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0EC1EF" w14:textId="46611B9C" w:rsidR="001641BA" w:rsidRPr="00862D3E" w:rsidRDefault="00D901AB" w:rsidP="00563484">
      <w:pPr>
        <w:spacing w:line="240" w:lineRule="auto"/>
        <w:rPr>
          <w:rFonts w:cstheme="minorHAnsi"/>
        </w:rPr>
      </w:pPr>
      <w:bookmarkStart w:id="0" w:name="_Hlk61631026"/>
      <w:bookmarkEnd w:id="0"/>
      <w:r w:rsidRPr="00862D3E">
        <w:rPr>
          <w:rFonts w:cstheme="minorHAnsi"/>
          <w:noProof/>
        </w:rPr>
        <w:drawing>
          <wp:anchor distT="0" distB="0" distL="114300" distR="114300" simplePos="0" relativeHeight="251942912" behindDoc="0" locked="0" layoutInCell="1" allowOverlap="1" wp14:anchorId="21F27991" wp14:editId="0F65B9A9">
            <wp:simplePos x="0" y="0"/>
            <wp:positionH relativeFrom="column">
              <wp:posOffset>4522343</wp:posOffset>
            </wp:positionH>
            <wp:positionV relativeFrom="paragraph">
              <wp:posOffset>6050432</wp:posOffset>
            </wp:positionV>
            <wp:extent cx="1600200" cy="1600200"/>
            <wp:effectExtent l="0" t="0" r="0" b="0"/>
            <wp:wrapNone/>
            <wp:docPr id="57" name="Picture 57" descr="Office of Planning and Develop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Office of Planning and Development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00200" cy="1600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62D3E">
        <w:rPr>
          <w:rFonts w:cstheme="minorHAnsi"/>
          <w:noProof/>
        </w:rPr>
        <w:drawing>
          <wp:anchor distT="0" distB="0" distL="114300" distR="114300" simplePos="0" relativeHeight="251936768" behindDoc="0" locked="0" layoutInCell="1" allowOverlap="1" wp14:anchorId="2665B59A" wp14:editId="098235E0">
            <wp:simplePos x="0" y="0"/>
            <wp:positionH relativeFrom="column">
              <wp:posOffset>6040780</wp:posOffset>
            </wp:positionH>
            <wp:positionV relativeFrom="paragraph">
              <wp:posOffset>7153681</wp:posOffset>
            </wp:positionV>
            <wp:extent cx="695325" cy="761365"/>
            <wp:effectExtent l="0" t="0" r="9525" b="635"/>
            <wp:wrapNone/>
            <wp:docPr id="50" name="Picture 50"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Related image"/>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939" r="14029"/>
                    <a:stretch/>
                  </pic:blipFill>
                  <pic:spPr bwMode="auto">
                    <a:xfrm>
                      <a:off x="0" y="0"/>
                      <a:ext cx="695325" cy="7613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62D3E">
        <w:rPr>
          <w:rFonts w:cstheme="minorHAnsi"/>
          <w:noProof/>
        </w:rPr>
        <w:drawing>
          <wp:anchor distT="0" distB="0" distL="114300" distR="114300" simplePos="0" relativeHeight="251933696" behindDoc="0" locked="0" layoutInCell="1" allowOverlap="1" wp14:anchorId="4BFC608C" wp14:editId="539BCF14">
            <wp:simplePos x="0" y="0"/>
            <wp:positionH relativeFrom="column">
              <wp:posOffset>3892144</wp:posOffset>
            </wp:positionH>
            <wp:positionV relativeFrom="paragraph">
              <wp:posOffset>7149363</wp:posOffset>
            </wp:positionV>
            <wp:extent cx="751763" cy="715010"/>
            <wp:effectExtent l="0" t="0" r="0" b="889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PL_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1763" cy="715010"/>
                    </a:xfrm>
                    <a:prstGeom prst="rect">
                      <a:avLst/>
                    </a:prstGeom>
                  </pic:spPr>
                </pic:pic>
              </a:graphicData>
            </a:graphic>
            <wp14:sizeRelH relativeFrom="page">
              <wp14:pctWidth>0</wp14:pctWidth>
            </wp14:sizeRelH>
            <wp14:sizeRelV relativeFrom="page">
              <wp14:pctHeight>0</wp14:pctHeight>
            </wp14:sizeRelV>
          </wp:anchor>
        </w:drawing>
      </w:r>
      <w:r w:rsidR="00777533" w:rsidRPr="00862D3E">
        <w:rPr>
          <w:rFonts w:eastAsia="Times New Roman" w:cstheme="minorHAnsi"/>
          <w:noProof/>
          <w:color w:val="115282"/>
          <w:w w:val="107"/>
          <w:sz w:val="45"/>
          <w:szCs w:val="45"/>
        </w:rPr>
        <mc:AlternateContent>
          <mc:Choice Requires="wps">
            <w:drawing>
              <wp:anchor distT="45720" distB="45720" distL="114300" distR="114300" simplePos="0" relativeHeight="251911168" behindDoc="0" locked="0" layoutInCell="1" allowOverlap="1" wp14:anchorId="20E67E89" wp14:editId="3CCE8755">
                <wp:simplePos x="0" y="0"/>
                <wp:positionH relativeFrom="margin">
                  <wp:posOffset>-929640</wp:posOffset>
                </wp:positionH>
                <wp:positionV relativeFrom="margin">
                  <wp:posOffset>-220980</wp:posOffset>
                </wp:positionV>
                <wp:extent cx="7803515" cy="1670685"/>
                <wp:effectExtent l="0" t="0" r="6985" b="5715"/>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03515" cy="1670685"/>
                        </a:xfrm>
                        <a:prstGeom prst="rect">
                          <a:avLst/>
                        </a:prstGeom>
                        <a:solidFill>
                          <a:srgbClr val="FFFFFF">
                            <a:alpha val="65098"/>
                          </a:srgbClr>
                        </a:solidFill>
                        <a:ln w="9525">
                          <a:noFill/>
                          <a:miter lim="800000"/>
                          <a:headEnd/>
                          <a:tailEnd/>
                        </a:ln>
                      </wps:spPr>
                      <wps:txbx>
                        <w:txbxContent>
                          <w:sdt>
                            <w:sdtPr>
                              <w:rPr>
                                <w:rFonts w:ascii="Constantia" w:eastAsiaTheme="majorEastAsia" w:hAnsi="Constantia" w:cstheme="majorBidi"/>
                                <w:b/>
                                <w:bCs/>
                                <w:color w:val="002060"/>
                                <w:sz w:val="46"/>
                                <w:szCs w:val="32"/>
                              </w:rPr>
                              <w:alias w:val="Title"/>
                              <w:tag w:val=""/>
                              <w:id w:val="-1801446113"/>
                              <w:dataBinding w:prefixMappings="xmlns:ns0='http://purl.org/dc/elements/1.1/' xmlns:ns1='http://schemas.openxmlformats.org/package/2006/metadata/core-properties' " w:xpath="/ns1:coreProperties[1]/ns0:title[1]" w:storeItemID="{6C3C8BC8-F283-45AE-878A-BAB7291924A1}"/>
                              <w:text/>
                            </w:sdtPr>
                            <w:sdtEndPr/>
                            <w:sdtContent>
                              <w:p w14:paraId="2490359D" w14:textId="43E3F81B" w:rsidR="00D02A75" w:rsidRPr="00777533" w:rsidRDefault="00D02A75" w:rsidP="00777533">
                                <w:pPr>
                                  <w:pStyle w:val="NoSpacing"/>
                                  <w:pBdr>
                                    <w:bottom w:val="single" w:sz="6" w:space="9" w:color="7F7F7F" w:themeColor="text1" w:themeTint="80"/>
                                  </w:pBdr>
                                  <w:ind w:left="630" w:firstLine="90"/>
                                  <w:rPr>
                                    <w:rFonts w:ascii="Constantia" w:eastAsiaTheme="majorEastAsia" w:hAnsi="Constantia" w:cstheme="majorBidi"/>
                                    <w:b/>
                                    <w:bCs/>
                                    <w:color w:val="002060"/>
                                    <w:sz w:val="54"/>
                                    <w:szCs w:val="48"/>
                                  </w:rPr>
                                </w:pPr>
                                <w:r>
                                  <w:rPr>
                                    <w:rFonts w:ascii="Constantia" w:eastAsiaTheme="majorEastAsia" w:hAnsi="Constantia" w:cstheme="majorBidi"/>
                                    <w:b/>
                                    <w:bCs/>
                                    <w:color w:val="002060"/>
                                    <w:sz w:val="46"/>
                                    <w:szCs w:val="32"/>
                                  </w:rPr>
                                  <w:t>Comprehensive Sustainable Development Plan</w:t>
                                </w:r>
                              </w:p>
                            </w:sdtContent>
                          </w:sdt>
                          <w:sdt>
                            <w:sdtPr>
                              <w:rPr>
                                <w:rFonts w:ascii="Constantia" w:hAnsi="Constantia" w:cs="Times New Roman"/>
                                <w:b/>
                                <w:bCs/>
                                <w:caps/>
                                <w:color w:val="002060"/>
                                <w:sz w:val="48"/>
                                <w:szCs w:val="56"/>
                              </w:rPr>
                              <w:alias w:val="Subtitle"/>
                              <w:tag w:val=""/>
                              <w:id w:val="1779142402"/>
                              <w:dataBinding w:prefixMappings="xmlns:ns0='http://purl.org/dc/elements/1.1/' xmlns:ns1='http://schemas.openxmlformats.org/package/2006/metadata/core-properties' " w:xpath="/ns1:coreProperties[1]/ns0:subject[1]" w:storeItemID="{6C3C8BC8-F283-45AE-878A-BAB7291924A1}"/>
                              <w:text/>
                            </w:sdtPr>
                            <w:sdtEndPr/>
                            <w:sdtContent>
                              <w:p w14:paraId="4B658E3E" w14:textId="0A13FB7E" w:rsidR="00D02A75" w:rsidRPr="00777533" w:rsidRDefault="00D02A75" w:rsidP="00BA632A">
                                <w:pPr>
                                  <w:pStyle w:val="NoSpacing"/>
                                  <w:spacing w:before="240"/>
                                  <w:jc w:val="center"/>
                                  <w:rPr>
                                    <w:rFonts w:ascii="Constantia" w:eastAsiaTheme="minorHAnsi" w:hAnsi="Constantia"/>
                                    <w:b/>
                                    <w:bCs/>
                                    <w:caps/>
                                    <w:color w:val="002060"/>
                                    <w:sz w:val="56"/>
                                    <w:szCs w:val="56"/>
                                  </w:rPr>
                                </w:pPr>
                                <w:r w:rsidRPr="00777533">
                                  <w:rPr>
                                    <w:rFonts w:ascii="Constantia" w:hAnsi="Constantia" w:cs="Times New Roman"/>
                                    <w:b/>
                                    <w:bCs/>
                                    <w:caps/>
                                    <w:color w:val="002060"/>
                                    <w:sz w:val="48"/>
                                    <w:szCs w:val="56"/>
                                  </w:rPr>
                                  <w:t>2020 – 2030</w:t>
                                </w:r>
                              </w:p>
                            </w:sdtContent>
                          </w:sdt>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0E67E89" id="_x0000_t202" coordsize="21600,21600" o:spt="202" path="m,l,21600r21600,l21600,xe">
                <v:stroke joinstyle="miter"/>
                <v:path gradientshapeok="t" o:connecttype="rect"/>
              </v:shapetype>
              <v:shape id="Text Box 2" o:spid="_x0000_s1026" type="#_x0000_t202" style="position:absolute;margin-left:-73.2pt;margin-top:-17.4pt;width:614.45pt;height:131.55pt;z-index:251911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" stroked="f">
                <v:fill opacity="42662f"/>
                <v:textbox>
                  <w:txbxContent>
                    <w:sdt>
                      <w:sdtPr>
                        <w:rPr>
                          <w:rFonts w:ascii="Constantia" w:eastAsiaTheme="majorEastAsia" w:hAnsi="Constantia" w:cstheme="majorBidi"/>
                          <w:b/>
                          <w:bCs/>
                          <w:color w:val="002060"/>
                          <w:sz w:val="46"/>
                          <w:szCs w:val="32"/>
                        </w:rPr>
                        <w:alias w:val="Title"/>
                        <w:tag w:val=""/>
                        <w:id w:val="-1801446113"/>
                        <w:dataBinding w:prefixMappings="xmlns:ns0='http://purl.org/dc/elements/1.1/' xmlns:ns1='http://schemas.openxmlformats.org/package/2006/metadata/core-properties' " w:xpath="/ns1:coreProperties[1]/ns0:title[1]" w:storeItemID="{6C3C8BC8-F283-45AE-878A-BAB7291924A1}"/>
                        <w:text/>
                      </w:sdtPr>
                      <w:sdtEndPr/>
                      <w:sdtContent>
                        <w:p w14:paraId="2490359D" w14:textId="43E3F81B" w:rsidR="00D02A75" w:rsidRPr="00777533" w:rsidRDefault="00D02A75" w:rsidP="00777533">
                          <w:pPr>
                            <w:pStyle w:val="NoSpacing"/>
                            <w:pBdr>
                              <w:bottom w:val="single" w:sz="6" w:space="9" w:color="7F7F7F" w:themeColor="text1" w:themeTint="80"/>
                            </w:pBdr>
                            <w:ind w:left="630" w:firstLine="90"/>
                            <w:rPr>
                              <w:rFonts w:ascii="Constantia" w:eastAsiaTheme="majorEastAsia" w:hAnsi="Constantia" w:cstheme="majorBidi"/>
                              <w:b/>
                              <w:bCs/>
                              <w:color w:val="002060"/>
                              <w:sz w:val="54"/>
                              <w:szCs w:val="48"/>
                            </w:rPr>
                          </w:pPr>
                          <w:r>
                            <w:rPr>
                              <w:rFonts w:ascii="Constantia" w:eastAsiaTheme="majorEastAsia" w:hAnsi="Constantia" w:cstheme="majorBidi"/>
                              <w:b/>
                              <w:bCs/>
                              <w:color w:val="002060"/>
                              <w:sz w:val="46"/>
                              <w:szCs w:val="32"/>
                            </w:rPr>
                            <w:t>Comprehensive Sustainable Development Plan</w:t>
                          </w:r>
                        </w:p>
                      </w:sdtContent>
                    </w:sdt>
                    <w:sdt>
                      <w:sdtPr>
                        <w:rPr>
                          <w:rFonts w:ascii="Constantia" w:hAnsi="Constantia" w:cs="Times New Roman"/>
                          <w:b/>
                          <w:bCs/>
                          <w:caps/>
                          <w:color w:val="002060"/>
                          <w:sz w:val="48"/>
                          <w:szCs w:val="56"/>
                        </w:rPr>
                        <w:alias w:val="Subtitle"/>
                        <w:tag w:val=""/>
                        <w:id w:val="1779142402"/>
                        <w:dataBinding w:prefixMappings="xmlns:ns0='http://purl.org/dc/elements/1.1/' xmlns:ns1='http://schemas.openxmlformats.org/package/2006/metadata/core-properties' " w:xpath="/ns1:coreProperties[1]/ns0:subject[1]" w:storeItemID="{6C3C8BC8-F283-45AE-878A-BAB7291924A1}"/>
                        <w:text/>
                      </w:sdtPr>
                      <w:sdtEndPr/>
                      <w:sdtContent>
                        <w:p w14:paraId="4B658E3E" w14:textId="0A13FB7E" w:rsidR="00D02A75" w:rsidRPr="00777533" w:rsidRDefault="00D02A75" w:rsidP="00BA632A">
                          <w:pPr>
                            <w:pStyle w:val="NoSpacing"/>
                            <w:spacing w:before="240"/>
                            <w:jc w:val="center"/>
                            <w:rPr>
                              <w:rFonts w:ascii="Constantia" w:eastAsiaTheme="minorHAnsi" w:hAnsi="Constantia"/>
                              <w:b/>
                              <w:bCs/>
                              <w:caps/>
                              <w:color w:val="002060"/>
                              <w:sz w:val="56"/>
                              <w:szCs w:val="56"/>
                            </w:rPr>
                          </w:pPr>
                          <w:r w:rsidRPr="00777533">
                            <w:rPr>
                              <w:rFonts w:ascii="Constantia" w:hAnsi="Constantia" w:cs="Times New Roman"/>
                              <w:b/>
                              <w:bCs/>
                              <w:caps/>
                              <w:color w:val="002060"/>
                              <w:sz w:val="48"/>
                              <w:szCs w:val="56"/>
                            </w:rPr>
                            <w:t>2020 – 2030</w:t>
                          </w:r>
                        </w:p>
                      </w:sdtContent>
                    </w:sdt>
                  </w:txbxContent>
                </v:textbox>
                <w10:wrap type="square" anchorx="margin" anchory="margin"/>
              </v:shape>
            </w:pict>
          </mc:Fallback>
        </mc:AlternateContent>
      </w:r>
      <w:r w:rsidR="00A35CC3" w:rsidRPr="00862D3E">
        <w:rPr>
          <w:rFonts w:eastAsia="Times New Roman" w:cstheme="minorHAnsi"/>
          <w:noProof/>
          <w:color w:val="115282"/>
          <w:w w:val="107"/>
          <w:sz w:val="45"/>
          <w:szCs w:val="45"/>
        </w:rPr>
        <w:drawing>
          <wp:anchor distT="0" distB="0" distL="114300" distR="114300" simplePos="0" relativeHeight="251909120" behindDoc="1" locked="0" layoutInCell="1" allowOverlap="1" wp14:anchorId="629397DB" wp14:editId="0212508D">
            <wp:simplePos x="0" y="0"/>
            <wp:positionH relativeFrom="column">
              <wp:posOffset>-2758440</wp:posOffset>
            </wp:positionH>
            <wp:positionV relativeFrom="page">
              <wp:posOffset>-283210</wp:posOffset>
            </wp:positionV>
            <wp:extent cx="9632315" cy="8087360"/>
            <wp:effectExtent l="0" t="0" r="6985" b="8890"/>
            <wp:wrapSquare wrapText="bothSides"/>
            <wp:docPr id="130" name="Picture 5">
              <a:extLst xmlns:a="http://schemas.openxmlformats.org/drawingml/2006/main">
                <a:ext uri="{FF2B5EF4-FFF2-40B4-BE49-F238E27FC236}">
                  <a16:creationId xmlns:a16="http://schemas.microsoft.com/office/drawing/2014/main" id="{C9C25453-0F17-4C16-983A-8C6ACAC90E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C9C25453-0F17-4C16-983A-8C6ACAC90E51}"/>
                        </a:ext>
                      </a:extLst>
                    </pic:cNvPr>
                    <pic:cNvPicPr>
                      <a:picLocks noChangeAspect="1"/>
                    </pic:cNvPicPr>
                  </pic:nvPicPr>
                  <pic:blipFill rotWithShape="1">
                    <a:blip r:embed="rId12">
                      <a:extLst>
                        <a:ext uri="{28A0092B-C50C-407E-A947-70E740481C1C}">
                          <a14:useLocalDpi xmlns:a14="http://schemas.microsoft.com/office/drawing/2010/main" val="0"/>
                        </a:ext>
                      </a:extLst>
                    </a:blip>
                    <a:srcRect r="11413"/>
                    <a:stretch/>
                  </pic:blipFill>
                  <pic:spPr bwMode="auto">
                    <a:xfrm>
                      <a:off x="0" y="0"/>
                      <a:ext cx="9632315" cy="8087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641BA" w:rsidRPr="00862D3E">
        <w:rPr>
          <w:rFonts w:cstheme="minorHAnsi"/>
          <w:noProof/>
        </w:rPr>
        <mc:AlternateContent>
          <mc:Choice Requires="wps">
            <w:drawing>
              <wp:anchor distT="45720" distB="45720" distL="114300" distR="114300" simplePos="0" relativeHeight="251912192" behindDoc="0" locked="0" layoutInCell="1" allowOverlap="1" wp14:anchorId="606D381A" wp14:editId="2A86AF3E">
                <wp:simplePos x="0" y="0"/>
                <wp:positionH relativeFrom="column">
                  <wp:posOffset>-523875</wp:posOffset>
                </wp:positionH>
                <wp:positionV relativeFrom="paragraph">
                  <wp:posOffset>7046595</wp:posOffset>
                </wp:positionV>
                <wp:extent cx="4572000" cy="952500"/>
                <wp:effectExtent l="0" t="0" r="0" b="0"/>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952500"/>
                        </a:xfrm>
                        <a:prstGeom prst="rect">
                          <a:avLst/>
                        </a:prstGeom>
                        <a:noFill/>
                        <a:ln w="9525">
                          <a:noFill/>
                          <a:miter lim="800000"/>
                          <a:headEnd/>
                          <a:tailEnd/>
                        </a:ln>
                      </wps:spPr>
                      <wps:txbx>
                        <w:txbxContent>
                          <w:p w14:paraId="533D684B" w14:textId="77777777" w:rsidR="00D02A75" w:rsidRDefault="00D02A75" w:rsidP="00BA632A">
                            <w:pPr>
                              <w:spacing w:after="0"/>
                              <w:rPr>
                                <w:color w:val="FFFFFF" w:themeColor="background1"/>
                                <w:sz w:val="20"/>
                                <w:szCs w:val="20"/>
                              </w:rPr>
                            </w:pPr>
                            <w:r w:rsidRPr="00B4108A">
                              <w:rPr>
                                <w:color w:val="FFFFFF" w:themeColor="background1"/>
                                <w:sz w:val="20"/>
                                <w:szCs w:val="20"/>
                              </w:rPr>
                              <w:t>Prepared for</w:t>
                            </w:r>
                            <w:r>
                              <w:rPr>
                                <w:color w:val="FFFFFF" w:themeColor="background1"/>
                                <w:sz w:val="20"/>
                                <w:szCs w:val="20"/>
                              </w:rPr>
                              <w:t xml:space="preserve"> the Commonwealth of the Northern Mariana Islands </w:t>
                            </w:r>
                          </w:p>
                          <w:p w14:paraId="37EA5EB3" w14:textId="77777777" w:rsidR="00D02A75" w:rsidRDefault="00D02A75" w:rsidP="00BA632A">
                            <w:pPr>
                              <w:spacing w:after="0"/>
                              <w:rPr>
                                <w:color w:val="FFFFFF" w:themeColor="background1"/>
                                <w:sz w:val="20"/>
                                <w:szCs w:val="20"/>
                              </w:rPr>
                            </w:pPr>
                            <w:r>
                              <w:rPr>
                                <w:color w:val="FFFFFF" w:themeColor="background1"/>
                                <w:sz w:val="20"/>
                                <w:szCs w:val="20"/>
                              </w:rPr>
                              <w:t xml:space="preserve">by the Office of Planning and Development under the Office of the Governor </w:t>
                            </w:r>
                          </w:p>
                          <w:p w14:paraId="12D6DCEA" w14:textId="79652286" w:rsidR="00D02A75" w:rsidRPr="00B4108A" w:rsidRDefault="00D02A75" w:rsidP="00BA632A">
                            <w:pPr>
                              <w:spacing w:after="0"/>
                              <w:rPr>
                                <w:color w:val="FFFFFF" w:themeColor="background1"/>
                                <w:sz w:val="20"/>
                                <w:szCs w:val="20"/>
                              </w:rPr>
                            </w:pPr>
                            <w:r>
                              <w:rPr>
                                <w:color w:val="FFFFFF" w:themeColor="background1"/>
                                <w:sz w:val="20"/>
                                <w:szCs w:val="20"/>
                              </w:rPr>
                              <w:t xml:space="preserve">with support from the Planning and Development Advisory Council </w:t>
                            </w:r>
                          </w:p>
                          <w:p w14:paraId="57E5C3AA" w14:textId="1C5BB2C8" w:rsidR="00D02A75" w:rsidRPr="00B4108A" w:rsidRDefault="00D02A75" w:rsidP="001641BA">
                            <w:pPr>
                              <w:spacing w:after="0"/>
                              <w:rPr>
                                <w:color w:val="FFFFFF" w:themeColor="background1"/>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6D381A" id="_x0000_s1027" type="#_x0000_t202" style="position:absolute;margin-left:-41.25pt;margin-top:554.85pt;width:5in;height:75pt;z-index:251912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" filled="f" stroked="f">
                <v:textbox>
                  <w:txbxContent>
                    <w:p w14:paraId="533D684B" w14:textId="77777777" w:rsidR="00D02A75" w:rsidRDefault="00D02A75" w:rsidP="00BA632A">
                      <w:pPr>
                        <w:spacing w:after="0"/>
                        <w:rPr>
                          <w:color w:val="FFFFFF" w:themeColor="background1"/>
                          <w:sz w:val="20"/>
                          <w:szCs w:val="20"/>
                        </w:rPr>
                      </w:pPr>
                      <w:r w:rsidRPr="00B4108A">
                        <w:rPr>
                          <w:color w:val="FFFFFF" w:themeColor="background1"/>
                          <w:sz w:val="20"/>
                          <w:szCs w:val="20"/>
                        </w:rPr>
                        <w:t>Prepared for</w:t>
                      </w:r>
                      <w:r>
                        <w:rPr>
                          <w:color w:val="FFFFFF" w:themeColor="background1"/>
                          <w:sz w:val="20"/>
                          <w:szCs w:val="20"/>
                        </w:rPr>
                        <w:t xml:space="preserve"> the Commonwealth of the Northern Mariana Islands </w:t>
                      </w:r>
                    </w:p>
                    <w:p w14:paraId="37EA5EB3" w14:textId="77777777" w:rsidR="00D02A75" w:rsidRDefault="00D02A75" w:rsidP="00BA632A">
                      <w:pPr>
                        <w:spacing w:after="0"/>
                        <w:rPr>
                          <w:color w:val="FFFFFF" w:themeColor="background1"/>
                          <w:sz w:val="20"/>
                          <w:szCs w:val="20"/>
                        </w:rPr>
                      </w:pPr>
                      <w:r>
                        <w:rPr>
                          <w:color w:val="FFFFFF" w:themeColor="background1"/>
                          <w:sz w:val="20"/>
                          <w:szCs w:val="20"/>
                        </w:rPr>
                        <w:t xml:space="preserve">by the Office of Planning and Development under the Office of the Governor </w:t>
                      </w:r>
                    </w:p>
                    <w:p w14:paraId="12D6DCEA" w14:textId="79652286" w:rsidR="00D02A75" w:rsidRPr="00B4108A" w:rsidRDefault="00D02A75" w:rsidP="00BA632A">
                      <w:pPr>
                        <w:spacing w:after="0"/>
                        <w:rPr>
                          <w:color w:val="FFFFFF" w:themeColor="background1"/>
                          <w:sz w:val="20"/>
                          <w:szCs w:val="20"/>
                        </w:rPr>
                      </w:pPr>
                      <w:r>
                        <w:rPr>
                          <w:color w:val="FFFFFF" w:themeColor="background1"/>
                          <w:sz w:val="20"/>
                          <w:szCs w:val="20"/>
                        </w:rPr>
                        <w:t xml:space="preserve">with support from the Planning and Development Advisory Council </w:t>
                      </w:r>
                    </w:p>
                    <w:p w14:paraId="57E5C3AA" w14:textId="1C5BB2C8" w:rsidR="00D02A75" w:rsidRPr="00B4108A" w:rsidRDefault="00D02A75" w:rsidP="001641BA">
                      <w:pPr>
                        <w:spacing w:after="0"/>
                        <w:rPr>
                          <w:color w:val="FFFFFF" w:themeColor="background1"/>
                          <w:sz w:val="20"/>
                          <w:szCs w:val="20"/>
                        </w:rPr>
                      </w:pPr>
                    </w:p>
                  </w:txbxContent>
                </v:textbox>
                <w10:wrap type="square"/>
              </v:shape>
            </w:pict>
          </mc:Fallback>
        </mc:AlternateContent>
      </w:r>
      <w:r w:rsidR="001641BA" w:rsidRPr="00862D3E">
        <w:rPr>
          <w:rFonts w:cstheme="minorHAnsi"/>
          <w:noProof/>
        </w:rPr>
        <mc:AlternateContent>
          <mc:Choice Requires="wps">
            <w:drawing>
              <wp:anchor distT="0" distB="0" distL="114300" distR="114300" simplePos="0" relativeHeight="251914240" behindDoc="1" locked="0" layoutInCell="1" allowOverlap="1" wp14:anchorId="0DDF2ED7" wp14:editId="415D2054">
                <wp:simplePos x="0" y="0"/>
                <wp:positionH relativeFrom="page">
                  <wp:posOffset>13335</wp:posOffset>
                </wp:positionH>
                <wp:positionV relativeFrom="paragraph">
                  <wp:posOffset>6885940</wp:posOffset>
                </wp:positionV>
                <wp:extent cx="7772400" cy="2505075"/>
                <wp:effectExtent l="0" t="0" r="0" b="9525"/>
                <wp:wrapNone/>
                <wp:docPr id="89" name="Rectangle 89"/>
                <wp:cNvGraphicFramePr/>
                <a:graphic xmlns:a="http://schemas.openxmlformats.org/drawingml/2006/main">
                  <a:graphicData uri="http://schemas.microsoft.com/office/word/2010/wordprocessingShape">
                    <wps:wsp>
                      <wps:cNvSpPr/>
                      <wps:spPr>
                        <a:xfrm>
                          <a:off x="0" y="0"/>
                          <a:ext cx="7772400" cy="2505075"/>
                        </a:xfrm>
                        <a:prstGeom prst="rect">
                          <a:avLst/>
                        </a:prstGeom>
                        <a:solidFill>
                          <a:schemeClr val="accent1"/>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B7ACC8" id="Rectangle 89" o:spid="_x0000_s1026" style="position:absolute;margin-left:1.05pt;margin-top:542.2pt;width:612pt;height:197.25pt;z-index:-251402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" fillcolor="#4f81bd [3204]" stroked="f">
                <w10:wrap anchorx="page"/>
              </v:rect>
            </w:pict>
          </mc:Fallback>
        </mc:AlternateContent>
      </w:r>
      <w:r w:rsidR="001641BA" w:rsidRPr="00862D3E">
        <w:rPr>
          <w:rFonts w:cstheme="minorHAnsi"/>
          <w:noProof/>
        </w:rPr>
        <mc:AlternateContent>
          <mc:Choice Requires="wps">
            <w:drawing>
              <wp:anchor distT="0" distB="0" distL="114300" distR="114300" simplePos="0" relativeHeight="251910144" behindDoc="1" locked="0" layoutInCell="1" allowOverlap="1" wp14:anchorId="69762233" wp14:editId="3C2600C0">
                <wp:simplePos x="0" y="0"/>
                <wp:positionH relativeFrom="column">
                  <wp:posOffset>-933450</wp:posOffset>
                </wp:positionH>
                <wp:positionV relativeFrom="paragraph">
                  <wp:posOffset>6877050</wp:posOffset>
                </wp:positionV>
                <wp:extent cx="7795647" cy="170127"/>
                <wp:effectExtent l="0" t="0" r="0" b="1905"/>
                <wp:wrapNone/>
                <wp:docPr id="120" name="Rectangle 120"/>
                <wp:cNvGraphicFramePr/>
                <a:graphic xmlns:a="http://schemas.openxmlformats.org/drawingml/2006/main">
                  <a:graphicData uri="http://schemas.microsoft.com/office/word/2010/wordprocessingShape">
                    <wps:wsp>
                      <wps:cNvSpPr/>
                      <wps:spPr>
                        <a:xfrm>
                          <a:off x="0" y="0"/>
                          <a:ext cx="7795647" cy="17012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A5CB72" id="Rectangle 120" o:spid="_x0000_s1026" style="position:absolute;margin-left:-73.5pt;margin-top:541.5pt;width:613.85pt;height:13.4pt;z-index:-251406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" fillcolor="#4f81bd [3204]" stroked="f" strokeweight="1pt"/>
            </w:pict>
          </mc:Fallback>
        </mc:AlternateContent>
      </w:r>
      <w:r w:rsidR="001641BA" w:rsidRPr="00862D3E">
        <w:rPr>
          <w:rFonts w:cstheme="minorHAnsi"/>
          <w:noProof/>
        </w:rPr>
        <w:t xml:space="preserve"> </w:t>
      </w:r>
    </w:p>
    <w:sdt>
      <w:sdtPr>
        <w:rPr>
          <w:rFonts w:cstheme="minorHAnsi"/>
        </w:rPr>
        <w:id w:val="1315992336"/>
        <w:docPartObj>
          <w:docPartGallery w:val="Cover Pages"/>
          <w:docPartUnique/>
        </w:docPartObj>
      </w:sdtPr>
      <w:sdtEndPr>
        <w:rPr>
          <w:rFonts w:eastAsiaTheme="majorEastAsia"/>
          <w:noProof/>
          <w:color w:val="365F91" w:themeColor="accent1" w:themeShade="BF"/>
          <w:sz w:val="32"/>
          <w:szCs w:val="32"/>
        </w:rPr>
      </w:sdtEndPr>
      <w:sdtContent>
        <w:bookmarkStart w:id="1" w:name="_top" w:displacedByCustomXml="prev"/>
        <w:bookmarkEnd w:id="1" w:displacedByCustomXml="prev"/>
        <w:p w14:paraId="5B32A665" w14:textId="188AA09F" w:rsidR="001641BA" w:rsidRPr="00862D3E" w:rsidRDefault="001641BA" w:rsidP="00563484">
          <w:pPr>
            <w:spacing w:line="240" w:lineRule="auto"/>
            <w:rPr>
              <w:rFonts w:cstheme="minorHAnsi"/>
            </w:rPr>
          </w:pPr>
        </w:p>
        <w:p w14:paraId="7178519B" w14:textId="1940A1B2" w:rsidR="00DF5CED" w:rsidRPr="00862D3E" w:rsidRDefault="00D901AB" w:rsidP="00563484">
          <w:pPr>
            <w:spacing w:line="240" w:lineRule="auto"/>
            <w:rPr>
              <w:rFonts w:eastAsiaTheme="majorEastAsia" w:cstheme="minorHAnsi"/>
              <w:noProof/>
              <w:color w:val="365F91" w:themeColor="accent1" w:themeShade="BF"/>
              <w:sz w:val="32"/>
              <w:szCs w:val="32"/>
            </w:rPr>
          </w:pPr>
          <w:r w:rsidRPr="00862D3E">
            <w:rPr>
              <w:rFonts w:cstheme="minorHAnsi"/>
              <w:noProof/>
            </w:rPr>
            <w:drawing>
              <wp:anchor distT="0" distB="0" distL="114300" distR="114300" simplePos="0" relativeHeight="251938816" behindDoc="0" locked="0" layoutInCell="1" allowOverlap="1" wp14:anchorId="39CF6F3A" wp14:editId="02779B83">
                <wp:simplePos x="0" y="0"/>
                <wp:positionH relativeFrom="column">
                  <wp:posOffset>1866951</wp:posOffset>
                </wp:positionH>
                <wp:positionV relativeFrom="paragraph">
                  <wp:posOffset>185069</wp:posOffset>
                </wp:positionV>
                <wp:extent cx="596495" cy="604520"/>
                <wp:effectExtent l="0" t="0" r="0" b="5080"/>
                <wp:wrapNone/>
                <wp:docPr id="53" name="Picture 53" descr="C:\Users\16702\AppData\Local\Microsoft\Windows\INetCache\Content.MSO\92142B8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16702\AppData\Local\Microsoft\Windows\INetCache\Content.MSO\92142B87.tmp"/>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6495" cy="604520"/>
                        </a:xfrm>
                        <a:prstGeom prst="rect">
                          <a:avLst/>
                        </a:prstGeom>
                        <a:noFill/>
                        <a:ln>
                          <a:noFill/>
                        </a:ln>
                      </pic:spPr>
                    </pic:pic>
                  </a:graphicData>
                </a:graphic>
                <wp14:sizeRelH relativeFrom="page">
                  <wp14:pctWidth>0</wp14:pctWidth>
                </wp14:sizeRelH>
                <wp14:sizeRelV relativeFrom="page">
                  <wp14:pctHeight>0</wp14:pctHeight>
                </wp14:sizeRelV>
              </wp:anchor>
            </w:drawing>
          </w:r>
          <w:r w:rsidR="00560011" w:rsidRPr="00862D3E">
            <w:rPr>
              <w:rFonts w:cstheme="minorHAnsi"/>
              <w:noProof/>
            </w:rPr>
            <w:drawing>
              <wp:anchor distT="0" distB="0" distL="114300" distR="114300" simplePos="0" relativeHeight="251934720" behindDoc="0" locked="0" layoutInCell="1" allowOverlap="1" wp14:anchorId="116A4658" wp14:editId="1C041DDD">
                <wp:simplePos x="0" y="0"/>
                <wp:positionH relativeFrom="column">
                  <wp:posOffset>-666750</wp:posOffset>
                </wp:positionH>
                <wp:positionV relativeFrom="paragraph">
                  <wp:posOffset>344805</wp:posOffset>
                </wp:positionV>
                <wp:extent cx="1485900" cy="44704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85900" cy="447040"/>
                        </a:xfrm>
                        <a:prstGeom prst="rect">
                          <a:avLst/>
                        </a:prstGeom>
                        <a:noFill/>
                        <a:ln>
                          <a:noFill/>
                        </a:ln>
                      </pic:spPr>
                    </pic:pic>
                  </a:graphicData>
                </a:graphic>
                <wp14:sizeRelH relativeFrom="page">
                  <wp14:pctWidth>0</wp14:pctWidth>
                </wp14:sizeRelH>
                <wp14:sizeRelV relativeFrom="page">
                  <wp14:pctHeight>0</wp14:pctHeight>
                </wp14:sizeRelV>
              </wp:anchor>
            </w:drawing>
          </w:r>
          <w:r w:rsidR="00560011" w:rsidRPr="00862D3E">
            <w:rPr>
              <w:rFonts w:cstheme="minorHAnsi"/>
              <w:noProof/>
            </w:rPr>
            <w:drawing>
              <wp:anchor distT="0" distB="0" distL="114300" distR="114300" simplePos="0" relativeHeight="251935744" behindDoc="0" locked="0" layoutInCell="1" allowOverlap="1" wp14:anchorId="23F7AEBB" wp14:editId="4EFEB21F">
                <wp:simplePos x="0" y="0"/>
                <wp:positionH relativeFrom="column">
                  <wp:posOffset>-628650</wp:posOffset>
                </wp:positionH>
                <wp:positionV relativeFrom="paragraph">
                  <wp:posOffset>911860</wp:posOffset>
                </wp:positionV>
                <wp:extent cx="1504950" cy="337185"/>
                <wp:effectExtent l="0" t="0" r="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04950" cy="337185"/>
                        </a:xfrm>
                        <a:prstGeom prst="rect">
                          <a:avLst/>
                        </a:prstGeom>
                      </pic:spPr>
                    </pic:pic>
                  </a:graphicData>
                </a:graphic>
                <wp14:sizeRelH relativeFrom="page">
                  <wp14:pctWidth>0</wp14:pctWidth>
                </wp14:sizeRelH>
                <wp14:sizeRelV relativeFrom="page">
                  <wp14:pctHeight>0</wp14:pctHeight>
                </wp14:sizeRelV>
              </wp:anchor>
            </w:drawing>
          </w:r>
          <w:r w:rsidR="00351F71" w:rsidRPr="00862D3E">
            <w:rPr>
              <w:rFonts w:cstheme="minorHAnsi"/>
              <w:noProof/>
            </w:rPr>
            <w:drawing>
              <wp:anchor distT="0" distB="0" distL="114300" distR="114300" simplePos="0" relativeHeight="251941888" behindDoc="0" locked="0" layoutInCell="1" allowOverlap="1" wp14:anchorId="24806D01" wp14:editId="423EBFBE">
                <wp:simplePos x="0" y="0"/>
                <wp:positionH relativeFrom="column">
                  <wp:posOffset>6040755</wp:posOffset>
                </wp:positionH>
                <wp:positionV relativeFrom="paragraph">
                  <wp:posOffset>568325</wp:posOffset>
                </wp:positionV>
                <wp:extent cx="778510" cy="772160"/>
                <wp:effectExtent l="0" t="0" r="2540" b="8890"/>
                <wp:wrapNone/>
                <wp:docPr id="23" name="Picture 23" descr="S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CC Logo"/>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78510" cy="772160"/>
                        </a:xfrm>
                        <a:prstGeom prst="rect">
                          <a:avLst/>
                        </a:prstGeom>
                        <a:noFill/>
                        <a:ln>
                          <a:noFill/>
                        </a:ln>
                      </pic:spPr>
                    </pic:pic>
                  </a:graphicData>
                </a:graphic>
                <wp14:sizeRelH relativeFrom="page">
                  <wp14:pctWidth>0</wp14:pctWidth>
                </wp14:sizeRelH>
                <wp14:sizeRelV relativeFrom="page">
                  <wp14:pctHeight>0</wp14:pctHeight>
                </wp14:sizeRelV>
              </wp:anchor>
            </w:drawing>
          </w:r>
          <w:r w:rsidR="00351F71" w:rsidRPr="00862D3E">
            <w:rPr>
              <w:rFonts w:cstheme="minorHAnsi"/>
              <w:noProof/>
            </w:rPr>
            <w:drawing>
              <wp:anchor distT="0" distB="0" distL="114300" distR="114300" simplePos="0" relativeHeight="251918336" behindDoc="0" locked="0" layoutInCell="1" allowOverlap="1" wp14:anchorId="063D6674" wp14:editId="7C4EA12E">
                <wp:simplePos x="0" y="0"/>
                <wp:positionH relativeFrom="column">
                  <wp:posOffset>5260975</wp:posOffset>
                </wp:positionH>
                <wp:positionV relativeFrom="paragraph">
                  <wp:posOffset>502920</wp:posOffset>
                </wp:positionV>
                <wp:extent cx="811530" cy="814705"/>
                <wp:effectExtent l="0" t="0" r="7620" b="4445"/>
                <wp:wrapNone/>
                <wp:docPr id="86" name="Picture 86" descr="C:\Users\malcomj\AppData\Local\Microsoft\Windows\INetCache\Content.MSO\FE25598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alcomj\AppData\Local\Microsoft\Windows\INetCache\Content.MSO\FE255981.tmp"/>
                        <pic:cNvPicPr>
                          <a:picLocks noChangeAspect="1" noChangeArrowheads="1"/>
                        </pic:cNvPicPr>
                      </pic:nvPicPr>
                      <pic:blipFill>
                        <a:blip r:embed="rId17" cstate="print">
                          <a:extLst>
                            <a:ext uri="{BEBA8EAE-BF5A-486C-A8C5-ECC9F3942E4B}">
                              <a14:imgProps xmlns:a14="http://schemas.microsoft.com/office/drawing/2010/main">
                                <a14:imgLayer r:embed="rId18">
                                  <a14:imgEffect>
                                    <a14:backgroundRemoval t="0" b="99556" l="0" r="100000"/>
                                  </a14:imgEffect>
                                </a14:imgLayer>
                              </a14:imgProps>
                            </a:ext>
                            <a:ext uri="{28A0092B-C50C-407E-A947-70E740481C1C}">
                              <a14:useLocalDpi xmlns:a14="http://schemas.microsoft.com/office/drawing/2010/main" val="0"/>
                            </a:ext>
                          </a:extLst>
                        </a:blip>
                        <a:srcRect/>
                        <a:stretch>
                          <a:fillRect/>
                        </a:stretch>
                      </pic:blipFill>
                      <pic:spPr bwMode="auto">
                        <a:xfrm>
                          <a:off x="0" y="0"/>
                          <a:ext cx="811530" cy="814705"/>
                        </a:xfrm>
                        <a:prstGeom prst="flowChartConnector">
                          <a:avLst/>
                        </a:prstGeom>
                        <a:noFill/>
                        <a:ln>
                          <a:noFill/>
                        </a:ln>
                      </pic:spPr>
                    </pic:pic>
                  </a:graphicData>
                </a:graphic>
                <wp14:sizeRelH relativeFrom="page">
                  <wp14:pctWidth>0</wp14:pctWidth>
                </wp14:sizeRelH>
                <wp14:sizeRelV relativeFrom="page">
                  <wp14:pctHeight>0</wp14:pctHeight>
                </wp14:sizeRelV>
              </wp:anchor>
            </w:drawing>
          </w:r>
          <w:r w:rsidR="00351F71" w:rsidRPr="00862D3E">
            <w:rPr>
              <w:rFonts w:cstheme="minorHAnsi"/>
              <w:noProof/>
            </w:rPr>
            <w:drawing>
              <wp:anchor distT="0" distB="0" distL="114300" distR="114300" simplePos="0" relativeHeight="251922432" behindDoc="0" locked="0" layoutInCell="1" allowOverlap="1" wp14:anchorId="5BC94666" wp14:editId="6F8A54A6">
                <wp:simplePos x="0" y="0"/>
                <wp:positionH relativeFrom="column">
                  <wp:posOffset>4370705</wp:posOffset>
                </wp:positionH>
                <wp:positionV relativeFrom="paragraph">
                  <wp:posOffset>512445</wp:posOffset>
                </wp:positionV>
                <wp:extent cx="826135" cy="822960"/>
                <wp:effectExtent l="19050" t="19050" r="12065" b="1524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LNR LOGO (Official).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826135" cy="822960"/>
                        </a:xfrm>
                        <a:prstGeom prst="ellipse">
                          <a:avLst/>
                        </a:prstGeom>
                        <a:ln w="19050" cap="rnd">
                          <a:solidFill>
                            <a:schemeClr val="bg1"/>
                          </a:solidFill>
                        </a:ln>
                        <a:effectLst/>
                      </pic:spPr>
                    </pic:pic>
                  </a:graphicData>
                </a:graphic>
                <wp14:sizeRelH relativeFrom="page">
                  <wp14:pctWidth>0</wp14:pctWidth>
                </wp14:sizeRelH>
                <wp14:sizeRelV relativeFrom="page">
                  <wp14:pctHeight>0</wp14:pctHeight>
                </wp14:sizeRelV>
              </wp:anchor>
            </w:drawing>
          </w:r>
          <w:r w:rsidR="00351F71" w:rsidRPr="00862D3E">
            <w:rPr>
              <w:rFonts w:cstheme="minorHAnsi"/>
              <w:noProof/>
            </w:rPr>
            <w:drawing>
              <wp:anchor distT="0" distB="0" distL="114300" distR="114300" simplePos="0" relativeHeight="251919360" behindDoc="0" locked="0" layoutInCell="1" allowOverlap="1" wp14:anchorId="3ED60B8A" wp14:editId="28DE56B9">
                <wp:simplePos x="0" y="0"/>
                <wp:positionH relativeFrom="column">
                  <wp:posOffset>3529330</wp:posOffset>
                </wp:positionH>
                <wp:positionV relativeFrom="paragraph">
                  <wp:posOffset>510540</wp:posOffset>
                </wp:positionV>
                <wp:extent cx="802640" cy="814070"/>
                <wp:effectExtent l="0" t="0" r="0" b="5080"/>
                <wp:wrapNone/>
                <wp:docPr id="87" name="Picture 87" descr="C:\Users\malcomj\AppData\Local\Microsoft\Windows\INetCache\Content.MSO\5E23D83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alcomj\AppData\Local\Microsoft\Windows\INetCache\Content.MSO\5E23D837.tmp"/>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02640" cy="814070"/>
                        </a:xfrm>
                        <a:prstGeom prst="flowChartConnector">
                          <a:avLst/>
                        </a:prstGeom>
                        <a:noFill/>
                        <a:ln>
                          <a:noFill/>
                        </a:ln>
                      </pic:spPr>
                    </pic:pic>
                  </a:graphicData>
                </a:graphic>
                <wp14:sizeRelH relativeFrom="page">
                  <wp14:pctWidth>0</wp14:pctWidth>
                </wp14:sizeRelH>
                <wp14:sizeRelV relativeFrom="page">
                  <wp14:pctHeight>0</wp14:pctHeight>
                </wp14:sizeRelV>
              </wp:anchor>
            </w:drawing>
          </w:r>
          <w:r w:rsidR="00351F71" w:rsidRPr="00862D3E">
            <w:rPr>
              <w:rFonts w:eastAsiaTheme="majorEastAsia" w:cstheme="minorHAnsi"/>
              <w:noProof/>
              <w:color w:val="365F91" w:themeColor="accent1" w:themeShade="BF"/>
              <w:sz w:val="32"/>
              <w:szCs w:val="32"/>
            </w:rPr>
            <w:drawing>
              <wp:anchor distT="0" distB="0" distL="114300" distR="114300" simplePos="0" relativeHeight="251915264" behindDoc="0" locked="0" layoutInCell="1" allowOverlap="1" wp14:anchorId="4C0693F6" wp14:editId="74B1B8C4">
                <wp:simplePos x="0" y="0"/>
                <wp:positionH relativeFrom="margin">
                  <wp:posOffset>2652395</wp:posOffset>
                </wp:positionH>
                <wp:positionV relativeFrom="margin">
                  <wp:posOffset>8005445</wp:posOffset>
                </wp:positionV>
                <wp:extent cx="815340" cy="815340"/>
                <wp:effectExtent l="0" t="0" r="3810" b="3810"/>
                <wp:wrapSquare wrapText="bothSides"/>
                <wp:docPr id="82" name="Picture 7">
                  <a:extLst xmlns:a="http://schemas.openxmlformats.org/drawingml/2006/main">
                    <a:ext uri="{FF2B5EF4-FFF2-40B4-BE49-F238E27FC236}">
                      <a16:creationId xmlns:a16="http://schemas.microsoft.com/office/drawing/2014/main" id="{049F77E9-6E8F-46A4-9C4A-5931B9A63F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49F77E9-6E8F-46A4-9C4A-5931B9A63FC1}"/>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15340" cy="815340"/>
                        </a:xfrm>
                        <a:prstGeom prst="ellipse">
                          <a:avLst/>
                        </a:prstGeom>
                      </pic:spPr>
                    </pic:pic>
                  </a:graphicData>
                </a:graphic>
                <wp14:sizeRelH relativeFrom="page">
                  <wp14:pctWidth>0</wp14:pctWidth>
                </wp14:sizeRelH>
                <wp14:sizeRelV relativeFrom="page">
                  <wp14:pctHeight>0</wp14:pctHeight>
                </wp14:sizeRelV>
              </wp:anchor>
            </w:drawing>
          </w:r>
          <w:r w:rsidR="00351F71" w:rsidRPr="00862D3E">
            <w:rPr>
              <w:rFonts w:cstheme="minorHAnsi"/>
              <w:noProof/>
            </w:rPr>
            <w:drawing>
              <wp:anchor distT="0" distB="0" distL="114300" distR="114300" simplePos="0" relativeHeight="251939840" behindDoc="0" locked="0" layoutInCell="1" allowOverlap="1" wp14:anchorId="59C53294" wp14:editId="2E576EEA">
                <wp:simplePos x="0" y="0"/>
                <wp:positionH relativeFrom="column">
                  <wp:posOffset>1864995</wp:posOffset>
                </wp:positionH>
                <wp:positionV relativeFrom="paragraph">
                  <wp:posOffset>789305</wp:posOffset>
                </wp:positionV>
                <wp:extent cx="698085" cy="714042"/>
                <wp:effectExtent l="0" t="0" r="6985" b="0"/>
                <wp:wrapNone/>
                <wp:docPr id="54" name="Picture 54" descr="TUF-CM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TUF-CMS Logo"/>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98085" cy="714042"/>
                        </a:xfrm>
                        <a:prstGeom prst="rect">
                          <a:avLst/>
                        </a:prstGeom>
                        <a:noFill/>
                        <a:ln>
                          <a:noFill/>
                        </a:ln>
                      </pic:spPr>
                    </pic:pic>
                  </a:graphicData>
                </a:graphic>
                <wp14:sizeRelH relativeFrom="page">
                  <wp14:pctWidth>0</wp14:pctWidth>
                </wp14:sizeRelH>
                <wp14:sizeRelV relativeFrom="page">
                  <wp14:pctHeight>0</wp14:pctHeight>
                </wp14:sizeRelV>
              </wp:anchor>
            </w:drawing>
          </w:r>
          <w:r w:rsidR="00351F71" w:rsidRPr="00862D3E">
            <w:rPr>
              <w:rFonts w:cstheme="minorHAnsi"/>
              <w:noProof/>
            </w:rPr>
            <w:drawing>
              <wp:anchor distT="0" distB="0" distL="114300" distR="114300" simplePos="0" relativeHeight="251940864" behindDoc="0" locked="0" layoutInCell="1" allowOverlap="1" wp14:anchorId="250F99A4" wp14:editId="394BEEE1">
                <wp:simplePos x="0" y="0"/>
                <wp:positionH relativeFrom="column">
                  <wp:posOffset>1099185</wp:posOffset>
                </wp:positionH>
                <wp:positionV relativeFrom="paragraph">
                  <wp:posOffset>852942</wp:posOffset>
                </wp:positionV>
                <wp:extent cx="579301" cy="590598"/>
                <wp:effectExtent l="0" t="0" r="0" b="0"/>
                <wp:wrapNone/>
                <wp:docPr id="55" name="Picture 55" descr="No phot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No photo description available."/>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0784" r="8320"/>
                        <a:stretch/>
                      </pic:blipFill>
                      <pic:spPr bwMode="auto">
                        <a:xfrm>
                          <a:off x="0" y="0"/>
                          <a:ext cx="579301" cy="59059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51F71" w:rsidRPr="00862D3E">
            <w:rPr>
              <w:rFonts w:cstheme="minorHAnsi"/>
              <w:noProof/>
            </w:rPr>
            <w:drawing>
              <wp:anchor distT="0" distB="0" distL="114300" distR="114300" simplePos="0" relativeHeight="251937792" behindDoc="0" locked="0" layoutInCell="1" allowOverlap="1" wp14:anchorId="34C4663B" wp14:editId="31180DB9">
                <wp:simplePos x="0" y="0"/>
                <wp:positionH relativeFrom="column">
                  <wp:posOffset>1123315</wp:posOffset>
                </wp:positionH>
                <wp:positionV relativeFrom="paragraph">
                  <wp:posOffset>137160</wp:posOffset>
                </wp:positionV>
                <wp:extent cx="558165" cy="654311"/>
                <wp:effectExtent l="0" t="0" r="0" b="0"/>
                <wp:wrapNone/>
                <wp:docPr id="51" name="Picture 51" descr="Office of the Mayo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Office of the Mayor  Logo"/>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8165" cy="654311"/>
                        </a:xfrm>
                        <a:prstGeom prst="rect">
                          <a:avLst/>
                        </a:prstGeom>
                        <a:noFill/>
                        <a:ln>
                          <a:noFill/>
                        </a:ln>
                      </pic:spPr>
                    </pic:pic>
                  </a:graphicData>
                </a:graphic>
                <wp14:sizeRelH relativeFrom="page">
                  <wp14:pctWidth>0</wp14:pctWidth>
                </wp14:sizeRelH>
                <wp14:sizeRelV relativeFrom="page">
                  <wp14:pctHeight>0</wp14:pctHeight>
                </wp14:sizeRelV>
              </wp:anchor>
            </w:drawing>
          </w:r>
          <w:r w:rsidR="001641BA" w:rsidRPr="00862D3E">
            <w:rPr>
              <w:rFonts w:eastAsiaTheme="majorEastAsia" w:cstheme="minorHAnsi"/>
              <w:noProof/>
              <w:color w:val="365F91" w:themeColor="accent1" w:themeShade="BF"/>
              <w:sz w:val="32"/>
              <w:szCs w:val="32"/>
            </w:rPr>
            <w:br w:type="page"/>
          </w:r>
        </w:p>
      </w:sdtContent>
    </w:sdt>
    <w:p w14:paraId="53DBE94B" w14:textId="06C389EF" w:rsidR="00351F71" w:rsidRPr="00862D3E" w:rsidRDefault="00351F71" w:rsidP="00563484">
      <w:pPr>
        <w:pStyle w:val="Heading1"/>
        <w:spacing w:after="240" w:line="240" w:lineRule="auto"/>
        <w:rPr>
          <w:rFonts w:asciiTheme="minorHAnsi" w:hAnsiTheme="minorHAnsi" w:cstheme="minorHAnsi"/>
        </w:rPr>
      </w:pPr>
      <w:bookmarkStart w:id="2" w:name="_Toc44408197"/>
      <w:bookmarkStart w:id="3" w:name="_Toc44431305"/>
      <w:bookmarkStart w:id="4" w:name="_Toc47029315"/>
      <w:bookmarkStart w:id="5" w:name="_Toc48210079"/>
      <w:bookmarkStart w:id="6" w:name="_Toc48855948"/>
      <w:bookmarkStart w:id="7" w:name="_Toc49636592"/>
      <w:bookmarkStart w:id="8" w:name="_Toc54611255"/>
      <w:bookmarkStart w:id="9" w:name="_Toc63510615"/>
      <w:bookmarkStart w:id="10" w:name="_Toc66505533"/>
      <w:bookmarkStart w:id="11" w:name="_Toc66508443"/>
      <w:r w:rsidRPr="00862D3E">
        <w:rPr>
          <w:rFonts w:asciiTheme="minorHAnsi" w:hAnsiTheme="minorHAnsi" w:cstheme="minorHAnsi"/>
        </w:rPr>
        <w:lastRenderedPageBreak/>
        <w:t>Endorsed by:</w:t>
      </w:r>
      <w:bookmarkEnd w:id="2"/>
      <w:bookmarkEnd w:id="3"/>
      <w:bookmarkEnd w:id="4"/>
      <w:bookmarkEnd w:id="5"/>
      <w:bookmarkEnd w:id="6"/>
      <w:bookmarkEnd w:id="7"/>
      <w:bookmarkEnd w:id="8"/>
      <w:bookmarkEnd w:id="9"/>
      <w:bookmarkEnd w:id="10"/>
      <w:bookmarkEnd w:id="11"/>
    </w:p>
    <w:p w14:paraId="3691BE55" w14:textId="530E591B" w:rsidR="00351F71" w:rsidRPr="00862D3E" w:rsidRDefault="00351F71" w:rsidP="00563484">
      <w:pPr>
        <w:spacing w:line="240" w:lineRule="auto"/>
        <w:rPr>
          <w:rFonts w:cstheme="minorHAnsi"/>
        </w:rPr>
      </w:pPr>
      <w:r w:rsidRPr="00862D3E">
        <w:rPr>
          <w:rFonts w:cstheme="minorHAnsi"/>
        </w:rPr>
        <w:t xml:space="preserve">The undersigned members of the Planning and Development Advisory Council </w:t>
      </w:r>
      <w:r w:rsidR="00E24BCB" w:rsidRPr="00862D3E">
        <w:rPr>
          <w:rFonts w:cstheme="minorHAnsi"/>
        </w:rPr>
        <w:t xml:space="preserve">(PDAC) </w:t>
      </w:r>
      <w:r w:rsidRPr="00862D3E">
        <w:rPr>
          <w:rFonts w:cstheme="minorHAnsi"/>
        </w:rPr>
        <w:t>hereby endorse the Comprehensive Sustainable Development Plan, 2020-2030:</w:t>
      </w:r>
    </w:p>
    <w:p w14:paraId="4625591D" w14:textId="69D97887" w:rsidR="001641BA" w:rsidRPr="00862D3E" w:rsidRDefault="001641BA" w:rsidP="00563484">
      <w:pPr>
        <w:spacing w:after="0" w:line="240" w:lineRule="auto"/>
        <w:rPr>
          <w:rFonts w:cstheme="minorHAnsi"/>
        </w:rPr>
      </w:pPr>
    </w:p>
    <w:p w14:paraId="4B08FE2B" w14:textId="77777777" w:rsidR="00724CEB" w:rsidRPr="00862D3E" w:rsidRDefault="00724CEB" w:rsidP="00563484">
      <w:pPr>
        <w:spacing w:after="0" w:line="240" w:lineRule="auto"/>
        <w:rPr>
          <w:rFonts w:cstheme="minorHAnsi"/>
        </w:rPr>
      </w:pPr>
    </w:p>
    <w:p w14:paraId="4807B9BB" w14:textId="77777777" w:rsidR="00E24BCB" w:rsidRPr="00862D3E" w:rsidRDefault="00E24BCB" w:rsidP="00563484">
      <w:pPr>
        <w:spacing w:after="0" w:line="240" w:lineRule="auto"/>
        <w:rPr>
          <w:rFonts w:cstheme="minorHAnsi"/>
        </w:rPr>
      </w:pPr>
      <w:r w:rsidRPr="00862D3E">
        <w:rPr>
          <w:rFonts w:cstheme="minorHAnsi"/>
          <w:u w:val="single"/>
        </w:rPr>
        <w:t>_______________________________________</w:t>
      </w:r>
      <w:r w:rsidRPr="00862D3E">
        <w:rPr>
          <w:rFonts w:cstheme="minorHAnsi"/>
          <w:u w:val="single"/>
        </w:rPr>
        <w:tab/>
        <w:t xml:space="preserve">     </w:t>
      </w:r>
      <w:r w:rsidRPr="00862D3E">
        <w:rPr>
          <w:rFonts w:cstheme="minorHAnsi"/>
        </w:rPr>
        <w:tab/>
      </w:r>
      <w:r w:rsidRPr="00862D3E">
        <w:rPr>
          <w:rFonts w:cstheme="minorHAnsi"/>
        </w:rPr>
        <w:tab/>
      </w:r>
      <w:r w:rsidRPr="00862D3E">
        <w:rPr>
          <w:rFonts w:cstheme="minorHAnsi"/>
        </w:rPr>
        <w:tab/>
      </w:r>
      <w:r w:rsidRPr="00862D3E">
        <w:rPr>
          <w:rFonts w:cstheme="minorHAnsi"/>
        </w:rPr>
        <w:tab/>
        <w:t>________________</w:t>
      </w:r>
    </w:p>
    <w:p w14:paraId="6B6D0B41" w14:textId="687D4463" w:rsidR="00E24BCB" w:rsidRPr="00862D3E" w:rsidRDefault="00E24BCB" w:rsidP="00563484">
      <w:pPr>
        <w:spacing w:after="0" w:line="240" w:lineRule="auto"/>
        <w:rPr>
          <w:rFonts w:cstheme="minorHAnsi"/>
        </w:rPr>
      </w:pPr>
      <w:r w:rsidRPr="00862D3E">
        <w:rPr>
          <w:rFonts w:cstheme="minorHAnsi"/>
        </w:rPr>
        <w:t>Mark O. Rabauliman</w:t>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t>Date</w:t>
      </w:r>
    </w:p>
    <w:p w14:paraId="59D12866" w14:textId="7CEDF5DB" w:rsidR="00E24BCB" w:rsidRPr="00862D3E" w:rsidRDefault="00E24BCB" w:rsidP="00563484">
      <w:pPr>
        <w:spacing w:after="0" w:line="240" w:lineRule="auto"/>
        <w:rPr>
          <w:rFonts w:cstheme="minorHAnsi"/>
        </w:rPr>
      </w:pPr>
      <w:r w:rsidRPr="00862D3E">
        <w:rPr>
          <w:rFonts w:cstheme="minorHAnsi"/>
        </w:rPr>
        <w:t>Secretary of Commerce</w:t>
      </w:r>
      <w:r w:rsidR="002B6B92" w:rsidRPr="00862D3E">
        <w:rPr>
          <w:rFonts w:cstheme="minorHAnsi"/>
        </w:rPr>
        <w:t>, PDAC Chairman</w:t>
      </w:r>
      <w:r w:rsidRPr="00862D3E">
        <w:rPr>
          <w:rFonts w:cstheme="minorHAnsi"/>
        </w:rPr>
        <w:t xml:space="preserve"> </w:t>
      </w:r>
    </w:p>
    <w:p w14:paraId="655B2E92" w14:textId="761682DC" w:rsidR="00E24BCB" w:rsidRPr="00862D3E" w:rsidRDefault="00E24BCB" w:rsidP="00563484">
      <w:pPr>
        <w:spacing w:after="0" w:line="240" w:lineRule="auto"/>
        <w:rPr>
          <w:rFonts w:cstheme="minorHAnsi"/>
        </w:rPr>
      </w:pPr>
    </w:p>
    <w:p w14:paraId="58A71A5F" w14:textId="453BA22D" w:rsidR="00E24BCB" w:rsidRPr="00862D3E" w:rsidRDefault="00E24BCB" w:rsidP="00563484">
      <w:pPr>
        <w:spacing w:after="0" w:line="240" w:lineRule="auto"/>
        <w:rPr>
          <w:rFonts w:cstheme="minorHAnsi"/>
        </w:rPr>
      </w:pPr>
    </w:p>
    <w:p w14:paraId="600014B5" w14:textId="77777777" w:rsidR="00724CEB" w:rsidRPr="00862D3E" w:rsidRDefault="00724CEB" w:rsidP="00563484">
      <w:pPr>
        <w:spacing w:after="0" w:line="240" w:lineRule="auto"/>
        <w:rPr>
          <w:rFonts w:cstheme="minorHAnsi"/>
        </w:rPr>
      </w:pPr>
    </w:p>
    <w:p w14:paraId="47FB41A8" w14:textId="4D1B70C2" w:rsidR="001641BA" w:rsidRPr="00862D3E" w:rsidRDefault="00E16E6E" w:rsidP="00563484">
      <w:pPr>
        <w:spacing w:after="0" w:line="240" w:lineRule="auto"/>
        <w:rPr>
          <w:rFonts w:cstheme="minorHAnsi"/>
        </w:rPr>
      </w:pPr>
      <w:r w:rsidRPr="00862D3E">
        <w:rPr>
          <w:rFonts w:cstheme="minorHAnsi"/>
          <w:u w:val="single"/>
        </w:rPr>
        <w:t>_______________________________________</w:t>
      </w:r>
      <w:r w:rsidRPr="00862D3E">
        <w:rPr>
          <w:rFonts w:cstheme="minorHAnsi"/>
          <w:u w:val="single"/>
        </w:rPr>
        <w:tab/>
        <w:t xml:space="preserve">     </w:t>
      </w:r>
      <w:r w:rsidR="001641BA" w:rsidRPr="00862D3E">
        <w:rPr>
          <w:rFonts w:cstheme="minorHAnsi"/>
        </w:rPr>
        <w:tab/>
      </w:r>
      <w:r w:rsidR="001641BA" w:rsidRPr="00862D3E">
        <w:rPr>
          <w:rFonts w:cstheme="minorHAnsi"/>
        </w:rPr>
        <w:tab/>
      </w:r>
      <w:r w:rsidR="001641BA" w:rsidRPr="00862D3E">
        <w:rPr>
          <w:rFonts w:cstheme="minorHAnsi"/>
        </w:rPr>
        <w:tab/>
      </w:r>
      <w:r w:rsidR="001641BA" w:rsidRPr="00862D3E">
        <w:rPr>
          <w:rFonts w:cstheme="minorHAnsi"/>
        </w:rPr>
        <w:tab/>
        <w:t>________________</w:t>
      </w:r>
    </w:p>
    <w:p w14:paraId="47511BB3" w14:textId="28B5732A" w:rsidR="00A96AEE" w:rsidRPr="00862D3E" w:rsidRDefault="00A96AEE" w:rsidP="00563484">
      <w:pPr>
        <w:spacing w:after="0" w:line="240" w:lineRule="auto"/>
        <w:rPr>
          <w:rFonts w:cstheme="minorHAnsi"/>
        </w:rPr>
      </w:pPr>
      <w:r w:rsidRPr="00862D3E">
        <w:rPr>
          <w:rFonts w:cstheme="minorHAnsi"/>
        </w:rPr>
        <w:t>Eliceo D. Cabrera</w:t>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00E24BCB" w:rsidRPr="00862D3E">
        <w:rPr>
          <w:rFonts w:cstheme="minorHAnsi"/>
        </w:rPr>
        <w:tab/>
      </w:r>
      <w:r w:rsidRPr="00862D3E">
        <w:rPr>
          <w:rFonts w:cstheme="minorHAnsi"/>
        </w:rPr>
        <w:t>Date</w:t>
      </w:r>
    </w:p>
    <w:p w14:paraId="0D1293FD" w14:textId="4F508420" w:rsidR="001641BA" w:rsidRPr="00862D3E" w:rsidRDefault="001641BA" w:rsidP="00563484">
      <w:pPr>
        <w:spacing w:after="0" w:line="240" w:lineRule="auto"/>
        <w:rPr>
          <w:rFonts w:cstheme="minorHAnsi"/>
        </w:rPr>
      </w:pPr>
      <w:r w:rsidRPr="00862D3E">
        <w:rPr>
          <w:rFonts w:cstheme="minorHAnsi"/>
        </w:rPr>
        <w:t>Administrator</w:t>
      </w:r>
      <w:r w:rsidR="00CC0566" w:rsidRPr="00862D3E">
        <w:rPr>
          <w:rFonts w:cstheme="minorHAnsi"/>
        </w:rPr>
        <w:t xml:space="preserve">, </w:t>
      </w:r>
      <w:r w:rsidR="00770848" w:rsidRPr="00862D3E">
        <w:rPr>
          <w:rFonts w:cstheme="minorHAnsi"/>
        </w:rPr>
        <w:t>Bureau of Environmental &amp; Coastal Quality</w:t>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t xml:space="preserve"> </w:t>
      </w:r>
    </w:p>
    <w:p w14:paraId="1CC40F1A" w14:textId="0C05B3A0" w:rsidR="001641BA" w:rsidRPr="00862D3E" w:rsidRDefault="001641BA" w:rsidP="00563484">
      <w:pPr>
        <w:spacing w:after="0" w:line="240" w:lineRule="auto"/>
        <w:rPr>
          <w:rFonts w:cstheme="minorHAnsi"/>
        </w:rPr>
      </w:pPr>
    </w:p>
    <w:p w14:paraId="5119F823" w14:textId="77777777" w:rsidR="00724CEB" w:rsidRPr="00862D3E" w:rsidRDefault="00724CEB" w:rsidP="00563484">
      <w:pPr>
        <w:spacing w:after="0" w:line="240" w:lineRule="auto"/>
        <w:rPr>
          <w:rFonts w:cstheme="minorHAnsi"/>
        </w:rPr>
      </w:pPr>
    </w:p>
    <w:p w14:paraId="139198CC" w14:textId="77777777" w:rsidR="00724CEB" w:rsidRPr="00862D3E" w:rsidRDefault="00724CEB" w:rsidP="00563484">
      <w:pPr>
        <w:spacing w:after="0" w:line="240" w:lineRule="auto"/>
        <w:rPr>
          <w:rFonts w:cstheme="minorHAnsi"/>
        </w:rPr>
      </w:pPr>
    </w:p>
    <w:p w14:paraId="28842925" w14:textId="44F655FD" w:rsidR="001641BA" w:rsidRPr="00862D3E" w:rsidRDefault="00E16E6E" w:rsidP="00563484">
      <w:pPr>
        <w:spacing w:after="0" w:line="240" w:lineRule="auto"/>
        <w:rPr>
          <w:rFonts w:cstheme="minorHAnsi"/>
        </w:rPr>
      </w:pPr>
      <w:r w:rsidRPr="00862D3E">
        <w:rPr>
          <w:rFonts w:cstheme="minorHAnsi"/>
          <w:u w:val="single"/>
        </w:rPr>
        <w:t>_______________________________________</w:t>
      </w:r>
      <w:r w:rsidRPr="00862D3E">
        <w:rPr>
          <w:rFonts w:cstheme="minorHAnsi"/>
          <w:u w:val="single"/>
        </w:rPr>
        <w:tab/>
        <w:t xml:space="preserve">     </w:t>
      </w:r>
      <w:r w:rsidR="001641BA" w:rsidRPr="00862D3E">
        <w:rPr>
          <w:rFonts w:cstheme="minorHAnsi"/>
        </w:rPr>
        <w:tab/>
      </w:r>
      <w:r w:rsidR="001641BA" w:rsidRPr="00862D3E">
        <w:rPr>
          <w:rFonts w:cstheme="minorHAnsi"/>
        </w:rPr>
        <w:tab/>
      </w:r>
      <w:r w:rsidR="001641BA" w:rsidRPr="00862D3E">
        <w:rPr>
          <w:rFonts w:cstheme="minorHAnsi"/>
        </w:rPr>
        <w:tab/>
      </w:r>
      <w:r w:rsidR="001641BA" w:rsidRPr="00862D3E">
        <w:rPr>
          <w:rFonts w:cstheme="minorHAnsi"/>
        </w:rPr>
        <w:tab/>
        <w:t>________________</w:t>
      </w:r>
    </w:p>
    <w:p w14:paraId="0C00BF0E" w14:textId="5A8F3834" w:rsidR="00A96AEE" w:rsidRPr="00862D3E" w:rsidRDefault="002B6B92" w:rsidP="00563484">
      <w:pPr>
        <w:spacing w:after="0" w:line="240" w:lineRule="auto"/>
        <w:rPr>
          <w:rFonts w:cstheme="minorHAnsi"/>
        </w:rPr>
      </w:pPr>
      <w:r w:rsidRPr="00862D3E">
        <w:rPr>
          <w:rFonts w:cstheme="minorHAnsi"/>
        </w:rPr>
        <w:t>James Ada</w:t>
      </w:r>
      <w:r w:rsidR="00A96AEE" w:rsidRPr="00862D3E">
        <w:rPr>
          <w:rFonts w:cstheme="minorHAnsi"/>
        </w:rPr>
        <w:tab/>
      </w:r>
      <w:r w:rsidR="00A96AEE" w:rsidRPr="00862D3E">
        <w:rPr>
          <w:rFonts w:cstheme="minorHAnsi"/>
        </w:rPr>
        <w:tab/>
      </w:r>
      <w:r w:rsidR="00A96AEE" w:rsidRPr="00862D3E">
        <w:rPr>
          <w:rFonts w:cstheme="minorHAnsi"/>
        </w:rPr>
        <w:tab/>
      </w:r>
      <w:r w:rsidR="00A96AEE" w:rsidRPr="00862D3E">
        <w:rPr>
          <w:rFonts w:cstheme="minorHAnsi"/>
        </w:rPr>
        <w:tab/>
      </w:r>
      <w:r w:rsidR="00A96AEE" w:rsidRPr="00862D3E">
        <w:rPr>
          <w:rFonts w:cstheme="minorHAnsi"/>
        </w:rPr>
        <w:tab/>
      </w:r>
      <w:r w:rsidR="00A96AEE" w:rsidRPr="00862D3E">
        <w:rPr>
          <w:rFonts w:cstheme="minorHAnsi"/>
        </w:rPr>
        <w:tab/>
      </w:r>
      <w:r w:rsidR="00A96AEE" w:rsidRPr="00862D3E">
        <w:rPr>
          <w:rFonts w:cstheme="minorHAnsi"/>
        </w:rPr>
        <w:tab/>
      </w:r>
      <w:r w:rsidR="00A96AEE" w:rsidRPr="00862D3E">
        <w:rPr>
          <w:rFonts w:cstheme="minorHAnsi"/>
        </w:rPr>
        <w:tab/>
      </w:r>
      <w:r w:rsidR="00A96AEE" w:rsidRPr="00862D3E">
        <w:rPr>
          <w:rFonts w:cstheme="minorHAnsi"/>
        </w:rPr>
        <w:tab/>
      </w:r>
      <w:r w:rsidR="00E24BCB" w:rsidRPr="00862D3E">
        <w:rPr>
          <w:rFonts w:cstheme="minorHAnsi"/>
        </w:rPr>
        <w:tab/>
      </w:r>
      <w:r w:rsidR="00A96AEE" w:rsidRPr="00862D3E">
        <w:rPr>
          <w:rFonts w:cstheme="minorHAnsi"/>
        </w:rPr>
        <w:t xml:space="preserve">Date </w:t>
      </w:r>
    </w:p>
    <w:p w14:paraId="712B3BF7" w14:textId="251C1DB4" w:rsidR="001641BA" w:rsidRPr="00862D3E" w:rsidRDefault="002B6B92" w:rsidP="00563484">
      <w:pPr>
        <w:spacing w:after="0" w:line="240" w:lineRule="auto"/>
        <w:rPr>
          <w:rFonts w:cstheme="minorHAnsi"/>
        </w:rPr>
      </w:pPr>
      <w:r w:rsidRPr="00862D3E">
        <w:rPr>
          <w:rFonts w:cstheme="minorHAnsi"/>
        </w:rPr>
        <w:t>Secretary</w:t>
      </w:r>
      <w:r w:rsidR="00CC0566" w:rsidRPr="00862D3E">
        <w:rPr>
          <w:rFonts w:cstheme="minorHAnsi"/>
        </w:rPr>
        <w:t xml:space="preserve">, </w:t>
      </w:r>
      <w:r w:rsidR="000762E4" w:rsidRPr="00862D3E">
        <w:rPr>
          <w:rFonts w:cstheme="minorHAnsi"/>
        </w:rPr>
        <w:t xml:space="preserve">Department of </w:t>
      </w:r>
      <w:r w:rsidRPr="00862D3E">
        <w:rPr>
          <w:rFonts w:cstheme="minorHAnsi"/>
        </w:rPr>
        <w:t xml:space="preserve">Public Works </w:t>
      </w:r>
      <w:r w:rsidR="001641BA" w:rsidRPr="00862D3E">
        <w:rPr>
          <w:rFonts w:cstheme="minorHAnsi"/>
        </w:rPr>
        <w:tab/>
      </w:r>
      <w:r w:rsidR="001641BA" w:rsidRPr="00862D3E">
        <w:rPr>
          <w:rFonts w:cstheme="minorHAnsi"/>
        </w:rPr>
        <w:tab/>
      </w:r>
      <w:r w:rsidR="001641BA" w:rsidRPr="00862D3E">
        <w:rPr>
          <w:rFonts w:cstheme="minorHAnsi"/>
        </w:rPr>
        <w:tab/>
      </w:r>
      <w:r w:rsidR="001641BA" w:rsidRPr="00862D3E">
        <w:rPr>
          <w:rFonts w:cstheme="minorHAnsi"/>
        </w:rPr>
        <w:tab/>
      </w:r>
      <w:r w:rsidR="00A96AEE" w:rsidRPr="00862D3E">
        <w:rPr>
          <w:rFonts w:cstheme="minorHAnsi"/>
        </w:rPr>
        <w:tab/>
      </w:r>
    </w:p>
    <w:p w14:paraId="22A87688" w14:textId="010D1324" w:rsidR="001641BA" w:rsidRPr="00862D3E" w:rsidRDefault="001641BA" w:rsidP="00563484">
      <w:pPr>
        <w:spacing w:after="0" w:line="240" w:lineRule="auto"/>
        <w:rPr>
          <w:rFonts w:cstheme="minorHAnsi"/>
        </w:rPr>
      </w:pPr>
    </w:p>
    <w:p w14:paraId="29FD126F" w14:textId="539F77BD" w:rsidR="00BC1A17" w:rsidRPr="00862D3E" w:rsidRDefault="00BC1A17" w:rsidP="00563484">
      <w:pPr>
        <w:spacing w:after="0" w:line="240" w:lineRule="auto"/>
        <w:rPr>
          <w:rFonts w:cstheme="minorHAnsi"/>
        </w:rPr>
      </w:pPr>
    </w:p>
    <w:p w14:paraId="4B342932" w14:textId="77777777" w:rsidR="00BC1A17" w:rsidRPr="00862D3E" w:rsidRDefault="00BC1A17" w:rsidP="00563484">
      <w:pPr>
        <w:spacing w:after="0" w:line="240" w:lineRule="auto"/>
        <w:rPr>
          <w:rFonts w:cstheme="minorHAnsi"/>
        </w:rPr>
      </w:pPr>
    </w:p>
    <w:p w14:paraId="6CB9070F" w14:textId="77777777" w:rsidR="00BC1A17" w:rsidRPr="00862D3E" w:rsidRDefault="00BC1A17" w:rsidP="00563484">
      <w:pPr>
        <w:spacing w:after="0" w:line="240" w:lineRule="auto"/>
        <w:rPr>
          <w:rFonts w:cstheme="minorHAnsi"/>
        </w:rPr>
      </w:pPr>
      <w:r w:rsidRPr="00862D3E">
        <w:rPr>
          <w:rFonts w:cstheme="minorHAnsi"/>
          <w:u w:val="single"/>
        </w:rPr>
        <w:t>_______________________________________</w:t>
      </w:r>
      <w:r w:rsidRPr="00862D3E">
        <w:rPr>
          <w:rFonts w:cstheme="minorHAnsi"/>
          <w:u w:val="single"/>
        </w:rPr>
        <w:tab/>
        <w:t xml:space="preserve">     </w:t>
      </w:r>
      <w:r w:rsidRPr="00862D3E">
        <w:rPr>
          <w:rFonts w:cstheme="minorHAnsi"/>
        </w:rPr>
        <w:tab/>
      </w:r>
      <w:r w:rsidRPr="00862D3E">
        <w:rPr>
          <w:rFonts w:cstheme="minorHAnsi"/>
        </w:rPr>
        <w:tab/>
      </w:r>
      <w:r w:rsidRPr="00862D3E">
        <w:rPr>
          <w:rFonts w:cstheme="minorHAnsi"/>
        </w:rPr>
        <w:tab/>
      </w:r>
      <w:r w:rsidRPr="00862D3E">
        <w:rPr>
          <w:rFonts w:cstheme="minorHAnsi"/>
        </w:rPr>
        <w:tab/>
        <w:t>________________</w:t>
      </w:r>
    </w:p>
    <w:p w14:paraId="1150C962" w14:textId="54B4D2E6" w:rsidR="00BC1A17" w:rsidRPr="00862D3E" w:rsidRDefault="00770848" w:rsidP="00563484">
      <w:pPr>
        <w:spacing w:after="0" w:line="240" w:lineRule="auto"/>
        <w:rPr>
          <w:rFonts w:cstheme="minorHAnsi"/>
        </w:rPr>
      </w:pPr>
      <w:r w:rsidRPr="00862D3E">
        <w:rPr>
          <w:rFonts w:cstheme="minorHAnsi"/>
        </w:rPr>
        <w:t>Marianne C. Teregeyo</w:t>
      </w:r>
      <w:r w:rsidR="00BC1A17" w:rsidRPr="00862D3E">
        <w:rPr>
          <w:rFonts w:cstheme="minorHAnsi"/>
        </w:rPr>
        <w:tab/>
      </w:r>
      <w:r w:rsidR="00BC1A17" w:rsidRPr="00862D3E">
        <w:rPr>
          <w:rFonts w:cstheme="minorHAnsi"/>
        </w:rPr>
        <w:tab/>
      </w:r>
      <w:r w:rsidR="00BC1A17" w:rsidRPr="00862D3E">
        <w:rPr>
          <w:rFonts w:cstheme="minorHAnsi"/>
        </w:rPr>
        <w:tab/>
      </w:r>
      <w:r w:rsidR="00BC1A17" w:rsidRPr="00862D3E">
        <w:rPr>
          <w:rFonts w:cstheme="minorHAnsi"/>
        </w:rPr>
        <w:tab/>
      </w:r>
      <w:r w:rsidR="00BC1A17" w:rsidRPr="00862D3E">
        <w:rPr>
          <w:rFonts w:cstheme="minorHAnsi"/>
        </w:rPr>
        <w:tab/>
      </w:r>
      <w:r w:rsidR="00BC1A17" w:rsidRPr="00862D3E">
        <w:rPr>
          <w:rFonts w:cstheme="minorHAnsi"/>
        </w:rPr>
        <w:tab/>
      </w:r>
      <w:r w:rsidR="00BC1A17" w:rsidRPr="00862D3E">
        <w:rPr>
          <w:rFonts w:cstheme="minorHAnsi"/>
        </w:rPr>
        <w:tab/>
      </w:r>
      <w:r w:rsidR="00BC1A17" w:rsidRPr="00862D3E">
        <w:rPr>
          <w:rFonts w:cstheme="minorHAnsi"/>
        </w:rPr>
        <w:tab/>
      </w:r>
      <w:r w:rsidR="00BC1A17" w:rsidRPr="00862D3E">
        <w:rPr>
          <w:rFonts w:cstheme="minorHAnsi"/>
        </w:rPr>
        <w:tab/>
        <w:t xml:space="preserve">Date </w:t>
      </w:r>
    </w:p>
    <w:p w14:paraId="634A5CB0" w14:textId="5B3ECED1" w:rsidR="00BC1A17" w:rsidRPr="00862D3E" w:rsidRDefault="00BC1A17" w:rsidP="00563484">
      <w:pPr>
        <w:spacing w:after="0" w:line="240" w:lineRule="auto"/>
        <w:rPr>
          <w:rFonts w:cstheme="minorHAnsi"/>
        </w:rPr>
      </w:pPr>
      <w:r w:rsidRPr="00862D3E">
        <w:rPr>
          <w:rFonts w:cstheme="minorHAnsi"/>
        </w:rPr>
        <w:t>Secretary</w:t>
      </w:r>
      <w:r w:rsidR="00CC0566" w:rsidRPr="00862D3E">
        <w:rPr>
          <w:rFonts w:cstheme="minorHAnsi"/>
        </w:rPr>
        <w:t>,</w:t>
      </w:r>
      <w:r w:rsidRPr="00862D3E">
        <w:rPr>
          <w:rFonts w:cstheme="minorHAnsi"/>
        </w:rPr>
        <w:t xml:space="preserve"> </w:t>
      </w:r>
      <w:r w:rsidR="000762E4" w:rsidRPr="00862D3E">
        <w:rPr>
          <w:rFonts w:cstheme="minorHAnsi"/>
        </w:rPr>
        <w:t>Department of Public Lands</w:t>
      </w:r>
      <w:r w:rsidRPr="00862D3E">
        <w:rPr>
          <w:rFonts w:cstheme="minorHAnsi"/>
        </w:rPr>
        <w:t xml:space="preserve"> </w:t>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p>
    <w:p w14:paraId="512C426C" w14:textId="4C29972C" w:rsidR="00BC1A17" w:rsidRPr="00862D3E" w:rsidRDefault="00BC1A17" w:rsidP="00563484">
      <w:pPr>
        <w:spacing w:after="0" w:line="240" w:lineRule="auto"/>
        <w:rPr>
          <w:rFonts w:cstheme="minorHAnsi"/>
        </w:rPr>
      </w:pPr>
    </w:p>
    <w:p w14:paraId="08883753" w14:textId="6CBF28D1" w:rsidR="00724CEB" w:rsidRPr="00862D3E" w:rsidRDefault="00724CEB" w:rsidP="00563484">
      <w:pPr>
        <w:spacing w:after="0" w:line="240" w:lineRule="auto"/>
        <w:rPr>
          <w:rFonts w:cstheme="minorHAnsi"/>
        </w:rPr>
      </w:pPr>
    </w:p>
    <w:p w14:paraId="148A1D59" w14:textId="77777777" w:rsidR="002B6B92" w:rsidRPr="00862D3E" w:rsidRDefault="002B6B92" w:rsidP="00563484">
      <w:pPr>
        <w:spacing w:after="0" w:line="240" w:lineRule="auto"/>
        <w:rPr>
          <w:rFonts w:cstheme="minorHAnsi"/>
        </w:rPr>
      </w:pPr>
    </w:p>
    <w:p w14:paraId="78AAC478" w14:textId="77777777" w:rsidR="00E24BCB" w:rsidRPr="00862D3E" w:rsidRDefault="00E24BCB" w:rsidP="00563484">
      <w:pPr>
        <w:spacing w:after="0" w:line="240" w:lineRule="auto"/>
        <w:rPr>
          <w:rFonts w:cstheme="minorHAnsi"/>
        </w:rPr>
      </w:pPr>
      <w:r w:rsidRPr="00862D3E">
        <w:rPr>
          <w:rFonts w:cstheme="minorHAnsi"/>
          <w:u w:val="single"/>
        </w:rPr>
        <w:t>_______________________________________</w:t>
      </w:r>
      <w:r w:rsidRPr="00862D3E">
        <w:rPr>
          <w:rFonts w:cstheme="minorHAnsi"/>
          <w:u w:val="single"/>
        </w:rPr>
        <w:tab/>
        <w:t xml:space="preserve">     </w:t>
      </w:r>
      <w:r w:rsidRPr="00862D3E">
        <w:rPr>
          <w:rFonts w:cstheme="minorHAnsi"/>
        </w:rPr>
        <w:tab/>
      </w:r>
      <w:r w:rsidRPr="00862D3E">
        <w:rPr>
          <w:rFonts w:cstheme="minorHAnsi"/>
        </w:rPr>
        <w:tab/>
      </w:r>
      <w:r w:rsidRPr="00862D3E">
        <w:rPr>
          <w:rFonts w:cstheme="minorHAnsi"/>
        </w:rPr>
        <w:tab/>
      </w:r>
      <w:r w:rsidRPr="00862D3E">
        <w:rPr>
          <w:rFonts w:cstheme="minorHAnsi"/>
        </w:rPr>
        <w:tab/>
        <w:t>________________</w:t>
      </w:r>
    </w:p>
    <w:p w14:paraId="4A4025FB" w14:textId="73681DB4" w:rsidR="00E24BCB" w:rsidRPr="00862D3E" w:rsidRDefault="00536C10" w:rsidP="00563484">
      <w:pPr>
        <w:spacing w:after="0" w:line="240" w:lineRule="auto"/>
        <w:rPr>
          <w:rFonts w:cstheme="minorHAnsi"/>
        </w:rPr>
      </w:pPr>
      <w:r w:rsidRPr="00862D3E">
        <w:rPr>
          <w:rFonts w:cstheme="minorHAnsi"/>
        </w:rPr>
        <w:t>Anthony T. Benavente</w:t>
      </w:r>
      <w:r w:rsidR="00E24BCB" w:rsidRPr="00862D3E">
        <w:rPr>
          <w:rFonts w:cstheme="minorHAnsi"/>
        </w:rPr>
        <w:tab/>
      </w:r>
      <w:r w:rsidR="00E24BCB" w:rsidRPr="00862D3E">
        <w:rPr>
          <w:rFonts w:cstheme="minorHAnsi"/>
        </w:rPr>
        <w:tab/>
      </w:r>
      <w:r w:rsidR="00E24BCB" w:rsidRPr="00862D3E">
        <w:rPr>
          <w:rFonts w:cstheme="minorHAnsi"/>
        </w:rPr>
        <w:tab/>
      </w:r>
      <w:r w:rsidR="00E24BCB" w:rsidRPr="00862D3E">
        <w:rPr>
          <w:rFonts w:cstheme="minorHAnsi"/>
        </w:rPr>
        <w:tab/>
      </w:r>
      <w:r w:rsidR="00E24BCB" w:rsidRPr="00862D3E">
        <w:rPr>
          <w:rFonts w:cstheme="minorHAnsi"/>
        </w:rPr>
        <w:tab/>
      </w:r>
      <w:r w:rsidR="00E24BCB" w:rsidRPr="00862D3E">
        <w:rPr>
          <w:rFonts w:cstheme="minorHAnsi"/>
        </w:rPr>
        <w:tab/>
      </w:r>
      <w:r w:rsidR="00E24BCB" w:rsidRPr="00862D3E">
        <w:rPr>
          <w:rFonts w:cstheme="minorHAnsi"/>
        </w:rPr>
        <w:tab/>
      </w:r>
      <w:r w:rsidR="00E24BCB" w:rsidRPr="00862D3E">
        <w:rPr>
          <w:rFonts w:cstheme="minorHAnsi"/>
        </w:rPr>
        <w:tab/>
      </w:r>
      <w:r w:rsidR="00E24BCB" w:rsidRPr="00862D3E">
        <w:rPr>
          <w:rFonts w:cstheme="minorHAnsi"/>
        </w:rPr>
        <w:tab/>
        <w:t>Date</w:t>
      </w:r>
    </w:p>
    <w:p w14:paraId="19FDE7BA" w14:textId="7476B162" w:rsidR="00E24BCB" w:rsidRPr="00862D3E" w:rsidRDefault="00CC0566" w:rsidP="00563484">
      <w:pPr>
        <w:spacing w:after="0" w:line="240" w:lineRule="auto"/>
        <w:rPr>
          <w:rFonts w:cstheme="minorHAnsi"/>
        </w:rPr>
      </w:pPr>
      <w:r w:rsidRPr="00862D3E">
        <w:rPr>
          <w:rFonts w:cstheme="minorHAnsi"/>
        </w:rPr>
        <w:t xml:space="preserve">Secretary, </w:t>
      </w:r>
      <w:r w:rsidR="00536C10" w:rsidRPr="00862D3E">
        <w:rPr>
          <w:rFonts w:cstheme="minorHAnsi"/>
        </w:rPr>
        <w:t>Department of Lands &amp; Natural Resources</w:t>
      </w:r>
    </w:p>
    <w:p w14:paraId="3CAF805F" w14:textId="71705FB4" w:rsidR="00E24BCB" w:rsidRPr="00862D3E" w:rsidRDefault="00E24BCB" w:rsidP="00563484">
      <w:pPr>
        <w:spacing w:after="0" w:line="240" w:lineRule="auto"/>
        <w:rPr>
          <w:rFonts w:cstheme="minorHAnsi"/>
        </w:rPr>
      </w:pPr>
    </w:p>
    <w:p w14:paraId="7F147B3E" w14:textId="4FC8E74B" w:rsidR="00CC0566" w:rsidRPr="00862D3E" w:rsidRDefault="00CC0566" w:rsidP="00563484">
      <w:pPr>
        <w:spacing w:after="0" w:line="240" w:lineRule="auto"/>
        <w:rPr>
          <w:rFonts w:cstheme="minorHAnsi"/>
        </w:rPr>
      </w:pPr>
    </w:p>
    <w:p w14:paraId="3AFF510B" w14:textId="77777777" w:rsidR="00455CB1" w:rsidRPr="00862D3E" w:rsidRDefault="00455CB1" w:rsidP="00563484">
      <w:pPr>
        <w:spacing w:after="0" w:line="240" w:lineRule="auto"/>
        <w:rPr>
          <w:rFonts w:cstheme="minorHAnsi"/>
        </w:rPr>
      </w:pPr>
    </w:p>
    <w:p w14:paraId="3772C43E" w14:textId="77777777" w:rsidR="00CC0566" w:rsidRPr="00862D3E" w:rsidRDefault="00CC0566" w:rsidP="00563484">
      <w:pPr>
        <w:spacing w:after="0" w:line="240" w:lineRule="auto"/>
        <w:rPr>
          <w:rFonts w:cstheme="minorHAnsi"/>
        </w:rPr>
      </w:pPr>
      <w:r w:rsidRPr="00862D3E">
        <w:rPr>
          <w:rFonts w:cstheme="minorHAnsi"/>
          <w:u w:val="single"/>
        </w:rPr>
        <w:t>_______________________________________</w:t>
      </w:r>
      <w:r w:rsidRPr="00862D3E">
        <w:rPr>
          <w:rFonts w:cstheme="minorHAnsi"/>
          <w:u w:val="single"/>
        </w:rPr>
        <w:tab/>
        <w:t xml:space="preserve">     </w:t>
      </w:r>
      <w:r w:rsidRPr="00862D3E">
        <w:rPr>
          <w:rFonts w:cstheme="minorHAnsi"/>
        </w:rPr>
        <w:tab/>
      </w:r>
      <w:r w:rsidRPr="00862D3E">
        <w:rPr>
          <w:rFonts w:cstheme="minorHAnsi"/>
        </w:rPr>
        <w:tab/>
      </w:r>
      <w:r w:rsidRPr="00862D3E">
        <w:rPr>
          <w:rFonts w:cstheme="minorHAnsi"/>
        </w:rPr>
        <w:tab/>
      </w:r>
      <w:r w:rsidRPr="00862D3E">
        <w:rPr>
          <w:rFonts w:cstheme="minorHAnsi"/>
        </w:rPr>
        <w:tab/>
        <w:t>________________</w:t>
      </w:r>
    </w:p>
    <w:p w14:paraId="48DF60FB" w14:textId="164B365B" w:rsidR="00CC0566" w:rsidRPr="00862D3E" w:rsidRDefault="00CC0566" w:rsidP="00563484">
      <w:pPr>
        <w:spacing w:after="0" w:line="240" w:lineRule="auto"/>
        <w:rPr>
          <w:rFonts w:cstheme="minorHAnsi"/>
        </w:rPr>
      </w:pPr>
      <w:r w:rsidRPr="00862D3E">
        <w:rPr>
          <w:rFonts w:cstheme="minorHAnsi"/>
        </w:rPr>
        <w:t>Geri Dela Cruz</w:t>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t>Date</w:t>
      </w:r>
    </w:p>
    <w:p w14:paraId="3C984A96" w14:textId="0B59F14C" w:rsidR="00CC0566" w:rsidRPr="00862D3E" w:rsidRDefault="00CC0566" w:rsidP="00563484">
      <w:pPr>
        <w:spacing w:after="0" w:line="240" w:lineRule="auto"/>
        <w:rPr>
          <w:rFonts w:cstheme="minorHAnsi"/>
        </w:rPr>
      </w:pPr>
      <w:r w:rsidRPr="00862D3E">
        <w:rPr>
          <w:rFonts w:cstheme="minorHAnsi"/>
        </w:rPr>
        <w:t xml:space="preserve">Administrator, Office of Zoning  </w:t>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p>
    <w:p w14:paraId="695E0621" w14:textId="77777777" w:rsidR="00CC0566" w:rsidRPr="00862D3E" w:rsidRDefault="00CC0566" w:rsidP="00563484">
      <w:pPr>
        <w:spacing w:after="0" w:line="240" w:lineRule="auto"/>
        <w:rPr>
          <w:rFonts w:cstheme="minorHAnsi"/>
        </w:rPr>
      </w:pPr>
    </w:p>
    <w:p w14:paraId="6B81A4BB" w14:textId="148AB087" w:rsidR="00CC0566" w:rsidRPr="00862D3E" w:rsidRDefault="00CC0566" w:rsidP="00563484">
      <w:pPr>
        <w:spacing w:after="0" w:line="240" w:lineRule="auto"/>
        <w:rPr>
          <w:rFonts w:cstheme="minorHAnsi"/>
        </w:rPr>
      </w:pPr>
    </w:p>
    <w:p w14:paraId="27A2DC33" w14:textId="353FC1C9" w:rsidR="00CC0566" w:rsidRDefault="00CC0566" w:rsidP="00563484">
      <w:pPr>
        <w:spacing w:after="0" w:line="240" w:lineRule="auto"/>
        <w:rPr>
          <w:rFonts w:cstheme="minorHAnsi"/>
        </w:rPr>
      </w:pPr>
    </w:p>
    <w:p w14:paraId="37A28E19" w14:textId="77777777" w:rsidR="00CC0566" w:rsidRPr="00862D3E" w:rsidRDefault="00CC0566" w:rsidP="00563484">
      <w:pPr>
        <w:spacing w:after="0" w:line="240" w:lineRule="auto"/>
        <w:rPr>
          <w:rFonts w:cstheme="minorHAnsi"/>
        </w:rPr>
      </w:pPr>
    </w:p>
    <w:p w14:paraId="020A9B23" w14:textId="77777777" w:rsidR="00CC0566" w:rsidRPr="00862D3E" w:rsidRDefault="00CC0566" w:rsidP="00563484">
      <w:pPr>
        <w:spacing w:after="0" w:line="240" w:lineRule="auto"/>
        <w:rPr>
          <w:rFonts w:cstheme="minorHAnsi"/>
        </w:rPr>
      </w:pPr>
      <w:r w:rsidRPr="00862D3E">
        <w:rPr>
          <w:rFonts w:cstheme="minorHAnsi"/>
          <w:u w:val="single"/>
        </w:rPr>
        <w:t>_______________________________________</w:t>
      </w:r>
      <w:r w:rsidRPr="00862D3E">
        <w:rPr>
          <w:rFonts w:cstheme="minorHAnsi"/>
          <w:u w:val="single"/>
        </w:rPr>
        <w:tab/>
        <w:t xml:space="preserve">     </w:t>
      </w:r>
      <w:r w:rsidRPr="00862D3E">
        <w:rPr>
          <w:rFonts w:cstheme="minorHAnsi"/>
        </w:rPr>
        <w:tab/>
      </w:r>
      <w:r w:rsidRPr="00862D3E">
        <w:rPr>
          <w:rFonts w:cstheme="minorHAnsi"/>
        </w:rPr>
        <w:tab/>
      </w:r>
      <w:r w:rsidRPr="00862D3E">
        <w:rPr>
          <w:rFonts w:cstheme="minorHAnsi"/>
        </w:rPr>
        <w:tab/>
      </w:r>
      <w:r w:rsidRPr="00862D3E">
        <w:rPr>
          <w:rFonts w:cstheme="minorHAnsi"/>
        </w:rPr>
        <w:tab/>
        <w:t>________________</w:t>
      </w:r>
    </w:p>
    <w:p w14:paraId="6BEE4010" w14:textId="010C713B" w:rsidR="00CC0566" w:rsidRPr="00862D3E" w:rsidRDefault="00CC0566" w:rsidP="00563484">
      <w:pPr>
        <w:spacing w:after="0" w:line="240" w:lineRule="auto"/>
        <w:rPr>
          <w:rFonts w:cstheme="minorHAnsi"/>
        </w:rPr>
      </w:pPr>
      <w:r w:rsidRPr="00862D3E">
        <w:rPr>
          <w:rFonts w:cstheme="minorHAnsi"/>
        </w:rPr>
        <w:t>Priscilla Iakopo</w:t>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00755F30" w:rsidRPr="00862D3E">
        <w:rPr>
          <w:rFonts w:cstheme="minorHAnsi"/>
        </w:rPr>
        <w:tab/>
      </w:r>
      <w:r w:rsidRPr="00862D3E">
        <w:rPr>
          <w:rFonts w:cstheme="minorHAnsi"/>
        </w:rPr>
        <w:t>Date</w:t>
      </w:r>
    </w:p>
    <w:p w14:paraId="2E1CA86B" w14:textId="7B04755E" w:rsidR="00CC0566" w:rsidRPr="00862D3E" w:rsidRDefault="00CC0566" w:rsidP="00563484">
      <w:pPr>
        <w:spacing w:after="0" w:line="240" w:lineRule="auto"/>
        <w:rPr>
          <w:rFonts w:cstheme="minorHAnsi"/>
        </w:rPr>
      </w:pPr>
      <w:r w:rsidRPr="00862D3E">
        <w:rPr>
          <w:rFonts w:cstheme="minorHAnsi"/>
        </w:rPr>
        <w:t xml:space="preserve">Executive Director, Marianas Visitors Authority   </w:t>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p>
    <w:p w14:paraId="3E093387" w14:textId="43BCD4FC" w:rsidR="00CC0566" w:rsidRPr="00862D3E" w:rsidRDefault="00CC0566" w:rsidP="00563484">
      <w:pPr>
        <w:spacing w:after="0" w:line="240" w:lineRule="auto"/>
        <w:rPr>
          <w:rFonts w:cstheme="minorHAnsi"/>
        </w:rPr>
      </w:pPr>
    </w:p>
    <w:p w14:paraId="34AC84FE" w14:textId="77777777" w:rsidR="00BD6D57" w:rsidRPr="00862D3E" w:rsidRDefault="00BD6D57" w:rsidP="00563484">
      <w:pPr>
        <w:spacing w:after="0" w:line="240" w:lineRule="auto"/>
        <w:rPr>
          <w:rFonts w:cstheme="minorHAnsi"/>
        </w:rPr>
      </w:pPr>
    </w:p>
    <w:p w14:paraId="307B8B21" w14:textId="77777777" w:rsidR="00BD6D57" w:rsidRPr="00862D3E" w:rsidRDefault="00BD6D57" w:rsidP="00563484">
      <w:pPr>
        <w:spacing w:after="0" w:line="240" w:lineRule="auto"/>
        <w:rPr>
          <w:rFonts w:cstheme="minorHAnsi"/>
        </w:rPr>
      </w:pPr>
      <w:r w:rsidRPr="00862D3E">
        <w:rPr>
          <w:rFonts w:cstheme="minorHAnsi"/>
          <w:u w:val="single"/>
        </w:rPr>
        <w:t>_______________________________________</w:t>
      </w:r>
      <w:r w:rsidRPr="00862D3E">
        <w:rPr>
          <w:rFonts w:cstheme="minorHAnsi"/>
          <w:u w:val="single"/>
        </w:rPr>
        <w:tab/>
        <w:t xml:space="preserve">     </w:t>
      </w:r>
      <w:r w:rsidRPr="00862D3E">
        <w:rPr>
          <w:rFonts w:cstheme="minorHAnsi"/>
        </w:rPr>
        <w:tab/>
      </w:r>
      <w:r w:rsidRPr="00862D3E">
        <w:rPr>
          <w:rFonts w:cstheme="minorHAnsi"/>
        </w:rPr>
        <w:tab/>
      </w:r>
      <w:r w:rsidRPr="00862D3E">
        <w:rPr>
          <w:rFonts w:cstheme="minorHAnsi"/>
        </w:rPr>
        <w:tab/>
      </w:r>
      <w:r w:rsidRPr="00862D3E">
        <w:rPr>
          <w:rFonts w:cstheme="minorHAnsi"/>
        </w:rPr>
        <w:tab/>
        <w:t>________________</w:t>
      </w:r>
    </w:p>
    <w:p w14:paraId="0E95327B" w14:textId="1B620703" w:rsidR="00BD6D57" w:rsidRPr="00862D3E" w:rsidRDefault="00BD6D57" w:rsidP="00563484">
      <w:pPr>
        <w:spacing w:after="0" w:line="240" w:lineRule="auto"/>
        <w:rPr>
          <w:rFonts w:cstheme="minorHAnsi"/>
        </w:rPr>
      </w:pPr>
      <w:r w:rsidRPr="00862D3E">
        <w:rPr>
          <w:rFonts w:cstheme="minorHAnsi"/>
        </w:rPr>
        <w:t>David M. Apatang</w:t>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t>Date</w:t>
      </w:r>
    </w:p>
    <w:p w14:paraId="0CBE42B9" w14:textId="0B0A0B59" w:rsidR="00BD6D57" w:rsidRPr="00862D3E" w:rsidRDefault="00BD6D57" w:rsidP="00563484">
      <w:pPr>
        <w:spacing w:after="0" w:line="240" w:lineRule="auto"/>
        <w:rPr>
          <w:rFonts w:cstheme="minorHAnsi"/>
        </w:rPr>
      </w:pPr>
      <w:r w:rsidRPr="00862D3E">
        <w:rPr>
          <w:rFonts w:cstheme="minorHAnsi"/>
        </w:rPr>
        <w:t xml:space="preserve">Mayor of Saipan  </w:t>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p>
    <w:p w14:paraId="09BDBA65" w14:textId="46CDDA8C" w:rsidR="00BD6D57" w:rsidRPr="00862D3E" w:rsidRDefault="00BD6D57" w:rsidP="00563484">
      <w:pPr>
        <w:spacing w:after="0" w:line="240" w:lineRule="auto"/>
        <w:rPr>
          <w:rFonts w:cstheme="minorHAnsi"/>
        </w:rPr>
      </w:pPr>
    </w:p>
    <w:p w14:paraId="167071F3" w14:textId="72D02834" w:rsidR="00BD6D57" w:rsidRPr="00862D3E" w:rsidRDefault="00BD6D57" w:rsidP="00563484">
      <w:pPr>
        <w:spacing w:after="0" w:line="240" w:lineRule="auto"/>
        <w:rPr>
          <w:rFonts w:cstheme="minorHAnsi"/>
        </w:rPr>
      </w:pPr>
    </w:p>
    <w:p w14:paraId="36A3442F" w14:textId="77777777" w:rsidR="00BD6D57" w:rsidRPr="00862D3E" w:rsidRDefault="00BD6D57" w:rsidP="00563484">
      <w:pPr>
        <w:spacing w:after="0" w:line="240" w:lineRule="auto"/>
        <w:rPr>
          <w:rFonts w:cstheme="minorHAnsi"/>
        </w:rPr>
      </w:pPr>
    </w:p>
    <w:p w14:paraId="0E40A4D0" w14:textId="77777777" w:rsidR="002B6B92" w:rsidRPr="00862D3E" w:rsidRDefault="002B6B92" w:rsidP="00563484">
      <w:pPr>
        <w:spacing w:after="0" w:line="240" w:lineRule="auto"/>
        <w:rPr>
          <w:rFonts w:cstheme="minorHAnsi"/>
        </w:rPr>
      </w:pPr>
    </w:p>
    <w:p w14:paraId="33DC8006" w14:textId="77777777" w:rsidR="00E24BCB" w:rsidRPr="00862D3E" w:rsidRDefault="00E24BCB" w:rsidP="00563484">
      <w:pPr>
        <w:spacing w:after="0" w:line="240" w:lineRule="auto"/>
        <w:rPr>
          <w:rFonts w:cstheme="minorHAnsi"/>
        </w:rPr>
      </w:pPr>
      <w:r w:rsidRPr="00862D3E">
        <w:rPr>
          <w:rFonts w:cstheme="minorHAnsi"/>
          <w:u w:val="single"/>
        </w:rPr>
        <w:t>_______________________________________</w:t>
      </w:r>
      <w:r w:rsidRPr="00862D3E">
        <w:rPr>
          <w:rFonts w:cstheme="minorHAnsi"/>
          <w:u w:val="single"/>
        </w:rPr>
        <w:tab/>
        <w:t xml:space="preserve">     </w:t>
      </w:r>
      <w:r w:rsidRPr="00862D3E">
        <w:rPr>
          <w:rFonts w:cstheme="minorHAnsi"/>
        </w:rPr>
        <w:tab/>
      </w:r>
      <w:r w:rsidRPr="00862D3E">
        <w:rPr>
          <w:rFonts w:cstheme="minorHAnsi"/>
        </w:rPr>
        <w:tab/>
      </w:r>
      <w:r w:rsidRPr="00862D3E">
        <w:rPr>
          <w:rFonts w:cstheme="minorHAnsi"/>
        </w:rPr>
        <w:tab/>
      </w:r>
      <w:r w:rsidRPr="00862D3E">
        <w:rPr>
          <w:rFonts w:cstheme="minorHAnsi"/>
        </w:rPr>
        <w:tab/>
        <w:t>________________</w:t>
      </w:r>
    </w:p>
    <w:p w14:paraId="2D2832E8" w14:textId="77777777" w:rsidR="00E24BCB" w:rsidRPr="00862D3E" w:rsidRDefault="00E24BCB" w:rsidP="00563484">
      <w:pPr>
        <w:spacing w:after="0" w:line="240" w:lineRule="auto"/>
        <w:rPr>
          <w:rFonts w:cstheme="minorHAnsi"/>
        </w:rPr>
      </w:pPr>
      <w:r w:rsidRPr="00862D3E">
        <w:rPr>
          <w:rFonts w:cstheme="minorHAnsi"/>
        </w:rPr>
        <w:t>Edwin Aldan</w:t>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t>Date</w:t>
      </w:r>
    </w:p>
    <w:p w14:paraId="7A35C81E" w14:textId="77777777" w:rsidR="00E24BCB" w:rsidRPr="00862D3E" w:rsidRDefault="00E24BCB" w:rsidP="00563484">
      <w:pPr>
        <w:spacing w:after="0" w:line="240" w:lineRule="auto"/>
        <w:rPr>
          <w:rFonts w:cstheme="minorHAnsi"/>
        </w:rPr>
      </w:pPr>
      <w:r w:rsidRPr="00862D3E">
        <w:rPr>
          <w:rFonts w:cstheme="minorHAnsi"/>
        </w:rPr>
        <w:t>Mayor of Tinian &amp; Ag</w:t>
      </w:r>
      <w:del w:id="12" w:author="OPD2" w:date="2021-03-16T07:31:00Z">
        <w:r w:rsidRPr="00862D3E">
          <w:rPr>
            <w:rFonts w:cstheme="minorHAnsi"/>
          </w:rPr>
          <w:delText>r</w:delText>
        </w:r>
      </w:del>
      <w:r w:rsidRPr="00862D3E">
        <w:rPr>
          <w:rFonts w:cstheme="minorHAnsi"/>
        </w:rPr>
        <w:t>uig</w:t>
      </w:r>
      <w:ins w:id="13" w:author="OPD2" w:date="2021-03-16T07:31:00Z">
        <w:r w:rsidR="00DF1452">
          <w:rPr>
            <w:rFonts w:cstheme="minorHAnsi"/>
          </w:rPr>
          <w:t>u</w:t>
        </w:r>
      </w:ins>
      <w:r w:rsidRPr="00862D3E">
        <w:rPr>
          <w:rFonts w:cstheme="minorHAnsi"/>
        </w:rPr>
        <w:t xml:space="preserve">an  </w:t>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p>
    <w:p w14:paraId="7C4B1EEE" w14:textId="77777777" w:rsidR="00E24BCB" w:rsidRPr="00862D3E" w:rsidRDefault="00E24BCB" w:rsidP="00563484">
      <w:pPr>
        <w:spacing w:after="0" w:line="240" w:lineRule="auto"/>
        <w:rPr>
          <w:rFonts w:cstheme="minorHAnsi"/>
        </w:rPr>
      </w:pPr>
    </w:p>
    <w:p w14:paraId="68EE905D" w14:textId="61C0D30F" w:rsidR="00E24BCB" w:rsidRPr="00862D3E" w:rsidRDefault="00E24BCB" w:rsidP="00563484">
      <w:pPr>
        <w:spacing w:after="0" w:line="240" w:lineRule="auto"/>
        <w:rPr>
          <w:rFonts w:cstheme="minorHAnsi"/>
          <w:u w:val="single"/>
        </w:rPr>
      </w:pPr>
    </w:p>
    <w:p w14:paraId="3D6DD21F" w14:textId="52F7542A" w:rsidR="00FA6473" w:rsidRPr="00862D3E" w:rsidRDefault="00FA6473" w:rsidP="00563484">
      <w:pPr>
        <w:spacing w:after="0" w:line="240" w:lineRule="auto"/>
        <w:rPr>
          <w:rFonts w:cstheme="minorHAnsi"/>
          <w:u w:val="single"/>
        </w:rPr>
      </w:pPr>
    </w:p>
    <w:p w14:paraId="7564B72E" w14:textId="77777777" w:rsidR="00CC0566" w:rsidRPr="00862D3E" w:rsidRDefault="00CC0566" w:rsidP="00563484">
      <w:pPr>
        <w:spacing w:after="0" w:line="240" w:lineRule="auto"/>
        <w:rPr>
          <w:rFonts w:cstheme="minorHAnsi"/>
          <w:u w:val="single"/>
        </w:rPr>
      </w:pPr>
    </w:p>
    <w:p w14:paraId="23251C06" w14:textId="77777777" w:rsidR="00E24BCB" w:rsidRPr="00862D3E" w:rsidRDefault="00E24BCB" w:rsidP="00563484">
      <w:pPr>
        <w:spacing w:after="0" w:line="240" w:lineRule="auto"/>
        <w:rPr>
          <w:rFonts w:cstheme="minorHAnsi"/>
        </w:rPr>
      </w:pPr>
      <w:r w:rsidRPr="00862D3E">
        <w:rPr>
          <w:rFonts w:cstheme="minorHAnsi"/>
          <w:u w:val="single"/>
        </w:rPr>
        <w:t>_______________________________________</w:t>
      </w:r>
      <w:r w:rsidRPr="00862D3E">
        <w:rPr>
          <w:rFonts w:cstheme="minorHAnsi"/>
          <w:u w:val="single"/>
        </w:rPr>
        <w:tab/>
        <w:t xml:space="preserve">     </w:t>
      </w:r>
      <w:r w:rsidRPr="00862D3E">
        <w:rPr>
          <w:rFonts w:cstheme="minorHAnsi"/>
        </w:rPr>
        <w:tab/>
      </w:r>
      <w:r w:rsidRPr="00862D3E">
        <w:rPr>
          <w:rFonts w:cstheme="minorHAnsi"/>
        </w:rPr>
        <w:tab/>
      </w:r>
      <w:r w:rsidRPr="00862D3E">
        <w:rPr>
          <w:rFonts w:cstheme="minorHAnsi"/>
        </w:rPr>
        <w:tab/>
      </w:r>
      <w:r w:rsidRPr="00862D3E">
        <w:rPr>
          <w:rFonts w:cstheme="minorHAnsi"/>
        </w:rPr>
        <w:tab/>
        <w:t>________________</w:t>
      </w:r>
    </w:p>
    <w:p w14:paraId="61B0DCA8" w14:textId="77777777" w:rsidR="00E24BCB" w:rsidRPr="00862D3E" w:rsidRDefault="00E24BCB" w:rsidP="00563484">
      <w:pPr>
        <w:spacing w:after="0" w:line="240" w:lineRule="auto"/>
        <w:rPr>
          <w:rFonts w:cstheme="minorHAnsi"/>
        </w:rPr>
      </w:pPr>
      <w:r w:rsidRPr="00862D3E">
        <w:rPr>
          <w:rFonts w:cstheme="minorHAnsi"/>
        </w:rPr>
        <w:t>Efraim Atalig</w:t>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t>Date</w:t>
      </w:r>
    </w:p>
    <w:p w14:paraId="590E0800" w14:textId="77777777" w:rsidR="00E24BCB" w:rsidRPr="00862D3E" w:rsidRDefault="00E24BCB" w:rsidP="00563484">
      <w:pPr>
        <w:spacing w:after="0" w:line="240" w:lineRule="auto"/>
        <w:rPr>
          <w:rFonts w:cstheme="minorHAnsi"/>
        </w:rPr>
      </w:pPr>
      <w:r w:rsidRPr="00862D3E">
        <w:rPr>
          <w:rFonts w:cstheme="minorHAnsi"/>
        </w:rPr>
        <w:t xml:space="preserve">Mayor of Rota </w:t>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p>
    <w:p w14:paraId="0A55C238" w14:textId="77777777" w:rsidR="00E24BCB" w:rsidRPr="00862D3E" w:rsidRDefault="00E24BCB" w:rsidP="00563484">
      <w:pPr>
        <w:spacing w:after="0" w:line="240" w:lineRule="auto"/>
        <w:rPr>
          <w:rFonts w:cstheme="minorHAnsi"/>
        </w:rPr>
      </w:pPr>
    </w:p>
    <w:p w14:paraId="17088622" w14:textId="556085A0" w:rsidR="00E24BCB" w:rsidRPr="00862D3E" w:rsidRDefault="00E24BCB" w:rsidP="00563484">
      <w:pPr>
        <w:spacing w:after="0" w:line="240" w:lineRule="auto"/>
        <w:rPr>
          <w:rFonts w:cstheme="minorHAnsi"/>
        </w:rPr>
      </w:pPr>
    </w:p>
    <w:p w14:paraId="72F336DF" w14:textId="778CF5F4" w:rsidR="00755F30" w:rsidRPr="00862D3E" w:rsidRDefault="00755F30" w:rsidP="00563484">
      <w:pPr>
        <w:spacing w:after="0" w:line="240" w:lineRule="auto"/>
        <w:rPr>
          <w:rFonts w:cstheme="minorHAnsi"/>
        </w:rPr>
      </w:pPr>
    </w:p>
    <w:p w14:paraId="034DE945" w14:textId="77777777" w:rsidR="00755F30" w:rsidRPr="00862D3E" w:rsidRDefault="00755F30" w:rsidP="00563484">
      <w:pPr>
        <w:spacing w:after="0" w:line="240" w:lineRule="auto"/>
        <w:rPr>
          <w:rFonts w:cstheme="minorHAnsi"/>
          <w:u w:val="single"/>
        </w:rPr>
      </w:pPr>
    </w:p>
    <w:p w14:paraId="3D0E8B23" w14:textId="188D644F" w:rsidR="00E24BCB" w:rsidRPr="00862D3E" w:rsidRDefault="00E24BCB" w:rsidP="00563484">
      <w:pPr>
        <w:spacing w:after="0" w:line="240" w:lineRule="auto"/>
        <w:rPr>
          <w:rFonts w:cstheme="minorHAnsi"/>
        </w:rPr>
      </w:pPr>
      <w:r w:rsidRPr="00862D3E">
        <w:rPr>
          <w:rFonts w:cstheme="minorHAnsi"/>
          <w:u w:val="single"/>
        </w:rPr>
        <w:t>_______________________________________</w:t>
      </w:r>
      <w:r w:rsidRPr="00862D3E">
        <w:rPr>
          <w:rFonts w:cstheme="minorHAnsi"/>
          <w:u w:val="single"/>
        </w:rPr>
        <w:tab/>
        <w:t xml:space="preserve">     </w:t>
      </w:r>
      <w:r w:rsidRPr="00862D3E">
        <w:rPr>
          <w:rFonts w:cstheme="minorHAnsi"/>
        </w:rPr>
        <w:tab/>
      </w:r>
      <w:r w:rsidRPr="00862D3E">
        <w:rPr>
          <w:rFonts w:cstheme="minorHAnsi"/>
        </w:rPr>
        <w:tab/>
      </w:r>
      <w:r w:rsidRPr="00862D3E">
        <w:rPr>
          <w:rFonts w:cstheme="minorHAnsi"/>
        </w:rPr>
        <w:tab/>
      </w:r>
      <w:r w:rsidRPr="00862D3E">
        <w:rPr>
          <w:rFonts w:cstheme="minorHAnsi"/>
        </w:rPr>
        <w:tab/>
        <w:t>________________</w:t>
      </w:r>
    </w:p>
    <w:p w14:paraId="71FC8DCF" w14:textId="3922C9C7" w:rsidR="00E24BCB" w:rsidRPr="00862D3E" w:rsidRDefault="00E24BCB" w:rsidP="00563484">
      <w:pPr>
        <w:spacing w:after="0" w:line="240" w:lineRule="auto"/>
        <w:rPr>
          <w:rFonts w:cstheme="minorHAnsi"/>
        </w:rPr>
      </w:pPr>
      <w:r w:rsidRPr="00862D3E">
        <w:rPr>
          <w:rFonts w:cstheme="minorHAnsi"/>
        </w:rPr>
        <w:t>Vicente B. Santos</w:t>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t>Date</w:t>
      </w:r>
    </w:p>
    <w:p w14:paraId="00D94513" w14:textId="77777777" w:rsidR="00E24BCB" w:rsidRPr="00862D3E" w:rsidRDefault="00E24BCB" w:rsidP="00563484">
      <w:pPr>
        <w:spacing w:after="0" w:line="240" w:lineRule="auto"/>
        <w:rPr>
          <w:rFonts w:cstheme="minorHAnsi"/>
        </w:rPr>
      </w:pPr>
      <w:r w:rsidRPr="00862D3E">
        <w:rPr>
          <w:rFonts w:cstheme="minorHAnsi"/>
        </w:rPr>
        <w:t xml:space="preserve">Mayor of the Northern Islands </w:t>
      </w:r>
    </w:p>
    <w:p w14:paraId="2A3B9B95" w14:textId="550DCF57" w:rsidR="00E24BCB" w:rsidRPr="00862D3E" w:rsidRDefault="00E24BCB" w:rsidP="00563484">
      <w:pPr>
        <w:spacing w:after="0" w:line="240" w:lineRule="auto"/>
        <w:rPr>
          <w:rFonts w:cstheme="minorHAnsi"/>
        </w:rPr>
      </w:pPr>
      <w:r w:rsidRPr="00862D3E">
        <w:rPr>
          <w:rFonts w:cstheme="minorHAnsi"/>
        </w:rPr>
        <w:tab/>
      </w:r>
    </w:p>
    <w:p w14:paraId="0DD824C2" w14:textId="3806EC63" w:rsidR="00F95180" w:rsidRPr="00862D3E" w:rsidRDefault="00F95180" w:rsidP="00563484">
      <w:pPr>
        <w:spacing w:after="0" w:line="240" w:lineRule="auto"/>
        <w:rPr>
          <w:rFonts w:cstheme="minorHAnsi"/>
        </w:rPr>
      </w:pPr>
    </w:p>
    <w:p w14:paraId="7CA7577F" w14:textId="77777777" w:rsidR="00F95180" w:rsidRPr="00862D3E" w:rsidRDefault="00F95180" w:rsidP="00563484">
      <w:pPr>
        <w:spacing w:after="0" w:line="240" w:lineRule="auto"/>
        <w:rPr>
          <w:rFonts w:cstheme="minorHAnsi"/>
        </w:rPr>
      </w:pPr>
    </w:p>
    <w:p w14:paraId="13D9C759" w14:textId="77777777" w:rsidR="00755F30" w:rsidRPr="00862D3E" w:rsidRDefault="00755F30" w:rsidP="00563484">
      <w:pPr>
        <w:spacing w:after="0" w:line="240" w:lineRule="auto"/>
        <w:rPr>
          <w:rFonts w:cstheme="minorHAnsi"/>
        </w:rPr>
      </w:pPr>
      <w:r w:rsidRPr="00862D3E">
        <w:rPr>
          <w:rFonts w:cstheme="minorHAnsi"/>
          <w:u w:val="single"/>
        </w:rPr>
        <w:t>_______________________________________</w:t>
      </w:r>
      <w:r w:rsidRPr="00862D3E">
        <w:rPr>
          <w:rFonts w:cstheme="minorHAnsi"/>
          <w:u w:val="single"/>
        </w:rPr>
        <w:tab/>
        <w:t xml:space="preserve">     </w:t>
      </w:r>
      <w:r w:rsidRPr="00862D3E">
        <w:rPr>
          <w:rFonts w:cstheme="minorHAnsi"/>
        </w:rPr>
        <w:tab/>
      </w:r>
      <w:r w:rsidRPr="00862D3E">
        <w:rPr>
          <w:rFonts w:cstheme="minorHAnsi"/>
        </w:rPr>
        <w:tab/>
      </w:r>
      <w:r w:rsidRPr="00862D3E">
        <w:rPr>
          <w:rFonts w:cstheme="minorHAnsi"/>
        </w:rPr>
        <w:tab/>
      </w:r>
      <w:r w:rsidRPr="00862D3E">
        <w:rPr>
          <w:rFonts w:cstheme="minorHAnsi"/>
        </w:rPr>
        <w:tab/>
        <w:t>________________</w:t>
      </w:r>
    </w:p>
    <w:p w14:paraId="24C15B41" w14:textId="022C8B3D" w:rsidR="00755F30" w:rsidRPr="00862D3E" w:rsidRDefault="00755F30" w:rsidP="00563484">
      <w:pPr>
        <w:spacing w:after="0" w:line="240" w:lineRule="auto"/>
        <w:rPr>
          <w:rFonts w:cstheme="minorHAnsi"/>
        </w:rPr>
      </w:pPr>
      <w:r w:rsidRPr="00862D3E">
        <w:rPr>
          <w:rFonts w:cstheme="minorHAnsi"/>
        </w:rPr>
        <w:t>Velma Palacios</w:t>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t>Date</w:t>
      </w:r>
    </w:p>
    <w:p w14:paraId="2B6FD3BB" w14:textId="62FC3FE8" w:rsidR="00A96AEE" w:rsidRPr="00862D3E" w:rsidRDefault="00755F30" w:rsidP="00563484">
      <w:pPr>
        <w:spacing w:after="0" w:line="240" w:lineRule="auto"/>
        <w:rPr>
          <w:rFonts w:cstheme="minorHAnsi"/>
        </w:rPr>
      </w:pPr>
      <w:r w:rsidRPr="00862D3E">
        <w:rPr>
          <w:rFonts w:cstheme="minorHAnsi"/>
        </w:rPr>
        <w:t>Chair, Saipan Chamber of Commerce</w:t>
      </w:r>
    </w:p>
    <w:p w14:paraId="6FA610C1" w14:textId="77777777" w:rsidR="00755F30" w:rsidRPr="00862D3E" w:rsidRDefault="00755F30" w:rsidP="00563484">
      <w:pPr>
        <w:spacing w:line="240" w:lineRule="auto"/>
        <w:rPr>
          <w:del w:id="14" w:author="OPD2" w:date="2021-03-16T07:31:00Z"/>
          <w:rFonts w:cstheme="minorHAnsi"/>
          <w:b/>
        </w:rPr>
      </w:pPr>
      <w:bookmarkStart w:id="15" w:name="_How_to_use"/>
      <w:bookmarkStart w:id="16" w:name="_Table_of_contents"/>
      <w:bookmarkEnd w:id="15"/>
      <w:bookmarkEnd w:id="16"/>
    </w:p>
    <w:p w14:paraId="636C19BE" w14:textId="77777777" w:rsidR="00755F30" w:rsidRPr="00862D3E" w:rsidRDefault="00755F30" w:rsidP="00563484">
      <w:pPr>
        <w:spacing w:line="240" w:lineRule="auto"/>
        <w:rPr>
          <w:del w:id="17" w:author="OPD2" w:date="2021-03-16T07:31:00Z"/>
          <w:rFonts w:cstheme="minorHAnsi"/>
          <w:b/>
        </w:rPr>
      </w:pPr>
    </w:p>
    <w:p w14:paraId="45247E1E" w14:textId="77777777" w:rsidR="00755F30" w:rsidRPr="00862D3E" w:rsidRDefault="00755F30" w:rsidP="00563484">
      <w:pPr>
        <w:spacing w:after="0" w:line="240" w:lineRule="auto"/>
        <w:rPr>
          <w:del w:id="18" w:author="OPD2" w:date="2021-03-16T07:31:00Z"/>
          <w:rFonts w:cstheme="minorHAnsi"/>
        </w:rPr>
      </w:pPr>
      <w:del w:id="19" w:author="OPD2" w:date="2021-03-16T07:31:00Z">
        <w:r w:rsidRPr="00862D3E">
          <w:rPr>
            <w:rFonts w:cstheme="minorHAnsi"/>
            <w:u w:val="single"/>
          </w:rPr>
          <w:delText>_______________________________________</w:delText>
        </w:r>
        <w:r w:rsidRPr="00862D3E">
          <w:rPr>
            <w:rFonts w:cstheme="minorHAnsi"/>
            <w:u w:val="single"/>
          </w:rPr>
          <w:tab/>
          <w:delText xml:space="preserve">     </w:delText>
        </w:r>
        <w:r w:rsidRPr="00862D3E">
          <w:rPr>
            <w:rFonts w:cstheme="minorHAnsi"/>
          </w:rPr>
          <w:tab/>
        </w:r>
        <w:r w:rsidRPr="00862D3E">
          <w:rPr>
            <w:rFonts w:cstheme="minorHAnsi"/>
          </w:rPr>
          <w:tab/>
        </w:r>
        <w:r w:rsidRPr="00862D3E">
          <w:rPr>
            <w:rFonts w:cstheme="minorHAnsi"/>
          </w:rPr>
          <w:tab/>
        </w:r>
        <w:r w:rsidRPr="00862D3E">
          <w:rPr>
            <w:rFonts w:cstheme="minorHAnsi"/>
          </w:rPr>
          <w:tab/>
          <w:delText>________________</w:delText>
        </w:r>
      </w:del>
    </w:p>
    <w:p w14:paraId="2407148D" w14:textId="2A51E6DE" w:rsidR="00755F30" w:rsidRPr="00862D3E" w:rsidRDefault="00755F30" w:rsidP="00563484">
      <w:pPr>
        <w:spacing w:after="0" w:line="240" w:lineRule="auto"/>
        <w:rPr>
          <w:del w:id="20" w:author="OPD2" w:date="2021-03-16T07:31:00Z"/>
          <w:rFonts w:cstheme="minorHAnsi"/>
        </w:rPr>
      </w:pPr>
      <w:del w:id="21" w:author="OPD2" w:date="2021-03-16T07:31:00Z">
        <w:r w:rsidRPr="00862D3E">
          <w:rPr>
            <w:rFonts w:cstheme="minorHAnsi"/>
          </w:rPr>
          <w:delText>Jerry Tan</w:delText>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delText>Date</w:delText>
        </w:r>
      </w:del>
    </w:p>
    <w:p w14:paraId="700155F0" w14:textId="0B74AF74" w:rsidR="00D42F54" w:rsidRPr="00862D3E" w:rsidRDefault="00D263E2" w:rsidP="00563484">
      <w:pPr>
        <w:spacing w:line="240" w:lineRule="auto"/>
        <w:rPr>
          <w:del w:id="22" w:author="OPD2" w:date="2021-03-16T07:31:00Z"/>
          <w:rFonts w:cstheme="minorHAnsi"/>
          <w:b/>
        </w:rPr>
      </w:pPr>
      <w:del w:id="23" w:author="OPD2" w:date="2021-03-16T07:31:00Z">
        <w:r w:rsidRPr="00D263E2">
          <w:rPr>
            <w:rFonts w:cstheme="minorHAnsi"/>
          </w:rPr>
          <w:delText>Chairperson</w:delText>
        </w:r>
        <w:r>
          <w:rPr>
            <w:rFonts w:cstheme="minorHAnsi"/>
          </w:rPr>
          <w:delText xml:space="preserve">, </w:delText>
        </w:r>
        <w:r w:rsidRPr="00D263E2">
          <w:rPr>
            <w:rFonts w:cstheme="minorHAnsi"/>
          </w:rPr>
          <w:delText>Governor’s Council of Economic Advisors</w:delText>
        </w:r>
      </w:del>
    </w:p>
    <w:p w14:paraId="16C9D82F" w14:textId="368AB41C" w:rsidR="00D42F54" w:rsidRDefault="00D42F54" w:rsidP="00563484">
      <w:pPr>
        <w:spacing w:line="240" w:lineRule="auto"/>
        <w:rPr>
          <w:rFonts w:cstheme="minorHAnsi"/>
          <w:b/>
        </w:rPr>
      </w:pPr>
    </w:p>
    <w:p w14:paraId="022C5BB6" w14:textId="77777777" w:rsidR="00217263" w:rsidRPr="00862D3E" w:rsidRDefault="00217263" w:rsidP="00563484">
      <w:pPr>
        <w:spacing w:line="240" w:lineRule="auto"/>
        <w:rPr>
          <w:rFonts w:cstheme="minorHAnsi"/>
          <w:b/>
        </w:rPr>
      </w:pPr>
    </w:p>
    <w:p w14:paraId="58773EA4" w14:textId="77777777" w:rsidR="00D42F54" w:rsidRPr="00862D3E" w:rsidRDefault="00D42F54" w:rsidP="00563484">
      <w:pPr>
        <w:spacing w:after="0" w:line="240" w:lineRule="auto"/>
        <w:rPr>
          <w:rFonts w:cstheme="minorHAnsi"/>
        </w:rPr>
      </w:pPr>
      <w:r w:rsidRPr="00862D3E">
        <w:rPr>
          <w:rFonts w:cstheme="minorHAnsi"/>
          <w:u w:val="single"/>
        </w:rPr>
        <w:t>_______________________________________</w:t>
      </w:r>
      <w:r w:rsidRPr="00862D3E">
        <w:rPr>
          <w:rFonts w:cstheme="minorHAnsi"/>
          <w:u w:val="single"/>
        </w:rPr>
        <w:tab/>
        <w:t xml:space="preserve">     </w:t>
      </w:r>
      <w:r w:rsidRPr="00862D3E">
        <w:rPr>
          <w:rFonts w:cstheme="minorHAnsi"/>
        </w:rPr>
        <w:tab/>
      </w:r>
      <w:r w:rsidRPr="00862D3E">
        <w:rPr>
          <w:rFonts w:cstheme="minorHAnsi"/>
        </w:rPr>
        <w:tab/>
      </w:r>
      <w:r w:rsidRPr="00862D3E">
        <w:rPr>
          <w:rFonts w:cstheme="minorHAnsi"/>
        </w:rPr>
        <w:tab/>
      </w:r>
      <w:r w:rsidRPr="00862D3E">
        <w:rPr>
          <w:rFonts w:cstheme="minorHAnsi"/>
        </w:rPr>
        <w:tab/>
        <w:t>________________</w:t>
      </w:r>
    </w:p>
    <w:p w14:paraId="71AB02ED" w14:textId="331F5840" w:rsidR="00D42F54" w:rsidRPr="00862D3E" w:rsidRDefault="00D42F54" w:rsidP="00563484">
      <w:pPr>
        <w:spacing w:after="0" w:line="240" w:lineRule="auto"/>
        <w:rPr>
          <w:rFonts w:cstheme="minorHAnsi"/>
        </w:rPr>
      </w:pPr>
      <w:r w:rsidRPr="00862D3E">
        <w:rPr>
          <w:rFonts w:cstheme="minorHAnsi"/>
        </w:rPr>
        <w:t>Kodep Ogumoro-Uludong</w:t>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r>
      <w:r w:rsidRPr="00862D3E">
        <w:rPr>
          <w:rFonts w:cstheme="minorHAnsi"/>
        </w:rPr>
        <w:tab/>
        <w:t>Date</w:t>
      </w:r>
    </w:p>
    <w:p w14:paraId="489C26C6" w14:textId="14E346AA" w:rsidR="00D42F54" w:rsidRPr="00862D3E" w:rsidRDefault="00D42F54" w:rsidP="00563484">
      <w:pPr>
        <w:spacing w:after="0" w:line="240" w:lineRule="auto"/>
        <w:rPr>
          <w:rFonts w:cstheme="minorHAnsi"/>
        </w:rPr>
      </w:pPr>
      <w:r w:rsidRPr="00862D3E">
        <w:rPr>
          <w:rFonts w:cstheme="minorHAnsi"/>
        </w:rPr>
        <w:t xml:space="preserve">Director, Office of Planning and Development </w:t>
      </w:r>
    </w:p>
    <w:p w14:paraId="6BB7F723" w14:textId="55F8CED3" w:rsidR="00755F30" w:rsidRPr="00862D3E" w:rsidRDefault="00755F30" w:rsidP="00563484">
      <w:pPr>
        <w:spacing w:line="240" w:lineRule="auto"/>
        <w:rPr>
          <w:rFonts w:cstheme="minorHAnsi"/>
          <w:b/>
        </w:rPr>
      </w:pPr>
    </w:p>
    <w:p w14:paraId="776CFF19" w14:textId="77777777" w:rsidR="00DF5CED" w:rsidRPr="00862D3E" w:rsidRDefault="00DF5CED" w:rsidP="00563484">
      <w:pPr>
        <w:pStyle w:val="Heading1"/>
        <w:spacing w:after="240" w:line="240" w:lineRule="auto"/>
        <w:rPr>
          <w:rFonts w:asciiTheme="minorHAnsi" w:hAnsiTheme="minorHAnsi" w:cstheme="minorHAnsi"/>
        </w:rPr>
      </w:pPr>
      <w:bookmarkStart w:id="24" w:name="_Toc44408196"/>
      <w:bookmarkStart w:id="25" w:name="_Toc44431304"/>
      <w:bookmarkStart w:id="26" w:name="_Toc47029314"/>
      <w:bookmarkStart w:id="27" w:name="_Toc48210078"/>
      <w:bookmarkStart w:id="28" w:name="_Toc48855947"/>
      <w:bookmarkStart w:id="29" w:name="_Toc49636593"/>
      <w:bookmarkStart w:id="30" w:name="_Toc54611256"/>
      <w:bookmarkStart w:id="31" w:name="_Toc63510616"/>
      <w:bookmarkStart w:id="32" w:name="_Toc66505534"/>
      <w:bookmarkStart w:id="33" w:name="_Toc66508444"/>
      <w:r w:rsidRPr="00862D3E">
        <w:rPr>
          <w:rFonts w:asciiTheme="minorHAnsi" w:hAnsiTheme="minorHAnsi" w:cstheme="minorHAnsi"/>
        </w:rPr>
        <w:lastRenderedPageBreak/>
        <w:t>Approved by:</w:t>
      </w:r>
      <w:bookmarkEnd w:id="24"/>
      <w:bookmarkEnd w:id="25"/>
      <w:bookmarkEnd w:id="26"/>
      <w:bookmarkEnd w:id="27"/>
      <w:bookmarkEnd w:id="28"/>
      <w:bookmarkEnd w:id="29"/>
      <w:bookmarkEnd w:id="30"/>
      <w:bookmarkEnd w:id="31"/>
      <w:bookmarkEnd w:id="32"/>
      <w:bookmarkEnd w:id="33"/>
    </w:p>
    <w:p w14:paraId="2B834B0F" w14:textId="77777777" w:rsidR="00DF5CED" w:rsidRPr="00862D3E" w:rsidRDefault="00DF5CED" w:rsidP="00563484">
      <w:pPr>
        <w:spacing w:line="240" w:lineRule="auto"/>
        <w:rPr>
          <w:rFonts w:cstheme="minorHAnsi"/>
        </w:rPr>
      </w:pPr>
      <w:r w:rsidRPr="00862D3E">
        <w:rPr>
          <w:rFonts w:cstheme="minorHAnsi"/>
        </w:rPr>
        <w:t>The Comprehensive Sustainable Development Plan, 2020-2030 is Approved by:</w:t>
      </w:r>
    </w:p>
    <w:p w14:paraId="328F7A0F" w14:textId="36B92CE5" w:rsidR="00DF5CED" w:rsidRPr="00862D3E" w:rsidRDefault="00DF5CED" w:rsidP="00563484">
      <w:pPr>
        <w:spacing w:line="240" w:lineRule="auto"/>
        <w:rPr>
          <w:del w:id="34" w:author="OPD2" w:date="2021-03-16T07:31:00Z"/>
          <w:rFonts w:cstheme="minorHAnsi"/>
          <w:highlight w:val="yellow"/>
        </w:rPr>
      </w:pPr>
    </w:p>
    <w:p w14:paraId="454A6F1C" w14:textId="77777777" w:rsidR="00DF5CED" w:rsidRPr="00862D3E" w:rsidRDefault="00DF5CED" w:rsidP="00563484">
      <w:pPr>
        <w:spacing w:line="240" w:lineRule="auto"/>
        <w:rPr>
          <w:del w:id="35" w:author="OPD2" w:date="2021-03-16T07:31:00Z"/>
          <w:rFonts w:cstheme="minorHAnsi"/>
          <w:highlight w:val="yellow"/>
        </w:rPr>
      </w:pPr>
      <w:del w:id="36" w:author="OPD2" w:date="2021-03-16T07:31:00Z">
        <w:r w:rsidRPr="00862D3E">
          <w:rPr>
            <w:rFonts w:cstheme="minorHAnsi"/>
            <w:highlight w:val="yellow"/>
          </w:rPr>
          <w:delText xml:space="preserve">Speaker of the House &lt;Date&gt; </w:delText>
        </w:r>
      </w:del>
    </w:p>
    <w:p w14:paraId="539560F5" w14:textId="77777777" w:rsidR="00DF5CED" w:rsidRPr="00862D3E" w:rsidRDefault="00DF5CED" w:rsidP="00563484">
      <w:pPr>
        <w:spacing w:line="240" w:lineRule="auto"/>
        <w:rPr>
          <w:del w:id="37" w:author="OPD2" w:date="2021-03-16T07:31:00Z"/>
          <w:rFonts w:cstheme="minorHAnsi"/>
          <w:highlight w:val="yellow"/>
        </w:rPr>
      </w:pPr>
    </w:p>
    <w:p w14:paraId="24B58467" w14:textId="78FC2F32" w:rsidR="00DF5CED" w:rsidRDefault="00DF5CED" w:rsidP="00563484">
      <w:pPr>
        <w:spacing w:line="240" w:lineRule="auto"/>
        <w:rPr>
          <w:del w:id="38" w:author="OPD2" w:date="2021-03-16T07:31:00Z"/>
          <w:rFonts w:cstheme="minorHAnsi"/>
        </w:rPr>
      </w:pPr>
      <w:del w:id="39" w:author="OPD2" w:date="2021-03-16T07:31:00Z">
        <w:r w:rsidRPr="00862D3E">
          <w:rPr>
            <w:rFonts w:cstheme="minorHAnsi"/>
            <w:highlight w:val="yellow"/>
          </w:rPr>
          <w:delText xml:space="preserve">Senate President &lt;Date&gt; </w:delText>
        </w:r>
        <w:r w:rsidRPr="00862D3E">
          <w:rPr>
            <w:rFonts w:cstheme="minorHAnsi"/>
          </w:rPr>
          <w:delText xml:space="preserve"> </w:delText>
        </w:r>
      </w:del>
    </w:p>
    <w:p w14:paraId="7DAB817A" w14:textId="37933050" w:rsidR="005926CB" w:rsidRDefault="005926CB" w:rsidP="00563484">
      <w:pPr>
        <w:spacing w:line="240" w:lineRule="auto"/>
        <w:rPr>
          <w:rFonts w:cstheme="minorHAnsi"/>
        </w:rPr>
      </w:pPr>
    </w:p>
    <w:p w14:paraId="0BE573F4" w14:textId="77777777" w:rsidR="005F5C68" w:rsidRDefault="005F5C68" w:rsidP="00563484">
      <w:pPr>
        <w:spacing w:line="240" w:lineRule="auto"/>
        <w:rPr>
          <w:ins w:id="40" w:author="OPD2" w:date="2021-03-16T07:31:00Z"/>
          <w:rFonts w:cstheme="minorHAnsi"/>
        </w:rPr>
      </w:pPr>
    </w:p>
    <w:p w14:paraId="456BC383" w14:textId="77777777" w:rsidR="005F5C68" w:rsidRPr="00862D3E" w:rsidRDefault="005F5C68" w:rsidP="005F5C68">
      <w:pPr>
        <w:spacing w:after="0" w:line="240" w:lineRule="auto"/>
        <w:rPr>
          <w:ins w:id="41" w:author="OPD2" w:date="2021-03-16T07:31:00Z"/>
          <w:rFonts w:cstheme="minorHAnsi"/>
        </w:rPr>
      </w:pPr>
      <w:ins w:id="42" w:author="OPD2" w:date="2021-03-16T07:31:00Z">
        <w:r w:rsidRPr="00862D3E">
          <w:rPr>
            <w:rFonts w:cstheme="minorHAnsi"/>
            <w:u w:val="single"/>
          </w:rPr>
          <w:t>_______________________________________</w:t>
        </w:r>
        <w:r w:rsidRPr="00862D3E">
          <w:rPr>
            <w:rFonts w:cstheme="minorHAnsi"/>
            <w:u w:val="single"/>
          </w:rPr>
          <w:tab/>
          <w:t xml:space="preserve">     </w:t>
        </w:r>
        <w:r w:rsidRPr="00862D3E">
          <w:rPr>
            <w:rFonts w:cstheme="minorHAnsi"/>
          </w:rPr>
          <w:tab/>
        </w:r>
        <w:r w:rsidRPr="00862D3E">
          <w:rPr>
            <w:rFonts w:cstheme="minorHAnsi"/>
          </w:rPr>
          <w:tab/>
        </w:r>
        <w:r w:rsidRPr="00862D3E">
          <w:rPr>
            <w:rFonts w:cstheme="minorHAnsi"/>
          </w:rPr>
          <w:tab/>
        </w:r>
        <w:r w:rsidRPr="00862D3E">
          <w:rPr>
            <w:rFonts w:cstheme="minorHAnsi"/>
          </w:rPr>
          <w:tab/>
          <w:t>________________</w:t>
        </w:r>
      </w:ins>
    </w:p>
    <w:p w14:paraId="3FA96136" w14:textId="77777777" w:rsidR="005926CB" w:rsidRPr="00862D3E" w:rsidRDefault="005926CB" w:rsidP="005926CB">
      <w:pPr>
        <w:spacing w:line="240" w:lineRule="auto"/>
        <w:rPr>
          <w:rFonts w:cstheme="minorHAnsi"/>
          <w:highlight w:val="yellow"/>
        </w:rPr>
      </w:pPr>
      <w:r w:rsidRPr="00862D3E">
        <w:rPr>
          <w:rFonts w:cstheme="minorHAnsi"/>
          <w:highlight w:val="yellow"/>
        </w:rPr>
        <w:t xml:space="preserve">Governor </w:t>
      </w:r>
      <w:ins w:id="43" w:author="OPD2" w:date="2021-03-16T07:31:00Z">
        <w:r w:rsidR="005F5C68">
          <w:rPr>
            <w:rFonts w:cstheme="minorHAnsi"/>
          </w:rPr>
          <w:t>Ralph DLG Torres</w:t>
        </w:r>
        <w:r w:rsidR="005F5C68" w:rsidRPr="00862D3E">
          <w:rPr>
            <w:rFonts w:cstheme="minorHAnsi"/>
          </w:rPr>
          <w:tab/>
        </w:r>
        <w:r w:rsidR="005F5C68" w:rsidRPr="00862D3E">
          <w:rPr>
            <w:rFonts w:cstheme="minorHAnsi"/>
          </w:rPr>
          <w:tab/>
        </w:r>
        <w:r w:rsidR="005F5C68" w:rsidRPr="00862D3E">
          <w:rPr>
            <w:rFonts w:cstheme="minorHAnsi"/>
          </w:rPr>
          <w:tab/>
        </w:r>
        <w:r w:rsidR="005F5C68" w:rsidRPr="00862D3E">
          <w:rPr>
            <w:rFonts w:cstheme="minorHAnsi"/>
          </w:rPr>
          <w:tab/>
        </w:r>
        <w:r w:rsidR="005F5C68" w:rsidRPr="00862D3E">
          <w:rPr>
            <w:rFonts w:cstheme="minorHAnsi"/>
          </w:rPr>
          <w:tab/>
        </w:r>
        <w:r w:rsidR="005F5C68" w:rsidRPr="00862D3E">
          <w:rPr>
            <w:rFonts w:cstheme="minorHAnsi"/>
          </w:rPr>
          <w:tab/>
        </w:r>
        <w:r w:rsidR="005F5C68" w:rsidRPr="00862D3E">
          <w:rPr>
            <w:rFonts w:cstheme="minorHAnsi"/>
          </w:rPr>
          <w:tab/>
        </w:r>
        <w:r w:rsidR="005F5C68" w:rsidRPr="00862D3E">
          <w:rPr>
            <w:rFonts w:cstheme="minorHAnsi"/>
          </w:rPr>
          <w:tab/>
        </w:r>
      </w:ins>
      <w:del w:id="44" w:author="OPD2" w:date="2021-03-16T07:31:00Z">
        <w:r w:rsidRPr="00862D3E">
          <w:rPr>
            <w:rFonts w:cstheme="minorHAnsi"/>
            <w:highlight w:val="yellow"/>
          </w:rPr>
          <w:delText>&lt;</w:delText>
        </w:r>
      </w:del>
      <w:r w:rsidRPr="00862D3E">
        <w:rPr>
          <w:rFonts w:cstheme="minorHAnsi"/>
          <w:highlight w:val="yellow"/>
        </w:rPr>
        <w:t>Date</w:t>
      </w:r>
      <w:del w:id="45" w:author="OPD2" w:date="2021-03-16T07:31:00Z">
        <w:r w:rsidRPr="00862D3E">
          <w:rPr>
            <w:rFonts w:cstheme="minorHAnsi"/>
            <w:highlight w:val="yellow"/>
          </w:rPr>
          <w:delText>&gt;</w:delText>
        </w:r>
      </w:del>
    </w:p>
    <w:p w14:paraId="24B144CE" w14:textId="77777777" w:rsidR="005926CB" w:rsidRPr="00862D3E" w:rsidRDefault="005926CB" w:rsidP="00563484">
      <w:pPr>
        <w:spacing w:line="240" w:lineRule="auto"/>
        <w:rPr>
          <w:rFonts w:cstheme="minorHAnsi"/>
        </w:rPr>
      </w:pPr>
    </w:p>
    <w:p w14:paraId="4523547C" w14:textId="77777777" w:rsidR="00DF5CED" w:rsidRPr="00862D3E" w:rsidRDefault="00DF5CED" w:rsidP="00563484">
      <w:pPr>
        <w:spacing w:line="240" w:lineRule="auto"/>
        <w:rPr>
          <w:rFonts w:eastAsiaTheme="majorEastAsia" w:cstheme="minorHAnsi"/>
          <w:b/>
          <w:color w:val="365F91" w:themeColor="accent1" w:themeShade="BF"/>
          <w:sz w:val="26"/>
          <w:szCs w:val="26"/>
        </w:rPr>
      </w:pPr>
    </w:p>
    <w:p w14:paraId="5979C1D1" w14:textId="77777777" w:rsidR="00A74C0F" w:rsidRPr="00862D3E" w:rsidRDefault="00A74C0F" w:rsidP="00563484">
      <w:pPr>
        <w:spacing w:line="240" w:lineRule="auto"/>
        <w:rPr>
          <w:rFonts w:eastAsiaTheme="majorEastAsia" w:cstheme="minorHAnsi"/>
          <w:b/>
          <w:color w:val="365F91" w:themeColor="accent1" w:themeShade="BF"/>
          <w:sz w:val="26"/>
          <w:szCs w:val="26"/>
        </w:rPr>
      </w:pPr>
      <w:bookmarkStart w:id="46" w:name="_Toc44408198"/>
      <w:bookmarkStart w:id="47" w:name="_Toc44431306"/>
      <w:bookmarkStart w:id="48" w:name="_Toc47029316"/>
      <w:bookmarkStart w:id="49" w:name="_Toc48210080"/>
      <w:bookmarkStart w:id="50" w:name="_Toc48855949"/>
      <w:r w:rsidRPr="00862D3E">
        <w:rPr>
          <w:rFonts w:cstheme="minorHAnsi"/>
          <w:b/>
        </w:rPr>
        <w:br w:type="page"/>
      </w:r>
    </w:p>
    <w:p w14:paraId="5D23EF00" w14:textId="0FDE2D3A" w:rsidR="00455CB1" w:rsidRPr="00862D3E" w:rsidRDefault="00455CB1" w:rsidP="00563484">
      <w:pPr>
        <w:pStyle w:val="Heading2"/>
        <w:spacing w:line="240" w:lineRule="auto"/>
        <w:rPr>
          <w:rFonts w:asciiTheme="minorHAnsi" w:hAnsiTheme="minorHAnsi" w:cstheme="minorHAnsi"/>
          <w:b/>
        </w:rPr>
      </w:pPr>
      <w:bookmarkStart w:id="51" w:name="_Toc49636594"/>
      <w:bookmarkStart w:id="52" w:name="_Toc54611257"/>
      <w:bookmarkStart w:id="53" w:name="_Toc63510617"/>
      <w:bookmarkStart w:id="54" w:name="_Toc66505535"/>
      <w:bookmarkStart w:id="55" w:name="_Toc66508445"/>
      <w:r w:rsidRPr="00862D3E">
        <w:rPr>
          <w:rFonts w:asciiTheme="minorHAnsi" w:hAnsiTheme="minorHAnsi" w:cstheme="minorHAnsi"/>
          <w:b/>
        </w:rPr>
        <w:lastRenderedPageBreak/>
        <w:t>Introductory Letters</w:t>
      </w:r>
      <w:bookmarkEnd w:id="46"/>
      <w:bookmarkEnd w:id="47"/>
      <w:bookmarkEnd w:id="48"/>
      <w:bookmarkEnd w:id="49"/>
      <w:bookmarkEnd w:id="50"/>
      <w:bookmarkEnd w:id="51"/>
      <w:bookmarkEnd w:id="52"/>
      <w:bookmarkEnd w:id="53"/>
      <w:bookmarkEnd w:id="54"/>
      <w:bookmarkEnd w:id="55"/>
    </w:p>
    <w:p w14:paraId="6FE8ADB9" w14:textId="4C5D8209" w:rsidR="00455CB1" w:rsidRPr="00862D3E" w:rsidRDefault="00455CB1" w:rsidP="00563484">
      <w:pPr>
        <w:spacing w:line="240" w:lineRule="auto"/>
        <w:rPr>
          <w:rFonts w:cstheme="minorHAnsi"/>
        </w:rPr>
      </w:pPr>
    </w:p>
    <w:p w14:paraId="398B1984" w14:textId="60D965B4" w:rsidR="00455CB1" w:rsidRPr="00862D3E" w:rsidRDefault="00852C61" w:rsidP="00563484">
      <w:pPr>
        <w:pStyle w:val="ListParagraph"/>
        <w:numPr>
          <w:ilvl w:val="0"/>
          <w:numId w:val="5"/>
        </w:numPr>
        <w:spacing w:line="240" w:lineRule="auto"/>
        <w:rPr>
          <w:rFonts w:cstheme="minorHAnsi"/>
        </w:rPr>
      </w:pPr>
      <w:r>
        <w:rPr>
          <w:rFonts w:cstheme="minorHAnsi"/>
        </w:rPr>
        <w:t xml:space="preserve">Placeholder Text for formal introductory letters </w:t>
      </w:r>
      <w:ins w:id="56" w:author="OPD2" w:date="2021-03-16T07:31:00Z">
        <w:r w:rsidR="004C1C6B" w:rsidRPr="004C1C6B">
          <w:rPr>
            <w:rFonts w:cstheme="minorHAnsi"/>
            <w:highlight w:val="yellow"/>
          </w:rPr>
          <w:t xml:space="preserve">(Gov? Specific members? Others?) </w:t>
        </w:r>
      </w:ins>
    </w:p>
    <w:p w14:paraId="1B0FBFA0" w14:textId="339EA488" w:rsidR="00F6574A" w:rsidRDefault="00F6574A" w:rsidP="00F6574A">
      <w:pPr>
        <w:spacing w:line="240" w:lineRule="auto"/>
        <w:rPr>
          <w:ins w:id="57" w:author="OPD2" w:date="2021-03-16T07:31:00Z"/>
          <w:rFonts w:cstheme="minorHAnsi"/>
        </w:rPr>
      </w:pPr>
      <w:ins w:id="58" w:author="OPD2" w:date="2021-03-16T07:31:00Z">
        <w:r>
          <w:rPr>
            <w:rFonts w:cstheme="minorHAnsi"/>
          </w:rPr>
          <w:t>From OPD and the PDAC – Planning for our Sustainable Future</w:t>
        </w:r>
      </w:ins>
    </w:p>
    <w:p w14:paraId="0A7696BC" w14:textId="53A46C9C" w:rsidR="00FD1752" w:rsidRDefault="00F6574A" w:rsidP="00F6574A">
      <w:pPr>
        <w:spacing w:line="240" w:lineRule="auto"/>
        <w:rPr>
          <w:ins w:id="59" w:author="OPD2" w:date="2021-03-16T07:31:00Z"/>
          <w:rFonts w:cstheme="minorHAnsi"/>
        </w:rPr>
      </w:pPr>
      <w:ins w:id="60" w:author="OPD2" w:date="2021-03-16T07:31:00Z">
        <w:r>
          <w:rPr>
            <w:rFonts w:cstheme="minorHAnsi"/>
          </w:rPr>
          <w:t>The members of the Office of Planning and Development</w:t>
        </w:r>
        <w:r w:rsidR="004C1C6B">
          <w:rPr>
            <w:rFonts w:cstheme="minorHAnsi"/>
          </w:rPr>
          <w:t xml:space="preserve"> (OPD),</w:t>
        </w:r>
        <w:r>
          <w:rPr>
            <w:rFonts w:cstheme="minorHAnsi"/>
          </w:rPr>
          <w:t xml:space="preserve"> Planning </w:t>
        </w:r>
        <w:r w:rsidR="004C1C6B">
          <w:rPr>
            <w:rFonts w:cstheme="minorHAnsi"/>
          </w:rPr>
          <w:t xml:space="preserve">and Development </w:t>
        </w:r>
        <w:r>
          <w:rPr>
            <w:rFonts w:cstheme="minorHAnsi"/>
          </w:rPr>
          <w:t>Advisory Council</w:t>
        </w:r>
        <w:r w:rsidR="004C1C6B">
          <w:rPr>
            <w:rFonts w:cstheme="minorHAnsi"/>
          </w:rPr>
          <w:t xml:space="preserve"> (PDAC)</w:t>
        </w:r>
        <w:r>
          <w:rPr>
            <w:rFonts w:cstheme="minorHAnsi"/>
          </w:rPr>
          <w:t xml:space="preserve">, planning partners, and supporting technical staff have created this roadmap for sustainability informed by current needs and priorities reflecting community feedback and metrics of progress. </w:t>
        </w:r>
        <w:r w:rsidR="00FD1752">
          <w:rPr>
            <w:rFonts w:cstheme="minorHAnsi"/>
          </w:rPr>
          <w:t xml:space="preserve">As directed by Public Law 20-20, this plan places emphasis on comprehensive and strategic planning needs across over twenty different “planning elements” to outline a strategic and </w:t>
        </w:r>
        <w:r w:rsidR="00187C72">
          <w:rPr>
            <w:rFonts w:cstheme="minorHAnsi"/>
          </w:rPr>
          <w:t>integrated</w:t>
        </w:r>
        <w:r w:rsidR="00FD1752">
          <w:rPr>
            <w:rFonts w:cstheme="minorHAnsi"/>
          </w:rPr>
          <w:t xml:space="preserve"> long-term trajectory and support short- and mid-range action planning and implementation </w:t>
        </w:r>
        <w:r w:rsidR="00187C72">
          <w:rPr>
            <w:rFonts w:cstheme="minorHAnsi"/>
          </w:rPr>
          <w:t>efforts</w:t>
        </w:r>
        <w:r w:rsidR="00FD1752">
          <w:rPr>
            <w:rFonts w:cstheme="minorHAnsi"/>
          </w:rPr>
          <w:t xml:space="preserve">. </w:t>
        </w:r>
      </w:ins>
    </w:p>
    <w:p w14:paraId="48BB7EAB" w14:textId="42246D01" w:rsidR="00F6574A" w:rsidRDefault="00F6574A" w:rsidP="00F6574A">
      <w:pPr>
        <w:spacing w:line="240" w:lineRule="auto"/>
        <w:rPr>
          <w:ins w:id="61" w:author="OPD2" w:date="2021-03-16T07:31:00Z"/>
          <w:rFonts w:cstheme="minorHAnsi"/>
        </w:rPr>
      </w:pPr>
      <w:ins w:id="62" w:author="OPD2" w:date="2021-03-16T07:31:00Z">
        <w:r>
          <w:rPr>
            <w:rFonts w:cstheme="minorHAnsi"/>
          </w:rPr>
          <w:t xml:space="preserve">This planning effort began in 2018. In 2019 the Resources Report provided a snapshot of identified sustainability categories and indicators and suggested potential areas of further action to align management efforts. </w:t>
        </w:r>
        <w:r w:rsidR="00FB2B5A">
          <w:rPr>
            <w:rFonts w:cstheme="minorHAnsi"/>
          </w:rPr>
          <w:t>In 2020, comprehensive planning continued, however, in-person engagement efforts were hampered by the Covid19 pandemic. The economic, social, and environmental impacts of this virus highlight additional areas of vulnerability that will be assessed and detailed in future Resource Reports. Opportunities to build cross-cutting resiliency will continue to be assessed and incorporated into plans. For this ten-year planning period, four themes have been identified to guide supporting goals, objectives, and</w:t>
        </w:r>
        <w:r w:rsidR="00DC35DE">
          <w:rPr>
            <w:rFonts w:cstheme="minorHAnsi"/>
          </w:rPr>
          <w:t xml:space="preserve"> priority</w:t>
        </w:r>
        <w:r w:rsidR="00FB2B5A">
          <w:rPr>
            <w:rFonts w:cstheme="minorHAnsi"/>
          </w:rPr>
          <w:t xml:space="preserve"> action items. </w:t>
        </w:r>
        <w:r w:rsidR="00675AAE">
          <w:rPr>
            <w:rFonts w:cstheme="minorHAnsi"/>
          </w:rPr>
          <w:t>In summary t</w:t>
        </w:r>
        <w:r w:rsidR="00765338">
          <w:rPr>
            <w:rFonts w:cstheme="minorHAnsi"/>
          </w:rPr>
          <w:t>hese ar</w:t>
        </w:r>
        <w:r w:rsidR="004C1C6B">
          <w:rPr>
            <w:rFonts w:cstheme="minorHAnsi"/>
          </w:rPr>
          <w:t>e:</w:t>
        </w:r>
      </w:ins>
    </w:p>
    <w:p w14:paraId="4951BAE8" w14:textId="25F389BC" w:rsidR="00765338" w:rsidRPr="004C1C6B" w:rsidRDefault="00765338" w:rsidP="00F6574A">
      <w:pPr>
        <w:spacing w:line="240" w:lineRule="auto"/>
        <w:rPr>
          <w:ins w:id="63" w:author="OPD2" w:date="2021-03-16T07:31:00Z"/>
          <w:rFonts w:cstheme="minorHAnsi"/>
          <w:b/>
          <w:bCs/>
        </w:rPr>
      </w:pPr>
      <w:ins w:id="64" w:author="OPD2" w:date="2021-03-16T07:31:00Z">
        <w:r w:rsidRPr="004C1C6B">
          <w:rPr>
            <w:rFonts w:cstheme="minorHAnsi"/>
            <w:b/>
            <w:bCs/>
          </w:rPr>
          <w:t>Sustainable Systems</w:t>
        </w:r>
      </w:ins>
    </w:p>
    <w:p w14:paraId="5E07F8AF" w14:textId="461911AB" w:rsidR="00765338" w:rsidRPr="00E91767" w:rsidRDefault="00E91767" w:rsidP="00765338">
      <w:pPr>
        <w:pStyle w:val="ListParagraph"/>
        <w:numPr>
          <w:ilvl w:val="0"/>
          <w:numId w:val="5"/>
        </w:numPr>
        <w:spacing w:line="240" w:lineRule="auto"/>
        <w:rPr>
          <w:ins w:id="65" w:author="OPD2" w:date="2021-03-16T07:31:00Z"/>
          <w:rFonts w:cstheme="minorHAnsi"/>
        </w:rPr>
      </w:pPr>
      <w:ins w:id="66" w:author="OPD2" w:date="2021-03-16T07:31:00Z">
        <w:r>
          <w:rPr>
            <w:rFonts w:cstheme="minorHAnsi"/>
          </w:rPr>
          <w:t xml:space="preserve">Build and Maintain Critical </w:t>
        </w:r>
        <w:r w:rsidR="00765338" w:rsidRPr="00E91767">
          <w:rPr>
            <w:rFonts w:cstheme="minorHAnsi"/>
          </w:rPr>
          <w:t>Infrastructure</w:t>
        </w:r>
        <w:r w:rsidR="00DC35DE" w:rsidRPr="00E91767">
          <w:rPr>
            <w:rFonts w:cstheme="minorHAnsi"/>
          </w:rPr>
          <w:t xml:space="preserve"> - Power, Water, Wastewater, Complete Streets</w:t>
        </w:r>
      </w:ins>
    </w:p>
    <w:p w14:paraId="614EEA72" w14:textId="585A30E5" w:rsidR="00765338" w:rsidRPr="00E91767" w:rsidRDefault="00E91767" w:rsidP="00765338">
      <w:pPr>
        <w:pStyle w:val="ListParagraph"/>
        <w:numPr>
          <w:ilvl w:val="0"/>
          <w:numId w:val="5"/>
        </w:numPr>
        <w:spacing w:line="240" w:lineRule="auto"/>
        <w:rPr>
          <w:ins w:id="67" w:author="OPD2" w:date="2021-03-16T07:31:00Z"/>
          <w:rFonts w:cstheme="minorHAnsi"/>
        </w:rPr>
      </w:pPr>
      <w:ins w:id="68" w:author="OPD2" w:date="2021-03-16T07:31:00Z">
        <w:r>
          <w:rPr>
            <w:rFonts w:cstheme="minorHAnsi"/>
          </w:rPr>
          <w:t xml:space="preserve">Implement Environmentally Compliant </w:t>
        </w:r>
        <w:r w:rsidR="00765338" w:rsidRPr="00E91767">
          <w:rPr>
            <w:rFonts w:cstheme="minorHAnsi"/>
          </w:rPr>
          <w:t>Solid Waste Systems and Zero Waste Goals</w:t>
        </w:r>
      </w:ins>
    </w:p>
    <w:p w14:paraId="1DE70521" w14:textId="1FEF7B1B" w:rsidR="00DC35DE" w:rsidRPr="00E91767" w:rsidRDefault="00E91767" w:rsidP="00765338">
      <w:pPr>
        <w:pStyle w:val="ListParagraph"/>
        <w:numPr>
          <w:ilvl w:val="0"/>
          <w:numId w:val="5"/>
        </w:numPr>
        <w:spacing w:line="240" w:lineRule="auto"/>
        <w:rPr>
          <w:ins w:id="69" w:author="OPD2" w:date="2021-03-16T07:31:00Z"/>
          <w:rFonts w:cstheme="minorHAnsi"/>
        </w:rPr>
      </w:pPr>
      <w:ins w:id="70" w:author="OPD2" w:date="2021-03-16T07:31:00Z">
        <w:r>
          <w:rPr>
            <w:rFonts w:cstheme="minorHAnsi"/>
          </w:rPr>
          <w:t>Co-manage resources to ensure h</w:t>
        </w:r>
        <w:r w:rsidR="00DC35DE" w:rsidRPr="00E91767">
          <w:rPr>
            <w:rFonts w:cstheme="minorHAnsi"/>
          </w:rPr>
          <w:t>ealth</w:t>
        </w:r>
        <w:r>
          <w:rPr>
            <w:rFonts w:cstheme="minorHAnsi"/>
          </w:rPr>
          <w:t>y</w:t>
        </w:r>
        <w:r w:rsidR="00DC35DE" w:rsidRPr="00E91767">
          <w:rPr>
            <w:rFonts w:cstheme="minorHAnsi"/>
          </w:rPr>
          <w:t xml:space="preserve"> </w:t>
        </w:r>
        <w:r>
          <w:rPr>
            <w:rFonts w:cstheme="minorHAnsi"/>
          </w:rPr>
          <w:t>e</w:t>
        </w:r>
        <w:r w:rsidR="00DC35DE" w:rsidRPr="00E91767">
          <w:rPr>
            <w:rFonts w:cstheme="minorHAnsi"/>
          </w:rPr>
          <w:t xml:space="preserve">nvironments and </w:t>
        </w:r>
        <w:r>
          <w:rPr>
            <w:rFonts w:cstheme="minorHAnsi"/>
          </w:rPr>
          <w:t>e</w:t>
        </w:r>
        <w:r w:rsidR="00DC35DE" w:rsidRPr="00E91767">
          <w:rPr>
            <w:rFonts w:cstheme="minorHAnsi"/>
          </w:rPr>
          <w:t xml:space="preserve">nvironmental </w:t>
        </w:r>
        <w:r>
          <w:rPr>
            <w:rFonts w:cstheme="minorHAnsi"/>
          </w:rPr>
          <w:t>s</w:t>
        </w:r>
        <w:r w:rsidR="00DC35DE" w:rsidRPr="00E91767">
          <w:rPr>
            <w:rFonts w:cstheme="minorHAnsi"/>
          </w:rPr>
          <w:t>ervices</w:t>
        </w:r>
      </w:ins>
    </w:p>
    <w:p w14:paraId="611D847C" w14:textId="598A67AC" w:rsidR="00DC35DE" w:rsidRPr="00E91767" w:rsidRDefault="00E91767" w:rsidP="00DC35DE">
      <w:pPr>
        <w:pStyle w:val="ListParagraph"/>
        <w:numPr>
          <w:ilvl w:val="0"/>
          <w:numId w:val="5"/>
        </w:numPr>
        <w:spacing w:line="240" w:lineRule="auto"/>
        <w:rPr>
          <w:ins w:id="71" w:author="OPD2" w:date="2021-03-16T07:31:00Z"/>
          <w:rFonts w:cstheme="minorHAnsi"/>
        </w:rPr>
      </w:pPr>
      <w:ins w:id="72" w:author="OPD2" w:date="2021-03-16T07:31:00Z">
        <w:r>
          <w:rPr>
            <w:rFonts w:cstheme="minorHAnsi"/>
          </w:rPr>
          <w:t>Ensure s</w:t>
        </w:r>
        <w:r w:rsidR="00DC35DE" w:rsidRPr="00E91767">
          <w:rPr>
            <w:rFonts w:cstheme="minorHAnsi"/>
          </w:rPr>
          <w:t xml:space="preserve">ystems </w:t>
        </w:r>
        <w:r>
          <w:rPr>
            <w:rFonts w:cstheme="minorHAnsi"/>
          </w:rPr>
          <w:t>r</w:t>
        </w:r>
        <w:r w:rsidR="00DC35DE" w:rsidRPr="00E91767">
          <w:rPr>
            <w:rFonts w:cstheme="minorHAnsi"/>
          </w:rPr>
          <w:t>esilience through Smart, Safe Growth that helps maintain social, economic, and environmental co-benefits</w:t>
        </w:r>
      </w:ins>
    </w:p>
    <w:p w14:paraId="7804D20C" w14:textId="7A281E80" w:rsidR="00DC35DE" w:rsidRPr="00DC35DE" w:rsidRDefault="00DC35DE" w:rsidP="00DC35DE">
      <w:pPr>
        <w:spacing w:line="240" w:lineRule="auto"/>
        <w:rPr>
          <w:ins w:id="73" w:author="OPD2" w:date="2021-03-16T07:31:00Z"/>
          <w:rFonts w:cstheme="minorHAnsi"/>
          <w:b/>
          <w:bCs/>
        </w:rPr>
      </w:pPr>
      <w:ins w:id="74" w:author="OPD2" w:date="2021-03-16T07:31:00Z">
        <w:r>
          <w:rPr>
            <w:rFonts w:cstheme="minorHAnsi"/>
            <w:b/>
            <w:bCs/>
          </w:rPr>
          <w:t>Networks of Care</w:t>
        </w:r>
      </w:ins>
    </w:p>
    <w:p w14:paraId="2529FC63" w14:textId="084C5C8A" w:rsidR="00DC35DE" w:rsidRPr="005C0A00" w:rsidRDefault="005C0A00" w:rsidP="00765338">
      <w:pPr>
        <w:pStyle w:val="ListParagraph"/>
        <w:numPr>
          <w:ilvl w:val="0"/>
          <w:numId w:val="5"/>
        </w:numPr>
        <w:spacing w:line="240" w:lineRule="auto"/>
        <w:rPr>
          <w:ins w:id="75" w:author="OPD2" w:date="2021-03-16T07:31:00Z"/>
          <w:rFonts w:cstheme="minorHAnsi"/>
        </w:rPr>
      </w:pPr>
      <w:ins w:id="76" w:author="OPD2" w:date="2021-03-16T07:31:00Z">
        <w:r>
          <w:rPr>
            <w:rFonts w:cstheme="minorHAnsi"/>
          </w:rPr>
          <w:t>Invest in e</w:t>
        </w:r>
        <w:r w:rsidR="00DC35DE" w:rsidRPr="005C0A00">
          <w:rPr>
            <w:rFonts w:cstheme="minorHAnsi"/>
          </w:rPr>
          <w:t>ducation and workforce opportunities that promote sustainable economic growth</w:t>
        </w:r>
      </w:ins>
    </w:p>
    <w:p w14:paraId="2319EEBF" w14:textId="2AF1014A" w:rsidR="000A6D68" w:rsidRDefault="00DC35DE" w:rsidP="000A6D68">
      <w:pPr>
        <w:pStyle w:val="ListParagraph"/>
        <w:numPr>
          <w:ilvl w:val="0"/>
          <w:numId w:val="5"/>
        </w:numPr>
        <w:spacing w:line="240" w:lineRule="auto"/>
        <w:rPr>
          <w:ins w:id="77" w:author="OPD2" w:date="2021-03-16T07:31:00Z"/>
          <w:rFonts w:cstheme="minorHAnsi"/>
        </w:rPr>
      </w:pPr>
      <w:ins w:id="78" w:author="OPD2" w:date="2021-03-16T07:31:00Z">
        <w:r w:rsidRPr="005C0A00">
          <w:rPr>
            <w:rFonts w:cstheme="minorHAnsi"/>
          </w:rPr>
          <w:t>Meet basic needs and providing necessary services to promote well-being for all</w:t>
        </w:r>
        <w:r w:rsidR="000A6D68">
          <w:rPr>
            <w:rFonts w:cstheme="minorHAnsi"/>
          </w:rPr>
          <w:t xml:space="preserve"> </w:t>
        </w:r>
      </w:ins>
    </w:p>
    <w:p w14:paraId="232F7BD2" w14:textId="74C66916" w:rsidR="00924F1B" w:rsidRDefault="00924F1B" w:rsidP="00924F1B">
      <w:pPr>
        <w:spacing w:line="240" w:lineRule="auto"/>
        <w:rPr>
          <w:ins w:id="79" w:author="OPD2" w:date="2021-03-16T07:31:00Z"/>
          <w:rFonts w:cstheme="minorHAnsi"/>
          <w:b/>
          <w:bCs/>
        </w:rPr>
      </w:pPr>
      <w:ins w:id="80" w:author="OPD2" w:date="2021-03-16T07:31:00Z">
        <w:r>
          <w:rPr>
            <w:rFonts w:cstheme="minorHAnsi"/>
            <w:b/>
            <w:bCs/>
          </w:rPr>
          <w:t xml:space="preserve">Inclusive and Equitable Communities </w:t>
        </w:r>
      </w:ins>
    </w:p>
    <w:p w14:paraId="7ABA746A" w14:textId="289233E2" w:rsidR="00E91767" w:rsidRPr="00A21718" w:rsidRDefault="00E91767" w:rsidP="00E91767">
      <w:pPr>
        <w:pStyle w:val="ListParagraph"/>
        <w:numPr>
          <w:ilvl w:val="0"/>
          <w:numId w:val="5"/>
        </w:numPr>
        <w:spacing w:line="240" w:lineRule="auto"/>
        <w:rPr>
          <w:ins w:id="81" w:author="OPD2" w:date="2021-03-16T07:31:00Z"/>
          <w:rFonts w:cstheme="minorHAnsi"/>
          <w:b/>
          <w:bCs/>
        </w:rPr>
      </w:pPr>
      <w:ins w:id="82" w:author="OPD2" w:date="2021-03-16T07:31:00Z">
        <w:r>
          <w:rPr>
            <w:rFonts w:cstheme="minorHAnsi"/>
          </w:rPr>
          <w:t xml:space="preserve">Support equitable access to services while respecting diversity and providing opportunities to honor cultural identity and inclusion  </w:t>
        </w:r>
      </w:ins>
    </w:p>
    <w:p w14:paraId="24835BB7" w14:textId="3B560D16" w:rsidR="004C1C6B" w:rsidRPr="007A199B" w:rsidRDefault="00A21718" w:rsidP="004C1C6B">
      <w:pPr>
        <w:pStyle w:val="ListParagraph"/>
        <w:numPr>
          <w:ilvl w:val="0"/>
          <w:numId w:val="5"/>
        </w:numPr>
        <w:spacing w:line="240" w:lineRule="auto"/>
        <w:rPr>
          <w:ins w:id="83" w:author="OPD2" w:date="2021-03-16T07:31:00Z"/>
          <w:rFonts w:cstheme="minorHAnsi"/>
          <w:i/>
          <w:iCs/>
        </w:rPr>
      </w:pPr>
      <w:ins w:id="84" w:author="OPD2" w:date="2021-03-16T07:31:00Z">
        <w:r w:rsidRPr="00A21718">
          <w:rPr>
            <w:rFonts w:cstheme="minorHAnsi"/>
          </w:rPr>
          <w:t xml:space="preserve">Promote just and peaceful development through continued investment in social services, including equitable housing, food assistance, and early intervention programs, as well as support services to address mental health and provide victims of violence </w:t>
        </w:r>
      </w:ins>
    </w:p>
    <w:p w14:paraId="6F40DA7C" w14:textId="6C54C6EE" w:rsidR="007A199B" w:rsidRDefault="007A199B" w:rsidP="007A199B">
      <w:pPr>
        <w:spacing w:line="240" w:lineRule="auto"/>
        <w:rPr>
          <w:ins w:id="85" w:author="OPD2" w:date="2021-03-16T07:31:00Z"/>
          <w:rFonts w:cstheme="minorHAnsi"/>
          <w:b/>
          <w:bCs/>
        </w:rPr>
      </w:pPr>
      <w:ins w:id="86" w:author="OPD2" w:date="2021-03-16T07:31:00Z">
        <w:r>
          <w:rPr>
            <w:rFonts w:cstheme="minorHAnsi"/>
            <w:b/>
            <w:bCs/>
          </w:rPr>
          <w:t>Partnerships</w:t>
        </w:r>
      </w:ins>
    </w:p>
    <w:p w14:paraId="0B608C4E" w14:textId="7375F240" w:rsidR="007A199B" w:rsidRPr="007A199B" w:rsidRDefault="007A199B" w:rsidP="007A199B">
      <w:pPr>
        <w:pStyle w:val="ListParagraph"/>
        <w:numPr>
          <w:ilvl w:val="0"/>
          <w:numId w:val="5"/>
        </w:numPr>
        <w:spacing w:line="240" w:lineRule="auto"/>
        <w:ind w:right="-90"/>
        <w:rPr>
          <w:ins w:id="87" w:author="OPD2" w:date="2021-03-16T07:31:00Z"/>
          <w:rFonts w:cstheme="minorHAnsi"/>
          <w:i/>
          <w:iCs/>
        </w:rPr>
      </w:pPr>
      <w:ins w:id="88" w:author="OPD2" w:date="2021-03-16T07:31:00Z">
        <w:r>
          <w:rPr>
            <w:rFonts w:cstheme="minorHAnsi"/>
          </w:rPr>
          <w:t>Build partnerships and alliances through alignment with the visions and objectives of existing efforts across the public and private sectors to support the cross-cutting needs of the community</w:t>
        </w:r>
      </w:ins>
    </w:p>
    <w:p w14:paraId="26DB0344" w14:textId="132BBB6F" w:rsidR="00765338" w:rsidRDefault="00765338" w:rsidP="00F6574A">
      <w:pPr>
        <w:spacing w:line="240" w:lineRule="auto"/>
        <w:rPr>
          <w:ins w:id="89" w:author="OPD2" w:date="2021-03-16T07:31:00Z"/>
          <w:rFonts w:cstheme="minorHAnsi"/>
        </w:rPr>
      </w:pPr>
      <w:ins w:id="90" w:author="OPD2" w:date="2021-03-16T07:31:00Z">
        <w:r>
          <w:rPr>
            <w:rFonts w:cstheme="minorHAnsi"/>
          </w:rPr>
          <w:t xml:space="preserve">Cross-cutting Working Groups and regular Planning Taskforces and PDAC meetings continue to provide a process to further implementation actions. While Covid19 created social distancing challenges, it also normalized online meeting platforms which can and will continue to be used to make attendance to these meetings open to the entire community. Connectivity challenges – digital, infrastructure, and </w:t>
        </w:r>
        <w:r>
          <w:rPr>
            <w:rFonts w:cstheme="minorHAnsi"/>
          </w:rPr>
          <w:lastRenderedPageBreak/>
          <w:t xml:space="preserve">service related – also came to light. These challenges and more will continue to be </w:t>
        </w:r>
        <w:r w:rsidR="00675AAE">
          <w:rPr>
            <w:rFonts w:cstheme="minorHAnsi"/>
          </w:rPr>
          <w:t>integrated into comprehensive planning efforts.</w:t>
        </w:r>
      </w:ins>
    </w:p>
    <w:p w14:paraId="771E4B31" w14:textId="7F1183D7" w:rsidR="00765338" w:rsidRDefault="00675AAE" w:rsidP="00F6574A">
      <w:pPr>
        <w:spacing w:line="240" w:lineRule="auto"/>
        <w:rPr>
          <w:ins w:id="91" w:author="OPD2" w:date="2021-03-16T07:31:00Z"/>
          <w:rFonts w:cstheme="minorHAnsi"/>
        </w:rPr>
      </w:pPr>
      <w:ins w:id="92" w:author="OPD2" w:date="2021-03-16T07:31:00Z">
        <w:r>
          <w:rPr>
            <w:rFonts w:cstheme="minorHAnsi"/>
          </w:rPr>
          <w:t>Plans are critical to provide guidance towards where we want to go</w:t>
        </w:r>
        <w:r w:rsidR="007A199B">
          <w:rPr>
            <w:rFonts w:cstheme="minorHAnsi"/>
          </w:rPr>
          <w:t>. W</w:t>
        </w:r>
        <w:r>
          <w:rPr>
            <w:rFonts w:cstheme="minorHAnsi"/>
          </w:rPr>
          <w:t xml:space="preserve">e must also have sufficient resources to get there. As such, the planning process must work to prioritize synergistic programs that can yield multiple benefits and invest in mechanisms to efficiently implement and maintain project momentum. This CSDP has focused on leveraging existing efforts to achieve such cross-cutting benefits, however, some capacity and funding gaps remain. OPD, the PDAC, and our planning partners will continue to seek creative and sustainable funding solutions. Already these efforts have produced positive outcomes of significant grant awards and expanded partnerships. Critical funding requests will be submitted for the consideration of the Legislature in annual budget requests. And, as described in this plan, we will work to continue to adaptively manage to support shared sustainability goals for our common resources. By regularly tracking progress, assessing priorities, and aligning management efforts, together we will build and maintain a more sustainable CNMI. OPD and the PDAC are grateful for this opportunity to create this living document and look forward to continuing to support these planning and implementation efforts as we move into a new decade of sustainable growth.  </w:t>
        </w:r>
      </w:ins>
    </w:p>
    <w:p w14:paraId="5DFBCB69" w14:textId="1B171307" w:rsidR="007A199B" w:rsidRDefault="007A199B" w:rsidP="00F6574A">
      <w:pPr>
        <w:spacing w:line="240" w:lineRule="auto"/>
        <w:rPr>
          <w:ins w:id="93" w:author="OPD2" w:date="2021-03-16T07:31:00Z"/>
          <w:rFonts w:cstheme="minorHAnsi"/>
        </w:rPr>
      </w:pPr>
      <w:ins w:id="94" w:author="OPD2" w:date="2021-03-16T07:31:00Z">
        <w:r>
          <w:rPr>
            <w:rFonts w:cstheme="minorHAnsi"/>
          </w:rPr>
          <w:t xml:space="preserve">Together, we will achieve a more sustainable CNMI. </w:t>
        </w:r>
      </w:ins>
    </w:p>
    <w:p w14:paraId="08EE7801" w14:textId="3F7E639A" w:rsidR="007A199B" w:rsidRDefault="007A199B" w:rsidP="00F6574A">
      <w:pPr>
        <w:spacing w:line="240" w:lineRule="auto"/>
        <w:rPr>
          <w:ins w:id="95" w:author="OPD2" w:date="2021-03-16T07:31:00Z"/>
          <w:rFonts w:cstheme="minorHAnsi"/>
        </w:rPr>
      </w:pPr>
    </w:p>
    <w:p w14:paraId="6EBFEF59" w14:textId="0828B2E8" w:rsidR="007A199B" w:rsidRDefault="007A199B" w:rsidP="00F6574A">
      <w:pPr>
        <w:spacing w:line="240" w:lineRule="auto"/>
        <w:rPr>
          <w:ins w:id="96" w:author="OPD2" w:date="2021-03-16T07:31:00Z"/>
          <w:rFonts w:cstheme="minorHAnsi"/>
        </w:rPr>
      </w:pPr>
    </w:p>
    <w:p w14:paraId="1C6434CB" w14:textId="4B4A004D" w:rsidR="00DC4B08" w:rsidRDefault="00DC4B08" w:rsidP="00F6574A">
      <w:pPr>
        <w:spacing w:line="240" w:lineRule="auto"/>
        <w:rPr>
          <w:ins w:id="97" w:author="OPD2" w:date="2021-03-16T07:31:00Z"/>
          <w:rFonts w:cstheme="minorHAnsi"/>
        </w:rPr>
      </w:pPr>
    </w:p>
    <w:p w14:paraId="70FA586B" w14:textId="77777777" w:rsidR="00DC4B08" w:rsidRDefault="00DC4B08" w:rsidP="00F6574A">
      <w:pPr>
        <w:spacing w:line="240" w:lineRule="auto"/>
        <w:rPr>
          <w:ins w:id="98" w:author="OPD2" w:date="2021-03-16T07:31:00Z"/>
          <w:rFonts w:cstheme="minorHAnsi"/>
        </w:rPr>
      </w:pPr>
    </w:p>
    <w:p w14:paraId="328A538A" w14:textId="77777777" w:rsidR="00DC4B08" w:rsidRPr="00DC4B08" w:rsidRDefault="00DC4B08" w:rsidP="00DC4B08">
      <w:pPr>
        <w:spacing w:line="240" w:lineRule="auto"/>
        <w:ind w:left="630"/>
        <w:rPr>
          <w:ins w:id="99" w:author="OPD2" w:date="2021-03-16T07:31:00Z"/>
          <w:rFonts w:cstheme="minorHAnsi"/>
        </w:rPr>
      </w:pPr>
      <w:ins w:id="100" w:author="OPD2" w:date="2021-03-16T07:31:00Z">
        <w:r w:rsidRPr="00DC4B08">
          <w:rPr>
            <w:rFonts w:cstheme="minorHAnsi"/>
          </w:rPr>
          <w:t>_________________________________</w:t>
        </w:r>
        <w:r w:rsidRPr="00DC4B08">
          <w:rPr>
            <w:rFonts w:cstheme="minorHAnsi"/>
          </w:rPr>
          <w:tab/>
          <w:t xml:space="preserve">      _________________________________</w:t>
        </w:r>
      </w:ins>
    </w:p>
    <w:p w14:paraId="62C45AFF" w14:textId="3FC3FF3F" w:rsidR="006F6080" w:rsidRPr="00862D3E" w:rsidRDefault="00DC4B08" w:rsidP="00563484">
      <w:pPr>
        <w:spacing w:line="240" w:lineRule="auto"/>
        <w:rPr>
          <w:rFonts w:eastAsiaTheme="majorEastAsia" w:cstheme="minorHAnsi"/>
          <w:b/>
          <w:color w:val="365F91" w:themeColor="accent1" w:themeShade="BF"/>
          <w:sz w:val="26"/>
          <w:szCs w:val="26"/>
        </w:rPr>
      </w:pPr>
      <w:ins w:id="101" w:author="OPD2" w:date="2021-03-16T07:31:00Z">
        <w:r w:rsidRPr="00DC4B08">
          <w:rPr>
            <w:rFonts w:cstheme="minorHAnsi"/>
          </w:rPr>
          <w:t>A.</w:t>
        </w:r>
        <w:r>
          <w:rPr>
            <w:rFonts w:cstheme="minorHAnsi"/>
          </w:rPr>
          <w:t xml:space="preserve"> </w:t>
        </w:r>
        <w:r w:rsidRPr="00DC4B08">
          <w:rPr>
            <w:rFonts w:cstheme="minorHAnsi"/>
          </w:rPr>
          <w:t>Kodep Ogumoro-Uludong, OPD Director         Mark Rabauliman, PDAC Chairman</w:t>
        </w:r>
      </w:ins>
    </w:p>
    <w:p w14:paraId="66FB7FBE" w14:textId="77777777" w:rsidR="00C4061F" w:rsidRPr="00862D3E" w:rsidRDefault="00C4061F" w:rsidP="00563484">
      <w:pPr>
        <w:spacing w:line="240" w:lineRule="auto"/>
        <w:rPr>
          <w:rFonts w:eastAsiaTheme="majorEastAsia" w:cstheme="minorHAnsi"/>
          <w:b/>
          <w:color w:val="365F91" w:themeColor="accent1" w:themeShade="BF"/>
          <w:sz w:val="26"/>
          <w:szCs w:val="26"/>
        </w:rPr>
      </w:pPr>
      <w:r w:rsidRPr="00862D3E">
        <w:rPr>
          <w:rFonts w:cstheme="minorHAnsi"/>
          <w:b/>
        </w:rPr>
        <w:br w:type="page"/>
      </w:r>
    </w:p>
    <w:p w14:paraId="2B54DAE8" w14:textId="7BC8F211" w:rsidR="007F67C0" w:rsidRPr="00862D3E" w:rsidRDefault="007F67C0" w:rsidP="00563484">
      <w:pPr>
        <w:pStyle w:val="Heading2"/>
        <w:spacing w:line="240" w:lineRule="auto"/>
        <w:rPr>
          <w:rFonts w:asciiTheme="minorHAnsi" w:hAnsiTheme="minorHAnsi" w:cstheme="minorHAnsi"/>
          <w:b/>
        </w:rPr>
      </w:pPr>
      <w:bookmarkStart w:id="102" w:name="_Toc44408199"/>
      <w:bookmarkStart w:id="103" w:name="_Toc44431307"/>
      <w:bookmarkStart w:id="104" w:name="_Toc47029317"/>
      <w:bookmarkStart w:id="105" w:name="_Toc48210081"/>
      <w:bookmarkStart w:id="106" w:name="_Toc48855950"/>
      <w:bookmarkStart w:id="107" w:name="_Toc49636595"/>
      <w:bookmarkStart w:id="108" w:name="_Toc54611258"/>
      <w:bookmarkStart w:id="109" w:name="_Toc63510618"/>
      <w:bookmarkStart w:id="110" w:name="_Toc66505536"/>
      <w:bookmarkStart w:id="111" w:name="_Toc66508446"/>
      <w:r w:rsidRPr="00862D3E">
        <w:rPr>
          <w:rFonts w:asciiTheme="minorHAnsi" w:hAnsiTheme="minorHAnsi" w:cstheme="minorHAnsi"/>
          <w:b/>
        </w:rPr>
        <w:lastRenderedPageBreak/>
        <w:t>About this Document</w:t>
      </w:r>
      <w:bookmarkEnd w:id="102"/>
      <w:bookmarkEnd w:id="103"/>
      <w:bookmarkEnd w:id="104"/>
      <w:bookmarkEnd w:id="105"/>
      <w:bookmarkEnd w:id="106"/>
      <w:bookmarkEnd w:id="107"/>
      <w:bookmarkEnd w:id="108"/>
      <w:bookmarkEnd w:id="109"/>
      <w:bookmarkEnd w:id="110"/>
      <w:bookmarkEnd w:id="111"/>
    </w:p>
    <w:p w14:paraId="7A23D334" w14:textId="7931364F" w:rsidR="007F67C0" w:rsidRPr="00862D3E" w:rsidRDefault="007A37C9" w:rsidP="00563484">
      <w:pPr>
        <w:spacing w:line="240" w:lineRule="auto"/>
        <w:rPr>
          <w:rFonts w:cstheme="minorHAnsi"/>
        </w:rPr>
      </w:pPr>
      <w:r w:rsidRPr="00862D3E">
        <w:rPr>
          <w:rFonts w:cstheme="minorHAnsi"/>
        </w:rPr>
        <w:t>T</w:t>
      </w:r>
      <w:r w:rsidR="00F571C6" w:rsidRPr="00862D3E">
        <w:rPr>
          <w:rFonts w:cstheme="minorHAnsi"/>
        </w:rPr>
        <w:t>he Commonwealth of the Northern Mariana Islands (CNMI) Comprehensive Sustainable Development Plan</w:t>
      </w:r>
      <w:r w:rsidR="001E15FB" w:rsidRPr="00862D3E">
        <w:rPr>
          <w:rFonts w:cstheme="minorHAnsi"/>
        </w:rPr>
        <w:t xml:space="preserve"> (CSDP) represents the ten-year growth visions, goals, and objectives the CNMI’s leadership, agencies, and stakeholders to work towards the shared outcome of “sustainable development”. This document is intended to frame adaptive management planning practices across twenty planning elements outlined in Public Law 20-20. The visions, goals, and recommendations of this plan are developed using guiding principles of “Smart, Safe Growth” supported by “right sized” sustainable development goals and cross-cutting principles. Priorities identified for immediate action in 3-5 year objectives are based on recommendations</w:t>
      </w:r>
      <w:r w:rsidR="007B3403" w:rsidRPr="00862D3E">
        <w:rPr>
          <w:rFonts w:cstheme="minorHAnsi"/>
        </w:rPr>
        <w:t xml:space="preserve"> of the 2019-2020 Resources Report</w:t>
      </w:r>
      <w:r w:rsidR="001E15FB" w:rsidRPr="00862D3E">
        <w:rPr>
          <w:rFonts w:cstheme="minorHAnsi"/>
        </w:rPr>
        <w:t xml:space="preserve"> and </w:t>
      </w:r>
      <w:r w:rsidR="007B3403" w:rsidRPr="00862D3E">
        <w:rPr>
          <w:rFonts w:cstheme="minorHAnsi"/>
        </w:rPr>
        <w:t>related agency and resource specific management plans.</w:t>
      </w:r>
      <w:r w:rsidR="001E15FB" w:rsidRPr="00862D3E">
        <w:rPr>
          <w:rFonts w:cstheme="minorHAnsi"/>
        </w:rPr>
        <w:t xml:space="preserve"> </w:t>
      </w:r>
      <w:r w:rsidR="007B3403" w:rsidRPr="00862D3E">
        <w:rPr>
          <w:rFonts w:cstheme="minorHAnsi"/>
        </w:rPr>
        <w:t xml:space="preserve">As such, this plan aims to be a coordinating framework. </w:t>
      </w:r>
      <w:r w:rsidR="000F00CA" w:rsidRPr="00862D3E">
        <w:rPr>
          <w:rFonts w:cstheme="minorHAnsi"/>
        </w:rPr>
        <w:t>The following pages detail</w:t>
      </w:r>
      <w:r w:rsidR="007B3403" w:rsidRPr="00862D3E">
        <w:rPr>
          <w:rFonts w:cstheme="minorHAnsi"/>
        </w:rPr>
        <w:t xml:space="preserve"> the guiding themes, working visions, planning elements, goals and actions, and planning structure to support the achievement of sustainability outcomes. These components have been iteratively reviewed by </w:t>
      </w:r>
      <w:ins w:id="112" w:author="OPD2" w:date="2021-03-16T07:31:00Z">
        <w:r w:rsidR="00547458">
          <w:rPr>
            <w:rFonts w:cstheme="minorHAnsi"/>
          </w:rPr>
          <w:t>Planning and Development Advisory Council (</w:t>
        </w:r>
      </w:ins>
      <w:r w:rsidR="007B3403" w:rsidRPr="00862D3E">
        <w:rPr>
          <w:rFonts w:cstheme="minorHAnsi"/>
        </w:rPr>
        <w:t>PDAC</w:t>
      </w:r>
      <w:ins w:id="113" w:author="OPD2" w:date="2021-03-16T07:31:00Z">
        <w:r w:rsidR="00547458">
          <w:rPr>
            <w:rFonts w:cstheme="minorHAnsi"/>
          </w:rPr>
          <w:t>)</w:t>
        </w:r>
      </w:ins>
      <w:r w:rsidR="007B3403" w:rsidRPr="00862D3E">
        <w:rPr>
          <w:rFonts w:cstheme="minorHAnsi"/>
        </w:rPr>
        <w:t xml:space="preserve"> and Planning Taskforce members and revised following community input in a planning process that was conducted throughout 2018 through 2020</w:t>
      </w:r>
      <w:r w:rsidR="000F00CA" w:rsidRPr="00862D3E">
        <w:rPr>
          <w:rFonts w:cstheme="minorHAnsi"/>
        </w:rPr>
        <w:t xml:space="preserve">, in coordination between multiple agencies </w:t>
      </w:r>
      <w:r w:rsidR="007E16F6" w:rsidRPr="00862D3E">
        <w:rPr>
          <w:rFonts w:cstheme="minorHAnsi"/>
        </w:rPr>
        <w:t>and community groups. T</w:t>
      </w:r>
      <w:r w:rsidR="000F00CA" w:rsidRPr="00862D3E">
        <w:rPr>
          <w:rFonts w:cstheme="minorHAnsi"/>
        </w:rPr>
        <w:t>his document offers</w:t>
      </w:r>
      <w:r w:rsidR="007B3403" w:rsidRPr="00862D3E">
        <w:rPr>
          <w:rFonts w:cstheme="minorHAnsi"/>
        </w:rPr>
        <w:t xml:space="preserve"> framing guidelines and outlines priority</w:t>
      </w:r>
      <w:r w:rsidR="000F00CA" w:rsidRPr="00862D3E">
        <w:rPr>
          <w:rFonts w:cstheme="minorHAnsi"/>
        </w:rPr>
        <w:t xml:space="preserve"> acti</w:t>
      </w:r>
      <w:r w:rsidR="00CE4E2C" w:rsidRPr="00862D3E">
        <w:rPr>
          <w:rFonts w:cstheme="minorHAnsi"/>
        </w:rPr>
        <w:t xml:space="preserve">ons to </w:t>
      </w:r>
      <w:r w:rsidR="007B3403" w:rsidRPr="00862D3E">
        <w:rPr>
          <w:rFonts w:cstheme="minorHAnsi"/>
        </w:rPr>
        <w:t>help reduce risks to people, the economy, and the environment. These challenges impact us all and it is ultimately</w:t>
      </w:r>
      <w:r w:rsidR="00CE4E2C" w:rsidRPr="00862D3E">
        <w:rPr>
          <w:rFonts w:cstheme="minorHAnsi"/>
        </w:rPr>
        <w:t xml:space="preserve"> up to the community and local agencies to work together in order to ensure a sustainable future for all inhabitants of</w:t>
      </w:r>
      <w:r w:rsidR="007B3403" w:rsidRPr="00862D3E">
        <w:rPr>
          <w:rFonts w:cstheme="minorHAnsi"/>
        </w:rPr>
        <w:t xml:space="preserve"> the CNMI. </w:t>
      </w:r>
    </w:p>
    <w:p w14:paraId="04D179C4" w14:textId="4B6A619C" w:rsidR="007F67C0" w:rsidRPr="00862D3E" w:rsidRDefault="007F67C0" w:rsidP="00563484">
      <w:pPr>
        <w:pStyle w:val="Heading3"/>
        <w:spacing w:line="240" w:lineRule="auto"/>
        <w:rPr>
          <w:rFonts w:asciiTheme="minorHAnsi" w:hAnsiTheme="minorHAnsi" w:cstheme="minorHAnsi"/>
          <w:b/>
        </w:rPr>
      </w:pPr>
      <w:bookmarkStart w:id="114" w:name="_Toc5959769"/>
      <w:bookmarkStart w:id="115" w:name="_Toc25756333"/>
      <w:bookmarkStart w:id="116" w:name="_Toc44408200"/>
      <w:bookmarkStart w:id="117" w:name="_Toc44431308"/>
      <w:bookmarkStart w:id="118" w:name="_Toc47029318"/>
      <w:bookmarkStart w:id="119" w:name="_Toc48210082"/>
      <w:bookmarkStart w:id="120" w:name="_Toc48855951"/>
      <w:bookmarkStart w:id="121" w:name="_Toc49636596"/>
      <w:bookmarkStart w:id="122" w:name="_Toc54611259"/>
      <w:bookmarkStart w:id="123" w:name="_Toc63510619"/>
      <w:bookmarkStart w:id="124" w:name="_Toc66505537"/>
      <w:bookmarkStart w:id="125" w:name="_Toc66508447"/>
      <w:r w:rsidRPr="00862D3E">
        <w:rPr>
          <w:rFonts w:asciiTheme="minorHAnsi" w:hAnsiTheme="minorHAnsi" w:cstheme="minorHAnsi"/>
          <w:b/>
        </w:rPr>
        <w:t>Suggested Citation:</w:t>
      </w:r>
      <w:bookmarkEnd w:id="114"/>
      <w:bookmarkEnd w:id="115"/>
      <w:bookmarkEnd w:id="116"/>
      <w:bookmarkEnd w:id="117"/>
      <w:bookmarkEnd w:id="118"/>
      <w:bookmarkEnd w:id="119"/>
      <w:bookmarkEnd w:id="120"/>
      <w:bookmarkEnd w:id="121"/>
      <w:bookmarkEnd w:id="122"/>
      <w:bookmarkEnd w:id="123"/>
      <w:bookmarkEnd w:id="124"/>
      <w:bookmarkEnd w:id="125"/>
    </w:p>
    <w:p w14:paraId="4B2F70EB" w14:textId="4C912D0E" w:rsidR="007F67C0" w:rsidRPr="00862D3E" w:rsidRDefault="007F67C0" w:rsidP="00563484">
      <w:pPr>
        <w:spacing w:line="240" w:lineRule="auto"/>
        <w:rPr>
          <w:rFonts w:cstheme="minorHAnsi"/>
          <w:sz w:val="20"/>
        </w:rPr>
      </w:pPr>
      <w:r w:rsidRPr="00862D3E">
        <w:rPr>
          <w:rFonts w:cstheme="minorHAnsi"/>
          <w:sz w:val="20"/>
        </w:rPr>
        <w:t xml:space="preserve">CNMI </w:t>
      </w:r>
      <w:r w:rsidR="00795C76" w:rsidRPr="00862D3E">
        <w:rPr>
          <w:rFonts w:cstheme="minorHAnsi"/>
          <w:sz w:val="20"/>
        </w:rPr>
        <w:t>Office of the Governor, Office of Planning and Development (OPD)</w:t>
      </w:r>
      <w:r w:rsidR="00464058" w:rsidRPr="00862D3E">
        <w:rPr>
          <w:rFonts w:cstheme="minorHAnsi"/>
          <w:sz w:val="20"/>
        </w:rPr>
        <w:t xml:space="preserve">. </w:t>
      </w:r>
      <w:ins w:id="126" w:author="OPD2" w:date="2021-03-16T07:31:00Z">
        <w:r w:rsidR="00464058" w:rsidRPr="00862D3E">
          <w:rPr>
            <w:rFonts w:cstheme="minorHAnsi"/>
            <w:sz w:val="20"/>
          </w:rPr>
          <w:t>(20</w:t>
        </w:r>
        <w:r w:rsidR="00795C76" w:rsidRPr="00862D3E">
          <w:rPr>
            <w:rFonts w:cstheme="minorHAnsi"/>
            <w:sz w:val="20"/>
          </w:rPr>
          <w:t>2</w:t>
        </w:r>
        <w:r w:rsidR="00AE25BA">
          <w:rPr>
            <w:rFonts w:cstheme="minorHAnsi"/>
            <w:sz w:val="20"/>
          </w:rPr>
          <w:t>1</w:t>
        </w:r>
        <w:r w:rsidR="00464058" w:rsidRPr="00862D3E">
          <w:rPr>
            <w:rFonts w:cstheme="minorHAnsi"/>
            <w:sz w:val="20"/>
          </w:rPr>
          <w:t xml:space="preserve">). </w:t>
        </w:r>
        <w:r w:rsidR="00795C76" w:rsidRPr="00862D3E">
          <w:rPr>
            <w:rFonts w:cstheme="minorHAnsi"/>
            <w:sz w:val="20"/>
          </w:rPr>
          <w:t>202</w:t>
        </w:r>
        <w:r w:rsidR="00AE25BA">
          <w:rPr>
            <w:rFonts w:cstheme="minorHAnsi"/>
            <w:sz w:val="20"/>
          </w:rPr>
          <w:t>1</w:t>
        </w:r>
        <w:r w:rsidR="00795C76" w:rsidRPr="00862D3E">
          <w:rPr>
            <w:rFonts w:cstheme="minorHAnsi"/>
            <w:sz w:val="20"/>
          </w:rPr>
          <w:t>-203</w:t>
        </w:r>
        <w:r w:rsidR="00AE25BA">
          <w:rPr>
            <w:rFonts w:cstheme="minorHAnsi"/>
            <w:sz w:val="20"/>
          </w:rPr>
          <w:t>1</w:t>
        </w:r>
      </w:ins>
      <w:del w:id="127" w:author="OPD2" w:date="2021-03-16T07:31:00Z">
        <w:r w:rsidR="00464058" w:rsidRPr="00862D3E">
          <w:rPr>
            <w:rFonts w:cstheme="minorHAnsi"/>
            <w:sz w:val="20"/>
          </w:rPr>
          <w:delText>(20</w:delText>
        </w:r>
        <w:r w:rsidR="00795C76" w:rsidRPr="00862D3E">
          <w:rPr>
            <w:rFonts w:cstheme="minorHAnsi"/>
            <w:sz w:val="20"/>
          </w:rPr>
          <w:delText>20</w:delText>
        </w:r>
        <w:r w:rsidR="00464058" w:rsidRPr="00862D3E">
          <w:rPr>
            <w:rFonts w:cstheme="minorHAnsi"/>
            <w:sz w:val="20"/>
          </w:rPr>
          <w:delText xml:space="preserve">). </w:delText>
        </w:r>
        <w:r w:rsidR="00795C76" w:rsidRPr="00862D3E">
          <w:rPr>
            <w:rFonts w:cstheme="minorHAnsi"/>
            <w:sz w:val="20"/>
          </w:rPr>
          <w:delText>2020-2030</w:delText>
        </w:r>
      </w:del>
      <w:r w:rsidR="00795C76" w:rsidRPr="00862D3E">
        <w:rPr>
          <w:rFonts w:cstheme="minorHAnsi"/>
          <w:sz w:val="20"/>
        </w:rPr>
        <w:t xml:space="preserve"> CNMI Comprehensive Sustainable Development Plan (CSDP). Endorsed by the Planning and Development Advisory Council,  </w:t>
      </w:r>
      <w:r w:rsidR="00795C76" w:rsidRPr="00862D3E">
        <w:rPr>
          <w:rFonts w:cstheme="minorHAnsi"/>
          <w:sz w:val="20"/>
          <w:highlight w:val="yellow"/>
        </w:rPr>
        <w:t>_____</w:t>
      </w:r>
      <w:r w:rsidR="00795C76" w:rsidRPr="00862D3E">
        <w:rPr>
          <w:rFonts w:cstheme="minorHAnsi"/>
          <w:sz w:val="20"/>
        </w:rPr>
        <w:t>. Prepared for the CNMI Office of the Governor and the 21</w:t>
      </w:r>
      <w:r w:rsidR="00795C76" w:rsidRPr="00862D3E">
        <w:rPr>
          <w:rFonts w:cstheme="minorHAnsi"/>
          <w:sz w:val="20"/>
          <w:vertAlign w:val="superscript"/>
        </w:rPr>
        <w:t>st</w:t>
      </w:r>
      <w:r w:rsidR="00795C76" w:rsidRPr="00862D3E">
        <w:rPr>
          <w:rFonts w:cstheme="minorHAnsi"/>
          <w:sz w:val="20"/>
        </w:rPr>
        <w:t xml:space="preserve"> Legislature, </w:t>
      </w:r>
      <w:r w:rsidR="00795C76" w:rsidRPr="00862D3E">
        <w:rPr>
          <w:rFonts w:cstheme="minorHAnsi"/>
          <w:sz w:val="20"/>
          <w:highlight w:val="yellow"/>
        </w:rPr>
        <w:t>Adopted _____.</w:t>
      </w:r>
      <w:r w:rsidR="00795C76" w:rsidRPr="00862D3E">
        <w:rPr>
          <w:rFonts w:cstheme="minorHAnsi"/>
          <w:sz w:val="20"/>
        </w:rPr>
        <w:t xml:space="preserve"> </w:t>
      </w:r>
    </w:p>
    <w:p w14:paraId="267C259B" w14:textId="1089A9F2" w:rsidR="007F67C0" w:rsidRPr="00862D3E" w:rsidRDefault="007F67C0" w:rsidP="00563484">
      <w:pPr>
        <w:pStyle w:val="Heading3"/>
        <w:spacing w:line="240" w:lineRule="auto"/>
        <w:rPr>
          <w:rFonts w:asciiTheme="minorHAnsi" w:hAnsiTheme="minorHAnsi" w:cstheme="minorHAnsi"/>
          <w:b/>
        </w:rPr>
      </w:pPr>
      <w:bookmarkStart w:id="128" w:name="_Toc5959770"/>
      <w:bookmarkStart w:id="129" w:name="_Toc25756334"/>
      <w:bookmarkStart w:id="130" w:name="_Toc44408201"/>
      <w:bookmarkStart w:id="131" w:name="_Toc44431309"/>
      <w:bookmarkStart w:id="132" w:name="_Toc47029319"/>
      <w:bookmarkStart w:id="133" w:name="_Toc48210083"/>
      <w:bookmarkStart w:id="134" w:name="_Toc48855952"/>
      <w:bookmarkStart w:id="135" w:name="_Toc49636597"/>
      <w:bookmarkStart w:id="136" w:name="_Toc54611260"/>
      <w:bookmarkStart w:id="137" w:name="_Toc63510620"/>
      <w:bookmarkStart w:id="138" w:name="_Toc66505538"/>
      <w:bookmarkStart w:id="139" w:name="_Toc66508448"/>
      <w:r w:rsidRPr="00862D3E">
        <w:rPr>
          <w:rFonts w:asciiTheme="minorHAnsi" w:hAnsiTheme="minorHAnsi" w:cstheme="minorHAnsi"/>
          <w:b/>
        </w:rPr>
        <w:t>Contact:</w:t>
      </w:r>
      <w:bookmarkEnd w:id="128"/>
      <w:bookmarkEnd w:id="129"/>
      <w:bookmarkEnd w:id="130"/>
      <w:bookmarkEnd w:id="131"/>
      <w:bookmarkEnd w:id="132"/>
      <w:bookmarkEnd w:id="133"/>
      <w:bookmarkEnd w:id="134"/>
      <w:bookmarkEnd w:id="135"/>
      <w:bookmarkEnd w:id="136"/>
      <w:bookmarkEnd w:id="137"/>
      <w:bookmarkEnd w:id="138"/>
      <w:bookmarkEnd w:id="139"/>
    </w:p>
    <w:p w14:paraId="0C496216" w14:textId="71058822" w:rsidR="007F67C0" w:rsidRPr="00862D3E" w:rsidRDefault="00FB31D2" w:rsidP="00563484">
      <w:pPr>
        <w:spacing w:line="240" w:lineRule="auto"/>
        <w:ind w:right="-450"/>
        <w:rPr>
          <w:rFonts w:cstheme="minorHAnsi"/>
        </w:rPr>
      </w:pPr>
      <w:r w:rsidRPr="00862D3E">
        <w:rPr>
          <w:rFonts w:cstheme="minorHAnsi"/>
        </w:rPr>
        <w:t xml:space="preserve">The </w:t>
      </w:r>
      <w:r w:rsidR="00BA1D07" w:rsidRPr="00862D3E">
        <w:rPr>
          <w:rFonts w:cstheme="minorHAnsi"/>
        </w:rPr>
        <w:t xml:space="preserve">CSDP was drafted by the Office of Planning and Development with support of the Planning and Development Advisory Council and Planning Taskforces. For more information contact: </w:t>
      </w:r>
      <w:hyperlink r:id="rId25" w:history="1">
        <w:r w:rsidR="00BA1D07" w:rsidRPr="00862D3E">
          <w:rPr>
            <w:rStyle w:val="Hyperlink"/>
            <w:rFonts w:cstheme="minorHAnsi"/>
          </w:rPr>
          <w:t>planning@opd.gov.mp</w:t>
        </w:r>
      </w:hyperlink>
      <w:r w:rsidR="00BA1D07" w:rsidRPr="00862D3E">
        <w:rPr>
          <w:rFonts w:cstheme="minorHAnsi"/>
        </w:rPr>
        <w:t xml:space="preserve"> </w:t>
      </w:r>
    </w:p>
    <w:p w14:paraId="27B1FAD3" w14:textId="72774677" w:rsidR="007F67C0" w:rsidRPr="00862D3E" w:rsidRDefault="007F67C0" w:rsidP="00563484">
      <w:pPr>
        <w:pStyle w:val="Heading2"/>
        <w:spacing w:line="240" w:lineRule="auto"/>
        <w:rPr>
          <w:rFonts w:asciiTheme="minorHAnsi" w:hAnsiTheme="minorHAnsi" w:cstheme="minorHAnsi"/>
          <w:b/>
        </w:rPr>
      </w:pPr>
      <w:bookmarkStart w:id="140" w:name="_Toc25756335"/>
      <w:bookmarkStart w:id="141" w:name="_Toc44408202"/>
      <w:bookmarkStart w:id="142" w:name="_Toc44431310"/>
      <w:bookmarkStart w:id="143" w:name="_Toc47029320"/>
      <w:bookmarkStart w:id="144" w:name="_Toc48210084"/>
      <w:bookmarkStart w:id="145" w:name="_Toc48855953"/>
      <w:bookmarkStart w:id="146" w:name="_Toc49636598"/>
      <w:bookmarkStart w:id="147" w:name="_Toc54611261"/>
      <w:bookmarkStart w:id="148" w:name="_Toc63510621"/>
      <w:bookmarkStart w:id="149" w:name="_Toc66505539"/>
      <w:bookmarkStart w:id="150" w:name="_Toc66508449"/>
      <w:r w:rsidRPr="00862D3E">
        <w:rPr>
          <w:rFonts w:asciiTheme="minorHAnsi" w:hAnsiTheme="minorHAnsi" w:cstheme="minorHAnsi"/>
          <w:b/>
        </w:rPr>
        <w:t>Access and Limitations</w:t>
      </w:r>
      <w:bookmarkEnd w:id="140"/>
      <w:bookmarkEnd w:id="141"/>
      <w:bookmarkEnd w:id="142"/>
      <w:bookmarkEnd w:id="143"/>
      <w:bookmarkEnd w:id="144"/>
      <w:bookmarkEnd w:id="145"/>
      <w:bookmarkEnd w:id="146"/>
      <w:bookmarkEnd w:id="147"/>
      <w:bookmarkEnd w:id="148"/>
      <w:bookmarkEnd w:id="149"/>
      <w:bookmarkEnd w:id="150"/>
    </w:p>
    <w:p w14:paraId="13E2943C" w14:textId="04A56114" w:rsidR="007F67C0" w:rsidRPr="00862D3E" w:rsidRDefault="003F39D6" w:rsidP="00563484">
      <w:pPr>
        <w:spacing w:line="240" w:lineRule="auto"/>
        <w:ind w:right="-180"/>
        <w:rPr>
          <w:rFonts w:cstheme="minorHAnsi"/>
        </w:rPr>
      </w:pPr>
      <w:r w:rsidRPr="00862D3E">
        <w:rPr>
          <w:rFonts w:cstheme="minorHAnsi"/>
        </w:rPr>
        <w:t>This is an open-access document</w:t>
      </w:r>
      <w:r w:rsidR="004F1351" w:rsidRPr="00862D3E">
        <w:rPr>
          <w:rFonts w:cstheme="minorHAnsi"/>
        </w:rPr>
        <w:t xml:space="preserve"> with </w:t>
      </w:r>
      <w:hyperlink r:id="rId26" w:history="1">
        <w:r w:rsidR="004F1351" w:rsidRPr="00862D3E">
          <w:rPr>
            <w:rStyle w:val="Hyperlink"/>
            <w:rFonts w:cstheme="minorHAnsi"/>
          </w:rPr>
          <w:t>Creative Commons Attribution 4.0 International</w:t>
        </w:r>
      </w:hyperlink>
      <w:r w:rsidR="004F1351" w:rsidRPr="00862D3E">
        <w:rPr>
          <w:rFonts w:cstheme="minorHAnsi"/>
        </w:rPr>
        <w:t xml:space="preserve"> (CC BY 4.0)</w:t>
      </w:r>
      <w:r w:rsidRPr="00862D3E">
        <w:rPr>
          <w:rFonts w:cstheme="minorHAnsi"/>
        </w:rPr>
        <w:t xml:space="preserve"> and is available online at</w:t>
      </w:r>
      <w:r w:rsidR="004F1351" w:rsidRPr="00862D3E">
        <w:rPr>
          <w:rFonts w:cstheme="minorHAnsi"/>
        </w:rPr>
        <w:t xml:space="preserve">  </w:t>
      </w:r>
      <w:r w:rsidR="004F1351" w:rsidRPr="00862D3E">
        <w:rPr>
          <w:rFonts w:cstheme="minorHAnsi"/>
          <w:highlight w:val="yellow"/>
        </w:rPr>
        <w:t>&lt; &gt;</w:t>
      </w:r>
      <w:r w:rsidRPr="00862D3E">
        <w:rPr>
          <w:rFonts w:cstheme="minorHAnsi"/>
        </w:rPr>
        <w:t>. The document may be distributed freely</w:t>
      </w:r>
      <w:r w:rsidR="004F1351" w:rsidRPr="00862D3E">
        <w:rPr>
          <w:rFonts w:cstheme="minorHAnsi"/>
        </w:rPr>
        <w:t xml:space="preserve"> with attribution.</w:t>
      </w:r>
      <w:r w:rsidR="00877358" w:rsidRPr="00862D3E">
        <w:rPr>
          <w:rFonts w:cstheme="minorHAnsi"/>
        </w:rPr>
        <w:t xml:space="preserve"> </w:t>
      </w:r>
      <w:r w:rsidRPr="00862D3E">
        <w:rPr>
          <w:rFonts w:cstheme="minorHAnsi"/>
        </w:rPr>
        <w:t xml:space="preserve">The </w:t>
      </w:r>
      <w:r w:rsidR="00877358" w:rsidRPr="00862D3E">
        <w:rPr>
          <w:rFonts w:cstheme="minorHAnsi"/>
        </w:rPr>
        <w:t>CSDP</w:t>
      </w:r>
      <w:r w:rsidRPr="00862D3E">
        <w:rPr>
          <w:rFonts w:cstheme="minorHAnsi"/>
        </w:rPr>
        <w:t xml:space="preserve"> is intended for broad planning and policy purposes, and serves as a scoping document to inform future </w:t>
      </w:r>
      <w:r w:rsidR="00877358" w:rsidRPr="00862D3E">
        <w:rPr>
          <w:rFonts w:cstheme="minorHAnsi"/>
        </w:rPr>
        <w:t>agency, resource, and sector-specific</w:t>
      </w:r>
      <w:r w:rsidRPr="00862D3E">
        <w:rPr>
          <w:rFonts w:cstheme="minorHAnsi"/>
        </w:rPr>
        <w:t xml:space="preserve"> planning, as well as </w:t>
      </w:r>
      <w:r w:rsidR="00877358" w:rsidRPr="00862D3E">
        <w:rPr>
          <w:rFonts w:cstheme="minorHAnsi"/>
        </w:rPr>
        <w:t xml:space="preserve">project development and implementation consistent with guiding principles as well as relevant standards and complementary special area plans. </w:t>
      </w:r>
      <w:r w:rsidRPr="00862D3E">
        <w:rPr>
          <w:rFonts w:cstheme="minorHAnsi"/>
        </w:rPr>
        <w:t xml:space="preserve">The </w:t>
      </w:r>
      <w:r w:rsidR="00877358" w:rsidRPr="00862D3E">
        <w:rPr>
          <w:rFonts w:cstheme="minorHAnsi"/>
        </w:rPr>
        <w:t>CSDP</w:t>
      </w:r>
      <w:r w:rsidRPr="00862D3E">
        <w:rPr>
          <w:rFonts w:cstheme="minorHAnsi"/>
        </w:rPr>
        <w:t xml:space="preserve"> is not intended for site-specific engineering or parcel-scale design purposes, nor should it be used in relation to litigation. Refer to identified agencies for relevant</w:t>
      </w:r>
      <w:r w:rsidR="00877358" w:rsidRPr="00862D3E">
        <w:rPr>
          <w:rFonts w:cstheme="minorHAnsi"/>
        </w:rPr>
        <w:t xml:space="preserve"> regulatory requirements and for early engagement in project development </w:t>
      </w:r>
      <w:del w:id="151" w:author="OPD2" w:date="2021-03-16T07:31:00Z">
        <w:r w:rsidRPr="00862D3E">
          <w:rPr>
            <w:rFonts w:cstheme="minorHAnsi"/>
          </w:rPr>
          <w:delText>recommendations</w:delText>
        </w:r>
        <w:r w:rsidR="00877358" w:rsidRPr="00862D3E">
          <w:rPr>
            <w:rFonts w:cstheme="minorHAnsi"/>
          </w:rPr>
          <w:delText xml:space="preserve"> </w:delText>
        </w:r>
      </w:del>
      <w:r w:rsidR="00877358" w:rsidRPr="00862D3E">
        <w:rPr>
          <w:rFonts w:cstheme="minorHAnsi"/>
        </w:rPr>
        <w:t xml:space="preserve">to ensure consistency with </w:t>
      </w:r>
      <w:r w:rsidR="005D7ADA" w:rsidRPr="00862D3E">
        <w:rPr>
          <w:rFonts w:cstheme="minorHAnsi"/>
        </w:rPr>
        <w:t>th</w:t>
      </w:r>
      <w:r w:rsidR="00C1091E" w:rsidRPr="00862D3E">
        <w:rPr>
          <w:rFonts w:cstheme="minorHAnsi"/>
        </w:rPr>
        <w:t xml:space="preserve">is planning guidance. </w:t>
      </w:r>
      <w:r w:rsidR="005D7ADA" w:rsidRPr="00862D3E">
        <w:rPr>
          <w:rFonts w:cstheme="minorHAnsi"/>
        </w:rPr>
        <w:t xml:space="preserve"> </w:t>
      </w:r>
      <w:r w:rsidRPr="00862D3E">
        <w:rPr>
          <w:rFonts w:cstheme="minorHAnsi"/>
        </w:rPr>
        <w:t xml:space="preserve"> </w:t>
      </w:r>
    </w:p>
    <w:p w14:paraId="4115C3A3" w14:textId="64D73D10" w:rsidR="007F67C0" w:rsidRPr="00862D3E" w:rsidRDefault="007F67C0" w:rsidP="00563484">
      <w:pPr>
        <w:pStyle w:val="Heading2"/>
        <w:spacing w:line="240" w:lineRule="auto"/>
        <w:rPr>
          <w:rFonts w:asciiTheme="minorHAnsi" w:hAnsiTheme="minorHAnsi" w:cstheme="minorHAnsi"/>
          <w:b/>
        </w:rPr>
      </w:pPr>
      <w:bookmarkStart w:id="152" w:name="_Toc44408203"/>
      <w:bookmarkStart w:id="153" w:name="_Toc44431311"/>
      <w:bookmarkStart w:id="154" w:name="_Toc47029321"/>
      <w:bookmarkStart w:id="155" w:name="_Toc48210085"/>
      <w:bookmarkStart w:id="156" w:name="_Toc48855954"/>
      <w:bookmarkStart w:id="157" w:name="_Toc49636599"/>
      <w:bookmarkStart w:id="158" w:name="_Toc54611262"/>
      <w:bookmarkStart w:id="159" w:name="_Toc63510622"/>
      <w:bookmarkStart w:id="160" w:name="_Toc66505540"/>
      <w:bookmarkStart w:id="161" w:name="_Toc66508450"/>
      <w:r w:rsidRPr="00862D3E">
        <w:rPr>
          <w:rFonts w:asciiTheme="minorHAnsi" w:hAnsiTheme="minorHAnsi" w:cstheme="minorHAnsi"/>
          <w:b/>
        </w:rPr>
        <w:t>Acknowledgments</w:t>
      </w:r>
      <w:bookmarkEnd w:id="152"/>
      <w:bookmarkEnd w:id="153"/>
      <w:bookmarkEnd w:id="154"/>
      <w:bookmarkEnd w:id="155"/>
      <w:bookmarkEnd w:id="156"/>
      <w:bookmarkEnd w:id="157"/>
      <w:bookmarkEnd w:id="158"/>
      <w:bookmarkEnd w:id="159"/>
      <w:bookmarkEnd w:id="160"/>
      <w:bookmarkEnd w:id="161"/>
    </w:p>
    <w:p w14:paraId="401210C6" w14:textId="00CEB35A" w:rsidR="00F011F4" w:rsidRPr="00862D3E" w:rsidRDefault="00F011F4" w:rsidP="00563484">
      <w:pPr>
        <w:spacing w:line="240" w:lineRule="auto"/>
        <w:rPr>
          <w:rFonts w:cstheme="minorHAnsi"/>
        </w:rPr>
      </w:pPr>
      <w:r w:rsidRPr="00862D3E">
        <w:rPr>
          <w:rFonts w:cstheme="minorHAnsi"/>
        </w:rPr>
        <w:t xml:space="preserve">The </w:t>
      </w:r>
      <w:r w:rsidR="00DB3F01" w:rsidRPr="00862D3E">
        <w:rPr>
          <w:rFonts w:cstheme="minorHAnsi"/>
        </w:rPr>
        <w:t>CSDP</w:t>
      </w:r>
      <w:r w:rsidRPr="00862D3E">
        <w:rPr>
          <w:rFonts w:cstheme="minorHAnsi"/>
        </w:rPr>
        <w:t xml:space="preserve"> would not have been possible without the time, resources, and contributions of many individuals and organizations. The plan was </w:t>
      </w:r>
      <w:r w:rsidR="00CF1204" w:rsidRPr="00862D3E">
        <w:rPr>
          <w:rFonts w:cstheme="minorHAnsi"/>
        </w:rPr>
        <w:t xml:space="preserve">compiled and </w:t>
      </w:r>
      <w:r w:rsidRPr="00862D3E">
        <w:rPr>
          <w:rFonts w:cstheme="minorHAnsi"/>
        </w:rPr>
        <w:t xml:space="preserve">prepared by </w:t>
      </w:r>
      <w:ins w:id="162" w:author="OPD2" w:date="2021-03-16T07:31:00Z">
        <w:r w:rsidR="00876D3C">
          <w:rPr>
            <w:rFonts w:cstheme="minorHAnsi"/>
          </w:rPr>
          <w:t>the Office of Planning and Development</w:t>
        </w:r>
      </w:ins>
      <w:del w:id="163" w:author="OPD2" w:date="2021-03-16T07:31:00Z">
        <w:r w:rsidR="00DB3F01" w:rsidRPr="00862D3E">
          <w:rPr>
            <w:rFonts w:cstheme="minorHAnsi"/>
          </w:rPr>
          <w:delText>Erin Derrington, OPD Lead Planner</w:delText>
        </w:r>
      </w:del>
      <w:r w:rsidR="00DB3F01" w:rsidRPr="00862D3E">
        <w:rPr>
          <w:rFonts w:cstheme="minorHAnsi"/>
        </w:rPr>
        <w:t>, with extensive contributions from the many partners on the PDAC and Planning Taskforces</w:t>
      </w:r>
      <w:r w:rsidRPr="00862D3E">
        <w:rPr>
          <w:rFonts w:cstheme="minorHAnsi"/>
        </w:rPr>
        <w:t xml:space="preserve">, </w:t>
      </w:r>
      <w:r w:rsidR="00DB3F01" w:rsidRPr="00862D3E">
        <w:rPr>
          <w:rFonts w:cstheme="minorHAnsi"/>
        </w:rPr>
        <w:t xml:space="preserve">as well as community stakeholders as outlined </w:t>
      </w:r>
      <w:del w:id="164" w:author="OPD2" w:date="2021-03-16T07:31:00Z">
        <w:r w:rsidR="00DB3F01" w:rsidRPr="00862D3E">
          <w:rPr>
            <w:rFonts w:cstheme="minorHAnsi"/>
          </w:rPr>
          <w:delText xml:space="preserve">further </w:delText>
        </w:r>
      </w:del>
      <w:r w:rsidR="00DB3F01" w:rsidRPr="00862D3E">
        <w:rPr>
          <w:rFonts w:cstheme="minorHAnsi"/>
        </w:rPr>
        <w:t xml:space="preserve">here </w:t>
      </w:r>
      <w:r w:rsidRPr="00862D3E">
        <w:rPr>
          <w:rFonts w:cstheme="minorHAnsi"/>
        </w:rPr>
        <w:t>following the implementation of a multi-year process.</w:t>
      </w:r>
      <w:r w:rsidR="0004182C" w:rsidRPr="00862D3E">
        <w:rPr>
          <w:rFonts w:cstheme="minorHAnsi"/>
        </w:rPr>
        <w:t xml:space="preserve"> </w:t>
      </w:r>
      <w:ins w:id="165" w:author="OPD2" w:date="2021-03-16T07:31:00Z">
        <w:r w:rsidR="00547458">
          <w:rPr>
            <w:rFonts w:cstheme="minorHAnsi"/>
          </w:rPr>
          <w:t>The PDAC Chairman and Secretary of the Department of Commerce Mark Rabauliman has been critical</w:t>
        </w:r>
      </w:ins>
      <w:del w:id="166" w:author="OPD2" w:date="2021-03-16T07:31:00Z">
        <w:r w:rsidR="00484FA1" w:rsidRPr="00862D3E">
          <w:rPr>
            <w:rFonts w:cstheme="minorHAnsi"/>
            <w:highlight w:val="yellow"/>
          </w:rPr>
          <w:delText>&lt;probably more her</w:delText>
        </w:r>
        <w:r w:rsidR="00CF1204" w:rsidRPr="00862D3E">
          <w:rPr>
            <w:rFonts w:cstheme="minorHAnsi"/>
            <w:highlight w:val="yellow"/>
          </w:rPr>
          <w:delText>e – thanks</w:delText>
        </w:r>
      </w:del>
      <w:r w:rsidR="00CF1204" w:rsidRPr="00862D3E">
        <w:rPr>
          <w:rFonts w:cstheme="minorHAnsi"/>
          <w:highlight w:val="yellow"/>
        </w:rPr>
        <w:t xml:space="preserve"> to </w:t>
      </w:r>
      <w:ins w:id="167" w:author="OPD2" w:date="2021-03-16T07:31:00Z">
        <w:r w:rsidR="00547458">
          <w:rPr>
            <w:rFonts w:cstheme="minorHAnsi"/>
          </w:rPr>
          <w:t xml:space="preserve">the success of this effort.  OPD would also like to thank the Taskforce and Working Group leads that include Bureau of Environmental and Coastal Quality, Commonwealth Healthcare Corporation, Commonwealth Utilities Corporation, Department of Lands and Natural Resources, Department of Public Lands, </w:t>
        </w:r>
        <w:r w:rsidR="00547458">
          <w:rPr>
            <w:rFonts w:cstheme="minorHAnsi"/>
          </w:rPr>
          <w:lastRenderedPageBreak/>
          <w:t xml:space="preserve">Department of Public Works, Marianas Visitors Authority, the Offices of the Mayors of Saipan, Tinian, Rota, and the Northern Islands, as well as the Saipan Chamber of Commerce for their ongoing collaboration and support.  </w:t>
        </w:r>
      </w:ins>
      <w:del w:id="168" w:author="OPD2" w:date="2021-03-16T07:31:00Z">
        <w:r w:rsidR="00CF1204" w:rsidRPr="00862D3E">
          <w:rPr>
            <w:rFonts w:cstheme="minorHAnsi"/>
            <w:highlight w:val="yellow"/>
          </w:rPr>
          <w:delText>specific partners / POCs?&gt;</w:delText>
        </w:r>
      </w:del>
      <w:r w:rsidR="00CF1204" w:rsidRPr="00862D3E">
        <w:rPr>
          <w:rFonts w:cstheme="minorHAnsi"/>
          <w:highlight w:val="yellow"/>
        </w:rPr>
        <w:t xml:space="preserve"> </w:t>
      </w:r>
      <w:r w:rsidR="00CF1204" w:rsidRPr="00862D3E">
        <w:rPr>
          <w:rFonts w:cstheme="minorHAnsi"/>
        </w:rPr>
        <w:t xml:space="preserve"> </w:t>
      </w:r>
    </w:p>
    <w:p w14:paraId="3A6ED7BC" w14:textId="77777777" w:rsidR="00531500" w:rsidRDefault="00531500" w:rsidP="00563484">
      <w:pPr>
        <w:pStyle w:val="TOCHeading"/>
        <w:spacing w:line="240" w:lineRule="auto"/>
        <w:rPr>
          <w:rFonts w:asciiTheme="minorHAnsi" w:eastAsiaTheme="minorHAnsi" w:hAnsiTheme="minorHAnsi" w:cstheme="minorHAnsi"/>
          <w:b/>
          <w:bCs/>
          <w:noProof/>
          <w:color w:val="auto"/>
          <w:sz w:val="22"/>
          <w:szCs w:val="22"/>
        </w:rPr>
      </w:pPr>
    </w:p>
    <w:customXmlInsRangeStart w:id="169" w:author="OPD1" w:date="2021-03-16T07:31:00Z"/>
    <w:sdt>
      <w:sdtPr>
        <w:rPr>
          <w:rFonts w:asciiTheme="minorHAnsi" w:eastAsiaTheme="minorHAnsi" w:hAnsiTheme="minorHAnsi" w:cstheme="minorHAnsi"/>
          <w:b/>
          <w:bCs/>
          <w:noProof/>
          <w:color w:val="auto"/>
          <w:sz w:val="22"/>
          <w:szCs w:val="22"/>
        </w:rPr>
        <w:id w:val="-1059161434"/>
        <w:docPartObj>
          <w:docPartGallery w:val="Table of Contents"/>
          <w:docPartUnique/>
        </w:docPartObj>
      </w:sdtPr>
      <w:sdtEndPr>
        <w:rPr>
          <w:rFonts w:eastAsiaTheme="minorEastAsia"/>
        </w:rPr>
      </w:sdtEndPr>
      <w:sdtContent>
        <w:customXmlInsRangeEnd w:id="169"/>
        <w:customXmlInsRangeStart w:id="170" w:author="OPD2" w:date="2021-03-16T07:31:00Z"/>
        <w:sdt>
          <w:sdtPr>
            <w:rPr>
              <w:rFonts w:asciiTheme="minorHAnsi" w:eastAsiaTheme="minorHAnsi" w:hAnsiTheme="minorHAnsi" w:cstheme="minorHAnsi"/>
              <w:b/>
              <w:bCs/>
              <w:noProof/>
              <w:color w:val="auto"/>
              <w:sz w:val="22"/>
              <w:szCs w:val="22"/>
            </w:rPr>
            <w:id w:val="1179621102"/>
            <w:docPartObj>
              <w:docPartGallery w:val="Table of Contents"/>
              <w:docPartUnique/>
            </w:docPartObj>
          </w:sdtPr>
          <w:sdtEndPr>
            <w:rPr>
              <w:rFonts w:asciiTheme="majorHAnsi" w:eastAsiaTheme="majorEastAsia" w:hAnsiTheme="majorHAnsi" w:cstheme="majorBidi"/>
              <w:b w:val="0"/>
              <w:bCs w:val="0"/>
              <w:noProof w:val="0"/>
              <w:color w:val="365F91" w:themeColor="accent1" w:themeShade="BF"/>
              <w:sz w:val="32"/>
              <w:szCs w:val="32"/>
            </w:rPr>
          </w:sdtEndPr>
          <w:sdtContent>
            <w:customXmlInsRangeEnd w:id="170"/>
            <w:p w14:paraId="39BC0171" w14:textId="77777777" w:rsidR="00A90E2C" w:rsidRDefault="00A90E2C" w:rsidP="00563484">
              <w:pPr>
                <w:pStyle w:val="TOCHeading"/>
                <w:spacing w:line="240" w:lineRule="auto"/>
                <w:rPr>
                  <w:ins w:id="171" w:author="OPD2" w:date="2021-03-16T07:31:00Z"/>
                  <w:rFonts w:asciiTheme="minorHAnsi" w:eastAsiaTheme="minorHAnsi" w:hAnsiTheme="minorHAnsi" w:cstheme="minorHAnsi"/>
                  <w:b/>
                  <w:bCs/>
                  <w:noProof/>
                  <w:color w:val="auto"/>
                  <w:sz w:val="22"/>
                  <w:szCs w:val="22"/>
                </w:rPr>
              </w:pPr>
            </w:p>
            <w:customXmlInsRangeStart w:id="172" w:author="OPD2" w:date="2021-03-16T07:31:00Z"/>
            <w:sdt>
              <w:sdtPr>
                <w:rPr>
                  <w:rFonts w:asciiTheme="minorHAnsi" w:eastAsiaTheme="minorHAnsi" w:hAnsiTheme="minorHAnsi" w:cstheme="minorHAnsi"/>
                  <w:b/>
                  <w:bCs/>
                  <w:noProof/>
                  <w:color w:val="auto"/>
                  <w:sz w:val="22"/>
                  <w:szCs w:val="22"/>
                </w:rPr>
                <w:id w:val="-2081754277"/>
                <w:docPartObj>
                  <w:docPartGallery w:val="Table of Contents"/>
                  <w:docPartUnique/>
                </w:docPartObj>
              </w:sdtPr>
              <w:sdtEndPr>
                <w:rPr>
                  <w:rFonts w:asciiTheme="majorHAnsi" w:eastAsiaTheme="majorEastAsia" w:hAnsiTheme="majorHAnsi" w:cstheme="majorBidi"/>
                  <w:b w:val="0"/>
                  <w:bCs w:val="0"/>
                  <w:noProof w:val="0"/>
                  <w:color w:val="365F91" w:themeColor="accent1" w:themeShade="BF"/>
                  <w:sz w:val="32"/>
                  <w:szCs w:val="32"/>
                </w:rPr>
              </w:sdtEndPr>
              <w:sdtContent>
                <w:customXmlInsRangeEnd w:id="172"/>
                <w:p w14:paraId="3E02506B" w14:textId="77777777" w:rsidR="00EC7E5B" w:rsidRPr="00862D3E" w:rsidRDefault="00EC7E5B" w:rsidP="00563484">
                  <w:pPr>
                    <w:pStyle w:val="TOCHeading"/>
                    <w:spacing w:line="240" w:lineRule="auto"/>
                    <w:rPr>
                      <w:ins w:id="173" w:author="OPD2" w:date="2021-03-16T07:31:00Z"/>
                      <w:rFonts w:asciiTheme="minorHAnsi" w:hAnsiTheme="minorHAnsi" w:cstheme="minorHAnsi"/>
                    </w:rPr>
                  </w:pPr>
                  <w:r w:rsidRPr="00862D3E">
                    <w:rPr>
                      <w:rFonts w:asciiTheme="minorHAnsi" w:hAnsiTheme="minorHAnsi" w:cstheme="minorHAnsi"/>
                      <w:b/>
                    </w:rPr>
                    <w:t>Table of Contents</w:t>
                  </w:r>
                </w:p>
                <w:customXmlInsRangeStart w:id="174" w:author="OPD2" w:date="2021-03-16T07:31:00Z"/>
              </w:sdtContent>
            </w:sdt>
            <w:customXmlInsRangeEnd w:id="174"/>
            <w:customXmlInsRangeStart w:id="175" w:author="OPD2" w:date="2021-03-16T07:31:00Z"/>
          </w:sdtContent>
        </w:sdt>
        <w:customXmlInsRangeEnd w:id="175"/>
        <w:p w14:paraId="508ACAF0" w14:textId="7C9011A8" w:rsidR="00B41C94" w:rsidRDefault="00EC7E5B" w:rsidP="00563484">
          <w:pPr>
            <w:pStyle w:val="TOCHeading"/>
            <w:spacing w:line="240" w:lineRule="auto"/>
            <w:rPr>
              <w:noProof/>
            </w:rPr>
          </w:pPr>
          <w:r w:rsidRPr="00862D3E">
            <w:rPr>
              <w:rFonts w:asciiTheme="minorHAnsi" w:hAnsiTheme="minorHAnsi" w:cstheme="minorHAnsi"/>
            </w:rPr>
            <w:fldChar w:fldCharType="begin"/>
          </w:r>
          <w:r w:rsidRPr="00862D3E">
            <w:rPr>
              <w:rFonts w:asciiTheme="minorHAnsi" w:hAnsiTheme="minorHAnsi" w:cstheme="minorHAnsi"/>
            </w:rPr>
            <w:instrText xml:space="preserve"> TOC \o "1-3" \h \z \u </w:instrText>
          </w:r>
          <w:r w:rsidRPr="00862D3E">
            <w:rPr>
              <w:rFonts w:asciiTheme="minorHAnsi" w:hAnsiTheme="minorHAnsi" w:cstheme="minorHAnsi"/>
            </w:rPr>
            <w:fldChar w:fldCharType="separate"/>
          </w:r>
        </w:p>
        <w:p w14:paraId="48F3D63F" w14:textId="3113DD64" w:rsidR="00B41C94" w:rsidRDefault="00EB5144">
          <w:pPr>
            <w:pStyle w:val="TOC1"/>
            <w:rPr>
              <w:rFonts w:cstheme="minorBidi"/>
              <w:b w:val="0"/>
              <w:bCs w:val="0"/>
            </w:rPr>
          </w:pPr>
          <w:hyperlink w:anchor="_Toc54611264" w:history="1">
            <w:r w:rsidR="00B41C94" w:rsidRPr="00EC0874">
              <w:rPr>
                <w:rStyle w:val="Hyperlink"/>
              </w:rPr>
              <w:t>Executive Summary</w:t>
            </w:r>
            <w:r w:rsidR="00B41C94">
              <w:rPr>
                <w:webHidden/>
              </w:rPr>
              <w:tab/>
            </w:r>
            <w:r w:rsidR="00B41C94">
              <w:rPr>
                <w:webHidden/>
              </w:rPr>
              <w:fldChar w:fldCharType="begin"/>
            </w:r>
            <w:r w:rsidR="00B41C94">
              <w:rPr>
                <w:webHidden/>
              </w:rPr>
              <w:instrText xml:space="preserve"> PAGEREF _Toc54611264 \h </w:instrText>
            </w:r>
            <w:r w:rsidR="00B41C94">
              <w:rPr>
                <w:webHidden/>
              </w:rPr>
            </w:r>
            <w:r w:rsidR="00B41C94">
              <w:rPr>
                <w:webHidden/>
              </w:rPr>
              <w:fldChar w:fldCharType="separate"/>
            </w:r>
            <w:r w:rsidR="009424E3">
              <w:rPr>
                <w:webHidden/>
              </w:rPr>
              <w:t>1</w:t>
            </w:r>
            <w:r w:rsidR="00B41C94">
              <w:rPr>
                <w:webHidden/>
              </w:rPr>
              <w:fldChar w:fldCharType="end"/>
            </w:r>
          </w:hyperlink>
        </w:p>
        <w:p w14:paraId="4D6F0C8C" w14:textId="0AC2ACA7" w:rsidR="00B41C94" w:rsidRDefault="00EB5144">
          <w:pPr>
            <w:pStyle w:val="TOC1"/>
            <w:rPr>
              <w:rFonts w:cstheme="minorBidi"/>
              <w:b w:val="0"/>
              <w:bCs w:val="0"/>
            </w:rPr>
          </w:pPr>
          <w:hyperlink w:anchor="_Toc54611265" w:history="1">
            <w:r w:rsidR="00B41C94" w:rsidRPr="00EC0874">
              <w:rPr>
                <w:rStyle w:val="Hyperlink"/>
              </w:rPr>
              <w:t>I. Introduction: Envisioning Comprehensive Sustainable Development</w:t>
            </w:r>
            <w:r w:rsidR="00B41C94">
              <w:rPr>
                <w:webHidden/>
              </w:rPr>
              <w:tab/>
            </w:r>
            <w:r w:rsidR="00B41C94">
              <w:rPr>
                <w:webHidden/>
              </w:rPr>
              <w:fldChar w:fldCharType="begin"/>
            </w:r>
            <w:r w:rsidR="00B41C94">
              <w:rPr>
                <w:webHidden/>
              </w:rPr>
              <w:instrText xml:space="preserve"> PAGEREF _Toc54611265 \h </w:instrText>
            </w:r>
            <w:r w:rsidR="00B41C94">
              <w:rPr>
                <w:webHidden/>
              </w:rPr>
            </w:r>
            <w:r w:rsidR="00B41C94">
              <w:rPr>
                <w:webHidden/>
              </w:rPr>
              <w:fldChar w:fldCharType="separate"/>
            </w:r>
            <w:r w:rsidR="009424E3">
              <w:rPr>
                <w:webHidden/>
              </w:rPr>
              <w:t>3</w:t>
            </w:r>
            <w:r w:rsidR="00B41C94">
              <w:rPr>
                <w:webHidden/>
              </w:rPr>
              <w:fldChar w:fldCharType="end"/>
            </w:r>
          </w:hyperlink>
        </w:p>
        <w:p w14:paraId="384132A6" w14:textId="12434F17" w:rsidR="00B41C94" w:rsidRDefault="00EB5144">
          <w:pPr>
            <w:pStyle w:val="TOC2"/>
            <w:rPr>
              <w:rFonts w:cstheme="minorBidi"/>
            </w:rPr>
          </w:pPr>
          <w:hyperlink w:anchor="_Toc54611266" w:history="1">
            <w:r w:rsidR="00B41C94" w:rsidRPr="00EC0874">
              <w:rPr>
                <w:rStyle w:val="Hyperlink"/>
                <w:rFonts w:cstheme="minorHAnsi"/>
              </w:rPr>
              <w:t>What is Sustainability?</w:t>
            </w:r>
            <w:r w:rsidR="00B41C94">
              <w:rPr>
                <w:webHidden/>
              </w:rPr>
              <w:tab/>
            </w:r>
            <w:r w:rsidR="00B41C94">
              <w:rPr>
                <w:webHidden/>
              </w:rPr>
              <w:fldChar w:fldCharType="begin"/>
            </w:r>
            <w:r w:rsidR="00B41C94">
              <w:rPr>
                <w:webHidden/>
              </w:rPr>
              <w:instrText xml:space="preserve"> PAGEREF _Toc54611266 \h </w:instrText>
            </w:r>
            <w:r w:rsidR="00B41C94">
              <w:rPr>
                <w:webHidden/>
              </w:rPr>
            </w:r>
            <w:r w:rsidR="00B41C94">
              <w:rPr>
                <w:webHidden/>
              </w:rPr>
              <w:fldChar w:fldCharType="separate"/>
            </w:r>
            <w:r w:rsidR="009424E3">
              <w:rPr>
                <w:webHidden/>
              </w:rPr>
              <w:t>3</w:t>
            </w:r>
            <w:r w:rsidR="00B41C94">
              <w:rPr>
                <w:webHidden/>
              </w:rPr>
              <w:fldChar w:fldCharType="end"/>
            </w:r>
          </w:hyperlink>
        </w:p>
        <w:p w14:paraId="3840D156" w14:textId="4EB1552E" w:rsidR="00B41C94" w:rsidRDefault="00EB5144">
          <w:pPr>
            <w:pStyle w:val="TOC2"/>
            <w:rPr>
              <w:rFonts w:cstheme="minorBidi"/>
            </w:rPr>
          </w:pPr>
          <w:hyperlink w:anchor="_Toc54611267" w:history="1">
            <w:r w:rsidR="00B41C94" w:rsidRPr="00EC0874">
              <w:rPr>
                <w:rStyle w:val="Hyperlink"/>
                <w:rFonts w:cstheme="minorHAnsi"/>
              </w:rPr>
              <w:t>What is the Comprehensive Sustainable Development Plan?</w:t>
            </w:r>
            <w:r w:rsidR="00B41C94">
              <w:rPr>
                <w:webHidden/>
              </w:rPr>
              <w:tab/>
            </w:r>
            <w:r w:rsidR="00B41C94">
              <w:rPr>
                <w:webHidden/>
              </w:rPr>
              <w:fldChar w:fldCharType="begin"/>
            </w:r>
            <w:r w:rsidR="00B41C94">
              <w:rPr>
                <w:webHidden/>
              </w:rPr>
              <w:instrText xml:space="preserve"> PAGEREF _Toc54611267 \h </w:instrText>
            </w:r>
            <w:r w:rsidR="00B41C94">
              <w:rPr>
                <w:webHidden/>
              </w:rPr>
            </w:r>
            <w:r w:rsidR="00B41C94">
              <w:rPr>
                <w:webHidden/>
              </w:rPr>
              <w:fldChar w:fldCharType="separate"/>
            </w:r>
            <w:r w:rsidR="009424E3">
              <w:rPr>
                <w:webHidden/>
              </w:rPr>
              <w:t>3</w:t>
            </w:r>
            <w:r w:rsidR="00B41C94">
              <w:rPr>
                <w:webHidden/>
              </w:rPr>
              <w:fldChar w:fldCharType="end"/>
            </w:r>
          </w:hyperlink>
        </w:p>
        <w:p w14:paraId="29ABB193" w14:textId="000B8F90" w:rsidR="00B41C94" w:rsidRDefault="00EB5144">
          <w:pPr>
            <w:pStyle w:val="TOC2"/>
            <w:rPr>
              <w:rFonts w:cstheme="minorBidi"/>
            </w:rPr>
          </w:pPr>
          <w:hyperlink w:anchor="_Toc54611268" w:history="1">
            <w:r w:rsidR="00B41C94" w:rsidRPr="00EC0874">
              <w:rPr>
                <w:rStyle w:val="Hyperlink"/>
                <w:rFonts w:cstheme="minorHAnsi"/>
              </w:rPr>
              <w:t>Implementing CSDP in CNMI</w:t>
            </w:r>
            <w:r w:rsidR="00B41C94">
              <w:rPr>
                <w:webHidden/>
              </w:rPr>
              <w:tab/>
            </w:r>
            <w:r w:rsidR="00B41C94">
              <w:rPr>
                <w:webHidden/>
              </w:rPr>
              <w:fldChar w:fldCharType="begin"/>
            </w:r>
            <w:r w:rsidR="00B41C94">
              <w:rPr>
                <w:webHidden/>
              </w:rPr>
              <w:instrText xml:space="preserve"> PAGEREF _Toc54611268 \h </w:instrText>
            </w:r>
            <w:r w:rsidR="00B41C94">
              <w:rPr>
                <w:webHidden/>
              </w:rPr>
            </w:r>
            <w:r w:rsidR="00B41C94">
              <w:rPr>
                <w:webHidden/>
              </w:rPr>
              <w:fldChar w:fldCharType="separate"/>
            </w:r>
            <w:r w:rsidR="009424E3">
              <w:rPr>
                <w:webHidden/>
              </w:rPr>
              <w:t>6</w:t>
            </w:r>
            <w:r w:rsidR="00B41C94">
              <w:rPr>
                <w:webHidden/>
              </w:rPr>
              <w:fldChar w:fldCharType="end"/>
            </w:r>
          </w:hyperlink>
        </w:p>
        <w:p w14:paraId="3AC82C5E" w14:textId="4E39DB4A" w:rsidR="00B41C94" w:rsidRDefault="00EB5144">
          <w:pPr>
            <w:pStyle w:val="TOC2"/>
            <w:rPr>
              <w:rFonts w:cstheme="minorBidi"/>
            </w:rPr>
          </w:pPr>
          <w:hyperlink w:anchor="_Toc54611269" w:history="1">
            <w:r w:rsidR="00B41C94" w:rsidRPr="00EC0874">
              <w:rPr>
                <w:rStyle w:val="Hyperlink"/>
              </w:rPr>
              <w:t>Planning Structure and Process</w:t>
            </w:r>
            <w:r w:rsidR="00B41C94">
              <w:rPr>
                <w:webHidden/>
              </w:rPr>
              <w:tab/>
            </w:r>
            <w:r w:rsidR="00B41C94">
              <w:rPr>
                <w:webHidden/>
              </w:rPr>
              <w:fldChar w:fldCharType="begin"/>
            </w:r>
            <w:r w:rsidR="00B41C94">
              <w:rPr>
                <w:webHidden/>
              </w:rPr>
              <w:instrText xml:space="preserve"> PAGEREF _Toc54611269 \h </w:instrText>
            </w:r>
            <w:r w:rsidR="00B41C94">
              <w:rPr>
                <w:webHidden/>
              </w:rPr>
            </w:r>
            <w:r w:rsidR="00B41C94">
              <w:rPr>
                <w:webHidden/>
              </w:rPr>
              <w:fldChar w:fldCharType="separate"/>
            </w:r>
            <w:r w:rsidR="009424E3">
              <w:rPr>
                <w:webHidden/>
              </w:rPr>
              <w:t>7</w:t>
            </w:r>
            <w:r w:rsidR="00B41C94">
              <w:rPr>
                <w:webHidden/>
              </w:rPr>
              <w:fldChar w:fldCharType="end"/>
            </w:r>
          </w:hyperlink>
        </w:p>
        <w:p w14:paraId="2C5AF56E" w14:textId="0A682D6C" w:rsidR="00B41C94" w:rsidRDefault="00EB5144">
          <w:pPr>
            <w:pStyle w:val="TOC2"/>
            <w:rPr>
              <w:rFonts w:cstheme="minorBidi"/>
            </w:rPr>
          </w:pPr>
          <w:hyperlink w:anchor="_Toc54611270" w:history="1">
            <w:r w:rsidR="00B41C94" w:rsidRPr="00EC0874">
              <w:rPr>
                <w:rStyle w:val="Hyperlink"/>
              </w:rPr>
              <w:t>Guiding Values and Themes for Sustainable Development</w:t>
            </w:r>
            <w:r w:rsidR="00B41C94">
              <w:rPr>
                <w:webHidden/>
              </w:rPr>
              <w:tab/>
            </w:r>
            <w:r w:rsidR="00B41C94">
              <w:rPr>
                <w:webHidden/>
              </w:rPr>
              <w:fldChar w:fldCharType="begin"/>
            </w:r>
            <w:r w:rsidR="00B41C94">
              <w:rPr>
                <w:webHidden/>
              </w:rPr>
              <w:instrText xml:space="preserve"> PAGEREF _Toc54611270 \h </w:instrText>
            </w:r>
            <w:r w:rsidR="00B41C94">
              <w:rPr>
                <w:webHidden/>
              </w:rPr>
            </w:r>
            <w:r w:rsidR="00B41C94">
              <w:rPr>
                <w:webHidden/>
              </w:rPr>
              <w:fldChar w:fldCharType="separate"/>
            </w:r>
            <w:r w:rsidR="009424E3">
              <w:rPr>
                <w:webHidden/>
              </w:rPr>
              <w:t>9</w:t>
            </w:r>
            <w:r w:rsidR="00B41C94">
              <w:rPr>
                <w:webHidden/>
              </w:rPr>
              <w:fldChar w:fldCharType="end"/>
            </w:r>
          </w:hyperlink>
        </w:p>
        <w:p w14:paraId="38864A4A" w14:textId="665BE51B" w:rsidR="00B41C94" w:rsidRDefault="00EB5144">
          <w:pPr>
            <w:pStyle w:val="TOC1"/>
            <w:rPr>
              <w:rFonts w:cstheme="minorBidi"/>
              <w:b w:val="0"/>
              <w:bCs w:val="0"/>
            </w:rPr>
          </w:pPr>
          <w:hyperlink w:anchor="_Toc54611271" w:history="1">
            <w:r w:rsidR="00B41C94" w:rsidRPr="00EC0874">
              <w:rPr>
                <w:rStyle w:val="Hyperlink"/>
              </w:rPr>
              <w:t>II. Planning Elements, Goals, and Actions</w:t>
            </w:r>
            <w:r w:rsidR="00B41C94">
              <w:rPr>
                <w:webHidden/>
              </w:rPr>
              <w:tab/>
            </w:r>
            <w:r w:rsidR="00B41C94">
              <w:rPr>
                <w:webHidden/>
              </w:rPr>
              <w:fldChar w:fldCharType="begin"/>
            </w:r>
            <w:r w:rsidR="00B41C94">
              <w:rPr>
                <w:webHidden/>
              </w:rPr>
              <w:instrText xml:space="preserve"> PAGEREF _Toc54611271 \h </w:instrText>
            </w:r>
            <w:r w:rsidR="00B41C94">
              <w:rPr>
                <w:webHidden/>
              </w:rPr>
            </w:r>
            <w:r w:rsidR="00B41C94">
              <w:rPr>
                <w:webHidden/>
              </w:rPr>
              <w:fldChar w:fldCharType="separate"/>
            </w:r>
            <w:r w:rsidR="009424E3">
              <w:rPr>
                <w:webHidden/>
              </w:rPr>
              <w:t>11</w:t>
            </w:r>
            <w:r w:rsidR="00B41C94">
              <w:rPr>
                <w:webHidden/>
              </w:rPr>
              <w:fldChar w:fldCharType="end"/>
            </w:r>
          </w:hyperlink>
        </w:p>
        <w:p w14:paraId="12DCBDBF" w14:textId="06E5A8CB" w:rsidR="00B41C94" w:rsidRDefault="00EB5144">
          <w:pPr>
            <w:pStyle w:val="TOC2"/>
            <w:rPr>
              <w:rFonts w:cstheme="minorBidi"/>
            </w:rPr>
          </w:pPr>
          <w:hyperlink w:anchor="_Toc54611272" w:history="1">
            <w:r w:rsidR="00B41C94" w:rsidRPr="00EC0874">
              <w:rPr>
                <w:rStyle w:val="Hyperlink"/>
                <w:rFonts w:cstheme="minorHAnsi"/>
              </w:rPr>
              <w:t>Planning Elements</w:t>
            </w:r>
            <w:r w:rsidR="00B41C94">
              <w:rPr>
                <w:webHidden/>
              </w:rPr>
              <w:tab/>
            </w:r>
            <w:r w:rsidR="00B41C94">
              <w:rPr>
                <w:webHidden/>
              </w:rPr>
              <w:fldChar w:fldCharType="begin"/>
            </w:r>
            <w:r w:rsidR="00B41C94">
              <w:rPr>
                <w:webHidden/>
              </w:rPr>
              <w:instrText xml:space="preserve"> PAGEREF _Toc54611272 \h </w:instrText>
            </w:r>
            <w:r w:rsidR="00B41C94">
              <w:rPr>
                <w:webHidden/>
              </w:rPr>
            </w:r>
            <w:r w:rsidR="00B41C94">
              <w:rPr>
                <w:webHidden/>
              </w:rPr>
              <w:fldChar w:fldCharType="separate"/>
            </w:r>
            <w:r w:rsidR="009424E3">
              <w:rPr>
                <w:webHidden/>
              </w:rPr>
              <w:t>11</w:t>
            </w:r>
            <w:r w:rsidR="00B41C94">
              <w:rPr>
                <w:webHidden/>
              </w:rPr>
              <w:fldChar w:fldCharType="end"/>
            </w:r>
          </w:hyperlink>
        </w:p>
        <w:p w14:paraId="3967F917" w14:textId="323C2A27" w:rsidR="00B41C94" w:rsidRDefault="00EB5144">
          <w:pPr>
            <w:pStyle w:val="TOC2"/>
            <w:rPr>
              <w:rFonts w:cstheme="minorBidi"/>
            </w:rPr>
          </w:pPr>
          <w:hyperlink w:anchor="_Toc54611273" w:history="1">
            <w:r w:rsidR="00B41C94" w:rsidRPr="00EC0874">
              <w:rPr>
                <w:rStyle w:val="Hyperlink"/>
                <w:rFonts w:cstheme="minorHAnsi"/>
              </w:rPr>
              <w:t>Sustainable Development Goals and Objectives</w:t>
            </w:r>
            <w:r w:rsidR="00B41C94">
              <w:rPr>
                <w:webHidden/>
              </w:rPr>
              <w:tab/>
            </w:r>
            <w:r w:rsidR="00B41C94">
              <w:rPr>
                <w:webHidden/>
              </w:rPr>
              <w:fldChar w:fldCharType="begin"/>
            </w:r>
            <w:r w:rsidR="00B41C94">
              <w:rPr>
                <w:webHidden/>
              </w:rPr>
              <w:instrText xml:space="preserve"> PAGEREF _Toc54611273 \h </w:instrText>
            </w:r>
            <w:r w:rsidR="00B41C94">
              <w:rPr>
                <w:webHidden/>
              </w:rPr>
            </w:r>
            <w:r w:rsidR="00B41C94">
              <w:rPr>
                <w:webHidden/>
              </w:rPr>
              <w:fldChar w:fldCharType="separate"/>
            </w:r>
            <w:r w:rsidR="009424E3">
              <w:rPr>
                <w:webHidden/>
              </w:rPr>
              <w:t>15</w:t>
            </w:r>
            <w:r w:rsidR="00B41C94">
              <w:rPr>
                <w:webHidden/>
              </w:rPr>
              <w:fldChar w:fldCharType="end"/>
            </w:r>
          </w:hyperlink>
        </w:p>
        <w:p w14:paraId="64CBC3BD" w14:textId="67D95589" w:rsidR="00B41C94" w:rsidRDefault="00EB5144">
          <w:pPr>
            <w:pStyle w:val="TOC2"/>
            <w:rPr>
              <w:rFonts w:cstheme="minorBidi"/>
            </w:rPr>
          </w:pPr>
          <w:hyperlink w:anchor="_Toc54611274" w:history="1">
            <w:r w:rsidR="00B41C94" w:rsidRPr="00EC0874">
              <w:rPr>
                <w:rStyle w:val="Hyperlink"/>
                <w:rFonts w:cstheme="minorHAnsi"/>
              </w:rPr>
              <w:t>Socio-economics and Disaster Risk Reduction (SE / DRR)</w:t>
            </w:r>
            <w:r w:rsidR="00B41C94">
              <w:rPr>
                <w:webHidden/>
              </w:rPr>
              <w:tab/>
            </w:r>
            <w:r w:rsidR="00B41C94">
              <w:rPr>
                <w:webHidden/>
              </w:rPr>
              <w:fldChar w:fldCharType="begin"/>
            </w:r>
            <w:r w:rsidR="00B41C94">
              <w:rPr>
                <w:webHidden/>
              </w:rPr>
              <w:instrText xml:space="preserve"> PAGEREF _Toc54611274 \h </w:instrText>
            </w:r>
            <w:r w:rsidR="00B41C94">
              <w:rPr>
                <w:webHidden/>
              </w:rPr>
            </w:r>
            <w:r w:rsidR="00B41C94">
              <w:rPr>
                <w:webHidden/>
              </w:rPr>
              <w:fldChar w:fldCharType="separate"/>
            </w:r>
            <w:r w:rsidR="009424E3">
              <w:rPr>
                <w:webHidden/>
              </w:rPr>
              <w:t>16</w:t>
            </w:r>
            <w:r w:rsidR="00B41C94">
              <w:rPr>
                <w:webHidden/>
              </w:rPr>
              <w:fldChar w:fldCharType="end"/>
            </w:r>
          </w:hyperlink>
        </w:p>
        <w:p w14:paraId="78212870" w14:textId="582831A1" w:rsidR="00B41C94" w:rsidRDefault="00EB5144">
          <w:pPr>
            <w:pStyle w:val="TOC3"/>
            <w:tabs>
              <w:tab w:val="right" w:leader="dot" w:pos="9350"/>
            </w:tabs>
            <w:rPr>
              <w:rFonts w:cstheme="minorBidi"/>
              <w:noProof/>
            </w:rPr>
          </w:pPr>
          <w:hyperlink w:anchor="_Toc54611275" w:history="1">
            <w:r w:rsidR="00B41C94" w:rsidRPr="00EC0874">
              <w:rPr>
                <w:rStyle w:val="Hyperlink"/>
                <w:rFonts w:cstheme="minorHAnsi"/>
                <w:noProof/>
              </w:rPr>
              <w:t>Goal 1: Ending Poverty</w:t>
            </w:r>
            <w:r w:rsidR="00B41C94">
              <w:rPr>
                <w:noProof/>
                <w:webHidden/>
              </w:rPr>
              <w:tab/>
            </w:r>
            <w:r w:rsidR="00B41C94">
              <w:rPr>
                <w:noProof/>
                <w:webHidden/>
              </w:rPr>
              <w:fldChar w:fldCharType="begin"/>
            </w:r>
            <w:r w:rsidR="00B41C94">
              <w:rPr>
                <w:noProof/>
                <w:webHidden/>
              </w:rPr>
              <w:instrText xml:space="preserve"> PAGEREF _Toc54611275 \h </w:instrText>
            </w:r>
            <w:r w:rsidR="00B41C94">
              <w:rPr>
                <w:noProof/>
                <w:webHidden/>
              </w:rPr>
            </w:r>
            <w:r w:rsidR="00B41C94">
              <w:rPr>
                <w:noProof/>
                <w:webHidden/>
              </w:rPr>
              <w:fldChar w:fldCharType="separate"/>
            </w:r>
            <w:r w:rsidR="009424E3">
              <w:rPr>
                <w:noProof/>
                <w:webHidden/>
              </w:rPr>
              <w:t>18</w:t>
            </w:r>
            <w:r w:rsidR="00B41C94">
              <w:rPr>
                <w:noProof/>
                <w:webHidden/>
              </w:rPr>
              <w:fldChar w:fldCharType="end"/>
            </w:r>
          </w:hyperlink>
        </w:p>
        <w:p w14:paraId="2B19376A" w14:textId="68A1A4B3" w:rsidR="00B41C94" w:rsidRDefault="00EB5144">
          <w:pPr>
            <w:pStyle w:val="TOC3"/>
            <w:tabs>
              <w:tab w:val="right" w:leader="dot" w:pos="9350"/>
            </w:tabs>
            <w:rPr>
              <w:rFonts w:cstheme="minorBidi"/>
              <w:noProof/>
            </w:rPr>
          </w:pPr>
          <w:hyperlink w:anchor="_Toc54611276" w:history="1">
            <w:r w:rsidR="00B41C94" w:rsidRPr="00EC0874">
              <w:rPr>
                <w:rStyle w:val="Hyperlink"/>
                <w:rFonts w:cstheme="minorHAnsi"/>
                <w:noProof/>
              </w:rPr>
              <w:t>Goals and Objectives to End Poverty</w:t>
            </w:r>
            <w:r w:rsidR="00B41C94">
              <w:rPr>
                <w:noProof/>
                <w:webHidden/>
              </w:rPr>
              <w:tab/>
            </w:r>
            <w:r w:rsidR="00B41C94">
              <w:rPr>
                <w:noProof/>
                <w:webHidden/>
              </w:rPr>
              <w:fldChar w:fldCharType="begin"/>
            </w:r>
            <w:r w:rsidR="00B41C94">
              <w:rPr>
                <w:noProof/>
                <w:webHidden/>
              </w:rPr>
              <w:instrText xml:space="preserve"> PAGEREF _Toc54611276 \h </w:instrText>
            </w:r>
            <w:r w:rsidR="00B41C94">
              <w:rPr>
                <w:noProof/>
                <w:webHidden/>
              </w:rPr>
            </w:r>
            <w:r w:rsidR="00B41C94">
              <w:rPr>
                <w:noProof/>
                <w:webHidden/>
              </w:rPr>
              <w:fldChar w:fldCharType="separate"/>
            </w:r>
            <w:r w:rsidR="009424E3">
              <w:rPr>
                <w:noProof/>
                <w:webHidden/>
              </w:rPr>
              <w:t>19</w:t>
            </w:r>
            <w:r w:rsidR="00B41C94">
              <w:rPr>
                <w:noProof/>
                <w:webHidden/>
              </w:rPr>
              <w:fldChar w:fldCharType="end"/>
            </w:r>
          </w:hyperlink>
        </w:p>
        <w:p w14:paraId="016FB88D" w14:textId="3A9DD6F4" w:rsidR="00B41C94" w:rsidRDefault="00EB5144">
          <w:pPr>
            <w:pStyle w:val="TOC3"/>
            <w:tabs>
              <w:tab w:val="right" w:leader="dot" w:pos="9350"/>
            </w:tabs>
            <w:rPr>
              <w:rFonts w:cstheme="minorBidi"/>
              <w:noProof/>
            </w:rPr>
          </w:pPr>
          <w:hyperlink w:anchor="_Toc54611277" w:history="1">
            <w:r w:rsidR="00B41C94" w:rsidRPr="00EC0874">
              <w:rPr>
                <w:rStyle w:val="Hyperlink"/>
                <w:rFonts w:cstheme="minorHAnsi"/>
                <w:noProof/>
              </w:rPr>
              <w:t>Goal 2: Ending Hunger</w:t>
            </w:r>
            <w:r w:rsidR="00B41C94">
              <w:rPr>
                <w:noProof/>
                <w:webHidden/>
              </w:rPr>
              <w:tab/>
            </w:r>
            <w:r w:rsidR="00B41C94">
              <w:rPr>
                <w:noProof/>
                <w:webHidden/>
              </w:rPr>
              <w:fldChar w:fldCharType="begin"/>
            </w:r>
            <w:r w:rsidR="00B41C94">
              <w:rPr>
                <w:noProof/>
                <w:webHidden/>
              </w:rPr>
              <w:instrText xml:space="preserve"> PAGEREF _Toc54611277 \h </w:instrText>
            </w:r>
            <w:r w:rsidR="00B41C94">
              <w:rPr>
                <w:noProof/>
                <w:webHidden/>
              </w:rPr>
            </w:r>
            <w:r w:rsidR="00B41C94">
              <w:rPr>
                <w:noProof/>
                <w:webHidden/>
              </w:rPr>
              <w:fldChar w:fldCharType="separate"/>
            </w:r>
            <w:r w:rsidR="009424E3">
              <w:rPr>
                <w:noProof/>
                <w:webHidden/>
              </w:rPr>
              <w:t>20</w:t>
            </w:r>
            <w:r w:rsidR="00B41C94">
              <w:rPr>
                <w:noProof/>
                <w:webHidden/>
              </w:rPr>
              <w:fldChar w:fldCharType="end"/>
            </w:r>
          </w:hyperlink>
        </w:p>
        <w:p w14:paraId="3607A0F0" w14:textId="04FF734C" w:rsidR="00B41C94" w:rsidRDefault="00EB5144">
          <w:pPr>
            <w:pStyle w:val="TOC3"/>
            <w:tabs>
              <w:tab w:val="right" w:leader="dot" w:pos="9350"/>
            </w:tabs>
            <w:rPr>
              <w:rFonts w:cstheme="minorBidi"/>
              <w:noProof/>
            </w:rPr>
          </w:pPr>
          <w:hyperlink w:anchor="_Toc54611278" w:history="1">
            <w:r w:rsidR="00B41C94" w:rsidRPr="00EC0874">
              <w:rPr>
                <w:rStyle w:val="Hyperlink"/>
                <w:rFonts w:cstheme="minorHAnsi"/>
                <w:noProof/>
              </w:rPr>
              <w:t>Goals and Objectives to End Hunger</w:t>
            </w:r>
            <w:r w:rsidR="00B41C94">
              <w:rPr>
                <w:noProof/>
                <w:webHidden/>
              </w:rPr>
              <w:tab/>
            </w:r>
            <w:r w:rsidR="00B41C94">
              <w:rPr>
                <w:noProof/>
                <w:webHidden/>
              </w:rPr>
              <w:fldChar w:fldCharType="begin"/>
            </w:r>
            <w:r w:rsidR="00B41C94">
              <w:rPr>
                <w:noProof/>
                <w:webHidden/>
              </w:rPr>
              <w:instrText xml:space="preserve"> PAGEREF _Toc54611278 \h </w:instrText>
            </w:r>
            <w:r w:rsidR="00B41C94">
              <w:rPr>
                <w:noProof/>
                <w:webHidden/>
              </w:rPr>
            </w:r>
            <w:r w:rsidR="00B41C94">
              <w:rPr>
                <w:noProof/>
                <w:webHidden/>
              </w:rPr>
              <w:fldChar w:fldCharType="separate"/>
            </w:r>
            <w:r w:rsidR="009424E3">
              <w:rPr>
                <w:noProof/>
                <w:webHidden/>
              </w:rPr>
              <w:t>21</w:t>
            </w:r>
            <w:r w:rsidR="00B41C94">
              <w:rPr>
                <w:noProof/>
                <w:webHidden/>
              </w:rPr>
              <w:fldChar w:fldCharType="end"/>
            </w:r>
          </w:hyperlink>
        </w:p>
        <w:p w14:paraId="5DB5D501" w14:textId="55B31AAF" w:rsidR="00B41C94" w:rsidRDefault="00EB5144">
          <w:pPr>
            <w:pStyle w:val="TOC3"/>
            <w:tabs>
              <w:tab w:val="right" w:leader="dot" w:pos="9350"/>
            </w:tabs>
            <w:rPr>
              <w:rFonts w:cstheme="minorBidi"/>
              <w:noProof/>
            </w:rPr>
          </w:pPr>
          <w:hyperlink w:anchor="_Toc54611279" w:history="1">
            <w:r w:rsidR="00B41C94" w:rsidRPr="00EC0874">
              <w:rPr>
                <w:rStyle w:val="Hyperlink"/>
                <w:rFonts w:cstheme="minorHAnsi"/>
                <w:noProof/>
              </w:rPr>
              <w:t>Goal 3 - Ensure Healthy Lives</w:t>
            </w:r>
            <w:r w:rsidR="00B41C94">
              <w:rPr>
                <w:noProof/>
                <w:webHidden/>
              </w:rPr>
              <w:tab/>
            </w:r>
            <w:r w:rsidR="00B41C94">
              <w:rPr>
                <w:noProof/>
                <w:webHidden/>
              </w:rPr>
              <w:fldChar w:fldCharType="begin"/>
            </w:r>
            <w:r w:rsidR="00B41C94">
              <w:rPr>
                <w:noProof/>
                <w:webHidden/>
              </w:rPr>
              <w:instrText xml:space="preserve"> PAGEREF _Toc54611279 \h </w:instrText>
            </w:r>
            <w:r w:rsidR="00B41C94">
              <w:rPr>
                <w:noProof/>
                <w:webHidden/>
              </w:rPr>
            </w:r>
            <w:r w:rsidR="00B41C94">
              <w:rPr>
                <w:noProof/>
                <w:webHidden/>
              </w:rPr>
              <w:fldChar w:fldCharType="separate"/>
            </w:r>
            <w:r w:rsidR="009424E3">
              <w:rPr>
                <w:noProof/>
                <w:webHidden/>
              </w:rPr>
              <w:t>22</w:t>
            </w:r>
            <w:r w:rsidR="00B41C94">
              <w:rPr>
                <w:noProof/>
                <w:webHidden/>
              </w:rPr>
              <w:fldChar w:fldCharType="end"/>
            </w:r>
          </w:hyperlink>
        </w:p>
        <w:p w14:paraId="23B9670C" w14:textId="2F92FDF0" w:rsidR="00B41C94" w:rsidRDefault="00EB5144">
          <w:pPr>
            <w:pStyle w:val="TOC3"/>
            <w:tabs>
              <w:tab w:val="right" w:leader="dot" w:pos="9350"/>
            </w:tabs>
            <w:rPr>
              <w:rFonts w:cstheme="minorBidi"/>
              <w:noProof/>
            </w:rPr>
          </w:pPr>
          <w:hyperlink w:anchor="_Toc54611280" w:history="1">
            <w:r w:rsidR="00B41C94" w:rsidRPr="00EC0874">
              <w:rPr>
                <w:rStyle w:val="Hyperlink"/>
                <w:rFonts w:cstheme="minorHAnsi"/>
                <w:noProof/>
              </w:rPr>
              <w:t>Goals and Objectives to Ensure Healthy Lives and Promote Well-Being</w:t>
            </w:r>
            <w:r w:rsidR="00B41C94">
              <w:rPr>
                <w:noProof/>
                <w:webHidden/>
              </w:rPr>
              <w:tab/>
            </w:r>
            <w:r w:rsidR="00B41C94">
              <w:rPr>
                <w:noProof/>
                <w:webHidden/>
              </w:rPr>
              <w:fldChar w:fldCharType="begin"/>
            </w:r>
            <w:r w:rsidR="00B41C94">
              <w:rPr>
                <w:noProof/>
                <w:webHidden/>
              </w:rPr>
              <w:instrText xml:space="preserve"> PAGEREF _Toc54611280 \h </w:instrText>
            </w:r>
            <w:r w:rsidR="00B41C94">
              <w:rPr>
                <w:noProof/>
                <w:webHidden/>
              </w:rPr>
            </w:r>
            <w:r w:rsidR="00B41C94">
              <w:rPr>
                <w:noProof/>
                <w:webHidden/>
              </w:rPr>
              <w:fldChar w:fldCharType="separate"/>
            </w:r>
            <w:r w:rsidR="009424E3">
              <w:rPr>
                <w:noProof/>
                <w:webHidden/>
              </w:rPr>
              <w:t>23</w:t>
            </w:r>
            <w:r w:rsidR="00B41C94">
              <w:rPr>
                <w:noProof/>
                <w:webHidden/>
              </w:rPr>
              <w:fldChar w:fldCharType="end"/>
            </w:r>
          </w:hyperlink>
        </w:p>
        <w:p w14:paraId="1AB30F7A" w14:textId="5CD93206" w:rsidR="00B41C94" w:rsidRDefault="00EB5144">
          <w:pPr>
            <w:pStyle w:val="TOC3"/>
            <w:tabs>
              <w:tab w:val="right" w:leader="dot" w:pos="9350"/>
            </w:tabs>
            <w:rPr>
              <w:rFonts w:cstheme="minorBidi"/>
              <w:noProof/>
            </w:rPr>
          </w:pPr>
          <w:hyperlink w:anchor="_Toc54611281" w:history="1">
            <w:r w:rsidR="00B41C94" w:rsidRPr="00EC0874">
              <w:rPr>
                <w:rStyle w:val="Hyperlink"/>
                <w:rFonts w:cstheme="minorHAnsi"/>
                <w:noProof/>
              </w:rPr>
              <w:t>Goal 4 – Inclusive Education</w:t>
            </w:r>
            <w:r w:rsidR="00B41C94">
              <w:rPr>
                <w:noProof/>
                <w:webHidden/>
              </w:rPr>
              <w:tab/>
            </w:r>
            <w:r w:rsidR="00B41C94">
              <w:rPr>
                <w:noProof/>
                <w:webHidden/>
              </w:rPr>
              <w:fldChar w:fldCharType="begin"/>
            </w:r>
            <w:r w:rsidR="00B41C94">
              <w:rPr>
                <w:noProof/>
                <w:webHidden/>
              </w:rPr>
              <w:instrText xml:space="preserve"> PAGEREF _Toc54611281 \h </w:instrText>
            </w:r>
            <w:r w:rsidR="00B41C94">
              <w:rPr>
                <w:noProof/>
                <w:webHidden/>
              </w:rPr>
            </w:r>
            <w:r w:rsidR="00B41C94">
              <w:rPr>
                <w:noProof/>
                <w:webHidden/>
              </w:rPr>
              <w:fldChar w:fldCharType="separate"/>
            </w:r>
            <w:r w:rsidR="009424E3">
              <w:rPr>
                <w:noProof/>
                <w:webHidden/>
              </w:rPr>
              <w:t>26</w:t>
            </w:r>
            <w:r w:rsidR="00B41C94">
              <w:rPr>
                <w:noProof/>
                <w:webHidden/>
              </w:rPr>
              <w:fldChar w:fldCharType="end"/>
            </w:r>
          </w:hyperlink>
        </w:p>
        <w:p w14:paraId="6265862C" w14:textId="0AD2F2E7" w:rsidR="00B41C94" w:rsidRDefault="00EB5144">
          <w:pPr>
            <w:pStyle w:val="TOC3"/>
            <w:tabs>
              <w:tab w:val="right" w:leader="dot" w:pos="9350"/>
            </w:tabs>
            <w:rPr>
              <w:rFonts w:cstheme="minorBidi"/>
              <w:noProof/>
            </w:rPr>
          </w:pPr>
          <w:hyperlink w:anchor="_Toc54611282" w:history="1">
            <w:r w:rsidR="00B41C94" w:rsidRPr="00EC0874">
              <w:rPr>
                <w:rStyle w:val="Hyperlink"/>
                <w:rFonts w:cstheme="minorHAnsi"/>
                <w:noProof/>
              </w:rPr>
              <w:t>Goals and Objectives to Achieve Inclusive, High-Quality Education</w:t>
            </w:r>
            <w:r w:rsidR="00B41C94">
              <w:rPr>
                <w:noProof/>
                <w:webHidden/>
              </w:rPr>
              <w:tab/>
            </w:r>
            <w:r w:rsidR="00B41C94">
              <w:rPr>
                <w:noProof/>
                <w:webHidden/>
              </w:rPr>
              <w:fldChar w:fldCharType="begin"/>
            </w:r>
            <w:r w:rsidR="00B41C94">
              <w:rPr>
                <w:noProof/>
                <w:webHidden/>
              </w:rPr>
              <w:instrText xml:space="preserve"> PAGEREF _Toc54611282 \h </w:instrText>
            </w:r>
            <w:r w:rsidR="00B41C94">
              <w:rPr>
                <w:noProof/>
                <w:webHidden/>
              </w:rPr>
            </w:r>
            <w:r w:rsidR="00B41C94">
              <w:rPr>
                <w:noProof/>
                <w:webHidden/>
              </w:rPr>
              <w:fldChar w:fldCharType="separate"/>
            </w:r>
            <w:r w:rsidR="009424E3">
              <w:rPr>
                <w:noProof/>
                <w:webHidden/>
              </w:rPr>
              <w:t>26</w:t>
            </w:r>
            <w:r w:rsidR="00B41C94">
              <w:rPr>
                <w:noProof/>
                <w:webHidden/>
              </w:rPr>
              <w:fldChar w:fldCharType="end"/>
            </w:r>
          </w:hyperlink>
        </w:p>
        <w:p w14:paraId="6BD9316E" w14:textId="4B23A8CB" w:rsidR="00B41C94" w:rsidRDefault="00EB5144">
          <w:pPr>
            <w:pStyle w:val="TOC3"/>
            <w:tabs>
              <w:tab w:val="right" w:leader="dot" w:pos="9350"/>
            </w:tabs>
            <w:rPr>
              <w:rFonts w:cstheme="minorBidi"/>
              <w:noProof/>
            </w:rPr>
          </w:pPr>
          <w:hyperlink w:anchor="_Toc54611283" w:history="1">
            <w:r w:rsidR="00B41C94" w:rsidRPr="00EC0874">
              <w:rPr>
                <w:rStyle w:val="Hyperlink"/>
                <w:rFonts w:cstheme="minorHAnsi"/>
                <w:noProof/>
              </w:rPr>
              <w:t>Goal 5 - Gender Equality</w:t>
            </w:r>
            <w:r w:rsidR="00B41C94">
              <w:rPr>
                <w:noProof/>
                <w:webHidden/>
              </w:rPr>
              <w:tab/>
            </w:r>
            <w:r w:rsidR="00B41C94">
              <w:rPr>
                <w:noProof/>
                <w:webHidden/>
              </w:rPr>
              <w:fldChar w:fldCharType="begin"/>
            </w:r>
            <w:r w:rsidR="00B41C94">
              <w:rPr>
                <w:noProof/>
                <w:webHidden/>
              </w:rPr>
              <w:instrText xml:space="preserve"> PAGEREF _Toc54611283 \h </w:instrText>
            </w:r>
            <w:r w:rsidR="00B41C94">
              <w:rPr>
                <w:noProof/>
                <w:webHidden/>
              </w:rPr>
            </w:r>
            <w:r w:rsidR="00B41C94">
              <w:rPr>
                <w:noProof/>
                <w:webHidden/>
              </w:rPr>
              <w:fldChar w:fldCharType="separate"/>
            </w:r>
            <w:r w:rsidR="009424E3">
              <w:rPr>
                <w:noProof/>
                <w:webHidden/>
              </w:rPr>
              <w:t>27</w:t>
            </w:r>
            <w:r w:rsidR="00B41C94">
              <w:rPr>
                <w:noProof/>
                <w:webHidden/>
              </w:rPr>
              <w:fldChar w:fldCharType="end"/>
            </w:r>
          </w:hyperlink>
        </w:p>
        <w:p w14:paraId="064A34F0" w14:textId="1300240F" w:rsidR="00B41C94" w:rsidRDefault="00EB5144">
          <w:pPr>
            <w:pStyle w:val="TOC3"/>
            <w:tabs>
              <w:tab w:val="right" w:leader="dot" w:pos="9350"/>
            </w:tabs>
            <w:rPr>
              <w:rFonts w:cstheme="minorBidi"/>
              <w:noProof/>
            </w:rPr>
          </w:pPr>
          <w:hyperlink w:anchor="_Toc54611284" w:history="1">
            <w:r w:rsidR="00B41C94" w:rsidRPr="00EC0874">
              <w:rPr>
                <w:rStyle w:val="Hyperlink"/>
                <w:rFonts w:cstheme="minorHAnsi"/>
                <w:noProof/>
              </w:rPr>
              <w:t>Goals and Objectives to Achieve Equity for All</w:t>
            </w:r>
            <w:r w:rsidR="00B41C94">
              <w:rPr>
                <w:noProof/>
                <w:webHidden/>
              </w:rPr>
              <w:tab/>
            </w:r>
            <w:r w:rsidR="00B41C94">
              <w:rPr>
                <w:noProof/>
                <w:webHidden/>
              </w:rPr>
              <w:fldChar w:fldCharType="begin"/>
            </w:r>
            <w:r w:rsidR="00B41C94">
              <w:rPr>
                <w:noProof/>
                <w:webHidden/>
              </w:rPr>
              <w:instrText xml:space="preserve"> PAGEREF _Toc54611284 \h </w:instrText>
            </w:r>
            <w:r w:rsidR="00B41C94">
              <w:rPr>
                <w:noProof/>
                <w:webHidden/>
              </w:rPr>
            </w:r>
            <w:r w:rsidR="00B41C94">
              <w:rPr>
                <w:noProof/>
                <w:webHidden/>
              </w:rPr>
              <w:fldChar w:fldCharType="separate"/>
            </w:r>
            <w:r w:rsidR="009424E3">
              <w:rPr>
                <w:noProof/>
                <w:webHidden/>
              </w:rPr>
              <w:t>27</w:t>
            </w:r>
            <w:r w:rsidR="00B41C94">
              <w:rPr>
                <w:noProof/>
                <w:webHidden/>
              </w:rPr>
              <w:fldChar w:fldCharType="end"/>
            </w:r>
          </w:hyperlink>
        </w:p>
        <w:p w14:paraId="67DD84EC" w14:textId="0C092371" w:rsidR="00B41C94" w:rsidRDefault="00EB5144">
          <w:pPr>
            <w:pStyle w:val="TOC3"/>
            <w:tabs>
              <w:tab w:val="right" w:leader="dot" w:pos="9350"/>
            </w:tabs>
            <w:rPr>
              <w:rFonts w:cstheme="minorBidi"/>
              <w:noProof/>
            </w:rPr>
          </w:pPr>
          <w:hyperlink w:anchor="_Toc54611285" w:history="1">
            <w:r w:rsidR="00B41C94" w:rsidRPr="00EC0874">
              <w:rPr>
                <w:rStyle w:val="Hyperlink"/>
                <w:rFonts w:cstheme="minorHAnsi"/>
                <w:noProof/>
              </w:rPr>
              <w:t>Goal 8- Decent Work and Economic Growth</w:t>
            </w:r>
            <w:r w:rsidR="00B41C94">
              <w:rPr>
                <w:noProof/>
                <w:webHidden/>
              </w:rPr>
              <w:tab/>
            </w:r>
            <w:r w:rsidR="00B41C94">
              <w:rPr>
                <w:noProof/>
                <w:webHidden/>
              </w:rPr>
              <w:fldChar w:fldCharType="begin"/>
            </w:r>
            <w:r w:rsidR="00B41C94">
              <w:rPr>
                <w:noProof/>
                <w:webHidden/>
              </w:rPr>
              <w:instrText xml:space="preserve"> PAGEREF _Toc54611285 \h </w:instrText>
            </w:r>
            <w:r w:rsidR="00B41C94">
              <w:rPr>
                <w:noProof/>
                <w:webHidden/>
              </w:rPr>
            </w:r>
            <w:r w:rsidR="00B41C94">
              <w:rPr>
                <w:noProof/>
                <w:webHidden/>
              </w:rPr>
              <w:fldChar w:fldCharType="separate"/>
            </w:r>
            <w:r w:rsidR="009424E3">
              <w:rPr>
                <w:noProof/>
                <w:webHidden/>
              </w:rPr>
              <w:t>28</w:t>
            </w:r>
            <w:r w:rsidR="00B41C94">
              <w:rPr>
                <w:noProof/>
                <w:webHidden/>
              </w:rPr>
              <w:fldChar w:fldCharType="end"/>
            </w:r>
          </w:hyperlink>
        </w:p>
        <w:p w14:paraId="3841323E" w14:textId="2AB7D8EC" w:rsidR="00B41C94" w:rsidRDefault="00EB5144">
          <w:pPr>
            <w:pStyle w:val="TOC3"/>
            <w:tabs>
              <w:tab w:val="right" w:leader="dot" w:pos="9350"/>
            </w:tabs>
            <w:rPr>
              <w:rFonts w:cstheme="minorBidi"/>
              <w:noProof/>
            </w:rPr>
          </w:pPr>
          <w:hyperlink w:anchor="_Toc54611286" w:history="1">
            <w:r w:rsidR="00B41C94" w:rsidRPr="00EC0874">
              <w:rPr>
                <w:rStyle w:val="Hyperlink"/>
                <w:rFonts w:eastAsia="Times New Roman" w:cstheme="minorHAnsi"/>
                <w:noProof/>
              </w:rPr>
              <w:t xml:space="preserve">Resources Report Summary: </w:t>
            </w:r>
            <w:r w:rsidR="00B41C94" w:rsidRPr="00EC0874">
              <w:rPr>
                <w:rStyle w:val="Hyperlink"/>
                <w:rFonts w:eastAsia="Times New Roman" w:cstheme="minorHAnsi"/>
                <w:i/>
                <w:iCs/>
                <w:noProof/>
                <w:lang w:bidi="en-US"/>
              </w:rPr>
              <w:t>GDP &amp; Employment</w:t>
            </w:r>
            <w:r w:rsidR="00B41C94">
              <w:rPr>
                <w:noProof/>
                <w:webHidden/>
              </w:rPr>
              <w:tab/>
            </w:r>
            <w:r w:rsidR="00B41C94">
              <w:rPr>
                <w:noProof/>
                <w:webHidden/>
              </w:rPr>
              <w:fldChar w:fldCharType="begin"/>
            </w:r>
            <w:r w:rsidR="00B41C94">
              <w:rPr>
                <w:noProof/>
                <w:webHidden/>
              </w:rPr>
              <w:instrText xml:space="preserve"> PAGEREF _Toc54611286 \h </w:instrText>
            </w:r>
            <w:r w:rsidR="00B41C94">
              <w:rPr>
                <w:noProof/>
                <w:webHidden/>
              </w:rPr>
            </w:r>
            <w:r w:rsidR="00B41C94">
              <w:rPr>
                <w:noProof/>
                <w:webHidden/>
              </w:rPr>
              <w:fldChar w:fldCharType="separate"/>
            </w:r>
            <w:r w:rsidR="009424E3">
              <w:rPr>
                <w:noProof/>
                <w:webHidden/>
              </w:rPr>
              <w:t>28</w:t>
            </w:r>
            <w:r w:rsidR="00B41C94">
              <w:rPr>
                <w:noProof/>
                <w:webHidden/>
              </w:rPr>
              <w:fldChar w:fldCharType="end"/>
            </w:r>
          </w:hyperlink>
        </w:p>
        <w:p w14:paraId="38314C91" w14:textId="0ECFC107" w:rsidR="00B41C94" w:rsidRDefault="00EB5144">
          <w:pPr>
            <w:pStyle w:val="TOC3"/>
            <w:tabs>
              <w:tab w:val="right" w:leader="dot" w:pos="9350"/>
            </w:tabs>
            <w:rPr>
              <w:rFonts w:cstheme="minorBidi"/>
              <w:noProof/>
            </w:rPr>
          </w:pPr>
          <w:hyperlink w:anchor="_Toc54611287" w:history="1">
            <w:r w:rsidR="00B41C94" w:rsidRPr="00EC0874">
              <w:rPr>
                <w:rStyle w:val="Hyperlink"/>
                <w:rFonts w:cstheme="minorHAnsi"/>
                <w:noProof/>
              </w:rPr>
              <w:t>Goals and Objectives to Promote Inclusive, Sustainable Economic Growth</w:t>
            </w:r>
            <w:r w:rsidR="00B41C94">
              <w:rPr>
                <w:noProof/>
                <w:webHidden/>
              </w:rPr>
              <w:tab/>
            </w:r>
            <w:r w:rsidR="00B41C94">
              <w:rPr>
                <w:noProof/>
                <w:webHidden/>
              </w:rPr>
              <w:fldChar w:fldCharType="begin"/>
            </w:r>
            <w:r w:rsidR="00B41C94">
              <w:rPr>
                <w:noProof/>
                <w:webHidden/>
              </w:rPr>
              <w:instrText xml:space="preserve"> PAGEREF _Toc54611287 \h </w:instrText>
            </w:r>
            <w:r w:rsidR="00B41C94">
              <w:rPr>
                <w:noProof/>
                <w:webHidden/>
              </w:rPr>
            </w:r>
            <w:r w:rsidR="00B41C94">
              <w:rPr>
                <w:noProof/>
                <w:webHidden/>
              </w:rPr>
              <w:fldChar w:fldCharType="separate"/>
            </w:r>
            <w:r w:rsidR="009424E3">
              <w:rPr>
                <w:noProof/>
                <w:webHidden/>
              </w:rPr>
              <w:t>29</w:t>
            </w:r>
            <w:r w:rsidR="00B41C94">
              <w:rPr>
                <w:noProof/>
                <w:webHidden/>
              </w:rPr>
              <w:fldChar w:fldCharType="end"/>
            </w:r>
          </w:hyperlink>
        </w:p>
        <w:p w14:paraId="56531A8F" w14:textId="7D66C09F" w:rsidR="00B41C94" w:rsidRDefault="00EB5144">
          <w:pPr>
            <w:pStyle w:val="TOC3"/>
            <w:tabs>
              <w:tab w:val="right" w:leader="dot" w:pos="9350"/>
            </w:tabs>
            <w:rPr>
              <w:rFonts w:cstheme="minorBidi"/>
              <w:noProof/>
            </w:rPr>
          </w:pPr>
          <w:hyperlink w:anchor="_Toc54611288" w:history="1">
            <w:r w:rsidR="00B41C94" w:rsidRPr="00EC0874">
              <w:rPr>
                <w:rStyle w:val="Hyperlink"/>
                <w:rFonts w:cstheme="minorHAnsi"/>
                <w:noProof/>
              </w:rPr>
              <w:t>Goal 10 - Eliminating Inequality</w:t>
            </w:r>
            <w:r w:rsidR="00B41C94">
              <w:rPr>
                <w:noProof/>
                <w:webHidden/>
              </w:rPr>
              <w:tab/>
            </w:r>
            <w:r w:rsidR="00B41C94">
              <w:rPr>
                <w:noProof/>
                <w:webHidden/>
              </w:rPr>
              <w:fldChar w:fldCharType="begin"/>
            </w:r>
            <w:r w:rsidR="00B41C94">
              <w:rPr>
                <w:noProof/>
                <w:webHidden/>
              </w:rPr>
              <w:instrText xml:space="preserve"> PAGEREF _Toc54611288 \h </w:instrText>
            </w:r>
            <w:r w:rsidR="00B41C94">
              <w:rPr>
                <w:noProof/>
                <w:webHidden/>
              </w:rPr>
            </w:r>
            <w:r w:rsidR="00B41C94">
              <w:rPr>
                <w:noProof/>
                <w:webHidden/>
              </w:rPr>
              <w:fldChar w:fldCharType="separate"/>
            </w:r>
            <w:r w:rsidR="009424E3">
              <w:rPr>
                <w:noProof/>
                <w:webHidden/>
              </w:rPr>
              <w:t>30</w:t>
            </w:r>
            <w:r w:rsidR="00B41C94">
              <w:rPr>
                <w:noProof/>
                <w:webHidden/>
              </w:rPr>
              <w:fldChar w:fldCharType="end"/>
            </w:r>
          </w:hyperlink>
        </w:p>
        <w:p w14:paraId="4D2ECF84" w14:textId="7D771D53" w:rsidR="00B41C94" w:rsidRDefault="00EB5144">
          <w:pPr>
            <w:pStyle w:val="TOC3"/>
            <w:tabs>
              <w:tab w:val="right" w:leader="dot" w:pos="9350"/>
            </w:tabs>
            <w:rPr>
              <w:rFonts w:cstheme="minorBidi"/>
              <w:noProof/>
            </w:rPr>
          </w:pPr>
          <w:hyperlink w:anchor="_Toc54611289" w:history="1">
            <w:r w:rsidR="00B41C94" w:rsidRPr="00EC0874">
              <w:rPr>
                <w:rStyle w:val="Hyperlink"/>
                <w:rFonts w:eastAsia="Times New Roman" w:cstheme="minorHAnsi"/>
                <w:noProof/>
              </w:rPr>
              <w:t>Resources Report Summary:</w:t>
            </w:r>
            <w:r w:rsidR="00B41C94">
              <w:rPr>
                <w:noProof/>
                <w:webHidden/>
              </w:rPr>
              <w:tab/>
            </w:r>
            <w:r w:rsidR="00B41C94">
              <w:rPr>
                <w:noProof/>
                <w:webHidden/>
              </w:rPr>
              <w:fldChar w:fldCharType="begin"/>
            </w:r>
            <w:r w:rsidR="00B41C94">
              <w:rPr>
                <w:noProof/>
                <w:webHidden/>
              </w:rPr>
              <w:instrText xml:space="preserve"> PAGEREF _Toc54611289 \h </w:instrText>
            </w:r>
            <w:r w:rsidR="00B41C94">
              <w:rPr>
                <w:noProof/>
                <w:webHidden/>
              </w:rPr>
            </w:r>
            <w:r w:rsidR="00B41C94">
              <w:rPr>
                <w:noProof/>
                <w:webHidden/>
              </w:rPr>
              <w:fldChar w:fldCharType="separate"/>
            </w:r>
            <w:r w:rsidR="009424E3">
              <w:rPr>
                <w:noProof/>
                <w:webHidden/>
              </w:rPr>
              <w:t>30</w:t>
            </w:r>
            <w:r w:rsidR="00B41C94">
              <w:rPr>
                <w:noProof/>
                <w:webHidden/>
              </w:rPr>
              <w:fldChar w:fldCharType="end"/>
            </w:r>
          </w:hyperlink>
        </w:p>
        <w:p w14:paraId="17DBE68E" w14:textId="4CC4EDD0" w:rsidR="00B41C94" w:rsidRDefault="00EB5144">
          <w:pPr>
            <w:pStyle w:val="TOC3"/>
            <w:tabs>
              <w:tab w:val="right" w:leader="dot" w:pos="9350"/>
            </w:tabs>
            <w:rPr>
              <w:rFonts w:cstheme="minorBidi"/>
              <w:noProof/>
            </w:rPr>
          </w:pPr>
          <w:hyperlink w:anchor="_Toc54611290" w:history="1">
            <w:r w:rsidR="00B41C94" w:rsidRPr="00EC0874">
              <w:rPr>
                <w:rStyle w:val="Hyperlink"/>
                <w:rFonts w:cstheme="minorHAnsi"/>
                <w:noProof/>
              </w:rPr>
              <w:t>Goals and Objectives to Eliminate Inequality</w:t>
            </w:r>
            <w:r w:rsidR="00B41C94">
              <w:rPr>
                <w:noProof/>
                <w:webHidden/>
              </w:rPr>
              <w:tab/>
            </w:r>
            <w:r w:rsidR="00B41C94">
              <w:rPr>
                <w:noProof/>
                <w:webHidden/>
              </w:rPr>
              <w:fldChar w:fldCharType="begin"/>
            </w:r>
            <w:r w:rsidR="00B41C94">
              <w:rPr>
                <w:noProof/>
                <w:webHidden/>
              </w:rPr>
              <w:instrText xml:space="preserve"> PAGEREF _Toc54611290 \h </w:instrText>
            </w:r>
            <w:r w:rsidR="00B41C94">
              <w:rPr>
                <w:noProof/>
                <w:webHidden/>
              </w:rPr>
            </w:r>
            <w:r w:rsidR="00B41C94">
              <w:rPr>
                <w:noProof/>
                <w:webHidden/>
              </w:rPr>
              <w:fldChar w:fldCharType="separate"/>
            </w:r>
            <w:r w:rsidR="009424E3">
              <w:rPr>
                <w:noProof/>
                <w:webHidden/>
              </w:rPr>
              <w:t>30</w:t>
            </w:r>
            <w:r w:rsidR="00B41C94">
              <w:rPr>
                <w:noProof/>
                <w:webHidden/>
              </w:rPr>
              <w:fldChar w:fldCharType="end"/>
            </w:r>
          </w:hyperlink>
        </w:p>
        <w:p w14:paraId="6A2882C4" w14:textId="7F32C9CD" w:rsidR="00B41C94" w:rsidRDefault="00EB5144">
          <w:pPr>
            <w:pStyle w:val="TOC3"/>
            <w:tabs>
              <w:tab w:val="right" w:leader="dot" w:pos="9350"/>
            </w:tabs>
            <w:rPr>
              <w:rFonts w:cstheme="minorBidi"/>
              <w:noProof/>
            </w:rPr>
          </w:pPr>
          <w:hyperlink w:anchor="_Toc54611291" w:history="1">
            <w:r w:rsidR="00B41C94" w:rsidRPr="00EC0874">
              <w:rPr>
                <w:rStyle w:val="Hyperlink"/>
                <w:rFonts w:eastAsia="Times New Roman" w:cstheme="minorHAnsi"/>
                <w:noProof/>
              </w:rPr>
              <w:t>Resources Report Summary: Law Enforcement</w:t>
            </w:r>
            <w:r w:rsidR="00B41C94">
              <w:rPr>
                <w:noProof/>
                <w:webHidden/>
              </w:rPr>
              <w:tab/>
            </w:r>
            <w:r w:rsidR="00B41C94">
              <w:rPr>
                <w:noProof/>
                <w:webHidden/>
              </w:rPr>
              <w:fldChar w:fldCharType="begin"/>
            </w:r>
            <w:r w:rsidR="00B41C94">
              <w:rPr>
                <w:noProof/>
                <w:webHidden/>
              </w:rPr>
              <w:instrText xml:space="preserve"> PAGEREF _Toc54611291 \h </w:instrText>
            </w:r>
            <w:r w:rsidR="00B41C94">
              <w:rPr>
                <w:noProof/>
                <w:webHidden/>
              </w:rPr>
            </w:r>
            <w:r w:rsidR="00B41C94">
              <w:rPr>
                <w:noProof/>
                <w:webHidden/>
              </w:rPr>
              <w:fldChar w:fldCharType="separate"/>
            </w:r>
            <w:r w:rsidR="009424E3">
              <w:rPr>
                <w:noProof/>
                <w:webHidden/>
              </w:rPr>
              <w:t>31</w:t>
            </w:r>
            <w:r w:rsidR="00B41C94">
              <w:rPr>
                <w:noProof/>
                <w:webHidden/>
              </w:rPr>
              <w:fldChar w:fldCharType="end"/>
            </w:r>
          </w:hyperlink>
        </w:p>
        <w:p w14:paraId="2F2D8759" w14:textId="4D04B75A" w:rsidR="00B41C94" w:rsidRDefault="00EB5144">
          <w:pPr>
            <w:pStyle w:val="TOC3"/>
            <w:tabs>
              <w:tab w:val="right" w:leader="dot" w:pos="9350"/>
            </w:tabs>
            <w:rPr>
              <w:rFonts w:cstheme="minorBidi"/>
              <w:noProof/>
            </w:rPr>
          </w:pPr>
          <w:hyperlink w:anchor="_Toc54611292" w:history="1">
            <w:r w:rsidR="00B41C94" w:rsidRPr="00EC0874">
              <w:rPr>
                <w:rStyle w:val="Hyperlink"/>
                <w:rFonts w:cstheme="minorHAnsi"/>
                <w:noProof/>
              </w:rPr>
              <w:t>Goal 16 - Promoting Peaceful and Inclusive Societies</w:t>
            </w:r>
            <w:r w:rsidR="00B41C94">
              <w:rPr>
                <w:noProof/>
                <w:webHidden/>
              </w:rPr>
              <w:tab/>
            </w:r>
            <w:r w:rsidR="00B41C94">
              <w:rPr>
                <w:noProof/>
                <w:webHidden/>
              </w:rPr>
              <w:fldChar w:fldCharType="begin"/>
            </w:r>
            <w:r w:rsidR="00B41C94">
              <w:rPr>
                <w:noProof/>
                <w:webHidden/>
              </w:rPr>
              <w:instrText xml:space="preserve"> PAGEREF _Toc54611292 \h </w:instrText>
            </w:r>
            <w:r w:rsidR="00B41C94">
              <w:rPr>
                <w:noProof/>
                <w:webHidden/>
              </w:rPr>
            </w:r>
            <w:r w:rsidR="00B41C94">
              <w:rPr>
                <w:noProof/>
                <w:webHidden/>
              </w:rPr>
              <w:fldChar w:fldCharType="separate"/>
            </w:r>
            <w:r w:rsidR="009424E3">
              <w:rPr>
                <w:noProof/>
                <w:webHidden/>
              </w:rPr>
              <w:t>32</w:t>
            </w:r>
            <w:r w:rsidR="00B41C94">
              <w:rPr>
                <w:noProof/>
                <w:webHidden/>
              </w:rPr>
              <w:fldChar w:fldCharType="end"/>
            </w:r>
          </w:hyperlink>
        </w:p>
        <w:p w14:paraId="00AE3BA0" w14:textId="5C7E4153" w:rsidR="00B41C94" w:rsidRDefault="00EB5144">
          <w:pPr>
            <w:pStyle w:val="TOC2"/>
            <w:rPr>
              <w:rFonts w:cstheme="minorBidi"/>
            </w:rPr>
          </w:pPr>
          <w:hyperlink w:anchor="_Toc54611293" w:history="1">
            <w:r w:rsidR="00B41C94" w:rsidRPr="00EC0874">
              <w:rPr>
                <w:rStyle w:val="Hyperlink"/>
                <w:rFonts w:cstheme="minorHAnsi"/>
              </w:rPr>
              <w:t>Built Environment (BE)</w:t>
            </w:r>
            <w:r w:rsidR="00B41C94">
              <w:rPr>
                <w:webHidden/>
              </w:rPr>
              <w:tab/>
            </w:r>
            <w:r w:rsidR="00B41C94">
              <w:rPr>
                <w:webHidden/>
              </w:rPr>
              <w:fldChar w:fldCharType="begin"/>
            </w:r>
            <w:r w:rsidR="00B41C94">
              <w:rPr>
                <w:webHidden/>
              </w:rPr>
              <w:instrText xml:space="preserve"> PAGEREF _Toc54611293 \h </w:instrText>
            </w:r>
            <w:r w:rsidR="00B41C94">
              <w:rPr>
                <w:webHidden/>
              </w:rPr>
            </w:r>
            <w:r w:rsidR="00B41C94">
              <w:rPr>
                <w:webHidden/>
              </w:rPr>
              <w:fldChar w:fldCharType="separate"/>
            </w:r>
            <w:r w:rsidR="009424E3">
              <w:rPr>
                <w:webHidden/>
              </w:rPr>
              <w:t>33</w:t>
            </w:r>
            <w:r w:rsidR="00B41C94">
              <w:rPr>
                <w:webHidden/>
              </w:rPr>
              <w:fldChar w:fldCharType="end"/>
            </w:r>
          </w:hyperlink>
        </w:p>
        <w:p w14:paraId="373217E2" w14:textId="093F4579" w:rsidR="00B41C94" w:rsidRDefault="00EB5144">
          <w:pPr>
            <w:pStyle w:val="TOC3"/>
            <w:tabs>
              <w:tab w:val="right" w:leader="dot" w:pos="9350"/>
            </w:tabs>
            <w:rPr>
              <w:rFonts w:cstheme="minorBidi"/>
              <w:noProof/>
            </w:rPr>
          </w:pPr>
          <w:hyperlink w:anchor="_Toc54611294" w:history="1">
            <w:r w:rsidR="00B41C94" w:rsidRPr="00EC0874">
              <w:rPr>
                <w:rStyle w:val="Hyperlink"/>
                <w:rFonts w:cstheme="minorHAnsi"/>
                <w:noProof/>
              </w:rPr>
              <w:t>Goal 6 - Clean Water and Sanitation</w:t>
            </w:r>
            <w:r w:rsidR="00B41C94">
              <w:rPr>
                <w:noProof/>
                <w:webHidden/>
              </w:rPr>
              <w:tab/>
            </w:r>
            <w:r w:rsidR="00B41C94">
              <w:rPr>
                <w:noProof/>
                <w:webHidden/>
              </w:rPr>
              <w:fldChar w:fldCharType="begin"/>
            </w:r>
            <w:r w:rsidR="00B41C94">
              <w:rPr>
                <w:noProof/>
                <w:webHidden/>
              </w:rPr>
              <w:instrText xml:space="preserve"> PAGEREF _Toc54611294 \h </w:instrText>
            </w:r>
            <w:r w:rsidR="00B41C94">
              <w:rPr>
                <w:noProof/>
                <w:webHidden/>
              </w:rPr>
            </w:r>
            <w:r w:rsidR="00B41C94">
              <w:rPr>
                <w:noProof/>
                <w:webHidden/>
              </w:rPr>
              <w:fldChar w:fldCharType="separate"/>
            </w:r>
            <w:r w:rsidR="009424E3">
              <w:rPr>
                <w:noProof/>
                <w:webHidden/>
              </w:rPr>
              <w:t>35</w:t>
            </w:r>
            <w:r w:rsidR="00B41C94">
              <w:rPr>
                <w:noProof/>
                <w:webHidden/>
              </w:rPr>
              <w:fldChar w:fldCharType="end"/>
            </w:r>
          </w:hyperlink>
        </w:p>
        <w:p w14:paraId="17CAF9C5" w14:textId="7E366EDA" w:rsidR="00B41C94" w:rsidRDefault="00EB5144">
          <w:pPr>
            <w:pStyle w:val="TOC3"/>
            <w:tabs>
              <w:tab w:val="right" w:leader="dot" w:pos="9350"/>
            </w:tabs>
            <w:rPr>
              <w:rFonts w:cstheme="minorBidi"/>
              <w:noProof/>
            </w:rPr>
          </w:pPr>
          <w:hyperlink w:anchor="_Toc54611295" w:history="1">
            <w:r w:rsidR="00B41C94" w:rsidRPr="00EC0874">
              <w:rPr>
                <w:rStyle w:val="Hyperlink"/>
                <w:rFonts w:eastAsia="Times New Roman" w:cstheme="minorHAnsi"/>
                <w:noProof/>
              </w:rPr>
              <w:t xml:space="preserve">Resources Report Summary: </w:t>
            </w:r>
            <w:r w:rsidR="00B41C94" w:rsidRPr="00EC0874">
              <w:rPr>
                <w:rStyle w:val="Hyperlink"/>
                <w:rFonts w:cstheme="minorHAnsi"/>
                <w:noProof/>
              </w:rPr>
              <w:t>Water / Wastewater</w:t>
            </w:r>
            <w:r w:rsidR="00B41C94">
              <w:rPr>
                <w:noProof/>
                <w:webHidden/>
              </w:rPr>
              <w:tab/>
            </w:r>
            <w:r w:rsidR="00B41C94">
              <w:rPr>
                <w:noProof/>
                <w:webHidden/>
              </w:rPr>
              <w:fldChar w:fldCharType="begin"/>
            </w:r>
            <w:r w:rsidR="00B41C94">
              <w:rPr>
                <w:noProof/>
                <w:webHidden/>
              </w:rPr>
              <w:instrText xml:space="preserve"> PAGEREF _Toc54611295 \h </w:instrText>
            </w:r>
            <w:r w:rsidR="00B41C94">
              <w:rPr>
                <w:noProof/>
                <w:webHidden/>
              </w:rPr>
            </w:r>
            <w:r w:rsidR="00B41C94">
              <w:rPr>
                <w:noProof/>
                <w:webHidden/>
              </w:rPr>
              <w:fldChar w:fldCharType="separate"/>
            </w:r>
            <w:r w:rsidR="009424E3">
              <w:rPr>
                <w:noProof/>
                <w:webHidden/>
              </w:rPr>
              <w:t>35</w:t>
            </w:r>
            <w:r w:rsidR="00B41C94">
              <w:rPr>
                <w:noProof/>
                <w:webHidden/>
              </w:rPr>
              <w:fldChar w:fldCharType="end"/>
            </w:r>
          </w:hyperlink>
        </w:p>
        <w:p w14:paraId="60DCB023" w14:textId="1C8BD1DB" w:rsidR="00B41C94" w:rsidRDefault="00EB5144">
          <w:pPr>
            <w:pStyle w:val="TOC3"/>
            <w:tabs>
              <w:tab w:val="right" w:leader="dot" w:pos="9350"/>
            </w:tabs>
            <w:rPr>
              <w:rFonts w:cstheme="minorBidi"/>
              <w:noProof/>
            </w:rPr>
          </w:pPr>
          <w:hyperlink w:anchor="_Toc54611296" w:history="1">
            <w:r w:rsidR="00B41C94" w:rsidRPr="00EC0874">
              <w:rPr>
                <w:rStyle w:val="Hyperlink"/>
                <w:rFonts w:cstheme="minorHAnsi"/>
                <w:noProof/>
              </w:rPr>
              <w:t>Goals and Objectives for Clean Water and Sanitation</w:t>
            </w:r>
            <w:r w:rsidR="00B41C94">
              <w:rPr>
                <w:noProof/>
                <w:webHidden/>
              </w:rPr>
              <w:tab/>
            </w:r>
            <w:r w:rsidR="00B41C94">
              <w:rPr>
                <w:noProof/>
                <w:webHidden/>
              </w:rPr>
              <w:fldChar w:fldCharType="begin"/>
            </w:r>
            <w:r w:rsidR="00B41C94">
              <w:rPr>
                <w:noProof/>
                <w:webHidden/>
              </w:rPr>
              <w:instrText xml:space="preserve"> PAGEREF _Toc54611296 \h </w:instrText>
            </w:r>
            <w:r w:rsidR="00B41C94">
              <w:rPr>
                <w:noProof/>
                <w:webHidden/>
              </w:rPr>
            </w:r>
            <w:r w:rsidR="00B41C94">
              <w:rPr>
                <w:noProof/>
                <w:webHidden/>
              </w:rPr>
              <w:fldChar w:fldCharType="separate"/>
            </w:r>
            <w:r w:rsidR="009424E3">
              <w:rPr>
                <w:noProof/>
                <w:webHidden/>
              </w:rPr>
              <w:t>36</w:t>
            </w:r>
            <w:r w:rsidR="00B41C94">
              <w:rPr>
                <w:noProof/>
                <w:webHidden/>
              </w:rPr>
              <w:fldChar w:fldCharType="end"/>
            </w:r>
          </w:hyperlink>
        </w:p>
        <w:p w14:paraId="0D5E2A0D" w14:textId="4FB9E5CF" w:rsidR="00B41C94" w:rsidRDefault="00EB5144">
          <w:pPr>
            <w:pStyle w:val="TOC3"/>
            <w:tabs>
              <w:tab w:val="right" w:leader="dot" w:pos="9350"/>
            </w:tabs>
            <w:rPr>
              <w:rFonts w:cstheme="minorBidi"/>
              <w:noProof/>
            </w:rPr>
          </w:pPr>
          <w:hyperlink w:anchor="_Toc54611297" w:history="1">
            <w:r w:rsidR="00B41C94" w:rsidRPr="00EC0874">
              <w:rPr>
                <w:rStyle w:val="Hyperlink"/>
                <w:rFonts w:cstheme="minorHAnsi"/>
                <w:noProof/>
              </w:rPr>
              <w:t>Goal 7 - Affordable, Modern Energy</w:t>
            </w:r>
            <w:r w:rsidR="00B41C94">
              <w:rPr>
                <w:noProof/>
                <w:webHidden/>
              </w:rPr>
              <w:tab/>
            </w:r>
            <w:r w:rsidR="00B41C94">
              <w:rPr>
                <w:noProof/>
                <w:webHidden/>
              </w:rPr>
              <w:fldChar w:fldCharType="begin"/>
            </w:r>
            <w:r w:rsidR="00B41C94">
              <w:rPr>
                <w:noProof/>
                <w:webHidden/>
              </w:rPr>
              <w:instrText xml:space="preserve"> PAGEREF _Toc54611297 \h </w:instrText>
            </w:r>
            <w:r w:rsidR="00B41C94">
              <w:rPr>
                <w:noProof/>
                <w:webHidden/>
              </w:rPr>
            </w:r>
            <w:r w:rsidR="00B41C94">
              <w:rPr>
                <w:noProof/>
                <w:webHidden/>
              </w:rPr>
              <w:fldChar w:fldCharType="separate"/>
            </w:r>
            <w:r w:rsidR="009424E3">
              <w:rPr>
                <w:noProof/>
                <w:webHidden/>
              </w:rPr>
              <w:t>37</w:t>
            </w:r>
            <w:r w:rsidR="00B41C94">
              <w:rPr>
                <w:noProof/>
                <w:webHidden/>
              </w:rPr>
              <w:fldChar w:fldCharType="end"/>
            </w:r>
          </w:hyperlink>
        </w:p>
        <w:p w14:paraId="707FE772" w14:textId="31882580" w:rsidR="00B41C94" w:rsidRDefault="00EB5144">
          <w:pPr>
            <w:pStyle w:val="TOC3"/>
            <w:tabs>
              <w:tab w:val="right" w:leader="dot" w:pos="9350"/>
            </w:tabs>
            <w:rPr>
              <w:rFonts w:cstheme="minorBidi"/>
              <w:noProof/>
            </w:rPr>
          </w:pPr>
          <w:hyperlink w:anchor="_Toc54611298" w:history="1">
            <w:r w:rsidR="00B41C94" w:rsidRPr="00EC0874">
              <w:rPr>
                <w:rStyle w:val="Hyperlink"/>
                <w:rFonts w:eastAsia="Times New Roman" w:cstheme="minorHAnsi"/>
                <w:noProof/>
              </w:rPr>
              <w:t xml:space="preserve">Resources Report Summary: </w:t>
            </w:r>
            <w:r w:rsidR="00B41C94" w:rsidRPr="00EC0874">
              <w:rPr>
                <w:rStyle w:val="Hyperlink"/>
                <w:rFonts w:cstheme="minorHAnsi"/>
                <w:noProof/>
              </w:rPr>
              <w:t>Power</w:t>
            </w:r>
            <w:r w:rsidR="00B41C94">
              <w:rPr>
                <w:noProof/>
                <w:webHidden/>
              </w:rPr>
              <w:tab/>
            </w:r>
            <w:r w:rsidR="00B41C94">
              <w:rPr>
                <w:noProof/>
                <w:webHidden/>
              </w:rPr>
              <w:fldChar w:fldCharType="begin"/>
            </w:r>
            <w:r w:rsidR="00B41C94">
              <w:rPr>
                <w:noProof/>
                <w:webHidden/>
              </w:rPr>
              <w:instrText xml:space="preserve"> PAGEREF _Toc54611298 \h </w:instrText>
            </w:r>
            <w:r w:rsidR="00B41C94">
              <w:rPr>
                <w:noProof/>
                <w:webHidden/>
              </w:rPr>
            </w:r>
            <w:r w:rsidR="00B41C94">
              <w:rPr>
                <w:noProof/>
                <w:webHidden/>
              </w:rPr>
              <w:fldChar w:fldCharType="separate"/>
            </w:r>
            <w:r w:rsidR="009424E3">
              <w:rPr>
                <w:noProof/>
                <w:webHidden/>
              </w:rPr>
              <w:t>37</w:t>
            </w:r>
            <w:r w:rsidR="00B41C94">
              <w:rPr>
                <w:noProof/>
                <w:webHidden/>
              </w:rPr>
              <w:fldChar w:fldCharType="end"/>
            </w:r>
          </w:hyperlink>
        </w:p>
        <w:p w14:paraId="75DEFF7D" w14:textId="3884B764" w:rsidR="00B41C94" w:rsidRDefault="00EB5144">
          <w:pPr>
            <w:pStyle w:val="TOC3"/>
            <w:tabs>
              <w:tab w:val="right" w:leader="dot" w:pos="9350"/>
            </w:tabs>
            <w:rPr>
              <w:rFonts w:cstheme="minorBidi"/>
              <w:noProof/>
            </w:rPr>
          </w:pPr>
          <w:hyperlink w:anchor="_Toc54611299" w:history="1">
            <w:r w:rsidR="00B41C94" w:rsidRPr="00EC0874">
              <w:rPr>
                <w:rStyle w:val="Hyperlink"/>
                <w:rFonts w:cstheme="minorHAnsi"/>
                <w:noProof/>
              </w:rPr>
              <w:t>Goals and Objectives for Achieving Affordable, Modern Power</w:t>
            </w:r>
            <w:r w:rsidR="00B41C94">
              <w:rPr>
                <w:noProof/>
                <w:webHidden/>
              </w:rPr>
              <w:tab/>
            </w:r>
            <w:r w:rsidR="00B41C94">
              <w:rPr>
                <w:noProof/>
                <w:webHidden/>
              </w:rPr>
              <w:fldChar w:fldCharType="begin"/>
            </w:r>
            <w:r w:rsidR="00B41C94">
              <w:rPr>
                <w:noProof/>
                <w:webHidden/>
              </w:rPr>
              <w:instrText xml:space="preserve"> PAGEREF _Toc54611299 \h </w:instrText>
            </w:r>
            <w:r w:rsidR="00B41C94">
              <w:rPr>
                <w:noProof/>
                <w:webHidden/>
              </w:rPr>
            </w:r>
            <w:r w:rsidR="00B41C94">
              <w:rPr>
                <w:noProof/>
                <w:webHidden/>
              </w:rPr>
              <w:fldChar w:fldCharType="separate"/>
            </w:r>
            <w:r w:rsidR="009424E3">
              <w:rPr>
                <w:noProof/>
                <w:webHidden/>
              </w:rPr>
              <w:t>37</w:t>
            </w:r>
            <w:r w:rsidR="00B41C94">
              <w:rPr>
                <w:noProof/>
                <w:webHidden/>
              </w:rPr>
              <w:fldChar w:fldCharType="end"/>
            </w:r>
          </w:hyperlink>
        </w:p>
        <w:p w14:paraId="06FC6104" w14:textId="79AA5725" w:rsidR="00B41C94" w:rsidRDefault="00EB5144">
          <w:pPr>
            <w:pStyle w:val="TOC3"/>
            <w:tabs>
              <w:tab w:val="right" w:leader="dot" w:pos="9350"/>
            </w:tabs>
            <w:rPr>
              <w:rFonts w:cstheme="minorBidi"/>
              <w:noProof/>
            </w:rPr>
          </w:pPr>
          <w:hyperlink w:anchor="_Toc54611300" w:history="1">
            <w:r w:rsidR="00B41C94" w:rsidRPr="00EC0874">
              <w:rPr>
                <w:rStyle w:val="Hyperlink"/>
                <w:rFonts w:cstheme="minorHAnsi"/>
                <w:noProof/>
              </w:rPr>
              <w:t>Goal 9 - Industry Innovation and Infrastructure</w:t>
            </w:r>
            <w:r w:rsidR="00B41C94">
              <w:rPr>
                <w:noProof/>
                <w:webHidden/>
              </w:rPr>
              <w:tab/>
            </w:r>
            <w:r w:rsidR="00B41C94">
              <w:rPr>
                <w:noProof/>
                <w:webHidden/>
              </w:rPr>
              <w:fldChar w:fldCharType="begin"/>
            </w:r>
            <w:r w:rsidR="00B41C94">
              <w:rPr>
                <w:noProof/>
                <w:webHidden/>
              </w:rPr>
              <w:instrText xml:space="preserve"> PAGEREF _Toc54611300 \h </w:instrText>
            </w:r>
            <w:r w:rsidR="00B41C94">
              <w:rPr>
                <w:noProof/>
                <w:webHidden/>
              </w:rPr>
            </w:r>
            <w:r w:rsidR="00B41C94">
              <w:rPr>
                <w:noProof/>
                <w:webHidden/>
              </w:rPr>
              <w:fldChar w:fldCharType="separate"/>
            </w:r>
            <w:r w:rsidR="009424E3">
              <w:rPr>
                <w:noProof/>
                <w:webHidden/>
              </w:rPr>
              <w:t>38</w:t>
            </w:r>
            <w:r w:rsidR="00B41C94">
              <w:rPr>
                <w:noProof/>
                <w:webHidden/>
              </w:rPr>
              <w:fldChar w:fldCharType="end"/>
            </w:r>
          </w:hyperlink>
        </w:p>
        <w:p w14:paraId="1B227AA5" w14:textId="61A8CEB1" w:rsidR="00B41C94" w:rsidRDefault="00EB5144">
          <w:pPr>
            <w:pStyle w:val="TOC3"/>
            <w:tabs>
              <w:tab w:val="right" w:leader="dot" w:pos="9350"/>
            </w:tabs>
            <w:rPr>
              <w:rFonts w:cstheme="minorBidi"/>
              <w:noProof/>
            </w:rPr>
          </w:pPr>
          <w:hyperlink w:anchor="_Toc54611301" w:history="1">
            <w:r w:rsidR="00B41C94" w:rsidRPr="00EC0874">
              <w:rPr>
                <w:rStyle w:val="Hyperlink"/>
                <w:rFonts w:eastAsia="Times New Roman" w:cstheme="minorHAnsi"/>
                <w:noProof/>
              </w:rPr>
              <w:t xml:space="preserve">Resources Report Summary: </w:t>
            </w:r>
            <w:r w:rsidR="00B41C94" w:rsidRPr="00EC0874">
              <w:rPr>
                <w:rStyle w:val="Hyperlink"/>
                <w:rFonts w:cstheme="minorHAnsi"/>
                <w:noProof/>
              </w:rPr>
              <w:t>Primary and Secondary Roads; Broadband Coverage</w:t>
            </w:r>
            <w:r w:rsidR="00B41C94">
              <w:rPr>
                <w:noProof/>
                <w:webHidden/>
              </w:rPr>
              <w:tab/>
            </w:r>
            <w:r w:rsidR="00B41C94">
              <w:rPr>
                <w:noProof/>
                <w:webHidden/>
              </w:rPr>
              <w:fldChar w:fldCharType="begin"/>
            </w:r>
            <w:r w:rsidR="00B41C94">
              <w:rPr>
                <w:noProof/>
                <w:webHidden/>
              </w:rPr>
              <w:instrText xml:space="preserve"> PAGEREF _Toc54611301 \h </w:instrText>
            </w:r>
            <w:r w:rsidR="00B41C94">
              <w:rPr>
                <w:noProof/>
                <w:webHidden/>
              </w:rPr>
            </w:r>
            <w:r w:rsidR="00B41C94">
              <w:rPr>
                <w:noProof/>
                <w:webHidden/>
              </w:rPr>
              <w:fldChar w:fldCharType="separate"/>
            </w:r>
            <w:r w:rsidR="009424E3">
              <w:rPr>
                <w:noProof/>
                <w:webHidden/>
              </w:rPr>
              <w:t>38</w:t>
            </w:r>
            <w:r w:rsidR="00B41C94">
              <w:rPr>
                <w:noProof/>
                <w:webHidden/>
              </w:rPr>
              <w:fldChar w:fldCharType="end"/>
            </w:r>
          </w:hyperlink>
        </w:p>
        <w:p w14:paraId="14C7DB85" w14:textId="531CD3C5" w:rsidR="00B41C94" w:rsidRDefault="00EB5144">
          <w:pPr>
            <w:pStyle w:val="TOC3"/>
            <w:tabs>
              <w:tab w:val="right" w:leader="dot" w:pos="9350"/>
            </w:tabs>
            <w:rPr>
              <w:rFonts w:cstheme="minorBidi"/>
              <w:noProof/>
            </w:rPr>
          </w:pPr>
          <w:hyperlink w:anchor="_Toc54611302" w:history="1">
            <w:r w:rsidR="00B41C94" w:rsidRPr="00EC0874">
              <w:rPr>
                <w:rStyle w:val="Hyperlink"/>
                <w:rFonts w:cstheme="minorHAnsi"/>
                <w:noProof/>
              </w:rPr>
              <w:t>Goals and Objectives for Resilient Infrastructure</w:t>
            </w:r>
            <w:r w:rsidR="00B41C94">
              <w:rPr>
                <w:noProof/>
                <w:webHidden/>
              </w:rPr>
              <w:tab/>
            </w:r>
            <w:r w:rsidR="00B41C94">
              <w:rPr>
                <w:noProof/>
                <w:webHidden/>
              </w:rPr>
              <w:fldChar w:fldCharType="begin"/>
            </w:r>
            <w:r w:rsidR="00B41C94">
              <w:rPr>
                <w:noProof/>
                <w:webHidden/>
              </w:rPr>
              <w:instrText xml:space="preserve"> PAGEREF _Toc54611302 \h </w:instrText>
            </w:r>
            <w:r w:rsidR="00B41C94">
              <w:rPr>
                <w:noProof/>
                <w:webHidden/>
              </w:rPr>
            </w:r>
            <w:r w:rsidR="00B41C94">
              <w:rPr>
                <w:noProof/>
                <w:webHidden/>
              </w:rPr>
              <w:fldChar w:fldCharType="separate"/>
            </w:r>
            <w:r w:rsidR="009424E3">
              <w:rPr>
                <w:noProof/>
                <w:webHidden/>
              </w:rPr>
              <w:t>39</w:t>
            </w:r>
            <w:r w:rsidR="00B41C94">
              <w:rPr>
                <w:noProof/>
                <w:webHidden/>
              </w:rPr>
              <w:fldChar w:fldCharType="end"/>
            </w:r>
          </w:hyperlink>
        </w:p>
        <w:p w14:paraId="523D2D0C" w14:textId="3D704E02" w:rsidR="00B41C94" w:rsidRDefault="00EB5144">
          <w:pPr>
            <w:pStyle w:val="TOC3"/>
            <w:tabs>
              <w:tab w:val="right" w:leader="dot" w:pos="9350"/>
            </w:tabs>
            <w:rPr>
              <w:rFonts w:cstheme="minorBidi"/>
              <w:noProof/>
            </w:rPr>
          </w:pPr>
          <w:hyperlink w:anchor="_Toc54611303" w:history="1">
            <w:r w:rsidR="00B41C94" w:rsidRPr="00EC0874">
              <w:rPr>
                <w:rStyle w:val="Hyperlink"/>
                <w:rFonts w:cstheme="minorHAnsi"/>
                <w:noProof/>
              </w:rPr>
              <w:t>Goal 11 - Resilient Communities</w:t>
            </w:r>
            <w:r w:rsidR="00B41C94">
              <w:rPr>
                <w:noProof/>
                <w:webHidden/>
              </w:rPr>
              <w:tab/>
            </w:r>
            <w:r w:rsidR="00B41C94">
              <w:rPr>
                <w:noProof/>
                <w:webHidden/>
              </w:rPr>
              <w:fldChar w:fldCharType="begin"/>
            </w:r>
            <w:r w:rsidR="00B41C94">
              <w:rPr>
                <w:noProof/>
                <w:webHidden/>
              </w:rPr>
              <w:instrText xml:space="preserve"> PAGEREF _Toc54611303 \h </w:instrText>
            </w:r>
            <w:r w:rsidR="00B41C94">
              <w:rPr>
                <w:noProof/>
                <w:webHidden/>
              </w:rPr>
            </w:r>
            <w:r w:rsidR="00B41C94">
              <w:rPr>
                <w:noProof/>
                <w:webHidden/>
              </w:rPr>
              <w:fldChar w:fldCharType="separate"/>
            </w:r>
            <w:r w:rsidR="009424E3">
              <w:rPr>
                <w:noProof/>
                <w:webHidden/>
              </w:rPr>
              <w:t>40</w:t>
            </w:r>
            <w:r w:rsidR="00B41C94">
              <w:rPr>
                <w:noProof/>
                <w:webHidden/>
              </w:rPr>
              <w:fldChar w:fldCharType="end"/>
            </w:r>
          </w:hyperlink>
        </w:p>
        <w:p w14:paraId="0FF5F3E3" w14:textId="3C9B297A" w:rsidR="00B41C94" w:rsidRDefault="00EB5144">
          <w:pPr>
            <w:pStyle w:val="TOC3"/>
            <w:tabs>
              <w:tab w:val="right" w:leader="dot" w:pos="9350"/>
            </w:tabs>
            <w:rPr>
              <w:rFonts w:cstheme="minorBidi"/>
              <w:noProof/>
            </w:rPr>
          </w:pPr>
          <w:hyperlink w:anchor="_Toc54611304" w:history="1">
            <w:r w:rsidR="00B41C94" w:rsidRPr="00EC0874">
              <w:rPr>
                <w:rStyle w:val="Hyperlink"/>
                <w:rFonts w:eastAsia="Times New Roman" w:cstheme="minorHAnsi"/>
                <w:noProof/>
              </w:rPr>
              <w:t xml:space="preserve">Resources Report Summary: </w:t>
            </w:r>
            <w:r w:rsidR="00B41C94" w:rsidRPr="00EC0874">
              <w:rPr>
                <w:rStyle w:val="Hyperlink"/>
                <w:rFonts w:cstheme="minorHAnsi"/>
                <w:noProof/>
              </w:rPr>
              <w:t>Land Use, Land Management</w:t>
            </w:r>
            <w:r w:rsidR="00B41C94">
              <w:rPr>
                <w:noProof/>
                <w:webHidden/>
              </w:rPr>
              <w:tab/>
            </w:r>
            <w:r w:rsidR="00B41C94">
              <w:rPr>
                <w:noProof/>
                <w:webHidden/>
              </w:rPr>
              <w:fldChar w:fldCharType="begin"/>
            </w:r>
            <w:r w:rsidR="00B41C94">
              <w:rPr>
                <w:noProof/>
                <w:webHidden/>
              </w:rPr>
              <w:instrText xml:space="preserve"> PAGEREF _Toc54611304 \h </w:instrText>
            </w:r>
            <w:r w:rsidR="00B41C94">
              <w:rPr>
                <w:noProof/>
                <w:webHidden/>
              </w:rPr>
            </w:r>
            <w:r w:rsidR="00B41C94">
              <w:rPr>
                <w:noProof/>
                <w:webHidden/>
              </w:rPr>
              <w:fldChar w:fldCharType="separate"/>
            </w:r>
            <w:r w:rsidR="009424E3">
              <w:rPr>
                <w:noProof/>
                <w:webHidden/>
              </w:rPr>
              <w:t>40</w:t>
            </w:r>
            <w:r w:rsidR="00B41C94">
              <w:rPr>
                <w:noProof/>
                <w:webHidden/>
              </w:rPr>
              <w:fldChar w:fldCharType="end"/>
            </w:r>
          </w:hyperlink>
        </w:p>
        <w:p w14:paraId="699A0CBA" w14:textId="4C6CF9C0" w:rsidR="00B41C94" w:rsidRDefault="00EB5144">
          <w:pPr>
            <w:pStyle w:val="TOC3"/>
            <w:tabs>
              <w:tab w:val="right" w:leader="dot" w:pos="9350"/>
            </w:tabs>
            <w:rPr>
              <w:rFonts w:cstheme="minorBidi"/>
              <w:noProof/>
            </w:rPr>
          </w:pPr>
          <w:hyperlink w:anchor="_Toc54611305" w:history="1">
            <w:r w:rsidR="00B41C94" w:rsidRPr="00EC0874">
              <w:rPr>
                <w:rStyle w:val="Hyperlink"/>
                <w:rFonts w:cstheme="minorHAnsi"/>
                <w:noProof/>
              </w:rPr>
              <w:t>Goals and Objectives for Resilient Communities</w:t>
            </w:r>
            <w:r w:rsidR="00B41C94">
              <w:rPr>
                <w:noProof/>
                <w:webHidden/>
              </w:rPr>
              <w:tab/>
            </w:r>
            <w:r w:rsidR="00B41C94">
              <w:rPr>
                <w:noProof/>
                <w:webHidden/>
              </w:rPr>
              <w:fldChar w:fldCharType="begin"/>
            </w:r>
            <w:r w:rsidR="00B41C94">
              <w:rPr>
                <w:noProof/>
                <w:webHidden/>
              </w:rPr>
              <w:instrText xml:space="preserve"> PAGEREF _Toc54611305 \h </w:instrText>
            </w:r>
            <w:r w:rsidR="00B41C94">
              <w:rPr>
                <w:noProof/>
                <w:webHidden/>
              </w:rPr>
            </w:r>
            <w:r w:rsidR="00B41C94">
              <w:rPr>
                <w:noProof/>
                <w:webHidden/>
              </w:rPr>
              <w:fldChar w:fldCharType="separate"/>
            </w:r>
            <w:r w:rsidR="009424E3">
              <w:rPr>
                <w:noProof/>
                <w:webHidden/>
              </w:rPr>
              <w:t>40</w:t>
            </w:r>
            <w:r w:rsidR="00B41C94">
              <w:rPr>
                <w:noProof/>
                <w:webHidden/>
              </w:rPr>
              <w:fldChar w:fldCharType="end"/>
            </w:r>
          </w:hyperlink>
        </w:p>
        <w:p w14:paraId="55E71D6D" w14:textId="63B0D17B" w:rsidR="00B41C94" w:rsidRDefault="00EB5144">
          <w:pPr>
            <w:pStyle w:val="TOC3"/>
            <w:tabs>
              <w:tab w:val="right" w:leader="dot" w:pos="9350"/>
            </w:tabs>
            <w:rPr>
              <w:rFonts w:cstheme="minorBidi"/>
              <w:noProof/>
            </w:rPr>
          </w:pPr>
          <w:hyperlink w:anchor="_Toc54611306" w:history="1">
            <w:r w:rsidR="00B41C94" w:rsidRPr="00EC0874">
              <w:rPr>
                <w:rStyle w:val="Hyperlink"/>
                <w:rFonts w:cstheme="minorHAnsi"/>
                <w:noProof/>
              </w:rPr>
              <w:t>Goal 12 - Responsible Consumption and Production</w:t>
            </w:r>
            <w:r w:rsidR="00B41C94">
              <w:rPr>
                <w:noProof/>
                <w:webHidden/>
              </w:rPr>
              <w:tab/>
            </w:r>
            <w:r w:rsidR="00B41C94">
              <w:rPr>
                <w:noProof/>
                <w:webHidden/>
              </w:rPr>
              <w:fldChar w:fldCharType="begin"/>
            </w:r>
            <w:r w:rsidR="00B41C94">
              <w:rPr>
                <w:noProof/>
                <w:webHidden/>
              </w:rPr>
              <w:instrText xml:space="preserve"> PAGEREF _Toc54611306 \h </w:instrText>
            </w:r>
            <w:r w:rsidR="00B41C94">
              <w:rPr>
                <w:noProof/>
                <w:webHidden/>
              </w:rPr>
            </w:r>
            <w:r w:rsidR="00B41C94">
              <w:rPr>
                <w:noProof/>
                <w:webHidden/>
              </w:rPr>
              <w:fldChar w:fldCharType="separate"/>
            </w:r>
            <w:r w:rsidR="009424E3">
              <w:rPr>
                <w:noProof/>
                <w:webHidden/>
              </w:rPr>
              <w:t>42</w:t>
            </w:r>
            <w:r w:rsidR="00B41C94">
              <w:rPr>
                <w:noProof/>
                <w:webHidden/>
              </w:rPr>
              <w:fldChar w:fldCharType="end"/>
            </w:r>
          </w:hyperlink>
        </w:p>
        <w:p w14:paraId="1E60C0FB" w14:textId="5DE6D275" w:rsidR="00B41C94" w:rsidRDefault="00EB5144">
          <w:pPr>
            <w:pStyle w:val="TOC3"/>
            <w:tabs>
              <w:tab w:val="right" w:leader="dot" w:pos="9350"/>
            </w:tabs>
            <w:rPr>
              <w:rFonts w:cstheme="minorBidi"/>
              <w:noProof/>
            </w:rPr>
          </w:pPr>
          <w:hyperlink w:anchor="_Toc54611307" w:history="1">
            <w:r w:rsidR="00B41C94" w:rsidRPr="00EC0874">
              <w:rPr>
                <w:rStyle w:val="Hyperlink"/>
                <w:rFonts w:eastAsia="Times New Roman" w:cstheme="minorHAnsi"/>
                <w:noProof/>
              </w:rPr>
              <w:t xml:space="preserve">Resources Report Summary: </w:t>
            </w:r>
            <w:r w:rsidR="00B41C94" w:rsidRPr="00EC0874">
              <w:rPr>
                <w:rStyle w:val="Hyperlink"/>
                <w:rFonts w:cstheme="minorHAnsi"/>
                <w:noProof/>
              </w:rPr>
              <w:t>Solid Waste</w:t>
            </w:r>
            <w:r w:rsidR="00B41C94">
              <w:rPr>
                <w:noProof/>
                <w:webHidden/>
              </w:rPr>
              <w:tab/>
            </w:r>
            <w:r w:rsidR="00B41C94">
              <w:rPr>
                <w:noProof/>
                <w:webHidden/>
              </w:rPr>
              <w:fldChar w:fldCharType="begin"/>
            </w:r>
            <w:r w:rsidR="00B41C94">
              <w:rPr>
                <w:noProof/>
                <w:webHidden/>
              </w:rPr>
              <w:instrText xml:space="preserve"> PAGEREF _Toc54611307 \h </w:instrText>
            </w:r>
            <w:r w:rsidR="00B41C94">
              <w:rPr>
                <w:noProof/>
                <w:webHidden/>
              </w:rPr>
            </w:r>
            <w:r w:rsidR="00B41C94">
              <w:rPr>
                <w:noProof/>
                <w:webHidden/>
              </w:rPr>
              <w:fldChar w:fldCharType="separate"/>
            </w:r>
            <w:r w:rsidR="009424E3">
              <w:rPr>
                <w:noProof/>
                <w:webHidden/>
              </w:rPr>
              <w:t>42</w:t>
            </w:r>
            <w:r w:rsidR="00B41C94">
              <w:rPr>
                <w:noProof/>
                <w:webHidden/>
              </w:rPr>
              <w:fldChar w:fldCharType="end"/>
            </w:r>
          </w:hyperlink>
        </w:p>
        <w:p w14:paraId="00D8239F" w14:textId="49421A26" w:rsidR="00B41C94" w:rsidRDefault="00EB5144">
          <w:pPr>
            <w:pStyle w:val="TOC3"/>
            <w:tabs>
              <w:tab w:val="right" w:leader="dot" w:pos="9350"/>
            </w:tabs>
            <w:rPr>
              <w:rFonts w:cstheme="minorBidi"/>
              <w:noProof/>
            </w:rPr>
          </w:pPr>
          <w:hyperlink w:anchor="_Toc54611308" w:history="1">
            <w:r w:rsidR="00B41C94" w:rsidRPr="00EC0874">
              <w:rPr>
                <w:rStyle w:val="Hyperlink"/>
                <w:rFonts w:cstheme="minorHAnsi"/>
                <w:noProof/>
              </w:rPr>
              <w:t>Goals and Objectives for Responsible Consumption and Production</w:t>
            </w:r>
            <w:r w:rsidR="00B41C94">
              <w:rPr>
                <w:noProof/>
                <w:webHidden/>
              </w:rPr>
              <w:tab/>
            </w:r>
            <w:r w:rsidR="00B41C94">
              <w:rPr>
                <w:noProof/>
                <w:webHidden/>
              </w:rPr>
              <w:fldChar w:fldCharType="begin"/>
            </w:r>
            <w:r w:rsidR="00B41C94">
              <w:rPr>
                <w:noProof/>
                <w:webHidden/>
              </w:rPr>
              <w:instrText xml:space="preserve"> PAGEREF _Toc54611308 \h </w:instrText>
            </w:r>
            <w:r w:rsidR="00B41C94">
              <w:rPr>
                <w:noProof/>
                <w:webHidden/>
              </w:rPr>
            </w:r>
            <w:r w:rsidR="00B41C94">
              <w:rPr>
                <w:noProof/>
                <w:webHidden/>
              </w:rPr>
              <w:fldChar w:fldCharType="separate"/>
            </w:r>
            <w:r w:rsidR="009424E3">
              <w:rPr>
                <w:noProof/>
                <w:webHidden/>
              </w:rPr>
              <w:t>42</w:t>
            </w:r>
            <w:r w:rsidR="00B41C94">
              <w:rPr>
                <w:noProof/>
                <w:webHidden/>
              </w:rPr>
              <w:fldChar w:fldCharType="end"/>
            </w:r>
          </w:hyperlink>
        </w:p>
        <w:p w14:paraId="7EDB3458" w14:textId="6A20AEA9" w:rsidR="00B41C94" w:rsidRDefault="00EB5144">
          <w:pPr>
            <w:pStyle w:val="TOC2"/>
            <w:rPr>
              <w:rFonts w:cstheme="minorBidi"/>
            </w:rPr>
          </w:pPr>
          <w:hyperlink w:anchor="_Toc54611309" w:history="1">
            <w:r w:rsidR="00B41C94" w:rsidRPr="00EC0874">
              <w:rPr>
                <w:rStyle w:val="Hyperlink"/>
                <w:rFonts w:cstheme="minorHAnsi"/>
              </w:rPr>
              <w:t>Natural Resources (NR)</w:t>
            </w:r>
            <w:r w:rsidR="00B41C94">
              <w:rPr>
                <w:webHidden/>
              </w:rPr>
              <w:tab/>
            </w:r>
            <w:r w:rsidR="00B41C94">
              <w:rPr>
                <w:webHidden/>
              </w:rPr>
              <w:fldChar w:fldCharType="begin"/>
            </w:r>
            <w:r w:rsidR="00B41C94">
              <w:rPr>
                <w:webHidden/>
              </w:rPr>
              <w:instrText xml:space="preserve"> PAGEREF _Toc54611309 \h </w:instrText>
            </w:r>
            <w:r w:rsidR="00B41C94">
              <w:rPr>
                <w:webHidden/>
              </w:rPr>
            </w:r>
            <w:r w:rsidR="00B41C94">
              <w:rPr>
                <w:webHidden/>
              </w:rPr>
              <w:fldChar w:fldCharType="separate"/>
            </w:r>
            <w:r w:rsidR="009424E3">
              <w:rPr>
                <w:webHidden/>
              </w:rPr>
              <w:t>43</w:t>
            </w:r>
            <w:r w:rsidR="00B41C94">
              <w:rPr>
                <w:webHidden/>
              </w:rPr>
              <w:fldChar w:fldCharType="end"/>
            </w:r>
          </w:hyperlink>
        </w:p>
        <w:p w14:paraId="3A740CE8" w14:textId="6EC58126" w:rsidR="00B41C94" w:rsidRDefault="00EB5144">
          <w:pPr>
            <w:pStyle w:val="TOC3"/>
            <w:tabs>
              <w:tab w:val="right" w:leader="dot" w:pos="9350"/>
            </w:tabs>
            <w:rPr>
              <w:rFonts w:cstheme="minorBidi"/>
              <w:noProof/>
            </w:rPr>
          </w:pPr>
          <w:hyperlink w:anchor="_Toc54611310" w:history="1">
            <w:r w:rsidR="00B41C94" w:rsidRPr="00EC0874">
              <w:rPr>
                <w:rStyle w:val="Hyperlink"/>
                <w:rFonts w:cstheme="minorHAnsi"/>
                <w:noProof/>
              </w:rPr>
              <w:t>Goal 13 - Climate Action</w:t>
            </w:r>
            <w:r w:rsidR="00B41C94">
              <w:rPr>
                <w:noProof/>
                <w:webHidden/>
              </w:rPr>
              <w:tab/>
            </w:r>
            <w:r w:rsidR="00B41C94">
              <w:rPr>
                <w:noProof/>
                <w:webHidden/>
              </w:rPr>
              <w:fldChar w:fldCharType="begin"/>
            </w:r>
            <w:r w:rsidR="00B41C94">
              <w:rPr>
                <w:noProof/>
                <w:webHidden/>
              </w:rPr>
              <w:instrText xml:space="preserve"> PAGEREF _Toc54611310 \h </w:instrText>
            </w:r>
            <w:r w:rsidR="00B41C94">
              <w:rPr>
                <w:noProof/>
                <w:webHidden/>
              </w:rPr>
            </w:r>
            <w:r w:rsidR="00B41C94">
              <w:rPr>
                <w:noProof/>
                <w:webHidden/>
              </w:rPr>
              <w:fldChar w:fldCharType="separate"/>
            </w:r>
            <w:r w:rsidR="009424E3">
              <w:rPr>
                <w:noProof/>
                <w:webHidden/>
              </w:rPr>
              <w:t>45</w:t>
            </w:r>
            <w:r w:rsidR="00B41C94">
              <w:rPr>
                <w:noProof/>
                <w:webHidden/>
              </w:rPr>
              <w:fldChar w:fldCharType="end"/>
            </w:r>
          </w:hyperlink>
        </w:p>
        <w:p w14:paraId="111FE5BE" w14:textId="3C2F0F75" w:rsidR="00B41C94" w:rsidRDefault="00EB5144">
          <w:pPr>
            <w:pStyle w:val="TOC3"/>
            <w:tabs>
              <w:tab w:val="right" w:leader="dot" w:pos="9350"/>
            </w:tabs>
            <w:rPr>
              <w:rFonts w:cstheme="minorBidi"/>
              <w:noProof/>
            </w:rPr>
          </w:pPr>
          <w:hyperlink w:anchor="_Toc54611311" w:history="1">
            <w:r w:rsidR="00B41C94" w:rsidRPr="00EC0874">
              <w:rPr>
                <w:rStyle w:val="Hyperlink"/>
                <w:rFonts w:eastAsia="Times New Roman" w:cstheme="minorHAnsi"/>
                <w:noProof/>
              </w:rPr>
              <w:t xml:space="preserve">Resources Report Summary: </w:t>
            </w:r>
            <w:r w:rsidR="00B41C94" w:rsidRPr="00EC0874">
              <w:rPr>
                <w:rStyle w:val="Hyperlink"/>
                <w:rFonts w:cstheme="minorHAnsi"/>
                <w:noProof/>
              </w:rPr>
              <w:t>Climate and Weather</w:t>
            </w:r>
            <w:r w:rsidR="00B41C94">
              <w:rPr>
                <w:noProof/>
                <w:webHidden/>
              </w:rPr>
              <w:tab/>
            </w:r>
            <w:r w:rsidR="00B41C94">
              <w:rPr>
                <w:noProof/>
                <w:webHidden/>
              </w:rPr>
              <w:fldChar w:fldCharType="begin"/>
            </w:r>
            <w:r w:rsidR="00B41C94">
              <w:rPr>
                <w:noProof/>
                <w:webHidden/>
              </w:rPr>
              <w:instrText xml:space="preserve"> PAGEREF _Toc54611311 \h </w:instrText>
            </w:r>
            <w:r w:rsidR="00B41C94">
              <w:rPr>
                <w:noProof/>
                <w:webHidden/>
              </w:rPr>
            </w:r>
            <w:r w:rsidR="00B41C94">
              <w:rPr>
                <w:noProof/>
                <w:webHidden/>
              </w:rPr>
              <w:fldChar w:fldCharType="separate"/>
            </w:r>
            <w:r w:rsidR="009424E3">
              <w:rPr>
                <w:noProof/>
                <w:webHidden/>
              </w:rPr>
              <w:t>45</w:t>
            </w:r>
            <w:r w:rsidR="00B41C94">
              <w:rPr>
                <w:noProof/>
                <w:webHidden/>
              </w:rPr>
              <w:fldChar w:fldCharType="end"/>
            </w:r>
          </w:hyperlink>
        </w:p>
        <w:p w14:paraId="70E94FF3" w14:textId="28D1F5D7" w:rsidR="00B41C94" w:rsidRDefault="00EB5144">
          <w:pPr>
            <w:pStyle w:val="TOC3"/>
            <w:tabs>
              <w:tab w:val="right" w:leader="dot" w:pos="9350"/>
            </w:tabs>
            <w:rPr>
              <w:rFonts w:cstheme="minorBidi"/>
              <w:noProof/>
            </w:rPr>
          </w:pPr>
          <w:hyperlink w:anchor="_Toc54611313" w:history="1">
            <w:r w:rsidR="00B41C94" w:rsidRPr="00EC0874">
              <w:rPr>
                <w:rStyle w:val="Hyperlink"/>
                <w:rFonts w:cstheme="minorHAnsi"/>
                <w:noProof/>
              </w:rPr>
              <w:t>Goals and Objectives for Climate Action</w:t>
            </w:r>
            <w:r w:rsidR="00B41C94">
              <w:rPr>
                <w:noProof/>
                <w:webHidden/>
              </w:rPr>
              <w:tab/>
            </w:r>
            <w:r w:rsidR="00B41C94">
              <w:rPr>
                <w:noProof/>
                <w:webHidden/>
              </w:rPr>
              <w:fldChar w:fldCharType="begin"/>
            </w:r>
            <w:r w:rsidR="00B41C94">
              <w:rPr>
                <w:noProof/>
                <w:webHidden/>
              </w:rPr>
              <w:instrText xml:space="preserve"> PAGEREF _Toc54611313 \h </w:instrText>
            </w:r>
            <w:r w:rsidR="00B41C94">
              <w:rPr>
                <w:noProof/>
                <w:webHidden/>
              </w:rPr>
            </w:r>
            <w:r w:rsidR="00B41C94">
              <w:rPr>
                <w:noProof/>
                <w:webHidden/>
              </w:rPr>
              <w:fldChar w:fldCharType="separate"/>
            </w:r>
            <w:r w:rsidR="009424E3">
              <w:rPr>
                <w:noProof/>
                <w:webHidden/>
              </w:rPr>
              <w:t>46</w:t>
            </w:r>
            <w:r w:rsidR="00B41C94">
              <w:rPr>
                <w:noProof/>
                <w:webHidden/>
              </w:rPr>
              <w:fldChar w:fldCharType="end"/>
            </w:r>
          </w:hyperlink>
        </w:p>
        <w:p w14:paraId="41AD1F0E" w14:textId="011C0A45" w:rsidR="00B41C94" w:rsidRDefault="00EB5144">
          <w:pPr>
            <w:pStyle w:val="TOC3"/>
            <w:tabs>
              <w:tab w:val="right" w:leader="dot" w:pos="9350"/>
            </w:tabs>
            <w:rPr>
              <w:rFonts w:cstheme="minorBidi"/>
              <w:noProof/>
            </w:rPr>
          </w:pPr>
          <w:hyperlink w:anchor="_Toc54611314" w:history="1">
            <w:r w:rsidR="00B41C94" w:rsidRPr="00EC0874">
              <w:rPr>
                <w:rStyle w:val="Hyperlink"/>
                <w:rFonts w:cstheme="minorHAnsi"/>
                <w:noProof/>
              </w:rPr>
              <w:t>Goal 14 - Life Below Water</w:t>
            </w:r>
            <w:r w:rsidR="00B41C94">
              <w:rPr>
                <w:noProof/>
                <w:webHidden/>
              </w:rPr>
              <w:tab/>
            </w:r>
            <w:r w:rsidR="00B41C94">
              <w:rPr>
                <w:noProof/>
                <w:webHidden/>
              </w:rPr>
              <w:fldChar w:fldCharType="begin"/>
            </w:r>
            <w:r w:rsidR="00B41C94">
              <w:rPr>
                <w:noProof/>
                <w:webHidden/>
              </w:rPr>
              <w:instrText xml:space="preserve"> PAGEREF _Toc54611314 \h </w:instrText>
            </w:r>
            <w:r w:rsidR="00B41C94">
              <w:rPr>
                <w:noProof/>
                <w:webHidden/>
              </w:rPr>
            </w:r>
            <w:r w:rsidR="00B41C94">
              <w:rPr>
                <w:noProof/>
                <w:webHidden/>
              </w:rPr>
              <w:fldChar w:fldCharType="separate"/>
            </w:r>
            <w:r w:rsidR="009424E3">
              <w:rPr>
                <w:noProof/>
                <w:webHidden/>
              </w:rPr>
              <w:t>47</w:t>
            </w:r>
            <w:r w:rsidR="00B41C94">
              <w:rPr>
                <w:noProof/>
                <w:webHidden/>
              </w:rPr>
              <w:fldChar w:fldCharType="end"/>
            </w:r>
          </w:hyperlink>
        </w:p>
        <w:p w14:paraId="298D26A4" w14:textId="6326476A" w:rsidR="00B41C94" w:rsidRDefault="00EB5144">
          <w:pPr>
            <w:pStyle w:val="TOC3"/>
            <w:tabs>
              <w:tab w:val="right" w:leader="dot" w:pos="9350"/>
            </w:tabs>
            <w:rPr>
              <w:rFonts w:cstheme="minorBidi"/>
              <w:noProof/>
            </w:rPr>
          </w:pPr>
          <w:hyperlink w:anchor="_Toc54611315" w:history="1">
            <w:r w:rsidR="00B41C94" w:rsidRPr="00EC0874">
              <w:rPr>
                <w:rStyle w:val="Hyperlink"/>
                <w:rFonts w:eastAsia="Times New Roman" w:cstheme="minorHAnsi"/>
                <w:noProof/>
              </w:rPr>
              <w:t xml:space="preserve">Resources Report Summary: </w:t>
            </w:r>
            <w:r w:rsidR="00B41C94" w:rsidRPr="00EC0874">
              <w:rPr>
                <w:rStyle w:val="Hyperlink"/>
                <w:rFonts w:cstheme="minorHAnsi"/>
                <w:noProof/>
              </w:rPr>
              <w:t>Marine Resources</w:t>
            </w:r>
            <w:r w:rsidR="00B41C94">
              <w:rPr>
                <w:noProof/>
                <w:webHidden/>
              </w:rPr>
              <w:tab/>
            </w:r>
            <w:r w:rsidR="00B41C94">
              <w:rPr>
                <w:noProof/>
                <w:webHidden/>
              </w:rPr>
              <w:fldChar w:fldCharType="begin"/>
            </w:r>
            <w:r w:rsidR="00B41C94">
              <w:rPr>
                <w:noProof/>
                <w:webHidden/>
              </w:rPr>
              <w:instrText xml:space="preserve"> PAGEREF _Toc54611315 \h </w:instrText>
            </w:r>
            <w:r w:rsidR="00B41C94">
              <w:rPr>
                <w:noProof/>
                <w:webHidden/>
              </w:rPr>
            </w:r>
            <w:r w:rsidR="00B41C94">
              <w:rPr>
                <w:noProof/>
                <w:webHidden/>
              </w:rPr>
              <w:fldChar w:fldCharType="separate"/>
            </w:r>
            <w:r w:rsidR="009424E3">
              <w:rPr>
                <w:noProof/>
                <w:webHidden/>
              </w:rPr>
              <w:t>47</w:t>
            </w:r>
            <w:r w:rsidR="00B41C94">
              <w:rPr>
                <w:noProof/>
                <w:webHidden/>
              </w:rPr>
              <w:fldChar w:fldCharType="end"/>
            </w:r>
          </w:hyperlink>
        </w:p>
        <w:p w14:paraId="27103127" w14:textId="4E37341B" w:rsidR="00B41C94" w:rsidRDefault="00EB5144">
          <w:pPr>
            <w:pStyle w:val="TOC3"/>
            <w:tabs>
              <w:tab w:val="right" w:leader="dot" w:pos="9350"/>
            </w:tabs>
            <w:rPr>
              <w:rFonts w:cstheme="minorBidi"/>
              <w:noProof/>
            </w:rPr>
          </w:pPr>
          <w:hyperlink w:anchor="_Toc54611316" w:history="1">
            <w:r w:rsidR="00B41C94" w:rsidRPr="00EC0874">
              <w:rPr>
                <w:rStyle w:val="Hyperlink"/>
                <w:rFonts w:cstheme="minorHAnsi"/>
                <w:noProof/>
              </w:rPr>
              <w:t>Goals and Objectives for Life Below Water</w:t>
            </w:r>
            <w:r w:rsidR="00B41C94">
              <w:rPr>
                <w:noProof/>
                <w:webHidden/>
              </w:rPr>
              <w:tab/>
            </w:r>
            <w:r w:rsidR="00B41C94">
              <w:rPr>
                <w:noProof/>
                <w:webHidden/>
              </w:rPr>
              <w:fldChar w:fldCharType="begin"/>
            </w:r>
            <w:r w:rsidR="00B41C94">
              <w:rPr>
                <w:noProof/>
                <w:webHidden/>
              </w:rPr>
              <w:instrText xml:space="preserve"> PAGEREF _Toc54611316 \h </w:instrText>
            </w:r>
            <w:r w:rsidR="00B41C94">
              <w:rPr>
                <w:noProof/>
                <w:webHidden/>
              </w:rPr>
            </w:r>
            <w:r w:rsidR="00B41C94">
              <w:rPr>
                <w:noProof/>
                <w:webHidden/>
              </w:rPr>
              <w:fldChar w:fldCharType="separate"/>
            </w:r>
            <w:r w:rsidR="009424E3">
              <w:rPr>
                <w:noProof/>
                <w:webHidden/>
              </w:rPr>
              <w:t>48</w:t>
            </w:r>
            <w:r w:rsidR="00B41C94">
              <w:rPr>
                <w:noProof/>
                <w:webHidden/>
              </w:rPr>
              <w:fldChar w:fldCharType="end"/>
            </w:r>
          </w:hyperlink>
        </w:p>
        <w:p w14:paraId="333A7B43" w14:textId="671FCCB4" w:rsidR="00B41C94" w:rsidRDefault="00EB5144">
          <w:pPr>
            <w:pStyle w:val="TOC3"/>
            <w:tabs>
              <w:tab w:val="right" w:leader="dot" w:pos="9350"/>
            </w:tabs>
            <w:rPr>
              <w:rFonts w:cstheme="minorBidi"/>
              <w:noProof/>
            </w:rPr>
          </w:pPr>
          <w:hyperlink w:anchor="_Toc54611317" w:history="1">
            <w:r w:rsidR="00B41C94" w:rsidRPr="00EC0874">
              <w:rPr>
                <w:rStyle w:val="Hyperlink"/>
                <w:rFonts w:cstheme="minorHAnsi"/>
                <w:noProof/>
              </w:rPr>
              <w:t>Goal 15 - Life On Land</w:t>
            </w:r>
            <w:r w:rsidR="00B41C94">
              <w:rPr>
                <w:noProof/>
                <w:webHidden/>
              </w:rPr>
              <w:tab/>
            </w:r>
            <w:r w:rsidR="00B41C94">
              <w:rPr>
                <w:noProof/>
                <w:webHidden/>
              </w:rPr>
              <w:fldChar w:fldCharType="begin"/>
            </w:r>
            <w:r w:rsidR="00B41C94">
              <w:rPr>
                <w:noProof/>
                <w:webHidden/>
              </w:rPr>
              <w:instrText xml:space="preserve"> PAGEREF _Toc54611317 \h </w:instrText>
            </w:r>
            <w:r w:rsidR="00B41C94">
              <w:rPr>
                <w:noProof/>
                <w:webHidden/>
              </w:rPr>
            </w:r>
            <w:r w:rsidR="00B41C94">
              <w:rPr>
                <w:noProof/>
                <w:webHidden/>
              </w:rPr>
              <w:fldChar w:fldCharType="separate"/>
            </w:r>
            <w:r w:rsidR="009424E3">
              <w:rPr>
                <w:noProof/>
                <w:webHidden/>
              </w:rPr>
              <w:t>49</w:t>
            </w:r>
            <w:r w:rsidR="00B41C94">
              <w:rPr>
                <w:noProof/>
                <w:webHidden/>
              </w:rPr>
              <w:fldChar w:fldCharType="end"/>
            </w:r>
          </w:hyperlink>
        </w:p>
        <w:p w14:paraId="659787DD" w14:textId="07A639C8" w:rsidR="00B41C94" w:rsidRDefault="00EB5144">
          <w:pPr>
            <w:pStyle w:val="TOC3"/>
            <w:tabs>
              <w:tab w:val="right" w:leader="dot" w:pos="9350"/>
            </w:tabs>
            <w:rPr>
              <w:rFonts w:cstheme="minorBidi"/>
              <w:noProof/>
            </w:rPr>
          </w:pPr>
          <w:hyperlink w:anchor="_Toc54611318" w:history="1">
            <w:r w:rsidR="00B41C94" w:rsidRPr="00EC0874">
              <w:rPr>
                <w:rStyle w:val="Hyperlink"/>
                <w:rFonts w:eastAsia="Times New Roman" w:cstheme="minorHAnsi"/>
                <w:noProof/>
              </w:rPr>
              <w:t xml:space="preserve">Resources Report Summary: </w:t>
            </w:r>
            <w:r w:rsidR="00B41C94" w:rsidRPr="00EC0874">
              <w:rPr>
                <w:rStyle w:val="Hyperlink"/>
                <w:rFonts w:cstheme="minorHAnsi"/>
                <w:noProof/>
              </w:rPr>
              <w:t>Land Management</w:t>
            </w:r>
            <w:r w:rsidR="00B41C94">
              <w:rPr>
                <w:noProof/>
                <w:webHidden/>
              </w:rPr>
              <w:tab/>
            </w:r>
            <w:r w:rsidR="00B41C94">
              <w:rPr>
                <w:noProof/>
                <w:webHidden/>
              </w:rPr>
              <w:fldChar w:fldCharType="begin"/>
            </w:r>
            <w:r w:rsidR="00B41C94">
              <w:rPr>
                <w:noProof/>
                <w:webHidden/>
              </w:rPr>
              <w:instrText xml:space="preserve"> PAGEREF _Toc54611318 \h </w:instrText>
            </w:r>
            <w:r w:rsidR="00B41C94">
              <w:rPr>
                <w:noProof/>
                <w:webHidden/>
              </w:rPr>
            </w:r>
            <w:r w:rsidR="00B41C94">
              <w:rPr>
                <w:noProof/>
                <w:webHidden/>
              </w:rPr>
              <w:fldChar w:fldCharType="separate"/>
            </w:r>
            <w:r w:rsidR="009424E3">
              <w:rPr>
                <w:noProof/>
                <w:webHidden/>
              </w:rPr>
              <w:t>49</w:t>
            </w:r>
            <w:r w:rsidR="00B41C94">
              <w:rPr>
                <w:noProof/>
                <w:webHidden/>
              </w:rPr>
              <w:fldChar w:fldCharType="end"/>
            </w:r>
          </w:hyperlink>
        </w:p>
        <w:p w14:paraId="014410EA" w14:textId="1002A368" w:rsidR="00B41C94" w:rsidRDefault="00EB5144">
          <w:pPr>
            <w:pStyle w:val="TOC3"/>
            <w:tabs>
              <w:tab w:val="right" w:leader="dot" w:pos="9350"/>
            </w:tabs>
            <w:rPr>
              <w:rFonts w:cstheme="minorBidi"/>
              <w:noProof/>
            </w:rPr>
          </w:pPr>
          <w:hyperlink w:anchor="_Toc54611319" w:history="1">
            <w:r w:rsidR="00B41C94" w:rsidRPr="00EC0874">
              <w:rPr>
                <w:rStyle w:val="Hyperlink"/>
                <w:rFonts w:cstheme="minorHAnsi"/>
                <w:noProof/>
              </w:rPr>
              <w:t>Goals and Objectives for Life On Land</w:t>
            </w:r>
            <w:r w:rsidR="00B41C94">
              <w:rPr>
                <w:noProof/>
                <w:webHidden/>
              </w:rPr>
              <w:tab/>
            </w:r>
            <w:r w:rsidR="00B41C94">
              <w:rPr>
                <w:noProof/>
                <w:webHidden/>
              </w:rPr>
              <w:fldChar w:fldCharType="begin"/>
            </w:r>
            <w:r w:rsidR="00B41C94">
              <w:rPr>
                <w:noProof/>
                <w:webHidden/>
              </w:rPr>
              <w:instrText xml:space="preserve"> PAGEREF _Toc54611319 \h </w:instrText>
            </w:r>
            <w:r w:rsidR="00B41C94">
              <w:rPr>
                <w:noProof/>
                <w:webHidden/>
              </w:rPr>
            </w:r>
            <w:r w:rsidR="00B41C94">
              <w:rPr>
                <w:noProof/>
                <w:webHidden/>
              </w:rPr>
              <w:fldChar w:fldCharType="separate"/>
            </w:r>
            <w:r w:rsidR="009424E3">
              <w:rPr>
                <w:noProof/>
                <w:webHidden/>
              </w:rPr>
              <w:t>49</w:t>
            </w:r>
            <w:r w:rsidR="00B41C94">
              <w:rPr>
                <w:noProof/>
                <w:webHidden/>
              </w:rPr>
              <w:fldChar w:fldCharType="end"/>
            </w:r>
          </w:hyperlink>
        </w:p>
        <w:p w14:paraId="2B499C81" w14:textId="487F76F1" w:rsidR="00B41C94" w:rsidRDefault="00EB5144">
          <w:pPr>
            <w:pStyle w:val="TOC2"/>
            <w:rPr>
              <w:rFonts w:cstheme="minorBidi"/>
            </w:rPr>
          </w:pPr>
          <w:hyperlink w:anchor="_Toc54611320" w:history="1">
            <w:r w:rsidR="00B41C94" w:rsidRPr="00EC0874">
              <w:rPr>
                <w:rStyle w:val="Hyperlink"/>
                <w:rFonts w:cstheme="minorHAnsi"/>
              </w:rPr>
              <w:t>Nature Based Solutions and the 2030 Agenda</w:t>
            </w:r>
            <w:r w:rsidR="00B41C94">
              <w:rPr>
                <w:webHidden/>
              </w:rPr>
              <w:tab/>
            </w:r>
            <w:r w:rsidR="00B41C94">
              <w:rPr>
                <w:webHidden/>
              </w:rPr>
              <w:fldChar w:fldCharType="begin"/>
            </w:r>
            <w:r w:rsidR="00B41C94">
              <w:rPr>
                <w:webHidden/>
              </w:rPr>
              <w:instrText xml:space="preserve"> PAGEREF _Toc54611320 \h </w:instrText>
            </w:r>
            <w:r w:rsidR="00B41C94">
              <w:rPr>
                <w:webHidden/>
              </w:rPr>
            </w:r>
            <w:r w:rsidR="00B41C94">
              <w:rPr>
                <w:webHidden/>
              </w:rPr>
              <w:fldChar w:fldCharType="separate"/>
            </w:r>
            <w:r w:rsidR="009424E3">
              <w:rPr>
                <w:webHidden/>
              </w:rPr>
              <w:t>50</w:t>
            </w:r>
            <w:r w:rsidR="00B41C94">
              <w:rPr>
                <w:webHidden/>
              </w:rPr>
              <w:fldChar w:fldCharType="end"/>
            </w:r>
          </w:hyperlink>
        </w:p>
        <w:p w14:paraId="4205BCE2" w14:textId="511D2ADC" w:rsidR="00B41C94" w:rsidRDefault="00EB5144">
          <w:pPr>
            <w:pStyle w:val="TOC2"/>
            <w:rPr>
              <w:rFonts w:cstheme="minorBidi"/>
            </w:rPr>
          </w:pPr>
          <w:hyperlink w:anchor="_Toc54611321" w:history="1">
            <w:r w:rsidR="00B41C94" w:rsidRPr="00EC0874">
              <w:rPr>
                <w:rStyle w:val="Hyperlink"/>
                <w:rFonts w:cstheme="minorHAnsi"/>
              </w:rPr>
              <w:t>Goal 17 and the Power of Partnerships</w:t>
            </w:r>
            <w:r w:rsidR="00B41C94">
              <w:rPr>
                <w:webHidden/>
              </w:rPr>
              <w:tab/>
            </w:r>
            <w:r w:rsidR="00B41C94">
              <w:rPr>
                <w:webHidden/>
              </w:rPr>
              <w:fldChar w:fldCharType="begin"/>
            </w:r>
            <w:r w:rsidR="00B41C94">
              <w:rPr>
                <w:webHidden/>
              </w:rPr>
              <w:instrText xml:space="preserve"> PAGEREF _Toc54611321 \h </w:instrText>
            </w:r>
            <w:r w:rsidR="00B41C94">
              <w:rPr>
                <w:webHidden/>
              </w:rPr>
            </w:r>
            <w:r w:rsidR="00B41C94">
              <w:rPr>
                <w:webHidden/>
              </w:rPr>
              <w:fldChar w:fldCharType="separate"/>
            </w:r>
            <w:r w:rsidR="009424E3">
              <w:rPr>
                <w:webHidden/>
              </w:rPr>
              <w:t>51</w:t>
            </w:r>
            <w:r w:rsidR="00B41C94">
              <w:rPr>
                <w:webHidden/>
              </w:rPr>
              <w:fldChar w:fldCharType="end"/>
            </w:r>
          </w:hyperlink>
        </w:p>
        <w:p w14:paraId="712BFC08" w14:textId="58E78D0A" w:rsidR="00B41C94" w:rsidRDefault="00EB5144">
          <w:pPr>
            <w:pStyle w:val="TOC1"/>
            <w:rPr>
              <w:rFonts w:cstheme="minorBidi"/>
              <w:b w:val="0"/>
              <w:bCs w:val="0"/>
            </w:rPr>
          </w:pPr>
          <w:hyperlink w:anchor="_Toc54611322" w:history="1">
            <w:r w:rsidR="00B41C94" w:rsidRPr="00EC0874">
              <w:rPr>
                <w:rStyle w:val="Hyperlink"/>
              </w:rPr>
              <w:t>III. Action Plans and Development Guidelines</w:t>
            </w:r>
            <w:r w:rsidR="00B41C94">
              <w:rPr>
                <w:webHidden/>
              </w:rPr>
              <w:tab/>
            </w:r>
            <w:r w:rsidR="00B41C94">
              <w:rPr>
                <w:webHidden/>
              </w:rPr>
              <w:fldChar w:fldCharType="begin"/>
            </w:r>
            <w:r w:rsidR="00B41C94">
              <w:rPr>
                <w:webHidden/>
              </w:rPr>
              <w:instrText xml:space="preserve"> PAGEREF _Toc54611322 \h </w:instrText>
            </w:r>
            <w:r w:rsidR="00B41C94">
              <w:rPr>
                <w:webHidden/>
              </w:rPr>
            </w:r>
            <w:r w:rsidR="00B41C94">
              <w:rPr>
                <w:webHidden/>
              </w:rPr>
              <w:fldChar w:fldCharType="separate"/>
            </w:r>
            <w:r w:rsidR="009424E3">
              <w:rPr>
                <w:webHidden/>
              </w:rPr>
              <w:t>53</w:t>
            </w:r>
            <w:r w:rsidR="00B41C94">
              <w:rPr>
                <w:webHidden/>
              </w:rPr>
              <w:fldChar w:fldCharType="end"/>
            </w:r>
          </w:hyperlink>
        </w:p>
        <w:p w14:paraId="3F70C3D4" w14:textId="08714F98" w:rsidR="00B41C94" w:rsidRDefault="00EB5144">
          <w:pPr>
            <w:pStyle w:val="TOC2"/>
            <w:rPr>
              <w:rFonts w:cstheme="minorBidi"/>
            </w:rPr>
          </w:pPr>
          <w:hyperlink w:anchor="_Toc54611323" w:history="1">
            <w:r w:rsidR="00B41C94" w:rsidRPr="00EC0874">
              <w:rPr>
                <w:rStyle w:val="Hyperlink"/>
                <w:rFonts w:cstheme="minorHAnsi"/>
                <w:b/>
              </w:rPr>
              <w:t>Community and Special Action Plans</w:t>
            </w:r>
            <w:r w:rsidR="00B41C94">
              <w:rPr>
                <w:webHidden/>
              </w:rPr>
              <w:tab/>
            </w:r>
            <w:r w:rsidR="00B41C94">
              <w:rPr>
                <w:webHidden/>
              </w:rPr>
              <w:fldChar w:fldCharType="begin"/>
            </w:r>
            <w:r w:rsidR="00B41C94">
              <w:rPr>
                <w:webHidden/>
              </w:rPr>
              <w:instrText xml:space="preserve"> PAGEREF _Toc54611323 \h </w:instrText>
            </w:r>
            <w:r w:rsidR="00B41C94">
              <w:rPr>
                <w:webHidden/>
              </w:rPr>
            </w:r>
            <w:r w:rsidR="00B41C94">
              <w:rPr>
                <w:webHidden/>
              </w:rPr>
              <w:fldChar w:fldCharType="separate"/>
            </w:r>
            <w:r w:rsidR="009424E3">
              <w:rPr>
                <w:webHidden/>
              </w:rPr>
              <w:t>55</w:t>
            </w:r>
            <w:r w:rsidR="00B41C94">
              <w:rPr>
                <w:webHidden/>
              </w:rPr>
              <w:fldChar w:fldCharType="end"/>
            </w:r>
          </w:hyperlink>
        </w:p>
        <w:p w14:paraId="64157ED8" w14:textId="72FB2825" w:rsidR="00B41C94" w:rsidRDefault="00EB5144">
          <w:pPr>
            <w:pStyle w:val="TOC2"/>
            <w:rPr>
              <w:rFonts w:cstheme="minorBidi"/>
            </w:rPr>
          </w:pPr>
          <w:hyperlink w:anchor="_Toc54611324" w:history="1">
            <w:r w:rsidR="00B41C94" w:rsidRPr="00EC0874">
              <w:rPr>
                <w:rStyle w:val="Hyperlink"/>
              </w:rPr>
              <w:t>Comprehensive Economic Development Strategy</w:t>
            </w:r>
            <w:r w:rsidR="00B41C94">
              <w:rPr>
                <w:webHidden/>
              </w:rPr>
              <w:tab/>
            </w:r>
            <w:r w:rsidR="00B41C94">
              <w:rPr>
                <w:webHidden/>
              </w:rPr>
              <w:fldChar w:fldCharType="begin"/>
            </w:r>
            <w:r w:rsidR="00B41C94">
              <w:rPr>
                <w:webHidden/>
              </w:rPr>
              <w:instrText xml:space="preserve"> PAGEREF _Toc54611324 \h </w:instrText>
            </w:r>
            <w:r w:rsidR="00B41C94">
              <w:rPr>
                <w:webHidden/>
              </w:rPr>
            </w:r>
            <w:r w:rsidR="00B41C94">
              <w:rPr>
                <w:webHidden/>
              </w:rPr>
              <w:fldChar w:fldCharType="separate"/>
            </w:r>
            <w:r w:rsidR="009424E3">
              <w:rPr>
                <w:webHidden/>
              </w:rPr>
              <w:t>55</w:t>
            </w:r>
            <w:r w:rsidR="00B41C94">
              <w:rPr>
                <w:webHidden/>
              </w:rPr>
              <w:fldChar w:fldCharType="end"/>
            </w:r>
          </w:hyperlink>
        </w:p>
        <w:p w14:paraId="27B014B7" w14:textId="3CF975CB" w:rsidR="00B41C94" w:rsidRDefault="00EB5144">
          <w:pPr>
            <w:pStyle w:val="TOC2"/>
            <w:rPr>
              <w:rFonts w:cstheme="minorBidi"/>
            </w:rPr>
          </w:pPr>
          <w:hyperlink w:anchor="_Toc54611325" w:history="1">
            <w:r w:rsidR="00B41C94" w:rsidRPr="00EC0874">
              <w:rPr>
                <w:rStyle w:val="Hyperlink"/>
              </w:rPr>
              <w:t>Public Land Use Plan</w:t>
            </w:r>
            <w:r w:rsidR="00B41C94">
              <w:rPr>
                <w:webHidden/>
              </w:rPr>
              <w:tab/>
            </w:r>
            <w:r w:rsidR="00B41C94">
              <w:rPr>
                <w:webHidden/>
              </w:rPr>
              <w:fldChar w:fldCharType="begin"/>
            </w:r>
            <w:r w:rsidR="00B41C94">
              <w:rPr>
                <w:webHidden/>
              </w:rPr>
              <w:instrText xml:space="preserve"> PAGEREF _Toc54611325 \h </w:instrText>
            </w:r>
            <w:r w:rsidR="00B41C94">
              <w:rPr>
                <w:webHidden/>
              </w:rPr>
            </w:r>
            <w:r w:rsidR="00B41C94">
              <w:rPr>
                <w:webHidden/>
              </w:rPr>
              <w:fldChar w:fldCharType="separate"/>
            </w:r>
            <w:r w:rsidR="009424E3">
              <w:rPr>
                <w:webHidden/>
              </w:rPr>
              <w:t>55</w:t>
            </w:r>
            <w:r w:rsidR="00B41C94">
              <w:rPr>
                <w:webHidden/>
              </w:rPr>
              <w:fldChar w:fldCharType="end"/>
            </w:r>
          </w:hyperlink>
        </w:p>
        <w:p w14:paraId="291767B4" w14:textId="3AE46AD9" w:rsidR="00B41C94" w:rsidRDefault="00EB5144">
          <w:pPr>
            <w:pStyle w:val="TOC2"/>
            <w:rPr>
              <w:rFonts w:cstheme="minorBidi"/>
            </w:rPr>
          </w:pPr>
          <w:hyperlink w:anchor="_Toc54611326" w:history="1">
            <w:r w:rsidR="00B41C94" w:rsidRPr="00EC0874">
              <w:rPr>
                <w:rStyle w:val="Hyperlink"/>
              </w:rPr>
              <w:t>Standard State Mitigation Plan</w:t>
            </w:r>
            <w:r w:rsidR="00B41C94">
              <w:rPr>
                <w:webHidden/>
              </w:rPr>
              <w:tab/>
            </w:r>
            <w:r w:rsidR="00B41C94">
              <w:rPr>
                <w:webHidden/>
              </w:rPr>
              <w:fldChar w:fldCharType="begin"/>
            </w:r>
            <w:r w:rsidR="00B41C94">
              <w:rPr>
                <w:webHidden/>
              </w:rPr>
              <w:instrText xml:space="preserve"> PAGEREF _Toc54611326 \h </w:instrText>
            </w:r>
            <w:r w:rsidR="00B41C94">
              <w:rPr>
                <w:webHidden/>
              </w:rPr>
            </w:r>
            <w:r w:rsidR="00B41C94">
              <w:rPr>
                <w:webHidden/>
              </w:rPr>
              <w:fldChar w:fldCharType="separate"/>
            </w:r>
            <w:r w:rsidR="009424E3">
              <w:rPr>
                <w:webHidden/>
              </w:rPr>
              <w:t>55</w:t>
            </w:r>
            <w:r w:rsidR="00B41C94">
              <w:rPr>
                <w:webHidden/>
              </w:rPr>
              <w:fldChar w:fldCharType="end"/>
            </w:r>
          </w:hyperlink>
        </w:p>
        <w:p w14:paraId="01F23937" w14:textId="2B4BE260" w:rsidR="00B41C94" w:rsidRDefault="00EB5144">
          <w:pPr>
            <w:pStyle w:val="TOC2"/>
            <w:rPr>
              <w:rFonts w:cstheme="minorBidi"/>
            </w:rPr>
          </w:pPr>
          <w:hyperlink w:anchor="_Toc54611327" w:history="1">
            <w:r w:rsidR="00B41C94" w:rsidRPr="00EC0874">
              <w:rPr>
                <w:rStyle w:val="Hyperlink"/>
              </w:rPr>
              <w:t>MVA Sustainable Tourism Plan</w:t>
            </w:r>
            <w:r w:rsidR="00B41C94">
              <w:rPr>
                <w:webHidden/>
              </w:rPr>
              <w:tab/>
            </w:r>
            <w:r w:rsidR="00B41C94">
              <w:rPr>
                <w:webHidden/>
              </w:rPr>
              <w:fldChar w:fldCharType="begin"/>
            </w:r>
            <w:r w:rsidR="00B41C94">
              <w:rPr>
                <w:webHidden/>
              </w:rPr>
              <w:instrText xml:space="preserve"> PAGEREF _Toc54611327 \h </w:instrText>
            </w:r>
            <w:r w:rsidR="00B41C94">
              <w:rPr>
                <w:webHidden/>
              </w:rPr>
            </w:r>
            <w:r w:rsidR="00B41C94">
              <w:rPr>
                <w:webHidden/>
              </w:rPr>
              <w:fldChar w:fldCharType="separate"/>
            </w:r>
            <w:r w:rsidR="009424E3">
              <w:rPr>
                <w:webHidden/>
              </w:rPr>
              <w:t>55</w:t>
            </w:r>
            <w:r w:rsidR="00B41C94">
              <w:rPr>
                <w:webHidden/>
              </w:rPr>
              <w:fldChar w:fldCharType="end"/>
            </w:r>
          </w:hyperlink>
        </w:p>
        <w:p w14:paraId="6D904186" w14:textId="1E5E3EF1" w:rsidR="00B41C94" w:rsidRDefault="00EB5144">
          <w:pPr>
            <w:pStyle w:val="TOC2"/>
            <w:rPr>
              <w:rFonts w:cstheme="minorBidi"/>
            </w:rPr>
          </w:pPr>
          <w:hyperlink w:anchor="_Toc54611329" w:history="1">
            <w:r w:rsidR="00B41C94" w:rsidRPr="00EC0874">
              <w:rPr>
                <w:rStyle w:val="Hyperlink"/>
                <w:rFonts w:cstheme="minorHAnsi"/>
                <w:b/>
              </w:rPr>
              <w:t>Functional Plans</w:t>
            </w:r>
            <w:r w:rsidR="00B41C94">
              <w:rPr>
                <w:webHidden/>
              </w:rPr>
              <w:tab/>
            </w:r>
            <w:r w:rsidR="00B41C94">
              <w:rPr>
                <w:webHidden/>
              </w:rPr>
              <w:fldChar w:fldCharType="begin"/>
            </w:r>
            <w:r w:rsidR="00B41C94">
              <w:rPr>
                <w:webHidden/>
              </w:rPr>
              <w:instrText xml:space="preserve"> PAGEREF _Toc54611329 \h </w:instrText>
            </w:r>
            <w:r w:rsidR="00B41C94">
              <w:rPr>
                <w:webHidden/>
              </w:rPr>
            </w:r>
            <w:r w:rsidR="00B41C94">
              <w:rPr>
                <w:webHidden/>
              </w:rPr>
              <w:fldChar w:fldCharType="separate"/>
            </w:r>
            <w:r w:rsidR="009424E3">
              <w:rPr>
                <w:webHidden/>
              </w:rPr>
              <w:t>58</w:t>
            </w:r>
            <w:r w:rsidR="00B41C94">
              <w:rPr>
                <w:webHidden/>
              </w:rPr>
              <w:fldChar w:fldCharType="end"/>
            </w:r>
          </w:hyperlink>
        </w:p>
        <w:p w14:paraId="522EA42B" w14:textId="6DAA9EA1" w:rsidR="00B41C94" w:rsidRDefault="00EB5144">
          <w:pPr>
            <w:pStyle w:val="TOC2"/>
            <w:rPr>
              <w:rFonts w:cstheme="minorBidi"/>
            </w:rPr>
          </w:pPr>
          <w:hyperlink w:anchor="_Toc54611330" w:history="1">
            <w:r w:rsidR="00B41C94" w:rsidRPr="00EC0874">
              <w:rPr>
                <w:rStyle w:val="Hyperlink"/>
              </w:rPr>
              <w:t>CUC Utilities Plans</w:t>
            </w:r>
            <w:r w:rsidR="00B41C94">
              <w:rPr>
                <w:webHidden/>
              </w:rPr>
              <w:tab/>
            </w:r>
            <w:r w:rsidR="00B41C94">
              <w:rPr>
                <w:webHidden/>
              </w:rPr>
              <w:fldChar w:fldCharType="begin"/>
            </w:r>
            <w:r w:rsidR="00B41C94">
              <w:rPr>
                <w:webHidden/>
              </w:rPr>
              <w:instrText xml:space="preserve"> PAGEREF _Toc54611330 \h </w:instrText>
            </w:r>
            <w:r w:rsidR="00B41C94">
              <w:rPr>
                <w:webHidden/>
              </w:rPr>
            </w:r>
            <w:r w:rsidR="00B41C94">
              <w:rPr>
                <w:webHidden/>
              </w:rPr>
              <w:fldChar w:fldCharType="separate"/>
            </w:r>
            <w:r w:rsidR="009424E3">
              <w:rPr>
                <w:webHidden/>
              </w:rPr>
              <w:t>58</w:t>
            </w:r>
            <w:r w:rsidR="00B41C94">
              <w:rPr>
                <w:webHidden/>
              </w:rPr>
              <w:fldChar w:fldCharType="end"/>
            </w:r>
          </w:hyperlink>
        </w:p>
        <w:p w14:paraId="625CF470" w14:textId="6A2052BD" w:rsidR="00B41C94" w:rsidRDefault="00EB5144">
          <w:pPr>
            <w:pStyle w:val="TOC3"/>
            <w:tabs>
              <w:tab w:val="right" w:leader="dot" w:pos="9350"/>
            </w:tabs>
            <w:rPr>
              <w:rFonts w:cstheme="minorBidi"/>
              <w:noProof/>
            </w:rPr>
          </w:pPr>
          <w:hyperlink w:anchor="_Toc54611331" w:history="1">
            <w:r w:rsidR="00B41C94" w:rsidRPr="00EC0874">
              <w:rPr>
                <w:rStyle w:val="Hyperlink"/>
                <w:noProof/>
              </w:rPr>
              <w:t>Power</w:t>
            </w:r>
            <w:r w:rsidR="00B41C94">
              <w:rPr>
                <w:noProof/>
                <w:webHidden/>
              </w:rPr>
              <w:tab/>
            </w:r>
            <w:r w:rsidR="00B41C94">
              <w:rPr>
                <w:noProof/>
                <w:webHidden/>
              </w:rPr>
              <w:fldChar w:fldCharType="begin"/>
            </w:r>
            <w:r w:rsidR="00B41C94">
              <w:rPr>
                <w:noProof/>
                <w:webHidden/>
              </w:rPr>
              <w:instrText xml:space="preserve"> PAGEREF _Toc54611331 \h </w:instrText>
            </w:r>
            <w:r w:rsidR="00B41C94">
              <w:rPr>
                <w:noProof/>
                <w:webHidden/>
              </w:rPr>
            </w:r>
            <w:r w:rsidR="00B41C94">
              <w:rPr>
                <w:noProof/>
                <w:webHidden/>
              </w:rPr>
              <w:fldChar w:fldCharType="separate"/>
            </w:r>
            <w:r w:rsidR="009424E3">
              <w:rPr>
                <w:noProof/>
                <w:webHidden/>
              </w:rPr>
              <w:t>58</w:t>
            </w:r>
            <w:r w:rsidR="00B41C94">
              <w:rPr>
                <w:noProof/>
                <w:webHidden/>
              </w:rPr>
              <w:fldChar w:fldCharType="end"/>
            </w:r>
          </w:hyperlink>
        </w:p>
        <w:p w14:paraId="231A5F54" w14:textId="75E5E2E2" w:rsidR="00B41C94" w:rsidRDefault="00EB5144">
          <w:pPr>
            <w:pStyle w:val="TOC3"/>
            <w:tabs>
              <w:tab w:val="right" w:leader="dot" w:pos="9350"/>
            </w:tabs>
            <w:rPr>
              <w:rFonts w:cstheme="minorBidi"/>
              <w:noProof/>
            </w:rPr>
          </w:pPr>
          <w:hyperlink w:anchor="_Toc54611332" w:history="1">
            <w:r w:rsidR="00B41C94" w:rsidRPr="00EC0874">
              <w:rPr>
                <w:rStyle w:val="Hyperlink"/>
                <w:noProof/>
              </w:rPr>
              <w:t>Water / Wastewater</w:t>
            </w:r>
            <w:r w:rsidR="00B41C94">
              <w:rPr>
                <w:noProof/>
                <w:webHidden/>
              </w:rPr>
              <w:tab/>
            </w:r>
            <w:r w:rsidR="00B41C94">
              <w:rPr>
                <w:noProof/>
                <w:webHidden/>
              </w:rPr>
              <w:fldChar w:fldCharType="begin"/>
            </w:r>
            <w:r w:rsidR="00B41C94">
              <w:rPr>
                <w:noProof/>
                <w:webHidden/>
              </w:rPr>
              <w:instrText xml:space="preserve"> PAGEREF _Toc54611332 \h </w:instrText>
            </w:r>
            <w:r w:rsidR="00B41C94">
              <w:rPr>
                <w:noProof/>
                <w:webHidden/>
              </w:rPr>
            </w:r>
            <w:r w:rsidR="00B41C94">
              <w:rPr>
                <w:noProof/>
                <w:webHidden/>
              </w:rPr>
              <w:fldChar w:fldCharType="separate"/>
            </w:r>
            <w:r w:rsidR="009424E3">
              <w:rPr>
                <w:noProof/>
                <w:webHidden/>
              </w:rPr>
              <w:t>58</w:t>
            </w:r>
            <w:r w:rsidR="00B41C94">
              <w:rPr>
                <w:noProof/>
                <w:webHidden/>
              </w:rPr>
              <w:fldChar w:fldCharType="end"/>
            </w:r>
          </w:hyperlink>
        </w:p>
        <w:p w14:paraId="45C7EFE8" w14:textId="538906D4" w:rsidR="00B41C94" w:rsidRDefault="00EB5144">
          <w:pPr>
            <w:pStyle w:val="TOC2"/>
            <w:rPr>
              <w:rFonts w:cstheme="minorBidi"/>
            </w:rPr>
          </w:pPr>
          <w:hyperlink w:anchor="_Toc54611333" w:history="1">
            <w:r w:rsidR="00B41C94" w:rsidRPr="00EC0874">
              <w:rPr>
                <w:rStyle w:val="Hyperlink"/>
                <w:rFonts w:cstheme="minorHAnsi"/>
              </w:rPr>
              <w:t>Transportation Plans</w:t>
            </w:r>
            <w:r w:rsidR="00B41C94">
              <w:rPr>
                <w:webHidden/>
              </w:rPr>
              <w:tab/>
            </w:r>
            <w:r w:rsidR="00B41C94">
              <w:rPr>
                <w:webHidden/>
              </w:rPr>
              <w:fldChar w:fldCharType="begin"/>
            </w:r>
            <w:r w:rsidR="00B41C94">
              <w:rPr>
                <w:webHidden/>
              </w:rPr>
              <w:instrText xml:space="preserve"> PAGEREF _Toc54611333 \h </w:instrText>
            </w:r>
            <w:r w:rsidR="00B41C94">
              <w:rPr>
                <w:webHidden/>
              </w:rPr>
            </w:r>
            <w:r w:rsidR="00B41C94">
              <w:rPr>
                <w:webHidden/>
              </w:rPr>
              <w:fldChar w:fldCharType="separate"/>
            </w:r>
            <w:r w:rsidR="009424E3">
              <w:rPr>
                <w:webHidden/>
              </w:rPr>
              <w:t>59</w:t>
            </w:r>
            <w:r w:rsidR="00B41C94">
              <w:rPr>
                <w:webHidden/>
              </w:rPr>
              <w:fldChar w:fldCharType="end"/>
            </w:r>
          </w:hyperlink>
        </w:p>
        <w:p w14:paraId="224B81AE" w14:textId="55CC08DB" w:rsidR="00B41C94" w:rsidRDefault="00EB5144">
          <w:pPr>
            <w:pStyle w:val="TOC2"/>
            <w:rPr>
              <w:rFonts w:cstheme="minorBidi"/>
            </w:rPr>
          </w:pPr>
          <w:hyperlink w:anchor="_Toc54611334" w:history="1">
            <w:r w:rsidR="00B41C94" w:rsidRPr="00EC0874">
              <w:rPr>
                <w:rStyle w:val="Hyperlink"/>
                <w:rFonts w:cstheme="minorHAnsi"/>
              </w:rPr>
              <w:t>NMHC 5-Year and Disaster Action Plans</w:t>
            </w:r>
            <w:r w:rsidR="00B41C94">
              <w:rPr>
                <w:webHidden/>
              </w:rPr>
              <w:tab/>
            </w:r>
            <w:r w:rsidR="00B41C94">
              <w:rPr>
                <w:webHidden/>
              </w:rPr>
              <w:fldChar w:fldCharType="begin"/>
            </w:r>
            <w:r w:rsidR="00B41C94">
              <w:rPr>
                <w:webHidden/>
              </w:rPr>
              <w:instrText xml:space="preserve"> PAGEREF _Toc54611334 \h </w:instrText>
            </w:r>
            <w:r w:rsidR="00B41C94">
              <w:rPr>
                <w:webHidden/>
              </w:rPr>
            </w:r>
            <w:r w:rsidR="00B41C94">
              <w:rPr>
                <w:webHidden/>
              </w:rPr>
              <w:fldChar w:fldCharType="separate"/>
            </w:r>
            <w:r w:rsidR="009424E3">
              <w:rPr>
                <w:webHidden/>
              </w:rPr>
              <w:t>59</w:t>
            </w:r>
            <w:r w:rsidR="00B41C94">
              <w:rPr>
                <w:webHidden/>
              </w:rPr>
              <w:fldChar w:fldCharType="end"/>
            </w:r>
          </w:hyperlink>
        </w:p>
        <w:p w14:paraId="45BAC75A" w14:textId="3B8286F5" w:rsidR="00B41C94" w:rsidRDefault="00EB5144">
          <w:pPr>
            <w:pStyle w:val="TOC2"/>
            <w:rPr>
              <w:rFonts w:cstheme="minorBidi"/>
            </w:rPr>
          </w:pPr>
          <w:hyperlink w:anchor="_Toc54611335" w:history="1">
            <w:r w:rsidR="00B41C94" w:rsidRPr="00EC0874">
              <w:rPr>
                <w:rStyle w:val="Hyperlink"/>
              </w:rPr>
              <w:t>State Wildlife Action Plan</w:t>
            </w:r>
            <w:r w:rsidR="00B41C94">
              <w:rPr>
                <w:webHidden/>
              </w:rPr>
              <w:tab/>
            </w:r>
            <w:r w:rsidR="00B41C94">
              <w:rPr>
                <w:webHidden/>
              </w:rPr>
              <w:fldChar w:fldCharType="begin"/>
            </w:r>
            <w:r w:rsidR="00B41C94">
              <w:rPr>
                <w:webHidden/>
              </w:rPr>
              <w:instrText xml:space="preserve"> PAGEREF _Toc54611335 \h </w:instrText>
            </w:r>
            <w:r w:rsidR="00B41C94">
              <w:rPr>
                <w:webHidden/>
              </w:rPr>
            </w:r>
            <w:r w:rsidR="00B41C94">
              <w:rPr>
                <w:webHidden/>
              </w:rPr>
              <w:fldChar w:fldCharType="separate"/>
            </w:r>
            <w:r w:rsidR="009424E3">
              <w:rPr>
                <w:webHidden/>
              </w:rPr>
              <w:t>60</w:t>
            </w:r>
            <w:r w:rsidR="00B41C94">
              <w:rPr>
                <w:webHidden/>
              </w:rPr>
              <w:fldChar w:fldCharType="end"/>
            </w:r>
          </w:hyperlink>
        </w:p>
        <w:p w14:paraId="297EAB0D" w14:textId="668AA690" w:rsidR="00B41C94" w:rsidRDefault="00EB5144">
          <w:pPr>
            <w:pStyle w:val="TOC1"/>
            <w:rPr>
              <w:rFonts w:cstheme="minorBidi"/>
              <w:b w:val="0"/>
              <w:bCs w:val="0"/>
            </w:rPr>
          </w:pPr>
          <w:hyperlink w:anchor="_Toc54611336" w:history="1">
            <w:r w:rsidR="00B41C94" w:rsidRPr="00EC0874">
              <w:rPr>
                <w:rStyle w:val="Hyperlink"/>
              </w:rPr>
              <w:t>Area-Specific Plans</w:t>
            </w:r>
            <w:r w:rsidR="00B41C94">
              <w:rPr>
                <w:webHidden/>
              </w:rPr>
              <w:tab/>
            </w:r>
            <w:r w:rsidR="00B41C94">
              <w:rPr>
                <w:webHidden/>
              </w:rPr>
              <w:fldChar w:fldCharType="begin"/>
            </w:r>
            <w:r w:rsidR="00B41C94">
              <w:rPr>
                <w:webHidden/>
              </w:rPr>
              <w:instrText xml:space="preserve"> PAGEREF _Toc54611336 \h </w:instrText>
            </w:r>
            <w:r w:rsidR="00B41C94">
              <w:rPr>
                <w:webHidden/>
              </w:rPr>
            </w:r>
            <w:r w:rsidR="00B41C94">
              <w:rPr>
                <w:webHidden/>
              </w:rPr>
              <w:fldChar w:fldCharType="separate"/>
            </w:r>
            <w:r w:rsidR="009424E3">
              <w:rPr>
                <w:webHidden/>
              </w:rPr>
              <w:t>64</w:t>
            </w:r>
            <w:r w:rsidR="00B41C94">
              <w:rPr>
                <w:webHidden/>
              </w:rPr>
              <w:fldChar w:fldCharType="end"/>
            </w:r>
          </w:hyperlink>
        </w:p>
        <w:p w14:paraId="7B74E604" w14:textId="4FF36C11" w:rsidR="00B41C94" w:rsidRDefault="00EB5144">
          <w:pPr>
            <w:pStyle w:val="TOC2"/>
            <w:rPr>
              <w:rFonts w:cstheme="minorBidi"/>
            </w:rPr>
          </w:pPr>
          <w:hyperlink w:anchor="_Toc54611337" w:history="1">
            <w:r w:rsidR="00B41C94" w:rsidRPr="00EC0874">
              <w:rPr>
                <w:rStyle w:val="Hyperlink"/>
                <w:rFonts w:cstheme="minorHAnsi"/>
              </w:rPr>
              <w:t>Priority Watersheds and the Integrated Watershed Management Planning Approach</w:t>
            </w:r>
            <w:r w:rsidR="00B41C94">
              <w:rPr>
                <w:webHidden/>
              </w:rPr>
              <w:tab/>
            </w:r>
            <w:r w:rsidR="00B41C94">
              <w:rPr>
                <w:webHidden/>
              </w:rPr>
              <w:fldChar w:fldCharType="begin"/>
            </w:r>
            <w:r w:rsidR="00B41C94">
              <w:rPr>
                <w:webHidden/>
              </w:rPr>
              <w:instrText xml:space="preserve"> PAGEREF _Toc54611337 \h </w:instrText>
            </w:r>
            <w:r w:rsidR="00B41C94">
              <w:rPr>
                <w:webHidden/>
              </w:rPr>
            </w:r>
            <w:r w:rsidR="00B41C94">
              <w:rPr>
                <w:webHidden/>
              </w:rPr>
              <w:fldChar w:fldCharType="separate"/>
            </w:r>
            <w:r w:rsidR="009424E3">
              <w:rPr>
                <w:webHidden/>
              </w:rPr>
              <w:t>64</w:t>
            </w:r>
            <w:r w:rsidR="00B41C94">
              <w:rPr>
                <w:webHidden/>
              </w:rPr>
              <w:fldChar w:fldCharType="end"/>
            </w:r>
          </w:hyperlink>
        </w:p>
        <w:p w14:paraId="4EA90E8E" w14:textId="4B5471BA" w:rsidR="00B41C94" w:rsidRDefault="00EB5144">
          <w:pPr>
            <w:pStyle w:val="TOC3"/>
            <w:tabs>
              <w:tab w:val="right" w:leader="dot" w:pos="9350"/>
            </w:tabs>
            <w:rPr>
              <w:rFonts w:cstheme="minorBidi"/>
              <w:noProof/>
            </w:rPr>
          </w:pPr>
          <w:hyperlink w:anchor="_Toc54611338" w:history="1">
            <w:r w:rsidR="00B41C94" w:rsidRPr="00EC0874">
              <w:rPr>
                <w:rStyle w:val="Hyperlink"/>
                <w:rFonts w:cstheme="minorHAnsi"/>
                <w:noProof/>
              </w:rPr>
              <w:t>Principles of Integrated Watershed Management</w:t>
            </w:r>
            <w:r w:rsidR="00B41C94">
              <w:rPr>
                <w:noProof/>
                <w:webHidden/>
              </w:rPr>
              <w:tab/>
            </w:r>
            <w:r w:rsidR="00B41C94">
              <w:rPr>
                <w:noProof/>
                <w:webHidden/>
              </w:rPr>
              <w:fldChar w:fldCharType="begin"/>
            </w:r>
            <w:r w:rsidR="00B41C94">
              <w:rPr>
                <w:noProof/>
                <w:webHidden/>
              </w:rPr>
              <w:instrText xml:space="preserve"> PAGEREF _Toc54611338 \h </w:instrText>
            </w:r>
            <w:r w:rsidR="00B41C94">
              <w:rPr>
                <w:noProof/>
                <w:webHidden/>
              </w:rPr>
            </w:r>
            <w:r w:rsidR="00B41C94">
              <w:rPr>
                <w:noProof/>
                <w:webHidden/>
              </w:rPr>
              <w:fldChar w:fldCharType="separate"/>
            </w:r>
            <w:r w:rsidR="009424E3">
              <w:rPr>
                <w:noProof/>
                <w:webHidden/>
              </w:rPr>
              <w:t>69</w:t>
            </w:r>
            <w:r w:rsidR="00B41C94">
              <w:rPr>
                <w:noProof/>
                <w:webHidden/>
              </w:rPr>
              <w:fldChar w:fldCharType="end"/>
            </w:r>
          </w:hyperlink>
        </w:p>
        <w:p w14:paraId="46A03507" w14:textId="4F5F8418" w:rsidR="00B41C94" w:rsidRDefault="00EB5144">
          <w:pPr>
            <w:pStyle w:val="TOC3"/>
            <w:tabs>
              <w:tab w:val="right" w:leader="dot" w:pos="9350"/>
            </w:tabs>
            <w:rPr>
              <w:rFonts w:cstheme="minorBidi"/>
              <w:noProof/>
            </w:rPr>
          </w:pPr>
          <w:hyperlink w:anchor="_Toc54611339" w:history="1">
            <w:r w:rsidR="00B41C94" w:rsidRPr="00EC0874">
              <w:rPr>
                <w:rStyle w:val="Hyperlink"/>
                <w:rFonts w:cstheme="minorHAnsi"/>
                <w:noProof/>
              </w:rPr>
              <w:t>Garapan Watershed Management Plan - 2020 Update</w:t>
            </w:r>
            <w:r w:rsidR="00B41C94">
              <w:rPr>
                <w:noProof/>
                <w:webHidden/>
              </w:rPr>
              <w:tab/>
            </w:r>
            <w:r w:rsidR="00B41C94">
              <w:rPr>
                <w:noProof/>
                <w:webHidden/>
              </w:rPr>
              <w:fldChar w:fldCharType="begin"/>
            </w:r>
            <w:r w:rsidR="00B41C94">
              <w:rPr>
                <w:noProof/>
                <w:webHidden/>
              </w:rPr>
              <w:instrText xml:space="preserve"> PAGEREF _Toc54611339 \h </w:instrText>
            </w:r>
            <w:r w:rsidR="00B41C94">
              <w:rPr>
                <w:noProof/>
                <w:webHidden/>
              </w:rPr>
            </w:r>
            <w:r w:rsidR="00B41C94">
              <w:rPr>
                <w:noProof/>
                <w:webHidden/>
              </w:rPr>
              <w:fldChar w:fldCharType="separate"/>
            </w:r>
            <w:r w:rsidR="009424E3">
              <w:rPr>
                <w:noProof/>
                <w:webHidden/>
              </w:rPr>
              <w:t>69</w:t>
            </w:r>
            <w:r w:rsidR="00B41C94">
              <w:rPr>
                <w:noProof/>
                <w:webHidden/>
              </w:rPr>
              <w:fldChar w:fldCharType="end"/>
            </w:r>
          </w:hyperlink>
        </w:p>
        <w:p w14:paraId="0B1F2669" w14:textId="32B12224" w:rsidR="00B41C94" w:rsidRDefault="00EB5144">
          <w:pPr>
            <w:pStyle w:val="TOC3"/>
            <w:tabs>
              <w:tab w:val="right" w:leader="dot" w:pos="9350"/>
            </w:tabs>
            <w:rPr>
              <w:rFonts w:cstheme="minorBidi"/>
              <w:noProof/>
            </w:rPr>
          </w:pPr>
          <w:hyperlink w:anchor="_Toc54611340" w:history="1">
            <w:r w:rsidR="00B41C94" w:rsidRPr="00EC0874">
              <w:rPr>
                <w:rStyle w:val="Hyperlink"/>
                <w:rFonts w:cstheme="minorHAnsi"/>
                <w:noProof/>
              </w:rPr>
              <w:t>Lao Lao Watershed Management Plan - 2020 Update</w:t>
            </w:r>
            <w:r w:rsidR="00B41C94">
              <w:rPr>
                <w:noProof/>
                <w:webHidden/>
              </w:rPr>
              <w:tab/>
            </w:r>
            <w:r w:rsidR="00B41C94">
              <w:rPr>
                <w:noProof/>
                <w:webHidden/>
              </w:rPr>
              <w:fldChar w:fldCharType="begin"/>
            </w:r>
            <w:r w:rsidR="00B41C94">
              <w:rPr>
                <w:noProof/>
                <w:webHidden/>
              </w:rPr>
              <w:instrText xml:space="preserve"> PAGEREF _Toc54611340 \h </w:instrText>
            </w:r>
            <w:r w:rsidR="00B41C94">
              <w:rPr>
                <w:noProof/>
                <w:webHidden/>
              </w:rPr>
            </w:r>
            <w:r w:rsidR="00B41C94">
              <w:rPr>
                <w:noProof/>
                <w:webHidden/>
              </w:rPr>
              <w:fldChar w:fldCharType="separate"/>
            </w:r>
            <w:r w:rsidR="009424E3">
              <w:rPr>
                <w:noProof/>
                <w:webHidden/>
              </w:rPr>
              <w:t>70</w:t>
            </w:r>
            <w:r w:rsidR="00B41C94">
              <w:rPr>
                <w:noProof/>
                <w:webHidden/>
              </w:rPr>
              <w:fldChar w:fldCharType="end"/>
            </w:r>
          </w:hyperlink>
        </w:p>
        <w:p w14:paraId="45114DF4" w14:textId="132A4F79" w:rsidR="00B41C94" w:rsidRDefault="00EB5144">
          <w:pPr>
            <w:pStyle w:val="TOC3"/>
            <w:tabs>
              <w:tab w:val="right" w:leader="dot" w:pos="9350"/>
            </w:tabs>
            <w:rPr>
              <w:rFonts w:cstheme="minorBidi"/>
              <w:noProof/>
            </w:rPr>
          </w:pPr>
          <w:hyperlink w:anchor="_Toc54611341" w:history="1">
            <w:r w:rsidR="00B41C94" w:rsidRPr="00EC0874">
              <w:rPr>
                <w:rStyle w:val="Hyperlink"/>
                <w:rFonts w:cstheme="minorHAnsi"/>
                <w:noProof/>
              </w:rPr>
              <w:t>Talakhaya / Sabana Watershed Management Plan - 2019-2020 Update</w:t>
            </w:r>
            <w:r w:rsidR="00B41C94">
              <w:rPr>
                <w:noProof/>
                <w:webHidden/>
              </w:rPr>
              <w:tab/>
            </w:r>
            <w:r w:rsidR="00B41C94">
              <w:rPr>
                <w:noProof/>
                <w:webHidden/>
              </w:rPr>
              <w:fldChar w:fldCharType="begin"/>
            </w:r>
            <w:r w:rsidR="00B41C94">
              <w:rPr>
                <w:noProof/>
                <w:webHidden/>
              </w:rPr>
              <w:instrText xml:space="preserve"> PAGEREF _Toc54611341 \h </w:instrText>
            </w:r>
            <w:r w:rsidR="00B41C94">
              <w:rPr>
                <w:noProof/>
                <w:webHidden/>
              </w:rPr>
            </w:r>
            <w:r w:rsidR="00B41C94">
              <w:rPr>
                <w:noProof/>
                <w:webHidden/>
              </w:rPr>
              <w:fldChar w:fldCharType="separate"/>
            </w:r>
            <w:r w:rsidR="009424E3">
              <w:rPr>
                <w:noProof/>
                <w:webHidden/>
              </w:rPr>
              <w:t>70</w:t>
            </w:r>
            <w:r w:rsidR="00B41C94">
              <w:rPr>
                <w:noProof/>
                <w:webHidden/>
              </w:rPr>
              <w:fldChar w:fldCharType="end"/>
            </w:r>
          </w:hyperlink>
        </w:p>
        <w:p w14:paraId="43E8723E" w14:textId="45A75766" w:rsidR="00B41C94" w:rsidRDefault="00EB5144">
          <w:pPr>
            <w:pStyle w:val="TOC2"/>
            <w:rPr>
              <w:rFonts w:cstheme="minorBidi"/>
            </w:rPr>
          </w:pPr>
          <w:hyperlink w:anchor="_Toc54611342" w:history="1">
            <w:r w:rsidR="00B41C94" w:rsidRPr="00EC0874">
              <w:rPr>
                <w:rStyle w:val="Hyperlink"/>
              </w:rPr>
              <w:t>Garapan Revitalization Plan and Community Improvement District</w:t>
            </w:r>
            <w:r w:rsidR="00B41C94">
              <w:rPr>
                <w:webHidden/>
              </w:rPr>
              <w:tab/>
            </w:r>
            <w:r w:rsidR="00B41C94">
              <w:rPr>
                <w:webHidden/>
              </w:rPr>
              <w:fldChar w:fldCharType="begin"/>
            </w:r>
            <w:r w:rsidR="00B41C94">
              <w:rPr>
                <w:webHidden/>
              </w:rPr>
              <w:instrText xml:space="preserve"> PAGEREF _Toc54611342 \h </w:instrText>
            </w:r>
            <w:r w:rsidR="00B41C94">
              <w:rPr>
                <w:webHidden/>
              </w:rPr>
            </w:r>
            <w:r w:rsidR="00B41C94">
              <w:rPr>
                <w:webHidden/>
              </w:rPr>
              <w:fldChar w:fldCharType="separate"/>
            </w:r>
            <w:r w:rsidR="009424E3">
              <w:rPr>
                <w:webHidden/>
              </w:rPr>
              <w:t>64</w:t>
            </w:r>
            <w:r w:rsidR="00B41C94">
              <w:rPr>
                <w:webHidden/>
              </w:rPr>
              <w:fldChar w:fldCharType="end"/>
            </w:r>
          </w:hyperlink>
        </w:p>
        <w:p w14:paraId="34B0F3E9" w14:textId="43B34727" w:rsidR="00B41C94" w:rsidRDefault="00EB5144">
          <w:pPr>
            <w:pStyle w:val="TOC1"/>
            <w:rPr>
              <w:rFonts w:cstheme="minorBidi"/>
              <w:b w:val="0"/>
              <w:bCs w:val="0"/>
            </w:rPr>
          </w:pPr>
          <w:hyperlink w:anchor="_Toc54611344" w:history="1">
            <w:r w:rsidR="00B41C94" w:rsidRPr="00EC0874">
              <w:rPr>
                <w:rStyle w:val="Hyperlink"/>
              </w:rPr>
              <w:t>Development Guidelines</w:t>
            </w:r>
            <w:r w:rsidR="00B41C94">
              <w:rPr>
                <w:webHidden/>
              </w:rPr>
              <w:tab/>
            </w:r>
            <w:r w:rsidR="00B41C94">
              <w:rPr>
                <w:webHidden/>
              </w:rPr>
              <w:fldChar w:fldCharType="begin"/>
            </w:r>
            <w:r w:rsidR="00B41C94">
              <w:rPr>
                <w:webHidden/>
              </w:rPr>
              <w:instrText xml:space="preserve"> PAGEREF _Toc54611344 \h </w:instrText>
            </w:r>
            <w:r w:rsidR="00B41C94">
              <w:rPr>
                <w:webHidden/>
              </w:rPr>
            </w:r>
            <w:r w:rsidR="00B41C94">
              <w:rPr>
                <w:webHidden/>
              </w:rPr>
              <w:fldChar w:fldCharType="separate"/>
            </w:r>
            <w:r w:rsidR="009424E3">
              <w:rPr>
                <w:webHidden/>
              </w:rPr>
              <w:t>72</w:t>
            </w:r>
            <w:r w:rsidR="00B41C94">
              <w:rPr>
                <w:webHidden/>
              </w:rPr>
              <w:fldChar w:fldCharType="end"/>
            </w:r>
          </w:hyperlink>
        </w:p>
        <w:p w14:paraId="0389FCF4" w14:textId="3174BE4A" w:rsidR="00B41C94" w:rsidRDefault="00EB5144">
          <w:pPr>
            <w:pStyle w:val="TOC2"/>
            <w:rPr>
              <w:rFonts w:cstheme="minorBidi"/>
            </w:rPr>
          </w:pPr>
          <w:hyperlink w:anchor="_Toc54611345" w:history="1">
            <w:r w:rsidR="00B41C94" w:rsidRPr="00EC0874">
              <w:rPr>
                <w:rStyle w:val="Hyperlink"/>
                <w:rFonts w:cstheme="minorHAnsi"/>
              </w:rPr>
              <w:t>2018 IBC</w:t>
            </w:r>
            <w:r w:rsidR="00B41C94">
              <w:rPr>
                <w:webHidden/>
              </w:rPr>
              <w:tab/>
            </w:r>
            <w:r w:rsidR="00B41C94">
              <w:rPr>
                <w:webHidden/>
              </w:rPr>
              <w:fldChar w:fldCharType="begin"/>
            </w:r>
            <w:r w:rsidR="00B41C94">
              <w:rPr>
                <w:webHidden/>
              </w:rPr>
              <w:instrText xml:space="preserve"> PAGEREF _Toc54611345 \h </w:instrText>
            </w:r>
            <w:r w:rsidR="00B41C94">
              <w:rPr>
                <w:webHidden/>
              </w:rPr>
            </w:r>
            <w:r w:rsidR="00B41C94">
              <w:rPr>
                <w:webHidden/>
              </w:rPr>
              <w:fldChar w:fldCharType="separate"/>
            </w:r>
            <w:r w:rsidR="009424E3">
              <w:rPr>
                <w:webHidden/>
              </w:rPr>
              <w:t>72</w:t>
            </w:r>
            <w:r w:rsidR="00B41C94">
              <w:rPr>
                <w:webHidden/>
              </w:rPr>
              <w:fldChar w:fldCharType="end"/>
            </w:r>
          </w:hyperlink>
        </w:p>
        <w:p w14:paraId="5FB9BECE" w14:textId="476CC8C0" w:rsidR="00B41C94" w:rsidRDefault="00EB5144">
          <w:pPr>
            <w:pStyle w:val="TOC2"/>
            <w:rPr>
              <w:rFonts w:cstheme="minorBidi"/>
            </w:rPr>
          </w:pPr>
          <w:hyperlink w:anchor="_Toc54611346" w:history="1">
            <w:r w:rsidR="00B41C94" w:rsidRPr="00EC0874">
              <w:rPr>
                <w:rStyle w:val="Hyperlink"/>
                <w:rFonts w:cstheme="minorHAnsi"/>
              </w:rPr>
              <w:t>Smart, Safe Growth</w:t>
            </w:r>
            <w:r w:rsidR="00B41C94">
              <w:rPr>
                <w:webHidden/>
              </w:rPr>
              <w:tab/>
            </w:r>
            <w:r w:rsidR="00B41C94">
              <w:rPr>
                <w:webHidden/>
              </w:rPr>
              <w:fldChar w:fldCharType="begin"/>
            </w:r>
            <w:r w:rsidR="00B41C94">
              <w:rPr>
                <w:webHidden/>
              </w:rPr>
              <w:instrText xml:space="preserve"> PAGEREF _Toc54611346 \h </w:instrText>
            </w:r>
            <w:r w:rsidR="00B41C94">
              <w:rPr>
                <w:webHidden/>
              </w:rPr>
            </w:r>
            <w:r w:rsidR="00B41C94">
              <w:rPr>
                <w:webHidden/>
              </w:rPr>
              <w:fldChar w:fldCharType="separate"/>
            </w:r>
            <w:r w:rsidR="009424E3">
              <w:rPr>
                <w:webHidden/>
              </w:rPr>
              <w:t>72</w:t>
            </w:r>
            <w:r w:rsidR="00B41C94">
              <w:rPr>
                <w:webHidden/>
              </w:rPr>
              <w:fldChar w:fldCharType="end"/>
            </w:r>
          </w:hyperlink>
        </w:p>
        <w:p w14:paraId="73D9DE71" w14:textId="423DE56B" w:rsidR="00B41C94" w:rsidRDefault="00EB5144">
          <w:pPr>
            <w:pStyle w:val="TOC2"/>
            <w:rPr>
              <w:rFonts w:cstheme="minorBidi"/>
            </w:rPr>
          </w:pPr>
          <w:hyperlink w:anchor="_Toc54611347" w:history="1">
            <w:r w:rsidR="00B41C94" w:rsidRPr="00EC0874">
              <w:rPr>
                <w:rStyle w:val="Hyperlink"/>
                <w:rFonts w:cstheme="minorHAnsi"/>
              </w:rPr>
              <w:t>CNMI Sustainability Guide for the Hospitality Industry</w:t>
            </w:r>
            <w:r w:rsidR="00B41C94">
              <w:rPr>
                <w:webHidden/>
              </w:rPr>
              <w:tab/>
            </w:r>
            <w:r w:rsidR="00B41C94">
              <w:rPr>
                <w:webHidden/>
              </w:rPr>
              <w:fldChar w:fldCharType="begin"/>
            </w:r>
            <w:r w:rsidR="00B41C94">
              <w:rPr>
                <w:webHidden/>
              </w:rPr>
              <w:instrText xml:space="preserve"> PAGEREF _Toc54611347 \h </w:instrText>
            </w:r>
            <w:r w:rsidR="00B41C94">
              <w:rPr>
                <w:webHidden/>
              </w:rPr>
            </w:r>
            <w:r w:rsidR="00B41C94">
              <w:rPr>
                <w:webHidden/>
              </w:rPr>
              <w:fldChar w:fldCharType="separate"/>
            </w:r>
            <w:r w:rsidR="009424E3">
              <w:rPr>
                <w:webHidden/>
              </w:rPr>
              <w:t>72</w:t>
            </w:r>
            <w:r w:rsidR="00B41C94">
              <w:rPr>
                <w:webHidden/>
              </w:rPr>
              <w:fldChar w:fldCharType="end"/>
            </w:r>
          </w:hyperlink>
        </w:p>
        <w:p w14:paraId="08378DB0" w14:textId="4B387D2E" w:rsidR="00B41C94" w:rsidRDefault="00EB5144">
          <w:pPr>
            <w:pStyle w:val="TOC2"/>
            <w:rPr>
              <w:rFonts w:cstheme="minorBidi"/>
            </w:rPr>
          </w:pPr>
          <w:hyperlink w:anchor="_Toc54611348" w:history="1">
            <w:r w:rsidR="00B41C94" w:rsidRPr="00EC0874">
              <w:rPr>
                <w:rStyle w:val="Hyperlink"/>
                <w:rFonts w:cstheme="minorHAnsi"/>
              </w:rPr>
              <w:t>2006 Stormwater Management Manual</w:t>
            </w:r>
            <w:r w:rsidR="00B41C94">
              <w:rPr>
                <w:webHidden/>
              </w:rPr>
              <w:tab/>
            </w:r>
            <w:r w:rsidR="00B41C94">
              <w:rPr>
                <w:webHidden/>
              </w:rPr>
              <w:fldChar w:fldCharType="begin"/>
            </w:r>
            <w:r w:rsidR="00B41C94">
              <w:rPr>
                <w:webHidden/>
              </w:rPr>
              <w:instrText xml:space="preserve"> PAGEREF _Toc54611348 \h </w:instrText>
            </w:r>
            <w:r w:rsidR="00B41C94">
              <w:rPr>
                <w:webHidden/>
              </w:rPr>
            </w:r>
            <w:r w:rsidR="00B41C94">
              <w:rPr>
                <w:webHidden/>
              </w:rPr>
              <w:fldChar w:fldCharType="separate"/>
            </w:r>
            <w:r w:rsidR="009424E3">
              <w:rPr>
                <w:webHidden/>
              </w:rPr>
              <w:t>73</w:t>
            </w:r>
            <w:r w:rsidR="00B41C94">
              <w:rPr>
                <w:webHidden/>
              </w:rPr>
              <w:fldChar w:fldCharType="end"/>
            </w:r>
          </w:hyperlink>
        </w:p>
        <w:p w14:paraId="56435D7F" w14:textId="677B2E81" w:rsidR="00B41C94" w:rsidRDefault="00EB5144">
          <w:pPr>
            <w:pStyle w:val="TOC2"/>
            <w:rPr>
              <w:rFonts w:cstheme="minorBidi"/>
            </w:rPr>
          </w:pPr>
          <w:hyperlink w:anchor="_Toc54611349" w:history="1">
            <w:r w:rsidR="00B41C94" w:rsidRPr="00EC0874">
              <w:rPr>
                <w:rStyle w:val="Hyperlink"/>
                <w:rFonts w:cstheme="minorHAnsi"/>
              </w:rPr>
              <w:t>Resilience Framework for Federal Infrastructure and Operations</w:t>
            </w:r>
            <w:r w:rsidR="00B41C94">
              <w:rPr>
                <w:webHidden/>
              </w:rPr>
              <w:tab/>
            </w:r>
            <w:r w:rsidR="00B41C94">
              <w:rPr>
                <w:webHidden/>
              </w:rPr>
              <w:fldChar w:fldCharType="begin"/>
            </w:r>
            <w:r w:rsidR="00B41C94">
              <w:rPr>
                <w:webHidden/>
              </w:rPr>
              <w:instrText xml:space="preserve"> PAGEREF _Toc54611349 \h </w:instrText>
            </w:r>
            <w:r w:rsidR="00B41C94">
              <w:rPr>
                <w:webHidden/>
              </w:rPr>
            </w:r>
            <w:r w:rsidR="00B41C94">
              <w:rPr>
                <w:webHidden/>
              </w:rPr>
              <w:fldChar w:fldCharType="separate"/>
            </w:r>
            <w:r w:rsidR="009424E3">
              <w:rPr>
                <w:webHidden/>
              </w:rPr>
              <w:t>73</w:t>
            </w:r>
            <w:r w:rsidR="00B41C94">
              <w:rPr>
                <w:webHidden/>
              </w:rPr>
              <w:fldChar w:fldCharType="end"/>
            </w:r>
          </w:hyperlink>
        </w:p>
        <w:p w14:paraId="7166B2B1" w14:textId="4087717C" w:rsidR="00B41C94" w:rsidRDefault="00EB5144">
          <w:pPr>
            <w:pStyle w:val="TOC1"/>
            <w:rPr>
              <w:rFonts w:cstheme="minorBidi"/>
              <w:b w:val="0"/>
              <w:bCs w:val="0"/>
            </w:rPr>
          </w:pPr>
          <w:hyperlink w:anchor="_Toc54611350" w:history="1">
            <w:r w:rsidR="00B41C94" w:rsidRPr="00EC0874">
              <w:rPr>
                <w:rStyle w:val="Hyperlink"/>
              </w:rPr>
              <w:t>SSG Tools and Recommendations</w:t>
            </w:r>
            <w:r w:rsidR="00B41C94">
              <w:rPr>
                <w:webHidden/>
              </w:rPr>
              <w:tab/>
            </w:r>
            <w:r w:rsidR="00B41C94">
              <w:rPr>
                <w:webHidden/>
              </w:rPr>
              <w:fldChar w:fldCharType="begin"/>
            </w:r>
            <w:r w:rsidR="00B41C94">
              <w:rPr>
                <w:webHidden/>
              </w:rPr>
              <w:instrText xml:space="preserve"> PAGEREF _Toc54611350 \h </w:instrText>
            </w:r>
            <w:r w:rsidR="00B41C94">
              <w:rPr>
                <w:webHidden/>
              </w:rPr>
            </w:r>
            <w:r w:rsidR="00B41C94">
              <w:rPr>
                <w:webHidden/>
              </w:rPr>
              <w:fldChar w:fldCharType="separate"/>
            </w:r>
            <w:r w:rsidR="009424E3">
              <w:rPr>
                <w:webHidden/>
              </w:rPr>
              <w:t>75</w:t>
            </w:r>
            <w:r w:rsidR="00B41C94">
              <w:rPr>
                <w:webHidden/>
              </w:rPr>
              <w:fldChar w:fldCharType="end"/>
            </w:r>
          </w:hyperlink>
        </w:p>
        <w:p w14:paraId="0BE21D2D" w14:textId="16091848" w:rsidR="00B41C94" w:rsidRDefault="00EB5144">
          <w:pPr>
            <w:pStyle w:val="TOC2"/>
            <w:rPr>
              <w:rFonts w:cstheme="minorBidi"/>
            </w:rPr>
          </w:pPr>
          <w:hyperlink w:anchor="_Toc54611351" w:history="1">
            <w:r w:rsidR="00B41C94" w:rsidRPr="00EC0874">
              <w:rPr>
                <w:rStyle w:val="Hyperlink"/>
                <w:rFonts w:cstheme="minorHAnsi"/>
              </w:rPr>
              <w:t>Critical Infrastructure Design, Engineering, and Construction</w:t>
            </w:r>
            <w:r w:rsidR="00B41C94">
              <w:rPr>
                <w:webHidden/>
              </w:rPr>
              <w:tab/>
            </w:r>
            <w:r w:rsidR="00B41C94">
              <w:rPr>
                <w:webHidden/>
              </w:rPr>
              <w:fldChar w:fldCharType="begin"/>
            </w:r>
            <w:r w:rsidR="00B41C94">
              <w:rPr>
                <w:webHidden/>
              </w:rPr>
              <w:instrText xml:space="preserve"> PAGEREF _Toc54611351 \h </w:instrText>
            </w:r>
            <w:r w:rsidR="00B41C94">
              <w:rPr>
                <w:webHidden/>
              </w:rPr>
            </w:r>
            <w:r w:rsidR="00B41C94">
              <w:rPr>
                <w:webHidden/>
              </w:rPr>
              <w:fldChar w:fldCharType="separate"/>
            </w:r>
            <w:r w:rsidR="009424E3">
              <w:rPr>
                <w:webHidden/>
              </w:rPr>
              <w:t>75</w:t>
            </w:r>
            <w:r w:rsidR="00B41C94">
              <w:rPr>
                <w:webHidden/>
              </w:rPr>
              <w:fldChar w:fldCharType="end"/>
            </w:r>
          </w:hyperlink>
        </w:p>
        <w:p w14:paraId="7C85F7F9" w14:textId="5A70A106" w:rsidR="00B41C94" w:rsidRDefault="00EB5144">
          <w:pPr>
            <w:pStyle w:val="TOC2"/>
            <w:rPr>
              <w:rFonts w:cstheme="minorBidi"/>
            </w:rPr>
          </w:pPr>
          <w:hyperlink w:anchor="_Toc54611352" w:history="1">
            <w:r w:rsidR="00B41C94" w:rsidRPr="00EC0874">
              <w:rPr>
                <w:rStyle w:val="Hyperlink"/>
                <w:rFonts w:cstheme="minorHAnsi"/>
              </w:rPr>
              <w:t>Land Use Management Planning</w:t>
            </w:r>
            <w:r w:rsidR="00B41C94">
              <w:rPr>
                <w:webHidden/>
              </w:rPr>
              <w:tab/>
            </w:r>
            <w:r w:rsidR="00B41C94">
              <w:rPr>
                <w:webHidden/>
              </w:rPr>
              <w:fldChar w:fldCharType="begin"/>
            </w:r>
            <w:r w:rsidR="00B41C94">
              <w:rPr>
                <w:webHidden/>
              </w:rPr>
              <w:instrText xml:space="preserve"> PAGEREF _Toc54611352 \h </w:instrText>
            </w:r>
            <w:r w:rsidR="00B41C94">
              <w:rPr>
                <w:webHidden/>
              </w:rPr>
            </w:r>
            <w:r w:rsidR="00B41C94">
              <w:rPr>
                <w:webHidden/>
              </w:rPr>
              <w:fldChar w:fldCharType="separate"/>
            </w:r>
            <w:r w:rsidR="009424E3">
              <w:rPr>
                <w:webHidden/>
              </w:rPr>
              <w:t>75</w:t>
            </w:r>
            <w:r w:rsidR="00B41C94">
              <w:rPr>
                <w:webHidden/>
              </w:rPr>
              <w:fldChar w:fldCharType="end"/>
            </w:r>
          </w:hyperlink>
        </w:p>
        <w:p w14:paraId="3A87073D" w14:textId="4319AC01" w:rsidR="00B41C94" w:rsidRDefault="00EB5144">
          <w:pPr>
            <w:pStyle w:val="TOC2"/>
            <w:rPr>
              <w:rFonts w:cstheme="minorBidi"/>
            </w:rPr>
          </w:pPr>
          <w:hyperlink w:anchor="_Toc54611353" w:history="1">
            <w:r w:rsidR="00B41C94" w:rsidRPr="00EC0874">
              <w:rPr>
                <w:rStyle w:val="Hyperlink"/>
                <w:rFonts w:cstheme="minorHAnsi"/>
              </w:rPr>
              <w:t>Disaster Recovery Planning</w:t>
            </w:r>
            <w:r w:rsidR="00B41C94">
              <w:rPr>
                <w:webHidden/>
              </w:rPr>
              <w:tab/>
            </w:r>
            <w:r w:rsidR="00B41C94">
              <w:rPr>
                <w:webHidden/>
              </w:rPr>
              <w:fldChar w:fldCharType="begin"/>
            </w:r>
            <w:r w:rsidR="00B41C94">
              <w:rPr>
                <w:webHidden/>
              </w:rPr>
              <w:instrText xml:space="preserve"> PAGEREF _Toc54611353 \h </w:instrText>
            </w:r>
            <w:r w:rsidR="00B41C94">
              <w:rPr>
                <w:webHidden/>
              </w:rPr>
            </w:r>
            <w:r w:rsidR="00B41C94">
              <w:rPr>
                <w:webHidden/>
              </w:rPr>
              <w:fldChar w:fldCharType="separate"/>
            </w:r>
            <w:r w:rsidR="009424E3">
              <w:rPr>
                <w:webHidden/>
              </w:rPr>
              <w:t>76</w:t>
            </w:r>
            <w:r w:rsidR="00B41C94">
              <w:rPr>
                <w:webHidden/>
              </w:rPr>
              <w:fldChar w:fldCharType="end"/>
            </w:r>
          </w:hyperlink>
        </w:p>
        <w:p w14:paraId="692D8BB2" w14:textId="53B26B68" w:rsidR="00B41C94" w:rsidRDefault="00EB5144">
          <w:pPr>
            <w:pStyle w:val="TOC2"/>
            <w:rPr>
              <w:rFonts w:cstheme="minorBidi"/>
            </w:rPr>
          </w:pPr>
          <w:hyperlink w:anchor="_Toc54611354" w:history="1">
            <w:r w:rsidR="00B41C94" w:rsidRPr="00EC0874">
              <w:rPr>
                <w:rStyle w:val="Hyperlink"/>
                <w:rFonts w:cstheme="minorHAnsi"/>
              </w:rPr>
              <w:t>Funding Tools</w:t>
            </w:r>
            <w:r w:rsidR="00B41C94">
              <w:rPr>
                <w:webHidden/>
              </w:rPr>
              <w:tab/>
            </w:r>
            <w:r w:rsidR="00B41C94">
              <w:rPr>
                <w:webHidden/>
              </w:rPr>
              <w:fldChar w:fldCharType="begin"/>
            </w:r>
            <w:r w:rsidR="00B41C94">
              <w:rPr>
                <w:webHidden/>
              </w:rPr>
              <w:instrText xml:space="preserve"> PAGEREF _Toc54611354 \h </w:instrText>
            </w:r>
            <w:r w:rsidR="00B41C94">
              <w:rPr>
                <w:webHidden/>
              </w:rPr>
            </w:r>
            <w:r w:rsidR="00B41C94">
              <w:rPr>
                <w:webHidden/>
              </w:rPr>
              <w:fldChar w:fldCharType="separate"/>
            </w:r>
            <w:r w:rsidR="009424E3">
              <w:rPr>
                <w:webHidden/>
              </w:rPr>
              <w:t>76</w:t>
            </w:r>
            <w:r w:rsidR="00B41C94">
              <w:rPr>
                <w:webHidden/>
              </w:rPr>
              <w:fldChar w:fldCharType="end"/>
            </w:r>
          </w:hyperlink>
        </w:p>
        <w:p w14:paraId="13551205" w14:textId="740D6427" w:rsidR="00B41C94" w:rsidRDefault="00EB5144">
          <w:pPr>
            <w:pStyle w:val="TOC2"/>
            <w:rPr>
              <w:rFonts w:cstheme="minorBidi"/>
            </w:rPr>
          </w:pPr>
          <w:hyperlink w:anchor="_Toc54611355" w:history="1">
            <w:r w:rsidR="00B41C94" w:rsidRPr="00EC0874">
              <w:rPr>
                <w:rStyle w:val="Hyperlink"/>
                <w:rFonts w:cstheme="minorHAnsi"/>
              </w:rPr>
              <w:t>Market-Based Tools</w:t>
            </w:r>
            <w:r w:rsidR="00B41C94">
              <w:rPr>
                <w:webHidden/>
              </w:rPr>
              <w:tab/>
            </w:r>
            <w:r w:rsidR="00B41C94">
              <w:rPr>
                <w:webHidden/>
              </w:rPr>
              <w:fldChar w:fldCharType="begin"/>
            </w:r>
            <w:r w:rsidR="00B41C94">
              <w:rPr>
                <w:webHidden/>
              </w:rPr>
              <w:instrText xml:space="preserve"> PAGEREF _Toc54611355 \h </w:instrText>
            </w:r>
            <w:r w:rsidR="00B41C94">
              <w:rPr>
                <w:webHidden/>
              </w:rPr>
            </w:r>
            <w:r w:rsidR="00B41C94">
              <w:rPr>
                <w:webHidden/>
              </w:rPr>
              <w:fldChar w:fldCharType="separate"/>
            </w:r>
            <w:r w:rsidR="009424E3">
              <w:rPr>
                <w:webHidden/>
              </w:rPr>
              <w:t>76</w:t>
            </w:r>
            <w:r w:rsidR="00B41C94">
              <w:rPr>
                <w:webHidden/>
              </w:rPr>
              <w:fldChar w:fldCharType="end"/>
            </w:r>
          </w:hyperlink>
        </w:p>
        <w:p w14:paraId="41A101F0" w14:textId="58612105" w:rsidR="00B41C94" w:rsidRDefault="00EB5144">
          <w:pPr>
            <w:pStyle w:val="TOC2"/>
            <w:rPr>
              <w:rFonts w:cstheme="minorBidi"/>
            </w:rPr>
          </w:pPr>
          <w:hyperlink w:anchor="_Toc54611356" w:history="1">
            <w:r w:rsidR="00B41C94" w:rsidRPr="00EC0874">
              <w:rPr>
                <w:rStyle w:val="Hyperlink"/>
                <w:rFonts w:cstheme="minorHAnsi"/>
              </w:rPr>
              <w:t>Capacity Building Tools</w:t>
            </w:r>
            <w:r w:rsidR="00B41C94">
              <w:rPr>
                <w:webHidden/>
              </w:rPr>
              <w:tab/>
            </w:r>
            <w:r w:rsidR="00B41C94">
              <w:rPr>
                <w:webHidden/>
              </w:rPr>
              <w:fldChar w:fldCharType="begin"/>
            </w:r>
            <w:r w:rsidR="00B41C94">
              <w:rPr>
                <w:webHidden/>
              </w:rPr>
              <w:instrText xml:space="preserve"> PAGEREF _Toc54611356 \h </w:instrText>
            </w:r>
            <w:r w:rsidR="00B41C94">
              <w:rPr>
                <w:webHidden/>
              </w:rPr>
            </w:r>
            <w:r w:rsidR="00B41C94">
              <w:rPr>
                <w:webHidden/>
              </w:rPr>
              <w:fldChar w:fldCharType="separate"/>
            </w:r>
            <w:r w:rsidR="009424E3">
              <w:rPr>
                <w:webHidden/>
              </w:rPr>
              <w:t>77</w:t>
            </w:r>
            <w:r w:rsidR="00B41C94">
              <w:rPr>
                <w:webHidden/>
              </w:rPr>
              <w:fldChar w:fldCharType="end"/>
            </w:r>
          </w:hyperlink>
        </w:p>
        <w:p w14:paraId="58D42FE6" w14:textId="2CDC97A9" w:rsidR="00B41C94" w:rsidRDefault="00EB5144">
          <w:pPr>
            <w:pStyle w:val="TOC2"/>
            <w:rPr>
              <w:rFonts w:cstheme="minorBidi"/>
            </w:rPr>
          </w:pPr>
          <w:hyperlink w:anchor="_Toc54611357" w:history="1">
            <w:r w:rsidR="00B41C94" w:rsidRPr="00EC0874">
              <w:rPr>
                <w:rStyle w:val="Hyperlink"/>
                <w:rFonts w:cstheme="minorHAnsi"/>
              </w:rPr>
              <w:t>Community Engagement Tools</w:t>
            </w:r>
            <w:r w:rsidR="00B41C94">
              <w:rPr>
                <w:webHidden/>
              </w:rPr>
              <w:tab/>
            </w:r>
            <w:r w:rsidR="00B41C94">
              <w:rPr>
                <w:webHidden/>
              </w:rPr>
              <w:fldChar w:fldCharType="begin"/>
            </w:r>
            <w:r w:rsidR="00B41C94">
              <w:rPr>
                <w:webHidden/>
              </w:rPr>
              <w:instrText xml:space="preserve"> PAGEREF _Toc54611357 \h </w:instrText>
            </w:r>
            <w:r w:rsidR="00B41C94">
              <w:rPr>
                <w:webHidden/>
              </w:rPr>
            </w:r>
            <w:r w:rsidR="00B41C94">
              <w:rPr>
                <w:webHidden/>
              </w:rPr>
              <w:fldChar w:fldCharType="separate"/>
            </w:r>
            <w:r w:rsidR="009424E3">
              <w:rPr>
                <w:webHidden/>
              </w:rPr>
              <w:t>78</w:t>
            </w:r>
            <w:r w:rsidR="00B41C94">
              <w:rPr>
                <w:webHidden/>
              </w:rPr>
              <w:fldChar w:fldCharType="end"/>
            </w:r>
          </w:hyperlink>
        </w:p>
        <w:p w14:paraId="5F3E70FB" w14:textId="5F27A4CA" w:rsidR="00B41C94" w:rsidRDefault="00EB5144">
          <w:pPr>
            <w:pStyle w:val="TOC1"/>
            <w:rPr>
              <w:rFonts w:cstheme="minorBidi"/>
              <w:b w:val="0"/>
              <w:bCs w:val="0"/>
            </w:rPr>
          </w:pPr>
          <w:hyperlink w:anchor="_Toc54611358" w:history="1">
            <w:r w:rsidR="00B41C94" w:rsidRPr="00EC0874">
              <w:rPr>
                <w:rStyle w:val="Hyperlink"/>
              </w:rPr>
              <w:t>IV. Process and Next Steps</w:t>
            </w:r>
            <w:r w:rsidR="00B41C94">
              <w:rPr>
                <w:webHidden/>
              </w:rPr>
              <w:tab/>
            </w:r>
            <w:r w:rsidR="00B41C94">
              <w:rPr>
                <w:webHidden/>
              </w:rPr>
              <w:fldChar w:fldCharType="begin"/>
            </w:r>
            <w:r w:rsidR="00B41C94">
              <w:rPr>
                <w:webHidden/>
              </w:rPr>
              <w:instrText xml:space="preserve"> PAGEREF _Toc54611358 \h </w:instrText>
            </w:r>
            <w:r w:rsidR="00B41C94">
              <w:rPr>
                <w:webHidden/>
              </w:rPr>
            </w:r>
            <w:r w:rsidR="00B41C94">
              <w:rPr>
                <w:webHidden/>
              </w:rPr>
              <w:fldChar w:fldCharType="separate"/>
            </w:r>
            <w:r w:rsidR="009424E3">
              <w:rPr>
                <w:webHidden/>
              </w:rPr>
              <w:t>79</w:t>
            </w:r>
            <w:r w:rsidR="00B41C94">
              <w:rPr>
                <w:webHidden/>
              </w:rPr>
              <w:fldChar w:fldCharType="end"/>
            </w:r>
          </w:hyperlink>
        </w:p>
        <w:p w14:paraId="798132A2" w14:textId="36DAFFE3" w:rsidR="00B41C94" w:rsidRDefault="00EB5144">
          <w:pPr>
            <w:pStyle w:val="TOC2"/>
            <w:rPr>
              <w:rFonts w:cstheme="minorBidi"/>
            </w:rPr>
          </w:pPr>
          <w:hyperlink w:anchor="_Toc54611359" w:history="1">
            <w:r w:rsidR="00B41C94" w:rsidRPr="00EC0874">
              <w:rPr>
                <w:rStyle w:val="Hyperlink"/>
                <w:rFonts w:cstheme="minorHAnsi"/>
              </w:rPr>
              <w:t>Adaptive Management</w:t>
            </w:r>
            <w:r w:rsidR="00B41C94">
              <w:rPr>
                <w:webHidden/>
              </w:rPr>
              <w:tab/>
            </w:r>
            <w:r w:rsidR="00B41C94">
              <w:rPr>
                <w:webHidden/>
              </w:rPr>
              <w:fldChar w:fldCharType="begin"/>
            </w:r>
            <w:r w:rsidR="00B41C94">
              <w:rPr>
                <w:webHidden/>
              </w:rPr>
              <w:instrText xml:space="preserve"> PAGEREF _Toc54611359 \h </w:instrText>
            </w:r>
            <w:r w:rsidR="00B41C94">
              <w:rPr>
                <w:webHidden/>
              </w:rPr>
            </w:r>
            <w:r w:rsidR="00B41C94">
              <w:rPr>
                <w:webHidden/>
              </w:rPr>
              <w:fldChar w:fldCharType="separate"/>
            </w:r>
            <w:r w:rsidR="009424E3">
              <w:rPr>
                <w:webHidden/>
              </w:rPr>
              <w:t>79</w:t>
            </w:r>
            <w:r w:rsidR="00B41C94">
              <w:rPr>
                <w:webHidden/>
              </w:rPr>
              <w:fldChar w:fldCharType="end"/>
            </w:r>
          </w:hyperlink>
        </w:p>
        <w:p w14:paraId="6C806ECE" w14:textId="71C9B92F" w:rsidR="00B41C94" w:rsidRDefault="00EB5144">
          <w:pPr>
            <w:pStyle w:val="TOC2"/>
            <w:rPr>
              <w:rFonts w:cstheme="minorBidi"/>
            </w:rPr>
          </w:pPr>
          <w:hyperlink w:anchor="_Toc54611360" w:history="1">
            <w:r w:rsidR="00B41C94" w:rsidRPr="00EC0874">
              <w:rPr>
                <w:rStyle w:val="Hyperlink"/>
              </w:rPr>
              <w:t>Implementation Strategy</w:t>
            </w:r>
            <w:r w:rsidR="00B41C94">
              <w:rPr>
                <w:webHidden/>
              </w:rPr>
              <w:tab/>
            </w:r>
            <w:r w:rsidR="00B41C94">
              <w:rPr>
                <w:webHidden/>
              </w:rPr>
              <w:fldChar w:fldCharType="begin"/>
            </w:r>
            <w:r w:rsidR="00B41C94">
              <w:rPr>
                <w:webHidden/>
              </w:rPr>
              <w:instrText xml:space="preserve"> PAGEREF _Toc54611360 \h </w:instrText>
            </w:r>
            <w:r w:rsidR="00B41C94">
              <w:rPr>
                <w:webHidden/>
              </w:rPr>
            </w:r>
            <w:r w:rsidR="00B41C94">
              <w:rPr>
                <w:webHidden/>
              </w:rPr>
              <w:fldChar w:fldCharType="separate"/>
            </w:r>
            <w:r w:rsidR="009424E3">
              <w:rPr>
                <w:webHidden/>
              </w:rPr>
              <w:t>80</w:t>
            </w:r>
            <w:r w:rsidR="00B41C94">
              <w:rPr>
                <w:webHidden/>
              </w:rPr>
              <w:fldChar w:fldCharType="end"/>
            </w:r>
          </w:hyperlink>
        </w:p>
        <w:p w14:paraId="1627BBB7" w14:textId="37DBCB66" w:rsidR="00B41C94" w:rsidRDefault="00EB5144">
          <w:pPr>
            <w:pStyle w:val="TOC2"/>
            <w:rPr>
              <w:rFonts w:cstheme="minorBidi"/>
            </w:rPr>
          </w:pPr>
          <w:hyperlink w:anchor="_Toc54611361" w:history="1">
            <w:r w:rsidR="00B41C94" w:rsidRPr="00EC0874">
              <w:rPr>
                <w:rStyle w:val="Hyperlink"/>
              </w:rPr>
              <w:t>Monitoring and Evaluation Strategy</w:t>
            </w:r>
            <w:r w:rsidR="00B41C94">
              <w:rPr>
                <w:webHidden/>
              </w:rPr>
              <w:tab/>
            </w:r>
            <w:r w:rsidR="00B41C94">
              <w:rPr>
                <w:webHidden/>
              </w:rPr>
              <w:fldChar w:fldCharType="begin"/>
            </w:r>
            <w:r w:rsidR="00B41C94">
              <w:rPr>
                <w:webHidden/>
              </w:rPr>
              <w:instrText xml:space="preserve"> PAGEREF _Toc54611361 \h </w:instrText>
            </w:r>
            <w:r w:rsidR="00B41C94">
              <w:rPr>
                <w:webHidden/>
              </w:rPr>
            </w:r>
            <w:r w:rsidR="00B41C94">
              <w:rPr>
                <w:webHidden/>
              </w:rPr>
              <w:fldChar w:fldCharType="separate"/>
            </w:r>
            <w:r w:rsidR="009424E3">
              <w:rPr>
                <w:webHidden/>
              </w:rPr>
              <w:t>81</w:t>
            </w:r>
            <w:r w:rsidR="00B41C94">
              <w:rPr>
                <w:webHidden/>
              </w:rPr>
              <w:fldChar w:fldCharType="end"/>
            </w:r>
          </w:hyperlink>
        </w:p>
        <w:p w14:paraId="0D591E18" w14:textId="361E88CA" w:rsidR="00B41C94" w:rsidRDefault="00EB5144">
          <w:pPr>
            <w:pStyle w:val="TOC2"/>
            <w:rPr>
              <w:rFonts w:cstheme="minorBidi"/>
            </w:rPr>
          </w:pPr>
          <w:hyperlink w:anchor="_Toc54611362" w:history="1">
            <w:r w:rsidR="00B41C94" w:rsidRPr="00EC0874">
              <w:rPr>
                <w:rStyle w:val="Hyperlink"/>
                <w:rFonts w:cstheme="minorHAnsi"/>
              </w:rPr>
              <w:t>Coordination, Information Collection, and Data Sharing</w:t>
            </w:r>
            <w:r w:rsidR="00B41C94">
              <w:rPr>
                <w:webHidden/>
              </w:rPr>
              <w:tab/>
            </w:r>
            <w:r w:rsidR="00B41C94">
              <w:rPr>
                <w:webHidden/>
              </w:rPr>
              <w:fldChar w:fldCharType="begin"/>
            </w:r>
            <w:r w:rsidR="00B41C94">
              <w:rPr>
                <w:webHidden/>
              </w:rPr>
              <w:instrText xml:space="preserve"> PAGEREF _Toc54611362 \h </w:instrText>
            </w:r>
            <w:r w:rsidR="00B41C94">
              <w:rPr>
                <w:webHidden/>
              </w:rPr>
            </w:r>
            <w:r w:rsidR="00B41C94">
              <w:rPr>
                <w:webHidden/>
              </w:rPr>
              <w:fldChar w:fldCharType="separate"/>
            </w:r>
            <w:r w:rsidR="009424E3">
              <w:rPr>
                <w:webHidden/>
              </w:rPr>
              <w:t>81</w:t>
            </w:r>
            <w:r w:rsidR="00B41C94">
              <w:rPr>
                <w:webHidden/>
              </w:rPr>
              <w:fldChar w:fldCharType="end"/>
            </w:r>
          </w:hyperlink>
        </w:p>
        <w:p w14:paraId="2EE4448E" w14:textId="5D47EF15" w:rsidR="00B41C94" w:rsidRDefault="00EB5144">
          <w:pPr>
            <w:pStyle w:val="TOC2"/>
            <w:rPr>
              <w:rFonts w:cstheme="minorBidi"/>
            </w:rPr>
          </w:pPr>
          <w:hyperlink w:anchor="_Toc54611363" w:history="1">
            <w:r w:rsidR="00B41C94" w:rsidRPr="00EC0874">
              <w:rPr>
                <w:rStyle w:val="Hyperlink"/>
              </w:rPr>
              <w:t>Community Engagement and Outreach Strategy</w:t>
            </w:r>
            <w:r w:rsidR="00B41C94">
              <w:rPr>
                <w:webHidden/>
              </w:rPr>
              <w:tab/>
            </w:r>
            <w:r w:rsidR="00B41C94">
              <w:rPr>
                <w:webHidden/>
              </w:rPr>
              <w:fldChar w:fldCharType="begin"/>
            </w:r>
            <w:r w:rsidR="00B41C94">
              <w:rPr>
                <w:webHidden/>
              </w:rPr>
              <w:instrText xml:space="preserve"> PAGEREF _Toc54611363 \h </w:instrText>
            </w:r>
            <w:r w:rsidR="00B41C94">
              <w:rPr>
                <w:webHidden/>
              </w:rPr>
            </w:r>
            <w:r w:rsidR="00B41C94">
              <w:rPr>
                <w:webHidden/>
              </w:rPr>
              <w:fldChar w:fldCharType="separate"/>
            </w:r>
            <w:r w:rsidR="009424E3">
              <w:rPr>
                <w:webHidden/>
              </w:rPr>
              <w:t>82</w:t>
            </w:r>
            <w:r w:rsidR="00B41C94">
              <w:rPr>
                <w:webHidden/>
              </w:rPr>
              <w:fldChar w:fldCharType="end"/>
            </w:r>
          </w:hyperlink>
        </w:p>
        <w:p w14:paraId="0626BA28" w14:textId="79853976" w:rsidR="00B41C94" w:rsidRDefault="00EB5144">
          <w:pPr>
            <w:pStyle w:val="TOC3"/>
            <w:tabs>
              <w:tab w:val="right" w:leader="dot" w:pos="9350"/>
            </w:tabs>
            <w:rPr>
              <w:rFonts w:cstheme="minorBidi"/>
              <w:noProof/>
            </w:rPr>
          </w:pPr>
          <w:hyperlink w:anchor="_Toc54611364" w:history="1">
            <w:r w:rsidR="00B41C94" w:rsidRPr="00EC0874">
              <w:rPr>
                <w:rStyle w:val="Hyperlink"/>
                <w:noProof/>
              </w:rPr>
              <w:t>Build Public Awareness and Support</w:t>
            </w:r>
            <w:r w:rsidR="00B41C94">
              <w:rPr>
                <w:noProof/>
                <w:webHidden/>
              </w:rPr>
              <w:tab/>
            </w:r>
            <w:r w:rsidR="00B41C94">
              <w:rPr>
                <w:noProof/>
                <w:webHidden/>
              </w:rPr>
              <w:fldChar w:fldCharType="begin"/>
            </w:r>
            <w:r w:rsidR="00B41C94">
              <w:rPr>
                <w:noProof/>
                <w:webHidden/>
              </w:rPr>
              <w:instrText xml:space="preserve"> PAGEREF _Toc54611364 \h </w:instrText>
            </w:r>
            <w:r w:rsidR="00B41C94">
              <w:rPr>
                <w:noProof/>
                <w:webHidden/>
              </w:rPr>
            </w:r>
            <w:r w:rsidR="00B41C94">
              <w:rPr>
                <w:noProof/>
                <w:webHidden/>
              </w:rPr>
              <w:fldChar w:fldCharType="separate"/>
            </w:r>
            <w:r w:rsidR="009424E3">
              <w:rPr>
                <w:noProof/>
                <w:webHidden/>
              </w:rPr>
              <w:t>83</w:t>
            </w:r>
            <w:r w:rsidR="00B41C94">
              <w:rPr>
                <w:noProof/>
                <w:webHidden/>
              </w:rPr>
              <w:fldChar w:fldCharType="end"/>
            </w:r>
          </w:hyperlink>
        </w:p>
        <w:p w14:paraId="16C03759" w14:textId="4DCCC47F" w:rsidR="00B41C94" w:rsidRDefault="00EB5144">
          <w:pPr>
            <w:pStyle w:val="TOC3"/>
            <w:tabs>
              <w:tab w:val="right" w:leader="dot" w:pos="9350"/>
            </w:tabs>
            <w:rPr>
              <w:rFonts w:cstheme="minorBidi"/>
              <w:noProof/>
            </w:rPr>
          </w:pPr>
          <w:hyperlink w:anchor="_Toc54611365" w:history="1">
            <w:r w:rsidR="00B41C94" w:rsidRPr="00EC0874">
              <w:rPr>
                <w:rStyle w:val="Hyperlink"/>
                <w:noProof/>
              </w:rPr>
              <w:t>Transparency and Community Engagement</w:t>
            </w:r>
            <w:r w:rsidR="00B41C94">
              <w:rPr>
                <w:noProof/>
                <w:webHidden/>
              </w:rPr>
              <w:tab/>
            </w:r>
            <w:r w:rsidR="00B41C94">
              <w:rPr>
                <w:noProof/>
                <w:webHidden/>
              </w:rPr>
              <w:fldChar w:fldCharType="begin"/>
            </w:r>
            <w:r w:rsidR="00B41C94">
              <w:rPr>
                <w:noProof/>
                <w:webHidden/>
              </w:rPr>
              <w:instrText xml:space="preserve"> PAGEREF _Toc54611365 \h </w:instrText>
            </w:r>
            <w:r w:rsidR="00B41C94">
              <w:rPr>
                <w:noProof/>
                <w:webHidden/>
              </w:rPr>
            </w:r>
            <w:r w:rsidR="00B41C94">
              <w:rPr>
                <w:noProof/>
                <w:webHidden/>
              </w:rPr>
              <w:fldChar w:fldCharType="separate"/>
            </w:r>
            <w:r w:rsidR="009424E3">
              <w:rPr>
                <w:noProof/>
                <w:webHidden/>
              </w:rPr>
              <w:t>83</w:t>
            </w:r>
            <w:r w:rsidR="00B41C94">
              <w:rPr>
                <w:noProof/>
                <w:webHidden/>
              </w:rPr>
              <w:fldChar w:fldCharType="end"/>
            </w:r>
          </w:hyperlink>
        </w:p>
        <w:p w14:paraId="67180841" w14:textId="30C37CB1" w:rsidR="00B41C94" w:rsidRDefault="00EB5144">
          <w:pPr>
            <w:pStyle w:val="TOC1"/>
            <w:rPr>
              <w:rFonts w:cstheme="minorBidi"/>
              <w:b w:val="0"/>
              <w:bCs w:val="0"/>
            </w:rPr>
          </w:pPr>
          <w:hyperlink w:anchor="_Toc54611366" w:history="1">
            <w:r w:rsidR="00B41C94" w:rsidRPr="00EC0874">
              <w:rPr>
                <w:rStyle w:val="Hyperlink"/>
              </w:rPr>
              <w:t>V. Implementation Plan</w:t>
            </w:r>
            <w:r w:rsidR="00B41C94">
              <w:rPr>
                <w:webHidden/>
              </w:rPr>
              <w:tab/>
            </w:r>
            <w:r w:rsidR="00B41C94">
              <w:rPr>
                <w:webHidden/>
              </w:rPr>
              <w:fldChar w:fldCharType="begin"/>
            </w:r>
            <w:r w:rsidR="00B41C94">
              <w:rPr>
                <w:webHidden/>
              </w:rPr>
              <w:instrText xml:space="preserve"> PAGEREF _Toc54611366 \h </w:instrText>
            </w:r>
            <w:r w:rsidR="00B41C94">
              <w:rPr>
                <w:webHidden/>
              </w:rPr>
            </w:r>
            <w:r w:rsidR="00B41C94">
              <w:rPr>
                <w:webHidden/>
              </w:rPr>
              <w:fldChar w:fldCharType="separate"/>
            </w:r>
            <w:r w:rsidR="009424E3">
              <w:rPr>
                <w:webHidden/>
              </w:rPr>
              <w:t>84</w:t>
            </w:r>
            <w:r w:rsidR="00B41C94">
              <w:rPr>
                <w:webHidden/>
              </w:rPr>
              <w:fldChar w:fldCharType="end"/>
            </w:r>
          </w:hyperlink>
        </w:p>
        <w:p w14:paraId="200184ED" w14:textId="6CF0FD8E" w:rsidR="00B41C94" w:rsidRDefault="00EB5144">
          <w:pPr>
            <w:pStyle w:val="TOC1"/>
            <w:rPr>
              <w:rFonts w:cstheme="minorBidi"/>
              <w:b w:val="0"/>
              <w:bCs w:val="0"/>
            </w:rPr>
          </w:pPr>
          <w:hyperlink w:anchor="_Toc54611367" w:history="1">
            <w:r w:rsidR="00B41C94" w:rsidRPr="00EC0874">
              <w:rPr>
                <w:rStyle w:val="Hyperlink"/>
              </w:rPr>
              <w:t>VI. Planning Elements and Policy Recommendations</w:t>
            </w:r>
            <w:r w:rsidR="00B41C94">
              <w:rPr>
                <w:webHidden/>
              </w:rPr>
              <w:tab/>
            </w:r>
            <w:r w:rsidR="00B41C94">
              <w:rPr>
                <w:webHidden/>
              </w:rPr>
              <w:fldChar w:fldCharType="begin"/>
            </w:r>
            <w:r w:rsidR="00B41C94">
              <w:rPr>
                <w:webHidden/>
              </w:rPr>
              <w:instrText xml:space="preserve"> PAGEREF _Toc54611367 \h </w:instrText>
            </w:r>
            <w:r w:rsidR="00B41C94">
              <w:rPr>
                <w:webHidden/>
              </w:rPr>
            </w:r>
            <w:r w:rsidR="00B41C94">
              <w:rPr>
                <w:webHidden/>
              </w:rPr>
              <w:fldChar w:fldCharType="separate"/>
            </w:r>
            <w:r w:rsidR="009424E3">
              <w:rPr>
                <w:webHidden/>
              </w:rPr>
              <w:t>120</w:t>
            </w:r>
            <w:r w:rsidR="00B41C94">
              <w:rPr>
                <w:webHidden/>
              </w:rPr>
              <w:fldChar w:fldCharType="end"/>
            </w:r>
          </w:hyperlink>
        </w:p>
        <w:p w14:paraId="75552D5E" w14:textId="418AC556" w:rsidR="00B41C94" w:rsidRDefault="00EB5144">
          <w:pPr>
            <w:pStyle w:val="TOC1"/>
            <w:rPr>
              <w:rFonts w:cstheme="minorBidi"/>
              <w:b w:val="0"/>
              <w:bCs w:val="0"/>
            </w:rPr>
          </w:pPr>
          <w:hyperlink w:anchor="_Toc54611368" w:history="1">
            <w:r w:rsidR="00B41C94" w:rsidRPr="00EC0874">
              <w:rPr>
                <w:rStyle w:val="Hyperlink"/>
              </w:rPr>
              <w:t>Appendix I – 2020 – 2030 Planning Timeline</w:t>
            </w:r>
            <w:r w:rsidR="00B41C94">
              <w:rPr>
                <w:webHidden/>
              </w:rPr>
              <w:tab/>
            </w:r>
            <w:r w:rsidR="00B41C94">
              <w:rPr>
                <w:webHidden/>
              </w:rPr>
              <w:fldChar w:fldCharType="begin"/>
            </w:r>
            <w:r w:rsidR="00B41C94">
              <w:rPr>
                <w:webHidden/>
              </w:rPr>
              <w:instrText xml:space="preserve"> PAGEREF _Toc54611368 \h </w:instrText>
            </w:r>
            <w:r w:rsidR="00B41C94">
              <w:rPr>
                <w:webHidden/>
              </w:rPr>
            </w:r>
            <w:r w:rsidR="00B41C94">
              <w:rPr>
                <w:webHidden/>
              </w:rPr>
              <w:fldChar w:fldCharType="separate"/>
            </w:r>
            <w:r w:rsidR="009424E3">
              <w:rPr>
                <w:webHidden/>
              </w:rPr>
              <w:t>124</w:t>
            </w:r>
            <w:r w:rsidR="00B41C94">
              <w:rPr>
                <w:webHidden/>
              </w:rPr>
              <w:fldChar w:fldCharType="end"/>
            </w:r>
          </w:hyperlink>
        </w:p>
        <w:p w14:paraId="5FBA74F8" w14:textId="2C10B3F4" w:rsidR="00B41C94" w:rsidRDefault="00EB5144">
          <w:pPr>
            <w:pStyle w:val="TOC1"/>
            <w:rPr>
              <w:rFonts w:cstheme="minorBidi"/>
              <w:b w:val="0"/>
              <w:bCs w:val="0"/>
            </w:rPr>
          </w:pPr>
          <w:hyperlink w:anchor="_Toc54611369" w:history="1">
            <w:r w:rsidR="00B41C94" w:rsidRPr="00EC0874">
              <w:rPr>
                <w:rStyle w:val="Hyperlink"/>
              </w:rPr>
              <w:t>Appendix II – Community Comments</w:t>
            </w:r>
            <w:r w:rsidR="00B41C94">
              <w:rPr>
                <w:webHidden/>
              </w:rPr>
              <w:tab/>
            </w:r>
            <w:r w:rsidR="00B41C94">
              <w:rPr>
                <w:webHidden/>
              </w:rPr>
              <w:fldChar w:fldCharType="begin"/>
            </w:r>
            <w:r w:rsidR="00B41C94">
              <w:rPr>
                <w:webHidden/>
              </w:rPr>
              <w:instrText xml:space="preserve"> PAGEREF _Toc54611369 \h </w:instrText>
            </w:r>
            <w:r w:rsidR="00B41C94">
              <w:rPr>
                <w:webHidden/>
              </w:rPr>
            </w:r>
            <w:r w:rsidR="00B41C94">
              <w:rPr>
                <w:webHidden/>
              </w:rPr>
              <w:fldChar w:fldCharType="separate"/>
            </w:r>
            <w:r w:rsidR="009424E3">
              <w:rPr>
                <w:webHidden/>
              </w:rPr>
              <w:t>129</w:t>
            </w:r>
            <w:r w:rsidR="00B41C94">
              <w:rPr>
                <w:webHidden/>
              </w:rPr>
              <w:fldChar w:fldCharType="end"/>
            </w:r>
          </w:hyperlink>
        </w:p>
        <w:p w14:paraId="0F2637D2" w14:textId="4BB091C1" w:rsidR="00B41C94" w:rsidRDefault="00EB5144">
          <w:pPr>
            <w:pStyle w:val="TOC2"/>
            <w:rPr>
              <w:rFonts w:cstheme="minorBidi"/>
            </w:rPr>
          </w:pPr>
          <w:hyperlink w:anchor="_Toc54611370" w:history="1">
            <w:r w:rsidR="00B41C94" w:rsidRPr="00EC0874">
              <w:rPr>
                <w:rStyle w:val="Hyperlink"/>
              </w:rPr>
              <w:t>Guiding Values Survey Results, 8/28/2020</w:t>
            </w:r>
            <w:r w:rsidR="00B41C94">
              <w:rPr>
                <w:webHidden/>
              </w:rPr>
              <w:tab/>
            </w:r>
            <w:r w:rsidR="00B41C94">
              <w:rPr>
                <w:webHidden/>
              </w:rPr>
              <w:fldChar w:fldCharType="begin"/>
            </w:r>
            <w:r w:rsidR="00B41C94">
              <w:rPr>
                <w:webHidden/>
              </w:rPr>
              <w:instrText xml:space="preserve"> PAGEREF _Toc54611370 \h </w:instrText>
            </w:r>
            <w:r w:rsidR="00B41C94">
              <w:rPr>
                <w:webHidden/>
              </w:rPr>
            </w:r>
            <w:r w:rsidR="00B41C94">
              <w:rPr>
                <w:webHidden/>
              </w:rPr>
              <w:fldChar w:fldCharType="separate"/>
            </w:r>
            <w:r w:rsidR="009424E3">
              <w:rPr>
                <w:webHidden/>
              </w:rPr>
              <w:t>138</w:t>
            </w:r>
            <w:r w:rsidR="00B41C94">
              <w:rPr>
                <w:webHidden/>
              </w:rPr>
              <w:fldChar w:fldCharType="end"/>
            </w:r>
          </w:hyperlink>
        </w:p>
        <w:p w14:paraId="1ECA0668" w14:textId="7B33FC66" w:rsidR="00281D3D" w:rsidRPr="00862D3E" w:rsidRDefault="00EC7E5B" w:rsidP="00563484">
          <w:pPr>
            <w:pStyle w:val="TOC1"/>
            <w:spacing w:line="240" w:lineRule="auto"/>
          </w:pPr>
          <w:r w:rsidRPr="00862D3E">
            <w:fldChar w:fldCharType="end"/>
          </w:r>
        </w:p>
        <w:customXmlInsRangeStart w:id="176" w:author="OPD1" w:date="2021-03-16T07:31:00Z"/>
      </w:sdtContent>
    </w:sdt>
    <w:customXmlInsRangeEnd w:id="176"/>
    <w:bookmarkStart w:id="177" w:name="_Tables_and_Figures" w:displacedByCustomXml="prev"/>
    <w:bookmarkEnd w:id="177" w:displacedByCustomXml="prev"/>
    <w:p w14:paraId="7B6AA27D" w14:textId="77777777" w:rsidR="00E36D0E" w:rsidRPr="00862D3E" w:rsidRDefault="00E36D0E" w:rsidP="00563484">
      <w:pPr>
        <w:spacing w:line="240" w:lineRule="auto"/>
        <w:rPr>
          <w:rFonts w:eastAsiaTheme="majorEastAsia" w:cstheme="minorHAnsi"/>
          <w:b/>
          <w:color w:val="365F91" w:themeColor="accent1" w:themeShade="BF"/>
          <w:sz w:val="32"/>
          <w:szCs w:val="32"/>
        </w:rPr>
      </w:pPr>
      <w:bookmarkStart w:id="178" w:name="_Toc44408204"/>
      <w:bookmarkStart w:id="179" w:name="_Toc44431312"/>
      <w:r w:rsidRPr="00862D3E">
        <w:rPr>
          <w:rFonts w:cstheme="minorHAnsi"/>
          <w:b/>
          <w:sz w:val="32"/>
          <w:szCs w:val="32"/>
        </w:rPr>
        <w:br w:type="page"/>
      </w:r>
    </w:p>
    <w:bookmarkEnd w:id="178"/>
    <w:bookmarkEnd w:id="179"/>
    <w:p w14:paraId="1F38031D" w14:textId="0D973A13" w:rsidR="004F23D2" w:rsidRPr="00862D3E" w:rsidRDefault="004F23D2" w:rsidP="00563484">
      <w:pPr>
        <w:spacing w:after="0" w:line="240" w:lineRule="auto"/>
        <w:rPr>
          <w:rFonts w:cstheme="minorHAnsi"/>
        </w:rPr>
      </w:pPr>
    </w:p>
    <w:p w14:paraId="48EBC713" w14:textId="7AC87B17" w:rsidR="002E1D22" w:rsidRPr="00862D3E" w:rsidRDefault="00777533" w:rsidP="00563484">
      <w:pPr>
        <w:pStyle w:val="Heading2"/>
        <w:spacing w:after="240" w:line="240" w:lineRule="auto"/>
        <w:rPr>
          <w:rFonts w:asciiTheme="minorHAnsi" w:hAnsiTheme="minorHAnsi" w:cstheme="minorHAnsi"/>
          <w:b/>
          <w:bCs/>
          <w:sz w:val="32"/>
          <w:szCs w:val="32"/>
        </w:rPr>
      </w:pPr>
      <w:bookmarkStart w:id="180" w:name="_Executive_Summary"/>
      <w:bookmarkStart w:id="181" w:name="_Toc48210086"/>
      <w:bookmarkStart w:id="182" w:name="_Toc48855955"/>
      <w:bookmarkStart w:id="183" w:name="_Toc49636600"/>
      <w:bookmarkStart w:id="184" w:name="_Toc54611263"/>
      <w:bookmarkStart w:id="185" w:name="_Toc63510623"/>
      <w:bookmarkStart w:id="186" w:name="_Toc66505541"/>
      <w:bookmarkStart w:id="187" w:name="_Toc66508451"/>
      <w:bookmarkStart w:id="188" w:name="_Toc44408206"/>
      <w:bookmarkStart w:id="189" w:name="_Toc44431314"/>
      <w:bookmarkStart w:id="190" w:name="_Toc47029324"/>
      <w:bookmarkEnd w:id="180"/>
      <w:r w:rsidRPr="00862D3E">
        <w:rPr>
          <w:rFonts w:asciiTheme="minorHAnsi" w:hAnsiTheme="minorHAnsi" w:cstheme="minorHAnsi"/>
          <w:b/>
          <w:bCs/>
          <w:sz w:val="32"/>
          <w:szCs w:val="32"/>
        </w:rPr>
        <w:t>Acronyms</w:t>
      </w:r>
      <w:bookmarkEnd w:id="181"/>
      <w:bookmarkEnd w:id="182"/>
      <w:bookmarkEnd w:id="183"/>
      <w:bookmarkEnd w:id="184"/>
      <w:bookmarkEnd w:id="185"/>
      <w:bookmarkEnd w:id="186"/>
      <w:bookmarkEnd w:id="187"/>
      <w:r w:rsidRPr="00862D3E">
        <w:rPr>
          <w:rFonts w:asciiTheme="minorHAnsi" w:hAnsiTheme="minorHAnsi" w:cstheme="minorHAnsi"/>
          <w:b/>
          <w:bCs/>
          <w:sz w:val="32"/>
          <w:szCs w:val="32"/>
        </w:rPr>
        <w:t xml:space="preserve"> </w:t>
      </w:r>
      <w:bookmarkEnd w:id="188"/>
      <w:bookmarkEnd w:id="189"/>
      <w:bookmarkEnd w:id="190"/>
    </w:p>
    <w:p w14:paraId="7283082D" w14:textId="4F9CBA43" w:rsidR="006F7FB9" w:rsidRDefault="006F7FB9" w:rsidP="00563484">
      <w:pPr>
        <w:spacing w:after="0" w:line="240" w:lineRule="auto"/>
        <w:rPr>
          <w:ins w:id="191" w:author="OPD2" w:date="2021-03-16T07:31:00Z"/>
          <w:rFonts w:eastAsiaTheme="majorEastAsia" w:cstheme="minorHAnsi"/>
          <w:sz w:val="20"/>
          <w:szCs w:val="20"/>
        </w:rPr>
      </w:pPr>
      <w:ins w:id="192" w:author="OPD2" w:date="2021-03-16T07:31:00Z">
        <w:r>
          <w:rPr>
            <w:rFonts w:eastAsiaTheme="majorEastAsia" w:cstheme="minorHAnsi"/>
            <w:sz w:val="20"/>
            <w:szCs w:val="20"/>
          </w:rPr>
          <w:t>ADA</w:t>
        </w:r>
        <w:r>
          <w:rPr>
            <w:rFonts w:eastAsiaTheme="majorEastAsia" w:cstheme="minorHAnsi"/>
            <w:sz w:val="20"/>
            <w:szCs w:val="20"/>
          </w:rPr>
          <w:tab/>
        </w:r>
        <w:r>
          <w:rPr>
            <w:rFonts w:eastAsiaTheme="majorEastAsia" w:cstheme="minorHAnsi"/>
            <w:sz w:val="20"/>
            <w:szCs w:val="20"/>
          </w:rPr>
          <w:tab/>
          <w:t>Americans with Disabilities Act</w:t>
        </w:r>
      </w:ins>
    </w:p>
    <w:p w14:paraId="1253EFEF" w14:textId="77777777" w:rsidR="00DA065C" w:rsidRPr="00862D3E" w:rsidRDefault="00DA065C" w:rsidP="00563484">
      <w:pPr>
        <w:spacing w:after="0" w:line="240" w:lineRule="auto"/>
        <w:rPr>
          <w:rFonts w:eastAsiaTheme="majorEastAsia" w:cstheme="minorHAnsi"/>
          <w:sz w:val="20"/>
          <w:szCs w:val="20"/>
        </w:rPr>
      </w:pPr>
      <w:r w:rsidRPr="00862D3E">
        <w:rPr>
          <w:rFonts w:eastAsiaTheme="majorEastAsia" w:cstheme="minorHAnsi"/>
          <w:sz w:val="20"/>
          <w:szCs w:val="20"/>
        </w:rPr>
        <w:t>BECQ</w:t>
      </w:r>
      <w:r w:rsidRPr="00862D3E">
        <w:rPr>
          <w:rFonts w:eastAsiaTheme="majorEastAsia" w:cstheme="minorHAnsi"/>
          <w:sz w:val="20"/>
          <w:szCs w:val="20"/>
        </w:rPr>
        <w:tab/>
      </w:r>
      <w:r w:rsidRPr="00862D3E">
        <w:rPr>
          <w:rFonts w:eastAsiaTheme="majorEastAsia" w:cstheme="minorHAnsi"/>
          <w:sz w:val="20"/>
          <w:szCs w:val="20"/>
        </w:rPr>
        <w:tab/>
        <w:t xml:space="preserve">Bureau of Environmental </w:t>
      </w:r>
      <w:ins w:id="193" w:author="OPD2" w:date="2021-03-16T07:31:00Z">
        <w:r w:rsidR="00F331CF">
          <w:rPr>
            <w:rFonts w:eastAsiaTheme="majorEastAsia" w:cstheme="minorHAnsi"/>
            <w:sz w:val="20"/>
            <w:szCs w:val="20"/>
          </w:rPr>
          <w:t>and</w:t>
        </w:r>
      </w:ins>
      <w:del w:id="194" w:author="OPD2" w:date="2021-03-16T07:31:00Z">
        <w:r w:rsidRPr="00862D3E">
          <w:rPr>
            <w:rFonts w:eastAsiaTheme="majorEastAsia" w:cstheme="minorHAnsi"/>
            <w:sz w:val="20"/>
            <w:szCs w:val="20"/>
          </w:rPr>
          <w:delText>&amp;</w:delText>
        </w:r>
      </w:del>
      <w:r w:rsidRPr="00862D3E">
        <w:rPr>
          <w:rFonts w:eastAsiaTheme="majorEastAsia" w:cstheme="minorHAnsi"/>
          <w:sz w:val="20"/>
          <w:szCs w:val="20"/>
        </w:rPr>
        <w:t xml:space="preserve"> Coastal Quality</w:t>
      </w:r>
    </w:p>
    <w:p w14:paraId="115FA7C1" w14:textId="1C2574E0" w:rsidR="00025C41" w:rsidRPr="00862D3E" w:rsidRDefault="00025C41" w:rsidP="00563484">
      <w:pPr>
        <w:spacing w:after="0" w:line="240" w:lineRule="auto"/>
        <w:rPr>
          <w:rFonts w:eastAsiaTheme="majorEastAsia" w:cstheme="minorHAnsi"/>
          <w:sz w:val="20"/>
          <w:szCs w:val="20"/>
        </w:rPr>
      </w:pPr>
      <w:r w:rsidRPr="00862D3E">
        <w:rPr>
          <w:rFonts w:eastAsiaTheme="majorEastAsia" w:cstheme="minorHAnsi"/>
          <w:sz w:val="20"/>
          <w:szCs w:val="20"/>
        </w:rPr>
        <w:t>BMP</w:t>
      </w:r>
      <w:r w:rsidRPr="00862D3E">
        <w:rPr>
          <w:rFonts w:eastAsiaTheme="majorEastAsia" w:cstheme="minorHAnsi"/>
          <w:sz w:val="20"/>
          <w:szCs w:val="20"/>
        </w:rPr>
        <w:tab/>
      </w:r>
      <w:r w:rsidRPr="00862D3E">
        <w:rPr>
          <w:rFonts w:eastAsiaTheme="majorEastAsia" w:cstheme="minorHAnsi"/>
          <w:sz w:val="20"/>
          <w:szCs w:val="20"/>
        </w:rPr>
        <w:tab/>
        <w:t>Best Management Practices</w:t>
      </w:r>
    </w:p>
    <w:p w14:paraId="3CE1B800" w14:textId="0C2072BD" w:rsidR="00BE4448" w:rsidRDefault="00BE4448" w:rsidP="00563484">
      <w:pPr>
        <w:spacing w:after="0" w:line="240" w:lineRule="auto"/>
        <w:rPr>
          <w:ins w:id="195" w:author="OPD2" w:date="2021-03-16T07:31:00Z"/>
          <w:rFonts w:cstheme="minorHAnsi"/>
          <w:sz w:val="20"/>
          <w:szCs w:val="20"/>
        </w:rPr>
      </w:pPr>
      <w:ins w:id="196" w:author="OPD2" w:date="2021-03-16T07:31:00Z">
        <w:r>
          <w:rPr>
            <w:rFonts w:cstheme="minorHAnsi"/>
            <w:sz w:val="20"/>
            <w:szCs w:val="20"/>
          </w:rPr>
          <w:t>CEDS</w:t>
        </w:r>
        <w:r>
          <w:rPr>
            <w:rFonts w:cstheme="minorHAnsi"/>
            <w:sz w:val="20"/>
            <w:szCs w:val="20"/>
          </w:rPr>
          <w:tab/>
        </w:r>
        <w:r>
          <w:rPr>
            <w:rFonts w:cstheme="minorHAnsi"/>
            <w:sz w:val="20"/>
            <w:szCs w:val="20"/>
          </w:rPr>
          <w:tab/>
          <w:t>Comprehensive Economic Development Strategy</w:t>
        </w:r>
      </w:ins>
    </w:p>
    <w:p w14:paraId="44BDD57B" w14:textId="00E79D87" w:rsidR="0006229A" w:rsidRDefault="0006229A" w:rsidP="00563484">
      <w:pPr>
        <w:spacing w:after="0" w:line="240" w:lineRule="auto"/>
        <w:rPr>
          <w:ins w:id="197" w:author="OPD2" w:date="2021-03-16T07:31:00Z"/>
          <w:rFonts w:cstheme="minorHAnsi"/>
          <w:sz w:val="20"/>
          <w:szCs w:val="20"/>
        </w:rPr>
      </w:pPr>
      <w:ins w:id="198" w:author="OPD2" w:date="2021-03-16T07:31:00Z">
        <w:r>
          <w:rPr>
            <w:rFonts w:cstheme="minorHAnsi"/>
            <w:sz w:val="20"/>
            <w:szCs w:val="20"/>
          </w:rPr>
          <w:t>CHCC</w:t>
        </w:r>
        <w:r>
          <w:rPr>
            <w:rFonts w:cstheme="minorHAnsi"/>
            <w:sz w:val="20"/>
            <w:szCs w:val="20"/>
          </w:rPr>
          <w:tab/>
        </w:r>
        <w:r>
          <w:rPr>
            <w:rFonts w:cstheme="minorHAnsi"/>
            <w:sz w:val="20"/>
            <w:szCs w:val="20"/>
          </w:rPr>
          <w:tab/>
          <w:t xml:space="preserve">Commonwealth Healthcare Corporation </w:t>
        </w:r>
      </w:ins>
    </w:p>
    <w:p w14:paraId="170C571C" w14:textId="5771FD94" w:rsidR="002E1D22" w:rsidRPr="00862D3E" w:rsidRDefault="002E1D22" w:rsidP="00563484">
      <w:pPr>
        <w:spacing w:after="0" w:line="240" w:lineRule="auto"/>
        <w:rPr>
          <w:rFonts w:cstheme="minorHAnsi"/>
          <w:sz w:val="20"/>
          <w:szCs w:val="20"/>
        </w:rPr>
      </w:pPr>
      <w:r w:rsidRPr="00862D3E">
        <w:rPr>
          <w:rFonts w:cstheme="minorHAnsi"/>
          <w:sz w:val="20"/>
          <w:szCs w:val="20"/>
        </w:rPr>
        <w:t>CNMI</w:t>
      </w:r>
      <w:r w:rsidRPr="00862D3E">
        <w:rPr>
          <w:rFonts w:cstheme="minorHAnsi"/>
          <w:sz w:val="20"/>
          <w:szCs w:val="20"/>
        </w:rPr>
        <w:tab/>
      </w:r>
      <w:r w:rsidRPr="00862D3E">
        <w:rPr>
          <w:rFonts w:cstheme="minorHAnsi"/>
          <w:sz w:val="20"/>
          <w:szCs w:val="20"/>
        </w:rPr>
        <w:tab/>
        <w:t>Commonwealth of the Mariana Islands</w:t>
      </w:r>
    </w:p>
    <w:p w14:paraId="784FFB43" w14:textId="26857BD7" w:rsidR="00DA065C" w:rsidRPr="00862D3E" w:rsidRDefault="00DA065C" w:rsidP="00563484">
      <w:pPr>
        <w:spacing w:after="0" w:line="240" w:lineRule="auto"/>
        <w:rPr>
          <w:rFonts w:eastAsiaTheme="majorEastAsia" w:cstheme="minorHAnsi"/>
          <w:sz w:val="20"/>
          <w:szCs w:val="20"/>
        </w:rPr>
      </w:pPr>
      <w:r w:rsidRPr="00862D3E">
        <w:rPr>
          <w:rFonts w:eastAsiaTheme="majorEastAsia" w:cstheme="minorHAnsi"/>
          <w:sz w:val="20"/>
          <w:szCs w:val="20"/>
        </w:rPr>
        <w:t>CUC</w:t>
      </w:r>
      <w:r w:rsidRPr="00862D3E">
        <w:rPr>
          <w:rFonts w:eastAsiaTheme="majorEastAsia" w:cstheme="minorHAnsi"/>
          <w:sz w:val="20"/>
          <w:szCs w:val="20"/>
        </w:rPr>
        <w:tab/>
      </w:r>
      <w:r w:rsidRPr="00862D3E">
        <w:rPr>
          <w:rFonts w:eastAsiaTheme="majorEastAsia" w:cstheme="minorHAnsi"/>
          <w:sz w:val="20"/>
          <w:szCs w:val="20"/>
        </w:rPr>
        <w:tab/>
        <w:t>Commonwealth Utilities Corporation</w:t>
      </w:r>
    </w:p>
    <w:p w14:paraId="460FEB47" w14:textId="77777777" w:rsidR="002E1D22" w:rsidRPr="00862D3E" w:rsidRDefault="002E1D22" w:rsidP="00563484">
      <w:pPr>
        <w:spacing w:after="0" w:line="240" w:lineRule="auto"/>
        <w:rPr>
          <w:rFonts w:eastAsiaTheme="majorEastAsia" w:cstheme="minorHAnsi"/>
          <w:sz w:val="20"/>
          <w:szCs w:val="20"/>
        </w:rPr>
      </w:pPr>
      <w:r w:rsidRPr="00862D3E">
        <w:rPr>
          <w:rFonts w:eastAsiaTheme="majorEastAsia" w:cstheme="minorHAnsi"/>
          <w:sz w:val="20"/>
          <w:szCs w:val="20"/>
        </w:rPr>
        <w:t>DCRM</w:t>
      </w:r>
      <w:r w:rsidRPr="00862D3E">
        <w:rPr>
          <w:rFonts w:eastAsiaTheme="majorEastAsia" w:cstheme="minorHAnsi"/>
          <w:sz w:val="20"/>
          <w:szCs w:val="20"/>
        </w:rPr>
        <w:tab/>
      </w:r>
      <w:r w:rsidRPr="00862D3E">
        <w:rPr>
          <w:rFonts w:eastAsiaTheme="majorEastAsia" w:cstheme="minorHAnsi"/>
          <w:sz w:val="20"/>
          <w:szCs w:val="20"/>
        </w:rPr>
        <w:tab/>
        <w:t>Division of Coastal Resources Management</w:t>
      </w:r>
    </w:p>
    <w:p w14:paraId="506AB34E" w14:textId="77777777" w:rsidR="00DA065C" w:rsidRPr="00862D3E" w:rsidRDefault="00DA065C" w:rsidP="00563484">
      <w:pPr>
        <w:spacing w:after="0" w:line="240" w:lineRule="auto"/>
        <w:rPr>
          <w:rFonts w:eastAsiaTheme="majorEastAsia" w:cstheme="minorHAnsi"/>
          <w:sz w:val="20"/>
          <w:szCs w:val="20"/>
        </w:rPr>
      </w:pPr>
      <w:r w:rsidRPr="00862D3E">
        <w:rPr>
          <w:rFonts w:eastAsiaTheme="majorEastAsia" w:cstheme="minorHAnsi"/>
          <w:sz w:val="20"/>
          <w:szCs w:val="20"/>
        </w:rPr>
        <w:t>DEQ</w:t>
      </w:r>
      <w:r w:rsidRPr="00862D3E">
        <w:rPr>
          <w:rFonts w:eastAsiaTheme="majorEastAsia" w:cstheme="minorHAnsi"/>
          <w:sz w:val="20"/>
          <w:szCs w:val="20"/>
        </w:rPr>
        <w:tab/>
      </w:r>
      <w:r w:rsidRPr="00862D3E">
        <w:rPr>
          <w:rFonts w:eastAsiaTheme="majorEastAsia" w:cstheme="minorHAnsi"/>
          <w:sz w:val="20"/>
          <w:szCs w:val="20"/>
        </w:rPr>
        <w:tab/>
        <w:t>Division of Environmental Quality</w:t>
      </w:r>
    </w:p>
    <w:p w14:paraId="0C7B5454" w14:textId="30949D7E" w:rsidR="00DA065C" w:rsidRPr="00862D3E" w:rsidRDefault="00DA065C" w:rsidP="00563484">
      <w:pPr>
        <w:spacing w:after="0" w:line="240" w:lineRule="auto"/>
        <w:rPr>
          <w:rFonts w:eastAsiaTheme="majorEastAsia" w:cstheme="minorHAnsi"/>
          <w:sz w:val="20"/>
          <w:szCs w:val="20"/>
        </w:rPr>
      </w:pPr>
      <w:r w:rsidRPr="00862D3E">
        <w:rPr>
          <w:rFonts w:eastAsiaTheme="majorEastAsia" w:cstheme="minorHAnsi"/>
          <w:sz w:val="20"/>
          <w:szCs w:val="20"/>
        </w:rPr>
        <w:t>DFEMS</w:t>
      </w:r>
      <w:r w:rsidRPr="00862D3E">
        <w:rPr>
          <w:rFonts w:eastAsiaTheme="majorEastAsia" w:cstheme="minorHAnsi"/>
          <w:sz w:val="20"/>
          <w:szCs w:val="20"/>
        </w:rPr>
        <w:tab/>
      </w:r>
      <w:r w:rsidRPr="00862D3E">
        <w:rPr>
          <w:rFonts w:eastAsiaTheme="majorEastAsia" w:cstheme="minorHAnsi"/>
          <w:sz w:val="20"/>
          <w:szCs w:val="20"/>
        </w:rPr>
        <w:tab/>
        <w:t xml:space="preserve">Department of Fire </w:t>
      </w:r>
      <w:ins w:id="199" w:author="OPD2" w:date="2021-03-16T07:31:00Z">
        <w:r w:rsidR="00154E8B">
          <w:rPr>
            <w:rFonts w:eastAsiaTheme="majorEastAsia" w:cstheme="minorHAnsi"/>
            <w:sz w:val="20"/>
            <w:szCs w:val="20"/>
          </w:rPr>
          <w:t>and</w:t>
        </w:r>
      </w:ins>
      <w:del w:id="200" w:author="OPD2" w:date="2021-03-16T07:31:00Z">
        <w:r w:rsidRPr="00862D3E">
          <w:rPr>
            <w:rFonts w:eastAsiaTheme="majorEastAsia" w:cstheme="minorHAnsi"/>
            <w:sz w:val="20"/>
            <w:szCs w:val="20"/>
          </w:rPr>
          <w:delText>&amp;</w:delText>
        </w:r>
      </w:del>
      <w:r w:rsidRPr="00862D3E">
        <w:rPr>
          <w:rFonts w:eastAsiaTheme="majorEastAsia" w:cstheme="minorHAnsi"/>
          <w:sz w:val="20"/>
          <w:szCs w:val="20"/>
        </w:rPr>
        <w:t xml:space="preserve"> Emergency Medical Services</w:t>
      </w:r>
    </w:p>
    <w:p w14:paraId="76637341" w14:textId="342A97B8" w:rsidR="00DA065C" w:rsidRPr="00862D3E" w:rsidRDefault="00DA065C" w:rsidP="00563484">
      <w:pPr>
        <w:spacing w:after="0" w:line="240" w:lineRule="auto"/>
        <w:rPr>
          <w:rFonts w:eastAsiaTheme="majorEastAsia" w:cstheme="minorHAnsi"/>
          <w:sz w:val="20"/>
          <w:szCs w:val="20"/>
        </w:rPr>
      </w:pPr>
      <w:r w:rsidRPr="00862D3E">
        <w:rPr>
          <w:rFonts w:eastAsiaTheme="majorEastAsia" w:cstheme="minorHAnsi"/>
          <w:sz w:val="20"/>
          <w:szCs w:val="20"/>
        </w:rPr>
        <w:t>DFW</w:t>
      </w:r>
      <w:r w:rsidRPr="00862D3E">
        <w:rPr>
          <w:rFonts w:eastAsiaTheme="majorEastAsia" w:cstheme="minorHAnsi"/>
          <w:sz w:val="20"/>
          <w:szCs w:val="20"/>
        </w:rPr>
        <w:tab/>
      </w:r>
      <w:r w:rsidRPr="00862D3E">
        <w:rPr>
          <w:rFonts w:eastAsiaTheme="majorEastAsia" w:cstheme="minorHAnsi"/>
          <w:sz w:val="20"/>
          <w:szCs w:val="20"/>
        </w:rPr>
        <w:tab/>
      </w:r>
      <w:ins w:id="201" w:author="OPD2" w:date="2021-03-16T07:31:00Z">
        <w:r w:rsidRPr="00862D3E">
          <w:rPr>
            <w:rFonts w:eastAsiaTheme="majorEastAsia" w:cstheme="minorHAnsi"/>
            <w:sz w:val="20"/>
            <w:szCs w:val="20"/>
          </w:rPr>
          <w:t>D</w:t>
        </w:r>
        <w:r w:rsidR="00154E8B">
          <w:rPr>
            <w:rFonts w:eastAsiaTheme="majorEastAsia" w:cstheme="minorHAnsi"/>
            <w:sz w:val="20"/>
            <w:szCs w:val="20"/>
          </w:rPr>
          <w:t>ivision</w:t>
        </w:r>
      </w:ins>
      <w:del w:id="202" w:author="OPD2" w:date="2021-03-16T07:31:00Z">
        <w:r w:rsidRPr="00862D3E">
          <w:rPr>
            <w:rFonts w:eastAsiaTheme="majorEastAsia" w:cstheme="minorHAnsi"/>
            <w:sz w:val="20"/>
            <w:szCs w:val="20"/>
          </w:rPr>
          <w:delText>Department</w:delText>
        </w:r>
      </w:del>
      <w:r w:rsidRPr="00862D3E">
        <w:rPr>
          <w:rFonts w:eastAsiaTheme="majorEastAsia" w:cstheme="minorHAnsi"/>
          <w:sz w:val="20"/>
          <w:szCs w:val="20"/>
        </w:rPr>
        <w:t xml:space="preserve"> of Fish </w:t>
      </w:r>
      <w:ins w:id="203" w:author="OPD2" w:date="2021-03-16T07:31:00Z">
        <w:r w:rsidR="00154E8B">
          <w:rPr>
            <w:rFonts w:eastAsiaTheme="majorEastAsia" w:cstheme="minorHAnsi"/>
            <w:sz w:val="20"/>
            <w:szCs w:val="20"/>
          </w:rPr>
          <w:t>and</w:t>
        </w:r>
      </w:ins>
      <w:del w:id="204" w:author="OPD2" w:date="2021-03-16T07:31:00Z">
        <w:r w:rsidRPr="00862D3E">
          <w:rPr>
            <w:rFonts w:eastAsiaTheme="majorEastAsia" w:cstheme="minorHAnsi"/>
            <w:sz w:val="20"/>
            <w:szCs w:val="20"/>
          </w:rPr>
          <w:delText>&amp;</w:delText>
        </w:r>
      </w:del>
      <w:r w:rsidRPr="00862D3E">
        <w:rPr>
          <w:rFonts w:eastAsiaTheme="majorEastAsia" w:cstheme="minorHAnsi"/>
          <w:sz w:val="20"/>
          <w:szCs w:val="20"/>
        </w:rPr>
        <w:t xml:space="preserve"> Wildlife</w:t>
      </w:r>
    </w:p>
    <w:p w14:paraId="68A67EC4" w14:textId="77777777" w:rsidR="00DA065C" w:rsidRPr="00862D3E" w:rsidRDefault="00DA065C" w:rsidP="00563484">
      <w:pPr>
        <w:spacing w:after="0" w:line="240" w:lineRule="auto"/>
        <w:rPr>
          <w:rFonts w:eastAsiaTheme="majorEastAsia" w:cstheme="minorHAnsi"/>
          <w:sz w:val="20"/>
          <w:szCs w:val="20"/>
        </w:rPr>
      </w:pPr>
      <w:r w:rsidRPr="00862D3E">
        <w:rPr>
          <w:rFonts w:eastAsiaTheme="majorEastAsia" w:cstheme="minorHAnsi"/>
          <w:sz w:val="20"/>
          <w:szCs w:val="20"/>
        </w:rPr>
        <w:t>DLNR</w:t>
      </w:r>
      <w:r w:rsidRPr="00862D3E">
        <w:rPr>
          <w:rFonts w:eastAsiaTheme="majorEastAsia" w:cstheme="minorHAnsi"/>
          <w:sz w:val="20"/>
          <w:szCs w:val="20"/>
        </w:rPr>
        <w:tab/>
      </w:r>
      <w:r w:rsidRPr="00862D3E">
        <w:rPr>
          <w:rFonts w:eastAsiaTheme="majorEastAsia" w:cstheme="minorHAnsi"/>
          <w:sz w:val="20"/>
          <w:szCs w:val="20"/>
        </w:rPr>
        <w:tab/>
        <w:t xml:space="preserve">Department of Land </w:t>
      </w:r>
      <w:ins w:id="205" w:author="OPD2" w:date="2021-03-16T07:31:00Z">
        <w:r w:rsidR="00154E8B">
          <w:rPr>
            <w:rFonts w:eastAsiaTheme="majorEastAsia" w:cstheme="minorHAnsi"/>
            <w:sz w:val="20"/>
            <w:szCs w:val="20"/>
          </w:rPr>
          <w:t>and</w:t>
        </w:r>
      </w:ins>
      <w:del w:id="206" w:author="OPD2" w:date="2021-03-16T07:31:00Z">
        <w:r w:rsidRPr="00862D3E">
          <w:rPr>
            <w:rFonts w:eastAsiaTheme="majorEastAsia" w:cstheme="minorHAnsi"/>
            <w:sz w:val="20"/>
            <w:szCs w:val="20"/>
          </w:rPr>
          <w:delText>&amp;</w:delText>
        </w:r>
      </w:del>
      <w:r w:rsidRPr="00862D3E">
        <w:rPr>
          <w:rFonts w:eastAsiaTheme="majorEastAsia" w:cstheme="minorHAnsi"/>
          <w:sz w:val="20"/>
          <w:szCs w:val="20"/>
        </w:rPr>
        <w:t xml:space="preserve"> Natural Resources</w:t>
      </w:r>
    </w:p>
    <w:p w14:paraId="62812606" w14:textId="22463D85" w:rsidR="007370BF" w:rsidRPr="00862D3E" w:rsidRDefault="007370BF" w:rsidP="00563484">
      <w:pPr>
        <w:spacing w:after="0" w:line="240" w:lineRule="auto"/>
        <w:rPr>
          <w:rFonts w:eastAsiaTheme="majorEastAsia" w:cstheme="minorHAnsi"/>
          <w:sz w:val="20"/>
          <w:szCs w:val="20"/>
        </w:rPr>
      </w:pPr>
      <w:r w:rsidRPr="00862D3E">
        <w:rPr>
          <w:rFonts w:eastAsiaTheme="majorEastAsia" w:cstheme="minorHAnsi"/>
          <w:sz w:val="20"/>
          <w:szCs w:val="20"/>
        </w:rPr>
        <w:t>DPL</w:t>
      </w:r>
      <w:r w:rsidRPr="00862D3E">
        <w:rPr>
          <w:rFonts w:eastAsiaTheme="majorEastAsia" w:cstheme="minorHAnsi"/>
          <w:sz w:val="20"/>
          <w:szCs w:val="20"/>
        </w:rPr>
        <w:tab/>
      </w:r>
      <w:r w:rsidRPr="00862D3E">
        <w:rPr>
          <w:rFonts w:eastAsiaTheme="majorEastAsia" w:cstheme="minorHAnsi"/>
          <w:sz w:val="20"/>
          <w:szCs w:val="20"/>
        </w:rPr>
        <w:tab/>
        <w:t>Department of Public Lands</w:t>
      </w:r>
    </w:p>
    <w:p w14:paraId="3FE4D15F" w14:textId="6ECDA6B3" w:rsidR="00DA065C" w:rsidRPr="00862D3E" w:rsidRDefault="00DA065C" w:rsidP="00563484">
      <w:pPr>
        <w:spacing w:after="0" w:line="240" w:lineRule="auto"/>
        <w:rPr>
          <w:rFonts w:eastAsiaTheme="majorEastAsia" w:cstheme="minorHAnsi"/>
          <w:sz w:val="20"/>
          <w:szCs w:val="20"/>
        </w:rPr>
      </w:pPr>
      <w:r w:rsidRPr="00862D3E">
        <w:rPr>
          <w:rFonts w:eastAsiaTheme="majorEastAsia" w:cstheme="minorHAnsi"/>
          <w:sz w:val="20"/>
          <w:szCs w:val="20"/>
        </w:rPr>
        <w:t>DPW</w:t>
      </w:r>
      <w:r w:rsidRPr="00862D3E">
        <w:rPr>
          <w:rFonts w:eastAsiaTheme="majorEastAsia" w:cstheme="minorHAnsi"/>
          <w:sz w:val="20"/>
          <w:szCs w:val="20"/>
        </w:rPr>
        <w:tab/>
      </w:r>
      <w:r w:rsidRPr="00862D3E">
        <w:rPr>
          <w:rFonts w:eastAsiaTheme="majorEastAsia" w:cstheme="minorHAnsi"/>
          <w:sz w:val="20"/>
          <w:szCs w:val="20"/>
        </w:rPr>
        <w:tab/>
        <w:t>Department of Public Works</w:t>
      </w:r>
    </w:p>
    <w:p w14:paraId="1ACB9A46" w14:textId="470868B7" w:rsidR="008B57D2" w:rsidRPr="00862D3E" w:rsidRDefault="008B57D2" w:rsidP="00563484">
      <w:pPr>
        <w:spacing w:after="0" w:line="240" w:lineRule="auto"/>
        <w:rPr>
          <w:del w:id="207" w:author="OPD2" w:date="2021-03-16T07:31:00Z"/>
          <w:rFonts w:eastAsiaTheme="majorEastAsia" w:cstheme="minorHAnsi"/>
          <w:sz w:val="20"/>
          <w:szCs w:val="20"/>
        </w:rPr>
      </w:pPr>
      <w:del w:id="208" w:author="OPD2" w:date="2021-03-16T07:31:00Z">
        <w:r w:rsidRPr="00862D3E">
          <w:rPr>
            <w:rFonts w:eastAsiaTheme="majorEastAsia" w:cstheme="minorHAnsi"/>
            <w:sz w:val="20"/>
            <w:szCs w:val="20"/>
          </w:rPr>
          <w:delText>EPA</w:delText>
        </w:r>
        <w:r w:rsidRPr="00862D3E">
          <w:rPr>
            <w:rFonts w:eastAsiaTheme="majorEastAsia" w:cstheme="minorHAnsi"/>
            <w:sz w:val="20"/>
            <w:szCs w:val="20"/>
          </w:rPr>
          <w:tab/>
        </w:r>
        <w:r w:rsidRPr="00862D3E">
          <w:rPr>
            <w:rFonts w:eastAsiaTheme="majorEastAsia" w:cstheme="minorHAnsi"/>
            <w:sz w:val="20"/>
            <w:szCs w:val="20"/>
          </w:rPr>
          <w:tab/>
          <w:delText>Environmental Protection Agency</w:delText>
        </w:r>
      </w:del>
    </w:p>
    <w:p w14:paraId="67CB32DE" w14:textId="5F6758EE" w:rsidR="007370BF" w:rsidRPr="00862D3E" w:rsidRDefault="007370BF" w:rsidP="00563484">
      <w:pPr>
        <w:spacing w:after="0" w:line="240" w:lineRule="auto"/>
        <w:rPr>
          <w:rFonts w:eastAsiaTheme="majorEastAsia" w:cstheme="minorHAnsi"/>
          <w:sz w:val="20"/>
          <w:szCs w:val="20"/>
        </w:rPr>
      </w:pPr>
      <w:r w:rsidRPr="00862D3E">
        <w:rPr>
          <w:rFonts w:eastAsiaTheme="majorEastAsia" w:cstheme="minorHAnsi"/>
          <w:sz w:val="20"/>
          <w:szCs w:val="20"/>
        </w:rPr>
        <w:t>GIS</w:t>
      </w:r>
      <w:r w:rsidRPr="00862D3E">
        <w:rPr>
          <w:rFonts w:eastAsiaTheme="majorEastAsia" w:cstheme="minorHAnsi"/>
          <w:sz w:val="20"/>
          <w:szCs w:val="20"/>
        </w:rPr>
        <w:tab/>
      </w:r>
      <w:r w:rsidRPr="00862D3E">
        <w:rPr>
          <w:rFonts w:eastAsiaTheme="majorEastAsia" w:cstheme="minorHAnsi"/>
          <w:sz w:val="20"/>
          <w:szCs w:val="20"/>
        </w:rPr>
        <w:tab/>
        <w:t>Geographic Information System</w:t>
      </w:r>
    </w:p>
    <w:p w14:paraId="71C6A452" w14:textId="5538DD5F" w:rsidR="00D04C8E" w:rsidRDefault="00D04C8E" w:rsidP="00563484">
      <w:pPr>
        <w:spacing w:after="0" w:line="240" w:lineRule="auto"/>
        <w:rPr>
          <w:ins w:id="209" w:author="OPD2" w:date="2021-03-16T07:31:00Z"/>
          <w:rFonts w:eastAsiaTheme="majorEastAsia" w:cstheme="minorHAnsi"/>
          <w:sz w:val="20"/>
          <w:szCs w:val="20"/>
        </w:rPr>
      </w:pPr>
      <w:ins w:id="210" w:author="OPD2" w:date="2021-03-16T07:31:00Z">
        <w:r>
          <w:rPr>
            <w:rFonts w:eastAsiaTheme="majorEastAsia" w:cstheme="minorHAnsi"/>
            <w:sz w:val="20"/>
            <w:szCs w:val="20"/>
          </w:rPr>
          <w:t>HANMI</w:t>
        </w:r>
        <w:r>
          <w:rPr>
            <w:rFonts w:eastAsiaTheme="majorEastAsia" w:cstheme="minorHAnsi"/>
            <w:sz w:val="20"/>
            <w:szCs w:val="20"/>
          </w:rPr>
          <w:tab/>
        </w:r>
        <w:r>
          <w:rPr>
            <w:rFonts w:eastAsiaTheme="majorEastAsia" w:cstheme="minorHAnsi"/>
            <w:sz w:val="20"/>
            <w:szCs w:val="20"/>
          </w:rPr>
          <w:tab/>
          <w:t>Hotel Association of the Northern Mariana Islands</w:t>
        </w:r>
      </w:ins>
    </w:p>
    <w:p w14:paraId="10CECE23" w14:textId="1E2EDE77" w:rsidR="009B6A74" w:rsidRPr="00862D3E" w:rsidRDefault="009B6A74" w:rsidP="00563484">
      <w:pPr>
        <w:spacing w:after="0" w:line="240" w:lineRule="auto"/>
        <w:rPr>
          <w:del w:id="211" w:author="OPD2" w:date="2021-03-16T07:31:00Z"/>
          <w:rFonts w:eastAsiaTheme="majorEastAsia" w:cstheme="minorHAnsi"/>
          <w:sz w:val="20"/>
          <w:szCs w:val="20"/>
        </w:rPr>
      </w:pPr>
      <w:del w:id="212" w:author="OPD2" w:date="2021-03-16T07:31:00Z">
        <w:r w:rsidRPr="00862D3E">
          <w:rPr>
            <w:rFonts w:eastAsiaTheme="majorEastAsia" w:cstheme="minorHAnsi"/>
            <w:sz w:val="20"/>
            <w:szCs w:val="20"/>
          </w:rPr>
          <w:delText>GPS</w:delText>
        </w:r>
        <w:r w:rsidRPr="00862D3E">
          <w:rPr>
            <w:rFonts w:eastAsiaTheme="majorEastAsia" w:cstheme="minorHAnsi"/>
            <w:sz w:val="20"/>
            <w:szCs w:val="20"/>
          </w:rPr>
          <w:tab/>
        </w:r>
        <w:r w:rsidRPr="00862D3E">
          <w:rPr>
            <w:rFonts w:eastAsiaTheme="majorEastAsia" w:cstheme="minorHAnsi"/>
            <w:sz w:val="20"/>
            <w:szCs w:val="20"/>
          </w:rPr>
          <w:tab/>
          <w:delText>Global Positioning System</w:delText>
        </w:r>
      </w:del>
    </w:p>
    <w:p w14:paraId="0DA7B075" w14:textId="184100F7" w:rsidR="008B57D2" w:rsidRPr="00862D3E" w:rsidRDefault="008B57D2" w:rsidP="00563484">
      <w:pPr>
        <w:spacing w:after="0" w:line="240" w:lineRule="auto"/>
        <w:rPr>
          <w:rFonts w:eastAsiaTheme="majorEastAsia" w:cstheme="minorHAnsi"/>
          <w:sz w:val="20"/>
          <w:szCs w:val="20"/>
        </w:rPr>
      </w:pPr>
      <w:r w:rsidRPr="00862D3E">
        <w:rPr>
          <w:rFonts w:eastAsiaTheme="majorEastAsia" w:cstheme="minorHAnsi"/>
          <w:sz w:val="20"/>
          <w:szCs w:val="20"/>
        </w:rPr>
        <w:t>IWM</w:t>
      </w:r>
      <w:r w:rsidRPr="00862D3E">
        <w:rPr>
          <w:rFonts w:eastAsiaTheme="majorEastAsia" w:cstheme="minorHAnsi"/>
          <w:sz w:val="20"/>
          <w:szCs w:val="20"/>
        </w:rPr>
        <w:tab/>
      </w:r>
      <w:r w:rsidRPr="00862D3E">
        <w:rPr>
          <w:rFonts w:eastAsiaTheme="majorEastAsia" w:cstheme="minorHAnsi"/>
          <w:sz w:val="20"/>
          <w:szCs w:val="20"/>
        </w:rPr>
        <w:tab/>
        <w:t>Integrated Watershed Management</w:t>
      </w:r>
    </w:p>
    <w:p w14:paraId="6201B318" w14:textId="429C9FB5" w:rsidR="008B57D2" w:rsidRPr="00862D3E" w:rsidRDefault="008B57D2" w:rsidP="00563484">
      <w:pPr>
        <w:spacing w:after="0" w:line="240" w:lineRule="auto"/>
        <w:rPr>
          <w:del w:id="213" w:author="OPD2" w:date="2021-03-16T07:31:00Z"/>
          <w:rFonts w:eastAsiaTheme="majorEastAsia" w:cstheme="minorHAnsi"/>
          <w:sz w:val="20"/>
          <w:szCs w:val="20"/>
        </w:rPr>
      </w:pPr>
      <w:del w:id="214" w:author="OPD2" w:date="2021-03-16T07:31:00Z">
        <w:r w:rsidRPr="00862D3E">
          <w:rPr>
            <w:rFonts w:eastAsiaTheme="majorEastAsia" w:cstheme="minorHAnsi"/>
            <w:sz w:val="20"/>
            <w:szCs w:val="20"/>
          </w:rPr>
          <w:delText>LBSP</w:delText>
        </w:r>
        <w:r w:rsidRPr="00862D3E">
          <w:rPr>
            <w:rFonts w:eastAsiaTheme="majorEastAsia" w:cstheme="minorHAnsi"/>
            <w:sz w:val="20"/>
            <w:szCs w:val="20"/>
          </w:rPr>
          <w:tab/>
        </w:r>
        <w:r w:rsidRPr="00862D3E">
          <w:rPr>
            <w:rFonts w:eastAsiaTheme="majorEastAsia" w:cstheme="minorHAnsi"/>
            <w:sz w:val="20"/>
            <w:szCs w:val="20"/>
          </w:rPr>
          <w:tab/>
          <w:delText>Land-Based Sources of Pollution</w:delText>
        </w:r>
      </w:del>
    </w:p>
    <w:p w14:paraId="5ADB738C" w14:textId="56970F49" w:rsidR="007370BF" w:rsidRPr="00862D3E" w:rsidRDefault="007370BF" w:rsidP="00563484">
      <w:pPr>
        <w:spacing w:after="0" w:line="240" w:lineRule="auto"/>
        <w:rPr>
          <w:del w:id="215" w:author="OPD2" w:date="2021-03-16T07:31:00Z"/>
          <w:rFonts w:eastAsiaTheme="majorEastAsia" w:cstheme="minorHAnsi"/>
          <w:sz w:val="20"/>
          <w:szCs w:val="20"/>
        </w:rPr>
      </w:pPr>
      <w:del w:id="216" w:author="OPD2" w:date="2021-03-16T07:31:00Z">
        <w:r w:rsidRPr="00862D3E">
          <w:rPr>
            <w:rFonts w:eastAsiaTheme="majorEastAsia" w:cstheme="minorHAnsi"/>
            <w:sz w:val="20"/>
            <w:szCs w:val="20"/>
          </w:rPr>
          <w:delText>MINA</w:delText>
        </w:r>
        <w:r w:rsidRPr="00862D3E">
          <w:rPr>
            <w:rFonts w:eastAsiaTheme="majorEastAsia" w:cstheme="minorHAnsi"/>
            <w:sz w:val="20"/>
            <w:szCs w:val="20"/>
          </w:rPr>
          <w:tab/>
        </w:r>
        <w:r w:rsidRPr="00862D3E">
          <w:rPr>
            <w:rFonts w:eastAsiaTheme="majorEastAsia" w:cstheme="minorHAnsi"/>
            <w:sz w:val="20"/>
            <w:szCs w:val="20"/>
          </w:rPr>
          <w:tab/>
          <w:delText>Micronesia Islands Nature Alliance</w:delText>
        </w:r>
      </w:del>
    </w:p>
    <w:p w14:paraId="200607AD" w14:textId="2039CD8A" w:rsidR="006913F1" w:rsidRPr="00862D3E" w:rsidRDefault="006913F1" w:rsidP="00563484">
      <w:pPr>
        <w:spacing w:after="0" w:line="240" w:lineRule="auto"/>
        <w:rPr>
          <w:del w:id="217" w:author="OPD2" w:date="2021-03-16T07:31:00Z"/>
          <w:rFonts w:eastAsiaTheme="majorEastAsia" w:cstheme="minorHAnsi"/>
          <w:sz w:val="20"/>
          <w:szCs w:val="20"/>
        </w:rPr>
      </w:pPr>
      <w:del w:id="218" w:author="OPD2" w:date="2021-03-16T07:31:00Z">
        <w:r w:rsidRPr="00862D3E">
          <w:rPr>
            <w:rFonts w:eastAsiaTheme="majorEastAsia" w:cstheme="minorHAnsi"/>
            <w:sz w:val="20"/>
            <w:szCs w:val="20"/>
          </w:rPr>
          <w:delText>MMT</w:delText>
        </w:r>
        <w:r w:rsidRPr="00862D3E">
          <w:rPr>
            <w:rFonts w:eastAsiaTheme="majorEastAsia" w:cstheme="minorHAnsi"/>
            <w:sz w:val="20"/>
            <w:szCs w:val="20"/>
          </w:rPr>
          <w:tab/>
        </w:r>
        <w:r w:rsidRPr="00862D3E">
          <w:rPr>
            <w:rFonts w:eastAsiaTheme="majorEastAsia" w:cstheme="minorHAnsi"/>
            <w:sz w:val="20"/>
            <w:szCs w:val="20"/>
          </w:rPr>
          <w:tab/>
          <w:delText>Marine Monitoring Team</w:delText>
        </w:r>
      </w:del>
    </w:p>
    <w:p w14:paraId="40490085" w14:textId="6FBAB790" w:rsidR="00B72487" w:rsidRDefault="00B72487" w:rsidP="00563484">
      <w:pPr>
        <w:spacing w:after="0" w:line="240" w:lineRule="auto"/>
        <w:rPr>
          <w:rFonts w:eastAsiaTheme="majorEastAsia" w:cstheme="minorHAnsi"/>
          <w:sz w:val="20"/>
          <w:szCs w:val="20"/>
        </w:rPr>
      </w:pPr>
      <w:r>
        <w:rPr>
          <w:rFonts w:eastAsiaTheme="majorEastAsia" w:cstheme="minorHAnsi"/>
          <w:sz w:val="20"/>
          <w:szCs w:val="20"/>
        </w:rPr>
        <w:t>MOS</w:t>
      </w:r>
      <w:r>
        <w:rPr>
          <w:rFonts w:eastAsiaTheme="majorEastAsia" w:cstheme="minorHAnsi"/>
          <w:sz w:val="20"/>
          <w:szCs w:val="20"/>
        </w:rPr>
        <w:tab/>
      </w:r>
      <w:r>
        <w:rPr>
          <w:rFonts w:eastAsiaTheme="majorEastAsia" w:cstheme="minorHAnsi"/>
          <w:sz w:val="20"/>
          <w:szCs w:val="20"/>
        </w:rPr>
        <w:tab/>
        <w:t>Mayor of Saipan</w:t>
      </w:r>
    </w:p>
    <w:p w14:paraId="6920F7AF" w14:textId="6C7FEB75" w:rsidR="00B72487" w:rsidRDefault="00B72487" w:rsidP="00563484">
      <w:pPr>
        <w:spacing w:after="0" w:line="240" w:lineRule="auto"/>
        <w:rPr>
          <w:rFonts w:eastAsiaTheme="majorEastAsia" w:cstheme="minorHAnsi"/>
          <w:sz w:val="20"/>
          <w:szCs w:val="20"/>
        </w:rPr>
      </w:pPr>
      <w:r>
        <w:rPr>
          <w:rFonts w:eastAsiaTheme="majorEastAsia" w:cstheme="minorHAnsi"/>
          <w:sz w:val="20"/>
          <w:szCs w:val="20"/>
        </w:rPr>
        <w:t>MOT</w:t>
      </w:r>
      <w:r>
        <w:rPr>
          <w:rFonts w:eastAsiaTheme="majorEastAsia" w:cstheme="minorHAnsi"/>
          <w:sz w:val="20"/>
          <w:szCs w:val="20"/>
        </w:rPr>
        <w:tab/>
      </w:r>
      <w:r>
        <w:rPr>
          <w:rFonts w:eastAsiaTheme="majorEastAsia" w:cstheme="minorHAnsi"/>
          <w:sz w:val="20"/>
          <w:szCs w:val="20"/>
        </w:rPr>
        <w:tab/>
        <w:t xml:space="preserve">Mayor of Tinian and </w:t>
      </w:r>
      <w:r w:rsidRPr="00B72487">
        <w:rPr>
          <w:rFonts w:eastAsiaTheme="majorEastAsia" w:cstheme="minorHAnsi"/>
          <w:sz w:val="20"/>
          <w:szCs w:val="20"/>
        </w:rPr>
        <w:t>Ag</w:t>
      </w:r>
      <w:del w:id="219" w:author="OPD2" w:date="2021-03-16T07:31:00Z">
        <w:r w:rsidRPr="00B72487">
          <w:rPr>
            <w:rFonts w:eastAsiaTheme="majorEastAsia" w:cstheme="minorHAnsi"/>
            <w:sz w:val="20"/>
            <w:szCs w:val="20"/>
          </w:rPr>
          <w:delText>r</w:delText>
        </w:r>
      </w:del>
      <w:r w:rsidRPr="00B72487">
        <w:rPr>
          <w:rFonts w:eastAsiaTheme="majorEastAsia" w:cstheme="minorHAnsi"/>
          <w:sz w:val="20"/>
          <w:szCs w:val="20"/>
        </w:rPr>
        <w:t>uig</w:t>
      </w:r>
      <w:ins w:id="220" w:author="OPD2" w:date="2021-03-16T07:31:00Z">
        <w:r w:rsidR="00962AC3">
          <w:rPr>
            <w:rFonts w:eastAsiaTheme="majorEastAsia" w:cstheme="minorHAnsi"/>
            <w:sz w:val="20"/>
            <w:szCs w:val="20"/>
          </w:rPr>
          <w:t>u</w:t>
        </w:r>
      </w:ins>
      <w:r w:rsidRPr="00B72487">
        <w:rPr>
          <w:rFonts w:eastAsiaTheme="majorEastAsia" w:cstheme="minorHAnsi"/>
          <w:sz w:val="20"/>
          <w:szCs w:val="20"/>
        </w:rPr>
        <w:t xml:space="preserve">an  </w:t>
      </w:r>
    </w:p>
    <w:p w14:paraId="0278D0DB" w14:textId="0EDD3BA7" w:rsidR="00B72487" w:rsidRDefault="00B72487" w:rsidP="00563484">
      <w:pPr>
        <w:spacing w:after="0" w:line="240" w:lineRule="auto"/>
        <w:rPr>
          <w:rFonts w:eastAsiaTheme="majorEastAsia" w:cstheme="minorHAnsi"/>
          <w:sz w:val="20"/>
          <w:szCs w:val="20"/>
        </w:rPr>
      </w:pPr>
      <w:r>
        <w:rPr>
          <w:rFonts w:eastAsiaTheme="majorEastAsia" w:cstheme="minorHAnsi"/>
          <w:sz w:val="20"/>
          <w:szCs w:val="20"/>
        </w:rPr>
        <w:t>MOR</w:t>
      </w:r>
      <w:r>
        <w:rPr>
          <w:rFonts w:eastAsiaTheme="majorEastAsia" w:cstheme="minorHAnsi"/>
          <w:sz w:val="20"/>
          <w:szCs w:val="20"/>
        </w:rPr>
        <w:tab/>
      </w:r>
      <w:r>
        <w:rPr>
          <w:rFonts w:eastAsiaTheme="majorEastAsia" w:cstheme="minorHAnsi"/>
          <w:sz w:val="20"/>
          <w:szCs w:val="20"/>
        </w:rPr>
        <w:tab/>
        <w:t>Mayor of Rota</w:t>
      </w:r>
    </w:p>
    <w:p w14:paraId="1C3AA40A" w14:textId="3740666A" w:rsidR="00B06E7D" w:rsidRDefault="00B06E7D" w:rsidP="00563484">
      <w:pPr>
        <w:spacing w:after="0" w:line="240" w:lineRule="auto"/>
        <w:rPr>
          <w:ins w:id="221" w:author="OPD2" w:date="2021-03-16T07:31:00Z"/>
          <w:rFonts w:eastAsiaTheme="majorEastAsia" w:cstheme="minorHAnsi"/>
          <w:sz w:val="20"/>
          <w:szCs w:val="20"/>
        </w:rPr>
      </w:pPr>
      <w:ins w:id="222" w:author="OPD2" w:date="2021-03-16T07:31:00Z">
        <w:r>
          <w:rPr>
            <w:rFonts w:eastAsiaTheme="majorEastAsia" w:cstheme="minorHAnsi"/>
            <w:sz w:val="20"/>
            <w:szCs w:val="20"/>
          </w:rPr>
          <w:t>MSO/A</w:t>
        </w:r>
        <w:r>
          <w:rPr>
            <w:rFonts w:eastAsiaTheme="majorEastAsia" w:cstheme="minorHAnsi"/>
            <w:sz w:val="20"/>
            <w:szCs w:val="20"/>
          </w:rPr>
          <w:tab/>
        </w:r>
        <w:r>
          <w:rPr>
            <w:rFonts w:eastAsiaTheme="majorEastAsia" w:cstheme="minorHAnsi"/>
            <w:sz w:val="20"/>
            <w:szCs w:val="20"/>
          </w:rPr>
          <w:tab/>
          <w:t>Marine Sports Operators / Association</w:t>
        </w:r>
      </w:ins>
    </w:p>
    <w:p w14:paraId="57634938" w14:textId="465B86A3" w:rsidR="006913F1" w:rsidRPr="00862D3E" w:rsidRDefault="006913F1" w:rsidP="00563484">
      <w:pPr>
        <w:spacing w:after="0" w:line="240" w:lineRule="auto"/>
        <w:rPr>
          <w:rFonts w:eastAsiaTheme="majorEastAsia" w:cstheme="minorHAnsi"/>
          <w:sz w:val="20"/>
          <w:szCs w:val="20"/>
        </w:rPr>
      </w:pPr>
      <w:r w:rsidRPr="00862D3E">
        <w:rPr>
          <w:rFonts w:eastAsiaTheme="majorEastAsia" w:cstheme="minorHAnsi"/>
          <w:sz w:val="20"/>
          <w:szCs w:val="20"/>
        </w:rPr>
        <w:t>MVA</w:t>
      </w:r>
      <w:r w:rsidRPr="00862D3E">
        <w:rPr>
          <w:rFonts w:eastAsiaTheme="majorEastAsia" w:cstheme="minorHAnsi"/>
          <w:sz w:val="20"/>
          <w:szCs w:val="20"/>
        </w:rPr>
        <w:tab/>
      </w:r>
      <w:r w:rsidRPr="00862D3E">
        <w:rPr>
          <w:rFonts w:eastAsiaTheme="majorEastAsia" w:cstheme="minorHAnsi"/>
          <w:sz w:val="20"/>
          <w:szCs w:val="20"/>
        </w:rPr>
        <w:tab/>
        <w:t>Marianas Visitors Authority</w:t>
      </w:r>
    </w:p>
    <w:p w14:paraId="24F6CC0A" w14:textId="77777777" w:rsidR="008B57D2" w:rsidRPr="00862D3E" w:rsidRDefault="008B57D2" w:rsidP="00563484">
      <w:pPr>
        <w:spacing w:after="0" w:line="240" w:lineRule="auto"/>
        <w:rPr>
          <w:rFonts w:eastAsiaTheme="majorEastAsia" w:cstheme="minorHAnsi"/>
          <w:sz w:val="20"/>
          <w:szCs w:val="20"/>
        </w:rPr>
      </w:pPr>
      <w:r w:rsidRPr="00862D3E">
        <w:rPr>
          <w:rFonts w:eastAsiaTheme="majorEastAsia" w:cstheme="minorHAnsi"/>
          <w:sz w:val="20"/>
          <w:szCs w:val="20"/>
        </w:rPr>
        <w:t>NEPA</w:t>
      </w:r>
      <w:r w:rsidRPr="00862D3E">
        <w:rPr>
          <w:rFonts w:eastAsiaTheme="majorEastAsia" w:cstheme="minorHAnsi"/>
          <w:sz w:val="20"/>
          <w:szCs w:val="20"/>
        </w:rPr>
        <w:tab/>
      </w:r>
      <w:r w:rsidRPr="00862D3E">
        <w:rPr>
          <w:rFonts w:eastAsiaTheme="majorEastAsia" w:cstheme="minorHAnsi"/>
          <w:sz w:val="20"/>
          <w:szCs w:val="20"/>
        </w:rPr>
        <w:tab/>
        <w:t>National Environmental Policy Act</w:t>
      </w:r>
    </w:p>
    <w:p w14:paraId="42384A53" w14:textId="58461EA7" w:rsidR="00DA065C" w:rsidRDefault="00DA065C" w:rsidP="00563484">
      <w:pPr>
        <w:spacing w:after="0" w:line="240" w:lineRule="auto"/>
        <w:rPr>
          <w:rFonts w:eastAsiaTheme="majorEastAsia" w:cstheme="minorHAnsi"/>
          <w:sz w:val="20"/>
          <w:szCs w:val="20"/>
        </w:rPr>
      </w:pPr>
      <w:r w:rsidRPr="00862D3E">
        <w:rPr>
          <w:rFonts w:eastAsiaTheme="majorEastAsia" w:cstheme="minorHAnsi"/>
          <w:sz w:val="20"/>
          <w:szCs w:val="20"/>
        </w:rPr>
        <w:t>NGO</w:t>
      </w:r>
      <w:r w:rsidRPr="00862D3E">
        <w:rPr>
          <w:rFonts w:eastAsiaTheme="majorEastAsia" w:cstheme="minorHAnsi"/>
          <w:sz w:val="20"/>
          <w:szCs w:val="20"/>
        </w:rPr>
        <w:tab/>
      </w:r>
      <w:r w:rsidRPr="00862D3E">
        <w:rPr>
          <w:rFonts w:eastAsiaTheme="majorEastAsia" w:cstheme="minorHAnsi"/>
          <w:sz w:val="20"/>
          <w:szCs w:val="20"/>
        </w:rPr>
        <w:tab/>
        <w:t>Non-government Organization</w:t>
      </w:r>
    </w:p>
    <w:p w14:paraId="1512D439" w14:textId="03E097FB" w:rsidR="00B72487" w:rsidRPr="00862D3E" w:rsidRDefault="00B72487" w:rsidP="00563484">
      <w:pPr>
        <w:spacing w:after="0" w:line="240" w:lineRule="auto"/>
        <w:rPr>
          <w:rFonts w:eastAsiaTheme="majorEastAsia" w:cstheme="minorHAnsi"/>
          <w:sz w:val="20"/>
          <w:szCs w:val="20"/>
        </w:rPr>
      </w:pPr>
      <w:r>
        <w:rPr>
          <w:rFonts w:eastAsiaTheme="majorEastAsia" w:cstheme="minorHAnsi"/>
          <w:sz w:val="20"/>
          <w:szCs w:val="20"/>
        </w:rPr>
        <w:t>NIMO</w:t>
      </w:r>
      <w:r>
        <w:rPr>
          <w:rFonts w:eastAsiaTheme="majorEastAsia" w:cstheme="minorHAnsi"/>
          <w:sz w:val="20"/>
          <w:szCs w:val="20"/>
        </w:rPr>
        <w:tab/>
      </w:r>
      <w:r>
        <w:rPr>
          <w:rFonts w:eastAsiaTheme="majorEastAsia" w:cstheme="minorHAnsi"/>
          <w:sz w:val="20"/>
          <w:szCs w:val="20"/>
        </w:rPr>
        <w:tab/>
        <w:t xml:space="preserve">Northern Islands Mayor’s Office </w:t>
      </w:r>
    </w:p>
    <w:p w14:paraId="66076384" w14:textId="135BC243" w:rsidR="00DA065C" w:rsidRPr="00862D3E" w:rsidRDefault="00DA065C" w:rsidP="00563484">
      <w:pPr>
        <w:spacing w:after="0" w:line="240" w:lineRule="auto"/>
        <w:rPr>
          <w:rFonts w:eastAsiaTheme="majorEastAsia" w:cstheme="minorHAnsi"/>
          <w:sz w:val="20"/>
          <w:szCs w:val="20"/>
        </w:rPr>
      </w:pPr>
      <w:r w:rsidRPr="00862D3E">
        <w:rPr>
          <w:rFonts w:eastAsiaTheme="majorEastAsia" w:cstheme="minorHAnsi"/>
          <w:sz w:val="20"/>
          <w:szCs w:val="20"/>
        </w:rPr>
        <w:t>NMC</w:t>
      </w:r>
      <w:r w:rsidRPr="00862D3E">
        <w:rPr>
          <w:rFonts w:eastAsiaTheme="majorEastAsia" w:cstheme="minorHAnsi"/>
          <w:sz w:val="20"/>
          <w:szCs w:val="20"/>
        </w:rPr>
        <w:tab/>
      </w:r>
      <w:r w:rsidRPr="00862D3E">
        <w:rPr>
          <w:rFonts w:eastAsiaTheme="majorEastAsia" w:cstheme="minorHAnsi"/>
          <w:sz w:val="20"/>
          <w:szCs w:val="20"/>
        </w:rPr>
        <w:tab/>
        <w:t>Northern Marianas College</w:t>
      </w:r>
    </w:p>
    <w:p w14:paraId="10C17CD4" w14:textId="5EB517DB" w:rsidR="0075634F" w:rsidRPr="00862D3E" w:rsidRDefault="0075634F" w:rsidP="00563484">
      <w:pPr>
        <w:spacing w:after="0" w:line="240" w:lineRule="auto"/>
        <w:rPr>
          <w:ins w:id="223" w:author="OPD2" w:date="2021-03-16T07:31:00Z"/>
          <w:rFonts w:eastAsiaTheme="majorEastAsia" w:cstheme="minorHAnsi"/>
          <w:sz w:val="20"/>
          <w:szCs w:val="20"/>
        </w:rPr>
      </w:pPr>
      <w:ins w:id="224" w:author="OPD2" w:date="2021-03-16T07:31:00Z">
        <w:r>
          <w:rPr>
            <w:rFonts w:eastAsiaTheme="majorEastAsia" w:cstheme="minorHAnsi"/>
            <w:sz w:val="20"/>
            <w:szCs w:val="20"/>
          </w:rPr>
          <w:t>NMHC</w:t>
        </w:r>
        <w:r>
          <w:rPr>
            <w:rFonts w:eastAsiaTheme="majorEastAsia" w:cstheme="minorHAnsi"/>
            <w:sz w:val="20"/>
            <w:szCs w:val="20"/>
          </w:rPr>
          <w:tab/>
        </w:r>
        <w:r>
          <w:rPr>
            <w:rFonts w:eastAsiaTheme="majorEastAsia" w:cstheme="minorHAnsi"/>
            <w:sz w:val="20"/>
            <w:szCs w:val="20"/>
          </w:rPr>
          <w:tab/>
          <w:t xml:space="preserve">Northern Marianas Housing Corporation </w:t>
        </w:r>
      </w:ins>
    </w:p>
    <w:p w14:paraId="6034EBB9" w14:textId="41642530" w:rsidR="00962AC3" w:rsidRDefault="00962AC3" w:rsidP="00563484">
      <w:pPr>
        <w:spacing w:after="0" w:line="240" w:lineRule="auto"/>
        <w:rPr>
          <w:ins w:id="225" w:author="OPD2" w:date="2021-03-16T07:31:00Z"/>
          <w:rFonts w:eastAsiaTheme="majorEastAsia" w:cstheme="minorHAnsi"/>
          <w:sz w:val="20"/>
          <w:szCs w:val="20"/>
        </w:rPr>
      </w:pPr>
      <w:ins w:id="226" w:author="OPD2" w:date="2021-03-16T07:31:00Z">
        <w:r>
          <w:rPr>
            <w:rFonts w:eastAsiaTheme="majorEastAsia" w:cstheme="minorHAnsi"/>
            <w:sz w:val="20"/>
            <w:szCs w:val="20"/>
          </w:rPr>
          <w:t>NMTI</w:t>
        </w:r>
        <w:r>
          <w:rPr>
            <w:rFonts w:eastAsiaTheme="majorEastAsia" w:cstheme="minorHAnsi"/>
            <w:sz w:val="20"/>
            <w:szCs w:val="20"/>
          </w:rPr>
          <w:tab/>
        </w:r>
        <w:r>
          <w:rPr>
            <w:rFonts w:eastAsiaTheme="majorEastAsia" w:cstheme="minorHAnsi"/>
            <w:sz w:val="20"/>
            <w:szCs w:val="20"/>
          </w:rPr>
          <w:tab/>
          <w:t xml:space="preserve">Northern Marianas Technical Institute </w:t>
        </w:r>
      </w:ins>
    </w:p>
    <w:p w14:paraId="76CA028B" w14:textId="22DC1F7D" w:rsidR="002E1D22" w:rsidRPr="00862D3E" w:rsidRDefault="002E1D22" w:rsidP="00563484">
      <w:pPr>
        <w:spacing w:after="0" w:line="240" w:lineRule="auto"/>
        <w:rPr>
          <w:rFonts w:eastAsiaTheme="majorEastAsia" w:cstheme="minorHAnsi"/>
          <w:sz w:val="20"/>
          <w:szCs w:val="20"/>
        </w:rPr>
      </w:pPr>
      <w:r w:rsidRPr="00862D3E">
        <w:rPr>
          <w:rFonts w:eastAsiaTheme="majorEastAsia" w:cstheme="minorHAnsi"/>
          <w:sz w:val="20"/>
          <w:szCs w:val="20"/>
        </w:rPr>
        <w:t>NOAA</w:t>
      </w:r>
      <w:r w:rsidRPr="00862D3E">
        <w:rPr>
          <w:rFonts w:eastAsiaTheme="majorEastAsia" w:cstheme="minorHAnsi"/>
          <w:sz w:val="20"/>
          <w:szCs w:val="20"/>
        </w:rPr>
        <w:tab/>
      </w:r>
      <w:r w:rsidRPr="00862D3E">
        <w:rPr>
          <w:rFonts w:eastAsiaTheme="majorEastAsia" w:cstheme="minorHAnsi"/>
          <w:sz w:val="20"/>
          <w:szCs w:val="20"/>
        </w:rPr>
        <w:tab/>
        <w:t xml:space="preserve">National Oceanic </w:t>
      </w:r>
      <w:ins w:id="227" w:author="OPD2" w:date="2021-03-16T07:31:00Z">
        <w:r w:rsidR="00BE4448">
          <w:rPr>
            <w:rFonts w:eastAsiaTheme="majorEastAsia" w:cstheme="minorHAnsi"/>
            <w:sz w:val="20"/>
            <w:szCs w:val="20"/>
          </w:rPr>
          <w:t>and</w:t>
        </w:r>
      </w:ins>
      <w:del w:id="228" w:author="OPD2" w:date="2021-03-16T07:31:00Z">
        <w:r w:rsidR="00DA065C" w:rsidRPr="00862D3E">
          <w:rPr>
            <w:rFonts w:eastAsiaTheme="majorEastAsia" w:cstheme="minorHAnsi"/>
            <w:sz w:val="20"/>
            <w:szCs w:val="20"/>
          </w:rPr>
          <w:delText>&amp;</w:delText>
        </w:r>
      </w:del>
      <w:r w:rsidRPr="00862D3E">
        <w:rPr>
          <w:rFonts w:eastAsiaTheme="majorEastAsia" w:cstheme="minorHAnsi"/>
          <w:sz w:val="20"/>
          <w:szCs w:val="20"/>
        </w:rPr>
        <w:t xml:space="preserve"> Atmospheric Association</w:t>
      </w:r>
    </w:p>
    <w:p w14:paraId="35D6D242" w14:textId="7D028EE8" w:rsidR="008B57D2" w:rsidRPr="00862D3E" w:rsidRDefault="008B57D2" w:rsidP="00563484">
      <w:pPr>
        <w:spacing w:after="0" w:line="240" w:lineRule="auto"/>
        <w:rPr>
          <w:rFonts w:eastAsiaTheme="majorEastAsia" w:cstheme="minorHAnsi"/>
          <w:sz w:val="20"/>
          <w:szCs w:val="20"/>
        </w:rPr>
      </w:pPr>
      <w:r w:rsidRPr="00862D3E">
        <w:rPr>
          <w:rFonts w:eastAsiaTheme="majorEastAsia" w:cstheme="minorHAnsi"/>
          <w:sz w:val="20"/>
          <w:szCs w:val="20"/>
        </w:rPr>
        <w:t>NPS</w:t>
      </w:r>
      <w:r w:rsidRPr="00862D3E">
        <w:rPr>
          <w:rFonts w:eastAsiaTheme="majorEastAsia" w:cstheme="minorHAnsi"/>
          <w:sz w:val="20"/>
          <w:szCs w:val="20"/>
        </w:rPr>
        <w:tab/>
      </w:r>
      <w:r w:rsidRPr="00862D3E">
        <w:rPr>
          <w:rFonts w:eastAsiaTheme="majorEastAsia" w:cstheme="minorHAnsi"/>
          <w:sz w:val="20"/>
          <w:szCs w:val="20"/>
        </w:rPr>
        <w:tab/>
        <w:t>National Park Service</w:t>
      </w:r>
    </w:p>
    <w:p w14:paraId="7577C68E" w14:textId="6CBD50EF" w:rsidR="00DA065C" w:rsidRPr="00862D3E" w:rsidRDefault="00DA065C" w:rsidP="00563484">
      <w:pPr>
        <w:spacing w:after="0" w:line="240" w:lineRule="auto"/>
        <w:rPr>
          <w:rFonts w:eastAsiaTheme="majorEastAsia" w:cstheme="minorHAnsi"/>
          <w:sz w:val="20"/>
          <w:szCs w:val="20"/>
        </w:rPr>
      </w:pPr>
      <w:r w:rsidRPr="00862D3E">
        <w:rPr>
          <w:rFonts w:eastAsiaTheme="majorEastAsia" w:cstheme="minorHAnsi"/>
          <w:sz w:val="20"/>
          <w:szCs w:val="20"/>
        </w:rPr>
        <w:t>NRCS</w:t>
      </w:r>
      <w:r w:rsidRPr="00862D3E">
        <w:rPr>
          <w:rFonts w:eastAsiaTheme="majorEastAsia" w:cstheme="minorHAnsi"/>
          <w:sz w:val="20"/>
          <w:szCs w:val="20"/>
        </w:rPr>
        <w:tab/>
      </w:r>
      <w:r w:rsidRPr="00862D3E">
        <w:rPr>
          <w:rFonts w:eastAsiaTheme="majorEastAsia" w:cstheme="minorHAnsi"/>
          <w:sz w:val="20"/>
          <w:szCs w:val="20"/>
        </w:rPr>
        <w:tab/>
        <w:t>Natural Resources Conservation Service</w:t>
      </w:r>
    </w:p>
    <w:p w14:paraId="0CBDA9DA" w14:textId="148B8377" w:rsidR="000A681E" w:rsidRPr="00862D3E" w:rsidRDefault="000A681E" w:rsidP="00563484">
      <w:pPr>
        <w:spacing w:after="0" w:line="240" w:lineRule="auto"/>
        <w:rPr>
          <w:ins w:id="229" w:author="OPD2" w:date="2021-03-16T07:31:00Z"/>
          <w:rFonts w:eastAsiaTheme="majorEastAsia" w:cstheme="minorHAnsi"/>
          <w:sz w:val="20"/>
          <w:szCs w:val="20"/>
        </w:rPr>
      </w:pPr>
      <w:ins w:id="230" w:author="OPD2" w:date="2021-03-16T07:31:00Z">
        <w:r>
          <w:rPr>
            <w:rFonts w:eastAsiaTheme="majorEastAsia" w:cstheme="minorHAnsi"/>
            <w:sz w:val="20"/>
            <w:szCs w:val="20"/>
          </w:rPr>
          <w:t>OIA</w:t>
        </w:r>
        <w:r>
          <w:rPr>
            <w:rFonts w:eastAsiaTheme="majorEastAsia" w:cstheme="minorHAnsi"/>
            <w:sz w:val="20"/>
            <w:szCs w:val="20"/>
          </w:rPr>
          <w:tab/>
        </w:r>
        <w:r>
          <w:rPr>
            <w:rFonts w:eastAsiaTheme="majorEastAsia" w:cstheme="minorHAnsi"/>
            <w:sz w:val="20"/>
            <w:szCs w:val="20"/>
          </w:rPr>
          <w:tab/>
          <w:t xml:space="preserve">Office of Insular Affairs, </w:t>
        </w:r>
        <w:r w:rsidR="001622D6" w:rsidRPr="001622D6">
          <w:rPr>
            <w:rFonts w:eastAsiaTheme="majorEastAsia" w:cstheme="minorHAnsi"/>
            <w:sz w:val="20"/>
            <w:szCs w:val="20"/>
          </w:rPr>
          <w:t>United States Department of the Interior</w:t>
        </w:r>
      </w:ins>
    </w:p>
    <w:p w14:paraId="3DE46550" w14:textId="03954914" w:rsidR="006D2719" w:rsidRPr="00862D3E" w:rsidRDefault="006D2719" w:rsidP="00563484">
      <w:pPr>
        <w:spacing w:after="0" w:line="240" w:lineRule="auto"/>
        <w:rPr>
          <w:rFonts w:eastAsiaTheme="majorEastAsia" w:cstheme="minorHAnsi"/>
          <w:sz w:val="20"/>
          <w:szCs w:val="20"/>
        </w:rPr>
      </w:pPr>
      <w:r w:rsidRPr="00862D3E">
        <w:rPr>
          <w:rFonts w:eastAsiaTheme="majorEastAsia" w:cstheme="minorHAnsi"/>
          <w:sz w:val="20"/>
          <w:szCs w:val="20"/>
        </w:rPr>
        <w:t>OPD</w:t>
      </w:r>
      <w:r w:rsidRPr="00862D3E">
        <w:rPr>
          <w:rFonts w:eastAsiaTheme="majorEastAsia" w:cstheme="minorHAnsi"/>
          <w:sz w:val="20"/>
          <w:szCs w:val="20"/>
        </w:rPr>
        <w:tab/>
      </w:r>
      <w:r w:rsidRPr="00862D3E">
        <w:rPr>
          <w:rFonts w:eastAsiaTheme="majorEastAsia" w:cstheme="minorHAnsi"/>
          <w:sz w:val="20"/>
          <w:szCs w:val="20"/>
        </w:rPr>
        <w:tab/>
        <w:t xml:space="preserve">Office of Planning and Development </w:t>
      </w:r>
    </w:p>
    <w:p w14:paraId="1B469356" w14:textId="1200A5C6" w:rsidR="006D2719" w:rsidRPr="00862D3E" w:rsidRDefault="006D2719" w:rsidP="00563484">
      <w:pPr>
        <w:spacing w:after="0" w:line="240" w:lineRule="auto"/>
        <w:rPr>
          <w:rFonts w:eastAsiaTheme="majorEastAsia" w:cstheme="minorHAnsi"/>
          <w:sz w:val="20"/>
          <w:szCs w:val="20"/>
        </w:rPr>
      </w:pPr>
      <w:r w:rsidRPr="00862D3E">
        <w:rPr>
          <w:rFonts w:eastAsiaTheme="majorEastAsia" w:cstheme="minorHAnsi"/>
          <w:sz w:val="20"/>
          <w:szCs w:val="20"/>
        </w:rPr>
        <w:t>PDAC</w:t>
      </w:r>
      <w:r w:rsidRPr="00862D3E">
        <w:rPr>
          <w:rFonts w:eastAsiaTheme="majorEastAsia" w:cstheme="minorHAnsi"/>
          <w:sz w:val="20"/>
          <w:szCs w:val="20"/>
        </w:rPr>
        <w:tab/>
      </w:r>
      <w:r w:rsidRPr="00862D3E">
        <w:rPr>
          <w:rFonts w:eastAsiaTheme="majorEastAsia" w:cstheme="minorHAnsi"/>
          <w:sz w:val="20"/>
          <w:szCs w:val="20"/>
        </w:rPr>
        <w:tab/>
        <w:t>Planning and Development Advisory Council</w:t>
      </w:r>
    </w:p>
    <w:p w14:paraId="142CF462" w14:textId="03CBFDFB" w:rsidR="00770B78" w:rsidRDefault="00770B78" w:rsidP="00563484">
      <w:pPr>
        <w:spacing w:after="0" w:line="240" w:lineRule="auto"/>
        <w:rPr>
          <w:rFonts w:eastAsiaTheme="majorEastAsia" w:cstheme="minorHAnsi"/>
          <w:sz w:val="20"/>
          <w:szCs w:val="20"/>
        </w:rPr>
      </w:pPr>
      <w:r>
        <w:rPr>
          <w:rFonts w:eastAsiaTheme="majorEastAsia" w:cstheme="minorHAnsi"/>
          <w:sz w:val="20"/>
          <w:szCs w:val="20"/>
        </w:rPr>
        <w:t>PL</w:t>
      </w:r>
      <w:r>
        <w:rPr>
          <w:rFonts w:eastAsiaTheme="majorEastAsia" w:cstheme="minorHAnsi"/>
          <w:sz w:val="20"/>
          <w:szCs w:val="20"/>
        </w:rPr>
        <w:tab/>
      </w:r>
      <w:r>
        <w:rPr>
          <w:rFonts w:eastAsiaTheme="majorEastAsia" w:cstheme="minorHAnsi"/>
          <w:sz w:val="20"/>
          <w:szCs w:val="20"/>
        </w:rPr>
        <w:tab/>
        <w:t xml:space="preserve">Public Law </w:t>
      </w:r>
    </w:p>
    <w:p w14:paraId="08809093" w14:textId="3A299691" w:rsidR="007370BF" w:rsidRDefault="007370BF" w:rsidP="00563484">
      <w:pPr>
        <w:spacing w:after="0" w:line="240" w:lineRule="auto"/>
        <w:rPr>
          <w:rFonts w:eastAsiaTheme="majorEastAsia" w:cstheme="minorHAnsi"/>
          <w:sz w:val="20"/>
          <w:szCs w:val="20"/>
        </w:rPr>
      </w:pPr>
      <w:r w:rsidRPr="00862D3E">
        <w:rPr>
          <w:rFonts w:eastAsiaTheme="majorEastAsia" w:cstheme="minorHAnsi"/>
          <w:sz w:val="20"/>
          <w:szCs w:val="20"/>
        </w:rPr>
        <w:t>PSS</w:t>
      </w:r>
      <w:r w:rsidRPr="00862D3E">
        <w:rPr>
          <w:rFonts w:eastAsiaTheme="majorEastAsia" w:cstheme="minorHAnsi"/>
          <w:sz w:val="20"/>
          <w:szCs w:val="20"/>
        </w:rPr>
        <w:tab/>
      </w:r>
      <w:r w:rsidRPr="00862D3E">
        <w:rPr>
          <w:rFonts w:eastAsiaTheme="majorEastAsia" w:cstheme="minorHAnsi"/>
          <w:sz w:val="20"/>
          <w:szCs w:val="20"/>
        </w:rPr>
        <w:tab/>
        <w:t>Public Schools System</w:t>
      </w:r>
    </w:p>
    <w:p w14:paraId="77A11D78" w14:textId="53DE7C59" w:rsidR="00962AC3" w:rsidRDefault="00962AC3" w:rsidP="00563484">
      <w:pPr>
        <w:spacing w:after="0" w:line="240" w:lineRule="auto"/>
        <w:rPr>
          <w:ins w:id="231" w:author="OPD2" w:date="2021-03-16T07:31:00Z"/>
          <w:rFonts w:eastAsiaTheme="majorEastAsia" w:cstheme="minorHAnsi"/>
          <w:sz w:val="20"/>
          <w:szCs w:val="20"/>
        </w:rPr>
      </w:pPr>
      <w:ins w:id="232" w:author="OPD2" w:date="2021-03-16T07:31:00Z">
        <w:r>
          <w:rPr>
            <w:rFonts w:eastAsiaTheme="majorEastAsia" w:cstheme="minorHAnsi"/>
            <w:sz w:val="20"/>
            <w:szCs w:val="20"/>
          </w:rPr>
          <w:t>SCC</w:t>
        </w:r>
        <w:r>
          <w:rPr>
            <w:rFonts w:eastAsiaTheme="majorEastAsia" w:cstheme="minorHAnsi"/>
            <w:sz w:val="20"/>
            <w:szCs w:val="20"/>
          </w:rPr>
          <w:tab/>
        </w:r>
        <w:r>
          <w:rPr>
            <w:rFonts w:eastAsiaTheme="majorEastAsia" w:cstheme="minorHAnsi"/>
            <w:sz w:val="20"/>
            <w:szCs w:val="20"/>
          </w:rPr>
          <w:tab/>
          <w:t>Saipan Chamber of Commerce</w:t>
        </w:r>
      </w:ins>
    </w:p>
    <w:p w14:paraId="19554B4F" w14:textId="3F1B0F8C" w:rsidR="00BE4448" w:rsidRDefault="00BE4448" w:rsidP="00563484">
      <w:pPr>
        <w:spacing w:after="0" w:line="240" w:lineRule="auto"/>
        <w:rPr>
          <w:ins w:id="233" w:author="OPD2" w:date="2021-03-16T07:31:00Z"/>
          <w:rFonts w:eastAsiaTheme="majorEastAsia" w:cstheme="minorHAnsi"/>
          <w:sz w:val="20"/>
          <w:szCs w:val="20"/>
        </w:rPr>
      </w:pPr>
      <w:ins w:id="234" w:author="OPD2" w:date="2021-03-16T07:31:00Z">
        <w:r>
          <w:rPr>
            <w:rFonts w:eastAsiaTheme="majorEastAsia" w:cstheme="minorHAnsi"/>
            <w:sz w:val="20"/>
            <w:szCs w:val="20"/>
          </w:rPr>
          <w:t>SCORP</w:t>
        </w:r>
        <w:r>
          <w:rPr>
            <w:rFonts w:eastAsiaTheme="majorEastAsia" w:cstheme="minorHAnsi"/>
            <w:sz w:val="20"/>
            <w:szCs w:val="20"/>
          </w:rPr>
          <w:tab/>
        </w:r>
        <w:r>
          <w:rPr>
            <w:rFonts w:eastAsiaTheme="majorEastAsia" w:cstheme="minorHAnsi"/>
            <w:sz w:val="20"/>
            <w:szCs w:val="20"/>
          </w:rPr>
          <w:tab/>
          <w:t>Statewide Comprehensive Outdoor Recreation Plan</w:t>
        </w:r>
      </w:ins>
    </w:p>
    <w:p w14:paraId="3CB31538" w14:textId="0BA2177D" w:rsidR="000C0E2B" w:rsidRDefault="000C0E2B" w:rsidP="00563484">
      <w:pPr>
        <w:spacing w:after="0" w:line="240" w:lineRule="auto"/>
        <w:rPr>
          <w:rFonts w:eastAsiaTheme="majorEastAsia" w:cstheme="minorHAnsi"/>
          <w:sz w:val="20"/>
          <w:szCs w:val="20"/>
        </w:rPr>
      </w:pPr>
      <w:r>
        <w:rPr>
          <w:rFonts w:eastAsiaTheme="majorEastAsia" w:cstheme="minorHAnsi"/>
          <w:sz w:val="20"/>
          <w:szCs w:val="20"/>
        </w:rPr>
        <w:t>SDG(s)</w:t>
      </w:r>
      <w:r>
        <w:rPr>
          <w:rFonts w:eastAsiaTheme="majorEastAsia" w:cstheme="minorHAnsi"/>
          <w:sz w:val="20"/>
          <w:szCs w:val="20"/>
        </w:rPr>
        <w:tab/>
      </w:r>
      <w:r>
        <w:rPr>
          <w:rFonts w:eastAsiaTheme="majorEastAsia" w:cstheme="minorHAnsi"/>
          <w:sz w:val="20"/>
          <w:szCs w:val="20"/>
        </w:rPr>
        <w:tab/>
        <w:t>Sustainable Development Goal(s)</w:t>
      </w:r>
    </w:p>
    <w:p w14:paraId="0DBBE9A4" w14:textId="1791F49E" w:rsidR="00962AC3" w:rsidRPr="00962AC3" w:rsidRDefault="00962AC3" w:rsidP="00563484">
      <w:pPr>
        <w:spacing w:after="0" w:line="240" w:lineRule="auto"/>
        <w:rPr>
          <w:ins w:id="235" w:author="OPD2" w:date="2021-03-16T07:31:00Z"/>
          <w:rFonts w:eastAsiaTheme="majorEastAsia" w:cstheme="minorHAnsi"/>
          <w:i/>
          <w:iCs/>
          <w:sz w:val="20"/>
          <w:szCs w:val="20"/>
        </w:rPr>
      </w:pPr>
      <w:ins w:id="236" w:author="OPD2" w:date="2021-03-16T07:31:00Z">
        <w:r>
          <w:rPr>
            <w:rFonts w:eastAsiaTheme="majorEastAsia" w:cstheme="minorHAnsi"/>
            <w:sz w:val="20"/>
            <w:szCs w:val="20"/>
          </w:rPr>
          <w:t>SEDC</w:t>
        </w:r>
        <w:r>
          <w:rPr>
            <w:rFonts w:eastAsiaTheme="majorEastAsia" w:cstheme="minorHAnsi"/>
            <w:sz w:val="20"/>
            <w:szCs w:val="20"/>
          </w:rPr>
          <w:tab/>
        </w:r>
        <w:r>
          <w:rPr>
            <w:rFonts w:eastAsiaTheme="majorEastAsia" w:cstheme="minorHAnsi"/>
            <w:sz w:val="20"/>
            <w:szCs w:val="20"/>
          </w:rPr>
          <w:tab/>
          <w:t xml:space="preserve">Strategic Economic Development Council </w:t>
        </w:r>
      </w:ins>
    </w:p>
    <w:p w14:paraId="5D2C77ED" w14:textId="25B570BF" w:rsidR="000C0E2B" w:rsidRDefault="000C0E2B" w:rsidP="00563484">
      <w:pPr>
        <w:spacing w:after="0" w:line="240" w:lineRule="auto"/>
        <w:rPr>
          <w:rFonts w:eastAsiaTheme="majorEastAsia" w:cstheme="minorHAnsi"/>
          <w:sz w:val="20"/>
          <w:szCs w:val="20"/>
        </w:rPr>
      </w:pPr>
      <w:r>
        <w:rPr>
          <w:rFonts w:eastAsiaTheme="majorEastAsia" w:cstheme="minorHAnsi"/>
          <w:sz w:val="20"/>
          <w:szCs w:val="20"/>
        </w:rPr>
        <w:t>SSG</w:t>
      </w:r>
      <w:r>
        <w:rPr>
          <w:rFonts w:eastAsiaTheme="majorEastAsia" w:cstheme="minorHAnsi"/>
          <w:sz w:val="20"/>
          <w:szCs w:val="20"/>
        </w:rPr>
        <w:tab/>
      </w:r>
      <w:r>
        <w:rPr>
          <w:rFonts w:eastAsiaTheme="majorEastAsia" w:cstheme="minorHAnsi"/>
          <w:sz w:val="20"/>
          <w:szCs w:val="20"/>
        </w:rPr>
        <w:tab/>
        <w:t>Smart, Safe Growth</w:t>
      </w:r>
    </w:p>
    <w:p w14:paraId="68821882" w14:textId="3A800AD6" w:rsidR="00B67289" w:rsidRPr="00862D3E" w:rsidRDefault="00B67289" w:rsidP="00563484">
      <w:pPr>
        <w:spacing w:after="0" w:line="240" w:lineRule="auto"/>
        <w:rPr>
          <w:rFonts w:eastAsiaTheme="majorEastAsia" w:cstheme="minorHAnsi"/>
          <w:sz w:val="20"/>
          <w:szCs w:val="20"/>
        </w:rPr>
      </w:pPr>
      <w:r>
        <w:rPr>
          <w:rFonts w:eastAsiaTheme="majorEastAsia" w:cstheme="minorHAnsi"/>
          <w:sz w:val="20"/>
          <w:szCs w:val="20"/>
        </w:rPr>
        <w:t>TF</w:t>
      </w:r>
      <w:r>
        <w:rPr>
          <w:rFonts w:eastAsiaTheme="majorEastAsia" w:cstheme="minorHAnsi"/>
          <w:sz w:val="20"/>
          <w:szCs w:val="20"/>
        </w:rPr>
        <w:tab/>
      </w:r>
      <w:r>
        <w:rPr>
          <w:rFonts w:eastAsiaTheme="majorEastAsia" w:cstheme="minorHAnsi"/>
          <w:sz w:val="20"/>
          <w:szCs w:val="20"/>
        </w:rPr>
        <w:tab/>
        <w:t xml:space="preserve">Taskforce </w:t>
      </w:r>
      <w:r w:rsidRPr="00B67289">
        <w:rPr>
          <w:rFonts w:eastAsiaTheme="majorEastAsia" w:cstheme="minorHAnsi"/>
          <w:sz w:val="16"/>
          <w:szCs w:val="16"/>
        </w:rPr>
        <w:t xml:space="preserve">(BE – Built Environment; SE/DRR – Socio-economic / Disaster Risk Reduction; NR – Natural Resources) </w:t>
      </w:r>
    </w:p>
    <w:p w14:paraId="19610BA9" w14:textId="5C28D0F7" w:rsidR="00DA065C" w:rsidRDefault="00DA065C" w:rsidP="00563484">
      <w:pPr>
        <w:spacing w:after="0" w:line="240" w:lineRule="auto"/>
        <w:rPr>
          <w:rFonts w:eastAsiaTheme="majorEastAsia" w:cstheme="minorHAnsi"/>
          <w:sz w:val="20"/>
          <w:szCs w:val="20"/>
        </w:rPr>
      </w:pPr>
      <w:r w:rsidRPr="00862D3E">
        <w:rPr>
          <w:rFonts w:eastAsiaTheme="majorEastAsia" w:cstheme="minorHAnsi"/>
          <w:sz w:val="20"/>
          <w:szCs w:val="20"/>
        </w:rPr>
        <w:t>USDA</w:t>
      </w:r>
      <w:r w:rsidRPr="00862D3E">
        <w:rPr>
          <w:rFonts w:eastAsiaTheme="majorEastAsia" w:cstheme="minorHAnsi"/>
          <w:sz w:val="20"/>
          <w:szCs w:val="20"/>
        </w:rPr>
        <w:tab/>
      </w:r>
      <w:r w:rsidRPr="00862D3E">
        <w:rPr>
          <w:rFonts w:eastAsiaTheme="majorEastAsia" w:cstheme="minorHAnsi"/>
          <w:sz w:val="20"/>
          <w:szCs w:val="20"/>
        </w:rPr>
        <w:tab/>
        <w:t>United States Department of Agriculture</w:t>
      </w:r>
    </w:p>
    <w:p w14:paraId="312D00A0" w14:textId="6E9C70FD" w:rsidR="00371B0C" w:rsidRDefault="00371B0C" w:rsidP="00563484">
      <w:pPr>
        <w:spacing w:after="0" w:line="240" w:lineRule="auto"/>
        <w:rPr>
          <w:ins w:id="237" w:author="OPD2" w:date="2021-03-16T07:31:00Z"/>
          <w:rFonts w:eastAsiaTheme="majorEastAsia" w:cstheme="minorHAnsi"/>
          <w:sz w:val="20"/>
          <w:szCs w:val="20"/>
        </w:rPr>
      </w:pPr>
      <w:ins w:id="238" w:author="OPD2" w:date="2021-03-16T07:31:00Z">
        <w:r>
          <w:rPr>
            <w:rFonts w:eastAsiaTheme="majorEastAsia" w:cstheme="minorHAnsi"/>
            <w:sz w:val="20"/>
            <w:szCs w:val="20"/>
          </w:rPr>
          <w:t>USEPA</w:t>
        </w:r>
        <w:r>
          <w:rPr>
            <w:rFonts w:eastAsiaTheme="majorEastAsia" w:cstheme="minorHAnsi"/>
            <w:sz w:val="20"/>
            <w:szCs w:val="20"/>
          </w:rPr>
          <w:tab/>
        </w:r>
        <w:r>
          <w:rPr>
            <w:rFonts w:eastAsiaTheme="majorEastAsia" w:cstheme="minorHAnsi"/>
            <w:sz w:val="20"/>
            <w:szCs w:val="20"/>
          </w:rPr>
          <w:tab/>
          <w:t xml:space="preserve">United States </w:t>
        </w:r>
        <w:r w:rsidRPr="00862D3E">
          <w:rPr>
            <w:rFonts w:eastAsiaTheme="majorEastAsia" w:cstheme="minorHAnsi"/>
            <w:sz w:val="20"/>
            <w:szCs w:val="20"/>
          </w:rPr>
          <w:t>Environmental Protection Agency</w:t>
        </w:r>
      </w:ins>
    </w:p>
    <w:p w14:paraId="24E58972" w14:textId="55F8A748" w:rsidR="00FC71CB" w:rsidRPr="00862D3E" w:rsidRDefault="00FC71CB" w:rsidP="00563484">
      <w:pPr>
        <w:spacing w:after="0" w:line="240" w:lineRule="auto"/>
        <w:rPr>
          <w:rFonts w:eastAsiaTheme="majorEastAsia" w:cstheme="minorHAnsi"/>
          <w:sz w:val="20"/>
          <w:szCs w:val="20"/>
        </w:rPr>
      </w:pPr>
      <w:r>
        <w:rPr>
          <w:rFonts w:eastAsiaTheme="majorEastAsia" w:cstheme="minorHAnsi"/>
          <w:sz w:val="20"/>
          <w:szCs w:val="20"/>
        </w:rPr>
        <w:lastRenderedPageBreak/>
        <w:t>USFWS</w:t>
      </w:r>
      <w:r>
        <w:rPr>
          <w:rFonts w:eastAsiaTheme="majorEastAsia" w:cstheme="minorHAnsi"/>
          <w:sz w:val="20"/>
          <w:szCs w:val="20"/>
        </w:rPr>
        <w:tab/>
      </w:r>
      <w:r>
        <w:rPr>
          <w:rFonts w:eastAsiaTheme="majorEastAsia" w:cstheme="minorHAnsi"/>
          <w:sz w:val="20"/>
          <w:szCs w:val="20"/>
        </w:rPr>
        <w:tab/>
        <w:t>United States Fish and Wildlife Service</w:t>
      </w:r>
    </w:p>
    <w:p w14:paraId="2C85E42D" w14:textId="77777777" w:rsidR="002E1D22" w:rsidRPr="00862D3E" w:rsidRDefault="002E1D22" w:rsidP="00563484">
      <w:pPr>
        <w:spacing w:after="0" w:line="240" w:lineRule="auto"/>
        <w:rPr>
          <w:rFonts w:eastAsiaTheme="majorEastAsia" w:cstheme="minorHAnsi"/>
          <w:sz w:val="20"/>
          <w:szCs w:val="20"/>
        </w:rPr>
      </w:pPr>
      <w:r w:rsidRPr="00862D3E">
        <w:rPr>
          <w:rFonts w:eastAsiaTheme="majorEastAsia" w:cstheme="minorHAnsi"/>
          <w:sz w:val="20"/>
          <w:szCs w:val="20"/>
        </w:rPr>
        <w:t>WMP</w:t>
      </w:r>
      <w:r w:rsidRPr="00862D3E">
        <w:rPr>
          <w:rFonts w:eastAsiaTheme="majorEastAsia" w:cstheme="minorHAnsi"/>
          <w:sz w:val="20"/>
          <w:szCs w:val="20"/>
        </w:rPr>
        <w:tab/>
      </w:r>
      <w:r w:rsidRPr="00862D3E">
        <w:rPr>
          <w:rFonts w:eastAsiaTheme="majorEastAsia" w:cstheme="minorHAnsi"/>
          <w:sz w:val="20"/>
          <w:szCs w:val="20"/>
        </w:rPr>
        <w:tab/>
        <w:t>Watershed Management Plan</w:t>
      </w:r>
    </w:p>
    <w:p w14:paraId="5BBBCEE1" w14:textId="0F31AD0A" w:rsidR="008B57D2" w:rsidRPr="00862D3E" w:rsidRDefault="008B57D2" w:rsidP="00563484">
      <w:pPr>
        <w:spacing w:after="0" w:line="240" w:lineRule="auto"/>
        <w:rPr>
          <w:rFonts w:eastAsiaTheme="majorEastAsia" w:cstheme="minorHAnsi"/>
          <w:sz w:val="20"/>
          <w:szCs w:val="20"/>
        </w:rPr>
      </w:pPr>
      <w:r w:rsidRPr="00862D3E">
        <w:rPr>
          <w:rFonts w:eastAsiaTheme="majorEastAsia" w:cstheme="minorHAnsi"/>
          <w:sz w:val="20"/>
          <w:szCs w:val="20"/>
        </w:rPr>
        <w:t>WWG</w:t>
      </w:r>
      <w:r w:rsidRPr="00862D3E">
        <w:rPr>
          <w:rFonts w:eastAsiaTheme="majorEastAsia" w:cstheme="minorHAnsi"/>
          <w:sz w:val="20"/>
          <w:szCs w:val="20"/>
        </w:rPr>
        <w:tab/>
      </w:r>
      <w:r w:rsidRPr="00862D3E">
        <w:rPr>
          <w:rFonts w:eastAsiaTheme="majorEastAsia" w:cstheme="minorHAnsi"/>
          <w:sz w:val="20"/>
          <w:szCs w:val="20"/>
        </w:rPr>
        <w:tab/>
        <w:t>Watershed Working Group</w:t>
      </w:r>
    </w:p>
    <w:p w14:paraId="39FDE5D5" w14:textId="77777777" w:rsidR="00F331F1" w:rsidRPr="00862D3E" w:rsidRDefault="00F331F1" w:rsidP="00563484">
      <w:pPr>
        <w:spacing w:line="240" w:lineRule="auto"/>
        <w:rPr>
          <w:del w:id="239" w:author="OPD2" w:date="2021-03-16T07:31:00Z"/>
          <w:rFonts w:eastAsiaTheme="majorEastAsia" w:cstheme="minorHAnsi"/>
          <w:sz w:val="20"/>
          <w:szCs w:val="20"/>
        </w:rPr>
      </w:pPr>
    </w:p>
    <w:p w14:paraId="75B2CBFF" w14:textId="77777777" w:rsidR="00400ECA" w:rsidRPr="00862D3E" w:rsidRDefault="00400ECA" w:rsidP="00563484">
      <w:pPr>
        <w:spacing w:line="240" w:lineRule="auto"/>
        <w:rPr>
          <w:del w:id="240" w:author="OPD2" w:date="2021-03-16T07:31:00Z"/>
          <w:rFonts w:eastAsiaTheme="majorEastAsia" w:cstheme="minorHAnsi"/>
          <w:sz w:val="20"/>
          <w:szCs w:val="20"/>
        </w:rPr>
      </w:pPr>
    </w:p>
    <w:p w14:paraId="09349438" w14:textId="46376563" w:rsidR="00400ECA" w:rsidRPr="00862D3E" w:rsidRDefault="00400ECA" w:rsidP="00563484">
      <w:pPr>
        <w:spacing w:line="240" w:lineRule="auto"/>
        <w:rPr>
          <w:del w:id="241" w:author="OPD2" w:date="2021-03-16T07:31:00Z"/>
          <w:rFonts w:eastAsiaTheme="majorEastAsia" w:cstheme="minorHAnsi"/>
          <w:sz w:val="20"/>
          <w:szCs w:val="20"/>
        </w:rPr>
        <w:sectPr w:rsidR="00400ECA" w:rsidRPr="00862D3E" w:rsidSect="00F331F1">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pgNumType w:fmt="lowerRoman" w:start="0"/>
          <w:cols w:space="720"/>
          <w:titlePg/>
          <w:docGrid w:linePitch="360"/>
        </w:sectPr>
      </w:pPr>
      <w:del w:id="242" w:author="OPD2" w:date="2021-03-16T07:31:00Z">
        <w:r w:rsidRPr="00862D3E">
          <w:rPr>
            <w:rFonts w:eastAsiaTheme="majorEastAsia" w:cstheme="minorHAnsi"/>
            <w:sz w:val="20"/>
            <w:szCs w:val="20"/>
            <w:highlight w:val="yellow"/>
          </w:rPr>
          <w:delText>Will update on draft document review / revision</w:delText>
        </w:r>
        <w:r w:rsidR="00B67289">
          <w:rPr>
            <w:rFonts w:eastAsiaTheme="majorEastAsia" w:cstheme="minorHAnsi"/>
            <w:sz w:val="20"/>
            <w:szCs w:val="20"/>
          </w:rPr>
          <w:delText xml:space="preserve">, need to add all PDAC members and other key terms </w:delText>
        </w:r>
      </w:del>
    </w:p>
    <w:p w14:paraId="2925E121" w14:textId="77777777" w:rsidR="005C30AA" w:rsidRPr="00862D3E" w:rsidRDefault="005C30AA" w:rsidP="00563484">
      <w:pPr>
        <w:pStyle w:val="Heading1"/>
        <w:spacing w:line="240" w:lineRule="auto"/>
        <w:rPr>
          <w:rFonts w:asciiTheme="minorHAnsi" w:hAnsiTheme="minorHAnsi" w:cstheme="minorHAnsi"/>
        </w:rPr>
      </w:pPr>
      <w:bookmarkStart w:id="243" w:name="_Toc54611264"/>
      <w:bookmarkStart w:id="244" w:name="_Toc63510624"/>
      <w:bookmarkStart w:id="245" w:name="_Toc66508452"/>
      <w:r w:rsidRPr="00862D3E">
        <w:rPr>
          <w:rFonts w:asciiTheme="minorHAnsi" w:hAnsiTheme="minorHAnsi" w:cstheme="minorHAnsi"/>
        </w:rPr>
        <w:lastRenderedPageBreak/>
        <w:t>Executive Summary</w:t>
      </w:r>
      <w:bookmarkEnd w:id="243"/>
      <w:bookmarkEnd w:id="244"/>
      <w:bookmarkEnd w:id="245"/>
    </w:p>
    <w:p w14:paraId="7790D635" w14:textId="77777777" w:rsidR="005C30AA" w:rsidRPr="00862D3E" w:rsidRDefault="005C30AA" w:rsidP="00563484">
      <w:pPr>
        <w:spacing w:line="240" w:lineRule="auto"/>
        <w:rPr>
          <w:rFonts w:cstheme="minorHAnsi"/>
        </w:rPr>
      </w:pPr>
      <w:r w:rsidRPr="00862D3E">
        <w:rPr>
          <w:rFonts w:cstheme="minorHAnsi"/>
        </w:rPr>
        <w:t xml:space="preserve">This plan showcases our growth priorities to maintain a culture of sound leadership towards sustainability.  It is rooted in principles of Smart, Safe Growth, Adaptive Management Planning, and Sustainable Development. </w:t>
      </w:r>
      <w:ins w:id="246" w:author="OPD2" w:date="2021-03-16T07:31:00Z">
        <w:r w:rsidRPr="00862D3E">
          <w:rPr>
            <w:rFonts w:cstheme="minorHAnsi"/>
          </w:rPr>
          <w:t>Tremendous</w:t>
        </w:r>
      </w:ins>
      <w:del w:id="247" w:author="OPD2" w:date="2021-03-16T07:31:00Z">
        <w:r w:rsidRPr="00862D3E">
          <w:rPr>
            <w:rFonts w:cstheme="minorHAnsi"/>
          </w:rPr>
          <w:delText>There are tremendous</w:delText>
        </w:r>
      </w:del>
      <w:r w:rsidRPr="00862D3E">
        <w:rPr>
          <w:rFonts w:cstheme="minorHAnsi"/>
        </w:rPr>
        <w:t xml:space="preserve"> communities of practice </w:t>
      </w:r>
      <w:ins w:id="248" w:author="OPD2" w:date="2021-03-16T07:31:00Z">
        <w:r w:rsidRPr="00862D3E">
          <w:rPr>
            <w:rFonts w:cstheme="minorHAnsi"/>
          </w:rPr>
          <w:t>support</w:t>
        </w:r>
      </w:ins>
      <w:del w:id="249" w:author="OPD2" w:date="2021-03-16T07:31:00Z">
        <w:r w:rsidRPr="00862D3E">
          <w:rPr>
            <w:rFonts w:cstheme="minorHAnsi"/>
          </w:rPr>
          <w:delText>that are supporting</w:delText>
        </w:r>
      </w:del>
      <w:r w:rsidRPr="00862D3E">
        <w:rPr>
          <w:rFonts w:cstheme="minorHAnsi"/>
        </w:rPr>
        <w:t xml:space="preserve"> the alignment of these principles worldwide and so these concepts are not defined in great detail in this plan. Supporting background resources can be found at </w:t>
      </w:r>
      <w:ins w:id="250" w:author="OPD2" w:date="2021-03-16T07:31:00Z">
        <w:r w:rsidR="005C7703">
          <w:rPr>
            <w:rFonts w:cstheme="minorHAnsi"/>
          </w:rPr>
          <w:t xml:space="preserve">.  </w:t>
        </w:r>
      </w:ins>
      <w:del w:id="251" w:author="OPD2" w:date="2021-03-16T07:31:00Z">
        <w:r w:rsidRPr="00862D3E">
          <w:rPr>
            <w:rFonts w:cstheme="minorHAnsi"/>
          </w:rPr>
          <w:delText>opd.gov.mp</w:delText>
        </w:r>
      </w:del>
    </w:p>
    <w:p w14:paraId="0A76A74B" w14:textId="3F00109A" w:rsidR="005C30AA" w:rsidRPr="00862D3E" w:rsidRDefault="005C30AA" w:rsidP="00563484">
      <w:pPr>
        <w:spacing w:line="240" w:lineRule="auto"/>
        <w:rPr>
          <w:rFonts w:cstheme="minorHAnsi"/>
        </w:rPr>
      </w:pPr>
      <w:r w:rsidRPr="00862D3E">
        <w:rPr>
          <w:rFonts w:cstheme="minorHAnsi"/>
        </w:rPr>
        <w:t xml:space="preserve">To develop this plan, regular meetings with the PDAC were held to discuss current challenges, needs, and long-term objectives. The Core Values, Themes, Goals, and Objectives of this plan have been established through an iterative planning process. “Core Values” and “Themes” were extracted from CNMI agency mission statements, planning guidance, and community meetings and survey comments.  Sustainable development concepts have been extracted from relevant CNMI and regional publications and adopted as guiding frameworks by the PDAC. Potential objectives and action items were developed based on assessment of data relating to SDG indicators which are used to track progress towards sustainability as well as address prioritized needs identified in CNMI planning documents. Further discussion and refinement of these goals and objectives was supported by the 2019-2020 Resources Report (Resources Report), which provides a snapshot of the current status of a wide range of resources covered by this comprehensive plan. </w:t>
      </w:r>
      <w:r w:rsidR="00BA7DF8" w:rsidRPr="00862D3E">
        <w:rPr>
          <w:rFonts w:cstheme="minorHAnsi"/>
        </w:rPr>
        <w:t>Based on the assessment of available data and trends, the Resources Report outlined gaps, recommendations, next steps, as well as “guid</w:t>
      </w:r>
      <w:r w:rsidR="006A7E4A" w:rsidRPr="00862D3E">
        <w:rPr>
          <w:rFonts w:cstheme="minorHAnsi"/>
        </w:rPr>
        <w:t>ing</w:t>
      </w:r>
      <w:r w:rsidR="00BA7DF8" w:rsidRPr="00862D3E">
        <w:rPr>
          <w:rFonts w:cstheme="minorHAnsi"/>
        </w:rPr>
        <w:t xml:space="preserve"> themes”</w:t>
      </w:r>
      <w:r w:rsidR="006A7E4A" w:rsidRPr="00862D3E">
        <w:rPr>
          <w:rFonts w:cstheme="minorHAnsi"/>
        </w:rPr>
        <w:t xml:space="preserve">. These elements were developed further through meetings with stakeholders, agency leadership and technical staff, as well as numerous discussions with the Administration and representatives from the Legislature. The visions, goals, and objectives that follow represent this comprehensive effort to gather existing resources and create </w:t>
      </w:r>
      <w:r w:rsidR="000F11F0" w:rsidRPr="00862D3E">
        <w:rPr>
          <w:rFonts w:cstheme="minorHAnsi"/>
        </w:rPr>
        <w:t xml:space="preserve">a </w:t>
      </w:r>
      <w:r w:rsidR="006A7E4A" w:rsidRPr="00862D3E">
        <w:rPr>
          <w:rFonts w:cstheme="minorHAnsi"/>
        </w:rPr>
        <w:t xml:space="preserve">sustainability targeted </w:t>
      </w:r>
      <w:r w:rsidR="000F11F0" w:rsidRPr="00862D3E">
        <w:rPr>
          <w:rFonts w:cstheme="minorHAnsi"/>
        </w:rPr>
        <w:t xml:space="preserve">road map to chart a path towards lasting resiliency outcomes that reflect values of well-being and inclusiveness for the CNMI community. </w:t>
      </w:r>
    </w:p>
    <w:p w14:paraId="7C3B71D8" w14:textId="139090FF" w:rsidR="00DC1B01" w:rsidRPr="00862D3E" w:rsidRDefault="005C30AA" w:rsidP="00563484">
      <w:pPr>
        <w:spacing w:line="240" w:lineRule="auto"/>
        <w:rPr>
          <w:rFonts w:cstheme="minorHAnsi"/>
        </w:rPr>
      </w:pPr>
      <w:r w:rsidRPr="00862D3E">
        <w:rPr>
          <w:rFonts w:cstheme="minorHAnsi"/>
          <w:b/>
          <w:bCs/>
        </w:rPr>
        <w:t>Section 1</w:t>
      </w:r>
      <w:r w:rsidRPr="00862D3E">
        <w:rPr>
          <w:rFonts w:cstheme="minorHAnsi"/>
        </w:rPr>
        <w:t xml:space="preserve"> provides a</w:t>
      </w:r>
      <w:r w:rsidR="00BA7DF8" w:rsidRPr="00862D3E">
        <w:rPr>
          <w:rFonts w:cstheme="minorHAnsi"/>
        </w:rPr>
        <w:t>n</w:t>
      </w:r>
      <w:r w:rsidR="00234C3F" w:rsidRPr="00862D3E">
        <w:rPr>
          <w:rFonts w:cstheme="minorHAnsi"/>
        </w:rPr>
        <w:t xml:space="preserve"> introduction on envisioning sustainability, an</w:t>
      </w:r>
      <w:r w:rsidR="00BA7DF8" w:rsidRPr="00862D3E">
        <w:rPr>
          <w:rFonts w:cstheme="minorHAnsi"/>
        </w:rPr>
        <w:t xml:space="preserve"> overview of</w:t>
      </w:r>
      <w:r w:rsidR="00234C3F" w:rsidRPr="00862D3E">
        <w:rPr>
          <w:rFonts w:cstheme="minorHAnsi"/>
        </w:rPr>
        <w:t xml:space="preserve"> the process, the structure, and the guiding values used to inform this effort.</w:t>
      </w:r>
      <w:r w:rsidR="00BA7DF8" w:rsidRPr="00862D3E">
        <w:rPr>
          <w:rFonts w:cstheme="minorHAnsi"/>
        </w:rPr>
        <w:t xml:space="preserve"> </w:t>
      </w:r>
      <w:r w:rsidRPr="00862D3E">
        <w:rPr>
          <w:rFonts w:cstheme="minorHAnsi"/>
          <w:b/>
          <w:bCs/>
        </w:rPr>
        <w:t>Section 2</w:t>
      </w:r>
      <w:r w:rsidRPr="00862D3E">
        <w:rPr>
          <w:rFonts w:cstheme="minorHAnsi"/>
        </w:rPr>
        <w:t xml:space="preserve"> </w:t>
      </w:r>
      <w:r w:rsidR="00BA7DF8" w:rsidRPr="00862D3E">
        <w:rPr>
          <w:rFonts w:cstheme="minorHAnsi"/>
        </w:rPr>
        <w:t>outlines “Planning Element Visions”</w:t>
      </w:r>
      <w:r w:rsidR="00867A84" w:rsidRPr="00862D3E">
        <w:rPr>
          <w:rFonts w:cstheme="minorHAnsi"/>
        </w:rPr>
        <w:t xml:space="preserve"> and</w:t>
      </w:r>
      <w:r w:rsidRPr="00862D3E">
        <w:rPr>
          <w:rFonts w:cstheme="minorHAnsi"/>
        </w:rPr>
        <w:t xml:space="preserve"> </w:t>
      </w:r>
      <w:r w:rsidR="00BA7DF8" w:rsidRPr="00862D3E">
        <w:rPr>
          <w:rFonts w:cstheme="minorHAnsi"/>
        </w:rPr>
        <w:t xml:space="preserve">details “Sustainable Development Goals and Objectives” that aim to produce specific, actionable, and time-bound outcomes to achieve these interconnected visions. In </w:t>
      </w:r>
      <w:r w:rsidRPr="00862D3E">
        <w:rPr>
          <w:rFonts w:cstheme="minorHAnsi"/>
          <w:b/>
          <w:bCs/>
        </w:rPr>
        <w:t xml:space="preserve">Section </w:t>
      </w:r>
      <w:r w:rsidR="00491C5D" w:rsidRPr="00862D3E">
        <w:rPr>
          <w:rFonts w:cstheme="minorHAnsi"/>
          <w:b/>
          <w:bCs/>
        </w:rPr>
        <w:t>3</w:t>
      </w:r>
      <w:r w:rsidRPr="00862D3E">
        <w:rPr>
          <w:rFonts w:cstheme="minorHAnsi"/>
        </w:rPr>
        <w:t xml:space="preserve"> </w:t>
      </w:r>
      <w:r w:rsidR="00491C5D" w:rsidRPr="00862D3E">
        <w:rPr>
          <w:rFonts w:cstheme="minorHAnsi"/>
        </w:rPr>
        <w:t xml:space="preserve">supporting action plans are summarized and incorporated here by reference and </w:t>
      </w:r>
      <w:r w:rsidR="00716D97" w:rsidRPr="00862D3E">
        <w:rPr>
          <w:rFonts w:cstheme="minorHAnsi"/>
        </w:rPr>
        <w:t xml:space="preserve">a system for plan formation and implementation is </w:t>
      </w:r>
      <w:r w:rsidR="00491C5D" w:rsidRPr="00862D3E">
        <w:rPr>
          <w:rFonts w:cstheme="minorHAnsi"/>
        </w:rPr>
        <w:t xml:space="preserve">described </w:t>
      </w:r>
      <w:r w:rsidR="00716D97" w:rsidRPr="00862D3E">
        <w:rPr>
          <w:rFonts w:cstheme="minorHAnsi"/>
        </w:rPr>
        <w:t xml:space="preserve">to support sustainability outcomes of community, special area, </w:t>
      </w:r>
      <w:r w:rsidR="001F4F3E" w:rsidRPr="00862D3E">
        <w:rPr>
          <w:rFonts w:cstheme="minorHAnsi"/>
        </w:rPr>
        <w:t xml:space="preserve">and </w:t>
      </w:r>
      <w:r w:rsidR="00716D97" w:rsidRPr="00862D3E">
        <w:rPr>
          <w:rFonts w:cstheme="minorHAnsi"/>
        </w:rPr>
        <w:t>functional plans</w:t>
      </w:r>
      <w:r w:rsidR="001F4F3E" w:rsidRPr="00862D3E">
        <w:rPr>
          <w:rFonts w:cstheme="minorHAnsi"/>
        </w:rPr>
        <w:t xml:space="preserve"> as well as development guidelines</w:t>
      </w:r>
      <w:r w:rsidR="00716D97" w:rsidRPr="00862D3E">
        <w:rPr>
          <w:rFonts w:cstheme="minorHAnsi"/>
        </w:rPr>
        <w:t>.</w:t>
      </w:r>
      <w:r w:rsidRPr="00862D3E">
        <w:rPr>
          <w:rFonts w:cstheme="minorHAnsi"/>
        </w:rPr>
        <w:t xml:space="preserve"> </w:t>
      </w:r>
      <w:r w:rsidR="00DC1B01" w:rsidRPr="00862D3E">
        <w:rPr>
          <w:rFonts w:cstheme="minorHAnsi"/>
        </w:rPr>
        <w:t xml:space="preserve">As detailed further in </w:t>
      </w:r>
      <w:r w:rsidR="00DC1B01" w:rsidRPr="00862D3E">
        <w:rPr>
          <w:rFonts w:cstheme="minorHAnsi"/>
          <w:b/>
          <w:bCs/>
        </w:rPr>
        <w:t>Section 4</w:t>
      </w:r>
      <w:r w:rsidR="00DC1B01" w:rsidRPr="00862D3E">
        <w:rPr>
          <w:rFonts w:cstheme="minorHAnsi"/>
        </w:rPr>
        <w:t>,</w:t>
      </w:r>
      <w:r w:rsidR="00DC1B01" w:rsidRPr="00862D3E">
        <w:rPr>
          <w:rFonts w:cstheme="minorHAnsi"/>
          <w:b/>
          <w:bCs/>
        </w:rPr>
        <w:t xml:space="preserve"> </w:t>
      </w:r>
      <w:r w:rsidR="00DC1B01" w:rsidRPr="00862D3E">
        <w:rPr>
          <w:rFonts w:cstheme="minorHAnsi"/>
        </w:rPr>
        <w:t xml:space="preserve">OPD and the PDAC anticipate ongoing data collection to enable “adaptive management” planning with CSDP updates scheduled every five year for short- to mid-term objectives and every ten years for long-term goals. That section includes information about the adaptive management process and coordination measures that will continue to support this process. </w:t>
      </w:r>
      <w:ins w:id="252" w:author="OPD2" w:date="2021-03-16T07:31:00Z">
        <w:r w:rsidR="00A66B67">
          <w:rPr>
            <w:rFonts w:cstheme="minorHAnsi"/>
          </w:rPr>
          <w:t>These objectives are listed</w:t>
        </w:r>
      </w:ins>
      <w:del w:id="253" w:author="OPD2" w:date="2021-03-16T07:31:00Z">
        <w:r w:rsidR="00DC1B01" w:rsidRPr="00862D3E">
          <w:rPr>
            <w:rFonts w:cstheme="minorHAnsi"/>
            <w:b/>
            <w:bCs/>
          </w:rPr>
          <w:delText xml:space="preserve">Section 5 </w:delText>
        </w:r>
        <w:r w:rsidR="00DC1B01" w:rsidRPr="00862D3E">
          <w:rPr>
            <w:rFonts w:cstheme="minorHAnsi"/>
          </w:rPr>
          <w:delText>provides a goal</w:delText>
        </w:r>
      </w:del>
      <w:r w:rsidR="00DC1B01" w:rsidRPr="00862D3E">
        <w:rPr>
          <w:rFonts w:cstheme="minorHAnsi"/>
        </w:rPr>
        <w:t xml:space="preserve"> and </w:t>
      </w:r>
      <w:ins w:id="254" w:author="OPD2" w:date="2021-03-16T07:31:00Z">
        <w:r w:rsidR="00A66B67">
          <w:rPr>
            <w:rFonts w:cstheme="minorHAnsi"/>
          </w:rPr>
          <w:t>detailed further, identifying supporting partners, cross-cutting priorities,</w:t>
        </w:r>
      </w:ins>
      <w:del w:id="255" w:author="OPD2" w:date="2021-03-16T07:31:00Z">
        <w:r w:rsidR="00DC1B01" w:rsidRPr="00862D3E">
          <w:rPr>
            <w:rFonts w:cstheme="minorHAnsi"/>
          </w:rPr>
          <w:delText>Taskforce-specific implementation plan that includes short-, mid-,</w:delText>
        </w:r>
      </w:del>
      <w:r w:rsidR="00DC1B01" w:rsidRPr="00862D3E">
        <w:rPr>
          <w:rFonts w:cstheme="minorHAnsi"/>
        </w:rPr>
        <w:t xml:space="preserve"> and </w:t>
      </w:r>
      <w:ins w:id="256" w:author="OPD2" w:date="2021-03-16T07:31:00Z">
        <w:r w:rsidR="00A66B67">
          <w:rPr>
            <w:rFonts w:cstheme="minorHAnsi"/>
          </w:rPr>
          <w:t>unmet needs in Appendix I.</w:t>
        </w:r>
      </w:ins>
      <w:del w:id="257" w:author="OPD2" w:date="2021-03-16T07:31:00Z">
        <w:r w:rsidR="00DC1B01" w:rsidRPr="00862D3E">
          <w:rPr>
            <w:rFonts w:cstheme="minorHAnsi"/>
          </w:rPr>
          <w:delText>long-term goals and action items for the 2020 CSDP.</w:delText>
        </w:r>
      </w:del>
      <w:r w:rsidR="00034F8D">
        <w:rPr>
          <w:rFonts w:cstheme="minorHAnsi"/>
        </w:rPr>
        <w:t xml:space="preserve"> </w:t>
      </w:r>
      <w:r w:rsidR="00034F8D">
        <w:rPr>
          <w:rFonts w:cstheme="minorHAnsi"/>
          <w:b/>
          <w:bCs/>
        </w:rPr>
        <w:t xml:space="preserve">Section </w:t>
      </w:r>
      <w:ins w:id="258" w:author="OPD2" w:date="2021-03-16T07:31:00Z">
        <w:r w:rsidR="00A66B67">
          <w:rPr>
            <w:rFonts w:cstheme="minorHAnsi"/>
            <w:b/>
            <w:bCs/>
          </w:rPr>
          <w:t>5</w:t>
        </w:r>
      </w:ins>
      <w:del w:id="259" w:author="OPD2" w:date="2021-03-16T07:31:00Z">
        <w:r w:rsidR="00034F8D">
          <w:rPr>
            <w:rFonts w:cstheme="minorHAnsi"/>
            <w:b/>
            <w:bCs/>
          </w:rPr>
          <w:delText>6</w:delText>
        </w:r>
      </w:del>
      <w:r w:rsidR="00034F8D">
        <w:rPr>
          <w:rFonts w:cstheme="minorHAnsi"/>
          <w:b/>
          <w:bCs/>
        </w:rPr>
        <w:t xml:space="preserve"> </w:t>
      </w:r>
      <w:r w:rsidR="00034F8D">
        <w:rPr>
          <w:rFonts w:cstheme="minorHAnsi"/>
        </w:rPr>
        <w:t>concludes with high-level planning recommendations and a summary of cross-cutting next steps to ensure sustainability outcomes are being support</w:t>
      </w:r>
      <w:ins w:id="260" w:author="OPD2" w:date="2021-03-16T07:31:00Z">
        <w:r w:rsidR="005C7703">
          <w:rPr>
            <w:rFonts w:cstheme="minorHAnsi"/>
          </w:rPr>
          <w:t>ed</w:t>
        </w:r>
      </w:ins>
      <w:del w:id="261" w:author="OPD2" w:date="2021-03-16T07:31:00Z">
        <w:r w:rsidR="00034F8D">
          <w:rPr>
            <w:rFonts w:cstheme="minorHAnsi"/>
          </w:rPr>
          <w:delText>ing</w:delText>
        </w:r>
      </w:del>
      <w:r w:rsidR="00034F8D">
        <w:rPr>
          <w:rFonts w:cstheme="minorHAnsi"/>
        </w:rPr>
        <w:t xml:space="preserve"> across planning elements identified in PL 20-20. </w:t>
      </w:r>
      <w:r w:rsidR="00DC1B01" w:rsidRPr="00862D3E">
        <w:rPr>
          <w:rFonts w:cstheme="minorHAnsi"/>
        </w:rPr>
        <w:t xml:space="preserve"> </w:t>
      </w:r>
    </w:p>
    <w:p w14:paraId="3A43BB1C" w14:textId="3E450889" w:rsidR="00716D97" w:rsidRPr="00862D3E" w:rsidRDefault="00716D97" w:rsidP="00563484">
      <w:pPr>
        <w:spacing w:line="240" w:lineRule="auto"/>
        <w:rPr>
          <w:rFonts w:cstheme="minorHAnsi"/>
        </w:rPr>
      </w:pPr>
      <w:r w:rsidRPr="00862D3E">
        <w:rPr>
          <w:rFonts w:cstheme="minorHAnsi"/>
        </w:rPr>
        <w:t>This process and the</w:t>
      </w:r>
      <w:r w:rsidR="005C30AA" w:rsidRPr="00862D3E">
        <w:rPr>
          <w:rFonts w:cstheme="minorHAnsi"/>
        </w:rPr>
        <w:t xml:space="preserve"> </w:t>
      </w:r>
      <w:r w:rsidRPr="00862D3E">
        <w:rPr>
          <w:rFonts w:cstheme="minorHAnsi"/>
        </w:rPr>
        <w:t>specific comments that were provided through surveys and interviews were collected and considered for over eighteen months</w:t>
      </w:r>
      <w:r w:rsidR="005926CB">
        <w:rPr>
          <w:rFonts w:cstheme="minorHAnsi"/>
        </w:rPr>
        <w:t xml:space="preserve">. Public meetings were held in May, June, and July 2019, with initial visioning discussions and feedback collected to help develop the draft Resources Report and supporting recommendations. The Resources Report, which included plans and reports from all PDAC agencies as well as other CNMI planning partners, culminated in the collection of over 100 recommendations across “planning elements” areas identified in Public Law 20-20. A draft Resources </w:t>
      </w:r>
      <w:r w:rsidR="005926CB">
        <w:rPr>
          <w:rFonts w:cstheme="minorHAnsi"/>
        </w:rPr>
        <w:lastRenderedPageBreak/>
        <w:t>Report was shared in August, with additional feedback and comments included in revisions that were shared with the PDAC and October and December of 2019.  The PDAC reviewed the draft report in January, 2020, and revisited the document for further review and endorsement in June, 2020 following a shifted meeting and review schedule due to Covid19.</w:t>
      </w:r>
      <w:r w:rsidRPr="00862D3E">
        <w:rPr>
          <w:rFonts w:cstheme="minorHAnsi"/>
        </w:rPr>
        <w:t xml:space="preserve"> </w:t>
      </w:r>
      <w:ins w:id="262" w:author="OPD2" w:date="2021-03-16T07:31:00Z">
        <w:r w:rsidR="000F11F0" w:rsidRPr="00862D3E">
          <w:rPr>
            <w:rFonts w:cstheme="minorHAnsi"/>
          </w:rPr>
          <w:t>Supporting work plans</w:t>
        </w:r>
        <w:r w:rsidR="00DF1452">
          <w:rPr>
            <w:rFonts w:cstheme="minorHAnsi"/>
          </w:rPr>
          <w:t xml:space="preserve"> with short- and mid-term implementation goals were </w:t>
        </w:r>
      </w:ins>
      <w:del w:id="263" w:author="OPD2" w:date="2021-03-16T07:31:00Z">
        <w:r w:rsidRPr="00862D3E">
          <w:rPr>
            <w:rFonts w:cstheme="minorHAnsi"/>
            <w:highlight w:val="yellow"/>
          </w:rPr>
          <w:delText>&lt;</w:delText>
        </w:r>
        <w:r w:rsidR="005926CB">
          <w:rPr>
            <w:rFonts w:cstheme="minorHAnsi"/>
            <w:highlight w:val="yellow"/>
          </w:rPr>
          <w:delText xml:space="preserve">SECTION UPDATE PENDING – WILL ADD REVIEW / UPDATE / </w:delText>
        </w:r>
        <w:r w:rsidR="000F11F0" w:rsidRPr="00862D3E">
          <w:rPr>
            <w:rFonts w:cstheme="minorHAnsi"/>
            <w:highlight w:val="yellow"/>
          </w:rPr>
          <w:delText xml:space="preserve">SUMMARIZE PROCESS </w:delText>
        </w:r>
        <w:r w:rsidR="00DC1B01" w:rsidRPr="00862D3E">
          <w:rPr>
            <w:rFonts w:cstheme="minorHAnsi"/>
            <w:highlight w:val="yellow"/>
          </w:rPr>
          <w:delText xml:space="preserve">MORE </w:delText>
        </w:r>
        <w:r w:rsidR="000F11F0" w:rsidRPr="00862D3E">
          <w:rPr>
            <w:rFonts w:cstheme="minorHAnsi"/>
            <w:highlight w:val="yellow"/>
          </w:rPr>
          <w:delText xml:space="preserve">FROM </w:delText>
        </w:r>
        <w:r w:rsidRPr="00862D3E">
          <w:rPr>
            <w:rFonts w:cstheme="minorHAnsi"/>
            <w:highlight w:val="yellow"/>
          </w:rPr>
          <w:delText>INTRODUCTION SECTION</w:delText>
        </w:r>
        <w:r w:rsidR="000F11F0" w:rsidRPr="00862D3E">
          <w:rPr>
            <w:rFonts w:cstheme="minorHAnsi"/>
            <w:highlight w:val="yellow"/>
          </w:rPr>
          <w:delText xml:space="preserve"> WHEN MEETINGS AND FEEDBACK INFO UPDATED&gt; </w:delText>
        </w:r>
        <w:r w:rsidR="000F11F0" w:rsidRPr="00862D3E">
          <w:rPr>
            <w:rFonts w:cstheme="minorHAnsi"/>
          </w:rPr>
          <w:delText xml:space="preserve"> </w:delText>
        </w:r>
        <w:r w:rsidR="00DC1B01" w:rsidRPr="00862D3E">
          <w:rPr>
            <w:rFonts w:cstheme="minorHAnsi"/>
          </w:rPr>
          <w:delText xml:space="preserve"> </w:delText>
        </w:r>
        <w:r w:rsidR="000F11F0" w:rsidRPr="00862D3E">
          <w:rPr>
            <w:rFonts w:cstheme="minorHAnsi"/>
          </w:rPr>
          <w:delText xml:space="preserve">Supporting work plans will be </w:delText>
        </w:r>
      </w:del>
      <w:r w:rsidR="000F11F0" w:rsidRPr="00862D3E">
        <w:rPr>
          <w:rFonts w:cstheme="minorHAnsi"/>
        </w:rPr>
        <w:t xml:space="preserve">developed and </w:t>
      </w:r>
      <w:ins w:id="264" w:author="OPD2" w:date="2021-03-16T07:31:00Z">
        <w:r w:rsidR="00DF1452">
          <w:rPr>
            <w:rFonts w:cstheme="minorHAnsi"/>
          </w:rPr>
          <w:t xml:space="preserve">will continue to be reviewed and </w:t>
        </w:r>
      </w:ins>
      <w:r w:rsidR="000F11F0" w:rsidRPr="00862D3E">
        <w:rPr>
          <w:rFonts w:cstheme="minorHAnsi"/>
        </w:rPr>
        <w:t xml:space="preserve">revised </w:t>
      </w:r>
      <w:del w:id="265" w:author="OPD2" w:date="2021-03-16T07:31:00Z">
        <w:r w:rsidR="000F11F0" w:rsidRPr="00862D3E">
          <w:rPr>
            <w:rFonts w:cstheme="minorHAnsi"/>
          </w:rPr>
          <w:delText xml:space="preserve">regularly to prioritize projects implemented from the plan </w:delText>
        </w:r>
      </w:del>
      <w:r w:rsidR="000F11F0" w:rsidRPr="00862D3E">
        <w:rPr>
          <w:rFonts w:cstheme="minorHAnsi"/>
        </w:rPr>
        <w:t xml:space="preserve">as </w:t>
      </w:r>
      <w:ins w:id="266" w:author="OPD2" w:date="2021-03-16T07:31:00Z">
        <w:r w:rsidR="00DF1452">
          <w:rPr>
            <w:rFonts w:cstheme="minorHAnsi"/>
          </w:rPr>
          <w:t>needed through adaptive management processes. These goals and cross-cutting implementation actions will be incorporated into other relevant planning documents and considered</w:t>
        </w:r>
      </w:ins>
      <w:del w:id="267" w:author="OPD2" w:date="2021-03-16T07:31:00Z">
        <w:r w:rsidR="000F11F0" w:rsidRPr="00862D3E">
          <w:rPr>
            <w:rFonts w:cstheme="minorHAnsi"/>
          </w:rPr>
          <w:delText>well as</w:delText>
        </w:r>
      </w:del>
      <w:r w:rsidR="000F11F0" w:rsidRPr="00862D3E">
        <w:rPr>
          <w:rFonts w:cstheme="minorHAnsi"/>
        </w:rPr>
        <w:t xml:space="preserve"> to guide </w:t>
      </w:r>
      <w:ins w:id="268" w:author="OPD2" w:date="2021-03-16T07:31:00Z">
        <w:r w:rsidR="00DF1452">
          <w:rPr>
            <w:rFonts w:cstheme="minorHAnsi"/>
          </w:rPr>
          <w:t xml:space="preserve">and prioritize </w:t>
        </w:r>
      </w:ins>
      <w:r w:rsidR="000F11F0" w:rsidRPr="00862D3E">
        <w:rPr>
          <w:rFonts w:cstheme="minorHAnsi"/>
        </w:rPr>
        <w:t>funding requests. Additionally, stakeholder meetings to review implementation progress will be held semi-annually</w:t>
      </w:r>
      <w:ins w:id="269" w:author="OPD2" w:date="2021-03-16T07:31:00Z">
        <w:r w:rsidR="00DF1452">
          <w:rPr>
            <w:rFonts w:cstheme="minorHAnsi"/>
          </w:rPr>
          <w:t>, with the goal to hold “Taskforces Meetings” at least quarterly,</w:t>
        </w:r>
      </w:ins>
      <w:r w:rsidR="000F11F0" w:rsidRPr="00862D3E">
        <w:rPr>
          <w:rFonts w:cstheme="minorHAnsi"/>
        </w:rPr>
        <w:t xml:space="preserve"> and comprehensive updates to the plan will occur every 5 years to reflect changes in the status of the resources and strategic actions. </w:t>
      </w:r>
    </w:p>
    <w:p w14:paraId="47B57DA5" w14:textId="77777777" w:rsidR="000F11F0" w:rsidRPr="00862D3E" w:rsidRDefault="005C30AA" w:rsidP="00563484">
      <w:pPr>
        <w:spacing w:line="240" w:lineRule="auto"/>
        <w:rPr>
          <w:rFonts w:cstheme="minorHAnsi"/>
        </w:rPr>
      </w:pPr>
      <w:r w:rsidRPr="00862D3E">
        <w:rPr>
          <w:rFonts w:cstheme="minorHAnsi"/>
        </w:rPr>
        <w:t>Together we have worked to develop resource summaries that answer the questions “</w:t>
      </w:r>
      <w:r w:rsidRPr="00862D3E">
        <w:rPr>
          <w:rFonts w:cstheme="minorHAnsi"/>
          <w:i/>
          <w:iCs/>
        </w:rPr>
        <w:t>where are we now, where do we want to go, and how do we get there?”</w:t>
      </w:r>
      <w:r w:rsidRPr="00862D3E">
        <w:rPr>
          <w:rFonts w:cstheme="minorHAnsi"/>
        </w:rPr>
        <w:t xml:space="preserve"> </w:t>
      </w:r>
    </w:p>
    <w:p w14:paraId="747564A0" w14:textId="44ED10E1" w:rsidR="003B2561" w:rsidRDefault="00C5722D" w:rsidP="00563484">
      <w:pPr>
        <w:spacing w:line="240" w:lineRule="auto"/>
        <w:rPr>
          <w:ins w:id="270" w:author="OPD2" w:date="2021-03-16T07:31:00Z"/>
          <w:rFonts w:cstheme="minorHAnsi"/>
        </w:rPr>
      </w:pPr>
      <w:r w:rsidRPr="00862D3E">
        <w:rPr>
          <w:rFonts w:cstheme="minorHAnsi"/>
        </w:rPr>
        <w:t xml:space="preserve"> This Plan provides a path towards a more sustainable tomorrow – we will have to continue to track our progress and work together to achieve it. </w:t>
      </w:r>
      <w:r w:rsidR="000F11F0" w:rsidRPr="00862D3E">
        <w:rPr>
          <w:rFonts w:cstheme="minorHAnsi"/>
        </w:rPr>
        <w:t>This assessment has been supported by the Planning and Development Advisory Council (PDAC) and planning partners spanning government, non-profit, and private interest groups.</w:t>
      </w:r>
      <w:r w:rsidR="00DC1B01" w:rsidRPr="00862D3E">
        <w:rPr>
          <w:rFonts w:cstheme="minorHAnsi"/>
        </w:rPr>
        <w:t xml:space="preserve"> </w:t>
      </w:r>
      <w:ins w:id="271" w:author="OPD2" w:date="2021-03-16T07:31:00Z">
        <w:r w:rsidR="003B2561">
          <w:rPr>
            <w:rFonts w:cstheme="minorHAnsi"/>
          </w:rPr>
          <w:t>On January 21, 2021, the PDAC endorsed the draft CSDP document to support finalization. The Final CSDP was published for public comment on ____ and public meetings were held on Saipan, Tinian, and Rota in &lt;</w:t>
        </w:r>
        <w:r w:rsidR="003B2561">
          <w:rPr>
            <w:rFonts w:cstheme="minorHAnsi"/>
            <w:i/>
            <w:iCs/>
          </w:rPr>
          <w:t>first week of March</w:t>
        </w:r>
        <w:r w:rsidR="003B2561">
          <w:rPr>
            <w:rFonts w:cstheme="minorHAnsi"/>
          </w:rPr>
          <w:t>?&gt;. Additional comments were addressed in a final update.</w:t>
        </w:r>
      </w:ins>
    </w:p>
    <w:p w14:paraId="6656C08D" w14:textId="7EE58054" w:rsidR="005C30AA" w:rsidRDefault="003B2561" w:rsidP="00563484">
      <w:pPr>
        <w:spacing w:line="240" w:lineRule="auto"/>
        <w:rPr>
          <w:rFonts w:cstheme="minorHAnsi"/>
        </w:rPr>
      </w:pPr>
      <w:ins w:id="272" w:author="OPD2" w:date="2021-03-16T07:31:00Z">
        <w:r>
          <w:rPr>
            <w:rFonts w:cstheme="minorHAnsi"/>
          </w:rPr>
          <w:t xml:space="preserve"> </w:t>
        </w:r>
      </w:ins>
      <w:r w:rsidR="00DC1B01" w:rsidRPr="00862D3E">
        <w:rPr>
          <w:rFonts w:cstheme="minorHAnsi"/>
          <w:highlight w:val="yellow"/>
        </w:rPr>
        <w:t xml:space="preserve">It was submitted to the PDAC for endorsement on ___, </w:t>
      </w:r>
      <w:ins w:id="273" w:author="OPD2" w:date="2021-03-16T07:31:00Z">
        <w:r w:rsidR="00DF1452">
          <w:rPr>
            <w:rFonts w:cstheme="minorHAnsi"/>
            <w:highlight w:val="yellow"/>
          </w:rPr>
          <w:t>and</w:t>
        </w:r>
        <w:r w:rsidR="00DC1B01" w:rsidRPr="00862D3E">
          <w:rPr>
            <w:rFonts w:cstheme="minorHAnsi"/>
            <w:highlight w:val="yellow"/>
          </w:rPr>
          <w:t xml:space="preserve"> </w:t>
        </w:r>
      </w:ins>
      <w:r w:rsidR="00DC1B01" w:rsidRPr="00862D3E">
        <w:rPr>
          <w:rFonts w:cstheme="minorHAnsi"/>
          <w:highlight w:val="yellow"/>
        </w:rPr>
        <w:t xml:space="preserve">to the Governor for approval on </w:t>
      </w:r>
      <w:ins w:id="274" w:author="OPD2" w:date="2021-03-16T07:31:00Z">
        <w:r w:rsidR="00DC1B01" w:rsidRPr="00862D3E">
          <w:rPr>
            <w:rFonts w:cstheme="minorHAnsi"/>
            <w:highlight w:val="yellow"/>
          </w:rPr>
          <w:t>____</w:t>
        </w:r>
        <w:r w:rsidR="00DF1452">
          <w:rPr>
            <w:rFonts w:cstheme="minorHAnsi"/>
          </w:rPr>
          <w:t>.</w:t>
        </w:r>
      </w:ins>
      <w:del w:id="275" w:author="OPD2" w:date="2021-03-16T07:31:00Z">
        <w:r w:rsidR="00DC1B01" w:rsidRPr="00862D3E">
          <w:rPr>
            <w:rFonts w:cstheme="minorHAnsi"/>
            <w:highlight w:val="yellow"/>
          </w:rPr>
          <w:delText>____, and to the Legislature for signature on ____.</w:delText>
        </w:r>
        <w:r w:rsidR="00DC1B01" w:rsidRPr="00862D3E">
          <w:rPr>
            <w:rFonts w:cstheme="minorHAnsi"/>
          </w:rPr>
          <w:delText xml:space="preserve"> </w:delText>
        </w:r>
      </w:del>
    </w:p>
    <w:p w14:paraId="10F670CD" w14:textId="515E83BB" w:rsidR="001F49C6" w:rsidRDefault="001F49C6" w:rsidP="00563484">
      <w:pPr>
        <w:spacing w:line="240" w:lineRule="auto"/>
        <w:rPr>
          <w:rFonts w:cstheme="minorHAnsi"/>
        </w:rPr>
      </w:pPr>
      <w:r>
        <w:rPr>
          <w:rFonts w:cstheme="minorHAnsi"/>
        </w:rPr>
        <w:t xml:space="preserve">This living document aims to fulfill the mandates of Public Law 20-20 and create a structure that will support an adaptive management approach to achieving sustainability outcomes for the CNMI. Applying the triple-bottom line approach of the Sustainable Development Goals and framed by Smart Safe Growth principles, these efforts and the ongoing investments they will guide will pay dividends for people, property, and our planet. Together we can work to achieve this shared vision of a more sustainable CNMI. </w:t>
      </w:r>
    </w:p>
    <w:p w14:paraId="2C8C4226" w14:textId="045346F8" w:rsidR="0079531E" w:rsidRDefault="0079531E" w:rsidP="00563484">
      <w:pPr>
        <w:spacing w:line="240" w:lineRule="auto"/>
        <w:rPr>
          <w:del w:id="276" w:author="OPD2" w:date="2021-03-16T07:31:00Z"/>
          <w:rFonts w:cstheme="minorHAnsi"/>
        </w:rPr>
      </w:pPr>
      <w:del w:id="277" w:author="OPD2" w:date="2021-03-16T07:31:00Z">
        <w:r w:rsidRPr="0079531E">
          <w:rPr>
            <w:rFonts w:cstheme="minorHAnsi"/>
            <w:highlight w:val="yellow"/>
          </w:rPr>
          <w:delText>&lt;ADD TABLE OF CURRENT STATUS &amp; TARGETS&gt;</w:delText>
        </w:r>
        <w:r>
          <w:rPr>
            <w:rFonts w:cstheme="minorHAnsi"/>
          </w:rPr>
          <w:delText xml:space="preserve"> </w:delText>
        </w:r>
      </w:del>
    </w:p>
    <w:p w14:paraId="4076CEE3" w14:textId="77777777" w:rsidR="001F49C6" w:rsidRDefault="001F49C6" w:rsidP="00563484">
      <w:pPr>
        <w:spacing w:line="240" w:lineRule="auto"/>
        <w:rPr>
          <w:rFonts w:cstheme="minorHAnsi"/>
        </w:rPr>
      </w:pPr>
    </w:p>
    <w:p w14:paraId="6D6F37D9" w14:textId="6BAD11C4" w:rsidR="001F49C6" w:rsidRPr="00862D3E" w:rsidRDefault="001F49C6" w:rsidP="001F49C6">
      <w:pPr>
        <w:spacing w:line="240" w:lineRule="auto"/>
        <w:jc w:val="center"/>
        <w:rPr>
          <w:rFonts w:cstheme="minorHAnsi"/>
        </w:rPr>
      </w:pPr>
      <w:r>
        <w:rPr>
          <w:noProof/>
        </w:rPr>
        <w:lastRenderedPageBreak/>
        <w:drawing>
          <wp:inline distT="0" distB="0" distL="0" distR="0" wp14:anchorId="6BBEFFAA" wp14:editId="3BCABF56">
            <wp:extent cx="2748004" cy="2990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80354" cy="3026059"/>
                    </a:xfrm>
                    <a:prstGeom prst="rect">
                      <a:avLst/>
                    </a:prstGeom>
                    <a:noFill/>
                    <a:ln>
                      <a:noFill/>
                    </a:ln>
                  </pic:spPr>
                </pic:pic>
              </a:graphicData>
            </a:graphic>
          </wp:inline>
        </w:drawing>
      </w:r>
    </w:p>
    <w:p w14:paraId="3195DA89" w14:textId="77777777" w:rsidR="00CB41F4" w:rsidRPr="00862D3E" w:rsidRDefault="00CB41F4" w:rsidP="00563484">
      <w:pPr>
        <w:spacing w:line="240" w:lineRule="auto"/>
        <w:rPr>
          <w:rFonts w:cstheme="minorHAnsi"/>
        </w:rPr>
      </w:pPr>
    </w:p>
    <w:p w14:paraId="55B2DFBE" w14:textId="77777777" w:rsidR="00130811" w:rsidRPr="00862D3E" w:rsidRDefault="00130811" w:rsidP="00563484">
      <w:pPr>
        <w:spacing w:line="240" w:lineRule="auto"/>
        <w:rPr>
          <w:rFonts w:eastAsiaTheme="majorEastAsia" w:cstheme="minorHAnsi"/>
          <w:color w:val="365F91" w:themeColor="accent1" w:themeShade="BF"/>
          <w:sz w:val="32"/>
          <w:szCs w:val="32"/>
        </w:rPr>
      </w:pPr>
      <w:bookmarkStart w:id="278" w:name="_Purpose_of_the"/>
      <w:bookmarkEnd w:id="278"/>
      <w:r w:rsidRPr="00862D3E">
        <w:rPr>
          <w:rFonts w:cstheme="minorHAnsi"/>
        </w:rPr>
        <w:br w:type="page"/>
      </w:r>
    </w:p>
    <w:p w14:paraId="2DB0B4AE" w14:textId="2B84EE28" w:rsidR="00A50F55" w:rsidRPr="00862D3E" w:rsidRDefault="00FE32A8" w:rsidP="00563484">
      <w:pPr>
        <w:pStyle w:val="Heading1"/>
        <w:spacing w:line="240" w:lineRule="auto"/>
        <w:rPr>
          <w:rFonts w:asciiTheme="minorHAnsi" w:hAnsiTheme="minorHAnsi" w:cstheme="minorHAnsi"/>
        </w:rPr>
      </w:pPr>
      <w:bookmarkStart w:id="279" w:name="_Toc54611265"/>
      <w:bookmarkStart w:id="280" w:name="_Toc63510625"/>
      <w:bookmarkStart w:id="281" w:name="_Toc66508453"/>
      <w:r>
        <w:rPr>
          <w:rFonts w:asciiTheme="minorHAnsi" w:hAnsiTheme="minorHAnsi" w:cstheme="minorHAnsi"/>
        </w:rPr>
        <w:lastRenderedPageBreak/>
        <w:t xml:space="preserve">I. </w:t>
      </w:r>
      <w:r w:rsidR="00A50F55" w:rsidRPr="00862D3E">
        <w:rPr>
          <w:rFonts w:asciiTheme="minorHAnsi" w:hAnsiTheme="minorHAnsi" w:cstheme="minorHAnsi"/>
        </w:rPr>
        <w:t>Introduction: Envisioning Comprehensive Sustainable Development</w:t>
      </w:r>
      <w:bookmarkEnd w:id="279"/>
      <w:bookmarkEnd w:id="280"/>
      <w:bookmarkEnd w:id="281"/>
    </w:p>
    <w:p w14:paraId="1EA1BD61" w14:textId="301A639E" w:rsidR="00A50F55" w:rsidRPr="00862D3E" w:rsidRDefault="00E86F73" w:rsidP="00563484">
      <w:pPr>
        <w:spacing w:line="240" w:lineRule="auto"/>
        <w:rPr>
          <w:rFonts w:cstheme="minorHAnsi"/>
        </w:rPr>
      </w:pPr>
      <w:r w:rsidRPr="00862D3E">
        <w:rPr>
          <w:rFonts w:cstheme="minorHAnsi"/>
          <w:noProof/>
        </w:rPr>
        <w:drawing>
          <wp:anchor distT="0" distB="0" distL="114300" distR="114300" simplePos="0" relativeHeight="252038144" behindDoc="0" locked="0" layoutInCell="1" allowOverlap="1" wp14:anchorId="4AFB53CB" wp14:editId="0EA48991">
            <wp:simplePos x="0" y="0"/>
            <wp:positionH relativeFrom="column">
              <wp:posOffset>3405158</wp:posOffset>
            </wp:positionH>
            <wp:positionV relativeFrom="paragraph">
              <wp:posOffset>1168143</wp:posOffset>
            </wp:positionV>
            <wp:extent cx="2981325" cy="2331085"/>
            <wp:effectExtent l="0" t="0" r="9525" b="0"/>
            <wp:wrapSquare wrapText="bothSides"/>
            <wp:docPr id="233" name="Picture 233" descr="The Three Pillars of Sustain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Three Pillars of Sustainability"/>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82557" cy="2332048"/>
                    </a:xfrm>
                    <a:prstGeom prst="rect">
                      <a:avLst/>
                    </a:prstGeom>
                    <a:noFill/>
                    <a:ln>
                      <a:noFill/>
                    </a:ln>
                  </pic:spPr>
                </pic:pic>
              </a:graphicData>
            </a:graphic>
            <wp14:sizeRelH relativeFrom="page">
              <wp14:pctWidth>0</wp14:pctWidth>
            </wp14:sizeRelH>
            <wp14:sizeRelV relativeFrom="page">
              <wp14:pctHeight>0</wp14:pctHeight>
            </wp14:sizeRelV>
          </wp:anchor>
        </w:drawing>
      </w:r>
      <w:r w:rsidR="00A50F55" w:rsidRPr="00862D3E">
        <w:rPr>
          <w:rFonts w:cstheme="minorHAnsi"/>
        </w:rPr>
        <w:t xml:space="preserve">A sustainable CNMI will build on the strengths of our diverse communities and geography to help us pursue our shared interests, embrace our differences, and enable us to continue to grow stronger and more resilient together. This plan outlines the 10-year vision and roadmap for CNMI’s sustainable, livable, and prosperous future. It is the first plan of this scale in CNMI’s history but it is built to last. Together we can work to implement and continue to refine this guidance and priorities based on shared values and goals to achieve a shared vision of a brighter tomorrow.  </w:t>
      </w:r>
    </w:p>
    <w:p w14:paraId="7269FC60" w14:textId="08D48376" w:rsidR="008F4EF4" w:rsidRPr="00862D3E" w:rsidRDefault="008F4EF4" w:rsidP="00563484">
      <w:pPr>
        <w:pStyle w:val="Heading2"/>
        <w:spacing w:line="240" w:lineRule="auto"/>
        <w:rPr>
          <w:rFonts w:asciiTheme="minorHAnsi" w:hAnsiTheme="minorHAnsi" w:cstheme="minorHAnsi"/>
        </w:rPr>
      </w:pPr>
      <w:bookmarkStart w:id="282" w:name="_Toc54611266"/>
      <w:bookmarkStart w:id="283" w:name="_Toc63510626"/>
      <w:bookmarkStart w:id="284" w:name="_Toc66508454"/>
      <w:bookmarkStart w:id="285" w:name="_Toc48855958"/>
      <w:r w:rsidRPr="00862D3E">
        <w:rPr>
          <w:rFonts w:asciiTheme="minorHAnsi" w:hAnsiTheme="minorHAnsi" w:cstheme="minorHAnsi"/>
        </w:rPr>
        <w:t>What is Sustainability?</w:t>
      </w:r>
      <w:bookmarkEnd w:id="282"/>
      <w:bookmarkEnd w:id="283"/>
      <w:bookmarkEnd w:id="284"/>
      <w:r w:rsidRPr="00862D3E">
        <w:rPr>
          <w:rFonts w:asciiTheme="minorHAnsi" w:hAnsiTheme="minorHAnsi" w:cstheme="minorHAnsi"/>
        </w:rPr>
        <w:t xml:space="preserve"> </w:t>
      </w:r>
    </w:p>
    <w:p w14:paraId="612AF698" w14:textId="77777777" w:rsidR="00E86F73" w:rsidRPr="00862D3E" w:rsidRDefault="005349E3" w:rsidP="00563484">
      <w:pPr>
        <w:spacing w:line="240" w:lineRule="auto"/>
        <w:rPr>
          <w:rFonts w:cstheme="minorHAnsi"/>
        </w:rPr>
      </w:pPr>
      <w:r w:rsidRPr="00862D3E">
        <w:rPr>
          <w:rFonts w:cstheme="minorHAnsi"/>
          <w:b/>
          <w:bCs/>
        </w:rPr>
        <w:t>Sustainability</w:t>
      </w:r>
      <w:r w:rsidRPr="00862D3E">
        <w:rPr>
          <w:rFonts w:cstheme="minorHAnsi"/>
        </w:rPr>
        <w:t xml:space="preserve"> means meeting our own needs without compromising the ability of future generations to meet their own needs. In addition to natural resources, </w:t>
      </w:r>
      <w:r w:rsidR="00550BE6" w:rsidRPr="00862D3E">
        <w:rPr>
          <w:rFonts w:cstheme="minorHAnsi"/>
        </w:rPr>
        <w:t>this definition also includes meeting social and economic resource needs. Together, the environment, economy, and society are often thought of as the “three pillars” of sustainable development.</w:t>
      </w:r>
      <w:r w:rsidR="00E86F73" w:rsidRPr="00862D3E">
        <w:rPr>
          <w:rFonts w:cstheme="minorHAnsi"/>
        </w:rPr>
        <w:t xml:space="preserve"> </w:t>
      </w:r>
    </w:p>
    <w:p w14:paraId="79A2F89A" w14:textId="6CB52F76" w:rsidR="008F4EF4" w:rsidRPr="00862D3E" w:rsidRDefault="00E86F73" w:rsidP="00563484">
      <w:pPr>
        <w:spacing w:line="240" w:lineRule="auto"/>
        <w:rPr>
          <w:rFonts w:cstheme="minorHAnsi"/>
        </w:rPr>
      </w:pPr>
      <w:r w:rsidRPr="00862D3E">
        <w:rPr>
          <w:rFonts w:cstheme="minorHAnsi"/>
        </w:rPr>
        <w:t>To ensure these pillars are well-reflected in the CSDP and align with planning elements outlined in Public Law 20-20 that include a strong emphasis on physical development, as well as to support issue-, and resource-specific management dialogs, OPD and the PDAC formed three “Taskforces” – the Socio-Economic, Natural Resources, and Built Environment</w:t>
      </w:r>
      <w:r w:rsidR="0027198C" w:rsidRPr="00862D3E">
        <w:rPr>
          <w:rFonts w:cstheme="minorHAnsi"/>
        </w:rPr>
        <w:t>. After Super Typhoon Yutu struck Saipan and Tinian on October 25, 20</w:t>
      </w:r>
      <w:ins w:id="286" w:author="OPD2" w:date="2021-03-16T07:31:00Z">
        <w:r w:rsidR="00842DA9">
          <w:rPr>
            <w:rFonts w:cstheme="minorHAnsi"/>
          </w:rPr>
          <w:t>18</w:t>
        </w:r>
      </w:ins>
      <w:del w:id="287" w:author="OPD2" w:date="2021-03-16T07:31:00Z">
        <w:r w:rsidR="0027198C" w:rsidRPr="00862D3E">
          <w:rPr>
            <w:rFonts w:cstheme="minorHAnsi"/>
          </w:rPr>
          <w:delText>20</w:delText>
        </w:r>
      </w:del>
      <w:r w:rsidR="0027198C" w:rsidRPr="00862D3E">
        <w:rPr>
          <w:rFonts w:cstheme="minorHAnsi"/>
        </w:rPr>
        <w:t xml:space="preserve">, the PDAC moved to include “disaster risk reduction” or “DRR” in Socio-economic planning conversations to further efforts to reduce vulnerabilities and build synergistic efforts to support resilience throughout our built, natural, and human systems in the CNMI. </w:t>
      </w:r>
      <w:r w:rsidRPr="00862D3E">
        <w:rPr>
          <w:rFonts w:cstheme="minorHAnsi"/>
        </w:rPr>
        <w:t xml:space="preserve">  </w:t>
      </w:r>
      <w:r w:rsidR="00550BE6" w:rsidRPr="00862D3E">
        <w:rPr>
          <w:rFonts w:cstheme="minorHAnsi"/>
        </w:rPr>
        <w:t xml:space="preserve">  </w:t>
      </w:r>
    </w:p>
    <w:p w14:paraId="3DEB06D5" w14:textId="6B2E7475" w:rsidR="00A50F55" w:rsidRPr="00862D3E" w:rsidRDefault="00A50F55" w:rsidP="00563484">
      <w:pPr>
        <w:pStyle w:val="Heading2"/>
        <w:spacing w:line="240" w:lineRule="auto"/>
        <w:rPr>
          <w:rFonts w:asciiTheme="minorHAnsi" w:hAnsiTheme="minorHAnsi" w:cstheme="minorHAnsi"/>
        </w:rPr>
      </w:pPr>
      <w:bookmarkStart w:id="288" w:name="_Toc54611267"/>
      <w:bookmarkStart w:id="289" w:name="_Toc63510627"/>
      <w:bookmarkStart w:id="290" w:name="_Toc66508455"/>
      <w:r w:rsidRPr="00862D3E">
        <w:rPr>
          <w:rFonts w:asciiTheme="minorHAnsi" w:hAnsiTheme="minorHAnsi" w:cstheme="minorHAnsi"/>
        </w:rPr>
        <w:t>What is the Comprehensive Sustainable Development Plan?</w:t>
      </w:r>
      <w:bookmarkEnd w:id="285"/>
      <w:bookmarkEnd w:id="288"/>
      <w:bookmarkEnd w:id="289"/>
      <w:bookmarkEnd w:id="290"/>
    </w:p>
    <w:p w14:paraId="7C71F5FD" w14:textId="021DF0DD" w:rsidR="00A50F55" w:rsidRPr="00862D3E" w:rsidRDefault="00A50F55" w:rsidP="00563484">
      <w:pPr>
        <w:spacing w:line="240" w:lineRule="auto"/>
        <w:rPr>
          <w:rFonts w:cstheme="minorHAnsi"/>
        </w:rPr>
      </w:pPr>
      <w:r w:rsidRPr="00862D3E">
        <w:rPr>
          <w:rFonts w:cstheme="minorHAnsi"/>
        </w:rPr>
        <w:t xml:space="preserve">This comprehensive sustainable development plan showcases the growth priorities of the people of the Commonwealth of the Northern Mariana Islands. It reflects the values, goals, and objectives we can work towards to maintain a culture of sound leadership towards sustainability.  It is rooted in principles of Smart, Safe Growth, Adaptive Management Planning, and Sustainable Development. There are tremendous communities of practice that are supporting the alignment of these principles worldwide so these concepts are not defined in great detail in this plan. Supporting background resources can be found at </w:t>
      </w:r>
      <w:hyperlink r:id="rId35" w:history="1">
        <w:r w:rsidR="001D358F" w:rsidRPr="001D358F">
          <w:rPr>
            <w:rStyle w:val="Hyperlink"/>
            <w:rFonts w:cstheme="minorHAnsi"/>
          </w:rPr>
          <w:t>www.</w:t>
        </w:r>
        <w:r w:rsidRPr="001D358F">
          <w:rPr>
            <w:rStyle w:val="Hyperlink"/>
            <w:rFonts w:cstheme="minorHAnsi"/>
          </w:rPr>
          <w:t>opd.gov.mp</w:t>
        </w:r>
      </w:hyperlink>
      <w:r w:rsidR="001D358F">
        <w:rPr>
          <w:rFonts w:cstheme="minorHAnsi"/>
        </w:rPr>
        <w:t>.</w:t>
      </w:r>
    </w:p>
    <w:p w14:paraId="3AF6D83B" w14:textId="77777777" w:rsidR="00A50F55" w:rsidRPr="00862D3E" w:rsidRDefault="00A50F55" w:rsidP="00563484">
      <w:pPr>
        <w:spacing w:line="240" w:lineRule="auto"/>
        <w:rPr>
          <w:rFonts w:cstheme="minorHAnsi"/>
        </w:rPr>
      </w:pPr>
      <w:r w:rsidRPr="00862D3E">
        <w:rPr>
          <w:rFonts w:cstheme="minorHAnsi"/>
        </w:rPr>
        <w:t xml:space="preserve">The Core Values, Themes, Goals, and Objectives of this plan have been established through an iterative planning process. These concepts have been extracted from relevant CNMI and regional publications as well as community surveys and stakeholder feedback. Sustainable Development values, themes, goals, and objectives have been refined and adopted as guiding frameworks by the PDAC. Potential objectives and action items were extracted from SDG indicators which are used to track progress towards sustainability as well as address prioritized needs identified in CNMI planning documents. Further discussion and refinement of these goals and objectives was supported by the 2019-2020 Resources Report (Resources Report), which provides a snapshot of the current status of a wide range of resources covered by this comprehensive plan. The Resources Report provides best available data to support this adaptive management planning process which requires regular monitoring of key indicators to track progress towards established goals. As such, OPD anticipates ongoing data collection to enable plan updates every five year for short- to mid-term objectives and every ten years for long-term goals. </w:t>
      </w:r>
    </w:p>
    <w:p w14:paraId="2AD229E0" w14:textId="5B500232" w:rsidR="00A50F55" w:rsidRPr="00862D3E" w:rsidRDefault="00A50F55" w:rsidP="00563484">
      <w:pPr>
        <w:spacing w:line="240" w:lineRule="auto"/>
        <w:rPr>
          <w:rFonts w:cstheme="minorHAnsi"/>
        </w:rPr>
      </w:pPr>
      <w:r w:rsidRPr="00862D3E">
        <w:rPr>
          <w:rFonts w:cstheme="minorHAnsi"/>
        </w:rPr>
        <w:lastRenderedPageBreak/>
        <w:t>Sustainable development envisions growth that meets the needs of today without compromising the needs of the future. Sustainable development is often discussed in terms of the built environment, the natural environment, and the socio-economic environment</w:t>
      </w:r>
      <w:ins w:id="291" w:author="OPD2" w:date="2021-03-16T07:31:00Z">
        <w:r w:rsidR="00842DA9">
          <w:rPr>
            <w:rFonts w:cstheme="minorHAnsi"/>
          </w:rPr>
          <w:t>,</w:t>
        </w:r>
      </w:ins>
      <w:del w:id="292" w:author="OPD2" w:date="2021-03-16T07:31:00Z">
        <w:r w:rsidRPr="00862D3E">
          <w:rPr>
            <w:rFonts w:cstheme="minorHAnsi"/>
          </w:rPr>
          <w:delText>.</w:delText>
        </w:r>
      </w:del>
      <w:r w:rsidRPr="00862D3E">
        <w:rPr>
          <w:rFonts w:cstheme="minorHAnsi"/>
        </w:rPr>
        <w:t xml:space="preserve"> </w:t>
      </w:r>
      <w:ins w:id="293" w:author="OPD2" w:date="2021-03-16T07:31:00Z">
        <w:r w:rsidR="00842DA9">
          <w:rPr>
            <w:rFonts w:cstheme="minorHAnsi"/>
          </w:rPr>
          <w:t>w</w:t>
        </w:r>
      </w:ins>
      <w:del w:id="294" w:author="OPD2" w:date="2021-03-16T07:31:00Z">
        <w:r w:rsidRPr="00862D3E">
          <w:rPr>
            <w:rFonts w:cstheme="minorHAnsi"/>
          </w:rPr>
          <w:delText>W</w:delText>
        </w:r>
      </w:del>
      <w:r w:rsidRPr="00862D3E">
        <w:rPr>
          <w:rFonts w:cstheme="minorHAnsi"/>
        </w:rPr>
        <w:t>hich is how the PDAC’s three Planning Task Force groups have been divided.</w:t>
      </w:r>
    </w:p>
    <w:p w14:paraId="5B9D3311" w14:textId="3952672C" w:rsidR="00A50F55" w:rsidRPr="00862D3E" w:rsidRDefault="00B931DD" w:rsidP="00563484">
      <w:pPr>
        <w:spacing w:line="240" w:lineRule="auto"/>
        <w:rPr>
          <w:rFonts w:cstheme="minorHAnsi"/>
        </w:rPr>
      </w:pPr>
      <w:del w:id="295" w:author="OPD2" w:date="2021-03-16T07:31:00Z">
        <w:r w:rsidRPr="00862D3E">
          <w:rPr>
            <w:rFonts w:cstheme="minorHAnsi"/>
            <w:noProof/>
          </w:rPr>
          <w:drawing>
            <wp:anchor distT="0" distB="0" distL="114300" distR="114300" simplePos="0" relativeHeight="251944960" behindDoc="0" locked="0" layoutInCell="1" allowOverlap="1" wp14:anchorId="28831838" wp14:editId="3AC83907">
              <wp:simplePos x="0" y="0"/>
              <wp:positionH relativeFrom="column">
                <wp:posOffset>1407160</wp:posOffset>
              </wp:positionH>
              <wp:positionV relativeFrom="paragraph">
                <wp:posOffset>2682875</wp:posOffset>
              </wp:positionV>
              <wp:extent cx="3340735" cy="32861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340735" cy="3286125"/>
                      </a:xfrm>
                      <a:prstGeom prst="rect">
                        <a:avLst/>
                      </a:prstGeom>
                      <a:noFill/>
                      <a:ln>
                        <a:noFill/>
                      </a:ln>
                    </pic:spPr>
                  </pic:pic>
                </a:graphicData>
              </a:graphic>
              <wp14:sizeRelH relativeFrom="page">
                <wp14:pctWidth>0</wp14:pctWidth>
              </wp14:sizeRelH>
              <wp14:sizeRelV relativeFrom="page">
                <wp14:pctHeight>0</wp14:pctHeight>
              </wp14:sizeRelV>
            </wp:anchor>
          </w:drawing>
        </w:r>
      </w:del>
      <w:r w:rsidR="00A50F55" w:rsidRPr="00862D3E">
        <w:rPr>
          <w:rFonts w:cstheme="minorHAnsi"/>
          <w:highlight w:val="yellow"/>
        </w:rPr>
        <w:t>The PDAC, Task</w:t>
      </w:r>
      <w:r w:rsidR="0027198C" w:rsidRPr="00862D3E">
        <w:rPr>
          <w:rFonts w:cstheme="minorHAnsi"/>
          <w:highlight w:val="yellow"/>
        </w:rPr>
        <w:t>f</w:t>
      </w:r>
      <w:r w:rsidR="00A50F55" w:rsidRPr="00862D3E">
        <w:rPr>
          <w:rFonts w:cstheme="minorHAnsi"/>
          <w:highlight w:val="yellow"/>
        </w:rPr>
        <w:t xml:space="preserve">orce groups, </w:t>
      </w:r>
      <w:ins w:id="296" w:author="OPD2" w:date="2021-03-16T07:31:00Z">
        <w:r w:rsidR="000832B3">
          <w:rPr>
            <w:rFonts w:cstheme="minorHAnsi"/>
          </w:rPr>
          <w:t>and resource or topic focused meetings have resulted in at least fifteen calendared and publicly noticed</w:t>
        </w:r>
      </w:ins>
      <w:del w:id="297" w:author="OPD2" w:date="2021-03-16T07:31:00Z">
        <w:r w:rsidR="00A50F55" w:rsidRPr="00862D3E">
          <w:rPr>
            <w:rFonts w:cstheme="minorHAnsi"/>
            <w:highlight w:val="yellow"/>
          </w:rPr>
          <w:delText>__</w:delText>
        </w:r>
      </w:del>
      <w:r w:rsidR="00A50F55" w:rsidRPr="00862D3E">
        <w:rPr>
          <w:rFonts w:cstheme="minorHAnsi"/>
          <w:highlight w:val="yellow"/>
        </w:rPr>
        <w:t xml:space="preserve"> community meetings (</w:t>
      </w:r>
      <w:ins w:id="298" w:author="OPD2" w:date="2021-03-16T07:31:00Z">
        <w:r w:rsidR="00912ECF">
          <w:rPr>
            <w:rFonts w:cstheme="minorHAnsi"/>
          </w:rPr>
          <w:t xml:space="preserve">in person and also via </w:t>
        </w:r>
      </w:ins>
      <w:r w:rsidR="00A50F55" w:rsidRPr="00862D3E">
        <w:rPr>
          <w:rFonts w:cstheme="minorHAnsi"/>
          <w:highlight w:val="yellow"/>
        </w:rPr>
        <w:t>Zoom</w:t>
      </w:r>
      <w:r w:rsidR="002379B8">
        <w:rPr>
          <w:rFonts w:cstheme="minorHAnsi"/>
          <w:highlight w:val="yellow"/>
        </w:rPr>
        <w:t xml:space="preserve"> and socially distanced</w:t>
      </w:r>
      <w:r w:rsidR="00A50F55" w:rsidRPr="00862D3E">
        <w:rPr>
          <w:rFonts w:cstheme="minorHAnsi"/>
          <w:highlight w:val="yellow"/>
        </w:rPr>
        <w:t xml:space="preserve"> due to Covid) and </w:t>
      </w:r>
      <w:ins w:id="299" w:author="OPD2" w:date="2021-03-16T07:31:00Z">
        <w:r w:rsidR="00912ECF" w:rsidRPr="00912ECF">
          <w:rPr>
            <w:rFonts w:cstheme="minorHAnsi"/>
          </w:rPr>
          <w:t>over two hundred</w:t>
        </w:r>
      </w:ins>
      <w:del w:id="300" w:author="OPD2" w:date="2021-03-16T07:31:00Z">
        <w:r w:rsidR="00A50F55" w:rsidRPr="00862D3E">
          <w:rPr>
            <w:rFonts w:cstheme="minorHAnsi"/>
            <w:highlight w:val="yellow"/>
          </w:rPr>
          <w:delText>__</w:delText>
        </w:r>
      </w:del>
      <w:r w:rsidR="00A50F55" w:rsidRPr="00862D3E">
        <w:rPr>
          <w:rFonts w:cstheme="minorHAnsi"/>
          <w:highlight w:val="yellow"/>
        </w:rPr>
        <w:t xml:space="preserve"> public comments</w:t>
      </w:r>
      <w:r w:rsidR="00A50F55" w:rsidRPr="00862D3E">
        <w:rPr>
          <w:rFonts w:cstheme="minorHAnsi"/>
        </w:rPr>
        <w:t xml:space="preserve"> that have supported the development of the values, themes, goals, and objectives that follow are rooted in principles of sustainable development that aims to ensure current needs are met across socio-economic, natural resources, and the built environment without compromising future growth. This plan adopts these sustainable development principles and supporting “guiding themes" to frame the recommended action items for this ten-year planning horizon. </w:t>
      </w:r>
    </w:p>
    <w:p w14:paraId="7D14CD1C" w14:textId="77777777" w:rsidR="00697CF0" w:rsidRDefault="00697CF0" w:rsidP="00563484">
      <w:pPr>
        <w:spacing w:line="240" w:lineRule="auto"/>
        <w:rPr>
          <w:rFonts w:cstheme="minorHAnsi"/>
        </w:rPr>
      </w:pPr>
    </w:p>
    <w:p w14:paraId="68C1BC29" w14:textId="77777777" w:rsidR="00785148" w:rsidRDefault="00785148" w:rsidP="00563484">
      <w:pPr>
        <w:spacing w:line="240" w:lineRule="auto"/>
        <w:rPr>
          <w:rFonts w:cstheme="minorHAnsi"/>
        </w:rPr>
      </w:pPr>
    </w:p>
    <w:p w14:paraId="4FD11E3E" w14:textId="77777777" w:rsidR="00785148" w:rsidRDefault="00C601C5" w:rsidP="00563484">
      <w:pPr>
        <w:spacing w:line="240" w:lineRule="auto"/>
        <w:rPr>
          <w:rFonts w:cstheme="minorHAnsi"/>
        </w:rPr>
      </w:pPr>
      <w:ins w:id="301" w:author="OPD2" w:date="2021-03-16T07:31:00Z">
        <w:r>
          <w:rPr>
            <w:rFonts w:cstheme="minorHAnsi"/>
          </w:rPr>
          <w:t xml:space="preserve">Working towards these reenforcing goals together will help CNMI to achieve sustainability for people, the economy, and our environment. </w:t>
        </w:r>
      </w:ins>
    </w:p>
    <w:p w14:paraId="133B9807" w14:textId="4C9765B4" w:rsidR="00785148" w:rsidRPr="00785148" w:rsidRDefault="00C601C5" w:rsidP="00785148">
      <w:pPr>
        <w:spacing w:line="240" w:lineRule="auto"/>
        <w:jc w:val="center"/>
        <w:rPr>
          <w:rFonts w:cstheme="minorHAnsi"/>
          <w:i/>
          <w:iCs/>
        </w:rPr>
        <w:sectPr w:rsidR="00785148" w:rsidRPr="00785148" w:rsidSect="008E6230">
          <w:pgSz w:w="12240" w:h="15840"/>
          <w:pgMar w:top="1440" w:right="1440" w:bottom="1440" w:left="1440" w:header="720" w:footer="720" w:gutter="0"/>
          <w:pgNumType w:start="1"/>
          <w:cols w:space="720"/>
          <w:docGrid w:linePitch="360"/>
        </w:sectPr>
      </w:pPr>
      <w:ins w:id="302" w:author="OPD2" w:date="2021-03-16T07:31:00Z">
        <w:r>
          <w:rPr>
            <w:noProof/>
          </w:rPr>
          <w:lastRenderedPageBreak/>
          <w:drawing>
            <wp:inline distT="0" distB="0" distL="0" distR="0" wp14:anchorId="64D2BC8B" wp14:editId="661B25A0">
              <wp:extent cx="5943600" cy="4660900"/>
              <wp:effectExtent l="0" t="0" r="0" b="6350"/>
              <wp:docPr id="72584" name="Picture 72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4660900"/>
                      </a:xfrm>
                      <a:prstGeom prst="rect">
                        <a:avLst/>
                      </a:prstGeom>
                    </pic:spPr>
                  </pic:pic>
                </a:graphicData>
              </a:graphic>
            </wp:inline>
          </w:drawing>
        </w:r>
      </w:ins>
      <w:del w:id="303" w:author="OPD2" w:date="2021-03-16T07:31:00Z">
        <w:r w:rsidR="00785148" w:rsidRPr="00785148">
          <w:rPr>
            <w:rFonts w:cstheme="minorHAnsi"/>
            <w:i/>
            <w:iCs/>
            <w:highlight w:val="yellow"/>
          </w:rPr>
          <w:delText>UPDATED GRAPHIC PENDING</w:delText>
        </w:r>
      </w:del>
    </w:p>
    <w:p w14:paraId="38BCF1F6" w14:textId="70440AC0" w:rsidR="00A50F55" w:rsidRPr="00862D3E" w:rsidRDefault="00697CF0" w:rsidP="00563484">
      <w:pPr>
        <w:spacing w:line="240" w:lineRule="auto"/>
        <w:ind w:left="-630"/>
        <w:rPr>
          <w:rFonts w:cstheme="minorHAnsi"/>
        </w:rPr>
        <w:sectPr w:rsidR="00A50F55" w:rsidRPr="00862D3E" w:rsidSect="00697CF0">
          <w:pgSz w:w="15840" w:h="12240" w:orient="landscape"/>
          <w:pgMar w:top="1440" w:right="1440" w:bottom="1440" w:left="1440" w:header="720" w:footer="720" w:gutter="0"/>
          <w:cols w:space="720"/>
          <w:docGrid w:linePitch="360"/>
        </w:sectPr>
      </w:pPr>
      <w:r w:rsidRPr="00862D3E">
        <w:rPr>
          <w:rFonts w:cstheme="minorHAnsi"/>
          <w:noProof/>
        </w:rPr>
        <w:lastRenderedPageBreak/>
        <w:drawing>
          <wp:inline distT="0" distB="0" distL="0" distR="0" wp14:anchorId="7D5D4927" wp14:editId="5316F4D1">
            <wp:extent cx="9136151" cy="5286375"/>
            <wp:effectExtent l="0" t="0" r="825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9144501" cy="5291207"/>
                    </a:xfrm>
                    <a:prstGeom prst="rect">
                      <a:avLst/>
                    </a:prstGeom>
                  </pic:spPr>
                </pic:pic>
              </a:graphicData>
            </a:graphic>
          </wp:inline>
        </w:drawing>
      </w:r>
    </w:p>
    <w:p w14:paraId="5A39FD03" w14:textId="77777777" w:rsidR="0041380A" w:rsidRPr="00862D3E" w:rsidRDefault="0041380A" w:rsidP="00563484">
      <w:pPr>
        <w:spacing w:line="240" w:lineRule="auto"/>
        <w:rPr>
          <w:rFonts w:cstheme="minorHAnsi"/>
        </w:rPr>
      </w:pPr>
    </w:p>
    <w:p w14:paraId="51580E09" w14:textId="30EB9955" w:rsidR="00130811" w:rsidRPr="00862D3E" w:rsidRDefault="00A038BC" w:rsidP="00563484">
      <w:pPr>
        <w:pStyle w:val="Heading2"/>
        <w:spacing w:line="240" w:lineRule="auto"/>
        <w:rPr>
          <w:rFonts w:asciiTheme="minorHAnsi" w:hAnsiTheme="minorHAnsi" w:cstheme="minorHAnsi"/>
        </w:rPr>
      </w:pPr>
      <w:bookmarkStart w:id="304" w:name="_Toc48855959"/>
      <w:bookmarkStart w:id="305" w:name="_Toc54611268"/>
      <w:bookmarkStart w:id="306" w:name="_Toc63510628"/>
      <w:bookmarkStart w:id="307" w:name="_Toc66508456"/>
      <w:r w:rsidRPr="00862D3E">
        <w:rPr>
          <w:rFonts w:asciiTheme="minorHAnsi" w:hAnsiTheme="minorHAnsi" w:cstheme="minorHAnsi"/>
        </w:rPr>
        <w:t>Implementing CSDP in CNMI</w:t>
      </w:r>
      <w:bookmarkEnd w:id="304"/>
      <w:bookmarkEnd w:id="305"/>
      <w:bookmarkEnd w:id="306"/>
      <w:bookmarkEnd w:id="307"/>
      <w:r w:rsidRPr="00862D3E">
        <w:rPr>
          <w:rFonts w:asciiTheme="minorHAnsi" w:hAnsiTheme="minorHAnsi" w:cstheme="minorHAnsi"/>
        </w:rPr>
        <w:t xml:space="preserve">  </w:t>
      </w:r>
    </w:p>
    <w:p w14:paraId="7E9C94A5" w14:textId="27E132DE" w:rsidR="006A08FA" w:rsidRPr="00862D3E" w:rsidRDefault="00F15107" w:rsidP="00563484">
      <w:pPr>
        <w:spacing w:line="240" w:lineRule="auto"/>
        <w:rPr>
          <w:rFonts w:cstheme="minorHAnsi"/>
        </w:rPr>
      </w:pPr>
      <w:r w:rsidRPr="00862D3E">
        <w:rPr>
          <w:rFonts w:cstheme="minorHAnsi"/>
        </w:rPr>
        <w:t xml:space="preserve">Sustainable development planning is a tool </w:t>
      </w:r>
      <w:r w:rsidR="007340D0" w:rsidRPr="00862D3E">
        <w:rPr>
          <w:rFonts w:cstheme="minorHAnsi"/>
        </w:rPr>
        <w:t>to create an</w:t>
      </w:r>
      <w:r w:rsidRPr="00862D3E">
        <w:rPr>
          <w:rFonts w:cstheme="minorHAnsi"/>
        </w:rPr>
        <w:t xml:space="preserve"> informed decision-making that provides a framework for systematic thought across sectors</w:t>
      </w:r>
      <w:r w:rsidR="007340D0" w:rsidRPr="00862D3E">
        <w:rPr>
          <w:rFonts w:cstheme="minorHAnsi"/>
        </w:rPr>
        <w:t xml:space="preserve">. </w:t>
      </w:r>
      <w:del w:id="308" w:author="OPD2" w:date="2021-03-16T07:31:00Z">
        <w:r w:rsidR="006A08FA" w:rsidRPr="00862D3E">
          <w:rPr>
            <w:rFonts w:cstheme="minorHAnsi"/>
          </w:rPr>
          <w:delText xml:space="preserve">“Sustainable Development” is often defined as “meeting the needs of the present without compromising the ability of future generations to meet theirs”. </w:delText>
        </w:r>
      </w:del>
      <w:r w:rsidR="006A08FA" w:rsidRPr="00862D3E">
        <w:rPr>
          <w:rFonts w:cstheme="minorHAnsi"/>
        </w:rPr>
        <w:t xml:space="preserve">While these goals are ambitious, by charting a path towards sustainability as one Commonwealth, we can achieve improved resource management outcomes for people, the economy, and the environment that benefit everyone. </w:t>
      </w:r>
    </w:p>
    <w:p w14:paraId="48EFAD63" w14:textId="77777777" w:rsidR="00474469" w:rsidRPr="00862D3E" w:rsidRDefault="00474469" w:rsidP="00563484">
      <w:pPr>
        <w:keepNext/>
        <w:spacing w:line="240" w:lineRule="auto"/>
        <w:jc w:val="center"/>
        <w:rPr>
          <w:rFonts w:cstheme="minorHAnsi"/>
        </w:rPr>
      </w:pPr>
      <w:r w:rsidRPr="00862D3E">
        <w:rPr>
          <w:rFonts w:cstheme="minorHAnsi"/>
          <w:noProof/>
        </w:rPr>
        <w:drawing>
          <wp:inline distT="0" distB="0" distL="0" distR="0" wp14:anchorId="1835906C" wp14:editId="308FE5BD">
            <wp:extent cx="4807755" cy="4073236"/>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b="3481"/>
                    <a:stretch/>
                  </pic:blipFill>
                  <pic:spPr bwMode="auto">
                    <a:xfrm>
                      <a:off x="0" y="0"/>
                      <a:ext cx="4845348" cy="4105086"/>
                    </a:xfrm>
                    <a:prstGeom prst="rect">
                      <a:avLst/>
                    </a:prstGeom>
                    <a:ln>
                      <a:noFill/>
                    </a:ln>
                    <a:extLst>
                      <a:ext uri="{53640926-AAD7-44D8-BBD7-CCE9431645EC}">
                        <a14:shadowObscured xmlns:a14="http://schemas.microsoft.com/office/drawing/2010/main"/>
                      </a:ext>
                    </a:extLst>
                  </pic:spPr>
                </pic:pic>
              </a:graphicData>
            </a:graphic>
          </wp:inline>
        </w:drawing>
      </w:r>
    </w:p>
    <w:p w14:paraId="1F86EF6F" w14:textId="029C5E58" w:rsidR="00474469" w:rsidRPr="00862D3E" w:rsidRDefault="00474469" w:rsidP="00563484">
      <w:pPr>
        <w:pStyle w:val="Caption"/>
        <w:rPr>
          <w:rFonts w:eastAsia="Sitka Subheading" w:cstheme="minorHAnsi"/>
        </w:rPr>
      </w:pPr>
      <w:r w:rsidRPr="00862D3E">
        <w:rPr>
          <w:rFonts w:cstheme="minorHAnsi"/>
        </w:rPr>
        <w:t xml:space="preserve">Figure </w:t>
      </w:r>
      <w:r w:rsidR="00D24670" w:rsidRPr="00862D3E">
        <w:rPr>
          <w:rFonts w:cstheme="minorHAnsi"/>
        </w:rPr>
        <w:fldChar w:fldCharType="begin"/>
      </w:r>
      <w:r w:rsidR="00D24670" w:rsidRPr="00862D3E">
        <w:rPr>
          <w:rFonts w:cstheme="minorHAnsi"/>
        </w:rPr>
        <w:instrText xml:space="preserve"> SEQ Figure \* ARABIC </w:instrText>
      </w:r>
      <w:r w:rsidR="00D24670" w:rsidRPr="00862D3E">
        <w:rPr>
          <w:rFonts w:cstheme="minorHAnsi"/>
        </w:rPr>
        <w:fldChar w:fldCharType="separate"/>
      </w:r>
      <w:r w:rsidR="009424E3">
        <w:rPr>
          <w:rFonts w:cstheme="minorHAnsi"/>
          <w:noProof/>
        </w:rPr>
        <w:t>1</w:t>
      </w:r>
      <w:r w:rsidR="00D24670" w:rsidRPr="00862D3E">
        <w:rPr>
          <w:rFonts w:cstheme="minorHAnsi"/>
          <w:noProof/>
        </w:rPr>
        <w:fldChar w:fldCharType="end"/>
      </w:r>
      <w:r w:rsidRPr="00862D3E">
        <w:rPr>
          <w:rFonts w:cstheme="minorHAnsi"/>
        </w:rPr>
        <w:t xml:space="preserve"> – Sustainable Development is often defined as “</w:t>
      </w:r>
      <w:r w:rsidRPr="00862D3E">
        <w:rPr>
          <w:rStyle w:val="e24kjd"/>
          <w:rFonts w:cstheme="minorHAnsi"/>
        </w:rPr>
        <w:t xml:space="preserve">meeting the needs of the present without compromising the ability of future generations to meet theirs” and is envisioned using three main pillars: </w:t>
      </w:r>
      <w:r w:rsidRPr="00862D3E">
        <w:rPr>
          <w:rStyle w:val="e24kjd"/>
          <w:rFonts w:cstheme="minorHAnsi"/>
          <w:b/>
        </w:rPr>
        <w:t>economic</w:t>
      </w:r>
      <w:r w:rsidRPr="00862D3E">
        <w:rPr>
          <w:rStyle w:val="e24kjd"/>
          <w:rFonts w:cstheme="minorHAnsi"/>
        </w:rPr>
        <w:t xml:space="preserve">, </w:t>
      </w:r>
      <w:r w:rsidRPr="00862D3E">
        <w:rPr>
          <w:rStyle w:val="e24kjd"/>
          <w:rFonts w:cstheme="minorHAnsi"/>
          <w:b/>
        </w:rPr>
        <w:t>environmental</w:t>
      </w:r>
      <w:r w:rsidRPr="00862D3E">
        <w:rPr>
          <w:rStyle w:val="e24kjd"/>
          <w:rFonts w:cstheme="minorHAnsi"/>
        </w:rPr>
        <w:t xml:space="preserve">, and </w:t>
      </w:r>
      <w:r w:rsidRPr="00862D3E">
        <w:rPr>
          <w:rStyle w:val="e24kjd"/>
          <w:rFonts w:cstheme="minorHAnsi"/>
          <w:b/>
        </w:rPr>
        <w:t>social</w:t>
      </w:r>
      <w:r w:rsidRPr="00862D3E">
        <w:rPr>
          <w:rStyle w:val="e24kjd"/>
          <w:rFonts w:cstheme="minorHAnsi"/>
        </w:rPr>
        <w:t xml:space="preserve"> as shown in the image above. </w:t>
      </w:r>
    </w:p>
    <w:p w14:paraId="169C31F2" w14:textId="21E378C5" w:rsidR="00474469" w:rsidRPr="00862D3E" w:rsidRDefault="007340D0" w:rsidP="00563484">
      <w:pPr>
        <w:spacing w:line="240" w:lineRule="auto"/>
        <w:rPr>
          <w:rFonts w:cstheme="minorHAnsi"/>
        </w:rPr>
      </w:pPr>
      <w:r w:rsidRPr="00862D3E">
        <w:rPr>
          <w:rFonts w:cstheme="minorHAnsi"/>
        </w:rPr>
        <w:t>As described in the CNMI Planning and Development Act of 2017, Public Law 20-20, the creation of the Office of Planning and Development (OPD), the establishment of the Planning and Development Advisory Council, and this implementing legislation overall aims to create and implement CNMI’s Comprehensive Sustainable Development Plan to ensure the protection of scarce resources including land, natural resources, and human resources</w:t>
      </w:r>
      <w:r w:rsidR="00816D08" w:rsidRPr="00862D3E">
        <w:rPr>
          <w:rFonts w:cstheme="minorHAnsi"/>
        </w:rPr>
        <w:t xml:space="preserve">, as well as improve planning processes, increase effectiveness, guide development, and establish a system for plan formation and program coordination for all major CNMI activities. </w:t>
      </w:r>
      <w:r w:rsidR="008D360B" w:rsidRPr="00862D3E">
        <w:rPr>
          <w:rFonts w:cstheme="minorHAnsi"/>
        </w:rPr>
        <w:t xml:space="preserve">The visions, goals, and objectives, as well as the supporting resource- and area-specific action plans and implementation guidance provided here aims to achieve this </w:t>
      </w:r>
      <w:r w:rsidR="00023E4A" w:rsidRPr="00862D3E">
        <w:rPr>
          <w:rFonts w:cstheme="minorHAnsi"/>
        </w:rPr>
        <w:t>mandate</w:t>
      </w:r>
      <w:r w:rsidR="008D360B" w:rsidRPr="00862D3E">
        <w:rPr>
          <w:rFonts w:cstheme="minorHAnsi"/>
        </w:rPr>
        <w:t xml:space="preserve">. </w:t>
      </w:r>
    </w:p>
    <w:p w14:paraId="60101E66" w14:textId="7B86B9E8" w:rsidR="00130811" w:rsidRPr="00061671" w:rsidRDefault="00E45D34" w:rsidP="00563484">
      <w:pPr>
        <w:spacing w:line="240" w:lineRule="auto"/>
        <w:rPr>
          <w:rFonts w:cstheme="minorHAnsi"/>
          <w:sz w:val="6"/>
          <w:szCs w:val="6"/>
        </w:rPr>
      </w:pPr>
      <w:r w:rsidRPr="00061671">
        <w:rPr>
          <w:rFonts w:cstheme="minorHAnsi"/>
          <w:noProof/>
          <w:sz w:val="6"/>
          <w:szCs w:val="6"/>
        </w:rPr>
        <w:lastRenderedPageBreak/>
        <w:drawing>
          <wp:anchor distT="0" distB="0" distL="114300" distR="114300" simplePos="0" relativeHeight="252057600" behindDoc="0" locked="0" layoutInCell="1" allowOverlap="1" wp14:anchorId="1A3F13D3" wp14:editId="139CDFB1">
            <wp:simplePos x="0" y="0"/>
            <wp:positionH relativeFrom="column">
              <wp:posOffset>3343910</wp:posOffset>
            </wp:positionH>
            <wp:positionV relativeFrom="paragraph">
              <wp:posOffset>0</wp:posOffset>
            </wp:positionV>
            <wp:extent cx="2861310" cy="5181600"/>
            <wp:effectExtent l="0" t="0" r="0" b="0"/>
            <wp:wrapSquare wrapText="bothSides"/>
            <wp:docPr id="22" name="Picture 6">
              <a:extLst xmlns:a="http://schemas.openxmlformats.org/drawingml/2006/main">
                <a:ext uri="{FF2B5EF4-FFF2-40B4-BE49-F238E27FC236}">
                  <a16:creationId xmlns:a16="http://schemas.microsoft.com/office/drawing/2014/main" id="{A90541B7-5865-4955-9A0A-19214D00A3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90541B7-5865-4955-9A0A-19214D00A3C1}"/>
                        </a:ext>
                      </a:extLst>
                    </pic:cNvPr>
                    <pic:cNvPicPr>
                      <a:picLocks noChangeAspect="1"/>
                    </pic:cNvPicPr>
                  </pic:nvPicPr>
                  <pic:blipFill rotWithShape="1">
                    <a:blip r:embed="rId40" cstate="print">
                      <a:extLst>
                        <a:ext uri="{28A0092B-C50C-407E-A947-70E740481C1C}">
                          <a14:useLocalDpi xmlns:a14="http://schemas.microsoft.com/office/drawing/2010/main" val="0"/>
                        </a:ext>
                      </a:extLst>
                    </a:blip>
                    <a:srcRect l="5169" r="6311" b="7919"/>
                    <a:stretch/>
                  </pic:blipFill>
                  <pic:spPr bwMode="auto">
                    <a:xfrm>
                      <a:off x="0" y="0"/>
                      <a:ext cx="2861310" cy="5181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889EFE" w14:textId="7C8CB452" w:rsidR="004647CB" w:rsidRPr="00862D3E" w:rsidRDefault="004647CB" w:rsidP="00563484">
      <w:pPr>
        <w:pStyle w:val="Heading2"/>
        <w:spacing w:line="240" w:lineRule="auto"/>
      </w:pPr>
      <w:bookmarkStart w:id="309" w:name="_Toc54611269"/>
      <w:bookmarkStart w:id="310" w:name="_Toc63510629"/>
      <w:bookmarkStart w:id="311" w:name="_Toc66508457"/>
      <w:r w:rsidRPr="00862D3E">
        <w:t xml:space="preserve">Planning Structure </w:t>
      </w:r>
      <w:r w:rsidR="008A0D34" w:rsidRPr="00862D3E">
        <w:t>and Process</w:t>
      </w:r>
      <w:bookmarkEnd w:id="309"/>
      <w:bookmarkEnd w:id="310"/>
      <w:bookmarkEnd w:id="311"/>
    </w:p>
    <w:p w14:paraId="51727B15" w14:textId="0542F362" w:rsidR="00322AFE" w:rsidRPr="00862D3E" w:rsidRDefault="0097334D" w:rsidP="00563484">
      <w:pPr>
        <w:spacing w:line="240" w:lineRule="auto"/>
        <w:rPr>
          <w:rFonts w:cstheme="minorHAnsi"/>
        </w:rPr>
      </w:pPr>
      <w:r w:rsidRPr="00862D3E">
        <w:rPr>
          <w:rFonts w:cstheme="minorHAnsi"/>
        </w:rPr>
        <w:t xml:space="preserve">As reflected in </w:t>
      </w:r>
      <w:r w:rsidR="00322AFE" w:rsidRPr="00862D3E">
        <w:rPr>
          <w:rFonts w:cstheme="minorHAnsi"/>
        </w:rPr>
        <w:t xml:space="preserve">Figure </w:t>
      </w:r>
      <w:r w:rsidR="00574A07" w:rsidRPr="00862D3E">
        <w:rPr>
          <w:rFonts w:cstheme="minorHAnsi"/>
        </w:rPr>
        <w:t>2</w:t>
      </w:r>
      <w:r w:rsidRPr="00862D3E">
        <w:rPr>
          <w:rFonts w:cstheme="minorHAnsi"/>
        </w:rPr>
        <w:t xml:space="preserve"> </w:t>
      </w:r>
      <w:r w:rsidR="00322AFE" w:rsidRPr="00862D3E">
        <w:rPr>
          <w:rFonts w:cstheme="minorHAnsi"/>
        </w:rPr>
        <w:t>at right</w:t>
      </w:r>
      <w:r w:rsidRPr="00862D3E">
        <w:rPr>
          <w:rFonts w:cstheme="minorHAnsi"/>
        </w:rPr>
        <w:t xml:space="preserve">, this CSDP provides a guiding framework to track a path towards sustainable development objectives. This framework is informed by “guiding values” and “themes” </w:t>
      </w:r>
      <w:r w:rsidR="008A0D34" w:rsidRPr="00862D3E">
        <w:rPr>
          <w:rFonts w:cstheme="minorHAnsi"/>
        </w:rPr>
        <w:t xml:space="preserve">that serve as philosophical foundation for planning efforts. Themes reflect pillars of sustainable development and cross-cutting planning integration opportunities identified in the existing governance framework. SDGs (10-year goals) and supporting priority objectives are discussed further in their respective taskforce categories. Community, special area, resource, and sector-specific plans as well as functional plans identify short-term goals and outcomes to further support implementation and achievement of the identified themes and visions across sections. These are collectively referenced as </w:t>
      </w:r>
      <w:r w:rsidR="00A90DB0" w:rsidRPr="00862D3E">
        <w:rPr>
          <w:rFonts w:cstheme="minorHAnsi"/>
        </w:rPr>
        <w:t xml:space="preserve">“action plans” as </w:t>
      </w:r>
      <w:r w:rsidR="00322AFE" w:rsidRPr="00862D3E">
        <w:rPr>
          <w:rFonts w:cstheme="minorHAnsi"/>
        </w:rPr>
        <w:t xml:space="preserve">depicted in the </w:t>
      </w:r>
      <w:r w:rsidR="00574A07" w:rsidRPr="00862D3E">
        <w:rPr>
          <w:rFonts w:cstheme="minorHAnsi"/>
        </w:rPr>
        <w:t xml:space="preserve">CSDP </w:t>
      </w:r>
      <w:r w:rsidR="00322AFE" w:rsidRPr="00862D3E">
        <w:rPr>
          <w:rFonts w:cstheme="minorHAnsi"/>
        </w:rPr>
        <w:t xml:space="preserve">Strategic Planning Hierarchy in Figure </w:t>
      </w:r>
      <w:r w:rsidR="00574A07" w:rsidRPr="00862D3E">
        <w:rPr>
          <w:rFonts w:cstheme="minorHAnsi"/>
        </w:rPr>
        <w:t>3</w:t>
      </w:r>
      <w:r w:rsidR="00322AFE" w:rsidRPr="00862D3E">
        <w:rPr>
          <w:rFonts w:cstheme="minorHAnsi"/>
        </w:rPr>
        <w:t xml:space="preserve"> that follows. </w:t>
      </w:r>
      <w:r w:rsidR="008A0D34" w:rsidRPr="00862D3E">
        <w:rPr>
          <w:rFonts w:cstheme="minorHAnsi"/>
        </w:rPr>
        <w:t xml:space="preserve"> </w:t>
      </w:r>
    </w:p>
    <w:p w14:paraId="6845D5B7" w14:textId="33DD1099" w:rsidR="00322AFE" w:rsidRPr="00862D3E" w:rsidRDefault="008A0D34" w:rsidP="00563484">
      <w:pPr>
        <w:spacing w:line="240" w:lineRule="auto"/>
        <w:rPr>
          <w:rFonts w:cstheme="minorHAnsi"/>
        </w:rPr>
      </w:pPr>
      <w:r w:rsidRPr="00862D3E">
        <w:rPr>
          <w:rFonts w:cstheme="minorHAnsi"/>
        </w:rPr>
        <w:t xml:space="preserve">This CSDP concludes with discussions of “Crosswalk Opportunities” for mainstreaming SSG and SDG, </w:t>
      </w:r>
      <w:r w:rsidR="0049134A" w:rsidRPr="00862D3E">
        <w:rPr>
          <w:rFonts w:cstheme="minorHAnsi"/>
        </w:rPr>
        <w:t xml:space="preserve">discussion of development standards, </w:t>
      </w:r>
      <w:r w:rsidRPr="00862D3E">
        <w:rPr>
          <w:rFonts w:cstheme="minorHAnsi"/>
        </w:rPr>
        <w:t>implementation guidance</w:t>
      </w:r>
      <w:r w:rsidR="0049134A" w:rsidRPr="00862D3E">
        <w:rPr>
          <w:rFonts w:cstheme="minorHAnsi"/>
        </w:rPr>
        <w:t xml:space="preserve"> and action plan</w:t>
      </w:r>
      <w:r w:rsidRPr="00862D3E">
        <w:rPr>
          <w:rFonts w:cstheme="minorHAnsi"/>
        </w:rPr>
        <w:t>, and policy recommendations to further support the implementation and regular review and update of this plan</w:t>
      </w:r>
      <w:r w:rsidR="00322AFE" w:rsidRPr="00862D3E">
        <w:rPr>
          <w:rFonts w:cstheme="minorHAnsi"/>
        </w:rPr>
        <w:t>, as well as the proposed planning implementation schedule, required by Public Law 20-20 § 20182</w:t>
      </w:r>
      <w:r w:rsidRPr="00862D3E">
        <w:rPr>
          <w:rFonts w:cstheme="minorHAnsi"/>
        </w:rPr>
        <w:t xml:space="preserve">. </w:t>
      </w:r>
    </w:p>
    <w:p w14:paraId="7FC8B55B" w14:textId="20CF322E" w:rsidR="008A0D34" w:rsidRPr="00862D3E" w:rsidRDefault="00E45D34" w:rsidP="00563484">
      <w:pPr>
        <w:spacing w:line="240" w:lineRule="auto"/>
        <w:rPr>
          <w:rFonts w:cstheme="minorHAnsi"/>
        </w:rPr>
      </w:pPr>
      <w:r w:rsidRPr="00862D3E">
        <w:rPr>
          <w:rFonts w:cstheme="minorHAnsi"/>
          <w:noProof/>
        </w:rPr>
        <mc:AlternateContent>
          <mc:Choice Requires="wps">
            <w:drawing>
              <wp:anchor distT="0" distB="0" distL="114300" distR="114300" simplePos="0" relativeHeight="252000256" behindDoc="0" locked="0" layoutInCell="1" allowOverlap="1" wp14:anchorId="31EFD9F6" wp14:editId="3B2D06A0">
                <wp:simplePos x="0" y="0"/>
                <wp:positionH relativeFrom="column">
                  <wp:posOffset>3429000</wp:posOffset>
                </wp:positionH>
                <wp:positionV relativeFrom="paragraph">
                  <wp:posOffset>365760</wp:posOffset>
                </wp:positionV>
                <wp:extent cx="3428365" cy="635"/>
                <wp:effectExtent l="0" t="0" r="635" b="0"/>
                <wp:wrapSquare wrapText="bothSides"/>
                <wp:docPr id="21" name="Text Box 21"/>
                <wp:cNvGraphicFramePr/>
                <a:graphic xmlns:a="http://schemas.openxmlformats.org/drawingml/2006/main">
                  <a:graphicData uri="http://schemas.microsoft.com/office/word/2010/wordprocessingShape">
                    <wps:wsp>
                      <wps:cNvSpPr txBox="1"/>
                      <wps:spPr>
                        <a:xfrm>
                          <a:off x="0" y="0"/>
                          <a:ext cx="3428365" cy="635"/>
                        </a:xfrm>
                        <a:prstGeom prst="rect">
                          <a:avLst/>
                        </a:prstGeom>
                        <a:solidFill>
                          <a:prstClr val="white"/>
                        </a:solidFill>
                        <a:ln>
                          <a:noFill/>
                        </a:ln>
                      </wps:spPr>
                      <wps:txbx>
                        <w:txbxContent>
                          <w:p w14:paraId="1F3F8A37" w14:textId="4C7305EC" w:rsidR="00D02A75" w:rsidRPr="00F75E9B" w:rsidRDefault="00D02A75" w:rsidP="00162775">
                            <w:pPr>
                              <w:pStyle w:val="Caption"/>
                              <w:rPr>
                                <w:noProof/>
                              </w:rPr>
                            </w:pPr>
                            <w:r>
                              <w:t xml:space="preserve">Figure </w:t>
                            </w:r>
                            <w:r w:rsidR="00EB5144">
                              <w:fldChar w:fldCharType="begin"/>
                            </w:r>
                            <w:r w:rsidR="00EB5144">
                              <w:instrText xml:space="preserve"> SEQ Figure \* ARABIC </w:instrText>
                            </w:r>
                            <w:r w:rsidR="00EB5144">
                              <w:fldChar w:fldCharType="separate"/>
                            </w:r>
                            <w:r>
                              <w:rPr>
                                <w:noProof/>
                              </w:rPr>
                              <w:t>2</w:t>
                            </w:r>
                            <w:r w:rsidR="00EB5144">
                              <w:rPr>
                                <w:noProof/>
                              </w:rPr>
                              <w:fldChar w:fldCharType="end"/>
                            </w:r>
                            <w:r>
                              <w:t xml:space="preserve"> - Strategic Plans, Action Plans, and Implementing A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1EFD9F6" id="Text Box 21" o:spid="_x0000_s1028" type="#_x0000_t202" style="position:absolute;margin-left:270pt;margin-top:28.8pt;width:269.95pt;height:.05pt;z-index:252000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" stroked="f">
                <v:textbox style="mso-fit-shape-to-text:t" inset="0,0,0,0">
                  <w:txbxContent>
                    <w:p w14:paraId="1F3F8A37" w14:textId="4C7305EC" w:rsidR="00D02A75" w:rsidRPr="00F75E9B" w:rsidRDefault="00D02A75" w:rsidP="00162775">
                      <w:pPr>
                        <w:pStyle w:val="Caption"/>
                        <w:rPr>
                          <w:noProof/>
                        </w:rPr>
                      </w:pPr>
                      <w:r>
                        <w:t xml:space="preserve">Figure </w:t>
                      </w:r>
                      <w:r w:rsidR="007D6470">
                        <w:fldChar w:fldCharType="begin"/>
                      </w:r>
                      <w:r w:rsidR="007D6470">
                        <w:instrText xml:space="preserve"> SEQ Figure \* ARABIC </w:instrText>
                      </w:r>
                      <w:r w:rsidR="007D6470">
                        <w:fldChar w:fldCharType="separate"/>
                      </w:r>
                      <w:r>
                        <w:rPr>
                          <w:noProof/>
                        </w:rPr>
                        <w:t>2</w:t>
                      </w:r>
                      <w:r w:rsidR="007D6470">
                        <w:rPr>
                          <w:noProof/>
                        </w:rPr>
                        <w:fldChar w:fldCharType="end"/>
                      </w:r>
                      <w:r>
                        <w:t xml:space="preserve"> - Strategic Plans, Action Plans, and Implementing Actions.</w:t>
                      </w:r>
                    </w:p>
                  </w:txbxContent>
                </v:textbox>
                <w10:wrap type="square"/>
              </v:shape>
            </w:pict>
          </mc:Fallback>
        </mc:AlternateContent>
      </w:r>
      <w:r w:rsidR="008A0D34" w:rsidRPr="00862D3E">
        <w:rPr>
          <w:rFonts w:cstheme="minorHAnsi"/>
        </w:rPr>
        <w:t xml:space="preserve">Public Law 20-20 </w:t>
      </w:r>
      <w:r w:rsidR="00322AFE" w:rsidRPr="00862D3E">
        <w:rPr>
          <w:rFonts w:cstheme="minorHAnsi"/>
        </w:rPr>
        <w:t xml:space="preserve">further </w:t>
      </w:r>
      <w:r w:rsidR="008A0D34" w:rsidRPr="00862D3E">
        <w:rPr>
          <w:rFonts w:cstheme="minorHAnsi"/>
        </w:rPr>
        <w:t>requires that all plans be reviewed and endorsed as planning elements upon recommendation of the PDAC and approval of the Legislature and the Governor (§ 20177, § 20179, § 20181). It requires that the CSDP “or any of its elements prepared by the various public agencies or any private entity shall be submitted to the Council for review. Within forty-five (45) days following receipt of any such element or elements by the Council, the Council shall hold one (1) or more public hearings thereon in each Senatorial District. Announcements of such hearings shall be printed in a newspaper of general circulation in the CNMI ten (10) days and one (1) day prior thereto. Summaries of the element or elements to be heard shall be prepared by the Council and submitted to appropriate news media. Within thirty (30) days after the hearing of the Plan or any of its elements, the Council shall submit to the Governor and the mayor of each senatorial district its recommendation thereon including a summary of testimony at the hearing(s)” (§ 20178).</w:t>
      </w:r>
    </w:p>
    <w:p w14:paraId="39ED236E" w14:textId="77777777" w:rsidR="005E618B" w:rsidRDefault="008A0D34" w:rsidP="00563484">
      <w:pPr>
        <w:spacing w:line="240" w:lineRule="auto"/>
        <w:rPr>
          <w:ins w:id="312" w:author="OPD2" w:date="2021-03-16T07:31:00Z"/>
          <w:rFonts w:cstheme="minorHAnsi"/>
        </w:rPr>
        <w:sectPr w:rsidR="005E618B">
          <w:pgSz w:w="12240" w:h="15840"/>
          <w:pgMar w:top="1440" w:right="1440" w:bottom="1440" w:left="1440" w:header="720" w:footer="720" w:gutter="0"/>
          <w:cols w:space="720"/>
          <w:docGrid w:linePitch="360"/>
        </w:sectPr>
      </w:pPr>
      <w:r w:rsidRPr="00862D3E">
        <w:rPr>
          <w:rFonts w:cstheme="minorHAnsi"/>
        </w:rPr>
        <w:t xml:space="preserve">As such, this plan includes high-level summaries of supporting </w:t>
      </w:r>
      <w:r w:rsidR="00FA0FFB" w:rsidRPr="00862D3E">
        <w:rPr>
          <w:rFonts w:cstheme="minorHAnsi"/>
        </w:rPr>
        <w:t xml:space="preserve">“Action Plans” and incorporates the current versions of these plans by reference. Future planning components will be regularly reviewed and incorporated through the process outlined by Public Law 20-20 and in the summary above. Table # that follows provides an overview of how plans reviewed for and incorporated in this CSDP align with guiding themes of sustainable development that are discussed in the supporting 2019-2020 Resources Report and further in this document. </w:t>
      </w:r>
    </w:p>
    <w:p w14:paraId="443A5E7E" w14:textId="0BBBE981" w:rsidR="005E618B" w:rsidRPr="00862D3E" w:rsidRDefault="005E618B" w:rsidP="00563484">
      <w:pPr>
        <w:spacing w:line="240" w:lineRule="auto"/>
        <w:rPr>
          <w:ins w:id="313" w:author="OPD2" w:date="2021-03-16T07:31:00Z"/>
          <w:rFonts w:cstheme="minorHAnsi"/>
        </w:rPr>
      </w:pPr>
      <w:ins w:id="314" w:author="OPD2" w:date="2021-03-16T07:31:00Z">
        <w:r w:rsidRPr="00862D3E">
          <w:rPr>
            <w:rFonts w:cstheme="minorHAnsi"/>
            <w:noProof/>
          </w:rPr>
          <w:lastRenderedPageBreak/>
          <w:drawing>
            <wp:anchor distT="0" distB="0" distL="114300" distR="114300" simplePos="0" relativeHeight="252059648" behindDoc="0" locked="0" layoutInCell="1" allowOverlap="1" wp14:anchorId="446E7CF6" wp14:editId="32700314">
              <wp:simplePos x="0" y="0"/>
              <wp:positionH relativeFrom="column">
                <wp:posOffset>542926</wp:posOffset>
              </wp:positionH>
              <wp:positionV relativeFrom="paragraph">
                <wp:posOffset>-349857</wp:posOffset>
              </wp:positionV>
              <wp:extent cx="6657616" cy="4371948"/>
              <wp:effectExtent l="0" t="0" r="0" b="0"/>
              <wp:wrapNone/>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l="3569" r="1898"/>
                      <a:stretch/>
                    </pic:blipFill>
                    <pic:spPr bwMode="auto">
                      <a:xfrm>
                        <a:off x="0" y="0"/>
                        <a:ext cx="6675321" cy="43835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p>
    <w:p w14:paraId="51CDD2C7" w14:textId="75053B3F" w:rsidR="00162775" w:rsidRPr="00862D3E" w:rsidRDefault="00162775" w:rsidP="00563484">
      <w:pPr>
        <w:spacing w:line="240" w:lineRule="auto"/>
        <w:rPr>
          <w:del w:id="315" w:author="OPD2" w:date="2021-03-16T07:31:00Z"/>
          <w:rFonts w:cstheme="minorHAnsi"/>
        </w:rPr>
      </w:pPr>
    </w:p>
    <w:p w14:paraId="32F46551" w14:textId="64BEE063" w:rsidR="0075161D" w:rsidRPr="00862D3E" w:rsidRDefault="0075161D" w:rsidP="00563484">
      <w:pPr>
        <w:spacing w:line="240" w:lineRule="auto"/>
        <w:rPr>
          <w:rFonts w:cstheme="minorHAnsi"/>
        </w:rPr>
      </w:pPr>
      <w:del w:id="316" w:author="OPD2" w:date="2021-03-16T07:31:00Z">
        <w:r w:rsidRPr="00862D3E">
          <w:rPr>
            <w:rFonts w:cstheme="minorHAnsi"/>
            <w:noProof/>
          </w:rPr>
          <w:drawing>
            <wp:anchor distT="0" distB="0" distL="114300" distR="114300" simplePos="0" relativeHeight="252035072" behindDoc="0" locked="0" layoutInCell="1" allowOverlap="1" wp14:anchorId="446E7CF6" wp14:editId="344E705D">
              <wp:simplePos x="0" y="0"/>
              <wp:positionH relativeFrom="column">
                <wp:posOffset>29210</wp:posOffset>
              </wp:positionH>
              <wp:positionV relativeFrom="paragraph">
                <wp:posOffset>33020</wp:posOffset>
              </wp:positionV>
              <wp:extent cx="5743056" cy="3771373"/>
              <wp:effectExtent l="0" t="0" r="0" b="63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l="3569" r="1898"/>
                      <a:stretch/>
                    </pic:blipFill>
                    <pic:spPr bwMode="auto">
                      <a:xfrm>
                        <a:off x="0" y="0"/>
                        <a:ext cx="5743056" cy="377137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p>
    <w:p w14:paraId="7298019C" w14:textId="46B84C31" w:rsidR="0075161D" w:rsidRPr="00862D3E" w:rsidRDefault="0075161D" w:rsidP="00563484">
      <w:pPr>
        <w:spacing w:line="240" w:lineRule="auto"/>
        <w:rPr>
          <w:rFonts w:cstheme="minorHAnsi"/>
        </w:rPr>
      </w:pPr>
    </w:p>
    <w:p w14:paraId="5EA31D7B" w14:textId="096FDE4C" w:rsidR="0075161D" w:rsidRPr="00862D3E" w:rsidRDefault="0075161D" w:rsidP="00563484">
      <w:pPr>
        <w:spacing w:line="240" w:lineRule="auto"/>
        <w:rPr>
          <w:rFonts w:cstheme="minorHAnsi"/>
        </w:rPr>
      </w:pPr>
    </w:p>
    <w:p w14:paraId="4E4C43A1" w14:textId="7B6FF6EE" w:rsidR="0075161D" w:rsidRPr="00862D3E" w:rsidRDefault="0075161D" w:rsidP="00563484">
      <w:pPr>
        <w:spacing w:line="240" w:lineRule="auto"/>
        <w:rPr>
          <w:rFonts w:cstheme="minorHAnsi"/>
        </w:rPr>
      </w:pPr>
    </w:p>
    <w:p w14:paraId="3B96B72F" w14:textId="51C7FCBF" w:rsidR="0075161D" w:rsidRPr="00862D3E" w:rsidRDefault="0075161D" w:rsidP="00563484">
      <w:pPr>
        <w:spacing w:line="240" w:lineRule="auto"/>
        <w:rPr>
          <w:rFonts w:cstheme="minorHAnsi"/>
        </w:rPr>
      </w:pPr>
    </w:p>
    <w:p w14:paraId="7D142147" w14:textId="084DADE3" w:rsidR="0075161D" w:rsidRPr="00862D3E" w:rsidRDefault="0075161D" w:rsidP="00563484">
      <w:pPr>
        <w:spacing w:line="240" w:lineRule="auto"/>
        <w:rPr>
          <w:rFonts w:cstheme="minorHAnsi"/>
        </w:rPr>
      </w:pPr>
    </w:p>
    <w:p w14:paraId="27149224" w14:textId="3D12FFA9" w:rsidR="0075161D" w:rsidRPr="00862D3E" w:rsidRDefault="0075161D" w:rsidP="00563484">
      <w:pPr>
        <w:spacing w:line="240" w:lineRule="auto"/>
        <w:rPr>
          <w:rFonts w:cstheme="minorHAnsi"/>
        </w:rPr>
      </w:pPr>
    </w:p>
    <w:p w14:paraId="7131E558" w14:textId="22385B8E" w:rsidR="0075161D" w:rsidRPr="00862D3E" w:rsidRDefault="0075161D" w:rsidP="00563484">
      <w:pPr>
        <w:spacing w:line="240" w:lineRule="auto"/>
        <w:rPr>
          <w:rFonts w:cstheme="minorHAnsi"/>
        </w:rPr>
      </w:pPr>
    </w:p>
    <w:p w14:paraId="671D105B" w14:textId="36B1513A" w:rsidR="0075161D" w:rsidRPr="00862D3E" w:rsidRDefault="0075161D" w:rsidP="00563484">
      <w:pPr>
        <w:spacing w:line="240" w:lineRule="auto"/>
        <w:rPr>
          <w:rFonts w:cstheme="minorHAnsi"/>
        </w:rPr>
      </w:pPr>
    </w:p>
    <w:p w14:paraId="3D1A0241" w14:textId="29D53EF2" w:rsidR="0075161D" w:rsidRPr="00862D3E" w:rsidRDefault="0075161D" w:rsidP="00563484">
      <w:pPr>
        <w:spacing w:line="240" w:lineRule="auto"/>
        <w:rPr>
          <w:rFonts w:cstheme="minorHAnsi"/>
        </w:rPr>
      </w:pPr>
    </w:p>
    <w:p w14:paraId="74DCA0C1" w14:textId="4F0FF9F5" w:rsidR="0075161D" w:rsidRPr="00862D3E" w:rsidRDefault="0075161D" w:rsidP="00563484">
      <w:pPr>
        <w:spacing w:line="240" w:lineRule="auto"/>
        <w:rPr>
          <w:rFonts w:cstheme="minorHAnsi"/>
        </w:rPr>
      </w:pPr>
    </w:p>
    <w:p w14:paraId="32F510EF" w14:textId="3B7CEB9B" w:rsidR="0075161D" w:rsidRPr="00862D3E" w:rsidRDefault="0075161D" w:rsidP="00563484">
      <w:pPr>
        <w:spacing w:line="240" w:lineRule="auto"/>
        <w:rPr>
          <w:rFonts w:cstheme="minorHAnsi"/>
        </w:rPr>
      </w:pPr>
    </w:p>
    <w:p w14:paraId="1263D34A" w14:textId="77777777" w:rsidR="0075161D" w:rsidRPr="00862D3E" w:rsidRDefault="0075161D" w:rsidP="00563484">
      <w:pPr>
        <w:spacing w:line="240" w:lineRule="auto"/>
        <w:rPr>
          <w:rFonts w:cstheme="minorHAnsi"/>
        </w:rPr>
      </w:pPr>
    </w:p>
    <w:p w14:paraId="36FF6AB2" w14:textId="29044E48" w:rsidR="00162775" w:rsidRPr="00862D3E" w:rsidRDefault="00162775" w:rsidP="00563484">
      <w:pPr>
        <w:keepNext/>
        <w:spacing w:line="240" w:lineRule="auto"/>
        <w:rPr>
          <w:rFonts w:cstheme="minorHAnsi"/>
        </w:rPr>
      </w:pPr>
    </w:p>
    <w:p w14:paraId="2105D3AB" w14:textId="772FB7DD" w:rsidR="00162775" w:rsidRPr="00862D3E" w:rsidRDefault="00162775" w:rsidP="00563484">
      <w:pPr>
        <w:pStyle w:val="Caption"/>
        <w:jc w:val="center"/>
        <w:rPr>
          <w:rFonts w:cstheme="minorHAnsi"/>
        </w:rPr>
      </w:pPr>
      <w:r w:rsidRPr="00862D3E">
        <w:rPr>
          <w:rFonts w:cstheme="minorHAnsi"/>
        </w:rPr>
        <w:t xml:space="preserve">Figure </w:t>
      </w:r>
      <w:r w:rsidR="00D24670" w:rsidRPr="00862D3E">
        <w:rPr>
          <w:rFonts w:cstheme="minorHAnsi"/>
        </w:rPr>
        <w:fldChar w:fldCharType="begin"/>
      </w:r>
      <w:r w:rsidR="00D24670" w:rsidRPr="00862D3E">
        <w:rPr>
          <w:rFonts w:cstheme="minorHAnsi"/>
        </w:rPr>
        <w:instrText xml:space="preserve"> SEQ Figure \* ARABIC </w:instrText>
      </w:r>
      <w:r w:rsidR="00D24670" w:rsidRPr="00862D3E">
        <w:rPr>
          <w:rFonts w:cstheme="minorHAnsi"/>
        </w:rPr>
        <w:fldChar w:fldCharType="separate"/>
      </w:r>
      <w:r w:rsidR="009424E3">
        <w:rPr>
          <w:rFonts w:cstheme="minorHAnsi"/>
          <w:noProof/>
        </w:rPr>
        <w:t>3</w:t>
      </w:r>
      <w:r w:rsidR="00D24670" w:rsidRPr="00862D3E">
        <w:rPr>
          <w:rFonts w:cstheme="minorHAnsi"/>
          <w:noProof/>
        </w:rPr>
        <w:fldChar w:fldCharType="end"/>
      </w:r>
      <w:r w:rsidRPr="00862D3E">
        <w:rPr>
          <w:rFonts w:cstheme="minorHAnsi"/>
        </w:rPr>
        <w:t xml:space="preserve"> – </w:t>
      </w:r>
      <w:r w:rsidR="0075161D" w:rsidRPr="00862D3E">
        <w:rPr>
          <w:rFonts w:cstheme="minorHAnsi"/>
        </w:rPr>
        <w:t xml:space="preserve">CSDP </w:t>
      </w:r>
      <w:r w:rsidRPr="00862D3E">
        <w:rPr>
          <w:rFonts w:cstheme="minorHAnsi"/>
        </w:rPr>
        <w:t>Strategic Plan</w:t>
      </w:r>
      <w:r w:rsidR="0075161D" w:rsidRPr="00862D3E">
        <w:rPr>
          <w:rFonts w:cstheme="minorHAnsi"/>
        </w:rPr>
        <w:t>ning</w:t>
      </w:r>
      <w:r w:rsidRPr="00862D3E">
        <w:rPr>
          <w:rFonts w:cstheme="minorHAnsi"/>
        </w:rPr>
        <w:t xml:space="preserve"> Hierarchy for achieving our shared mission of a more sustainable CNMI.</w:t>
      </w:r>
      <w:ins w:id="317" w:author="OPD2" w:date="2021-03-16T07:31:00Z">
        <w:r w:rsidR="00C33581">
          <w:rPr>
            <w:rFonts w:cstheme="minorHAnsi"/>
          </w:rPr>
          <w:t xml:space="preserve"> Strategic Planning Elements are detailed in Section </w:t>
        </w:r>
        <w:r w:rsidR="00F71760">
          <w:rPr>
            <w:rFonts w:cstheme="minorHAnsi"/>
          </w:rPr>
          <w:t xml:space="preserve">II. </w:t>
        </w:r>
      </w:ins>
    </w:p>
    <w:p w14:paraId="3E61CFB6" w14:textId="206D4038" w:rsidR="00E73E0B" w:rsidRDefault="00C33581" w:rsidP="00E73E0B">
      <w:pPr>
        <w:pStyle w:val="Caption"/>
        <w:spacing w:after="0"/>
        <w:jc w:val="center"/>
        <w:rPr>
          <w:ins w:id="318" w:author="OPD2" w:date="2021-03-16T07:31:00Z"/>
          <w:rFonts w:cstheme="minorHAnsi"/>
        </w:rPr>
      </w:pPr>
      <w:ins w:id="319" w:author="OPD2" w:date="2021-03-16T07:31:00Z">
        <w:r>
          <w:rPr>
            <w:rFonts w:cstheme="minorHAnsi"/>
          </w:rPr>
          <w:t xml:space="preserve">Action Plans are outlined in Section III. Implementation details are provided in Appendix I. </w:t>
        </w:r>
      </w:ins>
    </w:p>
    <w:p w14:paraId="1A45762B" w14:textId="77777777" w:rsidR="00E73E0B" w:rsidRPr="00E73E0B" w:rsidRDefault="00E73E0B" w:rsidP="00E73E0B">
      <w:pPr>
        <w:spacing w:after="0"/>
        <w:rPr>
          <w:ins w:id="320" w:author="OPD2" w:date="2021-03-16T07:31:00Z"/>
        </w:rPr>
      </w:pPr>
    </w:p>
    <w:p w14:paraId="3BF96E0C" w14:textId="6449A75F" w:rsidR="004647CB" w:rsidRPr="00862D3E" w:rsidRDefault="00162775" w:rsidP="00563484">
      <w:pPr>
        <w:spacing w:line="240" w:lineRule="auto"/>
        <w:rPr>
          <w:rFonts w:cstheme="minorHAnsi"/>
        </w:rPr>
      </w:pPr>
      <w:r w:rsidRPr="00862D3E">
        <w:rPr>
          <w:rFonts w:cstheme="minorHAnsi"/>
        </w:rPr>
        <w:t>In discussion of goals, objectives, and action plans, where possible this CSDP summarizes key data points and indicators for success with references to the baseline information identified in the Resources Report. Where data gaps exist, objectives have been crafted to establish baseline data points by 2025 to support future planning updates. This adaptive planning approach is described more</w:t>
      </w:r>
      <w:r w:rsidR="004311D2" w:rsidRPr="00862D3E">
        <w:rPr>
          <w:rFonts w:cstheme="minorHAnsi"/>
        </w:rPr>
        <w:t xml:space="preserve"> in the “Process and Next Steps” section, which further details implementation, monitoring, and evaluation strategies to support assessment of progress towards identified visions and modification of approaches as needed. Because this is a living document that ultimately aims to serve the needs of all people of the CNMI, a community engagement and outreach strategy is also included to support information sharing and feedback processes that are critical to ensuring the success of these planning efforts. </w:t>
      </w:r>
      <w:r w:rsidRPr="00862D3E">
        <w:rPr>
          <w:rFonts w:cstheme="minorHAnsi"/>
        </w:rPr>
        <w:t xml:space="preserve"> </w:t>
      </w:r>
    </w:p>
    <w:p w14:paraId="6AFF99E0" w14:textId="77777777" w:rsidR="004647CB" w:rsidRPr="00862D3E" w:rsidRDefault="004647CB" w:rsidP="00563484">
      <w:pPr>
        <w:spacing w:line="240" w:lineRule="auto"/>
        <w:rPr>
          <w:rFonts w:cstheme="minorHAnsi"/>
        </w:rPr>
      </w:pPr>
    </w:p>
    <w:p w14:paraId="6ABF0635" w14:textId="77777777" w:rsidR="004647CB" w:rsidRPr="00862D3E" w:rsidRDefault="004647CB" w:rsidP="00563484">
      <w:pPr>
        <w:spacing w:line="240" w:lineRule="auto"/>
        <w:rPr>
          <w:rStyle w:val="Heading1Char"/>
          <w:rFonts w:asciiTheme="minorHAnsi" w:hAnsiTheme="minorHAnsi" w:cstheme="minorHAnsi"/>
          <w:b/>
        </w:rPr>
      </w:pPr>
      <w:r w:rsidRPr="00862D3E">
        <w:rPr>
          <w:rStyle w:val="Heading1Char"/>
          <w:rFonts w:asciiTheme="minorHAnsi" w:hAnsiTheme="minorHAnsi" w:cstheme="minorHAnsi"/>
          <w:b/>
        </w:rPr>
        <w:br w:type="page"/>
      </w:r>
    </w:p>
    <w:p w14:paraId="70E14B5D" w14:textId="3F19F013" w:rsidR="0049134A" w:rsidRPr="00D46A12" w:rsidRDefault="00A50F55" w:rsidP="00563484">
      <w:pPr>
        <w:pStyle w:val="Heading2"/>
        <w:spacing w:line="240" w:lineRule="auto"/>
      </w:pPr>
      <w:bookmarkStart w:id="321" w:name="_Toc54611270"/>
      <w:bookmarkStart w:id="322" w:name="_Toc63510630"/>
      <w:bookmarkStart w:id="323" w:name="_Toc66508458"/>
      <w:r w:rsidRPr="00862D3E">
        <w:lastRenderedPageBreak/>
        <w:t xml:space="preserve">Guiding </w:t>
      </w:r>
      <w:r w:rsidR="00187FE3" w:rsidRPr="00862D3E">
        <w:t xml:space="preserve">Values and </w:t>
      </w:r>
      <w:r w:rsidRPr="00862D3E">
        <w:t>Themes for Sustainable Development</w:t>
      </w:r>
      <w:bookmarkEnd w:id="321"/>
      <w:bookmarkEnd w:id="322"/>
      <w:bookmarkEnd w:id="323"/>
      <w:r w:rsidRPr="00862D3E">
        <w:t xml:space="preserve"> </w:t>
      </w:r>
    </w:p>
    <w:p w14:paraId="31C8CF2F" w14:textId="55AF72F7" w:rsidR="00F70349" w:rsidRPr="00862D3E" w:rsidRDefault="00F70349" w:rsidP="00563484">
      <w:pPr>
        <w:spacing w:line="240" w:lineRule="auto"/>
        <w:rPr>
          <w:rFonts w:cstheme="minorHAnsi"/>
        </w:rPr>
      </w:pPr>
      <w:r w:rsidRPr="00862D3E">
        <w:rPr>
          <w:rFonts w:cstheme="minorHAnsi"/>
        </w:rPr>
        <w:t>To ensure a comprehensive and adaptive planning approach, s</w:t>
      </w:r>
      <w:r w:rsidR="00722C4F" w:rsidRPr="00862D3E">
        <w:rPr>
          <w:rFonts w:cstheme="minorHAnsi"/>
        </w:rPr>
        <w:t xml:space="preserve">ustainable development goal “visions” </w:t>
      </w:r>
      <w:r w:rsidR="00B654F0" w:rsidRPr="00862D3E">
        <w:rPr>
          <w:rFonts w:cstheme="minorHAnsi"/>
        </w:rPr>
        <w:t xml:space="preserve">were reviewed and modified by the PDAC and planning partners to </w:t>
      </w:r>
      <w:r w:rsidR="00722C4F" w:rsidRPr="00862D3E">
        <w:rPr>
          <w:rFonts w:cstheme="minorHAnsi"/>
        </w:rPr>
        <w:t>reflect specific outcomes for CNMI, and resonate with “themes” identified in the Resources Report</w:t>
      </w:r>
      <w:r w:rsidR="00964DC5" w:rsidRPr="00862D3E">
        <w:rPr>
          <w:rFonts w:cstheme="minorHAnsi"/>
        </w:rPr>
        <w:t>.</w:t>
      </w:r>
    </w:p>
    <w:p w14:paraId="302A6CD4" w14:textId="47AAF80E" w:rsidR="00187FE3" w:rsidRPr="00862D3E" w:rsidRDefault="00187FE3" w:rsidP="00563484">
      <w:pPr>
        <w:spacing w:line="240" w:lineRule="auto"/>
        <w:rPr>
          <w:rFonts w:cstheme="minorHAnsi"/>
          <w:i/>
          <w:iCs/>
        </w:rPr>
      </w:pPr>
      <w:r w:rsidRPr="00862D3E">
        <w:rPr>
          <w:rStyle w:val="st"/>
          <w:rFonts w:cstheme="minorHAnsi"/>
          <w:i/>
          <w:iCs/>
        </w:rPr>
        <w:t xml:space="preserve">The </w:t>
      </w:r>
      <w:r w:rsidRPr="00862D3E">
        <w:rPr>
          <w:rStyle w:val="Emphasis"/>
          <w:rFonts w:cstheme="minorHAnsi"/>
          <w:i w:val="0"/>
          <w:iCs w:val="0"/>
        </w:rPr>
        <w:t>guiding values</w:t>
      </w:r>
      <w:r w:rsidRPr="00862D3E">
        <w:rPr>
          <w:rStyle w:val="st"/>
          <w:rFonts w:cstheme="minorHAnsi"/>
          <w:i/>
          <w:iCs/>
        </w:rPr>
        <w:t xml:space="preserve"> or core values are those characteristics that we commit to as individuals and as an organization so we develop a culture that achieves our mission. The </w:t>
      </w:r>
      <w:r w:rsidRPr="00862D3E">
        <w:rPr>
          <w:rStyle w:val="Emphasis"/>
          <w:rFonts w:cstheme="minorHAnsi"/>
          <w:i w:val="0"/>
          <w:iCs w:val="0"/>
        </w:rPr>
        <w:t>guiding values</w:t>
      </w:r>
      <w:r w:rsidRPr="00862D3E">
        <w:rPr>
          <w:rStyle w:val="st"/>
          <w:rFonts w:cstheme="minorHAnsi"/>
          <w:i/>
          <w:iCs/>
        </w:rPr>
        <w:t xml:space="preserve"> are a way that we deliver on our mission and execute our vision – they </w:t>
      </w:r>
      <w:r w:rsidRPr="00862D3E">
        <w:rPr>
          <w:rFonts w:cstheme="minorHAnsi"/>
          <w:i/>
          <w:iCs/>
        </w:rPr>
        <w:t xml:space="preserve">describe or define the culture. These are broad, subjective concepts that are intended to provide a sense of direction for planning efforts. </w:t>
      </w:r>
    </w:p>
    <w:p w14:paraId="04FB19C4" w14:textId="07380911" w:rsidR="0018420A" w:rsidRPr="00862D3E" w:rsidRDefault="0018420A" w:rsidP="00563484">
      <w:pPr>
        <w:spacing w:line="240" w:lineRule="auto"/>
        <w:rPr>
          <w:rFonts w:cstheme="minorHAnsi"/>
        </w:rPr>
      </w:pPr>
      <w:r w:rsidRPr="00862D3E">
        <w:rPr>
          <w:rFonts w:cstheme="minorHAnsi"/>
        </w:rPr>
        <w:t xml:space="preserve">In the first community comment period from July 25 – August 25, 2020, fifty comments were received ranking or suggesting additional values to be assessed in follow-up community surveys. </w:t>
      </w:r>
    </w:p>
    <w:p w14:paraId="0BC09178" w14:textId="4AAB66EF" w:rsidR="005936DA" w:rsidRPr="00862D3E" w:rsidRDefault="005936DA" w:rsidP="00563484">
      <w:pPr>
        <w:spacing w:line="240" w:lineRule="auto"/>
        <w:rPr>
          <w:rFonts w:cstheme="minorHAnsi"/>
        </w:rPr>
      </w:pPr>
      <w:del w:id="324" w:author="OPD2" w:date="2021-03-16T07:31:00Z">
        <w:r w:rsidRPr="00862D3E">
          <w:rPr>
            <w:rFonts w:cstheme="minorHAnsi"/>
            <w:highlight w:val="yellow"/>
          </w:rPr>
          <w:delText>UPDATES ON “CORE VALUES” NARRATIVE PENDIN</w:delText>
        </w:r>
        <w:r w:rsidR="005237AA">
          <w:rPr>
            <w:rFonts w:cstheme="minorHAnsi"/>
            <w:highlight w:val="yellow"/>
          </w:rPr>
          <w:delText>G FINAL COMMENTS</w:delText>
        </w:r>
      </w:del>
    </w:p>
    <w:p w14:paraId="1AD35FC2" w14:textId="4CE87FA8" w:rsidR="00187FE3" w:rsidRPr="00862D3E" w:rsidRDefault="004E1B78" w:rsidP="00563484">
      <w:pPr>
        <w:spacing w:line="240" w:lineRule="auto"/>
        <w:rPr>
          <w:rFonts w:cstheme="minorHAnsi"/>
        </w:rPr>
      </w:pPr>
      <w:r w:rsidRPr="00862D3E">
        <w:rPr>
          <w:rFonts w:cstheme="minorHAnsi"/>
          <w:noProof/>
        </w:rPr>
        <w:drawing>
          <wp:anchor distT="0" distB="0" distL="114300" distR="114300" simplePos="0" relativeHeight="251970560" behindDoc="0" locked="0" layoutInCell="1" allowOverlap="1" wp14:anchorId="6F4D0E3E" wp14:editId="332A1F42">
            <wp:simplePos x="0" y="0"/>
            <wp:positionH relativeFrom="column">
              <wp:posOffset>768350</wp:posOffset>
            </wp:positionH>
            <wp:positionV relativeFrom="paragraph">
              <wp:posOffset>647700</wp:posOffset>
            </wp:positionV>
            <wp:extent cx="3619500" cy="228852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619500" cy="2288520"/>
                    </a:xfrm>
                    <a:prstGeom prst="rect">
                      <a:avLst/>
                    </a:prstGeom>
                  </pic:spPr>
                </pic:pic>
              </a:graphicData>
            </a:graphic>
            <wp14:sizeRelH relativeFrom="page">
              <wp14:pctWidth>0</wp14:pctWidth>
            </wp14:sizeRelH>
            <wp14:sizeRelV relativeFrom="page">
              <wp14:pctHeight>0</wp14:pctHeight>
            </wp14:sizeRelV>
          </wp:anchor>
        </w:drawing>
      </w:r>
      <w:r w:rsidR="00187FE3" w:rsidRPr="00862D3E">
        <w:rPr>
          <w:rFonts w:cstheme="minorHAnsi"/>
          <w:noProof/>
        </w:rPr>
        <w:drawing>
          <wp:inline distT="0" distB="0" distL="0" distR="0" wp14:anchorId="0E580F58" wp14:editId="2DA5828E">
            <wp:extent cx="5942911" cy="698500"/>
            <wp:effectExtent l="0" t="0" r="127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r="3310" b="78180"/>
                    <a:stretch/>
                  </pic:blipFill>
                  <pic:spPr bwMode="auto">
                    <a:xfrm>
                      <a:off x="0" y="0"/>
                      <a:ext cx="5943600" cy="698581"/>
                    </a:xfrm>
                    <a:prstGeom prst="rect">
                      <a:avLst/>
                    </a:prstGeom>
                    <a:ln>
                      <a:noFill/>
                    </a:ln>
                    <a:extLst>
                      <a:ext uri="{53640926-AAD7-44D8-BBD7-CCE9431645EC}">
                        <a14:shadowObscured xmlns:a14="http://schemas.microsoft.com/office/drawing/2010/main"/>
                      </a:ext>
                    </a:extLst>
                  </pic:spPr>
                </pic:pic>
              </a:graphicData>
            </a:graphic>
          </wp:inline>
        </w:drawing>
      </w:r>
    </w:p>
    <w:p w14:paraId="0AC6D3C2" w14:textId="4E8FCD20" w:rsidR="004E1B78" w:rsidRPr="00862D3E" w:rsidRDefault="004E1B78" w:rsidP="00563484">
      <w:pPr>
        <w:spacing w:line="240" w:lineRule="auto"/>
        <w:rPr>
          <w:rFonts w:cstheme="minorHAnsi"/>
        </w:rPr>
      </w:pPr>
    </w:p>
    <w:p w14:paraId="1C61961C" w14:textId="1F3A3D53" w:rsidR="004E1B78" w:rsidRPr="00862D3E" w:rsidRDefault="004E1B78" w:rsidP="00563484">
      <w:pPr>
        <w:spacing w:line="240" w:lineRule="auto"/>
        <w:rPr>
          <w:rFonts w:cstheme="minorHAnsi"/>
        </w:rPr>
      </w:pPr>
    </w:p>
    <w:p w14:paraId="336C88E8" w14:textId="77B9B8DA" w:rsidR="004E1B78" w:rsidRPr="00862D3E" w:rsidRDefault="004E1B78" w:rsidP="00563484">
      <w:pPr>
        <w:spacing w:line="240" w:lineRule="auto"/>
        <w:rPr>
          <w:rFonts w:cstheme="minorHAnsi"/>
        </w:rPr>
      </w:pPr>
    </w:p>
    <w:p w14:paraId="01B09022" w14:textId="77777777" w:rsidR="004E1B78" w:rsidRPr="00862D3E" w:rsidRDefault="004E1B78" w:rsidP="00563484">
      <w:pPr>
        <w:spacing w:line="240" w:lineRule="auto"/>
        <w:rPr>
          <w:rFonts w:cstheme="minorHAnsi"/>
        </w:rPr>
      </w:pPr>
    </w:p>
    <w:p w14:paraId="31F2EE7C" w14:textId="0E761E09" w:rsidR="004E1B78" w:rsidRPr="00862D3E" w:rsidRDefault="004E1B78" w:rsidP="00563484">
      <w:pPr>
        <w:spacing w:line="240" w:lineRule="auto"/>
        <w:rPr>
          <w:rFonts w:cstheme="minorHAnsi"/>
        </w:rPr>
      </w:pPr>
    </w:p>
    <w:p w14:paraId="646AF61D" w14:textId="77777777" w:rsidR="004E1B78" w:rsidRPr="00862D3E" w:rsidRDefault="004E1B78" w:rsidP="00563484">
      <w:pPr>
        <w:spacing w:line="240" w:lineRule="auto"/>
        <w:rPr>
          <w:rFonts w:cstheme="minorHAnsi"/>
        </w:rPr>
      </w:pPr>
    </w:p>
    <w:p w14:paraId="5C41BE7F" w14:textId="1A050048" w:rsidR="004E1B78" w:rsidRPr="00862D3E" w:rsidRDefault="004E1B78" w:rsidP="00563484">
      <w:pPr>
        <w:spacing w:line="240" w:lineRule="auto"/>
        <w:rPr>
          <w:rFonts w:cstheme="minorHAnsi"/>
        </w:rPr>
      </w:pPr>
    </w:p>
    <w:p w14:paraId="394F79A4" w14:textId="0F0D1630" w:rsidR="004E1B78" w:rsidRPr="00862D3E" w:rsidRDefault="004E1B78" w:rsidP="00563484">
      <w:pPr>
        <w:spacing w:line="240" w:lineRule="auto"/>
        <w:rPr>
          <w:rFonts w:cstheme="minorHAnsi"/>
        </w:rPr>
      </w:pPr>
    </w:p>
    <w:p w14:paraId="0AA0CEED" w14:textId="748E98D6" w:rsidR="006F28F4" w:rsidRPr="00862D3E" w:rsidRDefault="000E3A3D" w:rsidP="00563484">
      <w:pPr>
        <w:spacing w:line="240" w:lineRule="auto"/>
        <w:rPr>
          <w:rFonts w:cstheme="minorHAnsi"/>
        </w:rPr>
      </w:pPr>
      <w:ins w:id="325" w:author="OPD2" w:date="2021-03-16T07:31:00Z">
        <w:r>
          <w:rPr>
            <w:rFonts w:eastAsiaTheme="majorEastAsia" w:cstheme="minorHAnsi"/>
            <w:noProof/>
            <w:color w:val="365F91" w:themeColor="accent1" w:themeShade="BF"/>
            <w:sz w:val="32"/>
            <w:szCs w:val="32"/>
          </w:rPr>
          <w:drawing>
            <wp:anchor distT="0" distB="0" distL="114300" distR="114300" simplePos="0" relativeHeight="252061696" behindDoc="0" locked="0" layoutInCell="1" allowOverlap="1" wp14:anchorId="0A5E569B" wp14:editId="6F5BFE48">
              <wp:simplePos x="0" y="0"/>
              <wp:positionH relativeFrom="column">
                <wp:posOffset>3638550</wp:posOffset>
              </wp:positionH>
              <wp:positionV relativeFrom="paragraph">
                <wp:posOffset>748665</wp:posOffset>
              </wp:positionV>
              <wp:extent cx="2286000" cy="2286000"/>
              <wp:effectExtent l="0" t="0" r="0" b="0"/>
              <wp:wrapSquare wrapText="bothSides"/>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Picture 490"/>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14:sizeRelH relativeFrom="page">
                <wp14:pctWidth>0</wp14:pctWidth>
              </wp14:sizeRelH>
              <wp14:sizeRelV relativeFrom="page">
                <wp14:pctHeight>0</wp14:pctHeight>
              </wp14:sizeRelV>
            </wp:anchor>
          </w:drawing>
        </w:r>
      </w:ins>
      <w:r w:rsidR="006F28F4" w:rsidRPr="00862D3E">
        <w:rPr>
          <w:rFonts w:cstheme="minorHAnsi"/>
        </w:rPr>
        <w:t xml:space="preserve">Planning Themes reflect pillars of sustainable development and cross-cutting planning integration opportunities identified in the existing governance framework. SDGs (10-year goals) and supporting priority objectives are discussed further in their respective taskforce categories. As identified and discussed in more detail in the Resources </w:t>
      </w:r>
      <w:r w:rsidR="00CD7BB1" w:rsidRPr="00862D3E">
        <w:rPr>
          <w:rFonts w:cstheme="minorHAnsi"/>
        </w:rPr>
        <w:t>Report</w:t>
      </w:r>
      <w:r w:rsidR="006F28F4" w:rsidRPr="00862D3E">
        <w:rPr>
          <w:rFonts w:cstheme="minorHAnsi"/>
        </w:rPr>
        <w:t>, these are:</w:t>
      </w:r>
    </w:p>
    <w:p w14:paraId="279490B3" w14:textId="77777777" w:rsidR="00722C4F" w:rsidRPr="00862D3E" w:rsidRDefault="00722C4F" w:rsidP="00563484">
      <w:pPr>
        <w:spacing w:line="240" w:lineRule="auto"/>
        <w:rPr>
          <w:rFonts w:cstheme="minorHAnsi"/>
          <w:lang w:eastAsia="en-AU"/>
        </w:rPr>
      </w:pPr>
      <w:r w:rsidRPr="00862D3E">
        <w:rPr>
          <w:rFonts w:cstheme="minorHAnsi"/>
          <w:b/>
          <w:bCs/>
          <w:i/>
          <w:iCs/>
          <w:lang w:eastAsia="en-AU"/>
        </w:rPr>
        <w:t xml:space="preserve">Theme 1: </w:t>
      </w:r>
      <w:r w:rsidRPr="00862D3E">
        <w:rPr>
          <w:rFonts w:cstheme="minorHAnsi"/>
          <w:i/>
          <w:iCs/>
          <w:lang w:eastAsia="en-AU"/>
        </w:rPr>
        <w:t>Build Resiliency of Natural, Built, and Human Systems through Safe, Smart Growth</w:t>
      </w:r>
      <w:r w:rsidRPr="00862D3E">
        <w:rPr>
          <w:rFonts w:cstheme="minorHAnsi"/>
          <w:lang w:eastAsia="en-AU"/>
        </w:rPr>
        <w:t xml:space="preserve"> </w:t>
      </w:r>
    </w:p>
    <w:p w14:paraId="097FE2CC" w14:textId="46408E87" w:rsidR="00722C4F" w:rsidRPr="00862D3E" w:rsidRDefault="00722C4F" w:rsidP="00563484">
      <w:pPr>
        <w:spacing w:line="240" w:lineRule="auto"/>
        <w:rPr>
          <w:rFonts w:cstheme="minorHAnsi"/>
          <w:lang w:eastAsia="en-AU"/>
        </w:rPr>
      </w:pPr>
      <w:r w:rsidRPr="00862D3E">
        <w:rPr>
          <w:rFonts w:cstheme="minorHAnsi"/>
          <w:lang w:eastAsia="en-AU"/>
        </w:rPr>
        <w:t xml:space="preserve">Safe, Smart </w:t>
      </w:r>
      <w:r w:rsidR="006F28F4" w:rsidRPr="00862D3E">
        <w:rPr>
          <w:rFonts w:cstheme="minorHAnsi"/>
          <w:lang w:eastAsia="en-AU"/>
        </w:rPr>
        <w:t>G</w:t>
      </w:r>
      <w:r w:rsidRPr="00862D3E">
        <w:rPr>
          <w:rFonts w:cstheme="minorHAnsi"/>
          <w:lang w:eastAsia="en-AU"/>
        </w:rPr>
        <w:t xml:space="preserve">rowth </w:t>
      </w:r>
      <w:r w:rsidR="006F28F4" w:rsidRPr="00862D3E">
        <w:rPr>
          <w:rFonts w:cstheme="minorHAnsi"/>
          <w:lang w:eastAsia="en-AU"/>
        </w:rPr>
        <w:t>aim</w:t>
      </w:r>
      <w:r w:rsidR="00F859C9" w:rsidRPr="00862D3E">
        <w:rPr>
          <w:rFonts w:cstheme="minorHAnsi"/>
          <w:lang w:eastAsia="en-AU"/>
        </w:rPr>
        <w:t>s</w:t>
      </w:r>
      <w:r w:rsidR="006F28F4" w:rsidRPr="00862D3E">
        <w:rPr>
          <w:rFonts w:cstheme="minorHAnsi"/>
          <w:lang w:eastAsia="en-AU"/>
        </w:rPr>
        <w:t xml:space="preserve"> to </w:t>
      </w:r>
      <w:r w:rsidRPr="00862D3E">
        <w:rPr>
          <w:rFonts w:cstheme="minorHAnsi"/>
          <w:lang w:eastAsia="en-AU"/>
        </w:rPr>
        <w:t xml:space="preserve">achieve development goals that reduce vulnerability and increase adaptive capacity of people, our economy, and our environment. By incorporating these principles using an approach that considers long-term resiliency outcomes, investment priorities and growth plans can be achieved more efficiently and sustainably. Mainstreaming Safe, Smart Growth principles will help to identify and address procedural as well as substantive resource management challenges identified in this report. </w:t>
      </w:r>
    </w:p>
    <w:p w14:paraId="0A2C4F54" w14:textId="77777777" w:rsidR="00722C4F" w:rsidRPr="00862D3E" w:rsidRDefault="00722C4F" w:rsidP="00563484">
      <w:pPr>
        <w:spacing w:line="240" w:lineRule="auto"/>
        <w:rPr>
          <w:rFonts w:cstheme="minorHAnsi"/>
          <w:i/>
          <w:iCs/>
          <w:lang w:eastAsia="en-AU"/>
        </w:rPr>
      </w:pPr>
      <w:r w:rsidRPr="00862D3E">
        <w:rPr>
          <w:rFonts w:cstheme="minorHAnsi"/>
          <w:b/>
          <w:bCs/>
          <w:i/>
          <w:iCs/>
          <w:lang w:eastAsia="en-AU"/>
        </w:rPr>
        <w:lastRenderedPageBreak/>
        <w:t xml:space="preserve">Theme 2: </w:t>
      </w:r>
      <w:r w:rsidRPr="00862D3E">
        <w:rPr>
          <w:rFonts w:cstheme="minorHAnsi"/>
          <w:i/>
          <w:iCs/>
          <w:lang w:eastAsia="en-AU"/>
        </w:rPr>
        <w:t xml:space="preserve">Maintain Efficient Governance and Social Safety Nets </w:t>
      </w:r>
    </w:p>
    <w:p w14:paraId="60EC0B3A" w14:textId="77777777" w:rsidR="00722C4F" w:rsidRPr="00862D3E" w:rsidRDefault="000A6D68" w:rsidP="00563484">
      <w:pPr>
        <w:spacing w:line="240" w:lineRule="auto"/>
        <w:rPr>
          <w:rFonts w:cstheme="minorHAnsi"/>
          <w:lang w:eastAsia="en-AU"/>
        </w:rPr>
      </w:pPr>
      <w:ins w:id="326" w:author="OPD2" w:date="2021-03-16T07:31:00Z">
        <w:r>
          <w:rPr>
            <w:rFonts w:eastAsiaTheme="majorEastAsia" w:cstheme="minorHAnsi"/>
            <w:noProof/>
            <w:color w:val="365F91" w:themeColor="accent1" w:themeShade="BF"/>
            <w:sz w:val="32"/>
            <w:szCs w:val="32"/>
          </w:rPr>
          <w:drawing>
            <wp:anchor distT="0" distB="0" distL="114300" distR="114300" simplePos="0" relativeHeight="252063744" behindDoc="0" locked="0" layoutInCell="1" allowOverlap="1" wp14:anchorId="03B878A1" wp14:editId="241FFE7F">
              <wp:simplePos x="0" y="0"/>
              <wp:positionH relativeFrom="column">
                <wp:posOffset>3733800</wp:posOffset>
              </wp:positionH>
              <wp:positionV relativeFrom="paragraph">
                <wp:posOffset>60960</wp:posOffset>
              </wp:positionV>
              <wp:extent cx="2286000" cy="2286000"/>
              <wp:effectExtent l="0" t="0" r="0" b="0"/>
              <wp:wrapSquare wrapText="bothSides"/>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Picture 475"/>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14:sizeRelH relativeFrom="page">
                <wp14:pctWidth>0</wp14:pctWidth>
              </wp14:sizeRelH>
              <wp14:sizeRelV relativeFrom="page">
                <wp14:pctHeight>0</wp14:pctHeight>
              </wp14:sizeRelV>
            </wp:anchor>
          </w:drawing>
        </w:r>
      </w:ins>
      <w:r w:rsidR="00722C4F" w:rsidRPr="00862D3E">
        <w:rPr>
          <w:rFonts w:cstheme="minorHAnsi"/>
          <w:lang w:eastAsia="en-AU"/>
        </w:rPr>
        <w:t>The “social safety net” is a collection of services provided by the state or other institutions</w:t>
      </w:r>
      <w:ins w:id="327" w:author="OPD2" w:date="2021-03-16T07:31:00Z">
        <w:r w:rsidR="00722C4F" w:rsidRPr="00862D3E">
          <w:rPr>
            <w:rFonts w:cstheme="minorHAnsi"/>
            <w:lang w:eastAsia="en-AU"/>
          </w:rPr>
          <w:t>.</w:t>
        </w:r>
      </w:ins>
      <w:del w:id="328" w:author="OPD2" w:date="2021-03-16T07:31:00Z">
        <w:r w:rsidR="00722C4F" w:rsidRPr="00862D3E">
          <w:rPr>
            <w:rFonts w:cstheme="minorHAnsi"/>
            <w:lang w:eastAsia="en-AU"/>
          </w:rPr>
          <w:delText xml:space="preserve"> such as friendly societies.</w:delText>
        </w:r>
      </w:del>
      <w:r w:rsidR="00722C4F" w:rsidRPr="00862D3E">
        <w:rPr>
          <w:rFonts w:cstheme="minorHAnsi"/>
          <w:lang w:eastAsia="en-AU"/>
        </w:rPr>
        <w:t xml:space="preserve"> It can include nutritional programs, healthcare, unemployment </w:t>
      </w:r>
      <w:ins w:id="329" w:author="OPD2" w:date="2021-03-16T07:31:00Z">
        <w:r w:rsidR="00722C4F" w:rsidRPr="00862D3E">
          <w:rPr>
            <w:rFonts w:cstheme="minorHAnsi"/>
            <w:lang w:eastAsia="en-AU"/>
          </w:rPr>
          <w:t>benefit</w:t>
        </w:r>
        <w:r w:rsidR="00CC31F8">
          <w:rPr>
            <w:rFonts w:cstheme="minorHAnsi"/>
            <w:lang w:eastAsia="en-AU"/>
          </w:rPr>
          <w:t>s</w:t>
        </w:r>
        <w:r w:rsidR="00722C4F" w:rsidRPr="00862D3E">
          <w:rPr>
            <w:rFonts w:cstheme="minorHAnsi"/>
            <w:lang w:eastAsia="en-AU"/>
          </w:rPr>
          <w:t>,</w:t>
        </w:r>
      </w:ins>
      <w:del w:id="330" w:author="OPD2" w:date="2021-03-16T07:31:00Z">
        <w:r w:rsidR="00722C4F" w:rsidRPr="00862D3E">
          <w:rPr>
            <w:rFonts w:cstheme="minorHAnsi"/>
            <w:lang w:eastAsia="en-AU"/>
          </w:rPr>
          <w:delText>benefit, free</w:delText>
        </w:r>
      </w:del>
      <w:r w:rsidR="00722C4F" w:rsidRPr="00862D3E">
        <w:rPr>
          <w:rFonts w:cstheme="minorHAnsi"/>
          <w:lang w:eastAsia="en-AU"/>
        </w:rPr>
        <w:t xml:space="preserve"> education, housing, legal aid, victims' rights, consumer protection, homeless shelters, and sometimes subsidized services such as public transport, which </w:t>
      </w:r>
      <w:ins w:id="331" w:author="OPD2" w:date="2021-03-16T07:31:00Z">
        <w:r w:rsidR="000959B1">
          <w:rPr>
            <w:rFonts w:cstheme="minorHAnsi"/>
            <w:lang w:eastAsia="en-AU"/>
          </w:rPr>
          <w:t xml:space="preserve">aim to </w:t>
        </w:r>
      </w:ins>
      <w:r w:rsidR="00722C4F" w:rsidRPr="00862D3E">
        <w:rPr>
          <w:rFonts w:cstheme="minorHAnsi"/>
          <w:lang w:eastAsia="en-AU"/>
        </w:rPr>
        <w:t>prevent individuals from falling into poverty</w:t>
      </w:r>
      <w:ins w:id="332" w:author="OPD2" w:date="2021-03-16T07:31:00Z">
        <w:r w:rsidR="00722C4F" w:rsidRPr="00862D3E">
          <w:rPr>
            <w:rFonts w:cstheme="minorHAnsi"/>
            <w:lang w:eastAsia="en-AU"/>
          </w:rPr>
          <w:t>.</w:t>
        </w:r>
      </w:ins>
      <w:del w:id="333" w:author="OPD2" w:date="2021-03-16T07:31:00Z">
        <w:r w:rsidR="00722C4F" w:rsidRPr="00862D3E">
          <w:rPr>
            <w:rFonts w:cstheme="minorHAnsi"/>
            <w:lang w:eastAsia="en-AU"/>
          </w:rPr>
          <w:delText xml:space="preserve"> beyond a certain level.</w:delText>
        </w:r>
      </w:del>
      <w:r w:rsidR="00722C4F" w:rsidRPr="00862D3E">
        <w:rPr>
          <w:rFonts w:cstheme="minorHAnsi"/>
          <w:lang w:eastAsia="en-AU"/>
        </w:rPr>
        <w:t xml:space="preserve"> By increasing coordination and implementing long-term plans to maintain and grow necessary government and private sector services</w:t>
      </w:r>
      <w:ins w:id="334" w:author="OPD2" w:date="2021-03-16T07:31:00Z">
        <w:r w:rsidR="000959B1">
          <w:rPr>
            <w:rFonts w:cstheme="minorHAnsi"/>
            <w:lang w:eastAsia="en-AU"/>
          </w:rPr>
          <w:t xml:space="preserve">, this theme aims to ensure CNMI </w:t>
        </w:r>
        <w:r w:rsidR="00722C4F" w:rsidRPr="00862D3E">
          <w:rPr>
            <w:rFonts w:cstheme="minorHAnsi"/>
            <w:lang w:eastAsia="en-AU"/>
          </w:rPr>
          <w:t>meet</w:t>
        </w:r>
        <w:r w:rsidR="000959B1">
          <w:rPr>
            <w:rFonts w:cstheme="minorHAnsi"/>
            <w:lang w:eastAsia="en-AU"/>
          </w:rPr>
          <w:t>s</w:t>
        </w:r>
      </w:ins>
      <w:del w:id="335" w:author="OPD2" w:date="2021-03-16T07:31:00Z">
        <w:r w:rsidR="00722C4F" w:rsidRPr="00862D3E">
          <w:rPr>
            <w:rFonts w:cstheme="minorHAnsi"/>
            <w:lang w:eastAsia="en-AU"/>
          </w:rPr>
          <w:delText xml:space="preserve"> to meet</w:delText>
        </w:r>
      </w:del>
      <w:r w:rsidR="00722C4F" w:rsidRPr="00862D3E">
        <w:rPr>
          <w:rFonts w:cstheme="minorHAnsi"/>
          <w:lang w:eastAsia="en-AU"/>
        </w:rPr>
        <w:t xml:space="preserve"> the needs of vulnerable people while sustaining essential public health and safety protection programs and supporting wise development. </w:t>
      </w:r>
      <w:ins w:id="336" w:author="OPD2" w:date="2021-03-16T07:31:00Z">
        <w:r>
          <w:rPr>
            <w:rFonts w:cstheme="minorHAnsi"/>
            <w:lang w:eastAsia="en-AU"/>
          </w:rPr>
          <w:t>This theme r</w:t>
        </w:r>
        <w:r w:rsidRPr="000A6D68">
          <w:rPr>
            <w:rFonts w:cstheme="minorHAnsi"/>
          </w:rPr>
          <w:t>eflect</w:t>
        </w:r>
        <w:r>
          <w:rPr>
            <w:rFonts w:cstheme="minorHAnsi"/>
          </w:rPr>
          <w:t>s</w:t>
        </w:r>
        <w:r w:rsidRPr="000A6D68">
          <w:rPr>
            <w:rFonts w:cstheme="minorHAnsi"/>
          </w:rPr>
          <w:t xml:space="preserve"> and embod</w:t>
        </w:r>
        <w:r>
          <w:rPr>
            <w:rFonts w:cstheme="minorHAnsi"/>
          </w:rPr>
          <w:t>ies</w:t>
        </w:r>
        <w:r w:rsidRPr="000A6D68">
          <w:rPr>
            <w:rFonts w:cstheme="minorHAnsi"/>
          </w:rPr>
          <w:t xml:space="preserve"> the spirit of “inafa’ maolek” or “making good for all” which in Chamorro culture considers the importance of well-being for the entire community</w:t>
        </w:r>
        <w:r w:rsidR="00EA50A8">
          <w:rPr>
            <w:rFonts w:cstheme="minorHAnsi"/>
            <w:lang w:eastAsia="en-AU"/>
          </w:rPr>
          <w:t>.</w:t>
        </w:r>
      </w:ins>
    </w:p>
    <w:p w14:paraId="5A77955F" w14:textId="77777777" w:rsidR="00722C4F" w:rsidRPr="00862D3E" w:rsidRDefault="00706B30" w:rsidP="00563484">
      <w:pPr>
        <w:spacing w:line="240" w:lineRule="auto"/>
        <w:rPr>
          <w:rFonts w:cstheme="minorHAnsi"/>
          <w:i/>
          <w:iCs/>
          <w:lang w:eastAsia="en-AU"/>
        </w:rPr>
      </w:pPr>
      <w:ins w:id="337" w:author="OPD2" w:date="2021-03-16T07:31:00Z">
        <w:r>
          <w:rPr>
            <w:rFonts w:eastAsiaTheme="majorEastAsia" w:cstheme="minorHAnsi"/>
            <w:noProof/>
            <w:color w:val="365F91" w:themeColor="accent1" w:themeShade="BF"/>
            <w:sz w:val="32"/>
            <w:szCs w:val="32"/>
          </w:rPr>
          <w:drawing>
            <wp:anchor distT="0" distB="0" distL="114300" distR="114300" simplePos="0" relativeHeight="252065792" behindDoc="0" locked="0" layoutInCell="1" allowOverlap="1" wp14:anchorId="63BC1A1D" wp14:editId="03507BC7">
              <wp:simplePos x="0" y="0"/>
              <wp:positionH relativeFrom="column">
                <wp:posOffset>3686175</wp:posOffset>
              </wp:positionH>
              <wp:positionV relativeFrom="paragraph">
                <wp:posOffset>46990</wp:posOffset>
              </wp:positionV>
              <wp:extent cx="2286000" cy="2286000"/>
              <wp:effectExtent l="0" t="0" r="0" b="0"/>
              <wp:wrapSquare wrapText="bothSides"/>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Picture 476"/>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14:sizeRelH relativeFrom="page">
                <wp14:pctWidth>0</wp14:pctWidth>
              </wp14:sizeRelH>
              <wp14:sizeRelV relativeFrom="page">
                <wp14:pctHeight>0</wp14:pctHeight>
              </wp14:sizeRelV>
            </wp:anchor>
          </w:drawing>
        </w:r>
      </w:ins>
      <w:r w:rsidR="00722C4F" w:rsidRPr="00862D3E">
        <w:rPr>
          <w:rFonts w:cstheme="minorHAnsi"/>
          <w:b/>
          <w:bCs/>
          <w:i/>
          <w:iCs/>
          <w:lang w:eastAsia="en-AU"/>
        </w:rPr>
        <w:t xml:space="preserve">Theme 3: </w:t>
      </w:r>
      <w:r w:rsidR="00722C4F" w:rsidRPr="00862D3E">
        <w:rPr>
          <w:rFonts w:cstheme="minorHAnsi"/>
          <w:i/>
          <w:iCs/>
          <w:lang w:eastAsia="en-AU"/>
        </w:rPr>
        <w:t>Grow Inclusive, Cohesive Community to Achieve Shared Visions and Sustain the CNMI</w:t>
      </w:r>
    </w:p>
    <w:p w14:paraId="38AA4D88" w14:textId="2D071D31" w:rsidR="00722C4F" w:rsidRPr="00862D3E" w:rsidRDefault="00706B30" w:rsidP="00563484">
      <w:pPr>
        <w:spacing w:line="240" w:lineRule="auto"/>
        <w:rPr>
          <w:rFonts w:cstheme="minorHAnsi"/>
          <w:lang w:eastAsia="en-AU"/>
        </w:rPr>
      </w:pPr>
      <w:ins w:id="338" w:author="OPD2" w:date="2021-03-16T07:31:00Z">
        <w:r>
          <w:rPr>
            <w:rFonts w:eastAsiaTheme="majorEastAsia" w:cstheme="minorHAnsi"/>
            <w:noProof/>
            <w:color w:val="365F91" w:themeColor="accent1" w:themeShade="BF"/>
            <w:sz w:val="32"/>
            <w:szCs w:val="32"/>
          </w:rPr>
          <w:drawing>
            <wp:anchor distT="0" distB="0" distL="114300" distR="114300" simplePos="0" relativeHeight="252067840" behindDoc="0" locked="0" layoutInCell="1" allowOverlap="1" wp14:anchorId="00D5262C" wp14:editId="4530D271">
              <wp:simplePos x="0" y="0"/>
              <wp:positionH relativeFrom="column">
                <wp:posOffset>3714750</wp:posOffset>
              </wp:positionH>
              <wp:positionV relativeFrom="paragraph">
                <wp:posOffset>2290445</wp:posOffset>
              </wp:positionV>
              <wp:extent cx="2286000" cy="2286000"/>
              <wp:effectExtent l="0" t="0" r="0" b="0"/>
              <wp:wrapSquare wrapText="bothSides"/>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Picture 487"/>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14:sizeRelH relativeFrom="page">
                <wp14:pctWidth>0</wp14:pctWidth>
              </wp14:sizeRelH>
              <wp14:sizeRelV relativeFrom="page">
                <wp14:pctHeight>0</wp14:pctHeight>
              </wp14:sizeRelV>
            </wp:anchor>
          </w:drawing>
        </w:r>
      </w:ins>
      <w:r w:rsidR="00722C4F" w:rsidRPr="00862D3E">
        <w:rPr>
          <w:rFonts w:cstheme="minorHAnsi"/>
          <w:lang w:eastAsia="en-AU"/>
        </w:rPr>
        <w:t>“Community cohesion” describes the ability of communities to function and grow in harmony together rather than in conﬂict. It has strong links to concepts of equality and diversity given that community cohesion can only grow when society as a whole recognizes that individuals have the right to equality (of treatment, access to services etc.) and respects and appreciates the diverse nature of our communities. Forming strong and positive relationships between people from different backgrounds helps impower communities to address inequalities</w:t>
      </w:r>
      <w:r w:rsidR="00CD7BB1" w:rsidRPr="00862D3E">
        <w:rPr>
          <w:rFonts w:cstheme="minorHAnsi"/>
          <w:lang w:eastAsia="en-AU"/>
        </w:rPr>
        <w:t xml:space="preserve">, support equity, and </w:t>
      </w:r>
      <w:r w:rsidR="00722C4F" w:rsidRPr="00862D3E">
        <w:rPr>
          <w:rFonts w:cstheme="minorHAnsi"/>
          <w:lang w:eastAsia="en-AU"/>
        </w:rPr>
        <w:t>develop a positive</w:t>
      </w:r>
      <w:r w:rsidR="00CD7BB1" w:rsidRPr="00862D3E">
        <w:rPr>
          <w:rFonts w:cstheme="minorHAnsi"/>
          <w:lang w:eastAsia="en-AU"/>
        </w:rPr>
        <w:t xml:space="preserve"> and productive framework to support the exchange of information and opinions to nourish</w:t>
      </w:r>
      <w:r w:rsidR="00722C4F" w:rsidRPr="00862D3E">
        <w:rPr>
          <w:rFonts w:cstheme="minorHAnsi"/>
          <w:lang w:eastAsia="en-AU"/>
        </w:rPr>
        <w:t xml:space="preserve"> diversity and accomplish shared visions for the future. </w:t>
      </w:r>
    </w:p>
    <w:p w14:paraId="26B8DE7D" w14:textId="0ADC6A22" w:rsidR="00956E75" w:rsidRPr="00956E75" w:rsidRDefault="00956E75" w:rsidP="00956E75">
      <w:pPr>
        <w:spacing w:line="240" w:lineRule="auto"/>
        <w:rPr>
          <w:ins w:id="339" w:author="OPD2" w:date="2021-03-16T07:31:00Z"/>
          <w:rFonts w:cstheme="minorHAnsi"/>
          <w:b/>
          <w:bCs/>
          <w:lang w:eastAsia="en-AU"/>
        </w:rPr>
      </w:pPr>
      <w:ins w:id="340" w:author="OPD2" w:date="2021-03-16T07:31:00Z">
        <w:r>
          <w:rPr>
            <w:rFonts w:cstheme="minorHAnsi"/>
            <w:b/>
            <w:bCs/>
            <w:lang w:eastAsia="en-AU"/>
          </w:rPr>
          <w:t xml:space="preserve">Theme 4: </w:t>
        </w:r>
        <w:r w:rsidRPr="00956E75">
          <w:rPr>
            <w:rFonts w:cstheme="minorHAnsi"/>
            <w:b/>
            <w:bCs/>
            <w:i/>
            <w:iCs/>
            <w:lang w:eastAsia="en-AU"/>
          </w:rPr>
          <w:t>Leverage Partnerships and Alliances to Benefit Al</w:t>
        </w:r>
        <w:r w:rsidR="003909EA">
          <w:rPr>
            <w:rFonts w:cstheme="minorHAnsi"/>
            <w:b/>
            <w:bCs/>
            <w:i/>
            <w:iCs/>
            <w:lang w:eastAsia="en-AU"/>
          </w:rPr>
          <w:t>l</w:t>
        </w:r>
      </w:ins>
    </w:p>
    <w:p w14:paraId="25D5EA73" w14:textId="3ABEB4FE" w:rsidR="00956E75" w:rsidRPr="00956E75" w:rsidRDefault="009C7B67" w:rsidP="00563484">
      <w:pPr>
        <w:spacing w:line="240" w:lineRule="auto"/>
        <w:rPr>
          <w:ins w:id="341" w:author="OPD2" w:date="2021-03-16T07:31:00Z"/>
          <w:rFonts w:cstheme="minorHAnsi"/>
          <w:lang w:eastAsia="en-AU"/>
        </w:rPr>
      </w:pPr>
      <w:ins w:id="342" w:author="OPD2" w:date="2021-03-16T07:31:00Z">
        <w:r>
          <w:rPr>
            <w:rFonts w:cstheme="minorHAnsi"/>
            <w:lang w:eastAsia="en-AU"/>
          </w:rPr>
          <w:t xml:space="preserve">Responding to public comments received in 2019 and 2020 public meetings regarding the importance of coordination of activities and transparent information sharing, a fourth theme, “leveraging partnerships”, was proposed for inclusion. This theme emphasizes the fact that partnerships are a cross-walk between all of the sustainable growth goals that are detailed further in this plan. By working together, we will help to ensure that 2021 is a decade of sustainable growth for the CNMI.   </w:t>
        </w:r>
      </w:ins>
    </w:p>
    <w:p w14:paraId="3FE2A998" w14:textId="05483A82" w:rsidR="00956E75" w:rsidRDefault="00722C4F" w:rsidP="002379B8">
      <w:pPr>
        <w:spacing w:line="240" w:lineRule="auto"/>
        <w:rPr>
          <w:ins w:id="343" w:author="OPD2" w:date="2021-03-16T07:31:00Z"/>
          <w:rFonts w:cstheme="minorHAnsi"/>
        </w:rPr>
      </w:pPr>
      <w:r w:rsidRPr="00862D3E">
        <w:rPr>
          <w:rFonts w:cstheme="minorHAnsi"/>
        </w:rPr>
        <w:t>These intersectional concepts create a “crosswalk” across interconnected outcome- and resource-specific visions, goals, and objectives outlined further here</w:t>
      </w:r>
      <w:r w:rsidR="00D2133C" w:rsidRPr="00862D3E">
        <w:rPr>
          <w:rFonts w:cstheme="minorHAnsi"/>
        </w:rPr>
        <w:t xml:space="preserve">. </w:t>
      </w:r>
    </w:p>
    <w:p w14:paraId="477ECCE4" w14:textId="77777777" w:rsidR="00DE6052" w:rsidRPr="00DE6052" w:rsidRDefault="00DE6052" w:rsidP="00DE6052">
      <w:pPr>
        <w:spacing w:after="0" w:line="240" w:lineRule="auto"/>
        <w:rPr>
          <w:ins w:id="344" w:author="OPD2" w:date="2021-03-16T07:31:00Z"/>
          <w:rFonts w:ascii="Times New Roman" w:eastAsia="Times New Roman" w:hAnsi="Times New Roman" w:cs="Times New Roman"/>
          <w:sz w:val="24"/>
          <w:szCs w:val="24"/>
        </w:rPr>
      </w:pPr>
    </w:p>
    <w:tbl>
      <w:tblPr>
        <w:tblW w:w="9892" w:type="dxa"/>
        <w:tblCellMar>
          <w:top w:w="15" w:type="dxa"/>
          <w:left w:w="15" w:type="dxa"/>
          <w:bottom w:w="15" w:type="dxa"/>
          <w:right w:w="15" w:type="dxa"/>
        </w:tblCellMar>
        <w:tblLook w:val="04A0" w:firstRow="1" w:lastRow="0" w:firstColumn="1" w:lastColumn="0" w:noHBand="0" w:noVBand="1"/>
      </w:tblPr>
      <w:tblGrid>
        <w:gridCol w:w="3905"/>
        <w:gridCol w:w="5987"/>
      </w:tblGrid>
      <w:tr w:rsidR="00DE6052" w:rsidRPr="00DE6052" w14:paraId="087BDF7D" w14:textId="77777777" w:rsidTr="000E231C">
        <w:trPr>
          <w:trHeight w:val="420"/>
          <w:tblHeader/>
          <w:ins w:id="345" w:author="OPD2" w:date="2021-03-16T07:31:00Z"/>
        </w:trPr>
        <w:tc>
          <w:tcPr>
            <w:tcW w:w="3905" w:type="dxa"/>
            <w:tcBorders>
              <w:top w:val="single" w:sz="8" w:space="0" w:color="000000"/>
              <w:left w:val="single" w:sz="8" w:space="0" w:color="000000"/>
              <w:bottom w:val="single" w:sz="8" w:space="0" w:color="000000"/>
              <w:right w:val="single" w:sz="8" w:space="0" w:color="000000"/>
            </w:tcBorders>
            <w:shd w:val="clear" w:color="auto" w:fill="FDE9D9" w:themeFill="accent6" w:themeFillTint="33"/>
            <w:tcMar>
              <w:top w:w="100" w:type="dxa"/>
              <w:left w:w="100" w:type="dxa"/>
              <w:bottom w:w="100" w:type="dxa"/>
              <w:right w:w="100" w:type="dxa"/>
            </w:tcMar>
            <w:hideMark/>
          </w:tcPr>
          <w:p w14:paraId="6C636B80" w14:textId="77777777" w:rsidR="003D3ABC" w:rsidRDefault="003D3ABC" w:rsidP="00DE6052">
            <w:pPr>
              <w:spacing w:after="0" w:line="240" w:lineRule="auto"/>
              <w:jc w:val="center"/>
              <w:rPr>
                <w:ins w:id="346" w:author="OPD2" w:date="2021-03-16T07:31:00Z"/>
                <w:rFonts w:ascii="Times New Roman" w:eastAsia="Times New Roman" w:hAnsi="Times New Roman" w:cs="Times New Roman"/>
                <w:b/>
                <w:bCs/>
                <w:color w:val="000000"/>
              </w:rPr>
            </w:pPr>
          </w:p>
          <w:p w14:paraId="66872AB5" w14:textId="77777777" w:rsidR="00DE6052" w:rsidRPr="00DE6052" w:rsidRDefault="00DE6052" w:rsidP="00DE6052">
            <w:pPr>
              <w:spacing w:after="0" w:line="240" w:lineRule="auto"/>
              <w:jc w:val="center"/>
              <w:rPr>
                <w:ins w:id="347" w:author="OPD2" w:date="2021-03-16T07:31:00Z"/>
                <w:rFonts w:ascii="Times New Roman" w:eastAsia="Times New Roman" w:hAnsi="Times New Roman" w:cs="Times New Roman"/>
              </w:rPr>
            </w:pPr>
            <w:ins w:id="348" w:author="OPD2" w:date="2021-03-16T07:31:00Z">
              <w:r w:rsidRPr="00DE6052">
                <w:rPr>
                  <w:rFonts w:ascii="Times New Roman" w:eastAsia="Times New Roman" w:hAnsi="Times New Roman" w:cs="Times New Roman"/>
                  <w:b/>
                  <w:bCs/>
                  <w:color w:val="000000"/>
                </w:rPr>
                <w:t>Theme</w:t>
              </w:r>
            </w:ins>
          </w:p>
        </w:tc>
        <w:tc>
          <w:tcPr>
            <w:tcW w:w="5987" w:type="dxa"/>
            <w:tcBorders>
              <w:top w:val="single" w:sz="8" w:space="0" w:color="000000"/>
              <w:left w:val="single" w:sz="8" w:space="0" w:color="000000"/>
              <w:bottom w:val="single" w:sz="8" w:space="0" w:color="000000"/>
              <w:right w:val="single" w:sz="8" w:space="0" w:color="000000"/>
            </w:tcBorders>
            <w:shd w:val="clear" w:color="auto" w:fill="FDE9D9" w:themeFill="accent6" w:themeFillTint="33"/>
            <w:tcMar>
              <w:top w:w="100" w:type="dxa"/>
              <w:left w:w="100" w:type="dxa"/>
              <w:bottom w:w="100" w:type="dxa"/>
              <w:right w:w="100" w:type="dxa"/>
            </w:tcMar>
            <w:hideMark/>
          </w:tcPr>
          <w:p w14:paraId="28D64D96" w14:textId="77777777" w:rsidR="003D3ABC" w:rsidRDefault="003D3ABC" w:rsidP="00DE6052">
            <w:pPr>
              <w:spacing w:after="0" w:line="240" w:lineRule="auto"/>
              <w:jc w:val="center"/>
              <w:rPr>
                <w:ins w:id="349" w:author="OPD2" w:date="2021-03-16T07:31:00Z"/>
                <w:rFonts w:ascii="Times New Roman" w:eastAsia="Times New Roman" w:hAnsi="Times New Roman" w:cs="Times New Roman"/>
                <w:b/>
                <w:bCs/>
                <w:color w:val="000000"/>
              </w:rPr>
            </w:pPr>
          </w:p>
          <w:p w14:paraId="13715D01" w14:textId="0BE69B09" w:rsidR="00DE6052" w:rsidRDefault="00DE6052" w:rsidP="00DE6052">
            <w:pPr>
              <w:spacing w:after="0" w:line="240" w:lineRule="auto"/>
              <w:jc w:val="center"/>
              <w:rPr>
                <w:ins w:id="350" w:author="OPD2" w:date="2021-03-16T07:31:00Z"/>
                <w:rFonts w:ascii="Times New Roman" w:eastAsia="Times New Roman" w:hAnsi="Times New Roman" w:cs="Times New Roman"/>
                <w:b/>
                <w:bCs/>
                <w:color w:val="000000"/>
              </w:rPr>
            </w:pPr>
            <w:ins w:id="351" w:author="OPD2" w:date="2021-03-16T07:31:00Z">
              <w:r>
                <w:rPr>
                  <w:rFonts w:ascii="Times New Roman" w:eastAsia="Times New Roman" w:hAnsi="Times New Roman" w:cs="Times New Roman"/>
                  <w:b/>
                  <w:bCs/>
                  <w:color w:val="000000"/>
                </w:rPr>
                <w:t xml:space="preserve">Related Sustainable Development </w:t>
              </w:r>
              <w:r w:rsidRPr="00DE6052">
                <w:rPr>
                  <w:rFonts w:ascii="Times New Roman" w:eastAsia="Times New Roman" w:hAnsi="Times New Roman" w:cs="Times New Roman"/>
                  <w:b/>
                  <w:bCs/>
                  <w:color w:val="000000"/>
                </w:rPr>
                <w:t>Goal</w:t>
              </w:r>
              <w:r w:rsidR="003D3ABC">
                <w:rPr>
                  <w:rFonts w:ascii="Times New Roman" w:eastAsia="Times New Roman" w:hAnsi="Times New Roman" w:cs="Times New Roman"/>
                  <w:b/>
                  <w:bCs/>
                  <w:color w:val="000000"/>
                </w:rPr>
                <w:t>(</w:t>
              </w:r>
              <w:r w:rsidRPr="00DE6052">
                <w:rPr>
                  <w:rFonts w:ascii="Times New Roman" w:eastAsia="Times New Roman" w:hAnsi="Times New Roman" w:cs="Times New Roman"/>
                  <w:b/>
                  <w:bCs/>
                  <w:color w:val="000000"/>
                </w:rPr>
                <w:t>s</w:t>
              </w:r>
              <w:r w:rsidR="003D3ABC">
                <w:rPr>
                  <w:rFonts w:ascii="Times New Roman" w:eastAsia="Times New Roman" w:hAnsi="Times New Roman" w:cs="Times New Roman"/>
                  <w:b/>
                  <w:bCs/>
                  <w:color w:val="000000"/>
                </w:rPr>
                <w:t>)</w:t>
              </w:r>
            </w:ins>
          </w:p>
          <w:p w14:paraId="2E22E637" w14:textId="76AE3DAE" w:rsidR="003D3ABC" w:rsidRDefault="003D3ABC" w:rsidP="00DE6052">
            <w:pPr>
              <w:spacing w:after="0" w:line="240" w:lineRule="auto"/>
              <w:jc w:val="center"/>
              <w:rPr>
                <w:ins w:id="352" w:author="OPD2" w:date="2021-03-16T07:31:00Z"/>
                <w:rFonts w:ascii="Times New Roman" w:eastAsia="Times New Roman" w:hAnsi="Times New Roman" w:cs="Times New Roman"/>
                <w:b/>
                <w:bCs/>
                <w:color w:val="000000"/>
              </w:rPr>
            </w:pPr>
            <w:ins w:id="353" w:author="OPD2" w:date="2021-03-16T07:31:00Z">
              <w:r>
                <w:rPr>
                  <w:rFonts w:ascii="Times New Roman" w:eastAsia="Times New Roman" w:hAnsi="Times New Roman" w:cs="Times New Roman"/>
                  <w:b/>
                  <w:bCs/>
                  <w:color w:val="000000"/>
                </w:rPr>
                <w:t>“SDGs”</w:t>
              </w:r>
            </w:ins>
          </w:p>
          <w:p w14:paraId="15812736" w14:textId="77777777" w:rsidR="00995A95" w:rsidRDefault="00995A95" w:rsidP="00DE6052">
            <w:pPr>
              <w:spacing w:after="0" w:line="240" w:lineRule="auto"/>
              <w:jc w:val="center"/>
              <w:rPr>
                <w:ins w:id="354" w:author="OPD2" w:date="2021-03-16T07:31:00Z"/>
                <w:rFonts w:ascii="Times New Roman" w:eastAsia="Times New Roman" w:hAnsi="Times New Roman" w:cs="Times New Roman"/>
                <w:b/>
                <w:bCs/>
                <w:color w:val="000000"/>
              </w:rPr>
            </w:pPr>
          </w:p>
          <w:p w14:paraId="6A7E4076" w14:textId="43B56C88" w:rsidR="00DE6052" w:rsidRPr="00DE6052" w:rsidRDefault="00DE6052" w:rsidP="00DE6052">
            <w:pPr>
              <w:spacing w:after="0" w:line="240" w:lineRule="auto"/>
              <w:jc w:val="center"/>
              <w:rPr>
                <w:ins w:id="355" w:author="OPD2" w:date="2021-03-16T07:31:00Z"/>
                <w:rFonts w:ascii="Times New Roman" w:eastAsia="Times New Roman" w:hAnsi="Times New Roman" w:cs="Times New Roman"/>
              </w:rPr>
            </w:pPr>
          </w:p>
        </w:tc>
      </w:tr>
      <w:tr w:rsidR="00DE6052" w:rsidRPr="00DE6052" w14:paraId="69C0E3D8" w14:textId="77777777" w:rsidTr="000E231C">
        <w:trPr>
          <w:trHeight w:val="420"/>
          <w:ins w:id="356" w:author="OPD2" w:date="2021-03-16T07:31:00Z"/>
        </w:trPr>
        <w:tc>
          <w:tcPr>
            <w:tcW w:w="3905" w:type="dxa"/>
            <w:tcBorders>
              <w:top w:val="single" w:sz="8" w:space="0" w:color="000000"/>
              <w:left w:val="single" w:sz="8" w:space="0" w:color="000000"/>
              <w:bottom w:val="single" w:sz="8" w:space="0" w:color="000000"/>
              <w:right w:val="single" w:sz="8" w:space="0" w:color="000000"/>
            </w:tcBorders>
            <w:shd w:val="clear" w:color="auto" w:fill="EAF1DD" w:themeFill="accent3" w:themeFillTint="33"/>
            <w:tcMar>
              <w:top w:w="100" w:type="dxa"/>
              <w:left w:w="100" w:type="dxa"/>
              <w:bottom w:w="100" w:type="dxa"/>
              <w:right w:w="100" w:type="dxa"/>
            </w:tcMar>
            <w:hideMark/>
          </w:tcPr>
          <w:p w14:paraId="24E5CE18" w14:textId="77777777" w:rsidR="003D3ABC" w:rsidRDefault="003D3ABC" w:rsidP="00DE6052">
            <w:pPr>
              <w:spacing w:after="0" w:line="240" w:lineRule="auto"/>
              <w:jc w:val="center"/>
              <w:rPr>
                <w:ins w:id="357" w:author="OPD2" w:date="2021-03-16T07:31:00Z"/>
                <w:rFonts w:ascii="Times New Roman" w:eastAsia="Times New Roman" w:hAnsi="Times New Roman" w:cs="Times New Roman"/>
                <w:b/>
                <w:bCs/>
                <w:i/>
                <w:iCs/>
                <w:color w:val="000000" w:themeColor="text1"/>
                <w:sz w:val="21"/>
                <w:szCs w:val="21"/>
              </w:rPr>
            </w:pPr>
          </w:p>
          <w:p w14:paraId="3289DEC6" w14:textId="77777777" w:rsidR="003D3ABC" w:rsidRDefault="003D3ABC" w:rsidP="00DE6052">
            <w:pPr>
              <w:spacing w:after="0" w:line="240" w:lineRule="auto"/>
              <w:jc w:val="center"/>
              <w:rPr>
                <w:ins w:id="358" w:author="OPD2" w:date="2021-03-16T07:31:00Z"/>
                <w:rFonts w:ascii="Times New Roman" w:eastAsia="Times New Roman" w:hAnsi="Times New Roman" w:cs="Times New Roman"/>
                <w:b/>
                <w:bCs/>
                <w:i/>
                <w:iCs/>
                <w:color w:val="000000" w:themeColor="text1"/>
                <w:sz w:val="21"/>
                <w:szCs w:val="21"/>
              </w:rPr>
            </w:pPr>
          </w:p>
          <w:p w14:paraId="5DFF4A19" w14:textId="77777777" w:rsidR="003D3ABC" w:rsidRDefault="003D3ABC" w:rsidP="00DE6052">
            <w:pPr>
              <w:spacing w:after="0" w:line="240" w:lineRule="auto"/>
              <w:jc w:val="center"/>
              <w:rPr>
                <w:ins w:id="359" w:author="OPD2" w:date="2021-03-16T07:31:00Z"/>
                <w:rFonts w:ascii="Times New Roman" w:eastAsia="Times New Roman" w:hAnsi="Times New Roman" w:cs="Times New Roman"/>
                <w:b/>
                <w:bCs/>
                <w:i/>
                <w:iCs/>
                <w:color w:val="000000" w:themeColor="text1"/>
                <w:sz w:val="21"/>
                <w:szCs w:val="21"/>
              </w:rPr>
            </w:pPr>
          </w:p>
          <w:p w14:paraId="643C3D02" w14:textId="77777777" w:rsidR="003D3ABC" w:rsidRDefault="003D3ABC" w:rsidP="00DE6052">
            <w:pPr>
              <w:spacing w:after="0" w:line="240" w:lineRule="auto"/>
              <w:jc w:val="center"/>
              <w:rPr>
                <w:ins w:id="360" w:author="OPD2" w:date="2021-03-16T07:31:00Z"/>
                <w:rFonts w:ascii="Times New Roman" w:eastAsia="Times New Roman" w:hAnsi="Times New Roman" w:cs="Times New Roman"/>
                <w:b/>
                <w:bCs/>
                <w:i/>
                <w:iCs/>
                <w:color w:val="000000" w:themeColor="text1"/>
                <w:sz w:val="21"/>
                <w:szCs w:val="21"/>
              </w:rPr>
            </w:pPr>
          </w:p>
          <w:p w14:paraId="1339721D" w14:textId="09D2AB0A" w:rsidR="00DE6052" w:rsidRPr="003A1D88" w:rsidRDefault="00DE6052" w:rsidP="00DE6052">
            <w:pPr>
              <w:spacing w:after="0" w:line="240" w:lineRule="auto"/>
              <w:jc w:val="center"/>
              <w:rPr>
                <w:ins w:id="361" w:author="OPD2" w:date="2021-03-16T07:31:00Z"/>
                <w:rFonts w:ascii="Times New Roman" w:eastAsia="Times New Roman" w:hAnsi="Times New Roman" w:cs="Times New Roman"/>
                <w:i/>
                <w:iCs/>
                <w:color w:val="000000" w:themeColor="text1"/>
                <w:sz w:val="21"/>
                <w:szCs w:val="21"/>
              </w:rPr>
            </w:pPr>
            <w:ins w:id="362" w:author="OPD2" w:date="2021-03-16T07:31:00Z">
              <w:r w:rsidRPr="00DE6052">
                <w:rPr>
                  <w:rFonts w:ascii="Times New Roman" w:eastAsia="Times New Roman" w:hAnsi="Times New Roman" w:cs="Times New Roman"/>
                  <w:i/>
                  <w:iCs/>
                  <w:color w:val="000000" w:themeColor="text1"/>
                  <w:sz w:val="21"/>
                  <w:szCs w:val="21"/>
                </w:rPr>
                <w:t>THEME 1</w:t>
              </w:r>
            </w:ins>
          </w:p>
          <w:p w14:paraId="71F86284" w14:textId="77777777" w:rsidR="00DE6052" w:rsidRPr="00DE6052" w:rsidRDefault="00DE6052" w:rsidP="00DE6052">
            <w:pPr>
              <w:spacing w:after="0" w:line="240" w:lineRule="auto"/>
              <w:jc w:val="center"/>
              <w:rPr>
                <w:ins w:id="363" w:author="OPD2" w:date="2021-03-16T07:31:00Z"/>
                <w:rFonts w:ascii="Times New Roman" w:eastAsia="Times New Roman" w:hAnsi="Times New Roman" w:cs="Times New Roman"/>
                <w:color w:val="000000" w:themeColor="text1"/>
                <w:sz w:val="21"/>
                <w:szCs w:val="21"/>
              </w:rPr>
            </w:pPr>
          </w:p>
          <w:p w14:paraId="1DDB82C0" w14:textId="77777777" w:rsidR="00DE6052" w:rsidRPr="00DE6052" w:rsidRDefault="00DE6052" w:rsidP="00DE6052">
            <w:pPr>
              <w:spacing w:after="0" w:line="240" w:lineRule="auto"/>
              <w:rPr>
                <w:ins w:id="364" w:author="OPD2" w:date="2021-03-16T07:31:00Z"/>
                <w:rFonts w:ascii="Times New Roman" w:eastAsia="Times New Roman" w:hAnsi="Times New Roman" w:cs="Times New Roman"/>
                <w:color w:val="000000" w:themeColor="text1"/>
                <w:sz w:val="21"/>
                <w:szCs w:val="21"/>
              </w:rPr>
            </w:pPr>
            <w:ins w:id="365" w:author="OPD2" w:date="2021-03-16T07:31:00Z">
              <w:r w:rsidRPr="00DE6052">
                <w:rPr>
                  <w:rFonts w:ascii="Times New Roman" w:eastAsia="Times New Roman" w:hAnsi="Times New Roman" w:cs="Times New Roman"/>
                  <w:color w:val="000000" w:themeColor="text1"/>
                  <w:sz w:val="21"/>
                  <w:szCs w:val="21"/>
                </w:rPr>
                <w:t>Build</w:t>
              </w:r>
              <w:r w:rsidR="00DD2FB6">
                <w:rPr>
                  <w:rFonts w:ascii="Times New Roman" w:eastAsia="Times New Roman" w:hAnsi="Times New Roman" w:cs="Times New Roman"/>
                  <w:color w:val="000000" w:themeColor="text1"/>
                </w:rPr>
                <w:t xml:space="preserve"> and Maintain</w:t>
              </w:r>
              <w:r w:rsidRPr="00DE6052">
                <w:rPr>
                  <w:rFonts w:ascii="Times New Roman" w:eastAsia="Times New Roman" w:hAnsi="Times New Roman" w:cs="Times New Roman"/>
                  <w:color w:val="000000" w:themeColor="text1"/>
                  <w:sz w:val="21"/>
                  <w:szCs w:val="21"/>
                </w:rPr>
                <w:t xml:space="preserve"> Resiliency of Natural, Built, and Human Systems through Safe, Smart Growth</w:t>
              </w:r>
            </w:ins>
          </w:p>
          <w:p w14:paraId="0933CCC8" w14:textId="77777777" w:rsidR="00DE6052" w:rsidRPr="00DE6052" w:rsidRDefault="00DE6052" w:rsidP="00DE6052">
            <w:pPr>
              <w:spacing w:after="0" w:line="240" w:lineRule="auto"/>
              <w:rPr>
                <w:ins w:id="366" w:author="OPD2" w:date="2021-03-16T07:31:00Z"/>
                <w:rFonts w:ascii="Times New Roman" w:eastAsia="Times New Roman" w:hAnsi="Times New Roman" w:cs="Times New Roman"/>
                <w:color w:val="000000" w:themeColor="text1"/>
                <w:sz w:val="21"/>
                <w:szCs w:val="21"/>
              </w:rPr>
            </w:pPr>
          </w:p>
          <w:p w14:paraId="69AC8FC7" w14:textId="77777777" w:rsidR="003D3ABC" w:rsidRDefault="003D3ABC" w:rsidP="00DE6052">
            <w:pPr>
              <w:spacing w:after="0" w:line="240" w:lineRule="auto"/>
              <w:jc w:val="center"/>
              <w:rPr>
                <w:ins w:id="367" w:author="OPD2" w:date="2021-03-16T07:31:00Z"/>
                <w:rFonts w:ascii="Times New Roman" w:eastAsia="Times New Roman" w:hAnsi="Times New Roman" w:cs="Times New Roman"/>
                <w:b/>
                <w:bCs/>
                <w:color w:val="000000" w:themeColor="text1"/>
                <w:sz w:val="21"/>
                <w:szCs w:val="21"/>
              </w:rPr>
            </w:pPr>
          </w:p>
          <w:p w14:paraId="5ECD85A6" w14:textId="77777777" w:rsidR="003D3ABC" w:rsidRDefault="003D3ABC" w:rsidP="00DE6052">
            <w:pPr>
              <w:spacing w:after="0" w:line="240" w:lineRule="auto"/>
              <w:jc w:val="center"/>
              <w:rPr>
                <w:ins w:id="368" w:author="OPD2" w:date="2021-03-16T07:31:00Z"/>
                <w:rFonts w:ascii="Times New Roman" w:eastAsia="Times New Roman" w:hAnsi="Times New Roman" w:cs="Times New Roman"/>
                <w:b/>
                <w:bCs/>
                <w:color w:val="000000" w:themeColor="text1"/>
                <w:sz w:val="21"/>
                <w:szCs w:val="21"/>
              </w:rPr>
            </w:pPr>
          </w:p>
          <w:p w14:paraId="2343BDA5" w14:textId="14EFE85A" w:rsidR="00DE6052" w:rsidRPr="00DE6052" w:rsidRDefault="00DE6052" w:rsidP="00DE6052">
            <w:pPr>
              <w:spacing w:after="0" w:line="240" w:lineRule="auto"/>
              <w:jc w:val="center"/>
              <w:rPr>
                <w:ins w:id="369" w:author="OPD2" w:date="2021-03-16T07:31:00Z"/>
                <w:rFonts w:ascii="Times New Roman" w:eastAsia="Times New Roman" w:hAnsi="Times New Roman" w:cs="Times New Roman"/>
                <w:color w:val="000000" w:themeColor="text1"/>
                <w:sz w:val="21"/>
                <w:szCs w:val="21"/>
              </w:rPr>
            </w:pPr>
            <w:ins w:id="370" w:author="OPD2" w:date="2021-03-16T07:31:00Z">
              <w:r w:rsidRPr="003D3ABC">
                <w:rPr>
                  <w:rFonts w:ascii="Times New Roman" w:eastAsia="Times New Roman" w:hAnsi="Times New Roman" w:cs="Times New Roman"/>
                  <w:b/>
                  <w:bCs/>
                  <w:color w:val="000000" w:themeColor="text1"/>
                  <w:sz w:val="28"/>
                  <w:szCs w:val="28"/>
                </w:rPr>
                <w:t>“</w:t>
              </w:r>
              <w:r w:rsidRPr="00DE6052">
                <w:rPr>
                  <w:rFonts w:ascii="Times New Roman" w:eastAsia="Times New Roman" w:hAnsi="Times New Roman" w:cs="Times New Roman"/>
                  <w:b/>
                  <w:bCs/>
                  <w:color w:val="000000" w:themeColor="text1"/>
                  <w:sz w:val="21"/>
                  <w:szCs w:val="21"/>
                </w:rPr>
                <w:t xml:space="preserve">Sustainable </w:t>
              </w:r>
              <w:r w:rsidR="00DD2FB6" w:rsidRPr="003D3ABC">
                <w:rPr>
                  <w:rFonts w:eastAsiaTheme="majorEastAsia" w:cstheme="minorHAnsi"/>
                  <w:noProof/>
                  <w:color w:val="365F91" w:themeColor="accent1" w:themeShade="BF"/>
                  <w:sz w:val="44"/>
                  <w:szCs w:val="44"/>
                </w:rPr>
                <w:drawing>
                  <wp:anchor distT="0" distB="0" distL="114300" distR="114300" simplePos="0" relativeHeight="252069888" behindDoc="0" locked="0" layoutInCell="1" allowOverlap="1" wp14:anchorId="656AD895" wp14:editId="41AE8000">
                    <wp:simplePos x="0" y="0"/>
                    <wp:positionH relativeFrom="column">
                      <wp:posOffset>155385</wp:posOffset>
                    </wp:positionH>
                    <wp:positionV relativeFrom="paragraph">
                      <wp:posOffset>296545</wp:posOffset>
                    </wp:positionV>
                    <wp:extent cx="1886585" cy="2232660"/>
                    <wp:effectExtent l="0" t="0" r="0" b="0"/>
                    <wp:wrapSquare wrapText="bothSides"/>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Picture 490"/>
                            <pic:cNvPicPr/>
                          </pic:nvPicPr>
                          <pic:blipFill rotWithShape="1">
                            <a:blip r:embed="rId48" cstate="print">
                              <a:extLst>
                                <a:ext uri="{28A0092B-C50C-407E-A947-70E740481C1C}">
                                  <a14:useLocalDpi xmlns:a14="http://schemas.microsoft.com/office/drawing/2010/main" val="0"/>
                                </a:ext>
                              </a:extLst>
                            </a:blip>
                            <a:srcRect l="7184" r="8256"/>
                            <a:stretch/>
                          </pic:blipFill>
                          <pic:spPr bwMode="auto">
                            <a:xfrm>
                              <a:off x="0" y="0"/>
                              <a:ext cx="1886585" cy="22326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E6052">
                <w:rPr>
                  <w:rFonts w:ascii="Times New Roman" w:eastAsia="Times New Roman" w:hAnsi="Times New Roman" w:cs="Times New Roman"/>
                  <w:b/>
                  <w:bCs/>
                  <w:color w:val="000000" w:themeColor="text1"/>
                  <w:sz w:val="21"/>
                  <w:szCs w:val="21"/>
                </w:rPr>
                <w:t>Systems”</w:t>
              </w:r>
            </w:ins>
          </w:p>
          <w:p w14:paraId="78CF2420" w14:textId="77777777" w:rsidR="00DE6052" w:rsidRPr="00DE6052" w:rsidRDefault="00DE6052" w:rsidP="00DE6052">
            <w:pPr>
              <w:spacing w:after="0" w:line="240" w:lineRule="auto"/>
              <w:rPr>
                <w:ins w:id="371" w:author="OPD2" w:date="2021-03-16T07:31:00Z"/>
                <w:rFonts w:ascii="Times New Roman" w:eastAsia="Times New Roman" w:hAnsi="Times New Roman" w:cs="Times New Roman"/>
                <w:color w:val="000000" w:themeColor="text1"/>
                <w:sz w:val="21"/>
                <w:szCs w:val="21"/>
              </w:rPr>
            </w:pPr>
          </w:p>
          <w:p w14:paraId="539A4894" w14:textId="77777777" w:rsidR="0058757F" w:rsidRDefault="0058757F" w:rsidP="00DE6052">
            <w:pPr>
              <w:spacing w:after="0" w:line="240" w:lineRule="auto"/>
              <w:rPr>
                <w:ins w:id="372" w:author="OPD2" w:date="2021-03-16T07:31:00Z"/>
                <w:rFonts w:ascii="Times New Roman" w:eastAsia="Times New Roman" w:hAnsi="Times New Roman" w:cs="Times New Roman"/>
                <w:i/>
                <w:iCs/>
                <w:color w:val="000000" w:themeColor="text1"/>
                <w:sz w:val="21"/>
                <w:szCs w:val="21"/>
              </w:rPr>
            </w:pPr>
          </w:p>
          <w:p w14:paraId="4B4F3E65" w14:textId="7F7E2915" w:rsidR="003A1D88" w:rsidRDefault="00DE6052" w:rsidP="00DE6052">
            <w:pPr>
              <w:spacing w:after="0" w:line="240" w:lineRule="auto"/>
              <w:rPr>
                <w:ins w:id="373" w:author="OPD2" w:date="2021-03-16T07:31:00Z"/>
                <w:rFonts w:ascii="Times New Roman" w:eastAsia="Times New Roman" w:hAnsi="Times New Roman" w:cs="Times New Roman"/>
                <w:i/>
                <w:iCs/>
                <w:color w:val="000000" w:themeColor="text1"/>
                <w:sz w:val="21"/>
                <w:szCs w:val="21"/>
              </w:rPr>
            </w:pPr>
            <w:ins w:id="374" w:author="OPD2" w:date="2021-03-16T07:31:00Z">
              <w:r w:rsidRPr="00DE6052">
                <w:rPr>
                  <w:rFonts w:ascii="Times New Roman" w:eastAsia="Times New Roman" w:hAnsi="Times New Roman" w:cs="Times New Roman"/>
                  <w:i/>
                  <w:iCs/>
                  <w:color w:val="000000" w:themeColor="text1"/>
                  <w:sz w:val="21"/>
                  <w:szCs w:val="21"/>
                </w:rPr>
                <w:t>Major f</w:t>
              </w:r>
              <w:r w:rsidR="003D3ABC">
                <w:rPr>
                  <w:rFonts w:ascii="Times New Roman" w:eastAsia="Times New Roman" w:hAnsi="Times New Roman" w:cs="Times New Roman"/>
                  <w:i/>
                  <w:iCs/>
                  <w:color w:val="000000" w:themeColor="text1"/>
                  <w:sz w:val="21"/>
                  <w:szCs w:val="21"/>
                </w:rPr>
                <w:t>o</w:t>
              </w:r>
              <w:r w:rsidRPr="00DE6052">
                <w:rPr>
                  <w:rFonts w:ascii="Times New Roman" w:eastAsia="Times New Roman" w:hAnsi="Times New Roman" w:cs="Times New Roman"/>
                  <w:i/>
                  <w:iCs/>
                  <w:color w:val="000000" w:themeColor="text1"/>
                  <w:sz w:val="21"/>
                  <w:szCs w:val="21"/>
                </w:rPr>
                <w:t>c</w:t>
              </w:r>
              <w:r w:rsidR="003D3ABC">
                <w:rPr>
                  <w:rFonts w:ascii="Times New Roman" w:eastAsia="Times New Roman" w:hAnsi="Times New Roman" w:cs="Times New Roman"/>
                  <w:i/>
                  <w:iCs/>
                  <w:color w:val="000000" w:themeColor="text1"/>
                  <w:sz w:val="21"/>
                  <w:szCs w:val="21"/>
                </w:rPr>
                <w:t>u</w:t>
              </w:r>
              <w:r w:rsidRPr="00DE6052">
                <w:rPr>
                  <w:rFonts w:ascii="Times New Roman" w:eastAsia="Times New Roman" w:hAnsi="Times New Roman" w:cs="Times New Roman"/>
                  <w:i/>
                  <w:iCs/>
                  <w:color w:val="000000" w:themeColor="text1"/>
                  <w:sz w:val="21"/>
                  <w:szCs w:val="21"/>
                </w:rPr>
                <w:t xml:space="preserve">s: </w:t>
              </w:r>
            </w:ins>
          </w:p>
          <w:p w14:paraId="445FC00B" w14:textId="77777777" w:rsidR="003D3ABC" w:rsidRDefault="003D3ABC" w:rsidP="004C1C6B">
            <w:pPr>
              <w:spacing w:after="0" w:line="240" w:lineRule="auto"/>
              <w:ind w:left="255"/>
              <w:rPr>
                <w:ins w:id="375" w:author="OPD2" w:date="2021-03-16T07:31:00Z"/>
                <w:rFonts w:ascii="Times New Roman" w:eastAsia="Times New Roman" w:hAnsi="Times New Roman" w:cs="Times New Roman"/>
                <w:i/>
                <w:iCs/>
                <w:color w:val="000000" w:themeColor="text1"/>
                <w:sz w:val="21"/>
                <w:szCs w:val="21"/>
              </w:rPr>
            </w:pPr>
          </w:p>
          <w:p w14:paraId="7D6147B7" w14:textId="10AA58B0" w:rsidR="003A1D88" w:rsidRDefault="00EA50A8" w:rsidP="00DE6052">
            <w:pPr>
              <w:spacing w:after="0" w:line="240" w:lineRule="auto"/>
              <w:rPr>
                <w:ins w:id="376" w:author="OPD2" w:date="2021-03-16T07:31:00Z"/>
                <w:rFonts w:ascii="Times New Roman" w:eastAsia="Times New Roman" w:hAnsi="Times New Roman" w:cs="Times New Roman"/>
                <w:i/>
                <w:iCs/>
                <w:color w:val="000000" w:themeColor="text1"/>
                <w:sz w:val="21"/>
                <w:szCs w:val="21"/>
              </w:rPr>
            </w:pPr>
            <w:ins w:id="377" w:author="OPD2" w:date="2021-03-16T07:31:00Z">
              <w:r>
                <w:rPr>
                  <w:rFonts w:ascii="Times New Roman" w:eastAsia="Times New Roman" w:hAnsi="Times New Roman" w:cs="Times New Roman"/>
                  <w:i/>
                  <w:iCs/>
                  <w:color w:val="000000" w:themeColor="text1"/>
                  <w:sz w:val="21"/>
                  <w:szCs w:val="21"/>
                </w:rPr>
                <w:t xml:space="preserve"> </w:t>
              </w:r>
              <w:r w:rsidR="003A1D88">
                <w:rPr>
                  <w:rFonts w:ascii="Times New Roman" w:eastAsia="Times New Roman" w:hAnsi="Times New Roman" w:cs="Times New Roman"/>
                  <w:i/>
                  <w:iCs/>
                  <w:color w:val="000000" w:themeColor="text1"/>
                  <w:sz w:val="21"/>
                  <w:szCs w:val="21"/>
                </w:rPr>
                <w:t>Sustainability</w:t>
              </w:r>
            </w:ins>
          </w:p>
          <w:p w14:paraId="58A1D05B" w14:textId="77777777" w:rsidR="00EA50A8" w:rsidRDefault="003A1D88" w:rsidP="00EA50A8">
            <w:pPr>
              <w:spacing w:after="0" w:line="240" w:lineRule="auto"/>
              <w:ind w:left="255" w:firstLine="153"/>
              <w:rPr>
                <w:ins w:id="378" w:author="OPD2" w:date="2021-03-16T07:31:00Z"/>
                <w:rFonts w:ascii="Times New Roman" w:eastAsia="Times New Roman" w:hAnsi="Times New Roman" w:cs="Times New Roman"/>
                <w:i/>
                <w:iCs/>
                <w:color w:val="000000" w:themeColor="text1"/>
                <w:sz w:val="21"/>
                <w:szCs w:val="21"/>
              </w:rPr>
            </w:pPr>
            <w:ins w:id="379" w:author="OPD2" w:date="2021-03-16T07:31:00Z">
              <w:r>
                <w:rPr>
                  <w:rFonts w:ascii="Times New Roman" w:eastAsia="Times New Roman" w:hAnsi="Times New Roman" w:cs="Times New Roman"/>
                  <w:i/>
                  <w:iCs/>
                  <w:color w:val="000000" w:themeColor="text1"/>
                  <w:sz w:val="21"/>
                  <w:szCs w:val="21"/>
                </w:rPr>
                <w:t>I</w:t>
              </w:r>
              <w:r w:rsidR="00DE6052" w:rsidRPr="00DE6052">
                <w:rPr>
                  <w:rFonts w:ascii="Times New Roman" w:eastAsia="Times New Roman" w:hAnsi="Times New Roman" w:cs="Times New Roman"/>
                  <w:i/>
                  <w:iCs/>
                  <w:color w:val="000000" w:themeColor="text1"/>
                  <w:sz w:val="21"/>
                  <w:szCs w:val="21"/>
                </w:rPr>
                <w:t>nfrastructure</w:t>
              </w:r>
            </w:ins>
          </w:p>
          <w:p w14:paraId="440EA7BE" w14:textId="254A083C" w:rsidR="00EA50A8" w:rsidRDefault="00EA50A8" w:rsidP="00EA50A8">
            <w:pPr>
              <w:spacing w:after="0" w:line="240" w:lineRule="auto"/>
              <w:ind w:left="255" w:firstLine="153"/>
              <w:rPr>
                <w:ins w:id="380" w:author="OPD2" w:date="2021-03-16T07:31:00Z"/>
                <w:rFonts w:ascii="Times New Roman" w:eastAsia="Times New Roman" w:hAnsi="Times New Roman" w:cs="Times New Roman"/>
                <w:i/>
                <w:iCs/>
                <w:color w:val="000000" w:themeColor="text1"/>
                <w:sz w:val="21"/>
                <w:szCs w:val="21"/>
              </w:rPr>
            </w:pPr>
            <w:ins w:id="381" w:author="OPD2" w:date="2021-03-16T07:31:00Z">
              <w:r>
                <w:rPr>
                  <w:rFonts w:ascii="Times New Roman" w:eastAsia="Times New Roman" w:hAnsi="Times New Roman" w:cs="Times New Roman"/>
                  <w:i/>
                  <w:iCs/>
                  <w:color w:val="000000" w:themeColor="text1"/>
                  <w:sz w:val="21"/>
                  <w:szCs w:val="21"/>
                </w:rPr>
                <w:t>Wise economic growth</w:t>
              </w:r>
            </w:ins>
          </w:p>
          <w:p w14:paraId="2BE1CE0B" w14:textId="7218FF7F" w:rsidR="00EA50A8" w:rsidRDefault="003A1D88" w:rsidP="00EA50A8">
            <w:pPr>
              <w:spacing w:after="0" w:line="240" w:lineRule="auto"/>
              <w:ind w:left="255" w:firstLine="153"/>
              <w:rPr>
                <w:ins w:id="382" w:author="OPD2" w:date="2021-03-16T07:31:00Z"/>
                <w:rFonts w:ascii="Times New Roman" w:eastAsia="Times New Roman" w:hAnsi="Times New Roman" w:cs="Times New Roman"/>
                <w:i/>
                <w:iCs/>
                <w:color w:val="000000" w:themeColor="text1"/>
                <w:sz w:val="21"/>
                <w:szCs w:val="21"/>
              </w:rPr>
            </w:pPr>
            <w:ins w:id="383" w:author="OPD2" w:date="2021-03-16T07:31:00Z">
              <w:r>
                <w:rPr>
                  <w:rFonts w:ascii="Times New Roman" w:eastAsia="Times New Roman" w:hAnsi="Times New Roman" w:cs="Times New Roman"/>
                  <w:i/>
                  <w:iCs/>
                  <w:color w:val="000000" w:themeColor="text1"/>
                  <w:sz w:val="21"/>
                  <w:szCs w:val="21"/>
                </w:rPr>
                <w:t>E</w:t>
              </w:r>
              <w:r w:rsidR="00DE6052" w:rsidRPr="00DE6052">
                <w:rPr>
                  <w:rFonts w:ascii="Times New Roman" w:eastAsia="Times New Roman" w:hAnsi="Times New Roman" w:cs="Times New Roman"/>
                  <w:i/>
                  <w:iCs/>
                  <w:color w:val="000000" w:themeColor="text1"/>
                  <w:sz w:val="21"/>
                  <w:szCs w:val="21"/>
                </w:rPr>
                <w:t>nvironmental protection</w:t>
              </w:r>
            </w:ins>
          </w:p>
          <w:p w14:paraId="3C59195D" w14:textId="2167F2FE" w:rsidR="003A1D88" w:rsidRDefault="003A1D88" w:rsidP="00EA50A8">
            <w:pPr>
              <w:spacing w:after="0" w:line="240" w:lineRule="auto"/>
              <w:ind w:left="255" w:firstLine="153"/>
              <w:rPr>
                <w:ins w:id="384" w:author="OPD2" w:date="2021-03-16T07:31:00Z"/>
                <w:rFonts w:ascii="Times New Roman" w:eastAsia="Times New Roman" w:hAnsi="Times New Roman" w:cs="Times New Roman"/>
                <w:i/>
                <w:iCs/>
                <w:color w:val="000000" w:themeColor="text1"/>
                <w:sz w:val="21"/>
                <w:szCs w:val="21"/>
              </w:rPr>
            </w:pPr>
            <w:ins w:id="385" w:author="OPD2" w:date="2021-03-16T07:31:00Z">
              <w:r>
                <w:rPr>
                  <w:rFonts w:ascii="Times New Roman" w:eastAsia="Times New Roman" w:hAnsi="Times New Roman" w:cs="Times New Roman"/>
                  <w:i/>
                  <w:iCs/>
                  <w:color w:val="000000" w:themeColor="text1"/>
                  <w:sz w:val="21"/>
                  <w:szCs w:val="21"/>
                </w:rPr>
                <w:t>Resilience</w:t>
              </w:r>
            </w:ins>
          </w:p>
          <w:p w14:paraId="41C3A9FB" w14:textId="77777777" w:rsidR="003A1D88" w:rsidRDefault="003A1D88" w:rsidP="00DE6052">
            <w:pPr>
              <w:spacing w:after="0" w:line="240" w:lineRule="auto"/>
              <w:rPr>
                <w:ins w:id="386" w:author="OPD2" w:date="2021-03-16T07:31:00Z"/>
                <w:rFonts w:ascii="Times New Roman" w:eastAsia="Times New Roman" w:hAnsi="Times New Roman" w:cs="Times New Roman"/>
                <w:color w:val="000000" w:themeColor="text1"/>
                <w:sz w:val="21"/>
                <w:szCs w:val="21"/>
              </w:rPr>
            </w:pPr>
          </w:p>
          <w:p w14:paraId="26944DD0" w14:textId="77777777" w:rsidR="00FB4FA2" w:rsidRDefault="00FB4FA2" w:rsidP="00DE6052">
            <w:pPr>
              <w:spacing w:after="0" w:line="240" w:lineRule="auto"/>
              <w:rPr>
                <w:ins w:id="387" w:author="OPD2" w:date="2021-03-16T07:31:00Z"/>
                <w:rFonts w:ascii="Times New Roman" w:eastAsia="Times New Roman" w:hAnsi="Times New Roman" w:cs="Times New Roman"/>
                <w:color w:val="000000" w:themeColor="text1"/>
                <w:sz w:val="21"/>
                <w:szCs w:val="21"/>
              </w:rPr>
            </w:pPr>
          </w:p>
          <w:p w14:paraId="3DA9E0E0" w14:textId="543040A0" w:rsidR="003A1D88" w:rsidRPr="00DE6052" w:rsidRDefault="003A1D88" w:rsidP="00DE6052">
            <w:pPr>
              <w:spacing w:after="0" w:line="240" w:lineRule="auto"/>
              <w:rPr>
                <w:ins w:id="388" w:author="OPD2" w:date="2021-03-16T07:31:00Z"/>
                <w:rFonts w:ascii="Times New Roman" w:eastAsia="Times New Roman" w:hAnsi="Times New Roman" w:cs="Times New Roman"/>
                <w:color w:val="000000" w:themeColor="text1"/>
                <w:sz w:val="21"/>
                <w:szCs w:val="21"/>
              </w:rPr>
            </w:pPr>
          </w:p>
        </w:tc>
        <w:tc>
          <w:tcPr>
            <w:tcW w:w="5987" w:type="dxa"/>
            <w:tcBorders>
              <w:top w:val="single" w:sz="8" w:space="0" w:color="000000"/>
              <w:left w:val="single" w:sz="8" w:space="0" w:color="000000"/>
              <w:bottom w:val="single" w:sz="8" w:space="0" w:color="000000"/>
              <w:right w:val="single" w:sz="8" w:space="0" w:color="000000"/>
            </w:tcBorders>
            <w:shd w:val="clear" w:color="auto" w:fill="EAF1DD" w:themeFill="accent3" w:themeFillTint="33"/>
            <w:tcMar>
              <w:top w:w="100" w:type="dxa"/>
              <w:left w:w="100" w:type="dxa"/>
              <w:bottom w:w="100" w:type="dxa"/>
              <w:right w:w="100" w:type="dxa"/>
            </w:tcMar>
            <w:hideMark/>
          </w:tcPr>
          <w:p w14:paraId="38E0181B" w14:textId="02002C24" w:rsidR="00FB4FA2" w:rsidRDefault="00FB4FA2" w:rsidP="00DE6052">
            <w:pPr>
              <w:spacing w:after="0" w:line="240" w:lineRule="auto"/>
              <w:rPr>
                <w:ins w:id="389" w:author="OPD2" w:date="2021-03-16T07:31:00Z"/>
                <w:rFonts w:ascii="Times New Roman" w:eastAsia="Times New Roman" w:hAnsi="Times New Roman" w:cs="Times New Roman"/>
                <w:color w:val="000000" w:themeColor="text1"/>
                <w:sz w:val="21"/>
                <w:szCs w:val="21"/>
              </w:rPr>
            </w:pPr>
          </w:p>
          <w:p w14:paraId="278522B8" w14:textId="5BAA0485" w:rsidR="00DD2FB6" w:rsidRDefault="00DD2FB6" w:rsidP="00DE6052">
            <w:pPr>
              <w:spacing w:after="0" w:line="240" w:lineRule="auto"/>
              <w:rPr>
                <w:ins w:id="390" w:author="OPD2" w:date="2021-03-16T07:31:00Z"/>
                <w:rFonts w:ascii="Times New Roman" w:eastAsia="Times New Roman" w:hAnsi="Times New Roman" w:cs="Times New Roman"/>
                <w:color w:val="000000" w:themeColor="text1"/>
                <w:sz w:val="21"/>
                <w:szCs w:val="21"/>
              </w:rPr>
            </w:pPr>
            <w:ins w:id="391" w:author="OPD2" w:date="2021-03-16T07:31:00Z">
              <w:r>
                <w:rPr>
                  <w:rFonts w:ascii="Times New Roman" w:eastAsia="Times New Roman" w:hAnsi="Times New Roman" w:cs="Times New Roman"/>
                  <w:noProof/>
                  <w:color w:val="000000" w:themeColor="text1"/>
                  <w:sz w:val="21"/>
                  <w:szCs w:val="21"/>
                </w:rPr>
                <w:drawing>
                  <wp:anchor distT="0" distB="0" distL="114300" distR="114300" simplePos="0" relativeHeight="252070912" behindDoc="0" locked="0" layoutInCell="1" allowOverlap="1" wp14:anchorId="202899B8" wp14:editId="5B48C3A6">
                    <wp:simplePos x="0" y="0"/>
                    <wp:positionH relativeFrom="column">
                      <wp:posOffset>323850</wp:posOffset>
                    </wp:positionH>
                    <wp:positionV relativeFrom="paragraph">
                      <wp:posOffset>54165</wp:posOffset>
                    </wp:positionV>
                    <wp:extent cx="685800" cy="685800"/>
                    <wp:effectExtent l="0" t="0" r="0" b="0"/>
                    <wp:wrapSquare wrapText="bothSides"/>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3924D7F4" w14:textId="24CD615D" w:rsidR="00DE6052" w:rsidRPr="003A1D88" w:rsidRDefault="00DE6052" w:rsidP="00DE6052">
            <w:pPr>
              <w:spacing w:after="0" w:line="240" w:lineRule="auto"/>
              <w:rPr>
                <w:ins w:id="392" w:author="OPD2" w:date="2021-03-16T07:31:00Z"/>
                <w:rFonts w:ascii="Times New Roman" w:eastAsia="Times New Roman" w:hAnsi="Times New Roman" w:cs="Times New Roman"/>
                <w:color w:val="000000" w:themeColor="text1"/>
                <w:sz w:val="21"/>
                <w:szCs w:val="21"/>
              </w:rPr>
            </w:pPr>
            <w:ins w:id="393" w:author="OPD2" w:date="2021-03-16T07:31:00Z">
              <w:r w:rsidRPr="00DE6052">
                <w:rPr>
                  <w:rFonts w:ascii="Times New Roman" w:eastAsia="Times New Roman" w:hAnsi="Times New Roman" w:cs="Times New Roman"/>
                  <w:color w:val="000000" w:themeColor="text1"/>
                  <w:sz w:val="21"/>
                  <w:szCs w:val="21"/>
                </w:rPr>
                <w:t>SDG 6: Ensure availability and sustainable management of safe and environmentally compliant water and sanitation for all.</w:t>
              </w:r>
            </w:ins>
          </w:p>
          <w:p w14:paraId="761CEBCC" w14:textId="77777777" w:rsidR="003A1D88" w:rsidRPr="00DE6052" w:rsidRDefault="003A1D88" w:rsidP="00DE6052">
            <w:pPr>
              <w:spacing w:after="0" w:line="240" w:lineRule="auto"/>
              <w:rPr>
                <w:ins w:id="394" w:author="OPD2" w:date="2021-03-16T07:31:00Z"/>
                <w:rFonts w:ascii="Times New Roman" w:eastAsia="Times New Roman" w:hAnsi="Times New Roman" w:cs="Times New Roman"/>
                <w:color w:val="000000" w:themeColor="text1"/>
                <w:sz w:val="21"/>
                <w:szCs w:val="21"/>
              </w:rPr>
            </w:pPr>
          </w:p>
          <w:p w14:paraId="212766A4" w14:textId="77777777" w:rsidR="00EE34BC" w:rsidRPr="00EE34BC" w:rsidRDefault="00EE34BC" w:rsidP="00DE6052">
            <w:pPr>
              <w:spacing w:after="0" w:line="240" w:lineRule="auto"/>
              <w:rPr>
                <w:ins w:id="395" w:author="OPD2" w:date="2021-03-16T07:31:00Z"/>
                <w:rFonts w:ascii="Times New Roman" w:eastAsia="Times New Roman" w:hAnsi="Times New Roman" w:cs="Times New Roman"/>
                <w:color w:val="000000" w:themeColor="text1"/>
                <w:sz w:val="2"/>
                <w:szCs w:val="2"/>
              </w:rPr>
            </w:pPr>
          </w:p>
          <w:p w14:paraId="6B2ECFC5" w14:textId="6B4FB9DA" w:rsidR="00FB4FA2" w:rsidRDefault="00FB4FA2" w:rsidP="00DE6052">
            <w:pPr>
              <w:spacing w:after="0" w:line="240" w:lineRule="auto"/>
              <w:rPr>
                <w:ins w:id="396" w:author="OPD2" w:date="2021-03-16T07:31:00Z"/>
                <w:rFonts w:ascii="Times New Roman" w:eastAsia="Times New Roman" w:hAnsi="Times New Roman" w:cs="Times New Roman"/>
                <w:color w:val="000000" w:themeColor="text1"/>
                <w:sz w:val="21"/>
                <w:szCs w:val="21"/>
              </w:rPr>
            </w:pPr>
            <w:ins w:id="397" w:author="OPD2" w:date="2021-03-16T07:31:00Z">
              <w:r>
                <w:rPr>
                  <w:rFonts w:ascii="Times New Roman" w:eastAsia="Times New Roman" w:hAnsi="Times New Roman" w:cs="Times New Roman"/>
                  <w:noProof/>
                  <w:color w:val="000000" w:themeColor="text1"/>
                  <w:sz w:val="21"/>
                  <w:szCs w:val="21"/>
                </w:rPr>
                <w:drawing>
                  <wp:anchor distT="0" distB="0" distL="114300" distR="114300" simplePos="0" relativeHeight="252071936" behindDoc="0" locked="0" layoutInCell="1" allowOverlap="1" wp14:anchorId="3C095C93" wp14:editId="54F9F8A0">
                    <wp:simplePos x="0" y="0"/>
                    <wp:positionH relativeFrom="column">
                      <wp:posOffset>302895</wp:posOffset>
                    </wp:positionH>
                    <wp:positionV relativeFrom="paragraph">
                      <wp:posOffset>47625</wp:posOffset>
                    </wp:positionV>
                    <wp:extent cx="685800" cy="685800"/>
                    <wp:effectExtent l="0" t="0" r="0" b="0"/>
                    <wp:wrapSquare wrapText="bothSides"/>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70CE90A8" w14:textId="7D57DAB3" w:rsidR="00FB4FA2" w:rsidRDefault="00FB4FA2" w:rsidP="00DE6052">
            <w:pPr>
              <w:spacing w:after="0" w:line="240" w:lineRule="auto"/>
              <w:rPr>
                <w:ins w:id="398" w:author="OPD2" w:date="2021-03-16T07:31:00Z"/>
                <w:rFonts w:ascii="Times New Roman" w:eastAsia="Times New Roman" w:hAnsi="Times New Roman" w:cs="Times New Roman"/>
                <w:color w:val="000000" w:themeColor="text1"/>
                <w:sz w:val="21"/>
                <w:szCs w:val="21"/>
              </w:rPr>
            </w:pPr>
          </w:p>
          <w:p w14:paraId="557D78AA" w14:textId="77777777" w:rsidR="00DE6052" w:rsidRPr="00DE6052" w:rsidRDefault="00DE6052" w:rsidP="00DE6052">
            <w:pPr>
              <w:spacing w:after="0" w:line="240" w:lineRule="auto"/>
              <w:rPr>
                <w:ins w:id="399" w:author="OPD2" w:date="2021-03-16T07:31:00Z"/>
                <w:rFonts w:ascii="Times New Roman" w:eastAsia="Times New Roman" w:hAnsi="Times New Roman" w:cs="Times New Roman"/>
                <w:color w:val="000000" w:themeColor="text1"/>
                <w:sz w:val="21"/>
                <w:szCs w:val="21"/>
              </w:rPr>
            </w:pPr>
            <w:ins w:id="400" w:author="OPD2" w:date="2021-03-16T07:31:00Z">
              <w:r w:rsidRPr="00DE6052">
                <w:rPr>
                  <w:rFonts w:ascii="Times New Roman" w:eastAsia="Times New Roman" w:hAnsi="Times New Roman" w:cs="Times New Roman"/>
                  <w:color w:val="000000" w:themeColor="text1"/>
                  <w:sz w:val="21"/>
                  <w:szCs w:val="21"/>
                </w:rPr>
                <w:t>SDG 7: Ensure access to affordable, reliable, sustainable and modern energy for all.</w:t>
              </w:r>
            </w:ins>
          </w:p>
          <w:p w14:paraId="5B6ACBA4" w14:textId="77777777" w:rsidR="003A1D88" w:rsidRPr="003A1D88" w:rsidRDefault="003A1D88" w:rsidP="00DE6052">
            <w:pPr>
              <w:spacing w:after="0" w:line="240" w:lineRule="auto"/>
              <w:rPr>
                <w:ins w:id="401" w:author="OPD2" w:date="2021-03-16T07:31:00Z"/>
                <w:rFonts w:ascii="Times New Roman" w:eastAsia="Times New Roman" w:hAnsi="Times New Roman" w:cs="Times New Roman"/>
                <w:color w:val="000000" w:themeColor="text1"/>
                <w:sz w:val="21"/>
                <w:szCs w:val="21"/>
              </w:rPr>
            </w:pPr>
          </w:p>
          <w:p w14:paraId="17AD893C" w14:textId="01B878CD" w:rsidR="00FB4FA2" w:rsidRDefault="00FB4FA2" w:rsidP="00DE6052">
            <w:pPr>
              <w:spacing w:after="0" w:line="240" w:lineRule="auto"/>
              <w:rPr>
                <w:ins w:id="402" w:author="OPD2" w:date="2021-03-16T07:31:00Z"/>
                <w:rFonts w:ascii="Times New Roman" w:eastAsia="Times New Roman" w:hAnsi="Times New Roman" w:cs="Times New Roman"/>
                <w:color w:val="000000" w:themeColor="text1"/>
                <w:sz w:val="21"/>
                <w:szCs w:val="21"/>
              </w:rPr>
            </w:pPr>
            <w:ins w:id="403" w:author="OPD2" w:date="2021-03-16T07:31:00Z">
              <w:r>
                <w:rPr>
                  <w:rFonts w:ascii="Times New Roman" w:eastAsia="Times New Roman" w:hAnsi="Times New Roman" w:cs="Times New Roman"/>
                  <w:noProof/>
                  <w:color w:val="000000" w:themeColor="text1"/>
                  <w:sz w:val="21"/>
                  <w:szCs w:val="21"/>
                </w:rPr>
                <w:drawing>
                  <wp:anchor distT="0" distB="0" distL="114300" distR="114300" simplePos="0" relativeHeight="252072960" behindDoc="0" locked="0" layoutInCell="1" allowOverlap="1" wp14:anchorId="004165BE" wp14:editId="14C3E958">
                    <wp:simplePos x="0" y="0"/>
                    <wp:positionH relativeFrom="column">
                      <wp:posOffset>334645</wp:posOffset>
                    </wp:positionH>
                    <wp:positionV relativeFrom="paragraph">
                      <wp:posOffset>76673</wp:posOffset>
                    </wp:positionV>
                    <wp:extent cx="685800" cy="685800"/>
                    <wp:effectExtent l="0" t="0" r="0" b="0"/>
                    <wp:wrapSquare wrapText="bothSides"/>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14589CE5" w14:textId="725BC65A" w:rsidR="00FB4FA2" w:rsidRPr="003A1D88" w:rsidRDefault="00FB4FA2" w:rsidP="00DE6052">
            <w:pPr>
              <w:spacing w:after="0" w:line="240" w:lineRule="auto"/>
              <w:rPr>
                <w:ins w:id="404" w:author="OPD2" w:date="2021-03-16T07:31:00Z"/>
                <w:rFonts w:ascii="Times New Roman" w:eastAsia="Times New Roman" w:hAnsi="Times New Roman" w:cs="Times New Roman"/>
                <w:color w:val="000000" w:themeColor="text1"/>
                <w:sz w:val="21"/>
                <w:szCs w:val="21"/>
              </w:rPr>
            </w:pPr>
          </w:p>
          <w:p w14:paraId="498B0778" w14:textId="4E8EE818" w:rsidR="00DE6052" w:rsidRPr="00DE6052" w:rsidRDefault="00DE6052" w:rsidP="00DE6052">
            <w:pPr>
              <w:spacing w:after="0" w:line="240" w:lineRule="auto"/>
              <w:rPr>
                <w:ins w:id="405" w:author="OPD2" w:date="2021-03-16T07:31:00Z"/>
                <w:rFonts w:ascii="Times New Roman" w:eastAsia="Times New Roman" w:hAnsi="Times New Roman" w:cs="Times New Roman"/>
                <w:color w:val="000000" w:themeColor="text1"/>
                <w:sz w:val="21"/>
                <w:szCs w:val="21"/>
              </w:rPr>
            </w:pPr>
            <w:ins w:id="406" w:author="OPD2" w:date="2021-03-16T07:31:00Z">
              <w:r w:rsidRPr="00DE6052">
                <w:rPr>
                  <w:rFonts w:ascii="Times New Roman" w:eastAsia="Times New Roman" w:hAnsi="Times New Roman" w:cs="Times New Roman"/>
                  <w:color w:val="000000" w:themeColor="text1"/>
                  <w:sz w:val="21"/>
                  <w:szCs w:val="21"/>
                </w:rPr>
                <w:t>SDG 9: Build resilient infrastructure, promote inclusive and sustainable industrialization, and foster innovation.</w:t>
              </w:r>
            </w:ins>
          </w:p>
          <w:p w14:paraId="1AC3E93A" w14:textId="77777777" w:rsidR="003A1D88" w:rsidRPr="003A1D88" w:rsidRDefault="003A1D88" w:rsidP="00DE6052">
            <w:pPr>
              <w:spacing w:after="0" w:line="240" w:lineRule="auto"/>
              <w:rPr>
                <w:ins w:id="407" w:author="OPD2" w:date="2021-03-16T07:31:00Z"/>
                <w:rFonts w:ascii="Times New Roman" w:eastAsia="Times New Roman" w:hAnsi="Times New Roman" w:cs="Times New Roman"/>
                <w:color w:val="000000" w:themeColor="text1"/>
                <w:sz w:val="21"/>
                <w:szCs w:val="21"/>
              </w:rPr>
            </w:pPr>
          </w:p>
          <w:p w14:paraId="40DB948F" w14:textId="4E456D27" w:rsidR="00FB4FA2" w:rsidRDefault="00FB4FA2" w:rsidP="00DE6052">
            <w:pPr>
              <w:spacing w:after="0" w:line="240" w:lineRule="auto"/>
              <w:rPr>
                <w:ins w:id="408" w:author="OPD2" w:date="2021-03-16T07:31:00Z"/>
                <w:rFonts w:ascii="Times New Roman" w:eastAsia="Times New Roman" w:hAnsi="Times New Roman" w:cs="Times New Roman"/>
                <w:color w:val="000000" w:themeColor="text1"/>
                <w:sz w:val="21"/>
                <w:szCs w:val="21"/>
              </w:rPr>
            </w:pPr>
            <w:ins w:id="409" w:author="OPD2" w:date="2021-03-16T07:31:00Z">
              <w:r>
                <w:rPr>
                  <w:rFonts w:ascii="Times New Roman" w:eastAsia="Times New Roman" w:hAnsi="Times New Roman" w:cs="Times New Roman"/>
                  <w:noProof/>
                  <w:color w:val="000000" w:themeColor="text1"/>
                  <w:sz w:val="21"/>
                  <w:szCs w:val="21"/>
                </w:rPr>
                <w:drawing>
                  <wp:anchor distT="0" distB="0" distL="114300" distR="114300" simplePos="0" relativeHeight="252073984" behindDoc="0" locked="0" layoutInCell="1" allowOverlap="1" wp14:anchorId="4F3EC9B0" wp14:editId="3ADB98EE">
                    <wp:simplePos x="0" y="0"/>
                    <wp:positionH relativeFrom="column">
                      <wp:posOffset>324957</wp:posOffset>
                    </wp:positionH>
                    <wp:positionV relativeFrom="paragraph">
                      <wp:posOffset>33389</wp:posOffset>
                    </wp:positionV>
                    <wp:extent cx="685800" cy="685800"/>
                    <wp:effectExtent l="0" t="0" r="0" b="0"/>
                    <wp:wrapSquare wrapText="bothSides"/>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30097F20" w14:textId="26881975" w:rsidR="00FB4FA2" w:rsidRPr="003A1D88" w:rsidRDefault="00FB4FA2" w:rsidP="00DE6052">
            <w:pPr>
              <w:spacing w:after="0" w:line="240" w:lineRule="auto"/>
              <w:rPr>
                <w:ins w:id="410" w:author="OPD2" w:date="2021-03-16T07:31:00Z"/>
                <w:rFonts w:ascii="Times New Roman" w:eastAsia="Times New Roman" w:hAnsi="Times New Roman" w:cs="Times New Roman"/>
                <w:color w:val="000000" w:themeColor="text1"/>
                <w:sz w:val="21"/>
                <w:szCs w:val="21"/>
              </w:rPr>
            </w:pPr>
          </w:p>
          <w:p w14:paraId="75AA6E24" w14:textId="2B133423" w:rsidR="00DE6052" w:rsidRPr="00DE6052" w:rsidRDefault="00DE6052" w:rsidP="00DE6052">
            <w:pPr>
              <w:spacing w:after="0" w:line="240" w:lineRule="auto"/>
              <w:rPr>
                <w:ins w:id="411" w:author="OPD2" w:date="2021-03-16T07:31:00Z"/>
                <w:rFonts w:ascii="Times New Roman" w:eastAsia="Times New Roman" w:hAnsi="Times New Roman" w:cs="Times New Roman"/>
                <w:color w:val="000000" w:themeColor="text1"/>
                <w:sz w:val="21"/>
                <w:szCs w:val="21"/>
              </w:rPr>
            </w:pPr>
            <w:ins w:id="412" w:author="OPD2" w:date="2021-03-16T07:31:00Z">
              <w:r w:rsidRPr="00DE6052">
                <w:rPr>
                  <w:rFonts w:ascii="Times New Roman" w:eastAsia="Times New Roman" w:hAnsi="Times New Roman" w:cs="Times New Roman"/>
                  <w:color w:val="000000" w:themeColor="text1"/>
                  <w:sz w:val="21"/>
                  <w:szCs w:val="21"/>
                </w:rPr>
                <w:t>SDG 11: Make cities and human settlements inclusive, safe, resilient, and sustainable.</w:t>
              </w:r>
            </w:ins>
          </w:p>
          <w:p w14:paraId="40BAF7D6" w14:textId="2FCF55C3" w:rsidR="00FB4FA2" w:rsidRDefault="00FB4FA2" w:rsidP="00DE6052">
            <w:pPr>
              <w:spacing w:after="0" w:line="240" w:lineRule="auto"/>
              <w:rPr>
                <w:ins w:id="413" w:author="OPD2" w:date="2021-03-16T07:31:00Z"/>
                <w:rFonts w:ascii="Times New Roman" w:eastAsia="Times New Roman" w:hAnsi="Times New Roman" w:cs="Times New Roman"/>
                <w:color w:val="000000" w:themeColor="text1"/>
                <w:sz w:val="21"/>
                <w:szCs w:val="21"/>
              </w:rPr>
            </w:pPr>
          </w:p>
          <w:p w14:paraId="4019F255" w14:textId="0EAC52C1" w:rsidR="00FB4FA2" w:rsidRPr="00DE6052" w:rsidRDefault="00FB4FA2" w:rsidP="00DE6052">
            <w:pPr>
              <w:spacing w:after="0" w:line="240" w:lineRule="auto"/>
              <w:rPr>
                <w:ins w:id="414" w:author="OPD2" w:date="2021-03-16T07:31:00Z"/>
                <w:rFonts w:ascii="Times New Roman" w:eastAsia="Times New Roman" w:hAnsi="Times New Roman" w:cs="Times New Roman"/>
                <w:color w:val="000000" w:themeColor="text1"/>
                <w:sz w:val="21"/>
                <w:szCs w:val="21"/>
              </w:rPr>
            </w:pPr>
            <w:ins w:id="415" w:author="OPD2" w:date="2021-03-16T07:31:00Z">
              <w:r>
                <w:rPr>
                  <w:rFonts w:ascii="Times New Roman" w:eastAsia="Times New Roman" w:hAnsi="Times New Roman" w:cs="Times New Roman"/>
                  <w:noProof/>
                  <w:color w:val="000000" w:themeColor="text1"/>
                  <w:sz w:val="21"/>
                  <w:szCs w:val="21"/>
                </w:rPr>
                <w:drawing>
                  <wp:anchor distT="0" distB="0" distL="114300" distR="114300" simplePos="0" relativeHeight="252075008" behindDoc="0" locked="0" layoutInCell="1" allowOverlap="1" wp14:anchorId="2BE92BFF" wp14:editId="34839D1D">
                    <wp:simplePos x="0" y="0"/>
                    <wp:positionH relativeFrom="column">
                      <wp:posOffset>324485</wp:posOffset>
                    </wp:positionH>
                    <wp:positionV relativeFrom="paragraph">
                      <wp:posOffset>146050</wp:posOffset>
                    </wp:positionV>
                    <wp:extent cx="685800" cy="685800"/>
                    <wp:effectExtent l="0" t="0" r="0" b="0"/>
                    <wp:wrapSquare wrapText="bothSides"/>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1C25F694" w14:textId="77777777" w:rsidR="003A1D88" w:rsidRPr="003A1D88" w:rsidRDefault="003A1D88" w:rsidP="00DE6052">
            <w:pPr>
              <w:spacing w:after="0" w:line="240" w:lineRule="auto"/>
              <w:rPr>
                <w:ins w:id="416" w:author="OPD2" w:date="2021-03-16T07:31:00Z"/>
                <w:rFonts w:ascii="Times New Roman" w:eastAsia="Times New Roman" w:hAnsi="Times New Roman" w:cs="Times New Roman"/>
                <w:color w:val="000000" w:themeColor="text1"/>
                <w:sz w:val="21"/>
                <w:szCs w:val="21"/>
              </w:rPr>
            </w:pPr>
          </w:p>
          <w:p w14:paraId="26505C55" w14:textId="68D7069F" w:rsidR="00DE6052" w:rsidRPr="00DE6052" w:rsidRDefault="00DE6052" w:rsidP="00DE6052">
            <w:pPr>
              <w:spacing w:after="0" w:line="240" w:lineRule="auto"/>
              <w:rPr>
                <w:ins w:id="417" w:author="OPD2" w:date="2021-03-16T07:31:00Z"/>
                <w:rFonts w:ascii="Times New Roman" w:eastAsia="Times New Roman" w:hAnsi="Times New Roman" w:cs="Times New Roman"/>
                <w:color w:val="000000" w:themeColor="text1"/>
                <w:sz w:val="21"/>
                <w:szCs w:val="21"/>
              </w:rPr>
            </w:pPr>
            <w:ins w:id="418" w:author="OPD2" w:date="2021-03-16T07:31:00Z">
              <w:r w:rsidRPr="00DE6052">
                <w:rPr>
                  <w:rFonts w:ascii="Times New Roman" w:eastAsia="Times New Roman" w:hAnsi="Times New Roman" w:cs="Times New Roman"/>
                  <w:color w:val="000000" w:themeColor="text1"/>
                  <w:sz w:val="21"/>
                  <w:szCs w:val="21"/>
                </w:rPr>
                <w:t>SDG 12: Ensure sustainable consumption and production patterns.</w:t>
              </w:r>
            </w:ins>
          </w:p>
          <w:p w14:paraId="4F99936D" w14:textId="77777777" w:rsidR="003A1D88" w:rsidRPr="003A1D88" w:rsidRDefault="003A1D88" w:rsidP="00DE6052">
            <w:pPr>
              <w:spacing w:after="0" w:line="240" w:lineRule="auto"/>
              <w:rPr>
                <w:ins w:id="419" w:author="OPD2" w:date="2021-03-16T07:31:00Z"/>
                <w:rFonts w:ascii="Times New Roman" w:eastAsia="Times New Roman" w:hAnsi="Times New Roman" w:cs="Times New Roman"/>
                <w:color w:val="000000" w:themeColor="text1"/>
                <w:sz w:val="21"/>
                <w:szCs w:val="21"/>
              </w:rPr>
            </w:pPr>
          </w:p>
          <w:p w14:paraId="7D0C360D" w14:textId="77777777" w:rsidR="00EE34BC" w:rsidRDefault="00EE34BC" w:rsidP="00DE6052">
            <w:pPr>
              <w:spacing w:after="0" w:line="240" w:lineRule="auto"/>
              <w:rPr>
                <w:ins w:id="420" w:author="OPD2" w:date="2021-03-16T07:31:00Z"/>
                <w:rFonts w:ascii="Times New Roman" w:eastAsia="Times New Roman" w:hAnsi="Times New Roman" w:cs="Times New Roman"/>
                <w:color w:val="000000" w:themeColor="text1"/>
                <w:sz w:val="21"/>
                <w:szCs w:val="21"/>
              </w:rPr>
            </w:pPr>
          </w:p>
          <w:p w14:paraId="7762D348" w14:textId="25E05312" w:rsidR="00FB4FA2" w:rsidRDefault="003D3ABC" w:rsidP="00DE6052">
            <w:pPr>
              <w:spacing w:after="0" w:line="240" w:lineRule="auto"/>
              <w:rPr>
                <w:ins w:id="421" w:author="OPD2" w:date="2021-03-16T07:31:00Z"/>
                <w:rFonts w:ascii="Times New Roman" w:eastAsia="Times New Roman" w:hAnsi="Times New Roman" w:cs="Times New Roman"/>
                <w:color w:val="000000" w:themeColor="text1"/>
                <w:sz w:val="21"/>
                <w:szCs w:val="21"/>
              </w:rPr>
            </w:pPr>
            <w:ins w:id="422" w:author="OPD2" w:date="2021-03-16T07:31:00Z">
              <w:r>
                <w:rPr>
                  <w:rFonts w:ascii="Times New Roman" w:eastAsia="Times New Roman" w:hAnsi="Times New Roman" w:cs="Times New Roman"/>
                  <w:noProof/>
                  <w:color w:val="000000" w:themeColor="text1"/>
                  <w:sz w:val="21"/>
                  <w:szCs w:val="21"/>
                </w:rPr>
                <w:drawing>
                  <wp:anchor distT="0" distB="0" distL="114300" distR="114300" simplePos="0" relativeHeight="252076032" behindDoc="0" locked="0" layoutInCell="1" allowOverlap="1" wp14:anchorId="5937340E" wp14:editId="1586B2A3">
                    <wp:simplePos x="0" y="0"/>
                    <wp:positionH relativeFrom="column">
                      <wp:posOffset>334645</wp:posOffset>
                    </wp:positionH>
                    <wp:positionV relativeFrom="paragraph">
                      <wp:posOffset>137633</wp:posOffset>
                    </wp:positionV>
                    <wp:extent cx="685800" cy="685800"/>
                    <wp:effectExtent l="0" t="0" r="0" b="0"/>
                    <wp:wrapSquare wrapText="bothSides"/>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48263FE1" w14:textId="517607E5" w:rsidR="00FB4FA2" w:rsidRPr="003A1D88" w:rsidRDefault="00FB4FA2" w:rsidP="00DE6052">
            <w:pPr>
              <w:spacing w:after="0" w:line="240" w:lineRule="auto"/>
              <w:rPr>
                <w:ins w:id="423" w:author="OPD2" w:date="2021-03-16T07:31:00Z"/>
                <w:rFonts w:ascii="Times New Roman" w:eastAsia="Times New Roman" w:hAnsi="Times New Roman" w:cs="Times New Roman"/>
                <w:color w:val="000000" w:themeColor="text1"/>
                <w:sz w:val="21"/>
                <w:szCs w:val="21"/>
              </w:rPr>
            </w:pPr>
          </w:p>
          <w:p w14:paraId="73F2E917" w14:textId="7771460F" w:rsidR="00DE6052" w:rsidRPr="00DE6052" w:rsidRDefault="00DE6052" w:rsidP="00DE6052">
            <w:pPr>
              <w:spacing w:after="0" w:line="240" w:lineRule="auto"/>
              <w:rPr>
                <w:ins w:id="424" w:author="OPD2" w:date="2021-03-16T07:31:00Z"/>
                <w:rFonts w:ascii="Times New Roman" w:eastAsia="Times New Roman" w:hAnsi="Times New Roman" w:cs="Times New Roman"/>
                <w:color w:val="000000" w:themeColor="text1"/>
                <w:sz w:val="21"/>
                <w:szCs w:val="21"/>
              </w:rPr>
            </w:pPr>
            <w:ins w:id="425" w:author="OPD2" w:date="2021-03-16T07:31:00Z">
              <w:r w:rsidRPr="00DE6052">
                <w:rPr>
                  <w:rFonts w:ascii="Times New Roman" w:eastAsia="Times New Roman" w:hAnsi="Times New Roman" w:cs="Times New Roman"/>
                  <w:color w:val="000000" w:themeColor="text1"/>
                  <w:sz w:val="21"/>
                  <w:szCs w:val="21"/>
                </w:rPr>
                <w:t>SDG 13: Take urgent action to combat climate change and its impacts.</w:t>
              </w:r>
            </w:ins>
          </w:p>
          <w:p w14:paraId="241C0EA3" w14:textId="264D0568" w:rsidR="00FB4FA2" w:rsidRDefault="00FB4FA2" w:rsidP="00DE6052">
            <w:pPr>
              <w:spacing w:after="0" w:line="240" w:lineRule="auto"/>
              <w:rPr>
                <w:ins w:id="426" w:author="OPD2" w:date="2021-03-16T07:31:00Z"/>
                <w:rFonts w:ascii="Times New Roman" w:eastAsia="Times New Roman" w:hAnsi="Times New Roman" w:cs="Times New Roman"/>
                <w:color w:val="000000" w:themeColor="text1"/>
                <w:sz w:val="21"/>
                <w:szCs w:val="21"/>
              </w:rPr>
            </w:pPr>
          </w:p>
          <w:p w14:paraId="036C88E3" w14:textId="77777777" w:rsidR="00DD2FB6" w:rsidRPr="00DE6052" w:rsidRDefault="00DD2FB6" w:rsidP="00DE6052">
            <w:pPr>
              <w:spacing w:after="0" w:line="240" w:lineRule="auto"/>
              <w:rPr>
                <w:ins w:id="427" w:author="OPD2" w:date="2021-03-16T07:31:00Z"/>
                <w:rFonts w:ascii="Times New Roman" w:eastAsia="Times New Roman" w:hAnsi="Times New Roman" w:cs="Times New Roman"/>
                <w:color w:val="000000" w:themeColor="text1"/>
                <w:sz w:val="21"/>
                <w:szCs w:val="21"/>
              </w:rPr>
            </w:pPr>
          </w:p>
          <w:p w14:paraId="59094A22" w14:textId="77777777" w:rsidR="003A1D88" w:rsidRPr="003A1D88" w:rsidRDefault="003D3ABC" w:rsidP="00DE6052">
            <w:pPr>
              <w:spacing w:after="0" w:line="240" w:lineRule="auto"/>
              <w:rPr>
                <w:ins w:id="428" w:author="OPD2" w:date="2021-03-16T07:31:00Z"/>
                <w:rFonts w:ascii="Times New Roman" w:eastAsia="Times New Roman" w:hAnsi="Times New Roman" w:cs="Times New Roman"/>
                <w:color w:val="000000" w:themeColor="text1"/>
                <w:sz w:val="21"/>
                <w:szCs w:val="21"/>
              </w:rPr>
            </w:pPr>
            <w:ins w:id="429" w:author="OPD2" w:date="2021-03-16T07:31:00Z">
              <w:r>
                <w:rPr>
                  <w:rFonts w:ascii="Times New Roman" w:eastAsia="Times New Roman" w:hAnsi="Times New Roman" w:cs="Times New Roman"/>
                  <w:noProof/>
                  <w:color w:val="000000" w:themeColor="text1"/>
                  <w:sz w:val="21"/>
                  <w:szCs w:val="21"/>
                </w:rPr>
                <w:drawing>
                  <wp:anchor distT="0" distB="0" distL="114300" distR="114300" simplePos="0" relativeHeight="252077056" behindDoc="0" locked="0" layoutInCell="1" allowOverlap="1" wp14:anchorId="7934152B" wp14:editId="6B7FD853">
                    <wp:simplePos x="0" y="0"/>
                    <wp:positionH relativeFrom="column">
                      <wp:posOffset>324352</wp:posOffset>
                    </wp:positionH>
                    <wp:positionV relativeFrom="paragraph">
                      <wp:posOffset>8580</wp:posOffset>
                    </wp:positionV>
                    <wp:extent cx="685800" cy="685800"/>
                    <wp:effectExtent l="0" t="0" r="0" b="0"/>
                    <wp:wrapSquare wrapText="bothSides"/>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48E50ABF" w14:textId="51B99EAE" w:rsidR="00DE6052" w:rsidRPr="00DE6052" w:rsidRDefault="00DE6052" w:rsidP="00DE6052">
            <w:pPr>
              <w:spacing w:after="0" w:line="240" w:lineRule="auto"/>
              <w:rPr>
                <w:ins w:id="430" w:author="OPD2" w:date="2021-03-16T07:31:00Z"/>
                <w:rFonts w:ascii="Times New Roman" w:eastAsia="Times New Roman" w:hAnsi="Times New Roman" w:cs="Times New Roman"/>
                <w:color w:val="000000" w:themeColor="text1"/>
                <w:sz w:val="21"/>
                <w:szCs w:val="21"/>
              </w:rPr>
            </w:pPr>
            <w:ins w:id="431" w:author="OPD2" w:date="2021-03-16T07:31:00Z">
              <w:r w:rsidRPr="00DE6052">
                <w:rPr>
                  <w:rFonts w:ascii="Times New Roman" w:eastAsia="Times New Roman" w:hAnsi="Times New Roman" w:cs="Times New Roman"/>
                  <w:color w:val="000000" w:themeColor="text1"/>
                  <w:sz w:val="21"/>
                  <w:szCs w:val="21"/>
                </w:rPr>
                <w:t>SDG 14: Conserve and sustainably use the oceans, seas, and marine resources for sustainable development.</w:t>
              </w:r>
            </w:ins>
          </w:p>
          <w:p w14:paraId="53BC3643" w14:textId="7D4C2C5D" w:rsidR="003D3ABC" w:rsidRPr="00EE34BC" w:rsidRDefault="003D3ABC" w:rsidP="00DE6052">
            <w:pPr>
              <w:spacing w:after="0" w:line="240" w:lineRule="auto"/>
              <w:rPr>
                <w:ins w:id="432" w:author="OPD2" w:date="2021-03-16T07:31:00Z"/>
                <w:rFonts w:ascii="Times New Roman" w:eastAsia="Times New Roman" w:hAnsi="Times New Roman" w:cs="Times New Roman"/>
                <w:color w:val="000000" w:themeColor="text1"/>
                <w:sz w:val="10"/>
                <w:szCs w:val="10"/>
              </w:rPr>
            </w:pPr>
          </w:p>
          <w:p w14:paraId="156F2218" w14:textId="77777777" w:rsidR="003A1D88" w:rsidRPr="003A1D88" w:rsidRDefault="003A1D88" w:rsidP="00DE6052">
            <w:pPr>
              <w:spacing w:after="0" w:line="240" w:lineRule="auto"/>
              <w:rPr>
                <w:ins w:id="433" w:author="OPD2" w:date="2021-03-16T07:31:00Z"/>
                <w:rFonts w:ascii="Times New Roman" w:eastAsia="Times New Roman" w:hAnsi="Times New Roman" w:cs="Times New Roman"/>
                <w:color w:val="000000" w:themeColor="text1"/>
                <w:sz w:val="21"/>
                <w:szCs w:val="21"/>
              </w:rPr>
            </w:pPr>
          </w:p>
          <w:p w14:paraId="74A39534" w14:textId="41325275" w:rsidR="00B16CA1" w:rsidRPr="003A1D88" w:rsidRDefault="0058757F" w:rsidP="00DE6052">
            <w:pPr>
              <w:spacing w:after="0" w:line="240" w:lineRule="auto"/>
              <w:rPr>
                <w:ins w:id="434" w:author="OPD2" w:date="2021-03-16T07:31:00Z"/>
                <w:rFonts w:ascii="Times New Roman" w:eastAsia="Times New Roman" w:hAnsi="Times New Roman" w:cs="Times New Roman"/>
                <w:color w:val="000000" w:themeColor="text1"/>
                <w:sz w:val="21"/>
                <w:szCs w:val="21"/>
              </w:rPr>
            </w:pPr>
            <w:ins w:id="435" w:author="OPD2" w:date="2021-03-16T07:31:00Z">
              <w:r>
                <w:rPr>
                  <w:rFonts w:ascii="Times New Roman" w:eastAsia="Times New Roman" w:hAnsi="Times New Roman" w:cs="Times New Roman"/>
                  <w:noProof/>
                  <w:color w:val="000000" w:themeColor="text1"/>
                  <w:sz w:val="21"/>
                  <w:szCs w:val="21"/>
                </w:rPr>
                <w:drawing>
                  <wp:anchor distT="0" distB="0" distL="114300" distR="114300" simplePos="0" relativeHeight="252078080" behindDoc="0" locked="0" layoutInCell="1" allowOverlap="1" wp14:anchorId="5207F140" wp14:editId="139FC537">
                    <wp:simplePos x="0" y="0"/>
                    <wp:positionH relativeFrom="column">
                      <wp:posOffset>302895</wp:posOffset>
                    </wp:positionH>
                    <wp:positionV relativeFrom="paragraph">
                      <wp:posOffset>22063</wp:posOffset>
                    </wp:positionV>
                    <wp:extent cx="685800" cy="685800"/>
                    <wp:effectExtent l="0" t="0" r="0" b="0"/>
                    <wp:wrapSquare wrapText="bothSides"/>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6052" w:rsidRPr="00DE6052">
                <w:rPr>
                  <w:rFonts w:ascii="Times New Roman" w:eastAsia="Times New Roman" w:hAnsi="Times New Roman" w:cs="Times New Roman"/>
                  <w:color w:val="000000" w:themeColor="text1"/>
                  <w:sz w:val="21"/>
                  <w:szCs w:val="21"/>
                </w:rPr>
                <w:t>SDG 15: Protect, restore, and promote sustainable use of terrestrial ecosystems, sustainably manage forests, and preserve and halt degradation of biodiversity and resources of particular concern in the CNMI.</w:t>
              </w:r>
              <w:r w:rsidR="00706B30">
                <w:rPr>
                  <w:rFonts w:eastAsiaTheme="majorEastAsia" w:cstheme="minorHAnsi"/>
                  <w:noProof/>
                  <w:color w:val="365F91" w:themeColor="accent1" w:themeShade="BF"/>
                  <w:sz w:val="32"/>
                  <w:szCs w:val="32"/>
                </w:rPr>
                <w:t xml:space="preserve"> </w:t>
              </w:r>
            </w:ins>
          </w:p>
          <w:p w14:paraId="24330CF1" w14:textId="5C3F739A" w:rsidR="00B16CA1" w:rsidRDefault="00B16CA1" w:rsidP="00DE6052">
            <w:pPr>
              <w:spacing w:after="0" w:line="240" w:lineRule="auto"/>
              <w:rPr>
                <w:ins w:id="436" w:author="OPD2" w:date="2021-03-16T07:31:00Z"/>
                <w:rFonts w:ascii="Times New Roman" w:eastAsia="Times New Roman" w:hAnsi="Times New Roman" w:cs="Times New Roman"/>
                <w:color w:val="000000" w:themeColor="text1"/>
                <w:sz w:val="21"/>
                <w:szCs w:val="21"/>
              </w:rPr>
            </w:pPr>
          </w:p>
          <w:p w14:paraId="0942CFC3" w14:textId="63292622" w:rsidR="00EE34BC" w:rsidRDefault="00EE34BC" w:rsidP="00DE6052">
            <w:pPr>
              <w:spacing w:after="0" w:line="240" w:lineRule="auto"/>
              <w:rPr>
                <w:ins w:id="437" w:author="OPD2" w:date="2021-03-16T07:31:00Z"/>
                <w:rFonts w:ascii="Times New Roman" w:eastAsia="Times New Roman" w:hAnsi="Times New Roman" w:cs="Times New Roman"/>
                <w:color w:val="000000" w:themeColor="text1"/>
                <w:sz w:val="21"/>
                <w:szCs w:val="21"/>
              </w:rPr>
            </w:pPr>
          </w:p>
          <w:p w14:paraId="3CA8CC54" w14:textId="77777777" w:rsidR="00EE34BC" w:rsidRDefault="00EE34BC" w:rsidP="00DE6052">
            <w:pPr>
              <w:spacing w:after="0" w:line="240" w:lineRule="auto"/>
              <w:rPr>
                <w:ins w:id="438" w:author="OPD2" w:date="2021-03-16T07:31:00Z"/>
                <w:rFonts w:ascii="Times New Roman" w:eastAsia="Times New Roman" w:hAnsi="Times New Roman" w:cs="Times New Roman"/>
                <w:color w:val="000000" w:themeColor="text1"/>
                <w:sz w:val="21"/>
                <w:szCs w:val="21"/>
              </w:rPr>
            </w:pPr>
          </w:p>
          <w:p w14:paraId="15DA10BD" w14:textId="56577801" w:rsidR="00B16CA1" w:rsidRPr="00DE6052" w:rsidRDefault="00B16CA1" w:rsidP="00DE6052">
            <w:pPr>
              <w:spacing w:after="0" w:line="240" w:lineRule="auto"/>
              <w:rPr>
                <w:ins w:id="439" w:author="OPD2" w:date="2021-03-16T07:31:00Z"/>
                <w:rFonts w:ascii="Times New Roman" w:eastAsia="Times New Roman" w:hAnsi="Times New Roman" w:cs="Times New Roman"/>
                <w:color w:val="000000" w:themeColor="text1"/>
                <w:sz w:val="21"/>
                <w:szCs w:val="21"/>
              </w:rPr>
            </w:pPr>
          </w:p>
        </w:tc>
      </w:tr>
      <w:tr w:rsidR="00DE6052" w:rsidRPr="00DE6052" w14:paraId="48A5ABBA" w14:textId="77777777" w:rsidTr="000E231C">
        <w:trPr>
          <w:trHeight w:val="420"/>
          <w:ins w:id="440" w:author="OPD2" w:date="2021-03-16T07:31:00Z"/>
        </w:trPr>
        <w:tc>
          <w:tcPr>
            <w:tcW w:w="3905" w:type="dxa"/>
            <w:tcBorders>
              <w:top w:val="single" w:sz="8" w:space="0" w:color="000000"/>
              <w:left w:val="single" w:sz="8" w:space="0" w:color="000000"/>
              <w:bottom w:val="single" w:sz="8" w:space="0" w:color="000000"/>
              <w:right w:val="single" w:sz="8" w:space="0" w:color="000000"/>
            </w:tcBorders>
            <w:shd w:val="clear" w:color="auto" w:fill="E5DFEC" w:themeFill="accent4" w:themeFillTint="33"/>
            <w:tcMar>
              <w:top w:w="100" w:type="dxa"/>
              <w:left w:w="100" w:type="dxa"/>
              <w:bottom w:w="100" w:type="dxa"/>
              <w:right w:w="100" w:type="dxa"/>
            </w:tcMar>
            <w:hideMark/>
          </w:tcPr>
          <w:p w14:paraId="0104542B" w14:textId="77777777" w:rsidR="00FD126D" w:rsidRDefault="00FD126D" w:rsidP="00DE6052">
            <w:pPr>
              <w:spacing w:after="0" w:line="240" w:lineRule="auto"/>
              <w:jc w:val="center"/>
              <w:rPr>
                <w:ins w:id="441" w:author="OPD2" w:date="2021-03-16T07:31:00Z"/>
                <w:rFonts w:ascii="Times New Roman" w:eastAsia="Times New Roman" w:hAnsi="Times New Roman" w:cs="Times New Roman"/>
                <w:b/>
                <w:bCs/>
                <w:i/>
                <w:iCs/>
                <w:color w:val="000000"/>
                <w:sz w:val="21"/>
                <w:szCs w:val="21"/>
              </w:rPr>
            </w:pPr>
          </w:p>
          <w:p w14:paraId="7500BDD4" w14:textId="77777777" w:rsidR="00FD126D" w:rsidRDefault="00FD126D" w:rsidP="00DE6052">
            <w:pPr>
              <w:spacing w:after="0" w:line="240" w:lineRule="auto"/>
              <w:jc w:val="center"/>
              <w:rPr>
                <w:ins w:id="442" w:author="OPD2" w:date="2021-03-16T07:31:00Z"/>
                <w:rFonts w:ascii="Times New Roman" w:eastAsia="Times New Roman" w:hAnsi="Times New Roman" w:cs="Times New Roman"/>
                <w:b/>
                <w:bCs/>
                <w:i/>
                <w:iCs/>
                <w:color w:val="000000"/>
                <w:sz w:val="21"/>
                <w:szCs w:val="21"/>
              </w:rPr>
            </w:pPr>
          </w:p>
          <w:p w14:paraId="27F1D6B9" w14:textId="3925779B" w:rsidR="00DE6052" w:rsidRDefault="00DE6052" w:rsidP="00DE6052">
            <w:pPr>
              <w:spacing w:after="0" w:line="240" w:lineRule="auto"/>
              <w:jc w:val="center"/>
              <w:rPr>
                <w:ins w:id="443" w:author="OPD2" w:date="2021-03-16T07:31:00Z"/>
                <w:rFonts w:ascii="Times New Roman" w:eastAsia="Times New Roman" w:hAnsi="Times New Roman" w:cs="Times New Roman"/>
                <w:i/>
                <w:iCs/>
                <w:color w:val="000000"/>
                <w:sz w:val="21"/>
                <w:szCs w:val="21"/>
              </w:rPr>
            </w:pPr>
            <w:ins w:id="444" w:author="OPD2" w:date="2021-03-16T07:31:00Z">
              <w:r w:rsidRPr="00DE6052">
                <w:rPr>
                  <w:rFonts w:ascii="Times New Roman" w:eastAsia="Times New Roman" w:hAnsi="Times New Roman" w:cs="Times New Roman"/>
                  <w:i/>
                  <w:iCs/>
                  <w:color w:val="000000"/>
                  <w:sz w:val="21"/>
                  <w:szCs w:val="21"/>
                </w:rPr>
                <w:t>THEME 2</w:t>
              </w:r>
            </w:ins>
          </w:p>
          <w:p w14:paraId="6D6A3D9D" w14:textId="77777777" w:rsidR="005A745F" w:rsidRPr="00DE6052" w:rsidRDefault="005A745F" w:rsidP="00DE6052">
            <w:pPr>
              <w:spacing w:after="0" w:line="240" w:lineRule="auto"/>
              <w:jc w:val="center"/>
              <w:rPr>
                <w:ins w:id="445" w:author="OPD2" w:date="2021-03-16T07:31:00Z"/>
                <w:rFonts w:ascii="Times New Roman" w:eastAsia="Times New Roman" w:hAnsi="Times New Roman" w:cs="Times New Roman"/>
                <w:sz w:val="21"/>
                <w:szCs w:val="21"/>
              </w:rPr>
            </w:pPr>
          </w:p>
          <w:p w14:paraId="55B9E88F" w14:textId="77777777" w:rsidR="0058757F" w:rsidRPr="0058757F" w:rsidRDefault="00DE6052" w:rsidP="00FD126D">
            <w:pPr>
              <w:spacing w:after="0" w:line="240" w:lineRule="auto"/>
              <w:ind w:left="153"/>
              <w:rPr>
                <w:ins w:id="446" w:author="OPD2" w:date="2021-03-16T07:31:00Z"/>
                <w:rFonts w:ascii="Times New Roman" w:eastAsia="Times New Roman" w:hAnsi="Times New Roman" w:cs="Times New Roman"/>
                <w:color w:val="000000"/>
              </w:rPr>
            </w:pPr>
            <w:ins w:id="447" w:author="OPD2" w:date="2021-03-16T07:31:00Z">
              <w:r w:rsidRPr="00DE6052">
                <w:rPr>
                  <w:rFonts w:ascii="Times New Roman" w:eastAsia="Times New Roman" w:hAnsi="Times New Roman" w:cs="Times New Roman"/>
                  <w:color w:val="000000"/>
                  <w:sz w:val="21"/>
                  <w:szCs w:val="21"/>
                </w:rPr>
                <w:t>Maintain Efficient Governance and</w:t>
              </w:r>
            </w:ins>
          </w:p>
          <w:p w14:paraId="03C7375A" w14:textId="43FC97DA" w:rsidR="00DE6052" w:rsidRPr="00DE6052" w:rsidRDefault="00DE6052" w:rsidP="00DE6052">
            <w:pPr>
              <w:spacing w:after="0" w:line="240" w:lineRule="auto"/>
              <w:rPr>
                <w:ins w:id="448" w:author="OPD2" w:date="2021-03-16T07:31:00Z"/>
                <w:rFonts w:ascii="Times New Roman" w:eastAsia="Times New Roman" w:hAnsi="Times New Roman" w:cs="Times New Roman"/>
                <w:sz w:val="21"/>
                <w:szCs w:val="21"/>
              </w:rPr>
            </w:pPr>
            <w:ins w:id="449" w:author="OPD2" w:date="2021-03-16T07:31:00Z">
              <w:r w:rsidRPr="00DE6052">
                <w:rPr>
                  <w:rFonts w:ascii="Times New Roman" w:eastAsia="Times New Roman" w:hAnsi="Times New Roman" w:cs="Times New Roman"/>
                  <w:color w:val="000000"/>
                  <w:sz w:val="21"/>
                  <w:szCs w:val="21"/>
                </w:rPr>
                <w:t>Social Safety Nets</w:t>
              </w:r>
            </w:ins>
          </w:p>
          <w:p w14:paraId="0CA31765" w14:textId="77777777" w:rsidR="00DE6052" w:rsidRPr="00DE6052" w:rsidRDefault="00DE6052" w:rsidP="00DE6052">
            <w:pPr>
              <w:spacing w:after="0" w:line="240" w:lineRule="auto"/>
              <w:rPr>
                <w:ins w:id="450" w:author="OPD2" w:date="2021-03-16T07:31:00Z"/>
                <w:rFonts w:ascii="Times New Roman" w:eastAsia="Times New Roman" w:hAnsi="Times New Roman" w:cs="Times New Roman"/>
                <w:sz w:val="21"/>
                <w:szCs w:val="21"/>
              </w:rPr>
            </w:pPr>
          </w:p>
          <w:p w14:paraId="65F43CD6" w14:textId="400F5135" w:rsidR="00A033FC" w:rsidRPr="00DD2FB6" w:rsidRDefault="00DE6052" w:rsidP="00DD2FB6">
            <w:pPr>
              <w:spacing w:after="0" w:line="240" w:lineRule="auto"/>
              <w:jc w:val="center"/>
              <w:rPr>
                <w:ins w:id="451" w:author="OPD2" w:date="2021-03-16T07:31:00Z"/>
                <w:rFonts w:ascii="Times New Roman" w:eastAsia="Times New Roman" w:hAnsi="Times New Roman" w:cs="Times New Roman"/>
                <w:b/>
                <w:bCs/>
                <w:color w:val="000000"/>
                <w:sz w:val="28"/>
                <w:szCs w:val="28"/>
              </w:rPr>
            </w:pPr>
            <w:ins w:id="452" w:author="OPD2" w:date="2021-03-16T07:31:00Z">
              <w:r w:rsidRPr="008B36B1">
                <w:rPr>
                  <w:rFonts w:ascii="Times New Roman" w:eastAsia="Times New Roman" w:hAnsi="Times New Roman" w:cs="Times New Roman"/>
                  <w:b/>
                  <w:bCs/>
                  <w:color w:val="000000"/>
                  <w:sz w:val="28"/>
                  <w:szCs w:val="28"/>
                </w:rPr>
                <w:t>“</w:t>
              </w:r>
              <w:r w:rsidR="008B36B1">
                <w:rPr>
                  <w:rFonts w:ascii="Times New Roman" w:eastAsia="Times New Roman" w:hAnsi="Times New Roman" w:cs="Times New Roman"/>
                  <w:b/>
                  <w:bCs/>
                  <w:color w:val="000000"/>
                  <w:sz w:val="28"/>
                  <w:szCs w:val="28"/>
                </w:rPr>
                <w:t>Networks</w:t>
              </w:r>
              <w:r w:rsidR="00112AD7" w:rsidRPr="008B36B1">
                <w:rPr>
                  <w:rFonts w:ascii="Times New Roman" w:eastAsia="Times New Roman" w:hAnsi="Times New Roman" w:cs="Times New Roman"/>
                  <w:b/>
                  <w:bCs/>
                  <w:color w:val="000000"/>
                  <w:sz w:val="28"/>
                  <w:szCs w:val="28"/>
                </w:rPr>
                <w:t xml:space="preserve"> of Care</w:t>
              </w:r>
              <w:r w:rsidRPr="008B36B1">
                <w:rPr>
                  <w:rFonts w:ascii="Times New Roman" w:eastAsia="Times New Roman" w:hAnsi="Times New Roman" w:cs="Times New Roman"/>
                  <w:b/>
                  <w:bCs/>
                  <w:color w:val="000000"/>
                  <w:sz w:val="28"/>
                  <w:szCs w:val="28"/>
                </w:rPr>
                <w:t>”</w:t>
              </w:r>
            </w:ins>
          </w:p>
          <w:p w14:paraId="6A4D6E2C" w14:textId="24A551A7" w:rsidR="00A033FC" w:rsidRDefault="0058757F" w:rsidP="00DE6052">
            <w:pPr>
              <w:spacing w:after="0" w:line="240" w:lineRule="auto"/>
              <w:rPr>
                <w:ins w:id="453" w:author="OPD2" w:date="2021-03-16T07:31:00Z"/>
                <w:rFonts w:ascii="Times New Roman" w:eastAsia="Times New Roman" w:hAnsi="Times New Roman" w:cs="Times New Roman"/>
                <w:sz w:val="21"/>
                <w:szCs w:val="21"/>
              </w:rPr>
            </w:pPr>
            <w:ins w:id="454" w:author="OPD2" w:date="2021-03-16T07:31:00Z">
              <w:r>
                <w:rPr>
                  <w:rFonts w:eastAsiaTheme="majorEastAsia" w:cstheme="minorHAnsi"/>
                  <w:noProof/>
                  <w:color w:val="365F91" w:themeColor="accent1" w:themeShade="BF"/>
                  <w:sz w:val="32"/>
                  <w:szCs w:val="32"/>
                </w:rPr>
                <w:drawing>
                  <wp:anchor distT="0" distB="0" distL="114300" distR="114300" simplePos="0" relativeHeight="252079104" behindDoc="0" locked="0" layoutInCell="1" allowOverlap="1" wp14:anchorId="6474C0DC" wp14:editId="0AEB0F8D">
                    <wp:simplePos x="0" y="0"/>
                    <wp:positionH relativeFrom="column">
                      <wp:posOffset>201295</wp:posOffset>
                    </wp:positionH>
                    <wp:positionV relativeFrom="paragraph">
                      <wp:posOffset>132080</wp:posOffset>
                    </wp:positionV>
                    <wp:extent cx="1635125" cy="1605280"/>
                    <wp:effectExtent l="0" t="0" r="0" b="0"/>
                    <wp:wrapSquare wrapText="bothSides"/>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Picture 475"/>
                            <pic:cNvPicPr/>
                          </pic:nvPicPr>
                          <pic:blipFill rotWithShape="1">
                            <a:blip r:embed="rId57" cstate="print">
                              <a:extLst>
                                <a:ext uri="{28A0092B-C50C-407E-A947-70E740481C1C}">
                                  <a14:useLocalDpi xmlns:a14="http://schemas.microsoft.com/office/drawing/2010/main" val="0"/>
                                </a:ext>
                              </a:extLst>
                            </a:blip>
                            <a:srcRect l="6657" t="8705" r="8333" b="7820"/>
                            <a:stretch/>
                          </pic:blipFill>
                          <pic:spPr bwMode="auto">
                            <a:xfrm>
                              <a:off x="0" y="0"/>
                              <a:ext cx="1635125" cy="16052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p>
          <w:p w14:paraId="0A0358CC" w14:textId="351C95A3" w:rsidR="00A033FC" w:rsidRPr="00DE6052" w:rsidRDefault="00A033FC" w:rsidP="00DE6052">
            <w:pPr>
              <w:spacing w:after="0" w:line="240" w:lineRule="auto"/>
              <w:rPr>
                <w:ins w:id="455" w:author="OPD2" w:date="2021-03-16T07:31:00Z"/>
                <w:rFonts w:ascii="Times New Roman" w:eastAsia="Times New Roman" w:hAnsi="Times New Roman" w:cs="Times New Roman"/>
                <w:sz w:val="21"/>
                <w:szCs w:val="21"/>
              </w:rPr>
            </w:pPr>
          </w:p>
          <w:p w14:paraId="3C4A4904" w14:textId="3BE938A1" w:rsidR="0058757F" w:rsidRDefault="0058757F" w:rsidP="00DE6052">
            <w:pPr>
              <w:spacing w:after="0" w:line="240" w:lineRule="auto"/>
              <w:rPr>
                <w:ins w:id="456" w:author="OPD2" w:date="2021-03-16T07:31:00Z"/>
                <w:rFonts w:ascii="Times New Roman" w:eastAsia="Times New Roman" w:hAnsi="Times New Roman" w:cs="Times New Roman"/>
                <w:i/>
                <w:iCs/>
                <w:color w:val="000000"/>
                <w:sz w:val="21"/>
                <w:szCs w:val="21"/>
              </w:rPr>
            </w:pPr>
          </w:p>
          <w:p w14:paraId="101D6B43" w14:textId="77777777" w:rsidR="0058757F" w:rsidRDefault="0058757F" w:rsidP="00DE6052">
            <w:pPr>
              <w:spacing w:after="0" w:line="240" w:lineRule="auto"/>
              <w:rPr>
                <w:ins w:id="457" w:author="OPD2" w:date="2021-03-16T07:31:00Z"/>
                <w:rFonts w:ascii="Times New Roman" w:eastAsia="Times New Roman" w:hAnsi="Times New Roman" w:cs="Times New Roman"/>
                <w:i/>
                <w:iCs/>
                <w:color w:val="000000"/>
                <w:sz w:val="21"/>
                <w:szCs w:val="21"/>
              </w:rPr>
            </w:pPr>
          </w:p>
          <w:p w14:paraId="0794A417" w14:textId="77777777" w:rsidR="0058757F" w:rsidRDefault="0058757F" w:rsidP="00DE6052">
            <w:pPr>
              <w:spacing w:after="0" w:line="240" w:lineRule="auto"/>
              <w:rPr>
                <w:ins w:id="458" w:author="OPD2" w:date="2021-03-16T07:31:00Z"/>
                <w:rFonts w:ascii="Times New Roman" w:eastAsia="Times New Roman" w:hAnsi="Times New Roman" w:cs="Times New Roman"/>
                <w:i/>
                <w:iCs/>
                <w:color w:val="000000"/>
                <w:sz w:val="21"/>
                <w:szCs w:val="21"/>
              </w:rPr>
            </w:pPr>
          </w:p>
          <w:p w14:paraId="64C675BA" w14:textId="77777777" w:rsidR="0058757F" w:rsidRDefault="0058757F" w:rsidP="00DE6052">
            <w:pPr>
              <w:spacing w:after="0" w:line="240" w:lineRule="auto"/>
              <w:rPr>
                <w:ins w:id="459" w:author="OPD2" w:date="2021-03-16T07:31:00Z"/>
                <w:rFonts w:ascii="Times New Roman" w:eastAsia="Times New Roman" w:hAnsi="Times New Roman" w:cs="Times New Roman"/>
                <w:i/>
                <w:iCs/>
                <w:color w:val="000000"/>
                <w:sz w:val="21"/>
                <w:szCs w:val="21"/>
              </w:rPr>
            </w:pPr>
          </w:p>
          <w:p w14:paraId="3560C1D6" w14:textId="77777777" w:rsidR="0058757F" w:rsidRDefault="0058757F" w:rsidP="00DE6052">
            <w:pPr>
              <w:spacing w:after="0" w:line="240" w:lineRule="auto"/>
              <w:rPr>
                <w:ins w:id="460" w:author="OPD2" w:date="2021-03-16T07:31:00Z"/>
                <w:rFonts w:ascii="Times New Roman" w:eastAsia="Times New Roman" w:hAnsi="Times New Roman" w:cs="Times New Roman"/>
                <w:i/>
                <w:iCs/>
                <w:color w:val="000000"/>
                <w:sz w:val="21"/>
                <w:szCs w:val="21"/>
              </w:rPr>
            </w:pPr>
          </w:p>
          <w:p w14:paraId="7AB9FA15" w14:textId="77777777" w:rsidR="0058757F" w:rsidRDefault="0058757F" w:rsidP="00DE6052">
            <w:pPr>
              <w:spacing w:after="0" w:line="240" w:lineRule="auto"/>
              <w:rPr>
                <w:ins w:id="461" w:author="OPD2" w:date="2021-03-16T07:31:00Z"/>
                <w:rFonts w:ascii="Times New Roman" w:eastAsia="Times New Roman" w:hAnsi="Times New Roman" w:cs="Times New Roman"/>
                <w:i/>
                <w:iCs/>
                <w:color w:val="000000"/>
                <w:sz w:val="21"/>
                <w:szCs w:val="21"/>
              </w:rPr>
            </w:pPr>
          </w:p>
          <w:p w14:paraId="063C0B67" w14:textId="77777777" w:rsidR="0058757F" w:rsidRDefault="0058757F" w:rsidP="00DE6052">
            <w:pPr>
              <w:spacing w:after="0" w:line="240" w:lineRule="auto"/>
              <w:rPr>
                <w:ins w:id="462" w:author="OPD2" w:date="2021-03-16T07:31:00Z"/>
                <w:rFonts w:ascii="Times New Roman" w:eastAsia="Times New Roman" w:hAnsi="Times New Roman" w:cs="Times New Roman"/>
                <w:i/>
                <w:iCs/>
                <w:color w:val="000000"/>
                <w:sz w:val="21"/>
                <w:szCs w:val="21"/>
              </w:rPr>
            </w:pPr>
          </w:p>
          <w:p w14:paraId="0E16529E" w14:textId="77777777" w:rsidR="0058757F" w:rsidRDefault="0058757F" w:rsidP="00DE6052">
            <w:pPr>
              <w:spacing w:after="0" w:line="240" w:lineRule="auto"/>
              <w:rPr>
                <w:ins w:id="463" w:author="OPD2" w:date="2021-03-16T07:31:00Z"/>
                <w:rFonts w:ascii="Times New Roman" w:eastAsia="Times New Roman" w:hAnsi="Times New Roman" w:cs="Times New Roman"/>
                <w:i/>
                <w:iCs/>
                <w:color w:val="000000"/>
                <w:sz w:val="21"/>
                <w:szCs w:val="21"/>
              </w:rPr>
            </w:pPr>
          </w:p>
          <w:p w14:paraId="47BF8464" w14:textId="77777777" w:rsidR="0058757F" w:rsidRDefault="0058757F" w:rsidP="00DE6052">
            <w:pPr>
              <w:spacing w:after="0" w:line="240" w:lineRule="auto"/>
              <w:rPr>
                <w:ins w:id="464" w:author="OPD2" w:date="2021-03-16T07:31:00Z"/>
                <w:rFonts w:ascii="Times New Roman" w:eastAsia="Times New Roman" w:hAnsi="Times New Roman" w:cs="Times New Roman"/>
                <w:i/>
                <w:iCs/>
                <w:color w:val="000000"/>
                <w:sz w:val="21"/>
                <w:szCs w:val="21"/>
              </w:rPr>
            </w:pPr>
          </w:p>
          <w:p w14:paraId="4CCF1965" w14:textId="77777777" w:rsidR="0058757F" w:rsidRDefault="0058757F" w:rsidP="00DE6052">
            <w:pPr>
              <w:spacing w:after="0" w:line="240" w:lineRule="auto"/>
              <w:rPr>
                <w:ins w:id="465" w:author="OPD2" w:date="2021-03-16T07:31:00Z"/>
                <w:rFonts w:ascii="Times New Roman" w:eastAsia="Times New Roman" w:hAnsi="Times New Roman" w:cs="Times New Roman"/>
                <w:i/>
                <w:iCs/>
                <w:color w:val="000000"/>
                <w:sz w:val="21"/>
                <w:szCs w:val="21"/>
              </w:rPr>
            </w:pPr>
          </w:p>
          <w:p w14:paraId="775E9917" w14:textId="77777777" w:rsidR="0058757F" w:rsidRDefault="0058757F" w:rsidP="00DE6052">
            <w:pPr>
              <w:spacing w:after="0" w:line="240" w:lineRule="auto"/>
              <w:rPr>
                <w:ins w:id="466" w:author="OPD2" w:date="2021-03-16T07:31:00Z"/>
                <w:rFonts w:ascii="Times New Roman" w:eastAsia="Times New Roman" w:hAnsi="Times New Roman" w:cs="Times New Roman"/>
                <w:i/>
                <w:iCs/>
                <w:color w:val="000000"/>
                <w:sz w:val="21"/>
                <w:szCs w:val="21"/>
              </w:rPr>
            </w:pPr>
          </w:p>
          <w:p w14:paraId="73C4AA6F" w14:textId="25B14898" w:rsidR="003A1D88" w:rsidRDefault="00DE6052" w:rsidP="00DE6052">
            <w:pPr>
              <w:spacing w:after="0" w:line="240" w:lineRule="auto"/>
              <w:rPr>
                <w:ins w:id="467" w:author="OPD2" w:date="2021-03-16T07:31:00Z"/>
                <w:rFonts w:ascii="Times New Roman" w:eastAsia="Times New Roman" w:hAnsi="Times New Roman" w:cs="Times New Roman"/>
                <w:i/>
                <w:iCs/>
                <w:color w:val="000000"/>
                <w:sz w:val="21"/>
                <w:szCs w:val="21"/>
              </w:rPr>
            </w:pPr>
            <w:ins w:id="468" w:author="OPD2" w:date="2021-03-16T07:31:00Z">
              <w:r w:rsidRPr="00DE6052">
                <w:rPr>
                  <w:rFonts w:ascii="Times New Roman" w:eastAsia="Times New Roman" w:hAnsi="Times New Roman" w:cs="Times New Roman"/>
                  <w:i/>
                  <w:iCs/>
                  <w:color w:val="000000"/>
                  <w:sz w:val="21"/>
                  <w:szCs w:val="21"/>
                </w:rPr>
                <w:t>Major f</w:t>
              </w:r>
              <w:r w:rsidR="00112AD7">
                <w:rPr>
                  <w:rFonts w:ascii="Times New Roman" w:eastAsia="Times New Roman" w:hAnsi="Times New Roman" w:cs="Times New Roman"/>
                  <w:i/>
                  <w:iCs/>
                  <w:color w:val="000000"/>
                  <w:sz w:val="21"/>
                  <w:szCs w:val="21"/>
                </w:rPr>
                <w:t>o</w:t>
              </w:r>
              <w:r w:rsidRPr="00DE6052">
                <w:rPr>
                  <w:rFonts w:ascii="Times New Roman" w:eastAsia="Times New Roman" w:hAnsi="Times New Roman" w:cs="Times New Roman"/>
                  <w:i/>
                  <w:iCs/>
                  <w:color w:val="000000"/>
                  <w:sz w:val="21"/>
                  <w:szCs w:val="21"/>
                </w:rPr>
                <w:t>c</w:t>
              </w:r>
              <w:r w:rsidR="00112AD7">
                <w:rPr>
                  <w:rFonts w:ascii="Times New Roman" w:eastAsia="Times New Roman" w:hAnsi="Times New Roman" w:cs="Times New Roman"/>
                  <w:i/>
                  <w:iCs/>
                  <w:color w:val="000000"/>
                  <w:sz w:val="21"/>
                  <w:szCs w:val="21"/>
                </w:rPr>
                <w:t>u</w:t>
              </w:r>
              <w:r w:rsidRPr="00DE6052">
                <w:rPr>
                  <w:rFonts w:ascii="Times New Roman" w:eastAsia="Times New Roman" w:hAnsi="Times New Roman" w:cs="Times New Roman"/>
                  <w:i/>
                  <w:iCs/>
                  <w:color w:val="000000"/>
                  <w:sz w:val="21"/>
                  <w:szCs w:val="21"/>
                </w:rPr>
                <w:t xml:space="preserve">s: </w:t>
              </w:r>
            </w:ins>
          </w:p>
          <w:p w14:paraId="52D667DF" w14:textId="77777777" w:rsidR="0089029D" w:rsidRDefault="0089029D" w:rsidP="004C1C6B">
            <w:pPr>
              <w:spacing w:after="0" w:line="240" w:lineRule="auto"/>
              <w:ind w:left="255"/>
              <w:rPr>
                <w:ins w:id="469" w:author="OPD2" w:date="2021-03-16T07:31:00Z"/>
                <w:rFonts w:ascii="Times New Roman" w:eastAsia="Times New Roman" w:hAnsi="Times New Roman" w:cs="Times New Roman"/>
                <w:i/>
                <w:iCs/>
                <w:color w:val="000000"/>
                <w:sz w:val="21"/>
                <w:szCs w:val="21"/>
              </w:rPr>
            </w:pPr>
          </w:p>
          <w:p w14:paraId="2A2A5A79" w14:textId="24C91FD1" w:rsidR="00A033FC" w:rsidRDefault="0089029D" w:rsidP="004C1C6B">
            <w:pPr>
              <w:spacing w:after="0" w:line="240" w:lineRule="auto"/>
              <w:ind w:left="435"/>
              <w:rPr>
                <w:ins w:id="470" w:author="OPD2" w:date="2021-03-16T07:31:00Z"/>
                <w:rFonts w:ascii="Times New Roman" w:eastAsia="Times New Roman" w:hAnsi="Times New Roman" w:cs="Times New Roman"/>
                <w:i/>
                <w:iCs/>
                <w:color w:val="000000"/>
                <w:sz w:val="21"/>
                <w:szCs w:val="21"/>
              </w:rPr>
            </w:pPr>
            <w:ins w:id="471" w:author="OPD2" w:date="2021-03-16T07:31:00Z">
              <w:r>
                <w:rPr>
                  <w:rFonts w:ascii="Times New Roman" w:eastAsia="Times New Roman" w:hAnsi="Times New Roman" w:cs="Times New Roman"/>
                  <w:i/>
                  <w:iCs/>
                  <w:color w:val="000000"/>
                  <w:sz w:val="21"/>
                  <w:szCs w:val="21"/>
                </w:rPr>
                <w:t>Health and well-being</w:t>
              </w:r>
            </w:ins>
          </w:p>
          <w:p w14:paraId="2AFACFD5" w14:textId="7BB27BB7" w:rsidR="00112AD7" w:rsidRDefault="00DE6052" w:rsidP="004C1C6B">
            <w:pPr>
              <w:spacing w:after="0" w:line="240" w:lineRule="auto"/>
              <w:ind w:left="435"/>
              <w:rPr>
                <w:ins w:id="472" w:author="OPD2" w:date="2021-03-16T07:31:00Z"/>
                <w:rFonts w:ascii="Times New Roman" w:eastAsia="Times New Roman" w:hAnsi="Times New Roman" w:cs="Times New Roman"/>
                <w:i/>
                <w:iCs/>
                <w:color w:val="000000"/>
                <w:sz w:val="21"/>
                <w:szCs w:val="21"/>
              </w:rPr>
            </w:pPr>
            <w:ins w:id="473" w:author="OPD2" w:date="2021-03-16T07:31:00Z">
              <w:r w:rsidRPr="00DE6052">
                <w:rPr>
                  <w:rFonts w:ascii="Times New Roman" w:eastAsia="Times New Roman" w:hAnsi="Times New Roman" w:cs="Times New Roman"/>
                  <w:i/>
                  <w:iCs/>
                  <w:color w:val="000000"/>
                  <w:sz w:val="21"/>
                  <w:szCs w:val="21"/>
                </w:rPr>
                <w:t>E</w:t>
              </w:r>
              <w:r w:rsidR="00112AD7">
                <w:rPr>
                  <w:rFonts w:ascii="Times New Roman" w:eastAsia="Times New Roman" w:hAnsi="Times New Roman" w:cs="Times New Roman"/>
                  <w:i/>
                  <w:iCs/>
                  <w:color w:val="000000"/>
                  <w:sz w:val="21"/>
                  <w:szCs w:val="21"/>
                </w:rPr>
                <w:t>ducation</w:t>
              </w:r>
              <w:r w:rsidRPr="00DE6052">
                <w:rPr>
                  <w:rFonts w:ascii="Times New Roman" w:eastAsia="Times New Roman" w:hAnsi="Times New Roman" w:cs="Times New Roman"/>
                  <w:i/>
                  <w:iCs/>
                  <w:color w:val="000000"/>
                  <w:sz w:val="21"/>
                  <w:szCs w:val="21"/>
                </w:rPr>
                <w:t xml:space="preserve"> </w:t>
              </w:r>
            </w:ins>
          </w:p>
          <w:p w14:paraId="06E62AD4" w14:textId="1D3AA4A5" w:rsidR="0089029D" w:rsidRDefault="00112AD7" w:rsidP="004C1C6B">
            <w:pPr>
              <w:spacing w:after="0" w:line="240" w:lineRule="auto"/>
              <w:ind w:left="435"/>
              <w:rPr>
                <w:ins w:id="474" w:author="OPD2" w:date="2021-03-16T07:31:00Z"/>
                <w:rFonts w:ascii="Times New Roman" w:eastAsia="Times New Roman" w:hAnsi="Times New Roman" w:cs="Times New Roman"/>
                <w:i/>
                <w:iCs/>
                <w:color w:val="000000"/>
                <w:sz w:val="21"/>
                <w:szCs w:val="21"/>
              </w:rPr>
            </w:pPr>
            <w:ins w:id="475" w:author="OPD2" w:date="2021-03-16T07:31:00Z">
              <w:r>
                <w:rPr>
                  <w:rFonts w:ascii="Times New Roman" w:eastAsia="Times New Roman" w:hAnsi="Times New Roman" w:cs="Times New Roman"/>
                  <w:i/>
                  <w:iCs/>
                  <w:color w:val="000000"/>
                  <w:sz w:val="21"/>
                  <w:szCs w:val="21"/>
                </w:rPr>
                <w:t>Workforce</w:t>
              </w:r>
              <w:r w:rsidR="00DE6052" w:rsidRPr="00DE6052">
                <w:rPr>
                  <w:rFonts w:ascii="Times New Roman" w:eastAsia="Times New Roman" w:hAnsi="Times New Roman" w:cs="Times New Roman"/>
                  <w:i/>
                  <w:iCs/>
                  <w:color w:val="000000"/>
                  <w:sz w:val="21"/>
                  <w:szCs w:val="21"/>
                </w:rPr>
                <w:t xml:space="preserve"> opportunities</w:t>
              </w:r>
              <w:r w:rsidR="003A1D88">
                <w:rPr>
                  <w:rFonts w:ascii="Times New Roman" w:eastAsia="Times New Roman" w:hAnsi="Times New Roman" w:cs="Times New Roman"/>
                  <w:i/>
                  <w:iCs/>
                  <w:color w:val="000000"/>
                  <w:sz w:val="21"/>
                  <w:szCs w:val="21"/>
                </w:rPr>
                <w:t xml:space="preserve"> </w:t>
              </w:r>
            </w:ins>
          </w:p>
          <w:p w14:paraId="4C78BF9A" w14:textId="13468D16" w:rsidR="00FD126D" w:rsidRDefault="00FD126D" w:rsidP="004C1C6B">
            <w:pPr>
              <w:spacing w:after="0" w:line="240" w:lineRule="auto"/>
              <w:ind w:left="435"/>
              <w:rPr>
                <w:ins w:id="476" w:author="OPD2" w:date="2021-03-16T07:31:00Z"/>
                <w:rFonts w:ascii="Times New Roman" w:eastAsia="Times New Roman" w:hAnsi="Times New Roman" w:cs="Times New Roman"/>
                <w:i/>
                <w:iCs/>
                <w:color w:val="000000"/>
                <w:sz w:val="21"/>
                <w:szCs w:val="21"/>
              </w:rPr>
            </w:pPr>
            <w:ins w:id="477" w:author="OPD2" w:date="2021-03-16T07:31:00Z">
              <w:r>
                <w:rPr>
                  <w:rFonts w:ascii="Times New Roman" w:eastAsia="Times New Roman" w:hAnsi="Times New Roman" w:cs="Times New Roman"/>
                  <w:i/>
                  <w:iCs/>
                  <w:color w:val="000000"/>
                  <w:sz w:val="21"/>
                  <w:szCs w:val="21"/>
                </w:rPr>
                <w:t>Basic living standards for all</w:t>
              </w:r>
            </w:ins>
          </w:p>
          <w:p w14:paraId="149F3360" w14:textId="1074FBAD" w:rsidR="00EA50A8" w:rsidRDefault="00EA50A8" w:rsidP="004C1C6B">
            <w:pPr>
              <w:spacing w:after="0" w:line="240" w:lineRule="auto"/>
              <w:ind w:left="435"/>
              <w:rPr>
                <w:ins w:id="478" w:author="OPD2" w:date="2021-03-16T07:31:00Z"/>
                <w:rFonts w:ascii="Times New Roman" w:eastAsia="Times New Roman" w:hAnsi="Times New Roman" w:cs="Times New Roman"/>
                <w:i/>
                <w:iCs/>
                <w:color w:val="000000"/>
                <w:sz w:val="21"/>
                <w:szCs w:val="21"/>
              </w:rPr>
            </w:pPr>
            <w:ins w:id="479" w:author="OPD2" w:date="2021-03-16T07:31:00Z">
              <w:r>
                <w:rPr>
                  <w:rFonts w:ascii="Times New Roman" w:eastAsia="Times New Roman" w:hAnsi="Times New Roman" w:cs="Times New Roman"/>
                  <w:i/>
                  <w:iCs/>
                  <w:color w:val="000000"/>
                  <w:sz w:val="21"/>
                  <w:szCs w:val="21"/>
                </w:rPr>
                <w:t>I</w:t>
              </w:r>
              <w:r w:rsidRPr="00EA50A8">
                <w:rPr>
                  <w:rFonts w:ascii="Times New Roman" w:eastAsia="Times New Roman" w:hAnsi="Times New Roman" w:cs="Times New Roman"/>
                  <w:i/>
                  <w:iCs/>
                  <w:color w:val="000000"/>
                  <w:sz w:val="21"/>
                  <w:szCs w:val="21"/>
                </w:rPr>
                <w:t>nafa’ maolek</w:t>
              </w:r>
            </w:ins>
          </w:p>
          <w:p w14:paraId="1E73270D" w14:textId="42ADE8BA" w:rsidR="00FD126D" w:rsidRDefault="00FD126D" w:rsidP="0089029D">
            <w:pPr>
              <w:spacing w:after="0" w:line="240" w:lineRule="auto"/>
              <w:ind w:left="153"/>
              <w:rPr>
                <w:ins w:id="480" w:author="OPD2" w:date="2021-03-16T07:31:00Z"/>
                <w:rFonts w:ascii="Times New Roman" w:eastAsia="Times New Roman" w:hAnsi="Times New Roman" w:cs="Times New Roman"/>
                <w:i/>
                <w:iCs/>
                <w:color w:val="000000"/>
                <w:sz w:val="21"/>
                <w:szCs w:val="21"/>
              </w:rPr>
            </w:pPr>
          </w:p>
          <w:p w14:paraId="24C5FA98" w14:textId="5A2B5695" w:rsidR="00FD126D" w:rsidRDefault="00FD126D" w:rsidP="0089029D">
            <w:pPr>
              <w:spacing w:after="0" w:line="240" w:lineRule="auto"/>
              <w:ind w:left="153"/>
              <w:rPr>
                <w:ins w:id="481" w:author="OPD2" w:date="2021-03-16T07:31:00Z"/>
                <w:rFonts w:ascii="Times New Roman" w:eastAsia="Times New Roman" w:hAnsi="Times New Roman" w:cs="Times New Roman"/>
                <w:i/>
                <w:iCs/>
                <w:color w:val="000000"/>
                <w:sz w:val="21"/>
                <w:szCs w:val="21"/>
              </w:rPr>
            </w:pPr>
          </w:p>
          <w:p w14:paraId="4BA58944" w14:textId="288FC833" w:rsidR="00FD126D" w:rsidRDefault="00FD126D" w:rsidP="0089029D">
            <w:pPr>
              <w:spacing w:after="0" w:line="240" w:lineRule="auto"/>
              <w:ind w:left="153"/>
              <w:rPr>
                <w:ins w:id="482" w:author="OPD2" w:date="2021-03-16T07:31:00Z"/>
                <w:rFonts w:ascii="Times New Roman" w:eastAsia="Times New Roman" w:hAnsi="Times New Roman" w:cs="Times New Roman"/>
                <w:i/>
                <w:iCs/>
                <w:color w:val="000000"/>
                <w:sz w:val="21"/>
                <w:szCs w:val="21"/>
              </w:rPr>
            </w:pPr>
          </w:p>
          <w:p w14:paraId="2F0025D8" w14:textId="33B896BA" w:rsidR="00FD126D" w:rsidRDefault="00FD126D" w:rsidP="0089029D">
            <w:pPr>
              <w:spacing w:after="0" w:line="240" w:lineRule="auto"/>
              <w:ind w:left="153"/>
              <w:rPr>
                <w:ins w:id="483" w:author="OPD2" w:date="2021-03-16T07:31:00Z"/>
                <w:rFonts w:ascii="Times New Roman" w:eastAsia="Times New Roman" w:hAnsi="Times New Roman" w:cs="Times New Roman"/>
                <w:i/>
                <w:iCs/>
                <w:color w:val="000000"/>
                <w:sz w:val="21"/>
                <w:szCs w:val="21"/>
              </w:rPr>
            </w:pPr>
          </w:p>
          <w:p w14:paraId="4B7B2D72" w14:textId="4F8B3A04" w:rsidR="00FD126D" w:rsidRDefault="00FD126D" w:rsidP="0089029D">
            <w:pPr>
              <w:spacing w:after="0" w:line="240" w:lineRule="auto"/>
              <w:ind w:left="153"/>
              <w:rPr>
                <w:ins w:id="484" w:author="OPD2" w:date="2021-03-16T07:31:00Z"/>
                <w:rFonts w:ascii="Times New Roman" w:eastAsia="Times New Roman" w:hAnsi="Times New Roman" w:cs="Times New Roman"/>
                <w:i/>
                <w:iCs/>
                <w:color w:val="000000"/>
                <w:sz w:val="21"/>
                <w:szCs w:val="21"/>
              </w:rPr>
            </w:pPr>
          </w:p>
          <w:p w14:paraId="2B3D8FDC" w14:textId="73C4ADAE" w:rsidR="00FD126D" w:rsidRDefault="00FD126D" w:rsidP="0089029D">
            <w:pPr>
              <w:spacing w:after="0" w:line="240" w:lineRule="auto"/>
              <w:ind w:left="153"/>
              <w:rPr>
                <w:ins w:id="485" w:author="OPD2" w:date="2021-03-16T07:31:00Z"/>
                <w:rFonts w:ascii="Times New Roman" w:eastAsia="Times New Roman" w:hAnsi="Times New Roman" w:cs="Times New Roman"/>
                <w:i/>
                <w:iCs/>
                <w:color w:val="000000"/>
                <w:sz w:val="21"/>
                <w:szCs w:val="21"/>
              </w:rPr>
            </w:pPr>
          </w:p>
          <w:p w14:paraId="5B47E658" w14:textId="705C9ACD" w:rsidR="00FD126D" w:rsidRDefault="00FD126D" w:rsidP="0089029D">
            <w:pPr>
              <w:spacing w:after="0" w:line="240" w:lineRule="auto"/>
              <w:ind w:left="153"/>
              <w:rPr>
                <w:ins w:id="486" w:author="OPD2" w:date="2021-03-16T07:31:00Z"/>
                <w:rFonts w:ascii="Times New Roman" w:eastAsia="Times New Roman" w:hAnsi="Times New Roman" w:cs="Times New Roman"/>
                <w:i/>
                <w:iCs/>
                <w:color w:val="000000"/>
                <w:sz w:val="21"/>
                <w:szCs w:val="21"/>
              </w:rPr>
            </w:pPr>
          </w:p>
          <w:p w14:paraId="2BABACB3" w14:textId="740D1D2D" w:rsidR="00FD126D" w:rsidRDefault="00FD126D" w:rsidP="0089029D">
            <w:pPr>
              <w:spacing w:after="0" w:line="240" w:lineRule="auto"/>
              <w:ind w:left="153"/>
              <w:rPr>
                <w:ins w:id="487" w:author="OPD2" w:date="2021-03-16T07:31:00Z"/>
                <w:rFonts w:ascii="Times New Roman" w:eastAsia="Times New Roman" w:hAnsi="Times New Roman" w:cs="Times New Roman"/>
                <w:i/>
                <w:iCs/>
                <w:color w:val="000000"/>
                <w:sz w:val="21"/>
                <w:szCs w:val="21"/>
              </w:rPr>
            </w:pPr>
          </w:p>
          <w:p w14:paraId="3625327F" w14:textId="4C0F0262" w:rsidR="00FD126D" w:rsidRDefault="00FD126D" w:rsidP="0089029D">
            <w:pPr>
              <w:spacing w:after="0" w:line="240" w:lineRule="auto"/>
              <w:ind w:left="153"/>
              <w:rPr>
                <w:ins w:id="488" w:author="OPD2" w:date="2021-03-16T07:31:00Z"/>
                <w:rFonts w:ascii="Times New Roman" w:eastAsia="Times New Roman" w:hAnsi="Times New Roman" w:cs="Times New Roman"/>
                <w:i/>
                <w:iCs/>
                <w:color w:val="000000"/>
                <w:sz w:val="21"/>
                <w:szCs w:val="21"/>
              </w:rPr>
            </w:pPr>
          </w:p>
          <w:p w14:paraId="76DB580B" w14:textId="57CD9428" w:rsidR="00FD126D" w:rsidRDefault="00FD126D" w:rsidP="0089029D">
            <w:pPr>
              <w:spacing w:after="0" w:line="240" w:lineRule="auto"/>
              <w:ind w:left="153"/>
              <w:rPr>
                <w:ins w:id="489" w:author="OPD2" w:date="2021-03-16T07:31:00Z"/>
                <w:rFonts w:ascii="Times New Roman" w:eastAsia="Times New Roman" w:hAnsi="Times New Roman" w:cs="Times New Roman"/>
                <w:i/>
                <w:iCs/>
                <w:color w:val="000000"/>
                <w:sz w:val="21"/>
                <w:szCs w:val="21"/>
              </w:rPr>
            </w:pPr>
          </w:p>
          <w:p w14:paraId="04B9AD9C" w14:textId="6245DC70" w:rsidR="00FD126D" w:rsidRDefault="00FD126D" w:rsidP="0089029D">
            <w:pPr>
              <w:spacing w:after="0" w:line="240" w:lineRule="auto"/>
              <w:ind w:left="153"/>
              <w:rPr>
                <w:ins w:id="490" w:author="OPD2" w:date="2021-03-16T07:31:00Z"/>
                <w:rFonts w:ascii="Times New Roman" w:eastAsia="Times New Roman" w:hAnsi="Times New Roman" w:cs="Times New Roman"/>
                <w:i/>
                <w:iCs/>
                <w:color w:val="000000"/>
                <w:sz w:val="21"/>
                <w:szCs w:val="21"/>
              </w:rPr>
            </w:pPr>
          </w:p>
          <w:p w14:paraId="2D269951" w14:textId="3CD49018" w:rsidR="00FD126D" w:rsidRDefault="00FD126D" w:rsidP="0089029D">
            <w:pPr>
              <w:spacing w:after="0" w:line="240" w:lineRule="auto"/>
              <w:ind w:left="153"/>
              <w:rPr>
                <w:ins w:id="491" w:author="OPD2" w:date="2021-03-16T07:31:00Z"/>
                <w:rFonts w:ascii="Times New Roman" w:eastAsia="Times New Roman" w:hAnsi="Times New Roman" w:cs="Times New Roman"/>
                <w:i/>
                <w:iCs/>
                <w:color w:val="000000"/>
                <w:sz w:val="21"/>
                <w:szCs w:val="21"/>
              </w:rPr>
            </w:pPr>
          </w:p>
          <w:p w14:paraId="41A8B020" w14:textId="7F79996F" w:rsidR="00FD126D" w:rsidRDefault="00FD126D" w:rsidP="0089029D">
            <w:pPr>
              <w:spacing w:after="0" w:line="240" w:lineRule="auto"/>
              <w:ind w:left="153"/>
              <w:rPr>
                <w:ins w:id="492" w:author="OPD2" w:date="2021-03-16T07:31:00Z"/>
                <w:rFonts w:ascii="Times New Roman" w:eastAsia="Times New Roman" w:hAnsi="Times New Roman" w:cs="Times New Roman"/>
                <w:i/>
                <w:iCs/>
                <w:color w:val="000000"/>
                <w:sz w:val="21"/>
                <w:szCs w:val="21"/>
              </w:rPr>
            </w:pPr>
          </w:p>
          <w:p w14:paraId="7700210C" w14:textId="5B00AE96" w:rsidR="00FD126D" w:rsidRDefault="00FD126D" w:rsidP="0089029D">
            <w:pPr>
              <w:spacing w:after="0" w:line="240" w:lineRule="auto"/>
              <w:ind w:left="153"/>
              <w:rPr>
                <w:ins w:id="493" w:author="OPD2" w:date="2021-03-16T07:31:00Z"/>
                <w:rFonts w:ascii="Times New Roman" w:eastAsia="Times New Roman" w:hAnsi="Times New Roman" w:cs="Times New Roman"/>
                <w:i/>
                <w:iCs/>
                <w:color w:val="000000"/>
                <w:sz w:val="21"/>
                <w:szCs w:val="21"/>
              </w:rPr>
            </w:pPr>
          </w:p>
          <w:p w14:paraId="4436999E" w14:textId="77777777" w:rsidR="00FD126D" w:rsidRDefault="00FD126D" w:rsidP="00FD126D">
            <w:pPr>
              <w:spacing w:after="0" w:line="240" w:lineRule="auto"/>
              <w:rPr>
                <w:ins w:id="494" w:author="OPD2" w:date="2021-03-16T07:31:00Z"/>
                <w:rFonts w:ascii="Times New Roman" w:eastAsia="Times New Roman" w:hAnsi="Times New Roman" w:cs="Times New Roman"/>
                <w:i/>
                <w:iCs/>
                <w:color w:val="000000"/>
                <w:sz w:val="21"/>
                <w:szCs w:val="21"/>
              </w:rPr>
            </w:pPr>
          </w:p>
          <w:p w14:paraId="4DA8BDEE" w14:textId="6DCB14F9" w:rsidR="00DE6052" w:rsidRPr="00DE6052" w:rsidRDefault="00DE6052" w:rsidP="00DE6052">
            <w:pPr>
              <w:spacing w:after="0" w:line="240" w:lineRule="auto"/>
              <w:rPr>
                <w:ins w:id="495" w:author="OPD2" w:date="2021-03-16T07:31:00Z"/>
                <w:rFonts w:ascii="Times New Roman" w:eastAsia="Times New Roman" w:hAnsi="Times New Roman" w:cs="Times New Roman"/>
                <w:sz w:val="21"/>
                <w:szCs w:val="21"/>
              </w:rPr>
            </w:pPr>
          </w:p>
        </w:tc>
        <w:tc>
          <w:tcPr>
            <w:tcW w:w="5987" w:type="dxa"/>
            <w:tcBorders>
              <w:top w:val="single" w:sz="8" w:space="0" w:color="000000"/>
              <w:left w:val="single" w:sz="8" w:space="0" w:color="000000"/>
              <w:bottom w:val="single" w:sz="8" w:space="0" w:color="000000"/>
              <w:right w:val="single" w:sz="8" w:space="0" w:color="000000"/>
            </w:tcBorders>
            <w:shd w:val="clear" w:color="auto" w:fill="E5DFEC" w:themeFill="accent4" w:themeFillTint="33"/>
            <w:tcMar>
              <w:top w:w="100" w:type="dxa"/>
              <w:left w:w="100" w:type="dxa"/>
              <w:bottom w:w="100" w:type="dxa"/>
              <w:right w:w="100" w:type="dxa"/>
            </w:tcMar>
            <w:hideMark/>
          </w:tcPr>
          <w:p w14:paraId="1956BE49" w14:textId="7DB0162A" w:rsidR="0058757F" w:rsidRDefault="0058757F" w:rsidP="00DE6052">
            <w:pPr>
              <w:spacing w:after="0" w:line="240" w:lineRule="auto"/>
              <w:rPr>
                <w:ins w:id="496" w:author="OPD2" w:date="2021-03-16T07:31:00Z"/>
                <w:rFonts w:ascii="Times New Roman" w:eastAsia="Times New Roman" w:hAnsi="Times New Roman" w:cs="Times New Roman"/>
                <w:color w:val="000000"/>
                <w:sz w:val="21"/>
                <w:szCs w:val="21"/>
              </w:rPr>
            </w:pPr>
          </w:p>
          <w:p w14:paraId="674F4C4E" w14:textId="682F40B3" w:rsidR="00FD126D" w:rsidRDefault="00FD126D" w:rsidP="00DE6052">
            <w:pPr>
              <w:spacing w:after="0" w:line="240" w:lineRule="auto"/>
              <w:rPr>
                <w:ins w:id="497" w:author="OPD2" w:date="2021-03-16T07:31:00Z"/>
                <w:rFonts w:ascii="Times New Roman" w:eastAsia="Times New Roman" w:hAnsi="Times New Roman" w:cs="Times New Roman"/>
                <w:color w:val="000000"/>
                <w:sz w:val="21"/>
                <w:szCs w:val="21"/>
              </w:rPr>
            </w:pPr>
          </w:p>
          <w:p w14:paraId="77D1F03C" w14:textId="77777777" w:rsidR="00FD126D" w:rsidRDefault="00FD126D" w:rsidP="00DE6052">
            <w:pPr>
              <w:spacing w:after="0" w:line="240" w:lineRule="auto"/>
              <w:rPr>
                <w:ins w:id="498" w:author="OPD2" w:date="2021-03-16T07:31:00Z"/>
                <w:rFonts w:ascii="Times New Roman" w:eastAsia="Times New Roman" w:hAnsi="Times New Roman" w:cs="Times New Roman"/>
                <w:color w:val="000000"/>
                <w:sz w:val="21"/>
                <w:szCs w:val="21"/>
              </w:rPr>
            </w:pPr>
          </w:p>
          <w:p w14:paraId="21A94264" w14:textId="03240EC1" w:rsidR="004B7943" w:rsidRDefault="004B7943" w:rsidP="00DE6052">
            <w:pPr>
              <w:spacing w:after="0" w:line="240" w:lineRule="auto"/>
              <w:rPr>
                <w:ins w:id="499" w:author="OPD2" w:date="2021-03-16T07:31:00Z"/>
                <w:rFonts w:ascii="Times New Roman" w:eastAsia="Times New Roman" w:hAnsi="Times New Roman" w:cs="Times New Roman"/>
                <w:color w:val="000000"/>
                <w:sz w:val="21"/>
                <w:szCs w:val="21"/>
              </w:rPr>
            </w:pPr>
            <w:ins w:id="500" w:author="OPD2" w:date="2021-03-16T07:31:00Z">
              <w:r>
                <w:rPr>
                  <w:rFonts w:ascii="Times New Roman" w:eastAsia="Times New Roman" w:hAnsi="Times New Roman" w:cs="Times New Roman"/>
                  <w:noProof/>
                  <w:color w:val="000000"/>
                  <w:sz w:val="21"/>
                  <w:szCs w:val="21"/>
                </w:rPr>
                <w:drawing>
                  <wp:anchor distT="0" distB="0" distL="114300" distR="114300" simplePos="0" relativeHeight="252080128" behindDoc="0" locked="0" layoutInCell="1" allowOverlap="1" wp14:anchorId="3CCC8E49" wp14:editId="7C919F57">
                    <wp:simplePos x="0" y="0"/>
                    <wp:positionH relativeFrom="column">
                      <wp:posOffset>44450</wp:posOffset>
                    </wp:positionH>
                    <wp:positionV relativeFrom="paragraph">
                      <wp:posOffset>103315</wp:posOffset>
                    </wp:positionV>
                    <wp:extent cx="685800" cy="685800"/>
                    <wp:effectExtent l="0" t="0" r="0" b="0"/>
                    <wp:wrapSquare wrapText="bothSides"/>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36A43E07" w14:textId="6FEBA42E" w:rsidR="004B7943" w:rsidRDefault="004B7943" w:rsidP="00DE6052">
            <w:pPr>
              <w:spacing w:after="0" w:line="240" w:lineRule="auto"/>
              <w:rPr>
                <w:ins w:id="501" w:author="OPD2" w:date="2021-03-16T07:31:00Z"/>
                <w:rFonts w:ascii="Times New Roman" w:eastAsia="Times New Roman" w:hAnsi="Times New Roman" w:cs="Times New Roman"/>
                <w:color w:val="000000"/>
                <w:sz w:val="21"/>
                <w:szCs w:val="21"/>
              </w:rPr>
            </w:pPr>
          </w:p>
          <w:p w14:paraId="5D8B2834" w14:textId="50A9B0F9" w:rsidR="00DE6052" w:rsidRDefault="00DE6052" w:rsidP="00DE6052">
            <w:pPr>
              <w:spacing w:after="0" w:line="240" w:lineRule="auto"/>
              <w:rPr>
                <w:ins w:id="502" w:author="OPD2" w:date="2021-03-16T07:31:00Z"/>
                <w:rFonts w:ascii="Times New Roman" w:eastAsia="Times New Roman" w:hAnsi="Times New Roman" w:cs="Times New Roman"/>
                <w:color w:val="000000"/>
                <w:sz w:val="21"/>
                <w:szCs w:val="21"/>
              </w:rPr>
            </w:pPr>
            <w:ins w:id="503" w:author="OPD2" w:date="2021-03-16T07:31:00Z">
              <w:r w:rsidRPr="00DE6052">
                <w:rPr>
                  <w:rFonts w:ascii="Times New Roman" w:eastAsia="Times New Roman" w:hAnsi="Times New Roman" w:cs="Times New Roman"/>
                  <w:color w:val="000000"/>
                  <w:sz w:val="21"/>
                  <w:szCs w:val="21"/>
                </w:rPr>
                <w:t>SDG 1: End poverty in all its forms and ensure that all people</w:t>
              </w:r>
              <w:r w:rsidR="003A1D88">
                <w:rPr>
                  <w:rFonts w:ascii="Times New Roman" w:eastAsia="Times New Roman" w:hAnsi="Times New Roman" w:cs="Times New Roman"/>
                  <w:color w:val="000000"/>
                  <w:sz w:val="21"/>
                  <w:szCs w:val="21"/>
                </w:rPr>
                <w:t xml:space="preserve"> in the CNMI</w:t>
              </w:r>
              <w:r w:rsidRPr="00DE6052">
                <w:rPr>
                  <w:rFonts w:ascii="Times New Roman" w:eastAsia="Times New Roman" w:hAnsi="Times New Roman" w:cs="Times New Roman"/>
                  <w:color w:val="000000"/>
                  <w:sz w:val="21"/>
                  <w:szCs w:val="21"/>
                </w:rPr>
                <w:t xml:space="preserve"> have their basic needs met.</w:t>
              </w:r>
            </w:ins>
          </w:p>
          <w:p w14:paraId="45773DD9" w14:textId="4BFA2C80" w:rsidR="0058757F" w:rsidRDefault="0058757F" w:rsidP="00DE6052">
            <w:pPr>
              <w:spacing w:after="0" w:line="240" w:lineRule="auto"/>
              <w:rPr>
                <w:ins w:id="504" w:author="OPD2" w:date="2021-03-16T07:31:00Z"/>
                <w:rFonts w:ascii="Times New Roman" w:eastAsia="Times New Roman" w:hAnsi="Times New Roman" w:cs="Times New Roman"/>
                <w:color w:val="000000"/>
                <w:sz w:val="21"/>
                <w:szCs w:val="21"/>
              </w:rPr>
            </w:pPr>
          </w:p>
          <w:p w14:paraId="5C50476F" w14:textId="77777777" w:rsidR="00FD126D" w:rsidRDefault="00FD126D" w:rsidP="00DE6052">
            <w:pPr>
              <w:spacing w:after="0" w:line="240" w:lineRule="auto"/>
              <w:rPr>
                <w:ins w:id="505" w:author="OPD2" w:date="2021-03-16T07:31:00Z"/>
                <w:rFonts w:ascii="Times New Roman" w:eastAsia="Times New Roman" w:hAnsi="Times New Roman" w:cs="Times New Roman"/>
                <w:color w:val="000000"/>
                <w:sz w:val="21"/>
                <w:szCs w:val="21"/>
              </w:rPr>
            </w:pPr>
          </w:p>
          <w:p w14:paraId="2827C2AC" w14:textId="77777777" w:rsidR="00FD126D" w:rsidRPr="0058757F" w:rsidRDefault="00FD126D" w:rsidP="00DE6052">
            <w:pPr>
              <w:spacing w:after="0" w:line="240" w:lineRule="auto"/>
              <w:rPr>
                <w:ins w:id="506" w:author="OPD2" w:date="2021-03-16T07:31:00Z"/>
                <w:rFonts w:ascii="Times New Roman" w:eastAsia="Times New Roman" w:hAnsi="Times New Roman" w:cs="Times New Roman"/>
                <w:color w:val="000000"/>
                <w:sz w:val="21"/>
                <w:szCs w:val="21"/>
              </w:rPr>
            </w:pPr>
          </w:p>
          <w:p w14:paraId="18F712CE" w14:textId="77777777" w:rsidR="003A1D88" w:rsidRPr="00DE6052" w:rsidRDefault="0058757F" w:rsidP="00DE6052">
            <w:pPr>
              <w:spacing w:after="0" w:line="240" w:lineRule="auto"/>
              <w:rPr>
                <w:ins w:id="507" w:author="OPD2" w:date="2021-03-16T07:31:00Z"/>
                <w:rFonts w:ascii="Times New Roman" w:eastAsia="Times New Roman" w:hAnsi="Times New Roman" w:cs="Times New Roman"/>
                <w:sz w:val="21"/>
                <w:szCs w:val="21"/>
              </w:rPr>
            </w:pPr>
            <w:ins w:id="508" w:author="OPD2" w:date="2021-03-16T07:31:00Z">
              <w:r>
                <w:rPr>
                  <w:rFonts w:ascii="Times New Roman" w:eastAsia="Times New Roman" w:hAnsi="Times New Roman" w:cs="Times New Roman"/>
                  <w:noProof/>
                  <w:sz w:val="21"/>
                  <w:szCs w:val="21"/>
                </w:rPr>
                <w:drawing>
                  <wp:anchor distT="0" distB="0" distL="114300" distR="114300" simplePos="0" relativeHeight="252081152" behindDoc="0" locked="0" layoutInCell="1" allowOverlap="1" wp14:anchorId="00C0E625" wp14:editId="08906DC5">
                    <wp:simplePos x="0" y="0"/>
                    <wp:positionH relativeFrom="column">
                      <wp:posOffset>34925</wp:posOffset>
                    </wp:positionH>
                    <wp:positionV relativeFrom="paragraph">
                      <wp:posOffset>61757</wp:posOffset>
                    </wp:positionV>
                    <wp:extent cx="685800" cy="685800"/>
                    <wp:effectExtent l="0" t="0" r="0" b="0"/>
                    <wp:wrapSquare wrapText="bothSides"/>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3E923D70" w14:textId="77777777" w:rsidR="00DE6052" w:rsidRPr="00DE6052" w:rsidRDefault="00DE6052" w:rsidP="00DE6052">
            <w:pPr>
              <w:spacing w:after="0" w:line="240" w:lineRule="auto"/>
              <w:rPr>
                <w:ins w:id="509" w:author="OPD2" w:date="2021-03-16T07:31:00Z"/>
                <w:rFonts w:ascii="Times New Roman" w:eastAsia="Times New Roman" w:hAnsi="Times New Roman" w:cs="Times New Roman"/>
                <w:sz w:val="21"/>
                <w:szCs w:val="21"/>
              </w:rPr>
            </w:pPr>
            <w:ins w:id="510" w:author="OPD2" w:date="2021-03-16T07:31:00Z">
              <w:r w:rsidRPr="00DE6052">
                <w:rPr>
                  <w:rFonts w:ascii="Times New Roman" w:eastAsia="Times New Roman" w:hAnsi="Times New Roman" w:cs="Times New Roman"/>
                  <w:color w:val="000000"/>
                  <w:sz w:val="21"/>
                  <w:szCs w:val="21"/>
                </w:rPr>
                <w:t>SDG 2: End hunger, achieve food security and improved nutrition, and promote sustainable localized agriculture.</w:t>
              </w:r>
            </w:ins>
          </w:p>
          <w:p w14:paraId="441B0222" w14:textId="0ED15986" w:rsidR="00FD126D" w:rsidRDefault="00FD126D" w:rsidP="00DE6052">
            <w:pPr>
              <w:spacing w:after="0" w:line="240" w:lineRule="auto"/>
              <w:rPr>
                <w:ins w:id="511" w:author="OPD2" w:date="2021-03-16T07:31:00Z"/>
                <w:rFonts w:ascii="Times New Roman" w:eastAsia="Times New Roman" w:hAnsi="Times New Roman" w:cs="Times New Roman"/>
                <w:color w:val="000000"/>
                <w:sz w:val="21"/>
                <w:szCs w:val="21"/>
              </w:rPr>
            </w:pPr>
          </w:p>
          <w:p w14:paraId="1064283F" w14:textId="6D68C60F" w:rsidR="00FD126D" w:rsidRDefault="00FD126D" w:rsidP="00DE6052">
            <w:pPr>
              <w:spacing w:after="0" w:line="240" w:lineRule="auto"/>
              <w:rPr>
                <w:ins w:id="512" w:author="OPD2" w:date="2021-03-16T07:31:00Z"/>
                <w:rFonts w:ascii="Times New Roman" w:eastAsia="Times New Roman" w:hAnsi="Times New Roman" w:cs="Times New Roman"/>
                <w:color w:val="000000"/>
                <w:sz w:val="21"/>
                <w:szCs w:val="21"/>
              </w:rPr>
            </w:pPr>
          </w:p>
          <w:p w14:paraId="67833119" w14:textId="77777777" w:rsidR="00FD126D" w:rsidRDefault="00FD126D" w:rsidP="00DE6052">
            <w:pPr>
              <w:spacing w:after="0" w:line="240" w:lineRule="auto"/>
              <w:rPr>
                <w:ins w:id="513" w:author="OPD2" w:date="2021-03-16T07:31:00Z"/>
                <w:rFonts w:ascii="Times New Roman" w:eastAsia="Times New Roman" w:hAnsi="Times New Roman" w:cs="Times New Roman"/>
                <w:color w:val="000000"/>
                <w:sz w:val="21"/>
                <w:szCs w:val="21"/>
              </w:rPr>
            </w:pPr>
          </w:p>
          <w:p w14:paraId="498EA211" w14:textId="77777777" w:rsidR="0058757F" w:rsidRDefault="0058757F" w:rsidP="00DE6052">
            <w:pPr>
              <w:spacing w:after="0" w:line="240" w:lineRule="auto"/>
              <w:rPr>
                <w:ins w:id="514" w:author="OPD2" w:date="2021-03-16T07:31:00Z"/>
                <w:rFonts w:ascii="Times New Roman" w:eastAsia="Times New Roman" w:hAnsi="Times New Roman" w:cs="Times New Roman"/>
                <w:color w:val="000000"/>
                <w:sz w:val="21"/>
                <w:szCs w:val="21"/>
              </w:rPr>
            </w:pPr>
          </w:p>
          <w:p w14:paraId="6574F17A" w14:textId="77777777" w:rsidR="003A1D88" w:rsidRDefault="0058757F" w:rsidP="00DE6052">
            <w:pPr>
              <w:spacing w:after="0" w:line="240" w:lineRule="auto"/>
              <w:rPr>
                <w:ins w:id="515" w:author="OPD2" w:date="2021-03-16T07:31:00Z"/>
                <w:rFonts w:ascii="Times New Roman" w:eastAsia="Times New Roman" w:hAnsi="Times New Roman" w:cs="Times New Roman"/>
                <w:color w:val="000000"/>
                <w:sz w:val="21"/>
                <w:szCs w:val="21"/>
              </w:rPr>
            </w:pPr>
            <w:ins w:id="516" w:author="OPD2" w:date="2021-03-16T07:31:00Z">
              <w:r>
                <w:rPr>
                  <w:rFonts w:ascii="Times New Roman" w:eastAsia="Times New Roman" w:hAnsi="Times New Roman" w:cs="Times New Roman"/>
                  <w:noProof/>
                  <w:color w:val="000000"/>
                  <w:sz w:val="21"/>
                  <w:szCs w:val="21"/>
                </w:rPr>
                <w:drawing>
                  <wp:anchor distT="0" distB="0" distL="114300" distR="114300" simplePos="0" relativeHeight="252082176" behindDoc="0" locked="0" layoutInCell="1" allowOverlap="1" wp14:anchorId="7E85C63D" wp14:editId="68AE9934">
                    <wp:simplePos x="0" y="0"/>
                    <wp:positionH relativeFrom="column">
                      <wp:posOffset>35560</wp:posOffset>
                    </wp:positionH>
                    <wp:positionV relativeFrom="paragraph">
                      <wp:posOffset>103667</wp:posOffset>
                    </wp:positionV>
                    <wp:extent cx="685800" cy="685800"/>
                    <wp:effectExtent l="0" t="0" r="0" b="0"/>
                    <wp:wrapSquare wrapText="bothSides"/>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0B4BD6C5" w14:textId="59993436" w:rsidR="00DE6052" w:rsidRPr="00DE6052" w:rsidRDefault="00DE6052" w:rsidP="00DE6052">
            <w:pPr>
              <w:spacing w:after="0" w:line="240" w:lineRule="auto"/>
              <w:rPr>
                <w:ins w:id="517" w:author="OPD2" w:date="2021-03-16T07:31:00Z"/>
                <w:rFonts w:ascii="Times New Roman" w:eastAsia="Times New Roman" w:hAnsi="Times New Roman" w:cs="Times New Roman"/>
                <w:sz w:val="21"/>
                <w:szCs w:val="21"/>
              </w:rPr>
            </w:pPr>
            <w:ins w:id="518" w:author="OPD2" w:date="2021-03-16T07:31:00Z">
              <w:r w:rsidRPr="00DE6052">
                <w:rPr>
                  <w:rFonts w:ascii="Times New Roman" w:eastAsia="Times New Roman" w:hAnsi="Times New Roman" w:cs="Times New Roman"/>
                  <w:color w:val="000000"/>
                  <w:sz w:val="21"/>
                  <w:szCs w:val="21"/>
                </w:rPr>
                <w:t>SDG 3: Ensure healthy lives and promote well-being for all people at all ages.</w:t>
              </w:r>
            </w:ins>
          </w:p>
          <w:p w14:paraId="236F6180" w14:textId="77777777" w:rsidR="0058757F" w:rsidRDefault="0058757F" w:rsidP="00DE6052">
            <w:pPr>
              <w:spacing w:after="0" w:line="240" w:lineRule="auto"/>
              <w:rPr>
                <w:ins w:id="519" w:author="OPD2" w:date="2021-03-16T07:31:00Z"/>
                <w:rFonts w:ascii="Times New Roman" w:eastAsia="Times New Roman" w:hAnsi="Times New Roman" w:cs="Times New Roman"/>
                <w:color w:val="000000"/>
                <w:sz w:val="21"/>
                <w:szCs w:val="21"/>
              </w:rPr>
            </w:pPr>
          </w:p>
          <w:p w14:paraId="665139D8" w14:textId="77777777" w:rsidR="003A1D88" w:rsidRDefault="003A1D88" w:rsidP="00DE6052">
            <w:pPr>
              <w:spacing w:after="0" w:line="240" w:lineRule="auto"/>
              <w:rPr>
                <w:ins w:id="520" w:author="OPD2" w:date="2021-03-16T07:31:00Z"/>
                <w:rFonts w:ascii="Times New Roman" w:eastAsia="Times New Roman" w:hAnsi="Times New Roman" w:cs="Times New Roman"/>
                <w:color w:val="000000"/>
                <w:sz w:val="21"/>
                <w:szCs w:val="21"/>
              </w:rPr>
            </w:pPr>
          </w:p>
          <w:p w14:paraId="66FF5919" w14:textId="2EFF6B78" w:rsidR="0058757F" w:rsidRDefault="0058757F" w:rsidP="00DE6052">
            <w:pPr>
              <w:spacing w:after="0" w:line="240" w:lineRule="auto"/>
              <w:rPr>
                <w:ins w:id="521" w:author="OPD2" w:date="2021-03-16T07:31:00Z"/>
                <w:rFonts w:ascii="Times New Roman" w:eastAsia="Times New Roman" w:hAnsi="Times New Roman" w:cs="Times New Roman"/>
                <w:color w:val="000000"/>
                <w:sz w:val="21"/>
                <w:szCs w:val="21"/>
              </w:rPr>
            </w:pPr>
          </w:p>
          <w:p w14:paraId="4E5DC837" w14:textId="77777777" w:rsidR="00FD126D" w:rsidRDefault="00FD126D" w:rsidP="00DE6052">
            <w:pPr>
              <w:spacing w:after="0" w:line="240" w:lineRule="auto"/>
              <w:rPr>
                <w:ins w:id="522" w:author="OPD2" w:date="2021-03-16T07:31:00Z"/>
                <w:rFonts w:ascii="Times New Roman" w:eastAsia="Times New Roman" w:hAnsi="Times New Roman" w:cs="Times New Roman"/>
                <w:color w:val="000000"/>
                <w:sz w:val="21"/>
                <w:szCs w:val="21"/>
              </w:rPr>
            </w:pPr>
          </w:p>
          <w:p w14:paraId="033C1994" w14:textId="77777777" w:rsidR="00FD126D" w:rsidRDefault="00FD126D" w:rsidP="00DE6052">
            <w:pPr>
              <w:spacing w:after="0" w:line="240" w:lineRule="auto"/>
              <w:rPr>
                <w:ins w:id="523" w:author="OPD2" w:date="2021-03-16T07:31:00Z"/>
                <w:rFonts w:ascii="Times New Roman" w:eastAsia="Times New Roman" w:hAnsi="Times New Roman" w:cs="Times New Roman"/>
                <w:color w:val="000000"/>
                <w:sz w:val="21"/>
                <w:szCs w:val="21"/>
              </w:rPr>
            </w:pPr>
          </w:p>
          <w:p w14:paraId="3354ED40" w14:textId="2737C434" w:rsidR="0058757F" w:rsidRDefault="0058757F" w:rsidP="00DE6052">
            <w:pPr>
              <w:spacing w:after="0" w:line="240" w:lineRule="auto"/>
              <w:rPr>
                <w:ins w:id="524" w:author="OPD2" w:date="2021-03-16T07:31:00Z"/>
                <w:rFonts w:ascii="Times New Roman" w:eastAsia="Times New Roman" w:hAnsi="Times New Roman" w:cs="Times New Roman"/>
                <w:color w:val="000000"/>
                <w:sz w:val="21"/>
                <w:szCs w:val="21"/>
              </w:rPr>
            </w:pPr>
            <w:ins w:id="525" w:author="OPD2" w:date="2021-03-16T07:31:00Z">
              <w:r>
                <w:rPr>
                  <w:rFonts w:ascii="Times New Roman" w:eastAsia="Times New Roman" w:hAnsi="Times New Roman" w:cs="Times New Roman"/>
                  <w:i/>
                  <w:iCs/>
                  <w:noProof/>
                  <w:color w:val="000000"/>
                  <w:sz w:val="21"/>
                  <w:szCs w:val="21"/>
                </w:rPr>
                <w:drawing>
                  <wp:anchor distT="0" distB="0" distL="114300" distR="114300" simplePos="0" relativeHeight="252083200" behindDoc="0" locked="0" layoutInCell="1" allowOverlap="1" wp14:anchorId="1E139A90" wp14:editId="24873AD7">
                    <wp:simplePos x="0" y="0"/>
                    <wp:positionH relativeFrom="column">
                      <wp:posOffset>34453</wp:posOffset>
                    </wp:positionH>
                    <wp:positionV relativeFrom="paragraph">
                      <wp:posOffset>60886</wp:posOffset>
                    </wp:positionV>
                    <wp:extent cx="685800" cy="685800"/>
                    <wp:effectExtent l="0" t="0" r="0" b="0"/>
                    <wp:wrapSquare wrapText="bothSides"/>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777AF850" w14:textId="5260CACF" w:rsidR="00DE6052" w:rsidRPr="00DE6052" w:rsidRDefault="00DE6052" w:rsidP="00DE6052">
            <w:pPr>
              <w:spacing w:after="0" w:line="240" w:lineRule="auto"/>
              <w:rPr>
                <w:ins w:id="526" w:author="OPD2" w:date="2021-03-16T07:31:00Z"/>
                <w:rFonts w:ascii="Times New Roman" w:eastAsia="Times New Roman" w:hAnsi="Times New Roman" w:cs="Times New Roman"/>
                <w:sz w:val="21"/>
                <w:szCs w:val="21"/>
              </w:rPr>
            </w:pPr>
            <w:ins w:id="527" w:author="OPD2" w:date="2021-03-16T07:31:00Z">
              <w:r w:rsidRPr="00DE6052">
                <w:rPr>
                  <w:rFonts w:ascii="Times New Roman" w:eastAsia="Times New Roman" w:hAnsi="Times New Roman" w:cs="Times New Roman"/>
                  <w:color w:val="000000"/>
                  <w:sz w:val="21"/>
                  <w:szCs w:val="21"/>
                </w:rPr>
                <w:t>SDG 4: Ensure inclusive and equitable quality education and promote lifelong learning opportunities for all.</w:t>
              </w:r>
            </w:ins>
          </w:p>
          <w:p w14:paraId="1A2F7487" w14:textId="7ED6B9AC" w:rsidR="0089029D" w:rsidRDefault="0089029D" w:rsidP="00DE6052">
            <w:pPr>
              <w:spacing w:after="0" w:line="240" w:lineRule="auto"/>
              <w:rPr>
                <w:ins w:id="528" w:author="OPD2" w:date="2021-03-16T07:31:00Z"/>
                <w:rFonts w:ascii="Times New Roman" w:eastAsia="Times New Roman" w:hAnsi="Times New Roman" w:cs="Times New Roman"/>
                <w:sz w:val="21"/>
                <w:szCs w:val="21"/>
              </w:rPr>
            </w:pPr>
          </w:p>
          <w:p w14:paraId="0E9DF792" w14:textId="5D2F47B9" w:rsidR="00FD126D" w:rsidRDefault="00FD126D" w:rsidP="00DE6052">
            <w:pPr>
              <w:spacing w:after="0" w:line="240" w:lineRule="auto"/>
              <w:rPr>
                <w:ins w:id="529" w:author="OPD2" w:date="2021-03-16T07:31:00Z"/>
                <w:rFonts w:ascii="Times New Roman" w:eastAsia="Times New Roman" w:hAnsi="Times New Roman" w:cs="Times New Roman"/>
                <w:sz w:val="21"/>
                <w:szCs w:val="21"/>
              </w:rPr>
            </w:pPr>
          </w:p>
          <w:p w14:paraId="79DF5A12" w14:textId="77777777" w:rsidR="00FD126D" w:rsidRPr="00DE6052" w:rsidRDefault="00FD126D" w:rsidP="00DE6052">
            <w:pPr>
              <w:spacing w:after="0" w:line="240" w:lineRule="auto"/>
              <w:rPr>
                <w:ins w:id="530" w:author="OPD2" w:date="2021-03-16T07:31:00Z"/>
                <w:rFonts w:ascii="Times New Roman" w:eastAsia="Times New Roman" w:hAnsi="Times New Roman" w:cs="Times New Roman"/>
                <w:sz w:val="21"/>
                <w:szCs w:val="21"/>
              </w:rPr>
            </w:pPr>
          </w:p>
          <w:p w14:paraId="0579ABFB" w14:textId="33ADFA4A" w:rsidR="00FD126D" w:rsidRDefault="00FD126D" w:rsidP="00DE6052">
            <w:pPr>
              <w:spacing w:after="0" w:line="240" w:lineRule="auto"/>
              <w:rPr>
                <w:ins w:id="531" w:author="OPD2" w:date="2021-03-16T07:31:00Z"/>
                <w:rFonts w:ascii="Times New Roman" w:eastAsia="Times New Roman" w:hAnsi="Times New Roman" w:cs="Times New Roman"/>
                <w:color w:val="000000"/>
                <w:sz w:val="21"/>
                <w:szCs w:val="21"/>
              </w:rPr>
            </w:pPr>
          </w:p>
          <w:p w14:paraId="5398DE0E" w14:textId="77777777" w:rsidR="00FD126D" w:rsidRDefault="00FD126D" w:rsidP="00DE6052">
            <w:pPr>
              <w:spacing w:after="0" w:line="240" w:lineRule="auto"/>
              <w:rPr>
                <w:ins w:id="532" w:author="OPD2" w:date="2021-03-16T07:31:00Z"/>
                <w:rFonts w:ascii="Times New Roman" w:eastAsia="Times New Roman" w:hAnsi="Times New Roman" w:cs="Times New Roman"/>
                <w:color w:val="000000"/>
                <w:sz w:val="21"/>
                <w:szCs w:val="21"/>
              </w:rPr>
            </w:pPr>
          </w:p>
          <w:p w14:paraId="06B34A3A" w14:textId="77777777" w:rsidR="003A1D88" w:rsidRDefault="0058757F" w:rsidP="00DE6052">
            <w:pPr>
              <w:spacing w:after="0" w:line="240" w:lineRule="auto"/>
              <w:rPr>
                <w:ins w:id="533" w:author="OPD2" w:date="2021-03-16T07:31:00Z"/>
                <w:rFonts w:ascii="Times New Roman" w:eastAsia="Times New Roman" w:hAnsi="Times New Roman" w:cs="Times New Roman"/>
                <w:color w:val="000000"/>
                <w:sz w:val="21"/>
                <w:szCs w:val="21"/>
              </w:rPr>
            </w:pPr>
            <w:ins w:id="534" w:author="OPD2" w:date="2021-03-16T07:31:00Z">
              <w:r>
                <w:rPr>
                  <w:rFonts w:ascii="Times New Roman" w:eastAsia="Times New Roman" w:hAnsi="Times New Roman" w:cs="Times New Roman"/>
                  <w:noProof/>
                  <w:sz w:val="21"/>
                  <w:szCs w:val="21"/>
                </w:rPr>
                <w:drawing>
                  <wp:anchor distT="0" distB="0" distL="114300" distR="114300" simplePos="0" relativeHeight="252084224" behindDoc="0" locked="0" layoutInCell="1" allowOverlap="1" wp14:anchorId="44B605E3" wp14:editId="03DECEDA">
                    <wp:simplePos x="0" y="0"/>
                    <wp:positionH relativeFrom="column">
                      <wp:posOffset>50002</wp:posOffset>
                    </wp:positionH>
                    <wp:positionV relativeFrom="paragraph">
                      <wp:posOffset>128831</wp:posOffset>
                    </wp:positionV>
                    <wp:extent cx="716280" cy="716280"/>
                    <wp:effectExtent l="0" t="0" r="7620" b="7620"/>
                    <wp:wrapSquare wrapText="bothSides"/>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716280" cy="716280"/>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306CBE6C" w14:textId="1D77400B" w:rsidR="0058757F" w:rsidRDefault="0058757F" w:rsidP="00DE6052">
            <w:pPr>
              <w:spacing w:after="0" w:line="240" w:lineRule="auto"/>
              <w:rPr>
                <w:ins w:id="535" w:author="OPD2" w:date="2021-03-16T07:31:00Z"/>
                <w:rFonts w:ascii="Times New Roman" w:eastAsia="Times New Roman" w:hAnsi="Times New Roman" w:cs="Times New Roman"/>
                <w:color w:val="000000"/>
                <w:sz w:val="21"/>
                <w:szCs w:val="21"/>
              </w:rPr>
            </w:pPr>
          </w:p>
          <w:p w14:paraId="368F501F" w14:textId="77777777" w:rsidR="00DE6052" w:rsidRDefault="00DE6052" w:rsidP="00DE6052">
            <w:pPr>
              <w:spacing w:after="0" w:line="240" w:lineRule="auto"/>
              <w:rPr>
                <w:ins w:id="536" w:author="OPD2" w:date="2021-03-16T07:31:00Z"/>
                <w:rFonts w:ascii="Times New Roman" w:eastAsia="Times New Roman" w:hAnsi="Times New Roman" w:cs="Times New Roman"/>
                <w:color w:val="000000"/>
                <w:sz w:val="21"/>
                <w:szCs w:val="21"/>
              </w:rPr>
            </w:pPr>
            <w:ins w:id="537" w:author="OPD2" w:date="2021-03-16T07:31:00Z">
              <w:r w:rsidRPr="00DE6052">
                <w:rPr>
                  <w:rFonts w:ascii="Times New Roman" w:eastAsia="Times New Roman" w:hAnsi="Times New Roman" w:cs="Times New Roman"/>
                  <w:color w:val="000000"/>
                  <w:sz w:val="21"/>
                  <w:szCs w:val="21"/>
                </w:rPr>
                <w:t>SDG 8: Promote inclusive and sustainable economic growth supported by expanded educational and employment opportunities for all.</w:t>
              </w:r>
            </w:ins>
          </w:p>
          <w:p w14:paraId="6F8F7F82" w14:textId="18202D5F" w:rsidR="0058757F" w:rsidRDefault="0058757F" w:rsidP="00DE6052">
            <w:pPr>
              <w:spacing w:after="0" w:line="240" w:lineRule="auto"/>
              <w:rPr>
                <w:ins w:id="538" w:author="OPD2" w:date="2021-03-16T07:31:00Z"/>
                <w:rFonts w:ascii="Times New Roman" w:eastAsia="Times New Roman" w:hAnsi="Times New Roman" w:cs="Times New Roman"/>
                <w:sz w:val="21"/>
                <w:szCs w:val="21"/>
              </w:rPr>
            </w:pPr>
          </w:p>
          <w:p w14:paraId="25795248" w14:textId="3A56538C" w:rsidR="00FD126D" w:rsidRDefault="00FD126D" w:rsidP="00DE6052">
            <w:pPr>
              <w:spacing w:after="0" w:line="240" w:lineRule="auto"/>
              <w:rPr>
                <w:ins w:id="539" w:author="OPD2" w:date="2021-03-16T07:31:00Z"/>
                <w:rFonts w:ascii="Times New Roman" w:eastAsia="Times New Roman" w:hAnsi="Times New Roman" w:cs="Times New Roman"/>
                <w:sz w:val="21"/>
                <w:szCs w:val="21"/>
              </w:rPr>
            </w:pPr>
          </w:p>
          <w:p w14:paraId="1CCFEEF7" w14:textId="700F29AF" w:rsidR="00FD126D" w:rsidRDefault="00FD126D" w:rsidP="00DE6052">
            <w:pPr>
              <w:spacing w:after="0" w:line="240" w:lineRule="auto"/>
              <w:rPr>
                <w:ins w:id="540" w:author="OPD2" w:date="2021-03-16T07:31:00Z"/>
                <w:rFonts w:ascii="Times New Roman" w:eastAsia="Times New Roman" w:hAnsi="Times New Roman" w:cs="Times New Roman"/>
                <w:sz w:val="21"/>
                <w:szCs w:val="21"/>
              </w:rPr>
            </w:pPr>
          </w:p>
          <w:p w14:paraId="10BF0202" w14:textId="24B92089" w:rsidR="00FD126D" w:rsidRDefault="00FD126D" w:rsidP="00DE6052">
            <w:pPr>
              <w:spacing w:after="0" w:line="240" w:lineRule="auto"/>
              <w:rPr>
                <w:ins w:id="541" w:author="OPD2" w:date="2021-03-16T07:31:00Z"/>
                <w:rFonts w:ascii="Times New Roman" w:eastAsia="Times New Roman" w:hAnsi="Times New Roman" w:cs="Times New Roman"/>
                <w:sz w:val="21"/>
                <w:szCs w:val="21"/>
              </w:rPr>
            </w:pPr>
          </w:p>
          <w:p w14:paraId="6D21ECC7" w14:textId="4985734C" w:rsidR="00FD126D" w:rsidRDefault="00FD126D" w:rsidP="00DE6052">
            <w:pPr>
              <w:spacing w:after="0" w:line="240" w:lineRule="auto"/>
              <w:rPr>
                <w:ins w:id="542" w:author="OPD2" w:date="2021-03-16T07:31:00Z"/>
                <w:rFonts w:ascii="Times New Roman" w:eastAsia="Times New Roman" w:hAnsi="Times New Roman" w:cs="Times New Roman"/>
                <w:sz w:val="21"/>
                <w:szCs w:val="21"/>
              </w:rPr>
            </w:pPr>
          </w:p>
          <w:p w14:paraId="5693827A" w14:textId="77777777" w:rsidR="00FD126D" w:rsidRDefault="00FD126D" w:rsidP="00DE6052">
            <w:pPr>
              <w:spacing w:after="0" w:line="240" w:lineRule="auto"/>
              <w:rPr>
                <w:ins w:id="543" w:author="OPD2" w:date="2021-03-16T07:31:00Z"/>
                <w:rFonts w:ascii="Times New Roman" w:eastAsia="Times New Roman" w:hAnsi="Times New Roman" w:cs="Times New Roman"/>
                <w:sz w:val="21"/>
                <w:szCs w:val="21"/>
              </w:rPr>
            </w:pPr>
          </w:p>
          <w:p w14:paraId="43951078" w14:textId="5524FAB8" w:rsidR="00DE6052" w:rsidRPr="00DE6052" w:rsidRDefault="00DE6052" w:rsidP="00DE6052">
            <w:pPr>
              <w:spacing w:after="0" w:line="240" w:lineRule="auto"/>
              <w:rPr>
                <w:ins w:id="544" w:author="OPD2" w:date="2021-03-16T07:31:00Z"/>
                <w:rFonts w:ascii="Times New Roman" w:eastAsia="Times New Roman" w:hAnsi="Times New Roman" w:cs="Times New Roman"/>
                <w:sz w:val="21"/>
                <w:szCs w:val="21"/>
              </w:rPr>
            </w:pPr>
          </w:p>
        </w:tc>
      </w:tr>
      <w:tr w:rsidR="00DE6052" w:rsidRPr="00DE6052" w14:paraId="545DB6E1" w14:textId="77777777" w:rsidTr="000E231C">
        <w:trPr>
          <w:trHeight w:val="420"/>
          <w:ins w:id="545" w:author="OPD2" w:date="2021-03-16T07:31:00Z"/>
        </w:trPr>
        <w:tc>
          <w:tcPr>
            <w:tcW w:w="3905" w:type="dxa"/>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16B9DA23" w14:textId="1FCA94BE" w:rsidR="00DE6052" w:rsidRDefault="00DE6052" w:rsidP="00DE6052">
            <w:pPr>
              <w:spacing w:after="0" w:line="240" w:lineRule="auto"/>
              <w:jc w:val="center"/>
              <w:rPr>
                <w:ins w:id="546" w:author="OPD2" w:date="2021-03-16T07:31:00Z"/>
                <w:rFonts w:ascii="Times New Roman" w:eastAsia="Times New Roman" w:hAnsi="Times New Roman" w:cs="Times New Roman"/>
                <w:i/>
                <w:iCs/>
                <w:color w:val="000000"/>
                <w:sz w:val="21"/>
                <w:szCs w:val="21"/>
              </w:rPr>
            </w:pPr>
            <w:ins w:id="547" w:author="OPD2" w:date="2021-03-16T07:31:00Z">
              <w:r w:rsidRPr="00DE6052">
                <w:rPr>
                  <w:rFonts w:ascii="Times New Roman" w:eastAsia="Times New Roman" w:hAnsi="Times New Roman" w:cs="Times New Roman"/>
                  <w:i/>
                  <w:iCs/>
                  <w:color w:val="000000"/>
                  <w:sz w:val="21"/>
                  <w:szCs w:val="21"/>
                </w:rPr>
                <w:lastRenderedPageBreak/>
                <w:t>THEME 3</w:t>
              </w:r>
            </w:ins>
          </w:p>
          <w:p w14:paraId="39B8F54C" w14:textId="77777777" w:rsidR="005A745F" w:rsidRPr="00DE6052" w:rsidRDefault="005A745F" w:rsidP="00DE6052">
            <w:pPr>
              <w:spacing w:after="0" w:line="240" w:lineRule="auto"/>
              <w:jc w:val="center"/>
              <w:rPr>
                <w:ins w:id="548" w:author="OPD2" w:date="2021-03-16T07:31:00Z"/>
                <w:rFonts w:ascii="Times New Roman" w:eastAsia="Times New Roman" w:hAnsi="Times New Roman" w:cs="Times New Roman"/>
                <w:sz w:val="21"/>
                <w:szCs w:val="21"/>
              </w:rPr>
            </w:pPr>
          </w:p>
          <w:p w14:paraId="72F222D7" w14:textId="32AD54A0" w:rsidR="00DE6052" w:rsidRPr="00C03FCF" w:rsidRDefault="00DE6052" w:rsidP="00C03FCF">
            <w:pPr>
              <w:spacing w:after="0" w:line="240" w:lineRule="auto"/>
              <w:ind w:left="153"/>
              <w:rPr>
                <w:ins w:id="549" w:author="OPD2" w:date="2021-03-16T07:31:00Z"/>
                <w:rFonts w:ascii="Times New Roman" w:eastAsia="Times New Roman" w:hAnsi="Times New Roman" w:cs="Times New Roman"/>
                <w:color w:val="000000"/>
              </w:rPr>
            </w:pPr>
            <w:ins w:id="550" w:author="OPD2" w:date="2021-03-16T07:31:00Z">
              <w:r w:rsidRPr="00DE6052">
                <w:rPr>
                  <w:rFonts w:ascii="Times New Roman" w:eastAsia="Times New Roman" w:hAnsi="Times New Roman" w:cs="Times New Roman"/>
                  <w:color w:val="000000"/>
                  <w:sz w:val="21"/>
                  <w:szCs w:val="21"/>
                </w:rPr>
                <w:t>Grow</w:t>
              </w:r>
              <w:r w:rsidR="00C03FCF">
                <w:rPr>
                  <w:rFonts w:ascii="Times New Roman" w:eastAsia="Times New Roman" w:hAnsi="Times New Roman" w:cs="Times New Roman"/>
                  <w:color w:val="000000"/>
                  <w:sz w:val="21"/>
                  <w:szCs w:val="21"/>
                </w:rPr>
                <w:t xml:space="preserve"> Our</w:t>
              </w:r>
              <w:r w:rsidRPr="00DE6052">
                <w:rPr>
                  <w:rFonts w:ascii="Times New Roman" w:eastAsia="Times New Roman" w:hAnsi="Times New Roman" w:cs="Times New Roman"/>
                  <w:color w:val="000000"/>
                  <w:sz w:val="21"/>
                  <w:szCs w:val="21"/>
                </w:rPr>
                <w:t xml:space="preserve"> Inclusive, Cohesive Community</w:t>
              </w:r>
              <w:r w:rsidR="00C03FCF">
                <w:rPr>
                  <w:rFonts w:ascii="Times New Roman" w:eastAsia="Times New Roman" w:hAnsi="Times New Roman" w:cs="Times New Roman"/>
                  <w:color w:val="000000"/>
                  <w:sz w:val="21"/>
                  <w:szCs w:val="21"/>
                </w:rPr>
                <w:t xml:space="preserve"> </w:t>
              </w:r>
              <w:r w:rsidRPr="00DE6052">
                <w:rPr>
                  <w:rFonts w:ascii="Times New Roman" w:eastAsia="Times New Roman" w:hAnsi="Times New Roman" w:cs="Times New Roman"/>
                  <w:color w:val="000000"/>
                  <w:sz w:val="21"/>
                  <w:szCs w:val="21"/>
                </w:rPr>
                <w:t>to Achieve Shared Visions and Sustain the CNMI</w:t>
              </w:r>
            </w:ins>
          </w:p>
          <w:p w14:paraId="4E2F7FCD" w14:textId="77777777" w:rsidR="00DE6052" w:rsidRPr="00DE6052" w:rsidRDefault="00DE6052" w:rsidP="00DE6052">
            <w:pPr>
              <w:spacing w:after="0" w:line="240" w:lineRule="auto"/>
              <w:rPr>
                <w:ins w:id="551" w:author="OPD2" w:date="2021-03-16T07:31:00Z"/>
                <w:rFonts w:ascii="Times New Roman" w:eastAsia="Times New Roman" w:hAnsi="Times New Roman" w:cs="Times New Roman"/>
                <w:sz w:val="21"/>
                <w:szCs w:val="21"/>
              </w:rPr>
            </w:pPr>
          </w:p>
          <w:p w14:paraId="0F46B251" w14:textId="7DE39E6C" w:rsidR="00DE6052" w:rsidRPr="00C03FCF" w:rsidRDefault="002944CF" w:rsidP="00C03FCF">
            <w:pPr>
              <w:spacing w:after="0" w:line="240" w:lineRule="auto"/>
              <w:jc w:val="center"/>
              <w:rPr>
                <w:ins w:id="552" w:author="OPD2" w:date="2021-03-16T07:31:00Z"/>
                <w:rFonts w:ascii="Times New Roman" w:eastAsia="Times New Roman" w:hAnsi="Times New Roman" w:cs="Times New Roman"/>
                <w:sz w:val="28"/>
                <w:szCs w:val="28"/>
              </w:rPr>
            </w:pPr>
            <w:ins w:id="553" w:author="OPD2" w:date="2021-03-16T07:31:00Z">
              <w:r w:rsidRPr="00C03FCF">
                <w:rPr>
                  <w:rFonts w:eastAsiaTheme="majorEastAsia" w:cstheme="minorHAnsi"/>
                  <w:noProof/>
                  <w:color w:val="365F91" w:themeColor="accent1" w:themeShade="BF"/>
                  <w:sz w:val="28"/>
                  <w:szCs w:val="28"/>
                </w:rPr>
                <w:drawing>
                  <wp:anchor distT="0" distB="0" distL="114300" distR="114300" simplePos="0" relativeHeight="252085248" behindDoc="0" locked="0" layoutInCell="1" allowOverlap="1" wp14:anchorId="7ED5CCF4" wp14:editId="671D0CB2">
                    <wp:simplePos x="0" y="0"/>
                    <wp:positionH relativeFrom="column">
                      <wp:posOffset>-6350</wp:posOffset>
                    </wp:positionH>
                    <wp:positionV relativeFrom="paragraph">
                      <wp:posOffset>497205</wp:posOffset>
                    </wp:positionV>
                    <wp:extent cx="2352675" cy="1945640"/>
                    <wp:effectExtent l="0" t="0" r="0" b="5080"/>
                    <wp:wrapSquare wrapText="bothSides"/>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Picture 476"/>
                            <pic:cNvPicPr/>
                          </pic:nvPicPr>
                          <pic:blipFill rotWithShape="1">
                            <a:blip r:embed="rId63" cstate="print">
                              <a:extLst>
                                <a:ext uri="{28A0092B-C50C-407E-A947-70E740481C1C}">
                                  <a14:useLocalDpi xmlns:a14="http://schemas.microsoft.com/office/drawing/2010/main" val="0"/>
                                </a:ext>
                              </a:extLst>
                            </a:blip>
                            <a:srcRect t="8135" b="9146"/>
                            <a:stretch/>
                          </pic:blipFill>
                          <pic:spPr bwMode="auto">
                            <a:xfrm>
                              <a:off x="0" y="0"/>
                              <a:ext cx="2352675" cy="19456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E6052" w:rsidRPr="00C03FCF">
                <w:rPr>
                  <w:rFonts w:ascii="Times New Roman" w:eastAsia="Times New Roman" w:hAnsi="Times New Roman" w:cs="Times New Roman"/>
                  <w:b/>
                  <w:bCs/>
                  <w:color w:val="000000"/>
                  <w:sz w:val="28"/>
                  <w:szCs w:val="28"/>
                </w:rPr>
                <w:t xml:space="preserve">“Inclusive and </w:t>
              </w:r>
              <w:r w:rsidR="0058757F" w:rsidRPr="00C03FCF">
                <w:rPr>
                  <w:rFonts w:ascii="Times New Roman" w:eastAsia="Times New Roman" w:hAnsi="Times New Roman" w:cs="Times New Roman"/>
                  <w:b/>
                  <w:bCs/>
                  <w:color w:val="000000"/>
                  <w:sz w:val="28"/>
                  <w:szCs w:val="28"/>
                </w:rPr>
                <w:t>Equitable</w:t>
              </w:r>
              <w:r w:rsidR="00DE6052" w:rsidRPr="00C03FCF">
                <w:rPr>
                  <w:rFonts w:ascii="Times New Roman" w:eastAsia="Times New Roman" w:hAnsi="Times New Roman" w:cs="Times New Roman"/>
                  <w:b/>
                  <w:bCs/>
                  <w:color w:val="000000"/>
                  <w:sz w:val="28"/>
                  <w:szCs w:val="28"/>
                </w:rPr>
                <w:t xml:space="preserve"> Communities”</w:t>
              </w:r>
            </w:ins>
          </w:p>
          <w:p w14:paraId="263394E9" w14:textId="77777777" w:rsidR="00DE6052" w:rsidRPr="00DE6052" w:rsidRDefault="00DE6052" w:rsidP="00DE6052">
            <w:pPr>
              <w:spacing w:after="0" w:line="240" w:lineRule="auto"/>
              <w:rPr>
                <w:ins w:id="554" w:author="OPD2" w:date="2021-03-16T07:31:00Z"/>
                <w:rFonts w:ascii="Times New Roman" w:eastAsia="Times New Roman" w:hAnsi="Times New Roman" w:cs="Times New Roman"/>
                <w:sz w:val="21"/>
                <w:szCs w:val="21"/>
              </w:rPr>
            </w:pPr>
          </w:p>
          <w:p w14:paraId="35AAB6C4" w14:textId="0BC48168" w:rsidR="005E26F7" w:rsidRDefault="00DE6052" w:rsidP="00DE6052">
            <w:pPr>
              <w:spacing w:after="0" w:line="240" w:lineRule="auto"/>
              <w:rPr>
                <w:ins w:id="555" w:author="OPD2" w:date="2021-03-16T07:31:00Z"/>
                <w:rFonts w:ascii="Times New Roman" w:eastAsia="Times New Roman" w:hAnsi="Times New Roman" w:cs="Times New Roman"/>
                <w:i/>
                <w:iCs/>
                <w:color w:val="000000"/>
                <w:sz w:val="21"/>
                <w:szCs w:val="21"/>
              </w:rPr>
            </w:pPr>
            <w:ins w:id="556" w:author="OPD2" w:date="2021-03-16T07:31:00Z">
              <w:r w:rsidRPr="00DE6052">
                <w:rPr>
                  <w:rFonts w:ascii="Times New Roman" w:eastAsia="Times New Roman" w:hAnsi="Times New Roman" w:cs="Times New Roman"/>
                  <w:i/>
                  <w:iCs/>
                  <w:color w:val="000000"/>
                  <w:sz w:val="21"/>
                  <w:szCs w:val="21"/>
                </w:rPr>
                <w:t>Major f</w:t>
              </w:r>
              <w:r w:rsidR="002944CF">
                <w:rPr>
                  <w:rFonts w:ascii="Times New Roman" w:eastAsia="Times New Roman" w:hAnsi="Times New Roman" w:cs="Times New Roman"/>
                  <w:i/>
                  <w:iCs/>
                  <w:color w:val="000000"/>
                  <w:sz w:val="21"/>
                  <w:szCs w:val="21"/>
                </w:rPr>
                <w:t>o</w:t>
              </w:r>
              <w:r w:rsidRPr="00DE6052">
                <w:rPr>
                  <w:rFonts w:ascii="Times New Roman" w:eastAsia="Times New Roman" w:hAnsi="Times New Roman" w:cs="Times New Roman"/>
                  <w:i/>
                  <w:iCs/>
                  <w:color w:val="000000"/>
                  <w:sz w:val="21"/>
                  <w:szCs w:val="21"/>
                </w:rPr>
                <w:t>c</w:t>
              </w:r>
              <w:r w:rsidR="002944CF">
                <w:rPr>
                  <w:rFonts w:ascii="Times New Roman" w:eastAsia="Times New Roman" w:hAnsi="Times New Roman" w:cs="Times New Roman"/>
                  <w:i/>
                  <w:iCs/>
                  <w:color w:val="000000"/>
                  <w:sz w:val="21"/>
                  <w:szCs w:val="21"/>
                </w:rPr>
                <w:t>u</w:t>
              </w:r>
              <w:r w:rsidRPr="00DE6052">
                <w:rPr>
                  <w:rFonts w:ascii="Times New Roman" w:eastAsia="Times New Roman" w:hAnsi="Times New Roman" w:cs="Times New Roman"/>
                  <w:i/>
                  <w:iCs/>
                  <w:color w:val="000000"/>
                  <w:sz w:val="21"/>
                  <w:szCs w:val="21"/>
                </w:rPr>
                <w:t xml:space="preserve">s: </w:t>
              </w:r>
            </w:ins>
          </w:p>
          <w:p w14:paraId="23E46D10" w14:textId="5ECA5EE0" w:rsidR="00DE6052" w:rsidRPr="00DE6052" w:rsidRDefault="003A1D88" w:rsidP="00DE6052">
            <w:pPr>
              <w:spacing w:after="0" w:line="240" w:lineRule="auto"/>
              <w:rPr>
                <w:ins w:id="557" w:author="OPD2" w:date="2021-03-16T07:31:00Z"/>
                <w:rFonts w:ascii="Times New Roman" w:eastAsia="Times New Roman" w:hAnsi="Times New Roman" w:cs="Times New Roman"/>
                <w:sz w:val="21"/>
                <w:szCs w:val="21"/>
              </w:rPr>
            </w:pPr>
            <w:ins w:id="558" w:author="OPD2" w:date="2021-03-16T07:31:00Z">
              <w:r>
                <w:rPr>
                  <w:rFonts w:ascii="Times New Roman" w:eastAsia="Times New Roman" w:hAnsi="Times New Roman" w:cs="Times New Roman"/>
                  <w:i/>
                  <w:iCs/>
                  <w:color w:val="000000"/>
                  <w:sz w:val="21"/>
                  <w:szCs w:val="21"/>
                </w:rPr>
                <w:t>Empowerment, equity, e</w:t>
              </w:r>
              <w:r w:rsidR="00DE6052" w:rsidRPr="00DE6052">
                <w:rPr>
                  <w:rFonts w:ascii="Times New Roman" w:eastAsia="Times New Roman" w:hAnsi="Times New Roman" w:cs="Times New Roman"/>
                  <w:i/>
                  <w:iCs/>
                  <w:color w:val="000000"/>
                  <w:sz w:val="21"/>
                  <w:szCs w:val="21"/>
                </w:rPr>
                <w:t>quality and justice</w:t>
              </w:r>
            </w:ins>
          </w:p>
        </w:tc>
        <w:tc>
          <w:tcPr>
            <w:tcW w:w="5987" w:type="dxa"/>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3C3C2696" w14:textId="1E0D884D" w:rsidR="002944CF" w:rsidRDefault="002944CF" w:rsidP="00DE6052">
            <w:pPr>
              <w:spacing w:after="0" w:line="240" w:lineRule="auto"/>
              <w:rPr>
                <w:ins w:id="559" w:author="OPD2" w:date="2021-03-16T07:31:00Z"/>
                <w:rFonts w:ascii="Times New Roman" w:eastAsia="Times New Roman" w:hAnsi="Times New Roman" w:cs="Times New Roman"/>
                <w:color w:val="000000"/>
                <w:sz w:val="21"/>
                <w:szCs w:val="21"/>
              </w:rPr>
            </w:pPr>
          </w:p>
          <w:p w14:paraId="01866381" w14:textId="77777777" w:rsidR="005E26F7" w:rsidRDefault="005E26F7" w:rsidP="00DE6052">
            <w:pPr>
              <w:spacing w:after="0" w:line="240" w:lineRule="auto"/>
              <w:rPr>
                <w:ins w:id="560" w:author="OPD2" w:date="2021-03-16T07:31:00Z"/>
                <w:rFonts w:ascii="Times New Roman" w:eastAsia="Times New Roman" w:hAnsi="Times New Roman" w:cs="Times New Roman"/>
                <w:color w:val="000000"/>
                <w:sz w:val="21"/>
                <w:szCs w:val="21"/>
              </w:rPr>
            </w:pPr>
          </w:p>
          <w:p w14:paraId="44865357" w14:textId="425993C2" w:rsidR="002944CF" w:rsidRDefault="005E26F7" w:rsidP="00DE6052">
            <w:pPr>
              <w:spacing w:after="0" w:line="240" w:lineRule="auto"/>
              <w:rPr>
                <w:ins w:id="561" w:author="OPD2" w:date="2021-03-16T07:31:00Z"/>
                <w:rFonts w:ascii="Times New Roman" w:eastAsia="Times New Roman" w:hAnsi="Times New Roman" w:cs="Times New Roman"/>
                <w:color w:val="000000"/>
                <w:sz w:val="21"/>
                <w:szCs w:val="21"/>
              </w:rPr>
            </w:pPr>
            <w:ins w:id="562" w:author="OPD2" w:date="2021-03-16T07:31:00Z">
              <w:r>
                <w:rPr>
                  <w:rFonts w:ascii="Times New Roman" w:eastAsia="Times New Roman" w:hAnsi="Times New Roman" w:cs="Times New Roman"/>
                  <w:noProof/>
                  <w:color w:val="000000"/>
                </w:rPr>
                <w:drawing>
                  <wp:anchor distT="0" distB="0" distL="114300" distR="114300" simplePos="0" relativeHeight="252086272" behindDoc="0" locked="0" layoutInCell="1" allowOverlap="1" wp14:anchorId="4F68D12B" wp14:editId="0E0F0DB6">
                    <wp:simplePos x="0" y="0"/>
                    <wp:positionH relativeFrom="column">
                      <wp:posOffset>76200</wp:posOffset>
                    </wp:positionH>
                    <wp:positionV relativeFrom="paragraph">
                      <wp:posOffset>73808</wp:posOffset>
                    </wp:positionV>
                    <wp:extent cx="914400" cy="914400"/>
                    <wp:effectExtent l="0" t="0" r="0" b="0"/>
                    <wp:wrapSquare wrapText="bothSides"/>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7DA71CDA" w14:textId="77777777" w:rsidR="005E26F7" w:rsidRDefault="005E26F7" w:rsidP="00DE6052">
            <w:pPr>
              <w:spacing w:after="0" w:line="240" w:lineRule="auto"/>
              <w:rPr>
                <w:ins w:id="563" w:author="OPD2" w:date="2021-03-16T07:31:00Z"/>
                <w:rFonts w:ascii="Times New Roman" w:eastAsia="Times New Roman" w:hAnsi="Times New Roman" w:cs="Times New Roman"/>
                <w:color w:val="000000"/>
                <w:sz w:val="21"/>
                <w:szCs w:val="21"/>
              </w:rPr>
            </w:pPr>
          </w:p>
          <w:p w14:paraId="397AE07C" w14:textId="1BA4002A" w:rsidR="005E26F7" w:rsidRDefault="00DE6052" w:rsidP="00DE6052">
            <w:pPr>
              <w:spacing w:after="0" w:line="240" w:lineRule="auto"/>
              <w:rPr>
                <w:ins w:id="564" w:author="OPD2" w:date="2021-03-16T07:31:00Z"/>
                <w:rFonts w:ascii="Times New Roman" w:eastAsia="Times New Roman" w:hAnsi="Times New Roman" w:cs="Times New Roman"/>
                <w:color w:val="000000"/>
                <w:sz w:val="21"/>
                <w:szCs w:val="21"/>
              </w:rPr>
            </w:pPr>
            <w:ins w:id="565" w:author="OPD2" w:date="2021-03-16T07:31:00Z">
              <w:r w:rsidRPr="00DE6052">
                <w:rPr>
                  <w:rFonts w:ascii="Times New Roman" w:eastAsia="Times New Roman" w:hAnsi="Times New Roman" w:cs="Times New Roman"/>
                  <w:color w:val="000000"/>
                  <w:sz w:val="21"/>
                  <w:szCs w:val="21"/>
                </w:rPr>
                <w:t xml:space="preserve">SDG 5: Achieve gender equality to </w:t>
              </w:r>
            </w:ins>
          </w:p>
          <w:p w14:paraId="0D38BE0E" w14:textId="5A605002" w:rsidR="00DE6052" w:rsidRDefault="00DE6052" w:rsidP="00DE6052">
            <w:pPr>
              <w:spacing w:after="0" w:line="240" w:lineRule="auto"/>
              <w:rPr>
                <w:ins w:id="566" w:author="OPD2" w:date="2021-03-16T07:31:00Z"/>
                <w:rFonts w:ascii="Times New Roman" w:eastAsia="Times New Roman" w:hAnsi="Times New Roman" w:cs="Times New Roman"/>
                <w:color w:val="000000"/>
                <w:sz w:val="21"/>
                <w:szCs w:val="21"/>
              </w:rPr>
            </w:pPr>
            <w:ins w:id="567" w:author="OPD2" w:date="2021-03-16T07:31:00Z">
              <w:r w:rsidRPr="00DE6052">
                <w:rPr>
                  <w:rFonts w:ascii="Times New Roman" w:eastAsia="Times New Roman" w:hAnsi="Times New Roman" w:cs="Times New Roman"/>
                  <w:color w:val="000000"/>
                  <w:sz w:val="21"/>
                  <w:szCs w:val="21"/>
                </w:rPr>
                <w:t>empower all people.</w:t>
              </w:r>
            </w:ins>
          </w:p>
          <w:p w14:paraId="6B836650" w14:textId="2AF90246" w:rsidR="002944CF" w:rsidRDefault="002944CF" w:rsidP="00DE6052">
            <w:pPr>
              <w:spacing w:after="0" w:line="240" w:lineRule="auto"/>
              <w:rPr>
                <w:ins w:id="568" w:author="OPD2" w:date="2021-03-16T07:31:00Z"/>
                <w:rFonts w:ascii="Times New Roman" w:eastAsia="Times New Roman" w:hAnsi="Times New Roman" w:cs="Times New Roman"/>
                <w:color w:val="000000"/>
                <w:sz w:val="21"/>
                <w:szCs w:val="21"/>
              </w:rPr>
            </w:pPr>
          </w:p>
          <w:p w14:paraId="2DD910F8" w14:textId="0985013A" w:rsidR="002944CF" w:rsidRDefault="002944CF" w:rsidP="00DE6052">
            <w:pPr>
              <w:spacing w:after="0" w:line="240" w:lineRule="auto"/>
              <w:rPr>
                <w:ins w:id="569" w:author="OPD2" w:date="2021-03-16T07:31:00Z"/>
                <w:rFonts w:ascii="Times New Roman" w:eastAsia="Times New Roman" w:hAnsi="Times New Roman" w:cs="Times New Roman"/>
                <w:color w:val="000000"/>
                <w:sz w:val="21"/>
                <w:szCs w:val="21"/>
              </w:rPr>
            </w:pPr>
          </w:p>
          <w:p w14:paraId="1964657D" w14:textId="2C994E4B" w:rsidR="002944CF" w:rsidRDefault="002944CF" w:rsidP="00DE6052">
            <w:pPr>
              <w:spacing w:after="0" w:line="240" w:lineRule="auto"/>
              <w:rPr>
                <w:ins w:id="570" w:author="OPD2" w:date="2021-03-16T07:31:00Z"/>
                <w:rFonts w:ascii="Times New Roman" w:eastAsia="Times New Roman" w:hAnsi="Times New Roman" w:cs="Times New Roman"/>
                <w:color w:val="000000"/>
                <w:sz w:val="21"/>
                <w:szCs w:val="21"/>
              </w:rPr>
            </w:pPr>
          </w:p>
          <w:p w14:paraId="3BEA3A16" w14:textId="77777777" w:rsidR="003A1D88" w:rsidRPr="00DE6052" w:rsidRDefault="003A1D88" w:rsidP="00DE6052">
            <w:pPr>
              <w:spacing w:after="0" w:line="240" w:lineRule="auto"/>
              <w:rPr>
                <w:ins w:id="571" w:author="OPD2" w:date="2021-03-16T07:31:00Z"/>
                <w:rFonts w:ascii="Times New Roman" w:eastAsia="Times New Roman" w:hAnsi="Times New Roman" w:cs="Times New Roman"/>
                <w:sz w:val="21"/>
                <w:szCs w:val="21"/>
              </w:rPr>
            </w:pPr>
          </w:p>
          <w:p w14:paraId="6837CC6D" w14:textId="73F30053" w:rsidR="002944CF" w:rsidRPr="00DE6052" w:rsidRDefault="005E26F7" w:rsidP="00DE6052">
            <w:pPr>
              <w:spacing w:after="0" w:line="240" w:lineRule="auto"/>
              <w:rPr>
                <w:ins w:id="572" w:author="OPD2" w:date="2021-03-16T07:31:00Z"/>
                <w:rFonts w:ascii="Times New Roman" w:eastAsia="Times New Roman" w:hAnsi="Times New Roman" w:cs="Times New Roman"/>
                <w:sz w:val="21"/>
                <w:szCs w:val="21"/>
              </w:rPr>
            </w:pPr>
            <w:ins w:id="573" w:author="OPD2" w:date="2021-03-16T07:31:00Z">
              <w:r>
                <w:rPr>
                  <w:rFonts w:ascii="Times New Roman" w:eastAsia="Times New Roman" w:hAnsi="Times New Roman" w:cs="Times New Roman"/>
                  <w:noProof/>
                  <w:color w:val="000000"/>
                  <w:sz w:val="21"/>
                  <w:szCs w:val="21"/>
                </w:rPr>
                <w:drawing>
                  <wp:anchor distT="0" distB="0" distL="114300" distR="114300" simplePos="0" relativeHeight="252087296" behindDoc="0" locked="0" layoutInCell="1" allowOverlap="1" wp14:anchorId="0FE01792" wp14:editId="728DBB5B">
                    <wp:simplePos x="0" y="0"/>
                    <wp:positionH relativeFrom="column">
                      <wp:posOffset>76200</wp:posOffset>
                    </wp:positionH>
                    <wp:positionV relativeFrom="paragraph">
                      <wp:posOffset>5715</wp:posOffset>
                    </wp:positionV>
                    <wp:extent cx="892810" cy="892810"/>
                    <wp:effectExtent l="0" t="0" r="2540" b="2540"/>
                    <wp:wrapSquare wrapText="bothSides"/>
                    <wp:docPr id="72577" name="Picture 72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892810" cy="892810"/>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2E92DEB8" w14:textId="77777777" w:rsidR="005E26F7" w:rsidRDefault="005E26F7" w:rsidP="00DE6052">
            <w:pPr>
              <w:spacing w:after="0" w:line="240" w:lineRule="auto"/>
              <w:rPr>
                <w:ins w:id="574" w:author="OPD2" w:date="2021-03-16T07:31:00Z"/>
                <w:rFonts w:ascii="Times New Roman" w:eastAsia="Times New Roman" w:hAnsi="Times New Roman" w:cs="Times New Roman"/>
                <w:color w:val="000000"/>
                <w:sz w:val="21"/>
                <w:szCs w:val="21"/>
              </w:rPr>
            </w:pPr>
          </w:p>
          <w:p w14:paraId="54DFDE40" w14:textId="77777777" w:rsidR="00DE6052" w:rsidRPr="00DE6052" w:rsidRDefault="00DE6052" w:rsidP="00DE6052">
            <w:pPr>
              <w:spacing w:after="0" w:line="240" w:lineRule="auto"/>
              <w:rPr>
                <w:ins w:id="575" w:author="OPD2" w:date="2021-03-16T07:31:00Z"/>
                <w:rFonts w:ascii="Times New Roman" w:eastAsia="Times New Roman" w:hAnsi="Times New Roman" w:cs="Times New Roman"/>
                <w:sz w:val="21"/>
                <w:szCs w:val="21"/>
              </w:rPr>
            </w:pPr>
            <w:ins w:id="576" w:author="OPD2" w:date="2021-03-16T07:31:00Z">
              <w:r w:rsidRPr="00DE6052">
                <w:rPr>
                  <w:rFonts w:ascii="Times New Roman" w:eastAsia="Times New Roman" w:hAnsi="Times New Roman" w:cs="Times New Roman"/>
                  <w:color w:val="000000"/>
                  <w:sz w:val="21"/>
                  <w:szCs w:val="21"/>
                </w:rPr>
                <w:t>SDG 10: Eliminate inequality and support diversity, equity, inclusion, and justice.</w:t>
              </w:r>
            </w:ins>
          </w:p>
          <w:p w14:paraId="3EF6B492" w14:textId="197A19EF" w:rsidR="002944CF" w:rsidRDefault="002944CF" w:rsidP="00DE6052">
            <w:pPr>
              <w:spacing w:after="0" w:line="240" w:lineRule="auto"/>
              <w:rPr>
                <w:ins w:id="577" w:author="OPD2" w:date="2021-03-16T07:31:00Z"/>
                <w:rFonts w:ascii="Times New Roman" w:eastAsia="Times New Roman" w:hAnsi="Times New Roman" w:cs="Times New Roman"/>
                <w:sz w:val="21"/>
                <w:szCs w:val="21"/>
              </w:rPr>
            </w:pPr>
          </w:p>
          <w:p w14:paraId="6375F0AF" w14:textId="1669A6E2" w:rsidR="002944CF" w:rsidRPr="00DE6052" w:rsidRDefault="002944CF" w:rsidP="00DE6052">
            <w:pPr>
              <w:spacing w:after="0" w:line="240" w:lineRule="auto"/>
              <w:rPr>
                <w:ins w:id="578" w:author="OPD2" w:date="2021-03-16T07:31:00Z"/>
                <w:rFonts w:ascii="Times New Roman" w:eastAsia="Times New Roman" w:hAnsi="Times New Roman" w:cs="Times New Roman"/>
                <w:sz w:val="21"/>
                <w:szCs w:val="21"/>
              </w:rPr>
            </w:pPr>
          </w:p>
          <w:p w14:paraId="151EE296" w14:textId="77777777" w:rsidR="003A1D88" w:rsidRDefault="003A1D88" w:rsidP="00DE6052">
            <w:pPr>
              <w:spacing w:after="0" w:line="240" w:lineRule="auto"/>
              <w:rPr>
                <w:ins w:id="579" w:author="OPD2" w:date="2021-03-16T07:31:00Z"/>
                <w:rFonts w:ascii="Times New Roman" w:eastAsia="Times New Roman" w:hAnsi="Times New Roman" w:cs="Times New Roman"/>
                <w:color w:val="000000"/>
                <w:sz w:val="21"/>
                <w:szCs w:val="21"/>
              </w:rPr>
            </w:pPr>
          </w:p>
          <w:p w14:paraId="159F6897" w14:textId="398B604E" w:rsidR="005E26F7" w:rsidRDefault="005E26F7" w:rsidP="00DE6052">
            <w:pPr>
              <w:spacing w:after="0" w:line="240" w:lineRule="auto"/>
              <w:rPr>
                <w:ins w:id="580" w:author="OPD2" w:date="2021-03-16T07:31:00Z"/>
                <w:rFonts w:ascii="Times New Roman" w:eastAsia="Times New Roman" w:hAnsi="Times New Roman" w:cs="Times New Roman"/>
                <w:color w:val="000000"/>
                <w:sz w:val="21"/>
                <w:szCs w:val="21"/>
              </w:rPr>
            </w:pPr>
            <w:ins w:id="581" w:author="OPD2" w:date="2021-03-16T07:31:00Z">
              <w:r>
                <w:rPr>
                  <w:rFonts w:ascii="Times New Roman" w:eastAsia="Times New Roman" w:hAnsi="Times New Roman" w:cs="Times New Roman"/>
                  <w:noProof/>
                  <w:sz w:val="21"/>
                  <w:szCs w:val="21"/>
                </w:rPr>
                <w:drawing>
                  <wp:anchor distT="0" distB="0" distL="114300" distR="114300" simplePos="0" relativeHeight="252088320" behindDoc="0" locked="0" layoutInCell="1" allowOverlap="1" wp14:anchorId="4545F687" wp14:editId="3CDC54FA">
                    <wp:simplePos x="0" y="0"/>
                    <wp:positionH relativeFrom="column">
                      <wp:posOffset>74295</wp:posOffset>
                    </wp:positionH>
                    <wp:positionV relativeFrom="paragraph">
                      <wp:posOffset>92710</wp:posOffset>
                    </wp:positionV>
                    <wp:extent cx="914400" cy="914400"/>
                    <wp:effectExtent l="0" t="0" r="0" b="0"/>
                    <wp:wrapSquare wrapText="bothSides"/>
                    <wp:docPr id="72578" name="Picture 72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4B29F922" w14:textId="77777777" w:rsidR="005E26F7" w:rsidRDefault="00DE6052" w:rsidP="00DE6052">
            <w:pPr>
              <w:spacing w:after="0" w:line="240" w:lineRule="auto"/>
              <w:rPr>
                <w:ins w:id="582" w:author="OPD2" w:date="2021-03-16T07:31:00Z"/>
                <w:rFonts w:ascii="Times New Roman" w:eastAsia="Times New Roman" w:hAnsi="Times New Roman" w:cs="Times New Roman"/>
                <w:color w:val="000000"/>
                <w:sz w:val="21"/>
                <w:szCs w:val="21"/>
              </w:rPr>
            </w:pPr>
            <w:ins w:id="583" w:author="OPD2" w:date="2021-03-16T07:31:00Z">
              <w:r w:rsidRPr="00DE6052">
                <w:rPr>
                  <w:rFonts w:ascii="Times New Roman" w:eastAsia="Times New Roman" w:hAnsi="Times New Roman" w:cs="Times New Roman"/>
                  <w:color w:val="000000"/>
                  <w:sz w:val="21"/>
                  <w:szCs w:val="21"/>
                </w:rPr>
                <w:t xml:space="preserve">SDG 16: Promote peaceful and inclusive societies for sustainable development, </w:t>
              </w:r>
            </w:ins>
          </w:p>
          <w:p w14:paraId="2B5E1BD0" w14:textId="23C34445" w:rsidR="00DE6052" w:rsidRPr="00DE6052" w:rsidRDefault="00DE6052" w:rsidP="00DE6052">
            <w:pPr>
              <w:spacing w:after="0" w:line="240" w:lineRule="auto"/>
              <w:rPr>
                <w:ins w:id="584" w:author="OPD2" w:date="2021-03-16T07:31:00Z"/>
                <w:rFonts w:ascii="Times New Roman" w:eastAsia="Times New Roman" w:hAnsi="Times New Roman" w:cs="Times New Roman"/>
                <w:sz w:val="21"/>
                <w:szCs w:val="21"/>
              </w:rPr>
            </w:pPr>
            <w:ins w:id="585" w:author="OPD2" w:date="2021-03-16T07:31:00Z">
              <w:r w:rsidRPr="00DE6052">
                <w:rPr>
                  <w:rFonts w:ascii="Times New Roman" w:eastAsia="Times New Roman" w:hAnsi="Times New Roman" w:cs="Times New Roman"/>
                  <w:color w:val="000000"/>
                  <w:sz w:val="21"/>
                  <w:szCs w:val="21"/>
                </w:rPr>
                <w:t>provide access to justice for all and build effective, accountable and inclusive institutions at all levels.</w:t>
              </w:r>
            </w:ins>
          </w:p>
        </w:tc>
      </w:tr>
      <w:tr w:rsidR="00DE6052" w:rsidRPr="00DE6052" w14:paraId="7A1C74B9" w14:textId="77777777" w:rsidTr="000E231C">
        <w:trPr>
          <w:trHeight w:val="420"/>
          <w:ins w:id="586" w:author="OPD2" w:date="2021-03-16T07:31:00Z"/>
        </w:trPr>
        <w:tc>
          <w:tcPr>
            <w:tcW w:w="3905" w:type="dxa"/>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2A3DB80C" w14:textId="07A727E6" w:rsidR="00DE6052" w:rsidRDefault="00DE6052" w:rsidP="00DE6052">
            <w:pPr>
              <w:spacing w:after="0" w:line="240" w:lineRule="auto"/>
              <w:jc w:val="center"/>
              <w:rPr>
                <w:ins w:id="587" w:author="OPD2" w:date="2021-03-16T07:31:00Z"/>
                <w:rFonts w:ascii="Times New Roman" w:eastAsia="Times New Roman" w:hAnsi="Times New Roman" w:cs="Times New Roman"/>
                <w:i/>
                <w:iCs/>
                <w:color w:val="000000"/>
                <w:sz w:val="21"/>
                <w:szCs w:val="21"/>
              </w:rPr>
            </w:pPr>
            <w:ins w:id="588" w:author="OPD2" w:date="2021-03-16T07:31:00Z">
              <w:r w:rsidRPr="00DE6052">
                <w:rPr>
                  <w:rFonts w:ascii="Times New Roman" w:eastAsia="Times New Roman" w:hAnsi="Times New Roman" w:cs="Times New Roman"/>
                  <w:i/>
                  <w:iCs/>
                  <w:color w:val="000000"/>
                  <w:sz w:val="21"/>
                  <w:szCs w:val="21"/>
                </w:rPr>
                <w:t>THEME 4</w:t>
              </w:r>
            </w:ins>
          </w:p>
          <w:p w14:paraId="32B25A61" w14:textId="77777777" w:rsidR="005A745F" w:rsidRPr="00DE6052" w:rsidRDefault="005A745F" w:rsidP="00DE6052">
            <w:pPr>
              <w:spacing w:after="0" w:line="240" w:lineRule="auto"/>
              <w:jc w:val="center"/>
              <w:rPr>
                <w:ins w:id="589" w:author="OPD2" w:date="2021-03-16T07:31:00Z"/>
                <w:rFonts w:ascii="Times New Roman" w:eastAsia="Times New Roman" w:hAnsi="Times New Roman" w:cs="Times New Roman"/>
                <w:sz w:val="21"/>
                <w:szCs w:val="21"/>
              </w:rPr>
            </w:pPr>
          </w:p>
          <w:p w14:paraId="069BBCC8" w14:textId="1628A8D9" w:rsidR="005E26F7" w:rsidRPr="005E26F7" w:rsidRDefault="005E26F7" w:rsidP="005E26F7">
            <w:pPr>
              <w:spacing w:after="0" w:line="240" w:lineRule="auto"/>
              <w:ind w:left="153"/>
              <w:rPr>
                <w:ins w:id="590" w:author="OPD2" w:date="2021-03-16T07:31:00Z"/>
                <w:rFonts w:ascii="Times New Roman" w:eastAsia="Times New Roman" w:hAnsi="Times New Roman" w:cs="Times New Roman"/>
                <w:color w:val="000000"/>
              </w:rPr>
            </w:pPr>
            <w:ins w:id="591" w:author="OPD2" w:date="2021-03-16T07:31:00Z">
              <w:r w:rsidRPr="005E26F7">
                <w:rPr>
                  <w:rFonts w:ascii="Times New Roman" w:eastAsia="Times New Roman" w:hAnsi="Times New Roman" w:cs="Times New Roman"/>
                  <w:color w:val="000000"/>
                </w:rPr>
                <w:t xml:space="preserve"> </w:t>
              </w:r>
              <w:r w:rsidR="00DE6052" w:rsidRPr="00DE6052">
                <w:rPr>
                  <w:rFonts w:ascii="Times New Roman" w:eastAsia="Times New Roman" w:hAnsi="Times New Roman" w:cs="Times New Roman"/>
                  <w:b/>
                  <w:bCs/>
                  <w:color w:val="000000"/>
                  <w:sz w:val="21"/>
                  <w:szCs w:val="21"/>
                </w:rPr>
                <w:t xml:space="preserve">Leverage Partnerships and Alliances </w:t>
              </w:r>
            </w:ins>
          </w:p>
          <w:p w14:paraId="7638B066" w14:textId="30E238BE" w:rsidR="00DE6052" w:rsidRPr="00DE6052" w:rsidRDefault="00DE6052" w:rsidP="00DE6052">
            <w:pPr>
              <w:spacing w:after="0" w:line="240" w:lineRule="auto"/>
              <w:jc w:val="center"/>
              <w:rPr>
                <w:ins w:id="592" w:author="OPD2" w:date="2021-03-16T07:31:00Z"/>
                <w:rFonts w:ascii="Times New Roman" w:eastAsia="Times New Roman" w:hAnsi="Times New Roman" w:cs="Times New Roman"/>
                <w:sz w:val="21"/>
                <w:szCs w:val="21"/>
              </w:rPr>
            </w:pPr>
            <w:ins w:id="593" w:author="OPD2" w:date="2021-03-16T07:31:00Z">
              <w:r w:rsidRPr="00DE6052">
                <w:rPr>
                  <w:rFonts w:ascii="Times New Roman" w:eastAsia="Times New Roman" w:hAnsi="Times New Roman" w:cs="Times New Roman"/>
                  <w:b/>
                  <w:bCs/>
                  <w:color w:val="000000"/>
                  <w:sz w:val="21"/>
                  <w:szCs w:val="21"/>
                </w:rPr>
                <w:t>to Benefit All</w:t>
              </w:r>
            </w:ins>
          </w:p>
          <w:p w14:paraId="77D44338" w14:textId="77777777" w:rsidR="00DE6052" w:rsidRPr="00DE6052" w:rsidRDefault="00DE6052" w:rsidP="00DE6052">
            <w:pPr>
              <w:spacing w:after="0" w:line="240" w:lineRule="auto"/>
              <w:rPr>
                <w:ins w:id="594" w:author="OPD2" w:date="2021-03-16T07:31:00Z"/>
                <w:rFonts w:ascii="Times New Roman" w:eastAsia="Times New Roman" w:hAnsi="Times New Roman" w:cs="Times New Roman"/>
                <w:sz w:val="21"/>
                <w:szCs w:val="21"/>
              </w:rPr>
            </w:pPr>
          </w:p>
          <w:p w14:paraId="189E5B3E" w14:textId="727584F0" w:rsidR="00A70C73" w:rsidRDefault="00A70C73" w:rsidP="00A70C73">
            <w:pPr>
              <w:spacing w:after="0" w:line="240" w:lineRule="auto"/>
              <w:ind w:firstLine="165"/>
              <w:jc w:val="center"/>
              <w:rPr>
                <w:ins w:id="595" w:author="OPD2" w:date="2021-03-16T07:31:00Z"/>
                <w:rFonts w:ascii="Times New Roman" w:eastAsia="Times New Roman" w:hAnsi="Times New Roman" w:cs="Times New Roman"/>
                <w:b/>
                <w:bCs/>
                <w:color w:val="000000"/>
                <w:sz w:val="28"/>
                <w:szCs w:val="28"/>
              </w:rPr>
            </w:pPr>
            <w:ins w:id="596" w:author="OPD2" w:date="2021-03-16T07:31:00Z">
              <w:r>
                <w:rPr>
                  <w:rFonts w:eastAsiaTheme="majorEastAsia" w:cstheme="minorHAnsi"/>
                  <w:noProof/>
                  <w:color w:val="365F91" w:themeColor="accent1" w:themeShade="BF"/>
                  <w:sz w:val="32"/>
                  <w:szCs w:val="32"/>
                </w:rPr>
                <w:drawing>
                  <wp:anchor distT="0" distB="0" distL="114300" distR="114300" simplePos="0" relativeHeight="252089344" behindDoc="0" locked="0" layoutInCell="1" allowOverlap="1" wp14:anchorId="1ACBCEB4" wp14:editId="475CEA4E">
                    <wp:simplePos x="0" y="0"/>
                    <wp:positionH relativeFrom="column">
                      <wp:posOffset>301802</wp:posOffset>
                    </wp:positionH>
                    <wp:positionV relativeFrom="paragraph">
                      <wp:posOffset>251534</wp:posOffset>
                    </wp:positionV>
                    <wp:extent cx="1788160" cy="1788160"/>
                    <wp:effectExtent l="0" t="0" r="0" b="0"/>
                    <wp:wrapSquare wrapText="bothSides"/>
                    <wp:docPr id="72579" name="Picture 72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Picture 487"/>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788160" cy="1788160"/>
                            </a:xfrm>
                            <a:prstGeom prst="rect">
                              <a:avLst/>
                            </a:prstGeom>
                          </pic:spPr>
                        </pic:pic>
                      </a:graphicData>
                    </a:graphic>
                    <wp14:sizeRelH relativeFrom="page">
                      <wp14:pctWidth>0</wp14:pctWidth>
                    </wp14:sizeRelH>
                    <wp14:sizeRelV relativeFrom="page">
                      <wp14:pctHeight>0</wp14:pctHeight>
                    </wp14:sizeRelV>
                  </wp:anchor>
                </w:drawing>
              </w:r>
              <w:r w:rsidR="005E26F7">
                <w:rPr>
                  <w:rFonts w:ascii="Times New Roman" w:eastAsia="Times New Roman" w:hAnsi="Times New Roman" w:cs="Times New Roman"/>
                  <w:b/>
                  <w:bCs/>
                  <w:color w:val="000000"/>
                  <w:sz w:val="28"/>
                  <w:szCs w:val="28"/>
                </w:rPr>
                <w:t>“Partnerships”</w:t>
              </w:r>
            </w:ins>
          </w:p>
          <w:p w14:paraId="2523B973" w14:textId="779D9D2E" w:rsidR="00DE6052" w:rsidRPr="00DE6052" w:rsidRDefault="00DE6052" w:rsidP="00DE6052">
            <w:pPr>
              <w:spacing w:after="0" w:line="240" w:lineRule="auto"/>
              <w:rPr>
                <w:ins w:id="597" w:author="OPD2" w:date="2021-03-16T07:31:00Z"/>
                <w:rFonts w:ascii="Times New Roman" w:eastAsia="Times New Roman" w:hAnsi="Times New Roman" w:cs="Times New Roman"/>
                <w:sz w:val="21"/>
                <w:szCs w:val="21"/>
              </w:rPr>
            </w:pPr>
            <w:ins w:id="598" w:author="OPD2" w:date="2021-03-16T07:31:00Z">
              <w:r w:rsidRPr="00DE6052">
                <w:rPr>
                  <w:rFonts w:ascii="Times New Roman" w:eastAsia="Times New Roman" w:hAnsi="Times New Roman" w:cs="Times New Roman"/>
                  <w:i/>
                  <w:iCs/>
                  <w:color w:val="000000"/>
                  <w:sz w:val="21"/>
                  <w:szCs w:val="21"/>
                </w:rPr>
                <w:t>Major f</w:t>
              </w:r>
              <w:r w:rsidR="005E26F7">
                <w:rPr>
                  <w:rFonts w:ascii="Times New Roman" w:eastAsia="Times New Roman" w:hAnsi="Times New Roman" w:cs="Times New Roman"/>
                  <w:i/>
                  <w:iCs/>
                  <w:color w:val="000000"/>
                  <w:sz w:val="21"/>
                  <w:szCs w:val="21"/>
                </w:rPr>
                <w:t>ocus</w:t>
              </w:r>
              <w:r w:rsidRPr="00DE6052">
                <w:rPr>
                  <w:rFonts w:ascii="Times New Roman" w:eastAsia="Times New Roman" w:hAnsi="Times New Roman" w:cs="Times New Roman"/>
                  <w:i/>
                  <w:iCs/>
                  <w:color w:val="000000"/>
                  <w:sz w:val="21"/>
                  <w:szCs w:val="21"/>
                </w:rPr>
                <w:t xml:space="preserve">: </w:t>
              </w:r>
              <w:r w:rsidR="00DC35DE">
                <w:rPr>
                  <w:rFonts w:ascii="Times New Roman" w:eastAsia="Times New Roman" w:hAnsi="Times New Roman" w:cs="Times New Roman"/>
                  <w:i/>
                  <w:iCs/>
                  <w:color w:val="000000"/>
                  <w:sz w:val="21"/>
                  <w:szCs w:val="21"/>
                </w:rPr>
                <w:t>P</w:t>
              </w:r>
              <w:r w:rsidRPr="00DE6052">
                <w:rPr>
                  <w:rFonts w:ascii="Times New Roman" w:eastAsia="Times New Roman" w:hAnsi="Times New Roman" w:cs="Times New Roman"/>
                  <w:i/>
                  <w:iCs/>
                  <w:color w:val="000000"/>
                  <w:sz w:val="21"/>
                  <w:szCs w:val="21"/>
                </w:rPr>
                <w:t>artnerships and alliances</w:t>
              </w:r>
              <w:r w:rsidRPr="003A1D88">
                <w:rPr>
                  <w:rFonts w:ascii="Times New Roman" w:eastAsia="Times New Roman" w:hAnsi="Times New Roman" w:cs="Times New Roman"/>
                  <w:i/>
                  <w:iCs/>
                  <w:color w:val="000000"/>
                  <w:sz w:val="21"/>
                  <w:szCs w:val="21"/>
                </w:rPr>
                <w:t xml:space="preserve"> across the public and private sectors to support the needs of the community at large</w:t>
              </w:r>
            </w:ins>
          </w:p>
        </w:tc>
        <w:tc>
          <w:tcPr>
            <w:tcW w:w="5987"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6F120993" w14:textId="7D8778CB" w:rsidR="00A17551" w:rsidRDefault="00A17551" w:rsidP="00DE6052">
            <w:pPr>
              <w:spacing w:after="0" w:line="240" w:lineRule="auto"/>
              <w:rPr>
                <w:ins w:id="599" w:author="OPD2" w:date="2021-03-16T07:31:00Z"/>
                <w:rFonts w:ascii="Times New Roman" w:eastAsia="Times New Roman" w:hAnsi="Times New Roman" w:cs="Times New Roman"/>
                <w:color w:val="000000"/>
                <w:sz w:val="21"/>
                <w:szCs w:val="21"/>
              </w:rPr>
            </w:pPr>
            <w:ins w:id="600" w:author="OPD2" w:date="2021-03-16T07:31:00Z">
              <w:r>
                <w:rPr>
                  <w:rFonts w:ascii="Times New Roman" w:eastAsia="Times New Roman" w:hAnsi="Times New Roman" w:cs="Times New Roman"/>
                  <w:noProof/>
                  <w:color w:val="000000"/>
                  <w:sz w:val="21"/>
                  <w:szCs w:val="21"/>
                </w:rPr>
                <w:drawing>
                  <wp:anchor distT="0" distB="0" distL="114300" distR="114300" simplePos="0" relativeHeight="252090368" behindDoc="0" locked="0" layoutInCell="1" allowOverlap="1" wp14:anchorId="03404F78" wp14:editId="039B17F6">
                    <wp:simplePos x="0" y="0"/>
                    <wp:positionH relativeFrom="column">
                      <wp:posOffset>78105</wp:posOffset>
                    </wp:positionH>
                    <wp:positionV relativeFrom="paragraph">
                      <wp:posOffset>114935</wp:posOffset>
                    </wp:positionV>
                    <wp:extent cx="914400" cy="914400"/>
                    <wp:effectExtent l="0" t="0" r="0" b="0"/>
                    <wp:wrapSquare wrapText="bothSides"/>
                    <wp:docPr id="72580" name="Picture 72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6365AE21" w14:textId="791B2439" w:rsidR="00A17551" w:rsidRDefault="00A17551" w:rsidP="00DE6052">
            <w:pPr>
              <w:spacing w:after="0" w:line="240" w:lineRule="auto"/>
              <w:rPr>
                <w:ins w:id="601" w:author="OPD2" w:date="2021-03-16T07:31:00Z"/>
                <w:rFonts w:ascii="Times New Roman" w:eastAsia="Times New Roman" w:hAnsi="Times New Roman" w:cs="Times New Roman"/>
                <w:color w:val="000000"/>
                <w:sz w:val="21"/>
                <w:szCs w:val="21"/>
              </w:rPr>
            </w:pPr>
          </w:p>
          <w:p w14:paraId="697479BE" w14:textId="665FE13E" w:rsidR="00DE6052" w:rsidRDefault="000E231C" w:rsidP="00DE6052">
            <w:pPr>
              <w:spacing w:after="0" w:line="240" w:lineRule="auto"/>
              <w:rPr>
                <w:ins w:id="602" w:author="OPD2" w:date="2021-03-16T07:31:00Z"/>
                <w:rFonts w:ascii="Times New Roman" w:eastAsia="Times New Roman" w:hAnsi="Times New Roman" w:cs="Times New Roman"/>
                <w:color w:val="000000"/>
                <w:sz w:val="21"/>
                <w:szCs w:val="21"/>
              </w:rPr>
            </w:pPr>
            <w:ins w:id="603" w:author="OPD2" w:date="2021-03-16T07:31:00Z">
              <w:r>
                <w:rPr>
                  <w:rFonts w:ascii="Times New Roman" w:eastAsia="Times New Roman" w:hAnsi="Times New Roman" w:cs="Times New Roman"/>
                  <w:noProof/>
                  <w:color w:val="000000"/>
                  <w:sz w:val="21"/>
                  <w:szCs w:val="21"/>
                </w:rPr>
                <w:drawing>
                  <wp:anchor distT="0" distB="0" distL="114300" distR="114300" simplePos="0" relativeHeight="252092416" behindDoc="0" locked="0" layoutInCell="1" allowOverlap="1" wp14:anchorId="75869D32" wp14:editId="6DF64C3F">
                    <wp:simplePos x="0" y="0"/>
                    <wp:positionH relativeFrom="column">
                      <wp:posOffset>991117</wp:posOffset>
                    </wp:positionH>
                    <wp:positionV relativeFrom="paragraph">
                      <wp:posOffset>715202</wp:posOffset>
                    </wp:positionV>
                    <wp:extent cx="2485685" cy="1014738"/>
                    <wp:effectExtent l="0" t="0" r="0" b="0"/>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69">
                              <a:extLst>
                                <a:ext uri="{28A0092B-C50C-407E-A947-70E740481C1C}">
                                  <a14:useLocalDpi xmlns:a14="http://schemas.microsoft.com/office/drawing/2010/main" val="0"/>
                                </a:ext>
                              </a:extLst>
                            </a:blip>
                            <a:stretch>
                              <a:fillRect/>
                            </a:stretch>
                          </pic:blipFill>
                          <pic:spPr>
                            <a:xfrm>
                              <a:off x="0" y="0"/>
                              <a:ext cx="2485980" cy="1014858"/>
                            </a:xfrm>
                            <a:prstGeom prst="rect">
                              <a:avLst/>
                            </a:prstGeom>
                          </pic:spPr>
                        </pic:pic>
                      </a:graphicData>
                    </a:graphic>
                    <wp14:sizeRelH relativeFrom="page">
                      <wp14:pctWidth>0</wp14:pctWidth>
                    </wp14:sizeRelH>
                    <wp14:sizeRelV relativeFrom="page">
                      <wp14:pctHeight>0</wp14:pctHeight>
                    </wp14:sizeRelV>
                  </wp:anchor>
                </w:drawing>
              </w:r>
              <w:r w:rsidR="00383098">
                <w:rPr>
                  <w:rFonts w:ascii="Times New Roman" w:eastAsia="Times New Roman" w:hAnsi="Times New Roman" w:cs="Times New Roman"/>
                  <w:noProof/>
                  <w:color w:val="000000"/>
                  <w:sz w:val="21"/>
                  <w:szCs w:val="21"/>
                </w:rPr>
                <w:drawing>
                  <wp:anchor distT="0" distB="0" distL="114300" distR="114300" simplePos="0" relativeHeight="252091392" behindDoc="0" locked="0" layoutInCell="1" allowOverlap="1" wp14:anchorId="0262D886" wp14:editId="0A477468">
                    <wp:simplePos x="0" y="0"/>
                    <wp:positionH relativeFrom="column">
                      <wp:posOffset>703580</wp:posOffset>
                    </wp:positionH>
                    <wp:positionV relativeFrom="paragraph">
                      <wp:posOffset>611328</wp:posOffset>
                    </wp:positionV>
                    <wp:extent cx="2909570" cy="2339340"/>
                    <wp:effectExtent l="0" t="0" r="5080" b="3810"/>
                    <wp:wrapSquare wrapText="bothSides"/>
                    <wp:docPr id="72582" name="Picture 72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2" name="Picture 72582"/>
                            <pic:cNvPicPr/>
                          </pic:nvPicPr>
                          <pic:blipFill>
                            <a:blip r:embed="rId70">
                              <a:extLst>
                                <a:ext uri="{28A0092B-C50C-407E-A947-70E740481C1C}">
                                  <a14:useLocalDpi xmlns:a14="http://schemas.microsoft.com/office/drawing/2010/main" val="0"/>
                                </a:ext>
                              </a:extLst>
                            </a:blip>
                            <a:stretch>
                              <a:fillRect/>
                            </a:stretch>
                          </pic:blipFill>
                          <pic:spPr>
                            <a:xfrm>
                              <a:off x="0" y="0"/>
                              <a:ext cx="2909570" cy="2339340"/>
                            </a:xfrm>
                            <a:prstGeom prst="rect">
                              <a:avLst/>
                            </a:prstGeom>
                          </pic:spPr>
                        </pic:pic>
                      </a:graphicData>
                    </a:graphic>
                    <wp14:sizeRelH relativeFrom="page">
                      <wp14:pctWidth>0</wp14:pctWidth>
                    </wp14:sizeRelH>
                    <wp14:sizeRelV relativeFrom="page">
                      <wp14:pctHeight>0</wp14:pctHeight>
                    </wp14:sizeRelV>
                  </wp:anchor>
                </w:drawing>
              </w:r>
              <w:r w:rsidR="00DE6052" w:rsidRPr="00DE6052">
                <w:rPr>
                  <w:rFonts w:ascii="Times New Roman" w:eastAsia="Times New Roman" w:hAnsi="Times New Roman" w:cs="Times New Roman"/>
                  <w:color w:val="000000"/>
                  <w:sz w:val="21"/>
                  <w:szCs w:val="21"/>
                </w:rPr>
                <w:t>SDG 17: Strengthen the means of implementation and support partnerships for sustainable development.</w:t>
              </w:r>
            </w:ins>
          </w:p>
          <w:p w14:paraId="31CD79C7" w14:textId="27BEB3C1" w:rsidR="00383098" w:rsidRDefault="00383098" w:rsidP="00DE6052">
            <w:pPr>
              <w:spacing w:after="0" w:line="240" w:lineRule="auto"/>
              <w:rPr>
                <w:ins w:id="604" w:author="OPD2" w:date="2021-03-16T07:31:00Z"/>
                <w:rFonts w:ascii="Times New Roman" w:eastAsia="Times New Roman" w:hAnsi="Times New Roman" w:cs="Times New Roman"/>
                <w:color w:val="000000"/>
                <w:sz w:val="21"/>
                <w:szCs w:val="21"/>
              </w:rPr>
            </w:pPr>
          </w:p>
          <w:p w14:paraId="61E3311C" w14:textId="74577126" w:rsidR="00383098" w:rsidRDefault="00383098" w:rsidP="00DE6052">
            <w:pPr>
              <w:spacing w:after="0" w:line="240" w:lineRule="auto"/>
              <w:rPr>
                <w:ins w:id="605" w:author="OPD2" w:date="2021-03-16T07:31:00Z"/>
                <w:rFonts w:ascii="Times New Roman" w:eastAsia="Times New Roman" w:hAnsi="Times New Roman" w:cs="Times New Roman"/>
                <w:color w:val="000000"/>
                <w:sz w:val="21"/>
                <w:szCs w:val="21"/>
              </w:rPr>
            </w:pPr>
          </w:p>
          <w:p w14:paraId="1FB18173" w14:textId="52B0DECB" w:rsidR="00383098" w:rsidRDefault="00383098" w:rsidP="00DE6052">
            <w:pPr>
              <w:spacing w:after="0" w:line="240" w:lineRule="auto"/>
              <w:rPr>
                <w:ins w:id="606" w:author="OPD2" w:date="2021-03-16T07:31:00Z"/>
                <w:rFonts w:ascii="Times New Roman" w:eastAsia="Times New Roman" w:hAnsi="Times New Roman" w:cs="Times New Roman"/>
                <w:color w:val="000000"/>
                <w:sz w:val="21"/>
                <w:szCs w:val="21"/>
              </w:rPr>
            </w:pPr>
          </w:p>
          <w:p w14:paraId="668E3F3A" w14:textId="1E160541" w:rsidR="00DE6052" w:rsidRPr="00DE6052" w:rsidRDefault="00DE6052" w:rsidP="00DE6052">
            <w:pPr>
              <w:spacing w:after="0" w:line="240" w:lineRule="auto"/>
              <w:rPr>
                <w:ins w:id="607" w:author="OPD2" w:date="2021-03-16T07:31:00Z"/>
                <w:rFonts w:ascii="Times New Roman" w:eastAsia="Times New Roman" w:hAnsi="Times New Roman" w:cs="Times New Roman"/>
                <w:sz w:val="21"/>
                <w:szCs w:val="21"/>
              </w:rPr>
            </w:pPr>
          </w:p>
        </w:tc>
      </w:tr>
    </w:tbl>
    <w:p w14:paraId="5657ADFE" w14:textId="4964D104" w:rsidR="00956E75" w:rsidRDefault="00956E75">
      <w:pPr>
        <w:rPr>
          <w:ins w:id="608" w:author="OPD2" w:date="2021-03-16T07:31:00Z"/>
          <w:rFonts w:cstheme="minorHAnsi"/>
        </w:rPr>
      </w:pPr>
    </w:p>
    <w:p w14:paraId="4B91CA90" w14:textId="2C98CED8" w:rsidR="00D2133C" w:rsidRDefault="00D2133C" w:rsidP="002379B8">
      <w:pPr>
        <w:spacing w:line="240" w:lineRule="auto"/>
        <w:rPr>
          <w:rFonts w:cstheme="minorHAnsi"/>
        </w:rPr>
      </w:pPr>
      <w:r w:rsidRPr="00862D3E">
        <w:rPr>
          <w:rFonts w:cstheme="minorHAnsi"/>
        </w:rPr>
        <w:t xml:space="preserve">This comprehensive plan outlines an integrated approach to support more efficient and effective development strategies where resources are used to their maximum effect to achieve beneficial and sustained gains. </w:t>
      </w:r>
      <w:r w:rsidR="00562D36" w:rsidRPr="00862D3E">
        <w:rPr>
          <w:rFonts w:cstheme="minorHAnsi"/>
        </w:rPr>
        <w:t>This</w:t>
      </w:r>
      <w:del w:id="609" w:author="OPD2" w:date="2021-03-16T07:31:00Z">
        <w:r w:rsidR="00562D36" w:rsidRPr="00862D3E">
          <w:rPr>
            <w:rFonts w:cstheme="minorHAnsi"/>
          </w:rPr>
          <w:delText xml:space="preserve"> integrate</w:delText>
        </w:r>
      </w:del>
      <w:r w:rsidR="00562D36" w:rsidRPr="00862D3E">
        <w:rPr>
          <w:rFonts w:cstheme="minorHAnsi"/>
        </w:rPr>
        <w:t xml:space="preserve"> approach aims to achieve the co-benefits outlined in the graphic below. </w:t>
      </w:r>
    </w:p>
    <w:p w14:paraId="3ACEACEA" w14:textId="451C96F2" w:rsidR="00891794" w:rsidRDefault="002379B8" w:rsidP="00891794">
      <w:pPr>
        <w:keepNext/>
        <w:spacing w:line="240" w:lineRule="auto"/>
        <w:jc w:val="center"/>
        <w:rPr>
          <w:ins w:id="610" w:author="OPD2" w:date="2021-03-16T07:31:00Z"/>
        </w:rPr>
      </w:pPr>
      <w:ins w:id="611" w:author="OPD2" w:date="2021-03-16T07:31:00Z">
        <w:r>
          <w:rPr>
            <w:noProof/>
          </w:rPr>
          <w:drawing>
            <wp:inline distT="0" distB="0" distL="0" distR="0" wp14:anchorId="58911271" wp14:editId="6144CE48">
              <wp:extent cx="4622800" cy="3450309"/>
              <wp:effectExtent l="0" t="0" r="6350" b="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681792" cy="3494339"/>
                      </a:xfrm>
                      <a:prstGeom prst="rect">
                        <a:avLst/>
                      </a:prstGeom>
                    </pic:spPr>
                  </pic:pic>
                </a:graphicData>
              </a:graphic>
            </wp:inline>
          </w:drawing>
        </w:r>
      </w:ins>
    </w:p>
    <w:p w14:paraId="6FCC1321" w14:textId="1B0695F4" w:rsidR="006B1105" w:rsidRDefault="00891794" w:rsidP="00B42F17">
      <w:pPr>
        <w:pStyle w:val="Caption"/>
        <w:rPr>
          <w:ins w:id="612" w:author="OPD2" w:date="2021-03-16T07:31:00Z"/>
          <w:rFonts w:eastAsiaTheme="majorEastAsia" w:cstheme="minorHAnsi"/>
          <w:color w:val="365F91" w:themeColor="accent1" w:themeShade="BF"/>
          <w:sz w:val="32"/>
          <w:szCs w:val="32"/>
        </w:rPr>
      </w:pPr>
      <w:ins w:id="613" w:author="OPD2" w:date="2021-03-16T07:31:00Z">
        <w:r>
          <w:t>Figure  – Adaptive Management supports an integrated and flexible approach for ensuring progress is being made towards identified short-, mid- and long-term objectives.</w:t>
        </w:r>
        <w:r w:rsidR="00BA5EEC" w:rsidRPr="007E256D">
          <w:rPr>
            <w:sz w:val="6"/>
            <w:szCs w:val="6"/>
          </w:rPr>
          <w:t xml:space="preserve"> </w:t>
        </w:r>
      </w:ins>
    </w:p>
    <w:p w14:paraId="37A0894B" w14:textId="40B5DA4C" w:rsidR="007E256D" w:rsidRDefault="000316F1">
      <w:pPr>
        <w:rPr>
          <w:ins w:id="614" w:author="OPD2" w:date="2021-03-16T07:31:00Z"/>
          <w:rFonts w:cstheme="minorHAnsi"/>
        </w:rPr>
      </w:pPr>
      <w:ins w:id="615" w:author="OPD2" w:date="2021-03-16T07:31:00Z">
        <w:r>
          <w:rPr>
            <w:rFonts w:cstheme="minorHAnsi"/>
            <w:i/>
            <w:iCs/>
          </w:rPr>
          <w:t xml:space="preserve">Themes </w:t>
        </w:r>
        <w:r>
          <w:rPr>
            <w:rFonts w:cstheme="minorHAnsi"/>
          </w:rPr>
          <w:t xml:space="preserve">reflect cross-cutting values. </w:t>
        </w:r>
        <w:r>
          <w:rPr>
            <w:rFonts w:cstheme="minorHAnsi"/>
            <w:i/>
            <w:iCs/>
          </w:rPr>
          <w:t xml:space="preserve">Visions </w:t>
        </w:r>
        <w:r>
          <w:rPr>
            <w:rFonts w:cstheme="minorHAnsi"/>
          </w:rPr>
          <w:t xml:space="preserve">help track a course to identified goals. </w:t>
        </w:r>
        <w:r>
          <w:rPr>
            <w:rFonts w:cstheme="minorHAnsi"/>
            <w:i/>
            <w:iCs/>
          </w:rPr>
          <w:t xml:space="preserve">Objectives </w:t>
        </w:r>
        <w:r>
          <w:rPr>
            <w:rFonts w:cstheme="minorHAnsi"/>
          </w:rPr>
          <w:t>provide measurable and timebound benchmarks to help track progress</w:t>
        </w:r>
        <w:r w:rsidR="00D255A7">
          <w:rPr>
            <w:rFonts w:cstheme="minorHAnsi"/>
          </w:rPr>
          <w:t xml:space="preserve"> </w:t>
        </w:r>
        <w:r>
          <w:rPr>
            <w:rFonts w:cstheme="minorHAnsi"/>
          </w:rPr>
          <w:t xml:space="preserve">to achieve the growth and resource management aims detailed in the Section II. </w:t>
        </w:r>
        <w:r w:rsidR="00D255A7">
          <w:rPr>
            <w:rFonts w:cstheme="minorHAnsi"/>
          </w:rPr>
          <w:t xml:space="preserve">Implementation details are outlined further in Section III, with short-, mid-, and long-term objectives listed with support partners, cross-cutting priorities, and unmet needs in Appendix I. </w:t>
        </w:r>
        <w:r w:rsidR="007A43FF">
          <w:rPr>
            <w:rFonts w:cstheme="minorHAnsi"/>
          </w:rPr>
          <w:t xml:space="preserve">These efforts are further supported by ongoing </w:t>
        </w:r>
        <w:r w:rsidR="007A43FF">
          <w:rPr>
            <w:rFonts w:cstheme="minorHAnsi"/>
            <w:i/>
            <w:iCs/>
          </w:rPr>
          <w:t xml:space="preserve">adaptive management </w:t>
        </w:r>
        <w:r w:rsidR="007A43FF">
          <w:rPr>
            <w:rFonts w:cstheme="minorHAnsi"/>
          </w:rPr>
          <w:t xml:space="preserve">and other supporting processes detailed in Section IV. </w:t>
        </w:r>
        <w:r w:rsidR="007E256D">
          <w:rPr>
            <w:rFonts w:cstheme="minorHAnsi"/>
          </w:rPr>
          <w:t>Planning timelines listed in Appendix II will be scheduled as much as possible to allow for meaningful stakeholder engagement early and often in plan update processes, and related plan updates or supporting components will be aligned where possible.  Cross-cutting priorities and implementation actions</w:t>
        </w:r>
        <w:r w:rsidR="007A43FF">
          <w:rPr>
            <w:rFonts w:cstheme="minorHAnsi"/>
          </w:rPr>
          <w:t xml:space="preserve"> in turn will be further</w:t>
        </w:r>
        <w:r w:rsidR="007E256D">
          <w:rPr>
            <w:rFonts w:cstheme="minorHAnsi"/>
          </w:rPr>
          <w:t>ed</w:t>
        </w:r>
        <w:r w:rsidR="007A43FF">
          <w:rPr>
            <w:rFonts w:cstheme="minorHAnsi"/>
          </w:rPr>
          <w:t xml:space="preserve"> by planning</w:t>
        </w:r>
        <w:r w:rsidR="007E256D">
          <w:rPr>
            <w:rFonts w:cstheme="minorHAnsi"/>
          </w:rPr>
          <w:t>-</w:t>
        </w:r>
        <w:r w:rsidR="007A43FF">
          <w:rPr>
            <w:rFonts w:cstheme="minorHAnsi"/>
          </w:rPr>
          <w:t xml:space="preserve">element specific policy recommendations provided in Section V. </w:t>
        </w:r>
        <w:r w:rsidR="005D380A">
          <w:rPr>
            <w:rFonts w:cstheme="minorHAnsi"/>
          </w:rPr>
          <w:t xml:space="preserve">In addition to the numerous meetings and iterative feedback from agencies and the community at large, this plan has been informed by over two hundred public visioning comments included in Appendix III. </w:t>
        </w:r>
      </w:ins>
    </w:p>
    <w:p w14:paraId="25F5E517" w14:textId="51B56996" w:rsidR="00383098" w:rsidRPr="007A43FF" w:rsidRDefault="007E256D">
      <w:pPr>
        <w:rPr>
          <w:ins w:id="616" w:author="OPD2" w:date="2021-03-16T07:31:00Z"/>
          <w:rFonts w:cstheme="minorHAnsi"/>
        </w:rPr>
      </w:pPr>
      <w:ins w:id="617" w:author="OPD2" w:date="2021-03-16T07:31:00Z">
        <w:r>
          <w:rPr>
            <w:rFonts w:cstheme="minorHAnsi"/>
          </w:rPr>
          <w:t>Together these efforts aim to apply a unifying, programmatic approach that allows the CNMI to pool resources, encourage cooperation, and address challenges to provide multiple benefits through comprehensive long-term planning and project implementation.</w:t>
        </w:r>
        <w:r w:rsidR="00383098">
          <w:rPr>
            <w:rFonts w:cstheme="minorHAnsi"/>
          </w:rPr>
          <w:br w:type="page"/>
        </w:r>
      </w:ins>
    </w:p>
    <w:p w14:paraId="760FF719" w14:textId="07155601" w:rsidR="002379B8" w:rsidRPr="00862D3E" w:rsidRDefault="00F71760" w:rsidP="00563484">
      <w:pPr>
        <w:spacing w:line="240" w:lineRule="auto"/>
        <w:jc w:val="center"/>
        <w:rPr>
          <w:del w:id="618" w:author="OPD2" w:date="2021-03-16T07:31:00Z"/>
          <w:rFonts w:cstheme="minorHAnsi"/>
        </w:rPr>
        <w:sectPr w:rsidR="002379B8" w:rsidRPr="00862D3E">
          <w:pgSz w:w="12240" w:h="15840"/>
          <w:pgMar w:top="1440" w:right="1440" w:bottom="1440" w:left="1440" w:header="720" w:footer="720" w:gutter="0"/>
          <w:cols w:space="720"/>
          <w:docGrid w:linePitch="360"/>
        </w:sectPr>
      </w:pPr>
      <w:bookmarkStart w:id="619" w:name="_Toc63510631"/>
      <w:bookmarkStart w:id="620" w:name="_Toc66508459"/>
      <w:ins w:id="621" w:author="OPD2" w:date="2021-03-16T07:31:00Z">
        <w:r>
          <w:rPr>
            <w:rFonts w:cstheme="minorHAnsi"/>
          </w:rPr>
          <w:lastRenderedPageBreak/>
          <w:t xml:space="preserve">II. </w:t>
        </w:r>
        <w:r w:rsidR="00A50F55" w:rsidRPr="00862D3E">
          <w:rPr>
            <w:rFonts w:cstheme="minorHAnsi"/>
          </w:rPr>
          <w:t>Planning Elements, Goals, and Actions</w:t>
        </w:r>
      </w:ins>
      <w:bookmarkEnd w:id="619"/>
      <w:bookmarkEnd w:id="620"/>
      <w:del w:id="622" w:author="OPD2" w:date="2021-03-16T07:31:00Z">
        <w:r w:rsidR="002379B8">
          <w:rPr>
            <w:noProof/>
          </w:rPr>
          <w:drawing>
            <wp:inline distT="0" distB="0" distL="0" distR="0" wp14:anchorId="58911271" wp14:editId="1AF1024F">
              <wp:extent cx="4964177" cy="3705101"/>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981455" cy="3717997"/>
                      </a:xfrm>
                      <a:prstGeom prst="rect">
                        <a:avLst/>
                      </a:prstGeom>
                    </pic:spPr>
                  </pic:pic>
                </a:graphicData>
              </a:graphic>
            </wp:inline>
          </w:drawing>
        </w:r>
      </w:del>
    </w:p>
    <w:p w14:paraId="03DB9F43" w14:textId="1E7A622F" w:rsidR="008F4513" w:rsidRPr="00862D3E" w:rsidRDefault="008F4513" w:rsidP="00563484">
      <w:pPr>
        <w:spacing w:line="240" w:lineRule="auto"/>
        <w:rPr>
          <w:del w:id="623" w:author="OPD2" w:date="2021-03-16T07:31:00Z"/>
          <w:rFonts w:cstheme="minorHAnsi"/>
        </w:rPr>
      </w:pPr>
    </w:p>
    <w:p w14:paraId="5D877AA8" w14:textId="49CA2E4E" w:rsidR="00A50F55" w:rsidRPr="00862D3E" w:rsidRDefault="00F71760" w:rsidP="00563484">
      <w:pPr>
        <w:pStyle w:val="Heading1"/>
        <w:spacing w:line="240" w:lineRule="auto"/>
        <w:rPr>
          <w:rFonts w:asciiTheme="minorHAnsi" w:hAnsiTheme="minorHAnsi" w:cstheme="minorHAnsi"/>
        </w:rPr>
      </w:pPr>
      <w:bookmarkStart w:id="624" w:name="_Toc54611271"/>
      <w:del w:id="625" w:author="OPD2" w:date="2021-03-16T07:31:00Z">
        <w:r>
          <w:rPr>
            <w:rFonts w:asciiTheme="minorHAnsi" w:hAnsiTheme="minorHAnsi" w:cstheme="minorHAnsi"/>
          </w:rPr>
          <w:delText xml:space="preserve">II. </w:delText>
        </w:r>
        <w:r w:rsidR="00A50F55" w:rsidRPr="00862D3E">
          <w:rPr>
            <w:rFonts w:asciiTheme="minorHAnsi" w:hAnsiTheme="minorHAnsi" w:cstheme="minorHAnsi"/>
          </w:rPr>
          <w:delText>Planning Elements, Goals, and Actions</w:delText>
        </w:r>
      </w:del>
      <w:bookmarkEnd w:id="624"/>
    </w:p>
    <w:p w14:paraId="6190AEE6" w14:textId="655DFD50" w:rsidR="008752D0" w:rsidRDefault="006F28F4" w:rsidP="00563484">
      <w:pPr>
        <w:spacing w:line="240" w:lineRule="auto"/>
        <w:rPr>
          <w:rFonts w:cstheme="minorHAnsi"/>
        </w:rPr>
      </w:pPr>
      <w:r w:rsidRPr="00862D3E">
        <w:rPr>
          <w:rFonts w:cstheme="minorHAnsi"/>
        </w:rPr>
        <w:t xml:space="preserve">To support </w:t>
      </w:r>
      <w:r w:rsidR="00A50F55" w:rsidRPr="00862D3E">
        <w:rPr>
          <w:rFonts w:cstheme="minorHAnsi"/>
        </w:rPr>
        <w:t xml:space="preserve">comprehensive </w:t>
      </w:r>
      <w:r w:rsidRPr="00862D3E">
        <w:rPr>
          <w:rFonts w:cstheme="minorHAnsi"/>
        </w:rPr>
        <w:t xml:space="preserve">and </w:t>
      </w:r>
      <w:r w:rsidR="00A50F55" w:rsidRPr="00862D3E">
        <w:rPr>
          <w:rFonts w:cstheme="minorHAnsi"/>
        </w:rPr>
        <w:t xml:space="preserve">integrated planning </w:t>
      </w:r>
      <w:r w:rsidRPr="00862D3E">
        <w:rPr>
          <w:rFonts w:cstheme="minorHAnsi"/>
        </w:rPr>
        <w:t>efforts at</w:t>
      </w:r>
      <w:r w:rsidR="00A50F55" w:rsidRPr="00862D3E">
        <w:rPr>
          <w:rFonts w:cstheme="minorHAnsi"/>
        </w:rPr>
        <w:t xml:space="preserve"> CNMI, island, and resource specific levels</w:t>
      </w:r>
      <w:r w:rsidRPr="00862D3E">
        <w:rPr>
          <w:rFonts w:cstheme="minorHAnsi"/>
        </w:rPr>
        <w:t xml:space="preserve">, this CSDP outlines “visions” for planning elements identified in Public Law 20-20 that together reflect the mission of this plan, to achieve sustainable growth for the CNMI now and for the future. Sustainable growth priorities are further discussed through the application of sustainable development goals and objectives, with at least one indicator or data point identified to enable the measurement of progress towards the goals over time. These goals and objectives have been “right-sized” for CNMI </w:t>
      </w:r>
      <w:r w:rsidR="008F4513" w:rsidRPr="00862D3E">
        <w:rPr>
          <w:rFonts w:cstheme="minorHAnsi"/>
        </w:rPr>
        <w:t xml:space="preserve">by the PDAC and Planning Taskforces and are discussed in their taskforce sections as these categories connect back to sustainable development themes. </w:t>
      </w:r>
      <w:r w:rsidRPr="00862D3E">
        <w:rPr>
          <w:rFonts w:cstheme="minorHAnsi"/>
        </w:rPr>
        <w:t xml:space="preserve">Resource-specific and functional “action plans” are then summarized to further highlight and incorporate existing planning efforts </w:t>
      </w:r>
      <w:r w:rsidR="008F4513" w:rsidRPr="00862D3E">
        <w:rPr>
          <w:rFonts w:cstheme="minorHAnsi"/>
        </w:rPr>
        <w:t xml:space="preserve">with critical short-term milestones outlined in the implementation section of this plan. These components serve as a roadmap to help CNMI track a course towards the sustainable future we hope to achieve. </w:t>
      </w:r>
    </w:p>
    <w:p w14:paraId="32F2447E" w14:textId="77777777" w:rsidR="0034489C" w:rsidRDefault="002379B8" w:rsidP="002379B8">
      <w:pPr>
        <w:rPr>
          <w:ins w:id="626" w:author="OPD2" w:date="2021-03-16T07:31:00Z"/>
        </w:rPr>
      </w:pPr>
      <w:r>
        <w:t xml:space="preserve">Vision statements were further refined through public comments and feedback received from Community Taskforce Meetings held September 16-18, 2020, and the subsequent workshop with the PDAC and Coastal Resource Management Agency Board held September 21-22, 2020. One-on-one and resource-specific follow-up meetings were held in October to further refine vision and objective statements and capture short-term action items that are underway supporting these efforts. </w:t>
      </w:r>
    </w:p>
    <w:p w14:paraId="1325FDF0" w14:textId="18AFFD64" w:rsidR="002379B8" w:rsidRPr="002379B8" w:rsidRDefault="0034489C" w:rsidP="002379B8">
      <w:ins w:id="627" w:author="OPD2" w:date="2021-03-16T07:31:00Z">
        <w:r>
          <w:t xml:space="preserve">To detail the planning process </w:t>
        </w:r>
        <w:r w:rsidRPr="00C91730">
          <w:t xml:space="preserve">more specifically, the planning elements, goals, and action items as well as the plan itself have gone through several rounds of public review, comment, and revision. Building from the Resources Report and agency- and resource-specific visioning and action recommendations, </w:t>
        </w:r>
        <w:r w:rsidRPr="00C91730">
          <w:lastRenderedPageBreak/>
          <w:t xml:space="preserve">initial planning element vision statements were developed from existing mission and vision statements to incorporate guiding themes and cross-cutting priorities. Working in Taskforce groupings, additional “wordsmithing” efforts aimed to “right size” the global sustainable goals to an appropriate context linked with existing data points for CNMI. Initial objectives were included to reflect ongoing projects and support procedural alignment with this comprehensive plan. </w:t>
        </w:r>
        <w:r w:rsidR="00B60443" w:rsidRPr="00C91730">
          <w:t>An initial outline of visions, goals, and objectives was presented to the PDAC at the June 25, 2020 meeting. Comments were provided from PDAC members and planning partners to provide additional content.</w:t>
        </w:r>
        <w:r w:rsidRPr="00C91730">
          <w:t xml:space="preserve"> </w:t>
        </w:r>
      </w:ins>
      <w:r w:rsidR="002379B8" w:rsidRPr="002379B8">
        <w:rPr>
          <w:highlight w:val="yellow"/>
        </w:rPr>
        <w:t>These updates were shared in “tracked changes” and “changes accepted” version with the PDAC for their further consideration and endorsement</w:t>
      </w:r>
      <w:ins w:id="628" w:author="OPD2" w:date="2021-03-16T07:31:00Z">
        <w:r w:rsidRPr="00C91730">
          <w:t>. Initial visioning was shared with the PDAC in July and published for public comment</w:t>
        </w:r>
      </w:ins>
      <w:del w:id="629" w:author="OPD2" w:date="2021-03-16T07:31:00Z">
        <w:r w:rsidR="002379B8" w:rsidRPr="002379B8">
          <w:rPr>
            <w:highlight w:val="yellow"/>
          </w:rPr>
          <w:delText xml:space="preserve"> via email</w:delText>
        </w:r>
      </w:del>
      <w:r w:rsidR="002379B8" w:rsidRPr="002379B8">
        <w:rPr>
          <w:highlight w:val="yellow"/>
        </w:rPr>
        <w:t xml:space="preserve"> on </w:t>
      </w:r>
      <w:ins w:id="630" w:author="OPD2" w:date="2021-03-16T07:31:00Z">
        <w:r w:rsidRPr="00C91730">
          <w:t xml:space="preserve">August 1, 2020, with community meetings to discuss each goal and supporting objective held over three days of live streamed public meetings for each planning Taskforce September 16-18, 2020. Revisions based on community feedback were made and a revised draft was shared with the PDAC in October. The revised draft was </w:t>
        </w:r>
      </w:ins>
      <w:del w:id="631" w:author="OPD2" w:date="2021-03-16T07:31:00Z">
        <w:r w:rsidR="002379B8" w:rsidRPr="002379B8">
          <w:rPr>
            <w:highlight w:val="yellow"/>
          </w:rPr>
          <w:delText xml:space="preserve">____ and </w:delText>
        </w:r>
      </w:del>
      <w:r w:rsidR="002379B8" w:rsidRPr="002379B8">
        <w:rPr>
          <w:highlight w:val="yellow"/>
        </w:rPr>
        <w:t>discussed at the PDAC meeting</w:t>
      </w:r>
      <w:ins w:id="632" w:author="OPD2" w:date="2021-03-16T07:31:00Z">
        <w:r w:rsidR="003909EA">
          <w:rPr>
            <w:highlight w:val="yellow"/>
          </w:rPr>
          <w:t>s</w:t>
        </w:r>
      </w:ins>
      <w:r w:rsidR="002379B8" w:rsidRPr="002379B8">
        <w:rPr>
          <w:highlight w:val="yellow"/>
        </w:rPr>
        <w:t xml:space="preserve"> November </w:t>
      </w:r>
      <w:ins w:id="633" w:author="OPD2" w:date="2021-03-16T07:31:00Z">
        <w:r w:rsidR="003909EA">
          <w:rPr>
            <w:highlight w:val="yellow"/>
          </w:rPr>
          <w:t>19</w:t>
        </w:r>
        <w:r w:rsidR="002379B8" w:rsidRPr="002379B8">
          <w:rPr>
            <w:highlight w:val="yellow"/>
          </w:rPr>
          <w:t xml:space="preserve">, </w:t>
        </w:r>
        <w:r w:rsidRPr="00C91730">
          <w:t>when it was agreed it would be circulated along with action plans for public review at community meetings</w:t>
        </w:r>
        <w:r w:rsidR="002379B8" w:rsidRPr="00C91730">
          <w:t xml:space="preserve"> </w:t>
        </w:r>
        <w:r w:rsidR="003909EA">
          <w:rPr>
            <w:highlight w:val="yellow"/>
          </w:rPr>
          <w:t xml:space="preserve">and December 22, </w:t>
        </w:r>
        <w:r w:rsidR="002379B8" w:rsidRPr="002379B8">
          <w:rPr>
            <w:highlight w:val="yellow"/>
          </w:rPr>
          <w:t>2020</w:t>
        </w:r>
        <w:r w:rsidR="003909EA">
          <w:rPr>
            <w:highlight w:val="yellow"/>
          </w:rPr>
          <w:t>, and January 21, 2021</w:t>
        </w:r>
        <w:r w:rsidR="002379B8" w:rsidRPr="002379B8">
          <w:rPr>
            <w:highlight w:val="yellow"/>
          </w:rPr>
          <w:t>.</w:t>
        </w:r>
      </w:ins>
      <w:del w:id="634" w:author="OPD2" w:date="2021-03-16T07:31:00Z">
        <w:r w:rsidR="002379B8" w:rsidRPr="002379B8">
          <w:rPr>
            <w:highlight w:val="yellow"/>
          </w:rPr>
          <w:delText>___, 2020.</w:delText>
        </w:r>
      </w:del>
      <w:r w:rsidR="002379B8" w:rsidRPr="002379B8">
        <w:rPr>
          <w:highlight w:val="yellow"/>
        </w:rPr>
        <w:t xml:space="preserve"> &lt;Will add summary of process when dates are available re publication of </w:t>
      </w:r>
      <w:ins w:id="635" w:author="OPD2" w:date="2021-03-16T07:31:00Z">
        <w:r>
          <w:rPr>
            <w:highlight w:val="yellow"/>
          </w:rPr>
          <w:t>Final</w:t>
        </w:r>
      </w:ins>
      <w:del w:id="636" w:author="OPD2" w:date="2021-03-16T07:31:00Z">
        <w:r w:rsidR="002379B8" w:rsidRPr="002379B8">
          <w:rPr>
            <w:highlight w:val="yellow"/>
          </w:rPr>
          <w:delText>Draft</w:delText>
        </w:r>
      </w:del>
      <w:r w:rsidR="002379B8" w:rsidRPr="002379B8">
        <w:rPr>
          <w:highlight w:val="yellow"/>
        </w:rPr>
        <w:t xml:space="preserve"> CSDP etc</w:t>
      </w:r>
      <w:ins w:id="637" w:author="OPD2" w:date="2021-03-16T07:31:00Z">
        <w:r w:rsidR="003909EA">
          <w:rPr>
            <w:highlight w:val="yellow"/>
          </w:rPr>
          <w:t xml:space="preserve"> -&gt; submitted to Gov in recommendations…</w:t>
        </w:r>
        <w:r w:rsidR="002379B8" w:rsidRPr="002379B8">
          <w:rPr>
            <w:highlight w:val="yellow"/>
          </w:rPr>
          <w:t>&gt;</w:t>
        </w:r>
      </w:ins>
      <w:del w:id="638" w:author="OPD2" w:date="2021-03-16T07:31:00Z">
        <w:r w:rsidR="002379B8" w:rsidRPr="002379B8">
          <w:rPr>
            <w:highlight w:val="yellow"/>
          </w:rPr>
          <w:delText>&gt;</w:delText>
        </w:r>
      </w:del>
      <w:r w:rsidR="002379B8">
        <w:t xml:space="preserve">    </w:t>
      </w:r>
    </w:p>
    <w:p w14:paraId="206D9F40" w14:textId="657C031F" w:rsidR="00A50F55" w:rsidRPr="00862D3E" w:rsidRDefault="00BD4D1A" w:rsidP="00563484">
      <w:pPr>
        <w:pStyle w:val="Heading2"/>
        <w:spacing w:line="240" w:lineRule="auto"/>
        <w:rPr>
          <w:rFonts w:asciiTheme="minorHAnsi" w:hAnsiTheme="minorHAnsi" w:cstheme="minorHAnsi"/>
        </w:rPr>
      </w:pPr>
      <w:bookmarkStart w:id="639" w:name="_Toc48855963"/>
      <w:bookmarkStart w:id="640" w:name="_Toc54611272"/>
      <w:bookmarkStart w:id="641" w:name="_Toc63510632"/>
      <w:bookmarkStart w:id="642" w:name="_Toc66508460"/>
      <w:r w:rsidRPr="00862D3E">
        <w:rPr>
          <w:rFonts w:asciiTheme="minorHAnsi" w:hAnsiTheme="minorHAnsi" w:cstheme="minorHAnsi"/>
        </w:rPr>
        <w:t>Planning Elements</w:t>
      </w:r>
      <w:bookmarkEnd w:id="639"/>
      <w:bookmarkEnd w:id="640"/>
      <w:bookmarkEnd w:id="641"/>
      <w:bookmarkEnd w:id="642"/>
    </w:p>
    <w:p w14:paraId="0FB63B58" w14:textId="4E52E2E9" w:rsidR="00BD4D1A" w:rsidRPr="00862D3E" w:rsidRDefault="00BD4D1A" w:rsidP="00563484">
      <w:pPr>
        <w:spacing w:line="240" w:lineRule="auto"/>
        <w:rPr>
          <w:rFonts w:cstheme="minorHAnsi"/>
        </w:rPr>
      </w:pPr>
      <w:ins w:id="643" w:author="OPD2" w:date="2021-03-16T07:31:00Z">
        <w:r w:rsidRPr="00862D3E">
          <w:rPr>
            <w:rFonts w:cstheme="minorHAnsi"/>
            <w:highlight w:val="yellow"/>
          </w:rPr>
          <w:t>&lt;Intro</w:t>
        </w:r>
        <w:r w:rsidR="009C7B67">
          <w:rPr>
            <w:rFonts w:cstheme="minorHAnsi"/>
            <w:highlight w:val="yellow"/>
          </w:rPr>
          <w:t xml:space="preserve"> – current as of </w:t>
        </w:r>
        <w:r w:rsidR="0041060B">
          <w:rPr>
            <w:rFonts w:cstheme="minorHAnsi"/>
            <w:highlight w:val="yellow"/>
          </w:rPr>
          <w:t>3</w:t>
        </w:r>
        <w:r w:rsidR="009C7B67">
          <w:rPr>
            <w:rFonts w:cstheme="minorHAnsi"/>
            <w:highlight w:val="yellow"/>
          </w:rPr>
          <w:t>/</w:t>
        </w:r>
        <w:r w:rsidR="0041060B">
          <w:rPr>
            <w:rFonts w:cstheme="minorHAnsi"/>
            <w:highlight w:val="yellow"/>
          </w:rPr>
          <w:t>1</w:t>
        </w:r>
        <w:r w:rsidR="00A43E81">
          <w:rPr>
            <w:rFonts w:cstheme="minorHAnsi"/>
            <w:highlight w:val="yellow"/>
          </w:rPr>
          <w:t>6, with advise that updates are pending from MOT, NIMO, MVA – will  update</w:t>
        </w:r>
        <w:r w:rsidRPr="00862D3E">
          <w:rPr>
            <w:rFonts w:cstheme="minorHAnsi"/>
            <w:highlight w:val="yellow"/>
          </w:rPr>
          <w:t>&gt;</w:t>
        </w:r>
      </w:ins>
      <w:del w:id="644" w:author="OPD2" w:date="2021-03-16T07:31:00Z">
        <w:r w:rsidRPr="00862D3E">
          <w:rPr>
            <w:rFonts w:cstheme="minorHAnsi"/>
            <w:highlight w:val="yellow"/>
          </w:rPr>
          <w:delText>&lt;Intro, UPDATE FROM VISIONING DOC</w:delText>
        </w:r>
        <w:r w:rsidR="000C6C2A" w:rsidRPr="00862D3E">
          <w:rPr>
            <w:rFonts w:cstheme="minorHAnsi"/>
            <w:highlight w:val="yellow"/>
          </w:rPr>
          <w:delText xml:space="preserve"> WHEN REVISED</w:delText>
        </w:r>
        <w:r w:rsidRPr="00862D3E">
          <w:rPr>
            <w:rFonts w:cstheme="minorHAnsi"/>
            <w:highlight w:val="yellow"/>
          </w:rPr>
          <w:delText>&gt;</w:delText>
        </w:r>
      </w:del>
    </w:p>
    <w:p w14:paraId="6393E86C" w14:textId="3C485CB0" w:rsidR="00861AAD" w:rsidRPr="00862D3E" w:rsidRDefault="00BD4D1A" w:rsidP="00563484">
      <w:pPr>
        <w:spacing w:line="240" w:lineRule="auto"/>
        <w:rPr>
          <w:rFonts w:cstheme="minorHAnsi"/>
        </w:rPr>
      </w:pPr>
      <w:r w:rsidRPr="00862D3E">
        <w:rPr>
          <w:rFonts w:cstheme="minorHAnsi"/>
        </w:rPr>
        <w:t xml:space="preserve">The following “vision” statements were created in coordination with the Planning and Development Advisory Council’s Natural Resources, Built Environment, and Socio-Economic/Disaster Risk Reduction Taskforces. They build from and connect to “functional plans” and cross-cutting sustainability priorities as informed by the “planning elements” identified for inclusion in the Comprehensive Sustainable Development Plan by Public Law 20-20. These vision statements help us chart our course to the future we hope to achieve by 2030. Ongoing interagency and inter-sectoral adaptive management planning efforts will help the CNMI leverage our resources to work towards the visions and supporting goals and objectives outlined here in the Comprehensive Sustainable Development Plan. Special area and resource management plans and functional plans for infrastructure development combined with development standards will reinforce the “Sustainable Development Goals” and “Planning Policy Crosswalks” outlined further here. Together these efforts will enable the CNMI’s public, private, non-profit sectors and our stakeholders at large to achieve progress towards shared sustainable development objectives. </w:t>
      </w:r>
    </w:p>
    <w:p w14:paraId="48F49833" w14:textId="77777777" w:rsidR="008C2B77" w:rsidRPr="00862D3E" w:rsidRDefault="008C2B77" w:rsidP="00563484">
      <w:pPr>
        <w:spacing w:after="0" w:line="240" w:lineRule="auto"/>
        <w:rPr>
          <w:rFonts w:cstheme="minorHAnsi"/>
          <w:b/>
          <w:bCs/>
        </w:rPr>
      </w:pPr>
    </w:p>
    <w:p w14:paraId="3000278F" w14:textId="77777777" w:rsidR="00DD5F8C" w:rsidRPr="00DD5F8C" w:rsidRDefault="000F672C" w:rsidP="00DD5F8C">
      <w:pPr>
        <w:spacing w:line="240" w:lineRule="auto"/>
        <w:rPr>
          <w:ins w:id="645" w:author="OPD2" w:date="2021-03-16T07:31:00Z"/>
          <w:rFonts w:cstheme="minorHAnsi"/>
        </w:rPr>
      </w:pPr>
      <w:ins w:id="646" w:author="OPD2" w:date="2021-03-16T07:31:00Z">
        <w:r>
          <w:rPr>
            <w:rFonts w:cstheme="minorHAnsi"/>
            <w:b/>
            <w:bCs/>
          </w:rPr>
          <w:t xml:space="preserve">Guiding Mission: </w:t>
        </w:r>
        <w:r>
          <w:t>“Building a sustainable CNMI for current and future generations.”</w:t>
        </w:r>
      </w:ins>
    </w:p>
    <w:p w14:paraId="0A4BB416" w14:textId="3D2ED6D6" w:rsidR="00BD4D1A" w:rsidRPr="00862D3E" w:rsidRDefault="00BD4D1A" w:rsidP="00563484">
      <w:pPr>
        <w:spacing w:line="240" w:lineRule="auto"/>
        <w:rPr>
          <w:rFonts w:cstheme="minorHAnsi"/>
          <w:b/>
          <w:bCs/>
        </w:rPr>
      </w:pPr>
      <w:r w:rsidRPr="00862D3E">
        <w:rPr>
          <w:rFonts w:cstheme="minorHAnsi"/>
          <w:b/>
          <w:bCs/>
        </w:rPr>
        <w:t xml:space="preserve">Planning Elements Visions </w:t>
      </w:r>
    </w:p>
    <w:p w14:paraId="15485C6D" w14:textId="77777777" w:rsidR="00BD4D1A" w:rsidRPr="00862D3E" w:rsidRDefault="00BD4D1A" w:rsidP="00563484">
      <w:pPr>
        <w:spacing w:line="240" w:lineRule="auto"/>
        <w:rPr>
          <w:rFonts w:cstheme="minorHAnsi"/>
          <w:u w:val="single"/>
        </w:rPr>
      </w:pPr>
      <w:r w:rsidRPr="00862D3E">
        <w:rPr>
          <w:rFonts w:cstheme="minorHAnsi"/>
          <w:u w:val="single"/>
        </w:rPr>
        <w:t>Development Policy to Mainstream Smart, Safe Growth in Public Facilities, Public Buildings, and Capital Improvement Projects</w:t>
      </w:r>
    </w:p>
    <w:p w14:paraId="140E906D" w14:textId="77777777" w:rsidR="00BD4D1A" w:rsidRPr="00862D3E" w:rsidRDefault="00BD4D1A" w:rsidP="00563484">
      <w:pPr>
        <w:spacing w:line="240" w:lineRule="auto"/>
        <w:rPr>
          <w:rFonts w:cstheme="minorHAnsi"/>
        </w:rPr>
      </w:pPr>
      <w:r w:rsidRPr="00862D3E">
        <w:rPr>
          <w:rFonts w:cstheme="minorHAnsi"/>
        </w:rPr>
        <w:t>Vision: Ensure application of Smart, Safe Growth principles across planning elements to support development and conservation strategies to improve communities, strengthen economies, protect the natural environment, and improve resilience and recoverability of the built environment. (SSG Mainstreaming Vision)</w:t>
      </w:r>
    </w:p>
    <w:p w14:paraId="0DC75C60" w14:textId="60EF8E31" w:rsidR="00BD4D1A" w:rsidRPr="00862D3E" w:rsidRDefault="00BD4D1A" w:rsidP="00563484">
      <w:pPr>
        <w:spacing w:line="240" w:lineRule="auto"/>
        <w:rPr>
          <w:rFonts w:cstheme="minorHAnsi"/>
        </w:rPr>
      </w:pPr>
      <w:r w:rsidRPr="00862D3E">
        <w:rPr>
          <w:rFonts w:cstheme="minorHAnsi"/>
        </w:rPr>
        <w:t xml:space="preserve">Vision (CIP): CNMI’s Capital Improvements Program supports the implementation of priority projects to achieve the visions, goals, and objectives of CNMI’s Comprehensive Sustainable Development Plan, </w:t>
      </w:r>
      <w:r w:rsidRPr="00862D3E">
        <w:rPr>
          <w:rFonts w:cstheme="minorHAnsi"/>
        </w:rPr>
        <w:lastRenderedPageBreak/>
        <w:t>including special area, resource, and functional plans, to achieve infrastructure, health, and education investments that ensure strategic and resilient outcomes.</w:t>
      </w:r>
      <w:r w:rsidR="00861AAD" w:rsidRPr="00862D3E">
        <w:rPr>
          <w:rFonts w:cstheme="minorHAnsi"/>
        </w:rPr>
        <w:t xml:space="preserve"> (</w:t>
      </w:r>
      <w:bookmarkStart w:id="647" w:name="_Hlk54601043"/>
      <w:r w:rsidR="00861AAD" w:rsidRPr="00862D3E">
        <w:rPr>
          <w:rFonts w:cstheme="minorHAnsi"/>
        </w:rPr>
        <w:t>CIP Strategy</w:t>
      </w:r>
      <w:bookmarkEnd w:id="647"/>
      <w:r w:rsidR="00861AAD" w:rsidRPr="00862D3E">
        <w:rPr>
          <w:rFonts w:cstheme="minorHAnsi"/>
        </w:rPr>
        <w:t>)</w:t>
      </w:r>
      <w:r w:rsidRPr="00862D3E">
        <w:rPr>
          <w:rFonts w:cstheme="minorHAnsi"/>
        </w:rPr>
        <w:t xml:space="preserve">  </w:t>
      </w:r>
    </w:p>
    <w:p w14:paraId="342F79E3" w14:textId="77777777" w:rsidR="00BD4D1A" w:rsidRPr="00862D3E" w:rsidRDefault="00BD4D1A" w:rsidP="00563484">
      <w:pPr>
        <w:spacing w:line="240" w:lineRule="auto"/>
        <w:rPr>
          <w:rFonts w:cstheme="minorHAnsi"/>
          <w:u w:val="single"/>
        </w:rPr>
      </w:pPr>
      <w:r w:rsidRPr="00862D3E">
        <w:rPr>
          <w:rFonts w:cstheme="minorHAnsi"/>
          <w:u w:val="single"/>
        </w:rPr>
        <w:t>Public Land Use</w:t>
      </w:r>
    </w:p>
    <w:p w14:paraId="1C63B6FC" w14:textId="77777777" w:rsidR="00BD4D1A" w:rsidRPr="00862D3E" w:rsidRDefault="00BD4D1A" w:rsidP="00563484">
      <w:pPr>
        <w:spacing w:line="240" w:lineRule="auto"/>
        <w:rPr>
          <w:rFonts w:cstheme="minorHAnsi"/>
        </w:rPr>
      </w:pPr>
      <w:r w:rsidRPr="00862D3E">
        <w:rPr>
          <w:rFonts w:cstheme="minorHAnsi"/>
        </w:rPr>
        <w:t>Vision: Provide for the efficient and effective services in the management, use, disposition and development of public lands for the economic and social betterment of individuals of Northern Marianas Descent and to implement the Strategic Public Land Use Plan to promote cultural and economic growth for the benefit of our present and future generations. (2019 PLUP)</w:t>
      </w:r>
    </w:p>
    <w:p w14:paraId="386F99E5" w14:textId="77777777" w:rsidR="00BD4D1A" w:rsidRPr="00862D3E" w:rsidRDefault="00BD4D1A" w:rsidP="00563484">
      <w:pPr>
        <w:spacing w:line="240" w:lineRule="auto"/>
        <w:rPr>
          <w:rFonts w:cstheme="minorHAnsi"/>
        </w:rPr>
      </w:pPr>
      <w:r w:rsidRPr="00862D3E">
        <w:rPr>
          <w:rFonts w:cstheme="minorHAnsi"/>
          <w:u w:val="single"/>
        </w:rPr>
        <w:t>Transportation, Community Design, and Design Regulations</w:t>
      </w:r>
      <w:r w:rsidRPr="00862D3E">
        <w:rPr>
          <w:rFonts w:cstheme="minorHAnsi"/>
        </w:rPr>
        <w:t xml:space="preserve">  </w:t>
      </w:r>
    </w:p>
    <w:p w14:paraId="51BB1EC5" w14:textId="66FABC6F" w:rsidR="00D22C33" w:rsidRPr="00862D3E" w:rsidRDefault="00BD4D1A" w:rsidP="00563484">
      <w:pPr>
        <w:widowControl w:val="0"/>
        <w:autoSpaceDE w:val="0"/>
        <w:autoSpaceDN w:val="0"/>
        <w:adjustRightInd w:val="0"/>
        <w:spacing w:after="0" w:line="240" w:lineRule="auto"/>
        <w:rPr>
          <w:rStyle w:val="halyaf"/>
          <w:rFonts w:cstheme="minorHAnsi"/>
        </w:rPr>
      </w:pPr>
      <w:r w:rsidRPr="00862D3E">
        <w:rPr>
          <w:rFonts w:cstheme="minorHAnsi"/>
        </w:rPr>
        <w:t>Vision:</w:t>
      </w:r>
      <w:r w:rsidR="00D22C33" w:rsidRPr="00862D3E">
        <w:rPr>
          <w:rStyle w:val="halyaf"/>
          <w:rFonts w:cstheme="minorHAnsi"/>
        </w:rPr>
        <w:t xml:space="preserve"> Transportation infrastructure in CNMI is built &amp; maintained to provide inviting, accessible, safe, convenient, and comfortable routes for walking, bicycling, and public transportation that encourage increased use of these modes of transportation, enable convenient travel as part of daily activities, improve the public welfare by addressing a wide array of health and environmental problems, and meet the needs of all users of the streets, including children, older adults, and people with disabilities.</w:t>
      </w:r>
    </w:p>
    <w:p w14:paraId="2C6FB072" w14:textId="3F18A387" w:rsidR="00BD4D1A" w:rsidRPr="00862D3E" w:rsidRDefault="00D22C33" w:rsidP="00563484">
      <w:pPr>
        <w:spacing w:line="240" w:lineRule="auto"/>
        <w:rPr>
          <w:rFonts w:cstheme="minorHAnsi"/>
        </w:rPr>
      </w:pPr>
      <w:r w:rsidRPr="00862D3E">
        <w:rPr>
          <w:rFonts w:cstheme="minorHAnsi"/>
        </w:rPr>
        <w:t>(Complete Streets Working Group)</w:t>
      </w:r>
    </w:p>
    <w:p w14:paraId="53D0DF7A" w14:textId="77777777" w:rsidR="00BD4D1A" w:rsidRPr="00862D3E" w:rsidRDefault="00BD4D1A" w:rsidP="00563484">
      <w:pPr>
        <w:spacing w:line="240" w:lineRule="auto"/>
        <w:rPr>
          <w:rFonts w:cstheme="minorHAnsi"/>
          <w:u w:val="single"/>
        </w:rPr>
      </w:pPr>
      <w:r w:rsidRPr="00862D3E">
        <w:rPr>
          <w:rFonts w:cstheme="minorHAnsi"/>
          <w:u w:val="single"/>
        </w:rPr>
        <w:t>Economy and Work Force</w:t>
      </w:r>
    </w:p>
    <w:p w14:paraId="0F1A31E7" w14:textId="77777777" w:rsidR="00BD4D1A" w:rsidRPr="00862D3E" w:rsidRDefault="00BD4D1A" w:rsidP="00563484">
      <w:pPr>
        <w:spacing w:line="240" w:lineRule="auto"/>
        <w:rPr>
          <w:rFonts w:cstheme="minorHAnsi"/>
        </w:rPr>
      </w:pPr>
      <w:r w:rsidRPr="00862D3E">
        <w:rPr>
          <w:rFonts w:cstheme="minorHAnsi"/>
        </w:rPr>
        <w:t>Vision: CNMI will leverage its assets of cultural and natural resources to grow a diverse economy grounded in a sustainable workforce and resiliency in our built environment to assure a safe, healthy, and vibrant community for all. (2019 CEDS)</w:t>
      </w:r>
    </w:p>
    <w:p w14:paraId="7AF91194" w14:textId="77777777" w:rsidR="00BD4D1A" w:rsidRPr="00862D3E" w:rsidRDefault="00BD4D1A" w:rsidP="00563484">
      <w:pPr>
        <w:spacing w:line="240" w:lineRule="auto"/>
        <w:rPr>
          <w:rFonts w:cstheme="minorHAnsi"/>
          <w:u w:val="single"/>
        </w:rPr>
      </w:pPr>
      <w:r w:rsidRPr="00862D3E">
        <w:rPr>
          <w:rFonts w:cstheme="minorHAnsi"/>
          <w:u w:val="single"/>
        </w:rPr>
        <w:t>Housing and Redevelopment</w:t>
      </w:r>
    </w:p>
    <w:p w14:paraId="4024507A" w14:textId="501CEA75" w:rsidR="00BD4D1A" w:rsidRPr="00862D3E" w:rsidRDefault="00BD4D1A" w:rsidP="00563484">
      <w:pPr>
        <w:spacing w:line="240" w:lineRule="auto"/>
        <w:rPr>
          <w:rFonts w:cstheme="minorHAnsi"/>
        </w:rPr>
      </w:pPr>
      <w:r w:rsidRPr="00862D3E">
        <w:rPr>
          <w:rFonts w:cstheme="minorHAnsi"/>
        </w:rPr>
        <w:t>Vision: Support affordable, fair, equal opportunity of efficient and responsive delivery of housing, mortgage and community development programs to increase ownership of safe, sanitary, and affordable homes and promote economic independence, self-sufficiency, and upward mobility to the people of the Commonwealth and address the growing and future needs and economic viability.</w:t>
      </w:r>
      <w:r w:rsidR="00515A19">
        <w:rPr>
          <w:rFonts w:cstheme="minorHAnsi"/>
        </w:rPr>
        <w:t xml:space="preserve"> </w:t>
      </w:r>
      <w:r w:rsidRPr="00862D3E">
        <w:rPr>
          <w:rFonts w:cstheme="minorHAnsi"/>
        </w:rPr>
        <w:t>(NMHC)</w:t>
      </w:r>
    </w:p>
    <w:p w14:paraId="4C303FF2" w14:textId="77777777" w:rsidR="00BD4D1A" w:rsidRPr="00862D3E" w:rsidRDefault="00BD4D1A" w:rsidP="00563484">
      <w:pPr>
        <w:spacing w:line="240" w:lineRule="auto"/>
        <w:rPr>
          <w:rFonts w:cstheme="minorHAnsi"/>
          <w:u w:val="single"/>
        </w:rPr>
      </w:pPr>
      <w:r w:rsidRPr="00862D3E">
        <w:rPr>
          <w:rFonts w:cstheme="minorHAnsi"/>
          <w:u w:val="single"/>
        </w:rPr>
        <w:t>Conservation – Natural Resources</w:t>
      </w:r>
    </w:p>
    <w:p w14:paraId="721208C5" w14:textId="2C174478" w:rsidR="00BD4D1A" w:rsidRPr="00862D3E" w:rsidRDefault="00BD4D1A" w:rsidP="00563484">
      <w:pPr>
        <w:spacing w:line="240" w:lineRule="auto"/>
        <w:rPr>
          <w:rFonts w:cstheme="minorHAnsi"/>
        </w:rPr>
      </w:pPr>
      <w:r w:rsidRPr="00862D3E">
        <w:rPr>
          <w:rFonts w:cstheme="minorHAnsi"/>
        </w:rPr>
        <w:t>Vision: To sustainably conserve and use natural resources to support the development needs of today without compromising the needs of future generations. (NR Taskforce)</w:t>
      </w:r>
    </w:p>
    <w:p w14:paraId="0FFFBDA8" w14:textId="77777777" w:rsidR="008C2B77" w:rsidRPr="00862D3E" w:rsidRDefault="008C2B77" w:rsidP="00563484">
      <w:pPr>
        <w:pStyle w:val="ListParagraph"/>
        <w:numPr>
          <w:ilvl w:val="0"/>
          <w:numId w:val="19"/>
        </w:numPr>
        <w:spacing w:line="240" w:lineRule="auto"/>
        <w:rPr>
          <w:rFonts w:cstheme="minorHAnsi"/>
        </w:rPr>
      </w:pPr>
      <w:r w:rsidRPr="00862D3E">
        <w:rPr>
          <w:rFonts w:cstheme="minorHAnsi"/>
        </w:rPr>
        <w:t xml:space="preserve">Sustainable Use. To promote sustainable use and conservation of the CNMI’s natural resources on land and in water that can meet development needs sustainably and preserves the integrity of these natural resources for future generations. </w:t>
      </w:r>
    </w:p>
    <w:p w14:paraId="13AA86BD" w14:textId="061FC521" w:rsidR="008C2B77" w:rsidRPr="00862D3E" w:rsidRDefault="008C2B77" w:rsidP="00563484">
      <w:pPr>
        <w:pStyle w:val="ListParagraph"/>
        <w:numPr>
          <w:ilvl w:val="0"/>
          <w:numId w:val="19"/>
        </w:numPr>
        <w:spacing w:line="240" w:lineRule="auto"/>
        <w:rPr>
          <w:rFonts w:cstheme="minorHAnsi"/>
        </w:rPr>
      </w:pPr>
      <w:r w:rsidRPr="00862D3E">
        <w:rPr>
          <w:rFonts w:cstheme="minorHAnsi"/>
        </w:rPr>
        <w:t>Research, Education, and Preservation. To promote research and education about the CNMI’s natural resources to acknowledge and support local stewardship, conservation management, and cultural practices that are integral to the CNMI community.</w:t>
      </w:r>
    </w:p>
    <w:p w14:paraId="5F740CDC" w14:textId="77777777" w:rsidR="00443997" w:rsidRPr="00443997" w:rsidRDefault="00443997" w:rsidP="00443997">
      <w:pPr>
        <w:pStyle w:val="ListParagraph"/>
        <w:numPr>
          <w:ilvl w:val="0"/>
          <w:numId w:val="19"/>
        </w:numPr>
        <w:spacing w:line="240" w:lineRule="auto"/>
        <w:rPr>
          <w:ins w:id="648" w:author="OPD2" w:date="2021-03-16T07:31:00Z"/>
          <w:rFonts w:cstheme="minorHAnsi"/>
        </w:rPr>
      </w:pPr>
      <w:ins w:id="649" w:author="OPD2" w:date="2021-03-16T07:31:00Z">
        <w:r w:rsidRPr="00443997">
          <w:rPr>
            <w:rFonts w:cstheme="minorHAnsi"/>
          </w:rPr>
          <w:t xml:space="preserve">Support Ecosystem Services and Nature-Based Solutions. Sustainable use, management, and conservation of natural systems will protect and promote the delivery of ecosystem services and implementation of green infrastructure and nature-based solutions to economically and efficiently mitigate the impacts of extreme weather events and maintain critical functions that support people, prosperity, and our healthy environment. </w:t>
        </w:r>
      </w:ins>
    </w:p>
    <w:p w14:paraId="62BA346E" w14:textId="77777777" w:rsidR="00443997" w:rsidRDefault="00BA54A6" w:rsidP="00443997">
      <w:pPr>
        <w:pStyle w:val="ListParagraph"/>
        <w:spacing w:line="240" w:lineRule="auto"/>
        <w:rPr>
          <w:ins w:id="650" w:author="OPD2" w:date="2021-03-16T07:31:00Z"/>
          <w:rFonts w:cstheme="minorHAnsi"/>
        </w:rPr>
      </w:pPr>
      <w:ins w:id="651" w:author="OPD2" w:date="2021-03-16T07:31:00Z">
        <w:r w:rsidRPr="00BA54A6">
          <w:rPr>
            <w:rFonts w:cstheme="minorHAnsi"/>
            <w:u w:val="single"/>
          </w:rPr>
          <w:t>Conservation – Integrated Watershed Management Planning</w:t>
        </w:r>
      </w:ins>
    </w:p>
    <w:p w14:paraId="79B0BCE4" w14:textId="04DB6414" w:rsidR="00BA54A6" w:rsidRPr="00BA54A6" w:rsidRDefault="00BA54A6" w:rsidP="00BA54A6">
      <w:pPr>
        <w:spacing w:line="240" w:lineRule="auto"/>
        <w:rPr>
          <w:ins w:id="652" w:author="OPD2" w:date="2021-03-16T07:31:00Z"/>
          <w:rFonts w:cstheme="minorHAnsi"/>
          <w:i/>
          <w:iCs/>
        </w:rPr>
      </w:pPr>
      <w:ins w:id="653" w:author="OPD2" w:date="2021-03-16T07:31:00Z">
        <w:r>
          <w:rPr>
            <w:rFonts w:cstheme="minorHAnsi"/>
          </w:rPr>
          <w:t xml:space="preserve">Vision: Applying integrated watershed management planning principles to ensure that the CNMI </w:t>
        </w:r>
        <w:r w:rsidRPr="00BA54A6">
          <w:rPr>
            <w:rFonts w:cstheme="minorHAnsi"/>
          </w:rPr>
          <w:t>can safely weather storms and rebound with</w:t>
        </w:r>
        <w:r>
          <w:rPr>
            <w:rFonts w:cstheme="minorHAnsi"/>
          </w:rPr>
          <w:t xml:space="preserve"> </w:t>
        </w:r>
        <w:r w:rsidRPr="00BA54A6">
          <w:rPr>
            <w:rFonts w:cstheme="minorHAnsi"/>
          </w:rPr>
          <w:t>revitalized infrastructure to provide improved water supply</w:t>
        </w:r>
        <w:r>
          <w:rPr>
            <w:rFonts w:cstheme="minorHAnsi"/>
          </w:rPr>
          <w:t xml:space="preserve"> </w:t>
        </w:r>
        <w:r w:rsidRPr="00BA54A6">
          <w:rPr>
            <w:rFonts w:cstheme="minorHAnsi"/>
          </w:rPr>
          <w:lastRenderedPageBreak/>
          <w:t>and sanitation, reliable energy supplies and distribution, and</w:t>
        </w:r>
        <w:r>
          <w:rPr>
            <w:rFonts w:cstheme="minorHAnsi"/>
          </w:rPr>
          <w:t xml:space="preserve"> </w:t>
        </w:r>
        <w:r w:rsidRPr="00BA54A6">
          <w:rPr>
            <w:rFonts w:cstheme="minorHAnsi"/>
          </w:rPr>
          <w:t>sustainable localized agriculture and economic development</w:t>
        </w:r>
        <w:r>
          <w:rPr>
            <w:rFonts w:cstheme="minorHAnsi"/>
          </w:rPr>
          <w:t>, as well as achieve planning and management solutions where m</w:t>
        </w:r>
        <w:r w:rsidRPr="00BA54A6">
          <w:rPr>
            <w:rFonts w:cstheme="minorHAnsi"/>
          </w:rPr>
          <w:t>arine resources and terrestrial</w:t>
        </w:r>
        <w:r>
          <w:rPr>
            <w:rFonts w:cstheme="minorHAnsi"/>
          </w:rPr>
          <w:t xml:space="preserve"> </w:t>
        </w:r>
        <w:r w:rsidRPr="00BA54A6">
          <w:rPr>
            <w:rFonts w:cstheme="minorHAnsi"/>
          </w:rPr>
          <w:t>ecosystems are restored and used sustainably, and</w:t>
        </w:r>
        <w:r>
          <w:rPr>
            <w:rFonts w:cstheme="minorHAnsi"/>
          </w:rPr>
          <w:t xml:space="preserve"> </w:t>
        </w:r>
        <w:r w:rsidRPr="00BA54A6">
          <w:rPr>
            <w:rFonts w:cstheme="minorHAnsi"/>
          </w:rPr>
          <w:t>biodiversity is preserved while action is taken to combat</w:t>
        </w:r>
        <w:r>
          <w:rPr>
            <w:rFonts w:cstheme="minorHAnsi"/>
          </w:rPr>
          <w:t xml:space="preserve"> </w:t>
        </w:r>
        <w:r w:rsidRPr="00BA54A6">
          <w:rPr>
            <w:rFonts w:cstheme="minorHAnsi"/>
          </w:rPr>
          <w:t>climate change.</w:t>
        </w:r>
        <w:r>
          <w:rPr>
            <w:rFonts w:cstheme="minorHAnsi"/>
          </w:rPr>
          <w:t xml:space="preserve"> </w:t>
        </w:r>
        <w:r w:rsidRPr="00BA54A6">
          <w:rPr>
            <w:rFonts w:cstheme="minorHAnsi"/>
          </w:rPr>
          <w:t>(Modified from USACE Watershed Assessment Milestones Meeting, Jan. 2021)</w:t>
        </w:r>
      </w:ins>
    </w:p>
    <w:p w14:paraId="38E74FF3" w14:textId="77777777" w:rsidR="00BD4D1A" w:rsidRPr="00862D3E" w:rsidRDefault="00BD4D1A" w:rsidP="00563484">
      <w:pPr>
        <w:spacing w:line="240" w:lineRule="auto"/>
        <w:rPr>
          <w:rFonts w:cstheme="minorHAnsi"/>
          <w:u w:val="single"/>
        </w:rPr>
      </w:pPr>
      <w:r w:rsidRPr="00862D3E">
        <w:rPr>
          <w:rFonts w:cstheme="minorHAnsi"/>
          <w:u w:val="single"/>
        </w:rPr>
        <w:t>Conservation – Cultural Resources</w:t>
      </w:r>
    </w:p>
    <w:p w14:paraId="4C237384" w14:textId="43F847A5" w:rsidR="008C2B77" w:rsidRPr="00862D3E" w:rsidRDefault="00BD4D1A" w:rsidP="00563484">
      <w:pPr>
        <w:spacing w:line="240" w:lineRule="auto"/>
        <w:rPr>
          <w:rFonts w:cstheme="minorHAnsi"/>
        </w:rPr>
      </w:pPr>
      <w:r w:rsidRPr="00862D3E">
        <w:rPr>
          <w:rFonts w:cstheme="minorHAnsi"/>
        </w:rPr>
        <w:t>Vision: Through survey, research, education, and stewardship historic preservation management planning conserves and enhances important historic, archaeological, architectural and cultural resources on public and private lands throughout the Commonwealth improving the quality of life for all residents of the CNMI. (HPO 2015 Vision, updated)</w:t>
      </w:r>
    </w:p>
    <w:p w14:paraId="2D196CF0" w14:textId="77777777" w:rsidR="00BD4D1A" w:rsidRPr="00862D3E" w:rsidRDefault="00BD4D1A" w:rsidP="00563484">
      <w:pPr>
        <w:spacing w:line="240" w:lineRule="auto"/>
        <w:rPr>
          <w:rFonts w:cstheme="minorHAnsi"/>
          <w:u w:val="single"/>
        </w:rPr>
      </w:pPr>
      <w:r w:rsidRPr="00862D3E">
        <w:rPr>
          <w:rFonts w:cstheme="minorHAnsi"/>
          <w:u w:val="single"/>
        </w:rPr>
        <w:t xml:space="preserve">Recreation </w:t>
      </w:r>
    </w:p>
    <w:p w14:paraId="437501A3" w14:textId="5B606F80" w:rsidR="00BD4D1A" w:rsidRPr="00862D3E" w:rsidRDefault="00BD4D1A" w:rsidP="00563484">
      <w:pPr>
        <w:spacing w:line="240" w:lineRule="auto"/>
        <w:rPr>
          <w:rFonts w:cstheme="minorHAnsi"/>
        </w:rPr>
      </w:pPr>
      <w:r w:rsidRPr="00862D3E">
        <w:rPr>
          <w:rFonts w:cstheme="minorHAnsi"/>
        </w:rPr>
        <w:t xml:space="preserve">Vision: </w:t>
      </w:r>
      <w:ins w:id="654" w:author="OPD2" w:date="2021-03-16T07:31:00Z">
        <w:r w:rsidR="00740F3F" w:rsidRPr="00740F3F">
          <w:rPr>
            <w:rFonts w:cstheme="minorHAnsi"/>
          </w:rPr>
          <w:t>The Commonwealth of the Northern Mariana Islands seeks to welcome</w:t>
        </w:r>
      </w:ins>
      <w:del w:id="655" w:author="OPD2" w:date="2021-03-16T07:31:00Z">
        <w:r w:rsidRPr="00862D3E">
          <w:rPr>
            <w:rFonts w:cstheme="minorHAnsi"/>
          </w:rPr>
          <w:delText>To provide world-class outdoor recreation experiences with high-quality facilities</w:delText>
        </w:r>
      </w:del>
      <w:r w:rsidRPr="00862D3E">
        <w:rPr>
          <w:rFonts w:cstheme="minorHAnsi"/>
        </w:rPr>
        <w:t xml:space="preserve"> and </w:t>
      </w:r>
      <w:ins w:id="656" w:author="OPD2" w:date="2021-03-16T07:31:00Z">
        <w:r w:rsidR="00740F3F" w:rsidRPr="00740F3F">
          <w:rPr>
            <w:rFonts w:cstheme="minorHAnsi"/>
          </w:rPr>
          <w:t>encourage</w:t>
        </w:r>
      </w:ins>
      <w:del w:id="657" w:author="OPD2" w:date="2021-03-16T07:31:00Z">
        <w:r w:rsidRPr="00862D3E">
          <w:rPr>
            <w:rFonts w:cstheme="minorHAnsi"/>
          </w:rPr>
          <w:delText>diverse activities and access opportunities for CNMI</w:delText>
        </w:r>
      </w:del>
      <w:r w:rsidRPr="00862D3E">
        <w:rPr>
          <w:rFonts w:cstheme="minorHAnsi"/>
        </w:rPr>
        <w:t xml:space="preserve"> residents and visitors</w:t>
      </w:r>
      <w:ins w:id="658" w:author="OPD2" w:date="2021-03-16T07:31:00Z">
        <w:r w:rsidR="00740F3F" w:rsidRPr="00740F3F">
          <w:rPr>
            <w:rFonts w:cstheme="minorHAnsi"/>
          </w:rPr>
          <w:t xml:space="preserve"> to enjoy our unique, sustainable, high-quality outdoor recreation</w:t>
        </w:r>
        <w:r w:rsidR="00740F3F">
          <w:rPr>
            <w:rFonts w:cstheme="minorHAnsi"/>
          </w:rPr>
          <w:t xml:space="preserve"> </w:t>
        </w:r>
        <w:r w:rsidR="00740F3F" w:rsidRPr="00740F3F">
          <w:rPr>
            <w:rFonts w:cstheme="minorHAnsi"/>
          </w:rPr>
          <w:t>environment developed for all abilities which also celebrates the history, culture and</w:t>
        </w:r>
        <w:r w:rsidR="00740F3F">
          <w:rPr>
            <w:rFonts w:cstheme="minorHAnsi"/>
          </w:rPr>
          <w:t xml:space="preserve"> </w:t>
        </w:r>
        <w:r w:rsidR="00740F3F" w:rsidRPr="00740F3F">
          <w:rPr>
            <w:rFonts w:cstheme="minorHAnsi"/>
          </w:rPr>
          <w:t>abundant natural resources across the region.</w:t>
        </w:r>
      </w:ins>
      <w:del w:id="659" w:author="OPD2" w:date="2021-03-16T07:31:00Z">
        <w:r w:rsidRPr="00862D3E">
          <w:rPr>
            <w:rFonts w:cstheme="minorHAnsi"/>
          </w:rPr>
          <w:delText>.</w:delText>
        </w:r>
      </w:del>
      <w:r w:rsidRPr="00862D3E">
        <w:rPr>
          <w:rFonts w:cstheme="minorHAnsi"/>
        </w:rPr>
        <w:t xml:space="preserve"> (2020 SCORP</w:t>
      </w:r>
      <w:del w:id="660" w:author="OPD2" w:date="2021-03-16T07:31:00Z">
        <w:r w:rsidR="008C2B77" w:rsidRPr="00862D3E">
          <w:rPr>
            <w:rFonts w:cstheme="minorHAnsi"/>
          </w:rPr>
          <w:delText xml:space="preserve">, </w:delText>
        </w:r>
        <w:r w:rsidR="00E668B8" w:rsidRPr="00862D3E">
          <w:rPr>
            <w:rFonts w:cstheme="minorHAnsi"/>
            <w:i/>
            <w:iCs/>
          </w:rPr>
          <w:delText>Draft in progress</w:delText>
        </w:r>
      </w:del>
      <w:r w:rsidRPr="00862D3E">
        <w:rPr>
          <w:rFonts w:cstheme="minorHAnsi"/>
        </w:rPr>
        <w:t>)</w:t>
      </w:r>
    </w:p>
    <w:p w14:paraId="7ACCAADE" w14:textId="77777777" w:rsidR="00BD4D1A" w:rsidRPr="00862D3E" w:rsidRDefault="00BD4D1A" w:rsidP="00563484">
      <w:pPr>
        <w:spacing w:line="240" w:lineRule="auto"/>
        <w:rPr>
          <w:rFonts w:cstheme="minorHAnsi"/>
          <w:u w:val="single"/>
        </w:rPr>
      </w:pPr>
      <w:r w:rsidRPr="00862D3E">
        <w:rPr>
          <w:rFonts w:cstheme="minorHAnsi"/>
          <w:u w:val="single"/>
        </w:rPr>
        <w:t xml:space="preserve">Tourism and the Visitor Industry </w:t>
      </w:r>
    </w:p>
    <w:p w14:paraId="18C412FE" w14:textId="1D5F8832" w:rsidR="00BD4D1A" w:rsidRPr="00862D3E" w:rsidRDefault="00BD4D1A" w:rsidP="00563484">
      <w:pPr>
        <w:spacing w:line="240" w:lineRule="auto"/>
        <w:rPr>
          <w:rFonts w:cstheme="minorHAnsi"/>
        </w:rPr>
      </w:pPr>
      <w:ins w:id="661" w:author="OPD2" w:date="2021-03-16T07:31:00Z">
        <w:r w:rsidRPr="00862D3E">
          <w:rPr>
            <w:rFonts w:cstheme="minorHAnsi"/>
          </w:rPr>
          <w:t xml:space="preserve">Vision: </w:t>
        </w:r>
        <w:r w:rsidR="00A43E81">
          <w:t>To promote and develop the Northern Mariana Islands as a premier destination of choice for visitors from throughout the world while providing a maximum quality of life for our people. We nurture and encourage cultural interchange and environmental sensitivity for visitors’ enjoyment and for our children’s children.</w:t>
        </w:r>
        <w:r w:rsidR="00A43E81" w:rsidRPr="00862D3E">
          <w:rPr>
            <w:rFonts w:cstheme="minorHAnsi"/>
          </w:rPr>
          <w:t xml:space="preserve"> </w:t>
        </w:r>
        <w:r w:rsidRPr="00862D3E">
          <w:rPr>
            <w:rFonts w:cstheme="minorHAnsi"/>
          </w:rPr>
          <w:t>(MVA</w:t>
        </w:r>
        <w:r w:rsidR="00A43E81">
          <w:rPr>
            <w:rFonts w:cstheme="minorHAnsi"/>
          </w:rPr>
          <w:t xml:space="preserve"> Mission, pending updates from 2021</w:t>
        </w:r>
        <w:r w:rsidRPr="00862D3E">
          <w:rPr>
            <w:rFonts w:cstheme="minorHAnsi"/>
          </w:rPr>
          <w:t xml:space="preserve"> Tourism Plan</w:t>
        </w:r>
        <w:r w:rsidR="006B3CAB" w:rsidRPr="00862D3E">
          <w:rPr>
            <w:rFonts w:cstheme="minorHAnsi"/>
          </w:rPr>
          <w:t xml:space="preserve"> </w:t>
        </w:r>
        <w:r w:rsidR="006B3CAB" w:rsidRPr="00862D3E">
          <w:rPr>
            <w:rFonts w:cstheme="minorHAnsi"/>
            <w:i/>
            <w:iCs/>
          </w:rPr>
          <w:t>Draft in progress</w:t>
        </w:r>
        <w:r w:rsidRPr="00862D3E">
          <w:rPr>
            <w:rFonts w:cstheme="minorHAnsi"/>
          </w:rPr>
          <w:t xml:space="preserve">) </w:t>
        </w:r>
      </w:ins>
      <w:del w:id="662" w:author="OPD2" w:date="2021-03-16T07:31:00Z">
        <w:r w:rsidRPr="00862D3E">
          <w:rPr>
            <w:rFonts w:cstheme="minorHAnsi"/>
          </w:rPr>
          <w:delText>Vision: The Marianas are as one of the most preferred destinations to experience happiness, excursions, harmony, strength, and celebration in the global tourism market, offering choice and diversity for visitors and residents alike. Through integrated resource planning and management efforts our islands support a modern, sustainable, and successful tourism industry that provides jobs, a good tax base, and diverse customer base that provides a healthy level of profit for businesses, supported by convenient, affordable transportation that promotes inter-island travel, and opportunities to enhance, preserve, and share CNMI’s culture with the outside world. The tourism and visitor industry are well-integrated with all aspects of community planning and development to result in less vulnerability to external events and a level of visitor arrivals that can support a good quality of life for the community, without adversely impacting the beautiful natural environment. (2020 MVA Tourism Plan</w:delText>
        </w:r>
        <w:r w:rsidR="006B3CAB" w:rsidRPr="00862D3E">
          <w:rPr>
            <w:rFonts w:cstheme="minorHAnsi"/>
          </w:rPr>
          <w:delText xml:space="preserve"> </w:delText>
        </w:r>
        <w:r w:rsidR="006B3CAB" w:rsidRPr="00862D3E">
          <w:rPr>
            <w:rFonts w:cstheme="minorHAnsi"/>
            <w:i/>
            <w:iCs/>
          </w:rPr>
          <w:delText>Draft in progress</w:delText>
        </w:r>
        <w:r w:rsidRPr="00862D3E">
          <w:rPr>
            <w:rFonts w:cstheme="minorHAnsi"/>
          </w:rPr>
          <w:delText xml:space="preserve">) </w:delText>
        </w:r>
      </w:del>
    </w:p>
    <w:p w14:paraId="351955FE" w14:textId="77777777" w:rsidR="00BD4D1A" w:rsidRPr="00862D3E" w:rsidRDefault="00BD4D1A" w:rsidP="00563484">
      <w:pPr>
        <w:spacing w:line="240" w:lineRule="auto"/>
        <w:rPr>
          <w:rFonts w:cstheme="minorHAnsi"/>
          <w:u w:val="single"/>
        </w:rPr>
      </w:pPr>
      <w:r w:rsidRPr="00862D3E">
        <w:rPr>
          <w:rFonts w:cstheme="minorHAnsi"/>
          <w:u w:val="single"/>
        </w:rPr>
        <w:t>Public Safety and Disaster Risk Reduction</w:t>
      </w:r>
    </w:p>
    <w:p w14:paraId="2804C233" w14:textId="77777777" w:rsidR="00BD4D1A" w:rsidRPr="00862D3E" w:rsidRDefault="00BD4D1A" w:rsidP="00563484">
      <w:pPr>
        <w:spacing w:line="240" w:lineRule="auto"/>
        <w:rPr>
          <w:rFonts w:cstheme="minorHAnsi"/>
        </w:rPr>
      </w:pPr>
      <w:r w:rsidRPr="00862D3E">
        <w:rPr>
          <w:rFonts w:cstheme="minorHAnsi"/>
        </w:rPr>
        <w:t>Vision: Maintain and enhance community safety in the Commonwealth and work across sectors to identify and manage risks to ensure populations have adequate access to evacuation routes, food, water</w:t>
      </w:r>
      <w:ins w:id="663" w:author="OPD2" w:date="2021-03-16T07:31:00Z">
        <w:r w:rsidR="002D48C0">
          <w:rPr>
            <w:rFonts w:cstheme="minorHAnsi"/>
          </w:rPr>
          <w:t>, shelter,</w:t>
        </w:r>
      </w:ins>
      <w:r w:rsidRPr="00862D3E">
        <w:rPr>
          <w:rFonts w:cstheme="minorHAnsi"/>
        </w:rPr>
        <w:t xml:space="preserve"> and subsequent medical services during and after a disaster and that preparations are in place that make CNMI a safe place to weather a storm</w:t>
      </w:r>
      <w:r w:rsidRPr="00862D3E">
        <w:rPr>
          <w:rFonts w:cstheme="minorHAnsi"/>
          <w:color w:val="404040" w:themeColor="text1" w:themeTint="BF"/>
          <w:sz w:val="24"/>
          <w:szCs w:val="24"/>
        </w:rPr>
        <w:t>. (SE-DRR Taskforce)</w:t>
      </w:r>
    </w:p>
    <w:p w14:paraId="599AD898" w14:textId="7F67466A" w:rsidR="00BD4D1A" w:rsidRPr="00862D3E" w:rsidRDefault="00BD4D1A" w:rsidP="00563484">
      <w:pPr>
        <w:spacing w:line="240" w:lineRule="auto"/>
        <w:rPr>
          <w:rFonts w:cstheme="minorHAnsi"/>
          <w:u w:val="single"/>
        </w:rPr>
      </w:pPr>
      <w:r w:rsidRPr="00862D3E">
        <w:rPr>
          <w:rFonts w:cstheme="minorHAnsi"/>
          <w:u w:val="single"/>
        </w:rPr>
        <w:t>Health Systems</w:t>
      </w:r>
    </w:p>
    <w:p w14:paraId="247436A8" w14:textId="306D2F8A" w:rsidR="00BD4D1A" w:rsidRPr="00862D3E" w:rsidRDefault="00BD4D1A" w:rsidP="00563484">
      <w:pPr>
        <w:spacing w:line="240" w:lineRule="auto"/>
        <w:rPr>
          <w:rFonts w:cstheme="minorHAnsi"/>
        </w:rPr>
      </w:pPr>
      <w:r w:rsidRPr="00862D3E">
        <w:rPr>
          <w:rFonts w:cstheme="minorHAnsi"/>
        </w:rPr>
        <w:t>Vision: Improving CNMI health and well-being through excellence and innovation in services. (2015 CHCC Strategic Plan Plan)</w:t>
      </w:r>
    </w:p>
    <w:p w14:paraId="1961930A" w14:textId="134C6E2A" w:rsidR="00BD4D1A" w:rsidRPr="00862D3E" w:rsidRDefault="00BD4D1A" w:rsidP="00563484">
      <w:pPr>
        <w:spacing w:line="240" w:lineRule="auto"/>
        <w:rPr>
          <w:rFonts w:cstheme="minorHAnsi"/>
        </w:rPr>
      </w:pPr>
      <w:r w:rsidRPr="00862D3E">
        <w:rPr>
          <w:rFonts w:cstheme="minorHAnsi"/>
        </w:rPr>
        <w:t xml:space="preserve">The Commonwealth Healthcare Corporation’s (CHCC) 2015-2020 Strategic Plan aims to improve the standard of services to the people of the CNMI as well as overall health and wellbeing of its populace. To </w:t>
      </w:r>
      <w:r w:rsidRPr="00862D3E">
        <w:rPr>
          <w:rFonts w:cstheme="minorHAnsi"/>
        </w:rPr>
        <w:lastRenderedPageBreak/>
        <w:t>achieve this goal, CHCC has been working to implement eight (8) operating strategies which include organizational and facilities objectives. Outcomes include obtaining full accreditation from the Centers for Medicare and Medicaid (CMS) for the hospital</w:t>
      </w:r>
      <w:r w:rsidR="00B41C94">
        <w:rPr>
          <w:rFonts w:cstheme="minorHAnsi"/>
        </w:rPr>
        <w:t xml:space="preserve"> </w:t>
      </w:r>
      <w:r w:rsidRPr="00862D3E">
        <w:rPr>
          <w:rFonts w:cstheme="minorHAnsi"/>
        </w:rPr>
        <w:t xml:space="preserve">(recently surveyed in May 2019), public health, behavioral health, as well as decrease the incidence of the top six (6) major causes of death and debilitation in the CNMI: cancer, diabetes, hypertension/heart disease, teen pregnancy, HIV/STI, and substance abuse. These goals are aimed to address community health system needs and support achievement and maintenance of numerous targets of Sustainable Development Goal 3 – Good Health and Well Being. </w:t>
      </w:r>
    </w:p>
    <w:p w14:paraId="4F52AF76" w14:textId="7BC9C6F4" w:rsidR="00BD4D1A" w:rsidRPr="00862D3E" w:rsidRDefault="00BD4D1A" w:rsidP="00563484">
      <w:pPr>
        <w:spacing w:line="240" w:lineRule="auto"/>
        <w:rPr>
          <w:rFonts w:cstheme="minorHAnsi"/>
          <w:u w:val="single"/>
        </w:rPr>
      </w:pPr>
      <w:r w:rsidRPr="00862D3E">
        <w:rPr>
          <w:rFonts w:cstheme="minorHAnsi"/>
          <w:u w:val="single"/>
        </w:rPr>
        <w:t>Education Systems</w:t>
      </w:r>
    </w:p>
    <w:p w14:paraId="322230FD" w14:textId="77777777" w:rsidR="00BD4D1A" w:rsidRPr="00862D3E" w:rsidRDefault="00BD4D1A" w:rsidP="00563484">
      <w:pPr>
        <w:spacing w:line="240" w:lineRule="auto"/>
        <w:rPr>
          <w:rFonts w:cstheme="minorHAnsi"/>
        </w:rPr>
      </w:pPr>
      <w:r w:rsidRPr="00862D3E">
        <w:rPr>
          <w:rFonts w:cstheme="minorHAnsi"/>
        </w:rPr>
        <w:t xml:space="preserve">Vision: CNMI will provide high quality, affordable and accessible educational programs and services to drive economic growth and the social and cultural vitality of the Commonwealth. (Edu Partners) </w:t>
      </w:r>
    </w:p>
    <w:p w14:paraId="64BE1BB2" w14:textId="77777777" w:rsidR="00BD4D1A" w:rsidRPr="00862D3E" w:rsidRDefault="00BD4D1A" w:rsidP="00563484">
      <w:pPr>
        <w:spacing w:line="240" w:lineRule="auto"/>
        <w:rPr>
          <w:rFonts w:cstheme="minorHAnsi"/>
          <w:u w:val="single"/>
        </w:rPr>
      </w:pPr>
      <w:r w:rsidRPr="00862D3E">
        <w:rPr>
          <w:rFonts w:cstheme="minorHAnsi"/>
          <w:u w:val="single"/>
        </w:rPr>
        <w:t xml:space="preserve">Partnerships </w:t>
      </w:r>
    </w:p>
    <w:p w14:paraId="407F3728" w14:textId="01C86305" w:rsidR="00EE52E0" w:rsidRDefault="00BD4D1A" w:rsidP="00563484">
      <w:pPr>
        <w:spacing w:line="240" w:lineRule="auto"/>
        <w:rPr>
          <w:rFonts w:cstheme="minorHAnsi"/>
        </w:rPr>
      </w:pPr>
      <w:r w:rsidRPr="00862D3E">
        <w:rPr>
          <w:rFonts w:cstheme="minorHAnsi"/>
        </w:rPr>
        <w:t>Vision: OPD and Planning Partners will Support Coordination for Comprehensive Planning (</w:t>
      </w:r>
      <w:r w:rsidRPr="00862D3E">
        <w:rPr>
          <w:rFonts w:cstheme="minorHAnsi"/>
          <w:color w:val="434343"/>
        </w:rPr>
        <w:t xml:space="preserve">§ </w:t>
      </w:r>
      <w:r w:rsidRPr="00862D3E">
        <w:rPr>
          <w:rFonts w:cstheme="minorHAnsi"/>
        </w:rPr>
        <w:t xml:space="preserve">20177) </w:t>
      </w:r>
    </w:p>
    <w:p w14:paraId="7F8B5C94" w14:textId="5863C5C5" w:rsidR="005237AA" w:rsidRDefault="005237AA" w:rsidP="00563484">
      <w:pPr>
        <w:spacing w:line="240" w:lineRule="auto"/>
        <w:rPr>
          <w:rFonts w:cstheme="minorHAnsi"/>
        </w:rPr>
      </w:pPr>
    </w:p>
    <w:p w14:paraId="7EF51001" w14:textId="77777777" w:rsidR="005237AA" w:rsidRDefault="005237AA" w:rsidP="005237AA">
      <w:pPr>
        <w:spacing w:line="240" w:lineRule="auto"/>
        <w:rPr>
          <w:rFonts w:cstheme="minorHAnsi"/>
          <w:b/>
          <w:bCs/>
        </w:rPr>
      </w:pPr>
    </w:p>
    <w:p w14:paraId="5AD14396" w14:textId="78870E4D" w:rsidR="005237AA" w:rsidRPr="00862D3E" w:rsidRDefault="005237AA" w:rsidP="005237AA">
      <w:pPr>
        <w:spacing w:line="240" w:lineRule="auto"/>
        <w:rPr>
          <w:rFonts w:cstheme="minorHAnsi"/>
          <w:b/>
          <w:bCs/>
        </w:rPr>
      </w:pPr>
      <w:r>
        <w:rPr>
          <w:rFonts w:cstheme="minorHAnsi"/>
          <w:b/>
          <w:bCs/>
        </w:rPr>
        <w:t xml:space="preserve">Senatorial District </w:t>
      </w:r>
      <w:r w:rsidRPr="00862D3E">
        <w:rPr>
          <w:rFonts w:cstheme="minorHAnsi"/>
          <w:b/>
          <w:bCs/>
        </w:rPr>
        <w:t xml:space="preserve">Planning Visions </w:t>
      </w:r>
    </w:p>
    <w:p w14:paraId="71D592B2" w14:textId="503FB6D0" w:rsidR="00FB02AB" w:rsidRDefault="005237AA" w:rsidP="00AE5D5D">
      <w:pPr>
        <w:spacing w:line="240" w:lineRule="auto"/>
        <w:rPr>
          <w:rFonts w:cstheme="minorHAnsi"/>
        </w:rPr>
      </w:pPr>
      <w:r>
        <w:rPr>
          <w:rFonts w:cstheme="minorHAnsi"/>
        </w:rPr>
        <w:t xml:space="preserve">When OPD and the PDAC initially outlined an approach to the creation of CNMI’s first CSDP there had been discussions regarding the articulation of precinct-level community planning visions. </w:t>
      </w:r>
      <w:r w:rsidR="00AE5D5D">
        <w:rPr>
          <w:rFonts w:cstheme="minorHAnsi"/>
        </w:rPr>
        <w:t xml:space="preserve">Unfortunately, the government shutdown and subsequent social distancing requirements due to COVID-19 resulted in insurmountable challenges to holding the community-level meetings necessary to further develop initial visioning comments that have been collected. As such, the guiding visions of each Mayors’ Office reflecting island-specific planning trajectories are included here, and OPD and the PDAC intend to focus on expanding on these guiding visions at the village level in order to include additional community-specific planning objectives in the 2025 CSDP update. </w:t>
      </w:r>
      <w:bookmarkStart w:id="664" w:name="_Toc48855964"/>
      <w:r w:rsidR="00AE5D5D">
        <w:rPr>
          <w:rFonts w:cstheme="minorHAnsi"/>
        </w:rPr>
        <w:t xml:space="preserve"> </w:t>
      </w:r>
    </w:p>
    <w:p w14:paraId="7C9553BD" w14:textId="77777777" w:rsidR="001C7FD4" w:rsidRDefault="001C7FD4" w:rsidP="001C7FD4">
      <w:pPr>
        <w:pStyle w:val="CommentText"/>
        <w:spacing w:after="0"/>
        <w:rPr>
          <w:sz w:val="24"/>
          <w:szCs w:val="24"/>
        </w:rPr>
      </w:pPr>
      <w:r>
        <w:t xml:space="preserve"> </w:t>
      </w:r>
      <w:r w:rsidRPr="001C7FD4">
        <w:rPr>
          <w:sz w:val="24"/>
          <w:szCs w:val="24"/>
          <w:u w:val="single"/>
        </w:rPr>
        <w:t>Office of the Mayor of Saipan</w:t>
      </w:r>
      <w:r w:rsidRPr="001C7FD4">
        <w:rPr>
          <w:sz w:val="24"/>
          <w:szCs w:val="24"/>
        </w:rPr>
        <w:t xml:space="preserve">: </w:t>
      </w:r>
    </w:p>
    <w:p w14:paraId="1C252F81" w14:textId="470742AA" w:rsidR="001C7FD4" w:rsidRPr="001C7FD4" w:rsidRDefault="002D48C0" w:rsidP="001C7FD4">
      <w:pPr>
        <w:pStyle w:val="CommentText"/>
        <w:spacing w:after="0"/>
      </w:pPr>
      <w:ins w:id="665" w:author="OPD2" w:date="2021-03-16T07:31:00Z">
        <w:r>
          <w:rPr>
            <w:sz w:val="24"/>
            <w:szCs w:val="24"/>
          </w:rPr>
          <w:t>The vision of the Office of the Mayor of Saipan is t</w:t>
        </w:r>
        <w:r w:rsidR="001C7FD4" w:rsidRPr="001C7FD4">
          <w:rPr>
            <w:rFonts w:cs="Arial"/>
            <w:sz w:val="24"/>
            <w:szCs w:val="24"/>
          </w:rPr>
          <w:t>o</w:t>
        </w:r>
      </w:ins>
      <w:del w:id="666" w:author="OPD2" w:date="2021-03-16T07:31:00Z">
        <w:r w:rsidR="001C7FD4">
          <w:rPr>
            <w:rFonts w:cs="Arial"/>
            <w:sz w:val="24"/>
            <w:szCs w:val="24"/>
          </w:rPr>
          <w:delText>T</w:delText>
        </w:r>
        <w:r w:rsidR="001C7FD4" w:rsidRPr="001C7FD4">
          <w:rPr>
            <w:rFonts w:cs="Arial"/>
            <w:sz w:val="24"/>
            <w:szCs w:val="24"/>
          </w:rPr>
          <w:delText>o</w:delText>
        </w:r>
      </w:del>
      <w:r w:rsidR="001C7FD4" w:rsidRPr="001C7FD4">
        <w:rPr>
          <w:rFonts w:cs="Arial"/>
          <w:sz w:val="24"/>
          <w:szCs w:val="24"/>
        </w:rPr>
        <w:t xml:space="preserve"> develop and preserve a diverse community that helps everyone as a stakeholder in maintaining a safe, clean, and healthy environment, where everyone has equal opportunities to grow, prosper, enjoy peace and respect.</w:t>
      </w:r>
    </w:p>
    <w:p w14:paraId="4F3143A7" w14:textId="77777777" w:rsidR="001C7FD4" w:rsidRDefault="001C7FD4" w:rsidP="001C7FD4">
      <w:pPr>
        <w:spacing w:after="0" w:line="240" w:lineRule="auto"/>
        <w:rPr>
          <w:sz w:val="24"/>
          <w:szCs w:val="24"/>
        </w:rPr>
      </w:pPr>
    </w:p>
    <w:p w14:paraId="3ED28F71" w14:textId="2FFD3243" w:rsidR="001C7FD4" w:rsidRDefault="001C7FD4" w:rsidP="001C7FD4">
      <w:pPr>
        <w:spacing w:after="0" w:line="240" w:lineRule="auto"/>
        <w:rPr>
          <w:sz w:val="24"/>
          <w:szCs w:val="24"/>
        </w:rPr>
      </w:pPr>
      <w:r w:rsidRPr="001C7FD4">
        <w:rPr>
          <w:sz w:val="24"/>
          <w:szCs w:val="24"/>
          <w:u w:val="single"/>
        </w:rPr>
        <w:t>Office of the Mayor of the Northern Mariana Islands</w:t>
      </w:r>
      <w:r w:rsidRPr="001C7FD4">
        <w:rPr>
          <w:sz w:val="24"/>
          <w:szCs w:val="24"/>
        </w:rPr>
        <w:t xml:space="preserve">: </w:t>
      </w:r>
    </w:p>
    <w:p w14:paraId="7A73D365" w14:textId="4C41644B" w:rsidR="002D48C0" w:rsidRDefault="002D48C0" w:rsidP="001C7FD4">
      <w:pPr>
        <w:spacing w:after="0" w:line="240" w:lineRule="auto"/>
        <w:rPr>
          <w:ins w:id="667" w:author="OPD2" w:date="2021-03-16T07:31:00Z"/>
          <w:sz w:val="24"/>
          <w:szCs w:val="24"/>
        </w:rPr>
      </w:pPr>
      <w:ins w:id="668" w:author="OPD2" w:date="2021-03-16T07:31:00Z">
        <w:r>
          <w:rPr>
            <w:sz w:val="24"/>
            <w:szCs w:val="24"/>
          </w:rPr>
          <w:t xml:space="preserve">The vision of the Office of the Mayor of the Northern Mariana Islands is: </w:t>
        </w:r>
      </w:ins>
    </w:p>
    <w:p w14:paraId="599C27A0" w14:textId="2ED5BBF7" w:rsidR="001C7FD4" w:rsidRDefault="001C7FD4" w:rsidP="001C7FD4">
      <w:pPr>
        <w:spacing w:after="0" w:line="240" w:lineRule="auto"/>
        <w:rPr>
          <w:rFonts w:cs="Arial"/>
          <w:sz w:val="24"/>
          <w:szCs w:val="24"/>
        </w:rPr>
      </w:pPr>
      <w:r w:rsidRPr="001C7FD4">
        <w:rPr>
          <w:sz w:val="24"/>
          <w:szCs w:val="24"/>
        </w:rPr>
        <w:t xml:space="preserve">To </w:t>
      </w:r>
      <w:r w:rsidRPr="001C7FD4">
        <w:rPr>
          <w:rFonts w:cs="Arial"/>
          <w:sz w:val="24"/>
          <w:szCs w:val="24"/>
        </w:rPr>
        <w:t xml:space="preserve">establish safe, reliable, and consistent transportation and communication system between Saipan and the Northern Islands; To create and/or establish permanent and meaningful jobs and other employment opportunities for the Northern Islands residents and CNMI residents in general; To establish and provide basic infrastructure facilities (water, power, sewer, roads, ports, etc.) on Anatahan, Alamagan, Pagan, and Agrigan; To establish local revenue generating activities through taxing or licensing commercial fisheries, volcanic mineral mining, and other related activities utilizing and/or harvesting the natural resources of the Northern Islands; and, To expand the CNMI's tourism industry by opening the vast resources of the CNMI's Northern </w:t>
      </w:r>
      <w:r w:rsidRPr="001C7FD4">
        <w:rPr>
          <w:rFonts w:cs="Arial"/>
          <w:sz w:val="24"/>
          <w:szCs w:val="24"/>
        </w:rPr>
        <w:lastRenderedPageBreak/>
        <w:t>Frontier to allow a wider range of activities while in the CNMI to include eco-tourism in the Northern Islands.</w:t>
      </w:r>
    </w:p>
    <w:p w14:paraId="5898CB5F" w14:textId="77777777" w:rsidR="001C7FD4" w:rsidRPr="001C7FD4" w:rsidRDefault="001C7FD4" w:rsidP="001C7FD4">
      <w:pPr>
        <w:spacing w:after="0" w:line="240" w:lineRule="auto"/>
        <w:rPr>
          <w:sz w:val="24"/>
          <w:szCs w:val="24"/>
        </w:rPr>
      </w:pPr>
    </w:p>
    <w:p w14:paraId="4C965217" w14:textId="5F9AEDE7" w:rsidR="001C7FD4" w:rsidRDefault="001C7FD4" w:rsidP="001C7FD4">
      <w:pPr>
        <w:spacing w:after="0" w:line="240" w:lineRule="auto"/>
        <w:rPr>
          <w:sz w:val="24"/>
          <w:szCs w:val="24"/>
        </w:rPr>
      </w:pPr>
      <w:r w:rsidRPr="001C7FD4">
        <w:rPr>
          <w:sz w:val="24"/>
          <w:szCs w:val="24"/>
          <w:u w:val="single"/>
        </w:rPr>
        <w:t>Office of the Mayor</w:t>
      </w:r>
      <w:r>
        <w:rPr>
          <w:sz w:val="24"/>
          <w:szCs w:val="24"/>
          <w:u w:val="single"/>
        </w:rPr>
        <w:t xml:space="preserve"> and Municipal Council</w:t>
      </w:r>
      <w:r w:rsidRPr="001C7FD4">
        <w:rPr>
          <w:sz w:val="24"/>
          <w:szCs w:val="24"/>
          <w:u w:val="single"/>
        </w:rPr>
        <w:t xml:space="preserve"> of Tinian and Aguiguan</w:t>
      </w:r>
      <w:r w:rsidRPr="001C7FD4">
        <w:rPr>
          <w:sz w:val="24"/>
          <w:szCs w:val="24"/>
        </w:rPr>
        <w:t xml:space="preserve">: </w:t>
      </w:r>
    </w:p>
    <w:p w14:paraId="12786878" w14:textId="7E37332C" w:rsidR="002D48C0" w:rsidRDefault="002D48C0" w:rsidP="001C7FD4">
      <w:pPr>
        <w:spacing w:after="0" w:line="240" w:lineRule="auto"/>
        <w:rPr>
          <w:ins w:id="669" w:author="OPD2" w:date="2021-03-16T07:31:00Z"/>
          <w:sz w:val="24"/>
          <w:szCs w:val="24"/>
        </w:rPr>
      </w:pPr>
      <w:ins w:id="670" w:author="OPD2" w:date="2021-03-16T07:31:00Z">
        <w:r>
          <w:rPr>
            <w:sz w:val="24"/>
            <w:szCs w:val="24"/>
          </w:rPr>
          <w:t xml:space="preserve">The vision of the Office of </w:t>
        </w:r>
        <w:r w:rsidRPr="002D48C0">
          <w:rPr>
            <w:sz w:val="24"/>
            <w:szCs w:val="24"/>
          </w:rPr>
          <w:t>Mayor and Municipal Council of Tinian and Aguiguan</w:t>
        </w:r>
        <w:r>
          <w:rPr>
            <w:sz w:val="24"/>
            <w:szCs w:val="24"/>
          </w:rPr>
          <w:t xml:space="preserve"> is: </w:t>
        </w:r>
      </w:ins>
    </w:p>
    <w:p w14:paraId="56A91511" w14:textId="03D00C1B" w:rsidR="001C7FD4" w:rsidRDefault="001C7FD4" w:rsidP="001C7FD4">
      <w:pPr>
        <w:spacing w:after="0" w:line="240" w:lineRule="auto"/>
        <w:rPr>
          <w:rFonts w:cs="Arial"/>
          <w:sz w:val="24"/>
          <w:szCs w:val="24"/>
        </w:rPr>
      </w:pPr>
      <w:r w:rsidRPr="001C7FD4">
        <w:rPr>
          <w:rFonts w:cs="Arial"/>
          <w:sz w:val="24"/>
          <w:szCs w:val="24"/>
        </w:rPr>
        <w:t>To achieve the goals of securing a better quality of life for every resident of Tinian as well as the overall goal of securing the economic self-sufficiency of our island, the</w:t>
      </w:r>
      <w:r>
        <w:rPr>
          <w:rFonts w:cs="Arial"/>
          <w:sz w:val="24"/>
          <w:szCs w:val="24"/>
        </w:rPr>
        <w:t xml:space="preserve"> Office of the Mayor and the</w:t>
      </w:r>
      <w:r w:rsidRPr="001C7FD4">
        <w:rPr>
          <w:rFonts w:cs="Arial"/>
          <w:sz w:val="24"/>
          <w:szCs w:val="24"/>
        </w:rPr>
        <w:t xml:space="preserve"> Tinian Municipal Council must ensure that social programs, such as community beautification programs; youth development programs; cultural programs; and other developmental programs along with duties mandated by law</w:t>
      </w:r>
      <w:r>
        <w:rPr>
          <w:rFonts w:cs="Arial"/>
          <w:sz w:val="24"/>
          <w:szCs w:val="24"/>
        </w:rPr>
        <w:t xml:space="preserve"> </w:t>
      </w:r>
      <w:r w:rsidRPr="001C7FD4">
        <w:rPr>
          <w:rFonts w:cs="Arial"/>
          <w:sz w:val="24"/>
          <w:szCs w:val="24"/>
        </w:rPr>
        <w:t xml:space="preserve">(formulating the annual budget along with the Mayor; approving reprogramming of funds in the approved budget; confirming Resident Department Heads and Board Members; and appropriating local revenues are fully operational. </w:t>
      </w:r>
    </w:p>
    <w:p w14:paraId="4E525E40" w14:textId="77777777" w:rsidR="001C7FD4" w:rsidRPr="001C7FD4" w:rsidRDefault="001C7FD4" w:rsidP="001C7FD4">
      <w:pPr>
        <w:spacing w:after="0" w:line="240" w:lineRule="auto"/>
        <w:rPr>
          <w:sz w:val="24"/>
          <w:szCs w:val="24"/>
        </w:rPr>
      </w:pPr>
    </w:p>
    <w:p w14:paraId="3823129D" w14:textId="77777777" w:rsidR="001C7FD4" w:rsidRDefault="001C7FD4" w:rsidP="001C7FD4">
      <w:pPr>
        <w:spacing w:after="0" w:line="240" w:lineRule="auto"/>
        <w:rPr>
          <w:sz w:val="24"/>
          <w:szCs w:val="24"/>
        </w:rPr>
      </w:pPr>
      <w:r w:rsidRPr="001C7FD4">
        <w:rPr>
          <w:sz w:val="24"/>
          <w:szCs w:val="24"/>
          <w:u w:val="single"/>
        </w:rPr>
        <w:t>Office of the Mayor of Rota</w:t>
      </w:r>
      <w:r w:rsidRPr="00FC5605">
        <w:rPr>
          <w:sz w:val="24"/>
          <w:szCs w:val="24"/>
        </w:rPr>
        <w:t>:</w:t>
      </w:r>
      <w:r>
        <w:rPr>
          <w:sz w:val="24"/>
          <w:szCs w:val="24"/>
        </w:rPr>
        <w:t xml:space="preserve"> </w:t>
      </w:r>
    </w:p>
    <w:p w14:paraId="37551F82" w14:textId="5F6D1AFC" w:rsidR="001C7FD4" w:rsidRPr="001C7FD4" w:rsidRDefault="001C7FD4" w:rsidP="001C7FD4">
      <w:pPr>
        <w:spacing w:after="0" w:line="240" w:lineRule="auto"/>
      </w:pPr>
      <w:r w:rsidRPr="00FC5605">
        <w:rPr>
          <w:sz w:val="24"/>
          <w:szCs w:val="24"/>
        </w:rPr>
        <w:t xml:space="preserve">The </w:t>
      </w:r>
      <w:ins w:id="671" w:author="OPD2" w:date="2021-03-16T07:31:00Z">
        <w:r w:rsidR="0044048D">
          <w:rPr>
            <w:sz w:val="24"/>
            <w:szCs w:val="24"/>
          </w:rPr>
          <w:t>vision of t</w:t>
        </w:r>
        <w:r w:rsidRPr="00FC5605">
          <w:rPr>
            <w:sz w:val="24"/>
            <w:szCs w:val="24"/>
          </w:rPr>
          <w:t xml:space="preserve">he </w:t>
        </w:r>
      </w:ins>
      <w:r w:rsidRPr="00FC5605">
        <w:rPr>
          <w:sz w:val="24"/>
          <w:szCs w:val="24"/>
        </w:rPr>
        <w:t xml:space="preserve">Municipality </w:t>
      </w:r>
      <w:ins w:id="672" w:author="OPD2" w:date="2021-03-16T07:31:00Z">
        <w:r w:rsidR="0044048D">
          <w:rPr>
            <w:sz w:val="24"/>
            <w:szCs w:val="24"/>
          </w:rPr>
          <w:t>of Rota is to</w:t>
        </w:r>
      </w:ins>
      <w:del w:id="673" w:author="OPD2" w:date="2021-03-16T07:31:00Z">
        <w:r w:rsidRPr="00FC5605">
          <w:rPr>
            <w:sz w:val="24"/>
            <w:szCs w:val="24"/>
          </w:rPr>
          <w:delText>will</w:delText>
        </w:r>
      </w:del>
      <w:r w:rsidRPr="00FC5605">
        <w:rPr>
          <w:sz w:val="24"/>
          <w:szCs w:val="24"/>
        </w:rPr>
        <w:t xml:space="preserve"> maximize opportunities for social and economic development while retaining an attractive, sustainable and secure environment for the enjoyment of residents and visitors. Through responsible and professional leadership and in partnership with others, the Municipality will strive to improve the quality of life for all residents living and working in our community.</w:t>
      </w:r>
      <w:r>
        <w:rPr>
          <w:sz w:val="24"/>
          <w:szCs w:val="24"/>
        </w:rPr>
        <w:t xml:space="preserve">  </w:t>
      </w:r>
    </w:p>
    <w:p w14:paraId="45654F52" w14:textId="77777777" w:rsidR="00AE5D5D" w:rsidRDefault="00AE5D5D">
      <w:pPr>
        <w:rPr>
          <w:rFonts w:eastAsiaTheme="majorEastAsia" w:cstheme="minorHAnsi"/>
          <w:color w:val="365F91" w:themeColor="accent1" w:themeShade="BF"/>
          <w:sz w:val="26"/>
          <w:szCs w:val="26"/>
        </w:rPr>
      </w:pPr>
      <w:bookmarkStart w:id="674" w:name="_Toc54611273"/>
      <w:r>
        <w:rPr>
          <w:rFonts w:cstheme="minorHAnsi"/>
        </w:rPr>
        <w:br w:type="page"/>
      </w:r>
    </w:p>
    <w:p w14:paraId="7CA3068E" w14:textId="34BCADD3" w:rsidR="00BD4D1A" w:rsidRPr="00862D3E" w:rsidRDefault="00BD4D1A" w:rsidP="00563484">
      <w:pPr>
        <w:pStyle w:val="Heading2"/>
        <w:spacing w:line="240" w:lineRule="auto"/>
        <w:rPr>
          <w:rFonts w:asciiTheme="minorHAnsi" w:hAnsiTheme="minorHAnsi" w:cstheme="minorHAnsi"/>
        </w:rPr>
      </w:pPr>
      <w:bookmarkStart w:id="675" w:name="_Toc63510633"/>
      <w:bookmarkStart w:id="676" w:name="_Toc66508461"/>
      <w:r w:rsidRPr="00862D3E">
        <w:rPr>
          <w:rFonts w:asciiTheme="minorHAnsi" w:hAnsiTheme="minorHAnsi" w:cstheme="minorHAnsi"/>
        </w:rPr>
        <w:lastRenderedPageBreak/>
        <w:t>Sustainable Development Goals and Objectives</w:t>
      </w:r>
      <w:bookmarkEnd w:id="664"/>
      <w:bookmarkEnd w:id="674"/>
      <w:bookmarkEnd w:id="675"/>
      <w:bookmarkEnd w:id="676"/>
    </w:p>
    <w:p w14:paraId="05D7AA65" w14:textId="1DAC9B58" w:rsidR="00752D26" w:rsidRPr="00862D3E" w:rsidRDefault="00AF1DCE" w:rsidP="00563484">
      <w:pPr>
        <w:spacing w:line="240" w:lineRule="auto"/>
        <w:rPr>
          <w:rFonts w:cstheme="minorHAnsi"/>
        </w:rPr>
      </w:pPr>
      <w:r w:rsidRPr="00862D3E">
        <w:rPr>
          <w:rFonts w:cstheme="minorHAnsi"/>
        </w:rPr>
        <w:t>The list</w:t>
      </w:r>
      <w:r w:rsidR="00752D26" w:rsidRPr="00862D3E">
        <w:rPr>
          <w:rFonts w:cstheme="minorHAnsi"/>
        </w:rPr>
        <w:t xml:space="preserve"> of goals and objectives outlined here</w:t>
      </w:r>
      <w:r w:rsidRPr="00862D3E">
        <w:rPr>
          <w:rFonts w:cstheme="minorHAnsi"/>
        </w:rPr>
        <w:t xml:space="preserve"> represents the proposed “right-sized” sustainable development goals (SDG) and supporting objectives developed by the Office of Planning and Development (OPD), the Planning and Development Advisory Council (PDAC), and the Planning Taskforces on Socio-Economics / Disaster Risk Reduction, the Built Environment, and the Natural Environment. These dialogs were initiated by the endorsement of the Sustainable Development Goals as a planning framework by the PDAC over several meetings in 2018-2019 and Taskforce planning meetings held in February and June, 2020.</w:t>
      </w:r>
      <w:r w:rsidR="00AC7B02" w:rsidRPr="00862D3E">
        <w:rPr>
          <w:rFonts w:cstheme="minorHAnsi"/>
        </w:rPr>
        <w:t xml:space="preserve"> </w:t>
      </w:r>
    </w:p>
    <w:p w14:paraId="71815683" w14:textId="5ABB6870" w:rsidR="00752D26" w:rsidRPr="00862D3E" w:rsidRDefault="00752D26" w:rsidP="00563484">
      <w:pPr>
        <w:spacing w:line="240" w:lineRule="auto"/>
        <w:rPr>
          <w:rFonts w:cstheme="minorHAnsi"/>
        </w:rPr>
      </w:pPr>
      <w:r w:rsidRPr="00862D3E">
        <w:rPr>
          <w:rFonts w:cstheme="minorHAnsi"/>
        </w:rPr>
        <w:t>When discussing sustainability and “planning elements” outlined by Public Law 20-20 for inclusion in the Comprehensive Sustainable Development Plan, the PDAC identified and endorsed the use of the Agenda 2030 Sustainable Development Targets as a framework for baseline data collection and trend tracking. There are 230 internationally accepted indicators for the set of 17 goals. The 2019-2020 Resources Report focused on gathering existing data that correlates to selected indicators to further support identification of the “baseline” – where we are – and help the CNMI chart a path forward to achieve objectives such as reducing hunger, child mortality, and violence – indicators that relate to economic and environmental conditions of our society. By identifying relatable indicators</w:t>
      </w:r>
      <w:ins w:id="677" w:author="OPD2" w:date="2021-03-16T07:31:00Z">
        <w:r w:rsidR="00666371" w:rsidRPr="00862D3E">
          <w:rPr>
            <w:rFonts w:cstheme="minorHAnsi"/>
          </w:rPr>
          <w:t>,</w:t>
        </w:r>
      </w:ins>
      <w:r w:rsidRPr="00862D3E">
        <w:rPr>
          <w:rFonts w:cstheme="minorHAnsi"/>
        </w:rPr>
        <w:t xml:space="preserve"> we can set achievable goals to ensure social equity, economic growth, and environmental well-being now and for the future.</w:t>
      </w:r>
    </w:p>
    <w:p w14:paraId="79CE9438" w14:textId="405F034A" w:rsidR="00AF1DCE" w:rsidRPr="00862D3E" w:rsidRDefault="00062F8B" w:rsidP="00563484">
      <w:pPr>
        <w:spacing w:line="240" w:lineRule="auto"/>
        <w:rPr>
          <w:rFonts w:cstheme="minorHAnsi"/>
        </w:rPr>
      </w:pPr>
      <w:r w:rsidRPr="00862D3E">
        <w:rPr>
          <w:rFonts w:cstheme="minorHAnsi"/>
          <w:noProof/>
        </w:rPr>
        <w:drawing>
          <wp:anchor distT="0" distB="0" distL="114300" distR="114300" simplePos="0" relativeHeight="252019712" behindDoc="0" locked="0" layoutInCell="1" allowOverlap="1" wp14:anchorId="00F6FC28" wp14:editId="7876FE07">
            <wp:simplePos x="0" y="0"/>
            <wp:positionH relativeFrom="column">
              <wp:posOffset>1353442</wp:posOffset>
            </wp:positionH>
            <wp:positionV relativeFrom="paragraph">
              <wp:posOffset>1313197</wp:posOffset>
            </wp:positionV>
            <wp:extent cx="3509158" cy="3361443"/>
            <wp:effectExtent l="0" t="0" r="0" b="0"/>
            <wp:wrapNone/>
            <wp:docPr id="72583" name="Picture 72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3509158" cy="3361443"/>
                    </a:xfrm>
                    <a:prstGeom prst="rect">
                      <a:avLst/>
                    </a:prstGeom>
                  </pic:spPr>
                </pic:pic>
              </a:graphicData>
            </a:graphic>
            <wp14:sizeRelH relativeFrom="page">
              <wp14:pctWidth>0</wp14:pctWidth>
            </wp14:sizeRelH>
            <wp14:sizeRelV relativeFrom="page">
              <wp14:pctHeight>0</wp14:pctHeight>
            </wp14:sizeRelV>
          </wp:anchor>
        </w:drawing>
      </w:r>
      <w:r w:rsidR="00AC7B02" w:rsidRPr="00862D3E">
        <w:rPr>
          <w:rFonts w:cstheme="minorHAnsi"/>
        </w:rPr>
        <w:t>Planning conversations were further supported by the</w:t>
      </w:r>
      <w:r w:rsidR="003436F6" w:rsidRPr="00862D3E">
        <w:rPr>
          <w:rFonts w:cstheme="minorHAnsi"/>
        </w:rPr>
        <w:t xml:space="preserve"> analysis from the</w:t>
      </w:r>
      <w:r w:rsidR="00AC7B02" w:rsidRPr="00862D3E">
        <w:rPr>
          <w:rFonts w:cstheme="minorHAnsi"/>
        </w:rPr>
        <w:t xml:space="preserve"> 2019-2020 Resources Report, which assessed the best available information across resources sectors to provide a “snapshot” of the state of the resources and provided additional recommendations </w:t>
      </w:r>
      <w:r w:rsidR="003436F6" w:rsidRPr="00862D3E">
        <w:rPr>
          <w:rFonts w:cstheme="minorHAnsi"/>
        </w:rPr>
        <w:t>from</w:t>
      </w:r>
      <w:r w:rsidR="00AC7B02" w:rsidRPr="00862D3E">
        <w:rPr>
          <w:rFonts w:cstheme="minorHAnsi"/>
        </w:rPr>
        <w:t xml:space="preserve"> agencies, subject matter experts, and the community at large</w:t>
      </w:r>
      <w:r w:rsidR="00CA41A7" w:rsidRPr="00862D3E">
        <w:rPr>
          <w:rFonts w:cstheme="minorHAnsi"/>
        </w:rPr>
        <w:t>, summaries of which are included here</w:t>
      </w:r>
      <w:r w:rsidR="00AC7B02" w:rsidRPr="00862D3E">
        <w:rPr>
          <w:rFonts w:cstheme="minorHAnsi"/>
        </w:rPr>
        <w:t>.</w:t>
      </w:r>
      <w:r w:rsidR="00AF1DCE" w:rsidRPr="00862D3E">
        <w:rPr>
          <w:rFonts w:cstheme="minorHAnsi"/>
        </w:rPr>
        <w:t xml:space="preserve"> The ten-year SDG statements are intentionally ambitious – the aim of this planning exercise is to implement realistic objectives that help move the Commonwealth of the Northern Mariana Islands (CNMI) closer to its vision of sustainability for each of these sectors.  </w:t>
      </w:r>
    </w:p>
    <w:p w14:paraId="5AC1CAEE" w14:textId="7CAAD29E" w:rsidR="00752D26" w:rsidRPr="00862D3E" w:rsidRDefault="00752D26" w:rsidP="00563484">
      <w:pPr>
        <w:spacing w:line="240" w:lineRule="auto"/>
        <w:rPr>
          <w:rFonts w:eastAsiaTheme="majorEastAsia" w:cstheme="minorHAnsi"/>
          <w:color w:val="365F91" w:themeColor="accent1" w:themeShade="BF"/>
          <w:sz w:val="26"/>
          <w:szCs w:val="26"/>
        </w:rPr>
      </w:pPr>
      <w:r w:rsidRPr="00862D3E">
        <w:rPr>
          <w:rFonts w:cstheme="minorHAnsi"/>
        </w:rPr>
        <w:br w:type="page"/>
      </w:r>
    </w:p>
    <w:p w14:paraId="0519251A" w14:textId="325E13B5" w:rsidR="00AF1DCE" w:rsidRPr="00862D3E" w:rsidRDefault="00AF1DCE" w:rsidP="00563484">
      <w:pPr>
        <w:pStyle w:val="Heading2"/>
        <w:spacing w:line="240" w:lineRule="auto"/>
        <w:rPr>
          <w:rFonts w:asciiTheme="minorHAnsi" w:hAnsiTheme="minorHAnsi" w:cstheme="minorHAnsi"/>
        </w:rPr>
      </w:pPr>
      <w:bookmarkStart w:id="678" w:name="_Toc54611274"/>
      <w:bookmarkStart w:id="679" w:name="_Toc63510634"/>
      <w:bookmarkStart w:id="680" w:name="_Toc66508462"/>
      <w:r w:rsidRPr="00862D3E">
        <w:rPr>
          <w:rFonts w:asciiTheme="minorHAnsi" w:hAnsiTheme="minorHAnsi" w:cstheme="minorHAnsi"/>
        </w:rPr>
        <w:lastRenderedPageBreak/>
        <w:t>Socio-economics and Disaster Risk Reduction (SE / DRR)</w:t>
      </w:r>
      <w:bookmarkEnd w:id="678"/>
      <w:bookmarkEnd w:id="679"/>
      <w:bookmarkEnd w:id="680"/>
    </w:p>
    <w:p w14:paraId="30B11A8E" w14:textId="77777777" w:rsidR="00AF1DCE" w:rsidRPr="00862D3E" w:rsidRDefault="00AF1DCE" w:rsidP="00563484">
      <w:pPr>
        <w:spacing w:after="0" w:line="240" w:lineRule="auto"/>
        <w:rPr>
          <w:rFonts w:cstheme="minorHAnsi"/>
          <w:sz w:val="16"/>
          <w:szCs w:val="16"/>
        </w:rPr>
      </w:pPr>
    </w:p>
    <w:p w14:paraId="247A3CA0" w14:textId="77777777" w:rsidR="002379B8" w:rsidRPr="00F72FCE" w:rsidRDefault="00AF1DCE" w:rsidP="002379B8">
      <w:pPr>
        <w:jc w:val="center"/>
      </w:pPr>
      <w:r w:rsidRPr="00862D3E">
        <w:rPr>
          <w:rFonts w:cstheme="minorHAnsi"/>
          <w:b/>
          <w:bCs/>
        </w:rPr>
        <w:t>Taskforce Vision:</w:t>
      </w:r>
      <w:r w:rsidRPr="00862D3E">
        <w:rPr>
          <w:rFonts w:cstheme="minorHAnsi"/>
        </w:rPr>
        <w:t xml:space="preserve"> </w:t>
      </w:r>
      <w:r w:rsidR="002379B8" w:rsidRPr="00F72FCE">
        <w:t>CNMI is a healthy and safe place to live, work, and recreate, with communities resilient to disasters aiming at reducing risks important to sustainable development.</w:t>
      </w:r>
    </w:p>
    <w:p w14:paraId="1C0054FA" w14:textId="5BE1064C" w:rsidR="00A470FB" w:rsidRDefault="00AF1DCE" w:rsidP="00A470FB">
      <w:pPr>
        <w:spacing w:line="240" w:lineRule="auto"/>
        <w:rPr>
          <w:rFonts w:cstheme="minorHAnsi"/>
        </w:rPr>
      </w:pPr>
      <w:r w:rsidRPr="00A470FB">
        <w:rPr>
          <w:rFonts w:cstheme="minorHAnsi"/>
        </w:rPr>
        <w:t>The Socio-Economic and Disaster Risk Reduction (SE/DRR) Taskforce focuses on SDGs 1, 2, 3, 4, 5, 8, 10,</w:t>
      </w:r>
      <w:r w:rsidR="006428F9" w:rsidRPr="00A470FB">
        <w:rPr>
          <w:rFonts w:cstheme="minorHAnsi"/>
        </w:rPr>
        <w:t xml:space="preserve"> and</w:t>
      </w:r>
      <w:r w:rsidRPr="00A470FB">
        <w:rPr>
          <w:rFonts w:cstheme="minorHAnsi"/>
        </w:rPr>
        <w:t xml:space="preserve"> 16</w:t>
      </w:r>
      <w:r w:rsidR="006428F9" w:rsidRPr="00A470FB">
        <w:rPr>
          <w:rFonts w:cstheme="minorHAnsi"/>
        </w:rPr>
        <w:t>.</w:t>
      </w:r>
      <w:r w:rsidRPr="00A470FB">
        <w:rPr>
          <w:rFonts w:cstheme="minorHAnsi"/>
        </w:rPr>
        <w:t xml:space="preserve"> </w:t>
      </w:r>
      <w:r w:rsidR="00FB7D87" w:rsidRPr="00A470FB">
        <w:rPr>
          <w:rFonts w:cstheme="minorHAnsi"/>
        </w:rPr>
        <w:t>Key excerpts from the Resources Report as well as d</w:t>
      </w:r>
      <w:r w:rsidRPr="00A470FB">
        <w:rPr>
          <w:rFonts w:cstheme="minorHAnsi"/>
        </w:rPr>
        <w:t>raft updated goal statements and objectives are outlined here.</w:t>
      </w:r>
      <w:r w:rsidR="006428F9" w:rsidRPr="00A470FB">
        <w:rPr>
          <w:rFonts w:cstheme="minorHAnsi"/>
        </w:rPr>
        <w:t xml:space="preserve"> SDG 17, “Partnerships” is especially cross-cutting and is discussed </w:t>
      </w:r>
      <w:r w:rsidR="00A470FB" w:rsidRPr="00A470FB">
        <w:rPr>
          <w:rFonts w:cstheme="minorHAnsi"/>
        </w:rPr>
        <w:t>at the closing of these taskforce-specific summary sections. The visions, goals, and objectives outlined here are further visualized in the “Implementation Plan” at the close of this document. This living document is intended to identify the necessary and sufficient next steps that will support cross-cutting sustainability outcomes across sectors while enabling each Taskforce grouping to leverage existing resources and fill gaps to meet the shared vision of sustainable</w:t>
      </w:r>
      <w:r w:rsidR="006478FA">
        <w:rPr>
          <w:rFonts w:cstheme="minorHAnsi"/>
        </w:rPr>
        <w:t xml:space="preserve"> growth and protection of the scarce human and natural resources of the</w:t>
      </w:r>
      <w:r w:rsidR="00A470FB" w:rsidRPr="00A470FB">
        <w:rPr>
          <w:rFonts w:cstheme="minorHAnsi"/>
        </w:rPr>
        <w:t xml:space="preserve"> CNMI for all. </w:t>
      </w:r>
      <w:r w:rsidR="00617EAB">
        <w:rPr>
          <w:rFonts w:cstheme="minorHAnsi"/>
        </w:rPr>
        <w:t xml:space="preserve">Critical 10-year visions </w:t>
      </w:r>
      <w:r w:rsidR="00600528">
        <w:rPr>
          <w:rFonts w:cstheme="minorHAnsi"/>
        </w:rPr>
        <w:t xml:space="preserve">and metrics </w:t>
      </w:r>
      <w:r w:rsidR="00617EAB">
        <w:rPr>
          <w:rFonts w:cstheme="minorHAnsi"/>
        </w:rPr>
        <w:t>for each of the SDG focal areas are outlined here and detailed further in the following sub</w:t>
      </w:r>
      <w:r w:rsidR="00600528">
        <w:rPr>
          <w:rFonts w:cstheme="minorHAnsi"/>
        </w:rPr>
        <w:t>s</w:t>
      </w:r>
      <w:r w:rsidR="00617EAB">
        <w:rPr>
          <w:rFonts w:cstheme="minorHAnsi"/>
        </w:rPr>
        <w:t xml:space="preserve">ections. </w:t>
      </w:r>
    </w:p>
    <w:tbl>
      <w:tblPr>
        <w:tblStyle w:val="TableGrid"/>
        <w:tblW w:w="9445"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7020"/>
      </w:tblGrid>
      <w:tr w:rsidR="00002163" w14:paraId="11A48EBC" w14:textId="77777777" w:rsidTr="00002163">
        <w:tc>
          <w:tcPr>
            <w:tcW w:w="2425" w:type="dxa"/>
          </w:tcPr>
          <w:p w14:paraId="74777C68" w14:textId="77777777" w:rsidR="00002163" w:rsidRDefault="00CB3F23" w:rsidP="00002163">
            <w:pPr>
              <w:jc w:val="center"/>
              <w:rPr>
                <w:rFonts w:cstheme="minorHAnsi"/>
              </w:rPr>
            </w:pPr>
            <w:r>
              <w:rPr>
                <w:noProof/>
              </w:rPr>
              <w:drawing>
                <wp:inline distT="0" distB="0" distL="0" distR="0" wp14:anchorId="1226D68D" wp14:editId="3504BD21">
                  <wp:extent cx="952500" cy="9525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p w14:paraId="646E8439" w14:textId="310A554F" w:rsidR="00600528" w:rsidRPr="00600528" w:rsidRDefault="00600528" w:rsidP="00002163">
            <w:pPr>
              <w:jc w:val="center"/>
              <w:rPr>
                <w:rFonts w:cstheme="minorHAnsi"/>
                <w:sz w:val="6"/>
                <w:szCs w:val="6"/>
              </w:rPr>
            </w:pPr>
          </w:p>
        </w:tc>
        <w:tc>
          <w:tcPr>
            <w:tcW w:w="7020" w:type="dxa"/>
            <w:vAlign w:val="center"/>
          </w:tcPr>
          <w:p w14:paraId="0FA37F03" w14:textId="77777777" w:rsidR="00FA4062" w:rsidRPr="00002163" w:rsidRDefault="00002163" w:rsidP="00002163">
            <w:pPr>
              <w:pStyle w:val="ListParagraph"/>
              <w:numPr>
                <w:ilvl w:val="0"/>
                <w:numId w:val="19"/>
              </w:numPr>
              <w:rPr>
                <w:rFonts w:asciiTheme="minorHAnsi" w:hAnsiTheme="minorHAnsi" w:cstheme="minorHAnsi"/>
                <w:sz w:val="22"/>
                <w:szCs w:val="22"/>
              </w:rPr>
            </w:pPr>
            <w:r w:rsidRPr="00002163">
              <w:rPr>
                <w:rFonts w:asciiTheme="minorHAnsi" w:hAnsiTheme="minorHAnsi" w:cstheme="minorHAnsi"/>
                <w:sz w:val="22"/>
                <w:szCs w:val="22"/>
              </w:rPr>
              <w:t>CNMI population at or below US poverty level &lt; 30% by 2030</w:t>
            </w:r>
          </w:p>
          <w:p w14:paraId="7ED377B6" w14:textId="05ACB48B" w:rsidR="00002163" w:rsidRPr="00002163" w:rsidRDefault="00002163" w:rsidP="00002163">
            <w:pPr>
              <w:pStyle w:val="ListParagraph"/>
              <w:numPr>
                <w:ilvl w:val="0"/>
                <w:numId w:val="19"/>
              </w:numPr>
              <w:rPr>
                <w:rFonts w:asciiTheme="minorHAnsi" w:hAnsiTheme="minorHAnsi" w:cstheme="minorHAnsi"/>
                <w:sz w:val="22"/>
                <w:szCs w:val="22"/>
              </w:rPr>
            </w:pPr>
            <w:r w:rsidRPr="00002163">
              <w:rPr>
                <w:rFonts w:asciiTheme="minorHAnsi" w:hAnsiTheme="minorHAnsi" w:cstheme="minorHAnsi"/>
                <w:sz w:val="22"/>
                <w:szCs w:val="22"/>
              </w:rPr>
              <w:t>CUC, DEQ, NMHC, and planning partners work to achieve 100% inside flush toilets with compliant wastewater management and 100% 24-hr plateable water services by 2030</w:t>
            </w:r>
          </w:p>
        </w:tc>
      </w:tr>
      <w:tr w:rsidR="00002163" w14:paraId="4CEABA6D" w14:textId="77777777" w:rsidTr="00600528">
        <w:trPr>
          <w:trHeight w:val="1512"/>
        </w:trPr>
        <w:tc>
          <w:tcPr>
            <w:tcW w:w="2425" w:type="dxa"/>
          </w:tcPr>
          <w:p w14:paraId="71048175" w14:textId="09304516" w:rsidR="00FA4062" w:rsidRDefault="00CB3F23" w:rsidP="00002163">
            <w:pPr>
              <w:jc w:val="center"/>
              <w:rPr>
                <w:rFonts w:cstheme="minorHAnsi"/>
              </w:rPr>
            </w:pPr>
            <w:r>
              <w:rPr>
                <w:noProof/>
              </w:rPr>
              <w:drawing>
                <wp:inline distT="0" distB="0" distL="0" distR="0" wp14:anchorId="5CFC83BE" wp14:editId="68CFB56D">
                  <wp:extent cx="952500" cy="952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7020" w:type="dxa"/>
            <w:vAlign w:val="center"/>
          </w:tcPr>
          <w:p w14:paraId="38D420A3" w14:textId="5F13D4FB" w:rsidR="00002163" w:rsidRPr="00002163" w:rsidRDefault="00002163" w:rsidP="00002163">
            <w:pPr>
              <w:pStyle w:val="ListParagraph"/>
              <w:numPr>
                <w:ilvl w:val="0"/>
                <w:numId w:val="19"/>
              </w:numPr>
              <w:rPr>
                <w:rFonts w:asciiTheme="minorHAnsi" w:hAnsiTheme="minorHAnsi" w:cstheme="minorHAnsi"/>
                <w:sz w:val="22"/>
                <w:szCs w:val="22"/>
              </w:rPr>
            </w:pPr>
            <w:r w:rsidRPr="00002163">
              <w:rPr>
                <w:rFonts w:asciiTheme="minorHAnsi" w:hAnsiTheme="minorHAnsi" w:cstheme="minorHAnsi"/>
                <w:sz w:val="22"/>
                <w:szCs w:val="22"/>
              </w:rPr>
              <w:t>GDP from agriculture increases from 1.7% in 2016 to &gt;2.5% by 2030</w:t>
            </w:r>
          </w:p>
          <w:p w14:paraId="6FC66AFD" w14:textId="77777777" w:rsidR="00FA4062" w:rsidRPr="00002163" w:rsidRDefault="00002163" w:rsidP="00002163">
            <w:pPr>
              <w:pStyle w:val="ListParagraph"/>
              <w:numPr>
                <w:ilvl w:val="0"/>
                <w:numId w:val="19"/>
              </w:numPr>
              <w:rPr>
                <w:rFonts w:asciiTheme="minorHAnsi" w:hAnsiTheme="minorHAnsi" w:cstheme="minorHAnsi"/>
                <w:sz w:val="22"/>
                <w:szCs w:val="22"/>
              </w:rPr>
            </w:pPr>
            <w:r w:rsidRPr="00002163">
              <w:rPr>
                <w:rFonts w:asciiTheme="minorHAnsi" w:hAnsiTheme="minorHAnsi" w:cstheme="minorHAnsi"/>
                <w:sz w:val="22"/>
                <w:szCs w:val="22"/>
              </w:rPr>
              <w:t>CNMI Nutrition Council and CHCC work to include assessment and policy updates in 2030 CSDP to track and achieve objectives to end hunger for all in the CNMI</w:t>
            </w:r>
          </w:p>
          <w:p w14:paraId="54E76A6D" w14:textId="6F1E1CA8" w:rsidR="00002163" w:rsidRPr="00002163" w:rsidRDefault="00002163" w:rsidP="00002163">
            <w:pPr>
              <w:pStyle w:val="ListParagraph"/>
              <w:numPr>
                <w:ilvl w:val="0"/>
                <w:numId w:val="19"/>
              </w:numPr>
              <w:rPr>
                <w:rFonts w:asciiTheme="minorHAnsi" w:hAnsiTheme="minorHAnsi" w:cstheme="minorHAnsi"/>
                <w:sz w:val="22"/>
                <w:szCs w:val="22"/>
              </w:rPr>
            </w:pPr>
            <w:r w:rsidRPr="00002163">
              <w:rPr>
                <w:rFonts w:asciiTheme="minorHAnsi" w:hAnsiTheme="minorHAnsi" w:cstheme="minorHAnsi"/>
                <w:sz w:val="22"/>
                <w:szCs w:val="22"/>
              </w:rPr>
              <w:t>Land use and zoning updates will include incentives and designated community gardens in DPL’s 2030 Public Land Use Plan update</w:t>
            </w:r>
          </w:p>
        </w:tc>
      </w:tr>
      <w:tr w:rsidR="00002163" w14:paraId="3C77CB1F" w14:textId="77777777" w:rsidTr="00002163">
        <w:tc>
          <w:tcPr>
            <w:tcW w:w="2425" w:type="dxa"/>
          </w:tcPr>
          <w:p w14:paraId="5C8E0F0F" w14:textId="77777777" w:rsidR="00FA4062" w:rsidRDefault="00CB3F23" w:rsidP="00002163">
            <w:pPr>
              <w:jc w:val="center"/>
              <w:rPr>
                <w:rFonts w:cstheme="minorHAnsi"/>
              </w:rPr>
            </w:pPr>
            <w:r>
              <w:rPr>
                <w:noProof/>
              </w:rPr>
              <w:drawing>
                <wp:inline distT="0" distB="0" distL="0" distR="0" wp14:anchorId="1C4957CC" wp14:editId="18551DEF">
                  <wp:extent cx="952500" cy="952500"/>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p w14:paraId="63FED7D7" w14:textId="26EC9147" w:rsidR="00600528" w:rsidRPr="00600528" w:rsidRDefault="00600528" w:rsidP="00002163">
            <w:pPr>
              <w:jc w:val="center"/>
              <w:rPr>
                <w:rFonts w:cstheme="minorHAnsi"/>
                <w:sz w:val="4"/>
                <w:szCs w:val="4"/>
              </w:rPr>
            </w:pPr>
          </w:p>
        </w:tc>
        <w:tc>
          <w:tcPr>
            <w:tcW w:w="7020" w:type="dxa"/>
            <w:vAlign w:val="center"/>
          </w:tcPr>
          <w:p w14:paraId="42AB30B1" w14:textId="5304E710" w:rsidR="00FA4062" w:rsidRPr="00002163" w:rsidRDefault="00002163" w:rsidP="00002163">
            <w:pPr>
              <w:pStyle w:val="ListParagraph"/>
              <w:numPr>
                <w:ilvl w:val="0"/>
                <w:numId w:val="19"/>
              </w:numPr>
              <w:rPr>
                <w:rFonts w:asciiTheme="minorHAnsi" w:hAnsiTheme="minorHAnsi" w:cstheme="minorHAnsi"/>
                <w:sz w:val="22"/>
                <w:szCs w:val="22"/>
              </w:rPr>
            </w:pPr>
            <w:r w:rsidRPr="00002163">
              <w:rPr>
                <w:rFonts w:asciiTheme="minorHAnsi" w:hAnsiTheme="minorHAnsi" w:cstheme="minorHAnsi"/>
                <w:sz w:val="22"/>
                <w:szCs w:val="22"/>
              </w:rPr>
              <w:t>By 2030, CNMI-CHCC continues to track and make progress towards meeting all components of SDG#3 objectives and indicators</w:t>
            </w:r>
          </w:p>
        </w:tc>
      </w:tr>
      <w:tr w:rsidR="00002163" w14:paraId="7FD36EB7" w14:textId="77777777" w:rsidTr="00002163">
        <w:tc>
          <w:tcPr>
            <w:tcW w:w="2425" w:type="dxa"/>
          </w:tcPr>
          <w:p w14:paraId="6A93684E" w14:textId="77777777" w:rsidR="00FA4062" w:rsidRDefault="00CB3F23" w:rsidP="00002163">
            <w:pPr>
              <w:jc w:val="center"/>
              <w:rPr>
                <w:rFonts w:cstheme="minorHAnsi"/>
              </w:rPr>
            </w:pPr>
            <w:r>
              <w:rPr>
                <w:noProof/>
              </w:rPr>
              <w:drawing>
                <wp:inline distT="0" distB="0" distL="0" distR="0" wp14:anchorId="4EFF94B9" wp14:editId="2364C1A3">
                  <wp:extent cx="962025" cy="962025"/>
                  <wp:effectExtent l="0" t="0" r="9525" b="9525"/>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962025" cy="962025"/>
                          </a:xfrm>
                          <a:prstGeom prst="rect">
                            <a:avLst/>
                          </a:prstGeom>
                          <a:noFill/>
                          <a:ln>
                            <a:noFill/>
                          </a:ln>
                        </pic:spPr>
                      </pic:pic>
                    </a:graphicData>
                  </a:graphic>
                </wp:inline>
              </w:drawing>
            </w:r>
          </w:p>
          <w:p w14:paraId="5AB82F6A" w14:textId="50E48A1D" w:rsidR="00600528" w:rsidRPr="00600528" w:rsidRDefault="00600528" w:rsidP="00002163">
            <w:pPr>
              <w:jc w:val="center"/>
              <w:rPr>
                <w:rFonts w:cstheme="minorHAnsi"/>
                <w:sz w:val="4"/>
                <w:szCs w:val="4"/>
              </w:rPr>
            </w:pPr>
          </w:p>
        </w:tc>
        <w:tc>
          <w:tcPr>
            <w:tcW w:w="7020" w:type="dxa"/>
            <w:vAlign w:val="center"/>
          </w:tcPr>
          <w:p w14:paraId="66FFD677" w14:textId="7C388F00" w:rsidR="00FA4062" w:rsidRPr="00002163" w:rsidRDefault="00002163" w:rsidP="00002163">
            <w:pPr>
              <w:pStyle w:val="ListParagraph"/>
              <w:numPr>
                <w:ilvl w:val="0"/>
                <w:numId w:val="19"/>
              </w:numPr>
              <w:rPr>
                <w:rFonts w:asciiTheme="minorHAnsi" w:hAnsiTheme="minorHAnsi" w:cstheme="minorHAnsi"/>
                <w:sz w:val="22"/>
                <w:szCs w:val="22"/>
              </w:rPr>
            </w:pPr>
            <w:r w:rsidRPr="00002163">
              <w:rPr>
                <w:rFonts w:asciiTheme="minorHAnsi" w:hAnsiTheme="minorHAnsi" w:cstheme="minorHAnsi"/>
                <w:sz w:val="22"/>
                <w:szCs w:val="22"/>
              </w:rPr>
              <w:t>By 2030, the proportion of incoming NMC freshmen placed in developmental courses reduced by 10% from 2020</w:t>
            </w:r>
          </w:p>
        </w:tc>
      </w:tr>
      <w:tr w:rsidR="00002163" w14:paraId="08E9517E" w14:textId="77777777" w:rsidTr="00002163">
        <w:tc>
          <w:tcPr>
            <w:tcW w:w="2425" w:type="dxa"/>
          </w:tcPr>
          <w:p w14:paraId="6D4B5A5D" w14:textId="20A12ECD" w:rsidR="00FA4062" w:rsidRDefault="00CB3F23" w:rsidP="00002163">
            <w:pPr>
              <w:jc w:val="center"/>
              <w:rPr>
                <w:rFonts w:cstheme="minorHAnsi"/>
              </w:rPr>
            </w:pPr>
            <w:r>
              <w:rPr>
                <w:noProof/>
              </w:rPr>
              <w:drawing>
                <wp:inline distT="0" distB="0" distL="0" distR="0" wp14:anchorId="2F8BE822" wp14:editId="1CDE9C36">
                  <wp:extent cx="981075" cy="981075"/>
                  <wp:effectExtent l="0" t="0" r="9525" b="9525"/>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981075" cy="981075"/>
                          </a:xfrm>
                          <a:prstGeom prst="rect">
                            <a:avLst/>
                          </a:prstGeom>
                          <a:noFill/>
                          <a:ln>
                            <a:noFill/>
                          </a:ln>
                        </pic:spPr>
                      </pic:pic>
                    </a:graphicData>
                  </a:graphic>
                </wp:inline>
              </w:drawing>
            </w:r>
          </w:p>
        </w:tc>
        <w:tc>
          <w:tcPr>
            <w:tcW w:w="7020" w:type="dxa"/>
            <w:vAlign w:val="center"/>
          </w:tcPr>
          <w:p w14:paraId="7ED69399" w14:textId="54D32F24" w:rsidR="00FA4062" w:rsidRPr="00002163" w:rsidRDefault="00002163" w:rsidP="00002163">
            <w:pPr>
              <w:pStyle w:val="ListParagraph"/>
              <w:numPr>
                <w:ilvl w:val="0"/>
                <w:numId w:val="19"/>
              </w:numPr>
              <w:rPr>
                <w:rFonts w:asciiTheme="minorHAnsi" w:hAnsiTheme="minorHAnsi" w:cstheme="minorHAnsi"/>
                <w:sz w:val="22"/>
                <w:szCs w:val="22"/>
              </w:rPr>
            </w:pPr>
            <w:r w:rsidRPr="00002163">
              <w:rPr>
                <w:rFonts w:asciiTheme="minorHAnsi" w:hAnsiTheme="minorHAnsi" w:cstheme="minorHAnsi"/>
                <w:sz w:val="22"/>
                <w:szCs w:val="22"/>
              </w:rPr>
              <w:t>Proportion of women in CNMI Legislature is at least 33% by 2030</w:t>
            </w:r>
          </w:p>
        </w:tc>
      </w:tr>
      <w:tr w:rsidR="00002163" w14:paraId="77CC8CA4" w14:textId="77777777" w:rsidTr="00002163">
        <w:tc>
          <w:tcPr>
            <w:tcW w:w="2425" w:type="dxa"/>
          </w:tcPr>
          <w:p w14:paraId="3196B32B" w14:textId="77777777" w:rsidR="00FA4062" w:rsidRDefault="00CB3F23" w:rsidP="00002163">
            <w:pPr>
              <w:jc w:val="center"/>
              <w:rPr>
                <w:rFonts w:cstheme="minorHAnsi"/>
              </w:rPr>
            </w:pPr>
            <w:r>
              <w:rPr>
                <w:noProof/>
              </w:rPr>
              <w:lastRenderedPageBreak/>
              <w:drawing>
                <wp:inline distT="0" distB="0" distL="0" distR="0" wp14:anchorId="1AFEE38E" wp14:editId="6B28F21A">
                  <wp:extent cx="1000125" cy="1000125"/>
                  <wp:effectExtent l="0" t="0" r="9525" b="9525"/>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000125" cy="1000125"/>
                          </a:xfrm>
                          <a:prstGeom prst="rect">
                            <a:avLst/>
                          </a:prstGeom>
                          <a:noFill/>
                          <a:ln>
                            <a:noFill/>
                          </a:ln>
                        </pic:spPr>
                      </pic:pic>
                    </a:graphicData>
                  </a:graphic>
                </wp:inline>
              </w:drawing>
            </w:r>
          </w:p>
          <w:p w14:paraId="79E7FA74" w14:textId="34155626" w:rsidR="00600528" w:rsidRPr="00600528" w:rsidRDefault="00600528" w:rsidP="00002163">
            <w:pPr>
              <w:jc w:val="center"/>
              <w:rPr>
                <w:rFonts w:cstheme="minorHAnsi"/>
                <w:sz w:val="4"/>
                <w:szCs w:val="4"/>
              </w:rPr>
            </w:pPr>
          </w:p>
        </w:tc>
        <w:tc>
          <w:tcPr>
            <w:tcW w:w="7020" w:type="dxa"/>
            <w:vAlign w:val="center"/>
          </w:tcPr>
          <w:p w14:paraId="0D32B5E8" w14:textId="77777777" w:rsidR="00FA4062" w:rsidRPr="00002163" w:rsidRDefault="00002163" w:rsidP="00002163">
            <w:pPr>
              <w:pStyle w:val="ListParagraph"/>
              <w:numPr>
                <w:ilvl w:val="0"/>
                <w:numId w:val="19"/>
              </w:numPr>
              <w:rPr>
                <w:rFonts w:asciiTheme="minorHAnsi" w:hAnsiTheme="minorHAnsi" w:cstheme="minorHAnsi"/>
                <w:sz w:val="22"/>
                <w:szCs w:val="22"/>
              </w:rPr>
            </w:pPr>
            <w:r w:rsidRPr="00002163">
              <w:rPr>
                <w:rFonts w:asciiTheme="minorHAnsi" w:hAnsiTheme="minorHAnsi" w:cstheme="minorHAnsi"/>
                <w:sz w:val="22"/>
                <w:szCs w:val="22"/>
              </w:rPr>
              <w:t>By 2030 annual growth rate of real GDP per capita meets or exceeds U.S. annual average through diversified economic sectors</w:t>
            </w:r>
          </w:p>
          <w:p w14:paraId="7C646E6E" w14:textId="77777777" w:rsidR="00002163" w:rsidRPr="00002163" w:rsidRDefault="00002163" w:rsidP="00002163">
            <w:pPr>
              <w:pStyle w:val="ListParagraph"/>
              <w:numPr>
                <w:ilvl w:val="0"/>
                <w:numId w:val="19"/>
              </w:numPr>
              <w:rPr>
                <w:rFonts w:asciiTheme="minorHAnsi" w:hAnsiTheme="minorHAnsi" w:cstheme="minorHAnsi"/>
                <w:sz w:val="22"/>
                <w:szCs w:val="22"/>
              </w:rPr>
            </w:pPr>
            <w:r w:rsidRPr="00002163">
              <w:rPr>
                <w:rFonts w:asciiTheme="minorHAnsi" w:hAnsiTheme="minorHAnsi" w:cstheme="minorHAnsi"/>
                <w:sz w:val="22"/>
                <w:szCs w:val="22"/>
              </w:rPr>
              <w:t>Unemployment rate falls to below 10% by 2030 for CNMI residents</w:t>
            </w:r>
          </w:p>
          <w:p w14:paraId="5380305F" w14:textId="3C761E0E" w:rsidR="00002163" w:rsidRPr="00002163" w:rsidRDefault="00002163" w:rsidP="00002163">
            <w:pPr>
              <w:pStyle w:val="ListParagraph"/>
              <w:numPr>
                <w:ilvl w:val="0"/>
                <w:numId w:val="19"/>
              </w:numPr>
              <w:rPr>
                <w:rFonts w:asciiTheme="minorHAnsi" w:hAnsiTheme="minorHAnsi" w:cstheme="minorHAnsi"/>
                <w:sz w:val="22"/>
                <w:szCs w:val="22"/>
              </w:rPr>
            </w:pPr>
            <w:r w:rsidRPr="00002163">
              <w:rPr>
                <w:rFonts w:asciiTheme="minorHAnsi" w:hAnsiTheme="minorHAnsi" w:cstheme="minorHAnsi"/>
                <w:sz w:val="22"/>
                <w:szCs w:val="22"/>
              </w:rPr>
              <w:t>Tourism remains a robust contributor to CNMI’s economy with ongoing positive growth and a GDP contribution of at least 65% over a ten-year average between 2020 and 2030</w:t>
            </w:r>
          </w:p>
        </w:tc>
      </w:tr>
      <w:tr w:rsidR="00002163" w14:paraId="49DA1172" w14:textId="77777777" w:rsidTr="00002163">
        <w:tc>
          <w:tcPr>
            <w:tcW w:w="2425" w:type="dxa"/>
          </w:tcPr>
          <w:p w14:paraId="08AE993B" w14:textId="77777777" w:rsidR="00002163" w:rsidRDefault="00002163" w:rsidP="00002163">
            <w:pPr>
              <w:jc w:val="center"/>
              <w:rPr>
                <w:noProof/>
              </w:rPr>
            </w:pPr>
            <w:r>
              <w:rPr>
                <w:noProof/>
              </w:rPr>
              <w:drawing>
                <wp:inline distT="0" distB="0" distL="0" distR="0" wp14:anchorId="63E8DCFF" wp14:editId="71E9858A">
                  <wp:extent cx="1009650" cy="1009650"/>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inline>
              </w:drawing>
            </w:r>
          </w:p>
          <w:p w14:paraId="376D32DF" w14:textId="7D643768" w:rsidR="00600528" w:rsidRPr="00600528" w:rsidRDefault="00600528" w:rsidP="00002163">
            <w:pPr>
              <w:jc w:val="center"/>
              <w:rPr>
                <w:noProof/>
                <w:sz w:val="4"/>
                <w:szCs w:val="4"/>
              </w:rPr>
            </w:pPr>
          </w:p>
        </w:tc>
        <w:tc>
          <w:tcPr>
            <w:tcW w:w="7020" w:type="dxa"/>
            <w:vAlign w:val="center"/>
          </w:tcPr>
          <w:p w14:paraId="73456FAC" w14:textId="69F6BCA0" w:rsidR="00002163" w:rsidRPr="00002163" w:rsidRDefault="00002163" w:rsidP="00002163">
            <w:pPr>
              <w:pStyle w:val="ListParagraph"/>
              <w:numPr>
                <w:ilvl w:val="0"/>
                <w:numId w:val="19"/>
              </w:numPr>
              <w:rPr>
                <w:rFonts w:asciiTheme="minorHAnsi" w:hAnsiTheme="minorHAnsi" w:cstheme="minorHAnsi"/>
                <w:sz w:val="22"/>
                <w:szCs w:val="22"/>
              </w:rPr>
            </w:pPr>
            <w:r w:rsidRPr="00002163">
              <w:rPr>
                <w:rFonts w:asciiTheme="minorHAnsi" w:hAnsiTheme="minorHAnsi" w:cstheme="minorHAnsi"/>
                <w:sz w:val="22"/>
                <w:szCs w:val="22"/>
              </w:rPr>
              <w:t>Less than 30% of CNMI population is living below 50 per cent of U.S. median income (by age, sex and persons with disabilities)</w:t>
            </w:r>
          </w:p>
        </w:tc>
      </w:tr>
      <w:tr w:rsidR="00002163" w14:paraId="306E4401" w14:textId="77777777" w:rsidTr="00002163">
        <w:tc>
          <w:tcPr>
            <w:tcW w:w="2425" w:type="dxa"/>
          </w:tcPr>
          <w:p w14:paraId="74382423" w14:textId="11ED8B75" w:rsidR="00002163" w:rsidRDefault="00002163" w:rsidP="00002163">
            <w:pPr>
              <w:jc w:val="center"/>
              <w:rPr>
                <w:noProof/>
              </w:rPr>
            </w:pPr>
            <w:r>
              <w:rPr>
                <w:noProof/>
              </w:rPr>
              <w:drawing>
                <wp:inline distT="0" distB="0" distL="0" distR="0" wp14:anchorId="0C8C594D" wp14:editId="3D0FDDB8">
                  <wp:extent cx="1019175" cy="1019175"/>
                  <wp:effectExtent l="0" t="0" r="9525" b="9525"/>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019175" cy="1019175"/>
                          </a:xfrm>
                          <a:prstGeom prst="rect">
                            <a:avLst/>
                          </a:prstGeom>
                          <a:noFill/>
                          <a:ln>
                            <a:noFill/>
                          </a:ln>
                        </pic:spPr>
                      </pic:pic>
                    </a:graphicData>
                  </a:graphic>
                </wp:inline>
              </w:drawing>
            </w:r>
          </w:p>
        </w:tc>
        <w:tc>
          <w:tcPr>
            <w:tcW w:w="7020" w:type="dxa"/>
            <w:vAlign w:val="center"/>
          </w:tcPr>
          <w:p w14:paraId="28CF3699" w14:textId="6FB8287B" w:rsidR="00002163" w:rsidRPr="00002163" w:rsidRDefault="00002163" w:rsidP="00002163">
            <w:pPr>
              <w:pStyle w:val="ListParagraph"/>
              <w:numPr>
                <w:ilvl w:val="0"/>
                <w:numId w:val="19"/>
              </w:numPr>
              <w:rPr>
                <w:rFonts w:asciiTheme="minorHAnsi" w:hAnsiTheme="minorHAnsi" w:cstheme="minorHAnsi"/>
                <w:sz w:val="22"/>
                <w:szCs w:val="22"/>
              </w:rPr>
            </w:pPr>
            <w:r w:rsidRPr="00002163">
              <w:rPr>
                <w:rFonts w:asciiTheme="minorHAnsi" w:hAnsiTheme="minorHAnsi" w:cstheme="minorHAnsi"/>
                <w:sz w:val="22"/>
                <w:szCs w:val="22"/>
              </w:rPr>
              <w:t>CNMI sees a 10% reduction in ratio of violent crime per capita between 2020 and 2030 averages</w:t>
            </w:r>
          </w:p>
        </w:tc>
      </w:tr>
    </w:tbl>
    <w:p w14:paraId="15E01D21" w14:textId="77777777" w:rsidR="00FA4062" w:rsidRPr="006478FA" w:rsidRDefault="00FA4062" w:rsidP="00A470FB">
      <w:pPr>
        <w:spacing w:line="240" w:lineRule="auto"/>
        <w:rPr>
          <w:rFonts w:cstheme="minorHAnsi"/>
        </w:rPr>
      </w:pPr>
    </w:p>
    <w:p w14:paraId="711CCDBE" w14:textId="221ECEB0" w:rsidR="00D32AD1" w:rsidRDefault="009A6CEE" w:rsidP="00563484">
      <w:pPr>
        <w:spacing w:line="240" w:lineRule="auto"/>
        <w:rPr>
          <w:ins w:id="681" w:author="OPD2" w:date="2021-03-16T07:31:00Z"/>
          <w:rFonts w:cstheme="minorHAnsi"/>
          <w:i/>
          <w:iCs/>
        </w:rPr>
      </w:pPr>
      <w:bookmarkStart w:id="682" w:name="_Hlk48230283"/>
      <w:ins w:id="683" w:author="OPD2" w:date="2021-03-16T07:31:00Z">
        <w:r>
          <w:rPr>
            <w:rFonts w:cstheme="minorHAnsi"/>
            <w:i/>
            <w:iCs/>
          </w:rPr>
          <w:t xml:space="preserve">As detailed further in the goal-specific </w:t>
        </w:r>
        <w:r w:rsidR="00CA33E2">
          <w:rPr>
            <w:rFonts w:cstheme="minorHAnsi"/>
            <w:i/>
            <w:iCs/>
          </w:rPr>
          <w:t xml:space="preserve">issue </w:t>
        </w:r>
        <w:r>
          <w:rPr>
            <w:rFonts w:cstheme="minorHAnsi"/>
            <w:i/>
            <w:iCs/>
          </w:rPr>
          <w:t>summaries</w:t>
        </w:r>
        <w:r w:rsidR="00CA33E2">
          <w:rPr>
            <w:rFonts w:cstheme="minorHAnsi"/>
            <w:i/>
            <w:iCs/>
          </w:rPr>
          <w:t xml:space="preserve"> and corresponding goals and objectives</w:t>
        </w:r>
        <w:r>
          <w:rPr>
            <w:rFonts w:cstheme="minorHAnsi"/>
            <w:i/>
            <w:iCs/>
          </w:rPr>
          <w:t xml:space="preserve"> that follow, cross-cutting r</w:t>
        </w:r>
        <w:r w:rsidR="00D32AD1">
          <w:rPr>
            <w:rFonts w:cstheme="minorHAnsi"/>
            <w:i/>
            <w:iCs/>
          </w:rPr>
          <w:t>ecommendations include:</w:t>
        </w:r>
      </w:ins>
    </w:p>
    <w:p w14:paraId="57015DA9" w14:textId="238DDAE9" w:rsidR="00D32AD1" w:rsidRDefault="00D32AD1" w:rsidP="00D32AD1">
      <w:pPr>
        <w:pStyle w:val="ListParagraph"/>
        <w:numPr>
          <w:ilvl w:val="0"/>
          <w:numId w:val="19"/>
        </w:numPr>
        <w:spacing w:line="240" w:lineRule="auto"/>
        <w:rPr>
          <w:ins w:id="684" w:author="OPD2" w:date="2021-03-16T07:31:00Z"/>
          <w:rFonts w:cstheme="minorHAnsi"/>
          <w:i/>
          <w:iCs/>
        </w:rPr>
      </w:pPr>
      <w:ins w:id="685" w:author="OPD2" w:date="2021-03-16T07:31:00Z">
        <w:r>
          <w:rPr>
            <w:rFonts w:cstheme="minorHAnsi"/>
            <w:i/>
            <w:iCs/>
          </w:rPr>
          <w:t>Assess definition and requirements for a fair living wage in CNMI and establish systems to support social safety nets that ensure all people have access to safe shelter, food, health and wellness services, and quality education;</w:t>
        </w:r>
      </w:ins>
    </w:p>
    <w:p w14:paraId="3D0103C5" w14:textId="6BE35B6F" w:rsidR="00D32AD1" w:rsidRDefault="00D32AD1" w:rsidP="00D32AD1">
      <w:pPr>
        <w:pStyle w:val="ListParagraph"/>
        <w:numPr>
          <w:ilvl w:val="0"/>
          <w:numId w:val="19"/>
        </w:numPr>
        <w:spacing w:line="240" w:lineRule="auto"/>
        <w:rPr>
          <w:ins w:id="686" w:author="OPD2" w:date="2021-03-16T07:31:00Z"/>
          <w:rFonts w:cstheme="minorHAnsi"/>
          <w:i/>
          <w:iCs/>
        </w:rPr>
      </w:pPr>
      <w:ins w:id="687" w:author="OPD2" w:date="2021-03-16T07:31:00Z">
        <w:r>
          <w:rPr>
            <w:rFonts w:cstheme="minorHAnsi"/>
            <w:i/>
            <w:iCs/>
          </w:rPr>
          <w:t>Continue to support small local businesses that diversify and complement the tourism economy;</w:t>
        </w:r>
      </w:ins>
    </w:p>
    <w:p w14:paraId="2707AD1B" w14:textId="77777777" w:rsidR="00D32AD1" w:rsidRDefault="00D32AD1" w:rsidP="00D32AD1">
      <w:pPr>
        <w:pStyle w:val="ListParagraph"/>
        <w:numPr>
          <w:ilvl w:val="0"/>
          <w:numId w:val="19"/>
        </w:numPr>
        <w:spacing w:line="240" w:lineRule="auto"/>
        <w:rPr>
          <w:ins w:id="688" w:author="OPD2" w:date="2021-03-16T07:31:00Z"/>
          <w:rFonts w:cstheme="minorHAnsi"/>
          <w:i/>
          <w:iCs/>
        </w:rPr>
      </w:pPr>
      <w:ins w:id="689" w:author="OPD2" w:date="2021-03-16T07:31:00Z">
        <w:r>
          <w:rPr>
            <w:rFonts w:cstheme="minorHAnsi"/>
            <w:i/>
            <w:iCs/>
          </w:rPr>
          <w:t>Continue to invest in crime prevention including early intervention and community amenities as well as skill development for fair paying job opportunities; and</w:t>
        </w:r>
      </w:ins>
    </w:p>
    <w:p w14:paraId="02F2C565" w14:textId="426C9810" w:rsidR="0028608F" w:rsidRDefault="00D32AD1" w:rsidP="00D32AD1">
      <w:pPr>
        <w:pStyle w:val="ListParagraph"/>
        <w:numPr>
          <w:ilvl w:val="0"/>
          <w:numId w:val="19"/>
        </w:numPr>
        <w:spacing w:line="240" w:lineRule="auto"/>
        <w:rPr>
          <w:ins w:id="690" w:author="OPD2" w:date="2021-03-16T07:31:00Z"/>
          <w:rFonts w:cstheme="minorHAnsi"/>
          <w:i/>
          <w:iCs/>
        </w:rPr>
      </w:pPr>
      <w:ins w:id="691" w:author="OPD2" w:date="2021-03-16T07:31:00Z">
        <w:r>
          <w:rPr>
            <w:rFonts w:cstheme="minorHAnsi"/>
            <w:i/>
            <w:iCs/>
          </w:rPr>
          <w:t>Support CEDS projects that prioritize community investment districts and coordinated growth efforts including combined infrastructure, facilities, and amenities enhancements</w:t>
        </w:r>
        <w:r w:rsidR="00E708AC">
          <w:rPr>
            <w:rFonts w:cstheme="minorHAnsi"/>
            <w:i/>
            <w:iCs/>
          </w:rPr>
          <w:t>.</w:t>
        </w:r>
      </w:ins>
    </w:p>
    <w:p w14:paraId="1EB77AA5" w14:textId="3D81F17C" w:rsidR="001E6DCB" w:rsidRPr="00862D3E" w:rsidRDefault="001E7173" w:rsidP="00563484">
      <w:pPr>
        <w:spacing w:line="240" w:lineRule="auto"/>
        <w:rPr>
          <w:del w:id="692" w:author="OPD2" w:date="2021-03-16T07:31:00Z"/>
          <w:rFonts w:cstheme="minorHAnsi"/>
          <w:i/>
          <w:iCs/>
        </w:rPr>
      </w:pPr>
      <w:ins w:id="693" w:author="OPD2" w:date="2021-03-16T07:31:00Z">
        <w:r w:rsidRPr="001E7173">
          <w:rPr>
            <w:rFonts w:cstheme="minorHAnsi"/>
            <w:noProof/>
          </w:rPr>
          <w:lastRenderedPageBreak/>
          <mc:AlternateContent>
            <mc:Choice Requires="wps">
              <w:drawing>
                <wp:anchor distT="0" distB="0" distL="114300" distR="114300" simplePos="0" relativeHeight="252095488" behindDoc="0" locked="0" layoutInCell="1" allowOverlap="1" wp14:anchorId="73E8FD7E" wp14:editId="02D3C863">
                  <wp:simplePos x="0" y="0"/>
                  <wp:positionH relativeFrom="column">
                    <wp:posOffset>2543175</wp:posOffset>
                  </wp:positionH>
                  <wp:positionV relativeFrom="paragraph">
                    <wp:posOffset>1195705</wp:posOffset>
                  </wp:positionV>
                  <wp:extent cx="1009650" cy="857250"/>
                  <wp:effectExtent l="0" t="0" r="0" b="0"/>
                  <wp:wrapNone/>
                  <wp:docPr id="460" name="Text Box 460"/>
                  <wp:cNvGraphicFramePr/>
                  <a:graphic xmlns:a="http://schemas.openxmlformats.org/drawingml/2006/main">
                    <a:graphicData uri="http://schemas.microsoft.com/office/word/2010/wordprocessingShape">
                      <wps:wsp>
                        <wps:cNvSpPr txBox="1"/>
                        <wps:spPr>
                          <a:xfrm>
                            <a:off x="0" y="0"/>
                            <a:ext cx="1009650" cy="857250"/>
                          </a:xfrm>
                          <a:prstGeom prst="rect">
                            <a:avLst/>
                          </a:prstGeom>
                          <a:noFill/>
                          <a:ln w="6350">
                            <a:noFill/>
                          </a:ln>
                        </wps:spPr>
                        <wps:txbx>
                          <w:txbxContent>
                            <w:p w14:paraId="4686ECC6" w14:textId="08C5EA11" w:rsidR="009B791E" w:rsidRPr="001E7173" w:rsidRDefault="009B791E" w:rsidP="001E7173">
                              <w:pPr>
                                <w:jc w:val="center"/>
                                <w:rPr>
                                  <w:color w:val="FFFFFF" w:themeColor="background1"/>
                                </w:rPr>
                              </w:pPr>
                              <w:r w:rsidRPr="001E7173">
                                <w:rPr>
                                  <w:color w:val="FFFFFF" w:themeColor="background1"/>
                                </w:rPr>
                                <w:t xml:space="preserve">Sustainable </w:t>
                              </w:r>
                              <w:r>
                                <w:rPr>
                                  <w:color w:val="FFFFFF" w:themeColor="background1"/>
                                </w:rPr>
                                <w:t>Commun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E8FD7E" id="Text Box 460" o:spid="_x0000_s1029" type="#_x0000_t202" style="position:absolute;margin-left:200.25pt;margin-top:94.15pt;width:79.5pt;height:67.5pt;z-index:25209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" filled="f" stroked="f" strokeweight=".5pt">
                  <v:textbox>
                    <w:txbxContent>
                      <w:p w14:paraId="4686ECC6" w14:textId="08C5EA11" w:rsidR="009B791E" w:rsidRPr="001E7173" w:rsidRDefault="009B791E" w:rsidP="001E7173">
                        <w:pPr>
                          <w:jc w:val="center"/>
                          <w:rPr>
                            <w:color w:val="FFFFFF" w:themeColor="background1"/>
                          </w:rPr>
                        </w:pPr>
                        <w:r w:rsidRPr="001E7173">
                          <w:rPr>
                            <w:color w:val="FFFFFF" w:themeColor="background1"/>
                          </w:rPr>
                          <w:t xml:space="preserve">Sustainable </w:t>
                        </w:r>
                        <w:r>
                          <w:rPr>
                            <w:color w:val="FFFFFF" w:themeColor="background1"/>
                          </w:rPr>
                          <w:t>Communities</w:t>
                        </w:r>
                      </w:p>
                    </w:txbxContent>
                  </v:textbox>
                </v:shape>
              </w:pict>
            </mc:Fallback>
          </mc:AlternateContent>
        </w:r>
        <w:r w:rsidRPr="001E7173">
          <w:rPr>
            <w:rFonts w:cstheme="minorHAnsi"/>
            <w:noProof/>
          </w:rPr>
          <mc:AlternateContent>
            <mc:Choice Requires="wps">
              <w:drawing>
                <wp:anchor distT="0" distB="0" distL="114300" distR="114300" simplePos="0" relativeHeight="252094464" behindDoc="0" locked="0" layoutInCell="1" allowOverlap="1" wp14:anchorId="67DAB43A" wp14:editId="610E760D">
                  <wp:simplePos x="0" y="0"/>
                  <wp:positionH relativeFrom="column">
                    <wp:posOffset>2581275</wp:posOffset>
                  </wp:positionH>
                  <wp:positionV relativeFrom="paragraph">
                    <wp:posOffset>948055</wp:posOffset>
                  </wp:positionV>
                  <wp:extent cx="933450" cy="962025"/>
                  <wp:effectExtent l="0" t="0" r="19050" b="28575"/>
                  <wp:wrapNone/>
                  <wp:docPr id="459" name="Oval 459"/>
                  <wp:cNvGraphicFramePr/>
                  <a:graphic xmlns:a="http://schemas.openxmlformats.org/drawingml/2006/main">
                    <a:graphicData uri="http://schemas.microsoft.com/office/word/2010/wordprocessingShape">
                      <wps:wsp>
                        <wps:cNvSpPr/>
                        <wps:spPr>
                          <a:xfrm>
                            <a:off x="0" y="0"/>
                            <a:ext cx="933450" cy="962025"/>
                          </a:xfrm>
                          <a:prstGeom prst="ellipse">
                            <a:avLst/>
                          </a:prstGeom>
                          <a:solidFill>
                            <a:schemeClr val="tx1">
                              <a:lumMod val="50000"/>
                              <a:lumOff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1E7A0D" id="Oval 459" o:spid="_x0000_s1026" style="position:absolute;margin-left:203.25pt;margin-top:74.65pt;width:73.5pt;height:75.75pt;z-index:25206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" fillcolor="gray [1629]" strokecolor="#243f60 [1604]" strokeweight="1pt">
                  <v:stroke joinstyle="miter"/>
                </v:oval>
              </w:pict>
            </mc:Fallback>
          </mc:AlternateContent>
        </w:r>
        <w:r w:rsidR="0028608F">
          <w:rPr>
            <w:noProof/>
          </w:rPr>
          <w:drawing>
            <wp:inline distT="0" distB="0" distL="0" distR="0" wp14:anchorId="75E49830" wp14:editId="581CB5C9">
              <wp:extent cx="3762375" cy="2892326"/>
              <wp:effectExtent l="0" t="0" r="0" b="381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75421" cy="2902355"/>
                      </a:xfrm>
                      <a:prstGeom prst="rect">
                        <a:avLst/>
                      </a:prstGeom>
                    </pic:spPr>
                  </pic:pic>
                </a:graphicData>
              </a:graphic>
            </wp:inline>
          </w:drawing>
        </w:r>
      </w:ins>
      <w:del w:id="694" w:author="OPD2" w:date="2021-03-16T07:31:00Z">
        <w:r w:rsidR="003B026A" w:rsidRPr="002379B8">
          <w:rPr>
            <w:rFonts w:cstheme="minorHAnsi"/>
            <w:i/>
            <w:iCs/>
            <w:highlight w:val="yellow"/>
          </w:rPr>
          <w:delText>ADD HIGH LEVEL SUMMARY OF GOALS AND THEME CONNECTION HERE</w:delText>
        </w:r>
        <w:r w:rsidR="002379B8" w:rsidRPr="002379B8">
          <w:rPr>
            <w:rFonts w:cstheme="minorHAnsi"/>
            <w:i/>
            <w:iCs/>
            <w:highlight w:val="yellow"/>
          </w:rPr>
          <w:delText xml:space="preserve"> w/ highlights of </w:delText>
        </w:r>
        <w:r w:rsidR="003B026A" w:rsidRPr="002379B8">
          <w:rPr>
            <w:rFonts w:cstheme="minorHAnsi"/>
            <w:i/>
            <w:iCs/>
            <w:highlight w:val="yellow"/>
          </w:rPr>
          <w:delText>TASKFORCE MEMBERSHIP / RELATED RECOMMENDATIONS</w:delText>
        </w:r>
        <w:r w:rsidR="001E220C" w:rsidRPr="002379B8">
          <w:rPr>
            <w:rFonts w:cstheme="minorHAnsi"/>
            <w:i/>
            <w:iCs/>
            <w:highlight w:val="yellow"/>
          </w:rPr>
          <w:delText xml:space="preserve"> WHEN SECTIONS COMPLETE</w:delText>
        </w:r>
        <w:r w:rsidR="00BF32C0" w:rsidRPr="002379B8">
          <w:rPr>
            <w:rFonts w:cstheme="minorHAnsi"/>
            <w:i/>
            <w:iCs/>
            <w:highlight w:val="yellow"/>
          </w:rPr>
          <w:delText>…</w:delText>
        </w:r>
      </w:del>
    </w:p>
    <w:bookmarkEnd w:id="682"/>
    <w:p w14:paraId="598C0256" w14:textId="77777777" w:rsidR="0022694E" w:rsidRPr="00862D3E" w:rsidRDefault="0022694E" w:rsidP="00563484">
      <w:pPr>
        <w:spacing w:line="240" w:lineRule="auto"/>
        <w:rPr>
          <w:rFonts w:eastAsiaTheme="majorEastAsia" w:cstheme="minorHAnsi"/>
          <w:color w:val="243F60" w:themeColor="accent1" w:themeShade="7F"/>
          <w:sz w:val="24"/>
          <w:szCs w:val="24"/>
        </w:rPr>
      </w:pPr>
      <w:del w:id="695" w:author="OPD2" w:date="2021-03-16T07:31:00Z">
        <w:r w:rsidRPr="00862D3E">
          <w:rPr>
            <w:rFonts w:cstheme="minorHAnsi"/>
          </w:rPr>
          <w:br w:type="page"/>
        </w:r>
      </w:del>
    </w:p>
    <w:p w14:paraId="521E8A97" w14:textId="2D8B478E" w:rsidR="009C3956" w:rsidRPr="00862D3E" w:rsidRDefault="00791230" w:rsidP="00563484">
      <w:pPr>
        <w:pStyle w:val="Heading3"/>
        <w:spacing w:line="240" w:lineRule="auto"/>
        <w:rPr>
          <w:rFonts w:asciiTheme="minorHAnsi" w:hAnsiTheme="minorHAnsi" w:cstheme="minorHAnsi"/>
        </w:rPr>
      </w:pPr>
      <w:bookmarkStart w:id="696" w:name="_Toc54611275"/>
      <w:bookmarkStart w:id="697" w:name="_Toc63510635"/>
      <w:bookmarkStart w:id="698" w:name="_Toc66508463"/>
      <w:r w:rsidRPr="00862D3E">
        <w:rPr>
          <w:rFonts w:asciiTheme="minorHAnsi" w:hAnsiTheme="minorHAnsi" w:cstheme="minorHAnsi"/>
        </w:rPr>
        <w:lastRenderedPageBreak/>
        <w:t>Goal 1</w:t>
      </w:r>
      <w:r w:rsidR="00515A19">
        <w:rPr>
          <w:rFonts w:asciiTheme="minorHAnsi" w:hAnsiTheme="minorHAnsi" w:cstheme="minorHAnsi"/>
        </w:rPr>
        <w:t xml:space="preserve"> </w:t>
      </w:r>
      <w:r w:rsidR="00515A19" w:rsidRPr="00862D3E">
        <w:rPr>
          <w:rFonts w:asciiTheme="minorHAnsi" w:hAnsiTheme="minorHAnsi" w:cstheme="minorHAnsi"/>
        </w:rPr>
        <w:t>-</w:t>
      </w:r>
      <w:r w:rsidRPr="00862D3E">
        <w:rPr>
          <w:rFonts w:asciiTheme="minorHAnsi" w:hAnsiTheme="minorHAnsi" w:cstheme="minorHAnsi"/>
        </w:rPr>
        <w:t xml:space="preserve"> </w:t>
      </w:r>
      <w:r w:rsidR="00D20DB1" w:rsidRPr="00862D3E">
        <w:rPr>
          <w:rFonts w:asciiTheme="minorHAnsi" w:hAnsiTheme="minorHAnsi" w:cstheme="minorHAnsi"/>
        </w:rPr>
        <w:t>Ending Poverty</w:t>
      </w:r>
      <w:bookmarkEnd w:id="696"/>
      <w:bookmarkEnd w:id="697"/>
      <w:bookmarkEnd w:id="698"/>
    </w:p>
    <w:p w14:paraId="65F6CEF9" w14:textId="77777777" w:rsidR="009C3956" w:rsidRPr="00862D3E" w:rsidRDefault="009C3956" w:rsidP="00563484">
      <w:pPr>
        <w:spacing w:after="0" w:line="240" w:lineRule="auto"/>
        <w:rPr>
          <w:rFonts w:cstheme="minorHAnsi"/>
        </w:rPr>
      </w:pPr>
    </w:p>
    <w:tbl>
      <w:tblPr>
        <w:tblStyle w:val="GridTable4-Accent6"/>
        <w:tblW w:w="9448" w:type="dxa"/>
        <w:tblLook w:val="04A0" w:firstRow="1" w:lastRow="0" w:firstColumn="1" w:lastColumn="0" w:noHBand="0" w:noVBand="1"/>
      </w:tblPr>
      <w:tblGrid>
        <w:gridCol w:w="4945"/>
        <w:gridCol w:w="4490"/>
        <w:gridCol w:w="13"/>
      </w:tblGrid>
      <w:tr w:rsidR="00225E47" w:rsidRPr="00862D3E" w14:paraId="2E6AA7AC" w14:textId="082338D0" w:rsidTr="00225E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8" w:type="dxa"/>
            <w:gridSpan w:val="3"/>
          </w:tcPr>
          <w:p w14:paraId="4A473A8F" w14:textId="52A7667B" w:rsidR="00225E47" w:rsidRPr="00862D3E" w:rsidRDefault="00225E47" w:rsidP="00563484">
            <w:pPr>
              <w:rPr>
                <w:rFonts w:cstheme="minorHAnsi"/>
                <w:i/>
                <w:iCs/>
              </w:rPr>
            </w:pPr>
            <w:r w:rsidRPr="00862D3E">
              <w:rPr>
                <w:rFonts w:cstheme="minorHAnsi"/>
                <w:i/>
                <w:iCs/>
              </w:rPr>
              <w:t>SDG #1 – End poverty in all its forms</w:t>
            </w:r>
          </w:p>
        </w:tc>
      </w:tr>
      <w:tr w:rsidR="00225E47" w:rsidRPr="00862D3E" w14:paraId="783AAB3D" w14:textId="299E663A" w:rsidTr="00225E47">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4CAF32BF" w14:textId="75EB3E20" w:rsidR="00225E47" w:rsidRPr="00862D3E" w:rsidRDefault="00225E47" w:rsidP="00563484">
            <w:pPr>
              <w:rPr>
                <w:rFonts w:cstheme="minorHAnsi"/>
                <w:i/>
                <w:iCs/>
              </w:rPr>
            </w:pPr>
            <w:r w:rsidRPr="00862D3E">
              <w:rPr>
                <w:rFonts w:cstheme="minorHAnsi"/>
                <w:i/>
                <w:iCs/>
              </w:rPr>
              <w:t>Current Status</w:t>
            </w:r>
          </w:p>
        </w:tc>
        <w:tc>
          <w:tcPr>
            <w:tcW w:w="4490" w:type="dxa"/>
          </w:tcPr>
          <w:p w14:paraId="3CC49696" w14:textId="33EB48AF" w:rsidR="00225E47" w:rsidRPr="00862D3E" w:rsidRDefault="00225E47" w:rsidP="00563484">
            <w:pPr>
              <w:cnfStyle w:val="000000100000" w:firstRow="0" w:lastRow="0" w:firstColumn="0" w:lastColumn="0" w:oddVBand="0" w:evenVBand="0" w:oddHBand="1" w:evenHBand="0" w:firstRowFirstColumn="0" w:firstRowLastColumn="0" w:lastRowFirstColumn="0" w:lastRowLastColumn="0"/>
              <w:rPr>
                <w:rFonts w:cstheme="minorHAnsi"/>
                <w:b/>
                <w:bCs/>
                <w:i/>
                <w:iCs/>
              </w:rPr>
            </w:pPr>
            <w:r w:rsidRPr="00862D3E">
              <w:rPr>
                <w:rFonts w:cstheme="minorHAnsi"/>
                <w:b/>
                <w:bCs/>
                <w:i/>
                <w:iCs/>
              </w:rPr>
              <w:t>Targets</w:t>
            </w:r>
          </w:p>
        </w:tc>
      </w:tr>
      <w:tr w:rsidR="00225E47" w:rsidRPr="00862D3E" w14:paraId="593BE65D" w14:textId="77777777" w:rsidTr="00225E47">
        <w:trPr>
          <w:gridAfter w:val="1"/>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62C2C213" w14:textId="6A015CB8" w:rsidR="00225E47" w:rsidRPr="00862D3E" w:rsidRDefault="00225E47" w:rsidP="00563484">
            <w:pPr>
              <w:rPr>
                <w:rFonts w:cstheme="minorHAnsi"/>
                <w:b w:val="0"/>
                <w:bCs w:val="0"/>
                <w:i/>
                <w:iCs/>
              </w:rPr>
            </w:pPr>
            <w:r w:rsidRPr="00862D3E">
              <w:rPr>
                <w:rFonts w:eastAsiaTheme="minorEastAsia" w:cstheme="minorHAnsi"/>
                <w:b w:val="0"/>
                <w:bCs w:val="0"/>
                <w:sz w:val="20"/>
                <w:szCs w:val="20"/>
              </w:rPr>
              <w:t>2016 CNMI population at or below US poverty level = 56%</w:t>
            </w:r>
          </w:p>
        </w:tc>
        <w:tc>
          <w:tcPr>
            <w:tcW w:w="4490" w:type="dxa"/>
          </w:tcPr>
          <w:p w14:paraId="65F33FCB" w14:textId="27A7F651" w:rsidR="00C80920" w:rsidRPr="00862D3E" w:rsidRDefault="00061671" w:rsidP="00563484">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 xml:space="preserve">(a) </w:t>
            </w:r>
            <w:r w:rsidR="00C80920" w:rsidRPr="00862D3E">
              <w:rPr>
                <w:rFonts w:cstheme="minorHAnsi"/>
                <w:sz w:val="20"/>
                <w:szCs w:val="20"/>
              </w:rPr>
              <w:t xml:space="preserve">- </w:t>
            </w:r>
            <w:bookmarkStart w:id="699" w:name="OLE_LINK1"/>
            <w:r w:rsidR="00C80920" w:rsidRPr="00862D3E">
              <w:rPr>
                <w:rFonts w:cstheme="minorHAnsi"/>
                <w:sz w:val="20"/>
                <w:szCs w:val="20"/>
              </w:rPr>
              <w:t>CNMI population at or below US poverty level &lt; 30% by 2030</w:t>
            </w:r>
            <w:bookmarkEnd w:id="699"/>
            <w:r w:rsidR="00C80920" w:rsidRPr="00862D3E">
              <w:rPr>
                <w:rFonts w:cstheme="minorHAnsi"/>
                <w:sz w:val="20"/>
                <w:szCs w:val="20"/>
              </w:rPr>
              <w:t xml:space="preserve"> (10-year Goal)</w:t>
            </w:r>
          </w:p>
          <w:p w14:paraId="4A4BA773" w14:textId="77777777" w:rsidR="00C80920" w:rsidRPr="00862D3E" w:rsidRDefault="00C80920" w:rsidP="00563484">
            <w:pPr>
              <w:cnfStyle w:val="000000000000" w:firstRow="0" w:lastRow="0" w:firstColumn="0" w:lastColumn="0" w:oddVBand="0" w:evenVBand="0" w:oddHBand="0" w:evenHBand="0" w:firstRowFirstColumn="0" w:firstRowLastColumn="0" w:lastRowFirstColumn="0" w:lastRowLastColumn="0"/>
              <w:rPr>
                <w:rFonts w:eastAsiaTheme="minorEastAsia" w:cstheme="minorHAnsi"/>
                <w:sz w:val="20"/>
                <w:szCs w:val="20"/>
              </w:rPr>
            </w:pPr>
          </w:p>
          <w:p w14:paraId="4FF103DE" w14:textId="5CDAB408" w:rsidR="00225E47" w:rsidRPr="00862D3E" w:rsidRDefault="00225E47" w:rsidP="00563484">
            <w:pPr>
              <w:cnfStyle w:val="000000000000" w:firstRow="0" w:lastRow="0" w:firstColumn="0" w:lastColumn="0" w:oddVBand="0" w:evenVBand="0" w:oddHBand="0" w:evenHBand="0" w:firstRowFirstColumn="0" w:firstRowLastColumn="0" w:lastRowFirstColumn="0" w:lastRowLastColumn="0"/>
              <w:rPr>
                <w:rFonts w:eastAsiaTheme="minorEastAsia" w:cstheme="minorHAnsi"/>
                <w:sz w:val="20"/>
                <w:szCs w:val="20"/>
              </w:rPr>
            </w:pPr>
            <w:r w:rsidRPr="00862D3E">
              <w:rPr>
                <w:rFonts w:eastAsiaTheme="minorEastAsia" w:cstheme="minorHAnsi"/>
                <w:sz w:val="20"/>
                <w:szCs w:val="20"/>
              </w:rPr>
              <w:t>(</w:t>
            </w:r>
            <w:r w:rsidR="00061671">
              <w:rPr>
                <w:rFonts w:eastAsiaTheme="minorEastAsia" w:cstheme="minorHAnsi"/>
                <w:sz w:val="20"/>
                <w:szCs w:val="20"/>
              </w:rPr>
              <w:t>b</w:t>
            </w:r>
            <w:r w:rsidRPr="00862D3E">
              <w:rPr>
                <w:rFonts w:eastAsiaTheme="minorEastAsia" w:cstheme="minorHAnsi"/>
                <w:sz w:val="20"/>
                <w:szCs w:val="20"/>
              </w:rPr>
              <w:t xml:space="preserve">) - By 2025, Dept. of Commerce works with SE Taskforce to establish a baseline for “living wages” for localized poverty assessment </w:t>
            </w:r>
          </w:p>
          <w:p w14:paraId="649C3F79" w14:textId="3531BB73" w:rsidR="00C80920" w:rsidRPr="00862D3E" w:rsidRDefault="00C80920" w:rsidP="00563484">
            <w:pPr>
              <w:cnfStyle w:val="000000000000" w:firstRow="0" w:lastRow="0" w:firstColumn="0" w:lastColumn="0" w:oddVBand="0" w:evenVBand="0" w:oddHBand="0" w:evenHBand="0" w:firstRowFirstColumn="0" w:firstRowLastColumn="0" w:lastRowFirstColumn="0" w:lastRowLastColumn="0"/>
              <w:rPr>
                <w:rFonts w:eastAsiaTheme="minorEastAsia" w:cstheme="minorHAnsi"/>
                <w:sz w:val="20"/>
                <w:szCs w:val="20"/>
              </w:rPr>
            </w:pPr>
          </w:p>
        </w:tc>
      </w:tr>
      <w:tr w:rsidR="00225E47" w:rsidRPr="00862D3E" w14:paraId="6F9A7F77" w14:textId="77777777" w:rsidTr="00225E47">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2DCDF70D" w14:textId="1AB3A140" w:rsidR="00225E47" w:rsidRPr="00862D3E" w:rsidRDefault="00225E47" w:rsidP="00563484">
            <w:pPr>
              <w:rPr>
                <w:rFonts w:eastAsiaTheme="minorEastAsia" w:cstheme="minorHAnsi"/>
                <w:b w:val="0"/>
                <w:bCs w:val="0"/>
                <w:sz w:val="20"/>
                <w:szCs w:val="20"/>
              </w:rPr>
            </w:pPr>
            <w:r w:rsidRPr="00862D3E">
              <w:rPr>
                <w:rFonts w:eastAsiaTheme="minorEastAsia" w:cstheme="minorHAnsi"/>
                <w:b w:val="0"/>
                <w:bCs w:val="0"/>
                <w:sz w:val="20"/>
                <w:szCs w:val="20"/>
              </w:rPr>
              <w:t xml:space="preserve">94.3% inside flush toilet; 81.6% 24-hr water service </w:t>
            </w:r>
          </w:p>
        </w:tc>
        <w:tc>
          <w:tcPr>
            <w:tcW w:w="4490" w:type="dxa"/>
          </w:tcPr>
          <w:p w14:paraId="518B7F2B" w14:textId="159D5817" w:rsidR="00225E47" w:rsidRPr="00862D3E" w:rsidRDefault="00225E47" w:rsidP="00563484">
            <w:pPr>
              <w:cnfStyle w:val="000000100000" w:firstRow="0" w:lastRow="0" w:firstColumn="0" w:lastColumn="0" w:oddVBand="0" w:evenVBand="0" w:oddHBand="1" w:evenHBand="0" w:firstRowFirstColumn="0" w:firstRowLastColumn="0" w:lastRowFirstColumn="0" w:lastRowLastColumn="0"/>
              <w:rPr>
                <w:rFonts w:cstheme="minorHAnsi"/>
                <w:b/>
                <w:bCs/>
                <w:i/>
                <w:iCs/>
              </w:rPr>
            </w:pPr>
            <w:r w:rsidRPr="00862D3E">
              <w:rPr>
                <w:rFonts w:cstheme="minorHAnsi"/>
                <w:sz w:val="20"/>
                <w:szCs w:val="20"/>
              </w:rPr>
              <w:t>(</w:t>
            </w:r>
            <w:r w:rsidR="00061671">
              <w:rPr>
                <w:rFonts w:cstheme="minorHAnsi"/>
                <w:sz w:val="20"/>
                <w:szCs w:val="20"/>
              </w:rPr>
              <w:t>c</w:t>
            </w:r>
            <w:r w:rsidRPr="00862D3E">
              <w:rPr>
                <w:rFonts w:cstheme="minorHAnsi"/>
                <w:sz w:val="20"/>
                <w:szCs w:val="20"/>
              </w:rPr>
              <w:t>)</w:t>
            </w:r>
            <w:r w:rsidR="005D1A42" w:rsidRPr="00862D3E">
              <w:rPr>
                <w:rFonts w:cstheme="minorHAnsi"/>
                <w:sz w:val="20"/>
                <w:szCs w:val="20"/>
              </w:rPr>
              <w:t xml:space="preserve"> CUC, DEQ, NMHC, and planning partners work to achieve </w:t>
            </w:r>
            <w:r w:rsidRPr="00862D3E">
              <w:rPr>
                <w:rFonts w:cstheme="minorHAnsi"/>
                <w:sz w:val="20"/>
                <w:szCs w:val="20"/>
              </w:rPr>
              <w:t>100% inside flush toilets with compliant wastewater management by 2030; 100% 24-hr plateable water services by 2030</w:t>
            </w:r>
          </w:p>
        </w:tc>
      </w:tr>
    </w:tbl>
    <w:p w14:paraId="668A7F77" w14:textId="77777777" w:rsidR="0026302F" w:rsidRPr="00862D3E" w:rsidRDefault="0026302F" w:rsidP="00563484">
      <w:pPr>
        <w:spacing w:after="0" w:line="240" w:lineRule="auto"/>
        <w:rPr>
          <w:rFonts w:cstheme="minorHAnsi"/>
          <w:i/>
          <w:iCs/>
          <w:sz w:val="16"/>
          <w:szCs w:val="16"/>
        </w:rPr>
      </w:pPr>
    </w:p>
    <w:p w14:paraId="1EB6BE50" w14:textId="77777777" w:rsidR="00D20DB1" w:rsidRPr="00862D3E" w:rsidRDefault="00D20DB1" w:rsidP="00563484">
      <w:pPr>
        <w:pStyle w:val="Heading7"/>
        <w:spacing w:line="240" w:lineRule="auto"/>
        <w:rPr>
          <w:rFonts w:asciiTheme="minorHAnsi" w:hAnsiTheme="minorHAnsi" w:cstheme="minorHAnsi"/>
        </w:rPr>
      </w:pPr>
      <w:r w:rsidRPr="00862D3E">
        <w:rPr>
          <w:rFonts w:asciiTheme="minorHAnsi" w:eastAsia="Times New Roman" w:hAnsiTheme="minorHAnsi" w:cstheme="minorHAnsi"/>
          <w:color w:val="243F60"/>
        </w:rPr>
        <w:t xml:space="preserve">Resources Report Summary: </w:t>
      </w:r>
      <w:bookmarkStart w:id="700" w:name="_Toc20689748"/>
      <w:r w:rsidRPr="00862D3E">
        <w:rPr>
          <w:rFonts w:asciiTheme="minorHAnsi" w:hAnsiTheme="minorHAnsi" w:cstheme="minorHAnsi"/>
        </w:rPr>
        <w:t>Employment and Social Services</w:t>
      </w:r>
      <w:bookmarkEnd w:id="700"/>
    </w:p>
    <w:p w14:paraId="63AFD27C" w14:textId="75830A79" w:rsidR="00D20DB1" w:rsidRPr="00862D3E" w:rsidRDefault="00D20DB1" w:rsidP="00563484">
      <w:pPr>
        <w:spacing w:line="240" w:lineRule="auto"/>
        <w:rPr>
          <w:rFonts w:cstheme="minorHAnsi"/>
          <w:bCs/>
          <w:lang w:bidi="en-US"/>
        </w:rPr>
      </w:pPr>
      <w:r w:rsidRPr="00862D3E">
        <w:rPr>
          <w:rFonts w:cstheme="minorHAnsi"/>
        </w:rPr>
        <w:t xml:space="preserve">Employment and demand for subsidized social services are correlated and therefore are addressed together in this section. Analysis of population and income characteristics between 2005 and 2016 show volatility in part due to the loss of the garment industry and global economic recession. During this assessment period CNMI saw an overall decline in percent of adults in the workforce from 79.2% in 2005 to 70% in 2016, a corresponding increase in unemployment rates from 8.2% in 2005 to 12.8% in 2016, and decreases in median and mean household incomes - about 56% of CNMI’s population was living in poverty in 2015 by the U.S. Census Bureau’s definition (HIES 2016). Although the HIES report notes that rate is higher than it would be if access to traditional lands and housing were monetized, it remains substantial and requires various Federal Programs like </w:t>
      </w:r>
      <w:ins w:id="701" w:author="OPD2" w:date="2021-03-16T07:31:00Z">
        <w:r w:rsidR="0059683B">
          <w:rPr>
            <w:rFonts w:cstheme="minorHAnsi"/>
          </w:rPr>
          <w:t>the Women, Infants, and Children (WIC)</w:t>
        </w:r>
        <w:r w:rsidR="0059683B" w:rsidRPr="00862D3E">
          <w:rPr>
            <w:rFonts w:cstheme="minorHAnsi"/>
          </w:rPr>
          <w:t xml:space="preserve"> </w:t>
        </w:r>
        <w:r w:rsidR="0059683B">
          <w:rPr>
            <w:rFonts w:cstheme="minorHAnsi"/>
          </w:rPr>
          <w:t>and</w:t>
        </w:r>
      </w:ins>
      <w:del w:id="702" w:author="OPD2" w:date="2021-03-16T07:31:00Z">
        <w:r w:rsidRPr="00862D3E">
          <w:rPr>
            <w:rFonts w:cstheme="minorHAnsi"/>
          </w:rPr>
          <w:delText>State</w:delText>
        </w:r>
      </w:del>
      <w:r w:rsidRPr="00862D3E">
        <w:rPr>
          <w:rFonts w:cstheme="minorHAnsi"/>
        </w:rPr>
        <w:t xml:space="preserve"> Nutritional Assistance Programs (NAP) and </w:t>
      </w:r>
      <w:del w:id="703" w:author="OPD2" w:date="2021-03-16T07:31:00Z">
        <w:r w:rsidRPr="00862D3E">
          <w:rPr>
            <w:rFonts w:cstheme="minorHAnsi"/>
          </w:rPr>
          <w:delText xml:space="preserve">WIC </w:delText>
        </w:r>
      </w:del>
      <w:r w:rsidRPr="00862D3E">
        <w:rPr>
          <w:rFonts w:cstheme="minorHAnsi"/>
        </w:rPr>
        <w:t>to offset the low wages and other incomes in the Commonwealth. Social services are supported at federal and state levels to reduce effects of income disparities including supporting nutritional, housing, and medical needs of qualifying individuals and families.</w:t>
      </w:r>
      <w:r w:rsidRPr="00862D3E">
        <w:rPr>
          <w:rFonts w:cstheme="minorHAnsi"/>
          <w:bCs/>
          <w:lang w:bidi="en-US"/>
        </w:rPr>
        <w:t xml:space="preserve"> </w:t>
      </w:r>
    </w:p>
    <w:p w14:paraId="022DD4E7" w14:textId="460CF5AA" w:rsidR="006004F3" w:rsidRPr="00862D3E" w:rsidRDefault="006004F3" w:rsidP="00563484">
      <w:pPr>
        <w:spacing w:line="240" w:lineRule="auto"/>
        <w:rPr>
          <w:rFonts w:cstheme="minorHAnsi"/>
          <w:bCs/>
          <w:lang w:bidi="en-US"/>
        </w:rPr>
      </w:pPr>
      <w:r w:rsidRPr="00862D3E">
        <w:rPr>
          <w:rFonts w:cstheme="minorHAnsi"/>
        </w:rPr>
        <w:t>Water is</w:t>
      </w:r>
      <w:r w:rsidR="007B37E2">
        <w:rPr>
          <w:rFonts w:cstheme="minorHAnsi"/>
        </w:rPr>
        <w:t xml:space="preserve"> essential to</w:t>
      </w:r>
      <w:r w:rsidRPr="00862D3E">
        <w:rPr>
          <w:rFonts w:cstheme="minorHAnsi"/>
        </w:rPr>
        <w:t xml:space="preserve"> life and the Commonwealth Utilities Corporation </w:t>
      </w:r>
      <w:ins w:id="704" w:author="OPD2" w:date="2021-03-16T07:31:00Z">
        <w:r w:rsidR="007A3D2C">
          <w:rPr>
            <w:rFonts w:cstheme="minorHAnsi"/>
          </w:rPr>
          <w:t>(CUC)</w:t>
        </w:r>
        <w:r w:rsidRPr="00862D3E">
          <w:rPr>
            <w:rFonts w:cstheme="minorHAnsi"/>
          </w:rPr>
          <w:t xml:space="preserve"> </w:t>
        </w:r>
      </w:ins>
      <w:r w:rsidRPr="00862D3E">
        <w:rPr>
          <w:rFonts w:cstheme="minorHAnsi"/>
        </w:rPr>
        <w:t xml:space="preserve">is working diligently to ensure continuous high-quality service at affordable costs. Because </w:t>
      </w:r>
      <w:del w:id="705" w:author="OPD2" w:date="2021-03-16T07:31:00Z">
        <w:r w:rsidRPr="00862D3E">
          <w:rPr>
            <w:rFonts w:cstheme="minorHAnsi"/>
          </w:rPr>
          <w:delText xml:space="preserve">all people need water to survive, and because </w:delText>
        </w:r>
      </w:del>
      <w:r w:rsidRPr="00862D3E">
        <w:rPr>
          <w:rFonts w:cstheme="minorHAnsi"/>
        </w:rPr>
        <w:t xml:space="preserve">water services are </w:t>
      </w:r>
      <w:ins w:id="706" w:author="OPD2" w:date="2021-03-16T07:31:00Z">
        <w:r w:rsidRPr="00862D3E">
          <w:rPr>
            <w:rFonts w:cstheme="minorHAnsi"/>
          </w:rPr>
          <w:t>a</w:t>
        </w:r>
        <w:r w:rsidR="00255DD4">
          <w:rPr>
            <w:rFonts w:cstheme="minorHAnsi"/>
          </w:rPr>
          <w:t>n essential</w:t>
        </w:r>
      </w:ins>
      <w:del w:id="707" w:author="OPD2" w:date="2021-03-16T07:31:00Z">
        <w:r w:rsidRPr="00862D3E">
          <w:rPr>
            <w:rFonts w:cstheme="minorHAnsi"/>
          </w:rPr>
          <w:delText>a</w:delText>
        </w:r>
      </w:del>
      <w:r w:rsidRPr="00862D3E">
        <w:rPr>
          <w:rFonts w:cstheme="minorHAnsi"/>
        </w:rPr>
        <w:t xml:space="preserve"> public service, ensuring that no one in the CNMI is faced with lack of affordable and safe drinking water is a goal with supporting objectives and metrics of SDG #1 as well as SDG #6, which is discussed further in the “Built Environment” section. As outlined by CUC’s 2019 Citizen Centric Report, CUC achieved, for the first time, 24-hour water island wide in July of 2018 providing water to 60,000 residents in 14 Tank Service Areas (TSAs) using 131 wells to meet demand.  Despite Typhoon Yutu, CUC only lost 24-hour water for less than two months which was a significant improvement over the five-month delay in providing scheduled water following Typhoon Soudelor.  There are fourteen TSAs on Saipan with only one each on both Tinian and Rota.  Water production reaches 265 mg/month with 119 mg/month of billings which represents 55.9% non-revenue water loss efficiency on Saipan.  CUC is diligently working to reduce that loss due to leaks and to improve system pressures in support of new development opportunities as CUC and </w:t>
      </w:r>
      <w:ins w:id="708" w:author="OPD2" w:date="2021-03-16T07:31:00Z">
        <w:r w:rsidR="00BC0B7C">
          <w:rPr>
            <w:rFonts w:cstheme="minorHAnsi"/>
          </w:rPr>
          <w:t>US</w:t>
        </w:r>
      </w:ins>
      <w:r w:rsidRPr="00862D3E">
        <w:rPr>
          <w:rFonts w:cstheme="minorHAnsi"/>
        </w:rPr>
        <w:t>EPA invest in rehabilitating the water system each year</w:t>
      </w:r>
      <w:ins w:id="709" w:author="OPD2" w:date="2021-03-16T07:31:00Z">
        <w:r w:rsidR="007A3D2C">
          <w:rPr>
            <w:rFonts w:cstheme="minorHAnsi"/>
          </w:rPr>
          <w:t>.</w:t>
        </w:r>
      </w:ins>
    </w:p>
    <w:p w14:paraId="77100D9D" w14:textId="5F89BEE4" w:rsidR="00D24670" w:rsidRPr="00862D3E" w:rsidRDefault="00E15FB5" w:rsidP="00563484">
      <w:pPr>
        <w:spacing w:line="240" w:lineRule="auto"/>
        <w:rPr>
          <w:rFonts w:cstheme="minorHAnsi"/>
        </w:rPr>
      </w:pPr>
      <w:r w:rsidRPr="00862D3E">
        <w:rPr>
          <w:rFonts w:cstheme="minorHAnsi"/>
        </w:rPr>
        <w:t xml:space="preserve">Sanitation is </w:t>
      </w:r>
      <w:r w:rsidR="006004F3" w:rsidRPr="00862D3E">
        <w:rPr>
          <w:rFonts w:cstheme="minorHAnsi"/>
        </w:rPr>
        <w:t xml:space="preserve">also </w:t>
      </w:r>
      <w:r w:rsidRPr="00862D3E">
        <w:rPr>
          <w:rFonts w:cstheme="minorHAnsi"/>
        </w:rPr>
        <w:t>identified as critical to support anti-poverty efforts as well as environmental and human health goals outlined in SDGs 6, 14, and 15.</w:t>
      </w:r>
      <w:r w:rsidR="00D24670" w:rsidRPr="00862D3E">
        <w:rPr>
          <w:rFonts w:cstheme="minorHAnsi"/>
        </w:rPr>
        <w:t xml:space="preserve"> It is included as an indicator of poverty in part because often lower income households are more likely to be unable to ensure “safely managed </w:t>
      </w:r>
      <w:r w:rsidR="00D24670" w:rsidRPr="00862D3E">
        <w:rPr>
          <w:rFonts w:cstheme="minorHAnsi"/>
        </w:rPr>
        <w:lastRenderedPageBreak/>
        <w:t xml:space="preserve">sanitation service” that results in “compliant wastewater management” which aims to protect human health and the environment. </w:t>
      </w:r>
      <w:r w:rsidRPr="00862D3E">
        <w:rPr>
          <w:rFonts w:cstheme="minorHAnsi"/>
        </w:rPr>
        <w:t xml:space="preserve"> </w:t>
      </w:r>
      <w:r w:rsidR="00D20DB1" w:rsidRPr="00862D3E">
        <w:rPr>
          <w:rFonts w:cstheme="minorHAnsi"/>
        </w:rPr>
        <w:t xml:space="preserve">As CNMI has come into the 21st century, almost all units now have flush toilets. When the huge influx of foreign workers came in during the 1990s and early 2000s, some sub-standard housing was built and occupied, but now many units are vacant. Most of the remaining units have toilets. </w:t>
      </w:r>
      <w:bookmarkStart w:id="710" w:name="_Hlk25956910"/>
      <w:r w:rsidR="00D20DB1" w:rsidRPr="00862D3E">
        <w:rPr>
          <w:rFonts w:cstheme="minorHAnsi"/>
        </w:rPr>
        <w:t>The percentage of units with an inside flush toilet increased from 90 to 94 percent between 2005 and 2016</w:t>
      </w:r>
      <w:bookmarkEnd w:id="710"/>
      <w:r w:rsidR="00D20DB1" w:rsidRPr="00862D3E">
        <w:rPr>
          <w:rFonts w:cstheme="minorHAnsi"/>
        </w:rPr>
        <w:t>. All of Rota’s selected units in the survey had at least one flush toilet as did 97 percent of those on Tinian. District 4 was the most likely to have a flush toilet, at 98 percent, up from 87 percent 11 years before. All Districts saw more than 90 percent of the units with a flush toilet.</w:t>
      </w:r>
      <w:r w:rsidR="00D24670" w:rsidRPr="00862D3E">
        <w:rPr>
          <w:rFonts w:cstheme="minorHAnsi"/>
        </w:rPr>
        <w:t xml:space="preserve"> </w:t>
      </w:r>
      <w:r w:rsidR="00042F59" w:rsidRPr="00862D3E">
        <w:rPr>
          <w:rFonts w:cstheme="minorHAnsi"/>
        </w:rPr>
        <w:t xml:space="preserve">To further address </w:t>
      </w:r>
      <w:r w:rsidR="00805A6F" w:rsidRPr="00862D3E">
        <w:rPr>
          <w:rFonts w:cstheme="minorHAnsi"/>
        </w:rPr>
        <w:t>water and wastewater management</w:t>
      </w:r>
      <w:r w:rsidR="00042F59" w:rsidRPr="00862D3E">
        <w:rPr>
          <w:rFonts w:cstheme="minorHAnsi"/>
        </w:rPr>
        <w:t xml:space="preserve"> challenges CUC is supporting in-house and inter-governmental planning dialogs to identify </w:t>
      </w:r>
      <w:r w:rsidR="00805A6F" w:rsidRPr="00862D3E">
        <w:rPr>
          <w:rFonts w:cstheme="minorHAnsi"/>
        </w:rPr>
        <w:t>plan updates and</w:t>
      </w:r>
      <w:r w:rsidR="00042F59" w:rsidRPr="00862D3E">
        <w:rPr>
          <w:rFonts w:cstheme="minorHAnsi"/>
        </w:rPr>
        <w:t xml:space="preserve"> management options for Saipan, Tinian, and Rota.</w:t>
      </w:r>
    </w:p>
    <w:p w14:paraId="3FBDBBD1" w14:textId="77777777" w:rsidR="005D1A42" w:rsidRPr="00862D3E" w:rsidRDefault="00D20DB1" w:rsidP="00563484">
      <w:pPr>
        <w:pStyle w:val="Alphabulletlist"/>
        <w:keepNext/>
        <w:spacing w:line="240" w:lineRule="auto"/>
        <w:jc w:val="center"/>
        <w:rPr>
          <w:rFonts w:asciiTheme="minorHAnsi" w:hAnsiTheme="minorHAnsi" w:cstheme="minorHAnsi"/>
        </w:rPr>
      </w:pPr>
      <w:r w:rsidRPr="00862D3E">
        <w:rPr>
          <w:rFonts w:asciiTheme="minorHAnsi" w:hAnsiTheme="minorHAnsi" w:cstheme="minorHAnsi"/>
          <w:noProof/>
        </w:rPr>
        <w:drawing>
          <wp:inline distT="0" distB="0" distL="0" distR="0" wp14:anchorId="55D295BD" wp14:editId="4B9E3E0E">
            <wp:extent cx="3975689" cy="1678715"/>
            <wp:effectExtent l="0" t="0" r="635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t="6963"/>
                    <a:stretch/>
                  </pic:blipFill>
                  <pic:spPr bwMode="auto">
                    <a:xfrm>
                      <a:off x="0" y="0"/>
                      <a:ext cx="4023566" cy="1698931"/>
                    </a:xfrm>
                    <a:prstGeom prst="rect">
                      <a:avLst/>
                    </a:prstGeom>
                    <a:ln>
                      <a:noFill/>
                    </a:ln>
                    <a:extLst>
                      <a:ext uri="{53640926-AAD7-44D8-BBD7-CCE9431645EC}">
                        <a14:shadowObscured xmlns:a14="http://schemas.microsoft.com/office/drawing/2010/main"/>
                      </a:ext>
                    </a:extLst>
                  </pic:spPr>
                </pic:pic>
              </a:graphicData>
            </a:graphic>
          </wp:inline>
        </w:drawing>
      </w:r>
    </w:p>
    <w:p w14:paraId="63D967BD" w14:textId="1BABA49F" w:rsidR="00D20DB1" w:rsidRPr="00862D3E" w:rsidRDefault="005D1A42" w:rsidP="00563484">
      <w:pPr>
        <w:pStyle w:val="Caption"/>
        <w:jc w:val="center"/>
        <w:rPr>
          <w:rFonts w:cstheme="minorHAnsi"/>
        </w:rPr>
      </w:pPr>
      <w:r w:rsidRPr="00862D3E">
        <w:rPr>
          <w:rFonts w:cstheme="minorHAnsi"/>
        </w:rPr>
        <w:t xml:space="preserve">Figure </w:t>
      </w:r>
      <w:r w:rsidR="00D24670" w:rsidRPr="00862D3E">
        <w:rPr>
          <w:rFonts w:cstheme="minorHAnsi"/>
        </w:rPr>
        <w:fldChar w:fldCharType="begin"/>
      </w:r>
      <w:r w:rsidR="00D24670" w:rsidRPr="00862D3E">
        <w:rPr>
          <w:rFonts w:cstheme="minorHAnsi"/>
        </w:rPr>
        <w:instrText xml:space="preserve"> SEQ Figure \* ARABIC </w:instrText>
      </w:r>
      <w:r w:rsidR="00D24670" w:rsidRPr="00862D3E">
        <w:rPr>
          <w:rFonts w:cstheme="minorHAnsi"/>
        </w:rPr>
        <w:fldChar w:fldCharType="separate"/>
      </w:r>
      <w:ins w:id="711" w:author="OPD2" w:date="2021-03-16T07:31:00Z">
        <w:r w:rsidR="005F4997">
          <w:rPr>
            <w:rFonts w:cstheme="minorHAnsi"/>
            <w:noProof/>
          </w:rPr>
          <w:t>5</w:t>
        </w:r>
      </w:ins>
      <w:del w:id="712" w:author="OPD2" w:date="2021-03-16T07:31:00Z">
        <w:r w:rsidR="009424E3">
          <w:rPr>
            <w:rFonts w:cstheme="minorHAnsi"/>
            <w:noProof/>
          </w:rPr>
          <w:delText>4</w:delText>
        </w:r>
      </w:del>
      <w:r w:rsidR="00D24670" w:rsidRPr="00862D3E">
        <w:rPr>
          <w:rFonts w:cstheme="minorHAnsi"/>
          <w:noProof/>
        </w:rPr>
        <w:fldChar w:fldCharType="end"/>
      </w:r>
      <w:r w:rsidRPr="00862D3E">
        <w:rPr>
          <w:rFonts w:cstheme="minorHAnsi"/>
        </w:rPr>
        <w:t>– Percent with Inside Flush Toilet, CNMI: 2005 and 2016 (HIES, 2016)</w:t>
      </w:r>
    </w:p>
    <w:p w14:paraId="20AACA89" w14:textId="20C9B007" w:rsidR="001E6DCB" w:rsidRPr="00862D3E" w:rsidRDefault="00023B1F" w:rsidP="00563484">
      <w:pPr>
        <w:pStyle w:val="Heading3"/>
        <w:spacing w:line="240" w:lineRule="auto"/>
        <w:rPr>
          <w:rFonts w:asciiTheme="minorHAnsi" w:hAnsiTheme="minorHAnsi" w:cstheme="minorHAnsi"/>
        </w:rPr>
      </w:pPr>
      <w:bookmarkStart w:id="713" w:name="_Toc48855967"/>
      <w:bookmarkStart w:id="714" w:name="_Toc49636613"/>
      <w:bookmarkStart w:id="715" w:name="_Toc54611276"/>
      <w:bookmarkStart w:id="716" w:name="_Toc63510636"/>
      <w:bookmarkStart w:id="717" w:name="_Toc66505554"/>
      <w:bookmarkStart w:id="718" w:name="_Toc66508464"/>
      <w:r w:rsidRPr="00862D3E">
        <w:rPr>
          <w:rFonts w:asciiTheme="minorHAnsi" w:hAnsiTheme="minorHAnsi" w:cstheme="minorHAnsi"/>
        </w:rPr>
        <w:t>Goals and Objectives to End Poverty</w:t>
      </w:r>
      <w:bookmarkEnd w:id="713"/>
      <w:bookmarkEnd w:id="714"/>
      <w:bookmarkEnd w:id="715"/>
      <w:bookmarkEnd w:id="716"/>
      <w:bookmarkEnd w:id="717"/>
      <w:bookmarkEnd w:id="718"/>
    </w:p>
    <w:p w14:paraId="33145A3A" w14:textId="207E89C6" w:rsidR="00AF1DCE" w:rsidRPr="00862D3E" w:rsidRDefault="00AF1DCE" w:rsidP="00563484">
      <w:pPr>
        <w:pStyle w:val="ListParagraph"/>
        <w:numPr>
          <w:ilvl w:val="0"/>
          <w:numId w:val="8"/>
        </w:numPr>
        <w:spacing w:line="240" w:lineRule="auto"/>
        <w:ind w:left="360"/>
        <w:rPr>
          <w:rFonts w:cstheme="minorHAnsi"/>
        </w:rPr>
      </w:pPr>
      <w:r w:rsidRPr="00862D3E">
        <w:rPr>
          <w:rFonts w:cstheme="minorHAnsi"/>
        </w:rPr>
        <w:t>SDG #1 - End poverty in all its forms</w:t>
      </w:r>
    </w:p>
    <w:p w14:paraId="67543186" w14:textId="77777777" w:rsidR="00481738" w:rsidRPr="00862D3E" w:rsidRDefault="00481738" w:rsidP="00563484">
      <w:pPr>
        <w:pStyle w:val="ListParagraph"/>
        <w:numPr>
          <w:ilvl w:val="1"/>
          <w:numId w:val="8"/>
        </w:numPr>
        <w:spacing w:line="240" w:lineRule="auto"/>
        <w:ind w:left="1080"/>
        <w:rPr>
          <w:rFonts w:cstheme="minorHAnsi"/>
        </w:rPr>
      </w:pPr>
      <w:r w:rsidRPr="00862D3E">
        <w:rPr>
          <w:rFonts w:cstheme="minorHAnsi"/>
        </w:rPr>
        <w:t xml:space="preserve">By 2024, OPD, PDAC, and the Socio-Economics (SE) Taskforce will work together with Commerce, OMB, and OGM to formalize a capital improvements plan and project prioritization proposal for inclusion in 2025 CSDP and CEDS planning updates </w:t>
      </w:r>
    </w:p>
    <w:p w14:paraId="347E6ECA" w14:textId="2AB5F349" w:rsidR="00481738" w:rsidRPr="00862D3E" w:rsidRDefault="00481738" w:rsidP="00563484">
      <w:pPr>
        <w:pStyle w:val="ListParagraph"/>
        <w:numPr>
          <w:ilvl w:val="1"/>
          <w:numId w:val="8"/>
        </w:numPr>
        <w:spacing w:line="240" w:lineRule="auto"/>
        <w:ind w:left="1080"/>
        <w:rPr>
          <w:rFonts w:cstheme="minorHAnsi"/>
        </w:rPr>
      </w:pPr>
      <w:r w:rsidRPr="00862D3E">
        <w:rPr>
          <w:rFonts w:cstheme="minorHAnsi"/>
        </w:rPr>
        <w:t xml:space="preserve">By 2025, Department of Commerce will work with the SE Taskforce to establish a baseline for “living wages” for localized poverty assessment to track progress towards poverty reduction and support of basic quality of life for all people in the CNMI; </w:t>
      </w:r>
    </w:p>
    <w:p w14:paraId="716CF812" w14:textId="77777777" w:rsidR="00481738" w:rsidRPr="00862D3E" w:rsidRDefault="00481738" w:rsidP="00563484">
      <w:pPr>
        <w:pStyle w:val="ListParagraph"/>
        <w:numPr>
          <w:ilvl w:val="1"/>
          <w:numId w:val="8"/>
        </w:numPr>
        <w:spacing w:line="240" w:lineRule="auto"/>
        <w:ind w:left="1080"/>
        <w:rPr>
          <w:rFonts w:cstheme="minorHAnsi"/>
        </w:rPr>
      </w:pPr>
      <w:r w:rsidRPr="00862D3E">
        <w:rPr>
          <w:rFonts w:cstheme="minorHAnsi"/>
        </w:rPr>
        <w:t xml:space="preserve">By 2025, the Socio-Economic Taskforce will work with the Department of Labor to (i) improve access to paid sick leave for all participating in the CNMI workforce, with the aim to ensure that at least 75% of full-time CNMI workers have paid sick leave and (ii) </w:t>
      </w:r>
      <w:r w:rsidRPr="00862D3E">
        <w:rPr>
          <w:rFonts w:cstheme="minorHAnsi"/>
          <w:color w:val="000000" w:themeColor="text1"/>
        </w:rPr>
        <w:t xml:space="preserve">reduce the proportion of community members with no health insurance from 32% in 2010 to 25%; </w:t>
      </w:r>
    </w:p>
    <w:p w14:paraId="7C75CFAF" w14:textId="77777777" w:rsidR="00481738" w:rsidRPr="00862D3E" w:rsidRDefault="00481738" w:rsidP="00563484">
      <w:pPr>
        <w:pStyle w:val="ListParagraph"/>
        <w:numPr>
          <w:ilvl w:val="1"/>
          <w:numId w:val="8"/>
        </w:numPr>
        <w:spacing w:line="240" w:lineRule="auto"/>
        <w:ind w:left="1080"/>
        <w:rPr>
          <w:rFonts w:cstheme="minorHAnsi"/>
        </w:rPr>
      </w:pPr>
      <w:r w:rsidRPr="00862D3E">
        <w:rPr>
          <w:rFonts w:cstheme="minorHAnsi"/>
        </w:rPr>
        <w:t xml:space="preserve">By 2023, CUC, BECQ-DEQ, DPW, and DPL will integrate geospatial utilities data to identify areas of wastewater services to support utility, capital improvement program, and land use planning updates, and by 2025, CUC will work with OPD/PDAC to include prioritized wastewater management community projects in capital improvement funding requests to achieve 100% inside flush toilets with compliant wastewater management by 2030; and </w:t>
      </w:r>
    </w:p>
    <w:p w14:paraId="784EE2BB" w14:textId="34DDA464" w:rsidR="00BB5DD0" w:rsidRDefault="00481738" w:rsidP="00563484">
      <w:pPr>
        <w:pStyle w:val="ListParagraph"/>
        <w:numPr>
          <w:ilvl w:val="1"/>
          <w:numId w:val="8"/>
        </w:numPr>
        <w:spacing w:line="240" w:lineRule="auto"/>
        <w:ind w:left="1080"/>
        <w:rPr>
          <w:rFonts w:cstheme="minorHAnsi"/>
        </w:rPr>
      </w:pPr>
      <w:r w:rsidRPr="00862D3E">
        <w:rPr>
          <w:rFonts w:cstheme="minorHAnsi"/>
        </w:rPr>
        <w:t>By 2023, CUC, BECQ-DEQ, DPW, and DPL will integrate geospatial utilities data to identify areas of water services to support utility, capital improvement program, and land use planning updates, and by 2025, CUC will work with OPD/PDAC to include prioritized water management community projects in capital improvement funding requests to achieve 100% 24-hr plateable water services by 2030.</w:t>
      </w:r>
    </w:p>
    <w:p w14:paraId="35F84D19" w14:textId="131B5B89" w:rsidR="009234BE" w:rsidRDefault="009234BE" w:rsidP="009234BE">
      <w:pPr>
        <w:spacing w:line="240" w:lineRule="auto"/>
        <w:rPr>
          <w:rFonts w:cstheme="minorHAnsi"/>
        </w:rPr>
      </w:pPr>
    </w:p>
    <w:p w14:paraId="1B934201" w14:textId="2D31709A" w:rsidR="009234BE" w:rsidRDefault="009234BE" w:rsidP="009234BE">
      <w:pPr>
        <w:spacing w:line="240" w:lineRule="auto"/>
        <w:rPr>
          <w:rFonts w:cstheme="minorHAnsi"/>
        </w:rPr>
      </w:pPr>
    </w:p>
    <w:p w14:paraId="5CB99A7C" w14:textId="77777777" w:rsidR="009234BE" w:rsidRPr="009234BE" w:rsidRDefault="009234BE" w:rsidP="009234BE">
      <w:pPr>
        <w:spacing w:line="240" w:lineRule="auto"/>
        <w:rPr>
          <w:rFonts w:cstheme="minorHAnsi"/>
        </w:rPr>
      </w:pPr>
    </w:p>
    <w:p w14:paraId="155C68F8" w14:textId="1129253F" w:rsidR="00AF1DCE" w:rsidRPr="00862D3E" w:rsidRDefault="00BB5DD0" w:rsidP="00563484">
      <w:pPr>
        <w:pStyle w:val="Heading3"/>
        <w:spacing w:line="240" w:lineRule="auto"/>
        <w:rPr>
          <w:rFonts w:asciiTheme="minorHAnsi" w:hAnsiTheme="minorHAnsi" w:cstheme="minorHAnsi"/>
        </w:rPr>
      </w:pPr>
      <w:bookmarkStart w:id="719" w:name="_Toc54611277"/>
      <w:bookmarkStart w:id="720" w:name="_Toc63510637"/>
      <w:bookmarkStart w:id="721" w:name="_Toc66508465"/>
      <w:r w:rsidRPr="00862D3E">
        <w:rPr>
          <w:rFonts w:asciiTheme="minorHAnsi" w:hAnsiTheme="minorHAnsi" w:cstheme="minorHAnsi"/>
        </w:rPr>
        <w:t>Goal 2</w:t>
      </w:r>
      <w:r w:rsidR="00515A19">
        <w:rPr>
          <w:rFonts w:asciiTheme="minorHAnsi" w:hAnsiTheme="minorHAnsi" w:cstheme="minorHAnsi"/>
        </w:rPr>
        <w:t xml:space="preserve"> </w:t>
      </w:r>
      <w:r w:rsidR="00515A19" w:rsidRPr="00862D3E">
        <w:rPr>
          <w:rFonts w:asciiTheme="minorHAnsi" w:hAnsiTheme="minorHAnsi" w:cstheme="minorHAnsi"/>
        </w:rPr>
        <w:t>-</w:t>
      </w:r>
      <w:r w:rsidRPr="00862D3E">
        <w:rPr>
          <w:rFonts w:asciiTheme="minorHAnsi" w:hAnsiTheme="minorHAnsi" w:cstheme="minorHAnsi"/>
        </w:rPr>
        <w:t xml:space="preserve"> </w:t>
      </w:r>
      <w:r w:rsidR="00CC7D71" w:rsidRPr="00862D3E">
        <w:rPr>
          <w:rFonts w:asciiTheme="minorHAnsi" w:hAnsiTheme="minorHAnsi" w:cstheme="minorHAnsi"/>
        </w:rPr>
        <w:t>Ending Hunger</w:t>
      </w:r>
      <w:bookmarkEnd w:id="719"/>
      <w:bookmarkEnd w:id="720"/>
      <w:bookmarkEnd w:id="721"/>
    </w:p>
    <w:p w14:paraId="41F4F7CA" w14:textId="77777777" w:rsidR="001F4EB5" w:rsidRPr="00862D3E" w:rsidRDefault="001F4EB5" w:rsidP="00563484">
      <w:pPr>
        <w:spacing w:after="0" w:line="240" w:lineRule="auto"/>
        <w:rPr>
          <w:rFonts w:cstheme="minorHAnsi"/>
        </w:rPr>
      </w:pPr>
    </w:p>
    <w:tbl>
      <w:tblPr>
        <w:tblStyle w:val="GridTable4-Accent6"/>
        <w:tblW w:w="9448" w:type="dxa"/>
        <w:tblLook w:val="04A0" w:firstRow="1" w:lastRow="0" w:firstColumn="1" w:lastColumn="0" w:noHBand="0" w:noVBand="1"/>
      </w:tblPr>
      <w:tblGrid>
        <w:gridCol w:w="4945"/>
        <w:gridCol w:w="4490"/>
        <w:gridCol w:w="13"/>
      </w:tblGrid>
      <w:tr w:rsidR="006E24A4" w:rsidRPr="00862D3E" w14:paraId="54BD4954" w14:textId="77777777" w:rsidTr="00DB7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8" w:type="dxa"/>
            <w:gridSpan w:val="3"/>
          </w:tcPr>
          <w:p w14:paraId="16584E37" w14:textId="652B6FBD" w:rsidR="006E24A4" w:rsidRPr="00862D3E" w:rsidRDefault="006E24A4" w:rsidP="00563484">
            <w:pPr>
              <w:rPr>
                <w:rFonts w:cstheme="minorHAnsi"/>
                <w:i/>
                <w:iCs/>
              </w:rPr>
            </w:pPr>
            <w:r w:rsidRPr="00862D3E">
              <w:rPr>
                <w:rFonts w:cstheme="minorHAnsi"/>
                <w:i/>
                <w:iCs/>
              </w:rPr>
              <w:t>SDG #</w:t>
            </w:r>
            <w:r w:rsidR="001F4EB5" w:rsidRPr="00862D3E">
              <w:rPr>
                <w:rFonts w:cstheme="minorHAnsi"/>
                <w:i/>
                <w:iCs/>
              </w:rPr>
              <w:t>2</w:t>
            </w:r>
            <w:r w:rsidRPr="00862D3E">
              <w:rPr>
                <w:rFonts w:cstheme="minorHAnsi"/>
                <w:i/>
                <w:iCs/>
              </w:rPr>
              <w:t xml:space="preserve"> – End </w:t>
            </w:r>
            <w:r w:rsidR="001F4EB5" w:rsidRPr="00862D3E">
              <w:rPr>
                <w:rFonts w:cstheme="minorHAnsi"/>
                <w:i/>
                <w:iCs/>
              </w:rPr>
              <w:t>hunger</w:t>
            </w:r>
          </w:p>
        </w:tc>
      </w:tr>
      <w:tr w:rsidR="006E24A4" w:rsidRPr="00862D3E" w14:paraId="1195DE1C" w14:textId="77777777" w:rsidTr="00DB764E">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7CB301F0" w14:textId="77777777" w:rsidR="006E24A4" w:rsidRPr="00862D3E" w:rsidRDefault="006E24A4" w:rsidP="00563484">
            <w:pPr>
              <w:rPr>
                <w:rFonts w:cstheme="minorHAnsi"/>
                <w:i/>
                <w:iCs/>
              </w:rPr>
            </w:pPr>
            <w:r w:rsidRPr="00862D3E">
              <w:rPr>
                <w:rFonts w:cstheme="minorHAnsi"/>
                <w:i/>
                <w:iCs/>
              </w:rPr>
              <w:t>Current Status</w:t>
            </w:r>
          </w:p>
        </w:tc>
        <w:tc>
          <w:tcPr>
            <w:tcW w:w="4490" w:type="dxa"/>
          </w:tcPr>
          <w:p w14:paraId="7A5E6000" w14:textId="77777777" w:rsidR="006E24A4" w:rsidRPr="00862D3E" w:rsidRDefault="006E24A4" w:rsidP="00563484">
            <w:pPr>
              <w:cnfStyle w:val="000000100000" w:firstRow="0" w:lastRow="0" w:firstColumn="0" w:lastColumn="0" w:oddVBand="0" w:evenVBand="0" w:oddHBand="1" w:evenHBand="0" w:firstRowFirstColumn="0" w:firstRowLastColumn="0" w:lastRowFirstColumn="0" w:lastRowLastColumn="0"/>
              <w:rPr>
                <w:rFonts w:cstheme="minorHAnsi"/>
                <w:b/>
                <w:bCs/>
                <w:i/>
                <w:iCs/>
              </w:rPr>
            </w:pPr>
            <w:r w:rsidRPr="00862D3E">
              <w:rPr>
                <w:rFonts w:cstheme="minorHAnsi"/>
                <w:b/>
                <w:bCs/>
                <w:i/>
                <w:iCs/>
              </w:rPr>
              <w:t>Targets</w:t>
            </w:r>
          </w:p>
        </w:tc>
      </w:tr>
      <w:tr w:rsidR="006E24A4" w:rsidRPr="00862D3E" w14:paraId="131A0706" w14:textId="77777777" w:rsidTr="00DB764E">
        <w:trPr>
          <w:gridAfter w:val="1"/>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67AFB767" w14:textId="54BC42E9" w:rsidR="001F4EB5" w:rsidRPr="00862D3E" w:rsidRDefault="001F4EB5" w:rsidP="00563484">
            <w:pPr>
              <w:keepNext/>
              <w:keepLines/>
              <w:widowControl w:val="0"/>
              <w:suppressAutoHyphens/>
              <w:autoSpaceDE w:val="0"/>
              <w:autoSpaceDN w:val="0"/>
              <w:adjustRightInd w:val="0"/>
              <w:spacing w:before="40"/>
              <w:textAlignment w:val="center"/>
              <w:outlineLvl w:val="6"/>
              <w:rPr>
                <w:rFonts w:eastAsiaTheme="minorEastAsia" w:cstheme="minorHAnsi"/>
                <w:b w:val="0"/>
                <w:bCs w:val="0"/>
                <w:sz w:val="20"/>
                <w:szCs w:val="20"/>
              </w:rPr>
            </w:pPr>
            <w:r w:rsidRPr="00862D3E">
              <w:rPr>
                <w:rFonts w:eastAsiaTheme="minorEastAsia" w:cstheme="minorHAnsi"/>
                <w:b w:val="0"/>
                <w:bCs w:val="0"/>
                <w:sz w:val="20"/>
                <w:szCs w:val="20"/>
              </w:rPr>
              <w:t>DPL Ag. Homesteads and Land Cover data</w:t>
            </w:r>
            <w:r w:rsidR="00BB5DD0" w:rsidRPr="00862D3E">
              <w:rPr>
                <w:rFonts w:eastAsiaTheme="minorEastAsia" w:cstheme="minorHAnsi"/>
                <w:b w:val="0"/>
                <w:bCs w:val="0"/>
                <w:sz w:val="20"/>
                <w:szCs w:val="20"/>
              </w:rPr>
              <w:t xml:space="preserve"> show agricultural areas have been decreasing while “developed land” has been </w:t>
            </w:r>
            <w:r w:rsidR="006079DE" w:rsidRPr="00862D3E">
              <w:rPr>
                <w:rFonts w:eastAsiaTheme="minorEastAsia" w:cstheme="minorHAnsi"/>
                <w:b w:val="0"/>
                <w:bCs w:val="0"/>
                <w:sz w:val="20"/>
                <w:szCs w:val="20"/>
              </w:rPr>
              <w:t>increasing</w:t>
            </w:r>
            <w:r w:rsidR="004C5518" w:rsidRPr="00862D3E">
              <w:rPr>
                <w:rFonts w:eastAsiaTheme="minorEastAsia" w:cstheme="minorHAnsi"/>
                <w:b w:val="0"/>
                <w:bCs w:val="0"/>
                <w:sz w:val="20"/>
                <w:szCs w:val="20"/>
              </w:rPr>
              <w:t xml:space="preserve"> on Saipan, Tinian, and Rota</w:t>
            </w:r>
            <w:r w:rsidR="00232600" w:rsidRPr="00862D3E">
              <w:rPr>
                <w:rFonts w:eastAsiaTheme="minorEastAsia" w:cstheme="minorHAnsi"/>
                <w:b w:val="0"/>
                <w:bCs w:val="0"/>
                <w:sz w:val="20"/>
                <w:szCs w:val="20"/>
              </w:rPr>
              <w:t>.</w:t>
            </w:r>
            <w:r w:rsidRPr="00862D3E">
              <w:rPr>
                <w:rFonts w:eastAsiaTheme="minorEastAsia" w:cstheme="minorHAnsi"/>
                <w:b w:val="0"/>
                <w:bCs w:val="0"/>
                <w:sz w:val="20"/>
                <w:szCs w:val="20"/>
              </w:rPr>
              <w:t xml:space="preserve"> </w:t>
            </w:r>
          </w:p>
          <w:p w14:paraId="3D768042" w14:textId="4E6A8651" w:rsidR="006E24A4" w:rsidRPr="00862D3E" w:rsidRDefault="006E24A4" w:rsidP="00563484">
            <w:pPr>
              <w:rPr>
                <w:rFonts w:cstheme="minorHAnsi"/>
                <w:b w:val="0"/>
                <w:bCs w:val="0"/>
                <w:i/>
                <w:iCs/>
              </w:rPr>
            </w:pPr>
          </w:p>
        </w:tc>
        <w:tc>
          <w:tcPr>
            <w:tcW w:w="4490" w:type="dxa"/>
          </w:tcPr>
          <w:p w14:paraId="364FDFC1" w14:textId="60C6AD67" w:rsidR="00566118" w:rsidRPr="00862D3E" w:rsidRDefault="00061671" w:rsidP="00563484">
            <w:pP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Pr>
                <w:rFonts w:eastAsia="Times New Roman" w:cstheme="minorHAnsi"/>
                <w:sz w:val="20"/>
                <w:szCs w:val="20"/>
              </w:rPr>
              <w:t>(a)</w:t>
            </w:r>
            <w:r w:rsidR="00566118" w:rsidRPr="00862D3E">
              <w:rPr>
                <w:rFonts w:eastAsia="Times New Roman" w:cstheme="minorHAnsi"/>
                <w:sz w:val="20"/>
                <w:szCs w:val="20"/>
              </w:rPr>
              <w:t xml:space="preserve"> - GDP from agriculture increases from 1.7% in 2016 to &gt;2.5% by 2030 </w:t>
            </w:r>
          </w:p>
          <w:p w14:paraId="7737C87B" w14:textId="4D645B14" w:rsidR="006E24A4" w:rsidRPr="00862D3E" w:rsidRDefault="00061671" w:rsidP="00563484">
            <w:pPr>
              <w:cnfStyle w:val="000000000000" w:firstRow="0" w:lastRow="0" w:firstColumn="0" w:lastColumn="0" w:oddVBand="0" w:evenVBand="0" w:oddHBand="0" w:evenHBand="0" w:firstRowFirstColumn="0" w:firstRowLastColumn="0" w:lastRowFirstColumn="0" w:lastRowLastColumn="0"/>
              <w:rPr>
                <w:rFonts w:eastAsiaTheme="minorEastAsia" w:cstheme="minorHAnsi"/>
                <w:sz w:val="20"/>
                <w:szCs w:val="20"/>
              </w:rPr>
            </w:pPr>
            <w:r>
              <w:rPr>
                <w:rFonts w:eastAsiaTheme="minorEastAsia" w:cstheme="minorHAnsi"/>
                <w:sz w:val="20"/>
                <w:szCs w:val="20"/>
              </w:rPr>
              <w:t>(b)</w:t>
            </w:r>
            <w:r w:rsidR="001F4EB5" w:rsidRPr="00862D3E">
              <w:rPr>
                <w:rFonts w:eastAsiaTheme="minorEastAsia" w:cstheme="minorHAnsi"/>
                <w:sz w:val="20"/>
                <w:szCs w:val="20"/>
              </w:rPr>
              <w:t xml:space="preserve"> - Ensure more affordable supply of healthy local foods and reduce accessibility to unhealthy food; support home gardening and agroforestry initiatives;</w:t>
            </w:r>
          </w:p>
          <w:p w14:paraId="120CE0D5" w14:textId="53EA0328" w:rsidR="001F4EB5" w:rsidRPr="00862D3E" w:rsidRDefault="00061671" w:rsidP="00563484">
            <w:pPr>
              <w:cnfStyle w:val="000000000000" w:firstRow="0" w:lastRow="0" w:firstColumn="0" w:lastColumn="0" w:oddVBand="0" w:evenVBand="0" w:oddHBand="0" w:evenHBand="0" w:firstRowFirstColumn="0" w:firstRowLastColumn="0" w:lastRowFirstColumn="0" w:lastRowLastColumn="0"/>
              <w:rPr>
                <w:rFonts w:cstheme="minorHAnsi"/>
                <w:b/>
                <w:bCs/>
                <w:i/>
                <w:iCs/>
              </w:rPr>
            </w:pPr>
            <w:r>
              <w:rPr>
                <w:rFonts w:eastAsia="Times New Roman" w:cstheme="minorHAnsi"/>
                <w:sz w:val="20"/>
                <w:szCs w:val="20"/>
              </w:rPr>
              <w:t>(c)</w:t>
            </w:r>
            <w:r w:rsidR="001F4EB5" w:rsidRPr="00862D3E">
              <w:rPr>
                <w:rFonts w:eastAsia="Times New Roman" w:cstheme="minorHAnsi"/>
                <w:sz w:val="20"/>
                <w:szCs w:val="20"/>
              </w:rPr>
              <w:t xml:space="preserve"> - Metrics and plan for implementation of sustainable agricultural homestead program</w:t>
            </w:r>
            <w:r w:rsidR="00566118" w:rsidRPr="00862D3E">
              <w:rPr>
                <w:rFonts w:eastAsia="Times New Roman" w:cstheme="minorHAnsi"/>
                <w:sz w:val="20"/>
                <w:szCs w:val="20"/>
              </w:rPr>
              <w:t xml:space="preserve"> are established</w:t>
            </w:r>
            <w:r w:rsidR="001F4EB5" w:rsidRPr="00862D3E">
              <w:rPr>
                <w:rFonts w:eastAsia="Times New Roman" w:cstheme="minorHAnsi"/>
                <w:sz w:val="20"/>
                <w:szCs w:val="20"/>
              </w:rPr>
              <w:t xml:space="preserve"> by 2025</w:t>
            </w:r>
          </w:p>
        </w:tc>
      </w:tr>
    </w:tbl>
    <w:p w14:paraId="1F1F7F03" w14:textId="216EE89F" w:rsidR="006E24A4" w:rsidRPr="00862D3E" w:rsidRDefault="006E24A4" w:rsidP="00563484">
      <w:pPr>
        <w:tabs>
          <w:tab w:val="left" w:pos="7920"/>
        </w:tabs>
        <w:spacing w:line="240" w:lineRule="auto"/>
        <w:rPr>
          <w:rFonts w:cstheme="minorHAnsi"/>
        </w:rPr>
      </w:pPr>
    </w:p>
    <w:p w14:paraId="054E8D27" w14:textId="28E3A2FB" w:rsidR="001328CB" w:rsidRPr="00862D3E" w:rsidRDefault="001328CB" w:rsidP="00563484">
      <w:pPr>
        <w:pStyle w:val="Heading7"/>
        <w:spacing w:line="240" w:lineRule="auto"/>
        <w:rPr>
          <w:rFonts w:asciiTheme="minorHAnsi" w:hAnsiTheme="minorHAnsi" w:cstheme="minorHAnsi"/>
        </w:rPr>
      </w:pPr>
      <w:r w:rsidRPr="00862D3E">
        <w:rPr>
          <w:rFonts w:asciiTheme="minorHAnsi" w:eastAsia="Times New Roman" w:hAnsiTheme="minorHAnsi" w:cstheme="minorHAnsi"/>
          <w:color w:val="243F60"/>
        </w:rPr>
        <w:t xml:space="preserve">Resources Report Summary: </w:t>
      </w:r>
      <w:r w:rsidR="000949BF" w:rsidRPr="00862D3E">
        <w:rPr>
          <w:rFonts w:asciiTheme="minorHAnsi" w:hAnsiTheme="minorHAnsi" w:cstheme="minorHAnsi"/>
        </w:rPr>
        <w:t>Agricultural Data, NAP, and Free Lunch at PSS</w:t>
      </w:r>
    </w:p>
    <w:p w14:paraId="35DCAFA1" w14:textId="77777777" w:rsidR="001328CB" w:rsidRPr="00862D3E" w:rsidRDefault="001328CB" w:rsidP="00563484">
      <w:pPr>
        <w:spacing w:after="0" w:line="240" w:lineRule="auto"/>
        <w:rPr>
          <w:rFonts w:cstheme="minorHAnsi"/>
        </w:rPr>
      </w:pPr>
    </w:p>
    <w:p w14:paraId="21FDEB1B" w14:textId="13542F0A" w:rsidR="00264BCD" w:rsidRPr="00862D3E" w:rsidRDefault="00D064A4" w:rsidP="00563484">
      <w:pPr>
        <w:tabs>
          <w:tab w:val="left" w:pos="7920"/>
        </w:tabs>
        <w:spacing w:line="240" w:lineRule="auto"/>
        <w:rPr>
          <w:rFonts w:cstheme="minorHAnsi"/>
        </w:rPr>
      </w:pPr>
      <w:r w:rsidRPr="00862D3E">
        <w:rPr>
          <w:rFonts w:cstheme="minorHAnsi"/>
        </w:rPr>
        <w:t xml:space="preserve">Shifts in local food availability and reliance on imported food were identified as potential action areas to build resiliency, </w:t>
      </w:r>
      <w:r w:rsidR="007E1456" w:rsidRPr="00862D3E">
        <w:rPr>
          <w:rFonts w:cstheme="minorHAnsi"/>
        </w:rPr>
        <w:t>enhance</w:t>
      </w:r>
      <w:r w:rsidRPr="00862D3E">
        <w:rPr>
          <w:rFonts w:cstheme="minorHAnsi"/>
        </w:rPr>
        <w:t xml:space="preserve"> self-sufficiency, and work at a local level to end hunger</w:t>
      </w:r>
      <w:r w:rsidR="007E1456" w:rsidRPr="00862D3E">
        <w:rPr>
          <w:rFonts w:cstheme="minorHAnsi"/>
        </w:rPr>
        <w:t xml:space="preserve"> and increase food security</w:t>
      </w:r>
      <w:r w:rsidRPr="00862D3E">
        <w:rPr>
          <w:rFonts w:cstheme="minorHAnsi"/>
        </w:rPr>
        <w:t xml:space="preserve"> in the CNMI. We are fortunate to have year-round growing seasons, but access to fertile, appropriately draining soils as well as reliable water supplies presents challenges for local agriculture. </w:t>
      </w:r>
      <w:r w:rsidR="0033324B" w:rsidRPr="00862D3E">
        <w:rPr>
          <w:rFonts w:cstheme="minorHAnsi"/>
        </w:rPr>
        <w:t xml:space="preserve">Agriculture, which includes small cattle ranches and farms producing coconuts, breadfruit, tomatoes, and other local produce contributed 1.7 percent of CNMI’s GPD in 2016. </w:t>
      </w:r>
      <w:r w:rsidR="00EA5675" w:rsidRPr="00862D3E">
        <w:rPr>
          <w:rFonts w:cstheme="minorHAnsi"/>
        </w:rPr>
        <w:t xml:space="preserve">According to </w:t>
      </w:r>
      <w:r w:rsidR="00717420" w:rsidRPr="00862D3E">
        <w:rPr>
          <w:rFonts w:cstheme="minorHAnsi"/>
        </w:rPr>
        <w:t xml:space="preserve">the </w:t>
      </w:r>
      <w:r w:rsidR="00EA5675" w:rsidRPr="00862D3E">
        <w:rPr>
          <w:rFonts w:cstheme="minorHAnsi"/>
        </w:rPr>
        <w:t>2018 CNMI Census of Agriculture data, there were 253 farms reported totaling 1,515 acres with an average farm size of 6.0 acres. This reflects a decrease both in total farm operators as well as in average farm sizes from 2007, when 256 farms reported totaling 4,013 acres with an average size of 15.7 acres</w:t>
      </w:r>
      <w:r w:rsidR="006967EE" w:rsidRPr="00862D3E">
        <w:rPr>
          <w:rFonts w:cstheme="minorHAnsi"/>
        </w:rPr>
        <w:t xml:space="preserve"> for farms classified as under “owned” tenu</w:t>
      </w:r>
      <w:ins w:id="722" w:author="OPD2" w:date="2021-03-16T07:31:00Z">
        <w:r w:rsidR="00255DD4">
          <w:rPr>
            <w:rFonts w:cstheme="minorHAnsi"/>
          </w:rPr>
          <w:t>r</w:t>
        </w:r>
      </w:ins>
      <w:r w:rsidR="006967EE" w:rsidRPr="00862D3E">
        <w:rPr>
          <w:rFonts w:cstheme="minorHAnsi"/>
        </w:rPr>
        <w:t>e</w:t>
      </w:r>
      <w:r w:rsidR="00EA5675" w:rsidRPr="00862D3E">
        <w:rPr>
          <w:rFonts w:cstheme="minorHAnsi"/>
        </w:rPr>
        <w:t xml:space="preserve">. </w:t>
      </w:r>
      <w:r w:rsidR="006967EE" w:rsidRPr="00862D3E">
        <w:rPr>
          <w:rFonts w:cstheme="minorHAnsi"/>
        </w:rPr>
        <w:t xml:space="preserve">Although both in 2007 and 2018 the majority of farms were in “individual” land ownership, 2018 saw an increase in farms owned by corporations or in partnerships. The CNMI Census of Agriculture also indicated that although land irrigation increased in 2018, overall value of total sales decreased with $2,409,513 in total sales reported in 2007 and $1,580,081 in 2018. </w:t>
      </w:r>
      <w:r w:rsidR="00F534D0" w:rsidRPr="00862D3E">
        <w:rPr>
          <w:rFonts w:cstheme="minorHAnsi"/>
        </w:rPr>
        <w:t xml:space="preserve">In the Resources Report, DCCA indicated that there were 8,210 qualifying NAP participants in CNMI in </w:t>
      </w:r>
      <w:ins w:id="723" w:author="OPD2" w:date="2021-03-16T07:31:00Z">
        <w:r w:rsidR="00C472B4">
          <w:rPr>
            <w:rFonts w:cstheme="minorHAnsi"/>
          </w:rPr>
          <w:t>Fiscal Year 20</w:t>
        </w:r>
        <w:r w:rsidR="00F534D0" w:rsidRPr="00862D3E">
          <w:rPr>
            <w:rFonts w:cstheme="minorHAnsi"/>
          </w:rPr>
          <w:t>18</w:t>
        </w:r>
        <w:r w:rsidR="00C472B4">
          <w:rPr>
            <w:rFonts w:cstheme="minorHAnsi"/>
          </w:rPr>
          <w:t xml:space="preserve"> (</w:t>
        </w:r>
      </w:ins>
      <w:r w:rsidR="00F534D0" w:rsidRPr="00862D3E">
        <w:rPr>
          <w:rFonts w:cstheme="minorHAnsi"/>
        </w:rPr>
        <w:t>FY18</w:t>
      </w:r>
      <w:ins w:id="724" w:author="OPD2" w:date="2021-03-16T07:31:00Z">
        <w:r w:rsidR="00C472B4">
          <w:rPr>
            <w:rFonts w:cstheme="minorHAnsi"/>
          </w:rPr>
          <w:t>)</w:t>
        </w:r>
        <w:r w:rsidR="00F534D0" w:rsidRPr="00862D3E">
          <w:rPr>
            <w:rFonts w:cstheme="minorHAnsi"/>
          </w:rPr>
          <w:t>.</w:t>
        </w:r>
      </w:ins>
      <w:del w:id="725" w:author="OPD2" w:date="2021-03-16T07:31:00Z">
        <w:r w:rsidR="00F534D0" w:rsidRPr="00862D3E">
          <w:rPr>
            <w:rFonts w:cstheme="minorHAnsi"/>
          </w:rPr>
          <w:delText>.</w:delText>
        </w:r>
      </w:del>
      <w:r w:rsidR="00775D43" w:rsidRPr="00862D3E">
        <w:rPr>
          <w:rFonts w:cstheme="minorHAnsi"/>
        </w:rPr>
        <w:t xml:space="preserve"> </w:t>
      </w:r>
      <w:r w:rsidR="00264BCD" w:rsidRPr="00862D3E">
        <w:rPr>
          <w:rFonts w:cstheme="minorHAnsi"/>
        </w:rPr>
        <w:t xml:space="preserve">In part to ensure healthy food access for all, in FY19, the Child Nutrition Program of the </w:t>
      </w:r>
      <w:r w:rsidR="003A4306">
        <w:rPr>
          <w:rFonts w:cstheme="minorHAnsi"/>
        </w:rPr>
        <w:t xml:space="preserve">PSS </w:t>
      </w:r>
      <w:r w:rsidR="00264BCD" w:rsidRPr="00862D3E">
        <w:rPr>
          <w:rFonts w:cstheme="minorHAnsi"/>
        </w:rPr>
        <w:t>began providing free meals to all its students</w:t>
      </w:r>
      <w:r w:rsidR="00775D43" w:rsidRPr="00862D3E">
        <w:rPr>
          <w:rFonts w:cstheme="minorHAnsi"/>
        </w:rPr>
        <w:t>.</w:t>
      </w:r>
    </w:p>
    <w:p w14:paraId="27835A4F" w14:textId="1F91853E" w:rsidR="00D064A4" w:rsidRPr="00862D3E" w:rsidRDefault="00D064A4" w:rsidP="00563484">
      <w:pPr>
        <w:tabs>
          <w:tab w:val="left" w:pos="7920"/>
        </w:tabs>
        <w:spacing w:line="240" w:lineRule="auto"/>
        <w:rPr>
          <w:rFonts w:cstheme="minorHAnsi"/>
        </w:rPr>
      </w:pPr>
      <w:r w:rsidRPr="00862D3E">
        <w:rPr>
          <w:rFonts w:cstheme="minorHAnsi"/>
        </w:rPr>
        <w:t xml:space="preserve">The Coastal Change Analysis Program (C-CAP) High Resolution Land Cover database (NLCD2011) helps to track changes in land use over time. Based on 2011 C-CAP data included in the 2015 SWAP, total “developed” land area is 10.69%, 9.0%, and 8.29% on Saipan, Tinian, and Rota respectively including cropland. Land cover analysis for Saipan from 1978 to 2009 reveals that developed areas increased more than 10% from 1978 to 2009, and most of the changes came from forest and grassland (Wen, Y., &amp; D. Chambers, </w:t>
      </w:r>
      <w:r w:rsidRPr="00862D3E">
        <w:rPr>
          <w:rFonts w:cstheme="minorHAnsi"/>
          <w:i/>
          <w:iCs/>
        </w:rPr>
        <w:t xml:space="preserve">Land Cover Change in Saipan, CNMI from 1978 to 2009, </w:t>
      </w:r>
      <w:r w:rsidRPr="00862D3E">
        <w:rPr>
          <w:rFonts w:cstheme="minorHAnsi"/>
        </w:rPr>
        <w:t xml:space="preserve">International Journal of Environment and Resource 5:7).  Although the “developed” land totals reflect less than 10% land cover on Saipan, Tinian, and Rota if “cropland” is excluded, </w:t>
      </w:r>
      <w:r w:rsidRPr="00862D3E">
        <w:rPr>
          <w:rFonts w:cstheme="minorHAnsi"/>
          <w:i/>
          <w:iCs/>
        </w:rPr>
        <w:t>Site Planning for Urban Stream Protection</w:t>
      </w:r>
      <w:r w:rsidRPr="00862D3E">
        <w:rPr>
          <w:rFonts w:cstheme="minorHAnsi"/>
        </w:rPr>
        <w:t>, by the Center for Watershed Protection cites research conducted in many geographic areas that concludes that stream degradation occurs at relatively low levels of imperviousness of 10% to 20%. Due to the risk of negative water quality impacts and land degradation, zoning and land cover laws are in place to guide wise development and reduce risks to CNMI’s land and water resources</w:t>
      </w:r>
      <w:r w:rsidR="008A6AEE" w:rsidRPr="00862D3E">
        <w:rPr>
          <w:rFonts w:cstheme="minorHAnsi"/>
        </w:rPr>
        <w:t xml:space="preserve"> and support sustainable use. </w:t>
      </w:r>
    </w:p>
    <w:p w14:paraId="67FB70AC" w14:textId="7472D09C" w:rsidR="00346EB2" w:rsidRPr="00862D3E" w:rsidRDefault="00346EB2" w:rsidP="00563484">
      <w:pPr>
        <w:pStyle w:val="Heading3"/>
        <w:spacing w:line="240" w:lineRule="auto"/>
        <w:rPr>
          <w:rFonts w:asciiTheme="minorHAnsi" w:hAnsiTheme="minorHAnsi" w:cstheme="minorHAnsi"/>
        </w:rPr>
      </w:pPr>
      <w:bookmarkStart w:id="726" w:name="_Toc48855969"/>
      <w:bookmarkStart w:id="727" w:name="_Toc49636615"/>
      <w:bookmarkStart w:id="728" w:name="_Toc54611278"/>
      <w:bookmarkStart w:id="729" w:name="_Toc63510638"/>
      <w:bookmarkStart w:id="730" w:name="_Toc66505556"/>
      <w:bookmarkStart w:id="731" w:name="_Toc66508466"/>
      <w:bookmarkStart w:id="732" w:name="_Hlk48210339"/>
      <w:r w:rsidRPr="00862D3E">
        <w:rPr>
          <w:rFonts w:asciiTheme="minorHAnsi" w:hAnsiTheme="minorHAnsi" w:cstheme="minorHAnsi"/>
        </w:rPr>
        <w:lastRenderedPageBreak/>
        <w:t>Goals and Objectives to End Hunger</w:t>
      </w:r>
      <w:bookmarkEnd w:id="726"/>
      <w:bookmarkEnd w:id="727"/>
      <w:bookmarkEnd w:id="728"/>
      <w:bookmarkEnd w:id="729"/>
      <w:bookmarkEnd w:id="730"/>
      <w:bookmarkEnd w:id="731"/>
    </w:p>
    <w:p w14:paraId="15339E74" w14:textId="40F103F7" w:rsidR="00AF1DCE" w:rsidRPr="00862D3E" w:rsidRDefault="00AF1DCE" w:rsidP="00563484">
      <w:pPr>
        <w:pStyle w:val="ListParagraph"/>
        <w:numPr>
          <w:ilvl w:val="0"/>
          <w:numId w:val="8"/>
        </w:numPr>
        <w:spacing w:line="240" w:lineRule="auto"/>
        <w:ind w:left="360"/>
        <w:rPr>
          <w:rFonts w:cstheme="minorHAnsi"/>
        </w:rPr>
      </w:pPr>
      <w:r w:rsidRPr="00862D3E">
        <w:rPr>
          <w:rFonts w:eastAsia="Times New Roman" w:cstheme="minorHAnsi"/>
          <w:noProof/>
          <w:sz w:val="20"/>
          <w:szCs w:val="20"/>
        </w:rPr>
        <w:drawing>
          <wp:anchor distT="0" distB="0" distL="114300" distR="114300" simplePos="0" relativeHeight="251952128" behindDoc="0" locked="0" layoutInCell="1" allowOverlap="1" wp14:anchorId="47CFD31E" wp14:editId="0A8C2D38">
            <wp:simplePos x="0" y="0"/>
            <wp:positionH relativeFrom="column">
              <wp:posOffset>4714875</wp:posOffset>
            </wp:positionH>
            <wp:positionV relativeFrom="paragraph">
              <wp:posOffset>335915</wp:posOffset>
            </wp:positionV>
            <wp:extent cx="996950" cy="996950"/>
            <wp:effectExtent l="0" t="0" r="0" b="0"/>
            <wp:wrapSquare wrapText="bothSides"/>
            <wp:docPr id="6" name="Picture 6" descr="End hun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nd hunger"/>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996950" cy="9969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62D3E">
        <w:rPr>
          <w:rFonts w:cstheme="minorHAnsi"/>
        </w:rPr>
        <w:t>SDG #2 - End hunger, achieve food security and improved nutrition, and promote sustainable localized agriculture</w:t>
      </w:r>
    </w:p>
    <w:p w14:paraId="78528FFE" w14:textId="187AE21D"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 xml:space="preserve">Ensure a more affordable supply of healthy local foods and reduce accessibility to unhealthy food by: (i) working with CNMI Forestry and partners to launch community gardens in every village and senatorial district by 2025; (ii) working with CDA, NMC-CREES, and partners to expand agroforestry programs and demonstration projects with the goal of implementing at least one demonstration project or workshop annually between 2022 – 2025 to provide tools and knowledge to increase GDP from agriculture to over 2.5% by 2030; and (iii) supporting CHCC’s inclusion of assessment of local food choices in periodic non-communicable disease surveys to provide data to further track these efforts by 2025. </w:t>
      </w:r>
    </w:p>
    <w:p w14:paraId="126B0AE6" w14:textId="49C65925"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 xml:space="preserve">Support home gardening and agroforestry initiatives in partnership with CDA and NMC-CREES with through development of formal outreach plan and prioritized actions by 2022 for inclusion in future planning updates; include designated community gardens in DPL’s 2030 Public Land Use Plan update; </w:t>
      </w:r>
    </w:p>
    <w:p w14:paraId="2F8DC457" w14:textId="45B5304C"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 xml:space="preserve"> By 2025, CHCC in partnership with the CNMI Nutrition Council will work to improve access to strengthen local farmer livelihoods, increase food security, and improve nutrition through expansion of the Biba program to support a public food procurement policy which favors food produced locally and meets or exceeds nutrition standards;</w:t>
      </w:r>
    </w:p>
    <w:p w14:paraId="6CB20C94" w14:textId="2FE72F7D" w:rsidR="00AF1DCE" w:rsidRPr="00862D3E" w:rsidRDefault="004E11AE" w:rsidP="00563484">
      <w:pPr>
        <w:pStyle w:val="ListParagraph"/>
        <w:numPr>
          <w:ilvl w:val="1"/>
          <w:numId w:val="8"/>
        </w:numPr>
        <w:spacing w:line="240" w:lineRule="auto"/>
        <w:ind w:left="1080"/>
        <w:rPr>
          <w:rFonts w:cstheme="minorHAnsi"/>
        </w:rPr>
      </w:pPr>
      <w:r w:rsidRPr="00862D3E">
        <w:rPr>
          <w:rFonts w:cstheme="minorHAnsi"/>
          <w:noProof/>
        </w:rPr>
        <mc:AlternateContent>
          <mc:Choice Requires="wps">
            <w:drawing>
              <wp:anchor distT="0" distB="0" distL="114300" distR="114300" simplePos="0" relativeHeight="251993088" behindDoc="0" locked="0" layoutInCell="1" allowOverlap="1" wp14:anchorId="5315A553" wp14:editId="5133A70F">
                <wp:simplePos x="0" y="0"/>
                <wp:positionH relativeFrom="column">
                  <wp:posOffset>3076575</wp:posOffset>
                </wp:positionH>
                <wp:positionV relativeFrom="paragraph">
                  <wp:posOffset>3481705</wp:posOffset>
                </wp:positionV>
                <wp:extent cx="3162300"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3162300" cy="635"/>
                        </a:xfrm>
                        <a:prstGeom prst="rect">
                          <a:avLst/>
                        </a:prstGeom>
                        <a:solidFill>
                          <a:prstClr val="white"/>
                        </a:solidFill>
                        <a:ln>
                          <a:noFill/>
                        </a:ln>
                      </wps:spPr>
                      <wps:txbx>
                        <w:txbxContent>
                          <w:p w14:paraId="5CC5B1C8" w14:textId="696CE343" w:rsidR="00D02A75" w:rsidRPr="00EA0C91" w:rsidRDefault="00D02A75" w:rsidP="004E11AE">
                            <w:pPr>
                              <w:pStyle w:val="Caption"/>
                              <w:rPr>
                                <w:noProof/>
                              </w:rPr>
                            </w:pPr>
                            <w:r>
                              <w:t xml:space="preserve">Figure </w:t>
                            </w:r>
                            <w:r w:rsidR="00EB5144">
                              <w:fldChar w:fldCharType="begin"/>
                            </w:r>
                            <w:r w:rsidR="00EB5144">
                              <w:instrText xml:space="preserve"> SEQ Figure \* ARABIC </w:instrText>
                            </w:r>
                            <w:r w:rsidR="00EB5144">
                              <w:fldChar w:fldCharType="separate"/>
                            </w:r>
                            <w:r>
                              <w:rPr>
                                <w:noProof/>
                              </w:rPr>
                              <w:t>5</w:t>
                            </w:r>
                            <w:r w:rsidR="00EB5144">
                              <w:rPr>
                                <w:noProof/>
                              </w:rPr>
                              <w:fldChar w:fldCharType="end"/>
                            </w:r>
                            <w:r>
                              <w:t xml:space="preserve">: Gof Mangge Marianas </w:t>
                            </w:r>
                            <w:hyperlink r:id="rId75" w:history="1">
                              <w:r w:rsidRPr="00304BD0">
                                <w:rPr>
                                  <w:rStyle w:val="Hyperlink"/>
                                </w:rPr>
                                <w:t>https://www.facebook.com/Gof-Mangge-Marianas-169596640120782/</w:t>
                              </w:r>
                            </w:hyperlink>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15A553" id="Text Box 17" o:spid="_x0000_s1030" type="#_x0000_t202" style="position:absolute;left:0;text-align:left;margin-left:242.25pt;margin-top:274.15pt;width:249pt;height:.05pt;z-index:251993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" stroked="f">
                <v:textbox style="mso-fit-shape-to-text:t" inset="0,0,0,0">
                  <w:txbxContent>
                    <w:p w14:paraId="5CC5B1C8" w14:textId="696CE343" w:rsidR="00D02A75" w:rsidRPr="00EA0C91" w:rsidRDefault="00D02A75" w:rsidP="004E11AE">
                      <w:pPr>
                        <w:pStyle w:val="Caption"/>
                        <w:rPr>
                          <w:noProof/>
                        </w:rPr>
                      </w:pPr>
                      <w:r>
                        <w:t xml:space="preserve">Figure </w:t>
                      </w:r>
                      <w:r w:rsidR="007D6470">
                        <w:fldChar w:fldCharType="begin"/>
                      </w:r>
                      <w:r w:rsidR="007D6470">
                        <w:instrText xml:space="preserve"> SEQ Figure \* ARABIC </w:instrText>
                      </w:r>
                      <w:r w:rsidR="007D6470">
                        <w:fldChar w:fldCharType="separate"/>
                      </w:r>
                      <w:r>
                        <w:rPr>
                          <w:noProof/>
                        </w:rPr>
                        <w:t>5</w:t>
                      </w:r>
                      <w:r w:rsidR="007D6470">
                        <w:rPr>
                          <w:noProof/>
                        </w:rPr>
                        <w:fldChar w:fldCharType="end"/>
                      </w:r>
                      <w:r>
                        <w:t xml:space="preserve">: Gof Mangge Marianas </w:t>
                      </w:r>
                      <w:hyperlink r:id="rId76" w:history="1">
                        <w:r w:rsidRPr="00304BD0">
                          <w:rPr>
                            <w:rStyle w:val="Hyperlink"/>
                          </w:rPr>
                          <w:t>https://www.facebook.com/Gof-Mangge-Marianas-169596640120782/</w:t>
                        </w:r>
                      </w:hyperlink>
                      <w:r>
                        <w:t xml:space="preserve"> </w:t>
                      </w:r>
                    </w:p>
                  </w:txbxContent>
                </v:textbox>
                <w10:wrap type="square"/>
              </v:shape>
            </w:pict>
          </mc:Fallback>
        </mc:AlternateContent>
      </w:r>
      <w:r w:rsidRPr="00862D3E">
        <w:rPr>
          <w:rFonts w:cstheme="minorHAnsi"/>
          <w:noProof/>
        </w:rPr>
        <w:drawing>
          <wp:anchor distT="0" distB="0" distL="114300" distR="114300" simplePos="0" relativeHeight="251991040" behindDoc="0" locked="0" layoutInCell="1" allowOverlap="1" wp14:anchorId="12075FD7" wp14:editId="5B368512">
            <wp:simplePos x="0" y="0"/>
            <wp:positionH relativeFrom="column">
              <wp:posOffset>3076575</wp:posOffset>
            </wp:positionH>
            <wp:positionV relativeFrom="paragraph">
              <wp:posOffset>395605</wp:posOffset>
            </wp:positionV>
            <wp:extent cx="3162300" cy="302895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3162300" cy="3028950"/>
                    </a:xfrm>
                    <a:prstGeom prst="rect">
                      <a:avLst/>
                    </a:prstGeom>
                  </pic:spPr>
                </pic:pic>
              </a:graphicData>
            </a:graphic>
            <wp14:sizeRelH relativeFrom="page">
              <wp14:pctWidth>0</wp14:pctWidth>
            </wp14:sizeRelH>
            <wp14:sizeRelV relativeFrom="page">
              <wp14:pctHeight>0</wp14:pctHeight>
            </wp14:sizeRelV>
          </wp:anchor>
        </w:drawing>
      </w:r>
      <w:r w:rsidR="00AF1DCE" w:rsidRPr="00862D3E">
        <w:rPr>
          <w:rFonts w:cstheme="minorHAnsi"/>
        </w:rPr>
        <w:t>By 2025, CHCC in partnership with PSS and DCCA will establish nutrition guidelines and standards for meals, snacks, and beverages served to children on a regular basis by institutions and businesses in the CNMI, including all public facilities which serve meals to children, all daycares, and all schools to improve health, food related knowledge, and food consumption patterns of children, their families, and staff; and</w:t>
      </w:r>
    </w:p>
    <w:p w14:paraId="059974D8" w14:textId="1C0787F8"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By 2025, CHCC, CNMI Nutrition Council, and the Nutrition Assistance Program will develop policies and incentives to ensure that 20% of stores registered with the Nutrition Assistance Program adopt the Healthy Stores Initiative administered jointly by the CHCC and CNMI Nutrition Council.</w:t>
      </w:r>
    </w:p>
    <w:bookmarkEnd w:id="732"/>
    <w:p w14:paraId="67F7E831" w14:textId="04719DBC" w:rsidR="006F28F3" w:rsidRPr="00862D3E" w:rsidRDefault="006F28F3" w:rsidP="00563484">
      <w:pPr>
        <w:spacing w:line="240" w:lineRule="auto"/>
        <w:rPr>
          <w:rFonts w:cstheme="minorHAnsi"/>
        </w:rPr>
      </w:pPr>
    </w:p>
    <w:p w14:paraId="2DD41265" w14:textId="727DB599" w:rsidR="00706FC3" w:rsidRPr="00862D3E" w:rsidRDefault="00706FC3" w:rsidP="00563484">
      <w:pPr>
        <w:spacing w:line="240" w:lineRule="auto"/>
        <w:rPr>
          <w:rFonts w:eastAsiaTheme="majorEastAsia" w:cstheme="minorHAnsi"/>
          <w:color w:val="243F60" w:themeColor="accent1" w:themeShade="7F"/>
          <w:sz w:val="24"/>
          <w:szCs w:val="24"/>
        </w:rPr>
      </w:pPr>
      <w:r w:rsidRPr="00862D3E">
        <w:rPr>
          <w:rFonts w:cstheme="minorHAnsi"/>
        </w:rPr>
        <w:br w:type="page"/>
      </w:r>
    </w:p>
    <w:p w14:paraId="0C20BB42" w14:textId="1CF31233" w:rsidR="006F28F3" w:rsidRPr="00862D3E" w:rsidRDefault="00012BFD" w:rsidP="00563484">
      <w:pPr>
        <w:pStyle w:val="Heading3"/>
        <w:spacing w:line="240" w:lineRule="auto"/>
        <w:rPr>
          <w:rFonts w:asciiTheme="minorHAnsi" w:hAnsiTheme="minorHAnsi" w:cstheme="minorHAnsi"/>
        </w:rPr>
      </w:pPr>
      <w:bookmarkStart w:id="733" w:name="_Toc54611279"/>
      <w:bookmarkStart w:id="734" w:name="_Toc63510639"/>
      <w:bookmarkStart w:id="735" w:name="_Toc66508467"/>
      <w:r w:rsidRPr="00862D3E">
        <w:rPr>
          <w:rFonts w:asciiTheme="minorHAnsi" w:hAnsiTheme="minorHAnsi" w:cstheme="minorHAnsi"/>
        </w:rPr>
        <w:lastRenderedPageBreak/>
        <w:t xml:space="preserve">Goal 3 - </w:t>
      </w:r>
      <w:r w:rsidR="006F28F3" w:rsidRPr="00862D3E">
        <w:rPr>
          <w:rFonts w:asciiTheme="minorHAnsi" w:hAnsiTheme="minorHAnsi" w:cstheme="minorHAnsi"/>
        </w:rPr>
        <w:t>Ensure Healthy Lives</w:t>
      </w:r>
      <w:bookmarkEnd w:id="733"/>
      <w:bookmarkEnd w:id="734"/>
      <w:bookmarkEnd w:id="735"/>
    </w:p>
    <w:p w14:paraId="5EBC9596" w14:textId="77777777" w:rsidR="006F28F3" w:rsidRPr="00862D3E" w:rsidRDefault="006F28F3" w:rsidP="00563484">
      <w:pPr>
        <w:spacing w:line="240" w:lineRule="auto"/>
        <w:rPr>
          <w:rFonts w:cstheme="minorHAnsi"/>
          <w:sz w:val="10"/>
          <w:szCs w:val="10"/>
        </w:rPr>
      </w:pPr>
    </w:p>
    <w:tbl>
      <w:tblPr>
        <w:tblStyle w:val="GridTable4-Accent6"/>
        <w:tblW w:w="9448" w:type="dxa"/>
        <w:tblLook w:val="04A0" w:firstRow="1" w:lastRow="0" w:firstColumn="1" w:lastColumn="0" w:noHBand="0" w:noVBand="1"/>
      </w:tblPr>
      <w:tblGrid>
        <w:gridCol w:w="4945"/>
        <w:gridCol w:w="4490"/>
        <w:gridCol w:w="13"/>
      </w:tblGrid>
      <w:tr w:rsidR="006F28F3" w:rsidRPr="00862D3E" w14:paraId="7F394FDD" w14:textId="77777777" w:rsidTr="00DB7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8" w:type="dxa"/>
            <w:gridSpan w:val="3"/>
          </w:tcPr>
          <w:p w14:paraId="03C387B1" w14:textId="32060C85" w:rsidR="006F28F3" w:rsidRPr="00862D3E" w:rsidRDefault="006F28F3" w:rsidP="00563484">
            <w:pPr>
              <w:rPr>
                <w:rFonts w:cstheme="minorHAnsi"/>
                <w:i/>
                <w:iCs/>
              </w:rPr>
            </w:pPr>
            <w:r w:rsidRPr="00862D3E">
              <w:rPr>
                <w:rFonts w:cstheme="minorHAnsi"/>
                <w:i/>
                <w:iCs/>
              </w:rPr>
              <w:t>SDG #3 – Ensure healthy lives and promote well-being for all at all ages</w:t>
            </w:r>
          </w:p>
        </w:tc>
      </w:tr>
      <w:tr w:rsidR="006F28F3" w:rsidRPr="00862D3E" w14:paraId="7C30293C" w14:textId="77777777" w:rsidTr="00DB764E">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54B9C4D3" w14:textId="77777777" w:rsidR="006F28F3" w:rsidRPr="00862D3E" w:rsidRDefault="006F28F3" w:rsidP="00563484">
            <w:pPr>
              <w:rPr>
                <w:rFonts w:cstheme="minorHAnsi"/>
                <w:i/>
                <w:iCs/>
              </w:rPr>
            </w:pPr>
            <w:r w:rsidRPr="00862D3E">
              <w:rPr>
                <w:rFonts w:cstheme="minorHAnsi"/>
                <w:i/>
                <w:iCs/>
              </w:rPr>
              <w:t>Current Status</w:t>
            </w:r>
          </w:p>
        </w:tc>
        <w:tc>
          <w:tcPr>
            <w:tcW w:w="4490" w:type="dxa"/>
          </w:tcPr>
          <w:p w14:paraId="75C0B016" w14:textId="77777777" w:rsidR="006F28F3" w:rsidRPr="00862D3E" w:rsidRDefault="006F28F3" w:rsidP="00563484">
            <w:pPr>
              <w:cnfStyle w:val="000000100000" w:firstRow="0" w:lastRow="0" w:firstColumn="0" w:lastColumn="0" w:oddVBand="0" w:evenVBand="0" w:oddHBand="1" w:evenHBand="0" w:firstRowFirstColumn="0" w:firstRowLastColumn="0" w:lastRowFirstColumn="0" w:lastRowLastColumn="0"/>
              <w:rPr>
                <w:rFonts w:cstheme="minorHAnsi"/>
                <w:b/>
                <w:bCs/>
                <w:i/>
                <w:iCs/>
              </w:rPr>
            </w:pPr>
            <w:r w:rsidRPr="00862D3E">
              <w:rPr>
                <w:rFonts w:cstheme="minorHAnsi"/>
                <w:b/>
                <w:bCs/>
                <w:i/>
                <w:iCs/>
              </w:rPr>
              <w:t>Targets</w:t>
            </w:r>
          </w:p>
        </w:tc>
      </w:tr>
      <w:tr w:rsidR="006F28F3" w:rsidRPr="00862D3E" w14:paraId="61B246E8" w14:textId="77777777" w:rsidTr="00DB764E">
        <w:trPr>
          <w:gridAfter w:val="1"/>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5EAADCB4" w14:textId="3A95C2CE" w:rsidR="006F28F3" w:rsidRPr="00862D3E" w:rsidRDefault="006F28F3" w:rsidP="00563484">
            <w:pPr>
              <w:keepNext/>
              <w:keepLines/>
              <w:widowControl w:val="0"/>
              <w:suppressAutoHyphens/>
              <w:autoSpaceDE w:val="0"/>
              <w:autoSpaceDN w:val="0"/>
              <w:adjustRightInd w:val="0"/>
              <w:spacing w:before="40"/>
              <w:textAlignment w:val="center"/>
              <w:outlineLvl w:val="6"/>
              <w:rPr>
                <w:rFonts w:eastAsiaTheme="minorEastAsia" w:cstheme="minorHAnsi"/>
                <w:b w:val="0"/>
                <w:bCs w:val="0"/>
                <w:sz w:val="20"/>
                <w:szCs w:val="20"/>
              </w:rPr>
            </w:pPr>
            <w:r w:rsidRPr="00862D3E">
              <w:rPr>
                <w:rFonts w:eastAsiaTheme="minorEastAsia" w:cstheme="minorHAnsi"/>
                <w:b w:val="0"/>
                <w:bCs w:val="0"/>
                <w:sz w:val="20"/>
                <w:szCs w:val="20"/>
              </w:rPr>
              <w:t>CHCC tracks SDG#3 and WHO data. Reported 2020 trends and SDG Targets are</w:t>
            </w:r>
            <w:r w:rsidR="00BB4A1F" w:rsidRPr="00862D3E">
              <w:rPr>
                <w:rFonts w:eastAsiaTheme="minorEastAsia" w:cstheme="minorHAnsi"/>
                <w:b w:val="0"/>
                <w:bCs w:val="0"/>
                <w:sz w:val="20"/>
                <w:szCs w:val="20"/>
              </w:rPr>
              <w:t xml:space="preserve"> summarized here with a full list</w:t>
            </w:r>
            <w:r w:rsidRPr="00862D3E">
              <w:rPr>
                <w:rFonts w:eastAsiaTheme="minorEastAsia" w:cstheme="minorHAnsi"/>
                <w:b w:val="0"/>
                <w:bCs w:val="0"/>
                <w:sz w:val="20"/>
                <w:szCs w:val="20"/>
              </w:rPr>
              <w:t xml:space="preserve"> included in </w:t>
            </w:r>
            <w:r w:rsidR="003067B8" w:rsidRPr="00862D3E">
              <w:rPr>
                <w:rFonts w:eastAsiaTheme="minorEastAsia" w:cstheme="minorHAnsi"/>
                <w:b w:val="0"/>
                <w:bCs w:val="0"/>
                <w:sz w:val="20"/>
                <w:szCs w:val="20"/>
              </w:rPr>
              <w:t>the Implementation Plan.</w:t>
            </w:r>
            <w:r w:rsidRPr="00862D3E">
              <w:rPr>
                <w:rFonts w:eastAsiaTheme="minorEastAsia" w:cstheme="minorHAnsi"/>
                <w:b w:val="0"/>
                <w:bCs w:val="0"/>
                <w:sz w:val="20"/>
                <w:szCs w:val="20"/>
              </w:rPr>
              <w:t xml:space="preserve"> </w:t>
            </w:r>
          </w:p>
          <w:p w14:paraId="5BE1D39C" w14:textId="77777777" w:rsidR="006F28F3" w:rsidRPr="00862D3E" w:rsidRDefault="006F28F3" w:rsidP="00563484">
            <w:pPr>
              <w:rPr>
                <w:rFonts w:cstheme="minorHAnsi"/>
                <w:b w:val="0"/>
                <w:bCs w:val="0"/>
                <w:i/>
                <w:iCs/>
              </w:rPr>
            </w:pPr>
          </w:p>
        </w:tc>
        <w:tc>
          <w:tcPr>
            <w:tcW w:w="4490" w:type="dxa"/>
          </w:tcPr>
          <w:p w14:paraId="6917EBC9" w14:textId="095677FB" w:rsidR="001C5C3D" w:rsidRPr="00061671" w:rsidRDefault="001C5C3D" w:rsidP="00563484">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61671">
              <w:rPr>
                <w:rFonts w:cstheme="minorHAnsi"/>
                <w:sz w:val="20"/>
                <w:szCs w:val="20"/>
              </w:rPr>
              <w:t>(a) - Healthy community planning is integrated across planning sectors by 2025</w:t>
            </w:r>
          </w:p>
          <w:p w14:paraId="55BD5B61" w14:textId="5545903B" w:rsidR="001C5C3D" w:rsidRPr="00061671" w:rsidRDefault="001C5C3D" w:rsidP="00563484">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61671">
              <w:rPr>
                <w:rFonts w:cstheme="minorHAnsi"/>
                <w:sz w:val="20"/>
                <w:szCs w:val="20"/>
              </w:rPr>
              <w:t>(b) - Healthy affordable food choices are available in all CNMI schools by 2025 (CHCC/PSS/NMC-CREES)</w:t>
            </w:r>
          </w:p>
          <w:p w14:paraId="5C677E84" w14:textId="68275F79" w:rsidR="001C5C3D" w:rsidRPr="00061671" w:rsidRDefault="00061671" w:rsidP="00563484">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61671">
              <w:rPr>
                <w:rFonts w:cstheme="minorHAnsi"/>
                <w:sz w:val="20"/>
                <w:szCs w:val="20"/>
              </w:rPr>
              <w:t xml:space="preserve"> </w:t>
            </w:r>
            <w:r w:rsidR="001C5C3D" w:rsidRPr="00061671">
              <w:rPr>
                <w:rFonts w:cstheme="minorHAnsi"/>
                <w:sz w:val="20"/>
                <w:szCs w:val="20"/>
              </w:rPr>
              <w:t>(c) - Maintain Goal 3 that CHCC tracks</w:t>
            </w:r>
            <w:r w:rsidR="00791230" w:rsidRPr="00061671">
              <w:rPr>
                <w:rFonts w:cstheme="minorHAnsi"/>
                <w:sz w:val="20"/>
                <w:szCs w:val="20"/>
              </w:rPr>
              <w:t xml:space="preserve"> (see </w:t>
            </w:r>
            <w:r w:rsidR="00E730E8" w:rsidRPr="00061671">
              <w:rPr>
                <w:rFonts w:cstheme="minorHAnsi"/>
                <w:sz w:val="20"/>
                <w:szCs w:val="20"/>
              </w:rPr>
              <w:t>Implementation Plan</w:t>
            </w:r>
            <w:r w:rsidR="00791230" w:rsidRPr="00061671">
              <w:rPr>
                <w:rFonts w:cstheme="minorHAnsi"/>
                <w:sz w:val="20"/>
                <w:szCs w:val="20"/>
              </w:rPr>
              <w:t>)</w:t>
            </w:r>
          </w:p>
          <w:p w14:paraId="017FE8EF" w14:textId="0CCA8D9F" w:rsidR="001C5C3D" w:rsidRPr="00061671" w:rsidRDefault="001C5C3D" w:rsidP="00563484">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61671">
              <w:rPr>
                <w:rFonts w:cstheme="minorHAnsi"/>
                <w:sz w:val="20"/>
                <w:szCs w:val="20"/>
              </w:rPr>
              <w:t>(d) - Reduce mortality and morbidity and maintain WHO goal stable incidence rates of diabetes cases annually with a focus on preventing chronic disease through active transportation, increased availability of healthy locally food, through healthy community design and healthy community planning</w:t>
            </w:r>
          </w:p>
          <w:p w14:paraId="2317C376" w14:textId="2FEA7383" w:rsidR="006F28F3" w:rsidRPr="00061671" w:rsidRDefault="006F28F3" w:rsidP="00563484">
            <w:pPr>
              <w:cnfStyle w:val="000000000000" w:firstRow="0" w:lastRow="0" w:firstColumn="0" w:lastColumn="0" w:oddVBand="0" w:evenVBand="0" w:oddHBand="0" w:evenHBand="0" w:firstRowFirstColumn="0" w:firstRowLastColumn="0" w:lastRowFirstColumn="0" w:lastRowLastColumn="0"/>
              <w:rPr>
                <w:rFonts w:cstheme="minorHAnsi"/>
                <w:b/>
                <w:bCs/>
              </w:rPr>
            </w:pPr>
          </w:p>
        </w:tc>
      </w:tr>
    </w:tbl>
    <w:p w14:paraId="50051966" w14:textId="2363DCB6" w:rsidR="006F28F3" w:rsidRPr="00862D3E" w:rsidRDefault="002379B8" w:rsidP="00563484">
      <w:pPr>
        <w:tabs>
          <w:tab w:val="left" w:pos="7920"/>
        </w:tabs>
        <w:spacing w:line="240" w:lineRule="auto"/>
        <w:rPr>
          <w:rFonts w:cstheme="minorHAnsi"/>
        </w:rPr>
      </w:pPr>
      <w:r w:rsidRPr="00862D3E">
        <w:rPr>
          <w:rFonts w:cstheme="minorHAnsi"/>
          <w:noProof/>
          <w:lang w:eastAsia="en-AU"/>
        </w:rPr>
        <w:drawing>
          <wp:anchor distT="0" distB="0" distL="114300" distR="114300" simplePos="0" relativeHeight="251974656" behindDoc="0" locked="0" layoutInCell="1" allowOverlap="1" wp14:anchorId="58F0EA93" wp14:editId="4693B27C">
            <wp:simplePos x="0" y="0"/>
            <wp:positionH relativeFrom="margin">
              <wp:posOffset>3050540</wp:posOffset>
            </wp:positionH>
            <wp:positionV relativeFrom="paragraph">
              <wp:posOffset>277495</wp:posOffset>
            </wp:positionV>
            <wp:extent cx="3723005" cy="191135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723005" cy="1911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567893" w14:textId="34F7D99B" w:rsidR="00217043" w:rsidRPr="00862D3E" w:rsidRDefault="006F28F3" w:rsidP="00563484">
      <w:pPr>
        <w:pStyle w:val="Heading7"/>
        <w:spacing w:line="240" w:lineRule="auto"/>
        <w:rPr>
          <w:rFonts w:asciiTheme="minorHAnsi" w:hAnsiTheme="minorHAnsi" w:cstheme="minorHAnsi"/>
        </w:rPr>
      </w:pPr>
      <w:r w:rsidRPr="00862D3E">
        <w:rPr>
          <w:rFonts w:asciiTheme="minorHAnsi" w:eastAsia="Times New Roman" w:hAnsiTheme="minorHAnsi" w:cstheme="minorHAnsi"/>
          <w:color w:val="243F60"/>
        </w:rPr>
        <w:t xml:space="preserve">Resources Report Summary: </w:t>
      </w:r>
      <w:r w:rsidR="006650CE" w:rsidRPr="00862D3E">
        <w:rPr>
          <w:rFonts w:asciiTheme="minorHAnsi" w:hAnsiTheme="minorHAnsi" w:cstheme="minorHAnsi"/>
        </w:rPr>
        <w:t>Health</w:t>
      </w:r>
      <w:r w:rsidR="00217043" w:rsidRPr="00862D3E">
        <w:rPr>
          <w:rFonts w:asciiTheme="minorHAnsi" w:hAnsiTheme="minorHAnsi" w:cstheme="minorHAnsi"/>
        </w:rPr>
        <w:t xml:space="preserve"> Systems</w:t>
      </w:r>
    </w:p>
    <w:p w14:paraId="1BAFF863" w14:textId="515BAEE4" w:rsidR="00217043" w:rsidRPr="00862D3E" w:rsidRDefault="00217043" w:rsidP="00563484">
      <w:pPr>
        <w:spacing w:after="0" w:line="240" w:lineRule="auto"/>
        <w:rPr>
          <w:rFonts w:cstheme="minorHAnsi"/>
          <w:lang w:eastAsia="en-AU"/>
        </w:rPr>
      </w:pPr>
    </w:p>
    <w:p w14:paraId="7F4E8CE1" w14:textId="4986A3F6" w:rsidR="00217043" w:rsidRPr="00862D3E" w:rsidRDefault="00217043" w:rsidP="00563484">
      <w:pPr>
        <w:spacing w:line="240" w:lineRule="auto"/>
        <w:rPr>
          <w:rFonts w:cstheme="minorHAnsi"/>
          <w:lang w:eastAsia="en-AU"/>
        </w:rPr>
      </w:pPr>
      <w:r w:rsidRPr="00862D3E">
        <w:rPr>
          <w:rFonts w:cstheme="minorHAnsi"/>
          <w:lang w:eastAsia="en-AU"/>
        </w:rPr>
        <w:t>Health is not a silo – it starts and is maintained outside of the health care system. Therefore</w:t>
      </w:r>
      <w:r w:rsidR="00061671">
        <w:rPr>
          <w:rFonts w:cstheme="minorHAnsi"/>
          <w:lang w:eastAsia="en-AU"/>
        </w:rPr>
        <w:t>,</w:t>
      </w:r>
      <w:r w:rsidRPr="00862D3E">
        <w:rPr>
          <w:rFonts w:cstheme="minorHAnsi"/>
          <w:lang w:eastAsia="en-AU"/>
        </w:rPr>
        <w:t xml:space="preserve"> health considerations should be integrated into every aspect of planning from the sidewalks and roads people use, the air they breathe and the water they drink, the food they consume, the violence and trauma they experience – all of these things are interconnected and must be addressed together to work towards the goal of healthy people and a healthy community in the CNMI.  </w:t>
      </w:r>
    </w:p>
    <w:p w14:paraId="7D4F8E7D" w14:textId="51A7C1E3" w:rsidR="00217043" w:rsidRPr="00862D3E" w:rsidRDefault="00217043" w:rsidP="00563484">
      <w:pPr>
        <w:spacing w:line="240" w:lineRule="auto"/>
        <w:rPr>
          <w:rFonts w:cstheme="minorHAnsi"/>
        </w:rPr>
      </w:pPr>
      <w:r w:rsidRPr="00862D3E">
        <w:rPr>
          <w:rFonts w:cstheme="minorHAnsi"/>
        </w:rPr>
        <w:t>The Commonwealth Healthcare Corporation’s (CHCC) 2015-2020 Strategic Plan aims to improve the standard of services to the people of the CNMI as well as overall health and wellbeing of its populace. To achieve this goal, CHCC has been working to implement eight (8) operating strategies which include organizational and facilities objectives. Outcomes include obtaining full accreditation from the Centers for Medicare and Medicaid (CMS) for the hospital</w:t>
      </w:r>
      <w:r w:rsidR="0015241C">
        <w:rPr>
          <w:rFonts w:cstheme="minorHAnsi"/>
        </w:rPr>
        <w:t xml:space="preserve"> </w:t>
      </w:r>
      <w:r w:rsidRPr="00862D3E">
        <w:rPr>
          <w:rFonts w:cstheme="minorHAnsi"/>
        </w:rPr>
        <w:t xml:space="preserve">(recently surveyed in May 2019), public health, behavioral health, as well as decrease the incidence of the top six (6) major causes of death and debilitation in the CNMI: cancer, diabetes, hypertension/heart disease, teen pregnancy, HIV/STI, and substance abuse. These goals are aimed to address community health system needs and support achievement and maintenance of numerous targets of Sustainable Development Goal 3 – Good Health and Well Being. </w:t>
      </w:r>
    </w:p>
    <w:p w14:paraId="7E3BA543" w14:textId="1E8E9057" w:rsidR="003838FD" w:rsidRPr="00862D3E" w:rsidRDefault="003838FD" w:rsidP="00563484">
      <w:pPr>
        <w:spacing w:line="240" w:lineRule="auto"/>
        <w:rPr>
          <w:rFonts w:cstheme="minorHAnsi"/>
        </w:rPr>
      </w:pPr>
      <w:r w:rsidRPr="00862D3E">
        <w:rPr>
          <w:rFonts w:cstheme="minorHAnsi"/>
        </w:rPr>
        <w:t xml:space="preserve">CHCC tracks data and is meeting these standards for numerous SDG indicators, including maternal mortality ratio (3.1.1), under-five mortality rate (3.2.1), and neonatal mortality rate (3.2.2). Despite continued improvement in services and efforts to extend service areas, </w:t>
      </w:r>
      <w:r w:rsidRPr="00862D3E">
        <w:rPr>
          <w:rFonts w:cstheme="minorHAnsi"/>
          <w:lang w:eastAsia="en-AU"/>
        </w:rPr>
        <w:t>health system challenges remain</w:t>
      </w:r>
      <w:ins w:id="736" w:author="OPD2" w:date="2021-03-16T07:31:00Z">
        <w:r w:rsidR="00F3191E">
          <w:rPr>
            <w:rFonts w:cstheme="minorHAnsi"/>
            <w:lang w:eastAsia="en-AU"/>
          </w:rPr>
          <w:t>. This is</w:t>
        </w:r>
      </w:ins>
      <w:del w:id="737" w:author="OPD2" w:date="2021-03-16T07:31:00Z">
        <w:r w:rsidRPr="00862D3E">
          <w:rPr>
            <w:rFonts w:cstheme="minorHAnsi"/>
            <w:lang w:eastAsia="en-AU"/>
          </w:rPr>
          <w:delText>,</w:delText>
        </w:r>
      </w:del>
      <w:r w:rsidRPr="00862D3E">
        <w:rPr>
          <w:rFonts w:cstheme="minorHAnsi"/>
          <w:lang w:eastAsia="en-AU"/>
        </w:rPr>
        <w:t xml:space="preserve"> especially</w:t>
      </w:r>
      <w:ins w:id="738" w:author="OPD2" w:date="2021-03-16T07:31:00Z">
        <w:r w:rsidR="00F3191E">
          <w:rPr>
            <w:rFonts w:cstheme="minorHAnsi"/>
            <w:lang w:eastAsia="en-AU"/>
          </w:rPr>
          <w:t xml:space="preserve"> true</w:t>
        </w:r>
      </w:ins>
      <w:r w:rsidRPr="00862D3E">
        <w:rPr>
          <w:rFonts w:cstheme="minorHAnsi"/>
          <w:lang w:eastAsia="en-AU"/>
        </w:rPr>
        <w:t xml:space="preserve"> regarding management of noncommunicable diseases (NCDs), which the leading causes of deaths and of premature deaths in CNMI. CHCC’s 2016 NCDs Household Survey reported that</w:t>
      </w:r>
      <w:r w:rsidRPr="00862D3E">
        <w:rPr>
          <w:rFonts w:cstheme="minorHAnsi"/>
        </w:rPr>
        <w:t xml:space="preserve"> </w:t>
      </w:r>
      <w:r w:rsidRPr="00862D3E">
        <w:rPr>
          <w:rFonts w:cstheme="minorHAnsi"/>
          <w:lang w:eastAsia="en-AU"/>
        </w:rPr>
        <w:t xml:space="preserve">over half (56%) of CNMI adults are estimated to have hypertension, one out of five (17.3%) CNMI adults are estimated to have high cholesterol, and estimated that 12.5-18.7% of adults in </w:t>
      </w:r>
      <w:r w:rsidRPr="00862D3E">
        <w:rPr>
          <w:rFonts w:cstheme="minorHAnsi"/>
          <w:lang w:eastAsia="en-AU"/>
        </w:rPr>
        <w:lastRenderedPageBreak/>
        <w:t>the CNMI have diabetes.  Additionally, almost half of CNMI adults (46.1%) do not have health care insurance, and only one-third (35.7%) of adults reported having an annual medical checkup in the past year. The Institute for Health Metrics and Evaluation (IHME) reports an average 2017 life expectancy of 76.45, over two years less on average than the total U.S. population average of 78.6 years. Asthma prevalence is 11.1% in CNMI, more than double the U.S. average of 5.45% (IHME, 2017). Lifestyle diseases such as diabetes, obesity, and hypertension are challenges that are being prioritized through comprehensive planning dialogs that further support redevelopment dialogs. For example, in addition to expanding the local hospital, located adjacent to Garapan, revitalization planning conversations are including prioritization of walkable communities to address health and socio-economic development objectives</w:t>
      </w:r>
      <w:r w:rsidR="008A1696" w:rsidRPr="00862D3E">
        <w:rPr>
          <w:rFonts w:cstheme="minorHAnsi"/>
          <w:lang w:eastAsia="en-AU"/>
        </w:rPr>
        <w:t>.</w:t>
      </w:r>
    </w:p>
    <w:p w14:paraId="15BCEEC5" w14:textId="73B9E93B" w:rsidR="006F28F3" w:rsidRPr="00862D3E" w:rsidRDefault="006F28F3" w:rsidP="00563484">
      <w:pPr>
        <w:pStyle w:val="Heading3"/>
        <w:spacing w:line="240" w:lineRule="auto"/>
        <w:rPr>
          <w:rFonts w:asciiTheme="minorHAnsi" w:hAnsiTheme="minorHAnsi" w:cstheme="minorHAnsi"/>
        </w:rPr>
      </w:pPr>
      <w:bookmarkStart w:id="739" w:name="_Toc48855971"/>
      <w:bookmarkStart w:id="740" w:name="_Toc49636617"/>
      <w:bookmarkStart w:id="741" w:name="_Toc54611280"/>
      <w:bookmarkStart w:id="742" w:name="_Toc63510640"/>
      <w:bookmarkStart w:id="743" w:name="_Toc66505558"/>
      <w:bookmarkStart w:id="744" w:name="_Toc66508468"/>
      <w:r w:rsidRPr="00862D3E">
        <w:rPr>
          <w:rFonts w:asciiTheme="minorHAnsi" w:hAnsiTheme="minorHAnsi" w:cstheme="minorHAnsi"/>
        </w:rPr>
        <w:t xml:space="preserve">Goals and Objectives to </w:t>
      </w:r>
      <w:r w:rsidR="00E0052F" w:rsidRPr="00862D3E">
        <w:rPr>
          <w:rFonts w:asciiTheme="minorHAnsi" w:hAnsiTheme="minorHAnsi" w:cstheme="minorHAnsi"/>
        </w:rPr>
        <w:t>Ensure Healthy Lives</w:t>
      </w:r>
      <w:r w:rsidR="0005460F" w:rsidRPr="00862D3E">
        <w:rPr>
          <w:rFonts w:asciiTheme="minorHAnsi" w:hAnsiTheme="minorHAnsi" w:cstheme="minorHAnsi"/>
        </w:rPr>
        <w:t xml:space="preserve"> and Promote Well-Being</w:t>
      </w:r>
      <w:bookmarkEnd w:id="739"/>
      <w:bookmarkEnd w:id="740"/>
      <w:bookmarkEnd w:id="741"/>
      <w:bookmarkEnd w:id="742"/>
      <w:bookmarkEnd w:id="743"/>
      <w:bookmarkEnd w:id="744"/>
      <w:r w:rsidR="0005460F" w:rsidRPr="00862D3E">
        <w:rPr>
          <w:rFonts w:asciiTheme="minorHAnsi" w:hAnsiTheme="minorHAnsi" w:cstheme="minorHAnsi"/>
        </w:rPr>
        <w:t xml:space="preserve"> </w:t>
      </w:r>
    </w:p>
    <w:p w14:paraId="6B24254F" w14:textId="7A4848C0" w:rsidR="00AF1DCE" w:rsidRPr="00862D3E" w:rsidRDefault="00AF1DCE" w:rsidP="00563484">
      <w:pPr>
        <w:pStyle w:val="ListParagraph"/>
        <w:spacing w:line="240" w:lineRule="auto"/>
        <w:ind w:left="1080"/>
        <w:rPr>
          <w:rFonts w:cstheme="minorHAnsi"/>
        </w:rPr>
      </w:pPr>
    </w:p>
    <w:p w14:paraId="64B8334B" w14:textId="17486CE0" w:rsidR="00AF1DCE" w:rsidRPr="00862D3E" w:rsidRDefault="0051660E" w:rsidP="00563484">
      <w:pPr>
        <w:pStyle w:val="ListParagraph"/>
        <w:numPr>
          <w:ilvl w:val="0"/>
          <w:numId w:val="8"/>
        </w:numPr>
        <w:spacing w:line="240" w:lineRule="auto"/>
        <w:ind w:left="360"/>
        <w:rPr>
          <w:rFonts w:cstheme="minorHAnsi"/>
        </w:rPr>
      </w:pPr>
      <w:r w:rsidRPr="00862D3E">
        <w:rPr>
          <w:rFonts w:eastAsia="Times New Roman" w:cstheme="minorHAnsi"/>
          <w:noProof/>
          <w:sz w:val="20"/>
          <w:szCs w:val="20"/>
        </w:rPr>
        <w:drawing>
          <wp:anchor distT="0" distB="0" distL="114300" distR="114300" simplePos="0" relativeHeight="251953152" behindDoc="0" locked="0" layoutInCell="1" allowOverlap="1" wp14:anchorId="43627159" wp14:editId="07F0DC6E">
            <wp:simplePos x="0" y="0"/>
            <wp:positionH relativeFrom="column">
              <wp:posOffset>4793178</wp:posOffset>
            </wp:positionH>
            <wp:positionV relativeFrom="paragraph">
              <wp:posOffset>155187</wp:posOffset>
            </wp:positionV>
            <wp:extent cx="1123315" cy="1123315"/>
            <wp:effectExtent l="0" t="0" r="635" b="635"/>
            <wp:wrapSquare wrapText="bothSides"/>
            <wp:docPr id="193" name="Picture 193" descr="Good health and well-be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ood health and well-bei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123315" cy="1123315"/>
                    </a:xfrm>
                    <a:prstGeom prst="rect">
                      <a:avLst/>
                    </a:prstGeom>
                    <a:noFill/>
                    <a:ln>
                      <a:noFill/>
                    </a:ln>
                  </pic:spPr>
                </pic:pic>
              </a:graphicData>
            </a:graphic>
            <wp14:sizeRelH relativeFrom="page">
              <wp14:pctWidth>0</wp14:pctWidth>
            </wp14:sizeRelH>
            <wp14:sizeRelV relativeFrom="page">
              <wp14:pctHeight>0</wp14:pctHeight>
            </wp14:sizeRelV>
          </wp:anchor>
        </w:drawing>
      </w:r>
      <w:r w:rsidR="00AF1DCE" w:rsidRPr="00862D3E">
        <w:rPr>
          <w:rFonts w:cstheme="minorHAnsi"/>
        </w:rPr>
        <w:t>SDG #3 - Ensure healthy lives and promote well-being for all people at all ages</w:t>
      </w:r>
    </w:p>
    <w:p w14:paraId="0994BE28" w14:textId="40FF2558"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Reduce mortality and morbidity and maintain the WHO goal of stable incidence rates of diabetes cases annually with a focus on preventing chronic disease through active transportation, increased availability of healthy locally-sourced food, and healthy community design and planning. CHCC will work with OPD, the PDAC, and SE Planning Taskforce, and NCD Taskforce to integrate healthy community planning across all sectors by 2025;</w:t>
      </w:r>
    </w:p>
    <w:p w14:paraId="2A4FCC50" w14:textId="77777777"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 xml:space="preserve">By 2025 CHCC, PSS, NMC-CREES, and supporting partners will implement plans to increase access to healthy, local, affordable food choices in all CNMI schools so that, by 2030, at least one “locally-sourced lunch” option can be made available to meet once-a-week serving demand for all students in primary and secondary schools and NMC; </w:t>
      </w:r>
    </w:p>
    <w:p w14:paraId="525DF35A" w14:textId="77777777" w:rsidR="00AF1DCE" w:rsidRPr="00862D3E" w:rsidRDefault="00AF1DCE" w:rsidP="00563484">
      <w:pPr>
        <w:pStyle w:val="ListParagraph"/>
        <w:numPr>
          <w:ilvl w:val="1"/>
          <w:numId w:val="8"/>
        </w:numPr>
        <w:tabs>
          <w:tab w:val="left" w:pos="3330"/>
        </w:tabs>
        <w:spacing w:line="240" w:lineRule="auto"/>
        <w:ind w:left="1080"/>
        <w:rPr>
          <w:rFonts w:cstheme="minorHAnsi"/>
        </w:rPr>
      </w:pPr>
      <w:r w:rsidRPr="00862D3E">
        <w:rPr>
          <w:rFonts w:cstheme="minorHAnsi"/>
        </w:rPr>
        <w:t>By 2025, the CNMI Department of Finance, Division of Procurement and Supply, in partnership with Socio-Economic Taskforce including CHCC and the CNMI Nutrition Council will develop policies to ensure that all public procurement from restaurants and caterers are from those businesses which meet or exceed BIBA Initiative standards which supports nutrition standards to promote healthy lives and well-being; and</w:t>
      </w:r>
    </w:p>
    <w:p w14:paraId="794D98D0" w14:textId="77777777" w:rsidR="00AF1DCE" w:rsidRPr="00862D3E" w:rsidRDefault="00AF1DCE" w:rsidP="00563484">
      <w:pPr>
        <w:pStyle w:val="ListParagraph"/>
        <w:numPr>
          <w:ilvl w:val="1"/>
          <w:numId w:val="8"/>
        </w:numPr>
        <w:tabs>
          <w:tab w:val="left" w:pos="3330"/>
        </w:tabs>
        <w:spacing w:line="240" w:lineRule="auto"/>
        <w:ind w:left="1080"/>
        <w:rPr>
          <w:rFonts w:cstheme="minorHAnsi"/>
        </w:rPr>
      </w:pPr>
      <w:r w:rsidRPr="00862D3E">
        <w:rPr>
          <w:rFonts w:cstheme="minorHAnsi"/>
        </w:rPr>
        <w:t>By 2030, CHCC leads interagency health and wellness planning efforts to ensure continued metric monitoring and progress towards achieving WHO goals and SDG Targets including:</w:t>
      </w:r>
    </w:p>
    <w:p w14:paraId="30EC4A97" w14:textId="77777777" w:rsidR="00AF1DCE" w:rsidRPr="00862D3E" w:rsidRDefault="00AF1DCE" w:rsidP="00563484">
      <w:pPr>
        <w:pStyle w:val="ListParagraph"/>
        <w:numPr>
          <w:ilvl w:val="2"/>
          <w:numId w:val="8"/>
        </w:numPr>
        <w:tabs>
          <w:tab w:val="left" w:pos="3330"/>
        </w:tabs>
        <w:spacing w:line="240" w:lineRule="auto"/>
        <w:ind w:left="1800"/>
        <w:rPr>
          <w:rFonts w:cstheme="minorHAnsi"/>
        </w:rPr>
      </w:pPr>
      <w:r w:rsidRPr="00862D3E">
        <w:rPr>
          <w:rFonts w:cstheme="minorHAnsi"/>
        </w:rPr>
        <w:t>SDG 3.1.1 - By 2030, continue to maintain a maternal mortality ratio of less than 1 per 100,000 live births;</w:t>
      </w:r>
    </w:p>
    <w:p w14:paraId="73F65367" w14:textId="77777777" w:rsidR="00AF1DCE" w:rsidRPr="00862D3E" w:rsidRDefault="00AF1DCE" w:rsidP="00563484">
      <w:pPr>
        <w:pStyle w:val="ListParagraph"/>
        <w:numPr>
          <w:ilvl w:val="2"/>
          <w:numId w:val="8"/>
        </w:numPr>
        <w:tabs>
          <w:tab w:val="left" w:pos="3330"/>
        </w:tabs>
        <w:spacing w:line="240" w:lineRule="auto"/>
        <w:ind w:left="1800"/>
        <w:rPr>
          <w:rFonts w:cstheme="minorHAnsi"/>
        </w:rPr>
      </w:pPr>
      <w:r w:rsidRPr="00862D3E">
        <w:rPr>
          <w:rFonts w:cstheme="minorHAnsi"/>
        </w:rPr>
        <w:t xml:space="preserve">SDG 3.1.2 - By 2030, continue to maintain a proportion of births attended by a skilled health professional at no less than 99%; </w:t>
      </w:r>
    </w:p>
    <w:p w14:paraId="4BEA7A5F" w14:textId="77777777" w:rsidR="00AF1DCE" w:rsidRPr="00862D3E" w:rsidRDefault="00AF1DCE" w:rsidP="00563484">
      <w:pPr>
        <w:pStyle w:val="ListParagraph"/>
        <w:numPr>
          <w:ilvl w:val="2"/>
          <w:numId w:val="8"/>
        </w:numPr>
        <w:tabs>
          <w:tab w:val="left" w:pos="3330"/>
        </w:tabs>
        <w:spacing w:line="240" w:lineRule="auto"/>
        <w:ind w:left="1800"/>
        <w:rPr>
          <w:rFonts w:cstheme="minorHAnsi"/>
        </w:rPr>
      </w:pPr>
      <w:r w:rsidRPr="00862D3E">
        <w:rPr>
          <w:rFonts w:cstheme="minorHAnsi"/>
        </w:rPr>
        <w:t xml:space="preserve">SDG 3.2.1 - By 2030, continue to maintain deaths of newborns and children under 5 years of age to less than 1 per 1,000 live births; </w:t>
      </w:r>
    </w:p>
    <w:p w14:paraId="7D657456" w14:textId="77777777" w:rsidR="00AF1DCE" w:rsidRPr="00862D3E" w:rsidRDefault="00AF1DCE" w:rsidP="00563484">
      <w:pPr>
        <w:pStyle w:val="ListParagraph"/>
        <w:numPr>
          <w:ilvl w:val="2"/>
          <w:numId w:val="8"/>
        </w:numPr>
        <w:tabs>
          <w:tab w:val="left" w:pos="3330"/>
        </w:tabs>
        <w:spacing w:line="240" w:lineRule="auto"/>
        <w:ind w:left="1800"/>
        <w:rPr>
          <w:rFonts w:cstheme="minorHAnsi"/>
        </w:rPr>
      </w:pPr>
      <w:r w:rsidRPr="00862D3E">
        <w:rPr>
          <w:rFonts w:cstheme="minorHAnsi"/>
        </w:rPr>
        <w:t>SDG 3.2.2 - By 2030, reduce neonatal mortality rate to 1 per 1,000 live births;</w:t>
      </w:r>
    </w:p>
    <w:p w14:paraId="382D01AD" w14:textId="77777777" w:rsidR="00AF1DCE" w:rsidRPr="00862D3E" w:rsidRDefault="00AF1DCE" w:rsidP="00563484">
      <w:pPr>
        <w:pStyle w:val="ListParagraph"/>
        <w:numPr>
          <w:ilvl w:val="2"/>
          <w:numId w:val="8"/>
        </w:numPr>
        <w:tabs>
          <w:tab w:val="left" w:pos="3330"/>
        </w:tabs>
        <w:spacing w:line="240" w:lineRule="auto"/>
        <w:ind w:left="1800"/>
        <w:rPr>
          <w:rFonts w:cstheme="minorHAnsi"/>
        </w:rPr>
      </w:pPr>
      <w:r w:rsidRPr="00862D3E">
        <w:rPr>
          <w:rFonts w:cstheme="minorHAnsi"/>
        </w:rPr>
        <w:t>SDG 3.3.1 - By 2030, reduce the number of new HIV infections per 1,000 uninfected population, by sex, age and key populations to 0;</w:t>
      </w:r>
    </w:p>
    <w:p w14:paraId="31A61C32" w14:textId="77777777" w:rsidR="00AF1DCE" w:rsidRPr="00862D3E" w:rsidRDefault="00AF1DCE" w:rsidP="00563484">
      <w:pPr>
        <w:pStyle w:val="ListParagraph"/>
        <w:numPr>
          <w:ilvl w:val="2"/>
          <w:numId w:val="8"/>
        </w:numPr>
        <w:tabs>
          <w:tab w:val="left" w:pos="3330"/>
        </w:tabs>
        <w:spacing w:line="240" w:lineRule="auto"/>
        <w:ind w:left="1800"/>
        <w:rPr>
          <w:rFonts w:cstheme="minorHAnsi"/>
        </w:rPr>
      </w:pPr>
      <w:r w:rsidRPr="00862D3E">
        <w:rPr>
          <w:rFonts w:cstheme="minorHAnsi"/>
        </w:rPr>
        <w:t>SDG 3.3.2 - a. 2030, reduce the incidence of tuberculosis per 100,000 from 90.4 to 75; b. % of patient population who are tested using Xpert MTB/RIF as the initial diagnostic test with a target of 95% of culture positive TB cases who receive a complete drug susceptibility examination within 60 days of MTB confirmation; and c. % of culture positive TB cases who receive a complete drug susceptibility examination within 60 days of MTB confirmation with a target of 95%;</w:t>
      </w:r>
    </w:p>
    <w:p w14:paraId="4C94758B" w14:textId="77777777" w:rsidR="00AF1DCE" w:rsidRPr="00862D3E" w:rsidRDefault="00AF1DCE" w:rsidP="00563484">
      <w:pPr>
        <w:pStyle w:val="ListParagraph"/>
        <w:numPr>
          <w:ilvl w:val="2"/>
          <w:numId w:val="8"/>
        </w:numPr>
        <w:tabs>
          <w:tab w:val="left" w:pos="3330"/>
        </w:tabs>
        <w:spacing w:line="240" w:lineRule="auto"/>
        <w:ind w:left="1800"/>
        <w:rPr>
          <w:rFonts w:cstheme="minorHAnsi"/>
        </w:rPr>
      </w:pPr>
      <w:r w:rsidRPr="00862D3E">
        <w:rPr>
          <w:rFonts w:cstheme="minorHAnsi"/>
        </w:rPr>
        <w:t xml:space="preserve">SDG 3.3.3 - By 2030, maintain a malaria incidence rate of 0 per 1,000; </w:t>
      </w:r>
    </w:p>
    <w:p w14:paraId="766E24FE" w14:textId="77777777" w:rsidR="00AF1DCE" w:rsidRPr="00862D3E" w:rsidRDefault="00AF1DCE" w:rsidP="00563484">
      <w:pPr>
        <w:pStyle w:val="ListParagraph"/>
        <w:numPr>
          <w:ilvl w:val="2"/>
          <w:numId w:val="8"/>
        </w:numPr>
        <w:tabs>
          <w:tab w:val="left" w:pos="3330"/>
        </w:tabs>
        <w:spacing w:line="240" w:lineRule="auto"/>
        <w:ind w:left="1800"/>
        <w:rPr>
          <w:rFonts w:cstheme="minorHAnsi"/>
        </w:rPr>
      </w:pPr>
      <w:r w:rsidRPr="00862D3E">
        <w:rPr>
          <w:rFonts w:cstheme="minorHAnsi"/>
        </w:rPr>
        <w:lastRenderedPageBreak/>
        <w:t xml:space="preserve">SDG 3.3.4 - By 2030, reduce the Hepatitis B incidence rate per 1,000 to 40; </w:t>
      </w:r>
    </w:p>
    <w:p w14:paraId="7A8E19C2" w14:textId="77777777" w:rsidR="00AF1DCE" w:rsidRPr="00862D3E" w:rsidRDefault="00AF1DCE" w:rsidP="00563484">
      <w:pPr>
        <w:pStyle w:val="ListParagraph"/>
        <w:numPr>
          <w:ilvl w:val="2"/>
          <w:numId w:val="8"/>
        </w:numPr>
        <w:tabs>
          <w:tab w:val="left" w:pos="3330"/>
        </w:tabs>
        <w:spacing w:line="240" w:lineRule="auto"/>
        <w:ind w:left="1800"/>
        <w:rPr>
          <w:rFonts w:cstheme="minorHAnsi"/>
        </w:rPr>
      </w:pPr>
      <w:r w:rsidRPr="00862D3E">
        <w:rPr>
          <w:rFonts w:cstheme="minorHAnsi"/>
        </w:rPr>
        <w:t xml:space="preserve">SDG 3.3.5 - By 2030, maintain a number of zero people requiring interventions against neglected tropical diseases; </w:t>
      </w:r>
    </w:p>
    <w:p w14:paraId="387F207D" w14:textId="77777777" w:rsidR="00AF1DCE" w:rsidRPr="00862D3E" w:rsidRDefault="00AF1DCE" w:rsidP="00563484">
      <w:pPr>
        <w:pStyle w:val="ListParagraph"/>
        <w:numPr>
          <w:ilvl w:val="2"/>
          <w:numId w:val="8"/>
        </w:numPr>
        <w:tabs>
          <w:tab w:val="left" w:pos="3330"/>
        </w:tabs>
        <w:spacing w:line="240" w:lineRule="auto"/>
        <w:ind w:left="1800"/>
        <w:rPr>
          <w:rFonts w:cstheme="minorHAnsi"/>
        </w:rPr>
      </w:pPr>
      <w:r w:rsidRPr="00862D3E">
        <w:rPr>
          <w:rFonts w:cstheme="minorHAnsi"/>
        </w:rPr>
        <w:t>SDG 3.4.1 - By 2030, reduce the mortality rate per 100,000 between the ages of 30 and 70 years from cardiovascular diseases, cancer, diabetes, or chronic respiratory diseases to 14,110 or less;</w:t>
      </w:r>
    </w:p>
    <w:p w14:paraId="000E1C61" w14:textId="77777777" w:rsidR="00AF1DCE" w:rsidRPr="00862D3E" w:rsidRDefault="00AF1DCE" w:rsidP="00563484">
      <w:pPr>
        <w:pStyle w:val="ListParagraph"/>
        <w:numPr>
          <w:ilvl w:val="2"/>
          <w:numId w:val="8"/>
        </w:numPr>
        <w:tabs>
          <w:tab w:val="left" w:pos="3330"/>
        </w:tabs>
        <w:spacing w:line="240" w:lineRule="auto"/>
        <w:ind w:left="1800"/>
        <w:rPr>
          <w:rFonts w:cstheme="minorHAnsi"/>
        </w:rPr>
      </w:pPr>
      <w:r w:rsidRPr="00862D3E">
        <w:rPr>
          <w:rFonts w:cstheme="minorHAnsi"/>
        </w:rPr>
        <w:t>SDG 3.4.2 - By 2030, reduce the suicide mortality rate per 100,000 from 15.4 to 14 or less and maintain or increase suicide prevention outreach services</w:t>
      </w:r>
    </w:p>
    <w:p w14:paraId="386354DC" w14:textId="77777777" w:rsidR="00AF1DCE" w:rsidRPr="00862D3E" w:rsidRDefault="00AF1DCE" w:rsidP="00563484">
      <w:pPr>
        <w:pStyle w:val="ListParagraph"/>
        <w:numPr>
          <w:ilvl w:val="2"/>
          <w:numId w:val="8"/>
        </w:numPr>
        <w:tabs>
          <w:tab w:val="left" w:pos="3330"/>
        </w:tabs>
        <w:spacing w:line="240" w:lineRule="auto"/>
        <w:ind w:left="1800"/>
        <w:rPr>
          <w:rFonts w:cstheme="minorHAnsi"/>
        </w:rPr>
      </w:pPr>
      <w:r w:rsidRPr="00862D3E">
        <w:rPr>
          <w:rFonts w:cstheme="minorHAnsi"/>
        </w:rPr>
        <w:t>SDG 3.4.2.a - By 2030, reduce the percentage of high school students who actually attempted suicide in the past year by 10% of the rate reported in 2017;</w:t>
      </w:r>
    </w:p>
    <w:p w14:paraId="55BB486D" w14:textId="77777777" w:rsidR="00AF1DCE" w:rsidRPr="00862D3E" w:rsidRDefault="00AF1DCE" w:rsidP="00563484">
      <w:pPr>
        <w:pStyle w:val="ListParagraph"/>
        <w:numPr>
          <w:ilvl w:val="2"/>
          <w:numId w:val="8"/>
        </w:numPr>
        <w:tabs>
          <w:tab w:val="left" w:pos="3330"/>
        </w:tabs>
        <w:spacing w:line="240" w:lineRule="auto"/>
        <w:ind w:left="1800"/>
        <w:rPr>
          <w:rFonts w:cstheme="minorHAnsi"/>
        </w:rPr>
      </w:pPr>
      <w:r w:rsidRPr="00862D3E">
        <w:rPr>
          <w:rFonts w:cstheme="minorHAnsi"/>
        </w:rPr>
        <w:t xml:space="preserve">SDG 3.4.3 - By 2030, show no increase in diabetes prevalence among adults; </w:t>
      </w:r>
    </w:p>
    <w:p w14:paraId="0CD6502C" w14:textId="77777777" w:rsidR="00AF1DCE" w:rsidRPr="00862D3E" w:rsidRDefault="00AF1DCE" w:rsidP="00563484">
      <w:pPr>
        <w:pStyle w:val="ListParagraph"/>
        <w:numPr>
          <w:ilvl w:val="2"/>
          <w:numId w:val="8"/>
        </w:numPr>
        <w:tabs>
          <w:tab w:val="left" w:pos="3330"/>
        </w:tabs>
        <w:spacing w:line="240" w:lineRule="auto"/>
        <w:ind w:left="1800"/>
        <w:rPr>
          <w:rFonts w:cstheme="minorHAnsi"/>
        </w:rPr>
      </w:pPr>
      <w:r w:rsidRPr="00862D3E">
        <w:rPr>
          <w:rFonts w:cstheme="minorHAnsi"/>
        </w:rPr>
        <w:t xml:space="preserve">SDG 3.4.4 - By 2030, show no increase in hypertension prevalence among adults; </w:t>
      </w:r>
    </w:p>
    <w:p w14:paraId="14CE61E8" w14:textId="77777777" w:rsidR="00AF1DCE" w:rsidRPr="00862D3E" w:rsidRDefault="00AF1DCE" w:rsidP="00563484">
      <w:pPr>
        <w:pStyle w:val="ListParagraph"/>
        <w:numPr>
          <w:ilvl w:val="2"/>
          <w:numId w:val="8"/>
        </w:numPr>
        <w:tabs>
          <w:tab w:val="left" w:pos="3330"/>
        </w:tabs>
        <w:spacing w:line="240" w:lineRule="auto"/>
        <w:ind w:left="1800"/>
        <w:rPr>
          <w:rFonts w:cstheme="minorHAnsi"/>
        </w:rPr>
      </w:pPr>
      <w:r w:rsidRPr="00862D3E">
        <w:rPr>
          <w:rFonts w:cstheme="minorHAnsi"/>
        </w:rPr>
        <w:t>SDG 3.5.1 - By 2030, the CNMI will have evidence-based treatment interventions across the continuum of care for substance use disorders.  Partnership between the CHCC, the Substance Abuse, Addictions, and Rehabilitation (SAAR) Program under the Office of the Governor, Drug Court Program under the CNMI Superior Court, and other treatment and support facilities and organizations will work toward achievement of this goal;</w:t>
      </w:r>
    </w:p>
    <w:p w14:paraId="4C8EC46B" w14:textId="77777777" w:rsidR="00AF1DCE" w:rsidRPr="00862D3E" w:rsidRDefault="00AF1DCE" w:rsidP="00563484">
      <w:pPr>
        <w:pStyle w:val="ListParagraph"/>
        <w:numPr>
          <w:ilvl w:val="2"/>
          <w:numId w:val="8"/>
        </w:numPr>
        <w:tabs>
          <w:tab w:val="left" w:pos="3330"/>
        </w:tabs>
        <w:spacing w:line="240" w:lineRule="auto"/>
        <w:ind w:left="1800"/>
        <w:rPr>
          <w:rFonts w:cstheme="minorHAnsi"/>
        </w:rPr>
      </w:pPr>
      <w:r w:rsidRPr="00862D3E">
        <w:rPr>
          <w:rFonts w:cstheme="minorHAnsi"/>
        </w:rPr>
        <w:t>SDG 3.5.2 - By 2030, the CNMI will aim for a 15% reduction in harmful use of alcohol in each of the following areas: underage drinking, binge drinking, and drinking and driving.  Partnership between the CHCC, the Department of Commerce, and the Department of Public Safety will support work toward achievement of these goals</w:t>
      </w:r>
    </w:p>
    <w:p w14:paraId="1C120D1F" w14:textId="77777777" w:rsidR="00AF1DCE" w:rsidRPr="00862D3E" w:rsidRDefault="00AF1DCE" w:rsidP="00563484">
      <w:pPr>
        <w:pStyle w:val="ListParagraph"/>
        <w:numPr>
          <w:ilvl w:val="2"/>
          <w:numId w:val="8"/>
        </w:numPr>
        <w:tabs>
          <w:tab w:val="left" w:pos="3330"/>
        </w:tabs>
        <w:spacing w:line="240" w:lineRule="auto"/>
        <w:ind w:left="1800"/>
        <w:rPr>
          <w:rFonts w:cstheme="minorHAnsi"/>
        </w:rPr>
      </w:pPr>
      <w:r w:rsidRPr="00862D3E">
        <w:rPr>
          <w:rFonts w:cstheme="minorHAnsi"/>
        </w:rPr>
        <w:t>SDG 3.6.1 - By 2030, reduce the death rate due to road traffic injuries per 100,000 to 4 or less annually;</w:t>
      </w:r>
    </w:p>
    <w:p w14:paraId="7B8E2657" w14:textId="75155A7B" w:rsidR="00AF1DCE" w:rsidRPr="00862D3E" w:rsidRDefault="008A1696" w:rsidP="00563484">
      <w:pPr>
        <w:pStyle w:val="ListParagraph"/>
        <w:numPr>
          <w:ilvl w:val="2"/>
          <w:numId w:val="8"/>
        </w:numPr>
        <w:tabs>
          <w:tab w:val="left" w:pos="3330"/>
        </w:tabs>
        <w:spacing w:line="240" w:lineRule="auto"/>
        <w:ind w:left="1800"/>
        <w:rPr>
          <w:rFonts w:cstheme="minorHAnsi"/>
        </w:rPr>
      </w:pPr>
      <w:r w:rsidRPr="00862D3E">
        <w:rPr>
          <w:rFonts w:cstheme="minorHAnsi"/>
        </w:rPr>
        <w:t xml:space="preserve">SDG </w:t>
      </w:r>
      <w:r w:rsidR="00AF1DCE" w:rsidRPr="00862D3E">
        <w:rPr>
          <w:rFonts w:cstheme="minorHAnsi"/>
        </w:rPr>
        <w:t>3.7.2 - By 2030, reduce the adolescent birth rate per 1,000 (ages 10 to 19) to 6.</w:t>
      </w:r>
    </w:p>
    <w:p w14:paraId="1761CDC5" w14:textId="4442CBFC" w:rsidR="00AF1DCE" w:rsidRPr="00862D3E" w:rsidRDefault="008A1696" w:rsidP="00563484">
      <w:pPr>
        <w:pStyle w:val="ListParagraph"/>
        <w:numPr>
          <w:ilvl w:val="2"/>
          <w:numId w:val="8"/>
        </w:numPr>
        <w:tabs>
          <w:tab w:val="left" w:pos="3330"/>
        </w:tabs>
        <w:spacing w:line="240" w:lineRule="auto"/>
        <w:ind w:left="1800"/>
        <w:rPr>
          <w:rFonts w:cstheme="minorHAnsi"/>
        </w:rPr>
      </w:pPr>
      <w:r w:rsidRPr="00862D3E">
        <w:rPr>
          <w:rFonts w:cstheme="minorHAnsi"/>
        </w:rPr>
        <w:t xml:space="preserve">SDG </w:t>
      </w:r>
      <w:r w:rsidR="00AF1DCE" w:rsidRPr="00862D3E">
        <w:rPr>
          <w:rFonts w:cstheme="minorHAnsi"/>
        </w:rPr>
        <w:t>3.8.2 - By 2030, reduce household expenditure on health to &lt;15% of total income;</w:t>
      </w:r>
    </w:p>
    <w:p w14:paraId="1E1FC347" w14:textId="30DB7900" w:rsidR="00AF1DCE" w:rsidRPr="00862D3E" w:rsidRDefault="008A1696" w:rsidP="00563484">
      <w:pPr>
        <w:pStyle w:val="ListParagraph"/>
        <w:numPr>
          <w:ilvl w:val="2"/>
          <w:numId w:val="8"/>
        </w:numPr>
        <w:tabs>
          <w:tab w:val="left" w:pos="3330"/>
        </w:tabs>
        <w:spacing w:line="240" w:lineRule="auto"/>
        <w:ind w:left="1800"/>
        <w:rPr>
          <w:rFonts w:cstheme="minorHAnsi"/>
        </w:rPr>
      </w:pPr>
      <w:r w:rsidRPr="00862D3E">
        <w:rPr>
          <w:rFonts w:cstheme="minorHAnsi"/>
        </w:rPr>
        <w:t xml:space="preserve">SDG </w:t>
      </w:r>
      <w:r w:rsidR="00AF1DCE" w:rsidRPr="00862D3E">
        <w:rPr>
          <w:rFonts w:cstheme="minorHAnsi"/>
        </w:rPr>
        <w:t>3.8.3 - By 2030, increase the proportion of adults who have visited a medical provider for a general physical exam in the last year to 45%;</w:t>
      </w:r>
    </w:p>
    <w:p w14:paraId="439343EC" w14:textId="220C72B5" w:rsidR="00AF1DCE" w:rsidRPr="00862D3E" w:rsidRDefault="008A1696" w:rsidP="00563484">
      <w:pPr>
        <w:pStyle w:val="ListParagraph"/>
        <w:numPr>
          <w:ilvl w:val="2"/>
          <w:numId w:val="8"/>
        </w:numPr>
        <w:tabs>
          <w:tab w:val="left" w:pos="3330"/>
        </w:tabs>
        <w:spacing w:line="240" w:lineRule="auto"/>
        <w:ind w:left="1800"/>
        <w:rPr>
          <w:rFonts w:cstheme="minorHAnsi"/>
        </w:rPr>
      </w:pPr>
      <w:bookmarkStart w:id="745" w:name="_Hlk63073358"/>
      <w:r w:rsidRPr="00862D3E">
        <w:rPr>
          <w:rFonts w:cstheme="minorHAnsi"/>
        </w:rPr>
        <w:t xml:space="preserve">SDG </w:t>
      </w:r>
      <w:r w:rsidR="00AF1DCE" w:rsidRPr="00862D3E">
        <w:rPr>
          <w:rFonts w:cstheme="minorHAnsi"/>
        </w:rPr>
        <w:t>3.8.4 - By 2030, decrease the prevalence of dental ca</w:t>
      </w:r>
      <w:ins w:id="746" w:author="OPD2" w:date="2021-03-16T07:31:00Z">
        <w:r w:rsidR="00081F10">
          <w:rPr>
            <w:rFonts w:cstheme="minorHAnsi"/>
          </w:rPr>
          <w:t>v</w:t>
        </w:r>
      </w:ins>
      <w:del w:id="747" w:author="OPD2" w:date="2021-03-16T07:31:00Z">
        <w:r w:rsidR="00AF1DCE" w:rsidRPr="00862D3E">
          <w:rPr>
            <w:rFonts w:cstheme="minorHAnsi"/>
          </w:rPr>
          <w:delText>r</w:delText>
        </w:r>
      </w:del>
      <w:r w:rsidR="00AF1DCE" w:rsidRPr="00862D3E">
        <w:rPr>
          <w:rFonts w:cstheme="minorHAnsi"/>
        </w:rPr>
        <w:t>i</w:t>
      </w:r>
      <w:ins w:id="748" w:author="OPD2" w:date="2021-03-16T07:31:00Z">
        <w:r w:rsidR="00081F10">
          <w:rPr>
            <w:rFonts w:cstheme="minorHAnsi"/>
          </w:rPr>
          <w:t>t</w:t>
        </w:r>
        <w:r w:rsidR="00081F10" w:rsidRPr="00862D3E">
          <w:rPr>
            <w:rFonts w:cstheme="minorHAnsi"/>
          </w:rPr>
          <w:t>i</w:t>
        </w:r>
      </w:ins>
      <w:r w:rsidR="00AF1DCE" w:rsidRPr="00862D3E">
        <w:rPr>
          <w:rFonts w:cstheme="minorHAnsi"/>
        </w:rPr>
        <w:t>es (tooth decay) in school aged children by 20%;</w:t>
      </w:r>
    </w:p>
    <w:bookmarkEnd w:id="745"/>
    <w:p w14:paraId="03A1995E" w14:textId="6058915D" w:rsidR="00AF1DCE" w:rsidRPr="00862D3E" w:rsidRDefault="008A1696" w:rsidP="00563484">
      <w:pPr>
        <w:pStyle w:val="ListParagraph"/>
        <w:numPr>
          <w:ilvl w:val="2"/>
          <w:numId w:val="8"/>
        </w:numPr>
        <w:tabs>
          <w:tab w:val="left" w:pos="3330"/>
        </w:tabs>
        <w:spacing w:line="240" w:lineRule="auto"/>
        <w:ind w:left="1800"/>
        <w:rPr>
          <w:rFonts w:cstheme="minorHAnsi"/>
        </w:rPr>
      </w:pPr>
      <w:r w:rsidRPr="00862D3E">
        <w:rPr>
          <w:rFonts w:cstheme="minorHAnsi"/>
        </w:rPr>
        <w:t xml:space="preserve">SDG </w:t>
      </w:r>
      <w:r w:rsidR="00AF1DCE" w:rsidRPr="00862D3E">
        <w:rPr>
          <w:rFonts w:cstheme="minorHAnsi"/>
        </w:rPr>
        <w:t>3.8.5 - By 2030, increase the percentage of adults who have received a dental exam in the past year to 32%;</w:t>
      </w:r>
    </w:p>
    <w:p w14:paraId="69855C73" w14:textId="7E16C636" w:rsidR="00AF1DCE" w:rsidRPr="00862D3E" w:rsidRDefault="008A1696" w:rsidP="00563484">
      <w:pPr>
        <w:pStyle w:val="ListParagraph"/>
        <w:numPr>
          <w:ilvl w:val="2"/>
          <w:numId w:val="8"/>
        </w:numPr>
        <w:tabs>
          <w:tab w:val="left" w:pos="3330"/>
        </w:tabs>
        <w:spacing w:line="240" w:lineRule="auto"/>
        <w:ind w:left="1800"/>
        <w:rPr>
          <w:rFonts w:cstheme="minorHAnsi"/>
        </w:rPr>
      </w:pPr>
      <w:r w:rsidRPr="00862D3E">
        <w:rPr>
          <w:rFonts w:cstheme="minorHAnsi"/>
        </w:rPr>
        <w:t xml:space="preserve">SDG </w:t>
      </w:r>
      <w:r w:rsidR="00AF1DCE" w:rsidRPr="00862D3E">
        <w:rPr>
          <w:rFonts w:cstheme="minorHAnsi"/>
        </w:rPr>
        <w:t>3.9.1 - By 2030, continue to maintain a mortality rate attributed to household and ambient air pollution of fewer than 1 per 100,000;</w:t>
      </w:r>
    </w:p>
    <w:p w14:paraId="3C38958C" w14:textId="526D26CB" w:rsidR="00AF1DCE" w:rsidRPr="00862D3E" w:rsidRDefault="008A1696" w:rsidP="00563484">
      <w:pPr>
        <w:pStyle w:val="ListParagraph"/>
        <w:numPr>
          <w:ilvl w:val="2"/>
          <w:numId w:val="8"/>
        </w:numPr>
        <w:tabs>
          <w:tab w:val="left" w:pos="3330"/>
        </w:tabs>
        <w:spacing w:line="240" w:lineRule="auto"/>
        <w:ind w:left="1800"/>
        <w:rPr>
          <w:rFonts w:cstheme="minorHAnsi"/>
        </w:rPr>
      </w:pPr>
      <w:bookmarkStart w:id="749" w:name="_Hlk63073378"/>
      <w:r w:rsidRPr="00862D3E">
        <w:rPr>
          <w:rFonts w:cstheme="minorHAnsi"/>
        </w:rPr>
        <w:t xml:space="preserve">SDG </w:t>
      </w:r>
      <w:r w:rsidR="00AF1DCE" w:rsidRPr="00862D3E">
        <w:rPr>
          <w:rFonts w:cstheme="minorHAnsi"/>
        </w:rPr>
        <w:t>3.9.2 - By 2030, continue to maintain a mortality rate attributed to unsafe wa</w:t>
      </w:r>
      <w:ins w:id="750" w:author="OPD2" w:date="2021-03-16T07:31:00Z">
        <w:r w:rsidR="00081F10">
          <w:rPr>
            <w:rFonts w:cstheme="minorHAnsi"/>
          </w:rPr>
          <w:t>te</w:t>
        </w:r>
      </w:ins>
      <w:r w:rsidR="00AF1DCE" w:rsidRPr="00862D3E">
        <w:rPr>
          <w:rFonts w:cstheme="minorHAnsi"/>
        </w:rPr>
        <w:t>r</w:t>
      </w:r>
      <w:del w:id="751" w:author="OPD2" w:date="2021-03-16T07:31:00Z">
        <w:r w:rsidR="00AF1DCE" w:rsidRPr="00862D3E">
          <w:rPr>
            <w:rFonts w:cstheme="minorHAnsi"/>
          </w:rPr>
          <w:delText>e</w:delText>
        </w:r>
      </w:del>
      <w:r w:rsidR="00AF1DCE" w:rsidRPr="00862D3E">
        <w:rPr>
          <w:rFonts w:cstheme="minorHAnsi"/>
        </w:rPr>
        <w:t xml:space="preserve">, unsafe sanitation, and lack of hygiene of fewer than 1 per 100,000; </w:t>
      </w:r>
    </w:p>
    <w:bookmarkEnd w:id="749"/>
    <w:p w14:paraId="61CDF9AB" w14:textId="228E9E9A" w:rsidR="00AF1DCE" w:rsidRPr="00862D3E" w:rsidRDefault="008A1696" w:rsidP="00563484">
      <w:pPr>
        <w:pStyle w:val="ListParagraph"/>
        <w:numPr>
          <w:ilvl w:val="2"/>
          <w:numId w:val="8"/>
        </w:numPr>
        <w:tabs>
          <w:tab w:val="left" w:pos="3330"/>
        </w:tabs>
        <w:spacing w:line="240" w:lineRule="auto"/>
        <w:ind w:left="1800"/>
        <w:rPr>
          <w:rFonts w:cstheme="minorHAnsi"/>
        </w:rPr>
      </w:pPr>
      <w:r w:rsidRPr="00862D3E">
        <w:rPr>
          <w:rFonts w:cstheme="minorHAnsi"/>
        </w:rPr>
        <w:t xml:space="preserve">SDG </w:t>
      </w:r>
      <w:r w:rsidR="00AF1DCE" w:rsidRPr="00862D3E">
        <w:rPr>
          <w:rFonts w:cstheme="minorHAnsi"/>
        </w:rPr>
        <w:t xml:space="preserve">3.9.3 - By 2030, continue to maintain a mortality rate attributed to unintentional poisoning of fewer than 1 per 100,000; </w:t>
      </w:r>
    </w:p>
    <w:p w14:paraId="35EFFED9" w14:textId="597C8A1A" w:rsidR="00AF1DCE" w:rsidRPr="00862D3E" w:rsidRDefault="008A1696" w:rsidP="00563484">
      <w:pPr>
        <w:pStyle w:val="ListParagraph"/>
        <w:numPr>
          <w:ilvl w:val="2"/>
          <w:numId w:val="8"/>
        </w:numPr>
        <w:tabs>
          <w:tab w:val="left" w:pos="3330"/>
        </w:tabs>
        <w:spacing w:line="240" w:lineRule="auto"/>
        <w:ind w:left="1800"/>
        <w:rPr>
          <w:rFonts w:cstheme="minorHAnsi"/>
        </w:rPr>
      </w:pPr>
      <w:r w:rsidRPr="00862D3E">
        <w:rPr>
          <w:rFonts w:cstheme="minorHAnsi"/>
        </w:rPr>
        <w:t xml:space="preserve">SDG </w:t>
      </w:r>
      <w:r w:rsidR="00AF1DCE" w:rsidRPr="00862D3E">
        <w:rPr>
          <w:rFonts w:cstheme="minorHAnsi"/>
        </w:rPr>
        <w:t>3.a.1 - By 2030, reduce age-standardized prevalence of current tobacco use among persons aged 15 years or older to 20% or less;</w:t>
      </w:r>
    </w:p>
    <w:p w14:paraId="5310899F" w14:textId="651E6937" w:rsidR="00AF1DCE" w:rsidRPr="00862D3E" w:rsidRDefault="008A1696" w:rsidP="00563484">
      <w:pPr>
        <w:pStyle w:val="ListParagraph"/>
        <w:numPr>
          <w:ilvl w:val="2"/>
          <w:numId w:val="8"/>
        </w:numPr>
        <w:tabs>
          <w:tab w:val="left" w:pos="3330"/>
        </w:tabs>
        <w:spacing w:line="240" w:lineRule="auto"/>
        <w:ind w:left="1800"/>
        <w:rPr>
          <w:rFonts w:cstheme="minorHAnsi"/>
        </w:rPr>
      </w:pPr>
      <w:r w:rsidRPr="00862D3E">
        <w:rPr>
          <w:rFonts w:cstheme="minorHAnsi"/>
        </w:rPr>
        <w:t xml:space="preserve">SDG </w:t>
      </w:r>
      <w:r w:rsidR="00AF1DCE" w:rsidRPr="00862D3E">
        <w:rPr>
          <w:rFonts w:cstheme="minorHAnsi"/>
        </w:rPr>
        <w:t xml:space="preserve">3.c.1 – By 2030, data is collected and regularly updated to assess the density of physicians per 1,000, nursing and midwifery personnel per 1,000, dentistry personnel per 1,000, and pharmaceutical personnel per 1,000.  </w:t>
      </w:r>
    </w:p>
    <w:p w14:paraId="065A1500" w14:textId="7198BDD1" w:rsidR="00B328B0" w:rsidRPr="00862D3E" w:rsidRDefault="008A1696" w:rsidP="00563484">
      <w:pPr>
        <w:pStyle w:val="ListParagraph"/>
        <w:numPr>
          <w:ilvl w:val="2"/>
          <w:numId w:val="8"/>
        </w:numPr>
        <w:tabs>
          <w:tab w:val="left" w:pos="3330"/>
        </w:tabs>
        <w:spacing w:line="240" w:lineRule="auto"/>
        <w:ind w:left="1800"/>
        <w:rPr>
          <w:rFonts w:cstheme="minorHAnsi"/>
        </w:rPr>
      </w:pPr>
      <w:r w:rsidRPr="00862D3E">
        <w:rPr>
          <w:rFonts w:cstheme="minorHAnsi"/>
        </w:rPr>
        <w:t xml:space="preserve">SDG </w:t>
      </w:r>
      <w:r w:rsidR="00AF1DCE" w:rsidRPr="00862D3E">
        <w:rPr>
          <w:rFonts w:cstheme="minorHAnsi"/>
        </w:rPr>
        <w:t xml:space="preserve">3.d.1 – Percentage of attributes of 13 core capacities that have been attained at a specific point in time and planning efforts are implemented to ensure that CHCC meets or exceeds 70% percentage value based on 13 core capacities. The 13 core capacities are: (1) National legislation, policy and financing; (2) Coordination and </w:t>
      </w:r>
      <w:r w:rsidR="00AF1DCE" w:rsidRPr="00862D3E">
        <w:rPr>
          <w:rFonts w:cstheme="minorHAnsi"/>
        </w:rPr>
        <w:lastRenderedPageBreak/>
        <w:t xml:space="preserve">National Focal Point communications; (3) Surveillance; (4) Response; (5) Preparedness; (6) Risk communication; (7) Human resources; (8) Laboratory; (9) Points of entry; (10) Zoonotic events; (11) Food safety; (12) Chemical events; </w:t>
      </w:r>
      <w:r w:rsidR="008752D0" w:rsidRPr="00862D3E">
        <w:rPr>
          <w:rFonts w:cstheme="minorHAnsi"/>
        </w:rPr>
        <w:t xml:space="preserve">and </w:t>
      </w:r>
      <w:r w:rsidR="00AF1DCE" w:rsidRPr="00862D3E">
        <w:rPr>
          <w:rFonts w:cstheme="minorHAnsi"/>
        </w:rPr>
        <w:t>(13) Radionuclear emergencies</w:t>
      </w:r>
    </w:p>
    <w:p w14:paraId="0BB70206" w14:textId="77777777" w:rsidR="00AC677B" w:rsidRPr="00862D3E" w:rsidRDefault="00AC677B" w:rsidP="00563484">
      <w:pPr>
        <w:pStyle w:val="ListParagraph"/>
        <w:tabs>
          <w:tab w:val="left" w:pos="3330"/>
        </w:tabs>
        <w:spacing w:line="240" w:lineRule="auto"/>
        <w:ind w:left="1800"/>
        <w:rPr>
          <w:rFonts w:cstheme="minorHAnsi"/>
        </w:rPr>
      </w:pPr>
    </w:p>
    <w:p w14:paraId="53C6DF05" w14:textId="77777777" w:rsidR="009C7B67" w:rsidRDefault="009C7B67" w:rsidP="009C7B67">
      <w:pPr>
        <w:pStyle w:val="ListParagraph"/>
        <w:numPr>
          <w:ilvl w:val="2"/>
          <w:numId w:val="8"/>
        </w:numPr>
        <w:tabs>
          <w:tab w:val="left" w:pos="3330"/>
        </w:tabs>
        <w:spacing w:line="240" w:lineRule="auto"/>
        <w:ind w:left="1440" w:right="-270"/>
        <w:rPr>
          <w:ins w:id="752" w:author="OPD2" w:date="2021-03-16T07:31:00Z"/>
          <w:rFonts w:cstheme="minorHAnsi"/>
        </w:rPr>
        <w:sectPr w:rsidR="009C7B67" w:rsidSect="00E54634">
          <w:headerReference w:type="default" r:id="rId79"/>
          <w:headerReference w:type="first" r:id="rId80"/>
          <w:type w:val="continuous"/>
          <w:pgSz w:w="12240" w:h="15840"/>
          <w:pgMar w:top="1440" w:right="1440" w:bottom="1440" w:left="1440" w:header="720" w:footer="720" w:gutter="0"/>
          <w:cols w:space="720"/>
          <w:docGrid w:linePitch="360"/>
        </w:sectPr>
      </w:pPr>
      <w:ins w:id="753" w:author="OPD2" w:date="2021-03-16T07:31:00Z">
        <w:r>
          <w:rPr>
            <w:rFonts w:cstheme="minorHAnsi"/>
          </w:rPr>
          <w:t>.</w:t>
        </w:r>
      </w:ins>
    </w:p>
    <w:p w14:paraId="2E52A11C" w14:textId="0E452707" w:rsidR="00F33537" w:rsidRPr="00862D3E" w:rsidRDefault="00FC79C3" w:rsidP="00563484">
      <w:pPr>
        <w:spacing w:line="240" w:lineRule="auto"/>
        <w:rPr>
          <w:rFonts w:cstheme="minorHAnsi"/>
        </w:rPr>
      </w:pPr>
      <w:ins w:id="754" w:author="OPD2" w:date="2021-03-16T07:31:00Z">
        <w:r>
          <w:rPr>
            <w:rFonts w:cstheme="minorHAnsi"/>
          </w:rPr>
          <w:lastRenderedPageBreak/>
          <w:t>CHCC’s health and well-being indicators are detailed further in Appendix IV.</w:t>
        </w:r>
      </w:ins>
      <w:r w:rsidR="00AC677B" w:rsidRPr="00862D3E">
        <w:rPr>
          <w:rFonts w:cstheme="minorHAnsi"/>
        </w:rPr>
        <w:t xml:space="preserve"> </w:t>
      </w:r>
      <w:r w:rsidR="00F33537" w:rsidRPr="00862D3E">
        <w:rPr>
          <w:rFonts w:cstheme="minorHAnsi"/>
        </w:rPr>
        <w:t xml:space="preserve">In addition to these goals, objectives, and metrics, health considerations that </w:t>
      </w:r>
      <w:ins w:id="755" w:author="OPD2" w:date="2021-03-16T07:31:00Z">
        <w:r w:rsidR="009C7B67">
          <w:rPr>
            <w:rFonts w:cstheme="minorHAnsi"/>
          </w:rPr>
          <w:t>inter</w:t>
        </w:r>
      </w:ins>
      <w:r w:rsidR="00F33537" w:rsidRPr="00862D3E">
        <w:rPr>
          <w:rFonts w:cstheme="minorHAnsi"/>
        </w:rPr>
        <w:t>connect with</w:t>
      </w:r>
      <w:ins w:id="756" w:author="OPD2" w:date="2021-03-16T07:31:00Z">
        <w:r w:rsidR="009C7B67">
          <w:rPr>
            <w:rFonts w:cstheme="minorHAnsi"/>
          </w:rPr>
          <w:t xml:space="preserve"> and support</w:t>
        </w:r>
      </w:ins>
      <w:r w:rsidR="00F33537" w:rsidRPr="00862D3E">
        <w:rPr>
          <w:rFonts w:cstheme="minorHAnsi"/>
        </w:rPr>
        <w:t xml:space="preserve"> other SDG elements are detailed in the graphic below. </w:t>
      </w:r>
      <w:ins w:id="757" w:author="OPD2" w:date="2021-03-16T07:31:00Z">
        <w:r w:rsidR="00C91730">
          <w:rPr>
            <w:rFonts w:cstheme="minorHAnsi"/>
          </w:rPr>
          <w:t xml:space="preserve">Good health and well-being objectives are sustainability crosswalks that connect to and are supported by the other goals. </w:t>
        </w:r>
      </w:ins>
    </w:p>
    <w:p w14:paraId="2592B626" w14:textId="77777777" w:rsidR="009C7B67" w:rsidRDefault="00F33537" w:rsidP="009C7B67">
      <w:pPr>
        <w:spacing w:line="240" w:lineRule="auto"/>
        <w:jc w:val="center"/>
        <w:rPr>
          <w:ins w:id="758" w:author="OPD2" w:date="2021-03-16T07:31:00Z"/>
          <w:rFonts w:cstheme="minorHAnsi"/>
        </w:rPr>
        <w:sectPr w:rsidR="009C7B67" w:rsidSect="009C7B67">
          <w:pgSz w:w="15840" w:h="12240" w:orient="landscape"/>
          <w:pgMar w:top="1440" w:right="1440" w:bottom="1440" w:left="1440" w:header="720" w:footer="720" w:gutter="0"/>
          <w:cols w:space="720"/>
          <w:docGrid w:linePitch="360"/>
        </w:sectPr>
      </w:pPr>
      <w:ins w:id="759" w:author="OPD2" w:date="2021-03-16T07:31:00Z">
        <w:r w:rsidRPr="00862D3E">
          <w:rPr>
            <w:rFonts w:cstheme="minorHAnsi"/>
            <w:noProof/>
          </w:rPr>
          <w:drawing>
            <wp:inline distT="0" distB="0" distL="0" distR="0" wp14:anchorId="53C470D3" wp14:editId="63F25892">
              <wp:extent cx="7113270" cy="5156360"/>
              <wp:effectExtent l="0" t="0" r="0" b="635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7134203" cy="5171534"/>
                      </a:xfrm>
                      <a:prstGeom prst="rect">
                        <a:avLst/>
                      </a:prstGeom>
                      <a:noFill/>
                      <a:ln>
                        <a:noFill/>
                      </a:ln>
                    </pic:spPr>
                  </pic:pic>
                </a:graphicData>
              </a:graphic>
            </wp:inline>
          </w:drawing>
        </w:r>
      </w:ins>
    </w:p>
    <w:p w14:paraId="3F0CA7E7" w14:textId="37BE807F" w:rsidR="00AC677B" w:rsidRPr="00862D3E" w:rsidRDefault="00F33537" w:rsidP="00563484">
      <w:pPr>
        <w:spacing w:line="240" w:lineRule="auto"/>
        <w:rPr>
          <w:del w:id="760" w:author="OPD2" w:date="2021-03-16T07:31:00Z"/>
          <w:rFonts w:eastAsiaTheme="majorEastAsia" w:cstheme="minorHAnsi"/>
          <w:color w:val="243F60" w:themeColor="accent1" w:themeShade="7F"/>
          <w:sz w:val="24"/>
          <w:szCs w:val="24"/>
        </w:rPr>
      </w:pPr>
      <w:del w:id="761" w:author="OPD2" w:date="2021-03-16T07:31:00Z">
        <w:r w:rsidRPr="00862D3E">
          <w:rPr>
            <w:rFonts w:cstheme="minorHAnsi"/>
            <w:noProof/>
          </w:rPr>
          <w:lastRenderedPageBreak/>
          <w:drawing>
            <wp:inline distT="0" distB="0" distL="0" distR="0" wp14:anchorId="53C470D3" wp14:editId="2C00E12C">
              <wp:extent cx="5943600" cy="43084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43600" cy="4308475"/>
                      </a:xfrm>
                      <a:prstGeom prst="rect">
                        <a:avLst/>
                      </a:prstGeom>
                      <a:noFill/>
                      <a:ln>
                        <a:noFill/>
                      </a:ln>
                    </pic:spPr>
                  </pic:pic>
                </a:graphicData>
              </a:graphic>
            </wp:inline>
          </w:drawing>
        </w:r>
        <w:r w:rsidR="00AC677B" w:rsidRPr="00862D3E">
          <w:rPr>
            <w:rFonts w:cstheme="minorHAnsi"/>
          </w:rPr>
          <w:br w:type="page"/>
        </w:r>
      </w:del>
    </w:p>
    <w:p w14:paraId="1F25FE99" w14:textId="07D71181" w:rsidR="00440948" w:rsidRPr="00862D3E" w:rsidRDefault="00B328B0" w:rsidP="00563484">
      <w:pPr>
        <w:pStyle w:val="Heading3"/>
        <w:spacing w:line="240" w:lineRule="auto"/>
        <w:rPr>
          <w:rFonts w:asciiTheme="minorHAnsi" w:hAnsiTheme="minorHAnsi" w:cstheme="minorHAnsi"/>
        </w:rPr>
      </w:pPr>
      <w:bookmarkStart w:id="762" w:name="_Toc54611281"/>
      <w:bookmarkStart w:id="763" w:name="_Toc63510641"/>
      <w:bookmarkStart w:id="764" w:name="_Toc66508469"/>
      <w:r w:rsidRPr="00862D3E">
        <w:rPr>
          <w:rFonts w:asciiTheme="minorHAnsi" w:hAnsiTheme="minorHAnsi" w:cstheme="minorHAnsi"/>
        </w:rPr>
        <w:lastRenderedPageBreak/>
        <w:t xml:space="preserve">Goal 4 </w:t>
      </w:r>
      <w:r w:rsidR="007F455B" w:rsidRPr="00862D3E">
        <w:rPr>
          <w:rFonts w:asciiTheme="minorHAnsi" w:hAnsiTheme="minorHAnsi" w:cstheme="minorHAnsi"/>
        </w:rPr>
        <w:t>–</w:t>
      </w:r>
      <w:r w:rsidRPr="00862D3E">
        <w:rPr>
          <w:rFonts w:asciiTheme="minorHAnsi" w:hAnsiTheme="minorHAnsi" w:cstheme="minorHAnsi"/>
        </w:rPr>
        <w:t xml:space="preserve"> </w:t>
      </w:r>
      <w:r w:rsidR="007F455B" w:rsidRPr="00862D3E">
        <w:rPr>
          <w:rFonts w:asciiTheme="minorHAnsi" w:hAnsiTheme="minorHAnsi" w:cstheme="minorHAnsi"/>
        </w:rPr>
        <w:t xml:space="preserve">Inclusive </w:t>
      </w:r>
      <w:r w:rsidR="00440948" w:rsidRPr="00862D3E">
        <w:rPr>
          <w:rFonts w:asciiTheme="minorHAnsi" w:hAnsiTheme="minorHAnsi" w:cstheme="minorHAnsi"/>
        </w:rPr>
        <w:t>Education</w:t>
      </w:r>
      <w:bookmarkEnd w:id="762"/>
      <w:bookmarkEnd w:id="763"/>
      <w:bookmarkEnd w:id="764"/>
      <w:r w:rsidR="00440948" w:rsidRPr="00862D3E">
        <w:rPr>
          <w:rFonts w:asciiTheme="minorHAnsi" w:hAnsiTheme="minorHAnsi" w:cstheme="minorHAnsi"/>
        </w:rPr>
        <w:t xml:space="preserve"> </w:t>
      </w:r>
    </w:p>
    <w:p w14:paraId="0FA4E7CF" w14:textId="77777777" w:rsidR="00440948" w:rsidRPr="00862D3E" w:rsidRDefault="00440948" w:rsidP="00563484">
      <w:pPr>
        <w:spacing w:line="240" w:lineRule="auto"/>
        <w:rPr>
          <w:rFonts w:cstheme="minorHAnsi"/>
          <w:sz w:val="8"/>
          <w:szCs w:val="8"/>
        </w:rPr>
      </w:pPr>
    </w:p>
    <w:tbl>
      <w:tblPr>
        <w:tblStyle w:val="GridTable4-Accent6"/>
        <w:tblW w:w="9448" w:type="dxa"/>
        <w:tblLook w:val="04A0" w:firstRow="1" w:lastRow="0" w:firstColumn="1" w:lastColumn="0" w:noHBand="0" w:noVBand="1"/>
      </w:tblPr>
      <w:tblGrid>
        <w:gridCol w:w="4945"/>
        <w:gridCol w:w="4490"/>
        <w:gridCol w:w="13"/>
      </w:tblGrid>
      <w:tr w:rsidR="00440948" w:rsidRPr="00862D3E" w14:paraId="5AD52D8E" w14:textId="77777777" w:rsidTr="00DB7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8" w:type="dxa"/>
            <w:gridSpan w:val="3"/>
          </w:tcPr>
          <w:p w14:paraId="445DBAD4" w14:textId="1B240594" w:rsidR="00440948" w:rsidRPr="00862D3E" w:rsidRDefault="00440948" w:rsidP="00563484">
            <w:pPr>
              <w:rPr>
                <w:rFonts w:cstheme="minorHAnsi"/>
                <w:i/>
                <w:iCs/>
              </w:rPr>
            </w:pPr>
            <w:r w:rsidRPr="00862D3E">
              <w:rPr>
                <w:rFonts w:cstheme="minorHAnsi"/>
                <w:i/>
                <w:iCs/>
              </w:rPr>
              <w:t xml:space="preserve">SDG #4 – </w:t>
            </w:r>
            <w:r w:rsidR="006D340B" w:rsidRPr="00862D3E">
              <w:rPr>
                <w:rFonts w:cstheme="minorHAnsi"/>
                <w:i/>
                <w:iCs/>
              </w:rPr>
              <w:t>Ensure inclusive and equitable quality education and promote lifelong learning opportunities for all</w:t>
            </w:r>
          </w:p>
        </w:tc>
      </w:tr>
      <w:tr w:rsidR="00440948" w:rsidRPr="00862D3E" w14:paraId="21E57EF5" w14:textId="77777777" w:rsidTr="00DB764E">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3F4198EC" w14:textId="77777777" w:rsidR="00440948" w:rsidRPr="00862D3E" w:rsidRDefault="00440948" w:rsidP="00563484">
            <w:pPr>
              <w:rPr>
                <w:rFonts w:cstheme="minorHAnsi"/>
                <w:i/>
                <w:iCs/>
              </w:rPr>
            </w:pPr>
            <w:r w:rsidRPr="00862D3E">
              <w:rPr>
                <w:rFonts w:cstheme="minorHAnsi"/>
                <w:i/>
                <w:iCs/>
              </w:rPr>
              <w:t>Current Status</w:t>
            </w:r>
          </w:p>
        </w:tc>
        <w:tc>
          <w:tcPr>
            <w:tcW w:w="4490" w:type="dxa"/>
          </w:tcPr>
          <w:p w14:paraId="529464A2" w14:textId="77777777" w:rsidR="00440948" w:rsidRPr="00862D3E" w:rsidRDefault="00440948" w:rsidP="00563484">
            <w:pPr>
              <w:cnfStyle w:val="000000100000" w:firstRow="0" w:lastRow="0" w:firstColumn="0" w:lastColumn="0" w:oddVBand="0" w:evenVBand="0" w:oddHBand="1" w:evenHBand="0" w:firstRowFirstColumn="0" w:firstRowLastColumn="0" w:lastRowFirstColumn="0" w:lastRowLastColumn="0"/>
              <w:rPr>
                <w:rFonts w:cstheme="minorHAnsi"/>
                <w:b/>
                <w:bCs/>
                <w:i/>
                <w:iCs/>
              </w:rPr>
            </w:pPr>
            <w:r w:rsidRPr="00862D3E">
              <w:rPr>
                <w:rFonts w:cstheme="minorHAnsi"/>
                <w:b/>
                <w:bCs/>
                <w:i/>
                <w:iCs/>
              </w:rPr>
              <w:t>Targets</w:t>
            </w:r>
          </w:p>
        </w:tc>
      </w:tr>
      <w:tr w:rsidR="006D340B" w:rsidRPr="00862D3E" w14:paraId="1D0F9AD6" w14:textId="77777777" w:rsidTr="00DB764E">
        <w:trPr>
          <w:gridAfter w:val="1"/>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62E183DE" w14:textId="37B17AEA" w:rsidR="006D340B" w:rsidRPr="00862D3E" w:rsidRDefault="007C47ED" w:rsidP="00563484">
            <w:pPr>
              <w:keepNext/>
              <w:keepLines/>
              <w:widowControl w:val="0"/>
              <w:suppressAutoHyphens/>
              <w:autoSpaceDE w:val="0"/>
              <w:autoSpaceDN w:val="0"/>
              <w:adjustRightInd w:val="0"/>
              <w:spacing w:before="40"/>
              <w:textAlignment w:val="center"/>
              <w:outlineLvl w:val="6"/>
              <w:rPr>
                <w:rFonts w:cstheme="minorHAnsi"/>
                <w:b w:val="0"/>
                <w:bCs w:val="0"/>
              </w:rPr>
            </w:pPr>
            <w:r w:rsidRPr="00862D3E">
              <w:rPr>
                <w:rFonts w:cstheme="minorHAnsi"/>
                <w:b w:val="0"/>
                <w:bCs w:val="0"/>
              </w:rPr>
              <w:t xml:space="preserve">NMC first-time freshman in 2008-10 developmental courses for English (80%) and math (91%) </w:t>
            </w:r>
          </w:p>
        </w:tc>
        <w:tc>
          <w:tcPr>
            <w:tcW w:w="4490" w:type="dxa"/>
          </w:tcPr>
          <w:p w14:paraId="3154CB7F" w14:textId="01FDDAFD" w:rsidR="006D340B" w:rsidRPr="00862D3E" w:rsidRDefault="006D340B" w:rsidP="00563484">
            <w:pPr>
              <w:cnfStyle w:val="000000000000" w:firstRow="0" w:lastRow="0" w:firstColumn="0" w:lastColumn="0" w:oddVBand="0" w:evenVBand="0" w:oddHBand="0" w:evenHBand="0" w:firstRowFirstColumn="0" w:firstRowLastColumn="0" w:lastRowFirstColumn="0" w:lastRowLastColumn="0"/>
              <w:rPr>
                <w:rFonts w:cstheme="minorHAnsi"/>
                <w:b/>
                <w:bCs/>
                <w:i/>
                <w:iCs/>
              </w:rPr>
            </w:pPr>
            <w:r w:rsidRPr="00862D3E">
              <w:rPr>
                <w:rFonts w:eastAsiaTheme="minorEastAsia" w:cstheme="minorHAnsi"/>
                <w:sz w:val="20"/>
                <w:szCs w:val="20"/>
              </w:rPr>
              <w:t xml:space="preserve">(a) </w:t>
            </w:r>
            <w:r w:rsidR="007C47ED" w:rsidRPr="00862D3E">
              <w:rPr>
                <w:rFonts w:eastAsiaTheme="minorEastAsia" w:cstheme="minorHAnsi"/>
                <w:sz w:val="20"/>
                <w:szCs w:val="20"/>
              </w:rPr>
              <w:t>–</w:t>
            </w:r>
            <w:r w:rsidRPr="00862D3E">
              <w:rPr>
                <w:rFonts w:eastAsiaTheme="minorEastAsia" w:cstheme="minorHAnsi"/>
                <w:sz w:val="20"/>
                <w:szCs w:val="20"/>
              </w:rPr>
              <w:t xml:space="preserve"> </w:t>
            </w:r>
            <w:r w:rsidR="007C47ED" w:rsidRPr="00862D3E">
              <w:rPr>
                <w:rFonts w:cstheme="minorHAnsi"/>
                <w:sz w:val="20"/>
                <w:szCs w:val="20"/>
              </w:rPr>
              <w:t>P</w:t>
            </w:r>
            <w:r w:rsidRPr="00862D3E">
              <w:rPr>
                <w:rFonts w:cstheme="minorHAnsi"/>
                <w:sz w:val="20"/>
                <w:szCs w:val="20"/>
              </w:rPr>
              <w:t>roportion of incoming NMC freshmen placed in developmental courses reduced by</w:t>
            </w:r>
            <w:r w:rsidR="00DD7FC3" w:rsidRPr="00862D3E">
              <w:rPr>
                <w:rFonts w:cstheme="minorHAnsi"/>
                <w:sz w:val="20"/>
                <w:szCs w:val="20"/>
              </w:rPr>
              <w:t xml:space="preserve"> 10</w:t>
            </w:r>
            <w:r w:rsidRPr="00862D3E">
              <w:rPr>
                <w:rFonts w:cstheme="minorHAnsi"/>
                <w:sz w:val="20"/>
                <w:szCs w:val="20"/>
              </w:rPr>
              <w:t>% from 2020</w:t>
            </w:r>
          </w:p>
        </w:tc>
      </w:tr>
    </w:tbl>
    <w:p w14:paraId="1C025DC1" w14:textId="77777777" w:rsidR="006D340B" w:rsidRPr="00862D3E" w:rsidRDefault="006D340B" w:rsidP="00563484">
      <w:pPr>
        <w:tabs>
          <w:tab w:val="left" w:pos="7920"/>
        </w:tabs>
        <w:spacing w:line="240" w:lineRule="auto"/>
        <w:rPr>
          <w:rFonts w:cstheme="minorHAnsi"/>
          <w:sz w:val="12"/>
          <w:szCs w:val="12"/>
        </w:rPr>
      </w:pPr>
    </w:p>
    <w:p w14:paraId="1110E81A" w14:textId="2FB29D11" w:rsidR="00440948" w:rsidRPr="00862D3E" w:rsidRDefault="00440948" w:rsidP="00563484">
      <w:pPr>
        <w:pStyle w:val="Heading7"/>
        <w:spacing w:line="240" w:lineRule="auto"/>
        <w:rPr>
          <w:rFonts w:asciiTheme="minorHAnsi" w:hAnsiTheme="minorHAnsi" w:cstheme="minorHAnsi"/>
        </w:rPr>
      </w:pPr>
      <w:r w:rsidRPr="00862D3E">
        <w:rPr>
          <w:rFonts w:asciiTheme="minorHAnsi" w:eastAsia="Times New Roman" w:hAnsiTheme="minorHAnsi" w:cstheme="minorHAnsi"/>
          <w:color w:val="243F60"/>
        </w:rPr>
        <w:t xml:space="preserve">Resources Report Summary: </w:t>
      </w:r>
      <w:r w:rsidR="006D340B" w:rsidRPr="00862D3E">
        <w:rPr>
          <w:rFonts w:asciiTheme="minorHAnsi" w:hAnsiTheme="minorHAnsi" w:cstheme="minorHAnsi"/>
        </w:rPr>
        <w:t>Education</w:t>
      </w:r>
    </w:p>
    <w:p w14:paraId="50A4EA70" w14:textId="77777777" w:rsidR="00440948" w:rsidRPr="00862D3E" w:rsidRDefault="00440948" w:rsidP="00563484">
      <w:pPr>
        <w:spacing w:after="0" w:line="240" w:lineRule="auto"/>
        <w:rPr>
          <w:rFonts w:cstheme="minorHAnsi"/>
        </w:rPr>
      </w:pPr>
    </w:p>
    <w:p w14:paraId="7240730F" w14:textId="582BD2CC" w:rsidR="006D340B" w:rsidRPr="00862D3E" w:rsidRDefault="00FD2177" w:rsidP="00563484">
      <w:pPr>
        <w:tabs>
          <w:tab w:val="left" w:pos="7920"/>
        </w:tabs>
        <w:spacing w:line="240" w:lineRule="auto"/>
        <w:rPr>
          <w:rFonts w:cstheme="minorHAnsi"/>
        </w:rPr>
      </w:pPr>
      <w:r w:rsidRPr="00862D3E">
        <w:rPr>
          <w:rFonts w:cstheme="minorHAnsi"/>
        </w:rPr>
        <w:t>Sustainable Development Goal (SDG) 4 aims “ensure inclusive and quality education for all and promote lifelong learning” because “obtaining a quality education underpins a range of fundamental development drivers</w:t>
      </w:r>
      <w:ins w:id="765" w:author="OPD2" w:date="2021-03-16T07:31:00Z">
        <w:r w:rsidR="00081F10">
          <w:rPr>
            <w:rFonts w:cstheme="minorHAnsi"/>
          </w:rPr>
          <w:t>”</w:t>
        </w:r>
        <w:r w:rsidRPr="00862D3E">
          <w:rPr>
            <w:rFonts w:cstheme="minorHAnsi"/>
          </w:rPr>
          <w:t>.</w:t>
        </w:r>
      </w:ins>
      <w:del w:id="766" w:author="OPD2" w:date="2021-03-16T07:31:00Z">
        <w:r w:rsidRPr="00862D3E">
          <w:rPr>
            <w:rFonts w:cstheme="minorHAnsi"/>
          </w:rPr>
          <w:delText>.”</w:delText>
        </w:r>
      </w:del>
      <w:r w:rsidRPr="00862D3E">
        <w:rPr>
          <w:rFonts w:cstheme="minorHAnsi"/>
        </w:rPr>
        <w:t xml:space="preserve"> </w:t>
      </w:r>
      <w:r w:rsidR="006D340B" w:rsidRPr="00862D3E">
        <w:rPr>
          <w:rFonts w:cstheme="minorHAnsi"/>
        </w:rPr>
        <w:t>As outlined by education partners in the Resources Report, public education in the CNMI has expanded significantly in the past ten years.  Issues surrounding the need to train the local workforce to take on jobs currently held by non-immigrant contract workers have also placed the impetus on public education entities to respond accordingly and immediately, thus resulting in an urgent compulsory rate of growth and development for all. Currently, four educational institutions are awarded funding from “CW visa” applications to support workforce training needs: the Northern Marianas College (NMC), the Northern Marianas Technical Institute, the Public School System (PSS), and the Latte Training Academy.</w:t>
      </w:r>
    </w:p>
    <w:p w14:paraId="35D7BE69" w14:textId="2075F325" w:rsidR="00775E3D" w:rsidRPr="00862D3E" w:rsidRDefault="006D340B" w:rsidP="00563484">
      <w:pPr>
        <w:tabs>
          <w:tab w:val="left" w:pos="7920"/>
        </w:tabs>
        <w:spacing w:line="240" w:lineRule="auto"/>
        <w:ind w:right="-180"/>
        <w:rPr>
          <w:rFonts w:cstheme="minorHAnsi"/>
        </w:rPr>
      </w:pPr>
      <w:r w:rsidRPr="00862D3E">
        <w:rPr>
          <w:rFonts w:cstheme="minorHAnsi"/>
        </w:rPr>
        <w:t>In 2017 the National Center for Education Evaluation and Regional Assistance (NCEERA) conducted a large-scale evaluation of the Northern Marianas College. The report, entitled “Comparing enrollment, characteristics, and academic outcomes of students in developmental courses and those in credit-bearing courses at Northern Marianas College” identified educational opportunities in respect to recent graduating high school classes in regards to English and math placement in college. Specifically, the report found that most students entering Northern Marianas College in 2008–10 were initially placed in non-credit-bearing developmental courses. In English, 80 percent of full-time first-time freshmen students seeking associate degrees were placed in developmental courses. In math, 91 percent were placed in developmental courses.  Implications of this study highlighted that “very high percentages of high school graduates are unprepared for college coursework”.</w:t>
      </w:r>
      <w:r w:rsidR="00FD2177" w:rsidRPr="00862D3E">
        <w:rPr>
          <w:rFonts w:cstheme="minorHAnsi"/>
        </w:rPr>
        <w:t xml:space="preserve"> As outlined in the </w:t>
      </w:r>
      <w:r w:rsidR="00FD2177" w:rsidRPr="00862D3E">
        <w:rPr>
          <w:rFonts w:cstheme="minorHAnsi"/>
          <w:i/>
          <w:iCs/>
        </w:rPr>
        <w:t xml:space="preserve">Northern Marianas College Five Year Strategic Plan 2015-2020—Full Speed Ahead, </w:t>
      </w:r>
      <w:r w:rsidR="00FD2177" w:rsidRPr="00862D3E">
        <w:rPr>
          <w:rFonts w:cstheme="minorHAnsi"/>
        </w:rPr>
        <w:t>NMC is working with PSS and partners at NMTI and the Latte Training Academy to improve student preparedness and success while increasing relevance to CNMI workforce and community needs.</w:t>
      </w:r>
      <w:r w:rsidR="007F455B" w:rsidRPr="00862D3E">
        <w:rPr>
          <w:rFonts w:cstheme="minorHAnsi"/>
        </w:rPr>
        <w:t xml:space="preserve"> Plan updates will reflect revised education objectives. </w:t>
      </w:r>
    </w:p>
    <w:p w14:paraId="59EAC8CB" w14:textId="3E356050" w:rsidR="00440948" w:rsidRPr="00862D3E" w:rsidRDefault="00440948" w:rsidP="00563484">
      <w:pPr>
        <w:pStyle w:val="Heading3"/>
        <w:spacing w:line="240" w:lineRule="auto"/>
        <w:rPr>
          <w:rFonts w:asciiTheme="minorHAnsi" w:hAnsiTheme="minorHAnsi" w:cstheme="minorHAnsi"/>
        </w:rPr>
      </w:pPr>
      <w:bookmarkStart w:id="767" w:name="_Toc48855973"/>
      <w:bookmarkStart w:id="768" w:name="_Toc49636619"/>
      <w:bookmarkStart w:id="769" w:name="_Toc54611282"/>
      <w:bookmarkStart w:id="770" w:name="_Toc63510642"/>
      <w:bookmarkStart w:id="771" w:name="_Toc66505560"/>
      <w:bookmarkStart w:id="772" w:name="_Toc66508470"/>
      <w:r w:rsidRPr="00862D3E">
        <w:rPr>
          <w:rFonts w:asciiTheme="minorHAnsi" w:hAnsiTheme="minorHAnsi" w:cstheme="minorHAnsi"/>
        </w:rPr>
        <w:t xml:space="preserve">Goals and Objectives to </w:t>
      </w:r>
      <w:r w:rsidR="006D340B" w:rsidRPr="00862D3E">
        <w:rPr>
          <w:rFonts w:asciiTheme="minorHAnsi" w:hAnsiTheme="minorHAnsi" w:cstheme="minorHAnsi"/>
        </w:rPr>
        <w:t>Achieve Inclusive, High-Quality Education</w:t>
      </w:r>
      <w:bookmarkEnd w:id="767"/>
      <w:bookmarkEnd w:id="768"/>
      <w:bookmarkEnd w:id="769"/>
      <w:bookmarkEnd w:id="770"/>
      <w:bookmarkEnd w:id="771"/>
      <w:bookmarkEnd w:id="772"/>
      <w:r w:rsidR="006D340B" w:rsidRPr="00862D3E">
        <w:rPr>
          <w:rFonts w:asciiTheme="minorHAnsi" w:hAnsiTheme="minorHAnsi" w:cstheme="minorHAnsi"/>
        </w:rPr>
        <w:t xml:space="preserve"> </w:t>
      </w:r>
    </w:p>
    <w:p w14:paraId="117BCD8C" w14:textId="77777777" w:rsidR="00AB3775" w:rsidRPr="00862D3E" w:rsidRDefault="00AB3775" w:rsidP="00563484">
      <w:pPr>
        <w:spacing w:after="0" w:line="240" w:lineRule="auto"/>
        <w:rPr>
          <w:rFonts w:cstheme="minorHAnsi"/>
        </w:rPr>
      </w:pPr>
    </w:p>
    <w:p w14:paraId="194DB9C3" w14:textId="6614A46D" w:rsidR="00AF1DCE" w:rsidRPr="00862D3E" w:rsidRDefault="00AF1DCE" w:rsidP="00563484">
      <w:pPr>
        <w:pStyle w:val="ListParagraph"/>
        <w:numPr>
          <w:ilvl w:val="0"/>
          <w:numId w:val="8"/>
        </w:numPr>
        <w:spacing w:line="240" w:lineRule="auto"/>
        <w:ind w:left="360"/>
        <w:rPr>
          <w:rFonts w:cstheme="minorHAnsi"/>
        </w:rPr>
      </w:pPr>
      <w:r w:rsidRPr="00862D3E">
        <w:rPr>
          <w:rFonts w:cstheme="minorHAnsi"/>
        </w:rPr>
        <w:t>SDG #4 - Ensure inclusive and equitable quality education and promote lifelong learning opportunities for all</w:t>
      </w:r>
    </w:p>
    <w:p w14:paraId="55DC3EE9" w14:textId="40F4DABD" w:rsidR="00AF1DCE" w:rsidRPr="00862D3E" w:rsidRDefault="007F455B" w:rsidP="00563484">
      <w:pPr>
        <w:pStyle w:val="ListParagraph"/>
        <w:numPr>
          <w:ilvl w:val="1"/>
          <w:numId w:val="8"/>
        </w:numPr>
        <w:spacing w:line="240" w:lineRule="auto"/>
        <w:ind w:left="1080"/>
        <w:rPr>
          <w:rFonts w:cstheme="minorHAnsi"/>
        </w:rPr>
      </w:pPr>
      <w:r w:rsidRPr="00862D3E">
        <w:rPr>
          <w:rFonts w:eastAsia="Times New Roman" w:cstheme="minorHAnsi"/>
          <w:noProof/>
          <w:sz w:val="20"/>
          <w:szCs w:val="20"/>
        </w:rPr>
        <w:drawing>
          <wp:anchor distT="0" distB="0" distL="114300" distR="114300" simplePos="0" relativeHeight="251954176" behindDoc="0" locked="0" layoutInCell="1" allowOverlap="1" wp14:anchorId="39DC24C3" wp14:editId="105200F4">
            <wp:simplePos x="0" y="0"/>
            <wp:positionH relativeFrom="column">
              <wp:posOffset>5044744</wp:posOffset>
            </wp:positionH>
            <wp:positionV relativeFrom="paragraph">
              <wp:posOffset>-144856</wp:posOffset>
            </wp:positionV>
            <wp:extent cx="1054100" cy="1054100"/>
            <wp:effectExtent l="0" t="0" r="0" b="0"/>
            <wp:wrapSquare wrapText="bothSides"/>
            <wp:docPr id="194" name="Picture 194" descr="Quality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Quality Education"/>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054100" cy="105410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773" w:name="_Hlk63073460"/>
      <w:r w:rsidR="00AF1DCE" w:rsidRPr="00862D3E">
        <w:rPr>
          <w:rFonts w:cstheme="minorHAnsi"/>
        </w:rPr>
        <w:t>By 2022, NMC and PSS will re-evaluate and update their MOU to support student readiness and incorporate</w:t>
      </w:r>
      <w:del w:id="774" w:author="OPD2" w:date="2021-03-16T07:31:00Z">
        <w:r w:rsidR="00AF1DCE" w:rsidRPr="00862D3E">
          <w:rPr>
            <w:rFonts w:cstheme="minorHAnsi"/>
          </w:rPr>
          <w:delText>s</w:delText>
        </w:r>
      </w:del>
      <w:r w:rsidR="00AF1DCE" w:rsidRPr="00862D3E">
        <w:rPr>
          <w:rFonts w:cstheme="minorHAnsi"/>
        </w:rPr>
        <w:t xml:space="preserve"> program priorities into an integrated education plan for lifelong learning opportunities in CNMI by 2025; </w:t>
      </w:r>
      <w:bookmarkEnd w:id="773"/>
      <w:r w:rsidR="00AF1DCE" w:rsidRPr="00862D3E">
        <w:rPr>
          <w:rFonts w:cstheme="minorHAnsi"/>
        </w:rPr>
        <w:t>and</w:t>
      </w:r>
    </w:p>
    <w:p w14:paraId="2C973F15" w14:textId="47E507A8" w:rsidR="00E0726E" w:rsidRPr="00862D3E" w:rsidRDefault="00AF1DCE" w:rsidP="00563484">
      <w:pPr>
        <w:pStyle w:val="ListParagraph"/>
        <w:numPr>
          <w:ilvl w:val="1"/>
          <w:numId w:val="8"/>
        </w:numPr>
        <w:spacing w:line="240" w:lineRule="auto"/>
        <w:ind w:left="1080"/>
        <w:rPr>
          <w:rFonts w:cstheme="minorHAnsi"/>
        </w:rPr>
      </w:pPr>
      <w:r w:rsidRPr="00862D3E">
        <w:rPr>
          <w:rFonts w:cstheme="minorHAnsi"/>
        </w:rPr>
        <w:t xml:space="preserve">By 2025, NMC and PSS planning updates will detail efforts to support the goal to decrease the percentage of incoming NMC freshmen in need of placement in remedial classes by 10% or more by 2030. </w:t>
      </w:r>
    </w:p>
    <w:p w14:paraId="571169A6" w14:textId="77777777" w:rsidR="00531500" w:rsidRDefault="00531500" w:rsidP="00E0639C"/>
    <w:p w14:paraId="7E67EF6E" w14:textId="192261DF" w:rsidR="00775E3D" w:rsidRPr="00862D3E" w:rsidRDefault="00E0726E" w:rsidP="00563484">
      <w:pPr>
        <w:pStyle w:val="Heading3"/>
        <w:spacing w:line="240" w:lineRule="auto"/>
        <w:rPr>
          <w:rFonts w:asciiTheme="minorHAnsi" w:hAnsiTheme="minorHAnsi" w:cstheme="minorHAnsi"/>
        </w:rPr>
      </w:pPr>
      <w:bookmarkStart w:id="775" w:name="_Toc54611283"/>
      <w:bookmarkStart w:id="776" w:name="_Toc63510643"/>
      <w:bookmarkStart w:id="777" w:name="_Toc66508471"/>
      <w:r w:rsidRPr="00862D3E">
        <w:rPr>
          <w:rFonts w:asciiTheme="minorHAnsi" w:hAnsiTheme="minorHAnsi" w:cstheme="minorHAnsi"/>
        </w:rPr>
        <w:lastRenderedPageBreak/>
        <w:t xml:space="preserve">Goal 5 - </w:t>
      </w:r>
      <w:r w:rsidR="007662FC" w:rsidRPr="00862D3E">
        <w:rPr>
          <w:rFonts w:asciiTheme="minorHAnsi" w:hAnsiTheme="minorHAnsi" w:cstheme="minorHAnsi"/>
        </w:rPr>
        <w:t xml:space="preserve">Gender </w:t>
      </w:r>
      <w:r w:rsidR="00775E3D" w:rsidRPr="00862D3E">
        <w:rPr>
          <w:rFonts w:asciiTheme="minorHAnsi" w:hAnsiTheme="minorHAnsi" w:cstheme="minorHAnsi"/>
        </w:rPr>
        <w:t>Equality</w:t>
      </w:r>
      <w:bookmarkEnd w:id="775"/>
      <w:bookmarkEnd w:id="776"/>
      <w:bookmarkEnd w:id="777"/>
      <w:r w:rsidR="00775E3D" w:rsidRPr="00862D3E">
        <w:rPr>
          <w:rFonts w:asciiTheme="minorHAnsi" w:hAnsiTheme="minorHAnsi" w:cstheme="minorHAnsi"/>
        </w:rPr>
        <w:t xml:space="preserve"> </w:t>
      </w:r>
    </w:p>
    <w:p w14:paraId="74594066" w14:textId="4D6B97C9" w:rsidR="00775E3D" w:rsidRPr="00862D3E" w:rsidRDefault="00775E3D" w:rsidP="00563484">
      <w:pPr>
        <w:spacing w:after="0" w:line="240" w:lineRule="auto"/>
        <w:rPr>
          <w:rFonts w:cstheme="minorHAnsi"/>
        </w:rPr>
      </w:pPr>
    </w:p>
    <w:tbl>
      <w:tblPr>
        <w:tblStyle w:val="GridTable4-Accent6"/>
        <w:tblW w:w="9448" w:type="dxa"/>
        <w:tblLook w:val="04A0" w:firstRow="1" w:lastRow="0" w:firstColumn="1" w:lastColumn="0" w:noHBand="0" w:noVBand="1"/>
      </w:tblPr>
      <w:tblGrid>
        <w:gridCol w:w="4945"/>
        <w:gridCol w:w="4490"/>
        <w:gridCol w:w="13"/>
      </w:tblGrid>
      <w:tr w:rsidR="00775E3D" w:rsidRPr="00862D3E" w14:paraId="2591FA35" w14:textId="77777777" w:rsidTr="00DB7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8" w:type="dxa"/>
            <w:gridSpan w:val="3"/>
          </w:tcPr>
          <w:p w14:paraId="1F08898F" w14:textId="5D5B7677" w:rsidR="00775E3D" w:rsidRPr="00862D3E" w:rsidRDefault="00775E3D" w:rsidP="00563484">
            <w:pPr>
              <w:rPr>
                <w:rFonts w:cstheme="minorHAnsi"/>
                <w:i/>
                <w:iCs/>
              </w:rPr>
            </w:pPr>
            <w:r w:rsidRPr="00862D3E">
              <w:rPr>
                <w:rFonts w:cstheme="minorHAnsi"/>
                <w:i/>
                <w:iCs/>
              </w:rPr>
              <w:t xml:space="preserve">SDG #5 – </w:t>
            </w:r>
            <w:r w:rsidR="007662FC" w:rsidRPr="00862D3E">
              <w:rPr>
                <w:rFonts w:cstheme="minorHAnsi"/>
                <w:i/>
                <w:iCs/>
              </w:rPr>
              <w:t>Achieve gender equality and empower all women and girls</w:t>
            </w:r>
          </w:p>
        </w:tc>
      </w:tr>
      <w:tr w:rsidR="00775E3D" w:rsidRPr="00862D3E" w14:paraId="7C959955" w14:textId="77777777" w:rsidTr="00DB764E">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6C389320" w14:textId="77777777" w:rsidR="00775E3D" w:rsidRPr="00862D3E" w:rsidRDefault="00775E3D" w:rsidP="00563484">
            <w:pPr>
              <w:rPr>
                <w:rFonts w:cstheme="minorHAnsi"/>
                <w:i/>
                <w:iCs/>
              </w:rPr>
            </w:pPr>
            <w:r w:rsidRPr="00862D3E">
              <w:rPr>
                <w:rFonts w:cstheme="minorHAnsi"/>
                <w:i/>
                <w:iCs/>
              </w:rPr>
              <w:t>Current Status</w:t>
            </w:r>
          </w:p>
        </w:tc>
        <w:tc>
          <w:tcPr>
            <w:tcW w:w="4490" w:type="dxa"/>
          </w:tcPr>
          <w:p w14:paraId="51712497" w14:textId="77777777" w:rsidR="00775E3D" w:rsidRPr="00862D3E" w:rsidRDefault="00775E3D" w:rsidP="00563484">
            <w:pPr>
              <w:cnfStyle w:val="000000100000" w:firstRow="0" w:lastRow="0" w:firstColumn="0" w:lastColumn="0" w:oddVBand="0" w:evenVBand="0" w:oddHBand="1" w:evenHBand="0" w:firstRowFirstColumn="0" w:firstRowLastColumn="0" w:lastRowFirstColumn="0" w:lastRowLastColumn="0"/>
              <w:rPr>
                <w:rFonts w:cstheme="minorHAnsi"/>
                <w:b/>
                <w:bCs/>
                <w:i/>
                <w:iCs/>
              </w:rPr>
            </w:pPr>
            <w:r w:rsidRPr="00862D3E">
              <w:rPr>
                <w:rFonts w:cstheme="minorHAnsi"/>
                <w:b/>
                <w:bCs/>
                <w:i/>
                <w:iCs/>
              </w:rPr>
              <w:t>Targets</w:t>
            </w:r>
          </w:p>
        </w:tc>
      </w:tr>
      <w:tr w:rsidR="00775E3D" w:rsidRPr="00862D3E" w14:paraId="659E91DE" w14:textId="77777777" w:rsidTr="00DB764E">
        <w:trPr>
          <w:gridAfter w:val="1"/>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60627ADD" w14:textId="77777777" w:rsidR="007662FC" w:rsidRPr="00862D3E" w:rsidRDefault="007662FC" w:rsidP="00563484">
            <w:pPr>
              <w:rPr>
                <w:rFonts w:eastAsiaTheme="minorEastAsia" w:cstheme="minorHAnsi"/>
                <w:b w:val="0"/>
                <w:bCs w:val="0"/>
                <w:sz w:val="20"/>
                <w:szCs w:val="20"/>
              </w:rPr>
            </w:pPr>
            <w:r w:rsidRPr="00862D3E">
              <w:rPr>
                <w:rFonts w:eastAsiaTheme="minorEastAsia" w:cstheme="minorHAnsi"/>
                <w:b w:val="0"/>
                <w:bCs w:val="0"/>
                <w:sz w:val="20"/>
                <w:szCs w:val="20"/>
              </w:rPr>
              <w:t>% Women in CNMI 21st Legislature</w:t>
            </w:r>
          </w:p>
          <w:p w14:paraId="3D104CAC" w14:textId="77777777" w:rsidR="007662FC" w:rsidRPr="00862D3E" w:rsidRDefault="007662FC" w:rsidP="00563484">
            <w:pPr>
              <w:rPr>
                <w:rFonts w:eastAsiaTheme="minorEastAsia" w:cstheme="minorHAnsi"/>
                <w:b w:val="0"/>
                <w:bCs w:val="0"/>
                <w:sz w:val="20"/>
                <w:szCs w:val="20"/>
              </w:rPr>
            </w:pPr>
            <w:r w:rsidRPr="00862D3E">
              <w:rPr>
                <w:rFonts w:eastAsiaTheme="minorEastAsia" w:cstheme="minorHAnsi"/>
                <w:b w:val="0"/>
                <w:bCs w:val="0"/>
                <w:i/>
                <w:iCs/>
                <w:sz w:val="20"/>
                <w:szCs w:val="20"/>
              </w:rPr>
              <w:t xml:space="preserve">                 House</w:t>
            </w:r>
            <w:r w:rsidRPr="00862D3E">
              <w:rPr>
                <w:rFonts w:eastAsiaTheme="minorEastAsia" w:cstheme="minorHAnsi"/>
                <w:b w:val="0"/>
                <w:bCs w:val="0"/>
                <w:sz w:val="20"/>
                <w:szCs w:val="20"/>
              </w:rPr>
              <w:t xml:space="preserve">   - 3/20 = 15%</w:t>
            </w:r>
          </w:p>
          <w:p w14:paraId="122841FA" w14:textId="3DD04D5E" w:rsidR="00775E3D" w:rsidRPr="00862D3E" w:rsidRDefault="007662FC" w:rsidP="00563484">
            <w:pPr>
              <w:rPr>
                <w:rFonts w:eastAsiaTheme="minorEastAsia" w:cstheme="minorHAnsi"/>
                <w:b w:val="0"/>
                <w:bCs w:val="0"/>
                <w:sz w:val="20"/>
                <w:szCs w:val="20"/>
              </w:rPr>
            </w:pPr>
            <w:r w:rsidRPr="00862D3E">
              <w:rPr>
                <w:rFonts w:eastAsiaTheme="minorEastAsia" w:cstheme="minorHAnsi"/>
                <w:b w:val="0"/>
                <w:bCs w:val="0"/>
                <w:i/>
                <w:iCs/>
                <w:sz w:val="20"/>
                <w:szCs w:val="20"/>
              </w:rPr>
              <w:t xml:space="preserve">                 Senate </w:t>
            </w:r>
            <w:r w:rsidRPr="00862D3E">
              <w:rPr>
                <w:rFonts w:eastAsiaTheme="minorEastAsia" w:cstheme="minorHAnsi"/>
                <w:b w:val="0"/>
                <w:bCs w:val="0"/>
                <w:sz w:val="20"/>
                <w:szCs w:val="20"/>
              </w:rPr>
              <w:t>– 1/9 = 11%</w:t>
            </w:r>
          </w:p>
        </w:tc>
        <w:tc>
          <w:tcPr>
            <w:tcW w:w="4490" w:type="dxa"/>
          </w:tcPr>
          <w:p w14:paraId="2D77BD1B" w14:textId="1FE0DCB6" w:rsidR="00775E3D" w:rsidRPr="00862D3E" w:rsidRDefault="007662FC" w:rsidP="00563484">
            <w:pPr>
              <w:cnfStyle w:val="000000000000" w:firstRow="0" w:lastRow="0" w:firstColumn="0" w:lastColumn="0" w:oddVBand="0" w:evenVBand="0" w:oddHBand="0" w:evenHBand="0" w:firstRowFirstColumn="0" w:firstRowLastColumn="0" w:lastRowFirstColumn="0" w:lastRowLastColumn="0"/>
              <w:rPr>
                <w:rFonts w:cstheme="minorHAnsi"/>
                <w:b/>
                <w:bCs/>
                <w:i/>
                <w:iCs/>
              </w:rPr>
            </w:pPr>
            <w:r w:rsidRPr="00862D3E">
              <w:rPr>
                <w:rFonts w:eastAsiaTheme="minorEastAsia" w:cstheme="minorHAnsi"/>
                <w:sz w:val="20"/>
                <w:szCs w:val="20"/>
              </w:rPr>
              <w:t>(a)</w:t>
            </w:r>
            <w:r w:rsidRPr="00862D3E">
              <w:rPr>
                <w:rFonts w:eastAsiaTheme="minorEastAsia" w:cstheme="minorHAnsi"/>
                <w:i/>
                <w:iCs/>
                <w:sz w:val="20"/>
                <w:szCs w:val="20"/>
              </w:rPr>
              <w:t xml:space="preserve"> - </w:t>
            </w:r>
            <w:r w:rsidRPr="00862D3E">
              <w:rPr>
                <w:rFonts w:eastAsiaTheme="minorEastAsia" w:cstheme="minorHAnsi"/>
                <w:sz w:val="20"/>
                <w:szCs w:val="20"/>
              </w:rPr>
              <w:t>Proportion of women in CNMI Legislature is at least 33% by 2030</w:t>
            </w:r>
          </w:p>
        </w:tc>
      </w:tr>
    </w:tbl>
    <w:p w14:paraId="0F4EE26B" w14:textId="30E950D6" w:rsidR="00775E3D" w:rsidRPr="00862D3E" w:rsidRDefault="00775E3D" w:rsidP="00563484">
      <w:pPr>
        <w:tabs>
          <w:tab w:val="left" w:pos="7920"/>
        </w:tabs>
        <w:spacing w:line="240" w:lineRule="auto"/>
        <w:rPr>
          <w:rFonts w:cstheme="minorHAnsi"/>
        </w:rPr>
      </w:pPr>
    </w:p>
    <w:p w14:paraId="6050E482" w14:textId="68DCED0D" w:rsidR="00775E3D" w:rsidRPr="00862D3E" w:rsidRDefault="00775E3D" w:rsidP="00563484">
      <w:pPr>
        <w:pStyle w:val="Heading7"/>
        <w:spacing w:line="240" w:lineRule="auto"/>
        <w:rPr>
          <w:rFonts w:asciiTheme="minorHAnsi" w:hAnsiTheme="minorHAnsi" w:cstheme="minorHAnsi"/>
        </w:rPr>
      </w:pPr>
      <w:r w:rsidRPr="00862D3E">
        <w:rPr>
          <w:rFonts w:asciiTheme="minorHAnsi" w:eastAsia="Times New Roman" w:hAnsiTheme="minorHAnsi" w:cstheme="minorHAnsi"/>
          <w:color w:val="243F60"/>
        </w:rPr>
        <w:t xml:space="preserve">Resources Report Summary: </w:t>
      </w:r>
      <w:r w:rsidR="005D6533" w:rsidRPr="00862D3E">
        <w:rPr>
          <w:rFonts w:asciiTheme="minorHAnsi" w:hAnsiTheme="minorHAnsi" w:cstheme="minorHAnsi"/>
        </w:rPr>
        <w:t>Gender and Equality</w:t>
      </w:r>
    </w:p>
    <w:p w14:paraId="1A5B2D90" w14:textId="1F06CE24" w:rsidR="00775E3D" w:rsidRPr="00862D3E" w:rsidRDefault="005E3183" w:rsidP="00563484">
      <w:pPr>
        <w:spacing w:after="0" w:line="240" w:lineRule="auto"/>
        <w:rPr>
          <w:rFonts w:cstheme="minorHAnsi"/>
        </w:rPr>
      </w:pPr>
      <w:r w:rsidRPr="00862D3E">
        <w:rPr>
          <w:rFonts w:cstheme="minorHAnsi"/>
          <w:noProof/>
        </w:rPr>
        <w:drawing>
          <wp:anchor distT="0" distB="0" distL="114300" distR="114300" simplePos="0" relativeHeight="252030976" behindDoc="0" locked="0" layoutInCell="1" allowOverlap="1" wp14:anchorId="66BE1464" wp14:editId="2CA658C4">
            <wp:simplePos x="0" y="0"/>
            <wp:positionH relativeFrom="column">
              <wp:posOffset>2150160</wp:posOffset>
            </wp:positionH>
            <wp:positionV relativeFrom="paragraph">
              <wp:posOffset>157099</wp:posOffset>
            </wp:positionV>
            <wp:extent cx="3883660" cy="2341880"/>
            <wp:effectExtent l="0" t="0" r="635" b="0"/>
            <wp:wrapSquare wrapText="bothSides"/>
            <wp:docPr id="12" name="Picture 12" descr="COVID-19: Need for an overarching gender agenda in the SDGs | O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i" descr="COVID-19: Need for an overarching gender agenda in the SDGs | ORF"/>
                    <pic:cNvPicPr>
                      <a:picLocks noChangeAspect="1" noChangeArrowheads="1"/>
                    </pic:cNvPicPr>
                  </pic:nvPicPr>
                  <pic:blipFill rotWithShape="1">
                    <a:blip r:embed="rId82">
                      <a:extLst>
                        <a:ext uri="{28A0092B-C50C-407E-A947-70E740481C1C}">
                          <a14:useLocalDpi xmlns:a14="http://schemas.microsoft.com/office/drawing/2010/main" val="0"/>
                        </a:ext>
                      </a:extLst>
                    </a:blip>
                    <a:srcRect l="935" t="1830" r="1054" b="1792"/>
                    <a:stretch/>
                  </pic:blipFill>
                  <pic:spPr bwMode="auto">
                    <a:xfrm>
                      <a:off x="0" y="0"/>
                      <a:ext cx="3883660" cy="23418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02DB2CB" w14:textId="5C4C05A1" w:rsidR="005E3183" w:rsidRPr="00862D3E" w:rsidRDefault="0029496F" w:rsidP="00563484">
      <w:pPr>
        <w:tabs>
          <w:tab w:val="left" w:pos="7920"/>
        </w:tabs>
        <w:spacing w:line="240" w:lineRule="auto"/>
        <w:rPr>
          <w:rFonts w:cstheme="minorHAnsi"/>
        </w:rPr>
      </w:pPr>
      <w:r w:rsidRPr="00862D3E">
        <w:rPr>
          <w:rFonts w:cstheme="minorHAnsi"/>
        </w:rPr>
        <w:t>Gender equality is</w:t>
      </w:r>
      <w:del w:id="778" w:author="OPD2" w:date="2021-03-16T07:31:00Z">
        <w:r w:rsidRPr="00862D3E">
          <w:rPr>
            <w:rFonts w:cstheme="minorHAnsi"/>
          </w:rPr>
          <w:delText xml:space="preserve"> considered to be</w:delText>
        </w:r>
      </w:del>
      <w:r w:rsidRPr="00862D3E">
        <w:rPr>
          <w:rFonts w:cstheme="minorHAnsi"/>
        </w:rPr>
        <w:t xml:space="preserve"> intrinsically linked to sustainable development. It reflects the aim to achieve conditions where all people enjoy the same opportunities, rights and obligations in all spheres of life. </w:t>
      </w:r>
      <w:r w:rsidR="005D6533" w:rsidRPr="00862D3E">
        <w:rPr>
          <w:rFonts w:cstheme="minorHAnsi"/>
        </w:rPr>
        <w:t>Gender and equality</w:t>
      </w:r>
      <w:r w:rsidR="00C44F78" w:rsidRPr="00862D3E">
        <w:rPr>
          <w:rFonts w:cstheme="minorHAnsi"/>
        </w:rPr>
        <w:t xml:space="preserve"> information is</w:t>
      </w:r>
      <w:r w:rsidR="005D6533" w:rsidRPr="00862D3E">
        <w:rPr>
          <w:rFonts w:cstheme="minorHAnsi"/>
        </w:rPr>
        <w:t xml:space="preserve"> not specifically detailed in the Resources Report. However, in numerous community listening sessions</w:t>
      </w:r>
      <w:r w:rsidR="00934956" w:rsidRPr="00862D3E">
        <w:rPr>
          <w:rFonts w:cstheme="minorHAnsi"/>
        </w:rPr>
        <w:t xml:space="preserve"> and Taskforce discussions</w:t>
      </w:r>
      <w:r w:rsidR="005D6533" w:rsidRPr="00862D3E">
        <w:rPr>
          <w:rFonts w:cstheme="minorHAnsi"/>
        </w:rPr>
        <w:t xml:space="preserve">, stakeholders have indicated the importance of including goals that support equal personhood and equal representation for all. </w:t>
      </w:r>
      <w:r w:rsidR="00681B0A" w:rsidRPr="00862D3E">
        <w:rPr>
          <w:rFonts w:cstheme="minorHAnsi"/>
        </w:rPr>
        <w:t>Thus, this goal statement has been broadened to build emphasis on “equity” which seeks to ensure fair treatment, equality of opportunity, and fairness in access to information and resources for all. However,</w:t>
      </w:r>
      <w:r w:rsidR="005E3183" w:rsidRPr="00862D3E">
        <w:rPr>
          <w:rFonts w:cstheme="minorHAnsi"/>
        </w:rPr>
        <w:t xml:space="preserve"> it is acknowledged that</w:t>
      </w:r>
      <w:r w:rsidR="00681B0A" w:rsidRPr="00862D3E">
        <w:rPr>
          <w:rFonts w:cstheme="minorHAnsi"/>
        </w:rPr>
        <w:t xml:space="preserve"> additional visioning is needed to identify what this would look like for CNMI and how to track progress. Additionally, equality for women and girls remains an important social equity issue. Although making up slightly more than half of the population, data from the national level indicates women often earn less than men and tend to be less represented in government offices. </w:t>
      </w:r>
    </w:p>
    <w:p w14:paraId="7CF01D18" w14:textId="0793E7BB" w:rsidR="00775E3D" w:rsidRPr="00862D3E" w:rsidRDefault="00681B0A" w:rsidP="00563484">
      <w:pPr>
        <w:tabs>
          <w:tab w:val="left" w:pos="7920"/>
        </w:tabs>
        <w:spacing w:line="240" w:lineRule="auto"/>
        <w:rPr>
          <w:rFonts w:cstheme="minorHAnsi"/>
        </w:rPr>
      </w:pPr>
      <w:r w:rsidRPr="00862D3E">
        <w:rPr>
          <w:rFonts w:cstheme="minorHAnsi"/>
        </w:rPr>
        <w:t>In the 21</w:t>
      </w:r>
      <w:r w:rsidRPr="00862D3E">
        <w:rPr>
          <w:rFonts w:cstheme="minorHAnsi"/>
          <w:vertAlign w:val="superscript"/>
        </w:rPr>
        <w:t>st</w:t>
      </w:r>
      <w:r w:rsidRPr="00862D3E">
        <w:rPr>
          <w:rFonts w:cstheme="minorHAnsi"/>
        </w:rPr>
        <w:t xml:space="preserve"> Legislature in the CNMI, women comprised 15% of the House and 11% of the legislature. </w:t>
      </w:r>
      <w:r w:rsidR="00573CDF" w:rsidRPr="00862D3E">
        <w:rPr>
          <w:rFonts w:cstheme="minorHAnsi"/>
        </w:rPr>
        <w:t xml:space="preserve">Therefore, legislative representation was selected to serve as an indicator of progress towards equal political representation. Through at least quarterly meetings with an “Equality Working Group”, additional equality and equity planning elements will be developed as cross-cutting considerations of the 2025 CSDP update. </w:t>
      </w:r>
    </w:p>
    <w:p w14:paraId="63FD1051" w14:textId="46257FB0" w:rsidR="00775E3D" w:rsidRPr="00862D3E" w:rsidRDefault="00775E3D" w:rsidP="00563484">
      <w:pPr>
        <w:pStyle w:val="Heading3"/>
        <w:spacing w:line="240" w:lineRule="auto"/>
        <w:rPr>
          <w:rFonts w:asciiTheme="minorHAnsi" w:hAnsiTheme="minorHAnsi" w:cstheme="minorHAnsi"/>
        </w:rPr>
      </w:pPr>
      <w:bookmarkStart w:id="779" w:name="_Toc48855975"/>
      <w:bookmarkStart w:id="780" w:name="_Toc49636621"/>
      <w:bookmarkStart w:id="781" w:name="_Toc54611284"/>
      <w:bookmarkStart w:id="782" w:name="_Toc63510644"/>
      <w:bookmarkStart w:id="783" w:name="_Toc66505562"/>
      <w:bookmarkStart w:id="784" w:name="_Toc66508472"/>
      <w:r w:rsidRPr="00862D3E">
        <w:rPr>
          <w:rFonts w:asciiTheme="minorHAnsi" w:hAnsiTheme="minorHAnsi" w:cstheme="minorHAnsi"/>
        </w:rPr>
        <w:t xml:space="preserve">Goals and Objectives to Achieve </w:t>
      </w:r>
      <w:r w:rsidR="00681B0A" w:rsidRPr="00862D3E">
        <w:rPr>
          <w:rFonts w:asciiTheme="minorHAnsi" w:hAnsiTheme="minorHAnsi" w:cstheme="minorHAnsi"/>
        </w:rPr>
        <w:t>Equity</w:t>
      </w:r>
      <w:r w:rsidR="005D6533" w:rsidRPr="00862D3E">
        <w:rPr>
          <w:rFonts w:asciiTheme="minorHAnsi" w:hAnsiTheme="minorHAnsi" w:cstheme="minorHAnsi"/>
        </w:rPr>
        <w:t xml:space="preserve"> for All</w:t>
      </w:r>
      <w:bookmarkEnd w:id="779"/>
      <w:bookmarkEnd w:id="780"/>
      <w:bookmarkEnd w:id="781"/>
      <w:bookmarkEnd w:id="782"/>
      <w:bookmarkEnd w:id="783"/>
      <w:bookmarkEnd w:id="784"/>
      <w:r w:rsidR="005D6533" w:rsidRPr="00862D3E">
        <w:rPr>
          <w:rFonts w:asciiTheme="minorHAnsi" w:hAnsiTheme="minorHAnsi" w:cstheme="minorHAnsi"/>
        </w:rPr>
        <w:t xml:space="preserve"> </w:t>
      </w:r>
    </w:p>
    <w:p w14:paraId="5B57E548" w14:textId="11E41AD8" w:rsidR="00AF1DCE" w:rsidRPr="00862D3E" w:rsidRDefault="00AF1DCE" w:rsidP="00563484">
      <w:pPr>
        <w:pStyle w:val="ListParagraph"/>
        <w:spacing w:line="240" w:lineRule="auto"/>
        <w:ind w:left="1080"/>
        <w:rPr>
          <w:rFonts w:cstheme="minorHAnsi"/>
        </w:rPr>
      </w:pPr>
      <w:r w:rsidRPr="00862D3E">
        <w:rPr>
          <w:rFonts w:eastAsia="Times New Roman" w:cstheme="minorHAnsi"/>
          <w:noProof/>
        </w:rPr>
        <w:drawing>
          <wp:anchor distT="0" distB="0" distL="114300" distR="114300" simplePos="0" relativeHeight="251955200" behindDoc="0" locked="0" layoutInCell="1" allowOverlap="1" wp14:anchorId="08AFF113" wp14:editId="301496AF">
            <wp:simplePos x="0" y="0"/>
            <wp:positionH relativeFrom="column">
              <wp:posOffset>4689475</wp:posOffset>
            </wp:positionH>
            <wp:positionV relativeFrom="paragraph">
              <wp:posOffset>104775</wp:posOffset>
            </wp:positionV>
            <wp:extent cx="1092200" cy="1092200"/>
            <wp:effectExtent l="0" t="0" r="0" b="0"/>
            <wp:wrapSquare wrapText="bothSides"/>
            <wp:docPr id="195" name="Picture 195" descr="Gender equa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ender equality"/>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092200" cy="1092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03EA46" w14:textId="34FA68E6" w:rsidR="00AF1DCE" w:rsidRPr="00862D3E" w:rsidRDefault="00AF1DCE" w:rsidP="00563484">
      <w:pPr>
        <w:pStyle w:val="ListParagraph"/>
        <w:numPr>
          <w:ilvl w:val="0"/>
          <w:numId w:val="8"/>
        </w:numPr>
        <w:spacing w:line="240" w:lineRule="auto"/>
        <w:ind w:left="360"/>
        <w:rPr>
          <w:rFonts w:cstheme="minorHAnsi"/>
        </w:rPr>
      </w:pPr>
      <w:r w:rsidRPr="00862D3E">
        <w:rPr>
          <w:rFonts w:cstheme="minorHAnsi"/>
        </w:rPr>
        <w:t>SDG #5 - Achieve gender equality to empower all people</w:t>
      </w:r>
    </w:p>
    <w:p w14:paraId="1B84B328" w14:textId="57A05188" w:rsidR="007D186E" w:rsidRPr="00862D3E" w:rsidRDefault="00AF1DCE" w:rsidP="00563484">
      <w:pPr>
        <w:pStyle w:val="ListParagraph"/>
        <w:numPr>
          <w:ilvl w:val="1"/>
          <w:numId w:val="8"/>
        </w:numPr>
        <w:spacing w:line="240" w:lineRule="auto"/>
        <w:ind w:left="1080"/>
        <w:rPr>
          <w:rFonts w:cstheme="minorHAnsi"/>
        </w:rPr>
      </w:pPr>
      <w:r w:rsidRPr="00862D3E">
        <w:rPr>
          <w:rFonts w:cstheme="minorHAnsi"/>
        </w:rPr>
        <w:t>By 2022, OPD will work with the Women’s Affairs Office, PDAC, and planning taskforce partners as well as active community groups to establish a community meeting schedule for refining objectives and developing a gender equality</w:t>
      </w:r>
      <w:r w:rsidR="00681B0A" w:rsidRPr="00862D3E">
        <w:rPr>
          <w:rFonts w:cstheme="minorHAnsi"/>
        </w:rPr>
        <w:t>, equity,</w:t>
      </w:r>
      <w:r w:rsidRPr="00862D3E">
        <w:rPr>
          <w:rFonts w:cstheme="minorHAnsi"/>
        </w:rPr>
        <w:t xml:space="preserve"> and empowerment planning component for inclusion in 2025 CSDP planning update.</w:t>
      </w:r>
    </w:p>
    <w:p w14:paraId="3671221F" w14:textId="33D207DF" w:rsidR="00934956" w:rsidRPr="00862D3E" w:rsidRDefault="0037770F" w:rsidP="00563484">
      <w:pPr>
        <w:pStyle w:val="Heading3"/>
        <w:spacing w:line="240" w:lineRule="auto"/>
        <w:rPr>
          <w:rFonts w:asciiTheme="minorHAnsi" w:hAnsiTheme="minorHAnsi" w:cstheme="minorHAnsi"/>
        </w:rPr>
      </w:pPr>
      <w:bookmarkStart w:id="785" w:name="_Toc54611285"/>
      <w:bookmarkStart w:id="786" w:name="_Toc63510645"/>
      <w:bookmarkStart w:id="787" w:name="_Toc66508473"/>
      <w:r w:rsidRPr="00862D3E">
        <w:rPr>
          <w:rFonts w:asciiTheme="minorHAnsi" w:hAnsiTheme="minorHAnsi" w:cstheme="minorHAnsi"/>
        </w:rPr>
        <w:lastRenderedPageBreak/>
        <w:t xml:space="preserve">Goal 8- </w:t>
      </w:r>
      <w:r w:rsidR="00934956" w:rsidRPr="00862D3E">
        <w:rPr>
          <w:rFonts w:asciiTheme="minorHAnsi" w:hAnsiTheme="minorHAnsi" w:cstheme="minorHAnsi"/>
        </w:rPr>
        <w:t>Decent Work and Economic Growth</w:t>
      </w:r>
      <w:bookmarkEnd w:id="785"/>
      <w:bookmarkEnd w:id="786"/>
      <w:bookmarkEnd w:id="787"/>
    </w:p>
    <w:p w14:paraId="628AA894" w14:textId="77777777" w:rsidR="00934956" w:rsidRPr="00862D3E" w:rsidRDefault="00934956" w:rsidP="00563484">
      <w:pPr>
        <w:spacing w:after="0" w:line="240" w:lineRule="auto"/>
        <w:rPr>
          <w:rFonts w:cstheme="minorHAnsi"/>
        </w:rPr>
      </w:pPr>
    </w:p>
    <w:tbl>
      <w:tblPr>
        <w:tblStyle w:val="GridTable4-Accent6"/>
        <w:tblW w:w="9448" w:type="dxa"/>
        <w:tblLook w:val="04A0" w:firstRow="1" w:lastRow="0" w:firstColumn="1" w:lastColumn="0" w:noHBand="0" w:noVBand="1"/>
      </w:tblPr>
      <w:tblGrid>
        <w:gridCol w:w="4945"/>
        <w:gridCol w:w="4490"/>
        <w:gridCol w:w="13"/>
      </w:tblGrid>
      <w:tr w:rsidR="00934956" w:rsidRPr="00862D3E" w14:paraId="2BE8CF7B" w14:textId="77777777" w:rsidTr="00DB7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8" w:type="dxa"/>
            <w:gridSpan w:val="3"/>
          </w:tcPr>
          <w:p w14:paraId="2D36D727" w14:textId="54942B3E" w:rsidR="00934956" w:rsidRPr="00862D3E" w:rsidRDefault="00934956" w:rsidP="00563484">
            <w:pPr>
              <w:rPr>
                <w:rFonts w:cstheme="minorHAnsi"/>
                <w:i/>
                <w:iCs/>
              </w:rPr>
            </w:pPr>
            <w:r w:rsidRPr="00862D3E">
              <w:rPr>
                <w:rFonts w:cstheme="minorHAnsi"/>
                <w:i/>
                <w:iCs/>
              </w:rPr>
              <w:t>SDG #8 – Promote sustained, inclusive, and sustainable economic growth, full and productive employment and decent work for all</w:t>
            </w:r>
          </w:p>
        </w:tc>
      </w:tr>
      <w:tr w:rsidR="00934956" w:rsidRPr="00862D3E" w14:paraId="0F5F2355" w14:textId="77777777" w:rsidTr="00DB764E">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1D6C7322" w14:textId="77777777" w:rsidR="00934956" w:rsidRPr="00862D3E" w:rsidRDefault="00934956" w:rsidP="00563484">
            <w:pPr>
              <w:rPr>
                <w:rFonts w:cstheme="minorHAnsi"/>
                <w:i/>
                <w:iCs/>
              </w:rPr>
            </w:pPr>
            <w:r w:rsidRPr="00862D3E">
              <w:rPr>
                <w:rFonts w:cstheme="minorHAnsi"/>
                <w:i/>
                <w:iCs/>
              </w:rPr>
              <w:t>Current Status</w:t>
            </w:r>
          </w:p>
        </w:tc>
        <w:tc>
          <w:tcPr>
            <w:tcW w:w="4490" w:type="dxa"/>
          </w:tcPr>
          <w:p w14:paraId="6489A3D6" w14:textId="77777777" w:rsidR="00934956" w:rsidRPr="00862D3E" w:rsidRDefault="00934956" w:rsidP="00563484">
            <w:pPr>
              <w:cnfStyle w:val="000000100000" w:firstRow="0" w:lastRow="0" w:firstColumn="0" w:lastColumn="0" w:oddVBand="0" w:evenVBand="0" w:oddHBand="1" w:evenHBand="0" w:firstRowFirstColumn="0" w:firstRowLastColumn="0" w:lastRowFirstColumn="0" w:lastRowLastColumn="0"/>
              <w:rPr>
                <w:rFonts w:cstheme="minorHAnsi"/>
                <w:b/>
                <w:bCs/>
                <w:i/>
                <w:iCs/>
              </w:rPr>
            </w:pPr>
            <w:r w:rsidRPr="00862D3E">
              <w:rPr>
                <w:rFonts w:cstheme="minorHAnsi"/>
                <w:b/>
                <w:bCs/>
                <w:i/>
                <w:iCs/>
              </w:rPr>
              <w:t>Targets</w:t>
            </w:r>
          </w:p>
        </w:tc>
      </w:tr>
      <w:tr w:rsidR="00934956" w:rsidRPr="00862D3E" w14:paraId="20190203" w14:textId="77777777" w:rsidTr="00DB764E">
        <w:trPr>
          <w:gridAfter w:val="1"/>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236404BB" w14:textId="77777777" w:rsidR="00934956" w:rsidRPr="00862D3E" w:rsidRDefault="00EF3451" w:rsidP="00563484">
            <w:pPr>
              <w:rPr>
                <w:rFonts w:cstheme="minorHAnsi"/>
                <w:b w:val="0"/>
                <w:bCs w:val="0"/>
                <w:sz w:val="20"/>
                <w:szCs w:val="20"/>
              </w:rPr>
            </w:pPr>
            <w:ins w:id="788" w:author="OPD2" w:date="2021-03-16T07:31:00Z">
              <w:r>
                <w:rPr>
                  <w:rFonts w:cstheme="minorHAnsi"/>
                  <w:b w:val="0"/>
                  <w:bCs w:val="0"/>
                  <w:sz w:val="20"/>
                  <w:szCs w:val="20"/>
                </w:rPr>
                <w:t>-</w:t>
              </w:r>
            </w:ins>
            <w:del w:id="789" w:author="OPD2" w:date="2021-03-16T07:31:00Z">
              <w:r w:rsidR="00934956" w:rsidRPr="00862D3E">
                <w:rPr>
                  <w:rFonts w:cstheme="minorHAnsi"/>
                  <w:b w:val="0"/>
                  <w:bCs w:val="0"/>
                  <w:sz w:val="20"/>
                  <w:szCs w:val="20"/>
                </w:rPr>
                <w:delText>8.1.1 –</w:delText>
              </w:r>
            </w:del>
            <w:r w:rsidR="00934956" w:rsidRPr="00862D3E">
              <w:rPr>
                <w:rFonts w:cstheme="minorHAnsi"/>
                <w:b w:val="0"/>
                <w:bCs w:val="0"/>
                <w:sz w:val="20"/>
                <w:szCs w:val="20"/>
              </w:rPr>
              <w:t xml:space="preserve"> Annual growth rate of real GDP per capita</w:t>
            </w:r>
          </w:p>
          <w:p w14:paraId="13D7728A" w14:textId="4F163906" w:rsidR="00934956" w:rsidRPr="00862D3E" w:rsidRDefault="00934956" w:rsidP="00563484">
            <w:pPr>
              <w:rPr>
                <w:rFonts w:eastAsiaTheme="minorEastAsia" w:cstheme="minorHAnsi"/>
                <w:b w:val="0"/>
                <w:bCs w:val="0"/>
                <w:sz w:val="20"/>
                <w:szCs w:val="20"/>
              </w:rPr>
            </w:pPr>
            <w:r w:rsidRPr="00862D3E">
              <w:rPr>
                <w:rFonts w:cstheme="minorHAnsi"/>
                <w:b w:val="0"/>
                <w:bCs w:val="0"/>
                <w:sz w:val="20"/>
                <w:szCs w:val="20"/>
              </w:rPr>
              <w:t>Between 2015 and 2019, change in GDP in the CNMI averaged 2.8 percent. For comparison, real GDP for the United States (excluding the territories) increased 2.9 percent in 2018.</w:t>
            </w:r>
          </w:p>
        </w:tc>
        <w:tc>
          <w:tcPr>
            <w:tcW w:w="4490" w:type="dxa"/>
          </w:tcPr>
          <w:p w14:paraId="4B51E708" w14:textId="265E893E" w:rsidR="00934956" w:rsidRPr="00862D3E" w:rsidRDefault="00934956" w:rsidP="00563484">
            <w:pPr>
              <w:cnfStyle w:val="000000000000" w:firstRow="0" w:lastRow="0" w:firstColumn="0" w:lastColumn="0" w:oddVBand="0" w:evenVBand="0" w:oddHBand="0" w:evenHBand="0" w:firstRowFirstColumn="0" w:firstRowLastColumn="0" w:lastRowFirstColumn="0" w:lastRowLastColumn="0"/>
              <w:rPr>
                <w:rFonts w:cstheme="minorHAnsi"/>
                <w:i/>
                <w:iCs/>
              </w:rPr>
            </w:pPr>
            <w:r w:rsidRPr="00862D3E">
              <w:rPr>
                <w:rFonts w:cstheme="minorHAnsi"/>
                <w:sz w:val="20"/>
                <w:szCs w:val="20"/>
              </w:rPr>
              <w:t>(a)</w:t>
            </w:r>
            <w:r w:rsidR="000633F6" w:rsidRPr="00862D3E">
              <w:rPr>
                <w:rFonts w:cstheme="minorHAnsi"/>
                <w:sz w:val="20"/>
                <w:szCs w:val="20"/>
              </w:rPr>
              <w:t xml:space="preserve"> </w:t>
            </w:r>
            <w:r w:rsidRPr="00862D3E">
              <w:rPr>
                <w:rFonts w:cstheme="minorHAnsi"/>
                <w:sz w:val="20"/>
                <w:szCs w:val="20"/>
              </w:rPr>
              <w:t>Annual growth rate of real GDP per capita meets or exceeds U.S. annual average through diversified economic sectors.</w:t>
            </w:r>
          </w:p>
        </w:tc>
      </w:tr>
      <w:tr w:rsidR="00934956" w:rsidRPr="00862D3E" w14:paraId="37BD09CB" w14:textId="77777777" w:rsidTr="00DB764E">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0DD5B615" w14:textId="77777777" w:rsidR="00934956" w:rsidRPr="00862D3E" w:rsidRDefault="00EF3451" w:rsidP="00563484">
            <w:pPr>
              <w:rPr>
                <w:rFonts w:cstheme="minorHAnsi"/>
                <w:b w:val="0"/>
                <w:bCs w:val="0"/>
                <w:sz w:val="20"/>
                <w:szCs w:val="20"/>
              </w:rPr>
            </w:pPr>
            <w:ins w:id="790" w:author="OPD2" w:date="2021-03-16T07:31:00Z">
              <w:r>
                <w:rPr>
                  <w:rFonts w:cstheme="minorHAnsi"/>
                  <w:b w:val="0"/>
                  <w:bCs w:val="0"/>
                  <w:sz w:val="20"/>
                  <w:szCs w:val="20"/>
                </w:rPr>
                <w:t xml:space="preserve">- </w:t>
              </w:r>
            </w:ins>
            <w:del w:id="791" w:author="OPD2" w:date="2021-03-16T07:31:00Z">
              <w:r w:rsidR="00934956" w:rsidRPr="00862D3E">
                <w:rPr>
                  <w:rFonts w:cstheme="minorHAnsi"/>
                  <w:b w:val="0"/>
                  <w:bCs w:val="0"/>
                  <w:sz w:val="20"/>
                  <w:szCs w:val="20"/>
                </w:rPr>
                <w:delText>8.5.2 –</w:delText>
              </w:r>
            </w:del>
            <w:r w:rsidR="00934956" w:rsidRPr="00862D3E">
              <w:rPr>
                <w:rFonts w:cstheme="minorHAnsi"/>
                <w:b w:val="0"/>
                <w:bCs w:val="0"/>
                <w:sz w:val="20"/>
                <w:szCs w:val="20"/>
              </w:rPr>
              <w:t xml:space="preserve"> Unemployment rate</w:t>
            </w:r>
          </w:p>
          <w:p w14:paraId="78EB7018" w14:textId="6F2AEF00" w:rsidR="00934956" w:rsidRPr="00862D3E" w:rsidRDefault="00B61E47" w:rsidP="00563484">
            <w:pPr>
              <w:rPr>
                <w:rFonts w:cstheme="minorHAnsi"/>
                <w:b w:val="0"/>
                <w:bCs w:val="0"/>
                <w:sz w:val="20"/>
                <w:szCs w:val="20"/>
              </w:rPr>
            </w:pPr>
            <w:r w:rsidRPr="00862D3E">
              <w:rPr>
                <w:rFonts w:cstheme="minorHAnsi"/>
                <w:b w:val="0"/>
                <w:bCs w:val="0"/>
                <w:sz w:val="20"/>
                <w:szCs w:val="20"/>
              </w:rPr>
              <w:t>From</w:t>
            </w:r>
            <w:r w:rsidR="00934956" w:rsidRPr="00862D3E">
              <w:rPr>
                <w:rFonts w:cstheme="minorHAnsi"/>
                <w:b w:val="0"/>
                <w:bCs w:val="0"/>
                <w:sz w:val="20"/>
                <w:szCs w:val="20"/>
              </w:rPr>
              <w:t xml:space="preserve"> 2005 </w:t>
            </w:r>
            <w:r w:rsidRPr="00862D3E">
              <w:rPr>
                <w:rFonts w:cstheme="minorHAnsi"/>
                <w:b w:val="0"/>
                <w:bCs w:val="0"/>
                <w:sz w:val="20"/>
                <w:szCs w:val="20"/>
              </w:rPr>
              <w:t>to</w:t>
            </w:r>
            <w:r w:rsidR="00934956" w:rsidRPr="00862D3E">
              <w:rPr>
                <w:rFonts w:cstheme="minorHAnsi"/>
                <w:b w:val="0"/>
                <w:bCs w:val="0"/>
                <w:sz w:val="20"/>
                <w:szCs w:val="20"/>
              </w:rPr>
              <w:t xml:space="preserve"> 2016, </w:t>
            </w:r>
            <w:r w:rsidRPr="00862D3E">
              <w:rPr>
                <w:rFonts w:cstheme="minorHAnsi"/>
                <w:b w:val="0"/>
                <w:bCs w:val="0"/>
                <w:sz w:val="20"/>
                <w:szCs w:val="20"/>
              </w:rPr>
              <w:t>u</w:t>
            </w:r>
            <w:r w:rsidR="00934956" w:rsidRPr="00862D3E">
              <w:rPr>
                <w:rFonts w:cstheme="minorHAnsi"/>
                <w:b w:val="0"/>
                <w:bCs w:val="0"/>
                <w:sz w:val="20"/>
                <w:szCs w:val="20"/>
              </w:rPr>
              <w:t>nemployment rates increased from 8.2 to 12.8%, with the highest rates on Tinian at 21.6%</w:t>
            </w:r>
            <w:r w:rsidRPr="00862D3E">
              <w:rPr>
                <w:rFonts w:cstheme="minorHAnsi"/>
                <w:b w:val="0"/>
                <w:bCs w:val="0"/>
                <w:sz w:val="20"/>
                <w:szCs w:val="20"/>
              </w:rPr>
              <w:t>.</w:t>
            </w:r>
          </w:p>
        </w:tc>
        <w:tc>
          <w:tcPr>
            <w:tcW w:w="4490" w:type="dxa"/>
          </w:tcPr>
          <w:p w14:paraId="7B383E5A" w14:textId="773C7F05" w:rsidR="00934956" w:rsidRPr="00862D3E" w:rsidRDefault="00934956" w:rsidP="00563484">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862D3E">
              <w:rPr>
                <w:rFonts w:cstheme="minorHAnsi"/>
                <w:sz w:val="20"/>
                <w:szCs w:val="20"/>
              </w:rPr>
              <w:t>(b)</w:t>
            </w:r>
            <w:r w:rsidR="000633F6" w:rsidRPr="00862D3E">
              <w:rPr>
                <w:rFonts w:cstheme="minorHAnsi"/>
                <w:sz w:val="20"/>
                <w:szCs w:val="20"/>
              </w:rPr>
              <w:t xml:space="preserve"> </w:t>
            </w:r>
            <w:r w:rsidRPr="00862D3E">
              <w:rPr>
                <w:rFonts w:cstheme="minorHAnsi"/>
                <w:sz w:val="20"/>
                <w:szCs w:val="20"/>
              </w:rPr>
              <w:t>Unemployment rate falls to below 10% by 2030 for CNMI residents.</w:t>
            </w:r>
          </w:p>
        </w:tc>
      </w:tr>
      <w:tr w:rsidR="00934956" w:rsidRPr="00862D3E" w14:paraId="2F304E91" w14:textId="77777777" w:rsidTr="00DB764E">
        <w:trPr>
          <w:gridAfter w:val="1"/>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34B95BA1" w14:textId="77777777" w:rsidR="00934956" w:rsidRPr="00862D3E" w:rsidRDefault="00EF3451" w:rsidP="00563484">
            <w:pPr>
              <w:rPr>
                <w:rFonts w:cstheme="minorHAnsi"/>
                <w:b w:val="0"/>
                <w:bCs w:val="0"/>
                <w:sz w:val="20"/>
                <w:szCs w:val="20"/>
              </w:rPr>
            </w:pPr>
            <w:ins w:id="792" w:author="OPD2" w:date="2021-03-16T07:31:00Z">
              <w:r>
                <w:rPr>
                  <w:rFonts w:cstheme="minorHAnsi"/>
                  <w:b w:val="0"/>
                  <w:bCs w:val="0"/>
                  <w:sz w:val="20"/>
                  <w:szCs w:val="20"/>
                </w:rPr>
                <w:t xml:space="preserve">- </w:t>
              </w:r>
            </w:ins>
            <w:del w:id="793" w:author="OPD2" w:date="2021-03-16T07:31:00Z">
              <w:r w:rsidR="00934956" w:rsidRPr="00862D3E">
                <w:rPr>
                  <w:rFonts w:cstheme="minorHAnsi"/>
                  <w:b w:val="0"/>
                  <w:bCs w:val="0"/>
                  <w:sz w:val="20"/>
                  <w:szCs w:val="20"/>
                </w:rPr>
                <w:delText>8.9.1 –</w:delText>
              </w:r>
            </w:del>
            <w:r w:rsidR="00934956" w:rsidRPr="00862D3E">
              <w:rPr>
                <w:rFonts w:cstheme="minorHAnsi"/>
                <w:b w:val="0"/>
                <w:bCs w:val="0"/>
                <w:sz w:val="20"/>
                <w:szCs w:val="20"/>
              </w:rPr>
              <w:t xml:space="preserve"> Tourism direct GDP as a proportion of total GDP </w:t>
            </w:r>
          </w:p>
          <w:p w14:paraId="606736A3" w14:textId="5D1FBD66" w:rsidR="00934956" w:rsidRPr="00862D3E" w:rsidRDefault="00934956" w:rsidP="00563484">
            <w:pPr>
              <w:rPr>
                <w:rFonts w:cstheme="minorHAnsi"/>
                <w:b w:val="0"/>
                <w:bCs w:val="0"/>
                <w:sz w:val="20"/>
                <w:szCs w:val="20"/>
              </w:rPr>
            </w:pPr>
            <w:r w:rsidRPr="00862D3E">
              <w:rPr>
                <w:rFonts w:cstheme="minorHAnsi"/>
                <w:b w:val="0"/>
                <w:bCs w:val="0"/>
                <w:sz w:val="20"/>
                <w:szCs w:val="20"/>
              </w:rPr>
              <w:t>BEA data shows that approximately 72 percent of CNMI’s 2016 GDP was from travel and services associated with the tourism industry</w:t>
            </w:r>
            <w:r w:rsidR="00B61E47" w:rsidRPr="00862D3E">
              <w:rPr>
                <w:rFonts w:cstheme="minorHAnsi"/>
                <w:b w:val="0"/>
                <w:bCs w:val="0"/>
                <w:sz w:val="20"/>
                <w:szCs w:val="20"/>
              </w:rPr>
              <w:t>.</w:t>
            </w:r>
          </w:p>
        </w:tc>
        <w:tc>
          <w:tcPr>
            <w:tcW w:w="4490" w:type="dxa"/>
          </w:tcPr>
          <w:p w14:paraId="13735A32" w14:textId="66E1E018" w:rsidR="00934956" w:rsidRPr="00862D3E" w:rsidRDefault="00934956" w:rsidP="00563484">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62D3E">
              <w:rPr>
                <w:rFonts w:cstheme="minorHAnsi"/>
                <w:sz w:val="20"/>
                <w:szCs w:val="20"/>
              </w:rPr>
              <w:t>(c)</w:t>
            </w:r>
            <w:r w:rsidR="000633F6" w:rsidRPr="00862D3E">
              <w:rPr>
                <w:rFonts w:cstheme="minorHAnsi"/>
                <w:sz w:val="20"/>
                <w:szCs w:val="20"/>
              </w:rPr>
              <w:t xml:space="preserve"> </w:t>
            </w:r>
            <w:r w:rsidRPr="00862D3E">
              <w:rPr>
                <w:rFonts w:cstheme="minorHAnsi"/>
                <w:sz w:val="20"/>
                <w:szCs w:val="20"/>
              </w:rPr>
              <w:t>Tourism remains a robust contributor to CNMI’s economy with ongoing positive growth and a GDP contribution of at least 65% over a ten-year average between 2020 and 2030.</w:t>
            </w:r>
          </w:p>
          <w:p w14:paraId="72A7ECB2" w14:textId="77777777" w:rsidR="00934956" w:rsidRPr="00862D3E" w:rsidRDefault="00934956" w:rsidP="00563484">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bl>
    <w:p w14:paraId="7A6EFA56" w14:textId="755E559E" w:rsidR="00934956" w:rsidRPr="00862D3E" w:rsidRDefault="00934956" w:rsidP="00563484">
      <w:pPr>
        <w:tabs>
          <w:tab w:val="left" w:pos="7920"/>
        </w:tabs>
        <w:spacing w:line="240" w:lineRule="auto"/>
        <w:rPr>
          <w:rFonts w:cstheme="minorHAnsi"/>
        </w:rPr>
      </w:pPr>
    </w:p>
    <w:p w14:paraId="0E86BFDD" w14:textId="76DC94CD" w:rsidR="00934956" w:rsidRPr="00862D3E" w:rsidRDefault="00934956" w:rsidP="00563484">
      <w:pPr>
        <w:pStyle w:val="Heading3"/>
        <w:spacing w:line="240" w:lineRule="auto"/>
        <w:rPr>
          <w:rFonts w:asciiTheme="minorHAnsi" w:hAnsiTheme="minorHAnsi" w:cstheme="minorHAnsi"/>
        </w:rPr>
      </w:pPr>
      <w:bookmarkStart w:id="794" w:name="_Toc48855976"/>
      <w:bookmarkStart w:id="795" w:name="_Toc49636623"/>
      <w:bookmarkStart w:id="796" w:name="_Toc54611286"/>
      <w:bookmarkStart w:id="797" w:name="_Toc63510646"/>
      <w:bookmarkStart w:id="798" w:name="_Toc66505564"/>
      <w:bookmarkStart w:id="799" w:name="_Toc66508474"/>
      <w:r w:rsidRPr="00862D3E">
        <w:rPr>
          <w:rFonts w:asciiTheme="minorHAnsi" w:eastAsia="Times New Roman" w:hAnsiTheme="minorHAnsi" w:cstheme="minorHAnsi"/>
          <w:color w:val="243F60"/>
        </w:rPr>
        <w:t xml:space="preserve">Resources Report Summary: </w:t>
      </w:r>
      <w:r w:rsidR="00BD73A9" w:rsidRPr="00862D3E">
        <w:rPr>
          <w:rFonts w:asciiTheme="minorHAnsi" w:eastAsia="Times New Roman" w:hAnsiTheme="minorHAnsi" w:cstheme="minorHAnsi"/>
          <w:i/>
          <w:iCs/>
          <w:color w:val="243F60"/>
          <w:szCs w:val="18"/>
          <w:lang w:bidi="en-US"/>
        </w:rPr>
        <w:t>GDP &amp; Employment</w:t>
      </w:r>
      <w:bookmarkEnd w:id="794"/>
      <w:bookmarkEnd w:id="795"/>
      <w:bookmarkEnd w:id="796"/>
      <w:bookmarkEnd w:id="797"/>
      <w:bookmarkEnd w:id="798"/>
      <w:bookmarkEnd w:id="799"/>
    </w:p>
    <w:p w14:paraId="627B3642" w14:textId="79083B9B" w:rsidR="00934956" w:rsidRPr="00862D3E" w:rsidRDefault="00934956" w:rsidP="00563484">
      <w:pPr>
        <w:spacing w:after="0" w:line="240" w:lineRule="auto"/>
        <w:rPr>
          <w:rFonts w:cstheme="minorHAnsi"/>
        </w:rPr>
      </w:pPr>
    </w:p>
    <w:p w14:paraId="2884218C" w14:textId="7007C914" w:rsidR="00AB3775" w:rsidRPr="00862D3E" w:rsidRDefault="00AB3775" w:rsidP="00563484">
      <w:pPr>
        <w:spacing w:line="240" w:lineRule="auto"/>
        <w:rPr>
          <w:rFonts w:cstheme="minorHAnsi"/>
        </w:rPr>
      </w:pPr>
      <w:r w:rsidRPr="00862D3E">
        <w:rPr>
          <w:rFonts w:cstheme="minorHAnsi"/>
        </w:rPr>
        <w:t xml:space="preserve">As the Bureau of Economic Analysis (BEA) reports, the CNMI GDP increased incrementally between 2016 and 2017 and substantially in 2018 with growth led by tourism and gaming industry revenues. Estimated real GDP—GDP adjusted to remove price changes—decreased 19.6 percent in 2018 after increasing 25.5 percent in 2017. Between 2015 and 2019, change in GDP in the CNMI averaged 2.8 percent. For comparison, real GDP for the United States (excluding the territories) increased 2.9 percent in 2018. BEA data shows that approximately 72 percent of CNMI’s 2016 GDP was from travel and services associated with the tourism industry. Federal grants have also contributed to economic growth and stability. In 2016, federal support amounted to $101.4 billion which made up approximately 26 percent of the CNMI government’s total revenues. </w:t>
      </w:r>
    </w:p>
    <w:p w14:paraId="370E9137" w14:textId="3E283B9F" w:rsidR="00BD73A9" w:rsidRPr="00862D3E" w:rsidRDefault="00BD73A9" w:rsidP="00563484">
      <w:pPr>
        <w:spacing w:line="240" w:lineRule="auto"/>
        <w:rPr>
          <w:rFonts w:cstheme="minorHAnsi"/>
        </w:rPr>
      </w:pPr>
      <w:r w:rsidRPr="00862D3E">
        <w:rPr>
          <w:rFonts w:cstheme="minorHAnsi"/>
        </w:rPr>
        <w:t>The CNMI uses the U.S. Census Bureau conventions for employment and unemployment. For a person to be in the labor force, a person must be 16 years and over and either in paid employment, temporarily on leave from paid employment, or unemployed but looking for work (including first time employees). This definition excludes those doing only subsistence activities. Many Pacific Islands countries have large parts of their populations doing subsistence only, which affects the employment and unemployment rates using the United Nations definition of labor force participation, but very few people in CNMI do subsistence activities only, so the rates would be comparable to those for Guam and the U.S. but not with other Pacific Islands’ countries.</w:t>
      </w:r>
    </w:p>
    <w:p w14:paraId="44E5B875" w14:textId="72A69E8C" w:rsidR="00BD73A9" w:rsidRPr="00862D3E" w:rsidRDefault="00FA06E7" w:rsidP="00563484">
      <w:pPr>
        <w:spacing w:line="240" w:lineRule="auto"/>
        <w:rPr>
          <w:rFonts w:cstheme="minorHAnsi"/>
        </w:rPr>
      </w:pPr>
      <w:r w:rsidRPr="00862D3E">
        <w:rPr>
          <w:rFonts w:cstheme="minorHAnsi"/>
          <w:noProof/>
        </w:rPr>
        <w:lastRenderedPageBreak/>
        <w:drawing>
          <wp:anchor distT="0" distB="0" distL="114300" distR="114300" simplePos="0" relativeHeight="251977728" behindDoc="0" locked="0" layoutInCell="1" allowOverlap="1" wp14:anchorId="3FAFAC56" wp14:editId="734D9948">
            <wp:simplePos x="0" y="0"/>
            <wp:positionH relativeFrom="margin">
              <wp:posOffset>0</wp:posOffset>
            </wp:positionH>
            <wp:positionV relativeFrom="paragraph">
              <wp:posOffset>1772285</wp:posOffset>
            </wp:positionV>
            <wp:extent cx="5943600" cy="2193290"/>
            <wp:effectExtent l="0" t="0" r="0" b="0"/>
            <wp:wrapSquare wrapText="bothSides"/>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extLst>
                        <a:ext uri="{28A0092B-C50C-407E-A947-70E740481C1C}">
                          <a14:useLocalDpi xmlns:a14="http://schemas.microsoft.com/office/drawing/2010/main" val="0"/>
                        </a:ext>
                      </a:extLst>
                    </a:blip>
                    <a:srcRect t="7991" b="-1"/>
                    <a:stretch/>
                  </pic:blipFill>
                  <pic:spPr bwMode="auto">
                    <a:xfrm>
                      <a:off x="0" y="0"/>
                      <a:ext cx="5943600" cy="21932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D73A9" w:rsidRPr="00862D3E">
        <w:rPr>
          <w:rFonts w:cstheme="minorHAnsi"/>
        </w:rPr>
        <w:t>By the U.S. definition, about 4 in 5 adults were in the labor force in 2005 but that percentage decreased to about 7 in 10 in 2016, partly because of the end of the garment industries, but before the rise in tourism (which so far has not offset the decline in the former.) Only Rota saw an increase in labor force participation, from about 63 percent to 75 percent during the period. All the other Districts and Tinian saw decreases. Tinian’s decrease was steepest, from about 9 in 10 adults all the way down to 7 in 10 in 2016. District 4’s decrease was from 84 percent to 65 percent, the most substantial decline of the Saipan districts (Figure 39</w:t>
      </w:r>
      <w:ins w:id="800" w:author="OPD2" w:date="2021-03-16T07:31:00Z">
        <w:r w:rsidR="00081F10">
          <w:rPr>
            <w:rFonts w:cstheme="minorHAnsi"/>
          </w:rPr>
          <w:t xml:space="preserve"> in HIES, 2016, Figure 7 below</w:t>
        </w:r>
        <w:r w:rsidR="00BD73A9" w:rsidRPr="00862D3E">
          <w:rPr>
            <w:rFonts w:cstheme="minorHAnsi"/>
          </w:rPr>
          <w:t>).</w:t>
        </w:r>
      </w:ins>
      <w:del w:id="801" w:author="OPD2" w:date="2021-03-16T07:31:00Z">
        <w:r w:rsidR="00BD73A9" w:rsidRPr="00862D3E">
          <w:rPr>
            <w:rFonts w:cstheme="minorHAnsi"/>
          </w:rPr>
          <w:delText>).</w:delText>
        </w:r>
      </w:del>
      <w:r w:rsidR="00BD73A9" w:rsidRPr="00862D3E">
        <w:rPr>
          <w:rFonts w:cstheme="minorHAnsi"/>
        </w:rPr>
        <w:t xml:space="preserve"> Unemployment rates increased from 8.2 to 12.8% during this reporting period, with the highest rates on Tinian at 21.6%</w:t>
      </w:r>
      <w:r w:rsidR="00BC49AD" w:rsidRPr="00862D3E">
        <w:rPr>
          <w:rFonts w:cstheme="minorHAnsi"/>
        </w:rPr>
        <w:t>.</w:t>
      </w:r>
    </w:p>
    <w:p w14:paraId="3BE2334D" w14:textId="7D1D6541" w:rsidR="00BD73A9" w:rsidRPr="00862D3E" w:rsidRDefault="00FA06E7" w:rsidP="00563484">
      <w:pPr>
        <w:spacing w:line="240" w:lineRule="auto"/>
        <w:ind w:firstLine="720"/>
        <w:rPr>
          <w:rFonts w:cstheme="minorHAnsi"/>
        </w:rPr>
      </w:pPr>
      <w:r w:rsidRPr="00862D3E">
        <w:rPr>
          <w:rFonts w:cstheme="minorHAnsi"/>
          <w:noProof/>
        </w:rPr>
        <mc:AlternateContent>
          <mc:Choice Requires="wps">
            <w:drawing>
              <wp:anchor distT="0" distB="0" distL="114300" distR="114300" simplePos="0" relativeHeight="251979776" behindDoc="0" locked="0" layoutInCell="1" allowOverlap="1" wp14:anchorId="4F0CFFEF" wp14:editId="26CAEBE0">
                <wp:simplePos x="0" y="0"/>
                <wp:positionH relativeFrom="column">
                  <wp:posOffset>0</wp:posOffset>
                </wp:positionH>
                <wp:positionV relativeFrom="paragraph">
                  <wp:posOffset>2446020</wp:posOffset>
                </wp:positionV>
                <wp:extent cx="5943600" cy="180975"/>
                <wp:effectExtent l="0" t="0" r="0" b="9525"/>
                <wp:wrapSquare wrapText="bothSides"/>
                <wp:docPr id="14" name="Text Box 14"/>
                <wp:cNvGraphicFramePr/>
                <a:graphic xmlns:a="http://schemas.openxmlformats.org/drawingml/2006/main">
                  <a:graphicData uri="http://schemas.microsoft.com/office/word/2010/wordprocessingShape">
                    <wps:wsp>
                      <wps:cNvSpPr txBox="1"/>
                      <wps:spPr>
                        <a:xfrm>
                          <a:off x="0" y="0"/>
                          <a:ext cx="5943600" cy="180975"/>
                        </a:xfrm>
                        <a:prstGeom prst="rect">
                          <a:avLst/>
                        </a:prstGeom>
                        <a:solidFill>
                          <a:prstClr val="white"/>
                        </a:solidFill>
                        <a:ln>
                          <a:noFill/>
                        </a:ln>
                      </wps:spPr>
                      <wps:txbx>
                        <w:txbxContent>
                          <w:p w14:paraId="7D754FB9" w14:textId="777ACE4C" w:rsidR="00D02A75" w:rsidRDefault="00D02A75" w:rsidP="00FA06E7">
                            <w:pPr>
                              <w:pStyle w:val="Caption"/>
                            </w:pPr>
                            <w:r>
                              <w:t xml:space="preserve">Figure </w:t>
                            </w:r>
                            <w:r w:rsidR="00EB5144">
                              <w:fldChar w:fldCharType="begin"/>
                            </w:r>
                            <w:r w:rsidR="00EB5144">
                              <w:instrText xml:space="preserve"> SEQ Figure \* ARABIC </w:instrText>
                            </w:r>
                            <w:r w:rsidR="00EB5144">
                              <w:fldChar w:fldCharType="separate"/>
                            </w:r>
                            <w:r>
                              <w:rPr>
                                <w:noProof/>
                              </w:rPr>
                              <w:t>6</w:t>
                            </w:r>
                            <w:r w:rsidR="00EB5144">
                              <w:rPr>
                                <w:noProof/>
                              </w:rPr>
                              <w:fldChar w:fldCharType="end"/>
                            </w:r>
                            <w:r w:rsidRPr="00FA06E7">
                              <w:t xml:space="preserve"> </w:t>
                            </w:r>
                            <w:r>
                              <w:t xml:space="preserve">- Percent in Labor Force, </w:t>
                            </w:r>
                            <w:r w:rsidRPr="000437CC">
                              <w:t>CNMI: 2005 and 2016 (HI</w:t>
                            </w:r>
                            <w:r>
                              <w:t>E</w:t>
                            </w:r>
                            <w:r w:rsidRPr="000437CC">
                              <w:t>S, 2016)</w:t>
                            </w:r>
                          </w:p>
                          <w:p w14:paraId="29389559" w14:textId="18807986" w:rsidR="00D02A75" w:rsidRPr="008A723B" w:rsidRDefault="00D02A75" w:rsidP="00FA06E7">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0CFFEF" id="Text Box 14" o:spid="_x0000_s1031" type="#_x0000_t202" style="position:absolute;left:0;text-align:left;margin-left:0;margin-top:192.6pt;width:468pt;height:14.25pt;z-index:251979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" stroked="f">
                <v:textbox inset="0,0,0,0">
                  <w:txbxContent>
                    <w:p w14:paraId="7D754FB9" w14:textId="777ACE4C" w:rsidR="00D02A75" w:rsidRDefault="00D02A75" w:rsidP="00FA06E7">
                      <w:pPr>
                        <w:pStyle w:val="Caption"/>
                      </w:pPr>
                      <w:r>
                        <w:t xml:space="preserve">Figure </w:t>
                      </w:r>
                      <w:r w:rsidR="007D6470">
                        <w:fldChar w:fldCharType="begin"/>
                      </w:r>
                      <w:r w:rsidR="007D6470">
                        <w:instrText xml:space="preserve"> SEQ Figure \* ARABIC </w:instrText>
                      </w:r>
                      <w:r w:rsidR="007D6470">
                        <w:fldChar w:fldCharType="separate"/>
                      </w:r>
                      <w:r>
                        <w:rPr>
                          <w:noProof/>
                        </w:rPr>
                        <w:t>6</w:t>
                      </w:r>
                      <w:r w:rsidR="007D6470">
                        <w:rPr>
                          <w:noProof/>
                        </w:rPr>
                        <w:fldChar w:fldCharType="end"/>
                      </w:r>
                      <w:r w:rsidRPr="00FA06E7">
                        <w:t xml:space="preserve"> </w:t>
                      </w:r>
                      <w:r>
                        <w:t xml:space="preserve">- Percent in Labor Force, </w:t>
                      </w:r>
                      <w:r w:rsidRPr="000437CC">
                        <w:t>CNMI: 2005 and 2016 (HI</w:t>
                      </w:r>
                      <w:r>
                        <w:t>E</w:t>
                      </w:r>
                      <w:r w:rsidRPr="000437CC">
                        <w:t>S, 2016)</w:t>
                      </w:r>
                    </w:p>
                    <w:p w14:paraId="29389559" w14:textId="18807986" w:rsidR="00D02A75" w:rsidRPr="008A723B" w:rsidRDefault="00D02A75" w:rsidP="00FA06E7">
                      <w:pPr>
                        <w:pStyle w:val="Caption"/>
                        <w:rPr>
                          <w:noProof/>
                        </w:rPr>
                      </w:pPr>
                    </w:p>
                  </w:txbxContent>
                </v:textbox>
                <w10:wrap type="square"/>
              </v:shape>
            </w:pict>
          </mc:Fallback>
        </mc:AlternateContent>
      </w:r>
    </w:p>
    <w:p w14:paraId="1CE89C43" w14:textId="0CBAE909" w:rsidR="00FA06E7" w:rsidRPr="00862D3E" w:rsidRDefault="002D17BD" w:rsidP="00563484">
      <w:pPr>
        <w:spacing w:line="240" w:lineRule="auto"/>
        <w:rPr>
          <w:rFonts w:cstheme="minorHAnsi"/>
        </w:rPr>
      </w:pPr>
      <w:r w:rsidRPr="00862D3E">
        <w:rPr>
          <w:rFonts w:eastAsia="Times New Roman" w:cstheme="minorHAnsi"/>
          <w:noProof/>
        </w:rPr>
        <w:drawing>
          <wp:anchor distT="0" distB="0" distL="114300" distR="114300" simplePos="0" relativeHeight="251956224" behindDoc="0" locked="0" layoutInCell="1" allowOverlap="1" wp14:anchorId="47634FD6" wp14:editId="40917F06">
            <wp:simplePos x="0" y="0"/>
            <wp:positionH relativeFrom="column">
              <wp:posOffset>4851400</wp:posOffset>
            </wp:positionH>
            <wp:positionV relativeFrom="paragraph">
              <wp:posOffset>2578100</wp:posOffset>
            </wp:positionV>
            <wp:extent cx="1092200" cy="1092200"/>
            <wp:effectExtent l="0" t="0" r="0" b="0"/>
            <wp:wrapSquare wrapText="bothSides"/>
            <wp:docPr id="198" name="Picture 198" descr="Decent work and economic grow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cent work and economic growth"/>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092200" cy="1092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EAD089" w14:textId="4A80F5D9" w:rsidR="00934956" w:rsidRPr="00862D3E" w:rsidRDefault="00982D92" w:rsidP="00563484">
      <w:pPr>
        <w:pStyle w:val="Heading3"/>
        <w:spacing w:line="240" w:lineRule="auto"/>
        <w:rPr>
          <w:rFonts w:asciiTheme="minorHAnsi" w:hAnsiTheme="minorHAnsi" w:cstheme="minorHAnsi"/>
        </w:rPr>
      </w:pPr>
      <w:bookmarkStart w:id="802" w:name="_Toc48855977"/>
      <w:bookmarkStart w:id="803" w:name="_Toc49636624"/>
      <w:bookmarkStart w:id="804" w:name="_Toc54611287"/>
      <w:bookmarkStart w:id="805" w:name="_Toc63510647"/>
      <w:bookmarkStart w:id="806" w:name="_Toc66505565"/>
      <w:bookmarkStart w:id="807" w:name="_Toc66508475"/>
      <w:r w:rsidRPr="00862D3E">
        <w:rPr>
          <w:rFonts w:asciiTheme="minorHAnsi" w:hAnsiTheme="minorHAnsi" w:cstheme="minorHAnsi"/>
        </w:rPr>
        <w:t>Goals and Objectives to</w:t>
      </w:r>
      <w:r w:rsidR="00934956" w:rsidRPr="00862D3E">
        <w:rPr>
          <w:rFonts w:asciiTheme="minorHAnsi" w:hAnsiTheme="minorHAnsi" w:cstheme="minorHAnsi"/>
        </w:rPr>
        <w:t xml:space="preserve"> </w:t>
      </w:r>
      <w:r w:rsidR="00FE1CF2" w:rsidRPr="00862D3E">
        <w:rPr>
          <w:rFonts w:asciiTheme="minorHAnsi" w:hAnsiTheme="minorHAnsi" w:cstheme="minorHAnsi"/>
        </w:rPr>
        <w:t>Promote Inclusive, Sustainable Economic Growth</w:t>
      </w:r>
      <w:bookmarkEnd w:id="802"/>
      <w:bookmarkEnd w:id="803"/>
      <w:bookmarkEnd w:id="804"/>
      <w:bookmarkEnd w:id="805"/>
      <w:bookmarkEnd w:id="806"/>
      <w:bookmarkEnd w:id="807"/>
      <w:r w:rsidR="00FE1CF2" w:rsidRPr="00862D3E">
        <w:rPr>
          <w:rFonts w:asciiTheme="minorHAnsi" w:hAnsiTheme="minorHAnsi" w:cstheme="minorHAnsi"/>
        </w:rPr>
        <w:t xml:space="preserve"> </w:t>
      </w:r>
    </w:p>
    <w:p w14:paraId="757CAB24" w14:textId="6C2A2B24" w:rsidR="00FE1CF2" w:rsidRPr="00862D3E" w:rsidRDefault="00FE1CF2" w:rsidP="00563484">
      <w:pPr>
        <w:spacing w:after="0" w:line="240" w:lineRule="auto"/>
        <w:rPr>
          <w:rFonts w:cstheme="minorHAnsi"/>
        </w:rPr>
      </w:pPr>
    </w:p>
    <w:p w14:paraId="2D7D963E" w14:textId="2898E5F6" w:rsidR="00AF1DCE" w:rsidRPr="00862D3E" w:rsidRDefault="00AF1DCE" w:rsidP="00563484">
      <w:pPr>
        <w:pStyle w:val="ListParagraph"/>
        <w:numPr>
          <w:ilvl w:val="0"/>
          <w:numId w:val="8"/>
        </w:numPr>
        <w:spacing w:line="240" w:lineRule="auto"/>
        <w:ind w:left="360"/>
        <w:rPr>
          <w:rFonts w:cstheme="minorHAnsi"/>
        </w:rPr>
      </w:pPr>
      <w:r w:rsidRPr="00862D3E">
        <w:rPr>
          <w:rFonts w:cstheme="minorHAnsi"/>
        </w:rPr>
        <w:t>SDG #8 - Promote inclusive and sustainable economic growth supported by expanded educational and employment opportunities for all</w:t>
      </w:r>
    </w:p>
    <w:p w14:paraId="45F9989F" w14:textId="77777777"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By 2023, Commerce, Finance, OMB, and OPD, with support of the PDAC and planning partners, will work to draft guiding policies to address poverty reduction;</w:t>
      </w:r>
    </w:p>
    <w:p w14:paraId="1360EC46" w14:textId="77777777"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 xml:space="preserve">By 2025, Commerce, OPD, PDAC, and partners will work to ensure that the CEDS update includes an unemployment and poverty reduction planning component to identify priority projects that support economic diversification and growth; and </w:t>
      </w:r>
    </w:p>
    <w:p w14:paraId="3CCC550F" w14:textId="2006B617" w:rsidR="00EA4D35" w:rsidRPr="00862D3E" w:rsidRDefault="00AF1DCE" w:rsidP="00563484">
      <w:pPr>
        <w:pStyle w:val="ListParagraph"/>
        <w:numPr>
          <w:ilvl w:val="1"/>
          <w:numId w:val="8"/>
        </w:numPr>
        <w:spacing w:line="240" w:lineRule="auto"/>
        <w:ind w:left="1080"/>
        <w:rPr>
          <w:rFonts w:cstheme="minorHAnsi"/>
        </w:rPr>
      </w:pPr>
      <w:r w:rsidRPr="00862D3E">
        <w:rPr>
          <w:rFonts w:cstheme="minorHAnsi"/>
        </w:rPr>
        <w:t>By 2025 MVA Tourism Plan will be updated to address sustainability recommendations, track progress, and assess successes and opportunities of tourism contributions to CNMI economy with the goal of achieving at least 65% GDP contribution over a ten-year average between 2020 and 2030.</w:t>
      </w:r>
    </w:p>
    <w:p w14:paraId="598AB24D" w14:textId="77777777" w:rsidR="00C775B6" w:rsidRPr="00862D3E" w:rsidRDefault="00C775B6" w:rsidP="00563484">
      <w:pPr>
        <w:spacing w:line="240" w:lineRule="auto"/>
        <w:rPr>
          <w:rFonts w:eastAsiaTheme="majorEastAsia" w:cstheme="minorHAnsi"/>
          <w:color w:val="243F60" w:themeColor="accent1" w:themeShade="7F"/>
          <w:sz w:val="24"/>
          <w:szCs w:val="24"/>
        </w:rPr>
      </w:pPr>
      <w:r w:rsidRPr="00862D3E">
        <w:rPr>
          <w:rFonts w:cstheme="minorHAnsi"/>
        </w:rPr>
        <w:br w:type="page"/>
      </w:r>
    </w:p>
    <w:p w14:paraId="287C0B0C" w14:textId="2CB2ED74" w:rsidR="00D3134F" w:rsidRPr="00862D3E" w:rsidRDefault="00C775B6" w:rsidP="00563484">
      <w:pPr>
        <w:pStyle w:val="Heading3"/>
        <w:spacing w:line="240" w:lineRule="auto"/>
        <w:rPr>
          <w:rFonts w:asciiTheme="minorHAnsi" w:hAnsiTheme="minorHAnsi" w:cstheme="minorHAnsi"/>
        </w:rPr>
      </w:pPr>
      <w:bookmarkStart w:id="808" w:name="_Toc54611288"/>
      <w:bookmarkStart w:id="809" w:name="_Toc63510648"/>
      <w:bookmarkStart w:id="810" w:name="_Toc66508476"/>
      <w:r w:rsidRPr="00862D3E">
        <w:rPr>
          <w:rFonts w:asciiTheme="minorHAnsi" w:hAnsiTheme="minorHAnsi" w:cstheme="minorHAnsi"/>
        </w:rPr>
        <w:lastRenderedPageBreak/>
        <w:t xml:space="preserve">Goal 10 - </w:t>
      </w:r>
      <w:r w:rsidR="00D3134F" w:rsidRPr="00862D3E">
        <w:rPr>
          <w:rFonts w:asciiTheme="minorHAnsi" w:hAnsiTheme="minorHAnsi" w:cstheme="minorHAnsi"/>
        </w:rPr>
        <w:t>Eliminating Inequality</w:t>
      </w:r>
      <w:bookmarkEnd w:id="808"/>
      <w:bookmarkEnd w:id="809"/>
      <w:bookmarkEnd w:id="810"/>
      <w:r w:rsidR="00D3134F" w:rsidRPr="00862D3E">
        <w:rPr>
          <w:rFonts w:asciiTheme="minorHAnsi" w:hAnsiTheme="minorHAnsi" w:cstheme="minorHAnsi"/>
        </w:rPr>
        <w:t xml:space="preserve"> </w:t>
      </w:r>
    </w:p>
    <w:p w14:paraId="39C08E6C" w14:textId="77777777" w:rsidR="00D3134F" w:rsidRPr="00862D3E" w:rsidRDefault="00D3134F" w:rsidP="00563484">
      <w:pPr>
        <w:spacing w:line="240" w:lineRule="auto"/>
        <w:rPr>
          <w:rFonts w:cstheme="minorHAnsi"/>
        </w:rPr>
      </w:pPr>
    </w:p>
    <w:tbl>
      <w:tblPr>
        <w:tblStyle w:val="GridTable4-Accent6"/>
        <w:tblW w:w="9448" w:type="dxa"/>
        <w:tblLook w:val="04A0" w:firstRow="1" w:lastRow="0" w:firstColumn="1" w:lastColumn="0" w:noHBand="0" w:noVBand="1"/>
      </w:tblPr>
      <w:tblGrid>
        <w:gridCol w:w="4945"/>
        <w:gridCol w:w="4490"/>
        <w:gridCol w:w="13"/>
      </w:tblGrid>
      <w:tr w:rsidR="00D3134F" w:rsidRPr="00862D3E" w14:paraId="347C2A28" w14:textId="77777777" w:rsidTr="00DB7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8" w:type="dxa"/>
            <w:gridSpan w:val="3"/>
          </w:tcPr>
          <w:p w14:paraId="2B248E84" w14:textId="293208D4" w:rsidR="00D3134F" w:rsidRPr="00862D3E" w:rsidRDefault="00D3134F" w:rsidP="00563484">
            <w:pPr>
              <w:rPr>
                <w:rFonts w:cstheme="minorHAnsi"/>
                <w:i/>
                <w:iCs/>
              </w:rPr>
            </w:pPr>
            <w:r w:rsidRPr="00862D3E">
              <w:rPr>
                <w:rFonts w:cstheme="minorHAnsi"/>
                <w:i/>
                <w:iCs/>
              </w:rPr>
              <w:t>SDG #10 – Eliminate inequality and support diversity, equity, inclusion, and justice</w:t>
            </w:r>
          </w:p>
        </w:tc>
      </w:tr>
      <w:tr w:rsidR="00D3134F" w:rsidRPr="00862D3E" w14:paraId="1040E5AA" w14:textId="77777777" w:rsidTr="00DB764E">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1A6A0FF5" w14:textId="77777777" w:rsidR="00D3134F" w:rsidRPr="00862D3E" w:rsidRDefault="00D3134F" w:rsidP="00563484">
            <w:pPr>
              <w:rPr>
                <w:rFonts w:cstheme="minorHAnsi"/>
                <w:i/>
                <w:iCs/>
              </w:rPr>
            </w:pPr>
            <w:r w:rsidRPr="00862D3E">
              <w:rPr>
                <w:rFonts w:cstheme="minorHAnsi"/>
                <w:i/>
                <w:iCs/>
              </w:rPr>
              <w:t>Current Status</w:t>
            </w:r>
          </w:p>
        </w:tc>
        <w:tc>
          <w:tcPr>
            <w:tcW w:w="4490" w:type="dxa"/>
          </w:tcPr>
          <w:p w14:paraId="71F2F228" w14:textId="77777777" w:rsidR="00D3134F" w:rsidRPr="00862D3E" w:rsidRDefault="00D3134F" w:rsidP="00563484">
            <w:pPr>
              <w:cnfStyle w:val="000000100000" w:firstRow="0" w:lastRow="0" w:firstColumn="0" w:lastColumn="0" w:oddVBand="0" w:evenVBand="0" w:oddHBand="1" w:evenHBand="0" w:firstRowFirstColumn="0" w:firstRowLastColumn="0" w:lastRowFirstColumn="0" w:lastRowLastColumn="0"/>
              <w:rPr>
                <w:rFonts w:cstheme="minorHAnsi"/>
                <w:b/>
                <w:bCs/>
                <w:i/>
                <w:iCs/>
              </w:rPr>
            </w:pPr>
            <w:r w:rsidRPr="00862D3E">
              <w:rPr>
                <w:rFonts w:cstheme="minorHAnsi"/>
                <w:b/>
                <w:bCs/>
                <w:i/>
                <w:iCs/>
              </w:rPr>
              <w:t>Targets</w:t>
            </w:r>
          </w:p>
        </w:tc>
      </w:tr>
      <w:tr w:rsidR="00D3134F" w:rsidRPr="00862D3E" w14:paraId="7506729F" w14:textId="77777777" w:rsidTr="00DB764E">
        <w:trPr>
          <w:gridAfter w:val="1"/>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28DCAE49" w14:textId="7A205262" w:rsidR="00D3134F" w:rsidRPr="00862D3E" w:rsidRDefault="00D3134F" w:rsidP="00563484">
            <w:pPr>
              <w:keepNext/>
              <w:keepLines/>
              <w:widowControl w:val="0"/>
              <w:suppressAutoHyphens/>
              <w:autoSpaceDE w:val="0"/>
              <w:autoSpaceDN w:val="0"/>
              <w:adjustRightInd w:val="0"/>
              <w:spacing w:before="40"/>
              <w:textAlignment w:val="center"/>
              <w:outlineLvl w:val="7"/>
              <w:rPr>
                <w:rFonts w:eastAsia="Times New Roman" w:cstheme="minorHAnsi"/>
                <w:b w:val="0"/>
                <w:bCs w:val="0"/>
                <w:sz w:val="20"/>
                <w:szCs w:val="20"/>
              </w:rPr>
            </w:pPr>
            <w:r w:rsidRPr="00862D3E">
              <w:rPr>
                <w:rFonts w:eastAsia="Times New Roman" w:cstheme="minorHAnsi"/>
                <w:b w:val="0"/>
                <w:bCs w:val="0"/>
                <w:sz w:val="20"/>
                <w:szCs w:val="20"/>
              </w:rPr>
              <w:t xml:space="preserve">2016 CNMI population at or below US poverty level = 56% </w:t>
            </w:r>
          </w:p>
          <w:p w14:paraId="2BA0DEB5" w14:textId="77777777" w:rsidR="00D3134F" w:rsidRPr="00862D3E" w:rsidRDefault="00D3134F" w:rsidP="00563484">
            <w:pPr>
              <w:rPr>
                <w:rFonts w:cstheme="minorHAnsi"/>
                <w:b w:val="0"/>
                <w:bCs w:val="0"/>
                <w:i/>
                <w:iCs/>
              </w:rPr>
            </w:pPr>
          </w:p>
        </w:tc>
        <w:tc>
          <w:tcPr>
            <w:tcW w:w="4490" w:type="dxa"/>
          </w:tcPr>
          <w:p w14:paraId="0F4C1676" w14:textId="5E21B1DB" w:rsidR="00D3134F" w:rsidRPr="00862D3E" w:rsidRDefault="00D3134F" w:rsidP="00563484">
            <w:pPr>
              <w:cnfStyle w:val="000000000000" w:firstRow="0" w:lastRow="0" w:firstColumn="0" w:lastColumn="0" w:oddVBand="0" w:evenVBand="0" w:oddHBand="0" w:evenHBand="0" w:firstRowFirstColumn="0" w:firstRowLastColumn="0" w:lastRowFirstColumn="0" w:lastRowLastColumn="0"/>
              <w:rPr>
                <w:rFonts w:cstheme="minorHAnsi"/>
                <w:b/>
                <w:bCs/>
                <w:i/>
                <w:iCs/>
              </w:rPr>
            </w:pPr>
            <w:r w:rsidRPr="00862D3E">
              <w:rPr>
                <w:rFonts w:eastAsia="Times New Roman" w:cstheme="minorHAnsi"/>
                <w:sz w:val="20"/>
                <w:szCs w:val="20"/>
              </w:rPr>
              <w:t xml:space="preserve">(a) - Less than 30% of CNMI population is living below 50 per cent of U.S. median income (by age, sex and persons with disabilities </w:t>
            </w:r>
            <w:r w:rsidRPr="00862D3E">
              <w:rPr>
                <w:rFonts w:eastAsia="Times New Roman" w:cstheme="minorHAnsi"/>
                <w:i/>
                <w:iCs/>
                <w:sz w:val="20"/>
                <w:szCs w:val="20"/>
              </w:rPr>
              <w:t>pending data discussion w/ Commerce and partners)</w:t>
            </w:r>
          </w:p>
        </w:tc>
      </w:tr>
    </w:tbl>
    <w:p w14:paraId="780A8BF8" w14:textId="77777777" w:rsidR="0041191A" w:rsidRPr="00862D3E" w:rsidRDefault="0041191A" w:rsidP="00563484">
      <w:pPr>
        <w:spacing w:line="240" w:lineRule="auto"/>
        <w:rPr>
          <w:rFonts w:cstheme="minorHAnsi"/>
        </w:rPr>
      </w:pPr>
      <w:bookmarkStart w:id="811" w:name="_Toc48855979"/>
    </w:p>
    <w:p w14:paraId="3EE42C0D" w14:textId="043A155B" w:rsidR="00D3134F" w:rsidRPr="00862D3E" w:rsidRDefault="00665ED6" w:rsidP="00563484">
      <w:pPr>
        <w:pStyle w:val="Heading3"/>
        <w:spacing w:line="240" w:lineRule="auto"/>
        <w:rPr>
          <w:rFonts w:asciiTheme="minorHAnsi" w:hAnsiTheme="minorHAnsi" w:cstheme="minorHAnsi"/>
        </w:rPr>
      </w:pPr>
      <w:bookmarkStart w:id="812" w:name="_Toc49636626"/>
      <w:bookmarkStart w:id="813" w:name="_Toc54611289"/>
      <w:bookmarkStart w:id="814" w:name="_Toc63510649"/>
      <w:bookmarkStart w:id="815" w:name="_Toc66505567"/>
      <w:bookmarkStart w:id="816" w:name="_Toc66508477"/>
      <w:r w:rsidRPr="00862D3E">
        <w:rPr>
          <w:rFonts w:asciiTheme="minorHAnsi" w:hAnsiTheme="minorHAnsi" w:cstheme="minorHAnsi"/>
          <w:noProof/>
        </w:rPr>
        <w:drawing>
          <wp:anchor distT="0" distB="0" distL="114300" distR="114300" simplePos="0" relativeHeight="252039168" behindDoc="0" locked="0" layoutInCell="1" allowOverlap="1" wp14:anchorId="46BBDCE7" wp14:editId="10A06114">
            <wp:simplePos x="0" y="0"/>
            <wp:positionH relativeFrom="column">
              <wp:posOffset>2409190</wp:posOffset>
            </wp:positionH>
            <wp:positionV relativeFrom="paragraph">
              <wp:posOffset>177800</wp:posOffset>
            </wp:positionV>
            <wp:extent cx="3873500" cy="2505075"/>
            <wp:effectExtent l="0" t="0" r="0" b="9525"/>
            <wp:wrapSquare wrapText="bothSides"/>
            <wp:docPr id="34" name="Picture 34" descr="Departments / Equ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partments / Equity"/>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873500" cy="2505075"/>
                    </a:xfrm>
                    <a:prstGeom prst="rect">
                      <a:avLst/>
                    </a:prstGeom>
                    <a:noFill/>
                    <a:ln>
                      <a:noFill/>
                    </a:ln>
                  </pic:spPr>
                </pic:pic>
              </a:graphicData>
            </a:graphic>
            <wp14:sizeRelH relativeFrom="page">
              <wp14:pctWidth>0</wp14:pctWidth>
            </wp14:sizeRelH>
            <wp14:sizeRelV relativeFrom="page">
              <wp14:pctHeight>0</wp14:pctHeight>
            </wp14:sizeRelV>
          </wp:anchor>
        </w:drawing>
      </w:r>
      <w:r w:rsidR="00D3134F" w:rsidRPr="00862D3E">
        <w:rPr>
          <w:rFonts w:asciiTheme="minorHAnsi" w:eastAsia="Times New Roman" w:hAnsiTheme="minorHAnsi" w:cstheme="minorHAnsi"/>
        </w:rPr>
        <w:t>Resources Report Summary:</w:t>
      </w:r>
      <w:bookmarkEnd w:id="811"/>
      <w:bookmarkEnd w:id="812"/>
      <w:bookmarkEnd w:id="813"/>
      <w:bookmarkEnd w:id="814"/>
      <w:bookmarkEnd w:id="815"/>
      <w:bookmarkEnd w:id="816"/>
      <w:r w:rsidR="00D3134F" w:rsidRPr="00862D3E">
        <w:rPr>
          <w:rFonts w:asciiTheme="minorHAnsi" w:eastAsia="Times New Roman" w:hAnsiTheme="minorHAnsi" w:cstheme="minorHAnsi"/>
        </w:rPr>
        <w:t xml:space="preserve"> </w:t>
      </w:r>
    </w:p>
    <w:p w14:paraId="527AC544" w14:textId="370A072D" w:rsidR="00D3134F" w:rsidRPr="00862D3E" w:rsidRDefault="00D3134F" w:rsidP="00563484">
      <w:pPr>
        <w:spacing w:after="0" w:line="240" w:lineRule="auto"/>
        <w:rPr>
          <w:rFonts w:cstheme="minorHAnsi"/>
        </w:rPr>
      </w:pPr>
    </w:p>
    <w:p w14:paraId="15E6E6F4" w14:textId="5A157519" w:rsidR="005A3FE9" w:rsidRPr="00862D3E" w:rsidRDefault="005A3FE9" w:rsidP="00563484">
      <w:pPr>
        <w:tabs>
          <w:tab w:val="left" w:pos="7920"/>
        </w:tabs>
        <w:spacing w:line="240" w:lineRule="auto"/>
        <w:rPr>
          <w:rFonts w:cstheme="minorHAnsi"/>
        </w:rPr>
      </w:pPr>
      <w:r w:rsidRPr="00862D3E">
        <w:rPr>
          <w:rFonts w:cstheme="minorHAnsi"/>
        </w:rPr>
        <w:t>Equality and equity issues are not specifically discussed in the Resources Report</w:t>
      </w:r>
      <w:r w:rsidR="00A51B67" w:rsidRPr="00862D3E">
        <w:rPr>
          <w:rFonts w:cstheme="minorHAnsi"/>
        </w:rPr>
        <w:t>, although economic indicators from the Department of Commerce Household Income and Expenditure Survey Report are detailed extensively</w:t>
      </w:r>
      <w:r w:rsidRPr="00862D3E">
        <w:rPr>
          <w:rFonts w:cstheme="minorHAnsi"/>
        </w:rPr>
        <w:t xml:space="preserve">. </w:t>
      </w:r>
      <w:r w:rsidR="00167D03" w:rsidRPr="00862D3E">
        <w:rPr>
          <w:rFonts w:cstheme="minorHAnsi"/>
        </w:rPr>
        <w:t xml:space="preserve">Gender, age, and disability status are not </w:t>
      </w:r>
      <w:r w:rsidR="005A35D0" w:rsidRPr="00862D3E">
        <w:rPr>
          <w:rFonts w:cstheme="minorHAnsi"/>
        </w:rPr>
        <w:t xml:space="preserve">well </w:t>
      </w:r>
      <w:r w:rsidR="00167D03" w:rsidRPr="00862D3E">
        <w:rPr>
          <w:rFonts w:cstheme="minorHAnsi"/>
        </w:rPr>
        <w:t>documented and some consider this information to be sensitive, making application of international targets and indicators challenging for this goal. Additionally, d</w:t>
      </w:r>
      <w:r w:rsidRPr="00862D3E">
        <w:rPr>
          <w:rFonts w:cstheme="minorHAnsi"/>
        </w:rPr>
        <w:t xml:space="preserve">uring community meetings, stakeholders raised questions about </w:t>
      </w:r>
      <w:r w:rsidR="00C929B6" w:rsidRPr="00862D3E">
        <w:rPr>
          <w:rFonts w:cstheme="minorHAnsi"/>
        </w:rPr>
        <w:t xml:space="preserve">the appropriateness of using federal income levels to assess standards of living in the CNMI. </w:t>
      </w:r>
      <w:r w:rsidR="00DC6F68" w:rsidRPr="00862D3E">
        <w:rPr>
          <w:rFonts w:cstheme="minorHAnsi"/>
        </w:rPr>
        <w:t xml:space="preserve">Therefore, short-term goals for SDG </w:t>
      </w:r>
      <w:r w:rsidR="00DA5B1E" w:rsidRPr="00862D3E">
        <w:rPr>
          <w:rFonts w:cstheme="minorHAnsi"/>
        </w:rPr>
        <w:t>#</w:t>
      </w:r>
      <w:r w:rsidR="00DC6F68" w:rsidRPr="00862D3E">
        <w:rPr>
          <w:rFonts w:cstheme="minorHAnsi"/>
        </w:rPr>
        <w:t xml:space="preserve">10 aim to further develop baseline data for indicators </w:t>
      </w:r>
      <w:r w:rsidR="006469E2" w:rsidRPr="00862D3E">
        <w:rPr>
          <w:rFonts w:cstheme="minorHAnsi"/>
        </w:rPr>
        <w:t>of equality and equity to support the robust culture of inclusivity and diversity</w:t>
      </w:r>
      <w:r w:rsidR="00A65498" w:rsidRPr="00862D3E">
        <w:rPr>
          <w:rFonts w:cstheme="minorHAnsi"/>
        </w:rPr>
        <w:t xml:space="preserve"> in the CNMI.</w:t>
      </w:r>
      <w:r w:rsidR="006469E2" w:rsidRPr="00862D3E">
        <w:rPr>
          <w:rFonts w:cstheme="minorHAnsi"/>
        </w:rPr>
        <w:t xml:space="preserve"> </w:t>
      </w:r>
      <w:r w:rsidR="0041191A" w:rsidRPr="00862D3E">
        <w:rPr>
          <w:rFonts w:cstheme="minorHAnsi"/>
        </w:rPr>
        <w:t xml:space="preserve">These efforts will help to identify systemic challenges that may hinder just and equal access to </w:t>
      </w:r>
      <w:r w:rsidR="00563657" w:rsidRPr="00862D3E">
        <w:rPr>
          <w:rFonts w:cstheme="minorHAnsi"/>
        </w:rPr>
        <w:t xml:space="preserve">socio-economic support services that are currently being provided or that could be expanded to ensure all people in the Commonwealth have the support they need to meet their basic needs and thrive as they contribute to and benefit from sustainable growth objectives and outcomes in our region. </w:t>
      </w:r>
    </w:p>
    <w:p w14:paraId="3C844D0C" w14:textId="5CAE4CEA" w:rsidR="00D3134F" w:rsidRPr="00862D3E" w:rsidRDefault="00D3134F" w:rsidP="00563484">
      <w:pPr>
        <w:pStyle w:val="Heading3"/>
        <w:spacing w:line="240" w:lineRule="auto"/>
        <w:rPr>
          <w:rFonts w:asciiTheme="minorHAnsi" w:hAnsiTheme="minorHAnsi" w:cstheme="minorHAnsi"/>
        </w:rPr>
      </w:pPr>
      <w:bookmarkStart w:id="817" w:name="_Toc48855980"/>
      <w:bookmarkStart w:id="818" w:name="_Toc49636627"/>
      <w:bookmarkStart w:id="819" w:name="_Toc54611290"/>
      <w:bookmarkStart w:id="820" w:name="_Toc63510650"/>
      <w:bookmarkStart w:id="821" w:name="_Toc66505568"/>
      <w:bookmarkStart w:id="822" w:name="_Toc66508478"/>
      <w:r w:rsidRPr="00862D3E">
        <w:rPr>
          <w:rFonts w:asciiTheme="minorHAnsi" w:hAnsiTheme="minorHAnsi" w:cstheme="minorHAnsi"/>
        </w:rPr>
        <w:t xml:space="preserve">Goals and Objectives to </w:t>
      </w:r>
      <w:r w:rsidR="00631521" w:rsidRPr="00862D3E">
        <w:rPr>
          <w:rFonts w:asciiTheme="minorHAnsi" w:hAnsiTheme="minorHAnsi" w:cstheme="minorHAnsi"/>
        </w:rPr>
        <w:t>Eliminate Inequality</w:t>
      </w:r>
      <w:bookmarkEnd w:id="817"/>
      <w:bookmarkEnd w:id="818"/>
      <w:bookmarkEnd w:id="819"/>
      <w:bookmarkEnd w:id="820"/>
      <w:bookmarkEnd w:id="821"/>
      <w:bookmarkEnd w:id="822"/>
      <w:r w:rsidR="00631521" w:rsidRPr="00862D3E">
        <w:rPr>
          <w:rFonts w:asciiTheme="minorHAnsi" w:hAnsiTheme="minorHAnsi" w:cstheme="minorHAnsi"/>
        </w:rPr>
        <w:t xml:space="preserve"> </w:t>
      </w:r>
    </w:p>
    <w:p w14:paraId="201191B5" w14:textId="330F2680" w:rsidR="00AF1DCE" w:rsidRPr="00862D3E" w:rsidRDefault="003C3108" w:rsidP="00563484">
      <w:pPr>
        <w:pStyle w:val="ListParagraph"/>
        <w:spacing w:line="240" w:lineRule="auto"/>
        <w:ind w:left="1080"/>
        <w:rPr>
          <w:rFonts w:cstheme="minorHAnsi"/>
        </w:rPr>
      </w:pPr>
      <w:ins w:id="823" w:author="OPD2" w:date="2021-03-16T07:31:00Z">
        <w:r w:rsidRPr="00862D3E">
          <w:rPr>
            <w:rFonts w:eastAsia="Times New Roman" w:cstheme="minorHAnsi"/>
            <w:noProof/>
          </w:rPr>
          <w:drawing>
            <wp:anchor distT="0" distB="0" distL="114300" distR="114300" simplePos="0" relativeHeight="252097536" behindDoc="0" locked="0" layoutInCell="1" allowOverlap="1" wp14:anchorId="76A234C7" wp14:editId="6C660EDD">
              <wp:simplePos x="0" y="0"/>
              <wp:positionH relativeFrom="column">
                <wp:posOffset>5076825</wp:posOffset>
              </wp:positionH>
              <wp:positionV relativeFrom="paragraph">
                <wp:posOffset>147955</wp:posOffset>
              </wp:positionV>
              <wp:extent cx="1244600" cy="1244600"/>
              <wp:effectExtent l="0" t="0" r="0" b="0"/>
              <wp:wrapSquare wrapText="bothSides"/>
              <wp:docPr id="471" name="Picture 471" descr="Reduce inequal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duce inequalities"/>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244600" cy="1244600"/>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05E7E9A8" w14:textId="791A417F" w:rsidR="00AF1DCE" w:rsidRPr="00862D3E" w:rsidRDefault="00A448DF" w:rsidP="00563484">
      <w:pPr>
        <w:pStyle w:val="ListParagraph"/>
        <w:numPr>
          <w:ilvl w:val="0"/>
          <w:numId w:val="8"/>
        </w:numPr>
        <w:spacing w:line="240" w:lineRule="auto"/>
        <w:ind w:left="360"/>
        <w:rPr>
          <w:rFonts w:cstheme="minorHAnsi"/>
        </w:rPr>
      </w:pPr>
      <w:del w:id="824" w:author="OPD2" w:date="2021-03-16T07:31:00Z">
        <w:r w:rsidRPr="00862D3E">
          <w:rPr>
            <w:rFonts w:eastAsia="Times New Roman" w:cstheme="minorHAnsi"/>
            <w:noProof/>
          </w:rPr>
          <w:drawing>
            <wp:anchor distT="0" distB="0" distL="114300" distR="114300" simplePos="0" relativeHeight="251957248" behindDoc="0" locked="0" layoutInCell="1" allowOverlap="1" wp14:anchorId="76A234C7" wp14:editId="3E9240B7">
              <wp:simplePos x="0" y="0"/>
              <wp:positionH relativeFrom="column">
                <wp:posOffset>5076825</wp:posOffset>
              </wp:positionH>
              <wp:positionV relativeFrom="paragraph">
                <wp:posOffset>111125</wp:posOffset>
              </wp:positionV>
              <wp:extent cx="1244600" cy="1244600"/>
              <wp:effectExtent l="0" t="0" r="0" b="0"/>
              <wp:wrapSquare wrapText="bothSides"/>
              <wp:docPr id="200" name="Picture 200" descr="Reduce inequal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duce inequalities"/>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244600" cy="1244600"/>
                      </a:xfrm>
                      <a:prstGeom prst="rect">
                        <a:avLst/>
                      </a:prstGeom>
                      <a:noFill/>
                      <a:ln>
                        <a:noFill/>
                      </a:ln>
                    </pic:spPr>
                  </pic:pic>
                </a:graphicData>
              </a:graphic>
              <wp14:sizeRelH relativeFrom="page">
                <wp14:pctWidth>0</wp14:pctWidth>
              </wp14:sizeRelH>
              <wp14:sizeRelV relativeFrom="page">
                <wp14:pctHeight>0</wp14:pctHeight>
              </wp14:sizeRelV>
            </wp:anchor>
          </w:drawing>
        </w:r>
      </w:del>
      <w:r w:rsidR="00AF1DCE" w:rsidRPr="00862D3E">
        <w:rPr>
          <w:rFonts w:cstheme="minorHAnsi"/>
        </w:rPr>
        <w:t xml:space="preserve">SDG #10 - Eliminate inequality </w:t>
      </w:r>
      <w:r w:rsidR="00AF1DCE" w:rsidRPr="00862D3E">
        <w:rPr>
          <w:rFonts w:cstheme="minorHAnsi"/>
          <w:color w:val="000000" w:themeColor="text1"/>
        </w:rPr>
        <w:t>and support diversity, equity, inclusion, and justice</w:t>
      </w:r>
    </w:p>
    <w:p w14:paraId="2CFB9744" w14:textId="6118379C"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By 2023, Commerce, Finance, OMB, and OPD with support of the PDAC and planning partners, will work to draft guiding policies that address poverty reduction; and</w:t>
      </w:r>
    </w:p>
    <w:p w14:paraId="019DD4CD" w14:textId="306EDE6F" w:rsidR="005F48F5" w:rsidRPr="00862D3E" w:rsidRDefault="00AF1DCE" w:rsidP="00563484">
      <w:pPr>
        <w:pStyle w:val="ListParagraph"/>
        <w:numPr>
          <w:ilvl w:val="1"/>
          <w:numId w:val="8"/>
        </w:numPr>
        <w:spacing w:line="240" w:lineRule="auto"/>
        <w:ind w:left="1080"/>
        <w:rPr>
          <w:rFonts w:cstheme="minorHAnsi"/>
        </w:rPr>
      </w:pPr>
      <w:r w:rsidRPr="00862D3E">
        <w:rPr>
          <w:rFonts w:cstheme="minorHAnsi"/>
        </w:rPr>
        <w:t>By 2025, Commerce, OPD, PDAC, and partners will work to ensure that the CEDS update includes unemployment and poverty reduction planning component to identify priority projects to support economic diversification, equality,</w:t>
      </w:r>
      <w:r w:rsidR="00680D78" w:rsidRPr="00862D3E">
        <w:rPr>
          <w:rFonts w:cstheme="minorHAnsi"/>
        </w:rPr>
        <w:t xml:space="preserve"> equity,</w:t>
      </w:r>
      <w:r w:rsidRPr="00862D3E">
        <w:rPr>
          <w:rFonts w:cstheme="minorHAnsi"/>
        </w:rPr>
        <w:t xml:space="preserve"> and growth.</w:t>
      </w:r>
      <w:r w:rsidR="005F48F5" w:rsidRPr="00862D3E">
        <w:rPr>
          <w:rFonts w:cstheme="minorHAnsi"/>
        </w:rPr>
        <w:br w:type="page"/>
      </w:r>
    </w:p>
    <w:p w14:paraId="63458391" w14:textId="77777777" w:rsidR="005F48F5" w:rsidRPr="00862D3E" w:rsidRDefault="005F48F5" w:rsidP="00563484">
      <w:pPr>
        <w:spacing w:line="240" w:lineRule="auto"/>
        <w:rPr>
          <w:rFonts w:cstheme="minorHAnsi"/>
        </w:rPr>
      </w:pPr>
    </w:p>
    <w:p w14:paraId="7B5AA47D" w14:textId="2D306861" w:rsidR="00A448DF" w:rsidRPr="00862D3E" w:rsidRDefault="00096EFC" w:rsidP="00563484">
      <w:pPr>
        <w:spacing w:line="240" w:lineRule="auto"/>
        <w:rPr>
          <w:rFonts w:cstheme="minorHAnsi"/>
        </w:rPr>
      </w:pPr>
      <w:r w:rsidRPr="00862D3E">
        <w:rPr>
          <w:rFonts w:eastAsiaTheme="majorEastAsia" w:cstheme="minorHAnsi"/>
          <w:color w:val="243F60" w:themeColor="accent1" w:themeShade="7F"/>
          <w:sz w:val="24"/>
          <w:szCs w:val="24"/>
        </w:rPr>
        <w:t xml:space="preserve">Goal 16 </w:t>
      </w:r>
      <w:r w:rsidR="00245599">
        <w:rPr>
          <w:rFonts w:eastAsiaTheme="majorEastAsia" w:cstheme="minorHAnsi"/>
          <w:color w:val="243F60" w:themeColor="accent1" w:themeShade="7F"/>
          <w:sz w:val="24"/>
          <w:szCs w:val="24"/>
        </w:rPr>
        <w:t>–</w:t>
      </w:r>
      <w:r w:rsidRPr="00862D3E">
        <w:rPr>
          <w:rFonts w:eastAsiaTheme="majorEastAsia" w:cstheme="minorHAnsi"/>
          <w:color w:val="243F60" w:themeColor="accent1" w:themeShade="7F"/>
          <w:sz w:val="24"/>
          <w:szCs w:val="24"/>
        </w:rPr>
        <w:t xml:space="preserve"> </w:t>
      </w:r>
      <w:r w:rsidR="002B2802" w:rsidRPr="00862D3E">
        <w:rPr>
          <w:rFonts w:eastAsiaTheme="majorEastAsia" w:cstheme="minorHAnsi"/>
          <w:color w:val="243F60" w:themeColor="accent1" w:themeShade="7F"/>
          <w:sz w:val="24"/>
          <w:szCs w:val="24"/>
        </w:rPr>
        <w:t>Peace</w:t>
      </w:r>
      <w:r w:rsidR="00245599">
        <w:rPr>
          <w:rFonts w:eastAsiaTheme="majorEastAsia" w:cstheme="minorHAnsi"/>
          <w:color w:val="243F60" w:themeColor="accent1" w:themeShade="7F"/>
          <w:sz w:val="24"/>
          <w:szCs w:val="24"/>
        </w:rPr>
        <w:t>,</w:t>
      </w:r>
      <w:r w:rsidR="002B2802" w:rsidRPr="00862D3E">
        <w:rPr>
          <w:rFonts w:eastAsiaTheme="majorEastAsia" w:cstheme="minorHAnsi"/>
          <w:color w:val="243F60" w:themeColor="accent1" w:themeShade="7F"/>
          <w:sz w:val="24"/>
          <w:szCs w:val="24"/>
        </w:rPr>
        <w:t xml:space="preserve"> Justice</w:t>
      </w:r>
      <w:r w:rsidR="00A832E4">
        <w:rPr>
          <w:rFonts w:eastAsiaTheme="majorEastAsia" w:cstheme="minorHAnsi"/>
          <w:color w:val="243F60" w:themeColor="accent1" w:themeShade="7F"/>
          <w:sz w:val="24"/>
          <w:szCs w:val="24"/>
        </w:rPr>
        <w:t>,</w:t>
      </w:r>
      <w:r w:rsidR="002B2802" w:rsidRPr="00862D3E">
        <w:rPr>
          <w:rFonts w:eastAsiaTheme="majorEastAsia" w:cstheme="minorHAnsi"/>
          <w:color w:val="243F60" w:themeColor="accent1" w:themeShade="7F"/>
          <w:sz w:val="24"/>
          <w:szCs w:val="24"/>
        </w:rPr>
        <w:t xml:space="preserve"> and Strong Institutions</w:t>
      </w:r>
    </w:p>
    <w:tbl>
      <w:tblPr>
        <w:tblStyle w:val="GridTable4-Accent6"/>
        <w:tblW w:w="9448" w:type="dxa"/>
        <w:tblLook w:val="04A0" w:firstRow="1" w:lastRow="0" w:firstColumn="1" w:lastColumn="0" w:noHBand="0" w:noVBand="1"/>
      </w:tblPr>
      <w:tblGrid>
        <w:gridCol w:w="4945"/>
        <w:gridCol w:w="4490"/>
        <w:gridCol w:w="13"/>
      </w:tblGrid>
      <w:tr w:rsidR="00A448DF" w:rsidRPr="00862D3E" w14:paraId="4C10D2C4" w14:textId="77777777" w:rsidTr="00DB7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8" w:type="dxa"/>
            <w:gridSpan w:val="3"/>
          </w:tcPr>
          <w:p w14:paraId="5F654B91" w14:textId="3D30C3C2" w:rsidR="00A448DF" w:rsidRPr="00862D3E" w:rsidRDefault="00A448DF" w:rsidP="00563484">
            <w:pPr>
              <w:rPr>
                <w:rFonts w:cstheme="minorHAnsi"/>
                <w:i/>
                <w:iCs/>
              </w:rPr>
            </w:pPr>
            <w:r w:rsidRPr="00862D3E">
              <w:rPr>
                <w:rFonts w:cstheme="minorHAnsi"/>
                <w:i/>
                <w:iCs/>
              </w:rPr>
              <w:t>SDG #1</w:t>
            </w:r>
            <w:r w:rsidR="002B2802" w:rsidRPr="00862D3E">
              <w:rPr>
                <w:rFonts w:cstheme="minorHAnsi"/>
                <w:i/>
                <w:iCs/>
              </w:rPr>
              <w:t xml:space="preserve">6 </w:t>
            </w:r>
            <w:r w:rsidRPr="00862D3E">
              <w:rPr>
                <w:rFonts w:cstheme="minorHAnsi"/>
                <w:i/>
                <w:iCs/>
              </w:rPr>
              <w:t xml:space="preserve">– </w:t>
            </w:r>
            <w:r w:rsidR="002B2802" w:rsidRPr="00862D3E">
              <w:rPr>
                <w:rFonts w:cstheme="minorHAnsi"/>
                <w:i/>
                <w:iCs/>
              </w:rPr>
              <w:t>Promote peaceful and inclusive societies for sustainable development, provide access to justice for all and build effective, accountable and inclusive institutions at all levels</w:t>
            </w:r>
          </w:p>
        </w:tc>
      </w:tr>
      <w:tr w:rsidR="00A448DF" w:rsidRPr="00862D3E" w14:paraId="5C915B26" w14:textId="77777777" w:rsidTr="00DB764E">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3C7281EB" w14:textId="77777777" w:rsidR="00A448DF" w:rsidRPr="00862D3E" w:rsidRDefault="00A448DF" w:rsidP="00563484">
            <w:pPr>
              <w:rPr>
                <w:rFonts w:cstheme="minorHAnsi"/>
                <w:i/>
                <w:iCs/>
              </w:rPr>
            </w:pPr>
            <w:r w:rsidRPr="00862D3E">
              <w:rPr>
                <w:rFonts w:cstheme="minorHAnsi"/>
                <w:i/>
                <w:iCs/>
              </w:rPr>
              <w:t>Current Status</w:t>
            </w:r>
          </w:p>
        </w:tc>
        <w:tc>
          <w:tcPr>
            <w:tcW w:w="4490" w:type="dxa"/>
          </w:tcPr>
          <w:p w14:paraId="0FEEF09C" w14:textId="77777777" w:rsidR="00A448DF" w:rsidRPr="00862D3E" w:rsidRDefault="00A448DF" w:rsidP="00563484">
            <w:pPr>
              <w:cnfStyle w:val="000000100000" w:firstRow="0" w:lastRow="0" w:firstColumn="0" w:lastColumn="0" w:oddVBand="0" w:evenVBand="0" w:oddHBand="1" w:evenHBand="0" w:firstRowFirstColumn="0" w:firstRowLastColumn="0" w:lastRowFirstColumn="0" w:lastRowLastColumn="0"/>
              <w:rPr>
                <w:rFonts w:cstheme="minorHAnsi"/>
                <w:b/>
                <w:bCs/>
                <w:i/>
                <w:iCs/>
              </w:rPr>
            </w:pPr>
            <w:r w:rsidRPr="00862D3E">
              <w:rPr>
                <w:rFonts w:cstheme="minorHAnsi"/>
                <w:b/>
                <w:bCs/>
                <w:i/>
                <w:iCs/>
              </w:rPr>
              <w:t>Targets</w:t>
            </w:r>
          </w:p>
        </w:tc>
      </w:tr>
      <w:tr w:rsidR="00A448DF" w:rsidRPr="00862D3E" w14:paraId="3FFA8201" w14:textId="77777777" w:rsidTr="00DB764E">
        <w:trPr>
          <w:gridAfter w:val="1"/>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17FE1925" w14:textId="5C4536FF" w:rsidR="00A448DF" w:rsidRPr="00862D3E" w:rsidRDefault="00A448DF" w:rsidP="00563484">
            <w:pPr>
              <w:rPr>
                <w:rFonts w:cstheme="minorHAnsi"/>
                <w:b w:val="0"/>
                <w:bCs w:val="0"/>
                <w:i/>
                <w:iCs/>
              </w:rPr>
            </w:pPr>
            <w:del w:id="825" w:author="OPD2" w:date="2021-03-16T07:31:00Z">
              <w:r w:rsidRPr="00862D3E">
                <w:rPr>
                  <w:rFonts w:cstheme="minorHAnsi"/>
                  <w:b w:val="0"/>
                  <w:bCs w:val="0"/>
                  <w:sz w:val="20"/>
                  <w:szCs w:val="20"/>
                </w:rPr>
                <w:delText xml:space="preserve">16.1.1 - </w:delText>
              </w:r>
            </w:del>
            <w:r w:rsidRPr="00862D3E">
              <w:rPr>
                <w:rFonts w:cstheme="minorHAnsi"/>
                <w:b w:val="0"/>
                <w:bCs w:val="0"/>
                <w:sz w:val="20"/>
                <w:szCs w:val="20"/>
              </w:rPr>
              <w:t xml:space="preserve">Number of victims of deaths under DPS investigation in the previous 12 months – 55 in 2018 – approximately 0.001% of the 2010 Census reported population. </w:t>
            </w:r>
          </w:p>
        </w:tc>
        <w:tc>
          <w:tcPr>
            <w:tcW w:w="4490" w:type="dxa"/>
          </w:tcPr>
          <w:p w14:paraId="67CB1E46" w14:textId="1DA87F84" w:rsidR="00A448DF" w:rsidRPr="00862D3E" w:rsidRDefault="00A448DF" w:rsidP="00563484">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62D3E">
              <w:rPr>
                <w:rFonts w:cstheme="minorHAnsi"/>
                <w:sz w:val="20"/>
                <w:szCs w:val="20"/>
              </w:rPr>
              <w:t>(a) - Reduce the number of suspected homicides under investigation annually.</w:t>
            </w:r>
          </w:p>
          <w:p w14:paraId="0A176E98" w14:textId="665BB8BD" w:rsidR="00A448DF" w:rsidRPr="00862D3E" w:rsidRDefault="00A448DF" w:rsidP="00563484">
            <w:pPr>
              <w:cnfStyle w:val="000000000000" w:firstRow="0" w:lastRow="0" w:firstColumn="0" w:lastColumn="0" w:oddVBand="0" w:evenVBand="0" w:oddHBand="0" w:evenHBand="0" w:firstRowFirstColumn="0" w:firstRowLastColumn="0" w:lastRowFirstColumn="0" w:lastRowLastColumn="0"/>
              <w:rPr>
                <w:rFonts w:cstheme="minorHAnsi"/>
                <w:i/>
                <w:iCs/>
              </w:rPr>
            </w:pPr>
          </w:p>
        </w:tc>
      </w:tr>
      <w:tr w:rsidR="00A448DF" w:rsidRPr="00862D3E" w14:paraId="366C10DD" w14:textId="77777777" w:rsidTr="00DB764E">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66BF236E" w14:textId="765547AE" w:rsidR="00A448DF" w:rsidRPr="00862D3E" w:rsidRDefault="00A448DF" w:rsidP="00563484">
            <w:pPr>
              <w:keepNext/>
              <w:keepLines/>
              <w:widowControl w:val="0"/>
              <w:suppressAutoHyphens/>
              <w:autoSpaceDE w:val="0"/>
              <w:autoSpaceDN w:val="0"/>
              <w:adjustRightInd w:val="0"/>
              <w:spacing w:before="40"/>
              <w:textAlignment w:val="center"/>
              <w:outlineLvl w:val="7"/>
              <w:rPr>
                <w:rFonts w:eastAsia="Times New Roman" w:cstheme="minorHAnsi"/>
                <w:b w:val="0"/>
                <w:bCs w:val="0"/>
                <w:sz w:val="20"/>
                <w:szCs w:val="20"/>
              </w:rPr>
            </w:pPr>
            <w:del w:id="826" w:author="OPD2" w:date="2021-03-16T07:31:00Z">
              <w:r w:rsidRPr="00862D3E">
                <w:rPr>
                  <w:rFonts w:cstheme="minorHAnsi"/>
                  <w:b w:val="0"/>
                  <w:bCs w:val="0"/>
                  <w:sz w:val="20"/>
                  <w:szCs w:val="20"/>
                </w:rPr>
                <w:delText xml:space="preserve">16.1.3 </w:delText>
              </w:r>
              <w:r w:rsidRPr="00862D3E">
                <w:rPr>
                  <w:rFonts w:cstheme="minorHAnsi"/>
                  <w:b w:val="0"/>
                  <w:bCs w:val="0"/>
                  <w:sz w:val="20"/>
                  <w:szCs w:val="20"/>
                </w:rPr>
                <w:softHyphen/>
                <w:delText xml:space="preserve"> - </w:delText>
              </w:r>
            </w:del>
            <w:r w:rsidRPr="00862D3E">
              <w:rPr>
                <w:rFonts w:cstheme="minorHAnsi"/>
                <w:b w:val="0"/>
                <w:bCs w:val="0"/>
                <w:sz w:val="20"/>
                <w:szCs w:val="20"/>
              </w:rPr>
              <w:t>Proportion of population reporting physical, psychological, or sexual violence in the previous 12 months – 260 in 2018 – approximately 0.0048% of the 2010 Census reported population.</w:t>
            </w:r>
          </w:p>
        </w:tc>
        <w:tc>
          <w:tcPr>
            <w:tcW w:w="4490" w:type="dxa"/>
          </w:tcPr>
          <w:p w14:paraId="40ABDFC3" w14:textId="3ACFD5E3" w:rsidR="00A448DF" w:rsidRPr="00862D3E" w:rsidRDefault="00A448DF" w:rsidP="00563484">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862D3E">
              <w:rPr>
                <w:rFonts w:eastAsiaTheme="minorEastAsia" w:cstheme="minorHAnsi"/>
                <w:sz w:val="20"/>
                <w:szCs w:val="20"/>
              </w:rPr>
              <w:t xml:space="preserve">(b) - </w:t>
            </w:r>
            <w:r w:rsidRPr="00862D3E">
              <w:rPr>
                <w:rFonts w:cstheme="minorHAnsi"/>
                <w:sz w:val="20"/>
                <w:szCs w:val="20"/>
              </w:rPr>
              <w:t xml:space="preserve">Reduce the proportion of the population experiencing reported physical, psychological, or sexual violence annually. </w:t>
            </w:r>
          </w:p>
          <w:p w14:paraId="4DBF13EC" w14:textId="77777777" w:rsidR="00A448DF" w:rsidRPr="00862D3E" w:rsidRDefault="00A448DF" w:rsidP="00563484">
            <w:pP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r>
    </w:tbl>
    <w:p w14:paraId="085A3077" w14:textId="77777777" w:rsidR="00A448DF" w:rsidRPr="00862D3E" w:rsidRDefault="00A448DF" w:rsidP="00563484">
      <w:pPr>
        <w:tabs>
          <w:tab w:val="left" w:pos="7920"/>
        </w:tabs>
        <w:spacing w:line="240" w:lineRule="auto"/>
        <w:rPr>
          <w:rFonts w:cstheme="minorHAnsi"/>
        </w:rPr>
      </w:pPr>
    </w:p>
    <w:p w14:paraId="0701FF61" w14:textId="153FA220" w:rsidR="00A448DF" w:rsidRPr="00862D3E" w:rsidRDefault="00A448DF" w:rsidP="00563484">
      <w:pPr>
        <w:pStyle w:val="Heading3"/>
        <w:spacing w:line="240" w:lineRule="auto"/>
        <w:rPr>
          <w:rFonts w:asciiTheme="minorHAnsi" w:hAnsiTheme="minorHAnsi" w:cstheme="minorHAnsi"/>
        </w:rPr>
      </w:pPr>
      <w:bookmarkStart w:id="827" w:name="_Toc48855981"/>
      <w:bookmarkStart w:id="828" w:name="_Toc49636628"/>
      <w:bookmarkStart w:id="829" w:name="_Toc54611291"/>
      <w:bookmarkStart w:id="830" w:name="_Toc63510651"/>
      <w:bookmarkStart w:id="831" w:name="_Toc66505569"/>
      <w:bookmarkStart w:id="832" w:name="_Toc66508479"/>
      <w:r w:rsidRPr="00862D3E">
        <w:rPr>
          <w:rFonts w:asciiTheme="minorHAnsi" w:eastAsia="Times New Roman" w:hAnsiTheme="minorHAnsi" w:cstheme="minorHAnsi"/>
          <w:color w:val="243F60"/>
        </w:rPr>
        <w:t xml:space="preserve">Resources Report Summary: </w:t>
      </w:r>
      <w:r w:rsidR="002220C6" w:rsidRPr="00862D3E">
        <w:rPr>
          <w:rFonts w:asciiTheme="minorHAnsi" w:eastAsia="Times New Roman" w:hAnsiTheme="minorHAnsi" w:cstheme="minorHAnsi"/>
          <w:color w:val="243F60"/>
        </w:rPr>
        <w:t>Law Enforcement</w:t>
      </w:r>
      <w:bookmarkEnd w:id="827"/>
      <w:bookmarkEnd w:id="828"/>
      <w:bookmarkEnd w:id="829"/>
      <w:bookmarkEnd w:id="830"/>
      <w:bookmarkEnd w:id="831"/>
      <w:bookmarkEnd w:id="832"/>
    </w:p>
    <w:p w14:paraId="223B6155" w14:textId="60BF0B39" w:rsidR="00A448DF" w:rsidRPr="00862D3E" w:rsidRDefault="00A448DF" w:rsidP="00563484">
      <w:pPr>
        <w:tabs>
          <w:tab w:val="left" w:pos="7920"/>
        </w:tabs>
        <w:spacing w:after="0" w:line="240" w:lineRule="auto"/>
        <w:rPr>
          <w:rFonts w:cstheme="minorHAnsi"/>
        </w:rPr>
      </w:pPr>
    </w:p>
    <w:p w14:paraId="57E300BE" w14:textId="38E05F8A" w:rsidR="002220C6" w:rsidRPr="00862D3E" w:rsidRDefault="00F21062" w:rsidP="00563484">
      <w:pPr>
        <w:spacing w:line="240" w:lineRule="auto"/>
        <w:rPr>
          <w:rFonts w:cstheme="minorHAnsi"/>
        </w:rPr>
      </w:pPr>
      <w:r w:rsidRPr="00862D3E">
        <w:rPr>
          <w:rFonts w:cstheme="minorHAnsi"/>
          <w:noProof/>
        </w:rPr>
        <w:drawing>
          <wp:anchor distT="114300" distB="114300" distL="114300" distR="114300" simplePos="0" relativeHeight="251981824" behindDoc="0" locked="0" layoutInCell="1" hidden="0" allowOverlap="1" wp14:anchorId="341ED3E1" wp14:editId="77CE9F6B">
            <wp:simplePos x="0" y="0"/>
            <wp:positionH relativeFrom="margin">
              <wp:posOffset>3728720</wp:posOffset>
            </wp:positionH>
            <wp:positionV relativeFrom="paragraph">
              <wp:posOffset>2587419</wp:posOffset>
            </wp:positionV>
            <wp:extent cx="2329815" cy="2085975"/>
            <wp:effectExtent l="0" t="0" r="0" b="9525"/>
            <wp:wrapSquare wrapText="bothSides" distT="114300" distB="114300" distL="114300" distR="114300"/>
            <wp:docPr id="3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5"/>
                    <a:srcRect/>
                    <a:stretch>
                      <a:fillRect/>
                    </a:stretch>
                  </pic:blipFill>
                  <pic:spPr>
                    <a:xfrm>
                      <a:off x="0" y="0"/>
                      <a:ext cx="2329815" cy="2085975"/>
                    </a:xfrm>
                    <a:prstGeom prst="rect">
                      <a:avLst/>
                    </a:prstGeom>
                    <a:ln/>
                  </pic:spPr>
                </pic:pic>
              </a:graphicData>
            </a:graphic>
            <wp14:sizeRelH relativeFrom="margin">
              <wp14:pctWidth>0</wp14:pctWidth>
            </wp14:sizeRelH>
            <wp14:sizeRelV relativeFrom="margin">
              <wp14:pctHeight>0</wp14:pctHeight>
            </wp14:sizeRelV>
          </wp:anchor>
        </w:drawing>
      </w:r>
      <w:r w:rsidR="003A7633" w:rsidRPr="00862D3E">
        <w:rPr>
          <w:rFonts w:cstheme="minorHAnsi"/>
        </w:rPr>
        <w:t xml:space="preserve">Peace and safety are critical for socio-economic development and well-being. </w:t>
      </w:r>
      <w:r w:rsidR="002220C6" w:rsidRPr="00862D3E">
        <w:rPr>
          <w:rFonts w:cstheme="minorHAnsi"/>
        </w:rPr>
        <w:t xml:space="preserve">While there are numerous agencies with regulatory enforcement authorities, the Department of Public Safety </w:t>
      </w:r>
      <w:ins w:id="833" w:author="OPD2" w:date="2021-03-16T07:31:00Z">
        <w:r w:rsidR="00943833">
          <w:rPr>
            <w:rFonts w:cstheme="minorHAnsi"/>
          </w:rPr>
          <w:t>(DPS)</w:t>
        </w:r>
        <w:r w:rsidR="002220C6" w:rsidRPr="00862D3E">
          <w:rPr>
            <w:rFonts w:cstheme="minorHAnsi"/>
          </w:rPr>
          <w:t xml:space="preserve"> </w:t>
        </w:r>
      </w:ins>
      <w:r w:rsidR="002220C6" w:rsidRPr="00862D3E">
        <w:rPr>
          <w:rFonts w:cstheme="minorHAnsi"/>
        </w:rPr>
        <w:t>is tasked broadly with maintaining peace and order in CNMI. Across the islands, DPS has been working to address a methamphetamine epidemic while increasing staff capacity through participation in training and educational programs relating to criminal justice and crime prevention. In 2018, the Department of Public Safety reported that crime plummeted as a result of its war on drugs, with the crime rate is down 63 percent since 2013. Crime statistics for the past five years show reported domestic violence offences have fallen by over 78 percent and property crimes are down by 58 percent, leading to an overall decline in criminal offenses of more than 60 percent.</w:t>
      </w:r>
      <w:r w:rsidR="00D9246A" w:rsidRPr="00862D3E">
        <w:rPr>
          <w:rFonts w:cstheme="minorHAnsi"/>
        </w:rPr>
        <w:t xml:space="preserve"> However, in some community meetings stakeholders noted that reduced reporting may not reflect a clear trend in actual occurrences of physical violence and abuse.</w:t>
      </w:r>
      <w:r w:rsidR="002220C6" w:rsidRPr="00862D3E">
        <w:rPr>
          <w:rFonts w:cstheme="minorHAnsi"/>
        </w:rPr>
        <w:t xml:space="preserve"> CNMI police also said their awareness campaign on the dangers of drunk driving has reduced the rate of driving under the influence offences by nearly 80 percent.</w:t>
      </w:r>
      <w:r w:rsidRPr="00862D3E">
        <w:rPr>
          <w:rFonts w:cstheme="minorHAnsi"/>
        </w:rPr>
        <w:t xml:space="preserve"> Unfortunately, car fatalities remain a leading cause of death in the CNMI.</w:t>
      </w:r>
      <w:r w:rsidR="002220C6" w:rsidRPr="00862D3E">
        <w:rPr>
          <w:rFonts w:cstheme="minorHAnsi"/>
        </w:rPr>
        <w:t xml:space="preserve"> As outlined in the 2019 DPS Citizen Centric Report (CCR), the average population in custody has gone down since 2015 while the number of officers and civilian personal has increased.  </w:t>
      </w:r>
      <w:bookmarkStart w:id="834" w:name="_Hlk26051586"/>
    </w:p>
    <w:p w14:paraId="3AA05662" w14:textId="22601FF6" w:rsidR="002220C6" w:rsidRPr="00862D3E" w:rsidRDefault="002220C6" w:rsidP="00563484">
      <w:pPr>
        <w:spacing w:line="240" w:lineRule="auto"/>
        <w:rPr>
          <w:rFonts w:cstheme="minorHAnsi"/>
        </w:rPr>
      </w:pPr>
      <w:r w:rsidRPr="00862D3E">
        <w:rPr>
          <w:rFonts w:cstheme="minorHAnsi"/>
        </w:rPr>
        <w:t xml:space="preserve">In 2018, the Department of Public Safety reported that crime plummeted as a result of its war on drugs, with the crime rate is down 63 percent since 2013. Crime statistics for the past five years show reported domestic violence offences have fallen by over 78 percent and property crimes are down by 58 percent, leading to an overall decline in criminal offenses of more than 60 percent. CNMI police also said their awareness campaign on the dangers of drunk driving has reduced the rate of driving under the influence offences by nearly 80 percent. </w:t>
      </w:r>
      <w:bookmarkEnd w:id="834"/>
      <w:r w:rsidRPr="00862D3E">
        <w:rPr>
          <w:rFonts w:cstheme="minorHAnsi"/>
        </w:rPr>
        <w:t xml:space="preserve">Master Transmittal Statistics for “deaths under investigation” and “sexual violence” in 2018 are summarized in the chart at right. </w:t>
      </w:r>
    </w:p>
    <w:p w14:paraId="1C1E77B4" w14:textId="77777777" w:rsidR="002220C6" w:rsidRPr="00862D3E" w:rsidRDefault="002220C6" w:rsidP="00563484">
      <w:pPr>
        <w:tabs>
          <w:tab w:val="left" w:pos="7920"/>
        </w:tabs>
        <w:spacing w:line="240" w:lineRule="auto"/>
        <w:rPr>
          <w:rFonts w:cstheme="minorHAnsi"/>
        </w:rPr>
      </w:pPr>
    </w:p>
    <w:p w14:paraId="446747CD" w14:textId="5C3C994B" w:rsidR="00DB2CCA" w:rsidRPr="00862D3E" w:rsidRDefault="00BB329E" w:rsidP="00563484">
      <w:pPr>
        <w:pStyle w:val="Heading3"/>
        <w:spacing w:line="240" w:lineRule="auto"/>
        <w:rPr>
          <w:rFonts w:asciiTheme="minorHAnsi" w:hAnsiTheme="minorHAnsi" w:cstheme="minorHAnsi"/>
        </w:rPr>
      </w:pPr>
      <w:bookmarkStart w:id="835" w:name="_Toc54611292"/>
      <w:bookmarkStart w:id="836" w:name="_Toc63510652"/>
      <w:bookmarkStart w:id="837" w:name="_Toc66508480"/>
      <w:r w:rsidRPr="00862D3E">
        <w:rPr>
          <w:rFonts w:asciiTheme="minorHAnsi" w:eastAsia="Times New Roman" w:hAnsiTheme="minorHAnsi" w:cstheme="minorHAnsi"/>
          <w:noProof/>
        </w:rPr>
        <w:lastRenderedPageBreak/>
        <w:drawing>
          <wp:anchor distT="0" distB="0" distL="114300" distR="114300" simplePos="0" relativeHeight="251958272" behindDoc="0" locked="0" layoutInCell="1" allowOverlap="1" wp14:anchorId="05D580AE" wp14:editId="0671D07C">
            <wp:simplePos x="0" y="0"/>
            <wp:positionH relativeFrom="column">
              <wp:posOffset>4983759</wp:posOffset>
            </wp:positionH>
            <wp:positionV relativeFrom="paragraph">
              <wp:posOffset>9931</wp:posOffset>
            </wp:positionV>
            <wp:extent cx="1282700" cy="1282700"/>
            <wp:effectExtent l="0" t="0" r="0" b="0"/>
            <wp:wrapSquare wrapText="bothSides"/>
            <wp:docPr id="206" name="Picture 206" descr="Peace, justice, and strong instit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eace, justice, and strong institutions"/>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282700" cy="1282700"/>
                    </a:xfrm>
                    <a:prstGeom prst="rect">
                      <a:avLst/>
                    </a:prstGeom>
                    <a:noFill/>
                    <a:ln>
                      <a:noFill/>
                    </a:ln>
                  </pic:spPr>
                </pic:pic>
              </a:graphicData>
            </a:graphic>
            <wp14:sizeRelH relativeFrom="page">
              <wp14:pctWidth>0</wp14:pctWidth>
            </wp14:sizeRelH>
            <wp14:sizeRelV relativeFrom="page">
              <wp14:pctHeight>0</wp14:pctHeight>
            </wp14:sizeRelV>
          </wp:anchor>
        </w:drawing>
      </w:r>
      <w:r w:rsidR="00CD1F34" w:rsidRPr="00862D3E">
        <w:rPr>
          <w:rFonts w:asciiTheme="minorHAnsi" w:hAnsiTheme="minorHAnsi" w:cstheme="minorHAnsi"/>
        </w:rPr>
        <w:t xml:space="preserve">Goal 16 - </w:t>
      </w:r>
      <w:r w:rsidR="009E4FFE" w:rsidRPr="00862D3E">
        <w:rPr>
          <w:rFonts w:asciiTheme="minorHAnsi" w:hAnsiTheme="minorHAnsi" w:cstheme="minorHAnsi"/>
        </w:rPr>
        <w:t>Promot</w:t>
      </w:r>
      <w:r w:rsidR="00CD1F34" w:rsidRPr="00862D3E">
        <w:rPr>
          <w:rFonts w:asciiTheme="minorHAnsi" w:hAnsiTheme="minorHAnsi" w:cstheme="minorHAnsi"/>
        </w:rPr>
        <w:t>ing</w:t>
      </w:r>
      <w:r w:rsidR="009E4FFE" w:rsidRPr="00862D3E">
        <w:rPr>
          <w:rFonts w:asciiTheme="minorHAnsi" w:hAnsiTheme="minorHAnsi" w:cstheme="minorHAnsi"/>
        </w:rPr>
        <w:t xml:space="preserve"> Peaceful and Inclusive Societies</w:t>
      </w:r>
      <w:bookmarkEnd w:id="835"/>
      <w:bookmarkEnd w:id="836"/>
      <w:bookmarkEnd w:id="837"/>
      <w:r w:rsidR="009E4FFE" w:rsidRPr="00862D3E">
        <w:rPr>
          <w:rFonts w:asciiTheme="minorHAnsi" w:hAnsiTheme="minorHAnsi" w:cstheme="minorHAnsi"/>
        </w:rPr>
        <w:t xml:space="preserve"> </w:t>
      </w:r>
      <w:r w:rsidR="00A448DF" w:rsidRPr="00862D3E">
        <w:rPr>
          <w:rFonts w:asciiTheme="minorHAnsi" w:hAnsiTheme="minorHAnsi" w:cstheme="minorHAnsi"/>
        </w:rPr>
        <w:t xml:space="preserve"> </w:t>
      </w:r>
    </w:p>
    <w:p w14:paraId="74D8AAB3" w14:textId="262ECAD4" w:rsidR="00794309" w:rsidRPr="00862D3E" w:rsidRDefault="00794309" w:rsidP="00563484">
      <w:pPr>
        <w:spacing w:after="0" w:line="240" w:lineRule="auto"/>
        <w:rPr>
          <w:rFonts w:cstheme="minorHAnsi"/>
        </w:rPr>
      </w:pPr>
    </w:p>
    <w:p w14:paraId="6730A731" w14:textId="097B5A1C" w:rsidR="00AF1DCE" w:rsidRPr="00862D3E" w:rsidRDefault="00AF1DCE" w:rsidP="00563484">
      <w:pPr>
        <w:pStyle w:val="ListParagraph"/>
        <w:numPr>
          <w:ilvl w:val="0"/>
          <w:numId w:val="8"/>
        </w:numPr>
        <w:spacing w:line="240" w:lineRule="auto"/>
        <w:ind w:left="360"/>
        <w:rPr>
          <w:rFonts w:cstheme="minorHAnsi"/>
        </w:rPr>
      </w:pPr>
      <w:r w:rsidRPr="00862D3E">
        <w:rPr>
          <w:rFonts w:cstheme="minorHAnsi"/>
        </w:rPr>
        <w:t>SDG #16 - Promote peaceful and inclusive societies for sustainable development, provide access to justice for all and build effective, accountable and inclusive institutions at all levels</w:t>
      </w:r>
    </w:p>
    <w:p w14:paraId="508AFE48" w14:textId="762E9B06"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By 2023, DPS and OPD, with support of the PDAC, CHCC, and other planning partners, will work to draft guiding policies that support reduction of physical, psychological, and sexual violence in the CNMI; and</w:t>
      </w:r>
    </w:p>
    <w:p w14:paraId="67B6B3D7" w14:textId="74AE1E7D" w:rsidR="00FA0C4D" w:rsidRPr="00862D3E" w:rsidRDefault="00AF1DCE" w:rsidP="00563484">
      <w:pPr>
        <w:pStyle w:val="ListParagraph"/>
        <w:numPr>
          <w:ilvl w:val="1"/>
          <w:numId w:val="8"/>
        </w:numPr>
        <w:spacing w:line="240" w:lineRule="auto"/>
        <w:ind w:left="1080"/>
        <w:rPr>
          <w:rFonts w:cstheme="minorHAnsi"/>
        </w:rPr>
      </w:pPr>
      <w:r w:rsidRPr="00862D3E">
        <w:rPr>
          <w:rFonts w:cstheme="minorHAnsi"/>
        </w:rPr>
        <w:t xml:space="preserve"> By 2025, OPD, PDAC, and partners will work with DPS and the Judiciary to ensure that the CSDP update includes violence reduction policy recommendations and identifies priority projects to support this goal, with a target of 10% reduction in violent crimes </w:t>
      </w:r>
      <w:r w:rsidR="00AF16F6" w:rsidRPr="00862D3E">
        <w:rPr>
          <w:rFonts w:cstheme="minorHAnsi"/>
        </w:rPr>
        <w:t xml:space="preserve">and continued support for protective environments and support structures </w:t>
      </w:r>
      <w:r w:rsidRPr="00862D3E">
        <w:rPr>
          <w:rFonts w:cstheme="minorHAnsi"/>
        </w:rPr>
        <w:t>by 2030.</w:t>
      </w:r>
    </w:p>
    <w:p w14:paraId="5E1C499E" w14:textId="24588BD4" w:rsidR="00CE38B6" w:rsidRPr="00862D3E" w:rsidRDefault="000F6627" w:rsidP="00563484">
      <w:pPr>
        <w:keepNext/>
        <w:spacing w:line="240" w:lineRule="auto"/>
        <w:jc w:val="center"/>
        <w:rPr>
          <w:rFonts w:cstheme="minorHAnsi"/>
        </w:rPr>
      </w:pPr>
      <w:r w:rsidRPr="00862D3E">
        <w:rPr>
          <w:rFonts w:cstheme="minorHAnsi"/>
          <w:noProof/>
        </w:rPr>
        <mc:AlternateContent>
          <mc:Choice Requires="wps">
            <w:drawing>
              <wp:anchor distT="0" distB="0" distL="114300" distR="114300" simplePos="0" relativeHeight="252015616" behindDoc="0" locked="0" layoutInCell="1" allowOverlap="1" wp14:anchorId="73F9074C" wp14:editId="5DC1FB50">
                <wp:simplePos x="0" y="0"/>
                <wp:positionH relativeFrom="column">
                  <wp:posOffset>356235</wp:posOffset>
                </wp:positionH>
                <wp:positionV relativeFrom="paragraph">
                  <wp:posOffset>5039995</wp:posOffset>
                </wp:positionV>
                <wp:extent cx="5486400" cy="635"/>
                <wp:effectExtent l="0" t="0" r="0" b="0"/>
                <wp:wrapSquare wrapText="bothSides"/>
                <wp:docPr id="46" name="Text Box 46"/>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736DC3E5" w14:textId="264627C6" w:rsidR="00D02A75" w:rsidRPr="00827531" w:rsidRDefault="00D02A75" w:rsidP="000F6627">
                            <w:pPr>
                              <w:pStyle w:val="Caption"/>
                              <w:rPr>
                                <w:noProof/>
                              </w:rPr>
                            </w:pPr>
                            <w:r>
                              <w:t xml:space="preserve">Figure </w:t>
                            </w:r>
                            <w:r w:rsidR="00EB5144">
                              <w:fldChar w:fldCharType="begin"/>
                            </w:r>
                            <w:r w:rsidR="00EB5144">
                              <w:instrText xml:space="preserve"> SEQ Figure \* ARABIC </w:instrText>
                            </w:r>
                            <w:r w:rsidR="00EB5144">
                              <w:fldChar w:fldCharType="separate"/>
                            </w:r>
                            <w:r>
                              <w:rPr>
                                <w:noProof/>
                              </w:rPr>
                              <w:t>7</w:t>
                            </w:r>
                            <w:r w:rsidR="00EB5144">
                              <w:rPr>
                                <w:noProof/>
                              </w:rPr>
                              <w:fldChar w:fldCharType="end"/>
                            </w:r>
                            <w:r>
                              <w:t xml:space="preserve"> - </w:t>
                            </w:r>
                            <w:r w:rsidRPr="00D9246A">
                              <w:t>In the United States the Center for Disease Control reports that sexual violence is common and costly</w:t>
                            </w:r>
                            <w:r>
                              <w:t xml:space="preserve"> to society</w:t>
                            </w:r>
                            <w:r w:rsidRPr="00D9246A">
                              <w:t>. To address these impacts, CDC developed the “STOP SV: Technical Package to Prevent Sexual Violence” which aims to support peaceful and productive societies. Key recommendations are outlined above</w:t>
                            </w:r>
                            <w:r>
                              <w:t xml:space="preserve">. Source: </w:t>
                            </w:r>
                            <w:hyperlink r:id="rId86" w:history="1">
                              <w:r w:rsidRPr="0096149B">
                                <w:rPr>
                                  <w:rStyle w:val="Hyperlink"/>
                                </w:rPr>
                                <w:t>https://www.cdc.gov/violenceprevention/sexualviolence/fastfact.html</w:t>
                              </w:r>
                            </w:hyperlink>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F9074C" id="Text Box 46" o:spid="_x0000_s1032" type="#_x0000_t202" style="position:absolute;left:0;text-align:left;margin-left:28.05pt;margin-top:396.85pt;width:6in;height:.05pt;z-index:252015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" stroked="f">
                <v:textbox style="mso-fit-shape-to-text:t" inset="0,0,0,0">
                  <w:txbxContent>
                    <w:p w14:paraId="736DC3E5" w14:textId="264627C6" w:rsidR="00D02A75" w:rsidRPr="00827531" w:rsidRDefault="00D02A75" w:rsidP="000F6627">
                      <w:pPr>
                        <w:pStyle w:val="Caption"/>
                        <w:rPr>
                          <w:noProof/>
                        </w:rPr>
                      </w:pPr>
                      <w:r>
                        <w:t xml:space="preserve">Figure </w:t>
                      </w:r>
                      <w:r w:rsidR="007D6470">
                        <w:fldChar w:fldCharType="begin"/>
                      </w:r>
                      <w:r w:rsidR="007D6470">
                        <w:instrText xml:space="preserve"> SEQ Figure \* ARABIC </w:instrText>
                      </w:r>
                      <w:r w:rsidR="007D6470">
                        <w:fldChar w:fldCharType="separate"/>
                      </w:r>
                      <w:r>
                        <w:rPr>
                          <w:noProof/>
                        </w:rPr>
                        <w:t>7</w:t>
                      </w:r>
                      <w:r w:rsidR="007D6470">
                        <w:rPr>
                          <w:noProof/>
                        </w:rPr>
                        <w:fldChar w:fldCharType="end"/>
                      </w:r>
                      <w:r>
                        <w:t xml:space="preserve"> - </w:t>
                      </w:r>
                      <w:r w:rsidRPr="00D9246A">
                        <w:t>In the United States the Center for Disease Control reports that sexual violence is common and costly</w:t>
                      </w:r>
                      <w:r>
                        <w:t xml:space="preserve"> to society</w:t>
                      </w:r>
                      <w:r w:rsidRPr="00D9246A">
                        <w:t>. To address these impacts, CDC developed the “STOP SV: Technical Package to Prevent Sexual Violence” which aims to support peaceful and productive societies. Key recommendations are outlined above</w:t>
                      </w:r>
                      <w:r>
                        <w:t xml:space="preserve">. Source: </w:t>
                      </w:r>
                      <w:hyperlink r:id="rId87" w:history="1">
                        <w:r w:rsidRPr="0096149B">
                          <w:rPr>
                            <w:rStyle w:val="Hyperlink"/>
                          </w:rPr>
                          <w:t>https://www.cdc.gov/violenceprevention/sexualviolence/fastfact.html</w:t>
                        </w:r>
                      </w:hyperlink>
                      <w:r>
                        <w:t xml:space="preserve"> </w:t>
                      </w:r>
                    </w:p>
                  </w:txbxContent>
                </v:textbox>
                <w10:wrap type="square"/>
              </v:shape>
            </w:pict>
          </mc:Fallback>
        </mc:AlternateContent>
      </w:r>
      <w:r w:rsidR="00AF16F6" w:rsidRPr="00862D3E">
        <w:rPr>
          <w:rFonts w:cstheme="minorHAnsi"/>
          <w:noProof/>
        </w:rPr>
        <w:drawing>
          <wp:anchor distT="0" distB="0" distL="114300" distR="114300" simplePos="0" relativeHeight="252013568" behindDoc="0" locked="0" layoutInCell="1" allowOverlap="1" wp14:anchorId="38712EE3" wp14:editId="79E6F9F6">
            <wp:simplePos x="0" y="0"/>
            <wp:positionH relativeFrom="column">
              <wp:posOffset>356235</wp:posOffset>
            </wp:positionH>
            <wp:positionV relativeFrom="paragraph">
              <wp:posOffset>371</wp:posOffset>
            </wp:positionV>
            <wp:extent cx="5486400" cy="4982845"/>
            <wp:effectExtent l="0" t="0" r="0" b="825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5486400" cy="4982845"/>
                    </a:xfrm>
                    <a:prstGeom prst="rect">
                      <a:avLst/>
                    </a:prstGeom>
                  </pic:spPr>
                </pic:pic>
              </a:graphicData>
            </a:graphic>
            <wp14:sizeRelH relativeFrom="page">
              <wp14:pctWidth>0</wp14:pctWidth>
            </wp14:sizeRelH>
            <wp14:sizeRelV relativeFrom="page">
              <wp14:pctHeight>0</wp14:pctHeight>
            </wp14:sizeRelV>
          </wp:anchor>
        </w:drawing>
      </w:r>
    </w:p>
    <w:p w14:paraId="26A960C6" w14:textId="598A3BC0" w:rsidR="00D9246A" w:rsidRPr="00862D3E" w:rsidRDefault="00D9246A" w:rsidP="00563484">
      <w:pPr>
        <w:pStyle w:val="Caption"/>
        <w:rPr>
          <w:rFonts w:cstheme="minorHAnsi"/>
        </w:rPr>
      </w:pPr>
    </w:p>
    <w:p w14:paraId="503FA7D9" w14:textId="6A416829" w:rsidR="00D9246A" w:rsidRPr="00862D3E" w:rsidRDefault="00D9246A" w:rsidP="00563484">
      <w:pPr>
        <w:spacing w:line="240" w:lineRule="auto"/>
        <w:rPr>
          <w:rFonts w:cstheme="minorHAnsi"/>
        </w:rPr>
      </w:pPr>
      <w:r w:rsidRPr="00862D3E">
        <w:rPr>
          <w:rFonts w:cstheme="minorHAnsi"/>
        </w:rPr>
        <w:t xml:space="preserve">.  </w:t>
      </w:r>
    </w:p>
    <w:p w14:paraId="53AF110E" w14:textId="77777777" w:rsidR="00D9246A" w:rsidRPr="00862D3E" w:rsidRDefault="00D9246A" w:rsidP="00563484">
      <w:pPr>
        <w:pStyle w:val="Caption"/>
        <w:rPr>
          <w:rFonts w:cstheme="minorHAnsi"/>
        </w:rPr>
      </w:pPr>
    </w:p>
    <w:p w14:paraId="4C99A11A" w14:textId="77777777" w:rsidR="00D9246A" w:rsidRPr="00862D3E" w:rsidRDefault="00D9246A" w:rsidP="00563484">
      <w:pPr>
        <w:pStyle w:val="Caption"/>
        <w:rPr>
          <w:rFonts w:cstheme="minorHAnsi"/>
        </w:rPr>
      </w:pPr>
    </w:p>
    <w:p w14:paraId="1DEC3835" w14:textId="77777777" w:rsidR="00D9246A" w:rsidRPr="00862D3E" w:rsidRDefault="00D9246A" w:rsidP="00563484">
      <w:pPr>
        <w:pStyle w:val="Caption"/>
        <w:rPr>
          <w:rFonts w:cstheme="minorHAnsi"/>
        </w:rPr>
      </w:pPr>
    </w:p>
    <w:p w14:paraId="31FDB37F" w14:textId="77777777" w:rsidR="00D9246A" w:rsidRPr="00862D3E" w:rsidRDefault="00D9246A" w:rsidP="00563484">
      <w:pPr>
        <w:pStyle w:val="Caption"/>
        <w:rPr>
          <w:rFonts w:cstheme="minorHAnsi"/>
        </w:rPr>
      </w:pPr>
    </w:p>
    <w:p w14:paraId="4BADCEAE" w14:textId="77777777" w:rsidR="00D9246A" w:rsidRPr="00862D3E" w:rsidRDefault="00D9246A" w:rsidP="00563484">
      <w:pPr>
        <w:pStyle w:val="Caption"/>
        <w:rPr>
          <w:rFonts w:cstheme="minorHAnsi"/>
        </w:rPr>
      </w:pPr>
    </w:p>
    <w:p w14:paraId="30B67B53" w14:textId="77777777" w:rsidR="00D9246A" w:rsidRPr="00862D3E" w:rsidRDefault="00D9246A" w:rsidP="00563484">
      <w:pPr>
        <w:pStyle w:val="Caption"/>
        <w:rPr>
          <w:rFonts w:cstheme="minorHAnsi"/>
        </w:rPr>
      </w:pPr>
    </w:p>
    <w:p w14:paraId="6D8DE523" w14:textId="77777777" w:rsidR="00D9246A" w:rsidRPr="00862D3E" w:rsidRDefault="00D9246A" w:rsidP="00563484">
      <w:pPr>
        <w:pStyle w:val="Caption"/>
        <w:rPr>
          <w:rFonts w:cstheme="minorHAnsi"/>
        </w:rPr>
      </w:pPr>
    </w:p>
    <w:p w14:paraId="46BAE4E9" w14:textId="77777777" w:rsidR="00D9246A" w:rsidRPr="00862D3E" w:rsidRDefault="00D9246A" w:rsidP="00563484">
      <w:pPr>
        <w:pStyle w:val="Caption"/>
        <w:rPr>
          <w:rFonts w:cstheme="minorHAnsi"/>
        </w:rPr>
      </w:pPr>
    </w:p>
    <w:p w14:paraId="345FFF2A" w14:textId="77777777" w:rsidR="00D9246A" w:rsidRPr="00862D3E" w:rsidRDefault="00D9246A" w:rsidP="00563484">
      <w:pPr>
        <w:pStyle w:val="Caption"/>
        <w:rPr>
          <w:rFonts w:cstheme="minorHAnsi"/>
        </w:rPr>
      </w:pPr>
    </w:p>
    <w:p w14:paraId="06DD8780" w14:textId="77777777" w:rsidR="00D9246A" w:rsidRPr="00862D3E" w:rsidRDefault="00D9246A" w:rsidP="00563484">
      <w:pPr>
        <w:pStyle w:val="Caption"/>
        <w:rPr>
          <w:rFonts w:cstheme="minorHAnsi"/>
        </w:rPr>
      </w:pPr>
    </w:p>
    <w:p w14:paraId="6018CCC7" w14:textId="2504CB01" w:rsidR="00CE38B6" w:rsidRPr="00862D3E" w:rsidRDefault="00CE38B6" w:rsidP="00563484">
      <w:pPr>
        <w:pStyle w:val="Caption"/>
        <w:rPr>
          <w:rFonts w:cstheme="minorHAnsi"/>
        </w:rPr>
      </w:pPr>
    </w:p>
    <w:p w14:paraId="0DA9427C" w14:textId="7CD07836" w:rsidR="00D9246A" w:rsidRPr="00862D3E" w:rsidRDefault="00D9246A" w:rsidP="00563484">
      <w:pPr>
        <w:spacing w:line="240" w:lineRule="auto"/>
        <w:rPr>
          <w:rFonts w:cstheme="minorHAnsi"/>
        </w:rPr>
      </w:pPr>
    </w:p>
    <w:p w14:paraId="4A786701" w14:textId="36D634E8" w:rsidR="003A01F9" w:rsidRPr="00862D3E" w:rsidRDefault="003A01F9" w:rsidP="00563484">
      <w:pPr>
        <w:spacing w:line="240" w:lineRule="auto"/>
        <w:rPr>
          <w:rFonts w:cstheme="minorHAnsi"/>
        </w:rPr>
      </w:pPr>
    </w:p>
    <w:p w14:paraId="0EAEFAB8" w14:textId="1FC8CD76" w:rsidR="006428F9" w:rsidRPr="00862D3E" w:rsidRDefault="006428F9" w:rsidP="00563484">
      <w:pPr>
        <w:spacing w:line="240" w:lineRule="auto"/>
        <w:rPr>
          <w:rFonts w:eastAsiaTheme="majorEastAsia" w:cstheme="minorHAnsi"/>
          <w:color w:val="365F91" w:themeColor="accent1" w:themeShade="BF"/>
          <w:sz w:val="26"/>
          <w:szCs w:val="26"/>
        </w:rPr>
      </w:pPr>
      <w:r w:rsidRPr="00862D3E">
        <w:rPr>
          <w:rFonts w:cstheme="minorHAnsi"/>
        </w:rPr>
        <w:br w:type="page"/>
      </w:r>
    </w:p>
    <w:p w14:paraId="192ADC13" w14:textId="0E1A7BBD" w:rsidR="00AF1DCE" w:rsidRPr="00862D3E" w:rsidRDefault="00AF1DCE" w:rsidP="00563484">
      <w:pPr>
        <w:pStyle w:val="Heading2"/>
        <w:spacing w:line="240" w:lineRule="auto"/>
        <w:rPr>
          <w:rFonts w:asciiTheme="minorHAnsi" w:hAnsiTheme="minorHAnsi" w:cstheme="minorHAnsi"/>
        </w:rPr>
      </w:pPr>
      <w:bookmarkStart w:id="838" w:name="_Toc54611293"/>
      <w:bookmarkStart w:id="839" w:name="_Toc63510653"/>
      <w:bookmarkStart w:id="840" w:name="_Toc66508481"/>
      <w:r w:rsidRPr="00862D3E">
        <w:rPr>
          <w:rFonts w:asciiTheme="minorHAnsi" w:hAnsiTheme="minorHAnsi" w:cstheme="minorHAnsi"/>
        </w:rPr>
        <w:lastRenderedPageBreak/>
        <w:t>Built Environment (BE)</w:t>
      </w:r>
      <w:bookmarkEnd w:id="838"/>
      <w:bookmarkEnd w:id="839"/>
      <w:bookmarkEnd w:id="840"/>
      <w:r w:rsidRPr="00862D3E">
        <w:rPr>
          <w:rFonts w:asciiTheme="minorHAnsi" w:hAnsiTheme="minorHAnsi" w:cstheme="minorHAnsi"/>
        </w:rPr>
        <w:t xml:space="preserve"> </w:t>
      </w:r>
    </w:p>
    <w:p w14:paraId="1C49789B" w14:textId="77777777" w:rsidR="00AF1DCE" w:rsidRPr="00862D3E" w:rsidRDefault="00AF1DCE" w:rsidP="00563484">
      <w:pPr>
        <w:spacing w:after="0" w:line="240" w:lineRule="auto"/>
        <w:rPr>
          <w:rFonts w:cstheme="minorHAnsi"/>
          <w:sz w:val="16"/>
          <w:szCs w:val="16"/>
        </w:rPr>
      </w:pPr>
    </w:p>
    <w:p w14:paraId="49A49286" w14:textId="6D74466E" w:rsidR="00AF1DCE" w:rsidRPr="00272B96" w:rsidRDefault="00AF1DCE" w:rsidP="00272B96">
      <w:pPr>
        <w:ind w:left="720" w:right="720"/>
        <w:jc w:val="center"/>
      </w:pPr>
      <w:r w:rsidRPr="00862D3E">
        <w:rPr>
          <w:rFonts w:cstheme="minorHAnsi"/>
          <w:b/>
          <w:bCs/>
        </w:rPr>
        <w:t>Taskforce Vision:</w:t>
      </w:r>
      <w:r w:rsidRPr="00862D3E">
        <w:rPr>
          <w:rFonts w:cstheme="minorHAnsi"/>
        </w:rPr>
        <w:t xml:space="preserve"> </w:t>
      </w:r>
      <w:r w:rsidR="00272B96" w:rsidRPr="00F72FCE">
        <w:t xml:space="preserve">Realizing positive results for existing and new structures and infrastructure that considers current needs and future change and involve all stakeholders and supportive community that ensures sustainable outcomes, continuity of culture and traditions, and quality of life. </w:t>
      </w:r>
    </w:p>
    <w:p w14:paraId="00D9FDCE" w14:textId="6BEE2EB3" w:rsidR="00600528" w:rsidRDefault="00AF1DCE" w:rsidP="00563484">
      <w:pPr>
        <w:spacing w:line="240" w:lineRule="auto"/>
        <w:rPr>
          <w:rFonts w:cstheme="minorHAnsi"/>
        </w:rPr>
      </w:pPr>
      <w:r w:rsidRPr="00600528">
        <w:rPr>
          <w:rFonts w:cstheme="minorHAnsi"/>
        </w:rPr>
        <w:t xml:space="preserve">The Built Environment (BE) Taskforce focuses on SDGs 6, 7, 9, 11, </w:t>
      </w:r>
      <w:r w:rsidR="006428F9" w:rsidRPr="00600528">
        <w:rPr>
          <w:rFonts w:cstheme="minorHAnsi"/>
        </w:rPr>
        <w:t xml:space="preserve">and </w:t>
      </w:r>
      <w:r w:rsidRPr="00600528">
        <w:rPr>
          <w:rFonts w:cstheme="minorHAnsi"/>
        </w:rPr>
        <w:t>12</w:t>
      </w:r>
      <w:r w:rsidR="006428F9" w:rsidRPr="00862D3E">
        <w:rPr>
          <w:rFonts w:cstheme="minorHAnsi"/>
          <w:i/>
          <w:iCs/>
        </w:rPr>
        <w:t xml:space="preserve">. </w:t>
      </w:r>
      <w:r w:rsidR="00600528" w:rsidRPr="00A470FB">
        <w:rPr>
          <w:rFonts w:cstheme="minorHAnsi"/>
        </w:rPr>
        <w:t>Key excerpts from the Resources Report as well as draft updated goal statements and objectives are outlined here. SDG 17, “Partnerships” is especially cross-cutting and is discussed at the closing of these taskforce-specific summary sections. The visions, goals, and objectives outlined here are further visualized in the “Implementation Plan” at the close of this document. This living document is intended to identify the necessary and sufficient next steps that will support cross-cutting sustainability outcomes across sectors while enabling each Taskforce grouping to leverage existing resources and fill gaps to meet the shared vision of sustainable</w:t>
      </w:r>
      <w:r w:rsidR="00600528">
        <w:rPr>
          <w:rFonts w:cstheme="minorHAnsi"/>
        </w:rPr>
        <w:t xml:space="preserve"> growth and protection of the scarce human and natural resources of the</w:t>
      </w:r>
      <w:r w:rsidR="00600528" w:rsidRPr="00A470FB">
        <w:rPr>
          <w:rFonts w:cstheme="minorHAnsi"/>
        </w:rPr>
        <w:t xml:space="preserve"> CNMI for all. </w:t>
      </w:r>
      <w:r w:rsidR="00600528">
        <w:rPr>
          <w:rFonts w:cstheme="minorHAnsi"/>
        </w:rPr>
        <w:t xml:space="preserve">Critical 10-year visions and metrics for each of the SDG focal areas are outlined here and detailed further in the following subsections. </w:t>
      </w:r>
    </w:p>
    <w:tbl>
      <w:tblPr>
        <w:tblStyle w:val="TableGrid"/>
        <w:tblW w:w="9445"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7020"/>
      </w:tblGrid>
      <w:tr w:rsidR="00E1031E" w:rsidRPr="00002163" w14:paraId="40F2F7CC" w14:textId="77777777" w:rsidTr="006E4613">
        <w:tc>
          <w:tcPr>
            <w:tcW w:w="2425" w:type="dxa"/>
          </w:tcPr>
          <w:p w14:paraId="49253633" w14:textId="547030A4" w:rsidR="0096256E" w:rsidRDefault="00E27ABA" w:rsidP="006E4613">
            <w:pPr>
              <w:jc w:val="center"/>
              <w:rPr>
                <w:rFonts w:cstheme="minorHAnsi"/>
              </w:rPr>
            </w:pPr>
            <w:r>
              <w:rPr>
                <w:noProof/>
              </w:rPr>
              <w:drawing>
                <wp:inline distT="0" distB="0" distL="0" distR="0" wp14:anchorId="733DDC13" wp14:editId="56492DF0">
                  <wp:extent cx="990600" cy="990600"/>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990600" cy="990600"/>
                          </a:xfrm>
                          <a:prstGeom prst="rect">
                            <a:avLst/>
                          </a:prstGeom>
                          <a:noFill/>
                          <a:ln>
                            <a:noFill/>
                          </a:ln>
                        </pic:spPr>
                      </pic:pic>
                    </a:graphicData>
                  </a:graphic>
                </wp:inline>
              </w:drawing>
            </w:r>
          </w:p>
          <w:p w14:paraId="339D15D9" w14:textId="77777777" w:rsidR="0096256E" w:rsidRPr="00600528" w:rsidRDefault="0096256E" w:rsidP="006E4613">
            <w:pPr>
              <w:jc w:val="center"/>
              <w:rPr>
                <w:rFonts w:cstheme="minorHAnsi"/>
                <w:sz w:val="6"/>
                <w:szCs w:val="6"/>
              </w:rPr>
            </w:pPr>
          </w:p>
        </w:tc>
        <w:tc>
          <w:tcPr>
            <w:tcW w:w="7020" w:type="dxa"/>
            <w:vAlign w:val="center"/>
          </w:tcPr>
          <w:p w14:paraId="5852E294" w14:textId="77777777" w:rsidR="0096256E" w:rsidRDefault="00E27ABA" w:rsidP="006E4613">
            <w:pPr>
              <w:pStyle w:val="ListParagraph"/>
              <w:numPr>
                <w:ilvl w:val="0"/>
                <w:numId w:val="19"/>
              </w:numPr>
              <w:rPr>
                <w:rFonts w:asciiTheme="minorHAnsi" w:hAnsiTheme="minorHAnsi" w:cstheme="minorHAnsi"/>
                <w:sz w:val="22"/>
                <w:szCs w:val="22"/>
              </w:rPr>
            </w:pPr>
            <w:r w:rsidRPr="00E27ABA">
              <w:rPr>
                <w:rFonts w:asciiTheme="minorHAnsi" w:hAnsiTheme="minorHAnsi" w:cstheme="minorHAnsi"/>
                <w:sz w:val="22"/>
                <w:szCs w:val="22"/>
              </w:rPr>
              <w:t>By 2030, CUC's Master Plan for drinking water will ensure access to healthy, palatable, affordable, and sustainable drinking water for all communities of the CNMI</w:t>
            </w:r>
          </w:p>
          <w:p w14:paraId="34618567" w14:textId="77777777" w:rsidR="00E27ABA" w:rsidRDefault="00E27ABA" w:rsidP="006E4613">
            <w:pPr>
              <w:pStyle w:val="ListParagraph"/>
              <w:numPr>
                <w:ilvl w:val="0"/>
                <w:numId w:val="19"/>
              </w:numPr>
              <w:rPr>
                <w:rFonts w:asciiTheme="minorHAnsi" w:hAnsiTheme="minorHAnsi" w:cstheme="minorHAnsi"/>
                <w:sz w:val="22"/>
                <w:szCs w:val="22"/>
              </w:rPr>
            </w:pPr>
            <w:r w:rsidRPr="00E27ABA">
              <w:rPr>
                <w:rFonts w:asciiTheme="minorHAnsi" w:hAnsiTheme="minorHAnsi" w:cstheme="minorHAnsi"/>
                <w:sz w:val="22"/>
                <w:szCs w:val="22"/>
              </w:rPr>
              <w:t>By 2030, comprehensive land management results in water source and quality protection and improvement that supports freshwater quality goals to provide potable, palatable, and sustainable drinking water availability for all communities in CNMI</w:t>
            </w:r>
          </w:p>
          <w:p w14:paraId="42299AD6" w14:textId="55AE9560" w:rsidR="00E27ABA" w:rsidRDefault="00E27ABA" w:rsidP="006E4613">
            <w:pPr>
              <w:pStyle w:val="ListParagraph"/>
              <w:numPr>
                <w:ilvl w:val="0"/>
                <w:numId w:val="19"/>
              </w:numPr>
              <w:rPr>
                <w:rFonts w:asciiTheme="minorHAnsi" w:hAnsiTheme="minorHAnsi" w:cstheme="minorHAnsi"/>
                <w:sz w:val="22"/>
                <w:szCs w:val="22"/>
              </w:rPr>
            </w:pPr>
            <w:r w:rsidRPr="00E27ABA">
              <w:rPr>
                <w:rFonts w:asciiTheme="minorHAnsi" w:hAnsiTheme="minorHAnsi" w:cstheme="minorHAnsi"/>
                <w:sz w:val="22"/>
                <w:szCs w:val="22"/>
              </w:rPr>
              <w:t>By 2030, CNMI will improve water quality and reduce risk of combined sewer overflows by implementing environmentally compliant point and nonpoint source pollution control programs for existing discharge systems and support implementation of SSG to implement nature-based solutions and other cost-efficient interventions identified in the 2025 stormwater management plan</w:t>
            </w:r>
          </w:p>
          <w:p w14:paraId="25A560DD" w14:textId="35CDC799" w:rsidR="00E27ABA" w:rsidRDefault="00E27ABA" w:rsidP="006E4613">
            <w:pPr>
              <w:pStyle w:val="ListParagraph"/>
              <w:numPr>
                <w:ilvl w:val="0"/>
                <w:numId w:val="19"/>
              </w:numPr>
              <w:rPr>
                <w:rFonts w:asciiTheme="minorHAnsi" w:hAnsiTheme="minorHAnsi" w:cstheme="minorHAnsi"/>
                <w:sz w:val="22"/>
                <w:szCs w:val="22"/>
              </w:rPr>
            </w:pPr>
            <w:r w:rsidRPr="00E27ABA">
              <w:rPr>
                <w:rFonts w:asciiTheme="minorHAnsi" w:hAnsiTheme="minorHAnsi" w:cstheme="minorHAnsi"/>
                <w:sz w:val="22"/>
                <w:szCs w:val="22"/>
              </w:rPr>
              <w:t>By 2030, implementation of CUC's Master Plan for wastewater, with support from planning partners, will result in at least a 30% reduction in unsewered households</w:t>
            </w:r>
          </w:p>
          <w:p w14:paraId="60553C30" w14:textId="76053E07" w:rsidR="00E27ABA" w:rsidRPr="00002163" w:rsidRDefault="00E27ABA" w:rsidP="00E27ABA">
            <w:pPr>
              <w:pStyle w:val="ListParagraph"/>
              <w:rPr>
                <w:rFonts w:asciiTheme="minorHAnsi" w:hAnsiTheme="minorHAnsi" w:cstheme="minorHAnsi"/>
                <w:sz w:val="22"/>
                <w:szCs w:val="22"/>
              </w:rPr>
            </w:pPr>
          </w:p>
        </w:tc>
      </w:tr>
      <w:tr w:rsidR="00E1031E" w:rsidRPr="00002163" w14:paraId="6AE4D321" w14:textId="77777777" w:rsidTr="006E4613">
        <w:trPr>
          <w:trHeight w:val="1512"/>
        </w:trPr>
        <w:tc>
          <w:tcPr>
            <w:tcW w:w="2425" w:type="dxa"/>
          </w:tcPr>
          <w:p w14:paraId="3B77640B" w14:textId="77777777" w:rsidR="0096256E" w:rsidRDefault="00E27ABA" w:rsidP="006E4613">
            <w:pPr>
              <w:jc w:val="center"/>
              <w:rPr>
                <w:rFonts w:cstheme="minorHAnsi"/>
              </w:rPr>
            </w:pPr>
            <w:r>
              <w:rPr>
                <w:noProof/>
              </w:rPr>
              <w:drawing>
                <wp:inline distT="0" distB="0" distL="0" distR="0" wp14:anchorId="30AE4B13" wp14:editId="6C3F8A78">
                  <wp:extent cx="981075" cy="981075"/>
                  <wp:effectExtent l="0" t="0" r="9525" b="9525"/>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981075" cy="981075"/>
                          </a:xfrm>
                          <a:prstGeom prst="rect">
                            <a:avLst/>
                          </a:prstGeom>
                          <a:noFill/>
                          <a:ln>
                            <a:noFill/>
                          </a:ln>
                        </pic:spPr>
                      </pic:pic>
                    </a:graphicData>
                  </a:graphic>
                </wp:inline>
              </w:drawing>
            </w:r>
          </w:p>
          <w:p w14:paraId="44191856" w14:textId="12114456" w:rsidR="00E1031E" w:rsidRDefault="00E1031E" w:rsidP="006E4613">
            <w:pPr>
              <w:jc w:val="center"/>
              <w:rPr>
                <w:rFonts w:cstheme="minorHAnsi"/>
              </w:rPr>
            </w:pPr>
          </w:p>
        </w:tc>
        <w:tc>
          <w:tcPr>
            <w:tcW w:w="7020" w:type="dxa"/>
            <w:vAlign w:val="center"/>
          </w:tcPr>
          <w:p w14:paraId="4C40BECE" w14:textId="737A3E0C" w:rsidR="0096256E" w:rsidRPr="00002163" w:rsidRDefault="00E27ABA" w:rsidP="006E4613">
            <w:pPr>
              <w:pStyle w:val="ListParagraph"/>
              <w:numPr>
                <w:ilvl w:val="0"/>
                <w:numId w:val="19"/>
              </w:numPr>
              <w:rPr>
                <w:rFonts w:asciiTheme="minorHAnsi" w:hAnsiTheme="minorHAnsi" w:cstheme="minorHAnsi"/>
                <w:sz w:val="22"/>
                <w:szCs w:val="22"/>
              </w:rPr>
            </w:pPr>
            <w:r w:rsidRPr="00E27ABA">
              <w:rPr>
                <w:rFonts w:asciiTheme="minorHAnsi" w:hAnsiTheme="minorHAnsi" w:cstheme="minorHAnsi"/>
                <w:sz w:val="22"/>
                <w:szCs w:val="22"/>
              </w:rPr>
              <w:t>By 2030, CUC and planning partners have implemented an integrated utility scale photovoltaic system to meet 20% of the respective peak demand for Saipan, Tinian, and Rota</w:t>
            </w:r>
          </w:p>
        </w:tc>
      </w:tr>
      <w:tr w:rsidR="00E1031E" w:rsidRPr="00002163" w14:paraId="51B7AA90" w14:textId="77777777" w:rsidTr="006E4613">
        <w:tc>
          <w:tcPr>
            <w:tcW w:w="2425" w:type="dxa"/>
          </w:tcPr>
          <w:p w14:paraId="67848136" w14:textId="64603F21" w:rsidR="0096256E" w:rsidRDefault="00E1031E" w:rsidP="006E4613">
            <w:pPr>
              <w:jc w:val="center"/>
              <w:rPr>
                <w:rFonts w:cstheme="minorHAnsi"/>
              </w:rPr>
            </w:pPr>
            <w:r>
              <w:rPr>
                <w:noProof/>
              </w:rPr>
              <w:drawing>
                <wp:inline distT="0" distB="0" distL="0" distR="0" wp14:anchorId="421FDCE0" wp14:editId="6CF870EE">
                  <wp:extent cx="962025" cy="962025"/>
                  <wp:effectExtent l="0" t="0" r="9525" b="9525"/>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962025" cy="962025"/>
                          </a:xfrm>
                          <a:prstGeom prst="rect">
                            <a:avLst/>
                          </a:prstGeom>
                          <a:noFill/>
                          <a:ln>
                            <a:noFill/>
                          </a:ln>
                        </pic:spPr>
                      </pic:pic>
                    </a:graphicData>
                  </a:graphic>
                </wp:inline>
              </w:drawing>
            </w:r>
          </w:p>
          <w:p w14:paraId="615DE7EE" w14:textId="77777777" w:rsidR="0096256E" w:rsidRPr="00600528" w:rsidRDefault="0096256E" w:rsidP="006E4613">
            <w:pPr>
              <w:jc w:val="center"/>
              <w:rPr>
                <w:rFonts w:cstheme="minorHAnsi"/>
                <w:sz w:val="4"/>
                <w:szCs w:val="4"/>
              </w:rPr>
            </w:pPr>
          </w:p>
        </w:tc>
        <w:tc>
          <w:tcPr>
            <w:tcW w:w="7020" w:type="dxa"/>
            <w:vAlign w:val="center"/>
          </w:tcPr>
          <w:p w14:paraId="001B3DE2" w14:textId="77777777" w:rsidR="0096256E" w:rsidRDefault="00E1031E" w:rsidP="006E4613">
            <w:pPr>
              <w:pStyle w:val="ListParagraph"/>
              <w:numPr>
                <w:ilvl w:val="0"/>
                <w:numId w:val="19"/>
              </w:numPr>
              <w:rPr>
                <w:rFonts w:asciiTheme="minorHAnsi" w:hAnsiTheme="minorHAnsi" w:cstheme="minorHAnsi"/>
                <w:sz w:val="22"/>
                <w:szCs w:val="22"/>
              </w:rPr>
            </w:pPr>
            <w:r w:rsidRPr="00E1031E">
              <w:rPr>
                <w:rFonts w:asciiTheme="minorHAnsi" w:hAnsiTheme="minorHAnsi" w:cstheme="minorHAnsi"/>
                <w:sz w:val="22"/>
                <w:szCs w:val="22"/>
              </w:rPr>
              <w:t>By 2030, integrated resource management considerations are incorporated into transportation planning efforts and "Complete Streets" Action plan is revised as needed for the CSDP update</w:t>
            </w:r>
          </w:p>
          <w:p w14:paraId="6A978434" w14:textId="78977225" w:rsidR="00E1031E" w:rsidRPr="00002163" w:rsidRDefault="00E1031E" w:rsidP="006E4613">
            <w:pPr>
              <w:pStyle w:val="ListParagraph"/>
              <w:numPr>
                <w:ilvl w:val="0"/>
                <w:numId w:val="19"/>
              </w:numPr>
              <w:rPr>
                <w:rFonts w:asciiTheme="minorHAnsi" w:hAnsiTheme="minorHAnsi" w:cstheme="minorHAnsi"/>
                <w:sz w:val="22"/>
                <w:szCs w:val="22"/>
              </w:rPr>
            </w:pPr>
            <w:r w:rsidRPr="00E1031E">
              <w:rPr>
                <w:rFonts w:asciiTheme="minorHAnsi" w:hAnsiTheme="minorHAnsi" w:cstheme="minorHAnsi"/>
                <w:sz w:val="22"/>
                <w:szCs w:val="22"/>
              </w:rPr>
              <w:t xml:space="preserve">By 2030, Complete Streets and integrated watershed resource management considerations are incorporated into land management and community development elements of Zoning </w:t>
            </w:r>
            <w:r w:rsidRPr="00E1031E">
              <w:rPr>
                <w:rFonts w:asciiTheme="minorHAnsi" w:hAnsiTheme="minorHAnsi" w:cstheme="minorHAnsi"/>
                <w:sz w:val="22"/>
                <w:szCs w:val="22"/>
              </w:rPr>
              <w:lastRenderedPageBreak/>
              <w:t>regulations, vulnerability assessments and risk reduction planning (SSMP, NMHC), and Public Land Use Plan updates</w:t>
            </w:r>
          </w:p>
        </w:tc>
      </w:tr>
      <w:tr w:rsidR="00E1031E" w:rsidRPr="00002163" w14:paraId="5C13762F" w14:textId="77777777" w:rsidTr="006E4613">
        <w:tc>
          <w:tcPr>
            <w:tcW w:w="2425" w:type="dxa"/>
          </w:tcPr>
          <w:p w14:paraId="0E1730D4" w14:textId="7A3CC12D" w:rsidR="0096256E" w:rsidRDefault="00E1031E" w:rsidP="006E4613">
            <w:pPr>
              <w:jc w:val="center"/>
              <w:rPr>
                <w:rFonts w:cstheme="minorHAnsi"/>
              </w:rPr>
            </w:pPr>
            <w:r>
              <w:rPr>
                <w:noProof/>
              </w:rPr>
              <w:lastRenderedPageBreak/>
              <w:drawing>
                <wp:inline distT="0" distB="0" distL="0" distR="0" wp14:anchorId="3F238EED" wp14:editId="34496D18">
                  <wp:extent cx="990600" cy="990600"/>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990600" cy="990600"/>
                          </a:xfrm>
                          <a:prstGeom prst="rect">
                            <a:avLst/>
                          </a:prstGeom>
                          <a:noFill/>
                          <a:ln>
                            <a:noFill/>
                          </a:ln>
                        </pic:spPr>
                      </pic:pic>
                    </a:graphicData>
                  </a:graphic>
                </wp:inline>
              </w:drawing>
            </w:r>
          </w:p>
          <w:p w14:paraId="2AB8F8AD" w14:textId="77777777" w:rsidR="0096256E" w:rsidRPr="00600528" w:rsidRDefault="0096256E" w:rsidP="006E4613">
            <w:pPr>
              <w:jc w:val="center"/>
              <w:rPr>
                <w:rFonts w:cstheme="minorHAnsi"/>
                <w:sz w:val="4"/>
                <w:szCs w:val="4"/>
              </w:rPr>
            </w:pPr>
          </w:p>
        </w:tc>
        <w:tc>
          <w:tcPr>
            <w:tcW w:w="7020" w:type="dxa"/>
            <w:vAlign w:val="center"/>
          </w:tcPr>
          <w:p w14:paraId="77411D74" w14:textId="77777777" w:rsidR="0096256E" w:rsidRDefault="00E1031E" w:rsidP="006E4613">
            <w:pPr>
              <w:pStyle w:val="ListParagraph"/>
              <w:numPr>
                <w:ilvl w:val="0"/>
                <w:numId w:val="19"/>
              </w:numPr>
              <w:rPr>
                <w:rFonts w:asciiTheme="minorHAnsi" w:hAnsiTheme="minorHAnsi" w:cstheme="minorHAnsi"/>
                <w:sz w:val="22"/>
                <w:szCs w:val="22"/>
              </w:rPr>
            </w:pPr>
            <w:r w:rsidRPr="00E1031E">
              <w:rPr>
                <w:rFonts w:asciiTheme="minorHAnsi" w:hAnsiTheme="minorHAnsi" w:cstheme="minorHAnsi"/>
                <w:sz w:val="22"/>
                <w:szCs w:val="22"/>
              </w:rPr>
              <w:t>By 2030, CNMI's CSDP reflects full integration of SCORP into public land use, zoning, and transportation planning</w:t>
            </w:r>
          </w:p>
          <w:p w14:paraId="1528DF84" w14:textId="6C302386" w:rsidR="00E1031E" w:rsidRPr="00002163" w:rsidRDefault="00E1031E" w:rsidP="006E4613">
            <w:pPr>
              <w:pStyle w:val="ListParagraph"/>
              <w:numPr>
                <w:ilvl w:val="0"/>
                <w:numId w:val="19"/>
              </w:numPr>
              <w:rPr>
                <w:rFonts w:asciiTheme="minorHAnsi" w:hAnsiTheme="minorHAnsi" w:cstheme="minorHAnsi"/>
                <w:sz w:val="22"/>
                <w:szCs w:val="22"/>
              </w:rPr>
            </w:pPr>
            <w:r w:rsidRPr="00E1031E">
              <w:rPr>
                <w:rFonts w:asciiTheme="minorHAnsi" w:hAnsiTheme="minorHAnsi" w:cstheme="minorHAnsi"/>
                <w:sz w:val="22"/>
                <w:szCs w:val="22"/>
              </w:rPr>
              <w:t>By 2030, alignment and cross-cutting priorities are identified with supporting action and implementation plans included in the 2030 CSDP update</w:t>
            </w:r>
          </w:p>
        </w:tc>
      </w:tr>
      <w:tr w:rsidR="00E1031E" w:rsidRPr="00002163" w14:paraId="4F342D85" w14:textId="77777777" w:rsidTr="006E4613">
        <w:tc>
          <w:tcPr>
            <w:tcW w:w="2425" w:type="dxa"/>
          </w:tcPr>
          <w:p w14:paraId="71A9E1DB" w14:textId="62B5CE83" w:rsidR="0096256E" w:rsidRDefault="00E1031E" w:rsidP="006E4613">
            <w:pPr>
              <w:jc w:val="center"/>
              <w:rPr>
                <w:rFonts w:cstheme="minorHAnsi"/>
              </w:rPr>
            </w:pPr>
            <w:r>
              <w:rPr>
                <w:noProof/>
              </w:rPr>
              <w:drawing>
                <wp:inline distT="0" distB="0" distL="0" distR="0" wp14:anchorId="544E6EDF" wp14:editId="59DA3B81">
                  <wp:extent cx="1009650" cy="1009650"/>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inline>
              </w:drawing>
            </w:r>
          </w:p>
        </w:tc>
        <w:tc>
          <w:tcPr>
            <w:tcW w:w="7020" w:type="dxa"/>
            <w:vAlign w:val="center"/>
          </w:tcPr>
          <w:p w14:paraId="1D4A8745" w14:textId="404FCF10" w:rsidR="0096256E" w:rsidRPr="00002163" w:rsidRDefault="00E1031E" w:rsidP="006E4613">
            <w:pPr>
              <w:pStyle w:val="ListParagraph"/>
              <w:numPr>
                <w:ilvl w:val="0"/>
                <w:numId w:val="19"/>
              </w:numPr>
              <w:rPr>
                <w:rFonts w:asciiTheme="minorHAnsi" w:hAnsiTheme="minorHAnsi" w:cstheme="minorHAnsi"/>
                <w:sz w:val="22"/>
                <w:szCs w:val="22"/>
              </w:rPr>
            </w:pPr>
            <w:r w:rsidRPr="00E1031E">
              <w:rPr>
                <w:rFonts w:asciiTheme="minorHAnsi" w:hAnsiTheme="minorHAnsi" w:cstheme="minorHAnsi"/>
                <w:sz w:val="22"/>
                <w:szCs w:val="22"/>
              </w:rPr>
              <w:t>By 2030, 50% of the recyclable waste stream will be diverted from CNMI’s landfill or RCRA-compliant waste management facilities on Saipan, Tinian, Rota, and the Northern Islands with diverted waste composted, reused, or sold to support sustainable waste management systems</w:t>
            </w:r>
          </w:p>
        </w:tc>
      </w:tr>
    </w:tbl>
    <w:p w14:paraId="2B828496" w14:textId="77777777" w:rsidR="0096256E" w:rsidRDefault="0096256E" w:rsidP="00563484">
      <w:pPr>
        <w:spacing w:line="240" w:lineRule="auto"/>
        <w:rPr>
          <w:rFonts w:cstheme="minorHAnsi"/>
        </w:rPr>
      </w:pPr>
    </w:p>
    <w:p w14:paraId="4F66FF49" w14:textId="77777777" w:rsidR="00600528" w:rsidRDefault="00600528" w:rsidP="00563484">
      <w:pPr>
        <w:spacing w:line="240" w:lineRule="auto"/>
        <w:rPr>
          <w:rFonts w:cstheme="minorHAnsi"/>
        </w:rPr>
      </w:pPr>
    </w:p>
    <w:p w14:paraId="2CE55749" w14:textId="230DF094" w:rsidR="00666371" w:rsidRDefault="00666371" w:rsidP="00666371">
      <w:pPr>
        <w:spacing w:line="240" w:lineRule="auto"/>
        <w:rPr>
          <w:ins w:id="841" w:author="OPD2" w:date="2021-03-16T07:31:00Z"/>
          <w:rFonts w:cstheme="minorHAnsi"/>
          <w:i/>
          <w:iCs/>
        </w:rPr>
      </w:pPr>
      <w:ins w:id="842" w:author="OPD2" w:date="2021-03-16T07:31:00Z">
        <w:r>
          <w:rPr>
            <w:rFonts w:cstheme="minorHAnsi"/>
            <w:i/>
            <w:iCs/>
          </w:rPr>
          <w:t>As detailed further in the goal-specific issue summaries and corresponding goals and objectives that follow, cross-cutting recommendations include:</w:t>
        </w:r>
      </w:ins>
    </w:p>
    <w:p w14:paraId="75525300" w14:textId="01421085" w:rsidR="00666371" w:rsidRDefault="00666371" w:rsidP="00666371">
      <w:pPr>
        <w:pStyle w:val="ListParagraph"/>
        <w:numPr>
          <w:ilvl w:val="0"/>
          <w:numId w:val="19"/>
        </w:numPr>
        <w:spacing w:line="240" w:lineRule="auto"/>
        <w:rPr>
          <w:ins w:id="843" w:author="OPD2" w:date="2021-03-16T07:31:00Z"/>
          <w:rFonts w:cstheme="minorHAnsi"/>
          <w:i/>
          <w:iCs/>
        </w:rPr>
      </w:pPr>
      <w:ins w:id="844" w:author="OPD2" w:date="2021-03-16T07:31:00Z">
        <w:r>
          <w:rPr>
            <w:rFonts w:cstheme="minorHAnsi"/>
            <w:i/>
            <w:iCs/>
          </w:rPr>
          <w:t xml:space="preserve">Invest in “Complete Streets” concepts that plan for and achieve safe, multi-model transportation to community centers, encouraging health and well-being by creating walkable and inviting spaces that also accommodate the necessary infrastructure to support sustainable growth; </w:t>
        </w:r>
      </w:ins>
    </w:p>
    <w:p w14:paraId="72471747" w14:textId="12852086" w:rsidR="00666371" w:rsidRDefault="00666371" w:rsidP="00666371">
      <w:pPr>
        <w:pStyle w:val="ListParagraph"/>
        <w:numPr>
          <w:ilvl w:val="0"/>
          <w:numId w:val="19"/>
        </w:numPr>
        <w:spacing w:line="240" w:lineRule="auto"/>
        <w:rPr>
          <w:ins w:id="845" w:author="OPD2" w:date="2021-03-16T07:31:00Z"/>
          <w:rFonts w:cstheme="minorHAnsi"/>
          <w:i/>
          <w:iCs/>
        </w:rPr>
      </w:pPr>
      <w:ins w:id="846" w:author="OPD2" w:date="2021-03-16T07:31:00Z">
        <w:r>
          <w:rPr>
            <w:rFonts w:cstheme="minorHAnsi"/>
            <w:i/>
            <w:iCs/>
          </w:rPr>
          <w:t>Integrate utility planning</w:t>
        </w:r>
        <w:r w:rsidR="00F50F1B">
          <w:rPr>
            <w:rFonts w:cstheme="minorHAnsi"/>
            <w:i/>
            <w:iCs/>
          </w:rPr>
          <w:t>, deployment, and maintenance</w:t>
        </w:r>
        <w:r>
          <w:rPr>
            <w:rFonts w:cstheme="minorHAnsi"/>
            <w:i/>
            <w:iCs/>
          </w:rPr>
          <w:t xml:space="preserve"> with public land use planning, zoning, and other development guidance including providing incentives for “better buildings” and enforcing code and regulatory requirements that aim to protect human health and welfare and ensure wise resource use;</w:t>
        </w:r>
      </w:ins>
    </w:p>
    <w:p w14:paraId="2C54F328" w14:textId="1EE63975" w:rsidR="00666371" w:rsidRDefault="00666371" w:rsidP="00666371">
      <w:pPr>
        <w:pStyle w:val="ListParagraph"/>
        <w:numPr>
          <w:ilvl w:val="0"/>
          <w:numId w:val="19"/>
        </w:numPr>
        <w:spacing w:line="240" w:lineRule="auto"/>
        <w:rPr>
          <w:ins w:id="847" w:author="OPD2" w:date="2021-03-16T07:31:00Z"/>
          <w:rFonts w:cstheme="minorHAnsi"/>
          <w:i/>
          <w:iCs/>
        </w:rPr>
      </w:pPr>
      <w:ins w:id="848" w:author="OPD2" w:date="2021-03-16T07:31:00Z">
        <w:r>
          <w:rPr>
            <w:rFonts w:cstheme="minorHAnsi"/>
            <w:i/>
            <w:iCs/>
          </w:rPr>
          <w:t>Complete and implement a comprehensive integrated solid waste management plan that optimizes diversion and recycling to extend the life and reduce operations costs of solid waste management facilities;</w:t>
        </w:r>
        <w:r w:rsidR="00F50F1B">
          <w:rPr>
            <w:rFonts w:cstheme="minorHAnsi"/>
            <w:i/>
            <w:iCs/>
          </w:rPr>
          <w:t xml:space="preserve"> and</w:t>
        </w:r>
      </w:ins>
    </w:p>
    <w:p w14:paraId="520122D1" w14:textId="233694B9" w:rsidR="00666371" w:rsidRDefault="00666371" w:rsidP="00666371">
      <w:pPr>
        <w:pStyle w:val="ListParagraph"/>
        <w:numPr>
          <w:ilvl w:val="0"/>
          <w:numId w:val="19"/>
        </w:numPr>
        <w:spacing w:line="240" w:lineRule="auto"/>
        <w:rPr>
          <w:ins w:id="849" w:author="OPD2" w:date="2021-03-16T07:31:00Z"/>
          <w:rFonts w:cstheme="minorHAnsi"/>
          <w:i/>
          <w:iCs/>
        </w:rPr>
      </w:pPr>
      <w:ins w:id="850" w:author="OPD2" w:date="2021-03-16T07:31:00Z">
        <w:r>
          <w:rPr>
            <w:rFonts w:cstheme="minorHAnsi"/>
            <w:i/>
            <w:iCs/>
          </w:rPr>
          <w:t>Support CEDS and other grant applications and investment projects that prioritize sustainable infrastructure and coordinated growth efforts.</w:t>
        </w:r>
      </w:ins>
    </w:p>
    <w:p w14:paraId="377ED805" w14:textId="183D6DB4" w:rsidR="00684A3D" w:rsidRDefault="00684A3D" w:rsidP="00684A3D">
      <w:pPr>
        <w:pStyle w:val="ListParagraph"/>
        <w:spacing w:line="240" w:lineRule="auto"/>
        <w:rPr>
          <w:ins w:id="851" w:author="OPD2" w:date="2021-03-16T07:31:00Z"/>
          <w:rFonts w:cstheme="minorHAnsi"/>
          <w:i/>
          <w:iCs/>
        </w:rPr>
      </w:pPr>
      <w:ins w:id="852" w:author="OPD2" w:date="2021-03-16T07:31:00Z">
        <w:r>
          <w:rPr>
            <w:noProof/>
          </w:rPr>
          <w:drawing>
            <wp:anchor distT="0" distB="0" distL="114300" distR="114300" simplePos="0" relativeHeight="252099584" behindDoc="0" locked="0" layoutInCell="1" allowOverlap="1" wp14:anchorId="15F04DE0" wp14:editId="6353638E">
              <wp:simplePos x="0" y="0"/>
              <wp:positionH relativeFrom="column">
                <wp:posOffset>1333500</wp:posOffset>
              </wp:positionH>
              <wp:positionV relativeFrom="paragraph">
                <wp:posOffset>96009</wp:posOffset>
              </wp:positionV>
              <wp:extent cx="3180846" cy="3019425"/>
              <wp:effectExtent l="0" t="0" r="635" b="0"/>
              <wp:wrapNone/>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3180846" cy="3019425"/>
                      </a:xfrm>
                      <a:prstGeom prst="rect">
                        <a:avLst/>
                      </a:prstGeom>
                    </pic:spPr>
                  </pic:pic>
                </a:graphicData>
              </a:graphic>
              <wp14:sizeRelH relativeFrom="page">
                <wp14:pctWidth>0</wp14:pctWidth>
              </wp14:sizeRelH>
              <wp14:sizeRelV relativeFrom="page">
                <wp14:pctHeight>0</wp14:pctHeight>
              </wp14:sizeRelV>
            </wp:anchor>
          </w:drawing>
        </w:r>
      </w:ins>
    </w:p>
    <w:p w14:paraId="549FA2E8" w14:textId="3D606393" w:rsidR="00684A3D" w:rsidRDefault="00684A3D" w:rsidP="00684A3D">
      <w:pPr>
        <w:pStyle w:val="ListParagraph"/>
        <w:spacing w:line="240" w:lineRule="auto"/>
        <w:rPr>
          <w:ins w:id="853" w:author="OPD2" w:date="2021-03-16T07:31:00Z"/>
          <w:rFonts w:cstheme="minorHAnsi"/>
          <w:i/>
          <w:iCs/>
        </w:rPr>
      </w:pPr>
    </w:p>
    <w:p w14:paraId="01657926" w14:textId="77777777" w:rsidR="00666371" w:rsidRPr="00862D3E" w:rsidRDefault="00666371" w:rsidP="00563484">
      <w:pPr>
        <w:spacing w:line="240" w:lineRule="auto"/>
        <w:rPr>
          <w:ins w:id="854" w:author="OPD2" w:date="2021-03-16T07:31:00Z"/>
          <w:rFonts w:cstheme="minorHAnsi"/>
          <w:i/>
          <w:iCs/>
        </w:rPr>
      </w:pPr>
    </w:p>
    <w:p w14:paraId="690AA08E" w14:textId="45EA7A6A" w:rsidR="008F098A" w:rsidRPr="00862D3E" w:rsidRDefault="008F098A" w:rsidP="00563484">
      <w:pPr>
        <w:spacing w:line="240" w:lineRule="auto"/>
        <w:rPr>
          <w:del w:id="855" w:author="OPD2" w:date="2021-03-16T07:31:00Z"/>
          <w:rFonts w:cstheme="minorHAnsi"/>
          <w:i/>
          <w:iCs/>
        </w:rPr>
      </w:pPr>
      <w:del w:id="856" w:author="OPD2" w:date="2021-03-16T07:31:00Z">
        <w:r w:rsidRPr="00600528">
          <w:rPr>
            <w:rFonts w:cstheme="minorHAnsi"/>
            <w:i/>
            <w:iCs/>
            <w:highlight w:val="yellow"/>
          </w:rPr>
          <w:delText>ADD HIGH LEVEL SUMMARY OF GOALS AND THEME CONNECTION HERE</w:delText>
        </w:r>
        <w:r w:rsidR="00272B96" w:rsidRPr="00600528">
          <w:rPr>
            <w:rFonts w:cstheme="minorHAnsi"/>
            <w:i/>
            <w:iCs/>
            <w:highlight w:val="yellow"/>
          </w:rPr>
          <w:delText xml:space="preserve"> w/</w:delText>
        </w:r>
        <w:r w:rsidRPr="00600528">
          <w:rPr>
            <w:rFonts w:cstheme="minorHAnsi"/>
            <w:i/>
            <w:iCs/>
            <w:highlight w:val="yellow"/>
          </w:rPr>
          <w:delText xml:space="preserve"> DISCUSSION OF TASKFORCE MEMBERSHIP / RELATED RECOMMENDATIONS WHEN SECTIONS COMPLETE…</w:delText>
        </w:r>
      </w:del>
    </w:p>
    <w:p w14:paraId="7F2135D4" w14:textId="77777777" w:rsidR="00D342E6" w:rsidRPr="00862D3E" w:rsidRDefault="00D342E6" w:rsidP="00563484">
      <w:pPr>
        <w:spacing w:line="240" w:lineRule="auto"/>
        <w:rPr>
          <w:rFonts w:cstheme="minorHAnsi"/>
          <w:i/>
          <w:iCs/>
        </w:rPr>
      </w:pPr>
    </w:p>
    <w:p w14:paraId="480B3A0D" w14:textId="695C216E" w:rsidR="002D351B" w:rsidRPr="00862D3E" w:rsidRDefault="001E7173" w:rsidP="00563484">
      <w:pPr>
        <w:spacing w:line="240" w:lineRule="auto"/>
        <w:rPr>
          <w:rFonts w:eastAsiaTheme="majorEastAsia" w:cstheme="minorHAnsi"/>
          <w:color w:val="243F60" w:themeColor="accent1" w:themeShade="7F"/>
          <w:sz w:val="24"/>
          <w:szCs w:val="24"/>
        </w:rPr>
      </w:pPr>
      <w:ins w:id="857" w:author="OPD2" w:date="2021-03-16T07:31:00Z">
        <w:r>
          <w:rPr>
            <w:rFonts w:cstheme="minorHAnsi"/>
            <w:noProof/>
          </w:rPr>
          <mc:AlternateContent>
            <mc:Choice Requires="wps">
              <w:drawing>
                <wp:anchor distT="0" distB="0" distL="114300" distR="114300" simplePos="0" relativeHeight="252102656" behindDoc="0" locked="0" layoutInCell="1" allowOverlap="1" wp14:anchorId="7A6D04B9" wp14:editId="3CD268F8">
                  <wp:simplePos x="0" y="0"/>
                  <wp:positionH relativeFrom="column">
                    <wp:posOffset>2447925</wp:posOffset>
                  </wp:positionH>
                  <wp:positionV relativeFrom="paragraph">
                    <wp:posOffset>318770</wp:posOffset>
                  </wp:positionV>
                  <wp:extent cx="962025" cy="904875"/>
                  <wp:effectExtent l="0" t="0" r="0" b="0"/>
                  <wp:wrapNone/>
                  <wp:docPr id="461" name="Text Box 461"/>
                  <wp:cNvGraphicFramePr/>
                  <a:graphic xmlns:a="http://schemas.openxmlformats.org/drawingml/2006/main">
                    <a:graphicData uri="http://schemas.microsoft.com/office/word/2010/wordprocessingShape">
                      <wps:wsp>
                        <wps:cNvSpPr txBox="1"/>
                        <wps:spPr>
                          <a:xfrm>
                            <a:off x="0" y="0"/>
                            <a:ext cx="962025" cy="904875"/>
                          </a:xfrm>
                          <a:prstGeom prst="rect">
                            <a:avLst/>
                          </a:prstGeom>
                          <a:noFill/>
                          <a:ln w="6350">
                            <a:noFill/>
                          </a:ln>
                        </wps:spPr>
                        <wps:txbx>
                          <w:txbxContent>
                            <w:p w14:paraId="26665801" w14:textId="2AADDF32" w:rsidR="009B791E" w:rsidRPr="001E7173" w:rsidRDefault="009B791E" w:rsidP="001E7173">
                              <w:pPr>
                                <w:jc w:val="center"/>
                                <w:rPr>
                                  <w:color w:val="FFFFFF" w:themeColor="background1"/>
                                </w:rPr>
                              </w:pPr>
                              <w:r w:rsidRPr="001E7173">
                                <w:rPr>
                                  <w:color w:val="FFFFFF" w:themeColor="background1"/>
                                </w:rPr>
                                <w:t>Sustainable Built Enviro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6D04B9" id="Text Box 461" o:spid="_x0000_s1033" type="#_x0000_t202" style="position:absolute;margin-left:192.75pt;margin-top:25.1pt;width:75.75pt;height:71.25pt;z-index:25210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" filled="f" stroked="f" strokeweight=".5pt">
                  <v:textbox>
                    <w:txbxContent>
                      <w:p w14:paraId="26665801" w14:textId="2AADDF32" w:rsidR="009B791E" w:rsidRPr="001E7173" w:rsidRDefault="009B791E" w:rsidP="001E7173">
                        <w:pPr>
                          <w:jc w:val="center"/>
                          <w:rPr>
                            <w:color w:val="FFFFFF" w:themeColor="background1"/>
                          </w:rPr>
                        </w:pPr>
                        <w:r w:rsidRPr="001E7173">
                          <w:rPr>
                            <w:color w:val="FFFFFF" w:themeColor="background1"/>
                          </w:rPr>
                          <w:t>Sustainable Built Environment</w:t>
                        </w:r>
                      </w:p>
                    </w:txbxContent>
                  </v:textbox>
                </v:shape>
              </w:pict>
            </mc:Fallback>
          </mc:AlternateContent>
        </w:r>
        <w:r>
          <w:rPr>
            <w:rFonts w:cstheme="minorHAnsi"/>
            <w:noProof/>
          </w:rPr>
          <mc:AlternateContent>
            <mc:Choice Requires="wps">
              <w:drawing>
                <wp:anchor distT="0" distB="0" distL="114300" distR="114300" simplePos="0" relativeHeight="252101632" behindDoc="0" locked="0" layoutInCell="1" allowOverlap="1" wp14:anchorId="36AF478E" wp14:editId="44FA22F1">
                  <wp:simplePos x="0" y="0"/>
                  <wp:positionH relativeFrom="column">
                    <wp:posOffset>2324099</wp:posOffset>
                  </wp:positionH>
                  <wp:positionV relativeFrom="paragraph">
                    <wp:posOffset>61595</wp:posOffset>
                  </wp:positionV>
                  <wp:extent cx="1209675" cy="1095375"/>
                  <wp:effectExtent l="0" t="0" r="28575" b="28575"/>
                  <wp:wrapNone/>
                  <wp:docPr id="462" name="Oval 462"/>
                  <wp:cNvGraphicFramePr/>
                  <a:graphic xmlns:a="http://schemas.openxmlformats.org/drawingml/2006/main">
                    <a:graphicData uri="http://schemas.microsoft.com/office/word/2010/wordprocessingShape">
                      <wps:wsp>
                        <wps:cNvSpPr/>
                        <wps:spPr>
                          <a:xfrm>
                            <a:off x="0" y="0"/>
                            <a:ext cx="1209675" cy="1095375"/>
                          </a:xfrm>
                          <a:prstGeom prst="ellipse">
                            <a:avLst/>
                          </a:prstGeom>
                          <a:solidFill>
                            <a:schemeClr val="tx1">
                              <a:lumMod val="50000"/>
                              <a:lumOff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5F590C" id="Oval 457" o:spid="_x0000_s1026" style="position:absolute;margin-left:183pt;margin-top:4.85pt;width:95.25pt;height:86.25pt;z-index:25205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" fillcolor="gray [1629]" strokecolor="#243f60 [1604]" strokeweight="1pt">
                  <v:stroke joinstyle="miter"/>
                </v:oval>
              </w:pict>
            </mc:Fallback>
          </mc:AlternateContent>
        </w:r>
      </w:ins>
      <w:r w:rsidR="002D351B" w:rsidRPr="00862D3E">
        <w:rPr>
          <w:rFonts w:cstheme="minorHAnsi"/>
        </w:rPr>
        <w:br w:type="page"/>
      </w:r>
    </w:p>
    <w:p w14:paraId="2C0CF42D" w14:textId="1D7C63BE" w:rsidR="00D75FA8" w:rsidRPr="00862D3E" w:rsidRDefault="00200E38" w:rsidP="00563484">
      <w:pPr>
        <w:pStyle w:val="Heading3"/>
        <w:spacing w:line="240" w:lineRule="auto"/>
        <w:rPr>
          <w:rFonts w:asciiTheme="minorHAnsi" w:hAnsiTheme="minorHAnsi" w:cstheme="minorHAnsi"/>
        </w:rPr>
      </w:pPr>
      <w:bookmarkStart w:id="858" w:name="_Toc54611294"/>
      <w:bookmarkStart w:id="859" w:name="_Toc63510654"/>
      <w:bookmarkStart w:id="860" w:name="_Toc66508482"/>
      <w:r w:rsidRPr="00862D3E">
        <w:rPr>
          <w:rFonts w:asciiTheme="minorHAnsi" w:hAnsiTheme="minorHAnsi" w:cstheme="minorHAnsi"/>
        </w:rPr>
        <w:lastRenderedPageBreak/>
        <w:t xml:space="preserve">Goal </w:t>
      </w:r>
      <w:r w:rsidR="0079088E" w:rsidRPr="00862D3E">
        <w:rPr>
          <w:rFonts w:asciiTheme="minorHAnsi" w:hAnsiTheme="minorHAnsi" w:cstheme="minorHAnsi"/>
        </w:rPr>
        <w:t>6</w:t>
      </w:r>
      <w:r w:rsidRPr="00862D3E">
        <w:rPr>
          <w:rFonts w:asciiTheme="minorHAnsi" w:hAnsiTheme="minorHAnsi" w:cstheme="minorHAnsi"/>
        </w:rPr>
        <w:t xml:space="preserve"> - </w:t>
      </w:r>
      <w:r w:rsidR="00D75FA8" w:rsidRPr="00862D3E">
        <w:rPr>
          <w:rFonts w:asciiTheme="minorHAnsi" w:hAnsiTheme="minorHAnsi" w:cstheme="minorHAnsi"/>
        </w:rPr>
        <w:t>Clean Water and Sanitation</w:t>
      </w:r>
      <w:bookmarkEnd w:id="858"/>
      <w:bookmarkEnd w:id="859"/>
      <w:bookmarkEnd w:id="860"/>
      <w:r w:rsidR="00D75FA8" w:rsidRPr="00862D3E">
        <w:rPr>
          <w:rFonts w:asciiTheme="minorHAnsi" w:hAnsiTheme="minorHAnsi" w:cstheme="minorHAnsi"/>
        </w:rPr>
        <w:t xml:space="preserve"> </w:t>
      </w:r>
    </w:p>
    <w:tbl>
      <w:tblPr>
        <w:tblStyle w:val="GridTable4-Accent3"/>
        <w:tblW w:w="9448" w:type="dxa"/>
        <w:tblLook w:val="04A0" w:firstRow="1" w:lastRow="0" w:firstColumn="1" w:lastColumn="0" w:noHBand="0" w:noVBand="1"/>
      </w:tblPr>
      <w:tblGrid>
        <w:gridCol w:w="4945"/>
        <w:gridCol w:w="4490"/>
        <w:gridCol w:w="13"/>
      </w:tblGrid>
      <w:tr w:rsidR="00FA0C4D" w:rsidRPr="00862D3E" w14:paraId="0318BD11" w14:textId="77777777" w:rsidTr="00060A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8" w:type="dxa"/>
            <w:gridSpan w:val="3"/>
          </w:tcPr>
          <w:p w14:paraId="60C1BA66" w14:textId="7F488627" w:rsidR="00FA0C4D" w:rsidRPr="00862D3E" w:rsidRDefault="00FA0C4D" w:rsidP="00563484">
            <w:pPr>
              <w:rPr>
                <w:rFonts w:cstheme="minorHAnsi"/>
                <w:i/>
                <w:iCs/>
              </w:rPr>
            </w:pPr>
            <w:r w:rsidRPr="00862D3E">
              <w:rPr>
                <w:rFonts w:cstheme="minorHAnsi"/>
                <w:i/>
                <w:iCs/>
              </w:rPr>
              <w:t>SDG #</w:t>
            </w:r>
            <w:r w:rsidR="00952235" w:rsidRPr="00862D3E">
              <w:rPr>
                <w:rFonts w:cstheme="minorHAnsi"/>
                <w:i/>
                <w:iCs/>
              </w:rPr>
              <w:t>6</w:t>
            </w:r>
            <w:r w:rsidRPr="00862D3E">
              <w:rPr>
                <w:rFonts w:cstheme="minorHAnsi"/>
                <w:i/>
                <w:iCs/>
              </w:rPr>
              <w:t xml:space="preserve"> – </w:t>
            </w:r>
            <w:r w:rsidR="00D75FA8" w:rsidRPr="00862D3E">
              <w:rPr>
                <w:rFonts w:cstheme="minorHAnsi"/>
                <w:i/>
                <w:iCs/>
              </w:rPr>
              <w:t>Ensure availability and sustainable management of water and sanitation for all</w:t>
            </w:r>
          </w:p>
        </w:tc>
      </w:tr>
      <w:tr w:rsidR="00FA0C4D" w:rsidRPr="00862D3E" w14:paraId="6F38E92D" w14:textId="77777777" w:rsidTr="00060AF7">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6719D8C4" w14:textId="77777777" w:rsidR="00FA0C4D" w:rsidRPr="00862D3E" w:rsidRDefault="00FA0C4D" w:rsidP="00563484">
            <w:pPr>
              <w:rPr>
                <w:rFonts w:cstheme="minorHAnsi"/>
                <w:i/>
                <w:iCs/>
              </w:rPr>
            </w:pPr>
            <w:r w:rsidRPr="00862D3E">
              <w:rPr>
                <w:rFonts w:cstheme="minorHAnsi"/>
                <w:i/>
                <w:iCs/>
              </w:rPr>
              <w:t>Current Status</w:t>
            </w:r>
          </w:p>
        </w:tc>
        <w:tc>
          <w:tcPr>
            <w:tcW w:w="4490" w:type="dxa"/>
          </w:tcPr>
          <w:p w14:paraId="659DBBC2" w14:textId="77777777" w:rsidR="00FA0C4D" w:rsidRPr="00862D3E" w:rsidRDefault="00FA0C4D" w:rsidP="00563484">
            <w:pPr>
              <w:cnfStyle w:val="000000100000" w:firstRow="0" w:lastRow="0" w:firstColumn="0" w:lastColumn="0" w:oddVBand="0" w:evenVBand="0" w:oddHBand="1" w:evenHBand="0" w:firstRowFirstColumn="0" w:firstRowLastColumn="0" w:lastRowFirstColumn="0" w:lastRowLastColumn="0"/>
              <w:rPr>
                <w:rFonts w:cstheme="minorHAnsi"/>
                <w:b/>
                <w:bCs/>
                <w:i/>
                <w:iCs/>
              </w:rPr>
            </w:pPr>
            <w:r w:rsidRPr="00862D3E">
              <w:rPr>
                <w:rFonts w:cstheme="minorHAnsi"/>
                <w:b/>
                <w:bCs/>
                <w:i/>
                <w:iCs/>
              </w:rPr>
              <w:t>Targets</w:t>
            </w:r>
          </w:p>
        </w:tc>
      </w:tr>
      <w:tr w:rsidR="00FA0C4D" w:rsidRPr="00862D3E" w14:paraId="7B958EC6" w14:textId="77777777" w:rsidTr="00060AF7">
        <w:trPr>
          <w:gridAfter w:val="1"/>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66F6DCD6" w14:textId="77777777" w:rsidR="00D75FA8" w:rsidRPr="00862D3E" w:rsidRDefault="00D75FA8" w:rsidP="00563484">
            <w:pPr>
              <w:rPr>
                <w:rFonts w:eastAsiaTheme="minorEastAsia" w:cstheme="minorHAnsi"/>
                <w:b w:val="0"/>
                <w:bCs w:val="0"/>
                <w:sz w:val="20"/>
                <w:szCs w:val="20"/>
              </w:rPr>
            </w:pPr>
            <w:r w:rsidRPr="00862D3E">
              <w:rPr>
                <w:rFonts w:eastAsiaTheme="minorEastAsia" w:cstheme="minorHAnsi"/>
                <w:b w:val="0"/>
                <w:bCs w:val="0"/>
                <w:sz w:val="20"/>
                <w:szCs w:val="20"/>
              </w:rPr>
              <w:t>• 94.3% inside flush toilet</w:t>
            </w:r>
          </w:p>
          <w:p w14:paraId="2782DCE7" w14:textId="77777777" w:rsidR="00D75FA8" w:rsidRPr="00862D3E" w:rsidRDefault="00D75FA8" w:rsidP="00563484">
            <w:pPr>
              <w:rPr>
                <w:rFonts w:eastAsiaTheme="minorEastAsia" w:cstheme="minorHAnsi"/>
                <w:b w:val="0"/>
                <w:bCs w:val="0"/>
                <w:sz w:val="20"/>
                <w:szCs w:val="20"/>
              </w:rPr>
            </w:pPr>
            <w:r w:rsidRPr="00862D3E">
              <w:rPr>
                <w:rFonts w:eastAsiaTheme="minorEastAsia" w:cstheme="minorHAnsi"/>
                <w:b w:val="0"/>
                <w:bCs w:val="0"/>
                <w:sz w:val="20"/>
                <w:szCs w:val="20"/>
              </w:rPr>
              <w:t>• 81.6% 24-hr water service</w:t>
            </w:r>
          </w:p>
          <w:p w14:paraId="0AB51253" w14:textId="77777777" w:rsidR="00FA0C4D" w:rsidRPr="00862D3E" w:rsidRDefault="00FA0C4D" w:rsidP="00563484">
            <w:pPr>
              <w:rPr>
                <w:rFonts w:cstheme="minorHAnsi"/>
                <w:b w:val="0"/>
                <w:bCs w:val="0"/>
                <w:i/>
                <w:iCs/>
              </w:rPr>
            </w:pPr>
          </w:p>
        </w:tc>
        <w:tc>
          <w:tcPr>
            <w:tcW w:w="4490" w:type="dxa"/>
          </w:tcPr>
          <w:p w14:paraId="3121DFDA" w14:textId="30AA1A96" w:rsidR="00FA0C4D" w:rsidRPr="00862D3E" w:rsidRDefault="00D75FA8" w:rsidP="00563484">
            <w:pPr>
              <w:cnfStyle w:val="000000000000" w:firstRow="0" w:lastRow="0" w:firstColumn="0" w:lastColumn="0" w:oddVBand="0" w:evenVBand="0" w:oddHBand="0" w:evenHBand="0" w:firstRowFirstColumn="0" w:firstRowLastColumn="0" w:lastRowFirstColumn="0" w:lastRowLastColumn="0"/>
              <w:rPr>
                <w:rFonts w:cstheme="minorHAnsi"/>
                <w:b/>
                <w:bCs/>
                <w:i/>
                <w:iCs/>
              </w:rPr>
            </w:pPr>
            <w:r w:rsidRPr="00862D3E">
              <w:rPr>
                <w:rFonts w:eastAsiaTheme="minorEastAsia" w:cstheme="minorHAnsi"/>
                <w:sz w:val="20"/>
                <w:szCs w:val="20"/>
              </w:rPr>
              <w:t>(a) - By 2030, 100% population is using environmentally compliant wastewater systems and there is 100% 24/hr service of plateable on Saipan, Tinian, and Rota;</w:t>
            </w:r>
          </w:p>
        </w:tc>
      </w:tr>
      <w:tr w:rsidR="00FA0C4D" w:rsidRPr="00862D3E" w14:paraId="469F1E06" w14:textId="77777777" w:rsidTr="00060AF7">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7FAF16C8" w14:textId="6261579E" w:rsidR="00D75FA8" w:rsidRPr="00862D3E" w:rsidRDefault="00FA0C4D" w:rsidP="00563484">
            <w:pPr>
              <w:rPr>
                <w:rFonts w:eastAsiaTheme="minorEastAsia" w:cstheme="minorHAnsi"/>
                <w:b w:val="0"/>
                <w:bCs w:val="0"/>
                <w:sz w:val="20"/>
                <w:szCs w:val="20"/>
              </w:rPr>
            </w:pPr>
            <w:r w:rsidRPr="00862D3E">
              <w:rPr>
                <w:rFonts w:eastAsiaTheme="minorEastAsia" w:cstheme="minorHAnsi"/>
                <w:b w:val="0"/>
                <w:bCs w:val="0"/>
                <w:sz w:val="20"/>
                <w:szCs w:val="20"/>
              </w:rPr>
              <w:t xml:space="preserve"> </w:t>
            </w:r>
            <w:r w:rsidR="00D75FA8" w:rsidRPr="00862D3E">
              <w:rPr>
                <w:rFonts w:eastAsiaTheme="minorEastAsia" w:cstheme="minorHAnsi"/>
                <w:b w:val="0"/>
                <w:bCs w:val="0"/>
                <w:sz w:val="20"/>
                <w:szCs w:val="20"/>
              </w:rPr>
              <w:t>• 79% of assessed wetlands impaired</w:t>
            </w:r>
          </w:p>
          <w:p w14:paraId="3393474E" w14:textId="129EFD8B" w:rsidR="00FA0C4D" w:rsidRPr="00862D3E" w:rsidRDefault="00D75FA8" w:rsidP="00563484">
            <w:pPr>
              <w:rPr>
                <w:rFonts w:eastAsiaTheme="minorEastAsia" w:cstheme="minorHAnsi"/>
                <w:b w:val="0"/>
                <w:bCs w:val="0"/>
                <w:sz w:val="20"/>
                <w:szCs w:val="20"/>
              </w:rPr>
            </w:pPr>
            <w:r w:rsidRPr="00862D3E">
              <w:rPr>
                <w:rFonts w:eastAsiaTheme="minorEastAsia" w:cstheme="minorHAnsi"/>
                <w:b w:val="0"/>
                <w:bCs w:val="0"/>
                <w:sz w:val="20"/>
                <w:szCs w:val="20"/>
              </w:rPr>
              <w:t>• 42% of shorelines impaired for at least one use</w:t>
            </w:r>
          </w:p>
        </w:tc>
        <w:tc>
          <w:tcPr>
            <w:tcW w:w="4490" w:type="dxa"/>
          </w:tcPr>
          <w:p w14:paraId="34233B1A" w14:textId="63673C3C" w:rsidR="00FA0C4D" w:rsidRPr="00862D3E" w:rsidRDefault="00E516FA" w:rsidP="00563484">
            <w:pPr>
              <w:cnfStyle w:val="000000100000" w:firstRow="0" w:lastRow="0" w:firstColumn="0" w:lastColumn="0" w:oddVBand="0" w:evenVBand="0" w:oddHBand="1" w:evenHBand="0" w:firstRowFirstColumn="0" w:firstRowLastColumn="0" w:lastRowFirstColumn="0" w:lastRowLastColumn="0"/>
              <w:rPr>
                <w:rFonts w:cstheme="minorHAnsi"/>
                <w:b/>
                <w:bCs/>
                <w:i/>
                <w:iCs/>
              </w:rPr>
            </w:pPr>
            <w:r w:rsidRPr="00862D3E">
              <w:rPr>
                <w:rFonts w:eastAsia="Times New Roman" w:cstheme="minorHAnsi"/>
                <w:sz w:val="20"/>
                <w:szCs w:val="20"/>
              </w:rPr>
              <w:t xml:space="preserve"> </w:t>
            </w:r>
            <w:r w:rsidR="00485E81" w:rsidRPr="00862D3E">
              <w:rPr>
                <w:rFonts w:eastAsia="Times New Roman" w:cstheme="minorHAnsi"/>
                <w:sz w:val="20"/>
                <w:szCs w:val="20"/>
              </w:rPr>
              <w:t>(b) - By 2030, impairment of water bodies is reduced to less than 50% for wetlands and less than 25% for shorelines</w:t>
            </w:r>
          </w:p>
        </w:tc>
      </w:tr>
    </w:tbl>
    <w:p w14:paraId="614FB441" w14:textId="77777777" w:rsidR="00FA0C4D" w:rsidRPr="00862D3E" w:rsidRDefault="00FA0C4D" w:rsidP="00563484">
      <w:pPr>
        <w:tabs>
          <w:tab w:val="left" w:pos="7920"/>
        </w:tabs>
        <w:spacing w:line="240" w:lineRule="auto"/>
        <w:rPr>
          <w:rFonts w:cstheme="minorHAnsi"/>
        </w:rPr>
      </w:pPr>
    </w:p>
    <w:p w14:paraId="49C306EB" w14:textId="3B765632" w:rsidR="00FA0C4D" w:rsidRPr="00862D3E" w:rsidRDefault="005B65D8" w:rsidP="00563484">
      <w:pPr>
        <w:pStyle w:val="Heading3"/>
        <w:spacing w:line="240" w:lineRule="auto"/>
        <w:rPr>
          <w:rFonts w:asciiTheme="minorHAnsi" w:hAnsiTheme="minorHAnsi" w:cstheme="minorHAnsi"/>
        </w:rPr>
      </w:pPr>
      <w:bookmarkStart w:id="861" w:name="_Toc48855985"/>
      <w:bookmarkStart w:id="862" w:name="_Toc49636632"/>
      <w:bookmarkStart w:id="863" w:name="_Toc54611295"/>
      <w:del w:id="864" w:author="OPD2" w:date="2021-03-16T07:31:00Z">
        <w:r w:rsidRPr="00862D3E">
          <w:rPr>
            <w:rFonts w:asciiTheme="minorHAnsi" w:hAnsiTheme="minorHAnsi" w:cstheme="minorHAnsi"/>
            <w:noProof/>
          </w:rPr>
          <w:drawing>
            <wp:anchor distT="0" distB="0" distL="114300" distR="114300" simplePos="0" relativeHeight="252040192" behindDoc="0" locked="0" layoutInCell="1" allowOverlap="1" wp14:anchorId="368CA8DF" wp14:editId="63B7919E">
              <wp:simplePos x="0" y="0"/>
              <wp:positionH relativeFrom="column">
                <wp:posOffset>2454910</wp:posOffset>
              </wp:positionH>
              <wp:positionV relativeFrom="paragraph">
                <wp:posOffset>188490</wp:posOffset>
              </wp:positionV>
              <wp:extent cx="3815715" cy="3539490"/>
              <wp:effectExtent l="0" t="0" r="0" b="3810"/>
              <wp:wrapSquare wrapText="bothSides"/>
              <wp:docPr id="43" name="Picture 43" descr="New infographic: How WASH influences other SDGs | Sanitation and Water for  All (SW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i" descr="New infographic: How WASH influences other SDGs | Sanitation and Water for  All (SWA)"/>
                      <pic:cNvPicPr>
                        <a:picLocks noChangeAspect="1" noChangeArrowheads="1"/>
                      </pic:cNvPicPr>
                    </pic:nvPicPr>
                    <pic:blipFill rotWithShape="1">
                      <a:blip r:embed="rId90">
                        <a:extLst>
                          <a:ext uri="{28A0092B-C50C-407E-A947-70E740481C1C}">
                            <a14:useLocalDpi xmlns:a14="http://schemas.microsoft.com/office/drawing/2010/main" val="0"/>
                          </a:ext>
                        </a:extLst>
                      </a:blip>
                      <a:srcRect t="23246" b="11316"/>
                      <a:stretch/>
                    </pic:blipFill>
                    <pic:spPr bwMode="auto">
                      <a:xfrm>
                        <a:off x="0" y="0"/>
                        <a:ext cx="3815715" cy="35394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bookmarkStart w:id="865" w:name="_Toc63510655"/>
      <w:bookmarkStart w:id="866" w:name="_Toc66505573"/>
      <w:bookmarkStart w:id="867" w:name="_Toc66508483"/>
      <w:r w:rsidR="00FA0C4D" w:rsidRPr="00862D3E">
        <w:rPr>
          <w:rFonts w:asciiTheme="minorHAnsi" w:eastAsia="Times New Roman" w:hAnsiTheme="minorHAnsi" w:cstheme="minorHAnsi"/>
        </w:rPr>
        <w:t xml:space="preserve">Resources Report Summary: </w:t>
      </w:r>
      <w:r w:rsidR="00E54634" w:rsidRPr="00862D3E">
        <w:rPr>
          <w:rFonts w:asciiTheme="minorHAnsi" w:hAnsiTheme="minorHAnsi" w:cstheme="minorHAnsi"/>
        </w:rPr>
        <w:t>Water / Wastewater</w:t>
      </w:r>
      <w:bookmarkEnd w:id="861"/>
      <w:bookmarkEnd w:id="862"/>
      <w:bookmarkEnd w:id="863"/>
      <w:bookmarkEnd w:id="865"/>
      <w:bookmarkEnd w:id="866"/>
      <w:bookmarkEnd w:id="867"/>
      <w:r w:rsidR="00E54634" w:rsidRPr="00862D3E">
        <w:rPr>
          <w:rFonts w:asciiTheme="minorHAnsi" w:hAnsiTheme="minorHAnsi" w:cstheme="minorHAnsi"/>
        </w:rPr>
        <w:t xml:space="preserve"> </w:t>
      </w:r>
    </w:p>
    <w:p w14:paraId="59ED2F06" w14:textId="4B98AECA" w:rsidR="00FA0C4D" w:rsidRPr="00862D3E" w:rsidRDefault="00FA0C4D" w:rsidP="00563484">
      <w:pPr>
        <w:spacing w:after="0" w:line="240" w:lineRule="auto"/>
        <w:rPr>
          <w:rFonts w:cstheme="minorHAnsi"/>
        </w:rPr>
      </w:pPr>
    </w:p>
    <w:p w14:paraId="64812010" w14:textId="606E9506" w:rsidR="005B65D8" w:rsidRPr="00862D3E" w:rsidRDefault="005B65D8" w:rsidP="00563484">
      <w:pPr>
        <w:spacing w:line="240" w:lineRule="auto"/>
        <w:rPr>
          <w:rFonts w:cstheme="minorHAnsi"/>
        </w:rPr>
      </w:pPr>
      <w:del w:id="868" w:author="OPD2" w:date="2021-03-16T07:31:00Z">
        <w:r w:rsidRPr="00862D3E">
          <w:rPr>
            <w:rFonts w:cstheme="minorHAnsi"/>
            <w:noProof/>
          </w:rPr>
          <mc:AlternateContent>
            <mc:Choice Requires="wps">
              <w:drawing>
                <wp:anchor distT="0" distB="0" distL="114300" distR="114300" simplePos="0" relativeHeight="252044288" behindDoc="0" locked="0" layoutInCell="1" allowOverlap="1" wp14:anchorId="2A5C97A2" wp14:editId="6769ED9A">
                  <wp:simplePos x="0" y="0"/>
                  <wp:positionH relativeFrom="column">
                    <wp:posOffset>2454910</wp:posOffset>
                  </wp:positionH>
                  <wp:positionV relativeFrom="paragraph">
                    <wp:posOffset>3400320</wp:posOffset>
                  </wp:positionV>
                  <wp:extent cx="3815715" cy="635"/>
                  <wp:effectExtent l="0" t="0" r="0" b="5715"/>
                  <wp:wrapSquare wrapText="bothSides"/>
                  <wp:docPr id="1" name="Text Box 1"/>
                  <wp:cNvGraphicFramePr/>
                  <a:graphic xmlns:a="http://schemas.openxmlformats.org/drawingml/2006/main">
                    <a:graphicData uri="http://schemas.microsoft.com/office/word/2010/wordprocessingShape">
                      <wps:wsp>
                        <wps:cNvSpPr txBox="1"/>
                        <wps:spPr>
                          <a:xfrm>
                            <a:off x="0" y="0"/>
                            <a:ext cx="3815715" cy="635"/>
                          </a:xfrm>
                          <a:prstGeom prst="rect">
                            <a:avLst/>
                          </a:prstGeom>
                          <a:solidFill>
                            <a:prstClr val="white"/>
                          </a:solidFill>
                          <a:ln>
                            <a:noFill/>
                          </a:ln>
                        </wps:spPr>
                        <wps:txbx>
                          <w:txbxContent>
                            <w:p w14:paraId="201651A6" w14:textId="6F3EC908" w:rsidR="00D02A75" w:rsidRPr="00322289" w:rsidRDefault="00D02A75" w:rsidP="00447617">
                              <w:pPr>
                                <w:pStyle w:val="Caption"/>
                                <w:rPr>
                                  <w:noProof/>
                                </w:rPr>
                              </w:pPr>
                              <w:r>
                                <w:t xml:space="preserve">Figure </w:t>
                              </w:r>
                              <w:r w:rsidR="00EB5144">
                                <w:fldChar w:fldCharType="begin"/>
                              </w:r>
                              <w:r w:rsidR="00EB5144">
                                <w:instrText xml:space="preserve"> SEQ Figure \* ARABIC </w:instrText>
                              </w:r>
                              <w:r w:rsidR="00EB5144">
                                <w:fldChar w:fldCharType="separate"/>
                              </w:r>
                              <w:r>
                                <w:rPr>
                                  <w:noProof/>
                                </w:rPr>
                                <w:t>8</w:t>
                              </w:r>
                              <w:r w:rsidR="00EB5144">
                                <w:rPr>
                                  <w:noProof/>
                                </w:rPr>
                                <w:fldChar w:fldCharType="end"/>
                              </w:r>
                              <w:r>
                                <w:t xml:space="preserve"> – Water and Sanitation For All Initiative highlights SDG connections. </w:t>
                              </w:r>
                              <w:r>
                                <w:br/>
                              </w:r>
                              <w:r w:rsidRPr="00947E5C">
                                <w:rPr>
                                  <w:sz w:val="14"/>
                                  <w:szCs w:val="14"/>
                                </w:rPr>
                                <w:t xml:space="preserve">Source: </w:t>
                              </w:r>
                              <w:hyperlink r:id="rId91" w:history="1">
                                <w:r w:rsidRPr="00947E5C">
                                  <w:rPr>
                                    <w:rStyle w:val="Hyperlink"/>
                                    <w:sz w:val="14"/>
                                    <w:szCs w:val="14"/>
                                  </w:rPr>
                                  <w:t>https://sanitationandwaterforall.org/news/new-infographic-how-wash-influences-other-sdgs</w:t>
                                </w:r>
                              </w:hyperlink>
                              <w:r w:rsidRPr="00947E5C">
                                <w:rPr>
                                  <w:sz w:val="14"/>
                                  <w:szCs w:val="14"/>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5C97A2" id="Text Box 1" o:spid="_x0000_s1034" type="#_x0000_t202" style="position:absolute;margin-left:193.3pt;margin-top:267.75pt;width:300.45pt;height:.05pt;z-index:252044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" stroked="f">
                  <v:textbox style="mso-fit-shape-to-text:t" inset="0,0,0,0">
                    <w:txbxContent>
                      <w:p w14:paraId="201651A6" w14:textId="6F3EC908" w:rsidR="00D02A75" w:rsidRPr="00322289" w:rsidRDefault="00D02A75" w:rsidP="00447617">
                        <w:pPr>
                          <w:pStyle w:val="Caption"/>
                          <w:rPr>
                            <w:noProof/>
                          </w:rPr>
                        </w:pPr>
                        <w:r>
                          <w:t xml:space="preserve">Figure </w:t>
                        </w:r>
                        <w:r w:rsidR="007D6470">
                          <w:fldChar w:fldCharType="begin"/>
                        </w:r>
                        <w:r w:rsidR="007D6470">
                          <w:instrText xml:space="preserve"> SEQ Figure \* ARABIC </w:instrText>
                        </w:r>
                        <w:r w:rsidR="007D6470">
                          <w:fldChar w:fldCharType="separate"/>
                        </w:r>
                        <w:r>
                          <w:rPr>
                            <w:noProof/>
                          </w:rPr>
                          <w:t>8</w:t>
                        </w:r>
                        <w:r w:rsidR="007D6470">
                          <w:rPr>
                            <w:noProof/>
                          </w:rPr>
                          <w:fldChar w:fldCharType="end"/>
                        </w:r>
                        <w:r>
                          <w:t xml:space="preserve"> – Water and Sanitation For All Initiative highlights SDG connections. </w:t>
                        </w:r>
                        <w:r>
                          <w:br/>
                        </w:r>
                        <w:r w:rsidRPr="00947E5C">
                          <w:rPr>
                            <w:sz w:val="14"/>
                            <w:szCs w:val="14"/>
                          </w:rPr>
                          <w:t xml:space="preserve">Source: </w:t>
                        </w:r>
                        <w:hyperlink r:id="rId92" w:history="1">
                          <w:r w:rsidRPr="00947E5C">
                            <w:rPr>
                              <w:rStyle w:val="Hyperlink"/>
                              <w:sz w:val="14"/>
                              <w:szCs w:val="14"/>
                            </w:rPr>
                            <w:t>https://sanitationandwaterforall.org/news/new-infographic-how-wash-influences-other-sdgs</w:t>
                          </w:r>
                        </w:hyperlink>
                        <w:r w:rsidRPr="00947E5C">
                          <w:rPr>
                            <w:sz w:val="14"/>
                            <w:szCs w:val="14"/>
                          </w:rPr>
                          <w:t xml:space="preserve">  </w:t>
                        </w:r>
                      </w:p>
                    </w:txbxContent>
                  </v:textbox>
                  <w10:wrap type="square"/>
                </v:shape>
              </w:pict>
            </mc:Fallback>
          </mc:AlternateContent>
        </w:r>
      </w:del>
      <w:r w:rsidR="00E54634" w:rsidRPr="00862D3E">
        <w:rPr>
          <w:rFonts w:cstheme="minorHAnsi"/>
        </w:rPr>
        <w:t>Water is life and</w:t>
      </w:r>
      <w:r w:rsidR="000C6542" w:rsidRPr="00862D3E">
        <w:rPr>
          <w:rFonts w:cstheme="minorHAnsi"/>
        </w:rPr>
        <w:t xml:space="preserve"> is connected to numerous </w:t>
      </w:r>
      <w:del w:id="869" w:author="OPD2" w:date="2021-03-16T07:31:00Z">
        <w:r w:rsidR="000C6542" w:rsidRPr="00862D3E">
          <w:rPr>
            <w:rFonts w:cstheme="minorHAnsi"/>
          </w:rPr>
          <w:delText xml:space="preserve">other </w:delText>
        </w:r>
      </w:del>
      <w:r w:rsidR="000C6542" w:rsidRPr="00862D3E">
        <w:rPr>
          <w:rFonts w:cstheme="minorHAnsi"/>
        </w:rPr>
        <w:t>sustainability outcomes.</w:t>
      </w:r>
      <w:r w:rsidR="00E54634" w:rsidRPr="00862D3E">
        <w:rPr>
          <w:rFonts w:cstheme="minorHAnsi"/>
        </w:rPr>
        <w:t xml:space="preserve"> </w:t>
      </w:r>
      <w:r w:rsidR="000C6542" w:rsidRPr="00862D3E">
        <w:rPr>
          <w:rFonts w:cstheme="minorHAnsi"/>
        </w:rPr>
        <w:t>T</w:t>
      </w:r>
      <w:r w:rsidR="00E54634" w:rsidRPr="00862D3E">
        <w:rPr>
          <w:rFonts w:cstheme="minorHAnsi"/>
        </w:rPr>
        <w:t xml:space="preserve">he Commonwealth Utilities Corporation is working diligently to ensure continuous high-quality service at affordable costs. At the 2019 Climate Adaptation Planning training facilitated by BECQ-DCRM, CUC staff identified water wells as an essential resource that is vulnerable to sea level rise and climatic disruptions in addition to water loss and management and maintenance challenges due to aged infrastructure. This asset is vulnerable due to lack of power redundancy for pumps, physical vulnerability of the networked infrastructure, and information challenges due to lack of data availability regarding groundwater tables and freshwater inputs. </w:t>
      </w:r>
    </w:p>
    <w:p w14:paraId="2528BFAB" w14:textId="626F579D" w:rsidR="00E54634" w:rsidRPr="00862D3E" w:rsidRDefault="00E54634" w:rsidP="00563484">
      <w:pPr>
        <w:spacing w:line="240" w:lineRule="auto"/>
        <w:rPr>
          <w:rFonts w:cstheme="minorHAnsi"/>
        </w:rPr>
      </w:pPr>
      <w:r w:rsidRPr="00862D3E">
        <w:rPr>
          <w:rFonts w:cstheme="minorHAnsi"/>
        </w:rPr>
        <w:t>Consequences of impacts to this resource would be severe and could include major economic disruptions, declining water quality, and impacts to daily life and potentially to public health. Therefore, it is recommended that strategies and actions aggressively consider climate scenarios for data collection, during infrastructure design, and in mitigation planning.</w:t>
      </w:r>
    </w:p>
    <w:p w14:paraId="274DD58B" w14:textId="30F90A22" w:rsidR="00E54634" w:rsidRPr="00862D3E" w:rsidRDefault="00E54634" w:rsidP="00563484">
      <w:pPr>
        <w:spacing w:line="240" w:lineRule="auto"/>
        <w:rPr>
          <w:rFonts w:cstheme="minorHAnsi"/>
        </w:rPr>
        <w:sectPr w:rsidR="00E54634" w:rsidRPr="00862D3E" w:rsidSect="00E54634">
          <w:headerReference w:type="default" r:id="rId93"/>
          <w:headerReference w:type="first" r:id="rId94"/>
          <w:type w:val="continuous"/>
          <w:pgSz w:w="12240" w:h="15840"/>
          <w:pgMar w:top="1440" w:right="1440" w:bottom="1440" w:left="1440" w:header="720" w:footer="720" w:gutter="0"/>
          <w:cols w:space="720"/>
          <w:docGrid w:linePitch="360"/>
        </w:sectPr>
      </w:pPr>
      <w:r w:rsidRPr="00862D3E">
        <w:rPr>
          <w:rFonts w:cstheme="minorHAnsi"/>
        </w:rPr>
        <w:t xml:space="preserve">The water we use ultimately must be disposed of, however, Saipan is the only island with sewage treatment. Tinian and Rota rely exclusively on septic systems. As CUC’s 2019 Citizen Centric Report highlights, the age and condition of Saipan’s two treatment plants and its collection system is fair to poor due to age, soil condition, harshness of the influent wastewater, and </w:t>
      </w:r>
      <w:ins w:id="870" w:author="OPD2" w:date="2021-03-16T07:31:00Z">
        <w:r w:rsidRPr="00862D3E">
          <w:rPr>
            <w:rFonts w:cstheme="minorHAnsi"/>
          </w:rPr>
          <w:t>underinvestment</w:t>
        </w:r>
      </w:ins>
      <w:del w:id="871" w:author="OPD2" w:date="2021-03-16T07:31:00Z">
        <w:r w:rsidRPr="00862D3E">
          <w:rPr>
            <w:rFonts w:cstheme="minorHAnsi"/>
          </w:rPr>
          <w:delText>under investment</w:delText>
        </w:r>
      </w:del>
      <w:r w:rsidRPr="00862D3E">
        <w:rPr>
          <w:rFonts w:cstheme="minorHAnsi"/>
        </w:rPr>
        <w:t xml:space="preserve"> in its rehabilitation and maintenance.  CUC has plans to correct this condition and put both the wastewater plants back into their original design condition over the next year.  </w:t>
      </w:r>
      <w:ins w:id="872" w:author="OPD2" w:date="2021-03-16T07:31:00Z">
        <w:r w:rsidR="005061A4">
          <w:rPr>
            <w:rFonts w:cstheme="minorHAnsi"/>
          </w:rPr>
          <w:t>The c</w:t>
        </w:r>
        <w:r w:rsidRPr="00862D3E">
          <w:rPr>
            <w:rFonts w:cstheme="minorHAnsi"/>
          </w:rPr>
          <w:t xml:space="preserve">ollections </w:t>
        </w:r>
        <w:r w:rsidR="005061A4">
          <w:rPr>
            <w:rFonts w:cstheme="minorHAnsi"/>
          </w:rPr>
          <w:t>department</w:t>
        </w:r>
      </w:ins>
      <w:del w:id="873" w:author="OPD2" w:date="2021-03-16T07:31:00Z">
        <w:r w:rsidRPr="00862D3E">
          <w:rPr>
            <w:rFonts w:cstheme="minorHAnsi"/>
          </w:rPr>
          <w:delText>Collections</w:delText>
        </w:r>
      </w:del>
      <w:r w:rsidRPr="00862D3E">
        <w:rPr>
          <w:rFonts w:cstheme="minorHAnsi"/>
        </w:rPr>
        <w:t xml:space="preserve"> is spending extra time identifying the highest priority sewer main repairs and </w:t>
      </w:r>
      <w:ins w:id="874" w:author="OPD2" w:date="2021-03-16T07:31:00Z">
        <w:r w:rsidR="005061A4">
          <w:rPr>
            <w:rFonts w:cstheme="minorHAnsi"/>
          </w:rPr>
          <w:t>is working to</w:t>
        </w:r>
        <w:r w:rsidRPr="00862D3E">
          <w:rPr>
            <w:rFonts w:cstheme="minorHAnsi"/>
          </w:rPr>
          <w:t xml:space="preserve"> go</w:t>
        </w:r>
      </w:ins>
      <w:del w:id="875" w:author="OPD2" w:date="2021-03-16T07:31:00Z">
        <w:r w:rsidRPr="00862D3E">
          <w:rPr>
            <w:rFonts w:cstheme="minorHAnsi"/>
          </w:rPr>
          <w:delText>are going</w:delText>
        </w:r>
      </w:del>
      <w:r w:rsidRPr="00862D3E">
        <w:rPr>
          <w:rFonts w:cstheme="minorHAnsi"/>
        </w:rPr>
        <w:t xml:space="preserve"> back to identify new and existing sewer accounts CUC </w:t>
      </w:r>
      <w:ins w:id="876" w:author="OPD2" w:date="2021-03-16T07:31:00Z">
        <w:r w:rsidR="005061A4">
          <w:rPr>
            <w:rFonts w:cstheme="minorHAnsi"/>
          </w:rPr>
          <w:t xml:space="preserve">may </w:t>
        </w:r>
        <w:r w:rsidRPr="00862D3E">
          <w:rPr>
            <w:rFonts w:cstheme="minorHAnsi"/>
          </w:rPr>
          <w:t>ha</w:t>
        </w:r>
        <w:r w:rsidR="005061A4">
          <w:rPr>
            <w:rFonts w:cstheme="minorHAnsi"/>
          </w:rPr>
          <w:t>ve</w:t>
        </w:r>
      </w:ins>
      <w:del w:id="877" w:author="OPD2" w:date="2021-03-16T07:31:00Z">
        <w:r w:rsidRPr="00862D3E">
          <w:rPr>
            <w:rFonts w:cstheme="minorHAnsi"/>
          </w:rPr>
          <w:delText>had</w:delText>
        </w:r>
      </w:del>
      <w:r w:rsidRPr="00862D3E">
        <w:rPr>
          <w:rFonts w:cstheme="minorHAnsi"/>
        </w:rPr>
        <w:t xml:space="preserve"> missed. For </w:t>
      </w:r>
      <w:r w:rsidRPr="00862D3E">
        <w:rPr>
          <w:rFonts w:cstheme="minorHAnsi"/>
        </w:rPr>
        <w:lastRenderedPageBreak/>
        <w:t xml:space="preserve">Rota and Tinian, CUC does not provide wastewater treatment services at this time but there is interest </w:t>
      </w:r>
      <w:del w:id="878" w:author="OPD2" w:date="2021-03-16T07:31:00Z">
        <w:r w:rsidRPr="00862D3E">
          <w:rPr>
            <w:rFonts w:cstheme="minorHAnsi"/>
          </w:rPr>
          <w:delText xml:space="preserve">developing </w:delText>
        </w:r>
      </w:del>
      <w:r w:rsidRPr="00862D3E">
        <w:rPr>
          <w:rFonts w:cstheme="minorHAnsi"/>
        </w:rPr>
        <w:t xml:space="preserve">to introduce </w:t>
      </w:r>
      <w:del w:id="879" w:author="OPD2" w:date="2021-03-16T07:31:00Z">
        <w:r w:rsidRPr="00862D3E">
          <w:rPr>
            <w:rFonts w:cstheme="minorHAnsi"/>
          </w:rPr>
          <w:delText xml:space="preserve">a </w:delText>
        </w:r>
      </w:del>
      <w:r w:rsidRPr="00862D3E">
        <w:rPr>
          <w:rFonts w:cstheme="minorHAnsi"/>
        </w:rPr>
        <w:t>small modular system</w:t>
      </w:r>
      <w:ins w:id="880" w:author="OPD2" w:date="2021-03-16T07:31:00Z">
        <w:r w:rsidR="005061A4">
          <w:rPr>
            <w:rFonts w:cstheme="minorHAnsi"/>
          </w:rPr>
          <w:t>s</w:t>
        </w:r>
      </w:ins>
      <w:r w:rsidRPr="00862D3E">
        <w:rPr>
          <w:rFonts w:cstheme="minorHAnsi"/>
        </w:rPr>
        <w:t xml:space="preserve"> for </w:t>
      </w:r>
      <w:ins w:id="881" w:author="OPD2" w:date="2021-03-16T07:31:00Z">
        <w:r w:rsidRPr="00862D3E">
          <w:rPr>
            <w:rFonts w:cstheme="minorHAnsi"/>
          </w:rPr>
          <w:t>homestead</w:t>
        </w:r>
        <w:r w:rsidR="005061A4">
          <w:rPr>
            <w:rFonts w:cstheme="minorHAnsi"/>
          </w:rPr>
          <w:t>s and to support new development</w:t>
        </w:r>
        <w:r w:rsidRPr="00862D3E">
          <w:rPr>
            <w:rFonts w:cstheme="minorHAnsi"/>
          </w:rPr>
          <w:t>.</w:t>
        </w:r>
      </w:ins>
      <w:del w:id="882" w:author="OPD2" w:date="2021-03-16T07:31:00Z">
        <w:r w:rsidRPr="00862D3E">
          <w:rPr>
            <w:rFonts w:cstheme="minorHAnsi"/>
          </w:rPr>
          <w:delText>each homestead.</w:delText>
        </w:r>
      </w:del>
      <w:r w:rsidRPr="00862D3E">
        <w:rPr>
          <w:rFonts w:cstheme="minorHAnsi"/>
        </w:rPr>
        <w:t xml:space="preserve"> To further address these challenges CUC is supporting in-house and inter-governmental planning dialogs to identify wastewater management options for Saipan, Tinian, Rot</w:t>
      </w:r>
      <w:r w:rsidR="008F098A" w:rsidRPr="00862D3E">
        <w:rPr>
          <w:rFonts w:cstheme="minorHAnsi"/>
        </w:rPr>
        <w:t>a, and the settlements on the Northern Islands.</w:t>
      </w:r>
      <w:r w:rsidR="000C6542" w:rsidRPr="00862D3E">
        <w:rPr>
          <w:rFonts w:cstheme="minorHAnsi"/>
        </w:rPr>
        <w:t xml:space="preserve"> </w:t>
      </w:r>
      <w:r w:rsidR="005B65D8" w:rsidRPr="00862D3E">
        <w:rPr>
          <w:rFonts w:cstheme="minorHAnsi"/>
        </w:rPr>
        <w:t xml:space="preserve"> As detailed further in the “Action Plan” and “Implementation Plan” sections, water and wastewater planning updates are underway and will be incorporated when finalized </w:t>
      </w:r>
      <w:r w:rsidR="00FE19F0" w:rsidRPr="00862D3E">
        <w:rPr>
          <w:rFonts w:cstheme="minorHAnsi"/>
        </w:rPr>
        <w:t xml:space="preserve">through the CSDP process established by OPD and the PDAC as specified in Public Law 20-20. </w:t>
      </w:r>
    </w:p>
    <w:p w14:paraId="4A4FFBEF" w14:textId="00410BAC" w:rsidR="00FA0C4D" w:rsidRPr="00862D3E" w:rsidRDefault="00FA0C4D" w:rsidP="00563484">
      <w:pPr>
        <w:pStyle w:val="Heading3"/>
        <w:spacing w:line="240" w:lineRule="auto"/>
        <w:rPr>
          <w:rFonts w:asciiTheme="minorHAnsi" w:hAnsiTheme="minorHAnsi" w:cstheme="minorHAnsi"/>
        </w:rPr>
      </w:pPr>
      <w:bookmarkStart w:id="883" w:name="_Toc48855986"/>
      <w:bookmarkStart w:id="884" w:name="_Toc49636633"/>
      <w:bookmarkStart w:id="885" w:name="_Toc54611296"/>
      <w:bookmarkStart w:id="886" w:name="_Toc63510656"/>
      <w:bookmarkStart w:id="887" w:name="_Toc66505574"/>
      <w:bookmarkStart w:id="888" w:name="_Toc66508484"/>
      <w:r w:rsidRPr="00862D3E">
        <w:rPr>
          <w:rFonts w:asciiTheme="minorHAnsi" w:hAnsiTheme="minorHAnsi" w:cstheme="minorHAnsi"/>
        </w:rPr>
        <w:t xml:space="preserve">Goals and Objectives </w:t>
      </w:r>
      <w:r w:rsidR="0088750A" w:rsidRPr="00862D3E">
        <w:rPr>
          <w:rFonts w:asciiTheme="minorHAnsi" w:hAnsiTheme="minorHAnsi" w:cstheme="minorHAnsi"/>
        </w:rPr>
        <w:t>for Clean Water and Sanitation</w:t>
      </w:r>
      <w:bookmarkEnd w:id="883"/>
      <w:bookmarkEnd w:id="884"/>
      <w:bookmarkEnd w:id="885"/>
      <w:bookmarkEnd w:id="886"/>
      <w:bookmarkEnd w:id="887"/>
      <w:bookmarkEnd w:id="888"/>
      <w:r w:rsidR="0088750A" w:rsidRPr="00862D3E">
        <w:rPr>
          <w:rFonts w:asciiTheme="minorHAnsi" w:hAnsiTheme="minorHAnsi" w:cstheme="minorHAnsi"/>
        </w:rPr>
        <w:t xml:space="preserve"> </w:t>
      </w:r>
    </w:p>
    <w:p w14:paraId="450DE005" w14:textId="77777777" w:rsidR="00FA0C4D" w:rsidRPr="00862D3E" w:rsidRDefault="00FA0C4D" w:rsidP="00563484">
      <w:pPr>
        <w:spacing w:after="0" w:line="240" w:lineRule="auto"/>
        <w:rPr>
          <w:rFonts w:cstheme="minorHAnsi"/>
          <w:i/>
          <w:iCs/>
        </w:rPr>
      </w:pPr>
    </w:p>
    <w:p w14:paraId="17804E1B" w14:textId="77777777" w:rsidR="00AF1DCE" w:rsidRPr="00862D3E" w:rsidRDefault="00AF1DCE" w:rsidP="00563484">
      <w:pPr>
        <w:pStyle w:val="ListParagraph"/>
        <w:numPr>
          <w:ilvl w:val="0"/>
          <w:numId w:val="8"/>
        </w:numPr>
        <w:spacing w:line="240" w:lineRule="auto"/>
        <w:ind w:left="360"/>
        <w:rPr>
          <w:rFonts w:cstheme="minorHAnsi"/>
        </w:rPr>
      </w:pPr>
      <w:r w:rsidRPr="00862D3E">
        <w:rPr>
          <w:rFonts w:cstheme="minorHAnsi"/>
        </w:rPr>
        <w:t>SDG #6 - Ensure availability and sustainable management of safe and environmentally compliant water and sanitation for all</w:t>
      </w:r>
    </w:p>
    <w:p w14:paraId="0C670CE2" w14:textId="77777777" w:rsidR="005944A9" w:rsidRPr="00862D3E" w:rsidRDefault="005944A9" w:rsidP="00563484">
      <w:pPr>
        <w:pStyle w:val="ListParagraph"/>
        <w:numPr>
          <w:ilvl w:val="1"/>
          <w:numId w:val="8"/>
        </w:numPr>
        <w:spacing w:line="240" w:lineRule="auto"/>
        <w:ind w:left="1080"/>
        <w:rPr>
          <w:rFonts w:cstheme="minorHAnsi"/>
        </w:rPr>
      </w:pPr>
      <w:r w:rsidRPr="00862D3E">
        <w:rPr>
          <w:rFonts w:eastAsia="Times New Roman" w:cstheme="minorHAnsi"/>
          <w:noProof/>
        </w:rPr>
        <w:drawing>
          <wp:anchor distT="0" distB="0" distL="114300" distR="114300" simplePos="0" relativeHeight="252042240" behindDoc="0" locked="0" layoutInCell="1" allowOverlap="1" wp14:anchorId="3C7C491B" wp14:editId="070D5F7D">
            <wp:simplePos x="0" y="0"/>
            <wp:positionH relativeFrom="column">
              <wp:posOffset>4572000</wp:posOffset>
            </wp:positionH>
            <wp:positionV relativeFrom="paragraph">
              <wp:posOffset>6985</wp:posOffset>
            </wp:positionV>
            <wp:extent cx="1168400" cy="1168400"/>
            <wp:effectExtent l="0" t="0" r="0" b="0"/>
            <wp:wrapSquare wrapText="bothSides"/>
            <wp:docPr id="196" name="Picture 196" descr="Clean water and sani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lean water and sanitation"/>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62D3E">
        <w:rPr>
          <w:rFonts w:cstheme="minorHAnsi"/>
        </w:rPr>
        <w:t xml:space="preserve">By 2022, CUC’s Master Plan will be updated to include details that address what steps are necessary and sufficient to reduce the salinity of the water in Saipan to the secondary standard of 250 ppm by 2030, including consideration of future precipitation patterns and potential impacts to the water system; </w:t>
      </w:r>
    </w:p>
    <w:p w14:paraId="6865E003" w14:textId="2453D03E" w:rsidR="005944A9" w:rsidRPr="00862D3E" w:rsidRDefault="005944A9" w:rsidP="00563484">
      <w:pPr>
        <w:pStyle w:val="ListParagraph"/>
        <w:numPr>
          <w:ilvl w:val="1"/>
          <w:numId w:val="8"/>
        </w:numPr>
        <w:spacing w:line="240" w:lineRule="auto"/>
        <w:ind w:left="1080"/>
        <w:rPr>
          <w:rFonts w:cstheme="minorHAnsi"/>
        </w:rPr>
      </w:pPr>
      <w:r w:rsidRPr="00862D3E">
        <w:rPr>
          <w:rFonts w:cstheme="minorHAnsi"/>
        </w:rPr>
        <w:t xml:space="preserve">By 2023, CUC, BECQ-DEQ, DPW, and DPL will integrate geospatial utilities data to identify areas of water and wastewater services to support utility, capital improvement program, and land use planning updates to achieve 100% inside flush toilets with compliant wastewater management and 100% 24-hr palatable water services by 2030; </w:t>
      </w:r>
    </w:p>
    <w:p w14:paraId="274FCFD9" w14:textId="77777777" w:rsidR="005944A9" w:rsidRPr="00862D3E" w:rsidRDefault="005944A9" w:rsidP="00563484">
      <w:pPr>
        <w:pStyle w:val="ListParagraph"/>
        <w:numPr>
          <w:ilvl w:val="1"/>
          <w:numId w:val="8"/>
        </w:numPr>
        <w:spacing w:line="240" w:lineRule="auto"/>
        <w:ind w:left="1080"/>
        <w:rPr>
          <w:rFonts w:cstheme="minorHAnsi"/>
        </w:rPr>
      </w:pPr>
      <w:r w:rsidRPr="00862D3E">
        <w:rPr>
          <w:rFonts w:cstheme="minorHAnsi"/>
        </w:rPr>
        <w:t>By 2025, CUC will update and implement priority action items for their service areas plan for unsewered areas, including consideration of actions to address changing environmental conditions to the wastewater management system; and</w:t>
      </w:r>
    </w:p>
    <w:p w14:paraId="3BE57BDE" w14:textId="77777777" w:rsidR="005944A9" w:rsidRPr="00862D3E" w:rsidRDefault="005944A9" w:rsidP="00563484">
      <w:pPr>
        <w:pStyle w:val="ListParagraph"/>
        <w:numPr>
          <w:ilvl w:val="1"/>
          <w:numId w:val="8"/>
        </w:numPr>
        <w:spacing w:line="240" w:lineRule="auto"/>
        <w:ind w:left="1080"/>
        <w:rPr>
          <w:rFonts w:cstheme="minorHAnsi"/>
        </w:rPr>
      </w:pPr>
      <w:r w:rsidRPr="00862D3E">
        <w:rPr>
          <w:rFonts w:cstheme="minorHAnsi"/>
        </w:rPr>
        <w:t xml:space="preserve">Led by the Bureau of Environmental and Coastal Quality, watershed management and restoration efforts will result in: (i) Reduction of saltwater intrusion into Saipan’s freshwater lens by 20% by 2025 (as measured by reduced chloride levels in CUC managed assets); and (ii) Reduction of stormwater runoff by maintaining and increasing wetland, green infrastructure, and stormwater management processes including aquifer recharge by achieving a 50% reduction in water impairment ratings for the coastal waters of Saipan, Tinian, and Rota by 2030; </w:t>
      </w:r>
    </w:p>
    <w:p w14:paraId="6DCDCACA" w14:textId="77777777" w:rsidR="005944A9" w:rsidRPr="00862D3E" w:rsidRDefault="00906020" w:rsidP="00563484">
      <w:pPr>
        <w:pStyle w:val="ListParagraph"/>
        <w:numPr>
          <w:ilvl w:val="1"/>
          <w:numId w:val="8"/>
        </w:numPr>
        <w:spacing w:line="240" w:lineRule="auto"/>
        <w:ind w:left="1080"/>
        <w:rPr>
          <w:rFonts w:cstheme="minorHAnsi"/>
        </w:rPr>
      </w:pPr>
      <w:ins w:id="889" w:author="OPD2" w:date="2021-03-16T07:31:00Z">
        <w:r w:rsidRPr="00862D3E">
          <w:rPr>
            <w:rFonts w:cstheme="minorHAnsi"/>
            <w:noProof/>
          </w:rPr>
          <w:lastRenderedPageBreak/>
          <w:drawing>
            <wp:anchor distT="0" distB="0" distL="114300" distR="114300" simplePos="0" relativeHeight="252104704" behindDoc="0" locked="0" layoutInCell="1" allowOverlap="1" wp14:anchorId="798CDB6D" wp14:editId="35130BE9">
              <wp:simplePos x="0" y="0"/>
              <wp:positionH relativeFrom="column">
                <wp:posOffset>2831465</wp:posOffset>
              </wp:positionH>
              <wp:positionV relativeFrom="paragraph">
                <wp:posOffset>64135</wp:posOffset>
              </wp:positionV>
              <wp:extent cx="3815715" cy="3539490"/>
              <wp:effectExtent l="0" t="0" r="0" b="3810"/>
              <wp:wrapSquare wrapText="bothSides"/>
              <wp:docPr id="463" name="Picture 463" descr="New infographic: How WASH influences other SDGs | Sanitation and Water for  All (SW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i" descr="New infographic: How WASH influences other SDGs | Sanitation and Water for  All (SWA)"/>
                      <pic:cNvPicPr>
                        <a:picLocks noChangeAspect="1" noChangeArrowheads="1"/>
                      </pic:cNvPicPr>
                    </pic:nvPicPr>
                    <pic:blipFill rotWithShape="1">
                      <a:blip r:embed="rId90">
                        <a:extLst>
                          <a:ext uri="{28A0092B-C50C-407E-A947-70E740481C1C}">
                            <a14:useLocalDpi xmlns:a14="http://schemas.microsoft.com/office/drawing/2010/main" val="0"/>
                          </a:ext>
                        </a:extLst>
                      </a:blip>
                      <a:srcRect t="23246" b="11316"/>
                      <a:stretch/>
                    </pic:blipFill>
                    <pic:spPr bwMode="auto">
                      <a:xfrm>
                        <a:off x="0" y="0"/>
                        <a:ext cx="3815715" cy="35394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r w:rsidR="005944A9" w:rsidRPr="00862D3E">
        <w:rPr>
          <w:rFonts w:cstheme="minorHAnsi"/>
        </w:rPr>
        <w:t>Led by DPW and supported by the Built Environment Taskforce, (i) by 2023 DPW will implement updated guidelines for the MS4 stormwater permit to ensure environmentally compliant and sustainable management of nonpoint source pollution conveyed by stormwater infrastructure; and (ii) by 2025 DPW will draft a stormwater management plan with interagency support that considers “Smart, Safe Growth” principles including projected changes to precipitation patterns and sea level rise to further enable these efforts; and</w:t>
      </w:r>
    </w:p>
    <w:p w14:paraId="0AE98ABE" w14:textId="77777777" w:rsidR="005944A9" w:rsidRPr="00862D3E" w:rsidRDefault="00906020" w:rsidP="00563484">
      <w:pPr>
        <w:pStyle w:val="ListParagraph"/>
        <w:numPr>
          <w:ilvl w:val="1"/>
          <w:numId w:val="8"/>
        </w:numPr>
        <w:spacing w:line="240" w:lineRule="auto"/>
        <w:ind w:left="1080"/>
        <w:rPr>
          <w:rFonts w:cstheme="minorHAnsi"/>
        </w:rPr>
      </w:pPr>
      <w:ins w:id="890" w:author="OPD2" w:date="2021-03-16T07:31:00Z">
        <w:r w:rsidRPr="00862D3E">
          <w:rPr>
            <w:rFonts w:cstheme="minorHAnsi"/>
            <w:noProof/>
          </w:rPr>
          <mc:AlternateContent>
            <mc:Choice Requires="wps">
              <w:drawing>
                <wp:anchor distT="0" distB="0" distL="114300" distR="114300" simplePos="0" relativeHeight="252106752" behindDoc="0" locked="0" layoutInCell="1" allowOverlap="1" wp14:anchorId="208A8BE0" wp14:editId="33E223D4">
                  <wp:simplePos x="0" y="0"/>
                  <wp:positionH relativeFrom="column">
                    <wp:posOffset>2764790</wp:posOffset>
                  </wp:positionH>
                  <wp:positionV relativeFrom="paragraph">
                    <wp:posOffset>855980</wp:posOffset>
                  </wp:positionV>
                  <wp:extent cx="3815715" cy="635"/>
                  <wp:effectExtent l="0" t="0" r="0" b="5715"/>
                  <wp:wrapSquare wrapText="bothSides"/>
                  <wp:docPr id="464" name="Text Box 464"/>
                  <wp:cNvGraphicFramePr/>
                  <a:graphic xmlns:a="http://schemas.openxmlformats.org/drawingml/2006/main">
                    <a:graphicData uri="http://schemas.microsoft.com/office/word/2010/wordprocessingShape">
                      <wps:wsp>
                        <wps:cNvSpPr txBox="1"/>
                        <wps:spPr>
                          <a:xfrm>
                            <a:off x="0" y="0"/>
                            <a:ext cx="3815715" cy="635"/>
                          </a:xfrm>
                          <a:prstGeom prst="rect">
                            <a:avLst/>
                          </a:prstGeom>
                          <a:solidFill>
                            <a:prstClr val="white"/>
                          </a:solidFill>
                          <a:ln>
                            <a:noFill/>
                          </a:ln>
                        </wps:spPr>
                        <wps:txbx>
                          <w:txbxContent>
                            <w:p w14:paraId="6A65AA35" w14:textId="4942DE67" w:rsidR="009B791E" w:rsidRPr="00322289" w:rsidRDefault="009B791E" w:rsidP="00906020">
                              <w:pPr>
                                <w:pStyle w:val="Caption"/>
                                <w:rPr>
                                  <w:noProof/>
                                </w:rPr>
                              </w:pPr>
                              <w:r>
                                <w:t xml:space="preserve">Figure </w:t>
                              </w:r>
                              <w:fldSimple w:instr=" SEQ Figure \* ARABIC ">
                                <w:r>
                                  <w:rPr>
                                    <w:noProof/>
                                  </w:rPr>
                                  <w:t>9</w:t>
                                </w:r>
                              </w:fldSimple>
                              <w:r>
                                <w:t xml:space="preserve"> – Water and Sanitation For All Initiative highlights SDG connections. </w:t>
                              </w:r>
                              <w:r>
                                <w:br/>
                              </w:r>
                              <w:r w:rsidRPr="00947E5C">
                                <w:rPr>
                                  <w:sz w:val="14"/>
                                  <w:szCs w:val="14"/>
                                </w:rPr>
                                <w:t xml:space="preserve">Source: </w:t>
                              </w:r>
                              <w:hyperlink r:id="rId95" w:history="1">
                                <w:r w:rsidRPr="00947E5C">
                                  <w:rPr>
                                    <w:rStyle w:val="Hyperlink"/>
                                    <w:sz w:val="14"/>
                                    <w:szCs w:val="14"/>
                                  </w:rPr>
                                  <w:t>https://sanitationandwaterforall.org/news/new-infographic-how-wash-influences-other-sdgs</w:t>
                                </w:r>
                              </w:hyperlink>
                              <w:r w:rsidRPr="00947E5C">
                                <w:rPr>
                                  <w:sz w:val="14"/>
                                  <w:szCs w:val="14"/>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8A8BE0" id="Text Box 464" o:spid="_x0000_s1035" type="#_x0000_t202" style="position:absolute;left:0;text-align:left;margin-left:217.7pt;margin-top:67.4pt;width:300.45pt;height:.05pt;z-index:252106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" stroked="f">
                  <v:textbox style="mso-fit-shape-to-text:t" inset="0,0,0,0">
                    <w:txbxContent>
                      <w:p w14:paraId="6A65AA35" w14:textId="4942DE67" w:rsidR="009B791E" w:rsidRPr="00322289" w:rsidRDefault="009B791E" w:rsidP="00906020">
                        <w:pPr>
                          <w:pStyle w:val="Caption"/>
                          <w:rPr>
                            <w:noProof/>
                          </w:rPr>
                        </w:pPr>
                        <w:r>
                          <w:t xml:space="preserve">Figure </w:t>
                        </w:r>
                        <w:fldSimple w:instr=" SEQ Figure \* ARABIC ">
                          <w:r>
                            <w:rPr>
                              <w:noProof/>
                            </w:rPr>
                            <w:t>9</w:t>
                          </w:r>
                        </w:fldSimple>
                        <w:r>
                          <w:t xml:space="preserve"> – Water and Sanitation For All Initiative highlights SDG connections. </w:t>
                        </w:r>
                        <w:r>
                          <w:br/>
                        </w:r>
                        <w:r w:rsidRPr="00947E5C">
                          <w:rPr>
                            <w:sz w:val="14"/>
                            <w:szCs w:val="14"/>
                          </w:rPr>
                          <w:t xml:space="preserve">Source: </w:t>
                        </w:r>
                        <w:hyperlink r:id="rId96" w:history="1">
                          <w:r w:rsidRPr="00947E5C">
                            <w:rPr>
                              <w:rStyle w:val="Hyperlink"/>
                              <w:sz w:val="14"/>
                              <w:szCs w:val="14"/>
                            </w:rPr>
                            <w:t>https://sanitationandwaterforall.org/news/new-infographic-how-wash-influences-other-sdgs</w:t>
                          </w:r>
                        </w:hyperlink>
                        <w:r w:rsidRPr="00947E5C">
                          <w:rPr>
                            <w:sz w:val="14"/>
                            <w:szCs w:val="14"/>
                          </w:rPr>
                          <w:t xml:space="preserve">  </w:t>
                        </w:r>
                      </w:p>
                    </w:txbxContent>
                  </v:textbox>
                  <w10:wrap type="square"/>
                </v:shape>
              </w:pict>
            </mc:Fallback>
          </mc:AlternateContent>
        </w:r>
      </w:ins>
      <w:r w:rsidR="005944A9" w:rsidRPr="00862D3E">
        <w:rPr>
          <w:rFonts w:cstheme="minorHAnsi"/>
        </w:rPr>
        <w:t xml:space="preserve">By </w:t>
      </w:r>
      <w:r w:rsidR="005944A9" w:rsidRPr="00862D3E">
        <w:rPr>
          <w:rFonts w:eastAsia="Times New Roman" w:cstheme="minorHAnsi"/>
          <w:color w:val="000000"/>
        </w:rPr>
        <w:t>2021 CUC will work with BECQ-DEQ and CHCC to assess health-protective safe drinking water standards and include resulting recommendations in the CUC Water Master Plan by 2022 and subsequent CEDS update by 2025.</w:t>
      </w:r>
    </w:p>
    <w:p w14:paraId="2A5FC145" w14:textId="77777777" w:rsidR="00DE3E8B" w:rsidRPr="00862D3E" w:rsidRDefault="00DE3E8B" w:rsidP="00563484">
      <w:pPr>
        <w:spacing w:line="240" w:lineRule="auto"/>
        <w:rPr>
          <w:rFonts w:eastAsiaTheme="majorEastAsia" w:cstheme="minorHAnsi"/>
          <w:color w:val="243F60" w:themeColor="accent1" w:themeShade="7F"/>
          <w:sz w:val="24"/>
          <w:szCs w:val="24"/>
        </w:rPr>
      </w:pPr>
      <w:r w:rsidRPr="00862D3E">
        <w:rPr>
          <w:rFonts w:cstheme="minorHAnsi"/>
        </w:rPr>
        <w:br w:type="page"/>
      </w:r>
    </w:p>
    <w:p w14:paraId="15B46677" w14:textId="68C00A80" w:rsidR="00FB7005" w:rsidRPr="00862D3E" w:rsidRDefault="00DE3E8B" w:rsidP="00563484">
      <w:pPr>
        <w:pStyle w:val="Heading3"/>
        <w:spacing w:line="240" w:lineRule="auto"/>
        <w:rPr>
          <w:rFonts w:asciiTheme="minorHAnsi" w:hAnsiTheme="minorHAnsi" w:cstheme="minorHAnsi"/>
        </w:rPr>
      </w:pPr>
      <w:bookmarkStart w:id="891" w:name="_Toc54611297"/>
      <w:bookmarkStart w:id="892" w:name="_Toc63510657"/>
      <w:bookmarkStart w:id="893" w:name="_Toc66508485"/>
      <w:r w:rsidRPr="00862D3E">
        <w:rPr>
          <w:rFonts w:asciiTheme="minorHAnsi" w:hAnsiTheme="minorHAnsi" w:cstheme="minorHAnsi"/>
        </w:rPr>
        <w:lastRenderedPageBreak/>
        <w:t xml:space="preserve">Goal 7 - </w:t>
      </w:r>
      <w:r w:rsidR="00FB7005" w:rsidRPr="00862D3E">
        <w:rPr>
          <w:rFonts w:asciiTheme="minorHAnsi" w:hAnsiTheme="minorHAnsi" w:cstheme="minorHAnsi"/>
        </w:rPr>
        <w:t>Affordable, Modern Energy</w:t>
      </w:r>
      <w:bookmarkEnd w:id="891"/>
      <w:bookmarkEnd w:id="892"/>
      <w:bookmarkEnd w:id="893"/>
    </w:p>
    <w:tbl>
      <w:tblPr>
        <w:tblStyle w:val="GridTable4-Accent3"/>
        <w:tblW w:w="9448" w:type="dxa"/>
        <w:tblLook w:val="04A0" w:firstRow="1" w:lastRow="0" w:firstColumn="1" w:lastColumn="0" w:noHBand="0" w:noVBand="1"/>
      </w:tblPr>
      <w:tblGrid>
        <w:gridCol w:w="4945"/>
        <w:gridCol w:w="4490"/>
        <w:gridCol w:w="13"/>
      </w:tblGrid>
      <w:tr w:rsidR="00FB7005" w:rsidRPr="00862D3E" w14:paraId="527B22C0" w14:textId="77777777" w:rsidTr="00DB7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8" w:type="dxa"/>
            <w:gridSpan w:val="3"/>
          </w:tcPr>
          <w:p w14:paraId="44CB9E0D" w14:textId="1E060A26" w:rsidR="00FB7005" w:rsidRPr="00862D3E" w:rsidRDefault="00FB7005" w:rsidP="00563484">
            <w:pPr>
              <w:rPr>
                <w:rFonts w:cstheme="minorHAnsi"/>
                <w:i/>
                <w:iCs/>
              </w:rPr>
            </w:pPr>
            <w:r w:rsidRPr="00862D3E">
              <w:rPr>
                <w:rFonts w:cstheme="minorHAnsi"/>
                <w:i/>
                <w:iCs/>
              </w:rPr>
              <w:t>SDG #</w:t>
            </w:r>
            <w:r w:rsidR="00DE3E8B" w:rsidRPr="00862D3E">
              <w:rPr>
                <w:rFonts w:cstheme="minorHAnsi"/>
                <w:i/>
                <w:iCs/>
              </w:rPr>
              <w:t>7</w:t>
            </w:r>
            <w:r w:rsidRPr="00862D3E">
              <w:rPr>
                <w:rFonts w:cstheme="minorHAnsi"/>
                <w:i/>
                <w:iCs/>
              </w:rPr>
              <w:t xml:space="preserve"> – </w:t>
            </w:r>
            <w:r w:rsidR="00440BBA" w:rsidRPr="00862D3E">
              <w:rPr>
                <w:rFonts w:cstheme="minorHAnsi"/>
                <w:i/>
                <w:iCs/>
              </w:rPr>
              <w:t>Ensure access to affordable, reliable, sustainable and modern energy for all</w:t>
            </w:r>
          </w:p>
        </w:tc>
      </w:tr>
      <w:tr w:rsidR="00FB7005" w:rsidRPr="00862D3E" w14:paraId="66DF9DA0" w14:textId="77777777" w:rsidTr="00DB764E">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58F10B45" w14:textId="77777777" w:rsidR="00FB7005" w:rsidRPr="00862D3E" w:rsidRDefault="00FB7005" w:rsidP="00563484">
            <w:pPr>
              <w:rPr>
                <w:rFonts w:cstheme="minorHAnsi"/>
                <w:i/>
                <w:iCs/>
              </w:rPr>
            </w:pPr>
            <w:r w:rsidRPr="00862D3E">
              <w:rPr>
                <w:rFonts w:cstheme="minorHAnsi"/>
                <w:i/>
                <w:iCs/>
              </w:rPr>
              <w:t>Current Status</w:t>
            </w:r>
          </w:p>
        </w:tc>
        <w:tc>
          <w:tcPr>
            <w:tcW w:w="4490" w:type="dxa"/>
          </w:tcPr>
          <w:p w14:paraId="324A4902" w14:textId="77777777" w:rsidR="00FB7005" w:rsidRPr="00862D3E" w:rsidRDefault="00FB7005" w:rsidP="00563484">
            <w:pPr>
              <w:cnfStyle w:val="000000100000" w:firstRow="0" w:lastRow="0" w:firstColumn="0" w:lastColumn="0" w:oddVBand="0" w:evenVBand="0" w:oddHBand="1" w:evenHBand="0" w:firstRowFirstColumn="0" w:firstRowLastColumn="0" w:lastRowFirstColumn="0" w:lastRowLastColumn="0"/>
              <w:rPr>
                <w:rFonts w:cstheme="minorHAnsi"/>
                <w:b/>
                <w:bCs/>
                <w:i/>
                <w:iCs/>
              </w:rPr>
            </w:pPr>
            <w:r w:rsidRPr="00862D3E">
              <w:rPr>
                <w:rFonts w:cstheme="minorHAnsi"/>
                <w:b/>
                <w:bCs/>
                <w:i/>
                <w:iCs/>
              </w:rPr>
              <w:t>Targets</w:t>
            </w:r>
          </w:p>
        </w:tc>
      </w:tr>
      <w:tr w:rsidR="00440BBA" w:rsidRPr="00862D3E" w14:paraId="2FB36963" w14:textId="77777777" w:rsidTr="00DB764E">
        <w:trPr>
          <w:gridAfter w:val="1"/>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65A597B7" w14:textId="2F8C7DF3" w:rsidR="00440BBA" w:rsidRPr="00862D3E" w:rsidRDefault="00440BBA" w:rsidP="00563484">
            <w:pPr>
              <w:rPr>
                <w:rFonts w:cstheme="minorHAnsi"/>
                <w:b w:val="0"/>
                <w:bCs w:val="0"/>
                <w:i/>
                <w:iCs/>
              </w:rPr>
            </w:pPr>
            <w:r w:rsidRPr="00862D3E">
              <w:rPr>
                <w:rFonts w:cstheme="minorHAnsi"/>
                <w:b w:val="0"/>
                <w:bCs w:val="0"/>
              </w:rPr>
              <w:t>0% commercial renewable energy deployment</w:t>
            </w:r>
          </w:p>
        </w:tc>
        <w:tc>
          <w:tcPr>
            <w:tcW w:w="4490" w:type="dxa"/>
          </w:tcPr>
          <w:p w14:paraId="1CBA3C99" w14:textId="54BB1E90" w:rsidR="00440BBA" w:rsidRPr="00862D3E" w:rsidRDefault="00440BBA" w:rsidP="00563484">
            <w:pPr>
              <w:cnfStyle w:val="000000000000" w:firstRow="0" w:lastRow="0" w:firstColumn="0" w:lastColumn="0" w:oddVBand="0" w:evenVBand="0" w:oddHBand="0" w:evenHBand="0" w:firstRowFirstColumn="0" w:firstRowLastColumn="0" w:lastRowFirstColumn="0" w:lastRowLastColumn="0"/>
              <w:rPr>
                <w:rFonts w:cstheme="minorHAnsi"/>
                <w:b/>
                <w:bCs/>
                <w:i/>
                <w:iCs/>
              </w:rPr>
            </w:pPr>
            <w:r w:rsidRPr="00862D3E">
              <w:rPr>
                <w:rFonts w:cstheme="minorHAnsi"/>
              </w:rPr>
              <w:t>(</w:t>
            </w:r>
            <w:r w:rsidR="00A94DDF">
              <w:rPr>
                <w:rFonts w:cstheme="minorHAnsi"/>
              </w:rPr>
              <w:t>a</w:t>
            </w:r>
            <w:r w:rsidRPr="00862D3E">
              <w:rPr>
                <w:rFonts w:cstheme="minorHAnsi"/>
              </w:rPr>
              <w:t>) - By 2030, power needs of Saipan, Tinian, and Rota are supported by deployment of at least 20% renewable energy portfolio</w:t>
            </w:r>
            <w:r w:rsidRPr="00862D3E">
              <w:rPr>
                <w:rFonts w:cstheme="minorHAnsi"/>
                <w:b/>
                <w:bCs/>
                <w:i/>
                <w:iCs/>
              </w:rPr>
              <w:t xml:space="preserve"> </w:t>
            </w:r>
          </w:p>
        </w:tc>
      </w:tr>
    </w:tbl>
    <w:p w14:paraId="5E2E2179" w14:textId="77777777" w:rsidR="00FB7005" w:rsidRPr="00862D3E" w:rsidRDefault="00FB7005" w:rsidP="00563484">
      <w:pPr>
        <w:tabs>
          <w:tab w:val="left" w:pos="7920"/>
        </w:tabs>
        <w:spacing w:after="0" w:line="240" w:lineRule="auto"/>
        <w:rPr>
          <w:rFonts w:cstheme="minorHAnsi"/>
        </w:rPr>
      </w:pPr>
    </w:p>
    <w:p w14:paraId="2AC71725" w14:textId="37616521" w:rsidR="00FB7005" w:rsidRPr="00862D3E" w:rsidRDefault="00C632AD" w:rsidP="00563484">
      <w:pPr>
        <w:pStyle w:val="Heading3"/>
        <w:spacing w:line="240" w:lineRule="auto"/>
        <w:rPr>
          <w:rFonts w:asciiTheme="minorHAnsi" w:hAnsiTheme="minorHAnsi" w:cstheme="minorHAnsi"/>
        </w:rPr>
      </w:pPr>
      <w:bookmarkStart w:id="894" w:name="_Toc48855988"/>
      <w:bookmarkStart w:id="895" w:name="_Toc49636635"/>
      <w:bookmarkStart w:id="896" w:name="_Toc54611298"/>
      <w:bookmarkStart w:id="897" w:name="_Toc63510658"/>
      <w:bookmarkStart w:id="898" w:name="_Toc66505576"/>
      <w:bookmarkStart w:id="899" w:name="_Toc66508486"/>
      <w:r w:rsidRPr="00862D3E">
        <w:rPr>
          <w:rFonts w:asciiTheme="minorHAnsi" w:hAnsiTheme="minorHAnsi" w:cstheme="minorHAnsi"/>
          <w:noProof/>
          <w:color w:val="00B050"/>
        </w:rPr>
        <w:drawing>
          <wp:anchor distT="0" distB="0" distL="114300" distR="114300" simplePos="0" relativeHeight="251985920" behindDoc="0" locked="0" layoutInCell="1" allowOverlap="1" wp14:anchorId="5ABCE338" wp14:editId="4B6DC044">
            <wp:simplePos x="0" y="0"/>
            <wp:positionH relativeFrom="column">
              <wp:posOffset>4442316</wp:posOffset>
            </wp:positionH>
            <wp:positionV relativeFrom="paragraph">
              <wp:posOffset>151562</wp:posOffset>
            </wp:positionV>
            <wp:extent cx="1979930" cy="1878330"/>
            <wp:effectExtent l="0" t="0" r="1270" b="762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28A0092B-C50C-407E-A947-70E740481C1C}">
                          <a14:useLocalDpi xmlns:a14="http://schemas.microsoft.com/office/drawing/2010/main" val="0"/>
                        </a:ext>
                      </a:extLst>
                    </a:blip>
                    <a:stretch>
                      <a:fillRect/>
                    </a:stretch>
                  </pic:blipFill>
                  <pic:spPr>
                    <a:xfrm>
                      <a:off x="0" y="0"/>
                      <a:ext cx="1979930" cy="1878330"/>
                    </a:xfrm>
                    <a:prstGeom prst="rect">
                      <a:avLst/>
                    </a:prstGeom>
                  </pic:spPr>
                </pic:pic>
              </a:graphicData>
            </a:graphic>
            <wp14:sizeRelH relativeFrom="page">
              <wp14:pctWidth>0</wp14:pctWidth>
            </wp14:sizeRelH>
            <wp14:sizeRelV relativeFrom="page">
              <wp14:pctHeight>0</wp14:pctHeight>
            </wp14:sizeRelV>
          </wp:anchor>
        </w:drawing>
      </w:r>
      <w:r w:rsidR="00FB7005" w:rsidRPr="00862D3E">
        <w:rPr>
          <w:rFonts w:asciiTheme="minorHAnsi" w:eastAsia="Times New Roman" w:hAnsiTheme="minorHAnsi" w:cstheme="minorHAnsi"/>
        </w:rPr>
        <w:t xml:space="preserve">Resources Report Summary: </w:t>
      </w:r>
      <w:r w:rsidR="00FB7005" w:rsidRPr="00862D3E">
        <w:rPr>
          <w:rFonts w:asciiTheme="minorHAnsi" w:hAnsiTheme="minorHAnsi" w:cstheme="minorHAnsi"/>
        </w:rPr>
        <w:t>Power</w:t>
      </w:r>
      <w:bookmarkEnd w:id="894"/>
      <w:bookmarkEnd w:id="895"/>
      <w:bookmarkEnd w:id="896"/>
      <w:bookmarkEnd w:id="897"/>
      <w:bookmarkEnd w:id="898"/>
      <w:bookmarkEnd w:id="899"/>
      <w:r w:rsidR="00FB7005" w:rsidRPr="00862D3E">
        <w:rPr>
          <w:rFonts w:asciiTheme="minorHAnsi" w:hAnsiTheme="minorHAnsi" w:cstheme="minorHAnsi"/>
        </w:rPr>
        <w:t xml:space="preserve"> </w:t>
      </w:r>
    </w:p>
    <w:p w14:paraId="32CFA768" w14:textId="30C61C13" w:rsidR="00FB7005" w:rsidRPr="00862D3E" w:rsidRDefault="00FB7005" w:rsidP="00563484">
      <w:pPr>
        <w:spacing w:after="0" w:line="240" w:lineRule="auto"/>
        <w:rPr>
          <w:rFonts w:cstheme="minorHAnsi"/>
        </w:rPr>
      </w:pPr>
    </w:p>
    <w:p w14:paraId="7B945493" w14:textId="44749F7B" w:rsidR="00FB7005" w:rsidRPr="00862D3E" w:rsidRDefault="00FB7005" w:rsidP="00563484">
      <w:pPr>
        <w:spacing w:line="240" w:lineRule="auto"/>
        <w:rPr>
          <w:rFonts w:cstheme="minorHAnsi"/>
        </w:rPr>
      </w:pPr>
      <w:r w:rsidRPr="00862D3E">
        <w:rPr>
          <w:rFonts w:cstheme="minorHAnsi"/>
        </w:rPr>
        <w:t>The Commonwealth Utilities Corporation (CUC) is the only publicly owned utility providing power, water, and wastewater services in the islands of Saipan, Tinian and Rota, Commonwealth of the Northern Mariana Islands (CNMI).  CUC was created in 1986 as an autonomous agency of the CNMI government which is governed by an independent Board of Directors.  Daily operations are managed by an Executive Director with a staff of approximately 400.  CUC’s rates, fees, charges, services, rules, and conditions of service are regulated by the Commonwealth Public Utilities Commission (CPUC).</w:t>
      </w:r>
    </w:p>
    <w:p w14:paraId="764E59B4" w14:textId="7698A75F" w:rsidR="00FB7005" w:rsidRPr="00862D3E" w:rsidRDefault="00FB7005" w:rsidP="00563484">
      <w:pPr>
        <w:spacing w:line="240" w:lineRule="auto"/>
        <w:ind w:right="-180"/>
        <w:rPr>
          <w:rFonts w:cstheme="minorHAnsi"/>
        </w:rPr>
        <w:sectPr w:rsidR="00FB7005" w:rsidRPr="00862D3E" w:rsidSect="00E54634">
          <w:headerReference w:type="default" r:id="rId98"/>
          <w:headerReference w:type="first" r:id="rId99"/>
          <w:type w:val="continuous"/>
          <w:pgSz w:w="12240" w:h="15840"/>
          <w:pgMar w:top="1440" w:right="1440" w:bottom="1440" w:left="1440" w:header="720" w:footer="720" w:gutter="0"/>
          <w:cols w:space="720"/>
          <w:docGrid w:linePitch="360"/>
        </w:sectPr>
      </w:pPr>
      <w:r w:rsidRPr="00862D3E">
        <w:rPr>
          <w:rFonts w:cstheme="minorHAnsi"/>
        </w:rPr>
        <w:t>CUC’s renewable energy goal is facilitated by the CNMI’s Renewable Portfolio Standard, established by Public Law 15-23 (4 CMC § 8112). Amendments to the law provide for the goal of 20% renewable power by 2016 provided these standards can be achieved in a “cost effective manner” (Public Law 15-23 as amended by P.L. 18-62, authorizing net metering and extending renewable standards to 20% by 2016). Notably, Public Law 18-75 amended P.L. 16-62, placing emphasis on prioritizing net metering to build renewable energy capacity for health and education facilities. The goal is to balance power purchase affordability and operational cost coverage though the integration of residential and utility scale renewable energy systems into CUC’s electric power grid without compromising power system reliability</w:t>
      </w:r>
    </w:p>
    <w:p w14:paraId="36D439B0" w14:textId="77777777" w:rsidR="00FB7005" w:rsidRPr="00862D3E" w:rsidRDefault="00FB7005" w:rsidP="00563484">
      <w:pPr>
        <w:tabs>
          <w:tab w:val="left" w:pos="7920"/>
        </w:tabs>
        <w:spacing w:after="0" w:line="240" w:lineRule="auto"/>
        <w:rPr>
          <w:rFonts w:cstheme="minorHAnsi"/>
        </w:rPr>
      </w:pPr>
    </w:p>
    <w:p w14:paraId="5435ADC5" w14:textId="5A696ED8" w:rsidR="00736A3E" w:rsidRPr="00862D3E" w:rsidRDefault="000E670E" w:rsidP="00563484">
      <w:pPr>
        <w:pStyle w:val="Heading3"/>
        <w:spacing w:line="240" w:lineRule="auto"/>
        <w:rPr>
          <w:rFonts w:asciiTheme="minorHAnsi" w:hAnsiTheme="minorHAnsi" w:cstheme="minorHAnsi"/>
        </w:rPr>
      </w:pPr>
      <w:bookmarkStart w:id="900" w:name="_Toc48855989"/>
      <w:bookmarkStart w:id="901" w:name="_Toc49636636"/>
      <w:bookmarkStart w:id="902" w:name="_Toc54611299"/>
      <w:bookmarkStart w:id="903" w:name="_Toc63510659"/>
      <w:bookmarkStart w:id="904" w:name="_Toc66505577"/>
      <w:bookmarkStart w:id="905" w:name="_Toc66508487"/>
      <w:r w:rsidRPr="00862D3E">
        <w:rPr>
          <w:rFonts w:asciiTheme="minorHAnsi" w:hAnsiTheme="minorHAnsi" w:cstheme="minorHAnsi"/>
        </w:rPr>
        <w:t xml:space="preserve">Goals and Objectives for </w:t>
      </w:r>
      <w:r w:rsidR="00736A3E" w:rsidRPr="00862D3E">
        <w:rPr>
          <w:rFonts w:asciiTheme="minorHAnsi" w:hAnsiTheme="minorHAnsi" w:cstheme="minorHAnsi"/>
        </w:rPr>
        <w:t>Achieving Affordable, Modern Power</w:t>
      </w:r>
      <w:bookmarkEnd w:id="900"/>
      <w:bookmarkEnd w:id="901"/>
      <w:bookmarkEnd w:id="902"/>
      <w:bookmarkEnd w:id="903"/>
      <w:bookmarkEnd w:id="904"/>
      <w:bookmarkEnd w:id="905"/>
    </w:p>
    <w:p w14:paraId="5436816C" w14:textId="77777777" w:rsidR="00736A3E" w:rsidRPr="00862D3E" w:rsidRDefault="00736A3E" w:rsidP="00563484">
      <w:pPr>
        <w:spacing w:after="0" w:line="240" w:lineRule="auto"/>
        <w:rPr>
          <w:rFonts w:cstheme="minorHAnsi"/>
        </w:rPr>
      </w:pPr>
    </w:p>
    <w:p w14:paraId="16F6199E" w14:textId="52AB2A92" w:rsidR="00AF1DCE" w:rsidRPr="00862D3E" w:rsidRDefault="00AF1DCE" w:rsidP="00563484">
      <w:pPr>
        <w:pStyle w:val="ListParagraph"/>
        <w:numPr>
          <w:ilvl w:val="0"/>
          <w:numId w:val="8"/>
        </w:numPr>
        <w:spacing w:line="240" w:lineRule="auto"/>
        <w:ind w:left="360"/>
        <w:rPr>
          <w:rFonts w:cstheme="minorHAnsi"/>
        </w:rPr>
      </w:pPr>
      <w:r w:rsidRPr="00862D3E">
        <w:rPr>
          <w:rFonts w:cstheme="minorHAnsi"/>
        </w:rPr>
        <w:t>SDG #7 - Ensure access to affordable, reliable, sustainable and modern energy for all</w:t>
      </w:r>
    </w:p>
    <w:p w14:paraId="7A418861" w14:textId="0B8D0DE4" w:rsidR="00AF1DCE" w:rsidRPr="00862D3E" w:rsidRDefault="00736A3E" w:rsidP="00563484">
      <w:pPr>
        <w:pStyle w:val="ListParagraph"/>
        <w:numPr>
          <w:ilvl w:val="1"/>
          <w:numId w:val="8"/>
        </w:numPr>
        <w:spacing w:line="240" w:lineRule="auto"/>
        <w:ind w:left="1080"/>
        <w:rPr>
          <w:rFonts w:cstheme="minorHAnsi"/>
        </w:rPr>
      </w:pPr>
      <w:r w:rsidRPr="00862D3E">
        <w:rPr>
          <w:rFonts w:eastAsia="Times New Roman" w:cstheme="minorHAnsi"/>
          <w:noProof/>
        </w:rPr>
        <w:drawing>
          <wp:anchor distT="0" distB="0" distL="114300" distR="114300" simplePos="0" relativeHeight="251961344" behindDoc="0" locked="0" layoutInCell="1" allowOverlap="1" wp14:anchorId="78B6285B" wp14:editId="1E9B5833">
            <wp:simplePos x="0" y="0"/>
            <wp:positionH relativeFrom="column">
              <wp:posOffset>4927600</wp:posOffset>
            </wp:positionH>
            <wp:positionV relativeFrom="paragraph">
              <wp:posOffset>137160</wp:posOffset>
            </wp:positionV>
            <wp:extent cx="1187450" cy="1187450"/>
            <wp:effectExtent l="0" t="0" r="0" b="0"/>
            <wp:wrapSquare wrapText="bothSides"/>
            <wp:docPr id="197" name="Picture 197" descr="Affordable and clean e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ffordable and clean energy"/>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187450" cy="1187450"/>
                    </a:xfrm>
                    <a:prstGeom prst="rect">
                      <a:avLst/>
                    </a:prstGeom>
                    <a:noFill/>
                    <a:ln>
                      <a:noFill/>
                    </a:ln>
                  </pic:spPr>
                </pic:pic>
              </a:graphicData>
            </a:graphic>
            <wp14:sizeRelH relativeFrom="page">
              <wp14:pctWidth>0</wp14:pctWidth>
            </wp14:sizeRelH>
            <wp14:sizeRelV relativeFrom="page">
              <wp14:pctHeight>0</wp14:pctHeight>
            </wp14:sizeRelV>
          </wp:anchor>
        </w:drawing>
      </w:r>
      <w:r w:rsidR="00AF1DCE" w:rsidRPr="00862D3E">
        <w:rPr>
          <w:rFonts w:cstheme="minorHAnsi"/>
        </w:rPr>
        <w:t>By 2022, CUC will endorse a Comprehensive Energy Plan detailing the steps necessary and sufficient to diversify the CNMI’s energy portfolio and make progress towards renewable energy standards;</w:t>
      </w:r>
      <w:r w:rsidR="00AF1DCE" w:rsidRPr="00862D3E">
        <w:rPr>
          <w:rFonts w:eastAsia="Times New Roman" w:cstheme="minorHAnsi"/>
          <w:noProof/>
        </w:rPr>
        <w:t xml:space="preserve"> </w:t>
      </w:r>
    </w:p>
    <w:p w14:paraId="3F19E41B" w14:textId="77777777"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By 2025, the CUC-led and OPD, DPW, and CBMA supported Energy Feasibility Assessment will be completed to inform and update public laws and pursue grants to facilitate incorporation of renewable energy into the grid and incentivize distributed deployment;</w:t>
      </w:r>
    </w:p>
    <w:p w14:paraId="5F50A4D1" w14:textId="77777777"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By 2025, CUC will have identified pilot projects to support a phased Comprehensive Energy Plan and a plan is in place to address existing and future community needs; and</w:t>
      </w:r>
    </w:p>
    <w:p w14:paraId="33CFCAEE" w14:textId="25233F84"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By 2030, CUC and planning partners have implemented an integrated utility scale photovoltaic system to meet 20% of the respective peak demand for Saipan, Tinian, and Rota.</w:t>
      </w:r>
    </w:p>
    <w:p w14:paraId="544863BF" w14:textId="0D8AABB3" w:rsidR="005056DD" w:rsidRPr="00862D3E" w:rsidRDefault="005056DD" w:rsidP="00563484">
      <w:pPr>
        <w:spacing w:line="240" w:lineRule="auto"/>
        <w:rPr>
          <w:rFonts w:cstheme="minorHAnsi"/>
        </w:rPr>
      </w:pPr>
    </w:p>
    <w:p w14:paraId="6DD553A7" w14:textId="0F8B1154" w:rsidR="005056DD" w:rsidRPr="00862D3E" w:rsidRDefault="00FB2C64" w:rsidP="00563484">
      <w:pPr>
        <w:pStyle w:val="Heading3"/>
        <w:spacing w:line="240" w:lineRule="auto"/>
        <w:rPr>
          <w:rFonts w:asciiTheme="minorHAnsi" w:hAnsiTheme="minorHAnsi" w:cstheme="minorHAnsi"/>
        </w:rPr>
      </w:pPr>
      <w:bookmarkStart w:id="906" w:name="_Toc54611300"/>
      <w:bookmarkStart w:id="907" w:name="_Toc63510660"/>
      <w:bookmarkStart w:id="908" w:name="_Toc66508488"/>
      <w:r w:rsidRPr="00862D3E">
        <w:rPr>
          <w:rFonts w:asciiTheme="minorHAnsi" w:hAnsiTheme="minorHAnsi" w:cstheme="minorHAnsi"/>
        </w:rPr>
        <w:lastRenderedPageBreak/>
        <w:t xml:space="preserve">Goal 9 - </w:t>
      </w:r>
      <w:r w:rsidR="005B0B23" w:rsidRPr="00862D3E">
        <w:rPr>
          <w:rFonts w:asciiTheme="minorHAnsi" w:hAnsiTheme="minorHAnsi" w:cstheme="minorHAnsi"/>
        </w:rPr>
        <w:t>Industry Innovation and Infrastructure</w:t>
      </w:r>
      <w:bookmarkEnd w:id="906"/>
      <w:bookmarkEnd w:id="907"/>
      <w:bookmarkEnd w:id="908"/>
    </w:p>
    <w:tbl>
      <w:tblPr>
        <w:tblStyle w:val="GridTable4-Accent3"/>
        <w:tblW w:w="9448" w:type="dxa"/>
        <w:tblLook w:val="04A0" w:firstRow="1" w:lastRow="0" w:firstColumn="1" w:lastColumn="0" w:noHBand="0" w:noVBand="1"/>
      </w:tblPr>
      <w:tblGrid>
        <w:gridCol w:w="4945"/>
        <w:gridCol w:w="4490"/>
        <w:gridCol w:w="13"/>
      </w:tblGrid>
      <w:tr w:rsidR="005056DD" w:rsidRPr="00862D3E" w14:paraId="434EA547" w14:textId="77777777" w:rsidTr="00DB7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8" w:type="dxa"/>
            <w:gridSpan w:val="3"/>
          </w:tcPr>
          <w:p w14:paraId="2BF724E1" w14:textId="002D2ABA" w:rsidR="005056DD" w:rsidRPr="00862D3E" w:rsidRDefault="005056DD" w:rsidP="00563484">
            <w:pPr>
              <w:rPr>
                <w:rFonts w:cstheme="minorHAnsi"/>
                <w:i/>
                <w:iCs/>
              </w:rPr>
            </w:pPr>
            <w:r w:rsidRPr="00862D3E">
              <w:rPr>
                <w:rFonts w:cstheme="minorHAnsi"/>
                <w:i/>
                <w:iCs/>
              </w:rPr>
              <w:t>SDG #</w:t>
            </w:r>
            <w:r w:rsidR="00102915" w:rsidRPr="00862D3E">
              <w:rPr>
                <w:rFonts w:cstheme="minorHAnsi"/>
                <w:i/>
                <w:iCs/>
              </w:rPr>
              <w:t>9</w:t>
            </w:r>
            <w:r w:rsidRPr="00862D3E">
              <w:rPr>
                <w:rFonts w:cstheme="minorHAnsi"/>
                <w:i/>
                <w:iCs/>
              </w:rPr>
              <w:t xml:space="preserve"> – </w:t>
            </w:r>
            <w:r w:rsidR="005B0B23" w:rsidRPr="00862D3E">
              <w:rPr>
                <w:rFonts w:cstheme="minorHAnsi"/>
                <w:i/>
                <w:iCs/>
              </w:rPr>
              <w:t>Build resilient infrastructure, promote inclusive and sustainable industrialization</w:t>
            </w:r>
            <w:r w:rsidR="001F3432" w:rsidRPr="00862D3E">
              <w:rPr>
                <w:rFonts w:cstheme="minorHAnsi"/>
                <w:i/>
                <w:iCs/>
              </w:rPr>
              <w:t>,</w:t>
            </w:r>
            <w:r w:rsidR="005B0B23" w:rsidRPr="00862D3E">
              <w:rPr>
                <w:rFonts w:cstheme="minorHAnsi"/>
                <w:i/>
                <w:iCs/>
              </w:rPr>
              <w:t xml:space="preserve"> and foster innovation</w:t>
            </w:r>
          </w:p>
        </w:tc>
      </w:tr>
      <w:tr w:rsidR="005056DD" w:rsidRPr="00862D3E" w14:paraId="73DCD6AD" w14:textId="77777777" w:rsidTr="00DB764E">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3B2770F5" w14:textId="77777777" w:rsidR="005056DD" w:rsidRPr="00862D3E" w:rsidRDefault="005056DD" w:rsidP="00563484">
            <w:pPr>
              <w:rPr>
                <w:rFonts w:cstheme="minorHAnsi"/>
                <w:i/>
                <w:iCs/>
              </w:rPr>
            </w:pPr>
            <w:r w:rsidRPr="00862D3E">
              <w:rPr>
                <w:rFonts w:cstheme="minorHAnsi"/>
                <w:i/>
                <w:iCs/>
              </w:rPr>
              <w:t>Current Status</w:t>
            </w:r>
          </w:p>
        </w:tc>
        <w:tc>
          <w:tcPr>
            <w:tcW w:w="4490" w:type="dxa"/>
          </w:tcPr>
          <w:p w14:paraId="73252A83" w14:textId="77777777" w:rsidR="005056DD" w:rsidRPr="00862D3E" w:rsidRDefault="005056DD" w:rsidP="00563484">
            <w:pPr>
              <w:cnfStyle w:val="000000100000" w:firstRow="0" w:lastRow="0" w:firstColumn="0" w:lastColumn="0" w:oddVBand="0" w:evenVBand="0" w:oddHBand="1" w:evenHBand="0" w:firstRowFirstColumn="0" w:firstRowLastColumn="0" w:lastRowFirstColumn="0" w:lastRowLastColumn="0"/>
              <w:rPr>
                <w:rFonts w:cstheme="minorHAnsi"/>
                <w:b/>
                <w:bCs/>
                <w:i/>
                <w:iCs/>
              </w:rPr>
            </w:pPr>
            <w:r w:rsidRPr="00862D3E">
              <w:rPr>
                <w:rFonts w:cstheme="minorHAnsi"/>
                <w:b/>
                <w:bCs/>
                <w:i/>
                <w:iCs/>
              </w:rPr>
              <w:t>Targets</w:t>
            </w:r>
          </w:p>
        </w:tc>
      </w:tr>
      <w:tr w:rsidR="00EA6140" w:rsidRPr="00862D3E" w14:paraId="2ACBC947" w14:textId="77777777" w:rsidTr="00DB764E">
        <w:trPr>
          <w:gridAfter w:val="1"/>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2793DB77" w14:textId="4B8389AC" w:rsidR="00EA6140" w:rsidRPr="00862D3E" w:rsidRDefault="00EA6140" w:rsidP="00563484">
            <w:pPr>
              <w:rPr>
                <w:rFonts w:eastAsiaTheme="minorEastAsia" w:cstheme="minorHAnsi"/>
                <w:b w:val="0"/>
                <w:bCs w:val="0"/>
                <w:sz w:val="20"/>
                <w:szCs w:val="20"/>
              </w:rPr>
            </w:pPr>
            <w:r w:rsidRPr="00862D3E">
              <w:rPr>
                <w:rFonts w:eastAsiaTheme="minorEastAsia" w:cstheme="minorHAnsi"/>
                <w:b w:val="0"/>
                <w:bCs w:val="0"/>
                <w:sz w:val="20"/>
                <w:szCs w:val="20"/>
              </w:rPr>
              <w:t xml:space="preserve">100% </w:t>
            </w:r>
            <w:r w:rsidR="009B16FF">
              <w:rPr>
                <w:rFonts w:eastAsiaTheme="minorEastAsia" w:cstheme="minorHAnsi"/>
                <w:b w:val="0"/>
                <w:bCs w:val="0"/>
                <w:sz w:val="20"/>
                <w:szCs w:val="20"/>
              </w:rPr>
              <w:t xml:space="preserve">transportation </w:t>
            </w:r>
            <w:r w:rsidRPr="00862D3E">
              <w:rPr>
                <w:rFonts w:eastAsiaTheme="minorEastAsia" w:cstheme="minorHAnsi"/>
                <w:b w:val="0"/>
                <w:bCs w:val="0"/>
                <w:sz w:val="20"/>
                <w:szCs w:val="20"/>
              </w:rPr>
              <w:t>access within 2km of roads reported on Saipan.</w:t>
            </w:r>
          </w:p>
          <w:p w14:paraId="2E9D5307" w14:textId="77777777" w:rsidR="00EA6140" w:rsidRPr="00862D3E" w:rsidRDefault="00EA6140" w:rsidP="00563484">
            <w:pPr>
              <w:rPr>
                <w:rFonts w:cstheme="minorHAnsi"/>
                <w:b w:val="0"/>
                <w:bCs w:val="0"/>
                <w:i/>
                <w:iCs/>
              </w:rPr>
            </w:pPr>
          </w:p>
        </w:tc>
        <w:tc>
          <w:tcPr>
            <w:tcW w:w="4490" w:type="dxa"/>
          </w:tcPr>
          <w:p w14:paraId="631C58C6" w14:textId="391BC195" w:rsidR="00760E47" w:rsidRPr="00862D3E" w:rsidRDefault="00760E47" w:rsidP="00563484">
            <w:pPr>
              <w:cnfStyle w:val="000000000000" w:firstRow="0" w:lastRow="0" w:firstColumn="0" w:lastColumn="0" w:oddVBand="0" w:evenVBand="0" w:oddHBand="0" w:evenHBand="0" w:firstRowFirstColumn="0" w:firstRowLastColumn="0" w:lastRowFirstColumn="0" w:lastRowLastColumn="0"/>
              <w:rPr>
                <w:rFonts w:eastAsiaTheme="minorEastAsia" w:cstheme="minorHAnsi"/>
                <w:sz w:val="20"/>
                <w:szCs w:val="20"/>
              </w:rPr>
            </w:pPr>
            <w:r w:rsidRPr="00862D3E">
              <w:rPr>
                <w:rFonts w:eastAsiaTheme="minorEastAsia" w:cstheme="minorHAnsi"/>
                <w:sz w:val="20"/>
                <w:szCs w:val="20"/>
              </w:rPr>
              <w:t xml:space="preserve">(a) - By 2022 CUC installs LED lighting at pilot area sites and works with DPW and CHCC to support safe road lighting deployment plan. </w:t>
            </w:r>
          </w:p>
          <w:p w14:paraId="51868915" w14:textId="441290C8" w:rsidR="00760E47" w:rsidRPr="00862D3E" w:rsidRDefault="00760E47" w:rsidP="00563484">
            <w:pPr>
              <w:cnfStyle w:val="000000000000" w:firstRow="0" w:lastRow="0" w:firstColumn="0" w:lastColumn="0" w:oddVBand="0" w:evenVBand="0" w:oddHBand="0" w:evenHBand="0" w:firstRowFirstColumn="0" w:firstRowLastColumn="0" w:lastRowFirstColumn="0" w:lastRowLastColumn="0"/>
              <w:rPr>
                <w:rFonts w:eastAsiaTheme="minorEastAsia" w:cstheme="minorHAnsi"/>
                <w:sz w:val="20"/>
                <w:szCs w:val="20"/>
              </w:rPr>
            </w:pPr>
            <w:r w:rsidRPr="00862D3E">
              <w:rPr>
                <w:rFonts w:eastAsiaTheme="minorEastAsia" w:cstheme="minorHAnsi"/>
                <w:sz w:val="20"/>
                <w:szCs w:val="20"/>
              </w:rPr>
              <w:t xml:space="preserve">(b) - By 2022 DPW adopt “safe and accessible” road plan for active, and accessible transportation. </w:t>
            </w:r>
          </w:p>
          <w:p w14:paraId="3145CCB6" w14:textId="134277D0" w:rsidR="00760E47" w:rsidRPr="00862D3E" w:rsidRDefault="00E516FA" w:rsidP="00563484">
            <w:pPr>
              <w:cnfStyle w:val="000000000000" w:firstRow="0" w:lastRow="0" w:firstColumn="0" w:lastColumn="0" w:oddVBand="0" w:evenVBand="0" w:oddHBand="0" w:evenHBand="0" w:firstRowFirstColumn="0" w:firstRowLastColumn="0" w:lastRowFirstColumn="0" w:lastRowLastColumn="0"/>
              <w:rPr>
                <w:rFonts w:eastAsiaTheme="minorEastAsia" w:cstheme="minorHAnsi"/>
                <w:sz w:val="20"/>
                <w:szCs w:val="20"/>
              </w:rPr>
            </w:pPr>
            <w:r w:rsidRPr="00862D3E">
              <w:rPr>
                <w:rFonts w:eastAsiaTheme="minorEastAsia" w:cstheme="minorHAnsi"/>
                <w:sz w:val="20"/>
                <w:szCs w:val="20"/>
              </w:rPr>
              <w:t xml:space="preserve"> </w:t>
            </w:r>
            <w:r w:rsidR="00760E47" w:rsidRPr="00862D3E">
              <w:rPr>
                <w:rFonts w:eastAsiaTheme="minorEastAsia" w:cstheme="minorHAnsi"/>
                <w:sz w:val="20"/>
                <w:szCs w:val="20"/>
              </w:rPr>
              <w:t>(c)</w:t>
            </w:r>
            <w:r w:rsidRPr="00862D3E">
              <w:rPr>
                <w:rFonts w:eastAsiaTheme="minorEastAsia" w:cstheme="minorHAnsi"/>
                <w:sz w:val="20"/>
                <w:szCs w:val="20"/>
              </w:rPr>
              <w:t xml:space="preserve"> -</w:t>
            </w:r>
            <w:r>
              <w:rPr>
                <w:rFonts w:eastAsiaTheme="minorEastAsia" w:cstheme="minorHAnsi"/>
                <w:sz w:val="20"/>
                <w:szCs w:val="20"/>
              </w:rPr>
              <w:t xml:space="preserve"> </w:t>
            </w:r>
            <w:r w:rsidR="00760E47" w:rsidRPr="00862D3E">
              <w:rPr>
                <w:rFonts w:eastAsiaTheme="minorEastAsia" w:cstheme="minorHAnsi"/>
                <w:sz w:val="20"/>
                <w:szCs w:val="20"/>
              </w:rPr>
              <w:t xml:space="preserve">By 2021 OPD obtains complete coverage maps for cell and broadband coverage. </w:t>
            </w:r>
          </w:p>
          <w:p w14:paraId="648704B0" w14:textId="42D55992" w:rsidR="00EA6140" w:rsidRPr="00862D3E" w:rsidRDefault="00760E47" w:rsidP="00563484">
            <w:pPr>
              <w:cnfStyle w:val="000000000000" w:firstRow="0" w:lastRow="0" w:firstColumn="0" w:lastColumn="0" w:oddVBand="0" w:evenVBand="0" w:oddHBand="0" w:evenHBand="0" w:firstRowFirstColumn="0" w:firstRowLastColumn="0" w:lastRowFirstColumn="0" w:lastRowLastColumn="0"/>
              <w:rPr>
                <w:rFonts w:cstheme="minorHAnsi"/>
                <w:b/>
                <w:bCs/>
                <w:i/>
                <w:iCs/>
              </w:rPr>
            </w:pPr>
            <w:r w:rsidRPr="00862D3E">
              <w:rPr>
                <w:rFonts w:eastAsiaTheme="minorEastAsia" w:cstheme="minorHAnsi"/>
                <w:sz w:val="20"/>
                <w:szCs w:val="20"/>
              </w:rPr>
              <w:t>(d)</w:t>
            </w:r>
            <w:r w:rsidR="00884EF2">
              <w:rPr>
                <w:rFonts w:eastAsiaTheme="minorEastAsia" w:cstheme="minorHAnsi"/>
                <w:sz w:val="20"/>
                <w:szCs w:val="20"/>
              </w:rPr>
              <w:t xml:space="preserve"> </w:t>
            </w:r>
            <w:r w:rsidR="00884EF2" w:rsidRPr="00862D3E">
              <w:rPr>
                <w:rFonts w:eastAsiaTheme="minorEastAsia" w:cstheme="minorHAnsi"/>
                <w:sz w:val="20"/>
                <w:szCs w:val="20"/>
              </w:rPr>
              <w:t>-</w:t>
            </w:r>
            <w:r w:rsidR="00884EF2">
              <w:rPr>
                <w:rFonts w:eastAsiaTheme="minorEastAsia" w:cstheme="minorHAnsi"/>
                <w:sz w:val="20"/>
                <w:szCs w:val="20"/>
              </w:rPr>
              <w:t xml:space="preserve"> </w:t>
            </w:r>
            <w:r w:rsidRPr="00862D3E">
              <w:rPr>
                <w:rFonts w:eastAsiaTheme="minorEastAsia" w:cstheme="minorHAnsi"/>
                <w:sz w:val="20"/>
                <w:szCs w:val="20"/>
              </w:rPr>
              <w:t>Proportion of population within 1.5 miles of roads and safe and active and accessible transportation services meets or exceeds 90% by 2030.</w:t>
            </w:r>
          </w:p>
        </w:tc>
      </w:tr>
      <w:tr w:rsidR="00EA6140" w:rsidRPr="00862D3E" w14:paraId="487CFFA9" w14:textId="77777777" w:rsidTr="00DB764E">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7076B6FE" w14:textId="240C092E" w:rsidR="00EA6140" w:rsidRPr="00862D3E" w:rsidRDefault="00EA6140" w:rsidP="00563484">
            <w:pPr>
              <w:rPr>
                <w:rFonts w:eastAsiaTheme="minorEastAsia" w:cstheme="minorHAnsi"/>
                <w:b w:val="0"/>
                <w:bCs w:val="0"/>
                <w:sz w:val="20"/>
                <w:szCs w:val="20"/>
              </w:rPr>
            </w:pPr>
            <w:r w:rsidRPr="00862D3E">
              <w:rPr>
                <w:rFonts w:eastAsiaTheme="minorEastAsia" w:cstheme="minorHAnsi"/>
                <w:b w:val="0"/>
                <w:bCs w:val="0"/>
                <w:sz w:val="20"/>
                <w:szCs w:val="20"/>
              </w:rPr>
              <w:t>In 2016, 1 in every 5 units was connected by in-home broadband.</w:t>
            </w:r>
          </w:p>
        </w:tc>
        <w:tc>
          <w:tcPr>
            <w:tcW w:w="4490" w:type="dxa"/>
          </w:tcPr>
          <w:p w14:paraId="155712E8" w14:textId="54DC8613" w:rsidR="00EA6140" w:rsidRPr="00862D3E" w:rsidRDefault="00760E47" w:rsidP="00563484">
            <w:pPr>
              <w:cnfStyle w:val="000000100000" w:firstRow="0" w:lastRow="0" w:firstColumn="0" w:lastColumn="0" w:oddVBand="0" w:evenVBand="0" w:oddHBand="1" w:evenHBand="0" w:firstRowFirstColumn="0" w:firstRowLastColumn="0" w:lastRowFirstColumn="0" w:lastRowLastColumn="0"/>
              <w:rPr>
                <w:rFonts w:cstheme="minorHAnsi"/>
                <w:b/>
                <w:bCs/>
                <w:i/>
                <w:iCs/>
              </w:rPr>
            </w:pPr>
            <w:r w:rsidRPr="00862D3E">
              <w:rPr>
                <w:rFonts w:cstheme="minorHAnsi"/>
                <w:sz w:val="20"/>
                <w:szCs w:val="20"/>
              </w:rPr>
              <w:t>(e)</w:t>
            </w:r>
            <w:r w:rsidR="00884EF2">
              <w:rPr>
                <w:rFonts w:cstheme="minorHAnsi"/>
                <w:sz w:val="20"/>
                <w:szCs w:val="20"/>
              </w:rPr>
              <w:t xml:space="preserve"> - </w:t>
            </w:r>
            <w:r w:rsidRPr="00862D3E">
              <w:rPr>
                <w:rFonts w:cstheme="minorHAnsi"/>
                <w:sz w:val="20"/>
                <w:szCs w:val="20"/>
              </w:rPr>
              <w:t>By 2030 all residents of Saipan, Tinian, and Rota have in-home access to the internet through broadband connection or cell service provider</w:t>
            </w:r>
          </w:p>
        </w:tc>
      </w:tr>
    </w:tbl>
    <w:p w14:paraId="7E68C4C4" w14:textId="77777777" w:rsidR="005056DD" w:rsidRPr="00862D3E" w:rsidRDefault="005056DD" w:rsidP="00563484">
      <w:pPr>
        <w:tabs>
          <w:tab w:val="left" w:pos="7920"/>
        </w:tabs>
        <w:spacing w:line="240" w:lineRule="auto"/>
        <w:rPr>
          <w:rFonts w:cstheme="minorHAnsi"/>
        </w:rPr>
      </w:pPr>
    </w:p>
    <w:p w14:paraId="14519342" w14:textId="68DA4B11" w:rsidR="005056DD" w:rsidRPr="00862D3E" w:rsidRDefault="005056DD" w:rsidP="00563484">
      <w:pPr>
        <w:pStyle w:val="Heading3"/>
        <w:spacing w:line="240" w:lineRule="auto"/>
        <w:rPr>
          <w:rFonts w:asciiTheme="minorHAnsi" w:hAnsiTheme="minorHAnsi" w:cstheme="minorHAnsi"/>
        </w:rPr>
      </w:pPr>
      <w:bookmarkStart w:id="909" w:name="_Toc48855991"/>
      <w:bookmarkStart w:id="910" w:name="_Toc49636638"/>
      <w:bookmarkStart w:id="911" w:name="_Toc54611301"/>
      <w:bookmarkStart w:id="912" w:name="_Toc63510661"/>
      <w:bookmarkStart w:id="913" w:name="_Toc66505579"/>
      <w:bookmarkStart w:id="914" w:name="_Toc66508489"/>
      <w:r w:rsidRPr="00862D3E">
        <w:rPr>
          <w:rFonts w:asciiTheme="minorHAnsi" w:eastAsia="Times New Roman" w:hAnsiTheme="minorHAnsi" w:cstheme="minorHAnsi"/>
        </w:rPr>
        <w:t xml:space="preserve">Resources Report Summary: </w:t>
      </w:r>
      <w:r w:rsidR="00FC35F5" w:rsidRPr="00862D3E">
        <w:rPr>
          <w:rFonts w:asciiTheme="minorHAnsi" w:hAnsiTheme="minorHAnsi" w:cstheme="minorHAnsi"/>
        </w:rPr>
        <w:t>Primary and Secondary Roads; Broadband Coverage</w:t>
      </w:r>
      <w:bookmarkEnd w:id="909"/>
      <w:bookmarkEnd w:id="910"/>
      <w:bookmarkEnd w:id="911"/>
      <w:bookmarkEnd w:id="912"/>
      <w:bookmarkEnd w:id="913"/>
      <w:bookmarkEnd w:id="914"/>
      <w:r w:rsidR="00FC35F5" w:rsidRPr="00862D3E">
        <w:rPr>
          <w:rFonts w:asciiTheme="minorHAnsi" w:hAnsiTheme="minorHAnsi" w:cstheme="minorHAnsi"/>
        </w:rPr>
        <w:t xml:space="preserve"> </w:t>
      </w:r>
      <w:r w:rsidRPr="00862D3E">
        <w:rPr>
          <w:rFonts w:asciiTheme="minorHAnsi" w:hAnsiTheme="minorHAnsi" w:cstheme="minorHAnsi"/>
        </w:rPr>
        <w:t xml:space="preserve"> </w:t>
      </w:r>
    </w:p>
    <w:p w14:paraId="188B0ECA" w14:textId="495896F1" w:rsidR="005056DD" w:rsidRPr="00862D3E" w:rsidRDefault="005056DD" w:rsidP="00563484">
      <w:pPr>
        <w:spacing w:after="0" w:line="240" w:lineRule="auto"/>
        <w:rPr>
          <w:rFonts w:cstheme="minorHAnsi"/>
        </w:rPr>
      </w:pPr>
    </w:p>
    <w:p w14:paraId="6932BC52" w14:textId="77777777" w:rsidR="008D5FEB" w:rsidRPr="00862D3E" w:rsidRDefault="008665DC" w:rsidP="00563484">
      <w:pPr>
        <w:spacing w:line="240" w:lineRule="auto"/>
        <w:rPr>
          <w:rFonts w:cstheme="minorHAnsi"/>
        </w:rPr>
      </w:pPr>
      <w:r w:rsidRPr="00862D3E">
        <w:rPr>
          <w:rFonts w:cstheme="minorHAnsi"/>
        </w:rPr>
        <w:t>The Department of Public Works (DPW) Roads and Grounds Division manages development and maintenance of primary roads and highways while respective Mayors’ offices and at time private land owners maintain secondary unpaved roads. It is the mission of the Roads and Grounds Division to provide quality service to the general public in maintaining primary roads, road shoulder beautification, swale and drainage systems (island wide), traffic light intersection</w:t>
      </w:r>
      <w:ins w:id="915" w:author="OPD2" w:date="2021-03-16T07:31:00Z">
        <w:r w:rsidR="0006339B">
          <w:rPr>
            <w:rFonts w:cstheme="minorHAnsi"/>
          </w:rPr>
          <w:t>s,</w:t>
        </w:r>
      </w:ins>
      <w:r w:rsidRPr="00862D3E">
        <w:rPr>
          <w:rFonts w:cstheme="minorHAnsi"/>
        </w:rPr>
        <w:t xml:space="preserve"> and the opening of right-of way access roads to ensure the public safe driving conditions. According to DPW as of January 2019 there are 82.54 miles of primary road on Saipan, 39.30 miles of primary road on Rota, and 60.66 miles of primary road on Tinian. Stormwater management and flood risk reduction planning efforts are ongoing and will require coordination across jurisdictions and sectors to support road development and maintenance objectives.</w:t>
      </w:r>
      <w:r w:rsidR="00F73FFA" w:rsidRPr="00862D3E">
        <w:rPr>
          <w:rFonts w:cstheme="minorHAnsi"/>
        </w:rPr>
        <w:t xml:space="preserve"> Currently DPW is working with partners at COTA, CHCC, OPD, and CUC, and other members of the “Complete Streets Working Group” to include road safety, accessibility, and multi-modal connectivity considerations into road planning updates. </w:t>
      </w:r>
    </w:p>
    <w:p w14:paraId="3D54261E" w14:textId="10102677" w:rsidR="005056DD" w:rsidRPr="00862D3E" w:rsidRDefault="008665DC" w:rsidP="00563484">
      <w:pPr>
        <w:spacing w:line="240" w:lineRule="auto"/>
        <w:rPr>
          <w:rFonts w:cstheme="minorHAnsi"/>
        </w:rPr>
        <w:sectPr w:rsidR="005056DD" w:rsidRPr="00862D3E" w:rsidSect="00E54634">
          <w:headerReference w:type="default" r:id="rId100"/>
          <w:headerReference w:type="first" r:id="rId101"/>
          <w:type w:val="continuous"/>
          <w:pgSz w:w="12240" w:h="15840"/>
          <w:pgMar w:top="1440" w:right="1440" w:bottom="1440" w:left="1440" w:header="720" w:footer="720" w:gutter="0"/>
          <w:cols w:space="720"/>
          <w:docGrid w:linePitch="360"/>
        </w:sectPr>
      </w:pPr>
      <w:r w:rsidRPr="00862D3E">
        <w:rPr>
          <w:rFonts w:cstheme="minorHAnsi"/>
        </w:rPr>
        <w:t xml:space="preserve"> </w:t>
      </w:r>
      <w:r w:rsidR="008D5FEB" w:rsidRPr="00862D3E">
        <w:rPr>
          <w:rFonts w:cstheme="minorHAnsi"/>
        </w:rPr>
        <w:t xml:space="preserve">Additionally, the 2015 CNMI Statistical Yearbook reports that the CNMI’s Central Statistics Division has collected random samples of broadband internet use in recent years. In the 2014 Broadband survey, when the sample was weighted to the 2010 census count, about 88 percent of CNMI population had access to the internet. The percentages were similar for the islands – 88 percent on Saipan and Rota and 85 percent on Tinian. This data point also relates to SDG 17.8 to fully operationalize the technology bank and science and innovative capacity building mechanism by enabling the use of information and communications technology, a key driver of socioeconomic </w:t>
      </w:r>
      <w:r w:rsidR="001337C4" w:rsidRPr="00862D3E">
        <w:rPr>
          <w:rFonts w:cstheme="minorHAnsi"/>
        </w:rPr>
        <w:t xml:space="preserve">growth </w:t>
      </w:r>
      <w:r w:rsidR="008D5FEB" w:rsidRPr="00862D3E">
        <w:rPr>
          <w:rFonts w:cstheme="minorHAnsi"/>
        </w:rPr>
        <w:t>and sustainable development.</w:t>
      </w:r>
      <w:r w:rsidR="00410F7E" w:rsidRPr="00862D3E">
        <w:rPr>
          <w:rFonts w:cstheme="minorHAnsi"/>
        </w:rPr>
        <w:t xml:space="preserve"> </w:t>
      </w:r>
    </w:p>
    <w:p w14:paraId="697A6E10" w14:textId="77777777" w:rsidR="008A6DAC" w:rsidRPr="00862D3E" w:rsidRDefault="008A6DAC" w:rsidP="00563484">
      <w:pPr>
        <w:spacing w:line="240" w:lineRule="auto"/>
        <w:rPr>
          <w:rFonts w:cstheme="minorHAnsi"/>
        </w:rPr>
      </w:pPr>
    </w:p>
    <w:p w14:paraId="7C65568C" w14:textId="77777777" w:rsidR="008A6DAC" w:rsidRPr="00862D3E" w:rsidRDefault="008A6DAC" w:rsidP="00563484">
      <w:pPr>
        <w:spacing w:line="240" w:lineRule="auto"/>
        <w:rPr>
          <w:rFonts w:cstheme="minorHAnsi"/>
        </w:rPr>
      </w:pPr>
    </w:p>
    <w:p w14:paraId="1BE9A7C1" w14:textId="5A0C2B4D" w:rsidR="005056DD" w:rsidRPr="00862D3E" w:rsidRDefault="00522372" w:rsidP="00563484">
      <w:pPr>
        <w:pStyle w:val="Heading3"/>
        <w:spacing w:line="240" w:lineRule="auto"/>
        <w:rPr>
          <w:rFonts w:asciiTheme="minorHAnsi" w:hAnsiTheme="minorHAnsi" w:cstheme="minorHAnsi"/>
        </w:rPr>
      </w:pPr>
      <w:bookmarkStart w:id="916" w:name="_Toc48855992"/>
      <w:bookmarkStart w:id="917" w:name="_Toc49636639"/>
      <w:bookmarkStart w:id="918" w:name="_Toc54611302"/>
      <w:bookmarkStart w:id="919" w:name="_Toc63510662"/>
      <w:bookmarkStart w:id="920" w:name="_Toc66505580"/>
      <w:bookmarkStart w:id="921" w:name="_Toc66508490"/>
      <w:r w:rsidRPr="00862D3E">
        <w:rPr>
          <w:rFonts w:asciiTheme="minorHAnsi" w:eastAsia="Times New Roman" w:hAnsiTheme="minorHAnsi" w:cstheme="minorHAnsi"/>
          <w:noProof/>
        </w:rPr>
        <w:lastRenderedPageBreak/>
        <w:drawing>
          <wp:anchor distT="0" distB="0" distL="114300" distR="114300" simplePos="0" relativeHeight="251962368" behindDoc="0" locked="0" layoutInCell="1" allowOverlap="1" wp14:anchorId="7F224216" wp14:editId="7DC9D01B">
            <wp:simplePos x="0" y="0"/>
            <wp:positionH relativeFrom="column">
              <wp:posOffset>4649792</wp:posOffset>
            </wp:positionH>
            <wp:positionV relativeFrom="paragraph">
              <wp:posOffset>577</wp:posOffset>
            </wp:positionV>
            <wp:extent cx="1158875" cy="1158875"/>
            <wp:effectExtent l="0" t="0" r="3175" b="3175"/>
            <wp:wrapSquare wrapText="bothSides"/>
            <wp:docPr id="199" name="Picture 199" descr="Industry, innovation, and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ndustry, innovation, and infrastru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158875" cy="1158875"/>
                    </a:xfrm>
                    <a:prstGeom prst="rect">
                      <a:avLst/>
                    </a:prstGeom>
                    <a:noFill/>
                    <a:ln>
                      <a:noFill/>
                    </a:ln>
                  </pic:spPr>
                </pic:pic>
              </a:graphicData>
            </a:graphic>
            <wp14:sizeRelH relativeFrom="page">
              <wp14:pctWidth>0</wp14:pctWidth>
            </wp14:sizeRelH>
            <wp14:sizeRelV relativeFrom="page">
              <wp14:pctHeight>0</wp14:pctHeight>
            </wp14:sizeRelV>
          </wp:anchor>
        </w:drawing>
      </w:r>
      <w:r w:rsidR="005056DD" w:rsidRPr="00862D3E">
        <w:rPr>
          <w:rFonts w:asciiTheme="minorHAnsi" w:hAnsiTheme="minorHAnsi" w:cstheme="minorHAnsi"/>
        </w:rPr>
        <w:t>Goals and Objectives for Resilient Infrastructure</w:t>
      </w:r>
      <w:bookmarkEnd w:id="916"/>
      <w:bookmarkEnd w:id="917"/>
      <w:bookmarkEnd w:id="918"/>
      <w:bookmarkEnd w:id="919"/>
      <w:bookmarkEnd w:id="920"/>
      <w:bookmarkEnd w:id="921"/>
      <w:r w:rsidR="005056DD" w:rsidRPr="00862D3E">
        <w:rPr>
          <w:rFonts w:asciiTheme="minorHAnsi" w:hAnsiTheme="minorHAnsi" w:cstheme="minorHAnsi"/>
        </w:rPr>
        <w:t xml:space="preserve"> </w:t>
      </w:r>
    </w:p>
    <w:p w14:paraId="45A8E09B" w14:textId="74B7618D" w:rsidR="00AF1DCE" w:rsidRPr="00862D3E" w:rsidRDefault="00AF1DCE" w:rsidP="00563484">
      <w:pPr>
        <w:pStyle w:val="ListParagraph"/>
        <w:spacing w:line="240" w:lineRule="auto"/>
        <w:ind w:left="1080"/>
        <w:rPr>
          <w:rFonts w:cstheme="minorHAnsi"/>
        </w:rPr>
      </w:pPr>
    </w:p>
    <w:p w14:paraId="7ABD7378" w14:textId="6B2087F1" w:rsidR="00AF1DCE" w:rsidRPr="00862D3E" w:rsidRDefault="00AF1DCE" w:rsidP="00563484">
      <w:pPr>
        <w:pStyle w:val="ListParagraph"/>
        <w:numPr>
          <w:ilvl w:val="0"/>
          <w:numId w:val="8"/>
        </w:numPr>
        <w:spacing w:line="240" w:lineRule="auto"/>
        <w:ind w:left="360" w:right="-90"/>
        <w:rPr>
          <w:rFonts w:cstheme="minorHAnsi"/>
        </w:rPr>
      </w:pPr>
      <w:r w:rsidRPr="00862D3E">
        <w:rPr>
          <w:rFonts w:cstheme="minorHAnsi"/>
        </w:rPr>
        <w:t>SDG #9 - Build resilient infrastructure, promote inclusive and sustainable industrialization, and foster innovation</w:t>
      </w:r>
    </w:p>
    <w:p w14:paraId="5103C8A4" w14:textId="77777777"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 xml:space="preserve">By 2025, OPD ensures robust, integrated transportation planning is formalized and integrated into CNMI’s CSDP. This effort includes implementing and measuring progress towards objectives where: (i) By 2022, CUC installs LED lighting at pilot area sites and works with DPW and CHCC to support safe road lighting deployment planning elements; (ii) By 2023 CHCC’s Walkability Plan is incorporated into DPW and COTA plans to support implementation of “safe and accessible” roads for active, and accessible transportation; and (iii) By 2024, DPW, CPA, COTA, CPA, and CHCC, with support of other relevant partners, will endorse a comprehensive transportation planning vision, with supporting objectives, and goals for inclusion of a robust transportation planning element for the whole of CNMI in the 2025 CSDP update led by OPD;    </w:t>
      </w:r>
    </w:p>
    <w:p w14:paraId="193513C5" w14:textId="77777777"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By 2022, OPD obtains complete coverage maps for cell and broadband coverage and works with Commerce to update HIES survey data specific to internet accessibility to support planning efforts that include subsidy programs or community connection hubs to ensur</w:t>
      </w:r>
      <w:ins w:id="922" w:author="OPD2" w:date="2021-03-16T07:31:00Z">
        <w:r w:rsidR="00683549">
          <w:rPr>
            <w:rFonts w:cstheme="minorHAnsi"/>
          </w:rPr>
          <w:t>e</w:t>
        </w:r>
      </w:ins>
      <w:del w:id="923" w:author="OPD2" w:date="2021-03-16T07:31:00Z">
        <w:r w:rsidRPr="00862D3E">
          <w:rPr>
            <w:rFonts w:cstheme="minorHAnsi"/>
          </w:rPr>
          <w:delText>ing</w:delText>
        </w:r>
      </w:del>
      <w:r w:rsidRPr="00862D3E">
        <w:rPr>
          <w:rFonts w:cstheme="minorHAnsi"/>
        </w:rPr>
        <w:t xml:space="preserve"> that all residents of Saipan, Tinian, and Rota have in-home access to the internet through broadband or wireless connection by 2030; </w:t>
      </w:r>
    </w:p>
    <w:p w14:paraId="24443E64" w14:textId="77777777"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By 2022, DPW works with OPD and Transportation Planning partners including COTA and CPA as well as CHCC to update the 20-year Highway Master Plan to include walkability and accessibility recommendations identified by this group in 2020 scoping discussions; and</w:t>
      </w:r>
    </w:p>
    <w:p w14:paraId="691A434A" w14:textId="0C7929C1"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Promote sustainable watershed and stormwater management planning through data-driven collaboration where (i) DPW with support of OPD, the Hazard Mitigation Office, and the Mayors Offices map all primary and secondary road infrastructure by 2023 to support the development of flood hazard mitigation and stormwater management planning guidance with support from DEQ by 2025; and (ii) DPW works with DEQ and partners to revise the 2005 Stormwater Management Plan for CNMI by 2025 to further support integration of land based pollution management across planning sectors and projects.</w:t>
      </w:r>
    </w:p>
    <w:p w14:paraId="69944AE8" w14:textId="77777777" w:rsidR="007B2FD2" w:rsidRPr="00862D3E" w:rsidRDefault="007B2FD2" w:rsidP="00563484">
      <w:pPr>
        <w:keepNext/>
        <w:spacing w:line="240" w:lineRule="auto"/>
        <w:jc w:val="center"/>
        <w:rPr>
          <w:rFonts w:cstheme="minorHAnsi"/>
        </w:rPr>
      </w:pPr>
      <w:r w:rsidRPr="00862D3E">
        <w:rPr>
          <w:rFonts w:cstheme="minorHAnsi"/>
          <w:noProof/>
        </w:rPr>
        <w:drawing>
          <wp:inline distT="0" distB="0" distL="0" distR="0" wp14:anchorId="4E9F4099" wp14:editId="2FF08154">
            <wp:extent cx="5434916" cy="22860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457215" cy="2295379"/>
                    </a:xfrm>
                    <a:prstGeom prst="rect">
                      <a:avLst/>
                    </a:prstGeom>
                    <a:noFill/>
                    <a:ln>
                      <a:noFill/>
                    </a:ln>
                  </pic:spPr>
                </pic:pic>
              </a:graphicData>
            </a:graphic>
          </wp:inline>
        </w:drawing>
      </w:r>
    </w:p>
    <w:p w14:paraId="0CA1C131" w14:textId="52528280" w:rsidR="00EA4BD6" w:rsidRPr="00862D3E" w:rsidRDefault="007B2FD2" w:rsidP="00563484">
      <w:pPr>
        <w:pStyle w:val="Caption"/>
        <w:jc w:val="center"/>
        <w:rPr>
          <w:rFonts w:cstheme="minorHAnsi"/>
        </w:rPr>
      </w:pPr>
      <w:r w:rsidRPr="00862D3E">
        <w:rPr>
          <w:rFonts w:cstheme="minorHAnsi"/>
        </w:rPr>
        <w:t xml:space="preserve">Figure </w:t>
      </w:r>
      <w:r w:rsidR="00D24670" w:rsidRPr="00862D3E">
        <w:rPr>
          <w:rFonts w:cstheme="minorHAnsi"/>
        </w:rPr>
        <w:fldChar w:fldCharType="begin"/>
      </w:r>
      <w:r w:rsidR="00D24670" w:rsidRPr="00862D3E">
        <w:rPr>
          <w:rFonts w:cstheme="minorHAnsi"/>
        </w:rPr>
        <w:instrText xml:space="preserve"> SEQ Figure \* ARABIC </w:instrText>
      </w:r>
      <w:r w:rsidR="00D24670" w:rsidRPr="00862D3E">
        <w:rPr>
          <w:rFonts w:cstheme="minorHAnsi"/>
        </w:rPr>
        <w:fldChar w:fldCharType="separate"/>
      </w:r>
      <w:ins w:id="924" w:author="OPD2" w:date="2021-03-16T07:31:00Z">
        <w:r w:rsidR="005F4997">
          <w:rPr>
            <w:rFonts w:cstheme="minorHAnsi"/>
            <w:noProof/>
          </w:rPr>
          <w:t>10</w:t>
        </w:r>
      </w:ins>
      <w:del w:id="925" w:author="OPD2" w:date="2021-03-16T07:31:00Z">
        <w:r w:rsidR="009424E3">
          <w:rPr>
            <w:rFonts w:cstheme="minorHAnsi"/>
            <w:noProof/>
          </w:rPr>
          <w:delText>9</w:delText>
        </w:r>
      </w:del>
      <w:r w:rsidR="00D24670" w:rsidRPr="00862D3E">
        <w:rPr>
          <w:rFonts w:cstheme="minorHAnsi"/>
          <w:noProof/>
        </w:rPr>
        <w:fldChar w:fldCharType="end"/>
      </w:r>
      <w:r w:rsidRPr="00862D3E">
        <w:rPr>
          <w:rFonts w:cstheme="minorHAnsi"/>
        </w:rPr>
        <w:t xml:space="preserve"> – By including considerations of resistance, reliability, redundancy, and enhanced response and recovery needs in infrastructure planning can result in improved sustainability outcomes. The </w:t>
      </w:r>
      <w:hyperlink r:id="rId103" w:history="1">
        <w:r w:rsidRPr="00862D3E">
          <w:rPr>
            <w:rStyle w:val="Hyperlink"/>
            <w:rFonts w:cstheme="minorHAnsi"/>
          </w:rPr>
          <w:t>NSW Critical Infrastructure Resilience Strategy</w:t>
        </w:r>
      </w:hyperlink>
      <w:r w:rsidR="00C900EF" w:rsidRPr="00862D3E">
        <w:rPr>
          <w:rFonts w:cstheme="minorHAnsi"/>
        </w:rPr>
        <w:t xml:space="preserve"> recommends that planners implement a criticality assessment model to target appropriate investments in vital infrastructure.</w:t>
      </w:r>
      <w:r w:rsidRPr="00862D3E">
        <w:rPr>
          <w:rFonts w:cstheme="minorHAnsi"/>
        </w:rPr>
        <w:t xml:space="preserve"> </w:t>
      </w:r>
    </w:p>
    <w:p w14:paraId="1A0E852C" w14:textId="1B61C798" w:rsidR="006F5D2C" w:rsidRPr="00862D3E" w:rsidRDefault="001F64B7" w:rsidP="00563484">
      <w:pPr>
        <w:pStyle w:val="Heading3"/>
        <w:spacing w:line="240" w:lineRule="auto"/>
        <w:rPr>
          <w:rFonts w:asciiTheme="minorHAnsi" w:hAnsiTheme="minorHAnsi" w:cstheme="minorHAnsi"/>
        </w:rPr>
      </w:pPr>
      <w:bookmarkStart w:id="926" w:name="_Toc54611303"/>
      <w:bookmarkStart w:id="927" w:name="_Toc63510663"/>
      <w:bookmarkStart w:id="928" w:name="_Toc66508491"/>
      <w:r w:rsidRPr="00862D3E">
        <w:rPr>
          <w:rFonts w:asciiTheme="minorHAnsi" w:hAnsiTheme="minorHAnsi" w:cstheme="minorHAnsi"/>
        </w:rPr>
        <w:lastRenderedPageBreak/>
        <w:t xml:space="preserve">Goal 11 - </w:t>
      </w:r>
      <w:r w:rsidR="00A832E4">
        <w:rPr>
          <w:rFonts w:asciiTheme="minorHAnsi" w:hAnsiTheme="minorHAnsi" w:cstheme="minorHAnsi"/>
        </w:rPr>
        <w:t>Resilient</w:t>
      </w:r>
      <w:r w:rsidR="00D62B8C" w:rsidRPr="00862D3E">
        <w:rPr>
          <w:rFonts w:asciiTheme="minorHAnsi" w:hAnsiTheme="minorHAnsi" w:cstheme="minorHAnsi"/>
        </w:rPr>
        <w:t xml:space="preserve"> Communities</w:t>
      </w:r>
      <w:bookmarkEnd w:id="926"/>
      <w:bookmarkEnd w:id="927"/>
      <w:bookmarkEnd w:id="928"/>
      <w:r w:rsidR="00D62B8C" w:rsidRPr="00862D3E">
        <w:rPr>
          <w:rFonts w:asciiTheme="minorHAnsi" w:hAnsiTheme="minorHAnsi" w:cstheme="minorHAnsi"/>
        </w:rPr>
        <w:t xml:space="preserve"> </w:t>
      </w:r>
    </w:p>
    <w:tbl>
      <w:tblPr>
        <w:tblStyle w:val="GridTable4-Accent3"/>
        <w:tblW w:w="9448" w:type="dxa"/>
        <w:tblLook w:val="04A0" w:firstRow="1" w:lastRow="0" w:firstColumn="1" w:lastColumn="0" w:noHBand="0" w:noVBand="1"/>
      </w:tblPr>
      <w:tblGrid>
        <w:gridCol w:w="4945"/>
        <w:gridCol w:w="4490"/>
        <w:gridCol w:w="13"/>
      </w:tblGrid>
      <w:tr w:rsidR="006F5D2C" w:rsidRPr="00862D3E" w14:paraId="36C60D72" w14:textId="77777777" w:rsidTr="00DB7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8" w:type="dxa"/>
            <w:gridSpan w:val="3"/>
          </w:tcPr>
          <w:p w14:paraId="3A179BF0" w14:textId="5068A414" w:rsidR="006F5D2C" w:rsidRPr="00862D3E" w:rsidRDefault="006F5D2C" w:rsidP="00563484">
            <w:pPr>
              <w:rPr>
                <w:rFonts w:cstheme="minorHAnsi"/>
                <w:i/>
                <w:iCs/>
              </w:rPr>
            </w:pPr>
            <w:r w:rsidRPr="00862D3E">
              <w:rPr>
                <w:rFonts w:cstheme="minorHAnsi"/>
                <w:i/>
                <w:iCs/>
              </w:rPr>
              <w:t>SDG #</w:t>
            </w:r>
            <w:r w:rsidR="00DD31D1" w:rsidRPr="00862D3E">
              <w:rPr>
                <w:rFonts w:cstheme="minorHAnsi"/>
                <w:i/>
                <w:iCs/>
              </w:rPr>
              <w:t>11</w:t>
            </w:r>
            <w:r w:rsidRPr="00862D3E">
              <w:rPr>
                <w:rFonts w:cstheme="minorHAnsi"/>
                <w:i/>
                <w:iCs/>
              </w:rPr>
              <w:t xml:space="preserve"> – </w:t>
            </w:r>
            <w:r w:rsidR="00DD31D1" w:rsidRPr="00862D3E">
              <w:rPr>
                <w:rFonts w:cstheme="minorHAnsi"/>
                <w:i/>
                <w:iCs/>
              </w:rPr>
              <w:t>Make cities and human settlements inclusive, safe, resilient, and sustainable</w:t>
            </w:r>
          </w:p>
        </w:tc>
      </w:tr>
      <w:tr w:rsidR="006F5D2C" w:rsidRPr="00862D3E" w14:paraId="38E8A174" w14:textId="77777777" w:rsidTr="00DB764E">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66FE9E49" w14:textId="77777777" w:rsidR="006F5D2C" w:rsidRPr="00862D3E" w:rsidRDefault="006F5D2C" w:rsidP="00563484">
            <w:pPr>
              <w:rPr>
                <w:rFonts w:cstheme="minorHAnsi"/>
                <w:i/>
                <w:iCs/>
              </w:rPr>
            </w:pPr>
            <w:r w:rsidRPr="00862D3E">
              <w:rPr>
                <w:rFonts w:cstheme="minorHAnsi"/>
                <w:i/>
                <w:iCs/>
              </w:rPr>
              <w:t>Current Status</w:t>
            </w:r>
          </w:p>
        </w:tc>
        <w:tc>
          <w:tcPr>
            <w:tcW w:w="4490" w:type="dxa"/>
          </w:tcPr>
          <w:p w14:paraId="510B487C" w14:textId="77777777" w:rsidR="006F5D2C" w:rsidRPr="00862D3E" w:rsidRDefault="006F5D2C" w:rsidP="00563484">
            <w:pPr>
              <w:cnfStyle w:val="000000100000" w:firstRow="0" w:lastRow="0" w:firstColumn="0" w:lastColumn="0" w:oddVBand="0" w:evenVBand="0" w:oddHBand="1" w:evenHBand="0" w:firstRowFirstColumn="0" w:firstRowLastColumn="0" w:lastRowFirstColumn="0" w:lastRowLastColumn="0"/>
              <w:rPr>
                <w:rFonts w:cstheme="minorHAnsi"/>
                <w:b/>
                <w:bCs/>
                <w:i/>
                <w:iCs/>
              </w:rPr>
            </w:pPr>
            <w:r w:rsidRPr="00862D3E">
              <w:rPr>
                <w:rFonts w:cstheme="minorHAnsi"/>
                <w:b/>
                <w:bCs/>
                <w:i/>
                <w:iCs/>
              </w:rPr>
              <w:t>Targets</w:t>
            </w:r>
          </w:p>
        </w:tc>
      </w:tr>
      <w:tr w:rsidR="006F5D2C" w:rsidRPr="00862D3E" w14:paraId="61499347" w14:textId="77777777" w:rsidTr="00DB764E">
        <w:trPr>
          <w:gridAfter w:val="1"/>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7AFDEEAF" w14:textId="73E4F026" w:rsidR="006F5D2C" w:rsidRPr="00862D3E" w:rsidRDefault="007669B8" w:rsidP="00563484">
            <w:pPr>
              <w:rPr>
                <w:rFonts w:eastAsiaTheme="minorEastAsia" w:cstheme="minorHAnsi"/>
                <w:b w:val="0"/>
                <w:bCs w:val="0"/>
                <w:sz w:val="20"/>
                <w:szCs w:val="20"/>
              </w:rPr>
            </w:pPr>
            <w:del w:id="929" w:author="OPD2" w:date="2021-03-16T07:31:00Z">
              <w:r w:rsidRPr="00862D3E">
                <w:rPr>
                  <w:rFonts w:eastAsiaTheme="minorEastAsia" w:cstheme="minorHAnsi"/>
                  <w:b w:val="0"/>
                  <w:bCs w:val="0"/>
                  <w:sz w:val="20"/>
                  <w:szCs w:val="20"/>
                </w:rPr>
                <w:delText xml:space="preserve">11.2.1 - </w:delText>
              </w:r>
            </w:del>
            <w:r w:rsidRPr="00862D3E">
              <w:rPr>
                <w:rFonts w:eastAsiaTheme="minorEastAsia" w:cstheme="minorHAnsi"/>
                <w:b w:val="0"/>
                <w:bCs w:val="0"/>
                <w:sz w:val="20"/>
                <w:szCs w:val="20"/>
              </w:rPr>
              <w:t xml:space="preserve">100% access within 2km of roads reported on Saipan (see </w:t>
            </w:r>
            <w:ins w:id="930" w:author="OPD2" w:date="2021-03-16T07:31:00Z">
              <w:r w:rsidR="00683549">
                <w:rPr>
                  <w:rFonts w:eastAsiaTheme="minorEastAsia" w:cstheme="minorHAnsi"/>
                  <w:b w:val="0"/>
                  <w:bCs w:val="0"/>
                  <w:sz w:val="20"/>
                  <w:szCs w:val="20"/>
                </w:rPr>
                <w:t xml:space="preserve">also Goal </w:t>
              </w:r>
            </w:ins>
            <w:r w:rsidRPr="00862D3E">
              <w:rPr>
                <w:rFonts w:eastAsiaTheme="minorEastAsia" w:cstheme="minorHAnsi"/>
                <w:b w:val="0"/>
                <w:bCs w:val="0"/>
                <w:sz w:val="20"/>
                <w:szCs w:val="20"/>
              </w:rPr>
              <w:t>9</w:t>
            </w:r>
            <w:del w:id="931" w:author="OPD2" w:date="2021-03-16T07:31:00Z">
              <w:r w:rsidRPr="00862D3E">
                <w:rPr>
                  <w:rFonts w:eastAsiaTheme="minorEastAsia" w:cstheme="minorHAnsi"/>
                  <w:b w:val="0"/>
                  <w:bCs w:val="0"/>
                  <w:sz w:val="20"/>
                  <w:szCs w:val="20"/>
                </w:rPr>
                <w:delText>.1.1</w:delText>
              </w:r>
            </w:del>
            <w:r w:rsidRPr="00862D3E">
              <w:rPr>
                <w:rFonts w:eastAsiaTheme="minorEastAsia" w:cstheme="minorHAnsi"/>
                <w:b w:val="0"/>
                <w:bCs w:val="0"/>
                <w:sz w:val="20"/>
                <w:szCs w:val="20"/>
              </w:rPr>
              <w:t>)</w:t>
            </w:r>
          </w:p>
        </w:tc>
        <w:tc>
          <w:tcPr>
            <w:tcW w:w="4490" w:type="dxa"/>
          </w:tcPr>
          <w:p w14:paraId="35C853F4" w14:textId="5F8BBE60" w:rsidR="006F5D2C" w:rsidRPr="00862D3E" w:rsidRDefault="004773BE" w:rsidP="00563484">
            <w:pPr>
              <w:cnfStyle w:val="000000000000" w:firstRow="0" w:lastRow="0" w:firstColumn="0" w:lastColumn="0" w:oddVBand="0" w:evenVBand="0" w:oddHBand="0" w:evenHBand="0" w:firstRowFirstColumn="0" w:firstRowLastColumn="0" w:lastRowFirstColumn="0" w:lastRowLastColumn="0"/>
              <w:rPr>
                <w:rFonts w:cstheme="minorHAnsi"/>
                <w:b/>
                <w:bCs/>
                <w:i/>
                <w:iCs/>
              </w:rPr>
            </w:pPr>
            <w:r w:rsidRPr="00862D3E">
              <w:rPr>
                <w:rFonts w:cstheme="minorHAnsi"/>
                <w:sz w:val="20"/>
                <w:szCs w:val="20"/>
              </w:rPr>
              <w:t>(a) - Proportion of population within 1.5 miles of roads and safe, active and ADA accessible transportation services meets or exceeds 90% by 2030</w:t>
            </w:r>
            <w:r w:rsidR="0068798E" w:rsidRPr="00862D3E">
              <w:rPr>
                <w:rFonts w:cstheme="minorHAnsi"/>
                <w:sz w:val="20"/>
                <w:szCs w:val="20"/>
              </w:rPr>
              <w:t xml:space="preserve"> for Saipan, Tinian, and Rota</w:t>
            </w:r>
          </w:p>
        </w:tc>
      </w:tr>
      <w:tr w:rsidR="006F5D2C" w:rsidRPr="00862D3E" w14:paraId="31CDAFDF" w14:textId="77777777" w:rsidTr="00DB764E">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7E4AF7C0" w14:textId="3799E1BE" w:rsidR="00B61C3C" w:rsidRPr="00862D3E" w:rsidRDefault="00B61C3C" w:rsidP="00563484">
            <w:pPr>
              <w:rPr>
                <w:rFonts w:eastAsiaTheme="minorEastAsia" w:cstheme="minorHAnsi"/>
                <w:b w:val="0"/>
                <w:bCs w:val="0"/>
                <w:sz w:val="20"/>
                <w:szCs w:val="20"/>
              </w:rPr>
            </w:pPr>
            <w:del w:id="932" w:author="OPD2" w:date="2021-03-16T07:31:00Z">
              <w:r w:rsidRPr="00862D3E">
                <w:rPr>
                  <w:rFonts w:eastAsiaTheme="minorEastAsia" w:cstheme="minorHAnsi"/>
                  <w:b w:val="0"/>
                  <w:bCs w:val="0"/>
                  <w:sz w:val="20"/>
                  <w:szCs w:val="20"/>
                </w:rPr>
                <w:delText xml:space="preserve">11.7.1 – </w:delText>
              </w:r>
            </w:del>
            <w:r w:rsidRPr="00862D3E">
              <w:rPr>
                <w:rFonts w:eastAsiaTheme="minorEastAsia" w:cstheme="minorHAnsi"/>
                <w:b w:val="0"/>
                <w:bCs w:val="0"/>
                <w:sz w:val="20"/>
                <w:szCs w:val="20"/>
              </w:rPr>
              <w:t xml:space="preserve">Developed space tracked in C-CAP and DFW-SWAP (see %s below) but “open space for public use” not well defined. </w:t>
            </w:r>
          </w:p>
          <w:p w14:paraId="1D0F7D35" w14:textId="77777777" w:rsidR="00B61C3C" w:rsidRPr="00862D3E" w:rsidRDefault="00B61C3C" w:rsidP="00563484">
            <w:pPr>
              <w:rPr>
                <w:rFonts w:eastAsiaTheme="minorEastAsia" w:cstheme="minorHAnsi"/>
                <w:b w:val="0"/>
                <w:bCs w:val="0"/>
                <w:sz w:val="20"/>
                <w:szCs w:val="20"/>
              </w:rPr>
            </w:pPr>
            <w:r w:rsidRPr="00862D3E">
              <w:rPr>
                <w:rFonts w:eastAsiaTheme="minorEastAsia" w:cstheme="minorHAnsi"/>
                <w:b w:val="0"/>
                <w:bCs w:val="0"/>
                <w:sz w:val="20"/>
                <w:szCs w:val="20"/>
              </w:rPr>
              <w:t>2014 C-CAP “developed” land cover:</w:t>
            </w:r>
          </w:p>
          <w:p w14:paraId="764328DA" w14:textId="395D5039" w:rsidR="00B61C3C" w:rsidRPr="00862D3E" w:rsidRDefault="00B61C3C" w:rsidP="00563484">
            <w:pPr>
              <w:rPr>
                <w:rFonts w:eastAsiaTheme="minorEastAsia" w:cstheme="minorHAnsi"/>
                <w:b w:val="0"/>
                <w:bCs w:val="0"/>
                <w:sz w:val="20"/>
                <w:szCs w:val="20"/>
              </w:rPr>
            </w:pPr>
            <w:r w:rsidRPr="00862D3E">
              <w:rPr>
                <w:rFonts w:eastAsiaTheme="minorEastAsia" w:cstheme="minorHAnsi"/>
                <w:b w:val="0"/>
                <w:bCs w:val="0"/>
                <w:sz w:val="20"/>
                <w:szCs w:val="20"/>
              </w:rPr>
              <w:t>- Rota 8.29%</w:t>
            </w:r>
          </w:p>
          <w:p w14:paraId="098321CB" w14:textId="3AB18BF3" w:rsidR="00B61C3C" w:rsidRPr="00862D3E" w:rsidRDefault="00B61C3C" w:rsidP="00563484">
            <w:pPr>
              <w:rPr>
                <w:rFonts w:eastAsiaTheme="minorEastAsia" w:cstheme="minorHAnsi"/>
                <w:b w:val="0"/>
                <w:bCs w:val="0"/>
                <w:sz w:val="20"/>
                <w:szCs w:val="20"/>
              </w:rPr>
            </w:pPr>
            <w:r w:rsidRPr="00862D3E">
              <w:rPr>
                <w:rFonts w:eastAsiaTheme="minorEastAsia" w:cstheme="minorHAnsi"/>
                <w:b w:val="0"/>
                <w:bCs w:val="0"/>
                <w:sz w:val="20"/>
                <w:szCs w:val="20"/>
              </w:rPr>
              <w:t>- Tinian 9%</w:t>
            </w:r>
          </w:p>
          <w:p w14:paraId="5EA3EA40" w14:textId="28B5775A" w:rsidR="006F5D2C" w:rsidRPr="00862D3E" w:rsidRDefault="00B61C3C" w:rsidP="00563484">
            <w:pPr>
              <w:rPr>
                <w:rFonts w:eastAsiaTheme="minorEastAsia" w:cstheme="minorHAnsi"/>
                <w:b w:val="0"/>
                <w:bCs w:val="0"/>
                <w:sz w:val="20"/>
                <w:szCs w:val="20"/>
              </w:rPr>
            </w:pPr>
            <w:r w:rsidRPr="00862D3E">
              <w:rPr>
                <w:rFonts w:eastAsiaTheme="minorEastAsia" w:cstheme="minorHAnsi"/>
                <w:b w:val="0"/>
                <w:bCs w:val="0"/>
                <w:sz w:val="20"/>
                <w:szCs w:val="20"/>
              </w:rPr>
              <w:t>- Saipan 10.69%</w:t>
            </w:r>
          </w:p>
        </w:tc>
        <w:tc>
          <w:tcPr>
            <w:tcW w:w="4490" w:type="dxa"/>
          </w:tcPr>
          <w:p w14:paraId="515E82D3" w14:textId="7157D3A0" w:rsidR="006F5D2C" w:rsidRPr="00862D3E" w:rsidRDefault="0079531E" w:rsidP="00563484">
            <w:pPr>
              <w:cnfStyle w:val="000000100000" w:firstRow="0" w:lastRow="0" w:firstColumn="0" w:lastColumn="0" w:oddVBand="0" w:evenVBand="0" w:oddHBand="1" w:evenHBand="0" w:firstRowFirstColumn="0" w:firstRowLastColumn="0" w:lastRowFirstColumn="0" w:lastRowLastColumn="0"/>
              <w:rPr>
                <w:rFonts w:cstheme="minorHAnsi"/>
                <w:b/>
                <w:bCs/>
                <w:i/>
                <w:iCs/>
              </w:rPr>
            </w:pPr>
            <w:r w:rsidRPr="00862D3E">
              <w:rPr>
                <w:rFonts w:cstheme="minorHAnsi"/>
                <w:sz w:val="20"/>
                <w:szCs w:val="20"/>
              </w:rPr>
              <w:t xml:space="preserve"> </w:t>
            </w:r>
            <w:r w:rsidR="00E27B6F" w:rsidRPr="00862D3E">
              <w:rPr>
                <w:rFonts w:cstheme="minorHAnsi"/>
                <w:sz w:val="20"/>
                <w:szCs w:val="20"/>
              </w:rPr>
              <w:t>(b) - By 2025, SCORP, PLUP, Zoning, and Watershed Plans are aligned to identify publicly managed “open space” areas and ADA accessible areas with goal of at least 85% open space or pervious surface maintained in each sub-watershed</w:t>
            </w:r>
          </w:p>
        </w:tc>
      </w:tr>
    </w:tbl>
    <w:p w14:paraId="3AE0C1F9" w14:textId="77777777" w:rsidR="006F5D2C" w:rsidRPr="00862D3E" w:rsidRDefault="006F5D2C" w:rsidP="00563484">
      <w:pPr>
        <w:tabs>
          <w:tab w:val="left" w:pos="7920"/>
        </w:tabs>
        <w:spacing w:line="240" w:lineRule="auto"/>
        <w:rPr>
          <w:rFonts w:cstheme="minorHAnsi"/>
        </w:rPr>
      </w:pPr>
    </w:p>
    <w:p w14:paraId="5B7E3DA1" w14:textId="47E32454" w:rsidR="006F5D2C" w:rsidRPr="00862D3E" w:rsidRDefault="006F5D2C" w:rsidP="00563484">
      <w:pPr>
        <w:pStyle w:val="Heading3"/>
        <w:spacing w:line="240" w:lineRule="auto"/>
        <w:rPr>
          <w:rFonts w:asciiTheme="minorHAnsi" w:hAnsiTheme="minorHAnsi" w:cstheme="minorHAnsi"/>
        </w:rPr>
      </w:pPr>
      <w:bookmarkStart w:id="933" w:name="_Toc48855994"/>
      <w:bookmarkStart w:id="934" w:name="_Toc49636641"/>
      <w:bookmarkStart w:id="935" w:name="_Toc54611304"/>
      <w:bookmarkStart w:id="936" w:name="_Toc63510664"/>
      <w:bookmarkStart w:id="937" w:name="_Toc66505582"/>
      <w:bookmarkStart w:id="938" w:name="_Toc66508492"/>
      <w:r w:rsidRPr="00862D3E">
        <w:rPr>
          <w:rFonts w:asciiTheme="minorHAnsi" w:eastAsia="Times New Roman" w:hAnsiTheme="minorHAnsi" w:cstheme="minorHAnsi"/>
        </w:rPr>
        <w:t xml:space="preserve">Resources Report Summary: </w:t>
      </w:r>
      <w:r w:rsidR="00691BA2" w:rsidRPr="00862D3E">
        <w:rPr>
          <w:rFonts w:asciiTheme="minorHAnsi" w:hAnsiTheme="minorHAnsi" w:cstheme="minorHAnsi"/>
        </w:rPr>
        <w:t>Land Use</w:t>
      </w:r>
      <w:r w:rsidR="004A053F" w:rsidRPr="00862D3E">
        <w:rPr>
          <w:rFonts w:asciiTheme="minorHAnsi" w:hAnsiTheme="minorHAnsi" w:cstheme="minorHAnsi"/>
        </w:rPr>
        <w:t>, Land Management</w:t>
      </w:r>
      <w:bookmarkEnd w:id="933"/>
      <w:bookmarkEnd w:id="934"/>
      <w:bookmarkEnd w:id="935"/>
      <w:bookmarkEnd w:id="936"/>
      <w:bookmarkEnd w:id="937"/>
      <w:bookmarkEnd w:id="938"/>
    </w:p>
    <w:p w14:paraId="4AF88D81" w14:textId="77777777" w:rsidR="00271332" w:rsidRPr="00862D3E" w:rsidRDefault="00F330B6" w:rsidP="00563484">
      <w:pPr>
        <w:spacing w:line="240" w:lineRule="auto"/>
        <w:rPr>
          <w:rFonts w:cstheme="minorHAnsi"/>
          <w:lang w:eastAsia="en-AU"/>
        </w:rPr>
      </w:pPr>
      <w:r w:rsidRPr="00862D3E">
        <w:rPr>
          <w:rFonts w:cstheme="minorHAnsi"/>
          <w:lang w:eastAsia="en-AU"/>
        </w:rPr>
        <w:t>Well planned and strategic use of land is especially critical for islands with limited land mass and numerous and sometimes competing land use needs. It is also essential to ensure that supporting infrastructure – from power, water, and wastewater to roads, waste management, and transportation services, as well as emergency response facilities are well distributed to meet community needs.</w:t>
      </w:r>
      <w:r w:rsidR="00271332" w:rsidRPr="00862D3E">
        <w:rPr>
          <w:rFonts w:cstheme="minorHAnsi"/>
          <w:lang w:eastAsia="en-AU"/>
        </w:rPr>
        <w:t xml:space="preserve"> This goal is currently discussed and metrics to track growth proposed for land cover and expansion of transportation services with an emphasis on “complete streets” planning that enables multi-modal connectivity for safe, affordable, and convenient movement of goods and people.</w:t>
      </w:r>
      <w:r w:rsidRPr="00862D3E">
        <w:rPr>
          <w:rFonts w:cstheme="minorHAnsi"/>
          <w:lang w:eastAsia="en-AU"/>
        </w:rPr>
        <w:t xml:space="preserve"> </w:t>
      </w:r>
    </w:p>
    <w:p w14:paraId="1F967DC5" w14:textId="7D8AA568" w:rsidR="00B613FF" w:rsidRPr="00862D3E" w:rsidRDefault="00B613FF" w:rsidP="00563484">
      <w:pPr>
        <w:spacing w:line="240" w:lineRule="auto"/>
        <w:rPr>
          <w:rFonts w:cstheme="minorHAnsi"/>
          <w:lang w:eastAsia="en-AU"/>
        </w:rPr>
      </w:pPr>
      <w:r w:rsidRPr="00862D3E">
        <w:rPr>
          <w:rFonts w:cstheme="minorHAnsi"/>
          <w:lang w:eastAsia="en-AU"/>
        </w:rPr>
        <w:t xml:space="preserve">Developed areas are a land cover type used by the U.S. Forest Service to show areas of urban growth, cropland, and other uses characterized by impervious land cover. These areas are vital for economic growth and social services. The Coastal Change Analysis Program (C-CAP) High Resolution Land Cover database (NLCD2011) helps to track changes in land use over time. Although the totals below reflect less than 10% developed land cover on Saipan, Tinian, and Rota, </w:t>
      </w:r>
      <w:r w:rsidRPr="00862D3E">
        <w:rPr>
          <w:rFonts w:cstheme="minorHAnsi"/>
          <w:i/>
          <w:iCs/>
        </w:rPr>
        <w:t>Site Planning for Urban Stream Protection</w:t>
      </w:r>
      <w:r w:rsidRPr="00862D3E">
        <w:rPr>
          <w:rFonts w:cstheme="minorHAnsi"/>
        </w:rPr>
        <w:t xml:space="preserve">, by the Center for Watershed Protection cites research conducted in many geographic areas </w:t>
      </w:r>
      <w:r w:rsidR="004523B1" w:rsidRPr="00862D3E">
        <w:rPr>
          <w:rFonts w:cstheme="minorHAnsi"/>
        </w:rPr>
        <w:t xml:space="preserve">that </w:t>
      </w:r>
      <w:r w:rsidRPr="00862D3E">
        <w:rPr>
          <w:rFonts w:cstheme="minorHAnsi"/>
        </w:rPr>
        <w:t xml:space="preserve">has yielded a conclusion that stream degradation occurs at relatively low levels of imperviousness of 10% to 20%. Due to the risk of negative water quality impacts and land degradation, zoning and land cover laws are in place to guide wise development and reduce risks to CNMI’s land and water resources. </w:t>
      </w:r>
    </w:p>
    <w:p w14:paraId="718795ED" w14:textId="7D36147E" w:rsidR="006F5D2C" w:rsidRPr="00862D3E" w:rsidRDefault="00B67ABD" w:rsidP="00563484">
      <w:pPr>
        <w:spacing w:line="240" w:lineRule="auto"/>
        <w:rPr>
          <w:rFonts w:cstheme="minorHAnsi"/>
        </w:rPr>
        <w:sectPr w:rsidR="006F5D2C" w:rsidRPr="00862D3E" w:rsidSect="00E54634">
          <w:headerReference w:type="default" r:id="rId104"/>
          <w:headerReference w:type="first" r:id="rId105"/>
          <w:type w:val="continuous"/>
          <w:pgSz w:w="12240" w:h="15840"/>
          <w:pgMar w:top="1440" w:right="1440" w:bottom="1440" w:left="1440" w:header="720" w:footer="720" w:gutter="0"/>
          <w:cols w:space="720"/>
          <w:docGrid w:linePitch="360"/>
        </w:sectPr>
      </w:pPr>
      <w:r w:rsidRPr="00862D3E">
        <w:rPr>
          <w:rFonts w:cstheme="minorHAnsi"/>
          <w:iCs/>
          <w:lang w:eastAsia="en-AU"/>
        </w:rPr>
        <w:t>Although maintaining open space is an element of the management mandates of multiple agencies, s</w:t>
      </w:r>
      <w:r w:rsidR="0097573E" w:rsidRPr="00862D3E">
        <w:rPr>
          <w:rFonts w:cstheme="minorHAnsi"/>
          <w:iCs/>
          <w:lang w:eastAsia="en-AU"/>
        </w:rPr>
        <w:t xml:space="preserve">everal implementation challenges are highlighted in the 2019-2022 Strategic Parks and Recreation Plan. </w:t>
      </w:r>
      <w:r w:rsidR="004A053F" w:rsidRPr="00862D3E">
        <w:rPr>
          <w:rFonts w:cstheme="minorHAnsi"/>
          <w:lang w:eastAsia="en-AU"/>
        </w:rPr>
        <w:t>The plan notes that high recent development pressure despite the constitutional mandate and public laws aimed to ensure that open spaces under public land are maintained for community purposes and activities. There is</w:t>
      </w:r>
      <w:del w:id="939" w:author="OPD2" w:date="2021-03-16T07:31:00Z">
        <w:r w:rsidR="004A053F" w:rsidRPr="00862D3E">
          <w:rPr>
            <w:rFonts w:cstheme="minorHAnsi"/>
            <w:lang w:eastAsia="en-AU"/>
          </w:rPr>
          <w:delText xml:space="preserve"> a</w:delText>
        </w:r>
      </w:del>
      <w:r w:rsidR="004A053F" w:rsidRPr="00862D3E">
        <w:rPr>
          <w:rFonts w:cstheme="minorHAnsi"/>
          <w:lang w:eastAsia="en-AU"/>
        </w:rPr>
        <w:t xml:space="preserve"> strong community support for completing </w:t>
      </w:r>
      <w:ins w:id="940" w:author="OPD2" w:date="2021-03-16T07:31:00Z">
        <w:r w:rsidR="00683549">
          <w:rPr>
            <w:rFonts w:cstheme="minorHAnsi"/>
            <w:lang w:eastAsia="en-AU"/>
          </w:rPr>
          <w:t xml:space="preserve">these cross-cutting </w:t>
        </w:r>
      </w:ins>
      <w:r w:rsidR="004A053F" w:rsidRPr="00862D3E">
        <w:rPr>
          <w:rFonts w:cstheme="minorHAnsi"/>
          <w:lang w:eastAsia="en-AU"/>
        </w:rPr>
        <w:t>projects in the CNMI</w:t>
      </w:r>
      <w:ins w:id="941" w:author="OPD2" w:date="2021-03-16T07:31:00Z">
        <w:r w:rsidR="00683549">
          <w:rPr>
            <w:rFonts w:cstheme="minorHAnsi"/>
            <w:lang w:eastAsia="en-AU"/>
          </w:rPr>
          <w:t>. Current efforts include incorporation of “Complete Streets” walkability concepts that support identified projects such as the</w:t>
        </w:r>
      </w:ins>
      <w:del w:id="942" w:author="OPD2" w:date="2021-03-16T07:31:00Z">
        <w:r w:rsidR="004A053F" w:rsidRPr="00862D3E">
          <w:rPr>
            <w:rFonts w:cstheme="minorHAnsi"/>
            <w:lang w:eastAsia="en-AU"/>
          </w:rPr>
          <w:delText xml:space="preserve"> is currently engaged in, particularly</w:delText>
        </w:r>
      </w:del>
      <w:r w:rsidR="004A053F" w:rsidRPr="00862D3E">
        <w:rPr>
          <w:rFonts w:cstheme="minorHAnsi"/>
          <w:lang w:eastAsia="en-AU"/>
        </w:rPr>
        <w:t xml:space="preserve"> expansion of greenways</w:t>
      </w:r>
      <w:ins w:id="943" w:author="OPD2" w:date="2021-03-16T07:31:00Z">
        <w:r w:rsidR="00683549">
          <w:rPr>
            <w:rFonts w:cstheme="minorHAnsi"/>
            <w:lang w:eastAsia="en-AU"/>
          </w:rPr>
          <w:t>, rehabilitation of walking paths,</w:t>
        </w:r>
      </w:ins>
      <w:r w:rsidR="004A053F" w:rsidRPr="00862D3E">
        <w:rPr>
          <w:rFonts w:cstheme="minorHAnsi"/>
          <w:lang w:eastAsia="en-AU"/>
        </w:rPr>
        <w:t xml:space="preserve"> and the </w:t>
      </w:r>
      <w:ins w:id="944" w:author="OPD2" w:date="2021-03-16T07:31:00Z">
        <w:r w:rsidR="00683549">
          <w:rPr>
            <w:rFonts w:cstheme="minorHAnsi"/>
            <w:lang w:eastAsia="en-AU"/>
          </w:rPr>
          <w:t xml:space="preserve">revitalization of </w:t>
        </w:r>
      </w:ins>
      <w:del w:id="945" w:author="OPD2" w:date="2021-03-16T07:31:00Z">
        <w:r w:rsidR="004A053F" w:rsidRPr="00862D3E">
          <w:rPr>
            <w:rFonts w:cstheme="minorHAnsi"/>
            <w:lang w:eastAsia="en-AU"/>
          </w:rPr>
          <w:delText xml:space="preserve">joint facility with the </w:delText>
        </w:r>
      </w:del>
      <w:r w:rsidR="004A053F" w:rsidRPr="00862D3E">
        <w:rPr>
          <w:rFonts w:cstheme="minorHAnsi"/>
          <w:lang w:eastAsia="en-AU"/>
        </w:rPr>
        <w:t xml:space="preserve">tourism </w:t>
      </w:r>
      <w:ins w:id="946" w:author="OPD2" w:date="2021-03-16T07:31:00Z">
        <w:r w:rsidR="004A053F" w:rsidRPr="00862D3E">
          <w:rPr>
            <w:rFonts w:cstheme="minorHAnsi"/>
            <w:lang w:eastAsia="en-AU"/>
          </w:rPr>
          <w:t>district</w:t>
        </w:r>
        <w:r w:rsidR="00683549">
          <w:rPr>
            <w:rFonts w:cstheme="minorHAnsi"/>
            <w:lang w:eastAsia="en-AU"/>
          </w:rPr>
          <w:t>s</w:t>
        </w:r>
        <w:r w:rsidR="004A053F" w:rsidRPr="00862D3E">
          <w:rPr>
            <w:rFonts w:cstheme="minorHAnsi"/>
            <w:lang w:eastAsia="en-AU"/>
          </w:rPr>
          <w:t xml:space="preserve">.  </w:t>
        </w:r>
        <w:r w:rsidR="00683549">
          <w:rPr>
            <w:rFonts w:cstheme="minorHAnsi"/>
            <w:lang w:eastAsia="en-AU"/>
          </w:rPr>
          <w:t>T</w:t>
        </w:r>
        <w:r w:rsidR="004A053F" w:rsidRPr="00862D3E">
          <w:rPr>
            <w:rFonts w:cstheme="minorHAnsi"/>
            <w:lang w:eastAsia="en-AU"/>
          </w:rPr>
          <w:t xml:space="preserve">he </w:t>
        </w:r>
      </w:ins>
      <w:del w:id="947" w:author="OPD2" w:date="2021-03-16T07:31:00Z">
        <w:r w:rsidR="004A053F" w:rsidRPr="00862D3E">
          <w:rPr>
            <w:rFonts w:cstheme="minorHAnsi"/>
            <w:lang w:eastAsia="en-AU"/>
          </w:rPr>
          <w:delText xml:space="preserve">district.  At the same time the </w:delText>
        </w:r>
      </w:del>
      <w:r w:rsidR="004A053F" w:rsidRPr="00862D3E">
        <w:rPr>
          <w:rFonts w:cstheme="minorHAnsi"/>
          <w:lang w:eastAsia="en-AU"/>
        </w:rPr>
        <w:t xml:space="preserve">recognition of limited operating resources </w:t>
      </w:r>
      <w:ins w:id="948" w:author="OPD2" w:date="2021-03-16T07:31:00Z">
        <w:r w:rsidR="00683549">
          <w:rPr>
            <w:rFonts w:cstheme="minorHAnsi"/>
            <w:lang w:eastAsia="en-AU"/>
          </w:rPr>
          <w:t xml:space="preserve">and numerous needs </w:t>
        </w:r>
      </w:ins>
      <w:r w:rsidR="004A053F" w:rsidRPr="00862D3E">
        <w:rPr>
          <w:rFonts w:cstheme="minorHAnsi"/>
          <w:lang w:eastAsia="en-AU"/>
        </w:rPr>
        <w:t xml:space="preserve">challenges </w:t>
      </w:r>
      <w:ins w:id="949" w:author="OPD2" w:date="2021-03-16T07:31:00Z">
        <w:r w:rsidR="00683549">
          <w:rPr>
            <w:rFonts w:cstheme="minorHAnsi"/>
            <w:lang w:eastAsia="en-AU"/>
          </w:rPr>
          <w:t>resource managers</w:t>
        </w:r>
      </w:ins>
      <w:del w:id="950" w:author="OPD2" w:date="2021-03-16T07:31:00Z">
        <w:r w:rsidR="004A053F" w:rsidRPr="00862D3E">
          <w:rPr>
            <w:rFonts w:cstheme="minorHAnsi"/>
            <w:lang w:eastAsia="en-AU"/>
          </w:rPr>
          <w:delText>the division</w:delText>
        </w:r>
      </w:del>
      <w:r w:rsidR="004A053F" w:rsidRPr="00862D3E">
        <w:rPr>
          <w:rFonts w:cstheme="minorHAnsi"/>
          <w:lang w:eastAsia="en-AU"/>
        </w:rPr>
        <w:t xml:space="preserve"> to find new partnerships and </w:t>
      </w:r>
      <w:ins w:id="951" w:author="OPD2" w:date="2021-03-16T07:31:00Z">
        <w:r w:rsidR="00683549">
          <w:rPr>
            <w:rFonts w:cstheme="minorHAnsi"/>
            <w:lang w:eastAsia="en-AU"/>
          </w:rPr>
          <w:t>funding</w:t>
        </w:r>
      </w:ins>
      <w:del w:id="952" w:author="OPD2" w:date="2021-03-16T07:31:00Z">
        <w:r w:rsidR="004A053F" w:rsidRPr="00862D3E">
          <w:rPr>
            <w:rFonts w:cstheme="minorHAnsi"/>
            <w:lang w:eastAsia="en-AU"/>
          </w:rPr>
          <w:delText>commit additional operating resources</w:delText>
        </w:r>
      </w:del>
      <w:r w:rsidR="004A053F" w:rsidRPr="00862D3E">
        <w:rPr>
          <w:rFonts w:cstheme="minorHAnsi"/>
          <w:lang w:eastAsia="en-AU"/>
        </w:rPr>
        <w:t xml:space="preserve"> prior to initiating new projects. </w:t>
      </w:r>
      <w:ins w:id="953" w:author="OPD2" w:date="2021-03-16T07:31:00Z">
        <w:r w:rsidR="004A053F" w:rsidRPr="00862D3E">
          <w:rPr>
            <w:rFonts w:cstheme="minorHAnsi"/>
            <w:lang w:eastAsia="en-AU"/>
          </w:rPr>
          <w:t xml:space="preserve">The </w:t>
        </w:r>
        <w:r w:rsidR="00683549">
          <w:rPr>
            <w:rFonts w:cstheme="minorHAnsi"/>
            <w:lang w:eastAsia="en-AU"/>
          </w:rPr>
          <w:t>Strategic Parks and Recreation Plan</w:t>
        </w:r>
      </w:ins>
      <w:del w:id="954" w:author="OPD2" w:date="2021-03-16T07:31:00Z">
        <w:r w:rsidR="004A053F" w:rsidRPr="00862D3E">
          <w:rPr>
            <w:rFonts w:cstheme="minorHAnsi"/>
            <w:lang w:eastAsia="en-AU"/>
          </w:rPr>
          <w:delText>The plan</w:delText>
        </w:r>
      </w:del>
      <w:r w:rsidR="004A053F" w:rsidRPr="00862D3E">
        <w:rPr>
          <w:rFonts w:cstheme="minorHAnsi"/>
          <w:lang w:eastAsia="en-AU"/>
        </w:rPr>
        <w:t xml:space="preserve"> also notes that the community has indicated strong interest in “increasing access” to and use of parks while maintaining safety and security.</w:t>
      </w:r>
      <w:r w:rsidR="00F034FC" w:rsidRPr="00862D3E">
        <w:rPr>
          <w:rFonts w:cstheme="minorHAnsi"/>
          <w:lang w:eastAsia="en-AU"/>
        </w:rPr>
        <w:t xml:space="preserve"> To further support open space and recreation opportunity development and maintenance, the State</w:t>
      </w:r>
      <w:ins w:id="955" w:author="OPD2" w:date="2021-03-16T07:31:00Z">
        <w:r w:rsidR="00683549">
          <w:rPr>
            <w:rFonts w:cstheme="minorHAnsi"/>
            <w:lang w:eastAsia="en-AU"/>
          </w:rPr>
          <w:t>wide</w:t>
        </w:r>
      </w:ins>
      <w:r w:rsidR="00F034FC" w:rsidRPr="00862D3E">
        <w:rPr>
          <w:rFonts w:cstheme="minorHAnsi"/>
          <w:lang w:eastAsia="en-AU"/>
        </w:rPr>
        <w:t xml:space="preserve"> Comprehensive Outdoor Recreation Plan </w:t>
      </w:r>
      <w:ins w:id="956" w:author="OPD2" w:date="2021-03-16T07:31:00Z">
        <w:r w:rsidR="00683549">
          <w:rPr>
            <w:rFonts w:cstheme="minorHAnsi"/>
            <w:lang w:eastAsia="en-AU"/>
          </w:rPr>
          <w:t xml:space="preserve">was published in September, </w:t>
        </w:r>
        <w:r w:rsidR="00683549">
          <w:rPr>
            <w:rFonts w:cstheme="minorHAnsi"/>
            <w:lang w:eastAsia="en-AU"/>
          </w:rPr>
          <w:lastRenderedPageBreak/>
          <w:t>2020, and is incorporated by reference</w:t>
        </w:r>
      </w:ins>
      <w:del w:id="957" w:author="OPD2" w:date="2021-03-16T07:31:00Z">
        <w:r w:rsidR="00F034FC" w:rsidRPr="00862D3E">
          <w:rPr>
            <w:rFonts w:cstheme="minorHAnsi"/>
            <w:lang w:eastAsia="en-AU"/>
          </w:rPr>
          <w:delText>is currently</w:delText>
        </w:r>
      </w:del>
      <w:r w:rsidR="00F034FC" w:rsidRPr="00862D3E">
        <w:rPr>
          <w:rFonts w:cstheme="minorHAnsi"/>
          <w:lang w:eastAsia="en-AU"/>
        </w:rPr>
        <w:t xml:space="preserve"> in </w:t>
      </w:r>
      <w:ins w:id="958" w:author="OPD2" w:date="2021-03-16T07:31:00Z">
        <w:r w:rsidR="00683549">
          <w:rPr>
            <w:rFonts w:cstheme="minorHAnsi"/>
            <w:lang w:eastAsia="en-AU"/>
          </w:rPr>
          <w:t>the action planning section that follows</w:t>
        </w:r>
      </w:ins>
      <w:del w:id="959" w:author="OPD2" w:date="2021-03-16T07:31:00Z">
        <w:r w:rsidR="00F034FC" w:rsidRPr="00862D3E">
          <w:rPr>
            <w:rFonts w:cstheme="minorHAnsi"/>
            <w:lang w:eastAsia="en-AU"/>
          </w:rPr>
          <w:delText>development</w:delText>
        </w:r>
      </w:del>
      <w:r w:rsidR="00F034FC" w:rsidRPr="00862D3E">
        <w:rPr>
          <w:rFonts w:cstheme="minorHAnsi"/>
          <w:lang w:eastAsia="en-AU"/>
        </w:rPr>
        <w:t xml:space="preserve">. </w:t>
      </w:r>
    </w:p>
    <w:p w14:paraId="4E7747CE" w14:textId="74F4604C" w:rsidR="006F5D2C" w:rsidRPr="00862D3E" w:rsidRDefault="006F5D2C" w:rsidP="00563484">
      <w:pPr>
        <w:pStyle w:val="Heading3"/>
        <w:spacing w:before="0" w:line="240" w:lineRule="auto"/>
        <w:rPr>
          <w:rFonts w:asciiTheme="minorHAnsi" w:hAnsiTheme="minorHAnsi" w:cstheme="minorHAnsi"/>
        </w:rPr>
      </w:pPr>
      <w:bookmarkStart w:id="960" w:name="_Toc48855995"/>
      <w:bookmarkStart w:id="961" w:name="_Toc49636642"/>
      <w:bookmarkStart w:id="962" w:name="_Toc54611305"/>
      <w:bookmarkStart w:id="963" w:name="_Toc63510665"/>
      <w:bookmarkStart w:id="964" w:name="_Toc66505583"/>
      <w:bookmarkStart w:id="965" w:name="_Toc66508493"/>
      <w:r w:rsidRPr="00862D3E">
        <w:rPr>
          <w:rFonts w:asciiTheme="minorHAnsi" w:hAnsiTheme="minorHAnsi" w:cstheme="minorHAnsi"/>
        </w:rPr>
        <w:t xml:space="preserve">Goals and Objectives for </w:t>
      </w:r>
      <w:r w:rsidR="00993B58">
        <w:rPr>
          <w:rFonts w:asciiTheme="minorHAnsi" w:hAnsiTheme="minorHAnsi" w:cstheme="minorHAnsi"/>
        </w:rPr>
        <w:t>Resilient</w:t>
      </w:r>
      <w:r w:rsidR="00AA5F10" w:rsidRPr="00862D3E">
        <w:rPr>
          <w:rFonts w:asciiTheme="minorHAnsi" w:hAnsiTheme="minorHAnsi" w:cstheme="minorHAnsi"/>
        </w:rPr>
        <w:t xml:space="preserve"> Communities</w:t>
      </w:r>
      <w:bookmarkEnd w:id="960"/>
      <w:bookmarkEnd w:id="961"/>
      <w:bookmarkEnd w:id="962"/>
      <w:bookmarkEnd w:id="963"/>
      <w:bookmarkEnd w:id="964"/>
      <w:bookmarkEnd w:id="965"/>
      <w:r w:rsidRPr="00862D3E">
        <w:rPr>
          <w:rFonts w:asciiTheme="minorHAnsi" w:hAnsiTheme="minorHAnsi" w:cstheme="minorHAnsi"/>
        </w:rPr>
        <w:t xml:space="preserve"> </w:t>
      </w:r>
    </w:p>
    <w:p w14:paraId="2F945A3B" w14:textId="77777777" w:rsidR="00AF1DCE" w:rsidRPr="00862D3E" w:rsidRDefault="00AF1DCE" w:rsidP="00563484">
      <w:pPr>
        <w:pStyle w:val="ListParagraph"/>
        <w:spacing w:line="240" w:lineRule="auto"/>
        <w:ind w:left="1080"/>
        <w:rPr>
          <w:rFonts w:cstheme="minorHAnsi"/>
        </w:rPr>
      </w:pPr>
    </w:p>
    <w:p w14:paraId="695655EF" w14:textId="7A1132B4" w:rsidR="00AF1DCE" w:rsidRPr="00862D3E" w:rsidRDefault="00AF1DCE" w:rsidP="00563484">
      <w:pPr>
        <w:pStyle w:val="ListParagraph"/>
        <w:numPr>
          <w:ilvl w:val="0"/>
          <w:numId w:val="8"/>
        </w:numPr>
        <w:spacing w:line="240" w:lineRule="auto"/>
        <w:ind w:left="360"/>
        <w:rPr>
          <w:rFonts w:cstheme="minorHAnsi"/>
        </w:rPr>
      </w:pPr>
      <w:r w:rsidRPr="00862D3E">
        <w:rPr>
          <w:rFonts w:cstheme="minorHAnsi"/>
        </w:rPr>
        <w:t xml:space="preserve">SDG #11 - Make cities and human settlements inclusive, safe, resilient, and sustainable </w:t>
      </w:r>
    </w:p>
    <w:p w14:paraId="302B9D1F" w14:textId="3449127C" w:rsidR="00AF1DCE" w:rsidRPr="00862D3E" w:rsidRDefault="00683549" w:rsidP="00563484">
      <w:pPr>
        <w:pStyle w:val="ListParagraph"/>
        <w:numPr>
          <w:ilvl w:val="1"/>
          <w:numId w:val="8"/>
        </w:numPr>
        <w:spacing w:line="240" w:lineRule="auto"/>
        <w:ind w:left="1080"/>
        <w:rPr>
          <w:rFonts w:cstheme="minorHAnsi"/>
        </w:rPr>
      </w:pPr>
      <w:ins w:id="966" w:author="OPD2" w:date="2021-03-16T07:31:00Z">
        <w:r w:rsidRPr="00862D3E">
          <w:rPr>
            <w:rFonts w:eastAsia="Times New Roman" w:cstheme="minorHAnsi"/>
            <w:noProof/>
          </w:rPr>
          <w:drawing>
            <wp:anchor distT="0" distB="0" distL="114300" distR="114300" simplePos="0" relativeHeight="252108800" behindDoc="0" locked="0" layoutInCell="1" allowOverlap="1" wp14:anchorId="341BD29B" wp14:editId="4612E363">
              <wp:simplePos x="0" y="0"/>
              <wp:positionH relativeFrom="column">
                <wp:posOffset>5197475</wp:posOffset>
              </wp:positionH>
              <wp:positionV relativeFrom="paragraph">
                <wp:posOffset>128270</wp:posOffset>
              </wp:positionV>
              <wp:extent cx="1263650" cy="1263650"/>
              <wp:effectExtent l="0" t="0" r="0" b="0"/>
              <wp:wrapSquare wrapText="bothSides"/>
              <wp:docPr id="469" name="Picture 469" descr="Sustainable cities and commun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ustainable cities and communities"/>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263650" cy="1263650"/>
                      </a:xfrm>
                      <a:prstGeom prst="rect">
                        <a:avLst/>
                      </a:prstGeom>
                      <a:noFill/>
                      <a:ln>
                        <a:noFill/>
                      </a:ln>
                    </pic:spPr>
                  </pic:pic>
                </a:graphicData>
              </a:graphic>
              <wp14:sizeRelH relativeFrom="page">
                <wp14:pctWidth>0</wp14:pctWidth>
              </wp14:sizeRelH>
              <wp14:sizeRelV relativeFrom="page">
                <wp14:pctHeight>0</wp14:pctHeight>
              </wp14:sizeRelV>
            </wp:anchor>
          </w:drawing>
        </w:r>
      </w:ins>
      <w:del w:id="967" w:author="OPD2" w:date="2021-03-16T07:31:00Z">
        <w:r w:rsidR="00FD1D10" w:rsidRPr="00862D3E">
          <w:rPr>
            <w:rFonts w:eastAsia="Times New Roman" w:cstheme="minorHAnsi"/>
            <w:noProof/>
          </w:rPr>
          <w:drawing>
            <wp:anchor distT="0" distB="0" distL="114300" distR="114300" simplePos="0" relativeHeight="251963392" behindDoc="0" locked="0" layoutInCell="1" allowOverlap="1" wp14:anchorId="341BD29B" wp14:editId="66ADE7DF">
              <wp:simplePos x="0" y="0"/>
              <wp:positionH relativeFrom="column">
                <wp:posOffset>4635500</wp:posOffset>
              </wp:positionH>
              <wp:positionV relativeFrom="paragraph">
                <wp:posOffset>42545</wp:posOffset>
              </wp:positionV>
              <wp:extent cx="1263650" cy="1263650"/>
              <wp:effectExtent l="0" t="0" r="0" b="0"/>
              <wp:wrapSquare wrapText="bothSides"/>
              <wp:docPr id="201" name="Picture 201" descr="Sustainable cities and commun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ustainable cities and communities"/>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263650" cy="1263650"/>
                      </a:xfrm>
                      <a:prstGeom prst="rect">
                        <a:avLst/>
                      </a:prstGeom>
                      <a:noFill/>
                      <a:ln>
                        <a:noFill/>
                      </a:ln>
                    </pic:spPr>
                  </pic:pic>
                </a:graphicData>
              </a:graphic>
              <wp14:sizeRelH relativeFrom="page">
                <wp14:pctWidth>0</wp14:pctWidth>
              </wp14:sizeRelH>
              <wp14:sizeRelV relativeFrom="page">
                <wp14:pctHeight>0</wp14:pctHeight>
              </wp14:sizeRelV>
            </wp:anchor>
          </w:drawing>
        </w:r>
      </w:del>
      <w:r w:rsidR="00AF1DCE" w:rsidRPr="00862D3E">
        <w:rPr>
          <w:rFonts w:cstheme="minorHAnsi"/>
        </w:rPr>
        <w:t>By 2025, CNMI’s State</w:t>
      </w:r>
      <w:ins w:id="968" w:author="OPD2" w:date="2021-03-16T07:31:00Z">
        <w:r>
          <w:rPr>
            <w:rFonts w:cstheme="minorHAnsi"/>
          </w:rPr>
          <w:t>wide</w:t>
        </w:r>
      </w:ins>
      <w:r w:rsidR="00AF1DCE" w:rsidRPr="00862D3E">
        <w:rPr>
          <w:rFonts w:cstheme="minorHAnsi"/>
        </w:rPr>
        <w:t xml:space="preserve"> Comprehensive Outdoor Recreation Plan (SCORP) will be updated to include the conservation status of cultural, natural, and mixed-designation sites with area- and resource-specific plans and data collection, including the number of cultural and historical sites that are recorded and inventoried, with at least 50% annual preservation of newly discovered cultural heritage resources; public annual expenditures remain constant; private preservation data is collected; and</w:t>
      </w:r>
    </w:p>
    <w:p w14:paraId="14378C4D" w14:textId="3BEBE92E"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By 2025, SCORP, PLUP, Zoning, and Watershed Plans are aligned to identify publicly managed “open space” areas and ADA accessible areas with goal of at least 85% open space or pervious surface maintained in each sub-watershed.</w:t>
      </w:r>
    </w:p>
    <w:p w14:paraId="2A246E11" w14:textId="77777777" w:rsidR="00911996" w:rsidRPr="00862D3E" w:rsidRDefault="00911996" w:rsidP="00563484">
      <w:pPr>
        <w:keepNext/>
        <w:spacing w:line="240" w:lineRule="auto"/>
        <w:ind w:left="-360"/>
        <w:rPr>
          <w:rFonts w:cstheme="minorHAnsi"/>
        </w:rPr>
      </w:pPr>
      <w:r w:rsidRPr="00862D3E">
        <w:rPr>
          <w:rFonts w:cstheme="minorHAnsi"/>
          <w:noProof/>
        </w:rPr>
        <w:drawing>
          <wp:inline distT="0" distB="0" distL="0" distR="0" wp14:anchorId="05F63E9C" wp14:editId="6B551177">
            <wp:extent cx="6744163" cy="427418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6"/>
                    <a:srcRect/>
                    <a:stretch/>
                  </pic:blipFill>
                  <pic:spPr bwMode="auto">
                    <a:xfrm>
                      <a:off x="0" y="0"/>
                      <a:ext cx="6757248" cy="4282478"/>
                    </a:xfrm>
                    <a:prstGeom prst="rect">
                      <a:avLst/>
                    </a:prstGeom>
                    <a:ln>
                      <a:noFill/>
                    </a:ln>
                    <a:extLst>
                      <a:ext uri="{53640926-AAD7-44D8-BBD7-CCE9431645EC}">
                        <a14:shadowObscured xmlns:a14="http://schemas.microsoft.com/office/drawing/2010/main"/>
                      </a:ext>
                    </a:extLst>
                  </pic:spPr>
                </pic:pic>
              </a:graphicData>
            </a:graphic>
          </wp:inline>
        </w:drawing>
      </w:r>
    </w:p>
    <w:p w14:paraId="28917233" w14:textId="5158E3CC" w:rsidR="0042223D" w:rsidRPr="00862D3E" w:rsidRDefault="00911996" w:rsidP="00563484">
      <w:pPr>
        <w:pStyle w:val="Caption"/>
        <w:rPr>
          <w:rFonts w:cstheme="minorHAnsi"/>
        </w:rPr>
      </w:pPr>
      <w:r w:rsidRPr="00862D3E">
        <w:rPr>
          <w:rFonts w:cstheme="minorHAnsi"/>
        </w:rPr>
        <w:t xml:space="preserve">Figure </w:t>
      </w:r>
      <w:r w:rsidR="00D24670" w:rsidRPr="00862D3E">
        <w:rPr>
          <w:rFonts w:cstheme="minorHAnsi"/>
        </w:rPr>
        <w:fldChar w:fldCharType="begin"/>
      </w:r>
      <w:r w:rsidR="00D24670" w:rsidRPr="00862D3E">
        <w:rPr>
          <w:rFonts w:cstheme="minorHAnsi"/>
        </w:rPr>
        <w:instrText xml:space="preserve"> SEQ Figure \* ARABIC </w:instrText>
      </w:r>
      <w:r w:rsidR="00D24670" w:rsidRPr="00862D3E">
        <w:rPr>
          <w:rFonts w:cstheme="minorHAnsi"/>
        </w:rPr>
        <w:fldChar w:fldCharType="separate"/>
      </w:r>
      <w:r w:rsidR="009424E3">
        <w:rPr>
          <w:rFonts w:cstheme="minorHAnsi"/>
          <w:noProof/>
        </w:rPr>
        <w:t>1</w:t>
      </w:r>
      <w:ins w:id="969" w:author="OPD2" w:date="2021-03-16T07:31:00Z">
        <w:r w:rsidR="005F4997">
          <w:rPr>
            <w:rFonts w:cstheme="minorHAnsi"/>
            <w:noProof/>
          </w:rPr>
          <w:t>1</w:t>
        </w:r>
      </w:ins>
      <w:del w:id="970" w:author="OPD2" w:date="2021-03-16T07:31:00Z">
        <w:r w:rsidR="009424E3">
          <w:rPr>
            <w:rFonts w:cstheme="minorHAnsi"/>
            <w:noProof/>
          </w:rPr>
          <w:delText>0</w:delText>
        </w:r>
      </w:del>
      <w:r w:rsidR="00D24670" w:rsidRPr="00862D3E">
        <w:rPr>
          <w:rFonts w:cstheme="minorHAnsi"/>
          <w:noProof/>
        </w:rPr>
        <w:fldChar w:fldCharType="end"/>
      </w:r>
      <w:r w:rsidRPr="00862D3E">
        <w:rPr>
          <w:rFonts w:cstheme="minorHAnsi"/>
        </w:rPr>
        <w:t xml:space="preserve"> - As outlined in this infographic, rapid and unplanned development can have economic, environmental, and human impacts. By strategically densifying, investing in renewable energy and sustainable building techniques, valuing existing ecosystem services, and supporting increasing usage of sustainable transportation, urban centers and communities can both significantly contribute to the mitigation of harmful climate impacts and improve their own resilience to the inevitable resource shortages to come. Source: UN</w:t>
      </w:r>
      <w:r w:rsidR="00871B2F" w:rsidRPr="00862D3E">
        <w:rPr>
          <w:rFonts w:cstheme="minorHAnsi"/>
        </w:rPr>
        <w:t>E</w:t>
      </w:r>
      <w:r w:rsidRPr="00862D3E">
        <w:rPr>
          <w:rFonts w:cstheme="minorHAnsi"/>
        </w:rPr>
        <w:t>P</w:t>
      </w:r>
      <w:r w:rsidR="0042223D" w:rsidRPr="00862D3E">
        <w:rPr>
          <w:rFonts w:cstheme="minorHAnsi"/>
        </w:rPr>
        <w:br w:type="page"/>
      </w:r>
    </w:p>
    <w:p w14:paraId="29330D17" w14:textId="4A292C33" w:rsidR="008F0BA5" w:rsidRPr="00862D3E" w:rsidRDefault="0042223D" w:rsidP="00563484">
      <w:pPr>
        <w:pStyle w:val="Heading3"/>
        <w:spacing w:line="240" w:lineRule="auto"/>
        <w:rPr>
          <w:rFonts w:asciiTheme="minorHAnsi" w:hAnsiTheme="minorHAnsi" w:cstheme="minorHAnsi"/>
        </w:rPr>
      </w:pPr>
      <w:bookmarkStart w:id="971" w:name="_Toc54611306"/>
      <w:bookmarkStart w:id="972" w:name="_Toc63510666"/>
      <w:bookmarkStart w:id="973" w:name="_Toc66508494"/>
      <w:r w:rsidRPr="00862D3E">
        <w:rPr>
          <w:rFonts w:asciiTheme="minorHAnsi" w:hAnsiTheme="minorHAnsi" w:cstheme="minorHAnsi"/>
        </w:rPr>
        <w:lastRenderedPageBreak/>
        <w:t xml:space="preserve">Goal 12 - </w:t>
      </w:r>
      <w:r w:rsidR="008F0BA5" w:rsidRPr="00862D3E">
        <w:rPr>
          <w:rFonts w:asciiTheme="minorHAnsi" w:hAnsiTheme="minorHAnsi" w:cstheme="minorHAnsi"/>
        </w:rPr>
        <w:t>Responsible Consumption and Production</w:t>
      </w:r>
      <w:bookmarkEnd w:id="971"/>
      <w:bookmarkEnd w:id="972"/>
      <w:bookmarkEnd w:id="973"/>
    </w:p>
    <w:tbl>
      <w:tblPr>
        <w:tblStyle w:val="GridTable4-Accent3"/>
        <w:tblW w:w="9448" w:type="dxa"/>
        <w:tblLook w:val="04A0" w:firstRow="1" w:lastRow="0" w:firstColumn="1" w:lastColumn="0" w:noHBand="0" w:noVBand="1"/>
      </w:tblPr>
      <w:tblGrid>
        <w:gridCol w:w="4945"/>
        <w:gridCol w:w="4490"/>
        <w:gridCol w:w="13"/>
      </w:tblGrid>
      <w:tr w:rsidR="008F0BA5" w:rsidRPr="00862D3E" w14:paraId="14FC631C" w14:textId="77777777" w:rsidTr="005B7F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8" w:type="dxa"/>
            <w:gridSpan w:val="3"/>
          </w:tcPr>
          <w:p w14:paraId="2689F157" w14:textId="3338E80B" w:rsidR="008F0BA5" w:rsidRPr="00862D3E" w:rsidRDefault="008F0BA5" w:rsidP="00563484">
            <w:pPr>
              <w:rPr>
                <w:rFonts w:cstheme="minorHAnsi"/>
                <w:i/>
                <w:iCs/>
              </w:rPr>
            </w:pPr>
            <w:r w:rsidRPr="00862D3E">
              <w:rPr>
                <w:rFonts w:cstheme="minorHAnsi"/>
                <w:i/>
                <w:iCs/>
              </w:rPr>
              <w:t>SDG #12 – Ensure sustainable consumption and production patterns</w:t>
            </w:r>
          </w:p>
        </w:tc>
      </w:tr>
      <w:tr w:rsidR="008F0BA5" w:rsidRPr="00862D3E" w14:paraId="31DAB9BC" w14:textId="77777777" w:rsidTr="005B7FB5">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3172EE1B" w14:textId="77777777" w:rsidR="008F0BA5" w:rsidRPr="00862D3E" w:rsidRDefault="008F0BA5" w:rsidP="00563484">
            <w:pPr>
              <w:rPr>
                <w:rFonts w:cstheme="minorHAnsi"/>
                <w:i/>
                <w:iCs/>
              </w:rPr>
            </w:pPr>
            <w:r w:rsidRPr="00862D3E">
              <w:rPr>
                <w:rFonts w:cstheme="minorHAnsi"/>
                <w:i/>
                <w:iCs/>
              </w:rPr>
              <w:t>Current Status</w:t>
            </w:r>
          </w:p>
        </w:tc>
        <w:tc>
          <w:tcPr>
            <w:tcW w:w="4490" w:type="dxa"/>
          </w:tcPr>
          <w:p w14:paraId="21255FD9" w14:textId="77777777" w:rsidR="008F0BA5" w:rsidRPr="00862D3E" w:rsidRDefault="008F0BA5" w:rsidP="00563484">
            <w:pPr>
              <w:cnfStyle w:val="000000100000" w:firstRow="0" w:lastRow="0" w:firstColumn="0" w:lastColumn="0" w:oddVBand="0" w:evenVBand="0" w:oddHBand="1" w:evenHBand="0" w:firstRowFirstColumn="0" w:firstRowLastColumn="0" w:lastRowFirstColumn="0" w:lastRowLastColumn="0"/>
              <w:rPr>
                <w:rFonts w:cstheme="minorHAnsi"/>
                <w:b/>
                <w:bCs/>
                <w:i/>
                <w:iCs/>
              </w:rPr>
            </w:pPr>
            <w:r w:rsidRPr="00862D3E">
              <w:rPr>
                <w:rFonts w:cstheme="minorHAnsi"/>
                <w:b/>
                <w:bCs/>
                <w:i/>
                <w:iCs/>
              </w:rPr>
              <w:t>Targets</w:t>
            </w:r>
          </w:p>
        </w:tc>
      </w:tr>
      <w:tr w:rsidR="008F0BA5" w:rsidRPr="00862D3E" w14:paraId="02A307E4" w14:textId="77777777" w:rsidTr="005B7FB5">
        <w:trPr>
          <w:gridAfter w:val="1"/>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7A62D8CC" w14:textId="77777777" w:rsidR="005762C5" w:rsidRPr="00862D3E" w:rsidRDefault="005762C5" w:rsidP="00563484">
            <w:pPr>
              <w:rPr>
                <w:rFonts w:eastAsiaTheme="minorEastAsia" w:cstheme="minorHAnsi"/>
                <w:b w:val="0"/>
                <w:bCs w:val="0"/>
                <w:sz w:val="20"/>
                <w:szCs w:val="20"/>
              </w:rPr>
            </w:pPr>
            <w:r w:rsidRPr="00862D3E">
              <w:rPr>
                <w:rFonts w:eastAsiaTheme="minorEastAsia" w:cstheme="minorHAnsi"/>
                <w:b w:val="0"/>
                <w:bCs w:val="0"/>
                <w:sz w:val="20"/>
                <w:szCs w:val="20"/>
              </w:rPr>
              <w:t xml:space="preserve">The Saipan waste composition study identified the largest component, by weight, is fiber (33%), followed by glass (24%), and plastics (also 16%). These three materials, </w:t>
            </w:r>
          </w:p>
          <w:p w14:paraId="3D240286" w14:textId="77777777" w:rsidR="005762C5" w:rsidRPr="00862D3E" w:rsidRDefault="005762C5" w:rsidP="00563484">
            <w:pPr>
              <w:rPr>
                <w:rFonts w:eastAsiaTheme="minorEastAsia" w:cstheme="minorHAnsi"/>
                <w:b w:val="0"/>
                <w:bCs w:val="0"/>
                <w:sz w:val="20"/>
                <w:szCs w:val="20"/>
              </w:rPr>
            </w:pPr>
            <w:r w:rsidRPr="00862D3E">
              <w:rPr>
                <w:rFonts w:eastAsiaTheme="minorEastAsia" w:cstheme="minorHAnsi"/>
                <w:b w:val="0"/>
                <w:bCs w:val="0"/>
                <w:sz w:val="20"/>
                <w:szCs w:val="20"/>
              </w:rPr>
              <w:t xml:space="preserve">usually considered traditional recyclables, </w:t>
            </w:r>
          </w:p>
          <w:p w14:paraId="2F143A17" w14:textId="29819530" w:rsidR="008F0BA5" w:rsidRPr="00862D3E" w:rsidRDefault="005762C5" w:rsidP="00563484">
            <w:pPr>
              <w:rPr>
                <w:rFonts w:eastAsiaTheme="minorEastAsia" w:cstheme="minorHAnsi"/>
                <w:b w:val="0"/>
                <w:bCs w:val="0"/>
                <w:sz w:val="20"/>
                <w:szCs w:val="20"/>
              </w:rPr>
            </w:pPr>
            <w:r w:rsidRPr="00862D3E">
              <w:rPr>
                <w:rFonts w:eastAsiaTheme="minorEastAsia" w:cstheme="minorHAnsi"/>
                <w:b w:val="0"/>
                <w:bCs w:val="0"/>
                <w:sz w:val="20"/>
                <w:szCs w:val="20"/>
              </w:rPr>
              <w:t xml:space="preserve">comprise nearly three-quarters of the waste stream by weight. There is also considerable opportunity for diversion in organics, which like plastics also represent 16% of the material, by weight.  </w:t>
            </w:r>
          </w:p>
        </w:tc>
        <w:tc>
          <w:tcPr>
            <w:tcW w:w="4490" w:type="dxa"/>
          </w:tcPr>
          <w:p w14:paraId="2CDC4C2E" w14:textId="20E7EE9E" w:rsidR="005762C5" w:rsidRPr="00862D3E" w:rsidRDefault="005762C5" w:rsidP="00563484">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62D3E">
              <w:rPr>
                <w:rFonts w:cstheme="minorHAnsi"/>
                <w:sz w:val="20"/>
                <w:szCs w:val="20"/>
              </w:rPr>
              <w:t>(a) - By 2025 obtain centralized data and statistics on hazardous waste and CNMI-wide import/export stream for comprehensive waste management plan for solid and hazardous waste</w:t>
            </w:r>
          </w:p>
          <w:p w14:paraId="4892DDB4" w14:textId="04187726" w:rsidR="008F0BA5" w:rsidRPr="00862D3E" w:rsidRDefault="00A94DDF" w:rsidP="00563484">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62D3E">
              <w:rPr>
                <w:rFonts w:cstheme="minorHAnsi"/>
                <w:sz w:val="20"/>
                <w:szCs w:val="20"/>
              </w:rPr>
              <w:t xml:space="preserve"> </w:t>
            </w:r>
            <w:r w:rsidR="005762C5" w:rsidRPr="00862D3E">
              <w:rPr>
                <w:rFonts w:cstheme="minorHAnsi"/>
                <w:sz w:val="20"/>
                <w:szCs w:val="20"/>
              </w:rPr>
              <w:t>(b) - By 2030 50% of recyclable waste stream is diverted from landfills and composted, reused, or sold to support sustainable waste management systems</w:t>
            </w:r>
          </w:p>
          <w:p w14:paraId="36054133" w14:textId="749D109A" w:rsidR="005762C5" w:rsidRPr="00862D3E" w:rsidRDefault="005762C5" w:rsidP="00563484">
            <w:pPr>
              <w:cnfStyle w:val="000000000000" w:firstRow="0" w:lastRow="0" w:firstColumn="0" w:lastColumn="0" w:oddVBand="0" w:evenVBand="0" w:oddHBand="0" w:evenHBand="0" w:firstRowFirstColumn="0" w:firstRowLastColumn="0" w:lastRowFirstColumn="0" w:lastRowLastColumn="0"/>
              <w:rPr>
                <w:rFonts w:cstheme="minorHAnsi"/>
                <w:b/>
                <w:bCs/>
                <w:i/>
                <w:iCs/>
              </w:rPr>
            </w:pPr>
          </w:p>
        </w:tc>
      </w:tr>
    </w:tbl>
    <w:p w14:paraId="3645C3CA" w14:textId="77777777" w:rsidR="008F0BA5" w:rsidRPr="00862D3E" w:rsidRDefault="008F0BA5" w:rsidP="00563484">
      <w:pPr>
        <w:tabs>
          <w:tab w:val="left" w:pos="7920"/>
        </w:tabs>
        <w:spacing w:line="240" w:lineRule="auto"/>
        <w:rPr>
          <w:rFonts w:cstheme="minorHAnsi"/>
        </w:rPr>
      </w:pPr>
    </w:p>
    <w:p w14:paraId="2D74F420" w14:textId="29965259" w:rsidR="008F0BA5" w:rsidRPr="00862D3E" w:rsidRDefault="008F0BA5" w:rsidP="00563484">
      <w:pPr>
        <w:pStyle w:val="Heading3"/>
        <w:spacing w:line="240" w:lineRule="auto"/>
        <w:rPr>
          <w:rFonts w:asciiTheme="minorHAnsi" w:hAnsiTheme="minorHAnsi" w:cstheme="minorHAnsi"/>
        </w:rPr>
      </w:pPr>
      <w:bookmarkStart w:id="974" w:name="_Toc48855997"/>
      <w:bookmarkStart w:id="975" w:name="_Toc49636644"/>
      <w:bookmarkStart w:id="976" w:name="_Toc54611307"/>
      <w:bookmarkStart w:id="977" w:name="_Toc63510667"/>
      <w:bookmarkStart w:id="978" w:name="_Toc66505585"/>
      <w:bookmarkStart w:id="979" w:name="_Toc66508495"/>
      <w:r w:rsidRPr="00862D3E">
        <w:rPr>
          <w:rFonts w:asciiTheme="minorHAnsi" w:eastAsia="Times New Roman" w:hAnsiTheme="minorHAnsi" w:cstheme="minorHAnsi"/>
        </w:rPr>
        <w:t xml:space="preserve">Resources Report Summary: </w:t>
      </w:r>
      <w:r w:rsidR="005911FF" w:rsidRPr="00862D3E">
        <w:rPr>
          <w:rFonts w:asciiTheme="minorHAnsi" w:hAnsiTheme="minorHAnsi" w:cstheme="minorHAnsi"/>
        </w:rPr>
        <w:t>Solid Waste</w:t>
      </w:r>
      <w:bookmarkEnd w:id="974"/>
      <w:bookmarkEnd w:id="975"/>
      <w:bookmarkEnd w:id="976"/>
      <w:bookmarkEnd w:id="977"/>
      <w:bookmarkEnd w:id="978"/>
      <w:bookmarkEnd w:id="979"/>
    </w:p>
    <w:p w14:paraId="06E1DA41" w14:textId="19D1A82B" w:rsidR="005911FF" w:rsidRPr="00862D3E" w:rsidRDefault="00C424F5" w:rsidP="00563484">
      <w:pPr>
        <w:spacing w:line="240" w:lineRule="auto"/>
        <w:rPr>
          <w:rFonts w:cstheme="minorHAnsi"/>
        </w:rPr>
      </w:pPr>
      <w:r w:rsidRPr="00862D3E">
        <w:rPr>
          <w:rFonts w:cstheme="minorHAnsi"/>
        </w:rPr>
        <w:t xml:space="preserve">Efficient solid waste management is an important consideration of sustainable consumption and production patterns. </w:t>
      </w:r>
      <w:r w:rsidR="00CC62BD" w:rsidRPr="00862D3E">
        <w:rPr>
          <w:rFonts w:cstheme="minorHAnsi"/>
        </w:rPr>
        <w:t>In CNMI, t</w:t>
      </w:r>
      <w:r w:rsidR="005911FF" w:rsidRPr="00862D3E">
        <w:rPr>
          <w:rFonts w:cstheme="minorHAnsi"/>
        </w:rPr>
        <w:t xml:space="preserve">he solid waste stream is composed of sources from individuals, known as “general” solid waste, commercial, institutional and municipal solid waste. The U.S. </w:t>
      </w:r>
      <w:ins w:id="980" w:author="OPD2" w:date="2021-03-16T07:31:00Z">
        <w:r w:rsidR="005911FF" w:rsidRPr="00862D3E">
          <w:rPr>
            <w:rFonts w:cstheme="minorHAnsi"/>
          </w:rPr>
          <w:t>E</w:t>
        </w:r>
        <w:r w:rsidR="00BC0B7C">
          <w:rPr>
            <w:rFonts w:cstheme="minorHAnsi"/>
          </w:rPr>
          <w:t>nvironmental Protection Agency (USEPA)</w:t>
        </w:r>
      </w:ins>
      <w:del w:id="981" w:author="OPD2" w:date="2021-03-16T07:31:00Z">
        <w:r w:rsidR="005911FF" w:rsidRPr="00862D3E">
          <w:rPr>
            <w:rFonts w:cstheme="minorHAnsi"/>
          </w:rPr>
          <w:delText>EPA</w:delText>
        </w:r>
      </w:del>
      <w:r w:rsidR="005911FF" w:rsidRPr="00862D3E">
        <w:rPr>
          <w:rFonts w:cstheme="minorHAnsi"/>
        </w:rPr>
        <w:t xml:space="preserve"> estimates that the average American generates approximately 4.4 pounds of garbage per day. Solid waste from residential and commercial sources makes up the majority of the </w:t>
      </w:r>
      <w:r w:rsidR="00CC62BD" w:rsidRPr="00862D3E">
        <w:rPr>
          <w:rFonts w:cstheme="minorHAnsi"/>
        </w:rPr>
        <w:t>m</w:t>
      </w:r>
      <w:r w:rsidR="005911FF" w:rsidRPr="00862D3E">
        <w:rPr>
          <w:rFonts w:cstheme="minorHAnsi"/>
        </w:rPr>
        <w:t xml:space="preserve">unicipal solid waste (MSW). Although assessment studies are currently underway, generation rates are not available at a local level for CNMI; however, news coverage has highlighted numerous challenges with waste management in recent years. Saipan is the only island in CNMI that has a RCRA Subtitle D compliant “Municipal Solid Waste Landfill”, however, space in the existing developed landfill cells is limited. Additionally, as BECQ-DEQ reports, illegal dumping is an environmental concern island-wide. </w:t>
      </w:r>
      <w:r w:rsidR="009427F1" w:rsidRPr="00862D3E">
        <w:rPr>
          <w:rFonts w:cstheme="minorHAnsi"/>
        </w:rPr>
        <w:t>As of 2020 efforts to comprehensively assess and manage waste streams on Saipan, Tinian, Rota, and the Northern Islands are underway.</w:t>
      </w:r>
    </w:p>
    <w:p w14:paraId="0BC1CD7D" w14:textId="3FD8E1BA" w:rsidR="008F0BA5" w:rsidRPr="00862D3E" w:rsidRDefault="008F0BA5" w:rsidP="00563484">
      <w:pPr>
        <w:pStyle w:val="Heading3"/>
        <w:spacing w:line="240" w:lineRule="auto"/>
        <w:rPr>
          <w:rFonts w:asciiTheme="minorHAnsi" w:hAnsiTheme="minorHAnsi" w:cstheme="minorHAnsi"/>
        </w:rPr>
      </w:pPr>
      <w:bookmarkStart w:id="982" w:name="_Toc48855998"/>
      <w:bookmarkStart w:id="983" w:name="_Toc49636645"/>
      <w:bookmarkStart w:id="984" w:name="_Toc54611308"/>
      <w:bookmarkStart w:id="985" w:name="_Toc63510668"/>
      <w:bookmarkStart w:id="986" w:name="_Toc66505586"/>
      <w:bookmarkStart w:id="987" w:name="_Toc66508496"/>
      <w:r w:rsidRPr="00862D3E">
        <w:rPr>
          <w:rFonts w:asciiTheme="minorHAnsi" w:hAnsiTheme="minorHAnsi" w:cstheme="minorHAnsi"/>
        </w:rPr>
        <w:t xml:space="preserve">Goals and Objectives for </w:t>
      </w:r>
      <w:r w:rsidR="00EC2F45" w:rsidRPr="00862D3E">
        <w:rPr>
          <w:rFonts w:asciiTheme="minorHAnsi" w:hAnsiTheme="minorHAnsi" w:cstheme="minorHAnsi"/>
        </w:rPr>
        <w:t>Responsible Consumption and Production</w:t>
      </w:r>
      <w:bookmarkEnd w:id="982"/>
      <w:bookmarkEnd w:id="983"/>
      <w:bookmarkEnd w:id="984"/>
      <w:bookmarkEnd w:id="985"/>
      <w:bookmarkEnd w:id="986"/>
      <w:bookmarkEnd w:id="987"/>
      <w:r w:rsidR="00EC2F45" w:rsidRPr="00862D3E">
        <w:rPr>
          <w:rFonts w:asciiTheme="minorHAnsi" w:hAnsiTheme="minorHAnsi" w:cstheme="minorHAnsi"/>
        </w:rPr>
        <w:t xml:space="preserve"> </w:t>
      </w:r>
      <w:r w:rsidRPr="00862D3E">
        <w:rPr>
          <w:rFonts w:asciiTheme="minorHAnsi" w:hAnsiTheme="minorHAnsi" w:cstheme="minorHAnsi"/>
        </w:rPr>
        <w:t xml:space="preserve"> </w:t>
      </w:r>
    </w:p>
    <w:p w14:paraId="320E17E0" w14:textId="77777777" w:rsidR="00AF1DCE" w:rsidRPr="00862D3E" w:rsidRDefault="00AF1DCE" w:rsidP="00563484">
      <w:pPr>
        <w:pStyle w:val="ListParagraph"/>
        <w:spacing w:line="240" w:lineRule="auto"/>
        <w:ind w:left="1080"/>
        <w:rPr>
          <w:rFonts w:cstheme="minorHAnsi"/>
        </w:rPr>
      </w:pPr>
    </w:p>
    <w:p w14:paraId="61B6C52A" w14:textId="3612B747" w:rsidR="00AF1DCE" w:rsidRPr="00862D3E" w:rsidRDefault="00AF1DCE" w:rsidP="00563484">
      <w:pPr>
        <w:pStyle w:val="ListParagraph"/>
        <w:numPr>
          <w:ilvl w:val="0"/>
          <w:numId w:val="8"/>
        </w:numPr>
        <w:spacing w:line="240" w:lineRule="auto"/>
        <w:ind w:left="360"/>
        <w:rPr>
          <w:rFonts w:cstheme="minorHAnsi"/>
        </w:rPr>
      </w:pPr>
      <w:r w:rsidRPr="00862D3E">
        <w:rPr>
          <w:rFonts w:cstheme="minorHAnsi"/>
        </w:rPr>
        <w:t>SDG # 12 - Ensure sustainable consumption and production patterns</w:t>
      </w:r>
    </w:p>
    <w:p w14:paraId="3BB6BF77" w14:textId="070E018D" w:rsidR="00AF1DCE" w:rsidRPr="00862D3E" w:rsidRDefault="00A94DDF" w:rsidP="00563484">
      <w:pPr>
        <w:pStyle w:val="ListParagraph"/>
        <w:numPr>
          <w:ilvl w:val="1"/>
          <w:numId w:val="8"/>
        </w:numPr>
        <w:spacing w:line="240" w:lineRule="auto"/>
        <w:ind w:left="1080"/>
        <w:rPr>
          <w:rFonts w:cstheme="minorHAnsi"/>
        </w:rPr>
      </w:pPr>
      <w:r w:rsidRPr="00862D3E">
        <w:rPr>
          <w:rFonts w:eastAsia="Times New Roman" w:cstheme="minorHAnsi"/>
          <w:noProof/>
        </w:rPr>
        <w:drawing>
          <wp:anchor distT="0" distB="0" distL="114300" distR="114300" simplePos="0" relativeHeight="251964416" behindDoc="0" locked="0" layoutInCell="1" allowOverlap="1" wp14:anchorId="7055F406" wp14:editId="49E308BA">
            <wp:simplePos x="0" y="0"/>
            <wp:positionH relativeFrom="column">
              <wp:posOffset>4337050</wp:posOffset>
            </wp:positionH>
            <wp:positionV relativeFrom="paragraph">
              <wp:posOffset>83185</wp:posOffset>
            </wp:positionV>
            <wp:extent cx="1320800" cy="1320800"/>
            <wp:effectExtent l="0" t="0" r="0" b="0"/>
            <wp:wrapSquare wrapText="bothSides"/>
            <wp:docPr id="202" name="Picture 202" descr="Responsible consumption and pro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Responsible consumption and production"/>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320800" cy="1320800"/>
                    </a:xfrm>
                    <a:prstGeom prst="rect">
                      <a:avLst/>
                    </a:prstGeom>
                    <a:noFill/>
                    <a:ln>
                      <a:noFill/>
                    </a:ln>
                  </pic:spPr>
                </pic:pic>
              </a:graphicData>
            </a:graphic>
            <wp14:sizeRelH relativeFrom="page">
              <wp14:pctWidth>0</wp14:pctWidth>
            </wp14:sizeRelH>
            <wp14:sizeRelV relativeFrom="page">
              <wp14:pctHeight>0</wp14:pctHeight>
            </wp14:sizeRelV>
          </wp:anchor>
        </w:drawing>
      </w:r>
      <w:r w:rsidR="00AF1DCE" w:rsidRPr="00862D3E">
        <w:rPr>
          <w:rFonts w:cstheme="minorHAnsi"/>
        </w:rPr>
        <w:t>By 2022, DEQ with support from DPW and OPD will obtain centralized data and statistics on hazardous waste and CNMI-wide import / export stream for integrated waste management plan to be finalized by 2023 and included in 2025 CDSP update;</w:t>
      </w:r>
    </w:p>
    <w:p w14:paraId="6CDBFE96" w14:textId="77777777"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By 2025, OPD and DEQ will support DPW in the development and incorporation of the integrated waste management plan with recycling stream tracking and reporting protocols in place to support future updates and the PDAC, Legislature, and CNMI Governor adopt the plan update;</w:t>
      </w:r>
    </w:p>
    <w:p w14:paraId="4EC2AFD6" w14:textId="77777777"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 xml:space="preserve">By 2025, OPD, the CEDS Committee, and the Socio-Economic Planning Taskforce will include data collection and consideration of programs to support exportation of local produce in economic planning and development to enhance economic growth and sustainability; </w:t>
      </w:r>
    </w:p>
    <w:p w14:paraId="16FC48E8" w14:textId="3249FD79" w:rsidR="008F0BA5" w:rsidRPr="00862D3E" w:rsidRDefault="00AF1DCE" w:rsidP="00563484">
      <w:pPr>
        <w:pStyle w:val="ListParagraph"/>
        <w:numPr>
          <w:ilvl w:val="1"/>
          <w:numId w:val="8"/>
        </w:numPr>
        <w:spacing w:line="240" w:lineRule="auto"/>
        <w:ind w:left="1080"/>
        <w:rPr>
          <w:rFonts w:cstheme="minorHAnsi"/>
        </w:rPr>
      </w:pPr>
      <w:r w:rsidRPr="00862D3E">
        <w:rPr>
          <w:rFonts w:cstheme="minorHAnsi"/>
        </w:rPr>
        <w:t>By 2030, 50% of the recyclable waste stream will be diverted from CNMI’s landfill or RCRA-compliant waste management facilities on Saipan, Tinian, Rota, and the Northern Islands with diverted waste composted, reused, or sold to support sustainable waste management systems.</w:t>
      </w:r>
    </w:p>
    <w:p w14:paraId="0ED03A33" w14:textId="77777777" w:rsidR="00F20DEE" w:rsidRDefault="00F20DEE">
      <w:pPr>
        <w:rPr>
          <w:rFonts w:eastAsiaTheme="majorEastAsia" w:cstheme="minorHAnsi"/>
          <w:color w:val="365F91" w:themeColor="accent1" w:themeShade="BF"/>
          <w:sz w:val="26"/>
          <w:szCs w:val="26"/>
        </w:rPr>
      </w:pPr>
      <w:r>
        <w:rPr>
          <w:rFonts w:cstheme="minorHAnsi"/>
        </w:rPr>
        <w:lastRenderedPageBreak/>
        <w:br w:type="page"/>
      </w:r>
    </w:p>
    <w:p w14:paraId="017785C9" w14:textId="2794B428" w:rsidR="00AF1DCE" w:rsidRPr="00862D3E" w:rsidRDefault="00AF1DCE" w:rsidP="00563484">
      <w:pPr>
        <w:pStyle w:val="Heading2"/>
        <w:spacing w:line="240" w:lineRule="auto"/>
        <w:rPr>
          <w:rFonts w:asciiTheme="minorHAnsi" w:hAnsiTheme="minorHAnsi" w:cstheme="minorHAnsi"/>
        </w:rPr>
      </w:pPr>
      <w:bookmarkStart w:id="988" w:name="_Toc54611309"/>
      <w:bookmarkStart w:id="989" w:name="_Toc63510669"/>
      <w:bookmarkStart w:id="990" w:name="_Toc66508497"/>
      <w:r w:rsidRPr="00862D3E">
        <w:rPr>
          <w:rFonts w:asciiTheme="minorHAnsi" w:hAnsiTheme="minorHAnsi" w:cstheme="minorHAnsi"/>
        </w:rPr>
        <w:lastRenderedPageBreak/>
        <w:t>Natural Resources (NR)</w:t>
      </w:r>
      <w:bookmarkEnd w:id="988"/>
      <w:bookmarkEnd w:id="989"/>
      <w:bookmarkEnd w:id="990"/>
      <w:r w:rsidRPr="00862D3E">
        <w:rPr>
          <w:rFonts w:asciiTheme="minorHAnsi" w:hAnsiTheme="minorHAnsi" w:cstheme="minorHAnsi"/>
        </w:rPr>
        <w:t xml:space="preserve"> </w:t>
      </w:r>
    </w:p>
    <w:p w14:paraId="61541016" w14:textId="77777777" w:rsidR="00AF1DCE" w:rsidRPr="00862D3E" w:rsidRDefault="00AF1DCE" w:rsidP="00563484">
      <w:pPr>
        <w:spacing w:after="0" w:line="240" w:lineRule="auto"/>
        <w:ind w:left="720" w:right="720"/>
        <w:jc w:val="center"/>
        <w:rPr>
          <w:rFonts w:cstheme="minorHAnsi"/>
          <w:sz w:val="16"/>
          <w:szCs w:val="16"/>
        </w:rPr>
      </w:pPr>
    </w:p>
    <w:p w14:paraId="3F63678C" w14:textId="1A172469" w:rsidR="007C5E73" w:rsidRDefault="00AF1DCE" w:rsidP="0068490A">
      <w:pPr>
        <w:spacing w:line="240" w:lineRule="auto"/>
        <w:ind w:left="540" w:right="540"/>
        <w:jc w:val="center"/>
      </w:pPr>
      <w:r w:rsidRPr="00862D3E">
        <w:rPr>
          <w:rFonts w:cstheme="minorHAnsi"/>
          <w:b/>
          <w:bCs/>
        </w:rPr>
        <w:t>Taskforce Vision:</w:t>
      </w:r>
      <w:r w:rsidRPr="00862D3E">
        <w:rPr>
          <w:rFonts w:cstheme="minorHAnsi"/>
        </w:rPr>
        <w:t xml:space="preserve"> </w:t>
      </w:r>
      <w:r w:rsidR="00272B96" w:rsidRPr="00F72FCE">
        <w:t>Strong partners responsibly conserving the CNMI’s natural capital by balancing sustainable and economic growth and supporting equitable opportunities for all</w:t>
      </w:r>
      <w:r w:rsidR="00F820AE">
        <w:t>.</w:t>
      </w:r>
    </w:p>
    <w:p w14:paraId="45F77E4F" w14:textId="3303FB32" w:rsidR="00F820AE" w:rsidRPr="00F820AE" w:rsidRDefault="00F820AE" w:rsidP="00F820AE">
      <w:pPr>
        <w:spacing w:line="240" w:lineRule="auto"/>
        <w:ind w:right="540"/>
      </w:pPr>
      <w:r>
        <w:rPr>
          <w:rFonts w:cstheme="minorHAnsi"/>
        </w:rPr>
        <w:t xml:space="preserve">The Natural Resources Planning Taskforce has elaborated that the long-term vision for CNMI’s natural resources is to ensure healthy ecosystems that support sustainable use, research, education, and preservation, as well as provisioning ecosystem services and </w:t>
      </w:r>
      <w:r w:rsidR="00E27ABA">
        <w:rPr>
          <w:rFonts w:cstheme="minorHAnsi"/>
        </w:rPr>
        <w:t>nature-based</w:t>
      </w:r>
      <w:r>
        <w:rPr>
          <w:rFonts w:cstheme="minorHAnsi"/>
        </w:rPr>
        <w:t xml:space="preserve"> solutions for people, prosperity, and planet where: </w:t>
      </w:r>
    </w:p>
    <w:p w14:paraId="175F791B" w14:textId="594F812A" w:rsidR="007C5E73" w:rsidRPr="007E76B0" w:rsidRDefault="007C5E73" w:rsidP="007C5E73">
      <w:pPr>
        <w:spacing w:line="256" w:lineRule="auto"/>
        <w:ind w:left="720"/>
        <w:rPr>
          <w:rFonts w:ascii="Calibri" w:eastAsia="Times New Roman" w:hAnsi="Calibri" w:cs="Calibri"/>
        </w:rPr>
      </w:pPr>
      <w:r w:rsidRPr="007E76B0">
        <w:rPr>
          <w:rFonts w:ascii="Calibri" w:eastAsia="Times New Roman" w:hAnsi="Calibri" w:cs="Calibri"/>
        </w:rPr>
        <w:t>-</w:t>
      </w:r>
      <w:r w:rsidRPr="007E76B0">
        <w:rPr>
          <w:rFonts w:ascii="Times New Roman" w:eastAsia="Times New Roman" w:hAnsi="Times New Roman" w:cs="Times New Roman"/>
          <w:sz w:val="14"/>
          <w:szCs w:val="14"/>
        </w:rPr>
        <w:t>   </w:t>
      </w:r>
      <w:r w:rsidRPr="007E76B0">
        <w:rPr>
          <w:rFonts w:ascii="Calibri" w:eastAsia="Times New Roman" w:hAnsi="Calibri" w:cs="Calibri"/>
        </w:rPr>
        <w:t>Sustainable Use. To promote sustainable use and conservation of the CNMI’s natural resources on land and in water that can meet development needs sustainably and preserves the integrity of these natural resources for future generations</w:t>
      </w:r>
      <w:ins w:id="991" w:author="OPD2" w:date="2021-03-16T07:31:00Z">
        <w:r w:rsidR="00157A85">
          <w:rPr>
            <w:rFonts w:ascii="Calibri" w:eastAsia="Times New Roman" w:hAnsi="Calibri" w:cs="Calibri"/>
          </w:rPr>
          <w:t>, including meeting local and regional conservation targets and policies that aim to protect people</w:t>
        </w:r>
        <w:r w:rsidR="006D1BA6">
          <w:rPr>
            <w:rFonts w:ascii="Calibri" w:eastAsia="Times New Roman" w:hAnsi="Calibri" w:cs="Calibri"/>
          </w:rPr>
          <w:t xml:space="preserve"> as well as the built and natural environments including cultural resources, provisioning uses, and aesthetic enjoyment</w:t>
        </w:r>
      </w:ins>
      <w:r w:rsidRPr="007E76B0">
        <w:rPr>
          <w:rFonts w:ascii="Calibri" w:eastAsia="Times New Roman" w:hAnsi="Calibri" w:cs="Calibri"/>
        </w:rPr>
        <w:t xml:space="preserve">. </w:t>
      </w:r>
    </w:p>
    <w:p w14:paraId="44B5BB8D" w14:textId="5A1B1E45" w:rsidR="007C5E73" w:rsidRPr="007E76B0" w:rsidRDefault="007C5E73" w:rsidP="007C5E73">
      <w:pPr>
        <w:spacing w:line="256" w:lineRule="auto"/>
        <w:ind w:left="720"/>
        <w:rPr>
          <w:rFonts w:ascii="Calibri" w:eastAsia="Times New Roman" w:hAnsi="Calibri" w:cs="Calibri"/>
        </w:rPr>
      </w:pPr>
      <w:r w:rsidRPr="007E76B0">
        <w:rPr>
          <w:rFonts w:ascii="Calibri" w:eastAsia="Times New Roman" w:hAnsi="Calibri" w:cs="Calibri"/>
        </w:rPr>
        <w:t>-</w:t>
      </w:r>
      <w:r w:rsidRPr="007E76B0">
        <w:rPr>
          <w:rFonts w:ascii="Times New Roman" w:eastAsia="Times New Roman" w:hAnsi="Times New Roman" w:cs="Times New Roman"/>
          <w:sz w:val="14"/>
          <w:szCs w:val="14"/>
        </w:rPr>
        <w:t>   </w:t>
      </w:r>
      <w:r w:rsidRPr="007E76B0">
        <w:rPr>
          <w:rFonts w:ascii="Calibri" w:eastAsia="Times New Roman" w:hAnsi="Calibri" w:cs="Calibri"/>
        </w:rPr>
        <w:t>Research, Education, and Preservation. To promote research and education about the CNMI’s natural resources to acknowledge and support local stewardship, conservation management, and cultural practices that are integral to the CNMI community.</w:t>
      </w:r>
    </w:p>
    <w:p w14:paraId="7F286EDD" w14:textId="4D642385" w:rsidR="007C5E73" w:rsidRPr="00F820AE" w:rsidRDefault="007C5E73" w:rsidP="00F820AE">
      <w:pPr>
        <w:spacing w:line="256" w:lineRule="auto"/>
        <w:ind w:left="720"/>
        <w:rPr>
          <w:rFonts w:ascii="Calibri" w:eastAsia="Times New Roman" w:hAnsi="Calibri" w:cs="Calibri"/>
        </w:rPr>
      </w:pPr>
      <w:r w:rsidRPr="007E76B0">
        <w:rPr>
          <w:rFonts w:ascii="Calibri" w:eastAsia="Times New Roman" w:hAnsi="Calibri" w:cs="Calibri"/>
        </w:rPr>
        <w:t>-</w:t>
      </w:r>
      <w:r w:rsidRPr="007E76B0">
        <w:rPr>
          <w:rFonts w:ascii="Times New Roman" w:eastAsia="Times New Roman" w:hAnsi="Times New Roman" w:cs="Times New Roman"/>
          <w:sz w:val="14"/>
          <w:szCs w:val="14"/>
        </w:rPr>
        <w:t>   </w:t>
      </w:r>
      <w:r w:rsidRPr="007E76B0">
        <w:rPr>
          <w:rFonts w:ascii="Calibri" w:eastAsia="Times New Roman" w:hAnsi="Calibri" w:cs="Calibri"/>
        </w:rPr>
        <w:t xml:space="preserve">Support Ecosystem Services and Nature-Based Solutions. Sustainable use, management, and conservation of natural systems will protect and promote the delivery of ecosystem services and implementation of green infrastructure and nature-based solutions to economically and efficiently mitigate the impacts of extreme weather events and maintain critical functions that support people, prosperity, and our healthy environment. </w:t>
      </w:r>
    </w:p>
    <w:p w14:paraId="212C2DF2" w14:textId="72A56B40" w:rsidR="00600528" w:rsidRDefault="00AF1DCE" w:rsidP="00563484">
      <w:pPr>
        <w:spacing w:line="240" w:lineRule="auto"/>
        <w:rPr>
          <w:rFonts w:cstheme="minorHAnsi"/>
        </w:rPr>
      </w:pPr>
      <w:r w:rsidRPr="00600528">
        <w:rPr>
          <w:rFonts w:cstheme="minorHAnsi"/>
        </w:rPr>
        <w:t>The Natural Resources (NR) Taskforce focuses on SDGs 13, 14, and 15</w:t>
      </w:r>
      <w:ins w:id="992" w:author="OPD2" w:date="2021-03-16T07:31:00Z">
        <w:r w:rsidR="006D1BA6">
          <w:rPr>
            <w:rFonts w:cstheme="minorHAnsi"/>
          </w:rPr>
          <w:t xml:space="preserve">, which together help to achieve the CNMI’s constitutional </w:t>
        </w:r>
        <w:r w:rsidR="009D3FDD">
          <w:rPr>
            <w:rFonts w:cstheme="minorHAnsi"/>
          </w:rPr>
          <w:t>aim of ensuring a clean and health environment</w:t>
        </w:r>
        <w:r w:rsidRPr="00600528">
          <w:rPr>
            <w:rFonts w:cstheme="minorHAnsi"/>
          </w:rPr>
          <w:t>.</w:t>
        </w:r>
      </w:ins>
      <w:del w:id="993" w:author="OPD2" w:date="2021-03-16T07:31:00Z">
        <w:r w:rsidRPr="00600528">
          <w:rPr>
            <w:rFonts w:cstheme="minorHAnsi"/>
          </w:rPr>
          <w:delText>.</w:delText>
        </w:r>
      </w:del>
      <w:r w:rsidR="00600528" w:rsidRPr="00600528">
        <w:rPr>
          <w:rFonts w:cstheme="minorHAnsi"/>
        </w:rPr>
        <w:t xml:space="preserve"> Key</w:t>
      </w:r>
      <w:r w:rsidR="00600528" w:rsidRPr="00A470FB">
        <w:rPr>
          <w:rFonts w:cstheme="minorHAnsi"/>
        </w:rPr>
        <w:t xml:space="preserve"> excerpts from the Resources Report as well as draft updated goal statements and objectives are outlined here. SDG 17, “Partnerships” is especially cross-cutting and is discussed at the closing of these taskforce-specific summary sections. The visions, goals, and objectives outlined here are further visualized in the “Implementation Plan” at the close of this document</w:t>
      </w:r>
      <w:ins w:id="994" w:author="OPD2" w:date="2021-03-16T07:31:00Z">
        <w:r w:rsidR="00370238">
          <w:rPr>
            <w:rFonts w:cstheme="minorHAnsi"/>
          </w:rPr>
          <w:t>, which details short- and mid-term objectives to support progress towards long-term goals as well as lead agencies and key partnerships</w:t>
        </w:r>
        <w:r w:rsidR="00600528" w:rsidRPr="00A470FB">
          <w:rPr>
            <w:rFonts w:cstheme="minorHAnsi"/>
          </w:rPr>
          <w:t>.</w:t>
        </w:r>
      </w:ins>
      <w:del w:id="995" w:author="OPD2" w:date="2021-03-16T07:31:00Z">
        <w:r w:rsidR="00600528" w:rsidRPr="00A470FB">
          <w:rPr>
            <w:rFonts w:cstheme="minorHAnsi"/>
          </w:rPr>
          <w:delText>.</w:delText>
        </w:r>
      </w:del>
      <w:r w:rsidR="00600528" w:rsidRPr="00A470FB">
        <w:rPr>
          <w:rFonts w:cstheme="minorHAnsi"/>
        </w:rPr>
        <w:t xml:space="preserve"> This living document is intended to identify the necessary and sufficient next steps that will support cross-cutting sustainability outcomes across sectors while enabling each Taskforce grouping to leverage existing resources and fill gaps to meet the shared vision of sustainable</w:t>
      </w:r>
      <w:r w:rsidR="00600528">
        <w:rPr>
          <w:rFonts w:cstheme="minorHAnsi"/>
        </w:rPr>
        <w:t xml:space="preserve"> growth and protection of the scarce human and natural resources of the</w:t>
      </w:r>
      <w:r w:rsidR="00600528" w:rsidRPr="00A470FB">
        <w:rPr>
          <w:rFonts w:cstheme="minorHAnsi"/>
        </w:rPr>
        <w:t xml:space="preserve"> CNMI for all. </w:t>
      </w:r>
      <w:r w:rsidR="00600528">
        <w:rPr>
          <w:rFonts w:cstheme="minorHAnsi"/>
        </w:rPr>
        <w:t>Critical 10-year visions and metrics for each of the SDG focal areas are outlined here and detailed further in the following subsections.</w:t>
      </w:r>
    </w:p>
    <w:tbl>
      <w:tblPr>
        <w:tblStyle w:val="TableGrid"/>
        <w:tblW w:w="9445"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7020"/>
      </w:tblGrid>
      <w:tr w:rsidR="0096256E" w:rsidRPr="00002163" w14:paraId="38D53AED" w14:textId="77777777" w:rsidTr="006E4613">
        <w:tc>
          <w:tcPr>
            <w:tcW w:w="2425" w:type="dxa"/>
          </w:tcPr>
          <w:p w14:paraId="5B031840" w14:textId="77777777" w:rsidR="0096256E" w:rsidRDefault="0096256E" w:rsidP="0096256E">
            <w:pPr>
              <w:jc w:val="center"/>
              <w:rPr>
                <w:rFonts w:cstheme="minorHAnsi"/>
              </w:rPr>
            </w:pPr>
          </w:p>
          <w:p w14:paraId="42A3543C" w14:textId="20C63B99" w:rsidR="0096256E" w:rsidRDefault="0096256E" w:rsidP="0096256E">
            <w:pPr>
              <w:jc w:val="center"/>
              <w:rPr>
                <w:rFonts w:cstheme="minorHAnsi"/>
              </w:rPr>
            </w:pPr>
            <w:r>
              <w:rPr>
                <w:noProof/>
              </w:rPr>
              <w:drawing>
                <wp:inline distT="0" distB="0" distL="0" distR="0" wp14:anchorId="22C57D55" wp14:editId="1A137A2C">
                  <wp:extent cx="1181100" cy="118110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181100" cy="1181100"/>
                          </a:xfrm>
                          <a:prstGeom prst="rect">
                            <a:avLst/>
                          </a:prstGeom>
                          <a:noFill/>
                          <a:ln>
                            <a:noFill/>
                          </a:ln>
                        </pic:spPr>
                      </pic:pic>
                    </a:graphicData>
                  </a:graphic>
                </wp:inline>
              </w:drawing>
            </w:r>
          </w:p>
          <w:p w14:paraId="3100EE20" w14:textId="77777777" w:rsidR="0096256E" w:rsidRDefault="0096256E" w:rsidP="0096256E">
            <w:pPr>
              <w:jc w:val="center"/>
              <w:rPr>
                <w:rFonts w:cstheme="minorHAnsi"/>
              </w:rPr>
            </w:pPr>
          </w:p>
          <w:p w14:paraId="0EE354AC" w14:textId="77777777" w:rsidR="0096256E" w:rsidRPr="00600528" w:rsidRDefault="0096256E" w:rsidP="006E4613">
            <w:pPr>
              <w:jc w:val="center"/>
              <w:rPr>
                <w:rFonts w:cstheme="minorHAnsi"/>
                <w:sz w:val="6"/>
                <w:szCs w:val="6"/>
              </w:rPr>
            </w:pPr>
          </w:p>
        </w:tc>
        <w:tc>
          <w:tcPr>
            <w:tcW w:w="7020" w:type="dxa"/>
            <w:vAlign w:val="center"/>
          </w:tcPr>
          <w:p w14:paraId="1200BBDC" w14:textId="77777777" w:rsidR="0096256E" w:rsidRDefault="0096256E" w:rsidP="006E4613">
            <w:pPr>
              <w:pStyle w:val="ListParagraph"/>
              <w:numPr>
                <w:ilvl w:val="0"/>
                <w:numId w:val="19"/>
              </w:numPr>
              <w:rPr>
                <w:rFonts w:asciiTheme="minorHAnsi" w:hAnsiTheme="minorHAnsi" w:cstheme="minorHAnsi"/>
                <w:sz w:val="22"/>
                <w:szCs w:val="22"/>
              </w:rPr>
            </w:pPr>
            <w:r w:rsidRPr="0096256E">
              <w:rPr>
                <w:rFonts w:asciiTheme="minorHAnsi" w:hAnsiTheme="minorHAnsi" w:cstheme="minorHAnsi"/>
                <w:sz w:val="22"/>
                <w:szCs w:val="22"/>
              </w:rPr>
              <w:t xml:space="preserve">By 2030, OPD and the PDAC have incorporated </w:t>
            </w:r>
            <w:del w:id="996" w:author="OPD2" w:date="2021-03-16T07:31:00Z">
              <w:r w:rsidRPr="0096256E">
                <w:rPr>
                  <w:rFonts w:asciiTheme="minorHAnsi" w:hAnsiTheme="minorHAnsi" w:cstheme="minorHAnsi"/>
                  <w:sz w:val="22"/>
                  <w:szCs w:val="22"/>
                </w:rPr>
                <w:delText xml:space="preserve">cross-cutting </w:delText>
              </w:r>
            </w:del>
            <w:r w:rsidRPr="0096256E">
              <w:rPr>
                <w:rFonts w:asciiTheme="minorHAnsi" w:hAnsiTheme="minorHAnsi" w:cstheme="minorHAnsi"/>
                <w:sz w:val="22"/>
                <w:szCs w:val="22"/>
              </w:rPr>
              <w:t xml:space="preserve">climate action planning needs across resource management sectors for the next </w:t>
            </w:r>
            <w:del w:id="997" w:author="OPD2" w:date="2021-03-16T07:31:00Z">
              <w:r w:rsidRPr="0096256E">
                <w:rPr>
                  <w:rFonts w:asciiTheme="minorHAnsi" w:hAnsiTheme="minorHAnsi" w:cstheme="minorHAnsi"/>
                  <w:sz w:val="22"/>
                  <w:szCs w:val="22"/>
                </w:rPr>
                <w:delText xml:space="preserve">full </w:delText>
              </w:r>
            </w:del>
            <w:r w:rsidRPr="0096256E">
              <w:rPr>
                <w:rFonts w:asciiTheme="minorHAnsi" w:hAnsiTheme="minorHAnsi" w:cstheme="minorHAnsi"/>
                <w:sz w:val="22"/>
                <w:szCs w:val="22"/>
              </w:rPr>
              <w:t xml:space="preserve">CSDP update;  </w:t>
            </w:r>
          </w:p>
          <w:p w14:paraId="2E407E33" w14:textId="4133942E" w:rsidR="0096256E" w:rsidRDefault="0096256E" w:rsidP="006E4613">
            <w:pPr>
              <w:pStyle w:val="ListParagraph"/>
              <w:numPr>
                <w:ilvl w:val="0"/>
                <w:numId w:val="19"/>
              </w:numPr>
              <w:rPr>
                <w:rFonts w:asciiTheme="minorHAnsi" w:hAnsiTheme="minorHAnsi" w:cstheme="minorHAnsi"/>
                <w:sz w:val="22"/>
                <w:szCs w:val="22"/>
              </w:rPr>
            </w:pPr>
            <w:r w:rsidRPr="0096256E">
              <w:rPr>
                <w:rFonts w:asciiTheme="minorHAnsi" w:hAnsiTheme="minorHAnsi" w:cstheme="minorHAnsi"/>
                <w:sz w:val="22"/>
                <w:szCs w:val="22"/>
              </w:rPr>
              <w:t>By 2030, reduce risks from climate impacts for communities within flood zones and on low-lying islands through flood zone map updates, implementation of education and outreach programs, application of current building codes, and permitting incentives</w:t>
            </w:r>
            <w:ins w:id="998" w:author="OPD2" w:date="2021-03-16T07:31:00Z">
              <w:r w:rsidR="00490AFB">
                <w:rPr>
                  <w:rFonts w:asciiTheme="minorHAnsi" w:hAnsiTheme="minorHAnsi" w:cstheme="minorHAnsi"/>
                  <w:sz w:val="22"/>
                  <w:szCs w:val="22"/>
                </w:rPr>
                <w:t>;</w:t>
              </w:r>
            </w:ins>
            <w:del w:id="999" w:author="OPD2" w:date="2021-03-16T07:31:00Z">
              <w:r w:rsidRPr="0096256E">
                <w:rPr>
                  <w:rFonts w:asciiTheme="minorHAnsi" w:hAnsiTheme="minorHAnsi" w:cstheme="minorHAnsi"/>
                  <w:sz w:val="22"/>
                  <w:szCs w:val="22"/>
                </w:rPr>
                <w:delText>.</w:delText>
              </w:r>
            </w:del>
          </w:p>
          <w:p w14:paraId="72C87775" w14:textId="08345217" w:rsidR="0096256E" w:rsidRDefault="0096256E" w:rsidP="006E4613">
            <w:pPr>
              <w:pStyle w:val="ListParagraph"/>
              <w:numPr>
                <w:ilvl w:val="0"/>
                <w:numId w:val="19"/>
              </w:numPr>
              <w:rPr>
                <w:rFonts w:asciiTheme="minorHAnsi" w:hAnsiTheme="minorHAnsi" w:cstheme="minorHAnsi"/>
                <w:sz w:val="22"/>
                <w:szCs w:val="22"/>
              </w:rPr>
            </w:pPr>
            <w:r w:rsidRPr="0096256E">
              <w:rPr>
                <w:rFonts w:asciiTheme="minorHAnsi" w:hAnsiTheme="minorHAnsi" w:cstheme="minorHAnsi"/>
                <w:sz w:val="22"/>
                <w:szCs w:val="22"/>
              </w:rPr>
              <w:t xml:space="preserve">By 2030, </w:t>
            </w:r>
            <w:ins w:id="1000" w:author="OPD2" w:date="2021-03-16T07:31:00Z">
              <w:r w:rsidR="00D216B2" w:rsidRPr="00D216B2">
                <w:rPr>
                  <w:rFonts w:asciiTheme="minorHAnsi" w:hAnsiTheme="minorHAnsi" w:cstheme="minorHAnsi"/>
                  <w:sz w:val="22"/>
                  <w:szCs w:val="22"/>
                </w:rPr>
                <w:t>PSS</w:t>
              </w:r>
              <w:r w:rsidR="009D3FDD">
                <w:rPr>
                  <w:rFonts w:asciiTheme="minorHAnsi" w:hAnsiTheme="minorHAnsi" w:cstheme="minorHAnsi"/>
                  <w:sz w:val="22"/>
                  <w:szCs w:val="22"/>
                </w:rPr>
                <w:t xml:space="preserve"> with support from the NR Taskforce, planning,</w:t>
              </w:r>
            </w:ins>
            <w:del w:id="1001" w:author="OPD2" w:date="2021-03-16T07:31:00Z">
              <w:r w:rsidRPr="0096256E">
                <w:rPr>
                  <w:rFonts w:asciiTheme="minorHAnsi" w:hAnsiTheme="minorHAnsi" w:cstheme="minorHAnsi"/>
                  <w:sz w:val="22"/>
                  <w:szCs w:val="22"/>
                </w:rPr>
                <w:delText>BECQ</w:delText>
              </w:r>
            </w:del>
            <w:r w:rsidRPr="0096256E">
              <w:rPr>
                <w:rFonts w:asciiTheme="minorHAnsi" w:hAnsiTheme="minorHAnsi" w:cstheme="minorHAnsi"/>
                <w:sz w:val="22"/>
                <w:szCs w:val="22"/>
              </w:rPr>
              <w:t xml:space="preserve"> and </w:t>
            </w:r>
            <w:ins w:id="1002" w:author="OPD2" w:date="2021-03-16T07:31:00Z">
              <w:r w:rsidR="009D3FDD">
                <w:rPr>
                  <w:rFonts w:asciiTheme="minorHAnsi" w:hAnsiTheme="minorHAnsi" w:cstheme="minorHAnsi"/>
                  <w:sz w:val="22"/>
                  <w:szCs w:val="22"/>
                </w:rPr>
                <w:t>other education partners,</w:t>
              </w:r>
              <w:r w:rsidR="00D216B2" w:rsidRPr="00D216B2">
                <w:rPr>
                  <w:rFonts w:asciiTheme="minorHAnsi" w:hAnsiTheme="minorHAnsi" w:cstheme="minorHAnsi"/>
                  <w:sz w:val="22"/>
                  <w:szCs w:val="22"/>
                </w:rPr>
                <w:t xml:space="preserve"> has expanded</w:t>
              </w:r>
            </w:ins>
            <w:del w:id="1003" w:author="OPD2" w:date="2021-03-16T07:31:00Z">
              <w:r w:rsidRPr="0096256E">
                <w:rPr>
                  <w:rFonts w:asciiTheme="minorHAnsi" w:hAnsiTheme="minorHAnsi" w:cstheme="minorHAnsi"/>
                  <w:sz w:val="22"/>
                  <w:szCs w:val="22"/>
                </w:rPr>
                <w:delText>PSS have</w:delText>
              </w:r>
            </w:del>
            <w:r w:rsidRPr="0096256E">
              <w:rPr>
                <w:rFonts w:asciiTheme="minorHAnsi" w:hAnsiTheme="minorHAnsi" w:cstheme="minorHAnsi"/>
                <w:sz w:val="22"/>
                <w:szCs w:val="22"/>
              </w:rPr>
              <w:t xml:space="preserve"> climate considerations </w:t>
            </w:r>
            <w:ins w:id="1004" w:author="OPD2" w:date="2021-03-16T07:31:00Z">
              <w:r w:rsidR="00D216B2" w:rsidRPr="00D216B2">
                <w:rPr>
                  <w:rFonts w:asciiTheme="minorHAnsi" w:hAnsiTheme="minorHAnsi" w:cstheme="minorHAnsi"/>
                  <w:sz w:val="22"/>
                  <w:szCs w:val="22"/>
                </w:rPr>
                <w:t xml:space="preserve">into </w:t>
              </w:r>
            </w:ins>
            <w:r w:rsidRPr="0096256E">
              <w:rPr>
                <w:rFonts w:asciiTheme="minorHAnsi" w:hAnsiTheme="minorHAnsi" w:cstheme="minorHAnsi"/>
                <w:sz w:val="22"/>
                <w:szCs w:val="22"/>
              </w:rPr>
              <w:t xml:space="preserve">integrated into public school science and social </w:t>
            </w:r>
            <w:r w:rsidRPr="0096256E">
              <w:rPr>
                <w:rFonts w:asciiTheme="minorHAnsi" w:hAnsiTheme="minorHAnsi" w:cstheme="minorHAnsi"/>
                <w:sz w:val="22"/>
                <w:szCs w:val="22"/>
              </w:rPr>
              <w:lastRenderedPageBreak/>
              <w:t>studies curriculum</w:t>
            </w:r>
            <w:ins w:id="1005" w:author="OPD2" w:date="2021-03-16T07:31:00Z">
              <w:r w:rsidR="00D216B2" w:rsidRPr="00D216B2">
                <w:rPr>
                  <w:rFonts w:asciiTheme="minorHAnsi" w:hAnsiTheme="minorHAnsi" w:cstheme="minorHAnsi"/>
                  <w:sz w:val="22"/>
                  <w:szCs w:val="22"/>
                </w:rPr>
                <w:t xml:space="preserve"> through place-based and service-learning opportunities that include Chamorro and Carolinian language and cultural studies</w:t>
              </w:r>
              <w:r w:rsidR="00D216B2">
                <w:rPr>
                  <w:rFonts w:asciiTheme="minorHAnsi" w:hAnsiTheme="minorHAnsi" w:cstheme="minorHAnsi"/>
                  <w:sz w:val="22"/>
                  <w:szCs w:val="22"/>
                </w:rPr>
                <w:t>.</w:t>
              </w:r>
            </w:ins>
          </w:p>
          <w:p w14:paraId="5F075F05" w14:textId="113EB8B4" w:rsidR="0096256E" w:rsidRPr="00002163" w:rsidRDefault="0096256E" w:rsidP="0096256E">
            <w:pPr>
              <w:pStyle w:val="ListParagraph"/>
              <w:rPr>
                <w:rFonts w:asciiTheme="minorHAnsi" w:hAnsiTheme="minorHAnsi" w:cstheme="minorHAnsi"/>
                <w:sz w:val="22"/>
                <w:szCs w:val="22"/>
              </w:rPr>
            </w:pPr>
          </w:p>
        </w:tc>
      </w:tr>
      <w:tr w:rsidR="0096256E" w:rsidRPr="00002163" w14:paraId="5F4472BD" w14:textId="77777777" w:rsidTr="006E4613">
        <w:trPr>
          <w:trHeight w:val="1512"/>
        </w:trPr>
        <w:tc>
          <w:tcPr>
            <w:tcW w:w="2425" w:type="dxa"/>
          </w:tcPr>
          <w:p w14:paraId="67427674" w14:textId="21494B37" w:rsidR="0096256E" w:rsidRDefault="0096256E" w:rsidP="006E4613">
            <w:pPr>
              <w:jc w:val="center"/>
              <w:rPr>
                <w:rFonts w:cstheme="minorHAnsi"/>
              </w:rPr>
            </w:pPr>
            <w:r>
              <w:rPr>
                <w:noProof/>
              </w:rPr>
              <w:lastRenderedPageBreak/>
              <w:drawing>
                <wp:inline distT="0" distB="0" distL="0" distR="0" wp14:anchorId="54313453" wp14:editId="7EA01349">
                  <wp:extent cx="1076325" cy="1076325"/>
                  <wp:effectExtent l="0" t="0" r="9525" b="9525"/>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a:noFill/>
                          </a:ln>
                        </pic:spPr>
                      </pic:pic>
                    </a:graphicData>
                  </a:graphic>
                </wp:inline>
              </w:drawing>
            </w:r>
          </w:p>
        </w:tc>
        <w:tc>
          <w:tcPr>
            <w:tcW w:w="7020" w:type="dxa"/>
            <w:vAlign w:val="center"/>
          </w:tcPr>
          <w:p w14:paraId="67E6BC33" w14:textId="79870DB0" w:rsidR="0096256E" w:rsidRDefault="0096256E" w:rsidP="006E4613">
            <w:pPr>
              <w:pStyle w:val="ListParagraph"/>
              <w:numPr>
                <w:ilvl w:val="0"/>
                <w:numId w:val="19"/>
              </w:numPr>
              <w:rPr>
                <w:ins w:id="1006" w:author="OPD2" w:date="2021-03-16T07:31:00Z"/>
                <w:rFonts w:asciiTheme="minorHAnsi" w:hAnsiTheme="minorHAnsi" w:cstheme="minorHAnsi"/>
                <w:sz w:val="22"/>
                <w:szCs w:val="22"/>
              </w:rPr>
            </w:pPr>
            <w:r w:rsidRPr="0096256E">
              <w:rPr>
                <w:rFonts w:asciiTheme="minorHAnsi" w:hAnsiTheme="minorHAnsi" w:cstheme="minorHAnsi"/>
                <w:sz w:val="22"/>
                <w:szCs w:val="22"/>
              </w:rPr>
              <w:t>By 2030</w:t>
            </w:r>
            <w:ins w:id="1007" w:author="OPD2" w:date="2021-03-16T07:31:00Z">
              <w:r w:rsidR="00346312">
                <w:rPr>
                  <w:rFonts w:asciiTheme="minorHAnsi" w:hAnsiTheme="minorHAnsi" w:cstheme="minorHAnsi"/>
                  <w:sz w:val="22"/>
                  <w:szCs w:val="22"/>
                </w:rPr>
                <w:t>,</w:t>
              </w:r>
            </w:ins>
            <w:r w:rsidRPr="0096256E">
              <w:rPr>
                <w:rFonts w:asciiTheme="minorHAnsi" w:hAnsiTheme="minorHAnsi" w:cstheme="minorHAnsi"/>
                <w:sz w:val="22"/>
                <w:szCs w:val="22"/>
              </w:rPr>
              <w:t xml:space="preserve"> there are interagency programs to support active management of prioritized in </w:t>
            </w:r>
            <w:ins w:id="1008" w:author="OPD2" w:date="2021-03-16T07:31:00Z">
              <w:r w:rsidR="00346312">
                <w:rPr>
                  <w:rFonts w:asciiTheme="minorHAnsi" w:hAnsiTheme="minorHAnsi" w:cstheme="minorHAnsi"/>
                  <w:sz w:val="22"/>
                  <w:szCs w:val="22"/>
                </w:rPr>
                <w:t>-</w:t>
              </w:r>
            </w:ins>
            <w:r w:rsidRPr="0096256E">
              <w:rPr>
                <w:rFonts w:asciiTheme="minorHAnsi" w:hAnsiTheme="minorHAnsi" w:cstheme="minorHAnsi"/>
                <w:sz w:val="22"/>
                <w:szCs w:val="22"/>
              </w:rPr>
              <w:t>water resources and management areas reflected in the CSDP update and at least 50% of marine resources are being effectively managed through site-specific management plans</w:t>
            </w:r>
            <w:ins w:id="1009" w:author="OPD2" w:date="2021-03-16T07:31:00Z">
              <w:r w:rsidR="00B05641">
                <w:rPr>
                  <w:rFonts w:asciiTheme="minorHAnsi" w:hAnsiTheme="minorHAnsi" w:cstheme="minorHAnsi"/>
                  <w:sz w:val="22"/>
                  <w:szCs w:val="22"/>
                </w:rPr>
                <w:t>;</w:t>
              </w:r>
            </w:ins>
          </w:p>
          <w:p w14:paraId="1F9E82CF" w14:textId="6D997DFD" w:rsidR="00B05641" w:rsidRDefault="00B05641" w:rsidP="006E4613">
            <w:pPr>
              <w:pStyle w:val="ListParagraph"/>
              <w:numPr>
                <w:ilvl w:val="0"/>
                <w:numId w:val="19"/>
              </w:numPr>
              <w:rPr>
                <w:ins w:id="1010" w:author="OPD2" w:date="2021-03-16T07:31:00Z"/>
                <w:rFonts w:asciiTheme="minorHAnsi" w:hAnsiTheme="minorHAnsi" w:cstheme="minorHAnsi"/>
                <w:sz w:val="22"/>
                <w:szCs w:val="22"/>
              </w:rPr>
            </w:pPr>
            <w:ins w:id="1011" w:author="OPD2" w:date="2021-03-16T07:31:00Z">
              <w:r>
                <w:rPr>
                  <w:rFonts w:asciiTheme="minorHAnsi" w:hAnsiTheme="minorHAnsi" w:cstheme="minorHAnsi"/>
                  <w:sz w:val="22"/>
                  <w:szCs w:val="22"/>
                </w:rPr>
                <w:t>Meet or exceed local and regional conservation targets</w:t>
              </w:r>
              <w:r w:rsidR="00346312">
                <w:rPr>
                  <w:rFonts w:asciiTheme="minorHAnsi" w:hAnsiTheme="minorHAnsi" w:cstheme="minorHAnsi"/>
                  <w:sz w:val="22"/>
                  <w:szCs w:val="22"/>
                </w:rPr>
                <w:t>.</w:t>
              </w:r>
            </w:ins>
          </w:p>
          <w:p w14:paraId="43ABD2A7" w14:textId="77777777" w:rsidR="00490AFB" w:rsidRDefault="00490AFB" w:rsidP="00490AFB">
            <w:pPr>
              <w:rPr>
                <w:ins w:id="1012" w:author="OPD2" w:date="2021-03-16T07:31:00Z"/>
                <w:rFonts w:cstheme="minorHAnsi"/>
              </w:rPr>
            </w:pPr>
          </w:p>
          <w:p w14:paraId="63AC2CED" w14:textId="4E8821A4" w:rsidR="0096256E" w:rsidRPr="00002163" w:rsidRDefault="0096256E" w:rsidP="006E4613">
            <w:pPr>
              <w:pStyle w:val="ListParagraph"/>
              <w:numPr>
                <w:ilvl w:val="0"/>
                <w:numId w:val="19"/>
              </w:numPr>
              <w:rPr>
                <w:rFonts w:asciiTheme="minorHAnsi" w:hAnsiTheme="minorHAnsi" w:cstheme="minorHAnsi"/>
                <w:sz w:val="22"/>
                <w:szCs w:val="22"/>
              </w:rPr>
            </w:pPr>
          </w:p>
        </w:tc>
      </w:tr>
      <w:tr w:rsidR="0096256E" w:rsidRPr="00002163" w14:paraId="2F47C2D9" w14:textId="77777777" w:rsidTr="006E4613">
        <w:tc>
          <w:tcPr>
            <w:tcW w:w="2425" w:type="dxa"/>
          </w:tcPr>
          <w:p w14:paraId="27E74408" w14:textId="77777777" w:rsidR="0096256E" w:rsidRDefault="0096256E" w:rsidP="006E4613">
            <w:pPr>
              <w:jc w:val="center"/>
              <w:rPr>
                <w:noProof/>
              </w:rPr>
            </w:pPr>
          </w:p>
          <w:p w14:paraId="4F0B7CA4" w14:textId="77777777" w:rsidR="0096256E" w:rsidRDefault="0096256E" w:rsidP="006E4613">
            <w:pPr>
              <w:jc w:val="center"/>
              <w:rPr>
                <w:noProof/>
              </w:rPr>
            </w:pPr>
          </w:p>
          <w:p w14:paraId="158D82DF" w14:textId="77777777" w:rsidR="0096256E" w:rsidRDefault="0096256E" w:rsidP="006E4613">
            <w:pPr>
              <w:jc w:val="center"/>
              <w:rPr>
                <w:noProof/>
              </w:rPr>
            </w:pPr>
          </w:p>
          <w:p w14:paraId="5FF2930D" w14:textId="06B980C4" w:rsidR="0096256E" w:rsidRDefault="0096256E" w:rsidP="006E4613">
            <w:pPr>
              <w:jc w:val="center"/>
              <w:rPr>
                <w:rFonts w:cstheme="minorHAnsi"/>
              </w:rPr>
            </w:pPr>
            <w:r>
              <w:rPr>
                <w:noProof/>
              </w:rPr>
              <w:drawing>
                <wp:inline distT="0" distB="0" distL="0" distR="0" wp14:anchorId="768269D1" wp14:editId="045EDFE6">
                  <wp:extent cx="1085850" cy="108585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085850" cy="1085850"/>
                          </a:xfrm>
                          <a:prstGeom prst="rect">
                            <a:avLst/>
                          </a:prstGeom>
                          <a:noFill/>
                          <a:ln>
                            <a:noFill/>
                          </a:ln>
                        </pic:spPr>
                      </pic:pic>
                    </a:graphicData>
                  </a:graphic>
                </wp:inline>
              </w:drawing>
            </w:r>
          </w:p>
          <w:p w14:paraId="3B4C456E" w14:textId="40C1D450" w:rsidR="0096256E" w:rsidRDefault="0096256E" w:rsidP="006E4613">
            <w:pPr>
              <w:jc w:val="center"/>
              <w:rPr>
                <w:rFonts w:cstheme="minorHAnsi"/>
              </w:rPr>
            </w:pPr>
          </w:p>
          <w:p w14:paraId="66FADFD8" w14:textId="77777777" w:rsidR="0096256E" w:rsidRDefault="0096256E" w:rsidP="006E4613">
            <w:pPr>
              <w:jc w:val="center"/>
              <w:rPr>
                <w:rFonts w:cstheme="minorHAnsi"/>
              </w:rPr>
            </w:pPr>
          </w:p>
          <w:p w14:paraId="7800441E" w14:textId="77777777" w:rsidR="0096256E" w:rsidRPr="00600528" w:rsidRDefault="0096256E" w:rsidP="006E4613">
            <w:pPr>
              <w:jc w:val="center"/>
              <w:rPr>
                <w:rFonts w:cstheme="minorHAnsi"/>
                <w:sz w:val="4"/>
                <w:szCs w:val="4"/>
              </w:rPr>
            </w:pPr>
          </w:p>
        </w:tc>
        <w:tc>
          <w:tcPr>
            <w:tcW w:w="7020" w:type="dxa"/>
            <w:vAlign w:val="center"/>
          </w:tcPr>
          <w:p w14:paraId="73BF839D" w14:textId="77777777" w:rsidR="0096256E" w:rsidRDefault="0096256E" w:rsidP="006E4613">
            <w:pPr>
              <w:pStyle w:val="ListParagraph"/>
              <w:numPr>
                <w:ilvl w:val="0"/>
                <w:numId w:val="19"/>
              </w:numPr>
              <w:rPr>
                <w:rFonts w:asciiTheme="minorHAnsi" w:hAnsiTheme="minorHAnsi" w:cstheme="minorHAnsi"/>
                <w:sz w:val="22"/>
                <w:szCs w:val="22"/>
              </w:rPr>
            </w:pPr>
            <w:r w:rsidRPr="0096256E">
              <w:rPr>
                <w:rFonts w:asciiTheme="minorHAnsi" w:hAnsiTheme="minorHAnsi" w:cstheme="minorHAnsi"/>
                <w:sz w:val="22"/>
                <w:szCs w:val="22"/>
              </w:rPr>
              <w:t>By 2025, OPD and the Natural Resources Taskforce reassess and revise priorities to ensure that by 2030 there are interagency programs to support active management of prioritized resources and management areas on land and in nearshore waters reflected in the CSDP update</w:t>
            </w:r>
            <w:ins w:id="1013" w:author="OPD2" w:date="2021-03-16T07:31:00Z">
              <w:r w:rsidR="00D10067">
                <w:rPr>
                  <w:rFonts w:asciiTheme="minorHAnsi" w:hAnsiTheme="minorHAnsi" w:cstheme="minorHAnsi"/>
                  <w:sz w:val="22"/>
                  <w:szCs w:val="22"/>
                </w:rPr>
                <w:t>;</w:t>
              </w:r>
            </w:ins>
          </w:p>
          <w:p w14:paraId="2DA581C5" w14:textId="77777777" w:rsidR="0096256E" w:rsidRDefault="0096256E" w:rsidP="006E4613">
            <w:pPr>
              <w:pStyle w:val="ListParagraph"/>
              <w:numPr>
                <w:ilvl w:val="0"/>
                <w:numId w:val="19"/>
              </w:numPr>
              <w:rPr>
                <w:rFonts w:asciiTheme="minorHAnsi" w:hAnsiTheme="minorHAnsi" w:cstheme="minorHAnsi"/>
                <w:sz w:val="22"/>
                <w:szCs w:val="22"/>
              </w:rPr>
            </w:pPr>
            <w:r w:rsidRPr="0096256E">
              <w:rPr>
                <w:rFonts w:asciiTheme="minorHAnsi" w:hAnsiTheme="minorHAnsi" w:cstheme="minorHAnsi"/>
                <w:sz w:val="22"/>
                <w:szCs w:val="22"/>
              </w:rPr>
              <w:t xml:space="preserve">CNMI Forestry will work with management partners to monitor, maintain, and restore at least 10% land cover to native and endemic forest </w:t>
            </w:r>
            <w:del w:id="1014" w:author="OPD2" w:date="2021-03-16T07:31:00Z">
              <w:r w:rsidRPr="0096256E">
                <w:rPr>
                  <w:rFonts w:asciiTheme="minorHAnsi" w:hAnsiTheme="minorHAnsi" w:cstheme="minorHAnsi"/>
                  <w:sz w:val="22"/>
                  <w:szCs w:val="22"/>
                </w:rPr>
                <w:delText xml:space="preserve">communities </w:delText>
              </w:r>
            </w:del>
            <w:r w:rsidRPr="0096256E">
              <w:rPr>
                <w:rFonts w:asciiTheme="minorHAnsi" w:hAnsiTheme="minorHAnsi" w:cstheme="minorHAnsi"/>
                <w:sz w:val="22"/>
                <w:szCs w:val="22"/>
              </w:rPr>
              <w:t>by 2030</w:t>
            </w:r>
            <w:ins w:id="1015" w:author="OPD2" w:date="2021-03-16T07:31:00Z">
              <w:r w:rsidR="00D10067">
                <w:rPr>
                  <w:rFonts w:asciiTheme="minorHAnsi" w:hAnsiTheme="minorHAnsi" w:cstheme="minorHAnsi"/>
                  <w:sz w:val="22"/>
                  <w:szCs w:val="22"/>
                </w:rPr>
                <w:t>;</w:t>
              </w:r>
            </w:ins>
          </w:p>
          <w:p w14:paraId="223CFC7B" w14:textId="77777777" w:rsidR="0096256E" w:rsidRDefault="0096256E" w:rsidP="006E4613">
            <w:pPr>
              <w:pStyle w:val="ListParagraph"/>
              <w:numPr>
                <w:ilvl w:val="0"/>
                <w:numId w:val="19"/>
              </w:numPr>
              <w:rPr>
                <w:rFonts w:asciiTheme="minorHAnsi" w:hAnsiTheme="minorHAnsi" w:cstheme="minorHAnsi"/>
                <w:sz w:val="22"/>
                <w:szCs w:val="22"/>
              </w:rPr>
            </w:pPr>
            <w:r w:rsidRPr="0096256E">
              <w:rPr>
                <w:rFonts w:asciiTheme="minorHAnsi" w:hAnsiTheme="minorHAnsi" w:cstheme="minorHAnsi"/>
                <w:sz w:val="22"/>
                <w:szCs w:val="22"/>
              </w:rPr>
              <w:t>By 2030</w:t>
            </w:r>
            <w:ins w:id="1016" w:author="OPD2" w:date="2021-03-16T07:31:00Z">
              <w:r w:rsidR="00346312">
                <w:rPr>
                  <w:rFonts w:asciiTheme="minorHAnsi" w:hAnsiTheme="minorHAnsi" w:cstheme="minorHAnsi"/>
                  <w:sz w:val="22"/>
                  <w:szCs w:val="22"/>
                </w:rPr>
                <w:t>,</w:t>
              </w:r>
            </w:ins>
            <w:r w:rsidRPr="0096256E">
              <w:rPr>
                <w:rFonts w:asciiTheme="minorHAnsi" w:hAnsiTheme="minorHAnsi" w:cstheme="minorHAnsi"/>
                <w:sz w:val="22"/>
                <w:szCs w:val="22"/>
              </w:rPr>
              <w:t xml:space="preserve"> CNMI continues progress in maintaining </w:t>
            </w:r>
            <w:ins w:id="1017" w:author="OPD2" w:date="2021-03-16T07:31:00Z">
              <w:r w:rsidR="00346312">
                <w:rPr>
                  <w:rFonts w:asciiTheme="minorHAnsi" w:hAnsiTheme="minorHAnsi" w:cstheme="minorHAnsi"/>
                  <w:sz w:val="22"/>
                  <w:szCs w:val="22"/>
                </w:rPr>
                <w:t xml:space="preserve">open spaces and vegetative cover through fire reduction campaigns with </w:t>
              </w:r>
            </w:ins>
            <w:r w:rsidRPr="0096256E">
              <w:rPr>
                <w:rFonts w:asciiTheme="minorHAnsi" w:hAnsiTheme="minorHAnsi" w:cstheme="minorHAnsi"/>
                <w:sz w:val="22"/>
                <w:szCs w:val="22"/>
              </w:rPr>
              <w:t xml:space="preserve">the amount of man-made wildfires </w:t>
            </w:r>
            <w:ins w:id="1018" w:author="OPD2" w:date="2021-03-16T07:31:00Z">
              <w:r w:rsidR="00346312">
                <w:rPr>
                  <w:rFonts w:asciiTheme="minorHAnsi" w:hAnsiTheme="minorHAnsi" w:cstheme="minorHAnsi"/>
                  <w:sz w:val="22"/>
                  <w:szCs w:val="22"/>
                </w:rPr>
                <w:t>being</w:t>
              </w:r>
            </w:ins>
            <w:del w:id="1019" w:author="OPD2" w:date="2021-03-16T07:31:00Z">
              <w:r w:rsidRPr="0096256E">
                <w:rPr>
                  <w:rFonts w:asciiTheme="minorHAnsi" w:hAnsiTheme="minorHAnsi" w:cstheme="minorHAnsi"/>
                  <w:sz w:val="22"/>
                  <w:szCs w:val="22"/>
                </w:rPr>
                <w:delText>is</w:delText>
              </w:r>
            </w:del>
            <w:r w:rsidRPr="0096256E">
              <w:rPr>
                <w:rFonts w:asciiTheme="minorHAnsi" w:hAnsiTheme="minorHAnsi" w:cstheme="minorHAnsi"/>
                <w:sz w:val="22"/>
                <w:szCs w:val="22"/>
              </w:rPr>
              <w:t xml:space="preserve"> reduced by 50% in area from 2020 numbers</w:t>
            </w:r>
            <w:ins w:id="1020" w:author="OPD2" w:date="2021-03-16T07:31:00Z">
              <w:r w:rsidR="00D10067">
                <w:rPr>
                  <w:rFonts w:asciiTheme="minorHAnsi" w:hAnsiTheme="minorHAnsi" w:cstheme="minorHAnsi"/>
                  <w:sz w:val="22"/>
                  <w:szCs w:val="22"/>
                </w:rPr>
                <w:t>;</w:t>
              </w:r>
            </w:ins>
          </w:p>
          <w:p w14:paraId="764DCEA1" w14:textId="77777777" w:rsidR="0096256E" w:rsidRDefault="0096256E" w:rsidP="006E4613">
            <w:pPr>
              <w:pStyle w:val="ListParagraph"/>
              <w:numPr>
                <w:ilvl w:val="0"/>
                <w:numId w:val="19"/>
              </w:numPr>
              <w:rPr>
                <w:rFonts w:asciiTheme="minorHAnsi" w:hAnsiTheme="minorHAnsi" w:cstheme="minorHAnsi"/>
                <w:sz w:val="22"/>
                <w:szCs w:val="22"/>
              </w:rPr>
            </w:pPr>
            <w:r w:rsidRPr="0096256E">
              <w:rPr>
                <w:rFonts w:asciiTheme="minorHAnsi" w:hAnsiTheme="minorHAnsi" w:cstheme="minorHAnsi"/>
                <w:sz w:val="22"/>
                <w:szCs w:val="22"/>
              </w:rPr>
              <w:t>Reduction of stormwater runoff by maintaining and increasing wetland, green infrastructure, and stormwater management processes including aquifer recharge by achieving a 50% reduction in water impairment ratings for coastal waters of Saipan, Tinian, and Rota by 2030</w:t>
            </w:r>
            <w:ins w:id="1021" w:author="OPD2" w:date="2021-03-16T07:31:00Z">
              <w:r w:rsidR="00D10067">
                <w:rPr>
                  <w:rFonts w:asciiTheme="minorHAnsi" w:hAnsiTheme="minorHAnsi" w:cstheme="minorHAnsi"/>
                  <w:sz w:val="22"/>
                  <w:szCs w:val="22"/>
                </w:rPr>
                <w:t xml:space="preserve">; </w:t>
              </w:r>
            </w:ins>
          </w:p>
          <w:p w14:paraId="3D423067" w14:textId="7C33E082" w:rsidR="0096256E" w:rsidRPr="00002163" w:rsidRDefault="0096256E" w:rsidP="006E4613">
            <w:pPr>
              <w:pStyle w:val="ListParagraph"/>
              <w:numPr>
                <w:ilvl w:val="0"/>
                <w:numId w:val="19"/>
              </w:numPr>
              <w:rPr>
                <w:rFonts w:asciiTheme="minorHAnsi" w:hAnsiTheme="minorHAnsi" w:cstheme="minorHAnsi"/>
                <w:sz w:val="22"/>
                <w:szCs w:val="22"/>
              </w:rPr>
            </w:pPr>
            <w:r w:rsidRPr="0096256E">
              <w:rPr>
                <w:rFonts w:asciiTheme="minorHAnsi" w:hAnsiTheme="minorHAnsi" w:cstheme="minorHAnsi"/>
                <w:sz w:val="22"/>
                <w:szCs w:val="22"/>
              </w:rPr>
              <w:t>And at least 30% of terrestrial resources are being effectively managed through site-specific management plans</w:t>
            </w:r>
            <w:ins w:id="1022" w:author="OPD2" w:date="2021-03-16T07:31:00Z">
              <w:r w:rsidR="00346312">
                <w:rPr>
                  <w:rFonts w:asciiTheme="minorHAnsi" w:hAnsiTheme="minorHAnsi" w:cstheme="minorHAnsi"/>
                  <w:sz w:val="22"/>
                  <w:szCs w:val="22"/>
                </w:rPr>
                <w:t>.</w:t>
              </w:r>
            </w:ins>
          </w:p>
        </w:tc>
      </w:tr>
    </w:tbl>
    <w:p w14:paraId="7E2FAA36" w14:textId="77777777" w:rsidR="00600528" w:rsidRDefault="00600528" w:rsidP="00563484">
      <w:pPr>
        <w:spacing w:line="240" w:lineRule="auto"/>
        <w:rPr>
          <w:rFonts w:cstheme="minorHAnsi"/>
          <w:i/>
          <w:iCs/>
        </w:rPr>
      </w:pPr>
    </w:p>
    <w:p w14:paraId="37B879C9" w14:textId="419EEF60" w:rsidR="00666371" w:rsidRDefault="00CE6227" w:rsidP="00666371">
      <w:pPr>
        <w:spacing w:line="240" w:lineRule="auto"/>
        <w:rPr>
          <w:ins w:id="1023" w:author="OPD2" w:date="2021-03-16T07:31:00Z"/>
          <w:rFonts w:cstheme="minorHAnsi"/>
          <w:i/>
          <w:iCs/>
        </w:rPr>
      </w:pPr>
      <w:ins w:id="1024" w:author="OPD2" w:date="2021-03-16T07:31:00Z">
        <w:r>
          <w:rPr>
            <w:rFonts w:cstheme="minorHAnsi"/>
            <w:i/>
            <w:iCs/>
          </w:rPr>
          <w:t xml:space="preserve"> </w:t>
        </w:r>
        <w:r w:rsidR="00666371">
          <w:rPr>
            <w:rFonts w:cstheme="minorHAnsi"/>
            <w:i/>
            <w:iCs/>
          </w:rPr>
          <w:t>As detailed further in the goal-specific issue summaries and corresponding goals and objectives that follow, cross-cutting recommendations include:</w:t>
        </w:r>
      </w:ins>
    </w:p>
    <w:p w14:paraId="3B24D73B" w14:textId="66BB0394" w:rsidR="00666371" w:rsidRDefault="00F341DD" w:rsidP="00666371">
      <w:pPr>
        <w:pStyle w:val="ListParagraph"/>
        <w:numPr>
          <w:ilvl w:val="0"/>
          <w:numId w:val="19"/>
        </w:numPr>
        <w:spacing w:line="240" w:lineRule="auto"/>
        <w:rPr>
          <w:ins w:id="1025" w:author="OPD2" w:date="2021-03-16T07:31:00Z"/>
          <w:rFonts w:cstheme="minorHAnsi"/>
          <w:i/>
          <w:iCs/>
        </w:rPr>
      </w:pPr>
      <w:ins w:id="1026" w:author="OPD2" w:date="2021-03-16T07:31:00Z">
        <w:r>
          <w:rPr>
            <w:rFonts w:cstheme="minorHAnsi"/>
            <w:i/>
            <w:iCs/>
          </w:rPr>
          <w:t>Continue to invest in education and capacity building in and out of the classroom</w:t>
        </w:r>
        <w:r w:rsidR="003101B5">
          <w:rPr>
            <w:rFonts w:cstheme="minorHAnsi"/>
            <w:i/>
            <w:iCs/>
          </w:rPr>
          <w:t>, including supporting efforts to preserve and share traditional local knowledge of these resources</w:t>
        </w:r>
        <w:r w:rsidR="00394391">
          <w:rPr>
            <w:rFonts w:cstheme="minorHAnsi"/>
            <w:i/>
            <w:iCs/>
          </w:rPr>
          <w:t>, in order to</w:t>
        </w:r>
        <w:r>
          <w:rPr>
            <w:rFonts w:cstheme="minorHAnsi"/>
            <w:i/>
            <w:iCs/>
          </w:rPr>
          <w:t xml:space="preserve"> enable community-driven stewardship outcomes</w:t>
        </w:r>
        <w:r w:rsidR="00666371">
          <w:rPr>
            <w:rFonts w:cstheme="minorHAnsi"/>
            <w:i/>
            <w:iCs/>
          </w:rPr>
          <w:t>;</w:t>
        </w:r>
      </w:ins>
    </w:p>
    <w:p w14:paraId="0F61C9A7" w14:textId="5DFC1E2A" w:rsidR="00666371" w:rsidRDefault="00F341DD" w:rsidP="00666371">
      <w:pPr>
        <w:pStyle w:val="ListParagraph"/>
        <w:numPr>
          <w:ilvl w:val="0"/>
          <w:numId w:val="19"/>
        </w:numPr>
        <w:spacing w:line="240" w:lineRule="auto"/>
        <w:rPr>
          <w:ins w:id="1027" w:author="OPD2" w:date="2021-03-16T07:31:00Z"/>
          <w:rFonts w:cstheme="minorHAnsi"/>
          <w:i/>
          <w:iCs/>
        </w:rPr>
      </w:pPr>
      <w:ins w:id="1028" w:author="OPD2" w:date="2021-03-16T07:31:00Z">
        <w:r>
          <w:rPr>
            <w:rFonts w:cstheme="minorHAnsi"/>
            <w:i/>
            <w:iCs/>
          </w:rPr>
          <w:t>Effectively manage marine and terrestrial resources integrating best available data through adaptive management approaches that incorporate local and regional conservation goals</w:t>
        </w:r>
        <w:r w:rsidR="00666371">
          <w:rPr>
            <w:rFonts w:cstheme="minorHAnsi"/>
            <w:i/>
            <w:iCs/>
          </w:rPr>
          <w:t>;</w:t>
        </w:r>
      </w:ins>
    </w:p>
    <w:p w14:paraId="13EA1EB4" w14:textId="09520321" w:rsidR="00F22EAE" w:rsidRDefault="00CE6227" w:rsidP="00666371">
      <w:pPr>
        <w:pStyle w:val="ListParagraph"/>
        <w:numPr>
          <w:ilvl w:val="0"/>
          <w:numId w:val="19"/>
        </w:numPr>
        <w:spacing w:line="240" w:lineRule="auto"/>
        <w:rPr>
          <w:ins w:id="1029" w:author="OPD2" w:date="2021-03-16T07:31:00Z"/>
          <w:rFonts w:cstheme="minorHAnsi"/>
          <w:i/>
          <w:iCs/>
        </w:rPr>
      </w:pPr>
      <w:ins w:id="1030" w:author="OPD2" w:date="2021-03-16T07:31:00Z">
        <w:r>
          <w:rPr>
            <w:noProof/>
          </w:rPr>
          <w:lastRenderedPageBreak/>
          <w:drawing>
            <wp:anchor distT="0" distB="0" distL="114300" distR="114300" simplePos="0" relativeHeight="252110848" behindDoc="0" locked="0" layoutInCell="1" allowOverlap="1" wp14:anchorId="0638773E" wp14:editId="7926A660">
              <wp:simplePos x="0" y="0"/>
              <wp:positionH relativeFrom="column">
                <wp:posOffset>3646853</wp:posOffset>
              </wp:positionH>
              <wp:positionV relativeFrom="paragraph">
                <wp:posOffset>131193</wp:posOffset>
              </wp:positionV>
              <wp:extent cx="2559685" cy="2346325"/>
              <wp:effectExtent l="0" t="0" r="0" b="0"/>
              <wp:wrapSquare wrapText="bothSides"/>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2559685" cy="2346325"/>
                      </a:xfrm>
                      <a:prstGeom prst="rect">
                        <a:avLst/>
                      </a:prstGeom>
                    </pic:spPr>
                  </pic:pic>
                </a:graphicData>
              </a:graphic>
              <wp14:sizeRelH relativeFrom="page">
                <wp14:pctWidth>0</wp14:pctWidth>
              </wp14:sizeRelH>
              <wp14:sizeRelV relativeFrom="page">
                <wp14:pctHeight>0</wp14:pctHeight>
              </wp14:sizeRelV>
            </wp:anchor>
          </w:drawing>
        </w:r>
        <w:r w:rsidR="00F22EAE">
          <w:rPr>
            <w:rFonts w:cstheme="minorHAnsi"/>
            <w:i/>
            <w:iCs/>
          </w:rPr>
          <w:t>Protect native plants and cultural resources using a balanced approach that preserves and enhances high value habitat to achieve “no loss” or “net gain” of the habitats and species</w:t>
        </w:r>
        <w:r w:rsidR="00394391">
          <w:rPr>
            <w:rFonts w:cstheme="minorHAnsi"/>
            <w:i/>
            <w:iCs/>
          </w:rPr>
          <w:t xml:space="preserve"> a</w:t>
        </w:r>
        <w:r w:rsidR="00D10067">
          <w:rPr>
            <w:rFonts w:cstheme="minorHAnsi"/>
            <w:i/>
            <w:iCs/>
          </w:rPr>
          <w:t>s well as</w:t>
        </w:r>
        <w:r w:rsidR="00394391">
          <w:rPr>
            <w:rFonts w:cstheme="minorHAnsi"/>
            <w:i/>
            <w:iCs/>
          </w:rPr>
          <w:t xml:space="preserve"> ecosystem services including use and non-use values</w:t>
        </w:r>
        <w:r w:rsidR="00F22EAE">
          <w:rPr>
            <w:rFonts w:cstheme="minorHAnsi"/>
            <w:i/>
            <w:iCs/>
          </w:rPr>
          <w:t xml:space="preserve"> that help to make CNMI an attractive tourist destination and preserve local heritage</w:t>
        </w:r>
        <w:r w:rsidR="000A2F6D">
          <w:rPr>
            <w:rFonts w:cstheme="minorHAnsi"/>
            <w:i/>
            <w:iCs/>
          </w:rPr>
          <w:t>;</w:t>
        </w:r>
        <w:r w:rsidR="00F22EAE">
          <w:rPr>
            <w:rFonts w:cstheme="minorHAnsi"/>
            <w:i/>
            <w:iCs/>
          </w:rPr>
          <w:t xml:space="preserve"> </w:t>
        </w:r>
      </w:ins>
    </w:p>
    <w:p w14:paraId="3B1BE1B4" w14:textId="77777777" w:rsidR="0079441E" w:rsidRPr="00862D3E" w:rsidRDefault="00666371" w:rsidP="00563484">
      <w:pPr>
        <w:spacing w:line="240" w:lineRule="auto"/>
        <w:rPr>
          <w:del w:id="1031" w:author="OPD2" w:date="2021-03-16T07:31:00Z"/>
          <w:rFonts w:cstheme="minorHAnsi"/>
          <w:i/>
          <w:iCs/>
        </w:rPr>
      </w:pPr>
      <w:ins w:id="1032" w:author="OPD2" w:date="2021-03-16T07:31:00Z">
        <w:r>
          <w:rPr>
            <w:rFonts w:cstheme="minorHAnsi"/>
            <w:i/>
            <w:iCs/>
          </w:rPr>
          <w:t>Support</w:t>
        </w:r>
        <w:r w:rsidR="000A2F6D">
          <w:rPr>
            <w:rFonts w:cstheme="minorHAnsi"/>
            <w:i/>
            <w:iCs/>
          </w:rPr>
          <w:t xml:space="preserve"> holistically planned</w:t>
        </w:r>
        <w:r w:rsidR="00F341DD">
          <w:rPr>
            <w:rFonts w:cstheme="minorHAnsi"/>
            <w:i/>
            <w:iCs/>
          </w:rPr>
          <w:t xml:space="preserve"> investments in ecosystems, special area management, and nature-based solutions through appropriate grant and management activities to </w:t>
        </w:r>
        <w:r w:rsidR="00394391">
          <w:rPr>
            <w:rFonts w:cstheme="minorHAnsi"/>
            <w:i/>
            <w:iCs/>
          </w:rPr>
          <w:t>fund coordinated</w:t>
        </w:r>
        <w:r w:rsidR="00F341DD">
          <w:rPr>
            <w:rFonts w:cstheme="minorHAnsi"/>
            <w:i/>
            <w:iCs/>
          </w:rPr>
          <w:t xml:space="preserve"> restoration, conservation, and enhancement</w:t>
        </w:r>
        <w:r>
          <w:rPr>
            <w:rFonts w:cstheme="minorHAnsi"/>
            <w:i/>
            <w:iCs/>
          </w:rPr>
          <w:t xml:space="preserve"> projects that</w:t>
        </w:r>
        <w:r w:rsidR="00F341DD">
          <w:rPr>
            <w:rFonts w:cstheme="minorHAnsi"/>
            <w:i/>
            <w:iCs/>
          </w:rPr>
          <w:t xml:space="preserve"> protect</w:t>
        </w:r>
        <w:r w:rsidR="00394391">
          <w:rPr>
            <w:rFonts w:cstheme="minorHAnsi"/>
            <w:i/>
            <w:iCs/>
          </w:rPr>
          <w:t xml:space="preserve"> people, infrastructure, and the environment for current </w:t>
        </w:r>
        <w:r w:rsidR="00F341DD">
          <w:rPr>
            <w:rFonts w:cstheme="minorHAnsi"/>
            <w:i/>
            <w:iCs/>
          </w:rPr>
          <w:t xml:space="preserve">and for future generations.  </w:t>
        </w:r>
      </w:ins>
      <w:del w:id="1033" w:author="OPD2" w:date="2021-03-16T07:31:00Z">
        <w:r w:rsidR="0079441E" w:rsidRPr="00883D4D">
          <w:rPr>
            <w:rFonts w:cstheme="minorHAnsi"/>
            <w:i/>
            <w:iCs/>
            <w:highlight w:val="yellow"/>
          </w:rPr>
          <w:delText>ADD HIGH LEVEL SUMMARY OF GOALS AND THEME CONNECTION HERE? INCLUDE DISCUSSION OF TASKFORCE MEMBERSHIP / RELATED RECOMMENDATIONS WHEN SECTIONS COMPLETE…</w:delText>
        </w:r>
      </w:del>
    </w:p>
    <w:p w14:paraId="5151585F" w14:textId="77777777" w:rsidR="00233716" w:rsidRPr="00862D3E" w:rsidRDefault="00233716" w:rsidP="00563484">
      <w:pPr>
        <w:spacing w:line="240" w:lineRule="auto"/>
        <w:rPr>
          <w:del w:id="1034" w:author="OPD2" w:date="2021-03-16T07:31:00Z"/>
          <w:rFonts w:cstheme="minorHAnsi"/>
          <w:i/>
          <w:iCs/>
        </w:rPr>
      </w:pPr>
    </w:p>
    <w:p w14:paraId="0FFABE5D" w14:textId="77777777" w:rsidR="00F05CCF" w:rsidRPr="00862D3E" w:rsidRDefault="00F05CCF" w:rsidP="00563484">
      <w:pPr>
        <w:spacing w:line="240" w:lineRule="auto"/>
        <w:rPr>
          <w:rFonts w:eastAsiaTheme="majorEastAsia" w:cstheme="minorHAnsi"/>
          <w:color w:val="243F60" w:themeColor="accent1" w:themeShade="7F"/>
          <w:sz w:val="24"/>
          <w:szCs w:val="24"/>
        </w:rPr>
      </w:pPr>
      <w:del w:id="1035" w:author="OPD2" w:date="2021-03-16T07:31:00Z">
        <w:r w:rsidRPr="00862D3E">
          <w:rPr>
            <w:rFonts w:cstheme="minorHAnsi"/>
          </w:rPr>
          <w:br w:type="page"/>
        </w:r>
      </w:del>
    </w:p>
    <w:p w14:paraId="4F97B0EC" w14:textId="48AF8128" w:rsidR="001C0FD1" w:rsidRPr="00862D3E" w:rsidRDefault="00233716" w:rsidP="00563484">
      <w:pPr>
        <w:pStyle w:val="Heading3"/>
        <w:spacing w:line="240" w:lineRule="auto"/>
        <w:rPr>
          <w:rFonts w:asciiTheme="minorHAnsi" w:hAnsiTheme="minorHAnsi" w:cstheme="minorHAnsi"/>
        </w:rPr>
      </w:pPr>
      <w:bookmarkStart w:id="1036" w:name="_Toc54611310"/>
      <w:bookmarkStart w:id="1037" w:name="_Toc63510670"/>
      <w:bookmarkStart w:id="1038" w:name="_Toc66508498"/>
      <w:r w:rsidRPr="00862D3E">
        <w:rPr>
          <w:rFonts w:asciiTheme="minorHAnsi" w:hAnsiTheme="minorHAnsi" w:cstheme="minorHAnsi"/>
        </w:rPr>
        <w:lastRenderedPageBreak/>
        <w:t xml:space="preserve">Goal 13 - </w:t>
      </w:r>
      <w:r w:rsidR="001C0FD1" w:rsidRPr="00862D3E">
        <w:rPr>
          <w:rFonts w:asciiTheme="minorHAnsi" w:hAnsiTheme="minorHAnsi" w:cstheme="minorHAnsi"/>
        </w:rPr>
        <w:t>Climate Action</w:t>
      </w:r>
      <w:bookmarkEnd w:id="1036"/>
      <w:bookmarkEnd w:id="1037"/>
      <w:bookmarkEnd w:id="1038"/>
    </w:p>
    <w:tbl>
      <w:tblPr>
        <w:tblStyle w:val="GridTable4-Accent4"/>
        <w:tblW w:w="9448" w:type="dxa"/>
        <w:tblLook w:val="04A0" w:firstRow="1" w:lastRow="0" w:firstColumn="1" w:lastColumn="0" w:noHBand="0" w:noVBand="1"/>
      </w:tblPr>
      <w:tblGrid>
        <w:gridCol w:w="4945"/>
        <w:gridCol w:w="4490"/>
        <w:gridCol w:w="13"/>
      </w:tblGrid>
      <w:tr w:rsidR="001C0FD1" w:rsidRPr="00862D3E" w14:paraId="6D10F8A2" w14:textId="77777777" w:rsidTr="002240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8" w:type="dxa"/>
            <w:gridSpan w:val="3"/>
          </w:tcPr>
          <w:p w14:paraId="096B1BAA" w14:textId="17DA1ADA" w:rsidR="001C0FD1" w:rsidRPr="00862D3E" w:rsidRDefault="001C0FD1" w:rsidP="00563484">
            <w:pPr>
              <w:rPr>
                <w:rFonts w:cstheme="minorHAnsi"/>
                <w:i/>
                <w:iCs/>
              </w:rPr>
            </w:pPr>
            <w:r w:rsidRPr="00862D3E">
              <w:rPr>
                <w:rFonts w:cstheme="minorHAnsi"/>
                <w:i/>
                <w:iCs/>
              </w:rPr>
              <w:t>SDG #1</w:t>
            </w:r>
            <w:r w:rsidR="008D76B2" w:rsidRPr="00862D3E">
              <w:rPr>
                <w:rFonts w:cstheme="minorHAnsi"/>
                <w:i/>
                <w:iCs/>
              </w:rPr>
              <w:t>3</w:t>
            </w:r>
            <w:r w:rsidRPr="00862D3E">
              <w:rPr>
                <w:rFonts w:cstheme="minorHAnsi"/>
                <w:i/>
                <w:iCs/>
              </w:rPr>
              <w:t xml:space="preserve"> – </w:t>
            </w:r>
            <w:r w:rsidR="008D76B2" w:rsidRPr="00862D3E">
              <w:rPr>
                <w:rFonts w:cstheme="minorHAnsi"/>
                <w:i/>
                <w:iCs/>
              </w:rPr>
              <w:t>Take urgent action to combat climate change and its impacts</w:t>
            </w:r>
          </w:p>
        </w:tc>
      </w:tr>
      <w:tr w:rsidR="001C0FD1" w:rsidRPr="00862D3E" w14:paraId="53BBBEC8" w14:textId="77777777" w:rsidTr="00224005">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3F1F61AD" w14:textId="77777777" w:rsidR="001C0FD1" w:rsidRPr="00862D3E" w:rsidRDefault="001C0FD1" w:rsidP="00563484">
            <w:pPr>
              <w:rPr>
                <w:rFonts w:cstheme="minorHAnsi"/>
                <w:i/>
                <w:iCs/>
              </w:rPr>
            </w:pPr>
            <w:r w:rsidRPr="00862D3E">
              <w:rPr>
                <w:rFonts w:cstheme="minorHAnsi"/>
                <w:i/>
                <w:iCs/>
              </w:rPr>
              <w:t>Current Status</w:t>
            </w:r>
          </w:p>
        </w:tc>
        <w:tc>
          <w:tcPr>
            <w:tcW w:w="4490" w:type="dxa"/>
          </w:tcPr>
          <w:p w14:paraId="31F30962" w14:textId="77777777" w:rsidR="001C0FD1" w:rsidRPr="00862D3E" w:rsidRDefault="001C0FD1" w:rsidP="00563484">
            <w:pPr>
              <w:cnfStyle w:val="000000100000" w:firstRow="0" w:lastRow="0" w:firstColumn="0" w:lastColumn="0" w:oddVBand="0" w:evenVBand="0" w:oddHBand="1" w:evenHBand="0" w:firstRowFirstColumn="0" w:firstRowLastColumn="0" w:lastRowFirstColumn="0" w:lastRowLastColumn="0"/>
              <w:rPr>
                <w:rFonts w:cstheme="minorHAnsi"/>
                <w:b/>
                <w:bCs/>
                <w:i/>
                <w:iCs/>
              </w:rPr>
            </w:pPr>
            <w:r w:rsidRPr="00862D3E">
              <w:rPr>
                <w:rFonts w:cstheme="minorHAnsi"/>
                <w:b/>
                <w:bCs/>
                <w:i/>
                <w:iCs/>
              </w:rPr>
              <w:t>Targets</w:t>
            </w:r>
          </w:p>
        </w:tc>
      </w:tr>
      <w:tr w:rsidR="001C0FD1" w:rsidRPr="00862D3E" w14:paraId="285388D8" w14:textId="77777777" w:rsidTr="00224005">
        <w:trPr>
          <w:gridAfter w:val="1"/>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73F6116D" w14:textId="4AB6C0EC" w:rsidR="001C0FD1" w:rsidRPr="00862D3E" w:rsidRDefault="008D76B2" w:rsidP="00563484">
            <w:pPr>
              <w:rPr>
                <w:rFonts w:eastAsiaTheme="minorEastAsia" w:cstheme="minorHAnsi"/>
                <w:b w:val="0"/>
                <w:bCs w:val="0"/>
                <w:sz w:val="20"/>
                <w:szCs w:val="20"/>
              </w:rPr>
            </w:pPr>
            <w:r w:rsidRPr="00862D3E">
              <w:rPr>
                <w:rFonts w:eastAsiaTheme="minorEastAsia" w:cstheme="minorHAnsi"/>
                <w:b w:val="0"/>
                <w:bCs w:val="0"/>
                <w:sz w:val="20"/>
                <w:szCs w:val="20"/>
              </w:rPr>
              <w:t>Currently CNMI has climate considerations incorporated into the State Standard Hazard Mitigation Plan;</w:t>
            </w:r>
          </w:p>
        </w:tc>
        <w:tc>
          <w:tcPr>
            <w:tcW w:w="4490" w:type="dxa"/>
          </w:tcPr>
          <w:p w14:paraId="2FF36AC3" w14:textId="1BAC94A6" w:rsidR="001C0FD1" w:rsidRPr="00862D3E" w:rsidRDefault="008D76B2" w:rsidP="00563484">
            <w:pPr>
              <w:cnfStyle w:val="000000000000" w:firstRow="0" w:lastRow="0" w:firstColumn="0" w:lastColumn="0" w:oddVBand="0" w:evenVBand="0" w:oddHBand="0" w:evenHBand="0" w:firstRowFirstColumn="0" w:firstRowLastColumn="0" w:lastRowFirstColumn="0" w:lastRowLastColumn="0"/>
              <w:rPr>
                <w:rFonts w:cstheme="minorHAnsi"/>
                <w:b/>
                <w:bCs/>
                <w:i/>
                <w:iCs/>
              </w:rPr>
            </w:pPr>
            <w:r w:rsidRPr="00862D3E">
              <w:rPr>
                <w:rFonts w:cstheme="minorHAnsi"/>
                <w:sz w:val="20"/>
                <w:szCs w:val="20"/>
              </w:rPr>
              <w:t xml:space="preserve">(a) – By 2025 at least three sector specific disaster risk reduction strategies are included in CNMI’s Comprehensive Sustainable Development Plan </w:t>
            </w:r>
          </w:p>
        </w:tc>
      </w:tr>
      <w:tr w:rsidR="008D76B2" w:rsidRPr="00862D3E" w14:paraId="47FEE8BE" w14:textId="77777777" w:rsidTr="00224005">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2E088A9E" w14:textId="52BBB28C" w:rsidR="008D76B2" w:rsidRPr="00862D3E" w:rsidRDefault="009B6545" w:rsidP="00563484">
            <w:pPr>
              <w:rPr>
                <w:rFonts w:eastAsiaTheme="minorEastAsia" w:cstheme="minorHAnsi"/>
                <w:b w:val="0"/>
                <w:bCs w:val="0"/>
                <w:sz w:val="20"/>
                <w:szCs w:val="20"/>
              </w:rPr>
            </w:pPr>
            <w:ins w:id="1039" w:author="OPD2" w:date="2021-03-16T07:31:00Z">
              <w:r>
                <w:rPr>
                  <w:rFonts w:eastAsiaTheme="minorEastAsia" w:cstheme="minorHAnsi"/>
                  <w:b w:val="0"/>
                  <w:bCs w:val="0"/>
                  <w:sz w:val="20"/>
                  <w:szCs w:val="20"/>
                </w:rPr>
                <w:t xml:space="preserve">PSS and </w:t>
              </w:r>
            </w:ins>
            <w:r w:rsidR="008D76B2" w:rsidRPr="00862D3E">
              <w:rPr>
                <w:rFonts w:eastAsiaTheme="minorEastAsia" w:cstheme="minorHAnsi"/>
                <w:b w:val="0"/>
                <w:bCs w:val="0"/>
                <w:sz w:val="20"/>
                <w:szCs w:val="20"/>
              </w:rPr>
              <w:t>BECQ-DCRM report</w:t>
            </w:r>
            <w:del w:id="1040" w:author="OPD2" w:date="2021-03-16T07:31:00Z">
              <w:r w:rsidR="008D76B2" w:rsidRPr="00862D3E">
                <w:rPr>
                  <w:rFonts w:eastAsiaTheme="minorEastAsia" w:cstheme="minorHAnsi"/>
                  <w:b w:val="0"/>
                  <w:bCs w:val="0"/>
                  <w:sz w:val="20"/>
                  <w:szCs w:val="20"/>
                </w:rPr>
                <w:delText>s</w:delText>
              </w:r>
            </w:del>
            <w:r w:rsidR="008D76B2" w:rsidRPr="00862D3E">
              <w:rPr>
                <w:rFonts w:eastAsiaTheme="minorEastAsia" w:cstheme="minorHAnsi"/>
                <w:b w:val="0"/>
                <w:bCs w:val="0"/>
                <w:sz w:val="20"/>
                <w:szCs w:val="20"/>
              </w:rPr>
              <w:t xml:space="preserve"> 6th and 9th grade climate curricula have been created but has not yet been </w:t>
            </w:r>
            <w:ins w:id="1041" w:author="OPD2" w:date="2021-03-16T07:31:00Z">
              <w:r>
                <w:rPr>
                  <w:rFonts w:eastAsiaTheme="minorEastAsia" w:cstheme="minorHAnsi"/>
                  <w:b w:val="0"/>
                  <w:bCs w:val="0"/>
                  <w:sz w:val="20"/>
                  <w:szCs w:val="20"/>
                </w:rPr>
                <w:t xml:space="preserve">fully </w:t>
              </w:r>
            </w:ins>
            <w:r w:rsidR="008D76B2" w:rsidRPr="00862D3E">
              <w:rPr>
                <w:rFonts w:eastAsiaTheme="minorEastAsia" w:cstheme="minorHAnsi"/>
                <w:b w:val="0"/>
                <w:bCs w:val="0"/>
                <w:sz w:val="20"/>
                <w:szCs w:val="20"/>
              </w:rPr>
              <w:t>incorporated into public school curriculum</w:t>
            </w:r>
          </w:p>
        </w:tc>
        <w:tc>
          <w:tcPr>
            <w:tcW w:w="4490" w:type="dxa"/>
          </w:tcPr>
          <w:p w14:paraId="18BA8EA4" w14:textId="1C479B3E" w:rsidR="008D76B2" w:rsidRPr="00862D3E" w:rsidRDefault="00A94DDF" w:rsidP="00563484">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862D3E">
              <w:rPr>
                <w:rFonts w:cstheme="minorHAnsi"/>
                <w:sz w:val="20"/>
                <w:szCs w:val="20"/>
              </w:rPr>
              <w:t xml:space="preserve"> </w:t>
            </w:r>
            <w:r w:rsidR="007C4A90" w:rsidRPr="00862D3E">
              <w:rPr>
                <w:rFonts w:cstheme="minorHAnsi"/>
                <w:sz w:val="20"/>
                <w:szCs w:val="20"/>
              </w:rPr>
              <w:t>(b) – Climate considerations are incorporated into 100% of PSS 9th grade curricula by 2030</w:t>
            </w:r>
          </w:p>
        </w:tc>
      </w:tr>
    </w:tbl>
    <w:p w14:paraId="27B57D51" w14:textId="27101D29" w:rsidR="001C0FD1" w:rsidRPr="00862D3E" w:rsidRDefault="00244702" w:rsidP="00563484">
      <w:pPr>
        <w:tabs>
          <w:tab w:val="left" w:pos="7920"/>
        </w:tabs>
        <w:spacing w:line="240" w:lineRule="auto"/>
        <w:rPr>
          <w:rFonts w:cstheme="minorHAnsi"/>
        </w:rPr>
      </w:pPr>
      <w:ins w:id="1042" w:author="OPD2" w:date="2021-03-16T07:31:00Z">
        <w:r w:rsidRPr="00862D3E">
          <w:rPr>
            <w:rFonts w:cstheme="minorHAnsi"/>
            <w:noProof/>
          </w:rPr>
          <w:drawing>
            <wp:anchor distT="0" distB="0" distL="114300" distR="114300" simplePos="0" relativeHeight="252112896" behindDoc="0" locked="0" layoutInCell="1" allowOverlap="1" wp14:anchorId="22A53CEA" wp14:editId="66DEDABE">
              <wp:simplePos x="0" y="0"/>
              <wp:positionH relativeFrom="column">
                <wp:posOffset>3268345</wp:posOffset>
              </wp:positionH>
              <wp:positionV relativeFrom="paragraph">
                <wp:posOffset>144335</wp:posOffset>
              </wp:positionV>
              <wp:extent cx="2900680" cy="6124575"/>
              <wp:effectExtent l="0" t="0" r="0" b="9525"/>
              <wp:wrapSquare wrapText="bothSides"/>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2900680" cy="6124575"/>
                      </a:xfrm>
                      <a:prstGeom prst="rect">
                        <a:avLst/>
                      </a:prstGeom>
                    </pic:spPr>
                  </pic:pic>
                </a:graphicData>
              </a:graphic>
              <wp14:sizeRelH relativeFrom="page">
                <wp14:pctWidth>0</wp14:pctWidth>
              </wp14:sizeRelH>
              <wp14:sizeRelV relativeFrom="page">
                <wp14:pctHeight>0</wp14:pctHeight>
              </wp14:sizeRelV>
            </wp:anchor>
          </w:drawing>
        </w:r>
      </w:ins>
    </w:p>
    <w:p w14:paraId="6C7BBA79" w14:textId="7E3886C3" w:rsidR="00E545A8" w:rsidRPr="00862D3E" w:rsidRDefault="00A94DDF" w:rsidP="00563484">
      <w:pPr>
        <w:pStyle w:val="Heading3"/>
        <w:spacing w:line="240" w:lineRule="auto"/>
        <w:rPr>
          <w:rFonts w:asciiTheme="minorHAnsi" w:hAnsiTheme="minorHAnsi" w:cstheme="minorHAnsi"/>
        </w:rPr>
      </w:pPr>
      <w:bookmarkStart w:id="1043" w:name="_Toc48856001"/>
      <w:bookmarkStart w:id="1044" w:name="_Toc49636648"/>
      <w:bookmarkStart w:id="1045" w:name="_Toc54611311"/>
      <w:del w:id="1046" w:author="OPD2" w:date="2021-03-16T07:31:00Z">
        <w:r w:rsidRPr="00862D3E">
          <w:rPr>
            <w:rFonts w:cstheme="minorHAnsi"/>
            <w:noProof/>
          </w:rPr>
          <w:drawing>
            <wp:anchor distT="0" distB="0" distL="114300" distR="114300" simplePos="0" relativeHeight="251995136" behindDoc="0" locked="0" layoutInCell="1" allowOverlap="1" wp14:anchorId="22A53CEA" wp14:editId="2A32C267">
              <wp:simplePos x="0" y="0"/>
              <wp:positionH relativeFrom="column">
                <wp:posOffset>3154045</wp:posOffset>
              </wp:positionH>
              <wp:positionV relativeFrom="paragraph">
                <wp:posOffset>102235</wp:posOffset>
              </wp:positionV>
              <wp:extent cx="2900680" cy="6124575"/>
              <wp:effectExtent l="0" t="0" r="0" b="9525"/>
              <wp:wrapSquare wrapText="bothSides"/>
              <wp:docPr id="72598" name="Picture 72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2900680" cy="6124575"/>
                      </a:xfrm>
                      <a:prstGeom prst="rect">
                        <a:avLst/>
                      </a:prstGeom>
                    </pic:spPr>
                  </pic:pic>
                </a:graphicData>
              </a:graphic>
              <wp14:sizeRelH relativeFrom="page">
                <wp14:pctWidth>0</wp14:pctWidth>
              </wp14:sizeRelH>
              <wp14:sizeRelV relativeFrom="page">
                <wp14:pctHeight>0</wp14:pctHeight>
              </wp14:sizeRelV>
            </wp:anchor>
          </w:drawing>
        </w:r>
      </w:del>
      <w:bookmarkStart w:id="1047" w:name="_Toc63510671"/>
      <w:bookmarkStart w:id="1048" w:name="_Toc66505589"/>
      <w:bookmarkStart w:id="1049" w:name="_Toc66508499"/>
      <w:r w:rsidR="001C0FD1" w:rsidRPr="00862D3E">
        <w:rPr>
          <w:rFonts w:asciiTheme="minorHAnsi" w:eastAsia="Times New Roman" w:hAnsiTheme="minorHAnsi" w:cstheme="minorHAnsi"/>
        </w:rPr>
        <w:t xml:space="preserve">Resources Report Summary: </w:t>
      </w:r>
      <w:r w:rsidR="007C4A90" w:rsidRPr="00862D3E">
        <w:rPr>
          <w:rFonts w:asciiTheme="minorHAnsi" w:hAnsiTheme="minorHAnsi" w:cstheme="minorHAnsi"/>
        </w:rPr>
        <w:t>Climate and Weather</w:t>
      </w:r>
      <w:bookmarkEnd w:id="1043"/>
      <w:bookmarkEnd w:id="1044"/>
      <w:bookmarkEnd w:id="1045"/>
      <w:bookmarkEnd w:id="1047"/>
      <w:bookmarkEnd w:id="1048"/>
      <w:bookmarkEnd w:id="1049"/>
      <w:r w:rsidR="007C4A90" w:rsidRPr="00862D3E">
        <w:rPr>
          <w:rFonts w:asciiTheme="minorHAnsi" w:hAnsiTheme="minorHAnsi" w:cstheme="minorHAnsi"/>
        </w:rPr>
        <w:t xml:space="preserve"> </w:t>
      </w:r>
    </w:p>
    <w:p w14:paraId="416D44EF" w14:textId="57129059" w:rsidR="004122C5" w:rsidRPr="00862D3E" w:rsidRDefault="004122C5" w:rsidP="00563484">
      <w:pPr>
        <w:spacing w:line="240" w:lineRule="auto"/>
        <w:rPr>
          <w:rFonts w:cstheme="minorHAnsi"/>
        </w:rPr>
      </w:pPr>
      <w:bookmarkStart w:id="1050" w:name="_Toc48210133"/>
      <w:r w:rsidRPr="00862D3E">
        <w:rPr>
          <w:rFonts w:cstheme="minorHAnsi"/>
        </w:rPr>
        <w:t>In line with worldwide observations, warming land and sea temperatures, erratic precipitation patterns, and increasing storm frequency and intensity are influencing weather and climate patterns in the CNMI.  Effects from more extreme weather can include increased coastal erosion and decreasing water quality, which can impact people and the environment. Predicted rising sea levels, altered precipitation patterns, higher temperatures and acidification of the ocean will increase these risks in the coming decades. These changes can jeopardize the livelihoods of the people, especially those engaged in tourism, agriculture, forestry, and fishing that are dependent on natural resources.</w:t>
      </w:r>
      <w:bookmarkEnd w:id="1050"/>
      <w:r w:rsidRPr="00862D3E">
        <w:rPr>
          <w:rFonts w:cstheme="minorHAnsi"/>
        </w:rPr>
        <w:t xml:space="preserve"> </w:t>
      </w:r>
    </w:p>
    <w:p w14:paraId="43425FD1" w14:textId="6F4D1FBF" w:rsidR="004122C5" w:rsidRPr="00862D3E" w:rsidRDefault="00E71B3A" w:rsidP="00563484">
      <w:pPr>
        <w:spacing w:line="240" w:lineRule="auto"/>
        <w:rPr>
          <w:rFonts w:cstheme="minorHAnsi"/>
        </w:rPr>
      </w:pPr>
      <w:del w:id="1051" w:author="OPD1" w:date="2021-03-16T07:31:00Z">
        <w:r w:rsidRPr="00862D3E">
          <w:rPr>
            <w:rFonts w:cstheme="minorHAnsi"/>
            <w:noProof/>
          </w:rPr>
          <mc:AlternateContent>
            <mc:Choice Requires="wps">
              <w:drawing>
                <wp:anchor distT="0" distB="0" distL="114300" distR="114300" simplePos="0" relativeHeight="252114944" behindDoc="0" locked="0" layoutInCell="1" allowOverlap="1" wp14:anchorId="0E54AAD4" wp14:editId="774FAC53">
                  <wp:simplePos x="0" y="0"/>
                  <wp:positionH relativeFrom="column">
                    <wp:posOffset>3265805</wp:posOffset>
                  </wp:positionH>
                  <wp:positionV relativeFrom="paragraph">
                    <wp:posOffset>3295530</wp:posOffset>
                  </wp:positionV>
                  <wp:extent cx="2900680" cy="491490"/>
                  <wp:effectExtent l="0" t="0" r="0" b="3810"/>
                  <wp:wrapSquare wrapText="bothSides"/>
                  <wp:docPr id="470" name="Text Box 470"/>
                  <wp:cNvGraphicFramePr/>
                  <a:graphic xmlns:a="http://schemas.openxmlformats.org/drawingml/2006/main">
                    <a:graphicData uri="http://schemas.microsoft.com/office/word/2010/wordprocessingShape">
                      <wps:wsp>
                        <wps:cNvSpPr txBox="1"/>
                        <wps:spPr>
                          <a:xfrm>
                            <a:off x="0" y="0"/>
                            <a:ext cx="2900680" cy="491490"/>
                          </a:xfrm>
                          <a:prstGeom prst="rect">
                            <a:avLst/>
                          </a:prstGeom>
                          <a:solidFill>
                            <a:prstClr val="white"/>
                          </a:solidFill>
                          <a:ln>
                            <a:noFill/>
                          </a:ln>
                        </wps:spPr>
                        <wps:txbx>
                          <w:txbxContent>
                            <w:p w14:paraId="25C71275" w14:textId="77777777" w:rsidR="009B791E" w:rsidRPr="009A15B2" w:rsidRDefault="009B791E" w:rsidP="00E71B3A">
                              <w:pPr>
                                <w:pStyle w:val="Caption"/>
                                <w:rPr>
                                  <w:rFonts w:cstheme="minorHAnsi"/>
                                  <w:noProof/>
                                </w:rPr>
                              </w:pPr>
                              <w:r>
                                <w:t xml:space="preserve">Figure </w:t>
                              </w:r>
                              <w:fldSimple w:instr=" SEQ Figure \* ARABIC ">
                                <w:r>
                                  <w:rPr>
                                    <w:noProof/>
                                  </w:rPr>
                                  <w:t>12</w:t>
                                </w:r>
                              </w:fldSimple>
                              <w:r>
                                <w:t xml:space="preserve"> – Grenci et al, Summary of Observed and Projected Climate Impacts, modified from PIRCA Climate Science Summary, 2021 Update. </w:t>
                              </w:r>
                            </w:p>
                            <w:p w14:paraId="611BE200" w14:textId="77777777" w:rsidR="009B791E" w:rsidRPr="00C251E9" w:rsidRDefault="009B791E" w:rsidP="00E71B3A">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54AAD4" id="Text Box 470" o:spid="_x0000_s1036" type="#_x0000_t202" style="position:absolute;margin-left:257.15pt;margin-top:259.5pt;width:228.4pt;height:38.7pt;z-index:252114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" stroked="f">
                  <v:textbox inset="0,0,0,0">
                    <w:txbxContent>
                      <w:p w14:paraId="25C71275" w14:textId="77777777" w:rsidR="009B791E" w:rsidRPr="009A15B2" w:rsidRDefault="009B791E" w:rsidP="00E71B3A">
                        <w:pPr>
                          <w:pStyle w:val="Caption"/>
                          <w:rPr>
                            <w:rFonts w:cstheme="minorHAnsi"/>
                            <w:noProof/>
                          </w:rPr>
                        </w:pPr>
                        <w:r>
                          <w:t xml:space="preserve">Figure </w:t>
                        </w:r>
                        <w:fldSimple w:instr=" SEQ Figure \* ARABIC ">
                          <w:r>
                            <w:rPr>
                              <w:noProof/>
                            </w:rPr>
                            <w:t>12</w:t>
                          </w:r>
                        </w:fldSimple>
                        <w:r>
                          <w:t xml:space="preserve"> – Grenci et al, Summary of Observed and Projected Climate Impacts, modified from PIRCA Climate Science Summary, 2021 Update. </w:t>
                        </w:r>
                      </w:p>
                      <w:p w14:paraId="611BE200" w14:textId="77777777" w:rsidR="009B791E" w:rsidRPr="00C251E9" w:rsidRDefault="009B791E" w:rsidP="00E71B3A">
                        <w:pPr>
                          <w:pStyle w:val="Caption"/>
                          <w:rPr>
                            <w:noProof/>
                          </w:rPr>
                        </w:pPr>
                      </w:p>
                    </w:txbxContent>
                  </v:textbox>
                  <w10:wrap type="square"/>
                </v:shape>
              </w:pict>
            </mc:Fallback>
          </mc:AlternateContent>
        </w:r>
      </w:del>
      <w:ins w:id="1052" w:author="OPD1" w:date="2021-03-16T07:31:00Z">
        <w:r w:rsidRPr="00862D3E">
          <w:rPr>
            <w:rFonts w:cstheme="minorHAnsi"/>
            <w:noProof/>
          </w:rPr>
          <mc:AlternateContent>
            <mc:Choice Requires="wps">
              <w:drawing>
                <wp:anchor distT="0" distB="0" distL="114300" distR="114300" simplePos="0" relativeHeight="251997184" behindDoc="0" locked="0" layoutInCell="1" allowOverlap="1" wp14:anchorId="0E54AAD4" wp14:editId="132800AC">
                  <wp:simplePos x="0" y="0"/>
                  <wp:positionH relativeFrom="column">
                    <wp:posOffset>3208931</wp:posOffset>
                  </wp:positionH>
                  <wp:positionV relativeFrom="paragraph">
                    <wp:posOffset>3063827</wp:posOffset>
                  </wp:positionV>
                  <wp:extent cx="2900680" cy="491490"/>
                  <wp:effectExtent l="0" t="0" r="0" b="3810"/>
                  <wp:wrapSquare wrapText="bothSides"/>
                  <wp:docPr id="18" name="Text Box 18"/>
                  <wp:cNvGraphicFramePr/>
                  <a:graphic xmlns:a="http://schemas.openxmlformats.org/drawingml/2006/main">
                    <a:graphicData uri="http://schemas.microsoft.com/office/word/2010/wordprocessingShape">
                      <wps:wsp>
                        <wps:cNvSpPr txBox="1"/>
                        <wps:spPr>
                          <a:xfrm>
                            <a:off x="0" y="0"/>
                            <a:ext cx="2900680" cy="491490"/>
                          </a:xfrm>
                          <a:prstGeom prst="rect">
                            <a:avLst/>
                          </a:prstGeom>
                          <a:solidFill>
                            <a:prstClr val="white"/>
                          </a:solidFill>
                          <a:ln>
                            <a:noFill/>
                          </a:ln>
                        </wps:spPr>
                        <wps:txbx>
                          <w:txbxContent>
                            <w:p w14:paraId="43EA1476" w14:textId="546F0C1E" w:rsidR="00D02A75" w:rsidRPr="009A15B2" w:rsidRDefault="00D02A75" w:rsidP="00E71B3A">
                              <w:pPr>
                                <w:pStyle w:val="Caption"/>
                                <w:rPr>
                                  <w:rFonts w:cstheme="minorHAnsi"/>
                                  <w:noProof/>
                                </w:rPr>
                              </w:pPr>
                              <w:r>
                                <w:t xml:space="preserve">Figure </w:t>
                              </w:r>
                              <w:r w:rsidR="00EB5144">
                                <w:fldChar w:fldCharType="begin"/>
                              </w:r>
                              <w:r w:rsidR="00EB5144">
                                <w:instrText xml:space="preserve"> SEQ Figure \* ARABIC </w:instrText>
                              </w:r>
                              <w:r w:rsidR="00EB5144">
                                <w:fldChar w:fldCharType="separate"/>
                              </w:r>
                              <w:r>
                                <w:rPr>
                                  <w:noProof/>
                                </w:rPr>
                                <w:t>11</w:t>
                              </w:r>
                              <w:r w:rsidR="00EB5144">
                                <w:rPr>
                                  <w:noProof/>
                                </w:rPr>
                                <w:fldChar w:fldCharType="end"/>
                              </w:r>
                              <w:r>
                                <w:t xml:space="preserve"> – Summary of Observed and Projected Climate Impacts, modified from PIRCA Climate Science Summary, 2020 Update (publication pending)</w:t>
                              </w:r>
                            </w:p>
                            <w:p w14:paraId="63F28A97" w14:textId="061FD95F" w:rsidR="00D02A75" w:rsidRPr="00C251E9" w:rsidRDefault="00D02A75" w:rsidP="00E71B3A">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54AAD4" id="Text Box 18" o:spid="_x0000_s1037" type="#_x0000_t202" style="position:absolute;margin-left:252.65pt;margin-top:241.25pt;width:228.4pt;height:38.7pt;z-index:251997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" stroked="f">
                  <v:textbox inset="0,0,0,0">
                    <w:txbxContent>
                      <w:p w14:paraId="43EA1476" w14:textId="546F0C1E" w:rsidR="00D02A75" w:rsidRPr="009A15B2" w:rsidRDefault="00D02A75" w:rsidP="00E71B3A">
                        <w:pPr>
                          <w:pStyle w:val="Caption"/>
                          <w:rPr>
                            <w:rFonts w:cstheme="minorHAnsi"/>
                            <w:noProof/>
                          </w:rPr>
                        </w:pPr>
                        <w:r>
                          <w:t xml:space="preserve">Figure </w:t>
                        </w:r>
                        <w:r w:rsidR="007D6470">
                          <w:fldChar w:fldCharType="begin"/>
                        </w:r>
                        <w:r w:rsidR="007D6470">
                          <w:instrText xml:space="preserve"> SEQ Figure \* ARABIC </w:instrText>
                        </w:r>
                        <w:r w:rsidR="007D6470">
                          <w:fldChar w:fldCharType="separate"/>
                        </w:r>
                        <w:r>
                          <w:rPr>
                            <w:noProof/>
                          </w:rPr>
                          <w:t>11</w:t>
                        </w:r>
                        <w:r w:rsidR="007D6470">
                          <w:rPr>
                            <w:noProof/>
                          </w:rPr>
                          <w:fldChar w:fldCharType="end"/>
                        </w:r>
                        <w:r>
                          <w:t xml:space="preserve"> – Summary of Observed and Projected Climate Impacts, modified from PIRCA Climate Science Summary, 2020 Update (publication pending)</w:t>
                        </w:r>
                      </w:p>
                      <w:p w14:paraId="63F28A97" w14:textId="061FD95F" w:rsidR="00D02A75" w:rsidRPr="00C251E9" w:rsidRDefault="00D02A75" w:rsidP="00E71B3A">
                        <w:pPr>
                          <w:pStyle w:val="Caption"/>
                          <w:rPr>
                            <w:noProof/>
                          </w:rPr>
                        </w:pPr>
                      </w:p>
                    </w:txbxContent>
                  </v:textbox>
                  <w10:wrap type="square"/>
                </v:shape>
              </w:pict>
            </mc:Fallback>
          </mc:AlternateContent>
        </w:r>
      </w:ins>
      <w:r w:rsidR="004122C5" w:rsidRPr="00862D3E">
        <w:rPr>
          <w:rFonts w:cstheme="minorHAnsi"/>
        </w:rPr>
        <w:t xml:space="preserve">Internationally, “climate action” is addressed in Sustainable Development Goal 13. At the national level, the United States has adopted and implemented disaster risk management strategies in line with the Sendai Framework for Disaster Risk Reduction (Indicator 13.1.2), and, as discussed further in the disaster risk reduction subsection, the CNMI has also adopted and is implementing local disaster risk reduction strategies in line with national disaster risk reduction strategies (Indicator 13.1.3), however, beyond renewable energy standard goals, CNMI has not established or operationalized an integrated policy, strategy, or plan which increases their ability to adapt to the adverse impacts of climate change and foster climate resilience and lower greenhouse gas emissions development (Indicator 13.2.1). In terms of Target 13.3 to “improve education, awareness-raising, and human and institutional capacity on climate change mitigation, adaptation, impact reduction, and early warning” by 2030 (Indicator 13.3.1), the Division of </w:t>
      </w:r>
      <w:r w:rsidR="004122C5" w:rsidRPr="00862D3E">
        <w:rPr>
          <w:rFonts w:cstheme="minorHAnsi"/>
        </w:rPr>
        <w:lastRenderedPageBreak/>
        <w:t>Coastal Resources Management has developed climate-specific curriculum for fourth and ninth graders in partnership with the Public School System</w:t>
      </w:r>
      <w:ins w:id="1053" w:author="OPD2" w:date="2021-03-16T07:31:00Z">
        <w:r w:rsidR="00475EF5">
          <w:rPr>
            <w:rFonts w:cstheme="minorHAnsi"/>
          </w:rPr>
          <w:t>.</w:t>
        </w:r>
      </w:ins>
      <w:del w:id="1054" w:author="OPD2" w:date="2021-03-16T07:31:00Z">
        <w:r w:rsidR="004122C5" w:rsidRPr="00862D3E">
          <w:rPr>
            <w:rFonts w:cstheme="minorHAnsi"/>
          </w:rPr>
          <w:delText>, however this curriculum has not been fully implemented as of the writing of this report.</w:delText>
        </w:r>
      </w:del>
      <w:r w:rsidR="004122C5" w:rsidRPr="00862D3E">
        <w:rPr>
          <w:rFonts w:cstheme="minorHAnsi"/>
        </w:rPr>
        <w:t xml:space="preserve">  Primary efforts to build institutional, systemic, and individual capacity to implement adaptation, mitigation, and technology transfer, and development actions” focus on disaster risk reduction (Indicator 13.3.2).</w:t>
      </w:r>
      <w:r w:rsidRPr="00862D3E">
        <w:rPr>
          <w:rFonts w:cstheme="minorHAnsi"/>
          <w:noProof/>
        </w:rPr>
        <w:t xml:space="preserve"> </w:t>
      </w:r>
    </w:p>
    <w:p w14:paraId="790EC872" w14:textId="78BA72A3" w:rsidR="004122C5" w:rsidRPr="00862D3E" w:rsidRDefault="004122C5" w:rsidP="00563484">
      <w:pPr>
        <w:pStyle w:val="Heading3"/>
        <w:spacing w:line="240" w:lineRule="auto"/>
        <w:rPr>
          <w:rFonts w:asciiTheme="minorHAnsi" w:eastAsiaTheme="minorHAnsi" w:hAnsiTheme="minorHAnsi" w:cstheme="minorHAnsi"/>
          <w:color w:val="auto"/>
          <w:sz w:val="22"/>
          <w:szCs w:val="22"/>
        </w:rPr>
      </w:pPr>
      <w:bookmarkStart w:id="1055" w:name="_Toc48210134"/>
      <w:bookmarkStart w:id="1056" w:name="_Toc48856002"/>
      <w:bookmarkStart w:id="1057" w:name="_Toc49636649"/>
      <w:bookmarkStart w:id="1058" w:name="_Toc54611312"/>
      <w:bookmarkStart w:id="1059" w:name="_Toc63510672"/>
      <w:bookmarkStart w:id="1060" w:name="_Toc66505590"/>
      <w:bookmarkStart w:id="1061" w:name="_Toc66508500"/>
      <w:r w:rsidRPr="00862D3E">
        <w:rPr>
          <w:rFonts w:asciiTheme="minorHAnsi" w:eastAsiaTheme="minorHAnsi" w:hAnsiTheme="minorHAnsi" w:cstheme="minorHAnsi"/>
          <w:color w:val="auto"/>
          <w:sz w:val="22"/>
          <w:szCs w:val="22"/>
        </w:rPr>
        <w:t>The CNMI has completed vulnerability assessments for Saipan, Tinian, and Rota. Climate adaptation is recognized as a need in the Saipan (2014) as well as Rota and Tinian (2015) vulnerability assessments. Despite 2015 and 2017 Executive Orders directing CNMI agencies to support climate adaptation and resilience planning, climate impact responsive planning deployment has been limited. The 2018 “Smart, Safe Growth Report” Guidance is being mainstreamed through government project scoping to help support assessment and adaptation to climate risks in CNMI. These efforts will support incorporation of climate adaptation planning into resource-specific management dialogs.</w:t>
      </w:r>
      <w:bookmarkEnd w:id="1055"/>
      <w:bookmarkEnd w:id="1056"/>
      <w:bookmarkEnd w:id="1057"/>
      <w:bookmarkEnd w:id="1058"/>
      <w:bookmarkEnd w:id="1059"/>
      <w:bookmarkEnd w:id="1060"/>
      <w:bookmarkEnd w:id="1061"/>
      <w:r w:rsidRPr="00862D3E">
        <w:rPr>
          <w:rFonts w:asciiTheme="minorHAnsi" w:eastAsiaTheme="minorHAnsi" w:hAnsiTheme="minorHAnsi" w:cstheme="minorHAnsi"/>
          <w:color w:val="auto"/>
          <w:sz w:val="22"/>
          <w:szCs w:val="22"/>
        </w:rPr>
        <w:t xml:space="preserve"> </w:t>
      </w:r>
    </w:p>
    <w:p w14:paraId="6484458E" w14:textId="0F7BACBA" w:rsidR="004122C5" w:rsidRPr="00862D3E" w:rsidRDefault="004122C5" w:rsidP="00563484">
      <w:pPr>
        <w:spacing w:line="240" w:lineRule="auto"/>
        <w:rPr>
          <w:rFonts w:cstheme="minorHAnsi"/>
        </w:rPr>
      </w:pPr>
    </w:p>
    <w:p w14:paraId="1ED0E96D" w14:textId="360FE0D2" w:rsidR="001C0FD1" w:rsidRPr="00862D3E" w:rsidRDefault="001C0FD1" w:rsidP="00563484">
      <w:pPr>
        <w:pStyle w:val="Heading3"/>
        <w:spacing w:line="240" w:lineRule="auto"/>
        <w:rPr>
          <w:rFonts w:asciiTheme="minorHAnsi" w:hAnsiTheme="minorHAnsi" w:cstheme="minorHAnsi"/>
        </w:rPr>
      </w:pPr>
      <w:bookmarkStart w:id="1062" w:name="_Toc48856003"/>
      <w:bookmarkStart w:id="1063" w:name="_Toc49636650"/>
      <w:bookmarkStart w:id="1064" w:name="_Toc54611313"/>
      <w:bookmarkStart w:id="1065" w:name="_Toc63510673"/>
      <w:bookmarkStart w:id="1066" w:name="_Toc66505591"/>
      <w:bookmarkStart w:id="1067" w:name="_Toc66508501"/>
      <w:r w:rsidRPr="00862D3E">
        <w:rPr>
          <w:rFonts w:asciiTheme="minorHAnsi" w:hAnsiTheme="minorHAnsi" w:cstheme="minorHAnsi"/>
        </w:rPr>
        <w:t xml:space="preserve">Goals and Objectives for </w:t>
      </w:r>
      <w:r w:rsidR="00D57EEF" w:rsidRPr="00862D3E">
        <w:rPr>
          <w:rFonts w:asciiTheme="minorHAnsi" w:hAnsiTheme="minorHAnsi" w:cstheme="minorHAnsi"/>
        </w:rPr>
        <w:t>Climate Action</w:t>
      </w:r>
      <w:bookmarkEnd w:id="1062"/>
      <w:bookmarkEnd w:id="1063"/>
      <w:bookmarkEnd w:id="1064"/>
      <w:bookmarkEnd w:id="1065"/>
      <w:bookmarkEnd w:id="1066"/>
      <w:bookmarkEnd w:id="1067"/>
      <w:r w:rsidR="00D57EEF" w:rsidRPr="00862D3E">
        <w:rPr>
          <w:rFonts w:asciiTheme="minorHAnsi" w:hAnsiTheme="minorHAnsi" w:cstheme="minorHAnsi"/>
        </w:rPr>
        <w:t xml:space="preserve"> </w:t>
      </w:r>
      <w:r w:rsidRPr="00862D3E">
        <w:rPr>
          <w:rFonts w:asciiTheme="minorHAnsi" w:hAnsiTheme="minorHAnsi" w:cstheme="minorHAnsi"/>
        </w:rPr>
        <w:t xml:space="preserve">  </w:t>
      </w:r>
    </w:p>
    <w:p w14:paraId="6FB7CA84" w14:textId="7DB72C3A" w:rsidR="004122C5" w:rsidRPr="00862D3E" w:rsidRDefault="00936C94" w:rsidP="00563484">
      <w:pPr>
        <w:spacing w:after="0" w:line="240" w:lineRule="auto"/>
        <w:rPr>
          <w:rFonts w:cstheme="minorHAnsi"/>
        </w:rPr>
      </w:pPr>
      <w:r w:rsidRPr="00862D3E">
        <w:rPr>
          <w:rFonts w:eastAsia="Times New Roman" w:cstheme="minorHAnsi"/>
          <w:noProof/>
        </w:rPr>
        <w:drawing>
          <wp:anchor distT="0" distB="0" distL="114300" distR="114300" simplePos="0" relativeHeight="251966464" behindDoc="0" locked="0" layoutInCell="1" allowOverlap="1" wp14:anchorId="144E09F8" wp14:editId="6BEB8670">
            <wp:simplePos x="0" y="0"/>
            <wp:positionH relativeFrom="column">
              <wp:posOffset>4567118</wp:posOffset>
            </wp:positionH>
            <wp:positionV relativeFrom="paragraph">
              <wp:posOffset>120692</wp:posOffset>
            </wp:positionV>
            <wp:extent cx="1284605" cy="1284605"/>
            <wp:effectExtent l="0" t="0" r="0" b="0"/>
            <wp:wrapSquare wrapText="bothSides"/>
            <wp:docPr id="203" name="Picture 203" descr="Climate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limate action"/>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284605" cy="12846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BCCCDA" w14:textId="02030A07" w:rsidR="00AF1DCE" w:rsidRPr="00862D3E" w:rsidRDefault="00AF1DCE" w:rsidP="00563484">
      <w:pPr>
        <w:pStyle w:val="ListParagraph"/>
        <w:numPr>
          <w:ilvl w:val="0"/>
          <w:numId w:val="8"/>
        </w:numPr>
        <w:spacing w:line="240" w:lineRule="auto"/>
        <w:ind w:left="360"/>
        <w:rPr>
          <w:rFonts w:cstheme="minorHAnsi"/>
        </w:rPr>
      </w:pPr>
      <w:r w:rsidRPr="00862D3E">
        <w:rPr>
          <w:rFonts w:cstheme="minorHAnsi"/>
        </w:rPr>
        <w:t>SDG #13 - Take urgent action to combat climate change and its impacts</w:t>
      </w:r>
    </w:p>
    <w:p w14:paraId="3B0BA6F4" w14:textId="3001881D"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 xml:space="preserve">By 2023, the Office of Planning and Development (OPD) has launched a “Smart Safe Growth” (SSG) toolkit on the OPD website to support integration of climate impacts and adaptation opportunities into early planning and project scoping activities with at least three SSG trainings held for CNMI agencies and stakeholders by 2025; </w:t>
      </w:r>
    </w:p>
    <w:p w14:paraId="4910BDB9" w14:textId="15BE6E5D"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 xml:space="preserve">By 2025, resource management specialists across sectors will work with the Hazard Mitigation program and OPD to update and integrate climate data and sector-specific planning recommendations across sectors; </w:t>
      </w:r>
    </w:p>
    <w:p w14:paraId="183C244C" w14:textId="09752E30" w:rsidR="00D30FDA" w:rsidRDefault="00272B96" w:rsidP="00563484">
      <w:pPr>
        <w:pStyle w:val="ListParagraph"/>
        <w:spacing w:line="240" w:lineRule="auto"/>
        <w:ind w:left="1080" w:right="-90"/>
      </w:pPr>
      <w:r w:rsidRPr="00783140">
        <w:t>By 2025, PSS and partners will work to establish and expand Marianas-wide educational programs or institutions and resources including materials translated into Chamorro and Carolinian languages with place-appropriate images to enable continued engagement and deep, solutions focused education in natural resources studies in CNMI</w:t>
      </w:r>
      <w:r>
        <w:t xml:space="preserve">; </w:t>
      </w:r>
    </w:p>
    <w:p w14:paraId="6A436532" w14:textId="77777777" w:rsidR="0068490A" w:rsidRDefault="00272B96" w:rsidP="00272B96">
      <w:pPr>
        <w:pStyle w:val="ListParagraph"/>
        <w:numPr>
          <w:ilvl w:val="1"/>
          <w:numId w:val="8"/>
        </w:numPr>
        <w:ind w:left="1080" w:right="-90"/>
      </w:pPr>
      <w:r>
        <w:t>By 2030, OPD and the PDAC have incorporated cross-cutting climate action planning needs across resource management sectors for the next full CSDP update;</w:t>
      </w:r>
    </w:p>
    <w:p w14:paraId="271502C3" w14:textId="50F913CB" w:rsidR="00272B96" w:rsidRDefault="0068490A" w:rsidP="00272B96">
      <w:pPr>
        <w:pStyle w:val="ListParagraph"/>
        <w:numPr>
          <w:ilvl w:val="1"/>
          <w:numId w:val="8"/>
        </w:numPr>
        <w:ind w:left="1080" w:right="-90"/>
      </w:pPr>
      <w:r w:rsidRPr="0068490A">
        <w:t>By 2030, reduce risks from climate impacts for communities within flood zones and on low-lying islands through flood zone map updates, implementation of education and outreach programs, application of current building codes, and permitting incentives</w:t>
      </w:r>
      <w:r>
        <w:t xml:space="preserve">; </w:t>
      </w:r>
      <w:r w:rsidR="00272B96">
        <w:t>and</w:t>
      </w:r>
    </w:p>
    <w:p w14:paraId="6F79A10E" w14:textId="19B45666" w:rsidR="00272B96" w:rsidRPr="00272B96" w:rsidRDefault="00A94DDF" w:rsidP="00272B96">
      <w:pPr>
        <w:pStyle w:val="ListParagraph"/>
        <w:numPr>
          <w:ilvl w:val="1"/>
          <w:numId w:val="8"/>
        </w:numPr>
        <w:ind w:left="1080" w:right="-90"/>
      </w:pPr>
      <w:r w:rsidRPr="00862D3E">
        <w:rPr>
          <w:rFonts w:cstheme="minorHAnsi"/>
          <w:noProof/>
        </w:rPr>
        <w:drawing>
          <wp:anchor distT="0" distB="0" distL="114300" distR="114300" simplePos="0" relativeHeight="252016640" behindDoc="0" locked="0" layoutInCell="1" allowOverlap="1" wp14:anchorId="4E03DB8A" wp14:editId="7510929C">
            <wp:simplePos x="0" y="0"/>
            <wp:positionH relativeFrom="column">
              <wp:posOffset>4175125</wp:posOffset>
            </wp:positionH>
            <wp:positionV relativeFrom="paragraph">
              <wp:posOffset>590550</wp:posOffset>
            </wp:positionV>
            <wp:extent cx="1018540" cy="1572895"/>
            <wp:effectExtent l="0" t="0" r="0" b="8255"/>
            <wp:wrapNone/>
            <wp:docPr id="62" name="Picture 6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Related image"/>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018540" cy="15728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62D3E">
        <w:rPr>
          <w:rFonts w:cstheme="minorHAnsi"/>
          <w:noProof/>
        </w:rPr>
        <w:drawing>
          <wp:anchor distT="0" distB="0" distL="114300" distR="114300" simplePos="0" relativeHeight="252017664" behindDoc="0" locked="0" layoutInCell="1" allowOverlap="1" wp14:anchorId="584ED1B0" wp14:editId="552E877C">
            <wp:simplePos x="0" y="0"/>
            <wp:positionH relativeFrom="column">
              <wp:posOffset>744220</wp:posOffset>
            </wp:positionH>
            <wp:positionV relativeFrom="paragraph">
              <wp:posOffset>602615</wp:posOffset>
            </wp:positionV>
            <wp:extent cx="911225" cy="1579245"/>
            <wp:effectExtent l="0" t="0" r="3175" b="1905"/>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911225" cy="15792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62D3E">
        <w:rPr>
          <w:rFonts w:cstheme="minorHAnsi"/>
          <w:noProof/>
        </w:rPr>
        <w:drawing>
          <wp:anchor distT="0" distB="0" distL="114300" distR="114300" simplePos="0" relativeHeight="252018688" behindDoc="0" locked="0" layoutInCell="1" allowOverlap="1" wp14:anchorId="68D9DE08" wp14:editId="110244BD">
            <wp:simplePos x="0" y="0"/>
            <wp:positionH relativeFrom="column">
              <wp:posOffset>2491740</wp:posOffset>
            </wp:positionH>
            <wp:positionV relativeFrom="paragraph">
              <wp:posOffset>614680</wp:posOffset>
            </wp:positionV>
            <wp:extent cx="953770" cy="1564640"/>
            <wp:effectExtent l="0" t="0" r="0" b="0"/>
            <wp:wrapNone/>
            <wp:docPr id="72576" name="Picture 72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953770" cy="1564640"/>
                    </a:xfrm>
                    <a:prstGeom prst="rect">
                      <a:avLst/>
                    </a:prstGeom>
                    <a:noFill/>
                    <a:ln>
                      <a:noFill/>
                    </a:ln>
                  </pic:spPr>
                </pic:pic>
              </a:graphicData>
            </a:graphic>
            <wp14:sizeRelH relativeFrom="page">
              <wp14:pctWidth>0</wp14:pctWidth>
            </wp14:sizeRelH>
            <wp14:sizeRelV relativeFrom="page">
              <wp14:pctHeight>0</wp14:pctHeight>
            </wp14:sizeRelV>
          </wp:anchor>
        </w:drawing>
      </w:r>
      <w:r w:rsidR="00272B96" w:rsidRPr="003073B9">
        <w:t>By 2030, PSS has expanded climate considerations into integrated into public school science and social studies curriculum through place-based and service-learning opportunities that include Chamorro and Carolinian language and cultural studies.</w:t>
      </w:r>
    </w:p>
    <w:p w14:paraId="752C6497" w14:textId="27860C54" w:rsidR="00212FA0" w:rsidRPr="00862D3E" w:rsidRDefault="00212FA0" w:rsidP="00563484">
      <w:pPr>
        <w:spacing w:line="240" w:lineRule="auto"/>
        <w:rPr>
          <w:rFonts w:eastAsiaTheme="majorEastAsia" w:cstheme="minorHAnsi"/>
          <w:color w:val="243F60" w:themeColor="accent1" w:themeShade="7F"/>
          <w:sz w:val="24"/>
          <w:szCs w:val="24"/>
        </w:rPr>
      </w:pPr>
      <w:r w:rsidRPr="00862D3E">
        <w:rPr>
          <w:rFonts w:cstheme="minorHAnsi"/>
        </w:rPr>
        <w:br w:type="page"/>
      </w:r>
    </w:p>
    <w:p w14:paraId="3DBEE165" w14:textId="080F0066" w:rsidR="00224005" w:rsidRPr="00862D3E" w:rsidRDefault="00212FA0" w:rsidP="00563484">
      <w:pPr>
        <w:pStyle w:val="Heading3"/>
        <w:spacing w:line="240" w:lineRule="auto"/>
        <w:rPr>
          <w:rFonts w:asciiTheme="minorHAnsi" w:hAnsiTheme="minorHAnsi" w:cstheme="minorHAnsi"/>
        </w:rPr>
      </w:pPr>
      <w:bookmarkStart w:id="1068" w:name="_Toc54611314"/>
      <w:bookmarkStart w:id="1069" w:name="_Toc63510674"/>
      <w:bookmarkStart w:id="1070" w:name="_Toc66508502"/>
      <w:r w:rsidRPr="00862D3E">
        <w:rPr>
          <w:rFonts w:asciiTheme="minorHAnsi" w:hAnsiTheme="minorHAnsi" w:cstheme="minorHAnsi"/>
        </w:rPr>
        <w:lastRenderedPageBreak/>
        <w:t xml:space="preserve">Goal 14 - </w:t>
      </w:r>
      <w:r w:rsidR="00F87B47" w:rsidRPr="00862D3E">
        <w:rPr>
          <w:rFonts w:asciiTheme="minorHAnsi" w:hAnsiTheme="minorHAnsi" w:cstheme="minorHAnsi"/>
        </w:rPr>
        <w:t>Life Below Water</w:t>
      </w:r>
      <w:bookmarkEnd w:id="1068"/>
      <w:bookmarkEnd w:id="1069"/>
      <w:bookmarkEnd w:id="1070"/>
      <w:r w:rsidR="00F87B47" w:rsidRPr="00862D3E">
        <w:rPr>
          <w:rFonts w:asciiTheme="minorHAnsi" w:hAnsiTheme="minorHAnsi" w:cstheme="minorHAnsi"/>
        </w:rPr>
        <w:t xml:space="preserve"> </w:t>
      </w:r>
    </w:p>
    <w:tbl>
      <w:tblPr>
        <w:tblStyle w:val="GridTable4-Accent4"/>
        <w:tblW w:w="9448" w:type="dxa"/>
        <w:tblLook w:val="04A0" w:firstRow="1" w:lastRow="0" w:firstColumn="1" w:lastColumn="0" w:noHBand="0" w:noVBand="1"/>
      </w:tblPr>
      <w:tblGrid>
        <w:gridCol w:w="4945"/>
        <w:gridCol w:w="4490"/>
        <w:gridCol w:w="13"/>
      </w:tblGrid>
      <w:tr w:rsidR="00224005" w:rsidRPr="00862D3E" w14:paraId="5F3FA424" w14:textId="77777777" w:rsidTr="005B7F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8" w:type="dxa"/>
            <w:gridSpan w:val="3"/>
          </w:tcPr>
          <w:p w14:paraId="5ED9A945" w14:textId="32A64C1D" w:rsidR="00224005" w:rsidRPr="00862D3E" w:rsidRDefault="00224005" w:rsidP="00563484">
            <w:pPr>
              <w:rPr>
                <w:rFonts w:cstheme="minorHAnsi"/>
                <w:i/>
                <w:iCs/>
              </w:rPr>
            </w:pPr>
            <w:r w:rsidRPr="00862D3E">
              <w:rPr>
                <w:rFonts w:cstheme="minorHAnsi"/>
                <w:i/>
                <w:iCs/>
              </w:rPr>
              <w:t>SDG #1</w:t>
            </w:r>
            <w:r w:rsidR="00F87B47" w:rsidRPr="00862D3E">
              <w:rPr>
                <w:rFonts w:cstheme="minorHAnsi"/>
                <w:i/>
                <w:iCs/>
              </w:rPr>
              <w:t>4</w:t>
            </w:r>
            <w:r w:rsidRPr="00862D3E">
              <w:rPr>
                <w:rFonts w:cstheme="minorHAnsi"/>
                <w:i/>
                <w:iCs/>
              </w:rPr>
              <w:t xml:space="preserve"> –</w:t>
            </w:r>
            <w:r w:rsidR="00F87B47" w:rsidRPr="00862D3E">
              <w:rPr>
                <w:rFonts w:cstheme="minorHAnsi"/>
                <w:i/>
                <w:iCs/>
              </w:rPr>
              <w:t xml:space="preserve"> Conserve and sustainably use the oceans, seas, and marine resources for sustainable development</w:t>
            </w:r>
          </w:p>
        </w:tc>
      </w:tr>
      <w:tr w:rsidR="00224005" w:rsidRPr="00862D3E" w14:paraId="4063EFA8" w14:textId="77777777" w:rsidTr="005B7FB5">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2788DE62" w14:textId="77777777" w:rsidR="00224005" w:rsidRPr="00862D3E" w:rsidRDefault="00224005" w:rsidP="00563484">
            <w:pPr>
              <w:rPr>
                <w:rFonts w:cstheme="minorHAnsi"/>
                <w:i/>
                <w:iCs/>
              </w:rPr>
            </w:pPr>
            <w:r w:rsidRPr="00862D3E">
              <w:rPr>
                <w:rFonts w:cstheme="minorHAnsi"/>
                <w:i/>
                <w:iCs/>
              </w:rPr>
              <w:t>Current Status</w:t>
            </w:r>
          </w:p>
        </w:tc>
        <w:tc>
          <w:tcPr>
            <w:tcW w:w="4490" w:type="dxa"/>
          </w:tcPr>
          <w:p w14:paraId="48C81F42" w14:textId="77777777" w:rsidR="00224005" w:rsidRPr="00862D3E" w:rsidRDefault="00224005" w:rsidP="00563484">
            <w:pPr>
              <w:cnfStyle w:val="000000100000" w:firstRow="0" w:lastRow="0" w:firstColumn="0" w:lastColumn="0" w:oddVBand="0" w:evenVBand="0" w:oddHBand="1" w:evenHBand="0" w:firstRowFirstColumn="0" w:firstRowLastColumn="0" w:lastRowFirstColumn="0" w:lastRowLastColumn="0"/>
              <w:rPr>
                <w:rFonts w:cstheme="minorHAnsi"/>
                <w:b/>
                <w:bCs/>
                <w:i/>
                <w:iCs/>
              </w:rPr>
            </w:pPr>
            <w:r w:rsidRPr="00862D3E">
              <w:rPr>
                <w:rFonts w:cstheme="minorHAnsi"/>
                <w:b/>
                <w:bCs/>
                <w:i/>
                <w:iCs/>
              </w:rPr>
              <w:t>Targets</w:t>
            </w:r>
          </w:p>
        </w:tc>
      </w:tr>
      <w:tr w:rsidR="00224005" w:rsidRPr="00862D3E" w14:paraId="3DC3C940" w14:textId="77777777" w:rsidTr="005B7FB5">
        <w:trPr>
          <w:gridAfter w:val="1"/>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6D484C5B" w14:textId="77777777" w:rsidR="00B8522D" w:rsidRDefault="00F87B47" w:rsidP="00563484">
            <w:pPr>
              <w:rPr>
                <w:ins w:id="1071" w:author="OPD2" w:date="2021-03-16T07:31:00Z"/>
                <w:rFonts w:eastAsiaTheme="minorEastAsia" w:cstheme="minorHAnsi"/>
                <w:sz w:val="20"/>
                <w:szCs w:val="20"/>
              </w:rPr>
            </w:pPr>
            <w:del w:id="1072" w:author="OPD2" w:date="2021-03-16T07:31:00Z">
              <w:r w:rsidRPr="00862D3E">
                <w:rPr>
                  <w:rFonts w:eastAsiaTheme="minorEastAsia" w:cstheme="minorHAnsi"/>
                  <w:b w:val="0"/>
                  <w:bCs w:val="0"/>
                  <w:sz w:val="20"/>
                  <w:szCs w:val="20"/>
                </w:rPr>
                <w:delText xml:space="preserve">14.5 </w:delText>
              </w:r>
            </w:del>
            <w:r w:rsidRPr="00862D3E">
              <w:rPr>
                <w:rFonts w:eastAsiaTheme="minorEastAsia" w:cstheme="minorHAnsi"/>
                <w:b w:val="0"/>
                <w:bCs w:val="0"/>
                <w:sz w:val="20"/>
                <w:szCs w:val="20"/>
              </w:rPr>
              <w:t xml:space="preserve">- Coverage of protected areas in relation to marine areas </w:t>
            </w:r>
          </w:p>
          <w:p w14:paraId="4464559E" w14:textId="77777777" w:rsidR="00F87B47" w:rsidRPr="00862D3E" w:rsidRDefault="00B8522D" w:rsidP="00563484">
            <w:pPr>
              <w:rPr>
                <w:rFonts w:eastAsiaTheme="minorEastAsia" w:cstheme="minorHAnsi"/>
                <w:b w:val="0"/>
                <w:bCs w:val="0"/>
                <w:sz w:val="20"/>
                <w:szCs w:val="20"/>
              </w:rPr>
            </w:pPr>
            <w:ins w:id="1073" w:author="OPD2" w:date="2021-03-16T07:31:00Z">
              <w:r>
                <w:rPr>
                  <w:rFonts w:eastAsiaTheme="minorEastAsia" w:cstheme="minorHAnsi"/>
                  <w:b w:val="0"/>
                  <w:bCs w:val="0"/>
                  <w:sz w:val="20"/>
                  <w:szCs w:val="20"/>
                </w:rPr>
                <w:t>The</w:t>
              </w:r>
            </w:ins>
            <w:del w:id="1074" w:author="OPD2" w:date="2021-03-16T07:31:00Z">
              <w:r w:rsidR="00F87B47" w:rsidRPr="00862D3E">
                <w:rPr>
                  <w:rFonts w:eastAsiaTheme="minorEastAsia" w:cstheme="minorHAnsi"/>
                  <w:b w:val="0"/>
                  <w:bCs w:val="0"/>
                  <w:sz w:val="20"/>
                  <w:szCs w:val="20"/>
                </w:rPr>
                <w:delText>–</w:delText>
              </w:r>
            </w:del>
            <w:r w:rsidR="00F87B47" w:rsidRPr="00862D3E">
              <w:rPr>
                <w:rFonts w:eastAsiaTheme="minorEastAsia" w:cstheme="minorHAnsi"/>
                <w:b w:val="0"/>
                <w:bCs w:val="0"/>
                <w:sz w:val="20"/>
                <w:szCs w:val="20"/>
              </w:rPr>
              <w:t xml:space="preserve"> current area of “no-take” reserves is </w:t>
            </w:r>
          </w:p>
          <w:p w14:paraId="58357533" w14:textId="77777777" w:rsidR="00F87B47" w:rsidRPr="00862D3E" w:rsidRDefault="00F87B47" w:rsidP="00563484">
            <w:pPr>
              <w:rPr>
                <w:rFonts w:eastAsiaTheme="minorEastAsia" w:cstheme="minorHAnsi"/>
                <w:b w:val="0"/>
                <w:bCs w:val="0"/>
                <w:sz w:val="20"/>
                <w:szCs w:val="20"/>
              </w:rPr>
            </w:pPr>
            <w:r w:rsidRPr="00862D3E">
              <w:rPr>
                <w:rFonts w:eastAsiaTheme="minorEastAsia" w:cstheme="minorHAnsi"/>
                <w:b w:val="0"/>
                <w:bCs w:val="0"/>
                <w:sz w:val="20"/>
                <w:szCs w:val="20"/>
              </w:rPr>
              <w:t xml:space="preserve">estimated at 9.63 km2 while the total area of all MPAs is estimated at 12.32 km2. The Marianas Trench Marine National Monument is about 246,608 km2. </w:t>
            </w:r>
          </w:p>
          <w:p w14:paraId="54EDE136" w14:textId="1FAB170E" w:rsidR="00224005" w:rsidRPr="00862D3E" w:rsidRDefault="00F87B47" w:rsidP="00563484">
            <w:pPr>
              <w:rPr>
                <w:rFonts w:eastAsiaTheme="minorEastAsia" w:cstheme="minorHAnsi"/>
                <w:b w:val="0"/>
                <w:bCs w:val="0"/>
                <w:sz w:val="20"/>
                <w:szCs w:val="20"/>
              </w:rPr>
            </w:pPr>
            <w:r w:rsidRPr="00862D3E">
              <w:rPr>
                <w:rFonts w:eastAsiaTheme="minorEastAsia" w:cstheme="minorHAnsi"/>
                <w:b w:val="0"/>
                <w:bCs w:val="0"/>
                <w:sz w:val="20"/>
                <w:szCs w:val="20"/>
              </w:rPr>
              <w:t>Together, these protected areas total 246,629.95 km2.  The CNMI’s Exclusive Economic Zone expands approximately 820,416 km2, therefore the total percentage of marine protected area is about 30% of CNMI’s EEZ; however, some “take” is authorized within this area</w:t>
            </w:r>
            <w:r w:rsidR="00EE2D8A" w:rsidRPr="00862D3E">
              <w:rPr>
                <w:rFonts w:eastAsiaTheme="minorEastAsia" w:cstheme="minorHAnsi"/>
                <w:b w:val="0"/>
                <w:bCs w:val="0"/>
                <w:sz w:val="20"/>
                <w:szCs w:val="20"/>
              </w:rPr>
              <w:t xml:space="preserve"> by federal agencies beyond the 3nm zone</w:t>
            </w:r>
          </w:p>
        </w:tc>
        <w:tc>
          <w:tcPr>
            <w:tcW w:w="4490" w:type="dxa"/>
          </w:tcPr>
          <w:p w14:paraId="741D7463" w14:textId="6FE25705" w:rsidR="00F87B47" w:rsidRPr="00862D3E" w:rsidRDefault="00F87B47" w:rsidP="00563484">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62D3E">
              <w:rPr>
                <w:rFonts w:cstheme="minorHAnsi"/>
                <w:sz w:val="20"/>
                <w:szCs w:val="20"/>
              </w:rPr>
              <w:t>(a) - By 2025 CNMI establishes sustainable harvest levels for major fish stocks.</w:t>
            </w:r>
          </w:p>
          <w:p w14:paraId="2906DF92" w14:textId="79718EFB" w:rsidR="00F87B47" w:rsidRPr="00862D3E" w:rsidRDefault="00F87B47" w:rsidP="00563484">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62D3E">
              <w:rPr>
                <w:rFonts w:cstheme="minorHAnsi"/>
                <w:sz w:val="20"/>
                <w:szCs w:val="20"/>
              </w:rPr>
              <w:t>(b) - By 2025 include mechanism to include bycatch data with catch data collection</w:t>
            </w:r>
            <w:r w:rsidR="00BC5D0D">
              <w:rPr>
                <w:rFonts w:cstheme="minorHAnsi"/>
                <w:sz w:val="20"/>
                <w:szCs w:val="20"/>
              </w:rPr>
              <w:t>.</w:t>
            </w:r>
            <w:r w:rsidRPr="00862D3E">
              <w:rPr>
                <w:rFonts w:cstheme="minorHAnsi"/>
                <w:sz w:val="20"/>
                <w:szCs w:val="20"/>
              </w:rPr>
              <w:t xml:space="preserve"> </w:t>
            </w:r>
          </w:p>
          <w:p w14:paraId="44E5C502" w14:textId="45BFCA39" w:rsidR="00224005" w:rsidRPr="00862D3E" w:rsidRDefault="00F87B47" w:rsidP="00563484">
            <w:pPr>
              <w:cnfStyle w:val="000000000000" w:firstRow="0" w:lastRow="0" w:firstColumn="0" w:lastColumn="0" w:oddVBand="0" w:evenVBand="0" w:oddHBand="0" w:evenHBand="0" w:firstRowFirstColumn="0" w:firstRowLastColumn="0" w:lastRowFirstColumn="0" w:lastRowLastColumn="0"/>
              <w:rPr>
                <w:rFonts w:cstheme="minorHAnsi"/>
                <w:b/>
                <w:bCs/>
                <w:i/>
                <w:iCs/>
              </w:rPr>
            </w:pPr>
            <w:r w:rsidRPr="00862D3E">
              <w:rPr>
                <w:rFonts w:cstheme="minorHAnsi"/>
                <w:sz w:val="20"/>
                <w:szCs w:val="20"/>
              </w:rPr>
              <w:t>(c)</w:t>
            </w:r>
            <w:r w:rsidR="00A94DDF">
              <w:rPr>
                <w:rFonts w:cstheme="minorHAnsi"/>
                <w:sz w:val="20"/>
                <w:szCs w:val="20"/>
              </w:rPr>
              <w:t xml:space="preserve"> </w:t>
            </w:r>
            <w:r w:rsidR="00A94DDF" w:rsidRPr="00862D3E">
              <w:rPr>
                <w:rFonts w:cstheme="minorHAnsi"/>
                <w:sz w:val="20"/>
                <w:szCs w:val="20"/>
              </w:rPr>
              <w:t>-</w:t>
            </w:r>
            <w:r w:rsidR="00A94DDF">
              <w:rPr>
                <w:rFonts w:cstheme="minorHAnsi"/>
                <w:sz w:val="20"/>
                <w:szCs w:val="20"/>
              </w:rPr>
              <w:t xml:space="preserve"> </w:t>
            </w:r>
            <w:r w:rsidRPr="00862D3E">
              <w:rPr>
                <w:rFonts w:cstheme="minorHAnsi"/>
                <w:sz w:val="20"/>
                <w:szCs w:val="20"/>
              </w:rPr>
              <w:t>Maintain 50% or more protected marine areas and support sustainable marine resources management through regular planning and updates including adoption of the Marianas Trench Marine National Monument management plan by 2025.</w:t>
            </w:r>
          </w:p>
        </w:tc>
      </w:tr>
    </w:tbl>
    <w:p w14:paraId="3ADF0E29" w14:textId="77777777" w:rsidR="00224005" w:rsidRPr="00862D3E" w:rsidRDefault="00224005" w:rsidP="00563484">
      <w:pPr>
        <w:tabs>
          <w:tab w:val="left" w:pos="7920"/>
        </w:tabs>
        <w:spacing w:line="240" w:lineRule="auto"/>
        <w:rPr>
          <w:rFonts w:cstheme="minorHAnsi"/>
        </w:rPr>
      </w:pPr>
    </w:p>
    <w:p w14:paraId="1A2F102A" w14:textId="5A136824" w:rsidR="00224005" w:rsidRPr="00862D3E" w:rsidRDefault="00224005" w:rsidP="00563484">
      <w:pPr>
        <w:pStyle w:val="Heading3"/>
        <w:spacing w:line="240" w:lineRule="auto"/>
        <w:rPr>
          <w:rFonts w:asciiTheme="minorHAnsi" w:hAnsiTheme="minorHAnsi" w:cstheme="minorHAnsi"/>
        </w:rPr>
      </w:pPr>
      <w:bookmarkStart w:id="1075" w:name="_Toc48856005"/>
      <w:bookmarkStart w:id="1076" w:name="_Toc49636652"/>
      <w:bookmarkStart w:id="1077" w:name="_Toc54611315"/>
      <w:bookmarkStart w:id="1078" w:name="_Toc63510675"/>
      <w:bookmarkStart w:id="1079" w:name="_Toc66505593"/>
      <w:bookmarkStart w:id="1080" w:name="_Toc66508503"/>
      <w:r w:rsidRPr="00862D3E">
        <w:rPr>
          <w:rFonts w:asciiTheme="minorHAnsi" w:eastAsia="Times New Roman" w:hAnsiTheme="minorHAnsi" w:cstheme="minorHAnsi"/>
        </w:rPr>
        <w:t xml:space="preserve">Resources Report Summary: </w:t>
      </w:r>
      <w:r w:rsidR="00247C58" w:rsidRPr="00862D3E">
        <w:rPr>
          <w:rFonts w:asciiTheme="minorHAnsi" w:hAnsiTheme="minorHAnsi" w:cstheme="minorHAnsi"/>
        </w:rPr>
        <w:t>Marine Resources</w:t>
      </w:r>
      <w:bookmarkEnd w:id="1075"/>
      <w:bookmarkEnd w:id="1076"/>
      <w:bookmarkEnd w:id="1077"/>
      <w:bookmarkEnd w:id="1078"/>
      <w:bookmarkEnd w:id="1079"/>
      <w:bookmarkEnd w:id="1080"/>
      <w:r w:rsidR="00247C58" w:rsidRPr="00862D3E">
        <w:rPr>
          <w:rFonts w:asciiTheme="minorHAnsi" w:hAnsiTheme="minorHAnsi" w:cstheme="minorHAnsi"/>
        </w:rPr>
        <w:t xml:space="preserve"> </w:t>
      </w:r>
      <w:r w:rsidRPr="00862D3E">
        <w:rPr>
          <w:rFonts w:asciiTheme="minorHAnsi" w:hAnsiTheme="minorHAnsi" w:cstheme="minorHAnsi"/>
        </w:rPr>
        <w:t xml:space="preserve"> </w:t>
      </w:r>
    </w:p>
    <w:p w14:paraId="1F6AC64F" w14:textId="77777777" w:rsidR="00D713BB" w:rsidRPr="00862D3E" w:rsidRDefault="00D713BB" w:rsidP="00563484">
      <w:pPr>
        <w:spacing w:line="240" w:lineRule="auto"/>
        <w:rPr>
          <w:rFonts w:cstheme="minorHAnsi"/>
        </w:rPr>
      </w:pPr>
      <w:r w:rsidRPr="00862D3E">
        <w:rPr>
          <w:rFonts w:cstheme="minorHAnsi"/>
          <w:noProof/>
        </w:rPr>
        <w:drawing>
          <wp:anchor distT="0" distB="0" distL="114300" distR="114300" simplePos="0" relativeHeight="251988992" behindDoc="0" locked="0" layoutInCell="1" allowOverlap="1" wp14:anchorId="74C67C7F" wp14:editId="48907104">
            <wp:simplePos x="0" y="0"/>
            <wp:positionH relativeFrom="column">
              <wp:posOffset>2110105</wp:posOffset>
            </wp:positionH>
            <wp:positionV relativeFrom="paragraph">
              <wp:posOffset>380365</wp:posOffset>
            </wp:positionV>
            <wp:extent cx="4256405" cy="3076575"/>
            <wp:effectExtent l="0" t="0" r="0" b="9525"/>
            <wp:wrapSquare wrapText="bothSides"/>
            <wp:docPr id="72586" name="Picture 72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extLst>
                        <a:ext uri="{28A0092B-C50C-407E-A947-70E740481C1C}">
                          <a14:useLocalDpi xmlns:a14="http://schemas.microsoft.com/office/drawing/2010/main" val="0"/>
                        </a:ext>
                      </a:extLst>
                    </a:blip>
                    <a:stretch>
                      <a:fillRect/>
                    </a:stretch>
                  </pic:blipFill>
                  <pic:spPr>
                    <a:xfrm>
                      <a:off x="0" y="0"/>
                      <a:ext cx="4256405" cy="3076575"/>
                    </a:xfrm>
                    <a:prstGeom prst="rect">
                      <a:avLst/>
                    </a:prstGeom>
                  </pic:spPr>
                </pic:pic>
              </a:graphicData>
            </a:graphic>
            <wp14:sizeRelH relativeFrom="page">
              <wp14:pctWidth>0</wp14:pctWidth>
            </wp14:sizeRelH>
            <wp14:sizeRelV relativeFrom="page">
              <wp14:pctHeight>0</wp14:pctHeight>
            </wp14:sizeRelV>
          </wp:anchor>
        </w:drawing>
      </w:r>
      <w:ins w:id="1081" w:author="OPD2" w:date="2021-03-16T07:31:00Z">
        <w:r w:rsidR="00B8522D">
          <w:rPr>
            <w:rFonts w:cstheme="minorHAnsi"/>
          </w:rPr>
          <w:t>The Department of Lands and Natural Resources’ Division of Fish and Wildlife (</w:t>
        </w:r>
      </w:ins>
      <w:r w:rsidR="00F80DE7" w:rsidRPr="00862D3E">
        <w:rPr>
          <w:rFonts w:cstheme="minorHAnsi"/>
        </w:rPr>
        <w:t>DLNR-DFW</w:t>
      </w:r>
      <w:ins w:id="1082" w:author="OPD2" w:date="2021-03-16T07:31:00Z">
        <w:r w:rsidR="00B8522D">
          <w:rPr>
            <w:rFonts w:cstheme="minorHAnsi"/>
          </w:rPr>
          <w:t>)</w:t>
        </w:r>
      </w:ins>
      <w:r w:rsidR="00F80DE7" w:rsidRPr="00862D3E">
        <w:rPr>
          <w:rFonts w:cstheme="minorHAnsi"/>
        </w:rPr>
        <w:t xml:space="preserve"> works closely with resource management partners to ensure these areas promote conservation of wildlife and marine life, protecting these areas in the public interest of CNMI. Currently, CNMI has seven “Marine Protected Areas” (MPAs). MPAs are defined areas where natural and/or cultural resources are given greater protection than the surrounding waters. MPAs in CNMI span a range of habitats and vary in purpose, legal authority, management approaches, levels of protection, and restrictions on human uses. These “no take” and “limited take” areas as well as harvest restrictions were established by numerous laws and regulations, with management authority resting on the DLNR’s Division of Fish and Wildlife (Public Law 2-51, 18-42).  </w:t>
      </w:r>
    </w:p>
    <w:p w14:paraId="45F07CD2" w14:textId="684C7B7F" w:rsidR="00D713BB" w:rsidRDefault="00F80DE7" w:rsidP="00563484">
      <w:pPr>
        <w:spacing w:line="240" w:lineRule="auto"/>
        <w:rPr>
          <w:rFonts w:cstheme="minorHAnsi"/>
        </w:rPr>
      </w:pPr>
      <w:r w:rsidRPr="00862D3E">
        <w:rPr>
          <w:rFonts w:cstheme="minorHAnsi"/>
        </w:rPr>
        <w:t xml:space="preserve">Of these, the Sasanhaya Bay Fish Reserve in Rota, the Mañagaha Marine Conservation Area, Forbidden Island Sanctuary, and Bird Island Sanctuary are established no-take zones for all marine resources by CNMI Public Law. In addition, permanent Topshell Gastropod Reserves exist on a mile-long stretch of the Saipan Lagoon barrier reef, the Lighthouse Reserve, and at Tank Beach. The Tank Beach Reserve overlaps with the Forbidden Island Sanctuary. Permanent Sea Cucumber Reserves have been established by DFW regulation at Lau Lau Bay and Bird Island, the latter of which overlaps with the Bird </w:t>
      </w:r>
      <w:r w:rsidRPr="00862D3E">
        <w:rPr>
          <w:rFonts w:cstheme="minorHAnsi"/>
        </w:rPr>
        <w:lastRenderedPageBreak/>
        <w:t>Island Sanctuary. The total area covered by no-take reserves is estimated at 9.63 km2 while the total area of all MPAs is estimated at 12.32 km2</w:t>
      </w:r>
      <w:r w:rsidR="00C97822" w:rsidRPr="00862D3E">
        <w:rPr>
          <w:rFonts w:cstheme="minorHAnsi"/>
        </w:rPr>
        <w:t>.</w:t>
      </w:r>
    </w:p>
    <w:p w14:paraId="592A9732" w14:textId="77777777" w:rsidR="00476FE4" w:rsidRPr="00862D3E" w:rsidRDefault="00476FE4" w:rsidP="00563484">
      <w:pPr>
        <w:spacing w:line="240" w:lineRule="auto"/>
        <w:rPr>
          <w:rFonts w:cstheme="minorHAnsi"/>
          <w:b/>
        </w:rPr>
      </w:pPr>
    </w:p>
    <w:p w14:paraId="22249724" w14:textId="20542864" w:rsidR="001B4B56" w:rsidRPr="00862D3E" w:rsidRDefault="00224005" w:rsidP="00563484">
      <w:pPr>
        <w:pStyle w:val="Heading3"/>
        <w:spacing w:line="240" w:lineRule="auto"/>
        <w:rPr>
          <w:rFonts w:asciiTheme="minorHAnsi" w:hAnsiTheme="minorHAnsi" w:cstheme="minorHAnsi"/>
        </w:rPr>
      </w:pPr>
      <w:bookmarkStart w:id="1083" w:name="_Toc48856006"/>
      <w:bookmarkStart w:id="1084" w:name="_Toc49636653"/>
      <w:bookmarkStart w:id="1085" w:name="_Toc54611316"/>
      <w:bookmarkStart w:id="1086" w:name="_Toc63510676"/>
      <w:bookmarkStart w:id="1087" w:name="_Toc66505594"/>
      <w:bookmarkStart w:id="1088" w:name="_Toc66508504"/>
      <w:r w:rsidRPr="00862D3E">
        <w:rPr>
          <w:rFonts w:asciiTheme="minorHAnsi" w:hAnsiTheme="minorHAnsi" w:cstheme="minorHAnsi"/>
        </w:rPr>
        <w:t xml:space="preserve">Goals and Objectives for </w:t>
      </w:r>
      <w:r w:rsidR="005E4744" w:rsidRPr="00862D3E">
        <w:rPr>
          <w:rFonts w:asciiTheme="minorHAnsi" w:hAnsiTheme="minorHAnsi" w:cstheme="minorHAnsi"/>
        </w:rPr>
        <w:t>Life Below Water</w:t>
      </w:r>
      <w:bookmarkEnd w:id="1083"/>
      <w:bookmarkEnd w:id="1084"/>
      <w:bookmarkEnd w:id="1085"/>
      <w:bookmarkEnd w:id="1086"/>
      <w:bookmarkEnd w:id="1087"/>
      <w:bookmarkEnd w:id="1088"/>
      <w:r w:rsidRPr="00862D3E">
        <w:rPr>
          <w:rFonts w:asciiTheme="minorHAnsi" w:hAnsiTheme="minorHAnsi" w:cstheme="minorHAnsi"/>
        </w:rPr>
        <w:t xml:space="preserve">   </w:t>
      </w:r>
    </w:p>
    <w:p w14:paraId="579E4E48" w14:textId="77777777" w:rsidR="001B4B56" w:rsidRPr="00862D3E" w:rsidRDefault="001B4B56" w:rsidP="00563484">
      <w:pPr>
        <w:spacing w:after="0" w:line="240" w:lineRule="auto"/>
        <w:rPr>
          <w:rFonts w:cstheme="minorHAnsi"/>
        </w:rPr>
      </w:pPr>
    </w:p>
    <w:p w14:paraId="0BDFDC33" w14:textId="25588063" w:rsidR="00AF1DCE" w:rsidRPr="00862D3E" w:rsidRDefault="00AF1DCE" w:rsidP="00563484">
      <w:pPr>
        <w:pStyle w:val="ListParagraph"/>
        <w:numPr>
          <w:ilvl w:val="0"/>
          <w:numId w:val="8"/>
        </w:numPr>
        <w:spacing w:line="240" w:lineRule="auto"/>
        <w:ind w:left="360"/>
        <w:rPr>
          <w:rFonts w:cstheme="minorHAnsi"/>
        </w:rPr>
      </w:pPr>
      <w:bookmarkStart w:id="1089" w:name="_Hlk46307897"/>
      <w:r w:rsidRPr="00862D3E">
        <w:rPr>
          <w:rFonts w:cstheme="minorHAnsi"/>
        </w:rPr>
        <w:t>SDG #14 - Conserve and sustainably use the oceans, seas, and marine resources for sustainable development</w:t>
      </w:r>
    </w:p>
    <w:p w14:paraId="260F4BF3" w14:textId="386575D0"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By 2025, Coral Restoration Management Team comprised of DCRM and DFW support implementation of and regular updates to the Coral Reef Restoration Management Plan;</w:t>
      </w:r>
      <w:r w:rsidRPr="00862D3E">
        <w:rPr>
          <w:rFonts w:cstheme="minorHAnsi"/>
          <w:noProof/>
        </w:rPr>
        <w:drawing>
          <wp:anchor distT="0" distB="0" distL="114300" distR="114300" simplePos="0" relativeHeight="251967488" behindDoc="0" locked="0" layoutInCell="1" allowOverlap="1" wp14:anchorId="28A764D3" wp14:editId="38D3B6D6">
            <wp:simplePos x="0" y="0"/>
            <wp:positionH relativeFrom="column">
              <wp:posOffset>4422140</wp:posOffset>
            </wp:positionH>
            <wp:positionV relativeFrom="paragraph">
              <wp:posOffset>62230</wp:posOffset>
            </wp:positionV>
            <wp:extent cx="1294130" cy="1294130"/>
            <wp:effectExtent l="0" t="0" r="1270" b="1270"/>
            <wp:wrapSquare wrapText="bothSides"/>
            <wp:docPr id="204" name="Picture 204" descr="Life below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Life below water"/>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294130" cy="12941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E15E54" w14:textId="34A1A8E7"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 xml:space="preserve">By 2025, </w:t>
      </w:r>
      <w:del w:id="1090" w:author="OPD2" w:date="2021-03-16T07:31:00Z">
        <w:r w:rsidRPr="00862D3E">
          <w:rPr>
            <w:rFonts w:cstheme="minorHAnsi"/>
          </w:rPr>
          <w:delText>the Division of Fish and Wildlife (</w:delText>
        </w:r>
      </w:del>
      <w:r w:rsidRPr="00862D3E">
        <w:rPr>
          <w:rFonts w:cstheme="minorHAnsi"/>
        </w:rPr>
        <w:t>DFW</w:t>
      </w:r>
      <w:del w:id="1091" w:author="OPD2" w:date="2021-03-16T07:31:00Z">
        <w:r w:rsidRPr="00862D3E">
          <w:rPr>
            <w:rFonts w:cstheme="minorHAnsi"/>
          </w:rPr>
          <w:delText>)</w:delText>
        </w:r>
      </w:del>
      <w:r w:rsidRPr="00862D3E">
        <w:rPr>
          <w:rFonts w:cstheme="minorHAnsi"/>
        </w:rPr>
        <w:t xml:space="preserve"> will work with partners to promote a sustainable fishing industry throughout the Marianas by creating a CNMI fisheries management program that includes expanded in-house capacity to conduct resource assessments of fish and invertebrates in CNMI to support sustainable fisheries management through improved monitoring, data analysis, regulation assessment, and enforcement while factoring in fishing industry, development, and tourism needs; </w:t>
      </w:r>
    </w:p>
    <w:p w14:paraId="67EC8711" w14:textId="210BAC6F"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 xml:space="preserve">By 2025, </w:t>
      </w:r>
      <w:ins w:id="1092" w:author="OPD2" w:date="2021-03-16T07:31:00Z">
        <w:r w:rsidR="009738F5">
          <w:rPr>
            <w:rFonts w:cstheme="minorHAnsi"/>
          </w:rPr>
          <w:t>DFW</w:t>
        </w:r>
      </w:ins>
      <w:del w:id="1093" w:author="OPD2" w:date="2021-03-16T07:31:00Z">
        <w:r w:rsidRPr="00862D3E">
          <w:rPr>
            <w:rFonts w:cstheme="minorHAnsi"/>
          </w:rPr>
          <w:delText>the Division of Fish and Wildlife</w:delText>
        </w:r>
      </w:del>
      <w:r w:rsidRPr="00862D3E">
        <w:rPr>
          <w:rFonts w:cstheme="minorHAnsi"/>
        </w:rPr>
        <w:t xml:space="preserve">, supported by resource management partners at BECQ and others, will conduct and complete recruitment studies from marine protected areas (MPAs) to document benefits and to establish sustainable management program; </w:t>
      </w:r>
    </w:p>
    <w:p w14:paraId="78068D1C" w14:textId="38D987ED"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Led by DFW and supported by resource management partners at BECQ and DPL, a Fish and Coral Restoration Program will be established by 2025 to create a fish and coral conservation action plan to enhance resource biodiversity and reef health;</w:t>
      </w:r>
    </w:p>
    <w:p w14:paraId="2E6067A1" w14:textId="0DAD7756"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 xml:space="preserve">DFW will work with partners to conduct life history studies on targeted food fish in the CNMI to determine growth rates, longevity, reproduction, and mortality. The information generated will be used for sustainable management of fisheries by 2025; </w:t>
      </w:r>
    </w:p>
    <w:p w14:paraId="43745A17" w14:textId="39C6C469"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 xml:space="preserve">The </w:t>
      </w:r>
      <w:del w:id="1094" w:author="OPD2" w:date="2021-03-16T07:31:00Z">
        <w:r w:rsidRPr="00862D3E">
          <w:rPr>
            <w:rFonts w:cstheme="minorHAnsi"/>
          </w:rPr>
          <w:delText>Department of Lands &amp; Natural Resources (</w:delText>
        </w:r>
      </w:del>
      <w:r w:rsidRPr="00862D3E">
        <w:rPr>
          <w:rFonts w:cstheme="minorHAnsi"/>
        </w:rPr>
        <w:t>DLNR</w:t>
      </w:r>
      <w:ins w:id="1095" w:author="OPD2" w:date="2021-03-16T07:31:00Z">
        <w:r w:rsidR="009738F5">
          <w:rPr>
            <w:rFonts w:cstheme="minorHAnsi"/>
          </w:rPr>
          <w:t>-</w:t>
        </w:r>
      </w:ins>
      <w:del w:id="1096" w:author="OPD2" w:date="2021-03-16T07:31:00Z">
        <w:r w:rsidRPr="00862D3E">
          <w:rPr>
            <w:rFonts w:cstheme="minorHAnsi"/>
          </w:rPr>
          <w:delText xml:space="preserve">) - </w:delText>
        </w:r>
      </w:del>
      <w:r w:rsidRPr="00862D3E">
        <w:rPr>
          <w:rFonts w:cstheme="minorHAnsi"/>
        </w:rPr>
        <w:t>DFW will work on improving boating infrastructure by 2025 to minimize environmental impacts on nearshore resources and to allow for safe boating access;</w:t>
      </w:r>
    </w:p>
    <w:p w14:paraId="61B0EC96" w14:textId="2335950C"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DLNR</w:t>
      </w:r>
      <w:ins w:id="1097" w:author="OPD2" w:date="2021-03-16T07:31:00Z">
        <w:r w:rsidR="009738F5">
          <w:rPr>
            <w:rFonts w:cstheme="minorHAnsi"/>
          </w:rPr>
          <w:t>-</w:t>
        </w:r>
      </w:ins>
      <w:del w:id="1098" w:author="OPD2" w:date="2021-03-16T07:31:00Z">
        <w:r w:rsidRPr="00862D3E">
          <w:rPr>
            <w:rFonts w:cstheme="minorHAnsi"/>
          </w:rPr>
          <w:delText>/</w:delText>
        </w:r>
      </w:del>
      <w:r w:rsidRPr="00862D3E">
        <w:rPr>
          <w:rFonts w:cstheme="minorHAnsi"/>
        </w:rPr>
        <w:t xml:space="preserve">DFW will work with regional partners to improve fishery data collection efforts in the CNMI and generate information needed to sustainably manage fishery resources by 2025; </w:t>
      </w:r>
    </w:p>
    <w:p w14:paraId="5B71143A" w14:textId="676CD4FE"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DLNR</w:t>
      </w:r>
      <w:ins w:id="1099" w:author="OPD2" w:date="2021-03-16T07:31:00Z">
        <w:r w:rsidR="009738F5">
          <w:rPr>
            <w:rFonts w:cstheme="minorHAnsi"/>
          </w:rPr>
          <w:t>-</w:t>
        </w:r>
      </w:ins>
      <w:del w:id="1100" w:author="OPD2" w:date="2021-03-16T07:31:00Z">
        <w:r w:rsidRPr="00862D3E">
          <w:rPr>
            <w:rFonts w:cstheme="minorHAnsi"/>
          </w:rPr>
          <w:delText>/</w:delText>
        </w:r>
      </w:del>
      <w:r w:rsidRPr="00862D3E">
        <w:rPr>
          <w:rFonts w:cstheme="minorHAnsi"/>
        </w:rPr>
        <w:t>DFW continues to work with state and federal partners in conducting nearshore fish, invertebrate and benthic assessments throughout the CNMI to better document resource abundance and diversity.  Information generated from this work will be used to sustainably manage nearshore fishery resources;</w:t>
      </w:r>
    </w:p>
    <w:p w14:paraId="1C21D7D4" w14:textId="2899C00F"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By 2025, DLNR</w:t>
      </w:r>
      <w:ins w:id="1101" w:author="OPD2" w:date="2021-03-16T07:31:00Z">
        <w:r w:rsidR="009738F5">
          <w:rPr>
            <w:rFonts w:cstheme="minorHAnsi"/>
          </w:rPr>
          <w:t>-</w:t>
        </w:r>
      </w:ins>
      <w:del w:id="1102" w:author="OPD2" w:date="2021-03-16T07:31:00Z">
        <w:r w:rsidRPr="00862D3E">
          <w:rPr>
            <w:rFonts w:cstheme="minorHAnsi"/>
          </w:rPr>
          <w:delText>/</w:delText>
        </w:r>
      </w:del>
      <w:r w:rsidRPr="00862D3E">
        <w:rPr>
          <w:rFonts w:cstheme="minorHAnsi"/>
        </w:rPr>
        <w:t xml:space="preserve">DFW will work with partners to improve enforcement capacity by evaluating existing fishery regulations and policies to determine validity within current concerns.  Revisions will be made to ensure that these regulations meet current and future management needs; </w:t>
      </w:r>
    </w:p>
    <w:p w14:paraId="226C86EA" w14:textId="77777777" w:rsidR="00242CD2" w:rsidRDefault="00AF1DCE" w:rsidP="00563484">
      <w:pPr>
        <w:pStyle w:val="ListParagraph"/>
        <w:numPr>
          <w:ilvl w:val="1"/>
          <w:numId w:val="8"/>
        </w:numPr>
        <w:spacing w:line="240" w:lineRule="auto"/>
        <w:ind w:left="1080"/>
        <w:rPr>
          <w:rFonts w:cstheme="minorHAnsi"/>
        </w:rPr>
      </w:pPr>
      <w:r w:rsidRPr="00862D3E">
        <w:rPr>
          <w:rFonts w:cstheme="minorHAnsi"/>
        </w:rPr>
        <w:t>DLNR</w:t>
      </w:r>
      <w:ins w:id="1103" w:author="OPD2" w:date="2021-03-16T07:31:00Z">
        <w:r w:rsidR="009738F5">
          <w:rPr>
            <w:rFonts w:cstheme="minorHAnsi"/>
          </w:rPr>
          <w:t>-</w:t>
        </w:r>
      </w:ins>
      <w:del w:id="1104" w:author="OPD2" w:date="2021-03-16T07:31:00Z">
        <w:r w:rsidRPr="00862D3E">
          <w:rPr>
            <w:rFonts w:cstheme="minorHAnsi"/>
          </w:rPr>
          <w:delText>/</w:delText>
        </w:r>
      </w:del>
      <w:r w:rsidRPr="00862D3E">
        <w:rPr>
          <w:rFonts w:cstheme="minorHAnsi"/>
        </w:rPr>
        <w:t>DFW will work with partners to develop sustainable fishing access programs such as Fish Aggregating Devices (FADs) to promote alternative fishing opportunities that help reduce fishing impacts in nearshore waters</w:t>
      </w:r>
      <w:r w:rsidR="00242CD2">
        <w:rPr>
          <w:rFonts w:cstheme="minorHAnsi"/>
        </w:rPr>
        <w:t xml:space="preserve">; and </w:t>
      </w:r>
    </w:p>
    <w:p w14:paraId="02E32C05" w14:textId="4C6A1416" w:rsidR="00D31180" w:rsidRPr="00242CD2" w:rsidRDefault="00242CD2" w:rsidP="00563484">
      <w:pPr>
        <w:pStyle w:val="ListParagraph"/>
        <w:numPr>
          <w:ilvl w:val="1"/>
          <w:numId w:val="8"/>
        </w:numPr>
        <w:spacing w:line="240" w:lineRule="auto"/>
        <w:ind w:left="1080"/>
        <w:rPr>
          <w:rFonts w:cstheme="minorHAnsi"/>
        </w:rPr>
      </w:pPr>
      <w:bookmarkStart w:id="1105" w:name="_Hlk63082057"/>
      <w:r w:rsidRPr="00242CD2">
        <w:rPr>
          <w:rFonts w:cstheme="minorHAnsi"/>
        </w:rPr>
        <w:t>By 2030</w:t>
      </w:r>
      <w:ins w:id="1106" w:author="OPD2" w:date="2021-03-16T07:31:00Z">
        <w:r w:rsidR="009738F5">
          <w:rPr>
            <w:rFonts w:cstheme="minorHAnsi"/>
          </w:rPr>
          <w:t>,</w:t>
        </w:r>
      </w:ins>
      <w:r w:rsidRPr="00242CD2">
        <w:rPr>
          <w:rFonts w:cstheme="minorHAnsi"/>
        </w:rPr>
        <w:t xml:space="preserve"> there are interagency programs to support active management of prioritized in </w:t>
      </w:r>
      <w:ins w:id="1107" w:author="OPD2" w:date="2021-03-16T07:31:00Z">
        <w:r w:rsidR="009738F5">
          <w:rPr>
            <w:rFonts w:cstheme="minorHAnsi"/>
          </w:rPr>
          <w:t>-</w:t>
        </w:r>
      </w:ins>
      <w:r w:rsidRPr="00242CD2">
        <w:rPr>
          <w:rFonts w:cstheme="minorHAnsi"/>
        </w:rPr>
        <w:t>water resources and management areas reflected in the CSDP update and at least 50% of marine resources are being effectively managed through site-specific management plans</w:t>
      </w:r>
      <w:r w:rsidR="005C2118">
        <w:rPr>
          <w:rFonts w:cstheme="minorHAnsi"/>
        </w:rPr>
        <w:t>.</w:t>
      </w:r>
    </w:p>
    <w:bookmarkEnd w:id="1105"/>
    <w:p w14:paraId="6EABF13F" w14:textId="77777777" w:rsidR="00AA0C42" w:rsidRDefault="00AA0C42">
      <w:pPr>
        <w:rPr>
          <w:rFonts w:eastAsiaTheme="majorEastAsia" w:cstheme="minorHAnsi"/>
          <w:color w:val="243F60" w:themeColor="accent1" w:themeShade="7F"/>
          <w:sz w:val="24"/>
          <w:szCs w:val="24"/>
        </w:rPr>
      </w:pPr>
      <w:r>
        <w:rPr>
          <w:rFonts w:cstheme="minorHAnsi"/>
        </w:rPr>
        <w:lastRenderedPageBreak/>
        <w:br w:type="page"/>
      </w:r>
    </w:p>
    <w:p w14:paraId="75588EF9" w14:textId="62443B83" w:rsidR="00D31180" w:rsidRPr="00862D3E" w:rsidRDefault="00403629" w:rsidP="00563484">
      <w:pPr>
        <w:pStyle w:val="Heading3"/>
        <w:spacing w:line="240" w:lineRule="auto"/>
        <w:rPr>
          <w:rFonts w:asciiTheme="minorHAnsi" w:hAnsiTheme="minorHAnsi" w:cstheme="minorHAnsi"/>
        </w:rPr>
      </w:pPr>
      <w:bookmarkStart w:id="1108" w:name="_Toc54611317"/>
      <w:bookmarkStart w:id="1109" w:name="_Toc63510677"/>
      <w:bookmarkStart w:id="1110" w:name="_Toc66508505"/>
      <w:r w:rsidRPr="00862D3E">
        <w:rPr>
          <w:rFonts w:asciiTheme="minorHAnsi" w:hAnsiTheme="minorHAnsi" w:cstheme="minorHAnsi"/>
        </w:rPr>
        <w:lastRenderedPageBreak/>
        <w:t xml:space="preserve">Goal 15 - </w:t>
      </w:r>
      <w:r w:rsidR="003660D1" w:rsidRPr="00862D3E">
        <w:rPr>
          <w:rFonts w:asciiTheme="minorHAnsi" w:hAnsiTheme="minorHAnsi" w:cstheme="minorHAnsi"/>
        </w:rPr>
        <w:t>Life On Land</w:t>
      </w:r>
      <w:bookmarkEnd w:id="1108"/>
      <w:bookmarkEnd w:id="1109"/>
      <w:bookmarkEnd w:id="1110"/>
    </w:p>
    <w:tbl>
      <w:tblPr>
        <w:tblStyle w:val="GridTable4-Accent4"/>
        <w:tblW w:w="9448" w:type="dxa"/>
        <w:tblLook w:val="04A0" w:firstRow="1" w:lastRow="0" w:firstColumn="1" w:lastColumn="0" w:noHBand="0" w:noVBand="1"/>
      </w:tblPr>
      <w:tblGrid>
        <w:gridCol w:w="4945"/>
        <w:gridCol w:w="4490"/>
        <w:gridCol w:w="13"/>
      </w:tblGrid>
      <w:tr w:rsidR="00D31180" w:rsidRPr="00862D3E" w14:paraId="699F33A8" w14:textId="77777777" w:rsidTr="005B7F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8" w:type="dxa"/>
            <w:gridSpan w:val="3"/>
          </w:tcPr>
          <w:p w14:paraId="6171E65C" w14:textId="5F31DAB8" w:rsidR="00D31180" w:rsidRPr="00862D3E" w:rsidRDefault="00D31180" w:rsidP="00563484">
            <w:pPr>
              <w:rPr>
                <w:rFonts w:cstheme="minorHAnsi"/>
                <w:i/>
                <w:iCs/>
              </w:rPr>
            </w:pPr>
            <w:r w:rsidRPr="00862D3E">
              <w:rPr>
                <w:rFonts w:cstheme="minorHAnsi"/>
                <w:i/>
                <w:iCs/>
              </w:rPr>
              <w:t xml:space="preserve">SDG #15 – </w:t>
            </w:r>
            <w:r w:rsidR="003660D1" w:rsidRPr="00862D3E">
              <w:rPr>
                <w:rFonts w:cstheme="minorHAnsi"/>
                <w:i/>
                <w:iCs/>
              </w:rPr>
              <w:t>Protect, restore, and promote sustainable use of terrestrial ecosystems, sustainably manage forests, combat desertification, and halt and reverse land degradation and biodiversity loss</w:t>
            </w:r>
          </w:p>
        </w:tc>
      </w:tr>
      <w:tr w:rsidR="00D31180" w:rsidRPr="00862D3E" w14:paraId="6C889065" w14:textId="77777777" w:rsidTr="005B7FB5">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1B8DA4E0" w14:textId="77777777" w:rsidR="00D31180" w:rsidRPr="00862D3E" w:rsidRDefault="00D31180" w:rsidP="00563484">
            <w:pPr>
              <w:rPr>
                <w:rFonts w:cstheme="minorHAnsi"/>
                <w:i/>
                <w:iCs/>
              </w:rPr>
            </w:pPr>
            <w:r w:rsidRPr="00862D3E">
              <w:rPr>
                <w:rFonts w:cstheme="minorHAnsi"/>
                <w:i/>
                <w:iCs/>
              </w:rPr>
              <w:t>Current Status</w:t>
            </w:r>
          </w:p>
        </w:tc>
        <w:tc>
          <w:tcPr>
            <w:tcW w:w="4490" w:type="dxa"/>
          </w:tcPr>
          <w:p w14:paraId="23FAEDFC" w14:textId="77777777" w:rsidR="00D31180" w:rsidRPr="00862D3E" w:rsidRDefault="00D31180" w:rsidP="00563484">
            <w:pPr>
              <w:cnfStyle w:val="000000100000" w:firstRow="0" w:lastRow="0" w:firstColumn="0" w:lastColumn="0" w:oddVBand="0" w:evenVBand="0" w:oddHBand="1" w:evenHBand="0" w:firstRowFirstColumn="0" w:firstRowLastColumn="0" w:lastRowFirstColumn="0" w:lastRowLastColumn="0"/>
              <w:rPr>
                <w:rFonts w:cstheme="minorHAnsi"/>
                <w:b/>
                <w:bCs/>
                <w:i/>
                <w:iCs/>
              </w:rPr>
            </w:pPr>
            <w:r w:rsidRPr="00862D3E">
              <w:rPr>
                <w:rFonts w:cstheme="minorHAnsi"/>
                <w:b/>
                <w:bCs/>
                <w:i/>
                <w:iCs/>
              </w:rPr>
              <w:t>Targets</w:t>
            </w:r>
          </w:p>
        </w:tc>
      </w:tr>
      <w:tr w:rsidR="00A45583" w:rsidRPr="00862D3E" w14:paraId="32CF2C9A" w14:textId="77777777" w:rsidTr="005B7FB5">
        <w:trPr>
          <w:gridAfter w:val="1"/>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015FAC1A" w14:textId="77777777" w:rsidR="00A45583" w:rsidRPr="00862D3E" w:rsidRDefault="00A45583" w:rsidP="00563484">
            <w:pPr>
              <w:rPr>
                <w:rFonts w:cstheme="minorHAnsi"/>
                <w:b w:val="0"/>
                <w:bCs w:val="0"/>
                <w:sz w:val="20"/>
                <w:szCs w:val="20"/>
              </w:rPr>
            </w:pPr>
            <w:del w:id="1111" w:author="OPD2" w:date="2021-03-16T07:31:00Z">
              <w:r w:rsidRPr="00862D3E">
                <w:rPr>
                  <w:rFonts w:cstheme="minorHAnsi"/>
                  <w:b w:val="0"/>
                  <w:bCs w:val="0"/>
                  <w:sz w:val="20"/>
                  <w:szCs w:val="20"/>
                </w:rPr>
                <w:delText xml:space="preserve">15.1 – </w:delText>
              </w:r>
            </w:del>
            <w:r w:rsidRPr="00862D3E">
              <w:rPr>
                <w:rFonts w:cstheme="minorHAnsi"/>
                <w:b w:val="0"/>
                <w:bCs w:val="0"/>
                <w:sz w:val="20"/>
                <w:szCs w:val="20"/>
              </w:rPr>
              <w:t>Forest area as a proportion of total land area – Saipan: 35%; Tinian: 24%; Rota: 62%</w:t>
            </w:r>
          </w:p>
          <w:p w14:paraId="4E5A08C8" w14:textId="77777777" w:rsidR="00A45583" w:rsidRPr="00862D3E" w:rsidRDefault="00A45583" w:rsidP="00563484">
            <w:pPr>
              <w:pStyle w:val="ListParagraph"/>
              <w:numPr>
                <w:ilvl w:val="0"/>
                <w:numId w:val="14"/>
              </w:numPr>
              <w:rPr>
                <w:rFonts w:cstheme="minorHAnsi"/>
                <w:b w:val="0"/>
                <w:bCs w:val="0"/>
                <w:sz w:val="20"/>
                <w:szCs w:val="20"/>
              </w:rPr>
            </w:pPr>
            <w:r w:rsidRPr="00862D3E">
              <w:rPr>
                <w:rFonts w:cstheme="minorHAnsi"/>
                <w:b w:val="0"/>
                <w:bCs w:val="0"/>
                <w:sz w:val="20"/>
                <w:szCs w:val="20"/>
              </w:rPr>
              <w:t>12% limestone forest cover remaining on Saipan, Tinian, and Rota; 11.76% (55.6 km</w:t>
            </w:r>
            <w:r w:rsidRPr="00862D3E">
              <w:rPr>
                <w:rFonts w:cstheme="minorHAnsi"/>
                <w:b w:val="0"/>
                <w:bCs w:val="0"/>
                <w:sz w:val="20"/>
                <w:szCs w:val="20"/>
                <w:vertAlign w:val="superscript"/>
              </w:rPr>
              <w:t>2</w:t>
            </w:r>
            <w:r w:rsidRPr="00862D3E">
              <w:rPr>
                <w:rFonts w:cstheme="minorHAnsi"/>
                <w:b w:val="0"/>
                <w:bCs w:val="0"/>
                <w:sz w:val="20"/>
                <w:szCs w:val="20"/>
              </w:rPr>
              <w:t xml:space="preserve"> of 472.71km</w:t>
            </w:r>
            <w:r w:rsidRPr="00862D3E">
              <w:rPr>
                <w:rFonts w:cstheme="minorHAnsi"/>
                <w:b w:val="0"/>
                <w:bCs w:val="0"/>
                <w:sz w:val="20"/>
                <w:szCs w:val="20"/>
                <w:vertAlign w:val="superscript"/>
              </w:rPr>
              <w:t>2</w:t>
            </w:r>
            <w:r w:rsidRPr="00862D3E">
              <w:rPr>
                <w:rFonts w:cstheme="minorHAnsi"/>
                <w:b w:val="0"/>
                <w:bCs w:val="0"/>
                <w:sz w:val="20"/>
                <w:szCs w:val="20"/>
              </w:rPr>
              <w:t>) of terrestrial lands are conserved</w:t>
            </w:r>
          </w:p>
          <w:p w14:paraId="4E186734" w14:textId="571951B0" w:rsidR="00A45583" w:rsidRPr="00862D3E" w:rsidRDefault="00A45583" w:rsidP="00563484">
            <w:pPr>
              <w:rPr>
                <w:rFonts w:eastAsiaTheme="minorEastAsia" w:cstheme="minorHAnsi"/>
                <w:b w:val="0"/>
                <w:bCs w:val="0"/>
                <w:sz w:val="20"/>
                <w:szCs w:val="20"/>
              </w:rPr>
            </w:pPr>
          </w:p>
        </w:tc>
        <w:tc>
          <w:tcPr>
            <w:tcW w:w="4490" w:type="dxa"/>
          </w:tcPr>
          <w:p w14:paraId="7888D16E" w14:textId="5E8E1CDE" w:rsidR="00A45583" w:rsidRPr="00862D3E" w:rsidRDefault="00A45583" w:rsidP="00563484">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862D3E">
              <w:rPr>
                <w:rFonts w:cstheme="minorHAnsi"/>
                <w:sz w:val="20"/>
                <w:szCs w:val="20"/>
              </w:rPr>
              <w:t xml:space="preserve">(a) - Maintain and enhance forest cover levels </w:t>
            </w:r>
          </w:p>
          <w:p w14:paraId="193C211E" w14:textId="24980F1F" w:rsidR="00A45583" w:rsidRPr="00862D3E" w:rsidRDefault="00A45583" w:rsidP="00563484">
            <w:pPr>
              <w:cnfStyle w:val="000000000000" w:firstRow="0" w:lastRow="0" w:firstColumn="0" w:lastColumn="0" w:oddVBand="0" w:evenVBand="0" w:oddHBand="0" w:evenHBand="0" w:firstRowFirstColumn="0" w:firstRowLastColumn="0" w:lastRowFirstColumn="0" w:lastRowLastColumn="0"/>
              <w:rPr>
                <w:rFonts w:cstheme="minorHAnsi"/>
                <w:b/>
                <w:bCs/>
                <w:i/>
                <w:iCs/>
              </w:rPr>
            </w:pPr>
          </w:p>
        </w:tc>
      </w:tr>
      <w:tr w:rsidR="00A45583" w:rsidRPr="00862D3E" w14:paraId="435490F9" w14:textId="77777777" w:rsidTr="005B7FB5">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50EEEC55" w14:textId="08D316F8" w:rsidR="00A45583" w:rsidRPr="00862D3E" w:rsidRDefault="00A45583" w:rsidP="00563484">
            <w:pPr>
              <w:rPr>
                <w:rFonts w:eastAsiaTheme="minorEastAsia" w:cstheme="minorHAnsi"/>
                <w:b w:val="0"/>
                <w:bCs w:val="0"/>
                <w:sz w:val="20"/>
                <w:szCs w:val="20"/>
              </w:rPr>
            </w:pPr>
            <w:del w:id="1112" w:author="OPD2" w:date="2021-03-16T07:31:00Z">
              <w:r w:rsidRPr="00862D3E">
                <w:rPr>
                  <w:rFonts w:cstheme="minorHAnsi"/>
                  <w:b w:val="0"/>
                  <w:bCs w:val="0"/>
                  <w:sz w:val="20"/>
                  <w:szCs w:val="20"/>
                </w:rPr>
                <w:delText xml:space="preserve">15.2 – </w:delText>
              </w:r>
            </w:del>
            <w:r w:rsidRPr="00862D3E">
              <w:rPr>
                <w:rFonts w:cstheme="minorHAnsi"/>
                <w:b w:val="0"/>
                <w:bCs w:val="0"/>
                <w:sz w:val="20"/>
                <w:szCs w:val="20"/>
              </w:rPr>
              <w:t>Proportion of important sites for terrestrial and freshwater biodiversity that are covered by protected areas, by ecosystem type – currently 100% of wetlands protected by “no net loss” policy and supporting regulations;</w:t>
            </w:r>
          </w:p>
        </w:tc>
        <w:tc>
          <w:tcPr>
            <w:tcW w:w="4490" w:type="dxa"/>
          </w:tcPr>
          <w:p w14:paraId="2F79B3A6" w14:textId="62BF0A9C" w:rsidR="00A45583" w:rsidRPr="00862D3E" w:rsidRDefault="00A45583" w:rsidP="00563484">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862D3E">
              <w:rPr>
                <w:rFonts w:cstheme="minorHAnsi"/>
                <w:sz w:val="20"/>
                <w:szCs w:val="20"/>
              </w:rPr>
              <w:t>(b) - Ensure no loss of remaining limestone forest</w:t>
            </w:r>
          </w:p>
          <w:p w14:paraId="78ED514B" w14:textId="6445B138" w:rsidR="00A45583" w:rsidRPr="00862D3E" w:rsidRDefault="00A45583" w:rsidP="00563484">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862D3E">
              <w:rPr>
                <w:rFonts w:cstheme="minorHAnsi"/>
                <w:sz w:val="20"/>
                <w:szCs w:val="20"/>
              </w:rPr>
              <w:t>(c) - Restore 10% land cover to native and endemic forest communities by 2030</w:t>
            </w:r>
          </w:p>
        </w:tc>
      </w:tr>
    </w:tbl>
    <w:p w14:paraId="1E4A7B7F" w14:textId="77777777" w:rsidR="00D31180" w:rsidRPr="00862D3E" w:rsidRDefault="00D31180" w:rsidP="00563484">
      <w:pPr>
        <w:tabs>
          <w:tab w:val="left" w:pos="7920"/>
        </w:tabs>
        <w:spacing w:line="240" w:lineRule="auto"/>
        <w:rPr>
          <w:rFonts w:cstheme="minorHAnsi"/>
        </w:rPr>
      </w:pPr>
    </w:p>
    <w:p w14:paraId="2A708537" w14:textId="5D3E51C4" w:rsidR="00D31180" w:rsidRPr="00862D3E" w:rsidRDefault="00D31180" w:rsidP="00563484">
      <w:pPr>
        <w:pStyle w:val="Heading3"/>
        <w:spacing w:line="240" w:lineRule="auto"/>
        <w:rPr>
          <w:rFonts w:asciiTheme="minorHAnsi" w:hAnsiTheme="minorHAnsi" w:cstheme="minorHAnsi"/>
        </w:rPr>
      </w:pPr>
      <w:bookmarkStart w:id="1113" w:name="_Toc48856008"/>
      <w:bookmarkStart w:id="1114" w:name="_Toc49636655"/>
      <w:bookmarkStart w:id="1115" w:name="_Toc54611318"/>
      <w:bookmarkStart w:id="1116" w:name="_Toc63510678"/>
      <w:bookmarkStart w:id="1117" w:name="_Toc66505596"/>
      <w:bookmarkStart w:id="1118" w:name="_Toc66508506"/>
      <w:r w:rsidRPr="00862D3E">
        <w:rPr>
          <w:rFonts w:asciiTheme="minorHAnsi" w:eastAsia="Times New Roman" w:hAnsiTheme="minorHAnsi" w:cstheme="minorHAnsi"/>
        </w:rPr>
        <w:t xml:space="preserve">Resources Report Summary: </w:t>
      </w:r>
      <w:r w:rsidR="008E0387" w:rsidRPr="00862D3E">
        <w:rPr>
          <w:rFonts w:asciiTheme="minorHAnsi" w:hAnsiTheme="minorHAnsi" w:cstheme="minorHAnsi"/>
        </w:rPr>
        <w:t>Land Management</w:t>
      </w:r>
      <w:bookmarkEnd w:id="1113"/>
      <w:bookmarkEnd w:id="1114"/>
      <w:bookmarkEnd w:id="1115"/>
      <w:bookmarkEnd w:id="1116"/>
      <w:bookmarkEnd w:id="1117"/>
      <w:bookmarkEnd w:id="1118"/>
      <w:r w:rsidR="008E0387" w:rsidRPr="00862D3E">
        <w:rPr>
          <w:rFonts w:asciiTheme="minorHAnsi" w:hAnsiTheme="minorHAnsi" w:cstheme="minorHAnsi"/>
        </w:rPr>
        <w:t xml:space="preserve"> </w:t>
      </w:r>
      <w:r w:rsidRPr="00862D3E">
        <w:rPr>
          <w:rFonts w:asciiTheme="minorHAnsi" w:hAnsiTheme="minorHAnsi" w:cstheme="minorHAnsi"/>
        </w:rPr>
        <w:t xml:space="preserve"> </w:t>
      </w:r>
    </w:p>
    <w:p w14:paraId="2607AA95" w14:textId="1FEF019D" w:rsidR="008E0387" w:rsidRPr="00862D3E" w:rsidRDefault="008E0387" w:rsidP="00563484">
      <w:pPr>
        <w:spacing w:after="0" w:line="240" w:lineRule="auto"/>
        <w:rPr>
          <w:rFonts w:cstheme="minorHAnsi"/>
        </w:rPr>
      </w:pPr>
      <w:r w:rsidRPr="00862D3E">
        <w:rPr>
          <w:rFonts w:cstheme="minorHAnsi"/>
        </w:rPr>
        <w:t>Nearly 89.5% of the 2010 population of the CNMI lives on Saipan, 5.8% lives on Tinian, and 4.7% lives on Rota, with a small number of inhabitants on Alamagan, Pagan, and Agrigan. Several legal mechanisms are in place to ensure management and protection of natural areas and guide development in CNMI, including protected conservation areas on land and in the water that are aimed at preserving habitat and supporting fishing, hunting, and other uses. According to</w:t>
      </w:r>
      <w:del w:id="1119" w:author="OPD2" w:date="2021-03-16T07:31:00Z">
        <w:r w:rsidRPr="00862D3E">
          <w:rPr>
            <w:rFonts w:cstheme="minorHAnsi"/>
          </w:rPr>
          <w:delText xml:space="preserve"> the</w:delText>
        </w:r>
      </w:del>
      <w:r w:rsidRPr="00862D3E">
        <w:rPr>
          <w:rFonts w:cstheme="minorHAnsi"/>
        </w:rPr>
        <w:t xml:space="preserve"> DFW’s 2015-2025 State Wildlife Action Plan, “native forest” which provides habitat for many listed species is primarily found on Rota and in the southwest region of Tinian, and has declined between 2014 and 2018 on Saipan with only 12% of native limestone forest cover recorded in the 2017 United States Fish and Wildlife Services’ (USFWS) Vegetative Mapping of the Marianas. Managing invasive species and replanting native trees are identified as important management objectives to support native species conservation and recovery.</w:t>
      </w:r>
    </w:p>
    <w:p w14:paraId="54C47869" w14:textId="5C47E7BB" w:rsidR="00D31180" w:rsidRPr="00862D3E" w:rsidRDefault="008E0387" w:rsidP="00563484">
      <w:pPr>
        <w:spacing w:after="0" w:line="240" w:lineRule="auto"/>
        <w:rPr>
          <w:rFonts w:cstheme="minorHAnsi"/>
        </w:rPr>
      </w:pPr>
      <w:r w:rsidRPr="00862D3E">
        <w:rPr>
          <w:rFonts w:cstheme="minorHAnsi"/>
        </w:rPr>
        <w:t xml:space="preserve">The geology and population trends throughout the CNMI present management opportunities for many use outcomes.  </w:t>
      </w:r>
    </w:p>
    <w:p w14:paraId="0329760D" w14:textId="514519A5" w:rsidR="008E0387" w:rsidRPr="00862D3E" w:rsidRDefault="008E0387" w:rsidP="00563484">
      <w:pPr>
        <w:spacing w:after="0" w:line="240" w:lineRule="auto"/>
        <w:rPr>
          <w:rFonts w:cstheme="minorHAnsi"/>
        </w:rPr>
      </w:pPr>
    </w:p>
    <w:p w14:paraId="11B43FCF" w14:textId="0DC0E764" w:rsidR="00AF1DCE" w:rsidRPr="00862D3E" w:rsidRDefault="00D31180" w:rsidP="00563484">
      <w:pPr>
        <w:pStyle w:val="Heading3"/>
        <w:spacing w:line="240" w:lineRule="auto"/>
        <w:rPr>
          <w:rFonts w:asciiTheme="minorHAnsi" w:hAnsiTheme="minorHAnsi" w:cstheme="minorHAnsi"/>
        </w:rPr>
      </w:pPr>
      <w:bookmarkStart w:id="1120" w:name="_Toc48856009"/>
      <w:bookmarkStart w:id="1121" w:name="_Toc49636656"/>
      <w:bookmarkStart w:id="1122" w:name="_Toc54611319"/>
      <w:bookmarkStart w:id="1123" w:name="_Toc63510679"/>
      <w:bookmarkStart w:id="1124" w:name="_Toc66505597"/>
      <w:bookmarkStart w:id="1125" w:name="_Toc66508507"/>
      <w:r w:rsidRPr="00862D3E">
        <w:rPr>
          <w:rFonts w:asciiTheme="minorHAnsi" w:hAnsiTheme="minorHAnsi" w:cstheme="minorHAnsi"/>
        </w:rPr>
        <w:t xml:space="preserve">Goals and Objectives for </w:t>
      </w:r>
      <w:r w:rsidR="008E0387" w:rsidRPr="00862D3E">
        <w:rPr>
          <w:rFonts w:asciiTheme="minorHAnsi" w:hAnsiTheme="minorHAnsi" w:cstheme="minorHAnsi"/>
        </w:rPr>
        <w:t>Life On Land</w:t>
      </w:r>
      <w:bookmarkEnd w:id="1120"/>
      <w:bookmarkEnd w:id="1121"/>
      <w:bookmarkEnd w:id="1122"/>
      <w:bookmarkEnd w:id="1123"/>
      <w:bookmarkEnd w:id="1124"/>
      <w:bookmarkEnd w:id="1125"/>
      <w:r w:rsidRPr="00862D3E">
        <w:rPr>
          <w:rFonts w:asciiTheme="minorHAnsi" w:hAnsiTheme="minorHAnsi" w:cstheme="minorHAnsi"/>
        </w:rPr>
        <w:t xml:space="preserve">   </w:t>
      </w:r>
      <w:bookmarkEnd w:id="1089"/>
    </w:p>
    <w:p w14:paraId="0EC5EFE3" w14:textId="77777777" w:rsidR="008E0387" w:rsidRPr="00862D3E" w:rsidRDefault="008E0387" w:rsidP="00563484">
      <w:pPr>
        <w:spacing w:after="0" w:line="240" w:lineRule="auto"/>
        <w:rPr>
          <w:rFonts w:cstheme="minorHAnsi"/>
        </w:rPr>
      </w:pPr>
    </w:p>
    <w:p w14:paraId="4B009648" w14:textId="77777777" w:rsidR="00AF1DCE" w:rsidRPr="00862D3E" w:rsidRDefault="00AF1DCE" w:rsidP="00563484">
      <w:pPr>
        <w:pStyle w:val="ListParagraph"/>
        <w:numPr>
          <w:ilvl w:val="0"/>
          <w:numId w:val="8"/>
        </w:numPr>
        <w:spacing w:line="240" w:lineRule="auto"/>
        <w:ind w:left="360"/>
        <w:rPr>
          <w:rFonts w:cstheme="minorHAnsi"/>
        </w:rPr>
      </w:pPr>
      <w:r w:rsidRPr="00862D3E">
        <w:rPr>
          <w:rFonts w:eastAsia="Times New Roman" w:cstheme="minorHAnsi"/>
          <w:noProof/>
        </w:rPr>
        <w:drawing>
          <wp:anchor distT="0" distB="0" distL="114300" distR="114300" simplePos="0" relativeHeight="251968512" behindDoc="0" locked="0" layoutInCell="1" allowOverlap="1" wp14:anchorId="2D1A14D2" wp14:editId="5C9D9767">
            <wp:simplePos x="0" y="0"/>
            <wp:positionH relativeFrom="column">
              <wp:posOffset>4527550</wp:posOffset>
            </wp:positionH>
            <wp:positionV relativeFrom="paragraph">
              <wp:posOffset>528955</wp:posOffset>
            </wp:positionV>
            <wp:extent cx="1187450" cy="1187450"/>
            <wp:effectExtent l="0" t="0" r="0" b="0"/>
            <wp:wrapSquare wrapText="bothSides"/>
            <wp:docPr id="205" name="Picture 205" descr="Life on 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ife on lan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187450" cy="1187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62D3E">
        <w:rPr>
          <w:rFonts w:cstheme="minorHAnsi"/>
        </w:rPr>
        <w:t>SDG #15 - Protect, restore, and promote sustainable use of terrestrial ecosystems, sustainably manage forests, and preserve and halt degradation of biodiversity and resources of particular concern in the CNMI</w:t>
      </w:r>
    </w:p>
    <w:p w14:paraId="709216D4" w14:textId="77777777"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 xml:space="preserve">By 2025 </w:t>
      </w:r>
      <w:ins w:id="1126" w:author="OPD2" w:date="2021-03-16T07:31:00Z">
        <w:r w:rsidR="00E67C2C">
          <w:rPr>
            <w:rFonts w:cstheme="minorHAnsi"/>
          </w:rPr>
          <w:t>DLNR-DFW</w:t>
        </w:r>
      </w:ins>
      <w:del w:id="1127" w:author="OPD2" w:date="2021-03-16T07:31:00Z">
        <w:r w:rsidRPr="00862D3E">
          <w:rPr>
            <w:rFonts w:cstheme="minorHAnsi"/>
          </w:rPr>
          <w:delText>the Department of Lands and Natural Resources</w:delText>
        </w:r>
      </w:del>
      <w:r w:rsidRPr="00862D3E">
        <w:rPr>
          <w:rFonts w:cstheme="minorHAnsi"/>
        </w:rPr>
        <w:t xml:space="preserve"> will update the State Wildlife Action Plan and continue periodic updates every ten years with data and input included from natural resource management partners at BECQ as appropriate;</w:t>
      </w:r>
    </w:p>
    <w:p w14:paraId="2F82B894" w14:textId="77777777"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 xml:space="preserve">CNMI Forestry will work with management partners to monitor, maintain, and restore at least 10% land cover to native and endemic forest communities by 2030; </w:t>
      </w:r>
    </w:p>
    <w:p w14:paraId="44EFDF74" w14:textId="77777777"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 xml:space="preserve">CNMI’s Department of Land and Natural Resources and Bureau of Environmental and Coastal Quality work together to ensure no net loss of limestone forest, coral reefs, sea grass, and wetlands to protect ecosystems and biodiversity and support habitat connectivity; </w:t>
      </w:r>
    </w:p>
    <w:p w14:paraId="415C4F3D" w14:textId="77777777"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lastRenderedPageBreak/>
        <w:t xml:space="preserve">By 2022, BECQ develops a Wildfire Management Plan that addresses planning, response and mitigation of wildfires to support efforts to reduce human induced wildfire, reduce fire risk, and restore fire-impacted sites to support healthy watersheds and communities; and by 2025 the amount of man-made wildfires is reduced by 50% in area; </w:t>
      </w:r>
    </w:p>
    <w:p w14:paraId="0D58B8CC" w14:textId="309E8C8F"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 xml:space="preserve">By 2021, BECQ-DCRM will reconvene the Wetlands Working Group including DLNR, DPL, OPD, and members of the Natural Resources Planning Taskforce to collaborate develop, adopt, and begin implementation of a Comprehensive Wetlands Management Plan by 2025; </w:t>
      </w:r>
    </w:p>
    <w:p w14:paraId="1FB61139" w14:textId="77777777" w:rsidR="00AF1DCE" w:rsidRPr="00862D3E" w:rsidRDefault="00AF1DCE" w:rsidP="00563484">
      <w:pPr>
        <w:pStyle w:val="ListParagraph"/>
        <w:numPr>
          <w:ilvl w:val="1"/>
          <w:numId w:val="8"/>
        </w:numPr>
        <w:spacing w:line="240" w:lineRule="auto"/>
        <w:ind w:left="1080"/>
        <w:rPr>
          <w:rFonts w:cstheme="minorHAnsi"/>
        </w:rPr>
      </w:pPr>
      <w:r w:rsidRPr="00862D3E">
        <w:rPr>
          <w:rFonts w:cstheme="minorHAnsi"/>
        </w:rPr>
        <w:t>Led by the Bureau of Environmental and Coastal Quality, watershed management and restoration efforts will result in:</w:t>
      </w:r>
    </w:p>
    <w:p w14:paraId="26BF8A81" w14:textId="77777777" w:rsidR="00AF1DCE" w:rsidRPr="00862D3E" w:rsidRDefault="00AF1DCE" w:rsidP="00563484">
      <w:pPr>
        <w:pStyle w:val="ListParagraph"/>
        <w:numPr>
          <w:ilvl w:val="2"/>
          <w:numId w:val="8"/>
        </w:numPr>
        <w:spacing w:after="0" w:line="240" w:lineRule="auto"/>
        <w:ind w:left="1800"/>
        <w:rPr>
          <w:rFonts w:cstheme="minorHAnsi"/>
        </w:rPr>
      </w:pPr>
      <w:r w:rsidRPr="00862D3E">
        <w:rPr>
          <w:rFonts w:cstheme="minorHAnsi"/>
        </w:rPr>
        <w:t>Reduction of saltwater intrusion into Saipan’s freshwater lens by 20% by 2025 as measured by reduced chloride levels in CUC managed assets;</w:t>
      </w:r>
    </w:p>
    <w:p w14:paraId="07A52307" w14:textId="4D831ED8" w:rsidR="00060AF7" w:rsidRDefault="00AF1DCE" w:rsidP="00563484">
      <w:pPr>
        <w:pStyle w:val="ListParagraph"/>
        <w:numPr>
          <w:ilvl w:val="2"/>
          <w:numId w:val="8"/>
        </w:numPr>
        <w:spacing w:line="240" w:lineRule="auto"/>
        <w:ind w:left="1800"/>
        <w:rPr>
          <w:rFonts w:cstheme="minorHAnsi"/>
        </w:rPr>
      </w:pPr>
      <w:r w:rsidRPr="00862D3E">
        <w:rPr>
          <w:rFonts w:cstheme="minorHAnsi"/>
        </w:rPr>
        <w:t>Reduction of stormwater runoff by maintaining and increasing wetland, green infrastructure, and stormwater management processes including aquifer recharge by achieving a 50% reduction in water impairment ratings for coastal waters of Saipan, Tinian, and Rota by 2030.</w:t>
      </w:r>
    </w:p>
    <w:p w14:paraId="3A431697" w14:textId="1047BF49" w:rsidR="005C2118" w:rsidRPr="00862D3E" w:rsidRDefault="005C2118" w:rsidP="005C2118">
      <w:pPr>
        <w:pStyle w:val="ListParagraph"/>
        <w:numPr>
          <w:ilvl w:val="1"/>
          <w:numId w:val="8"/>
        </w:numPr>
        <w:spacing w:line="240" w:lineRule="auto"/>
        <w:rPr>
          <w:rFonts w:cstheme="minorHAnsi"/>
        </w:rPr>
      </w:pPr>
      <w:r w:rsidRPr="005C2118">
        <w:rPr>
          <w:rFonts w:cstheme="minorHAnsi"/>
        </w:rPr>
        <w:t>Reduction of stormwater runoff by maintaining and increasing wetland, green infrastructure, and stormwater management processes including aquifer recharge by achieving a 50% reduction in water impairment ratings for coastal waters of Saipan, Tinian, and Rota by 2030</w:t>
      </w:r>
      <w:r>
        <w:rPr>
          <w:rFonts w:cstheme="minorHAnsi"/>
        </w:rPr>
        <w:t>, and</w:t>
      </w:r>
      <w:r w:rsidRPr="005C2118">
        <w:t xml:space="preserve"> </w:t>
      </w:r>
      <w:r w:rsidRPr="005C2118">
        <w:rPr>
          <w:rFonts w:cstheme="minorHAnsi"/>
        </w:rPr>
        <w:t>at least 30% of terrestrial resources are being effectively managed through site-specific management plans</w:t>
      </w:r>
      <w:r>
        <w:rPr>
          <w:rFonts w:cstheme="minorHAnsi"/>
        </w:rPr>
        <w:t>.</w:t>
      </w:r>
    </w:p>
    <w:p w14:paraId="0D791BAE" w14:textId="77777777" w:rsidR="00836DF4" w:rsidRPr="00862D3E" w:rsidRDefault="0008416E" w:rsidP="00563484">
      <w:pPr>
        <w:pStyle w:val="Heading2"/>
        <w:spacing w:line="240" w:lineRule="auto"/>
        <w:rPr>
          <w:del w:id="1128" w:author="OPD2" w:date="2021-03-16T07:31:00Z"/>
          <w:rFonts w:asciiTheme="minorHAnsi" w:hAnsiTheme="minorHAnsi" w:cstheme="minorHAnsi"/>
        </w:rPr>
      </w:pPr>
      <w:bookmarkStart w:id="1129" w:name="_Toc63510680"/>
      <w:bookmarkStart w:id="1130" w:name="_Toc66508508"/>
      <w:bookmarkStart w:id="1131" w:name="_Toc54611320"/>
      <w:r w:rsidRPr="00862D3E">
        <w:rPr>
          <w:rFonts w:asciiTheme="minorHAnsi" w:hAnsiTheme="minorHAnsi" w:cstheme="minorHAnsi"/>
        </w:rPr>
        <w:t xml:space="preserve">Nature Based Solutions and the 2030 </w:t>
      </w:r>
      <w:ins w:id="1132" w:author="OPD2" w:date="2021-03-16T07:31:00Z">
        <w:r w:rsidR="00717333">
          <w:rPr>
            <w:rFonts w:asciiTheme="minorHAnsi" w:hAnsiTheme="minorHAnsi" w:cstheme="minorHAnsi"/>
          </w:rPr>
          <w:t>Goals</w:t>
        </w:r>
      </w:ins>
      <w:bookmarkEnd w:id="1129"/>
      <w:bookmarkEnd w:id="1130"/>
      <w:del w:id="1133" w:author="OPD2" w:date="2021-03-16T07:31:00Z">
        <w:r w:rsidRPr="00862D3E">
          <w:rPr>
            <w:rFonts w:asciiTheme="minorHAnsi" w:hAnsiTheme="minorHAnsi" w:cstheme="minorHAnsi"/>
          </w:rPr>
          <w:delText>Agenda</w:delText>
        </w:r>
        <w:bookmarkEnd w:id="1131"/>
      </w:del>
    </w:p>
    <w:p w14:paraId="1E1D564A" w14:textId="77777777" w:rsidR="00D2133C" w:rsidRPr="00862D3E" w:rsidRDefault="00D2133C" w:rsidP="00563484">
      <w:pPr>
        <w:spacing w:line="240" w:lineRule="auto"/>
        <w:rPr>
          <w:rFonts w:cstheme="minorHAnsi"/>
          <w:sz w:val="16"/>
          <w:szCs w:val="16"/>
        </w:rPr>
      </w:pPr>
    </w:p>
    <w:p w14:paraId="6BC4198C" w14:textId="77777777" w:rsidR="00E07F7B" w:rsidRDefault="00E07F7B" w:rsidP="00E07F7B">
      <w:pPr>
        <w:spacing w:after="0" w:line="240" w:lineRule="auto"/>
        <w:rPr>
          <w:ins w:id="1134" w:author="OPD2" w:date="2021-03-16T07:31:00Z"/>
          <w:rFonts w:cstheme="minorHAnsi"/>
        </w:rPr>
      </w:pPr>
    </w:p>
    <w:p w14:paraId="3D7A4FBA" w14:textId="5D1D3B28" w:rsidR="00E07F7B" w:rsidRDefault="00717333" w:rsidP="00563484">
      <w:pPr>
        <w:spacing w:line="240" w:lineRule="auto"/>
        <w:rPr>
          <w:ins w:id="1135" w:author="OPD2" w:date="2021-03-16T07:31:00Z"/>
          <w:rFonts w:cstheme="minorHAnsi"/>
        </w:rPr>
      </w:pPr>
      <w:ins w:id="1136" w:author="OPD2" w:date="2021-03-16T07:31:00Z">
        <w:r>
          <w:rPr>
            <w:rFonts w:cstheme="minorHAnsi"/>
          </w:rPr>
          <w:t>Applying the global SDGs in a local context provides a “crosswalk” across planning elements. This approach recognizes the importance of ensuring a healthy environment. This</w:t>
        </w:r>
      </w:ins>
      <w:del w:id="1137" w:author="OPD2" w:date="2021-03-16T07:31:00Z">
        <w:r w:rsidR="00836DF4" w:rsidRPr="00862D3E">
          <w:rPr>
            <w:rFonts w:cstheme="minorHAnsi"/>
          </w:rPr>
          <w:delText>An</w:delText>
        </w:r>
      </w:del>
      <w:r w:rsidR="00836DF4" w:rsidRPr="00862D3E">
        <w:rPr>
          <w:rFonts w:cstheme="minorHAnsi"/>
        </w:rPr>
        <w:t xml:space="preserve"> integrated approach to the </w:t>
      </w:r>
      <w:r w:rsidR="0096108C" w:rsidRPr="00862D3E">
        <w:rPr>
          <w:rFonts w:cstheme="minorHAnsi"/>
        </w:rPr>
        <w:t xml:space="preserve">SDGs recognizes that </w:t>
      </w:r>
      <w:r w:rsidR="00D2133C" w:rsidRPr="00862D3E">
        <w:rPr>
          <w:rFonts w:cstheme="minorHAnsi"/>
        </w:rPr>
        <w:t xml:space="preserve">healthy ecosystems support sustained and inclusive economic growth and social development. “Nature-based Solutions” </w:t>
      </w:r>
      <w:r w:rsidR="008D7756" w:rsidRPr="00862D3E">
        <w:rPr>
          <w:rFonts w:cstheme="minorHAnsi"/>
        </w:rPr>
        <w:t xml:space="preserve">(NbS) </w:t>
      </w:r>
      <w:r w:rsidR="00D2133C" w:rsidRPr="00862D3E">
        <w:rPr>
          <w:rFonts w:cstheme="minorHAnsi"/>
        </w:rPr>
        <w:t xml:space="preserve">are increasingly being recognized as opportunities </w:t>
      </w:r>
      <w:ins w:id="1138" w:author="OPD2" w:date="2021-03-16T07:31:00Z">
        <w:r w:rsidR="00BA543C">
          <w:rPr>
            <w:rFonts w:cstheme="minorHAnsi"/>
          </w:rPr>
          <w:t>to</w:t>
        </w:r>
      </w:ins>
      <w:del w:id="1139" w:author="OPD2" w:date="2021-03-16T07:31:00Z">
        <w:r w:rsidR="00D2133C" w:rsidRPr="00862D3E">
          <w:rPr>
            <w:rFonts w:cstheme="minorHAnsi"/>
          </w:rPr>
          <w:delText>in</w:delText>
        </w:r>
      </w:del>
      <w:r w:rsidR="00D2133C" w:rsidRPr="00862D3E">
        <w:rPr>
          <w:rFonts w:cstheme="minorHAnsi"/>
        </w:rPr>
        <w:t xml:space="preserve"> invest </w:t>
      </w:r>
      <w:r w:rsidR="0037684C" w:rsidRPr="00862D3E">
        <w:rPr>
          <w:rFonts w:cstheme="minorHAnsi"/>
        </w:rPr>
        <w:t>in integrated efforts to restore and enhance ecosystems in ways that can yield benefits to the built environment, reduce impacts of flooding and surge from storm events, and</w:t>
      </w:r>
      <w:r w:rsidR="00A05F47" w:rsidRPr="00862D3E">
        <w:rPr>
          <w:rFonts w:cstheme="minorHAnsi"/>
        </w:rPr>
        <w:t xml:space="preserve"> support a range of ecosystem services. </w:t>
      </w:r>
      <w:r w:rsidR="00BA6353" w:rsidRPr="00862D3E">
        <w:rPr>
          <w:rFonts w:cstheme="minorHAnsi"/>
        </w:rPr>
        <w:t xml:space="preserve">Currently, OPD and the PDAC are working closely with the Resiliency Coordinator and Hazard Mitigation Program </w:t>
      </w:r>
      <w:r w:rsidR="008D7756" w:rsidRPr="00862D3E">
        <w:rPr>
          <w:rFonts w:cstheme="minorHAnsi"/>
        </w:rPr>
        <w:t xml:space="preserve">to identify opportunities for NbS in risk reduction planning efforts. </w:t>
      </w:r>
      <w:r w:rsidR="0081605E" w:rsidRPr="00862D3E">
        <w:rPr>
          <w:rFonts w:cstheme="minorHAnsi"/>
        </w:rPr>
        <w:t>These intersectional efforts aim to leverage natural functions of coastal systems such as coral reefs, shoreline vegetation, and wetlands to achieve cost-efficient and long-lasting resiliency solutions to protect people and our built environment. As these plans are further developed</w:t>
      </w:r>
      <w:ins w:id="1140" w:author="OPD2" w:date="2021-03-16T07:31:00Z">
        <w:r w:rsidRPr="00862D3E">
          <w:rPr>
            <w:rFonts w:cstheme="minorHAnsi"/>
          </w:rPr>
          <w:t>,</w:t>
        </w:r>
      </w:ins>
      <w:r w:rsidR="0081605E" w:rsidRPr="00862D3E">
        <w:rPr>
          <w:rFonts w:cstheme="minorHAnsi"/>
        </w:rPr>
        <w:t xml:space="preserve"> they will be incorporated into future CSDP updates and the SSG guidance and review process. </w:t>
      </w:r>
      <w:r w:rsidR="001D027B" w:rsidRPr="00862D3E">
        <w:rPr>
          <w:rFonts w:cstheme="minorHAnsi"/>
        </w:rPr>
        <w:br w:type="page"/>
      </w:r>
    </w:p>
    <w:p w14:paraId="6664B486" w14:textId="0BE8DDAF" w:rsidR="007D1E58" w:rsidRDefault="007D1E58" w:rsidP="007D1E58">
      <w:pPr>
        <w:pStyle w:val="Heading2"/>
        <w:rPr>
          <w:ins w:id="1141" w:author="OPD2" w:date="2021-03-16T07:31:00Z"/>
          <w:highlight w:val="yellow"/>
        </w:rPr>
      </w:pPr>
      <w:bookmarkStart w:id="1142" w:name="_Toc63510681"/>
      <w:bookmarkStart w:id="1143" w:name="_Toc66508509"/>
      <w:ins w:id="1144" w:author="OPD2" w:date="2021-03-16T07:31:00Z">
        <w:r>
          <w:lastRenderedPageBreak/>
          <w:t>Regional Sustainability Planning</w:t>
        </w:r>
        <w:bookmarkEnd w:id="1142"/>
        <w:bookmarkEnd w:id="1143"/>
      </w:ins>
    </w:p>
    <w:p w14:paraId="02B89759" w14:textId="1081C83A" w:rsidR="006913BA" w:rsidRPr="00862D3E" w:rsidRDefault="00717333" w:rsidP="006913BA">
      <w:pPr>
        <w:spacing w:line="240" w:lineRule="auto"/>
        <w:rPr>
          <w:ins w:id="1145" w:author="OPD2" w:date="2021-03-16T07:31:00Z"/>
          <w:rFonts w:cstheme="minorHAnsi"/>
        </w:rPr>
      </w:pPr>
      <w:ins w:id="1146" w:author="OPD2" w:date="2021-03-16T07:31:00Z">
        <w:r w:rsidRPr="00D6284B">
          <w:rPr>
            <w:noProof/>
            <w:shd w:val="clear" w:color="auto" w:fill="FFFFFF" w:themeFill="background1"/>
          </w:rPr>
          <w:drawing>
            <wp:anchor distT="0" distB="0" distL="114300" distR="114300" simplePos="0" relativeHeight="252116992" behindDoc="0" locked="0" layoutInCell="1" allowOverlap="1" wp14:anchorId="6B205066" wp14:editId="09538F07">
              <wp:simplePos x="0" y="0"/>
              <wp:positionH relativeFrom="column">
                <wp:posOffset>4117975</wp:posOffset>
              </wp:positionH>
              <wp:positionV relativeFrom="paragraph">
                <wp:posOffset>65405</wp:posOffset>
              </wp:positionV>
              <wp:extent cx="2045970" cy="1714500"/>
              <wp:effectExtent l="0" t="0" r="0" b="0"/>
              <wp:wrapSquare wrapText="bothSides"/>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045970"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007D1E58" w:rsidRPr="00D6284B">
          <w:rPr>
            <w:rFonts w:cstheme="minorHAnsi"/>
            <w:shd w:val="clear" w:color="auto" w:fill="FFFFFF" w:themeFill="background1"/>
          </w:rPr>
          <w:t xml:space="preserve">Where possible, alignment of state-level resource management efforts with regional, national, and international goals and programs will help the CNMI to avail of additional funding and support opportunities and streamline implementation efforts. Where possible, these goals will be considered and incorporated where appropriate to support local planning </w:t>
        </w:r>
        <w:r w:rsidR="00D6284B" w:rsidRPr="00D6284B">
          <w:rPr>
            <w:rFonts w:cstheme="minorHAnsi"/>
            <w:shd w:val="clear" w:color="auto" w:fill="FFFFFF" w:themeFill="background1"/>
          </w:rPr>
          <w:t>effort</w:t>
        </w:r>
        <w:r w:rsidR="007D1E58" w:rsidRPr="00D6284B">
          <w:rPr>
            <w:rFonts w:cstheme="minorHAnsi"/>
            <w:shd w:val="clear" w:color="auto" w:fill="FFFFFF" w:themeFill="background1"/>
          </w:rPr>
          <w:t>s.</w:t>
        </w:r>
        <w:r w:rsidR="007D1E58" w:rsidRPr="00D6284B">
          <w:rPr>
            <w:rFonts w:cstheme="minorHAnsi"/>
          </w:rPr>
          <w:t xml:space="preserve"> </w:t>
        </w:r>
        <w:r w:rsidR="006913BA" w:rsidRPr="006913BA">
          <w:rPr>
            <w:rFonts w:cstheme="minorHAnsi"/>
          </w:rPr>
          <w:t>This includes continuing working towards “no net loss” of critical habitats and resources as well as commitments to conservation and management initiatives such as the Micronesia Challenge. These ongoing efforts will leverage existing efforts to implement efficient restoration and enhancement projects that promote</w:t>
        </w:r>
        <w:r w:rsidR="00B3692F">
          <w:t xml:space="preserve"> regional</w:t>
        </w:r>
        <w:r w:rsidR="006913BA" w:rsidRPr="006913BA">
          <w:rPr>
            <w:rFonts w:cstheme="minorHAnsi"/>
          </w:rPr>
          <w:t xml:space="preserve">, mutually reinforcing sustainability objectives. </w:t>
        </w:r>
        <w:r w:rsidR="007D1E58" w:rsidRPr="006913BA">
          <w:rPr>
            <w:rFonts w:cstheme="minorHAnsi"/>
          </w:rPr>
          <w:t xml:space="preserve"> </w:t>
        </w:r>
      </w:ins>
    </w:p>
    <w:p w14:paraId="2454D4D8" w14:textId="41B1D72F" w:rsidR="00836DF4" w:rsidRPr="00862D3E" w:rsidRDefault="00836DF4" w:rsidP="00563484">
      <w:pPr>
        <w:spacing w:line="240" w:lineRule="auto"/>
        <w:rPr>
          <w:rFonts w:cstheme="minorHAnsi"/>
        </w:rPr>
      </w:pPr>
    </w:p>
    <w:p w14:paraId="5097B724" w14:textId="181F495C" w:rsidR="008035FA" w:rsidRPr="00862D3E" w:rsidRDefault="001D027B" w:rsidP="00563484">
      <w:pPr>
        <w:pStyle w:val="Heading2"/>
        <w:spacing w:line="240" w:lineRule="auto"/>
        <w:rPr>
          <w:rFonts w:asciiTheme="minorHAnsi" w:hAnsiTheme="minorHAnsi" w:cstheme="minorHAnsi"/>
        </w:rPr>
      </w:pPr>
      <w:bookmarkStart w:id="1147" w:name="_Toc54611321"/>
      <w:bookmarkStart w:id="1148" w:name="_Toc63510682"/>
      <w:bookmarkStart w:id="1149" w:name="_Toc66508510"/>
      <w:r w:rsidRPr="00862D3E">
        <w:rPr>
          <w:rFonts w:asciiTheme="minorHAnsi" w:hAnsiTheme="minorHAnsi" w:cstheme="minorHAnsi"/>
        </w:rPr>
        <w:t>Goal</w:t>
      </w:r>
      <w:r w:rsidR="00060AF7" w:rsidRPr="00862D3E">
        <w:rPr>
          <w:rFonts w:asciiTheme="minorHAnsi" w:hAnsiTheme="minorHAnsi" w:cstheme="minorHAnsi"/>
        </w:rPr>
        <w:t xml:space="preserve"> 17 and the Power of Partnerships</w:t>
      </w:r>
      <w:bookmarkEnd w:id="1147"/>
      <w:bookmarkEnd w:id="1148"/>
      <w:bookmarkEnd w:id="1149"/>
      <w:r w:rsidR="00060AF7" w:rsidRPr="00862D3E">
        <w:rPr>
          <w:rFonts w:asciiTheme="minorHAnsi" w:hAnsiTheme="minorHAnsi" w:cstheme="minorHAnsi"/>
        </w:rPr>
        <w:t xml:space="preserve"> </w:t>
      </w:r>
    </w:p>
    <w:tbl>
      <w:tblPr>
        <w:tblStyle w:val="GridTable4-Accent4"/>
        <w:tblW w:w="9448" w:type="dxa"/>
        <w:tblLook w:val="04A0" w:firstRow="1" w:lastRow="0" w:firstColumn="1" w:lastColumn="0" w:noHBand="0" w:noVBand="1"/>
      </w:tblPr>
      <w:tblGrid>
        <w:gridCol w:w="4945"/>
        <w:gridCol w:w="4490"/>
        <w:gridCol w:w="13"/>
      </w:tblGrid>
      <w:tr w:rsidR="00E105A6" w:rsidRPr="00862D3E" w14:paraId="7B26DAB1" w14:textId="77777777" w:rsidTr="007E49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48" w:type="dxa"/>
            <w:gridSpan w:val="3"/>
            <w:shd w:val="clear" w:color="auto" w:fill="C00000"/>
          </w:tcPr>
          <w:p w14:paraId="66F5B4D2" w14:textId="298CDF18" w:rsidR="00E105A6" w:rsidRPr="00862D3E" w:rsidRDefault="00E105A6" w:rsidP="00563484">
            <w:pPr>
              <w:ind w:right="-102"/>
              <w:rPr>
                <w:rFonts w:cstheme="minorHAnsi"/>
                <w:b w:val="0"/>
                <w:bCs w:val="0"/>
                <w:i/>
                <w:iCs/>
                <w:sz w:val="21"/>
                <w:szCs w:val="21"/>
              </w:rPr>
            </w:pPr>
            <w:r w:rsidRPr="00862D3E">
              <w:rPr>
                <w:rFonts w:cstheme="minorHAnsi"/>
                <w:i/>
                <w:iCs/>
                <w:sz w:val="21"/>
                <w:szCs w:val="21"/>
              </w:rPr>
              <w:t xml:space="preserve">SDG #17 – </w:t>
            </w:r>
            <w:r w:rsidR="00595247" w:rsidRPr="00862D3E">
              <w:rPr>
                <w:rFonts w:cstheme="minorHAnsi"/>
                <w:i/>
                <w:iCs/>
                <w:sz w:val="21"/>
                <w:szCs w:val="21"/>
              </w:rPr>
              <w:t>Strengthen the means of implementation and support partnerships for sustainable development</w:t>
            </w:r>
          </w:p>
        </w:tc>
      </w:tr>
      <w:tr w:rsidR="00E105A6" w:rsidRPr="00862D3E" w14:paraId="2D585180" w14:textId="77777777" w:rsidTr="007E49DE">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4945" w:type="dxa"/>
            <w:shd w:val="clear" w:color="auto" w:fill="F89770"/>
          </w:tcPr>
          <w:p w14:paraId="1CA0B98E" w14:textId="77777777" w:rsidR="00E105A6" w:rsidRPr="00862D3E" w:rsidRDefault="00E105A6" w:rsidP="00563484">
            <w:pPr>
              <w:rPr>
                <w:rFonts w:cstheme="minorHAnsi"/>
                <w:i/>
                <w:iCs/>
              </w:rPr>
            </w:pPr>
            <w:r w:rsidRPr="00862D3E">
              <w:rPr>
                <w:rFonts w:cstheme="minorHAnsi"/>
                <w:i/>
                <w:iCs/>
              </w:rPr>
              <w:t>Current Status</w:t>
            </w:r>
          </w:p>
        </w:tc>
        <w:tc>
          <w:tcPr>
            <w:tcW w:w="4490" w:type="dxa"/>
            <w:shd w:val="clear" w:color="auto" w:fill="F89770"/>
          </w:tcPr>
          <w:p w14:paraId="5CFB3CCC" w14:textId="77777777" w:rsidR="00E105A6" w:rsidRPr="00862D3E" w:rsidRDefault="00E105A6" w:rsidP="00563484">
            <w:pPr>
              <w:cnfStyle w:val="000000100000" w:firstRow="0" w:lastRow="0" w:firstColumn="0" w:lastColumn="0" w:oddVBand="0" w:evenVBand="0" w:oddHBand="1" w:evenHBand="0" w:firstRowFirstColumn="0" w:firstRowLastColumn="0" w:lastRowFirstColumn="0" w:lastRowLastColumn="0"/>
              <w:rPr>
                <w:rFonts w:cstheme="minorHAnsi"/>
                <w:b/>
                <w:bCs/>
                <w:i/>
                <w:iCs/>
              </w:rPr>
            </w:pPr>
            <w:r w:rsidRPr="00862D3E">
              <w:rPr>
                <w:rFonts w:cstheme="minorHAnsi"/>
                <w:b/>
                <w:bCs/>
                <w:i/>
                <w:iCs/>
              </w:rPr>
              <w:t>Targets</w:t>
            </w:r>
          </w:p>
        </w:tc>
      </w:tr>
      <w:tr w:rsidR="00E105A6" w:rsidRPr="00862D3E" w14:paraId="5D0F4D89" w14:textId="77777777" w:rsidTr="00DF03E4">
        <w:trPr>
          <w:gridAfter w:val="1"/>
          <w:wAfter w:w="13" w:type="dxa"/>
        </w:trPr>
        <w:tc>
          <w:tcPr>
            <w:cnfStyle w:val="001000000000" w:firstRow="0" w:lastRow="0" w:firstColumn="1" w:lastColumn="0" w:oddVBand="0" w:evenVBand="0" w:oddHBand="0" w:evenHBand="0" w:firstRowFirstColumn="0" w:firstRowLastColumn="0" w:lastRowFirstColumn="0" w:lastRowLastColumn="0"/>
            <w:tcW w:w="4945" w:type="dxa"/>
          </w:tcPr>
          <w:p w14:paraId="7D97500F" w14:textId="77777777" w:rsidR="007E49DE" w:rsidRPr="00862D3E" w:rsidRDefault="007E49DE" w:rsidP="00563484">
            <w:pPr>
              <w:rPr>
                <w:rFonts w:cstheme="minorHAnsi"/>
                <w:b w:val="0"/>
                <w:bCs w:val="0"/>
                <w:sz w:val="20"/>
                <w:szCs w:val="20"/>
              </w:rPr>
            </w:pPr>
            <w:del w:id="1150" w:author="OPD2" w:date="2021-03-16T07:31:00Z">
              <w:r w:rsidRPr="00862D3E">
                <w:rPr>
                  <w:rFonts w:cstheme="minorHAnsi"/>
                  <w:b w:val="0"/>
                  <w:bCs w:val="0"/>
                  <w:sz w:val="20"/>
                  <w:szCs w:val="20"/>
                </w:rPr>
                <w:delText xml:space="preserve">17.1.1 – </w:delText>
              </w:r>
            </w:del>
            <w:r w:rsidRPr="00862D3E">
              <w:rPr>
                <w:rFonts w:cstheme="minorHAnsi"/>
                <w:b w:val="0"/>
                <w:bCs w:val="0"/>
                <w:sz w:val="20"/>
                <w:szCs w:val="20"/>
              </w:rPr>
              <w:t>Total GDP by sector shows for 2018 expenditure %s were:</w:t>
            </w:r>
          </w:p>
          <w:p w14:paraId="30E74FBA" w14:textId="77777777" w:rsidR="007E49DE" w:rsidRPr="00862D3E" w:rsidRDefault="007E49DE" w:rsidP="00563484">
            <w:pPr>
              <w:ind w:firstLine="875"/>
              <w:rPr>
                <w:rFonts w:cstheme="minorHAnsi"/>
                <w:b w:val="0"/>
                <w:bCs w:val="0"/>
                <w:sz w:val="20"/>
                <w:szCs w:val="20"/>
              </w:rPr>
            </w:pPr>
            <w:r w:rsidRPr="00862D3E">
              <w:rPr>
                <w:rFonts w:cstheme="minorHAnsi"/>
                <w:b w:val="0"/>
                <w:bCs w:val="0"/>
                <w:sz w:val="20"/>
                <w:szCs w:val="20"/>
              </w:rPr>
              <w:t>Personal Consumption – 46.56%</w:t>
            </w:r>
          </w:p>
          <w:p w14:paraId="34EA6B36" w14:textId="77777777" w:rsidR="007E49DE" w:rsidRPr="00862D3E" w:rsidRDefault="007E49DE" w:rsidP="00563484">
            <w:pPr>
              <w:ind w:firstLine="875"/>
              <w:rPr>
                <w:rFonts w:cstheme="minorHAnsi"/>
                <w:b w:val="0"/>
                <w:bCs w:val="0"/>
                <w:sz w:val="20"/>
                <w:szCs w:val="20"/>
              </w:rPr>
            </w:pPr>
            <w:r w:rsidRPr="00862D3E">
              <w:rPr>
                <w:rFonts w:cstheme="minorHAnsi"/>
                <w:b w:val="0"/>
                <w:bCs w:val="0"/>
                <w:sz w:val="20"/>
                <w:szCs w:val="20"/>
              </w:rPr>
              <w:t>Private Fixed Investment – 18.52%</w:t>
            </w:r>
          </w:p>
          <w:p w14:paraId="201FCBE3" w14:textId="77777777" w:rsidR="007E49DE" w:rsidRPr="00862D3E" w:rsidRDefault="007E49DE" w:rsidP="00563484">
            <w:pPr>
              <w:ind w:firstLine="875"/>
              <w:rPr>
                <w:rFonts w:cstheme="minorHAnsi"/>
                <w:b w:val="0"/>
                <w:bCs w:val="0"/>
                <w:sz w:val="20"/>
                <w:szCs w:val="20"/>
              </w:rPr>
            </w:pPr>
            <w:r w:rsidRPr="00862D3E">
              <w:rPr>
                <w:rFonts w:cstheme="minorHAnsi"/>
                <w:b w:val="0"/>
                <w:bCs w:val="0"/>
                <w:sz w:val="20"/>
                <w:szCs w:val="20"/>
              </w:rPr>
              <w:t>Net Exports - -2.27%</w:t>
            </w:r>
          </w:p>
          <w:p w14:paraId="7EDD9210" w14:textId="77777777" w:rsidR="007E49DE" w:rsidRPr="00862D3E" w:rsidRDefault="007E49DE" w:rsidP="00563484">
            <w:pPr>
              <w:ind w:firstLine="875"/>
              <w:rPr>
                <w:rFonts w:cstheme="minorHAnsi"/>
                <w:b w:val="0"/>
                <w:bCs w:val="0"/>
                <w:sz w:val="20"/>
                <w:szCs w:val="20"/>
              </w:rPr>
            </w:pPr>
            <w:r w:rsidRPr="00862D3E">
              <w:rPr>
                <w:rFonts w:cstheme="minorHAnsi"/>
                <w:b w:val="0"/>
                <w:bCs w:val="0"/>
                <w:sz w:val="20"/>
                <w:szCs w:val="20"/>
              </w:rPr>
              <w:t>Government Spending (Fed) – 4.31%</w:t>
            </w:r>
          </w:p>
          <w:p w14:paraId="0A8C007E" w14:textId="54E79984" w:rsidR="00E105A6" w:rsidRPr="00862D3E" w:rsidRDefault="007E49DE" w:rsidP="00563484">
            <w:pPr>
              <w:ind w:firstLine="875"/>
              <w:rPr>
                <w:rFonts w:eastAsiaTheme="minorEastAsia" w:cstheme="minorHAnsi"/>
                <w:b w:val="0"/>
                <w:bCs w:val="0"/>
                <w:sz w:val="20"/>
                <w:szCs w:val="20"/>
              </w:rPr>
            </w:pPr>
            <w:r w:rsidRPr="00862D3E">
              <w:rPr>
                <w:rFonts w:cstheme="minorHAnsi"/>
                <w:b w:val="0"/>
                <w:bCs w:val="0"/>
                <w:sz w:val="20"/>
                <w:szCs w:val="20"/>
              </w:rPr>
              <w:t>CNMI Spending – 31.67%</w:t>
            </w:r>
          </w:p>
        </w:tc>
        <w:tc>
          <w:tcPr>
            <w:tcW w:w="4490" w:type="dxa"/>
          </w:tcPr>
          <w:p w14:paraId="4B8233F0" w14:textId="5AAE6A58" w:rsidR="00E105A6" w:rsidRPr="00862D3E" w:rsidRDefault="007E49DE" w:rsidP="00563484">
            <w:pPr>
              <w:cnfStyle w:val="000000000000" w:firstRow="0" w:lastRow="0" w:firstColumn="0" w:lastColumn="0" w:oddVBand="0" w:evenVBand="0" w:oddHBand="0" w:evenHBand="0" w:firstRowFirstColumn="0" w:firstRowLastColumn="0" w:lastRowFirstColumn="0" w:lastRowLastColumn="0"/>
              <w:rPr>
                <w:rFonts w:cstheme="minorHAnsi"/>
                <w:b/>
                <w:bCs/>
                <w:i/>
                <w:iCs/>
              </w:rPr>
            </w:pPr>
            <w:r w:rsidRPr="00862D3E">
              <w:rPr>
                <w:rFonts w:eastAsia="Times New Roman" w:cstheme="minorHAnsi"/>
                <w:szCs w:val="18"/>
                <w:lang w:bidi="en-US"/>
              </w:rPr>
              <w:t xml:space="preserve">(a) </w:t>
            </w:r>
            <w:r w:rsidRPr="00862D3E">
              <w:rPr>
                <w:rFonts w:cstheme="minorHAnsi"/>
              </w:rPr>
              <w:t>By 2030 CNMI’s GDP shows sustainable expenditures including net positive exports and reduces proportion of imported goods.</w:t>
            </w:r>
          </w:p>
        </w:tc>
      </w:tr>
      <w:tr w:rsidR="00E105A6" w:rsidRPr="00862D3E" w14:paraId="52B035C1" w14:textId="77777777" w:rsidTr="007E49DE">
        <w:trPr>
          <w:gridAfter w:val="1"/>
          <w:cnfStyle w:val="000000100000" w:firstRow="0" w:lastRow="0" w:firstColumn="0" w:lastColumn="0" w:oddVBand="0" w:evenVBand="0" w:oddHBand="1" w:evenHBand="0" w:firstRowFirstColumn="0" w:firstRowLastColumn="0" w:lastRowFirstColumn="0" w:lastRowLastColumn="0"/>
          <w:wAfter w:w="13" w:type="dxa"/>
        </w:trPr>
        <w:tc>
          <w:tcPr>
            <w:cnfStyle w:val="001000000000" w:firstRow="0" w:lastRow="0" w:firstColumn="1" w:lastColumn="0" w:oddVBand="0" w:evenVBand="0" w:oddHBand="0" w:evenHBand="0" w:firstRowFirstColumn="0" w:firstRowLastColumn="0" w:lastRowFirstColumn="0" w:lastRowLastColumn="0"/>
            <w:tcW w:w="4945" w:type="dxa"/>
            <w:shd w:val="clear" w:color="auto" w:fill="FED6CE"/>
          </w:tcPr>
          <w:p w14:paraId="2F1E6852" w14:textId="1FD19EB8" w:rsidR="00E105A6" w:rsidRPr="00862D3E" w:rsidRDefault="007E49DE" w:rsidP="00563484">
            <w:pPr>
              <w:rPr>
                <w:rFonts w:eastAsiaTheme="minorEastAsia" w:cstheme="minorHAnsi"/>
                <w:b w:val="0"/>
                <w:bCs w:val="0"/>
                <w:sz w:val="20"/>
                <w:szCs w:val="20"/>
              </w:rPr>
            </w:pPr>
            <w:del w:id="1151" w:author="OPD2" w:date="2021-03-16T07:31:00Z">
              <w:r w:rsidRPr="00862D3E">
                <w:rPr>
                  <w:rFonts w:cstheme="minorHAnsi"/>
                  <w:b w:val="0"/>
                  <w:bCs w:val="0"/>
                  <w:sz w:val="20"/>
                  <w:szCs w:val="20"/>
                </w:rPr>
                <w:delText xml:space="preserve">17.6.2 - </w:delText>
              </w:r>
            </w:del>
            <w:r w:rsidRPr="00862D3E">
              <w:rPr>
                <w:rFonts w:cstheme="minorHAnsi"/>
                <w:b w:val="0"/>
                <w:bCs w:val="0"/>
                <w:sz w:val="20"/>
                <w:szCs w:val="20"/>
              </w:rPr>
              <w:t>The percentage of units connected to the internet by broadband increased significantly during the 11 years. In fact, in 2005 almost no units were connected via broadband. By 2016, about 1 in every 5 units was connected.</w:t>
            </w:r>
          </w:p>
        </w:tc>
        <w:tc>
          <w:tcPr>
            <w:tcW w:w="4490" w:type="dxa"/>
            <w:shd w:val="clear" w:color="auto" w:fill="FED6CE"/>
          </w:tcPr>
          <w:p w14:paraId="38488F5A" w14:textId="5DE558F9" w:rsidR="00E105A6" w:rsidRPr="00862D3E" w:rsidRDefault="007E49DE" w:rsidP="00563484">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862D3E">
              <w:rPr>
                <w:rFonts w:cstheme="minorHAnsi"/>
                <w:sz w:val="20"/>
                <w:szCs w:val="20"/>
              </w:rPr>
              <w:t>(</w:t>
            </w:r>
            <w:r w:rsidR="006D3A58">
              <w:rPr>
                <w:rFonts w:cstheme="minorHAnsi"/>
                <w:sz w:val="20"/>
                <w:szCs w:val="20"/>
              </w:rPr>
              <w:t>b</w:t>
            </w:r>
            <w:r w:rsidRPr="00862D3E">
              <w:rPr>
                <w:rFonts w:cstheme="minorHAnsi"/>
                <w:sz w:val="20"/>
                <w:szCs w:val="20"/>
              </w:rPr>
              <w:t xml:space="preserve">) - By 2030 all residents of Saipan, Tinian, and Rota have in-home access to </w:t>
            </w:r>
            <w:r w:rsidR="0098531E">
              <w:rPr>
                <w:rFonts w:cstheme="minorHAnsi"/>
                <w:sz w:val="20"/>
                <w:szCs w:val="20"/>
              </w:rPr>
              <w:t xml:space="preserve">high speed, reliable </w:t>
            </w:r>
            <w:r w:rsidRPr="00862D3E">
              <w:rPr>
                <w:rFonts w:cstheme="minorHAnsi"/>
                <w:sz w:val="20"/>
                <w:szCs w:val="20"/>
              </w:rPr>
              <w:t>internet through broadband connection or cell service provider</w:t>
            </w:r>
            <w:ins w:id="1152" w:author="OPD2" w:date="2021-03-16T07:31:00Z">
              <w:r w:rsidR="008D43CB">
                <w:rPr>
                  <w:rFonts w:cstheme="minorHAnsi"/>
                  <w:sz w:val="20"/>
                  <w:szCs w:val="20"/>
                </w:rPr>
                <w:t>s</w:t>
              </w:r>
            </w:ins>
            <w:r w:rsidRPr="00862D3E">
              <w:rPr>
                <w:rFonts w:cstheme="minorHAnsi"/>
                <w:sz w:val="20"/>
                <w:szCs w:val="20"/>
              </w:rPr>
              <w:t xml:space="preserve"> (see 9.c.1).</w:t>
            </w:r>
          </w:p>
        </w:tc>
      </w:tr>
    </w:tbl>
    <w:p w14:paraId="18E41C86" w14:textId="77777777" w:rsidR="007E49DE" w:rsidRPr="00862D3E" w:rsidRDefault="007E49DE" w:rsidP="00563484">
      <w:pPr>
        <w:spacing w:after="0" w:line="240" w:lineRule="auto"/>
        <w:rPr>
          <w:rFonts w:cstheme="minorHAnsi"/>
        </w:rPr>
      </w:pPr>
    </w:p>
    <w:p w14:paraId="7BC48AB0" w14:textId="7AC2A941" w:rsidR="00E9438D" w:rsidRPr="00862D3E" w:rsidRDefault="00E9438D" w:rsidP="00563484">
      <w:pPr>
        <w:spacing w:line="240" w:lineRule="auto"/>
        <w:rPr>
          <w:rFonts w:cstheme="minorHAnsi"/>
        </w:rPr>
      </w:pPr>
      <w:r w:rsidRPr="00862D3E">
        <w:rPr>
          <w:rFonts w:cstheme="minorHAnsi"/>
        </w:rPr>
        <w:t>As described by Public Law 20-20, the purpose of the CNMI Planning and Development Act of 2017 and the creation of the Office of Planning and Development and its Planning and Development Advisory Council is:</w:t>
      </w:r>
    </w:p>
    <w:p w14:paraId="3A31595F" w14:textId="6B01A853" w:rsidR="00E9438D" w:rsidRPr="00862D3E" w:rsidRDefault="00E9438D" w:rsidP="00563484">
      <w:pPr>
        <w:spacing w:line="240" w:lineRule="auto"/>
        <w:ind w:left="720" w:right="720"/>
        <w:rPr>
          <w:rFonts w:cstheme="minorHAnsi"/>
        </w:rPr>
      </w:pPr>
      <w:r w:rsidRPr="00862D3E">
        <w:rPr>
          <w:rFonts w:cstheme="minorHAnsi"/>
        </w:rPr>
        <w:t>to establish a CNMI Comprehensive Sustainable Development Plan that shall serve as a guide for the future long-range development of the CNMI using and improving existing plans, maps and other resources; identify the goals, objectives, policies, and priorities for the CNMI; provide a basis for determining priorities and allocating limited resources, such as public funds, services, human resources, land, energy, water, and other resources; improve coordination of federal, and CNMI plans, policies, programs, projects, and regulatory activities; and to establish a system for plan formulation and program coordination to provide for an integration of all major CNMI and individual island activities.</w:t>
      </w:r>
    </w:p>
    <w:p w14:paraId="50649556" w14:textId="2AB8AA3C" w:rsidR="00744BDC" w:rsidRPr="00862D3E" w:rsidRDefault="00E9438D" w:rsidP="00563484">
      <w:pPr>
        <w:spacing w:line="240" w:lineRule="auto"/>
        <w:rPr>
          <w:rFonts w:cstheme="minorHAnsi"/>
        </w:rPr>
      </w:pPr>
      <w:r w:rsidRPr="00862D3E">
        <w:rPr>
          <w:rFonts w:cstheme="minorHAnsi"/>
        </w:rPr>
        <w:t xml:space="preserve">Just as compiling the visions, goals, and objectives </w:t>
      </w:r>
      <w:r w:rsidR="007E5C86" w:rsidRPr="00862D3E">
        <w:rPr>
          <w:rFonts w:cstheme="minorHAnsi"/>
        </w:rPr>
        <w:t>to create this CSDP</w:t>
      </w:r>
      <w:r w:rsidRPr="00862D3E">
        <w:rPr>
          <w:rFonts w:cstheme="minorHAnsi"/>
        </w:rPr>
        <w:t xml:space="preserve"> took leadership and dedication from numerous planning partners to create this plan, it will take a coordinated effort to make the sustainability objectives of this plan become a reality. Coordination and communication based in trust and alignment of shared objectives will</w:t>
      </w:r>
      <w:r w:rsidR="007E5C86" w:rsidRPr="00862D3E">
        <w:rPr>
          <w:rFonts w:cstheme="minorHAnsi"/>
        </w:rPr>
        <w:t xml:space="preserve"> continue to</w:t>
      </w:r>
      <w:r w:rsidRPr="00862D3E">
        <w:rPr>
          <w:rFonts w:cstheme="minorHAnsi"/>
        </w:rPr>
        <w:t xml:space="preserve"> improve the efficiency of resource allocation and build stronger partnerships between agencies as well as the public and private sectors and with the </w:t>
      </w:r>
      <w:r w:rsidRPr="00862D3E">
        <w:rPr>
          <w:rFonts w:cstheme="minorHAnsi"/>
        </w:rPr>
        <w:lastRenderedPageBreak/>
        <w:t xml:space="preserve">community at large. </w:t>
      </w:r>
      <w:r w:rsidR="00744BDC" w:rsidRPr="00862D3E">
        <w:rPr>
          <w:rFonts w:cstheme="minorHAnsi"/>
        </w:rPr>
        <w:t xml:space="preserve">Stronger partnerships will contribute to environmental </w:t>
      </w:r>
      <w:r w:rsidRPr="00862D3E">
        <w:rPr>
          <w:rFonts w:cstheme="minorHAnsi"/>
        </w:rPr>
        <w:t>stewardship</w:t>
      </w:r>
      <w:r w:rsidR="00744BDC" w:rsidRPr="00862D3E">
        <w:rPr>
          <w:rFonts w:cstheme="minorHAnsi"/>
        </w:rPr>
        <w:t xml:space="preserve"> and sustainable development by mobilizing resources, sharing knowledge, promoting the creation and transfer of environmentally sound technologies, and building capacity.</w:t>
      </w:r>
      <w:r w:rsidRPr="00862D3E">
        <w:rPr>
          <w:rFonts w:cstheme="minorHAnsi"/>
        </w:rPr>
        <w:t xml:space="preserve"> By creating processes of information sharing and cooperation, OPD and the PDAC will work with planning partners across sectors to strengthen the means of implementation and support partnerships that enable sustainable development planning and effective project execution for the CNMI. </w:t>
      </w:r>
    </w:p>
    <w:p w14:paraId="37199018" w14:textId="096789E8" w:rsidR="00060AF7" w:rsidRPr="00862D3E" w:rsidRDefault="0084137B" w:rsidP="00563484">
      <w:pPr>
        <w:pStyle w:val="ListParagraph"/>
        <w:numPr>
          <w:ilvl w:val="0"/>
          <w:numId w:val="8"/>
        </w:numPr>
        <w:spacing w:line="240" w:lineRule="auto"/>
        <w:ind w:left="360"/>
        <w:rPr>
          <w:rFonts w:cstheme="minorHAnsi"/>
        </w:rPr>
      </w:pPr>
      <w:r w:rsidRPr="00862D3E">
        <w:rPr>
          <w:rFonts w:eastAsia="Times New Roman" w:cstheme="minorHAnsi"/>
          <w:noProof/>
        </w:rPr>
        <w:drawing>
          <wp:anchor distT="0" distB="0" distL="114300" distR="114300" simplePos="0" relativeHeight="252021760" behindDoc="0" locked="0" layoutInCell="1" allowOverlap="1" wp14:anchorId="20FD02F4" wp14:editId="727EF11B">
            <wp:simplePos x="0" y="0"/>
            <wp:positionH relativeFrom="column">
              <wp:posOffset>4572000</wp:posOffset>
            </wp:positionH>
            <wp:positionV relativeFrom="paragraph">
              <wp:posOffset>48260</wp:posOffset>
            </wp:positionV>
            <wp:extent cx="1244600" cy="1244600"/>
            <wp:effectExtent l="0" t="0" r="0" b="0"/>
            <wp:wrapSquare wrapText="bothSides"/>
            <wp:docPr id="2" name="Picture 2" descr="Partnerships for the go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rtnerships for the goals"/>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244600" cy="1244600"/>
                    </a:xfrm>
                    <a:prstGeom prst="rect">
                      <a:avLst/>
                    </a:prstGeom>
                    <a:noFill/>
                    <a:ln>
                      <a:noFill/>
                    </a:ln>
                  </pic:spPr>
                </pic:pic>
              </a:graphicData>
            </a:graphic>
            <wp14:sizeRelH relativeFrom="page">
              <wp14:pctWidth>0</wp14:pctWidth>
            </wp14:sizeRelH>
            <wp14:sizeRelV relativeFrom="page">
              <wp14:pctHeight>0</wp14:pctHeight>
            </wp14:sizeRelV>
          </wp:anchor>
        </w:drawing>
      </w:r>
      <w:r w:rsidR="00060AF7" w:rsidRPr="00862D3E">
        <w:rPr>
          <w:rFonts w:cstheme="minorHAnsi"/>
        </w:rPr>
        <w:t>SDG #17 - Strengthen the means of implementation and support partnerships for sustainable development</w:t>
      </w:r>
    </w:p>
    <w:p w14:paraId="5107B895" w14:textId="29E86A4C" w:rsidR="00BF705F" w:rsidRPr="00862D3E" w:rsidRDefault="00060AF7" w:rsidP="00563484">
      <w:pPr>
        <w:pStyle w:val="ListParagraph"/>
        <w:numPr>
          <w:ilvl w:val="1"/>
          <w:numId w:val="8"/>
        </w:numPr>
        <w:spacing w:line="240" w:lineRule="auto"/>
        <w:ind w:left="1080"/>
        <w:rPr>
          <w:rFonts w:cstheme="minorHAnsi"/>
        </w:rPr>
      </w:pPr>
      <w:r w:rsidRPr="00862D3E">
        <w:rPr>
          <w:rFonts w:cstheme="minorHAnsi"/>
        </w:rPr>
        <w:t>By the end of 2020, OPD, Commerce, and PDAC, and other planning partners will endorse the sustainable development planning component and Smart, Safe Growth integration recommendations to identify priority projects to support economic diversification and growth for inclusion in the 2021-2025 CEDS update and future plan revisions</w:t>
      </w:r>
      <w:r w:rsidR="00BF705F" w:rsidRPr="00862D3E">
        <w:rPr>
          <w:rFonts w:cstheme="minorHAnsi"/>
        </w:rPr>
        <w:t xml:space="preserve">; </w:t>
      </w:r>
    </w:p>
    <w:p w14:paraId="6AB9C674" w14:textId="2F41DEC6" w:rsidR="00060AF7" w:rsidRPr="00862D3E" w:rsidRDefault="00BF705F" w:rsidP="00563484">
      <w:pPr>
        <w:pStyle w:val="ListParagraph"/>
        <w:numPr>
          <w:ilvl w:val="1"/>
          <w:numId w:val="8"/>
        </w:numPr>
        <w:spacing w:line="240" w:lineRule="auto"/>
        <w:ind w:left="1080"/>
        <w:rPr>
          <w:rFonts w:cstheme="minorHAnsi"/>
        </w:rPr>
      </w:pPr>
      <w:r w:rsidRPr="00862D3E">
        <w:rPr>
          <w:rFonts w:cstheme="minorHAnsi"/>
        </w:rPr>
        <w:t>By 2023 Commerce, Finance, OMB, and OPD with support of the PDAC and planning partners, will work to draft guiding</w:t>
      </w:r>
      <w:r w:rsidRPr="00862D3E">
        <w:rPr>
          <w:rFonts w:eastAsia="Calibri" w:cstheme="minorHAnsi"/>
          <w:color w:val="000000"/>
          <w:kern w:val="24"/>
          <w:sz w:val="28"/>
          <w:szCs w:val="28"/>
        </w:rPr>
        <w:t xml:space="preserve"> </w:t>
      </w:r>
      <w:r w:rsidRPr="00862D3E">
        <w:rPr>
          <w:rFonts w:cstheme="minorHAnsi"/>
        </w:rPr>
        <w:t xml:space="preserve">policies that address poverty reduction and track changes in annual GDP; </w:t>
      </w:r>
      <w:r w:rsidR="00060AF7" w:rsidRPr="00862D3E">
        <w:rPr>
          <w:rFonts w:cstheme="minorHAnsi"/>
        </w:rPr>
        <w:t xml:space="preserve"> </w:t>
      </w:r>
    </w:p>
    <w:p w14:paraId="6BB578CB" w14:textId="1E280FC4" w:rsidR="00BF705F" w:rsidRPr="00862D3E" w:rsidRDefault="00BF705F" w:rsidP="00563484">
      <w:pPr>
        <w:pStyle w:val="ListParagraph"/>
        <w:numPr>
          <w:ilvl w:val="1"/>
          <w:numId w:val="8"/>
        </w:numPr>
        <w:spacing w:line="240" w:lineRule="auto"/>
        <w:ind w:left="1080"/>
        <w:rPr>
          <w:rFonts w:cstheme="minorHAnsi"/>
        </w:rPr>
      </w:pPr>
      <w:r w:rsidRPr="00862D3E">
        <w:rPr>
          <w:rFonts w:cstheme="minorHAnsi"/>
        </w:rPr>
        <w:t>By 2024, Commerce HIES surveys will provide data on internet access and use these data points to address remaining deployment gaps, if any, in the 2025 CEDS update with support from OPD, PDAC, and Planning Partners;</w:t>
      </w:r>
    </w:p>
    <w:p w14:paraId="23B75A57" w14:textId="15589667" w:rsidR="00B76D0C" w:rsidRPr="00862D3E" w:rsidRDefault="00BF705F" w:rsidP="00563484">
      <w:pPr>
        <w:pStyle w:val="ListParagraph"/>
        <w:numPr>
          <w:ilvl w:val="1"/>
          <w:numId w:val="8"/>
        </w:numPr>
        <w:spacing w:line="240" w:lineRule="auto"/>
        <w:ind w:left="1080"/>
        <w:rPr>
          <w:rFonts w:cstheme="minorHAnsi"/>
        </w:rPr>
      </w:pPr>
      <w:r w:rsidRPr="00862D3E">
        <w:rPr>
          <w:rFonts w:cstheme="minorHAnsi"/>
        </w:rPr>
        <w:t xml:space="preserve">By 2030, </w:t>
      </w:r>
      <w:r w:rsidR="00B76D0C" w:rsidRPr="00862D3E">
        <w:rPr>
          <w:rFonts w:cstheme="minorHAnsi"/>
        </w:rPr>
        <w:t xml:space="preserve">led by OPD and facilitated through partnerships with planning agencies and other stakeholders, </w:t>
      </w:r>
      <w:r w:rsidR="00787518" w:rsidRPr="00862D3E">
        <w:rPr>
          <w:rFonts w:cstheme="minorHAnsi"/>
        </w:rPr>
        <w:t xml:space="preserve">scheduled planning updates detailed further in </w:t>
      </w:r>
      <w:r w:rsidR="00B76D0C" w:rsidRPr="00862D3E">
        <w:rPr>
          <w:rFonts w:cstheme="minorHAnsi"/>
        </w:rPr>
        <w:t>Appendix I of this CSDP, will be completed and incorporated into a 2030+ planning update;</w:t>
      </w:r>
    </w:p>
    <w:p w14:paraId="028EB115" w14:textId="6FC3E0E4" w:rsidR="00B76D0C" w:rsidRPr="00862D3E" w:rsidRDefault="00B76D0C" w:rsidP="00563484">
      <w:pPr>
        <w:pStyle w:val="ListParagraph"/>
        <w:numPr>
          <w:ilvl w:val="1"/>
          <w:numId w:val="8"/>
        </w:numPr>
        <w:spacing w:line="240" w:lineRule="auto"/>
        <w:ind w:left="1080"/>
        <w:rPr>
          <w:rFonts w:cstheme="minorHAnsi"/>
        </w:rPr>
      </w:pPr>
      <w:r w:rsidRPr="00862D3E">
        <w:rPr>
          <w:rFonts w:cstheme="minorHAnsi"/>
        </w:rPr>
        <w:t>The 2030 CSDP update</w:t>
      </w:r>
      <w:r w:rsidR="00C35786" w:rsidRPr="00862D3E">
        <w:rPr>
          <w:rFonts w:cstheme="minorHAnsi"/>
        </w:rPr>
        <w:t xml:space="preserve"> will reflect growth in community engagement as indicators of enhanced partnerships by</w:t>
      </w:r>
      <w:r w:rsidRPr="00862D3E">
        <w:rPr>
          <w:rFonts w:cstheme="minorHAnsi"/>
        </w:rPr>
        <w:t xml:space="preserve"> at least doubl</w:t>
      </w:r>
      <w:r w:rsidR="00C35786" w:rsidRPr="00862D3E">
        <w:rPr>
          <w:rFonts w:cstheme="minorHAnsi"/>
        </w:rPr>
        <w:t>ing</w:t>
      </w:r>
      <w:r w:rsidRPr="00862D3E">
        <w:rPr>
          <w:rFonts w:cstheme="minorHAnsi"/>
        </w:rPr>
        <w:t xml:space="preserve"> the number of public comments received in the 2019-2020 CSDP draft and comment period;</w:t>
      </w:r>
      <w:r w:rsidR="00C35786" w:rsidRPr="00862D3E">
        <w:rPr>
          <w:rFonts w:eastAsia="Times New Roman" w:cstheme="minorHAnsi"/>
          <w:noProof/>
        </w:rPr>
        <w:t xml:space="preserve"> and</w:t>
      </w:r>
    </w:p>
    <w:p w14:paraId="34EC3967" w14:textId="438FBAF3" w:rsidR="005164A6" w:rsidRPr="00862D3E" w:rsidRDefault="00C35786" w:rsidP="00563484">
      <w:pPr>
        <w:pStyle w:val="ListParagraph"/>
        <w:numPr>
          <w:ilvl w:val="1"/>
          <w:numId w:val="8"/>
        </w:numPr>
        <w:spacing w:line="240" w:lineRule="auto"/>
        <w:ind w:left="1080"/>
        <w:rPr>
          <w:rFonts w:cstheme="minorHAnsi"/>
        </w:rPr>
      </w:pPr>
      <w:r w:rsidRPr="00862D3E">
        <w:rPr>
          <w:rFonts w:cstheme="minorHAnsi"/>
        </w:rPr>
        <w:t>The 2030 CSDP and corresponding 2030 CEDS update will include a detailed assessment of GDP expenditures</w:t>
      </w:r>
      <w:r w:rsidR="003D3308" w:rsidRPr="00862D3E">
        <w:rPr>
          <w:rFonts w:cstheme="minorHAnsi"/>
        </w:rPr>
        <w:t>, imports, and exports trends, and other economic data identified by the PDAC and SE/DRR Planning Taskforce</w:t>
      </w:r>
    </w:p>
    <w:p w14:paraId="12D6CD5C" w14:textId="216B3C9A" w:rsidR="005C40C6" w:rsidRDefault="005C40C6" w:rsidP="00563484">
      <w:pPr>
        <w:spacing w:line="240" w:lineRule="auto"/>
        <w:ind w:left="-360"/>
        <w:rPr>
          <w:rFonts w:cstheme="minorHAnsi"/>
          <w:i/>
          <w:iCs/>
        </w:rPr>
      </w:pPr>
      <w:r w:rsidRPr="00862D3E">
        <w:rPr>
          <w:rFonts w:cstheme="minorHAnsi"/>
          <w:i/>
          <w:iCs/>
        </w:rPr>
        <w:t xml:space="preserve">Together, the Sustainable Development Goals and their objectives aim to support communities, people, the economy, and the environment. These goals and management areas are in many ways interconnected, as the image below attempts to help visualize.  Sustainable management of these resource areas in turn supports better outcomes across management sectors.  </w:t>
      </w:r>
      <w:ins w:id="1153" w:author="OPD2" w:date="2021-03-16T07:31:00Z">
        <w:r w:rsidR="00406375">
          <w:rPr>
            <w:rFonts w:cstheme="minorHAnsi"/>
            <w:i/>
            <w:iCs/>
          </w:rPr>
          <w:t xml:space="preserve">Together, we will build a more sustainable CNMI. </w:t>
        </w:r>
      </w:ins>
    </w:p>
    <w:p w14:paraId="2A00A0D6" w14:textId="7526F0C1" w:rsidR="00AA0C42" w:rsidRDefault="00A12D3B" w:rsidP="00563484">
      <w:pPr>
        <w:spacing w:line="240" w:lineRule="auto"/>
        <w:ind w:left="-360"/>
        <w:rPr>
          <w:del w:id="1154" w:author="OPD2" w:date="2021-03-16T07:31:00Z"/>
          <w:rFonts w:cstheme="minorHAnsi"/>
          <w:i/>
          <w:iCs/>
        </w:rPr>
      </w:pPr>
      <w:ins w:id="1155" w:author="OPD2" w:date="2021-03-16T07:31:00Z">
        <w:r>
          <w:rPr>
            <w:noProof/>
          </w:rPr>
          <w:lastRenderedPageBreak/>
          <w:drawing>
            <wp:inline distT="0" distB="0" distL="0" distR="0" wp14:anchorId="21DBB326" wp14:editId="7B09A355">
              <wp:extent cx="3584261" cy="3286125"/>
              <wp:effectExtent l="0" t="0" r="0"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591873" cy="3293104"/>
                      </a:xfrm>
                      <a:prstGeom prst="rect">
                        <a:avLst/>
                      </a:prstGeom>
                    </pic:spPr>
                  </pic:pic>
                </a:graphicData>
              </a:graphic>
            </wp:inline>
          </w:drawing>
        </w:r>
      </w:ins>
    </w:p>
    <w:p w14:paraId="71EF1319" w14:textId="7BBC9100" w:rsidR="00AA0C42" w:rsidRPr="00862D3E" w:rsidRDefault="00AA0C42" w:rsidP="00563484">
      <w:pPr>
        <w:spacing w:line="240" w:lineRule="auto"/>
        <w:ind w:left="-360"/>
        <w:rPr>
          <w:del w:id="1156" w:author="OPD2" w:date="2021-03-16T07:31:00Z"/>
          <w:rFonts w:cstheme="minorHAnsi"/>
          <w:i/>
          <w:iCs/>
        </w:rPr>
      </w:pPr>
      <w:del w:id="1157" w:author="OPD2" w:date="2021-03-16T07:31:00Z">
        <w:r w:rsidRPr="00E1031E">
          <w:rPr>
            <w:rFonts w:cstheme="minorHAnsi"/>
            <w:highlight w:val="yellow"/>
          </w:rPr>
          <w:delText>(Updated graphic pending)</w:delText>
        </w:r>
      </w:del>
    </w:p>
    <w:p w14:paraId="56A4FEFB" w14:textId="5D761AEE" w:rsidR="005C40C6" w:rsidRPr="00862D3E" w:rsidRDefault="00AA0C42" w:rsidP="00563484">
      <w:pPr>
        <w:spacing w:line="240" w:lineRule="auto"/>
        <w:ind w:left="-360"/>
        <w:rPr>
          <w:del w:id="1158" w:author="OPD2" w:date="2021-03-16T07:31:00Z"/>
          <w:rFonts w:cstheme="minorHAnsi"/>
          <w:i/>
          <w:iCs/>
        </w:rPr>
      </w:pPr>
      <w:del w:id="1159" w:author="OPD2" w:date="2021-03-16T07:31:00Z">
        <w:r w:rsidRPr="00862D3E">
          <w:rPr>
            <w:rFonts w:cstheme="minorHAnsi"/>
            <w:noProof/>
          </w:rPr>
          <w:drawing>
            <wp:anchor distT="0" distB="0" distL="114300" distR="114300" simplePos="0" relativeHeight="252022784" behindDoc="0" locked="0" layoutInCell="1" allowOverlap="1" wp14:anchorId="2D7CBA9C" wp14:editId="6A3306B0">
              <wp:simplePos x="0" y="0"/>
              <wp:positionH relativeFrom="column">
                <wp:posOffset>2332990</wp:posOffset>
              </wp:positionH>
              <wp:positionV relativeFrom="paragraph">
                <wp:posOffset>13970</wp:posOffset>
              </wp:positionV>
              <wp:extent cx="3176270" cy="3311525"/>
              <wp:effectExtent l="0" t="0" r="5080" b="317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extLst>
                          <a:ext uri="{28A0092B-C50C-407E-A947-70E740481C1C}">
                            <a14:useLocalDpi xmlns:a14="http://schemas.microsoft.com/office/drawing/2010/main" val="0"/>
                          </a:ext>
                        </a:extLst>
                      </a:blip>
                      <a:stretch>
                        <a:fillRect/>
                      </a:stretch>
                    </pic:blipFill>
                    <pic:spPr>
                      <a:xfrm>
                        <a:off x="0" y="0"/>
                        <a:ext cx="3176270" cy="3311525"/>
                      </a:xfrm>
                      <a:prstGeom prst="rect">
                        <a:avLst/>
                      </a:prstGeom>
                    </pic:spPr>
                  </pic:pic>
                </a:graphicData>
              </a:graphic>
              <wp14:sizeRelH relativeFrom="page">
                <wp14:pctWidth>0</wp14:pctWidth>
              </wp14:sizeRelH>
              <wp14:sizeRelV relativeFrom="page">
                <wp14:pctHeight>0</wp14:pctHeight>
              </wp14:sizeRelV>
            </wp:anchor>
          </w:drawing>
        </w:r>
      </w:del>
    </w:p>
    <w:p w14:paraId="3E4BDB7E" w14:textId="28BB4A16" w:rsidR="00BD4D1A" w:rsidRPr="00862D3E" w:rsidRDefault="00BD4D1A" w:rsidP="00563484">
      <w:pPr>
        <w:spacing w:line="240" w:lineRule="auto"/>
        <w:jc w:val="center"/>
        <w:rPr>
          <w:del w:id="1160" w:author="OPD2" w:date="2021-03-16T07:31:00Z"/>
          <w:rFonts w:cstheme="minorHAnsi"/>
        </w:rPr>
      </w:pPr>
    </w:p>
    <w:p w14:paraId="35A0BF8F" w14:textId="0C13B500" w:rsidR="00AA0C42" w:rsidRPr="00AA0C42" w:rsidRDefault="00AF1DCE" w:rsidP="00563484">
      <w:pPr>
        <w:spacing w:line="240" w:lineRule="auto"/>
        <w:rPr>
          <w:rFonts w:cstheme="minorHAnsi"/>
        </w:rPr>
      </w:pPr>
      <w:del w:id="1161" w:author="OPD2" w:date="2021-03-16T07:31:00Z">
        <w:r w:rsidRPr="00862D3E">
          <w:rPr>
            <w:rFonts w:cstheme="minorHAnsi"/>
          </w:rPr>
          <w:br w:type="page"/>
        </w:r>
      </w:del>
    </w:p>
    <w:p w14:paraId="71F31F7E" w14:textId="5B27960B" w:rsidR="00482458" w:rsidRPr="00862D3E" w:rsidRDefault="0067753F" w:rsidP="00563484">
      <w:pPr>
        <w:pStyle w:val="Heading1"/>
        <w:spacing w:before="360" w:after="240" w:line="240" w:lineRule="auto"/>
        <w:rPr>
          <w:rStyle w:val="Heading1Char"/>
          <w:rFonts w:asciiTheme="minorHAnsi" w:hAnsiTheme="minorHAnsi" w:cstheme="minorHAnsi"/>
          <w:b/>
        </w:rPr>
      </w:pPr>
      <w:bookmarkStart w:id="1162" w:name="_Toc54611322"/>
      <w:bookmarkStart w:id="1163" w:name="_Toc63510683"/>
      <w:bookmarkStart w:id="1164" w:name="_Toc66508511"/>
      <w:r>
        <w:rPr>
          <w:rStyle w:val="Heading1Char"/>
          <w:rFonts w:asciiTheme="minorHAnsi" w:hAnsiTheme="minorHAnsi" w:cstheme="minorHAnsi"/>
          <w:b/>
        </w:rPr>
        <w:lastRenderedPageBreak/>
        <w:t xml:space="preserve">III. </w:t>
      </w:r>
      <w:r w:rsidR="001336CF" w:rsidRPr="00862D3E">
        <w:rPr>
          <w:rStyle w:val="Heading1Char"/>
          <w:rFonts w:asciiTheme="minorHAnsi" w:hAnsiTheme="minorHAnsi" w:cstheme="minorHAnsi"/>
          <w:b/>
        </w:rPr>
        <w:t>Action</w:t>
      </w:r>
      <w:r w:rsidR="00697CF0" w:rsidRPr="00862D3E">
        <w:rPr>
          <w:rStyle w:val="Heading1Char"/>
          <w:rFonts w:asciiTheme="minorHAnsi" w:hAnsiTheme="minorHAnsi" w:cstheme="minorHAnsi"/>
          <w:b/>
        </w:rPr>
        <w:t xml:space="preserve"> Plans </w:t>
      </w:r>
      <w:r w:rsidR="00A27394">
        <w:rPr>
          <w:rStyle w:val="Heading1Char"/>
          <w:rFonts w:asciiTheme="minorHAnsi" w:hAnsiTheme="minorHAnsi" w:cstheme="minorHAnsi"/>
          <w:b/>
        </w:rPr>
        <w:t>and Development Guidelines</w:t>
      </w:r>
      <w:bookmarkEnd w:id="1162"/>
      <w:bookmarkEnd w:id="1163"/>
      <w:bookmarkEnd w:id="1164"/>
      <w:r w:rsidR="00A27394">
        <w:rPr>
          <w:rStyle w:val="Heading1Char"/>
          <w:rFonts w:asciiTheme="minorHAnsi" w:hAnsiTheme="minorHAnsi" w:cstheme="minorHAnsi"/>
          <w:b/>
        </w:rPr>
        <w:t xml:space="preserve"> </w:t>
      </w:r>
    </w:p>
    <w:p w14:paraId="76606837" w14:textId="635C9F78" w:rsidR="00471723" w:rsidRPr="00862D3E" w:rsidRDefault="00536CB7" w:rsidP="00563484">
      <w:pPr>
        <w:spacing w:line="240" w:lineRule="auto"/>
        <w:rPr>
          <w:rFonts w:cstheme="minorHAnsi"/>
        </w:rPr>
      </w:pPr>
      <w:r w:rsidRPr="00862D3E">
        <w:rPr>
          <w:rFonts w:cstheme="minorHAnsi"/>
          <w:noProof/>
        </w:rPr>
        <w:drawing>
          <wp:anchor distT="0" distB="0" distL="114300" distR="114300" simplePos="0" relativeHeight="252033024" behindDoc="0" locked="0" layoutInCell="1" allowOverlap="1" wp14:anchorId="64CAE779" wp14:editId="0D05E6E5">
            <wp:simplePos x="0" y="0"/>
            <wp:positionH relativeFrom="column">
              <wp:posOffset>2957830</wp:posOffset>
            </wp:positionH>
            <wp:positionV relativeFrom="paragraph">
              <wp:posOffset>608965</wp:posOffset>
            </wp:positionV>
            <wp:extent cx="3757295" cy="365760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extLst>
                        <a:ext uri="{28A0092B-C50C-407E-A947-70E740481C1C}">
                          <a14:useLocalDpi xmlns:a14="http://schemas.microsoft.com/office/drawing/2010/main" val="0"/>
                        </a:ext>
                      </a:extLst>
                    </a:blip>
                    <a:stretch>
                      <a:fillRect/>
                    </a:stretch>
                  </pic:blipFill>
                  <pic:spPr>
                    <a:xfrm>
                      <a:off x="0" y="0"/>
                      <a:ext cx="3757295" cy="3657600"/>
                    </a:xfrm>
                    <a:prstGeom prst="rect">
                      <a:avLst/>
                    </a:prstGeom>
                  </pic:spPr>
                </pic:pic>
              </a:graphicData>
            </a:graphic>
            <wp14:sizeRelH relativeFrom="page">
              <wp14:pctWidth>0</wp14:pctWidth>
            </wp14:sizeRelH>
            <wp14:sizeRelV relativeFrom="page">
              <wp14:pctHeight>0</wp14:pctHeight>
            </wp14:sizeRelV>
          </wp:anchor>
        </w:drawing>
      </w:r>
      <w:r w:rsidR="00471723" w:rsidRPr="00862D3E">
        <w:rPr>
          <w:rFonts w:cstheme="minorHAnsi"/>
        </w:rPr>
        <w:t xml:space="preserve">A Strategic Plan charts the course to where you want to go while an Action Plan provides the detailed directions for how to get there. </w:t>
      </w:r>
      <w:r w:rsidR="00F30936" w:rsidRPr="00862D3E">
        <w:rPr>
          <w:rFonts w:cstheme="minorHAnsi"/>
        </w:rPr>
        <w:t xml:space="preserve">Development standards help guide implementation, which is achieved through execution of strategically prioritized and funded actions. </w:t>
      </w:r>
      <w:r w:rsidR="00C748CE" w:rsidRPr="00862D3E">
        <w:rPr>
          <w:rFonts w:cstheme="minorHAnsi"/>
        </w:rPr>
        <w:t xml:space="preserve">Together, these components support each other and the CSDP. </w:t>
      </w:r>
    </w:p>
    <w:p w14:paraId="178D197A" w14:textId="46CA56AF" w:rsidR="00897695" w:rsidRDefault="00983A83" w:rsidP="00563484">
      <w:pPr>
        <w:spacing w:line="240" w:lineRule="auto"/>
        <w:rPr>
          <w:rFonts w:cstheme="minorHAnsi"/>
        </w:rPr>
      </w:pPr>
      <w:r w:rsidRPr="00862D3E">
        <w:rPr>
          <w:rFonts w:cstheme="minorHAnsi"/>
        </w:rPr>
        <w:t xml:space="preserve">This section summarizes and incorporates by reference the following </w:t>
      </w:r>
      <w:r w:rsidR="000E6F27" w:rsidRPr="00862D3E">
        <w:rPr>
          <w:rFonts w:cstheme="minorHAnsi"/>
          <w:i/>
          <w:iCs/>
        </w:rPr>
        <w:t>Special / Functional / Resource-</w:t>
      </w:r>
      <w:r w:rsidR="000E6F27" w:rsidRPr="00862D3E">
        <w:rPr>
          <w:rFonts w:cstheme="minorHAnsi"/>
        </w:rPr>
        <w:t>specific</w:t>
      </w:r>
      <w:r w:rsidRPr="00862D3E">
        <w:rPr>
          <w:rFonts w:cstheme="minorHAnsi"/>
        </w:rPr>
        <w:t xml:space="preserve"> </w:t>
      </w:r>
      <w:r w:rsidR="006937BC" w:rsidRPr="00862D3E">
        <w:rPr>
          <w:rFonts w:cstheme="minorHAnsi"/>
        </w:rPr>
        <w:t xml:space="preserve">action </w:t>
      </w:r>
      <w:r w:rsidRPr="00862D3E">
        <w:rPr>
          <w:rFonts w:cstheme="minorHAnsi"/>
        </w:rPr>
        <w:t xml:space="preserve">plans. </w:t>
      </w:r>
      <w:r w:rsidR="00E13771" w:rsidRPr="00862D3E">
        <w:rPr>
          <w:rFonts w:cstheme="minorHAnsi"/>
        </w:rPr>
        <w:t>These plans and this CSDP are further supported by the inclusion of development standards, and the implementation plan th</w:t>
      </w:r>
      <w:ins w:id="1165" w:author="OPD2" w:date="2021-03-16T07:31:00Z">
        <w:r w:rsidR="008D43CB">
          <w:rPr>
            <w:rFonts w:cstheme="minorHAnsi"/>
          </w:rPr>
          <w:t>at</w:t>
        </w:r>
      </w:ins>
      <w:del w:id="1166" w:author="OPD2" w:date="2021-03-16T07:31:00Z">
        <w:r w:rsidR="00E13771" w:rsidRPr="00862D3E">
          <w:rPr>
            <w:rFonts w:cstheme="minorHAnsi"/>
          </w:rPr>
          <w:delText>e</w:delText>
        </w:r>
      </w:del>
      <w:r w:rsidR="00E13771" w:rsidRPr="00862D3E">
        <w:rPr>
          <w:rFonts w:cstheme="minorHAnsi"/>
        </w:rPr>
        <w:t xml:space="preserve"> follows. Together these planning components work to ensure efficient, well-aligned, and coordinated actions that are prioritized to meet urgent needs while addressing important cross-cutting sustainability outcomes.</w:t>
      </w:r>
    </w:p>
    <w:p w14:paraId="108E97F9" w14:textId="74BE802D" w:rsidR="006937BC" w:rsidRDefault="00406171" w:rsidP="00563484">
      <w:pPr>
        <w:spacing w:line="240" w:lineRule="auto"/>
        <w:rPr>
          <w:rFonts w:cstheme="minorHAnsi"/>
        </w:rPr>
      </w:pPr>
      <w:r>
        <w:rPr>
          <w:rFonts w:cstheme="minorHAnsi"/>
        </w:rPr>
        <w:t>Summaries of key components of p</w:t>
      </w:r>
      <w:r w:rsidR="00897695">
        <w:rPr>
          <w:rFonts w:cstheme="minorHAnsi"/>
        </w:rPr>
        <w:t>lans</w:t>
      </w:r>
      <w:r>
        <w:rPr>
          <w:rFonts w:cstheme="minorHAnsi"/>
        </w:rPr>
        <w:t xml:space="preserve"> and guidelines</w:t>
      </w:r>
      <w:r w:rsidR="00897695">
        <w:rPr>
          <w:rFonts w:cstheme="minorHAnsi"/>
        </w:rPr>
        <w:t xml:space="preserve"> that have been finalized or that are currently near finalized that have been shared with OPD and the PDAC are included here. As a living document, these implementation and action plans </w:t>
      </w:r>
      <w:r>
        <w:rPr>
          <w:rFonts w:cstheme="minorHAnsi"/>
        </w:rPr>
        <w:t xml:space="preserve">as well as development standards </w:t>
      </w:r>
      <w:r w:rsidR="00897695">
        <w:rPr>
          <w:rFonts w:cstheme="minorHAnsi"/>
        </w:rPr>
        <w:t xml:space="preserve">will be regularly revised through the process established by Public Law 20-20 and supporting regulations. Currently this section includes summaries and references to the following:  </w:t>
      </w:r>
      <w:r w:rsidR="00E13771" w:rsidRPr="00862D3E">
        <w:rPr>
          <w:rFonts w:cstheme="minorHAnsi"/>
        </w:rPr>
        <w:t xml:space="preserve"> </w:t>
      </w:r>
    </w:p>
    <w:p w14:paraId="547206C0" w14:textId="0988E241" w:rsidR="001F3DC1" w:rsidRPr="00A6797F" w:rsidRDefault="00A6797F" w:rsidP="00563484">
      <w:pPr>
        <w:spacing w:line="240" w:lineRule="auto"/>
        <w:rPr>
          <w:rFonts w:cstheme="minorHAnsi"/>
          <w:u w:val="single"/>
        </w:rPr>
      </w:pPr>
      <w:r>
        <w:rPr>
          <w:rFonts w:cstheme="minorHAnsi"/>
          <w:u w:val="single"/>
        </w:rPr>
        <w:t xml:space="preserve">Community and </w:t>
      </w:r>
      <w:r w:rsidR="001F3DC1" w:rsidRPr="00A6797F">
        <w:rPr>
          <w:rFonts w:cstheme="minorHAnsi"/>
          <w:u w:val="single"/>
        </w:rPr>
        <w:t>Special Action Plans</w:t>
      </w:r>
    </w:p>
    <w:p w14:paraId="460D0917" w14:textId="25F0FA15" w:rsidR="00F30936" w:rsidRPr="00A77327" w:rsidRDefault="00A6797F" w:rsidP="00563484">
      <w:pPr>
        <w:pStyle w:val="ListParagraph"/>
        <w:numPr>
          <w:ilvl w:val="0"/>
          <w:numId w:val="7"/>
        </w:numPr>
        <w:spacing w:line="240" w:lineRule="auto"/>
        <w:rPr>
          <w:rFonts w:cstheme="minorHAnsi"/>
        </w:rPr>
      </w:pPr>
      <w:r w:rsidRPr="00A77327">
        <w:rPr>
          <w:rFonts w:cstheme="minorHAnsi"/>
        </w:rPr>
        <w:t xml:space="preserve">Comprehensive Economic Development Strategy </w:t>
      </w:r>
    </w:p>
    <w:p w14:paraId="308B0F76" w14:textId="3ED85EAC" w:rsidR="00F30936" w:rsidRPr="00A77327" w:rsidRDefault="00F30936" w:rsidP="00897695">
      <w:pPr>
        <w:pStyle w:val="ListParagraph"/>
        <w:numPr>
          <w:ilvl w:val="0"/>
          <w:numId w:val="7"/>
        </w:numPr>
        <w:spacing w:line="240" w:lineRule="auto"/>
        <w:rPr>
          <w:rFonts w:cstheme="minorHAnsi"/>
        </w:rPr>
      </w:pPr>
      <w:r w:rsidRPr="00A77327">
        <w:rPr>
          <w:rFonts w:cstheme="minorHAnsi"/>
        </w:rPr>
        <w:t>Public Land Use Plan</w:t>
      </w:r>
    </w:p>
    <w:p w14:paraId="480C163F" w14:textId="7B968940" w:rsidR="00F30936" w:rsidRPr="00A77327" w:rsidRDefault="00897695" w:rsidP="00563484">
      <w:pPr>
        <w:pStyle w:val="ListParagraph"/>
        <w:numPr>
          <w:ilvl w:val="0"/>
          <w:numId w:val="7"/>
        </w:numPr>
        <w:spacing w:line="240" w:lineRule="auto"/>
        <w:rPr>
          <w:rFonts w:cstheme="minorHAnsi"/>
        </w:rPr>
      </w:pPr>
      <w:r w:rsidRPr="00A77327">
        <w:rPr>
          <w:rFonts w:cstheme="minorHAnsi"/>
        </w:rPr>
        <w:t xml:space="preserve">Standard State Mitigation Plan </w:t>
      </w:r>
    </w:p>
    <w:p w14:paraId="591C4E71" w14:textId="5715D28D" w:rsidR="00A6797F" w:rsidRDefault="00A6797F" w:rsidP="00A6797F">
      <w:pPr>
        <w:pStyle w:val="ListParagraph"/>
        <w:numPr>
          <w:ilvl w:val="0"/>
          <w:numId w:val="7"/>
        </w:numPr>
        <w:spacing w:line="240" w:lineRule="auto"/>
        <w:rPr>
          <w:rFonts w:cstheme="minorHAnsi"/>
        </w:rPr>
      </w:pPr>
      <w:r w:rsidRPr="00A77327">
        <w:rPr>
          <w:rFonts w:cstheme="minorHAnsi"/>
        </w:rPr>
        <w:t>Sustainable Tourism</w:t>
      </w:r>
      <w:ins w:id="1167" w:author="OPD2" w:date="2021-03-16T07:31:00Z">
        <w:r w:rsidR="00C4293B">
          <w:rPr>
            <w:rFonts w:cstheme="minorHAnsi"/>
          </w:rPr>
          <w:t xml:space="preserve"> Plan</w:t>
        </w:r>
      </w:ins>
    </w:p>
    <w:p w14:paraId="7B3B5671" w14:textId="642F5AF3" w:rsidR="00455A14" w:rsidRPr="00A77327" w:rsidRDefault="00455A14" w:rsidP="00A6797F">
      <w:pPr>
        <w:pStyle w:val="ListParagraph"/>
        <w:numPr>
          <w:ilvl w:val="0"/>
          <w:numId w:val="7"/>
        </w:numPr>
        <w:spacing w:line="240" w:lineRule="auto"/>
        <w:rPr>
          <w:rFonts w:cstheme="minorHAnsi"/>
        </w:rPr>
      </w:pPr>
      <w:r>
        <w:rPr>
          <w:rFonts w:cstheme="minorHAnsi"/>
        </w:rPr>
        <w:t>State Comprehensive Outdoor Recreation Plan</w:t>
      </w:r>
    </w:p>
    <w:p w14:paraId="73B35681" w14:textId="77777777" w:rsidR="00A77327" w:rsidRDefault="00A77327" w:rsidP="00563484">
      <w:pPr>
        <w:spacing w:line="240" w:lineRule="auto"/>
        <w:rPr>
          <w:rFonts w:cstheme="minorHAnsi"/>
          <w:u w:val="single"/>
        </w:rPr>
      </w:pPr>
      <w:r>
        <w:rPr>
          <w:rFonts w:cstheme="minorHAnsi"/>
          <w:u w:val="single"/>
        </w:rPr>
        <w:t>Functional Plans</w:t>
      </w:r>
    </w:p>
    <w:p w14:paraId="2A45CA19" w14:textId="03F9EF09" w:rsidR="00A77327" w:rsidRPr="00A77327" w:rsidRDefault="00A77327" w:rsidP="00A77327">
      <w:pPr>
        <w:pStyle w:val="ListParagraph"/>
        <w:numPr>
          <w:ilvl w:val="0"/>
          <w:numId w:val="7"/>
        </w:numPr>
        <w:spacing w:line="240" w:lineRule="auto"/>
        <w:rPr>
          <w:rFonts w:cstheme="minorHAnsi"/>
          <w:u w:val="single"/>
        </w:rPr>
      </w:pPr>
      <w:r>
        <w:rPr>
          <w:rFonts w:cstheme="minorHAnsi"/>
        </w:rPr>
        <w:t xml:space="preserve">Utilities – Power, Water, Wastewater </w:t>
      </w:r>
    </w:p>
    <w:p w14:paraId="600FFDDC" w14:textId="169E8A6B" w:rsidR="00A77327" w:rsidRPr="00AB7787" w:rsidRDefault="00A77327" w:rsidP="00A77327">
      <w:pPr>
        <w:pStyle w:val="ListParagraph"/>
        <w:numPr>
          <w:ilvl w:val="0"/>
          <w:numId w:val="7"/>
        </w:numPr>
        <w:spacing w:line="240" w:lineRule="auto"/>
        <w:rPr>
          <w:rFonts w:cstheme="minorHAnsi"/>
          <w:u w:val="single"/>
        </w:rPr>
      </w:pPr>
      <w:r>
        <w:rPr>
          <w:rFonts w:cstheme="minorHAnsi"/>
        </w:rPr>
        <w:t xml:space="preserve">Transportation – Roads and Services </w:t>
      </w:r>
    </w:p>
    <w:p w14:paraId="5B30E564" w14:textId="4A0C795C" w:rsidR="00AB7787" w:rsidRPr="00AB7787" w:rsidRDefault="00AB7787" w:rsidP="00AB7787">
      <w:pPr>
        <w:pStyle w:val="ListParagraph"/>
        <w:numPr>
          <w:ilvl w:val="0"/>
          <w:numId w:val="7"/>
        </w:numPr>
        <w:spacing w:line="240" w:lineRule="auto"/>
        <w:rPr>
          <w:rFonts w:cstheme="minorHAnsi"/>
        </w:rPr>
      </w:pPr>
      <w:r>
        <w:rPr>
          <w:rFonts w:cstheme="minorHAnsi"/>
        </w:rPr>
        <w:t>Transportation – Ports and Airports -</w:t>
      </w:r>
      <w:r w:rsidRPr="00A77327">
        <w:rPr>
          <w:rFonts w:cstheme="minorHAnsi"/>
        </w:rPr>
        <w:t xml:space="preserve"> Saipan Ports Improvement (Air &amp; Sea); Tinian Ports Improvement (Air &amp; Sea), Rota Ports Improvement (Air &amp; Sea), and Pagan Airstrip Plan</w:t>
      </w:r>
    </w:p>
    <w:p w14:paraId="32648428" w14:textId="385C1213" w:rsidR="001B13B9" w:rsidRPr="001B13B9" w:rsidRDefault="001B13B9" w:rsidP="001B13B9">
      <w:pPr>
        <w:pStyle w:val="ListParagraph"/>
        <w:numPr>
          <w:ilvl w:val="0"/>
          <w:numId w:val="7"/>
        </w:numPr>
        <w:spacing w:line="240" w:lineRule="auto"/>
        <w:rPr>
          <w:rFonts w:cstheme="minorHAnsi"/>
          <w:u w:val="single"/>
        </w:rPr>
      </w:pPr>
      <w:r>
        <w:rPr>
          <w:rFonts w:cstheme="minorHAnsi"/>
        </w:rPr>
        <w:t xml:space="preserve">NMHC Strategic Plan and Disaster Action Plan </w:t>
      </w:r>
    </w:p>
    <w:p w14:paraId="56D2BA9C" w14:textId="7A279DD0" w:rsidR="00A77327" w:rsidRPr="00A77327" w:rsidRDefault="00A77327" w:rsidP="00A77327">
      <w:pPr>
        <w:pStyle w:val="ListParagraph"/>
        <w:numPr>
          <w:ilvl w:val="0"/>
          <w:numId w:val="7"/>
        </w:numPr>
        <w:spacing w:line="240" w:lineRule="auto"/>
        <w:rPr>
          <w:rFonts w:cstheme="minorHAnsi"/>
          <w:u w:val="single"/>
        </w:rPr>
      </w:pPr>
      <w:r>
        <w:rPr>
          <w:rFonts w:cstheme="minorHAnsi"/>
        </w:rPr>
        <w:t xml:space="preserve">CHCC Strategic Plan </w:t>
      </w:r>
    </w:p>
    <w:p w14:paraId="35580A12" w14:textId="52F89892" w:rsidR="00A77327" w:rsidRPr="00A77327" w:rsidRDefault="00A77327" w:rsidP="00A77327">
      <w:pPr>
        <w:pStyle w:val="ListParagraph"/>
        <w:numPr>
          <w:ilvl w:val="0"/>
          <w:numId w:val="7"/>
        </w:numPr>
        <w:spacing w:line="240" w:lineRule="auto"/>
        <w:rPr>
          <w:rFonts w:cstheme="minorHAnsi"/>
          <w:u w:val="single"/>
        </w:rPr>
      </w:pPr>
      <w:r>
        <w:rPr>
          <w:rFonts w:cstheme="minorHAnsi"/>
        </w:rPr>
        <w:t xml:space="preserve">NMC Plan </w:t>
      </w:r>
    </w:p>
    <w:p w14:paraId="0AE5CFAD" w14:textId="392CD5C4" w:rsidR="00A77327" w:rsidRPr="00AB7787" w:rsidRDefault="00E24FFA" w:rsidP="00A77327">
      <w:pPr>
        <w:pStyle w:val="ListParagraph"/>
        <w:numPr>
          <w:ilvl w:val="0"/>
          <w:numId w:val="7"/>
        </w:numPr>
        <w:spacing w:line="240" w:lineRule="auto"/>
        <w:rPr>
          <w:rFonts w:cstheme="minorHAnsi"/>
          <w:u w:val="single"/>
        </w:rPr>
      </w:pPr>
      <w:r w:rsidRPr="00186ED7">
        <w:rPr>
          <w:color w:val="000000" w:themeColor="text1"/>
        </w:rPr>
        <w:t>State Historic Preservation</w:t>
      </w:r>
      <w:r w:rsidR="00A77327">
        <w:rPr>
          <w:rFonts w:cstheme="minorHAnsi"/>
        </w:rPr>
        <w:t xml:space="preserve"> Plan  </w:t>
      </w:r>
    </w:p>
    <w:p w14:paraId="60BBF86D" w14:textId="50CAEA87" w:rsidR="001B13B9" w:rsidRPr="001B13B9" w:rsidRDefault="001B13B9" w:rsidP="001B13B9">
      <w:pPr>
        <w:pStyle w:val="ListParagraph"/>
        <w:numPr>
          <w:ilvl w:val="0"/>
          <w:numId w:val="7"/>
        </w:numPr>
        <w:spacing w:line="240" w:lineRule="auto"/>
        <w:rPr>
          <w:rFonts w:cstheme="minorHAnsi"/>
          <w:u w:val="single"/>
        </w:rPr>
      </w:pPr>
      <w:r>
        <w:rPr>
          <w:rFonts w:cstheme="minorHAnsi"/>
        </w:rPr>
        <w:t xml:space="preserve">Solid Waste – Comprehensive Integrated Waste Management Plan </w:t>
      </w:r>
    </w:p>
    <w:p w14:paraId="641C00FE" w14:textId="420A9012" w:rsidR="00F30936" w:rsidRPr="00A6797F" w:rsidRDefault="00F30936" w:rsidP="00563484">
      <w:pPr>
        <w:spacing w:line="240" w:lineRule="auto"/>
        <w:rPr>
          <w:rFonts w:cstheme="minorHAnsi"/>
          <w:u w:val="single"/>
        </w:rPr>
      </w:pPr>
      <w:r w:rsidRPr="00A6797F">
        <w:rPr>
          <w:rFonts w:cstheme="minorHAnsi"/>
          <w:u w:val="single"/>
        </w:rPr>
        <w:lastRenderedPageBreak/>
        <w:t>Area-focused</w:t>
      </w:r>
      <w:r w:rsidR="001F3DC1" w:rsidRPr="00A6797F">
        <w:rPr>
          <w:rFonts w:cstheme="minorHAnsi"/>
          <w:u w:val="single"/>
        </w:rPr>
        <w:t xml:space="preserve"> Action Plans </w:t>
      </w:r>
    </w:p>
    <w:p w14:paraId="215F0E4E" w14:textId="233D7F47" w:rsidR="00F30936" w:rsidRPr="00A77327" w:rsidRDefault="00F30936" w:rsidP="00563484">
      <w:pPr>
        <w:pStyle w:val="ListParagraph"/>
        <w:numPr>
          <w:ilvl w:val="0"/>
          <w:numId w:val="7"/>
        </w:numPr>
        <w:spacing w:line="240" w:lineRule="auto"/>
        <w:rPr>
          <w:rFonts w:cstheme="minorHAnsi"/>
        </w:rPr>
      </w:pPr>
      <w:r w:rsidRPr="00A77327">
        <w:rPr>
          <w:rFonts w:cstheme="minorHAnsi"/>
        </w:rPr>
        <w:t>Garapan Revitalization Plan / Community Improvement District</w:t>
      </w:r>
    </w:p>
    <w:p w14:paraId="2ED0C81B" w14:textId="41FFE7C3" w:rsidR="00F30936" w:rsidRPr="00A77327" w:rsidRDefault="00F30936" w:rsidP="00563484">
      <w:pPr>
        <w:pStyle w:val="ListParagraph"/>
        <w:numPr>
          <w:ilvl w:val="0"/>
          <w:numId w:val="7"/>
        </w:numPr>
        <w:spacing w:line="240" w:lineRule="auto"/>
        <w:rPr>
          <w:rFonts w:cstheme="minorHAnsi"/>
        </w:rPr>
      </w:pPr>
      <w:r w:rsidRPr="00A77327">
        <w:rPr>
          <w:rFonts w:cstheme="minorHAnsi"/>
        </w:rPr>
        <w:t>Saipan Lagoon Use Management Plan</w:t>
      </w:r>
      <w:r w:rsidR="00A77327" w:rsidRPr="00A77327">
        <w:rPr>
          <w:rFonts w:cstheme="minorHAnsi"/>
        </w:rPr>
        <w:t xml:space="preserve"> and Education Plan </w:t>
      </w:r>
    </w:p>
    <w:p w14:paraId="330B96A5" w14:textId="0F6A4C68" w:rsidR="00F30936" w:rsidRPr="00A77327" w:rsidRDefault="00F30936" w:rsidP="00563484">
      <w:pPr>
        <w:pStyle w:val="ListParagraph"/>
        <w:numPr>
          <w:ilvl w:val="0"/>
          <w:numId w:val="7"/>
        </w:numPr>
        <w:spacing w:line="240" w:lineRule="auto"/>
        <w:rPr>
          <w:rFonts w:cstheme="minorHAnsi"/>
        </w:rPr>
      </w:pPr>
      <w:r w:rsidRPr="00A77327">
        <w:rPr>
          <w:rFonts w:cstheme="minorHAnsi"/>
        </w:rPr>
        <w:t xml:space="preserve">Watersheds </w:t>
      </w:r>
    </w:p>
    <w:p w14:paraId="5E9F0903" w14:textId="2B7572DE" w:rsidR="00F30936" w:rsidRPr="00A77327" w:rsidRDefault="006B5492" w:rsidP="00563484">
      <w:pPr>
        <w:pStyle w:val="ListParagraph"/>
        <w:numPr>
          <w:ilvl w:val="1"/>
          <w:numId w:val="7"/>
        </w:numPr>
        <w:spacing w:line="240" w:lineRule="auto"/>
        <w:rPr>
          <w:rFonts w:cstheme="minorHAnsi"/>
        </w:rPr>
      </w:pPr>
      <w:r w:rsidRPr="00A77327">
        <w:rPr>
          <w:rFonts w:cstheme="minorHAnsi"/>
        </w:rPr>
        <w:t>Achugao, Laolao, Garapan (SPN)</w:t>
      </w:r>
    </w:p>
    <w:p w14:paraId="1629B1F7" w14:textId="77777777" w:rsidR="00F30936" w:rsidRPr="00A77327" w:rsidRDefault="00F30936" w:rsidP="00563484">
      <w:pPr>
        <w:pStyle w:val="ListParagraph"/>
        <w:numPr>
          <w:ilvl w:val="1"/>
          <w:numId w:val="7"/>
        </w:numPr>
        <w:spacing w:line="240" w:lineRule="auto"/>
        <w:rPr>
          <w:rFonts w:cstheme="minorHAnsi"/>
        </w:rPr>
      </w:pPr>
      <w:r w:rsidRPr="00A77327">
        <w:rPr>
          <w:rFonts w:cstheme="minorHAnsi"/>
        </w:rPr>
        <w:t>Rota Talakhaya Integrated Watershed Management Plan</w:t>
      </w:r>
    </w:p>
    <w:p w14:paraId="7FF3BE9D" w14:textId="63EB4F8B" w:rsidR="00F30936" w:rsidRPr="0003304E" w:rsidRDefault="00F30936" w:rsidP="0003304E">
      <w:pPr>
        <w:spacing w:line="240" w:lineRule="auto"/>
        <w:rPr>
          <w:rFonts w:cstheme="minorHAnsi"/>
          <w:u w:val="single"/>
        </w:rPr>
      </w:pPr>
      <w:r w:rsidRPr="0003304E">
        <w:rPr>
          <w:rFonts w:cstheme="minorHAnsi"/>
          <w:u w:val="single"/>
        </w:rPr>
        <w:t xml:space="preserve">Development Guidelines </w:t>
      </w:r>
    </w:p>
    <w:p w14:paraId="44E48093" w14:textId="30E597DE" w:rsidR="00F30936" w:rsidRDefault="00F30936" w:rsidP="0003304E">
      <w:pPr>
        <w:pStyle w:val="ListParagraph"/>
        <w:numPr>
          <w:ilvl w:val="0"/>
          <w:numId w:val="8"/>
        </w:numPr>
        <w:spacing w:line="240" w:lineRule="auto"/>
        <w:rPr>
          <w:rFonts w:cstheme="minorHAnsi"/>
        </w:rPr>
      </w:pPr>
      <w:r w:rsidRPr="0003304E">
        <w:rPr>
          <w:rFonts w:cstheme="minorHAnsi"/>
        </w:rPr>
        <w:t>2018 I</w:t>
      </w:r>
      <w:r w:rsidR="00570898" w:rsidRPr="0003304E">
        <w:rPr>
          <w:rFonts w:cstheme="minorHAnsi"/>
        </w:rPr>
        <w:t xml:space="preserve">nternational </w:t>
      </w:r>
      <w:r w:rsidRPr="0003304E">
        <w:rPr>
          <w:rFonts w:cstheme="minorHAnsi"/>
        </w:rPr>
        <w:t>B</w:t>
      </w:r>
      <w:r w:rsidR="00570898" w:rsidRPr="0003304E">
        <w:rPr>
          <w:rFonts w:cstheme="minorHAnsi"/>
        </w:rPr>
        <w:t xml:space="preserve">uilding </w:t>
      </w:r>
      <w:r w:rsidRPr="0003304E">
        <w:rPr>
          <w:rFonts w:cstheme="minorHAnsi"/>
        </w:rPr>
        <w:t>C</w:t>
      </w:r>
      <w:r w:rsidR="00570898" w:rsidRPr="0003304E">
        <w:rPr>
          <w:rFonts w:cstheme="minorHAnsi"/>
        </w:rPr>
        <w:t>ode</w:t>
      </w:r>
      <w:r w:rsidR="0003304E">
        <w:rPr>
          <w:rFonts w:cstheme="minorHAnsi"/>
        </w:rPr>
        <w:t xml:space="preserve"> and International Residential Code</w:t>
      </w:r>
    </w:p>
    <w:p w14:paraId="72FFF285" w14:textId="4FBBBFE8" w:rsidR="0003304E" w:rsidRDefault="0003304E" w:rsidP="0003304E">
      <w:pPr>
        <w:pStyle w:val="ListParagraph"/>
        <w:numPr>
          <w:ilvl w:val="0"/>
          <w:numId w:val="8"/>
        </w:numPr>
        <w:spacing w:line="240" w:lineRule="auto"/>
        <w:rPr>
          <w:rFonts w:cstheme="minorHAnsi"/>
        </w:rPr>
      </w:pPr>
      <w:r>
        <w:rPr>
          <w:rFonts w:cstheme="minorHAnsi"/>
        </w:rPr>
        <w:t>2006 Stormwater Manual</w:t>
      </w:r>
    </w:p>
    <w:p w14:paraId="70BDFAF9" w14:textId="697695B2" w:rsidR="0003304E" w:rsidRPr="0003304E" w:rsidRDefault="0003304E" w:rsidP="0003304E">
      <w:pPr>
        <w:pStyle w:val="ListParagraph"/>
        <w:numPr>
          <w:ilvl w:val="0"/>
          <w:numId w:val="8"/>
        </w:numPr>
        <w:spacing w:line="240" w:lineRule="auto"/>
        <w:rPr>
          <w:rFonts w:cstheme="minorHAnsi"/>
        </w:rPr>
      </w:pPr>
      <w:r>
        <w:rPr>
          <w:rFonts w:cstheme="minorHAnsi"/>
        </w:rPr>
        <w:t xml:space="preserve">Smart, Safe Growth Guidance </w:t>
      </w:r>
    </w:p>
    <w:p w14:paraId="64C8F911" w14:textId="219D3D75" w:rsidR="006937BC" w:rsidRPr="00862D3E" w:rsidRDefault="00983A83" w:rsidP="00563484">
      <w:pPr>
        <w:spacing w:line="240" w:lineRule="auto"/>
        <w:rPr>
          <w:rFonts w:cstheme="minorHAnsi"/>
        </w:rPr>
      </w:pPr>
      <w:r w:rsidRPr="00862D3E">
        <w:rPr>
          <w:rFonts w:cstheme="minorHAnsi"/>
        </w:rPr>
        <w:t xml:space="preserve">These plans </w:t>
      </w:r>
      <w:r w:rsidR="00406171">
        <w:rPr>
          <w:rFonts w:cstheme="minorHAnsi"/>
        </w:rPr>
        <w:t xml:space="preserve">and related planning elements and supporting action items </w:t>
      </w:r>
      <w:r w:rsidRPr="00862D3E">
        <w:rPr>
          <w:rFonts w:cstheme="minorHAnsi"/>
        </w:rPr>
        <w:t>will be regularly updated and re-assessed for their consistency with the strategic components of the CSDP, implementation plan, and supporting actions regularly to ensure efficiency and leverage project synergies across these areas</w:t>
      </w:r>
      <w:r w:rsidR="006937BC" w:rsidRPr="00862D3E">
        <w:rPr>
          <w:rFonts w:cstheme="minorHAnsi"/>
        </w:rPr>
        <w:t>. Areas of interconnection are highlighted further in the “Plans” column of the implementation strategy of this CSDP</w:t>
      </w:r>
      <w:r w:rsidRPr="00862D3E">
        <w:rPr>
          <w:rFonts w:cstheme="minorHAnsi"/>
        </w:rPr>
        <w:t xml:space="preserve">. </w:t>
      </w:r>
    </w:p>
    <w:p w14:paraId="5AD745A2" w14:textId="77777777" w:rsidR="006950C8" w:rsidRPr="00862D3E" w:rsidRDefault="006937BC" w:rsidP="00563484">
      <w:pPr>
        <w:spacing w:line="240" w:lineRule="auto"/>
        <w:rPr>
          <w:rFonts w:cstheme="minorHAnsi"/>
        </w:rPr>
      </w:pPr>
      <w:r w:rsidRPr="00862D3E">
        <w:rPr>
          <w:rFonts w:cstheme="minorHAnsi"/>
        </w:rPr>
        <w:t xml:space="preserve">What follows here are summaries and references to the following major plans that connect to sustainability development objectives and planning elements from PL 20-20. </w:t>
      </w:r>
      <w:r w:rsidR="00570898" w:rsidRPr="00862D3E">
        <w:rPr>
          <w:rFonts w:cstheme="minorHAnsi"/>
        </w:rPr>
        <w:t xml:space="preserve">Additional considerations of “Smart, Safe Growth” as well as principles of integrated watershed management planning are discussed further as “development guidelines” which are intended to be incorporated as considerations early in project scoping and throughout plan update processes. </w:t>
      </w:r>
      <w:r w:rsidR="007369D3" w:rsidRPr="00862D3E">
        <w:rPr>
          <w:rFonts w:cstheme="minorHAnsi"/>
        </w:rPr>
        <w:t xml:space="preserve">Adaptive management and community engagement guidelines are also included and incorporated into planning recommendations here. </w:t>
      </w:r>
      <w:r w:rsidR="00570898" w:rsidRPr="00862D3E">
        <w:rPr>
          <w:rFonts w:cstheme="minorHAnsi"/>
        </w:rPr>
        <w:t xml:space="preserve"> </w:t>
      </w:r>
    </w:p>
    <w:p w14:paraId="7F4DDB70" w14:textId="6575E9CD" w:rsidR="006950C8" w:rsidRPr="00862D3E" w:rsidRDefault="006950C8" w:rsidP="00563484">
      <w:pPr>
        <w:spacing w:line="240" w:lineRule="auto"/>
        <w:rPr>
          <w:rFonts w:cstheme="minorHAnsi"/>
        </w:rPr>
      </w:pPr>
      <w:r w:rsidRPr="00862D3E">
        <w:rPr>
          <w:rFonts w:cstheme="minorHAnsi"/>
        </w:rPr>
        <w:t>Together, these components function to support the priority planning crosswalks that aim to</w:t>
      </w:r>
      <w:r w:rsidR="0003304E">
        <w:rPr>
          <w:rFonts w:cstheme="minorHAnsi"/>
        </w:rPr>
        <w:t xml:space="preserve"> support sustainability outcomes by</w:t>
      </w:r>
      <w:r w:rsidRPr="00862D3E">
        <w:rPr>
          <w:rFonts w:cstheme="minorHAnsi"/>
        </w:rPr>
        <w:t xml:space="preserve">: </w:t>
      </w:r>
    </w:p>
    <w:p w14:paraId="68E86500" w14:textId="73027B9F" w:rsidR="006950C8" w:rsidRPr="00862D3E" w:rsidRDefault="006950C8" w:rsidP="00563484">
      <w:pPr>
        <w:pStyle w:val="ListParagraph"/>
        <w:numPr>
          <w:ilvl w:val="2"/>
          <w:numId w:val="8"/>
        </w:numPr>
        <w:spacing w:line="240" w:lineRule="auto"/>
        <w:rPr>
          <w:rFonts w:cstheme="minorHAnsi"/>
        </w:rPr>
      </w:pPr>
      <w:r w:rsidRPr="00862D3E">
        <w:rPr>
          <w:rFonts w:cstheme="minorHAnsi"/>
        </w:rPr>
        <w:t>Invest</w:t>
      </w:r>
      <w:r w:rsidR="0003304E">
        <w:rPr>
          <w:rFonts w:cstheme="minorHAnsi"/>
        </w:rPr>
        <w:t>ing</w:t>
      </w:r>
      <w:r w:rsidRPr="00862D3E">
        <w:rPr>
          <w:rFonts w:cstheme="minorHAnsi"/>
        </w:rPr>
        <w:t xml:space="preserve"> in critical lifelines and human resources; </w:t>
      </w:r>
    </w:p>
    <w:p w14:paraId="3677A105" w14:textId="441B47C8" w:rsidR="006950C8" w:rsidRPr="00862D3E" w:rsidRDefault="006950C8" w:rsidP="00563484">
      <w:pPr>
        <w:pStyle w:val="ListParagraph"/>
        <w:numPr>
          <w:ilvl w:val="2"/>
          <w:numId w:val="8"/>
        </w:numPr>
        <w:spacing w:line="240" w:lineRule="auto"/>
        <w:rPr>
          <w:rFonts w:cstheme="minorHAnsi"/>
        </w:rPr>
      </w:pPr>
      <w:r w:rsidRPr="00862D3E">
        <w:rPr>
          <w:rFonts w:cstheme="minorHAnsi"/>
        </w:rPr>
        <w:t>Improv</w:t>
      </w:r>
      <w:r w:rsidR="0003304E">
        <w:rPr>
          <w:rFonts w:cstheme="minorHAnsi"/>
        </w:rPr>
        <w:t>ing</w:t>
      </w:r>
      <w:r w:rsidRPr="00862D3E">
        <w:rPr>
          <w:rFonts w:cstheme="minorHAnsi"/>
        </w:rPr>
        <w:t xml:space="preserve"> supply chain resilience and economic diversification; </w:t>
      </w:r>
    </w:p>
    <w:p w14:paraId="26690580" w14:textId="2C211111" w:rsidR="006950C8" w:rsidRPr="00862D3E" w:rsidRDefault="006950C8" w:rsidP="00563484">
      <w:pPr>
        <w:pStyle w:val="ListParagraph"/>
        <w:numPr>
          <w:ilvl w:val="2"/>
          <w:numId w:val="8"/>
        </w:numPr>
        <w:spacing w:line="240" w:lineRule="auto"/>
        <w:rPr>
          <w:rFonts w:cstheme="minorHAnsi"/>
        </w:rPr>
      </w:pPr>
      <w:r w:rsidRPr="00862D3E">
        <w:rPr>
          <w:rFonts w:cstheme="minorHAnsi"/>
        </w:rPr>
        <w:t>Maintain</w:t>
      </w:r>
      <w:r w:rsidR="0003304E">
        <w:rPr>
          <w:rFonts w:cstheme="minorHAnsi"/>
        </w:rPr>
        <w:t>ing</w:t>
      </w:r>
      <w:r w:rsidRPr="00862D3E">
        <w:rPr>
          <w:rFonts w:cstheme="minorHAnsi"/>
        </w:rPr>
        <w:t xml:space="preserve"> and enhancing environmental and cultural resources; and </w:t>
      </w:r>
    </w:p>
    <w:p w14:paraId="2604BA52" w14:textId="2FBFDC64" w:rsidR="006950C8" w:rsidRPr="00862D3E" w:rsidRDefault="006950C8" w:rsidP="00563484">
      <w:pPr>
        <w:pStyle w:val="ListParagraph"/>
        <w:numPr>
          <w:ilvl w:val="2"/>
          <w:numId w:val="8"/>
        </w:numPr>
        <w:spacing w:line="240" w:lineRule="auto"/>
        <w:rPr>
          <w:rFonts w:cstheme="minorHAnsi"/>
        </w:rPr>
      </w:pPr>
      <w:r w:rsidRPr="00862D3E">
        <w:rPr>
          <w:rFonts w:cstheme="minorHAnsi"/>
        </w:rPr>
        <w:t>Expand</w:t>
      </w:r>
      <w:r w:rsidR="0003304E">
        <w:rPr>
          <w:rFonts w:cstheme="minorHAnsi"/>
        </w:rPr>
        <w:t>ing</w:t>
      </w:r>
      <w:r w:rsidRPr="00862D3E">
        <w:rPr>
          <w:rFonts w:cstheme="minorHAnsi"/>
        </w:rPr>
        <w:t xml:space="preserve"> planning to support partnerships across sectors. </w:t>
      </w:r>
    </w:p>
    <w:p w14:paraId="1E4A9026" w14:textId="43391101" w:rsidR="006937BC" w:rsidRPr="00862D3E" w:rsidRDefault="00983A83" w:rsidP="00563484">
      <w:pPr>
        <w:spacing w:line="240" w:lineRule="auto"/>
        <w:rPr>
          <w:rFonts w:cstheme="minorHAnsi"/>
        </w:rPr>
      </w:pPr>
      <w:r w:rsidRPr="00862D3E">
        <w:rPr>
          <w:rFonts w:cstheme="minorHAnsi"/>
          <w:i/>
          <w:iCs/>
        </w:rPr>
        <w:t xml:space="preserve"> </w:t>
      </w:r>
    </w:p>
    <w:p w14:paraId="63A412C5" w14:textId="24A80678" w:rsidR="00F06276" w:rsidRPr="00862D3E" w:rsidRDefault="00F06276" w:rsidP="00563484">
      <w:pPr>
        <w:spacing w:line="240" w:lineRule="auto"/>
        <w:rPr>
          <w:rStyle w:val="Heading1Char"/>
          <w:rFonts w:asciiTheme="minorHAnsi" w:hAnsiTheme="minorHAnsi" w:cstheme="minorHAnsi"/>
          <w:bCs/>
          <w:sz w:val="24"/>
          <w:szCs w:val="24"/>
        </w:rPr>
      </w:pPr>
    </w:p>
    <w:p w14:paraId="595D7C51" w14:textId="35D5842A" w:rsidR="006937BC" w:rsidRPr="00862D3E" w:rsidRDefault="006937BC" w:rsidP="00563484">
      <w:pPr>
        <w:spacing w:line="240" w:lineRule="auto"/>
        <w:rPr>
          <w:rStyle w:val="Heading1Char"/>
          <w:rFonts w:asciiTheme="minorHAnsi" w:hAnsiTheme="minorHAnsi" w:cstheme="minorHAnsi"/>
          <w:b/>
        </w:rPr>
      </w:pPr>
      <w:r w:rsidRPr="00862D3E">
        <w:rPr>
          <w:rStyle w:val="Heading1Char"/>
          <w:rFonts w:asciiTheme="minorHAnsi" w:hAnsiTheme="minorHAnsi" w:cstheme="minorHAnsi"/>
          <w:b/>
        </w:rPr>
        <w:br w:type="page"/>
      </w:r>
    </w:p>
    <w:p w14:paraId="6177AE50" w14:textId="0287ACF7" w:rsidR="0067753F" w:rsidRDefault="0067753F" w:rsidP="00563484">
      <w:pPr>
        <w:pStyle w:val="Heading2"/>
        <w:spacing w:line="240" w:lineRule="auto"/>
        <w:rPr>
          <w:rStyle w:val="Heading1Char"/>
          <w:rFonts w:asciiTheme="minorHAnsi" w:hAnsiTheme="minorHAnsi" w:cstheme="minorHAnsi"/>
          <w:b/>
        </w:rPr>
      </w:pPr>
      <w:bookmarkStart w:id="1168" w:name="_Toc54611323"/>
      <w:bookmarkStart w:id="1169" w:name="_Toc63510684"/>
      <w:bookmarkStart w:id="1170" w:name="_Toc66508512"/>
      <w:r>
        <w:rPr>
          <w:rStyle w:val="Heading1Char"/>
          <w:rFonts w:asciiTheme="minorHAnsi" w:hAnsiTheme="minorHAnsi" w:cstheme="minorHAnsi"/>
          <w:b/>
        </w:rPr>
        <w:lastRenderedPageBreak/>
        <w:t>Community and Special Action Plans</w:t>
      </w:r>
      <w:bookmarkEnd w:id="1168"/>
      <w:bookmarkEnd w:id="1169"/>
      <w:bookmarkEnd w:id="1170"/>
    </w:p>
    <w:p w14:paraId="2CDA8A3C" w14:textId="47672E05" w:rsidR="00F1040B" w:rsidRPr="0067753F" w:rsidRDefault="000F6C06" w:rsidP="00563484">
      <w:pPr>
        <w:pStyle w:val="Heading2"/>
        <w:spacing w:line="240" w:lineRule="auto"/>
        <w:rPr>
          <w:rStyle w:val="Heading1Char"/>
          <w:sz w:val="26"/>
          <w:szCs w:val="26"/>
        </w:rPr>
      </w:pPr>
      <w:bookmarkStart w:id="1171" w:name="_Toc54611324"/>
      <w:bookmarkStart w:id="1172" w:name="_Toc63510685"/>
      <w:bookmarkStart w:id="1173" w:name="_Toc66508513"/>
      <w:r w:rsidRPr="0067753F">
        <w:rPr>
          <w:rStyle w:val="Heading1Char"/>
          <w:sz w:val="26"/>
          <w:szCs w:val="26"/>
        </w:rPr>
        <w:t>Comprehensive Economic Development Strategy</w:t>
      </w:r>
      <w:bookmarkEnd w:id="1171"/>
      <w:bookmarkEnd w:id="1172"/>
      <w:bookmarkEnd w:id="1173"/>
    </w:p>
    <w:p w14:paraId="44E7099C" w14:textId="77777777" w:rsidR="00311365" w:rsidRPr="00862D3E" w:rsidRDefault="00311365" w:rsidP="00563484">
      <w:pPr>
        <w:spacing w:line="240" w:lineRule="auto"/>
        <w:rPr>
          <w:rFonts w:cstheme="minorHAnsi"/>
        </w:rPr>
      </w:pPr>
      <w:r w:rsidRPr="00862D3E">
        <w:rPr>
          <w:rFonts w:cstheme="minorHAnsi"/>
        </w:rPr>
        <w:t xml:space="preserve">The US Public Works and Economic Development Act of 1965 and regulations for the US Economic Development Administration (EDA) require states (and Territories) to prepare a Comprehensive Economic Development Strategy (CEDS) to apply for investment assistance under EDA’s Public Works or Economic Adjustment Assistance Programs. The CEDS is the backbone planning document for EDA funding including funding for post-disaster recovery under the National Disaster Recovery Framework. Federal regulations mandate that economic resiliency to natural and man-made disasters be incorporated into CEDS updates. </w:t>
      </w:r>
    </w:p>
    <w:p w14:paraId="4AB14DFE" w14:textId="3D305305" w:rsidR="003E4075" w:rsidRPr="00862D3E" w:rsidRDefault="00311365" w:rsidP="00563484">
      <w:pPr>
        <w:spacing w:line="240" w:lineRule="auto"/>
        <w:rPr>
          <w:rStyle w:val="Heading1Char"/>
          <w:rFonts w:asciiTheme="minorHAnsi" w:hAnsiTheme="minorHAnsi" w:cstheme="minorHAnsi"/>
          <w:b/>
        </w:rPr>
      </w:pPr>
      <w:r w:rsidRPr="00862D3E">
        <w:rPr>
          <w:rFonts w:cstheme="minorHAnsi"/>
        </w:rPr>
        <w:t xml:space="preserve">The </w:t>
      </w:r>
      <w:r w:rsidRPr="00862D3E">
        <w:rPr>
          <w:rFonts w:cstheme="minorHAnsi"/>
          <w:i/>
          <w:iCs/>
        </w:rPr>
        <w:t xml:space="preserve">Comprehensive Economic Development Strategy </w:t>
      </w:r>
      <w:r w:rsidRPr="00862D3E">
        <w:rPr>
          <w:rFonts w:cstheme="minorHAnsi"/>
        </w:rPr>
        <w:t xml:space="preserve">for the CNMI covers the operational period from 2016 to 2021. The approaching update presents an opportunity to incorporate SSG Principles. The plan provides a good summary of the CNMI economy and presents several strategies to bolster current economic conditions. However, the CEDS for the CNMI presently does not include discussions about economic resilience or economic recovery. Through the EDA, funds are made available to implement projects to improve economic resiliency and recovery that are identified in the CEDS following a disaster. EDA’s requirements to address resiliency in the CEDS aligns well with SSG Principles. Incorporating SSG into the next update of the CEDS will help CNMI satisfy requirements to address resilience and provide access to funding to support long-term sustainability outcomes. </w:t>
      </w:r>
    </w:p>
    <w:p w14:paraId="6E4EEE10" w14:textId="04E000B9" w:rsidR="009A2B54" w:rsidRPr="0067753F" w:rsidRDefault="004F06E0" w:rsidP="00563484">
      <w:pPr>
        <w:pStyle w:val="Heading2"/>
        <w:spacing w:line="240" w:lineRule="auto"/>
        <w:rPr>
          <w:rStyle w:val="Heading1Char"/>
          <w:sz w:val="26"/>
          <w:szCs w:val="26"/>
        </w:rPr>
      </w:pPr>
      <w:bookmarkStart w:id="1174" w:name="_Toc54611325"/>
      <w:bookmarkStart w:id="1175" w:name="_Toc63510686"/>
      <w:bookmarkStart w:id="1176" w:name="_Toc66508514"/>
      <w:r w:rsidRPr="0067753F">
        <w:rPr>
          <w:rStyle w:val="Heading1Char"/>
          <w:sz w:val="26"/>
          <w:szCs w:val="26"/>
        </w:rPr>
        <w:t>Public Land Use Plan</w:t>
      </w:r>
      <w:bookmarkEnd w:id="1174"/>
      <w:bookmarkEnd w:id="1175"/>
      <w:bookmarkEnd w:id="1176"/>
    </w:p>
    <w:p w14:paraId="31FCCFFF" w14:textId="7CA9AF20" w:rsidR="006E42C2" w:rsidRPr="00862D3E" w:rsidRDefault="00F1040B" w:rsidP="00563484">
      <w:pPr>
        <w:spacing w:line="240" w:lineRule="auto"/>
        <w:rPr>
          <w:rFonts w:cstheme="minorHAnsi"/>
        </w:rPr>
      </w:pPr>
      <w:bookmarkStart w:id="1177" w:name="_Hlk49618209"/>
      <w:r w:rsidRPr="00862D3E">
        <w:rPr>
          <w:rFonts w:cstheme="minorHAnsi"/>
        </w:rPr>
        <w:t xml:space="preserve">CNMI Public Law 15-02, Public Lands Act of 2006, mandates the Department of Public Lands (DPL) to prepare a comprehensive land use plan for public lands and update it every 5 years. An update is currently being </w:t>
      </w:r>
      <w:bookmarkEnd w:id="1177"/>
      <w:r w:rsidRPr="00862D3E">
        <w:rPr>
          <w:rFonts w:cstheme="minorHAnsi"/>
        </w:rPr>
        <w:t>prepared to cover the next 5-year period. The plan aims to promote cultural and economic growth for the benefit of current and future generations through eight land use objectives. The plan summarizes existing land use condition, provides an economic forecast, and details land use plans for Saipan, Tinian, and Rota. The DPL maintains geographic information pertaining to public lands in a GIS which is regularly updated</w:t>
      </w:r>
      <w:del w:id="1178" w:author="Erin D" w:date="2021-03-17T07:09:00Z">
        <w:r w:rsidRPr="00862D3E" w:rsidDel="00085E08">
          <w:rPr>
            <w:rFonts w:cstheme="minorHAnsi"/>
          </w:rPr>
          <w:delText xml:space="preserve"> and maintained</w:delText>
        </w:r>
      </w:del>
      <w:r w:rsidRPr="00862D3E">
        <w:rPr>
          <w:rFonts w:cstheme="minorHAnsi"/>
        </w:rPr>
        <w:t>.</w:t>
      </w:r>
    </w:p>
    <w:p w14:paraId="6B62F7B7" w14:textId="1E9A32D3" w:rsidR="005E3CBF" w:rsidRPr="0067753F" w:rsidRDefault="005E3CBF" w:rsidP="00563484">
      <w:pPr>
        <w:pStyle w:val="Heading2"/>
        <w:spacing w:line="240" w:lineRule="auto"/>
        <w:rPr>
          <w:rStyle w:val="Heading1Char"/>
          <w:sz w:val="26"/>
          <w:szCs w:val="26"/>
        </w:rPr>
      </w:pPr>
      <w:bookmarkStart w:id="1179" w:name="_Toc54611326"/>
      <w:bookmarkStart w:id="1180" w:name="_Toc63510687"/>
      <w:bookmarkStart w:id="1181" w:name="_Toc66508515"/>
      <w:r w:rsidRPr="0067753F">
        <w:rPr>
          <w:rStyle w:val="Heading1Char"/>
          <w:sz w:val="26"/>
          <w:szCs w:val="26"/>
        </w:rPr>
        <w:t>Standard State Mitigation Plan</w:t>
      </w:r>
      <w:bookmarkEnd w:id="1179"/>
      <w:bookmarkEnd w:id="1180"/>
      <w:bookmarkEnd w:id="1181"/>
      <w:r w:rsidRPr="0067753F">
        <w:rPr>
          <w:rStyle w:val="Heading1Char"/>
          <w:sz w:val="26"/>
          <w:szCs w:val="26"/>
        </w:rPr>
        <w:t xml:space="preserve"> </w:t>
      </w:r>
    </w:p>
    <w:p w14:paraId="6307B766" w14:textId="480060D0" w:rsidR="006E42C2" w:rsidRPr="00862D3E" w:rsidRDefault="00BA538C" w:rsidP="00563484">
      <w:pPr>
        <w:spacing w:line="240" w:lineRule="auto"/>
        <w:rPr>
          <w:rFonts w:cstheme="minorHAnsi"/>
        </w:rPr>
      </w:pPr>
      <w:ins w:id="1182" w:author="OPD2" w:date="2021-03-16T07:31:00Z">
        <w:r>
          <w:rPr>
            <w:rFonts w:cstheme="minorHAnsi"/>
            <w:noProof/>
          </w:rPr>
          <w:drawing>
            <wp:anchor distT="0" distB="0" distL="114300" distR="114300" simplePos="0" relativeHeight="252119040" behindDoc="0" locked="0" layoutInCell="1" allowOverlap="1" wp14:anchorId="15439E77" wp14:editId="574154E9">
              <wp:simplePos x="0" y="0"/>
              <wp:positionH relativeFrom="column">
                <wp:posOffset>3829050</wp:posOffset>
              </wp:positionH>
              <wp:positionV relativeFrom="paragraph">
                <wp:posOffset>8890</wp:posOffset>
              </wp:positionV>
              <wp:extent cx="2585720" cy="2818130"/>
              <wp:effectExtent l="0" t="0" r="5080" b="1270"/>
              <wp:wrapSquare wrapText="bothSides"/>
              <wp:docPr id="72600" name="Picture 72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585720" cy="2818130"/>
                      </a:xfrm>
                      <a:prstGeom prst="rect">
                        <a:avLst/>
                      </a:prstGeom>
                      <a:noFill/>
                      <a:ln>
                        <a:noFill/>
                      </a:ln>
                    </pic:spPr>
                  </pic:pic>
                </a:graphicData>
              </a:graphic>
              <wp14:sizeRelH relativeFrom="page">
                <wp14:pctWidth>0</wp14:pctWidth>
              </wp14:sizeRelH>
              <wp14:sizeRelV relativeFrom="page">
                <wp14:pctHeight>0</wp14:pctHeight>
              </wp14:sizeRelV>
            </wp:anchor>
          </w:drawing>
        </w:r>
      </w:ins>
      <w:r w:rsidR="00B42076" w:rsidRPr="00862D3E">
        <w:rPr>
          <w:rFonts w:cstheme="minorHAnsi"/>
        </w:rPr>
        <w:t>The CNMI SSMP identifies policies and actions that can be taken to reduce risk and future losses of property and life. Currently there is some overlap between the SSMP and the Climate Change Vulnerability Assessments for the Island of Saipan (2014), Rota and Tinian (2015). More thorough integration of the vulnerability assessments is recommended for the next SSMP update. The SSMP is essential for CNMI to access pre- and post-disaster hazard mitigation funds to implement SSG actions via FEMA funding programs.</w:t>
      </w:r>
      <w:r w:rsidR="002519FF" w:rsidRPr="00862D3E">
        <w:rPr>
          <w:rFonts w:cstheme="minorHAnsi"/>
        </w:rPr>
        <w:t xml:space="preserve"> The FY20 Pre-disaster mitigation grant application from the Hazard Mitigation Office aims to update geospatial risk layers in close coordination with flood zone and wind map updates that are currently underway. This data will support an SSMP update by 2024 which will be incorporated into the 2025 CSDP revision. </w:t>
      </w:r>
      <w:r w:rsidR="006B5492" w:rsidRPr="00862D3E">
        <w:rPr>
          <w:rFonts w:cstheme="minorHAnsi"/>
        </w:rPr>
        <w:t xml:space="preserve">  </w:t>
      </w:r>
      <w:ins w:id="1183" w:author="OPD2" w:date="2021-03-16T07:31:00Z">
        <w:r w:rsidR="00E3337A">
          <w:rPr>
            <w:rFonts w:cstheme="minorHAnsi"/>
          </w:rPr>
          <w:t>Information on natural hazards will be regularly revised as new data becomes available and reviewed considering design standards including applicable zoning and community development plan recommendation as well as the Smart, Safe Growth planning and project scoping review tool.</w:t>
        </w:r>
        <w:r w:rsidRPr="00BA538C">
          <w:rPr>
            <w:rFonts w:cstheme="minorHAnsi"/>
          </w:rPr>
          <w:t xml:space="preserve"> </w:t>
        </w:r>
        <w:r w:rsidR="006B5492" w:rsidRPr="00862D3E">
          <w:rPr>
            <w:rFonts w:cstheme="minorHAnsi"/>
          </w:rPr>
          <w:t xml:space="preserve">  </w:t>
        </w:r>
      </w:ins>
    </w:p>
    <w:p w14:paraId="65D3C0C2" w14:textId="1C6C0242" w:rsidR="000F6C06" w:rsidRPr="0067753F" w:rsidRDefault="000F6C06" w:rsidP="00563484">
      <w:pPr>
        <w:pStyle w:val="Heading2"/>
        <w:spacing w:line="240" w:lineRule="auto"/>
        <w:rPr>
          <w:rStyle w:val="Heading1Char"/>
          <w:sz w:val="26"/>
          <w:szCs w:val="26"/>
        </w:rPr>
      </w:pPr>
      <w:bookmarkStart w:id="1184" w:name="_Toc54611327"/>
      <w:bookmarkStart w:id="1185" w:name="_Toc63510688"/>
      <w:bookmarkStart w:id="1186" w:name="_Toc66508516"/>
      <w:r w:rsidRPr="0067753F">
        <w:rPr>
          <w:rStyle w:val="Heading1Char"/>
          <w:sz w:val="26"/>
          <w:szCs w:val="26"/>
        </w:rPr>
        <w:lastRenderedPageBreak/>
        <w:t>MVA Sustainable Tourism Plan</w:t>
      </w:r>
      <w:bookmarkEnd w:id="1184"/>
      <w:bookmarkEnd w:id="1185"/>
      <w:bookmarkEnd w:id="1186"/>
      <w:r w:rsidRPr="0067753F">
        <w:rPr>
          <w:rStyle w:val="Heading1Char"/>
          <w:sz w:val="26"/>
          <w:szCs w:val="26"/>
        </w:rPr>
        <w:t xml:space="preserve"> </w:t>
      </w:r>
    </w:p>
    <w:p w14:paraId="5CD22C11" w14:textId="58A0CB29" w:rsidR="00E1031E" w:rsidRDefault="00E1031E" w:rsidP="00563484">
      <w:pPr>
        <w:spacing w:line="240" w:lineRule="auto"/>
        <w:rPr>
          <w:rStyle w:val="Heading1Char"/>
          <w:rFonts w:asciiTheme="minorHAnsi" w:hAnsiTheme="minorHAnsi" w:cstheme="minorHAnsi"/>
          <w:bCs/>
          <w:color w:val="auto"/>
          <w:sz w:val="24"/>
          <w:szCs w:val="24"/>
        </w:rPr>
      </w:pPr>
      <w:bookmarkStart w:id="1187" w:name="_Toc63510689"/>
      <w:bookmarkStart w:id="1188" w:name="_Toc66505607"/>
      <w:bookmarkStart w:id="1189" w:name="_Toc66508517"/>
      <w:r>
        <w:rPr>
          <w:rStyle w:val="Heading1Char"/>
          <w:rFonts w:asciiTheme="minorHAnsi" w:hAnsiTheme="minorHAnsi" w:cstheme="minorHAnsi"/>
          <w:bCs/>
          <w:color w:val="auto"/>
          <w:sz w:val="24"/>
          <w:szCs w:val="24"/>
        </w:rPr>
        <w:t>The Mariana Visitors Authority’s mission is:</w:t>
      </w:r>
      <w:bookmarkEnd w:id="1187"/>
      <w:bookmarkEnd w:id="1188"/>
      <w:bookmarkEnd w:id="1189"/>
      <w:r>
        <w:rPr>
          <w:rStyle w:val="Heading1Char"/>
          <w:rFonts w:asciiTheme="minorHAnsi" w:hAnsiTheme="minorHAnsi" w:cstheme="minorHAnsi"/>
          <w:bCs/>
          <w:color w:val="auto"/>
          <w:sz w:val="24"/>
          <w:szCs w:val="24"/>
        </w:rPr>
        <w:t xml:space="preserve"> </w:t>
      </w:r>
    </w:p>
    <w:p w14:paraId="375BD217" w14:textId="77777777" w:rsidR="00E1031E" w:rsidRDefault="00BA538C" w:rsidP="00E1031E">
      <w:pPr>
        <w:ind w:left="720"/>
      </w:pPr>
      <w:ins w:id="1190" w:author="OPD2" w:date="2021-03-16T07:31:00Z">
        <w:r w:rsidRPr="00EC3766">
          <w:rPr>
            <w:noProof/>
          </w:rPr>
          <w:drawing>
            <wp:anchor distT="0" distB="0" distL="114300" distR="114300" simplePos="0" relativeHeight="252121088" behindDoc="0" locked="0" layoutInCell="1" allowOverlap="1" wp14:anchorId="3694A152" wp14:editId="1D4DE001">
              <wp:simplePos x="0" y="0"/>
              <wp:positionH relativeFrom="column">
                <wp:posOffset>3495675</wp:posOffset>
              </wp:positionH>
              <wp:positionV relativeFrom="paragraph">
                <wp:posOffset>714375</wp:posOffset>
              </wp:positionV>
              <wp:extent cx="2884805" cy="2419350"/>
              <wp:effectExtent l="38100" t="38100" r="29845" b="38100"/>
              <wp:wrapSquare wrapText="bothSides"/>
              <wp:docPr id="4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rotWithShape="1">
                      <a:blip r:embed="rId118" cstate="print">
                        <a:extLst>
                          <a:ext uri="{28A0092B-C50C-407E-A947-70E740481C1C}">
                            <a14:useLocalDpi xmlns:a14="http://schemas.microsoft.com/office/drawing/2010/main" val="0"/>
                          </a:ext>
                        </a:extLst>
                      </a:blip>
                      <a:srcRect l="18469" t="30174" r="37193" b="18307"/>
                      <a:stretch/>
                    </pic:blipFill>
                    <pic:spPr>
                      <a:xfrm>
                        <a:off x="0" y="0"/>
                        <a:ext cx="2884805" cy="2419350"/>
                      </a:xfrm>
                      <a:prstGeom prst="rect">
                        <a:avLst/>
                      </a:prstGeom>
                      <a:ln w="25400">
                        <a:solidFill>
                          <a:schemeClr val="accent2">
                            <a:lumMod val="60000"/>
                            <a:lumOff val="40000"/>
                          </a:schemeClr>
                        </a:solidFill>
                      </a:ln>
                      <a:effectLst>
                        <a:outerShdw blurRad="50800" dist="50800" dir="5400000" sx="1000" sy="1000" algn="ctr" rotWithShape="0">
                          <a:srgbClr val="92D050"/>
                        </a:outerShdw>
                      </a:effectLst>
                    </pic:spPr>
                  </pic:pic>
                </a:graphicData>
              </a:graphic>
              <wp14:sizeRelH relativeFrom="page">
                <wp14:pctWidth>0</wp14:pctWidth>
              </wp14:sizeRelH>
              <wp14:sizeRelV relativeFrom="page">
                <wp14:pctHeight>0</wp14:pctHeight>
              </wp14:sizeRelV>
            </wp:anchor>
          </w:drawing>
        </w:r>
      </w:ins>
      <w:r w:rsidR="00E1031E" w:rsidRPr="00E1031E">
        <w:t xml:space="preserve">To promote and develop the Northern Mariana Islands as a premier destination of choice for visitors from throughout the world while providing maximum quality of life for our people. We nurture and encourage cultural interchange and environmental sensitivity for visitors’ enjoyment and for our children’s children. </w:t>
      </w:r>
    </w:p>
    <w:p w14:paraId="7F6CB088" w14:textId="6D0EF167" w:rsidR="00E1031E" w:rsidRDefault="00E1031E" w:rsidP="00E1031E">
      <w:r>
        <w:t xml:space="preserve">To support this mandate, the </w:t>
      </w:r>
      <w:ins w:id="1191" w:author="OPD2" w:date="2021-03-16T07:31:00Z">
        <w:r w:rsidR="00A02BB5">
          <w:t>draft</w:t>
        </w:r>
        <w:r>
          <w:t xml:space="preserve"> </w:t>
        </w:r>
      </w:ins>
      <w:r>
        <w:t xml:space="preserve">vision of MVA’s </w:t>
      </w:r>
      <w:r>
        <w:rPr>
          <w:rStyle w:val="Heading1Char"/>
          <w:rFonts w:asciiTheme="minorHAnsi" w:hAnsiTheme="minorHAnsi" w:cstheme="minorHAnsi"/>
          <w:bCs/>
          <w:color w:val="auto"/>
          <w:sz w:val="24"/>
          <w:szCs w:val="24"/>
        </w:rPr>
        <w:t xml:space="preserve">2030 Sustainable Tourism Plan is: </w:t>
      </w:r>
    </w:p>
    <w:p w14:paraId="18753E1F" w14:textId="4EA58D1F" w:rsidR="00E1031E" w:rsidRDefault="00E1031E" w:rsidP="00E1031E">
      <w:pPr>
        <w:ind w:left="720"/>
      </w:pPr>
      <w:r w:rsidRPr="00E1031E">
        <w:t xml:space="preserve">Through integrated resource planning and management efforts, our islands support a modern, sustainable, and successful tourism industry that provides jobs, a good tax base, and diverse customer base that provides a healthy level of profit for businesses, supported by convenient, affordable transportation that promotes inter-island travel, and opportunities to enhance, preserve, and share CNMI’s culture with the outside world. </w:t>
      </w:r>
    </w:p>
    <w:p w14:paraId="223BF081" w14:textId="4913BC83" w:rsidR="00E1031E" w:rsidRDefault="00455A14" w:rsidP="00E1031E">
      <w:del w:id="1192" w:author="OPD2" w:date="2021-03-16T07:31:00Z">
        <w:r w:rsidRPr="00EC3766">
          <w:rPr>
            <w:noProof/>
          </w:rPr>
          <w:drawing>
            <wp:anchor distT="0" distB="0" distL="114300" distR="114300" simplePos="0" relativeHeight="252056576" behindDoc="0" locked="0" layoutInCell="1" allowOverlap="1" wp14:anchorId="3694A152" wp14:editId="7D197FFB">
              <wp:simplePos x="0" y="0"/>
              <wp:positionH relativeFrom="column">
                <wp:posOffset>3776345</wp:posOffset>
              </wp:positionH>
              <wp:positionV relativeFrom="paragraph">
                <wp:posOffset>9525</wp:posOffset>
              </wp:positionV>
              <wp:extent cx="2884805" cy="2419350"/>
              <wp:effectExtent l="38100" t="38100" r="29845" b="38100"/>
              <wp:wrapSquare wrapText="bothSides"/>
              <wp:docPr id="48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rotWithShape="1">
                      <a:blip r:embed="rId118" cstate="print">
                        <a:extLst>
                          <a:ext uri="{28A0092B-C50C-407E-A947-70E740481C1C}">
                            <a14:useLocalDpi xmlns:a14="http://schemas.microsoft.com/office/drawing/2010/main" val="0"/>
                          </a:ext>
                        </a:extLst>
                      </a:blip>
                      <a:srcRect l="18469" t="30174" r="37193" b="18307"/>
                      <a:stretch/>
                    </pic:blipFill>
                    <pic:spPr>
                      <a:xfrm>
                        <a:off x="0" y="0"/>
                        <a:ext cx="2884805" cy="2419350"/>
                      </a:xfrm>
                      <a:prstGeom prst="rect">
                        <a:avLst/>
                      </a:prstGeom>
                      <a:ln w="25400">
                        <a:solidFill>
                          <a:schemeClr val="accent2">
                            <a:lumMod val="60000"/>
                            <a:lumOff val="40000"/>
                          </a:schemeClr>
                        </a:solidFill>
                      </a:ln>
                      <a:effectLst>
                        <a:outerShdw blurRad="50800" dist="50800" dir="5400000" sx="1000" sy="1000" algn="ctr" rotWithShape="0">
                          <a:srgbClr val="92D050"/>
                        </a:outerShdw>
                      </a:effectLst>
                    </pic:spPr>
                  </pic:pic>
                </a:graphicData>
              </a:graphic>
              <wp14:sizeRelH relativeFrom="page">
                <wp14:pctWidth>0</wp14:pctWidth>
              </wp14:sizeRelH>
              <wp14:sizeRelV relativeFrom="page">
                <wp14:pctHeight>0</wp14:pctHeight>
              </wp14:sizeRelV>
            </wp:anchor>
          </w:drawing>
        </w:r>
      </w:del>
      <w:r w:rsidR="00E1031E">
        <w:t xml:space="preserve">Overarching </w:t>
      </w:r>
      <w:ins w:id="1193" w:author="OPD2" w:date="2021-03-16T07:31:00Z">
        <w:r w:rsidR="00A02BB5">
          <w:t>draft</w:t>
        </w:r>
        <w:r w:rsidR="00E1031E">
          <w:t xml:space="preserve"> </w:t>
        </w:r>
      </w:ins>
      <w:r w:rsidR="00E1031E">
        <w:t>10-year goals include that, by 2030, the CNMI will:</w:t>
      </w:r>
    </w:p>
    <w:p w14:paraId="4F8C3C6E" w14:textId="60AF887B" w:rsidR="00E1031E" w:rsidRDefault="00E1031E" w:rsidP="00E1031E">
      <w:pPr>
        <w:pStyle w:val="ListParagraph"/>
        <w:numPr>
          <w:ilvl w:val="0"/>
          <w:numId w:val="23"/>
        </w:numPr>
      </w:pPr>
      <w:r w:rsidRPr="00E1031E">
        <w:t>Honor Chamorro and Carolinian people heritage, natural and cultural resources;</w:t>
      </w:r>
    </w:p>
    <w:p w14:paraId="11490D00" w14:textId="19831075" w:rsidR="00E1031E" w:rsidRDefault="00E1031E" w:rsidP="00E1031E">
      <w:pPr>
        <w:pStyle w:val="ListParagraph"/>
        <w:numPr>
          <w:ilvl w:val="0"/>
          <w:numId w:val="23"/>
        </w:numPr>
      </w:pPr>
      <w:r w:rsidRPr="00E1031E">
        <w:t>Provide authentic, meaningful, and memorable visitors experience</w:t>
      </w:r>
      <w:r>
        <w:t>s</w:t>
      </w:r>
      <w:r w:rsidRPr="00E1031E">
        <w:t>;</w:t>
      </w:r>
    </w:p>
    <w:p w14:paraId="75F1B89C" w14:textId="7DB633A8" w:rsidR="00E1031E" w:rsidRDefault="00BA538C" w:rsidP="00E1031E">
      <w:pPr>
        <w:pStyle w:val="ListParagraph"/>
        <w:numPr>
          <w:ilvl w:val="0"/>
          <w:numId w:val="23"/>
        </w:numPr>
      </w:pPr>
      <w:ins w:id="1194" w:author="OPD2" w:date="2021-03-16T07:31:00Z">
        <w:r>
          <w:rPr>
            <w:noProof/>
          </w:rPr>
          <w:drawing>
            <wp:anchor distT="0" distB="0" distL="114300" distR="114300" simplePos="0" relativeHeight="252123136" behindDoc="0" locked="0" layoutInCell="1" allowOverlap="1" wp14:anchorId="627C17C2" wp14:editId="36765D9E">
              <wp:simplePos x="0" y="0"/>
              <wp:positionH relativeFrom="column">
                <wp:posOffset>2981325</wp:posOffset>
              </wp:positionH>
              <wp:positionV relativeFrom="paragraph">
                <wp:posOffset>69215</wp:posOffset>
              </wp:positionV>
              <wp:extent cx="3495351" cy="1994516"/>
              <wp:effectExtent l="0" t="0" r="0" b="6350"/>
              <wp:wrapSquare wrapText="bothSides"/>
              <wp:docPr id="72599" name="Picture 72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3495351" cy="1994516"/>
                      </a:xfrm>
                      <a:prstGeom prst="rect">
                        <a:avLst/>
                      </a:prstGeom>
                    </pic:spPr>
                  </pic:pic>
                </a:graphicData>
              </a:graphic>
              <wp14:sizeRelH relativeFrom="page">
                <wp14:pctWidth>0</wp14:pctWidth>
              </wp14:sizeRelH>
              <wp14:sizeRelV relativeFrom="page">
                <wp14:pctHeight>0</wp14:pctHeight>
              </wp14:sizeRelV>
            </wp:anchor>
          </w:drawing>
        </w:r>
      </w:ins>
      <w:r w:rsidR="00E1031E" w:rsidRPr="00E1031E">
        <w:t>Offer Northern Islands travel packages and excursions;</w:t>
      </w:r>
    </w:p>
    <w:p w14:paraId="63DBD928" w14:textId="7E55DC1D" w:rsidR="00E1031E" w:rsidRDefault="00E1031E" w:rsidP="00E1031E">
      <w:pPr>
        <w:pStyle w:val="ListParagraph"/>
        <w:numPr>
          <w:ilvl w:val="0"/>
          <w:numId w:val="23"/>
        </w:numPr>
      </w:pPr>
      <w:r w:rsidRPr="00E1031E">
        <w:t>Grow arrivals and average visitor expenditures;</w:t>
      </w:r>
    </w:p>
    <w:p w14:paraId="61C4BDFA" w14:textId="7ACAF3DC" w:rsidR="00E1031E" w:rsidRDefault="00E1031E" w:rsidP="00E1031E">
      <w:pPr>
        <w:pStyle w:val="ListParagraph"/>
        <w:numPr>
          <w:ilvl w:val="0"/>
          <w:numId w:val="23"/>
        </w:numPr>
      </w:pPr>
      <w:r w:rsidRPr="00E1031E">
        <w:t>Increase diversity;</w:t>
      </w:r>
    </w:p>
    <w:p w14:paraId="1C7938C0" w14:textId="7B98CBAF" w:rsidR="00E1031E" w:rsidRDefault="00E1031E" w:rsidP="00E1031E">
      <w:pPr>
        <w:pStyle w:val="ListParagraph"/>
        <w:numPr>
          <w:ilvl w:val="0"/>
          <w:numId w:val="23"/>
        </w:numPr>
      </w:pPr>
      <w:r w:rsidRPr="00E1031E">
        <w:t>Promote unique attractions; and</w:t>
      </w:r>
    </w:p>
    <w:p w14:paraId="22C98676" w14:textId="5245DD3A" w:rsidR="00E1031E" w:rsidRPr="00E1031E" w:rsidRDefault="00E1031E" w:rsidP="00E1031E">
      <w:pPr>
        <w:pStyle w:val="ListParagraph"/>
        <w:numPr>
          <w:ilvl w:val="0"/>
          <w:numId w:val="23"/>
        </w:numPr>
      </w:pPr>
      <w:r w:rsidRPr="00E1031E">
        <w:t>Enhance tourist and historical sites to ensure a premier destination experience for visitors that nurtures local culture and resources while supporting a growing and diversified economy.</w:t>
      </w:r>
    </w:p>
    <w:p w14:paraId="6F5AF638" w14:textId="4DCDB98A" w:rsidR="00510A4D" w:rsidRDefault="004D721F" w:rsidP="00E1031E">
      <w:r>
        <w:t xml:space="preserve">Objectives and action items to support these goals specific to research, marketing, and efforts to honor, </w:t>
      </w:r>
      <w:r w:rsidRPr="004D721F">
        <w:t>preserve and protect our indigenous Chamorro and Carolinian culture and community</w:t>
      </w:r>
      <w:r w:rsidR="00EF5E39">
        <w:t xml:space="preserve"> are detailed further in the draft MVA 2030 Sustainable Tourism Plan which will be incorporated through this CSDP upon completion and endorsement. </w:t>
      </w:r>
      <w:ins w:id="1195" w:author="OPD2" w:date="2021-03-16T07:31:00Z">
        <w:r w:rsidR="00A02BB5">
          <w:t xml:space="preserve">These goals and objectives will be updated pending MVA Board Approval of the revised Sustainable Tourism Development Plan. </w:t>
        </w:r>
      </w:ins>
    </w:p>
    <w:p w14:paraId="3558C1BF" w14:textId="290D9853" w:rsidR="00A02BB5" w:rsidRDefault="00AC1994" w:rsidP="00E1031E">
      <w:pPr>
        <w:rPr>
          <w:ins w:id="1196" w:author="OPD2" w:date="2021-03-16T07:31:00Z"/>
        </w:rPr>
      </w:pPr>
      <w:ins w:id="1197" w:author="OPD2" w:date="2021-03-16T07:31:00Z">
        <w:r>
          <w:lastRenderedPageBreak/>
          <w:t xml:space="preserve">The Northern Islands Mayor’s Office further supports sustainable “eco-tourism” development that integrates right-sized facilities within the natural environment supporting sustainable infrastructure. </w:t>
        </w:r>
      </w:ins>
    </w:p>
    <w:p w14:paraId="384B9B37" w14:textId="39A82DFA" w:rsidR="00E3337A" w:rsidRDefault="00E3337A" w:rsidP="00D60BA9">
      <w:pPr>
        <w:jc w:val="center"/>
        <w:rPr>
          <w:ins w:id="1198" w:author="OPD2" w:date="2021-03-16T07:31:00Z"/>
        </w:rPr>
      </w:pPr>
    </w:p>
    <w:p w14:paraId="253212C0" w14:textId="65D4A462" w:rsidR="00455A14" w:rsidRPr="0067753F" w:rsidRDefault="00455A14" w:rsidP="00455A14">
      <w:pPr>
        <w:pStyle w:val="Heading2"/>
        <w:spacing w:line="240" w:lineRule="auto"/>
        <w:rPr>
          <w:rStyle w:val="Heading1Char"/>
          <w:sz w:val="26"/>
          <w:szCs w:val="26"/>
        </w:rPr>
      </w:pPr>
      <w:bookmarkStart w:id="1199" w:name="_Toc63510690"/>
      <w:bookmarkStart w:id="1200" w:name="_Toc66508518"/>
      <w:ins w:id="1201" w:author="OPD2" w:date="2021-03-16T07:31:00Z">
        <w:r>
          <w:rPr>
            <w:rStyle w:val="Heading1Char"/>
            <w:sz w:val="26"/>
            <w:szCs w:val="26"/>
          </w:rPr>
          <w:t>State</w:t>
        </w:r>
        <w:r w:rsidR="007D1E58">
          <w:rPr>
            <w:rStyle w:val="Heading1Char"/>
            <w:sz w:val="26"/>
            <w:szCs w:val="26"/>
          </w:rPr>
          <w:t>wide</w:t>
        </w:r>
      </w:ins>
      <w:del w:id="1202" w:author="OPD2" w:date="2021-03-16T07:31:00Z">
        <w:r>
          <w:rPr>
            <w:rStyle w:val="Heading1Char"/>
            <w:sz w:val="26"/>
            <w:szCs w:val="26"/>
          </w:rPr>
          <w:delText>State</w:delText>
        </w:r>
      </w:del>
      <w:r>
        <w:rPr>
          <w:rStyle w:val="Heading1Char"/>
          <w:sz w:val="26"/>
          <w:szCs w:val="26"/>
        </w:rPr>
        <w:t xml:space="preserve"> Comprehensive Outdoor Recreation</w:t>
      </w:r>
      <w:r w:rsidRPr="0067753F">
        <w:rPr>
          <w:rStyle w:val="Heading1Char"/>
          <w:sz w:val="26"/>
          <w:szCs w:val="26"/>
        </w:rPr>
        <w:t xml:space="preserve"> Plan</w:t>
      </w:r>
      <w:bookmarkEnd w:id="1199"/>
      <w:bookmarkEnd w:id="1200"/>
      <w:r w:rsidRPr="0067753F">
        <w:rPr>
          <w:rStyle w:val="Heading1Char"/>
          <w:sz w:val="26"/>
          <w:szCs w:val="26"/>
        </w:rPr>
        <w:t xml:space="preserve"> </w:t>
      </w:r>
    </w:p>
    <w:p w14:paraId="4589A21B" w14:textId="1164EE58" w:rsidR="0071352F" w:rsidRDefault="00B24688" w:rsidP="0071352F">
      <w:ins w:id="1203" w:author="OPD2" w:date="2021-03-16T07:31:00Z">
        <w:r>
          <w:rPr>
            <w:noProof/>
          </w:rPr>
          <w:drawing>
            <wp:anchor distT="0" distB="0" distL="114300" distR="114300" simplePos="0" relativeHeight="252125184" behindDoc="0" locked="0" layoutInCell="1" allowOverlap="1" wp14:anchorId="4D4D483A" wp14:editId="7B3A1575">
              <wp:simplePos x="0" y="0"/>
              <wp:positionH relativeFrom="column">
                <wp:posOffset>3495675</wp:posOffset>
              </wp:positionH>
              <wp:positionV relativeFrom="paragraph">
                <wp:posOffset>55880</wp:posOffset>
              </wp:positionV>
              <wp:extent cx="2739390" cy="3387090"/>
              <wp:effectExtent l="0" t="0" r="3810" b="3810"/>
              <wp:wrapSquare wrapText="bothSides"/>
              <wp:docPr id="72602" name="Picture 72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extLst>
                          <a:ext uri="{28A0092B-C50C-407E-A947-70E740481C1C}">
                            <a14:useLocalDpi xmlns:a14="http://schemas.microsoft.com/office/drawing/2010/main" val="0"/>
                          </a:ext>
                        </a:extLst>
                      </a:blip>
                      <a:stretch>
                        <a:fillRect/>
                      </a:stretch>
                    </pic:blipFill>
                    <pic:spPr>
                      <a:xfrm>
                        <a:off x="0" y="0"/>
                        <a:ext cx="2739390" cy="3387090"/>
                      </a:xfrm>
                      <a:prstGeom prst="rect">
                        <a:avLst/>
                      </a:prstGeom>
                    </pic:spPr>
                  </pic:pic>
                </a:graphicData>
              </a:graphic>
              <wp14:sizeRelH relativeFrom="page">
                <wp14:pctWidth>0</wp14:pctWidth>
              </wp14:sizeRelH>
              <wp14:sizeRelV relativeFrom="page">
                <wp14:pctHeight>0</wp14:pctHeight>
              </wp14:sizeRelV>
            </wp:anchor>
          </w:drawing>
        </w:r>
      </w:ins>
      <w:r w:rsidR="0071352F">
        <w:t>The 2020 CNMI State</w:t>
      </w:r>
      <w:ins w:id="1204" w:author="OPD2" w:date="2021-03-16T07:31:00Z">
        <w:r w:rsidR="007D1E58">
          <w:t>wide</w:t>
        </w:r>
      </w:ins>
      <w:r w:rsidR="0071352F">
        <w:t xml:space="preserve"> Comprehensive Outdoor Recreation Plan (SCORP) was developed to facilitate the planning, development and management of the CNMI’s outdoor recreation resources by federal, state, local and private agencies. The CNMI’s Office of the Governor has designated the Administrator of the Office of Grants Management and State Clearinghouse (OGM-SG) as the State Liaison Officer (SLO) responsible for preparing and implementing the SCORP.</w:t>
      </w:r>
    </w:p>
    <w:p w14:paraId="6853C7AF" w14:textId="54481391" w:rsidR="00455A14" w:rsidRDefault="0071352F" w:rsidP="0071352F">
      <w:r>
        <w:t>“Conservation” is a planning element identified for inclusion in the Comprehensive Sustainable Development Plan (CSDP) currently in development, by Public Law 20-20, and relevant elements of the SCORP will regularly be reviewed, vetted, and integrated within the 2020 CSDP and periodic updates in coordination with the Planning and Development Advisory Council, the Legislative and Executive Branches, all three Senator Districts, and the diverse stakeholders of the CNMI.</w:t>
      </w:r>
    </w:p>
    <w:p w14:paraId="564B1112" w14:textId="51CBFC86" w:rsidR="00137A91" w:rsidRDefault="00137A91" w:rsidP="00137A91">
      <w:pPr>
        <w:autoSpaceDE w:val="0"/>
        <w:autoSpaceDN w:val="0"/>
        <w:adjustRightInd w:val="0"/>
        <w:spacing w:after="0" w:line="240" w:lineRule="auto"/>
        <w:rPr>
          <w:rFonts w:ascii="Calibri" w:hAnsi="Calibri" w:cs="Calibri"/>
          <w:sz w:val="24"/>
          <w:szCs w:val="24"/>
        </w:rPr>
      </w:pPr>
      <w:r>
        <w:rPr>
          <w:rFonts w:ascii="Calibri" w:hAnsi="Calibri" w:cs="Calibri"/>
          <w:sz w:val="24"/>
          <w:szCs w:val="24"/>
        </w:rPr>
        <w:t>The primary purpose of a SCORP is to not only lay out a vision for future parks, recreation and open space, but also serve as a roadmap to guide future funding priorities</w:t>
      </w:r>
      <w:del w:id="1205" w:author="OPD2" w:date="2021-03-16T07:31:00Z">
        <w:r>
          <w:rPr>
            <w:rFonts w:ascii="Calibri" w:hAnsi="Calibri" w:cs="Calibri"/>
            <w:sz w:val="24"/>
            <w:szCs w:val="24"/>
          </w:rPr>
          <w:delText>,</w:delText>
        </w:r>
      </w:del>
      <w:r>
        <w:rPr>
          <w:rFonts w:ascii="Calibri" w:hAnsi="Calibri" w:cs="Calibri"/>
          <w:sz w:val="24"/>
          <w:szCs w:val="24"/>
        </w:rPr>
        <w:t xml:space="preserve"> across a range of stakeholders. Complementing this is the opportunity to access new grant funding sources such as those available through the LWCF State Assistance Program, which provides a 100 percent match to insular areas. An emphasis on a well-crafted and inclusive public engagement process is critical in addressing the CNMI’s changing demographics, diverse recreation needs and development patterns in the face of climate change and significant extreme weather events. Consistency with existing CNMI planning documents ensures that the goals, policies and actions included in the SCORP have been publicly vetted across a range of audiences and meets the needs of CNMI residents. The 2020 SCORP provides a detailed recreation resource inventory which is used to frame the vision, goals, and objectives as well as implementation projects that will be submitted</w:t>
      </w:r>
      <w:r w:rsidR="009C50E6">
        <w:rPr>
          <w:rFonts w:ascii="Calibri" w:hAnsi="Calibri" w:cs="Calibri"/>
          <w:sz w:val="24"/>
          <w:szCs w:val="24"/>
        </w:rPr>
        <w:t xml:space="preserve"> by the SL</w:t>
      </w:r>
      <w:r w:rsidR="005372D8">
        <w:rPr>
          <w:rFonts w:ascii="Calibri" w:hAnsi="Calibri" w:cs="Calibri"/>
          <w:sz w:val="24"/>
          <w:szCs w:val="24"/>
        </w:rPr>
        <w:t>O</w:t>
      </w:r>
      <w:r>
        <w:rPr>
          <w:rFonts w:ascii="Calibri" w:hAnsi="Calibri" w:cs="Calibri"/>
          <w:sz w:val="24"/>
          <w:szCs w:val="24"/>
        </w:rPr>
        <w:t xml:space="preserve"> in annual funding cycles. </w:t>
      </w:r>
    </w:p>
    <w:p w14:paraId="19A39259" w14:textId="333228DD" w:rsidR="00AC45A0" w:rsidRDefault="00AC45A0" w:rsidP="00137A91">
      <w:pPr>
        <w:autoSpaceDE w:val="0"/>
        <w:autoSpaceDN w:val="0"/>
        <w:adjustRightInd w:val="0"/>
        <w:spacing w:after="0" w:line="240" w:lineRule="auto"/>
        <w:rPr>
          <w:rFonts w:ascii="Calibri" w:hAnsi="Calibri" w:cs="Calibri"/>
          <w:sz w:val="24"/>
          <w:szCs w:val="24"/>
        </w:rPr>
      </w:pPr>
    </w:p>
    <w:p w14:paraId="69AC2FCE" w14:textId="77777777" w:rsidR="00AC45A0" w:rsidRDefault="00AC45A0" w:rsidP="00AC45A0">
      <w:pPr>
        <w:autoSpaceDE w:val="0"/>
        <w:autoSpaceDN w:val="0"/>
        <w:adjustRightInd w:val="0"/>
        <w:spacing w:after="0" w:line="240" w:lineRule="auto"/>
        <w:rPr>
          <w:rFonts w:ascii="Calibri" w:hAnsi="Calibri" w:cs="Calibri"/>
          <w:sz w:val="24"/>
          <w:szCs w:val="24"/>
        </w:rPr>
      </w:pPr>
      <w:r>
        <w:rPr>
          <w:rFonts w:ascii="Calibri" w:hAnsi="Calibri" w:cs="Calibri"/>
          <w:sz w:val="24"/>
          <w:szCs w:val="24"/>
        </w:rPr>
        <w:t>The vision for the CNMI SCORP will be realized through planning and coordination</w:t>
      </w:r>
    </w:p>
    <w:p w14:paraId="0DB2ECF2" w14:textId="77777777" w:rsidR="00AC45A0" w:rsidRDefault="00AC45A0" w:rsidP="00AC45A0">
      <w:pPr>
        <w:autoSpaceDE w:val="0"/>
        <w:autoSpaceDN w:val="0"/>
        <w:adjustRightInd w:val="0"/>
        <w:spacing w:after="0" w:line="240" w:lineRule="auto"/>
        <w:rPr>
          <w:rFonts w:ascii="Calibri" w:hAnsi="Calibri" w:cs="Calibri"/>
          <w:sz w:val="24"/>
          <w:szCs w:val="24"/>
        </w:rPr>
      </w:pPr>
      <w:r>
        <w:rPr>
          <w:rFonts w:ascii="Calibri" w:hAnsi="Calibri" w:cs="Calibri"/>
          <w:sz w:val="24"/>
          <w:szCs w:val="24"/>
        </w:rPr>
        <w:t>activities, legislative initiatives, programmatic changes, regulatory needs, and capital</w:t>
      </w:r>
    </w:p>
    <w:p w14:paraId="2438C41A" w14:textId="77777777" w:rsidR="00AC45A0" w:rsidRDefault="00AC45A0" w:rsidP="00AC45A0">
      <w:pPr>
        <w:autoSpaceDE w:val="0"/>
        <w:autoSpaceDN w:val="0"/>
        <w:adjustRightInd w:val="0"/>
        <w:spacing w:after="0" w:line="240" w:lineRule="auto"/>
        <w:rPr>
          <w:rFonts w:ascii="Calibri" w:hAnsi="Calibri" w:cs="Calibri"/>
          <w:sz w:val="24"/>
          <w:szCs w:val="24"/>
        </w:rPr>
      </w:pPr>
      <w:r>
        <w:rPr>
          <w:rFonts w:ascii="Calibri" w:hAnsi="Calibri" w:cs="Calibri"/>
          <w:sz w:val="24"/>
          <w:szCs w:val="24"/>
        </w:rPr>
        <w:t>investments. The goals, policies and actions included here reflect the road map to</w:t>
      </w:r>
    </w:p>
    <w:p w14:paraId="30C7D829" w14:textId="67053542" w:rsidR="00AC45A0" w:rsidRDefault="00AC45A0" w:rsidP="00AC45A0">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achieving this vision: </w:t>
      </w:r>
    </w:p>
    <w:p w14:paraId="1E58C406" w14:textId="77777777" w:rsidR="00AC45A0" w:rsidRDefault="00AC45A0" w:rsidP="00AC45A0">
      <w:pPr>
        <w:autoSpaceDE w:val="0"/>
        <w:autoSpaceDN w:val="0"/>
        <w:adjustRightInd w:val="0"/>
        <w:spacing w:after="0" w:line="240" w:lineRule="auto"/>
        <w:rPr>
          <w:rFonts w:ascii="Calibri" w:hAnsi="Calibri" w:cs="Calibri"/>
          <w:sz w:val="24"/>
          <w:szCs w:val="24"/>
        </w:rPr>
      </w:pPr>
    </w:p>
    <w:p w14:paraId="37AEED9C" w14:textId="77777777" w:rsidR="00947E19" w:rsidRDefault="00947E19" w:rsidP="00947E19">
      <w:pPr>
        <w:autoSpaceDE w:val="0"/>
        <w:autoSpaceDN w:val="0"/>
        <w:adjustRightInd w:val="0"/>
        <w:spacing w:after="0" w:line="240" w:lineRule="auto"/>
        <w:rPr>
          <w:rFonts w:ascii="Calibri-Italic" w:hAnsi="Calibri-Italic" w:cs="Calibri-Italic"/>
          <w:i/>
          <w:iCs/>
          <w:sz w:val="24"/>
          <w:szCs w:val="24"/>
        </w:rPr>
      </w:pPr>
      <w:r>
        <w:rPr>
          <w:rFonts w:ascii="Calibri-Italic" w:hAnsi="Calibri-Italic" w:cs="Calibri-Italic"/>
          <w:i/>
          <w:iCs/>
          <w:sz w:val="24"/>
          <w:szCs w:val="24"/>
        </w:rPr>
        <w:t>The Commonwealth of the Northern Mariana Islands seeks to welcome and encourage</w:t>
      </w:r>
    </w:p>
    <w:p w14:paraId="4CDE4AAB" w14:textId="77777777" w:rsidR="00947E19" w:rsidRDefault="00947E19" w:rsidP="00947E19">
      <w:pPr>
        <w:autoSpaceDE w:val="0"/>
        <w:autoSpaceDN w:val="0"/>
        <w:adjustRightInd w:val="0"/>
        <w:spacing w:after="0" w:line="240" w:lineRule="auto"/>
        <w:rPr>
          <w:rFonts w:ascii="Calibri-Italic" w:hAnsi="Calibri-Italic" w:cs="Calibri-Italic"/>
          <w:i/>
          <w:iCs/>
          <w:sz w:val="24"/>
          <w:szCs w:val="24"/>
        </w:rPr>
      </w:pPr>
      <w:r>
        <w:rPr>
          <w:rFonts w:ascii="Calibri-Italic" w:hAnsi="Calibri-Italic" w:cs="Calibri-Italic"/>
          <w:i/>
          <w:iCs/>
          <w:sz w:val="24"/>
          <w:szCs w:val="24"/>
        </w:rPr>
        <w:t>residents and visitors to enjoy our unique, sustainable, high-quality outdoor recreation</w:t>
      </w:r>
    </w:p>
    <w:p w14:paraId="06E36987" w14:textId="77777777" w:rsidR="00947E19" w:rsidRDefault="00947E19" w:rsidP="00947E19">
      <w:pPr>
        <w:autoSpaceDE w:val="0"/>
        <w:autoSpaceDN w:val="0"/>
        <w:adjustRightInd w:val="0"/>
        <w:spacing w:after="0" w:line="240" w:lineRule="auto"/>
        <w:rPr>
          <w:rFonts w:ascii="Calibri-Italic" w:hAnsi="Calibri-Italic" w:cs="Calibri-Italic"/>
          <w:i/>
          <w:iCs/>
          <w:sz w:val="24"/>
          <w:szCs w:val="24"/>
        </w:rPr>
      </w:pPr>
      <w:r>
        <w:rPr>
          <w:rFonts w:ascii="Calibri-Italic" w:hAnsi="Calibri-Italic" w:cs="Calibri-Italic"/>
          <w:i/>
          <w:iCs/>
          <w:sz w:val="24"/>
          <w:szCs w:val="24"/>
        </w:rPr>
        <w:lastRenderedPageBreak/>
        <w:t>environment developed for all abilities which also celebrates the history, culture and</w:t>
      </w:r>
    </w:p>
    <w:p w14:paraId="1E37CA1A" w14:textId="736AA265" w:rsidR="00AC45A0" w:rsidRDefault="00947E19" w:rsidP="00947E19">
      <w:pPr>
        <w:autoSpaceDE w:val="0"/>
        <w:autoSpaceDN w:val="0"/>
        <w:adjustRightInd w:val="0"/>
        <w:spacing w:after="0" w:line="240" w:lineRule="auto"/>
        <w:rPr>
          <w:rFonts w:ascii="Calibri-Italic" w:hAnsi="Calibri-Italic" w:cs="Calibri-Italic"/>
          <w:i/>
          <w:iCs/>
          <w:sz w:val="24"/>
          <w:szCs w:val="24"/>
        </w:rPr>
      </w:pPr>
      <w:r>
        <w:rPr>
          <w:rFonts w:ascii="Calibri-Italic" w:hAnsi="Calibri-Italic" w:cs="Calibri-Italic"/>
          <w:i/>
          <w:iCs/>
          <w:sz w:val="24"/>
          <w:szCs w:val="24"/>
        </w:rPr>
        <w:t>abundant natural resources across the region.</w:t>
      </w:r>
    </w:p>
    <w:p w14:paraId="5CE4EDAF" w14:textId="77777777" w:rsidR="00947E19" w:rsidRDefault="00947E19" w:rsidP="00947E19">
      <w:pPr>
        <w:autoSpaceDE w:val="0"/>
        <w:autoSpaceDN w:val="0"/>
        <w:adjustRightInd w:val="0"/>
        <w:spacing w:after="0" w:line="240" w:lineRule="auto"/>
        <w:rPr>
          <w:rFonts w:ascii="Calibri-Italic" w:hAnsi="Calibri-Italic" w:cs="Calibri-Italic"/>
          <w:i/>
          <w:iCs/>
          <w:sz w:val="24"/>
          <w:szCs w:val="24"/>
        </w:rPr>
      </w:pPr>
    </w:p>
    <w:p w14:paraId="4C230423" w14:textId="7629E3FD" w:rsidR="00B24688" w:rsidRDefault="00AC45A0" w:rsidP="00AC45A0">
      <w:pPr>
        <w:autoSpaceDE w:val="0"/>
        <w:autoSpaceDN w:val="0"/>
        <w:adjustRightInd w:val="0"/>
        <w:spacing w:after="0" w:line="240" w:lineRule="auto"/>
        <w:rPr>
          <w:ins w:id="1206" w:author="OPD2" w:date="2021-03-16T07:31:00Z"/>
          <w:rFonts w:ascii="Calibri" w:hAnsi="Calibri" w:cs="Calibri"/>
          <w:sz w:val="24"/>
          <w:szCs w:val="24"/>
        </w:rPr>
      </w:pPr>
      <w:r>
        <w:rPr>
          <w:rFonts w:ascii="Calibri" w:hAnsi="Calibri" w:cs="Calibri"/>
          <w:sz w:val="24"/>
          <w:szCs w:val="24"/>
        </w:rPr>
        <w:t xml:space="preserve">As noted in the 2020 SCORP, the CNMI Comprehensive Sustainable Development Plan aims to ensure wise use of resources and positive growth outcomes for the people, environment, and the economy. Recreation planning is a critical component of these efforts. As such, the SCORP aims to align with the CSDP guiding values focusing on ensuring sustainability for outdoor resources and recreation planning in the CNMI. </w:t>
      </w:r>
    </w:p>
    <w:p w14:paraId="3D3E3AB1" w14:textId="0A4D394F" w:rsidR="00B24688" w:rsidRDefault="00B24688" w:rsidP="00AC45A0">
      <w:pPr>
        <w:autoSpaceDE w:val="0"/>
        <w:autoSpaceDN w:val="0"/>
        <w:adjustRightInd w:val="0"/>
        <w:spacing w:after="0" w:line="240" w:lineRule="auto"/>
        <w:rPr>
          <w:ins w:id="1207" w:author="OPD2" w:date="2021-03-16T07:31:00Z"/>
          <w:rFonts w:ascii="Calibri" w:hAnsi="Calibri" w:cs="Calibri"/>
          <w:sz w:val="24"/>
          <w:szCs w:val="24"/>
        </w:rPr>
      </w:pPr>
    </w:p>
    <w:p w14:paraId="6B608D1A" w14:textId="11752556" w:rsidR="0071272C" w:rsidRDefault="00C208B0" w:rsidP="00AC45A0">
      <w:pPr>
        <w:autoSpaceDE w:val="0"/>
        <w:autoSpaceDN w:val="0"/>
        <w:adjustRightInd w:val="0"/>
        <w:spacing w:after="0" w:line="240" w:lineRule="auto"/>
        <w:rPr>
          <w:rFonts w:ascii="Calibri" w:hAnsi="Calibri" w:cs="Calibri"/>
          <w:sz w:val="24"/>
          <w:szCs w:val="24"/>
        </w:rPr>
      </w:pPr>
      <w:ins w:id="1208" w:author="OPD2" w:date="2021-03-16T07:31:00Z">
        <w:r>
          <w:rPr>
            <w:noProof/>
          </w:rPr>
          <w:drawing>
            <wp:anchor distT="0" distB="0" distL="114300" distR="114300" simplePos="0" relativeHeight="252127232" behindDoc="0" locked="0" layoutInCell="1" allowOverlap="1" wp14:anchorId="61D9B470" wp14:editId="0B814057">
              <wp:simplePos x="0" y="0"/>
              <wp:positionH relativeFrom="column">
                <wp:posOffset>2609850</wp:posOffset>
              </wp:positionH>
              <wp:positionV relativeFrom="paragraph">
                <wp:posOffset>83820</wp:posOffset>
              </wp:positionV>
              <wp:extent cx="3609975" cy="2105025"/>
              <wp:effectExtent l="0" t="0" r="9525" b="9525"/>
              <wp:wrapSquare wrapText="bothSides"/>
              <wp:docPr id="72603" name="Picture 72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extLst>
                          <a:ext uri="{28A0092B-C50C-407E-A947-70E740481C1C}">
                            <a14:useLocalDpi xmlns:a14="http://schemas.microsoft.com/office/drawing/2010/main" val="0"/>
                          </a:ext>
                        </a:extLst>
                      </a:blip>
                      <a:stretch>
                        <a:fillRect/>
                      </a:stretch>
                    </pic:blipFill>
                    <pic:spPr>
                      <a:xfrm>
                        <a:off x="0" y="0"/>
                        <a:ext cx="3609975" cy="2105025"/>
                      </a:xfrm>
                      <a:prstGeom prst="rect">
                        <a:avLst/>
                      </a:prstGeom>
                    </pic:spPr>
                  </pic:pic>
                </a:graphicData>
              </a:graphic>
              <wp14:sizeRelH relativeFrom="page">
                <wp14:pctWidth>0</wp14:pctWidth>
              </wp14:sizeRelH>
              <wp14:sizeRelV relativeFrom="page">
                <wp14:pctHeight>0</wp14:pctHeight>
              </wp14:sizeRelV>
            </wp:anchor>
          </w:drawing>
        </w:r>
      </w:ins>
      <w:r w:rsidR="00AC45A0">
        <w:rPr>
          <w:rFonts w:ascii="Calibri" w:hAnsi="Calibri" w:cs="Calibri"/>
          <w:sz w:val="24"/>
          <w:szCs w:val="24"/>
        </w:rPr>
        <w:t>Through adaptive management and efficient allocation of resources, the SCORP and resulting projects will provide world-class outdoor recreation experiences with high quality facilities and diverse activities and access opportunities for CNMI residents and visitors in harmony with land use and conservation objectives.</w:t>
      </w:r>
      <w:r w:rsidR="001C0B8B">
        <w:rPr>
          <w:rFonts w:ascii="Calibri" w:hAnsi="Calibri" w:cs="Calibri"/>
          <w:sz w:val="24"/>
          <w:szCs w:val="24"/>
        </w:rPr>
        <w:t xml:space="preserve"> </w:t>
      </w:r>
      <w:r w:rsidR="0071272C">
        <w:rPr>
          <w:rFonts w:ascii="Calibri" w:hAnsi="Calibri" w:cs="Calibri"/>
          <w:sz w:val="24"/>
          <w:szCs w:val="24"/>
        </w:rPr>
        <w:t>Goals</w:t>
      </w:r>
      <w:r w:rsidR="001C0B8B">
        <w:rPr>
          <w:rFonts w:ascii="Calibri" w:hAnsi="Calibri" w:cs="Calibri"/>
          <w:sz w:val="24"/>
          <w:szCs w:val="24"/>
        </w:rPr>
        <w:t xml:space="preserve"> are listed here for reference while</w:t>
      </w:r>
      <w:r w:rsidR="0071272C">
        <w:rPr>
          <w:rFonts w:ascii="Calibri" w:hAnsi="Calibri" w:cs="Calibri"/>
          <w:sz w:val="24"/>
          <w:szCs w:val="24"/>
        </w:rPr>
        <w:t xml:space="preserve"> actions and policies identified to</w:t>
      </w:r>
      <w:r w:rsidR="001C0B8B">
        <w:rPr>
          <w:rFonts w:ascii="Calibri" w:hAnsi="Calibri" w:cs="Calibri"/>
          <w:sz w:val="24"/>
          <w:szCs w:val="24"/>
        </w:rPr>
        <w:t xml:space="preserve"> further</w:t>
      </w:r>
      <w:r w:rsidR="0071272C">
        <w:rPr>
          <w:rFonts w:ascii="Calibri" w:hAnsi="Calibri" w:cs="Calibri"/>
          <w:sz w:val="24"/>
          <w:szCs w:val="24"/>
        </w:rPr>
        <w:t xml:space="preserve"> support this </w:t>
      </w:r>
      <w:r w:rsidR="001C0B8B">
        <w:rPr>
          <w:rFonts w:ascii="Calibri" w:hAnsi="Calibri" w:cs="Calibri"/>
          <w:sz w:val="24"/>
          <w:szCs w:val="24"/>
        </w:rPr>
        <w:t>vision are included in Chapter 8 of the 2020 SCORP.</w:t>
      </w:r>
    </w:p>
    <w:p w14:paraId="0534FC90" w14:textId="5CC9E000" w:rsidR="00A477F8" w:rsidRDefault="00A477F8" w:rsidP="00AC45A0">
      <w:pPr>
        <w:autoSpaceDE w:val="0"/>
        <w:autoSpaceDN w:val="0"/>
        <w:adjustRightInd w:val="0"/>
        <w:spacing w:after="0" w:line="240" w:lineRule="auto"/>
        <w:rPr>
          <w:rFonts w:ascii="Calibri" w:hAnsi="Calibri" w:cs="Calibri"/>
          <w:sz w:val="24"/>
          <w:szCs w:val="24"/>
        </w:rPr>
      </w:pPr>
    </w:p>
    <w:p w14:paraId="6F3526F3" w14:textId="148C2C9C" w:rsidR="00A477F8" w:rsidRPr="006E01DA" w:rsidRDefault="00A477F8" w:rsidP="006E01DA">
      <w:pPr>
        <w:autoSpaceDE w:val="0"/>
        <w:autoSpaceDN w:val="0"/>
        <w:adjustRightInd w:val="0"/>
        <w:spacing w:after="0" w:line="240" w:lineRule="auto"/>
        <w:ind w:left="720"/>
        <w:rPr>
          <w:rFonts w:cstheme="minorHAnsi"/>
          <w:color w:val="000000"/>
          <w:sz w:val="24"/>
          <w:szCs w:val="24"/>
        </w:rPr>
      </w:pPr>
      <w:r w:rsidRPr="006E01DA">
        <w:rPr>
          <w:rFonts w:cstheme="minorHAnsi"/>
          <w:color w:val="000000"/>
          <w:sz w:val="24"/>
          <w:szCs w:val="24"/>
        </w:rPr>
        <w:t>Goal 1: Provide a world-class outdoor recreation experience (quality of facilities and</w:t>
      </w:r>
      <w:r w:rsidR="006E01DA" w:rsidRPr="006E01DA">
        <w:rPr>
          <w:rFonts w:cstheme="minorHAnsi"/>
          <w:color w:val="000000"/>
          <w:sz w:val="24"/>
          <w:szCs w:val="24"/>
        </w:rPr>
        <w:t xml:space="preserve"> </w:t>
      </w:r>
      <w:r w:rsidRPr="006E01DA">
        <w:rPr>
          <w:rFonts w:cstheme="minorHAnsi"/>
          <w:color w:val="000000"/>
          <w:sz w:val="24"/>
          <w:szCs w:val="24"/>
        </w:rPr>
        <w:t>opportunities).</w:t>
      </w:r>
    </w:p>
    <w:p w14:paraId="330D5311" w14:textId="488F8EA8" w:rsidR="00EA07CB" w:rsidRPr="006E01DA" w:rsidRDefault="00EA07CB" w:rsidP="006E01DA">
      <w:pPr>
        <w:autoSpaceDE w:val="0"/>
        <w:autoSpaceDN w:val="0"/>
        <w:adjustRightInd w:val="0"/>
        <w:spacing w:after="0" w:line="240" w:lineRule="auto"/>
        <w:ind w:left="720"/>
        <w:rPr>
          <w:rFonts w:cstheme="minorHAnsi"/>
          <w:sz w:val="24"/>
          <w:szCs w:val="24"/>
        </w:rPr>
      </w:pPr>
    </w:p>
    <w:p w14:paraId="63E9161A" w14:textId="083425C9" w:rsidR="00EA07CB" w:rsidRPr="006E01DA" w:rsidRDefault="00EA07CB" w:rsidP="006E01DA">
      <w:pPr>
        <w:autoSpaceDE w:val="0"/>
        <w:autoSpaceDN w:val="0"/>
        <w:adjustRightInd w:val="0"/>
        <w:spacing w:after="0" w:line="240" w:lineRule="auto"/>
        <w:ind w:left="720"/>
        <w:rPr>
          <w:rFonts w:cstheme="minorHAnsi"/>
          <w:color w:val="000000"/>
          <w:sz w:val="24"/>
          <w:szCs w:val="24"/>
        </w:rPr>
      </w:pPr>
      <w:r w:rsidRPr="006E01DA">
        <w:rPr>
          <w:rFonts w:cstheme="minorHAnsi"/>
          <w:color w:val="000000"/>
          <w:sz w:val="24"/>
          <w:szCs w:val="24"/>
        </w:rPr>
        <w:t>Goal 2: Invest in new and improved opportunities for outdoor recreation to meet the public’s needs (quantity of facilities and opportunities).</w:t>
      </w:r>
    </w:p>
    <w:p w14:paraId="539A41B2" w14:textId="77777777" w:rsidR="00E7597E" w:rsidRPr="006E01DA" w:rsidRDefault="00E7597E" w:rsidP="006E01DA">
      <w:pPr>
        <w:autoSpaceDE w:val="0"/>
        <w:autoSpaceDN w:val="0"/>
        <w:adjustRightInd w:val="0"/>
        <w:spacing w:after="0" w:line="240" w:lineRule="auto"/>
        <w:ind w:left="720"/>
        <w:rPr>
          <w:rFonts w:cstheme="minorHAnsi"/>
          <w:color w:val="000000"/>
          <w:sz w:val="24"/>
          <w:szCs w:val="24"/>
        </w:rPr>
      </w:pPr>
    </w:p>
    <w:p w14:paraId="0B2BC74D" w14:textId="1928B43C" w:rsidR="00E7597E" w:rsidRPr="006E01DA" w:rsidRDefault="00E7597E" w:rsidP="006E01DA">
      <w:pPr>
        <w:autoSpaceDE w:val="0"/>
        <w:autoSpaceDN w:val="0"/>
        <w:adjustRightInd w:val="0"/>
        <w:spacing w:after="0" w:line="240" w:lineRule="auto"/>
        <w:ind w:left="720"/>
        <w:rPr>
          <w:rFonts w:cstheme="minorHAnsi"/>
          <w:sz w:val="24"/>
          <w:szCs w:val="24"/>
        </w:rPr>
      </w:pPr>
      <w:r w:rsidRPr="006E01DA">
        <w:rPr>
          <w:rFonts w:cstheme="minorHAnsi"/>
          <w:sz w:val="24"/>
          <w:szCs w:val="24"/>
        </w:rPr>
        <w:t>Goal 3: Improve access to the open space and outdoor recreation</w:t>
      </w:r>
      <w:r w:rsidR="006E01DA" w:rsidRPr="006E01DA">
        <w:rPr>
          <w:rFonts w:cstheme="minorHAnsi"/>
          <w:sz w:val="24"/>
          <w:szCs w:val="24"/>
        </w:rPr>
        <w:t xml:space="preserve"> </w:t>
      </w:r>
      <w:r w:rsidRPr="006E01DA">
        <w:rPr>
          <w:rFonts w:cstheme="minorHAnsi"/>
          <w:sz w:val="24"/>
          <w:szCs w:val="24"/>
        </w:rPr>
        <w:t>network by removing barriers and enhancing information</w:t>
      </w:r>
      <w:r w:rsidR="006E01DA" w:rsidRPr="006E01DA">
        <w:rPr>
          <w:rFonts w:cstheme="minorHAnsi"/>
          <w:sz w:val="24"/>
          <w:szCs w:val="24"/>
        </w:rPr>
        <w:t xml:space="preserve"> </w:t>
      </w:r>
      <w:r w:rsidRPr="006E01DA">
        <w:rPr>
          <w:rFonts w:cstheme="minorHAnsi"/>
          <w:sz w:val="24"/>
          <w:szCs w:val="24"/>
        </w:rPr>
        <w:t>dissemination and communication systems.</w:t>
      </w:r>
    </w:p>
    <w:p w14:paraId="43714037" w14:textId="6AB95186" w:rsidR="00E7597E" w:rsidRPr="006E01DA" w:rsidRDefault="00E7597E" w:rsidP="006E01DA">
      <w:pPr>
        <w:autoSpaceDE w:val="0"/>
        <w:autoSpaceDN w:val="0"/>
        <w:adjustRightInd w:val="0"/>
        <w:spacing w:after="0" w:line="240" w:lineRule="auto"/>
        <w:ind w:left="720"/>
        <w:rPr>
          <w:rFonts w:cstheme="minorHAnsi"/>
          <w:sz w:val="24"/>
          <w:szCs w:val="24"/>
        </w:rPr>
      </w:pPr>
    </w:p>
    <w:p w14:paraId="62796FD3" w14:textId="45D8676E" w:rsidR="00E7597E" w:rsidRPr="006E01DA" w:rsidRDefault="00E7597E" w:rsidP="006E01DA">
      <w:pPr>
        <w:autoSpaceDE w:val="0"/>
        <w:autoSpaceDN w:val="0"/>
        <w:adjustRightInd w:val="0"/>
        <w:spacing w:after="0" w:line="240" w:lineRule="auto"/>
        <w:ind w:left="720"/>
        <w:rPr>
          <w:rFonts w:cstheme="minorHAnsi"/>
          <w:sz w:val="24"/>
          <w:szCs w:val="24"/>
        </w:rPr>
      </w:pPr>
      <w:r w:rsidRPr="006E01DA">
        <w:rPr>
          <w:rFonts w:cstheme="minorHAnsi"/>
          <w:sz w:val="24"/>
          <w:szCs w:val="24"/>
        </w:rPr>
        <w:t>Goal 4: Promote outdoor recreational opportunities that preserve</w:t>
      </w:r>
      <w:r w:rsidR="006E01DA" w:rsidRPr="006E01DA">
        <w:rPr>
          <w:rFonts w:cstheme="minorHAnsi"/>
          <w:sz w:val="24"/>
          <w:szCs w:val="24"/>
        </w:rPr>
        <w:t xml:space="preserve"> </w:t>
      </w:r>
      <w:r w:rsidRPr="006E01DA">
        <w:rPr>
          <w:rFonts w:cstheme="minorHAnsi"/>
          <w:sz w:val="24"/>
          <w:szCs w:val="24"/>
        </w:rPr>
        <w:t>and sustain CNMI’s natural, historic and cultural resources.</w:t>
      </w:r>
    </w:p>
    <w:p w14:paraId="7829CE47" w14:textId="76DB7173" w:rsidR="00E7597E" w:rsidRPr="006E01DA" w:rsidRDefault="00E7597E" w:rsidP="006E01DA">
      <w:pPr>
        <w:autoSpaceDE w:val="0"/>
        <w:autoSpaceDN w:val="0"/>
        <w:adjustRightInd w:val="0"/>
        <w:spacing w:after="0" w:line="240" w:lineRule="auto"/>
        <w:ind w:left="720"/>
        <w:rPr>
          <w:rFonts w:cstheme="minorHAnsi"/>
          <w:sz w:val="24"/>
          <w:szCs w:val="24"/>
        </w:rPr>
      </w:pPr>
    </w:p>
    <w:p w14:paraId="525F7927" w14:textId="412943E1" w:rsidR="00E1031E" w:rsidRPr="006E01DA" w:rsidRDefault="00E7597E" w:rsidP="006E01DA">
      <w:pPr>
        <w:autoSpaceDE w:val="0"/>
        <w:autoSpaceDN w:val="0"/>
        <w:adjustRightInd w:val="0"/>
        <w:spacing w:after="0" w:line="240" w:lineRule="auto"/>
        <w:ind w:left="720"/>
        <w:rPr>
          <w:rStyle w:val="Heading1Char"/>
          <w:rFonts w:asciiTheme="minorHAnsi" w:eastAsiaTheme="minorHAnsi" w:hAnsiTheme="minorHAnsi" w:cstheme="minorHAnsi"/>
          <w:color w:val="auto"/>
          <w:sz w:val="24"/>
          <w:szCs w:val="24"/>
        </w:rPr>
      </w:pPr>
      <w:r w:rsidRPr="006E01DA">
        <w:rPr>
          <w:rFonts w:cstheme="minorHAnsi"/>
          <w:sz w:val="24"/>
          <w:szCs w:val="24"/>
        </w:rPr>
        <w:t>Goal 5: Ensure sustainable operation, maintenance and</w:t>
      </w:r>
      <w:r w:rsidR="006E01DA" w:rsidRPr="006E01DA">
        <w:rPr>
          <w:rFonts w:cstheme="minorHAnsi"/>
          <w:sz w:val="24"/>
          <w:szCs w:val="24"/>
        </w:rPr>
        <w:t xml:space="preserve"> </w:t>
      </w:r>
      <w:r w:rsidRPr="006E01DA">
        <w:rPr>
          <w:rFonts w:cstheme="minorHAnsi"/>
          <w:sz w:val="24"/>
          <w:szCs w:val="24"/>
        </w:rPr>
        <w:t>management of the outdoor recreation network.</w:t>
      </w:r>
    </w:p>
    <w:p w14:paraId="5F30F8FA" w14:textId="77777777" w:rsidR="00B24688" w:rsidRDefault="000D6C93">
      <w:pPr>
        <w:rPr>
          <w:ins w:id="1209" w:author="OPD2" w:date="2021-03-16T07:31:00Z"/>
          <w:rStyle w:val="Heading1Char"/>
          <w:rFonts w:asciiTheme="minorHAnsi" w:hAnsiTheme="minorHAnsi" w:cstheme="minorHAnsi"/>
          <w:b/>
        </w:rPr>
      </w:pPr>
      <w:bookmarkStart w:id="1210" w:name="_Toc54611329"/>
      <w:r>
        <w:rPr>
          <w:rStyle w:val="Heading1Char"/>
          <w:rFonts w:asciiTheme="minorHAnsi" w:hAnsiTheme="minorHAnsi" w:cstheme="minorHAnsi"/>
          <w:b/>
        </w:rPr>
        <w:br w:type="page"/>
      </w:r>
    </w:p>
    <w:p w14:paraId="47C92E2F" w14:textId="77777777" w:rsidR="000D6C93" w:rsidRDefault="00B24688">
      <w:pPr>
        <w:rPr>
          <w:rStyle w:val="Heading1Char"/>
          <w:rFonts w:asciiTheme="minorHAnsi" w:hAnsiTheme="minorHAnsi" w:cstheme="minorHAnsi"/>
          <w:b/>
        </w:rPr>
      </w:pPr>
      <w:ins w:id="1211" w:author="OPD2" w:date="2021-03-16T07:31:00Z">
        <w:r>
          <w:rPr>
            <w:noProof/>
          </w:rPr>
          <w:lastRenderedPageBreak/>
          <w:drawing>
            <wp:inline distT="0" distB="0" distL="0" distR="0" wp14:anchorId="5E347E45" wp14:editId="1EDD182D">
              <wp:extent cx="5943600" cy="1447800"/>
              <wp:effectExtent l="0" t="0" r="0" b="0"/>
              <wp:docPr id="72601" name="Picture 72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943600" cy="1447800"/>
                      </a:xfrm>
                      <a:prstGeom prst="rect">
                        <a:avLst/>
                      </a:prstGeom>
                    </pic:spPr>
                  </pic:pic>
                </a:graphicData>
              </a:graphic>
            </wp:inline>
          </w:drawing>
        </w:r>
        <w:r w:rsidDel="00B24688">
          <w:rPr>
            <w:rStyle w:val="Heading1Char"/>
            <w:rFonts w:asciiTheme="minorHAnsi" w:hAnsiTheme="minorHAnsi" w:cstheme="minorHAnsi"/>
            <w:b/>
          </w:rPr>
          <w:t xml:space="preserve"> </w:t>
        </w:r>
      </w:ins>
    </w:p>
    <w:p w14:paraId="4E0105BD" w14:textId="2D4EEC3A" w:rsidR="00B71906" w:rsidRPr="00862D3E" w:rsidRDefault="00B71906" w:rsidP="00563484">
      <w:pPr>
        <w:pStyle w:val="Heading2"/>
        <w:spacing w:line="240" w:lineRule="auto"/>
        <w:rPr>
          <w:rStyle w:val="Heading1Char"/>
          <w:rFonts w:asciiTheme="minorHAnsi" w:hAnsiTheme="minorHAnsi" w:cstheme="minorHAnsi"/>
          <w:b/>
        </w:rPr>
      </w:pPr>
      <w:bookmarkStart w:id="1212" w:name="_Toc63510691"/>
      <w:bookmarkStart w:id="1213" w:name="_Toc66508519"/>
      <w:r w:rsidRPr="00862D3E">
        <w:rPr>
          <w:rStyle w:val="Heading1Char"/>
          <w:rFonts w:asciiTheme="minorHAnsi" w:hAnsiTheme="minorHAnsi" w:cstheme="minorHAnsi"/>
          <w:b/>
        </w:rPr>
        <w:t>Functional Plans</w:t>
      </w:r>
      <w:bookmarkEnd w:id="1210"/>
      <w:bookmarkEnd w:id="1212"/>
      <w:bookmarkEnd w:id="1213"/>
      <w:r w:rsidRPr="00862D3E">
        <w:rPr>
          <w:rStyle w:val="Heading1Char"/>
          <w:rFonts w:asciiTheme="minorHAnsi" w:hAnsiTheme="minorHAnsi" w:cstheme="minorHAnsi"/>
          <w:b/>
        </w:rPr>
        <w:t xml:space="preserve"> </w:t>
      </w:r>
    </w:p>
    <w:p w14:paraId="4D348921" w14:textId="77777777" w:rsidR="00282546" w:rsidRPr="0067753F" w:rsidRDefault="00282546" w:rsidP="00563484">
      <w:pPr>
        <w:pStyle w:val="Heading2"/>
        <w:spacing w:line="240" w:lineRule="auto"/>
        <w:rPr>
          <w:rStyle w:val="Heading1Char"/>
          <w:sz w:val="26"/>
          <w:szCs w:val="26"/>
        </w:rPr>
      </w:pPr>
      <w:bookmarkStart w:id="1214" w:name="_Toc54611330"/>
      <w:bookmarkStart w:id="1215" w:name="_Toc63510692"/>
      <w:bookmarkStart w:id="1216" w:name="_Toc66508520"/>
      <w:r w:rsidRPr="0067753F">
        <w:rPr>
          <w:rStyle w:val="Heading1Char"/>
          <w:sz w:val="26"/>
          <w:szCs w:val="26"/>
        </w:rPr>
        <w:t>CUC Utilities Plans</w:t>
      </w:r>
      <w:bookmarkEnd w:id="1214"/>
      <w:bookmarkEnd w:id="1215"/>
      <w:bookmarkEnd w:id="1216"/>
    </w:p>
    <w:p w14:paraId="3F714B94" w14:textId="1CAD8E45" w:rsidR="009760AE" w:rsidRPr="00862D3E" w:rsidRDefault="00134B8B" w:rsidP="00563484">
      <w:pPr>
        <w:spacing w:line="240" w:lineRule="auto"/>
        <w:rPr>
          <w:rFonts w:eastAsiaTheme="majorEastAsia" w:cstheme="minorHAnsi"/>
          <w:b/>
          <w:color w:val="365F91" w:themeColor="accent1" w:themeShade="BF"/>
          <w:sz w:val="32"/>
          <w:szCs w:val="32"/>
        </w:rPr>
      </w:pPr>
      <w:r w:rsidRPr="00862D3E">
        <w:rPr>
          <w:rFonts w:cstheme="minorHAnsi"/>
        </w:rPr>
        <w:t xml:space="preserve">The Commonwealth Utilities Corporation (CUC) is the only publicly owned utility, providing power, water, and wastewater services in the Commonwealth of the Northern Mariana Islands (CNMI), although several private water companies operate, selling bottled water and ice. </w:t>
      </w:r>
      <w:r w:rsidR="00282546" w:rsidRPr="00862D3E">
        <w:rPr>
          <w:rFonts w:cstheme="minorHAnsi"/>
        </w:rPr>
        <w:t xml:space="preserve">Draft management plans are in place for power, water, and wastewater infrastructure. CUC reports that updates are pending for these planning documents which will incorporate and further sustainable development goals and objectives outlined in this CSDP, and will support revisions of relevant implementation plan elements as needed. </w:t>
      </w:r>
      <w:r w:rsidR="0025189D" w:rsidRPr="00862D3E">
        <w:rPr>
          <w:rFonts w:cstheme="minorHAnsi"/>
        </w:rPr>
        <w:t>Thus, this section will be updated when revised plans are submitted and adopted as outlined in PL20-20.</w:t>
      </w:r>
      <w:r w:rsidR="00282546" w:rsidRPr="00862D3E">
        <w:rPr>
          <w:rFonts w:cstheme="minorHAnsi"/>
        </w:rPr>
        <w:t xml:space="preserve">  </w:t>
      </w:r>
    </w:p>
    <w:p w14:paraId="4C724E3F" w14:textId="4054021E" w:rsidR="009760AE" w:rsidRPr="00862D3E" w:rsidRDefault="009760AE" w:rsidP="00563484">
      <w:pPr>
        <w:pStyle w:val="Heading3"/>
        <w:spacing w:line="240" w:lineRule="auto"/>
      </w:pPr>
      <w:bookmarkStart w:id="1217" w:name="_Toc54611331"/>
      <w:bookmarkStart w:id="1218" w:name="_Toc63510693"/>
      <w:bookmarkStart w:id="1219" w:name="_Toc66508521"/>
      <w:r w:rsidRPr="00862D3E">
        <w:t>Power</w:t>
      </w:r>
      <w:bookmarkEnd w:id="1217"/>
      <w:bookmarkEnd w:id="1218"/>
      <w:bookmarkEnd w:id="1219"/>
      <w:r w:rsidRPr="00862D3E">
        <w:t xml:space="preserve"> </w:t>
      </w:r>
    </w:p>
    <w:p w14:paraId="647ACCB3" w14:textId="334DB78C" w:rsidR="009760AE" w:rsidRPr="00862D3E" w:rsidRDefault="009760AE" w:rsidP="00563484">
      <w:pPr>
        <w:spacing w:line="240" w:lineRule="auto"/>
        <w:rPr>
          <w:rFonts w:cstheme="minorHAnsi"/>
        </w:rPr>
      </w:pPr>
      <w:r w:rsidRPr="00862D3E">
        <w:rPr>
          <w:rFonts w:cstheme="minorHAnsi"/>
        </w:rPr>
        <w:t xml:space="preserve">The Commonwealth Utilities Corporation provides electrical power in the CNMI. Electrical power is primarily generated in diesel-fueled power plants. Because CNMI relies almost entirely on imported diesel fuel for power generation, power supply and costs are vulnerable to fluctuations in the global oil market. Over the past 5 years, plans have been developed to explore options to increase energy security, improve operational efficiencies, and to lower power costs for the CNMI customers. </w:t>
      </w:r>
    </w:p>
    <w:p w14:paraId="3C821892" w14:textId="4787388C" w:rsidR="009760AE" w:rsidRPr="00862D3E" w:rsidRDefault="009760AE" w:rsidP="00563484">
      <w:pPr>
        <w:spacing w:line="240" w:lineRule="auto"/>
        <w:rPr>
          <w:rFonts w:cstheme="minorHAnsi"/>
        </w:rPr>
      </w:pPr>
      <w:r w:rsidRPr="00862D3E">
        <w:rPr>
          <w:rFonts w:cstheme="minorHAnsi"/>
        </w:rPr>
        <w:t xml:space="preserve">In 2013, the Office of Insular Affairs funded the development of a </w:t>
      </w:r>
      <w:r w:rsidRPr="00862D3E">
        <w:rPr>
          <w:rFonts w:cstheme="minorHAnsi"/>
          <w:i/>
          <w:iCs/>
        </w:rPr>
        <w:t xml:space="preserve">CNMI Strategic Energy Plan </w:t>
      </w:r>
      <w:r w:rsidRPr="00862D3E">
        <w:rPr>
          <w:rFonts w:cstheme="minorHAnsi"/>
        </w:rPr>
        <w:t xml:space="preserve">and a </w:t>
      </w:r>
      <w:r w:rsidRPr="00862D3E">
        <w:rPr>
          <w:rFonts w:cstheme="minorHAnsi"/>
          <w:i/>
          <w:iCs/>
        </w:rPr>
        <w:t xml:space="preserve">CNMI Action Energy Plan </w:t>
      </w:r>
      <w:r w:rsidRPr="00862D3E">
        <w:rPr>
          <w:rFonts w:cstheme="minorHAnsi"/>
        </w:rPr>
        <w:t xml:space="preserve">to investigate the feasibility of utilizing alternative energy sources to supplement diesel-fueled power plants. These plans offer several strategies and actions tailored for the CNMI to improve policies, the energy efficiency of buildings, viable renewable energy options, and other strategies to help increase energy security and lower the cost of energy. </w:t>
      </w:r>
    </w:p>
    <w:p w14:paraId="221C4529" w14:textId="00D58ADB" w:rsidR="009760AE" w:rsidRPr="00862D3E" w:rsidRDefault="009760AE" w:rsidP="00563484">
      <w:pPr>
        <w:spacing w:line="240" w:lineRule="auto"/>
        <w:rPr>
          <w:rFonts w:cstheme="minorHAnsi"/>
        </w:rPr>
      </w:pPr>
      <w:r w:rsidRPr="00862D3E">
        <w:rPr>
          <w:rFonts w:cstheme="minorHAnsi"/>
        </w:rPr>
        <w:t xml:space="preserve">In 2015, a draft </w:t>
      </w:r>
      <w:r w:rsidRPr="00862D3E">
        <w:rPr>
          <w:rFonts w:cstheme="minorHAnsi"/>
          <w:i/>
          <w:iCs/>
        </w:rPr>
        <w:t xml:space="preserve">Integrated Resources Plan </w:t>
      </w:r>
      <w:r w:rsidRPr="00862D3E">
        <w:rPr>
          <w:rFonts w:cstheme="minorHAnsi"/>
        </w:rPr>
        <w:t xml:space="preserve">was developed for the CUC to explore various options for power generation. As part of the planning process, the CNMI intended to issue a Request for Proposals to private companies for power generation projects, including renewable energy and fossil fuel generation. However, the RFP was canceled in 2016 and the </w:t>
      </w:r>
      <w:r w:rsidRPr="00862D3E">
        <w:rPr>
          <w:rFonts w:cstheme="minorHAnsi"/>
          <w:i/>
          <w:iCs/>
        </w:rPr>
        <w:t xml:space="preserve">Integrated Resources Plan </w:t>
      </w:r>
      <w:r w:rsidRPr="00862D3E">
        <w:rPr>
          <w:rFonts w:cstheme="minorHAnsi"/>
        </w:rPr>
        <w:t xml:space="preserve">is still a draft. The draft plan does not consider disaster resiliency, or the potential effects of climate change and these factors should be considered when selecting the best power generation solution for the CNMI. </w:t>
      </w:r>
    </w:p>
    <w:p w14:paraId="3237A37E" w14:textId="3F787734" w:rsidR="009760AE" w:rsidRPr="00862D3E" w:rsidRDefault="009760AE" w:rsidP="00563484">
      <w:pPr>
        <w:spacing w:line="240" w:lineRule="auto"/>
        <w:rPr>
          <w:rFonts w:cstheme="minorHAnsi"/>
        </w:rPr>
      </w:pPr>
      <w:r w:rsidRPr="00862D3E">
        <w:rPr>
          <w:rFonts w:cstheme="minorHAnsi"/>
        </w:rPr>
        <w:t xml:space="preserve">These CUC planning resources provide an opportunity to promote SSG by incorporating relevant Principles. This can lead to steps towards increasing, where feasible, renewable energy, improving efficiencies in power generation, distribution, and in buildings, and improving the resiliency of the generation and distribution systems via retrofit and retreat. Renewable energy sources and greater efficiency are arguably the most important initiatives for CUC to pursue for future planning horizons. CUC reports that as of 2020 updates to existing plans with an emphasis on system redundancy and resiliency are underway. </w:t>
      </w:r>
    </w:p>
    <w:p w14:paraId="0E996FD1" w14:textId="77777777" w:rsidR="00F0102A" w:rsidRPr="00862D3E" w:rsidRDefault="00F0102A" w:rsidP="00563484">
      <w:pPr>
        <w:pStyle w:val="Heading3"/>
        <w:spacing w:line="240" w:lineRule="auto"/>
      </w:pPr>
      <w:bookmarkStart w:id="1220" w:name="_Toc54611332"/>
      <w:bookmarkStart w:id="1221" w:name="_Toc63510694"/>
      <w:bookmarkStart w:id="1222" w:name="_Toc66508522"/>
      <w:r w:rsidRPr="00862D3E">
        <w:lastRenderedPageBreak/>
        <w:t>Water / Wastewater</w:t>
      </w:r>
      <w:bookmarkEnd w:id="1220"/>
      <w:bookmarkEnd w:id="1221"/>
      <w:bookmarkEnd w:id="1222"/>
      <w:r w:rsidRPr="00862D3E">
        <w:t xml:space="preserve"> </w:t>
      </w:r>
    </w:p>
    <w:p w14:paraId="0B81D372" w14:textId="24872C81" w:rsidR="00F0102A" w:rsidRPr="00862D3E" w:rsidRDefault="00134B8B" w:rsidP="00563484">
      <w:pPr>
        <w:spacing w:line="240" w:lineRule="auto"/>
        <w:rPr>
          <w:rFonts w:cstheme="minorHAnsi"/>
        </w:rPr>
      </w:pPr>
      <w:r w:rsidRPr="00862D3E">
        <w:rPr>
          <w:rFonts w:cstheme="minorHAnsi"/>
          <w:lang w:val="en-NZ"/>
        </w:rPr>
        <w:t xml:space="preserve">CUC provides water service to the community which conforms to the U.S. Safe Drinking Water Act (SDWA). CUC has improved its water transmission and distribution systems throughout the recent years (i.e. new water mains, water tanks, booster stations, etc.). These improvements were made possible through local and federal funds from multiple U.S. Federal partners (OIA, </w:t>
      </w:r>
      <w:ins w:id="1223" w:author="OPD2" w:date="2021-03-16T07:31:00Z">
        <w:r w:rsidR="000A681E">
          <w:rPr>
            <w:rFonts w:cstheme="minorHAnsi"/>
            <w:lang w:val="en-NZ"/>
          </w:rPr>
          <w:t>US</w:t>
        </w:r>
      </w:ins>
      <w:r w:rsidRPr="00862D3E">
        <w:rPr>
          <w:rFonts w:cstheme="minorHAnsi"/>
          <w:lang w:val="en-NZ"/>
        </w:rPr>
        <w:t xml:space="preserve">EPA, EDA). CUC continues to work with BECQ to improve its standards of operations and the quality of water supplied to the community. </w:t>
      </w:r>
      <w:r w:rsidRPr="00862D3E">
        <w:rPr>
          <w:rFonts w:cstheme="minorHAnsi"/>
        </w:rPr>
        <w:t>BECQ reports that there are 550 public and private permitted wells for drinking water, irrigation, monitoring, and exploration on Saipan, Tinian, and Rota. Of these, 342 groundwater well sources are used for drinking water with a permitted total of 16,587 gallons per minute or 995,220 gallons per hour production.</w:t>
      </w:r>
    </w:p>
    <w:p w14:paraId="13468562" w14:textId="77777777" w:rsidR="004A532A" w:rsidRPr="00862D3E" w:rsidRDefault="00B90245" w:rsidP="00563484">
      <w:pPr>
        <w:spacing w:line="240" w:lineRule="auto"/>
        <w:rPr>
          <w:rFonts w:cstheme="minorHAnsi"/>
          <w:lang w:val="en-NZ"/>
        </w:rPr>
      </w:pPr>
      <w:r w:rsidRPr="00862D3E">
        <w:rPr>
          <w:rFonts w:cstheme="minorHAnsi"/>
          <w:lang w:val="en-NZ"/>
        </w:rPr>
        <w:t xml:space="preserve">The Commonwealth Utilities Corporation operates two waste water treatment plants (WWTP) on Saipan, the Agingan and the Sadog Tasi systems, for the southern and northern collection systems respectively. Similar to the water system, CUC has received local and federal funds from the CNMI and U.S. government to rehabilitate and repair existing wastewater infrastructure to include wastewater lift station and treatment plant rehabilitations. These improvements will assist CUC to comply fully with the National Pollutant Discharge Elimination System (NPDES) requirements. </w:t>
      </w:r>
    </w:p>
    <w:p w14:paraId="56855B0A" w14:textId="73D4CE18" w:rsidR="00ED56B8" w:rsidRPr="00862D3E" w:rsidRDefault="00B90245" w:rsidP="00563484">
      <w:pPr>
        <w:spacing w:line="240" w:lineRule="auto"/>
        <w:rPr>
          <w:rFonts w:cstheme="minorHAnsi"/>
          <w:lang w:val="en-NZ"/>
        </w:rPr>
      </w:pPr>
      <w:r w:rsidRPr="00862D3E">
        <w:rPr>
          <w:rFonts w:cstheme="minorHAnsi"/>
          <w:lang w:val="en-NZ"/>
        </w:rPr>
        <w:t>There are no CUC operated wastewater treatment systems on Tinian</w:t>
      </w:r>
      <w:r w:rsidR="004A532A" w:rsidRPr="00862D3E">
        <w:rPr>
          <w:rFonts w:cstheme="minorHAnsi"/>
          <w:lang w:val="en-NZ"/>
        </w:rPr>
        <w:t xml:space="preserve">, </w:t>
      </w:r>
      <w:r w:rsidRPr="00862D3E">
        <w:rPr>
          <w:rFonts w:cstheme="minorHAnsi"/>
          <w:lang w:val="en-NZ"/>
        </w:rPr>
        <w:t>Rota</w:t>
      </w:r>
      <w:r w:rsidR="004A532A" w:rsidRPr="00862D3E">
        <w:rPr>
          <w:rFonts w:cstheme="minorHAnsi"/>
          <w:lang w:val="en-NZ"/>
        </w:rPr>
        <w:t>, or on any of the inhabited Northern Islands</w:t>
      </w:r>
      <w:r w:rsidRPr="00862D3E">
        <w:rPr>
          <w:rFonts w:cstheme="minorHAnsi"/>
          <w:lang w:val="en-NZ"/>
        </w:rPr>
        <w:t>. CUC cannot promote or advocate for a specific treatment process, but has encouraged the respective legislative representatives to support additional research into current needs and build-out options for wastewater management systems on these islands.</w:t>
      </w:r>
      <w:r w:rsidRPr="00862D3E">
        <w:rPr>
          <w:rFonts w:cstheme="minorHAnsi"/>
        </w:rPr>
        <w:t xml:space="preserve"> </w:t>
      </w:r>
      <w:r w:rsidRPr="00862D3E">
        <w:rPr>
          <w:rFonts w:cstheme="minorHAnsi"/>
          <w:lang w:val="en-NZ"/>
        </w:rPr>
        <w:t>CUC has identified the need for updated studies and surveys to optimize systems operations and growth planning. In the next planning cycle, such data will be collected and shared to support comprehensive island-level growth discussions as area-specific plans are developed for each senatorial district and at precinct or other identified “special management area” levels.</w:t>
      </w:r>
    </w:p>
    <w:p w14:paraId="732C3FE1" w14:textId="4DEF14F4" w:rsidR="00EB2800" w:rsidRPr="00862D3E" w:rsidRDefault="00EB2800" w:rsidP="00563484">
      <w:pPr>
        <w:pStyle w:val="Heading2"/>
        <w:spacing w:line="240" w:lineRule="auto"/>
        <w:rPr>
          <w:rFonts w:asciiTheme="minorHAnsi" w:hAnsiTheme="minorHAnsi" w:cstheme="minorHAnsi"/>
        </w:rPr>
      </w:pPr>
      <w:bookmarkStart w:id="1224" w:name="_Toc54611333"/>
      <w:bookmarkStart w:id="1225" w:name="_Toc63510695"/>
      <w:bookmarkStart w:id="1226" w:name="_Toc66508523"/>
      <w:r w:rsidRPr="00862D3E">
        <w:rPr>
          <w:rFonts w:asciiTheme="minorHAnsi" w:hAnsiTheme="minorHAnsi" w:cstheme="minorHAnsi"/>
        </w:rPr>
        <w:t>Transportation Plans</w:t>
      </w:r>
      <w:bookmarkEnd w:id="1224"/>
      <w:bookmarkEnd w:id="1225"/>
      <w:bookmarkEnd w:id="1226"/>
      <w:r w:rsidRPr="00862D3E">
        <w:rPr>
          <w:rFonts w:asciiTheme="minorHAnsi" w:hAnsiTheme="minorHAnsi" w:cstheme="minorHAnsi"/>
        </w:rPr>
        <w:t xml:space="preserve"> </w:t>
      </w:r>
    </w:p>
    <w:p w14:paraId="0F898325" w14:textId="77777777" w:rsidR="00EB2800" w:rsidRPr="00862D3E" w:rsidRDefault="00EB2800" w:rsidP="00563484">
      <w:pPr>
        <w:spacing w:line="240" w:lineRule="auto"/>
        <w:rPr>
          <w:rFonts w:cstheme="minorHAnsi"/>
        </w:rPr>
      </w:pPr>
      <w:r w:rsidRPr="00862D3E">
        <w:rPr>
          <w:rFonts w:cstheme="minorHAnsi"/>
        </w:rPr>
        <w:t>Federal law and regulations require the US Department of Transportation to integrate resilience into transportation planning processes. Federal funding is available to CNMI for highways through the Federal Territorial Highway Program (THP). Funds obligated under the THP must follow the requirements and eligibilities of 23 U.S.C. 165 as amended by the Fixing America’s Surface Transportation (FAST) Act, which requires the planning process to consider projects/strategies to improve the resilience and reliability of the transportation system and improve stormwater mitigation.</w:t>
      </w:r>
      <w:ins w:id="1227" w:author="OPD2" w:date="2021-03-16T07:31:00Z">
        <w:r w:rsidR="0078225D">
          <w:rPr>
            <w:rFonts w:cstheme="minorHAnsi"/>
          </w:rPr>
          <w:t xml:space="preserve"> The DPW 20-year highway plan update, expected for adoption in 2021, will include “complete streets” concepts</w:t>
        </w:r>
        <w:r w:rsidR="005374DE">
          <w:rPr>
            <w:rFonts w:cstheme="minorHAnsi"/>
          </w:rPr>
          <w:t xml:space="preserve"> which emphasize </w:t>
        </w:r>
        <w:r w:rsidR="005374DE" w:rsidRPr="005374DE">
          <w:rPr>
            <w:rFonts w:cstheme="minorHAnsi"/>
          </w:rPr>
          <w:t>design</w:t>
        </w:r>
        <w:r w:rsidR="005374DE">
          <w:rPr>
            <w:rFonts w:cstheme="minorHAnsi"/>
          </w:rPr>
          <w:t xml:space="preserve">ing the built environment </w:t>
        </w:r>
        <w:r w:rsidR="005374DE" w:rsidRPr="005374DE">
          <w:rPr>
            <w:rFonts w:cstheme="minorHAnsi"/>
          </w:rPr>
          <w:t>with all transportation modalities</w:t>
        </w:r>
        <w:r w:rsidR="005374DE">
          <w:rPr>
            <w:rFonts w:cstheme="minorHAnsi"/>
          </w:rPr>
          <w:t xml:space="preserve"> and multiple benefits in mind, </w:t>
        </w:r>
        <w:r w:rsidR="0078225D">
          <w:rPr>
            <w:rFonts w:cstheme="minorHAnsi"/>
          </w:rPr>
          <w:t xml:space="preserve">into long-term transportation planning efforts. </w:t>
        </w:r>
      </w:ins>
    </w:p>
    <w:p w14:paraId="027A2DFA" w14:textId="2A6B9D57" w:rsidR="00EB2800" w:rsidRDefault="0078225D" w:rsidP="00563484">
      <w:pPr>
        <w:spacing w:line="240" w:lineRule="auto"/>
        <w:rPr>
          <w:rFonts w:cstheme="minorHAnsi"/>
        </w:rPr>
      </w:pPr>
      <w:ins w:id="1228" w:author="OPD2" w:date="2021-03-16T07:31:00Z">
        <w:r w:rsidRPr="0078225D">
          <w:rPr>
            <w:noProof/>
          </w:rPr>
          <w:lastRenderedPageBreak/>
          <w:drawing>
            <wp:anchor distT="0" distB="0" distL="114300" distR="114300" simplePos="0" relativeHeight="252130304" behindDoc="0" locked="0" layoutInCell="1" allowOverlap="1" wp14:anchorId="22EC7358" wp14:editId="25A2CF99">
              <wp:simplePos x="0" y="0"/>
              <wp:positionH relativeFrom="column">
                <wp:posOffset>2963471</wp:posOffset>
              </wp:positionH>
              <wp:positionV relativeFrom="paragraph">
                <wp:posOffset>1674215</wp:posOffset>
              </wp:positionV>
              <wp:extent cx="1189198" cy="771184"/>
              <wp:effectExtent l="0" t="0" r="0" b="0"/>
              <wp:wrapNone/>
              <wp:docPr id="72604" name="Picture 2" descr="COTA">
                <a:extLst xmlns:a="http://schemas.openxmlformats.org/drawingml/2006/main">
                  <a:ext uri="{FF2B5EF4-FFF2-40B4-BE49-F238E27FC236}">
                    <a16:creationId xmlns:a16="http://schemas.microsoft.com/office/drawing/2014/main" id="{3A88C8F1-2F51-4D89-A22C-CA147E7D8C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 descr="COTA">
                        <a:extLst>
                          <a:ext uri="{FF2B5EF4-FFF2-40B4-BE49-F238E27FC236}">
                            <a16:creationId xmlns:a16="http://schemas.microsoft.com/office/drawing/2014/main" id="{3A88C8F1-2F51-4D89-A22C-CA147E7D8CBF}"/>
                          </a:ext>
                        </a:extLst>
                      </pic:cNvPr>
                      <pic:cNvPicPr>
                        <a:picLocks noChangeAspect="1" noChangeArrowheads="1"/>
                      </pic:cNvPicPr>
                    </pic:nvPicPr>
                    <pic:blipFill rotWithShape="1">
                      <a:blip r:embed="rId123">
                        <a:extLst>
                          <a:ext uri="{28A0092B-C50C-407E-A947-70E740481C1C}">
                            <a14:useLocalDpi xmlns:a14="http://schemas.microsoft.com/office/drawing/2010/main" val="0"/>
                          </a:ext>
                        </a:extLst>
                      </a:blip>
                      <a:srcRect t="14017" b="13332"/>
                      <a:stretch/>
                    </pic:blipFill>
                    <pic:spPr bwMode="auto">
                      <a:xfrm>
                        <a:off x="0" y="0"/>
                        <a:ext cx="1189198" cy="771184"/>
                      </a:xfrm>
                      <a:prstGeom prst="rect">
                        <a:avLst/>
                      </a:prstGeom>
                      <a:noFill/>
                    </pic:spPr>
                  </pic:pic>
                </a:graphicData>
              </a:graphic>
              <wp14:sizeRelH relativeFrom="page">
                <wp14:pctWidth>0</wp14:pctWidth>
              </wp14:sizeRelH>
              <wp14:sizeRelV relativeFrom="page">
                <wp14:pctHeight>0</wp14:pctHeight>
              </wp14:sizeRelV>
            </wp:anchor>
          </w:drawing>
        </w:r>
        <w:r w:rsidR="00BC53DD">
          <w:rPr>
            <w:noProof/>
          </w:rPr>
          <w:drawing>
            <wp:anchor distT="0" distB="0" distL="114300" distR="114300" simplePos="0" relativeHeight="252129280" behindDoc="0" locked="0" layoutInCell="1" allowOverlap="1" wp14:anchorId="6133867B" wp14:editId="4A467188">
              <wp:simplePos x="0" y="0"/>
              <wp:positionH relativeFrom="column">
                <wp:posOffset>2964559</wp:posOffset>
              </wp:positionH>
              <wp:positionV relativeFrom="paragraph">
                <wp:posOffset>37185</wp:posOffset>
              </wp:positionV>
              <wp:extent cx="3228478" cy="2595910"/>
              <wp:effectExtent l="0" t="0" r="0" b="0"/>
              <wp:wrapSquare wrapText="bothSides"/>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3241487" cy="2606370"/>
                      </a:xfrm>
                      <a:prstGeom prst="rect">
                        <a:avLst/>
                      </a:prstGeom>
                    </pic:spPr>
                  </pic:pic>
                </a:graphicData>
              </a:graphic>
              <wp14:sizeRelH relativeFrom="page">
                <wp14:pctWidth>0</wp14:pctWidth>
              </wp14:sizeRelH>
              <wp14:sizeRelV relativeFrom="page">
                <wp14:pctHeight>0</wp14:pctHeight>
              </wp14:sizeRelV>
            </wp:anchor>
          </w:drawing>
        </w:r>
        <w:r>
          <w:rPr>
            <w:rFonts w:cstheme="minorHAnsi"/>
          </w:rPr>
          <w:t>T</w:t>
        </w:r>
        <w:r w:rsidR="00EB2800" w:rsidRPr="00862D3E">
          <w:rPr>
            <w:rFonts w:cstheme="minorHAnsi"/>
          </w:rPr>
          <w:t>he</w:t>
        </w:r>
      </w:ins>
      <w:del w:id="1229" w:author="OPD2" w:date="2021-03-16T07:31:00Z">
        <w:r w:rsidR="00EB2800" w:rsidRPr="00862D3E">
          <w:rPr>
            <w:rFonts w:cstheme="minorHAnsi"/>
          </w:rPr>
          <w:delText>Recently the</w:delText>
        </w:r>
      </w:del>
      <w:r w:rsidR="00EB2800" w:rsidRPr="00862D3E">
        <w:rPr>
          <w:rFonts w:cstheme="minorHAnsi"/>
        </w:rPr>
        <w:t xml:space="preserve"> CNMI </w:t>
      </w:r>
      <w:ins w:id="1230" w:author="OPD2" w:date="2021-03-16T07:31:00Z">
        <w:r w:rsidR="00EB2800" w:rsidRPr="00862D3E">
          <w:rPr>
            <w:rFonts w:cstheme="minorHAnsi"/>
          </w:rPr>
          <w:t>DPW</w:t>
        </w:r>
        <w:r>
          <w:rPr>
            <w:rFonts w:cstheme="minorHAnsi"/>
          </w:rPr>
          <w:t>’s</w:t>
        </w:r>
      </w:ins>
      <w:del w:id="1231" w:author="OPD2" w:date="2021-03-16T07:31:00Z">
        <w:r w:rsidR="00EB2800" w:rsidRPr="00862D3E">
          <w:rPr>
            <w:rFonts w:cstheme="minorHAnsi"/>
          </w:rPr>
          <w:delText>DPW submitted</w:delText>
        </w:r>
      </w:del>
      <w:r w:rsidR="00EB2800" w:rsidRPr="00862D3E">
        <w:rPr>
          <w:rFonts w:cstheme="minorHAnsi"/>
        </w:rPr>
        <w:t xml:space="preserve"> </w:t>
      </w:r>
      <w:r w:rsidR="007D2C19" w:rsidRPr="00862D3E">
        <w:rPr>
          <w:rFonts w:cstheme="minorHAnsi"/>
        </w:rPr>
        <w:t>t</w:t>
      </w:r>
      <w:r w:rsidR="00EB2800" w:rsidRPr="00862D3E">
        <w:rPr>
          <w:rFonts w:cstheme="minorHAnsi"/>
        </w:rPr>
        <w:t xml:space="preserve">he Territorial Transportation Improvement Plan </w:t>
      </w:r>
      <w:del w:id="1232" w:author="OPD2" w:date="2021-03-16T07:31:00Z">
        <w:r w:rsidR="00EB2800" w:rsidRPr="00862D3E">
          <w:rPr>
            <w:rFonts w:cstheme="minorHAnsi"/>
          </w:rPr>
          <w:delText>to the US Department of Transportation</w:delText>
        </w:r>
        <w:r w:rsidR="007D2C19" w:rsidRPr="00862D3E">
          <w:rPr>
            <w:rFonts w:cstheme="minorHAnsi"/>
          </w:rPr>
          <w:delText xml:space="preserve">, which </w:delText>
        </w:r>
      </w:del>
      <w:r w:rsidR="007D2C19" w:rsidRPr="00862D3E">
        <w:rPr>
          <w:rFonts w:cstheme="minorHAnsi"/>
        </w:rPr>
        <w:t>includes a highways investment planning proposal as well as a transportation system plan with COTA</w:t>
      </w:r>
      <w:r w:rsidR="00EB2800" w:rsidRPr="00862D3E">
        <w:rPr>
          <w:rFonts w:cstheme="minorHAnsi"/>
        </w:rPr>
        <w:t>. Incorporating SSG Principles in future transportation plans may help CNMI secure federal funds to improve the resilience of the islands’ transportation systems. A 2020-20</w:t>
      </w:r>
      <w:r w:rsidR="0062461B">
        <w:rPr>
          <w:rFonts w:cstheme="minorHAnsi"/>
        </w:rPr>
        <w:t>40</w:t>
      </w:r>
      <w:r w:rsidR="00EB2800" w:rsidRPr="00862D3E">
        <w:rPr>
          <w:rFonts w:cstheme="minorHAnsi"/>
        </w:rPr>
        <w:t xml:space="preserve"> Highways</w:t>
      </w:r>
      <w:r w:rsidR="0062461B">
        <w:rPr>
          <w:rFonts w:cstheme="minorHAnsi"/>
        </w:rPr>
        <w:t xml:space="preserve"> strategic</w:t>
      </w:r>
      <w:r w:rsidR="00EB2800" w:rsidRPr="00862D3E">
        <w:rPr>
          <w:rFonts w:cstheme="minorHAnsi"/>
        </w:rPr>
        <w:t xml:space="preserve"> plan is currently in development with DPW and the Built Environment Taskforce members, who are working to include “complete streets” and </w:t>
      </w:r>
      <w:r w:rsidR="00B7556C" w:rsidRPr="00862D3E">
        <w:rPr>
          <w:rFonts w:cstheme="minorHAnsi"/>
        </w:rPr>
        <w:t>intermodal connectivity</w:t>
      </w:r>
      <w:r w:rsidR="00EB2800" w:rsidRPr="00862D3E">
        <w:rPr>
          <w:rFonts w:cstheme="minorHAnsi"/>
        </w:rPr>
        <w:t xml:space="preserve"> to ensure sustainable and efficient transportation system investments. </w:t>
      </w:r>
      <w:ins w:id="1233" w:author="OPD2" w:date="2021-03-16T07:31:00Z">
        <w:r w:rsidR="00B66367" w:rsidRPr="00B66367">
          <w:rPr>
            <w:rFonts w:cstheme="minorHAnsi"/>
          </w:rPr>
          <w:t>Complete streets is an approach that</w:t>
        </w:r>
        <w:r w:rsidR="00B66367">
          <w:rPr>
            <w:rFonts w:cstheme="minorHAnsi"/>
          </w:rPr>
          <w:t xml:space="preserve"> aims to plan and design the built environment </w:t>
        </w:r>
        <w:r w:rsidR="00B66367" w:rsidRPr="00B66367">
          <w:rPr>
            <w:rFonts w:cstheme="minorHAnsi"/>
          </w:rPr>
          <w:t>with all transportation modalities in mind</w:t>
        </w:r>
        <w:r w:rsidR="00B66367">
          <w:rPr>
            <w:rFonts w:cstheme="minorHAnsi"/>
          </w:rPr>
          <w:t xml:space="preserve"> with the goal to </w:t>
        </w:r>
        <w:r w:rsidR="00B66367" w:rsidRPr="00B66367">
          <w:rPr>
            <w:rFonts w:cstheme="minorHAnsi"/>
          </w:rPr>
          <w:t xml:space="preserve">improve the ways in which we can travel safely and conveniently. </w:t>
        </w:r>
      </w:ins>
    </w:p>
    <w:p w14:paraId="3E04AE79" w14:textId="47B77B86" w:rsidR="000C2689" w:rsidRDefault="00B66367" w:rsidP="00563484">
      <w:pPr>
        <w:spacing w:line="240" w:lineRule="auto"/>
        <w:rPr>
          <w:rFonts w:cstheme="minorHAnsi"/>
        </w:rPr>
      </w:pPr>
      <w:ins w:id="1234" w:author="OPD2" w:date="2021-03-16T07:31:00Z">
        <w:r>
          <w:rPr>
            <w:rFonts w:cstheme="minorHAnsi"/>
          </w:rPr>
          <w:t>Additionally, t</w:t>
        </w:r>
        <w:r w:rsidR="000C2689">
          <w:rPr>
            <w:rFonts w:cstheme="minorHAnsi"/>
          </w:rPr>
          <w:t>he</w:t>
        </w:r>
      </w:ins>
      <w:del w:id="1235" w:author="OPD2" w:date="2021-03-16T07:31:00Z">
        <w:r w:rsidR="000C2689">
          <w:rPr>
            <w:rFonts w:cstheme="minorHAnsi"/>
          </w:rPr>
          <w:delText>The</w:delText>
        </w:r>
      </w:del>
      <w:r w:rsidR="000C2689">
        <w:rPr>
          <w:rFonts w:cstheme="minorHAnsi"/>
        </w:rPr>
        <w:t xml:space="preserve"> Commonwealth Ports Authority oversees port and airport-specific planning efforts that also further inter-island and international transportation needs and objectives</w:t>
      </w:r>
      <w:r w:rsidR="003162EE">
        <w:rPr>
          <w:rFonts w:cstheme="minorHAnsi"/>
        </w:rPr>
        <w:t xml:space="preserve">. Quarantine and biosecurity measures are included in these efforts through DNLR-Quarantine and Customs programs. </w:t>
      </w:r>
      <w:r w:rsidR="000C2689">
        <w:rPr>
          <w:rFonts w:cstheme="minorHAnsi"/>
        </w:rPr>
        <w:t xml:space="preserve"> </w:t>
      </w:r>
    </w:p>
    <w:p w14:paraId="6526F385" w14:textId="77777777" w:rsidR="00E408D5" w:rsidRDefault="00E408D5" w:rsidP="00E408D5">
      <w:pPr>
        <w:spacing w:after="0"/>
        <w:rPr>
          <w:rStyle w:val="Heading1Char"/>
          <w:sz w:val="26"/>
          <w:szCs w:val="26"/>
        </w:rPr>
      </w:pPr>
      <w:bookmarkStart w:id="1236" w:name="_Toc63510696"/>
      <w:bookmarkStart w:id="1237" w:name="_Toc66508524"/>
      <w:r>
        <w:rPr>
          <w:rStyle w:val="Heading1Char"/>
          <w:sz w:val="26"/>
          <w:szCs w:val="26"/>
        </w:rPr>
        <w:t>Commonwealth Ports Authority – Air and Sea Improvement Plans</w:t>
      </w:r>
      <w:bookmarkEnd w:id="1236"/>
      <w:bookmarkEnd w:id="1237"/>
    </w:p>
    <w:p w14:paraId="650AA9F4" w14:textId="4E8D38DB" w:rsidR="00E408D5" w:rsidRPr="00E408D5" w:rsidRDefault="00E408D5" w:rsidP="00E408D5">
      <w:pPr>
        <w:rPr>
          <w:rFonts w:eastAsiaTheme="majorEastAsia" w:cstheme="minorHAnsi"/>
          <w:color w:val="365F91" w:themeColor="accent1" w:themeShade="BF"/>
          <w:sz w:val="26"/>
          <w:szCs w:val="26"/>
        </w:rPr>
      </w:pPr>
      <w:r w:rsidRPr="00C43CB1">
        <w:rPr>
          <w:rFonts w:eastAsia="Calibri" w:cstheme="minorHAnsi"/>
          <w:color w:val="000000"/>
          <w:szCs w:val="18"/>
          <w:lang w:val="en-GB" w:bidi="en-US"/>
        </w:rPr>
        <w:t>The Commonwealth Ports Authority (CPA) oversees the management and operations of ports and airports in CNMI (Public Law 2-48). The mission of CPA is “to develop air and sea navigation to and from the CNMI to its fullest potential.” CPA is responsible for three airports and three seaports on the islands of Saipan, Tinian and Rota.  The Island of Pagan also has an airstrip but it is currently unavailable for air travel. CPA has shared Master Plans for the Rota and Tinian Harbors (2018) as well as a Master Plan for the Pagan Airstrip (2008),</w:t>
      </w:r>
      <w:r>
        <w:rPr>
          <w:rFonts w:eastAsia="Calibri" w:cstheme="minorHAnsi"/>
          <w:color w:val="000000"/>
          <w:szCs w:val="18"/>
          <w:lang w:val="en-GB" w:bidi="en-US"/>
        </w:rPr>
        <w:t xml:space="preserve"> and is currently pursing port planning updates. </w:t>
      </w:r>
    </w:p>
    <w:p w14:paraId="58467D70" w14:textId="039B939A" w:rsidR="00ED56B8" w:rsidRPr="00862D3E" w:rsidRDefault="00ED56B8" w:rsidP="00563484">
      <w:pPr>
        <w:pStyle w:val="Heading2"/>
        <w:spacing w:line="240" w:lineRule="auto"/>
        <w:rPr>
          <w:rFonts w:asciiTheme="minorHAnsi" w:hAnsiTheme="minorHAnsi" w:cstheme="minorHAnsi"/>
        </w:rPr>
      </w:pPr>
      <w:bookmarkStart w:id="1238" w:name="_Toc54611334"/>
      <w:bookmarkStart w:id="1239" w:name="_Toc63510697"/>
      <w:bookmarkStart w:id="1240" w:name="_Toc66508525"/>
      <w:r w:rsidRPr="00862D3E">
        <w:rPr>
          <w:rFonts w:asciiTheme="minorHAnsi" w:hAnsiTheme="minorHAnsi" w:cstheme="minorHAnsi"/>
        </w:rPr>
        <w:t>NMHC 5-Year and Disaster Action Plans</w:t>
      </w:r>
      <w:bookmarkEnd w:id="1238"/>
      <w:bookmarkEnd w:id="1239"/>
      <w:bookmarkEnd w:id="1240"/>
      <w:r w:rsidRPr="00862D3E">
        <w:rPr>
          <w:rFonts w:asciiTheme="minorHAnsi" w:hAnsiTheme="minorHAnsi" w:cstheme="minorHAnsi"/>
        </w:rPr>
        <w:t xml:space="preserve"> </w:t>
      </w:r>
    </w:p>
    <w:p w14:paraId="0CBF4D0E" w14:textId="3C73A59C" w:rsidR="00EF2DF8" w:rsidRPr="00862D3E" w:rsidRDefault="00ED56B8" w:rsidP="00563484">
      <w:pPr>
        <w:spacing w:line="240" w:lineRule="auto"/>
        <w:rPr>
          <w:rFonts w:cstheme="minorHAnsi"/>
        </w:rPr>
      </w:pPr>
      <w:r w:rsidRPr="00862D3E">
        <w:rPr>
          <w:rFonts w:cstheme="minorHAnsi"/>
        </w:rPr>
        <w:t xml:space="preserve">The US Department of Housing and Urban Development require states to prepare Consolidated Plans to be eligible for </w:t>
      </w:r>
      <w:ins w:id="1241" w:author="OPD2" w:date="2021-03-16T07:31:00Z">
        <w:r w:rsidR="00D74A20">
          <w:rPr>
            <w:rFonts w:cstheme="minorHAnsi"/>
          </w:rPr>
          <w:t>Housing and Urban Development (</w:t>
        </w:r>
      </w:ins>
      <w:r w:rsidRPr="00862D3E">
        <w:rPr>
          <w:rFonts w:cstheme="minorHAnsi"/>
        </w:rPr>
        <w:t>HUD</w:t>
      </w:r>
      <w:ins w:id="1242" w:author="OPD2" w:date="2021-03-16T07:31:00Z">
        <w:r w:rsidR="00D74A20">
          <w:rPr>
            <w:rFonts w:cstheme="minorHAnsi"/>
          </w:rPr>
          <w:t>)</w:t>
        </w:r>
      </w:ins>
      <w:r w:rsidRPr="00862D3E">
        <w:rPr>
          <w:rFonts w:cstheme="minorHAnsi"/>
        </w:rPr>
        <w:t xml:space="preserve"> block grant programs.</w:t>
      </w:r>
      <w:r w:rsidR="00EF2DF8" w:rsidRPr="00862D3E">
        <w:rPr>
          <w:rFonts w:cstheme="minorHAnsi"/>
        </w:rPr>
        <w:t xml:space="preserve"> The CNMI </w:t>
      </w:r>
      <w:r w:rsidR="00EF2DF8" w:rsidRPr="00862D3E">
        <w:rPr>
          <w:rFonts w:cstheme="minorHAnsi"/>
          <w:i/>
          <w:iCs/>
        </w:rPr>
        <w:t xml:space="preserve">5-Year Consolidated Plan </w:t>
      </w:r>
      <w:r w:rsidR="00EF2DF8" w:rsidRPr="00862D3E">
        <w:rPr>
          <w:rFonts w:cstheme="minorHAnsi"/>
        </w:rPr>
        <w:t>covers program years 2015-2019 and is due for an update. The past plan did not address hazard mitigation, climate change, or resilience. However,</w:t>
      </w:r>
      <w:r w:rsidR="00C51572" w:rsidRPr="00862D3E">
        <w:rPr>
          <w:rFonts w:cstheme="minorHAnsi"/>
        </w:rPr>
        <w:t xml:space="preserve"> working in concert with OPD and Recovery and Resiliency planning partners, NMHC worked to ensure that</w:t>
      </w:r>
      <w:r w:rsidR="00EF2DF8" w:rsidRPr="00862D3E">
        <w:rPr>
          <w:rFonts w:cstheme="minorHAnsi"/>
        </w:rPr>
        <w:t xml:space="preserve"> the 2019 Disaster Action Plan</w:t>
      </w:r>
      <w:r w:rsidR="00C51572" w:rsidRPr="00862D3E">
        <w:rPr>
          <w:rFonts w:cstheme="minorHAnsi"/>
        </w:rPr>
        <w:t xml:space="preserve"> incorporated SSG principles and planning recommendations and will be leveraging the SSG Matrix to review and revise project scopes as needed.</w:t>
      </w:r>
    </w:p>
    <w:p w14:paraId="05870A7E" w14:textId="49033E76" w:rsidR="00ED56B8" w:rsidRPr="00862D3E" w:rsidRDefault="00EF2DF8" w:rsidP="00563484">
      <w:pPr>
        <w:spacing w:line="240" w:lineRule="auto"/>
        <w:rPr>
          <w:rFonts w:cstheme="minorHAnsi"/>
        </w:rPr>
      </w:pPr>
      <w:r w:rsidRPr="00862D3E">
        <w:rPr>
          <w:rFonts w:cstheme="minorHAnsi"/>
        </w:rPr>
        <w:t xml:space="preserve">The update of the CDBG Consolidated Plan </w:t>
      </w:r>
      <w:r w:rsidR="002968EC" w:rsidRPr="00862D3E">
        <w:rPr>
          <w:rFonts w:cstheme="minorHAnsi"/>
        </w:rPr>
        <w:t>reflects</w:t>
      </w:r>
      <w:r w:rsidRPr="00862D3E">
        <w:rPr>
          <w:rFonts w:cstheme="minorHAnsi"/>
        </w:rPr>
        <w:t xml:space="preserve"> an excellent opportunity to integrate SSG Principles. This is also a timely opportunity to use information from the SSMP, climate vulnerability assessments, and other land use planning documents to maximize the safety and resiliency of future CNMI community development.</w:t>
      </w:r>
      <w:r w:rsidR="00F81F88" w:rsidRPr="00862D3E">
        <w:rPr>
          <w:rFonts w:cstheme="minorHAnsi"/>
        </w:rPr>
        <w:t xml:space="preserve"> These coordinated efforts to share and act on updated information will result in improved outcomes to housing development and redevelopment as well as investment in critical infrastructure and other identified needs to support NMHC’s mission </w:t>
      </w:r>
      <w:r w:rsidR="006D00BC" w:rsidRPr="00862D3E">
        <w:rPr>
          <w:rFonts w:cstheme="minorHAnsi"/>
        </w:rPr>
        <w:t xml:space="preserve">to providing efficient and responsive delivery of housing, mortgage, and community development programs to the people of the Commonwealth; afford fair and equal opportunity to housing programs and services for all, with special </w:t>
      </w:r>
      <w:r w:rsidR="006D00BC" w:rsidRPr="00862D3E">
        <w:rPr>
          <w:rFonts w:cstheme="minorHAnsi"/>
        </w:rPr>
        <w:lastRenderedPageBreak/>
        <w:t>emphasis to very-low, low and moderate income individuals, elderly and persons with disabilities; to increase and implement home ownership programs with houses that are safe, resilient, sanitary, and affordable; to encourage and promote economic independence, self-sufficiency, and upward mobility for families; and to implement programs to address the growing and future needs and economic viability of the communities in the Commonwealth.</w:t>
      </w:r>
    </w:p>
    <w:p w14:paraId="1669F2E1" w14:textId="7F2C2B27" w:rsidR="00363218" w:rsidRPr="0067753F" w:rsidRDefault="00363218" w:rsidP="00563484">
      <w:pPr>
        <w:pStyle w:val="Heading2"/>
        <w:spacing w:line="240" w:lineRule="auto"/>
        <w:rPr>
          <w:rStyle w:val="Heading1Char"/>
          <w:sz w:val="26"/>
          <w:szCs w:val="26"/>
        </w:rPr>
      </w:pPr>
      <w:bookmarkStart w:id="1243" w:name="_Toc54611335"/>
      <w:bookmarkStart w:id="1244" w:name="_Toc63510698"/>
      <w:bookmarkStart w:id="1245" w:name="_Toc66508526"/>
      <w:r w:rsidRPr="0067753F">
        <w:rPr>
          <w:rStyle w:val="Heading1Char"/>
          <w:sz w:val="26"/>
          <w:szCs w:val="26"/>
        </w:rPr>
        <w:t>State Wildlife Action Plan</w:t>
      </w:r>
      <w:bookmarkEnd w:id="1243"/>
      <w:bookmarkEnd w:id="1244"/>
      <w:bookmarkEnd w:id="1245"/>
    </w:p>
    <w:p w14:paraId="5C806490" w14:textId="61C5A0E6" w:rsidR="0001364E" w:rsidRPr="00862D3E" w:rsidRDefault="0001364E" w:rsidP="00563484">
      <w:pPr>
        <w:spacing w:line="240" w:lineRule="auto"/>
        <w:rPr>
          <w:rFonts w:cstheme="minorHAnsi"/>
          <w:sz w:val="24"/>
          <w:szCs w:val="20"/>
          <w:lang w:val="en-NZ"/>
        </w:rPr>
      </w:pPr>
      <w:r w:rsidRPr="00862D3E">
        <w:rPr>
          <w:rFonts w:cstheme="minorHAnsi"/>
          <w:sz w:val="24"/>
          <w:szCs w:val="20"/>
          <w:lang w:val="en-NZ"/>
        </w:rPr>
        <w:t>DLNR-DFW’s 2015 – 2025 State Wildlife Action Plan (SWAP) emphasizes the importance of coastal systems in supporting wildlife functions and human resource uses.</w:t>
      </w:r>
      <w:r w:rsidR="0030560F" w:rsidRPr="00862D3E">
        <w:rPr>
          <w:rFonts w:cstheme="minorHAnsi"/>
          <w:sz w:val="24"/>
          <w:szCs w:val="20"/>
          <w:lang w:val="en-NZ"/>
        </w:rPr>
        <w:t xml:space="preserve"> Data points and recommendations of this plan were leveraged to identify planning coordination opportunities and support recommendations in the 2019-2020 Resources Report and this 2020 CSDP. </w:t>
      </w:r>
    </w:p>
    <w:p w14:paraId="6BF4FE87" w14:textId="2141E439" w:rsidR="00DF41A4" w:rsidRPr="00862D3E" w:rsidRDefault="00DF41A4" w:rsidP="00563484">
      <w:pPr>
        <w:spacing w:line="240" w:lineRule="auto"/>
        <w:rPr>
          <w:rFonts w:cstheme="minorHAnsi"/>
          <w:sz w:val="24"/>
          <w:szCs w:val="20"/>
          <w:lang w:eastAsia="en-AU"/>
        </w:rPr>
      </w:pPr>
      <w:r w:rsidRPr="00862D3E">
        <w:rPr>
          <w:rFonts w:cstheme="minorHAnsi"/>
          <w:sz w:val="24"/>
          <w:szCs w:val="20"/>
          <w:lang w:eastAsia="en-AU"/>
        </w:rPr>
        <w:t xml:space="preserve">The 2015-2025 SWAP details threats to biodiversity and habitat in CNMI, including current invasive species, which include habitat modifiers, introduced ungulates, non-native predators, and invasive or nuisance marine species, as well as discusses threats of additional impacts due to development, climate change, military expansion, pollution, harvest, tourism and recreation, natural disasters, and sea transportation. </w:t>
      </w:r>
    </w:p>
    <w:p w14:paraId="30D57CAD" w14:textId="77777777" w:rsidR="00DF41A4" w:rsidRPr="00862D3E" w:rsidRDefault="00DF41A4" w:rsidP="00563484">
      <w:pPr>
        <w:spacing w:line="240" w:lineRule="auto"/>
        <w:rPr>
          <w:rFonts w:cstheme="minorHAnsi"/>
          <w:lang w:eastAsia="en-AU"/>
        </w:rPr>
      </w:pPr>
      <w:r w:rsidRPr="00862D3E">
        <w:rPr>
          <w:rFonts w:cstheme="minorHAnsi"/>
          <w:sz w:val="24"/>
          <w:szCs w:val="20"/>
          <w:lang w:eastAsia="en-AU"/>
        </w:rPr>
        <w:t xml:space="preserve">The SWAP outlines goals and strategies to reduce these pressures with a focus on: </w:t>
      </w:r>
    </w:p>
    <w:p w14:paraId="091CC79A" w14:textId="77777777" w:rsidR="00DF41A4" w:rsidRPr="00E9111E" w:rsidRDefault="00DF41A4" w:rsidP="00563484">
      <w:pPr>
        <w:pStyle w:val="ListParagraph"/>
        <w:widowControl w:val="0"/>
        <w:numPr>
          <w:ilvl w:val="0"/>
          <w:numId w:val="20"/>
        </w:numPr>
        <w:suppressAutoHyphens/>
        <w:autoSpaceDE w:val="0"/>
        <w:autoSpaceDN w:val="0"/>
        <w:adjustRightInd w:val="0"/>
        <w:spacing w:after="0" w:line="240" w:lineRule="auto"/>
        <w:textAlignment w:val="center"/>
        <w:rPr>
          <w:rFonts w:cstheme="minorHAnsi"/>
          <w:lang w:eastAsia="en-AU"/>
        </w:rPr>
      </w:pPr>
      <w:r w:rsidRPr="00E9111E">
        <w:rPr>
          <w:rFonts w:cstheme="minorHAnsi"/>
          <w:lang w:eastAsia="en-AU"/>
        </w:rPr>
        <w:t xml:space="preserve">preventing introduction of new invasive species and managing known invasive species; </w:t>
      </w:r>
    </w:p>
    <w:p w14:paraId="30220EC0" w14:textId="77777777" w:rsidR="00DF41A4" w:rsidRPr="00E9111E" w:rsidRDefault="00DF41A4" w:rsidP="00563484">
      <w:pPr>
        <w:pStyle w:val="ListParagraph"/>
        <w:widowControl w:val="0"/>
        <w:numPr>
          <w:ilvl w:val="0"/>
          <w:numId w:val="20"/>
        </w:numPr>
        <w:suppressAutoHyphens/>
        <w:autoSpaceDE w:val="0"/>
        <w:autoSpaceDN w:val="0"/>
        <w:adjustRightInd w:val="0"/>
        <w:spacing w:after="0" w:line="240" w:lineRule="auto"/>
        <w:textAlignment w:val="center"/>
        <w:rPr>
          <w:rFonts w:cstheme="minorHAnsi"/>
          <w:lang w:eastAsia="en-AU"/>
        </w:rPr>
      </w:pPr>
      <w:r w:rsidRPr="00E9111E">
        <w:rPr>
          <w:rFonts w:cstheme="minorHAnsi"/>
          <w:lang w:eastAsia="en-AU"/>
        </w:rPr>
        <w:t>increasing resources for regulatory enforcement on all islands as well as public awareness of conservation regulations;</w:t>
      </w:r>
    </w:p>
    <w:p w14:paraId="259CB13F" w14:textId="77777777" w:rsidR="00DF41A4" w:rsidRPr="00E9111E" w:rsidRDefault="00DF41A4" w:rsidP="00563484">
      <w:pPr>
        <w:pStyle w:val="ListParagraph"/>
        <w:widowControl w:val="0"/>
        <w:numPr>
          <w:ilvl w:val="0"/>
          <w:numId w:val="20"/>
        </w:numPr>
        <w:suppressAutoHyphens/>
        <w:autoSpaceDE w:val="0"/>
        <w:autoSpaceDN w:val="0"/>
        <w:adjustRightInd w:val="0"/>
        <w:spacing w:after="0" w:line="240" w:lineRule="auto"/>
        <w:textAlignment w:val="center"/>
        <w:rPr>
          <w:rFonts w:cstheme="minorHAnsi"/>
          <w:lang w:eastAsia="en-AU"/>
        </w:rPr>
      </w:pPr>
      <w:r w:rsidRPr="00E9111E">
        <w:rPr>
          <w:rFonts w:cstheme="minorHAnsi"/>
          <w:lang w:eastAsia="en-AU"/>
        </w:rPr>
        <w:t xml:space="preserve">  increasing public support for conservation of species and habitats and conservation mechanisms such as Marine Protected Areas; </w:t>
      </w:r>
    </w:p>
    <w:p w14:paraId="07487B08" w14:textId="77777777" w:rsidR="00DF41A4" w:rsidRPr="00E9111E" w:rsidRDefault="00DF41A4" w:rsidP="00563484">
      <w:pPr>
        <w:pStyle w:val="ListParagraph"/>
        <w:widowControl w:val="0"/>
        <w:numPr>
          <w:ilvl w:val="0"/>
          <w:numId w:val="20"/>
        </w:numPr>
        <w:suppressAutoHyphens/>
        <w:autoSpaceDE w:val="0"/>
        <w:autoSpaceDN w:val="0"/>
        <w:adjustRightInd w:val="0"/>
        <w:spacing w:after="0" w:line="240" w:lineRule="auto"/>
        <w:textAlignment w:val="center"/>
        <w:rPr>
          <w:rFonts w:cstheme="minorHAnsi"/>
          <w:lang w:eastAsia="en-AU"/>
        </w:rPr>
      </w:pPr>
      <w:r w:rsidRPr="00E9111E">
        <w:rPr>
          <w:rFonts w:cstheme="minorHAnsi"/>
          <w:lang w:eastAsia="en-AU"/>
        </w:rPr>
        <w:t xml:space="preserve">supporting coral restoration and reduction of pollution from land-based sources of pollution; and </w:t>
      </w:r>
    </w:p>
    <w:p w14:paraId="67EC4CFB" w14:textId="31479D88" w:rsidR="00BB7E70" w:rsidRPr="00E9111E" w:rsidRDefault="00DF41A4" w:rsidP="00563484">
      <w:pPr>
        <w:pStyle w:val="ListParagraph"/>
        <w:widowControl w:val="0"/>
        <w:numPr>
          <w:ilvl w:val="0"/>
          <w:numId w:val="20"/>
        </w:numPr>
        <w:suppressAutoHyphens/>
        <w:autoSpaceDE w:val="0"/>
        <w:autoSpaceDN w:val="0"/>
        <w:adjustRightInd w:val="0"/>
        <w:spacing w:after="0" w:line="240" w:lineRule="auto"/>
        <w:textAlignment w:val="center"/>
        <w:rPr>
          <w:rFonts w:cstheme="minorHAnsi"/>
          <w:lang w:eastAsia="en-AU"/>
        </w:rPr>
      </w:pPr>
      <w:r w:rsidRPr="00E9111E">
        <w:rPr>
          <w:rFonts w:cstheme="minorHAnsi"/>
          <w:lang w:eastAsia="en-AU"/>
        </w:rPr>
        <w:t>building staff capacity to support these objectives.</w:t>
      </w:r>
    </w:p>
    <w:p w14:paraId="23732EE5" w14:textId="77777777" w:rsidR="00A27394" w:rsidRPr="00A27394" w:rsidRDefault="00A27394" w:rsidP="00563484">
      <w:pPr>
        <w:widowControl w:val="0"/>
        <w:suppressAutoHyphens/>
        <w:autoSpaceDE w:val="0"/>
        <w:autoSpaceDN w:val="0"/>
        <w:adjustRightInd w:val="0"/>
        <w:spacing w:after="0" w:line="240" w:lineRule="auto"/>
        <w:textAlignment w:val="center"/>
        <w:rPr>
          <w:rFonts w:cstheme="minorHAnsi"/>
          <w:lang w:eastAsia="en-AU"/>
        </w:rPr>
      </w:pPr>
    </w:p>
    <w:p w14:paraId="200DCF71" w14:textId="7D3CC11A" w:rsidR="0077732D" w:rsidRDefault="00BB7E70" w:rsidP="00563484">
      <w:pPr>
        <w:spacing w:line="240" w:lineRule="auto"/>
        <w:rPr>
          <w:rFonts w:cstheme="minorHAnsi"/>
        </w:rPr>
      </w:pPr>
      <w:r w:rsidRPr="00862D3E">
        <w:rPr>
          <w:rFonts w:cstheme="minorHAnsi"/>
        </w:rPr>
        <w:t xml:space="preserve">These goals and strategies are further incorporated by reference here and will be revisited in the 2025 CSDP and SWAP update. </w:t>
      </w:r>
    </w:p>
    <w:p w14:paraId="33C882E9" w14:textId="61BB844A" w:rsidR="001B13B9" w:rsidRDefault="001B13B9" w:rsidP="001B13B9">
      <w:pPr>
        <w:pStyle w:val="Heading2"/>
        <w:spacing w:line="240" w:lineRule="auto"/>
        <w:rPr>
          <w:rStyle w:val="Heading1Char"/>
          <w:sz w:val="26"/>
          <w:szCs w:val="26"/>
        </w:rPr>
      </w:pPr>
      <w:bookmarkStart w:id="1246" w:name="_Toc63510699"/>
      <w:bookmarkStart w:id="1247" w:name="_Toc66508527"/>
      <w:r>
        <w:rPr>
          <w:rStyle w:val="Heading1Char"/>
          <w:sz w:val="26"/>
          <w:szCs w:val="26"/>
        </w:rPr>
        <w:t>CHCC Strategic</w:t>
      </w:r>
      <w:r w:rsidRPr="0067753F">
        <w:rPr>
          <w:rStyle w:val="Heading1Char"/>
          <w:sz w:val="26"/>
          <w:szCs w:val="26"/>
        </w:rPr>
        <w:t xml:space="preserve"> Plan</w:t>
      </w:r>
      <w:bookmarkEnd w:id="1246"/>
      <w:bookmarkEnd w:id="1247"/>
    </w:p>
    <w:p w14:paraId="71CF0623" w14:textId="1ACB1289" w:rsidR="001B13B9" w:rsidRDefault="009C6D25" w:rsidP="001B13B9">
      <w:r w:rsidRPr="00CD4B35">
        <w:t xml:space="preserve">The Commonwealth Healthcare Corporation’s (CHCC) 2015-2020 Strategic Plan aims to improve the standard of services to the people of the CNMI as well as overall health and wellbeing of its populace. To achieve this goal, CHCC has been working to implement eight (8) operating strategies which include organizational and facilities objectives. Outcomes include obtaining full accreditation from the Centers for Medicare and Medicaid (CMS) for the hospital, public health, behavioral health, as well as decrease the incidence of the top six (6) major causes of death and debilitation in the CNMI: cancer, diabetes, hypertension/heart disease, teen pregnancy, HIV/STI, and substance abuse. These goals are aimed to address community health system needs and support achievement and maintenance of numerous targets of Sustainable Development Goal 3 – Good Health and Well Being. </w:t>
      </w:r>
      <w:r>
        <w:t xml:space="preserve">Updates to the prior CHCC Strategic Plan are pending and will continue to further these efforts. </w:t>
      </w:r>
    </w:p>
    <w:p w14:paraId="2156F5A6" w14:textId="2E7CE5A4" w:rsidR="001B13B9" w:rsidRDefault="001B13B9" w:rsidP="001B13B9">
      <w:pPr>
        <w:pStyle w:val="Heading2"/>
        <w:spacing w:line="240" w:lineRule="auto"/>
        <w:rPr>
          <w:rStyle w:val="Heading1Char"/>
          <w:sz w:val="26"/>
          <w:szCs w:val="26"/>
        </w:rPr>
      </w:pPr>
      <w:bookmarkStart w:id="1248" w:name="_Toc63510700"/>
      <w:bookmarkStart w:id="1249" w:name="_Toc66508528"/>
      <w:r>
        <w:rPr>
          <w:rStyle w:val="Heading1Char"/>
          <w:sz w:val="26"/>
          <w:szCs w:val="26"/>
        </w:rPr>
        <w:t>NMC Strategic Plan</w:t>
      </w:r>
      <w:bookmarkEnd w:id="1248"/>
      <w:bookmarkEnd w:id="1249"/>
      <w:r w:rsidRPr="0067753F">
        <w:rPr>
          <w:rStyle w:val="Heading1Char"/>
          <w:sz w:val="26"/>
          <w:szCs w:val="26"/>
        </w:rPr>
        <w:t xml:space="preserve"> </w:t>
      </w:r>
    </w:p>
    <w:p w14:paraId="68DA6922" w14:textId="095DF9C8" w:rsidR="00E9111E" w:rsidRPr="00E9111E" w:rsidRDefault="00E9111E" w:rsidP="00E9111E">
      <w:pPr>
        <w:autoSpaceDE w:val="0"/>
        <w:autoSpaceDN w:val="0"/>
        <w:adjustRightInd w:val="0"/>
        <w:spacing w:after="0" w:line="240" w:lineRule="auto"/>
        <w:rPr>
          <w:rFonts w:cstheme="minorHAnsi"/>
        </w:rPr>
      </w:pPr>
      <w:r w:rsidRPr="00E9111E">
        <w:rPr>
          <w:rFonts w:cstheme="minorHAnsi"/>
        </w:rPr>
        <w:t xml:space="preserve">The </w:t>
      </w:r>
      <w:r w:rsidRPr="00E9111E">
        <w:rPr>
          <w:rFonts w:cstheme="minorHAnsi"/>
          <w:i/>
          <w:iCs/>
        </w:rPr>
        <w:t xml:space="preserve">Northern Marianas College Five Year Strategic Plan 2015-2020—Full Speed Ahead </w:t>
      </w:r>
      <w:r w:rsidRPr="00E9111E">
        <w:rPr>
          <w:rFonts w:cstheme="minorHAnsi"/>
        </w:rPr>
        <w:t>provides</w:t>
      </w:r>
    </w:p>
    <w:p w14:paraId="36BB6BA6" w14:textId="5B629BAC" w:rsidR="00E9111E" w:rsidRDefault="00E9111E" w:rsidP="00E9111E">
      <w:pPr>
        <w:autoSpaceDE w:val="0"/>
        <w:autoSpaceDN w:val="0"/>
        <w:adjustRightInd w:val="0"/>
        <w:spacing w:after="0" w:line="240" w:lineRule="auto"/>
        <w:rPr>
          <w:rFonts w:cstheme="minorHAnsi"/>
        </w:rPr>
      </w:pPr>
      <w:r w:rsidRPr="00E9111E">
        <w:rPr>
          <w:rFonts w:cstheme="minorHAnsi"/>
        </w:rPr>
        <w:t xml:space="preserve">direction for prioritizing future key initiatives, which will ultimately link to the allocation of resources. This Plan aims to assist NMC in focusing its efforts to cost-effectively provide the best services and </w:t>
      </w:r>
      <w:r w:rsidRPr="00E9111E">
        <w:rPr>
          <w:rFonts w:cstheme="minorHAnsi"/>
        </w:rPr>
        <w:lastRenderedPageBreak/>
        <w:t>learning opportunities for students across the Northern Mariana Islands of Rota, Saipan, and Tinian.</w:t>
      </w:r>
      <w:r>
        <w:rPr>
          <w:rFonts w:cstheme="minorHAnsi"/>
        </w:rPr>
        <w:t xml:space="preserve"> </w:t>
      </w:r>
      <w:r w:rsidR="00222E2B">
        <w:rPr>
          <w:rFonts w:cstheme="minorHAnsi"/>
        </w:rPr>
        <w:t xml:space="preserve">The Strategic Plan identifies 24 benchmarks and target goals which will help NMC assess progress and support modifications in the next plan revision. </w:t>
      </w:r>
    </w:p>
    <w:p w14:paraId="3B302D25" w14:textId="77777777" w:rsidR="00E9111E" w:rsidRDefault="00E9111E" w:rsidP="00E9111E">
      <w:pPr>
        <w:autoSpaceDE w:val="0"/>
        <w:autoSpaceDN w:val="0"/>
        <w:adjustRightInd w:val="0"/>
        <w:spacing w:after="0" w:line="240" w:lineRule="auto"/>
        <w:rPr>
          <w:rFonts w:cstheme="minorHAnsi"/>
        </w:rPr>
      </w:pPr>
    </w:p>
    <w:p w14:paraId="52E7222D" w14:textId="308D28A0" w:rsidR="00E9111E" w:rsidRDefault="00E9111E" w:rsidP="00E9111E">
      <w:pPr>
        <w:autoSpaceDE w:val="0"/>
        <w:autoSpaceDN w:val="0"/>
        <w:adjustRightInd w:val="0"/>
        <w:spacing w:after="0" w:line="240" w:lineRule="auto"/>
        <w:rPr>
          <w:rFonts w:cstheme="minorHAnsi"/>
        </w:rPr>
      </w:pPr>
      <w:r>
        <w:rPr>
          <w:rFonts w:cstheme="minorHAnsi"/>
        </w:rPr>
        <w:t>The Strategic Plan and the supporting</w:t>
      </w:r>
      <w:r w:rsidRPr="00E9111E">
        <w:rPr>
          <w:rFonts w:cstheme="minorHAnsi"/>
        </w:rPr>
        <w:t xml:space="preserve"> </w:t>
      </w:r>
      <w:r w:rsidR="00222E2B">
        <w:rPr>
          <w:rFonts w:cstheme="minorHAnsi"/>
        </w:rPr>
        <w:t xml:space="preserve">annual operational plans apply an adaptive management approach to outline </w:t>
      </w:r>
      <w:r w:rsidRPr="00E9111E">
        <w:rPr>
          <w:rFonts w:cstheme="minorHAnsi"/>
        </w:rPr>
        <w:t>specific responsible parties, needed resources, and a timeline for implementation</w:t>
      </w:r>
      <w:r w:rsidR="00222E2B">
        <w:rPr>
          <w:rFonts w:cstheme="minorHAnsi"/>
        </w:rPr>
        <w:t xml:space="preserve">. These efforts aim to further support NMC’s mission and vision statements: </w:t>
      </w:r>
    </w:p>
    <w:p w14:paraId="325C596B" w14:textId="77777777" w:rsidR="00222E2B" w:rsidRDefault="00222E2B" w:rsidP="00E9111E">
      <w:pPr>
        <w:autoSpaceDE w:val="0"/>
        <w:autoSpaceDN w:val="0"/>
        <w:adjustRightInd w:val="0"/>
        <w:spacing w:after="0" w:line="240" w:lineRule="auto"/>
        <w:rPr>
          <w:rFonts w:cstheme="minorHAnsi"/>
        </w:rPr>
      </w:pPr>
    </w:p>
    <w:p w14:paraId="63426188" w14:textId="53D29D6C" w:rsidR="00222E2B" w:rsidRDefault="00222E2B" w:rsidP="00222E2B">
      <w:pPr>
        <w:autoSpaceDE w:val="0"/>
        <w:autoSpaceDN w:val="0"/>
        <w:adjustRightInd w:val="0"/>
        <w:spacing w:after="0" w:line="240" w:lineRule="auto"/>
        <w:jc w:val="center"/>
        <w:rPr>
          <w:rFonts w:cstheme="minorHAnsi"/>
        </w:rPr>
      </w:pPr>
      <w:r>
        <w:rPr>
          <w:noProof/>
        </w:rPr>
        <w:drawing>
          <wp:inline distT="0" distB="0" distL="0" distR="0" wp14:anchorId="12692DD0" wp14:editId="3911E0CD">
            <wp:extent cx="3838070" cy="2042742"/>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870315" cy="2059904"/>
                    </a:xfrm>
                    <a:prstGeom prst="rect">
                      <a:avLst/>
                    </a:prstGeom>
                  </pic:spPr>
                </pic:pic>
              </a:graphicData>
            </a:graphic>
          </wp:inline>
        </w:drawing>
      </w:r>
    </w:p>
    <w:p w14:paraId="574C2D43" w14:textId="77777777" w:rsidR="00E9111E" w:rsidRPr="00E9111E" w:rsidRDefault="00E9111E" w:rsidP="00E9111E">
      <w:pPr>
        <w:autoSpaceDE w:val="0"/>
        <w:autoSpaceDN w:val="0"/>
        <w:adjustRightInd w:val="0"/>
        <w:spacing w:after="0" w:line="240" w:lineRule="auto"/>
        <w:rPr>
          <w:rFonts w:ascii="PalatinoLinotype-Roman" w:hAnsi="PalatinoLinotype-Roman" w:cs="PalatinoLinotype-Roman"/>
        </w:rPr>
      </w:pPr>
    </w:p>
    <w:p w14:paraId="205944B9" w14:textId="214BE17A" w:rsidR="001B13B9" w:rsidRDefault="00222E2B" w:rsidP="001B13B9">
      <w:pPr>
        <w:pStyle w:val="Heading2"/>
        <w:spacing w:line="240" w:lineRule="auto"/>
        <w:rPr>
          <w:rStyle w:val="Heading1Char"/>
          <w:sz w:val="26"/>
          <w:szCs w:val="26"/>
        </w:rPr>
      </w:pPr>
      <w:bookmarkStart w:id="1250" w:name="_Toc63510701"/>
      <w:bookmarkStart w:id="1251" w:name="_Toc66508529"/>
      <w:r>
        <w:rPr>
          <w:rStyle w:val="Heading1Char"/>
          <w:sz w:val="26"/>
          <w:szCs w:val="26"/>
        </w:rPr>
        <w:t xml:space="preserve">State Historic Preservation </w:t>
      </w:r>
      <w:r w:rsidR="001B13B9" w:rsidRPr="0067753F">
        <w:rPr>
          <w:rStyle w:val="Heading1Char"/>
          <w:sz w:val="26"/>
          <w:szCs w:val="26"/>
        </w:rPr>
        <w:t>Plan</w:t>
      </w:r>
      <w:bookmarkEnd w:id="1250"/>
      <w:bookmarkEnd w:id="1251"/>
    </w:p>
    <w:p w14:paraId="5F57A953" w14:textId="41B43673" w:rsidR="00222E2B" w:rsidRDefault="00222E2B" w:rsidP="00222E2B">
      <w:pPr>
        <w:pStyle w:val="Alphabulletlist"/>
        <w:spacing w:line="240" w:lineRule="auto"/>
        <w:rPr>
          <w:rFonts w:asciiTheme="minorHAnsi" w:hAnsiTheme="minorHAnsi" w:cstheme="minorHAnsi"/>
          <w:color w:val="000000" w:themeColor="text1"/>
          <w:szCs w:val="22"/>
          <w:lang w:val="en-NZ"/>
        </w:rPr>
      </w:pPr>
      <w:r>
        <w:rPr>
          <w:rFonts w:asciiTheme="minorHAnsi" w:hAnsiTheme="minorHAnsi" w:cstheme="minorHAnsi"/>
          <w:color w:val="000000" w:themeColor="text1"/>
          <w:szCs w:val="22"/>
          <w:lang w:val="en-NZ"/>
        </w:rPr>
        <w:t xml:space="preserve">Public Law 3-39, the </w:t>
      </w:r>
      <w:r w:rsidRPr="00E7269D">
        <w:rPr>
          <w:rFonts w:asciiTheme="minorHAnsi" w:hAnsiTheme="minorHAnsi" w:cstheme="minorHAnsi"/>
          <w:color w:val="000000" w:themeColor="text1"/>
          <w:szCs w:val="22"/>
          <w:lang w:val="en-NZ"/>
        </w:rPr>
        <w:t>Commonwealth Historic Preservation Act of 1982</w:t>
      </w:r>
      <w:r>
        <w:rPr>
          <w:rFonts w:asciiTheme="minorHAnsi" w:hAnsiTheme="minorHAnsi" w:cstheme="minorHAnsi"/>
          <w:color w:val="000000" w:themeColor="text1"/>
          <w:szCs w:val="22"/>
          <w:lang w:val="en-NZ"/>
        </w:rPr>
        <w:t>,</w:t>
      </w:r>
      <w:r w:rsidRPr="00E7269D">
        <w:rPr>
          <w:rFonts w:asciiTheme="minorHAnsi" w:hAnsiTheme="minorHAnsi" w:cstheme="minorHAnsi"/>
          <w:color w:val="000000" w:themeColor="text1"/>
          <w:szCs w:val="22"/>
          <w:lang w:val="en-NZ"/>
        </w:rPr>
        <w:t xml:space="preserve"> 1 CMC '§ 2381-2382 and 2 CMC '§ 4811-4842, created the Historic Preservation Office</w:t>
      </w:r>
      <w:r>
        <w:rPr>
          <w:rFonts w:asciiTheme="minorHAnsi" w:hAnsiTheme="minorHAnsi" w:cstheme="minorHAnsi"/>
          <w:color w:val="000000" w:themeColor="text1"/>
          <w:szCs w:val="22"/>
          <w:lang w:val="en-NZ"/>
        </w:rPr>
        <w:t xml:space="preserve"> (HPO)</w:t>
      </w:r>
      <w:r w:rsidRPr="00E7269D">
        <w:rPr>
          <w:rFonts w:asciiTheme="minorHAnsi" w:hAnsiTheme="minorHAnsi" w:cstheme="minorHAnsi"/>
          <w:color w:val="000000" w:themeColor="text1"/>
          <w:szCs w:val="22"/>
          <w:lang w:val="en-NZ"/>
        </w:rPr>
        <w:t xml:space="preserve"> within DCCA and an independent Historic Preservation Review Board.</w:t>
      </w:r>
      <w:r>
        <w:rPr>
          <w:rFonts w:asciiTheme="minorHAnsi" w:hAnsiTheme="minorHAnsi" w:cstheme="minorHAnsi"/>
          <w:color w:val="000000" w:themeColor="text1"/>
          <w:szCs w:val="22"/>
          <w:lang w:val="en-NZ"/>
        </w:rPr>
        <w:t xml:space="preserve"> In 1994, Executive Order 94-3 </w:t>
      </w:r>
      <w:r w:rsidRPr="00096B0F">
        <w:rPr>
          <w:rFonts w:asciiTheme="minorHAnsi" w:hAnsiTheme="minorHAnsi" w:cstheme="minorHAnsi"/>
          <w:color w:val="000000" w:themeColor="text1"/>
          <w:szCs w:val="22"/>
          <w:lang w:val="en-NZ"/>
        </w:rPr>
        <w:t xml:space="preserve">reorganized the Commonwealth government’s executive branch, changed agency names and official titles, and effected numerous </w:t>
      </w:r>
      <w:del w:id="1252" w:author="OPD2" w:date="2021-03-16T07:31:00Z">
        <w:r w:rsidRPr="00096B0F">
          <w:rPr>
            <w:rFonts w:asciiTheme="minorHAnsi" w:hAnsiTheme="minorHAnsi" w:cstheme="minorHAnsi"/>
            <w:color w:val="000000" w:themeColor="text1"/>
            <w:szCs w:val="22"/>
            <w:lang w:val="en-NZ"/>
          </w:rPr>
          <w:delText xml:space="preserve">other </w:delText>
        </w:r>
      </w:del>
      <w:r w:rsidRPr="00096B0F">
        <w:rPr>
          <w:rFonts w:asciiTheme="minorHAnsi" w:hAnsiTheme="minorHAnsi" w:cstheme="minorHAnsi"/>
          <w:color w:val="000000" w:themeColor="text1"/>
          <w:szCs w:val="22"/>
          <w:lang w:val="en-NZ"/>
        </w:rPr>
        <w:t>revisions</w:t>
      </w:r>
      <w:r>
        <w:rPr>
          <w:rFonts w:asciiTheme="minorHAnsi" w:hAnsiTheme="minorHAnsi" w:cstheme="minorHAnsi"/>
          <w:color w:val="000000" w:themeColor="text1"/>
          <w:szCs w:val="22"/>
          <w:lang w:val="en-NZ"/>
        </w:rPr>
        <w:t xml:space="preserve"> including abolishing the Review Board and transferring its functions to HPO. As such, HPO functions to regulate and maintain culture resources and implements regulations with the goal to balance “</w:t>
      </w:r>
      <w:r w:rsidRPr="00096B0F">
        <w:rPr>
          <w:rFonts w:asciiTheme="minorHAnsi" w:hAnsiTheme="minorHAnsi" w:cstheme="minorHAnsi"/>
          <w:color w:val="000000" w:themeColor="text1"/>
          <w:szCs w:val="22"/>
          <w:lang w:val="en-NZ"/>
        </w:rPr>
        <w:t>preservation of cultural and historic properties against the needs of development and continuing use of land and other</w:t>
      </w:r>
      <w:r>
        <w:rPr>
          <w:rFonts w:asciiTheme="minorHAnsi" w:hAnsiTheme="minorHAnsi" w:cstheme="minorHAnsi"/>
          <w:color w:val="000000" w:themeColor="text1"/>
          <w:szCs w:val="22"/>
          <w:lang w:val="en-NZ"/>
        </w:rPr>
        <w:t xml:space="preserve"> resources” (2 CMC </w:t>
      </w:r>
      <w:r w:rsidRPr="00096B0F">
        <w:rPr>
          <w:rFonts w:asciiTheme="minorHAnsi" w:hAnsiTheme="minorHAnsi" w:cstheme="minorHAnsi"/>
          <w:color w:val="000000" w:themeColor="text1"/>
          <w:szCs w:val="22"/>
          <w:lang w:val="en-NZ"/>
        </w:rPr>
        <w:t>§ 55-10-101</w:t>
      </w:r>
      <w:r>
        <w:rPr>
          <w:rFonts w:asciiTheme="minorHAnsi" w:hAnsiTheme="minorHAnsi" w:cstheme="minorHAnsi"/>
          <w:color w:val="000000" w:themeColor="text1"/>
          <w:szCs w:val="22"/>
          <w:lang w:val="en-NZ"/>
        </w:rPr>
        <w:t xml:space="preserve">). HPO’s regulations further declare its policy “to </w:t>
      </w:r>
      <w:r w:rsidRPr="00096B0F">
        <w:rPr>
          <w:rFonts w:asciiTheme="minorHAnsi" w:hAnsiTheme="minorHAnsi" w:cstheme="minorHAnsi"/>
          <w:color w:val="000000" w:themeColor="text1"/>
          <w:szCs w:val="22"/>
          <w:lang w:val="en-NZ"/>
        </w:rPr>
        <w:t xml:space="preserve">foster conditions under which our modern society and our prehistoric and historic resources can exist in productive harmony and </w:t>
      </w:r>
      <w:r w:rsidR="00E24FFA" w:rsidRPr="00096B0F">
        <w:rPr>
          <w:rFonts w:asciiTheme="minorHAnsi" w:hAnsiTheme="minorHAnsi" w:cstheme="minorHAnsi"/>
          <w:color w:val="000000" w:themeColor="text1"/>
          <w:szCs w:val="22"/>
          <w:lang w:val="en-NZ"/>
        </w:rPr>
        <w:t>fulfil</w:t>
      </w:r>
      <w:r w:rsidRPr="00096B0F">
        <w:rPr>
          <w:rFonts w:asciiTheme="minorHAnsi" w:hAnsiTheme="minorHAnsi" w:cstheme="minorHAnsi"/>
          <w:color w:val="000000" w:themeColor="text1"/>
          <w:szCs w:val="22"/>
          <w:lang w:val="en-NZ"/>
        </w:rPr>
        <w:t xml:space="preserve"> the social, economic, and other requirements of present and future generations</w:t>
      </w:r>
      <w:r>
        <w:rPr>
          <w:rFonts w:asciiTheme="minorHAnsi" w:hAnsiTheme="minorHAnsi" w:cstheme="minorHAnsi"/>
          <w:color w:val="000000" w:themeColor="text1"/>
          <w:szCs w:val="22"/>
          <w:lang w:val="en-NZ"/>
        </w:rPr>
        <w:t>.” These goals are supported by regular planning, reporting, and program</w:t>
      </w:r>
      <w:r w:rsidR="00885FDD">
        <w:rPr>
          <w:rFonts w:asciiTheme="minorHAnsi" w:hAnsiTheme="minorHAnsi" w:cstheme="minorHAnsi"/>
          <w:color w:val="000000" w:themeColor="text1"/>
          <w:szCs w:val="22"/>
          <w:lang w:val="en-NZ"/>
        </w:rPr>
        <w:t xml:space="preserve"> </w:t>
      </w:r>
      <w:r>
        <w:rPr>
          <w:rFonts w:asciiTheme="minorHAnsi" w:hAnsiTheme="minorHAnsi" w:cstheme="minorHAnsi"/>
          <w:color w:val="000000" w:themeColor="text1"/>
          <w:szCs w:val="22"/>
          <w:lang w:val="en-NZ"/>
        </w:rPr>
        <w:t>implementation duties that include site recording, maintained, and community education</w:t>
      </w:r>
      <w:r w:rsidR="00885FDD">
        <w:rPr>
          <w:rFonts w:asciiTheme="minorHAnsi" w:hAnsiTheme="minorHAnsi" w:cstheme="minorHAnsi"/>
          <w:color w:val="000000" w:themeColor="text1"/>
          <w:szCs w:val="22"/>
          <w:lang w:val="en-NZ"/>
        </w:rPr>
        <w:t xml:space="preserve"> that are reflected in the periodically updated State Historic Preservation Plan</w:t>
      </w:r>
      <w:r>
        <w:rPr>
          <w:rFonts w:asciiTheme="minorHAnsi" w:hAnsiTheme="minorHAnsi" w:cstheme="minorHAnsi"/>
          <w:color w:val="000000" w:themeColor="text1"/>
          <w:szCs w:val="22"/>
          <w:lang w:val="en-NZ"/>
        </w:rPr>
        <w:t xml:space="preserve">. </w:t>
      </w:r>
    </w:p>
    <w:p w14:paraId="3BF5A94F" w14:textId="5A6D10D1" w:rsidR="00E24FFA" w:rsidRDefault="00E24FFA" w:rsidP="00222E2B">
      <w:pPr>
        <w:pStyle w:val="Alphabulletlist"/>
        <w:spacing w:line="240" w:lineRule="auto"/>
        <w:rPr>
          <w:rFonts w:asciiTheme="minorHAnsi" w:hAnsiTheme="minorHAnsi" w:cstheme="minorHAnsi"/>
          <w:color w:val="000000" w:themeColor="text1"/>
          <w:szCs w:val="22"/>
          <w:lang w:val="en-NZ"/>
        </w:rPr>
      </w:pPr>
    </w:p>
    <w:p w14:paraId="7E07B929" w14:textId="39026E19" w:rsidR="001B13B9" w:rsidRDefault="00E24FFA" w:rsidP="00E24FFA">
      <w:pPr>
        <w:pStyle w:val="Alphabulletlist"/>
        <w:spacing w:line="240" w:lineRule="auto"/>
        <w:rPr>
          <w:rFonts w:asciiTheme="minorHAnsi" w:hAnsiTheme="minorHAnsi" w:cstheme="minorHAnsi"/>
          <w:color w:val="000000" w:themeColor="text1"/>
          <w:szCs w:val="22"/>
          <w:lang w:val="en-NZ"/>
        </w:rPr>
      </w:pPr>
      <w:r w:rsidRPr="00E24FFA">
        <w:rPr>
          <w:rFonts w:asciiTheme="minorHAnsi" w:hAnsiTheme="minorHAnsi" w:cstheme="minorHAnsi"/>
          <w:color w:val="000000" w:themeColor="text1"/>
          <w:szCs w:val="22"/>
          <w:lang w:val="en-NZ"/>
        </w:rPr>
        <w:t>The State Historic Preservation Plan is a document required by the National Park Service’s Historic Preservation Fund program. It is a five-year planning document intended to outline how Historic Preservation activities will integrate with other CNMI agencies. It also discusses current challenges faced by the program as well as outlines broad-based goals and specific objectives to address during the span of the document. The current Historic Preservation Plan is the 2011¬–2015 Historic Preservation Plan; it was extended due to natural disasters (Super Typhoon Soudelor in 2015 and Super Typhoon Yutu in 2019) and an update is pending</w:t>
      </w:r>
      <w:r>
        <w:rPr>
          <w:rFonts w:asciiTheme="minorHAnsi" w:hAnsiTheme="minorHAnsi" w:cstheme="minorHAnsi"/>
          <w:color w:val="000000" w:themeColor="text1"/>
          <w:szCs w:val="22"/>
          <w:lang w:val="en-NZ"/>
        </w:rPr>
        <w:t>. The current plan outlines m</w:t>
      </w:r>
      <w:r w:rsidRPr="00E24FFA">
        <w:rPr>
          <w:rFonts w:asciiTheme="minorHAnsi" w:hAnsiTheme="minorHAnsi" w:cstheme="minorHAnsi"/>
          <w:color w:val="000000" w:themeColor="text1"/>
          <w:szCs w:val="22"/>
          <w:lang w:val="en-NZ"/>
        </w:rPr>
        <w:t>ajor historic preservation activities</w:t>
      </w:r>
      <w:r>
        <w:rPr>
          <w:rFonts w:asciiTheme="minorHAnsi" w:hAnsiTheme="minorHAnsi" w:cstheme="minorHAnsi"/>
          <w:color w:val="000000" w:themeColor="text1"/>
          <w:szCs w:val="22"/>
          <w:lang w:val="en-NZ"/>
        </w:rPr>
        <w:t xml:space="preserve"> which</w:t>
      </w:r>
      <w:r w:rsidRPr="00E24FFA">
        <w:rPr>
          <w:rFonts w:asciiTheme="minorHAnsi" w:hAnsiTheme="minorHAnsi" w:cstheme="minorHAnsi"/>
          <w:color w:val="000000" w:themeColor="text1"/>
          <w:szCs w:val="22"/>
          <w:lang w:val="en-NZ"/>
        </w:rPr>
        <w:t xml:space="preserve"> fall within several general program priority areas including survey, registration, project review, and public education and cultural preservation.</w:t>
      </w:r>
    </w:p>
    <w:p w14:paraId="2D467CA4" w14:textId="77777777" w:rsidR="00E24FFA" w:rsidRPr="00E24FFA" w:rsidRDefault="00E24FFA" w:rsidP="00E24FFA">
      <w:pPr>
        <w:pStyle w:val="Alphabulletlist"/>
        <w:spacing w:line="240" w:lineRule="auto"/>
        <w:rPr>
          <w:rFonts w:asciiTheme="minorHAnsi" w:hAnsiTheme="minorHAnsi" w:cstheme="minorHAnsi"/>
          <w:color w:val="000000" w:themeColor="text1"/>
          <w:szCs w:val="22"/>
          <w:lang w:val="en-NZ"/>
        </w:rPr>
      </w:pPr>
    </w:p>
    <w:p w14:paraId="045016F1" w14:textId="77777777" w:rsidR="00E24FFA" w:rsidRDefault="00E24FFA" w:rsidP="00E24FFA">
      <w:r>
        <w:lastRenderedPageBreak/>
        <w:t xml:space="preserve">HPO envisions that now and in the future, historic preservation will play a key role in improving the quality of life for all residents of the CNMI. As the 2011-2015 CNMI Historic Preservation Plan describes this vision encompasses the Historic Preservation Office as well as schools and the community at large. Although an update to the Historic Preservation Plan is pending, the vision and discussion of challenges and opportunities are included here for additional context. </w:t>
      </w:r>
    </w:p>
    <w:p w14:paraId="0F8CE0DD" w14:textId="77777777" w:rsidR="00E24FFA" w:rsidRDefault="00E24FFA" w:rsidP="00E24FFA">
      <w:r>
        <w:t>The 2011-2015 Historic Preservation Plan’s vision includes aspirations that:</w:t>
      </w:r>
    </w:p>
    <w:p w14:paraId="4BE1D3A6" w14:textId="77777777" w:rsidR="00E24FFA" w:rsidRDefault="00E24FFA" w:rsidP="00E24FFA">
      <w:pPr>
        <w:pStyle w:val="ListParagraph"/>
        <w:numPr>
          <w:ilvl w:val="0"/>
          <w:numId w:val="24"/>
        </w:numPr>
      </w:pPr>
      <w:r>
        <w:t>Historic and cultural resources will be considered by CNMI residents as irreplaceable links to our past whose preservation and study will add to our understanding of the archipelago's unique cultures and history.</w:t>
      </w:r>
    </w:p>
    <w:p w14:paraId="7880BDC6" w14:textId="77777777" w:rsidR="00E24FFA" w:rsidRDefault="00E24FFA" w:rsidP="00E24FFA">
      <w:pPr>
        <w:pStyle w:val="ListParagraph"/>
        <w:numPr>
          <w:ilvl w:val="0"/>
          <w:numId w:val="24"/>
        </w:numPr>
      </w:pPr>
      <w:r>
        <w:t>Educators will take full advantage of historic preservation by ensuring that important historical and cultural data generated by archaeological and historical research is integrated into school curricula. Students will take inspiration from the past and use it as a compass to navigate an uncertain and challenging future.</w:t>
      </w:r>
    </w:p>
    <w:p w14:paraId="0CB87920" w14:textId="77777777" w:rsidR="00E24FFA" w:rsidRDefault="00E24FFA" w:rsidP="00E24FFA">
      <w:pPr>
        <w:pStyle w:val="ListParagraph"/>
        <w:numPr>
          <w:ilvl w:val="0"/>
          <w:numId w:val="24"/>
        </w:numPr>
      </w:pPr>
      <w:r>
        <w:t>The legislature will recognize the importance of historic preservation and will appropriate adequate levels of funding to ensure that historic and cultural resources are identified, protected, studied and interpreted. The legislature will also enact stronger laws which will provide preservationists and others with the tools necessary to ensure that important resources are respectfully considered and afforded appropriate treatment.</w:t>
      </w:r>
    </w:p>
    <w:p w14:paraId="607DD1D5" w14:textId="77777777" w:rsidR="00E24FFA" w:rsidRDefault="00E24FFA" w:rsidP="00E24FFA">
      <w:pPr>
        <w:pStyle w:val="ListParagraph"/>
        <w:numPr>
          <w:ilvl w:val="0"/>
          <w:numId w:val="24"/>
        </w:numPr>
      </w:pPr>
      <w:r>
        <w:t>Historic Preservation will be integrated fully into economic development and historic resources will be viewed by developers as assets rather than liabilities. Preservationists and developers will recognize common ground, thus avoiding adversarial relationships.</w:t>
      </w:r>
    </w:p>
    <w:p w14:paraId="5EF71648" w14:textId="498A7A2C" w:rsidR="00E24FFA" w:rsidRDefault="00E24FFA" w:rsidP="00E24FFA">
      <w:pPr>
        <w:pStyle w:val="ListParagraph"/>
        <w:numPr>
          <w:ilvl w:val="0"/>
          <w:numId w:val="24"/>
        </w:numPr>
      </w:pPr>
      <w:r>
        <w:t>Visitors to the CNMI will be provided opportunities to learn about the history and cultures of the Northern Mariana Islands and residents will take rightful pride in the many accomplishments of their ancestors. Cultural tourism will be embraced and will serve as an important drawing attraction for visitors from around the world.</w:t>
      </w:r>
    </w:p>
    <w:p w14:paraId="6CA9215B" w14:textId="32973943" w:rsidR="00E24FFA" w:rsidRDefault="00E24FFA" w:rsidP="00E24FFA">
      <w:r>
        <w:t xml:space="preserve">When discussing challenges and opportunities, the plan identified eight “issues” or challenges in accomplishing the vision as well as goals and objectives for achieving these goals. These include needs for (i) adequate funding for Historic Preservation, (ii) integration of historic preservation into the visitor industry of the CNMI, (iii) land use conflicts, (iv) public participation, (v) expanded survey, inventory, and registration of cultural and historic resources, (vi) federal agency cooperation, (vii) public education, and (viii) cultural preservation. These challenges and opportunities to support and expand on the 2011-2015 State Historic Preservation Planning vision will be addressed in subsequent plan updates. </w:t>
      </w:r>
    </w:p>
    <w:p w14:paraId="37FF0912" w14:textId="77777777" w:rsidR="00E542A3" w:rsidRDefault="00E542A3" w:rsidP="00D60BA9">
      <w:pPr>
        <w:keepNext/>
        <w:jc w:val="center"/>
        <w:rPr>
          <w:ins w:id="1253" w:author="OPD2" w:date="2021-03-16T07:31:00Z"/>
        </w:rPr>
      </w:pPr>
      <w:ins w:id="1254" w:author="OPD2" w:date="2021-03-16T07:31:00Z">
        <w:r>
          <w:rPr>
            <w:noProof/>
          </w:rPr>
          <w:lastRenderedPageBreak/>
          <w:drawing>
            <wp:inline distT="0" distB="0" distL="0" distR="0" wp14:anchorId="0DD000B2" wp14:editId="3BFF5E98">
              <wp:extent cx="5811894" cy="4543425"/>
              <wp:effectExtent l="0" t="0" r="0" b="0"/>
              <wp:docPr id="72607" name="Picture 72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821593" cy="4551007"/>
                      </a:xfrm>
                      <a:prstGeom prst="rect">
                        <a:avLst/>
                      </a:prstGeom>
                      <a:noFill/>
                      <a:ln>
                        <a:noFill/>
                      </a:ln>
                    </pic:spPr>
                  </pic:pic>
                </a:graphicData>
              </a:graphic>
            </wp:inline>
          </w:drawing>
        </w:r>
      </w:ins>
    </w:p>
    <w:p w14:paraId="1699950B" w14:textId="18D2D404" w:rsidR="00E542A3" w:rsidRDefault="00E542A3" w:rsidP="00D60BA9">
      <w:pPr>
        <w:pStyle w:val="Caption"/>
        <w:ind w:left="630" w:right="1260"/>
        <w:jc w:val="center"/>
        <w:rPr>
          <w:ins w:id="1255" w:author="OPD2" w:date="2021-03-16T07:31:00Z"/>
        </w:rPr>
      </w:pPr>
      <w:ins w:id="1256" w:author="OPD2" w:date="2021-03-16T07:31:00Z">
        <w:r>
          <w:t xml:space="preserve">Figure  – The Chugai’ Pictograph site on Rota is one of 37 National Parks Service designated Register of Historic Places sites on Rota, Saipan, and Tinian, which have 10, 20, and 7 sites listed respectively. As of </w:t>
        </w:r>
        <w:r w:rsidR="00FB0CE4">
          <w:t>February 2021,</w:t>
        </w:r>
        <w:r>
          <w:t xml:space="preserve"> there are no sites</w:t>
        </w:r>
        <w:r w:rsidR="00FB0CE4">
          <w:t xml:space="preserve"> currently</w:t>
        </w:r>
        <w:r>
          <w:t xml:space="preserve"> listed in the Northern Islands. </w:t>
        </w:r>
      </w:ins>
    </w:p>
    <w:p w14:paraId="59222D65" w14:textId="772D619D" w:rsidR="001B13B9" w:rsidRDefault="001B13B9" w:rsidP="001B13B9">
      <w:pPr>
        <w:pStyle w:val="Heading2"/>
        <w:spacing w:line="240" w:lineRule="auto"/>
        <w:rPr>
          <w:rStyle w:val="Heading1Char"/>
          <w:sz w:val="26"/>
          <w:szCs w:val="26"/>
        </w:rPr>
      </w:pPr>
      <w:bookmarkStart w:id="1257" w:name="_Toc63510702"/>
      <w:bookmarkStart w:id="1258" w:name="_Toc66508530"/>
      <w:r>
        <w:rPr>
          <w:rStyle w:val="Heading1Char"/>
          <w:sz w:val="26"/>
          <w:szCs w:val="26"/>
        </w:rPr>
        <w:t>Comprehensive Integrated Solid Waste Management Plan</w:t>
      </w:r>
      <w:bookmarkEnd w:id="1257"/>
      <w:bookmarkEnd w:id="1258"/>
      <w:r>
        <w:rPr>
          <w:rStyle w:val="Heading1Char"/>
          <w:sz w:val="26"/>
          <w:szCs w:val="26"/>
        </w:rPr>
        <w:t xml:space="preserve">  </w:t>
      </w:r>
    </w:p>
    <w:p w14:paraId="7DCAE950" w14:textId="77777777" w:rsidR="00931E66" w:rsidRDefault="00E0651D" w:rsidP="0009486A">
      <w:ins w:id="1259" w:author="OPD2" w:date="2021-03-16T07:31:00Z">
        <w:r>
          <w:rPr>
            <w:noProof/>
          </w:rPr>
          <mc:AlternateContent>
            <mc:Choice Requires="wps">
              <w:drawing>
                <wp:anchor distT="0" distB="0" distL="114300" distR="114300" simplePos="0" relativeHeight="252133376" behindDoc="0" locked="0" layoutInCell="1" allowOverlap="1" wp14:anchorId="6383B16B" wp14:editId="62FB5934">
                  <wp:simplePos x="0" y="0"/>
                  <wp:positionH relativeFrom="column">
                    <wp:posOffset>2886075</wp:posOffset>
                  </wp:positionH>
                  <wp:positionV relativeFrom="paragraph">
                    <wp:posOffset>1827530</wp:posOffset>
                  </wp:positionV>
                  <wp:extent cx="3477260" cy="635"/>
                  <wp:effectExtent l="0" t="0" r="8890" b="6985"/>
                  <wp:wrapSquare wrapText="bothSides"/>
                  <wp:docPr id="72606" name="Text Box 72606"/>
                  <wp:cNvGraphicFramePr/>
                  <a:graphic xmlns:a="http://schemas.openxmlformats.org/drawingml/2006/main">
                    <a:graphicData uri="http://schemas.microsoft.com/office/word/2010/wordprocessingShape">
                      <wps:wsp>
                        <wps:cNvSpPr txBox="1"/>
                        <wps:spPr>
                          <a:xfrm>
                            <a:off x="0" y="0"/>
                            <a:ext cx="3477260" cy="635"/>
                          </a:xfrm>
                          <a:prstGeom prst="rect">
                            <a:avLst/>
                          </a:prstGeom>
                          <a:solidFill>
                            <a:prstClr val="white"/>
                          </a:solidFill>
                          <a:ln>
                            <a:noFill/>
                          </a:ln>
                        </wps:spPr>
                        <wps:txbx>
                          <w:txbxContent>
                            <w:p w14:paraId="01665FCA" w14:textId="5E9997BB" w:rsidR="009B791E" w:rsidRPr="00353416" w:rsidRDefault="009B791E" w:rsidP="00D60BA9">
                              <w:pPr>
                                <w:pStyle w:val="Caption"/>
                              </w:pPr>
                              <w:r>
                                <w:t xml:space="preserve">Figure </w:t>
                              </w:r>
                              <w:fldSimple w:instr=" SEQ Figure \* ARABIC ">
                                <w:r>
                                  <w:rPr>
                                    <w:noProof/>
                                  </w:rPr>
                                  <w:t>14</w:t>
                                </w:r>
                              </w:fldSimple>
                              <w:r>
                                <w:t xml:space="preserve">  - The “zero waste” concept aims to reduce solid and hazardous waste protection at the source, support recycling and composting, and use conversion technologies to reduce the need for landfilling.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383B16B" id="Text Box 72606" o:spid="_x0000_s1038" type="#_x0000_t202" style="position:absolute;margin-left:227.25pt;margin-top:143.9pt;width:273.8pt;height:.05pt;z-index:252133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" stroked="f">
                  <v:textbox style="mso-fit-shape-to-text:t" inset="0,0,0,0">
                    <w:txbxContent>
                      <w:p w14:paraId="01665FCA" w14:textId="5E9997BB" w:rsidR="009B791E" w:rsidRPr="00353416" w:rsidRDefault="009B791E" w:rsidP="00D60BA9">
                        <w:pPr>
                          <w:pStyle w:val="Caption"/>
                        </w:pPr>
                        <w:r>
                          <w:t xml:space="preserve">Figure </w:t>
                        </w:r>
                        <w:fldSimple w:instr=" SEQ Figure \* ARABIC ">
                          <w:r>
                            <w:rPr>
                              <w:noProof/>
                            </w:rPr>
                            <w:t>14</w:t>
                          </w:r>
                        </w:fldSimple>
                        <w:r>
                          <w:t xml:space="preserve">  - The “zero waste” concept aims to reduce solid and hazardous waste protection at the source, support recycling and composting, and use conversion technologies to reduce the need for landfilling. </w:t>
                        </w:r>
                      </w:p>
                    </w:txbxContent>
                  </v:textbox>
                  <w10:wrap type="square"/>
                </v:shape>
              </w:pict>
            </mc:Fallback>
          </mc:AlternateContent>
        </w:r>
        <w:r w:rsidRPr="004E42EC">
          <w:rPr>
            <w:noProof/>
          </w:rPr>
          <w:drawing>
            <wp:anchor distT="0" distB="0" distL="114300" distR="114300" simplePos="0" relativeHeight="252132352" behindDoc="0" locked="0" layoutInCell="1" allowOverlap="1" wp14:anchorId="73DC294F" wp14:editId="03E57C24">
              <wp:simplePos x="0" y="0"/>
              <wp:positionH relativeFrom="column">
                <wp:posOffset>2837180</wp:posOffset>
              </wp:positionH>
              <wp:positionV relativeFrom="paragraph">
                <wp:posOffset>132080</wp:posOffset>
              </wp:positionV>
              <wp:extent cx="3211195" cy="1619250"/>
              <wp:effectExtent l="0" t="0" r="8255" b="0"/>
              <wp:wrapSquare wrapText="bothSides"/>
              <wp:docPr id="72605" name="Picture 11">
                <a:extLst xmlns:a="http://schemas.openxmlformats.org/drawingml/2006/main">
                  <a:ext uri="{FF2B5EF4-FFF2-40B4-BE49-F238E27FC236}">
                    <a16:creationId xmlns:a16="http://schemas.microsoft.com/office/drawing/2014/main" id="{610EC492-0748-42E1-B6A6-6B273D9F64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610EC492-0748-42E1-B6A6-6B273D9F640E}"/>
                          </a:ext>
                        </a:extLst>
                      </pic:cNvPr>
                      <pic:cNvPicPr>
                        <a:picLocks noChangeAspect="1"/>
                      </pic:cNvPicPr>
                    </pic:nvPicPr>
                    <pic:blipFill rotWithShape="1">
                      <a:blip r:embed="rId127">
                        <a:extLst>
                          <a:ext uri="{28A0092B-C50C-407E-A947-70E740481C1C}">
                            <a14:useLocalDpi xmlns:a14="http://schemas.microsoft.com/office/drawing/2010/main" val="0"/>
                          </a:ext>
                        </a:extLst>
                      </a:blip>
                      <a:srcRect t="2183"/>
                      <a:stretch/>
                    </pic:blipFill>
                    <pic:spPr bwMode="auto">
                      <a:xfrm>
                        <a:off x="0" y="0"/>
                        <a:ext cx="3211195" cy="1619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r w:rsidR="00F53A4D">
        <w:t xml:space="preserve">In response </w:t>
      </w:r>
      <w:r w:rsidR="00140BC5">
        <w:t xml:space="preserve">to an unprecedented year of natural disasters the United States took action to provide dedicated funding to address numerous federally declared disasters. Public Law 116-20 earmarked $56 million for the U.S. Environmental Protection Agency’s </w:t>
      </w:r>
      <w:r w:rsidR="0009486A">
        <w:t xml:space="preserve">(USEPA) </w:t>
      </w:r>
      <w:r w:rsidR="00140BC5">
        <w:t>State and Tribal Assistance grants to address necessary expenses related to the consequences of Super Typhoon Yutu and support comprehensive solid waste management planning efforts.</w:t>
      </w:r>
      <w:r w:rsidR="0075270C">
        <w:t xml:space="preserve"> Initial funding has been made available to support planning, capacity building, emergency repairs, and the development of a comprehensive integrated solid waste management plan for all of the islands of the </w:t>
      </w:r>
      <w:r w:rsidR="0075270C">
        <w:lastRenderedPageBreak/>
        <w:t>CNMI, with emphasis on achieving a self-sustaining waste management system that supports SDG 12 “responsible consumption and production patterns”</w:t>
      </w:r>
      <w:r w:rsidR="0009486A">
        <w:t xml:space="preserve">. </w:t>
      </w:r>
    </w:p>
    <w:p w14:paraId="74A42086" w14:textId="47DC219A" w:rsidR="00931E66" w:rsidRDefault="0009486A" w:rsidP="0009486A">
      <w:r>
        <w:t xml:space="preserve">The Inter-Island Solid Waste Management Taskforce, comprised of representatives from DPW, OPD, BECQ, and the Offices of the Mayors and supported by USEPA aims to have a completed comprehensive integrated solid waste management plan </w:t>
      </w:r>
      <w:ins w:id="1260" w:author="OPD2" w:date="2021-03-16T07:31:00Z">
        <w:r w:rsidR="004E42EC">
          <w:t>that includes “Zero Waste” initatives</w:t>
        </w:r>
        <w:r>
          <w:t xml:space="preserve"> </w:t>
        </w:r>
      </w:ins>
      <w:r>
        <w:t xml:space="preserve">ready for incorporation into the next CSDP update by 2025. This will support the 10-year goal that by 2030, 50% of the recyclable waste stream will be diverted from CNMI’s landfill or RCRA-compliant waste management facilities on Saipan, Tinian, Rota, and the Northern Islands with diverted waste composted, reused, or sold to support sustainable waste management systems. Island-specific waste assessments and operational plans will be further developed through this process to support this goal. </w:t>
      </w:r>
    </w:p>
    <w:p w14:paraId="4C49B700" w14:textId="77777777" w:rsidR="00931E66" w:rsidRDefault="00931E66" w:rsidP="00931E66">
      <w:pPr>
        <w:keepNext/>
      </w:pPr>
      <w:del w:id="1261" w:author="OPD1" w:date="2021-03-16T07:31:00Z">
        <w:r>
          <w:rPr>
            <w:noProof/>
          </w:rPr>
          <w:lastRenderedPageBreak/>
          <w:drawing>
            <wp:inline distT="0" distB="0" distL="0" distR="0" wp14:anchorId="60E9F18A" wp14:editId="2B89247A">
              <wp:extent cx="4104827" cy="2437022"/>
              <wp:effectExtent l="0" t="0" r="0" b="1905"/>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123675" cy="2448212"/>
                      </a:xfrm>
                      <a:prstGeom prst="rect">
                        <a:avLst/>
                      </a:prstGeom>
                    </pic:spPr>
                  </pic:pic>
                </a:graphicData>
              </a:graphic>
            </wp:inline>
          </w:drawing>
        </w:r>
      </w:del>
      <w:ins w:id="1262" w:author="OPD1" w:date="2021-03-16T07:31:00Z">
        <w:r>
          <w:rPr>
            <w:noProof/>
          </w:rPr>
          <w:drawing>
            <wp:inline distT="0" distB="0" distL="0" distR="0" wp14:anchorId="60E9F18A" wp14:editId="6517384E">
              <wp:extent cx="5800725" cy="3443871"/>
              <wp:effectExtent l="0" t="0" r="0" b="4445"/>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811593" cy="3450323"/>
                      </a:xfrm>
                      <a:prstGeom prst="rect">
                        <a:avLst/>
                      </a:prstGeom>
                    </pic:spPr>
                  </pic:pic>
                </a:graphicData>
              </a:graphic>
            </wp:inline>
          </w:drawing>
        </w:r>
      </w:ins>
    </w:p>
    <w:p w14:paraId="161D2814" w14:textId="6D3D0DB3" w:rsidR="0009486A" w:rsidRPr="005C54D3" w:rsidRDefault="00931E66" w:rsidP="005C54D3">
      <w:pPr>
        <w:pStyle w:val="Caption"/>
        <w:rPr>
          <w:rStyle w:val="Heading1Char"/>
          <w:rFonts w:asciiTheme="minorHAnsi" w:eastAsiaTheme="minorHAnsi" w:hAnsiTheme="minorHAnsi" w:cstheme="minorBidi"/>
          <w:color w:val="1F497D" w:themeColor="text2"/>
          <w:sz w:val="18"/>
          <w:szCs w:val="18"/>
        </w:rPr>
      </w:pPr>
      <w:r>
        <w:t xml:space="preserve">Figure </w:t>
      </w:r>
      <w:r w:rsidR="00EB5144">
        <w:fldChar w:fldCharType="begin"/>
      </w:r>
      <w:r w:rsidR="00EB5144">
        <w:instrText xml:space="preserve"> SEQ Figure \* ARABIC </w:instrText>
      </w:r>
      <w:r w:rsidR="00EB5144">
        <w:fldChar w:fldCharType="separate"/>
      </w:r>
      <w:r w:rsidR="009424E3">
        <w:rPr>
          <w:noProof/>
        </w:rPr>
        <w:t>1</w:t>
      </w:r>
      <w:ins w:id="1263" w:author="OPD2" w:date="2021-03-16T07:31:00Z">
        <w:r w:rsidR="005F4997">
          <w:rPr>
            <w:noProof/>
          </w:rPr>
          <w:t>5</w:t>
        </w:r>
      </w:ins>
      <w:del w:id="1264" w:author="OPD2" w:date="2021-03-16T07:31:00Z">
        <w:r w:rsidR="009424E3">
          <w:rPr>
            <w:noProof/>
          </w:rPr>
          <w:delText>2</w:delText>
        </w:r>
      </w:del>
      <w:r w:rsidR="00EB5144">
        <w:rPr>
          <w:noProof/>
        </w:rPr>
        <w:fldChar w:fldCharType="end"/>
      </w:r>
      <w:r>
        <w:t xml:space="preserve"> – This slide from the</w:t>
      </w:r>
      <w:r w:rsidRPr="00931E66">
        <w:t xml:space="preserve"> </w:t>
      </w:r>
      <w:r>
        <w:t xml:space="preserve">Inter-Island Solid Waste Management Taskforce meeting kick-off meeting summarizes how a 2019 assessment of Saipan’s waste stream reflected nearly 3/4s </w:t>
      </w:r>
      <w:r w:rsidR="009070C5">
        <w:t xml:space="preserve">of materials entering the Marpi Landfill were identified as “traditionally recyclable” and highlights the waste management hierarchy which emphasizes avoidance, reduction, reuse, and recycling before waste disposal. The Inter-Island Solid Waste Management Taskforce will support comprehensive planning and project implementation efforts to meet or exceed diversion goals, extending the life of the Marpi Landfill and resulting in important improvements in waste management across the CNMI. </w:t>
      </w:r>
      <w:r>
        <w:t xml:space="preserve"> </w:t>
      </w:r>
      <w:bookmarkStart w:id="1265" w:name="_Toc54611336"/>
    </w:p>
    <w:p w14:paraId="57F5D52D" w14:textId="17A7A978" w:rsidR="0077732D" w:rsidRDefault="0077732D" w:rsidP="00563484">
      <w:pPr>
        <w:pStyle w:val="Heading1"/>
        <w:spacing w:before="360" w:after="240" w:line="240" w:lineRule="auto"/>
        <w:rPr>
          <w:rStyle w:val="Heading1Char"/>
          <w:rFonts w:asciiTheme="minorHAnsi" w:hAnsiTheme="minorHAnsi" w:cstheme="minorHAnsi"/>
          <w:b/>
        </w:rPr>
      </w:pPr>
      <w:bookmarkStart w:id="1266" w:name="_Toc63510703"/>
      <w:bookmarkStart w:id="1267" w:name="_Toc66508531"/>
      <w:r w:rsidRPr="00862D3E">
        <w:rPr>
          <w:rStyle w:val="Heading1Char"/>
          <w:rFonts w:asciiTheme="minorHAnsi" w:hAnsiTheme="minorHAnsi" w:cstheme="minorHAnsi"/>
          <w:b/>
        </w:rPr>
        <w:t>Area-Specific Plans</w:t>
      </w:r>
      <w:bookmarkEnd w:id="1265"/>
      <w:bookmarkEnd w:id="1266"/>
      <w:bookmarkEnd w:id="1267"/>
    </w:p>
    <w:p w14:paraId="2788B4B0" w14:textId="77777777" w:rsidR="002D0386" w:rsidRDefault="002D0386" w:rsidP="006F766F">
      <w:pPr>
        <w:pStyle w:val="Heading2"/>
        <w:spacing w:line="240" w:lineRule="auto"/>
        <w:rPr>
          <w:ins w:id="1268" w:author="OPD2" w:date="2021-03-16T07:31:00Z"/>
          <w:rStyle w:val="Heading1Char"/>
          <w:sz w:val="26"/>
          <w:szCs w:val="26"/>
        </w:rPr>
      </w:pPr>
      <w:bookmarkStart w:id="1269" w:name="_Toc66508532"/>
      <w:bookmarkStart w:id="1270" w:name="_Toc63510704"/>
      <w:ins w:id="1271" w:author="OPD2" w:date="2021-03-16T07:31:00Z">
        <w:r>
          <w:rPr>
            <w:rStyle w:val="Heading1Char"/>
            <w:sz w:val="26"/>
            <w:szCs w:val="26"/>
          </w:rPr>
          <w:t>Saipan Zoning Law and CNMI Setback Requirements</w:t>
        </w:r>
        <w:bookmarkEnd w:id="1269"/>
      </w:ins>
    </w:p>
    <w:p w14:paraId="66022C7F" w14:textId="212F7B8D" w:rsidR="00290983" w:rsidRPr="001E5BD9" w:rsidRDefault="0071709C" w:rsidP="002D0386">
      <w:pPr>
        <w:rPr>
          <w:ins w:id="1272" w:author="OPD2" w:date="2021-03-16T07:31:00Z"/>
          <w:rStyle w:val="Heading1Char"/>
          <w:rFonts w:asciiTheme="minorHAnsi" w:eastAsiaTheme="minorHAnsi" w:hAnsiTheme="minorHAnsi" w:cstheme="minorBidi"/>
          <w:color w:val="auto"/>
          <w:sz w:val="22"/>
          <w:szCs w:val="22"/>
        </w:rPr>
      </w:pPr>
      <w:bookmarkStart w:id="1273" w:name="_Toc66508534"/>
      <w:ins w:id="1274" w:author="OPD2" w:date="2021-03-16T07:31:00Z">
        <w:r>
          <w:rPr>
            <w:rStyle w:val="Heading1Char"/>
            <w:rFonts w:asciiTheme="minorHAnsi" w:hAnsiTheme="minorHAnsi" w:cstheme="minorHAnsi"/>
            <w:bCs/>
            <w:color w:val="auto"/>
            <w:sz w:val="22"/>
            <w:szCs w:val="22"/>
          </w:rPr>
          <w:t xml:space="preserve">Established in 2006, the Saipan Office of Zoning and its regulations guide growth on the island of Saipan. Zoning comes first in the development permitting process on Saipan, and pertains to considerations </w:t>
        </w:r>
        <w:r>
          <w:rPr>
            <w:rStyle w:val="Heading1Char"/>
            <w:rFonts w:asciiTheme="minorHAnsi" w:hAnsiTheme="minorHAnsi" w:cstheme="minorHAnsi"/>
            <w:bCs/>
            <w:color w:val="auto"/>
            <w:sz w:val="22"/>
            <w:szCs w:val="22"/>
          </w:rPr>
          <w:lastRenderedPageBreak/>
          <w:t xml:space="preserve">including but not limited to proposed land use, structure height, parking, signage, and overall design. Applications that require variances are reviewed and administered by the Zoning Board.  </w:t>
        </w:r>
        <w:r w:rsidR="000F0239">
          <w:rPr>
            <w:rStyle w:val="Heading1Char"/>
            <w:rFonts w:asciiTheme="minorHAnsi" w:hAnsiTheme="minorHAnsi" w:cstheme="minorHAnsi"/>
            <w:bCs/>
            <w:color w:val="auto"/>
            <w:sz w:val="22"/>
            <w:szCs w:val="22"/>
          </w:rPr>
          <w:t>The Office of Zoning has also led district specific planning such as the Garapan Revitalization Plan discussed further below. Together this guidance aims to</w:t>
        </w:r>
        <w:bookmarkEnd w:id="1273"/>
        <w:r w:rsidR="001E5BD9" w:rsidRPr="001A3EC8">
          <w:t xml:space="preserve"> </w:t>
        </w:r>
        <w:r w:rsidR="001E5BD9">
          <w:t xml:space="preserve">improve quality of life of our community. Planning elements of this CSDP such as </w:t>
        </w:r>
        <w:r w:rsidR="001E5BD9" w:rsidRPr="001E5BD9">
          <w:t>“land use”, “community design”, and “redevelopment” provisions</w:t>
        </w:r>
        <w:r w:rsidR="001E5BD9">
          <w:t xml:space="preserve"> </w:t>
        </w:r>
        <w:r w:rsidR="001E5BD9" w:rsidRPr="001E5BD9">
          <w:t>closely align with ongoing programs within the Office of Zoning that support public health, safety, and general welfare of the residents and visitors of the CNMI as well as promote wise use of our natural resources</w:t>
        </w:r>
        <w:r w:rsidR="001E5BD9">
          <w:t>.</w:t>
        </w:r>
        <w:r w:rsidR="00290983">
          <w:t xml:space="preserve"> In part to further these goals, in 2017 the Office of Zoning was designated as the responsible agency to lead blighted building remediation efforts. The Office of Zoning, with support of the Department of Public Lands and with coordination from the Office of Planning and Development submitted a proposal to FEMA’s Building Resilient Infrastructure and Communities grant program for FY21. If selected, this initiative will fund </w:t>
        </w:r>
        <w:r w:rsidR="009C1461">
          <w:t xml:space="preserve">the creation of policies to support </w:t>
        </w:r>
        <w:r w:rsidR="009C1461" w:rsidRPr="009C1461">
          <w:t xml:space="preserve">property acquisition and risk remediation </w:t>
        </w:r>
        <w:r w:rsidR="009C1461">
          <w:t xml:space="preserve">for prioritized blighted structures. Such guidance will be included in future updates of the CSDP as applicable when it becomes available. </w:t>
        </w:r>
      </w:ins>
    </w:p>
    <w:p w14:paraId="2B3EBEFA" w14:textId="17FF06BA" w:rsidR="0071709C" w:rsidRPr="0071709C" w:rsidRDefault="0071709C" w:rsidP="002D0386">
      <w:pPr>
        <w:rPr>
          <w:ins w:id="1275" w:author="OPD2" w:date="2021-03-16T07:31:00Z"/>
          <w:rStyle w:val="Heading1Char"/>
          <w:rFonts w:asciiTheme="minorHAnsi" w:hAnsiTheme="minorHAnsi" w:cstheme="minorHAnsi"/>
          <w:bCs/>
          <w:color w:val="auto"/>
          <w:sz w:val="22"/>
          <w:szCs w:val="22"/>
        </w:rPr>
      </w:pPr>
      <w:bookmarkStart w:id="1276" w:name="_Toc66508535"/>
      <w:ins w:id="1277" w:author="OPD2" w:date="2021-03-16T07:31:00Z">
        <w:r>
          <w:rPr>
            <w:rStyle w:val="Heading1Char"/>
            <w:rFonts w:asciiTheme="minorHAnsi" w:hAnsiTheme="minorHAnsi" w:cstheme="minorHAnsi"/>
            <w:bCs/>
            <w:color w:val="auto"/>
            <w:sz w:val="22"/>
            <w:szCs w:val="22"/>
          </w:rPr>
          <w:t xml:space="preserve">Development guidelines for setbacks and parking are also established for the rest of the CNMI through the Coastal Zone Management Program (CZMP) under DCRM. Although primarily focused on ensure avoidance of significant impacts to coastal resources of particular concern, since 1983 the CNMI’s Coastal Program has provided area- and resource-specific management standards to achieve wise use of natural resources from ridge to reef on all islands. </w:t>
        </w:r>
        <w:r w:rsidR="00080549">
          <w:rPr>
            <w:rStyle w:val="Heading1Char"/>
            <w:rFonts w:asciiTheme="minorHAnsi" w:hAnsiTheme="minorHAnsi" w:cstheme="minorHAnsi"/>
            <w:bCs/>
            <w:color w:val="auto"/>
            <w:sz w:val="22"/>
            <w:szCs w:val="22"/>
          </w:rPr>
          <w:t>Current strategic planning efforts include supporting “Better Buildings” and reducing risks of coastal hazards to people, property, and the environment.</w:t>
        </w:r>
        <w:bookmarkEnd w:id="1276"/>
        <w:r w:rsidR="00080549">
          <w:rPr>
            <w:rStyle w:val="Heading1Char"/>
            <w:rFonts w:asciiTheme="minorHAnsi" w:hAnsiTheme="minorHAnsi" w:cstheme="minorHAnsi"/>
            <w:bCs/>
            <w:color w:val="auto"/>
            <w:sz w:val="22"/>
            <w:szCs w:val="22"/>
          </w:rPr>
          <w:t xml:space="preserve"> </w:t>
        </w:r>
        <w:r w:rsidR="000A0A75">
          <w:rPr>
            <w:rStyle w:val="Heading1Char"/>
            <w:rFonts w:asciiTheme="minorHAnsi" w:hAnsiTheme="minorHAnsi" w:cstheme="minorHAnsi"/>
            <w:bCs/>
            <w:color w:val="auto"/>
            <w:sz w:val="22"/>
            <w:szCs w:val="22"/>
          </w:rPr>
          <w:t xml:space="preserve"> </w:t>
        </w:r>
      </w:ins>
    </w:p>
    <w:p w14:paraId="53577800" w14:textId="77777777" w:rsidR="006F766F" w:rsidRPr="0067753F" w:rsidRDefault="006F766F" w:rsidP="006F766F">
      <w:pPr>
        <w:pStyle w:val="Heading2"/>
        <w:spacing w:line="240" w:lineRule="auto"/>
        <w:rPr>
          <w:rStyle w:val="Heading1Char"/>
          <w:sz w:val="26"/>
          <w:szCs w:val="26"/>
        </w:rPr>
      </w:pPr>
      <w:bookmarkStart w:id="1278" w:name="_Toc54611342"/>
      <w:bookmarkStart w:id="1279" w:name="_Toc66508536"/>
      <w:bookmarkStart w:id="1280" w:name="_Toc54611337"/>
      <w:r w:rsidRPr="0067753F">
        <w:rPr>
          <w:rStyle w:val="Heading1Char"/>
          <w:sz w:val="26"/>
          <w:szCs w:val="26"/>
        </w:rPr>
        <w:t>Garapan Revitalization Plan</w:t>
      </w:r>
      <w:r>
        <w:rPr>
          <w:rStyle w:val="Heading1Char"/>
          <w:sz w:val="26"/>
          <w:szCs w:val="26"/>
        </w:rPr>
        <w:t xml:space="preserve"> and Community Improvement District</w:t>
      </w:r>
      <w:bookmarkEnd w:id="1270"/>
      <w:bookmarkEnd w:id="1278"/>
      <w:bookmarkEnd w:id="1279"/>
    </w:p>
    <w:p w14:paraId="410BB0DA" w14:textId="343EEEE9" w:rsidR="00994889" w:rsidRDefault="00536CB7" w:rsidP="00983A8A">
      <w:pPr>
        <w:spacing w:line="240" w:lineRule="auto"/>
      </w:pPr>
      <w:bookmarkStart w:id="1281" w:name="_Toc63510705"/>
      <w:bookmarkStart w:id="1282" w:name="_Toc66508537"/>
      <w:bookmarkStart w:id="1283" w:name="_Toc49636680"/>
      <w:bookmarkStart w:id="1284" w:name="_Toc54611343"/>
      <w:r>
        <w:rPr>
          <w:rStyle w:val="Heading1Char"/>
          <w:rFonts w:asciiTheme="minorHAnsi" w:hAnsiTheme="minorHAnsi" w:cstheme="minorHAnsi"/>
          <w:bCs/>
          <w:color w:val="auto"/>
          <w:sz w:val="24"/>
          <w:szCs w:val="24"/>
        </w:rPr>
        <w:t>The</w:t>
      </w:r>
      <w:r w:rsidR="00994889">
        <w:rPr>
          <w:rStyle w:val="Heading1Char"/>
          <w:rFonts w:asciiTheme="minorHAnsi" w:hAnsiTheme="minorHAnsi" w:cstheme="minorHAnsi"/>
          <w:bCs/>
          <w:color w:val="auto"/>
          <w:sz w:val="24"/>
          <w:szCs w:val="24"/>
        </w:rPr>
        <w:t xml:space="preserve"> 2007</w:t>
      </w:r>
      <w:r>
        <w:rPr>
          <w:rStyle w:val="Heading1Char"/>
          <w:rFonts w:asciiTheme="minorHAnsi" w:hAnsiTheme="minorHAnsi" w:cstheme="minorHAnsi"/>
          <w:bCs/>
          <w:color w:val="auto"/>
          <w:sz w:val="24"/>
          <w:szCs w:val="24"/>
        </w:rPr>
        <w:t xml:space="preserve"> Garapan </w:t>
      </w:r>
      <w:r w:rsidR="00994889">
        <w:rPr>
          <w:rStyle w:val="Heading1Char"/>
          <w:rFonts w:asciiTheme="minorHAnsi" w:hAnsiTheme="minorHAnsi" w:cstheme="minorHAnsi"/>
          <w:bCs/>
          <w:color w:val="auto"/>
          <w:sz w:val="24"/>
          <w:szCs w:val="24"/>
        </w:rPr>
        <w:t xml:space="preserve">and Beach Road </w:t>
      </w:r>
      <w:r>
        <w:rPr>
          <w:rStyle w:val="Heading1Char"/>
          <w:rFonts w:asciiTheme="minorHAnsi" w:hAnsiTheme="minorHAnsi" w:cstheme="minorHAnsi"/>
          <w:bCs/>
          <w:color w:val="auto"/>
          <w:sz w:val="24"/>
          <w:szCs w:val="24"/>
        </w:rPr>
        <w:t>Revi</w:t>
      </w:r>
      <w:r w:rsidR="00994889">
        <w:rPr>
          <w:rStyle w:val="Heading1Char"/>
          <w:rFonts w:asciiTheme="minorHAnsi" w:hAnsiTheme="minorHAnsi" w:cstheme="minorHAnsi"/>
          <w:bCs/>
          <w:color w:val="auto"/>
          <w:sz w:val="24"/>
          <w:szCs w:val="24"/>
        </w:rPr>
        <w:t>talization Plan</w:t>
      </w:r>
      <w:bookmarkEnd w:id="1281"/>
      <w:bookmarkEnd w:id="1282"/>
      <w:r w:rsidR="00994889">
        <w:rPr>
          <w:rStyle w:val="Heading1Char"/>
          <w:rFonts w:asciiTheme="minorHAnsi" w:hAnsiTheme="minorHAnsi" w:cstheme="minorHAnsi"/>
          <w:bCs/>
          <w:color w:val="auto"/>
          <w:sz w:val="24"/>
          <w:szCs w:val="24"/>
        </w:rPr>
        <w:t xml:space="preserve"> </w:t>
      </w:r>
      <w:r w:rsidR="00994889">
        <w:t>was created to guide CNMI agencies, landowners, and developers to renew Garapan and Beach Road and achieve a vision of a “premier family-oriented destination for visitors and island residents, featuring a wide range of shopping, entertainment, civic, and commercial uses within a pristine ocean and island setting</w:t>
      </w:r>
      <w:ins w:id="1285" w:author="OPD2" w:date="2021-03-16T07:31:00Z">
        <w:r w:rsidR="00440C38" w:rsidRPr="002D0386">
          <w:t>.</w:t>
        </w:r>
        <w:r w:rsidR="00994889" w:rsidRPr="002D0386">
          <w:t>”</w:t>
        </w:r>
      </w:ins>
      <w:del w:id="1286" w:author="OPD2" w:date="2021-03-16T07:31:00Z">
        <w:r w:rsidR="00994889">
          <w:delText>”.</w:delText>
        </w:r>
      </w:del>
      <w:r w:rsidR="00994889">
        <w:t xml:space="preserve"> The plan outlines aspirations for a “bustling” Garapan Core with “</w:t>
      </w:r>
      <w:r w:rsidR="00994889" w:rsidRPr="00994889">
        <w:t>pedestrian areas and retail businesses with weather protection, landscaping, inviting buildings, and tasteful signage</w:t>
      </w:r>
      <w:ins w:id="1287" w:author="OPD2" w:date="2021-03-16T07:31:00Z">
        <w:r w:rsidR="00440C38" w:rsidRPr="002D0386">
          <w:t>.</w:t>
        </w:r>
        <w:r w:rsidR="00994889" w:rsidRPr="002D0386">
          <w:t>”</w:t>
        </w:r>
      </w:ins>
      <w:del w:id="1288" w:author="OPD2" w:date="2021-03-16T07:31:00Z">
        <w:r w:rsidR="00994889">
          <w:delText>”.</w:delText>
        </w:r>
      </w:del>
      <w:r w:rsidR="00994889">
        <w:t xml:space="preserve"> The plan </w:t>
      </w:r>
      <w:ins w:id="1289" w:author="OPD2" w:date="2021-03-16T07:31:00Z">
        <w:r w:rsidR="00440C38" w:rsidRPr="002D0386">
          <w:t>acknowledges</w:t>
        </w:r>
      </w:ins>
      <w:del w:id="1290" w:author="OPD2" w:date="2021-03-16T07:31:00Z">
        <w:r w:rsidR="00994889">
          <w:delText>notes</w:delText>
        </w:r>
      </w:del>
      <w:r w:rsidR="00994889">
        <w:t xml:space="preserve"> that </w:t>
      </w:r>
      <w:ins w:id="1291" w:author="OPD2" w:date="2021-03-16T07:31:00Z">
        <w:r w:rsidR="00440C38" w:rsidRPr="002D0386">
          <w:t>it</w:t>
        </w:r>
      </w:ins>
      <w:del w:id="1292" w:author="OPD2" w:date="2021-03-16T07:31:00Z">
        <w:r w:rsidR="00994889">
          <w:delText>the plan</w:delText>
        </w:r>
      </w:del>
      <w:r w:rsidR="00994889">
        <w:t xml:space="preserve"> is ambitious</w:t>
      </w:r>
      <w:del w:id="1293" w:author="OPD2" w:date="2021-03-16T07:31:00Z">
        <w:r w:rsidR="00994889">
          <w:delText>,</w:delText>
        </w:r>
      </w:del>
      <w:r w:rsidR="00994889">
        <w:t xml:space="preserve"> </w:t>
      </w:r>
      <w:r w:rsidR="00983A8A">
        <w:t xml:space="preserve">and </w:t>
      </w:r>
      <w:ins w:id="1294" w:author="OPD2" w:date="2021-03-16T07:31:00Z">
        <w:r w:rsidR="00440C38" w:rsidRPr="002D0386">
          <w:t>recognizing</w:t>
        </w:r>
      </w:ins>
      <w:del w:id="1295" w:author="OPD2" w:date="2021-03-16T07:31:00Z">
        <w:r w:rsidR="00983A8A">
          <w:delText>acknowledging</w:delText>
        </w:r>
      </w:del>
      <w:r w:rsidR="00983A8A">
        <w:t xml:space="preserve"> funding challenges, suggests that to achieve this vision </w:t>
      </w:r>
      <w:r w:rsidR="00983A8A" w:rsidRPr="00983A8A">
        <w:t xml:space="preserve">Garapan/Beach Road improvement efforts must: 1) start with several small, relatively inexpensive measures; 2) leverage existing public funds to achieve private investment; and 3) use this plan to secure additional funds. </w:t>
      </w:r>
      <w:ins w:id="1296" w:author="OPD2" w:date="2021-03-16T07:31:00Z">
        <w:r w:rsidR="001C2CB2" w:rsidRPr="002D0386">
          <w:t>It emphasizes that</w:t>
        </w:r>
      </w:ins>
      <w:del w:id="1297" w:author="OPD2" w:date="2021-03-16T07:31:00Z">
        <w:r w:rsidR="00983A8A" w:rsidRPr="00983A8A">
          <w:delText>At the same time,</w:delText>
        </w:r>
      </w:del>
      <w:r w:rsidR="00983A8A" w:rsidRPr="00983A8A">
        <w:t xml:space="preserve"> the community (public and private organizations) must </w:t>
      </w:r>
      <w:ins w:id="1298" w:author="OPD2" w:date="2021-03-16T07:31:00Z">
        <w:r w:rsidR="00983A8A" w:rsidRPr="002D0386">
          <w:t>plan</w:t>
        </w:r>
      </w:ins>
      <w:del w:id="1299" w:author="OPD2" w:date="2021-03-16T07:31:00Z">
        <w:r w:rsidR="00983A8A" w:rsidRPr="00983A8A">
          <w:delText>begin planning soon</w:delText>
        </w:r>
      </w:del>
      <w:r w:rsidR="00983A8A" w:rsidRPr="00983A8A">
        <w:t xml:space="preserve"> to address long-term concerns such as utility capacity, water quality, coordinated business development, and development of large sites.</w:t>
      </w:r>
    </w:p>
    <w:p w14:paraId="09174891" w14:textId="77777777" w:rsidR="0098216F" w:rsidRDefault="0098216F" w:rsidP="0098216F">
      <w:pPr>
        <w:spacing w:line="240" w:lineRule="auto"/>
      </w:pPr>
      <w:r>
        <w:t>It goes on to detail that the critical element in such an approach is collaboration among all parties. Efforts in one area—for example, parking or street improvements—will be much less effective unless coupled with sound development regulations and effective management of public spaces. Other communities have achieved the kind of success envisioned in this plan through a combination of:</w:t>
      </w:r>
    </w:p>
    <w:p w14:paraId="10893AC9" w14:textId="77777777" w:rsidR="0098216F" w:rsidRDefault="0098216F" w:rsidP="0098216F">
      <w:pPr>
        <w:pStyle w:val="ListParagraph"/>
        <w:numPr>
          <w:ilvl w:val="0"/>
          <w:numId w:val="25"/>
        </w:numPr>
        <w:spacing w:line="240" w:lineRule="auto"/>
      </w:pPr>
      <w:r>
        <w:t>Strong zoning controls and enforcement</w:t>
      </w:r>
    </w:p>
    <w:p w14:paraId="7E80447C" w14:textId="77777777" w:rsidR="0098216F" w:rsidRDefault="0098216F" w:rsidP="0098216F">
      <w:pPr>
        <w:pStyle w:val="ListParagraph"/>
        <w:numPr>
          <w:ilvl w:val="0"/>
          <w:numId w:val="25"/>
        </w:numPr>
        <w:spacing w:line="240" w:lineRule="auto"/>
      </w:pPr>
      <w:r>
        <w:t>Active public-private partnerships</w:t>
      </w:r>
    </w:p>
    <w:p w14:paraId="2B0BCDC6" w14:textId="77777777" w:rsidR="0098216F" w:rsidRDefault="005F4997" w:rsidP="0098216F">
      <w:pPr>
        <w:pStyle w:val="ListParagraph"/>
        <w:numPr>
          <w:ilvl w:val="0"/>
          <w:numId w:val="25"/>
        </w:numPr>
        <w:spacing w:line="240" w:lineRule="auto"/>
      </w:pPr>
      <w:ins w:id="1300" w:author="OPD2" w:date="2021-03-16T07:31:00Z">
        <w:r>
          <w:rPr>
            <w:noProof/>
          </w:rPr>
          <w:lastRenderedPageBreak/>
          <mc:AlternateContent>
            <mc:Choice Requires="wps">
              <w:drawing>
                <wp:anchor distT="0" distB="0" distL="114300" distR="114300" simplePos="0" relativeHeight="252136448" behindDoc="0" locked="0" layoutInCell="1" allowOverlap="1" wp14:anchorId="79CE5E43" wp14:editId="3E1BD0ED">
                  <wp:simplePos x="0" y="0"/>
                  <wp:positionH relativeFrom="column">
                    <wp:posOffset>2945765</wp:posOffset>
                  </wp:positionH>
                  <wp:positionV relativeFrom="paragraph">
                    <wp:posOffset>2032000</wp:posOffset>
                  </wp:positionV>
                  <wp:extent cx="3150235" cy="635"/>
                  <wp:effectExtent l="0" t="0" r="0" b="0"/>
                  <wp:wrapSquare wrapText="bothSides"/>
                  <wp:docPr id="73" name="Text Box 73"/>
                  <wp:cNvGraphicFramePr/>
                  <a:graphic xmlns:a="http://schemas.openxmlformats.org/drawingml/2006/main">
                    <a:graphicData uri="http://schemas.microsoft.com/office/word/2010/wordprocessingShape">
                      <wps:wsp>
                        <wps:cNvSpPr txBox="1"/>
                        <wps:spPr>
                          <a:xfrm>
                            <a:off x="0" y="0"/>
                            <a:ext cx="3150235" cy="635"/>
                          </a:xfrm>
                          <a:prstGeom prst="rect">
                            <a:avLst/>
                          </a:prstGeom>
                          <a:solidFill>
                            <a:prstClr val="white"/>
                          </a:solidFill>
                          <a:ln>
                            <a:noFill/>
                          </a:ln>
                        </wps:spPr>
                        <wps:txbx>
                          <w:txbxContent>
                            <w:p w14:paraId="66A7B5BA" w14:textId="2CA7786D" w:rsidR="009B791E" w:rsidRPr="00B620B2" w:rsidRDefault="009B791E" w:rsidP="005F4997">
                              <w:pPr>
                                <w:pStyle w:val="Caption"/>
                                <w:rPr>
                                  <w:rFonts w:eastAsiaTheme="majorEastAsia" w:cstheme="minorHAnsi"/>
                                  <w:bCs/>
                                </w:rPr>
                              </w:pPr>
                              <w:r>
                                <w:t xml:space="preserve">Figure </w:t>
                              </w:r>
                              <w:fldSimple w:instr=" SEQ Figure \* ARABIC ">
                                <w:r>
                                  <w:rPr>
                                    <w:noProof/>
                                  </w:rPr>
                                  <w:t>16</w:t>
                                </w:r>
                              </w:fldSimple>
                              <w:r>
                                <w:t xml:space="preserve"> - Detail of "Garapan Co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CE5E43" id="Text Box 73" o:spid="_x0000_s1039" type="#_x0000_t202" style="position:absolute;left:0;text-align:left;margin-left:231.95pt;margin-top:160pt;width:248.05pt;height:.05pt;z-index:252136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" stroked="f">
                  <v:textbox style="mso-fit-shape-to-text:t" inset="0,0,0,0">
                    <w:txbxContent>
                      <w:p w14:paraId="66A7B5BA" w14:textId="2CA7786D" w:rsidR="009B791E" w:rsidRPr="00B620B2" w:rsidRDefault="009B791E" w:rsidP="005F4997">
                        <w:pPr>
                          <w:pStyle w:val="Caption"/>
                          <w:rPr>
                            <w:rFonts w:eastAsiaTheme="majorEastAsia" w:cstheme="minorHAnsi"/>
                            <w:bCs/>
                          </w:rPr>
                        </w:pPr>
                        <w:r>
                          <w:t xml:space="preserve">Figure </w:t>
                        </w:r>
                        <w:fldSimple w:instr=" SEQ Figure \* ARABIC ">
                          <w:r>
                            <w:rPr>
                              <w:noProof/>
                            </w:rPr>
                            <w:t>16</w:t>
                          </w:r>
                        </w:fldSimple>
                        <w:r>
                          <w:t xml:space="preserve"> - Detail of "Garapan Core"</w:t>
                        </w:r>
                      </w:p>
                    </w:txbxContent>
                  </v:textbox>
                  <w10:wrap type="square"/>
                </v:shape>
              </w:pict>
            </mc:Fallback>
          </mc:AlternateContent>
        </w:r>
        <w:r w:rsidRPr="005F4997">
          <w:rPr>
            <w:rFonts w:eastAsiaTheme="majorEastAsia" w:cstheme="minorHAnsi"/>
            <w:bCs/>
            <w:noProof/>
          </w:rPr>
          <w:drawing>
            <wp:anchor distT="0" distB="0" distL="114300" distR="114300" simplePos="0" relativeHeight="252135424" behindDoc="0" locked="0" layoutInCell="1" allowOverlap="1" wp14:anchorId="4DF5F458" wp14:editId="531CD778">
              <wp:simplePos x="0" y="0"/>
              <wp:positionH relativeFrom="column">
                <wp:posOffset>2945765</wp:posOffset>
              </wp:positionH>
              <wp:positionV relativeFrom="paragraph">
                <wp:posOffset>0</wp:posOffset>
              </wp:positionV>
              <wp:extent cx="3150235" cy="1974850"/>
              <wp:effectExtent l="0" t="0" r="0" b="6350"/>
              <wp:wrapSquare wrapText="bothSides"/>
              <wp:docPr id="72" name="Picture 3">
                <a:extLst xmlns:a="http://schemas.openxmlformats.org/drawingml/2006/main">
                  <a:ext uri="{FF2B5EF4-FFF2-40B4-BE49-F238E27FC236}">
                    <a16:creationId xmlns:a16="http://schemas.microsoft.com/office/drawing/2014/main" id="{F1ED43EB-7699-4745-8723-9B05061721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1ED43EB-7699-4745-8723-9B05061721AD}"/>
                          </a:ext>
                        </a:extLst>
                      </pic:cNvPr>
                      <pic:cNvPicPr>
                        <a:picLocks noChangeAspect="1"/>
                      </pic:cNvPicPr>
                    </pic:nvPicPr>
                    <pic:blipFill>
                      <a:blip r:embed="rId129">
                        <a:extLst>
                          <a:ext uri="{28A0092B-C50C-407E-A947-70E740481C1C}">
                            <a14:useLocalDpi xmlns:a14="http://schemas.microsoft.com/office/drawing/2010/main" val="0"/>
                          </a:ext>
                        </a:extLst>
                      </a:blip>
                      <a:stretch>
                        <a:fillRect/>
                      </a:stretch>
                    </pic:blipFill>
                    <pic:spPr>
                      <a:xfrm>
                        <a:off x="0" y="0"/>
                        <a:ext cx="3150235" cy="1974850"/>
                      </a:xfrm>
                      <a:prstGeom prst="rect">
                        <a:avLst/>
                      </a:prstGeom>
                    </pic:spPr>
                  </pic:pic>
                </a:graphicData>
              </a:graphic>
              <wp14:sizeRelH relativeFrom="page">
                <wp14:pctWidth>0</wp14:pctWidth>
              </wp14:sizeRelH>
              <wp14:sizeRelV relativeFrom="page">
                <wp14:pctHeight>0</wp14:pctHeight>
              </wp14:sizeRelV>
            </wp:anchor>
          </w:drawing>
        </w:r>
      </w:ins>
      <w:r w:rsidR="0098216F">
        <w:t>Effective public land management</w:t>
      </w:r>
    </w:p>
    <w:p w14:paraId="0AC68539" w14:textId="77777777" w:rsidR="0098216F" w:rsidRDefault="0098216F" w:rsidP="0098216F">
      <w:pPr>
        <w:pStyle w:val="ListParagraph"/>
        <w:numPr>
          <w:ilvl w:val="0"/>
          <w:numId w:val="25"/>
        </w:numPr>
        <w:spacing w:line="240" w:lineRule="auto"/>
      </w:pPr>
      <w:r>
        <w:t>Cooperation among businesses for mutual benefit</w:t>
      </w:r>
    </w:p>
    <w:p w14:paraId="2AFF894B" w14:textId="77777777" w:rsidR="0098216F" w:rsidRDefault="0098216F" w:rsidP="0098216F">
      <w:pPr>
        <w:pStyle w:val="ListParagraph"/>
        <w:numPr>
          <w:ilvl w:val="0"/>
          <w:numId w:val="25"/>
        </w:numPr>
        <w:spacing w:line="240" w:lineRule="auto"/>
      </w:pPr>
      <w:r>
        <w:t>Strategies for public and private investment</w:t>
      </w:r>
    </w:p>
    <w:p w14:paraId="6D6034DD" w14:textId="66216A7F" w:rsidR="00983A8A" w:rsidRDefault="0098216F" w:rsidP="0098216F">
      <w:pPr>
        <w:pStyle w:val="ListParagraph"/>
        <w:numPr>
          <w:ilvl w:val="0"/>
          <w:numId w:val="25"/>
        </w:numPr>
        <w:spacing w:line="240" w:lineRule="auto"/>
      </w:pPr>
      <w:r>
        <w:t>Sustained maintenance and management efforts</w:t>
      </w:r>
    </w:p>
    <w:p w14:paraId="14299A6C" w14:textId="4FBC9C83" w:rsidR="0098216F" w:rsidRDefault="0098216F" w:rsidP="0098216F">
      <w:pPr>
        <w:spacing w:line="240" w:lineRule="auto"/>
        <w:rPr>
          <w:rStyle w:val="Heading1Char"/>
          <w:rFonts w:asciiTheme="minorHAnsi" w:hAnsiTheme="minorHAnsi" w:cstheme="minorHAnsi"/>
          <w:bCs/>
          <w:color w:val="auto"/>
          <w:sz w:val="24"/>
          <w:szCs w:val="24"/>
        </w:rPr>
      </w:pPr>
      <w:r>
        <w:t>CNMI continues to work towards these goals and has made much progress. There has been considerable public and private investment in this special planning area, with numerous studies and</w:t>
      </w:r>
      <w:r>
        <w:rPr>
          <w:rStyle w:val="Heading1Char"/>
          <w:rFonts w:asciiTheme="minorHAnsi" w:hAnsiTheme="minorHAnsi" w:cstheme="minorHAnsi"/>
          <w:bCs/>
          <w:color w:val="auto"/>
          <w:sz w:val="24"/>
          <w:szCs w:val="24"/>
        </w:rPr>
        <w:t xml:space="preserve"> implementation projects implemented or underway including roadway, infrastructure, and ecosystem restoration efforts. </w:t>
      </w:r>
    </w:p>
    <w:p w14:paraId="11F96A53" w14:textId="1591E81A" w:rsidR="00994889" w:rsidRDefault="0098216F" w:rsidP="0098216F">
      <w:pPr>
        <w:spacing w:line="240" w:lineRule="auto"/>
        <w:rPr>
          <w:rStyle w:val="Heading1Char"/>
          <w:rFonts w:asciiTheme="minorHAnsi" w:hAnsiTheme="minorHAnsi" w:cstheme="minorHAnsi"/>
          <w:bCs/>
          <w:color w:val="auto"/>
          <w:sz w:val="24"/>
          <w:szCs w:val="24"/>
        </w:rPr>
      </w:pPr>
      <w:r>
        <w:t xml:space="preserve">Today, OPD is supporting interagency efforts to continue </w:t>
      </w:r>
      <w:r w:rsidR="00994889" w:rsidRPr="00994889">
        <w:rPr>
          <w:rStyle w:val="Heading1Char"/>
          <w:rFonts w:asciiTheme="minorHAnsi" w:hAnsiTheme="minorHAnsi" w:cstheme="minorHAnsi"/>
          <w:bCs/>
          <w:color w:val="auto"/>
          <w:sz w:val="24"/>
          <w:szCs w:val="24"/>
        </w:rPr>
        <w:t xml:space="preserve">Garapan Revitalization </w:t>
      </w:r>
      <w:r>
        <w:rPr>
          <w:rStyle w:val="Heading1Char"/>
          <w:rFonts w:asciiTheme="minorHAnsi" w:hAnsiTheme="minorHAnsi" w:cstheme="minorHAnsi"/>
          <w:bCs/>
          <w:color w:val="auto"/>
          <w:sz w:val="24"/>
          <w:szCs w:val="24"/>
        </w:rPr>
        <w:t>implementation p</w:t>
      </w:r>
      <w:r w:rsidR="00994889" w:rsidRPr="00994889">
        <w:rPr>
          <w:rStyle w:val="Heading1Char"/>
          <w:rFonts w:asciiTheme="minorHAnsi" w:hAnsiTheme="minorHAnsi" w:cstheme="minorHAnsi"/>
          <w:bCs/>
          <w:color w:val="auto"/>
          <w:sz w:val="24"/>
          <w:szCs w:val="24"/>
        </w:rPr>
        <w:t>roject</w:t>
      </w:r>
      <w:r>
        <w:rPr>
          <w:rStyle w:val="Heading1Char"/>
          <w:rFonts w:asciiTheme="minorHAnsi" w:hAnsiTheme="minorHAnsi" w:cstheme="minorHAnsi"/>
          <w:bCs/>
          <w:color w:val="auto"/>
          <w:sz w:val="24"/>
          <w:szCs w:val="24"/>
        </w:rPr>
        <w:t>s that</w:t>
      </w:r>
      <w:r w:rsidR="00994889" w:rsidRPr="00994889">
        <w:rPr>
          <w:rStyle w:val="Heading1Char"/>
          <w:rFonts w:asciiTheme="minorHAnsi" w:hAnsiTheme="minorHAnsi" w:cstheme="minorHAnsi"/>
          <w:bCs/>
          <w:color w:val="auto"/>
          <w:sz w:val="24"/>
          <w:szCs w:val="24"/>
        </w:rPr>
        <w:t xml:space="preserve"> aims to transform Garapan into a premier family-friendly destination</w:t>
      </w:r>
      <w:r>
        <w:rPr>
          <w:rStyle w:val="Heading1Char"/>
          <w:rFonts w:asciiTheme="minorHAnsi" w:hAnsiTheme="minorHAnsi" w:cstheme="minorHAnsi"/>
          <w:bCs/>
          <w:color w:val="auto"/>
          <w:sz w:val="24"/>
          <w:szCs w:val="24"/>
        </w:rPr>
        <w:t xml:space="preserve"> that was envisioned over a decade ago.</w:t>
      </w:r>
      <w:r w:rsidR="00994889" w:rsidRPr="00994889">
        <w:rPr>
          <w:rStyle w:val="Heading1Char"/>
          <w:rFonts w:asciiTheme="minorHAnsi" w:hAnsiTheme="minorHAnsi" w:cstheme="minorHAnsi"/>
          <w:bCs/>
          <w:color w:val="auto"/>
          <w:sz w:val="24"/>
          <w:szCs w:val="24"/>
        </w:rPr>
        <w:t xml:space="preserve"> </w:t>
      </w:r>
      <w:r>
        <w:rPr>
          <w:rStyle w:val="Heading1Char"/>
          <w:rFonts w:asciiTheme="minorHAnsi" w:hAnsiTheme="minorHAnsi" w:cstheme="minorHAnsi"/>
          <w:bCs/>
          <w:color w:val="auto"/>
          <w:sz w:val="24"/>
          <w:szCs w:val="24"/>
        </w:rPr>
        <w:t xml:space="preserve">To achieve this, leveraging public-private partnerships and ongoing efforts to invest in Saipan’s tourism center, </w:t>
      </w:r>
      <w:r w:rsidR="00994889" w:rsidRPr="00994889">
        <w:rPr>
          <w:rStyle w:val="Heading1Char"/>
          <w:rFonts w:asciiTheme="minorHAnsi" w:hAnsiTheme="minorHAnsi" w:cstheme="minorHAnsi"/>
          <w:bCs/>
          <w:color w:val="auto"/>
          <w:sz w:val="24"/>
          <w:szCs w:val="24"/>
        </w:rPr>
        <w:t>the Garapan Revitalization</w:t>
      </w:r>
      <w:r>
        <w:rPr>
          <w:rStyle w:val="Heading1Char"/>
          <w:rFonts w:asciiTheme="minorHAnsi" w:hAnsiTheme="minorHAnsi" w:cstheme="minorHAnsi"/>
          <w:bCs/>
          <w:color w:val="auto"/>
          <w:sz w:val="24"/>
          <w:szCs w:val="24"/>
        </w:rPr>
        <w:t xml:space="preserve"> </w:t>
      </w:r>
      <w:r w:rsidR="00994889" w:rsidRPr="00994889">
        <w:rPr>
          <w:rStyle w:val="Heading1Char"/>
          <w:rFonts w:asciiTheme="minorHAnsi" w:hAnsiTheme="minorHAnsi" w:cstheme="minorHAnsi"/>
          <w:bCs/>
          <w:color w:val="auto"/>
          <w:sz w:val="24"/>
          <w:szCs w:val="24"/>
        </w:rPr>
        <w:t>Task Force</w:t>
      </w:r>
      <w:r>
        <w:rPr>
          <w:rStyle w:val="Heading1Char"/>
          <w:rFonts w:asciiTheme="minorHAnsi" w:hAnsiTheme="minorHAnsi" w:cstheme="minorHAnsi"/>
          <w:bCs/>
          <w:color w:val="auto"/>
          <w:sz w:val="24"/>
          <w:szCs w:val="24"/>
        </w:rPr>
        <w:t xml:space="preserve"> (GRTF) was reestablished in 2018. C</w:t>
      </w:r>
      <w:r w:rsidR="00994889" w:rsidRPr="00994889">
        <w:rPr>
          <w:rStyle w:val="Heading1Char"/>
          <w:rFonts w:asciiTheme="minorHAnsi" w:hAnsiTheme="minorHAnsi" w:cstheme="minorHAnsi"/>
          <w:bCs/>
          <w:color w:val="auto"/>
          <w:sz w:val="24"/>
          <w:szCs w:val="24"/>
        </w:rPr>
        <w:t>omposed of businesses, residents</w:t>
      </w:r>
      <w:r w:rsidR="00351249">
        <w:rPr>
          <w:rStyle w:val="Heading1Char"/>
          <w:rFonts w:asciiTheme="minorHAnsi" w:hAnsiTheme="minorHAnsi" w:cstheme="minorHAnsi"/>
          <w:bCs/>
          <w:color w:val="auto"/>
          <w:sz w:val="24"/>
          <w:szCs w:val="24"/>
        </w:rPr>
        <w:t>,</w:t>
      </w:r>
      <w:r w:rsidR="00994889" w:rsidRPr="00994889">
        <w:rPr>
          <w:rStyle w:val="Heading1Char"/>
          <w:rFonts w:asciiTheme="minorHAnsi" w:hAnsiTheme="minorHAnsi" w:cstheme="minorHAnsi"/>
          <w:bCs/>
          <w:color w:val="auto"/>
          <w:sz w:val="24"/>
          <w:szCs w:val="24"/>
        </w:rPr>
        <w:t xml:space="preserve"> and relevant government agencies,</w:t>
      </w:r>
      <w:r w:rsidR="00351249">
        <w:rPr>
          <w:rStyle w:val="Heading1Char"/>
          <w:rFonts w:asciiTheme="minorHAnsi" w:hAnsiTheme="minorHAnsi" w:cstheme="minorHAnsi"/>
          <w:bCs/>
          <w:color w:val="auto"/>
          <w:sz w:val="24"/>
          <w:szCs w:val="24"/>
        </w:rPr>
        <w:t xml:space="preserve"> the GRTF members are</w:t>
      </w:r>
      <w:r w:rsidR="00994889" w:rsidRPr="00994889">
        <w:rPr>
          <w:rStyle w:val="Heading1Char"/>
          <w:rFonts w:asciiTheme="minorHAnsi" w:hAnsiTheme="minorHAnsi" w:cstheme="minorHAnsi"/>
          <w:bCs/>
          <w:color w:val="auto"/>
          <w:sz w:val="24"/>
          <w:szCs w:val="24"/>
        </w:rPr>
        <w:t xml:space="preserve"> collaborating to alleviate</w:t>
      </w:r>
      <w:r>
        <w:rPr>
          <w:rStyle w:val="Heading1Char"/>
          <w:rFonts w:asciiTheme="minorHAnsi" w:hAnsiTheme="minorHAnsi" w:cstheme="minorHAnsi"/>
          <w:bCs/>
          <w:color w:val="auto"/>
          <w:sz w:val="24"/>
          <w:szCs w:val="24"/>
        </w:rPr>
        <w:t xml:space="preserve"> </w:t>
      </w:r>
      <w:r w:rsidR="00994889" w:rsidRPr="00994889">
        <w:rPr>
          <w:rStyle w:val="Heading1Char"/>
          <w:rFonts w:asciiTheme="minorHAnsi" w:hAnsiTheme="minorHAnsi" w:cstheme="minorHAnsi"/>
          <w:bCs/>
          <w:color w:val="auto"/>
          <w:sz w:val="24"/>
          <w:szCs w:val="24"/>
        </w:rPr>
        <w:t>some of the many challenges facing the area</w:t>
      </w:r>
      <w:r w:rsidR="00737275">
        <w:rPr>
          <w:rStyle w:val="Heading1Char"/>
          <w:rFonts w:asciiTheme="minorHAnsi" w:hAnsiTheme="minorHAnsi" w:cstheme="minorHAnsi"/>
          <w:bCs/>
          <w:color w:val="auto"/>
          <w:sz w:val="24"/>
          <w:szCs w:val="24"/>
        </w:rPr>
        <w:t>. The GRTF</w:t>
      </w:r>
      <w:r w:rsidR="00351249">
        <w:rPr>
          <w:rStyle w:val="Heading1Char"/>
          <w:rFonts w:asciiTheme="minorHAnsi" w:hAnsiTheme="minorHAnsi" w:cstheme="minorHAnsi"/>
          <w:bCs/>
          <w:color w:val="auto"/>
          <w:sz w:val="24"/>
          <w:szCs w:val="24"/>
        </w:rPr>
        <w:t xml:space="preserve"> is</w:t>
      </w:r>
      <w:r w:rsidR="00994889" w:rsidRPr="00994889">
        <w:rPr>
          <w:rStyle w:val="Heading1Char"/>
          <w:rFonts w:asciiTheme="minorHAnsi" w:hAnsiTheme="minorHAnsi" w:cstheme="minorHAnsi"/>
          <w:bCs/>
          <w:color w:val="auto"/>
          <w:sz w:val="24"/>
          <w:szCs w:val="24"/>
        </w:rPr>
        <w:t xml:space="preserve"> updating the 2007 Garapan Revitalization</w:t>
      </w:r>
      <w:r>
        <w:rPr>
          <w:rStyle w:val="Heading1Char"/>
          <w:rFonts w:asciiTheme="minorHAnsi" w:hAnsiTheme="minorHAnsi" w:cstheme="minorHAnsi"/>
          <w:bCs/>
          <w:color w:val="auto"/>
          <w:sz w:val="24"/>
          <w:szCs w:val="24"/>
        </w:rPr>
        <w:t xml:space="preserve"> </w:t>
      </w:r>
      <w:r w:rsidR="00994889" w:rsidRPr="00994889">
        <w:rPr>
          <w:rStyle w:val="Heading1Char"/>
          <w:rFonts w:asciiTheme="minorHAnsi" w:hAnsiTheme="minorHAnsi" w:cstheme="minorHAnsi"/>
          <w:bCs/>
          <w:color w:val="auto"/>
          <w:sz w:val="24"/>
          <w:szCs w:val="24"/>
        </w:rPr>
        <w:t>Plan to reflect current needs and priorities</w:t>
      </w:r>
      <w:r w:rsidR="00737275">
        <w:rPr>
          <w:rStyle w:val="Heading1Char"/>
          <w:rFonts w:asciiTheme="minorHAnsi" w:hAnsiTheme="minorHAnsi" w:cstheme="minorHAnsi"/>
          <w:bCs/>
          <w:color w:val="auto"/>
          <w:sz w:val="24"/>
          <w:szCs w:val="24"/>
        </w:rPr>
        <w:t>, and has supported the proposal of legislation to create a “Community Investment District” that will establish a funding mechanism to support prioritized projects</w:t>
      </w:r>
      <w:r w:rsidR="008C45CE">
        <w:rPr>
          <w:rStyle w:val="Heading1Char"/>
          <w:rFonts w:asciiTheme="minorHAnsi" w:hAnsiTheme="minorHAnsi" w:cstheme="minorHAnsi"/>
          <w:bCs/>
          <w:color w:val="auto"/>
          <w:sz w:val="24"/>
          <w:szCs w:val="24"/>
        </w:rPr>
        <w:t xml:space="preserve">. This work aims to build organization and managerial infrastructure as well as improving the physical setting of the Garapan Core to make this district the </w:t>
      </w:r>
      <w:r w:rsidR="00036802">
        <w:rPr>
          <w:rStyle w:val="Heading1Char"/>
          <w:rFonts w:asciiTheme="minorHAnsi" w:hAnsiTheme="minorHAnsi" w:cstheme="minorHAnsi"/>
          <w:bCs/>
          <w:color w:val="auto"/>
          <w:sz w:val="24"/>
          <w:szCs w:val="24"/>
        </w:rPr>
        <w:t>vibrant, pedestrian friendly “</w:t>
      </w:r>
      <w:r w:rsidR="00036802">
        <w:t>cohesive community focal point”</w:t>
      </w:r>
      <w:r w:rsidR="00036802">
        <w:rPr>
          <w:rStyle w:val="Heading1Char"/>
          <w:rFonts w:asciiTheme="minorHAnsi" w:hAnsiTheme="minorHAnsi" w:cstheme="minorHAnsi"/>
          <w:bCs/>
          <w:color w:val="auto"/>
          <w:sz w:val="24"/>
          <w:szCs w:val="24"/>
        </w:rPr>
        <w:t xml:space="preserve"> of </w:t>
      </w:r>
      <w:r w:rsidR="00036802">
        <w:t>business, cultural, and civic activities on Saipan.</w:t>
      </w:r>
    </w:p>
    <w:bookmarkEnd w:id="1283"/>
    <w:bookmarkEnd w:id="1284"/>
    <w:p w14:paraId="57B8687F" w14:textId="26C3D12B" w:rsidR="006F766F" w:rsidRDefault="006F766F" w:rsidP="00563484">
      <w:pPr>
        <w:pStyle w:val="Heading2"/>
        <w:spacing w:line="240" w:lineRule="auto"/>
        <w:rPr>
          <w:rStyle w:val="Heading1Char"/>
          <w:rFonts w:asciiTheme="minorHAnsi" w:hAnsiTheme="minorHAnsi" w:cstheme="minorHAnsi"/>
          <w:sz w:val="26"/>
          <w:szCs w:val="26"/>
        </w:rPr>
      </w:pPr>
    </w:p>
    <w:p w14:paraId="377E6549" w14:textId="5E0C778A" w:rsidR="00D1634E" w:rsidRDefault="00D1634E" w:rsidP="00E14481">
      <w:pPr>
        <w:spacing w:line="240" w:lineRule="auto"/>
        <w:rPr>
          <w:ins w:id="1301" w:author="OPD2" w:date="2021-03-16T07:31:00Z"/>
        </w:rPr>
      </w:pPr>
      <w:ins w:id="1302" w:author="OPD2" w:date="2021-03-16T07:31:00Z">
        <w:r>
          <w:rPr>
            <w:noProof/>
          </w:rPr>
          <w:drawing>
            <wp:anchor distT="0" distB="0" distL="114300" distR="114300" simplePos="0" relativeHeight="252138496" behindDoc="0" locked="0" layoutInCell="1" allowOverlap="1" wp14:anchorId="37AD0BD3" wp14:editId="1CBB71E1">
              <wp:simplePos x="0" y="0"/>
              <wp:positionH relativeFrom="column">
                <wp:posOffset>1892132</wp:posOffset>
              </wp:positionH>
              <wp:positionV relativeFrom="paragraph">
                <wp:posOffset>106979</wp:posOffset>
              </wp:positionV>
              <wp:extent cx="4303395" cy="3265805"/>
              <wp:effectExtent l="0" t="0" r="1905" b="0"/>
              <wp:wrapSquare wrapText="bothSides"/>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0">
                        <a:extLst>
                          <a:ext uri="{28A0092B-C50C-407E-A947-70E740481C1C}">
                            <a14:useLocalDpi xmlns:a14="http://schemas.microsoft.com/office/drawing/2010/main" val="0"/>
                          </a:ext>
                        </a:extLst>
                      </a:blip>
                      <a:srcRect r="1073"/>
                      <a:stretch/>
                    </pic:blipFill>
                    <pic:spPr bwMode="auto">
                      <a:xfrm>
                        <a:off x="0" y="0"/>
                        <a:ext cx="4303395" cy="32658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As of the creation of this CSDP, legislation is pending to designate Garapan as a “Community Improvement District” and several federal grants are being implemented to support the Garapan Revitalization as a “Complete Streets” pilot project. By holistically investing in shared visions for the tourism hub of the CNMI, numerous sustainability outcomes will be furthered. Future updates to the Garapan Revitalization Plan will reflect this holistic approach of applying multi-disciplinary knowledge to achieve socio-economic, human, and environmental health benefits for all.  </w:t>
        </w:r>
      </w:ins>
    </w:p>
    <w:p w14:paraId="34A3D6F9" w14:textId="77777777" w:rsidR="00D1634E" w:rsidRPr="00D1634E" w:rsidRDefault="00D1634E" w:rsidP="00E14481">
      <w:pPr>
        <w:spacing w:line="240" w:lineRule="auto"/>
        <w:rPr>
          <w:ins w:id="1303" w:author="OPD2" w:date="2021-03-16T07:31:00Z"/>
          <w:rStyle w:val="Heading1Char"/>
          <w:rFonts w:asciiTheme="minorHAnsi" w:hAnsiTheme="minorHAnsi" w:cstheme="minorHAnsi"/>
          <w:bCs/>
          <w:color w:val="auto"/>
          <w:sz w:val="22"/>
          <w:szCs w:val="22"/>
        </w:rPr>
      </w:pPr>
    </w:p>
    <w:p w14:paraId="413C14DF" w14:textId="5A97C662" w:rsidR="00536CB7" w:rsidRDefault="00536CB7" w:rsidP="00E108CD">
      <w:pPr>
        <w:spacing w:after="0"/>
        <w:rPr>
          <w:rStyle w:val="Heading1Char"/>
          <w:sz w:val="26"/>
          <w:szCs w:val="26"/>
        </w:rPr>
      </w:pPr>
      <w:bookmarkStart w:id="1304" w:name="_Toc63510706"/>
      <w:bookmarkStart w:id="1305" w:name="_Toc66508538"/>
      <w:r>
        <w:rPr>
          <w:rStyle w:val="Heading1Char"/>
          <w:sz w:val="26"/>
          <w:szCs w:val="26"/>
        </w:rPr>
        <w:t>Saipan Lagoon Use Management Plan and Educational Plan</w:t>
      </w:r>
      <w:bookmarkEnd w:id="1304"/>
      <w:bookmarkEnd w:id="1305"/>
      <w:r>
        <w:rPr>
          <w:rStyle w:val="Heading1Char"/>
          <w:sz w:val="26"/>
          <w:szCs w:val="26"/>
        </w:rPr>
        <w:t xml:space="preserve"> </w:t>
      </w:r>
    </w:p>
    <w:p w14:paraId="73E1F91F" w14:textId="1BAAACC8" w:rsidR="003E46F5" w:rsidRDefault="003E46F5" w:rsidP="003E46F5">
      <w:pPr>
        <w:autoSpaceDE w:val="0"/>
        <w:autoSpaceDN w:val="0"/>
        <w:adjustRightInd w:val="0"/>
        <w:spacing w:after="0" w:line="240" w:lineRule="auto"/>
        <w:rPr>
          <w:rFonts w:ascii="Calibri" w:hAnsi="Calibri" w:cs="Calibri"/>
        </w:rPr>
      </w:pPr>
      <w:r>
        <w:rPr>
          <w:rFonts w:cstheme="minorHAnsi"/>
        </w:rPr>
        <w:t xml:space="preserve">The </w:t>
      </w:r>
      <w:r w:rsidRPr="003E46F5">
        <w:rPr>
          <w:rFonts w:cstheme="minorHAnsi"/>
        </w:rPr>
        <w:t>Saipan Lagoon is one</w:t>
      </w:r>
      <w:r>
        <w:rPr>
          <w:rFonts w:cstheme="minorHAnsi"/>
        </w:rPr>
        <w:t xml:space="preserve"> </w:t>
      </w:r>
      <w:r w:rsidRPr="003E46F5">
        <w:rPr>
          <w:rFonts w:cstheme="minorHAnsi"/>
        </w:rPr>
        <w:t>of CNMI’s most</w:t>
      </w:r>
      <w:r>
        <w:rPr>
          <w:rFonts w:cstheme="minorHAnsi"/>
        </w:rPr>
        <w:t xml:space="preserve"> </w:t>
      </w:r>
      <w:r w:rsidRPr="003E46F5">
        <w:rPr>
          <w:rFonts w:cstheme="minorHAnsi"/>
        </w:rPr>
        <w:t>treasured</w:t>
      </w:r>
      <w:r>
        <w:rPr>
          <w:rFonts w:cstheme="minorHAnsi"/>
        </w:rPr>
        <w:t xml:space="preserve"> </w:t>
      </w:r>
      <w:r w:rsidRPr="003E46F5">
        <w:rPr>
          <w:rFonts w:cstheme="minorHAnsi"/>
        </w:rPr>
        <w:t>environmental, economic,</w:t>
      </w:r>
      <w:r>
        <w:rPr>
          <w:rFonts w:cstheme="minorHAnsi"/>
        </w:rPr>
        <w:t xml:space="preserve"> </w:t>
      </w:r>
      <w:r w:rsidRPr="003E46F5">
        <w:rPr>
          <w:rFonts w:cstheme="minorHAnsi"/>
        </w:rPr>
        <w:t>and recreational resources.</w:t>
      </w:r>
      <w:r>
        <w:rPr>
          <w:rFonts w:cstheme="minorHAnsi"/>
        </w:rPr>
        <w:t xml:space="preserve"> </w:t>
      </w:r>
      <w:r w:rsidR="00E108CD">
        <w:rPr>
          <w:rFonts w:cstheme="minorHAnsi"/>
        </w:rPr>
        <w:t>First published in 1985, the Saipan Lagoon Use Management Plan</w:t>
      </w:r>
      <w:r>
        <w:rPr>
          <w:rFonts w:cstheme="minorHAnsi"/>
        </w:rPr>
        <w:t xml:space="preserve"> (SLUMP)</w:t>
      </w:r>
      <w:r w:rsidR="00E108CD">
        <w:rPr>
          <w:rFonts w:cstheme="minorHAnsi"/>
        </w:rPr>
        <w:t xml:space="preserve"> outlines a strategy to ensure sustainable use and environmental quality for the diverse western lagoon. </w:t>
      </w:r>
      <w:r>
        <w:rPr>
          <w:rFonts w:ascii="Calibri" w:hAnsi="Calibri" w:cs="Calibri"/>
        </w:rPr>
        <w:t>The SLUMP</w:t>
      </w:r>
    </w:p>
    <w:p w14:paraId="259E98B7" w14:textId="6C96A545" w:rsidR="003E46F5" w:rsidRPr="003E46F5" w:rsidRDefault="003E46F5" w:rsidP="003E46F5">
      <w:pPr>
        <w:autoSpaceDE w:val="0"/>
        <w:autoSpaceDN w:val="0"/>
        <w:adjustRightInd w:val="0"/>
        <w:spacing w:after="0" w:line="240" w:lineRule="auto"/>
        <w:rPr>
          <w:rFonts w:ascii="Calibri" w:hAnsi="Calibri" w:cs="Calibri"/>
        </w:rPr>
      </w:pPr>
      <w:r>
        <w:rPr>
          <w:rFonts w:ascii="Calibri" w:hAnsi="Calibri" w:cs="Calibri"/>
        </w:rPr>
        <w:t xml:space="preserve">has been updated over the years to adapt to declining ecosystem health, eroding beaches, water quality challenges, and an expanding number of users. The most recent 2017 update incorporated recommendations and associated actions </w:t>
      </w:r>
      <w:r w:rsidRPr="003E46F5">
        <w:rPr>
          <w:rFonts w:ascii="Calibri" w:hAnsi="Calibri" w:cs="Calibri"/>
        </w:rPr>
        <w:t>identified by a wide range of</w:t>
      </w:r>
      <w:r>
        <w:rPr>
          <w:rFonts w:ascii="Calibri" w:hAnsi="Calibri" w:cs="Calibri"/>
        </w:rPr>
        <w:t xml:space="preserve"> </w:t>
      </w:r>
      <w:r w:rsidRPr="003E46F5">
        <w:rPr>
          <w:rFonts w:ascii="Calibri" w:hAnsi="Calibri" w:cs="Calibri"/>
        </w:rPr>
        <w:t>agencies, legislative leaders, and others with a stake in Lagoon use</w:t>
      </w:r>
      <w:r>
        <w:rPr>
          <w:rFonts w:ascii="Calibri" w:hAnsi="Calibri" w:cs="Calibri"/>
        </w:rPr>
        <w:t xml:space="preserve"> </w:t>
      </w:r>
      <w:r w:rsidRPr="003E46F5">
        <w:rPr>
          <w:rFonts w:ascii="Calibri" w:hAnsi="Calibri" w:cs="Calibri"/>
        </w:rPr>
        <w:t>management, such as the Saipan Chamber of Commerce, marine</w:t>
      </w:r>
    </w:p>
    <w:p w14:paraId="0BA27B57" w14:textId="48B43455" w:rsidR="00E108CD" w:rsidRDefault="003E46F5" w:rsidP="003E46F5">
      <w:pPr>
        <w:autoSpaceDE w:val="0"/>
        <w:autoSpaceDN w:val="0"/>
        <w:adjustRightInd w:val="0"/>
        <w:spacing w:after="0" w:line="240" w:lineRule="auto"/>
        <w:rPr>
          <w:rFonts w:ascii="Calibri" w:hAnsi="Calibri" w:cs="Calibri"/>
        </w:rPr>
      </w:pPr>
      <w:r w:rsidRPr="003E46F5">
        <w:rPr>
          <w:rFonts w:ascii="Calibri" w:hAnsi="Calibri" w:cs="Calibri"/>
        </w:rPr>
        <w:t>sports operators, fishermen, hospitality groups, and the community</w:t>
      </w:r>
      <w:r>
        <w:rPr>
          <w:rFonts w:ascii="Calibri" w:hAnsi="Calibri" w:cs="Calibri"/>
        </w:rPr>
        <w:t xml:space="preserve"> at large. </w:t>
      </w:r>
      <w:r w:rsidR="00313BC8">
        <w:rPr>
          <w:rFonts w:ascii="Calibri" w:hAnsi="Calibri" w:cs="Calibri"/>
        </w:rPr>
        <w:t xml:space="preserve">The 2017 update identified twelve recommendations, partners, and action items to support cross-cutting management goals: </w:t>
      </w:r>
    </w:p>
    <w:p w14:paraId="79758504" w14:textId="2C7CE470" w:rsidR="00313BC8" w:rsidRDefault="00313BC8" w:rsidP="003E46F5">
      <w:pPr>
        <w:autoSpaceDE w:val="0"/>
        <w:autoSpaceDN w:val="0"/>
        <w:adjustRightInd w:val="0"/>
        <w:spacing w:after="0" w:line="240" w:lineRule="auto"/>
        <w:rPr>
          <w:rFonts w:ascii="Calibri" w:hAnsi="Calibri" w:cs="Calibri"/>
        </w:rPr>
      </w:pPr>
    </w:p>
    <w:tbl>
      <w:tblPr>
        <w:tblStyle w:val="PlainTable1"/>
        <w:tblW w:w="9625" w:type="dxa"/>
        <w:tblLook w:val="04A0" w:firstRow="1" w:lastRow="0" w:firstColumn="1" w:lastColumn="0" w:noHBand="0" w:noVBand="1"/>
      </w:tblPr>
      <w:tblGrid>
        <w:gridCol w:w="2155"/>
        <w:gridCol w:w="2520"/>
        <w:gridCol w:w="4950"/>
      </w:tblGrid>
      <w:tr w:rsidR="00313BC8" w14:paraId="45523914" w14:textId="77777777" w:rsidTr="00DC3F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shd w:val="clear" w:color="auto" w:fill="DAEEF3" w:themeFill="accent2" w:themeFillTint="33"/>
          </w:tcPr>
          <w:p w14:paraId="3D90CF50" w14:textId="696ACBDB" w:rsidR="00313BC8" w:rsidRPr="00696417" w:rsidRDefault="00313BC8" w:rsidP="00313BC8">
            <w:pPr>
              <w:autoSpaceDE w:val="0"/>
              <w:autoSpaceDN w:val="0"/>
              <w:adjustRightInd w:val="0"/>
              <w:jc w:val="center"/>
              <w:rPr>
                <w:rStyle w:val="Heading1Char"/>
                <w:rFonts w:ascii="Calibri" w:eastAsiaTheme="minorHAnsi" w:hAnsi="Calibri" w:cs="Calibri"/>
                <w:color w:val="auto"/>
                <w:sz w:val="22"/>
                <w:szCs w:val="22"/>
              </w:rPr>
            </w:pPr>
            <w:bookmarkStart w:id="1306" w:name="_Toc63510707"/>
            <w:bookmarkStart w:id="1307" w:name="_Toc66508539"/>
            <w:r w:rsidRPr="00696417">
              <w:rPr>
                <w:rStyle w:val="Heading1Char"/>
                <w:rFonts w:ascii="Calibri" w:eastAsiaTheme="minorHAnsi" w:hAnsi="Calibri" w:cs="Calibri"/>
                <w:color w:val="auto"/>
                <w:sz w:val="22"/>
                <w:szCs w:val="22"/>
              </w:rPr>
              <w:t>Recommendations</w:t>
            </w:r>
            <w:bookmarkEnd w:id="1306"/>
            <w:bookmarkEnd w:id="1307"/>
          </w:p>
        </w:tc>
        <w:tc>
          <w:tcPr>
            <w:tcW w:w="2520" w:type="dxa"/>
            <w:shd w:val="clear" w:color="auto" w:fill="DAEEF3" w:themeFill="accent2" w:themeFillTint="33"/>
          </w:tcPr>
          <w:p w14:paraId="776DF4C5" w14:textId="4C5971C7" w:rsidR="00313BC8" w:rsidRPr="00696417" w:rsidRDefault="00313BC8" w:rsidP="00313BC8">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Style w:val="Heading1Char"/>
                <w:rFonts w:ascii="Calibri" w:eastAsiaTheme="minorHAnsi" w:hAnsi="Calibri" w:cs="Calibri"/>
                <w:color w:val="auto"/>
                <w:sz w:val="22"/>
                <w:szCs w:val="22"/>
              </w:rPr>
            </w:pPr>
            <w:bookmarkStart w:id="1308" w:name="_Toc63510708"/>
            <w:bookmarkStart w:id="1309" w:name="_Toc66508540"/>
            <w:r w:rsidRPr="00696417">
              <w:rPr>
                <w:rStyle w:val="Heading1Char"/>
                <w:rFonts w:ascii="Calibri" w:eastAsiaTheme="minorHAnsi" w:hAnsi="Calibri" w:cs="Calibri"/>
                <w:color w:val="auto"/>
                <w:sz w:val="22"/>
                <w:szCs w:val="22"/>
              </w:rPr>
              <w:t>Partners</w:t>
            </w:r>
            <w:bookmarkEnd w:id="1308"/>
            <w:bookmarkEnd w:id="1309"/>
          </w:p>
        </w:tc>
        <w:tc>
          <w:tcPr>
            <w:tcW w:w="4950" w:type="dxa"/>
            <w:shd w:val="clear" w:color="auto" w:fill="DAEEF3" w:themeFill="accent2" w:themeFillTint="33"/>
          </w:tcPr>
          <w:p w14:paraId="5054190F" w14:textId="3EC8DA3E" w:rsidR="00313BC8" w:rsidRPr="00696417" w:rsidRDefault="00313BC8" w:rsidP="00313BC8">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Style w:val="Heading1Char"/>
                <w:rFonts w:ascii="Calibri" w:eastAsiaTheme="minorHAnsi" w:hAnsi="Calibri" w:cs="Calibri"/>
                <w:color w:val="auto"/>
                <w:sz w:val="22"/>
                <w:szCs w:val="22"/>
              </w:rPr>
            </w:pPr>
            <w:bookmarkStart w:id="1310" w:name="_Toc63510709"/>
            <w:bookmarkStart w:id="1311" w:name="_Toc66508541"/>
            <w:r w:rsidRPr="00696417">
              <w:rPr>
                <w:rStyle w:val="Heading1Char"/>
                <w:rFonts w:ascii="Calibri" w:eastAsiaTheme="minorHAnsi" w:hAnsi="Calibri" w:cs="Calibri"/>
                <w:color w:val="auto"/>
                <w:sz w:val="22"/>
                <w:szCs w:val="22"/>
              </w:rPr>
              <w:t>Actions</w:t>
            </w:r>
            <w:bookmarkEnd w:id="1310"/>
            <w:bookmarkEnd w:id="1311"/>
          </w:p>
        </w:tc>
      </w:tr>
      <w:tr w:rsidR="00313BC8" w14:paraId="61C7E431" w14:textId="77777777" w:rsidTr="00DC3F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E648BEE" w14:textId="2F90C116" w:rsidR="00313BC8" w:rsidRPr="00696417" w:rsidRDefault="00696417" w:rsidP="00696417">
            <w:pPr>
              <w:autoSpaceDE w:val="0"/>
              <w:autoSpaceDN w:val="0"/>
              <w:adjustRightInd w:val="0"/>
              <w:rPr>
                <w:rStyle w:val="Heading1Char"/>
                <w:rFonts w:ascii="Calibri,Bold" w:eastAsia="Calibri" w:hAnsi="Calibri,Bold" w:cs="Calibri,Bold"/>
                <w:color w:val="auto"/>
                <w:sz w:val="20"/>
                <w:szCs w:val="20"/>
              </w:rPr>
            </w:pPr>
            <w:r>
              <w:rPr>
                <w:rFonts w:ascii="Calibri,Bold" w:hAnsi="Calibri,Bold" w:cs="Calibri,Bold"/>
                <w:b w:val="0"/>
                <w:bCs w:val="0"/>
                <w:sz w:val="20"/>
                <w:szCs w:val="20"/>
              </w:rPr>
              <w:t>#1 Designate</w:t>
            </w:r>
            <w:r>
              <w:rPr>
                <w:rFonts w:ascii="Calibri,Bold" w:hAnsi="Calibri,Bold" w:cs="Calibri,Bold"/>
                <w:b w:val="0"/>
                <w:bCs w:val="0"/>
              </w:rPr>
              <w:t xml:space="preserve"> </w:t>
            </w:r>
            <w:r>
              <w:rPr>
                <w:rFonts w:ascii="Calibri,Bold" w:hAnsi="Calibri,Bold" w:cs="Calibri,Bold"/>
                <w:b w:val="0"/>
                <w:bCs w:val="0"/>
                <w:sz w:val="20"/>
                <w:szCs w:val="20"/>
              </w:rPr>
              <w:t>Lagoon use areas</w:t>
            </w:r>
          </w:p>
        </w:tc>
        <w:tc>
          <w:tcPr>
            <w:tcW w:w="2520" w:type="dxa"/>
          </w:tcPr>
          <w:p w14:paraId="7259173A" w14:textId="51FB0BBD" w:rsidR="00313BC8" w:rsidRPr="00696417" w:rsidRDefault="00696417" w:rsidP="00696417">
            <w:pPr>
              <w:autoSpaceDE w:val="0"/>
              <w:autoSpaceDN w:val="0"/>
              <w:adjustRightInd w:val="0"/>
              <w:cnfStyle w:val="000000100000" w:firstRow="0" w:lastRow="0" w:firstColumn="0" w:lastColumn="0" w:oddVBand="0" w:evenVBand="0" w:oddHBand="1" w:evenHBand="0" w:firstRowFirstColumn="0" w:firstRowLastColumn="0" w:lastRowFirstColumn="0" w:lastRowLastColumn="0"/>
              <w:rPr>
                <w:rStyle w:val="Heading1Char"/>
                <w:rFonts w:ascii="Calibri" w:eastAsia="Calibri" w:hAnsi="Calibri" w:cs="Calibri"/>
                <w:color w:val="auto"/>
                <w:sz w:val="18"/>
                <w:szCs w:val="18"/>
              </w:rPr>
            </w:pPr>
            <w:r>
              <w:rPr>
                <w:rFonts w:ascii="Calibri" w:hAnsi="Calibri" w:cs="Calibri"/>
                <w:sz w:val="18"/>
                <w:szCs w:val="18"/>
              </w:rPr>
              <w:t>DPS-BS, DFW, US</w:t>
            </w:r>
            <w:r>
              <w:rPr>
                <w:rFonts w:cs="Calibri"/>
                <w:sz w:val="18"/>
                <w:szCs w:val="18"/>
              </w:rPr>
              <w:t xml:space="preserve"> </w:t>
            </w:r>
            <w:r>
              <w:rPr>
                <w:rFonts w:ascii="Calibri" w:hAnsi="Calibri" w:cs="Calibri"/>
                <w:sz w:val="18"/>
                <w:szCs w:val="18"/>
              </w:rPr>
              <w:t>Coast Guard,</w:t>
            </w:r>
            <w:r>
              <w:rPr>
                <w:rFonts w:cs="Calibri"/>
                <w:sz w:val="18"/>
                <w:szCs w:val="18"/>
              </w:rPr>
              <w:t xml:space="preserve"> </w:t>
            </w:r>
            <w:r>
              <w:rPr>
                <w:rFonts w:ascii="Calibri" w:hAnsi="Calibri" w:cs="Calibri"/>
                <w:sz w:val="18"/>
                <w:szCs w:val="18"/>
              </w:rPr>
              <w:t>USACE, HANMI,</w:t>
            </w:r>
            <w:r>
              <w:rPr>
                <w:rFonts w:cs="Calibri"/>
                <w:sz w:val="18"/>
                <w:szCs w:val="18"/>
              </w:rPr>
              <w:t xml:space="preserve"> </w:t>
            </w:r>
            <w:r>
              <w:rPr>
                <w:rFonts w:ascii="Calibri" w:hAnsi="Calibri" w:cs="Calibri"/>
                <w:sz w:val="18"/>
                <w:szCs w:val="18"/>
              </w:rPr>
              <w:t>NOAA, MSOA</w:t>
            </w:r>
          </w:p>
        </w:tc>
        <w:tc>
          <w:tcPr>
            <w:tcW w:w="4950" w:type="dxa"/>
          </w:tcPr>
          <w:p w14:paraId="06E289D6" w14:textId="77777777" w:rsidR="00696417" w:rsidRDefault="00696417" w:rsidP="0069641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1 Collaborate to finalize and adopt designated use areas.</w:t>
            </w:r>
          </w:p>
          <w:p w14:paraId="7DCD15AF" w14:textId="39A90E5D" w:rsidR="00696417" w:rsidRDefault="00696417" w:rsidP="0069641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2 Develop a companion map that shows historical/cultural locations and areas for habitat protection.</w:t>
            </w:r>
          </w:p>
          <w:p w14:paraId="24B7526C" w14:textId="759C8539" w:rsidR="00696417" w:rsidRDefault="00696417" w:rsidP="0069641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3 Map designated swimming areas to help with monitoring and enforcement of seagrass removal regulations.</w:t>
            </w:r>
          </w:p>
          <w:p w14:paraId="189A290F" w14:textId="45CDC8CE" w:rsidR="00696417" w:rsidRDefault="00696417" w:rsidP="0069641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4 Evaluate the number, type, and location of existing and additional Lagoon moorings and markers.</w:t>
            </w:r>
          </w:p>
          <w:p w14:paraId="5EDD1051" w14:textId="6AB23D18" w:rsidR="00313BC8" w:rsidRPr="00696417" w:rsidRDefault="00696417" w:rsidP="00696417">
            <w:pPr>
              <w:autoSpaceDE w:val="0"/>
              <w:autoSpaceDN w:val="0"/>
              <w:adjustRightInd w:val="0"/>
              <w:cnfStyle w:val="000000100000" w:firstRow="0" w:lastRow="0" w:firstColumn="0" w:lastColumn="0" w:oddVBand="0" w:evenVBand="0" w:oddHBand="1" w:evenHBand="0" w:firstRowFirstColumn="0" w:firstRowLastColumn="0" w:lastRowFirstColumn="0" w:lastRowLastColumn="0"/>
              <w:rPr>
                <w:rStyle w:val="Heading1Char"/>
                <w:rFonts w:ascii="Calibri" w:eastAsiaTheme="minorHAnsi" w:hAnsi="Calibri" w:cs="Calibri"/>
                <w:color w:val="auto"/>
                <w:sz w:val="18"/>
                <w:szCs w:val="18"/>
              </w:rPr>
            </w:pPr>
            <w:r>
              <w:rPr>
                <w:rFonts w:ascii="Calibri" w:hAnsi="Calibri" w:cs="Calibri"/>
                <w:sz w:val="18"/>
                <w:szCs w:val="18"/>
              </w:rPr>
              <w:t xml:space="preserve">1.5 Educate </w:t>
            </w:r>
            <w:ins w:id="1312" w:author="OPD2" w:date="2021-03-16T07:31:00Z">
              <w:r w:rsidR="00C92E0E">
                <w:rPr>
                  <w:rFonts w:ascii="Calibri" w:hAnsi="Calibri" w:cs="Calibri"/>
                  <w:sz w:val="18"/>
                  <w:szCs w:val="18"/>
                </w:rPr>
                <w:t>Marine Sports Operators (</w:t>
              </w:r>
            </w:ins>
            <w:r>
              <w:rPr>
                <w:rFonts w:ascii="Calibri" w:hAnsi="Calibri" w:cs="Calibri"/>
                <w:sz w:val="18"/>
                <w:szCs w:val="18"/>
              </w:rPr>
              <w:t>MSOs</w:t>
            </w:r>
            <w:ins w:id="1313" w:author="OPD2" w:date="2021-03-16T07:31:00Z">
              <w:r w:rsidR="00C92E0E">
                <w:rPr>
                  <w:rFonts w:ascii="Calibri" w:hAnsi="Calibri" w:cs="Calibri"/>
                  <w:sz w:val="18"/>
                  <w:szCs w:val="18"/>
                </w:rPr>
                <w:t>)</w:t>
              </w:r>
              <w:r>
                <w:rPr>
                  <w:rFonts w:ascii="Calibri" w:hAnsi="Calibri" w:cs="Calibri"/>
                  <w:sz w:val="18"/>
                  <w:szCs w:val="18"/>
                </w:rPr>
                <w:t>,</w:t>
              </w:r>
            </w:ins>
            <w:del w:id="1314" w:author="OPD2" w:date="2021-03-16T07:31:00Z">
              <w:r>
                <w:rPr>
                  <w:rFonts w:ascii="Calibri" w:hAnsi="Calibri" w:cs="Calibri"/>
                  <w:sz w:val="18"/>
                  <w:szCs w:val="18"/>
                </w:rPr>
                <w:delText>,</w:delText>
              </w:r>
            </w:del>
            <w:r>
              <w:rPr>
                <w:rFonts w:ascii="Calibri" w:hAnsi="Calibri" w:cs="Calibri"/>
                <w:sz w:val="18"/>
                <w:szCs w:val="18"/>
              </w:rPr>
              <w:t xml:space="preserve"> residents, and visitors on designated use areas, transits, and launches.</w:t>
            </w:r>
          </w:p>
        </w:tc>
      </w:tr>
      <w:tr w:rsidR="00313BC8" w14:paraId="6ECAAE20" w14:textId="77777777" w:rsidTr="00DC3F11">
        <w:tc>
          <w:tcPr>
            <w:cnfStyle w:val="001000000000" w:firstRow="0" w:lastRow="0" w:firstColumn="1" w:lastColumn="0" w:oddVBand="0" w:evenVBand="0" w:oddHBand="0" w:evenHBand="0" w:firstRowFirstColumn="0" w:firstRowLastColumn="0" w:lastRowFirstColumn="0" w:lastRowLastColumn="0"/>
            <w:tcW w:w="2155" w:type="dxa"/>
          </w:tcPr>
          <w:p w14:paraId="0AB44695" w14:textId="77777777" w:rsidR="00696417" w:rsidRDefault="00696417" w:rsidP="00696417">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2 Update marine</w:t>
            </w:r>
          </w:p>
          <w:p w14:paraId="41047D79" w14:textId="77777777" w:rsidR="00696417" w:rsidRDefault="00696417" w:rsidP="00696417">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sports permit</w:t>
            </w:r>
          </w:p>
          <w:p w14:paraId="4C8A13CD" w14:textId="4526252C" w:rsidR="00313BC8" w:rsidRDefault="00313BC8" w:rsidP="00696417">
            <w:pPr>
              <w:autoSpaceDE w:val="0"/>
              <w:autoSpaceDN w:val="0"/>
              <w:adjustRightInd w:val="0"/>
              <w:rPr>
                <w:rStyle w:val="Heading1Char"/>
                <w:rFonts w:ascii="Calibri" w:eastAsiaTheme="minorHAnsi" w:hAnsi="Calibri" w:cs="Calibri"/>
                <w:color w:val="auto"/>
                <w:sz w:val="22"/>
                <w:szCs w:val="22"/>
              </w:rPr>
            </w:pPr>
          </w:p>
        </w:tc>
        <w:tc>
          <w:tcPr>
            <w:tcW w:w="2520" w:type="dxa"/>
          </w:tcPr>
          <w:p w14:paraId="6D590307" w14:textId="77777777" w:rsidR="00696417" w:rsidRDefault="00696417" w:rsidP="0069641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DPS-BS, NOAA,</w:t>
            </w:r>
          </w:p>
          <w:p w14:paraId="0AD620D4" w14:textId="77777777" w:rsidR="00696417" w:rsidRDefault="00696417" w:rsidP="0069641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MSOA, DLNR-DFW,</w:t>
            </w:r>
          </w:p>
          <w:p w14:paraId="53B60D1A" w14:textId="77777777" w:rsidR="00696417" w:rsidRDefault="00696417" w:rsidP="0069641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Other Lagoon</w:t>
            </w:r>
          </w:p>
          <w:p w14:paraId="0A217F1B" w14:textId="77777777" w:rsidR="00696417" w:rsidRDefault="00696417" w:rsidP="0069641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Groups</w:t>
            </w:r>
          </w:p>
          <w:p w14:paraId="68267DCE" w14:textId="77777777" w:rsidR="00313BC8" w:rsidRDefault="00313BC8" w:rsidP="003E46F5">
            <w:pPr>
              <w:autoSpaceDE w:val="0"/>
              <w:autoSpaceDN w:val="0"/>
              <w:adjustRightInd w:val="0"/>
              <w:cnfStyle w:val="000000000000" w:firstRow="0" w:lastRow="0" w:firstColumn="0" w:lastColumn="0" w:oddVBand="0" w:evenVBand="0" w:oddHBand="0" w:evenHBand="0" w:firstRowFirstColumn="0" w:firstRowLastColumn="0" w:lastRowFirstColumn="0" w:lastRowLastColumn="0"/>
              <w:rPr>
                <w:rStyle w:val="Heading1Char"/>
                <w:rFonts w:ascii="Calibri" w:eastAsiaTheme="minorHAnsi" w:hAnsi="Calibri" w:cs="Calibri"/>
                <w:color w:val="auto"/>
                <w:sz w:val="22"/>
                <w:szCs w:val="22"/>
              </w:rPr>
            </w:pPr>
          </w:p>
        </w:tc>
        <w:tc>
          <w:tcPr>
            <w:tcW w:w="4950" w:type="dxa"/>
          </w:tcPr>
          <w:p w14:paraId="62945257" w14:textId="64047A65" w:rsidR="00696417" w:rsidRDefault="00696417" w:rsidP="0069641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lastRenderedPageBreak/>
              <w:t>2.1 Enforce the current cap on the number of commercial operator permits. Formally establish a quota.</w:t>
            </w:r>
          </w:p>
          <w:p w14:paraId="6F27C651" w14:textId="77777777" w:rsidR="00696417" w:rsidRDefault="00696417" w:rsidP="0069641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2.2 Update DCRM rules and regulations.</w:t>
            </w:r>
          </w:p>
          <w:p w14:paraId="27B53BFA" w14:textId="62A3E7CE" w:rsidR="00313BC8" w:rsidRPr="001638F2" w:rsidRDefault="00696417" w:rsidP="00696417">
            <w:pPr>
              <w:autoSpaceDE w:val="0"/>
              <w:autoSpaceDN w:val="0"/>
              <w:adjustRightInd w:val="0"/>
              <w:cnfStyle w:val="000000000000" w:firstRow="0" w:lastRow="0" w:firstColumn="0" w:lastColumn="0" w:oddVBand="0" w:evenVBand="0" w:oddHBand="0" w:evenHBand="0" w:firstRowFirstColumn="0" w:firstRowLastColumn="0" w:lastRowFirstColumn="0" w:lastRowLastColumn="0"/>
              <w:rPr>
                <w:rStyle w:val="Heading1Char"/>
                <w:rFonts w:ascii="Calibri" w:eastAsiaTheme="minorHAnsi" w:hAnsi="Calibri" w:cs="Calibri"/>
                <w:color w:val="auto"/>
                <w:sz w:val="18"/>
                <w:szCs w:val="18"/>
              </w:rPr>
            </w:pPr>
            <w:r>
              <w:rPr>
                <w:rFonts w:ascii="Calibri" w:hAnsi="Calibri" w:cs="Calibri"/>
                <w:sz w:val="18"/>
                <w:szCs w:val="18"/>
              </w:rPr>
              <w:t>2.3 Update permit conditions to be consistent with Sections 101 and 102 of</w:t>
            </w:r>
            <w:r w:rsidR="001638F2">
              <w:rPr>
                <w:rFonts w:ascii="Calibri" w:hAnsi="Calibri" w:cs="Calibri"/>
                <w:sz w:val="18"/>
                <w:szCs w:val="18"/>
              </w:rPr>
              <w:t xml:space="preserve"> </w:t>
            </w:r>
            <w:r>
              <w:rPr>
                <w:rFonts w:ascii="Calibri" w:hAnsi="Calibri" w:cs="Calibri"/>
                <w:sz w:val="18"/>
                <w:szCs w:val="18"/>
              </w:rPr>
              <w:t>the 1987 Boating Safety Regulations.</w:t>
            </w:r>
          </w:p>
        </w:tc>
      </w:tr>
      <w:tr w:rsidR="00313BC8" w14:paraId="3995CA33" w14:textId="77777777" w:rsidTr="00DC3F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393491C" w14:textId="77777777" w:rsidR="00696417" w:rsidRDefault="00696417" w:rsidP="00696417">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3 Minimize</w:t>
            </w:r>
          </w:p>
          <w:p w14:paraId="0468A28C" w14:textId="77777777" w:rsidR="00696417" w:rsidRDefault="00696417" w:rsidP="00696417">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watershed impacts</w:t>
            </w:r>
          </w:p>
          <w:p w14:paraId="3D309380" w14:textId="77777777" w:rsidR="00696417" w:rsidRDefault="00696417" w:rsidP="00696417">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on northern</w:t>
            </w:r>
          </w:p>
          <w:p w14:paraId="7086E653" w14:textId="0B9769A6" w:rsidR="00313BC8" w:rsidRDefault="00696417" w:rsidP="00696417">
            <w:pPr>
              <w:autoSpaceDE w:val="0"/>
              <w:autoSpaceDN w:val="0"/>
              <w:adjustRightInd w:val="0"/>
              <w:rPr>
                <w:rStyle w:val="Heading1Char"/>
                <w:rFonts w:ascii="Calibri" w:eastAsiaTheme="minorHAnsi" w:hAnsi="Calibri" w:cs="Calibri"/>
                <w:color w:val="auto"/>
                <w:sz w:val="22"/>
                <w:szCs w:val="22"/>
              </w:rPr>
            </w:pPr>
            <w:r>
              <w:rPr>
                <w:rFonts w:ascii="Calibri,Bold" w:hAnsi="Calibri,Bold" w:cs="Calibri,Bold"/>
                <w:b w:val="0"/>
                <w:bCs w:val="0"/>
                <w:sz w:val="20"/>
                <w:szCs w:val="20"/>
              </w:rPr>
              <w:t>Lagoon</w:t>
            </w:r>
          </w:p>
        </w:tc>
        <w:tc>
          <w:tcPr>
            <w:tcW w:w="2520" w:type="dxa"/>
          </w:tcPr>
          <w:p w14:paraId="7562D746" w14:textId="1FE8FA9D" w:rsidR="00696417" w:rsidRDefault="00696417" w:rsidP="0069641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DPL, Office of Zoning, CRM</w:t>
            </w:r>
          </w:p>
          <w:p w14:paraId="795CBBD7" w14:textId="09C0A836" w:rsidR="00696417" w:rsidRDefault="00696417" w:rsidP="0069641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Agency Board, DLNR-DFW, BECQDEQ, DLNR-Parks &amp;</w:t>
            </w:r>
          </w:p>
          <w:p w14:paraId="023F0327" w14:textId="4370D860" w:rsidR="00313BC8" w:rsidRPr="00696417" w:rsidRDefault="00696417" w:rsidP="00696417">
            <w:pPr>
              <w:autoSpaceDE w:val="0"/>
              <w:autoSpaceDN w:val="0"/>
              <w:adjustRightInd w:val="0"/>
              <w:cnfStyle w:val="000000100000" w:firstRow="0" w:lastRow="0" w:firstColumn="0" w:lastColumn="0" w:oddVBand="0" w:evenVBand="0" w:oddHBand="1" w:evenHBand="0" w:firstRowFirstColumn="0" w:firstRowLastColumn="0" w:lastRowFirstColumn="0" w:lastRowLastColumn="0"/>
              <w:rPr>
                <w:rStyle w:val="Heading1Char"/>
                <w:rFonts w:ascii="Calibri" w:eastAsiaTheme="minorHAnsi" w:hAnsi="Calibri" w:cs="Calibri"/>
                <w:color w:val="auto"/>
                <w:sz w:val="18"/>
                <w:szCs w:val="18"/>
              </w:rPr>
            </w:pPr>
            <w:r>
              <w:rPr>
                <w:rFonts w:ascii="Calibri" w:hAnsi="Calibri" w:cs="Calibri"/>
                <w:sz w:val="18"/>
                <w:szCs w:val="18"/>
              </w:rPr>
              <w:t>Recreation, DPW, Mayor’s Office</w:t>
            </w:r>
          </w:p>
        </w:tc>
        <w:tc>
          <w:tcPr>
            <w:tcW w:w="4950" w:type="dxa"/>
          </w:tcPr>
          <w:p w14:paraId="0D64C88A" w14:textId="41FC79B2" w:rsidR="00696417" w:rsidRDefault="00696417" w:rsidP="0069641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1 Collaborate with DPL to incorporate land conservation in the northern Lagoon.</w:t>
            </w:r>
          </w:p>
          <w:p w14:paraId="0E177B7C" w14:textId="460C0118" w:rsidR="00696417" w:rsidRDefault="00696417" w:rsidP="0069641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2 Establish a northern Lagoon watershed district with stringent</w:t>
            </w:r>
            <w:r w:rsidR="001638F2">
              <w:rPr>
                <w:rFonts w:ascii="Calibri" w:hAnsi="Calibri" w:cs="Calibri"/>
                <w:sz w:val="18"/>
                <w:szCs w:val="18"/>
              </w:rPr>
              <w:t xml:space="preserve"> </w:t>
            </w:r>
            <w:r>
              <w:rPr>
                <w:rFonts w:ascii="Calibri" w:hAnsi="Calibri" w:cs="Calibri"/>
                <w:sz w:val="18"/>
                <w:szCs w:val="18"/>
              </w:rPr>
              <w:t>environmentally-sensitive development criteria.</w:t>
            </w:r>
          </w:p>
          <w:p w14:paraId="47E504E6" w14:textId="1308EA3C" w:rsidR="00696417" w:rsidRDefault="00696417" w:rsidP="0069641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3 Strengthen language in Chapter 15-10-100,300 regarding major and</w:t>
            </w:r>
            <w:r w:rsidR="001638F2">
              <w:rPr>
                <w:rFonts w:ascii="Calibri" w:hAnsi="Calibri" w:cs="Calibri"/>
                <w:sz w:val="18"/>
                <w:szCs w:val="18"/>
              </w:rPr>
              <w:t xml:space="preserve"> </w:t>
            </w:r>
            <w:r>
              <w:rPr>
                <w:rFonts w:ascii="Calibri" w:hAnsi="Calibri" w:cs="Calibri"/>
                <w:sz w:val="18"/>
                <w:szCs w:val="18"/>
              </w:rPr>
              <w:t>minor APC permit requirements.</w:t>
            </w:r>
          </w:p>
          <w:p w14:paraId="0621ADD4" w14:textId="1746B258" w:rsidR="00696417" w:rsidRDefault="00696417" w:rsidP="00696417">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3.4 Develop a CAP or comprehensive watershed management plan for the</w:t>
            </w:r>
            <w:r w:rsidR="001638F2">
              <w:rPr>
                <w:rFonts w:ascii="Calibri" w:hAnsi="Calibri" w:cs="Calibri"/>
                <w:sz w:val="18"/>
                <w:szCs w:val="18"/>
              </w:rPr>
              <w:t xml:space="preserve"> </w:t>
            </w:r>
            <w:r>
              <w:rPr>
                <w:rFonts w:ascii="Calibri" w:hAnsi="Calibri" w:cs="Calibri"/>
                <w:sz w:val="18"/>
                <w:szCs w:val="18"/>
              </w:rPr>
              <w:t>Northern Lagoon Watershed.</w:t>
            </w:r>
          </w:p>
          <w:p w14:paraId="4668B287" w14:textId="569272E3" w:rsidR="00313BC8" w:rsidRPr="001638F2" w:rsidRDefault="00696417" w:rsidP="00696417">
            <w:pPr>
              <w:autoSpaceDE w:val="0"/>
              <w:autoSpaceDN w:val="0"/>
              <w:adjustRightInd w:val="0"/>
              <w:cnfStyle w:val="000000100000" w:firstRow="0" w:lastRow="0" w:firstColumn="0" w:lastColumn="0" w:oddVBand="0" w:evenVBand="0" w:oddHBand="1" w:evenHBand="0" w:firstRowFirstColumn="0" w:firstRowLastColumn="0" w:lastRowFirstColumn="0" w:lastRowLastColumn="0"/>
              <w:rPr>
                <w:rStyle w:val="Heading1Char"/>
                <w:rFonts w:ascii="Calibri" w:eastAsiaTheme="minorHAnsi" w:hAnsi="Calibri" w:cs="Calibri"/>
                <w:color w:val="auto"/>
                <w:sz w:val="18"/>
                <w:szCs w:val="18"/>
              </w:rPr>
            </w:pPr>
            <w:r>
              <w:rPr>
                <w:rFonts w:ascii="Calibri" w:hAnsi="Calibri" w:cs="Calibri"/>
                <w:sz w:val="18"/>
                <w:szCs w:val="18"/>
              </w:rPr>
              <w:t>3.5 ID opportunities for improvement at permit renewal, road repair, and</w:t>
            </w:r>
            <w:r w:rsidR="001638F2">
              <w:rPr>
                <w:rFonts w:ascii="Calibri" w:hAnsi="Calibri" w:cs="Calibri"/>
                <w:sz w:val="18"/>
                <w:szCs w:val="18"/>
              </w:rPr>
              <w:t xml:space="preserve"> </w:t>
            </w:r>
            <w:r>
              <w:rPr>
                <w:rFonts w:ascii="Calibri" w:hAnsi="Calibri" w:cs="Calibri"/>
                <w:sz w:val="18"/>
                <w:szCs w:val="18"/>
              </w:rPr>
              <w:t>utility upgrades.</w:t>
            </w:r>
          </w:p>
        </w:tc>
      </w:tr>
      <w:tr w:rsidR="00313BC8" w14:paraId="3E054A53" w14:textId="77777777" w:rsidTr="00DC3F11">
        <w:tc>
          <w:tcPr>
            <w:cnfStyle w:val="001000000000" w:firstRow="0" w:lastRow="0" w:firstColumn="1" w:lastColumn="0" w:oddVBand="0" w:evenVBand="0" w:oddHBand="0" w:evenHBand="0" w:firstRowFirstColumn="0" w:firstRowLastColumn="0" w:lastRowFirstColumn="0" w:lastRowLastColumn="0"/>
            <w:tcW w:w="2155" w:type="dxa"/>
          </w:tcPr>
          <w:p w14:paraId="689B34EE" w14:textId="77777777" w:rsidR="001638F2" w:rsidRDefault="001638F2" w:rsidP="001638F2">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4 Develop and</w:t>
            </w:r>
          </w:p>
          <w:p w14:paraId="254A7C4F" w14:textId="77777777" w:rsidR="001638F2" w:rsidRDefault="001638F2" w:rsidP="001638F2">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implement Lagoon</w:t>
            </w:r>
          </w:p>
          <w:p w14:paraId="358FA11E" w14:textId="77777777" w:rsidR="001638F2" w:rsidRDefault="001638F2" w:rsidP="001638F2">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user education</w:t>
            </w:r>
          </w:p>
          <w:p w14:paraId="427AD940" w14:textId="6224BB23" w:rsidR="00313BC8" w:rsidRDefault="001638F2" w:rsidP="001638F2">
            <w:pPr>
              <w:autoSpaceDE w:val="0"/>
              <w:autoSpaceDN w:val="0"/>
              <w:adjustRightInd w:val="0"/>
              <w:rPr>
                <w:rStyle w:val="Heading1Char"/>
                <w:rFonts w:ascii="Calibri" w:eastAsiaTheme="minorHAnsi" w:hAnsi="Calibri" w:cs="Calibri"/>
                <w:color w:val="auto"/>
                <w:sz w:val="22"/>
                <w:szCs w:val="22"/>
              </w:rPr>
            </w:pPr>
            <w:r>
              <w:rPr>
                <w:rFonts w:ascii="Calibri,Bold" w:hAnsi="Calibri,Bold" w:cs="Calibri,Bold"/>
                <w:b w:val="0"/>
                <w:bCs w:val="0"/>
                <w:sz w:val="20"/>
                <w:szCs w:val="20"/>
              </w:rPr>
              <w:t>plan</w:t>
            </w:r>
          </w:p>
        </w:tc>
        <w:tc>
          <w:tcPr>
            <w:tcW w:w="2520" w:type="dxa"/>
          </w:tcPr>
          <w:p w14:paraId="43AF225E" w14:textId="4CC8BEA7" w:rsidR="001638F2" w:rsidRDefault="001638F2" w:rsidP="001638F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DLNR, DFW, DPL, Litter Control</w:t>
            </w:r>
          </w:p>
          <w:p w14:paraId="6172FF9F" w14:textId="2B5DE69E" w:rsidR="001638F2" w:rsidRDefault="001638F2" w:rsidP="001638F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Board, MVA, MINA, Chamber of</w:t>
            </w:r>
            <w:r w:rsidR="00DC3F11">
              <w:rPr>
                <w:rFonts w:ascii="Calibri" w:hAnsi="Calibri" w:cs="Calibri"/>
                <w:sz w:val="18"/>
                <w:szCs w:val="18"/>
              </w:rPr>
              <w:t xml:space="preserve"> </w:t>
            </w:r>
            <w:r>
              <w:rPr>
                <w:rFonts w:ascii="Calibri" w:hAnsi="Calibri" w:cs="Calibri"/>
                <w:sz w:val="18"/>
                <w:szCs w:val="18"/>
              </w:rPr>
              <w:t>Commerce, MSOA, Northern Marianas Diving Operators</w:t>
            </w:r>
          </w:p>
          <w:p w14:paraId="7DED341A" w14:textId="13C56E80" w:rsidR="00313BC8" w:rsidRDefault="001638F2" w:rsidP="001638F2">
            <w:pPr>
              <w:autoSpaceDE w:val="0"/>
              <w:autoSpaceDN w:val="0"/>
              <w:adjustRightInd w:val="0"/>
              <w:cnfStyle w:val="000000000000" w:firstRow="0" w:lastRow="0" w:firstColumn="0" w:lastColumn="0" w:oddVBand="0" w:evenVBand="0" w:oddHBand="0" w:evenHBand="0" w:firstRowFirstColumn="0" w:firstRowLastColumn="0" w:lastRowFirstColumn="0" w:lastRowLastColumn="0"/>
              <w:rPr>
                <w:rStyle w:val="Heading1Char"/>
                <w:rFonts w:ascii="Calibri" w:eastAsiaTheme="minorHAnsi" w:hAnsi="Calibri" w:cs="Calibri"/>
                <w:color w:val="auto"/>
                <w:sz w:val="22"/>
                <w:szCs w:val="22"/>
              </w:rPr>
            </w:pPr>
            <w:r>
              <w:rPr>
                <w:rFonts w:ascii="Calibri" w:hAnsi="Calibri" w:cs="Calibri"/>
                <w:sz w:val="18"/>
                <w:szCs w:val="18"/>
              </w:rPr>
              <w:t>Association, SFA</w:t>
            </w:r>
          </w:p>
        </w:tc>
        <w:tc>
          <w:tcPr>
            <w:tcW w:w="4950" w:type="dxa"/>
          </w:tcPr>
          <w:p w14:paraId="27DB0385" w14:textId="74C015D1" w:rsidR="001638F2" w:rsidRDefault="001638F2" w:rsidP="001638F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4.1 Develop an overarching Lagoon education plan with target audiences, messaging, and delivery mechanism.</w:t>
            </w:r>
          </w:p>
          <w:p w14:paraId="0AE0C9D7" w14:textId="2FA11917" w:rsidR="001638F2" w:rsidRDefault="001638F2" w:rsidP="001638F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4.2 Expand MVA pilot educational program targeting snorkeling and diving tour operators.</w:t>
            </w:r>
          </w:p>
          <w:p w14:paraId="1A0003E6" w14:textId="54A74A73" w:rsidR="001638F2" w:rsidRDefault="001638F2" w:rsidP="001638F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4.3 Create Saipan Lagoon Sustainable Use educational brochures and maps for permittees, tourists, and residents.</w:t>
            </w:r>
          </w:p>
          <w:p w14:paraId="28D11048" w14:textId="1E8C7325" w:rsidR="001638F2" w:rsidRDefault="001638F2" w:rsidP="001638F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4.4 Develop a trash disposal educational video that could be shown on airplanes or at the airport.</w:t>
            </w:r>
          </w:p>
          <w:p w14:paraId="473EEE59" w14:textId="23F4CEB9" w:rsidR="001638F2" w:rsidRDefault="001638F2" w:rsidP="001638F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4.5 Collaborate with MVA, DFW, MINA, and DPL on trash management in the Lagoon.</w:t>
            </w:r>
          </w:p>
          <w:p w14:paraId="0FF4D112" w14:textId="544A9D7A" w:rsidR="00313BC8" w:rsidRDefault="001638F2" w:rsidP="001638F2">
            <w:pPr>
              <w:autoSpaceDE w:val="0"/>
              <w:autoSpaceDN w:val="0"/>
              <w:adjustRightInd w:val="0"/>
              <w:cnfStyle w:val="000000000000" w:firstRow="0" w:lastRow="0" w:firstColumn="0" w:lastColumn="0" w:oddVBand="0" w:evenVBand="0" w:oddHBand="0" w:evenHBand="0" w:firstRowFirstColumn="0" w:firstRowLastColumn="0" w:lastRowFirstColumn="0" w:lastRowLastColumn="0"/>
              <w:rPr>
                <w:rStyle w:val="Heading1Char"/>
                <w:rFonts w:ascii="Calibri" w:eastAsiaTheme="minorHAnsi" w:hAnsi="Calibri" w:cs="Calibri"/>
                <w:color w:val="auto"/>
                <w:sz w:val="22"/>
                <w:szCs w:val="22"/>
              </w:rPr>
            </w:pPr>
            <w:r>
              <w:rPr>
                <w:rFonts w:ascii="Calibri" w:hAnsi="Calibri" w:cs="Calibri"/>
                <w:sz w:val="18"/>
                <w:szCs w:val="18"/>
              </w:rPr>
              <w:t>4.6 Consider implementing in-water/beach signage to provide information.</w:t>
            </w:r>
          </w:p>
        </w:tc>
      </w:tr>
      <w:tr w:rsidR="00313BC8" w14:paraId="28B4FA09" w14:textId="77777777" w:rsidTr="00DC3F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032C3E5" w14:textId="77777777" w:rsidR="00DC3F11" w:rsidRDefault="00DC3F11" w:rsidP="00DC3F11">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5 Improve</w:t>
            </w:r>
          </w:p>
          <w:p w14:paraId="169210A5" w14:textId="77777777" w:rsidR="00DC3F11" w:rsidRDefault="00DC3F11" w:rsidP="00DC3F11">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wastewater</w:t>
            </w:r>
          </w:p>
          <w:p w14:paraId="6C012120" w14:textId="7C95455B" w:rsidR="00313BC8" w:rsidRDefault="00DC3F11" w:rsidP="00DC3F11">
            <w:pPr>
              <w:autoSpaceDE w:val="0"/>
              <w:autoSpaceDN w:val="0"/>
              <w:adjustRightInd w:val="0"/>
              <w:rPr>
                <w:rStyle w:val="Heading1Char"/>
                <w:rFonts w:ascii="Calibri" w:eastAsiaTheme="minorHAnsi" w:hAnsi="Calibri" w:cs="Calibri"/>
                <w:color w:val="auto"/>
                <w:sz w:val="22"/>
                <w:szCs w:val="22"/>
              </w:rPr>
            </w:pPr>
            <w:r>
              <w:rPr>
                <w:rFonts w:ascii="Calibri,Bold" w:hAnsi="Calibri,Bold" w:cs="Calibri,Bold"/>
                <w:b w:val="0"/>
                <w:bCs w:val="0"/>
                <w:sz w:val="20"/>
                <w:szCs w:val="20"/>
              </w:rPr>
              <w:t>infrastructure</w:t>
            </w:r>
          </w:p>
        </w:tc>
        <w:tc>
          <w:tcPr>
            <w:tcW w:w="2520" w:type="dxa"/>
          </w:tcPr>
          <w:p w14:paraId="30B21926" w14:textId="77777777" w:rsidR="00DC3F11" w:rsidRDefault="00DC3F11" w:rsidP="00DC3F1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CUC, BECQ-DEQ,</w:t>
            </w:r>
          </w:p>
          <w:p w14:paraId="0260B3B4" w14:textId="3B7B8811" w:rsidR="00313BC8" w:rsidRDefault="00DC3F11" w:rsidP="00DC3F11">
            <w:pPr>
              <w:autoSpaceDE w:val="0"/>
              <w:autoSpaceDN w:val="0"/>
              <w:adjustRightInd w:val="0"/>
              <w:cnfStyle w:val="000000100000" w:firstRow="0" w:lastRow="0" w:firstColumn="0" w:lastColumn="0" w:oddVBand="0" w:evenVBand="0" w:oddHBand="1" w:evenHBand="0" w:firstRowFirstColumn="0" w:firstRowLastColumn="0" w:lastRowFirstColumn="0" w:lastRowLastColumn="0"/>
              <w:rPr>
                <w:rStyle w:val="Heading1Char"/>
                <w:rFonts w:ascii="Calibri" w:eastAsiaTheme="minorHAnsi" w:hAnsi="Calibri" w:cs="Calibri"/>
                <w:color w:val="auto"/>
                <w:sz w:val="22"/>
                <w:szCs w:val="22"/>
              </w:rPr>
            </w:pPr>
            <w:r>
              <w:rPr>
                <w:rFonts w:ascii="Calibri" w:hAnsi="Calibri" w:cs="Calibri"/>
                <w:sz w:val="18"/>
                <w:szCs w:val="18"/>
              </w:rPr>
              <w:t>US EPA</w:t>
            </w:r>
          </w:p>
        </w:tc>
        <w:tc>
          <w:tcPr>
            <w:tcW w:w="4950" w:type="dxa"/>
          </w:tcPr>
          <w:p w14:paraId="7F690667" w14:textId="1202E95A" w:rsidR="00DC3F11" w:rsidRDefault="00DC3F11" w:rsidP="00DC3F1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5.1 Coordinate on wastewater infrastructure demands, planned improvements, and water quality monitoring.</w:t>
            </w:r>
          </w:p>
          <w:p w14:paraId="36F10FE0" w14:textId="7A0A3360" w:rsidR="00DC3F11" w:rsidRDefault="00DC3F11" w:rsidP="00DC3F1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5.2 Support CUC in enforcement, securing grant funds, and fast-tracking permitting for priority upgrades.</w:t>
            </w:r>
          </w:p>
          <w:p w14:paraId="52DAA33B" w14:textId="695E2A08" w:rsidR="00313BC8" w:rsidRPr="00DC3F11" w:rsidRDefault="00DC3F11" w:rsidP="00DC3F11">
            <w:pPr>
              <w:autoSpaceDE w:val="0"/>
              <w:autoSpaceDN w:val="0"/>
              <w:adjustRightInd w:val="0"/>
              <w:cnfStyle w:val="000000100000" w:firstRow="0" w:lastRow="0" w:firstColumn="0" w:lastColumn="0" w:oddVBand="0" w:evenVBand="0" w:oddHBand="1" w:evenHBand="0" w:firstRowFirstColumn="0" w:firstRowLastColumn="0" w:lastRowFirstColumn="0" w:lastRowLastColumn="0"/>
              <w:rPr>
                <w:rStyle w:val="Heading1Char"/>
                <w:rFonts w:ascii="Calibri" w:eastAsiaTheme="minorHAnsi" w:hAnsi="Calibri" w:cs="Calibri"/>
                <w:color w:val="auto"/>
                <w:sz w:val="18"/>
                <w:szCs w:val="18"/>
              </w:rPr>
            </w:pPr>
            <w:r>
              <w:rPr>
                <w:rFonts w:ascii="Calibri" w:hAnsi="Calibri" w:cs="Calibri"/>
                <w:sz w:val="18"/>
                <w:szCs w:val="18"/>
              </w:rPr>
              <w:t>5.3 Develop a better understanding of the bacteria concentrations in effluent discharge from the Sadog Tasi WWTP</w:t>
            </w:r>
          </w:p>
        </w:tc>
      </w:tr>
      <w:tr w:rsidR="00313BC8" w14:paraId="78A5AA8B" w14:textId="77777777" w:rsidTr="00DC3F11">
        <w:tc>
          <w:tcPr>
            <w:cnfStyle w:val="001000000000" w:firstRow="0" w:lastRow="0" w:firstColumn="1" w:lastColumn="0" w:oddVBand="0" w:evenVBand="0" w:oddHBand="0" w:evenHBand="0" w:firstRowFirstColumn="0" w:firstRowLastColumn="0" w:lastRowFirstColumn="0" w:lastRowLastColumn="0"/>
            <w:tcW w:w="2155" w:type="dxa"/>
          </w:tcPr>
          <w:p w14:paraId="2B1FBCDF" w14:textId="77777777" w:rsidR="00467E24" w:rsidRDefault="00467E24" w:rsidP="00467E24">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6 Improve public</w:t>
            </w:r>
          </w:p>
          <w:p w14:paraId="7B9D92DF" w14:textId="77777777" w:rsidR="00467E24" w:rsidRDefault="00467E24" w:rsidP="00467E24">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access</w:t>
            </w:r>
          </w:p>
          <w:p w14:paraId="41E8EF74" w14:textId="671877C2" w:rsidR="00313BC8" w:rsidRDefault="00467E24" w:rsidP="00467E24">
            <w:pPr>
              <w:autoSpaceDE w:val="0"/>
              <w:autoSpaceDN w:val="0"/>
              <w:adjustRightInd w:val="0"/>
              <w:rPr>
                <w:rStyle w:val="Heading1Char"/>
                <w:rFonts w:ascii="Calibri" w:eastAsiaTheme="minorHAnsi" w:hAnsi="Calibri" w:cs="Calibri"/>
                <w:color w:val="auto"/>
                <w:sz w:val="22"/>
                <w:szCs w:val="22"/>
              </w:rPr>
            </w:pPr>
            <w:r>
              <w:rPr>
                <w:rFonts w:ascii="Calibri,Bold" w:hAnsi="Calibri,Bold" w:cs="Calibri,Bold"/>
                <w:b w:val="0"/>
                <w:bCs w:val="0"/>
                <w:sz w:val="20"/>
                <w:szCs w:val="20"/>
              </w:rPr>
              <w:t>infrastructure</w:t>
            </w:r>
          </w:p>
        </w:tc>
        <w:tc>
          <w:tcPr>
            <w:tcW w:w="2520" w:type="dxa"/>
          </w:tcPr>
          <w:p w14:paraId="69745671" w14:textId="77777777" w:rsidR="00467E24" w:rsidRDefault="00467E24" w:rsidP="00467E2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HANMI, DPL, DPSBS,</w:t>
            </w:r>
          </w:p>
          <w:p w14:paraId="2F25265C" w14:textId="77777777" w:rsidR="00467E24" w:rsidRDefault="00467E24" w:rsidP="00467E2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MSOA, DFW,</w:t>
            </w:r>
          </w:p>
          <w:p w14:paraId="3F3D742F" w14:textId="77777777" w:rsidR="00467E24" w:rsidRDefault="00467E24" w:rsidP="00467E2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DLNR-Parks &amp;</w:t>
            </w:r>
          </w:p>
          <w:p w14:paraId="20371A39" w14:textId="339F03F8" w:rsidR="00313BC8" w:rsidRDefault="00467E24" w:rsidP="00467E24">
            <w:pPr>
              <w:autoSpaceDE w:val="0"/>
              <w:autoSpaceDN w:val="0"/>
              <w:adjustRightInd w:val="0"/>
              <w:cnfStyle w:val="000000000000" w:firstRow="0" w:lastRow="0" w:firstColumn="0" w:lastColumn="0" w:oddVBand="0" w:evenVBand="0" w:oddHBand="0" w:evenHBand="0" w:firstRowFirstColumn="0" w:firstRowLastColumn="0" w:lastRowFirstColumn="0" w:lastRowLastColumn="0"/>
              <w:rPr>
                <w:rStyle w:val="Heading1Char"/>
                <w:rFonts w:ascii="Calibri" w:eastAsiaTheme="minorHAnsi" w:hAnsi="Calibri" w:cs="Calibri"/>
                <w:color w:val="auto"/>
                <w:sz w:val="22"/>
                <w:szCs w:val="22"/>
              </w:rPr>
            </w:pPr>
            <w:r>
              <w:rPr>
                <w:rFonts w:ascii="Calibri" w:hAnsi="Calibri" w:cs="Calibri"/>
                <w:sz w:val="18"/>
                <w:szCs w:val="18"/>
              </w:rPr>
              <w:t>Recreation, USACE</w:t>
            </w:r>
          </w:p>
        </w:tc>
        <w:tc>
          <w:tcPr>
            <w:tcW w:w="4950" w:type="dxa"/>
          </w:tcPr>
          <w:p w14:paraId="3F16CB55" w14:textId="0A9C9D93" w:rsidR="00467E24" w:rsidRDefault="00467E24" w:rsidP="00467E2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6.1 Work with partners on priority improvements at Outer Cove Marina, Sugar Dock, and beach barbeque areas.</w:t>
            </w:r>
          </w:p>
          <w:p w14:paraId="0FBBD9B2" w14:textId="36623F3F" w:rsidR="00467E24" w:rsidRDefault="00467E24" w:rsidP="00467E2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6.2 Determine if there is a benefit to moving concessionaires off the beaches and into hotels.</w:t>
            </w:r>
          </w:p>
          <w:p w14:paraId="7CF5B174" w14:textId="6D7052C8" w:rsidR="00313BC8" w:rsidRPr="00467E24" w:rsidRDefault="00467E24" w:rsidP="00467E24">
            <w:pPr>
              <w:autoSpaceDE w:val="0"/>
              <w:autoSpaceDN w:val="0"/>
              <w:adjustRightInd w:val="0"/>
              <w:cnfStyle w:val="000000000000" w:firstRow="0" w:lastRow="0" w:firstColumn="0" w:lastColumn="0" w:oddVBand="0" w:evenVBand="0" w:oddHBand="0" w:evenHBand="0" w:firstRowFirstColumn="0" w:firstRowLastColumn="0" w:lastRowFirstColumn="0" w:lastRowLastColumn="0"/>
              <w:rPr>
                <w:rStyle w:val="Heading1Char"/>
                <w:rFonts w:ascii="Calibri" w:eastAsiaTheme="minorHAnsi" w:hAnsi="Calibri" w:cs="Calibri"/>
                <w:color w:val="auto"/>
                <w:sz w:val="20"/>
                <w:szCs w:val="20"/>
              </w:rPr>
            </w:pPr>
            <w:r>
              <w:rPr>
                <w:rFonts w:ascii="Calibri" w:hAnsi="Calibri" w:cs="Calibri"/>
                <w:sz w:val="18"/>
                <w:szCs w:val="18"/>
              </w:rPr>
              <w:t>6.</w:t>
            </w:r>
            <w:r>
              <w:rPr>
                <w:rFonts w:ascii="Calibri" w:hAnsi="Calibri" w:cs="Calibri"/>
                <w:sz w:val="20"/>
                <w:szCs w:val="20"/>
              </w:rPr>
              <w:t>3 Ensure developers/hotels maintain a clearly marked, publicly accessible passage to the shoreline</w:t>
            </w:r>
          </w:p>
        </w:tc>
      </w:tr>
      <w:tr w:rsidR="00313BC8" w14:paraId="6981C004" w14:textId="77777777" w:rsidTr="00DC3F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6C52C4C" w14:textId="77777777" w:rsidR="00467E24" w:rsidRDefault="00467E24" w:rsidP="00467E24">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7 Encourage</w:t>
            </w:r>
          </w:p>
          <w:p w14:paraId="7541309B" w14:textId="77777777" w:rsidR="00467E24" w:rsidRDefault="00467E24" w:rsidP="00467E24">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sustainable use of</w:t>
            </w:r>
          </w:p>
          <w:p w14:paraId="60F2A8B6" w14:textId="77777777" w:rsidR="00467E24" w:rsidRDefault="00467E24" w:rsidP="00467E24">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Mañagaha</w:t>
            </w:r>
          </w:p>
          <w:p w14:paraId="068C9CFF" w14:textId="583F3870" w:rsidR="00313BC8" w:rsidRDefault="00467E24" w:rsidP="00467E24">
            <w:pPr>
              <w:autoSpaceDE w:val="0"/>
              <w:autoSpaceDN w:val="0"/>
              <w:adjustRightInd w:val="0"/>
              <w:rPr>
                <w:rStyle w:val="Heading1Char"/>
                <w:rFonts w:ascii="Calibri" w:eastAsiaTheme="minorHAnsi" w:hAnsi="Calibri" w:cs="Calibri"/>
                <w:color w:val="auto"/>
                <w:sz w:val="22"/>
                <w:szCs w:val="22"/>
              </w:rPr>
            </w:pPr>
            <w:r>
              <w:rPr>
                <w:rFonts w:ascii="Calibri,Bold" w:hAnsi="Calibri,Bold" w:cs="Calibri,Bold"/>
                <w:b w:val="0"/>
                <w:bCs w:val="0"/>
                <w:sz w:val="20"/>
                <w:szCs w:val="20"/>
              </w:rPr>
              <w:t>resources</w:t>
            </w:r>
          </w:p>
        </w:tc>
        <w:tc>
          <w:tcPr>
            <w:tcW w:w="2520" w:type="dxa"/>
          </w:tcPr>
          <w:p w14:paraId="5E932126" w14:textId="77777777" w:rsidR="00467E24" w:rsidRDefault="00467E24" w:rsidP="00467E2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DFW, DPS-BS, DPL,</w:t>
            </w:r>
          </w:p>
          <w:p w14:paraId="4D6BAA96" w14:textId="77777777" w:rsidR="00467E24" w:rsidRDefault="00467E24" w:rsidP="00467E2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MVA, MINA,</w:t>
            </w:r>
          </w:p>
          <w:p w14:paraId="5B6F97E9" w14:textId="367C1908" w:rsidR="00313BC8" w:rsidRDefault="00467E24" w:rsidP="00467E24">
            <w:pPr>
              <w:autoSpaceDE w:val="0"/>
              <w:autoSpaceDN w:val="0"/>
              <w:adjustRightInd w:val="0"/>
              <w:cnfStyle w:val="000000100000" w:firstRow="0" w:lastRow="0" w:firstColumn="0" w:lastColumn="0" w:oddVBand="0" w:evenVBand="0" w:oddHBand="1" w:evenHBand="0" w:firstRowFirstColumn="0" w:firstRowLastColumn="0" w:lastRowFirstColumn="0" w:lastRowLastColumn="0"/>
              <w:rPr>
                <w:rStyle w:val="Heading1Char"/>
                <w:rFonts w:ascii="Calibri" w:eastAsiaTheme="minorHAnsi" w:hAnsi="Calibri" w:cs="Calibri"/>
                <w:color w:val="auto"/>
                <w:sz w:val="22"/>
                <w:szCs w:val="22"/>
              </w:rPr>
            </w:pPr>
            <w:r>
              <w:rPr>
                <w:rFonts w:ascii="Calibri" w:hAnsi="Calibri" w:cs="Calibri"/>
                <w:sz w:val="18"/>
                <w:szCs w:val="18"/>
              </w:rPr>
              <w:t>BECQ-DEQ</w:t>
            </w:r>
          </w:p>
        </w:tc>
        <w:tc>
          <w:tcPr>
            <w:tcW w:w="4950" w:type="dxa"/>
          </w:tcPr>
          <w:p w14:paraId="7FE1438B" w14:textId="27E45DC1" w:rsidR="00467E24" w:rsidRDefault="00467E24" w:rsidP="00467E2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7.1 Determine how to enforce motorized vessel restrictions and integrate use area designations and transit routes.</w:t>
            </w:r>
          </w:p>
          <w:p w14:paraId="2EC86927" w14:textId="76C943E4" w:rsidR="00467E24" w:rsidRDefault="00467E24" w:rsidP="00467E2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7.2 Discuss water quality and habitat protection concerns related to overcrowding with DFW and MVA.</w:t>
            </w:r>
          </w:p>
          <w:p w14:paraId="3DBEC96F" w14:textId="5428F1FA" w:rsidR="00467E24" w:rsidRDefault="00467E24" w:rsidP="00467E2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7.3 Discuss incorporating eco-friendly green business practices into permit requirements with partners.</w:t>
            </w:r>
          </w:p>
          <w:p w14:paraId="23282580" w14:textId="15112385" w:rsidR="00467E24" w:rsidRDefault="00467E24" w:rsidP="00467E2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7.4 Review NPDES permit conditions, monitoring reports, and treatment technology to assess necessary upgrades</w:t>
            </w:r>
          </w:p>
          <w:p w14:paraId="6323A51A" w14:textId="56335393" w:rsidR="00313BC8" w:rsidRDefault="00467E24" w:rsidP="00467E24">
            <w:pPr>
              <w:autoSpaceDE w:val="0"/>
              <w:autoSpaceDN w:val="0"/>
              <w:adjustRightInd w:val="0"/>
              <w:cnfStyle w:val="000000100000" w:firstRow="0" w:lastRow="0" w:firstColumn="0" w:lastColumn="0" w:oddVBand="0" w:evenVBand="0" w:oddHBand="1" w:evenHBand="0" w:firstRowFirstColumn="0" w:firstRowLastColumn="0" w:lastRowFirstColumn="0" w:lastRowLastColumn="0"/>
              <w:rPr>
                <w:rStyle w:val="Heading1Char"/>
                <w:rFonts w:ascii="Calibri" w:eastAsiaTheme="minorHAnsi" w:hAnsi="Calibri" w:cs="Calibri"/>
                <w:color w:val="auto"/>
                <w:sz w:val="22"/>
                <w:szCs w:val="22"/>
              </w:rPr>
            </w:pPr>
            <w:r>
              <w:rPr>
                <w:rFonts w:ascii="Calibri" w:hAnsi="Calibri" w:cs="Calibri"/>
                <w:sz w:val="18"/>
                <w:szCs w:val="18"/>
              </w:rPr>
              <w:t>7.5 Provide signage about trash management on Mañagaha</w:t>
            </w:r>
          </w:p>
        </w:tc>
      </w:tr>
      <w:tr w:rsidR="00467E24" w14:paraId="4FFDD6F0" w14:textId="77777777" w:rsidTr="00DC3F11">
        <w:tc>
          <w:tcPr>
            <w:cnfStyle w:val="001000000000" w:firstRow="0" w:lastRow="0" w:firstColumn="1" w:lastColumn="0" w:oddVBand="0" w:evenVBand="0" w:oddHBand="0" w:evenHBand="0" w:firstRowFirstColumn="0" w:firstRowLastColumn="0" w:lastRowFirstColumn="0" w:lastRowLastColumn="0"/>
            <w:tcW w:w="2155" w:type="dxa"/>
          </w:tcPr>
          <w:p w14:paraId="77B92578" w14:textId="77777777" w:rsidR="00467E24" w:rsidRDefault="00467E24" w:rsidP="00467E24">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8 Create</w:t>
            </w:r>
          </w:p>
          <w:p w14:paraId="14DF629C" w14:textId="77777777" w:rsidR="00467E24" w:rsidRDefault="00467E24" w:rsidP="00467E24">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fishermen safety</w:t>
            </w:r>
          </w:p>
          <w:p w14:paraId="58D6B171" w14:textId="77777777" w:rsidR="00467E24" w:rsidRDefault="00467E24" w:rsidP="00467E24">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equipment</w:t>
            </w:r>
          </w:p>
          <w:p w14:paraId="764642AD" w14:textId="3F6233C9" w:rsidR="00467E24" w:rsidRDefault="00467E24" w:rsidP="00467E24">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program</w:t>
            </w:r>
          </w:p>
        </w:tc>
        <w:tc>
          <w:tcPr>
            <w:tcW w:w="2520" w:type="dxa"/>
          </w:tcPr>
          <w:p w14:paraId="0078F092" w14:textId="7953D4B1" w:rsidR="00467E24" w:rsidRDefault="00467E24" w:rsidP="00467E2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DLNR-DFW, DPS-BS, SFA</w:t>
            </w:r>
          </w:p>
        </w:tc>
        <w:tc>
          <w:tcPr>
            <w:tcW w:w="4950" w:type="dxa"/>
          </w:tcPr>
          <w:p w14:paraId="370E39EB" w14:textId="6C3F07EC" w:rsidR="00467E24" w:rsidRDefault="00467E24" w:rsidP="00467E2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8.1 Establish free equipment program for fishermen that distributes adequate safety equipment and clothing.</w:t>
            </w:r>
          </w:p>
          <w:p w14:paraId="5BC48028" w14:textId="64ABB9CD" w:rsidR="00467E24" w:rsidRDefault="00467E24" w:rsidP="00467E2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8.2 Provide a venue for a safety training program for fishermen, as part of a Lagoon education plan (Rec. #4).</w:t>
            </w:r>
          </w:p>
          <w:p w14:paraId="1C7555D3" w14:textId="77777777" w:rsidR="00467E24" w:rsidRDefault="00467E24" w:rsidP="00467E2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8.3 Distribute educational brochure to fishing community.</w:t>
            </w:r>
          </w:p>
          <w:p w14:paraId="3AB1BF1F" w14:textId="4BABB21B" w:rsidR="00467E24" w:rsidRDefault="00467E24" w:rsidP="00467E2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8.4 Discuss a possible regulatory approach that would require fishermen to wear/carry proper safety equipment.</w:t>
            </w:r>
          </w:p>
        </w:tc>
      </w:tr>
      <w:tr w:rsidR="00467E24" w14:paraId="43CF93CF" w14:textId="77777777" w:rsidTr="00DC3F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31D8BD3" w14:textId="77777777" w:rsidR="00467E24" w:rsidRDefault="00467E24" w:rsidP="00467E24">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9 Support BECQ</w:t>
            </w:r>
          </w:p>
          <w:p w14:paraId="2F89EC8E" w14:textId="77777777" w:rsidR="00467E24" w:rsidRDefault="00467E24" w:rsidP="00467E24">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monitoring</w:t>
            </w:r>
          </w:p>
          <w:p w14:paraId="6E2BA58B" w14:textId="5944C153" w:rsidR="00467E24" w:rsidRDefault="00467E24" w:rsidP="00467E24">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program</w:t>
            </w:r>
          </w:p>
        </w:tc>
        <w:tc>
          <w:tcPr>
            <w:tcW w:w="2520" w:type="dxa"/>
          </w:tcPr>
          <w:p w14:paraId="2474AC2F" w14:textId="77777777" w:rsidR="00467E24" w:rsidRDefault="00467E24" w:rsidP="00467E2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BECQ-DEQ, NOAA,</w:t>
            </w:r>
          </w:p>
          <w:p w14:paraId="2AFE5FDE" w14:textId="77777777" w:rsidR="00467E24" w:rsidRDefault="00467E24" w:rsidP="00467E2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CUC, DPW,</w:t>
            </w:r>
          </w:p>
          <w:p w14:paraId="7BB0847D" w14:textId="77777777" w:rsidR="00467E24" w:rsidRDefault="00467E24" w:rsidP="00467E2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University of Guam-</w:t>
            </w:r>
          </w:p>
          <w:p w14:paraId="1B7AC82C" w14:textId="3DD79C22" w:rsidR="00467E24" w:rsidRDefault="00467E24" w:rsidP="00467E2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WERI</w:t>
            </w:r>
          </w:p>
        </w:tc>
        <w:tc>
          <w:tcPr>
            <w:tcW w:w="4950" w:type="dxa"/>
          </w:tcPr>
          <w:p w14:paraId="6C27F7A6" w14:textId="77777777" w:rsidR="00467E24" w:rsidRDefault="00467E24" w:rsidP="00467E2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9.1 Improve monitoring capabilities.</w:t>
            </w:r>
          </w:p>
          <w:p w14:paraId="49B9C02F" w14:textId="5919FAF5" w:rsidR="00467E24" w:rsidRDefault="00467E24" w:rsidP="00467E2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9.2 Use monitoring data from permit requirements as additional data points for Lagoon-wide studies.</w:t>
            </w:r>
          </w:p>
          <w:p w14:paraId="505E116E" w14:textId="0234F6BF" w:rsidR="00467E24" w:rsidRDefault="00467E24" w:rsidP="00467E24">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9.3 Consult with the University of Guam-WERI about prioritizing data collection and analysis of ecological systems</w:t>
            </w:r>
          </w:p>
        </w:tc>
      </w:tr>
      <w:tr w:rsidR="00467E24" w14:paraId="313B841E" w14:textId="77777777" w:rsidTr="00DC3F11">
        <w:tc>
          <w:tcPr>
            <w:cnfStyle w:val="001000000000" w:firstRow="0" w:lastRow="0" w:firstColumn="1" w:lastColumn="0" w:oddVBand="0" w:evenVBand="0" w:oddHBand="0" w:evenHBand="0" w:firstRowFirstColumn="0" w:firstRowLastColumn="0" w:lastRowFirstColumn="0" w:lastRowLastColumn="0"/>
            <w:tcW w:w="2155" w:type="dxa"/>
          </w:tcPr>
          <w:p w14:paraId="18148691" w14:textId="77777777" w:rsidR="00467E24" w:rsidRDefault="00467E24" w:rsidP="00467E24">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10 Evaluate and</w:t>
            </w:r>
          </w:p>
          <w:p w14:paraId="667B3793" w14:textId="77777777" w:rsidR="00467E24" w:rsidRDefault="00467E24" w:rsidP="00467E24">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lastRenderedPageBreak/>
              <w:t>implement</w:t>
            </w:r>
          </w:p>
          <w:p w14:paraId="200FE682" w14:textId="77777777" w:rsidR="00467E24" w:rsidRDefault="00467E24" w:rsidP="00467E24">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appropriate</w:t>
            </w:r>
          </w:p>
          <w:p w14:paraId="1D0AD67B" w14:textId="77777777" w:rsidR="00467E24" w:rsidRDefault="00467E24" w:rsidP="00467E24">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shoreline</w:t>
            </w:r>
          </w:p>
          <w:p w14:paraId="43D2EA93" w14:textId="77777777" w:rsidR="00467E24" w:rsidRDefault="00467E24" w:rsidP="00467E24">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stabilization and</w:t>
            </w:r>
          </w:p>
          <w:p w14:paraId="0D7DE498" w14:textId="77777777" w:rsidR="00467E24" w:rsidRDefault="00467E24" w:rsidP="00467E24">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erosion control</w:t>
            </w:r>
          </w:p>
          <w:p w14:paraId="5B74C33C" w14:textId="31B750DE" w:rsidR="00467E24" w:rsidRDefault="00467E24" w:rsidP="00467E24">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projects</w:t>
            </w:r>
          </w:p>
        </w:tc>
        <w:tc>
          <w:tcPr>
            <w:tcW w:w="2520" w:type="dxa"/>
          </w:tcPr>
          <w:p w14:paraId="5B0926C7" w14:textId="77777777" w:rsidR="00467E24" w:rsidRDefault="00467E24" w:rsidP="00467E2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lastRenderedPageBreak/>
              <w:t>CIP Program, BECQDEQ,</w:t>
            </w:r>
          </w:p>
          <w:p w14:paraId="64659B60" w14:textId="36655657" w:rsidR="00467E24" w:rsidRDefault="00467E24" w:rsidP="00467E2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DFW, DPL, Legislature, DPW,</w:t>
            </w:r>
          </w:p>
          <w:p w14:paraId="2972C305" w14:textId="29069D06" w:rsidR="00467E24" w:rsidRDefault="00467E24" w:rsidP="00467E2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lastRenderedPageBreak/>
              <w:t>USACE</w:t>
            </w:r>
          </w:p>
        </w:tc>
        <w:tc>
          <w:tcPr>
            <w:tcW w:w="4950" w:type="dxa"/>
          </w:tcPr>
          <w:p w14:paraId="6BE7900C" w14:textId="642548B4" w:rsidR="00467E24" w:rsidRDefault="00467E24" w:rsidP="00467E2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lastRenderedPageBreak/>
              <w:t xml:space="preserve">10.1 Require that public infrastructure improvement projects constructed a certain distance from an eroding shoreline </w:t>
            </w:r>
            <w:r>
              <w:rPr>
                <w:rFonts w:ascii="Calibri" w:hAnsi="Calibri" w:cs="Calibri"/>
                <w:sz w:val="18"/>
                <w:szCs w:val="18"/>
              </w:rPr>
              <w:lastRenderedPageBreak/>
              <w:t>implement viable shoreline stabilization and/or beach re-nourishment projects.</w:t>
            </w:r>
          </w:p>
          <w:p w14:paraId="3EDC5E37" w14:textId="433861FE" w:rsidR="00467E24" w:rsidRDefault="00467E24" w:rsidP="00467E2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0.2 Secure grant funding for shoreline enhancement and stabilization projects not covered by CIP funds.</w:t>
            </w:r>
          </w:p>
          <w:p w14:paraId="4335413E" w14:textId="4EFCCE6D" w:rsidR="00467E24" w:rsidRDefault="00467E24" w:rsidP="00467E2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0.3 As part of APC permit review, ensure that private applicants have considered shoreline stabilization concerns and needs.</w:t>
            </w:r>
          </w:p>
          <w:p w14:paraId="51DA6C7B" w14:textId="23E68FA1" w:rsidR="00467E24" w:rsidRDefault="00467E24" w:rsidP="00467E2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0.4 Consider allowing shoreline projects as part of permit mitigation alternatives.</w:t>
            </w:r>
          </w:p>
          <w:p w14:paraId="34BF1679" w14:textId="0A8E801A" w:rsidR="00467E24" w:rsidRDefault="00467E24" w:rsidP="00467E2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0.5 Incorporate education and outreach components into shoreline protection and climate adaptation projects.</w:t>
            </w:r>
          </w:p>
          <w:p w14:paraId="21CDF0CF" w14:textId="77777777" w:rsidR="00467E24" w:rsidRDefault="00467E24" w:rsidP="00467E2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0.6 Collaborate with DFW in re-vegetation efforts at Mañagaha.</w:t>
            </w:r>
          </w:p>
          <w:p w14:paraId="32B051B6" w14:textId="63389DC7" w:rsidR="00467E24" w:rsidRDefault="00467E24" w:rsidP="00467E2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0.7 Condition as part of permitting that beach re-nourishment projects use clean, uncontaminated sand.</w:t>
            </w:r>
          </w:p>
        </w:tc>
      </w:tr>
      <w:tr w:rsidR="00F969CD" w14:paraId="1AFA123C" w14:textId="77777777" w:rsidTr="00DC3F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6F51CF2" w14:textId="77777777" w:rsidR="00F969CD" w:rsidRDefault="00F969CD" w:rsidP="00F969CD">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lastRenderedPageBreak/>
              <w:t>#11 Improve</w:t>
            </w:r>
          </w:p>
          <w:p w14:paraId="74644388" w14:textId="77777777" w:rsidR="00F969CD" w:rsidRDefault="00F969CD" w:rsidP="00F969CD">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stormwater</w:t>
            </w:r>
          </w:p>
          <w:p w14:paraId="5132731C" w14:textId="457FAD85" w:rsidR="00F969CD" w:rsidRDefault="00F969CD" w:rsidP="00F969CD">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management</w:t>
            </w:r>
          </w:p>
        </w:tc>
        <w:tc>
          <w:tcPr>
            <w:tcW w:w="2520" w:type="dxa"/>
          </w:tcPr>
          <w:p w14:paraId="14BDFB9B" w14:textId="77777777" w:rsidR="00F969CD" w:rsidRDefault="00F969CD" w:rsidP="00F969C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DPW, CUC, US EPA,</w:t>
            </w:r>
          </w:p>
          <w:p w14:paraId="576A1D9C" w14:textId="77777777" w:rsidR="00F969CD" w:rsidRDefault="00F969CD" w:rsidP="00F969C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BECQ-DEQ (Water</w:t>
            </w:r>
          </w:p>
          <w:p w14:paraId="1776D963" w14:textId="1CFEBB45" w:rsidR="00F969CD" w:rsidRDefault="00F969CD" w:rsidP="00F969C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Quality Section)</w:t>
            </w:r>
          </w:p>
        </w:tc>
        <w:tc>
          <w:tcPr>
            <w:tcW w:w="4950" w:type="dxa"/>
          </w:tcPr>
          <w:p w14:paraId="0FEEFFCE" w14:textId="13FF1882" w:rsidR="00F969CD" w:rsidRDefault="00F969CD" w:rsidP="00F969C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1.1 Meet with DPW and US EPA to review new MS4 program requirements, before the permit is issued.</w:t>
            </w:r>
          </w:p>
          <w:p w14:paraId="2AE628AE" w14:textId="2C88FABF" w:rsidR="00F969CD" w:rsidRDefault="00F969CD" w:rsidP="00F969C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1.2 Update the CNMI stormwater management manual post-construction standards.</w:t>
            </w:r>
          </w:p>
          <w:p w14:paraId="2F036366" w14:textId="3BB14A7B" w:rsidR="00F969CD" w:rsidRDefault="00F969CD" w:rsidP="00F969C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1.3 Prepare GIS maps and track status of stormwater outfalls and piped contributing drainage areas within Lagoon watersheds.</w:t>
            </w:r>
          </w:p>
          <w:p w14:paraId="457E57C6" w14:textId="07DFDE2D" w:rsidR="00F969CD" w:rsidRDefault="00F969CD" w:rsidP="00F969C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Pr>
                <w:rFonts w:ascii="Calibri" w:hAnsi="Calibri" w:cs="Calibri"/>
                <w:sz w:val="18"/>
                <w:szCs w:val="18"/>
              </w:rPr>
              <w:t>11.4 Update permitting conditions for redevelopment projects, repaving, and road improvements to encourage retrofitting of existing unmanaged impervious cover.</w:t>
            </w:r>
          </w:p>
        </w:tc>
      </w:tr>
      <w:tr w:rsidR="00F969CD" w14:paraId="0F82FC54" w14:textId="77777777" w:rsidTr="00DC3F11">
        <w:tc>
          <w:tcPr>
            <w:cnfStyle w:val="001000000000" w:firstRow="0" w:lastRow="0" w:firstColumn="1" w:lastColumn="0" w:oddVBand="0" w:evenVBand="0" w:oddHBand="0" w:evenHBand="0" w:firstRowFirstColumn="0" w:firstRowLastColumn="0" w:lastRowFirstColumn="0" w:lastRowLastColumn="0"/>
            <w:tcW w:w="2155" w:type="dxa"/>
          </w:tcPr>
          <w:p w14:paraId="1F9EABB6" w14:textId="77777777" w:rsidR="00F969CD" w:rsidRDefault="00F969CD" w:rsidP="00F969CD">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12 Establish a</w:t>
            </w:r>
          </w:p>
          <w:p w14:paraId="252E2CFA" w14:textId="77777777" w:rsidR="00F969CD" w:rsidRDefault="00F969CD" w:rsidP="00F969CD">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dedicated funding</w:t>
            </w:r>
          </w:p>
          <w:p w14:paraId="77802DB6" w14:textId="77777777" w:rsidR="00F969CD" w:rsidRDefault="00F969CD" w:rsidP="00F969CD">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mechanism for</w:t>
            </w:r>
          </w:p>
          <w:p w14:paraId="365EE63E" w14:textId="0B66967B" w:rsidR="00F969CD" w:rsidRDefault="00F969CD" w:rsidP="00F969CD">
            <w:pPr>
              <w:autoSpaceDE w:val="0"/>
              <w:autoSpaceDN w:val="0"/>
              <w:adjustRightInd w:val="0"/>
              <w:rPr>
                <w:rFonts w:ascii="Calibri,Bold" w:hAnsi="Calibri,Bold" w:cs="Calibri,Bold"/>
                <w:b w:val="0"/>
                <w:bCs w:val="0"/>
                <w:sz w:val="20"/>
                <w:szCs w:val="20"/>
              </w:rPr>
            </w:pPr>
            <w:r>
              <w:rPr>
                <w:rFonts w:ascii="Calibri,Bold" w:hAnsi="Calibri,Bold" w:cs="Calibri,Bold"/>
                <w:b w:val="0"/>
                <w:bCs w:val="0"/>
                <w:sz w:val="20"/>
                <w:szCs w:val="20"/>
              </w:rPr>
              <w:t>Lagoon protection</w:t>
            </w:r>
          </w:p>
        </w:tc>
        <w:tc>
          <w:tcPr>
            <w:tcW w:w="2520" w:type="dxa"/>
          </w:tcPr>
          <w:p w14:paraId="54BAE802" w14:textId="77777777" w:rsidR="00F969CD" w:rsidRDefault="00F969CD" w:rsidP="00F969C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Legislature, MINA,</w:t>
            </w:r>
          </w:p>
          <w:p w14:paraId="2163783C" w14:textId="77777777" w:rsidR="00F969CD" w:rsidRDefault="00F969CD" w:rsidP="00F969C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HANMI, Chamber of</w:t>
            </w:r>
          </w:p>
          <w:p w14:paraId="71B3AEB0" w14:textId="000851AB" w:rsidR="00F969CD" w:rsidRDefault="00F969CD" w:rsidP="00F969C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Commerce</w:t>
            </w:r>
          </w:p>
        </w:tc>
        <w:tc>
          <w:tcPr>
            <w:tcW w:w="4950" w:type="dxa"/>
          </w:tcPr>
          <w:p w14:paraId="6C9DFE02" w14:textId="77777777" w:rsidR="00F969CD" w:rsidRDefault="00F969CD" w:rsidP="00F969C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2.1 Appeal to the Legislature to establish a dedicated, sustainable funding</w:t>
            </w:r>
          </w:p>
          <w:p w14:paraId="04267A82" w14:textId="77777777" w:rsidR="00F969CD" w:rsidRDefault="00F969CD" w:rsidP="00F969C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source for Lagoon protection.</w:t>
            </w:r>
          </w:p>
          <w:p w14:paraId="5336705E" w14:textId="77777777" w:rsidR="00F969CD" w:rsidRDefault="00F969CD" w:rsidP="00F969C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2.2 Leverage the Micronesia Challenge funds to protect Lagoon.</w:t>
            </w:r>
          </w:p>
          <w:p w14:paraId="6A81A741" w14:textId="77777777" w:rsidR="00F969CD" w:rsidRDefault="00F969CD" w:rsidP="00F969C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 xml:space="preserve">12.3 Collaborate with MINA </w:t>
            </w:r>
            <w:ins w:id="1315" w:author="OPD2" w:date="2021-03-16T07:31:00Z">
              <w:r w:rsidR="00224779" w:rsidRPr="00224779">
                <w:rPr>
                  <w:rFonts w:ascii="Calibri" w:hAnsi="Calibri" w:cs="Calibri"/>
                  <w:sz w:val="18"/>
                  <w:szCs w:val="18"/>
                </w:rPr>
                <w:t>(</w:t>
              </w:r>
              <w:r w:rsidR="00224779" w:rsidRPr="00224779">
                <w:rPr>
                  <w:rFonts w:eastAsiaTheme="majorEastAsia" w:cstheme="minorHAnsi"/>
                  <w:sz w:val="18"/>
                  <w:szCs w:val="18"/>
                </w:rPr>
                <w:t>Micronesia Islands Nature Alliance)</w:t>
              </w:r>
              <w:r>
                <w:rPr>
                  <w:rFonts w:ascii="Calibri" w:hAnsi="Calibri" w:cs="Calibri"/>
                  <w:sz w:val="18"/>
                  <w:szCs w:val="18"/>
                </w:rPr>
                <w:t xml:space="preserve"> </w:t>
              </w:r>
            </w:ins>
            <w:r>
              <w:rPr>
                <w:rFonts w:ascii="Calibri" w:hAnsi="Calibri" w:cs="Calibri"/>
                <w:sz w:val="18"/>
                <w:szCs w:val="18"/>
              </w:rPr>
              <w:t>on grant funding opportunities.</w:t>
            </w:r>
          </w:p>
          <w:p w14:paraId="402A12EA" w14:textId="50F8A192" w:rsidR="00F969CD" w:rsidRDefault="00F969CD" w:rsidP="00F969C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2.3 Explore alternative revenue to the Marine Resource Investment Act, such as user fees or voluntary funds.</w:t>
            </w:r>
          </w:p>
          <w:p w14:paraId="7498520A" w14:textId="60337C22" w:rsidR="00F969CD" w:rsidRDefault="00F969CD" w:rsidP="00F969C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2.4 Collect fees for luxury private boat and yacht docking or anchoring within the Lagoon.</w:t>
            </w:r>
          </w:p>
          <w:p w14:paraId="154191CC" w14:textId="2A29E7B7" w:rsidR="00F969CD" w:rsidRDefault="00F969CD" w:rsidP="00F969C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12.5 Research opportunities for public-private partnerships related to water quality improvements</w:t>
            </w:r>
          </w:p>
        </w:tc>
      </w:tr>
    </w:tbl>
    <w:p w14:paraId="17741A64" w14:textId="5F7B2963" w:rsidR="00293C7B" w:rsidRDefault="00B91242" w:rsidP="00293C7B">
      <w:pPr>
        <w:spacing w:after="0"/>
        <w:rPr>
          <w:rFonts w:cstheme="minorHAnsi"/>
        </w:rPr>
      </w:pPr>
      <w:ins w:id="1316" w:author="OPD2" w:date="2021-03-16T07:31:00Z">
        <w:r>
          <w:rPr>
            <w:noProof/>
          </w:rPr>
          <w:lastRenderedPageBreak/>
          <w:drawing>
            <wp:anchor distT="0" distB="0" distL="114300" distR="114300" simplePos="0" relativeHeight="252140544" behindDoc="0" locked="0" layoutInCell="1" allowOverlap="1" wp14:anchorId="0331F9B5" wp14:editId="73122893">
              <wp:simplePos x="0" y="0"/>
              <wp:positionH relativeFrom="column">
                <wp:posOffset>1464945</wp:posOffset>
              </wp:positionH>
              <wp:positionV relativeFrom="paragraph">
                <wp:posOffset>159385</wp:posOffset>
              </wp:positionV>
              <wp:extent cx="4591685" cy="5961380"/>
              <wp:effectExtent l="0" t="0" r="0" b="1270"/>
              <wp:wrapSquare wrapText="bothSides"/>
              <wp:docPr id="72581" name="Picture 72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extLst>
                          <a:ext uri="{28A0092B-C50C-407E-A947-70E740481C1C}">
                            <a14:useLocalDpi xmlns:a14="http://schemas.microsoft.com/office/drawing/2010/main" val="0"/>
                          </a:ext>
                        </a:extLst>
                      </a:blip>
                      <a:stretch>
                        <a:fillRect/>
                      </a:stretch>
                    </pic:blipFill>
                    <pic:spPr>
                      <a:xfrm>
                        <a:off x="0" y="0"/>
                        <a:ext cx="4591685" cy="5961380"/>
                      </a:xfrm>
                      <a:prstGeom prst="rect">
                        <a:avLst/>
                      </a:prstGeom>
                    </pic:spPr>
                  </pic:pic>
                </a:graphicData>
              </a:graphic>
              <wp14:sizeRelH relativeFrom="page">
                <wp14:pctWidth>0</wp14:pctWidth>
              </wp14:sizeRelH>
              <wp14:sizeRelV relativeFrom="page">
                <wp14:pctHeight>0</wp14:pctHeight>
              </wp14:sizeRelV>
            </wp:anchor>
          </w:drawing>
        </w:r>
      </w:ins>
      <w:del w:id="1317" w:author="OPD2" w:date="2021-03-16T07:31:00Z">
        <w:r w:rsidR="00E408D5">
          <w:rPr>
            <w:noProof/>
          </w:rPr>
          <mc:AlternateContent>
            <mc:Choice Requires="wps">
              <w:drawing>
                <wp:anchor distT="0" distB="0" distL="114300" distR="114300" simplePos="0" relativeHeight="252055552" behindDoc="0" locked="0" layoutInCell="1" allowOverlap="1" wp14:anchorId="12EF9362" wp14:editId="4D9BB0F1">
                  <wp:simplePos x="0" y="0"/>
                  <wp:positionH relativeFrom="column">
                    <wp:posOffset>1418590</wp:posOffset>
                  </wp:positionH>
                  <wp:positionV relativeFrom="paragraph">
                    <wp:posOffset>6250305</wp:posOffset>
                  </wp:positionV>
                  <wp:extent cx="4644390" cy="635"/>
                  <wp:effectExtent l="0" t="0" r="0" b="0"/>
                  <wp:wrapSquare wrapText="bothSides"/>
                  <wp:docPr id="489" name="Text Box 489"/>
                  <wp:cNvGraphicFramePr/>
                  <a:graphic xmlns:a="http://schemas.openxmlformats.org/drawingml/2006/main">
                    <a:graphicData uri="http://schemas.microsoft.com/office/word/2010/wordprocessingShape">
                      <wps:wsp>
                        <wps:cNvSpPr txBox="1"/>
                        <wps:spPr>
                          <a:xfrm>
                            <a:off x="0" y="0"/>
                            <a:ext cx="4644390" cy="635"/>
                          </a:xfrm>
                          <a:prstGeom prst="rect">
                            <a:avLst/>
                          </a:prstGeom>
                          <a:solidFill>
                            <a:prstClr val="white"/>
                          </a:solidFill>
                          <a:ln>
                            <a:noFill/>
                          </a:ln>
                        </wps:spPr>
                        <wps:txbx>
                          <w:txbxContent>
                            <w:p w14:paraId="5739E4BB" w14:textId="554C46EC" w:rsidR="00D02A75" w:rsidRPr="00307333" w:rsidRDefault="00D02A75" w:rsidP="00E408D5">
                              <w:pPr>
                                <w:pStyle w:val="Caption"/>
                                <w:rPr>
                                  <w:noProof/>
                                </w:rPr>
                              </w:pPr>
                              <w:r>
                                <w:t xml:space="preserve">Figure </w:t>
                              </w:r>
                              <w:r w:rsidR="00EB5144">
                                <w:fldChar w:fldCharType="begin"/>
                              </w:r>
                              <w:r w:rsidR="00EB5144">
                                <w:instrText xml:space="preserve"> SEQ Figure \* ARABIC </w:instrText>
                              </w:r>
                              <w:r w:rsidR="00EB5144">
                                <w:fldChar w:fldCharType="separate"/>
                              </w:r>
                              <w:r>
                                <w:rPr>
                                  <w:noProof/>
                                </w:rPr>
                                <w:t>13</w:t>
                              </w:r>
                              <w:r w:rsidR="00EB5144">
                                <w:rPr>
                                  <w:noProof/>
                                </w:rPr>
                                <w:fldChar w:fldCharType="end"/>
                              </w:r>
                              <w:r>
                                <w:t xml:space="preserve"> – SLUMP Planning Area, 2017 Upd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EF9362" id="Text Box 489" o:spid="_x0000_s1040" type="#_x0000_t202" style="position:absolute;margin-left:111.7pt;margin-top:492.15pt;width:365.7pt;height:.05pt;z-index:252055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" stroked="f">
                  <v:textbox style="mso-fit-shape-to-text:t" inset="0,0,0,0">
                    <w:txbxContent>
                      <w:p w14:paraId="5739E4BB" w14:textId="554C46EC" w:rsidR="00D02A75" w:rsidRPr="00307333" w:rsidRDefault="00D02A75" w:rsidP="00E408D5">
                        <w:pPr>
                          <w:pStyle w:val="Caption"/>
                          <w:rPr>
                            <w:noProof/>
                          </w:rPr>
                        </w:pPr>
                        <w:r>
                          <w:t xml:space="preserve">Figure </w:t>
                        </w:r>
                        <w:r w:rsidR="007D6470">
                          <w:fldChar w:fldCharType="begin"/>
                        </w:r>
                        <w:r w:rsidR="007D6470">
                          <w:instrText xml:space="preserve"> SEQ Figure \* ARABIC </w:instrText>
                        </w:r>
                        <w:r w:rsidR="007D6470">
                          <w:fldChar w:fldCharType="separate"/>
                        </w:r>
                        <w:r>
                          <w:rPr>
                            <w:noProof/>
                          </w:rPr>
                          <w:t>13</w:t>
                        </w:r>
                        <w:r w:rsidR="007D6470">
                          <w:rPr>
                            <w:noProof/>
                          </w:rPr>
                          <w:fldChar w:fldCharType="end"/>
                        </w:r>
                        <w:r>
                          <w:t xml:space="preserve"> – SLUMP Planning Area, 2017 Update</w:t>
                        </w:r>
                      </w:p>
                    </w:txbxContent>
                  </v:textbox>
                  <w10:wrap type="square"/>
                </v:shape>
              </w:pict>
            </mc:Fallback>
          </mc:AlternateContent>
        </w:r>
        <w:r w:rsidR="00E408D5">
          <w:rPr>
            <w:noProof/>
          </w:rPr>
          <w:drawing>
            <wp:anchor distT="0" distB="0" distL="114300" distR="114300" simplePos="0" relativeHeight="252053504" behindDoc="0" locked="0" layoutInCell="1" allowOverlap="1" wp14:anchorId="0331F9B5" wp14:editId="0EC5551F">
              <wp:simplePos x="0" y="0"/>
              <wp:positionH relativeFrom="column">
                <wp:posOffset>1418590</wp:posOffset>
              </wp:positionH>
              <wp:positionV relativeFrom="paragraph">
                <wp:posOffset>163830</wp:posOffset>
              </wp:positionV>
              <wp:extent cx="4644390" cy="6029325"/>
              <wp:effectExtent l="0" t="0" r="3810" b="9525"/>
              <wp:wrapSquare wrapText="bothSides"/>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extLst>
                          <a:ext uri="{28A0092B-C50C-407E-A947-70E740481C1C}">
                            <a14:useLocalDpi xmlns:a14="http://schemas.microsoft.com/office/drawing/2010/main" val="0"/>
                          </a:ext>
                        </a:extLst>
                      </a:blip>
                      <a:stretch>
                        <a:fillRect/>
                      </a:stretch>
                    </pic:blipFill>
                    <pic:spPr>
                      <a:xfrm>
                        <a:off x="0" y="0"/>
                        <a:ext cx="4644390" cy="6029325"/>
                      </a:xfrm>
                      <a:prstGeom prst="rect">
                        <a:avLst/>
                      </a:prstGeom>
                    </pic:spPr>
                  </pic:pic>
                </a:graphicData>
              </a:graphic>
              <wp14:sizeRelH relativeFrom="page">
                <wp14:pctWidth>0</wp14:pctWidth>
              </wp14:sizeRelH>
              <wp14:sizeRelV relativeFrom="page">
                <wp14:pctHeight>0</wp14:pctHeight>
              </wp14:sizeRelV>
            </wp:anchor>
          </w:drawing>
        </w:r>
      </w:del>
    </w:p>
    <w:p w14:paraId="50D6CC2E" w14:textId="77777777" w:rsidR="00E408D5" w:rsidRDefault="00281A1A" w:rsidP="00536CB7">
      <w:pPr>
        <w:rPr>
          <w:rFonts w:cstheme="minorHAnsi"/>
        </w:rPr>
      </w:pPr>
      <w:r>
        <w:rPr>
          <w:rFonts w:cstheme="minorHAnsi"/>
        </w:rPr>
        <w:t xml:space="preserve">To address </w:t>
      </w:r>
      <w:r w:rsidR="00293C7B">
        <w:rPr>
          <w:rFonts w:cstheme="minorHAnsi"/>
        </w:rPr>
        <w:t>Recommendation #4</w:t>
      </w:r>
      <w:r w:rsidRPr="00281A1A">
        <w:rPr>
          <w:rFonts w:cstheme="minorHAnsi"/>
        </w:rPr>
        <w:t>: Develop and Implement a Saipan Lagoon User Management Plan</w:t>
      </w:r>
      <w:r>
        <w:rPr>
          <w:rFonts w:cstheme="minorHAnsi"/>
        </w:rPr>
        <w:t xml:space="preserve">, in partnership with </w:t>
      </w:r>
      <w:r w:rsidRPr="00281A1A">
        <w:rPr>
          <w:rFonts w:cstheme="minorHAnsi"/>
        </w:rPr>
        <w:t>Marianas Visitors Authority (MVA), Northern Marianas College (NMC), and other agencies</w:t>
      </w:r>
      <w:r>
        <w:rPr>
          <w:rFonts w:cstheme="minorHAnsi"/>
        </w:rPr>
        <w:t xml:space="preserve"> and with input from the Marine Sports Operator community, DCRM completed </w:t>
      </w:r>
      <w:r w:rsidRPr="00281A1A">
        <w:rPr>
          <w:rFonts w:cstheme="minorHAnsi"/>
        </w:rPr>
        <w:t xml:space="preserve">the Saipan Lagoon User Education Plan (SLUEP) in </w:t>
      </w:r>
      <w:ins w:id="1318" w:author="OPD2" w:date="2021-03-16T07:31:00Z">
        <w:r w:rsidR="00B91242">
          <w:rPr>
            <w:rFonts w:cstheme="minorHAnsi"/>
          </w:rPr>
          <w:t>November</w:t>
        </w:r>
      </w:ins>
      <w:del w:id="1319" w:author="OPD2" w:date="2021-03-16T07:31:00Z">
        <w:r w:rsidRPr="00281A1A">
          <w:rPr>
            <w:rFonts w:cstheme="minorHAnsi"/>
          </w:rPr>
          <w:delText>October</w:delText>
        </w:r>
      </w:del>
      <w:r w:rsidRPr="00281A1A">
        <w:rPr>
          <w:rFonts w:cstheme="minorHAnsi"/>
        </w:rPr>
        <w:t xml:space="preserve"> 202</w:t>
      </w:r>
      <w:r>
        <w:rPr>
          <w:rFonts w:cstheme="minorHAnsi"/>
        </w:rPr>
        <w:t>0</w:t>
      </w:r>
      <w:r w:rsidRPr="00281A1A">
        <w:rPr>
          <w:rFonts w:cstheme="minorHAnsi"/>
        </w:rPr>
        <w:t>.</w:t>
      </w:r>
      <w:r>
        <w:rPr>
          <w:rFonts w:cstheme="minorHAnsi"/>
        </w:rPr>
        <w:t xml:space="preserve"> </w:t>
      </w:r>
    </w:p>
    <w:p w14:paraId="1737AAE0" w14:textId="73C4ED59" w:rsidR="00536CB7" w:rsidRDefault="00281A1A" w:rsidP="00536CB7">
      <w:pPr>
        <w:rPr>
          <w:rFonts w:cstheme="minorHAnsi"/>
        </w:rPr>
      </w:pPr>
      <w:r w:rsidRPr="00281A1A">
        <w:rPr>
          <w:rFonts w:cstheme="minorHAnsi"/>
        </w:rPr>
        <w:t xml:space="preserve">The </w:t>
      </w:r>
      <w:r w:rsidR="00E408D5">
        <w:rPr>
          <w:rFonts w:cstheme="minorHAnsi"/>
        </w:rPr>
        <w:t>r</w:t>
      </w:r>
      <w:r w:rsidRPr="00281A1A">
        <w:rPr>
          <w:rFonts w:cstheme="minorHAnsi"/>
        </w:rPr>
        <w:t>ecommendations offered in this</w:t>
      </w:r>
      <w:r>
        <w:rPr>
          <w:rFonts w:cstheme="minorHAnsi"/>
        </w:rPr>
        <w:t xml:space="preserve"> guidance</w:t>
      </w:r>
      <w:r w:rsidRPr="00281A1A">
        <w:rPr>
          <w:rFonts w:cstheme="minorHAnsi"/>
        </w:rPr>
        <w:t xml:space="preserve"> document will help lagoon users conduct their activities in a sustainable fashion that will minimize direct impacts on </w:t>
      </w:r>
      <w:r w:rsidR="00C43CB1">
        <w:rPr>
          <w:rFonts w:cstheme="minorHAnsi"/>
        </w:rPr>
        <w:t>these important</w:t>
      </w:r>
      <w:r w:rsidRPr="00281A1A">
        <w:rPr>
          <w:rFonts w:cstheme="minorHAnsi"/>
        </w:rPr>
        <w:t xml:space="preserve"> resources</w:t>
      </w:r>
      <w:r w:rsidR="00C43CB1">
        <w:rPr>
          <w:rFonts w:cstheme="minorHAnsi"/>
        </w:rPr>
        <w:t>.</w:t>
      </w:r>
    </w:p>
    <w:p w14:paraId="75D2F936" w14:textId="48CF0946" w:rsidR="006E4613" w:rsidRPr="00C43CB1" w:rsidRDefault="006E4613" w:rsidP="00536CB7">
      <w:pPr>
        <w:rPr>
          <w:rStyle w:val="Heading1Char"/>
          <w:rFonts w:asciiTheme="minorHAnsi" w:eastAsiaTheme="minorHAnsi" w:hAnsiTheme="minorHAnsi" w:cstheme="minorHAnsi"/>
          <w:color w:val="auto"/>
          <w:sz w:val="22"/>
          <w:szCs w:val="22"/>
        </w:rPr>
      </w:pPr>
    </w:p>
    <w:p w14:paraId="1470CE70" w14:textId="21A86A90" w:rsidR="00C43CB1" w:rsidRDefault="00C43CB1" w:rsidP="00C43CB1">
      <w:pPr>
        <w:pStyle w:val="Alphabulletlist"/>
      </w:pPr>
    </w:p>
    <w:p w14:paraId="628EFE42" w14:textId="77777777" w:rsidR="008D1A18" w:rsidRDefault="00C4293B">
      <w:pPr>
        <w:rPr>
          <w:rStyle w:val="Heading1Char"/>
          <w:rFonts w:asciiTheme="minorHAnsi" w:hAnsiTheme="minorHAnsi" w:cstheme="minorHAnsi"/>
          <w:sz w:val="26"/>
          <w:szCs w:val="26"/>
        </w:rPr>
      </w:pPr>
      <w:ins w:id="1320" w:author="OPD2" w:date="2021-03-16T07:31:00Z">
        <w:r>
          <w:rPr>
            <w:noProof/>
          </w:rPr>
          <mc:AlternateContent>
            <mc:Choice Requires="wps">
              <w:drawing>
                <wp:anchor distT="0" distB="0" distL="114300" distR="114300" simplePos="0" relativeHeight="252142592" behindDoc="0" locked="0" layoutInCell="1" allowOverlap="1" wp14:anchorId="12EF9362" wp14:editId="602D488D">
                  <wp:simplePos x="0" y="0"/>
                  <wp:positionH relativeFrom="column">
                    <wp:posOffset>1703598</wp:posOffset>
                  </wp:positionH>
                  <wp:positionV relativeFrom="paragraph">
                    <wp:posOffset>184720</wp:posOffset>
                  </wp:positionV>
                  <wp:extent cx="4644390" cy="635"/>
                  <wp:effectExtent l="0" t="0" r="0" b="0"/>
                  <wp:wrapSquare wrapText="bothSides"/>
                  <wp:docPr id="72585" name="Text Box 72585"/>
                  <wp:cNvGraphicFramePr/>
                  <a:graphic xmlns:a="http://schemas.openxmlformats.org/drawingml/2006/main">
                    <a:graphicData uri="http://schemas.microsoft.com/office/word/2010/wordprocessingShape">
                      <wps:wsp>
                        <wps:cNvSpPr txBox="1"/>
                        <wps:spPr>
                          <a:xfrm>
                            <a:off x="0" y="0"/>
                            <a:ext cx="4644390" cy="635"/>
                          </a:xfrm>
                          <a:prstGeom prst="rect">
                            <a:avLst/>
                          </a:prstGeom>
                          <a:solidFill>
                            <a:prstClr val="white"/>
                          </a:solidFill>
                          <a:ln>
                            <a:noFill/>
                          </a:ln>
                        </wps:spPr>
                        <wps:txbx>
                          <w:txbxContent>
                            <w:p w14:paraId="54B89139" w14:textId="1B00ADB2" w:rsidR="009B791E" w:rsidRPr="00307333" w:rsidRDefault="009B791E" w:rsidP="00E408D5">
                              <w:pPr>
                                <w:pStyle w:val="Caption"/>
                                <w:rPr>
                                  <w:noProof/>
                                </w:rPr>
                              </w:pPr>
                              <w:r>
                                <w:t xml:space="preserve">Figure </w:t>
                              </w:r>
                              <w:fldSimple w:instr=" SEQ Figure \* ARABIC ">
                                <w:r>
                                  <w:rPr>
                                    <w:noProof/>
                                  </w:rPr>
                                  <w:t>17</w:t>
                                </w:r>
                              </w:fldSimple>
                              <w:r>
                                <w:t xml:space="preserve"> – SLUMP Planning Area, 2017 Update, BECQ-DCR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EF9362" id="Text Box 72585" o:spid="_x0000_s1041" type="#_x0000_t202" style="position:absolute;margin-left:134.15pt;margin-top:14.55pt;width:365.7pt;height:.05pt;z-index:252142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" stroked="f">
                  <v:textbox style="mso-fit-shape-to-text:t" inset="0,0,0,0">
                    <w:txbxContent>
                      <w:p w14:paraId="54B89139" w14:textId="1B00ADB2" w:rsidR="009B791E" w:rsidRPr="00307333" w:rsidRDefault="009B791E" w:rsidP="00E408D5">
                        <w:pPr>
                          <w:pStyle w:val="Caption"/>
                          <w:rPr>
                            <w:noProof/>
                          </w:rPr>
                        </w:pPr>
                        <w:r>
                          <w:t xml:space="preserve">Figure </w:t>
                        </w:r>
                        <w:fldSimple w:instr=" SEQ Figure \* ARABIC ">
                          <w:r>
                            <w:rPr>
                              <w:noProof/>
                            </w:rPr>
                            <w:t>17</w:t>
                          </w:r>
                        </w:fldSimple>
                        <w:r>
                          <w:t xml:space="preserve"> – SLUMP Planning Area, 2017 Update, BECQ-DCRM</w:t>
                        </w:r>
                      </w:p>
                    </w:txbxContent>
                  </v:textbox>
                  <w10:wrap type="square"/>
                </v:shape>
              </w:pict>
            </mc:Fallback>
          </mc:AlternateContent>
        </w:r>
      </w:ins>
      <w:r w:rsidR="008D1A18">
        <w:rPr>
          <w:rStyle w:val="Heading1Char"/>
          <w:rFonts w:asciiTheme="minorHAnsi" w:hAnsiTheme="minorHAnsi" w:cstheme="minorHAnsi"/>
          <w:sz w:val="26"/>
          <w:szCs w:val="26"/>
        </w:rPr>
        <w:br w:type="page"/>
      </w:r>
    </w:p>
    <w:p w14:paraId="0375E342" w14:textId="3DBEFA24" w:rsidR="0077732D" w:rsidRPr="00862D3E" w:rsidRDefault="0077732D" w:rsidP="00563484">
      <w:pPr>
        <w:pStyle w:val="Heading2"/>
        <w:spacing w:line="240" w:lineRule="auto"/>
        <w:rPr>
          <w:rStyle w:val="Heading1Char"/>
          <w:rFonts w:asciiTheme="minorHAnsi" w:hAnsiTheme="minorHAnsi" w:cstheme="minorHAnsi"/>
          <w:sz w:val="26"/>
          <w:szCs w:val="26"/>
        </w:rPr>
      </w:pPr>
      <w:bookmarkStart w:id="1321" w:name="_Toc63510710"/>
      <w:bookmarkStart w:id="1322" w:name="_Toc66508542"/>
      <w:r w:rsidRPr="00862D3E">
        <w:rPr>
          <w:rStyle w:val="Heading1Char"/>
          <w:rFonts w:asciiTheme="minorHAnsi" w:hAnsiTheme="minorHAnsi" w:cstheme="minorHAnsi"/>
          <w:sz w:val="26"/>
          <w:szCs w:val="26"/>
        </w:rPr>
        <w:t>Priority Watersheds and the Integrated Watershed Management Planning Approach</w:t>
      </w:r>
      <w:bookmarkEnd w:id="1280"/>
      <w:bookmarkEnd w:id="1321"/>
      <w:bookmarkEnd w:id="1322"/>
    </w:p>
    <w:p w14:paraId="5C9BFCFE" w14:textId="77777777" w:rsidR="0077732D" w:rsidRPr="00862D3E" w:rsidRDefault="0077732D" w:rsidP="00563484">
      <w:pPr>
        <w:spacing w:line="240" w:lineRule="auto"/>
        <w:rPr>
          <w:rFonts w:cstheme="minorHAnsi"/>
        </w:rPr>
      </w:pPr>
      <w:r w:rsidRPr="00862D3E">
        <w:rPr>
          <w:rFonts w:cstheme="minorHAnsi"/>
        </w:rPr>
        <w:t xml:space="preserve">A watershed is a topographically defined area, a drainage basin, wherein the total area encompasses all the water that drains into a single body of water (e.g. stream, pond, ocean). Watersheds are also hydrological response units, biophysical units, and holistic ecosystems in terms of the materials, energies, biota, knowledge, cultures, histories, futures, and assemblages that flow through them (Wang et al. 2016). Given the geological and biological relevance of watersheds as units for physical analysis, following the global efforts for using watersheds as socioeconomic-political units for management and planning, this plan recommends a shift towards the integrated approach of management that incorporates the relationships between institutions, humans, and non-humans – including soil, water, landscape, seascape, flora, and fauna. </w:t>
      </w:r>
    </w:p>
    <w:p w14:paraId="674587F1" w14:textId="77777777" w:rsidR="0077732D" w:rsidRPr="00862D3E" w:rsidRDefault="0077732D" w:rsidP="00563484">
      <w:pPr>
        <w:spacing w:line="240" w:lineRule="auto"/>
        <w:jc w:val="center"/>
        <w:rPr>
          <w:rFonts w:cstheme="minorHAnsi"/>
        </w:rPr>
      </w:pPr>
      <w:r w:rsidRPr="00862D3E">
        <w:rPr>
          <w:rFonts w:cstheme="minorHAnsi"/>
          <w:noProof/>
        </w:rPr>
        <w:drawing>
          <wp:inline distT="0" distB="0" distL="0" distR="0" wp14:anchorId="1477F88C" wp14:editId="6134557F">
            <wp:extent cx="4421505" cy="3292255"/>
            <wp:effectExtent l="0" t="0" r="0" b="3810"/>
            <wp:docPr id="41" name="Picture 41" descr="Watersheds :: CN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atersheds :: CNMI"/>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465873" cy="3325291"/>
                    </a:xfrm>
                    <a:prstGeom prst="rect">
                      <a:avLst/>
                    </a:prstGeom>
                    <a:noFill/>
                    <a:ln>
                      <a:noFill/>
                    </a:ln>
                  </pic:spPr>
                </pic:pic>
              </a:graphicData>
            </a:graphic>
          </wp:inline>
        </w:drawing>
      </w:r>
    </w:p>
    <w:p w14:paraId="717D296D" w14:textId="77777777" w:rsidR="0077732D" w:rsidRPr="00862D3E" w:rsidRDefault="0077732D" w:rsidP="00563484">
      <w:pPr>
        <w:spacing w:line="240" w:lineRule="auto"/>
        <w:rPr>
          <w:rFonts w:cstheme="minorHAnsi"/>
        </w:rPr>
      </w:pPr>
      <w:r w:rsidRPr="00862D3E">
        <w:rPr>
          <w:rFonts w:cstheme="minorHAnsi"/>
        </w:rPr>
        <w:t>Watershed management has existed throughout the world for thousands of years and was likely a critical component of the First People of the Marianas, utilizing freshwater resources to determine community locations and for agricultural benefits. The California Department of Conservation (2015) defines watershed management as “the study of the relevant characteristics of a watershed aimed at the sustainable distribution of its resources and the process of creating and implementing plans, programs, and projects to sustain and enhance watershed function that affect the plant, animal, and human communities within a watershed boundary.” Integrated watershed management builds upon the foundational principles of watershed management to integrate various social, technical, and institutional dimensions, as well as conservation, social, and economic objectives (German et al. 2007).</w:t>
      </w:r>
    </w:p>
    <w:p w14:paraId="69AB249E" w14:textId="77777777" w:rsidR="0077732D" w:rsidRPr="00862D3E" w:rsidRDefault="0077732D" w:rsidP="00563484">
      <w:pPr>
        <w:spacing w:after="0" w:line="240" w:lineRule="auto"/>
        <w:ind w:left="630" w:right="1080"/>
        <w:rPr>
          <w:rFonts w:cstheme="minorHAnsi"/>
          <w:sz w:val="20"/>
        </w:rPr>
      </w:pPr>
      <w:r w:rsidRPr="00862D3E">
        <w:rPr>
          <w:rFonts w:cstheme="minorHAnsi"/>
          <w:i/>
          <w:szCs w:val="24"/>
        </w:rPr>
        <w:t>“Integrated Management is an adaptive, comprehensive, integrated multi-resource management planning process that seeks to balance healthy ecological, economic, and cultural/social conditions within a watershed. It serves to integrate planning for land and water; it takes into account both ground and surface water flow, recognizing and planning for the interaction of water, plants, animals, and human land use found within the physical boundaries of a watershed”</w:t>
      </w:r>
    </w:p>
    <w:p w14:paraId="65A8C27F" w14:textId="77777777" w:rsidR="0077732D" w:rsidRPr="00862D3E" w:rsidRDefault="0077732D" w:rsidP="00563484">
      <w:pPr>
        <w:spacing w:line="240" w:lineRule="auto"/>
        <w:ind w:left="630" w:right="1080"/>
        <w:rPr>
          <w:rFonts w:cstheme="minorHAnsi"/>
        </w:rPr>
      </w:pPr>
      <w:r w:rsidRPr="00862D3E">
        <w:rPr>
          <w:rFonts w:cstheme="minorHAnsi"/>
          <w:i/>
          <w:szCs w:val="24"/>
        </w:rPr>
        <w:t>(Red Deer River Watershed Alliance 2015)</w:t>
      </w:r>
      <w:bookmarkStart w:id="1323" w:name="_Principles_of_IWMP"/>
      <w:bookmarkEnd w:id="1323"/>
    </w:p>
    <w:p w14:paraId="163A8111" w14:textId="77777777" w:rsidR="0077732D" w:rsidRPr="00862D3E" w:rsidRDefault="0077732D" w:rsidP="00563484">
      <w:pPr>
        <w:pStyle w:val="Heading3"/>
        <w:spacing w:line="240" w:lineRule="auto"/>
        <w:rPr>
          <w:rFonts w:asciiTheme="minorHAnsi" w:hAnsiTheme="minorHAnsi" w:cstheme="minorHAnsi"/>
        </w:rPr>
      </w:pPr>
      <w:bookmarkStart w:id="1324" w:name="_Toc48856016"/>
      <w:bookmarkStart w:id="1325" w:name="_Toc54611338"/>
      <w:bookmarkStart w:id="1326" w:name="_Toc63510711"/>
      <w:bookmarkStart w:id="1327" w:name="_Toc66508543"/>
      <w:r w:rsidRPr="00862D3E">
        <w:rPr>
          <w:rFonts w:asciiTheme="minorHAnsi" w:hAnsiTheme="minorHAnsi" w:cstheme="minorHAnsi"/>
        </w:rPr>
        <w:t>Principles of Integrated Watershed Management</w:t>
      </w:r>
      <w:bookmarkEnd w:id="1324"/>
      <w:bookmarkEnd w:id="1325"/>
      <w:bookmarkEnd w:id="1326"/>
      <w:bookmarkEnd w:id="1327"/>
    </w:p>
    <w:p w14:paraId="5D763779" w14:textId="77777777" w:rsidR="0077732D" w:rsidRPr="00862D3E" w:rsidRDefault="0077732D" w:rsidP="00563484">
      <w:pPr>
        <w:spacing w:line="240" w:lineRule="auto"/>
        <w:rPr>
          <w:rFonts w:cstheme="minorHAnsi"/>
        </w:rPr>
      </w:pPr>
      <w:r w:rsidRPr="00862D3E">
        <w:rPr>
          <w:rFonts w:cstheme="minorHAnsi"/>
        </w:rPr>
        <w:t xml:space="preserve">In a summary of integrated watershed management approaches in Canada (2016), the Canadian Council of Ministries of the Environment generated a list of eleven principles of Integrated Watershed Management (IWM) that this </w:t>
      </w:r>
      <w:ins w:id="1328" w:author="OPD2" w:date="2021-03-16T07:31:00Z">
        <w:r w:rsidR="001747A2">
          <w:rPr>
            <w:rFonts w:cstheme="minorHAnsi"/>
          </w:rPr>
          <w:t xml:space="preserve">comprehensive </w:t>
        </w:r>
      </w:ins>
      <w:r w:rsidRPr="00862D3E">
        <w:rPr>
          <w:rFonts w:cstheme="minorHAnsi"/>
        </w:rPr>
        <w:t>management plan has incorporated into the planning, implanting, and evaluating processes:</w:t>
      </w:r>
    </w:p>
    <w:p w14:paraId="1B3B160B" w14:textId="77777777" w:rsidR="0077732D" w:rsidRPr="00862D3E" w:rsidRDefault="0077732D" w:rsidP="00563484">
      <w:pPr>
        <w:pStyle w:val="ListParagraph"/>
        <w:numPr>
          <w:ilvl w:val="0"/>
          <w:numId w:val="2"/>
        </w:numPr>
        <w:spacing w:line="240" w:lineRule="auto"/>
        <w:rPr>
          <w:rFonts w:cstheme="minorHAnsi"/>
        </w:rPr>
      </w:pPr>
      <w:r w:rsidRPr="00862D3E">
        <w:rPr>
          <w:rFonts w:cstheme="minorHAnsi"/>
          <w:b/>
        </w:rPr>
        <w:t>Geographical Scale</w:t>
      </w:r>
      <w:r w:rsidRPr="00862D3E">
        <w:rPr>
          <w:rFonts w:cstheme="minorHAnsi"/>
        </w:rPr>
        <w:t>: Priority watersheds are identified as with planning boundaries at an appropriate scale to address the issues under consideration in a way that recognizes its connectedness to upstream and downstream systems.</w:t>
      </w:r>
    </w:p>
    <w:p w14:paraId="44C96BDA" w14:textId="77777777" w:rsidR="0077732D" w:rsidRPr="00862D3E" w:rsidRDefault="0077732D" w:rsidP="00563484">
      <w:pPr>
        <w:pStyle w:val="ListParagraph"/>
        <w:numPr>
          <w:ilvl w:val="0"/>
          <w:numId w:val="2"/>
        </w:numPr>
        <w:spacing w:line="240" w:lineRule="auto"/>
        <w:rPr>
          <w:rFonts w:cstheme="minorHAnsi"/>
        </w:rPr>
      </w:pPr>
      <w:r w:rsidRPr="00862D3E">
        <w:rPr>
          <w:rFonts w:cstheme="minorHAnsi"/>
          <w:b/>
        </w:rPr>
        <w:t>Ecosystem Approach</w:t>
      </w:r>
      <w:r w:rsidRPr="00862D3E">
        <w:rPr>
          <w:rFonts w:cstheme="minorHAnsi"/>
        </w:rPr>
        <w:t>:</w:t>
      </w:r>
      <w:r w:rsidRPr="00862D3E">
        <w:rPr>
          <w:rFonts w:cstheme="minorHAnsi"/>
          <w:b/>
        </w:rPr>
        <w:t xml:space="preserve"> </w:t>
      </w:r>
      <w:r w:rsidRPr="00862D3E">
        <w:rPr>
          <w:rFonts w:cstheme="minorHAnsi"/>
        </w:rPr>
        <w:t>An interconnected process that uses the best available knowledge, considers cumulative impacts, and promotes watershed and sub-watershed approaches.</w:t>
      </w:r>
    </w:p>
    <w:p w14:paraId="7E3B6B73" w14:textId="77777777" w:rsidR="0077732D" w:rsidRPr="00862D3E" w:rsidRDefault="0077732D" w:rsidP="00563484">
      <w:pPr>
        <w:pStyle w:val="ListParagraph"/>
        <w:numPr>
          <w:ilvl w:val="0"/>
          <w:numId w:val="2"/>
        </w:numPr>
        <w:spacing w:line="240" w:lineRule="auto"/>
        <w:rPr>
          <w:rFonts w:cstheme="minorHAnsi"/>
        </w:rPr>
      </w:pPr>
      <w:r w:rsidRPr="00862D3E">
        <w:rPr>
          <w:rFonts w:cstheme="minorHAnsi"/>
          <w:b/>
        </w:rPr>
        <w:t>Adaptive Management</w:t>
      </w:r>
      <w:r w:rsidRPr="00862D3E">
        <w:rPr>
          <w:rFonts w:cstheme="minorHAnsi"/>
        </w:rPr>
        <w:t>: Flexible and continuous improvement and adaptation of approaches, policies, and management are undertaken by incorporating new knowledge and innovative design, practices, and technology.</w:t>
      </w:r>
    </w:p>
    <w:p w14:paraId="48961223" w14:textId="77777777" w:rsidR="0077732D" w:rsidRPr="00862D3E" w:rsidRDefault="0077732D" w:rsidP="00563484">
      <w:pPr>
        <w:pStyle w:val="ListParagraph"/>
        <w:numPr>
          <w:ilvl w:val="0"/>
          <w:numId w:val="2"/>
        </w:numPr>
        <w:spacing w:line="240" w:lineRule="auto"/>
        <w:rPr>
          <w:rFonts w:cstheme="minorHAnsi"/>
        </w:rPr>
      </w:pPr>
      <w:r w:rsidRPr="00862D3E">
        <w:rPr>
          <w:rFonts w:cstheme="minorHAnsi"/>
          <w:b/>
        </w:rPr>
        <w:t>Integrated Approach</w:t>
      </w:r>
      <w:r w:rsidRPr="00862D3E">
        <w:rPr>
          <w:rFonts w:cstheme="minorHAnsi"/>
        </w:rPr>
        <w:t>: Land, water, and infrastructure planning; investment and management considering the direct, indirect, or potential impacts and their interdependencies.</w:t>
      </w:r>
    </w:p>
    <w:p w14:paraId="4042B031" w14:textId="77777777" w:rsidR="0077732D" w:rsidRPr="00862D3E" w:rsidRDefault="0077732D" w:rsidP="00563484">
      <w:pPr>
        <w:pStyle w:val="ListParagraph"/>
        <w:numPr>
          <w:ilvl w:val="0"/>
          <w:numId w:val="2"/>
        </w:numPr>
        <w:spacing w:line="240" w:lineRule="auto"/>
        <w:rPr>
          <w:rFonts w:cstheme="minorHAnsi"/>
        </w:rPr>
      </w:pPr>
      <w:r w:rsidRPr="00862D3E">
        <w:rPr>
          <w:rFonts w:cstheme="minorHAnsi"/>
          <w:b/>
        </w:rPr>
        <w:t>Cumulative Impacts</w:t>
      </w:r>
      <w:r w:rsidRPr="00862D3E">
        <w:rPr>
          <w:rFonts w:cstheme="minorHAnsi"/>
        </w:rPr>
        <w:t>: Planning considers the cumulative effects on the environment and the interdependency of air, land, water, and living organisms.</w:t>
      </w:r>
    </w:p>
    <w:p w14:paraId="596E1BB8" w14:textId="77777777" w:rsidR="0077732D" w:rsidRPr="00862D3E" w:rsidRDefault="0077732D" w:rsidP="00563484">
      <w:pPr>
        <w:pStyle w:val="ListParagraph"/>
        <w:numPr>
          <w:ilvl w:val="0"/>
          <w:numId w:val="2"/>
        </w:numPr>
        <w:spacing w:line="240" w:lineRule="auto"/>
        <w:rPr>
          <w:rFonts w:cstheme="minorHAnsi"/>
        </w:rPr>
      </w:pPr>
      <w:r w:rsidRPr="00862D3E">
        <w:rPr>
          <w:rFonts w:cstheme="minorHAnsi"/>
          <w:b/>
        </w:rPr>
        <w:t xml:space="preserve">Precautionary Principle and No Regrets Actions: </w:t>
      </w:r>
      <w:r w:rsidRPr="00862D3E">
        <w:rPr>
          <w:rFonts w:cstheme="minorHAnsi"/>
        </w:rPr>
        <w:t>Caution is exercised to protect the environment when there is uncertainty and environmental risk.</w:t>
      </w:r>
    </w:p>
    <w:p w14:paraId="702A4C77" w14:textId="77777777" w:rsidR="0077732D" w:rsidRPr="00862D3E" w:rsidRDefault="0077732D" w:rsidP="00563484">
      <w:pPr>
        <w:pStyle w:val="ListParagraph"/>
        <w:numPr>
          <w:ilvl w:val="0"/>
          <w:numId w:val="2"/>
        </w:numPr>
        <w:spacing w:line="240" w:lineRule="auto"/>
        <w:rPr>
          <w:rFonts w:cstheme="minorHAnsi"/>
        </w:rPr>
      </w:pPr>
      <w:r w:rsidRPr="00862D3E">
        <w:rPr>
          <w:rFonts w:cstheme="minorHAnsi"/>
          <w:b/>
        </w:rPr>
        <w:t xml:space="preserve">Proactive Approach: </w:t>
      </w:r>
      <w:r w:rsidRPr="00862D3E">
        <w:rPr>
          <w:rFonts w:cstheme="minorHAnsi"/>
        </w:rPr>
        <w:t>Environmental degradation is prevented because it is better for the environment and more cost-effective to prevent damage than to clean up after the fact.</w:t>
      </w:r>
    </w:p>
    <w:p w14:paraId="21C45D47" w14:textId="77777777" w:rsidR="0077732D" w:rsidRPr="00862D3E" w:rsidRDefault="0077732D" w:rsidP="00563484">
      <w:pPr>
        <w:pStyle w:val="ListParagraph"/>
        <w:numPr>
          <w:ilvl w:val="0"/>
          <w:numId w:val="2"/>
        </w:numPr>
        <w:spacing w:line="240" w:lineRule="auto"/>
        <w:rPr>
          <w:rFonts w:cstheme="minorHAnsi"/>
        </w:rPr>
      </w:pPr>
      <w:r w:rsidRPr="00862D3E">
        <w:rPr>
          <w:rFonts w:cstheme="minorHAnsi"/>
          <w:b/>
        </w:rPr>
        <w:t>Shared Responsibility:</w:t>
      </w:r>
      <w:r w:rsidRPr="00862D3E">
        <w:rPr>
          <w:rFonts w:cstheme="minorHAnsi"/>
        </w:rPr>
        <w:t xml:space="preserve"> The responsibility for policy and program development and implementation is shared within the mandate of all actors at the appropriate scale. </w:t>
      </w:r>
    </w:p>
    <w:p w14:paraId="053B43F0" w14:textId="77777777" w:rsidR="0077732D" w:rsidRPr="00862D3E" w:rsidRDefault="0077732D" w:rsidP="00563484">
      <w:pPr>
        <w:pStyle w:val="ListParagraph"/>
        <w:numPr>
          <w:ilvl w:val="0"/>
          <w:numId w:val="2"/>
        </w:numPr>
        <w:spacing w:line="240" w:lineRule="auto"/>
        <w:rPr>
          <w:rFonts w:cstheme="minorHAnsi"/>
        </w:rPr>
      </w:pPr>
      <w:r w:rsidRPr="00862D3E">
        <w:rPr>
          <w:rFonts w:cstheme="minorHAnsi"/>
          <w:b/>
        </w:rPr>
        <w:t>Engaging Communities and Indigenous Peoples:</w:t>
      </w:r>
      <w:r w:rsidRPr="00862D3E">
        <w:rPr>
          <w:rFonts w:cstheme="minorHAnsi"/>
        </w:rPr>
        <w:t xml:space="preserve"> The IWM process recognizes and supports the identity, culture, and interests of local communities and indigenous peoples, as well as enabling meaningful participation and incorporating traditional ecological knowledge and practices. </w:t>
      </w:r>
    </w:p>
    <w:p w14:paraId="4DAA0B2E" w14:textId="77777777" w:rsidR="0077732D" w:rsidRPr="00862D3E" w:rsidRDefault="0077732D" w:rsidP="00563484">
      <w:pPr>
        <w:pStyle w:val="ListParagraph"/>
        <w:numPr>
          <w:ilvl w:val="0"/>
          <w:numId w:val="2"/>
        </w:numPr>
        <w:spacing w:line="240" w:lineRule="auto"/>
        <w:rPr>
          <w:rFonts w:cstheme="minorHAnsi"/>
        </w:rPr>
      </w:pPr>
      <w:r w:rsidRPr="00862D3E">
        <w:rPr>
          <w:rFonts w:cstheme="minorHAnsi"/>
          <w:b/>
        </w:rPr>
        <w:t>Sustainable Development:</w:t>
      </w:r>
      <w:r w:rsidRPr="00862D3E">
        <w:rPr>
          <w:rFonts w:cstheme="minorHAnsi"/>
        </w:rPr>
        <w:t xml:space="preserve"> The right to development equally meets the economic and societal needs without compromising the environment for present and future generations. </w:t>
      </w:r>
    </w:p>
    <w:p w14:paraId="0F7BB802" w14:textId="2CE6F2FA" w:rsidR="0077732D" w:rsidRPr="00862D3E" w:rsidRDefault="0077732D" w:rsidP="00563484">
      <w:pPr>
        <w:pStyle w:val="ListParagraph"/>
        <w:numPr>
          <w:ilvl w:val="0"/>
          <w:numId w:val="2"/>
        </w:numPr>
        <w:spacing w:line="240" w:lineRule="auto"/>
        <w:rPr>
          <w:rFonts w:cstheme="minorHAnsi"/>
        </w:rPr>
      </w:pPr>
      <w:r w:rsidRPr="00862D3E">
        <w:rPr>
          <w:rFonts w:cstheme="minorHAnsi"/>
          <w:b/>
        </w:rPr>
        <w:t>Natural Capital:</w:t>
      </w:r>
      <w:r w:rsidRPr="00862D3E">
        <w:rPr>
          <w:rFonts w:cstheme="minorHAnsi"/>
        </w:rPr>
        <w:t xml:space="preserve"> Natural capital is protected and managed to reduce short- and long-term negative economic and human health impacts; nature</w:t>
      </w:r>
      <w:r w:rsidR="00FF7AB6" w:rsidRPr="00862D3E">
        <w:rPr>
          <w:rFonts w:cstheme="minorHAnsi"/>
        </w:rPr>
        <w:t>-</w:t>
      </w:r>
      <w:r w:rsidRPr="00862D3E">
        <w:rPr>
          <w:rFonts w:cstheme="minorHAnsi"/>
        </w:rPr>
        <w:t>based solutions are considered and applied where determined effective to build resilience of natural capital; natural systems are managed to provide goods and services of environmental, economic, social, cultural, and spiritual values, now and for the future.</w:t>
      </w:r>
    </w:p>
    <w:p w14:paraId="184EE578" w14:textId="77777777" w:rsidR="0077732D" w:rsidRPr="00862D3E" w:rsidRDefault="0077732D" w:rsidP="00563484">
      <w:pPr>
        <w:spacing w:line="240" w:lineRule="auto"/>
        <w:rPr>
          <w:rFonts w:cstheme="minorHAnsi"/>
        </w:rPr>
      </w:pPr>
      <w:r w:rsidRPr="00862D3E">
        <w:rPr>
          <w:rFonts w:cstheme="minorHAnsi"/>
        </w:rPr>
        <w:t>These values are reflected in regularly updated plans for the Garapan, Laolao, Talakhaya, and Achugao priorities watersheds. Conservation Action Plans have been in place in Garapan, Laolao, and Talahaya since 2013, 2009, and 2012 respectively. Currently updates are underway for all of these watersheds. New priority area and plan in development for Achug</w:t>
      </w:r>
      <w:ins w:id="1329" w:author="OPD2" w:date="2021-03-16T07:31:00Z">
        <w:r w:rsidR="001747A2">
          <w:rPr>
            <w:rFonts w:cstheme="minorHAnsi"/>
          </w:rPr>
          <w:t>a</w:t>
        </w:r>
      </w:ins>
      <w:r w:rsidRPr="00862D3E">
        <w:rPr>
          <w:rFonts w:cstheme="minorHAnsi"/>
        </w:rPr>
        <w:t>o</w:t>
      </w:r>
      <w:del w:id="1330" w:author="OPD2" w:date="2021-03-16T07:31:00Z">
        <w:r w:rsidRPr="00862D3E">
          <w:rPr>
            <w:rFonts w:cstheme="minorHAnsi"/>
          </w:rPr>
          <w:delText>a</w:delText>
        </w:r>
      </w:del>
      <w:r w:rsidRPr="00862D3E">
        <w:rPr>
          <w:rFonts w:cstheme="minorHAnsi"/>
        </w:rPr>
        <w:t xml:space="preserve">. While these updates have all been delayed due to Covid19, publications are forthcoming and plans will be reviewed and upon endorsement by the PDAC, incorporated here by reference. </w:t>
      </w:r>
    </w:p>
    <w:p w14:paraId="25C5DDAC" w14:textId="77777777" w:rsidR="0077732D" w:rsidRPr="00862D3E" w:rsidRDefault="0077732D" w:rsidP="00563484">
      <w:pPr>
        <w:pStyle w:val="Heading3"/>
        <w:spacing w:line="240" w:lineRule="auto"/>
        <w:rPr>
          <w:rFonts w:asciiTheme="minorHAnsi" w:hAnsiTheme="minorHAnsi" w:cstheme="minorHAnsi"/>
        </w:rPr>
      </w:pPr>
      <w:bookmarkStart w:id="1331" w:name="_Evolution_from_CAP"/>
      <w:bookmarkStart w:id="1332" w:name="_Toc48856017"/>
      <w:bookmarkStart w:id="1333" w:name="_Toc54611339"/>
      <w:bookmarkStart w:id="1334" w:name="_Toc63510712"/>
      <w:bookmarkStart w:id="1335" w:name="_Toc66508544"/>
      <w:bookmarkEnd w:id="1331"/>
      <w:r w:rsidRPr="00862D3E">
        <w:rPr>
          <w:rFonts w:asciiTheme="minorHAnsi" w:hAnsiTheme="minorHAnsi" w:cstheme="minorHAnsi"/>
        </w:rPr>
        <w:t>Garapan Watershed Management Plan - 2020 Update</w:t>
      </w:r>
      <w:bookmarkEnd w:id="1332"/>
      <w:bookmarkEnd w:id="1333"/>
      <w:bookmarkEnd w:id="1334"/>
      <w:bookmarkEnd w:id="1335"/>
    </w:p>
    <w:p w14:paraId="32D5E85A" w14:textId="77777777" w:rsidR="0077732D" w:rsidRPr="00862D3E" w:rsidRDefault="0077732D" w:rsidP="00563484">
      <w:pPr>
        <w:spacing w:line="240" w:lineRule="auto"/>
        <w:rPr>
          <w:rFonts w:cstheme="minorHAnsi"/>
        </w:rPr>
      </w:pPr>
      <w:r w:rsidRPr="00862D3E">
        <w:rPr>
          <w:rFonts w:cstheme="minorHAnsi"/>
        </w:rPr>
        <w:t xml:space="preserve">The 2020 update for the Garapan Watershed Management Plan is pending but an early draft has been shared with the Watershed Working Group, with the draft vision and 10-year goals and objectives detailed here. This section will be updated as needed when the revised plan is submitted and adopted as outlined in </w:t>
      </w:r>
      <w:ins w:id="1336" w:author="OPD2" w:date="2021-03-16T07:31:00Z">
        <w:r w:rsidRPr="00862D3E">
          <w:rPr>
            <w:rFonts w:cstheme="minorHAnsi"/>
          </w:rPr>
          <w:t>P</w:t>
        </w:r>
        <w:r w:rsidR="00C4293B">
          <w:rPr>
            <w:rFonts w:cstheme="minorHAnsi"/>
          </w:rPr>
          <w:t>.</w:t>
        </w:r>
        <w:r w:rsidRPr="00862D3E">
          <w:rPr>
            <w:rFonts w:cstheme="minorHAnsi"/>
          </w:rPr>
          <w:t>L</w:t>
        </w:r>
        <w:r w:rsidR="00C4293B">
          <w:rPr>
            <w:rFonts w:cstheme="minorHAnsi"/>
          </w:rPr>
          <w:t xml:space="preserve">. </w:t>
        </w:r>
        <w:r w:rsidRPr="00862D3E">
          <w:rPr>
            <w:rFonts w:cstheme="minorHAnsi"/>
          </w:rPr>
          <w:t>20</w:t>
        </w:r>
      </w:ins>
      <w:del w:id="1337" w:author="OPD2" w:date="2021-03-16T07:31:00Z">
        <w:r w:rsidRPr="00862D3E">
          <w:rPr>
            <w:rFonts w:cstheme="minorHAnsi"/>
          </w:rPr>
          <w:delText>PL20</w:delText>
        </w:r>
      </w:del>
      <w:r w:rsidRPr="00862D3E">
        <w:rPr>
          <w:rFonts w:cstheme="minorHAnsi"/>
        </w:rPr>
        <w:t xml:space="preserve">-20. </w:t>
      </w:r>
    </w:p>
    <w:p w14:paraId="533F8881" w14:textId="77777777" w:rsidR="0077732D" w:rsidRPr="00862D3E" w:rsidRDefault="0077732D" w:rsidP="00563484">
      <w:pPr>
        <w:spacing w:line="240" w:lineRule="auto"/>
        <w:rPr>
          <w:rFonts w:cstheme="minorHAnsi"/>
        </w:rPr>
      </w:pPr>
      <w:r w:rsidRPr="00862D3E">
        <w:rPr>
          <w:rFonts w:cstheme="minorHAnsi"/>
        </w:rPr>
        <w:t>Vision: The Garapan watershed is the CNMI’s “Hafa Adai” and “Tirow” to the world. Garapan is the convergence of our economic, natural and cultural resources. It provides our community with safe and healthy resources to engage in and share with our visitors. It is thriving and resilient to the impacts of climate change through smart, safe, development and actions from ridge to reef.</w:t>
      </w:r>
    </w:p>
    <w:p w14:paraId="4764A577" w14:textId="77777777" w:rsidR="0077732D" w:rsidRPr="00862D3E" w:rsidRDefault="0077732D" w:rsidP="00563484">
      <w:pPr>
        <w:spacing w:after="0" w:line="240" w:lineRule="auto"/>
        <w:rPr>
          <w:rFonts w:eastAsia="Calibri" w:cstheme="minorHAnsi"/>
        </w:rPr>
      </w:pPr>
      <w:r w:rsidRPr="00862D3E">
        <w:rPr>
          <w:rFonts w:eastAsia="Calibri" w:cstheme="minorHAnsi"/>
        </w:rPr>
        <w:t>10-year Goal: By 2030, Garapan will have:</w:t>
      </w:r>
    </w:p>
    <w:p w14:paraId="7B2C8F95" w14:textId="77777777" w:rsidR="0077732D" w:rsidRPr="00862D3E" w:rsidRDefault="0077732D" w:rsidP="00563484">
      <w:pPr>
        <w:numPr>
          <w:ilvl w:val="0"/>
          <w:numId w:val="18"/>
        </w:numPr>
        <w:spacing w:after="0" w:line="240" w:lineRule="auto"/>
        <w:contextualSpacing/>
        <w:rPr>
          <w:rFonts w:eastAsia="Calibri" w:cstheme="minorHAnsi"/>
        </w:rPr>
      </w:pPr>
      <w:r w:rsidRPr="00862D3E">
        <w:rPr>
          <w:rFonts w:eastAsia="Calibri" w:cstheme="minorHAnsi"/>
        </w:rPr>
        <w:t>Improved lagoon water quality through:</w:t>
      </w:r>
    </w:p>
    <w:p w14:paraId="778D40A9" w14:textId="77777777" w:rsidR="0077732D" w:rsidRPr="00862D3E" w:rsidRDefault="0077732D" w:rsidP="00563484">
      <w:pPr>
        <w:numPr>
          <w:ilvl w:val="1"/>
          <w:numId w:val="18"/>
        </w:numPr>
        <w:spacing w:after="0" w:line="240" w:lineRule="auto"/>
        <w:contextualSpacing/>
        <w:rPr>
          <w:rFonts w:eastAsia="Calibri" w:cstheme="minorHAnsi"/>
        </w:rPr>
      </w:pPr>
      <w:r w:rsidRPr="00862D3E">
        <w:rPr>
          <w:rFonts w:eastAsia="Calibri" w:cstheme="minorHAnsi"/>
        </w:rPr>
        <w:t xml:space="preserve">Improved management to reduce illicit discharge and improper FOG disposal </w:t>
      </w:r>
    </w:p>
    <w:p w14:paraId="00F68537" w14:textId="77777777" w:rsidR="0077732D" w:rsidRPr="00862D3E" w:rsidRDefault="0077732D" w:rsidP="00563484">
      <w:pPr>
        <w:numPr>
          <w:ilvl w:val="1"/>
          <w:numId w:val="18"/>
        </w:numPr>
        <w:spacing w:after="0" w:line="240" w:lineRule="auto"/>
        <w:contextualSpacing/>
        <w:rPr>
          <w:rFonts w:eastAsia="Calibri" w:cstheme="minorHAnsi"/>
        </w:rPr>
      </w:pPr>
      <w:r w:rsidRPr="00862D3E">
        <w:rPr>
          <w:rFonts w:eastAsia="Calibri" w:cstheme="minorHAnsi"/>
        </w:rPr>
        <w:t xml:space="preserve">Upgraded infrastructure to handle loads </w:t>
      </w:r>
    </w:p>
    <w:p w14:paraId="0C613F2A" w14:textId="77777777" w:rsidR="0077732D" w:rsidRPr="00862D3E" w:rsidRDefault="0077732D" w:rsidP="00563484">
      <w:pPr>
        <w:numPr>
          <w:ilvl w:val="1"/>
          <w:numId w:val="18"/>
        </w:numPr>
        <w:spacing w:after="0" w:line="240" w:lineRule="auto"/>
        <w:contextualSpacing/>
        <w:rPr>
          <w:rFonts w:eastAsia="Calibri" w:cstheme="minorHAnsi"/>
        </w:rPr>
      </w:pPr>
      <w:r w:rsidRPr="00862D3E">
        <w:rPr>
          <w:rFonts w:eastAsia="Calibri" w:cstheme="minorHAnsi"/>
        </w:rPr>
        <w:t>Reduced stormwater runoff</w:t>
      </w:r>
    </w:p>
    <w:p w14:paraId="09C0D9DF" w14:textId="77777777" w:rsidR="0077732D" w:rsidRPr="00862D3E" w:rsidRDefault="0077732D" w:rsidP="00563484">
      <w:pPr>
        <w:numPr>
          <w:ilvl w:val="1"/>
          <w:numId w:val="18"/>
        </w:numPr>
        <w:spacing w:after="0" w:line="240" w:lineRule="auto"/>
        <w:contextualSpacing/>
        <w:rPr>
          <w:rFonts w:eastAsia="Calibri" w:cstheme="minorHAnsi"/>
        </w:rPr>
      </w:pPr>
      <w:r w:rsidRPr="00862D3E">
        <w:rPr>
          <w:rFonts w:eastAsia="Calibri" w:cstheme="minorHAnsi"/>
        </w:rPr>
        <w:t>Green infrastructure to reduce flooding events</w:t>
      </w:r>
    </w:p>
    <w:p w14:paraId="4672F40D" w14:textId="77777777" w:rsidR="0077732D" w:rsidRPr="00862D3E" w:rsidRDefault="0077732D" w:rsidP="00563484">
      <w:pPr>
        <w:numPr>
          <w:ilvl w:val="1"/>
          <w:numId w:val="18"/>
        </w:numPr>
        <w:spacing w:after="0" w:line="240" w:lineRule="auto"/>
        <w:contextualSpacing/>
        <w:rPr>
          <w:rFonts w:eastAsia="Calibri" w:cstheme="minorHAnsi"/>
        </w:rPr>
      </w:pPr>
      <w:r w:rsidRPr="00862D3E">
        <w:rPr>
          <w:rFonts w:eastAsia="Calibri" w:cstheme="minorHAnsi"/>
        </w:rPr>
        <w:t>Reduced and controlled stray animal population</w:t>
      </w:r>
    </w:p>
    <w:p w14:paraId="4309631D" w14:textId="77777777" w:rsidR="0077732D" w:rsidRPr="00862D3E" w:rsidRDefault="0077732D" w:rsidP="00563484">
      <w:pPr>
        <w:numPr>
          <w:ilvl w:val="1"/>
          <w:numId w:val="18"/>
        </w:numPr>
        <w:spacing w:after="0" w:line="240" w:lineRule="auto"/>
        <w:contextualSpacing/>
        <w:rPr>
          <w:rFonts w:eastAsia="Calibri" w:cstheme="minorHAnsi"/>
        </w:rPr>
      </w:pPr>
      <w:r w:rsidRPr="00862D3E">
        <w:rPr>
          <w:rFonts w:eastAsia="Calibri" w:cstheme="minorHAnsi"/>
        </w:rPr>
        <w:t>Smart, Safe Growth Principles integrated into development permitting and management activities</w:t>
      </w:r>
    </w:p>
    <w:p w14:paraId="5A2C1D29" w14:textId="77777777" w:rsidR="0077732D" w:rsidRPr="00862D3E" w:rsidRDefault="0077732D" w:rsidP="00563484">
      <w:pPr>
        <w:numPr>
          <w:ilvl w:val="0"/>
          <w:numId w:val="18"/>
        </w:numPr>
        <w:spacing w:after="0" w:line="240" w:lineRule="auto"/>
        <w:contextualSpacing/>
        <w:rPr>
          <w:rFonts w:eastAsia="Calibri" w:cstheme="minorHAnsi"/>
        </w:rPr>
      </w:pPr>
      <w:r w:rsidRPr="00862D3E">
        <w:rPr>
          <w:rFonts w:eastAsia="Calibri" w:cstheme="minorHAnsi"/>
        </w:rPr>
        <w:t>Improved management of Critical Habitat (ie. wetlands, mangrove, seagrass, reef, forest) through:</w:t>
      </w:r>
    </w:p>
    <w:p w14:paraId="69678EA0" w14:textId="77777777" w:rsidR="0077732D" w:rsidRPr="00862D3E" w:rsidRDefault="0077732D" w:rsidP="00563484">
      <w:pPr>
        <w:numPr>
          <w:ilvl w:val="1"/>
          <w:numId w:val="18"/>
        </w:numPr>
        <w:spacing w:after="0" w:line="240" w:lineRule="auto"/>
        <w:contextualSpacing/>
        <w:rPr>
          <w:rFonts w:eastAsia="Calibri" w:cstheme="minorHAnsi"/>
        </w:rPr>
      </w:pPr>
      <w:r w:rsidRPr="00862D3E">
        <w:rPr>
          <w:rFonts w:eastAsia="Calibri" w:cstheme="minorHAnsi"/>
        </w:rPr>
        <w:t>Invasive species prevention and management</w:t>
      </w:r>
    </w:p>
    <w:p w14:paraId="44D77D12" w14:textId="77777777" w:rsidR="0077732D" w:rsidRPr="00862D3E" w:rsidRDefault="0077732D" w:rsidP="00563484">
      <w:pPr>
        <w:numPr>
          <w:ilvl w:val="1"/>
          <w:numId w:val="18"/>
        </w:numPr>
        <w:spacing w:after="0" w:line="240" w:lineRule="auto"/>
        <w:contextualSpacing/>
        <w:rPr>
          <w:rFonts w:eastAsia="Calibri" w:cstheme="minorHAnsi"/>
        </w:rPr>
      </w:pPr>
      <w:r w:rsidRPr="00862D3E">
        <w:rPr>
          <w:rFonts w:eastAsia="Calibri" w:cstheme="minorHAnsi"/>
        </w:rPr>
        <w:t>Greater compliance and enforcement of natural resource management regulations through clear updated regulations and regulatory framework.</w:t>
      </w:r>
    </w:p>
    <w:p w14:paraId="19E5F96D" w14:textId="77777777" w:rsidR="0077732D" w:rsidRPr="00862D3E" w:rsidRDefault="0077732D" w:rsidP="00563484">
      <w:pPr>
        <w:numPr>
          <w:ilvl w:val="0"/>
          <w:numId w:val="18"/>
        </w:numPr>
        <w:spacing w:after="0" w:line="240" w:lineRule="auto"/>
        <w:contextualSpacing/>
        <w:rPr>
          <w:rFonts w:eastAsia="Calibri" w:cstheme="minorHAnsi"/>
        </w:rPr>
      </w:pPr>
      <w:r w:rsidRPr="00862D3E">
        <w:rPr>
          <w:rFonts w:eastAsia="Calibri" w:cstheme="minorHAnsi"/>
        </w:rPr>
        <w:t xml:space="preserve">More sustainable and resilient development through: </w:t>
      </w:r>
    </w:p>
    <w:p w14:paraId="269E94EE" w14:textId="77777777" w:rsidR="0077732D" w:rsidRPr="00862D3E" w:rsidRDefault="0077732D" w:rsidP="00563484">
      <w:pPr>
        <w:numPr>
          <w:ilvl w:val="1"/>
          <w:numId w:val="18"/>
        </w:numPr>
        <w:spacing w:after="0" w:line="240" w:lineRule="auto"/>
        <w:contextualSpacing/>
        <w:rPr>
          <w:rFonts w:eastAsia="Calibri" w:cstheme="minorHAnsi"/>
        </w:rPr>
      </w:pPr>
      <w:r w:rsidRPr="00862D3E">
        <w:rPr>
          <w:rFonts w:eastAsia="Calibri" w:cstheme="minorHAnsi"/>
        </w:rPr>
        <w:t>Improved permitting processes based on integrating Smart, Safe Growth principles and best available data that considers climate change and natural disaster impacts and risks</w:t>
      </w:r>
    </w:p>
    <w:p w14:paraId="2CC42922" w14:textId="77777777" w:rsidR="0077732D" w:rsidRPr="00862D3E" w:rsidRDefault="0077732D" w:rsidP="00563484">
      <w:pPr>
        <w:numPr>
          <w:ilvl w:val="1"/>
          <w:numId w:val="18"/>
        </w:numPr>
        <w:spacing w:after="0" w:line="240" w:lineRule="auto"/>
        <w:contextualSpacing/>
        <w:rPr>
          <w:rFonts w:eastAsia="Calibri" w:cstheme="minorHAnsi"/>
        </w:rPr>
      </w:pPr>
      <w:r w:rsidRPr="00862D3E">
        <w:rPr>
          <w:rFonts w:eastAsia="Calibri" w:cstheme="minorHAnsi"/>
        </w:rPr>
        <w:t>Inter-agency collaboration and decision making for permitting</w:t>
      </w:r>
    </w:p>
    <w:p w14:paraId="255917D1" w14:textId="2670BBE6" w:rsidR="0077732D" w:rsidRDefault="0077732D" w:rsidP="00563484">
      <w:pPr>
        <w:numPr>
          <w:ilvl w:val="1"/>
          <w:numId w:val="18"/>
        </w:numPr>
        <w:spacing w:after="0" w:line="240" w:lineRule="auto"/>
        <w:contextualSpacing/>
        <w:rPr>
          <w:rFonts w:eastAsia="Calibri" w:cstheme="minorHAnsi"/>
        </w:rPr>
      </w:pPr>
      <w:r w:rsidRPr="00862D3E">
        <w:rPr>
          <w:rFonts w:eastAsia="Calibri" w:cstheme="minorHAnsi"/>
        </w:rPr>
        <w:t>Community engagement that fosters environmental stewardship</w:t>
      </w:r>
    </w:p>
    <w:p w14:paraId="4DE53887" w14:textId="77777777" w:rsidR="005C54D3" w:rsidRPr="005C54D3" w:rsidRDefault="005C54D3" w:rsidP="005C54D3">
      <w:pPr>
        <w:spacing w:after="0" w:line="240" w:lineRule="auto"/>
        <w:ind w:left="1440"/>
        <w:contextualSpacing/>
        <w:rPr>
          <w:rFonts w:eastAsia="Calibri" w:cstheme="minorHAnsi"/>
        </w:rPr>
      </w:pPr>
    </w:p>
    <w:p w14:paraId="65F378D3" w14:textId="77777777" w:rsidR="0077732D" w:rsidRPr="00862D3E" w:rsidRDefault="0077732D" w:rsidP="00563484">
      <w:pPr>
        <w:pStyle w:val="Heading3"/>
        <w:spacing w:line="240" w:lineRule="auto"/>
        <w:rPr>
          <w:rFonts w:asciiTheme="minorHAnsi" w:hAnsiTheme="minorHAnsi" w:cstheme="minorHAnsi"/>
        </w:rPr>
      </w:pPr>
      <w:bookmarkStart w:id="1338" w:name="_Toc48856018"/>
      <w:bookmarkStart w:id="1339" w:name="_Toc54611340"/>
      <w:bookmarkStart w:id="1340" w:name="_Toc63510713"/>
      <w:bookmarkStart w:id="1341" w:name="_Toc66508545"/>
      <w:r w:rsidRPr="00862D3E">
        <w:rPr>
          <w:rFonts w:asciiTheme="minorHAnsi" w:hAnsiTheme="minorHAnsi" w:cstheme="minorHAnsi"/>
        </w:rPr>
        <w:t>Lao Lao Watershed Management Plan - 2020 Update</w:t>
      </w:r>
      <w:bookmarkEnd w:id="1338"/>
      <w:bookmarkEnd w:id="1339"/>
      <w:bookmarkEnd w:id="1340"/>
      <w:bookmarkEnd w:id="1341"/>
      <w:r w:rsidRPr="00862D3E">
        <w:rPr>
          <w:rFonts w:asciiTheme="minorHAnsi" w:hAnsiTheme="minorHAnsi" w:cstheme="minorHAnsi"/>
        </w:rPr>
        <w:t xml:space="preserve"> </w:t>
      </w:r>
    </w:p>
    <w:p w14:paraId="486F36EE" w14:textId="77777777" w:rsidR="0077732D" w:rsidRPr="00862D3E" w:rsidRDefault="0077732D" w:rsidP="00563484">
      <w:pPr>
        <w:spacing w:line="240" w:lineRule="auto"/>
        <w:rPr>
          <w:rFonts w:cstheme="minorHAnsi"/>
        </w:rPr>
      </w:pPr>
      <w:r w:rsidRPr="00862D3E">
        <w:rPr>
          <w:rFonts w:cstheme="minorHAnsi"/>
        </w:rPr>
        <w:t xml:space="preserve">The 2020 update for the Lao Lao Watershed Management Plan is pending. Thus, the 2009 plan is referenced here. </w:t>
      </w:r>
    </w:p>
    <w:p w14:paraId="6D9B2119" w14:textId="77777777" w:rsidR="0077732D" w:rsidRPr="00862D3E" w:rsidRDefault="0077732D" w:rsidP="00563484">
      <w:pPr>
        <w:spacing w:line="240" w:lineRule="auto"/>
        <w:rPr>
          <w:rFonts w:cstheme="minorHAnsi"/>
        </w:rPr>
      </w:pPr>
      <w:r w:rsidRPr="00862D3E">
        <w:rPr>
          <w:rFonts w:cstheme="minorHAnsi"/>
        </w:rPr>
        <w:t>Vision: Laolao is world renowned as a beautiful tropical destination where natural, cultural and historical resources, knowledge and values are abundant for all to enjoy above and below the waves of Saipan.</w:t>
      </w:r>
    </w:p>
    <w:p w14:paraId="7351B7B6" w14:textId="77777777" w:rsidR="0077732D" w:rsidRPr="00862D3E" w:rsidRDefault="0077732D" w:rsidP="00563484">
      <w:pPr>
        <w:spacing w:line="240" w:lineRule="auto"/>
        <w:rPr>
          <w:rFonts w:cstheme="minorHAnsi"/>
        </w:rPr>
      </w:pPr>
      <w:r w:rsidRPr="00862D3E">
        <w:rPr>
          <w:rFonts w:cstheme="minorHAnsi"/>
        </w:rPr>
        <w:t>Mission: In appreciation of the cultural, historical, and environmental significance and educational, economic, and social values that benefit all stakeholders—indigenous people, residents, tourists, traditional fishermen, dive operators and divers—we pledge to protect, preserve, restore, and manage Laolao Bay through stakeholder-driven sustainable resource management practices.</w:t>
      </w:r>
    </w:p>
    <w:p w14:paraId="2101B63B" w14:textId="77777777" w:rsidR="0077732D" w:rsidRPr="00862D3E" w:rsidRDefault="0077732D" w:rsidP="00563484">
      <w:pPr>
        <w:spacing w:line="240" w:lineRule="auto"/>
        <w:rPr>
          <w:rFonts w:cstheme="minorHAnsi"/>
        </w:rPr>
      </w:pPr>
      <w:r w:rsidRPr="00862D3E">
        <w:rPr>
          <w:rFonts w:cstheme="minorHAnsi"/>
        </w:rPr>
        <w:t>This section will be updated when the revised plan is revised and adopted as outlined in PL20-20.</w:t>
      </w:r>
    </w:p>
    <w:p w14:paraId="59B8CBAD" w14:textId="77777777" w:rsidR="0077732D" w:rsidRPr="00862D3E" w:rsidRDefault="0077732D" w:rsidP="00563484">
      <w:pPr>
        <w:pStyle w:val="Heading3"/>
        <w:spacing w:line="240" w:lineRule="auto"/>
        <w:rPr>
          <w:rStyle w:val="Heading1Char"/>
          <w:rFonts w:asciiTheme="minorHAnsi" w:hAnsiTheme="minorHAnsi" w:cstheme="minorHAnsi"/>
          <w:sz w:val="26"/>
          <w:szCs w:val="26"/>
        </w:rPr>
      </w:pPr>
      <w:bookmarkStart w:id="1342" w:name="_Toc48856019"/>
      <w:bookmarkStart w:id="1343" w:name="_Toc54611341"/>
      <w:bookmarkStart w:id="1344" w:name="_Toc63510714"/>
      <w:bookmarkStart w:id="1345" w:name="_Toc66508546"/>
      <w:r w:rsidRPr="00862D3E">
        <w:rPr>
          <w:rFonts w:asciiTheme="minorHAnsi" w:hAnsiTheme="minorHAnsi" w:cstheme="minorHAnsi"/>
        </w:rPr>
        <w:t>Talakhaya / Sabana Watershed Management Plan - 2019-2020 Update</w:t>
      </w:r>
      <w:bookmarkEnd w:id="1342"/>
      <w:bookmarkEnd w:id="1343"/>
      <w:bookmarkEnd w:id="1344"/>
      <w:bookmarkEnd w:id="1345"/>
    </w:p>
    <w:p w14:paraId="216A8850" w14:textId="77777777" w:rsidR="0077732D" w:rsidRPr="00862D3E" w:rsidRDefault="0077732D" w:rsidP="00563484">
      <w:pPr>
        <w:spacing w:line="240" w:lineRule="auto"/>
        <w:rPr>
          <w:rFonts w:cstheme="minorHAnsi"/>
        </w:rPr>
      </w:pPr>
      <w:r w:rsidRPr="00862D3E">
        <w:rPr>
          <w:rFonts w:cstheme="minorHAnsi"/>
        </w:rPr>
        <w:t xml:space="preserve">The 2020 update for the Garapan Watershed Management Plan is pending but an early draft has been shared with the Watershed Working Group, with the draft vision and 10-year goals and objectives detailed here. This section will be updated as needed when the revised plan is submitted and adopted as outlined in PL20-20. </w:t>
      </w:r>
    </w:p>
    <w:p w14:paraId="0EFC1E16" w14:textId="77777777" w:rsidR="0077732D" w:rsidRPr="00862D3E" w:rsidRDefault="0077732D" w:rsidP="00563484">
      <w:pPr>
        <w:spacing w:line="240" w:lineRule="auto"/>
        <w:rPr>
          <w:rFonts w:cstheme="minorHAnsi"/>
        </w:rPr>
      </w:pPr>
      <w:r w:rsidRPr="00862D3E">
        <w:rPr>
          <w:rFonts w:cstheme="minorHAnsi"/>
        </w:rPr>
        <w:t>The vision for the Talakhaya watershed was developed by the management team of the CAP in 2007:</w:t>
      </w:r>
    </w:p>
    <w:p w14:paraId="791AEE3B" w14:textId="77777777" w:rsidR="0077732D" w:rsidRPr="00862D3E" w:rsidRDefault="0077732D" w:rsidP="00563484">
      <w:pPr>
        <w:spacing w:line="240" w:lineRule="auto"/>
        <w:jc w:val="center"/>
        <w:rPr>
          <w:rFonts w:cstheme="minorHAnsi"/>
          <w:szCs w:val="28"/>
        </w:rPr>
      </w:pPr>
      <w:r w:rsidRPr="00862D3E">
        <w:rPr>
          <w:rFonts w:cstheme="minorHAnsi"/>
          <w:szCs w:val="28"/>
        </w:rPr>
        <w:t>“</w:t>
      </w:r>
      <w:r w:rsidRPr="00862D3E">
        <w:rPr>
          <w:rFonts w:cstheme="minorHAnsi"/>
          <w:i/>
          <w:szCs w:val="28"/>
        </w:rPr>
        <w:t>Protehi i rikesan i tano yan i tasi</w:t>
      </w:r>
      <w:r w:rsidRPr="00862D3E">
        <w:rPr>
          <w:rFonts w:cstheme="minorHAnsi"/>
          <w:szCs w:val="28"/>
        </w:rPr>
        <w:t>” – “</w:t>
      </w:r>
      <w:r w:rsidRPr="00862D3E">
        <w:rPr>
          <w:rFonts w:cstheme="minorHAnsi"/>
          <w:i/>
          <w:szCs w:val="28"/>
        </w:rPr>
        <w:t>Protect the wealth of our land and sea</w:t>
      </w:r>
      <w:r w:rsidRPr="00862D3E">
        <w:rPr>
          <w:rFonts w:cstheme="minorHAnsi"/>
          <w:szCs w:val="28"/>
        </w:rPr>
        <w:t>”</w:t>
      </w:r>
    </w:p>
    <w:p w14:paraId="19324F23" w14:textId="77777777" w:rsidR="0077732D" w:rsidRPr="00862D3E" w:rsidRDefault="0077732D" w:rsidP="00563484">
      <w:pPr>
        <w:spacing w:line="240" w:lineRule="auto"/>
        <w:rPr>
          <w:rFonts w:cstheme="minorHAnsi"/>
        </w:rPr>
      </w:pPr>
      <w:r w:rsidRPr="00862D3E">
        <w:rPr>
          <w:rFonts w:cstheme="minorHAnsi"/>
        </w:rPr>
        <w:t xml:space="preserve">Additionally, through the watershed management planning process of 2018, a number of mission statements for the future of Talakhaya stood out and have been highlighted throughout this document: </w:t>
      </w:r>
    </w:p>
    <w:p w14:paraId="3A12B560" w14:textId="77777777" w:rsidR="0077732D" w:rsidRPr="00862D3E" w:rsidRDefault="0077732D" w:rsidP="00563484">
      <w:pPr>
        <w:pStyle w:val="ListParagraph"/>
        <w:numPr>
          <w:ilvl w:val="0"/>
          <w:numId w:val="4"/>
        </w:numPr>
        <w:spacing w:line="240" w:lineRule="auto"/>
        <w:rPr>
          <w:rFonts w:cstheme="minorHAnsi"/>
        </w:rPr>
      </w:pPr>
      <w:r w:rsidRPr="00862D3E">
        <w:rPr>
          <w:rFonts w:cstheme="minorHAnsi"/>
        </w:rPr>
        <w:t>Ensure the value of the watershed (including the ecosystem services, economic benefits, cultural components, etc.) are equitably distributed to the entire community (as defined by both the human and non-human objects found in and around a watershed);</w:t>
      </w:r>
    </w:p>
    <w:p w14:paraId="7AC4FE89" w14:textId="77777777" w:rsidR="0077732D" w:rsidRPr="00862D3E" w:rsidRDefault="0077732D" w:rsidP="00563484">
      <w:pPr>
        <w:pStyle w:val="ListParagraph"/>
        <w:numPr>
          <w:ilvl w:val="0"/>
          <w:numId w:val="4"/>
        </w:numPr>
        <w:spacing w:line="240" w:lineRule="auto"/>
        <w:rPr>
          <w:rFonts w:cstheme="minorHAnsi"/>
        </w:rPr>
      </w:pPr>
      <w:r w:rsidRPr="00862D3E">
        <w:rPr>
          <w:rFonts w:cstheme="minorHAnsi"/>
        </w:rPr>
        <w:t>Guarantee the integration of watershed protection, conservation, and management with the necessary provision of safe drinking water (particularly in the context of limited water resources on small islands);</w:t>
      </w:r>
    </w:p>
    <w:p w14:paraId="7265C5BA" w14:textId="77777777" w:rsidR="0077732D" w:rsidRPr="00862D3E" w:rsidRDefault="0077732D" w:rsidP="00563484">
      <w:pPr>
        <w:pStyle w:val="ListParagraph"/>
        <w:numPr>
          <w:ilvl w:val="0"/>
          <w:numId w:val="4"/>
        </w:numPr>
        <w:spacing w:line="240" w:lineRule="auto"/>
        <w:rPr>
          <w:rFonts w:cstheme="minorHAnsi"/>
        </w:rPr>
      </w:pPr>
      <w:r w:rsidRPr="00862D3E">
        <w:rPr>
          <w:rFonts w:cstheme="minorHAnsi"/>
        </w:rPr>
        <w:t>Establish the role stakeholders and managers play in ensuring a resilient and productive watershed for future generations (without sacrificing the needs of the present or undervaluing the impact of today on the future of the watershed); and</w:t>
      </w:r>
    </w:p>
    <w:p w14:paraId="455F696E" w14:textId="77777777" w:rsidR="0077732D" w:rsidRPr="00862D3E" w:rsidRDefault="0077732D" w:rsidP="00563484">
      <w:pPr>
        <w:pStyle w:val="ListParagraph"/>
        <w:numPr>
          <w:ilvl w:val="0"/>
          <w:numId w:val="4"/>
        </w:numPr>
        <w:spacing w:line="240" w:lineRule="auto"/>
        <w:rPr>
          <w:rStyle w:val="Heading1Char"/>
          <w:rFonts w:asciiTheme="minorHAnsi" w:eastAsiaTheme="minorHAnsi" w:hAnsiTheme="minorHAnsi" w:cstheme="minorHAnsi"/>
          <w:color w:val="auto"/>
          <w:sz w:val="22"/>
          <w:szCs w:val="22"/>
        </w:rPr>
      </w:pPr>
      <w:r w:rsidRPr="00862D3E">
        <w:rPr>
          <w:rFonts w:cstheme="minorHAnsi"/>
        </w:rPr>
        <w:t>Reflect the indigenous values – relatedness, respect, and reciprocity – and the traditional ecological knowledge – via landowners, residents, elders, and managers – throughout the planning process and allowing space for all stakeholders to contribute to the continued management of the watershed.</w:t>
      </w:r>
      <w:bookmarkStart w:id="1346" w:name="_4.1._Conceptual_Model"/>
      <w:bookmarkStart w:id="1347" w:name="_Key_Threats/Issues"/>
      <w:bookmarkStart w:id="1348" w:name="_5._Key_Threats/Issues"/>
      <w:bookmarkStart w:id="1349" w:name="_Goals,_objectives,_actions"/>
      <w:bookmarkStart w:id="1350" w:name="_Toc44431343"/>
      <w:bookmarkEnd w:id="1346"/>
      <w:bookmarkEnd w:id="1347"/>
      <w:bookmarkEnd w:id="1348"/>
      <w:bookmarkEnd w:id="1349"/>
    </w:p>
    <w:bookmarkEnd w:id="1350"/>
    <w:p w14:paraId="0ECE9CEC" w14:textId="3D279E81" w:rsidR="0077732D" w:rsidRPr="00862D3E" w:rsidRDefault="00FF7AB6" w:rsidP="00563484">
      <w:pPr>
        <w:spacing w:line="240" w:lineRule="auto"/>
        <w:rPr>
          <w:rFonts w:cstheme="minorHAnsi"/>
        </w:rPr>
      </w:pPr>
      <w:r w:rsidRPr="00862D3E">
        <w:rPr>
          <w:rFonts w:cstheme="minorHAnsi"/>
        </w:rPr>
        <w:t>F</w:t>
      </w:r>
      <w:r w:rsidR="0077732D" w:rsidRPr="00862D3E">
        <w:rPr>
          <w:rFonts w:cstheme="minorHAnsi"/>
        </w:rPr>
        <w:t>ive broad strategies were determined to best address the threats identified in the</w:t>
      </w:r>
      <w:r w:rsidRPr="00862D3E">
        <w:rPr>
          <w:rFonts w:cstheme="minorHAnsi"/>
        </w:rPr>
        <w:t xml:space="preserve"> 2012 and 2015</w:t>
      </w:r>
      <w:r w:rsidR="0077732D" w:rsidRPr="00862D3E">
        <w:rPr>
          <w:rFonts w:cstheme="minorHAnsi"/>
        </w:rPr>
        <w:t xml:space="preserve"> Conservation Action Plan</w:t>
      </w:r>
      <w:r w:rsidRPr="00862D3E">
        <w:rPr>
          <w:rFonts w:cstheme="minorHAnsi"/>
        </w:rPr>
        <w:t>s</w:t>
      </w:r>
      <w:r w:rsidR="0077732D" w:rsidRPr="00862D3E">
        <w:rPr>
          <w:rFonts w:cstheme="minorHAnsi"/>
        </w:rPr>
        <w:t>:</w:t>
      </w:r>
    </w:p>
    <w:p w14:paraId="2766D57D" w14:textId="77777777" w:rsidR="0077732D" w:rsidRPr="00862D3E" w:rsidRDefault="0077732D" w:rsidP="00563484">
      <w:pPr>
        <w:pStyle w:val="ListParagraph"/>
        <w:numPr>
          <w:ilvl w:val="0"/>
          <w:numId w:val="3"/>
        </w:numPr>
        <w:spacing w:line="240" w:lineRule="auto"/>
        <w:ind w:right="720"/>
        <w:rPr>
          <w:rFonts w:cstheme="minorHAnsi"/>
        </w:rPr>
      </w:pPr>
      <w:r w:rsidRPr="00862D3E">
        <w:rPr>
          <w:rFonts w:cstheme="minorHAnsi"/>
        </w:rPr>
        <w:t>Revegetation of critically eroding areas in the Talakhaya/ Sabana;</w:t>
      </w:r>
    </w:p>
    <w:p w14:paraId="2F18E864" w14:textId="77777777" w:rsidR="0077732D" w:rsidRPr="00862D3E" w:rsidRDefault="0077732D" w:rsidP="00563484">
      <w:pPr>
        <w:pStyle w:val="ListParagraph"/>
        <w:numPr>
          <w:ilvl w:val="0"/>
          <w:numId w:val="3"/>
        </w:numPr>
        <w:spacing w:line="240" w:lineRule="auto"/>
        <w:ind w:right="720"/>
        <w:rPr>
          <w:rFonts w:cstheme="minorHAnsi"/>
        </w:rPr>
      </w:pPr>
      <w:r w:rsidRPr="00862D3E">
        <w:rPr>
          <w:rFonts w:cstheme="minorHAnsi"/>
        </w:rPr>
        <w:t>Implementation of engineering actions that would decrease erosion in the watershed;</w:t>
      </w:r>
    </w:p>
    <w:p w14:paraId="6997FED8" w14:textId="77777777" w:rsidR="0077732D" w:rsidRPr="00862D3E" w:rsidRDefault="0077732D" w:rsidP="00563484">
      <w:pPr>
        <w:pStyle w:val="ListParagraph"/>
        <w:numPr>
          <w:ilvl w:val="0"/>
          <w:numId w:val="3"/>
        </w:numPr>
        <w:spacing w:line="240" w:lineRule="auto"/>
        <w:ind w:right="720"/>
        <w:rPr>
          <w:rFonts w:cstheme="minorHAnsi"/>
        </w:rPr>
      </w:pPr>
      <w:r w:rsidRPr="00862D3E">
        <w:rPr>
          <w:rFonts w:cstheme="minorHAnsi"/>
        </w:rPr>
        <w:t>Raising awareness and education of the Rota community about how fires and poaching are affecting the watershed;</w:t>
      </w:r>
    </w:p>
    <w:p w14:paraId="07189F5B" w14:textId="77777777" w:rsidR="0077732D" w:rsidRPr="00862D3E" w:rsidRDefault="0077732D" w:rsidP="00563484">
      <w:pPr>
        <w:pStyle w:val="ListParagraph"/>
        <w:numPr>
          <w:ilvl w:val="0"/>
          <w:numId w:val="3"/>
        </w:numPr>
        <w:spacing w:line="240" w:lineRule="auto"/>
        <w:ind w:right="720"/>
        <w:rPr>
          <w:rFonts w:cstheme="minorHAnsi"/>
        </w:rPr>
      </w:pPr>
      <w:r w:rsidRPr="00862D3E">
        <w:rPr>
          <w:rFonts w:cstheme="minorHAnsi"/>
        </w:rPr>
        <w:t>Creation of effective enforcement measures for local laws; and</w:t>
      </w:r>
    </w:p>
    <w:p w14:paraId="56A61556" w14:textId="77777777" w:rsidR="0077732D" w:rsidRPr="00862D3E" w:rsidRDefault="0077732D" w:rsidP="00563484">
      <w:pPr>
        <w:pStyle w:val="ListParagraph"/>
        <w:numPr>
          <w:ilvl w:val="0"/>
          <w:numId w:val="3"/>
        </w:numPr>
        <w:spacing w:line="240" w:lineRule="auto"/>
        <w:ind w:right="720"/>
        <w:rPr>
          <w:rFonts w:cstheme="minorHAnsi"/>
        </w:rPr>
      </w:pPr>
      <w:r w:rsidRPr="00862D3E">
        <w:rPr>
          <w:rFonts w:cstheme="minorHAnsi"/>
        </w:rPr>
        <w:t>Collection of necessary species populations information in the area to allow for more informed policy decisions.</w:t>
      </w:r>
    </w:p>
    <w:p w14:paraId="3C8D75AF" w14:textId="33F886C4" w:rsidR="0077732D" w:rsidRPr="00862D3E" w:rsidRDefault="0077732D" w:rsidP="00563484">
      <w:pPr>
        <w:spacing w:line="240" w:lineRule="auto"/>
        <w:rPr>
          <w:rFonts w:cstheme="minorHAnsi"/>
        </w:rPr>
      </w:pPr>
      <w:r w:rsidRPr="00862D3E">
        <w:rPr>
          <w:rFonts w:cstheme="minorHAnsi"/>
        </w:rPr>
        <w:t>Although there has been significant progress throughout the watershed, many of the problems are still present or have altered in unexpected ways. The following sub-sections identify the overarching goals for watershed planning, the actionable strategies for achieving those goals, the objectives for each strategy, and the recommended actions to guide managers and planners.</w:t>
      </w:r>
    </w:p>
    <w:p w14:paraId="19E89491" w14:textId="77777777" w:rsidR="0077732D" w:rsidRPr="00862D3E" w:rsidRDefault="0077732D" w:rsidP="00563484">
      <w:pPr>
        <w:pStyle w:val="Heading5"/>
        <w:spacing w:line="240" w:lineRule="auto"/>
        <w:rPr>
          <w:rFonts w:asciiTheme="minorHAnsi" w:hAnsiTheme="minorHAnsi" w:cstheme="minorHAnsi"/>
        </w:rPr>
      </w:pPr>
      <w:bookmarkStart w:id="1351" w:name="_6.1._Goals"/>
      <w:bookmarkStart w:id="1352" w:name="_Toc44431344"/>
      <w:bookmarkEnd w:id="1351"/>
      <w:r w:rsidRPr="00862D3E">
        <w:rPr>
          <w:rFonts w:asciiTheme="minorHAnsi" w:hAnsiTheme="minorHAnsi" w:cstheme="minorHAnsi"/>
        </w:rPr>
        <w:t>Goals</w:t>
      </w:r>
      <w:bookmarkEnd w:id="1352"/>
    </w:p>
    <w:p w14:paraId="0A9837ED" w14:textId="77777777" w:rsidR="0077732D" w:rsidRPr="00862D3E" w:rsidRDefault="0077732D" w:rsidP="00563484">
      <w:pPr>
        <w:spacing w:line="240" w:lineRule="auto"/>
        <w:rPr>
          <w:rFonts w:cstheme="minorHAnsi"/>
        </w:rPr>
      </w:pPr>
      <w:r w:rsidRPr="00862D3E">
        <w:rPr>
          <w:rFonts w:cstheme="minorHAnsi"/>
        </w:rPr>
        <w:t>Utilizing background materials and informed by stakeholder participation, seven overarching goals have been identified for Talakhaya:</w:t>
      </w:r>
    </w:p>
    <w:p w14:paraId="0CA629E3" w14:textId="77777777" w:rsidR="0077732D" w:rsidRPr="00862D3E" w:rsidRDefault="0077732D" w:rsidP="00563484">
      <w:pPr>
        <w:pStyle w:val="ListParagraph"/>
        <w:numPr>
          <w:ilvl w:val="0"/>
          <w:numId w:val="1"/>
        </w:numPr>
        <w:spacing w:line="240" w:lineRule="auto"/>
        <w:rPr>
          <w:rFonts w:cstheme="minorHAnsi"/>
          <w:b/>
        </w:rPr>
      </w:pPr>
      <w:r w:rsidRPr="00862D3E">
        <w:rPr>
          <w:rFonts w:cstheme="minorHAnsi"/>
          <w:b/>
        </w:rPr>
        <w:t>Equitable distribution of watershed values;</w:t>
      </w:r>
    </w:p>
    <w:p w14:paraId="5DA19213" w14:textId="77777777" w:rsidR="0077732D" w:rsidRPr="00862D3E" w:rsidRDefault="0077732D" w:rsidP="00563484">
      <w:pPr>
        <w:pStyle w:val="ListParagraph"/>
        <w:numPr>
          <w:ilvl w:val="0"/>
          <w:numId w:val="1"/>
        </w:numPr>
        <w:spacing w:line="240" w:lineRule="auto"/>
        <w:rPr>
          <w:rFonts w:cstheme="minorHAnsi"/>
          <w:b/>
        </w:rPr>
      </w:pPr>
      <w:r w:rsidRPr="00862D3E">
        <w:rPr>
          <w:rFonts w:cstheme="minorHAnsi"/>
          <w:b/>
        </w:rPr>
        <w:t>Dedication to the restoration of the landscape;</w:t>
      </w:r>
    </w:p>
    <w:p w14:paraId="1A6DCDFA" w14:textId="77777777" w:rsidR="0077732D" w:rsidRPr="00862D3E" w:rsidRDefault="0077732D" w:rsidP="00563484">
      <w:pPr>
        <w:pStyle w:val="ListParagraph"/>
        <w:numPr>
          <w:ilvl w:val="0"/>
          <w:numId w:val="1"/>
        </w:numPr>
        <w:spacing w:line="240" w:lineRule="auto"/>
        <w:rPr>
          <w:rFonts w:cstheme="minorHAnsi"/>
          <w:b/>
        </w:rPr>
      </w:pPr>
      <w:r w:rsidRPr="00862D3E">
        <w:rPr>
          <w:rFonts w:cstheme="minorHAnsi"/>
          <w:b/>
        </w:rPr>
        <w:t>Increased knowledge of watershed systems;</w:t>
      </w:r>
    </w:p>
    <w:p w14:paraId="0183B8F4" w14:textId="77777777" w:rsidR="0077732D" w:rsidRPr="00862D3E" w:rsidRDefault="0077732D" w:rsidP="00563484">
      <w:pPr>
        <w:pStyle w:val="ListParagraph"/>
        <w:numPr>
          <w:ilvl w:val="0"/>
          <w:numId w:val="1"/>
        </w:numPr>
        <w:spacing w:line="240" w:lineRule="auto"/>
        <w:rPr>
          <w:rFonts w:cstheme="minorHAnsi"/>
          <w:b/>
        </w:rPr>
      </w:pPr>
      <w:r w:rsidRPr="00862D3E">
        <w:rPr>
          <w:rFonts w:cstheme="minorHAnsi"/>
          <w:b/>
        </w:rPr>
        <w:t>Reduction of erosion and sedimentation;</w:t>
      </w:r>
    </w:p>
    <w:p w14:paraId="355B26E8" w14:textId="77777777" w:rsidR="0077732D" w:rsidRPr="00862D3E" w:rsidRDefault="0077732D" w:rsidP="00563484">
      <w:pPr>
        <w:pStyle w:val="ListParagraph"/>
        <w:numPr>
          <w:ilvl w:val="0"/>
          <w:numId w:val="1"/>
        </w:numPr>
        <w:spacing w:line="240" w:lineRule="auto"/>
        <w:rPr>
          <w:rFonts w:cstheme="minorHAnsi"/>
          <w:b/>
        </w:rPr>
      </w:pPr>
      <w:r w:rsidRPr="00862D3E">
        <w:rPr>
          <w:rFonts w:cstheme="minorHAnsi"/>
          <w:b/>
        </w:rPr>
        <w:t>Commitment to meet future water needs;</w:t>
      </w:r>
    </w:p>
    <w:p w14:paraId="04F069F4" w14:textId="77777777" w:rsidR="0077732D" w:rsidRPr="00862D3E" w:rsidRDefault="0077732D" w:rsidP="00563484">
      <w:pPr>
        <w:pStyle w:val="ListParagraph"/>
        <w:numPr>
          <w:ilvl w:val="0"/>
          <w:numId w:val="1"/>
        </w:numPr>
        <w:spacing w:line="240" w:lineRule="auto"/>
        <w:rPr>
          <w:rFonts w:cstheme="minorHAnsi"/>
          <w:b/>
        </w:rPr>
      </w:pPr>
      <w:r w:rsidRPr="00862D3E">
        <w:rPr>
          <w:rFonts w:cstheme="minorHAnsi"/>
          <w:b/>
        </w:rPr>
        <w:t>Raised community awareness of watershed; and</w:t>
      </w:r>
    </w:p>
    <w:p w14:paraId="161D6230" w14:textId="77777777" w:rsidR="0077732D" w:rsidRPr="00862D3E" w:rsidRDefault="0077732D" w:rsidP="00563484">
      <w:pPr>
        <w:pStyle w:val="ListParagraph"/>
        <w:numPr>
          <w:ilvl w:val="0"/>
          <w:numId w:val="1"/>
        </w:numPr>
        <w:spacing w:line="240" w:lineRule="auto"/>
        <w:rPr>
          <w:rFonts w:cstheme="minorHAnsi"/>
          <w:b/>
        </w:rPr>
      </w:pPr>
      <w:r w:rsidRPr="00862D3E">
        <w:rPr>
          <w:rFonts w:cstheme="minorHAnsi"/>
          <w:b/>
        </w:rPr>
        <w:t>Improved monitoring and evaluation of the watershed area.</w:t>
      </w:r>
    </w:p>
    <w:p w14:paraId="271FBEA0" w14:textId="77777777" w:rsidR="00C4293B" w:rsidRDefault="0077732D" w:rsidP="00563484">
      <w:pPr>
        <w:spacing w:line="240" w:lineRule="auto"/>
        <w:rPr>
          <w:ins w:id="1353" w:author="OPD2" w:date="2021-03-16T07:31:00Z"/>
          <w:rFonts w:cstheme="minorHAnsi"/>
          <w:bCs/>
        </w:rPr>
      </w:pPr>
      <w:r w:rsidRPr="00862D3E">
        <w:rPr>
          <w:rFonts w:cstheme="minorHAnsi"/>
          <w:bCs/>
          <w:i/>
          <w:iCs/>
        </w:rPr>
        <w:t xml:space="preserve">Please refer to the 2020 Talakhaya/Sabana Watershed Management Plan for detailed strategies, objectives, and actions. </w:t>
      </w:r>
    </w:p>
    <w:p w14:paraId="357FD0B1" w14:textId="65822BE0" w:rsidR="0077732D" w:rsidRDefault="00C4293B" w:rsidP="00563484">
      <w:pPr>
        <w:spacing w:line="240" w:lineRule="auto"/>
        <w:rPr>
          <w:rFonts w:cstheme="minorHAnsi"/>
        </w:rPr>
      </w:pPr>
      <w:ins w:id="1354" w:author="OPD2" w:date="2021-03-16T07:31:00Z">
        <w:r>
          <w:rPr>
            <w:rFonts w:cstheme="minorHAnsi"/>
            <w:bCs/>
          </w:rPr>
          <w:t xml:space="preserve">As of 2021, there are ongoing island-wide and resource-specific watershed planning efforts underway. </w:t>
        </w:r>
      </w:ins>
      <w:r w:rsidR="0077732D" w:rsidRPr="00862D3E">
        <w:rPr>
          <w:rFonts w:cstheme="minorHAnsi"/>
        </w:rPr>
        <w:t xml:space="preserve">This section will </w:t>
      </w:r>
      <w:ins w:id="1355" w:author="OPD2" w:date="2021-03-16T07:31:00Z">
        <w:r w:rsidRPr="005F4997">
          <w:rPr>
            <w:rFonts w:cstheme="minorHAnsi"/>
          </w:rPr>
          <w:t xml:space="preserve">continue to </w:t>
        </w:r>
      </w:ins>
      <w:r w:rsidR="0077732D" w:rsidRPr="00862D3E">
        <w:rPr>
          <w:rFonts w:cstheme="minorHAnsi"/>
        </w:rPr>
        <w:t xml:space="preserve">be updated when the revised plan is submitted and adopted as outlined in </w:t>
      </w:r>
      <w:ins w:id="1356" w:author="OPD2" w:date="2021-03-16T07:31:00Z">
        <w:r w:rsidR="0077732D" w:rsidRPr="005F4997">
          <w:rPr>
            <w:rFonts w:cstheme="minorHAnsi"/>
          </w:rPr>
          <w:t>P</w:t>
        </w:r>
        <w:r w:rsidRPr="005F4997">
          <w:rPr>
            <w:rFonts w:cstheme="minorHAnsi"/>
          </w:rPr>
          <w:t xml:space="preserve">ublic Law </w:t>
        </w:r>
      </w:ins>
      <w:del w:id="1357" w:author="OPD2" w:date="2021-03-16T07:31:00Z">
        <w:r w:rsidR="0077732D" w:rsidRPr="00862D3E">
          <w:rPr>
            <w:rFonts w:cstheme="minorHAnsi"/>
          </w:rPr>
          <w:delText>PL20-</w:delText>
        </w:r>
      </w:del>
      <w:r w:rsidR="0077732D" w:rsidRPr="00862D3E">
        <w:rPr>
          <w:rFonts w:cstheme="minorHAnsi"/>
        </w:rPr>
        <w:t>20</w:t>
      </w:r>
      <w:ins w:id="1358" w:author="OPD2" w:date="2021-03-16T07:31:00Z">
        <w:r w:rsidR="0077732D" w:rsidRPr="005F4997">
          <w:rPr>
            <w:rFonts w:cstheme="minorHAnsi"/>
          </w:rPr>
          <w:t>-20</w:t>
        </w:r>
        <w:r w:rsidR="005F4997">
          <w:rPr>
            <w:rFonts w:cstheme="minorHAnsi"/>
          </w:rPr>
          <w:t xml:space="preserve"> and this planning document, which envisions executing implementation plan updates at least every five years and full plan review and revision every ten years</w:t>
        </w:r>
      </w:ins>
      <w:r w:rsidR="0077732D" w:rsidRPr="00862D3E">
        <w:rPr>
          <w:rFonts w:cstheme="minorHAnsi"/>
        </w:rPr>
        <w:t>.</w:t>
      </w:r>
    </w:p>
    <w:p w14:paraId="4DDA1D3F" w14:textId="77777777" w:rsidR="00852292" w:rsidRPr="00862D3E" w:rsidRDefault="00852292" w:rsidP="00563484">
      <w:pPr>
        <w:spacing w:line="240" w:lineRule="auto"/>
        <w:rPr>
          <w:rStyle w:val="Heading1Char"/>
          <w:rFonts w:asciiTheme="minorHAnsi" w:hAnsiTheme="minorHAnsi" w:cstheme="minorHAnsi"/>
          <w:sz w:val="26"/>
          <w:szCs w:val="26"/>
        </w:rPr>
      </w:pPr>
    </w:p>
    <w:p w14:paraId="7C3CCBED" w14:textId="0B6825D3" w:rsidR="00056E82" w:rsidRPr="00862D3E" w:rsidRDefault="00056E82" w:rsidP="00563484">
      <w:pPr>
        <w:pStyle w:val="Heading1"/>
        <w:spacing w:before="360" w:after="240" w:line="240" w:lineRule="auto"/>
        <w:rPr>
          <w:rStyle w:val="Heading1Char"/>
          <w:rFonts w:asciiTheme="minorHAnsi" w:hAnsiTheme="minorHAnsi" w:cstheme="minorHAnsi"/>
          <w:b/>
        </w:rPr>
      </w:pPr>
      <w:bookmarkStart w:id="1359" w:name="_Toc54611344"/>
      <w:bookmarkStart w:id="1360" w:name="_Toc63510715"/>
      <w:bookmarkStart w:id="1361" w:name="_Toc66508547"/>
      <w:r w:rsidRPr="00862D3E">
        <w:rPr>
          <w:rStyle w:val="Heading1Char"/>
          <w:rFonts w:asciiTheme="minorHAnsi" w:hAnsiTheme="minorHAnsi" w:cstheme="minorHAnsi"/>
          <w:b/>
        </w:rPr>
        <w:t>Development Guidelines</w:t>
      </w:r>
      <w:bookmarkEnd w:id="1359"/>
      <w:bookmarkEnd w:id="1360"/>
      <w:bookmarkEnd w:id="1361"/>
    </w:p>
    <w:p w14:paraId="3ABBB44F" w14:textId="43F1BAEB" w:rsidR="00B71906" w:rsidRPr="00862D3E" w:rsidRDefault="004E1B78" w:rsidP="00563484">
      <w:pPr>
        <w:pStyle w:val="Heading2"/>
        <w:spacing w:line="240" w:lineRule="auto"/>
        <w:rPr>
          <w:rFonts w:asciiTheme="minorHAnsi" w:hAnsiTheme="minorHAnsi" w:cstheme="minorHAnsi"/>
        </w:rPr>
      </w:pPr>
      <w:bookmarkStart w:id="1362" w:name="_Toc54611345"/>
      <w:bookmarkStart w:id="1363" w:name="_Toc63510716"/>
      <w:bookmarkStart w:id="1364" w:name="_Toc66508548"/>
      <w:r w:rsidRPr="00862D3E">
        <w:rPr>
          <w:rFonts w:asciiTheme="minorHAnsi" w:hAnsiTheme="minorHAnsi" w:cstheme="minorHAnsi"/>
        </w:rPr>
        <w:t>2018 IBC</w:t>
      </w:r>
      <w:bookmarkEnd w:id="1362"/>
      <w:bookmarkEnd w:id="1363"/>
      <w:bookmarkEnd w:id="1364"/>
    </w:p>
    <w:p w14:paraId="2B9C9E31" w14:textId="65E4CFB4" w:rsidR="004E1B78" w:rsidRDefault="00B440A4" w:rsidP="00563484">
      <w:pPr>
        <w:spacing w:line="240" w:lineRule="auto"/>
        <w:rPr>
          <w:rFonts w:cstheme="minorHAnsi"/>
        </w:rPr>
      </w:pPr>
      <w:r w:rsidRPr="00862D3E">
        <w:rPr>
          <w:rFonts w:cstheme="minorHAnsi"/>
        </w:rPr>
        <w:t>The International Building Code 2018 (</w:t>
      </w:r>
      <w:r w:rsidR="00FF7AB6" w:rsidRPr="00862D3E">
        <w:rPr>
          <w:rFonts w:cstheme="minorHAnsi"/>
        </w:rPr>
        <w:t xml:space="preserve">2018 </w:t>
      </w:r>
      <w:r w:rsidRPr="00862D3E">
        <w:rPr>
          <w:rFonts w:cstheme="minorHAnsi"/>
        </w:rPr>
        <w:t xml:space="preserve">IBC) is a model code produced by the International Code Council (ICC). This document provides the foundation for many state and city codes. The </w:t>
      </w:r>
      <w:r w:rsidR="00FF7AB6" w:rsidRPr="00862D3E">
        <w:rPr>
          <w:rFonts w:cstheme="minorHAnsi"/>
        </w:rPr>
        <w:t xml:space="preserve">2018 </w:t>
      </w:r>
      <w:r w:rsidRPr="00862D3E">
        <w:rPr>
          <w:rFonts w:cstheme="minorHAnsi"/>
        </w:rPr>
        <w:t>IBC combined with local jurisdiction amendments form the state codes.</w:t>
      </w:r>
      <w:r w:rsidR="00FF7AB6" w:rsidRPr="00862D3E">
        <w:rPr>
          <w:rFonts w:cstheme="minorHAnsi"/>
        </w:rPr>
        <w:t xml:space="preserve"> The CNMI adopted 2018 IBC </w:t>
      </w:r>
      <w:r w:rsidR="00F13B49" w:rsidRPr="00862D3E">
        <w:rPr>
          <w:rFonts w:cstheme="minorHAnsi"/>
        </w:rPr>
        <w:t>o</w:t>
      </w:r>
      <w:r w:rsidR="00FF7AB6" w:rsidRPr="00862D3E">
        <w:rPr>
          <w:rFonts w:cstheme="minorHAnsi"/>
        </w:rPr>
        <w:t>n July</w:t>
      </w:r>
      <w:r w:rsidR="00F13B49" w:rsidRPr="00862D3E">
        <w:rPr>
          <w:rFonts w:cstheme="minorHAnsi"/>
        </w:rPr>
        <w:t xml:space="preserve"> 2</w:t>
      </w:r>
      <w:r w:rsidR="003E4A97" w:rsidRPr="00862D3E">
        <w:rPr>
          <w:rFonts w:cstheme="minorHAnsi"/>
        </w:rPr>
        <w:t>8</w:t>
      </w:r>
      <w:r w:rsidR="00FF7AB6" w:rsidRPr="00862D3E">
        <w:rPr>
          <w:rFonts w:cstheme="minorHAnsi"/>
        </w:rPr>
        <w:t>, 2020 thro</w:t>
      </w:r>
      <w:r w:rsidR="007B4C01" w:rsidRPr="00862D3E">
        <w:rPr>
          <w:rFonts w:cstheme="minorHAnsi"/>
        </w:rPr>
        <w:t xml:space="preserve">ugh </w:t>
      </w:r>
      <w:r w:rsidR="00DE3BD9" w:rsidRPr="00862D3E">
        <w:rPr>
          <w:rFonts w:cstheme="minorHAnsi"/>
        </w:rPr>
        <w:t>publication</w:t>
      </w:r>
      <w:r w:rsidR="0029326A" w:rsidRPr="00862D3E">
        <w:rPr>
          <w:rFonts w:cstheme="minorHAnsi"/>
        </w:rPr>
        <w:t xml:space="preserve"> of updated regulations</w:t>
      </w:r>
      <w:r w:rsidR="00DE3BD9" w:rsidRPr="00862D3E">
        <w:rPr>
          <w:rFonts w:cstheme="minorHAnsi"/>
        </w:rPr>
        <w:t xml:space="preserve"> in the Commonwealth Register</w:t>
      </w:r>
      <w:r w:rsidR="003E4A97" w:rsidRPr="00862D3E">
        <w:rPr>
          <w:rFonts w:cstheme="minorHAnsi"/>
        </w:rPr>
        <w:t xml:space="preserve"> (42 CR 7 at 43713)</w:t>
      </w:r>
      <w:r w:rsidR="00DE3BD9" w:rsidRPr="00862D3E">
        <w:rPr>
          <w:rFonts w:cstheme="minorHAnsi"/>
        </w:rPr>
        <w:t xml:space="preserve">. </w:t>
      </w:r>
      <w:r w:rsidR="00297AC0" w:rsidRPr="00862D3E">
        <w:rPr>
          <w:rFonts w:cstheme="minorHAnsi"/>
        </w:rPr>
        <w:t xml:space="preserve">As such, all new buildings and building repairs must meet or exceed these requirements as </w:t>
      </w:r>
      <w:r w:rsidR="007F09A2" w:rsidRPr="00862D3E">
        <w:rPr>
          <w:rFonts w:cstheme="minorHAnsi"/>
        </w:rPr>
        <w:t>certified</w:t>
      </w:r>
      <w:r w:rsidR="00297AC0" w:rsidRPr="00862D3E">
        <w:rPr>
          <w:rFonts w:cstheme="minorHAnsi"/>
        </w:rPr>
        <w:t xml:space="preserve"> by DPW. </w:t>
      </w:r>
      <w:r w:rsidR="007F09A2" w:rsidRPr="00862D3E">
        <w:rPr>
          <w:rFonts w:cstheme="minorHAnsi"/>
        </w:rPr>
        <w:t>Current capacity building and implementation training efforts are underway to further support this program, which aims to preserve public health and safety and provide safeguards from hazards associated with the built environment through guidance specific to design and installation of innovative materials that meet or exceed public health and safety goals.</w:t>
      </w:r>
    </w:p>
    <w:p w14:paraId="16011D03" w14:textId="77777777" w:rsidR="00056289" w:rsidRPr="00862D3E" w:rsidRDefault="00056289" w:rsidP="00056289">
      <w:pPr>
        <w:spacing w:after="0" w:line="240" w:lineRule="auto"/>
        <w:rPr>
          <w:rFonts w:cstheme="minorHAnsi"/>
        </w:rPr>
      </w:pPr>
    </w:p>
    <w:p w14:paraId="2F2BD999" w14:textId="35AF848A" w:rsidR="004E1B78" w:rsidRPr="00862D3E" w:rsidRDefault="004E1B78" w:rsidP="00563484">
      <w:pPr>
        <w:pStyle w:val="Heading2"/>
        <w:spacing w:line="240" w:lineRule="auto"/>
        <w:rPr>
          <w:rFonts w:asciiTheme="minorHAnsi" w:hAnsiTheme="minorHAnsi" w:cstheme="minorHAnsi"/>
        </w:rPr>
      </w:pPr>
      <w:bookmarkStart w:id="1365" w:name="_Toc54611346"/>
      <w:bookmarkStart w:id="1366" w:name="_Toc63510717"/>
      <w:bookmarkStart w:id="1367" w:name="_Toc66508549"/>
      <w:r w:rsidRPr="00862D3E">
        <w:rPr>
          <w:rFonts w:asciiTheme="minorHAnsi" w:hAnsiTheme="minorHAnsi" w:cstheme="minorHAnsi"/>
        </w:rPr>
        <w:t>Smart, Safe Growth</w:t>
      </w:r>
      <w:bookmarkEnd w:id="1365"/>
      <w:bookmarkEnd w:id="1366"/>
      <w:bookmarkEnd w:id="1367"/>
    </w:p>
    <w:p w14:paraId="21B409F1" w14:textId="46EE823A" w:rsidR="003E4A97" w:rsidRPr="00862D3E" w:rsidRDefault="003E4A97" w:rsidP="00563484">
      <w:pPr>
        <w:spacing w:line="240" w:lineRule="auto"/>
        <w:rPr>
          <w:rFonts w:cstheme="minorHAnsi"/>
        </w:rPr>
      </w:pPr>
      <w:r w:rsidRPr="00862D3E">
        <w:rPr>
          <w:rFonts w:cstheme="minorHAnsi"/>
        </w:rPr>
        <w:t xml:space="preserve">“Safe, Smart Growth” (SSG) is a set of development strategies that aim to ensure the growth of communities and infrastructure that are resilient to natural disasters with thriving economies and healthy environments. SSG is a comprehensive planning approach that emerges from the intersection of three key areas of practice – hazard mitigation, climate impact adaptation, and smart growth – which are each associated with voluminous policy guidance and best practices. Combining elements of these best practices can identify opportunities to incorporate successful implementation of SSG Principles in planning and development. These principles include considerations such as early planning collaboration, establishing policies to support sustainable development and maintenance of ecosystem services, and promotion of knowledgeable communities as well as adaptive management frameworks. </w:t>
      </w:r>
    </w:p>
    <w:p w14:paraId="48DBCBC9" w14:textId="30D643FE" w:rsidR="003E4A97" w:rsidRPr="00862D3E" w:rsidRDefault="003E4A97" w:rsidP="00563484">
      <w:pPr>
        <w:spacing w:line="240" w:lineRule="auto"/>
        <w:rPr>
          <w:rFonts w:cstheme="minorHAnsi"/>
        </w:rPr>
      </w:pPr>
      <w:r w:rsidRPr="00862D3E">
        <w:rPr>
          <w:rFonts w:cstheme="minorHAnsi"/>
        </w:rPr>
        <w:t xml:space="preserve">To support the operationalization of these principles in CNMI, a Guidance Manual for Smart, Safe Growth of the Northern Mariana Islands was developed for OPD as the product of a technical assistance grant from U.S. Federal Emergency Management Agency (FEMA) and the U.S. Environmental Protection Agency’s Region IX Pacific Islands Office (EPA) in November, 2018. The guide included a “regulations review” highlighting opportunities to mainstream “smart, safe growth” (SSG) principles into CNMI law and policies. </w:t>
      </w:r>
    </w:p>
    <w:p w14:paraId="66D4EA75" w14:textId="7CD33CA9" w:rsidR="00EF511F" w:rsidRPr="00862D3E" w:rsidRDefault="003E4A97" w:rsidP="00563484">
      <w:pPr>
        <w:spacing w:line="240" w:lineRule="auto"/>
        <w:rPr>
          <w:rFonts w:cstheme="minorHAnsi"/>
        </w:rPr>
      </w:pPr>
      <w:r w:rsidRPr="00862D3E">
        <w:rPr>
          <w:rFonts w:cstheme="minorHAnsi"/>
        </w:rPr>
        <w:t xml:space="preserve">The guide notes that “resilient communities that result from incorporation of SSG principles are planned and built to withstand current and future weather events and natural hazards with minimal physical damage or community disruption.” These principles are compatible with complementary concepts of sustainable development as well as indicators and metrics of the United Nation’s Sustainable Development Goals. They can also be applied to project-specific planning and project implementation review through the use of a checklist developed to incorporate these considerations, </w:t>
      </w:r>
      <w:hyperlink r:id="rId133" w:history="1">
        <w:r w:rsidRPr="00862D3E">
          <w:rPr>
            <w:rStyle w:val="Hyperlink"/>
            <w:rFonts w:cstheme="minorHAnsi"/>
          </w:rPr>
          <w:t>available here</w:t>
        </w:r>
      </w:hyperlink>
      <w:r w:rsidRPr="00862D3E">
        <w:rPr>
          <w:rFonts w:cstheme="minorHAnsi"/>
        </w:rPr>
        <w:t>.</w:t>
      </w:r>
    </w:p>
    <w:p w14:paraId="02415EE7" w14:textId="4D114307" w:rsidR="00DC2526" w:rsidRPr="00862D3E" w:rsidRDefault="00DC2526" w:rsidP="00056289">
      <w:pPr>
        <w:spacing w:after="0" w:line="240" w:lineRule="auto"/>
        <w:rPr>
          <w:rFonts w:cstheme="minorHAnsi"/>
        </w:rPr>
      </w:pPr>
    </w:p>
    <w:p w14:paraId="167DEC36" w14:textId="29A115D7" w:rsidR="00DC2526" w:rsidRPr="00862D3E" w:rsidRDefault="00DC2526" w:rsidP="00563484">
      <w:pPr>
        <w:pStyle w:val="Heading2"/>
        <w:spacing w:line="240" w:lineRule="auto"/>
        <w:rPr>
          <w:rFonts w:asciiTheme="minorHAnsi" w:hAnsiTheme="minorHAnsi" w:cstheme="minorHAnsi"/>
        </w:rPr>
      </w:pPr>
      <w:bookmarkStart w:id="1368" w:name="_Toc54611347"/>
      <w:bookmarkStart w:id="1369" w:name="_Toc63510718"/>
      <w:bookmarkStart w:id="1370" w:name="_Toc66508550"/>
      <w:r w:rsidRPr="00862D3E">
        <w:rPr>
          <w:rFonts w:asciiTheme="minorHAnsi" w:hAnsiTheme="minorHAnsi" w:cstheme="minorHAnsi"/>
        </w:rPr>
        <w:t>CNMI Sustainability Guide</w:t>
      </w:r>
      <w:r w:rsidR="00A74774" w:rsidRPr="00862D3E">
        <w:rPr>
          <w:rFonts w:asciiTheme="minorHAnsi" w:hAnsiTheme="minorHAnsi" w:cstheme="minorHAnsi"/>
        </w:rPr>
        <w:t xml:space="preserve"> for the Hospitality Industry</w:t>
      </w:r>
      <w:bookmarkEnd w:id="1368"/>
      <w:bookmarkEnd w:id="1369"/>
      <w:bookmarkEnd w:id="1370"/>
      <w:r w:rsidR="00A74774" w:rsidRPr="00862D3E">
        <w:rPr>
          <w:rFonts w:asciiTheme="minorHAnsi" w:hAnsiTheme="minorHAnsi" w:cstheme="minorHAnsi"/>
        </w:rPr>
        <w:t xml:space="preserve"> </w:t>
      </w:r>
    </w:p>
    <w:p w14:paraId="2A86F551" w14:textId="3163F48B" w:rsidR="00DC2526" w:rsidRPr="00862D3E" w:rsidRDefault="00046D93" w:rsidP="00563484">
      <w:pPr>
        <w:spacing w:line="240" w:lineRule="auto"/>
        <w:rPr>
          <w:rFonts w:cstheme="minorHAnsi"/>
        </w:rPr>
      </w:pPr>
      <w:r w:rsidRPr="00862D3E">
        <w:rPr>
          <w:rFonts w:cstheme="minorHAnsi"/>
        </w:rPr>
        <w:t xml:space="preserve">In 2018, BECQ-DCRM published an industry-targeted manual to support sustainable design, construction, and operation practices for CNMI’s largest economic sector, the hospitality industry.  </w:t>
      </w:r>
      <w:r w:rsidR="005A4E00" w:rsidRPr="00862D3E">
        <w:rPr>
          <w:rFonts w:cstheme="minorHAnsi"/>
        </w:rPr>
        <w:t xml:space="preserve">This manual provides guidance </w:t>
      </w:r>
      <w:r w:rsidR="00763CA8" w:rsidRPr="00862D3E">
        <w:rPr>
          <w:rFonts w:cstheme="minorHAnsi"/>
        </w:rPr>
        <w:t xml:space="preserve">on how the implementation of best management practices (BMPs) can contribute to long-term environmental, social/cultural, and economic sustainability with the goal to ensure that the tourism industry remains an economic driver now and in the future. </w:t>
      </w:r>
    </w:p>
    <w:p w14:paraId="3E01AC1F" w14:textId="48DF4F86" w:rsidR="008F6B88" w:rsidRPr="00862D3E" w:rsidRDefault="008F6B88" w:rsidP="00563484">
      <w:pPr>
        <w:spacing w:line="240" w:lineRule="auto"/>
        <w:rPr>
          <w:rFonts w:cstheme="minorHAnsi"/>
        </w:rPr>
      </w:pPr>
      <w:r w:rsidRPr="00862D3E">
        <w:rPr>
          <w:rFonts w:cstheme="minorHAnsi"/>
        </w:rPr>
        <w:t>For the purposes of this Manual, sustainability is achieved when there is a balance between the planet, people, and profit. The Triple-bottom line is a concept familiar to the corporate world, and it is in this context that the hotel and accommodations sector is challenged to support a Sustainable CNMI.</w:t>
      </w:r>
    </w:p>
    <w:p w14:paraId="3A80063C" w14:textId="74495A04" w:rsidR="006556CF" w:rsidRPr="00862D3E" w:rsidRDefault="006556CF" w:rsidP="00563484">
      <w:pPr>
        <w:autoSpaceDE w:val="0"/>
        <w:autoSpaceDN w:val="0"/>
        <w:adjustRightInd w:val="0"/>
        <w:spacing w:after="0" w:line="240" w:lineRule="auto"/>
        <w:rPr>
          <w:rFonts w:cstheme="minorHAnsi"/>
        </w:rPr>
      </w:pPr>
      <w:r w:rsidRPr="00862D3E">
        <w:rPr>
          <w:rFonts w:cstheme="minorHAnsi"/>
        </w:rPr>
        <w:t>The Manual includes 36 best management practices (BMPs) for</w:t>
      </w:r>
    </w:p>
    <w:p w14:paraId="34299C16" w14:textId="62A95628" w:rsidR="006556CF" w:rsidRPr="00862D3E" w:rsidRDefault="00EC6DAC" w:rsidP="00563484">
      <w:pPr>
        <w:spacing w:line="240" w:lineRule="auto"/>
        <w:rPr>
          <w:rFonts w:cstheme="minorHAnsi"/>
        </w:rPr>
      </w:pPr>
      <w:ins w:id="1371" w:author="OPD2" w:date="2021-03-16T07:31:00Z">
        <w:r w:rsidRPr="00862D3E">
          <w:rPr>
            <w:rFonts w:cstheme="minorHAnsi"/>
            <w:noProof/>
          </w:rPr>
          <w:drawing>
            <wp:anchor distT="0" distB="0" distL="114300" distR="114300" simplePos="0" relativeHeight="252144640" behindDoc="0" locked="0" layoutInCell="1" allowOverlap="1" wp14:anchorId="1E77AFCA" wp14:editId="44993106">
              <wp:simplePos x="0" y="0"/>
              <wp:positionH relativeFrom="column">
                <wp:posOffset>3853815</wp:posOffset>
              </wp:positionH>
              <wp:positionV relativeFrom="paragraph">
                <wp:posOffset>149860</wp:posOffset>
              </wp:positionV>
              <wp:extent cx="2395855" cy="2057400"/>
              <wp:effectExtent l="0" t="0" r="4445" b="0"/>
              <wp:wrapSquare wrapText="bothSides"/>
              <wp:docPr id="72587" name="Picture 72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4">
                        <a:extLst>
                          <a:ext uri="{28A0092B-C50C-407E-A947-70E740481C1C}">
                            <a14:useLocalDpi xmlns:a14="http://schemas.microsoft.com/office/drawing/2010/main" val="0"/>
                          </a:ext>
                        </a:extLst>
                      </a:blip>
                      <a:srcRect b="14394"/>
                      <a:stretch/>
                    </pic:blipFill>
                    <pic:spPr bwMode="auto">
                      <a:xfrm>
                        <a:off x="0" y="0"/>
                        <a:ext cx="2395855" cy="2057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del w:id="1372" w:author="OPD2" w:date="2021-03-16T07:31:00Z">
        <w:r w:rsidR="00335B16" w:rsidRPr="00862D3E">
          <w:rPr>
            <w:rFonts w:cstheme="minorHAnsi"/>
            <w:noProof/>
          </w:rPr>
          <w:drawing>
            <wp:anchor distT="0" distB="0" distL="114300" distR="114300" simplePos="0" relativeHeight="252049408" behindDoc="0" locked="0" layoutInCell="1" allowOverlap="1" wp14:anchorId="1E77AFCA" wp14:editId="078E99EA">
              <wp:simplePos x="0" y="0"/>
              <wp:positionH relativeFrom="column">
                <wp:posOffset>3200400</wp:posOffset>
              </wp:positionH>
              <wp:positionV relativeFrom="paragraph">
                <wp:posOffset>245110</wp:posOffset>
              </wp:positionV>
              <wp:extent cx="2926715" cy="2935605"/>
              <wp:effectExtent l="0" t="0" r="698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extLst>
                          <a:ext uri="{28A0092B-C50C-407E-A947-70E740481C1C}">
                            <a14:useLocalDpi xmlns:a14="http://schemas.microsoft.com/office/drawing/2010/main" val="0"/>
                          </a:ext>
                        </a:extLst>
                      </a:blip>
                      <a:stretch>
                        <a:fillRect/>
                      </a:stretch>
                    </pic:blipFill>
                    <pic:spPr>
                      <a:xfrm>
                        <a:off x="0" y="0"/>
                        <a:ext cx="2926715" cy="2935605"/>
                      </a:xfrm>
                      <a:prstGeom prst="rect">
                        <a:avLst/>
                      </a:prstGeom>
                    </pic:spPr>
                  </pic:pic>
                </a:graphicData>
              </a:graphic>
              <wp14:sizeRelH relativeFrom="page">
                <wp14:pctWidth>0</wp14:pctWidth>
              </wp14:sizeRelH>
              <wp14:sizeRelV relativeFrom="page">
                <wp14:pctHeight>0</wp14:pctHeight>
              </wp14:sizeRelV>
            </wp:anchor>
          </w:drawing>
        </w:r>
      </w:del>
      <w:r w:rsidR="006556CF" w:rsidRPr="00862D3E">
        <w:rPr>
          <w:rFonts w:cstheme="minorHAnsi"/>
        </w:rPr>
        <w:t>sustainable development organized into 10 practice categories:</w:t>
      </w:r>
    </w:p>
    <w:p w14:paraId="3B938049" w14:textId="04B350F2" w:rsidR="00DC2526" w:rsidRDefault="00EC6DAC" w:rsidP="00563484">
      <w:pPr>
        <w:spacing w:line="240" w:lineRule="auto"/>
        <w:rPr>
          <w:rFonts w:cstheme="minorHAnsi"/>
        </w:rPr>
      </w:pPr>
      <w:ins w:id="1373" w:author="OPD2" w:date="2021-03-16T07:31:00Z">
        <w:r>
          <w:rPr>
            <w:noProof/>
          </w:rPr>
          <mc:AlternateContent>
            <mc:Choice Requires="wps">
              <w:drawing>
                <wp:anchor distT="0" distB="0" distL="114300" distR="114300" simplePos="0" relativeHeight="252146688" behindDoc="0" locked="0" layoutInCell="1" allowOverlap="1" wp14:anchorId="7D06D388" wp14:editId="6F26F16C">
                  <wp:simplePos x="0" y="0"/>
                  <wp:positionH relativeFrom="column">
                    <wp:posOffset>3924300</wp:posOffset>
                  </wp:positionH>
                  <wp:positionV relativeFrom="paragraph">
                    <wp:posOffset>2033905</wp:posOffset>
                  </wp:positionV>
                  <wp:extent cx="2506980" cy="635"/>
                  <wp:effectExtent l="0" t="0" r="7620" b="0"/>
                  <wp:wrapSquare wrapText="bothSides"/>
                  <wp:docPr id="72588" name="Text Box 72588"/>
                  <wp:cNvGraphicFramePr/>
                  <a:graphic xmlns:a="http://schemas.openxmlformats.org/drawingml/2006/main">
                    <a:graphicData uri="http://schemas.microsoft.com/office/word/2010/wordprocessingShape">
                      <wps:wsp>
                        <wps:cNvSpPr txBox="1"/>
                        <wps:spPr>
                          <a:xfrm>
                            <a:off x="0" y="0"/>
                            <a:ext cx="2506980" cy="635"/>
                          </a:xfrm>
                          <a:prstGeom prst="rect">
                            <a:avLst/>
                          </a:prstGeom>
                          <a:solidFill>
                            <a:prstClr val="white"/>
                          </a:solidFill>
                          <a:ln>
                            <a:noFill/>
                          </a:ln>
                        </wps:spPr>
                        <wps:txbx>
                          <w:txbxContent>
                            <w:p w14:paraId="43AD4EFF" w14:textId="68A10F38" w:rsidR="009B791E" w:rsidRPr="00EC6DAC" w:rsidRDefault="009B791E" w:rsidP="00EC6DAC">
                              <w:pPr>
                                <w:pStyle w:val="Caption"/>
                              </w:pPr>
                              <w:r>
                                <w:t xml:space="preserve">Figure </w:t>
                              </w:r>
                              <w:fldSimple w:instr=" SEQ Figure \* ARABIC ">
                                <w:r>
                                  <w:rPr>
                                    <w:noProof/>
                                  </w:rPr>
                                  <w:t>18</w:t>
                                </w:r>
                              </w:fldSimple>
                              <w:r>
                                <w:t xml:space="preserve"> – Sustainability Triple Bottom Line.     Source: University of Wiscons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06D388" id="Text Box 72588" o:spid="_x0000_s1042" type="#_x0000_t202" style="position:absolute;margin-left:309pt;margin-top:160.15pt;width:197.4pt;height:.05pt;z-index:252146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" stroked="f">
                  <v:textbox style="mso-fit-shape-to-text:t" inset="0,0,0,0">
                    <w:txbxContent>
                      <w:p w14:paraId="43AD4EFF" w14:textId="68A10F38" w:rsidR="009B791E" w:rsidRPr="00EC6DAC" w:rsidRDefault="009B791E" w:rsidP="00EC6DAC">
                        <w:pPr>
                          <w:pStyle w:val="Caption"/>
                        </w:pPr>
                        <w:r>
                          <w:t xml:space="preserve">Figure </w:t>
                        </w:r>
                        <w:fldSimple w:instr=" SEQ Figure \* ARABIC ">
                          <w:r>
                            <w:rPr>
                              <w:noProof/>
                            </w:rPr>
                            <w:t>18</w:t>
                          </w:r>
                        </w:fldSimple>
                        <w:r>
                          <w:t xml:space="preserve"> – Sustainability Triple Bottom Line.     Source: University of Wisconsin.</w:t>
                        </w:r>
                      </w:p>
                    </w:txbxContent>
                  </v:textbox>
                  <w10:wrap type="square"/>
                </v:shape>
              </w:pict>
            </mc:Fallback>
          </mc:AlternateContent>
        </w:r>
      </w:ins>
      <w:r w:rsidR="006556CF" w:rsidRPr="00862D3E">
        <w:rPr>
          <w:rFonts w:cstheme="minorHAnsi"/>
        </w:rPr>
        <w:t>(A) Sustainable Sites; (B) Water Resources; (C) Material Resources and Solid Waste; (D) Energy and Global Climate; (E) Sustainable Management; (F) Sustainable Purchasing; (G) Engagement and Outreach; (H) Local Community Support and Human Resources; (I) Cultural Heritage; and (J) Biodiversity Conservation. BMPs are described within individual fact sheets that include a set of recommended actions; benchmarks to measure performance; and other information to support implementation, lower operating costs, and increase marketing power to environmentally conscious customers.</w:t>
      </w:r>
      <w:r w:rsidR="006C3D48" w:rsidRPr="00862D3E">
        <w:rPr>
          <w:rFonts w:cstheme="minorHAnsi"/>
        </w:rPr>
        <w:t xml:space="preserve"> </w:t>
      </w:r>
      <w:r w:rsidR="002534A3" w:rsidRPr="00862D3E">
        <w:rPr>
          <w:rFonts w:cstheme="minorHAnsi"/>
        </w:rPr>
        <w:t xml:space="preserve">BECQ-DCRM offers pre-application meetings to support early consideration of these recommendations as well as local regulatory requirements early in the scoping process. </w:t>
      </w:r>
      <w:r w:rsidR="00CE5046" w:rsidRPr="00862D3E">
        <w:rPr>
          <w:rFonts w:cstheme="minorHAnsi"/>
        </w:rPr>
        <w:t>Visit</w:t>
      </w:r>
      <w:r w:rsidR="002534A3" w:rsidRPr="00862D3E">
        <w:rPr>
          <w:rFonts w:cstheme="minorHAnsi"/>
        </w:rPr>
        <w:t xml:space="preserve"> </w:t>
      </w:r>
      <w:hyperlink r:id="rId135" w:history="1">
        <w:r w:rsidR="002534A3" w:rsidRPr="00862D3E">
          <w:rPr>
            <w:rStyle w:val="Hyperlink"/>
            <w:rFonts w:cstheme="minorHAnsi"/>
          </w:rPr>
          <w:t>dcrm.gov.mp/</w:t>
        </w:r>
      </w:hyperlink>
      <w:r w:rsidR="00CE5046" w:rsidRPr="00862D3E">
        <w:rPr>
          <w:rFonts w:cstheme="minorHAnsi"/>
        </w:rPr>
        <w:t xml:space="preserve"> to learn more. </w:t>
      </w:r>
      <w:r w:rsidR="002534A3" w:rsidRPr="00862D3E">
        <w:rPr>
          <w:rFonts w:cstheme="minorHAnsi"/>
        </w:rPr>
        <w:t xml:space="preserve"> </w:t>
      </w:r>
    </w:p>
    <w:p w14:paraId="6E350A76" w14:textId="77777777" w:rsidR="00056289" w:rsidRPr="00862D3E" w:rsidRDefault="00056289" w:rsidP="00056289">
      <w:pPr>
        <w:spacing w:after="0" w:line="240" w:lineRule="auto"/>
        <w:rPr>
          <w:rFonts w:cstheme="minorHAnsi"/>
        </w:rPr>
      </w:pPr>
    </w:p>
    <w:p w14:paraId="78C4C947" w14:textId="08C0AAC1" w:rsidR="00EF511F" w:rsidRPr="00862D3E" w:rsidRDefault="00EF511F" w:rsidP="00563484">
      <w:pPr>
        <w:pStyle w:val="Heading2"/>
        <w:spacing w:line="240" w:lineRule="auto"/>
        <w:rPr>
          <w:rFonts w:asciiTheme="minorHAnsi" w:hAnsiTheme="minorHAnsi" w:cstheme="minorHAnsi"/>
        </w:rPr>
      </w:pPr>
      <w:bookmarkStart w:id="1374" w:name="_Toc54611348"/>
      <w:bookmarkStart w:id="1375" w:name="_Toc63510719"/>
      <w:bookmarkStart w:id="1376" w:name="_Toc66508551"/>
      <w:r w:rsidRPr="00862D3E">
        <w:rPr>
          <w:rFonts w:asciiTheme="minorHAnsi" w:hAnsiTheme="minorHAnsi" w:cstheme="minorHAnsi"/>
        </w:rPr>
        <w:t>20</w:t>
      </w:r>
      <w:r w:rsidR="0019774E" w:rsidRPr="00862D3E">
        <w:rPr>
          <w:rFonts w:asciiTheme="minorHAnsi" w:hAnsiTheme="minorHAnsi" w:cstheme="minorHAnsi"/>
        </w:rPr>
        <w:t>0</w:t>
      </w:r>
      <w:r w:rsidRPr="00862D3E">
        <w:rPr>
          <w:rFonts w:asciiTheme="minorHAnsi" w:hAnsiTheme="minorHAnsi" w:cstheme="minorHAnsi"/>
        </w:rPr>
        <w:t>6 Stormwater Management Manual</w:t>
      </w:r>
      <w:bookmarkEnd w:id="1374"/>
      <w:bookmarkEnd w:id="1375"/>
      <w:bookmarkEnd w:id="1376"/>
      <w:r w:rsidRPr="00862D3E">
        <w:rPr>
          <w:rFonts w:asciiTheme="minorHAnsi" w:hAnsiTheme="minorHAnsi" w:cstheme="minorHAnsi"/>
        </w:rPr>
        <w:t xml:space="preserve"> </w:t>
      </w:r>
    </w:p>
    <w:p w14:paraId="7E3530B5" w14:textId="4EF4AD3C" w:rsidR="00DC2526" w:rsidRDefault="003231F6" w:rsidP="00563484">
      <w:pPr>
        <w:spacing w:line="240" w:lineRule="auto"/>
        <w:rPr>
          <w:rFonts w:cstheme="minorHAnsi"/>
        </w:rPr>
      </w:pPr>
      <w:r w:rsidRPr="00862D3E">
        <w:rPr>
          <w:rFonts w:cstheme="minorHAnsi"/>
        </w:rPr>
        <w:t xml:space="preserve">Stormwater management is an important part of site development to ensure nonpoint source pollution and water quality impacts are avoided and minimized. BECQ-DEQ administers the Nonpoint source pollution control program and requires that all earthmoving activities implement appropriate site management measures through the “One Start” permitting process. </w:t>
      </w:r>
      <w:r w:rsidR="0019774E" w:rsidRPr="00862D3E">
        <w:rPr>
          <w:rFonts w:cstheme="minorHAnsi"/>
        </w:rPr>
        <w:t>The 2006 Stormwater Management Manual outlines requirements and best practices for consideration to economically and efficiently reduce development impacts and protect new development from flooding and storm events</w:t>
      </w:r>
      <w:del w:id="1377" w:author="OPD2" w:date="2021-03-16T07:31:00Z">
        <w:r w:rsidR="0019774E" w:rsidRPr="00862D3E">
          <w:rPr>
            <w:rFonts w:cstheme="minorHAnsi"/>
          </w:rPr>
          <w:delText xml:space="preserve"> in this guidance manual</w:delText>
        </w:r>
      </w:del>
      <w:r w:rsidR="0019774E" w:rsidRPr="00862D3E">
        <w:rPr>
          <w:rFonts w:cstheme="minorHAnsi"/>
        </w:rPr>
        <w:t xml:space="preserve">. </w:t>
      </w:r>
    </w:p>
    <w:p w14:paraId="1BA6B3EF" w14:textId="77777777" w:rsidR="00056289" w:rsidRPr="00862D3E" w:rsidRDefault="00056289" w:rsidP="00056289">
      <w:pPr>
        <w:spacing w:after="0" w:line="240" w:lineRule="auto"/>
        <w:rPr>
          <w:rFonts w:cstheme="minorHAnsi"/>
        </w:rPr>
      </w:pPr>
    </w:p>
    <w:p w14:paraId="13ABE2A4" w14:textId="56BB50ED" w:rsidR="0019193F" w:rsidRPr="00862D3E" w:rsidRDefault="00F8138D" w:rsidP="00563484">
      <w:pPr>
        <w:pStyle w:val="Heading2"/>
        <w:spacing w:line="240" w:lineRule="auto"/>
        <w:rPr>
          <w:rFonts w:asciiTheme="minorHAnsi" w:hAnsiTheme="minorHAnsi" w:cstheme="minorHAnsi"/>
          <w:noProof/>
        </w:rPr>
      </w:pPr>
      <w:bookmarkStart w:id="1378" w:name="_Toc54611349"/>
      <w:bookmarkStart w:id="1379" w:name="_Toc63510720"/>
      <w:bookmarkStart w:id="1380" w:name="_Toc66508552"/>
      <w:r w:rsidRPr="00862D3E">
        <w:rPr>
          <w:rFonts w:asciiTheme="minorHAnsi" w:hAnsiTheme="minorHAnsi" w:cstheme="minorHAnsi"/>
        </w:rPr>
        <w:t>Resilience Framework for Federal Infrastructure and Operations</w:t>
      </w:r>
      <w:bookmarkEnd w:id="1378"/>
      <w:bookmarkEnd w:id="1379"/>
      <w:bookmarkEnd w:id="1380"/>
      <w:r w:rsidR="006C0883" w:rsidRPr="00862D3E">
        <w:rPr>
          <w:rFonts w:asciiTheme="minorHAnsi" w:hAnsiTheme="minorHAnsi" w:cstheme="minorHAnsi"/>
          <w:noProof/>
        </w:rPr>
        <w:t xml:space="preserve"> </w:t>
      </w:r>
    </w:p>
    <w:p w14:paraId="1EC8D4D5" w14:textId="24A6D459" w:rsidR="00335B16" w:rsidRDefault="000B36E6" w:rsidP="00563484">
      <w:pPr>
        <w:spacing w:line="240" w:lineRule="auto"/>
        <w:rPr>
          <w:rFonts w:cstheme="minorHAnsi"/>
        </w:rPr>
        <w:sectPr w:rsidR="00335B16" w:rsidSect="005D1A42">
          <w:headerReference w:type="default" r:id="rId136"/>
          <w:headerReference w:type="first" r:id="rId137"/>
          <w:type w:val="continuous"/>
          <w:pgSz w:w="12240" w:h="15840"/>
          <w:pgMar w:top="1440" w:right="1440" w:bottom="1440" w:left="1440" w:header="720" w:footer="720" w:gutter="0"/>
          <w:cols w:space="720"/>
          <w:titlePg/>
          <w:docGrid w:linePitch="360"/>
        </w:sectPr>
      </w:pPr>
      <w:r w:rsidRPr="00862D3E">
        <w:rPr>
          <w:rFonts w:cstheme="minorHAnsi"/>
        </w:rPr>
        <w:t>In 2010 the National Infrastructure Advisory Council</w:t>
      </w:r>
      <w:r w:rsidR="002A2534" w:rsidRPr="00862D3E">
        <w:rPr>
          <w:rFonts w:cstheme="minorHAnsi"/>
        </w:rPr>
        <w:t xml:space="preserve"> (NIAC)</w:t>
      </w:r>
      <w:r w:rsidR="0098567F" w:rsidRPr="00862D3E">
        <w:rPr>
          <w:rFonts w:cstheme="minorHAnsi"/>
        </w:rPr>
        <w:t xml:space="preserve"> published </w:t>
      </w:r>
      <w:r w:rsidR="0098567F" w:rsidRPr="00862D3E">
        <w:rPr>
          <w:rFonts w:cstheme="minorHAnsi"/>
          <w:i/>
          <w:iCs/>
        </w:rPr>
        <w:t>A Framework for Establishing Critical Infrastructure Resilience Goals, Final Report and Recommendations by the Council</w:t>
      </w:r>
      <w:r w:rsidR="004621AC" w:rsidRPr="00862D3E">
        <w:rPr>
          <w:rFonts w:cstheme="minorHAnsi"/>
          <w:i/>
          <w:iCs/>
        </w:rPr>
        <w:t xml:space="preserve">. </w:t>
      </w:r>
      <w:r w:rsidR="004621AC" w:rsidRPr="00862D3E">
        <w:rPr>
          <w:rFonts w:cstheme="minorHAnsi"/>
        </w:rPr>
        <w:t>This report acknowledges unique challenges of risks to critical infrastructure. Recognizing that built infrastructure supports fundamental missions of ensuring economic stability and growth, national security, public safety, and quality of life, the report also recognizes that it is “neither practical nor possible to safeguard infrastructures from all hazards.” Therefore</w:t>
      </w:r>
      <w:r w:rsidR="002A2534" w:rsidRPr="00862D3E">
        <w:rPr>
          <w:rFonts w:cstheme="minorHAnsi"/>
        </w:rPr>
        <w:t>, NIAC suggests that</w:t>
      </w:r>
      <w:r w:rsidR="004621AC" w:rsidRPr="00862D3E">
        <w:rPr>
          <w:rFonts w:cstheme="minorHAnsi"/>
        </w:rPr>
        <w:t xml:space="preserve"> </w:t>
      </w:r>
      <w:r w:rsidR="002A2534" w:rsidRPr="00862D3E">
        <w:rPr>
          <w:rFonts w:cstheme="minorHAnsi"/>
          <w:b/>
          <w:bCs/>
        </w:rPr>
        <w:t>resilience</w:t>
      </w:r>
      <w:r w:rsidR="002A2534" w:rsidRPr="00862D3E">
        <w:rPr>
          <w:rFonts w:cstheme="minorHAnsi"/>
        </w:rPr>
        <w:t xml:space="preserve"> be a fundamental strategy that makes our businesses stronger, our communities better prepared, and our nation more secure. It is often the most flexible and cost-effective strategy to ensure continuity of services and functions and to minimize the impact of disruptions.</w:t>
      </w:r>
      <w:r w:rsidR="0071773D" w:rsidRPr="00862D3E">
        <w:rPr>
          <w:rFonts w:cstheme="minorHAnsi"/>
        </w:rPr>
        <w:t xml:space="preserve"> This report outlines challenges and opportunities for construction and maintenance of critical facilities in order to support more cost-efficient, resilient, and sustainable outcomes for service provides and the communities they serve. </w:t>
      </w:r>
      <w:ins w:id="1381" w:author="OPD2" w:date="2021-03-16T07:31:00Z">
        <w:r w:rsidR="00D609D4" w:rsidRPr="00862D3E">
          <w:rPr>
            <w:rFonts w:cstheme="minorHAnsi"/>
          </w:rPr>
          <w:t>Many specific recommendations from</w:t>
        </w:r>
        <w:r w:rsidR="00335B16">
          <w:rPr>
            <w:rFonts w:cstheme="minorHAnsi"/>
          </w:rPr>
          <w:t xml:space="preserve"> </w:t>
        </w:r>
        <w:r w:rsidR="00EC6DAC">
          <w:rPr>
            <w:rFonts w:cstheme="minorHAnsi"/>
          </w:rPr>
          <w:t xml:space="preserve"> </w:t>
        </w:r>
      </w:ins>
      <w:del w:id="1382" w:author="OPD2" w:date="2021-03-16T07:31:00Z">
        <w:r w:rsidR="00D609D4" w:rsidRPr="00862D3E">
          <w:rPr>
            <w:rFonts w:cstheme="minorHAnsi"/>
          </w:rPr>
          <w:delText>Many specific recommendations from</w:delText>
        </w:r>
      </w:del>
      <w:moveToRangeStart w:id="1383" w:author="OPD2" w:date="2021-03-16T07:31:00Z" w:name="move66772316"/>
      <w:moveTo w:id="1384" w:author="OPD2" w:date="2021-03-16T07:31:00Z">
        <w:r w:rsidR="00335B16" w:rsidRPr="00862D3E">
          <w:rPr>
            <w:rFonts w:cstheme="minorHAnsi"/>
          </w:rPr>
          <w:t xml:space="preserve">the NIAC are incorporated into CNMI’s SSG Guidance, however, the 2010 report provides additional resources and examples that are worth considering to support large critical infrastructure project planning and implementation efforts. </w:t>
        </w:r>
      </w:moveTo>
      <w:moveToRangeEnd w:id="1383"/>
      <w:r w:rsidR="00335B16">
        <w:rPr>
          <w:rFonts w:cstheme="minorHAnsi"/>
        </w:rPr>
        <w:t xml:space="preserve"> </w:t>
      </w:r>
    </w:p>
    <w:p w14:paraId="11A96C6E" w14:textId="72A0D132" w:rsidR="00F8138D" w:rsidRPr="00862D3E" w:rsidRDefault="00335B16" w:rsidP="00563484">
      <w:pPr>
        <w:spacing w:line="240" w:lineRule="auto"/>
        <w:rPr>
          <w:rFonts w:cstheme="minorHAnsi"/>
        </w:rPr>
      </w:pPr>
      <w:moveFromRangeStart w:id="1385" w:author="OPD2" w:date="2021-03-16T07:31:00Z" w:name="move66772316"/>
      <w:moveFrom w:id="1386" w:author="OPD2" w:date="2021-03-16T07:31:00Z">
        <w:r w:rsidRPr="00862D3E">
          <w:rPr>
            <w:rFonts w:cstheme="minorHAnsi"/>
          </w:rPr>
          <w:t xml:space="preserve">the NIAC are incorporated into CNMI’s SSG Guidance, however, the 2010 report provides additional resources and examples that are worth considering to support large critical infrastructure project planning and implementation efforts. </w:t>
        </w:r>
      </w:moveFrom>
      <w:moveFromRangeEnd w:id="1385"/>
      <w:r w:rsidRPr="00862D3E">
        <w:rPr>
          <w:rFonts w:cstheme="minorHAnsi"/>
        </w:rPr>
        <w:t xml:space="preserve">  </w:t>
      </w:r>
      <w:r w:rsidRPr="00862D3E">
        <w:rPr>
          <w:rFonts w:cstheme="minorHAnsi"/>
          <w:i/>
          <w:iCs/>
        </w:rPr>
        <w:t xml:space="preserve"> </w:t>
      </w:r>
      <w:ins w:id="1387" w:author="OPD2" w:date="2021-03-16T07:31:00Z">
        <w:r w:rsidR="00EC6DAC" w:rsidRPr="00862D3E">
          <w:rPr>
            <w:rFonts w:cstheme="minorHAnsi"/>
            <w:noProof/>
          </w:rPr>
          <w:drawing>
            <wp:anchor distT="0" distB="0" distL="114300" distR="114300" simplePos="0" relativeHeight="252148736" behindDoc="0" locked="0" layoutInCell="1" allowOverlap="1" wp14:anchorId="4ED03DFB" wp14:editId="66A51B3C">
              <wp:simplePos x="0" y="0"/>
              <wp:positionH relativeFrom="column">
                <wp:posOffset>152840</wp:posOffset>
              </wp:positionH>
              <wp:positionV relativeFrom="paragraph">
                <wp:posOffset>-368935</wp:posOffset>
              </wp:positionV>
              <wp:extent cx="7374890" cy="5858225"/>
              <wp:effectExtent l="0" t="0" r="0" b="9525"/>
              <wp:wrapNone/>
              <wp:docPr id="72589" name="Picture 72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extLst>
                          <a:ext uri="{28A0092B-C50C-407E-A947-70E740481C1C}">
                            <a14:useLocalDpi xmlns:a14="http://schemas.microsoft.com/office/drawing/2010/main" val="0"/>
                          </a:ext>
                        </a:extLst>
                      </a:blip>
                      <a:stretch>
                        <a:fillRect/>
                      </a:stretch>
                    </pic:blipFill>
                    <pic:spPr>
                      <a:xfrm>
                        <a:off x="0" y="0"/>
                        <a:ext cx="7374890" cy="5858225"/>
                      </a:xfrm>
                      <a:prstGeom prst="rect">
                        <a:avLst/>
                      </a:prstGeom>
                    </pic:spPr>
                  </pic:pic>
                </a:graphicData>
              </a:graphic>
              <wp14:sizeRelH relativeFrom="page">
                <wp14:pctWidth>0</wp14:pctWidth>
              </wp14:sizeRelH>
              <wp14:sizeRelV relativeFrom="page">
                <wp14:pctHeight>0</wp14:pctHeight>
              </wp14:sizeRelV>
            </wp:anchor>
          </w:drawing>
        </w:r>
        <w:r w:rsidRPr="00862D3E">
          <w:rPr>
            <w:rFonts w:cstheme="minorHAnsi"/>
          </w:rPr>
          <w:t xml:space="preserve"> </w:t>
        </w:r>
        <w:r w:rsidRPr="00862D3E">
          <w:rPr>
            <w:rFonts w:cstheme="minorHAnsi"/>
            <w:i/>
            <w:iCs/>
          </w:rPr>
          <w:t xml:space="preserve"> </w:t>
        </w:r>
      </w:ins>
    </w:p>
    <w:p w14:paraId="367F57EE" w14:textId="5F991D97" w:rsidR="00335B16" w:rsidRDefault="00335B16" w:rsidP="00563484">
      <w:pPr>
        <w:spacing w:line="240" w:lineRule="auto"/>
        <w:jc w:val="center"/>
        <w:rPr>
          <w:rStyle w:val="Heading1Char"/>
          <w:rFonts w:asciiTheme="minorHAnsi" w:hAnsiTheme="minorHAnsi" w:cstheme="minorHAnsi"/>
          <w:b/>
        </w:rPr>
      </w:pPr>
      <w:del w:id="1388" w:author="OPD2" w:date="2021-03-16T07:31:00Z">
        <w:r w:rsidRPr="00862D3E">
          <w:rPr>
            <w:rFonts w:cstheme="minorHAnsi"/>
            <w:noProof/>
          </w:rPr>
          <w:drawing>
            <wp:anchor distT="0" distB="0" distL="114300" distR="114300" simplePos="0" relativeHeight="252052480" behindDoc="0" locked="0" layoutInCell="1" allowOverlap="1" wp14:anchorId="4ED03DFB" wp14:editId="378FDF98">
              <wp:simplePos x="0" y="0"/>
              <wp:positionH relativeFrom="column">
                <wp:posOffset>1009650</wp:posOffset>
              </wp:positionH>
              <wp:positionV relativeFrom="paragraph">
                <wp:posOffset>57150</wp:posOffset>
              </wp:positionV>
              <wp:extent cx="6128064" cy="4867812"/>
              <wp:effectExtent l="0" t="0" r="6350" b="9525"/>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extLst>
                          <a:ext uri="{28A0092B-C50C-407E-A947-70E740481C1C}">
                            <a14:useLocalDpi xmlns:a14="http://schemas.microsoft.com/office/drawing/2010/main" val="0"/>
                          </a:ext>
                        </a:extLst>
                      </a:blip>
                      <a:stretch>
                        <a:fillRect/>
                      </a:stretch>
                    </pic:blipFill>
                    <pic:spPr>
                      <a:xfrm>
                        <a:off x="0" y="0"/>
                        <a:ext cx="6128064" cy="4867812"/>
                      </a:xfrm>
                      <a:prstGeom prst="rect">
                        <a:avLst/>
                      </a:prstGeom>
                    </pic:spPr>
                  </pic:pic>
                </a:graphicData>
              </a:graphic>
              <wp14:sizeRelH relativeFrom="page">
                <wp14:pctWidth>0</wp14:pctWidth>
              </wp14:sizeRelH>
              <wp14:sizeRelV relativeFrom="page">
                <wp14:pctHeight>0</wp14:pctHeight>
              </wp14:sizeRelV>
            </wp:anchor>
          </w:drawing>
        </w:r>
      </w:del>
    </w:p>
    <w:p w14:paraId="63225A30" w14:textId="18C65AB5" w:rsidR="00335B16" w:rsidRDefault="00335B16" w:rsidP="00563484">
      <w:pPr>
        <w:spacing w:line="240" w:lineRule="auto"/>
        <w:jc w:val="center"/>
        <w:rPr>
          <w:rStyle w:val="Heading1Char"/>
          <w:rFonts w:asciiTheme="minorHAnsi" w:hAnsiTheme="minorHAnsi" w:cstheme="minorHAnsi"/>
          <w:b/>
        </w:rPr>
      </w:pPr>
    </w:p>
    <w:p w14:paraId="486B44EA" w14:textId="563C3A65" w:rsidR="00335B16" w:rsidRDefault="00335B16" w:rsidP="00563484">
      <w:pPr>
        <w:spacing w:line="240" w:lineRule="auto"/>
        <w:jc w:val="center"/>
        <w:rPr>
          <w:rStyle w:val="Heading1Char"/>
          <w:rFonts w:asciiTheme="minorHAnsi" w:hAnsiTheme="minorHAnsi" w:cstheme="minorHAnsi"/>
          <w:b/>
        </w:rPr>
      </w:pPr>
    </w:p>
    <w:p w14:paraId="62CED037" w14:textId="77777777" w:rsidR="00335B16" w:rsidRDefault="00335B16" w:rsidP="00563484">
      <w:pPr>
        <w:spacing w:line="240" w:lineRule="auto"/>
        <w:jc w:val="center"/>
        <w:rPr>
          <w:rStyle w:val="Heading1Char"/>
          <w:rFonts w:asciiTheme="minorHAnsi" w:hAnsiTheme="minorHAnsi" w:cstheme="minorHAnsi"/>
          <w:b/>
        </w:rPr>
      </w:pPr>
    </w:p>
    <w:p w14:paraId="0BB1A11B" w14:textId="77777777" w:rsidR="00335B16" w:rsidRDefault="00335B16" w:rsidP="00563484">
      <w:pPr>
        <w:spacing w:line="240" w:lineRule="auto"/>
        <w:jc w:val="center"/>
        <w:rPr>
          <w:rStyle w:val="Heading1Char"/>
          <w:rFonts w:asciiTheme="minorHAnsi" w:hAnsiTheme="minorHAnsi" w:cstheme="minorHAnsi"/>
          <w:b/>
        </w:rPr>
      </w:pPr>
    </w:p>
    <w:p w14:paraId="5D5A3402" w14:textId="77777777" w:rsidR="00335B16" w:rsidRDefault="00335B16" w:rsidP="00563484">
      <w:pPr>
        <w:spacing w:line="240" w:lineRule="auto"/>
        <w:jc w:val="center"/>
        <w:rPr>
          <w:rStyle w:val="Heading1Char"/>
          <w:rFonts w:asciiTheme="minorHAnsi" w:hAnsiTheme="minorHAnsi" w:cstheme="minorHAnsi"/>
          <w:b/>
        </w:rPr>
      </w:pPr>
    </w:p>
    <w:p w14:paraId="0D03D0A7" w14:textId="77777777" w:rsidR="00335B16" w:rsidRDefault="00335B16" w:rsidP="00563484">
      <w:pPr>
        <w:spacing w:line="240" w:lineRule="auto"/>
        <w:jc w:val="center"/>
        <w:rPr>
          <w:rStyle w:val="Heading1Char"/>
          <w:rFonts w:asciiTheme="minorHAnsi" w:hAnsiTheme="minorHAnsi" w:cstheme="minorHAnsi"/>
          <w:b/>
        </w:rPr>
      </w:pPr>
    </w:p>
    <w:p w14:paraId="4A785909" w14:textId="77777777" w:rsidR="00335B16" w:rsidRDefault="00335B16" w:rsidP="00563484">
      <w:pPr>
        <w:spacing w:line="240" w:lineRule="auto"/>
        <w:jc w:val="center"/>
        <w:rPr>
          <w:rStyle w:val="Heading1Char"/>
          <w:rFonts w:asciiTheme="minorHAnsi" w:hAnsiTheme="minorHAnsi" w:cstheme="minorHAnsi"/>
          <w:b/>
        </w:rPr>
      </w:pPr>
    </w:p>
    <w:p w14:paraId="43A54FDA" w14:textId="77777777" w:rsidR="00335B16" w:rsidRDefault="001F05C7" w:rsidP="00563484">
      <w:pPr>
        <w:spacing w:line="240" w:lineRule="auto"/>
        <w:jc w:val="center"/>
        <w:rPr>
          <w:rStyle w:val="Heading1Char"/>
          <w:rFonts w:asciiTheme="minorHAnsi" w:hAnsiTheme="minorHAnsi" w:cstheme="minorHAnsi"/>
          <w:b/>
        </w:rPr>
      </w:pPr>
      <w:ins w:id="1389" w:author="OPD2" w:date="2021-03-16T07:31:00Z">
        <w:r w:rsidRPr="00CA3203">
          <w:rPr>
            <w:rFonts w:cstheme="minorHAnsi"/>
            <w:bCs/>
            <w:noProof/>
          </w:rPr>
          <mc:AlternateContent>
            <mc:Choice Requires="wps">
              <w:drawing>
                <wp:anchor distT="45720" distB="45720" distL="114300" distR="114300" simplePos="0" relativeHeight="252153856" behindDoc="0" locked="0" layoutInCell="1" allowOverlap="1" wp14:anchorId="19463064" wp14:editId="74DAFD16">
                  <wp:simplePos x="0" y="0"/>
                  <wp:positionH relativeFrom="column">
                    <wp:posOffset>5662295</wp:posOffset>
                  </wp:positionH>
                  <wp:positionV relativeFrom="paragraph">
                    <wp:posOffset>131635</wp:posOffset>
                  </wp:positionV>
                  <wp:extent cx="1460664" cy="1852551"/>
                  <wp:effectExtent l="0" t="0" r="6350" b="0"/>
                  <wp:wrapNone/>
                  <wp:docPr id="725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0664" cy="1852551"/>
                          </a:xfrm>
                          <a:prstGeom prst="rect">
                            <a:avLst/>
                          </a:prstGeom>
                          <a:solidFill>
                            <a:srgbClr val="FDBCB5"/>
                          </a:solidFill>
                          <a:ln w="9525">
                            <a:noFill/>
                            <a:miter lim="800000"/>
                            <a:headEnd/>
                            <a:tailEnd/>
                          </a:ln>
                        </wps:spPr>
                        <wps:txbx>
                          <w:txbxContent>
                            <w:p w14:paraId="459FC296" w14:textId="2B6FC133" w:rsidR="009B791E" w:rsidRPr="00A5212F" w:rsidRDefault="009B791E" w:rsidP="00A5212F">
                              <w:pPr>
                                <w:rPr>
                                  <w:sz w:val="20"/>
                                  <w:szCs w:val="20"/>
                                </w:rPr>
                              </w:pPr>
                              <w:r>
                                <w:rPr>
                                  <w:sz w:val="20"/>
                                  <w:szCs w:val="20"/>
                                </w:rPr>
                                <w:t>Maintain continuously available mobile assets (air, marine, and fleet) that can adapt to changing conditions and mobilize resources to assist the mission and withstand and rapidly recover from disruption and mitigate impac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463064" id="_x0000_s1043" type="#_x0000_t202" style="position:absolute;left:0;text-align:left;margin-left:445.85pt;margin-top:10.35pt;width:115pt;height:145.85pt;z-index:252153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" fillcolor="#fdbcb5" stroked="f">
                  <v:textbox>
                    <w:txbxContent>
                      <w:p w14:paraId="459FC296" w14:textId="2B6FC133" w:rsidR="009B791E" w:rsidRPr="00A5212F" w:rsidRDefault="009B791E" w:rsidP="00A5212F">
                        <w:pPr>
                          <w:rPr>
                            <w:sz w:val="20"/>
                            <w:szCs w:val="20"/>
                          </w:rPr>
                        </w:pPr>
                        <w:r>
                          <w:rPr>
                            <w:sz w:val="20"/>
                            <w:szCs w:val="20"/>
                          </w:rPr>
                          <w:t>Maintain continuously available mobile assets (air, marine, and fleet) that can adapt to changing conditions and mobilize resources to assist the mission and withstand and rapidly recover from disruption and mitigate impacts</w:t>
                        </w:r>
                      </w:p>
                    </w:txbxContent>
                  </v:textbox>
                </v:shape>
              </w:pict>
            </mc:Fallback>
          </mc:AlternateContent>
        </w:r>
        <w:r w:rsidRPr="00CA3203">
          <w:rPr>
            <w:rFonts w:cstheme="minorHAnsi"/>
            <w:bCs/>
            <w:noProof/>
          </w:rPr>
          <mc:AlternateContent>
            <mc:Choice Requires="wps">
              <w:drawing>
                <wp:anchor distT="45720" distB="45720" distL="114300" distR="114300" simplePos="0" relativeHeight="252152832" behindDoc="0" locked="0" layoutInCell="1" allowOverlap="1" wp14:anchorId="3280E778" wp14:editId="3CEBDC88">
                  <wp:simplePos x="0" y="0"/>
                  <wp:positionH relativeFrom="column">
                    <wp:posOffset>3977640</wp:posOffset>
                  </wp:positionH>
                  <wp:positionV relativeFrom="paragraph">
                    <wp:posOffset>264184</wp:posOffset>
                  </wp:positionV>
                  <wp:extent cx="1436914" cy="1781290"/>
                  <wp:effectExtent l="0" t="0" r="0" b="9525"/>
                  <wp:wrapNone/>
                  <wp:docPr id="725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6914" cy="1781290"/>
                          </a:xfrm>
                          <a:prstGeom prst="rect">
                            <a:avLst/>
                          </a:prstGeom>
                          <a:solidFill>
                            <a:schemeClr val="bg2"/>
                          </a:solidFill>
                          <a:ln w="9525">
                            <a:noFill/>
                            <a:miter lim="800000"/>
                            <a:headEnd/>
                            <a:tailEnd/>
                          </a:ln>
                        </wps:spPr>
                        <wps:txbx>
                          <w:txbxContent>
                            <w:p w14:paraId="389BB72B" w14:textId="22A08B9D" w:rsidR="009B791E" w:rsidRPr="00A5212F" w:rsidRDefault="009B791E" w:rsidP="00A5212F">
                              <w:pPr>
                                <w:rPr>
                                  <w:sz w:val="20"/>
                                  <w:szCs w:val="20"/>
                                </w:rPr>
                              </w:pPr>
                              <w:r w:rsidRPr="00A5212F">
                                <w:rPr>
                                  <w:sz w:val="20"/>
                                  <w:szCs w:val="20"/>
                                </w:rPr>
                                <w:t xml:space="preserve">Ensure </w:t>
                              </w:r>
                              <w:r>
                                <w:rPr>
                                  <w:sz w:val="20"/>
                                  <w:szCs w:val="20"/>
                                </w:rPr>
                                <w:t>that hardware, software, telecommunications infrastructure, programming, and information systems can adapt to changing conditions and withstand and rapidly recover from impac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80E778" id="_x0000_s1044" type="#_x0000_t202" style="position:absolute;left:0;text-align:left;margin-left:313.2pt;margin-top:20.8pt;width:113.15pt;height:140.25pt;z-index:252152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" fillcolor="#eeece1 [3214]" stroked="f">
                  <v:textbox>
                    <w:txbxContent>
                      <w:p w14:paraId="389BB72B" w14:textId="22A08B9D" w:rsidR="009B791E" w:rsidRPr="00A5212F" w:rsidRDefault="009B791E" w:rsidP="00A5212F">
                        <w:pPr>
                          <w:rPr>
                            <w:sz w:val="20"/>
                            <w:szCs w:val="20"/>
                          </w:rPr>
                        </w:pPr>
                        <w:r w:rsidRPr="00A5212F">
                          <w:rPr>
                            <w:sz w:val="20"/>
                            <w:szCs w:val="20"/>
                          </w:rPr>
                          <w:t xml:space="preserve">Ensure </w:t>
                        </w:r>
                        <w:r>
                          <w:rPr>
                            <w:sz w:val="20"/>
                            <w:szCs w:val="20"/>
                          </w:rPr>
                          <w:t>that hardware, software, telecommunications infrastructure, programming, and information systems can adapt to changing conditions and withstand and rapidly recover from impacts</w:t>
                        </w:r>
                      </w:p>
                    </w:txbxContent>
                  </v:textbox>
                </v:shape>
              </w:pict>
            </mc:Fallback>
          </mc:AlternateContent>
        </w:r>
        <w:r w:rsidR="00A5212F" w:rsidRPr="00CA3203">
          <w:rPr>
            <w:rFonts w:cstheme="minorHAnsi"/>
            <w:bCs/>
            <w:noProof/>
          </w:rPr>
          <mc:AlternateContent>
            <mc:Choice Requires="wps">
              <w:drawing>
                <wp:anchor distT="45720" distB="45720" distL="114300" distR="114300" simplePos="0" relativeHeight="252151808" behindDoc="0" locked="0" layoutInCell="1" allowOverlap="1" wp14:anchorId="039715A8" wp14:editId="71A45091">
                  <wp:simplePos x="0" y="0"/>
                  <wp:positionH relativeFrom="column">
                    <wp:posOffset>2338260</wp:posOffset>
                  </wp:positionH>
                  <wp:positionV relativeFrom="paragraph">
                    <wp:posOffset>97790</wp:posOffset>
                  </wp:positionV>
                  <wp:extent cx="1317567" cy="1947554"/>
                  <wp:effectExtent l="0" t="0" r="0" b="0"/>
                  <wp:wrapNone/>
                  <wp:docPr id="725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7567" cy="1947554"/>
                          </a:xfrm>
                          <a:prstGeom prst="rect">
                            <a:avLst/>
                          </a:prstGeom>
                          <a:solidFill>
                            <a:schemeClr val="accent3">
                              <a:lumMod val="40000"/>
                              <a:lumOff val="60000"/>
                            </a:schemeClr>
                          </a:solidFill>
                          <a:ln w="9525">
                            <a:noFill/>
                            <a:miter lim="800000"/>
                            <a:headEnd/>
                            <a:tailEnd/>
                          </a:ln>
                        </wps:spPr>
                        <wps:txbx>
                          <w:txbxContent>
                            <w:p w14:paraId="19561F9C" w14:textId="133BBAE0" w:rsidR="009B791E" w:rsidRPr="00A5212F" w:rsidRDefault="009B791E" w:rsidP="00A5212F">
                              <w:pPr>
                                <w:rPr>
                                  <w:sz w:val="20"/>
                                  <w:szCs w:val="20"/>
                                </w:rPr>
                              </w:pPr>
                              <w:r w:rsidRPr="00A5212F">
                                <w:rPr>
                                  <w:sz w:val="20"/>
                                  <w:szCs w:val="20"/>
                                </w:rPr>
                                <w:t>Ensure that buildings, structures, and land assets can adapt to and continually operate during a disruption and recovery rapidly applying Smart Safe Growth Guidance for development and redevelopment plan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9715A8" id="_x0000_s1045" type="#_x0000_t202" style="position:absolute;left:0;text-align:left;margin-left:184.1pt;margin-top:7.7pt;width:103.75pt;height:153.35pt;z-index:252151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" fillcolor="#d6e3bc [1302]" stroked="f">
                  <v:textbox>
                    <w:txbxContent>
                      <w:p w14:paraId="19561F9C" w14:textId="133BBAE0" w:rsidR="009B791E" w:rsidRPr="00A5212F" w:rsidRDefault="009B791E" w:rsidP="00A5212F">
                        <w:pPr>
                          <w:rPr>
                            <w:sz w:val="20"/>
                            <w:szCs w:val="20"/>
                          </w:rPr>
                        </w:pPr>
                        <w:r w:rsidRPr="00A5212F">
                          <w:rPr>
                            <w:sz w:val="20"/>
                            <w:szCs w:val="20"/>
                          </w:rPr>
                          <w:t>Ensure that buildings, structures, and land assets can adapt to and continually operate during a disruption and recovery rapidly applying Smart Safe Growth Guidance for development and redevelopment planning</w:t>
                        </w:r>
                      </w:p>
                    </w:txbxContent>
                  </v:textbox>
                </v:shape>
              </w:pict>
            </mc:Fallback>
          </mc:AlternateContent>
        </w:r>
        <w:r w:rsidR="00E95BEC" w:rsidRPr="00CA3203">
          <w:rPr>
            <w:rFonts w:cstheme="minorHAnsi"/>
            <w:bCs/>
            <w:noProof/>
          </w:rPr>
          <mc:AlternateContent>
            <mc:Choice Requires="wps">
              <w:drawing>
                <wp:anchor distT="45720" distB="45720" distL="114300" distR="114300" simplePos="0" relativeHeight="252150784" behindDoc="0" locked="0" layoutInCell="1" allowOverlap="1" wp14:anchorId="350B70E7" wp14:editId="74D01EA6">
                  <wp:simplePos x="0" y="0"/>
                  <wp:positionH relativeFrom="column">
                    <wp:posOffset>629285</wp:posOffset>
                  </wp:positionH>
                  <wp:positionV relativeFrom="paragraph">
                    <wp:posOffset>97790</wp:posOffset>
                  </wp:positionV>
                  <wp:extent cx="1317567" cy="1947554"/>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7567" cy="1947554"/>
                          </a:xfrm>
                          <a:prstGeom prst="rect">
                            <a:avLst/>
                          </a:prstGeom>
                          <a:solidFill>
                            <a:schemeClr val="accent5">
                              <a:lumMod val="20000"/>
                              <a:lumOff val="80000"/>
                            </a:schemeClr>
                          </a:solidFill>
                          <a:ln w="9525">
                            <a:noFill/>
                            <a:miter lim="800000"/>
                            <a:headEnd/>
                            <a:tailEnd/>
                          </a:ln>
                        </wps:spPr>
                        <wps:txbx>
                          <w:txbxContent>
                            <w:p w14:paraId="6B0E70C0" w14:textId="272A7E56" w:rsidR="009B791E" w:rsidRDefault="009B791E">
                              <w:r>
                                <w:t>Maintain a continuous power and water supply, enable energy and water systems to adapt to changing conditions and withstand and rapidly recover from disrup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0B70E7" id="_x0000_s1046" type="#_x0000_t202" style="position:absolute;left:0;text-align:left;margin-left:49.55pt;margin-top:7.7pt;width:103.75pt;height:153.35pt;z-index:252150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" fillcolor="#daeef3 [664]" stroked="f">
                  <v:textbox>
                    <w:txbxContent>
                      <w:p w14:paraId="6B0E70C0" w14:textId="272A7E56" w:rsidR="009B791E" w:rsidRDefault="009B791E">
                        <w:r>
                          <w:t>Maintain a continuous power and water supply, enable energy and water systems to adapt to changing conditions and withstand and rapidly recover from disruption</w:t>
                        </w:r>
                      </w:p>
                    </w:txbxContent>
                  </v:textbox>
                </v:shape>
              </w:pict>
            </mc:Fallback>
          </mc:AlternateContent>
        </w:r>
      </w:ins>
    </w:p>
    <w:p w14:paraId="57480DDC" w14:textId="77777777" w:rsidR="00335B16" w:rsidRDefault="00335B16" w:rsidP="00563484">
      <w:pPr>
        <w:spacing w:line="240" w:lineRule="auto"/>
        <w:jc w:val="center"/>
        <w:rPr>
          <w:rStyle w:val="Heading1Char"/>
          <w:rFonts w:asciiTheme="minorHAnsi" w:hAnsiTheme="minorHAnsi" w:cstheme="minorHAnsi"/>
          <w:b/>
        </w:rPr>
      </w:pPr>
    </w:p>
    <w:p w14:paraId="36C06CD4" w14:textId="77777777" w:rsidR="00335B16" w:rsidRDefault="00335B16" w:rsidP="00563484">
      <w:pPr>
        <w:spacing w:line="240" w:lineRule="auto"/>
        <w:jc w:val="center"/>
        <w:rPr>
          <w:rStyle w:val="Heading1Char"/>
          <w:rFonts w:asciiTheme="minorHAnsi" w:hAnsiTheme="minorHAnsi" w:cstheme="minorHAnsi"/>
          <w:b/>
        </w:rPr>
      </w:pPr>
    </w:p>
    <w:p w14:paraId="38C22217" w14:textId="77777777" w:rsidR="00335B16" w:rsidRDefault="00335B16" w:rsidP="00563484">
      <w:pPr>
        <w:spacing w:line="240" w:lineRule="auto"/>
        <w:jc w:val="center"/>
        <w:rPr>
          <w:rStyle w:val="Heading1Char"/>
          <w:rFonts w:asciiTheme="minorHAnsi" w:hAnsiTheme="minorHAnsi" w:cstheme="minorHAnsi"/>
          <w:b/>
        </w:rPr>
      </w:pPr>
    </w:p>
    <w:p w14:paraId="3CCBFDC9" w14:textId="77777777" w:rsidR="00335B16" w:rsidRDefault="00335B16" w:rsidP="00335B16">
      <w:pPr>
        <w:spacing w:line="240" w:lineRule="auto"/>
        <w:rPr>
          <w:rStyle w:val="Heading1Char"/>
          <w:rFonts w:asciiTheme="minorHAnsi" w:hAnsiTheme="minorHAnsi" w:cstheme="minorHAnsi"/>
          <w:b/>
        </w:rPr>
        <w:sectPr w:rsidR="00335B16" w:rsidSect="00335B16">
          <w:pgSz w:w="15840" w:h="12240" w:orient="landscape"/>
          <w:pgMar w:top="1440" w:right="1440" w:bottom="1440" w:left="1440" w:header="720" w:footer="720" w:gutter="0"/>
          <w:cols w:space="720"/>
          <w:titlePg/>
          <w:docGrid w:linePitch="360"/>
        </w:sectPr>
      </w:pPr>
    </w:p>
    <w:p w14:paraId="02EBDB41" w14:textId="00923D73" w:rsidR="00C51A09" w:rsidRPr="00862D3E" w:rsidRDefault="00C51A09" w:rsidP="00056289">
      <w:pPr>
        <w:spacing w:line="240" w:lineRule="auto"/>
        <w:rPr>
          <w:rStyle w:val="Heading1Char"/>
          <w:rFonts w:asciiTheme="minorHAnsi" w:hAnsiTheme="minorHAnsi" w:cstheme="minorHAnsi"/>
          <w:b/>
        </w:rPr>
      </w:pPr>
      <w:bookmarkStart w:id="1390" w:name="_Toc54611350"/>
      <w:bookmarkStart w:id="1391" w:name="_Toc63510721"/>
      <w:bookmarkStart w:id="1392" w:name="_Toc66508553"/>
      <w:r w:rsidRPr="00862D3E">
        <w:rPr>
          <w:rStyle w:val="Heading1Char"/>
          <w:rFonts w:asciiTheme="minorHAnsi" w:hAnsiTheme="minorHAnsi" w:cstheme="minorHAnsi"/>
          <w:b/>
        </w:rPr>
        <w:t>SSG Tools and Recommendations</w:t>
      </w:r>
      <w:bookmarkEnd w:id="1390"/>
      <w:bookmarkEnd w:id="1391"/>
      <w:bookmarkEnd w:id="1392"/>
    </w:p>
    <w:p w14:paraId="054C0826" w14:textId="4DB9D1D7" w:rsidR="00C51A09" w:rsidRPr="00862D3E" w:rsidRDefault="00C51A09" w:rsidP="00056289">
      <w:pPr>
        <w:spacing w:line="240" w:lineRule="auto"/>
        <w:rPr>
          <w:rFonts w:cstheme="minorHAnsi"/>
        </w:rPr>
      </w:pPr>
      <w:r w:rsidRPr="00862D3E">
        <w:rPr>
          <w:rFonts w:cstheme="minorHAnsi"/>
        </w:rPr>
        <w:t>The tools outlined below highlight recommendations from the 2018 Smart, Safe Growth Guidance that aim to improve resiliency and</w:t>
      </w:r>
      <w:r w:rsidR="008D2AC2" w:rsidRPr="00862D3E">
        <w:rPr>
          <w:rFonts w:cstheme="minorHAnsi"/>
        </w:rPr>
        <w:t xml:space="preserve"> support sustainable land use management and infrastructure deployment. </w:t>
      </w:r>
      <w:r w:rsidR="00A36348" w:rsidRPr="00862D3E">
        <w:rPr>
          <w:rFonts w:cstheme="minorHAnsi"/>
        </w:rPr>
        <w:t>The SSG tools and considerations outlined here are detailed further in Chapter 7 of the 2018 SSG</w:t>
      </w:r>
      <w:r w:rsidR="0060338E" w:rsidRPr="00862D3E">
        <w:rPr>
          <w:rFonts w:cstheme="minorHAnsi"/>
        </w:rPr>
        <w:t>, which includes an assessment matrix to help planners conduct early scoping efforts that can identify areas for SSG enhancements</w:t>
      </w:r>
      <w:r w:rsidR="00A36348" w:rsidRPr="00862D3E">
        <w:rPr>
          <w:rFonts w:cstheme="minorHAnsi"/>
        </w:rPr>
        <w:t xml:space="preserve">. These planning principles and recommendations shall be considered in project scoping, planning, and implementation efforts to support sustainable development outcomes. </w:t>
      </w:r>
    </w:p>
    <w:p w14:paraId="3415B896" w14:textId="467A95D5" w:rsidR="008D2AC2" w:rsidRPr="00862D3E" w:rsidRDefault="008D2AC2" w:rsidP="00563484">
      <w:pPr>
        <w:pStyle w:val="Heading2"/>
        <w:spacing w:line="240" w:lineRule="auto"/>
        <w:jc w:val="both"/>
        <w:rPr>
          <w:rStyle w:val="Heading1Char"/>
          <w:rFonts w:asciiTheme="minorHAnsi" w:hAnsiTheme="minorHAnsi" w:cstheme="minorHAnsi"/>
          <w:sz w:val="26"/>
          <w:szCs w:val="26"/>
        </w:rPr>
      </w:pPr>
      <w:bookmarkStart w:id="1393" w:name="_Toc54611351"/>
      <w:bookmarkStart w:id="1394" w:name="_Toc63510722"/>
      <w:bookmarkStart w:id="1395" w:name="_Toc66508554"/>
      <w:r w:rsidRPr="00862D3E">
        <w:rPr>
          <w:rStyle w:val="Heading1Char"/>
          <w:rFonts w:asciiTheme="minorHAnsi" w:hAnsiTheme="minorHAnsi" w:cstheme="minorHAnsi"/>
          <w:sz w:val="26"/>
          <w:szCs w:val="26"/>
        </w:rPr>
        <w:t>Critical Infrastructure Design, Engineering</w:t>
      </w:r>
      <w:r w:rsidR="006361A1" w:rsidRPr="00862D3E">
        <w:rPr>
          <w:rStyle w:val="Heading1Char"/>
          <w:rFonts w:asciiTheme="minorHAnsi" w:hAnsiTheme="minorHAnsi" w:cstheme="minorHAnsi"/>
          <w:sz w:val="26"/>
          <w:szCs w:val="26"/>
        </w:rPr>
        <w:t>, and Construction</w:t>
      </w:r>
      <w:bookmarkEnd w:id="1393"/>
      <w:bookmarkEnd w:id="1394"/>
      <w:bookmarkEnd w:id="1395"/>
      <w:r w:rsidR="006361A1" w:rsidRPr="00862D3E">
        <w:rPr>
          <w:rStyle w:val="Heading1Char"/>
          <w:rFonts w:asciiTheme="minorHAnsi" w:hAnsiTheme="minorHAnsi" w:cstheme="minorHAnsi"/>
          <w:sz w:val="26"/>
          <w:szCs w:val="26"/>
        </w:rPr>
        <w:t xml:space="preserve"> </w:t>
      </w:r>
    </w:p>
    <w:p w14:paraId="05E212AD" w14:textId="1BDC209C" w:rsidR="006361A1" w:rsidRPr="00862D3E" w:rsidRDefault="00C92E0E" w:rsidP="00056289">
      <w:pPr>
        <w:spacing w:line="240" w:lineRule="auto"/>
        <w:ind w:right="-90"/>
        <w:rPr>
          <w:rFonts w:cstheme="minorHAnsi"/>
        </w:rPr>
      </w:pPr>
      <w:ins w:id="1396" w:author="OPD2" w:date="2021-03-16T07:31:00Z">
        <w:r>
          <w:rPr>
            <w:rFonts w:cstheme="minorHAnsi"/>
          </w:rPr>
          <w:t>In order t</w:t>
        </w:r>
        <w:r w:rsidR="006361A1" w:rsidRPr="00862D3E">
          <w:rPr>
            <w:rFonts w:cstheme="minorHAnsi"/>
          </w:rPr>
          <w:t>o</w:t>
        </w:r>
      </w:ins>
      <w:del w:id="1397" w:author="OPD2" w:date="2021-03-16T07:31:00Z">
        <w:r w:rsidR="006361A1" w:rsidRPr="00862D3E">
          <w:rPr>
            <w:rFonts w:cstheme="minorHAnsi"/>
          </w:rPr>
          <w:delText>To</w:delText>
        </w:r>
      </w:del>
      <w:r w:rsidR="006361A1" w:rsidRPr="00862D3E">
        <w:rPr>
          <w:rFonts w:cstheme="minorHAnsi"/>
          <w:spacing w:val="20"/>
        </w:rPr>
        <w:t xml:space="preserve"> </w:t>
      </w:r>
      <w:r w:rsidR="006361A1" w:rsidRPr="00862D3E">
        <w:rPr>
          <w:rFonts w:cstheme="minorHAnsi"/>
        </w:rPr>
        <w:t>grow</w:t>
      </w:r>
      <w:r w:rsidR="006361A1" w:rsidRPr="00862D3E">
        <w:rPr>
          <w:rFonts w:cstheme="minorHAnsi"/>
          <w:spacing w:val="20"/>
        </w:rPr>
        <w:t xml:space="preserve"> </w:t>
      </w:r>
      <w:r w:rsidR="006361A1" w:rsidRPr="00862D3E">
        <w:rPr>
          <w:rFonts w:cstheme="minorHAnsi"/>
        </w:rPr>
        <w:t>smarter</w:t>
      </w:r>
      <w:r w:rsidR="006361A1" w:rsidRPr="00862D3E">
        <w:rPr>
          <w:rFonts w:cstheme="minorHAnsi"/>
          <w:spacing w:val="23"/>
        </w:rPr>
        <w:t xml:space="preserve"> </w:t>
      </w:r>
      <w:r w:rsidR="006361A1" w:rsidRPr="00862D3E">
        <w:rPr>
          <w:rFonts w:cstheme="minorHAnsi"/>
        </w:rPr>
        <w:t>and</w:t>
      </w:r>
      <w:r w:rsidR="006361A1" w:rsidRPr="00862D3E">
        <w:rPr>
          <w:rFonts w:cstheme="minorHAnsi"/>
          <w:spacing w:val="23"/>
        </w:rPr>
        <w:t xml:space="preserve"> </w:t>
      </w:r>
      <w:r w:rsidR="006361A1" w:rsidRPr="00862D3E">
        <w:rPr>
          <w:rFonts w:cstheme="minorHAnsi"/>
        </w:rPr>
        <w:t>safer,</w:t>
      </w:r>
      <w:r w:rsidR="006361A1" w:rsidRPr="00862D3E">
        <w:rPr>
          <w:rFonts w:cstheme="minorHAnsi"/>
          <w:spacing w:val="23"/>
        </w:rPr>
        <w:t xml:space="preserve"> </w:t>
      </w:r>
      <w:r w:rsidR="006361A1" w:rsidRPr="00862D3E">
        <w:rPr>
          <w:rFonts w:cstheme="minorHAnsi"/>
        </w:rPr>
        <w:t>how</w:t>
      </w:r>
      <w:r w:rsidR="006361A1" w:rsidRPr="00862D3E">
        <w:rPr>
          <w:rFonts w:cstheme="minorHAnsi"/>
          <w:spacing w:val="20"/>
        </w:rPr>
        <w:t xml:space="preserve"> </w:t>
      </w:r>
      <w:r w:rsidR="006361A1" w:rsidRPr="00862D3E">
        <w:rPr>
          <w:rFonts w:cstheme="minorHAnsi"/>
        </w:rPr>
        <w:t>utility</w:t>
      </w:r>
      <w:r w:rsidR="006361A1" w:rsidRPr="00862D3E">
        <w:rPr>
          <w:rFonts w:cstheme="minorHAnsi"/>
          <w:spacing w:val="20"/>
        </w:rPr>
        <w:t xml:space="preserve"> </w:t>
      </w:r>
      <w:r w:rsidR="006361A1" w:rsidRPr="00862D3E">
        <w:rPr>
          <w:rFonts w:cstheme="minorHAnsi"/>
        </w:rPr>
        <w:t>infrastructure</w:t>
      </w:r>
      <w:r w:rsidR="006361A1" w:rsidRPr="00862D3E">
        <w:rPr>
          <w:rFonts w:cstheme="minorHAnsi"/>
          <w:spacing w:val="29"/>
        </w:rPr>
        <w:t xml:space="preserve"> </w:t>
      </w:r>
      <w:r w:rsidR="006361A1" w:rsidRPr="00862D3E">
        <w:rPr>
          <w:rFonts w:cstheme="minorHAnsi"/>
        </w:rPr>
        <w:t>development</w:t>
      </w:r>
      <w:r w:rsidR="006361A1" w:rsidRPr="00862D3E">
        <w:rPr>
          <w:rFonts w:cstheme="minorHAnsi"/>
          <w:spacing w:val="23"/>
        </w:rPr>
        <w:t xml:space="preserve"> </w:t>
      </w:r>
      <w:r w:rsidR="006361A1" w:rsidRPr="00862D3E">
        <w:rPr>
          <w:rFonts w:cstheme="minorHAnsi"/>
        </w:rPr>
        <w:t>is</w:t>
      </w:r>
      <w:r w:rsidR="006361A1" w:rsidRPr="00862D3E">
        <w:rPr>
          <w:rFonts w:cstheme="minorHAnsi"/>
          <w:spacing w:val="23"/>
        </w:rPr>
        <w:t xml:space="preserve"> </w:t>
      </w:r>
      <w:r w:rsidR="006361A1" w:rsidRPr="00862D3E">
        <w:rPr>
          <w:rFonts w:cstheme="minorHAnsi"/>
        </w:rPr>
        <w:t>planned,</w:t>
      </w:r>
      <w:r w:rsidR="006361A1" w:rsidRPr="00862D3E">
        <w:rPr>
          <w:rFonts w:cstheme="minorHAnsi"/>
          <w:spacing w:val="23"/>
        </w:rPr>
        <w:t xml:space="preserve"> </w:t>
      </w:r>
      <w:r w:rsidR="006361A1" w:rsidRPr="00862D3E">
        <w:rPr>
          <w:rFonts w:cstheme="minorHAnsi"/>
        </w:rPr>
        <w:t>sited,</w:t>
      </w:r>
      <w:r w:rsidR="006361A1" w:rsidRPr="00862D3E">
        <w:rPr>
          <w:rFonts w:cstheme="minorHAnsi"/>
          <w:spacing w:val="24"/>
        </w:rPr>
        <w:t xml:space="preserve"> </w:t>
      </w:r>
      <w:r w:rsidR="006361A1" w:rsidRPr="00862D3E">
        <w:rPr>
          <w:rFonts w:cstheme="minorHAnsi"/>
        </w:rPr>
        <w:t>designed, constructed, and</w:t>
      </w:r>
      <w:r w:rsidR="006361A1" w:rsidRPr="00862D3E">
        <w:rPr>
          <w:rFonts w:cstheme="minorHAnsi"/>
          <w:spacing w:val="-32"/>
        </w:rPr>
        <w:t xml:space="preserve"> </w:t>
      </w:r>
      <w:r w:rsidR="006361A1" w:rsidRPr="00862D3E">
        <w:rPr>
          <w:rFonts w:cstheme="minorHAnsi"/>
        </w:rPr>
        <w:t>operated</w:t>
      </w:r>
      <w:r w:rsidR="006361A1" w:rsidRPr="00862D3E">
        <w:rPr>
          <w:rFonts w:cstheme="minorHAnsi"/>
          <w:spacing w:val="-15"/>
        </w:rPr>
        <w:t xml:space="preserve"> must adjust to changing conditions. </w:t>
      </w:r>
      <w:r w:rsidR="006361A1" w:rsidRPr="00862D3E">
        <w:rPr>
          <w:rFonts w:cstheme="minorHAnsi"/>
        </w:rPr>
        <w:t>Many SSG measures</w:t>
      </w:r>
      <w:r w:rsidR="006361A1" w:rsidRPr="00862D3E">
        <w:rPr>
          <w:rFonts w:cstheme="minorHAnsi"/>
          <w:spacing w:val="-1"/>
        </w:rPr>
        <w:t xml:space="preserve"> </w:t>
      </w:r>
      <w:r w:rsidR="006361A1" w:rsidRPr="00862D3E">
        <w:rPr>
          <w:rFonts w:cstheme="minorHAnsi"/>
        </w:rPr>
        <w:t>have</w:t>
      </w:r>
      <w:r w:rsidR="006361A1" w:rsidRPr="00862D3E">
        <w:rPr>
          <w:rFonts w:cstheme="minorHAnsi"/>
          <w:spacing w:val="1"/>
        </w:rPr>
        <w:t xml:space="preserve"> </w:t>
      </w:r>
      <w:r w:rsidR="006361A1" w:rsidRPr="00862D3E">
        <w:rPr>
          <w:rFonts w:cstheme="minorHAnsi"/>
        </w:rPr>
        <w:t xml:space="preserve">significant co-benefits that </w:t>
      </w:r>
      <w:r w:rsidR="006361A1" w:rsidRPr="00862D3E">
        <w:rPr>
          <w:rFonts w:cstheme="minorHAnsi"/>
          <w:spacing w:val="-1"/>
        </w:rPr>
        <w:t xml:space="preserve">justify </w:t>
      </w:r>
      <w:r w:rsidR="006361A1" w:rsidRPr="00862D3E">
        <w:rPr>
          <w:rFonts w:cstheme="minorHAnsi"/>
        </w:rPr>
        <w:t xml:space="preserve">infrastructure </w:t>
      </w:r>
      <w:r w:rsidR="006361A1" w:rsidRPr="00862D3E">
        <w:rPr>
          <w:rFonts w:cstheme="minorHAnsi"/>
          <w:spacing w:val="-1"/>
        </w:rPr>
        <w:t xml:space="preserve">investment </w:t>
      </w:r>
      <w:r w:rsidR="006361A1" w:rsidRPr="00862D3E">
        <w:rPr>
          <w:rFonts w:cstheme="minorHAnsi"/>
        </w:rPr>
        <w:t xml:space="preserve">now, such as </w:t>
      </w:r>
      <w:r w:rsidR="006361A1" w:rsidRPr="00862D3E">
        <w:rPr>
          <w:rFonts w:cstheme="minorHAnsi"/>
          <w:spacing w:val="-1"/>
        </w:rPr>
        <w:t xml:space="preserve">energy </w:t>
      </w:r>
      <w:r w:rsidR="006361A1" w:rsidRPr="00862D3E">
        <w:rPr>
          <w:rFonts w:cstheme="minorHAnsi"/>
        </w:rPr>
        <w:t>security,</w:t>
      </w:r>
      <w:r w:rsidR="006361A1" w:rsidRPr="00862D3E">
        <w:rPr>
          <w:rFonts w:cstheme="minorHAnsi"/>
          <w:spacing w:val="4"/>
        </w:rPr>
        <w:t xml:space="preserve"> </w:t>
      </w:r>
      <w:r w:rsidR="006361A1" w:rsidRPr="00862D3E">
        <w:rPr>
          <w:rFonts w:cstheme="minorHAnsi"/>
        </w:rPr>
        <w:t>economic</w:t>
      </w:r>
      <w:r w:rsidR="006361A1" w:rsidRPr="00862D3E">
        <w:rPr>
          <w:rFonts w:cstheme="minorHAnsi"/>
          <w:spacing w:val="1"/>
        </w:rPr>
        <w:t xml:space="preserve"> </w:t>
      </w:r>
      <w:r w:rsidR="006361A1" w:rsidRPr="00862D3E">
        <w:rPr>
          <w:rFonts w:cstheme="minorHAnsi"/>
        </w:rPr>
        <w:t>growth</w:t>
      </w:r>
      <w:ins w:id="1398" w:author="OPD2" w:date="2021-03-16T07:31:00Z">
        <w:r w:rsidR="00557142">
          <w:rPr>
            <w:rFonts w:cstheme="minorHAnsi"/>
          </w:rPr>
          <w:t>,</w:t>
        </w:r>
      </w:ins>
      <w:del w:id="1399" w:author="OPD2" w:date="2021-03-16T07:31:00Z">
        <w:r w:rsidR="006361A1" w:rsidRPr="00862D3E">
          <w:rPr>
            <w:rFonts w:cstheme="minorHAnsi"/>
          </w:rPr>
          <w:delText xml:space="preserve"> and</w:delText>
        </w:r>
      </w:del>
      <w:r w:rsidR="006361A1" w:rsidRPr="00862D3E">
        <w:rPr>
          <w:rFonts w:cstheme="minorHAnsi"/>
        </w:rPr>
        <w:t xml:space="preserve"> job creation, </w:t>
      </w:r>
      <w:r w:rsidR="006361A1" w:rsidRPr="00862D3E">
        <w:rPr>
          <w:rFonts w:cstheme="minorHAnsi"/>
          <w:spacing w:val="-2"/>
        </w:rPr>
        <w:t xml:space="preserve">and </w:t>
      </w:r>
      <w:r w:rsidR="006361A1" w:rsidRPr="00862D3E">
        <w:rPr>
          <w:rFonts w:cstheme="minorHAnsi"/>
        </w:rPr>
        <w:t>public safety.</w:t>
      </w:r>
      <w:r w:rsidR="006361A1" w:rsidRPr="00862D3E">
        <w:rPr>
          <w:rFonts w:cstheme="minorHAnsi"/>
          <w:spacing w:val="-1"/>
        </w:rPr>
        <w:t xml:space="preserve"> Including </w:t>
      </w:r>
      <w:r w:rsidR="006361A1" w:rsidRPr="00862D3E">
        <w:rPr>
          <w:rFonts w:cstheme="minorHAnsi"/>
        </w:rPr>
        <w:t>SSG Principles</w:t>
      </w:r>
      <w:r w:rsidR="006361A1" w:rsidRPr="00862D3E">
        <w:rPr>
          <w:rFonts w:cstheme="minorHAnsi"/>
          <w:spacing w:val="23"/>
        </w:rPr>
        <w:t xml:space="preserve"> </w:t>
      </w:r>
      <w:r w:rsidR="006361A1" w:rsidRPr="00862D3E">
        <w:rPr>
          <w:rFonts w:cstheme="minorHAnsi"/>
        </w:rPr>
        <w:t>in</w:t>
      </w:r>
      <w:r w:rsidR="006361A1" w:rsidRPr="00862D3E">
        <w:rPr>
          <w:rFonts w:cstheme="minorHAnsi"/>
          <w:spacing w:val="42"/>
        </w:rPr>
        <w:t xml:space="preserve"> </w:t>
      </w:r>
      <w:r w:rsidR="006361A1" w:rsidRPr="00862D3E">
        <w:rPr>
          <w:rFonts w:cstheme="minorHAnsi"/>
        </w:rPr>
        <w:t>early stages of</w:t>
      </w:r>
      <w:r w:rsidR="006361A1" w:rsidRPr="00862D3E">
        <w:rPr>
          <w:rFonts w:cstheme="minorHAnsi"/>
          <w:spacing w:val="27"/>
        </w:rPr>
        <w:t xml:space="preserve"> </w:t>
      </w:r>
      <w:r w:rsidR="006361A1" w:rsidRPr="00862D3E">
        <w:rPr>
          <w:rFonts w:cstheme="minorHAnsi"/>
        </w:rPr>
        <w:t>utilities</w:t>
      </w:r>
      <w:r w:rsidR="006361A1" w:rsidRPr="00862D3E">
        <w:rPr>
          <w:rFonts w:cstheme="minorHAnsi"/>
          <w:spacing w:val="13"/>
        </w:rPr>
        <w:t xml:space="preserve"> </w:t>
      </w:r>
      <w:r w:rsidR="006361A1" w:rsidRPr="00862D3E">
        <w:rPr>
          <w:rFonts w:cstheme="minorHAnsi"/>
        </w:rPr>
        <w:t>design can</w:t>
      </w:r>
      <w:r w:rsidR="006361A1" w:rsidRPr="00862D3E">
        <w:rPr>
          <w:rFonts w:cstheme="minorHAnsi"/>
          <w:spacing w:val="9"/>
        </w:rPr>
        <w:t xml:space="preserve"> </w:t>
      </w:r>
      <w:r w:rsidR="006361A1" w:rsidRPr="00862D3E">
        <w:rPr>
          <w:rFonts w:cstheme="minorHAnsi"/>
        </w:rPr>
        <w:t>improve</w:t>
      </w:r>
      <w:r w:rsidR="006361A1" w:rsidRPr="00862D3E">
        <w:rPr>
          <w:rFonts w:cstheme="minorHAnsi"/>
          <w:spacing w:val="10"/>
        </w:rPr>
        <w:t xml:space="preserve"> </w:t>
      </w:r>
      <w:r w:rsidR="006361A1" w:rsidRPr="00862D3E">
        <w:rPr>
          <w:rFonts w:cstheme="minorHAnsi"/>
        </w:rPr>
        <w:t>infrastructure attractiveness</w:t>
      </w:r>
      <w:r w:rsidR="006361A1" w:rsidRPr="00862D3E">
        <w:rPr>
          <w:rFonts w:cstheme="minorHAnsi"/>
          <w:spacing w:val="-6"/>
        </w:rPr>
        <w:t xml:space="preserve"> </w:t>
      </w:r>
      <w:r w:rsidR="006361A1" w:rsidRPr="00862D3E">
        <w:rPr>
          <w:rFonts w:cstheme="minorHAnsi"/>
        </w:rPr>
        <w:t>and</w:t>
      </w:r>
      <w:r w:rsidR="006361A1" w:rsidRPr="00862D3E">
        <w:rPr>
          <w:rFonts w:cstheme="minorHAnsi"/>
          <w:spacing w:val="-5"/>
        </w:rPr>
        <w:t xml:space="preserve"> </w:t>
      </w:r>
      <w:r w:rsidR="006361A1" w:rsidRPr="00862D3E">
        <w:rPr>
          <w:rFonts w:cstheme="minorHAnsi"/>
        </w:rPr>
        <w:t>support other</w:t>
      </w:r>
      <w:r w:rsidR="006361A1" w:rsidRPr="00862D3E">
        <w:rPr>
          <w:rFonts w:cstheme="minorHAnsi"/>
          <w:spacing w:val="2"/>
        </w:rPr>
        <w:t xml:space="preserve"> </w:t>
      </w:r>
      <w:r w:rsidR="006361A1" w:rsidRPr="00862D3E">
        <w:rPr>
          <w:rFonts w:cstheme="minorHAnsi"/>
        </w:rPr>
        <w:t>community</w:t>
      </w:r>
      <w:r w:rsidR="006361A1" w:rsidRPr="00862D3E">
        <w:rPr>
          <w:rFonts w:cstheme="minorHAnsi"/>
          <w:spacing w:val="-4"/>
        </w:rPr>
        <w:t xml:space="preserve"> </w:t>
      </w:r>
      <w:r w:rsidR="006361A1" w:rsidRPr="00862D3E">
        <w:rPr>
          <w:rFonts w:cstheme="minorHAnsi"/>
        </w:rPr>
        <w:t>functions such as economic</w:t>
      </w:r>
      <w:r w:rsidR="006361A1" w:rsidRPr="00862D3E">
        <w:rPr>
          <w:rFonts w:cstheme="minorHAnsi"/>
          <w:spacing w:val="15"/>
        </w:rPr>
        <w:t xml:space="preserve"> </w:t>
      </w:r>
      <w:r w:rsidR="006361A1" w:rsidRPr="00862D3E">
        <w:rPr>
          <w:rFonts w:cstheme="minorHAnsi"/>
        </w:rPr>
        <w:t>activity</w:t>
      </w:r>
      <w:bookmarkStart w:id="1400" w:name="_bookmark49"/>
      <w:bookmarkEnd w:id="1400"/>
      <w:r w:rsidR="006361A1" w:rsidRPr="00862D3E">
        <w:rPr>
          <w:rFonts w:cstheme="minorHAnsi"/>
        </w:rPr>
        <w:t xml:space="preserve"> and public health.</w:t>
      </w:r>
    </w:p>
    <w:p w14:paraId="1E5472FF" w14:textId="2D965DCD" w:rsidR="006D0745" w:rsidRPr="00862D3E" w:rsidRDefault="006361A1" w:rsidP="00056289">
      <w:pPr>
        <w:spacing w:line="240" w:lineRule="auto"/>
        <w:rPr>
          <w:rFonts w:cstheme="minorHAnsi"/>
        </w:rPr>
      </w:pPr>
      <w:r w:rsidRPr="00862D3E">
        <w:rPr>
          <w:rFonts w:cstheme="minorHAnsi"/>
        </w:rPr>
        <w:t>Critical infrastructure located in high-hazard areas should be relocated to areas that are suitable to the respective uses</w:t>
      </w:r>
      <w:r w:rsidR="007145E8" w:rsidRPr="00862D3E">
        <w:rPr>
          <w:rFonts w:cstheme="minorHAnsi"/>
        </w:rPr>
        <w:t xml:space="preserve">. </w:t>
      </w:r>
      <w:r w:rsidRPr="00862D3E">
        <w:rPr>
          <w:rFonts w:cstheme="minorHAnsi"/>
        </w:rPr>
        <w:t>Flood mitigation and other retrofit protective measures to enhance the structural</w:t>
      </w:r>
      <w:r w:rsidRPr="00862D3E">
        <w:rPr>
          <w:rFonts w:cstheme="minorHAnsi"/>
          <w:spacing w:val="-9"/>
        </w:rPr>
        <w:t xml:space="preserve"> </w:t>
      </w:r>
      <w:r w:rsidRPr="00862D3E">
        <w:rPr>
          <w:rFonts w:cstheme="minorHAnsi"/>
        </w:rPr>
        <w:t>integrity,</w:t>
      </w:r>
      <w:r w:rsidRPr="00862D3E">
        <w:rPr>
          <w:rFonts w:cstheme="minorHAnsi"/>
          <w:spacing w:val="-8"/>
        </w:rPr>
        <w:t xml:space="preserve"> </w:t>
      </w:r>
      <w:r w:rsidRPr="00862D3E">
        <w:rPr>
          <w:rFonts w:cstheme="minorHAnsi"/>
        </w:rPr>
        <w:t>overall</w:t>
      </w:r>
      <w:r w:rsidRPr="00862D3E">
        <w:rPr>
          <w:rFonts w:cstheme="minorHAnsi"/>
          <w:spacing w:val="-10"/>
        </w:rPr>
        <w:t xml:space="preserve"> </w:t>
      </w:r>
      <w:r w:rsidRPr="00862D3E">
        <w:rPr>
          <w:rFonts w:cstheme="minorHAnsi"/>
        </w:rPr>
        <w:t>performance,</w:t>
      </w:r>
      <w:r w:rsidRPr="00862D3E">
        <w:rPr>
          <w:rFonts w:cstheme="minorHAnsi"/>
          <w:spacing w:val="-7"/>
        </w:rPr>
        <w:t xml:space="preserve"> </w:t>
      </w:r>
      <w:r w:rsidRPr="00862D3E">
        <w:rPr>
          <w:rFonts w:cstheme="minorHAnsi"/>
        </w:rPr>
        <w:t>and</w:t>
      </w:r>
      <w:r w:rsidRPr="00862D3E">
        <w:rPr>
          <w:rFonts w:cstheme="minorHAnsi"/>
          <w:spacing w:val="-11"/>
        </w:rPr>
        <w:t xml:space="preserve"> </w:t>
      </w:r>
      <w:r w:rsidRPr="00862D3E">
        <w:rPr>
          <w:rFonts w:cstheme="minorHAnsi"/>
        </w:rPr>
        <w:t>functionality</w:t>
      </w:r>
      <w:r w:rsidRPr="00862D3E">
        <w:rPr>
          <w:rFonts w:cstheme="minorHAnsi"/>
          <w:spacing w:val="-11"/>
        </w:rPr>
        <w:t xml:space="preserve"> </w:t>
      </w:r>
      <w:r w:rsidRPr="00862D3E">
        <w:rPr>
          <w:rFonts w:cstheme="minorHAnsi"/>
        </w:rPr>
        <w:t>of</w:t>
      </w:r>
      <w:r w:rsidRPr="00862D3E">
        <w:rPr>
          <w:rFonts w:cstheme="minorHAnsi"/>
          <w:spacing w:val="-2"/>
        </w:rPr>
        <w:t xml:space="preserve"> </w:t>
      </w:r>
      <w:r w:rsidRPr="00862D3E">
        <w:rPr>
          <w:rFonts w:cstheme="minorHAnsi"/>
        </w:rPr>
        <w:t>utility</w:t>
      </w:r>
      <w:r w:rsidRPr="00862D3E">
        <w:rPr>
          <w:rFonts w:cstheme="minorHAnsi"/>
          <w:spacing w:val="-12"/>
        </w:rPr>
        <w:t xml:space="preserve"> </w:t>
      </w:r>
      <w:r w:rsidRPr="00862D3E">
        <w:rPr>
          <w:rFonts w:cstheme="minorHAnsi"/>
        </w:rPr>
        <w:t>facilities</w:t>
      </w:r>
      <w:r w:rsidRPr="00862D3E">
        <w:rPr>
          <w:rFonts w:cstheme="minorHAnsi"/>
          <w:spacing w:val="-9"/>
        </w:rPr>
        <w:t xml:space="preserve"> </w:t>
      </w:r>
      <w:r w:rsidRPr="00862D3E">
        <w:rPr>
          <w:rFonts w:cstheme="minorHAnsi"/>
        </w:rPr>
        <w:t>that</w:t>
      </w:r>
      <w:r w:rsidRPr="00862D3E">
        <w:rPr>
          <w:rFonts w:cstheme="minorHAnsi"/>
          <w:spacing w:val="-8"/>
        </w:rPr>
        <w:t xml:space="preserve"> </w:t>
      </w:r>
      <w:r w:rsidRPr="00862D3E">
        <w:rPr>
          <w:rFonts w:cstheme="minorHAnsi"/>
        </w:rPr>
        <w:t>must</w:t>
      </w:r>
      <w:r w:rsidRPr="00862D3E">
        <w:rPr>
          <w:rFonts w:cstheme="minorHAnsi"/>
          <w:spacing w:val="-8"/>
        </w:rPr>
        <w:t xml:space="preserve"> </w:t>
      </w:r>
      <w:r w:rsidRPr="00862D3E">
        <w:rPr>
          <w:rFonts w:cstheme="minorHAnsi"/>
        </w:rPr>
        <w:t>be</w:t>
      </w:r>
      <w:r w:rsidRPr="00862D3E">
        <w:rPr>
          <w:rFonts w:cstheme="minorHAnsi"/>
          <w:spacing w:val="-8"/>
        </w:rPr>
        <w:t xml:space="preserve"> </w:t>
      </w:r>
      <w:r w:rsidRPr="00862D3E">
        <w:rPr>
          <w:rFonts w:cstheme="minorHAnsi"/>
        </w:rPr>
        <w:t>located</w:t>
      </w:r>
      <w:r w:rsidRPr="00862D3E">
        <w:rPr>
          <w:rFonts w:cstheme="minorHAnsi"/>
          <w:spacing w:val="-9"/>
        </w:rPr>
        <w:t xml:space="preserve"> </w:t>
      </w:r>
      <w:r w:rsidRPr="00862D3E">
        <w:rPr>
          <w:rFonts w:cstheme="minorHAnsi"/>
        </w:rPr>
        <w:t>in high-hazard areas should be undertaken. The goal is to ensure the continuity of operations of critical facilities and lifelines essential to helping residents remain in their homes following a disaster, and to facilitate and expedite community and regional post-disaster</w:t>
      </w:r>
      <w:r w:rsidRPr="00862D3E">
        <w:rPr>
          <w:rFonts w:cstheme="minorHAnsi"/>
          <w:spacing w:val="-15"/>
        </w:rPr>
        <w:t xml:space="preserve"> </w:t>
      </w:r>
      <w:r w:rsidRPr="00862D3E">
        <w:rPr>
          <w:rFonts w:cstheme="minorHAnsi"/>
        </w:rPr>
        <w:t xml:space="preserve">recovery. </w:t>
      </w:r>
      <w:r w:rsidR="00C26DFC" w:rsidRPr="00862D3E">
        <w:rPr>
          <w:rFonts w:cstheme="minorHAnsi"/>
        </w:rPr>
        <w:t xml:space="preserve">See Chapter 7.1 in the SSG for a full listing of infrastructure planning considerations, recommendations, and planning support tools. </w:t>
      </w:r>
    </w:p>
    <w:p w14:paraId="13F09535" w14:textId="57DE4B01" w:rsidR="002D62B6" w:rsidRPr="00862D3E" w:rsidRDefault="002D62B6" w:rsidP="00563484">
      <w:pPr>
        <w:pStyle w:val="Heading2"/>
        <w:spacing w:line="240" w:lineRule="auto"/>
        <w:jc w:val="both"/>
        <w:rPr>
          <w:rFonts w:asciiTheme="minorHAnsi" w:hAnsiTheme="minorHAnsi" w:cstheme="minorHAnsi"/>
        </w:rPr>
      </w:pPr>
      <w:bookmarkStart w:id="1401" w:name="_Toc54611352"/>
      <w:bookmarkStart w:id="1402" w:name="_Toc63510723"/>
      <w:bookmarkStart w:id="1403" w:name="_Toc66508555"/>
      <w:r w:rsidRPr="00862D3E">
        <w:rPr>
          <w:rFonts w:asciiTheme="minorHAnsi" w:hAnsiTheme="minorHAnsi" w:cstheme="minorHAnsi"/>
        </w:rPr>
        <w:t>Land Use Management Planning</w:t>
      </w:r>
      <w:bookmarkEnd w:id="1401"/>
      <w:bookmarkEnd w:id="1402"/>
      <w:bookmarkEnd w:id="1403"/>
      <w:r w:rsidRPr="00862D3E">
        <w:rPr>
          <w:rFonts w:asciiTheme="minorHAnsi" w:hAnsiTheme="minorHAnsi" w:cstheme="minorHAnsi"/>
        </w:rPr>
        <w:t xml:space="preserve"> </w:t>
      </w:r>
    </w:p>
    <w:p w14:paraId="7BD90DBE" w14:textId="39D6C3EE" w:rsidR="003B746A" w:rsidRPr="00862D3E" w:rsidRDefault="003B746A" w:rsidP="00056289">
      <w:pPr>
        <w:pStyle w:val="BodyText"/>
        <w:ind w:right="515"/>
        <w:rPr>
          <w:rFonts w:asciiTheme="minorHAnsi" w:hAnsiTheme="minorHAnsi" w:cstheme="minorHAnsi"/>
        </w:rPr>
      </w:pPr>
      <w:r w:rsidRPr="00862D3E">
        <w:rPr>
          <w:rFonts w:asciiTheme="minorHAnsi" w:hAnsiTheme="minorHAnsi" w:cstheme="minorHAnsi"/>
        </w:rPr>
        <w:t>Land use management</w:t>
      </w:r>
      <w:ins w:id="1404" w:author="OPD2" w:date="2021-03-16T07:31:00Z">
        <w:r w:rsidR="007E1846">
          <w:rPr>
            <w:rFonts w:asciiTheme="minorHAnsi" w:hAnsiTheme="minorHAnsi" w:cstheme="minorHAnsi"/>
          </w:rPr>
          <w:t>,</w:t>
        </w:r>
      </w:ins>
      <w:del w:id="1405" w:author="OPD2" w:date="2021-03-16T07:31:00Z">
        <w:r w:rsidRPr="00862D3E">
          <w:rPr>
            <w:rFonts w:asciiTheme="minorHAnsi" w:hAnsiTheme="minorHAnsi" w:cstheme="minorHAnsi"/>
          </w:rPr>
          <w:delText xml:space="preserve"> is</w:delText>
        </w:r>
      </w:del>
      <w:r w:rsidRPr="00862D3E">
        <w:rPr>
          <w:rFonts w:asciiTheme="minorHAnsi" w:hAnsiTheme="minorHAnsi" w:cstheme="minorHAnsi"/>
        </w:rPr>
        <w:t xml:space="preserve"> integral </w:t>
      </w:r>
      <w:ins w:id="1406" w:author="OPD2" w:date="2021-03-16T07:31:00Z">
        <w:r w:rsidR="007E1846">
          <w:rPr>
            <w:rFonts w:asciiTheme="minorHAnsi" w:hAnsiTheme="minorHAnsi" w:cstheme="minorHAnsi"/>
          </w:rPr>
          <w:t>to</w:t>
        </w:r>
      </w:ins>
      <w:del w:id="1407" w:author="OPD2" w:date="2021-03-16T07:31:00Z">
        <w:r w:rsidRPr="00862D3E">
          <w:rPr>
            <w:rFonts w:asciiTheme="minorHAnsi" w:hAnsiTheme="minorHAnsi" w:cstheme="minorHAnsi"/>
          </w:rPr>
          <w:delText>with</w:delText>
        </w:r>
      </w:del>
      <w:r w:rsidRPr="00862D3E">
        <w:rPr>
          <w:rFonts w:asciiTheme="minorHAnsi" w:hAnsiTheme="minorHAnsi" w:cstheme="minorHAnsi"/>
        </w:rPr>
        <w:t xml:space="preserve"> most SSG Principles, is among the most important factors for all planning initiatives and is the common denominator for all infrastructure and development initiatives. Land use is best determined through use of data and is best managed through regulation. A highly developed and well-maintained GIS database, contemporary vulnerability assessments, and enhanced regulations are key to aligning land use with SSG objectives. </w:t>
      </w:r>
    </w:p>
    <w:p w14:paraId="7F275F0B" w14:textId="77777777" w:rsidR="003B746A" w:rsidRPr="00862D3E" w:rsidRDefault="003B746A" w:rsidP="00056289">
      <w:pPr>
        <w:pStyle w:val="BodyText"/>
        <w:ind w:right="515"/>
        <w:rPr>
          <w:rFonts w:asciiTheme="minorHAnsi" w:hAnsiTheme="minorHAnsi" w:cstheme="minorHAnsi"/>
        </w:rPr>
      </w:pPr>
    </w:p>
    <w:p w14:paraId="67C3ABA4" w14:textId="0D75C325" w:rsidR="002D62B6" w:rsidRPr="00862D3E" w:rsidRDefault="003B746A" w:rsidP="00056289">
      <w:pPr>
        <w:pStyle w:val="BodyText"/>
        <w:ind w:right="515"/>
        <w:rPr>
          <w:rFonts w:asciiTheme="minorHAnsi" w:hAnsiTheme="minorHAnsi" w:cstheme="minorHAnsi"/>
        </w:rPr>
      </w:pPr>
      <w:r w:rsidRPr="00862D3E">
        <w:rPr>
          <w:rFonts w:asciiTheme="minorHAnsi" w:hAnsiTheme="minorHAnsi" w:cstheme="minorHAnsi"/>
        </w:rPr>
        <w:t>Land use management planning works to balance needs of development with maintenance of critical ecosystem services. The natural world provides many protective functions to the built environment for little or no cost. These services can degrade overtime if natural resources are not protected, conserved, and managed. Also, as the climate changes and new weather patterns develop, the level of protection provided by natural features may change. For example, as sea levels rise waves may overtop the barrier reef with more energy and result in more wave-run up and beach erosion. Establishing living shorelines by planting native coastal vegetation (or selected introduced species) is an example of green infrastructure that can slow coastal erosion. Watersheds provide other essential ecosystem services such as increased water infiltration, reduced storm water run-off, increased water recharge potential, and improved near-shore water quality. Increasingly, “nature-based solutions” are being hailed as interventions that can provide cost-efficient and long-lasting co-benefits to people, economies, and the environment. See Chapter 7.2 in the SSG for a full listing of land use management considerations, recommendations, and planning support tools that aim to improve land use</w:t>
      </w:r>
      <w:r w:rsidR="00EE57E3" w:rsidRPr="00862D3E">
        <w:rPr>
          <w:rFonts w:asciiTheme="minorHAnsi" w:hAnsiTheme="minorHAnsi" w:cstheme="minorHAnsi"/>
        </w:rPr>
        <w:t xml:space="preserve"> </w:t>
      </w:r>
      <w:r w:rsidRPr="00862D3E">
        <w:rPr>
          <w:rFonts w:asciiTheme="minorHAnsi" w:hAnsiTheme="minorHAnsi" w:cstheme="minorHAnsi"/>
        </w:rPr>
        <w:t>functions</w:t>
      </w:r>
      <w:r w:rsidR="00862D3E">
        <w:rPr>
          <w:rFonts w:asciiTheme="minorHAnsi" w:hAnsiTheme="minorHAnsi" w:cstheme="minorHAnsi"/>
        </w:rPr>
        <w:t xml:space="preserve"> </w:t>
      </w:r>
      <w:r w:rsidRPr="00862D3E">
        <w:rPr>
          <w:rFonts w:asciiTheme="minorHAnsi" w:hAnsiTheme="minorHAnsi" w:cstheme="minorHAnsi"/>
        </w:rPr>
        <w:t>and</w:t>
      </w:r>
      <w:r w:rsidR="00EE57E3" w:rsidRPr="00862D3E">
        <w:rPr>
          <w:rFonts w:asciiTheme="minorHAnsi" w:hAnsiTheme="minorHAnsi" w:cstheme="minorHAnsi"/>
        </w:rPr>
        <w:t xml:space="preserve"> </w:t>
      </w:r>
      <w:r w:rsidRPr="00862D3E">
        <w:rPr>
          <w:rFonts w:asciiTheme="minorHAnsi" w:hAnsiTheme="minorHAnsi" w:cstheme="minorHAnsi"/>
        </w:rPr>
        <w:t>to restore,</w:t>
      </w:r>
      <w:r w:rsidR="00862D3E">
        <w:rPr>
          <w:rFonts w:asciiTheme="minorHAnsi" w:hAnsiTheme="minorHAnsi" w:cstheme="minorHAnsi"/>
        </w:rPr>
        <w:t xml:space="preserve"> </w:t>
      </w:r>
      <w:r w:rsidRPr="00862D3E">
        <w:rPr>
          <w:rFonts w:asciiTheme="minorHAnsi" w:hAnsiTheme="minorHAnsi" w:cstheme="minorHAnsi"/>
        </w:rPr>
        <w:t>maintain,</w:t>
      </w:r>
      <w:r w:rsidR="00EE57E3" w:rsidRPr="00862D3E">
        <w:rPr>
          <w:rFonts w:asciiTheme="minorHAnsi" w:hAnsiTheme="minorHAnsi" w:cstheme="minorHAnsi"/>
        </w:rPr>
        <w:t xml:space="preserve"> </w:t>
      </w:r>
      <w:r w:rsidRPr="00862D3E">
        <w:rPr>
          <w:rFonts w:asciiTheme="minorHAnsi" w:hAnsiTheme="minorHAnsi" w:cstheme="minorHAnsi"/>
        </w:rPr>
        <w:t>and</w:t>
      </w:r>
      <w:r w:rsidR="00EE57E3" w:rsidRPr="00862D3E">
        <w:rPr>
          <w:rFonts w:asciiTheme="minorHAnsi" w:hAnsiTheme="minorHAnsi" w:cstheme="minorHAnsi"/>
        </w:rPr>
        <w:t xml:space="preserve"> </w:t>
      </w:r>
      <w:r w:rsidRPr="00862D3E">
        <w:rPr>
          <w:rFonts w:asciiTheme="minorHAnsi" w:hAnsiTheme="minorHAnsi" w:cstheme="minorHAnsi"/>
        </w:rPr>
        <w:t>enhance natural ecological processes</w:t>
      </w:r>
      <w:r w:rsidR="00EE57E3" w:rsidRPr="00862D3E">
        <w:rPr>
          <w:rFonts w:asciiTheme="minorHAnsi" w:hAnsiTheme="minorHAnsi" w:cstheme="minorHAnsi"/>
        </w:rPr>
        <w:t xml:space="preserve"> and protect the communities that rely on them. </w:t>
      </w:r>
    </w:p>
    <w:p w14:paraId="0947F099" w14:textId="47A53DC9" w:rsidR="002D62B6" w:rsidRPr="00862D3E" w:rsidRDefault="002D62B6" w:rsidP="00563484">
      <w:pPr>
        <w:pStyle w:val="Heading2"/>
        <w:spacing w:line="240" w:lineRule="auto"/>
        <w:jc w:val="both"/>
        <w:rPr>
          <w:rFonts w:asciiTheme="minorHAnsi" w:hAnsiTheme="minorHAnsi" w:cstheme="minorHAnsi"/>
        </w:rPr>
      </w:pPr>
      <w:bookmarkStart w:id="1408" w:name="_Toc54611353"/>
      <w:bookmarkStart w:id="1409" w:name="_Toc63510724"/>
      <w:bookmarkStart w:id="1410" w:name="_Toc66508556"/>
      <w:r w:rsidRPr="00862D3E">
        <w:rPr>
          <w:rFonts w:asciiTheme="minorHAnsi" w:hAnsiTheme="minorHAnsi" w:cstheme="minorHAnsi"/>
        </w:rPr>
        <w:t>Disaster Recovery Planning</w:t>
      </w:r>
      <w:bookmarkEnd w:id="1408"/>
      <w:bookmarkEnd w:id="1409"/>
      <w:bookmarkEnd w:id="1410"/>
      <w:r w:rsidRPr="00862D3E">
        <w:rPr>
          <w:rFonts w:asciiTheme="minorHAnsi" w:hAnsiTheme="minorHAnsi" w:cstheme="minorHAnsi"/>
        </w:rPr>
        <w:t xml:space="preserve"> </w:t>
      </w:r>
    </w:p>
    <w:p w14:paraId="294012FD" w14:textId="1D6016A4" w:rsidR="002D62B6" w:rsidRDefault="00676814" w:rsidP="00056289">
      <w:pPr>
        <w:pStyle w:val="BodyText"/>
        <w:ind w:right="515"/>
        <w:rPr>
          <w:rFonts w:asciiTheme="minorHAnsi" w:hAnsiTheme="minorHAnsi" w:cstheme="minorHAnsi"/>
        </w:rPr>
      </w:pPr>
      <w:r w:rsidRPr="00862D3E">
        <w:rPr>
          <w:rFonts w:asciiTheme="minorHAnsi" w:hAnsiTheme="minorHAnsi" w:cstheme="minorHAnsi"/>
        </w:rPr>
        <w:t>Post-disaster recovery is best achieved through pre-disaster planning. Pre-disaster planning for recovery is critical to efficiently direct efforts following a natural disaster and to prepare for long- term recovery. Without a plan, recovery efforts are ad hoc and slow the return of community stability. Using a collaborative approach to develop a pre-disaster plan establishes resilience through government leadership and structure, forms communication channels, and builds whole- community partnerships to support recovery efforts. The US Department of Homeland Security and FEMA provide many tools under the National Disaster Recovery Framework to assist local governments and communities to identify critical components to include in pre- and post-disaster recovery plans, such as sector-specific plans for the recovery of essential services and for localized community plans (i.e., Village plans). The underlying idea of developing pre-and post- disaster plans before an event is to provide planners the opportunity to better understand how short- and long-term decisions made after a disaster will affect ongoing development priorities. Specific components of pre-disaster</w:t>
      </w:r>
      <w:r w:rsidR="006D0745">
        <w:rPr>
          <w:rFonts w:asciiTheme="minorHAnsi" w:hAnsiTheme="minorHAnsi" w:cstheme="minorHAnsi"/>
        </w:rPr>
        <w:t xml:space="preserve"> </w:t>
      </w:r>
      <w:r w:rsidRPr="00862D3E">
        <w:rPr>
          <w:rFonts w:asciiTheme="minorHAnsi" w:hAnsiTheme="minorHAnsi" w:cstheme="minorHAnsi"/>
        </w:rPr>
        <w:t xml:space="preserve">plans for CNMI need to be determined by government officials and agency staff. The tools below can guide pre- and post-disaster plan development in a manner that is consistent with SSG Principles and continue to reduce vulnerabilities over time. Selected tools to aid in pre- and post-disaster planning and post-disaster recovery are provided in </w:t>
      </w:r>
      <w:r w:rsidR="00266A02" w:rsidRPr="00862D3E">
        <w:rPr>
          <w:rFonts w:asciiTheme="minorHAnsi" w:hAnsiTheme="minorHAnsi" w:cstheme="minorHAnsi"/>
        </w:rPr>
        <w:t xml:space="preserve">SSG Chapter </w:t>
      </w:r>
      <w:r w:rsidRPr="00862D3E">
        <w:rPr>
          <w:rFonts w:asciiTheme="minorHAnsi" w:hAnsiTheme="minorHAnsi" w:cstheme="minorHAnsi"/>
        </w:rPr>
        <w:t>7.3</w:t>
      </w:r>
      <w:r w:rsidR="00266A02" w:rsidRPr="00862D3E">
        <w:rPr>
          <w:rFonts w:asciiTheme="minorHAnsi" w:hAnsiTheme="minorHAnsi" w:cstheme="minorHAnsi"/>
        </w:rPr>
        <w:t>.</w:t>
      </w:r>
    </w:p>
    <w:p w14:paraId="13E7792C" w14:textId="77777777" w:rsidR="00DF03E4" w:rsidRPr="00862D3E" w:rsidRDefault="00DF03E4" w:rsidP="00563484">
      <w:pPr>
        <w:pStyle w:val="BodyText"/>
        <w:ind w:right="515"/>
        <w:jc w:val="both"/>
        <w:rPr>
          <w:rFonts w:asciiTheme="minorHAnsi" w:hAnsiTheme="minorHAnsi" w:cstheme="minorHAnsi"/>
        </w:rPr>
      </w:pPr>
    </w:p>
    <w:p w14:paraId="1FBAE340" w14:textId="21B0D82E" w:rsidR="002D62B6" w:rsidRPr="00862D3E" w:rsidRDefault="002D62B6" w:rsidP="00563484">
      <w:pPr>
        <w:pStyle w:val="Heading2"/>
        <w:spacing w:line="240" w:lineRule="auto"/>
        <w:jc w:val="both"/>
        <w:rPr>
          <w:rFonts w:asciiTheme="minorHAnsi" w:hAnsiTheme="minorHAnsi" w:cstheme="minorHAnsi"/>
        </w:rPr>
      </w:pPr>
      <w:bookmarkStart w:id="1411" w:name="_Toc54611354"/>
      <w:bookmarkStart w:id="1412" w:name="_Toc63510725"/>
      <w:bookmarkStart w:id="1413" w:name="_Toc66508557"/>
      <w:r w:rsidRPr="00862D3E">
        <w:rPr>
          <w:rFonts w:asciiTheme="minorHAnsi" w:hAnsiTheme="minorHAnsi" w:cstheme="minorHAnsi"/>
        </w:rPr>
        <w:t>Funding Tools</w:t>
      </w:r>
      <w:bookmarkEnd w:id="1411"/>
      <w:bookmarkEnd w:id="1412"/>
      <w:bookmarkEnd w:id="1413"/>
    </w:p>
    <w:p w14:paraId="768BF4EC" w14:textId="47611DA5" w:rsidR="000A157B" w:rsidRDefault="00E54595" w:rsidP="00056289">
      <w:pPr>
        <w:pStyle w:val="BodyText"/>
        <w:ind w:right="515"/>
        <w:rPr>
          <w:rFonts w:asciiTheme="minorHAnsi" w:hAnsiTheme="minorHAnsi" w:cstheme="minorHAnsi"/>
        </w:rPr>
      </w:pPr>
      <w:r w:rsidRPr="00862D3E">
        <w:rPr>
          <w:rFonts w:asciiTheme="minorHAnsi" w:hAnsiTheme="minorHAnsi" w:cstheme="minorHAnsi"/>
        </w:rPr>
        <w:t>A challenge to implementing SSG is determining how to pay for initiatives such as retrofitting vulnerable infrastructure, buy-out programs for vulnerable development, and land acquisitions. Added</w:t>
      </w:r>
      <w:r w:rsidRPr="00862D3E">
        <w:rPr>
          <w:rFonts w:asciiTheme="minorHAnsi" w:hAnsiTheme="minorHAnsi" w:cstheme="minorHAnsi"/>
          <w:spacing w:val="-4"/>
        </w:rPr>
        <w:t xml:space="preserve"> </w:t>
      </w:r>
      <w:r w:rsidRPr="00862D3E">
        <w:rPr>
          <w:rFonts w:asciiTheme="minorHAnsi" w:hAnsiTheme="minorHAnsi" w:cstheme="minorHAnsi"/>
        </w:rPr>
        <w:t>to</w:t>
      </w:r>
      <w:r w:rsidRPr="00862D3E">
        <w:rPr>
          <w:rFonts w:asciiTheme="minorHAnsi" w:hAnsiTheme="minorHAnsi" w:cstheme="minorHAnsi"/>
          <w:spacing w:val="-5"/>
        </w:rPr>
        <w:t xml:space="preserve"> </w:t>
      </w:r>
      <w:r w:rsidRPr="00862D3E">
        <w:rPr>
          <w:rFonts w:asciiTheme="minorHAnsi" w:hAnsiTheme="minorHAnsi" w:cstheme="minorHAnsi"/>
        </w:rPr>
        <w:t>the</w:t>
      </w:r>
      <w:r w:rsidRPr="00862D3E">
        <w:rPr>
          <w:rFonts w:asciiTheme="minorHAnsi" w:hAnsiTheme="minorHAnsi" w:cstheme="minorHAnsi"/>
          <w:spacing w:val="-4"/>
        </w:rPr>
        <w:t xml:space="preserve"> </w:t>
      </w:r>
      <w:r w:rsidRPr="00862D3E">
        <w:rPr>
          <w:rFonts w:asciiTheme="minorHAnsi" w:hAnsiTheme="minorHAnsi" w:cstheme="minorHAnsi"/>
        </w:rPr>
        <w:t>challenge</w:t>
      </w:r>
      <w:r w:rsidRPr="00862D3E">
        <w:rPr>
          <w:rFonts w:asciiTheme="minorHAnsi" w:hAnsiTheme="minorHAnsi" w:cstheme="minorHAnsi"/>
          <w:spacing w:val="-3"/>
        </w:rPr>
        <w:t xml:space="preserve"> </w:t>
      </w:r>
      <w:r w:rsidRPr="00862D3E">
        <w:rPr>
          <w:rFonts w:asciiTheme="minorHAnsi" w:hAnsiTheme="minorHAnsi" w:cstheme="minorHAnsi"/>
        </w:rPr>
        <w:t>is</w:t>
      </w:r>
      <w:r w:rsidRPr="00862D3E">
        <w:rPr>
          <w:rFonts w:asciiTheme="minorHAnsi" w:hAnsiTheme="minorHAnsi" w:cstheme="minorHAnsi"/>
          <w:spacing w:val="-4"/>
        </w:rPr>
        <w:t xml:space="preserve"> </w:t>
      </w:r>
      <w:r w:rsidRPr="00862D3E">
        <w:rPr>
          <w:rFonts w:asciiTheme="minorHAnsi" w:hAnsiTheme="minorHAnsi" w:cstheme="minorHAnsi"/>
        </w:rPr>
        <w:t>that</w:t>
      </w:r>
      <w:r w:rsidRPr="00862D3E">
        <w:rPr>
          <w:rFonts w:asciiTheme="minorHAnsi" w:hAnsiTheme="minorHAnsi" w:cstheme="minorHAnsi"/>
          <w:spacing w:val="-4"/>
        </w:rPr>
        <w:t xml:space="preserve"> </w:t>
      </w:r>
      <w:r w:rsidRPr="00862D3E">
        <w:rPr>
          <w:rFonts w:asciiTheme="minorHAnsi" w:hAnsiTheme="minorHAnsi" w:cstheme="minorHAnsi"/>
        </w:rPr>
        <w:t>many</w:t>
      </w:r>
      <w:r w:rsidRPr="00862D3E">
        <w:rPr>
          <w:rFonts w:asciiTheme="minorHAnsi" w:hAnsiTheme="minorHAnsi" w:cstheme="minorHAnsi"/>
          <w:spacing w:val="-6"/>
        </w:rPr>
        <w:t xml:space="preserve"> </w:t>
      </w:r>
      <w:r w:rsidRPr="00862D3E">
        <w:rPr>
          <w:rFonts w:asciiTheme="minorHAnsi" w:hAnsiTheme="minorHAnsi" w:cstheme="minorHAnsi"/>
        </w:rPr>
        <w:t>SSG</w:t>
      </w:r>
      <w:r w:rsidRPr="00862D3E">
        <w:rPr>
          <w:rFonts w:asciiTheme="minorHAnsi" w:hAnsiTheme="minorHAnsi" w:cstheme="minorHAnsi"/>
          <w:spacing w:val="-2"/>
        </w:rPr>
        <w:t xml:space="preserve"> </w:t>
      </w:r>
      <w:r w:rsidRPr="00862D3E">
        <w:rPr>
          <w:rFonts w:asciiTheme="minorHAnsi" w:hAnsiTheme="minorHAnsi" w:cstheme="minorHAnsi"/>
        </w:rPr>
        <w:t>projects</w:t>
      </w:r>
      <w:r w:rsidRPr="00862D3E">
        <w:rPr>
          <w:rFonts w:asciiTheme="minorHAnsi" w:hAnsiTheme="minorHAnsi" w:cstheme="minorHAnsi"/>
          <w:spacing w:val="-4"/>
        </w:rPr>
        <w:t xml:space="preserve"> </w:t>
      </w:r>
      <w:r w:rsidRPr="00862D3E">
        <w:rPr>
          <w:rFonts w:asciiTheme="minorHAnsi" w:hAnsiTheme="minorHAnsi" w:cstheme="minorHAnsi"/>
        </w:rPr>
        <w:t>address</w:t>
      </w:r>
      <w:r w:rsidRPr="00862D3E">
        <w:rPr>
          <w:rFonts w:asciiTheme="minorHAnsi" w:hAnsiTheme="minorHAnsi" w:cstheme="minorHAnsi"/>
          <w:spacing w:val="-5"/>
        </w:rPr>
        <w:t xml:space="preserve"> </w:t>
      </w:r>
      <w:r w:rsidRPr="00862D3E">
        <w:rPr>
          <w:rFonts w:asciiTheme="minorHAnsi" w:hAnsiTheme="minorHAnsi" w:cstheme="minorHAnsi"/>
        </w:rPr>
        <w:t>hazards</w:t>
      </w:r>
      <w:r w:rsidRPr="00862D3E">
        <w:rPr>
          <w:rFonts w:asciiTheme="minorHAnsi" w:hAnsiTheme="minorHAnsi" w:cstheme="minorHAnsi"/>
          <w:spacing w:val="-4"/>
        </w:rPr>
        <w:t xml:space="preserve"> </w:t>
      </w:r>
      <w:r w:rsidRPr="00862D3E">
        <w:rPr>
          <w:rFonts w:asciiTheme="minorHAnsi" w:hAnsiTheme="minorHAnsi" w:cstheme="minorHAnsi"/>
        </w:rPr>
        <w:t>potentials</w:t>
      </w:r>
      <w:r w:rsidRPr="00862D3E">
        <w:rPr>
          <w:rFonts w:asciiTheme="minorHAnsi" w:hAnsiTheme="minorHAnsi" w:cstheme="minorHAnsi"/>
          <w:spacing w:val="-3"/>
        </w:rPr>
        <w:t xml:space="preserve"> </w:t>
      </w:r>
      <w:r w:rsidRPr="00862D3E">
        <w:rPr>
          <w:rFonts w:asciiTheme="minorHAnsi" w:hAnsiTheme="minorHAnsi" w:cstheme="minorHAnsi"/>
        </w:rPr>
        <w:t>that</w:t>
      </w:r>
      <w:r w:rsidRPr="00862D3E">
        <w:rPr>
          <w:rFonts w:asciiTheme="minorHAnsi" w:hAnsiTheme="minorHAnsi" w:cstheme="minorHAnsi"/>
          <w:spacing w:val="-5"/>
        </w:rPr>
        <w:t xml:space="preserve"> </w:t>
      </w:r>
      <w:r w:rsidRPr="00862D3E">
        <w:rPr>
          <w:rFonts w:asciiTheme="minorHAnsi" w:hAnsiTheme="minorHAnsi" w:cstheme="minorHAnsi"/>
        </w:rPr>
        <w:t>are</w:t>
      </w:r>
      <w:r w:rsidRPr="00862D3E">
        <w:rPr>
          <w:rFonts w:asciiTheme="minorHAnsi" w:hAnsiTheme="minorHAnsi" w:cstheme="minorHAnsi"/>
          <w:spacing w:val="-5"/>
        </w:rPr>
        <w:t xml:space="preserve"> </w:t>
      </w:r>
      <w:r w:rsidRPr="00862D3E">
        <w:rPr>
          <w:rFonts w:asciiTheme="minorHAnsi" w:hAnsiTheme="minorHAnsi" w:cstheme="minorHAnsi"/>
        </w:rPr>
        <w:t>likely</w:t>
      </w:r>
      <w:r w:rsidRPr="00862D3E">
        <w:rPr>
          <w:rFonts w:asciiTheme="minorHAnsi" w:hAnsiTheme="minorHAnsi" w:cstheme="minorHAnsi"/>
          <w:spacing w:val="-6"/>
        </w:rPr>
        <w:t xml:space="preserve"> </w:t>
      </w:r>
      <w:r w:rsidRPr="00862D3E">
        <w:rPr>
          <w:rFonts w:asciiTheme="minorHAnsi" w:hAnsiTheme="minorHAnsi" w:cstheme="minorHAnsi"/>
        </w:rPr>
        <w:t>over the long-term. In the near-term, it is often difficult to justify the added expense for long-term projects, especially when governments are fiscally constrained and have difficulty funding short- term priorities. However, several tools are available to assist governments and communities to develop multiple approaches to fund SSG projects. The tools presented in Chapter 7.4</w:t>
      </w:r>
      <w:hyperlink w:anchor="_bookmark59" w:history="1">
        <w:r w:rsidRPr="00862D3E">
          <w:rPr>
            <w:rFonts w:asciiTheme="minorHAnsi" w:hAnsiTheme="minorHAnsi" w:cstheme="minorHAnsi"/>
          </w:rPr>
          <w:t xml:space="preserve"> </w:t>
        </w:r>
      </w:hyperlink>
      <w:r w:rsidRPr="00862D3E">
        <w:rPr>
          <w:rFonts w:asciiTheme="minorHAnsi" w:hAnsiTheme="minorHAnsi" w:cstheme="minorHAnsi"/>
        </w:rPr>
        <w:t xml:space="preserve">may be adapted to meet the specific needs of CNMI. Also, many Federal agencies provide funding opportunities to help governments fund long-term projects that will foster SSG. </w:t>
      </w:r>
    </w:p>
    <w:p w14:paraId="73BB228C" w14:textId="77777777" w:rsidR="00DF03E4" w:rsidRPr="00862D3E" w:rsidRDefault="00DF03E4" w:rsidP="00563484">
      <w:pPr>
        <w:pStyle w:val="BodyText"/>
        <w:ind w:right="515"/>
        <w:jc w:val="both"/>
        <w:rPr>
          <w:rFonts w:asciiTheme="minorHAnsi" w:hAnsiTheme="minorHAnsi" w:cstheme="minorHAnsi"/>
        </w:rPr>
      </w:pPr>
    </w:p>
    <w:p w14:paraId="31039187" w14:textId="34E92756" w:rsidR="00BA2131" w:rsidRPr="00862D3E" w:rsidRDefault="00BA2131" w:rsidP="00563484">
      <w:pPr>
        <w:pStyle w:val="Heading2"/>
        <w:spacing w:line="240" w:lineRule="auto"/>
        <w:jc w:val="both"/>
        <w:rPr>
          <w:rFonts w:asciiTheme="minorHAnsi" w:hAnsiTheme="minorHAnsi" w:cstheme="minorHAnsi"/>
        </w:rPr>
      </w:pPr>
      <w:bookmarkStart w:id="1414" w:name="_Toc54611355"/>
      <w:bookmarkStart w:id="1415" w:name="_Toc63510726"/>
      <w:bookmarkStart w:id="1416" w:name="_Toc66508558"/>
      <w:r w:rsidRPr="00862D3E">
        <w:rPr>
          <w:rFonts w:asciiTheme="minorHAnsi" w:hAnsiTheme="minorHAnsi" w:cstheme="minorHAnsi"/>
        </w:rPr>
        <w:t>Market-Based Tools</w:t>
      </w:r>
      <w:bookmarkEnd w:id="1414"/>
      <w:bookmarkEnd w:id="1415"/>
      <w:bookmarkEnd w:id="1416"/>
    </w:p>
    <w:p w14:paraId="0B358099" w14:textId="330D42A1" w:rsidR="00BA2131" w:rsidRPr="00862D3E" w:rsidRDefault="00BA2131" w:rsidP="00056289">
      <w:pPr>
        <w:pStyle w:val="BodyText"/>
        <w:spacing w:before="43"/>
        <w:ind w:right="512"/>
        <w:rPr>
          <w:rFonts w:asciiTheme="minorHAnsi" w:hAnsiTheme="minorHAnsi" w:cstheme="minorHAnsi"/>
        </w:rPr>
      </w:pPr>
      <w:r w:rsidRPr="00862D3E">
        <w:rPr>
          <w:rFonts w:asciiTheme="minorHAnsi" w:hAnsiTheme="minorHAnsi" w:cstheme="minorHAnsi"/>
        </w:rPr>
        <w:t>One of the most effective and popular strategies to encourage green infrastructure and green building is to incentivize the market by providing advantages for selection of SSG principles in proposed development. “Green infrastructure” is a cost effective, resilient approach to managing wet</w:t>
      </w:r>
      <w:r w:rsidRPr="00862D3E">
        <w:rPr>
          <w:rFonts w:asciiTheme="minorHAnsi" w:hAnsiTheme="minorHAnsi" w:cstheme="minorHAnsi"/>
          <w:spacing w:val="-6"/>
        </w:rPr>
        <w:t xml:space="preserve"> </w:t>
      </w:r>
      <w:r w:rsidRPr="00862D3E">
        <w:rPr>
          <w:rFonts w:asciiTheme="minorHAnsi" w:hAnsiTheme="minorHAnsi" w:cstheme="minorHAnsi"/>
        </w:rPr>
        <w:t>weather</w:t>
      </w:r>
      <w:r w:rsidRPr="00862D3E">
        <w:rPr>
          <w:rFonts w:asciiTheme="minorHAnsi" w:hAnsiTheme="minorHAnsi" w:cstheme="minorHAnsi"/>
          <w:spacing w:val="-6"/>
        </w:rPr>
        <w:t xml:space="preserve"> </w:t>
      </w:r>
      <w:r w:rsidRPr="00862D3E">
        <w:rPr>
          <w:rFonts w:asciiTheme="minorHAnsi" w:hAnsiTheme="minorHAnsi" w:cstheme="minorHAnsi"/>
        </w:rPr>
        <w:t>impacts.</w:t>
      </w:r>
      <w:r w:rsidRPr="00862D3E">
        <w:rPr>
          <w:rFonts w:asciiTheme="minorHAnsi" w:hAnsiTheme="minorHAnsi" w:cstheme="minorHAnsi"/>
          <w:spacing w:val="44"/>
        </w:rPr>
        <w:t xml:space="preserve"> </w:t>
      </w:r>
      <w:r w:rsidRPr="00862D3E">
        <w:rPr>
          <w:rFonts w:asciiTheme="minorHAnsi" w:hAnsiTheme="minorHAnsi" w:cstheme="minorHAnsi"/>
        </w:rPr>
        <w:t>“Green</w:t>
      </w:r>
      <w:r w:rsidRPr="00862D3E">
        <w:rPr>
          <w:rFonts w:asciiTheme="minorHAnsi" w:hAnsiTheme="minorHAnsi" w:cstheme="minorHAnsi"/>
          <w:spacing w:val="-7"/>
        </w:rPr>
        <w:t xml:space="preserve"> </w:t>
      </w:r>
      <w:r w:rsidRPr="00862D3E">
        <w:rPr>
          <w:rFonts w:asciiTheme="minorHAnsi" w:hAnsiTheme="minorHAnsi" w:cstheme="minorHAnsi"/>
        </w:rPr>
        <w:t>Building”</w:t>
      </w:r>
      <w:r w:rsidRPr="00862D3E">
        <w:rPr>
          <w:rFonts w:asciiTheme="minorHAnsi" w:hAnsiTheme="minorHAnsi" w:cstheme="minorHAnsi"/>
          <w:spacing w:val="-9"/>
        </w:rPr>
        <w:t xml:space="preserve"> </w:t>
      </w:r>
      <w:r w:rsidRPr="00862D3E">
        <w:rPr>
          <w:rFonts w:asciiTheme="minorHAnsi" w:hAnsiTheme="minorHAnsi" w:cstheme="minorHAnsi"/>
        </w:rPr>
        <w:t>can</w:t>
      </w:r>
      <w:r w:rsidRPr="00862D3E">
        <w:rPr>
          <w:rFonts w:asciiTheme="minorHAnsi" w:hAnsiTheme="minorHAnsi" w:cstheme="minorHAnsi"/>
          <w:spacing w:val="-7"/>
        </w:rPr>
        <w:t xml:space="preserve"> </w:t>
      </w:r>
      <w:r w:rsidRPr="00862D3E">
        <w:rPr>
          <w:rFonts w:asciiTheme="minorHAnsi" w:hAnsiTheme="minorHAnsi" w:cstheme="minorHAnsi"/>
        </w:rPr>
        <w:t>be</w:t>
      </w:r>
      <w:r w:rsidRPr="00862D3E">
        <w:rPr>
          <w:rFonts w:asciiTheme="minorHAnsi" w:hAnsiTheme="minorHAnsi" w:cstheme="minorHAnsi"/>
          <w:spacing w:val="-10"/>
        </w:rPr>
        <w:t xml:space="preserve"> </w:t>
      </w:r>
      <w:r w:rsidRPr="00862D3E">
        <w:rPr>
          <w:rFonts w:asciiTheme="minorHAnsi" w:hAnsiTheme="minorHAnsi" w:cstheme="minorHAnsi"/>
        </w:rPr>
        <w:t>defined</w:t>
      </w:r>
      <w:r w:rsidRPr="00862D3E">
        <w:rPr>
          <w:rFonts w:asciiTheme="minorHAnsi" w:hAnsiTheme="minorHAnsi" w:cstheme="minorHAnsi"/>
          <w:spacing w:val="-7"/>
        </w:rPr>
        <w:t xml:space="preserve"> </w:t>
      </w:r>
      <w:r w:rsidRPr="00862D3E">
        <w:rPr>
          <w:rFonts w:asciiTheme="minorHAnsi" w:hAnsiTheme="minorHAnsi" w:cstheme="minorHAnsi"/>
        </w:rPr>
        <w:t>as</w:t>
      </w:r>
      <w:r w:rsidRPr="00862D3E">
        <w:rPr>
          <w:rFonts w:asciiTheme="minorHAnsi" w:hAnsiTheme="minorHAnsi" w:cstheme="minorHAnsi"/>
          <w:spacing w:val="-10"/>
        </w:rPr>
        <w:t xml:space="preserve"> </w:t>
      </w:r>
      <w:r w:rsidRPr="00862D3E">
        <w:rPr>
          <w:rFonts w:asciiTheme="minorHAnsi" w:hAnsiTheme="minorHAnsi" w:cstheme="minorHAnsi"/>
        </w:rPr>
        <w:t>the</w:t>
      </w:r>
      <w:r w:rsidRPr="00862D3E">
        <w:rPr>
          <w:rFonts w:asciiTheme="minorHAnsi" w:hAnsiTheme="minorHAnsi" w:cstheme="minorHAnsi"/>
          <w:spacing w:val="-10"/>
        </w:rPr>
        <w:t xml:space="preserve"> </w:t>
      </w:r>
      <w:r w:rsidRPr="00862D3E">
        <w:rPr>
          <w:rFonts w:asciiTheme="minorHAnsi" w:hAnsiTheme="minorHAnsi" w:cstheme="minorHAnsi"/>
        </w:rPr>
        <w:t>practice</w:t>
      </w:r>
      <w:r w:rsidRPr="00862D3E">
        <w:rPr>
          <w:rFonts w:asciiTheme="minorHAnsi" w:hAnsiTheme="minorHAnsi" w:cstheme="minorHAnsi"/>
          <w:spacing w:val="-9"/>
        </w:rPr>
        <w:t xml:space="preserve"> </w:t>
      </w:r>
      <w:r w:rsidRPr="00862D3E">
        <w:rPr>
          <w:rFonts w:asciiTheme="minorHAnsi" w:hAnsiTheme="minorHAnsi" w:cstheme="minorHAnsi"/>
        </w:rPr>
        <w:t>of</w:t>
      </w:r>
      <w:r w:rsidRPr="00862D3E">
        <w:rPr>
          <w:rFonts w:asciiTheme="minorHAnsi" w:hAnsiTheme="minorHAnsi" w:cstheme="minorHAnsi"/>
          <w:spacing w:val="-6"/>
        </w:rPr>
        <w:t xml:space="preserve"> </w:t>
      </w:r>
      <w:r w:rsidRPr="00862D3E">
        <w:rPr>
          <w:rFonts w:asciiTheme="minorHAnsi" w:hAnsiTheme="minorHAnsi" w:cstheme="minorHAnsi"/>
        </w:rPr>
        <w:t>increasing</w:t>
      </w:r>
      <w:r w:rsidRPr="00862D3E">
        <w:rPr>
          <w:rFonts w:asciiTheme="minorHAnsi" w:hAnsiTheme="minorHAnsi" w:cstheme="minorHAnsi"/>
          <w:spacing w:val="-10"/>
        </w:rPr>
        <w:t xml:space="preserve"> </w:t>
      </w:r>
      <w:r w:rsidRPr="00862D3E">
        <w:rPr>
          <w:rFonts w:asciiTheme="minorHAnsi" w:hAnsiTheme="minorHAnsi" w:cstheme="minorHAnsi"/>
        </w:rPr>
        <w:t>the</w:t>
      </w:r>
      <w:r w:rsidRPr="00862D3E">
        <w:rPr>
          <w:rFonts w:asciiTheme="minorHAnsi" w:hAnsiTheme="minorHAnsi" w:cstheme="minorHAnsi"/>
          <w:spacing w:val="-10"/>
        </w:rPr>
        <w:t xml:space="preserve"> </w:t>
      </w:r>
      <w:r w:rsidRPr="00862D3E">
        <w:rPr>
          <w:rFonts w:asciiTheme="minorHAnsi" w:hAnsiTheme="minorHAnsi" w:cstheme="minorHAnsi"/>
        </w:rPr>
        <w:t>efficiency with which buildings and their sites use energy, water, and materials, and reducing the potential negative impacts buildings have on human health and the environment through better siting, design, construction, operation, maintenance, and removal. Sustainable resilient buildings seek to limit resource consumption and environmental impacts over the life of buildings – from initial resource extraction to waste disposal – while simultaneously providing building occupants an optimized</w:t>
      </w:r>
      <w:r w:rsidRPr="00862D3E">
        <w:rPr>
          <w:rFonts w:asciiTheme="minorHAnsi" w:hAnsiTheme="minorHAnsi" w:cstheme="minorHAnsi"/>
          <w:spacing w:val="-1"/>
        </w:rPr>
        <w:t xml:space="preserve"> </w:t>
      </w:r>
      <w:r w:rsidRPr="00862D3E">
        <w:rPr>
          <w:rFonts w:asciiTheme="minorHAnsi" w:hAnsiTheme="minorHAnsi" w:cstheme="minorHAnsi"/>
        </w:rPr>
        <w:t>environment.</w:t>
      </w:r>
    </w:p>
    <w:p w14:paraId="1E932375" w14:textId="406EEA4C" w:rsidR="00BA2131" w:rsidRPr="00862D3E" w:rsidRDefault="00BA2131" w:rsidP="00563484">
      <w:pPr>
        <w:pStyle w:val="BodyText"/>
        <w:spacing w:before="3"/>
        <w:jc w:val="both"/>
        <w:rPr>
          <w:rFonts w:asciiTheme="minorHAnsi" w:hAnsiTheme="minorHAnsi" w:cstheme="minorHAnsi"/>
          <w:sz w:val="25"/>
        </w:rPr>
      </w:pPr>
    </w:p>
    <w:p w14:paraId="0DC409FC" w14:textId="09F1B8F5" w:rsidR="00BA2131" w:rsidRPr="00862D3E" w:rsidRDefault="00BA2131" w:rsidP="00563484">
      <w:pPr>
        <w:pStyle w:val="BodyText"/>
        <w:jc w:val="both"/>
        <w:rPr>
          <w:rFonts w:asciiTheme="minorHAnsi" w:hAnsiTheme="minorHAnsi" w:cstheme="minorHAnsi"/>
        </w:rPr>
      </w:pPr>
      <w:r w:rsidRPr="00862D3E">
        <w:rPr>
          <w:rFonts w:asciiTheme="minorHAnsi" w:hAnsiTheme="minorHAnsi" w:cstheme="minorHAnsi"/>
        </w:rPr>
        <w:t>Types of SSG activities that could be made eligible for incentives include:</w:t>
      </w:r>
    </w:p>
    <w:p w14:paraId="34BFD127" w14:textId="3A8443B2" w:rsidR="00BA2131" w:rsidRPr="00862D3E" w:rsidRDefault="00BA2131" w:rsidP="00563484">
      <w:pPr>
        <w:pStyle w:val="BodyText"/>
        <w:spacing w:before="8"/>
        <w:rPr>
          <w:rFonts w:asciiTheme="minorHAnsi" w:hAnsiTheme="minorHAnsi" w:cstheme="minorHAnsi"/>
          <w:sz w:val="28"/>
        </w:rPr>
      </w:pPr>
    </w:p>
    <w:p w14:paraId="3DC79F62" w14:textId="04569738" w:rsidR="00BA2131" w:rsidRPr="00862D3E" w:rsidRDefault="00BA2131" w:rsidP="00563484">
      <w:pPr>
        <w:pStyle w:val="ListParagraph"/>
        <w:widowControl w:val="0"/>
        <w:numPr>
          <w:ilvl w:val="2"/>
          <w:numId w:val="15"/>
        </w:numPr>
        <w:autoSpaceDE w:val="0"/>
        <w:autoSpaceDN w:val="0"/>
        <w:spacing w:after="0" w:line="240" w:lineRule="auto"/>
        <w:ind w:left="540" w:right="4177"/>
        <w:contextualSpacing w:val="0"/>
        <w:rPr>
          <w:rFonts w:cstheme="minorHAnsi"/>
        </w:rPr>
      </w:pPr>
      <w:r w:rsidRPr="00862D3E">
        <w:rPr>
          <w:rFonts w:cstheme="minorHAnsi"/>
        </w:rPr>
        <w:t>Reduction</w:t>
      </w:r>
      <w:r w:rsidR="00B53FE2" w:rsidRPr="00862D3E">
        <w:rPr>
          <w:rFonts w:cstheme="minorHAnsi"/>
        </w:rPr>
        <w:t xml:space="preserve"> </w:t>
      </w:r>
      <w:r w:rsidRPr="00862D3E">
        <w:rPr>
          <w:rFonts w:cstheme="minorHAnsi"/>
        </w:rPr>
        <w:t>and mitigation of stormwater runoff and erosion (e.g., downspout disconnection, rainwater harvesting, cisterns, rain gardens, planter boxes, bioswales, permeable pavements, green parking, green roofs, land</w:t>
      </w:r>
      <w:r w:rsidRPr="00862D3E">
        <w:rPr>
          <w:rFonts w:cstheme="minorHAnsi"/>
          <w:spacing w:val="-3"/>
        </w:rPr>
        <w:t xml:space="preserve"> </w:t>
      </w:r>
      <w:r w:rsidRPr="00862D3E">
        <w:rPr>
          <w:rFonts w:cstheme="minorHAnsi"/>
        </w:rPr>
        <w:t>conservation);</w:t>
      </w:r>
    </w:p>
    <w:p w14:paraId="2E3A40C1" w14:textId="4E597FBD" w:rsidR="00BA2131" w:rsidRPr="00862D3E" w:rsidRDefault="00563484" w:rsidP="00563484">
      <w:pPr>
        <w:pStyle w:val="ListParagraph"/>
        <w:widowControl w:val="0"/>
        <w:numPr>
          <w:ilvl w:val="2"/>
          <w:numId w:val="15"/>
        </w:numPr>
        <w:autoSpaceDE w:val="0"/>
        <w:autoSpaceDN w:val="0"/>
        <w:spacing w:after="0" w:line="240" w:lineRule="auto"/>
        <w:ind w:left="540" w:right="4177"/>
        <w:contextualSpacing w:val="0"/>
        <w:rPr>
          <w:rFonts w:cstheme="minorHAnsi"/>
        </w:rPr>
      </w:pPr>
      <w:del w:id="1417" w:author="OPD2" w:date="2021-03-16T07:31:00Z">
        <w:r w:rsidRPr="00862D3E">
          <w:rPr>
            <w:rFonts w:cstheme="minorHAnsi"/>
            <w:noProof/>
          </w:rPr>
          <mc:AlternateContent>
            <mc:Choice Requires="wpg">
              <w:drawing>
                <wp:anchor distT="0" distB="0" distL="114300" distR="114300" simplePos="0" relativeHeight="252046336" behindDoc="0" locked="0" layoutInCell="1" allowOverlap="1" wp14:anchorId="066EC3E6" wp14:editId="6C54624D">
                  <wp:simplePos x="0" y="0"/>
                  <wp:positionH relativeFrom="page">
                    <wp:posOffset>4798695</wp:posOffset>
                  </wp:positionH>
                  <wp:positionV relativeFrom="paragraph">
                    <wp:posOffset>-78740</wp:posOffset>
                  </wp:positionV>
                  <wp:extent cx="2445385" cy="2462530"/>
                  <wp:effectExtent l="0" t="0" r="0" b="0"/>
                  <wp:wrapNone/>
                  <wp:docPr id="601"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45385" cy="2462530"/>
                            <a:chOff x="7706" y="408"/>
                            <a:chExt cx="3851" cy="3878"/>
                          </a:xfrm>
                        </wpg:grpSpPr>
                        <pic:pic xmlns:pic="http://schemas.openxmlformats.org/drawingml/2006/picture">
                          <pic:nvPicPr>
                            <pic:cNvPr id="602" name="Picture 88" descr="A sign on the side of a tree  Description generated with very high confidenc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7705" y="407"/>
                              <a:ext cx="3851" cy="38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03" name="Picture 87" descr="A sign on the side of a tree  Description generated with very high confidence"/>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7965" y="667"/>
                              <a:ext cx="3354" cy="3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04" name="Text Box 86"/>
                          <wps:cNvSpPr txBox="1">
                            <a:spLocks noChangeArrowheads="1"/>
                          </wps:cNvSpPr>
                          <wps:spPr bwMode="auto">
                            <a:xfrm>
                              <a:off x="7981" y="4083"/>
                              <a:ext cx="1554"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278F28" w14:textId="77777777" w:rsidR="00D02A75" w:rsidRDefault="00D02A75" w:rsidP="004B2ED0">
                                <w:pPr>
                                  <w:spacing w:line="201" w:lineRule="exact"/>
                                  <w:rPr>
                                    <w:sz w:val="18"/>
                                  </w:rPr>
                                </w:pPr>
                                <w:r>
                                  <w:rPr>
                                    <w:sz w:val="18"/>
                                  </w:rPr>
                                  <w:t>Source: EPA 2015.</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6EC3E6" id="Group 85" o:spid="_x0000_s1047" style="position:absolute;left:0;text-align:left;margin-left:377.85pt;margin-top:-6.2pt;width:192.55pt;height:193.9pt;z-index:252046336;mso-position-horizontal-relative:page" coordorigin="7706,408" coordsize="3851,387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8" o:spid="_x0000_s1048" type="#_x0000_t75" alt="A sign on the side of a tree  Description generated with very high confidence" style="position:absolute;left:7705;top:407;width:3851;height:38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">
                    <v:imagedata r:id="rId141" o:title="A sign on the side of a tree  Description generated with very high confidence"/>
                  </v:shape>
                  <v:shape id="Picture 87" o:spid="_x0000_s1049" type="#_x0000_t75" alt="A sign on the side of a tree  Description generated with very high confidence" style="position:absolute;left:7965;top:667;width:3354;height:3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">
                    <v:imagedata r:id="rId142" o:title="A sign on the side of a tree  Description generated with very high confidence"/>
                  </v:shape>
                  <v:shape id="Text Box 86" o:spid="_x0000_s1050" type="#_x0000_t202" style="position:absolute;left:7981;top:4083;width:1554;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" filled="f" stroked="f">
                    <v:textbox inset="0,0,0,0">
                      <w:txbxContent>
                        <w:p w14:paraId="2A278F28" w14:textId="77777777" w:rsidR="00D02A75" w:rsidRDefault="00D02A75" w:rsidP="004B2ED0">
                          <w:pPr>
                            <w:spacing w:line="201" w:lineRule="exact"/>
                            <w:rPr>
                              <w:sz w:val="18"/>
                            </w:rPr>
                          </w:pPr>
                          <w:r>
                            <w:rPr>
                              <w:sz w:val="18"/>
                            </w:rPr>
                            <w:t>Source: EPA 2015.</w:t>
                          </w:r>
                        </w:p>
                      </w:txbxContent>
                    </v:textbox>
                  </v:shape>
                  <w10:wrap anchorx="page"/>
                </v:group>
              </w:pict>
            </mc:Fallback>
          </mc:AlternateContent>
        </w:r>
      </w:del>
      <w:r w:rsidR="00BA2131" w:rsidRPr="00862D3E">
        <w:rPr>
          <w:rFonts w:cstheme="minorHAnsi"/>
        </w:rPr>
        <w:t xml:space="preserve">Wetland protection through mitigation banking, </w:t>
      </w:r>
      <w:ins w:id="1418" w:author="OPD2" w:date="2021-03-16T07:31:00Z">
        <w:r w:rsidR="007E1846" w:rsidRPr="00862D3E">
          <w:rPr>
            <w:rFonts w:cstheme="minorHAnsi"/>
            <w:noProof/>
          </w:rPr>
          <mc:AlternateContent>
            <mc:Choice Requires="wpg">
              <w:drawing>
                <wp:anchor distT="0" distB="0" distL="114300" distR="114300" simplePos="0" relativeHeight="252155904" behindDoc="0" locked="0" layoutInCell="1" allowOverlap="1" wp14:anchorId="066EC3E6" wp14:editId="6CACE684">
                  <wp:simplePos x="0" y="0"/>
                  <wp:positionH relativeFrom="page">
                    <wp:posOffset>4647565</wp:posOffset>
                  </wp:positionH>
                  <wp:positionV relativeFrom="paragraph">
                    <wp:posOffset>-116840</wp:posOffset>
                  </wp:positionV>
                  <wp:extent cx="2445385" cy="2462530"/>
                  <wp:effectExtent l="0" t="0" r="0" b="0"/>
                  <wp:wrapNone/>
                  <wp:docPr id="72593"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45385" cy="2462530"/>
                            <a:chOff x="7706" y="408"/>
                            <a:chExt cx="3851" cy="3878"/>
                          </a:xfrm>
                        </wpg:grpSpPr>
                        <pic:pic xmlns:pic="http://schemas.openxmlformats.org/drawingml/2006/picture">
                          <pic:nvPicPr>
                            <pic:cNvPr id="72594" name="Picture 88" descr="A sign on the side of a tree  Description generated with very high confidenc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7705" y="407"/>
                              <a:ext cx="3851" cy="38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2595" name="Picture 87" descr="A sign on the side of a tree  Description generated with very high confidence"/>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7965" y="667"/>
                              <a:ext cx="3354" cy="3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2596" name="Text Box 86"/>
                          <wps:cNvSpPr txBox="1">
                            <a:spLocks noChangeArrowheads="1"/>
                          </wps:cNvSpPr>
                          <wps:spPr bwMode="auto">
                            <a:xfrm>
                              <a:off x="7981" y="4083"/>
                              <a:ext cx="1554"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A0F7E" w14:textId="77777777" w:rsidR="009B791E" w:rsidRDefault="009B791E" w:rsidP="004B2ED0">
                                <w:pPr>
                                  <w:spacing w:line="201" w:lineRule="exact"/>
                                  <w:rPr>
                                    <w:sz w:val="18"/>
                                  </w:rPr>
                                </w:pPr>
                                <w:r>
                                  <w:rPr>
                                    <w:sz w:val="18"/>
                                  </w:rPr>
                                  <w:t>Source: EPA 2015.</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6EC3E6" id="_x0000_s1051" style="position:absolute;left:0;text-align:left;margin-left:365.95pt;margin-top:-9.2pt;width:192.55pt;height:193.9pt;z-index:252155904;mso-position-horizontal-relative:page" coordorigin="7706,408" coordsize="3851,387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">
                  <v:shape id="Picture 88" o:spid="_x0000_s1052" type="#_x0000_t75" alt="A sign on the side of a tree  Description generated with very high confidence" style="position:absolute;left:7705;top:407;width:3851;height:38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">
                    <v:imagedata r:id="rId141" o:title="A sign on the side of a tree  Description generated with very high confidence"/>
                  </v:shape>
                  <v:shape id="Picture 87" o:spid="_x0000_s1053" type="#_x0000_t75" alt="A sign on the side of a tree  Description generated with very high confidence" style="position:absolute;left:7965;top:667;width:3354;height:3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">
                    <v:imagedata r:id="rId142" o:title="A sign on the side of a tree  Description generated with very high confidence"/>
                  </v:shape>
                  <v:shape id="Text Box 86" o:spid="_x0000_s1054" type="#_x0000_t202" style="position:absolute;left:7981;top:4083;width:1554;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" filled="f" stroked="f">
                    <v:textbox inset="0,0,0,0">
                      <w:txbxContent>
                        <w:p w14:paraId="05BA0F7E" w14:textId="77777777" w:rsidR="009B791E" w:rsidRDefault="009B791E" w:rsidP="004B2ED0">
                          <w:pPr>
                            <w:spacing w:line="201" w:lineRule="exact"/>
                            <w:rPr>
                              <w:sz w:val="18"/>
                            </w:rPr>
                          </w:pPr>
                          <w:r>
                            <w:rPr>
                              <w:sz w:val="18"/>
                            </w:rPr>
                            <w:t>Source: EPA 2015.</w:t>
                          </w:r>
                        </w:p>
                      </w:txbxContent>
                    </v:textbox>
                  </v:shape>
                  <w10:wrap anchorx="page"/>
                </v:group>
              </w:pict>
            </mc:Fallback>
          </mc:AlternateContent>
        </w:r>
      </w:ins>
      <w:r w:rsidR="00BA2131" w:rsidRPr="00862D3E">
        <w:rPr>
          <w:rFonts w:cstheme="minorHAnsi"/>
        </w:rPr>
        <w:t>permittee-pay, and in-lieu fee</w:t>
      </w:r>
      <w:r w:rsidR="00BA2131" w:rsidRPr="00862D3E">
        <w:rPr>
          <w:rFonts w:cstheme="minorHAnsi"/>
          <w:spacing w:val="-7"/>
        </w:rPr>
        <w:t xml:space="preserve"> </w:t>
      </w:r>
      <w:r w:rsidR="00BA2131" w:rsidRPr="00862D3E">
        <w:rPr>
          <w:rFonts w:cstheme="minorHAnsi"/>
        </w:rPr>
        <w:t>programs;</w:t>
      </w:r>
    </w:p>
    <w:p w14:paraId="0BD2F0E7" w14:textId="1058F576" w:rsidR="00BA2131" w:rsidRPr="00862D3E" w:rsidRDefault="00BA2131" w:rsidP="00563484">
      <w:pPr>
        <w:pStyle w:val="ListParagraph"/>
        <w:widowControl w:val="0"/>
        <w:numPr>
          <w:ilvl w:val="2"/>
          <w:numId w:val="15"/>
        </w:numPr>
        <w:autoSpaceDE w:val="0"/>
        <w:autoSpaceDN w:val="0"/>
        <w:spacing w:before="3" w:after="0" w:line="240" w:lineRule="auto"/>
        <w:ind w:left="540" w:right="4178"/>
        <w:contextualSpacing w:val="0"/>
        <w:rPr>
          <w:rFonts w:cstheme="minorHAnsi"/>
        </w:rPr>
      </w:pPr>
      <w:r w:rsidRPr="00862D3E">
        <w:rPr>
          <w:rFonts w:cstheme="minorHAnsi"/>
        </w:rPr>
        <w:t>Reduced exposure to risk in coastal hazard areas including shoreline setback requirements and buffer enhancement in high-risk</w:t>
      </w:r>
      <w:r w:rsidRPr="00862D3E">
        <w:rPr>
          <w:rFonts w:cstheme="minorHAnsi"/>
          <w:spacing w:val="-1"/>
        </w:rPr>
        <w:t xml:space="preserve"> </w:t>
      </w:r>
      <w:r w:rsidRPr="00862D3E">
        <w:rPr>
          <w:rFonts w:cstheme="minorHAnsi"/>
        </w:rPr>
        <w:t>areas;</w:t>
      </w:r>
    </w:p>
    <w:p w14:paraId="367077A7" w14:textId="713E4CE0" w:rsidR="00BA2131" w:rsidRPr="00862D3E" w:rsidRDefault="00BA2131" w:rsidP="00563484">
      <w:pPr>
        <w:pStyle w:val="ListParagraph"/>
        <w:widowControl w:val="0"/>
        <w:numPr>
          <w:ilvl w:val="2"/>
          <w:numId w:val="15"/>
        </w:numPr>
        <w:autoSpaceDE w:val="0"/>
        <w:autoSpaceDN w:val="0"/>
        <w:spacing w:before="2" w:after="0" w:line="240" w:lineRule="auto"/>
        <w:ind w:left="540" w:right="4175"/>
        <w:contextualSpacing w:val="0"/>
        <w:rPr>
          <w:rFonts w:cstheme="minorHAnsi"/>
        </w:rPr>
      </w:pPr>
      <w:r w:rsidRPr="00862D3E">
        <w:rPr>
          <w:rFonts w:cstheme="minorHAnsi"/>
        </w:rPr>
        <w:t>Standard application of low impact development</w:t>
      </w:r>
      <w:r w:rsidRPr="00862D3E">
        <w:rPr>
          <w:rFonts w:cstheme="minorHAnsi"/>
          <w:spacing w:val="-22"/>
        </w:rPr>
        <w:t xml:space="preserve"> </w:t>
      </w:r>
      <w:r w:rsidRPr="00862D3E">
        <w:rPr>
          <w:rFonts w:cstheme="minorHAnsi"/>
        </w:rPr>
        <w:t>and “green infrastructure” deployment in highly flood prone areas;</w:t>
      </w:r>
    </w:p>
    <w:p w14:paraId="274AF064" w14:textId="0CD9DD8A" w:rsidR="00BA2131" w:rsidRPr="00862D3E" w:rsidRDefault="00BA2131" w:rsidP="00563484">
      <w:pPr>
        <w:pStyle w:val="ListParagraph"/>
        <w:widowControl w:val="0"/>
        <w:numPr>
          <w:ilvl w:val="2"/>
          <w:numId w:val="15"/>
        </w:numPr>
        <w:autoSpaceDE w:val="0"/>
        <w:autoSpaceDN w:val="0"/>
        <w:spacing w:before="4" w:after="0" w:line="240" w:lineRule="auto"/>
        <w:ind w:left="540" w:right="3780"/>
        <w:contextualSpacing w:val="0"/>
        <w:rPr>
          <w:rFonts w:cstheme="minorHAnsi"/>
        </w:rPr>
      </w:pPr>
      <w:r w:rsidRPr="00862D3E">
        <w:rPr>
          <w:rFonts w:cstheme="minorHAnsi"/>
        </w:rPr>
        <w:t>Protection of natural hazard mitigation features</w:t>
      </w:r>
      <w:r w:rsidRPr="00862D3E">
        <w:rPr>
          <w:rFonts w:cstheme="minorHAnsi"/>
          <w:spacing w:val="44"/>
        </w:rPr>
        <w:t xml:space="preserve"> </w:t>
      </w:r>
      <w:r w:rsidRPr="00862D3E">
        <w:rPr>
          <w:rFonts w:cstheme="minorHAnsi"/>
        </w:rPr>
        <w:t>such</w:t>
      </w:r>
      <w:r w:rsidR="00306CCB" w:rsidRPr="00862D3E">
        <w:rPr>
          <w:rFonts w:cstheme="minorHAnsi"/>
        </w:rPr>
        <w:t xml:space="preserve"> </w:t>
      </w:r>
      <w:r w:rsidRPr="00862D3E">
        <w:rPr>
          <w:rFonts w:cstheme="minorHAnsi"/>
        </w:rPr>
        <w:t>as strand vegetation, sea grass, and fringing reef structures;</w:t>
      </w:r>
    </w:p>
    <w:p w14:paraId="00F4F038" w14:textId="2F7FA499" w:rsidR="00BA2131" w:rsidRPr="00862D3E" w:rsidRDefault="00BA2131" w:rsidP="00563484">
      <w:pPr>
        <w:pStyle w:val="ListParagraph"/>
        <w:widowControl w:val="0"/>
        <w:numPr>
          <w:ilvl w:val="2"/>
          <w:numId w:val="15"/>
        </w:numPr>
        <w:autoSpaceDE w:val="0"/>
        <w:autoSpaceDN w:val="0"/>
        <w:spacing w:before="37" w:after="0" w:line="240" w:lineRule="auto"/>
        <w:ind w:left="540" w:right="3690"/>
        <w:contextualSpacing w:val="0"/>
        <w:rPr>
          <w:rFonts w:cstheme="minorHAnsi"/>
        </w:rPr>
      </w:pPr>
      <w:r w:rsidRPr="00862D3E">
        <w:rPr>
          <w:rFonts w:cstheme="minorHAnsi"/>
        </w:rPr>
        <w:t>Additional BMPs for development and resource use</w:t>
      </w:r>
      <w:r w:rsidRPr="00862D3E">
        <w:rPr>
          <w:rFonts w:cstheme="minorHAnsi"/>
          <w:spacing w:val="-3"/>
        </w:rPr>
        <w:t xml:space="preserve"> </w:t>
      </w:r>
      <w:r w:rsidRPr="00862D3E">
        <w:rPr>
          <w:rFonts w:cstheme="minorHAnsi"/>
        </w:rPr>
        <w:t>activities</w:t>
      </w:r>
    </w:p>
    <w:p w14:paraId="4FB0372F" w14:textId="14C207A6" w:rsidR="00BA2131" w:rsidRPr="00862D3E" w:rsidRDefault="00BA2131" w:rsidP="00563484">
      <w:pPr>
        <w:pStyle w:val="ListParagraph"/>
        <w:widowControl w:val="0"/>
        <w:numPr>
          <w:ilvl w:val="2"/>
          <w:numId w:val="15"/>
        </w:numPr>
        <w:autoSpaceDE w:val="0"/>
        <w:autoSpaceDN w:val="0"/>
        <w:spacing w:before="35" w:after="0" w:line="240" w:lineRule="auto"/>
        <w:ind w:left="540" w:hanging="361"/>
        <w:contextualSpacing w:val="0"/>
        <w:rPr>
          <w:rFonts w:cstheme="minorHAnsi"/>
        </w:rPr>
      </w:pPr>
      <w:r w:rsidRPr="00862D3E">
        <w:rPr>
          <w:rFonts w:cstheme="minorHAnsi"/>
        </w:rPr>
        <w:t>Renewable energy</w:t>
      </w:r>
      <w:r w:rsidRPr="00862D3E">
        <w:rPr>
          <w:rFonts w:cstheme="minorHAnsi"/>
          <w:spacing w:val="-2"/>
        </w:rPr>
        <w:t xml:space="preserve"> </w:t>
      </w:r>
      <w:r w:rsidRPr="00862D3E">
        <w:rPr>
          <w:rFonts w:cstheme="minorHAnsi"/>
        </w:rPr>
        <w:t>development;</w:t>
      </w:r>
      <w:r w:rsidR="00306CCB" w:rsidRPr="00862D3E">
        <w:rPr>
          <w:rFonts w:cstheme="minorHAnsi"/>
          <w:noProof/>
        </w:rPr>
        <w:t xml:space="preserve"> </w:t>
      </w:r>
    </w:p>
    <w:p w14:paraId="3641F1AC" w14:textId="72AC1988" w:rsidR="00BA2131" w:rsidRPr="00862D3E" w:rsidRDefault="007E1846" w:rsidP="00563484">
      <w:pPr>
        <w:pStyle w:val="ListParagraph"/>
        <w:widowControl w:val="0"/>
        <w:numPr>
          <w:ilvl w:val="2"/>
          <w:numId w:val="15"/>
        </w:numPr>
        <w:autoSpaceDE w:val="0"/>
        <w:autoSpaceDN w:val="0"/>
        <w:spacing w:before="38" w:after="0" w:line="240" w:lineRule="auto"/>
        <w:ind w:left="540" w:right="4325"/>
        <w:contextualSpacing w:val="0"/>
        <w:rPr>
          <w:rFonts w:cstheme="minorHAnsi"/>
        </w:rPr>
      </w:pPr>
      <w:ins w:id="1419" w:author="OPD2" w:date="2021-03-16T07:31:00Z">
        <w:r w:rsidRPr="00862D3E">
          <w:rPr>
            <w:rFonts w:cstheme="minorHAnsi"/>
            <w:noProof/>
          </w:rPr>
          <mc:AlternateContent>
            <mc:Choice Requires="wpg">
              <w:drawing>
                <wp:anchor distT="0" distB="0" distL="114300" distR="114300" simplePos="0" relativeHeight="252157952" behindDoc="0" locked="0" layoutInCell="1" allowOverlap="1" wp14:anchorId="6AB5AEA9" wp14:editId="05E4085C">
                  <wp:simplePos x="0" y="0"/>
                  <wp:positionH relativeFrom="page">
                    <wp:posOffset>4561205</wp:posOffset>
                  </wp:positionH>
                  <wp:positionV relativeFrom="page">
                    <wp:posOffset>3360420</wp:posOffset>
                  </wp:positionV>
                  <wp:extent cx="2752725" cy="1868805"/>
                  <wp:effectExtent l="0" t="0" r="0" b="0"/>
                  <wp:wrapNone/>
                  <wp:docPr id="72597"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2725" cy="1868805"/>
                            <a:chOff x="7572" y="10586"/>
                            <a:chExt cx="4335" cy="2943"/>
                          </a:xfrm>
                        </wpg:grpSpPr>
                        <pic:pic xmlns:pic="http://schemas.openxmlformats.org/drawingml/2006/picture">
                          <pic:nvPicPr>
                            <pic:cNvPr id="72608" name="Picture 92" descr="A close up of a logo  Description generated with very high confidence"/>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7571" y="10585"/>
                              <a:ext cx="4335" cy="28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2609" name="Picture 91" descr="A close up of a logo  Description generated with very high confidence"/>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7830" y="10845"/>
                              <a:ext cx="3838" cy="23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2610" name="Text Box 90"/>
                          <wps:cNvSpPr txBox="1">
                            <a:spLocks noChangeArrowheads="1"/>
                          </wps:cNvSpPr>
                          <wps:spPr bwMode="auto">
                            <a:xfrm>
                              <a:off x="7832" y="13327"/>
                              <a:ext cx="3064"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F1010E" w14:textId="77777777" w:rsidR="009B791E" w:rsidRDefault="009B791E" w:rsidP="004B2ED0">
                                <w:pPr>
                                  <w:spacing w:line="201" w:lineRule="exact"/>
                                  <w:rPr>
                                    <w:sz w:val="18"/>
                                  </w:rPr>
                                </w:pPr>
                                <w:r>
                                  <w:rPr>
                                    <w:sz w:val="18"/>
                                  </w:rPr>
                                  <w:t>Source: Green Building Alliance 201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B5AEA9" id="Group 89" o:spid="_x0000_s1055" style="position:absolute;left:0;text-align:left;margin-left:359.15pt;margin-top:264.6pt;width:216.75pt;height:147.15pt;z-index:252157952;mso-position-horizontal-relative:page;mso-position-vertical-relative:page" coordorigin="7572,10586" coordsize="4335,294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">
                  <v:shape id="Picture 92" o:spid="_x0000_s1056" type="#_x0000_t75" alt="A close up of a logo  Description generated with very high confidence" style="position:absolute;left:7571;top:10585;width:4335;height:2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">
                    <v:imagedata r:id="rId145" o:title="A close up of a logo  Description generated with very high confidence"/>
                  </v:shape>
                  <v:shape id="Picture 91" o:spid="_x0000_s1057" type="#_x0000_t75" alt="A close up of a logo  Description generated with very high confidence" style="position:absolute;left:7830;top:10845;width:3838;height:2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">
                    <v:imagedata r:id="rId146" o:title="A close up of a logo  Description generated with very high confidence"/>
                  </v:shape>
                  <v:shape id="Text Box 90" o:spid="_x0000_s1058" type="#_x0000_t202" style="position:absolute;left:7832;top:13327;width:3064;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" filled="f" stroked="f">
                    <v:textbox inset="0,0,0,0">
                      <w:txbxContent>
                        <w:p w14:paraId="4DF1010E" w14:textId="77777777" w:rsidR="009B791E" w:rsidRDefault="009B791E" w:rsidP="004B2ED0">
                          <w:pPr>
                            <w:spacing w:line="201" w:lineRule="exact"/>
                            <w:rPr>
                              <w:sz w:val="18"/>
                            </w:rPr>
                          </w:pPr>
                          <w:r>
                            <w:rPr>
                              <w:sz w:val="18"/>
                            </w:rPr>
                            <w:t>Source: Green Building Alliance 2013.</w:t>
                          </w:r>
                        </w:p>
                      </w:txbxContent>
                    </v:textbox>
                  </v:shape>
                  <w10:wrap anchorx="page" anchory="page"/>
                </v:group>
              </w:pict>
            </mc:Fallback>
          </mc:AlternateContent>
        </w:r>
      </w:ins>
      <w:del w:id="1420" w:author="OPD2" w:date="2021-03-16T07:31:00Z">
        <w:r w:rsidR="00DF03E4" w:rsidRPr="00862D3E">
          <w:rPr>
            <w:rFonts w:cstheme="minorHAnsi"/>
            <w:noProof/>
          </w:rPr>
          <mc:AlternateContent>
            <mc:Choice Requires="wpg">
              <w:drawing>
                <wp:anchor distT="0" distB="0" distL="114300" distR="114300" simplePos="0" relativeHeight="252048384" behindDoc="0" locked="0" layoutInCell="1" allowOverlap="1" wp14:anchorId="6AB5AEA9" wp14:editId="29A96B8F">
                  <wp:simplePos x="0" y="0"/>
                  <wp:positionH relativeFrom="page">
                    <wp:posOffset>4342130</wp:posOffset>
                  </wp:positionH>
                  <wp:positionV relativeFrom="page">
                    <wp:posOffset>3750945</wp:posOffset>
                  </wp:positionV>
                  <wp:extent cx="2752725" cy="1868805"/>
                  <wp:effectExtent l="0" t="0" r="0" b="0"/>
                  <wp:wrapNone/>
                  <wp:docPr id="605"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52725" cy="1868805"/>
                            <a:chOff x="7572" y="10586"/>
                            <a:chExt cx="4335" cy="2943"/>
                          </a:xfrm>
                        </wpg:grpSpPr>
                        <pic:pic xmlns:pic="http://schemas.openxmlformats.org/drawingml/2006/picture">
                          <pic:nvPicPr>
                            <pic:cNvPr id="606" name="Picture 92" descr="A close up of a logo  Description generated with very high confidence"/>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7571" y="10585"/>
                              <a:ext cx="4335" cy="28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07" name="Picture 91" descr="A close up of a logo  Description generated with very high confidence"/>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7830" y="10845"/>
                              <a:ext cx="3838" cy="23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08" name="Text Box 90"/>
                          <wps:cNvSpPr txBox="1">
                            <a:spLocks noChangeArrowheads="1"/>
                          </wps:cNvSpPr>
                          <wps:spPr bwMode="auto">
                            <a:xfrm>
                              <a:off x="7832" y="13327"/>
                              <a:ext cx="3064"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68F94A" w14:textId="77777777" w:rsidR="00D02A75" w:rsidRDefault="00D02A75" w:rsidP="004B2ED0">
                                <w:pPr>
                                  <w:spacing w:line="201" w:lineRule="exact"/>
                                  <w:rPr>
                                    <w:sz w:val="18"/>
                                  </w:rPr>
                                </w:pPr>
                                <w:r>
                                  <w:rPr>
                                    <w:sz w:val="18"/>
                                  </w:rPr>
                                  <w:t>Source: Green Building Alliance 201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B5AEA9" id="_x0000_s1059" style="position:absolute;left:0;text-align:left;margin-left:341.9pt;margin-top:295.35pt;width:216.75pt;height:147.15pt;z-index:252048384;mso-position-horizontal-relative:page;mso-position-vertical-relative:page" coordorigin="7572,10586" coordsize="4335,294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">
                  <v:shape id="Picture 92" o:spid="_x0000_s1060" type="#_x0000_t75" alt="A close up of a logo  Description generated with very high confidence" style="position:absolute;left:7571;top:10585;width:4335;height:28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">
                    <v:imagedata r:id="rId145" o:title="A close up of a logo  Description generated with very high confidence"/>
                  </v:shape>
                  <v:shape id="Picture 91" o:spid="_x0000_s1061" type="#_x0000_t75" alt="A close up of a logo  Description generated with very high confidence" style="position:absolute;left:7830;top:10845;width:3838;height:2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">
                    <v:imagedata r:id="rId146" o:title="A close up of a logo  Description generated with very high confidence"/>
                  </v:shape>
                  <v:shape id="Text Box 90" o:spid="_x0000_s1062" type="#_x0000_t202" style="position:absolute;left:7832;top:13327;width:3064;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" filled="f" stroked="f">
                    <v:textbox inset="0,0,0,0">
                      <w:txbxContent>
                        <w:p w14:paraId="3A68F94A" w14:textId="77777777" w:rsidR="00D02A75" w:rsidRDefault="00D02A75" w:rsidP="004B2ED0">
                          <w:pPr>
                            <w:spacing w:line="201" w:lineRule="exact"/>
                            <w:rPr>
                              <w:sz w:val="18"/>
                            </w:rPr>
                          </w:pPr>
                          <w:r>
                            <w:rPr>
                              <w:sz w:val="18"/>
                            </w:rPr>
                            <w:t>Source: Green Building Alliance 2013.</w:t>
                          </w:r>
                        </w:p>
                      </w:txbxContent>
                    </v:textbox>
                  </v:shape>
                  <w10:wrap anchorx="page" anchory="page"/>
                </v:group>
              </w:pict>
            </mc:Fallback>
          </mc:AlternateContent>
        </w:r>
      </w:del>
      <w:r w:rsidR="00BA2131" w:rsidRPr="00862D3E">
        <w:rPr>
          <w:rFonts w:cstheme="minorHAnsi"/>
        </w:rPr>
        <w:t>Investments in energy-efficient buildings or components;</w:t>
      </w:r>
    </w:p>
    <w:p w14:paraId="1AE1327F" w14:textId="09EC5B66" w:rsidR="00BA2131" w:rsidRPr="00862D3E" w:rsidRDefault="00BA2131" w:rsidP="00563484">
      <w:pPr>
        <w:pStyle w:val="ListParagraph"/>
        <w:widowControl w:val="0"/>
        <w:numPr>
          <w:ilvl w:val="2"/>
          <w:numId w:val="15"/>
        </w:numPr>
        <w:autoSpaceDE w:val="0"/>
        <w:autoSpaceDN w:val="0"/>
        <w:spacing w:before="4" w:after="0" w:line="240" w:lineRule="auto"/>
        <w:ind w:left="540" w:right="4325"/>
        <w:contextualSpacing w:val="0"/>
        <w:rPr>
          <w:rFonts w:cstheme="minorHAnsi"/>
        </w:rPr>
      </w:pPr>
      <w:r w:rsidRPr="00862D3E">
        <w:rPr>
          <w:rFonts w:cstheme="minorHAnsi"/>
        </w:rPr>
        <w:t>Investments in systems to capture items from a company’s waste stream for recycling or use by others;</w:t>
      </w:r>
    </w:p>
    <w:p w14:paraId="4C5AF1E6" w14:textId="77777777" w:rsidR="00BA2131" w:rsidRPr="00862D3E" w:rsidRDefault="00BA2131" w:rsidP="00563484">
      <w:pPr>
        <w:pStyle w:val="ListParagraph"/>
        <w:widowControl w:val="0"/>
        <w:numPr>
          <w:ilvl w:val="2"/>
          <w:numId w:val="15"/>
        </w:numPr>
        <w:autoSpaceDE w:val="0"/>
        <w:autoSpaceDN w:val="0"/>
        <w:spacing w:before="5" w:after="0" w:line="240" w:lineRule="auto"/>
        <w:ind w:left="540" w:hanging="361"/>
        <w:contextualSpacing w:val="0"/>
        <w:rPr>
          <w:rFonts w:cstheme="minorHAnsi"/>
        </w:rPr>
      </w:pPr>
      <w:r w:rsidRPr="00862D3E">
        <w:rPr>
          <w:rFonts w:cstheme="minorHAnsi"/>
        </w:rPr>
        <w:t>Manufacturing products from recycled</w:t>
      </w:r>
      <w:r w:rsidRPr="00862D3E">
        <w:rPr>
          <w:rFonts w:cstheme="minorHAnsi"/>
          <w:spacing w:val="-6"/>
        </w:rPr>
        <w:t xml:space="preserve"> </w:t>
      </w:r>
      <w:r w:rsidRPr="00862D3E">
        <w:rPr>
          <w:rFonts w:cstheme="minorHAnsi"/>
        </w:rPr>
        <w:t>materials;</w:t>
      </w:r>
    </w:p>
    <w:p w14:paraId="57FEF47F" w14:textId="606396F1" w:rsidR="00BA2131" w:rsidRPr="00862D3E" w:rsidRDefault="00BA2131" w:rsidP="00563484">
      <w:pPr>
        <w:pStyle w:val="ListParagraph"/>
        <w:widowControl w:val="0"/>
        <w:numPr>
          <w:ilvl w:val="2"/>
          <w:numId w:val="15"/>
        </w:numPr>
        <w:autoSpaceDE w:val="0"/>
        <w:autoSpaceDN w:val="0"/>
        <w:spacing w:before="35" w:after="0" w:line="240" w:lineRule="auto"/>
        <w:ind w:left="540" w:hanging="361"/>
        <w:contextualSpacing w:val="0"/>
        <w:rPr>
          <w:rFonts w:cstheme="minorHAnsi"/>
        </w:rPr>
      </w:pPr>
      <w:r w:rsidRPr="00862D3E">
        <w:rPr>
          <w:rFonts w:cstheme="minorHAnsi"/>
        </w:rPr>
        <w:t>Undertaking environmental remediation activities;</w:t>
      </w:r>
    </w:p>
    <w:p w14:paraId="6AF69436" w14:textId="77777777" w:rsidR="00BA2131" w:rsidRPr="00862D3E" w:rsidRDefault="00BA2131" w:rsidP="00563484">
      <w:pPr>
        <w:pStyle w:val="ListParagraph"/>
        <w:widowControl w:val="0"/>
        <w:numPr>
          <w:ilvl w:val="2"/>
          <w:numId w:val="15"/>
        </w:numPr>
        <w:autoSpaceDE w:val="0"/>
        <w:autoSpaceDN w:val="0"/>
        <w:spacing w:before="38" w:after="0" w:line="240" w:lineRule="auto"/>
        <w:ind w:left="540" w:right="4323"/>
        <w:contextualSpacing w:val="0"/>
        <w:rPr>
          <w:rFonts w:cstheme="minorHAnsi"/>
        </w:rPr>
      </w:pPr>
      <w:r w:rsidRPr="00862D3E">
        <w:rPr>
          <w:rFonts w:cstheme="minorHAnsi"/>
        </w:rPr>
        <w:t>Use of alternate energy sources such as solar, wind, and</w:t>
      </w:r>
      <w:r w:rsidRPr="00862D3E">
        <w:rPr>
          <w:rFonts w:cstheme="minorHAnsi"/>
          <w:spacing w:val="1"/>
        </w:rPr>
        <w:t xml:space="preserve"> </w:t>
      </w:r>
      <w:r w:rsidRPr="00862D3E">
        <w:rPr>
          <w:rFonts w:cstheme="minorHAnsi"/>
        </w:rPr>
        <w:t>biomass;</w:t>
      </w:r>
    </w:p>
    <w:p w14:paraId="10A0C0EC" w14:textId="1FAF1E2A" w:rsidR="00BA2131" w:rsidRPr="00862D3E" w:rsidRDefault="00BA2131" w:rsidP="00563484">
      <w:pPr>
        <w:pStyle w:val="ListParagraph"/>
        <w:widowControl w:val="0"/>
        <w:numPr>
          <w:ilvl w:val="2"/>
          <w:numId w:val="15"/>
        </w:numPr>
        <w:autoSpaceDE w:val="0"/>
        <w:autoSpaceDN w:val="0"/>
        <w:spacing w:before="5" w:after="0" w:line="240" w:lineRule="auto"/>
        <w:ind w:left="540" w:hanging="361"/>
        <w:contextualSpacing w:val="0"/>
        <w:rPr>
          <w:rFonts w:cstheme="minorHAnsi"/>
        </w:rPr>
      </w:pPr>
      <w:r w:rsidRPr="00862D3E">
        <w:rPr>
          <w:rFonts w:cstheme="minorHAnsi"/>
        </w:rPr>
        <w:t>Use</w:t>
      </w:r>
      <w:r w:rsidRPr="00862D3E">
        <w:rPr>
          <w:rFonts w:cstheme="minorHAnsi"/>
          <w:spacing w:val="-8"/>
        </w:rPr>
        <w:t xml:space="preserve"> </w:t>
      </w:r>
      <w:r w:rsidRPr="00862D3E">
        <w:rPr>
          <w:rFonts w:cstheme="minorHAnsi"/>
        </w:rPr>
        <w:t>of</w:t>
      </w:r>
      <w:r w:rsidRPr="00862D3E">
        <w:rPr>
          <w:rFonts w:cstheme="minorHAnsi"/>
          <w:spacing w:val="-3"/>
        </w:rPr>
        <w:t xml:space="preserve"> </w:t>
      </w:r>
      <w:r w:rsidRPr="00862D3E">
        <w:rPr>
          <w:rFonts w:cstheme="minorHAnsi"/>
        </w:rPr>
        <w:t>alternative</w:t>
      </w:r>
      <w:r w:rsidRPr="00862D3E">
        <w:rPr>
          <w:rFonts w:cstheme="minorHAnsi"/>
          <w:spacing w:val="-7"/>
        </w:rPr>
        <w:t xml:space="preserve"> </w:t>
      </w:r>
      <w:r w:rsidRPr="00862D3E">
        <w:rPr>
          <w:rFonts w:cstheme="minorHAnsi"/>
        </w:rPr>
        <w:t>fuels</w:t>
      </w:r>
      <w:r w:rsidRPr="00862D3E">
        <w:rPr>
          <w:rFonts w:cstheme="minorHAnsi"/>
          <w:spacing w:val="-9"/>
        </w:rPr>
        <w:t xml:space="preserve"> </w:t>
      </w:r>
      <w:r w:rsidRPr="00862D3E">
        <w:rPr>
          <w:rFonts w:cstheme="minorHAnsi"/>
        </w:rPr>
        <w:t>to</w:t>
      </w:r>
      <w:r w:rsidRPr="00862D3E">
        <w:rPr>
          <w:rFonts w:cstheme="minorHAnsi"/>
          <w:spacing w:val="-10"/>
        </w:rPr>
        <w:t xml:space="preserve"> </w:t>
      </w:r>
      <w:r w:rsidRPr="00862D3E">
        <w:rPr>
          <w:rFonts w:cstheme="minorHAnsi"/>
        </w:rPr>
        <w:t>power</w:t>
      </w:r>
      <w:r w:rsidRPr="00862D3E">
        <w:rPr>
          <w:rFonts w:cstheme="minorHAnsi"/>
          <w:spacing w:val="-6"/>
        </w:rPr>
        <w:t xml:space="preserve"> </w:t>
      </w:r>
      <w:r w:rsidRPr="00862D3E">
        <w:rPr>
          <w:rFonts w:cstheme="minorHAnsi"/>
        </w:rPr>
        <w:t>a</w:t>
      </w:r>
      <w:r w:rsidRPr="00862D3E">
        <w:rPr>
          <w:rFonts w:cstheme="minorHAnsi"/>
          <w:spacing w:val="-7"/>
        </w:rPr>
        <w:t xml:space="preserve"> </w:t>
      </w:r>
      <w:r w:rsidRPr="00862D3E">
        <w:rPr>
          <w:rFonts w:cstheme="minorHAnsi"/>
        </w:rPr>
        <w:t>company’s</w:t>
      </w:r>
      <w:r w:rsidRPr="00862D3E">
        <w:rPr>
          <w:rFonts w:cstheme="minorHAnsi"/>
          <w:spacing w:val="-6"/>
        </w:rPr>
        <w:t xml:space="preserve"> </w:t>
      </w:r>
      <w:r w:rsidRPr="00862D3E">
        <w:rPr>
          <w:rFonts w:cstheme="minorHAnsi"/>
        </w:rPr>
        <w:t>fleet;</w:t>
      </w:r>
    </w:p>
    <w:p w14:paraId="1C250182" w14:textId="7172EDD5" w:rsidR="00B123C2" w:rsidRPr="00862D3E" w:rsidRDefault="00B123C2" w:rsidP="00563484">
      <w:pPr>
        <w:pStyle w:val="ListParagraph"/>
        <w:widowControl w:val="0"/>
        <w:numPr>
          <w:ilvl w:val="2"/>
          <w:numId w:val="15"/>
        </w:numPr>
        <w:autoSpaceDE w:val="0"/>
        <w:autoSpaceDN w:val="0"/>
        <w:spacing w:before="37" w:after="0" w:line="240" w:lineRule="auto"/>
        <w:ind w:left="540" w:hanging="361"/>
        <w:contextualSpacing w:val="0"/>
        <w:rPr>
          <w:rFonts w:cstheme="minorHAnsi"/>
        </w:rPr>
      </w:pPr>
      <w:r w:rsidRPr="00862D3E">
        <w:rPr>
          <w:rFonts w:cstheme="minorHAnsi"/>
        </w:rPr>
        <w:t>Installation of pollution control</w:t>
      </w:r>
      <w:r w:rsidRPr="00862D3E">
        <w:rPr>
          <w:rFonts w:cstheme="minorHAnsi"/>
          <w:spacing w:val="-2"/>
        </w:rPr>
        <w:t xml:space="preserve"> </w:t>
      </w:r>
      <w:r w:rsidRPr="00862D3E">
        <w:rPr>
          <w:rFonts w:cstheme="minorHAnsi"/>
        </w:rPr>
        <w:t>devices.</w:t>
      </w:r>
    </w:p>
    <w:p w14:paraId="1D833B09" w14:textId="047D93E3" w:rsidR="00306CCB" w:rsidRPr="00862D3E" w:rsidRDefault="00306CCB" w:rsidP="00563484">
      <w:pPr>
        <w:widowControl w:val="0"/>
        <w:tabs>
          <w:tab w:val="left" w:pos="1711"/>
          <w:tab w:val="left" w:pos="1712"/>
        </w:tabs>
        <w:autoSpaceDE w:val="0"/>
        <w:autoSpaceDN w:val="0"/>
        <w:spacing w:before="5" w:after="0" w:line="240" w:lineRule="auto"/>
        <w:rPr>
          <w:rFonts w:cstheme="minorHAnsi"/>
        </w:rPr>
      </w:pPr>
    </w:p>
    <w:p w14:paraId="609F2EAD" w14:textId="599A3B9C" w:rsidR="00306CCB" w:rsidRPr="00862D3E" w:rsidRDefault="00306CCB" w:rsidP="00563484">
      <w:pPr>
        <w:widowControl w:val="0"/>
        <w:tabs>
          <w:tab w:val="left" w:pos="1711"/>
          <w:tab w:val="left" w:pos="1712"/>
        </w:tabs>
        <w:autoSpaceDE w:val="0"/>
        <w:autoSpaceDN w:val="0"/>
        <w:spacing w:before="5" w:after="0" w:line="240" w:lineRule="auto"/>
        <w:rPr>
          <w:rFonts w:cstheme="minorHAnsi"/>
        </w:rPr>
      </w:pPr>
      <w:r w:rsidRPr="00862D3E">
        <w:rPr>
          <w:rFonts w:cstheme="minorHAnsi"/>
        </w:rPr>
        <w:t xml:space="preserve">Market-based incentives can either be considered on a “first-come, first-serve” basis or be strategically applied to particular watersheds, villages, or land use types that are the highest priority. These tools and supporting </w:t>
      </w:r>
      <w:r w:rsidR="00FD591B" w:rsidRPr="00862D3E">
        <w:rPr>
          <w:rFonts w:cstheme="minorHAnsi"/>
        </w:rPr>
        <w:t>recommendations</w:t>
      </w:r>
      <w:r w:rsidRPr="00862D3E">
        <w:rPr>
          <w:rFonts w:cstheme="minorHAnsi"/>
        </w:rPr>
        <w:t xml:space="preserve"> are detailed further in SSG Chapter 7.5. </w:t>
      </w:r>
    </w:p>
    <w:p w14:paraId="2980E9BE" w14:textId="18D86261" w:rsidR="00BA2131" w:rsidRPr="00862D3E" w:rsidRDefault="00BA2131" w:rsidP="00563484">
      <w:pPr>
        <w:spacing w:line="240" w:lineRule="auto"/>
        <w:rPr>
          <w:rFonts w:cstheme="minorHAnsi"/>
        </w:rPr>
      </w:pPr>
    </w:p>
    <w:p w14:paraId="700D57ED" w14:textId="56343F9A" w:rsidR="002D62B6" w:rsidRPr="00862D3E" w:rsidRDefault="002D62B6" w:rsidP="00563484">
      <w:pPr>
        <w:pStyle w:val="Heading2"/>
        <w:spacing w:line="240" w:lineRule="auto"/>
        <w:rPr>
          <w:rFonts w:asciiTheme="minorHAnsi" w:hAnsiTheme="minorHAnsi" w:cstheme="minorHAnsi"/>
        </w:rPr>
      </w:pPr>
      <w:bookmarkStart w:id="1421" w:name="_Toc54611356"/>
      <w:bookmarkStart w:id="1422" w:name="_Toc63510727"/>
      <w:bookmarkStart w:id="1423" w:name="_Toc66508559"/>
      <w:r w:rsidRPr="00862D3E">
        <w:rPr>
          <w:rFonts w:asciiTheme="minorHAnsi" w:hAnsiTheme="minorHAnsi" w:cstheme="minorHAnsi"/>
        </w:rPr>
        <w:t>Capacity Building Tools</w:t>
      </w:r>
      <w:bookmarkEnd w:id="1421"/>
      <w:bookmarkEnd w:id="1422"/>
      <w:bookmarkEnd w:id="1423"/>
    </w:p>
    <w:p w14:paraId="43374345" w14:textId="075B596F" w:rsidR="008453EA" w:rsidRPr="00862D3E" w:rsidRDefault="00562BEF" w:rsidP="00563484">
      <w:pPr>
        <w:pStyle w:val="BodyText"/>
        <w:spacing w:before="43"/>
        <w:ind w:right="1230"/>
        <w:rPr>
          <w:rFonts w:asciiTheme="minorHAnsi" w:hAnsiTheme="minorHAnsi" w:cstheme="minorHAnsi"/>
        </w:rPr>
      </w:pPr>
      <w:r w:rsidRPr="00862D3E">
        <w:rPr>
          <w:rFonts w:asciiTheme="minorHAnsi" w:hAnsiTheme="minorHAnsi" w:cstheme="minorHAnsi"/>
        </w:rPr>
        <w:t>To effectively plan and move towards SSG development, communities and elected government officials as well as workers and the public at large must be knowledgeable about SSG. The government and community must also be aware of the need and advantages of responding in advance</w:t>
      </w:r>
      <w:r w:rsidRPr="00862D3E">
        <w:rPr>
          <w:rFonts w:asciiTheme="minorHAnsi" w:hAnsiTheme="minorHAnsi" w:cstheme="minorHAnsi"/>
          <w:spacing w:val="-17"/>
        </w:rPr>
        <w:t xml:space="preserve"> </w:t>
      </w:r>
      <w:r w:rsidRPr="00862D3E">
        <w:rPr>
          <w:rFonts w:asciiTheme="minorHAnsi" w:hAnsiTheme="minorHAnsi" w:cstheme="minorHAnsi"/>
        </w:rPr>
        <w:t>of</w:t>
      </w:r>
      <w:r w:rsidRPr="00862D3E">
        <w:rPr>
          <w:rFonts w:asciiTheme="minorHAnsi" w:hAnsiTheme="minorHAnsi" w:cstheme="minorHAnsi"/>
          <w:spacing w:val="-13"/>
        </w:rPr>
        <w:t xml:space="preserve"> </w:t>
      </w:r>
      <w:r w:rsidRPr="00862D3E">
        <w:rPr>
          <w:rFonts w:asciiTheme="minorHAnsi" w:hAnsiTheme="minorHAnsi" w:cstheme="minorHAnsi"/>
        </w:rPr>
        <w:t>vulnerabilities</w:t>
      </w:r>
      <w:r w:rsidRPr="00862D3E">
        <w:rPr>
          <w:rFonts w:asciiTheme="minorHAnsi" w:hAnsiTheme="minorHAnsi" w:cstheme="minorHAnsi"/>
          <w:spacing w:val="-18"/>
        </w:rPr>
        <w:t xml:space="preserve"> </w:t>
      </w:r>
      <w:r w:rsidRPr="00862D3E">
        <w:rPr>
          <w:rFonts w:asciiTheme="minorHAnsi" w:hAnsiTheme="minorHAnsi" w:cstheme="minorHAnsi"/>
        </w:rPr>
        <w:t>from</w:t>
      </w:r>
      <w:r w:rsidRPr="00862D3E">
        <w:rPr>
          <w:rFonts w:asciiTheme="minorHAnsi" w:hAnsiTheme="minorHAnsi" w:cstheme="minorHAnsi"/>
          <w:spacing w:val="-15"/>
        </w:rPr>
        <w:t xml:space="preserve"> </w:t>
      </w:r>
      <w:r w:rsidRPr="00862D3E">
        <w:rPr>
          <w:rFonts w:asciiTheme="minorHAnsi" w:hAnsiTheme="minorHAnsi" w:cstheme="minorHAnsi"/>
        </w:rPr>
        <w:t>a</w:t>
      </w:r>
      <w:r w:rsidRPr="00862D3E">
        <w:rPr>
          <w:rFonts w:asciiTheme="minorHAnsi" w:hAnsiTheme="minorHAnsi" w:cstheme="minorHAnsi"/>
          <w:spacing w:val="-15"/>
        </w:rPr>
        <w:t xml:space="preserve"> </w:t>
      </w:r>
      <w:r w:rsidRPr="00862D3E">
        <w:rPr>
          <w:rFonts w:asciiTheme="minorHAnsi" w:hAnsiTheme="minorHAnsi" w:cstheme="minorHAnsi"/>
        </w:rPr>
        <w:t>progressively</w:t>
      </w:r>
      <w:r w:rsidRPr="00862D3E">
        <w:rPr>
          <w:rFonts w:asciiTheme="minorHAnsi" w:hAnsiTheme="minorHAnsi" w:cstheme="minorHAnsi"/>
          <w:spacing w:val="-17"/>
        </w:rPr>
        <w:t xml:space="preserve"> </w:t>
      </w:r>
      <w:r w:rsidRPr="00862D3E">
        <w:rPr>
          <w:rFonts w:asciiTheme="minorHAnsi" w:hAnsiTheme="minorHAnsi" w:cstheme="minorHAnsi"/>
        </w:rPr>
        <w:t>changing</w:t>
      </w:r>
      <w:r w:rsidRPr="00862D3E">
        <w:rPr>
          <w:rFonts w:asciiTheme="minorHAnsi" w:hAnsiTheme="minorHAnsi" w:cstheme="minorHAnsi"/>
          <w:spacing w:val="-15"/>
        </w:rPr>
        <w:t xml:space="preserve"> </w:t>
      </w:r>
      <w:r w:rsidRPr="00862D3E">
        <w:rPr>
          <w:rFonts w:asciiTheme="minorHAnsi" w:hAnsiTheme="minorHAnsi" w:cstheme="minorHAnsi"/>
        </w:rPr>
        <w:t>climate.</w:t>
      </w:r>
      <w:r w:rsidRPr="00862D3E">
        <w:rPr>
          <w:rFonts w:asciiTheme="minorHAnsi" w:hAnsiTheme="minorHAnsi" w:cstheme="minorHAnsi"/>
          <w:spacing w:val="25"/>
        </w:rPr>
        <w:t xml:space="preserve"> </w:t>
      </w:r>
      <w:r w:rsidRPr="00862D3E">
        <w:rPr>
          <w:rFonts w:asciiTheme="minorHAnsi" w:hAnsiTheme="minorHAnsi" w:cstheme="minorHAnsi"/>
        </w:rPr>
        <w:t>To</w:t>
      </w:r>
      <w:r w:rsidRPr="00862D3E">
        <w:rPr>
          <w:rFonts w:asciiTheme="minorHAnsi" w:hAnsiTheme="minorHAnsi" w:cstheme="minorHAnsi"/>
          <w:spacing w:val="-16"/>
        </w:rPr>
        <w:t xml:space="preserve"> </w:t>
      </w:r>
      <w:r w:rsidRPr="00862D3E">
        <w:rPr>
          <w:rFonts w:asciiTheme="minorHAnsi" w:hAnsiTheme="minorHAnsi" w:cstheme="minorHAnsi"/>
        </w:rPr>
        <w:t>effectively</w:t>
      </w:r>
      <w:r w:rsidRPr="00862D3E">
        <w:rPr>
          <w:rFonts w:asciiTheme="minorHAnsi" w:hAnsiTheme="minorHAnsi" w:cstheme="minorHAnsi"/>
          <w:spacing w:val="-16"/>
        </w:rPr>
        <w:t xml:space="preserve"> </w:t>
      </w:r>
      <w:r w:rsidRPr="00862D3E">
        <w:rPr>
          <w:rFonts w:asciiTheme="minorHAnsi" w:hAnsiTheme="minorHAnsi" w:cstheme="minorHAnsi"/>
        </w:rPr>
        <w:t>work</w:t>
      </w:r>
      <w:r w:rsidRPr="00862D3E">
        <w:rPr>
          <w:rFonts w:asciiTheme="minorHAnsi" w:hAnsiTheme="minorHAnsi" w:cstheme="minorHAnsi"/>
          <w:spacing w:val="-13"/>
        </w:rPr>
        <w:t xml:space="preserve"> </w:t>
      </w:r>
      <w:r w:rsidRPr="00862D3E">
        <w:rPr>
          <w:rFonts w:asciiTheme="minorHAnsi" w:hAnsiTheme="minorHAnsi" w:cstheme="minorHAnsi"/>
        </w:rPr>
        <w:t>toward</w:t>
      </w:r>
      <w:r w:rsidRPr="00862D3E">
        <w:rPr>
          <w:rFonts w:asciiTheme="minorHAnsi" w:hAnsiTheme="minorHAnsi" w:cstheme="minorHAnsi"/>
          <w:spacing w:val="-16"/>
        </w:rPr>
        <w:t xml:space="preserve"> </w:t>
      </w:r>
      <w:r w:rsidRPr="00862D3E">
        <w:rPr>
          <w:rFonts w:asciiTheme="minorHAnsi" w:hAnsiTheme="minorHAnsi" w:cstheme="minorHAnsi"/>
        </w:rPr>
        <w:t>SSG, the CNMI needs to further build impact assessments, planning, and disaster risk reduction capacities.</w:t>
      </w:r>
    </w:p>
    <w:p w14:paraId="5682AB66" w14:textId="77777777" w:rsidR="008453EA" w:rsidRPr="00862D3E" w:rsidRDefault="008453EA" w:rsidP="00563484">
      <w:pPr>
        <w:pStyle w:val="BodyText"/>
        <w:spacing w:before="43"/>
        <w:ind w:right="1230"/>
        <w:rPr>
          <w:rFonts w:asciiTheme="minorHAnsi" w:hAnsiTheme="minorHAnsi" w:cstheme="minorHAnsi"/>
        </w:rPr>
      </w:pPr>
    </w:p>
    <w:p w14:paraId="2D78E11F" w14:textId="7F77062E" w:rsidR="00562BEF" w:rsidRPr="00862D3E" w:rsidRDefault="008453EA" w:rsidP="00563484">
      <w:pPr>
        <w:pStyle w:val="BodyText"/>
        <w:spacing w:before="43"/>
        <w:ind w:right="1230"/>
        <w:rPr>
          <w:rFonts w:asciiTheme="minorHAnsi" w:hAnsiTheme="minorHAnsi" w:cstheme="minorHAnsi"/>
        </w:rPr>
      </w:pPr>
      <w:r w:rsidRPr="00862D3E">
        <w:rPr>
          <w:rFonts w:asciiTheme="minorHAnsi" w:hAnsiTheme="minorHAnsi" w:cstheme="minorHAnsi"/>
        </w:rPr>
        <w:t>Many of the hazard assessments are conducted by external consultants or short-term contract workers, which does not necessarily help to build local capacity to implement actions. With expected</w:t>
      </w:r>
      <w:r w:rsidRPr="00862D3E">
        <w:rPr>
          <w:rFonts w:asciiTheme="minorHAnsi" w:hAnsiTheme="minorHAnsi" w:cstheme="minorHAnsi"/>
          <w:spacing w:val="-17"/>
        </w:rPr>
        <w:t xml:space="preserve"> </w:t>
      </w:r>
      <w:r w:rsidRPr="00862D3E">
        <w:rPr>
          <w:rFonts w:asciiTheme="minorHAnsi" w:hAnsiTheme="minorHAnsi" w:cstheme="minorHAnsi"/>
        </w:rPr>
        <w:t>risks</w:t>
      </w:r>
      <w:r w:rsidRPr="00862D3E">
        <w:rPr>
          <w:rFonts w:asciiTheme="minorHAnsi" w:hAnsiTheme="minorHAnsi" w:cstheme="minorHAnsi"/>
          <w:spacing w:val="-20"/>
        </w:rPr>
        <w:t xml:space="preserve"> </w:t>
      </w:r>
      <w:r w:rsidRPr="00862D3E">
        <w:rPr>
          <w:rFonts w:asciiTheme="minorHAnsi" w:hAnsiTheme="minorHAnsi" w:cstheme="minorHAnsi"/>
        </w:rPr>
        <w:t>from</w:t>
      </w:r>
      <w:r w:rsidRPr="00862D3E">
        <w:rPr>
          <w:rFonts w:asciiTheme="minorHAnsi" w:hAnsiTheme="minorHAnsi" w:cstheme="minorHAnsi"/>
          <w:spacing w:val="-18"/>
        </w:rPr>
        <w:t xml:space="preserve"> </w:t>
      </w:r>
      <w:r w:rsidRPr="00862D3E">
        <w:rPr>
          <w:rFonts w:asciiTheme="minorHAnsi" w:hAnsiTheme="minorHAnsi" w:cstheme="minorHAnsi"/>
        </w:rPr>
        <w:t>climate</w:t>
      </w:r>
      <w:r w:rsidRPr="00862D3E">
        <w:rPr>
          <w:rFonts w:asciiTheme="minorHAnsi" w:hAnsiTheme="minorHAnsi" w:cstheme="minorHAnsi"/>
          <w:spacing w:val="-16"/>
        </w:rPr>
        <w:t xml:space="preserve"> </w:t>
      </w:r>
      <w:r w:rsidRPr="00862D3E">
        <w:rPr>
          <w:rFonts w:asciiTheme="minorHAnsi" w:hAnsiTheme="minorHAnsi" w:cstheme="minorHAnsi"/>
        </w:rPr>
        <w:t>change,</w:t>
      </w:r>
      <w:r w:rsidRPr="00862D3E">
        <w:rPr>
          <w:rFonts w:asciiTheme="minorHAnsi" w:hAnsiTheme="minorHAnsi" w:cstheme="minorHAnsi"/>
          <w:spacing w:val="-17"/>
        </w:rPr>
        <w:t xml:space="preserve"> </w:t>
      </w:r>
      <w:r w:rsidRPr="00862D3E">
        <w:rPr>
          <w:rFonts w:asciiTheme="minorHAnsi" w:hAnsiTheme="minorHAnsi" w:cstheme="minorHAnsi"/>
        </w:rPr>
        <w:t>integrating</w:t>
      </w:r>
      <w:r w:rsidRPr="00862D3E">
        <w:rPr>
          <w:rFonts w:asciiTheme="minorHAnsi" w:hAnsiTheme="minorHAnsi" w:cstheme="minorHAnsi"/>
          <w:spacing w:val="-17"/>
        </w:rPr>
        <w:t xml:space="preserve"> </w:t>
      </w:r>
      <w:r w:rsidRPr="00862D3E">
        <w:rPr>
          <w:rFonts w:asciiTheme="minorHAnsi" w:hAnsiTheme="minorHAnsi" w:cstheme="minorHAnsi"/>
        </w:rPr>
        <w:t>specialized</w:t>
      </w:r>
      <w:r w:rsidRPr="00862D3E">
        <w:rPr>
          <w:rFonts w:asciiTheme="minorHAnsi" w:hAnsiTheme="minorHAnsi" w:cstheme="minorHAnsi"/>
          <w:spacing w:val="-16"/>
        </w:rPr>
        <w:t xml:space="preserve"> </w:t>
      </w:r>
      <w:r w:rsidRPr="00862D3E">
        <w:rPr>
          <w:rFonts w:asciiTheme="minorHAnsi" w:hAnsiTheme="minorHAnsi" w:cstheme="minorHAnsi"/>
        </w:rPr>
        <w:t>local</w:t>
      </w:r>
      <w:r w:rsidRPr="00862D3E">
        <w:rPr>
          <w:rFonts w:asciiTheme="minorHAnsi" w:hAnsiTheme="minorHAnsi" w:cstheme="minorHAnsi"/>
          <w:spacing w:val="-18"/>
        </w:rPr>
        <w:t xml:space="preserve"> </w:t>
      </w:r>
      <w:r w:rsidRPr="00862D3E">
        <w:rPr>
          <w:rFonts w:asciiTheme="minorHAnsi" w:hAnsiTheme="minorHAnsi" w:cstheme="minorHAnsi"/>
        </w:rPr>
        <w:t>knowledge</w:t>
      </w:r>
      <w:r w:rsidRPr="00862D3E">
        <w:rPr>
          <w:rFonts w:asciiTheme="minorHAnsi" w:hAnsiTheme="minorHAnsi" w:cstheme="minorHAnsi"/>
          <w:spacing w:val="-19"/>
        </w:rPr>
        <w:t xml:space="preserve"> </w:t>
      </w:r>
      <w:r w:rsidRPr="00862D3E">
        <w:rPr>
          <w:rFonts w:asciiTheme="minorHAnsi" w:hAnsiTheme="minorHAnsi" w:cstheme="minorHAnsi"/>
        </w:rPr>
        <w:t>in</w:t>
      </w:r>
      <w:r w:rsidRPr="00862D3E">
        <w:rPr>
          <w:rFonts w:asciiTheme="minorHAnsi" w:hAnsiTheme="minorHAnsi" w:cstheme="minorHAnsi"/>
          <w:spacing w:val="-19"/>
        </w:rPr>
        <w:t xml:space="preserve"> </w:t>
      </w:r>
      <w:r w:rsidRPr="00862D3E">
        <w:rPr>
          <w:rFonts w:asciiTheme="minorHAnsi" w:hAnsiTheme="minorHAnsi" w:cstheme="minorHAnsi"/>
        </w:rPr>
        <w:t>the</w:t>
      </w:r>
      <w:r w:rsidRPr="00862D3E">
        <w:rPr>
          <w:rFonts w:asciiTheme="minorHAnsi" w:hAnsiTheme="minorHAnsi" w:cstheme="minorHAnsi"/>
          <w:spacing w:val="-16"/>
        </w:rPr>
        <w:t xml:space="preserve"> </w:t>
      </w:r>
      <w:r w:rsidRPr="00862D3E">
        <w:rPr>
          <w:rFonts w:asciiTheme="minorHAnsi" w:hAnsiTheme="minorHAnsi" w:cstheme="minorHAnsi"/>
        </w:rPr>
        <w:t>planning</w:t>
      </w:r>
      <w:r w:rsidRPr="00862D3E">
        <w:rPr>
          <w:rFonts w:asciiTheme="minorHAnsi" w:hAnsiTheme="minorHAnsi" w:cstheme="minorHAnsi"/>
          <w:spacing w:val="-17"/>
        </w:rPr>
        <w:t xml:space="preserve"> </w:t>
      </w:r>
      <w:r w:rsidRPr="00862D3E">
        <w:rPr>
          <w:rFonts w:asciiTheme="minorHAnsi" w:hAnsiTheme="minorHAnsi" w:cstheme="minorHAnsi"/>
        </w:rPr>
        <w:t>efforts will ensure that it is possible to adapt to climate change. Improving local capacity further</w:t>
      </w:r>
      <w:r w:rsidRPr="00862D3E">
        <w:rPr>
          <w:rFonts w:asciiTheme="minorHAnsi" w:hAnsiTheme="minorHAnsi" w:cstheme="minorHAnsi"/>
          <w:spacing w:val="-45"/>
        </w:rPr>
        <w:t xml:space="preserve"> </w:t>
      </w:r>
      <w:r w:rsidRPr="00862D3E">
        <w:rPr>
          <w:rFonts w:asciiTheme="minorHAnsi" w:hAnsiTheme="minorHAnsi" w:cstheme="minorHAnsi"/>
        </w:rPr>
        <w:t>ensures that impacted communities and the government have conserved intellectual capital and retained knowledge to recover and be resilient. Tools and recommendations to aid capacity building are detailed further in SSG Chapter 7.6.</w:t>
      </w:r>
    </w:p>
    <w:p w14:paraId="05E3E52A" w14:textId="12DB40E5" w:rsidR="002D62B6" w:rsidRPr="00862D3E" w:rsidRDefault="002D62B6" w:rsidP="00563484">
      <w:pPr>
        <w:pStyle w:val="BodyText"/>
        <w:ind w:right="515"/>
        <w:rPr>
          <w:rFonts w:asciiTheme="minorHAnsi" w:hAnsiTheme="minorHAnsi" w:cstheme="minorHAnsi"/>
        </w:rPr>
      </w:pPr>
    </w:p>
    <w:p w14:paraId="0055535B" w14:textId="6302AC24" w:rsidR="002D62B6" w:rsidRPr="00862D3E" w:rsidRDefault="002D62B6" w:rsidP="00563484">
      <w:pPr>
        <w:pStyle w:val="Heading2"/>
        <w:spacing w:line="240" w:lineRule="auto"/>
        <w:rPr>
          <w:rFonts w:asciiTheme="minorHAnsi" w:hAnsiTheme="minorHAnsi" w:cstheme="minorHAnsi"/>
        </w:rPr>
      </w:pPr>
      <w:bookmarkStart w:id="1424" w:name="_Toc54611357"/>
      <w:bookmarkStart w:id="1425" w:name="_Toc63510728"/>
      <w:bookmarkStart w:id="1426" w:name="_Toc66508560"/>
      <w:r w:rsidRPr="00862D3E">
        <w:rPr>
          <w:rFonts w:asciiTheme="minorHAnsi" w:hAnsiTheme="minorHAnsi" w:cstheme="minorHAnsi"/>
        </w:rPr>
        <w:t xml:space="preserve">Community </w:t>
      </w:r>
      <w:r w:rsidR="0047147C" w:rsidRPr="00862D3E">
        <w:rPr>
          <w:rFonts w:asciiTheme="minorHAnsi" w:hAnsiTheme="minorHAnsi" w:cstheme="minorHAnsi"/>
        </w:rPr>
        <w:t>Engagement</w:t>
      </w:r>
      <w:r w:rsidRPr="00862D3E">
        <w:rPr>
          <w:rFonts w:asciiTheme="minorHAnsi" w:hAnsiTheme="minorHAnsi" w:cstheme="minorHAnsi"/>
        </w:rPr>
        <w:t xml:space="preserve"> </w:t>
      </w:r>
      <w:r w:rsidR="0047147C" w:rsidRPr="00862D3E">
        <w:rPr>
          <w:rFonts w:asciiTheme="minorHAnsi" w:hAnsiTheme="minorHAnsi" w:cstheme="minorHAnsi"/>
        </w:rPr>
        <w:t>T</w:t>
      </w:r>
      <w:r w:rsidRPr="00862D3E">
        <w:rPr>
          <w:rFonts w:asciiTheme="minorHAnsi" w:hAnsiTheme="minorHAnsi" w:cstheme="minorHAnsi"/>
        </w:rPr>
        <w:t>ools</w:t>
      </w:r>
      <w:bookmarkEnd w:id="1424"/>
      <w:bookmarkEnd w:id="1425"/>
      <w:bookmarkEnd w:id="1426"/>
      <w:r w:rsidRPr="00862D3E">
        <w:rPr>
          <w:rFonts w:asciiTheme="minorHAnsi" w:hAnsiTheme="minorHAnsi" w:cstheme="minorHAnsi"/>
        </w:rPr>
        <w:t xml:space="preserve"> </w:t>
      </w:r>
    </w:p>
    <w:p w14:paraId="6C26D2E9" w14:textId="47160824" w:rsidR="002A095E" w:rsidRPr="00862D3E" w:rsidRDefault="002A095E" w:rsidP="00563484">
      <w:pPr>
        <w:pStyle w:val="BodyText"/>
        <w:spacing w:before="43"/>
        <w:ind w:right="1234"/>
        <w:rPr>
          <w:rFonts w:asciiTheme="minorHAnsi" w:hAnsiTheme="minorHAnsi" w:cstheme="minorHAnsi"/>
        </w:rPr>
      </w:pPr>
      <w:r w:rsidRPr="00862D3E">
        <w:rPr>
          <w:rFonts w:asciiTheme="minorHAnsi" w:hAnsiTheme="minorHAnsi" w:cstheme="minorHAnsi"/>
        </w:rPr>
        <w:t xml:space="preserve">The successful implementation of SSG projects depends upon the knowledge and actions of all community stakeholders, including nongovernmental institutions and social networks. Governments alone cannot ensure SSG. Community leaders must be prepared to make decisions concerning SSG, before and after disasters. Underlying effective adaptation is public comprehension of the challenges and the solutions offered by adaptation interventions. Communication of </w:t>
      </w:r>
      <w:r w:rsidRPr="00862D3E">
        <w:rPr>
          <w:rFonts w:asciiTheme="minorHAnsi" w:hAnsiTheme="minorHAnsi" w:cstheme="minorHAnsi"/>
          <w:spacing w:val="-3"/>
        </w:rPr>
        <w:t xml:space="preserve">complex </w:t>
      </w:r>
      <w:r w:rsidRPr="00862D3E">
        <w:rPr>
          <w:rFonts w:asciiTheme="minorHAnsi" w:hAnsiTheme="minorHAnsi" w:cstheme="minorHAnsi"/>
        </w:rPr>
        <w:t xml:space="preserve">science and engineering concepts and details to the general public is not easy. Regardless, this is essential and requires carefully crafted public programs that utilize formal </w:t>
      </w:r>
      <w:ins w:id="1427" w:author="OPD2" w:date="2021-03-16T07:31:00Z">
        <w:r w:rsidR="0046305E">
          <w:rPr>
            <w:rFonts w:asciiTheme="minorHAnsi" w:hAnsiTheme="minorHAnsi" w:cstheme="minorHAnsi"/>
          </w:rPr>
          <w:t>and informal</w:t>
        </w:r>
        <w:r w:rsidRPr="00862D3E">
          <w:rPr>
            <w:rFonts w:asciiTheme="minorHAnsi" w:hAnsiTheme="minorHAnsi" w:cstheme="minorHAnsi"/>
          </w:rPr>
          <w:t xml:space="preserve"> </w:t>
        </w:r>
      </w:ins>
      <w:r w:rsidRPr="00862D3E">
        <w:rPr>
          <w:rFonts w:asciiTheme="minorHAnsi" w:hAnsiTheme="minorHAnsi" w:cstheme="minorHAnsi"/>
        </w:rPr>
        <w:t xml:space="preserve">education </w:t>
      </w:r>
      <w:del w:id="1428" w:author="OPD2" w:date="2021-03-16T07:31:00Z">
        <w:r w:rsidRPr="00862D3E">
          <w:rPr>
            <w:rFonts w:asciiTheme="minorHAnsi" w:hAnsiTheme="minorHAnsi" w:cstheme="minorHAnsi"/>
          </w:rPr>
          <w:delText>programs</w:delText>
        </w:r>
        <w:r w:rsidRPr="00862D3E">
          <w:rPr>
            <w:rFonts w:asciiTheme="minorHAnsi" w:hAnsiTheme="minorHAnsi" w:cstheme="minorHAnsi"/>
            <w:spacing w:val="-38"/>
          </w:rPr>
          <w:delText xml:space="preserve"> </w:delText>
        </w:r>
      </w:del>
      <w:r w:rsidRPr="00862D3E">
        <w:rPr>
          <w:rFonts w:asciiTheme="minorHAnsi" w:hAnsiTheme="minorHAnsi" w:cstheme="minorHAnsi"/>
        </w:rPr>
        <w:t>as well as traditional media such as newspapers and radio along with digital social media.</w:t>
      </w:r>
    </w:p>
    <w:p w14:paraId="72648F97" w14:textId="131E2F3D" w:rsidR="002A095E" w:rsidRPr="00862D3E" w:rsidRDefault="002A095E" w:rsidP="00563484">
      <w:pPr>
        <w:pStyle w:val="BodyText"/>
        <w:spacing w:before="43"/>
        <w:ind w:right="1234"/>
        <w:rPr>
          <w:rFonts w:asciiTheme="minorHAnsi" w:hAnsiTheme="minorHAnsi" w:cstheme="minorHAnsi"/>
        </w:rPr>
      </w:pPr>
    </w:p>
    <w:p w14:paraId="7FB5DD78" w14:textId="33433621" w:rsidR="002A095E" w:rsidRDefault="00EF76D5" w:rsidP="00563484">
      <w:pPr>
        <w:pStyle w:val="BodyText"/>
        <w:spacing w:before="43"/>
        <w:ind w:right="1234"/>
        <w:rPr>
          <w:rFonts w:asciiTheme="minorHAnsi" w:hAnsiTheme="minorHAnsi" w:cstheme="minorHAnsi"/>
        </w:rPr>
      </w:pPr>
      <w:ins w:id="1429" w:author="OPD2" w:date="2021-03-16T07:31:00Z">
        <w:r w:rsidRPr="00965800">
          <w:rPr>
            <w:noProof/>
            <w:sz w:val="12"/>
            <w:szCs w:val="12"/>
          </w:rPr>
          <w:drawing>
            <wp:anchor distT="0" distB="0" distL="114300" distR="114300" simplePos="0" relativeHeight="252160000" behindDoc="0" locked="0" layoutInCell="1" allowOverlap="1" wp14:anchorId="44239845" wp14:editId="210F757E">
              <wp:simplePos x="0" y="0"/>
              <wp:positionH relativeFrom="column">
                <wp:posOffset>2754630</wp:posOffset>
              </wp:positionH>
              <wp:positionV relativeFrom="paragraph">
                <wp:posOffset>39370</wp:posOffset>
              </wp:positionV>
              <wp:extent cx="3654425" cy="4726305"/>
              <wp:effectExtent l="0" t="0" r="3175" b="0"/>
              <wp:wrapSquare wrapText="bothSides"/>
              <wp:docPr id="72611" name="Picture 72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654425" cy="4726305"/>
                      </a:xfrm>
                      <a:prstGeom prst="rect">
                        <a:avLst/>
                      </a:prstGeom>
                    </pic:spPr>
                  </pic:pic>
                </a:graphicData>
              </a:graphic>
              <wp14:sizeRelH relativeFrom="page">
                <wp14:pctWidth>0</wp14:pctWidth>
              </wp14:sizeRelH>
              <wp14:sizeRelV relativeFrom="page">
                <wp14:pctHeight>0</wp14:pctHeight>
              </wp14:sizeRelV>
            </wp:anchor>
          </w:drawing>
        </w:r>
      </w:ins>
      <w:del w:id="1430" w:author="OPD2" w:date="2021-03-16T07:31:00Z">
        <w:r w:rsidR="004609BE">
          <w:rPr>
            <w:noProof/>
          </w:rPr>
          <w:drawing>
            <wp:anchor distT="0" distB="0" distL="114300" distR="114300" simplePos="0" relativeHeight="252050432" behindDoc="0" locked="0" layoutInCell="1" allowOverlap="1" wp14:anchorId="44239845" wp14:editId="6EA337E1">
              <wp:simplePos x="0" y="0"/>
              <wp:positionH relativeFrom="column">
                <wp:posOffset>2538095</wp:posOffset>
              </wp:positionH>
              <wp:positionV relativeFrom="paragraph">
                <wp:posOffset>26035</wp:posOffset>
              </wp:positionV>
              <wp:extent cx="3246120" cy="419862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3246120" cy="4198620"/>
                      </a:xfrm>
                      <a:prstGeom prst="rect">
                        <a:avLst/>
                      </a:prstGeom>
                    </pic:spPr>
                  </pic:pic>
                </a:graphicData>
              </a:graphic>
              <wp14:sizeRelH relativeFrom="page">
                <wp14:pctWidth>0</wp14:pctWidth>
              </wp14:sizeRelH>
              <wp14:sizeRelV relativeFrom="page">
                <wp14:pctHeight>0</wp14:pctHeight>
              </wp14:sizeRelV>
            </wp:anchor>
          </w:drawing>
        </w:r>
      </w:del>
      <w:r w:rsidR="002A095E" w:rsidRPr="00862D3E">
        <w:rPr>
          <w:rFonts w:asciiTheme="minorHAnsi" w:hAnsiTheme="minorHAnsi" w:cstheme="minorHAnsi"/>
        </w:rPr>
        <w:t>Several challenges to community engagement specific to the CNMI were identified in 2012 and 2014 during preliminary climate change adaptation planning efforts. Additional capacity building among agencies and stakeholders is needed to</w:t>
      </w:r>
      <w:r w:rsidR="00625C23" w:rsidRPr="00862D3E">
        <w:rPr>
          <w:rFonts w:asciiTheme="minorHAnsi" w:hAnsiTheme="minorHAnsi" w:cstheme="minorHAnsi"/>
        </w:rPr>
        <w:t xml:space="preserve"> </w:t>
      </w:r>
      <w:r w:rsidR="002A095E" w:rsidRPr="00862D3E">
        <w:rPr>
          <w:rFonts w:asciiTheme="minorHAnsi" w:hAnsiTheme="minorHAnsi" w:cstheme="minorHAnsi"/>
        </w:rPr>
        <w:t>develop a collaborative process to work toward SSG. Also, the culture of decision</w:t>
      </w:r>
      <w:r w:rsidR="00625C23" w:rsidRPr="00862D3E">
        <w:rPr>
          <w:rFonts w:asciiTheme="minorHAnsi" w:hAnsiTheme="minorHAnsi" w:cstheme="minorHAnsi"/>
        </w:rPr>
        <w:t xml:space="preserve"> </w:t>
      </w:r>
      <w:r w:rsidR="002A095E" w:rsidRPr="00862D3E">
        <w:rPr>
          <w:rFonts w:asciiTheme="minorHAnsi" w:hAnsiTheme="minorHAnsi" w:cstheme="minorHAnsi"/>
        </w:rPr>
        <w:t xml:space="preserve">making is strongly influenced in the CNMI by traditional social structure. This may present opportunities to use engagement tools in smaller community village settings. Tools to aid community engagement are provided in </w:t>
      </w:r>
      <w:r w:rsidR="00625C23" w:rsidRPr="00862D3E">
        <w:rPr>
          <w:rFonts w:asciiTheme="minorHAnsi" w:hAnsiTheme="minorHAnsi" w:cstheme="minorHAnsi"/>
        </w:rPr>
        <w:t xml:space="preserve">SSG Chapter 7.7. </w:t>
      </w:r>
    </w:p>
    <w:p w14:paraId="24278843" w14:textId="78886FAF" w:rsidR="00CD486C" w:rsidRDefault="00CD486C" w:rsidP="00563484">
      <w:pPr>
        <w:pStyle w:val="BodyText"/>
        <w:spacing w:before="43"/>
        <w:ind w:right="1234"/>
        <w:rPr>
          <w:rFonts w:asciiTheme="minorHAnsi" w:hAnsiTheme="minorHAnsi" w:cstheme="minorHAnsi"/>
        </w:rPr>
      </w:pPr>
    </w:p>
    <w:p w14:paraId="5DA68C52" w14:textId="51806B53" w:rsidR="00CD486C" w:rsidRPr="00862D3E" w:rsidRDefault="00CD486C" w:rsidP="00563484">
      <w:pPr>
        <w:pStyle w:val="BodyText"/>
        <w:spacing w:before="43"/>
        <w:ind w:right="1234"/>
        <w:rPr>
          <w:rFonts w:asciiTheme="minorHAnsi" w:hAnsiTheme="minorHAnsi" w:cstheme="minorHAnsi"/>
        </w:rPr>
      </w:pPr>
      <w:r>
        <w:rPr>
          <w:rFonts w:asciiTheme="minorHAnsi" w:hAnsiTheme="minorHAnsi" w:cstheme="minorHAnsi"/>
        </w:rPr>
        <w:t xml:space="preserve">You can view the full SSG Guidance at </w:t>
      </w:r>
      <w:hyperlink r:id="rId148" w:history="1">
        <w:r w:rsidR="002F692C" w:rsidRPr="004F66D4">
          <w:rPr>
            <w:rStyle w:val="Hyperlink"/>
            <w:rFonts w:asciiTheme="minorHAnsi" w:hAnsiTheme="minorHAnsi" w:cstheme="minorHAnsi"/>
          </w:rPr>
          <w:t>https://opd.gov.mp/library/reports/opd-safe-smart-growth-guidance-for-cnmi</w:t>
        </w:r>
      </w:hyperlink>
      <w:r w:rsidR="002F692C">
        <w:rPr>
          <w:rFonts w:asciiTheme="minorHAnsi" w:hAnsiTheme="minorHAnsi" w:cstheme="minorHAnsi"/>
        </w:rPr>
        <w:t xml:space="preserve"> </w:t>
      </w:r>
    </w:p>
    <w:p w14:paraId="3BF0123B" w14:textId="119F77F5" w:rsidR="00DF70BD" w:rsidRDefault="00DF70BD" w:rsidP="00563484">
      <w:pPr>
        <w:spacing w:line="240" w:lineRule="auto"/>
        <w:rPr>
          <w:rStyle w:val="Heading1Char"/>
          <w:rFonts w:asciiTheme="minorHAnsi" w:hAnsiTheme="minorHAnsi" w:cstheme="minorHAnsi"/>
          <w:b/>
        </w:rPr>
      </w:pPr>
    </w:p>
    <w:p w14:paraId="2C410427" w14:textId="77777777" w:rsidR="00DF03E4" w:rsidRDefault="00DF03E4">
      <w:pPr>
        <w:rPr>
          <w:rStyle w:val="Heading1Char"/>
          <w:rFonts w:asciiTheme="minorHAnsi" w:hAnsiTheme="minorHAnsi" w:cstheme="minorHAnsi"/>
          <w:b/>
        </w:rPr>
      </w:pPr>
      <w:r>
        <w:rPr>
          <w:rStyle w:val="Heading1Char"/>
          <w:rFonts w:asciiTheme="minorHAnsi" w:hAnsiTheme="minorHAnsi" w:cstheme="minorHAnsi"/>
          <w:b/>
        </w:rPr>
        <w:br w:type="page"/>
      </w:r>
    </w:p>
    <w:p w14:paraId="3D1DF3E5" w14:textId="63902750" w:rsidR="00B71906" w:rsidRPr="00862D3E" w:rsidRDefault="005D0CA0" w:rsidP="00563484">
      <w:pPr>
        <w:pStyle w:val="Heading1"/>
        <w:spacing w:before="360" w:after="240" w:line="240" w:lineRule="auto"/>
        <w:rPr>
          <w:rStyle w:val="Heading1Char"/>
          <w:rFonts w:asciiTheme="minorHAnsi" w:hAnsiTheme="minorHAnsi" w:cstheme="minorHAnsi"/>
          <w:b/>
        </w:rPr>
      </w:pPr>
      <w:bookmarkStart w:id="1431" w:name="_Toc54611358"/>
      <w:bookmarkStart w:id="1432" w:name="_Toc63510729"/>
      <w:bookmarkStart w:id="1433" w:name="_Toc66508561"/>
      <w:r>
        <w:rPr>
          <w:rStyle w:val="Heading1Char"/>
          <w:rFonts w:asciiTheme="minorHAnsi" w:hAnsiTheme="minorHAnsi" w:cstheme="minorHAnsi"/>
          <w:b/>
        </w:rPr>
        <w:t xml:space="preserve">IV. </w:t>
      </w:r>
      <w:r w:rsidR="00B71906" w:rsidRPr="00862D3E">
        <w:rPr>
          <w:rStyle w:val="Heading1Char"/>
          <w:rFonts w:asciiTheme="minorHAnsi" w:hAnsiTheme="minorHAnsi" w:cstheme="minorHAnsi"/>
          <w:b/>
        </w:rPr>
        <w:t>Process and Next Steps</w:t>
      </w:r>
      <w:bookmarkEnd w:id="1431"/>
      <w:bookmarkEnd w:id="1432"/>
      <w:bookmarkEnd w:id="1433"/>
    </w:p>
    <w:p w14:paraId="4884A215" w14:textId="441C2C43" w:rsidR="003B1279" w:rsidRPr="00862D3E" w:rsidRDefault="003A3773" w:rsidP="00563484">
      <w:pPr>
        <w:spacing w:line="240" w:lineRule="auto"/>
        <w:rPr>
          <w:rFonts w:cstheme="minorHAnsi"/>
        </w:rPr>
      </w:pPr>
      <w:r>
        <w:rPr>
          <w:rFonts w:cstheme="minorHAnsi"/>
        </w:rPr>
        <w:t>In order to achieve the visions, goals, and objectives outlined in this Comprehensive Sustainable Development Plan, ongoing interagency and inter-sectoral efforts will be needed to implement short- and mid-term action items. This section outlines best practices in adaptive management planning</w:t>
      </w:r>
      <w:r w:rsidR="000A3687">
        <w:rPr>
          <w:rFonts w:cstheme="minorHAnsi"/>
        </w:rPr>
        <w:t>, supporting implementation and monitoring strategy, information sharing protocols, as well as community engagement and outreach goals and methods. Together these procedural elements will support iterative reassessment of this living document</w:t>
      </w:r>
      <w:r w:rsidR="00ED6B94">
        <w:rPr>
          <w:rFonts w:cstheme="minorHAnsi"/>
        </w:rPr>
        <w:t xml:space="preserve">, which, as directed by Public Law 20-20 </w:t>
      </w:r>
      <w:r w:rsidR="00ED6B94" w:rsidRPr="00ED6B94">
        <w:rPr>
          <w:rFonts w:cstheme="minorHAnsi"/>
        </w:rPr>
        <w:t>§ 20177</w:t>
      </w:r>
      <w:r w:rsidR="00ED6B94">
        <w:rPr>
          <w:rFonts w:cstheme="minorHAnsi"/>
        </w:rPr>
        <w:t>, places emphasis on the “continuing nature of the comprehensive plan program rather than a final completion of a single plan</w:t>
      </w:r>
      <w:ins w:id="1434" w:author="OPD2" w:date="2021-03-16T07:31:00Z">
        <w:r w:rsidR="00451D00">
          <w:rPr>
            <w:rFonts w:cstheme="minorHAnsi"/>
          </w:rPr>
          <w:t>.</w:t>
        </w:r>
        <w:r w:rsidR="00ED6B94">
          <w:rPr>
            <w:rFonts w:cstheme="minorHAnsi"/>
          </w:rPr>
          <w:t>”</w:t>
        </w:r>
      </w:ins>
      <w:del w:id="1435" w:author="OPD2" w:date="2021-03-16T07:31:00Z">
        <w:r w:rsidR="00ED6B94">
          <w:rPr>
            <w:rFonts w:cstheme="minorHAnsi"/>
          </w:rPr>
          <w:delText>”.</w:delText>
        </w:r>
      </w:del>
      <w:r w:rsidR="00ED6B94">
        <w:rPr>
          <w:rFonts w:cstheme="minorHAnsi"/>
        </w:rPr>
        <w:t xml:space="preserve"> </w:t>
      </w:r>
      <w:r>
        <w:rPr>
          <w:rFonts w:cstheme="minorHAnsi"/>
        </w:rPr>
        <w:t xml:space="preserve"> </w:t>
      </w:r>
      <w:r w:rsidR="003715A4">
        <w:rPr>
          <w:rFonts w:cstheme="minorHAnsi"/>
        </w:rPr>
        <w:t xml:space="preserve">With the publication of the Draft CSDP for public comment in Fall 2020, it is anticipated that the next Resources Report review and updates will be completed by Winter 2023 to support an extensive review and update process with a revised Draft CSDP in circulation by Fall 2025 at the latest. Planning element updates and supporting Action Plans that are updated during this time period will be submitted to the OPD Director and the PDAC in the process established by PL 20-20 and detailed further in the coordination protocols in this section. </w:t>
      </w:r>
    </w:p>
    <w:p w14:paraId="50047A8B" w14:textId="7822C272" w:rsidR="006528C8" w:rsidRPr="00862D3E" w:rsidRDefault="006528C8" w:rsidP="00563484">
      <w:pPr>
        <w:pStyle w:val="Heading2"/>
        <w:spacing w:line="240" w:lineRule="auto"/>
        <w:rPr>
          <w:rFonts w:asciiTheme="minorHAnsi" w:hAnsiTheme="minorHAnsi" w:cstheme="minorHAnsi"/>
        </w:rPr>
      </w:pPr>
      <w:bookmarkStart w:id="1436" w:name="_Toc54611359"/>
      <w:bookmarkStart w:id="1437" w:name="_Toc63510730"/>
      <w:bookmarkStart w:id="1438" w:name="_Toc66508562"/>
      <w:r w:rsidRPr="00862D3E">
        <w:rPr>
          <w:rFonts w:asciiTheme="minorHAnsi" w:hAnsiTheme="minorHAnsi" w:cstheme="minorHAnsi"/>
        </w:rPr>
        <w:t>Adaptive Management</w:t>
      </w:r>
      <w:bookmarkEnd w:id="1436"/>
      <w:bookmarkEnd w:id="1437"/>
      <w:bookmarkEnd w:id="1438"/>
    </w:p>
    <w:p w14:paraId="25851B14" w14:textId="3B9FBF71" w:rsidR="00074E8D" w:rsidRPr="00862D3E" w:rsidRDefault="00A50F55" w:rsidP="00563484">
      <w:pPr>
        <w:spacing w:line="240" w:lineRule="auto"/>
        <w:rPr>
          <w:rFonts w:cstheme="minorHAnsi"/>
        </w:rPr>
      </w:pPr>
      <w:r w:rsidRPr="00862D3E">
        <w:rPr>
          <w:rFonts w:cstheme="minorHAnsi"/>
        </w:rPr>
        <w:t>A</w:t>
      </w:r>
      <w:r w:rsidR="004D7267" w:rsidRPr="00862D3E">
        <w:rPr>
          <w:rFonts w:cstheme="minorHAnsi"/>
        </w:rPr>
        <w:t xml:space="preserve">daptive management is crucial for the success of plan implementation. </w:t>
      </w:r>
      <w:r w:rsidR="00523B84" w:rsidRPr="00862D3E">
        <w:rPr>
          <w:rFonts w:cstheme="minorHAnsi"/>
        </w:rPr>
        <w:t>Adaptive management is defined as a systematic process for continually improving management policies and practices by learning from the outcomes of past and current management activities. I</w:t>
      </w:r>
      <w:r w:rsidR="00820CE9" w:rsidRPr="00862D3E">
        <w:rPr>
          <w:rFonts w:cstheme="minorHAnsi"/>
        </w:rPr>
        <w:t>t is considered a planning best practice to include metrics and timelines in objectives so that progress can regularly be assessed. A</w:t>
      </w:r>
      <w:r w:rsidR="00523B84" w:rsidRPr="00862D3E">
        <w:rPr>
          <w:rFonts w:cstheme="minorHAnsi"/>
        </w:rPr>
        <w:t>daptive management</w:t>
      </w:r>
      <w:r w:rsidR="00820CE9" w:rsidRPr="00862D3E">
        <w:rPr>
          <w:rFonts w:cstheme="minorHAnsi"/>
        </w:rPr>
        <w:t xml:space="preserve"> is the process of assessing progress and adjusting priorities or interventions should progress not be achieved or if conditions change. This process </w:t>
      </w:r>
      <w:r w:rsidR="003067A8" w:rsidRPr="00862D3E">
        <w:rPr>
          <w:rFonts w:cstheme="minorHAnsi"/>
        </w:rPr>
        <w:t xml:space="preserve">recognizes that there is a level of uncertainty about the </w:t>
      </w:r>
      <w:r w:rsidR="00241532" w:rsidRPr="00862D3E">
        <w:rPr>
          <w:rFonts w:cstheme="minorHAnsi"/>
        </w:rPr>
        <w:t>“</w:t>
      </w:r>
      <w:r w:rsidR="003067A8" w:rsidRPr="00862D3E">
        <w:rPr>
          <w:rFonts w:cstheme="minorHAnsi"/>
        </w:rPr>
        <w:t>best</w:t>
      </w:r>
      <w:r w:rsidR="00241532" w:rsidRPr="00862D3E">
        <w:rPr>
          <w:rFonts w:cstheme="minorHAnsi"/>
        </w:rPr>
        <w:t>”</w:t>
      </w:r>
      <w:r w:rsidR="003067A8" w:rsidRPr="00862D3E">
        <w:rPr>
          <w:rFonts w:cstheme="minorHAnsi"/>
        </w:rPr>
        <w:t xml:space="preserve"> policy or action for a particular management issue, and requires that each management decision be revisited in the future to determine if it is providing the desired outcome. The approach builds upon prior results, both positive and negative, and allows managers to continually reassess and incorporate new knowledge into management practices. </w:t>
      </w:r>
    </w:p>
    <w:p w14:paraId="1F6C14BC" w14:textId="1868C924" w:rsidR="00A77153" w:rsidRPr="00862D3E" w:rsidRDefault="00B42CF6" w:rsidP="00563484">
      <w:pPr>
        <w:spacing w:line="240" w:lineRule="auto"/>
        <w:rPr>
          <w:rStyle w:val="Heading1Char"/>
          <w:rFonts w:asciiTheme="minorHAnsi" w:eastAsiaTheme="minorHAnsi" w:hAnsiTheme="minorHAnsi" w:cstheme="minorHAnsi"/>
          <w:color w:val="auto"/>
          <w:sz w:val="22"/>
          <w:szCs w:val="22"/>
        </w:rPr>
      </w:pPr>
      <w:r w:rsidRPr="00862D3E">
        <w:rPr>
          <w:rFonts w:cstheme="minorHAnsi"/>
        </w:rPr>
        <w:t xml:space="preserve">Adaptive management can be resource intensive, requiring additional capacity throughout all stages of implementation. This presents additional challenges </w:t>
      </w:r>
      <w:r w:rsidR="00872755" w:rsidRPr="00862D3E">
        <w:rPr>
          <w:rFonts w:cstheme="minorHAnsi"/>
        </w:rPr>
        <w:t>when limited funding and</w:t>
      </w:r>
      <w:r w:rsidRPr="00862D3E">
        <w:rPr>
          <w:rFonts w:cstheme="minorHAnsi"/>
        </w:rPr>
        <w:t xml:space="preserve"> capacit</w:t>
      </w:r>
      <w:r w:rsidR="00872755" w:rsidRPr="00862D3E">
        <w:rPr>
          <w:rFonts w:cstheme="minorHAnsi"/>
        </w:rPr>
        <w:t>ies</w:t>
      </w:r>
      <w:r w:rsidRPr="00862D3E">
        <w:rPr>
          <w:rFonts w:cstheme="minorHAnsi"/>
        </w:rPr>
        <w:t xml:space="preserve"> </w:t>
      </w:r>
      <w:r w:rsidR="00872755" w:rsidRPr="00862D3E">
        <w:rPr>
          <w:rFonts w:cstheme="minorHAnsi"/>
        </w:rPr>
        <w:t>can reduce viability of</w:t>
      </w:r>
      <w:r w:rsidRPr="00862D3E">
        <w:rPr>
          <w:rFonts w:cstheme="minorHAnsi"/>
        </w:rPr>
        <w:t xml:space="preserve"> potential strategic actions. </w:t>
      </w:r>
      <w:r w:rsidR="00872755" w:rsidRPr="00862D3E">
        <w:rPr>
          <w:rFonts w:cstheme="minorHAnsi"/>
        </w:rPr>
        <w:t>H</w:t>
      </w:r>
      <w:r w:rsidR="005E1CCF" w:rsidRPr="00862D3E">
        <w:rPr>
          <w:rFonts w:cstheme="minorHAnsi"/>
        </w:rPr>
        <w:t>owever,</w:t>
      </w:r>
      <w:r w:rsidR="00872755" w:rsidRPr="00862D3E">
        <w:rPr>
          <w:rFonts w:cstheme="minorHAnsi"/>
        </w:rPr>
        <w:t xml:space="preserve"> with</w:t>
      </w:r>
      <w:r w:rsidR="001A3B8D" w:rsidRPr="00862D3E">
        <w:rPr>
          <w:rFonts w:cstheme="minorHAnsi"/>
        </w:rPr>
        <w:t xml:space="preserve"> cross-cutting</w:t>
      </w:r>
      <w:r w:rsidR="00872755" w:rsidRPr="00862D3E">
        <w:rPr>
          <w:rFonts w:cstheme="minorHAnsi"/>
        </w:rPr>
        <w:t xml:space="preserve"> prioritie</w:t>
      </w:r>
      <w:r w:rsidR="001A3B8D" w:rsidRPr="00862D3E">
        <w:rPr>
          <w:rFonts w:cstheme="minorHAnsi"/>
        </w:rPr>
        <w:t xml:space="preserve">s identified, </w:t>
      </w:r>
      <w:r w:rsidR="001A3B8D" w:rsidRPr="00862D3E">
        <w:rPr>
          <w:rFonts w:cstheme="minorHAnsi"/>
          <w:b/>
          <w:bCs/>
        </w:rPr>
        <w:t xml:space="preserve">OPD, the PDAC, and partners can work together to leverage existing resources and build capacity to implement, monitor, learn from, and readjust plans as needed to meet shared management objectives. </w:t>
      </w:r>
    </w:p>
    <w:p w14:paraId="03551BBA" w14:textId="12408B63" w:rsidR="006769C6" w:rsidRPr="00862D3E" w:rsidRDefault="006769C6" w:rsidP="00563484">
      <w:pPr>
        <w:pStyle w:val="ListParagraph"/>
        <w:numPr>
          <w:ilvl w:val="1"/>
          <w:numId w:val="8"/>
        </w:numPr>
        <w:spacing w:line="240" w:lineRule="auto"/>
        <w:rPr>
          <w:rFonts w:cstheme="minorHAnsi"/>
        </w:rPr>
      </w:pPr>
      <w:bookmarkStart w:id="1439" w:name="_8._Education_and"/>
      <w:bookmarkStart w:id="1440" w:name="_8._Monitoring_and"/>
      <w:bookmarkEnd w:id="1439"/>
      <w:bookmarkEnd w:id="1440"/>
      <w:r w:rsidRPr="00862D3E">
        <w:rPr>
          <w:rFonts w:cstheme="minorHAnsi"/>
        </w:rPr>
        <w:t xml:space="preserve">Planning Next Steps and Policy Recommendations </w:t>
      </w:r>
    </w:p>
    <w:p w14:paraId="73155528" w14:textId="5A5F7241" w:rsidR="006769C6" w:rsidRPr="00862D3E" w:rsidRDefault="006769C6" w:rsidP="00563484">
      <w:pPr>
        <w:pStyle w:val="ListParagraph"/>
        <w:numPr>
          <w:ilvl w:val="2"/>
          <w:numId w:val="8"/>
        </w:numPr>
        <w:spacing w:line="240" w:lineRule="auto"/>
        <w:rPr>
          <w:rFonts w:cstheme="minorHAnsi"/>
        </w:rPr>
      </w:pPr>
      <w:r w:rsidRPr="00862D3E">
        <w:rPr>
          <w:rFonts w:cstheme="minorHAnsi"/>
        </w:rPr>
        <w:t>Continue development, adoption, and integration of resource- and sector-specific planning updates</w:t>
      </w:r>
    </w:p>
    <w:p w14:paraId="1470CE48" w14:textId="1D7F493A" w:rsidR="006769C6" w:rsidRPr="00862D3E" w:rsidRDefault="006769C6" w:rsidP="00563484">
      <w:pPr>
        <w:pStyle w:val="ListParagraph"/>
        <w:numPr>
          <w:ilvl w:val="2"/>
          <w:numId w:val="8"/>
        </w:numPr>
        <w:spacing w:line="240" w:lineRule="auto"/>
        <w:rPr>
          <w:rFonts w:cstheme="minorHAnsi"/>
        </w:rPr>
      </w:pPr>
      <w:r w:rsidRPr="00862D3E">
        <w:rPr>
          <w:rFonts w:cstheme="minorHAnsi"/>
        </w:rPr>
        <w:t>Support information sharing and iterative planning</w:t>
      </w:r>
    </w:p>
    <w:p w14:paraId="46A6562E" w14:textId="480900E7" w:rsidR="006769C6" w:rsidRPr="00862D3E" w:rsidRDefault="006769C6" w:rsidP="00563484">
      <w:pPr>
        <w:pStyle w:val="ListParagraph"/>
        <w:numPr>
          <w:ilvl w:val="2"/>
          <w:numId w:val="8"/>
        </w:numPr>
        <w:spacing w:line="240" w:lineRule="auto"/>
        <w:rPr>
          <w:rFonts w:cstheme="minorHAnsi"/>
        </w:rPr>
      </w:pPr>
      <w:r w:rsidRPr="00862D3E">
        <w:rPr>
          <w:rFonts w:cstheme="minorHAnsi"/>
        </w:rPr>
        <w:t>Enable financial transparency and accountability through online information sharing and involvement of stakeholders early in planning and project scoping</w:t>
      </w:r>
    </w:p>
    <w:p w14:paraId="056BC8C9" w14:textId="213DC617" w:rsidR="009D2244" w:rsidRPr="000A3687" w:rsidRDefault="006769C6" w:rsidP="00563484">
      <w:pPr>
        <w:pStyle w:val="ListParagraph"/>
        <w:numPr>
          <w:ilvl w:val="2"/>
          <w:numId w:val="8"/>
        </w:numPr>
        <w:spacing w:line="240" w:lineRule="auto"/>
        <w:rPr>
          <w:rStyle w:val="Heading1Char"/>
          <w:rFonts w:asciiTheme="minorHAnsi" w:eastAsiaTheme="minorHAnsi" w:hAnsiTheme="minorHAnsi" w:cstheme="minorHAnsi"/>
          <w:color w:val="auto"/>
          <w:sz w:val="22"/>
          <w:szCs w:val="22"/>
        </w:rPr>
      </w:pPr>
      <w:r w:rsidRPr="00862D3E">
        <w:rPr>
          <w:rFonts w:cstheme="minorHAnsi"/>
        </w:rPr>
        <w:t>Next steps:</w:t>
      </w:r>
      <w:r w:rsidR="00FC5F82" w:rsidRPr="00862D3E">
        <w:rPr>
          <w:rFonts w:cstheme="minorHAnsi"/>
        </w:rPr>
        <w:t xml:space="preserve"> Implement “Next Steps”;</w:t>
      </w:r>
      <w:r w:rsidRPr="00862D3E">
        <w:rPr>
          <w:rFonts w:cstheme="minorHAnsi"/>
        </w:rPr>
        <w:t xml:space="preserve"> Work towards 3-5 year goals, continued data collection, integration of existing and new plans with these guiding principles, visions, goals, and objectives. </w:t>
      </w:r>
    </w:p>
    <w:p w14:paraId="78EA384E" w14:textId="77777777" w:rsidR="0019349C" w:rsidRDefault="0019349C">
      <w:pPr>
        <w:rPr>
          <w:rStyle w:val="Heading1Char"/>
          <w:sz w:val="26"/>
          <w:szCs w:val="26"/>
        </w:rPr>
      </w:pPr>
      <w:bookmarkStart w:id="1441" w:name="_Toc54611360"/>
      <w:r>
        <w:rPr>
          <w:rStyle w:val="Heading1Char"/>
          <w:sz w:val="26"/>
          <w:szCs w:val="26"/>
        </w:rPr>
        <w:br w:type="page"/>
      </w:r>
    </w:p>
    <w:p w14:paraId="1047BDD0" w14:textId="00C74D39" w:rsidR="001A3B8D" w:rsidRPr="000A3687" w:rsidRDefault="0028552C" w:rsidP="00563484">
      <w:pPr>
        <w:pStyle w:val="Heading2"/>
        <w:spacing w:line="240" w:lineRule="auto"/>
        <w:rPr>
          <w:rStyle w:val="Heading1Char"/>
          <w:sz w:val="26"/>
          <w:szCs w:val="26"/>
        </w:rPr>
      </w:pPr>
      <w:bookmarkStart w:id="1442" w:name="_Toc63510731"/>
      <w:bookmarkStart w:id="1443" w:name="_Toc66508563"/>
      <w:r w:rsidRPr="000A3687">
        <w:rPr>
          <w:rStyle w:val="Heading1Char"/>
          <w:sz w:val="26"/>
          <w:szCs w:val="26"/>
        </w:rPr>
        <w:t>Implementation Strategy</w:t>
      </w:r>
      <w:bookmarkEnd w:id="1441"/>
      <w:bookmarkEnd w:id="1442"/>
      <w:bookmarkEnd w:id="1443"/>
      <w:r w:rsidRPr="000A3687">
        <w:rPr>
          <w:rStyle w:val="Heading1Char"/>
          <w:sz w:val="26"/>
          <w:szCs w:val="26"/>
        </w:rPr>
        <w:t xml:space="preserve"> </w:t>
      </w:r>
    </w:p>
    <w:p w14:paraId="3CB71B3E" w14:textId="23946236" w:rsidR="003F70DF" w:rsidRPr="00862D3E" w:rsidRDefault="001A3B8D" w:rsidP="00563484">
      <w:pPr>
        <w:spacing w:line="240" w:lineRule="auto"/>
        <w:rPr>
          <w:del w:id="1444" w:author="OPD2" w:date="2021-03-16T07:31:00Z"/>
          <w:rFonts w:cstheme="minorHAnsi"/>
        </w:rPr>
      </w:pPr>
      <w:del w:id="1445" w:author="OPD2" w:date="2021-03-16T07:31:00Z">
        <w:r w:rsidRPr="00862D3E">
          <w:rPr>
            <w:rFonts w:cstheme="minorHAnsi"/>
            <w:highlight w:val="yellow"/>
          </w:rPr>
          <w:delText>&lt;</w:delText>
        </w:r>
        <w:r w:rsidR="00BF3911" w:rsidRPr="00862D3E">
          <w:rPr>
            <w:rFonts w:cstheme="minorHAnsi"/>
            <w:highlight w:val="yellow"/>
          </w:rPr>
          <w:delText>REVISE</w:delText>
        </w:r>
        <w:r w:rsidR="003F0A45" w:rsidRPr="00862D3E">
          <w:rPr>
            <w:rFonts w:cstheme="minorHAnsi"/>
            <w:highlight w:val="yellow"/>
          </w:rPr>
          <w:delText xml:space="preserve"> AS NEEDED PENDING PDAC ACTION</w:delText>
        </w:r>
        <w:r w:rsidR="00444B57">
          <w:rPr>
            <w:rFonts w:cstheme="minorHAnsi"/>
            <w:highlight w:val="yellow"/>
          </w:rPr>
          <w:delText>, budget details</w:delText>
        </w:r>
        <w:r w:rsidRPr="00862D3E">
          <w:rPr>
            <w:rFonts w:cstheme="minorHAnsi"/>
            <w:highlight w:val="yellow"/>
          </w:rPr>
          <w:delText>&gt;</w:delText>
        </w:r>
        <w:r w:rsidRPr="00862D3E">
          <w:rPr>
            <w:rFonts w:cstheme="minorHAnsi"/>
          </w:rPr>
          <w:delText xml:space="preserve"> </w:delText>
        </w:r>
      </w:del>
    </w:p>
    <w:p w14:paraId="4B2C142B" w14:textId="30D83B63" w:rsidR="005B384F" w:rsidRDefault="005B384F" w:rsidP="00563484">
      <w:pPr>
        <w:spacing w:line="240" w:lineRule="auto"/>
        <w:rPr>
          <w:rFonts w:cstheme="minorHAnsi"/>
        </w:rPr>
      </w:pPr>
      <w:r>
        <w:rPr>
          <w:rFonts w:cstheme="minorHAnsi"/>
        </w:rPr>
        <w:t xml:space="preserve">Specific project activities shall be submitted through annual budget submissions prior to the end of each fiscal year. Where possible, project elements will be highlighted in these submissions from OPD and the PDAC members. Upon endorsement and approval of this CSDP the PDAC, OPD, and Partners will further develop Master Plan elements to include cost estimates for short-, mid-, and long-term plan elements. OPD, the PDAC, and Planning Partners will work closely with the Legislature and the Administration to identify and leverage local and federal funding streams to support prioritized tasks and achieve sustainability outcomes detailed in this CSDP. </w:t>
      </w:r>
    </w:p>
    <w:p w14:paraId="41EBC7B8" w14:textId="205A81A3" w:rsidR="001A3B8D" w:rsidRPr="00862D3E" w:rsidRDefault="001A3B8D" w:rsidP="00563484">
      <w:pPr>
        <w:spacing w:line="240" w:lineRule="auto"/>
        <w:rPr>
          <w:rFonts w:cstheme="minorHAnsi"/>
        </w:rPr>
      </w:pPr>
      <w:r w:rsidRPr="00862D3E">
        <w:rPr>
          <w:rFonts w:cstheme="minorHAnsi"/>
        </w:rPr>
        <w:t>Monitoring, evaluation, and regular adjustment of management efforts are considered a best practice in planning to achieve long-term outcomes. Adaptive management can occur at multiple plan- and project-specific levels, however, the process is similar. Once a planning trajectory is established, periodic data collection will support regular reassessment of progress, of what is working, and of what may need further modification. To support this, the goals and objectives outlined in this plan are wherever possible connected to measurable indicators using data points that are already being collected. This CSDP is itself a living document, which means it will periodically be reassessed as discussed in more detail in the subsequent sections on monitoring and measuring effectiveness here. Regular reassessment will allow planning partners to assess and address challenges to achieving specific objectives and their outcomes. Once an outcome has been completed, the next, equally important step in an adaptive management protocol is to assess its effectiveness. A review and evaluation of the results allows managers to decide whether to continue the action or to change course. This investigational approach to management means that regular feedback loops guide managers’ decisions and ensure that future strategies better define and approach the objectives of the community, special area, and functional plans outlined here. By setting up regular stakeholder meetings, results can be reviewed before, during, and after implementation in order to guarantee actions are meeting the objectives agreed upon in this plan.</w:t>
      </w:r>
      <w:r w:rsidR="0070534E" w:rsidRPr="00862D3E">
        <w:rPr>
          <w:rFonts w:cstheme="minorHAnsi"/>
        </w:rPr>
        <w:t xml:space="preserve"> </w:t>
      </w:r>
      <w:r w:rsidRPr="00862D3E">
        <w:rPr>
          <w:rFonts w:cstheme="minorHAnsi"/>
        </w:rPr>
        <w:t xml:space="preserve">As such, this implementation strategy aims </w:t>
      </w:r>
      <w:r w:rsidR="0070534E" w:rsidRPr="00862D3E">
        <w:rPr>
          <w:rFonts w:cstheme="minorHAnsi"/>
        </w:rPr>
        <w:t xml:space="preserve">to build </w:t>
      </w:r>
      <w:r w:rsidR="0070534E" w:rsidRPr="00862D3E">
        <w:rPr>
          <w:rFonts w:cstheme="minorHAnsi"/>
          <w:i/>
          <w:iCs/>
        </w:rPr>
        <w:t xml:space="preserve">capacity </w:t>
      </w:r>
      <w:r w:rsidR="0070534E" w:rsidRPr="00862D3E">
        <w:rPr>
          <w:rFonts w:cstheme="minorHAnsi"/>
        </w:rPr>
        <w:t xml:space="preserve">as well as </w:t>
      </w:r>
      <w:r w:rsidR="0070534E" w:rsidRPr="00862D3E">
        <w:rPr>
          <w:rFonts w:cstheme="minorHAnsi"/>
          <w:i/>
          <w:iCs/>
        </w:rPr>
        <w:t xml:space="preserve">systems </w:t>
      </w:r>
      <w:r w:rsidR="0070534E" w:rsidRPr="00862D3E">
        <w:rPr>
          <w:rFonts w:cstheme="minorHAnsi"/>
        </w:rPr>
        <w:t xml:space="preserve">to support effective plan execution and recalibration as needed to continue to support CNMI’s path towards a more sustainable future for people, the environment, and the economy. </w:t>
      </w:r>
    </w:p>
    <w:p w14:paraId="4050DDA6" w14:textId="12128704" w:rsidR="00113D70" w:rsidRPr="00862D3E" w:rsidRDefault="00113D70" w:rsidP="00563484">
      <w:pPr>
        <w:spacing w:line="240" w:lineRule="auto"/>
        <w:rPr>
          <w:rFonts w:cstheme="minorHAnsi"/>
          <w:i/>
          <w:iCs/>
        </w:rPr>
      </w:pPr>
      <w:r w:rsidRPr="00862D3E">
        <w:rPr>
          <w:rFonts w:cstheme="minorHAnsi"/>
          <w:i/>
          <w:iCs/>
        </w:rPr>
        <w:t xml:space="preserve">Building Capacity </w:t>
      </w:r>
      <w:r w:rsidR="0047477E" w:rsidRPr="00862D3E">
        <w:rPr>
          <w:rFonts w:cstheme="minorHAnsi"/>
          <w:i/>
          <w:iCs/>
        </w:rPr>
        <w:t xml:space="preserve">and </w:t>
      </w:r>
      <w:r w:rsidR="00FD238C" w:rsidRPr="00862D3E">
        <w:rPr>
          <w:rFonts w:cstheme="minorHAnsi"/>
          <w:i/>
          <w:iCs/>
        </w:rPr>
        <w:t>Leveraging</w:t>
      </w:r>
      <w:r w:rsidR="0047477E" w:rsidRPr="00862D3E">
        <w:rPr>
          <w:rFonts w:cstheme="minorHAnsi"/>
          <w:i/>
          <w:iCs/>
        </w:rPr>
        <w:t xml:space="preserve"> Partnerships </w:t>
      </w:r>
    </w:p>
    <w:p w14:paraId="4BA335DF" w14:textId="0DBB98CB" w:rsidR="00113D70" w:rsidRPr="00862D3E" w:rsidRDefault="00366C54" w:rsidP="00563484">
      <w:pPr>
        <w:spacing w:line="240" w:lineRule="auto"/>
        <w:rPr>
          <w:rFonts w:cstheme="minorHAnsi"/>
        </w:rPr>
      </w:pPr>
      <w:r w:rsidRPr="00862D3E">
        <w:rPr>
          <w:rFonts w:cstheme="minorHAnsi"/>
        </w:rPr>
        <w:t xml:space="preserve">OPD, the PDAC, and planning partners will continue to work together to expand capacity within our organizations, and create a strategy-supportive work culture. Ongoing and strategic support from CNMI’s Leadership, as well as the community at large is critical to the long-term success of these efforts. Therefore, in addition to annual reports being submitted the last Monday of every January and Citizen Centric Reports published every September, OPD is committed to regularly sharing planning engagement opportunities, providing relevant reports, and facilitating ongoing community dialogs to develop this CSDP and its components further. As mandated by PL 20-20, policy recommendations will </w:t>
      </w:r>
      <w:r w:rsidR="001955C4" w:rsidRPr="00862D3E">
        <w:rPr>
          <w:rFonts w:cstheme="minorHAnsi"/>
        </w:rPr>
        <w:t xml:space="preserve">be provided to support the development strategies outlined here as opportunities to address short- and long-range socio-economic and resource management planning efforts arise. </w:t>
      </w:r>
      <w:r w:rsidRPr="00862D3E">
        <w:rPr>
          <w:rFonts w:cstheme="minorHAnsi"/>
        </w:rPr>
        <w:t xml:space="preserve"> </w:t>
      </w:r>
    </w:p>
    <w:p w14:paraId="475976D9" w14:textId="7D1B68D5" w:rsidR="00113D70" w:rsidRPr="00862D3E" w:rsidRDefault="00113D70" w:rsidP="00563484">
      <w:pPr>
        <w:spacing w:line="240" w:lineRule="auto"/>
        <w:rPr>
          <w:rFonts w:cstheme="minorHAnsi"/>
          <w:i/>
          <w:iCs/>
        </w:rPr>
      </w:pPr>
      <w:r w:rsidRPr="00862D3E">
        <w:rPr>
          <w:rFonts w:cstheme="minorHAnsi"/>
          <w:i/>
          <w:iCs/>
        </w:rPr>
        <w:t>Systemic Implementation</w:t>
      </w:r>
      <w:r w:rsidR="00272070" w:rsidRPr="00862D3E">
        <w:rPr>
          <w:rFonts w:cstheme="minorHAnsi"/>
          <w:i/>
          <w:iCs/>
        </w:rPr>
        <w:t xml:space="preserve"> through Funding Coordination </w:t>
      </w:r>
      <w:r w:rsidRPr="00862D3E">
        <w:rPr>
          <w:rFonts w:cstheme="minorHAnsi"/>
          <w:i/>
          <w:iCs/>
        </w:rPr>
        <w:t xml:space="preserve"> </w:t>
      </w:r>
    </w:p>
    <w:p w14:paraId="2394C7FE" w14:textId="71B0ABC5" w:rsidR="0028552C" w:rsidRPr="00862D3E" w:rsidRDefault="00B45FAC" w:rsidP="00563484">
      <w:pPr>
        <w:spacing w:line="240" w:lineRule="auto"/>
        <w:rPr>
          <w:rStyle w:val="Heading1Char"/>
          <w:rFonts w:asciiTheme="minorHAnsi" w:eastAsiaTheme="minorHAnsi" w:hAnsiTheme="minorHAnsi" w:cstheme="minorHAnsi"/>
          <w:color w:val="auto"/>
          <w:sz w:val="22"/>
          <w:szCs w:val="22"/>
        </w:rPr>
      </w:pPr>
      <w:r w:rsidRPr="00862D3E">
        <w:rPr>
          <w:rFonts w:cstheme="minorHAnsi"/>
        </w:rPr>
        <w:t>Funding is critical for objective implementation as well as to support</w:t>
      </w:r>
      <w:r w:rsidR="00FD238C" w:rsidRPr="00862D3E">
        <w:rPr>
          <w:rFonts w:cstheme="minorHAnsi"/>
        </w:rPr>
        <w:t xml:space="preserve"> short- and long-term</w:t>
      </w:r>
      <w:r w:rsidRPr="00862D3E">
        <w:rPr>
          <w:rFonts w:cstheme="minorHAnsi"/>
        </w:rPr>
        <w:t xml:space="preserve"> adaptive management planning efforts. </w:t>
      </w:r>
      <w:r w:rsidR="00E35F7D" w:rsidRPr="00862D3E">
        <w:rPr>
          <w:rFonts w:cstheme="minorHAnsi"/>
        </w:rPr>
        <w:t>As detailed in PL 20-20</w:t>
      </w:r>
      <w:r w:rsidR="00EB0EB0" w:rsidRPr="00862D3E">
        <w:rPr>
          <w:rFonts w:cstheme="minorHAnsi"/>
        </w:rPr>
        <w:t xml:space="preserve"> § 20182</w:t>
      </w:r>
      <w:r w:rsidRPr="00862D3E">
        <w:rPr>
          <w:rFonts w:cstheme="minorHAnsi"/>
        </w:rPr>
        <w:t xml:space="preserve">, this CSDP contains a schedule of programs and projects that will be implemented annually. Funding for the programs and projects outlined here in large part is already allocated through the budget requests and grant funds of identified “lead” agencies. </w:t>
      </w:r>
      <w:r w:rsidR="00CA7405" w:rsidRPr="00862D3E">
        <w:rPr>
          <w:rFonts w:cstheme="minorHAnsi"/>
        </w:rPr>
        <w:t xml:space="preserve">Where data gaps are identified, OPD will work with planning and resource management partners as well as financial management partners within the </w:t>
      </w:r>
      <w:r w:rsidR="00B43D99" w:rsidRPr="00862D3E">
        <w:rPr>
          <w:rFonts w:cstheme="minorHAnsi"/>
        </w:rPr>
        <w:t xml:space="preserve">CNMI </w:t>
      </w:r>
      <w:r w:rsidR="00CA7405" w:rsidRPr="00862D3E">
        <w:rPr>
          <w:rFonts w:cstheme="minorHAnsi"/>
        </w:rPr>
        <w:t>Office of the Governor</w:t>
      </w:r>
      <w:r w:rsidR="00B43D99" w:rsidRPr="00862D3E">
        <w:rPr>
          <w:rFonts w:cstheme="minorHAnsi"/>
        </w:rPr>
        <w:t>, federal grantors, and private or NGO representatives as appropriate</w:t>
      </w:r>
      <w:r w:rsidR="00CA7405" w:rsidRPr="00862D3E">
        <w:rPr>
          <w:rFonts w:cstheme="minorHAnsi"/>
        </w:rPr>
        <w:t xml:space="preserve"> to identify and support cross-cutting priorities. </w:t>
      </w:r>
      <w:r w:rsidR="00EB0EB0" w:rsidRPr="00862D3E">
        <w:rPr>
          <w:rFonts w:cstheme="minorHAnsi"/>
        </w:rPr>
        <w:t xml:space="preserve">Plans and project components </w:t>
      </w:r>
      <w:r w:rsidR="00927395" w:rsidRPr="00862D3E">
        <w:rPr>
          <w:rFonts w:cstheme="minorHAnsi"/>
        </w:rPr>
        <w:t xml:space="preserve">that do not fall under the authority or responsibility of any particular department, agency, or instrumentality of the government of the CNMI shall be met through timely and coordinated requests submitted for annual appropriations to the Legislature. </w:t>
      </w:r>
    </w:p>
    <w:p w14:paraId="67A8D410" w14:textId="7AD17355" w:rsidR="00F3383B" w:rsidRPr="000A3687" w:rsidRDefault="00F3383B" w:rsidP="00563484">
      <w:pPr>
        <w:pStyle w:val="Heading2"/>
        <w:spacing w:line="240" w:lineRule="auto"/>
        <w:rPr>
          <w:rStyle w:val="Heading1Char"/>
          <w:sz w:val="26"/>
          <w:szCs w:val="26"/>
        </w:rPr>
      </w:pPr>
      <w:bookmarkStart w:id="1446" w:name="_Toc54611361"/>
      <w:bookmarkStart w:id="1447" w:name="_Toc63510732"/>
      <w:bookmarkStart w:id="1448" w:name="_Toc66508564"/>
      <w:r w:rsidRPr="000A3687">
        <w:rPr>
          <w:rStyle w:val="Heading1Char"/>
          <w:sz w:val="26"/>
          <w:szCs w:val="26"/>
        </w:rPr>
        <w:t>Monitoring and Evaluation</w:t>
      </w:r>
      <w:r w:rsidR="001218A9" w:rsidRPr="000A3687">
        <w:rPr>
          <w:rStyle w:val="Heading1Char"/>
          <w:sz w:val="26"/>
          <w:szCs w:val="26"/>
        </w:rPr>
        <w:t xml:space="preserve"> Strategy</w:t>
      </w:r>
      <w:bookmarkEnd w:id="1446"/>
      <w:bookmarkEnd w:id="1447"/>
      <w:bookmarkEnd w:id="1448"/>
    </w:p>
    <w:p w14:paraId="229315C8" w14:textId="59F3E39C" w:rsidR="007C07FE" w:rsidRPr="00862D3E" w:rsidRDefault="00277DDD" w:rsidP="00563484">
      <w:pPr>
        <w:spacing w:line="240" w:lineRule="auto"/>
        <w:rPr>
          <w:rFonts w:cstheme="minorHAnsi"/>
        </w:rPr>
      </w:pPr>
      <w:r w:rsidRPr="00862D3E">
        <w:rPr>
          <w:rFonts w:cstheme="minorHAnsi"/>
        </w:rPr>
        <w:t xml:space="preserve">The following section provides details and guidance for monitoring and evaluating </w:t>
      </w:r>
      <w:r w:rsidR="00F5613B" w:rsidRPr="00862D3E">
        <w:rPr>
          <w:rFonts w:cstheme="minorHAnsi"/>
        </w:rPr>
        <w:t xml:space="preserve">progress towards the goals of the CSDP. </w:t>
      </w:r>
      <w:r w:rsidRPr="00862D3E">
        <w:rPr>
          <w:rFonts w:cstheme="minorHAnsi"/>
        </w:rPr>
        <w:t xml:space="preserve">The primary </w:t>
      </w:r>
      <w:r w:rsidR="00F5613B" w:rsidRPr="00862D3E">
        <w:rPr>
          <w:rFonts w:cstheme="minorHAnsi"/>
        </w:rPr>
        <w:t>objective</w:t>
      </w:r>
      <w:r w:rsidRPr="00862D3E">
        <w:rPr>
          <w:rFonts w:cstheme="minorHAnsi"/>
        </w:rPr>
        <w:t xml:space="preserve"> is to </w:t>
      </w:r>
      <w:r w:rsidR="00F5613B" w:rsidRPr="00862D3E">
        <w:rPr>
          <w:rFonts w:cstheme="minorHAnsi"/>
        </w:rPr>
        <w:t>articulate</w:t>
      </w:r>
      <w:r w:rsidRPr="00862D3E">
        <w:rPr>
          <w:rFonts w:cstheme="minorHAnsi"/>
        </w:rPr>
        <w:t xml:space="preserve"> the expected activities associated with monitoring, with a focus on measuring performance of </w:t>
      </w:r>
      <w:r w:rsidR="00F5613B" w:rsidRPr="00862D3E">
        <w:rPr>
          <w:rFonts w:cstheme="minorHAnsi"/>
        </w:rPr>
        <w:t xml:space="preserve">Sustainable Development Goal Objectives and outlining supporting procedures to track and share metrics used to support this analysis. </w:t>
      </w:r>
      <w:r w:rsidRPr="00862D3E">
        <w:rPr>
          <w:rFonts w:cstheme="minorHAnsi"/>
        </w:rPr>
        <w:t>Monitoring is</w:t>
      </w:r>
      <w:r w:rsidR="00F5613B" w:rsidRPr="00862D3E">
        <w:rPr>
          <w:rFonts w:cstheme="minorHAnsi"/>
        </w:rPr>
        <w:t xml:space="preserve"> essential to support adaptive management planning to allow partners to periodically reassess whether interventions are achieving desired outcomes and continue to work to leverage existing resources to achieve shared objectives. Therefore, OPD will work with the PDAC to continue to formalize and share monitoring and planning updates to ensure enduring implementation and usefulness of the CSDP.  </w:t>
      </w:r>
      <w:r w:rsidRPr="00862D3E">
        <w:rPr>
          <w:rFonts w:cstheme="minorHAnsi"/>
        </w:rPr>
        <w:t xml:space="preserve"> </w:t>
      </w:r>
    </w:p>
    <w:p w14:paraId="01611042" w14:textId="0D25B65B" w:rsidR="00477BC7" w:rsidRPr="00862D3E" w:rsidRDefault="000D739E" w:rsidP="00563484">
      <w:pPr>
        <w:pStyle w:val="Heading2"/>
        <w:spacing w:line="240" w:lineRule="auto"/>
        <w:rPr>
          <w:rFonts w:asciiTheme="minorHAnsi" w:hAnsiTheme="minorHAnsi" w:cstheme="minorHAnsi"/>
        </w:rPr>
      </w:pPr>
      <w:bookmarkStart w:id="1449" w:name="_Toc54611362"/>
      <w:bookmarkStart w:id="1450" w:name="_Toc63510733"/>
      <w:bookmarkStart w:id="1451" w:name="_Toc66508565"/>
      <w:r w:rsidRPr="00862D3E">
        <w:rPr>
          <w:rFonts w:asciiTheme="minorHAnsi" w:hAnsiTheme="minorHAnsi" w:cstheme="minorHAnsi"/>
        </w:rPr>
        <w:t xml:space="preserve">Coordination, </w:t>
      </w:r>
      <w:r w:rsidR="00E63496" w:rsidRPr="00862D3E">
        <w:rPr>
          <w:rFonts w:asciiTheme="minorHAnsi" w:hAnsiTheme="minorHAnsi" w:cstheme="minorHAnsi"/>
        </w:rPr>
        <w:t>Information</w:t>
      </w:r>
      <w:r w:rsidR="00CD2EBF" w:rsidRPr="00862D3E">
        <w:rPr>
          <w:rFonts w:asciiTheme="minorHAnsi" w:hAnsiTheme="minorHAnsi" w:cstheme="minorHAnsi"/>
        </w:rPr>
        <w:t xml:space="preserve"> Collection</w:t>
      </w:r>
      <w:r w:rsidRPr="00862D3E">
        <w:rPr>
          <w:rFonts w:asciiTheme="minorHAnsi" w:hAnsiTheme="minorHAnsi" w:cstheme="minorHAnsi"/>
        </w:rPr>
        <w:t>,</w:t>
      </w:r>
      <w:r w:rsidR="00CD2EBF" w:rsidRPr="00862D3E">
        <w:rPr>
          <w:rFonts w:asciiTheme="minorHAnsi" w:hAnsiTheme="minorHAnsi" w:cstheme="minorHAnsi"/>
        </w:rPr>
        <w:t xml:space="preserve"> and</w:t>
      </w:r>
      <w:r w:rsidR="00535B79" w:rsidRPr="00862D3E">
        <w:rPr>
          <w:rFonts w:asciiTheme="minorHAnsi" w:hAnsiTheme="minorHAnsi" w:cstheme="minorHAnsi"/>
        </w:rPr>
        <w:t xml:space="preserve"> </w:t>
      </w:r>
      <w:r w:rsidRPr="00862D3E">
        <w:rPr>
          <w:rFonts w:asciiTheme="minorHAnsi" w:hAnsiTheme="minorHAnsi" w:cstheme="minorHAnsi"/>
        </w:rPr>
        <w:t xml:space="preserve">Data </w:t>
      </w:r>
      <w:r w:rsidR="00CD2EBF" w:rsidRPr="00862D3E">
        <w:rPr>
          <w:rFonts w:asciiTheme="minorHAnsi" w:hAnsiTheme="minorHAnsi" w:cstheme="minorHAnsi"/>
        </w:rPr>
        <w:t>Sharing</w:t>
      </w:r>
      <w:bookmarkEnd w:id="1449"/>
      <w:bookmarkEnd w:id="1450"/>
      <w:bookmarkEnd w:id="1451"/>
      <w:r w:rsidR="00CD2EBF" w:rsidRPr="00862D3E">
        <w:rPr>
          <w:rFonts w:asciiTheme="minorHAnsi" w:hAnsiTheme="minorHAnsi" w:cstheme="minorHAnsi"/>
        </w:rPr>
        <w:t xml:space="preserve"> </w:t>
      </w:r>
    </w:p>
    <w:p w14:paraId="6C8D3DFC" w14:textId="4AE9FDCF" w:rsidR="007C07FE" w:rsidRPr="00862D3E" w:rsidRDefault="00CD2EBF" w:rsidP="00563484">
      <w:pPr>
        <w:spacing w:line="240" w:lineRule="auto"/>
        <w:rPr>
          <w:del w:id="1452" w:author="OPD2" w:date="2021-03-16T07:31:00Z"/>
          <w:rFonts w:cstheme="minorHAnsi"/>
        </w:rPr>
      </w:pPr>
      <w:del w:id="1453" w:author="OPD2" w:date="2021-03-16T07:31:00Z">
        <w:r w:rsidRPr="00862D3E">
          <w:rPr>
            <w:rFonts w:cstheme="minorHAnsi"/>
            <w:highlight w:val="yellow"/>
          </w:rPr>
          <w:delText>Articulate policy here</w:delText>
        </w:r>
        <w:r w:rsidR="005D0CA0">
          <w:rPr>
            <w:rFonts w:cstheme="minorHAnsi"/>
            <w:highlight w:val="yellow"/>
          </w:rPr>
          <w:delText>, pending PDAC / AAG feedback</w:delText>
        </w:r>
        <w:r w:rsidRPr="00862D3E">
          <w:rPr>
            <w:rFonts w:cstheme="minorHAnsi"/>
            <w:highlight w:val="yellow"/>
          </w:rPr>
          <w:delText>…</w:delText>
        </w:r>
        <w:r w:rsidRPr="00862D3E">
          <w:rPr>
            <w:rFonts w:cstheme="minorHAnsi"/>
          </w:rPr>
          <w:delText xml:space="preserve"> </w:delText>
        </w:r>
      </w:del>
    </w:p>
    <w:p w14:paraId="015481AE" w14:textId="77777777" w:rsidR="000D739E" w:rsidRPr="00862D3E" w:rsidRDefault="00145829" w:rsidP="00563484">
      <w:pPr>
        <w:spacing w:line="240" w:lineRule="auto"/>
        <w:rPr>
          <w:rFonts w:cstheme="minorHAnsi"/>
        </w:rPr>
      </w:pPr>
      <w:r w:rsidRPr="00862D3E">
        <w:rPr>
          <w:rFonts w:cstheme="minorHAnsi"/>
        </w:rPr>
        <w:t>As detailed in PL 20-20</w:t>
      </w:r>
      <w:r w:rsidR="000D739E" w:rsidRPr="00862D3E">
        <w:rPr>
          <w:rFonts w:cstheme="minorHAnsi"/>
        </w:rPr>
        <w:t xml:space="preserve"> § 20185:</w:t>
      </w:r>
    </w:p>
    <w:p w14:paraId="229AE318" w14:textId="77777777" w:rsidR="000D739E" w:rsidRPr="00862D3E" w:rsidRDefault="000D739E" w:rsidP="00563484">
      <w:pPr>
        <w:spacing w:line="240" w:lineRule="auto"/>
        <w:ind w:left="720"/>
        <w:rPr>
          <w:rFonts w:cstheme="minorHAnsi"/>
        </w:rPr>
      </w:pPr>
      <w:r w:rsidRPr="00862D3E">
        <w:rPr>
          <w:rFonts w:cstheme="minorHAnsi"/>
        </w:rPr>
        <w:t>Any existing Committee, Commission, Task Force or body mandated to engage in planning for the CNMI or for particular areas or jurisdictions within the CNMI, shall seek to ensure that such planning efforts are provided the appropriate financial, human, technical and support resources necessary to accomplish any mandates or requirements of law relative to development planning; provided, however, that such planning efforts are supportive of and consistent with the intent of this article.</w:t>
      </w:r>
    </w:p>
    <w:p w14:paraId="0BAFA099" w14:textId="7066F251" w:rsidR="00145829" w:rsidRPr="00862D3E" w:rsidRDefault="000D739E" w:rsidP="00563484">
      <w:pPr>
        <w:spacing w:line="240" w:lineRule="auto"/>
        <w:ind w:left="720"/>
        <w:rPr>
          <w:rFonts w:cstheme="minorHAnsi"/>
        </w:rPr>
      </w:pPr>
      <w:r w:rsidRPr="00862D3E">
        <w:rPr>
          <w:rFonts w:cstheme="minorHAnsi"/>
        </w:rPr>
        <w:t xml:space="preserve">For purposes of this article, all plans prepared by any department, agency or instrumentality of the government of the CNMI shall be circulated to other agencies or instrumentalities affected by such plan and to the Office of Planning </w:t>
      </w:r>
      <w:r w:rsidRPr="00862D3E">
        <w:rPr>
          <w:rFonts w:cstheme="minorHAnsi"/>
          <w:color w:val="2F2F2F"/>
        </w:rPr>
        <w:t>and Development for review and finalization not later than sixty (60) days prior to</w:t>
      </w:r>
      <w:r w:rsidRPr="00862D3E">
        <w:rPr>
          <w:rFonts w:cstheme="minorHAnsi"/>
        </w:rPr>
        <w:t xml:space="preserve"> </w:t>
      </w:r>
      <w:r w:rsidRPr="00862D3E">
        <w:rPr>
          <w:rFonts w:cstheme="minorHAnsi"/>
          <w:color w:val="303030"/>
        </w:rPr>
        <w:t>submission of the plan to the Council.</w:t>
      </w:r>
    </w:p>
    <w:p w14:paraId="232BBCD7" w14:textId="594B982B" w:rsidR="00E63496" w:rsidRPr="00862D3E" w:rsidRDefault="00C068EA" w:rsidP="00563484">
      <w:pPr>
        <w:spacing w:line="240" w:lineRule="auto"/>
        <w:rPr>
          <w:del w:id="1454" w:author="OPD2" w:date="2021-03-16T07:31:00Z"/>
          <w:rFonts w:cstheme="minorHAnsi"/>
        </w:rPr>
      </w:pPr>
      <w:bookmarkStart w:id="1455" w:name="_Hlk47595496"/>
      <w:r w:rsidRPr="00862D3E">
        <w:rPr>
          <w:rFonts w:cstheme="minorHAnsi"/>
        </w:rPr>
        <w:t>Coordination, data sharing, and plan review protocols are further detailed in OPD and PDAC implementing policies. Specifically, c</w:t>
      </w:r>
      <w:r w:rsidR="00E63496" w:rsidRPr="00862D3E">
        <w:rPr>
          <w:rFonts w:cstheme="minorHAnsi"/>
        </w:rPr>
        <w:t>ollecting and maintaining current information across planning sectors will be critical to the continued development of supporting components and updates of the CSDP</w:t>
      </w:r>
      <w:bookmarkEnd w:id="1455"/>
      <w:r w:rsidR="00E63496" w:rsidRPr="00862D3E">
        <w:rPr>
          <w:rFonts w:cstheme="minorHAnsi"/>
        </w:rPr>
        <w:t xml:space="preserve">. </w:t>
      </w:r>
      <w:r w:rsidR="00E63496" w:rsidRPr="00862D3E">
        <w:rPr>
          <w:rFonts w:cstheme="minorHAnsi"/>
          <w:highlight w:val="yellow"/>
        </w:rPr>
        <w:t>To that end,</w:t>
      </w:r>
      <w:ins w:id="1456" w:author="OPD2" w:date="2021-03-16T07:31:00Z">
        <w:r w:rsidR="00E63496" w:rsidRPr="005F4997">
          <w:rPr>
            <w:rFonts w:cstheme="minorHAnsi"/>
            <w:shd w:val="clear" w:color="auto" w:fill="FFFFFF" w:themeFill="background1"/>
          </w:rPr>
          <w:t xml:space="preserve"> </w:t>
        </w:r>
        <w:r w:rsidR="004C2A86" w:rsidRPr="005F4997">
          <w:rPr>
            <w:rFonts w:cstheme="minorHAnsi"/>
            <w:shd w:val="clear" w:color="auto" w:fill="FFFFFF" w:themeFill="background1"/>
          </w:rPr>
          <w:t>reflecting</w:t>
        </w:r>
      </w:ins>
      <w:r w:rsidR="00E63496" w:rsidRPr="00862D3E">
        <w:rPr>
          <w:rFonts w:cstheme="minorHAnsi"/>
          <w:highlight w:val="yellow"/>
        </w:rPr>
        <w:t xml:space="preserve"> the </w:t>
      </w:r>
      <w:del w:id="1457" w:author="OPD2" w:date="2021-03-16T07:31:00Z">
        <w:r w:rsidR="00E63496" w:rsidRPr="00862D3E">
          <w:rPr>
            <w:rFonts w:cstheme="minorHAnsi"/>
            <w:highlight w:val="yellow"/>
          </w:rPr>
          <w:delText>PDAC has issued the following notification to all CNMI Agencies on _____:</w:delText>
        </w:r>
      </w:del>
    </w:p>
    <w:p w14:paraId="5FF845AB" w14:textId="77777777" w:rsidR="00E63496" w:rsidRPr="00862D3E" w:rsidRDefault="00E63496" w:rsidP="00563484">
      <w:pPr>
        <w:spacing w:line="240" w:lineRule="auto"/>
        <w:rPr>
          <w:rFonts w:cstheme="minorHAnsi"/>
        </w:rPr>
      </w:pPr>
      <w:del w:id="1458" w:author="OPD2" w:date="2021-03-16T07:31:00Z">
        <w:r w:rsidRPr="00862D3E">
          <w:rPr>
            <w:rFonts w:cstheme="minorHAnsi"/>
          </w:rPr>
          <w:delText xml:space="preserve">In order to achieve planning and data centralization </w:delText>
        </w:r>
      </w:del>
      <w:r w:rsidRPr="00862D3E">
        <w:rPr>
          <w:rFonts w:cstheme="minorHAnsi"/>
        </w:rPr>
        <w:t>mandates of Public Law 20-20</w:t>
      </w:r>
      <w:ins w:id="1459" w:author="OPD2" w:date="2021-03-16T07:31:00Z">
        <w:r w:rsidR="004C2A86" w:rsidRPr="004C2A86">
          <w:rPr>
            <w:rFonts w:cstheme="minorHAnsi"/>
            <w:shd w:val="clear" w:color="auto" w:fill="FFFFFF" w:themeFill="background1"/>
          </w:rPr>
          <w:t xml:space="preserve">, OPD has established CNMI-wide planning </w:t>
        </w:r>
      </w:ins>
      <w:del w:id="1460" w:author="OPD2" w:date="2021-03-16T07:31:00Z">
        <w:r w:rsidRPr="00862D3E">
          <w:rPr>
            <w:rFonts w:cstheme="minorHAnsi"/>
          </w:rPr>
          <w:delText xml:space="preserve"> the Planning and Development Advisory Council (PDAC) agrees to support implementation of this Information Sharing Strategy. As the attached </w:delText>
        </w:r>
      </w:del>
      <w:r w:rsidRPr="00862D3E">
        <w:rPr>
          <w:rFonts w:cstheme="minorHAnsi"/>
        </w:rPr>
        <w:t xml:space="preserve">policy </w:t>
      </w:r>
      <w:ins w:id="1461" w:author="OPD2" w:date="2021-03-16T07:31:00Z">
        <w:r w:rsidR="004C2A86" w:rsidRPr="004C2A86">
          <w:rPr>
            <w:rFonts w:cstheme="minorHAnsi"/>
            <w:shd w:val="clear" w:color="auto" w:fill="FFFFFF" w:themeFill="background1"/>
          </w:rPr>
          <w:t>guidance</w:t>
        </w:r>
      </w:ins>
      <w:del w:id="1462" w:author="OPD2" w:date="2021-03-16T07:31:00Z">
        <w:r w:rsidRPr="00862D3E">
          <w:rPr>
            <w:rFonts w:cstheme="minorHAnsi"/>
          </w:rPr>
          <w:delText>outlines, this aims to ensure</w:delText>
        </w:r>
      </w:del>
      <w:r w:rsidRPr="00862D3E">
        <w:rPr>
          <w:rFonts w:cstheme="minorHAnsi"/>
        </w:rPr>
        <w:t xml:space="preserve"> that all agencies, departments, boards, commissions, and other instrumentalities of the government of the CNMI</w:t>
      </w:r>
      <w:del w:id="1463" w:author="OPD2" w:date="2021-03-16T07:31:00Z">
        <w:r w:rsidRPr="00862D3E">
          <w:rPr>
            <w:rFonts w:cstheme="minorHAnsi"/>
          </w:rPr>
          <w:delText xml:space="preserve"> shall</w:delText>
        </w:r>
      </w:del>
      <w:r w:rsidRPr="00862D3E">
        <w:rPr>
          <w:rFonts w:cstheme="minorHAnsi"/>
        </w:rPr>
        <w:t xml:space="preserve">: </w:t>
      </w:r>
    </w:p>
    <w:p w14:paraId="5295887D" w14:textId="77777777" w:rsidR="00E63496" w:rsidRPr="00862D3E" w:rsidRDefault="00E63496" w:rsidP="00563484">
      <w:pPr>
        <w:pStyle w:val="ListParagraph"/>
        <w:numPr>
          <w:ilvl w:val="0"/>
          <w:numId w:val="12"/>
        </w:numPr>
        <w:spacing w:line="240" w:lineRule="auto"/>
        <w:rPr>
          <w:rFonts w:cstheme="minorHAnsi"/>
        </w:rPr>
      </w:pPr>
      <w:r w:rsidRPr="00862D3E">
        <w:rPr>
          <w:rFonts w:cstheme="minorHAnsi"/>
        </w:rPr>
        <w:t>Work with the Office of Planning and Development (OPD) to review their present statutory authority, administrative regulations and current planning policies and procedures to determine whether there is any duplication, any deficiencies or inconsistencies therein which prohibit integration, coordination, and compliance with respect to the purposes and provisions of Public Law 20-20 § 20177 to support and coordinate comprehensive planning;</w:t>
      </w:r>
    </w:p>
    <w:p w14:paraId="4DA1F54E" w14:textId="45FED1CB" w:rsidR="00E63496" w:rsidRPr="00862D3E" w:rsidRDefault="00E63496" w:rsidP="00563484">
      <w:pPr>
        <w:pStyle w:val="ListParagraph"/>
        <w:numPr>
          <w:ilvl w:val="0"/>
          <w:numId w:val="12"/>
        </w:numPr>
        <w:spacing w:line="240" w:lineRule="auto"/>
        <w:rPr>
          <w:rFonts w:cstheme="minorHAnsi"/>
        </w:rPr>
      </w:pPr>
      <w:r w:rsidRPr="00862D3E">
        <w:rPr>
          <w:rFonts w:cstheme="minorHAnsi"/>
        </w:rPr>
        <w:t xml:space="preserve">Provide requested public information within ten calendar days as established under the Open Government Act” 1 CMC §§ 9901 et seq., unless an alternate schedule is agreed to in advance by the OPD Director; </w:t>
      </w:r>
    </w:p>
    <w:p w14:paraId="594C9FA1" w14:textId="63522B73" w:rsidR="00E63496" w:rsidRPr="00862D3E" w:rsidRDefault="00E63496" w:rsidP="00563484">
      <w:pPr>
        <w:pStyle w:val="ListParagraph"/>
        <w:numPr>
          <w:ilvl w:val="0"/>
          <w:numId w:val="12"/>
        </w:numPr>
        <w:spacing w:line="240" w:lineRule="auto"/>
        <w:rPr>
          <w:rFonts w:cstheme="minorHAnsi"/>
        </w:rPr>
      </w:pPr>
      <w:r w:rsidRPr="00862D3E">
        <w:rPr>
          <w:rFonts w:cstheme="minorHAnsi"/>
        </w:rPr>
        <w:t>Submit planning updates and relevant reports to OPD as they become available and if possible in the early coordination phase</w:t>
      </w:r>
      <w:ins w:id="1464" w:author="OPD2" w:date="2021-03-16T07:31:00Z">
        <w:r w:rsidR="004C2A86">
          <w:rPr>
            <w:rFonts w:cstheme="minorHAnsi"/>
          </w:rPr>
          <w:t>, providing time for comments on drafts and revisions</w:t>
        </w:r>
      </w:ins>
      <w:r w:rsidRPr="00862D3E">
        <w:rPr>
          <w:rFonts w:cstheme="minorHAnsi"/>
        </w:rPr>
        <w:t xml:space="preserve"> to ensure plan alignment and integration into the comprehensive sustainable development plan</w:t>
      </w:r>
      <w:r w:rsidR="00125710" w:rsidRPr="00862D3E">
        <w:rPr>
          <w:rFonts w:cstheme="minorHAnsi"/>
        </w:rPr>
        <w:t xml:space="preserve">; and </w:t>
      </w:r>
    </w:p>
    <w:p w14:paraId="6259B79D" w14:textId="0F45DB88" w:rsidR="00125710" w:rsidRPr="00862D3E" w:rsidRDefault="00125710" w:rsidP="00563484">
      <w:pPr>
        <w:pStyle w:val="ListParagraph"/>
        <w:numPr>
          <w:ilvl w:val="0"/>
          <w:numId w:val="12"/>
        </w:numPr>
        <w:spacing w:line="240" w:lineRule="auto"/>
        <w:rPr>
          <w:rFonts w:cstheme="minorHAnsi"/>
        </w:rPr>
      </w:pPr>
      <w:r w:rsidRPr="00862D3E">
        <w:rPr>
          <w:rFonts w:cstheme="minorHAnsi"/>
        </w:rPr>
        <w:t>As provided by 1 CMC § 20185, all plans prepared by any department, agency or instrumentality of the government of the CNMI shall be circulated to other agencies or instrumentalities affected by such plan and to the Office of Planning and Development for review and finalization not later than sixty (60) days prior to submission of the plan to the ODP Director for review and comment by the Planning and Development Advisory Council.</w:t>
      </w:r>
    </w:p>
    <w:p w14:paraId="6A4CE64B" w14:textId="17F23B0F" w:rsidR="00E63496" w:rsidRPr="00862D3E" w:rsidRDefault="00526F16" w:rsidP="00563484">
      <w:pPr>
        <w:spacing w:line="240" w:lineRule="auto"/>
        <w:rPr>
          <w:del w:id="1465" w:author="OPD2" w:date="2021-03-16T07:31:00Z"/>
          <w:rFonts w:cstheme="minorHAnsi"/>
        </w:rPr>
      </w:pPr>
      <w:bookmarkStart w:id="1466" w:name="_Hlk47595441"/>
      <w:del w:id="1467" w:author="OPD2" w:date="2021-03-16T07:31:00Z">
        <w:r w:rsidRPr="00862D3E">
          <w:rPr>
            <w:rFonts w:cstheme="minorHAnsi"/>
          </w:rPr>
          <w:delText xml:space="preserve">Planning updates and supporting data will be collected and shared as follows: </w:delText>
        </w:r>
      </w:del>
    </w:p>
    <w:p w14:paraId="42D0709C" w14:textId="5A4D51E3" w:rsidR="00526F16" w:rsidRPr="00862D3E" w:rsidRDefault="00526F16" w:rsidP="00563484">
      <w:pPr>
        <w:pStyle w:val="ListParagraph"/>
        <w:numPr>
          <w:ilvl w:val="0"/>
          <w:numId w:val="12"/>
        </w:numPr>
        <w:spacing w:line="240" w:lineRule="auto"/>
        <w:rPr>
          <w:del w:id="1468" w:author="OPD2" w:date="2021-03-16T07:31:00Z"/>
          <w:rFonts w:cstheme="minorHAnsi"/>
        </w:rPr>
      </w:pPr>
      <w:del w:id="1469" w:author="OPD2" w:date="2021-03-16T07:31:00Z">
        <w:r w:rsidRPr="00862D3E">
          <w:rPr>
            <w:rFonts w:cstheme="minorHAnsi"/>
          </w:rPr>
          <w:delText>Draft and final documents and requests for comments or other information will be shared on OPD’s website and hard copies may be made available in accordance with the Open Government Act (OGA) request, however, OPD may charge $.25/page to reimburse costs if hard copies are requested;</w:delText>
        </w:r>
      </w:del>
    </w:p>
    <w:p w14:paraId="73D01187" w14:textId="78FF66F7" w:rsidR="00526F16" w:rsidRPr="00862D3E" w:rsidRDefault="00526F16" w:rsidP="00563484">
      <w:pPr>
        <w:pStyle w:val="ListParagraph"/>
        <w:numPr>
          <w:ilvl w:val="0"/>
          <w:numId w:val="12"/>
        </w:numPr>
        <w:spacing w:line="240" w:lineRule="auto"/>
        <w:rPr>
          <w:del w:id="1470" w:author="OPD2" w:date="2021-03-16T07:31:00Z"/>
          <w:rFonts w:cstheme="minorHAnsi"/>
        </w:rPr>
      </w:pPr>
      <w:del w:id="1471" w:author="OPD2" w:date="2021-03-16T07:31:00Z">
        <w:r w:rsidRPr="00862D3E">
          <w:rPr>
            <w:rFonts w:cstheme="minorHAnsi"/>
          </w:rPr>
          <w:delText>Final geospatial data that is not considered “protected” and contains clear metadata and that has gone through standard Quality Assurance and Quality Control (QA/QC) review will be listed in the online data library and will be used to regularly update online mapping tools as appropriate. “Protected” data that has gone through QA/QC that may contain sensitive information including but not limited to personal identifying information (PII) will not be published publicly but may be hosted in a password protected library to allow for limited access according to the conditions upon which that data was shared. PII is not discoverable under the OGA without a showing of a “compelling governmental interest in protecting the health, safety or welfare of the community” and therefore will not be considered discoverable public information under the OGA.</w:delText>
        </w:r>
      </w:del>
    </w:p>
    <w:p w14:paraId="791E03B1" w14:textId="34A11628" w:rsidR="00526F16" w:rsidRPr="00862D3E" w:rsidRDefault="00526F16" w:rsidP="00563484">
      <w:pPr>
        <w:pStyle w:val="ListParagraph"/>
        <w:numPr>
          <w:ilvl w:val="0"/>
          <w:numId w:val="12"/>
        </w:numPr>
        <w:spacing w:line="240" w:lineRule="auto"/>
        <w:rPr>
          <w:del w:id="1472" w:author="OPD2" w:date="2021-03-16T07:31:00Z"/>
          <w:rFonts w:cstheme="minorHAnsi"/>
        </w:rPr>
      </w:pPr>
      <w:del w:id="1473" w:author="OPD2" w:date="2021-03-16T07:31:00Z">
        <w:r w:rsidRPr="00862D3E">
          <w:rPr>
            <w:rFonts w:cstheme="minorHAnsi"/>
          </w:rPr>
          <w:delText>OPD will</w:delText>
        </w:r>
        <w:r w:rsidR="002D2CB2" w:rsidRPr="00862D3E">
          <w:rPr>
            <w:rFonts w:cstheme="minorHAnsi"/>
          </w:rPr>
          <w:delText xml:space="preserve"> take reasonable efforts to protect any and all information that agency partners have identified as “internal” or “protected”. </w:delText>
        </w:r>
      </w:del>
    </w:p>
    <w:p w14:paraId="41368411" w14:textId="3A7C0719" w:rsidR="006528C8" w:rsidRPr="002523EA" w:rsidRDefault="003D2A17" w:rsidP="00563484">
      <w:pPr>
        <w:pStyle w:val="Heading2"/>
        <w:spacing w:line="240" w:lineRule="auto"/>
        <w:rPr>
          <w:rStyle w:val="Heading1Char"/>
          <w:sz w:val="26"/>
          <w:szCs w:val="26"/>
        </w:rPr>
      </w:pPr>
      <w:bookmarkStart w:id="1474" w:name="_9._Education_and"/>
      <w:bookmarkStart w:id="1475" w:name="_Toc54611363"/>
      <w:bookmarkStart w:id="1476" w:name="_Toc63510734"/>
      <w:bookmarkStart w:id="1477" w:name="_Toc66508566"/>
      <w:bookmarkEnd w:id="1466"/>
      <w:bookmarkEnd w:id="1474"/>
      <w:r w:rsidRPr="002523EA">
        <w:rPr>
          <w:rStyle w:val="Heading1Char"/>
          <w:sz w:val="26"/>
          <w:szCs w:val="26"/>
        </w:rPr>
        <w:t>Community Engagement</w:t>
      </w:r>
      <w:r w:rsidR="006528C8" w:rsidRPr="002523EA">
        <w:rPr>
          <w:rStyle w:val="Heading1Char"/>
          <w:sz w:val="26"/>
          <w:szCs w:val="26"/>
        </w:rPr>
        <w:t xml:space="preserve"> and Outreach</w:t>
      </w:r>
      <w:r w:rsidR="001218A9" w:rsidRPr="002523EA">
        <w:rPr>
          <w:rStyle w:val="Heading1Char"/>
          <w:sz w:val="26"/>
          <w:szCs w:val="26"/>
        </w:rPr>
        <w:t xml:space="preserve"> Strategy</w:t>
      </w:r>
      <w:bookmarkEnd w:id="1475"/>
      <w:bookmarkEnd w:id="1476"/>
      <w:bookmarkEnd w:id="1477"/>
    </w:p>
    <w:p w14:paraId="054F1FCF" w14:textId="76F5FA92" w:rsidR="000F7238" w:rsidRPr="00862D3E" w:rsidRDefault="000F7238" w:rsidP="00563484">
      <w:pPr>
        <w:spacing w:line="240" w:lineRule="auto"/>
        <w:rPr>
          <w:rFonts w:cstheme="minorHAnsi"/>
        </w:rPr>
      </w:pPr>
      <w:r w:rsidRPr="00862D3E">
        <w:rPr>
          <w:rFonts w:cstheme="minorHAnsi"/>
        </w:rPr>
        <w:t xml:space="preserve">Ultimately it is people that must support strategy execution. Communications channels that enable two-way information sharing serve to increase awareness, build buy-in, and grow engagement. </w:t>
      </w:r>
      <w:r w:rsidR="007214DB" w:rsidRPr="00862D3E">
        <w:rPr>
          <w:rFonts w:cstheme="minorHAnsi"/>
        </w:rPr>
        <w:t xml:space="preserve">When implementing the adaptive management process, feedback from all stakeholders is critical to identifying challenges and crafting creative solutions in the “try-test-learn-revise” strategic planning cycle. As such, OPD will continue to build its publications and geospatial library, as well as invest resources that provide education, training, and engagement opportunities that promote innovation and creative problem solving to support the sustainable solutions outlined in this plan. </w:t>
      </w:r>
    </w:p>
    <w:p w14:paraId="6ACBBC17" w14:textId="39C5BB6C" w:rsidR="003F3F8C" w:rsidRPr="00862D3E" w:rsidRDefault="007214DB" w:rsidP="00563484">
      <w:pPr>
        <w:spacing w:line="240" w:lineRule="auto"/>
        <w:rPr>
          <w:rFonts w:cstheme="minorHAnsi"/>
        </w:rPr>
      </w:pPr>
      <w:r w:rsidRPr="00862D3E">
        <w:rPr>
          <w:rFonts w:cstheme="minorHAnsi"/>
        </w:rPr>
        <w:t>To support these objectives, OPD will convene publicly noticed PDAC meetings at least quarterly. Meeting minutes and presentation materials will be curated on the OPD website.</w:t>
      </w:r>
      <w:r w:rsidR="00D723EE" w:rsidRPr="00862D3E">
        <w:rPr>
          <w:rFonts w:cstheme="minorHAnsi"/>
        </w:rPr>
        <w:t xml:space="preserve"> Interested stakeholders can sign up for planning updates or view posts on social media.</w:t>
      </w:r>
      <w:r w:rsidRPr="00862D3E">
        <w:rPr>
          <w:rFonts w:cstheme="minorHAnsi"/>
        </w:rPr>
        <w:t xml:space="preserve"> Our </w:t>
      </w:r>
      <w:r w:rsidR="00D723EE" w:rsidRPr="00862D3E">
        <w:rPr>
          <w:rFonts w:cstheme="minorHAnsi"/>
        </w:rPr>
        <w:t xml:space="preserve">inboxes and </w:t>
      </w:r>
      <w:r w:rsidRPr="00862D3E">
        <w:rPr>
          <w:rFonts w:cstheme="minorHAnsi"/>
        </w:rPr>
        <w:t xml:space="preserve">doors are open, and yet communication is a two-way street.  </w:t>
      </w:r>
    </w:p>
    <w:p w14:paraId="71B3FF0A" w14:textId="0D3A4DB2" w:rsidR="003F3F8C" w:rsidRPr="00862D3E" w:rsidRDefault="003F3F8C" w:rsidP="00563484">
      <w:pPr>
        <w:spacing w:line="240" w:lineRule="auto"/>
        <w:rPr>
          <w:rFonts w:cstheme="minorHAnsi"/>
        </w:rPr>
      </w:pPr>
      <w:r w:rsidRPr="00862D3E">
        <w:rPr>
          <w:rFonts w:cstheme="minorHAnsi"/>
        </w:rPr>
        <w:t xml:space="preserve">When OPD and the PDAC agreed on the approach to craft this CDSP in 2018, community meetings were planned for scoping efforts which occurred in the Spring of 2019 and for precinct-level visioning and priority discussions in the Spring of 2020. </w:t>
      </w:r>
      <w:r w:rsidR="00692C59" w:rsidRPr="00862D3E">
        <w:rPr>
          <w:rFonts w:cstheme="minorHAnsi"/>
        </w:rPr>
        <w:t xml:space="preserve">Although the Covid19 pandemic required modification of this approach, this highlights a benefit of adaptive planning – if the planned approach becomes unviable flexible planning allows for recalibration to work towards the visions, goals, and objectives that guide our path. </w:t>
      </w:r>
    </w:p>
    <w:p w14:paraId="6F41676E" w14:textId="718696CA" w:rsidR="00550A82" w:rsidRPr="00862D3E" w:rsidRDefault="00550A82" w:rsidP="00563484">
      <w:pPr>
        <w:pStyle w:val="Heading3"/>
        <w:spacing w:line="240" w:lineRule="auto"/>
      </w:pPr>
      <w:bookmarkStart w:id="1478" w:name="_Toc54611364"/>
      <w:bookmarkStart w:id="1479" w:name="_Toc63510735"/>
      <w:bookmarkStart w:id="1480" w:name="_Toc66505653"/>
      <w:bookmarkStart w:id="1481" w:name="_Toc66508567"/>
      <w:bookmarkStart w:id="1482" w:name="_Hlk531094274"/>
      <w:r w:rsidRPr="00862D3E">
        <w:t>Build Public Awareness and Support</w:t>
      </w:r>
      <w:bookmarkEnd w:id="1478"/>
      <w:bookmarkEnd w:id="1479"/>
      <w:bookmarkEnd w:id="1480"/>
      <w:bookmarkEnd w:id="1481"/>
    </w:p>
    <w:p w14:paraId="24068DDF" w14:textId="1BC4B6DC" w:rsidR="002A04EB" w:rsidRPr="00862D3E" w:rsidRDefault="009D0835" w:rsidP="00563484">
      <w:pPr>
        <w:spacing w:line="240" w:lineRule="auto"/>
        <w:rPr>
          <w:rFonts w:cstheme="minorHAnsi"/>
        </w:rPr>
      </w:pPr>
      <w:r w:rsidRPr="00862D3E">
        <w:rPr>
          <w:rFonts w:cstheme="minorHAnsi"/>
        </w:rPr>
        <w:t>C</w:t>
      </w:r>
      <w:r w:rsidR="002A3AAD" w:rsidRPr="00862D3E">
        <w:rPr>
          <w:rFonts w:cstheme="minorHAnsi"/>
        </w:rPr>
        <w:t>ommunity engagement</w:t>
      </w:r>
      <w:r w:rsidRPr="00862D3E">
        <w:rPr>
          <w:rFonts w:cstheme="minorHAnsi"/>
        </w:rPr>
        <w:t xml:space="preserve"> is necessary to</w:t>
      </w:r>
      <w:r w:rsidR="002A3AAD" w:rsidRPr="00862D3E">
        <w:rPr>
          <w:rFonts w:cstheme="minorHAnsi"/>
        </w:rPr>
        <w:t xml:space="preserve"> increase support </w:t>
      </w:r>
      <w:r w:rsidRPr="00862D3E">
        <w:rPr>
          <w:rFonts w:cstheme="minorHAnsi"/>
        </w:rPr>
        <w:t>and implementation of this</w:t>
      </w:r>
      <w:r w:rsidR="002A3AAD" w:rsidRPr="00862D3E">
        <w:rPr>
          <w:rFonts w:cstheme="minorHAnsi"/>
        </w:rPr>
        <w:t xml:space="preserve"> integrated approach to</w:t>
      </w:r>
      <w:r w:rsidR="003D2A17" w:rsidRPr="00862D3E">
        <w:rPr>
          <w:rFonts w:cstheme="minorHAnsi"/>
        </w:rPr>
        <w:t xml:space="preserve"> achieving the shared visions of the CSDP. </w:t>
      </w:r>
      <w:r w:rsidRPr="00862D3E">
        <w:rPr>
          <w:rFonts w:cstheme="minorHAnsi"/>
        </w:rPr>
        <w:t xml:space="preserve">Over the next five-year planning cycle, OPD will continue to work with partner agencies to track data, identify trends, and communicate updates in quarterly PDAC meetings and in periodic Planning Taskforce and “Working Group” meetings as issues or opportunities for engagement emerge. </w:t>
      </w:r>
    </w:p>
    <w:p w14:paraId="5F975E67" w14:textId="554FF5F8" w:rsidR="009D0835" w:rsidRPr="00862D3E" w:rsidRDefault="009D0835" w:rsidP="00563484">
      <w:pPr>
        <w:spacing w:line="240" w:lineRule="auto"/>
        <w:rPr>
          <w:rFonts w:cstheme="minorHAnsi"/>
        </w:rPr>
      </w:pPr>
      <w:r w:rsidRPr="00862D3E">
        <w:rPr>
          <w:rFonts w:cstheme="minorHAnsi"/>
        </w:rPr>
        <w:t>To build public awareness and support of ongoing sustainability planning and project implementation efforts, OPD will work with partners to expand communications capacities with a “Communications Team”. This team will support identification of public outreach campaign opportunities</w:t>
      </w:r>
      <w:r w:rsidR="00143223" w:rsidRPr="00862D3E">
        <w:rPr>
          <w:rFonts w:cstheme="minorHAnsi"/>
        </w:rPr>
        <w:t xml:space="preserve">. </w:t>
      </w:r>
      <w:r w:rsidRPr="00862D3E">
        <w:rPr>
          <w:rFonts w:cstheme="minorHAnsi"/>
        </w:rPr>
        <w:t xml:space="preserve"> </w:t>
      </w:r>
    </w:p>
    <w:p w14:paraId="1E6A68D4" w14:textId="1C577729" w:rsidR="00550A82" w:rsidRPr="00862D3E" w:rsidRDefault="003D2A17" w:rsidP="00563484">
      <w:pPr>
        <w:pStyle w:val="Heading3"/>
        <w:spacing w:line="240" w:lineRule="auto"/>
      </w:pPr>
      <w:bookmarkStart w:id="1483" w:name="_Toc54611365"/>
      <w:bookmarkStart w:id="1484" w:name="_Toc63510736"/>
      <w:bookmarkStart w:id="1485" w:name="_Toc66505654"/>
      <w:bookmarkStart w:id="1486" w:name="_Toc66508568"/>
      <w:r w:rsidRPr="00862D3E">
        <w:t>Transparency and Community Engagement</w:t>
      </w:r>
      <w:bookmarkEnd w:id="1483"/>
      <w:bookmarkEnd w:id="1484"/>
      <w:bookmarkEnd w:id="1485"/>
      <w:bookmarkEnd w:id="1486"/>
      <w:r w:rsidR="00301D46" w:rsidRPr="00862D3E">
        <w:t xml:space="preserve"> </w:t>
      </w:r>
    </w:p>
    <w:p w14:paraId="2D5E0B6F" w14:textId="2B96E772" w:rsidR="000F7238" w:rsidRPr="00862D3E" w:rsidRDefault="00A228E9" w:rsidP="00563484">
      <w:pPr>
        <w:spacing w:line="240" w:lineRule="auto"/>
        <w:rPr>
          <w:rFonts w:cstheme="minorHAnsi"/>
        </w:rPr>
      </w:pPr>
      <w:r w:rsidRPr="00862D3E">
        <w:rPr>
          <w:rFonts w:cstheme="minorHAnsi"/>
        </w:rPr>
        <w:t xml:space="preserve">Community engagement </w:t>
      </w:r>
      <w:r w:rsidR="00CB4BF9" w:rsidRPr="00862D3E">
        <w:rPr>
          <w:rFonts w:cstheme="minorHAnsi"/>
        </w:rPr>
        <w:t xml:space="preserve">will </w:t>
      </w:r>
      <w:r w:rsidRPr="00862D3E">
        <w:rPr>
          <w:rFonts w:cstheme="minorHAnsi"/>
        </w:rPr>
        <w:t>focus</w:t>
      </w:r>
      <w:r w:rsidR="006F251B" w:rsidRPr="00862D3E">
        <w:rPr>
          <w:rFonts w:cstheme="minorHAnsi"/>
        </w:rPr>
        <w:t xml:space="preserve"> </w:t>
      </w:r>
      <w:r w:rsidR="00CB4BF9" w:rsidRPr="00862D3E">
        <w:rPr>
          <w:rFonts w:cstheme="minorHAnsi"/>
        </w:rPr>
        <w:t>on iterative and transparent</w:t>
      </w:r>
      <w:r w:rsidR="006F251B" w:rsidRPr="00862D3E">
        <w:rPr>
          <w:rFonts w:cstheme="minorHAnsi"/>
        </w:rPr>
        <w:t xml:space="preserve"> information sharing,</w:t>
      </w:r>
      <w:r w:rsidRPr="00862D3E">
        <w:rPr>
          <w:rFonts w:cstheme="minorHAnsi"/>
        </w:rPr>
        <w:t xml:space="preserve"> educatio</w:t>
      </w:r>
      <w:r w:rsidR="00CB4BF9" w:rsidRPr="00862D3E">
        <w:rPr>
          <w:rFonts w:cstheme="minorHAnsi"/>
        </w:rPr>
        <w:t xml:space="preserve">n, and training events. </w:t>
      </w:r>
      <w:r w:rsidR="007E7F17" w:rsidRPr="00862D3E">
        <w:rPr>
          <w:rFonts w:cstheme="minorHAnsi"/>
        </w:rPr>
        <w:t xml:space="preserve">OPD, PDAC, and Planning Partners will follow requirements of the Open Government Act and go beyond those requirements whenever practicable in order to share information through multiple platforms including social media and other online forums. </w:t>
      </w:r>
      <w:r w:rsidR="00A206F4" w:rsidRPr="00862D3E">
        <w:rPr>
          <w:rFonts w:cstheme="minorHAnsi"/>
        </w:rPr>
        <w:t xml:space="preserve">OPD, PDAC, and our Planning Partners are committed to supporting information accessibility </w:t>
      </w:r>
      <w:r w:rsidR="00B77A53" w:rsidRPr="00862D3E">
        <w:rPr>
          <w:rFonts w:cstheme="minorHAnsi"/>
        </w:rPr>
        <w:t xml:space="preserve">and will work to provide services as needed to facilitate access to people for whom English is not a native language, or who have other accessibility challenges.  </w:t>
      </w:r>
      <w:r w:rsidR="003D2A17" w:rsidRPr="00862D3E">
        <w:rPr>
          <w:rFonts w:cstheme="minorHAnsi"/>
        </w:rPr>
        <w:t xml:space="preserve"> </w:t>
      </w:r>
    </w:p>
    <w:p w14:paraId="5739CA11" w14:textId="0009392F" w:rsidR="00C048FB" w:rsidRPr="00862D3E" w:rsidRDefault="00C048FB" w:rsidP="00563484">
      <w:pPr>
        <w:spacing w:line="240" w:lineRule="auto"/>
        <w:rPr>
          <w:rFonts w:cstheme="minorHAnsi"/>
        </w:rPr>
      </w:pPr>
      <w:r w:rsidRPr="00862D3E">
        <w:rPr>
          <w:rFonts w:cstheme="minorHAnsi"/>
        </w:rPr>
        <w:t xml:space="preserve">Engaging with the community through open and transparent processes ensures that OPD and the PDAC’s research and policy advice is informed by those who are interested in, and affected by, that advice and that the analysis is tested publicly. As such, quarterly PDAC meetings and regular Taskforce meetings will be open to the public, and meeting minutes will be posted on the OPD website. </w:t>
      </w:r>
      <w:r w:rsidR="008802A2" w:rsidRPr="00862D3E">
        <w:rPr>
          <w:rFonts w:cstheme="minorHAnsi"/>
        </w:rPr>
        <w:t>Working groups will continue to be formed as needed to address specific locally-driven topics. Efficacy of these efforts will be ensured through the use of meeting management tools such as clear agendas with additional time scheduled for networking and feedback on specific issues.</w:t>
      </w:r>
    </w:p>
    <w:p w14:paraId="5CD1BA66" w14:textId="75320F6B" w:rsidR="00BF23BD" w:rsidRPr="00862D3E" w:rsidRDefault="00BF23BD" w:rsidP="00563484">
      <w:pPr>
        <w:spacing w:line="240" w:lineRule="auto"/>
        <w:rPr>
          <w:rFonts w:cstheme="minorHAnsi"/>
        </w:rPr>
      </w:pPr>
      <w:r w:rsidRPr="00862D3E">
        <w:rPr>
          <w:rFonts w:cstheme="minorHAnsi"/>
        </w:rPr>
        <w:t xml:space="preserve">It is recognized that online participation venues offer important engagement alternatives for those unable or unwilling to attend meetings or events, especially during the days of Covid19. OPD will continue to support efforts to ensure multi-media access to meeting materials and planning documents and will support use of the OPD website through regular outreach across multiple platforms. </w:t>
      </w:r>
      <w:r w:rsidR="00995E11" w:rsidRPr="00862D3E">
        <w:rPr>
          <w:rFonts w:cstheme="minorHAnsi"/>
        </w:rPr>
        <w:t xml:space="preserve">We will continue to rely on multiple means of communication for outreach and feedback. </w:t>
      </w:r>
    </w:p>
    <w:p w14:paraId="19A2B36B" w14:textId="616E56CC" w:rsidR="00365A71" w:rsidRPr="00862D3E" w:rsidRDefault="00365A71" w:rsidP="00563484">
      <w:pPr>
        <w:spacing w:line="240" w:lineRule="auto"/>
        <w:rPr>
          <w:rFonts w:cstheme="minorHAnsi"/>
        </w:rPr>
      </w:pPr>
      <w:r w:rsidRPr="00862D3E">
        <w:rPr>
          <w:rFonts w:cstheme="minorHAnsi"/>
        </w:rPr>
        <w:t>The strong partnerships developed through th</w:t>
      </w:r>
      <w:r w:rsidR="00B4741C" w:rsidRPr="00862D3E">
        <w:rPr>
          <w:rFonts w:cstheme="minorHAnsi"/>
        </w:rPr>
        <w:t>ese</w:t>
      </w:r>
      <w:r w:rsidRPr="00862D3E">
        <w:rPr>
          <w:rFonts w:cstheme="minorHAnsi"/>
        </w:rPr>
        <w:t xml:space="preserve"> </w:t>
      </w:r>
      <w:r w:rsidR="00B4741C" w:rsidRPr="00862D3E">
        <w:rPr>
          <w:rFonts w:cstheme="minorHAnsi"/>
        </w:rPr>
        <w:t>efforts</w:t>
      </w:r>
      <w:r w:rsidRPr="00862D3E">
        <w:rPr>
          <w:rFonts w:cstheme="minorHAnsi"/>
        </w:rPr>
        <w:t xml:space="preserve"> will support continued iterative and inclusive planning and build greater capacity and resources in the future. It is the intention that this CSDP is a living document and will continue to be updated and adapted to reflect changing needs and priorities as well as community input that stakeholders share. </w:t>
      </w:r>
    </w:p>
    <w:p w14:paraId="2067FA27" w14:textId="6927DA04" w:rsidR="008802A2" w:rsidRPr="00862D3E" w:rsidRDefault="008802A2" w:rsidP="00563484">
      <w:pPr>
        <w:spacing w:line="240" w:lineRule="auto"/>
        <w:rPr>
          <w:rFonts w:cstheme="minorHAnsi"/>
        </w:rPr>
      </w:pPr>
    </w:p>
    <w:p w14:paraId="569836EF" w14:textId="77777777" w:rsidR="00365A71" w:rsidRPr="00862D3E" w:rsidRDefault="00365A71" w:rsidP="00563484">
      <w:pPr>
        <w:spacing w:line="240" w:lineRule="auto"/>
        <w:rPr>
          <w:rFonts w:cstheme="minorHAnsi"/>
        </w:rPr>
      </w:pPr>
    </w:p>
    <w:p w14:paraId="716E3529" w14:textId="5873D04C" w:rsidR="00143223" w:rsidRPr="00862D3E" w:rsidRDefault="00143223" w:rsidP="00563484">
      <w:pPr>
        <w:spacing w:line="240" w:lineRule="auto"/>
        <w:rPr>
          <w:rFonts w:eastAsiaTheme="majorEastAsia" w:cstheme="minorHAnsi"/>
          <w:color w:val="365F91" w:themeColor="accent1" w:themeShade="BF"/>
          <w:sz w:val="32"/>
          <w:szCs w:val="32"/>
        </w:rPr>
      </w:pPr>
    </w:p>
    <w:p w14:paraId="2DEF4DDC" w14:textId="77777777" w:rsidR="00563484" w:rsidRDefault="00563484">
      <w:pPr>
        <w:rPr>
          <w:rFonts w:eastAsiaTheme="majorEastAsia" w:cstheme="minorHAnsi"/>
          <w:color w:val="365F91" w:themeColor="accent1" w:themeShade="BF"/>
          <w:sz w:val="32"/>
          <w:szCs w:val="32"/>
        </w:rPr>
      </w:pPr>
      <w:r>
        <w:rPr>
          <w:rFonts w:cstheme="minorHAnsi"/>
        </w:rPr>
        <w:br w:type="page"/>
      </w:r>
      <w:bookmarkStart w:id="1487" w:name="_Toc63510737"/>
    </w:p>
    <w:p w14:paraId="77E40A4C" w14:textId="7E26B4B4" w:rsidR="00275182" w:rsidRPr="00862D3E" w:rsidRDefault="006A7B8A" w:rsidP="00563484">
      <w:pPr>
        <w:pStyle w:val="Heading1"/>
        <w:spacing w:line="240" w:lineRule="auto"/>
        <w:rPr>
          <w:del w:id="1488" w:author="OPD2" w:date="2021-03-16T07:31:00Z"/>
          <w:rFonts w:asciiTheme="minorHAnsi" w:hAnsiTheme="minorHAnsi" w:cstheme="minorHAnsi"/>
        </w:rPr>
      </w:pPr>
      <w:bookmarkStart w:id="1489" w:name="_Toc54611366"/>
      <w:del w:id="1490" w:author="OPD2" w:date="2021-03-16T07:31:00Z">
        <w:r w:rsidRPr="00862D3E">
          <w:rPr>
            <w:rFonts w:cstheme="minorHAnsi"/>
            <w:noProof/>
          </w:rPr>
          <w:drawing>
            <wp:anchor distT="0" distB="0" distL="114300" distR="114300" simplePos="0" relativeHeight="252005376" behindDoc="0" locked="0" layoutInCell="1" allowOverlap="1" wp14:anchorId="5D495337" wp14:editId="7FE1D692">
              <wp:simplePos x="0" y="0"/>
              <wp:positionH relativeFrom="column">
                <wp:posOffset>4406265</wp:posOffset>
              </wp:positionH>
              <wp:positionV relativeFrom="paragraph">
                <wp:posOffset>0</wp:posOffset>
              </wp:positionV>
              <wp:extent cx="2181860" cy="2971800"/>
              <wp:effectExtent l="0" t="0" r="889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extLst>
                          <a:ext uri="{28A0092B-C50C-407E-A947-70E740481C1C}">
                            <a14:useLocalDpi xmlns:a14="http://schemas.microsoft.com/office/drawing/2010/main" val="0"/>
                          </a:ext>
                        </a:extLst>
                      </a:blip>
                      <a:stretch>
                        <a:fillRect/>
                      </a:stretch>
                    </pic:blipFill>
                    <pic:spPr>
                      <a:xfrm>
                        <a:off x="0" y="0"/>
                        <a:ext cx="2181860" cy="2971800"/>
                      </a:xfrm>
                      <a:prstGeom prst="rect">
                        <a:avLst/>
                      </a:prstGeom>
                    </pic:spPr>
                  </pic:pic>
                </a:graphicData>
              </a:graphic>
              <wp14:sizeRelH relativeFrom="page">
                <wp14:pctWidth>0</wp14:pctWidth>
              </wp14:sizeRelH>
              <wp14:sizeRelV relativeFrom="page">
                <wp14:pctHeight>0</wp14:pctHeight>
              </wp14:sizeRelV>
            </wp:anchor>
          </w:drawing>
        </w:r>
        <w:r w:rsidR="005D0CA0">
          <w:rPr>
            <w:rFonts w:asciiTheme="minorHAnsi" w:hAnsiTheme="minorHAnsi" w:cstheme="minorHAnsi"/>
          </w:rPr>
          <w:delText xml:space="preserve">V. </w:delText>
        </w:r>
        <w:r w:rsidR="00AE4143" w:rsidRPr="00862D3E">
          <w:rPr>
            <w:rFonts w:asciiTheme="minorHAnsi" w:hAnsiTheme="minorHAnsi" w:cstheme="minorHAnsi"/>
          </w:rPr>
          <w:delText>Implementation Plan</w:delText>
        </w:r>
        <w:bookmarkEnd w:id="1489"/>
      </w:del>
    </w:p>
    <w:p w14:paraId="467DD1A6" w14:textId="77777777" w:rsidR="00386990" w:rsidRPr="00862D3E" w:rsidRDefault="00386990" w:rsidP="00563484">
      <w:pPr>
        <w:spacing w:after="0" w:line="240" w:lineRule="auto"/>
        <w:rPr>
          <w:moveTo w:id="1491" w:author="OPD1" w:date="2021-03-16T07:31:00Z"/>
          <w:rFonts w:cstheme="minorHAnsi"/>
        </w:rPr>
      </w:pPr>
      <w:moveToRangeStart w:id="1492" w:author="OPD1" w:date="2021-03-16T07:31:00Z" w:name="move66772317"/>
    </w:p>
    <w:p w14:paraId="48DBA74F" w14:textId="77777777" w:rsidR="00952F71" w:rsidRPr="00862D3E" w:rsidRDefault="00BA7107" w:rsidP="00563484">
      <w:pPr>
        <w:spacing w:line="240" w:lineRule="auto"/>
        <w:rPr>
          <w:moveTo w:id="1493" w:author="OPD1" w:date="2021-03-16T07:31:00Z"/>
          <w:rFonts w:cstheme="minorHAnsi"/>
        </w:rPr>
      </w:pPr>
      <w:moveTo w:id="1494" w:author="OPD1" w:date="2021-03-16T07:31:00Z">
        <w:r w:rsidRPr="00862D3E">
          <w:rPr>
            <w:rFonts w:cstheme="minorHAnsi"/>
          </w:rPr>
          <w:t>Progress towards annual, short</w:t>
        </w:r>
        <w:r w:rsidR="00386990" w:rsidRPr="00862D3E">
          <w:rPr>
            <w:rFonts w:cstheme="minorHAnsi"/>
          </w:rPr>
          <w:t>-,</w:t>
        </w:r>
        <w:r w:rsidRPr="00862D3E">
          <w:rPr>
            <w:rFonts w:cstheme="minorHAnsi"/>
          </w:rPr>
          <w:t xml:space="preserve"> and long-term goals, objectives, and action items will be assessed in quarterly Planning Taskforce meetings. These meetings will be open to the public and notes will be taken, shared with Taskforce Listservs and curated on the OPD website to track </w:t>
        </w:r>
        <w:r w:rsidR="0010302A" w:rsidRPr="00862D3E">
          <w:rPr>
            <w:rFonts w:cstheme="minorHAnsi"/>
          </w:rPr>
          <w:t xml:space="preserve">progress, identify opportunities for co-benefits, and address challenges.  </w:t>
        </w:r>
      </w:moveTo>
    </w:p>
    <w:moveToRangeEnd w:id="1492"/>
    <w:p w14:paraId="7CB3D3CD" w14:textId="4D2ECFE0" w:rsidR="00542715" w:rsidRPr="00862D3E" w:rsidRDefault="00F81582" w:rsidP="00563484">
      <w:pPr>
        <w:spacing w:line="240" w:lineRule="auto"/>
        <w:rPr>
          <w:moveTo w:id="1495" w:author="OPD1" w:date="2021-03-16T07:31:00Z"/>
          <w:rFonts w:cstheme="minorHAnsi"/>
        </w:rPr>
      </w:pPr>
      <w:del w:id="1496" w:author="OPD2" w:date="2021-03-16T07:31:00Z">
        <w:r w:rsidRPr="00862D3E">
          <w:rPr>
            <w:rFonts w:cstheme="minorHAnsi"/>
            <w:noProof/>
            <w:highlight w:val="yellow"/>
          </w:rPr>
          <mc:AlternateContent>
            <mc:Choice Requires="wps">
              <w:drawing>
                <wp:anchor distT="0" distB="0" distL="114300" distR="114300" simplePos="0" relativeHeight="252006400" behindDoc="0" locked="0" layoutInCell="1" allowOverlap="1" wp14:anchorId="625AC17A" wp14:editId="70879EA5">
                  <wp:simplePos x="0" y="0"/>
                  <wp:positionH relativeFrom="column">
                    <wp:posOffset>4697730</wp:posOffset>
                  </wp:positionH>
                  <wp:positionV relativeFrom="paragraph">
                    <wp:posOffset>728249</wp:posOffset>
                  </wp:positionV>
                  <wp:extent cx="1496060" cy="828040"/>
                  <wp:effectExtent l="0" t="0" r="27940" b="10160"/>
                  <wp:wrapNone/>
                  <wp:docPr id="24" name="Oval 24"/>
                  <wp:cNvGraphicFramePr/>
                  <a:graphic xmlns:a="http://schemas.openxmlformats.org/drawingml/2006/main">
                    <a:graphicData uri="http://schemas.microsoft.com/office/word/2010/wordprocessingShape">
                      <wps:wsp>
                        <wps:cNvSpPr/>
                        <wps:spPr>
                          <a:xfrm>
                            <a:off x="0" y="0"/>
                            <a:ext cx="1496060" cy="82804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BC376B" id="Oval 24" o:spid="_x0000_s1026" style="position:absolute;margin-left:369.9pt;margin-top:57.35pt;width:117.8pt;height:65.2pt;z-index:25200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" filled="f" strokecolor="#243f60 [1604]" strokeweight="1pt">
                  <v:stroke joinstyle="miter"/>
                </v:oval>
              </w:pict>
            </mc:Fallback>
          </mc:AlternateContent>
        </w:r>
      </w:del>
      <w:moveToRangeStart w:id="1497" w:author="OPD1" w:date="2021-03-16T07:31:00Z" w:name="move66772318"/>
      <w:moveTo w:id="1498" w:author="OPD1" w:date="2021-03-16T07:31:00Z">
        <w:r w:rsidR="00542715" w:rsidRPr="00862D3E">
          <w:rPr>
            <w:rFonts w:cstheme="minorHAnsi"/>
          </w:rPr>
          <w:t>“Action plans” wil</w:t>
        </w:r>
        <w:r w:rsidR="00952F71" w:rsidRPr="00862D3E">
          <w:rPr>
            <w:rFonts w:cstheme="minorHAnsi"/>
          </w:rPr>
          <w:t xml:space="preserve">l be supported by metrics or “performance measures” and </w:t>
        </w:r>
        <w:r w:rsidRPr="00862D3E">
          <w:rPr>
            <w:rFonts w:cstheme="minorHAnsi"/>
          </w:rPr>
          <w:t xml:space="preserve">regular reporting as required by federal grantors and local annual reporting requirements. Actions will be reviewed and revised as needed to ensure consistency with this plan and leverage funded efforts to meet cross-cutting sustainability priorities as further outlined and detailed here.  </w:t>
        </w:r>
      </w:moveTo>
    </w:p>
    <w:moveToRangeEnd w:id="1497"/>
    <w:p w14:paraId="137FA5B5" w14:textId="50A75E36" w:rsidR="00BE5A42" w:rsidRPr="00862D3E" w:rsidRDefault="00B210DE" w:rsidP="00563484">
      <w:pPr>
        <w:spacing w:line="240" w:lineRule="auto"/>
        <w:rPr>
          <w:del w:id="1499" w:author="OPD2" w:date="2021-03-16T07:31:00Z"/>
          <w:rFonts w:cstheme="minorHAnsi"/>
        </w:rPr>
        <w:sectPr w:rsidR="00BE5A42" w:rsidRPr="00862D3E" w:rsidSect="00335B16">
          <w:pgSz w:w="12240" w:h="15840"/>
          <w:pgMar w:top="1440" w:right="1440" w:bottom="1440" w:left="1440" w:header="720" w:footer="720" w:gutter="0"/>
          <w:cols w:space="720"/>
          <w:titlePg/>
          <w:docGrid w:linePitch="360"/>
        </w:sectPr>
      </w:pPr>
      <w:del w:id="1500" w:author="OPD2" w:date="2021-03-16T07:31:00Z">
        <w:r w:rsidRPr="00862D3E">
          <w:rPr>
            <w:rFonts w:cstheme="minorHAnsi"/>
            <w:highlight w:val="yellow"/>
          </w:rPr>
          <w:delText>DESCRIBE IMPLEMENTATION TIMELINE AND PLAN ELEMENTS</w:delText>
        </w:r>
        <w:r w:rsidR="00DB7F73" w:rsidRPr="00862D3E">
          <w:rPr>
            <w:rFonts w:cstheme="minorHAnsi"/>
            <w:highlight w:val="yellow"/>
          </w:rPr>
          <w:delText xml:space="preserve"> AS REFLECTED IN UPDATED CHART, PENDING FINALIZATION</w:delText>
        </w:r>
        <w:r w:rsidR="00BE5A42" w:rsidRPr="00862D3E">
          <w:rPr>
            <w:rFonts w:cstheme="minorHAnsi"/>
            <w:highlight w:val="yellow"/>
          </w:rPr>
          <w:delText xml:space="preserve">… will update text </w:delText>
        </w:r>
        <w:r w:rsidR="00A90676" w:rsidRPr="00862D3E">
          <w:rPr>
            <w:rFonts w:cstheme="minorHAnsi"/>
            <w:highlight w:val="yellow"/>
          </w:rPr>
          <w:delText xml:space="preserve">(and reformat) </w:delText>
        </w:r>
        <w:r w:rsidR="00BE5A42" w:rsidRPr="00862D3E">
          <w:rPr>
            <w:rFonts w:cstheme="minorHAnsi"/>
            <w:highlight w:val="yellow"/>
          </w:rPr>
          <w:delText>when visioning document updates are finalized</w:delText>
        </w:r>
        <w:r w:rsidR="00176A2E">
          <w:rPr>
            <w:rFonts w:cstheme="minorHAnsi"/>
          </w:rPr>
          <w:delText>.</w:delText>
        </w:r>
      </w:del>
    </w:p>
    <w:bookmarkEnd w:id="1482"/>
    <w:p w14:paraId="36BC5147" w14:textId="4DF83520" w:rsidR="00833176" w:rsidRPr="00862D3E" w:rsidRDefault="00833176" w:rsidP="00563484">
      <w:pPr>
        <w:spacing w:after="0" w:line="240" w:lineRule="auto"/>
        <w:rPr>
          <w:del w:id="1501" w:author="OPD2" w:date="2021-03-16T07:31:00Z"/>
          <w:rFonts w:cstheme="minorHAnsi"/>
          <w:sz w:val="12"/>
          <w:szCs w:val="12"/>
        </w:rPr>
      </w:pPr>
    </w:p>
    <w:tbl>
      <w:tblPr>
        <w:tblW w:w="15047" w:type="dxa"/>
        <w:tblInd w:w="-1085" w:type="dxa"/>
        <w:tblLook w:val="04A0" w:firstRow="1" w:lastRow="0" w:firstColumn="1" w:lastColumn="0" w:noHBand="0" w:noVBand="1"/>
      </w:tblPr>
      <w:tblGrid>
        <w:gridCol w:w="1710"/>
        <w:gridCol w:w="2520"/>
        <w:gridCol w:w="2790"/>
        <w:gridCol w:w="2070"/>
        <w:gridCol w:w="1710"/>
        <w:gridCol w:w="1800"/>
        <w:gridCol w:w="2439"/>
        <w:gridCol w:w="8"/>
      </w:tblGrid>
      <w:tr w:rsidR="00833176" w:rsidRPr="00862D3E" w14:paraId="45F65631" w14:textId="77777777" w:rsidTr="00D52F10">
        <w:trPr>
          <w:gridAfter w:val="1"/>
          <w:wAfter w:w="8" w:type="dxa"/>
          <w:trHeight w:val="300"/>
          <w:del w:id="1502" w:author="OPD2" w:date="2021-03-16T07:31:00Z"/>
        </w:trPr>
        <w:tc>
          <w:tcPr>
            <w:tcW w:w="17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45C1B18" w14:textId="77777777" w:rsidR="00833176" w:rsidRPr="00862D3E" w:rsidRDefault="00833176" w:rsidP="00563484">
            <w:pPr>
              <w:spacing w:after="0" w:line="240" w:lineRule="auto"/>
              <w:rPr>
                <w:del w:id="1503" w:author="OPD2" w:date="2021-03-16T07:31:00Z"/>
                <w:rFonts w:eastAsia="Times New Roman" w:cstheme="minorHAnsi"/>
                <w:color w:val="000000"/>
              </w:rPr>
            </w:pPr>
            <w:del w:id="1504" w:author="OPD2" w:date="2021-03-16T07:31:00Z">
              <w:r w:rsidRPr="00862D3E">
                <w:rPr>
                  <w:rFonts w:eastAsia="Times New Roman" w:cstheme="minorHAnsi"/>
                  <w:color w:val="000000"/>
                </w:rPr>
                <w:delText> </w:delText>
              </w:r>
            </w:del>
          </w:p>
        </w:tc>
        <w:tc>
          <w:tcPr>
            <w:tcW w:w="13329" w:type="dxa"/>
            <w:gridSpan w:val="6"/>
            <w:tcBorders>
              <w:top w:val="single" w:sz="4" w:space="0" w:color="auto"/>
              <w:left w:val="nil"/>
              <w:bottom w:val="single" w:sz="4" w:space="0" w:color="auto"/>
              <w:right w:val="single" w:sz="4" w:space="0" w:color="auto"/>
            </w:tcBorders>
            <w:shd w:val="clear" w:color="000000" w:fill="DDEBF7"/>
            <w:vAlign w:val="bottom"/>
            <w:hideMark/>
          </w:tcPr>
          <w:p w14:paraId="6C885A1F" w14:textId="77777777" w:rsidR="00833176" w:rsidRPr="00862D3E" w:rsidRDefault="00833176" w:rsidP="00563484">
            <w:pPr>
              <w:spacing w:after="0" w:line="240" w:lineRule="auto"/>
              <w:jc w:val="center"/>
              <w:rPr>
                <w:del w:id="1505" w:author="OPD2" w:date="2021-03-16T07:31:00Z"/>
                <w:rFonts w:eastAsia="Times New Roman" w:cstheme="minorHAnsi"/>
                <w:b/>
                <w:bCs/>
                <w:color w:val="000000"/>
              </w:rPr>
            </w:pPr>
            <w:del w:id="1506" w:author="OPD2" w:date="2021-03-16T07:31:00Z">
              <w:r w:rsidRPr="00862D3E">
                <w:rPr>
                  <w:rFonts w:eastAsia="Times New Roman" w:cstheme="minorHAnsi"/>
                  <w:b/>
                  <w:bCs/>
                  <w:color w:val="000000"/>
                </w:rPr>
                <w:delText>CNMI CSDP - Implementation Plan</w:delText>
              </w:r>
            </w:del>
          </w:p>
        </w:tc>
      </w:tr>
      <w:tr w:rsidR="00833176" w:rsidRPr="00862D3E" w14:paraId="77E26941" w14:textId="77777777" w:rsidTr="00D52F10">
        <w:trPr>
          <w:gridAfter w:val="1"/>
          <w:wAfter w:w="8" w:type="dxa"/>
          <w:trHeight w:val="300"/>
          <w:del w:id="1507" w:author="OPD2" w:date="2021-03-16T07:31:00Z"/>
        </w:trPr>
        <w:tc>
          <w:tcPr>
            <w:tcW w:w="1710" w:type="dxa"/>
            <w:tcBorders>
              <w:top w:val="nil"/>
              <w:left w:val="single" w:sz="4" w:space="0" w:color="auto"/>
              <w:bottom w:val="single" w:sz="4" w:space="0" w:color="auto"/>
              <w:right w:val="single" w:sz="4" w:space="0" w:color="auto"/>
            </w:tcBorders>
            <w:shd w:val="clear" w:color="auto" w:fill="auto"/>
            <w:vAlign w:val="bottom"/>
            <w:hideMark/>
          </w:tcPr>
          <w:p w14:paraId="16556441" w14:textId="77777777" w:rsidR="00833176" w:rsidRPr="00862D3E" w:rsidRDefault="00833176" w:rsidP="00563484">
            <w:pPr>
              <w:spacing w:after="0" w:line="240" w:lineRule="auto"/>
              <w:rPr>
                <w:del w:id="1508" w:author="OPD2" w:date="2021-03-16T07:31:00Z"/>
                <w:rFonts w:eastAsia="Times New Roman" w:cstheme="minorHAnsi"/>
                <w:color w:val="000000"/>
              </w:rPr>
            </w:pPr>
            <w:del w:id="1509" w:author="OPD2" w:date="2021-03-16T07:31:00Z">
              <w:r w:rsidRPr="00862D3E">
                <w:rPr>
                  <w:rFonts w:eastAsia="Times New Roman" w:cstheme="minorHAnsi"/>
                  <w:color w:val="000000"/>
                </w:rPr>
                <w:delText> </w:delText>
              </w:r>
            </w:del>
          </w:p>
        </w:tc>
        <w:tc>
          <w:tcPr>
            <w:tcW w:w="13329" w:type="dxa"/>
            <w:gridSpan w:val="6"/>
            <w:tcBorders>
              <w:top w:val="single" w:sz="4" w:space="0" w:color="auto"/>
              <w:left w:val="nil"/>
              <w:bottom w:val="single" w:sz="4" w:space="0" w:color="auto"/>
              <w:right w:val="single" w:sz="4" w:space="0" w:color="auto"/>
            </w:tcBorders>
            <w:shd w:val="clear" w:color="000000" w:fill="DDEBF7"/>
            <w:vAlign w:val="bottom"/>
            <w:hideMark/>
          </w:tcPr>
          <w:p w14:paraId="64F3CBE8" w14:textId="77777777" w:rsidR="00833176" w:rsidRPr="00862D3E" w:rsidRDefault="00833176" w:rsidP="00563484">
            <w:pPr>
              <w:spacing w:after="0" w:line="240" w:lineRule="auto"/>
              <w:jc w:val="center"/>
              <w:rPr>
                <w:del w:id="1510" w:author="OPD2" w:date="2021-03-16T07:31:00Z"/>
                <w:rFonts w:eastAsia="Times New Roman" w:cstheme="minorHAnsi"/>
                <w:b/>
                <w:bCs/>
                <w:color w:val="000000"/>
              </w:rPr>
            </w:pPr>
            <w:del w:id="1511" w:author="OPD2" w:date="2021-03-16T07:31:00Z">
              <w:r w:rsidRPr="00862D3E">
                <w:rPr>
                  <w:rFonts w:eastAsia="Times New Roman" w:cstheme="minorHAnsi"/>
                  <w:b/>
                  <w:bCs/>
                  <w:color w:val="000000"/>
                </w:rPr>
                <w:delText>Socio-Economics and Disaster Risk Reduction (SE/DRR)</w:delText>
              </w:r>
            </w:del>
          </w:p>
        </w:tc>
      </w:tr>
      <w:tr w:rsidR="00D52F10" w:rsidRPr="00862D3E" w14:paraId="2A4F8D85" w14:textId="77777777" w:rsidTr="00434AFD">
        <w:trPr>
          <w:gridAfter w:val="1"/>
          <w:wAfter w:w="8" w:type="dxa"/>
          <w:trHeight w:val="300"/>
          <w:del w:id="1512" w:author="OPD2" w:date="2021-03-16T07:31:00Z"/>
        </w:trPr>
        <w:tc>
          <w:tcPr>
            <w:tcW w:w="1710" w:type="dxa"/>
            <w:tcBorders>
              <w:top w:val="nil"/>
              <w:left w:val="single" w:sz="4" w:space="0" w:color="auto"/>
              <w:bottom w:val="nil"/>
              <w:right w:val="single" w:sz="4" w:space="0" w:color="auto"/>
            </w:tcBorders>
            <w:shd w:val="clear" w:color="auto" w:fill="548DD4" w:themeFill="text2" w:themeFillTint="99"/>
            <w:vAlign w:val="bottom"/>
            <w:hideMark/>
          </w:tcPr>
          <w:p w14:paraId="111D054B" w14:textId="77777777" w:rsidR="00833176" w:rsidRPr="00862D3E" w:rsidRDefault="00833176" w:rsidP="00563484">
            <w:pPr>
              <w:spacing w:after="0" w:line="240" w:lineRule="auto"/>
              <w:rPr>
                <w:del w:id="1513" w:author="OPD2" w:date="2021-03-16T07:31:00Z"/>
                <w:rFonts w:eastAsia="Times New Roman" w:cstheme="minorHAnsi"/>
                <w:b/>
                <w:bCs/>
                <w:color w:val="000000"/>
              </w:rPr>
            </w:pPr>
            <w:del w:id="1514" w:author="OPD2" w:date="2021-03-16T07:31:00Z">
              <w:r w:rsidRPr="00862D3E">
                <w:rPr>
                  <w:rFonts w:eastAsia="Times New Roman" w:cstheme="minorHAnsi"/>
                  <w:b/>
                  <w:bCs/>
                  <w:color w:val="000000"/>
                </w:rPr>
                <w:delText>Goal #</w:delText>
              </w:r>
            </w:del>
          </w:p>
        </w:tc>
        <w:tc>
          <w:tcPr>
            <w:tcW w:w="2520" w:type="dxa"/>
            <w:tcBorders>
              <w:top w:val="nil"/>
              <w:left w:val="nil"/>
              <w:bottom w:val="nil"/>
              <w:right w:val="single" w:sz="4" w:space="0" w:color="auto"/>
            </w:tcBorders>
            <w:shd w:val="clear" w:color="auto" w:fill="548DD4" w:themeFill="text2" w:themeFillTint="99"/>
            <w:vAlign w:val="bottom"/>
            <w:hideMark/>
          </w:tcPr>
          <w:p w14:paraId="2160BD14" w14:textId="77777777" w:rsidR="00833176" w:rsidRPr="00862D3E" w:rsidRDefault="00833176" w:rsidP="00563484">
            <w:pPr>
              <w:spacing w:after="0" w:line="240" w:lineRule="auto"/>
              <w:jc w:val="center"/>
              <w:rPr>
                <w:del w:id="1515" w:author="OPD2" w:date="2021-03-16T07:31:00Z"/>
                <w:rFonts w:eastAsia="Times New Roman" w:cstheme="minorHAnsi"/>
                <w:b/>
                <w:bCs/>
                <w:color w:val="000000"/>
              </w:rPr>
            </w:pPr>
            <w:del w:id="1516" w:author="OPD2" w:date="2021-03-16T07:31:00Z">
              <w:r w:rsidRPr="00862D3E">
                <w:rPr>
                  <w:rFonts w:eastAsia="Times New Roman" w:cstheme="minorHAnsi"/>
                  <w:b/>
                  <w:bCs/>
                  <w:color w:val="000000"/>
                </w:rPr>
                <w:delText>10+ Year Goals</w:delText>
              </w:r>
            </w:del>
          </w:p>
        </w:tc>
        <w:tc>
          <w:tcPr>
            <w:tcW w:w="2790" w:type="dxa"/>
            <w:tcBorders>
              <w:top w:val="nil"/>
              <w:left w:val="nil"/>
              <w:bottom w:val="nil"/>
              <w:right w:val="single" w:sz="4" w:space="0" w:color="auto"/>
            </w:tcBorders>
            <w:shd w:val="clear" w:color="auto" w:fill="548DD4" w:themeFill="text2" w:themeFillTint="99"/>
            <w:vAlign w:val="bottom"/>
            <w:hideMark/>
          </w:tcPr>
          <w:p w14:paraId="17426FE6" w14:textId="77777777" w:rsidR="00833176" w:rsidRPr="00862D3E" w:rsidRDefault="00833176" w:rsidP="00563484">
            <w:pPr>
              <w:spacing w:after="0" w:line="240" w:lineRule="auto"/>
              <w:jc w:val="center"/>
              <w:rPr>
                <w:del w:id="1517" w:author="OPD2" w:date="2021-03-16T07:31:00Z"/>
                <w:rFonts w:eastAsia="Times New Roman" w:cstheme="minorHAnsi"/>
                <w:b/>
                <w:bCs/>
                <w:color w:val="000000"/>
              </w:rPr>
            </w:pPr>
            <w:del w:id="1518" w:author="OPD2" w:date="2021-03-16T07:31:00Z">
              <w:r w:rsidRPr="00862D3E">
                <w:rPr>
                  <w:rFonts w:eastAsia="Times New Roman" w:cstheme="minorHAnsi"/>
                  <w:b/>
                  <w:bCs/>
                  <w:color w:val="000000"/>
                </w:rPr>
                <w:delText xml:space="preserve">3-5 Year "SMART" Objectives </w:delText>
              </w:r>
            </w:del>
          </w:p>
        </w:tc>
        <w:tc>
          <w:tcPr>
            <w:tcW w:w="2070" w:type="dxa"/>
            <w:tcBorders>
              <w:top w:val="nil"/>
              <w:left w:val="nil"/>
              <w:bottom w:val="nil"/>
              <w:right w:val="single" w:sz="4" w:space="0" w:color="auto"/>
            </w:tcBorders>
            <w:shd w:val="clear" w:color="auto" w:fill="548DD4" w:themeFill="text2" w:themeFillTint="99"/>
            <w:vAlign w:val="bottom"/>
            <w:hideMark/>
          </w:tcPr>
          <w:p w14:paraId="6ACB96E8" w14:textId="77777777" w:rsidR="00833176" w:rsidRPr="00862D3E" w:rsidRDefault="00833176" w:rsidP="00563484">
            <w:pPr>
              <w:spacing w:after="0" w:line="240" w:lineRule="auto"/>
              <w:jc w:val="center"/>
              <w:rPr>
                <w:del w:id="1519" w:author="OPD2" w:date="2021-03-16T07:31:00Z"/>
                <w:rFonts w:eastAsia="Times New Roman" w:cstheme="minorHAnsi"/>
                <w:b/>
                <w:bCs/>
                <w:color w:val="000000"/>
              </w:rPr>
            </w:pPr>
            <w:del w:id="1520" w:author="OPD2" w:date="2021-03-16T07:31:00Z">
              <w:r w:rsidRPr="00862D3E">
                <w:rPr>
                  <w:rFonts w:eastAsia="Times New Roman" w:cstheme="minorHAnsi"/>
                  <w:b/>
                  <w:bCs/>
                  <w:color w:val="000000"/>
                </w:rPr>
                <w:delText>FY20-21 Action Items</w:delText>
              </w:r>
            </w:del>
          </w:p>
        </w:tc>
        <w:tc>
          <w:tcPr>
            <w:tcW w:w="1710" w:type="dxa"/>
            <w:tcBorders>
              <w:top w:val="nil"/>
              <w:left w:val="nil"/>
              <w:bottom w:val="nil"/>
              <w:right w:val="single" w:sz="4" w:space="0" w:color="auto"/>
            </w:tcBorders>
            <w:shd w:val="clear" w:color="auto" w:fill="548DD4" w:themeFill="text2" w:themeFillTint="99"/>
            <w:vAlign w:val="bottom"/>
            <w:hideMark/>
          </w:tcPr>
          <w:p w14:paraId="1F691FA5" w14:textId="77777777" w:rsidR="00833176" w:rsidRPr="00862D3E" w:rsidRDefault="00833176" w:rsidP="00563484">
            <w:pPr>
              <w:spacing w:after="0" w:line="240" w:lineRule="auto"/>
              <w:jc w:val="center"/>
              <w:rPr>
                <w:del w:id="1521" w:author="OPD2" w:date="2021-03-16T07:31:00Z"/>
                <w:rFonts w:eastAsia="Times New Roman" w:cstheme="minorHAnsi"/>
                <w:b/>
                <w:bCs/>
                <w:color w:val="000000"/>
              </w:rPr>
            </w:pPr>
            <w:del w:id="1522" w:author="OPD2" w:date="2021-03-16T07:31:00Z">
              <w:r w:rsidRPr="00862D3E">
                <w:rPr>
                  <w:rFonts w:eastAsia="Times New Roman" w:cstheme="minorHAnsi"/>
                  <w:b/>
                  <w:bCs/>
                  <w:color w:val="000000"/>
                </w:rPr>
                <w:delText>Action Lead(s)</w:delText>
              </w:r>
            </w:del>
          </w:p>
        </w:tc>
        <w:tc>
          <w:tcPr>
            <w:tcW w:w="1800" w:type="dxa"/>
            <w:tcBorders>
              <w:top w:val="nil"/>
              <w:left w:val="nil"/>
              <w:bottom w:val="nil"/>
              <w:right w:val="single" w:sz="4" w:space="0" w:color="auto"/>
            </w:tcBorders>
            <w:shd w:val="clear" w:color="auto" w:fill="548DD4" w:themeFill="text2" w:themeFillTint="99"/>
            <w:vAlign w:val="bottom"/>
            <w:hideMark/>
          </w:tcPr>
          <w:p w14:paraId="1EEFBD02" w14:textId="77777777" w:rsidR="00833176" w:rsidRPr="00862D3E" w:rsidRDefault="00833176" w:rsidP="00563484">
            <w:pPr>
              <w:spacing w:after="0" w:line="240" w:lineRule="auto"/>
              <w:jc w:val="center"/>
              <w:rPr>
                <w:del w:id="1523" w:author="OPD2" w:date="2021-03-16T07:31:00Z"/>
                <w:rFonts w:eastAsia="Times New Roman" w:cstheme="minorHAnsi"/>
                <w:b/>
                <w:bCs/>
                <w:color w:val="000000"/>
              </w:rPr>
            </w:pPr>
            <w:del w:id="1524" w:author="OPD2" w:date="2021-03-16T07:31:00Z">
              <w:r w:rsidRPr="00862D3E">
                <w:rPr>
                  <w:rFonts w:eastAsia="Times New Roman" w:cstheme="minorHAnsi"/>
                  <w:b/>
                  <w:bCs/>
                  <w:color w:val="000000"/>
                </w:rPr>
                <w:delText>Partnerships</w:delText>
              </w:r>
            </w:del>
          </w:p>
        </w:tc>
        <w:tc>
          <w:tcPr>
            <w:tcW w:w="2439" w:type="dxa"/>
            <w:tcBorders>
              <w:top w:val="single" w:sz="4" w:space="0" w:color="auto"/>
              <w:left w:val="nil"/>
              <w:bottom w:val="single" w:sz="4" w:space="0" w:color="auto"/>
              <w:right w:val="single" w:sz="4" w:space="0" w:color="auto"/>
            </w:tcBorders>
            <w:shd w:val="clear" w:color="auto" w:fill="548DD4" w:themeFill="text2" w:themeFillTint="99"/>
            <w:vAlign w:val="bottom"/>
            <w:hideMark/>
          </w:tcPr>
          <w:p w14:paraId="6E32B4D0" w14:textId="77777777" w:rsidR="00833176" w:rsidRPr="00862D3E" w:rsidRDefault="00833176" w:rsidP="00563484">
            <w:pPr>
              <w:spacing w:after="0" w:line="240" w:lineRule="auto"/>
              <w:jc w:val="center"/>
              <w:rPr>
                <w:del w:id="1525" w:author="OPD2" w:date="2021-03-16T07:31:00Z"/>
                <w:rFonts w:eastAsia="Times New Roman" w:cstheme="minorHAnsi"/>
                <w:b/>
                <w:bCs/>
                <w:color w:val="000000"/>
              </w:rPr>
            </w:pPr>
            <w:del w:id="1526" w:author="OPD2" w:date="2021-03-16T07:31:00Z">
              <w:r w:rsidRPr="00862D3E">
                <w:rPr>
                  <w:rFonts w:eastAsia="Times New Roman" w:cstheme="minorHAnsi"/>
                  <w:b/>
                  <w:bCs/>
                  <w:color w:val="000000"/>
                </w:rPr>
                <w:delText>Supporting Action Plan(s)</w:delText>
              </w:r>
            </w:del>
          </w:p>
        </w:tc>
      </w:tr>
      <w:tr w:rsidR="00D52F10" w:rsidRPr="00862D3E" w14:paraId="0BED2E3D" w14:textId="77777777" w:rsidTr="00DD4303">
        <w:trPr>
          <w:gridAfter w:val="1"/>
          <w:wAfter w:w="8" w:type="dxa"/>
          <w:trHeight w:val="360"/>
          <w:del w:id="1527" w:author="OPD2" w:date="2021-03-16T07:31:00Z"/>
        </w:trPr>
        <w:tc>
          <w:tcPr>
            <w:tcW w:w="1710" w:type="dxa"/>
            <w:tcBorders>
              <w:top w:val="single" w:sz="4" w:space="0" w:color="auto"/>
              <w:left w:val="single" w:sz="4" w:space="0" w:color="auto"/>
              <w:bottom w:val="single" w:sz="4" w:space="0" w:color="auto"/>
              <w:right w:val="single" w:sz="4" w:space="0" w:color="auto"/>
            </w:tcBorders>
            <w:shd w:val="clear" w:color="000000" w:fill="A9D08E"/>
            <w:vAlign w:val="bottom"/>
            <w:hideMark/>
          </w:tcPr>
          <w:p w14:paraId="48F4E7D4" w14:textId="77777777" w:rsidR="00833176" w:rsidRPr="00862D3E" w:rsidRDefault="00833176" w:rsidP="00563484">
            <w:pPr>
              <w:spacing w:after="0" w:line="240" w:lineRule="auto"/>
              <w:rPr>
                <w:del w:id="1528" w:author="OPD2" w:date="2021-03-16T07:31:00Z"/>
                <w:rFonts w:eastAsia="Times New Roman" w:cstheme="minorHAnsi"/>
                <w:color w:val="000000"/>
              </w:rPr>
            </w:pPr>
            <w:del w:id="1529" w:author="OPD2" w:date="2021-03-16T07:31:00Z">
              <w:r w:rsidRPr="00862D3E">
                <w:rPr>
                  <w:rFonts w:eastAsia="Times New Roman" w:cstheme="minorHAnsi"/>
                  <w:color w:val="000000"/>
                </w:rPr>
                <w:delText> </w:delText>
              </w:r>
            </w:del>
          </w:p>
        </w:tc>
        <w:tc>
          <w:tcPr>
            <w:tcW w:w="13329" w:type="dxa"/>
            <w:gridSpan w:val="6"/>
            <w:tcBorders>
              <w:top w:val="single" w:sz="4" w:space="0" w:color="auto"/>
              <w:left w:val="nil"/>
              <w:bottom w:val="single" w:sz="4" w:space="0" w:color="auto"/>
              <w:right w:val="single" w:sz="4" w:space="0" w:color="auto"/>
            </w:tcBorders>
            <w:shd w:val="clear" w:color="000000" w:fill="A9D08E"/>
            <w:vAlign w:val="bottom"/>
            <w:hideMark/>
          </w:tcPr>
          <w:p w14:paraId="766E98EA" w14:textId="77777777" w:rsidR="00833176" w:rsidRPr="00862D3E" w:rsidRDefault="00833176" w:rsidP="00563484">
            <w:pPr>
              <w:spacing w:after="0" w:line="240" w:lineRule="auto"/>
              <w:jc w:val="center"/>
              <w:rPr>
                <w:del w:id="1530" w:author="OPD2" w:date="2021-03-16T07:31:00Z"/>
                <w:rFonts w:eastAsia="Times New Roman" w:cstheme="minorHAnsi"/>
                <w:b/>
                <w:bCs/>
                <w:color w:val="000000"/>
                <w:sz w:val="28"/>
                <w:szCs w:val="28"/>
              </w:rPr>
            </w:pPr>
            <w:del w:id="1531" w:author="OPD2" w:date="2021-03-16T07:31:00Z">
              <w:r w:rsidRPr="00862D3E">
                <w:rPr>
                  <w:rFonts w:eastAsia="Times New Roman" w:cstheme="minorHAnsi"/>
                  <w:b/>
                  <w:bCs/>
                  <w:color w:val="000000"/>
                  <w:sz w:val="28"/>
                  <w:szCs w:val="28"/>
                </w:rPr>
                <w:delText>ENDING POVERTY</w:delText>
              </w:r>
            </w:del>
          </w:p>
        </w:tc>
      </w:tr>
      <w:tr w:rsidR="00D52F10" w:rsidRPr="00862D3E" w14:paraId="30DEBC76" w14:textId="77777777" w:rsidTr="00295E80">
        <w:trPr>
          <w:gridAfter w:val="1"/>
          <w:wAfter w:w="8" w:type="dxa"/>
          <w:trHeight w:val="1425"/>
          <w:del w:id="1532" w:author="OPD2" w:date="2021-03-16T07:31:00Z"/>
        </w:trPr>
        <w:tc>
          <w:tcPr>
            <w:tcW w:w="171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5139CEC" w14:textId="77777777" w:rsidR="00833176" w:rsidRPr="00862D3E" w:rsidRDefault="00833176" w:rsidP="00563484">
            <w:pPr>
              <w:spacing w:after="0" w:line="240" w:lineRule="auto"/>
              <w:rPr>
                <w:del w:id="1533" w:author="OPD2" w:date="2021-03-16T07:31:00Z"/>
                <w:rFonts w:eastAsia="Times New Roman" w:cstheme="minorHAnsi"/>
                <w:color w:val="000000"/>
              </w:rPr>
            </w:pPr>
            <w:del w:id="1534" w:author="OPD2" w:date="2021-03-16T07:31:00Z">
              <w:r w:rsidRPr="00862D3E">
                <w:rPr>
                  <w:rFonts w:eastAsia="Times New Roman" w:cstheme="minorHAnsi"/>
                  <w:color w:val="000000"/>
                </w:rPr>
                <w:delText>1 - End poverty in all its forms</w:delText>
              </w:r>
            </w:del>
          </w:p>
        </w:tc>
        <w:tc>
          <w:tcPr>
            <w:tcW w:w="2520" w:type="dxa"/>
            <w:tcBorders>
              <w:top w:val="nil"/>
              <w:left w:val="nil"/>
              <w:bottom w:val="single" w:sz="4" w:space="0" w:color="auto"/>
              <w:right w:val="single" w:sz="4" w:space="0" w:color="000000"/>
            </w:tcBorders>
            <w:shd w:val="clear" w:color="auto" w:fill="auto"/>
            <w:vAlign w:val="center"/>
            <w:hideMark/>
          </w:tcPr>
          <w:p w14:paraId="7C77DD80" w14:textId="77777777" w:rsidR="00833176" w:rsidRPr="00862D3E" w:rsidRDefault="00833176" w:rsidP="00295E80">
            <w:pPr>
              <w:spacing w:after="0" w:line="240" w:lineRule="auto"/>
              <w:rPr>
                <w:del w:id="1535" w:author="OPD2" w:date="2021-03-16T07:31:00Z"/>
                <w:rFonts w:eastAsia="Times New Roman" w:cstheme="minorHAnsi"/>
                <w:color w:val="000000"/>
              </w:rPr>
            </w:pPr>
            <w:del w:id="1536" w:author="OPD2" w:date="2021-03-16T07:31:00Z">
              <w:r w:rsidRPr="00862D3E">
                <w:rPr>
                  <w:rFonts w:eastAsia="Times New Roman" w:cstheme="minorHAnsi"/>
                  <w:color w:val="000000"/>
                </w:rPr>
                <w:delText>CNMI population at or below US poverty level &lt; 30% by 2030</w:delText>
              </w:r>
            </w:del>
          </w:p>
        </w:tc>
        <w:tc>
          <w:tcPr>
            <w:tcW w:w="2790" w:type="dxa"/>
            <w:tcBorders>
              <w:top w:val="nil"/>
              <w:left w:val="nil"/>
              <w:bottom w:val="single" w:sz="4" w:space="0" w:color="auto"/>
              <w:right w:val="single" w:sz="4" w:space="0" w:color="000000"/>
            </w:tcBorders>
            <w:shd w:val="clear" w:color="auto" w:fill="auto"/>
            <w:vAlign w:val="center"/>
            <w:hideMark/>
          </w:tcPr>
          <w:p w14:paraId="1D797A8D" w14:textId="2AEEB2CE" w:rsidR="00833176" w:rsidRPr="00862D3E" w:rsidRDefault="00833176" w:rsidP="00295E80">
            <w:pPr>
              <w:spacing w:after="0" w:line="240" w:lineRule="auto"/>
              <w:rPr>
                <w:del w:id="1537" w:author="OPD2" w:date="2021-03-16T07:31:00Z"/>
                <w:rFonts w:eastAsia="Times New Roman" w:cstheme="minorHAnsi"/>
                <w:color w:val="000000"/>
              </w:rPr>
            </w:pPr>
            <w:del w:id="1538" w:author="OPD2" w:date="2021-03-16T07:31:00Z">
              <w:r w:rsidRPr="00862D3E">
                <w:rPr>
                  <w:rFonts w:eastAsia="Times New Roman" w:cstheme="minorHAnsi"/>
                  <w:color w:val="000000"/>
                </w:rPr>
                <w:delText xml:space="preserve">By 2025, Dept. of Commerce works with SE Taskforce to establish a baseline for “living wages” for localized poverty assessment </w:delText>
              </w:r>
            </w:del>
          </w:p>
        </w:tc>
        <w:tc>
          <w:tcPr>
            <w:tcW w:w="2070" w:type="dxa"/>
            <w:tcBorders>
              <w:top w:val="nil"/>
              <w:left w:val="nil"/>
              <w:bottom w:val="single" w:sz="4" w:space="0" w:color="auto"/>
              <w:right w:val="single" w:sz="4" w:space="0" w:color="000000"/>
            </w:tcBorders>
            <w:shd w:val="clear" w:color="auto" w:fill="auto"/>
            <w:vAlign w:val="center"/>
            <w:hideMark/>
          </w:tcPr>
          <w:p w14:paraId="585F4139" w14:textId="77777777" w:rsidR="00833176" w:rsidRPr="00862D3E" w:rsidRDefault="00833176" w:rsidP="00295E80">
            <w:pPr>
              <w:spacing w:after="0" w:line="240" w:lineRule="auto"/>
              <w:rPr>
                <w:del w:id="1539" w:author="OPD2" w:date="2021-03-16T07:31:00Z"/>
                <w:rFonts w:eastAsia="Times New Roman" w:cstheme="minorHAnsi"/>
                <w:color w:val="000000"/>
              </w:rPr>
            </w:pPr>
            <w:del w:id="1540" w:author="OPD2" w:date="2021-03-16T07:31:00Z">
              <w:r w:rsidRPr="00862D3E">
                <w:rPr>
                  <w:rFonts w:eastAsia="Times New Roman" w:cstheme="minorHAnsi"/>
                  <w:color w:val="000000"/>
                </w:rPr>
                <w:delText>SE/DRR Taskforce meets at least quarterly</w:delText>
              </w:r>
            </w:del>
          </w:p>
        </w:tc>
        <w:tc>
          <w:tcPr>
            <w:tcW w:w="1710" w:type="dxa"/>
            <w:tcBorders>
              <w:top w:val="nil"/>
              <w:left w:val="nil"/>
              <w:bottom w:val="single" w:sz="4" w:space="0" w:color="000000"/>
              <w:right w:val="single" w:sz="4" w:space="0" w:color="000000"/>
            </w:tcBorders>
            <w:shd w:val="clear" w:color="auto" w:fill="auto"/>
            <w:vAlign w:val="center"/>
            <w:hideMark/>
          </w:tcPr>
          <w:p w14:paraId="595604EB" w14:textId="77777777" w:rsidR="00833176" w:rsidRPr="00862D3E" w:rsidRDefault="00833176" w:rsidP="00295E80">
            <w:pPr>
              <w:spacing w:after="0" w:line="240" w:lineRule="auto"/>
              <w:rPr>
                <w:del w:id="1541" w:author="OPD2" w:date="2021-03-16T07:31:00Z"/>
                <w:rFonts w:eastAsia="Times New Roman" w:cstheme="minorHAnsi"/>
                <w:color w:val="000000"/>
              </w:rPr>
            </w:pPr>
            <w:del w:id="1542" w:author="OPD2" w:date="2021-03-16T07:31:00Z">
              <w:r w:rsidRPr="00862D3E">
                <w:rPr>
                  <w:rFonts w:eastAsia="Times New Roman" w:cstheme="minorHAnsi"/>
                  <w:color w:val="000000"/>
                </w:rPr>
                <w:delText>OPD convenes SE/DRR Taskforce</w:delText>
              </w:r>
            </w:del>
          </w:p>
        </w:tc>
        <w:tc>
          <w:tcPr>
            <w:tcW w:w="1800" w:type="dxa"/>
            <w:tcBorders>
              <w:top w:val="nil"/>
              <w:left w:val="nil"/>
              <w:bottom w:val="single" w:sz="4" w:space="0" w:color="000000"/>
              <w:right w:val="single" w:sz="4" w:space="0" w:color="auto"/>
            </w:tcBorders>
            <w:shd w:val="clear" w:color="auto" w:fill="auto"/>
            <w:vAlign w:val="center"/>
            <w:hideMark/>
          </w:tcPr>
          <w:p w14:paraId="540783B6" w14:textId="77777777" w:rsidR="00833176" w:rsidRPr="00862D3E" w:rsidRDefault="00833176" w:rsidP="00295E80">
            <w:pPr>
              <w:spacing w:after="0" w:line="240" w:lineRule="auto"/>
              <w:rPr>
                <w:del w:id="1543" w:author="OPD2" w:date="2021-03-16T07:31:00Z"/>
                <w:rFonts w:eastAsia="Times New Roman" w:cstheme="minorHAnsi"/>
                <w:color w:val="000000"/>
              </w:rPr>
            </w:pPr>
            <w:del w:id="1544" w:author="OPD2" w:date="2021-03-16T07:31:00Z">
              <w:r w:rsidRPr="00862D3E">
                <w:rPr>
                  <w:rFonts w:eastAsia="Times New Roman" w:cstheme="minorHAnsi"/>
                  <w:color w:val="000000"/>
                </w:rPr>
                <w:delText> </w:delText>
              </w:r>
            </w:del>
          </w:p>
        </w:tc>
        <w:tc>
          <w:tcPr>
            <w:tcW w:w="24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54BCE0" w14:textId="77777777" w:rsidR="00833176" w:rsidRPr="00862D3E" w:rsidRDefault="00833176" w:rsidP="00295E80">
            <w:pPr>
              <w:spacing w:after="0" w:line="240" w:lineRule="auto"/>
              <w:rPr>
                <w:del w:id="1545" w:author="OPD2" w:date="2021-03-16T07:31:00Z"/>
                <w:rFonts w:eastAsia="Times New Roman" w:cstheme="minorHAnsi"/>
                <w:color w:val="000000"/>
              </w:rPr>
            </w:pPr>
            <w:del w:id="1546" w:author="OPD2" w:date="2021-03-16T07:31:00Z">
              <w:r w:rsidRPr="00862D3E">
                <w:rPr>
                  <w:rFonts w:eastAsia="Times New Roman" w:cstheme="minorHAnsi"/>
                  <w:color w:val="000000"/>
                </w:rPr>
                <w:delText>CEDS</w:delText>
              </w:r>
            </w:del>
          </w:p>
        </w:tc>
      </w:tr>
      <w:tr w:rsidR="00833176" w:rsidRPr="00862D3E" w14:paraId="619E7EC4" w14:textId="77777777" w:rsidTr="00295E80">
        <w:trPr>
          <w:gridAfter w:val="1"/>
          <w:wAfter w:w="8" w:type="dxa"/>
          <w:trHeight w:val="620"/>
          <w:del w:id="1547" w:author="OPD2" w:date="2021-03-16T07:31:00Z"/>
        </w:trPr>
        <w:tc>
          <w:tcPr>
            <w:tcW w:w="1710" w:type="dxa"/>
            <w:vMerge/>
            <w:tcBorders>
              <w:top w:val="single" w:sz="4" w:space="0" w:color="auto"/>
              <w:left w:val="single" w:sz="4" w:space="0" w:color="auto"/>
              <w:bottom w:val="single" w:sz="4" w:space="0" w:color="auto"/>
              <w:right w:val="single" w:sz="4" w:space="0" w:color="auto"/>
            </w:tcBorders>
            <w:vAlign w:val="center"/>
            <w:hideMark/>
          </w:tcPr>
          <w:p w14:paraId="6BF0C199" w14:textId="77777777" w:rsidR="00833176" w:rsidRPr="00862D3E" w:rsidRDefault="00833176" w:rsidP="00563484">
            <w:pPr>
              <w:spacing w:after="0" w:line="240" w:lineRule="auto"/>
              <w:rPr>
                <w:del w:id="1548" w:author="OPD2" w:date="2021-03-16T07:31:00Z"/>
                <w:rFonts w:eastAsia="Times New Roman" w:cstheme="minorHAnsi"/>
                <w:color w:val="000000"/>
              </w:rPr>
            </w:pPr>
          </w:p>
        </w:tc>
        <w:tc>
          <w:tcPr>
            <w:tcW w:w="2520" w:type="dxa"/>
            <w:tcBorders>
              <w:top w:val="nil"/>
              <w:left w:val="nil"/>
              <w:bottom w:val="single" w:sz="4" w:space="0" w:color="000000"/>
              <w:right w:val="single" w:sz="4" w:space="0" w:color="auto"/>
            </w:tcBorders>
            <w:shd w:val="clear" w:color="auto" w:fill="auto"/>
            <w:vAlign w:val="center"/>
            <w:hideMark/>
          </w:tcPr>
          <w:p w14:paraId="0E3FF668" w14:textId="77777777" w:rsidR="00833176" w:rsidRPr="00862D3E" w:rsidRDefault="00833176" w:rsidP="00295E80">
            <w:pPr>
              <w:spacing w:after="0" w:line="240" w:lineRule="auto"/>
              <w:rPr>
                <w:del w:id="1549" w:author="OPD2" w:date="2021-03-16T07:31:00Z"/>
                <w:rFonts w:eastAsia="Times New Roman" w:cstheme="minorHAnsi"/>
                <w:color w:val="000000"/>
              </w:rPr>
            </w:pPr>
            <w:del w:id="1550" w:author="OPD2" w:date="2021-03-16T07:31:00Z">
              <w:r w:rsidRPr="00862D3E">
                <w:rPr>
                  <w:rFonts w:eastAsia="Times New Roman" w:cstheme="minorHAnsi"/>
                  <w:color w:val="000000"/>
                </w:rPr>
                <w:delText>CUC, DEQ, NMHC, and planning partners work to achieve 100% inside flush toilets with compliant wastewater management by 2030; 100% 24-hr plateable water services by 2030</w:delText>
              </w:r>
            </w:del>
          </w:p>
        </w:tc>
        <w:tc>
          <w:tcPr>
            <w:tcW w:w="27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DCB5F1" w14:textId="26B27151" w:rsidR="00833176" w:rsidRPr="00862D3E" w:rsidRDefault="00014CE6" w:rsidP="00295E80">
            <w:pPr>
              <w:spacing w:after="0" w:line="240" w:lineRule="auto"/>
              <w:rPr>
                <w:del w:id="1551" w:author="OPD2" w:date="2021-03-16T07:31:00Z"/>
                <w:rFonts w:eastAsia="Times New Roman" w:cstheme="minorHAnsi"/>
                <w:color w:val="000000"/>
              </w:rPr>
            </w:pPr>
            <w:del w:id="1552" w:author="OPD2" w:date="2021-03-16T07:31:00Z">
              <w:r w:rsidRPr="00862D3E">
                <w:rPr>
                  <w:rFonts w:eastAsia="Times New Roman" w:cstheme="minorHAnsi"/>
                  <w:color w:val="000000"/>
                </w:rPr>
                <w:delText>By 2023, CUC, BECQ-DEQ, DPW, and DPL will integrate geospatial utilities data to identify areas of water and wastewater services to support utility, capital improvement program, and land use planning updates, and by 2025, CUC will work with OPD/PDAC to include prioritized water and wastewater management community projects in capital improvement funding requests to achieve 100% inside flush toilets with compliant wastewater management and 24-hr plateable water services by 2030;</w:delText>
              </w:r>
            </w:del>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3CC74E" w14:textId="17E9A350" w:rsidR="00833176" w:rsidRPr="00862D3E" w:rsidRDefault="00691DBD" w:rsidP="00295E80">
            <w:pPr>
              <w:spacing w:after="0" w:line="240" w:lineRule="auto"/>
              <w:rPr>
                <w:del w:id="1553" w:author="OPD2" w:date="2021-03-16T07:31:00Z"/>
                <w:rFonts w:eastAsia="Times New Roman" w:cstheme="minorHAnsi"/>
                <w:color w:val="000000"/>
              </w:rPr>
            </w:pPr>
            <w:del w:id="1554" w:author="OPD2" w:date="2021-03-16T07:31:00Z">
              <w:r w:rsidRPr="00862D3E">
                <w:rPr>
                  <w:rFonts w:eastAsia="Times New Roman" w:cstheme="minorHAnsi"/>
                  <w:color w:val="000000"/>
                </w:rPr>
                <w:delText>BE Taskforce discussions with SE/DRR Taskforce on plan updates and funding needs for water and wastewater infrastructure at least bi-annually.</w:delText>
              </w:r>
            </w:del>
          </w:p>
        </w:tc>
        <w:tc>
          <w:tcPr>
            <w:tcW w:w="1710" w:type="dxa"/>
            <w:tcBorders>
              <w:top w:val="nil"/>
              <w:left w:val="single" w:sz="4" w:space="0" w:color="auto"/>
              <w:bottom w:val="single" w:sz="4" w:space="0" w:color="000000"/>
              <w:right w:val="single" w:sz="4" w:space="0" w:color="000000"/>
            </w:tcBorders>
            <w:shd w:val="clear" w:color="auto" w:fill="auto"/>
            <w:vAlign w:val="center"/>
            <w:hideMark/>
          </w:tcPr>
          <w:p w14:paraId="62B6AC43" w14:textId="77777777" w:rsidR="00833176" w:rsidRPr="00862D3E" w:rsidRDefault="00833176" w:rsidP="00295E80">
            <w:pPr>
              <w:spacing w:after="0" w:line="240" w:lineRule="auto"/>
              <w:rPr>
                <w:del w:id="1555" w:author="OPD2" w:date="2021-03-16T07:31:00Z"/>
                <w:rFonts w:eastAsia="Times New Roman" w:cstheme="minorHAnsi"/>
                <w:color w:val="000000"/>
              </w:rPr>
            </w:pPr>
            <w:del w:id="1556" w:author="OPD2" w:date="2021-03-16T07:31:00Z">
              <w:r w:rsidRPr="00862D3E">
                <w:rPr>
                  <w:rFonts w:eastAsia="Times New Roman" w:cstheme="minorHAnsi"/>
                  <w:color w:val="000000"/>
                </w:rPr>
                <w:delText>CUC, DEQ, NMHC</w:delText>
              </w:r>
            </w:del>
          </w:p>
        </w:tc>
        <w:tc>
          <w:tcPr>
            <w:tcW w:w="1800" w:type="dxa"/>
            <w:tcBorders>
              <w:top w:val="nil"/>
              <w:left w:val="nil"/>
              <w:bottom w:val="single" w:sz="4" w:space="0" w:color="000000"/>
              <w:right w:val="single" w:sz="4" w:space="0" w:color="auto"/>
            </w:tcBorders>
            <w:shd w:val="clear" w:color="auto" w:fill="auto"/>
            <w:vAlign w:val="center"/>
            <w:hideMark/>
          </w:tcPr>
          <w:p w14:paraId="14FB77A2" w14:textId="77777777" w:rsidR="00833176" w:rsidRPr="00862D3E" w:rsidRDefault="00833176" w:rsidP="00295E80">
            <w:pPr>
              <w:spacing w:after="0" w:line="240" w:lineRule="auto"/>
              <w:rPr>
                <w:del w:id="1557" w:author="OPD2" w:date="2021-03-16T07:31:00Z"/>
                <w:rFonts w:eastAsia="Times New Roman" w:cstheme="minorHAnsi"/>
                <w:color w:val="000000"/>
              </w:rPr>
            </w:pPr>
            <w:del w:id="1558" w:author="OPD2" w:date="2021-03-16T07:31:00Z">
              <w:r w:rsidRPr="00862D3E">
                <w:rPr>
                  <w:rFonts w:eastAsia="Times New Roman" w:cstheme="minorHAnsi"/>
                  <w:color w:val="000000"/>
                </w:rPr>
                <w:delText>Supported by SE/DRR Taskforce</w:delText>
              </w:r>
            </w:del>
          </w:p>
        </w:tc>
        <w:tc>
          <w:tcPr>
            <w:tcW w:w="24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294DE8" w14:textId="77777777" w:rsidR="00833176" w:rsidRPr="00862D3E" w:rsidRDefault="00833176" w:rsidP="00295E80">
            <w:pPr>
              <w:spacing w:after="0" w:line="240" w:lineRule="auto"/>
              <w:rPr>
                <w:del w:id="1559" w:author="OPD2" w:date="2021-03-16T07:31:00Z"/>
                <w:rFonts w:eastAsia="Times New Roman" w:cstheme="minorHAnsi"/>
                <w:color w:val="000000"/>
              </w:rPr>
            </w:pPr>
            <w:del w:id="1560" w:author="OPD2" w:date="2021-03-16T07:31:00Z">
              <w:r w:rsidRPr="00862D3E">
                <w:rPr>
                  <w:rFonts w:eastAsia="Times New Roman" w:cstheme="minorHAnsi"/>
                  <w:color w:val="000000"/>
                </w:rPr>
                <w:delText>CDBG / NMHC Strategic Plan; CUC Wastewater Management Plan</w:delText>
              </w:r>
            </w:del>
          </w:p>
        </w:tc>
      </w:tr>
      <w:tr w:rsidR="00667C4A" w:rsidRPr="00862D3E" w14:paraId="3670848B" w14:textId="77777777" w:rsidTr="00667C4A">
        <w:trPr>
          <w:gridAfter w:val="1"/>
          <w:wAfter w:w="8" w:type="dxa"/>
          <w:trHeight w:val="620"/>
          <w:del w:id="1561" w:author="OPD2" w:date="2021-03-16T07:31:00Z"/>
        </w:trPr>
        <w:tc>
          <w:tcPr>
            <w:tcW w:w="1710" w:type="dxa"/>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053BD05A" w14:textId="170F434E" w:rsidR="00667C4A" w:rsidRPr="00862D3E" w:rsidRDefault="00667C4A" w:rsidP="00667C4A">
            <w:pPr>
              <w:spacing w:after="0" w:line="240" w:lineRule="auto"/>
              <w:jc w:val="center"/>
              <w:rPr>
                <w:del w:id="1562" w:author="OPD2" w:date="2021-03-16T07:31:00Z"/>
                <w:rFonts w:eastAsia="Times New Roman" w:cstheme="minorHAnsi"/>
                <w:color w:val="000000"/>
              </w:rPr>
            </w:pPr>
            <w:del w:id="1563" w:author="OPD2" w:date="2021-03-16T07:31:00Z">
              <w:r w:rsidRPr="00862D3E">
                <w:rPr>
                  <w:rFonts w:eastAsia="Times New Roman" w:cstheme="minorHAnsi"/>
                  <w:b/>
                  <w:bCs/>
                  <w:color w:val="000000"/>
                </w:rPr>
                <w:delText>Goal #</w:delText>
              </w:r>
            </w:del>
          </w:p>
        </w:tc>
        <w:tc>
          <w:tcPr>
            <w:tcW w:w="2520" w:type="dxa"/>
            <w:tcBorders>
              <w:top w:val="nil"/>
              <w:left w:val="nil"/>
              <w:bottom w:val="single" w:sz="4" w:space="0" w:color="000000"/>
              <w:right w:val="single" w:sz="4" w:space="0" w:color="auto"/>
            </w:tcBorders>
            <w:shd w:val="clear" w:color="auto" w:fill="548DD4" w:themeFill="text2" w:themeFillTint="99"/>
            <w:vAlign w:val="bottom"/>
          </w:tcPr>
          <w:p w14:paraId="62B4B78D" w14:textId="3F95C454" w:rsidR="00667C4A" w:rsidRPr="00862D3E" w:rsidRDefault="00667C4A" w:rsidP="00667C4A">
            <w:pPr>
              <w:spacing w:after="0" w:line="240" w:lineRule="auto"/>
              <w:jc w:val="center"/>
              <w:rPr>
                <w:del w:id="1564" w:author="OPD2" w:date="2021-03-16T07:31:00Z"/>
                <w:rFonts w:eastAsia="Times New Roman" w:cstheme="minorHAnsi"/>
                <w:color w:val="000000"/>
              </w:rPr>
            </w:pPr>
            <w:del w:id="1565" w:author="OPD2" w:date="2021-03-16T07:31:00Z">
              <w:r w:rsidRPr="00862D3E">
                <w:rPr>
                  <w:rFonts w:eastAsia="Times New Roman" w:cstheme="minorHAnsi"/>
                  <w:b/>
                  <w:bCs/>
                  <w:color w:val="000000"/>
                </w:rPr>
                <w:delText>10+ Year Goals</w:delText>
              </w:r>
            </w:del>
          </w:p>
        </w:tc>
        <w:tc>
          <w:tcPr>
            <w:tcW w:w="2790" w:type="dxa"/>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49F29887" w14:textId="3A25C001" w:rsidR="00667C4A" w:rsidRPr="00862D3E" w:rsidRDefault="00667C4A" w:rsidP="00667C4A">
            <w:pPr>
              <w:spacing w:after="0" w:line="240" w:lineRule="auto"/>
              <w:jc w:val="center"/>
              <w:rPr>
                <w:del w:id="1566" w:author="OPD2" w:date="2021-03-16T07:31:00Z"/>
                <w:rFonts w:eastAsia="Times New Roman" w:cstheme="minorHAnsi"/>
                <w:color w:val="000000"/>
              </w:rPr>
            </w:pPr>
            <w:del w:id="1567" w:author="OPD2" w:date="2021-03-16T07:31:00Z">
              <w:r w:rsidRPr="00862D3E">
                <w:rPr>
                  <w:rFonts w:eastAsia="Times New Roman" w:cstheme="minorHAnsi"/>
                  <w:b/>
                  <w:bCs/>
                  <w:color w:val="000000"/>
                </w:rPr>
                <w:delText>3-5 Year "SMART" Objectives</w:delText>
              </w:r>
            </w:del>
          </w:p>
        </w:tc>
        <w:tc>
          <w:tcPr>
            <w:tcW w:w="2070" w:type="dxa"/>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7AD259FE" w14:textId="736E524C" w:rsidR="00667C4A" w:rsidRPr="00862D3E" w:rsidRDefault="00667C4A" w:rsidP="00667C4A">
            <w:pPr>
              <w:spacing w:after="0" w:line="240" w:lineRule="auto"/>
              <w:jc w:val="center"/>
              <w:rPr>
                <w:del w:id="1568" w:author="OPD2" w:date="2021-03-16T07:31:00Z"/>
                <w:rFonts w:eastAsia="Times New Roman" w:cstheme="minorHAnsi"/>
                <w:color w:val="000000"/>
              </w:rPr>
            </w:pPr>
            <w:del w:id="1569" w:author="OPD2" w:date="2021-03-16T07:31:00Z">
              <w:r w:rsidRPr="00862D3E">
                <w:rPr>
                  <w:rFonts w:eastAsia="Times New Roman" w:cstheme="minorHAnsi"/>
                  <w:b/>
                  <w:bCs/>
                  <w:color w:val="000000"/>
                </w:rPr>
                <w:delText>FY20-21 Action Items</w:delText>
              </w:r>
            </w:del>
          </w:p>
        </w:tc>
        <w:tc>
          <w:tcPr>
            <w:tcW w:w="1710" w:type="dxa"/>
            <w:tcBorders>
              <w:top w:val="nil"/>
              <w:left w:val="single" w:sz="4" w:space="0" w:color="auto"/>
              <w:bottom w:val="single" w:sz="4" w:space="0" w:color="000000"/>
              <w:right w:val="single" w:sz="4" w:space="0" w:color="000000"/>
            </w:tcBorders>
            <w:shd w:val="clear" w:color="auto" w:fill="548DD4" w:themeFill="text2" w:themeFillTint="99"/>
            <w:vAlign w:val="bottom"/>
          </w:tcPr>
          <w:p w14:paraId="72D35523" w14:textId="6A582B69" w:rsidR="00667C4A" w:rsidRPr="00862D3E" w:rsidRDefault="00667C4A" w:rsidP="00667C4A">
            <w:pPr>
              <w:spacing w:after="0" w:line="240" w:lineRule="auto"/>
              <w:jc w:val="center"/>
              <w:rPr>
                <w:del w:id="1570" w:author="OPD2" w:date="2021-03-16T07:31:00Z"/>
                <w:rFonts w:eastAsia="Times New Roman" w:cstheme="minorHAnsi"/>
                <w:color w:val="000000"/>
              </w:rPr>
            </w:pPr>
            <w:del w:id="1571" w:author="OPD2" w:date="2021-03-16T07:31:00Z">
              <w:r w:rsidRPr="00862D3E">
                <w:rPr>
                  <w:rFonts w:eastAsia="Times New Roman" w:cstheme="minorHAnsi"/>
                  <w:b/>
                  <w:bCs/>
                  <w:color w:val="000000"/>
                </w:rPr>
                <w:delText>Action Lead(s)</w:delText>
              </w:r>
            </w:del>
          </w:p>
        </w:tc>
        <w:tc>
          <w:tcPr>
            <w:tcW w:w="1800" w:type="dxa"/>
            <w:tcBorders>
              <w:top w:val="nil"/>
              <w:left w:val="nil"/>
              <w:bottom w:val="single" w:sz="4" w:space="0" w:color="000000"/>
              <w:right w:val="single" w:sz="4" w:space="0" w:color="auto"/>
            </w:tcBorders>
            <w:shd w:val="clear" w:color="auto" w:fill="548DD4" w:themeFill="text2" w:themeFillTint="99"/>
            <w:vAlign w:val="bottom"/>
          </w:tcPr>
          <w:p w14:paraId="30762743" w14:textId="53865A72" w:rsidR="00667C4A" w:rsidRPr="00862D3E" w:rsidRDefault="00667C4A" w:rsidP="00667C4A">
            <w:pPr>
              <w:spacing w:after="0" w:line="240" w:lineRule="auto"/>
              <w:jc w:val="center"/>
              <w:rPr>
                <w:del w:id="1572" w:author="OPD2" w:date="2021-03-16T07:31:00Z"/>
                <w:rFonts w:eastAsia="Times New Roman" w:cstheme="minorHAnsi"/>
                <w:color w:val="000000"/>
              </w:rPr>
            </w:pPr>
            <w:del w:id="1573" w:author="OPD2" w:date="2021-03-16T07:31:00Z">
              <w:r w:rsidRPr="00862D3E">
                <w:rPr>
                  <w:rFonts w:eastAsia="Times New Roman" w:cstheme="minorHAnsi"/>
                  <w:b/>
                  <w:bCs/>
                  <w:color w:val="000000"/>
                </w:rPr>
                <w:delText>Partnerships</w:delText>
              </w:r>
            </w:del>
          </w:p>
        </w:tc>
        <w:tc>
          <w:tcPr>
            <w:tcW w:w="2439" w:type="dxa"/>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3FCCFF72" w14:textId="6448B88E" w:rsidR="00667C4A" w:rsidRPr="00862D3E" w:rsidRDefault="00667C4A" w:rsidP="00667C4A">
            <w:pPr>
              <w:spacing w:after="0" w:line="240" w:lineRule="auto"/>
              <w:jc w:val="center"/>
              <w:rPr>
                <w:del w:id="1574" w:author="OPD2" w:date="2021-03-16T07:31:00Z"/>
                <w:rFonts w:eastAsia="Times New Roman" w:cstheme="minorHAnsi"/>
                <w:color w:val="000000"/>
              </w:rPr>
            </w:pPr>
            <w:del w:id="1575" w:author="OPD2" w:date="2021-03-16T07:31:00Z">
              <w:r w:rsidRPr="00862D3E">
                <w:rPr>
                  <w:rFonts w:eastAsia="Times New Roman" w:cstheme="minorHAnsi"/>
                  <w:b/>
                  <w:bCs/>
                  <w:color w:val="000000"/>
                </w:rPr>
                <w:delText>Supporting Action Plan(s)</w:delText>
              </w:r>
            </w:del>
          </w:p>
        </w:tc>
      </w:tr>
      <w:tr w:rsidR="00D52F10" w:rsidRPr="00862D3E" w14:paraId="7701954E" w14:textId="77777777" w:rsidTr="00DD4303">
        <w:trPr>
          <w:gridAfter w:val="1"/>
          <w:wAfter w:w="8" w:type="dxa"/>
          <w:trHeight w:val="420"/>
          <w:del w:id="1576" w:author="OPD2" w:date="2021-03-16T07:31:00Z"/>
        </w:trPr>
        <w:tc>
          <w:tcPr>
            <w:tcW w:w="1710" w:type="dxa"/>
            <w:tcBorders>
              <w:top w:val="single" w:sz="4" w:space="0" w:color="auto"/>
              <w:left w:val="single" w:sz="4" w:space="0" w:color="auto"/>
              <w:bottom w:val="single" w:sz="4" w:space="0" w:color="auto"/>
              <w:right w:val="nil"/>
            </w:tcBorders>
            <w:shd w:val="clear" w:color="000000" w:fill="A9D08E"/>
            <w:vAlign w:val="bottom"/>
            <w:hideMark/>
          </w:tcPr>
          <w:p w14:paraId="18721BF8" w14:textId="77777777" w:rsidR="00833176" w:rsidRPr="00862D3E" w:rsidRDefault="00833176" w:rsidP="00563484">
            <w:pPr>
              <w:spacing w:after="0" w:line="240" w:lineRule="auto"/>
              <w:rPr>
                <w:del w:id="1577" w:author="OPD2" w:date="2021-03-16T07:31:00Z"/>
                <w:rFonts w:eastAsia="Times New Roman" w:cstheme="minorHAnsi"/>
                <w:color w:val="000000"/>
              </w:rPr>
            </w:pPr>
            <w:del w:id="1578" w:author="OPD2" w:date="2021-03-16T07:31:00Z">
              <w:r w:rsidRPr="00862D3E">
                <w:rPr>
                  <w:rFonts w:eastAsia="Times New Roman" w:cstheme="minorHAnsi"/>
                  <w:color w:val="000000"/>
                </w:rPr>
                <w:delText> </w:delText>
              </w:r>
            </w:del>
          </w:p>
        </w:tc>
        <w:tc>
          <w:tcPr>
            <w:tcW w:w="13329" w:type="dxa"/>
            <w:gridSpan w:val="6"/>
            <w:tcBorders>
              <w:top w:val="single" w:sz="4" w:space="0" w:color="auto"/>
              <w:left w:val="single" w:sz="4" w:space="0" w:color="auto"/>
              <w:bottom w:val="single" w:sz="4" w:space="0" w:color="auto"/>
              <w:right w:val="single" w:sz="4" w:space="0" w:color="auto"/>
            </w:tcBorders>
            <w:shd w:val="clear" w:color="000000" w:fill="A9D08E"/>
            <w:hideMark/>
          </w:tcPr>
          <w:p w14:paraId="6CA7A8BF" w14:textId="77777777" w:rsidR="00833176" w:rsidRPr="00862D3E" w:rsidRDefault="00833176" w:rsidP="00563484">
            <w:pPr>
              <w:spacing w:after="0" w:line="240" w:lineRule="auto"/>
              <w:jc w:val="center"/>
              <w:rPr>
                <w:del w:id="1579" w:author="OPD2" w:date="2021-03-16T07:31:00Z"/>
                <w:rFonts w:eastAsia="Times New Roman" w:cstheme="minorHAnsi"/>
                <w:b/>
                <w:bCs/>
                <w:color w:val="000000"/>
                <w:sz w:val="28"/>
                <w:szCs w:val="28"/>
              </w:rPr>
            </w:pPr>
            <w:del w:id="1580" w:author="OPD2" w:date="2021-03-16T07:31:00Z">
              <w:r w:rsidRPr="00862D3E">
                <w:rPr>
                  <w:rFonts w:eastAsia="Times New Roman" w:cstheme="minorHAnsi"/>
                  <w:b/>
                  <w:bCs/>
                  <w:color w:val="000000"/>
                  <w:sz w:val="28"/>
                  <w:szCs w:val="28"/>
                </w:rPr>
                <w:delText>ENDING HUNGER</w:delText>
              </w:r>
            </w:del>
          </w:p>
        </w:tc>
      </w:tr>
      <w:tr w:rsidR="00833176" w:rsidRPr="00862D3E" w14:paraId="3727B2E4" w14:textId="77777777" w:rsidTr="00295E80">
        <w:trPr>
          <w:gridAfter w:val="1"/>
          <w:wAfter w:w="8" w:type="dxa"/>
          <w:trHeight w:val="620"/>
          <w:del w:id="1581" w:author="OPD2" w:date="2021-03-16T07:31:00Z"/>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C9BD29" w14:textId="77777777" w:rsidR="00833176" w:rsidRPr="00862D3E" w:rsidRDefault="00833176" w:rsidP="00563484">
            <w:pPr>
              <w:spacing w:after="0" w:line="240" w:lineRule="auto"/>
              <w:rPr>
                <w:del w:id="1582" w:author="OPD2" w:date="2021-03-16T07:31:00Z"/>
                <w:rFonts w:eastAsia="Times New Roman" w:cstheme="minorHAnsi"/>
                <w:color w:val="000000"/>
              </w:rPr>
            </w:pPr>
            <w:del w:id="1583" w:author="OPD2" w:date="2021-03-16T07:31:00Z">
              <w:r w:rsidRPr="00862D3E">
                <w:rPr>
                  <w:rFonts w:eastAsia="Times New Roman" w:cstheme="minorHAnsi"/>
                  <w:color w:val="000000"/>
                </w:rPr>
                <w:delText>2 - End hunger</w:delText>
              </w:r>
            </w:del>
          </w:p>
        </w:tc>
        <w:tc>
          <w:tcPr>
            <w:tcW w:w="2520" w:type="dxa"/>
            <w:tcBorders>
              <w:top w:val="nil"/>
              <w:left w:val="single" w:sz="4" w:space="0" w:color="auto"/>
              <w:bottom w:val="single" w:sz="4" w:space="0" w:color="000000"/>
              <w:right w:val="single" w:sz="4" w:space="0" w:color="000000"/>
            </w:tcBorders>
            <w:shd w:val="clear" w:color="auto" w:fill="auto"/>
            <w:vAlign w:val="center"/>
            <w:hideMark/>
          </w:tcPr>
          <w:p w14:paraId="606A900E" w14:textId="77777777" w:rsidR="00833176" w:rsidRPr="00862D3E" w:rsidRDefault="00833176" w:rsidP="00295E80">
            <w:pPr>
              <w:spacing w:after="0" w:line="240" w:lineRule="auto"/>
              <w:rPr>
                <w:del w:id="1584" w:author="OPD2" w:date="2021-03-16T07:31:00Z"/>
                <w:rFonts w:eastAsia="Times New Roman" w:cstheme="minorHAnsi"/>
                <w:color w:val="000000"/>
              </w:rPr>
            </w:pPr>
            <w:del w:id="1585" w:author="OPD2" w:date="2021-03-16T07:31:00Z">
              <w:r w:rsidRPr="00862D3E">
                <w:rPr>
                  <w:rFonts w:eastAsia="Times New Roman" w:cstheme="minorHAnsi"/>
                  <w:color w:val="000000"/>
                </w:rPr>
                <w:delText>GDP from agriculture increases from 1.7% in 2016 to &gt;2.5% by 2030</w:delText>
              </w:r>
            </w:del>
          </w:p>
        </w:tc>
        <w:tc>
          <w:tcPr>
            <w:tcW w:w="2790" w:type="dxa"/>
            <w:tcBorders>
              <w:top w:val="nil"/>
              <w:left w:val="nil"/>
              <w:bottom w:val="single" w:sz="4" w:space="0" w:color="000000"/>
              <w:right w:val="single" w:sz="4" w:space="0" w:color="000000"/>
            </w:tcBorders>
            <w:shd w:val="clear" w:color="auto" w:fill="auto"/>
            <w:vAlign w:val="center"/>
            <w:hideMark/>
          </w:tcPr>
          <w:p w14:paraId="732551D5" w14:textId="77777777" w:rsidR="00833176" w:rsidRPr="00862D3E" w:rsidRDefault="00833176" w:rsidP="00295E80">
            <w:pPr>
              <w:spacing w:after="0" w:line="240" w:lineRule="auto"/>
              <w:rPr>
                <w:del w:id="1586" w:author="OPD2" w:date="2021-03-16T07:31:00Z"/>
                <w:rFonts w:eastAsia="Times New Roman" w:cstheme="minorHAnsi"/>
                <w:color w:val="000000"/>
              </w:rPr>
            </w:pPr>
            <w:del w:id="1587" w:author="OPD2" w:date="2021-03-16T07:31:00Z">
              <w:r w:rsidRPr="00862D3E">
                <w:rPr>
                  <w:rFonts w:eastAsia="Times New Roman" w:cstheme="minorHAnsi"/>
                  <w:color w:val="000000"/>
                </w:rPr>
                <w:delText>Metrics and plan for implementation of sustainable agricultural homestead program are established by 2025</w:delText>
              </w:r>
            </w:del>
          </w:p>
        </w:tc>
        <w:tc>
          <w:tcPr>
            <w:tcW w:w="2070" w:type="dxa"/>
            <w:tcBorders>
              <w:top w:val="nil"/>
              <w:left w:val="nil"/>
              <w:bottom w:val="single" w:sz="4" w:space="0" w:color="000000"/>
              <w:right w:val="single" w:sz="4" w:space="0" w:color="000000"/>
            </w:tcBorders>
            <w:shd w:val="clear" w:color="auto" w:fill="auto"/>
            <w:vAlign w:val="center"/>
            <w:hideMark/>
          </w:tcPr>
          <w:p w14:paraId="421741FC" w14:textId="5DD0922C" w:rsidR="00833176" w:rsidRPr="00862D3E" w:rsidRDefault="00833176" w:rsidP="00295E80">
            <w:pPr>
              <w:spacing w:after="0" w:line="240" w:lineRule="auto"/>
              <w:rPr>
                <w:del w:id="1588" w:author="OPD2" w:date="2021-03-16T07:31:00Z"/>
                <w:rFonts w:eastAsia="Times New Roman" w:cstheme="minorHAnsi"/>
                <w:color w:val="000000"/>
              </w:rPr>
            </w:pPr>
            <w:del w:id="1589" w:author="OPD2" w:date="2021-03-16T07:31:00Z">
              <w:r w:rsidRPr="00862D3E">
                <w:rPr>
                  <w:rFonts w:eastAsia="Times New Roman" w:cstheme="minorHAnsi"/>
                  <w:color w:val="000000"/>
                </w:rPr>
                <w:delText>Sustainable agriculture workshop held to identify target audience(s), develop action plan including metrics and supporting objectives further</w:delText>
              </w:r>
            </w:del>
          </w:p>
          <w:p w14:paraId="25847C20" w14:textId="77777777" w:rsidR="006A7B8A" w:rsidRPr="00862D3E" w:rsidRDefault="006A7B8A" w:rsidP="00295E80">
            <w:pPr>
              <w:spacing w:after="0" w:line="240" w:lineRule="auto"/>
              <w:rPr>
                <w:del w:id="1590" w:author="OPD2" w:date="2021-03-16T07:31:00Z"/>
                <w:rFonts w:eastAsia="Times New Roman" w:cstheme="minorHAnsi"/>
                <w:color w:val="000000"/>
              </w:rPr>
            </w:pPr>
          </w:p>
          <w:p w14:paraId="79C15608" w14:textId="252CC892" w:rsidR="00F00ED0" w:rsidRPr="00862D3E" w:rsidRDefault="00F00ED0" w:rsidP="00295E80">
            <w:pPr>
              <w:spacing w:after="0" w:line="240" w:lineRule="auto"/>
              <w:rPr>
                <w:del w:id="1591" w:author="OPD2" w:date="2021-03-16T07:31:00Z"/>
                <w:rFonts w:eastAsia="Times New Roman" w:cstheme="minorHAnsi"/>
                <w:color w:val="000000"/>
              </w:rPr>
            </w:pPr>
          </w:p>
        </w:tc>
        <w:tc>
          <w:tcPr>
            <w:tcW w:w="1710" w:type="dxa"/>
            <w:tcBorders>
              <w:top w:val="nil"/>
              <w:left w:val="nil"/>
              <w:bottom w:val="single" w:sz="4" w:space="0" w:color="000000"/>
              <w:right w:val="single" w:sz="4" w:space="0" w:color="000000"/>
            </w:tcBorders>
            <w:shd w:val="clear" w:color="auto" w:fill="auto"/>
            <w:vAlign w:val="center"/>
            <w:hideMark/>
          </w:tcPr>
          <w:p w14:paraId="090E6247" w14:textId="77777777" w:rsidR="00833176" w:rsidRPr="00862D3E" w:rsidRDefault="00833176" w:rsidP="00295E80">
            <w:pPr>
              <w:spacing w:after="0" w:line="240" w:lineRule="auto"/>
              <w:rPr>
                <w:del w:id="1592" w:author="OPD2" w:date="2021-03-16T07:31:00Z"/>
                <w:rFonts w:eastAsia="Times New Roman" w:cstheme="minorHAnsi"/>
                <w:color w:val="000000"/>
              </w:rPr>
            </w:pPr>
            <w:del w:id="1593" w:author="OPD2" w:date="2021-03-16T07:31:00Z">
              <w:r w:rsidRPr="00862D3E">
                <w:rPr>
                  <w:rFonts w:eastAsia="Times New Roman" w:cstheme="minorHAnsi"/>
                  <w:color w:val="000000"/>
                </w:rPr>
                <w:delText>DPL-Homesteads; DLNR-Forestry</w:delText>
              </w:r>
            </w:del>
          </w:p>
        </w:tc>
        <w:tc>
          <w:tcPr>
            <w:tcW w:w="1800" w:type="dxa"/>
            <w:tcBorders>
              <w:top w:val="nil"/>
              <w:left w:val="nil"/>
              <w:bottom w:val="single" w:sz="4" w:space="0" w:color="000000"/>
              <w:right w:val="single" w:sz="4" w:space="0" w:color="auto"/>
            </w:tcBorders>
            <w:shd w:val="clear" w:color="auto" w:fill="auto"/>
            <w:vAlign w:val="center"/>
            <w:hideMark/>
          </w:tcPr>
          <w:p w14:paraId="07DCEA87" w14:textId="77777777" w:rsidR="00833176" w:rsidRPr="00862D3E" w:rsidRDefault="00833176" w:rsidP="00295E80">
            <w:pPr>
              <w:spacing w:after="0" w:line="240" w:lineRule="auto"/>
              <w:rPr>
                <w:del w:id="1594" w:author="OPD2" w:date="2021-03-16T07:31:00Z"/>
                <w:rFonts w:eastAsia="Times New Roman" w:cstheme="minorHAnsi"/>
                <w:color w:val="000000"/>
              </w:rPr>
            </w:pPr>
            <w:del w:id="1595" w:author="OPD2" w:date="2021-03-16T07:31:00Z">
              <w:r w:rsidRPr="00862D3E">
                <w:rPr>
                  <w:rFonts w:eastAsia="Times New Roman" w:cstheme="minorHAnsi"/>
                  <w:color w:val="000000"/>
                </w:rPr>
                <w:delText>Supported by SE/DRR Taskforce, CDA, Biba Nutrition Program</w:delText>
              </w:r>
            </w:del>
          </w:p>
        </w:tc>
        <w:tc>
          <w:tcPr>
            <w:tcW w:w="24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1E0161" w14:textId="77777777" w:rsidR="00833176" w:rsidRPr="00862D3E" w:rsidRDefault="00833176" w:rsidP="00295E80">
            <w:pPr>
              <w:spacing w:after="0" w:line="240" w:lineRule="auto"/>
              <w:rPr>
                <w:del w:id="1596" w:author="OPD2" w:date="2021-03-16T07:31:00Z"/>
                <w:rFonts w:eastAsia="Times New Roman" w:cstheme="minorHAnsi"/>
                <w:color w:val="000000"/>
              </w:rPr>
            </w:pPr>
            <w:del w:id="1597" w:author="OPD2" w:date="2021-03-16T07:31:00Z">
              <w:r w:rsidRPr="00862D3E">
                <w:rPr>
                  <w:rFonts w:eastAsia="Times New Roman" w:cstheme="minorHAnsi"/>
                  <w:color w:val="000000"/>
                </w:rPr>
                <w:delText xml:space="preserve">DPL Public Land Use Plan </w:delText>
              </w:r>
            </w:del>
          </w:p>
        </w:tc>
      </w:tr>
      <w:tr w:rsidR="00872AA0" w:rsidRPr="00862D3E" w14:paraId="0F82C349" w14:textId="77777777" w:rsidTr="00872AA0">
        <w:trPr>
          <w:gridAfter w:val="1"/>
          <w:wAfter w:w="8" w:type="dxa"/>
          <w:trHeight w:val="620"/>
          <w:del w:id="1598" w:author="OPD2" w:date="2021-03-16T07:31:00Z"/>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5BD7CAFC" w14:textId="77777777" w:rsidR="00872AA0" w:rsidRPr="00862D3E" w:rsidRDefault="00872AA0" w:rsidP="00872AA0">
            <w:pPr>
              <w:spacing w:after="0" w:line="240" w:lineRule="auto"/>
              <w:rPr>
                <w:del w:id="1599" w:author="OPD2" w:date="2021-03-16T07:31:00Z"/>
                <w:rFonts w:eastAsia="Times New Roman" w:cstheme="minorHAnsi"/>
                <w:color w:val="000000"/>
              </w:rPr>
            </w:pPr>
          </w:p>
        </w:tc>
        <w:tc>
          <w:tcPr>
            <w:tcW w:w="2520" w:type="dxa"/>
            <w:tcBorders>
              <w:top w:val="nil"/>
              <w:left w:val="single" w:sz="4" w:space="0" w:color="auto"/>
              <w:bottom w:val="single" w:sz="4" w:space="0" w:color="000000"/>
              <w:right w:val="single" w:sz="4" w:space="0" w:color="000000"/>
            </w:tcBorders>
            <w:shd w:val="clear" w:color="auto" w:fill="auto"/>
            <w:vAlign w:val="center"/>
          </w:tcPr>
          <w:p w14:paraId="009308C2" w14:textId="3BEBABFB" w:rsidR="00872AA0" w:rsidRPr="00862D3E" w:rsidRDefault="00872AA0" w:rsidP="00872AA0">
            <w:pPr>
              <w:spacing w:after="0" w:line="240" w:lineRule="auto"/>
              <w:rPr>
                <w:del w:id="1600" w:author="OPD2" w:date="2021-03-16T07:31:00Z"/>
                <w:rFonts w:eastAsia="Times New Roman" w:cstheme="minorHAnsi"/>
                <w:color w:val="000000"/>
              </w:rPr>
            </w:pPr>
            <w:del w:id="1601" w:author="OPD2" w:date="2021-03-16T07:31:00Z">
              <w:r w:rsidRPr="00F346AA">
                <w:delText>CNMI Nutrition Council and CHCC work to include assessment and policy updates in 2030 CSDP to track and achieve objectives to end hunger for all in the CNMI</w:delText>
              </w:r>
            </w:del>
          </w:p>
        </w:tc>
        <w:tc>
          <w:tcPr>
            <w:tcW w:w="2790" w:type="dxa"/>
            <w:tcBorders>
              <w:top w:val="nil"/>
              <w:left w:val="nil"/>
              <w:bottom w:val="single" w:sz="4" w:space="0" w:color="000000"/>
              <w:right w:val="single" w:sz="4" w:space="0" w:color="000000"/>
            </w:tcBorders>
            <w:shd w:val="clear" w:color="auto" w:fill="auto"/>
            <w:vAlign w:val="center"/>
          </w:tcPr>
          <w:p w14:paraId="23C39A79" w14:textId="5B3186BC" w:rsidR="00872AA0" w:rsidRPr="00862D3E" w:rsidRDefault="00872AA0" w:rsidP="00872AA0">
            <w:pPr>
              <w:spacing w:after="0" w:line="240" w:lineRule="auto"/>
              <w:rPr>
                <w:del w:id="1602" w:author="OPD2" w:date="2021-03-16T07:31:00Z"/>
                <w:rFonts w:eastAsia="Times New Roman" w:cstheme="minorHAnsi"/>
                <w:color w:val="000000"/>
              </w:rPr>
            </w:pPr>
            <w:del w:id="1603" w:author="OPD2" w:date="2021-03-16T07:31:00Z">
              <w:r w:rsidRPr="00F346AA">
                <w:delText>CHCC includes of assessment of local food choices in periodic non-communicable disease surveys to provide data to further track nutrition and food security needs and management efforts by 2025; so that CHCC, CNMI Nutrition Council, and the Nutrition Assistance Program will develop policies and incentives to ensure that 20% of stores registered with the Nutrition Assistance Program adopt the Healthy Stores Initiative administered jointly by the CHCC and CNMI Nutrition Council, with adaptive management measures in place to support a reassessment and plan update by 2030</w:delText>
              </w:r>
            </w:del>
          </w:p>
        </w:tc>
        <w:tc>
          <w:tcPr>
            <w:tcW w:w="2070" w:type="dxa"/>
            <w:tcBorders>
              <w:top w:val="nil"/>
              <w:left w:val="nil"/>
              <w:bottom w:val="single" w:sz="4" w:space="0" w:color="000000"/>
              <w:right w:val="single" w:sz="4" w:space="0" w:color="000000"/>
            </w:tcBorders>
            <w:shd w:val="clear" w:color="auto" w:fill="auto"/>
            <w:vAlign w:val="center"/>
          </w:tcPr>
          <w:p w14:paraId="2209DCF1" w14:textId="160AD03D" w:rsidR="00872AA0" w:rsidRPr="00862D3E" w:rsidRDefault="00872AA0" w:rsidP="00872AA0">
            <w:pPr>
              <w:spacing w:after="0" w:line="240" w:lineRule="auto"/>
              <w:rPr>
                <w:del w:id="1604" w:author="OPD2" w:date="2021-03-16T07:31:00Z"/>
                <w:rFonts w:eastAsia="Times New Roman" w:cstheme="minorHAnsi"/>
                <w:color w:val="000000"/>
              </w:rPr>
            </w:pPr>
            <w:del w:id="1605" w:author="OPD2" w:date="2021-03-16T07:31:00Z">
              <w:r w:rsidRPr="00F346AA">
                <w:delText>CHCC includes local food choices in updated draft survey; meets with and reports out on Goal 2 efforts at periodic PDAC and Planning Taskforce meetings</w:delText>
              </w:r>
            </w:del>
          </w:p>
        </w:tc>
        <w:tc>
          <w:tcPr>
            <w:tcW w:w="1710" w:type="dxa"/>
            <w:tcBorders>
              <w:top w:val="nil"/>
              <w:left w:val="nil"/>
              <w:bottom w:val="single" w:sz="4" w:space="0" w:color="000000"/>
              <w:right w:val="single" w:sz="4" w:space="0" w:color="000000"/>
            </w:tcBorders>
            <w:shd w:val="clear" w:color="auto" w:fill="auto"/>
            <w:vAlign w:val="center"/>
          </w:tcPr>
          <w:p w14:paraId="6F6DC561" w14:textId="37E363E4" w:rsidR="00872AA0" w:rsidRPr="00862D3E" w:rsidRDefault="00872AA0" w:rsidP="00872AA0">
            <w:pPr>
              <w:spacing w:after="0" w:line="240" w:lineRule="auto"/>
              <w:rPr>
                <w:del w:id="1606" w:author="OPD2" w:date="2021-03-16T07:31:00Z"/>
                <w:rFonts w:eastAsia="Times New Roman" w:cstheme="minorHAnsi"/>
                <w:color w:val="000000"/>
              </w:rPr>
            </w:pPr>
            <w:del w:id="1607" w:author="OPD2" w:date="2021-03-16T07:31:00Z">
              <w:r w:rsidRPr="00F346AA">
                <w:delText>CHCC</w:delText>
              </w:r>
            </w:del>
          </w:p>
        </w:tc>
        <w:tc>
          <w:tcPr>
            <w:tcW w:w="1800" w:type="dxa"/>
            <w:tcBorders>
              <w:top w:val="nil"/>
              <w:left w:val="nil"/>
              <w:bottom w:val="single" w:sz="4" w:space="0" w:color="000000"/>
              <w:right w:val="single" w:sz="4" w:space="0" w:color="auto"/>
            </w:tcBorders>
            <w:shd w:val="clear" w:color="auto" w:fill="auto"/>
            <w:vAlign w:val="center"/>
          </w:tcPr>
          <w:p w14:paraId="613A08CB" w14:textId="297BF05B" w:rsidR="00872AA0" w:rsidRPr="00862D3E" w:rsidRDefault="00872AA0" w:rsidP="00872AA0">
            <w:pPr>
              <w:spacing w:after="0" w:line="240" w:lineRule="auto"/>
              <w:rPr>
                <w:del w:id="1608" w:author="OPD2" w:date="2021-03-16T07:31:00Z"/>
                <w:rFonts w:eastAsia="Times New Roman" w:cstheme="minorHAnsi"/>
                <w:color w:val="000000"/>
              </w:rPr>
            </w:pPr>
            <w:del w:id="1609" w:author="OPD2" w:date="2021-03-16T07:31:00Z">
              <w:r w:rsidRPr="00F346AA">
                <w:delText>CNMI Nutrition Council</w:delText>
              </w:r>
            </w:del>
          </w:p>
        </w:tc>
        <w:tc>
          <w:tcPr>
            <w:tcW w:w="2439" w:type="dxa"/>
            <w:tcBorders>
              <w:top w:val="single" w:sz="4" w:space="0" w:color="auto"/>
              <w:left w:val="single" w:sz="4" w:space="0" w:color="auto"/>
              <w:bottom w:val="single" w:sz="4" w:space="0" w:color="auto"/>
              <w:right w:val="single" w:sz="4" w:space="0" w:color="auto"/>
            </w:tcBorders>
            <w:shd w:val="clear" w:color="auto" w:fill="auto"/>
            <w:vAlign w:val="center"/>
          </w:tcPr>
          <w:p w14:paraId="0A704138" w14:textId="12C09453" w:rsidR="00872AA0" w:rsidRPr="00862D3E" w:rsidRDefault="00872AA0" w:rsidP="00872AA0">
            <w:pPr>
              <w:spacing w:after="0" w:line="240" w:lineRule="auto"/>
              <w:rPr>
                <w:del w:id="1610" w:author="OPD2" w:date="2021-03-16T07:31:00Z"/>
                <w:rFonts w:eastAsia="Times New Roman" w:cstheme="minorHAnsi"/>
                <w:color w:val="000000"/>
              </w:rPr>
            </w:pPr>
            <w:del w:id="1611" w:author="OPD2" w:date="2021-03-16T07:31:00Z">
              <w:r w:rsidRPr="00F346AA">
                <w:delText>Forestry Action Plan, CEDS, CDA</w:delText>
              </w:r>
            </w:del>
          </w:p>
        </w:tc>
      </w:tr>
      <w:tr w:rsidR="00872AA0" w:rsidRPr="00862D3E" w14:paraId="3868B6B0" w14:textId="77777777" w:rsidTr="00A94DDF">
        <w:trPr>
          <w:gridAfter w:val="1"/>
          <w:wAfter w:w="8" w:type="dxa"/>
          <w:trHeight w:val="620"/>
          <w:del w:id="1612" w:author="OPD2" w:date="2021-03-16T07:31:00Z"/>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39E58BB5" w14:textId="77777777" w:rsidR="00872AA0" w:rsidRPr="00862D3E" w:rsidRDefault="00872AA0" w:rsidP="00872AA0">
            <w:pPr>
              <w:spacing w:after="0" w:line="240" w:lineRule="auto"/>
              <w:rPr>
                <w:del w:id="1613" w:author="OPD2" w:date="2021-03-16T07:31:00Z"/>
                <w:rFonts w:eastAsia="Times New Roman" w:cstheme="minorHAnsi"/>
                <w:color w:val="000000"/>
              </w:rPr>
            </w:pPr>
          </w:p>
        </w:tc>
        <w:tc>
          <w:tcPr>
            <w:tcW w:w="2520" w:type="dxa"/>
            <w:tcBorders>
              <w:top w:val="nil"/>
              <w:left w:val="single" w:sz="4" w:space="0" w:color="auto"/>
              <w:bottom w:val="single" w:sz="4" w:space="0" w:color="000000"/>
              <w:right w:val="single" w:sz="4" w:space="0" w:color="000000"/>
            </w:tcBorders>
            <w:shd w:val="clear" w:color="auto" w:fill="auto"/>
          </w:tcPr>
          <w:p w14:paraId="362D6CC1" w14:textId="0106EFA6" w:rsidR="00872AA0" w:rsidRPr="00862D3E" w:rsidRDefault="00872AA0" w:rsidP="00872AA0">
            <w:pPr>
              <w:spacing w:after="0" w:line="240" w:lineRule="auto"/>
              <w:rPr>
                <w:del w:id="1614" w:author="OPD2" w:date="2021-03-16T07:31:00Z"/>
                <w:rFonts w:eastAsia="Times New Roman" w:cstheme="minorHAnsi"/>
                <w:color w:val="000000"/>
              </w:rPr>
            </w:pPr>
            <w:del w:id="1615" w:author="OPD2" w:date="2021-03-16T07:31:00Z">
              <w:r w:rsidRPr="00F346AA">
                <w:delText>Land use and zoning updates will include incentives and designated community gardens in DPL’s 2030 Public Land Use Plan update</w:delText>
              </w:r>
            </w:del>
          </w:p>
        </w:tc>
        <w:tc>
          <w:tcPr>
            <w:tcW w:w="2790" w:type="dxa"/>
            <w:tcBorders>
              <w:top w:val="nil"/>
              <w:left w:val="nil"/>
              <w:bottom w:val="single" w:sz="4" w:space="0" w:color="000000"/>
              <w:right w:val="single" w:sz="4" w:space="0" w:color="000000"/>
            </w:tcBorders>
            <w:shd w:val="clear" w:color="auto" w:fill="auto"/>
          </w:tcPr>
          <w:p w14:paraId="07B20554" w14:textId="02246F54" w:rsidR="00872AA0" w:rsidRPr="00862D3E" w:rsidRDefault="00872AA0" w:rsidP="00872AA0">
            <w:pPr>
              <w:spacing w:after="0" w:line="240" w:lineRule="auto"/>
              <w:rPr>
                <w:del w:id="1616" w:author="OPD2" w:date="2021-03-16T07:31:00Z"/>
                <w:rFonts w:eastAsia="Times New Roman" w:cstheme="minorHAnsi"/>
                <w:color w:val="000000"/>
              </w:rPr>
            </w:pPr>
            <w:del w:id="1617" w:author="OPD2" w:date="2021-03-16T07:31:00Z">
              <w:r w:rsidRPr="00F346AA">
                <w:delText>Support home gardening and agroforestry initiatives in partnership with CDA and NMC-CREES with through development of formal outreach plan and prioritized actions by 2022</w:delText>
              </w:r>
            </w:del>
          </w:p>
        </w:tc>
        <w:tc>
          <w:tcPr>
            <w:tcW w:w="2070" w:type="dxa"/>
            <w:tcBorders>
              <w:top w:val="nil"/>
              <w:left w:val="nil"/>
              <w:bottom w:val="single" w:sz="4" w:space="0" w:color="000000"/>
              <w:right w:val="single" w:sz="4" w:space="0" w:color="000000"/>
            </w:tcBorders>
            <w:shd w:val="clear" w:color="auto" w:fill="auto"/>
          </w:tcPr>
          <w:p w14:paraId="5383197E" w14:textId="4ACF8996" w:rsidR="00872AA0" w:rsidRPr="00862D3E" w:rsidRDefault="00872AA0" w:rsidP="00872AA0">
            <w:pPr>
              <w:spacing w:after="0" w:line="240" w:lineRule="auto"/>
              <w:rPr>
                <w:del w:id="1618" w:author="OPD2" w:date="2021-03-16T07:31:00Z"/>
                <w:rFonts w:eastAsia="Times New Roman" w:cstheme="minorHAnsi"/>
                <w:color w:val="000000"/>
              </w:rPr>
            </w:pPr>
            <w:del w:id="1619" w:author="OPD2" w:date="2021-03-16T07:31:00Z">
              <w:r w:rsidRPr="00F346AA">
                <w:delText>DPL and DLNR-Forestry identify community plots and meet to formalize outreach plan with support from OPD and relevant PDAC and Taskforce members</w:delText>
              </w:r>
            </w:del>
          </w:p>
        </w:tc>
        <w:tc>
          <w:tcPr>
            <w:tcW w:w="1710" w:type="dxa"/>
            <w:tcBorders>
              <w:top w:val="nil"/>
              <w:left w:val="nil"/>
              <w:bottom w:val="single" w:sz="4" w:space="0" w:color="000000"/>
              <w:right w:val="single" w:sz="4" w:space="0" w:color="000000"/>
            </w:tcBorders>
            <w:shd w:val="clear" w:color="auto" w:fill="auto"/>
          </w:tcPr>
          <w:p w14:paraId="6775D688" w14:textId="16DE1AF1" w:rsidR="00872AA0" w:rsidRPr="00862D3E" w:rsidRDefault="00872AA0" w:rsidP="00872AA0">
            <w:pPr>
              <w:spacing w:after="0" w:line="240" w:lineRule="auto"/>
              <w:rPr>
                <w:del w:id="1620" w:author="OPD2" w:date="2021-03-16T07:31:00Z"/>
                <w:rFonts w:eastAsia="Times New Roman" w:cstheme="minorHAnsi"/>
                <w:color w:val="000000"/>
              </w:rPr>
            </w:pPr>
            <w:del w:id="1621" w:author="OPD2" w:date="2021-03-16T07:31:00Z">
              <w:r w:rsidRPr="00F346AA">
                <w:delText>DLNR-Forestry and DPL with support from OPD, PDAC, Taskforces, as well as CDA &amp; NMC-CREES</w:delText>
              </w:r>
            </w:del>
          </w:p>
        </w:tc>
        <w:tc>
          <w:tcPr>
            <w:tcW w:w="1800" w:type="dxa"/>
            <w:tcBorders>
              <w:top w:val="nil"/>
              <w:left w:val="nil"/>
              <w:bottom w:val="single" w:sz="4" w:space="0" w:color="000000"/>
              <w:right w:val="single" w:sz="4" w:space="0" w:color="auto"/>
            </w:tcBorders>
            <w:shd w:val="clear" w:color="auto" w:fill="auto"/>
          </w:tcPr>
          <w:p w14:paraId="2EB3FE7E" w14:textId="61BC59CE" w:rsidR="00872AA0" w:rsidRPr="00862D3E" w:rsidRDefault="00872AA0" w:rsidP="00872AA0">
            <w:pPr>
              <w:spacing w:after="0" w:line="240" w:lineRule="auto"/>
              <w:rPr>
                <w:del w:id="1622" w:author="OPD2" w:date="2021-03-16T07:31:00Z"/>
                <w:rFonts w:eastAsia="Times New Roman" w:cstheme="minorHAnsi"/>
                <w:color w:val="000000"/>
              </w:rPr>
            </w:pPr>
            <w:del w:id="1623" w:author="OPD2" w:date="2021-03-16T07:31:00Z">
              <w:r w:rsidRPr="00F346AA">
                <w:delText xml:space="preserve">Supporting by BE/SE/NR Taskforces, CDA, NMHC, NMC-CREES and others </w:delText>
              </w:r>
            </w:del>
          </w:p>
        </w:tc>
        <w:tc>
          <w:tcPr>
            <w:tcW w:w="2439" w:type="dxa"/>
            <w:tcBorders>
              <w:top w:val="single" w:sz="4" w:space="0" w:color="auto"/>
              <w:left w:val="single" w:sz="4" w:space="0" w:color="auto"/>
              <w:bottom w:val="single" w:sz="4" w:space="0" w:color="auto"/>
              <w:right w:val="single" w:sz="4" w:space="0" w:color="auto"/>
            </w:tcBorders>
            <w:shd w:val="clear" w:color="auto" w:fill="auto"/>
          </w:tcPr>
          <w:p w14:paraId="4A36EE81" w14:textId="11CE0DE7" w:rsidR="00872AA0" w:rsidRPr="00862D3E" w:rsidRDefault="00872AA0" w:rsidP="00872AA0">
            <w:pPr>
              <w:spacing w:after="0" w:line="240" w:lineRule="auto"/>
              <w:rPr>
                <w:del w:id="1624" w:author="OPD2" w:date="2021-03-16T07:31:00Z"/>
                <w:rFonts w:eastAsia="Times New Roman" w:cstheme="minorHAnsi"/>
                <w:color w:val="000000"/>
              </w:rPr>
            </w:pPr>
            <w:del w:id="1625" w:author="OPD2" w:date="2021-03-16T07:31:00Z">
              <w:r w:rsidRPr="00F346AA">
                <w:delText>Forestry Plan (update pending); PLUP (include community gardens in 2025 update)</w:delText>
              </w:r>
            </w:del>
          </w:p>
        </w:tc>
      </w:tr>
      <w:tr w:rsidR="00667C4A" w:rsidRPr="00862D3E" w14:paraId="2BA0DC98" w14:textId="77777777" w:rsidTr="00667C4A">
        <w:trPr>
          <w:gridAfter w:val="1"/>
          <w:wAfter w:w="8" w:type="dxa"/>
          <w:trHeight w:val="620"/>
          <w:del w:id="1626" w:author="OPD2" w:date="2021-03-16T07:31:00Z"/>
        </w:trPr>
        <w:tc>
          <w:tcPr>
            <w:tcW w:w="1710" w:type="dxa"/>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73C28A4A" w14:textId="5AB15A93" w:rsidR="00667C4A" w:rsidRPr="00862D3E" w:rsidRDefault="00667C4A" w:rsidP="00667C4A">
            <w:pPr>
              <w:spacing w:after="0" w:line="240" w:lineRule="auto"/>
              <w:jc w:val="center"/>
              <w:rPr>
                <w:del w:id="1627" w:author="OPD2" w:date="2021-03-16T07:31:00Z"/>
                <w:rFonts w:eastAsia="Times New Roman" w:cstheme="minorHAnsi"/>
                <w:color w:val="000000"/>
              </w:rPr>
            </w:pPr>
            <w:del w:id="1628" w:author="OPD2" w:date="2021-03-16T07:31:00Z">
              <w:r w:rsidRPr="00862D3E">
                <w:rPr>
                  <w:rFonts w:eastAsia="Times New Roman" w:cstheme="minorHAnsi"/>
                  <w:b/>
                  <w:bCs/>
                  <w:color w:val="000000"/>
                </w:rPr>
                <w:delText>Goal #</w:delText>
              </w:r>
            </w:del>
          </w:p>
        </w:tc>
        <w:tc>
          <w:tcPr>
            <w:tcW w:w="2520" w:type="dxa"/>
            <w:tcBorders>
              <w:top w:val="nil"/>
              <w:left w:val="single" w:sz="4" w:space="0" w:color="auto"/>
              <w:bottom w:val="single" w:sz="4" w:space="0" w:color="000000"/>
              <w:right w:val="single" w:sz="4" w:space="0" w:color="000000"/>
            </w:tcBorders>
            <w:shd w:val="clear" w:color="auto" w:fill="548DD4" w:themeFill="text2" w:themeFillTint="99"/>
            <w:vAlign w:val="bottom"/>
          </w:tcPr>
          <w:p w14:paraId="0940369E" w14:textId="60EC99D5" w:rsidR="00667C4A" w:rsidRPr="00F346AA" w:rsidRDefault="00667C4A" w:rsidP="00667C4A">
            <w:pPr>
              <w:spacing w:after="0" w:line="240" w:lineRule="auto"/>
              <w:jc w:val="center"/>
              <w:rPr>
                <w:del w:id="1629" w:author="OPD2" w:date="2021-03-16T07:31:00Z"/>
              </w:rPr>
            </w:pPr>
            <w:del w:id="1630" w:author="OPD2" w:date="2021-03-16T07:31:00Z">
              <w:r w:rsidRPr="00862D3E">
                <w:rPr>
                  <w:rFonts w:eastAsia="Times New Roman" w:cstheme="minorHAnsi"/>
                  <w:b/>
                  <w:bCs/>
                  <w:color w:val="000000"/>
                </w:rPr>
                <w:delText>10+ Year Goals</w:delText>
              </w:r>
            </w:del>
          </w:p>
        </w:tc>
        <w:tc>
          <w:tcPr>
            <w:tcW w:w="2790" w:type="dxa"/>
            <w:tcBorders>
              <w:top w:val="nil"/>
              <w:left w:val="nil"/>
              <w:bottom w:val="single" w:sz="4" w:space="0" w:color="000000"/>
              <w:right w:val="single" w:sz="4" w:space="0" w:color="000000"/>
            </w:tcBorders>
            <w:shd w:val="clear" w:color="auto" w:fill="548DD4" w:themeFill="text2" w:themeFillTint="99"/>
            <w:vAlign w:val="bottom"/>
          </w:tcPr>
          <w:p w14:paraId="7F7BF714" w14:textId="6FD677D0" w:rsidR="00667C4A" w:rsidRPr="00F346AA" w:rsidRDefault="00667C4A" w:rsidP="00667C4A">
            <w:pPr>
              <w:spacing w:after="0" w:line="240" w:lineRule="auto"/>
              <w:jc w:val="center"/>
              <w:rPr>
                <w:del w:id="1631" w:author="OPD2" w:date="2021-03-16T07:31:00Z"/>
              </w:rPr>
            </w:pPr>
            <w:del w:id="1632" w:author="OPD2" w:date="2021-03-16T07:31:00Z">
              <w:r w:rsidRPr="00862D3E">
                <w:rPr>
                  <w:rFonts w:eastAsia="Times New Roman" w:cstheme="minorHAnsi"/>
                  <w:b/>
                  <w:bCs/>
                  <w:color w:val="000000"/>
                </w:rPr>
                <w:delText>3-5 Year "SMART" Objectives</w:delText>
              </w:r>
            </w:del>
          </w:p>
        </w:tc>
        <w:tc>
          <w:tcPr>
            <w:tcW w:w="2070" w:type="dxa"/>
            <w:tcBorders>
              <w:top w:val="nil"/>
              <w:left w:val="nil"/>
              <w:bottom w:val="single" w:sz="4" w:space="0" w:color="000000"/>
              <w:right w:val="single" w:sz="4" w:space="0" w:color="000000"/>
            </w:tcBorders>
            <w:shd w:val="clear" w:color="auto" w:fill="548DD4" w:themeFill="text2" w:themeFillTint="99"/>
            <w:vAlign w:val="bottom"/>
          </w:tcPr>
          <w:p w14:paraId="51C2B67F" w14:textId="11BF54EF" w:rsidR="00667C4A" w:rsidRPr="00F346AA" w:rsidRDefault="00667C4A" w:rsidP="00667C4A">
            <w:pPr>
              <w:spacing w:after="0" w:line="240" w:lineRule="auto"/>
              <w:jc w:val="center"/>
              <w:rPr>
                <w:del w:id="1633" w:author="OPD2" w:date="2021-03-16T07:31:00Z"/>
              </w:rPr>
            </w:pPr>
            <w:del w:id="1634" w:author="OPD2" w:date="2021-03-16T07:31:00Z">
              <w:r w:rsidRPr="00862D3E">
                <w:rPr>
                  <w:rFonts w:eastAsia="Times New Roman" w:cstheme="minorHAnsi"/>
                  <w:b/>
                  <w:bCs/>
                  <w:color w:val="000000"/>
                </w:rPr>
                <w:delText>FY20-21 Action Items</w:delText>
              </w:r>
            </w:del>
          </w:p>
        </w:tc>
        <w:tc>
          <w:tcPr>
            <w:tcW w:w="1710" w:type="dxa"/>
            <w:tcBorders>
              <w:top w:val="nil"/>
              <w:left w:val="nil"/>
              <w:bottom w:val="single" w:sz="4" w:space="0" w:color="000000"/>
              <w:right w:val="single" w:sz="4" w:space="0" w:color="000000"/>
            </w:tcBorders>
            <w:shd w:val="clear" w:color="auto" w:fill="548DD4" w:themeFill="text2" w:themeFillTint="99"/>
            <w:vAlign w:val="bottom"/>
          </w:tcPr>
          <w:p w14:paraId="35E00645" w14:textId="742A1DBA" w:rsidR="00667C4A" w:rsidRPr="00F346AA" w:rsidRDefault="00667C4A" w:rsidP="00667C4A">
            <w:pPr>
              <w:spacing w:after="0" w:line="240" w:lineRule="auto"/>
              <w:jc w:val="center"/>
              <w:rPr>
                <w:del w:id="1635" w:author="OPD2" w:date="2021-03-16T07:31:00Z"/>
              </w:rPr>
            </w:pPr>
            <w:del w:id="1636" w:author="OPD2" w:date="2021-03-16T07:31:00Z">
              <w:r w:rsidRPr="00862D3E">
                <w:rPr>
                  <w:rFonts w:eastAsia="Times New Roman" w:cstheme="minorHAnsi"/>
                  <w:b/>
                  <w:bCs/>
                  <w:color w:val="000000"/>
                </w:rPr>
                <w:delText>Action Lead(s)</w:delText>
              </w:r>
            </w:del>
          </w:p>
        </w:tc>
        <w:tc>
          <w:tcPr>
            <w:tcW w:w="1800" w:type="dxa"/>
            <w:tcBorders>
              <w:top w:val="nil"/>
              <w:left w:val="nil"/>
              <w:bottom w:val="single" w:sz="4" w:space="0" w:color="000000"/>
              <w:right w:val="single" w:sz="4" w:space="0" w:color="auto"/>
            </w:tcBorders>
            <w:shd w:val="clear" w:color="auto" w:fill="548DD4" w:themeFill="text2" w:themeFillTint="99"/>
            <w:vAlign w:val="bottom"/>
          </w:tcPr>
          <w:p w14:paraId="6E5D60A0" w14:textId="0EC35EA9" w:rsidR="00667C4A" w:rsidRPr="00F346AA" w:rsidRDefault="00667C4A" w:rsidP="00667C4A">
            <w:pPr>
              <w:spacing w:after="0" w:line="240" w:lineRule="auto"/>
              <w:jc w:val="center"/>
              <w:rPr>
                <w:del w:id="1637" w:author="OPD2" w:date="2021-03-16T07:31:00Z"/>
              </w:rPr>
            </w:pPr>
            <w:del w:id="1638" w:author="OPD2" w:date="2021-03-16T07:31:00Z">
              <w:r w:rsidRPr="00862D3E">
                <w:rPr>
                  <w:rFonts w:eastAsia="Times New Roman" w:cstheme="minorHAnsi"/>
                  <w:b/>
                  <w:bCs/>
                  <w:color w:val="000000"/>
                </w:rPr>
                <w:delText>Partnerships</w:delText>
              </w:r>
            </w:del>
          </w:p>
        </w:tc>
        <w:tc>
          <w:tcPr>
            <w:tcW w:w="2439" w:type="dxa"/>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0F50D8FB" w14:textId="7813370F" w:rsidR="00667C4A" w:rsidRPr="00F346AA" w:rsidRDefault="00667C4A" w:rsidP="00667C4A">
            <w:pPr>
              <w:spacing w:after="0" w:line="240" w:lineRule="auto"/>
              <w:jc w:val="center"/>
              <w:rPr>
                <w:del w:id="1639" w:author="OPD2" w:date="2021-03-16T07:31:00Z"/>
              </w:rPr>
            </w:pPr>
            <w:del w:id="1640" w:author="OPD2" w:date="2021-03-16T07:31:00Z">
              <w:r w:rsidRPr="00862D3E">
                <w:rPr>
                  <w:rFonts w:eastAsia="Times New Roman" w:cstheme="minorHAnsi"/>
                  <w:b/>
                  <w:bCs/>
                  <w:color w:val="000000"/>
                </w:rPr>
                <w:delText>Supporting Action Plan(s)</w:delText>
              </w:r>
            </w:del>
          </w:p>
        </w:tc>
      </w:tr>
      <w:tr w:rsidR="00667C4A" w:rsidRPr="00862D3E" w14:paraId="7408784D" w14:textId="77777777" w:rsidTr="00D52F10">
        <w:trPr>
          <w:gridAfter w:val="1"/>
          <w:wAfter w:w="8" w:type="dxa"/>
          <w:trHeight w:val="420"/>
          <w:del w:id="1641" w:author="OPD2" w:date="2021-03-16T07:31:00Z"/>
        </w:trPr>
        <w:tc>
          <w:tcPr>
            <w:tcW w:w="1710" w:type="dxa"/>
            <w:tcBorders>
              <w:top w:val="single" w:sz="4" w:space="0" w:color="auto"/>
              <w:left w:val="single" w:sz="4" w:space="0" w:color="auto"/>
              <w:bottom w:val="single" w:sz="4" w:space="0" w:color="auto"/>
              <w:right w:val="single" w:sz="4" w:space="0" w:color="auto"/>
            </w:tcBorders>
            <w:shd w:val="clear" w:color="000000" w:fill="A9D08E"/>
            <w:vAlign w:val="bottom"/>
            <w:hideMark/>
          </w:tcPr>
          <w:p w14:paraId="0906A7B4" w14:textId="77777777" w:rsidR="00667C4A" w:rsidRPr="00862D3E" w:rsidRDefault="00667C4A" w:rsidP="00667C4A">
            <w:pPr>
              <w:spacing w:after="0" w:line="240" w:lineRule="auto"/>
              <w:rPr>
                <w:del w:id="1642" w:author="OPD2" w:date="2021-03-16T07:31:00Z"/>
                <w:rFonts w:eastAsia="Times New Roman" w:cstheme="minorHAnsi"/>
                <w:color w:val="000000"/>
              </w:rPr>
            </w:pPr>
            <w:del w:id="1643" w:author="OPD2" w:date="2021-03-16T07:31:00Z">
              <w:r w:rsidRPr="00862D3E">
                <w:rPr>
                  <w:rFonts w:eastAsia="Times New Roman" w:cstheme="minorHAnsi"/>
                  <w:color w:val="000000"/>
                </w:rPr>
                <w:delText> </w:delText>
              </w:r>
            </w:del>
          </w:p>
        </w:tc>
        <w:tc>
          <w:tcPr>
            <w:tcW w:w="13329" w:type="dxa"/>
            <w:gridSpan w:val="6"/>
            <w:tcBorders>
              <w:top w:val="single" w:sz="4" w:space="0" w:color="auto"/>
              <w:left w:val="nil"/>
              <w:bottom w:val="single" w:sz="4" w:space="0" w:color="auto"/>
              <w:right w:val="single" w:sz="4" w:space="0" w:color="auto"/>
            </w:tcBorders>
            <w:shd w:val="clear" w:color="000000" w:fill="A9D08E"/>
            <w:hideMark/>
          </w:tcPr>
          <w:p w14:paraId="5F5C53D2" w14:textId="77777777" w:rsidR="00667C4A" w:rsidRPr="00862D3E" w:rsidRDefault="00667C4A" w:rsidP="00667C4A">
            <w:pPr>
              <w:spacing w:after="0" w:line="240" w:lineRule="auto"/>
              <w:jc w:val="center"/>
              <w:rPr>
                <w:del w:id="1644" w:author="OPD2" w:date="2021-03-16T07:31:00Z"/>
                <w:rFonts w:eastAsia="Times New Roman" w:cstheme="minorHAnsi"/>
                <w:b/>
                <w:bCs/>
                <w:color w:val="000000"/>
                <w:sz w:val="28"/>
                <w:szCs w:val="28"/>
              </w:rPr>
            </w:pPr>
            <w:del w:id="1645" w:author="OPD2" w:date="2021-03-16T07:31:00Z">
              <w:r w:rsidRPr="00862D3E">
                <w:rPr>
                  <w:rFonts w:eastAsia="Times New Roman" w:cstheme="minorHAnsi"/>
                  <w:b/>
                  <w:bCs/>
                  <w:color w:val="000000"/>
                  <w:sz w:val="28"/>
                  <w:szCs w:val="28"/>
                </w:rPr>
                <w:delText>ENSURE HEALTHY LIVES</w:delText>
              </w:r>
            </w:del>
          </w:p>
        </w:tc>
      </w:tr>
      <w:tr w:rsidR="00667C4A" w:rsidRPr="00862D3E" w14:paraId="3C32CFBB" w14:textId="77777777" w:rsidTr="005E5DEA">
        <w:trPr>
          <w:gridAfter w:val="1"/>
          <w:wAfter w:w="8" w:type="dxa"/>
          <w:trHeight w:val="1502"/>
          <w:del w:id="1646" w:author="OPD2" w:date="2021-03-16T07:31:00Z"/>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0DB223B8" w14:textId="1CE8A429" w:rsidR="00667C4A" w:rsidRPr="00862D3E" w:rsidRDefault="00667C4A" w:rsidP="00667C4A">
            <w:pPr>
              <w:spacing w:after="0" w:line="240" w:lineRule="auto"/>
              <w:rPr>
                <w:del w:id="1647" w:author="OPD2" w:date="2021-03-16T07:31:00Z"/>
                <w:rFonts w:eastAsia="Times New Roman" w:cstheme="minorHAnsi"/>
                <w:color w:val="000000"/>
              </w:rPr>
            </w:pPr>
            <w:del w:id="1648" w:author="OPD2" w:date="2021-03-16T07:31:00Z">
              <w:r w:rsidRPr="00862D3E">
                <w:rPr>
                  <w:rFonts w:eastAsia="Times New Roman" w:cstheme="minorHAnsi"/>
                  <w:color w:val="000000"/>
                </w:rPr>
                <w:delText>3 - Ensure healthy lives and promote well-being for all at all ages</w:delText>
              </w:r>
            </w:del>
          </w:p>
        </w:tc>
        <w:tc>
          <w:tcPr>
            <w:tcW w:w="2520" w:type="dxa"/>
            <w:tcBorders>
              <w:top w:val="nil"/>
              <w:left w:val="single" w:sz="4" w:space="0" w:color="auto"/>
              <w:bottom w:val="single" w:sz="4" w:space="0" w:color="000000"/>
              <w:right w:val="single" w:sz="4" w:space="0" w:color="000000"/>
            </w:tcBorders>
            <w:shd w:val="clear" w:color="auto" w:fill="auto"/>
            <w:vAlign w:val="center"/>
          </w:tcPr>
          <w:p w14:paraId="061111EE" w14:textId="6A0A293F" w:rsidR="00667C4A" w:rsidRPr="008D4839" w:rsidRDefault="00667C4A" w:rsidP="00667C4A">
            <w:pPr>
              <w:spacing w:after="0" w:line="240" w:lineRule="auto"/>
              <w:rPr>
                <w:del w:id="1649" w:author="OPD2" w:date="2021-03-16T07:31:00Z"/>
                <w:rFonts w:eastAsia="Times New Roman" w:cstheme="minorHAnsi"/>
                <w:color w:val="000000"/>
              </w:rPr>
            </w:pPr>
            <w:del w:id="1650" w:author="OPD2" w:date="2021-03-16T07:31:00Z">
              <w:r w:rsidRPr="008D4839">
                <w:rPr>
                  <w:rFonts w:cstheme="minorHAnsi"/>
                  <w:color w:val="000000"/>
                </w:rPr>
                <w:delText>By 2030, CNMI-CHCC continues to track and make progress towards meeting all components of SDG#3 objectives and indicators</w:delText>
              </w:r>
            </w:del>
          </w:p>
        </w:tc>
        <w:tc>
          <w:tcPr>
            <w:tcW w:w="2790" w:type="dxa"/>
            <w:tcBorders>
              <w:top w:val="nil"/>
              <w:left w:val="nil"/>
              <w:bottom w:val="single" w:sz="4" w:space="0" w:color="000000"/>
              <w:right w:val="single" w:sz="4" w:space="0" w:color="000000"/>
            </w:tcBorders>
            <w:shd w:val="clear" w:color="auto" w:fill="auto"/>
            <w:vAlign w:val="center"/>
          </w:tcPr>
          <w:p w14:paraId="57E980E5" w14:textId="22DD5185" w:rsidR="00667C4A" w:rsidRPr="008D4839" w:rsidRDefault="00667C4A" w:rsidP="00667C4A">
            <w:pPr>
              <w:spacing w:after="0" w:line="240" w:lineRule="auto"/>
              <w:jc w:val="center"/>
              <w:rPr>
                <w:del w:id="1651" w:author="OPD2" w:date="2021-03-16T07:31:00Z"/>
                <w:rFonts w:eastAsia="Times New Roman" w:cstheme="minorHAnsi"/>
                <w:i/>
                <w:iCs/>
                <w:color w:val="000000"/>
              </w:rPr>
            </w:pPr>
            <w:del w:id="1652" w:author="OPD2" w:date="2021-03-16T07:31:00Z">
              <w:r w:rsidRPr="008D4839">
                <w:rPr>
                  <w:rFonts w:cstheme="minorHAnsi"/>
                  <w:color w:val="000000"/>
                </w:rPr>
                <w:delText>CHCC continues to update 5-year strategy to track progress and support achievement of health systems objectives and prioritized management interventions</w:delText>
              </w:r>
            </w:del>
          </w:p>
        </w:tc>
        <w:tc>
          <w:tcPr>
            <w:tcW w:w="2070" w:type="dxa"/>
            <w:tcBorders>
              <w:top w:val="nil"/>
              <w:left w:val="nil"/>
              <w:bottom w:val="single" w:sz="4" w:space="0" w:color="000000"/>
              <w:right w:val="single" w:sz="4" w:space="0" w:color="000000"/>
            </w:tcBorders>
            <w:shd w:val="clear" w:color="auto" w:fill="auto"/>
            <w:vAlign w:val="center"/>
          </w:tcPr>
          <w:p w14:paraId="3402BC31" w14:textId="1F8D29EB" w:rsidR="00667C4A" w:rsidRPr="008D4839" w:rsidRDefault="00667C4A" w:rsidP="00667C4A">
            <w:pPr>
              <w:spacing w:after="0" w:line="240" w:lineRule="auto"/>
              <w:rPr>
                <w:del w:id="1653" w:author="OPD2" w:date="2021-03-16T07:31:00Z"/>
                <w:rFonts w:eastAsia="Times New Roman" w:cstheme="minorHAnsi"/>
                <w:color w:val="000000"/>
              </w:rPr>
            </w:pPr>
            <w:del w:id="1654" w:author="OPD2" w:date="2021-03-16T07:31:00Z">
              <w:r w:rsidRPr="008D4839">
                <w:rPr>
                  <w:rFonts w:cstheme="minorHAnsi"/>
                  <w:color w:val="000000"/>
                </w:rPr>
                <w:delText>CHCC continues 2020 Strategic Plan update with goal to complete assessment (delayed by Covid19) by 2021</w:delText>
              </w:r>
            </w:del>
          </w:p>
        </w:tc>
        <w:tc>
          <w:tcPr>
            <w:tcW w:w="1710" w:type="dxa"/>
            <w:tcBorders>
              <w:top w:val="nil"/>
              <w:left w:val="nil"/>
              <w:bottom w:val="single" w:sz="4" w:space="0" w:color="000000"/>
              <w:right w:val="single" w:sz="4" w:space="0" w:color="000000"/>
            </w:tcBorders>
            <w:shd w:val="clear" w:color="auto" w:fill="auto"/>
            <w:vAlign w:val="center"/>
          </w:tcPr>
          <w:p w14:paraId="67FA65F6" w14:textId="058DE49B" w:rsidR="00667C4A" w:rsidRPr="008D4839" w:rsidRDefault="00667C4A" w:rsidP="00667C4A">
            <w:pPr>
              <w:spacing w:after="0" w:line="240" w:lineRule="auto"/>
              <w:rPr>
                <w:del w:id="1655" w:author="OPD2" w:date="2021-03-16T07:31:00Z"/>
                <w:rFonts w:eastAsia="Times New Roman" w:cstheme="minorHAnsi"/>
                <w:color w:val="000000"/>
              </w:rPr>
            </w:pPr>
            <w:del w:id="1656" w:author="OPD2" w:date="2021-03-16T07:31:00Z">
              <w:r w:rsidRPr="008D4839">
                <w:rPr>
                  <w:rFonts w:cstheme="minorHAnsi"/>
                  <w:color w:val="000000"/>
                </w:rPr>
                <w:delText>CHCC</w:delText>
              </w:r>
            </w:del>
          </w:p>
        </w:tc>
        <w:tc>
          <w:tcPr>
            <w:tcW w:w="1800" w:type="dxa"/>
            <w:tcBorders>
              <w:top w:val="nil"/>
              <w:left w:val="nil"/>
              <w:bottom w:val="single" w:sz="4" w:space="0" w:color="000000"/>
              <w:right w:val="single" w:sz="4" w:space="0" w:color="auto"/>
            </w:tcBorders>
            <w:shd w:val="clear" w:color="auto" w:fill="auto"/>
            <w:vAlign w:val="center"/>
          </w:tcPr>
          <w:p w14:paraId="0C26771F" w14:textId="2F87C5AF" w:rsidR="00667C4A" w:rsidRPr="008D4839" w:rsidRDefault="00667C4A" w:rsidP="00667C4A">
            <w:pPr>
              <w:spacing w:after="0" w:line="240" w:lineRule="auto"/>
              <w:rPr>
                <w:del w:id="1657" w:author="OPD2" w:date="2021-03-16T07:31:00Z"/>
                <w:rFonts w:eastAsia="Times New Roman" w:cstheme="minorHAnsi"/>
                <w:color w:val="000000"/>
              </w:rPr>
            </w:pPr>
            <w:del w:id="1658" w:author="OPD2" w:date="2021-03-16T07:31:00Z">
              <w:r w:rsidRPr="008D4839">
                <w:rPr>
                  <w:rFonts w:cstheme="minorHAnsi"/>
                  <w:color w:val="000000"/>
                </w:rPr>
                <w:delText xml:space="preserve">Supporting by BE/SE/NR Taskforces, CDA, NMC (Nursing Program), and relevant stakeholders including public- and private partnerships </w:delText>
              </w:r>
            </w:del>
          </w:p>
        </w:tc>
        <w:tc>
          <w:tcPr>
            <w:tcW w:w="2439" w:type="dxa"/>
            <w:tcBorders>
              <w:top w:val="single" w:sz="4" w:space="0" w:color="auto"/>
              <w:left w:val="single" w:sz="4" w:space="0" w:color="auto"/>
              <w:bottom w:val="single" w:sz="4" w:space="0" w:color="auto"/>
              <w:right w:val="single" w:sz="4" w:space="0" w:color="auto"/>
            </w:tcBorders>
            <w:shd w:val="clear" w:color="auto" w:fill="auto"/>
            <w:vAlign w:val="center"/>
          </w:tcPr>
          <w:p w14:paraId="3AB49131" w14:textId="06B786F8" w:rsidR="00667C4A" w:rsidRPr="008D4839" w:rsidRDefault="00667C4A" w:rsidP="00667C4A">
            <w:pPr>
              <w:spacing w:after="0" w:line="240" w:lineRule="auto"/>
              <w:rPr>
                <w:del w:id="1659" w:author="OPD2" w:date="2021-03-16T07:31:00Z"/>
                <w:rFonts w:eastAsia="Times New Roman" w:cstheme="minorHAnsi"/>
                <w:color w:val="000000"/>
              </w:rPr>
            </w:pPr>
            <w:del w:id="1660" w:author="OPD2" w:date="2021-03-16T07:31:00Z">
              <w:r w:rsidRPr="008D4839">
                <w:rPr>
                  <w:rFonts w:cstheme="minorHAnsi"/>
                  <w:color w:val="000000"/>
                </w:rPr>
                <w:delText>CHCC Strategic Plan, CEDS, OPC-CIP</w:delText>
              </w:r>
            </w:del>
          </w:p>
        </w:tc>
      </w:tr>
      <w:tr w:rsidR="00667C4A" w:rsidRPr="00862D3E" w14:paraId="28B0A980" w14:textId="77777777" w:rsidTr="00272B96">
        <w:trPr>
          <w:gridAfter w:val="1"/>
          <w:wAfter w:w="8" w:type="dxa"/>
          <w:trHeight w:val="1502"/>
          <w:del w:id="1661" w:author="OPD2" w:date="2021-03-16T07:31:00Z"/>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FC1A16" w14:textId="61F55C73" w:rsidR="00667C4A" w:rsidRPr="00862D3E" w:rsidRDefault="00667C4A" w:rsidP="00667C4A">
            <w:pPr>
              <w:spacing w:after="0" w:line="240" w:lineRule="auto"/>
              <w:rPr>
                <w:del w:id="1662" w:author="OPD2" w:date="2021-03-16T07:31:00Z"/>
                <w:rFonts w:eastAsia="Times New Roman" w:cstheme="minorHAnsi"/>
                <w:color w:val="000000"/>
              </w:rPr>
            </w:pPr>
          </w:p>
        </w:tc>
        <w:tc>
          <w:tcPr>
            <w:tcW w:w="2520" w:type="dxa"/>
            <w:tcBorders>
              <w:top w:val="nil"/>
              <w:left w:val="single" w:sz="4" w:space="0" w:color="auto"/>
              <w:bottom w:val="single" w:sz="4" w:space="0" w:color="000000"/>
              <w:right w:val="single" w:sz="4" w:space="0" w:color="000000"/>
            </w:tcBorders>
            <w:shd w:val="clear" w:color="auto" w:fill="auto"/>
            <w:hideMark/>
          </w:tcPr>
          <w:p w14:paraId="7981780F" w14:textId="77777777" w:rsidR="00667C4A" w:rsidRPr="00862D3E" w:rsidRDefault="00667C4A" w:rsidP="00667C4A">
            <w:pPr>
              <w:spacing w:after="0" w:line="240" w:lineRule="auto"/>
              <w:rPr>
                <w:del w:id="1663" w:author="OPD2" w:date="2021-03-16T07:31:00Z"/>
                <w:rFonts w:eastAsia="Times New Roman" w:cstheme="minorHAnsi"/>
                <w:color w:val="000000"/>
              </w:rPr>
            </w:pPr>
            <w:del w:id="1664" w:author="OPD2" w:date="2021-03-16T07:31:00Z">
              <w:r w:rsidRPr="00862D3E">
                <w:rPr>
                  <w:rFonts w:eastAsia="Times New Roman" w:cstheme="minorHAnsi"/>
                  <w:color w:val="000000"/>
                </w:rPr>
                <w:delText xml:space="preserve">3.1.1 - By 2030, continue to maintain a maternal mortality ratio of less than 1 per 100,000 live births. </w:delText>
              </w:r>
            </w:del>
          </w:p>
        </w:tc>
        <w:tc>
          <w:tcPr>
            <w:tcW w:w="2790" w:type="dxa"/>
            <w:tcBorders>
              <w:top w:val="nil"/>
              <w:left w:val="nil"/>
              <w:bottom w:val="single" w:sz="4" w:space="0" w:color="000000"/>
              <w:right w:val="single" w:sz="4" w:space="0" w:color="000000"/>
            </w:tcBorders>
            <w:shd w:val="clear" w:color="auto" w:fill="auto"/>
            <w:hideMark/>
          </w:tcPr>
          <w:p w14:paraId="76E7CEE2" w14:textId="4DE7D101" w:rsidR="00667C4A" w:rsidRPr="00862D3E" w:rsidRDefault="00667C4A" w:rsidP="00667C4A">
            <w:pPr>
              <w:spacing w:after="0" w:line="240" w:lineRule="auto"/>
              <w:jc w:val="center"/>
              <w:rPr>
                <w:del w:id="1665" w:author="OPD2" w:date="2021-03-16T07:31:00Z"/>
                <w:rFonts w:eastAsia="Times New Roman" w:cstheme="minorHAnsi"/>
                <w:i/>
                <w:iCs/>
                <w:color w:val="000000"/>
              </w:rPr>
            </w:pPr>
            <w:del w:id="1666" w:author="OPD2" w:date="2021-03-16T07:31:00Z">
              <w:r w:rsidRPr="00862D3E">
                <w:rPr>
                  <w:rFonts w:eastAsia="Times New Roman" w:cstheme="minorHAnsi"/>
                  <w:i/>
                  <w:iCs/>
                  <w:color w:val="000000"/>
                </w:rPr>
                <w:delText>*In development w/ CHCC</w:delText>
              </w:r>
            </w:del>
          </w:p>
        </w:tc>
        <w:tc>
          <w:tcPr>
            <w:tcW w:w="2070" w:type="dxa"/>
            <w:tcBorders>
              <w:top w:val="nil"/>
              <w:left w:val="nil"/>
              <w:bottom w:val="single" w:sz="4" w:space="0" w:color="000000"/>
              <w:right w:val="single" w:sz="4" w:space="0" w:color="000000"/>
            </w:tcBorders>
            <w:shd w:val="clear" w:color="auto" w:fill="auto"/>
            <w:hideMark/>
          </w:tcPr>
          <w:p w14:paraId="35F8A29F" w14:textId="77777777" w:rsidR="00667C4A" w:rsidRPr="00862D3E" w:rsidRDefault="00667C4A" w:rsidP="00667C4A">
            <w:pPr>
              <w:spacing w:after="0" w:line="240" w:lineRule="auto"/>
              <w:rPr>
                <w:del w:id="1667" w:author="OPD2" w:date="2021-03-16T07:31:00Z"/>
                <w:rFonts w:eastAsia="Times New Roman" w:cstheme="minorHAnsi"/>
                <w:color w:val="000000"/>
              </w:rPr>
            </w:pPr>
            <w:del w:id="1668" w:author="OPD2" w:date="2021-03-16T07:31:00Z">
              <w:r w:rsidRPr="00862D3E">
                <w:rPr>
                  <w:rFonts w:eastAsia="Times New Roman" w:cstheme="minorHAnsi"/>
                  <w:color w:val="000000"/>
                </w:rPr>
                <w:delText> </w:delText>
              </w:r>
            </w:del>
          </w:p>
        </w:tc>
        <w:tc>
          <w:tcPr>
            <w:tcW w:w="1710" w:type="dxa"/>
            <w:tcBorders>
              <w:top w:val="nil"/>
              <w:left w:val="nil"/>
              <w:bottom w:val="single" w:sz="4" w:space="0" w:color="000000"/>
              <w:right w:val="single" w:sz="4" w:space="0" w:color="000000"/>
            </w:tcBorders>
            <w:shd w:val="clear" w:color="auto" w:fill="auto"/>
            <w:hideMark/>
          </w:tcPr>
          <w:p w14:paraId="1E83849B" w14:textId="77777777" w:rsidR="00667C4A" w:rsidRPr="00862D3E" w:rsidRDefault="00667C4A" w:rsidP="00667C4A">
            <w:pPr>
              <w:spacing w:after="0" w:line="240" w:lineRule="auto"/>
              <w:rPr>
                <w:del w:id="1669" w:author="OPD2" w:date="2021-03-16T07:31:00Z"/>
                <w:rFonts w:eastAsia="Times New Roman" w:cstheme="minorHAnsi"/>
                <w:color w:val="000000"/>
              </w:rPr>
            </w:pPr>
            <w:del w:id="1670" w:author="OPD2" w:date="2021-03-16T07:31:00Z">
              <w:r w:rsidRPr="00862D3E">
                <w:rPr>
                  <w:rFonts w:eastAsia="Times New Roman" w:cstheme="minorHAnsi"/>
                  <w:color w:val="000000"/>
                </w:rPr>
                <w:delText> </w:delText>
              </w:r>
            </w:del>
          </w:p>
        </w:tc>
        <w:tc>
          <w:tcPr>
            <w:tcW w:w="1800" w:type="dxa"/>
            <w:tcBorders>
              <w:top w:val="nil"/>
              <w:left w:val="nil"/>
              <w:bottom w:val="single" w:sz="4" w:space="0" w:color="000000"/>
              <w:right w:val="single" w:sz="4" w:space="0" w:color="auto"/>
            </w:tcBorders>
            <w:shd w:val="clear" w:color="auto" w:fill="auto"/>
            <w:hideMark/>
          </w:tcPr>
          <w:p w14:paraId="3682F5CB" w14:textId="77777777" w:rsidR="00667C4A" w:rsidRPr="00862D3E" w:rsidRDefault="00667C4A" w:rsidP="00667C4A">
            <w:pPr>
              <w:spacing w:after="0" w:line="240" w:lineRule="auto"/>
              <w:rPr>
                <w:del w:id="1671" w:author="OPD2" w:date="2021-03-16T07:31:00Z"/>
                <w:rFonts w:eastAsia="Times New Roman" w:cstheme="minorHAnsi"/>
                <w:color w:val="000000"/>
              </w:rPr>
            </w:pPr>
            <w:del w:id="1672" w:author="OPD2" w:date="2021-03-16T07:31:00Z">
              <w:r w:rsidRPr="00862D3E">
                <w:rPr>
                  <w:rFonts w:eastAsia="Times New Roman" w:cstheme="minorHAnsi"/>
                  <w:color w:val="000000"/>
                </w:rPr>
                <w:delText> </w:delText>
              </w:r>
            </w:del>
          </w:p>
        </w:tc>
        <w:tc>
          <w:tcPr>
            <w:tcW w:w="2439" w:type="dxa"/>
            <w:tcBorders>
              <w:top w:val="single" w:sz="4" w:space="0" w:color="auto"/>
              <w:left w:val="single" w:sz="4" w:space="0" w:color="auto"/>
              <w:bottom w:val="single" w:sz="4" w:space="0" w:color="auto"/>
              <w:right w:val="single" w:sz="4" w:space="0" w:color="auto"/>
            </w:tcBorders>
            <w:shd w:val="clear" w:color="auto" w:fill="auto"/>
            <w:hideMark/>
          </w:tcPr>
          <w:p w14:paraId="591C2B29" w14:textId="77777777" w:rsidR="00667C4A" w:rsidRPr="00862D3E" w:rsidRDefault="00667C4A" w:rsidP="00667C4A">
            <w:pPr>
              <w:spacing w:after="0" w:line="240" w:lineRule="auto"/>
              <w:rPr>
                <w:del w:id="1673" w:author="OPD2" w:date="2021-03-16T07:31:00Z"/>
                <w:rFonts w:eastAsia="Times New Roman" w:cstheme="minorHAnsi"/>
                <w:color w:val="000000"/>
              </w:rPr>
            </w:pPr>
            <w:del w:id="1674" w:author="OPD2" w:date="2021-03-16T07:31:00Z">
              <w:r w:rsidRPr="00862D3E">
                <w:rPr>
                  <w:rFonts w:eastAsia="Times New Roman" w:cstheme="minorHAnsi"/>
                  <w:color w:val="000000"/>
                </w:rPr>
                <w:delText> </w:delText>
              </w:r>
            </w:del>
          </w:p>
        </w:tc>
      </w:tr>
      <w:tr w:rsidR="00667C4A" w:rsidRPr="00862D3E" w14:paraId="158985EC" w14:textId="77777777" w:rsidTr="00272B96">
        <w:trPr>
          <w:gridAfter w:val="1"/>
          <w:wAfter w:w="8" w:type="dxa"/>
          <w:trHeight w:val="1610"/>
          <w:del w:id="1675" w:author="OPD2" w:date="2021-03-16T07:31:00Z"/>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6352AB" w14:textId="77777777" w:rsidR="00667C4A" w:rsidRPr="00862D3E" w:rsidRDefault="00667C4A" w:rsidP="00667C4A">
            <w:pPr>
              <w:spacing w:after="0" w:line="240" w:lineRule="auto"/>
              <w:rPr>
                <w:del w:id="1676" w:author="OPD2" w:date="2021-03-16T07:31:00Z"/>
                <w:rFonts w:eastAsia="Times New Roman" w:cstheme="minorHAnsi"/>
                <w:color w:val="000000"/>
              </w:rPr>
            </w:pPr>
          </w:p>
        </w:tc>
        <w:tc>
          <w:tcPr>
            <w:tcW w:w="2520" w:type="dxa"/>
            <w:tcBorders>
              <w:top w:val="nil"/>
              <w:left w:val="single" w:sz="4" w:space="0" w:color="auto"/>
              <w:bottom w:val="single" w:sz="4" w:space="0" w:color="000000"/>
              <w:right w:val="single" w:sz="4" w:space="0" w:color="000000"/>
            </w:tcBorders>
            <w:shd w:val="clear" w:color="auto" w:fill="auto"/>
            <w:hideMark/>
          </w:tcPr>
          <w:p w14:paraId="29672252" w14:textId="77777777" w:rsidR="00667C4A" w:rsidRPr="00862D3E" w:rsidRDefault="00667C4A" w:rsidP="00667C4A">
            <w:pPr>
              <w:spacing w:after="0" w:line="240" w:lineRule="auto"/>
              <w:rPr>
                <w:del w:id="1677" w:author="OPD2" w:date="2021-03-16T07:31:00Z"/>
                <w:rFonts w:eastAsia="Times New Roman" w:cstheme="minorHAnsi"/>
                <w:color w:val="000000"/>
              </w:rPr>
            </w:pPr>
            <w:del w:id="1678" w:author="OPD2" w:date="2021-03-16T07:31:00Z">
              <w:r w:rsidRPr="00862D3E">
                <w:rPr>
                  <w:rFonts w:eastAsia="Times New Roman" w:cstheme="minorHAnsi"/>
                  <w:color w:val="000000"/>
                </w:rPr>
                <w:delText>3.1.2 - By 2030, continue to maintain a proportion of births attended by a skilled health professional at no less than 99%</w:delText>
              </w:r>
            </w:del>
          </w:p>
        </w:tc>
        <w:tc>
          <w:tcPr>
            <w:tcW w:w="2790" w:type="dxa"/>
            <w:tcBorders>
              <w:top w:val="nil"/>
              <w:left w:val="nil"/>
              <w:bottom w:val="single" w:sz="4" w:space="0" w:color="000000"/>
              <w:right w:val="single" w:sz="4" w:space="0" w:color="000000"/>
            </w:tcBorders>
            <w:shd w:val="clear" w:color="auto" w:fill="auto"/>
            <w:hideMark/>
          </w:tcPr>
          <w:p w14:paraId="749C601A" w14:textId="77777777" w:rsidR="00667C4A" w:rsidRPr="00862D3E" w:rsidRDefault="00667C4A" w:rsidP="00667C4A">
            <w:pPr>
              <w:spacing w:after="0" w:line="240" w:lineRule="auto"/>
              <w:rPr>
                <w:del w:id="1679" w:author="OPD2" w:date="2021-03-16T07:31:00Z"/>
                <w:rFonts w:eastAsia="Times New Roman" w:cstheme="minorHAnsi"/>
                <w:color w:val="000000"/>
              </w:rPr>
            </w:pPr>
            <w:del w:id="1680" w:author="OPD2" w:date="2021-03-16T07:31:00Z">
              <w:r w:rsidRPr="00862D3E">
                <w:rPr>
                  <w:rFonts w:eastAsia="Times New Roman" w:cstheme="minorHAnsi"/>
                  <w:color w:val="000000"/>
                </w:rPr>
                <w:delText> </w:delText>
              </w:r>
            </w:del>
          </w:p>
        </w:tc>
        <w:tc>
          <w:tcPr>
            <w:tcW w:w="2070" w:type="dxa"/>
            <w:tcBorders>
              <w:top w:val="nil"/>
              <w:left w:val="nil"/>
              <w:bottom w:val="single" w:sz="4" w:space="0" w:color="000000"/>
              <w:right w:val="single" w:sz="4" w:space="0" w:color="000000"/>
            </w:tcBorders>
            <w:shd w:val="clear" w:color="auto" w:fill="auto"/>
            <w:hideMark/>
          </w:tcPr>
          <w:p w14:paraId="2E1FCE1E" w14:textId="77777777" w:rsidR="00667C4A" w:rsidRPr="00862D3E" w:rsidRDefault="00667C4A" w:rsidP="00667C4A">
            <w:pPr>
              <w:spacing w:after="0" w:line="240" w:lineRule="auto"/>
              <w:rPr>
                <w:del w:id="1681" w:author="OPD2" w:date="2021-03-16T07:31:00Z"/>
                <w:rFonts w:eastAsia="Times New Roman" w:cstheme="minorHAnsi"/>
                <w:color w:val="000000"/>
              </w:rPr>
            </w:pPr>
            <w:del w:id="1682" w:author="OPD2" w:date="2021-03-16T07:31:00Z">
              <w:r w:rsidRPr="00862D3E">
                <w:rPr>
                  <w:rFonts w:eastAsia="Times New Roman" w:cstheme="minorHAnsi"/>
                  <w:color w:val="000000"/>
                </w:rPr>
                <w:delText> </w:delText>
              </w:r>
            </w:del>
          </w:p>
        </w:tc>
        <w:tc>
          <w:tcPr>
            <w:tcW w:w="1710" w:type="dxa"/>
            <w:tcBorders>
              <w:top w:val="nil"/>
              <w:left w:val="nil"/>
              <w:bottom w:val="single" w:sz="4" w:space="0" w:color="000000"/>
              <w:right w:val="single" w:sz="4" w:space="0" w:color="000000"/>
            </w:tcBorders>
            <w:shd w:val="clear" w:color="auto" w:fill="auto"/>
            <w:hideMark/>
          </w:tcPr>
          <w:p w14:paraId="1533145E" w14:textId="77777777" w:rsidR="00667C4A" w:rsidRPr="00862D3E" w:rsidRDefault="00667C4A" w:rsidP="00667C4A">
            <w:pPr>
              <w:spacing w:after="0" w:line="240" w:lineRule="auto"/>
              <w:rPr>
                <w:del w:id="1683" w:author="OPD2" w:date="2021-03-16T07:31:00Z"/>
                <w:rFonts w:eastAsia="Times New Roman" w:cstheme="minorHAnsi"/>
                <w:color w:val="000000"/>
              </w:rPr>
            </w:pPr>
            <w:del w:id="1684" w:author="OPD2" w:date="2021-03-16T07:31:00Z">
              <w:r w:rsidRPr="00862D3E">
                <w:rPr>
                  <w:rFonts w:eastAsia="Times New Roman" w:cstheme="minorHAnsi"/>
                  <w:color w:val="000000"/>
                </w:rPr>
                <w:delText> </w:delText>
              </w:r>
            </w:del>
          </w:p>
        </w:tc>
        <w:tc>
          <w:tcPr>
            <w:tcW w:w="1800" w:type="dxa"/>
            <w:tcBorders>
              <w:top w:val="nil"/>
              <w:left w:val="nil"/>
              <w:bottom w:val="single" w:sz="4" w:space="0" w:color="000000"/>
              <w:right w:val="single" w:sz="4" w:space="0" w:color="auto"/>
            </w:tcBorders>
            <w:shd w:val="clear" w:color="auto" w:fill="auto"/>
            <w:hideMark/>
          </w:tcPr>
          <w:p w14:paraId="63A107DA" w14:textId="77777777" w:rsidR="00667C4A" w:rsidRPr="00862D3E" w:rsidRDefault="00667C4A" w:rsidP="00667C4A">
            <w:pPr>
              <w:spacing w:after="0" w:line="240" w:lineRule="auto"/>
              <w:rPr>
                <w:del w:id="1685" w:author="OPD2" w:date="2021-03-16T07:31:00Z"/>
                <w:rFonts w:eastAsia="Times New Roman" w:cstheme="minorHAnsi"/>
                <w:color w:val="000000"/>
              </w:rPr>
            </w:pPr>
            <w:del w:id="1686" w:author="OPD2" w:date="2021-03-16T07:31:00Z">
              <w:r w:rsidRPr="00862D3E">
                <w:rPr>
                  <w:rFonts w:eastAsia="Times New Roman" w:cstheme="minorHAnsi"/>
                  <w:color w:val="000000"/>
                </w:rPr>
                <w:delText> </w:delText>
              </w:r>
            </w:del>
          </w:p>
        </w:tc>
        <w:tc>
          <w:tcPr>
            <w:tcW w:w="2439" w:type="dxa"/>
            <w:tcBorders>
              <w:top w:val="single" w:sz="4" w:space="0" w:color="auto"/>
              <w:left w:val="single" w:sz="4" w:space="0" w:color="auto"/>
              <w:bottom w:val="single" w:sz="4" w:space="0" w:color="auto"/>
              <w:right w:val="single" w:sz="4" w:space="0" w:color="auto"/>
            </w:tcBorders>
            <w:shd w:val="clear" w:color="auto" w:fill="auto"/>
            <w:hideMark/>
          </w:tcPr>
          <w:p w14:paraId="33B72EC2" w14:textId="77777777" w:rsidR="00667C4A" w:rsidRPr="00862D3E" w:rsidRDefault="00667C4A" w:rsidP="00667C4A">
            <w:pPr>
              <w:spacing w:after="0" w:line="240" w:lineRule="auto"/>
              <w:rPr>
                <w:del w:id="1687" w:author="OPD2" w:date="2021-03-16T07:31:00Z"/>
                <w:rFonts w:eastAsia="Times New Roman" w:cstheme="minorHAnsi"/>
                <w:color w:val="000000"/>
              </w:rPr>
            </w:pPr>
            <w:del w:id="1688" w:author="OPD2" w:date="2021-03-16T07:31:00Z">
              <w:r w:rsidRPr="00862D3E">
                <w:rPr>
                  <w:rFonts w:eastAsia="Times New Roman" w:cstheme="minorHAnsi"/>
                  <w:color w:val="000000"/>
                </w:rPr>
                <w:delText> </w:delText>
              </w:r>
            </w:del>
          </w:p>
        </w:tc>
      </w:tr>
      <w:tr w:rsidR="00667C4A" w:rsidRPr="00862D3E" w14:paraId="462EFBFD" w14:textId="77777777" w:rsidTr="005950F7">
        <w:trPr>
          <w:gridAfter w:val="1"/>
          <w:wAfter w:w="8" w:type="dxa"/>
          <w:trHeight w:val="1691"/>
          <w:del w:id="1689" w:author="OPD2" w:date="2021-03-16T07:31:00Z"/>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E3601C" w14:textId="77777777" w:rsidR="00667C4A" w:rsidRPr="00862D3E" w:rsidRDefault="00667C4A" w:rsidP="00667C4A">
            <w:pPr>
              <w:spacing w:after="0" w:line="240" w:lineRule="auto"/>
              <w:rPr>
                <w:del w:id="1690" w:author="OPD2" w:date="2021-03-16T07:31:00Z"/>
                <w:rFonts w:eastAsia="Times New Roman" w:cstheme="minorHAnsi"/>
                <w:color w:val="000000"/>
              </w:rPr>
            </w:pPr>
          </w:p>
        </w:tc>
        <w:tc>
          <w:tcPr>
            <w:tcW w:w="2520" w:type="dxa"/>
            <w:tcBorders>
              <w:top w:val="nil"/>
              <w:left w:val="single" w:sz="4" w:space="0" w:color="auto"/>
              <w:bottom w:val="single" w:sz="4" w:space="0" w:color="000000"/>
              <w:right w:val="single" w:sz="4" w:space="0" w:color="000000"/>
            </w:tcBorders>
            <w:shd w:val="clear" w:color="auto" w:fill="auto"/>
            <w:hideMark/>
          </w:tcPr>
          <w:p w14:paraId="48EB06E9" w14:textId="6B3783CE" w:rsidR="00667C4A" w:rsidRPr="00862D3E" w:rsidRDefault="00667C4A" w:rsidP="00667C4A">
            <w:pPr>
              <w:spacing w:after="0" w:line="240" w:lineRule="auto"/>
              <w:rPr>
                <w:del w:id="1691" w:author="OPD2" w:date="2021-03-16T07:31:00Z"/>
                <w:rFonts w:eastAsia="Times New Roman" w:cstheme="minorHAnsi"/>
                <w:color w:val="000000"/>
              </w:rPr>
            </w:pPr>
            <w:del w:id="1692" w:author="OPD2" w:date="2021-03-16T07:31:00Z">
              <w:r w:rsidRPr="00862D3E">
                <w:rPr>
                  <w:rFonts w:eastAsia="Times New Roman" w:cstheme="minorHAnsi"/>
                  <w:color w:val="000000"/>
                </w:rPr>
                <w:delText>3.2.1 - By 2030, continue to maintain deaths of newborns and children under 5 years of age to less than 1 per 1,000 live births.</w:delText>
              </w:r>
            </w:del>
          </w:p>
        </w:tc>
        <w:tc>
          <w:tcPr>
            <w:tcW w:w="2790" w:type="dxa"/>
            <w:tcBorders>
              <w:top w:val="nil"/>
              <w:left w:val="nil"/>
              <w:bottom w:val="single" w:sz="4" w:space="0" w:color="000000"/>
              <w:right w:val="single" w:sz="4" w:space="0" w:color="000000"/>
            </w:tcBorders>
            <w:shd w:val="clear" w:color="auto" w:fill="auto"/>
            <w:hideMark/>
          </w:tcPr>
          <w:p w14:paraId="7B74F255" w14:textId="77777777" w:rsidR="00667C4A" w:rsidRPr="00862D3E" w:rsidRDefault="00667C4A" w:rsidP="00667C4A">
            <w:pPr>
              <w:spacing w:after="0" w:line="240" w:lineRule="auto"/>
              <w:rPr>
                <w:del w:id="1693" w:author="OPD2" w:date="2021-03-16T07:31:00Z"/>
                <w:rFonts w:eastAsia="Times New Roman" w:cstheme="minorHAnsi"/>
                <w:color w:val="000000"/>
              </w:rPr>
            </w:pPr>
            <w:del w:id="1694" w:author="OPD2" w:date="2021-03-16T07:31:00Z">
              <w:r w:rsidRPr="00862D3E">
                <w:rPr>
                  <w:rFonts w:eastAsia="Times New Roman" w:cstheme="minorHAnsi"/>
                  <w:color w:val="000000"/>
                </w:rPr>
                <w:delText> </w:delText>
              </w:r>
            </w:del>
          </w:p>
        </w:tc>
        <w:tc>
          <w:tcPr>
            <w:tcW w:w="2070" w:type="dxa"/>
            <w:tcBorders>
              <w:top w:val="nil"/>
              <w:left w:val="nil"/>
              <w:bottom w:val="single" w:sz="4" w:space="0" w:color="000000"/>
              <w:right w:val="single" w:sz="4" w:space="0" w:color="000000"/>
            </w:tcBorders>
            <w:shd w:val="clear" w:color="auto" w:fill="auto"/>
            <w:hideMark/>
          </w:tcPr>
          <w:p w14:paraId="508190FA" w14:textId="77777777" w:rsidR="00667C4A" w:rsidRPr="00862D3E" w:rsidRDefault="00667C4A" w:rsidP="00667C4A">
            <w:pPr>
              <w:spacing w:after="0" w:line="240" w:lineRule="auto"/>
              <w:rPr>
                <w:del w:id="1695" w:author="OPD2" w:date="2021-03-16T07:31:00Z"/>
                <w:rFonts w:eastAsia="Times New Roman" w:cstheme="minorHAnsi"/>
                <w:color w:val="000000"/>
              </w:rPr>
            </w:pPr>
            <w:del w:id="1696" w:author="OPD2" w:date="2021-03-16T07:31:00Z">
              <w:r w:rsidRPr="00862D3E">
                <w:rPr>
                  <w:rFonts w:eastAsia="Times New Roman" w:cstheme="minorHAnsi"/>
                  <w:color w:val="000000"/>
                </w:rPr>
                <w:delText> </w:delText>
              </w:r>
            </w:del>
          </w:p>
        </w:tc>
        <w:tc>
          <w:tcPr>
            <w:tcW w:w="1710" w:type="dxa"/>
            <w:tcBorders>
              <w:top w:val="nil"/>
              <w:left w:val="nil"/>
              <w:bottom w:val="single" w:sz="4" w:space="0" w:color="000000"/>
              <w:right w:val="single" w:sz="4" w:space="0" w:color="000000"/>
            </w:tcBorders>
            <w:shd w:val="clear" w:color="auto" w:fill="auto"/>
            <w:hideMark/>
          </w:tcPr>
          <w:p w14:paraId="15A3A874" w14:textId="77777777" w:rsidR="00667C4A" w:rsidRPr="00862D3E" w:rsidRDefault="00667C4A" w:rsidP="00667C4A">
            <w:pPr>
              <w:spacing w:after="0" w:line="240" w:lineRule="auto"/>
              <w:rPr>
                <w:del w:id="1697" w:author="OPD2" w:date="2021-03-16T07:31:00Z"/>
                <w:rFonts w:eastAsia="Times New Roman" w:cstheme="minorHAnsi"/>
                <w:color w:val="000000"/>
              </w:rPr>
            </w:pPr>
            <w:del w:id="1698" w:author="OPD2" w:date="2021-03-16T07:31:00Z">
              <w:r w:rsidRPr="00862D3E">
                <w:rPr>
                  <w:rFonts w:eastAsia="Times New Roman" w:cstheme="minorHAnsi"/>
                  <w:color w:val="000000"/>
                </w:rPr>
                <w:delText> </w:delText>
              </w:r>
            </w:del>
          </w:p>
        </w:tc>
        <w:tc>
          <w:tcPr>
            <w:tcW w:w="1800" w:type="dxa"/>
            <w:tcBorders>
              <w:top w:val="nil"/>
              <w:left w:val="nil"/>
              <w:bottom w:val="single" w:sz="4" w:space="0" w:color="000000"/>
              <w:right w:val="single" w:sz="4" w:space="0" w:color="auto"/>
            </w:tcBorders>
            <w:shd w:val="clear" w:color="auto" w:fill="auto"/>
            <w:hideMark/>
          </w:tcPr>
          <w:p w14:paraId="4282379E" w14:textId="77777777" w:rsidR="00667C4A" w:rsidRPr="00862D3E" w:rsidRDefault="00667C4A" w:rsidP="00667C4A">
            <w:pPr>
              <w:spacing w:after="0" w:line="240" w:lineRule="auto"/>
              <w:rPr>
                <w:del w:id="1699" w:author="OPD2" w:date="2021-03-16T07:31:00Z"/>
                <w:rFonts w:eastAsia="Times New Roman" w:cstheme="minorHAnsi"/>
                <w:color w:val="000000"/>
              </w:rPr>
            </w:pPr>
            <w:del w:id="1700" w:author="OPD2" w:date="2021-03-16T07:31:00Z">
              <w:r w:rsidRPr="00862D3E">
                <w:rPr>
                  <w:rFonts w:eastAsia="Times New Roman" w:cstheme="minorHAnsi"/>
                  <w:color w:val="000000"/>
                </w:rPr>
                <w:delText> </w:delText>
              </w:r>
            </w:del>
          </w:p>
        </w:tc>
        <w:tc>
          <w:tcPr>
            <w:tcW w:w="2439" w:type="dxa"/>
            <w:tcBorders>
              <w:top w:val="single" w:sz="4" w:space="0" w:color="auto"/>
              <w:left w:val="single" w:sz="4" w:space="0" w:color="auto"/>
              <w:bottom w:val="single" w:sz="4" w:space="0" w:color="auto"/>
              <w:right w:val="single" w:sz="4" w:space="0" w:color="auto"/>
            </w:tcBorders>
            <w:shd w:val="clear" w:color="auto" w:fill="auto"/>
            <w:hideMark/>
          </w:tcPr>
          <w:p w14:paraId="189C7B32" w14:textId="77777777" w:rsidR="00667C4A" w:rsidRPr="00862D3E" w:rsidRDefault="00667C4A" w:rsidP="00667C4A">
            <w:pPr>
              <w:spacing w:after="0" w:line="240" w:lineRule="auto"/>
              <w:rPr>
                <w:del w:id="1701" w:author="OPD2" w:date="2021-03-16T07:31:00Z"/>
                <w:rFonts w:eastAsia="Times New Roman" w:cstheme="minorHAnsi"/>
                <w:color w:val="000000"/>
              </w:rPr>
            </w:pPr>
            <w:del w:id="1702" w:author="OPD2" w:date="2021-03-16T07:31:00Z">
              <w:r w:rsidRPr="00862D3E">
                <w:rPr>
                  <w:rFonts w:eastAsia="Times New Roman" w:cstheme="minorHAnsi"/>
                  <w:color w:val="000000"/>
                </w:rPr>
                <w:delText> </w:delText>
              </w:r>
            </w:del>
          </w:p>
        </w:tc>
      </w:tr>
      <w:tr w:rsidR="00667C4A" w:rsidRPr="00862D3E" w14:paraId="53FA8812" w14:textId="77777777" w:rsidTr="00272B96">
        <w:trPr>
          <w:gridAfter w:val="1"/>
          <w:wAfter w:w="8" w:type="dxa"/>
          <w:trHeight w:val="1187"/>
          <w:del w:id="1703" w:author="OPD2" w:date="2021-03-16T07:31:00Z"/>
        </w:trPr>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85F60D" w14:textId="77777777" w:rsidR="00667C4A" w:rsidRPr="00862D3E" w:rsidRDefault="00667C4A" w:rsidP="00667C4A">
            <w:pPr>
              <w:spacing w:after="0" w:line="240" w:lineRule="auto"/>
              <w:rPr>
                <w:del w:id="1704" w:author="OPD2" w:date="2021-03-16T07:31:00Z"/>
                <w:rFonts w:eastAsia="Times New Roman" w:cstheme="minorHAnsi"/>
                <w:color w:val="000000"/>
              </w:rPr>
            </w:pPr>
          </w:p>
        </w:tc>
        <w:tc>
          <w:tcPr>
            <w:tcW w:w="2520" w:type="dxa"/>
            <w:tcBorders>
              <w:top w:val="nil"/>
              <w:left w:val="single" w:sz="4" w:space="0" w:color="auto"/>
              <w:bottom w:val="single" w:sz="4" w:space="0" w:color="000000"/>
              <w:right w:val="single" w:sz="4" w:space="0" w:color="000000"/>
            </w:tcBorders>
            <w:shd w:val="clear" w:color="auto" w:fill="auto"/>
            <w:hideMark/>
          </w:tcPr>
          <w:p w14:paraId="153CFBBC" w14:textId="77777777" w:rsidR="00667C4A" w:rsidRPr="00862D3E" w:rsidRDefault="00667C4A" w:rsidP="00667C4A">
            <w:pPr>
              <w:spacing w:after="0" w:line="240" w:lineRule="auto"/>
              <w:rPr>
                <w:del w:id="1705" w:author="OPD2" w:date="2021-03-16T07:31:00Z"/>
                <w:rFonts w:eastAsia="Times New Roman" w:cstheme="minorHAnsi"/>
                <w:color w:val="000000"/>
              </w:rPr>
            </w:pPr>
            <w:del w:id="1706" w:author="OPD2" w:date="2021-03-16T07:31:00Z">
              <w:r w:rsidRPr="00862D3E">
                <w:rPr>
                  <w:rFonts w:eastAsia="Times New Roman" w:cstheme="minorHAnsi"/>
                  <w:color w:val="000000"/>
                </w:rPr>
                <w:delText xml:space="preserve">3.2.2 - By 2030, reduce neonatal mortality rate to 1 per 1,000 live births. </w:delText>
              </w:r>
            </w:del>
          </w:p>
        </w:tc>
        <w:tc>
          <w:tcPr>
            <w:tcW w:w="2790" w:type="dxa"/>
            <w:tcBorders>
              <w:top w:val="nil"/>
              <w:left w:val="nil"/>
              <w:bottom w:val="single" w:sz="4" w:space="0" w:color="000000"/>
              <w:right w:val="single" w:sz="4" w:space="0" w:color="000000"/>
            </w:tcBorders>
            <w:shd w:val="clear" w:color="auto" w:fill="auto"/>
            <w:hideMark/>
          </w:tcPr>
          <w:p w14:paraId="5F9218D0" w14:textId="77777777" w:rsidR="00667C4A" w:rsidRPr="00862D3E" w:rsidRDefault="00667C4A" w:rsidP="00667C4A">
            <w:pPr>
              <w:spacing w:after="0" w:line="240" w:lineRule="auto"/>
              <w:rPr>
                <w:del w:id="1707" w:author="OPD2" w:date="2021-03-16T07:31:00Z"/>
                <w:rFonts w:eastAsia="Times New Roman" w:cstheme="minorHAnsi"/>
                <w:color w:val="000000"/>
              </w:rPr>
            </w:pPr>
            <w:del w:id="1708" w:author="OPD2" w:date="2021-03-16T07:31:00Z">
              <w:r w:rsidRPr="00862D3E">
                <w:rPr>
                  <w:rFonts w:eastAsia="Times New Roman" w:cstheme="minorHAnsi"/>
                  <w:color w:val="000000"/>
                </w:rPr>
                <w:delText> </w:delText>
              </w:r>
            </w:del>
          </w:p>
        </w:tc>
        <w:tc>
          <w:tcPr>
            <w:tcW w:w="2070" w:type="dxa"/>
            <w:tcBorders>
              <w:top w:val="nil"/>
              <w:left w:val="nil"/>
              <w:bottom w:val="single" w:sz="4" w:space="0" w:color="000000"/>
              <w:right w:val="single" w:sz="4" w:space="0" w:color="000000"/>
            </w:tcBorders>
            <w:shd w:val="clear" w:color="auto" w:fill="auto"/>
            <w:hideMark/>
          </w:tcPr>
          <w:p w14:paraId="02CEC247" w14:textId="77777777" w:rsidR="00667C4A" w:rsidRPr="00862D3E" w:rsidRDefault="00667C4A" w:rsidP="00667C4A">
            <w:pPr>
              <w:spacing w:after="0" w:line="240" w:lineRule="auto"/>
              <w:rPr>
                <w:del w:id="1709" w:author="OPD2" w:date="2021-03-16T07:31:00Z"/>
                <w:rFonts w:eastAsia="Times New Roman" w:cstheme="minorHAnsi"/>
                <w:color w:val="000000"/>
              </w:rPr>
            </w:pPr>
            <w:del w:id="1710" w:author="OPD2" w:date="2021-03-16T07:31:00Z">
              <w:r w:rsidRPr="00862D3E">
                <w:rPr>
                  <w:rFonts w:eastAsia="Times New Roman" w:cstheme="minorHAnsi"/>
                  <w:color w:val="000000"/>
                </w:rPr>
                <w:delText> </w:delText>
              </w:r>
            </w:del>
          </w:p>
        </w:tc>
        <w:tc>
          <w:tcPr>
            <w:tcW w:w="1710" w:type="dxa"/>
            <w:tcBorders>
              <w:top w:val="nil"/>
              <w:left w:val="nil"/>
              <w:bottom w:val="single" w:sz="4" w:space="0" w:color="000000"/>
              <w:right w:val="single" w:sz="4" w:space="0" w:color="000000"/>
            </w:tcBorders>
            <w:shd w:val="clear" w:color="auto" w:fill="auto"/>
            <w:hideMark/>
          </w:tcPr>
          <w:p w14:paraId="50FFC1AF" w14:textId="77777777" w:rsidR="00667C4A" w:rsidRPr="00862D3E" w:rsidRDefault="00667C4A" w:rsidP="00667C4A">
            <w:pPr>
              <w:spacing w:after="0" w:line="240" w:lineRule="auto"/>
              <w:rPr>
                <w:del w:id="1711" w:author="OPD2" w:date="2021-03-16T07:31:00Z"/>
                <w:rFonts w:eastAsia="Times New Roman" w:cstheme="minorHAnsi"/>
                <w:color w:val="000000"/>
              </w:rPr>
            </w:pPr>
            <w:del w:id="1712" w:author="OPD2" w:date="2021-03-16T07:31:00Z">
              <w:r w:rsidRPr="00862D3E">
                <w:rPr>
                  <w:rFonts w:eastAsia="Times New Roman" w:cstheme="minorHAnsi"/>
                  <w:color w:val="000000"/>
                </w:rPr>
                <w:delText> </w:delText>
              </w:r>
            </w:del>
          </w:p>
        </w:tc>
        <w:tc>
          <w:tcPr>
            <w:tcW w:w="1800" w:type="dxa"/>
            <w:tcBorders>
              <w:top w:val="nil"/>
              <w:left w:val="nil"/>
              <w:bottom w:val="single" w:sz="4" w:space="0" w:color="000000"/>
              <w:right w:val="single" w:sz="4" w:space="0" w:color="auto"/>
            </w:tcBorders>
            <w:shd w:val="clear" w:color="auto" w:fill="auto"/>
            <w:hideMark/>
          </w:tcPr>
          <w:p w14:paraId="7EB630A3" w14:textId="77777777" w:rsidR="00667C4A" w:rsidRPr="00862D3E" w:rsidRDefault="00667C4A" w:rsidP="00667C4A">
            <w:pPr>
              <w:spacing w:after="0" w:line="240" w:lineRule="auto"/>
              <w:rPr>
                <w:del w:id="1713" w:author="OPD2" w:date="2021-03-16T07:31:00Z"/>
                <w:rFonts w:eastAsia="Times New Roman" w:cstheme="minorHAnsi"/>
                <w:color w:val="000000"/>
              </w:rPr>
            </w:pPr>
            <w:del w:id="1714" w:author="OPD2" w:date="2021-03-16T07:31:00Z">
              <w:r w:rsidRPr="00862D3E">
                <w:rPr>
                  <w:rFonts w:eastAsia="Times New Roman" w:cstheme="minorHAnsi"/>
                  <w:color w:val="000000"/>
                </w:rPr>
                <w:delText> </w:delText>
              </w:r>
            </w:del>
          </w:p>
        </w:tc>
        <w:tc>
          <w:tcPr>
            <w:tcW w:w="2439" w:type="dxa"/>
            <w:tcBorders>
              <w:top w:val="single" w:sz="4" w:space="0" w:color="auto"/>
              <w:left w:val="single" w:sz="4" w:space="0" w:color="auto"/>
              <w:bottom w:val="single" w:sz="4" w:space="0" w:color="auto"/>
              <w:right w:val="single" w:sz="4" w:space="0" w:color="auto"/>
            </w:tcBorders>
            <w:shd w:val="clear" w:color="auto" w:fill="auto"/>
            <w:hideMark/>
          </w:tcPr>
          <w:p w14:paraId="2E74DACC" w14:textId="77777777" w:rsidR="00667C4A" w:rsidRPr="00862D3E" w:rsidRDefault="00667C4A" w:rsidP="00667C4A">
            <w:pPr>
              <w:spacing w:after="0" w:line="240" w:lineRule="auto"/>
              <w:rPr>
                <w:del w:id="1715" w:author="OPD2" w:date="2021-03-16T07:31:00Z"/>
                <w:rFonts w:eastAsia="Times New Roman" w:cstheme="minorHAnsi"/>
                <w:color w:val="000000"/>
              </w:rPr>
            </w:pPr>
            <w:del w:id="1716" w:author="OPD2" w:date="2021-03-16T07:31:00Z">
              <w:r w:rsidRPr="00862D3E">
                <w:rPr>
                  <w:rFonts w:eastAsia="Times New Roman" w:cstheme="minorHAnsi"/>
                  <w:color w:val="000000"/>
                </w:rPr>
                <w:delText> </w:delText>
              </w:r>
            </w:del>
          </w:p>
        </w:tc>
      </w:tr>
      <w:tr w:rsidR="00667C4A" w:rsidRPr="00862D3E" w14:paraId="1CFED911" w14:textId="77777777" w:rsidTr="00272B96">
        <w:trPr>
          <w:gridAfter w:val="1"/>
          <w:wAfter w:w="8" w:type="dxa"/>
          <w:trHeight w:val="1782"/>
          <w:del w:id="1717" w:author="OPD2" w:date="2021-03-16T07:31:00Z"/>
        </w:trPr>
        <w:tc>
          <w:tcPr>
            <w:tcW w:w="17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D42EAB6" w14:textId="77777777" w:rsidR="00667C4A" w:rsidRPr="00862D3E" w:rsidRDefault="00667C4A" w:rsidP="00667C4A">
            <w:pPr>
              <w:spacing w:after="0" w:line="240" w:lineRule="auto"/>
              <w:rPr>
                <w:del w:id="1718" w:author="OPD2" w:date="2021-03-16T07:31:00Z"/>
                <w:rFonts w:eastAsia="Times New Roman" w:cstheme="minorHAnsi"/>
                <w:color w:val="000000"/>
              </w:rPr>
            </w:pPr>
          </w:p>
        </w:tc>
        <w:tc>
          <w:tcPr>
            <w:tcW w:w="2520" w:type="dxa"/>
            <w:tcBorders>
              <w:top w:val="nil"/>
              <w:left w:val="single" w:sz="4" w:space="0" w:color="auto"/>
              <w:bottom w:val="single" w:sz="4" w:space="0" w:color="000000"/>
              <w:right w:val="single" w:sz="4" w:space="0" w:color="000000"/>
            </w:tcBorders>
            <w:shd w:val="clear" w:color="auto" w:fill="auto"/>
            <w:hideMark/>
          </w:tcPr>
          <w:p w14:paraId="1B332F99" w14:textId="77777777" w:rsidR="00667C4A" w:rsidRPr="00862D3E" w:rsidRDefault="00667C4A" w:rsidP="00667C4A">
            <w:pPr>
              <w:spacing w:after="0" w:line="240" w:lineRule="auto"/>
              <w:rPr>
                <w:del w:id="1719" w:author="OPD2" w:date="2021-03-16T07:31:00Z"/>
                <w:rFonts w:eastAsia="Times New Roman" w:cstheme="minorHAnsi"/>
                <w:color w:val="000000"/>
              </w:rPr>
            </w:pPr>
            <w:del w:id="1720" w:author="OPD2" w:date="2021-03-16T07:31:00Z">
              <w:r w:rsidRPr="00862D3E">
                <w:rPr>
                  <w:rFonts w:eastAsia="Times New Roman" w:cstheme="minorHAnsi"/>
                  <w:color w:val="000000"/>
                </w:rPr>
                <w:delText xml:space="preserve">3.3.1 - By 2030, reduce the number of new HIV infections per 1,000 uninfected population, by sex, age and key populations to 0. </w:delText>
              </w:r>
            </w:del>
          </w:p>
        </w:tc>
        <w:tc>
          <w:tcPr>
            <w:tcW w:w="2790" w:type="dxa"/>
            <w:tcBorders>
              <w:top w:val="nil"/>
              <w:left w:val="nil"/>
              <w:bottom w:val="single" w:sz="4" w:space="0" w:color="000000"/>
              <w:right w:val="single" w:sz="4" w:space="0" w:color="000000"/>
            </w:tcBorders>
            <w:shd w:val="clear" w:color="auto" w:fill="auto"/>
            <w:hideMark/>
          </w:tcPr>
          <w:p w14:paraId="15B5AE24" w14:textId="77777777" w:rsidR="00667C4A" w:rsidRPr="00862D3E" w:rsidRDefault="00667C4A" w:rsidP="00667C4A">
            <w:pPr>
              <w:spacing w:after="0" w:line="240" w:lineRule="auto"/>
              <w:rPr>
                <w:del w:id="1721" w:author="OPD2" w:date="2021-03-16T07:31:00Z"/>
                <w:rFonts w:eastAsia="Times New Roman" w:cstheme="minorHAnsi"/>
                <w:color w:val="000000"/>
              </w:rPr>
            </w:pPr>
            <w:del w:id="1722" w:author="OPD2" w:date="2021-03-16T07:31:00Z">
              <w:r w:rsidRPr="00862D3E">
                <w:rPr>
                  <w:rFonts w:eastAsia="Times New Roman" w:cstheme="minorHAnsi"/>
                  <w:color w:val="000000"/>
                </w:rPr>
                <w:delText> </w:delText>
              </w:r>
            </w:del>
          </w:p>
        </w:tc>
        <w:tc>
          <w:tcPr>
            <w:tcW w:w="2070" w:type="dxa"/>
            <w:tcBorders>
              <w:top w:val="nil"/>
              <w:left w:val="nil"/>
              <w:bottom w:val="single" w:sz="4" w:space="0" w:color="000000"/>
              <w:right w:val="single" w:sz="4" w:space="0" w:color="000000"/>
            </w:tcBorders>
            <w:shd w:val="clear" w:color="auto" w:fill="auto"/>
            <w:hideMark/>
          </w:tcPr>
          <w:p w14:paraId="75E65F56" w14:textId="77777777" w:rsidR="00667C4A" w:rsidRPr="00862D3E" w:rsidRDefault="00667C4A" w:rsidP="00667C4A">
            <w:pPr>
              <w:spacing w:after="0" w:line="240" w:lineRule="auto"/>
              <w:rPr>
                <w:del w:id="1723" w:author="OPD2" w:date="2021-03-16T07:31:00Z"/>
                <w:rFonts w:eastAsia="Times New Roman" w:cstheme="minorHAnsi"/>
                <w:color w:val="000000"/>
              </w:rPr>
            </w:pPr>
            <w:del w:id="1724" w:author="OPD2" w:date="2021-03-16T07:31:00Z">
              <w:r w:rsidRPr="00862D3E">
                <w:rPr>
                  <w:rFonts w:eastAsia="Times New Roman" w:cstheme="minorHAnsi"/>
                  <w:color w:val="000000"/>
                </w:rPr>
                <w:delText> </w:delText>
              </w:r>
            </w:del>
          </w:p>
        </w:tc>
        <w:tc>
          <w:tcPr>
            <w:tcW w:w="1710" w:type="dxa"/>
            <w:tcBorders>
              <w:top w:val="nil"/>
              <w:left w:val="nil"/>
              <w:bottom w:val="single" w:sz="4" w:space="0" w:color="000000"/>
              <w:right w:val="single" w:sz="4" w:space="0" w:color="000000"/>
            </w:tcBorders>
            <w:shd w:val="clear" w:color="auto" w:fill="auto"/>
            <w:hideMark/>
          </w:tcPr>
          <w:p w14:paraId="21E4524A" w14:textId="77777777" w:rsidR="00667C4A" w:rsidRPr="00862D3E" w:rsidRDefault="00667C4A" w:rsidP="00667C4A">
            <w:pPr>
              <w:spacing w:after="0" w:line="240" w:lineRule="auto"/>
              <w:rPr>
                <w:del w:id="1725" w:author="OPD2" w:date="2021-03-16T07:31:00Z"/>
                <w:rFonts w:eastAsia="Times New Roman" w:cstheme="minorHAnsi"/>
                <w:color w:val="000000"/>
              </w:rPr>
            </w:pPr>
            <w:del w:id="1726" w:author="OPD2" w:date="2021-03-16T07:31:00Z">
              <w:r w:rsidRPr="00862D3E">
                <w:rPr>
                  <w:rFonts w:eastAsia="Times New Roman" w:cstheme="minorHAnsi"/>
                  <w:color w:val="000000"/>
                </w:rPr>
                <w:delText> </w:delText>
              </w:r>
            </w:del>
          </w:p>
        </w:tc>
        <w:tc>
          <w:tcPr>
            <w:tcW w:w="1800" w:type="dxa"/>
            <w:tcBorders>
              <w:top w:val="nil"/>
              <w:left w:val="nil"/>
              <w:bottom w:val="single" w:sz="4" w:space="0" w:color="000000"/>
              <w:right w:val="single" w:sz="4" w:space="0" w:color="auto"/>
            </w:tcBorders>
            <w:shd w:val="clear" w:color="auto" w:fill="auto"/>
            <w:hideMark/>
          </w:tcPr>
          <w:p w14:paraId="4F35B806" w14:textId="77777777" w:rsidR="00667C4A" w:rsidRPr="00862D3E" w:rsidRDefault="00667C4A" w:rsidP="00667C4A">
            <w:pPr>
              <w:spacing w:after="0" w:line="240" w:lineRule="auto"/>
              <w:rPr>
                <w:del w:id="1727" w:author="OPD2" w:date="2021-03-16T07:31:00Z"/>
                <w:rFonts w:eastAsia="Times New Roman" w:cstheme="minorHAnsi"/>
                <w:color w:val="000000"/>
              </w:rPr>
            </w:pPr>
            <w:del w:id="1728" w:author="OPD2" w:date="2021-03-16T07:31:00Z">
              <w:r w:rsidRPr="00862D3E">
                <w:rPr>
                  <w:rFonts w:eastAsia="Times New Roman" w:cstheme="minorHAnsi"/>
                  <w:color w:val="000000"/>
                </w:rPr>
                <w:delText> </w:delText>
              </w:r>
            </w:del>
          </w:p>
        </w:tc>
        <w:tc>
          <w:tcPr>
            <w:tcW w:w="2439" w:type="dxa"/>
            <w:tcBorders>
              <w:top w:val="single" w:sz="4" w:space="0" w:color="auto"/>
              <w:left w:val="single" w:sz="4" w:space="0" w:color="auto"/>
              <w:bottom w:val="single" w:sz="4" w:space="0" w:color="auto"/>
              <w:right w:val="single" w:sz="4" w:space="0" w:color="auto"/>
            </w:tcBorders>
            <w:shd w:val="clear" w:color="auto" w:fill="auto"/>
            <w:hideMark/>
          </w:tcPr>
          <w:p w14:paraId="5AE1A189" w14:textId="77777777" w:rsidR="00667C4A" w:rsidRPr="00862D3E" w:rsidRDefault="00667C4A" w:rsidP="00667C4A">
            <w:pPr>
              <w:spacing w:after="0" w:line="240" w:lineRule="auto"/>
              <w:rPr>
                <w:del w:id="1729" w:author="OPD2" w:date="2021-03-16T07:31:00Z"/>
                <w:rFonts w:eastAsia="Times New Roman" w:cstheme="minorHAnsi"/>
                <w:color w:val="000000"/>
              </w:rPr>
            </w:pPr>
            <w:del w:id="1730" w:author="OPD2" w:date="2021-03-16T07:31:00Z">
              <w:r w:rsidRPr="00862D3E">
                <w:rPr>
                  <w:rFonts w:eastAsia="Times New Roman" w:cstheme="minorHAnsi"/>
                  <w:color w:val="000000"/>
                </w:rPr>
                <w:delText> </w:delText>
              </w:r>
            </w:del>
          </w:p>
        </w:tc>
      </w:tr>
      <w:tr w:rsidR="00667C4A" w:rsidRPr="00862D3E" w14:paraId="3BF03A7A" w14:textId="77777777" w:rsidTr="00272B96">
        <w:trPr>
          <w:gridAfter w:val="1"/>
          <w:wAfter w:w="8" w:type="dxa"/>
          <w:trHeight w:val="5130"/>
          <w:del w:id="1731" w:author="OPD2" w:date="2021-03-16T07:31:00Z"/>
        </w:trPr>
        <w:tc>
          <w:tcPr>
            <w:tcW w:w="17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7DA21E9" w14:textId="77777777" w:rsidR="00667C4A" w:rsidRPr="00862D3E" w:rsidRDefault="00667C4A" w:rsidP="00667C4A">
            <w:pPr>
              <w:spacing w:after="0" w:line="240" w:lineRule="auto"/>
              <w:rPr>
                <w:del w:id="1732" w:author="OPD2" w:date="2021-03-16T07:31:00Z"/>
                <w:rFonts w:eastAsia="Times New Roman" w:cstheme="minorHAnsi"/>
                <w:color w:val="000000"/>
              </w:rPr>
            </w:pPr>
          </w:p>
        </w:tc>
        <w:tc>
          <w:tcPr>
            <w:tcW w:w="2520" w:type="dxa"/>
            <w:tcBorders>
              <w:top w:val="nil"/>
              <w:left w:val="single" w:sz="4" w:space="0" w:color="auto"/>
              <w:bottom w:val="single" w:sz="4" w:space="0" w:color="000000"/>
              <w:right w:val="single" w:sz="4" w:space="0" w:color="000000"/>
            </w:tcBorders>
            <w:shd w:val="clear" w:color="auto" w:fill="auto"/>
            <w:hideMark/>
          </w:tcPr>
          <w:p w14:paraId="0653E574" w14:textId="4BC8590A" w:rsidR="00667C4A" w:rsidRPr="00862D3E" w:rsidRDefault="00667C4A" w:rsidP="00667C4A">
            <w:pPr>
              <w:spacing w:after="0" w:line="240" w:lineRule="auto"/>
              <w:rPr>
                <w:del w:id="1733" w:author="OPD2" w:date="2021-03-16T07:31:00Z"/>
                <w:rFonts w:eastAsia="Times New Roman" w:cstheme="minorHAnsi"/>
                <w:color w:val="000000"/>
              </w:rPr>
            </w:pPr>
            <w:del w:id="1734" w:author="OPD2" w:date="2021-03-16T07:31:00Z">
              <w:r w:rsidRPr="00862D3E">
                <w:rPr>
                  <w:rFonts w:eastAsia="Times New Roman" w:cstheme="minorHAnsi"/>
                  <w:color w:val="000000"/>
                </w:rPr>
                <w:delText>3.3.2 - By: a. 2030, reduce the incidence of tuberculosis per 100,000 from 90.4 to 75; b. % of patient population who are tested using Xpert MTB/RIF as the initial diagnostic test. Target should be 95% % of culture positive TB cases who receive a complete drug susceptibility examination within 60 days of MTB confirmation. Target should be 95%; c. % of culture positive TB cases who receive a complete drug susceptibility examination within 60 days of MTB confirmation. Target should be 95%</w:delText>
              </w:r>
            </w:del>
          </w:p>
        </w:tc>
        <w:tc>
          <w:tcPr>
            <w:tcW w:w="2790" w:type="dxa"/>
            <w:tcBorders>
              <w:top w:val="nil"/>
              <w:left w:val="nil"/>
              <w:bottom w:val="single" w:sz="4" w:space="0" w:color="000000"/>
              <w:right w:val="single" w:sz="4" w:space="0" w:color="000000"/>
            </w:tcBorders>
            <w:shd w:val="clear" w:color="auto" w:fill="auto"/>
            <w:hideMark/>
          </w:tcPr>
          <w:p w14:paraId="5B9645B7" w14:textId="77777777" w:rsidR="00667C4A" w:rsidRPr="00862D3E" w:rsidRDefault="00667C4A" w:rsidP="00667C4A">
            <w:pPr>
              <w:spacing w:after="0" w:line="240" w:lineRule="auto"/>
              <w:rPr>
                <w:del w:id="1735" w:author="OPD2" w:date="2021-03-16T07:31:00Z"/>
                <w:rFonts w:eastAsia="Times New Roman" w:cstheme="minorHAnsi"/>
                <w:color w:val="000000"/>
              </w:rPr>
            </w:pPr>
            <w:del w:id="1736" w:author="OPD2" w:date="2021-03-16T07:31:00Z">
              <w:r w:rsidRPr="00862D3E">
                <w:rPr>
                  <w:rFonts w:eastAsia="Times New Roman" w:cstheme="minorHAnsi"/>
                  <w:color w:val="000000"/>
                </w:rPr>
                <w:delText> </w:delText>
              </w:r>
            </w:del>
          </w:p>
        </w:tc>
        <w:tc>
          <w:tcPr>
            <w:tcW w:w="2070" w:type="dxa"/>
            <w:tcBorders>
              <w:top w:val="nil"/>
              <w:left w:val="nil"/>
              <w:bottom w:val="single" w:sz="4" w:space="0" w:color="000000"/>
              <w:right w:val="single" w:sz="4" w:space="0" w:color="000000"/>
            </w:tcBorders>
            <w:shd w:val="clear" w:color="auto" w:fill="auto"/>
            <w:hideMark/>
          </w:tcPr>
          <w:p w14:paraId="2EFD6EA0" w14:textId="77777777" w:rsidR="00667C4A" w:rsidRPr="00862D3E" w:rsidRDefault="00667C4A" w:rsidP="00667C4A">
            <w:pPr>
              <w:spacing w:after="0" w:line="240" w:lineRule="auto"/>
              <w:rPr>
                <w:del w:id="1737" w:author="OPD2" w:date="2021-03-16T07:31:00Z"/>
                <w:rFonts w:eastAsia="Times New Roman" w:cstheme="minorHAnsi"/>
                <w:color w:val="000000"/>
              </w:rPr>
            </w:pPr>
            <w:del w:id="1738" w:author="OPD2" w:date="2021-03-16T07:31:00Z">
              <w:r w:rsidRPr="00862D3E">
                <w:rPr>
                  <w:rFonts w:eastAsia="Times New Roman" w:cstheme="minorHAnsi"/>
                  <w:color w:val="000000"/>
                </w:rPr>
                <w:delText> </w:delText>
              </w:r>
            </w:del>
          </w:p>
        </w:tc>
        <w:tc>
          <w:tcPr>
            <w:tcW w:w="1710" w:type="dxa"/>
            <w:tcBorders>
              <w:top w:val="nil"/>
              <w:left w:val="nil"/>
              <w:bottom w:val="single" w:sz="4" w:space="0" w:color="000000"/>
              <w:right w:val="single" w:sz="4" w:space="0" w:color="000000"/>
            </w:tcBorders>
            <w:shd w:val="clear" w:color="auto" w:fill="auto"/>
            <w:hideMark/>
          </w:tcPr>
          <w:p w14:paraId="4B89AE3D" w14:textId="77777777" w:rsidR="00667C4A" w:rsidRPr="00862D3E" w:rsidRDefault="00667C4A" w:rsidP="00667C4A">
            <w:pPr>
              <w:spacing w:after="0" w:line="240" w:lineRule="auto"/>
              <w:rPr>
                <w:del w:id="1739" w:author="OPD2" w:date="2021-03-16T07:31:00Z"/>
                <w:rFonts w:eastAsia="Times New Roman" w:cstheme="minorHAnsi"/>
                <w:color w:val="000000"/>
              </w:rPr>
            </w:pPr>
            <w:del w:id="1740" w:author="OPD2" w:date="2021-03-16T07:31:00Z">
              <w:r w:rsidRPr="00862D3E">
                <w:rPr>
                  <w:rFonts w:eastAsia="Times New Roman" w:cstheme="minorHAnsi"/>
                  <w:color w:val="000000"/>
                </w:rPr>
                <w:delText> </w:delText>
              </w:r>
            </w:del>
          </w:p>
        </w:tc>
        <w:tc>
          <w:tcPr>
            <w:tcW w:w="1800" w:type="dxa"/>
            <w:tcBorders>
              <w:top w:val="nil"/>
              <w:left w:val="nil"/>
              <w:bottom w:val="single" w:sz="4" w:space="0" w:color="000000"/>
              <w:right w:val="single" w:sz="4" w:space="0" w:color="auto"/>
            </w:tcBorders>
            <w:shd w:val="clear" w:color="auto" w:fill="auto"/>
            <w:hideMark/>
          </w:tcPr>
          <w:p w14:paraId="7BEE4A40" w14:textId="77777777" w:rsidR="00667C4A" w:rsidRPr="00862D3E" w:rsidRDefault="00667C4A" w:rsidP="00667C4A">
            <w:pPr>
              <w:spacing w:after="0" w:line="240" w:lineRule="auto"/>
              <w:rPr>
                <w:del w:id="1741" w:author="OPD2" w:date="2021-03-16T07:31:00Z"/>
                <w:rFonts w:eastAsia="Times New Roman" w:cstheme="minorHAnsi"/>
                <w:color w:val="000000"/>
              </w:rPr>
            </w:pPr>
            <w:del w:id="1742" w:author="OPD2" w:date="2021-03-16T07:31:00Z">
              <w:r w:rsidRPr="00862D3E">
                <w:rPr>
                  <w:rFonts w:eastAsia="Times New Roman" w:cstheme="minorHAnsi"/>
                  <w:color w:val="000000"/>
                </w:rPr>
                <w:delText> </w:delText>
              </w:r>
            </w:del>
          </w:p>
        </w:tc>
        <w:tc>
          <w:tcPr>
            <w:tcW w:w="2439" w:type="dxa"/>
            <w:tcBorders>
              <w:top w:val="single" w:sz="4" w:space="0" w:color="auto"/>
              <w:left w:val="single" w:sz="4" w:space="0" w:color="auto"/>
              <w:bottom w:val="single" w:sz="4" w:space="0" w:color="auto"/>
              <w:right w:val="single" w:sz="4" w:space="0" w:color="auto"/>
            </w:tcBorders>
            <w:shd w:val="clear" w:color="auto" w:fill="auto"/>
            <w:hideMark/>
          </w:tcPr>
          <w:p w14:paraId="7FA36F42" w14:textId="77777777" w:rsidR="00667C4A" w:rsidRPr="00862D3E" w:rsidRDefault="00667C4A" w:rsidP="00667C4A">
            <w:pPr>
              <w:spacing w:after="0" w:line="240" w:lineRule="auto"/>
              <w:rPr>
                <w:del w:id="1743" w:author="OPD2" w:date="2021-03-16T07:31:00Z"/>
                <w:rFonts w:eastAsia="Times New Roman" w:cstheme="minorHAnsi"/>
                <w:color w:val="000000"/>
              </w:rPr>
            </w:pPr>
            <w:del w:id="1744" w:author="OPD2" w:date="2021-03-16T07:31:00Z">
              <w:r w:rsidRPr="00862D3E">
                <w:rPr>
                  <w:rFonts w:eastAsia="Times New Roman" w:cstheme="minorHAnsi"/>
                  <w:color w:val="000000"/>
                </w:rPr>
                <w:delText> </w:delText>
              </w:r>
            </w:del>
          </w:p>
        </w:tc>
      </w:tr>
      <w:tr w:rsidR="00667C4A" w:rsidRPr="00862D3E" w14:paraId="0AB17476" w14:textId="77777777" w:rsidTr="00272B96">
        <w:trPr>
          <w:gridAfter w:val="1"/>
          <w:wAfter w:w="8" w:type="dxa"/>
          <w:trHeight w:val="855"/>
          <w:del w:id="1745" w:author="OPD2" w:date="2021-03-16T07:31:00Z"/>
        </w:trPr>
        <w:tc>
          <w:tcPr>
            <w:tcW w:w="17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A002BC5" w14:textId="77777777" w:rsidR="00667C4A" w:rsidRPr="00862D3E" w:rsidRDefault="00667C4A" w:rsidP="00667C4A">
            <w:pPr>
              <w:spacing w:after="0" w:line="240" w:lineRule="auto"/>
              <w:rPr>
                <w:del w:id="1746" w:author="OPD2" w:date="2021-03-16T07:31:00Z"/>
                <w:rFonts w:eastAsia="Times New Roman" w:cstheme="minorHAnsi"/>
                <w:color w:val="000000"/>
              </w:rPr>
            </w:pPr>
          </w:p>
        </w:tc>
        <w:tc>
          <w:tcPr>
            <w:tcW w:w="2520" w:type="dxa"/>
            <w:tcBorders>
              <w:top w:val="nil"/>
              <w:left w:val="single" w:sz="4" w:space="0" w:color="auto"/>
              <w:bottom w:val="single" w:sz="4" w:space="0" w:color="000000"/>
              <w:right w:val="single" w:sz="4" w:space="0" w:color="000000"/>
            </w:tcBorders>
            <w:shd w:val="clear" w:color="auto" w:fill="auto"/>
            <w:hideMark/>
          </w:tcPr>
          <w:p w14:paraId="439BE90D" w14:textId="77777777" w:rsidR="00667C4A" w:rsidRPr="00862D3E" w:rsidRDefault="00667C4A" w:rsidP="00667C4A">
            <w:pPr>
              <w:spacing w:after="0" w:line="240" w:lineRule="auto"/>
              <w:rPr>
                <w:del w:id="1747" w:author="OPD2" w:date="2021-03-16T07:31:00Z"/>
                <w:rFonts w:eastAsia="Times New Roman" w:cstheme="minorHAnsi"/>
                <w:color w:val="000000"/>
              </w:rPr>
            </w:pPr>
            <w:del w:id="1748" w:author="OPD2" w:date="2021-03-16T07:31:00Z">
              <w:r w:rsidRPr="00862D3E">
                <w:rPr>
                  <w:rFonts w:eastAsia="Times New Roman" w:cstheme="minorHAnsi"/>
                  <w:color w:val="000000"/>
                </w:rPr>
                <w:delText xml:space="preserve">3.3.3 - By 2030, maintain a malaria incidence rate of 0 per 1,000. </w:delText>
              </w:r>
            </w:del>
          </w:p>
        </w:tc>
        <w:tc>
          <w:tcPr>
            <w:tcW w:w="2790" w:type="dxa"/>
            <w:tcBorders>
              <w:top w:val="nil"/>
              <w:left w:val="nil"/>
              <w:bottom w:val="single" w:sz="4" w:space="0" w:color="000000"/>
              <w:right w:val="single" w:sz="4" w:space="0" w:color="000000"/>
            </w:tcBorders>
            <w:shd w:val="clear" w:color="auto" w:fill="auto"/>
            <w:hideMark/>
          </w:tcPr>
          <w:p w14:paraId="4F48724F" w14:textId="77777777" w:rsidR="00667C4A" w:rsidRPr="00862D3E" w:rsidRDefault="00667C4A" w:rsidP="00667C4A">
            <w:pPr>
              <w:spacing w:after="0" w:line="240" w:lineRule="auto"/>
              <w:rPr>
                <w:del w:id="1749" w:author="OPD2" w:date="2021-03-16T07:31:00Z"/>
                <w:rFonts w:eastAsia="Times New Roman" w:cstheme="minorHAnsi"/>
                <w:color w:val="000000"/>
              </w:rPr>
            </w:pPr>
            <w:del w:id="1750" w:author="OPD2" w:date="2021-03-16T07:31:00Z">
              <w:r w:rsidRPr="00862D3E">
                <w:rPr>
                  <w:rFonts w:eastAsia="Times New Roman" w:cstheme="minorHAnsi"/>
                  <w:color w:val="000000"/>
                </w:rPr>
                <w:delText> </w:delText>
              </w:r>
            </w:del>
          </w:p>
        </w:tc>
        <w:tc>
          <w:tcPr>
            <w:tcW w:w="2070" w:type="dxa"/>
            <w:tcBorders>
              <w:top w:val="nil"/>
              <w:left w:val="nil"/>
              <w:bottom w:val="single" w:sz="4" w:space="0" w:color="000000"/>
              <w:right w:val="single" w:sz="4" w:space="0" w:color="000000"/>
            </w:tcBorders>
            <w:shd w:val="clear" w:color="auto" w:fill="auto"/>
            <w:hideMark/>
          </w:tcPr>
          <w:p w14:paraId="295631B1" w14:textId="77777777" w:rsidR="00667C4A" w:rsidRPr="00862D3E" w:rsidRDefault="00667C4A" w:rsidP="00667C4A">
            <w:pPr>
              <w:spacing w:after="0" w:line="240" w:lineRule="auto"/>
              <w:rPr>
                <w:del w:id="1751" w:author="OPD2" w:date="2021-03-16T07:31:00Z"/>
                <w:rFonts w:eastAsia="Times New Roman" w:cstheme="minorHAnsi"/>
                <w:color w:val="000000"/>
              </w:rPr>
            </w:pPr>
            <w:del w:id="1752" w:author="OPD2" w:date="2021-03-16T07:31:00Z">
              <w:r w:rsidRPr="00862D3E">
                <w:rPr>
                  <w:rFonts w:eastAsia="Times New Roman" w:cstheme="minorHAnsi"/>
                  <w:color w:val="000000"/>
                </w:rPr>
                <w:delText> </w:delText>
              </w:r>
            </w:del>
          </w:p>
        </w:tc>
        <w:tc>
          <w:tcPr>
            <w:tcW w:w="1710" w:type="dxa"/>
            <w:tcBorders>
              <w:top w:val="nil"/>
              <w:left w:val="nil"/>
              <w:bottom w:val="single" w:sz="4" w:space="0" w:color="000000"/>
              <w:right w:val="single" w:sz="4" w:space="0" w:color="000000"/>
            </w:tcBorders>
            <w:shd w:val="clear" w:color="auto" w:fill="auto"/>
            <w:hideMark/>
          </w:tcPr>
          <w:p w14:paraId="6ABD29D7" w14:textId="77777777" w:rsidR="00667C4A" w:rsidRPr="00862D3E" w:rsidRDefault="00667C4A" w:rsidP="00667C4A">
            <w:pPr>
              <w:spacing w:after="0" w:line="240" w:lineRule="auto"/>
              <w:rPr>
                <w:del w:id="1753" w:author="OPD2" w:date="2021-03-16T07:31:00Z"/>
                <w:rFonts w:eastAsia="Times New Roman" w:cstheme="minorHAnsi"/>
                <w:color w:val="000000"/>
              </w:rPr>
            </w:pPr>
            <w:del w:id="1754" w:author="OPD2" w:date="2021-03-16T07:31:00Z">
              <w:r w:rsidRPr="00862D3E">
                <w:rPr>
                  <w:rFonts w:eastAsia="Times New Roman" w:cstheme="minorHAnsi"/>
                  <w:color w:val="000000"/>
                </w:rPr>
                <w:delText> </w:delText>
              </w:r>
            </w:del>
          </w:p>
        </w:tc>
        <w:tc>
          <w:tcPr>
            <w:tcW w:w="1800" w:type="dxa"/>
            <w:tcBorders>
              <w:top w:val="nil"/>
              <w:left w:val="nil"/>
              <w:bottom w:val="single" w:sz="4" w:space="0" w:color="000000"/>
              <w:right w:val="single" w:sz="4" w:space="0" w:color="auto"/>
            </w:tcBorders>
            <w:shd w:val="clear" w:color="auto" w:fill="auto"/>
            <w:hideMark/>
          </w:tcPr>
          <w:p w14:paraId="75FB1570" w14:textId="77777777" w:rsidR="00667C4A" w:rsidRPr="00862D3E" w:rsidRDefault="00667C4A" w:rsidP="00667C4A">
            <w:pPr>
              <w:spacing w:after="0" w:line="240" w:lineRule="auto"/>
              <w:rPr>
                <w:del w:id="1755" w:author="OPD2" w:date="2021-03-16T07:31:00Z"/>
                <w:rFonts w:eastAsia="Times New Roman" w:cstheme="minorHAnsi"/>
                <w:color w:val="000000"/>
              </w:rPr>
            </w:pPr>
            <w:del w:id="1756" w:author="OPD2" w:date="2021-03-16T07:31:00Z">
              <w:r w:rsidRPr="00862D3E">
                <w:rPr>
                  <w:rFonts w:eastAsia="Times New Roman" w:cstheme="minorHAnsi"/>
                  <w:color w:val="000000"/>
                </w:rPr>
                <w:delText> </w:delText>
              </w:r>
            </w:del>
          </w:p>
        </w:tc>
        <w:tc>
          <w:tcPr>
            <w:tcW w:w="2439" w:type="dxa"/>
            <w:tcBorders>
              <w:top w:val="single" w:sz="4" w:space="0" w:color="auto"/>
              <w:left w:val="single" w:sz="4" w:space="0" w:color="auto"/>
              <w:bottom w:val="single" w:sz="4" w:space="0" w:color="auto"/>
              <w:right w:val="single" w:sz="4" w:space="0" w:color="auto"/>
            </w:tcBorders>
            <w:shd w:val="clear" w:color="auto" w:fill="auto"/>
            <w:hideMark/>
          </w:tcPr>
          <w:p w14:paraId="3C725EF3" w14:textId="77777777" w:rsidR="00667C4A" w:rsidRPr="00862D3E" w:rsidRDefault="00667C4A" w:rsidP="00667C4A">
            <w:pPr>
              <w:spacing w:after="0" w:line="240" w:lineRule="auto"/>
              <w:rPr>
                <w:del w:id="1757" w:author="OPD2" w:date="2021-03-16T07:31:00Z"/>
                <w:rFonts w:eastAsia="Times New Roman" w:cstheme="minorHAnsi"/>
                <w:color w:val="000000"/>
              </w:rPr>
            </w:pPr>
            <w:del w:id="1758" w:author="OPD2" w:date="2021-03-16T07:31:00Z">
              <w:r w:rsidRPr="00862D3E">
                <w:rPr>
                  <w:rFonts w:eastAsia="Times New Roman" w:cstheme="minorHAnsi"/>
                  <w:color w:val="000000"/>
                </w:rPr>
                <w:delText> </w:delText>
              </w:r>
            </w:del>
          </w:p>
        </w:tc>
      </w:tr>
      <w:tr w:rsidR="00667C4A" w:rsidRPr="00862D3E" w14:paraId="6B7833E9" w14:textId="77777777" w:rsidTr="00272B96">
        <w:trPr>
          <w:gridAfter w:val="1"/>
          <w:wAfter w:w="8" w:type="dxa"/>
          <w:trHeight w:val="855"/>
          <w:del w:id="1759" w:author="OPD2" w:date="2021-03-16T07:31:00Z"/>
        </w:trPr>
        <w:tc>
          <w:tcPr>
            <w:tcW w:w="17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4CD80B9" w14:textId="77777777" w:rsidR="00667C4A" w:rsidRPr="00862D3E" w:rsidRDefault="00667C4A" w:rsidP="00667C4A">
            <w:pPr>
              <w:spacing w:after="0" w:line="240" w:lineRule="auto"/>
              <w:rPr>
                <w:del w:id="1760" w:author="OPD2" w:date="2021-03-16T07:31:00Z"/>
                <w:rFonts w:eastAsia="Times New Roman" w:cstheme="minorHAnsi"/>
                <w:color w:val="000000"/>
              </w:rPr>
            </w:pPr>
          </w:p>
        </w:tc>
        <w:tc>
          <w:tcPr>
            <w:tcW w:w="2520" w:type="dxa"/>
            <w:tcBorders>
              <w:top w:val="nil"/>
              <w:left w:val="single" w:sz="4" w:space="0" w:color="auto"/>
              <w:bottom w:val="single" w:sz="4" w:space="0" w:color="000000"/>
              <w:right w:val="single" w:sz="4" w:space="0" w:color="000000"/>
            </w:tcBorders>
            <w:shd w:val="clear" w:color="auto" w:fill="auto"/>
            <w:hideMark/>
          </w:tcPr>
          <w:p w14:paraId="6AD01956" w14:textId="77777777" w:rsidR="00667C4A" w:rsidRPr="00862D3E" w:rsidRDefault="00667C4A" w:rsidP="00667C4A">
            <w:pPr>
              <w:spacing w:after="0" w:line="240" w:lineRule="auto"/>
              <w:rPr>
                <w:del w:id="1761" w:author="OPD2" w:date="2021-03-16T07:31:00Z"/>
                <w:rFonts w:eastAsia="Times New Roman" w:cstheme="minorHAnsi"/>
                <w:color w:val="000000"/>
              </w:rPr>
            </w:pPr>
            <w:del w:id="1762" w:author="OPD2" w:date="2021-03-16T07:31:00Z">
              <w:r w:rsidRPr="00862D3E">
                <w:rPr>
                  <w:rFonts w:eastAsia="Times New Roman" w:cstheme="minorHAnsi"/>
                  <w:color w:val="000000"/>
                </w:rPr>
                <w:delText xml:space="preserve">3.3.4 - By 2030, reduce the Hepatitis B incidence rate per 1,000 to 40. </w:delText>
              </w:r>
            </w:del>
          </w:p>
        </w:tc>
        <w:tc>
          <w:tcPr>
            <w:tcW w:w="2790" w:type="dxa"/>
            <w:tcBorders>
              <w:top w:val="nil"/>
              <w:left w:val="nil"/>
              <w:bottom w:val="single" w:sz="4" w:space="0" w:color="000000"/>
              <w:right w:val="single" w:sz="4" w:space="0" w:color="000000"/>
            </w:tcBorders>
            <w:shd w:val="clear" w:color="auto" w:fill="auto"/>
            <w:hideMark/>
          </w:tcPr>
          <w:p w14:paraId="4C68FA2B" w14:textId="77777777" w:rsidR="00667C4A" w:rsidRPr="00862D3E" w:rsidRDefault="00667C4A" w:rsidP="00667C4A">
            <w:pPr>
              <w:spacing w:after="0" w:line="240" w:lineRule="auto"/>
              <w:rPr>
                <w:del w:id="1763" w:author="OPD2" w:date="2021-03-16T07:31:00Z"/>
                <w:rFonts w:eastAsia="Times New Roman" w:cstheme="minorHAnsi"/>
                <w:color w:val="000000"/>
              </w:rPr>
            </w:pPr>
            <w:del w:id="1764" w:author="OPD2" w:date="2021-03-16T07:31:00Z">
              <w:r w:rsidRPr="00862D3E">
                <w:rPr>
                  <w:rFonts w:eastAsia="Times New Roman" w:cstheme="minorHAnsi"/>
                  <w:color w:val="000000"/>
                </w:rPr>
                <w:delText> </w:delText>
              </w:r>
            </w:del>
          </w:p>
        </w:tc>
        <w:tc>
          <w:tcPr>
            <w:tcW w:w="2070" w:type="dxa"/>
            <w:tcBorders>
              <w:top w:val="nil"/>
              <w:left w:val="nil"/>
              <w:bottom w:val="single" w:sz="4" w:space="0" w:color="000000"/>
              <w:right w:val="single" w:sz="4" w:space="0" w:color="000000"/>
            </w:tcBorders>
            <w:shd w:val="clear" w:color="auto" w:fill="auto"/>
            <w:hideMark/>
          </w:tcPr>
          <w:p w14:paraId="72521C42" w14:textId="77777777" w:rsidR="00667C4A" w:rsidRPr="00862D3E" w:rsidRDefault="00667C4A" w:rsidP="00667C4A">
            <w:pPr>
              <w:spacing w:after="0" w:line="240" w:lineRule="auto"/>
              <w:rPr>
                <w:del w:id="1765" w:author="OPD2" w:date="2021-03-16T07:31:00Z"/>
                <w:rFonts w:eastAsia="Times New Roman" w:cstheme="minorHAnsi"/>
                <w:color w:val="000000"/>
              </w:rPr>
            </w:pPr>
            <w:del w:id="1766" w:author="OPD2" w:date="2021-03-16T07:31:00Z">
              <w:r w:rsidRPr="00862D3E">
                <w:rPr>
                  <w:rFonts w:eastAsia="Times New Roman" w:cstheme="minorHAnsi"/>
                  <w:color w:val="000000"/>
                </w:rPr>
                <w:delText> </w:delText>
              </w:r>
            </w:del>
          </w:p>
        </w:tc>
        <w:tc>
          <w:tcPr>
            <w:tcW w:w="1710" w:type="dxa"/>
            <w:tcBorders>
              <w:top w:val="nil"/>
              <w:left w:val="nil"/>
              <w:bottom w:val="single" w:sz="4" w:space="0" w:color="000000"/>
              <w:right w:val="single" w:sz="4" w:space="0" w:color="000000"/>
            </w:tcBorders>
            <w:shd w:val="clear" w:color="auto" w:fill="auto"/>
            <w:hideMark/>
          </w:tcPr>
          <w:p w14:paraId="53130B9B" w14:textId="77777777" w:rsidR="00667C4A" w:rsidRPr="00862D3E" w:rsidRDefault="00667C4A" w:rsidP="00667C4A">
            <w:pPr>
              <w:spacing w:after="0" w:line="240" w:lineRule="auto"/>
              <w:rPr>
                <w:del w:id="1767" w:author="OPD2" w:date="2021-03-16T07:31:00Z"/>
                <w:rFonts w:eastAsia="Times New Roman" w:cstheme="minorHAnsi"/>
                <w:color w:val="000000"/>
              </w:rPr>
            </w:pPr>
            <w:del w:id="1768" w:author="OPD2" w:date="2021-03-16T07:31:00Z">
              <w:r w:rsidRPr="00862D3E">
                <w:rPr>
                  <w:rFonts w:eastAsia="Times New Roman" w:cstheme="minorHAnsi"/>
                  <w:color w:val="000000"/>
                </w:rPr>
                <w:delText> </w:delText>
              </w:r>
            </w:del>
          </w:p>
        </w:tc>
        <w:tc>
          <w:tcPr>
            <w:tcW w:w="1800" w:type="dxa"/>
            <w:tcBorders>
              <w:top w:val="nil"/>
              <w:left w:val="nil"/>
              <w:bottom w:val="single" w:sz="4" w:space="0" w:color="000000"/>
              <w:right w:val="single" w:sz="4" w:space="0" w:color="auto"/>
            </w:tcBorders>
            <w:shd w:val="clear" w:color="auto" w:fill="auto"/>
            <w:hideMark/>
          </w:tcPr>
          <w:p w14:paraId="1CB12E6D" w14:textId="77777777" w:rsidR="00667C4A" w:rsidRPr="00862D3E" w:rsidRDefault="00667C4A" w:rsidP="00667C4A">
            <w:pPr>
              <w:spacing w:after="0" w:line="240" w:lineRule="auto"/>
              <w:rPr>
                <w:del w:id="1769" w:author="OPD2" w:date="2021-03-16T07:31:00Z"/>
                <w:rFonts w:eastAsia="Times New Roman" w:cstheme="minorHAnsi"/>
                <w:color w:val="000000"/>
              </w:rPr>
            </w:pPr>
            <w:del w:id="1770" w:author="OPD2" w:date="2021-03-16T07:31:00Z">
              <w:r w:rsidRPr="00862D3E">
                <w:rPr>
                  <w:rFonts w:eastAsia="Times New Roman" w:cstheme="minorHAnsi"/>
                  <w:color w:val="000000"/>
                </w:rPr>
                <w:delText> </w:delText>
              </w:r>
            </w:del>
          </w:p>
        </w:tc>
        <w:tc>
          <w:tcPr>
            <w:tcW w:w="2439" w:type="dxa"/>
            <w:tcBorders>
              <w:top w:val="single" w:sz="4" w:space="0" w:color="auto"/>
              <w:left w:val="single" w:sz="4" w:space="0" w:color="auto"/>
              <w:bottom w:val="single" w:sz="4" w:space="0" w:color="auto"/>
              <w:right w:val="single" w:sz="4" w:space="0" w:color="auto"/>
            </w:tcBorders>
            <w:shd w:val="clear" w:color="auto" w:fill="auto"/>
            <w:hideMark/>
          </w:tcPr>
          <w:p w14:paraId="544EBB67" w14:textId="77777777" w:rsidR="00667C4A" w:rsidRPr="00862D3E" w:rsidRDefault="00667C4A" w:rsidP="00667C4A">
            <w:pPr>
              <w:spacing w:after="0" w:line="240" w:lineRule="auto"/>
              <w:rPr>
                <w:del w:id="1771" w:author="OPD2" w:date="2021-03-16T07:31:00Z"/>
                <w:rFonts w:eastAsia="Times New Roman" w:cstheme="minorHAnsi"/>
                <w:color w:val="000000"/>
              </w:rPr>
            </w:pPr>
            <w:del w:id="1772" w:author="OPD2" w:date="2021-03-16T07:31:00Z">
              <w:r w:rsidRPr="00862D3E">
                <w:rPr>
                  <w:rFonts w:eastAsia="Times New Roman" w:cstheme="minorHAnsi"/>
                  <w:color w:val="000000"/>
                </w:rPr>
                <w:delText> </w:delText>
              </w:r>
            </w:del>
          </w:p>
        </w:tc>
      </w:tr>
      <w:tr w:rsidR="00667C4A" w:rsidRPr="00862D3E" w14:paraId="446A0891" w14:textId="77777777" w:rsidTr="00272B96">
        <w:trPr>
          <w:gridAfter w:val="1"/>
          <w:wAfter w:w="8" w:type="dxa"/>
          <w:trHeight w:val="1140"/>
          <w:del w:id="1773" w:author="OPD2" w:date="2021-03-16T07:31:00Z"/>
        </w:trPr>
        <w:tc>
          <w:tcPr>
            <w:tcW w:w="17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D6C5525" w14:textId="77777777" w:rsidR="00667C4A" w:rsidRPr="00862D3E" w:rsidRDefault="00667C4A" w:rsidP="00667C4A">
            <w:pPr>
              <w:spacing w:after="0" w:line="240" w:lineRule="auto"/>
              <w:rPr>
                <w:del w:id="1774" w:author="OPD2" w:date="2021-03-16T07:31:00Z"/>
                <w:rFonts w:eastAsia="Times New Roman" w:cstheme="minorHAnsi"/>
                <w:color w:val="000000"/>
              </w:rPr>
            </w:pPr>
          </w:p>
        </w:tc>
        <w:tc>
          <w:tcPr>
            <w:tcW w:w="2520" w:type="dxa"/>
            <w:tcBorders>
              <w:top w:val="nil"/>
              <w:left w:val="single" w:sz="4" w:space="0" w:color="auto"/>
              <w:bottom w:val="single" w:sz="4" w:space="0" w:color="000000"/>
              <w:right w:val="single" w:sz="4" w:space="0" w:color="000000"/>
            </w:tcBorders>
            <w:shd w:val="clear" w:color="auto" w:fill="auto"/>
            <w:hideMark/>
          </w:tcPr>
          <w:p w14:paraId="400B7509" w14:textId="77777777" w:rsidR="00667C4A" w:rsidRPr="00862D3E" w:rsidRDefault="00667C4A" w:rsidP="00667C4A">
            <w:pPr>
              <w:spacing w:after="0" w:line="240" w:lineRule="auto"/>
              <w:rPr>
                <w:del w:id="1775" w:author="OPD2" w:date="2021-03-16T07:31:00Z"/>
                <w:rFonts w:eastAsia="Times New Roman" w:cstheme="minorHAnsi"/>
                <w:color w:val="000000"/>
              </w:rPr>
            </w:pPr>
            <w:del w:id="1776" w:author="OPD2" w:date="2021-03-16T07:31:00Z">
              <w:r w:rsidRPr="00862D3E">
                <w:rPr>
                  <w:rFonts w:eastAsia="Times New Roman" w:cstheme="minorHAnsi"/>
                  <w:color w:val="000000"/>
                </w:rPr>
                <w:delText>3.3.5 - By 2030, maintain a number of zero people requiring interventions against neglected tropical diseases.</w:delText>
              </w:r>
            </w:del>
          </w:p>
        </w:tc>
        <w:tc>
          <w:tcPr>
            <w:tcW w:w="2790" w:type="dxa"/>
            <w:tcBorders>
              <w:top w:val="nil"/>
              <w:left w:val="nil"/>
              <w:bottom w:val="single" w:sz="4" w:space="0" w:color="000000"/>
              <w:right w:val="single" w:sz="4" w:space="0" w:color="000000"/>
            </w:tcBorders>
            <w:shd w:val="clear" w:color="auto" w:fill="auto"/>
            <w:hideMark/>
          </w:tcPr>
          <w:p w14:paraId="1295B935" w14:textId="77777777" w:rsidR="00667C4A" w:rsidRPr="00862D3E" w:rsidRDefault="00667C4A" w:rsidP="00667C4A">
            <w:pPr>
              <w:spacing w:after="0" w:line="240" w:lineRule="auto"/>
              <w:rPr>
                <w:del w:id="1777" w:author="OPD2" w:date="2021-03-16T07:31:00Z"/>
                <w:rFonts w:eastAsia="Times New Roman" w:cstheme="minorHAnsi"/>
                <w:color w:val="000000"/>
              </w:rPr>
            </w:pPr>
            <w:del w:id="1778" w:author="OPD2" w:date="2021-03-16T07:31:00Z">
              <w:r w:rsidRPr="00862D3E">
                <w:rPr>
                  <w:rFonts w:eastAsia="Times New Roman" w:cstheme="minorHAnsi"/>
                  <w:color w:val="000000"/>
                </w:rPr>
                <w:delText> </w:delText>
              </w:r>
            </w:del>
          </w:p>
        </w:tc>
        <w:tc>
          <w:tcPr>
            <w:tcW w:w="2070" w:type="dxa"/>
            <w:tcBorders>
              <w:top w:val="nil"/>
              <w:left w:val="nil"/>
              <w:bottom w:val="single" w:sz="4" w:space="0" w:color="000000"/>
              <w:right w:val="single" w:sz="4" w:space="0" w:color="000000"/>
            </w:tcBorders>
            <w:shd w:val="clear" w:color="auto" w:fill="auto"/>
            <w:hideMark/>
          </w:tcPr>
          <w:p w14:paraId="14EEDF0D" w14:textId="77777777" w:rsidR="00667C4A" w:rsidRPr="00862D3E" w:rsidRDefault="00667C4A" w:rsidP="00667C4A">
            <w:pPr>
              <w:spacing w:after="0" w:line="240" w:lineRule="auto"/>
              <w:rPr>
                <w:del w:id="1779" w:author="OPD2" w:date="2021-03-16T07:31:00Z"/>
                <w:rFonts w:eastAsia="Times New Roman" w:cstheme="minorHAnsi"/>
                <w:color w:val="000000"/>
              </w:rPr>
            </w:pPr>
            <w:del w:id="1780" w:author="OPD2" w:date="2021-03-16T07:31:00Z">
              <w:r w:rsidRPr="00862D3E">
                <w:rPr>
                  <w:rFonts w:eastAsia="Times New Roman" w:cstheme="minorHAnsi"/>
                  <w:color w:val="000000"/>
                </w:rPr>
                <w:delText> </w:delText>
              </w:r>
            </w:del>
          </w:p>
        </w:tc>
        <w:tc>
          <w:tcPr>
            <w:tcW w:w="1710" w:type="dxa"/>
            <w:tcBorders>
              <w:top w:val="nil"/>
              <w:left w:val="nil"/>
              <w:bottom w:val="single" w:sz="4" w:space="0" w:color="000000"/>
              <w:right w:val="single" w:sz="4" w:space="0" w:color="000000"/>
            </w:tcBorders>
            <w:shd w:val="clear" w:color="auto" w:fill="auto"/>
            <w:hideMark/>
          </w:tcPr>
          <w:p w14:paraId="2AEFC36D" w14:textId="77777777" w:rsidR="00667C4A" w:rsidRPr="00862D3E" w:rsidRDefault="00667C4A" w:rsidP="00667C4A">
            <w:pPr>
              <w:spacing w:after="0" w:line="240" w:lineRule="auto"/>
              <w:rPr>
                <w:del w:id="1781" w:author="OPD2" w:date="2021-03-16T07:31:00Z"/>
                <w:rFonts w:eastAsia="Times New Roman" w:cstheme="minorHAnsi"/>
                <w:color w:val="000000"/>
              </w:rPr>
            </w:pPr>
            <w:del w:id="1782" w:author="OPD2" w:date="2021-03-16T07:31:00Z">
              <w:r w:rsidRPr="00862D3E">
                <w:rPr>
                  <w:rFonts w:eastAsia="Times New Roman" w:cstheme="minorHAnsi"/>
                  <w:color w:val="000000"/>
                </w:rPr>
                <w:delText> </w:delText>
              </w:r>
            </w:del>
          </w:p>
        </w:tc>
        <w:tc>
          <w:tcPr>
            <w:tcW w:w="1800" w:type="dxa"/>
            <w:tcBorders>
              <w:top w:val="nil"/>
              <w:left w:val="nil"/>
              <w:bottom w:val="single" w:sz="4" w:space="0" w:color="000000"/>
              <w:right w:val="single" w:sz="4" w:space="0" w:color="auto"/>
            </w:tcBorders>
            <w:shd w:val="clear" w:color="auto" w:fill="auto"/>
            <w:hideMark/>
          </w:tcPr>
          <w:p w14:paraId="4B28EDEF" w14:textId="77777777" w:rsidR="00667C4A" w:rsidRPr="00862D3E" w:rsidRDefault="00667C4A" w:rsidP="00667C4A">
            <w:pPr>
              <w:spacing w:after="0" w:line="240" w:lineRule="auto"/>
              <w:rPr>
                <w:del w:id="1783" w:author="OPD2" w:date="2021-03-16T07:31:00Z"/>
                <w:rFonts w:eastAsia="Times New Roman" w:cstheme="minorHAnsi"/>
                <w:color w:val="000000"/>
              </w:rPr>
            </w:pPr>
            <w:del w:id="1784" w:author="OPD2" w:date="2021-03-16T07:31:00Z">
              <w:r w:rsidRPr="00862D3E">
                <w:rPr>
                  <w:rFonts w:eastAsia="Times New Roman" w:cstheme="minorHAnsi"/>
                  <w:color w:val="000000"/>
                </w:rPr>
                <w:delText> </w:delText>
              </w:r>
            </w:del>
          </w:p>
        </w:tc>
        <w:tc>
          <w:tcPr>
            <w:tcW w:w="2439" w:type="dxa"/>
            <w:tcBorders>
              <w:top w:val="single" w:sz="4" w:space="0" w:color="auto"/>
              <w:left w:val="single" w:sz="4" w:space="0" w:color="auto"/>
              <w:bottom w:val="single" w:sz="4" w:space="0" w:color="auto"/>
              <w:right w:val="single" w:sz="4" w:space="0" w:color="auto"/>
            </w:tcBorders>
            <w:shd w:val="clear" w:color="auto" w:fill="auto"/>
            <w:hideMark/>
          </w:tcPr>
          <w:p w14:paraId="7C3CD2A5" w14:textId="77777777" w:rsidR="00667C4A" w:rsidRPr="00862D3E" w:rsidRDefault="00667C4A" w:rsidP="00667C4A">
            <w:pPr>
              <w:spacing w:after="0" w:line="240" w:lineRule="auto"/>
              <w:rPr>
                <w:del w:id="1785" w:author="OPD2" w:date="2021-03-16T07:31:00Z"/>
                <w:rFonts w:eastAsia="Times New Roman" w:cstheme="minorHAnsi"/>
                <w:color w:val="000000"/>
              </w:rPr>
            </w:pPr>
            <w:del w:id="1786" w:author="OPD2" w:date="2021-03-16T07:31:00Z">
              <w:r w:rsidRPr="00862D3E">
                <w:rPr>
                  <w:rFonts w:eastAsia="Times New Roman" w:cstheme="minorHAnsi"/>
                  <w:color w:val="000000"/>
                </w:rPr>
                <w:delText> </w:delText>
              </w:r>
            </w:del>
          </w:p>
        </w:tc>
      </w:tr>
      <w:tr w:rsidR="00667C4A" w:rsidRPr="00862D3E" w14:paraId="079BF31E" w14:textId="77777777" w:rsidTr="00272B96">
        <w:trPr>
          <w:gridAfter w:val="1"/>
          <w:wAfter w:w="8" w:type="dxa"/>
          <w:trHeight w:val="1995"/>
          <w:del w:id="1787" w:author="OPD2" w:date="2021-03-16T07:31:00Z"/>
        </w:trPr>
        <w:tc>
          <w:tcPr>
            <w:tcW w:w="17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D769A2" w14:textId="77777777" w:rsidR="00667C4A" w:rsidRPr="00862D3E" w:rsidRDefault="00667C4A" w:rsidP="00667C4A">
            <w:pPr>
              <w:spacing w:after="0" w:line="240" w:lineRule="auto"/>
              <w:rPr>
                <w:del w:id="1788" w:author="OPD2" w:date="2021-03-16T07:31:00Z"/>
                <w:rFonts w:eastAsia="Times New Roman" w:cstheme="minorHAnsi"/>
                <w:color w:val="000000"/>
              </w:rPr>
            </w:pPr>
          </w:p>
        </w:tc>
        <w:tc>
          <w:tcPr>
            <w:tcW w:w="2520" w:type="dxa"/>
            <w:tcBorders>
              <w:top w:val="nil"/>
              <w:left w:val="single" w:sz="4" w:space="0" w:color="auto"/>
              <w:bottom w:val="single" w:sz="4" w:space="0" w:color="000000"/>
              <w:right w:val="single" w:sz="4" w:space="0" w:color="000000"/>
            </w:tcBorders>
            <w:shd w:val="clear" w:color="auto" w:fill="auto"/>
            <w:hideMark/>
          </w:tcPr>
          <w:p w14:paraId="0CFC4638" w14:textId="77777777" w:rsidR="00667C4A" w:rsidRPr="00862D3E" w:rsidRDefault="00667C4A" w:rsidP="00667C4A">
            <w:pPr>
              <w:spacing w:after="0" w:line="240" w:lineRule="auto"/>
              <w:rPr>
                <w:del w:id="1789" w:author="OPD2" w:date="2021-03-16T07:31:00Z"/>
                <w:rFonts w:eastAsia="Times New Roman" w:cstheme="minorHAnsi"/>
                <w:color w:val="000000"/>
              </w:rPr>
            </w:pPr>
            <w:del w:id="1790" w:author="OPD2" w:date="2021-03-16T07:31:00Z">
              <w:r w:rsidRPr="00862D3E">
                <w:rPr>
                  <w:rFonts w:eastAsia="Times New Roman" w:cstheme="minorHAnsi"/>
                  <w:color w:val="000000"/>
                </w:rPr>
                <w:delText>3.4.1 - By 2030, reduce the mortality rate per 100,000 between the ages of 30 and 70 years from cardiovascular diseases, cancer, diabetes, or chronic respiratory diseases to 14110.</w:delText>
              </w:r>
            </w:del>
          </w:p>
        </w:tc>
        <w:tc>
          <w:tcPr>
            <w:tcW w:w="2790" w:type="dxa"/>
            <w:tcBorders>
              <w:top w:val="nil"/>
              <w:left w:val="nil"/>
              <w:bottom w:val="single" w:sz="4" w:space="0" w:color="000000"/>
              <w:right w:val="single" w:sz="4" w:space="0" w:color="000000"/>
            </w:tcBorders>
            <w:shd w:val="clear" w:color="auto" w:fill="auto"/>
            <w:hideMark/>
          </w:tcPr>
          <w:p w14:paraId="451E8811" w14:textId="77777777" w:rsidR="00667C4A" w:rsidRPr="00862D3E" w:rsidRDefault="00667C4A" w:rsidP="00667C4A">
            <w:pPr>
              <w:spacing w:after="0" w:line="240" w:lineRule="auto"/>
              <w:rPr>
                <w:del w:id="1791" w:author="OPD2" w:date="2021-03-16T07:31:00Z"/>
                <w:rFonts w:eastAsia="Times New Roman" w:cstheme="minorHAnsi"/>
                <w:color w:val="000000"/>
              </w:rPr>
            </w:pPr>
            <w:del w:id="1792" w:author="OPD2" w:date="2021-03-16T07:31:00Z">
              <w:r w:rsidRPr="00862D3E">
                <w:rPr>
                  <w:rFonts w:eastAsia="Times New Roman" w:cstheme="minorHAnsi"/>
                  <w:color w:val="000000"/>
                </w:rPr>
                <w:delText> </w:delText>
              </w:r>
            </w:del>
          </w:p>
        </w:tc>
        <w:tc>
          <w:tcPr>
            <w:tcW w:w="2070" w:type="dxa"/>
            <w:tcBorders>
              <w:top w:val="nil"/>
              <w:left w:val="nil"/>
              <w:bottom w:val="single" w:sz="4" w:space="0" w:color="000000"/>
              <w:right w:val="single" w:sz="4" w:space="0" w:color="000000"/>
            </w:tcBorders>
            <w:shd w:val="clear" w:color="auto" w:fill="auto"/>
            <w:hideMark/>
          </w:tcPr>
          <w:p w14:paraId="3F56D715" w14:textId="77777777" w:rsidR="00667C4A" w:rsidRPr="00862D3E" w:rsidRDefault="00667C4A" w:rsidP="00667C4A">
            <w:pPr>
              <w:spacing w:after="0" w:line="240" w:lineRule="auto"/>
              <w:rPr>
                <w:del w:id="1793" w:author="OPD2" w:date="2021-03-16T07:31:00Z"/>
                <w:rFonts w:eastAsia="Times New Roman" w:cstheme="minorHAnsi"/>
                <w:color w:val="000000"/>
              </w:rPr>
            </w:pPr>
            <w:del w:id="1794" w:author="OPD2" w:date="2021-03-16T07:31:00Z">
              <w:r w:rsidRPr="00862D3E">
                <w:rPr>
                  <w:rFonts w:eastAsia="Times New Roman" w:cstheme="minorHAnsi"/>
                  <w:color w:val="000000"/>
                </w:rPr>
                <w:delText> </w:delText>
              </w:r>
            </w:del>
          </w:p>
        </w:tc>
        <w:tc>
          <w:tcPr>
            <w:tcW w:w="1710" w:type="dxa"/>
            <w:tcBorders>
              <w:top w:val="nil"/>
              <w:left w:val="nil"/>
              <w:bottom w:val="single" w:sz="4" w:space="0" w:color="000000"/>
              <w:right w:val="single" w:sz="4" w:space="0" w:color="000000"/>
            </w:tcBorders>
            <w:shd w:val="clear" w:color="auto" w:fill="auto"/>
            <w:hideMark/>
          </w:tcPr>
          <w:p w14:paraId="0186117B" w14:textId="77777777" w:rsidR="00667C4A" w:rsidRPr="00862D3E" w:rsidRDefault="00667C4A" w:rsidP="00667C4A">
            <w:pPr>
              <w:spacing w:after="0" w:line="240" w:lineRule="auto"/>
              <w:rPr>
                <w:del w:id="1795" w:author="OPD2" w:date="2021-03-16T07:31:00Z"/>
                <w:rFonts w:eastAsia="Times New Roman" w:cstheme="minorHAnsi"/>
                <w:color w:val="000000"/>
              </w:rPr>
            </w:pPr>
            <w:del w:id="1796" w:author="OPD2" w:date="2021-03-16T07:31:00Z">
              <w:r w:rsidRPr="00862D3E">
                <w:rPr>
                  <w:rFonts w:eastAsia="Times New Roman" w:cstheme="minorHAnsi"/>
                  <w:color w:val="000000"/>
                </w:rPr>
                <w:delText> </w:delText>
              </w:r>
            </w:del>
          </w:p>
        </w:tc>
        <w:tc>
          <w:tcPr>
            <w:tcW w:w="1800" w:type="dxa"/>
            <w:tcBorders>
              <w:top w:val="nil"/>
              <w:left w:val="nil"/>
              <w:bottom w:val="single" w:sz="4" w:space="0" w:color="000000"/>
              <w:right w:val="single" w:sz="4" w:space="0" w:color="auto"/>
            </w:tcBorders>
            <w:shd w:val="clear" w:color="auto" w:fill="auto"/>
            <w:hideMark/>
          </w:tcPr>
          <w:p w14:paraId="0F594ECA" w14:textId="77777777" w:rsidR="00667C4A" w:rsidRPr="00862D3E" w:rsidRDefault="00667C4A" w:rsidP="00667C4A">
            <w:pPr>
              <w:spacing w:after="0" w:line="240" w:lineRule="auto"/>
              <w:rPr>
                <w:del w:id="1797" w:author="OPD2" w:date="2021-03-16T07:31:00Z"/>
                <w:rFonts w:eastAsia="Times New Roman" w:cstheme="minorHAnsi"/>
                <w:color w:val="000000"/>
              </w:rPr>
            </w:pPr>
            <w:del w:id="1798" w:author="OPD2" w:date="2021-03-16T07:31:00Z">
              <w:r w:rsidRPr="00862D3E">
                <w:rPr>
                  <w:rFonts w:eastAsia="Times New Roman" w:cstheme="minorHAnsi"/>
                  <w:color w:val="000000"/>
                </w:rPr>
                <w:delText> </w:delText>
              </w:r>
            </w:del>
          </w:p>
        </w:tc>
        <w:tc>
          <w:tcPr>
            <w:tcW w:w="2439" w:type="dxa"/>
            <w:tcBorders>
              <w:top w:val="single" w:sz="4" w:space="0" w:color="auto"/>
              <w:left w:val="single" w:sz="4" w:space="0" w:color="auto"/>
              <w:bottom w:val="single" w:sz="4" w:space="0" w:color="auto"/>
              <w:right w:val="single" w:sz="4" w:space="0" w:color="auto"/>
            </w:tcBorders>
            <w:shd w:val="clear" w:color="auto" w:fill="auto"/>
            <w:hideMark/>
          </w:tcPr>
          <w:p w14:paraId="70304A36" w14:textId="77777777" w:rsidR="00667C4A" w:rsidRPr="00862D3E" w:rsidRDefault="00667C4A" w:rsidP="00667C4A">
            <w:pPr>
              <w:spacing w:after="0" w:line="240" w:lineRule="auto"/>
              <w:rPr>
                <w:del w:id="1799" w:author="OPD2" w:date="2021-03-16T07:31:00Z"/>
                <w:rFonts w:eastAsia="Times New Roman" w:cstheme="minorHAnsi"/>
                <w:color w:val="000000"/>
              </w:rPr>
            </w:pPr>
            <w:del w:id="1800" w:author="OPD2" w:date="2021-03-16T07:31:00Z">
              <w:r w:rsidRPr="00862D3E">
                <w:rPr>
                  <w:rFonts w:eastAsia="Times New Roman" w:cstheme="minorHAnsi"/>
                  <w:color w:val="000000"/>
                </w:rPr>
                <w:delText> </w:delText>
              </w:r>
            </w:del>
          </w:p>
        </w:tc>
      </w:tr>
      <w:tr w:rsidR="00667C4A" w:rsidRPr="00862D3E" w14:paraId="7AFB910C" w14:textId="77777777" w:rsidTr="00272B96">
        <w:trPr>
          <w:gridAfter w:val="1"/>
          <w:wAfter w:w="8" w:type="dxa"/>
          <w:trHeight w:val="855"/>
          <w:del w:id="1801" w:author="OPD2" w:date="2021-03-16T07:31:00Z"/>
        </w:trPr>
        <w:tc>
          <w:tcPr>
            <w:tcW w:w="17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4CA7A94" w14:textId="77777777" w:rsidR="00667C4A" w:rsidRPr="00862D3E" w:rsidRDefault="00667C4A" w:rsidP="00667C4A">
            <w:pPr>
              <w:spacing w:after="0" w:line="240" w:lineRule="auto"/>
              <w:rPr>
                <w:del w:id="1802" w:author="OPD2" w:date="2021-03-16T07:31:00Z"/>
                <w:rFonts w:eastAsia="Times New Roman" w:cstheme="minorHAnsi"/>
                <w:color w:val="000000"/>
              </w:rPr>
            </w:pPr>
          </w:p>
        </w:tc>
        <w:tc>
          <w:tcPr>
            <w:tcW w:w="2520" w:type="dxa"/>
            <w:tcBorders>
              <w:top w:val="nil"/>
              <w:left w:val="single" w:sz="4" w:space="0" w:color="auto"/>
              <w:bottom w:val="single" w:sz="4" w:space="0" w:color="000000"/>
              <w:right w:val="single" w:sz="4" w:space="0" w:color="000000"/>
            </w:tcBorders>
            <w:shd w:val="clear" w:color="auto" w:fill="auto"/>
            <w:hideMark/>
          </w:tcPr>
          <w:p w14:paraId="66CD277A" w14:textId="77777777" w:rsidR="00667C4A" w:rsidRPr="00862D3E" w:rsidRDefault="00667C4A" w:rsidP="00667C4A">
            <w:pPr>
              <w:spacing w:after="0" w:line="240" w:lineRule="auto"/>
              <w:rPr>
                <w:del w:id="1803" w:author="OPD2" w:date="2021-03-16T07:31:00Z"/>
                <w:rFonts w:eastAsia="Times New Roman" w:cstheme="minorHAnsi"/>
                <w:color w:val="000000"/>
              </w:rPr>
            </w:pPr>
            <w:del w:id="1804" w:author="OPD2" w:date="2021-03-16T07:31:00Z">
              <w:r w:rsidRPr="00862D3E">
                <w:rPr>
                  <w:rFonts w:eastAsia="Times New Roman" w:cstheme="minorHAnsi"/>
                  <w:color w:val="000000"/>
                </w:rPr>
                <w:delText>3.4.2 - By 2030, reduce the suicide mortality rate per 100,000 from 15.4 to 14.</w:delText>
              </w:r>
            </w:del>
          </w:p>
        </w:tc>
        <w:tc>
          <w:tcPr>
            <w:tcW w:w="2790" w:type="dxa"/>
            <w:tcBorders>
              <w:top w:val="nil"/>
              <w:left w:val="nil"/>
              <w:bottom w:val="single" w:sz="4" w:space="0" w:color="000000"/>
              <w:right w:val="single" w:sz="4" w:space="0" w:color="000000"/>
            </w:tcBorders>
            <w:shd w:val="clear" w:color="auto" w:fill="auto"/>
            <w:hideMark/>
          </w:tcPr>
          <w:p w14:paraId="6770577F" w14:textId="77777777" w:rsidR="00667C4A" w:rsidRPr="00862D3E" w:rsidRDefault="00667C4A" w:rsidP="00667C4A">
            <w:pPr>
              <w:spacing w:after="0" w:line="240" w:lineRule="auto"/>
              <w:rPr>
                <w:del w:id="1805" w:author="OPD2" w:date="2021-03-16T07:31:00Z"/>
                <w:rFonts w:eastAsia="Times New Roman" w:cstheme="minorHAnsi"/>
                <w:color w:val="000000"/>
              </w:rPr>
            </w:pPr>
            <w:del w:id="1806" w:author="OPD2" w:date="2021-03-16T07:31:00Z">
              <w:r w:rsidRPr="00862D3E">
                <w:rPr>
                  <w:rFonts w:eastAsia="Times New Roman" w:cstheme="minorHAnsi"/>
                  <w:color w:val="000000"/>
                </w:rPr>
                <w:delText> </w:delText>
              </w:r>
            </w:del>
          </w:p>
        </w:tc>
        <w:tc>
          <w:tcPr>
            <w:tcW w:w="2070" w:type="dxa"/>
            <w:tcBorders>
              <w:top w:val="nil"/>
              <w:left w:val="nil"/>
              <w:bottom w:val="single" w:sz="4" w:space="0" w:color="000000"/>
              <w:right w:val="single" w:sz="4" w:space="0" w:color="000000"/>
            </w:tcBorders>
            <w:shd w:val="clear" w:color="auto" w:fill="auto"/>
            <w:hideMark/>
          </w:tcPr>
          <w:p w14:paraId="5BD99DB8" w14:textId="77777777" w:rsidR="00667C4A" w:rsidRPr="00862D3E" w:rsidRDefault="00667C4A" w:rsidP="00667C4A">
            <w:pPr>
              <w:spacing w:after="0" w:line="240" w:lineRule="auto"/>
              <w:rPr>
                <w:del w:id="1807" w:author="OPD2" w:date="2021-03-16T07:31:00Z"/>
                <w:rFonts w:eastAsia="Times New Roman" w:cstheme="minorHAnsi"/>
                <w:color w:val="000000"/>
              </w:rPr>
            </w:pPr>
            <w:del w:id="1808" w:author="OPD2" w:date="2021-03-16T07:31:00Z">
              <w:r w:rsidRPr="00862D3E">
                <w:rPr>
                  <w:rFonts w:eastAsia="Times New Roman" w:cstheme="minorHAnsi"/>
                  <w:color w:val="000000"/>
                </w:rPr>
                <w:delText> </w:delText>
              </w:r>
            </w:del>
          </w:p>
        </w:tc>
        <w:tc>
          <w:tcPr>
            <w:tcW w:w="1710" w:type="dxa"/>
            <w:tcBorders>
              <w:top w:val="nil"/>
              <w:left w:val="nil"/>
              <w:bottom w:val="single" w:sz="4" w:space="0" w:color="000000"/>
              <w:right w:val="single" w:sz="4" w:space="0" w:color="000000"/>
            </w:tcBorders>
            <w:shd w:val="clear" w:color="auto" w:fill="auto"/>
            <w:hideMark/>
          </w:tcPr>
          <w:p w14:paraId="46847BFA" w14:textId="77777777" w:rsidR="00667C4A" w:rsidRPr="00862D3E" w:rsidRDefault="00667C4A" w:rsidP="00667C4A">
            <w:pPr>
              <w:spacing w:after="0" w:line="240" w:lineRule="auto"/>
              <w:rPr>
                <w:del w:id="1809" w:author="OPD2" w:date="2021-03-16T07:31:00Z"/>
                <w:rFonts w:eastAsia="Times New Roman" w:cstheme="minorHAnsi"/>
                <w:color w:val="000000"/>
              </w:rPr>
            </w:pPr>
            <w:del w:id="1810" w:author="OPD2" w:date="2021-03-16T07:31:00Z">
              <w:r w:rsidRPr="00862D3E">
                <w:rPr>
                  <w:rFonts w:eastAsia="Times New Roman" w:cstheme="minorHAnsi"/>
                  <w:color w:val="000000"/>
                </w:rPr>
                <w:delText> </w:delText>
              </w:r>
            </w:del>
          </w:p>
        </w:tc>
        <w:tc>
          <w:tcPr>
            <w:tcW w:w="1800" w:type="dxa"/>
            <w:tcBorders>
              <w:top w:val="nil"/>
              <w:left w:val="nil"/>
              <w:bottom w:val="single" w:sz="4" w:space="0" w:color="000000"/>
              <w:right w:val="single" w:sz="4" w:space="0" w:color="auto"/>
            </w:tcBorders>
            <w:shd w:val="clear" w:color="auto" w:fill="auto"/>
            <w:hideMark/>
          </w:tcPr>
          <w:p w14:paraId="63950161" w14:textId="77777777" w:rsidR="00667C4A" w:rsidRPr="00862D3E" w:rsidRDefault="00667C4A" w:rsidP="00667C4A">
            <w:pPr>
              <w:spacing w:after="0" w:line="240" w:lineRule="auto"/>
              <w:rPr>
                <w:del w:id="1811" w:author="OPD2" w:date="2021-03-16T07:31:00Z"/>
                <w:rFonts w:eastAsia="Times New Roman" w:cstheme="minorHAnsi"/>
                <w:color w:val="000000"/>
              </w:rPr>
            </w:pPr>
            <w:del w:id="1812" w:author="OPD2" w:date="2021-03-16T07:31:00Z">
              <w:r w:rsidRPr="00862D3E">
                <w:rPr>
                  <w:rFonts w:eastAsia="Times New Roman" w:cstheme="minorHAnsi"/>
                  <w:color w:val="000000"/>
                </w:rPr>
                <w:delText> </w:delText>
              </w:r>
            </w:del>
          </w:p>
        </w:tc>
        <w:tc>
          <w:tcPr>
            <w:tcW w:w="2439" w:type="dxa"/>
            <w:tcBorders>
              <w:top w:val="single" w:sz="4" w:space="0" w:color="auto"/>
              <w:left w:val="single" w:sz="4" w:space="0" w:color="auto"/>
              <w:bottom w:val="single" w:sz="4" w:space="0" w:color="auto"/>
              <w:right w:val="single" w:sz="4" w:space="0" w:color="auto"/>
            </w:tcBorders>
            <w:shd w:val="clear" w:color="auto" w:fill="auto"/>
            <w:hideMark/>
          </w:tcPr>
          <w:p w14:paraId="6662E517" w14:textId="77777777" w:rsidR="00667C4A" w:rsidRPr="00862D3E" w:rsidRDefault="00667C4A" w:rsidP="00667C4A">
            <w:pPr>
              <w:spacing w:after="0" w:line="240" w:lineRule="auto"/>
              <w:rPr>
                <w:del w:id="1813" w:author="OPD2" w:date="2021-03-16T07:31:00Z"/>
                <w:rFonts w:eastAsia="Times New Roman" w:cstheme="minorHAnsi"/>
                <w:color w:val="000000"/>
              </w:rPr>
            </w:pPr>
            <w:del w:id="1814" w:author="OPD2" w:date="2021-03-16T07:31:00Z">
              <w:r w:rsidRPr="00862D3E">
                <w:rPr>
                  <w:rFonts w:eastAsia="Times New Roman" w:cstheme="minorHAnsi"/>
                  <w:color w:val="000000"/>
                </w:rPr>
                <w:delText> </w:delText>
              </w:r>
            </w:del>
          </w:p>
        </w:tc>
      </w:tr>
      <w:tr w:rsidR="00667C4A" w:rsidRPr="00862D3E" w14:paraId="3F775173" w14:textId="77777777" w:rsidTr="00272B96">
        <w:trPr>
          <w:gridAfter w:val="1"/>
          <w:wAfter w:w="8" w:type="dxa"/>
          <w:trHeight w:val="1710"/>
          <w:del w:id="1815" w:author="OPD2" w:date="2021-03-16T07:31:00Z"/>
        </w:trPr>
        <w:tc>
          <w:tcPr>
            <w:tcW w:w="17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FF87691" w14:textId="77777777" w:rsidR="00667C4A" w:rsidRPr="00862D3E" w:rsidRDefault="00667C4A" w:rsidP="00667C4A">
            <w:pPr>
              <w:spacing w:after="0" w:line="240" w:lineRule="auto"/>
              <w:rPr>
                <w:del w:id="1816" w:author="OPD2" w:date="2021-03-16T07:31:00Z"/>
                <w:rFonts w:eastAsia="Times New Roman" w:cstheme="minorHAnsi"/>
                <w:color w:val="000000"/>
              </w:rPr>
            </w:pPr>
          </w:p>
        </w:tc>
        <w:tc>
          <w:tcPr>
            <w:tcW w:w="2520" w:type="dxa"/>
            <w:tcBorders>
              <w:top w:val="nil"/>
              <w:left w:val="single" w:sz="4" w:space="0" w:color="auto"/>
              <w:bottom w:val="nil"/>
              <w:right w:val="single" w:sz="4" w:space="0" w:color="000000"/>
            </w:tcBorders>
            <w:shd w:val="clear" w:color="auto" w:fill="auto"/>
            <w:hideMark/>
          </w:tcPr>
          <w:p w14:paraId="19E9603C" w14:textId="77777777" w:rsidR="00667C4A" w:rsidRPr="00862D3E" w:rsidRDefault="00667C4A" w:rsidP="00667C4A">
            <w:pPr>
              <w:spacing w:after="0" w:line="240" w:lineRule="auto"/>
              <w:rPr>
                <w:del w:id="1817" w:author="OPD2" w:date="2021-03-16T07:31:00Z"/>
                <w:rFonts w:eastAsia="Times New Roman" w:cstheme="minorHAnsi"/>
                <w:color w:val="000000"/>
              </w:rPr>
            </w:pPr>
            <w:del w:id="1818" w:author="OPD2" w:date="2021-03-16T07:31:00Z">
              <w:r w:rsidRPr="00862D3E">
                <w:rPr>
                  <w:rFonts w:eastAsia="Times New Roman" w:cstheme="minorHAnsi"/>
                  <w:color w:val="000000"/>
                </w:rPr>
                <w:delText xml:space="preserve">3.4.2.a - By 2030, reduce the percentage of high school students who actually attempted suicide in the past year by 10% of the rate reported in 2017. </w:delText>
              </w:r>
            </w:del>
          </w:p>
        </w:tc>
        <w:tc>
          <w:tcPr>
            <w:tcW w:w="2790" w:type="dxa"/>
            <w:tcBorders>
              <w:top w:val="nil"/>
              <w:left w:val="nil"/>
              <w:bottom w:val="nil"/>
              <w:right w:val="single" w:sz="4" w:space="0" w:color="000000"/>
            </w:tcBorders>
            <w:shd w:val="clear" w:color="auto" w:fill="auto"/>
            <w:hideMark/>
          </w:tcPr>
          <w:p w14:paraId="291DA32F" w14:textId="77777777" w:rsidR="00667C4A" w:rsidRPr="00862D3E" w:rsidRDefault="00667C4A" w:rsidP="00667C4A">
            <w:pPr>
              <w:spacing w:after="0" w:line="240" w:lineRule="auto"/>
              <w:rPr>
                <w:del w:id="1819" w:author="OPD2" w:date="2021-03-16T07:31:00Z"/>
                <w:rFonts w:eastAsia="Times New Roman" w:cstheme="minorHAnsi"/>
                <w:color w:val="000000"/>
              </w:rPr>
            </w:pPr>
            <w:del w:id="1820" w:author="OPD2" w:date="2021-03-16T07:31:00Z">
              <w:r w:rsidRPr="00862D3E">
                <w:rPr>
                  <w:rFonts w:eastAsia="Times New Roman" w:cstheme="minorHAnsi"/>
                  <w:color w:val="000000"/>
                </w:rPr>
                <w:delText> </w:delText>
              </w:r>
            </w:del>
          </w:p>
        </w:tc>
        <w:tc>
          <w:tcPr>
            <w:tcW w:w="2070" w:type="dxa"/>
            <w:tcBorders>
              <w:top w:val="nil"/>
              <w:left w:val="nil"/>
              <w:bottom w:val="nil"/>
              <w:right w:val="single" w:sz="4" w:space="0" w:color="000000"/>
            </w:tcBorders>
            <w:shd w:val="clear" w:color="auto" w:fill="auto"/>
            <w:hideMark/>
          </w:tcPr>
          <w:p w14:paraId="7109FD31" w14:textId="77777777" w:rsidR="00667C4A" w:rsidRPr="00862D3E" w:rsidRDefault="00667C4A" w:rsidP="00667C4A">
            <w:pPr>
              <w:spacing w:after="0" w:line="240" w:lineRule="auto"/>
              <w:rPr>
                <w:del w:id="1821" w:author="OPD2" w:date="2021-03-16T07:31:00Z"/>
                <w:rFonts w:eastAsia="Times New Roman" w:cstheme="minorHAnsi"/>
                <w:color w:val="000000"/>
              </w:rPr>
            </w:pPr>
            <w:del w:id="1822" w:author="OPD2" w:date="2021-03-16T07:31:00Z">
              <w:r w:rsidRPr="00862D3E">
                <w:rPr>
                  <w:rFonts w:eastAsia="Times New Roman" w:cstheme="minorHAnsi"/>
                  <w:color w:val="000000"/>
                </w:rPr>
                <w:delText> </w:delText>
              </w:r>
            </w:del>
          </w:p>
        </w:tc>
        <w:tc>
          <w:tcPr>
            <w:tcW w:w="1710" w:type="dxa"/>
            <w:tcBorders>
              <w:top w:val="nil"/>
              <w:left w:val="nil"/>
              <w:bottom w:val="nil"/>
              <w:right w:val="single" w:sz="4" w:space="0" w:color="000000"/>
            </w:tcBorders>
            <w:shd w:val="clear" w:color="auto" w:fill="auto"/>
            <w:hideMark/>
          </w:tcPr>
          <w:p w14:paraId="274326B5" w14:textId="77777777" w:rsidR="00667C4A" w:rsidRPr="00862D3E" w:rsidRDefault="00667C4A" w:rsidP="00667C4A">
            <w:pPr>
              <w:spacing w:after="0" w:line="240" w:lineRule="auto"/>
              <w:rPr>
                <w:del w:id="1823" w:author="OPD2" w:date="2021-03-16T07:31:00Z"/>
                <w:rFonts w:eastAsia="Times New Roman" w:cstheme="minorHAnsi"/>
                <w:color w:val="000000"/>
              </w:rPr>
            </w:pPr>
            <w:del w:id="1824" w:author="OPD2" w:date="2021-03-16T07:31:00Z">
              <w:r w:rsidRPr="00862D3E">
                <w:rPr>
                  <w:rFonts w:eastAsia="Times New Roman" w:cstheme="minorHAnsi"/>
                  <w:color w:val="000000"/>
                </w:rPr>
                <w:delText> </w:delText>
              </w:r>
            </w:del>
          </w:p>
        </w:tc>
        <w:tc>
          <w:tcPr>
            <w:tcW w:w="1800" w:type="dxa"/>
            <w:tcBorders>
              <w:top w:val="nil"/>
              <w:left w:val="nil"/>
              <w:bottom w:val="nil"/>
              <w:right w:val="single" w:sz="4" w:space="0" w:color="auto"/>
            </w:tcBorders>
            <w:shd w:val="clear" w:color="auto" w:fill="auto"/>
            <w:hideMark/>
          </w:tcPr>
          <w:p w14:paraId="5630A26D" w14:textId="77777777" w:rsidR="00667C4A" w:rsidRPr="00862D3E" w:rsidRDefault="00667C4A" w:rsidP="00667C4A">
            <w:pPr>
              <w:spacing w:after="0" w:line="240" w:lineRule="auto"/>
              <w:rPr>
                <w:del w:id="1825" w:author="OPD2" w:date="2021-03-16T07:31:00Z"/>
                <w:rFonts w:eastAsia="Times New Roman" w:cstheme="minorHAnsi"/>
                <w:color w:val="000000"/>
              </w:rPr>
            </w:pPr>
            <w:del w:id="1826" w:author="OPD2" w:date="2021-03-16T07:31:00Z">
              <w:r w:rsidRPr="00862D3E">
                <w:rPr>
                  <w:rFonts w:eastAsia="Times New Roman" w:cstheme="minorHAnsi"/>
                  <w:color w:val="000000"/>
                </w:rPr>
                <w:delText> </w:delText>
              </w:r>
            </w:del>
          </w:p>
        </w:tc>
        <w:tc>
          <w:tcPr>
            <w:tcW w:w="2439" w:type="dxa"/>
            <w:tcBorders>
              <w:top w:val="single" w:sz="4" w:space="0" w:color="auto"/>
              <w:left w:val="single" w:sz="4" w:space="0" w:color="auto"/>
              <w:bottom w:val="single" w:sz="4" w:space="0" w:color="auto"/>
              <w:right w:val="single" w:sz="4" w:space="0" w:color="auto"/>
            </w:tcBorders>
            <w:shd w:val="clear" w:color="auto" w:fill="auto"/>
            <w:hideMark/>
          </w:tcPr>
          <w:p w14:paraId="22D4240A" w14:textId="77777777" w:rsidR="00667C4A" w:rsidRPr="00862D3E" w:rsidRDefault="00667C4A" w:rsidP="00667C4A">
            <w:pPr>
              <w:spacing w:after="0" w:line="240" w:lineRule="auto"/>
              <w:rPr>
                <w:del w:id="1827" w:author="OPD2" w:date="2021-03-16T07:31:00Z"/>
                <w:rFonts w:eastAsia="Times New Roman" w:cstheme="minorHAnsi"/>
                <w:color w:val="000000"/>
              </w:rPr>
            </w:pPr>
            <w:del w:id="1828" w:author="OPD2" w:date="2021-03-16T07:31:00Z">
              <w:r w:rsidRPr="00862D3E">
                <w:rPr>
                  <w:rFonts w:eastAsia="Times New Roman" w:cstheme="minorHAnsi"/>
                  <w:color w:val="000000"/>
                </w:rPr>
                <w:delText> </w:delText>
              </w:r>
            </w:del>
          </w:p>
        </w:tc>
      </w:tr>
      <w:tr w:rsidR="00667C4A" w:rsidRPr="00862D3E" w14:paraId="3E2A4D56" w14:textId="77777777" w:rsidTr="00272B96">
        <w:trPr>
          <w:gridAfter w:val="1"/>
          <w:wAfter w:w="8" w:type="dxa"/>
          <w:trHeight w:val="855"/>
          <w:del w:id="1829" w:author="OPD2" w:date="2021-03-16T07:31:00Z"/>
        </w:trPr>
        <w:tc>
          <w:tcPr>
            <w:tcW w:w="1710" w:type="dxa"/>
            <w:tcBorders>
              <w:top w:val="single" w:sz="4" w:space="0" w:color="auto"/>
              <w:left w:val="single" w:sz="4" w:space="0" w:color="auto"/>
              <w:bottom w:val="single" w:sz="4" w:space="0" w:color="auto"/>
              <w:right w:val="nil"/>
            </w:tcBorders>
            <w:shd w:val="clear" w:color="auto" w:fill="auto"/>
            <w:vAlign w:val="bottom"/>
            <w:hideMark/>
          </w:tcPr>
          <w:p w14:paraId="5F7C7CFF" w14:textId="77777777" w:rsidR="00667C4A" w:rsidRPr="00862D3E" w:rsidRDefault="00667C4A" w:rsidP="00667C4A">
            <w:pPr>
              <w:spacing w:after="0" w:line="240" w:lineRule="auto"/>
              <w:rPr>
                <w:del w:id="1830" w:author="OPD2" w:date="2021-03-16T07:31:00Z"/>
                <w:rFonts w:eastAsia="Times New Roman" w:cstheme="minorHAnsi"/>
                <w:color w:val="000000"/>
              </w:rPr>
            </w:pPr>
          </w:p>
        </w:tc>
        <w:tc>
          <w:tcPr>
            <w:tcW w:w="25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5D422C5" w14:textId="77777777" w:rsidR="00667C4A" w:rsidRPr="00862D3E" w:rsidRDefault="00667C4A" w:rsidP="00667C4A">
            <w:pPr>
              <w:spacing w:after="0" w:line="240" w:lineRule="auto"/>
              <w:rPr>
                <w:del w:id="1831" w:author="OPD2" w:date="2021-03-16T07:31:00Z"/>
                <w:rFonts w:eastAsia="Times New Roman" w:cstheme="minorHAnsi"/>
                <w:color w:val="000000"/>
              </w:rPr>
            </w:pPr>
            <w:del w:id="1832" w:author="OPD2" w:date="2021-03-16T07:31:00Z">
              <w:r w:rsidRPr="00862D3E">
                <w:rPr>
                  <w:rFonts w:eastAsia="Times New Roman" w:cstheme="minorHAnsi"/>
                  <w:color w:val="000000"/>
                </w:rPr>
                <w:delText>3.4.3 - By 2030, show no increase in diabetes prevalence among adults.</w:delText>
              </w:r>
            </w:del>
          </w:p>
        </w:tc>
        <w:tc>
          <w:tcPr>
            <w:tcW w:w="2790" w:type="dxa"/>
            <w:tcBorders>
              <w:top w:val="single" w:sz="4" w:space="0" w:color="auto"/>
              <w:left w:val="nil"/>
              <w:bottom w:val="single" w:sz="4" w:space="0" w:color="auto"/>
              <w:right w:val="single" w:sz="4" w:space="0" w:color="auto"/>
            </w:tcBorders>
            <w:shd w:val="clear" w:color="auto" w:fill="auto"/>
            <w:vAlign w:val="bottom"/>
            <w:hideMark/>
          </w:tcPr>
          <w:p w14:paraId="7646BB20" w14:textId="77777777" w:rsidR="00667C4A" w:rsidRPr="00862D3E" w:rsidRDefault="00667C4A" w:rsidP="00667C4A">
            <w:pPr>
              <w:spacing w:after="0" w:line="240" w:lineRule="auto"/>
              <w:rPr>
                <w:del w:id="1833" w:author="OPD2" w:date="2021-03-16T07:31:00Z"/>
                <w:rFonts w:eastAsia="Times New Roman" w:cstheme="minorHAnsi"/>
                <w:color w:val="000000"/>
              </w:rPr>
            </w:pPr>
            <w:del w:id="1834" w:author="OPD2" w:date="2021-03-16T07:31:00Z">
              <w:r w:rsidRPr="00862D3E">
                <w:rPr>
                  <w:rFonts w:eastAsia="Times New Roman" w:cstheme="minorHAnsi"/>
                  <w:color w:val="000000"/>
                </w:rPr>
                <w:delText> </w:delText>
              </w:r>
            </w:del>
          </w:p>
        </w:tc>
        <w:tc>
          <w:tcPr>
            <w:tcW w:w="2070" w:type="dxa"/>
            <w:tcBorders>
              <w:top w:val="single" w:sz="4" w:space="0" w:color="auto"/>
              <w:left w:val="nil"/>
              <w:bottom w:val="single" w:sz="4" w:space="0" w:color="auto"/>
              <w:right w:val="single" w:sz="4" w:space="0" w:color="auto"/>
            </w:tcBorders>
            <w:shd w:val="clear" w:color="auto" w:fill="auto"/>
            <w:vAlign w:val="bottom"/>
            <w:hideMark/>
          </w:tcPr>
          <w:p w14:paraId="1285B97B" w14:textId="77777777" w:rsidR="00667C4A" w:rsidRPr="00862D3E" w:rsidRDefault="00667C4A" w:rsidP="00667C4A">
            <w:pPr>
              <w:spacing w:after="0" w:line="240" w:lineRule="auto"/>
              <w:rPr>
                <w:del w:id="1835" w:author="OPD2" w:date="2021-03-16T07:31:00Z"/>
                <w:rFonts w:eastAsia="Times New Roman" w:cstheme="minorHAnsi"/>
                <w:color w:val="000000"/>
              </w:rPr>
            </w:pPr>
            <w:del w:id="1836" w:author="OPD2" w:date="2021-03-16T07:31:00Z">
              <w:r w:rsidRPr="00862D3E">
                <w:rPr>
                  <w:rFonts w:eastAsia="Times New Roman" w:cstheme="minorHAnsi"/>
                  <w:color w:val="000000"/>
                </w:rPr>
                <w:delText> </w:delText>
              </w:r>
            </w:del>
          </w:p>
        </w:tc>
        <w:tc>
          <w:tcPr>
            <w:tcW w:w="1710" w:type="dxa"/>
            <w:tcBorders>
              <w:top w:val="single" w:sz="4" w:space="0" w:color="auto"/>
              <w:left w:val="nil"/>
              <w:bottom w:val="single" w:sz="4" w:space="0" w:color="auto"/>
              <w:right w:val="single" w:sz="4" w:space="0" w:color="auto"/>
            </w:tcBorders>
            <w:shd w:val="clear" w:color="auto" w:fill="auto"/>
            <w:vAlign w:val="bottom"/>
            <w:hideMark/>
          </w:tcPr>
          <w:p w14:paraId="2F296B17" w14:textId="77777777" w:rsidR="00667C4A" w:rsidRPr="00862D3E" w:rsidRDefault="00667C4A" w:rsidP="00667C4A">
            <w:pPr>
              <w:spacing w:after="0" w:line="240" w:lineRule="auto"/>
              <w:rPr>
                <w:del w:id="1837" w:author="OPD2" w:date="2021-03-16T07:31:00Z"/>
                <w:rFonts w:eastAsia="Times New Roman" w:cstheme="minorHAnsi"/>
                <w:color w:val="000000"/>
              </w:rPr>
            </w:pPr>
            <w:del w:id="1838" w:author="OPD2" w:date="2021-03-16T07:31:00Z">
              <w:r w:rsidRPr="00862D3E">
                <w:rPr>
                  <w:rFonts w:eastAsia="Times New Roman" w:cstheme="minorHAnsi"/>
                  <w:color w:val="000000"/>
                </w:rPr>
                <w:delText> </w:delText>
              </w:r>
            </w:del>
          </w:p>
        </w:tc>
        <w:tc>
          <w:tcPr>
            <w:tcW w:w="1800" w:type="dxa"/>
            <w:tcBorders>
              <w:top w:val="single" w:sz="4" w:space="0" w:color="auto"/>
              <w:left w:val="nil"/>
              <w:bottom w:val="single" w:sz="4" w:space="0" w:color="auto"/>
              <w:right w:val="single" w:sz="4" w:space="0" w:color="auto"/>
            </w:tcBorders>
            <w:shd w:val="clear" w:color="auto" w:fill="auto"/>
            <w:vAlign w:val="bottom"/>
            <w:hideMark/>
          </w:tcPr>
          <w:p w14:paraId="62FE2F2A" w14:textId="77777777" w:rsidR="00667C4A" w:rsidRPr="00862D3E" w:rsidRDefault="00667C4A" w:rsidP="00667C4A">
            <w:pPr>
              <w:spacing w:after="0" w:line="240" w:lineRule="auto"/>
              <w:rPr>
                <w:del w:id="1839" w:author="OPD2" w:date="2021-03-16T07:31:00Z"/>
                <w:rFonts w:eastAsia="Times New Roman" w:cstheme="minorHAnsi"/>
                <w:color w:val="000000"/>
              </w:rPr>
            </w:pPr>
            <w:del w:id="1840" w:author="OPD2" w:date="2021-03-16T07:31:00Z">
              <w:r w:rsidRPr="00862D3E">
                <w:rPr>
                  <w:rFonts w:eastAsia="Times New Roman" w:cstheme="minorHAnsi"/>
                  <w:color w:val="000000"/>
                </w:rPr>
                <w:delText> </w:delText>
              </w:r>
            </w:del>
          </w:p>
        </w:tc>
        <w:tc>
          <w:tcPr>
            <w:tcW w:w="2439" w:type="dxa"/>
            <w:tcBorders>
              <w:top w:val="single" w:sz="4" w:space="0" w:color="auto"/>
              <w:left w:val="nil"/>
              <w:bottom w:val="single" w:sz="4" w:space="0" w:color="auto"/>
              <w:right w:val="single" w:sz="4" w:space="0" w:color="auto"/>
            </w:tcBorders>
            <w:shd w:val="clear" w:color="auto" w:fill="auto"/>
            <w:vAlign w:val="bottom"/>
            <w:hideMark/>
          </w:tcPr>
          <w:p w14:paraId="4C6447FB" w14:textId="77777777" w:rsidR="00667C4A" w:rsidRPr="00862D3E" w:rsidRDefault="00667C4A" w:rsidP="00667C4A">
            <w:pPr>
              <w:spacing w:after="0" w:line="240" w:lineRule="auto"/>
              <w:rPr>
                <w:del w:id="1841" w:author="OPD2" w:date="2021-03-16T07:31:00Z"/>
                <w:rFonts w:eastAsia="Times New Roman" w:cstheme="minorHAnsi"/>
                <w:color w:val="000000"/>
              </w:rPr>
            </w:pPr>
            <w:del w:id="1842" w:author="OPD2" w:date="2021-03-16T07:31:00Z">
              <w:r w:rsidRPr="00862D3E">
                <w:rPr>
                  <w:rFonts w:eastAsia="Times New Roman" w:cstheme="minorHAnsi"/>
                  <w:color w:val="000000"/>
                </w:rPr>
                <w:delText> </w:delText>
              </w:r>
            </w:del>
          </w:p>
        </w:tc>
      </w:tr>
      <w:tr w:rsidR="00667C4A" w:rsidRPr="00862D3E" w14:paraId="3B34E5AC" w14:textId="77777777" w:rsidTr="00272B96">
        <w:trPr>
          <w:gridAfter w:val="1"/>
          <w:wAfter w:w="8" w:type="dxa"/>
          <w:trHeight w:val="855"/>
          <w:del w:id="1843" w:author="OPD2" w:date="2021-03-16T07:31:00Z"/>
        </w:trPr>
        <w:tc>
          <w:tcPr>
            <w:tcW w:w="1710" w:type="dxa"/>
            <w:tcBorders>
              <w:top w:val="single" w:sz="4" w:space="0" w:color="auto"/>
              <w:left w:val="single" w:sz="4" w:space="0" w:color="auto"/>
              <w:bottom w:val="single" w:sz="4" w:space="0" w:color="auto"/>
              <w:right w:val="nil"/>
            </w:tcBorders>
            <w:shd w:val="clear" w:color="auto" w:fill="auto"/>
            <w:vAlign w:val="bottom"/>
            <w:hideMark/>
          </w:tcPr>
          <w:p w14:paraId="77E5BE52" w14:textId="77777777" w:rsidR="00667C4A" w:rsidRPr="00862D3E" w:rsidRDefault="00667C4A" w:rsidP="00667C4A">
            <w:pPr>
              <w:spacing w:after="0" w:line="240" w:lineRule="auto"/>
              <w:rPr>
                <w:del w:id="1844" w:author="OPD2" w:date="2021-03-16T07:31:00Z"/>
                <w:rFonts w:eastAsia="Times New Roman" w:cstheme="minorHAnsi"/>
                <w:color w:val="000000"/>
              </w:rPr>
            </w:pPr>
          </w:p>
        </w:tc>
        <w:tc>
          <w:tcPr>
            <w:tcW w:w="2520" w:type="dxa"/>
            <w:tcBorders>
              <w:top w:val="nil"/>
              <w:left w:val="single" w:sz="4" w:space="0" w:color="auto"/>
              <w:bottom w:val="single" w:sz="4" w:space="0" w:color="auto"/>
              <w:right w:val="single" w:sz="4" w:space="0" w:color="auto"/>
            </w:tcBorders>
            <w:shd w:val="clear" w:color="auto" w:fill="auto"/>
            <w:vAlign w:val="bottom"/>
            <w:hideMark/>
          </w:tcPr>
          <w:p w14:paraId="43C34713" w14:textId="77777777" w:rsidR="00667C4A" w:rsidRPr="00862D3E" w:rsidRDefault="00667C4A" w:rsidP="00667C4A">
            <w:pPr>
              <w:spacing w:after="0" w:line="240" w:lineRule="auto"/>
              <w:rPr>
                <w:del w:id="1845" w:author="OPD2" w:date="2021-03-16T07:31:00Z"/>
                <w:rFonts w:eastAsia="Times New Roman" w:cstheme="minorHAnsi"/>
                <w:color w:val="000000"/>
              </w:rPr>
            </w:pPr>
            <w:del w:id="1846" w:author="OPD2" w:date="2021-03-16T07:31:00Z">
              <w:r w:rsidRPr="00862D3E">
                <w:rPr>
                  <w:rFonts w:eastAsia="Times New Roman" w:cstheme="minorHAnsi"/>
                  <w:color w:val="000000"/>
                </w:rPr>
                <w:delText>3.4.4 - By 2030, show no increase in hypertension prevalence among adults.</w:delText>
              </w:r>
            </w:del>
          </w:p>
        </w:tc>
        <w:tc>
          <w:tcPr>
            <w:tcW w:w="2790" w:type="dxa"/>
            <w:tcBorders>
              <w:top w:val="nil"/>
              <w:left w:val="nil"/>
              <w:bottom w:val="single" w:sz="4" w:space="0" w:color="auto"/>
              <w:right w:val="single" w:sz="4" w:space="0" w:color="auto"/>
            </w:tcBorders>
            <w:shd w:val="clear" w:color="auto" w:fill="auto"/>
            <w:vAlign w:val="bottom"/>
            <w:hideMark/>
          </w:tcPr>
          <w:p w14:paraId="358A8456" w14:textId="77777777" w:rsidR="00667C4A" w:rsidRPr="00862D3E" w:rsidRDefault="00667C4A" w:rsidP="00667C4A">
            <w:pPr>
              <w:spacing w:after="0" w:line="240" w:lineRule="auto"/>
              <w:rPr>
                <w:del w:id="1847" w:author="OPD2" w:date="2021-03-16T07:31:00Z"/>
                <w:rFonts w:eastAsia="Times New Roman" w:cstheme="minorHAnsi"/>
                <w:color w:val="000000"/>
              </w:rPr>
            </w:pPr>
            <w:del w:id="1848" w:author="OPD2" w:date="2021-03-16T07:31:00Z">
              <w:r w:rsidRPr="00862D3E">
                <w:rPr>
                  <w:rFonts w:eastAsia="Times New Roman" w:cstheme="minorHAnsi"/>
                  <w:color w:val="000000"/>
                </w:rPr>
                <w:delText> </w:delText>
              </w:r>
            </w:del>
          </w:p>
        </w:tc>
        <w:tc>
          <w:tcPr>
            <w:tcW w:w="2070" w:type="dxa"/>
            <w:tcBorders>
              <w:top w:val="nil"/>
              <w:left w:val="nil"/>
              <w:bottom w:val="single" w:sz="4" w:space="0" w:color="auto"/>
              <w:right w:val="single" w:sz="4" w:space="0" w:color="auto"/>
            </w:tcBorders>
            <w:shd w:val="clear" w:color="auto" w:fill="auto"/>
            <w:vAlign w:val="bottom"/>
            <w:hideMark/>
          </w:tcPr>
          <w:p w14:paraId="1E03A851" w14:textId="77777777" w:rsidR="00667C4A" w:rsidRPr="00862D3E" w:rsidRDefault="00667C4A" w:rsidP="00667C4A">
            <w:pPr>
              <w:spacing w:after="0" w:line="240" w:lineRule="auto"/>
              <w:rPr>
                <w:del w:id="1849" w:author="OPD2" w:date="2021-03-16T07:31:00Z"/>
                <w:rFonts w:eastAsia="Times New Roman" w:cstheme="minorHAnsi"/>
                <w:color w:val="000000"/>
              </w:rPr>
            </w:pPr>
            <w:del w:id="1850" w:author="OPD2" w:date="2021-03-16T07:31:00Z">
              <w:r w:rsidRPr="00862D3E">
                <w:rPr>
                  <w:rFonts w:eastAsia="Times New Roman" w:cstheme="minorHAnsi"/>
                  <w:color w:val="000000"/>
                </w:rPr>
                <w:delText> </w:delText>
              </w:r>
            </w:del>
          </w:p>
        </w:tc>
        <w:tc>
          <w:tcPr>
            <w:tcW w:w="1710" w:type="dxa"/>
            <w:tcBorders>
              <w:top w:val="nil"/>
              <w:left w:val="nil"/>
              <w:bottom w:val="single" w:sz="4" w:space="0" w:color="auto"/>
              <w:right w:val="single" w:sz="4" w:space="0" w:color="auto"/>
            </w:tcBorders>
            <w:shd w:val="clear" w:color="auto" w:fill="auto"/>
            <w:vAlign w:val="bottom"/>
            <w:hideMark/>
          </w:tcPr>
          <w:p w14:paraId="0D5CF36F" w14:textId="77777777" w:rsidR="00667C4A" w:rsidRPr="00862D3E" w:rsidRDefault="00667C4A" w:rsidP="00667C4A">
            <w:pPr>
              <w:spacing w:after="0" w:line="240" w:lineRule="auto"/>
              <w:rPr>
                <w:del w:id="1851" w:author="OPD2" w:date="2021-03-16T07:31:00Z"/>
                <w:rFonts w:eastAsia="Times New Roman" w:cstheme="minorHAnsi"/>
                <w:color w:val="000000"/>
              </w:rPr>
            </w:pPr>
            <w:del w:id="1852" w:author="OPD2" w:date="2021-03-16T07:31:00Z">
              <w:r w:rsidRPr="00862D3E">
                <w:rPr>
                  <w:rFonts w:eastAsia="Times New Roman" w:cstheme="minorHAnsi"/>
                  <w:color w:val="000000"/>
                </w:rPr>
                <w:delText> </w:delText>
              </w:r>
            </w:del>
          </w:p>
        </w:tc>
        <w:tc>
          <w:tcPr>
            <w:tcW w:w="1800" w:type="dxa"/>
            <w:tcBorders>
              <w:top w:val="nil"/>
              <w:left w:val="nil"/>
              <w:bottom w:val="single" w:sz="4" w:space="0" w:color="auto"/>
              <w:right w:val="single" w:sz="4" w:space="0" w:color="auto"/>
            </w:tcBorders>
            <w:shd w:val="clear" w:color="auto" w:fill="auto"/>
            <w:vAlign w:val="bottom"/>
            <w:hideMark/>
          </w:tcPr>
          <w:p w14:paraId="41F3B228" w14:textId="77777777" w:rsidR="00667C4A" w:rsidRPr="00862D3E" w:rsidRDefault="00667C4A" w:rsidP="00667C4A">
            <w:pPr>
              <w:spacing w:after="0" w:line="240" w:lineRule="auto"/>
              <w:rPr>
                <w:del w:id="1853" w:author="OPD2" w:date="2021-03-16T07:31:00Z"/>
                <w:rFonts w:eastAsia="Times New Roman" w:cstheme="minorHAnsi"/>
                <w:color w:val="000000"/>
              </w:rPr>
            </w:pPr>
            <w:del w:id="1854" w:author="OPD2" w:date="2021-03-16T07:31:00Z">
              <w:r w:rsidRPr="00862D3E">
                <w:rPr>
                  <w:rFonts w:eastAsia="Times New Roman" w:cstheme="minorHAnsi"/>
                  <w:color w:val="000000"/>
                </w:rPr>
                <w:delText> </w:delText>
              </w:r>
            </w:del>
          </w:p>
        </w:tc>
        <w:tc>
          <w:tcPr>
            <w:tcW w:w="2439" w:type="dxa"/>
            <w:tcBorders>
              <w:top w:val="single" w:sz="4" w:space="0" w:color="auto"/>
              <w:left w:val="nil"/>
              <w:bottom w:val="single" w:sz="4" w:space="0" w:color="auto"/>
              <w:right w:val="single" w:sz="4" w:space="0" w:color="auto"/>
            </w:tcBorders>
            <w:shd w:val="clear" w:color="auto" w:fill="auto"/>
            <w:vAlign w:val="bottom"/>
            <w:hideMark/>
          </w:tcPr>
          <w:p w14:paraId="3D06714A" w14:textId="77777777" w:rsidR="00667C4A" w:rsidRPr="00862D3E" w:rsidRDefault="00667C4A" w:rsidP="00667C4A">
            <w:pPr>
              <w:spacing w:after="0" w:line="240" w:lineRule="auto"/>
              <w:rPr>
                <w:del w:id="1855" w:author="OPD2" w:date="2021-03-16T07:31:00Z"/>
                <w:rFonts w:eastAsia="Times New Roman" w:cstheme="minorHAnsi"/>
                <w:color w:val="000000"/>
              </w:rPr>
            </w:pPr>
            <w:del w:id="1856" w:author="OPD2" w:date="2021-03-16T07:31:00Z">
              <w:r w:rsidRPr="00862D3E">
                <w:rPr>
                  <w:rFonts w:eastAsia="Times New Roman" w:cstheme="minorHAnsi"/>
                  <w:color w:val="000000"/>
                </w:rPr>
                <w:delText> </w:delText>
              </w:r>
            </w:del>
          </w:p>
        </w:tc>
      </w:tr>
      <w:tr w:rsidR="00667C4A" w:rsidRPr="00862D3E" w14:paraId="704748AB" w14:textId="77777777" w:rsidTr="00272B96">
        <w:trPr>
          <w:gridAfter w:val="1"/>
          <w:wAfter w:w="8" w:type="dxa"/>
          <w:trHeight w:val="4560"/>
          <w:del w:id="1857" w:author="OPD2" w:date="2021-03-16T07:31:00Z"/>
        </w:trPr>
        <w:tc>
          <w:tcPr>
            <w:tcW w:w="1710" w:type="dxa"/>
            <w:tcBorders>
              <w:top w:val="single" w:sz="4" w:space="0" w:color="auto"/>
              <w:left w:val="single" w:sz="4" w:space="0" w:color="auto"/>
              <w:bottom w:val="single" w:sz="4" w:space="0" w:color="auto"/>
              <w:right w:val="nil"/>
            </w:tcBorders>
            <w:shd w:val="clear" w:color="auto" w:fill="auto"/>
            <w:vAlign w:val="bottom"/>
            <w:hideMark/>
          </w:tcPr>
          <w:p w14:paraId="775BBD64" w14:textId="77777777" w:rsidR="00667C4A" w:rsidRPr="00862D3E" w:rsidRDefault="00667C4A" w:rsidP="00667C4A">
            <w:pPr>
              <w:spacing w:after="0" w:line="240" w:lineRule="auto"/>
              <w:rPr>
                <w:del w:id="1858" w:author="OPD2" w:date="2021-03-16T07:31:00Z"/>
                <w:rFonts w:eastAsia="Times New Roman" w:cstheme="minorHAnsi"/>
                <w:color w:val="000000"/>
              </w:rPr>
            </w:pPr>
          </w:p>
        </w:tc>
        <w:tc>
          <w:tcPr>
            <w:tcW w:w="2520" w:type="dxa"/>
            <w:tcBorders>
              <w:top w:val="nil"/>
              <w:left w:val="single" w:sz="4" w:space="0" w:color="auto"/>
              <w:bottom w:val="single" w:sz="4" w:space="0" w:color="auto"/>
              <w:right w:val="single" w:sz="4" w:space="0" w:color="auto"/>
            </w:tcBorders>
            <w:shd w:val="clear" w:color="auto" w:fill="auto"/>
            <w:vAlign w:val="bottom"/>
            <w:hideMark/>
          </w:tcPr>
          <w:p w14:paraId="157D913A" w14:textId="79FF676C" w:rsidR="00667C4A" w:rsidRPr="00862D3E" w:rsidRDefault="00667C4A" w:rsidP="00667C4A">
            <w:pPr>
              <w:spacing w:after="0" w:line="240" w:lineRule="auto"/>
              <w:rPr>
                <w:del w:id="1859" w:author="OPD2" w:date="2021-03-16T07:31:00Z"/>
                <w:rFonts w:eastAsia="Times New Roman" w:cstheme="minorHAnsi"/>
                <w:color w:val="000000"/>
              </w:rPr>
            </w:pPr>
            <w:del w:id="1860" w:author="OPD2" w:date="2021-03-16T07:31:00Z">
              <w:r w:rsidRPr="00862D3E">
                <w:rPr>
                  <w:rFonts w:eastAsia="Times New Roman" w:cstheme="minorHAnsi"/>
                  <w:color w:val="000000"/>
                </w:rPr>
                <w:delText xml:space="preserve">3.5.1 - By 2030, the CNMI will have evidence-based treatment interventions across the continuum of care for substance use disorders.  Partnership between the CHCC, the Substance Abuse, Addictions, and Rehabilitation (SAAR) Program under the Office of the Governor, Drug Court Program under the CNMI Superior Court, and other treatment and support facilities and organizations will work toward achievement of this goal.  </w:delText>
              </w:r>
            </w:del>
          </w:p>
        </w:tc>
        <w:tc>
          <w:tcPr>
            <w:tcW w:w="2790" w:type="dxa"/>
            <w:tcBorders>
              <w:top w:val="nil"/>
              <w:left w:val="nil"/>
              <w:bottom w:val="single" w:sz="4" w:space="0" w:color="auto"/>
              <w:right w:val="single" w:sz="4" w:space="0" w:color="auto"/>
            </w:tcBorders>
            <w:shd w:val="clear" w:color="auto" w:fill="auto"/>
            <w:vAlign w:val="bottom"/>
            <w:hideMark/>
          </w:tcPr>
          <w:p w14:paraId="0D392721" w14:textId="77777777" w:rsidR="00667C4A" w:rsidRPr="00862D3E" w:rsidRDefault="00667C4A" w:rsidP="00667C4A">
            <w:pPr>
              <w:spacing w:after="0" w:line="240" w:lineRule="auto"/>
              <w:rPr>
                <w:del w:id="1861" w:author="OPD2" w:date="2021-03-16T07:31:00Z"/>
                <w:rFonts w:eastAsia="Times New Roman" w:cstheme="minorHAnsi"/>
                <w:color w:val="000000"/>
              </w:rPr>
            </w:pPr>
            <w:del w:id="1862" w:author="OPD2" w:date="2021-03-16T07:31:00Z">
              <w:r w:rsidRPr="00862D3E">
                <w:rPr>
                  <w:rFonts w:eastAsia="Times New Roman" w:cstheme="minorHAnsi"/>
                  <w:color w:val="000000"/>
                </w:rPr>
                <w:delText> </w:delText>
              </w:r>
            </w:del>
          </w:p>
        </w:tc>
        <w:tc>
          <w:tcPr>
            <w:tcW w:w="2070" w:type="dxa"/>
            <w:tcBorders>
              <w:top w:val="nil"/>
              <w:left w:val="nil"/>
              <w:bottom w:val="single" w:sz="4" w:space="0" w:color="auto"/>
              <w:right w:val="single" w:sz="4" w:space="0" w:color="auto"/>
            </w:tcBorders>
            <w:shd w:val="clear" w:color="auto" w:fill="auto"/>
            <w:vAlign w:val="bottom"/>
            <w:hideMark/>
          </w:tcPr>
          <w:p w14:paraId="649ED449" w14:textId="77777777" w:rsidR="00667C4A" w:rsidRPr="00862D3E" w:rsidRDefault="00667C4A" w:rsidP="00667C4A">
            <w:pPr>
              <w:spacing w:after="0" w:line="240" w:lineRule="auto"/>
              <w:rPr>
                <w:del w:id="1863" w:author="OPD2" w:date="2021-03-16T07:31:00Z"/>
                <w:rFonts w:eastAsia="Times New Roman" w:cstheme="minorHAnsi"/>
                <w:color w:val="000000"/>
              </w:rPr>
            </w:pPr>
            <w:del w:id="1864" w:author="OPD2" w:date="2021-03-16T07:31:00Z">
              <w:r w:rsidRPr="00862D3E">
                <w:rPr>
                  <w:rFonts w:eastAsia="Times New Roman" w:cstheme="minorHAnsi"/>
                  <w:color w:val="000000"/>
                </w:rPr>
                <w:delText> </w:delText>
              </w:r>
            </w:del>
          </w:p>
        </w:tc>
        <w:tc>
          <w:tcPr>
            <w:tcW w:w="1710" w:type="dxa"/>
            <w:tcBorders>
              <w:top w:val="nil"/>
              <w:left w:val="nil"/>
              <w:bottom w:val="single" w:sz="4" w:space="0" w:color="auto"/>
              <w:right w:val="single" w:sz="4" w:space="0" w:color="auto"/>
            </w:tcBorders>
            <w:shd w:val="clear" w:color="auto" w:fill="auto"/>
            <w:vAlign w:val="bottom"/>
            <w:hideMark/>
          </w:tcPr>
          <w:p w14:paraId="3C42D04F" w14:textId="77777777" w:rsidR="00667C4A" w:rsidRPr="00862D3E" w:rsidRDefault="00667C4A" w:rsidP="00667C4A">
            <w:pPr>
              <w:spacing w:after="0" w:line="240" w:lineRule="auto"/>
              <w:rPr>
                <w:del w:id="1865" w:author="OPD2" w:date="2021-03-16T07:31:00Z"/>
                <w:rFonts w:eastAsia="Times New Roman" w:cstheme="minorHAnsi"/>
                <w:color w:val="000000"/>
              </w:rPr>
            </w:pPr>
            <w:del w:id="1866" w:author="OPD2" w:date="2021-03-16T07:31:00Z">
              <w:r w:rsidRPr="00862D3E">
                <w:rPr>
                  <w:rFonts w:eastAsia="Times New Roman" w:cstheme="minorHAnsi"/>
                  <w:color w:val="000000"/>
                </w:rPr>
                <w:delText> </w:delText>
              </w:r>
            </w:del>
          </w:p>
        </w:tc>
        <w:tc>
          <w:tcPr>
            <w:tcW w:w="1800" w:type="dxa"/>
            <w:tcBorders>
              <w:top w:val="nil"/>
              <w:left w:val="nil"/>
              <w:bottom w:val="single" w:sz="4" w:space="0" w:color="auto"/>
              <w:right w:val="single" w:sz="4" w:space="0" w:color="auto"/>
            </w:tcBorders>
            <w:shd w:val="clear" w:color="auto" w:fill="auto"/>
            <w:vAlign w:val="bottom"/>
            <w:hideMark/>
          </w:tcPr>
          <w:p w14:paraId="6A3E2DBB" w14:textId="77777777" w:rsidR="00667C4A" w:rsidRPr="00862D3E" w:rsidRDefault="00667C4A" w:rsidP="00667C4A">
            <w:pPr>
              <w:spacing w:after="0" w:line="240" w:lineRule="auto"/>
              <w:rPr>
                <w:del w:id="1867" w:author="OPD2" w:date="2021-03-16T07:31:00Z"/>
                <w:rFonts w:eastAsia="Times New Roman" w:cstheme="minorHAnsi"/>
                <w:color w:val="000000"/>
              </w:rPr>
            </w:pPr>
            <w:del w:id="1868" w:author="OPD2" w:date="2021-03-16T07:31:00Z">
              <w:r w:rsidRPr="00862D3E">
                <w:rPr>
                  <w:rFonts w:eastAsia="Times New Roman" w:cstheme="minorHAnsi"/>
                  <w:color w:val="000000"/>
                </w:rPr>
                <w:delText> </w:delText>
              </w:r>
            </w:del>
          </w:p>
        </w:tc>
        <w:tc>
          <w:tcPr>
            <w:tcW w:w="2439" w:type="dxa"/>
            <w:tcBorders>
              <w:top w:val="single" w:sz="4" w:space="0" w:color="auto"/>
              <w:left w:val="nil"/>
              <w:bottom w:val="single" w:sz="4" w:space="0" w:color="auto"/>
              <w:right w:val="single" w:sz="4" w:space="0" w:color="auto"/>
            </w:tcBorders>
            <w:shd w:val="clear" w:color="auto" w:fill="auto"/>
            <w:vAlign w:val="bottom"/>
            <w:hideMark/>
          </w:tcPr>
          <w:p w14:paraId="6E6D4043" w14:textId="77777777" w:rsidR="00667C4A" w:rsidRPr="00862D3E" w:rsidRDefault="00667C4A" w:rsidP="00667C4A">
            <w:pPr>
              <w:spacing w:after="0" w:line="240" w:lineRule="auto"/>
              <w:rPr>
                <w:del w:id="1869" w:author="OPD2" w:date="2021-03-16T07:31:00Z"/>
                <w:rFonts w:eastAsia="Times New Roman" w:cstheme="minorHAnsi"/>
                <w:color w:val="000000"/>
              </w:rPr>
            </w:pPr>
            <w:del w:id="1870" w:author="OPD2" w:date="2021-03-16T07:31:00Z">
              <w:r w:rsidRPr="00862D3E">
                <w:rPr>
                  <w:rFonts w:eastAsia="Times New Roman" w:cstheme="minorHAnsi"/>
                  <w:color w:val="000000"/>
                </w:rPr>
                <w:delText> </w:delText>
              </w:r>
            </w:del>
          </w:p>
        </w:tc>
      </w:tr>
      <w:tr w:rsidR="00667C4A" w:rsidRPr="00862D3E" w14:paraId="69A0D9CD" w14:textId="77777777" w:rsidTr="00272B96">
        <w:trPr>
          <w:gridAfter w:val="1"/>
          <w:wAfter w:w="8" w:type="dxa"/>
          <w:trHeight w:val="890"/>
          <w:del w:id="1871" w:author="OPD2" w:date="2021-03-16T07:31:00Z"/>
        </w:trPr>
        <w:tc>
          <w:tcPr>
            <w:tcW w:w="1710" w:type="dxa"/>
            <w:tcBorders>
              <w:top w:val="single" w:sz="4" w:space="0" w:color="auto"/>
              <w:left w:val="single" w:sz="4" w:space="0" w:color="auto"/>
              <w:bottom w:val="single" w:sz="4" w:space="0" w:color="auto"/>
              <w:right w:val="nil"/>
            </w:tcBorders>
            <w:shd w:val="clear" w:color="auto" w:fill="auto"/>
            <w:vAlign w:val="bottom"/>
            <w:hideMark/>
          </w:tcPr>
          <w:p w14:paraId="79BBAB8C" w14:textId="77777777" w:rsidR="00667C4A" w:rsidRPr="00862D3E" w:rsidRDefault="00667C4A" w:rsidP="00667C4A">
            <w:pPr>
              <w:spacing w:after="0" w:line="240" w:lineRule="auto"/>
              <w:rPr>
                <w:del w:id="1872" w:author="OPD2" w:date="2021-03-16T07:31:00Z"/>
                <w:rFonts w:eastAsia="Times New Roman" w:cstheme="minorHAnsi"/>
                <w:color w:val="000000"/>
              </w:rPr>
            </w:pPr>
          </w:p>
        </w:tc>
        <w:tc>
          <w:tcPr>
            <w:tcW w:w="2520" w:type="dxa"/>
            <w:tcBorders>
              <w:top w:val="nil"/>
              <w:left w:val="single" w:sz="4" w:space="0" w:color="auto"/>
              <w:bottom w:val="single" w:sz="4" w:space="0" w:color="auto"/>
              <w:right w:val="single" w:sz="4" w:space="0" w:color="auto"/>
            </w:tcBorders>
            <w:shd w:val="clear" w:color="auto" w:fill="auto"/>
            <w:vAlign w:val="bottom"/>
            <w:hideMark/>
          </w:tcPr>
          <w:p w14:paraId="2FB11B90" w14:textId="77777777" w:rsidR="00667C4A" w:rsidRPr="00862D3E" w:rsidRDefault="00667C4A" w:rsidP="00667C4A">
            <w:pPr>
              <w:spacing w:after="0" w:line="240" w:lineRule="auto"/>
              <w:rPr>
                <w:del w:id="1873" w:author="OPD2" w:date="2021-03-16T07:31:00Z"/>
                <w:rFonts w:eastAsia="Times New Roman" w:cstheme="minorHAnsi"/>
                <w:color w:val="000000"/>
              </w:rPr>
            </w:pPr>
            <w:del w:id="1874" w:author="OPD2" w:date="2021-03-16T07:31:00Z">
              <w:r w:rsidRPr="00862D3E">
                <w:rPr>
                  <w:rFonts w:eastAsia="Times New Roman" w:cstheme="minorHAnsi"/>
                  <w:color w:val="000000"/>
                </w:rPr>
                <w:delText>3.5.2 - By 2030, the CNMI will aim for a 15% reduction in harmful use of alcohol in each of the following areas: underage drinking, binge drinking, and drinking and driving.  Partnership between the CHCC, the Department of Commerce and the Department of Public Safety will work toward achievement of these goals</w:delText>
              </w:r>
            </w:del>
          </w:p>
        </w:tc>
        <w:tc>
          <w:tcPr>
            <w:tcW w:w="2790" w:type="dxa"/>
            <w:tcBorders>
              <w:top w:val="nil"/>
              <w:left w:val="nil"/>
              <w:bottom w:val="single" w:sz="4" w:space="0" w:color="auto"/>
              <w:right w:val="single" w:sz="4" w:space="0" w:color="auto"/>
            </w:tcBorders>
            <w:shd w:val="clear" w:color="auto" w:fill="auto"/>
            <w:vAlign w:val="bottom"/>
            <w:hideMark/>
          </w:tcPr>
          <w:p w14:paraId="387B26F9" w14:textId="77777777" w:rsidR="00667C4A" w:rsidRPr="00862D3E" w:rsidRDefault="00667C4A" w:rsidP="00667C4A">
            <w:pPr>
              <w:spacing w:after="0" w:line="240" w:lineRule="auto"/>
              <w:rPr>
                <w:del w:id="1875" w:author="OPD2" w:date="2021-03-16T07:31:00Z"/>
                <w:rFonts w:eastAsia="Times New Roman" w:cstheme="minorHAnsi"/>
                <w:color w:val="000000"/>
              </w:rPr>
            </w:pPr>
            <w:del w:id="1876" w:author="OPD2" w:date="2021-03-16T07:31:00Z">
              <w:r w:rsidRPr="00862D3E">
                <w:rPr>
                  <w:rFonts w:eastAsia="Times New Roman" w:cstheme="minorHAnsi"/>
                  <w:color w:val="000000"/>
                </w:rPr>
                <w:delText> </w:delText>
              </w:r>
            </w:del>
          </w:p>
        </w:tc>
        <w:tc>
          <w:tcPr>
            <w:tcW w:w="2070" w:type="dxa"/>
            <w:tcBorders>
              <w:top w:val="nil"/>
              <w:left w:val="nil"/>
              <w:bottom w:val="single" w:sz="4" w:space="0" w:color="auto"/>
              <w:right w:val="single" w:sz="4" w:space="0" w:color="auto"/>
            </w:tcBorders>
            <w:shd w:val="clear" w:color="auto" w:fill="auto"/>
            <w:vAlign w:val="bottom"/>
            <w:hideMark/>
          </w:tcPr>
          <w:p w14:paraId="6792F91E" w14:textId="77777777" w:rsidR="00667C4A" w:rsidRPr="00862D3E" w:rsidRDefault="00667C4A" w:rsidP="00667C4A">
            <w:pPr>
              <w:spacing w:after="0" w:line="240" w:lineRule="auto"/>
              <w:rPr>
                <w:del w:id="1877" w:author="OPD2" w:date="2021-03-16T07:31:00Z"/>
                <w:rFonts w:eastAsia="Times New Roman" w:cstheme="minorHAnsi"/>
                <w:color w:val="000000"/>
              </w:rPr>
            </w:pPr>
            <w:del w:id="1878" w:author="OPD2" w:date="2021-03-16T07:31:00Z">
              <w:r w:rsidRPr="00862D3E">
                <w:rPr>
                  <w:rFonts w:eastAsia="Times New Roman" w:cstheme="minorHAnsi"/>
                  <w:color w:val="000000"/>
                </w:rPr>
                <w:delText> </w:delText>
              </w:r>
            </w:del>
          </w:p>
        </w:tc>
        <w:tc>
          <w:tcPr>
            <w:tcW w:w="1710" w:type="dxa"/>
            <w:tcBorders>
              <w:top w:val="nil"/>
              <w:left w:val="nil"/>
              <w:bottom w:val="single" w:sz="4" w:space="0" w:color="auto"/>
              <w:right w:val="single" w:sz="4" w:space="0" w:color="auto"/>
            </w:tcBorders>
            <w:shd w:val="clear" w:color="auto" w:fill="auto"/>
            <w:vAlign w:val="bottom"/>
            <w:hideMark/>
          </w:tcPr>
          <w:p w14:paraId="0C6BEBDD" w14:textId="77777777" w:rsidR="00667C4A" w:rsidRPr="00862D3E" w:rsidRDefault="00667C4A" w:rsidP="00667C4A">
            <w:pPr>
              <w:spacing w:after="0" w:line="240" w:lineRule="auto"/>
              <w:rPr>
                <w:del w:id="1879" w:author="OPD2" w:date="2021-03-16T07:31:00Z"/>
                <w:rFonts w:eastAsia="Times New Roman" w:cstheme="minorHAnsi"/>
                <w:color w:val="000000"/>
              </w:rPr>
            </w:pPr>
            <w:del w:id="1880" w:author="OPD2" w:date="2021-03-16T07:31:00Z">
              <w:r w:rsidRPr="00862D3E">
                <w:rPr>
                  <w:rFonts w:eastAsia="Times New Roman" w:cstheme="minorHAnsi"/>
                  <w:color w:val="000000"/>
                </w:rPr>
                <w:delText> </w:delText>
              </w:r>
            </w:del>
          </w:p>
        </w:tc>
        <w:tc>
          <w:tcPr>
            <w:tcW w:w="1800" w:type="dxa"/>
            <w:tcBorders>
              <w:top w:val="nil"/>
              <w:left w:val="nil"/>
              <w:bottom w:val="single" w:sz="4" w:space="0" w:color="auto"/>
              <w:right w:val="single" w:sz="4" w:space="0" w:color="auto"/>
            </w:tcBorders>
            <w:shd w:val="clear" w:color="auto" w:fill="auto"/>
            <w:vAlign w:val="bottom"/>
            <w:hideMark/>
          </w:tcPr>
          <w:p w14:paraId="23442958" w14:textId="77777777" w:rsidR="00667C4A" w:rsidRPr="00862D3E" w:rsidRDefault="00667C4A" w:rsidP="00667C4A">
            <w:pPr>
              <w:spacing w:after="0" w:line="240" w:lineRule="auto"/>
              <w:rPr>
                <w:del w:id="1881" w:author="OPD2" w:date="2021-03-16T07:31:00Z"/>
                <w:rFonts w:eastAsia="Times New Roman" w:cstheme="minorHAnsi"/>
                <w:color w:val="000000"/>
              </w:rPr>
            </w:pPr>
            <w:del w:id="1882" w:author="OPD2" w:date="2021-03-16T07:31:00Z">
              <w:r w:rsidRPr="00862D3E">
                <w:rPr>
                  <w:rFonts w:eastAsia="Times New Roman" w:cstheme="minorHAnsi"/>
                  <w:color w:val="000000"/>
                </w:rPr>
                <w:delText> </w:delText>
              </w:r>
            </w:del>
          </w:p>
        </w:tc>
        <w:tc>
          <w:tcPr>
            <w:tcW w:w="2439" w:type="dxa"/>
            <w:tcBorders>
              <w:top w:val="single" w:sz="4" w:space="0" w:color="auto"/>
              <w:left w:val="nil"/>
              <w:bottom w:val="single" w:sz="4" w:space="0" w:color="auto"/>
              <w:right w:val="single" w:sz="4" w:space="0" w:color="auto"/>
            </w:tcBorders>
            <w:shd w:val="clear" w:color="auto" w:fill="auto"/>
            <w:vAlign w:val="bottom"/>
            <w:hideMark/>
          </w:tcPr>
          <w:p w14:paraId="08F2E752" w14:textId="77777777" w:rsidR="00667C4A" w:rsidRPr="00862D3E" w:rsidRDefault="00667C4A" w:rsidP="00667C4A">
            <w:pPr>
              <w:spacing w:after="0" w:line="240" w:lineRule="auto"/>
              <w:rPr>
                <w:del w:id="1883" w:author="OPD2" w:date="2021-03-16T07:31:00Z"/>
                <w:rFonts w:eastAsia="Times New Roman" w:cstheme="minorHAnsi"/>
                <w:color w:val="000000"/>
              </w:rPr>
            </w:pPr>
            <w:del w:id="1884" w:author="OPD2" w:date="2021-03-16T07:31:00Z">
              <w:r w:rsidRPr="00862D3E">
                <w:rPr>
                  <w:rFonts w:eastAsia="Times New Roman" w:cstheme="minorHAnsi"/>
                  <w:color w:val="000000"/>
                </w:rPr>
                <w:delText> </w:delText>
              </w:r>
            </w:del>
          </w:p>
        </w:tc>
      </w:tr>
      <w:tr w:rsidR="00667C4A" w:rsidRPr="00862D3E" w14:paraId="3DD0F836" w14:textId="77777777" w:rsidTr="00272B96">
        <w:trPr>
          <w:gridAfter w:val="1"/>
          <w:wAfter w:w="8" w:type="dxa"/>
          <w:trHeight w:val="855"/>
          <w:del w:id="1885" w:author="OPD2" w:date="2021-03-16T07:31:00Z"/>
        </w:trPr>
        <w:tc>
          <w:tcPr>
            <w:tcW w:w="1710" w:type="dxa"/>
            <w:tcBorders>
              <w:top w:val="single" w:sz="4" w:space="0" w:color="auto"/>
              <w:left w:val="single" w:sz="4" w:space="0" w:color="auto"/>
              <w:bottom w:val="single" w:sz="4" w:space="0" w:color="auto"/>
              <w:right w:val="nil"/>
            </w:tcBorders>
            <w:shd w:val="clear" w:color="auto" w:fill="auto"/>
            <w:vAlign w:val="bottom"/>
            <w:hideMark/>
          </w:tcPr>
          <w:p w14:paraId="5AD08355" w14:textId="77777777" w:rsidR="00667C4A" w:rsidRPr="00862D3E" w:rsidRDefault="00667C4A" w:rsidP="00667C4A">
            <w:pPr>
              <w:spacing w:after="0" w:line="240" w:lineRule="auto"/>
              <w:rPr>
                <w:del w:id="1886" w:author="OPD2" w:date="2021-03-16T07:31:00Z"/>
                <w:rFonts w:eastAsia="Times New Roman" w:cstheme="minorHAnsi"/>
                <w:color w:val="000000"/>
              </w:rPr>
            </w:pPr>
          </w:p>
        </w:tc>
        <w:tc>
          <w:tcPr>
            <w:tcW w:w="2520" w:type="dxa"/>
            <w:tcBorders>
              <w:top w:val="nil"/>
              <w:left w:val="single" w:sz="4" w:space="0" w:color="auto"/>
              <w:bottom w:val="single" w:sz="4" w:space="0" w:color="auto"/>
              <w:right w:val="single" w:sz="4" w:space="0" w:color="auto"/>
            </w:tcBorders>
            <w:shd w:val="clear" w:color="auto" w:fill="auto"/>
            <w:vAlign w:val="bottom"/>
            <w:hideMark/>
          </w:tcPr>
          <w:p w14:paraId="0C4B495F" w14:textId="77777777" w:rsidR="00667C4A" w:rsidRPr="00862D3E" w:rsidRDefault="00667C4A" w:rsidP="00667C4A">
            <w:pPr>
              <w:spacing w:after="0" w:line="240" w:lineRule="auto"/>
              <w:rPr>
                <w:del w:id="1887" w:author="OPD2" w:date="2021-03-16T07:31:00Z"/>
                <w:rFonts w:eastAsia="Times New Roman" w:cstheme="minorHAnsi"/>
                <w:color w:val="000000"/>
              </w:rPr>
            </w:pPr>
            <w:del w:id="1888" w:author="OPD2" w:date="2021-03-16T07:31:00Z">
              <w:r w:rsidRPr="00862D3E">
                <w:rPr>
                  <w:rFonts w:eastAsia="Times New Roman" w:cstheme="minorHAnsi"/>
                  <w:color w:val="000000"/>
                </w:rPr>
                <w:delText>3.6.1 - By 2030, reduce the death rate due to road traffic injuries per 100,000 to 4.</w:delText>
              </w:r>
            </w:del>
          </w:p>
        </w:tc>
        <w:tc>
          <w:tcPr>
            <w:tcW w:w="2790" w:type="dxa"/>
            <w:tcBorders>
              <w:top w:val="nil"/>
              <w:left w:val="nil"/>
              <w:bottom w:val="single" w:sz="4" w:space="0" w:color="auto"/>
              <w:right w:val="single" w:sz="4" w:space="0" w:color="auto"/>
            </w:tcBorders>
            <w:shd w:val="clear" w:color="auto" w:fill="auto"/>
            <w:vAlign w:val="bottom"/>
            <w:hideMark/>
          </w:tcPr>
          <w:p w14:paraId="3F4A6DCB" w14:textId="77777777" w:rsidR="00667C4A" w:rsidRPr="00862D3E" w:rsidRDefault="00667C4A" w:rsidP="00667C4A">
            <w:pPr>
              <w:spacing w:after="0" w:line="240" w:lineRule="auto"/>
              <w:rPr>
                <w:del w:id="1889" w:author="OPD2" w:date="2021-03-16T07:31:00Z"/>
                <w:rFonts w:eastAsia="Times New Roman" w:cstheme="minorHAnsi"/>
                <w:color w:val="000000"/>
              </w:rPr>
            </w:pPr>
            <w:del w:id="1890" w:author="OPD2" w:date="2021-03-16T07:31:00Z">
              <w:r w:rsidRPr="00862D3E">
                <w:rPr>
                  <w:rFonts w:eastAsia="Times New Roman" w:cstheme="minorHAnsi"/>
                  <w:color w:val="000000"/>
                </w:rPr>
                <w:delText> </w:delText>
              </w:r>
            </w:del>
          </w:p>
        </w:tc>
        <w:tc>
          <w:tcPr>
            <w:tcW w:w="2070" w:type="dxa"/>
            <w:tcBorders>
              <w:top w:val="nil"/>
              <w:left w:val="nil"/>
              <w:bottom w:val="single" w:sz="4" w:space="0" w:color="auto"/>
              <w:right w:val="single" w:sz="4" w:space="0" w:color="auto"/>
            </w:tcBorders>
            <w:shd w:val="clear" w:color="auto" w:fill="auto"/>
            <w:vAlign w:val="bottom"/>
            <w:hideMark/>
          </w:tcPr>
          <w:p w14:paraId="2562EC00" w14:textId="77777777" w:rsidR="00667C4A" w:rsidRPr="00862D3E" w:rsidRDefault="00667C4A" w:rsidP="00667C4A">
            <w:pPr>
              <w:spacing w:after="0" w:line="240" w:lineRule="auto"/>
              <w:rPr>
                <w:del w:id="1891" w:author="OPD2" w:date="2021-03-16T07:31:00Z"/>
                <w:rFonts w:eastAsia="Times New Roman" w:cstheme="minorHAnsi"/>
                <w:color w:val="000000"/>
              </w:rPr>
            </w:pPr>
            <w:del w:id="1892" w:author="OPD2" w:date="2021-03-16T07:31:00Z">
              <w:r w:rsidRPr="00862D3E">
                <w:rPr>
                  <w:rFonts w:eastAsia="Times New Roman" w:cstheme="minorHAnsi"/>
                  <w:color w:val="000000"/>
                </w:rPr>
                <w:delText> </w:delText>
              </w:r>
            </w:del>
          </w:p>
        </w:tc>
        <w:tc>
          <w:tcPr>
            <w:tcW w:w="1710" w:type="dxa"/>
            <w:tcBorders>
              <w:top w:val="nil"/>
              <w:left w:val="nil"/>
              <w:bottom w:val="single" w:sz="4" w:space="0" w:color="auto"/>
              <w:right w:val="single" w:sz="4" w:space="0" w:color="auto"/>
            </w:tcBorders>
            <w:shd w:val="clear" w:color="auto" w:fill="auto"/>
            <w:vAlign w:val="bottom"/>
            <w:hideMark/>
          </w:tcPr>
          <w:p w14:paraId="5F047B03" w14:textId="77777777" w:rsidR="00667C4A" w:rsidRPr="00862D3E" w:rsidRDefault="00667C4A" w:rsidP="00667C4A">
            <w:pPr>
              <w:spacing w:after="0" w:line="240" w:lineRule="auto"/>
              <w:rPr>
                <w:del w:id="1893" w:author="OPD2" w:date="2021-03-16T07:31:00Z"/>
                <w:rFonts w:eastAsia="Times New Roman" w:cstheme="minorHAnsi"/>
                <w:color w:val="000000"/>
              </w:rPr>
            </w:pPr>
            <w:del w:id="1894" w:author="OPD2" w:date="2021-03-16T07:31:00Z">
              <w:r w:rsidRPr="00862D3E">
                <w:rPr>
                  <w:rFonts w:eastAsia="Times New Roman" w:cstheme="minorHAnsi"/>
                  <w:color w:val="000000"/>
                </w:rPr>
                <w:delText> </w:delText>
              </w:r>
            </w:del>
          </w:p>
        </w:tc>
        <w:tc>
          <w:tcPr>
            <w:tcW w:w="1800" w:type="dxa"/>
            <w:tcBorders>
              <w:top w:val="nil"/>
              <w:left w:val="nil"/>
              <w:bottom w:val="single" w:sz="4" w:space="0" w:color="auto"/>
              <w:right w:val="single" w:sz="4" w:space="0" w:color="auto"/>
            </w:tcBorders>
            <w:shd w:val="clear" w:color="auto" w:fill="auto"/>
            <w:vAlign w:val="bottom"/>
            <w:hideMark/>
          </w:tcPr>
          <w:p w14:paraId="49F01913" w14:textId="77777777" w:rsidR="00667C4A" w:rsidRPr="00862D3E" w:rsidRDefault="00667C4A" w:rsidP="00667C4A">
            <w:pPr>
              <w:spacing w:after="0" w:line="240" w:lineRule="auto"/>
              <w:rPr>
                <w:del w:id="1895" w:author="OPD2" w:date="2021-03-16T07:31:00Z"/>
                <w:rFonts w:eastAsia="Times New Roman" w:cstheme="minorHAnsi"/>
                <w:color w:val="000000"/>
              </w:rPr>
            </w:pPr>
            <w:del w:id="1896" w:author="OPD2" w:date="2021-03-16T07:31:00Z">
              <w:r w:rsidRPr="00862D3E">
                <w:rPr>
                  <w:rFonts w:eastAsia="Times New Roman" w:cstheme="minorHAnsi"/>
                  <w:color w:val="000000"/>
                </w:rPr>
                <w:delText> </w:delText>
              </w:r>
            </w:del>
          </w:p>
        </w:tc>
        <w:tc>
          <w:tcPr>
            <w:tcW w:w="2439" w:type="dxa"/>
            <w:tcBorders>
              <w:top w:val="single" w:sz="4" w:space="0" w:color="auto"/>
              <w:left w:val="nil"/>
              <w:bottom w:val="single" w:sz="4" w:space="0" w:color="auto"/>
              <w:right w:val="single" w:sz="4" w:space="0" w:color="auto"/>
            </w:tcBorders>
            <w:shd w:val="clear" w:color="auto" w:fill="auto"/>
            <w:vAlign w:val="bottom"/>
            <w:hideMark/>
          </w:tcPr>
          <w:p w14:paraId="1AFED8D4" w14:textId="77777777" w:rsidR="00667C4A" w:rsidRPr="00862D3E" w:rsidRDefault="00667C4A" w:rsidP="00667C4A">
            <w:pPr>
              <w:spacing w:after="0" w:line="240" w:lineRule="auto"/>
              <w:rPr>
                <w:del w:id="1897" w:author="OPD2" w:date="2021-03-16T07:31:00Z"/>
                <w:rFonts w:eastAsia="Times New Roman" w:cstheme="minorHAnsi"/>
                <w:color w:val="000000"/>
              </w:rPr>
            </w:pPr>
            <w:del w:id="1898" w:author="OPD2" w:date="2021-03-16T07:31:00Z">
              <w:r w:rsidRPr="00862D3E">
                <w:rPr>
                  <w:rFonts w:eastAsia="Times New Roman" w:cstheme="minorHAnsi"/>
                  <w:color w:val="000000"/>
                </w:rPr>
                <w:delText> </w:delText>
              </w:r>
            </w:del>
          </w:p>
        </w:tc>
      </w:tr>
      <w:tr w:rsidR="00667C4A" w:rsidRPr="00862D3E" w14:paraId="32D132BC" w14:textId="77777777" w:rsidTr="00272B96">
        <w:trPr>
          <w:gridAfter w:val="1"/>
          <w:wAfter w:w="8" w:type="dxa"/>
          <w:trHeight w:val="855"/>
          <w:del w:id="1899" w:author="OPD2" w:date="2021-03-16T07:31:00Z"/>
        </w:trPr>
        <w:tc>
          <w:tcPr>
            <w:tcW w:w="1710" w:type="dxa"/>
            <w:tcBorders>
              <w:top w:val="single" w:sz="4" w:space="0" w:color="auto"/>
              <w:left w:val="single" w:sz="4" w:space="0" w:color="auto"/>
              <w:bottom w:val="single" w:sz="4" w:space="0" w:color="auto"/>
              <w:right w:val="nil"/>
            </w:tcBorders>
            <w:shd w:val="clear" w:color="auto" w:fill="auto"/>
            <w:vAlign w:val="bottom"/>
            <w:hideMark/>
          </w:tcPr>
          <w:p w14:paraId="14CEF621" w14:textId="77777777" w:rsidR="00667C4A" w:rsidRPr="00862D3E" w:rsidRDefault="00667C4A" w:rsidP="00667C4A">
            <w:pPr>
              <w:spacing w:after="0" w:line="240" w:lineRule="auto"/>
              <w:rPr>
                <w:del w:id="1900" w:author="OPD2" w:date="2021-03-16T07:31:00Z"/>
                <w:rFonts w:eastAsia="Times New Roman" w:cstheme="minorHAnsi"/>
                <w:color w:val="000000"/>
              </w:rPr>
            </w:pPr>
          </w:p>
        </w:tc>
        <w:tc>
          <w:tcPr>
            <w:tcW w:w="2520" w:type="dxa"/>
            <w:tcBorders>
              <w:top w:val="nil"/>
              <w:left w:val="single" w:sz="4" w:space="0" w:color="auto"/>
              <w:bottom w:val="single" w:sz="4" w:space="0" w:color="auto"/>
              <w:right w:val="single" w:sz="4" w:space="0" w:color="auto"/>
            </w:tcBorders>
            <w:shd w:val="clear" w:color="auto" w:fill="auto"/>
            <w:vAlign w:val="bottom"/>
            <w:hideMark/>
          </w:tcPr>
          <w:p w14:paraId="62C5008A" w14:textId="77777777" w:rsidR="00667C4A" w:rsidRPr="00862D3E" w:rsidRDefault="00667C4A" w:rsidP="00667C4A">
            <w:pPr>
              <w:spacing w:after="0" w:line="240" w:lineRule="auto"/>
              <w:rPr>
                <w:del w:id="1901" w:author="OPD2" w:date="2021-03-16T07:31:00Z"/>
                <w:rFonts w:eastAsia="Times New Roman" w:cstheme="minorHAnsi"/>
                <w:color w:val="000000"/>
              </w:rPr>
            </w:pPr>
            <w:del w:id="1902" w:author="OPD2" w:date="2021-03-16T07:31:00Z">
              <w:r w:rsidRPr="00862D3E">
                <w:rPr>
                  <w:rFonts w:eastAsia="Times New Roman" w:cstheme="minorHAnsi"/>
                  <w:color w:val="000000"/>
                </w:rPr>
                <w:delText xml:space="preserve">3.7 - By 2030, reduce the adolescent birth rate per 1,000 (ages 10 to 19) to 6. </w:delText>
              </w:r>
            </w:del>
          </w:p>
        </w:tc>
        <w:tc>
          <w:tcPr>
            <w:tcW w:w="2790" w:type="dxa"/>
            <w:tcBorders>
              <w:top w:val="nil"/>
              <w:left w:val="nil"/>
              <w:bottom w:val="single" w:sz="4" w:space="0" w:color="auto"/>
              <w:right w:val="single" w:sz="4" w:space="0" w:color="auto"/>
            </w:tcBorders>
            <w:shd w:val="clear" w:color="auto" w:fill="auto"/>
            <w:vAlign w:val="bottom"/>
            <w:hideMark/>
          </w:tcPr>
          <w:p w14:paraId="3AB2A2F2" w14:textId="77777777" w:rsidR="00667C4A" w:rsidRPr="00862D3E" w:rsidRDefault="00667C4A" w:rsidP="00667C4A">
            <w:pPr>
              <w:spacing w:after="0" w:line="240" w:lineRule="auto"/>
              <w:rPr>
                <w:del w:id="1903" w:author="OPD2" w:date="2021-03-16T07:31:00Z"/>
                <w:rFonts w:eastAsia="Times New Roman" w:cstheme="minorHAnsi"/>
                <w:color w:val="000000"/>
              </w:rPr>
            </w:pPr>
            <w:del w:id="1904" w:author="OPD2" w:date="2021-03-16T07:31:00Z">
              <w:r w:rsidRPr="00862D3E">
                <w:rPr>
                  <w:rFonts w:eastAsia="Times New Roman" w:cstheme="minorHAnsi"/>
                  <w:color w:val="000000"/>
                </w:rPr>
                <w:delText> </w:delText>
              </w:r>
            </w:del>
          </w:p>
        </w:tc>
        <w:tc>
          <w:tcPr>
            <w:tcW w:w="2070" w:type="dxa"/>
            <w:tcBorders>
              <w:top w:val="nil"/>
              <w:left w:val="nil"/>
              <w:bottom w:val="single" w:sz="4" w:space="0" w:color="auto"/>
              <w:right w:val="single" w:sz="4" w:space="0" w:color="auto"/>
            </w:tcBorders>
            <w:shd w:val="clear" w:color="auto" w:fill="auto"/>
            <w:vAlign w:val="bottom"/>
            <w:hideMark/>
          </w:tcPr>
          <w:p w14:paraId="7221FE92" w14:textId="77777777" w:rsidR="00667C4A" w:rsidRPr="00862D3E" w:rsidRDefault="00667C4A" w:rsidP="00667C4A">
            <w:pPr>
              <w:spacing w:after="0" w:line="240" w:lineRule="auto"/>
              <w:rPr>
                <w:del w:id="1905" w:author="OPD2" w:date="2021-03-16T07:31:00Z"/>
                <w:rFonts w:eastAsia="Times New Roman" w:cstheme="minorHAnsi"/>
                <w:color w:val="000000"/>
              </w:rPr>
            </w:pPr>
            <w:del w:id="1906" w:author="OPD2" w:date="2021-03-16T07:31:00Z">
              <w:r w:rsidRPr="00862D3E">
                <w:rPr>
                  <w:rFonts w:eastAsia="Times New Roman" w:cstheme="minorHAnsi"/>
                  <w:color w:val="000000"/>
                </w:rPr>
                <w:delText> </w:delText>
              </w:r>
            </w:del>
          </w:p>
        </w:tc>
        <w:tc>
          <w:tcPr>
            <w:tcW w:w="1710" w:type="dxa"/>
            <w:tcBorders>
              <w:top w:val="nil"/>
              <w:left w:val="nil"/>
              <w:bottom w:val="single" w:sz="4" w:space="0" w:color="auto"/>
              <w:right w:val="single" w:sz="4" w:space="0" w:color="auto"/>
            </w:tcBorders>
            <w:shd w:val="clear" w:color="auto" w:fill="auto"/>
            <w:vAlign w:val="bottom"/>
            <w:hideMark/>
          </w:tcPr>
          <w:p w14:paraId="1D300D05" w14:textId="77777777" w:rsidR="00667C4A" w:rsidRPr="00862D3E" w:rsidRDefault="00667C4A" w:rsidP="00667C4A">
            <w:pPr>
              <w:spacing w:after="0" w:line="240" w:lineRule="auto"/>
              <w:rPr>
                <w:del w:id="1907" w:author="OPD2" w:date="2021-03-16T07:31:00Z"/>
                <w:rFonts w:eastAsia="Times New Roman" w:cstheme="minorHAnsi"/>
                <w:color w:val="000000"/>
              </w:rPr>
            </w:pPr>
            <w:del w:id="1908" w:author="OPD2" w:date="2021-03-16T07:31:00Z">
              <w:r w:rsidRPr="00862D3E">
                <w:rPr>
                  <w:rFonts w:eastAsia="Times New Roman" w:cstheme="minorHAnsi"/>
                  <w:color w:val="000000"/>
                </w:rPr>
                <w:delText> </w:delText>
              </w:r>
            </w:del>
          </w:p>
        </w:tc>
        <w:tc>
          <w:tcPr>
            <w:tcW w:w="1800" w:type="dxa"/>
            <w:tcBorders>
              <w:top w:val="nil"/>
              <w:left w:val="nil"/>
              <w:bottom w:val="single" w:sz="4" w:space="0" w:color="auto"/>
              <w:right w:val="single" w:sz="4" w:space="0" w:color="auto"/>
            </w:tcBorders>
            <w:shd w:val="clear" w:color="auto" w:fill="auto"/>
            <w:vAlign w:val="bottom"/>
            <w:hideMark/>
          </w:tcPr>
          <w:p w14:paraId="57703488" w14:textId="77777777" w:rsidR="00667C4A" w:rsidRPr="00862D3E" w:rsidRDefault="00667C4A" w:rsidP="00667C4A">
            <w:pPr>
              <w:spacing w:after="0" w:line="240" w:lineRule="auto"/>
              <w:rPr>
                <w:del w:id="1909" w:author="OPD2" w:date="2021-03-16T07:31:00Z"/>
                <w:rFonts w:eastAsia="Times New Roman" w:cstheme="minorHAnsi"/>
                <w:color w:val="000000"/>
              </w:rPr>
            </w:pPr>
            <w:del w:id="1910" w:author="OPD2" w:date="2021-03-16T07:31:00Z">
              <w:r w:rsidRPr="00862D3E">
                <w:rPr>
                  <w:rFonts w:eastAsia="Times New Roman" w:cstheme="minorHAnsi"/>
                  <w:color w:val="000000"/>
                </w:rPr>
                <w:delText> </w:delText>
              </w:r>
            </w:del>
          </w:p>
        </w:tc>
        <w:tc>
          <w:tcPr>
            <w:tcW w:w="2439" w:type="dxa"/>
            <w:tcBorders>
              <w:top w:val="single" w:sz="4" w:space="0" w:color="auto"/>
              <w:left w:val="nil"/>
              <w:bottom w:val="single" w:sz="4" w:space="0" w:color="auto"/>
              <w:right w:val="single" w:sz="4" w:space="0" w:color="auto"/>
            </w:tcBorders>
            <w:shd w:val="clear" w:color="auto" w:fill="auto"/>
            <w:vAlign w:val="bottom"/>
            <w:hideMark/>
          </w:tcPr>
          <w:p w14:paraId="069C3CB2" w14:textId="77777777" w:rsidR="00667C4A" w:rsidRPr="00862D3E" w:rsidRDefault="00667C4A" w:rsidP="00667C4A">
            <w:pPr>
              <w:spacing w:after="0" w:line="240" w:lineRule="auto"/>
              <w:rPr>
                <w:del w:id="1911" w:author="OPD2" w:date="2021-03-16T07:31:00Z"/>
                <w:rFonts w:eastAsia="Times New Roman" w:cstheme="minorHAnsi"/>
                <w:color w:val="000000"/>
              </w:rPr>
            </w:pPr>
            <w:del w:id="1912" w:author="OPD2" w:date="2021-03-16T07:31:00Z">
              <w:r w:rsidRPr="00862D3E">
                <w:rPr>
                  <w:rFonts w:eastAsia="Times New Roman" w:cstheme="minorHAnsi"/>
                  <w:color w:val="000000"/>
                </w:rPr>
                <w:delText> </w:delText>
              </w:r>
            </w:del>
          </w:p>
        </w:tc>
      </w:tr>
      <w:tr w:rsidR="00667C4A" w:rsidRPr="00862D3E" w14:paraId="78953579" w14:textId="77777777" w:rsidTr="00272B96">
        <w:trPr>
          <w:gridAfter w:val="1"/>
          <w:wAfter w:w="8" w:type="dxa"/>
          <w:trHeight w:val="285"/>
          <w:del w:id="1913" w:author="OPD2" w:date="2021-03-16T07:31:00Z"/>
        </w:trPr>
        <w:tc>
          <w:tcPr>
            <w:tcW w:w="1710" w:type="dxa"/>
            <w:tcBorders>
              <w:top w:val="single" w:sz="4" w:space="0" w:color="auto"/>
              <w:left w:val="single" w:sz="4" w:space="0" w:color="auto"/>
              <w:bottom w:val="single" w:sz="4" w:space="0" w:color="auto"/>
              <w:right w:val="nil"/>
            </w:tcBorders>
            <w:shd w:val="clear" w:color="000000" w:fill="FFFF00"/>
            <w:vAlign w:val="bottom"/>
            <w:hideMark/>
          </w:tcPr>
          <w:p w14:paraId="1E94275F" w14:textId="77777777" w:rsidR="00667C4A" w:rsidRPr="00862D3E" w:rsidRDefault="00667C4A" w:rsidP="00667C4A">
            <w:pPr>
              <w:spacing w:after="0" w:line="240" w:lineRule="auto"/>
              <w:rPr>
                <w:del w:id="1914" w:author="OPD2" w:date="2021-03-16T07:31:00Z"/>
                <w:rFonts w:eastAsia="Times New Roman" w:cstheme="minorHAnsi"/>
                <w:color w:val="000000"/>
              </w:rPr>
            </w:pPr>
            <w:del w:id="1915" w:author="OPD2" w:date="2021-03-16T07:31:00Z">
              <w:r w:rsidRPr="00862D3E">
                <w:rPr>
                  <w:rFonts w:eastAsia="Times New Roman" w:cstheme="minorHAnsi"/>
                  <w:color w:val="000000"/>
                </w:rPr>
                <w:delText> </w:delText>
              </w:r>
            </w:del>
          </w:p>
        </w:tc>
        <w:tc>
          <w:tcPr>
            <w:tcW w:w="2520" w:type="dxa"/>
            <w:tcBorders>
              <w:top w:val="nil"/>
              <w:left w:val="single" w:sz="4" w:space="0" w:color="auto"/>
              <w:bottom w:val="single" w:sz="4" w:space="0" w:color="auto"/>
              <w:right w:val="single" w:sz="4" w:space="0" w:color="auto"/>
            </w:tcBorders>
            <w:shd w:val="clear" w:color="000000" w:fill="FFFF00"/>
            <w:vAlign w:val="bottom"/>
            <w:hideMark/>
          </w:tcPr>
          <w:p w14:paraId="34B72F85" w14:textId="77777777" w:rsidR="00667C4A" w:rsidRPr="00862D3E" w:rsidRDefault="00667C4A" w:rsidP="00667C4A">
            <w:pPr>
              <w:spacing w:after="0" w:line="240" w:lineRule="auto"/>
              <w:rPr>
                <w:del w:id="1916" w:author="OPD2" w:date="2021-03-16T07:31:00Z"/>
                <w:rFonts w:eastAsia="Times New Roman" w:cstheme="minorHAnsi"/>
                <w:color w:val="000000"/>
              </w:rPr>
            </w:pPr>
            <w:del w:id="1917" w:author="OPD2" w:date="2021-03-16T07:31:00Z">
              <w:r w:rsidRPr="00862D3E">
                <w:rPr>
                  <w:rFonts w:eastAsia="Times New Roman" w:cstheme="minorHAnsi"/>
                  <w:color w:val="000000"/>
                </w:rPr>
                <w:delText>3.8.1 (?)</w:delText>
              </w:r>
            </w:del>
          </w:p>
        </w:tc>
        <w:tc>
          <w:tcPr>
            <w:tcW w:w="2790" w:type="dxa"/>
            <w:tcBorders>
              <w:top w:val="nil"/>
              <w:left w:val="nil"/>
              <w:bottom w:val="single" w:sz="4" w:space="0" w:color="auto"/>
              <w:right w:val="single" w:sz="4" w:space="0" w:color="auto"/>
            </w:tcBorders>
            <w:shd w:val="clear" w:color="000000" w:fill="FFFF00"/>
            <w:vAlign w:val="bottom"/>
            <w:hideMark/>
          </w:tcPr>
          <w:p w14:paraId="72A6CA25" w14:textId="77777777" w:rsidR="00667C4A" w:rsidRPr="00862D3E" w:rsidRDefault="00667C4A" w:rsidP="00667C4A">
            <w:pPr>
              <w:spacing w:after="0" w:line="240" w:lineRule="auto"/>
              <w:rPr>
                <w:del w:id="1918" w:author="OPD2" w:date="2021-03-16T07:31:00Z"/>
                <w:rFonts w:eastAsia="Times New Roman" w:cstheme="minorHAnsi"/>
                <w:color w:val="000000"/>
              </w:rPr>
            </w:pPr>
            <w:del w:id="1919" w:author="OPD2" w:date="2021-03-16T07:31:00Z">
              <w:r w:rsidRPr="00862D3E">
                <w:rPr>
                  <w:rFonts w:eastAsia="Times New Roman" w:cstheme="minorHAnsi"/>
                  <w:color w:val="000000"/>
                </w:rPr>
                <w:delText> </w:delText>
              </w:r>
            </w:del>
          </w:p>
        </w:tc>
        <w:tc>
          <w:tcPr>
            <w:tcW w:w="2070" w:type="dxa"/>
            <w:tcBorders>
              <w:top w:val="nil"/>
              <w:left w:val="nil"/>
              <w:bottom w:val="single" w:sz="4" w:space="0" w:color="auto"/>
              <w:right w:val="single" w:sz="4" w:space="0" w:color="auto"/>
            </w:tcBorders>
            <w:shd w:val="clear" w:color="000000" w:fill="FFFF00"/>
            <w:vAlign w:val="bottom"/>
            <w:hideMark/>
          </w:tcPr>
          <w:p w14:paraId="03A5DC90" w14:textId="77777777" w:rsidR="00667C4A" w:rsidRPr="00862D3E" w:rsidRDefault="00667C4A" w:rsidP="00667C4A">
            <w:pPr>
              <w:spacing w:after="0" w:line="240" w:lineRule="auto"/>
              <w:rPr>
                <w:del w:id="1920" w:author="OPD2" w:date="2021-03-16T07:31:00Z"/>
                <w:rFonts w:eastAsia="Times New Roman" w:cstheme="minorHAnsi"/>
                <w:color w:val="000000"/>
              </w:rPr>
            </w:pPr>
            <w:del w:id="1921" w:author="OPD2" w:date="2021-03-16T07:31:00Z">
              <w:r w:rsidRPr="00862D3E">
                <w:rPr>
                  <w:rFonts w:eastAsia="Times New Roman" w:cstheme="minorHAnsi"/>
                  <w:color w:val="000000"/>
                </w:rPr>
                <w:delText> </w:delText>
              </w:r>
            </w:del>
          </w:p>
        </w:tc>
        <w:tc>
          <w:tcPr>
            <w:tcW w:w="1710" w:type="dxa"/>
            <w:tcBorders>
              <w:top w:val="nil"/>
              <w:left w:val="nil"/>
              <w:bottom w:val="single" w:sz="4" w:space="0" w:color="auto"/>
              <w:right w:val="single" w:sz="4" w:space="0" w:color="auto"/>
            </w:tcBorders>
            <w:shd w:val="clear" w:color="000000" w:fill="FFFF00"/>
            <w:vAlign w:val="bottom"/>
            <w:hideMark/>
          </w:tcPr>
          <w:p w14:paraId="0D0B422E" w14:textId="77777777" w:rsidR="00667C4A" w:rsidRPr="00862D3E" w:rsidRDefault="00667C4A" w:rsidP="00667C4A">
            <w:pPr>
              <w:spacing w:after="0" w:line="240" w:lineRule="auto"/>
              <w:rPr>
                <w:del w:id="1922" w:author="OPD2" w:date="2021-03-16T07:31:00Z"/>
                <w:rFonts w:eastAsia="Times New Roman" w:cstheme="minorHAnsi"/>
                <w:color w:val="000000"/>
              </w:rPr>
            </w:pPr>
            <w:del w:id="1923" w:author="OPD2" w:date="2021-03-16T07:31:00Z">
              <w:r w:rsidRPr="00862D3E">
                <w:rPr>
                  <w:rFonts w:eastAsia="Times New Roman" w:cstheme="minorHAnsi"/>
                  <w:color w:val="000000"/>
                </w:rPr>
                <w:delText> </w:delText>
              </w:r>
            </w:del>
          </w:p>
        </w:tc>
        <w:tc>
          <w:tcPr>
            <w:tcW w:w="1800" w:type="dxa"/>
            <w:tcBorders>
              <w:top w:val="nil"/>
              <w:left w:val="nil"/>
              <w:bottom w:val="single" w:sz="4" w:space="0" w:color="auto"/>
              <w:right w:val="single" w:sz="4" w:space="0" w:color="auto"/>
            </w:tcBorders>
            <w:shd w:val="clear" w:color="000000" w:fill="FFFF00"/>
            <w:vAlign w:val="bottom"/>
            <w:hideMark/>
          </w:tcPr>
          <w:p w14:paraId="03F6853A" w14:textId="77777777" w:rsidR="00667C4A" w:rsidRPr="00862D3E" w:rsidRDefault="00667C4A" w:rsidP="00667C4A">
            <w:pPr>
              <w:spacing w:after="0" w:line="240" w:lineRule="auto"/>
              <w:rPr>
                <w:del w:id="1924" w:author="OPD2" w:date="2021-03-16T07:31:00Z"/>
                <w:rFonts w:eastAsia="Times New Roman" w:cstheme="minorHAnsi"/>
                <w:color w:val="000000"/>
              </w:rPr>
            </w:pPr>
            <w:del w:id="1925" w:author="OPD2" w:date="2021-03-16T07:31:00Z">
              <w:r w:rsidRPr="00862D3E">
                <w:rPr>
                  <w:rFonts w:eastAsia="Times New Roman" w:cstheme="minorHAnsi"/>
                  <w:color w:val="000000"/>
                </w:rPr>
                <w:delText> </w:delText>
              </w:r>
            </w:del>
          </w:p>
        </w:tc>
        <w:tc>
          <w:tcPr>
            <w:tcW w:w="2439" w:type="dxa"/>
            <w:tcBorders>
              <w:top w:val="single" w:sz="4" w:space="0" w:color="auto"/>
              <w:left w:val="nil"/>
              <w:bottom w:val="single" w:sz="4" w:space="0" w:color="auto"/>
              <w:right w:val="single" w:sz="4" w:space="0" w:color="auto"/>
            </w:tcBorders>
            <w:shd w:val="clear" w:color="000000" w:fill="FFFF00"/>
            <w:vAlign w:val="bottom"/>
            <w:hideMark/>
          </w:tcPr>
          <w:p w14:paraId="2361C37C" w14:textId="77777777" w:rsidR="00667C4A" w:rsidRPr="00862D3E" w:rsidRDefault="00667C4A" w:rsidP="00667C4A">
            <w:pPr>
              <w:spacing w:after="0" w:line="240" w:lineRule="auto"/>
              <w:rPr>
                <w:del w:id="1926" w:author="OPD2" w:date="2021-03-16T07:31:00Z"/>
                <w:rFonts w:eastAsia="Times New Roman" w:cstheme="minorHAnsi"/>
                <w:color w:val="000000"/>
              </w:rPr>
            </w:pPr>
            <w:del w:id="1927" w:author="OPD2" w:date="2021-03-16T07:31:00Z">
              <w:r w:rsidRPr="00862D3E">
                <w:rPr>
                  <w:rFonts w:eastAsia="Times New Roman" w:cstheme="minorHAnsi"/>
                  <w:color w:val="000000"/>
                </w:rPr>
                <w:delText> </w:delText>
              </w:r>
            </w:del>
          </w:p>
        </w:tc>
      </w:tr>
      <w:tr w:rsidR="00667C4A" w:rsidRPr="00862D3E" w14:paraId="30AC195B" w14:textId="77777777" w:rsidTr="00272B96">
        <w:trPr>
          <w:gridAfter w:val="1"/>
          <w:wAfter w:w="8" w:type="dxa"/>
          <w:trHeight w:val="1140"/>
          <w:del w:id="1928" w:author="OPD2" w:date="2021-03-16T07:31:00Z"/>
        </w:trPr>
        <w:tc>
          <w:tcPr>
            <w:tcW w:w="1710" w:type="dxa"/>
            <w:tcBorders>
              <w:top w:val="single" w:sz="4" w:space="0" w:color="auto"/>
              <w:left w:val="single" w:sz="4" w:space="0" w:color="auto"/>
              <w:bottom w:val="single" w:sz="4" w:space="0" w:color="auto"/>
              <w:right w:val="nil"/>
            </w:tcBorders>
            <w:shd w:val="clear" w:color="auto" w:fill="auto"/>
            <w:vAlign w:val="bottom"/>
            <w:hideMark/>
          </w:tcPr>
          <w:p w14:paraId="0F316376" w14:textId="77777777" w:rsidR="00667C4A" w:rsidRPr="00862D3E" w:rsidRDefault="00667C4A" w:rsidP="00667C4A">
            <w:pPr>
              <w:spacing w:after="0" w:line="240" w:lineRule="auto"/>
              <w:rPr>
                <w:del w:id="1929" w:author="OPD2" w:date="2021-03-16T07:31:00Z"/>
                <w:rFonts w:eastAsia="Times New Roman" w:cstheme="minorHAnsi"/>
                <w:color w:val="000000"/>
              </w:rPr>
            </w:pPr>
          </w:p>
        </w:tc>
        <w:tc>
          <w:tcPr>
            <w:tcW w:w="2520" w:type="dxa"/>
            <w:tcBorders>
              <w:top w:val="nil"/>
              <w:left w:val="single" w:sz="4" w:space="0" w:color="auto"/>
              <w:bottom w:val="single" w:sz="4" w:space="0" w:color="auto"/>
              <w:right w:val="single" w:sz="4" w:space="0" w:color="auto"/>
            </w:tcBorders>
            <w:shd w:val="clear" w:color="auto" w:fill="auto"/>
            <w:vAlign w:val="bottom"/>
            <w:hideMark/>
          </w:tcPr>
          <w:p w14:paraId="74C16D1F" w14:textId="77777777" w:rsidR="00667C4A" w:rsidRPr="00862D3E" w:rsidRDefault="00667C4A" w:rsidP="00667C4A">
            <w:pPr>
              <w:spacing w:after="0" w:line="240" w:lineRule="auto"/>
              <w:rPr>
                <w:del w:id="1930" w:author="OPD2" w:date="2021-03-16T07:31:00Z"/>
                <w:rFonts w:eastAsia="Times New Roman" w:cstheme="minorHAnsi"/>
                <w:color w:val="000000"/>
              </w:rPr>
            </w:pPr>
            <w:del w:id="1931" w:author="OPD2" w:date="2021-03-16T07:31:00Z">
              <w:r w:rsidRPr="00862D3E">
                <w:rPr>
                  <w:rFonts w:eastAsia="Times New Roman" w:cstheme="minorHAnsi"/>
                  <w:color w:val="000000"/>
                </w:rPr>
                <w:delText xml:space="preserve">3.8.2 - By 2030, reduce household expenditure on health to &lt;15% of total income. </w:delText>
              </w:r>
            </w:del>
          </w:p>
        </w:tc>
        <w:tc>
          <w:tcPr>
            <w:tcW w:w="2790" w:type="dxa"/>
            <w:tcBorders>
              <w:top w:val="nil"/>
              <w:left w:val="nil"/>
              <w:bottom w:val="single" w:sz="4" w:space="0" w:color="auto"/>
              <w:right w:val="single" w:sz="4" w:space="0" w:color="auto"/>
            </w:tcBorders>
            <w:shd w:val="clear" w:color="auto" w:fill="auto"/>
            <w:vAlign w:val="bottom"/>
            <w:hideMark/>
          </w:tcPr>
          <w:p w14:paraId="3B843480" w14:textId="77777777" w:rsidR="00667C4A" w:rsidRPr="00862D3E" w:rsidRDefault="00667C4A" w:rsidP="00667C4A">
            <w:pPr>
              <w:spacing w:after="0" w:line="240" w:lineRule="auto"/>
              <w:rPr>
                <w:del w:id="1932" w:author="OPD2" w:date="2021-03-16T07:31:00Z"/>
                <w:rFonts w:eastAsia="Times New Roman" w:cstheme="minorHAnsi"/>
                <w:color w:val="000000"/>
              </w:rPr>
            </w:pPr>
            <w:del w:id="1933" w:author="OPD2" w:date="2021-03-16T07:31:00Z">
              <w:r w:rsidRPr="00862D3E">
                <w:rPr>
                  <w:rFonts w:eastAsia="Times New Roman" w:cstheme="minorHAnsi"/>
                  <w:color w:val="000000"/>
                </w:rPr>
                <w:delText> </w:delText>
              </w:r>
            </w:del>
          </w:p>
        </w:tc>
        <w:tc>
          <w:tcPr>
            <w:tcW w:w="2070" w:type="dxa"/>
            <w:tcBorders>
              <w:top w:val="nil"/>
              <w:left w:val="nil"/>
              <w:bottom w:val="single" w:sz="4" w:space="0" w:color="auto"/>
              <w:right w:val="single" w:sz="4" w:space="0" w:color="auto"/>
            </w:tcBorders>
            <w:shd w:val="clear" w:color="auto" w:fill="auto"/>
            <w:vAlign w:val="bottom"/>
            <w:hideMark/>
          </w:tcPr>
          <w:p w14:paraId="59DEDE40" w14:textId="77777777" w:rsidR="00667C4A" w:rsidRPr="00862D3E" w:rsidRDefault="00667C4A" w:rsidP="00667C4A">
            <w:pPr>
              <w:spacing w:after="0" w:line="240" w:lineRule="auto"/>
              <w:rPr>
                <w:del w:id="1934" w:author="OPD2" w:date="2021-03-16T07:31:00Z"/>
                <w:rFonts w:eastAsia="Times New Roman" w:cstheme="minorHAnsi"/>
                <w:color w:val="000000"/>
              </w:rPr>
            </w:pPr>
            <w:del w:id="1935" w:author="OPD2" w:date="2021-03-16T07:31:00Z">
              <w:r w:rsidRPr="00862D3E">
                <w:rPr>
                  <w:rFonts w:eastAsia="Times New Roman" w:cstheme="minorHAnsi"/>
                  <w:color w:val="000000"/>
                </w:rPr>
                <w:delText> </w:delText>
              </w:r>
            </w:del>
          </w:p>
        </w:tc>
        <w:tc>
          <w:tcPr>
            <w:tcW w:w="1710" w:type="dxa"/>
            <w:tcBorders>
              <w:top w:val="nil"/>
              <w:left w:val="nil"/>
              <w:bottom w:val="single" w:sz="4" w:space="0" w:color="auto"/>
              <w:right w:val="single" w:sz="4" w:space="0" w:color="auto"/>
            </w:tcBorders>
            <w:shd w:val="clear" w:color="auto" w:fill="auto"/>
            <w:vAlign w:val="bottom"/>
            <w:hideMark/>
          </w:tcPr>
          <w:p w14:paraId="56012F97" w14:textId="77777777" w:rsidR="00667C4A" w:rsidRPr="00862D3E" w:rsidRDefault="00667C4A" w:rsidP="00667C4A">
            <w:pPr>
              <w:spacing w:after="0" w:line="240" w:lineRule="auto"/>
              <w:rPr>
                <w:del w:id="1936" w:author="OPD2" w:date="2021-03-16T07:31:00Z"/>
                <w:rFonts w:eastAsia="Times New Roman" w:cstheme="minorHAnsi"/>
                <w:color w:val="000000"/>
              </w:rPr>
            </w:pPr>
            <w:del w:id="1937" w:author="OPD2" w:date="2021-03-16T07:31:00Z">
              <w:r w:rsidRPr="00862D3E">
                <w:rPr>
                  <w:rFonts w:eastAsia="Times New Roman" w:cstheme="minorHAnsi"/>
                  <w:color w:val="000000"/>
                </w:rPr>
                <w:delText> </w:delText>
              </w:r>
            </w:del>
          </w:p>
        </w:tc>
        <w:tc>
          <w:tcPr>
            <w:tcW w:w="1800" w:type="dxa"/>
            <w:tcBorders>
              <w:top w:val="nil"/>
              <w:left w:val="nil"/>
              <w:bottom w:val="single" w:sz="4" w:space="0" w:color="auto"/>
              <w:right w:val="single" w:sz="4" w:space="0" w:color="auto"/>
            </w:tcBorders>
            <w:shd w:val="clear" w:color="auto" w:fill="auto"/>
            <w:vAlign w:val="bottom"/>
            <w:hideMark/>
          </w:tcPr>
          <w:p w14:paraId="068B94BE" w14:textId="77777777" w:rsidR="00667C4A" w:rsidRPr="00862D3E" w:rsidRDefault="00667C4A" w:rsidP="00667C4A">
            <w:pPr>
              <w:spacing w:after="0" w:line="240" w:lineRule="auto"/>
              <w:rPr>
                <w:del w:id="1938" w:author="OPD2" w:date="2021-03-16T07:31:00Z"/>
                <w:rFonts w:eastAsia="Times New Roman" w:cstheme="minorHAnsi"/>
                <w:color w:val="000000"/>
              </w:rPr>
            </w:pPr>
            <w:del w:id="1939" w:author="OPD2" w:date="2021-03-16T07:31:00Z">
              <w:r w:rsidRPr="00862D3E">
                <w:rPr>
                  <w:rFonts w:eastAsia="Times New Roman" w:cstheme="minorHAnsi"/>
                  <w:color w:val="000000"/>
                </w:rPr>
                <w:delText> </w:delText>
              </w:r>
            </w:del>
          </w:p>
        </w:tc>
        <w:tc>
          <w:tcPr>
            <w:tcW w:w="2439" w:type="dxa"/>
            <w:tcBorders>
              <w:top w:val="single" w:sz="4" w:space="0" w:color="auto"/>
              <w:left w:val="nil"/>
              <w:bottom w:val="single" w:sz="4" w:space="0" w:color="auto"/>
              <w:right w:val="single" w:sz="4" w:space="0" w:color="auto"/>
            </w:tcBorders>
            <w:shd w:val="clear" w:color="auto" w:fill="auto"/>
            <w:vAlign w:val="bottom"/>
            <w:hideMark/>
          </w:tcPr>
          <w:p w14:paraId="33D5EB2E" w14:textId="77777777" w:rsidR="00667C4A" w:rsidRPr="00862D3E" w:rsidRDefault="00667C4A" w:rsidP="00667C4A">
            <w:pPr>
              <w:spacing w:after="0" w:line="240" w:lineRule="auto"/>
              <w:rPr>
                <w:del w:id="1940" w:author="OPD2" w:date="2021-03-16T07:31:00Z"/>
                <w:rFonts w:eastAsia="Times New Roman" w:cstheme="minorHAnsi"/>
                <w:color w:val="000000"/>
              </w:rPr>
            </w:pPr>
            <w:del w:id="1941" w:author="OPD2" w:date="2021-03-16T07:31:00Z">
              <w:r w:rsidRPr="00862D3E">
                <w:rPr>
                  <w:rFonts w:eastAsia="Times New Roman" w:cstheme="minorHAnsi"/>
                  <w:color w:val="000000"/>
                </w:rPr>
                <w:delText> </w:delText>
              </w:r>
            </w:del>
          </w:p>
        </w:tc>
      </w:tr>
      <w:tr w:rsidR="00667C4A" w:rsidRPr="00862D3E" w14:paraId="4B375DA0" w14:textId="77777777" w:rsidTr="00272B96">
        <w:trPr>
          <w:gridAfter w:val="1"/>
          <w:wAfter w:w="8" w:type="dxa"/>
          <w:trHeight w:val="1425"/>
          <w:del w:id="1942" w:author="OPD2" w:date="2021-03-16T07:31:00Z"/>
        </w:trPr>
        <w:tc>
          <w:tcPr>
            <w:tcW w:w="1710" w:type="dxa"/>
            <w:tcBorders>
              <w:top w:val="single" w:sz="4" w:space="0" w:color="auto"/>
              <w:left w:val="single" w:sz="4" w:space="0" w:color="auto"/>
              <w:bottom w:val="single" w:sz="4" w:space="0" w:color="auto"/>
              <w:right w:val="nil"/>
            </w:tcBorders>
            <w:shd w:val="clear" w:color="auto" w:fill="auto"/>
            <w:vAlign w:val="bottom"/>
            <w:hideMark/>
          </w:tcPr>
          <w:p w14:paraId="55558323" w14:textId="77777777" w:rsidR="00667C4A" w:rsidRPr="00862D3E" w:rsidRDefault="00667C4A" w:rsidP="00667C4A">
            <w:pPr>
              <w:spacing w:after="0" w:line="240" w:lineRule="auto"/>
              <w:rPr>
                <w:del w:id="1943" w:author="OPD2" w:date="2021-03-16T07:31:00Z"/>
                <w:rFonts w:eastAsia="Times New Roman" w:cstheme="minorHAnsi"/>
                <w:color w:val="000000"/>
              </w:rPr>
            </w:pPr>
          </w:p>
        </w:tc>
        <w:tc>
          <w:tcPr>
            <w:tcW w:w="2520" w:type="dxa"/>
            <w:tcBorders>
              <w:top w:val="nil"/>
              <w:left w:val="single" w:sz="4" w:space="0" w:color="auto"/>
              <w:bottom w:val="single" w:sz="4" w:space="0" w:color="auto"/>
              <w:right w:val="single" w:sz="4" w:space="0" w:color="auto"/>
            </w:tcBorders>
            <w:shd w:val="clear" w:color="auto" w:fill="auto"/>
            <w:vAlign w:val="bottom"/>
            <w:hideMark/>
          </w:tcPr>
          <w:p w14:paraId="4C94AFB4" w14:textId="77777777" w:rsidR="00667C4A" w:rsidRPr="00862D3E" w:rsidRDefault="00667C4A" w:rsidP="00667C4A">
            <w:pPr>
              <w:spacing w:after="0" w:line="240" w:lineRule="auto"/>
              <w:rPr>
                <w:del w:id="1944" w:author="OPD2" w:date="2021-03-16T07:31:00Z"/>
                <w:rFonts w:eastAsia="Times New Roman" w:cstheme="minorHAnsi"/>
                <w:color w:val="000000"/>
              </w:rPr>
            </w:pPr>
            <w:del w:id="1945" w:author="OPD2" w:date="2021-03-16T07:31:00Z">
              <w:r w:rsidRPr="00862D3E">
                <w:rPr>
                  <w:rFonts w:eastAsia="Times New Roman" w:cstheme="minorHAnsi"/>
                  <w:color w:val="000000"/>
                </w:rPr>
                <w:delText xml:space="preserve">3.8.3 - By 2030, increase the proportion of adults who have visited a medical provider for a general physical exam in the last year to 45% </w:delText>
              </w:r>
            </w:del>
          </w:p>
        </w:tc>
        <w:tc>
          <w:tcPr>
            <w:tcW w:w="2790" w:type="dxa"/>
            <w:tcBorders>
              <w:top w:val="nil"/>
              <w:left w:val="nil"/>
              <w:bottom w:val="single" w:sz="4" w:space="0" w:color="auto"/>
              <w:right w:val="single" w:sz="4" w:space="0" w:color="auto"/>
            </w:tcBorders>
            <w:shd w:val="clear" w:color="auto" w:fill="auto"/>
            <w:vAlign w:val="bottom"/>
            <w:hideMark/>
          </w:tcPr>
          <w:p w14:paraId="7F256BFF" w14:textId="77777777" w:rsidR="00667C4A" w:rsidRPr="00862D3E" w:rsidRDefault="00667C4A" w:rsidP="00667C4A">
            <w:pPr>
              <w:spacing w:after="0" w:line="240" w:lineRule="auto"/>
              <w:rPr>
                <w:del w:id="1946" w:author="OPD2" w:date="2021-03-16T07:31:00Z"/>
                <w:rFonts w:eastAsia="Times New Roman" w:cstheme="minorHAnsi"/>
                <w:color w:val="000000"/>
              </w:rPr>
            </w:pPr>
            <w:del w:id="1947" w:author="OPD2" w:date="2021-03-16T07:31:00Z">
              <w:r w:rsidRPr="00862D3E">
                <w:rPr>
                  <w:rFonts w:eastAsia="Times New Roman" w:cstheme="minorHAnsi"/>
                  <w:color w:val="000000"/>
                </w:rPr>
                <w:delText> </w:delText>
              </w:r>
            </w:del>
          </w:p>
        </w:tc>
        <w:tc>
          <w:tcPr>
            <w:tcW w:w="2070" w:type="dxa"/>
            <w:tcBorders>
              <w:top w:val="nil"/>
              <w:left w:val="nil"/>
              <w:bottom w:val="single" w:sz="4" w:space="0" w:color="auto"/>
              <w:right w:val="single" w:sz="4" w:space="0" w:color="auto"/>
            </w:tcBorders>
            <w:shd w:val="clear" w:color="auto" w:fill="auto"/>
            <w:vAlign w:val="bottom"/>
            <w:hideMark/>
          </w:tcPr>
          <w:p w14:paraId="59AD0D25" w14:textId="77777777" w:rsidR="00667C4A" w:rsidRPr="00862D3E" w:rsidRDefault="00667C4A" w:rsidP="00667C4A">
            <w:pPr>
              <w:spacing w:after="0" w:line="240" w:lineRule="auto"/>
              <w:rPr>
                <w:del w:id="1948" w:author="OPD2" w:date="2021-03-16T07:31:00Z"/>
                <w:rFonts w:eastAsia="Times New Roman" w:cstheme="minorHAnsi"/>
                <w:color w:val="000000"/>
              </w:rPr>
            </w:pPr>
            <w:del w:id="1949" w:author="OPD2" w:date="2021-03-16T07:31:00Z">
              <w:r w:rsidRPr="00862D3E">
                <w:rPr>
                  <w:rFonts w:eastAsia="Times New Roman" w:cstheme="minorHAnsi"/>
                  <w:color w:val="000000"/>
                </w:rPr>
                <w:delText> </w:delText>
              </w:r>
            </w:del>
          </w:p>
        </w:tc>
        <w:tc>
          <w:tcPr>
            <w:tcW w:w="1710" w:type="dxa"/>
            <w:tcBorders>
              <w:top w:val="nil"/>
              <w:left w:val="nil"/>
              <w:bottom w:val="single" w:sz="4" w:space="0" w:color="auto"/>
              <w:right w:val="single" w:sz="4" w:space="0" w:color="auto"/>
            </w:tcBorders>
            <w:shd w:val="clear" w:color="auto" w:fill="auto"/>
            <w:vAlign w:val="bottom"/>
            <w:hideMark/>
          </w:tcPr>
          <w:p w14:paraId="5EDE39DA" w14:textId="77777777" w:rsidR="00667C4A" w:rsidRPr="00862D3E" w:rsidRDefault="00667C4A" w:rsidP="00667C4A">
            <w:pPr>
              <w:spacing w:after="0" w:line="240" w:lineRule="auto"/>
              <w:rPr>
                <w:del w:id="1950" w:author="OPD2" w:date="2021-03-16T07:31:00Z"/>
                <w:rFonts w:eastAsia="Times New Roman" w:cstheme="minorHAnsi"/>
                <w:color w:val="000000"/>
              </w:rPr>
            </w:pPr>
            <w:del w:id="1951" w:author="OPD2" w:date="2021-03-16T07:31:00Z">
              <w:r w:rsidRPr="00862D3E">
                <w:rPr>
                  <w:rFonts w:eastAsia="Times New Roman" w:cstheme="minorHAnsi"/>
                  <w:color w:val="000000"/>
                </w:rPr>
                <w:delText> </w:delText>
              </w:r>
            </w:del>
          </w:p>
        </w:tc>
        <w:tc>
          <w:tcPr>
            <w:tcW w:w="1800" w:type="dxa"/>
            <w:tcBorders>
              <w:top w:val="nil"/>
              <w:left w:val="nil"/>
              <w:bottom w:val="single" w:sz="4" w:space="0" w:color="auto"/>
              <w:right w:val="single" w:sz="4" w:space="0" w:color="auto"/>
            </w:tcBorders>
            <w:shd w:val="clear" w:color="auto" w:fill="auto"/>
            <w:vAlign w:val="bottom"/>
            <w:hideMark/>
          </w:tcPr>
          <w:p w14:paraId="0E5E523D" w14:textId="77777777" w:rsidR="00667C4A" w:rsidRPr="00862D3E" w:rsidRDefault="00667C4A" w:rsidP="00667C4A">
            <w:pPr>
              <w:spacing w:after="0" w:line="240" w:lineRule="auto"/>
              <w:rPr>
                <w:del w:id="1952" w:author="OPD2" w:date="2021-03-16T07:31:00Z"/>
                <w:rFonts w:eastAsia="Times New Roman" w:cstheme="minorHAnsi"/>
                <w:color w:val="000000"/>
              </w:rPr>
            </w:pPr>
            <w:del w:id="1953" w:author="OPD2" w:date="2021-03-16T07:31:00Z">
              <w:r w:rsidRPr="00862D3E">
                <w:rPr>
                  <w:rFonts w:eastAsia="Times New Roman" w:cstheme="minorHAnsi"/>
                  <w:color w:val="000000"/>
                </w:rPr>
                <w:delText> </w:delText>
              </w:r>
            </w:del>
          </w:p>
        </w:tc>
        <w:tc>
          <w:tcPr>
            <w:tcW w:w="2439" w:type="dxa"/>
            <w:tcBorders>
              <w:top w:val="single" w:sz="4" w:space="0" w:color="auto"/>
              <w:left w:val="nil"/>
              <w:bottom w:val="single" w:sz="4" w:space="0" w:color="auto"/>
              <w:right w:val="single" w:sz="4" w:space="0" w:color="auto"/>
            </w:tcBorders>
            <w:shd w:val="clear" w:color="auto" w:fill="auto"/>
            <w:vAlign w:val="bottom"/>
            <w:hideMark/>
          </w:tcPr>
          <w:p w14:paraId="5385B32B" w14:textId="77777777" w:rsidR="00667C4A" w:rsidRPr="00862D3E" w:rsidRDefault="00667C4A" w:rsidP="00667C4A">
            <w:pPr>
              <w:spacing w:after="0" w:line="240" w:lineRule="auto"/>
              <w:rPr>
                <w:del w:id="1954" w:author="OPD2" w:date="2021-03-16T07:31:00Z"/>
                <w:rFonts w:eastAsia="Times New Roman" w:cstheme="minorHAnsi"/>
                <w:color w:val="000000"/>
              </w:rPr>
            </w:pPr>
            <w:del w:id="1955" w:author="OPD2" w:date="2021-03-16T07:31:00Z">
              <w:r w:rsidRPr="00862D3E">
                <w:rPr>
                  <w:rFonts w:eastAsia="Times New Roman" w:cstheme="minorHAnsi"/>
                  <w:color w:val="000000"/>
                </w:rPr>
                <w:delText> </w:delText>
              </w:r>
            </w:del>
          </w:p>
        </w:tc>
      </w:tr>
      <w:tr w:rsidR="00667C4A" w:rsidRPr="00862D3E" w14:paraId="0C80F097" w14:textId="77777777" w:rsidTr="00272B96">
        <w:trPr>
          <w:gridAfter w:val="1"/>
          <w:wAfter w:w="8" w:type="dxa"/>
          <w:trHeight w:val="855"/>
          <w:del w:id="1956" w:author="OPD2" w:date="2021-03-16T07:31:00Z"/>
        </w:trPr>
        <w:tc>
          <w:tcPr>
            <w:tcW w:w="1710" w:type="dxa"/>
            <w:tcBorders>
              <w:top w:val="single" w:sz="4" w:space="0" w:color="auto"/>
              <w:left w:val="single" w:sz="4" w:space="0" w:color="auto"/>
              <w:bottom w:val="single" w:sz="4" w:space="0" w:color="auto"/>
              <w:right w:val="nil"/>
            </w:tcBorders>
            <w:shd w:val="clear" w:color="auto" w:fill="auto"/>
            <w:vAlign w:val="bottom"/>
            <w:hideMark/>
          </w:tcPr>
          <w:p w14:paraId="260F9745" w14:textId="77777777" w:rsidR="00667C4A" w:rsidRPr="00862D3E" w:rsidRDefault="00667C4A" w:rsidP="00667C4A">
            <w:pPr>
              <w:spacing w:after="0" w:line="240" w:lineRule="auto"/>
              <w:rPr>
                <w:del w:id="1957" w:author="OPD2" w:date="2021-03-16T07:31:00Z"/>
                <w:rFonts w:eastAsia="Times New Roman" w:cstheme="minorHAnsi"/>
                <w:color w:val="000000"/>
              </w:rPr>
            </w:pPr>
          </w:p>
        </w:tc>
        <w:tc>
          <w:tcPr>
            <w:tcW w:w="2520" w:type="dxa"/>
            <w:tcBorders>
              <w:top w:val="nil"/>
              <w:left w:val="single" w:sz="4" w:space="0" w:color="auto"/>
              <w:bottom w:val="single" w:sz="4" w:space="0" w:color="auto"/>
              <w:right w:val="single" w:sz="4" w:space="0" w:color="auto"/>
            </w:tcBorders>
            <w:shd w:val="clear" w:color="auto" w:fill="auto"/>
            <w:vAlign w:val="bottom"/>
            <w:hideMark/>
          </w:tcPr>
          <w:p w14:paraId="3F2B0B3B" w14:textId="77777777" w:rsidR="00667C4A" w:rsidRPr="00862D3E" w:rsidRDefault="00667C4A" w:rsidP="00667C4A">
            <w:pPr>
              <w:spacing w:after="0" w:line="240" w:lineRule="auto"/>
              <w:rPr>
                <w:del w:id="1958" w:author="OPD2" w:date="2021-03-16T07:31:00Z"/>
                <w:rFonts w:eastAsia="Times New Roman" w:cstheme="minorHAnsi"/>
                <w:color w:val="000000"/>
              </w:rPr>
            </w:pPr>
            <w:del w:id="1959" w:author="OPD2" w:date="2021-03-16T07:31:00Z">
              <w:r w:rsidRPr="00862D3E">
                <w:rPr>
                  <w:rFonts w:eastAsia="Times New Roman" w:cstheme="minorHAnsi"/>
                  <w:color w:val="000000"/>
                </w:rPr>
                <w:delText>3.8.4 - By 2030, decrease the prevalence of dental caries in school aged children by 20%</w:delText>
              </w:r>
            </w:del>
          </w:p>
        </w:tc>
        <w:tc>
          <w:tcPr>
            <w:tcW w:w="2790" w:type="dxa"/>
            <w:tcBorders>
              <w:top w:val="nil"/>
              <w:left w:val="nil"/>
              <w:bottom w:val="single" w:sz="4" w:space="0" w:color="auto"/>
              <w:right w:val="single" w:sz="4" w:space="0" w:color="auto"/>
            </w:tcBorders>
            <w:shd w:val="clear" w:color="auto" w:fill="auto"/>
            <w:vAlign w:val="bottom"/>
            <w:hideMark/>
          </w:tcPr>
          <w:p w14:paraId="715AB61D" w14:textId="77777777" w:rsidR="00667C4A" w:rsidRPr="00862D3E" w:rsidRDefault="00667C4A" w:rsidP="00667C4A">
            <w:pPr>
              <w:spacing w:after="0" w:line="240" w:lineRule="auto"/>
              <w:rPr>
                <w:del w:id="1960" w:author="OPD2" w:date="2021-03-16T07:31:00Z"/>
                <w:rFonts w:eastAsia="Times New Roman" w:cstheme="minorHAnsi"/>
                <w:color w:val="000000"/>
              </w:rPr>
            </w:pPr>
            <w:del w:id="1961" w:author="OPD2" w:date="2021-03-16T07:31:00Z">
              <w:r w:rsidRPr="00862D3E">
                <w:rPr>
                  <w:rFonts w:eastAsia="Times New Roman" w:cstheme="minorHAnsi"/>
                  <w:color w:val="000000"/>
                </w:rPr>
                <w:delText> </w:delText>
              </w:r>
            </w:del>
          </w:p>
        </w:tc>
        <w:tc>
          <w:tcPr>
            <w:tcW w:w="2070" w:type="dxa"/>
            <w:tcBorders>
              <w:top w:val="nil"/>
              <w:left w:val="nil"/>
              <w:bottom w:val="single" w:sz="4" w:space="0" w:color="auto"/>
              <w:right w:val="single" w:sz="4" w:space="0" w:color="auto"/>
            </w:tcBorders>
            <w:shd w:val="clear" w:color="auto" w:fill="auto"/>
            <w:vAlign w:val="bottom"/>
            <w:hideMark/>
          </w:tcPr>
          <w:p w14:paraId="40097504" w14:textId="77777777" w:rsidR="00667C4A" w:rsidRPr="00862D3E" w:rsidRDefault="00667C4A" w:rsidP="00667C4A">
            <w:pPr>
              <w:spacing w:after="0" w:line="240" w:lineRule="auto"/>
              <w:rPr>
                <w:del w:id="1962" w:author="OPD2" w:date="2021-03-16T07:31:00Z"/>
                <w:rFonts w:eastAsia="Times New Roman" w:cstheme="minorHAnsi"/>
                <w:color w:val="000000"/>
              </w:rPr>
            </w:pPr>
            <w:del w:id="1963" w:author="OPD2" w:date="2021-03-16T07:31:00Z">
              <w:r w:rsidRPr="00862D3E">
                <w:rPr>
                  <w:rFonts w:eastAsia="Times New Roman" w:cstheme="minorHAnsi"/>
                  <w:color w:val="000000"/>
                </w:rPr>
                <w:delText> </w:delText>
              </w:r>
            </w:del>
          </w:p>
        </w:tc>
        <w:tc>
          <w:tcPr>
            <w:tcW w:w="1710" w:type="dxa"/>
            <w:tcBorders>
              <w:top w:val="nil"/>
              <w:left w:val="nil"/>
              <w:bottom w:val="single" w:sz="4" w:space="0" w:color="auto"/>
              <w:right w:val="single" w:sz="4" w:space="0" w:color="auto"/>
            </w:tcBorders>
            <w:shd w:val="clear" w:color="auto" w:fill="auto"/>
            <w:vAlign w:val="bottom"/>
            <w:hideMark/>
          </w:tcPr>
          <w:p w14:paraId="45DAE54E" w14:textId="77777777" w:rsidR="00667C4A" w:rsidRPr="00862D3E" w:rsidRDefault="00667C4A" w:rsidP="00667C4A">
            <w:pPr>
              <w:spacing w:after="0" w:line="240" w:lineRule="auto"/>
              <w:rPr>
                <w:del w:id="1964" w:author="OPD2" w:date="2021-03-16T07:31:00Z"/>
                <w:rFonts w:eastAsia="Times New Roman" w:cstheme="minorHAnsi"/>
                <w:color w:val="000000"/>
              </w:rPr>
            </w:pPr>
            <w:del w:id="1965" w:author="OPD2" w:date="2021-03-16T07:31:00Z">
              <w:r w:rsidRPr="00862D3E">
                <w:rPr>
                  <w:rFonts w:eastAsia="Times New Roman" w:cstheme="minorHAnsi"/>
                  <w:color w:val="000000"/>
                </w:rPr>
                <w:delText> </w:delText>
              </w:r>
            </w:del>
          </w:p>
        </w:tc>
        <w:tc>
          <w:tcPr>
            <w:tcW w:w="1800" w:type="dxa"/>
            <w:tcBorders>
              <w:top w:val="nil"/>
              <w:left w:val="nil"/>
              <w:bottom w:val="single" w:sz="4" w:space="0" w:color="auto"/>
              <w:right w:val="single" w:sz="4" w:space="0" w:color="auto"/>
            </w:tcBorders>
            <w:shd w:val="clear" w:color="auto" w:fill="auto"/>
            <w:vAlign w:val="bottom"/>
            <w:hideMark/>
          </w:tcPr>
          <w:p w14:paraId="799BCCC8" w14:textId="77777777" w:rsidR="00667C4A" w:rsidRPr="00862D3E" w:rsidRDefault="00667C4A" w:rsidP="00667C4A">
            <w:pPr>
              <w:spacing w:after="0" w:line="240" w:lineRule="auto"/>
              <w:rPr>
                <w:del w:id="1966" w:author="OPD2" w:date="2021-03-16T07:31:00Z"/>
                <w:rFonts w:eastAsia="Times New Roman" w:cstheme="minorHAnsi"/>
                <w:color w:val="000000"/>
              </w:rPr>
            </w:pPr>
            <w:del w:id="1967" w:author="OPD2" w:date="2021-03-16T07:31:00Z">
              <w:r w:rsidRPr="00862D3E">
                <w:rPr>
                  <w:rFonts w:eastAsia="Times New Roman" w:cstheme="minorHAnsi"/>
                  <w:color w:val="000000"/>
                </w:rPr>
                <w:delText> </w:delText>
              </w:r>
            </w:del>
          </w:p>
        </w:tc>
        <w:tc>
          <w:tcPr>
            <w:tcW w:w="2439" w:type="dxa"/>
            <w:tcBorders>
              <w:top w:val="single" w:sz="4" w:space="0" w:color="auto"/>
              <w:left w:val="nil"/>
              <w:bottom w:val="single" w:sz="4" w:space="0" w:color="auto"/>
              <w:right w:val="single" w:sz="4" w:space="0" w:color="auto"/>
            </w:tcBorders>
            <w:shd w:val="clear" w:color="auto" w:fill="auto"/>
            <w:vAlign w:val="bottom"/>
            <w:hideMark/>
          </w:tcPr>
          <w:p w14:paraId="690C00A0" w14:textId="77777777" w:rsidR="00667C4A" w:rsidRPr="00862D3E" w:rsidRDefault="00667C4A" w:rsidP="00667C4A">
            <w:pPr>
              <w:spacing w:after="0" w:line="240" w:lineRule="auto"/>
              <w:rPr>
                <w:del w:id="1968" w:author="OPD2" w:date="2021-03-16T07:31:00Z"/>
                <w:rFonts w:eastAsia="Times New Roman" w:cstheme="minorHAnsi"/>
                <w:color w:val="000000"/>
              </w:rPr>
            </w:pPr>
            <w:del w:id="1969" w:author="OPD2" w:date="2021-03-16T07:31:00Z">
              <w:r w:rsidRPr="00862D3E">
                <w:rPr>
                  <w:rFonts w:eastAsia="Times New Roman" w:cstheme="minorHAnsi"/>
                  <w:color w:val="000000"/>
                </w:rPr>
                <w:delText> </w:delText>
              </w:r>
            </w:del>
          </w:p>
        </w:tc>
      </w:tr>
      <w:tr w:rsidR="00667C4A" w:rsidRPr="00862D3E" w14:paraId="75B2B1BC" w14:textId="77777777" w:rsidTr="00272B96">
        <w:trPr>
          <w:gridAfter w:val="1"/>
          <w:wAfter w:w="8" w:type="dxa"/>
          <w:trHeight w:val="1140"/>
          <w:del w:id="1970" w:author="OPD2" w:date="2021-03-16T07:31:00Z"/>
        </w:trPr>
        <w:tc>
          <w:tcPr>
            <w:tcW w:w="1710" w:type="dxa"/>
            <w:tcBorders>
              <w:top w:val="single" w:sz="4" w:space="0" w:color="auto"/>
              <w:left w:val="single" w:sz="4" w:space="0" w:color="auto"/>
              <w:bottom w:val="single" w:sz="4" w:space="0" w:color="auto"/>
              <w:right w:val="nil"/>
            </w:tcBorders>
            <w:shd w:val="clear" w:color="auto" w:fill="auto"/>
            <w:vAlign w:val="bottom"/>
            <w:hideMark/>
          </w:tcPr>
          <w:p w14:paraId="499A8B00" w14:textId="77777777" w:rsidR="00667C4A" w:rsidRPr="00862D3E" w:rsidRDefault="00667C4A" w:rsidP="00667C4A">
            <w:pPr>
              <w:spacing w:after="0" w:line="240" w:lineRule="auto"/>
              <w:rPr>
                <w:del w:id="1971" w:author="OPD2" w:date="2021-03-16T07:31:00Z"/>
                <w:rFonts w:eastAsia="Times New Roman" w:cstheme="minorHAnsi"/>
                <w:color w:val="000000"/>
              </w:rPr>
            </w:pPr>
          </w:p>
        </w:tc>
        <w:tc>
          <w:tcPr>
            <w:tcW w:w="2520" w:type="dxa"/>
            <w:tcBorders>
              <w:top w:val="nil"/>
              <w:left w:val="single" w:sz="4" w:space="0" w:color="auto"/>
              <w:bottom w:val="single" w:sz="4" w:space="0" w:color="auto"/>
              <w:right w:val="single" w:sz="4" w:space="0" w:color="auto"/>
            </w:tcBorders>
            <w:shd w:val="clear" w:color="auto" w:fill="auto"/>
            <w:vAlign w:val="bottom"/>
            <w:hideMark/>
          </w:tcPr>
          <w:p w14:paraId="48D3570A" w14:textId="77777777" w:rsidR="00667C4A" w:rsidRPr="00862D3E" w:rsidRDefault="00667C4A" w:rsidP="00667C4A">
            <w:pPr>
              <w:spacing w:after="0" w:line="240" w:lineRule="auto"/>
              <w:rPr>
                <w:del w:id="1972" w:author="OPD2" w:date="2021-03-16T07:31:00Z"/>
                <w:rFonts w:eastAsia="Times New Roman" w:cstheme="minorHAnsi"/>
                <w:color w:val="000000"/>
              </w:rPr>
            </w:pPr>
            <w:del w:id="1973" w:author="OPD2" w:date="2021-03-16T07:31:00Z">
              <w:r w:rsidRPr="00862D3E">
                <w:rPr>
                  <w:rFonts w:eastAsia="Times New Roman" w:cstheme="minorHAnsi"/>
                  <w:color w:val="000000"/>
                </w:rPr>
                <w:delText>3.8.5 - By 2030, increase the percentage of adults who have received a dental exam in the past year to 32%</w:delText>
              </w:r>
            </w:del>
          </w:p>
        </w:tc>
        <w:tc>
          <w:tcPr>
            <w:tcW w:w="2790" w:type="dxa"/>
            <w:tcBorders>
              <w:top w:val="nil"/>
              <w:left w:val="nil"/>
              <w:bottom w:val="single" w:sz="4" w:space="0" w:color="auto"/>
              <w:right w:val="single" w:sz="4" w:space="0" w:color="auto"/>
            </w:tcBorders>
            <w:shd w:val="clear" w:color="auto" w:fill="auto"/>
            <w:vAlign w:val="bottom"/>
            <w:hideMark/>
          </w:tcPr>
          <w:p w14:paraId="6EBF04E1" w14:textId="77777777" w:rsidR="00667C4A" w:rsidRPr="00862D3E" w:rsidRDefault="00667C4A" w:rsidP="00667C4A">
            <w:pPr>
              <w:spacing w:after="0" w:line="240" w:lineRule="auto"/>
              <w:rPr>
                <w:del w:id="1974" w:author="OPD2" w:date="2021-03-16T07:31:00Z"/>
                <w:rFonts w:eastAsia="Times New Roman" w:cstheme="minorHAnsi"/>
                <w:color w:val="000000"/>
              </w:rPr>
            </w:pPr>
            <w:del w:id="1975" w:author="OPD2" w:date="2021-03-16T07:31:00Z">
              <w:r w:rsidRPr="00862D3E">
                <w:rPr>
                  <w:rFonts w:eastAsia="Times New Roman" w:cstheme="minorHAnsi"/>
                  <w:color w:val="000000"/>
                </w:rPr>
                <w:delText> </w:delText>
              </w:r>
            </w:del>
          </w:p>
        </w:tc>
        <w:tc>
          <w:tcPr>
            <w:tcW w:w="2070" w:type="dxa"/>
            <w:tcBorders>
              <w:top w:val="nil"/>
              <w:left w:val="nil"/>
              <w:bottom w:val="single" w:sz="4" w:space="0" w:color="auto"/>
              <w:right w:val="single" w:sz="4" w:space="0" w:color="auto"/>
            </w:tcBorders>
            <w:shd w:val="clear" w:color="auto" w:fill="auto"/>
            <w:vAlign w:val="bottom"/>
            <w:hideMark/>
          </w:tcPr>
          <w:p w14:paraId="312B1B4F" w14:textId="77777777" w:rsidR="00667C4A" w:rsidRPr="00862D3E" w:rsidRDefault="00667C4A" w:rsidP="00667C4A">
            <w:pPr>
              <w:spacing w:after="0" w:line="240" w:lineRule="auto"/>
              <w:rPr>
                <w:del w:id="1976" w:author="OPD2" w:date="2021-03-16T07:31:00Z"/>
                <w:rFonts w:eastAsia="Times New Roman" w:cstheme="minorHAnsi"/>
                <w:color w:val="000000"/>
              </w:rPr>
            </w:pPr>
            <w:del w:id="1977" w:author="OPD2" w:date="2021-03-16T07:31:00Z">
              <w:r w:rsidRPr="00862D3E">
                <w:rPr>
                  <w:rFonts w:eastAsia="Times New Roman" w:cstheme="minorHAnsi"/>
                  <w:color w:val="000000"/>
                </w:rPr>
                <w:delText> </w:delText>
              </w:r>
            </w:del>
          </w:p>
        </w:tc>
        <w:tc>
          <w:tcPr>
            <w:tcW w:w="1710" w:type="dxa"/>
            <w:tcBorders>
              <w:top w:val="nil"/>
              <w:left w:val="nil"/>
              <w:bottom w:val="single" w:sz="4" w:space="0" w:color="auto"/>
              <w:right w:val="single" w:sz="4" w:space="0" w:color="auto"/>
            </w:tcBorders>
            <w:shd w:val="clear" w:color="auto" w:fill="auto"/>
            <w:vAlign w:val="bottom"/>
            <w:hideMark/>
          </w:tcPr>
          <w:p w14:paraId="5DC36B02" w14:textId="77777777" w:rsidR="00667C4A" w:rsidRPr="00862D3E" w:rsidRDefault="00667C4A" w:rsidP="00667C4A">
            <w:pPr>
              <w:spacing w:after="0" w:line="240" w:lineRule="auto"/>
              <w:rPr>
                <w:del w:id="1978" w:author="OPD2" w:date="2021-03-16T07:31:00Z"/>
                <w:rFonts w:eastAsia="Times New Roman" w:cstheme="minorHAnsi"/>
                <w:color w:val="000000"/>
              </w:rPr>
            </w:pPr>
            <w:del w:id="1979" w:author="OPD2" w:date="2021-03-16T07:31:00Z">
              <w:r w:rsidRPr="00862D3E">
                <w:rPr>
                  <w:rFonts w:eastAsia="Times New Roman" w:cstheme="minorHAnsi"/>
                  <w:color w:val="000000"/>
                </w:rPr>
                <w:delText> </w:delText>
              </w:r>
            </w:del>
          </w:p>
        </w:tc>
        <w:tc>
          <w:tcPr>
            <w:tcW w:w="1800" w:type="dxa"/>
            <w:tcBorders>
              <w:top w:val="nil"/>
              <w:left w:val="nil"/>
              <w:bottom w:val="single" w:sz="4" w:space="0" w:color="auto"/>
              <w:right w:val="single" w:sz="4" w:space="0" w:color="auto"/>
            </w:tcBorders>
            <w:shd w:val="clear" w:color="auto" w:fill="auto"/>
            <w:vAlign w:val="bottom"/>
            <w:hideMark/>
          </w:tcPr>
          <w:p w14:paraId="2CED063E" w14:textId="77777777" w:rsidR="00667C4A" w:rsidRPr="00862D3E" w:rsidRDefault="00667C4A" w:rsidP="00667C4A">
            <w:pPr>
              <w:spacing w:after="0" w:line="240" w:lineRule="auto"/>
              <w:rPr>
                <w:del w:id="1980" w:author="OPD2" w:date="2021-03-16T07:31:00Z"/>
                <w:rFonts w:eastAsia="Times New Roman" w:cstheme="minorHAnsi"/>
                <w:color w:val="000000"/>
              </w:rPr>
            </w:pPr>
            <w:del w:id="1981" w:author="OPD2" w:date="2021-03-16T07:31:00Z">
              <w:r w:rsidRPr="00862D3E">
                <w:rPr>
                  <w:rFonts w:eastAsia="Times New Roman" w:cstheme="minorHAnsi"/>
                  <w:color w:val="000000"/>
                </w:rPr>
                <w:delText> </w:delText>
              </w:r>
            </w:del>
          </w:p>
        </w:tc>
        <w:tc>
          <w:tcPr>
            <w:tcW w:w="2439" w:type="dxa"/>
            <w:tcBorders>
              <w:top w:val="single" w:sz="4" w:space="0" w:color="auto"/>
              <w:left w:val="nil"/>
              <w:bottom w:val="single" w:sz="4" w:space="0" w:color="auto"/>
              <w:right w:val="single" w:sz="4" w:space="0" w:color="auto"/>
            </w:tcBorders>
            <w:shd w:val="clear" w:color="auto" w:fill="auto"/>
            <w:vAlign w:val="bottom"/>
            <w:hideMark/>
          </w:tcPr>
          <w:p w14:paraId="1C153C30" w14:textId="77777777" w:rsidR="00667C4A" w:rsidRPr="00862D3E" w:rsidRDefault="00667C4A" w:rsidP="00667C4A">
            <w:pPr>
              <w:spacing w:after="0" w:line="240" w:lineRule="auto"/>
              <w:rPr>
                <w:del w:id="1982" w:author="OPD2" w:date="2021-03-16T07:31:00Z"/>
                <w:rFonts w:eastAsia="Times New Roman" w:cstheme="minorHAnsi"/>
                <w:color w:val="000000"/>
              </w:rPr>
            </w:pPr>
            <w:del w:id="1983" w:author="OPD2" w:date="2021-03-16T07:31:00Z">
              <w:r w:rsidRPr="00862D3E">
                <w:rPr>
                  <w:rFonts w:eastAsia="Times New Roman" w:cstheme="minorHAnsi"/>
                  <w:color w:val="000000"/>
                </w:rPr>
                <w:delText> </w:delText>
              </w:r>
            </w:del>
          </w:p>
        </w:tc>
      </w:tr>
      <w:tr w:rsidR="00667C4A" w:rsidRPr="00862D3E" w14:paraId="171E1786" w14:textId="77777777" w:rsidTr="00272B96">
        <w:trPr>
          <w:gridAfter w:val="1"/>
          <w:wAfter w:w="8" w:type="dxa"/>
          <w:trHeight w:val="1425"/>
          <w:del w:id="1984" w:author="OPD2" w:date="2021-03-16T07:31:00Z"/>
        </w:trPr>
        <w:tc>
          <w:tcPr>
            <w:tcW w:w="1710" w:type="dxa"/>
            <w:tcBorders>
              <w:top w:val="single" w:sz="4" w:space="0" w:color="auto"/>
              <w:left w:val="single" w:sz="4" w:space="0" w:color="auto"/>
              <w:bottom w:val="single" w:sz="4" w:space="0" w:color="auto"/>
              <w:right w:val="nil"/>
            </w:tcBorders>
            <w:shd w:val="clear" w:color="auto" w:fill="auto"/>
            <w:vAlign w:val="bottom"/>
            <w:hideMark/>
          </w:tcPr>
          <w:p w14:paraId="63597141" w14:textId="77777777" w:rsidR="00667C4A" w:rsidRPr="00862D3E" w:rsidRDefault="00667C4A" w:rsidP="00667C4A">
            <w:pPr>
              <w:spacing w:after="0" w:line="240" w:lineRule="auto"/>
              <w:rPr>
                <w:del w:id="1985" w:author="OPD2" w:date="2021-03-16T07:31:00Z"/>
                <w:rFonts w:eastAsia="Times New Roman" w:cstheme="minorHAnsi"/>
                <w:color w:val="000000"/>
              </w:rPr>
            </w:pPr>
          </w:p>
        </w:tc>
        <w:tc>
          <w:tcPr>
            <w:tcW w:w="2520" w:type="dxa"/>
            <w:tcBorders>
              <w:top w:val="nil"/>
              <w:left w:val="single" w:sz="4" w:space="0" w:color="auto"/>
              <w:bottom w:val="single" w:sz="4" w:space="0" w:color="auto"/>
              <w:right w:val="single" w:sz="4" w:space="0" w:color="auto"/>
            </w:tcBorders>
            <w:shd w:val="clear" w:color="auto" w:fill="auto"/>
            <w:vAlign w:val="bottom"/>
            <w:hideMark/>
          </w:tcPr>
          <w:p w14:paraId="795AC378" w14:textId="77777777" w:rsidR="00667C4A" w:rsidRPr="00862D3E" w:rsidRDefault="00667C4A" w:rsidP="00667C4A">
            <w:pPr>
              <w:spacing w:after="0" w:line="240" w:lineRule="auto"/>
              <w:rPr>
                <w:del w:id="1986" w:author="OPD2" w:date="2021-03-16T07:31:00Z"/>
                <w:rFonts w:eastAsia="Times New Roman" w:cstheme="minorHAnsi"/>
                <w:color w:val="000000"/>
              </w:rPr>
            </w:pPr>
            <w:del w:id="1987" w:author="OPD2" w:date="2021-03-16T07:31:00Z">
              <w:r w:rsidRPr="00862D3E">
                <w:rPr>
                  <w:rFonts w:eastAsia="Times New Roman" w:cstheme="minorHAnsi"/>
                  <w:color w:val="000000"/>
                </w:rPr>
                <w:delText>3.9.1 - By 2030, continue to maintain a mortality rate attributed to household and ambient air pollution of fewer than 1 per 100,000.</w:delText>
              </w:r>
            </w:del>
          </w:p>
        </w:tc>
        <w:tc>
          <w:tcPr>
            <w:tcW w:w="2790" w:type="dxa"/>
            <w:tcBorders>
              <w:top w:val="nil"/>
              <w:left w:val="nil"/>
              <w:bottom w:val="single" w:sz="4" w:space="0" w:color="auto"/>
              <w:right w:val="single" w:sz="4" w:space="0" w:color="auto"/>
            </w:tcBorders>
            <w:shd w:val="clear" w:color="auto" w:fill="auto"/>
            <w:vAlign w:val="bottom"/>
            <w:hideMark/>
          </w:tcPr>
          <w:p w14:paraId="2A09D246" w14:textId="77777777" w:rsidR="00667C4A" w:rsidRPr="00862D3E" w:rsidRDefault="00667C4A" w:rsidP="00667C4A">
            <w:pPr>
              <w:spacing w:after="0" w:line="240" w:lineRule="auto"/>
              <w:rPr>
                <w:del w:id="1988" w:author="OPD2" w:date="2021-03-16T07:31:00Z"/>
                <w:rFonts w:eastAsia="Times New Roman" w:cstheme="minorHAnsi"/>
                <w:color w:val="000000"/>
              </w:rPr>
            </w:pPr>
            <w:del w:id="1989" w:author="OPD2" w:date="2021-03-16T07:31:00Z">
              <w:r w:rsidRPr="00862D3E">
                <w:rPr>
                  <w:rFonts w:eastAsia="Times New Roman" w:cstheme="minorHAnsi"/>
                  <w:color w:val="000000"/>
                </w:rPr>
                <w:delText> </w:delText>
              </w:r>
            </w:del>
          </w:p>
        </w:tc>
        <w:tc>
          <w:tcPr>
            <w:tcW w:w="2070" w:type="dxa"/>
            <w:tcBorders>
              <w:top w:val="nil"/>
              <w:left w:val="nil"/>
              <w:bottom w:val="single" w:sz="4" w:space="0" w:color="auto"/>
              <w:right w:val="single" w:sz="4" w:space="0" w:color="auto"/>
            </w:tcBorders>
            <w:shd w:val="clear" w:color="auto" w:fill="auto"/>
            <w:vAlign w:val="bottom"/>
            <w:hideMark/>
          </w:tcPr>
          <w:p w14:paraId="55D48EAF" w14:textId="77777777" w:rsidR="00667C4A" w:rsidRPr="00862D3E" w:rsidRDefault="00667C4A" w:rsidP="00667C4A">
            <w:pPr>
              <w:spacing w:after="0" w:line="240" w:lineRule="auto"/>
              <w:rPr>
                <w:del w:id="1990" w:author="OPD2" w:date="2021-03-16T07:31:00Z"/>
                <w:rFonts w:eastAsia="Times New Roman" w:cstheme="minorHAnsi"/>
                <w:color w:val="000000"/>
              </w:rPr>
            </w:pPr>
            <w:del w:id="1991" w:author="OPD2" w:date="2021-03-16T07:31:00Z">
              <w:r w:rsidRPr="00862D3E">
                <w:rPr>
                  <w:rFonts w:eastAsia="Times New Roman" w:cstheme="minorHAnsi"/>
                  <w:color w:val="000000"/>
                </w:rPr>
                <w:delText> </w:delText>
              </w:r>
            </w:del>
          </w:p>
        </w:tc>
        <w:tc>
          <w:tcPr>
            <w:tcW w:w="1710" w:type="dxa"/>
            <w:tcBorders>
              <w:top w:val="nil"/>
              <w:left w:val="nil"/>
              <w:bottom w:val="single" w:sz="4" w:space="0" w:color="auto"/>
              <w:right w:val="single" w:sz="4" w:space="0" w:color="auto"/>
            </w:tcBorders>
            <w:shd w:val="clear" w:color="auto" w:fill="auto"/>
            <w:vAlign w:val="bottom"/>
            <w:hideMark/>
          </w:tcPr>
          <w:p w14:paraId="5672C5CF" w14:textId="77777777" w:rsidR="00667C4A" w:rsidRPr="00862D3E" w:rsidRDefault="00667C4A" w:rsidP="00667C4A">
            <w:pPr>
              <w:spacing w:after="0" w:line="240" w:lineRule="auto"/>
              <w:rPr>
                <w:del w:id="1992" w:author="OPD2" w:date="2021-03-16T07:31:00Z"/>
                <w:rFonts w:eastAsia="Times New Roman" w:cstheme="minorHAnsi"/>
                <w:color w:val="000000"/>
              </w:rPr>
            </w:pPr>
            <w:del w:id="1993" w:author="OPD2" w:date="2021-03-16T07:31:00Z">
              <w:r w:rsidRPr="00862D3E">
                <w:rPr>
                  <w:rFonts w:eastAsia="Times New Roman" w:cstheme="minorHAnsi"/>
                  <w:color w:val="000000"/>
                </w:rPr>
                <w:delText> </w:delText>
              </w:r>
            </w:del>
          </w:p>
        </w:tc>
        <w:tc>
          <w:tcPr>
            <w:tcW w:w="1800" w:type="dxa"/>
            <w:tcBorders>
              <w:top w:val="nil"/>
              <w:left w:val="nil"/>
              <w:bottom w:val="single" w:sz="4" w:space="0" w:color="auto"/>
              <w:right w:val="single" w:sz="4" w:space="0" w:color="auto"/>
            </w:tcBorders>
            <w:shd w:val="clear" w:color="auto" w:fill="auto"/>
            <w:vAlign w:val="bottom"/>
            <w:hideMark/>
          </w:tcPr>
          <w:p w14:paraId="0C1B882B" w14:textId="77777777" w:rsidR="00667C4A" w:rsidRPr="00862D3E" w:rsidRDefault="00667C4A" w:rsidP="00667C4A">
            <w:pPr>
              <w:spacing w:after="0" w:line="240" w:lineRule="auto"/>
              <w:rPr>
                <w:del w:id="1994" w:author="OPD2" w:date="2021-03-16T07:31:00Z"/>
                <w:rFonts w:eastAsia="Times New Roman" w:cstheme="minorHAnsi"/>
                <w:color w:val="000000"/>
              </w:rPr>
            </w:pPr>
            <w:del w:id="1995" w:author="OPD2" w:date="2021-03-16T07:31:00Z">
              <w:r w:rsidRPr="00862D3E">
                <w:rPr>
                  <w:rFonts w:eastAsia="Times New Roman" w:cstheme="minorHAnsi"/>
                  <w:color w:val="000000"/>
                </w:rPr>
                <w:delText> </w:delText>
              </w:r>
            </w:del>
          </w:p>
        </w:tc>
        <w:tc>
          <w:tcPr>
            <w:tcW w:w="2439" w:type="dxa"/>
            <w:tcBorders>
              <w:top w:val="single" w:sz="4" w:space="0" w:color="auto"/>
              <w:left w:val="nil"/>
              <w:bottom w:val="single" w:sz="4" w:space="0" w:color="auto"/>
              <w:right w:val="single" w:sz="4" w:space="0" w:color="auto"/>
            </w:tcBorders>
            <w:shd w:val="clear" w:color="auto" w:fill="auto"/>
            <w:vAlign w:val="bottom"/>
            <w:hideMark/>
          </w:tcPr>
          <w:p w14:paraId="174397AA" w14:textId="77777777" w:rsidR="00667C4A" w:rsidRPr="00862D3E" w:rsidRDefault="00667C4A" w:rsidP="00667C4A">
            <w:pPr>
              <w:spacing w:after="0" w:line="240" w:lineRule="auto"/>
              <w:rPr>
                <w:del w:id="1996" w:author="OPD2" w:date="2021-03-16T07:31:00Z"/>
                <w:rFonts w:eastAsia="Times New Roman" w:cstheme="minorHAnsi"/>
                <w:color w:val="000000"/>
              </w:rPr>
            </w:pPr>
            <w:del w:id="1997" w:author="OPD2" w:date="2021-03-16T07:31:00Z">
              <w:r w:rsidRPr="00862D3E">
                <w:rPr>
                  <w:rFonts w:eastAsia="Times New Roman" w:cstheme="minorHAnsi"/>
                  <w:color w:val="000000"/>
                </w:rPr>
                <w:delText> </w:delText>
              </w:r>
            </w:del>
          </w:p>
        </w:tc>
      </w:tr>
      <w:tr w:rsidR="00667C4A" w:rsidRPr="00862D3E" w14:paraId="2229F3D3" w14:textId="77777777" w:rsidTr="00272B96">
        <w:trPr>
          <w:gridAfter w:val="1"/>
          <w:wAfter w:w="8" w:type="dxa"/>
          <w:trHeight w:val="1710"/>
          <w:del w:id="1998" w:author="OPD2" w:date="2021-03-16T07:31:00Z"/>
        </w:trPr>
        <w:tc>
          <w:tcPr>
            <w:tcW w:w="1710" w:type="dxa"/>
            <w:tcBorders>
              <w:top w:val="single" w:sz="4" w:space="0" w:color="auto"/>
              <w:left w:val="single" w:sz="4" w:space="0" w:color="auto"/>
              <w:bottom w:val="single" w:sz="4" w:space="0" w:color="auto"/>
              <w:right w:val="nil"/>
            </w:tcBorders>
            <w:shd w:val="clear" w:color="auto" w:fill="auto"/>
            <w:vAlign w:val="bottom"/>
            <w:hideMark/>
          </w:tcPr>
          <w:p w14:paraId="78791D15" w14:textId="77777777" w:rsidR="00667C4A" w:rsidRPr="00862D3E" w:rsidRDefault="00667C4A" w:rsidP="00667C4A">
            <w:pPr>
              <w:spacing w:after="0" w:line="240" w:lineRule="auto"/>
              <w:rPr>
                <w:del w:id="1999" w:author="OPD2" w:date="2021-03-16T07:31:00Z"/>
                <w:rFonts w:eastAsia="Times New Roman" w:cstheme="minorHAnsi"/>
                <w:color w:val="000000"/>
              </w:rPr>
            </w:pPr>
          </w:p>
        </w:tc>
        <w:tc>
          <w:tcPr>
            <w:tcW w:w="2520" w:type="dxa"/>
            <w:tcBorders>
              <w:top w:val="nil"/>
              <w:left w:val="single" w:sz="4" w:space="0" w:color="auto"/>
              <w:bottom w:val="single" w:sz="4" w:space="0" w:color="auto"/>
              <w:right w:val="single" w:sz="4" w:space="0" w:color="auto"/>
            </w:tcBorders>
            <w:shd w:val="clear" w:color="auto" w:fill="auto"/>
            <w:vAlign w:val="bottom"/>
            <w:hideMark/>
          </w:tcPr>
          <w:p w14:paraId="595DB1AD" w14:textId="77777777" w:rsidR="00667C4A" w:rsidRPr="00862D3E" w:rsidRDefault="00667C4A" w:rsidP="00667C4A">
            <w:pPr>
              <w:spacing w:after="0" w:line="240" w:lineRule="auto"/>
              <w:rPr>
                <w:del w:id="2000" w:author="OPD2" w:date="2021-03-16T07:31:00Z"/>
                <w:rFonts w:eastAsia="Times New Roman" w:cstheme="minorHAnsi"/>
                <w:color w:val="000000"/>
              </w:rPr>
            </w:pPr>
            <w:del w:id="2001" w:author="OPD2" w:date="2021-03-16T07:31:00Z">
              <w:r w:rsidRPr="00862D3E">
                <w:rPr>
                  <w:rFonts w:eastAsia="Times New Roman" w:cstheme="minorHAnsi"/>
                  <w:color w:val="000000"/>
                </w:rPr>
                <w:delText>3.9.2 - By 2030, continue to maintain a mortality rate attributed to unsafe water, unsafe sanitation, and lack of hygiene of fewer than 1 per 100,000.</w:delText>
              </w:r>
            </w:del>
          </w:p>
        </w:tc>
        <w:tc>
          <w:tcPr>
            <w:tcW w:w="2790" w:type="dxa"/>
            <w:tcBorders>
              <w:top w:val="nil"/>
              <w:left w:val="nil"/>
              <w:bottom w:val="single" w:sz="4" w:space="0" w:color="auto"/>
              <w:right w:val="single" w:sz="4" w:space="0" w:color="auto"/>
            </w:tcBorders>
            <w:shd w:val="clear" w:color="auto" w:fill="auto"/>
            <w:vAlign w:val="bottom"/>
            <w:hideMark/>
          </w:tcPr>
          <w:p w14:paraId="7A762E35" w14:textId="77777777" w:rsidR="00667C4A" w:rsidRPr="00862D3E" w:rsidRDefault="00667C4A" w:rsidP="00667C4A">
            <w:pPr>
              <w:spacing w:after="0" w:line="240" w:lineRule="auto"/>
              <w:rPr>
                <w:del w:id="2002" w:author="OPD2" w:date="2021-03-16T07:31:00Z"/>
                <w:rFonts w:eastAsia="Times New Roman" w:cstheme="minorHAnsi"/>
                <w:color w:val="000000"/>
              </w:rPr>
            </w:pPr>
            <w:del w:id="2003" w:author="OPD2" w:date="2021-03-16T07:31:00Z">
              <w:r w:rsidRPr="00862D3E">
                <w:rPr>
                  <w:rFonts w:eastAsia="Times New Roman" w:cstheme="minorHAnsi"/>
                  <w:color w:val="000000"/>
                </w:rPr>
                <w:delText> </w:delText>
              </w:r>
            </w:del>
          </w:p>
        </w:tc>
        <w:tc>
          <w:tcPr>
            <w:tcW w:w="2070" w:type="dxa"/>
            <w:tcBorders>
              <w:top w:val="nil"/>
              <w:left w:val="nil"/>
              <w:bottom w:val="single" w:sz="4" w:space="0" w:color="auto"/>
              <w:right w:val="single" w:sz="4" w:space="0" w:color="auto"/>
            </w:tcBorders>
            <w:shd w:val="clear" w:color="auto" w:fill="auto"/>
            <w:vAlign w:val="bottom"/>
            <w:hideMark/>
          </w:tcPr>
          <w:p w14:paraId="22D7AAD5" w14:textId="77777777" w:rsidR="00667C4A" w:rsidRPr="00862D3E" w:rsidRDefault="00667C4A" w:rsidP="00667C4A">
            <w:pPr>
              <w:spacing w:after="0" w:line="240" w:lineRule="auto"/>
              <w:rPr>
                <w:del w:id="2004" w:author="OPD2" w:date="2021-03-16T07:31:00Z"/>
                <w:rFonts w:eastAsia="Times New Roman" w:cstheme="minorHAnsi"/>
                <w:color w:val="000000"/>
              </w:rPr>
            </w:pPr>
            <w:del w:id="2005" w:author="OPD2" w:date="2021-03-16T07:31:00Z">
              <w:r w:rsidRPr="00862D3E">
                <w:rPr>
                  <w:rFonts w:eastAsia="Times New Roman" w:cstheme="minorHAnsi"/>
                  <w:color w:val="000000"/>
                </w:rPr>
                <w:delText> </w:delText>
              </w:r>
            </w:del>
          </w:p>
        </w:tc>
        <w:tc>
          <w:tcPr>
            <w:tcW w:w="1710" w:type="dxa"/>
            <w:tcBorders>
              <w:top w:val="nil"/>
              <w:left w:val="nil"/>
              <w:bottom w:val="single" w:sz="4" w:space="0" w:color="auto"/>
              <w:right w:val="single" w:sz="4" w:space="0" w:color="auto"/>
            </w:tcBorders>
            <w:shd w:val="clear" w:color="auto" w:fill="auto"/>
            <w:vAlign w:val="bottom"/>
            <w:hideMark/>
          </w:tcPr>
          <w:p w14:paraId="46C15F5B" w14:textId="77777777" w:rsidR="00667C4A" w:rsidRPr="00862D3E" w:rsidRDefault="00667C4A" w:rsidP="00667C4A">
            <w:pPr>
              <w:spacing w:after="0" w:line="240" w:lineRule="auto"/>
              <w:rPr>
                <w:del w:id="2006" w:author="OPD2" w:date="2021-03-16T07:31:00Z"/>
                <w:rFonts w:eastAsia="Times New Roman" w:cstheme="minorHAnsi"/>
                <w:color w:val="000000"/>
              </w:rPr>
            </w:pPr>
            <w:del w:id="2007" w:author="OPD2" w:date="2021-03-16T07:31:00Z">
              <w:r w:rsidRPr="00862D3E">
                <w:rPr>
                  <w:rFonts w:eastAsia="Times New Roman" w:cstheme="minorHAnsi"/>
                  <w:color w:val="000000"/>
                </w:rPr>
                <w:delText> </w:delText>
              </w:r>
            </w:del>
          </w:p>
        </w:tc>
        <w:tc>
          <w:tcPr>
            <w:tcW w:w="1800" w:type="dxa"/>
            <w:tcBorders>
              <w:top w:val="nil"/>
              <w:left w:val="nil"/>
              <w:bottom w:val="single" w:sz="4" w:space="0" w:color="auto"/>
              <w:right w:val="single" w:sz="4" w:space="0" w:color="auto"/>
            </w:tcBorders>
            <w:shd w:val="clear" w:color="auto" w:fill="auto"/>
            <w:vAlign w:val="bottom"/>
            <w:hideMark/>
          </w:tcPr>
          <w:p w14:paraId="037405D2" w14:textId="77777777" w:rsidR="00667C4A" w:rsidRPr="00862D3E" w:rsidRDefault="00667C4A" w:rsidP="00667C4A">
            <w:pPr>
              <w:spacing w:after="0" w:line="240" w:lineRule="auto"/>
              <w:rPr>
                <w:del w:id="2008" w:author="OPD2" w:date="2021-03-16T07:31:00Z"/>
                <w:rFonts w:eastAsia="Times New Roman" w:cstheme="minorHAnsi"/>
                <w:color w:val="000000"/>
              </w:rPr>
            </w:pPr>
            <w:del w:id="2009" w:author="OPD2" w:date="2021-03-16T07:31:00Z">
              <w:r w:rsidRPr="00862D3E">
                <w:rPr>
                  <w:rFonts w:eastAsia="Times New Roman" w:cstheme="minorHAnsi"/>
                  <w:color w:val="000000"/>
                </w:rPr>
                <w:delText> </w:delText>
              </w:r>
            </w:del>
          </w:p>
        </w:tc>
        <w:tc>
          <w:tcPr>
            <w:tcW w:w="2439" w:type="dxa"/>
            <w:tcBorders>
              <w:top w:val="single" w:sz="4" w:space="0" w:color="auto"/>
              <w:left w:val="nil"/>
              <w:bottom w:val="single" w:sz="4" w:space="0" w:color="auto"/>
              <w:right w:val="single" w:sz="4" w:space="0" w:color="auto"/>
            </w:tcBorders>
            <w:shd w:val="clear" w:color="auto" w:fill="auto"/>
            <w:vAlign w:val="bottom"/>
            <w:hideMark/>
          </w:tcPr>
          <w:p w14:paraId="15100203" w14:textId="77777777" w:rsidR="00667C4A" w:rsidRPr="00862D3E" w:rsidRDefault="00667C4A" w:rsidP="00667C4A">
            <w:pPr>
              <w:spacing w:after="0" w:line="240" w:lineRule="auto"/>
              <w:rPr>
                <w:del w:id="2010" w:author="OPD2" w:date="2021-03-16T07:31:00Z"/>
                <w:rFonts w:eastAsia="Times New Roman" w:cstheme="minorHAnsi"/>
                <w:color w:val="000000"/>
              </w:rPr>
            </w:pPr>
            <w:del w:id="2011" w:author="OPD2" w:date="2021-03-16T07:31:00Z">
              <w:r w:rsidRPr="00862D3E">
                <w:rPr>
                  <w:rFonts w:eastAsia="Times New Roman" w:cstheme="minorHAnsi"/>
                  <w:color w:val="000000"/>
                </w:rPr>
                <w:delText> </w:delText>
              </w:r>
            </w:del>
          </w:p>
        </w:tc>
      </w:tr>
      <w:tr w:rsidR="00667C4A" w:rsidRPr="00862D3E" w14:paraId="44CD738C" w14:textId="77777777" w:rsidTr="00272B96">
        <w:trPr>
          <w:gridAfter w:val="1"/>
          <w:wAfter w:w="8" w:type="dxa"/>
          <w:trHeight w:val="1425"/>
          <w:del w:id="2012" w:author="OPD2" w:date="2021-03-16T07:31:00Z"/>
        </w:trPr>
        <w:tc>
          <w:tcPr>
            <w:tcW w:w="1710" w:type="dxa"/>
            <w:tcBorders>
              <w:top w:val="single" w:sz="4" w:space="0" w:color="auto"/>
              <w:left w:val="single" w:sz="4" w:space="0" w:color="auto"/>
              <w:bottom w:val="single" w:sz="4" w:space="0" w:color="auto"/>
              <w:right w:val="nil"/>
            </w:tcBorders>
            <w:shd w:val="clear" w:color="auto" w:fill="auto"/>
            <w:vAlign w:val="bottom"/>
            <w:hideMark/>
          </w:tcPr>
          <w:p w14:paraId="3E7BAB1C" w14:textId="77777777" w:rsidR="00667C4A" w:rsidRPr="00862D3E" w:rsidRDefault="00667C4A" w:rsidP="00667C4A">
            <w:pPr>
              <w:spacing w:after="0" w:line="240" w:lineRule="auto"/>
              <w:rPr>
                <w:del w:id="2013" w:author="OPD2" w:date="2021-03-16T07:31:00Z"/>
                <w:rFonts w:eastAsia="Times New Roman" w:cstheme="minorHAnsi"/>
                <w:color w:val="000000"/>
              </w:rPr>
            </w:pPr>
          </w:p>
        </w:tc>
        <w:tc>
          <w:tcPr>
            <w:tcW w:w="2520" w:type="dxa"/>
            <w:tcBorders>
              <w:top w:val="nil"/>
              <w:left w:val="single" w:sz="4" w:space="0" w:color="auto"/>
              <w:bottom w:val="single" w:sz="4" w:space="0" w:color="auto"/>
              <w:right w:val="single" w:sz="4" w:space="0" w:color="auto"/>
            </w:tcBorders>
            <w:shd w:val="clear" w:color="auto" w:fill="auto"/>
            <w:vAlign w:val="bottom"/>
            <w:hideMark/>
          </w:tcPr>
          <w:p w14:paraId="296039A0" w14:textId="77777777" w:rsidR="00667C4A" w:rsidRPr="00862D3E" w:rsidRDefault="00667C4A" w:rsidP="00667C4A">
            <w:pPr>
              <w:spacing w:after="0" w:line="240" w:lineRule="auto"/>
              <w:rPr>
                <w:del w:id="2014" w:author="OPD2" w:date="2021-03-16T07:31:00Z"/>
                <w:rFonts w:eastAsia="Times New Roman" w:cstheme="minorHAnsi"/>
                <w:color w:val="000000"/>
              </w:rPr>
            </w:pPr>
            <w:del w:id="2015" w:author="OPD2" w:date="2021-03-16T07:31:00Z">
              <w:r w:rsidRPr="00862D3E">
                <w:rPr>
                  <w:rFonts w:eastAsia="Times New Roman" w:cstheme="minorHAnsi"/>
                  <w:color w:val="000000"/>
                </w:rPr>
                <w:delText>3.9.3 - By 2030, continue to maintain a mortality rate attributed to unintentional poisoning of fewer than 1 per 100,000.</w:delText>
              </w:r>
            </w:del>
          </w:p>
        </w:tc>
        <w:tc>
          <w:tcPr>
            <w:tcW w:w="2790" w:type="dxa"/>
            <w:tcBorders>
              <w:top w:val="nil"/>
              <w:left w:val="nil"/>
              <w:bottom w:val="single" w:sz="4" w:space="0" w:color="auto"/>
              <w:right w:val="single" w:sz="4" w:space="0" w:color="auto"/>
            </w:tcBorders>
            <w:shd w:val="clear" w:color="auto" w:fill="auto"/>
            <w:vAlign w:val="bottom"/>
            <w:hideMark/>
          </w:tcPr>
          <w:p w14:paraId="6B8F6A8A" w14:textId="77777777" w:rsidR="00667C4A" w:rsidRPr="00862D3E" w:rsidRDefault="00667C4A" w:rsidP="00667C4A">
            <w:pPr>
              <w:spacing w:after="0" w:line="240" w:lineRule="auto"/>
              <w:rPr>
                <w:del w:id="2016" w:author="OPD2" w:date="2021-03-16T07:31:00Z"/>
                <w:rFonts w:eastAsia="Times New Roman" w:cstheme="minorHAnsi"/>
                <w:color w:val="000000"/>
              </w:rPr>
            </w:pPr>
            <w:del w:id="2017" w:author="OPD2" w:date="2021-03-16T07:31:00Z">
              <w:r w:rsidRPr="00862D3E">
                <w:rPr>
                  <w:rFonts w:eastAsia="Times New Roman" w:cstheme="minorHAnsi"/>
                  <w:color w:val="000000"/>
                </w:rPr>
                <w:delText> </w:delText>
              </w:r>
            </w:del>
          </w:p>
        </w:tc>
        <w:tc>
          <w:tcPr>
            <w:tcW w:w="2070" w:type="dxa"/>
            <w:tcBorders>
              <w:top w:val="nil"/>
              <w:left w:val="nil"/>
              <w:bottom w:val="single" w:sz="4" w:space="0" w:color="auto"/>
              <w:right w:val="single" w:sz="4" w:space="0" w:color="auto"/>
            </w:tcBorders>
            <w:shd w:val="clear" w:color="auto" w:fill="auto"/>
            <w:vAlign w:val="bottom"/>
            <w:hideMark/>
          </w:tcPr>
          <w:p w14:paraId="77F731E8" w14:textId="77777777" w:rsidR="00667C4A" w:rsidRPr="00862D3E" w:rsidRDefault="00667C4A" w:rsidP="00667C4A">
            <w:pPr>
              <w:spacing w:after="0" w:line="240" w:lineRule="auto"/>
              <w:rPr>
                <w:del w:id="2018" w:author="OPD2" w:date="2021-03-16T07:31:00Z"/>
                <w:rFonts w:eastAsia="Times New Roman" w:cstheme="minorHAnsi"/>
                <w:color w:val="000000"/>
              </w:rPr>
            </w:pPr>
            <w:del w:id="2019" w:author="OPD2" w:date="2021-03-16T07:31:00Z">
              <w:r w:rsidRPr="00862D3E">
                <w:rPr>
                  <w:rFonts w:eastAsia="Times New Roman" w:cstheme="minorHAnsi"/>
                  <w:color w:val="000000"/>
                </w:rPr>
                <w:delText> </w:delText>
              </w:r>
            </w:del>
          </w:p>
        </w:tc>
        <w:tc>
          <w:tcPr>
            <w:tcW w:w="1710" w:type="dxa"/>
            <w:tcBorders>
              <w:top w:val="nil"/>
              <w:left w:val="nil"/>
              <w:bottom w:val="single" w:sz="4" w:space="0" w:color="auto"/>
              <w:right w:val="single" w:sz="4" w:space="0" w:color="auto"/>
            </w:tcBorders>
            <w:shd w:val="clear" w:color="auto" w:fill="auto"/>
            <w:vAlign w:val="bottom"/>
            <w:hideMark/>
          </w:tcPr>
          <w:p w14:paraId="61428232" w14:textId="77777777" w:rsidR="00667C4A" w:rsidRPr="00862D3E" w:rsidRDefault="00667C4A" w:rsidP="00667C4A">
            <w:pPr>
              <w:spacing w:after="0" w:line="240" w:lineRule="auto"/>
              <w:rPr>
                <w:del w:id="2020" w:author="OPD2" w:date="2021-03-16T07:31:00Z"/>
                <w:rFonts w:eastAsia="Times New Roman" w:cstheme="minorHAnsi"/>
                <w:color w:val="000000"/>
              </w:rPr>
            </w:pPr>
            <w:del w:id="2021" w:author="OPD2" w:date="2021-03-16T07:31:00Z">
              <w:r w:rsidRPr="00862D3E">
                <w:rPr>
                  <w:rFonts w:eastAsia="Times New Roman" w:cstheme="minorHAnsi"/>
                  <w:color w:val="000000"/>
                </w:rPr>
                <w:delText> </w:delText>
              </w:r>
            </w:del>
          </w:p>
        </w:tc>
        <w:tc>
          <w:tcPr>
            <w:tcW w:w="1800" w:type="dxa"/>
            <w:tcBorders>
              <w:top w:val="nil"/>
              <w:left w:val="nil"/>
              <w:bottom w:val="single" w:sz="4" w:space="0" w:color="auto"/>
              <w:right w:val="single" w:sz="4" w:space="0" w:color="auto"/>
            </w:tcBorders>
            <w:shd w:val="clear" w:color="auto" w:fill="auto"/>
            <w:vAlign w:val="bottom"/>
            <w:hideMark/>
          </w:tcPr>
          <w:p w14:paraId="4F89AE2D" w14:textId="77777777" w:rsidR="00667C4A" w:rsidRPr="00862D3E" w:rsidRDefault="00667C4A" w:rsidP="00667C4A">
            <w:pPr>
              <w:spacing w:after="0" w:line="240" w:lineRule="auto"/>
              <w:rPr>
                <w:del w:id="2022" w:author="OPD2" w:date="2021-03-16T07:31:00Z"/>
                <w:rFonts w:eastAsia="Times New Roman" w:cstheme="minorHAnsi"/>
                <w:color w:val="000000"/>
              </w:rPr>
            </w:pPr>
            <w:del w:id="2023" w:author="OPD2" w:date="2021-03-16T07:31:00Z">
              <w:r w:rsidRPr="00862D3E">
                <w:rPr>
                  <w:rFonts w:eastAsia="Times New Roman" w:cstheme="minorHAnsi"/>
                  <w:color w:val="000000"/>
                </w:rPr>
                <w:delText> </w:delText>
              </w:r>
            </w:del>
          </w:p>
        </w:tc>
        <w:tc>
          <w:tcPr>
            <w:tcW w:w="2439" w:type="dxa"/>
            <w:tcBorders>
              <w:top w:val="single" w:sz="4" w:space="0" w:color="auto"/>
              <w:left w:val="nil"/>
              <w:bottom w:val="single" w:sz="4" w:space="0" w:color="auto"/>
              <w:right w:val="single" w:sz="4" w:space="0" w:color="auto"/>
            </w:tcBorders>
            <w:shd w:val="clear" w:color="auto" w:fill="auto"/>
            <w:vAlign w:val="bottom"/>
            <w:hideMark/>
          </w:tcPr>
          <w:p w14:paraId="6FEBD168" w14:textId="77777777" w:rsidR="00667C4A" w:rsidRPr="00862D3E" w:rsidRDefault="00667C4A" w:rsidP="00667C4A">
            <w:pPr>
              <w:spacing w:after="0" w:line="240" w:lineRule="auto"/>
              <w:rPr>
                <w:del w:id="2024" w:author="OPD2" w:date="2021-03-16T07:31:00Z"/>
                <w:rFonts w:eastAsia="Times New Roman" w:cstheme="minorHAnsi"/>
                <w:color w:val="000000"/>
              </w:rPr>
            </w:pPr>
            <w:del w:id="2025" w:author="OPD2" w:date="2021-03-16T07:31:00Z">
              <w:r w:rsidRPr="00862D3E">
                <w:rPr>
                  <w:rFonts w:eastAsia="Times New Roman" w:cstheme="minorHAnsi"/>
                  <w:color w:val="000000"/>
                </w:rPr>
                <w:delText> </w:delText>
              </w:r>
            </w:del>
          </w:p>
        </w:tc>
      </w:tr>
      <w:tr w:rsidR="00667C4A" w:rsidRPr="00862D3E" w14:paraId="5E5A5ED9" w14:textId="77777777" w:rsidTr="00272B96">
        <w:trPr>
          <w:gridAfter w:val="1"/>
          <w:wAfter w:w="8" w:type="dxa"/>
          <w:trHeight w:val="1425"/>
          <w:del w:id="2026" w:author="OPD2" w:date="2021-03-16T07:31:00Z"/>
        </w:trPr>
        <w:tc>
          <w:tcPr>
            <w:tcW w:w="1710" w:type="dxa"/>
            <w:tcBorders>
              <w:top w:val="single" w:sz="4" w:space="0" w:color="auto"/>
              <w:left w:val="single" w:sz="4" w:space="0" w:color="auto"/>
              <w:bottom w:val="single" w:sz="4" w:space="0" w:color="auto"/>
              <w:right w:val="nil"/>
            </w:tcBorders>
            <w:shd w:val="clear" w:color="auto" w:fill="auto"/>
            <w:vAlign w:val="bottom"/>
            <w:hideMark/>
          </w:tcPr>
          <w:p w14:paraId="18D6A9F0" w14:textId="77777777" w:rsidR="00667C4A" w:rsidRPr="00862D3E" w:rsidRDefault="00667C4A" w:rsidP="00667C4A">
            <w:pPr>
              <w:spacing w:after="0" w:line="240" w:lineRule="auto"/>
              <w:rPr>
                <w:del w:id="2027" w:author="OPD2" w:date="2021-03-16T07:31:00Z"/>
                <w:rFonts w:eastAsia="Times New Roman" w:cstheme="minorHAnsi"/>
                <w:color w:val="000000"/>
              </w:rPr>
            </w:pPr>
          </w:p>
        </w:tc>
        <w:tc>
          <w:tcPr>
            <w:tcW w:w="2520" w:type="dxa"/>
            <w:tcBorders>
              <w:top w:val="nil"/>
              <w:left w:val="single" w:sz="4" w:space="0" w:color="auto"/>
              <w:bottom w:val="single" w:sz="4" w:space="0" w:color="auto"/>
              <w:right w:val="single" w:sz="4" w:space="0" w:color="auto"/>
            </w:tcBorders>
            <w:shd w:val="clear" w:color="auto" w:fill="auto"/>
            <w:vAlign w:val="bottom"/>
            <w:hideMark/>
          </w:tcPr>
          <w:p w14:paraId="7E421B20" w14:textId="77777777" w:rsidR="00667C4A" w:rsidRPr="00862D3E" w:rsidRDefault="00667C4A" w:rsidP="00667C4A">
            <w:pPr>
              <w:spacing w:after="0" w:line="240" w:lineRule="auto"/>
              <w:rPr>
                <w:del w:id="2028" w:author="OPD2" w:date="2021-03-16T07:31:00Z"/>
                <w:rFonts w:eastAsia="Times New Roman" w:cstheme="minorHAnsi"/>
                <w:color w:val="000000"/>
              </w:rPr>
            </w:pPr>
            <w:del w:id="2029" w:author="OPD2" w:date="2021-03-16T07:31:00Z">
              <w:r w:rsidRPr="00862D3E">
                <w:rPr>
                  <w:rFonts w:eastAsia="Times New Roman" w:cstheme="minorHAnsi"/>
                  <w:color w:val="000000"/>
                </w:rPr>
                <w:delText>3.a.1 - By 2030, reduce age-standardized prevalence of current tobacco use among person aged 15 years or older to 20%</w:delText>
              </w:r>
            </w:del>
          </w:p>
        </w:tc>
        <w:tc>
          <w:tcPr>
            <w:tcW w:w="2790" w:type="dxa"/>
            <w:tcBorders>
              <w:top w:val="nil"/>
              <w:left w:val="nil"/>
              <w:bottom w:val="single" w:sz="4" w:space="0" w:color="auto"/>
              <w:right w:val="single" w:sz="4" w:space="0" w:color="auto"/>
            </w:tcBorders>
            <w:shd w:val="clear" w:color="auto" w:fill="auto"/>
            <w:vAlign w:val="bottom"/>
            <w:hideMark/>
          </w:tcPr>
          <w:p w14:paraId="49178AA4" w14:textId="77777777" w:rsidR="00667C4A" w:rsidRPr="00862D3E" w:rsidRDefault="00667C4A" w:rsidP="00667C4A">
            <w:pPr>
              <w:spacing w:after="0" w:line="240" w:lineRule="auto"/>
              <w:rPr>
                <w:del w:id="2030" w:author="OPD2" w:date="2021-03-16T07:31:00Z"/>
                <w:rFonts w:eastAsia="Times New Roman" w:cstheme="minorHAnsi"/>
                <w:color w:val="000000"/>
              </w:rPr>
            </w:pPr>
            <w:del w:id="2031" w:author="OPD2" w:date="2021-03-16T07:31:00Z">
              <w:r w:rsidRPr="00862D3E">
                <w:rPr>
                  <w:rFonts w:eastAsia="Times New Roman" w:cstheme="minorHAnsi"/>
                  <w:color w:val="000000"/>
                </w:rPr>
                <w:delText> </w:delText>
              </w:r>
            </w:del>
          </w:p>
        </w:tc>
        <w:tc>
          <w:tcPr>
            <w:tcW w:w="2070" w:type="dxa"/>
            <w:tcBorders>
              <w:top w:val="nil"/>
              <w:left w:val="nil"/>
              <w:bottom w:val="single" w:sz="4" w:space="0" w:color="auto"/>
              <w:right w:val="single" w:sz="4" w:space="0" w:color="auto"/>
            </w:tcBorders>
            <w:shd w:val="clear" w:color="auto" w:fill="auto"/>
            <w:vAlign w:val="bottom"/>
            <w:hideMark/>
          </w:tcPr>
          <w:p w14:paraId="272EA4B3" w14:textId="77777777" w:rsidR="00667C4A" w:rsidRPr="00862D3E" w:rsidRDefault="00667C4A" w:rsidP="00667C4A">
            <w:pPr>
              <w:spacing w:after="0" w:line="240" w:lineRule="auto"/>
              <w:rPr>
                <w:del w:id="2032" w:author="OPD2" w:date="2021-03-16T07:31:00Z"/>
                <w:rFonts w:eastAsia="Times New Roman" w:cstheme="minorHAnsi"/>
                <w:color w:val="000000"/>
              </w:rPr>
            </w:pPr>
            <w:del w:id="2033" w:author="OPD2" w:date="2021-03-16T07:31:00Z">
              <w:r w:rsidRPr="00862D3E">
                <w:rPr>
                  <w:rFonts w:eastAsia="Times New Roman" w:cstheme="minorHAnsi"/>
                  <w:color w:val="000000"/>
                </w:rPr>
                <w:delText> </w:delText>
              </w:r>
            </w:del>
          </w:p>
        </w:tc>
        <w:tc>
          <w:tcPr>
            <w:tcW w:w="1710" w:type="dxa"/>
            <w:tcBorders>
              <w:top w:val="nil"/>
              <w:left w:val="nil"/>
              <w:bottom w:val="single" w:sz="4" w:space="0" w:color="auto"/>
              <w:right w:val="single" w:sz="4" w:space="0" w:color="auto"/>
            </w:tcBorders>
            <w:shd w:val="clear" w:color="auto" w:fill="auto"/>
            <w:vAlign w:val="bottom"/>
            <w:hideMark/>
          </w:tcPr>
          <w:p w14:paraId="437128D1" w14:textId="77777777" w:rsidR="00667C4A" w:rsidRPr="00862D3E" w:rsidRDefault="00667C4A" w:rsidP="00667C4A">
            <w:pPr>
              <w:spacing w:after="0" w:line="240" w:lineRule="auto"/>
              <w:rPr>
                <w:del w:id="2034" w:author="OPD2" w:date="2021-03-16T07:31:00Z"/>
                <w:rFonts w:eastAsia="Times New Roman" w:cstheme="minorHAnsi"/>
                <w:color w:val="000000"/>
              </w:rPr>
            </w:pPr>
            <w:del w:id="2035" w:author="OPD2" w:date="2021-03-16T07:31:00Z">
              <w:r w:rsidRPr="00862D3E">
                <w:rPr>
                  <w:rFonts w:eastAsia="Times New Roman" w:cstheme="minorHAnsi"/>
                  <w:color w:val="000000"/>
                </w:rPr>
                <w:delText> </w:delText>
              </w:r>
            </w:del>
          </w:p>
        </w:tc>
        <w:tc>
          <w:tcPr>
            <w:tcW w:w="1800" w:type="dxa"/>
            <w:tcBorders>
              <w:top w:val="nil"/>
              <w:left w:val="nil"/>
              <w:bottom w:val="single" w:sz="4" w:space="0" w:color="auto"/>
              <w:right w:val="single" w:sz="4" w:space="0" w:color="auto"/>
            </w:tcBorders>
            <w:shd w:val="clear" w:color="auto" w:fill="auto"/>
            <w:vAlign w:val="bottom"/>
            <w:hideMark/>
          </w:tcPr>
          <w:p w14:paraId="67379FD5" w14:textId="77777777" w:rsidR="00667C4A" w:rsidRPr="00862D3E" w:rsidRDefault="00667C4A" w:rsidP="00667C4A">
            <w:pPr>
              <w:spacing w:after="0" w:line="240" w:lineRule="auto"/>
              <w:rPr>
                <w:del w:id="2036" w:author="OPD2" w:date="2021-03-16T07:31:00Z"/>
                <w:rFonts w:eastAsia="Times New Roman" w:cstheme="minorHAnsi"/>
                <w:color w:val="000000"/>
              </w:rPr>
            </w:pPr>
            <w:del w:id="2037" w:author="OPD2" w:date="2021-03-16T07:31:00Z">
              <w:r w:rsidRPr="00862D3E">
                <w:rPr>
                  <w:rFonts w:eastAsia="Times New Roman" w:cstheme="minorHAnsi"/>
                  <w:color w:val="000000"/>
                </w:rPr>
                <w:delText> </w:delText>
              </w:r>
            </w:del>
          </w:p>
        </w:tc>
        <w:tc>
          <w:tcPr>
            <w:tcW w:w="2439" w:type="dxa"/>
            <w:tcBorders>
              <w:top w:val="single" w:sz="4" w:space="0" w:color="auto"/>
              <w:left w:val="nil"/>
              <w:bottom w:val="single" w:sz="4" w:space="0" w:color="auto"/>
              <w:right w:val="single" w:sz="4" w:space="0" w:color="auto"/>
            </w:tcBorders>
            <w:shd w:val="clear" w:color="auto" w:fill="auto"/>
            <w:vAlign w:val="bottom"/>
            <w:hideMark/>
          </w:tcPr>
          <w:p w14:paraId="5BFB9A46" w14:textId="77777777" w:rsidR="00667C4A" w:rsidRPr="00862D3E" w:rsidRDefault="00667C4A" w:rsidP="00667C4A">
            <w:pPr>
              <w:spacing w:after="0" w:line="240" w:lineRule="auto"/>
              <w:rPr>
                <w:del w:id="2038" w:author="OPD2" w:date="2021-03-16T07:31:00Z"/>
                <w:rFonts w:eastAsia="Times New Roman" w:cstheme="minorHAnsi"/>
                <w:color w:val="000000"/>
              </w:rPr>
            </w:pPr>
            <w:del w:id="2039" w:author="OPD2" w:date="2021-03-16T07:31:00Z">
              <w:r w:rsidRPr="00862D3E">
                <w:rPr>
                  <w:rFonts w:eastAsia="Times New Roman" w:cstheme="minorHAnsi"/>
                  <w:color w:val="000000"/>
                </w:rPr>
                <w:delText> </w:delText>
              </w:r>
            </w:del>
          </w:p>
        </w:tc>
      </w:tr>
      <w:tr w:rsidR="00667C4A" w:rsidRPr="00862D3E" w14:paraId="2F249698" w14:textId="77777777" w:rsidTr="00272B96">
        <w:trPr>
          <w:gridAfter w:val="1"/>
          <w:wAfter w:w="8" w:type="dxa"/>
          <w:trHeight w:val="1770"/>
          <w:del w:id="2040" w:author="OPD2" w:date="2021-03-16T07:31:00Z"/>
        </w:trPr>
        <w:tc>
          <w:tcPr>
            <w:tcW w:w="1710" w:type="dxa"/>
            <w:tcBorders>
              <w:top w:val="single" w:sz="4" w:space="0" w:color="auto"/>
              <w:left w:val="single" w:sz="4" w:space="0" w:color="auto"/>
              <w:bottom w:val="single" w:sz="4" w:space="0" w:color="auto"/>
              <w:right w:val="nil"/>
            </w:tcBorders>
            <w:shd w:val="clear" w:color="auto" w:fill="auto"/>
            <w:vAlign w:val="bottom"/>
            <w:hideMark/>
          </w:tcPr>
          <w:p w14:paraId="4BF5887E" w14:textId="77777777" w:rsidR="00667C4A" w:rsidRPr="00862D3E" w:rsidRDefault="00667C4A" w:rsidP="00667C4A">
            <w:pPr>
              <w:spacing w:after="0" w:line="240" w:lineRule="auto"/>
              <w:rPr>
                <w:del w:id="2041" w:author="OPD2" w:date="2021-03-16T07:31:00Z"/>
                <w:rFonts w:eastAsia="Times New Roman" w:cstheme="minorHAnsi"/>
                <w:color w:val="000000"/>
              </w:rPr>
            </w:pPr>
          </w:p>
        </w:tc>
        <w:tc>
          <w:tcPr>
            <w:tcW w:w="2520" w:type="dxa"/>
            <w:tcBorders>
              <w:top w:val="nil"/>
              <w:left w:val="single" w:sz="4" w:space="0" w:color="auto"/>
              <w:bottom w:val="single" w:sz="4" w:space="0" w:color="auto"/>
              <w:right w:val="single" w:sz="4" w:space="0" w:color="auto"/>
            </w:tcBorders>
            <w:shd w:val="clear" w:color="auto" w:fill="auto"/>
            <w:vAlign w:val="bottom"/>
            <w:hideMark/>
          </w:tcPr>
          <w:p w14:paraId="25822590" w14:textId="2E8010AA" w:rsidR="00667C4A" w:rsidRPr="00862D3E" w:rsidRDefault="00667C4A" w:rsidP="00667C4A">
            <w:pPr>
              <w:spacing w:after="0" w:line="240" w:lineRule="auto"/>
              <w:rPr>
                <w:del w:id="2042" w:author="OPD2" w:date="2021-03-16T07:31:00Z"/>
                <w:rFonts w:eastAsia="Times New Roman" w:cstheme="minorHAnsi"/>
                <w:color w:val="000000"/>
              </w:rPr>
            </w:pPr>
            <w:del w:id="2043" w:author="OPD2" w:date="2021-03-16T07:31:00Z">
              <w:r w:rsidRPr="00862D3E">
                <w:rPr>
                  <w:rFonts w:eastAsia="Times New Roman" w:cstheme="minorHAnsi"/>
                  <w:color w:val="000000"/>
                </w:rPr>
                <w:delText>3.b.1 - By 2030, increase by vaccine coverage by the following: -DTAP 3 by 10%; PCV 3 by 10%, MMR2 by 5%, HPV by 5%</w:delText>
              </w:r>
            </w:del>
          </w:p>
        </w:tc>
        <w:tc>
          <w:tcPr>
            <w:tcW w:w="2790" w:type="dxa"/>
            <w:tcBorders>
              <w:top w:val="nil"/>
              <w:left w:val="nil"/>
              <w:bottom w:val="single" w:sz="4" w:space="0" w:color="auto"/>
              <w:right w:val="single" w:sz="4" w:space="0" w:color="auto"/>
            </w:tcBorders>
            <w:shd w:val="clear" w:color="auto" w:fill="auto"/>
            <w:vAlign w:val="bottom"/>
            <w:hideMark/>
          </w:tcPr>
          <w:p w14:paraId="0CE7CC59" w14:textId="77777777" w:rsidR="00667C4A" w:rsidRPr="00862D3E" w:rsidRDefault="00667C4A" w:rsidP="00667C4A">
            <w:pPr>
              <w:spacing w:after="0" w:line="240" w:lineRule="auto"/>
              <w:rPr>
                <w:del w:id="2044" w:author="OPD2" w:date="2021-03-16T07:31:00Z"/>
                <w:rFonts w:eastAsia="Times New Roman" w:cstheme="minorHAnsi"/>
                <w:color w:val="000000"/>
              </w:rPr>
            </w:pPr>
            <w:del w:id="2045" w:author="OPD2" w:date="2021-03-16T07:31:00Z">
              <w:r w:rsidRPr="00862D3E">
                <w:rPr>
                  <w:rFonts w:eastAsia="Times New Roman" w:cstheme="minorHAnsi"/>
                  <w:color w:val="000000"/>
                </w:rPr>
                <w:delText> </w:delText>
              </w:r>
            </w:del>
          </w:p>
        </w:tc>
        <w:tc>
          <w:tcPr>
            <w:tcW w:w="2070" w:type="dxa"/>
            <w:tcBorders>
              <w:top w:val="nil"/>
              <w:left w:val="nil"/>
              <w:bottom w:val="single" w:sz="4" w:space="0" w:color="auto"/>
              <w:right w:val="single" w:sz="4" w:space="0" w:color="auto"/>
            </w:tcBorders>
            <w:shd w:val="clear" w:color="auto" w:fill="auto"/>
            <w:vAlign w:val="bottom"/>
            <w:hideMark/>
          </w:tcPr>
          <w:p w14:paraId="33972D4D" w14:textId="77777777" w:rsidR="00667C4A" w:rsidRPr="00862D3E" w:rsidRDefault="00667C4A" w:rsidP="00667C4A">
            <w:pPr>
              <w:spacing w:after="0" w:line="240" w:lineRule="auto"/>
              <w:rPr>
                <w:del w:id="2046" w:author="OPD2" w:date="2021-03-16T07:31:00Z"/>
                <w:rFonts w:eastAsia="Times New Roman" w:cstheme="minorHAnsi"/>
                <w:color w:val="000000"/>
              </w:rPr>
            </w:pPr>
            <w:del w:id="2047" w:author="OPD2" w:date="2021-03-16T07:31:00Z">
              <w:r w:rsidRPr="00862D3E">
                <w:rPr>
                  <w:rFonts w:eastAsia="Times New Roman" w:cstheme="minorHAnsi"/>
                  <w:color w:val="000000"/>
                </w:rPr>
                <w:delText> </w:delText>
              </w:r>
            </w:del>
          </w:p>
        </w:tc>
        <w:tc>
          <w:tcPr>
            <w:tcW w:w="1710" w:type="dxa"/>
            <w:tcBorders>
              <w:top w:val="nil"/>
              <w:left w:val="nil"/>
              <w:bottom w:val="single" w:sz="4" w:space="0" w:color="auto"/>
              <w:right w:val="single" w:sz="4" w:space="0" w:color="auto"/>
            </w:tcBorders>
            <w:shd w:val="clear" w:color="auto" w:fill="auto"/>
            <w:vAlign w:val="bottom"/>
            <w:hideMark/>
          </w:tcPr>
          <w:p w14:paraId="49B1BAF0" w14:textId="77777777" w:rsidR="00667C4A" w:rsidRPr="00862D3E" w:rsidRDefault="00667C4A" w:rsidP="00667C4A">
            <w:pPr>
              <w:spacing w:after="0" w:line="240" w:lineRule="auto"/>
              <w:rPr>
                <w:del w:id="2048" w:author="OPD2" w:date="2021-03-16T07:31:00Z"/>
                <w:rFonts w:eastAsia="Times New Roman" w:cstheme="minorHAnsi"/>
                <w:color w:val="000000"/>
              </w:rPr>
            </w:pPr>
            <w:del w:id="2049" w:author="OPD2" w:date="2021-03-16T07:31:00Z">
              <w:r w:rsidRPr="00862D3E">
                <w:rPr>
                  <w:rFonts w:eastAsia="Times New Roman" w:cstheme="minorHAnsi"/>
                  <w:color w:val="000000"/>
                </w:rPr>
                <w:delText> </w:delText>
              </w:r>
            </w:del>
          </w:p>
        </w:tc>
        <w:tc>
          <w:tcPr>
            <w:tcW w:w="1800" w:type="dxa"/>
            <w:tcBorders>
              <w:top w:val="nil"/>
              <w:left w:val="nil"/>
              <w:bottom w:val="single" w:sz="4" w:space="0" w:color="auto"/>
              <w:right w:val="single" w:sz="4" w:space="0" w:color="auto"/>
            </w:tcBorders>
            <w:shd w:val="clear" w:color="auto" w:fill="auto"/>
            <w:vAlign w:val="bottom"/>
            <w:hideMark/>
          </w:tcPr>
          <w:p w14:paraId="425D6C78" w14:textId="77777777" w:rsidR="00667C4A" w:rsidRPr="00862D3E" w:rsidRDefault="00667C4A" w:rsidP="00667C4A">
            <w:pPr>
              <w:spacing w:after="0" w:line="240" w:lineRule="auto"/>
              <w:rPr>
                <w:del w:id="2050" w:author="OPD2" w:date="2021-03-16T07:31:00Z"/>
                <w:rFonts w:eastAsia="Times New Roman" w:cstheme="minorHAnsi"/>
                <w:color w:val="000000"/>
              </w:rPr>
            </w:pPr>
            <w:del w:id="2051" w:author="OPD2" w:date="2021-03-16T07:31:00Z">
              <w:r w:rsidRPr="00862D3E">
                <w:rPr>
                  <w:rFonts w:eastAsia="Times New Roman" w:cstheme="minorHAnsi"/>
                  <w:color w:val="000000"/>
                </w:rPr>
                <w:delText> </w:delText>
              </w:r>
            </w:del>
          </w:p>
        </w:tc>
        <w:tc>
          <w:tcPr>
            <w:tcW w:w="2439" w:type="dxa"/>
            <w:tcBorders>
              <w:top w:val="single" w:sz="4" w:space="0" w:color="auto"/>
              <w:left w:val="nil"/>
              <w:bottom w:val="single" w:sz="4" w:space="0" w:color="auto"/>
              <w:right w:val="single" w:sz="4" w:space="0" w:color="auto"/>
            </w:tcBorders>
            <w:shd w:val="clear" w:color="auto" w:fill="auto"/>
            <w:vAlign w:val="bottom"/>
            <w:hideMark/>
          </w:tcPr>
          <w:p w14:paraId="151704EC" w14:textId="77777777" w:rsidR="00667C4A" w:rsidRPr="00862D3E" w:rsidRDefault="00667C4A" w:rsidP="00667C4A">
            <w:pPr>
              <w:spacing w:after="0" w:line="240" w:lineRule="auto"/>
              <w:rPr>
                <w:del w:id="2052" w:author="OPD2" w:date="2021-03-16T07:31:00Z"/>
                <w:rFonts w:eastAsia="Times New Roman" w:cstheme="minorHAnsi"/>
                <w:color w:val="000000"/>
              </w:rPr>
            </w:pPr>
            <w:del w:id="2053" w:author="OPD2" w:date="2021-03-16T07:31:00Z">
              <w:r w:rsidRPr="00862D3E">
                <w:rPr>
                  <w:rFonts w:eastAsia="Times New Roman" w:cstheme="minorHAnsi"/>
                  <w:color w:val="000000"/>
                </w:rPr>
                <w:delText> </w:delText>
              </w:r>
            </w:del>
          </w:p>
        </w:tc>
      </w:tr>
      <w:tr w:rsidR="00667C4A" w:rsidRPr="00862D3E" w14:paraId="525E5C7B" w14:textId="77777777" w:rsidTr="00272B96">
        <w:trPr>
          <w:gridAfter w:val="1"/>
          <w:wAfter w:w="8" w:type="dxa"/>
          <w:trHeight w:val="5130"/>
          <w:del w:id="2054" w:author="OPD2" w:date="2021-03-16T07:31:00Z"/>
        </w:trPr>
        <w:tc>
          <w:tcPr>
            <w:tcW w:w="1710" w:type="dxa"/>
            <w:tcBorders>
              <w:top w:val="single" w:sz="4" w:space="0" w:color="auto"/>
              <w:left w:val="single" w:sz="4" w:space="0" w:color="auto"/>
              <w:bottom w:val="single" w:sz="4" w:space="0" w:color="auto"/>
              <w:right w:val="nil"/>
            </w:tcBorders>
            <w:shd w:val="clear" w:color="auto" w:fill="auto"/>
            <w:vAlign w:val="bottom"/>
            <w:hideMark/>
          </w:tcPr>
          <w:p w14:paraId="29B21C4A" w14:textId="77777777" w:rsidR="00667C4A" w:rsidRPr="00862D3E" w:rsidRDefault="00667C4A" w:rsidP="00667C4A">
            <w:pPr>
              <w:spacing w:after="0" w:line="240" w:lineRule="auto"/>
              <w:rPr>
                <w:del w:id="2055" w:author="OPD2" w:date="2021-03-16T07:31:00Z"/>
                <w:rFonts w:eastAsia="Times New Roman" w:cstheme="minorHAnsi"/>
                <w:color w:val="000000"/>
              </w:rPr>
            </w:pPr>
          </w:p>
        </w:tc>
        <w:tc>
          <w:tcPr>
            <w:tcW w:w="2520" w:type="dxa"/>
            <w:tcBorders>
              <w:top w:val="nil"/>
              <w:left w:val="single" w:sz="4" w:space="0" w:color="auto"/>
              <w:bottom w:val="single" w:sz="4" w:space="0" w:color="auto"/>
              <w:right w:val="single" w:sz="4" w:space="0" w:color="auto"/>
            </w:tcBorders>
            <w:shd w:val="clear" w:color="auto" w:fill="auto"/>
            <w:vAlign w:val="bottom"/>
            <w:hideMark/>
          </w:tcPr>
          <w:p w14:paraId="273CF091" w14:textId="77777777" w:rsidR="00667C4A" w:rsidRPr="00862D3E" w:rsidRDefault="00667C4A" w:rsidP="00667C4A">
            <w:pPr>
              <w:spacing w:after="0" w:line="240" w:lineRule="auto"/>
              <w:rPr>
                <w:del w:id="2056" w:author="OPD2" w:date="2021-03-16T07:31:00Z"/>
                <w:rFonts w:eastAsia="Times New Roman" w:cstheme="minorHAnsi"/>
                <w:color w:val="000000"/>
              </w:rPr>
            </w:pPr>
          </w:p>
          <w:p w14:paraId="70725583" w14:textId="77777777" w:rsidR="00667C4A" w:rsidRPr="00862D3E" w:rsidRDefault="00667C4A" w:rsidP="00667C4A">
            <w:pPr>
              <w:spacing w:after="0" w:line="240" w:lineRule="auto"/>
              <w:rPr>
                <w:del w:id="2057" w:author="OPD2" w:date="2021-03-16T07:31:00Z"/>
                <w:rFonts w:eastAsia="Times New Roman" w:cstheme="minorHAnsi"/>
                <w:color w:val="000000"/>
              </w:rPr>
            </w:pPr>
            <w:del w:id="2058" w:author="OPD2" w:date="2021-03-16T07:31:00Z">
              <w:r w:rsidRPr="00862D3E">
                <w:rPr>
                  <w:rFonts w:eastAsia="Times New Roman" w:cstheme="minorHAnsi"/>
                  <w:color w:val="000000"/>
                </w:rPr>
                <w:delText xml:space="preserve">3.d.1 - Percentage of attributes of 13 core capacities that have been attained at a specific point in time. </w:delText>
              </w:r>
            </w:del>
          </w:p>
          <w:p w14:paraId="67BFC21D" w14:textId="77777777" w:rsidR="00667C4A" w:rsidRPr="00862D3E" w:rsidRDefault="00667C4A" w:rsidP="00667C4A">
            <w:pPr>
              <w:spacing w:after="0" w:line="240" w:lineRule="auto"/>
              <w:rPr>
                <w:del w:id="2059" w:author="OPD2" w:date="2021-03-16T07:31:00Z"/>
                <w:rFonts w:eastAsia="Times New Roman" w:cstheme="minorHAnsi"/>
                <w:color w:val="000000"/>
              </w:rPr>
            </w:pPr>
          </w:p>
          <w:p w14:paraId="478F0282" w14:textId="77777777" w:rsidR="00667C4A" w:rsidRPr="00862D3E" w:rsidRDefault="00667C4A" w:rsidP="00667C4A">
            <w:pPr>
              <w:spacing w:after="0" w:line="240" w:lineRule="auto"/>
              <w:rPr>
                <w:del w:id="2060" w:author="OPD2" w:date="2021-03-16T07:31:00Z"/>
                <w:rFonts w:eastAsia="Times New Roman" w:cstheme="minorHAnsi"/>
                <w:color w:val="000000"/>
              </w:rPr>
            </w:pPr>
            <w:del w:id="2061" w:author="OPD2" w:date="2021-03-16T07:31:00Z">
              <w:r w:rsidRPr="00862D3E">
                <w:rPr>
                  <w:rFonts w:eastAsia="Times New Roman" w:cstheme="minorHAnsi"/>
                  <w:color w:val="000000"/>
                </w:rPr>
                <w:delText xml:space="preserve">The 13 core capacities are: </w:delText>
              </w:r>
            </w:del>
          </w:p>
          <w:p w14:paraId="02B921AA" w14:textId="77777777" w:rsidR="00667C4A" w:rsidRPr="00862D3E" w:rsidRDefault="00667C4A" w:rsidP="00667C4A">
            <w:pPr>
              <w:spacing w:after="0" w:line="240" w:lineRule="auto"/>
              <w:rPr>
                <w:del w:id="2062" w:author="OPD2" w:date="2021-03-16T07:31:00Z"/>
                <w:rFonts w:eastAsia="Times New Roman" w:cstheme="minorHAnsi"/>
                <w:color w:val="000000"/>
              </w:rPr>
            </w:pPr>
            <w:del w:id="2063" w:author="OPD2" w:date="2021-03-16T07:31:00Z">
              <w:r w:rsidRPr="00862D3E">
                <w:rPr>
                  <w:rFonts w:eastAsia="Times New Roman" w:cstheme="minorHAnsi"/>
                  <w:color w:val="000000"/>
                </w:rPr>
                <w:delText xml:space="preserve">(1) National legislation, policy and financing; </w:delText>
              </w:r>
            </w:del>
          </w:p>
          <w:p w14:paraId="12151494" w14:textId="77777777" w:rsidR="00667C4A" w:rsidRPr="00862D3E" w:rsidRDefault="00667C4A" w:rsidP="00667C4A">
            <w:pPr>
              <w:spacing w:after="0" w:line="240" w:lineRule="auto"/>
              <w:rPr>
                <w:del w:id="2064" w:author="OPD2" w:date="2021-03-16T07:31:00Z"/>
                <w:rFonts w:eastAsia="Times New Roman" w:cstheme="minorHAnsi"/>
                <w:color w:val="000000"/>
              </w:rPr>
            </w:pPr>
            <w:del w:id="2065" w:author="OPD2" w:date="2021-03-16T07:31:00Z">
              <w:r w:rsidRPr="00862D3E">
                <w:rPr>
                  <w:rFonts w:eastAsia="Times New Roman" w:cstheme="minorHAnsi"/>
                  <w:color w:val="000000"/>
                </w:rPr>
                <w:delText xml:space="preserve">(2) Coordination and National Focal Point communications; </w:delText>
              </w:r>
            </w:del>
          </w:p>
          <w:p w14:paraId="536CE234" w14:textId="77777777" w:rsidR="00667C4A" w:rsidRPr="00862D3E" w:rsidRDefault="00667C4A" w:rsidP="00667C4A">
            <w:pPr>
              <w:spacing w:after="0" w:line="240" w:lineRule="auto"/>
              <w:rPr>
                <w:del w:id="2066" w:author="OPD2" w:date="2021-03-16T07:31:00Z"/>
                <w:rFonts w:eastAsia="Times New Roman" w:cstheme="minorHAnsi"/>
                <w:color w:val="000000"/>
              </w:rPr>
            </w:pPr>
            <w:del w:id="2067" w:author="OPD2" w:date="2021-03-16T07:31:00Z">
              <w:r w:rsidRPr="00862D3E">
                <w:rPr>
                  <w:rFonts w:eastAsia="Times New Roman" w:cstheme="minorHAnsi"/>
                  <w:color w:val="000000"/>
                </w:rPr>
                <w:delText xml:space="preserve">(3) Surveillance; </w:delText>
              </w:r>
            </w:del>
          </w:p>
          <w:p w14:paraId="0286070D" w14:textId="77777777" w:rsidR="00667C4A" w:rsidRPr="00862D3E" w:rsidRDefault="00667C4A" w:rsidP="00667C4A">
            <w:pPr>
              <w:spacing w:after="0" w:line="240" w:lineRule="auto"/>
              <w:rPr>
                <w:del w:id="2068" w:author="OPD2" w:date="2021-03-16T07:31:00Z"/>
                <w:rFonts w:eastAsia="Times New Roman" w:cstheme="minorHAnsi"/>
                <w:color w:val="000000"/>
              </w:rPr>
            </w:pPr>
            <w:del w:id="2069" w:author="OPD2" w:date="2021-03-16T07:31:00Z">
              <w:r w:rsidRPr="00862D3E">
                <w:rPr>
                  <w:rFonts w:eastAsia="Times New Roman" w:cstheme="minorHAnsi"/>
                  <w:color w:val="000000"/>
                </w:rPr>
                <w:delText xml:space="preserve">(4) Response; </w:delText>
              </w:r>
            </w:del>
          </w:p>
          <w:p w14:paraId="42772E74" w14:textId="77777777" w:rsidR="00667C4A" w:rsidRPr="00862D3E" w:rsidRDefault="00667C4A" w:rsidP="00667C4A">
            <w:pPr>
              <w:spacing w:after="0" w:line="240" w:lineRule="auto"/>
              <w:rPr>
                <w:del w:id="2070" w:author="OPD2" w:date="2021-03-16T07:31:00Z"/>
                <w:rFonts w:eastAsia="Times New Roman" w:cstheme="minorHAnsi"/>
                <w:color w:val="000000"/>
              </w:rPr>
            </w:pPr>
            <w:del w:id="2071" w:author="OPD2" w:date="2021-03-16T07:31:00Z">
              <w:r w:rsidRPr="00862D3E">
                <w:rPr>
                  <w:rFonts w:eastAsia="Times New Roman" w:cstheme="minorHAnsi"/>
                  <w:color w:val="000000"/>
                </w:rPr>
                <w:delText xml:space="preserve">(5) Preparedness; </w:delText>
              </w:r>
            </w:del>
          </w:p>
          <w:p w14:paraId="70174040" w14:textId="77777777" w:rsidR="00667C4A" w:rsidRPr="00862D3E" w:rsidRDefault="00667C4A" w:rsidP="00667C4A">
            <w:pPr>
              <w:spacing w:after="0" w:line="240" w:lineRule="auto"/>
              <w:rPr>
                <w:del w:id="2072" w:author="OPD2" w:date="2021-03-16T07:31:00Z"/>
                <w:rFonts w:eastAsia="Times New Roman" w:cstheme="minorHAnsi"/>
                <w:color w:val="000000"/>
              </w:rPr>
            </w:pPr>
            <w:del w:id="2073" w:author="OPD2" w:date="2021-03-16T07:31:00Z">
              <w:r w:rsidRPr="00862D3E">
                <w:rPr>
                  <w:rFonts w:eastAsia="Times New Roman" w:cstheme="minorHAnsi"/>
                  <w:color w:val="000000"/>
                </w:rPr>
                <w:delText>(6) Risk communication;</w:delText>
              </w:r>
            </w:del>
          </w:p>
          <w:p w14:paraId="35B4D573" w14:textId="77777777" w:rsidR="00667C4A" w:rsidRPr="00862D3E" w:rsidRDefault="00667C4A" w:rsidP="00667C4A">
            <w:pPr>
              <w:spacing w:after="0" w:line="240" w:lineRule="auto"/>
              <w:rPr>
                <w:del w:id="2074" w:author="OPD2" w:date="2021-03-16T07:31:00Z"/>
                <w:rFonts w:eastAsia="Times New Roman" w:cstheme="minorHAnsi"/>
                <w:color w:val="000000"/>
              </w:rPr>
            </w:pPr>
            <w:del w:id="2075" w:author="OPD2" w:date="2021-03-16T07:31:00Z">
              <w:r w:rsidRPr="00862D3E">
                <w:rPr>
                  <w:rFonts w:eastAsia="Times New Roman" w:cstheme="minorHAnsi"/>
                  <w:color w:val="000000"/>
                </w:rPr>
                <w:delText>(7) Human resources;</w:delText>
              </w:r>
            </w:del>
          </w:p>
          <w:p w14:paraId="00BD5BFC" w14:textId="77777777" w:rsidR="00667C4A" w:rsidRPr="00862D3E" w:rsidRDefault="00667C4A" w:rsidP="00667C4A">
            <w:pPr>
              <w:spacing w:after="0" w:line="240" w:lineRule="auto"/>
              <w:rPr>
                <w:del w:id="2076" w:author="OPD2" w:date="2021-03-16T07:31:00Z"/>
                <w:rFonts w:eastAsia="Times New Roman" w:cstheme="minorHAnsi"/>
                <w:color w:val="000000"/>
              </w:rPr>
            </w:pPr>
            <w:del w:id="2077" w:author="OPD2" w:date="2021-03-16T07:31:00Z">
              <w:r w:rsidRPr="00862D3E">
                <w:rPr>
                  <w:rFonts w:eastAsia="Times New Roman" w:cstheme="minorHAnsi"/>
                  <w:color w:val="000000"/>
                </w:rPr>
                <w:delText xml:space="preserve">(8) Laboratory; </w:delText>
              </w:r>
            </w:del>
          </w:p>
          <w:p w14:paraId="3DF9FC19" w14:textId="77777777" w:rsidR="00667C4A" w:rsidRPr="00862D3E" w:rsidRDefault="00667C4A" w:rsidP="00667C4A">
            <w:pPr>
              <w:spacing w:after="0" w:line="240" w:lineRule="auto"/>
              <w:rPr>
                <w:del w:id="2078" w:author="OPD2" w:date="2021-03-16T07:31:00Z"/>
                <w:rFonts w:eastAsia="Times New Roman" w:cstheme="minorHAnsi"/>
                <w:color w:val="000000"/>
              </w:rPr>
            </w:pPr>
            <w:del w:id="2079" w:author="OPD2" w:date="2021-03-16T07:31:00Z">
              <w:r w:rsidRPr="00862D3E">
                <w:rPr>
                  <w:rFonts w:eastAsia="Times New Roman" w:cstheme="minorHAnsi"/>
                  <w:color w:val="000000"/>
                </w:rPr>
                <w:delText xml:space="preserve">(9) Points of entry; </w:delText>
              </w:r>
            </w:del>
          </w:p>
          <w:p w14:paraId="21C152ED" w14:textId="77777777" w:rsidR="00667C4A" w:rsidRPr="00862D3E" w:rsidRDefault="00667C4A" w:rsidP="00667C4A">
            <w:pPr>
              <w:spacing w:after="0" w:line="240" w:lineRule="auto"/>
              <w:rPr>
                <w:del w:id="2080" w:author="OPD2" w:date="2021-03-16T07:31:00Z"/>
                <w:rFonts w:eastAsia="Times New Roman" w:cstheme="minorHAnsi"/>
                <w:color w:val="000000"/>
              </w:rPr>
            </w:pPr>
            <w:del w:id="2081" w:author="OPD2" w:date="2021-03-16T07:31:00Z">
              <w:r w:rsidRPr="00862D3E">
                <w:rPr>
                  <w:rFonts w:eastAsia="Times New Roman" w:cstheme="minorHAnsi"/>
                  <w:color w:val="000000"/>
                </w:rPr>
                <w:delText xml:space="preserve">(10) Zoonotic events; </w:delText>
              </w:r>
            </w:del>
          </w:p>
          <w:p w14:paraId="1131BBE1" w14:textId="77777777" w:rsidR="00667C4A" w:rsidRPr="00862D3E" w:rsidRDefault="00667C4A" w:rsidP="00667C4A">
            <w:pPr>
              <w:spacing w:after="0" w:line="240" w:lineRule="auto"/>
              <w:rPr>
                <w:del w:id="2082" w:author="OPD2" w:date="2021-03-16T07:31:00Z"/>
                <w:rFonts w:eastAsia="Times New Roman" w:cstheme="minorHAnsi"/>
                <w:color w:val="000000"/>
              </w:rPr>
            </w:pPr>
            <w:del w:id="2083" w:author="OPD2" w:date="2021-03-16T07:31:00Z">
              <w:r w:rsidRPr="00862D3E">
                <w:rPr>
                  <w:rFonts w:eastAsia="Times New Roman" w:cstheme="minorHAnsi"/>
                  <w:color w:val="000000"/>
                </w:rPr>
                <w:delText xml:space="preserve">(11) Food safety; </w:delText>
              </w:r>
            </w:del>
          </w:p>
          <w:p w14:paraId="6571057C" w14:textId="57D950C2" w:rsidR="00667C4A" w:rsidRPr="00862D3E" w:rsidRDefault="00667C4A" w:rsidP="00667C4A">
            <w:pPr>
              <w:spacing w:after="0" w:line="240" w:lineRule="auto"/>
              <w:rPr>
                <w:del w:id="2084" w:author="OPD2" w:date="2021-03-16T07:31:00Z"/>
                <w:rFonts w:eastAsia="Times New Roman" w:cstheme="minorHAnsi"/>
                <w:color w:val="000000"/>
              </w:rPr>
            </w:pPr>
            <w:del w:id="2085" w:author="OPD2" w:date="2021-03-16T07:31:00Z">
              <w:r w:rsidRPr="00862D3E">
                <w:rPr>
                  <w:rFonts w:eastAsia="Times New Roman" w:cstheme="minorHAnsi"/>
                  <w:color w:val="000000"/>
                </w:rPr>
                <w:delText xml:space="preserve">(12) Chemical events; and (13) Radionuclear emergencies. </w:delText>
              </w:r>
            </w:del>
          </w:p>
          <w:p w14:paraId="12FA29DC" w14:textId="77777777" w:rsidR="00667C4A" w:rsidRPr="00862D3E" w:rsidRDefault="00667C4A" w:rsidP="00667C4A">
            <w:pPr>
              <w:spacing w:after="0" w:line="240" w:lineRule="auto"/>
              <w:rPr>
                <w:del w:id="2086" w:author="OPD2" w:date="2021-03-16T07:31:00Z"/>
                <w:rFonts w:eastAsia="Times New Roman" w:cstheme="minorHAnsi"/>
                <w:color w:val="000000"/>
              </w:rPr>
            </w:pPr>
          </w:p>
          <w:p w14:paraId="6EDB9533" w14:textId="77777777" w:rsidR="00667C4A" w:rsidRPr="00862D3E" w:rsidRDefault="00667C4A" w:rsidP="00667C4A">
            <w:pPr>
              <w:spacing w:after="0" w:line="240" w:lineRule="auto"/>
              <w:rPr>
                <w:del w:id="2087" w:author="OPD2" w:date="2021-03-16T07:31:00Z"/>
                <w:rFonts w:eastAsia="Times New Roman" w:cstheme="minorHAnsi"/>
                <w:color w:val="000000"/>
              </w:rPr>
            </w:pPr>
          </w:p>
          <w:p w14:paraId="1A6218B5" w14:textId="07E32161" w:rsidR="00667C4A" w:rsidRDefault="00667C4A" w:rsidP="00667C4A">
            <w:pPr>
              <w:spacing w:after="0" w:line="240" w:lineRule="auto"/>
              <w:rPr>
                <w:del w:id="2088" w:author="OPD2" w:date="2021-03-16T07:31:00Z"/>
                <w:rFonts w:eastAsia="Times New Roman" w:cstheme="minorHAnsi"/>
                <w:color w:val="000000"/>
              </w:rPr>
            </w:pPr>
          </w:p>
          <w:p w14:paraId="2F84404F" w14:textId="77777777" w:rsidR="00667C4A" w:rsidRPr="00862D3E" w:rsidRDefault="00667C4A" w:rsidP="00667C4A">
            <w:pPr>
              <w:spacing w:after="0" w:line="240" w:lineRule="auto"/>
              <w:rPr>
                <w:del w:id="2089" w:author="OPD2" w:date="2021-03-16T07:31:00Z"/>
                <w:rFonts w:eastAsia="Times New Roman" w:cstheme="minorHAnsi"/>
                <w:color w:val="000000"/>
              </w:rPr>
            </w:pPr>
          </w:p>
          <w:p w14:paraId="70453DF1" w14:textId="2B66458E" w:rsidR="00667C4A" w:rsidRPr="00862D3E" w:rsidRDefault="00667C4A" w:rsidP="00667C4A">
            <w:pPr>
              <w:spacing w:after="0" w:line="240" w:lineRule="auto"/>
              <w:rPr>
                <w:del w:id="2090" w:author="OPD2" w:date="2021-03-16T07:31:00Z"/>
                <w:rFonts w:eastAsia="Times New Roman" w:cstheme="minorHAnsi"/>
                <w:color w:val="000000"/>
              </w:rPr>
            </w:pPr>
          </w:p>
          <w:p w14:paraId="0D872DEF" w14:textId="77777777" w:rsidR="00667C4A" w:rsidRPr="00862D3E" w:rsidRDefault="00667C4A" w:rsidP="00667C4A">
            <w:pPr>
              <w:spacing w:after="0" w:line="240" w:lineRule="auto"/>
              <w:rPr>
                <w:del w:id="2091" w:author="OPD2" w:date="2021-03-16T07:31:00Z"/>
                <w:rFonts w:eastAsia="Times New Roman" w:cstheme="minorHAnsi"/>
                <w:color w:val="000000"/>
              </w:rPr>
            </w:pPr>
          </w:p>
          <w:p w14:paraId="763C3FE1" w14:textId="15F9D908" w:rsidR="00667C4A" w:rsidRPr="00862D3E" w:rsidRDefault="00667C4A" w:rsidP="00667C4A">
            <w:pPr>
              <w:spacing w:after="0" w:line="240" w:lineRule="auto"/>
              <w:rPr>
                <w:del w:id="2092" w:author="OPD2" w:date="2021-03-16T07:31:00Z"/>
                <w:rFonts w:eastAsia="Times New Roman" w:cstheme="minorHAnsi"/>
                <w:color w:val="000000"/>
              </w:rPr>
            </w:pPr>
          </w:p>
          <w:p w14:paraId="2D07CC04" w14:textId="77777777" w:rsidR="00667C4A" w:rsidRPr="00862D3E" w:rsidRDefault="00667C4A" w:rsidP="00667C4A">
            <w:pPr>
              <w:spacing w:after="0" w:line="240" w:lineRule="auto"/>
              <w:rPr>
                <w:del w:id="2093" w:author="OPD2" w:date="2021-03-16T07:31:00Z"/>
                <w:rFonts w:eastAsia="Times New Roman" w:cstheme="minorHAnsi"/>
                <w:color w:val="000000"/>
              </w:rPr>
            </w:pPr>
          </w:p>
          <w:p w14:paraId="30F3F8E8" w14:textId="6D231728" w:rsidR="00667C4A" w:rsidRPr="00862D3E" w:rsidRDefault="00667C4A" w:rsidP="00667C4A">
            <w:pPr>
              <w:spacing w:after="0" w:line="240" w:lineRule="auto"/>
              <w:rPr>
                <w:del w:id="2094" w:author="OPD2" w:date="2021-03-16T07:31:00Z"/>
                <w:rFonts w:eastAsia="Times New Roman" w:cstheme="minorHAnsi"/>
                <w:color w:val="000000"/>
              </w:rPr>
            </w:pPr>
          </w:p>
        </w:tc>
        <w:tc>
          <w:tcPr>
            <w:tcW w:w="2790" w:type="dxa"/>
            <w:tcBorders>
              <w:top w:val="nil"/>
              <w:left w:val="nil"/>
              <w:bottom w:val="single" w:sz="4" w:space="0" w:color="auto"/>
              <w:right w:val="single" w:sz="4" w:space="0" w:color="auto"/>
            </w:tcBorders>
            <w:shd w:val="clear" w:color="auto" w:fill="auto"/>
            <w:vAlign w:val="bottom"/>
            <w:hideMark/>
          </w:tcPr>
          <w:p w14:paraId="1AA0B4B3" w14:textId="77777777" w:rsidR="00667C4A" w:rsidRPr="00862D3E" w:rsidRDefault="00667C4A" w:rsidP="00667C4A">
            <w:pPr>
              <w:spacing w:after="0" w:line="240" w:lineRule="auto"/>
              <w:rPr>
                <w:del w:id="2095" w:author="OPD2" w:date="2021-03-16T07:31:00Z"/>
                <w:rFonts w:eastAsia="Times New Roman" w:cstheme="minorHAnsi"/>
                <w:color w:val="000000"/>
              </w:rPr>
            </w:pPr>
            <w:del w:id="2096" w:author="OPD2" w:date="2021-03-16T07:31:00Z">
              <w:r w:rsidRPr="00862D3E">
                <w:rPr>
                  <w:rFonts w:eastAsia="Times New Roman" w:cstheme="minorHAnsi"/>
                  <w:color w:val="000000"/>
                </w:rPr>
                <w:delText> </w:delText>
              </w:r>
            </w:del>
          </w:p>
        </w:tc>
        <w:tc>
          <w:tcPr>
            <w:tcW w:w="2070" w:type="dxa"/>
            <w:tcBorders>
              <w:top w:val="nil"/>
              <w:left w:val="nil"/>
              <w:bottom w:val="single" w:sz="4" w:space="0" w:color="auto"/>
              <w:right w:val="single" w:sz="4" w:space="0" w:color="auto"/>
            </w:tcBorders>
            <w:shd w:val="clear" w:color="auto" w:fill="auto"/>
            <w:vAlign w:val="bottom"/>
            <w:hideMark/>
          </w:tcPr>
          <w:p w14:paraId="2240F765" w14:textId="77777777" w:rsidR="00667C4A" w:rsidRPr="00862D3E" w:rsidRDefault="00667C4A" w:rsidP="00667C4A">
            <w:pPr>
              <w:spacing w:after="0" w:line="240" w:lineRule="auto"/>
              <w:rPr>
                <w:del w:id="2097" w:author="OPD2" w:date="2021-03-16T07:31:00Z"/>
                <w:rFonts w:eastAsia="Times New Roman" w:cstheme="minorHAnsi"/>
                <w:color w:val="000000"/>
              </w:rPr>
            </w:pPr>
            <w:del w:id="2098" w:author="OPD2" w:date="2021-03-16T07:31:00Z">
              <w:r w:rsidRPr="00862D3E">
                <w:rPr>
                  <w:rFonts w:eastAsia="Times New Roman" w:cstheme="minorHAnsi"/>
                  <w:color w:val="000000"/>
                </w:rPr>
                <w:delText> </w:delText>
              </w:r>
            </w:del>
          </w:p>
        </w:tc>
        <w:tc>
          <w:tcPr>
            <w:tcW w:w="1710" w:type="dxa"/>
            <w:tcBorders>
              <w:top w:val="nil"/>
              <w:left w:val="nil"/>
              <w:bottom w:val="single" w:sz="4" w:space="0" w:color="auto"/>
              <w:right w:val="single" w:sz="4" w:space="0" w:color="auto"/>
            </w:tcBorders>
            <w:shd w:val="clear" w:color="auto" w:fill="auto"/>
            <w:vAlign w:val="bottom"/>
            <w:hideMark/>
          </w:tcPr>
          <w:p w14:paraId="315F924B" w14:textId="77777777" w:rsidR="00667C4A" w:rsidRPr="00862D3E" w:rsidRDefault="00667C4A" w:rsidP="00667C4A">
            <w:pPr>
              <w:spacing w:after="0" w:line="240" w:lineRule="auto"/>
              <w:rPr>
                <w:del w:id="2099" w:author="OPD2" w:date="2021-03-16T07:31:00Z"/>
                <w:rFonts w:eastAsia="Times New Roman" w:cstheme="minorHAnsi"/>
                <w:color w:val="000000"/>
              </w:rPr>
            </w:pPr>
            <w:del w:id="2100" w:author="OPD2" w:date="2021-03-16T07:31:00Z">
              <w:r w:rsidRPr="00862D3E">
                <w:rPr>
                  <w:rFonts w:eastAsia="Times New Roman" w:cstheme="minorHAnsi"/>
                  <w:color w:val="000000"/>
                </w:rPr>
                <w:delText> </w:delText>
              </w:r>
            </w:del>
          </w:p>
        </w:tc>
        <w:tc>
          <w:tcPr>
            <w:tcW w:w="1800" w:type="dxa"/>
            <w:tcBorders>
              <w:top w:val="nil"/>
              <w:left w:val="nil"/>
              <w:bottom w:val="single" w:sz="4" w:space="0" w:color="auto"/>
              <w:right w:val="single" w:sz="4" w:space="0" w:color="auto"/>
            </w:tcBorders>
            <w:shd w:val="clear" w:color="auto" w:fill="auto"/>
            <w:vAlign w:val="bottom"/>
            <w:hideMark/>
          </w:tcPr>
          <w:p w14:paraId="3A7C0E5B" w14:textId="77777777" w:rsidR="00667C4A" w:rsidRPr="00862D3E" w:rsidRDefault="00667C4A" w:rsidP="00667C4A">
            <w:pPr>
              <w:spacing w:after="0" w:line="240" w:lineRule="auto"/>
              <w:rPr>
                <w:del w:id="2101" w:author="OPD2" w:date="2021-03-16T07:31:00Z"/>
                <w:rFonts w:eastAsia="Times New Roman" w:cstheme="minorHAnsi"/>
                <w:color w:val="000000"/>
              </w:rPr>
            </w:pPr>
            <w:del w:id="2102" w:author="OPD2" w:date="2021-03-16T07:31:00Z">
              <w:r w:rsidRPr="00862D3E">
                <w:rPr>
                  <w:rFonts w:eastAsia="Times New Roman" w:cstheme="minorHAnsi"/>
                  <w:color w:val="000000"/>
                </w:rPr>
                <w:delText> </w:delText>
              </w:r>
            </w:del>
          </w:p>
        </w:tc>
        <w:tc>
          <w:tcPr>
            <w:tcW w:w="2439" w:type="dxa"/>
            <w:tcBorders>
              <w:top w:val="nil"/>
              <w:left w:val="nil"/>
              <w:bottom w:val="single" w:sz="4" w:space="0" w:color="auto"/>
              <w:right w:val="single" w:sz="4" w:space="0" w:color="auto"/>
            </w:tcBorders>
            <w:shd w:val="clear" w:color="auto" w:fill="auto"/>
            <w:vAlign w:val="bottom"/>
            <w:hideMark/>
          </w:tcPr>
          <w:p w14:paraId="443F7AFF" w14:textId="77777777" w:rsidR="00667C4A" w:rsidRPr="00862D3E" w:rsidRDefault="00667C4A" w:rsidP="00667C4A">
            <w:pPr>
              <w:spacing w:after="0" w:line="240" w:lineRule="auto"/>
              <w:rPr>
                <w:del w:id="2103" w:author="OPD2" w:date="2021-03-16T07:31:00Z"/>
                <w:rFonts w:eastAsia="Times New Roman" w:cstheme="minorHAnsi"/>
                <w:color w:val="000000"/>
              </w:rPr>
            </w:pPr>
            <w:del w:id="2104" w:author="OPD2" w:date="2021-03-16T07:31:00Z">
              <w:r w:rsidRPr="00862D3E">
                <w:rPr>
                  <w:rFonts w:eastAsia="Times New Roman" w:cstheme="minorHAnsi"/>
                  <w:color w:val="000000"/>
                </w:rPr>
                <w:delText> </w:delText>
              </w:r>
            </w:del>
          </w:p>
        </w:tc>
      </w:tr>
      <w:tr w:rsidR="00667C4A" w:rsidRPr="00862D3E" w14:paraId="700F8B74" w14:textId="77777777" w:rsidTr="00667C4A">
        <w:trPr>
          <w:gridAfter w:val="1"/>
          <w:wAfter w:w="8" w:type="dxa"/>
          <w:trHeight w:val="440"/>
          <w:del w:id="2105" w:author="OPD2" w:date="2021-03-16T07:31:00Z"/>
        </w:trPr>
        <w:tc>
          <w:tcPr>
            <w:tcW w:w="1710" w:type="dxa"/>
            <w:tcBorders>
              <w:top w:val="single" w:sz="4" w:space="0" w:color="auto"/>
              <w:left w:val="single" w:sz="4" w:space="0" w:color="auto"/>
              <w:bottom w:val="single" w:sz="4" w:space="0" w:color="auto"/>
              <w:right w:val="nil"/>
            </w:tcBorders>
            <w:shd w:val="clear" w:color="auto" w:fill="548DD4" w:themeFill="text2" w:themeFillTint="99"/>
            <w:vAlign w:val="bottom"/>
          </w:tcPr>
          <w:p w14:paraId="2200B9A3" w14:textId="66EE2DAB" w:rsidR="00667C4A" w:rsidRPr="00862D3E" w:rsidRDefault="00667C4A" w:rsidP="00667C4A">
            <w:pPr>
              <w:spacing w:after="0" w:line="240" w:lineRule="auto"/>
              <w:jc w:val="center"/>
              <w:rPr>
                <w:del w:id="2106" w:author="OPD2" w:date="2021-03-16T07:31:00Z"/>
                <w:rFonts w:eastAsia="Times New Roman" w:cstheme="minorHAnsi"/>
                <w:color w:val="000000"/>
              </w:rPr>
            </w:pPr>
            <w:del w:id="2107" w:author="OPD2" w:date="2021-03-16T07:31:00Z">
              <w:r w:rsidRPr="00862D3E">
                <w:rPr>
                  <w:rFonts w:eastAsia="Times New Roman" w:cstheme="minorHAnsi"/>
                  <w:b/>
                  <w:bCs/>
                  <w:color w:val="000000"/>
                </w:rPr>
                <w:delText>Goal #</w:delText>
              </w:r>
            </w:del>
          </w:p>
        </w:tc>
        <w:tc>
          <w:tcPr>
            <w:tcW w:w="2520" w:type="dxa"/>
            <w:tcBorders>
              <w:top w:val="nil"/>
              <w:left w:val="single" w:sz="4" w:space="0" w:color="auto"/>
              <w:bottom w:val="single" w:sz="4" w:space="0" w:color="auto"/>
              <w:right w:val="single" w:sz="4" w:space="0" w:color="auto"/>
            </w:tcBorders>
            <w:shd w:val="clear" w:color="auto" w:fill="548DD4" w:themeFill="text2" w:themeFillTint="99"/>
            <w:vAlign w:val="bottom"/>
          </w:tcPr>
          <w:p w14:paraId="10DE5FCF" w14:textId="5A5AEAA3" w:rsidR="00667C4A" w:rsidRPr="00862D3E" w:rsidRDefault="00667C4A" w:rsidP="00667C4A">
            <w:pPr>
              <w:spacing w:after="0" w:line="240" w:lineRule="auto"/>
              <w:jc w:val="center"/>
              <w:rPr>
                <w:del w:id="2108" w:author="OPD2" w:date="2021-03-16T07:31:00Z"/>
                <w:rFonts w:eastAsia="Times New Roman" w:cstheme="minorHAnsi"/>
                <w:color w:val="000000"/>
              </w:rPr>
            </w:pPr>
            <w:del w:id="2109" w:author="OPD2" w:date="2021-03-16T07:31:00Z">
              <w:r w:rsidRPr="00862D3E">
                <w:rPr>
                  <w:rFonts w:eastAsia="Times New Roman" w:cstheme="minorHAnsi"/>
                  <w:b/>
                  <w:bCs/>
                  <w:color w:val="000000"/>
                </w:rPr>
                <w:delText>10+ Year Goals</w:delText>
              </w:r>
            </w:del>
          </w:p>
        </w:tc>
        <w:tc>
          <w:tcPr>
            <w:tcW w:w="2790" w:type="dxa"/>
            <w:tcBorders>
              <w:top w:val="nil"/>
              <w:left w:val="nil"/>
              <w:bottom w:val="single" w:sz="4" w:space="0" w:color="auto"/>
              <w:right w:val="single" w:sz="4" w:space="0" w:color="auto"/>
            </w:tcBorders>
            <w:shd w:val="clear" w:color="auto" w:fill="548DD4" w:themeFill="text2" w:themeFillTint="99"/>
            <w:vAlign w:val="bottom"/>
          </w:tcPr>
          <w:p w14:paraId="3E0E4784" w14:textId="6CE8502B" w:rsidR="00667C4A" w:rsidRPr="00862D3E" w:rsidRDefault="00667C4A" w:rsidP="00667C4A">
            <w:pPr>
              <w:spacing w:after="0" w:line="240" w:lineRule="auto"/>
              <w:jc w:val="center"/>
              <w:rPr>
                <w:del w:id="2110" w:author="OPD2" w:date="2021-03-16T07:31:00Z"/>
                <w:rFonts w:eastAsia="Times New Roman" w:cstheme="minorHAnsi"/>
                <w:color w:val="000000"/>
              </w:rPr>
            </w:pPr>
            <w:del w:id="2111" w:author="OPD2" w:date="2021-03-16T07:31:00Z">
              <w:r w:rsidRPr="00862D3E">
                <w:rPr>
                  <w:rFonts w:eastAsia="Times New Roman" w:cstheme="minorHAnsi"/>
                  <w:b/>
                  <w:bCs/>
                  <w:color w:val="000000"/>
                </w:rPr>
                <w:delText>3-5 Year "SMART" Objectives</w:delText>
              </w:r>
            </w:del>
          </w:p>
        </w:tc>
        <w:tc>
          <w:tcPr>
            <w:tcW w:w="2070" w:type="dxa"/>
            <w:tcBorders>
              <w:top w:val="nil"/>
              <w:left w:val="nil"/>
              <w:bottom w:val="single" w:sz="4" w:space="0" w:color="auto"/>
              <w:right w:val="single" w:sz="4" w:space="0" w:color="auto"/>
            </w:tcBorders>
            <w:shd w:val="clear" w:color="auto" w:fill="548DD4" w:themeFill="text2" w:themeFillTint="99"/>
            <w:vAlign w:val="bottom"/>
          </w:tcPr>
          <w:p w14:paraId="44DA5916" w14:textId="27588379" w:rsidR="00667C4A" w:rsidRPr="00862D3E" w:rsidRDefault="00667C4A" w:rsidP="00667C4A">
            <w:pPr>
              <w:spacing w:after="0" w:line="240" w:lineRule="auto"/>
              <w:jc w:val="center"/>
              <w:rPr>
                <w:del w:id="2112" w:author="OPD2" w:date="2021-03-16T07:31:00Z"/>
                <w:rFonts w:eastAsia="Times New Roman" w:cstheme="minorHAnsi"/>
                <w:color w:val="000000"/>
              </w:rPr>
            </w:pPr>
            <w:del w:id="2113" w:author="OPD2" w:date="2021-03-16T07:31:00Z">
              <w:r w:rsidRPr="00862D3E">
                <w:rPr>
                  <w:rFonts w:eastAsia="Times New Roman" w:cstheme="minorHAnsi"/>
                  <w:b/>
                  <w:bCs/>
                  <w:color w:val="000000"/>
                </w:rPr>
                <w:delText>FY20-21 Action Items</w:delText>
              </w:r>
            </w:del>
          </w:p>
        </w:tc>
        <w:tc>
          <w:tcPr>
            <w:tcW w:w="1710" w:type="dxa"/>
            <w:tcBorders>
              <w:top w:val="nil"/>
              <w:left w:val="nil"/>
              <w:bottom w:val="single" w:sz="4" w:space="0" w:color="auto"/>
              <w:right w:val="single" w:sz="4" w:space="0" w:color="auto"/>
            </w:tcBorders>
            <w:shd w:val="clear" w:color="auto" w:fill="548DD4" w:themeFill="text2" w:themeFillTint="99"/>
            <w:vAlign w:val="bottom"/>
          </w:tcPr>
          <w:p w14:paraId="07987B6F" w14:textId="09B88A8F" w:rsidR="00667C4A" w:rsidRPr="00862D3E" w:rsidRDefault="00667C4A" w:rsidP="00667C4A">
            <w:pPr>
              <w:spacing w:after="0" w:line="240" w:lineRule="auto"/>
              <w:jc w:val="center"/>
              <w:rPr>
                <w:del w:id="2114" w:author="OPD2" w:date="2021-03-16T07:31:00Z"/>
                <w:rFonts w:eastAsia="Times New Roman" w:cstheme="minorHAnsi"/>
                <w:color w:val="000000"/>
              </w:rPr>
            </w:pPr>
            <w:del w:id="2115" w:author="OPD2" w:date="2021-03-16T07:31:00Z">
              <w:r w:rsidRPr="00862D3E">
                <w:rPr>
                  <w:rFonts w:eastAsia="Times New Roman" w:cstheme="minorHAnsi"/>
                  <w:b/>
                  <w:bCs/>
                  <w:color w:val="000000"/>
                </w:rPr>
                <w:delText>Action Lead(s)</w:delText>
              </w:r>
            </w:del>
          </w:p>
        </w:tc>
        <w:tc>
          <w:tcPr>
            <w:tcW w:w="1800" w:type="dxa"/>
            <w:tcBorders>
              <w:top w:val="nil"/>
              <w:left w:val="nil"/>
              <w:bottom w:val="single" w:sz="4" w:space="0" w:color="auto"/>
              <w:right w:val="single" w:sz="4" w:space="0" w:color="auto"/>
            </w:tcBorders>
            <w:shd w:val="clear" w:color="auto" w:fill="548DD4" w:themeFill="text2" w:themeFillTint="99"/>
            <w:vAlign w:val="bottom"/>
          </w:tcPr>
          <w:p w14:paraId="7FC40E03" w14:textId="07A83C03" w:rsidR="00667C4A" w:rsidRPr="00862D3E" w:rsidRDefault="00667C4A" w:rsidP="00667C4A">
            <w:pPr>
              <w:spacing w:after="0" w:line="240" w:lineRule="auto"/>
              <w:jc w:val="center"/>
              <w:rPr>
                <w:del w:id="2116" w:author="OPD2" w:date="2021-03-16T07:31:00Z"/>
                <w:rFonts w:eastAsia="Times New Roman" w:cstheme="minorHAnsi"/>
                <w:color w:val="000000"/>
              </w:rPr>
            </w:pPr>
            <w:del w:id="2117" w:author="OPD2" w:date="2021-03-16T07:31:00Z">
              <w:r w:rsidRPr="00862D3E">
                <w:rPr>
                  <w:rFonts w:eastAsia="Times New Roman" w:cstheme="minorHAnsi"/>
                  <w:b/>
                  <w:bCs/>
                  <w:color w:val="000000"/>
                </w:rPr>
                <w:delText>Partnerships</w:delText>
              </w:r>
            </w:del>
          </w:p>
        </w:tc>
        <w:tc>
          <w:tcPr>
            <w:tcW w:w="2439" w:type="dxa"/>
            <w:tcBorders>
              <w:top w:val="nil"/>
              <w:left w:val="nil"/>
              <w:bottom w:val="single" w:sz="4" w:space="0" w:color="auto"/>
              <w:right w:val="single" w:sz="4" w:space="0" w:color="auto"/>
            </w:tcBorders>
            <w:shd w:val="clear" w:color="auto" w:fill="548DD4" w:themeFill="text2" w:themeFillTint="99"/>
            <w:vAlign w:val="bottom"/>
          </w:tcPr>
          <w:p w14:paraId="1F5A8E3D" w14:textId="5C12EB12" w:rsidR="00667C4A" w:rsidRPr="00862D3E" w:rsidRDefault="00667C4A" w:rsidP="00667C4A">
            <w:pPr>
              <w:spacing w:after="0" w:line="240" w:lineRule="auto"/>
              <w:jc w:val="center"/>
              <w:rPr>
                <w:del w:id="2118" w:author="OPD2" w:date="2021-03-16T07:31:00Z"/>
                <w:rFonts w:eastAsia="Times New Roman" w:cstheme="minorHAnsi"/>
                <w:color w:val="000000"/>
              </w:rPr>
            </w:pPr>
            <w:del w:id="2119" w:author="OPD2" w:date="2021-03-16T07:31:00Z">
              <w:r w:rsidRPr="00862D3E">
                <w:rPr>
                  <w:rFonts w:eastAsia="Times New Roman" w:cstheme="minorHAnsi"/>
                  <w:b/>
                  <w:bCs/>
                  <w:color w:val="000000"/>
                </w:rPr>
                <w:delText>Supporting Action Plan(s)</w:delText>
              </w:r>
            </w:del>
          </w:p>
        </w:tc>
      </w:tr>
      <w:tr w:rsidR="00667C4A" w:rsidRPr="00862D3E" w14:paraId="15A8D96A" w14:textId="77777777" w:rsidTr="00DD4303">
        <w:trPr>
          <w:trHeight w:val="315"/>
        </w:trPr>
        <w:tc>
          <w:tcPr>
            <w:tcW w:w="15047" w:type="dxa"/>
            <w:gridSpan w:val="8"/>
            <w:tcBorders>
              <w:top w:val="single" w:sz="4" w:space="0" w:color="auto"/>
              <w:left w:val="single" w:sz="4" w:space="0" w:color="auto"/>
              <w:bottom w:val="single" w:sz="4" w:space="0" w:color="auto"/>
              <w:right w:val="single" w:sz="4" w:space="0" w:color="auto"/>
            </w:tcBorders>
            <w:shd w:val="clear" w:color="000000" w:fill="A9D08E"/>
            <w:vAlign w:val="bottom"/>
            <w:hideMark/>
          </w:tcPr>
          <w:p w14:paraId="090EBE58" w14:textId="77777777" w:rsidR="00667C4A" w:rsidRPr="00862D3E" w:rsidRDefault="00667C4A" w:rsidP="00667C4A">
            <w:pPr>
              <w:spacing w:after="0" w:line="240" w:lineRule="auto"/>
              <w:jc w:val="center"/>
              <w:rPr>
                <w:moveFrom w:id="2120" w:author="OPD2" w:date="2021-03-16T07:31:00Z"/>
                <w:rFonts w:eastAsia="Times New Roman" w:cstheme="minorHAnsi"/>
                <w:b/>
                <w:bCs/>
                <w:color w:val="000000"/>
                <w:sz w:val="24"/>
                <w:szCs w:val="24"/>
              </w:rPr>
            </w:pPr>
            <w:moveFromRangeStart w:id="2121" w:author="OPD2" w:date="2021-03-16T07:31:00Z" w:name="move66772319"/>
            <w:moveFrom w:id="2122" w:author="OPD2" w:date="2021-03-16T07:31:00Z">
              <w:r w:rsidRPr="00862D3E">
                <w:rPr>
                  <w:rFonts w:eastAsia="Times New Roman" w:cstheme="minorHAnsi"/>
                  <w:b/>
                  <w:bCs/>
                  <w:color w:val="000000"/>
                  <w:sz w:val="24"/>
                  <w:szCs w:val="24"/>
                </w:rPr>
                <w:t>QUALITY EDUCATION</w:t>
              </w:r>
            </w:moveFrom>
          </w:p>
        </w:tc>
      </w:tr>
      <w:moveFromRangeEnd w:id="2121"/>
      <w:tr w:rsidR="00667C4A" w:rsidRPr="00862D3E" w14:paraId="2B37AC63" w14:textId="77777777" w:rsidTr="00272B96">
        <w:trPr>
          <w:gridAfter w:val="1"/>
          <w:wAfter w:w="8" w:type="dxa"/>
          <w:trHeight w:val="2280"/>
          <w:del w:id="2123" w:author="OPD2" w:date="2021-03-16T07:31:00Z"/>
        </w:trPr>
        <w:tc>
          <w:tcPr>
            <w:tcW w:w="1710" w:type="dxa"/>
            <w:tcBorders>
              <w:top w:val="single" w:sz="4" w:space="0" w:color="auto"/>
              <w:left w:val="single" w:sz="4" w:space="0" w:color="auto"/>
              <w:bottom w:val="single" w:sz="4" w:space="0" w:color="auto"/>
              <w:right w:val="nil"/>
            </w:tcBorders>
            <w:shd w:val="clear" w:color="auto" w:fill="auto"/>
            <w:vAlign w:val="bottom"/>
            <w:hideMark/>
          </w:tcPr>
          <w:p w14:paraId="3D9E91C4" w14:textId="77777777" w:rsidR="00667C4A" w:rsidRDefault="00667C4A" w:rsidP="00667C4A">
            <w:pPr>
              <w:spacing w:after="0" w:line="240" w:lineRule="auto"/>
              <w:rPr>
                <w:del w:id="2124" w:author="OPD2" w:date="2021-03-16T07:31:00Z"/>
                <w:rFonts w:eastAsia="Times New Roman" w:cstheme="minorHAnsi"/>
                <w:color w:val="000000"/>
              </w:rPr>
            </w:pPr>
            <w:del w:id="2125" w:author="OPD2" w:date="2021-03-16T07:31:00Z">
              <w:r w:rsidRPr="00862D3E">
                <w:rPr>
                  <w:rFonts w:eastAsia="Times New Roman" w:cstheme="minorHAnsi"/>
                  <w:color w:val="000000"/>
                </w:rPr>
                <w:delText>4 - Ensure inclusive and equitable quality education and promote lifelong learning opportunities for all</w:delText>
              </w:r>
            </w:del>
          </w:p>
          <w:p w14:paraId="5D571D76" w14:textId="77777777" w:rsidR="00667C4A" w:rsidRDefault="00667C4A" w:rsidP="00667C4A">
            <w:pPr>
              <w:spacing w:after="0" w:line="240" w:lineRule="auto"/>
              <w:rPr>
                <w:del w:id="2126" w:author="OPD2" w:date="2021-03-16T07:31:00Z"/>
                <w:rFonts w:eastAsia="Times New Roman" w:cstheme="minorHAnsi"/>
                <w:color w:val="000000"/>
              </w:rPr>
            </w:pPr>
          </w:p>
          <w:p w14:paraId="09A967C4" w14:textId="074AD842" w:rsidR="00667C4A" w:rsidRPr="00862D3E" w:rsidRDefault="00667C4A" w:rsidP="00667C4A">
            <w:pPr>
              <w:spacing w:after="0" w:line="240" w:lineRule="auto"/>
              <w:rPr>
                <w:del w:id="2127" w:author="OPD2" w:date="2021-03-16T07:31:00Z"/>
                <w:rFonts w:eastAsia="Times New Roman" w:cstheme="minorHAnsi"/>
                <w:color w:val="000000"/>
              </w:rPr>
            </w:pPr>
          </w:p>
        </w:tc>
        <w:tc>
          <w:tcPr>
            <w:tcW w:w="25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DFF5EEF" w14:textId="77777777" w:rsidR="00667C4A" w:rsidRDefault="00667C4A" w:rsidP="00667C4A">
            <w:pPr>
              <w:spacing w:after="0" w:line="240" w:lineRule="auto"/>
              <w:rPr>
                <w:del w:id="2128" w:author="OPD2" w:date="2021-03-16T07:31:00Z"/>
                <w:rFonts w:eastAsia="Times New Roman" w:cstheme="minorHAnsi"/>
                <w:color w:val="000000"/>
              </w:rPr>
            </w:pPr>
            <w:del w:id="2129" w:author="OPD2" w:date="2021-03-16T07:31:00Z">
              <w:r w:rsidRPr="00862D3E">
                <w:rPr>
                  <w:rFonts w:eastAsia="Times New Roman" w:cstheme="minorHAnsi"/>
                  <w:color w:val="000000"/>
                </w:rPr>
                <w:delText>4(a) – Proportion of incoming NMC freshmen placed in developmental courses reduced by 10% from 2020</w:delText>
              </w:r>
            </w:del>
          </w:p>
          <w:p w14:paraId="202CF672" w14:textId="72122EA0" w:rsidR="00667C4A" w:rsidRDefault="00667C4A" w:rsidP="00667C4A">
            <w:pPr>
              <w:spacing w:after="0" w:line="240" w:lineRule="auto"/>
              <w:rPr>
                <w:del w:id="2130" w:author="OPD2" w:date="2021-03-16T07:31:00Z"/>
                <w:rFonts w:eastAsia="Times New Roman" w:cstheme="minorHAnsi"/>
                <w:color w:val="000000"/>
              </w:rPr>
            </w:pPr>
          </w:p>
          <w:p w14:paraId="3E93AC82" w14:textId="77777777" w:rsidR="00667C4A" w:rsidRDefault="00667C4A" w:rsidP="00667C4A">
            <w:pPr>
              <w:spacing w:after="0" w:line="240" w:lineRule="auto"/>
              <w:rPr>
                <w:del w:id="2131" w:author="OPD2" w:date="2021-03-16T07:31:00Z"/>
                <w:rFonts w:eastAsia="Times New Roman" w:cstheme="minorHAnsi"/>
                <w:color w:val="000000"/>
              </w:rPr>
            </w:pPr>
          </w:p>
          <w:p w14:paraId="6122B8E9" w14:textId="77777777" w:rsidR="00667C4A" w:rsidRDefault="00667C4A" w:rsidP="00667C4A">
            <w:pPr>
              <w:spacing w:after="0" w:line="240" w:lineRule="auto"/>
              <w:rPr>
                <w:del w:id="2132" w:author="OPD2" w:date="2021-03-16T07:31:00Z"/>
                <w:rFonts w:eastAsia="Times New Roman" w:cstheme="minorHAnsi"/>
                <w:color w:val="000000"/>
              </w:rPr>
            </w:pPr>
          </w:p>
          <w:p w14:paraId="42DF795F" w14:textId="77777777" w:rsidR="00667C4A" w:rsidRDefault="00667C4A" w:rsidP="00667C4A">
            <w:pPr>
              <w:spacing w:after="0" w:line="240" w:lineRule="auto"/>
              <w:rPr>
                <w:del w:id="2133" w:author="OPD2" w:date="2021-03-16T07:31:00Z"/>
                <w:rFonts w:eastAsia="Times New Roman" w:cstheme="minorHAnsi"/>
                <w:color w:val="000000"/>
              </w:rPr>
            </w:pPr>
          </w:p>
          <w:p w14:paraId="42FE7CC8" w14:textId="0C1CAB2C" w:rsidR="00667C4A" w:rsidRPr="00862D3E" w:rsidRDefault="00667C4A" w:rsidP="00667C4A">
            <w:pPr>
              <w:spacing w:after="0" w:line="240" w:lineRule="auto"/>
              <w:rPr>
                <w:del w:id="2134" w:author="OPD2" w:date="2021-03-16T07:31:00Z"/>
                <w:rFonts w:eastAsia="Times New Roman" w:cstheme="minorHAnsi"/>
                <w:color w:val="000000"/>
              </w:rPr>
            </w:pPr>
          </w:p>
        </w:tc>
        <w:tc>
          <w:tcPr>
            <w:tcW w:w="2790" w:type="dxa"/>
            <w:tcBorders>
              <w:top w:val="single" w:sz="4" w:space="0" w:color="auto"/>
              <w:left w:val="nil"/>
              <w:bottom w:val="single" w:sz="4" w:space="0" w:color="auto"/>
              <w:right w:val="single" w:sz="4" w:space="0" w:color="auto"/>
            </w:tcBorders>
            <w:shd w:val="clear" w:color="auto" w:fill="auto"/>
            <w:vAlign w:val="bottom"/>
            <w:hideMark/>
          </w:tcPr>
          <w:p w14:paraId="3B9CEA67" w14:textId="77777777" w:rsidR="00667C4A" w:rsidRDefault="00667C4A" w:rsidP="00667C4A">
            <w:pPr>
              <w:spacing w:after="0" w:line="240" w:lineRule="auto"/>
              <w:rPr>
                <w:del w:id="2135" w:author="OPD2" w:date="2021-03-16T07:31:00Z"/>
                <w:rFonts w:eastAsia="Times New Roman" w:cstheme="minorHAnsi"/>
                <w:color w:val="000000"/>
              </w:rPr>
            </w:pPr>
            <w:del w:id="2136" w:author="OPD2" w:date="2021-03-16T07:31:00Z">
              <w:r w:rsidRPr="00862D3E">
                <w:rPr>
                  <w:rFonts w:eastAsia="Times New Roman" w:cstheme="minorHAnsi"/>
                  <w:color w:val="000000"/>
                </w:rPr>
                <w:delText xml:space="preserve">By 2025, NMC and PSS planning updates will detail efforts to support the goal to decrease the percentage of incoming NMC freshmen in need of placement in remedial classes by 10% or more by 2030. </w:delText>
              </w:r>
            </w:del>
          </w:p>
          <w:p w14:paraId="4E053892" w14:textId="50CF395B" w:rsidR="00667C4A" w:rsidRDefault="00667C4A" w:rsidP="00667C4A">
            <w:pPr>
              <w:spacing w:after="0" w:line="240" w:lineRule="auto"/>
              <w:rPr>
                <w:del w:id="2137" w:author="OPD2" w:date="2021-03-16T07:31:00Z"/>
                <w:rFonts w:eastAsia="Times New Roman" w:cstheme="minorHAnsi"/>
                <w:color w:val="000000"/>
              </w:rPr>
            </w:pPr>
          </w:p>
          <w:p w14:paraId="38D84A66" w14:textId="77777777" w:rsidR="00667C4A" w:rsidRDefault="00667C4A" w:rsidP="00667C4A">
            <w:pPr>
              <w:spacing w:after="0" w:line="240" w:lineRule="auto"/>
              <w:rPr>
                <w:del w:id="2138" w:author="OPD2" w:date="2021-03-16T07:31:00Z"/>
                <w:rFonts w:eastAsia="Times New Roman" w:cstheme="minorHAnsi"/>
                <w:color w:val="000000"/>
              </w:rPr>
            </w:pPr>
          </w:p>
          <w:p w14:paraId="3805CF6F" w14:textId="024C8E8C" w:rsidR="00667C4A" w:rsidRPr="00862D3E" w:rsidRDefault="00667C4A" w:rsidP="00667C4A">
            <w:pPr>
              <w:spacing w:after="0" w:line="240" w:lineRule="auto"/>
              <w:rPr>
                <w:del w:id="2139" w:author="OPD2" w:date="2021-03-16T07:31:00Z"/>
                <w:rFonts w:eastAsia="Times New Roman" w:cstheme="minorHAnsi"/>
                <w:color w:val="000000"/>
              </w:rPr>
            </w:pPr>
          </w:p>
        </w:tc>
        <w:tc>
          <w:tcPr>
            <w:tcW w:w="2070" w:type="dxa"/>
            <w:tcBorders>
              <w:top w:val="single" w:sz="4" w:space="0" w:color="auto"/>
              <w:left w:val="nil"/>
              <w:bottom w:val="single" w:sz="4" w:space="0" w:color="auto"/>
              <w:right w:val="single" w:sz="4" w:space="0" w:color="auto"/>
            </w:tcBorders>
            <w:shd w:val="clear" w:color="auto" w:fill="auto"/>
            <w:vAlign w:val="bottom"/>
            <w:hideMark/>
          </w:tcPr>
          <w:p w14:paraId="0CC37BA0" w14:textId="77777777" w:rsidR="00667C4A" w:rsidRPr="00862D3E" w:rsidRDefault="00667C4A" w:rsidP="00667C4A">
            <w:pPr>
              <w:spacing w:after="0" w:line="240" w:lineRule="auto"/>
              <w:rPr>
                <w:del w:id="2140" w:author="OPD2" w:date="2021-03-16T07:31:00Z"/>
                <w:rFonts w:eastAsia="Times New Roman" w:cstheme="minorHAnsi"/>
                <w:color w:val="000000"/>
              </w:rPr>
            </w:pPr>
          </w:p>
          <w:p w14:paraId="3F6BDA8C" w14:textId="13650A3A" w:rsidR="00667C4A" w:rsidRDefault="00667C4A" w:rsidP="00667C4A">
            <w:pPr>
              <w:spacing w:after="0" w:line="240" w:lineRule="auto"/>
              <w:rPr>
                <w:del w:id="2141" w:author="OPD2" w:date="2021-03-16T07:31:00Z"/>
                <w:rFonts w:eastAsia="Times New Roman" w:cstheme="minorHAnsi"/>
                <w:color w:val="000000"/>
              </w:rPr>
            </w:pPr>
            <w:del w:id="2142" w:author="OPD2" w:date="2021-03-16T07:31:00Z">
              <w:r w:rsidRPr="00862D3E">
                <w:rPr>
                  <w:rFonts w:eastAsia="Times New Roman" w:cstheme="minorHAnsi"/>
                  <w:color w:val="000000"/>
                </w:rPr>
                <w:delText>By 2022, NMC and PSS will re-evaluate and update their MOU to support student readiness and incorporates program priorities into an integrated education plan for lifelong learning opportunities in CNMI by 2025</w:delText>
              </w:r>
            </w:del>
          </w:p>
          <w:p w14:paraId="26461D7A" w14:textId="77777777" w:rsidR="00667C4A" w:rsidRPr="00862D3E" w:rsidRDefault="00667C4A" w:rsidP="00667C4A">
            <w:pPr>
              <w:spacing w:after="0" w:line="240" w:lineRule="auto"/>
              <w:rPr>
                <w:del w:id="2143" w:author="OPD2" w:date="2021-03-16T07:31:00Z"/>
                <w:rFonts w:eastAsia="Times New Roman" w:cstheme="minorHAnsi"/>
                <w:color w:val="000000"/>
              </w:rPr>
            </w:pPr>
          </w:p>
          <w:p w14:paraId="51F3B9CD" w14:textId="1F2A9391" w:rsidR="00667C4A" w:rsidRPr="00862D3E" w:rsidRDefault="00667C4A" w:rsidP="00667C4A">
            <w:pPr>
              <w:spacing w:after="0" w:line="240" w:lineRule="auto"/>
              <w:rPr>
                <w:del w:id="2144" w:author="OPD2" w:date="2021-03-16T07:31:00Z"/>
                <w:rFonts w:eastAsia="Times New Roman" w:cstheme="minorHAnsi"/>
                <w:color w:val="000000"/>
              </w:rPr>
            </w:pPr>
          </w:p>
        </w:tc>
        <w:tc>
          <w:tcPr>
            <w:tcW w:w="1710" w:type="dxa"/>
            <w:tcBorders>
              <w:top w:val="single" w:sz="4" w:space="0" w:color="auto"/>
              <w:left w:val="nil"/>
              <w:bottom w:val="single" w:sz="4" w:space="0" w:color="auto"/>
              <w:right w:val="single" w:sz="4" w:space="0" w:color="auto"/>
            </w:tcBorders>
            <w:shd w:val="clear" w:color="auto" w:fill="auto"/>
            <w:vAlign w:val="bottom"/>
            <w:hideMark/>
          </w:tcPr>
          <w:p w14:paraId="0465D892" w14:textId="77777777" w:rsidR="00667C4A" w:rsidRDefault="00667C4A" w:rsidP="00667C4A">
            <w:pPr>
              <w:spacing w:after="0" w:line="240" w:lineRule="auto"/>
              <w:rPr>
                <w:del w:id="2145" w:author="OPD2" w:date="2021-03-16T07:31:00Z"/>
                <w:rFonts w:eastAsia="Times New Roman" w:cstheme="minorHAnsi"/>
                <w:color w:val="000000"/>
              </w:rPr>
            </w:pPr>
            <w:del w:id="2146" w:author="OPD2" w:date="2021-03-16T07:31:00Z">
              <w:r w:rsidRPr="00862D3E">
                <w:rPr>
                  <w:rFonts w:eastAsia="Times New Roman" w:cstheme="minorHAnsi"/>
                  <w:color w:val="000000"/>
                </w:rPr>
                <w:delText>NMC, PSS</w:delText>
              </w:r>
            </w:del>
          </w:p>
          <w:p w14:paraId="64AC9A68" w14:textId="77777777" w:rsidR="00667C4A" w:rsidRDefault="00667C4A" w:rsidP="00667C4A">
            <w:pPr>
              <w:spacing w:after="0" w:line="240" w:lineRule="auto"/>
              <w:rPr>
                <w:del w:id="2147" w:author="OPD2" w:date="2021-03-16T07:31:00Z"/>
                <w:rFonts w:eastAsia="Times New Roman" w:cstheme="minorHAnsi"/>
                <w:color w:val="000000"/>
              </w:rPr>
            </w:pPr>
          </w:p>
          <w:p w14:paraId="11B302AE" w14:textId="77777777" w:rsidR="00667C4A" w:rsidRDefault="00667C4A" w:rsidP="00667C4A">
            <w:pPr>
              <w:spacing w:after="0" w:line="240" w:lineRule="auto"/>
              <w:rPr>
                <w:del w:id="2148" w:author="OPD2" w:date="2021-03-16T07:31:00Z"/>
                <w:rFonts w:eastAsia="Times New Roman" w:cstheme="minorHAnsi"/>
                <w:color w:val="000000"/>
              </w:rPr>
            </w:pPr>
          </w:p>
          <w:p w14:paraId="45D2CFAB" w14:textId="77777777" w:rsidR="00667C4A" w:rsidRDefault="00667C4A" w:rsidP="00667C4A">
            <w:pPr>
              <w:spacing w:after="0" w:line="240" w:lineRule="auto"/>
              <w:rPr>
                <w:del w:id="2149" w:author="OPD2" w:date="2021-03-16T07:31:00Z"/>
                <w:rFonts w:eastAsia="Times New Roman" w:cstheme="minorHAnsi"/>
                <w:color w:val="000000"/>
              </w:rPr>
            </w:pPr>
          </w:p>
          <w:p w14:paraId="16A3F215" w14:textId="77777777" w:rsidR="00667C4A" w:rsidRDefault="00667C4A" w:rsidP="00667C4A">
            <w:pPr>
              <w:spacing w:after="0" w:line="240" w:lineRule="auto"/>
              <w:rPr>
                <w:del w:id="2150" w:author="OPD2" w:date="2021-03-16T07:31:00Z"/>
                <w:rFonts w:eastAsia="Times New Roman" w:cstheme="minorHAnsi"/>
                <w:color w:val="000000"/>
              </w:rPr>
            </w:pPr>
          </w:p>
          <w:p w14:paraId="29E4438A" w14:textId="77777777" w:rsidR="00667C4A" w:rsidRDefault="00667C4A" w:rsidP="00667C4A">
            <w:pPr>
              <w:spacing w:after="0" w:line="240" w:lineRule="auto"/>
              <w:rPr>
                <w:del w:id="2151" w:author="OPD2" w:date="2021-03-16T07:31:00Z"/>
                <w:rFonts w:eastAsia="Times New Roman" w:cstheme="minorHAnsi"/>
                <w:color w:val="000000"/>
              </w:rPr>
            </w:pPr>
          </w:p>
          <w:p w14:paraId="569E2DB0" w14:textId="77777777" w:rsidR="00667C4A" w:rsidRDefault="00667C4A" w:rsidP="00667C4A">
            <w:pPr>
              <w:spacing w:after="0" w:line="240" w:lineRule="auto"/>
              <w:rPr>
                <w:del w:id="2152" w:author="OPD2" w:date="2021-03-16T07:31:00Z"/>
                <w:rFonts w:eastAsia="Times New Roman" w:cstheme="minorHAnsi"/>
                <w:color w:val="000000"/>
              </w:rPr>
            </w:pPr>
          </w:p>
          <w:p w14:paraId="2AC8A5BF" w14:textId="77777777" w:rsidR="00667C4A" w:rsidRDefault="00667C4A" w:rsidP="00667C4A">
            <w:pPr>
              <w:spacing w:after="0" w:line="240" w:lineRule="auto"/>
              <w:rPr>
                <w:del w:id="2153" w:author="OPD2" w:date="2021-03-16T07:31:00Z"/>
                <w:rFonts w:eastAsia="Times New Roman" w:cstheme="minorHAnsi"/>
                <w:color w:val="000000"/>
              </w:rPr>
            </w:pPr>
          </w:p>
          <w:p w14:paraId="730D008B" w14:textId="77777777" w:rsidR="00667C4A" w:rsidRDefault="00667C4A" w:rsidP="00667C4A">
            <w:pPr>
              <w:spacing w:after="0" w:line="240" w:lineRule="auto"/>
              <w:rPr>
                <w:del w:id="2154" w:author="OPD2" w:date="2021-03-16T07:31:00Z"/>
                <w:rFonts w:eastAsia="Times New Roman" w:cstheme="minorHAnsi"/>
                <w:color w:val="000000"/>
              </w:rPr>
            </w:pPr>
          </w:p>
          <w:p w14:paraId="6A9D2315" w14:textId="77777777" w:rsidR="00667C4A" w:rsidRDefault="00667C4A" w:rsidP="00667C4A">
            <w:pPr>
              <w:spacing w:after="0" w:line="240" w:lineRule="auto"/>
              <w:rPr>
                <w:del w:id="2155" w:author="OPD2" w:date="2021-03-16T07:31:00Z"/>
                <w:rFonts w:eastAsia="Times New Roman" w:cstheme="minorHAnsi"/>
                <w:color w:val="000000"/>
              </w:rPr>
            </w:pPr>
          </w:p>
          <w:p w14:paraId="278C6DE9" w14:textId="77777777" w:rsidR="00667C4A" w:rsidRDefault="00667C4A" w:rsidP="00667C4A">
            <w:pPr>
              <w:spacing w:after="0" w:line="240" w:lineRule="auto"/>
              <w:rPr>
                <w:del w:id="2156" w:author="OPD2" w:date="2021-03-16T07:31:00Z"/>
                <w:rFonts w:eastAsia="Times New Roman" w:cstheme="minorHAnsi"/>
                <w:color w:val="000000"/>
              </w:rPr>
            </w:pPr>
          </w:p>
          <w:p w14:paraId="0E2BDD92" w14:textId="2957C77A" w:rsidR="00667C4A" w:rsidRPr="00862D3E" w:rsidRDefault="00667C4A" w:rsidP="00667C4A">
            <w:pPr>
              <w:spacing w:after="0" w:line="240" w:lineRule="auto"/>
              <w:rPr>
                <w:del w:id="2157" w:author="OPD2" w:date="2021-03-16T07:31:00Z"/>
                <w:rFonts w:eastAsia="Times New Roman" w:cstheme="minorHAnsi"/>
                <w:color w:val="000000"/>
              </w:rPr>
            </w:pPr>
          </w:p>
        </w:tc>
        <w:tc>
          <w:tcPr>
            <w:tcW w:w="1800" w:type="dxa"/>
            <w:tcBorders>
              <w:top w:val="single" w:sz="4" w:space="0" w:color="auto"/>
              <w:left w:val="nil"/>
              <w:bottom w:val="single" w:sz="4" w:space="0" w:color="auto"/>
              <w:right w:val="single" w:sz="4" w:space="0" w:color="auto"/>
            </w:tcBorders>
            <w:shd w:val="clear" w:color="auto" w:fill="auto"/>
            <w:vAlign w:val="bottom"/>
            <w:hideMark/>
          </w:tcPr>
          <w:p w14:paraId="1D04A9F9" w14:textId="77777777" w:rsidR="00667C4A" w:rsidRDefault="00667C4A" w:rsidP="00667C4A">
            <w:pPr>
              <w:spacing w:after="0" w:line="240" w:lineRule="auto"/>
              <w:rPr>
                <w:del w:id="2158" w:author="OPD2" w:date="2021-03-16T07:31:00Z"/>
                <w:rFonts w:eastAsia="Times New Roman" w:cstheme="minorHAnsi"/>
                <w:color w:val="000000"/>
              </w:rPr>
            </w:pPr>
            <w:del w:id="2159" w:author="OPD2" w:date="2021-03-16T07:31:00Z">
              <w:r w:rsidRPr="00862D3E">
                <w:rPr>
                  <w:rFonts w:eastAsia="Times New Roman" w:cstheme="minorHAnsi"/>
                  <w:color w:val="000000"/>
                </w:rPr>
                <w:delText>Education Planning Partners</w:delText>
              </w:r>
            </w:del>
          </w:p>
          <w:p w14:paraId="3DCD55DC" w14:textId="77777777" w:rsidR="00667C4A" w:rsidRDefault="00667C4A" w:rsidP="00667C4A">
            <w:pPr>
              <w:spacing w:after="0" w:line="240" w:lineRule="auto"/>
              <w:rPr>
                <w:del w:id="2160" w:author="OPD2" w:date="2021-03-16T07:31:00Z"/>
                <w:rFonts w:eastAsia="Times New Roman" w:cstheme="minorHAnsi"/>
                <w:color w:val="000000"/>
              </w:rPr>
            </w:pPr>
          </w:p>
          <w:p w14:paraId="525782CB" w14:textId="77777777" w:rsidR="00667C4A" w:rsidRDefault="00667C4A" w:rsidP="00667C4A">
            <w:pPr>
              <w:spacing w:after="0" w:line="240" w:lineRule="auto"/>
              <w:rPr>
                <w:del w:id="2161" w:author="OPD2" w:date="2021-03-16T07:31:00Z"/>
                <w:rFonts w:eastAsia="Times New Roman" w:cstheme="minorHAnsi"/>
                <w:color w:val="000000"/>
              </w:rPr>
            </w:pPr>
          </w:p>
          <w:p w14:paraId="2757FD31" w14:textId="77777777" w:rsidR="00667C4A" w:rsidRDefault="00667C4A" w:rsidP="00667C4A">
            <w:pPr>
              <w:spacing w:after="0" w:line="240" w:lineRule="auto"/>
              <w:rPr>
                <w:del w:id="2162" w:author="OPD2" w:date="2021-03-16T07:31:00Z"/>
                <w:rFonts w:eastAsia="Times New Roman" w:cstheme="minorHAnsi"/>
                <w:color w:val="000000"/>
              </w:rPr>
            </w:pPr>
          </w:p>
          <w:p w14:paraId="08338CB9" w14:textId="77777777" w:rsidR="00667C4A" w:rsidRDefault="00667C4A" w:rsidP="00667C4A">
            <w:pPr>
              <w:spacing w:after="0" w:line="240" w:lineRule="auto"/>
              <w:rPr>
                <w:del w:id="2163" w:author="OPD2" w:date="2021-03-16T07:31:00Z"/>
                <w:rFonts w:eastAsia="Times New Roman" w:cstheme="minorHAnsi"/>
                <w:color w:val="000000"/>
              </w:rPr>
            </w:pPr>
          </w:p>
          <w:p w14:paraId="69A24B0A" w14:textId="77777777" w:rsidR="00667C4A" w:rsidRDefault="00667C4A" w:rsidP="00667C4A">
            <w:pPr>
              <w:spacing w:after="0" w:line="240" w:lineRule="auto"/>
              <w:rPr>
                <w:del w:id="2164" w:author="OPD2" w:date="2021-03-16T07:31:00Z"/>
                <w:rFonts w:eastAsia="Times New Roman" w:cstheme="minorHAnsi"/>
                <w:color w:val="000000"/>
              </w:rPr>
            </w:pPr>
          </w:p>
          <w:p w14:paraId="4BACB9B5" w14:textId="77777777" w:rsidR="00667C4A" w:rsidRDefault="00667C4A" w:rsidP="00667C4A">
            <w:pPr>
              <w:spacing w:after="0" w:line="240" w:lineRule="auto"/>
              <w:rPr>
                <w:del w:id="2165" w:author="OPD2" w:date="2021-03-16T07:31:00Z"/>
                <w:rFonts w:eastAsia="Times New Roman" w:cstheme="minorHAnsi"/>
                <w:color w:val="000000"/>
              </w:rPr>
            </w:pPr>
          </w:p>
          <w:p w14:paraId="60D3AC3B" w14:textId="77777777" w:rsidR="00667C4A" w:rsidRDefault="00667C4A" w:rsidP="00667C4A">
            <w:pPr>
              <w:spacing w:after="0" w:line="240" w:lineRule="auto"/>
              <w:rPr>
                <w:del w:id="2166" w:author="OPD2" w:date="2021-03-16T07:31:00Z"/>
                <w:rFonts w:eastAsia="Times New Roman" w:cstheme="minorHAnsi"/>
                <w:color w:val="000000"/>
              </w:rPr>
            </w:pPr>
          </w:p>
          <w:p w14:paraId="4B91DAE9" w14:textId="77777777" w:rsidR="00667C4A" w:rsidRDefault="00667C4A" w:rsidP="00667C4A">
            <w:pPr>
              <w:spacing w:after="0" w:line="240" w:lineRule="auto"/>
              <w:rPr>
                <w:del w:id="2167" w:author="OPD2" w:date="2021-03-16T07:31:00Z"/>
                <w:rFonts w:eastAsia="Times New Roman" w:cstheme="minorHAnsi"/>
                <w:color w:val="000000"/>
              </w:rPr>
            </w:pPr>
          </w:p>
          <w:p w14:paraId="3C35C2A6" w14:textId="77777777" w:rsidR="00667C4A" w:rsidRDefault="00667C4A" w:rsidP="00667C4A">
            <w:pPr>
              <w:spacing w:after="0" w:line="240" w:lineRule="auto"/>
              <w:rPr>
                <w:del w:id="2168" w:author="OPD2" w:date="2021-03-16T07:31:00Z"/>
                <w:rFonts w:eastAsia="Times New Roman" w:cstheme="minorHAnsi"/>
                <w:color w:val="000000"/>
              </w:rPr>
            </w:pPr>
          </w:p>
          <w:p w14:paraId="43DFD353" w14:textId="3587F7AF" w:rsidR="00667C4A" w:rsidRPr="00862D3E" w:rsidRDefault="00667C4A" w:rsidP="00667C4A">
            <w:pPr>
              <w:spacing w:after="0" w:line="240" w:lineRule="auto"/>
              <w:rPr>
                <w:del w:id="2169" w:author="OPD2" w:date="2021-03-16T07:31:00Z"/>
                <w:rFonts w:eastAsia="Times New Roman" w:cstheme="minorHAnsi"/>
                <w:color w:val="000000"/>
              </w:rPr>
            </w:pPr>
          </w:p>
        </w:tc>
        <w:tc>
          <w:tcPr>
            <w:tcW w:w="2439" w:type="dxa"/>
            <w:tcBorders>
              <w:top w:val="single" w:sz="4" w:space="0" w:color="auto"/>
              <w:left w:val="nil"/>
              <w:bottom w:val="single" w:sz="4" w:space="0" w:color="auto"/>
              <w:right w:val="single" w:sz="4" w:space="0" w:color="auto"/>
            </w:tcBorders>
            <w:shd w:val="clear" w:color="auto" w:fill="auto"/>
            <w:vAlign w:val="bottom"/>
            <w:hideMark/>
          </w:tcPr>
          <w:p w14:paraId="475EEF44" w14:textId="77777777" w:rsidR="00667C4A" w:rsidRDefault="00667C4A" w:rsidP="00667C4A">
            <w:pPr>
              <w:spacing w:after="0" w:line="240" w:lineRule="auto"/>
              <w:rPr>
                <w:del w:id="2170" w:author="OPD2" w:date="2021-03-16T07:31:00Z"/>
                <w:rFonts w:eastAsia="Times New Roman" w:cstheme="minorHAnsi"/>
                <w:color w:val="000000"/>
              </w:rPr>
            </w:pPr>
            <w:del w:id="2171" w:author="OPD2" w:date="2021-03-16T07:31:00Z">
              <w:r w:rsidRPr="00862D3E">
                <w:rPr>
                  <w:rFonts w:eastAsia="Times New Roman" w:cstheme="minorHAnsi"/>
                  <w:color w:val="000000"/>
                </w:rPr>
                <w:delText xml:space="preserve">NMC Strategic Plan </w:delText>
              </w:r>
            </w:del>
          </w:p>
          <w:p w14:paraId="4FEA644E" w14:textId="77777777" w:rsidR="00667C4A" w:rsidRDefault="00667C4A" w:rsidP="00667C4A">
            <w:pPr>
              <w:spacing w:after="0" w:line="240" w:lineRule="auto"/>
              <w:rPr>
                <w:del w:id="2172" w:author="OPD2" w:date="2021-03-16T07:31:00Z"/>
                <w:rFonts w:eastAsia="Times New Roman" w:cstheme="minorHAnsi"/>
                <w:color w:val="000000"/>
              </w:rPr>
            </w:pPr>
          </w:p>
          <w:p w14:paraId="7E227858" w14:textId="77777777" w:rsidR="00667C4A" w:rsidRDefault="00667C4A" w:rsidP="00667C4A">
            <w:pPr>
              <w:spacing w:after="0" w:line="240" w:lineRule="auto"/>
              <w:rPr>
                <w:del w:id="2173" w:author="OPD2" w:date="2021-03-16T07:31:00Z"/>
                <w:rFonts w:eastAsia="Times New Roman" w:cstheme="minorHAnsi"/>
                <w:color w:val="000000"/>
              </w:rPr>
            </w:pPr>
          </w:p>
          <w:p w14:paraId="59EC16E7" w14:textId="77777777" w:rsidR="00667C4A" w:rsidRDefault="00667C4A" w:rsidP="00667C4A">
            <w:pPr>
              <w:spacing w:after="0" w:line="240" w:lineRule="auto"/>
              <w:rPr>
                <w:del w:id="2174" w:author="OPD2" w:date="2021-03-16T07:31:00Z"/>
                <w:rFonts w:eastAsia="Times New Roman" w:cstheme="minorHAnsi"/>
                <w:color w:val="000000"/>
              </w:rPr>
            </w:pPr>
          </w:p>
          <w:p w14:paraId="5A5C663D" w14:textId="77777777" w:rsidR="00667C4A" w:rsidRDefault="00667C4A" w:rsidP="00667C4A">
            <w:pPr>
              <w:spacing w:after="0" w:line="240" w:lineRule="auto"/>
              <w:rPr>
                <w:del w:id="2175" w:author="OPD2" w:date="2021-03-16T07:31:00Z"/>
                <w:rFonts w:eastAsia="Times New Roman" w:cstheme="minorHAnsi"/>
                <w:color w:val="000000"/>
              </w:rPr>
            </w:pPr>
          </w:p>
          <w:p w14:paraId="7B66F8D9" w14:textId="77777777" w:rsidR="00667C4A" w:rsidRDefault="00667C4A" w:rsidP="00667C4A">
            <w:pPr>
              <w:spacing w:after="0" w:line="240" w:lineRule="auto"/>
              <w:rPr>
                <w:del w:id="2176" w:author="OPD2" w:date="2021-03-16T07:31:00Z"/>
                <w:rFonts w:eastAsia="Times New Roman" w:cstheme="minorHAnsi"/>
                <w:color w:val="000000"/>
              </w:rPr>
            </w:pPr>
          </w:p>
          <w:p w14:paraId="2B82E866" w14:textId="77777777" w:rsidR="00667C4A" w:rsidRDefault="00667C4A" w:rsidP="00667C4A">
            <w:pPr>
              <w:spacing w:after="0" w:line="240" w:lineRule="auto"/>
              <w:rPr>
                <w:del w:id="2177" w:author="OPD2" w:date="2021-03-16T07:31:00Z"/>
                <w:rFonts w:eastAsia="Times New Roman" w:cstheme="minorHAnsi"/>
                <w:color w:val="000000"/>
              </w:rPr>
            </w:pPr>
          </w:p>
          <w:p w14:paraId="0402F8BA" w14:textId="77777777" w:rsidR="00667C4A" w:rsidRDefault="00667C4A" w:rsidP="00667C4A">
            <w:pPr>
              <w:spacing w:after="0" w:line="240" w:lineRule="auto"/>
              <w:rPr>
                <w:del w:id="2178" w:author="OPD2" w:date="2021-03-16T07:31:00Z"/>
                <w:rFonts w:eastAsia="Times New Roman" w:cstheme="minorHAnsi"/>
                <w:color w:val="000000"/>
              </w:rPr>
            </w:pPr>
          </w:p>
          <w:p w14:paraId="5E6998C3" w14:textId="77777777" w:rsidR="00667C4A" w:rsidRDefault="00667C4A" w:rsidP="00667C4A">
            <w:pPr>
              <w:spacing w:after="0" w:line="240" w:lineRule="auto"/>
              <w:rPr>
                <w:del w:id="2179" w:author="OPD2" w:date="2021-03-16T07:31:00Z"/>
                <w:rFonts w:eastAsia="Times New Roman" w:cstheme="minorHAnsi"/>
                <w:color w:val="000000"/>
              </w:rPr>
            </w:pPr>
          </w:p>
          <w:p w14:paraId="38C854FE" w14:textId="77777777" w:rsidR="00667C4A" w:rsidRDefault="00667C4A" w:rsidP="00667C4A">
            <w:pPr>
              <w:spacing w:after="0" w:line="240" w:lineRule="auto"/>
              <w:rPr>
                <w:del w:id="2180" w:author="OPD2" w:date="2021-03-16T07:31:00Z"/>
                <w:rFonts w:eastAsia="Times New Roman" w:cstheme="minorHAnsi"/>
                <w:color w:val="000000"/>
              </w:rPr>
            </w:pPr>
          </w:p>
          <w:p w14:paraId="2F1F084D" w14:textId="77777777" w:rsidR="00667C4A" w:rsidRDefault="00667C4A" w:rsidP="00667C4A">
            <w:pPr>
              <w:spacing w:after="0" w:line="240" w:lineRule="auto"/>
              <w:rPr>
                <w:del w:id="2181" w:author="OPD2" w:date="2021-03-16T07:31:00Z"/>
                <w:rFonts w:eastAsia="Times New Roman" w:cstheme="minorHAnsi"/>
                <w:color w:val="000000"/>
              </w:rPr>
            </w:pPr>
          </w:p>
          <w:p w14:paraId="7CBAF436" w14:textId="787156E2" w:rsidR="00667C4A" w:rsidRPr="00862D3E" w:rsidRDefault="00667C4A" w:rsidP="00667C4A">
            <w:pPr>
              <w:spacing w:after="0" w:line="240" w:lineRule="auto"/>
              <w:rPr>
                <w:del w:id="2182" w:author="OPD2" w:date="2021-03-16T07:31:00Z"/>
                <w:rFonts w:eastAsia="Times New Roman" w:cstheme="minorHAnsi"/>
                <w:color w:val="000000"/>
              </w:rPr>
            </w:pPr>
          </w:p>
        </w:tc>
      </w:tr>
      <w:tr w:rsidR="00667C4A" w:rsidRPr="00862D3E" w14:paraId="6948B926" w14:textId="77777777" w:rsidTr="00DD4303">
        <w:trPr>
          <w:trHeight w:val="315"/>
        </w:trPr>
        <w:tc>
          <w:tcPr>
            <w:tcW w:w="15047" w:type="dxa"/>
            <w:gridSpan w:val="8"/>
            <w:tcBorders>
              <w:top w:val="single" w:sz="4" w:space="0" w:color="auto"/>
              <w:left w:val="single" w:sz="4" w:space="0" w:color="auto"/>
              <w:bottom w:val="single" w:sz="4" w:space="0" w:color="auto"/>
              <w:right w:val="single" w:sz="4" w:space="0" w:color="auto"/>
            </w:tcBorders>
            <w:shd w:val="clear" w:color="000000" w:fill="A9D08E"/>
            <w:vAlign w:val="bottom"/>
            <w:hideMark/>
          </w:tcPr>
          <w:p w14:paraId="11DD13AE" w14:textId="77777777" w:rsidR="00667C4A" w:rsidRPr="00862D3E" w:rsidRDefault="00667C4A" w:rsidP="00667C4A">
            <w:pPr>
              <w:spacing w:after="0" w:line="240" w:lineRule="auto"/>
              <w:jc w:val="center"/>
              <w:rPr>
                <w:moveFrom w:id="2183" w:author="OPD2" w:date="2021-03-16T07:31:00Z"/>
                <w:rFonts w:eastAsia="Times New Roman" w:cstheme="minorHAnsi"/>
                <w:b/>
                <w:bCs/>
                <w:color w:val="000000"/>
                <w:sz w:val="24"/>
                <w:szCs w:val="24"/>
              </w:rPr>
            </w:pPr>
            <w:moveFromRangeStart w:id="2184" w:author="OPD2" w:date="2021-03-16T07:31:00Z" w:name="move66772320"/>
            <w:moveFrom w:id="2185" w:author="OPD2" w:date="2021-03-16T07:31:00Z">
              <w:r w:rsidRPr="00862D3E">
                <w:rPr>
                  <w:rFonts w:eastAsia="Times New Roman" w:cstheme="minorHAnsi"/>
                  <w:b/>
                  <w:bCs/>
                  <w:color w:val="000000"/>
                  <w:sz w:val="24"/>
                  <w:szCs w:val="24"/>
                </w:rPr>
                <w:t xml:space="preserve">GENDER EQUALITY </w:t>
              </w:r>
            </w:moveFrom>
          </w:p>
        </w:tc>
      </w:tr>
      <w:moveFromRangeEnd w:id="2184"/>
      <w:tr w:rsidR="00667C4A" w:rsidRPr="00862D3E" w14:paraId="3901D72E" w14:textId="77777777" w:rsidTr="00667C4A">
        <w:trPr>
          <w:gridAfter w:val="1"/>
          <w:wAfter w:w="8" w:type="dxa"/>
          <w:trHeight w:val="260"/>
          <w:del w:id="2186" w:author="OPD2" w:date="2021-03-16T07:31:00Z"/>
        </w:trPr>
        <w:tc>
          <w:tcPr>
            <w:tcW w:w="1710" w:type="dxa"/>
            <w:tcBorders>
              <w:top w:val="single" w:sz="4" w:space="0" w:color="auto"/>
              <w:left w:val="single" w:sz="4" w:space="0" w:color="auto"/>
              <w:bottom w:val="single" w:sz="4" w:space="0" w:color="auto"/>
              <w:right w:val="nil"/>
            </w:tcBorders>
            <w:shd w:val="clear" w:color="auto" w:fill="auto"/>
            <w:vAlign w:val="center"/>
            <w:hideMark/>
          </w:tcPr>
          <w:p w14:paraId="60AA0B68" w14:textId="77777777" w:rsidR="00667C4A" w:rsidRPr="00862D3E" w:rsidRDefault="00667C4A" w:rsidP="00667C4A">
            <w:pPr>
              <w:spacing w:after="0" w:line="240" w:lineRule="auto"/>
              <w:rPr>
                <w:del w:id="2187" w:author="OPD2" w:date="2021-03-16T07:31:00Z"/>
                <w:rFonts w:eastAsia="Times New Roman" w:cstheme="minorHAnsi"/>
                <w:color w:val="000000"/>
              </w:rPr>
            </w:pPr>
            <w:del w:id="2188" w:author="OPD2" w:date="2021-03-16T07:31:00Z">
              <w:r w:rsidRPr="00862D3E">
                <w:rPr>
                  <w:rFonts w:eastAsia="Times New Roman" w:cstheme="minorHAnsi"/>
                  <w:color w:val="000000"/>
                </w:rPr>
                <w:delText xml:space="preserve">5 - Achieve gender equality and empower all women and girls </w:delText>
              </w:r>
            </w:del>
          </w:p>
          <w:p w14:paraId="5215F59D" w14:textId="6433CDA0" w:rsidR="00667C4A" w:rsidRPr="00862D3E" w:rsidRDefault="00667C4A" w:rsidP="00667C4A">
            <w:pPr>
              <w:spacing w:after="0" w:line="240" w:lineRule="auto"/>
              <w:rPr>
                <w:del w:id="2189" w:author="OPD2" w:date="2021-03-16T07:31:00Z"/>
                <w:rFonts w:eastAsia="Times New Roman" w:cstheme="minorHAnsi"/>
                <w:color w:val="000000"/>
              </w:rPr>
            </w:pPr>
          </w:p>
          <w:p w14:paraId="32647055" w14:textId="5236345C" w:rsidR="00667C4A" w:rsidRPr="00862D3E" w:rsidRDefault="00667C4A" w:rsidP="00667C4A">
            <w:pPr>
              <w:spacing w:after="0" w:line="240" w:lineRule="auto"/>
              <w:rPr>
                <w:del w:id="2190" w:author="OPD2" w:date="2021-03-16T07:31:00Z"/>
                <w:rFonts w:eastAsia="Times New Roman" w:cstheme="minorHAnsi"/>
                <w:color w:val="000000"/>
              </w:rPr>
            </w:pPr>
          </w:p>
          <w:p w14:paraId="04839234" w14:textId="468C9421" w:rsidR="00667C4A" w:rsidRPr="00862D3E" w:rsidRDefault="00667C4A" w:rsidP="00667C4A">
            <w:pPr>
              <w:spacing w:after="0" w:line="240" w:lineRule="auto"/>
              <w:rPr>
                <w:del w:id="2191" w:author="OPD2" w:date="2021-03-16T07:31:00Z"/>
                <w:rFonts w:eastAsia="Times New Roman" w:cstheme="minorHAnsi"/>
                <w:color w:val="000000"/>
              </w:rPr>
            </w:pPr>
          </w:p>
          <w:p w14:paraId="1A1B9B85" w14:textId="3029F584" w:rsidR="00667C4A" w:rsidRPr="00862D3E" w:rsidRDefault="00667C4A" w:rsidP="00667C4A">
            <w:pPr>
              <w:spacing w:after="0" w:line="240" w:lineRule="auto"/>
              <w:rPr>
                <w:del w:id="2192" w:author="OPD2" w:date="2021-03-16T07:31:00Z"/>
                <w:rFonts w:eastAsia="Times New Roman" w:cstheme="minorHAnsi"/>
                <w:color w:val="000000"/>
              </w:rPr>
            </w:pPr>
          </w:p>
          <w:p w14:paraId="54BC8545" w14:textId="5F518A5F" w:rsidR="00667C4A" w:rsidRPr="00862D3E" w:rsidRDefault="00667C4A" w:rsidP="00667C4A">
            <w:pPr>
              <w:spacing w:after="0" w:line="240" w:lineRule="auto"/>
              <w:rPr>
                <w:del w:id="2193" w:author="OPD2" w:date="2021-03-16T07:31:00Z"/>
                <w:rFonts w:eastAsia="Times New Roman" w:cstheme="minorHAnsi"/>
                <w:color w:val="000000"/>
              </w:rPr>
            </w:pPr>
          </w:p>
          <w:p w14:paraId="56364457" w14:textId="7AE891AC" w:rsidR="00667C4A" w:rsidRPr="00862D3E" w:rsidRDefault="00667C4A" w:rsidP="00667C4A">
            <w:pPr>
              <w:spacing w:after="0" w:line="240" w:lineRule="auto"/>
              <w:rPr>
                <w:del w:id="2194" w:author="OPD2" w:date="2021-03-16T07:31:00Z"/>
                <w:rFonts w:eastAsia="Times New Roman" w:cstheme="minorHAnsi"/>
                <w:color w:val="000000"/>
              </w:rPr>
            </w:pPr>
          </w:p>
          <w:p w14:paraId="5733B965" w14:textId="77777777" w:rsidR="00667C4A" w:rsidRPr="00862D3E" w:rsidRDefault="00667C4A" w:rsidP="00667C4A">
            <w:pPr>
              <w:spacing w:after="0" w:line="240" w:lineRule="auto"/>
              <w:rPr>
                <w:del w:id="2195" w:author="OPD2" w:date="2021-03-16T07:31:00Z"/>
                <w:rFonts w:eastAsia="Times New Roman" w:cstheme="minorHAnsi"/>
                <w:color w:val="000000"/>
              </w:rPr>
            </w:pPr>
          </w:p>
          <w:p w14:paraId="4E798BDE" w14:textId="77777777" w:rsidR="00667C4A" w:rsidRPr="00862D3E" w:rsidRDefault="00667C4A" w:rsidP="00667C4A">
            <w:pPr>
              <w:spacing w:after="0" w:line="240" w:lineRule="auto"/>
              <w:rPr>
                <w:del w:id="2196" w:author="OPD2" w:date="2021-03-16T07:31:00Z"/>
                <w:rFonts w:eastAsia="Times New Roman" w:cstheme="minorHAnsi"/>
                <w:color w:val="000000"/>
              </w:rPr>
            </w:pPr>
          </w:p>
          <w:p w14:paraId="52A995B3" w14:textId="77777777" w:rsidR="00667C4A" w:rsidRPr="00862D3E" w:rsidRDefault="00667C4A" w:rsidP="00667C4A">
            <w:pPr>
              <w:spacing w:after="0" w:line="240" w:lineRule="auto"/>
              <w:rPr>
                <w:del w:id="2197" w:author="OPD2" w:date="2021-03-16T07:31:00Z"/>
                <w:rFonts w:eastAsia="Times New Roman" w:cstheme="minorHAnsi"/>
                <w:color w:val="000000"/>
              </w:rPr>
            </w:pPr>
          </w:p>
          <w:p w14:paraId="25F3D6D3" w14:textId="2F7C67DF" w:rsidR="00667C4A" w:rsidRPr="00862D3E" w:rsidRDefault="00667C4A" w:rsidP="00667C4A">
            <w:pPr>
              <w:spacing w:after="0" w:line="240" w:lineRule="auto"/>
              <w:rPr>
                <w:del w:id="2198" w:author="OPD2" w:date="2021-03-16T07:31:00Z"/>
                <w:rFonts w:eastAsia="Times New Roman" w:cstheme="minorHAnsi"/>
                <w:color w:val="000000"/>
              </w:rPr>
            </w:pP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DBD905" w14:textId="77777777" w:rsidR="00667C4A" w:rsidRPr="00862D3E" w:rsidRDefault="00667C4A" w:rsidP="00667C4A">
            <w:pPr>
              <w:spacing w:after="0" w:line="240" w:lineRule="auto"/>
              <w:rPr>
                <w:del w:id="2199" w:author="OPD2" w:date="2021-03-16T07:31:00Z"/>
                <w:rFonts w:eastAsia="Times New Roman" w:cstheme="minorHAnsi"/>
                <w:color w:val="000000"/>
              </w:rPr>
            </w:pPr>
            <w:del w:id="2200" w:author="OPD2" w:date="2021-03-16T07:31:00Z">
              <w:r w:rsidRPr="00862D3E">
                <w:rPr>
                  <w:rFonts w:eastAsia="Times New Roman" w:cstheme="minorHAnsi"/>
                  <w:color w:val="000000"/>
                </w:rPr>
                <w:delText>Proportion of women in CNMI Legislature is at least 33% by 2030</w:delText>
              </w:r>
            </w:del>
          </w:p>
          <w:p w14:paraId="2B510CA4" w14:textId="4EE0DD00" w:rsidR="00667C4A" w:rsidRPr="00862D3E" w:rsidRDefault="00667C4A" w:rsidP="00667C4A">
            <w:pPr>
              <w:spacing w:after="0" w:line="240" w:lineRule="auto"/>
              <w:rPr>
                <w:del w:id="2201" w:author="OPD2" w:date="2021-03-16T07:31:00Z"/>
                <w:rFonts w:eastAsia="Times New Roman" w:cstheme="minorHAnsi"/>
                <w:color w:val="000000"/>
              </w:rPr>
            </w:pPr>
          </w:p>
          <w:p w14:paraId="238B3533" w14:textId="2E84A418" w:rsidR="00667C4A" w:rsidRPr="00862D3E" w:rsidRDefault="00667C4A" w:rsidP="00667C4A">
            <w:pPr>
              <w:spacing w:after="0" w:line="240" w:lineRule="auto"/>
              <w:rPr>
                <w:del w:id="2202" w:author="OPD2" w:date="2021-03-16T07:31:00Z"/>
                <w:rFonts w:eastAsia="Times New Roman" w:cstheme="minorHAnsi"/>
                <w:color w:val="000000"/>
              </w:rPr>
            </w:pPr>
          </w:p>
          <w:p w14:paraId="3197F9E5" w14:textId="2E5AA37B" w:rsidR="00667C4A" w:rsidRPr="00862D3E" w:rsidRDefault="00667C4A" w:rsidP="00667C4A">
            <w:pPr>
              <w:spacing w:after="0" w:line="240" w:lineRule="auto"/>
              <w:rPr>
                <w:del w:id="2203" w:author="OPD2" w:date="2021-03-16T07:31:00Z"/>
                <w:rFonts w:eastAsia="Times New Roman" w:cstheme="minorHAnsi"/>
                <w:color w:val="000000"/>
              </w:rPr>
            </w:pPr>
          </w:p>
          <w:p w14:paraId="663E5EA1" w14:textId="27F7B1DF" w:rsidR="00667C4A" w:rsidRPr="00862D3E" w:rsidRDefault="00667C4A" w:rsidP="00667C4A">
            <w:pPr>
              <w:spacing w:after="0" w:line="240" w:lineRule="auto"/>
              <w:rPr>
                <w:del w:id="2204" w:author="OPD2" w:date="2021-03-16T07:31:00Z"/>
                <w:rFonts w:eastAsia="Times New Roman" w:cstheme="minorHAnsi"/>
                <w:color w:val="000000"/>
              </w:rPr>
            </w:pPr>
          </w:p>
          <w:p w14:paraId="646F72E7" w14:textId="2297FF48" w:rsidR="00667C4A" w:rsidRPr="00862D3E" w:rsidRDefault="00667C4A" w:rsidP="00667C4A">
            <w:pPr>
              <w:spacing w:after="0" w:line="240" w:lineRule="auto"/>
              <w:rPr>
                <w:del w:id="2205" w:author="OPD2" w:date="2021-03-16T07:31:00Z"/>
                <w:rFonts w:eastAsia="Times New Roman" w:cstheme="minorHAnsi"/>
                <w:color w:val="000000"/>
              </w:rPr>
            </w:pPr>
          </w:p>
          <w:p w14:paraId="3C292E32" w14:textId="12DE011E" w:rsidR="00667C4A" w:rsidRPr="00862D3E" w:rsidRDefault="00667C4A" w:rsidP="00667C4A">
            <w:pPr>
              <w:spacing w:after="0" w:line="240" w:lineRule="auto"/>
              <w:rPr>
                <w:del w:id="2206" w:author="OPD2" w:date="2021-03-16T07:31:00Z"/>
                <w:rFonts w:eastAsia="Times New Roman" w:cstheme="minorHAnsi"/>
                <w:color w:val="000000"/>
              </w:rPr>
            </w:pPr>
          </w:p>
          <w:p w14:paraId="69DDA447" w14:textId="76F42376" w:rsidR="00667C4A" w:rsidRPr="00862D3E" w:rsidRDefault="00667C4A" w:rsidP="00667C4A">
            <w:pPr>
              <w:spacing w:after="0" w:line="240" w:lineRule="auto"/>
              <w:rPr>
                <w:del w:id="2207" w:author="OPD2" w:date="2021-03-16T07:31:00Z"/>
                <w:rFonts w:eastAsia="Times New Roman" w:cstheme="minorHAnsi"/>
                <w:color w:val="000000"/>
              </w:rPr>
            </w:pPr>
          </w:p>
          <w:p w14:paraId="0F0166BF" w14:textId="43CF710C" w:rsidR="00667C4A" w:rsidRPr="00862D3E" w:rsidRDefault="00667C4A" w:rsidP="00667C4A">
            <w:pPr>
              <w:spacing w:after="0" w:line="240" w:lineRule="auto"/>
              <w:rPr>
                <w:del w:id="2208" w:author="OPD2" w:date="2021-03-16T07:31:00Z"/>
                <w:rFonts w:eastAsia="Times New Roman" w:cstheme="minorHAnsi"/>
                <w:color w:val="000000"/>
              </w:rPr>
            </w:pPr>
          </w:p>
          <w:p w14:paraId="0830B407" w14:textId="4F771BC7" w:rsidR="00667C4A" w:rsidRPr="00862D3E" w:rsidRDefault="00667C4A" w:rsidP="00667C4A">
            <w:pPr>
              <w:spacing w:after="0" w:line="240" w:lineRule="auto"/>
              <w:rPr>
                <w:del w:id="2209" w:author="OPD2" w:date="2021-03-16T07:31:00Z"/>
                <w:rFonts w:eastAsia="Times New Roman" w:cstheme="minorHAnsi"/>
                <w:color w:val="000000"/>
              </w:rPr>
            </w:pPr>
          </w:p>
          <w:p w14:paraId="1FDDC92B" w14:textId="1A7B3603" w:rsidR="00667C4A" w:rsidRPr="00862D3E" w:rsidRDefault="00667C4A" w:rsidP="00667C4A">
            <w:pPr>
              <w:spacing w:after="0" w:line="240" w:lineRule="auto"/>
              <w:rPr>
                <w:del w:id="2210" w:author="OPD2" w:date="2021-03-16T07:31:00Z"/>
                <w:rFonts w:eastAsia="Times New Roman" w:cstheme="minorHAnsi"/>
                <w:color w:val="000000"/>
              </w:rPr>
            </w:pPr>
          </w:p>
          <w:p w14:paraId="2498191D" w14:textId="77777777" w:rsidR="00667C4A" w:rsidRPr="00862D3E" w:rsidRDefault="00667C4A" w:rsidP="00667C4A">
            <w:pPr>
              <w:spacing w:after="0" w:line="240" w:lineRule="auto"/>
              <w:rPr>
                <w:del w:id="2211" w:author="OPD2" w:date="2021-03-16T07:31:00Z"/>
                <w:rFonts w:eastAsia="Times New Roman" w:cstheme="minorHAnsi"/>
                <w:color w:val="000000"/>
              </w:rPr>
            </w:pPr>
          </w:p>
          <w:p w14:paraId="16852556" w14:textId="7C2179F8" w:rsidR="00667C4A" w:rsidRPr="00862D3E" w:rsidRDefault="00667C4A" w:rsidP="00667C4A">
            <w:pPr>
              <w:spacing w:after="0" w:line="240" w:lineRule="auto"/>
              <w:rPr>
                <w:del w:id="2212" w:author="OPD2" w:date="2021-03-16T07:31:00Z"/>
                <w:rFonts w:eastAsia="Times New Roman" w:cstheme="minorHAnsi"/>
                <w:color w:val="000000"/>
              </w:rPr>
            </w:pPr>
          </w:p>
        </w:tc>
        <w:tc>
          <w:tcPr>
            <w:tcW w:w="2790" w:type="dxa"/>
            <w:tcBorders>
              <w:top w:val="single" w:sz="4" w:space="0" w:color="auto"/>
              <w:left w:val="nil"/>
              <w:bottom w:val="single" w:sz="4" w:space="0" w:color="auto"/>
              <w:right w:val="single" w:sz="4" w:space="0" w:color="auto"/>
            </w:tcBorders>
            <w:shd w:val="clear" w:color="auto" w:fill="auto"/>
            <w:vAlign w:val="center"/>
            <w:hideMark/>
          </w:tcPr>
          <w:p w14:paraId="32BF2B39" w14:textId="4D90BAE5" w:rsidR="00667C4A" w:rsidRDefault="00667C4A" w:rsidP="00667C4A">
            <w:pPr>
              <w:spacing w:after="0" w:line="240" w:lineRule="auto"/>
              <w:rPr>
                <w:del w:id="2213" w:author="OPD2" w:date="2021-03-16T07:31:00Z"/>
                <w:rFonts w:eastAsia="Times New Roman" w:cstheme="minorHAnsi"/>
                <w:color w:val="000000"/>
              </w:rPr>
            </w:pPr>
            <w:del w:id="2214" w:author="OPD2" w:date="2021-03-16T07:31:00Z">
              <w:r w:rsidRPr="00862D3E">
                <w:rPr>
                  <w:rFonts w:eastAsia="Times New Roman" w:cstheme="minorHAnsi"/>
                  <w:color w:val="000000"/>
                </w:rPr>
                <w:delText>By 2022, OPD will work with the Women’s Affairs Office, PDAC, and planning taskforce partners as well as active community groups to establish a community meeting schedule for refining objectives and developing a gender equality, equity, and empowerment planning component for inclusion in 2025 CSDP planning update.</w:delText>
              </w:r>
            </w:del>
          </w:p>
          <w:p w14:paraId="2F577ADE" w14:textId="77777777" w:rsidR="00667C4A" w:rsidRPr="00862D3E" w:rsidRDefault="00667C4A" w:rsidP="00667C4A">
            <w:pPr>
              <w:spacing w:after="0" w:line="240" w:lineRule="auto"/>
              <w:rPr>
                <w:del w:id="2215" w:author="OPD2" w:date="2021-03-16T07:31:00Z"/>
                <w:rFonts w:eastAsia="Times New Roman" w:cstheme="minorHAnsi"/>
                <w:color w:val="000000"/>
              </w:rPr>
            </w:pPr>
          </w:p>
          <w:p w14:paraId="0CF60F10" w14:textId="31CAC56D" w:rsidR="00667C4A" w:rsidRPr="00862D3E" w:rsidRDefault="00667C4A" w:rsidP="00667C4A">
            <w:pPr>
              <w:spacing w:after="0" w:line="240" w:lineRule="auto"/>
              <w:rPr>
                <w:del w:id="2216" w:author="OPD2" w:date="2021-03-16T07:31:00Z"/>
                <w:rFonts w:eastAsia="Times New Roman" w:cstheme="minorHAnsi"/>
                <w:color w:val="000000"/>
              </w:rPr>
            </w:pPr>
          </w:p>
        </w:tc>
        <w:tc>
          <w:tcPr>
            <w:tcW w:w="2070" w:type="dxa"/>
            <w:tcBorders>
              <w:top w:val="single" w:sz="4" w:space="0" w:color="auto"/>
              <w:left w:val="nil"/>
              <w:bottom w:val="single" w:sz="4" w:space="0" w:color="auto"/>
              <w:right w:val="single" w:sz="4" w:space="0" w:color="auto"/>
            </w:tcBorders>
            <w:shd w:val="clear" w:color="auto" w:fill="auto"/>
            <w:vAlign w:val="center"/>
            <w:hideMark/>
          </w:tcPr>
          <w:p w14:paraId="18E48ACB" w14:textId="77777777" w:rsidR="00667C4A" w:rsidRDefault="00667C4A" w:rsidP="00667C4A">
            <w:pPr>
              <w:spacing w:after="0" w:line="240" w:lineRule="auto"/>
              <w:rPr>
                <w:del w:id="2217" w:author="OPD2" w:date="2021-03-16T07:31:00Z"/>
                <w:rFonts w:eastAsia="Times New Roman" w:cstheme="minorHAnsi"/>
                <w:color w:val="000000"/>
              </w:rPr>
            </w:pPr>
          </w:p>
          <w:p w14:paraId="17A7697C" w14:textId="4A11688B" w:rsidR="00667C4A" w:rsidRPr="00862D3E" w:rsidRDefault="00667C4A" w:rsidP="00667C4A">
            <w:pPr>
              <w:spacing w:after="0" w:line="240" w:lineRule="auto"/>
              <w:rPr>
                <w:del w:id="2218" w:author="OPD2" w:date="2021-03-16T07:31:00Z"/>
                <w:rFonts w:eastAsia="Times New Roman" w:cstheme="minorHAnsi"/>
                <w:color w:val="000000"/>
              </w:rPr>
            </w:pPr>
            <w:del w:id="2219" w:author="OPD2" w:date="2021-03-16T07:31:00Z">
              <w:r w:rsidRPr="00862D3E">
                <w:rPr>
                  <w:rFonts w:eastAsia="Times New Roman" w:cstheme="minorHAnsi"/>
                  <w:color w:val="000000"/>
                </w:rPr>
                <w:delText>Convene working group and schedule at least quarterly meetings</w:delText>
              </w:r>
            </w:del>
          </w:p>
          <w:p w14:paraId="1FCAB553" w14:textId="77777777" w:rsidR="00667C4A" w:rsidRPr="00862D3E" w:rsidRDefault="00667C4A" w:rsidP="00667C4A">
            <w:pPr>
              <w:spacing w:after="0" w:line="240" w:lineRule="auto"/>
              <w:rPr>
                <w:del w:id="2220" w:author="OPD2" w:date="2021-03-16T07:31:00Z"/>
                <w:rFonts w:eastAsia="Times New Roman" w:cstheme="minorHAnsi"/>
                <w:color w:val="000000"/>
              </w:rPr>
            </w:pPr>
          </w:p>
          <w:p w14:paraId="57B1E11E" w14:textId="77777777" w:rsidR="00667C4A" w:rsidRPr="00862D3E" w:rsidRDefault="00667C4A" w:rsidP="00667C4A">
            <w:pPr>
              <w:spacing w:after="0" w:line="240" w:lineRule="auto"/>
              <w:rPr>
                <w:del w:id="2221" w:author="OPD2" w:date="2021-03-16T07:31:00Z"/>
                <w:rFonts w:eastAsia="Times New Roman" w:cstheme="minorHAnsi"/>
                <w:color w:val="000000"/>
              </w:rPr>
            </w:pPr>
          </w:p>
          <w:p w14:paraId="0F24B2A8" w14:textId="7AA43EE4" w:rsidR="00667C4A" w:rsidRPr="00862D3E" w:rsidRDefault="00667C4A" w:rsidP="00667C4A">
            <w:pPr>
              <w:spacing w:after="0" w:line="240" w:lineRule="auto"/>
              <w:rPr>
                <w:del w:id="2222" w:author="OPD2" w:date="2021-03-16T07:31:00Z"/>
                <w:rFonts w:eastAsia="Times New Roman" w:cstheme="minorHAnsi"/>
                <w:color w:val="000000"/>
              </w:rPr>
            </w:pPr>
          </w:p>
          <w:p w14:paraId="0A0DB468" w14:textId="4ACEABC2" w:rsidR="00667C4A" w:rsidRPr="00862D3E" w:rsidRDefault="00667C4A" w:rsidP="00667C4A">
            <w:pPr>
              <w:spacing w:after="0" w:line="240" w:lineRule="auto"/>
              <w:rPr>
                <w:del w:id="2223" w:author="OPD2" w:date="2021-03-16T07:31:00Z"/>
                <w:rFonts w:eastAsia="Times New Roman" w:cstheme="minorHAnsi"/>
                <w:color w:val="000000"/>
              </w:rPr>
            </w:pPr>
          </w:p>
          <w:p w14:paraId="75A0113B" w14:textId="1B30641C" w:rsidR="00667C4A" w:rsidRDefault="00667C4A" w:rsidP="00667C4A">
            <w:pPr>
              <w:spacing w:after="0" w:line="240" w:lineRule="auto"/>
              <w:rPr>
                <w:del w:id="2224" w:author="OPD2" w:date="2021-03-16T07:31:00Z"/>
                <w:rFonts w:eastAsia="Times New Roman" w:cstheme="minorHAnsi"/>
                <w:color w:val="000000"/>
              </w:rPr>
            </w:pPr>
          </w:p>
          <w:p w14:paraId="2A7D5705" w14:textId="77777777" w:rsidR="00667C4A" w:rsidRPr="00862D3E" w:rsidRDefault="00667C4A" w:rsidP="00667C4A">
            <w:pPr>
              <w:spacing w:after="0" w:line="240" w:lineRule="auto"/>
              <w:rPr>
                <w:del w:id="2225" w:author="OPD2" w:date="2021-03-16T07:31:00Z"/>
                <w:rFonts w:eastAsia="Times New Roman" w:cstheme="minorHAnsi"/>
                <w:color w:val="000000"/>
              </w:rPr>
            </w:pPr>
          </w:p>
          <w:p w14:paraId="6701E9E8" w14:textId="4F775C12" w:rsidR="00667C4A" w:rsidRPr="00862D3E" w:rsidRDefault="00667C4A" w:rsidP="00667C4A">
            <w:pPr>
              <w:spacing w:after="0" w:line="240" w:lineRule="auto"/>
              <w:rPr>
                <w:del w:id="2226" w:author="OPD2" w:date="2021-03-16T07:31:00Z"/>
                <w:rFonts w:eastAsia="Times New Roman" w:cstheme="minorHAnsi"/>
                <w:color w:val="000000"/>
              </w:rPr>
            </w:pPr>
          </w:p>
          <w:p w14:paraId="311402DF" w14:textId="67BEE0CD" w:rsidR="00667C4A" w:rsidRPr="00862D3E" w:rsidRDefault="00667C4A" w:rsidP="00667C4A">
            <w:pPr>
              <w:spacing w:after="0" w:line="240" w:lineRule="auto"/>
              <w:rPr>
                <w:del w:id="2227" w:author="OPD2" w:date="2021-03-16T07:31:00Z"/>
                <w:rFonts w:eastAsia="Times New Roman" w:cstheme="minorHAnsi"/>
                <w:color w:val="000000"/>
              </w:rPr>
            </w:pPr>
          </w:p>
          <w:p w14:paraId="483A0278" w14:textId="747D7E45" w:rsidR="00667C4A" w:rsidRDefault="00667C4A" w:rsidP="00667C4A">
            <w:pPr>
              <w:spacing w:after="0" w:line="240" w:lineRule="auto"/>
              <w:rPr>
                <w:del w:id="2228" w:author="OPD2" w:date="2021-03-16T07:31:00Z"/>
                <w:rFonts w:eastAsia="Times New Roman" w:cstheme="minorHAnsi"/>
                <w:color w:val="000000"/>
              </w:rPr>
            </w:pPr>
          </w:p>
          <w:p w14:paraId="0D62249D" w14:textId="77777777" w:rsidR="00667C4A" w:rsidRPr="00862D3E" w:rsidRDefault="00667C4A" w:rsidP="00667C4A">
            <w:pPr>
              <w:spacing w:after="0" w:line="240" w:lineRule="auto"/>
              <w:rPr>
                <w:del w:id="2229" w:author="OPD2" w:date="2021-03-16T07:31:00Z"/>
                <w:rFonts w:eastAsia="Times New Roman" w:cstheme="minorHAnsi"/>
                <w:color w:val="000000"/>
              </w:rPr>
            </w:pPr>
          </w:p>
          <w:p w14:paraId="5F94A2BB" w14:textId="77777777" w:rsidR="00667C4A" w:rsidRPr="00862D3E" w:rsidRDefault="00667C4A" w:rsidP="00667C4A">
            <w:pPr>
              <w:spacing w:after="0" w:line="240" w:lineRule="auto"/>
              <w:rPr>
                <w:del w:id="2230" w:author="OPD2" w:date="2021-03-16T07:31:00Z"/>
                <w:rFonts w:eastAsia="Times New Roman" w:cstheme="minorHAnsi"/>
                <w:color w:val="000000"/>
              </w:rPr>
            </w:pPr>
          </w:p>
          <w:p w14:paraId="56ACA2D7" w14:textId="5E160E05" w:rsidR="00667C4A" w:rsidRPr="00862D3E" w:rsidRDefault="00667C4A" w:rsidP="00667C4A">
            <w:pPr>
              <w:spacing w:after="0" w:line="240" w:lineRule="auto"/>
              <w:rPr>
                <w:del w:id="2231" w:author="OPD2" w:date="2021-03-16T07:31:00Z"/>
                <w:rFonts w:eastAsia="Times New Roman" w:cstheme="minorHAnsi"/>
                <w:color w:val="000000"/>
              </w:rPr>
            </w:pPr>
          </w:p>
        </w:tc>
        <w:tc>
          <w:tcPr>
            <w:tcW w:w="1710" w:type="dxa"/>
            <w:tcBorders>
              <w:top w:val="single" w:sz="4" w:space="0" w:color="auto"/>
              <w:left w:val="nil"/>
              <w:bottom w:val="single" w:sz="4" w:space="0" w:color="auto"/>
              <w:right w:val="single" w:sz="4" w:space="0" w:color="auto"/>
            </w:tcBorders>
            <w:shd w:val="clear" w:color="auto" w:fill="auto"/>
            <w:vAlign w:val="center"/>
            <w:hideMark/>
          </w:tcPr>
          <w:p w14:paraId="1DD3E08D" w14:textId="77777777" w:rsidR="00667C4A" w:rsidRDefault="00667C4A" w:rsidP="00667C4A">
            <w:pPr>
              <w:spacing w:after="0" w:line="240" w:lineRule="auto"/>
              <w:rPr>
                <w:del w:id="2232" w:author="OPD2" w:date="2021-03-16T07:31:00Z"/>
                <w:rFonts w:eastAsia="Times New Roman" w:cstheme="minorHAnsi"/>
                <w:color w:val="000000"/>
              </w:rPr>
            </w:pPr>
          </w:p>
          <w:p w14:paraId="7F78267B" w14:textId="12AD4F9C" w:rsidR="00667C4A" w:rsidRPr="00862D3E" w:rsidRDefault="00667C4A" w:rsidP="00667C4A">
            <w:pPr>
              <w:spacing w:after="0" w:line="240" w:lineRule="auto"/>
              <w:rPr>
                <w:del w:id="2233" w:author="OPD2" w:date="2021-03-16T07:31:00Z"/>
                <w:rFonts w:eastAsia="Times New Roman" w:cstheme="minorHAnsi"/>
                <w:color w:val="000000"/>
              </w:rPr>
            </w:pPr>
            <w:del w:id="2234" w:author="OPD2" w:date="2021-03-16T07:31:00Z">
              <w:r w:rsidRPr="00862D3E">
                <w:rPr>
                  <w:rFonts w:eastAsia="Times New Roman" w:cstheme="minorHAnsi"/>
                  <w:color w:val="000000"/>
                </w:rPr>
                <w:delText>OPD, WAO</w:delText>
              </w:r>
            </w:del>
          </w:p>
          <w:p w14:paraId="4004883C" w14:textId="77777777" w:rsidR="00667C4A" w:rsidRPr="00862D3E" w:rsidRDefault="00667C4A" w:rsidP="00667C4A">
            <w:pPr>
              <w:spacing w:after="0" w:line="240" w:lineRule="auto"/>
              <w:rPr>
                <w:del w:id="2235" w:author="OPD2" w:date="2021-03-16T07:31:00Z"/>
                <w:rFonts w:eastAsia="Times New Roman" w:cstheme="minorHAnsi"/>
                <w:color w:val="000000"/>
              </w:rPr>
            </w:pPr>
          </w:p>
          <w:p w14:paraId="42881250" w14:textId="77777777" w:rsidR="00667C4A" w:rsidRPr="00862D3E" w:rsidRDefault="00667C4A" w:rsidP="00667C4A">
            <w:pPr>
              <w:spacing w:after="0" w:line="240" w:lineRule="auto"/>
              <w:rPr>
                <w:del w:id="2236" w:author="OPD2" w:date="2021-03-16T07:31:00Z"/>
                <w:rFonts w:eastAsia="Times New Roman" w:cstheme="minorHAnsi"/>
                <w:color w:val="000000"/>
              </w:rPr>
            </w:pPr>
          </w:p>
          <w:p w14:paraId="40FA0808" w14:textId="77777777" w:rsidR="00667C4A" w:rsidRPr="00862D3E" w:rsidRDefault="00667C4A" w:rsidP="00667C4A">
            <w:pPr>
              <w:spacing w:after="0" w:line="240" w:lineRule="auto"/>
              <w:rPr>
                <w:del w:id="2237" w:author="OPD2" w:date="2021-03-16T07:31:00Z"/>
                <w:rFonts w:eastAsia="Times New Roman" w:cstheme="minorHAnsi"/>
                <w:color w:val="000000"/>
              </w:rPr>
            </w:pPr>
          </w:p>
          <w:p w14:paraId="1AF341AA" w14:textId="77777777" w:rsidR="00667C4A" w:rsidRPr="00862D3E" w:rsidRDefault="00667C4A" w:rsidP="00667C4A">
            <w:pPr>
              <w:spacing w:after="0" w:line="240" w:lineRule="auto"/>
              <w:rPr>
                <w:del w:id="2238" w:author="OPD2" w:date="2021-03-16T07:31:00Z"/>
                <w:rFonts w:eastAsia="Times New Roman" w:cstheme="minorHAnsi"/>
                <w:color w:val="000000"/>
              </w:rPr>
            </w:pPr>
          </w:p>
          <w:p w14:paraId="60E539BE" w14:textId="12577FDB" w:rsidR="00667C4A" w:rsidRPr="00862D3E" w:rsidRDefault="00667C4A" w:rsidP="00667C4A">
            <w:pPr>
              <w:spacing w:after="0" w:line="240" w:lineRule="auto"/>
              <w:rPr>
                <w:del w:id="2239" w:author="OPD2" w:date="2021-03-16T07:31:00Z"/>
                <w:rFonts w:eastAsia="Times New Roman" w:cstheme="minorHAnsi"/>
                <w:color w:val="000000"/>
              </w:rPr>
            </w:pPr>
          </w:p>
          <w:p w14:paraId="41D0B838" w14:textId="7F381701" w:rsidR="00667C4A" w:rsidRPr="00862D3E" w:rsidRDefault="00667C4A" w:rsidP="00667C4A">
            <w:pPr>
              <w:spacing w:after="0" w:line="240" w:lineRule="auto"/>
              <w:rPr>
                <w:del w:id="2240" w:author="OPD2" w:date="2021-03-16T07:31:00Z"/>
                <w:rFonts w:eastAsia="Times New Roman" w:cstheme="minorHAnsi"/>
                <w:color w:val="000000"/>
              </w:rPr>
            </w:pPr>
          </w:p>
          <w:p w14:paraId="25D77953" w14:textId="565637A6" w:rsidR="00667C4A" w:rsidRPr="00862D3E" w:rsidRDefault="00667C4A" w:rsidP="00667C4A">
            <w:pPr>
              <w:spacing w:after="0" w:line="240" w:lineRule="auto"/>
              <w:rPr>
                <w:del w:id="2241" w:author="OPD2" w:date="2021-03-16T07:31:00Z"/>
                <w:rFonts w:eastAsia="Times New Roman" w:cstheme="minorHAnsi"/>
                <w:color w:val="000000"/>
              </w:rPr>
            </w:pPr>
          </w:p>
          <w:p w14:paraId="223AB3EC" w14:textId="645A42A2" w:rsidR="00667C4A" w:rsidRDefault="00667C4A" w:rsidP="00667C4A">
            <w:pPr>
              <w:spacing w:after="0" w:line="240" w:lineRule="auto"/>
              <w:rPr>
                <w:del w:id="2242" w:author="OPD2" w:date="2021-03-16T07:31:00Z"/>
                <w:rFonts w:eastAsia="Times New Roman" w:cstheme="minorHAnsi"/>
                <w:color w:val="000000"/>
              </w:rPr>
            </w:pPr>
          </w:p>
          <w:p w14:paraId="75BB30A4" w14:textId="29460415" w:rsidR="00667C4A" w:rsidRDefault="00667C4A" w:rsidP="00667C4A">
            <w:pPr>
              <w:spacing w:after="0" w:line="240" w:lineRule="auto"/>
              <w:rPr>
                <w:del w:id="2243" w:author="OPD2" w:date="2021-03-16T07:31:00Z"/>
                <w:rFonts w:eastAsia="Times New Roman" w:cstheme="minorHAnsi"/>
                <w:color w:val="000000"/>
              </w:rPr>
            </w:pPr>
          </w:p>
          <w:p w14:paraId="7E1760E2" w14:textId="77777777" w:rsidR="00667C4A" w:rsidRPr="00862D3E" w:rsidRDefault="00667C4A" w:rsidP="00667C4A">
            <w:pPr>
              <w:spacing w:after="0" w:line="240" w:lineRule="auto"/>
              <w:rPr>
                <w:del w:id="2244" w:author="OPD2" w:date="2021-03-16T07:31:00Z"/>
                <w:rFonts w:eastAsia="Times New Roman" w:cstheme="minorHAnsi"/>
                <w:color w:val="000000"/>
              </w:rPr>
            </w:pPr>
          </w:p>
          <w:p w14:paraId="1310C4B5" w14:textId="77777777" w:rsidR="00667C4A" w:rsidRPr="00862D3E" w:rsidRDefault="00667C4A" w:rsidP="00667C4A">
            <w:pPr>
              <w:spacing w:after="0" w:line="240" w:lineRule="auto"/>
              <w:rPr>
                <w:del w:id="2245" w:author="OPD2" w:date="2021-03-16T07:31:00Z"/>
                <w:rFonts w:eastAsia="Times New Roman" w:cstheme="minorHAnsi"/>
                <w:color w:val="000000"/>
              </w:rPr>
            </w:pPr>
          </w:p>
          <w:p w14:paraId="7A1E6D2D" w14:textId="77777777" w:rsidR="00667C4A" w:rsidRPr="00862D3E" w:rsidRDefault="00667C4A" w:rsidP="00667C4A">
            <w:pPr>
              <w:spacing w:after="0" w:line="240" w:lineRule="auto"/>
              <w:rPr>
                <w:del w:id="2246" w:author="OPD2" w:date="2021-03-16T07:31:00Z"/>
                <w:rFonts w:eastAsia="Times New Roman" w:cstheme="minorHAnsi"/>
                <w:color w:val="000000"/>
              </w:rPr>
            </w:pPr>
          </w:p>
          <w:p w14:paraId="08E1C4F0" w14:textId="77777777" w:rsidR="00667C4A" w:rsidRPr="00862D3E" w:rsidRDefault="00667C4A" w:rsidP="00667C4A">
            <w:pPr>
              <w:spacing w:after="0" w:line="240" w:lineRule="auto"/>
              <w:rPr>
                <w:del w:id="2247" w:author="OPD2" w:date="2021-03-16T07:31:00Z"/>
                <w:rFonts w:eastAsia="Times New Roman" w:cstheme="minorHAnsi"/>
                <w:color w:val="000000"/>
              </w:rPr>
            </w:pPr>
          </w:p>
          <w:p w14:paraId="1A23591E" w14:textId="77777777" w:rsidR="00667C4A" w:rsidRPr="00862D3E" w:rsidRDefault="00667C4A" w:rsidP="00667C4A">
            <w:pPr>
              <w:spacing w:after="0" w:line="240" w:lineRule="auto"/>
              <w:rPr>
                <w:del w:id="2248" w:author="OPD2" w:date="2021-03-16T07:31:00Z"/>
                <w:rFonts w:eastAsia="Times New Roman" w:cstheme="minorHAnsi"/>
                <w:color w:val="000000"/>
              </w:rPr>
            </w:pPr>
          </w:p>
          <w:p w14:paraId="37EFFDA1" w14:textId="584CECC0" w:rsidR="00667C4A" w:rsidRPr="00862D3E" w:rsidRDefault="00667C4A" w:rsidP="00667C4A">
            <w:pPr>
              <w:spacing w:after="0" w:line="240" w:lineRule="auto"/>
              <w:rPr>
                <w:del w:id="2249" w:author="OPD2" w:date="2021-03-16T07:31:00Z"/>
                <w:rFonts w:eastAsia="Times New Roman" w:cstheme="minorHAnsi"/>
                <w:color w:val="000000"/>
              </w:rPr>
            </w:pPr>
          </w:p>
        </w:tc>
        <w:tc>
          <w:tcPr>
            <w:tcW w:w="1800" w:type="dxa"/>
            <w:tcBorders>
              <w:top w:val="single" w:sz="4" w:space="0" w:color="auto"/>
              <w:left w:val="nil"/>
              <w:bottom w:val="single" w:sz="4" w:space="0" w:color="auto"/>
              <w:right w:val="single" w:sz="4" w:space="0" w:color="auto"/>
            </w:tcBorders>
            <w:shd w:val="clear" w:color="auto" w:fill="auto"/>
            <w:vAlign w:val="center"/>
            <w:hideMark/>
          </w:tcPr>
          <w:p w14:paraId="6595D004" w14:textId="77777777" w:rsidR="00667C4A" w:rsidRPr="00862D3E" w:rsidRDefault="00667C4A" w:rsidP="00667C4A">
            <w:pPr>
              <w:spacing w:after="0" w:line="240" w:lineRule="auto"/>
              <w:rPr>
                <w:del w:id="2250" w:author="OPD2" w:date="2021-03-16T07:31:00Z"/>
                <w:rFonts w:eastAsia="Times New Roman" w:cstheme="minorHAnsi"/>
                <w:color w:val="000000"/>
              </w:rPr>
            </w:pPr>
            <w:del w:id="2251" w:author="OPD2" w:date="2021-03-16T07:31:00Z">
              <w:r w:rsidRPr="00862D3E">
                <w:rPr>
                  <w:rFonts w:eastAsia="Times New Roman" w:cstheme="minorHAnsi"/>
                  <w:color w:val="000000"/>
                </w:rPr>
                <w:delText xml:space="preserve">SE/DRR Taskforce Planning Partners </w:delText>
              </w:r>
            </w:del>
          </w:p>
          <w:p w14:paraId="7B9641E8" w14:textId="77777777" w:rsidR="00667C4A" w:rsidRPr="00862D3E" w:rsidRDefault="00667C4A" w:rsidP="00667C4A">
            <w:pPr>
              <w:spacing w:after="0" w:line="240" w:lineRule="auto"/>
              <w:rPr>
                <w:del w:id="2252" w:author="OPD2" w:date="2021-03-16T07:31:00Z"/>
                <w:rFonts w:eastAsia="Times New Roman" w:cstheme="minorHAnsi"/>
                <w:color w:val="000000"/>
              </w:rPr>
            </w:pPr>
          </w:p>
          <w:p w14:paraId="06909A5B" w14:textId="77777777" w:rsidR="00667C4A" w:rsidRPr="00862D3E" w:rsidRDefault="00667C4A" w:rsidP="00667C4A">
            <w:pPr>
              <w:spacing w:after="0" w:line="240" w:lineRule="auto"/>
              <w:rPr>
                <w:del w:id="2253" w:author="OPD2" w:date="2021-03-16T07:31:00Z"/>
                <w:rFonts w:eastAsia="Times New Roman" w:cstheme="minorHAnsi"/>
                <w:color w:val="000000"/>
              </w:rPr>
            </w:pPr>
          </w:p>
          <w:p w14:paraId="2A782F8A" w14:textId="77777777" w:rsidR="00667C4A" w:rsidRPr="00862D3E" w:rsidRDefault="00667C4A" w:rsidP="00667C4A">
            <w:pPr>
              <w:spacing w:after="0" w:line="240" w:lineRule="auto"/>
              <w:rPr>
                <w:del w:id="2254" w:author="OPD2" w:date="2021-03-16T07:31:00Z"/>
                <w:rFonts w:eastAsia="Times New Roman" w:cstheme="minorHAnsi"/>
                <w:color w:val="000000"/>
              </w:rPr>
            </w:pPr>
          </w:p>
          <w:p w14:paraId="12BF680C" w14:textId="77777777" w:rsidR="00667C4A" w:rsidRPr="00862D3E" w:rsidRDefault="00667C4A" w:rsidP="00667C4A">
            <w:pPr>
              <w:spacing w:after="0" w:line="240" w:lineRule="auto"/>
              <w:rPr>
                <w:del w:id="2255" w:author="OPD2" w:date="2021-03-16T07:31:00Z"/>
                <w:rFonts w:eastAsia="Times New Roman" w:cstheme="minorHAnsi"/>
                <w:color w:val="000000"/>
              </w:rPr>
            </w:pPr>
          </w:p>
          <w:p w14:paraId="39698B3D" w14:textId="77777777" w:rsidR="00667C4A" w:rsidRPr="00862D3E" w:rsidRDefault="00667C4A" w:rsidP="00667C4A">
            <w:pPr>
              <w:spacing w:after="0" w:line="240" w:lineRule="auto"/>
              <w:rPr>
                <w:del w:id="2256" w:author="OPD2" w:date="2021-03-16T07:31:00Z"/>
                <w:rFonts w:eastAsia="Times New Roman" w:cstheme="minorHAnsi"/>
                <w:color w:val="000000"/>
              </w:rPr>
            </w:pPr>
          </w:p>
          <w:p w14:paraId="68E809EE" w14:textId="77777777" w:rsidR="00667C4A" w:rsidRPr="00862D3E" w:rsidRDefault="00667C4A" w:rsidP="00667C4A">
            <w:pPr>
              <w:spacing w:after="0" w:line="240" w:lineRule="auto"/>
              <w:rPr>
                <w:del w:id="2257" w:author="OPD2" w:date="2021-03-16T07:31:00Z"/>
                <w:rFonts w:eastAsia="Times New Roman" w:cstheme="minorHAnsi"/>
                <w:color w:val="000000"/>
              </w:rPr>
            </w:pPr>
          </w:p>
          <w:p w14:paraId="16F5B4AD" w14:textId="77777777" w:rsidR="00667C4A" w:rsidRPr="00862D3E" w:rsidRDefault="00667C4A" w:rsidP="00667C4A">
            <w:pPr>
              <w:spacing w:after="0" w:line="240" w:lineRule="auto"/>
              <w:rPr>
                <w:del w:id="2258" w:author="OPD2" w:date="2021-03-16T07:31:00Z"/>
                <w:rFonts w:eastAsia="Times New Roman" w:cstheme="minorHAnsi"/>
                <w:color w:val="000000"/>
              </w:rPr>
            </w:pPr>
          </w:p>
          <w:p w14:paraId="6F5BD70B" w14:textId="77777777" w:rsidR="00667C4A" w:rsidRPr="00862D3E" w:rsidRDefault="00667C4A" w:rsidP="00667C4A">
            <w:pPr>
              <w:spacing w:after="0" w:line="240" w:lineRule="auto"/>
              <w:rPr>
                <w:del w:id="2259" w:author="OPD2" w:date="2021-03-16T07:31:00Z"/>
                <w:rFonts w:eastAsia="Times New Roman" w:cstheme="minorHAnsi"/>
                <w:color w:val="000000"/>
              </w:rPr>
            </w:pPr>
          </w:p>
          <w:p w14:paraId="3E8EB98E" w14:textId="77777777" w:rsidR="00667C4A" w:rsidRPr="00862D3E" w:rsidRDefault="00667C4A" w:rsidP="00667C4A">
            <w:pPr>
              <w:spacing w:after="0" w:line="240" w:lineRule="auto"/>
              <w:rPr>
                <w:del w:id="2260" w:author="OPD2" w:date="2021-03-16T07:31:00Z"/>
                <w:rFonts w:eastAsia="Times New Roman" w:cstheme="minorHAnsi"/>
                <w:color w:val="000000"/>
              </w:rPr>
            </w:pPr>
          </w:p>
          <w:p w14:paraId="520C9281" w14:textId="77777777" w:rsidR="00667C4A" w:rsidRPr="00862D3E" w:rsidRDefault="00667C4A" w:rsidP="00667C4A">
            <w:pPr>
              <w:spacing w:after="0" w:line="240" w:lineRule="auto"/>
              <w:rPr>
                <w:del w:id="2261" w:author="OPD2" w:date="2021-03-16T07:31:00Z"/>
                <w:rFonts w:eastAsia="Times New Roman" w:cstheme="minorHAnsi"/>
                <w:color w:val="000000"/>
              </w:rPr>
            </w:pPr>
          </w:p>
          <w:p w14:paraId="605D6BA7" w14:textId="77777777" w:rsidR="00667C4A" w:rsidRPr="00862D3E" w:rsidRDefault="00667C4A" w:rsidP="00667C4A">
            <w:pPr>
              <w:spacing w:after="0" w:line="240" w:lineRule="auto"/>
              <w:rPr>
                <w:del w:id="2262" w:author="OPD2" w:date="2021-03-16T07:31:00Z"/>
                <w:rFonts w:eastAsia="Times New Roman" w:cstheme="minorHAnsi"/>
                <w:color w:val="000000"/>
              </w:rPr>
            </w:pPr>
          </w:p>
          <w:p w14:paraId="109CABD2" w14:textId="77777777" w:rsidR="00667C4A" w:rsidRPr="00862D3E" w:rsidRDefault="00667C4A" w:rsidP="00667C4A">
            <w:pPr>
              <w:spacing w:after="0" w:line="240" w:lineRule="auto"/>
              <w:rPr>
                <w:del w:id="2263" w:author="OPD2" w:date="2021-03-16T07:31:00Z"/>
                <w:rFonts w:eastAsia="Times New Roman" w:cstheme="minorHAnsi"/>
                <w:color w:val="000000"/>
              </w:rPr>
            </w:pPr>
          </w:p>
          <w:p w14:paraId="52F5D195" w14:textId="77777777" w:rsidR="00667C4A" w:rsidRPr="00862D3E" w:rsidRDefault="00667C4A" w:rsidP="00667C4A">
            <w:pPr>
              <w:spacing w:after="0" w:line="240" w:lineRule="auto"/>
              <w:rPr>
                <w:del w:id="2264" w:author="OPD2" w:date="2021-03-16T07:31:00Z"/>
                <w:rFonts w:eastAsia="Times New Roman" w:cstheme="minorHAnsi"/>
                <w:color w:val="000000"/>
              </w:rPr>
            </w:pPr>
          </w:p>
          <w:p w14:paraId="0CE1D612" w14:textId="65784B83" w:rsidR="00667C4A" w:rsidRPr="00862D3E" w:rsidRDefault="00667C4A" w:rsidP="00667C4A">
            <w:pPr>
              <w:spacing w:after="0" w:line="240" w:lineRule="auto"/>
              <w:rPr>
                <w:del w:id="2265" w:author="OPD2" w:date="2021-03-16T07:31:00Z"/>
                <w:rFonts w:eastAsia="Times New Roman" w:cstheme="minorHAnsi"/>
                <w:color w:val="000000"/>
              </w:rPr>
            </w:pPr>
          </w:p>
        </w:tc>
        <w:tc>
          <w:tcPr>
            <w:tcW w:w="2439" w:type="dxa"/>
            <w:tcBorders>
              <w:top w:val="single" w:sz="4" w:space="0" w:color="auto"/>
              <w:left w:val="nil"/>
              <w:bottom w:val="single" w:sz="4" w:space="0" w:color="auto"/>
              <w:right w:val="single" w:sz="4" w:space="0" w:color="auto"/>
            </w:tcBorders>
            <w:shd w:val="clear" w:color="auto" w:fill="auto"/>
            <w:vAlign w:val="center"/>
            <w:hideMark/>
          </w:tcPr>
          <w:p w14:paraId="4EDE1614" w14:textId="61ECB456" w:rsidR="00667C4A" w:rsidRPr="00862D3E" w:rsidRDefault="00667C4A" w:rsidP="00667C4A">
            <w:pPr>
              <w:spacing w:after="0" w:line="240" w:lineRule="auto"/>
              <w:rPr>
                <w:del w:id="2266" w:author="OPD2" w:date="2021-03-16T07:31:00Z"/>
                <w:rFonts w:eastAsia="Times New Roman" w:cstheme="minorHAnsi"/>
                <w:color w:val="000000"/>
              </w:rPr>
            </w:pPr>
          </w:p>
        </w:tc>
      </w:tr>
      <w:tr w:rsidR="00667C4A" w:rsidRPr="00862D3E" w14:paraId="65068EAB" w14:textId="77777777" w:rsidTr="00667C4A">
        <w:trPr>
          <w:gridAfter w:val="1"/>
          <w:wAfter w:w="8" w:type="dxa"/>
          <w:trHeight w:val="85"/>
          <w:del w:id="2267" w:author="OPD2" w:date="2021-03-16T07:31:00Z"/>
        </w:trPr>
        <w:tc>
          <w:tcPr>
            <w:tcW w:w="1710" w:type="dxa"/>
            <w:tcBorders>
              <w:top w:val="single" w:sz="4" w:space="0" w:color="auto"/>
              <w:left w:val="single" w:sz="4" w:space="0" w:color="auto"/>
              <w:bottom w:val="single" w:sz="4" w:space="0" w:color="auto"/>
              <w:right w:val="nil"/>
            </w:tcBorders>
            <w:shd w:val="clear" w:color="auto" w:fill="548DD4" w:themeFill="text2" w:themeFillTint="99"/>
            <w:vAlign w:val="bottom"/>
          </w:tcPr>
          <w:p w14:paraId="744B5D76" w14:textId="782AFF45" w:rsidR="00667C4A" w:rsidRPr="00862D3E" w:rsidRDefault="00667C4A" w:rsidP="00667C4A">
            <w:pPr>
              <w:spacing w:after="0" w:line="240" w:lineRule="auto"/>
              <w:jc w:val="center"/>
              <w:rPr>
                <w:del w:id="2268" w:author="OPD2" w:date="2021-03-16T07:31:00Z"/>
                <w:rFonts w:eastAsia="Times New Roman" w:cstheme="minorHAnsi"/>
                <w:color w:val="000000"/>
              </w:rPr>
            </w:pPr>
            <w:del w:id="2269" w:author="OPD2" w:date="2021-03-16T07:31:00Z">
              <w:r w:rsidRPr="00862D3E">
                <w:rPr>
                  <w:rFonts w:eastAsia="Times New Roman" w:cstheme="minorHAnsi"/>
                  <w:b/>
                  <w:bCs/>
                  <w:color w:val="000000"/>
                </w:rPr>
                <w:delText>Goal #</w:delText>
              </w:r>
            </w:del>
          </w:p>
        </w:tc>
        <w:tc>
          <w:tcPr>
            <w:tcW w:w="2520" w:type="dxa"/>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0A4D6D49" w14:textId="248FE990" w:rsidR="00667C4A" w:rsidRPr="00862D3E" w:rsidRDefault="00667C4A" w:rsidP="00667C4A">
            <w:pPr>
              <w:spacing w:after="0" w:line="240" w:lineRule="auto"/>
              <w:jc w:val="center"/>
              <w:rPr>
                <w:del w:id="2270" w:author="OPD2" w:date="2021-03-16T07:31:00Z"/>
                <w:rFonts w:eastAsia="Times New Roman" w:cstheme="minorHAnsi"/>
                <w:color w:val="000000"/>
              </w:rPr>
            </w:pPr>
            <w:del w:id="2271" w:author="OPD2" w:date="2021-03-16T07:31:00Z">
              <w:r w:rsidRPr="00862D3E">
                <w:rPr>
                  <w:rFonts w:eastAsia="Times New Roman" w:cstheme="minorHAnsi"/>
                  <w:b/>
                  <w:bCs/>
                  <w:color w:val="000000"/>
                </w:rPr>
                <w:delText>10+ Year Goals</w:delText>
              </w:r>
            </w:del>
          </w:p>
        </w:tc>
        <w:tc>
          <w:tcPr>
            <w:tcW w:w="2790" w:type="dxa"/>
            <w:tcBorders>
              <w:top w:val="single" w:sz="4" w:space="0" w:color="auto"/>
              <w:left w:val="nil"/>
              <w:bottom w:val="single" w:sz="4" w:space="0" w:color="auto"/>
              <w:right w:val="single" w:sz="4" w:space="0" w:color="auto"/>
            </w:tcBorders>
            <w:shd w:val="clear" w:color="auto" w:fill="548DD4" w:themeFill="text2" w:themeFillTint="99"/>
            <w:vAlign w:val="bottom"/>
          </w:tcPr>
          <w:p w14:paraId="57662EE8" w14:textId="3FFFF794" w:rsidR="00667C4A" w:rsidRPr="00862D3E" w:rsidRDefault="00667C4A" w:rsidP="00667C4A">
            <w:pPr>
              <w:spacing w:after="0" w:line="240" w:lineRule="auto"/>
              <w:jc w:val="center"/>
              <w:rPr>
                <w:del w:id="2272" w:author="OPD2" w:date="2021-03-16T07:31:00Z"/>
                <w:rFonts w:eastAsia="Times New Roman" w:cstheme="minorHAnsi"/>
                <w:color w:val="000000"/>
              </w:rPr>
            </w:pPr>
            <w:del w:id="2273" w:author="OPD2" w:date="2021-03-16T07:31:00Z">
              <w:r w:rsidRPr="00862D3E">
                <w:rPr>
                  <w:rFonts w:eastAsia="Times New Roman" w:cstheme="minorHAnsi"/>
                  <w:b/>
                  <w:bCs/>
                  <w:color w:val="000000"/>
                </w:rPr>
                <w:delText>3-5 Year "SMART" Objectives</w:delText>
              </w:r>
            </w:del>
          </w:p>
        </w:tc>
        <w:tc>
          <w:tcPr>
            <w:tcW w:w="2070" w:type="dxa"/>
            <w:tcBorders>
              <w:top w:val="single" w:sz="4" w:space="0" w:color="auto"/>
              <w:left w:val="nil"/>
              <w:bottom w:val="single" w:sz="4" w:space="0" w:color="auto"/>
              <w:right w:val="single" w:sz="4" w:space="0" w:color="auto"/>
            </w:tcBorders>
            <w:shd w:val="clear" w:color="auto" w:fill="548DD4" w:themeFill="text2" w:themeFillTint="99"/>
            <w:vAlign w:val="bottom"/>
          </w:tcPr>
          <w:p w14:paraId="06226CA0" w14:textId="59C9C06E" w:rsidR="00667C4A" w:rsidRDefault="00667C4A" w:rsidP="00667C4A">
            <w:pPr>
              <w:spacing w:after="0" w:line="240" w:lineRule="auto"/>
              <w:jc w:val="center"/>
              <w:rPr>
                <w:del w:id="2274" w:author="OPD2" w:date="2021-03-16T07:31:00Z"/>
                <w:rFonts w:eastAsia="Times New Roman" w:cstheme="minorHAnsi"/>
                <w:color w:val="000000"/>
              </w:rPr>
            </w:pPr>
            <w:del w:id="2275" w:author="OPD2" w:date="2021-03-16T07:31:00Z">
              <w:r w:rsidRPr="00862D3E">
                <w:rPr>
                  <w:rFonts w:eastAsia="Times New Roman" w:cstheme="minorHAnsi"/>
                  <w:b/>
                  <w:bCs/>
                  <w:color w:val="000000"/>
                </w:rPr>
                <w:delText>FY20-21 Action Items</w:delText>
              </w:r>
            </w:del>
          </w:p>
        </w:tc>
        <w:tc>
          <w:tcPr>
            <w:tcW w:w="1710" w:type="dxa"/>
            <w:tcBorders>
              <w:top w:val="single" w:sz="4" w:space="0" w:color="auto"/>
              <w:left w:val="nil"/>
              <w:bottom w:val="single" w:sz="4" w:space="0" w:color="auto"/>
              <w:right w:val="single" w:sz="4" w:space="0" w:color="auto"/>
            </w:tcBorders>
            <w:shd w:val="clear" w:color="auto" w:fill="548DD4" w:themeFill="text2" w:themeFillTint="99"/>
            <w:vAlign w:val="bottom"/>
          </w:tcPr>
          <w:p w14:paraId="71ADF0A4" w14:textId="2BE829BC" w:rsidR="00667C4A" w:rsidRDefault="00667C4A" w:rsidP="00667C4A">
            <w:pPr>
              <w:spacing w:after="0" w:line="240" w:lineRule="auto"/>
              <w:jc w:val="center"/>
              <w:rPr>
                <w:del w:id="2276" w:author="OPD2" w:date="2021-03-16T07:31:00Z"/>
                <w:rFonts w:eastAsia="Times New Roman" w:cstheme="minorHAnsi"/>
                <w:color w:val="000000"/>
              </w:rPr>
            </w:pPr>
            <w:del w:id="2277" w:author="OPD2" w:date="2021-03-16T07:31:00Z">
              <w:r w:rsidRPr="00862D3E">
                <w:rPr>
                  <w:rFonts w:eastAsia="Times New Roman" w:cstheme="minorHAnsi"/>
                  <w:b/>
                  <w:bCs/>
                  <w:color w:val="000000"/>
                </w:rPr>
                <w:delText>Action Lead(s)</w:delText>
              </w:r>
            </w:del>
          </w:p>
        </w:tc>
        <w:tc>
          <w:tcPr>
            <w:tcW w:w="1800" w:type="dxa"/>
            <w:tcBorders>
              <w:top w:val="single" w:sz="4" w:space="0" w:color="auto"/>
              <w:left w:val="nil"/>
              <w:bottom w:val="single" w:sz="4" w:space="0" w:color="auto"/>
              <w:right w:val="single" w:sz="4" w:space="0" w:color="auto"/>
            </w:tcBorders>
            <w:shd w:val="clear" w:color="auto" w:fill="548DD4" w:themeFill="text2" w:themeFillTint="99"/>
            <w:vAlign w:val="bottom"/>
          </w:tcPr>
          <w:p w14:paraId="38F5BE76" w14:textId="0495C8BF" w:rsidR="00667C4A" w:rsidRPr="00862D3E" w:rsidRDefault="00667C4A" w:rsidP="00667C4A">
            <w:pPr>
              <w:spacing w:after="0" w:line="240" w:lineRule="auto"/>
              <w:jc w:val="center"/>
              <w:rPr>
                <w:del w:id="2278" w:author="OPD2" w:date="2021-03-16T07:31:00Z"/>
                <w:rFonts w:eastAsia="Times New Roman" w:cstheme="minorHAnsi"/>
                <w:color w:val="000000"/>
              </w:rPr>
            </w:pPr>
            <w:del w:id="2279" w:author="OPD2" w:date="2021-03-16T07:31:00Z">
              <w:r w:rsidRPr="00862D3E">
                <w:rPr>
                  <w:rFonts w:eastAsia="Times New Roman" w:cstheme="minorHAnsi"/>
                  <w:b/>
                  <w:bCs/>
                  <w:color w:val="000000"/>
                </w:rPr>
                <w:delText>Partnerships</w:delText>
              </w:r>
            </w:del>
          </w:p>
        </w:tc>
        <w:tc>
          <w:tcPr>
            <w:tcW w:w="2439" w:type="dxa"/>
            <w:tcBorders>
              <w:top w:val="single" w:sz="4" w:space="0" w:color="auto"/>
              <w:left w:val="nil"/>
              <w:bottom w:val="single" w:sz="4" w:space="0" w:color="auto"/>
              <w:right w:val="single" w:sz="4" w:space="0" w:color="auto"/>
            </w:tcBorders>
            <w:shd w:val="clear" w:color="auto" w:fill="548DD4" w:themeFill="text2" w:themeFillTint="99"/>
            <w:vAlign w:val="bottom"/>
          </w:tcPr>
          <w:p w14:paraId="46988A83" w14:textId="01430AC0" w:rsidR="00667C4A" w:rsidRPr="00862D3E" w:rsidRDefault="00667C4A" w:rsidP="00667C4A">
            <w:pPr>
              <w:spacing w:after="0" w:line="240" w:lineRule="auto"/>
              <w:jc w:val="center"/>
              <w:rPr>
                <w:del w:id="2280" w:author="OPD2" w:date="2021-03-16T07:31:00Z"/>
                <w:rFonts w:eastAsia="Times New Roman" w:cstheme="minorHAnsi"/>
                <w:color w:val="000000"/>
              </w:rPr>
            </w:pPr>
            <w:del w:id="2281" w:author="OPD2" w:date="2021-03-16T07:31:00Z">
              <w:r w:rsidRPr="00862D3E">
                <w:rPr>
                  <w:rFonts w:eastAsia="Times New Roman" w:cstheme="minorHAnsi"/>
                  <w:b/>
                  <w:bCs/>
                  <w:color w:val="000000"/>
                </w:rPr>
                <w:delText>Supporting Action Plan(s)</w:delText>
              </w:r>
            </w:del>
          </w:p>
        </w:tc>
      </w:tr>
      <w:tr w:rsidR="00667C4A" w:rsidRPr="00862D3E" w14:paraId="6680C9F6" w14:textId="77777777" w:rsidTr="00DD4303">
        <w:trPr>
          <w:trHeight w:val="315"/>
        </w:trPr>
        <w:tc>
          <w:tcPr>
            <w:tcW w:w="15047" w:type="dxa"/>
            <w:gridSpan w:val="8"/>
            <w:tcBorders>
              <w:top w:val="single" w:sz="4" w:space="0" w:color="auto"/>
              <w:left w:val="single" w:sz="4" w:space="0" w:color="auto"/>
              <w:bottom w:val="single" w:sz="4" w:space="0" w:color="auto"/>
              <w:right w:val="single" w:sz="4" w:space="0" w:color="auto"/>
            </w:tcBorders>
            <w:shd w:val="clear" w:color="000000" w:fill="A9D08E"/>
            <w:vAlign w:val="bottom"/>
            <w:hideMark/>
          </w:tcPr>
          <w:p w14:paraId="16A8D85B" w14:textId="77777777" w:rsidR="00667C4A" w:rsidRPr="00862D3E" w:rsidRDefault="00667C4A" w:rsidP="00667C4A">
            <w:pPr>
              <w:spacing w:after="0" w:line="240" w:lineRule="auto"/>
              <w:jc w:val="center"/>
              <w:rPr>
                <w:moveFrom w:id="2282" w:author="OPD2" w:date="2021-03-16T07:31:00Z"/>
                <w:rFonts w:eastAsia="Times New Roman" w:cstheme="minorHAnsi"/>
                <w:b/>
                <w:bCs/>
                <w:color w:val="000000"/>
                <w:sz w:val="24"/>
                <w:szCs w:val="24"/>
              </w:rPr>
            </w:pPr>
            <w:moveFromRangeStart w:id="2283" w:author="OPD2" w:date="2021-03-16T07:31:00Z" w:name="move66772321"/>
            <w:moveFrom w:id="2284" w:author="OPD2" w:date="2021-03-16T07:31:00Z">
              <w:r w:rsidRPr="00862D3E">
                <w:rPr>
                  <w:rFonts w:eastAsia="Times New Roman" w:cstheme="minorHAnsi"/>
                  <w:b/>
                  <w:bCs/>
                  <w:color w:val="000000"/>
                  <w:sz w:val="24"/>
                  <w:szCs w:val="24"/>
                </w:rPr>
                <w:t>DECENT WORK AND ECONOMIC GROWTH</w:t>
              </w:r>
            </w:moveFrom>
          </w:p>
        </w:tc>
      </w:tr>
      <w:moveFromRangeEnd w:id="2283"/>
      <w:tr w:rsidR="00064A3C" w:rsidRPr="00862D3E" w14:paraId="1814E8CF" w14:textId="77777777" w:rsidTr="00064A3C">
        <w:trPr>
          <w:gridAfter w:val="1"/>
          <w:wAfter w:w="8" w:type="dxa"/>
          <w:trHeight w:val="2280"/>
          <w:del w:id="2285" w:author="OPD2" w:date="2021-03-16T07:31:00Z"/>
        </w:trPr>
        <w:tc>
          <w:tcPr>
            <w:tcW w:w="1710" w:type="dxa"/>
            <w:vMerge w:val="restart"/>
            <w:tcBorders>
              <w:top w:val="single" w:sz="4" w:space="0" w:color="auto"/>
              <w:left w:val="single" w:sz="4" w:space="0" w:color="auto"/>
              <w:right w:val="nil"/>
            </w:tcBorders>
            <w:shd w:val="clear" w:color="auto" w:fill="auto"/>
            <w:hideMark/>
          </w:tcPr>
          <w:p w14:paraId="75D0D754" w14:textId="77777777" w:rsidR="00064A3C" w:rsidRPr="00862D3E" w:rsidRDefault="00064A3C" w:rsidP="00064A3C">
            <w:pPr>
              <w:spacing w:after="0" w:line="240" w:lineRule="auto"/>
              <w:rPr>
                <w:del w:id="2286" w:author="OPD2" w:date="2021-03-16T07:31:00Z"/>
                <w:rFonts w:eastAsia="Times New Roman" w:cstheme="minorHAnsi"/>
                <w:color w:val="000000"/>
              </w:rPr>
            </w:pPr>
            <w:del w:id="2287" w:author="OPD2" w:date="2021-03-16T07:31:00Z">
              <w:r w:rsidRPr="00862D3E">
                <w:rPr>
                  <w:rFonts w:eastAsia="Times New Roman" w:cstheme="minorHAnsi"/>
                  <w:color w:val="000000"/>
                </w:rPr>
                <w:delText>8 - Promote sustained, inclusive, and sustainable economic growth, full and productive employment and decent work for all</w:delText>
              </w:r>
            </w:del>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D5D1EA" w14:textId="1BACE97D" w:rsidR="00064A3C" w:rsidRDefault="00064A3C" w:rsidP="00064A3C">
            <w:pPr>
              <w:spacing w:after="0" w:line="240" w:lineRule="auto"/>
              <w:rPr>
                <w:del w:id="2288" w:author="OPD2" w:date="2021-03-16T07:31:00Z"/>
                <w:rFonts w:eastAsia="Times New Roman" w:cstheme="minorHAnsi"/>
                <w:color w:val="000000"/>
              </w:rPr>
            </w:pPr>
            <w:del w:id="2289" w:author="OPD2" w:date="2021-03-16T07:31:00Z">
              <w:r w:rsidRPr="00862D3E">
                <w:rPr>
                  <w:rFonts w:eastAsia="Times New Roman" w:cstheme="minorHAnsi"/>
                  <w:color w:val="000000"/>
                </w:rPr>
                <w:delText xml:space="preserve"> Annual growth rate of real GDP per capita meets or exceeds U.S. annual average through diversified economic sectors</w:delText>
              </w:r>
            </w:del>
          </w:p>
          <w:p w14:paraId="28F5CAB5" w14:textId="77777777" w:rsidR="00064A3C" w:rsidRPr="00862D3E" w:rsidRDefault="00064A3C" w:rsidP="00064A3C">
            <w:pPr>
              <w:spacing w:after="0" w:line="240" w:lineRule="auto"/>
              <w:rPr>
                <w:del w:id="2290" w:author="OPD2" w:date="2021-03-16T07:31:00Z"/>
                <w:rFonts w:eastAsia="Times New Roman" w:cstheme="minorHAnsi"/>
                <w:color w:val="000000"/>
              </w:rPr>
            </w:pPr>
          </w:p>
          <w:p w14:paraId="67E1A01C" w14:textId="1CA1A8CF" w:rsidR="00064A3C" w:rsidRPr="00862D3E" w:rsidRDefault="00064A3C" w:rsidP="00064A3C">
            <w:pPr>
              <w:spacing w:after="0" w:line="240" w:lineRule="auto"/>
              <w:rPr>
                <w:del w:id="2291" w:author="OPD2" w:date="2021-03-16T07:31:00Z"/>
                <w:rFonts w:eastAsia="Times New Roman" w:cstheme="minorHAnsi"/>
                <w:color w:val="000000"/>
              </w:rPr>
            </w:pPr>
          </w:p>
        </w:tc>
        <w:tc>
          <w:tcPr>
            <w:tcW w:w="2790" w:type="dxa"/>
            <w:tcBorders>
              <w:top w:val="single" w:sz="4" w:space="0" w:color="auto"/>
              <w:left w:val="nil"/>
              <w:bottom w:val="single" w:sz="4" w:space="0" w:color="auto"/>
              <w:right w:val="single" w:sz="4" w:space="0" w:color="auto"/>
            </w:tcBorders>
            <w:shd w:val="clear" w:color="auto" w:fill="auto"/>
            <w:vAlign w:val="center"/>
            <w:hideMark/>
          </w:tcPr>
          <w:p w14:paraId="06B659DA" w14:textId="77777777" w:rsidR="00064A3C" w:rsidRPr="00862D3E" w:rsidRDefault="00064A3C" w:rsidP="00064A3C">
            <w:pPr>
              <w:spacing w:after="0" w:line="240" w:lineRule="auto"/>
              <w:rPr>
                <w:del w:id="2292" w:author="OPD2" w:date="2021-03-16T07:31:00Z"/>
                <w:rFonts w:eastAsia="Times New Roman" w:cstheme="minorHAnsi"/>
                <w:color w:val="000000"/>
              </w:rPr>
            </w:pPr>
            <w:del w:id="2293" w:author="OPD2" w:date="2021-03-16T07:31:00Z">
              <w:r w:rsidRPr="00862D3E">
                <w:rPr>
                  <w:rFonts w:eastAsia="Times New Roman" w:cstheme="minorHAnsi"/>
                  <w:color w:val="000000"/>
                </w:rPr>
                <w:delText>By 2023, Commerce, Finance, OMB, and OPD, with support of the PDAC and planning partners, will work to draft guiding policies to address poverty reduction;</w:delText>
              </w:r>
            </w:del>
          </w:p>
          <w:p w14:paraId="55C82FE8" w14:textId="12955A50" w:rsidR="00064A3C" w:rsidRPr="00862D3E" w:rsidRDefault="00064A3C" w:rsidP="00064A3C">
            <w:pPr>
              <w:spacing w:after="0" w:line="240" w:lineRule="auto"/>
              <w:rPr>
                <w:del w:id="2294" w:author="OPD2" w:date="2021-03-16T07:31:00Z"/>
                <w:rFonts w:eastAsia="Times New Roman" w:cstheme="minorHAnsi"/>
                <w:color w:val="000000"/>
              </w:rPr>
            </w:pPr>
          </w:p>
        </w:tc>
        <w:tc>
          <w:tcPr>
            <w:tcW w:w="2070" w:type="dxa"/>
            <w:tcBorders>
              <w:top w:val="single" w:sz="4" w:space="0" w:color="auto"/>
              <w:left w:val="nil"/>
              <w:bottom w:val="single" w:sz="4" w:space="0" w:color="auto"/>
              <w:right w:val="single" w:sz="4" w:space="0" w:color="auto"/>
            </w:tcBorders>
            <w:shd w:val="clear" w:color="auto" w:fill="auto"/>
            <w:vAlign w:val="center"/>
            <w:hideMark/>
          </w:tcPr>
          <w:p w14:paraId="74B3035F" w14:textId="77777777" w:rsidR="00064A3C" w:rsidRPr="00862D3E" w:rsidRDefault="00064A3C" w:rsidP="00064A3C">
            <w:pPr>
              <w:spacing w:after="0" w:line="240" w:lineRule="auto"/>
              <w:rPr>
                <w:del w:id="2295" w:author="OPD2" w:date="2021-03-16T07:31:00Z"/>
                <w:rFonts w:eastAsia="Times New Roman" w:cstheme="minorHAnsi"/>
                <w:color w:val="000000"/>
              </w:rPr>
            </w:pPr>
            <w:del w:id="2296" w:author="OPD2" w:date="2021-03-16T07:31:00Z">
              <w:r w:rsidRPr="00862D3E">
                <w:rPr>
                  <w:rFonts w:eastAsia="Times New Roman" w:cstheme="minorHAnsi"/>
                  <w:color w:val="000000"/>
                </w:rPr>
                <w:delText>Convene working group and schedule at least quarterly meetings</w:delText>
              </w:r>
            </w:del>
          </w:p>
          <w:p w14:paraId="7BE2BA09" w14:textId="39906D04" w:rsidR="00064A3C" w:rsidRPr="00862D3E" w:rsidRDefault="00064A3C" w:rsidP="00064A3C">
            <w:pPr>
              <w:spacing w:after="0" w:line="240" w:lineRule="auto"/>
              <w:rPr>
                <w:del w:id="2297" w:author="OPD2" w:date="2021-03-16T07:31:00Z"/>
                <w:rFonts w:eastAsia="Times New Roman" w:cstheme="minorHAnsi"/>
                <w:color w:val="000000"/>
              </w:rPr>
            </w:pPr>
          </w:p>
        </w:tc>
        <w:tc>
          <w:tcPr>
            <w:tcW w:w="1710" w:type="dxa"/>
            <w:tcBorders>
              <w:top w:val="single" w:sz="4" w:space="0" w:color="auto"/>
              <w:left w:val="nil"/>
              <w:bottom w:val="single" w:sz="4" w:space="0" w:color="auto"/>
              <w:right w:val="single" w:sz="4" w:space="0" w:color="auto"/>
            </w:tcBorders>
            <w:shd w:val="clear" w:color="auto" w:fill="auto"/>
            <w:vAlign w:val="center"/>
            <w:hideMark/>
          </w:tcPr>
          <w:p w14:paraId="4407D48B" w14:textId="45282F36" w:rsidR="00064A3C" w:rsidRPr="00862D3E" w:rsidRDefault="00064A3C" w:rsidP="00064A3C">
            <w:pPr>
              <w:spacing w:after="0" w:line="240" w:lineRule="auto"/>
              <w:rPr>
                <w:del w:id="2298" w:author="OPD2" w:date="2021-03-16T07:31:00Z"/>
                <w:rFonts w:eastAsia="Times New Roman" w:cstheme="minorHAnsi"/>
                <w:color w:val="000000"/>
              </w:rPr>
            </w:pPr>
          </w:p>
        </w:tc>
        <w:tc>
          <w:tcPr>
            <w:tcW w:w="1800" w:type="dxa"/>
            <w:tcBorders>
              <w:top w:val="single" w:sz="4" w:space="0" w:color="auto"/>
              <w:left w:val="nil"/>
              <w:bottom w:val="single" w:sz="4" w:space="0" w:color="auto"/>
              <w:right w:val="single" w:sz="4" w:space="0" w:color="auto"/>
            </w:tcBorders>
            <w:shd w:val="clear" w:color="auto" w:fill="auto"/>
            <w:vAlign w:val="center"/>
            <w:hideMark/>
          </w:tcPr>
          <w:p w14:paraId="7B71BA46" w14:textId="31A80DC0" w:rsidR="00064A3C" w:rsidRPr="00862D3E" w:rsidRDefault="00064A3C" w:rsidP="00064A3C">
            <w:pPr>
              <w:spacing w:after="0" w:line="240" w:lineRule="auto"/>
              <w:rPr>
                <w:del w:id="2299" w:author="OPD2" w:date="2021-03-16T07:31:00Z"/>
                <w:rFonts w:eastAsia="Times New Roman" w:cstheme="minorHAnsi"/>
                <w:color w:val="000000"/>
              </w:rPr>
            </w:pPr>
          </w:p>
        </w:tc>
        <w:tc>
          <w:tcPr>
            <w:tcW w:w="2439" w:type="dxa"/>
            <w:tcBorders>
              <w:top w:val="single" w:sz="4" w:space="0" w:color="auto"/>
              <w:left w:val="nil"/>
              <w:bottom w:val="single" w:sz="4" w:space="0" w:color="auto"/>
              <w:right w:val="single" w:sz="4" w:space="0" w:color="auto"/>
            </w:tcBorders>
            <w:shd w:val="clear" w:color="auto" w:fill="auto"/>
            <w:vAlign w:val="center"/>
            <w:hideMark/>
          </w:tcPr>
          <w:p w14:paraId="55041134" w14:textId="17243E24" w:rsidR="00064A3C" w:rsidRPr="00862D3E" w:rsidRDefault="00064A3C" w:rsidP="00064A3C">
            <w:pPr>
              <w:spacing w:after="0" w:line="240" w:lineRule="auto"/>
              <w:rPr>
                <w:del w:id="2300" w:author="OPD2" w:date="2021-03-16T07:31:00Z"/>
                <w:rFonts w:eastAsia="Times New Roman" w:cstheme="minorHAnsi"/>
                <w:color w:val="000000"/>
              </w:rPr>
            </w:pPr>
          </w:p>
        </w:tc>
      </w:tr>
      <w:tr w:rsidR="00064A3C" w:rsidRPr="00862D3E" w14:paraId="51E7072F" w14:textId="77777777" w:rsidTr="00A94DDF">
        <w:trPr>
          <w:gridAfter w:val="1"/>
          <w:wAfter w:w="8" w:type="dxa"/>
          <w:trHeight w:val="2280"/>
          <w:del w:id="2301" w:author="OPD2" w:date="2021-03-16T07:31:00Z"/>
        </w:trPr>
        <w:tc>
          <w:tcPr>
            <w:tcW w:w="1710" w:type="dxa"/>
            <w:vMerge/>
            <w:tcBorders>
              <w:left w:val="single" w:sz="4" w:space="0" w:color="auto"/>
              <w:right w:val="nil"/>
            </w:tcBorders>
            <w:shd w:val="clear" w:color="auto" w:fill="auto"/>
            <w:vAlign w:val="bottom"/>
            <w:hideMark/>
          </w:tcPr>
          <w:p w14:paraId="75341CC5" w14:textId="77777777" w:rsidR="00064A3C" w:rsidRPr="00862D3E" w:rsidRDefault="00064A3C" w:rsidP="00667C4A">
            <w:pPr>
              <w:spacing w:after="0" w:line="240" w:lineRule="auto"/>
              <w:rPr>
                <w:del w:id="2302" w:author="OPD2" w:date="2021-03-16T07:31:00Z"/>
                <w:rFonts w:eastAsia="Times New Roman" w:cstheme="minorHAnsi"/>
                <w:color w:val="000000"/>
              </w:rPr>
            </w:pPr>
          </w:p>
        </w:tc>
        <w:tc>
          <w:tcPr>
            <w:tcW w:w="2520" w:type="dxa"/>
            <w:tcBorders>
              <w:top w:val="nil"/>
              <w:left w:val="single" w:sz="4" w:space="0" w:color="auto"/>
              <w:bottom w:val="single" w:sz="4" w:space="0" w:color="auto"/>
              <w:right w:val="single" w:sz="4" w:space="0" w:color="auto"/>
            </w:tcBorders>
            <w:shd w:val="clear" w:color="auto" w:fill="auto"/>
            <w:vAlign w:val="center"/>
            <w:hideMark/>
          </w:tcPr>
          <w:p w14:paraId="11458BDD" w14:textId="1A8B481B" w:rsidR="00064A3C" w:rsidRPr="00862D3E" w:rsidRDefault="00064A3C" w:rsidP="00064A3C">
            <w:pPr>
              <w:spacing w:after="0" w:line="240" w:lineRule="auto"/>
              <w:rPr>
                <w:del w:id="2303" w:author="OPD2" w:date="2021-03-16T07:31:00Z"/>
                <w:rFonts w:eastAsia="Times New Roman" w:cstheme="minorHAnsi"/>
                <w:color w:val="000000"/>
              </w:rPr>
            </w:pPr>
            <w:del w:id="2304" w:author="OPD2" w:date="2021-03-16T07:31:00Z">
              <w:r w:rsidRPr="00862D3E">
                <w:rPr>
                  <w:rFonts w:eastAsia="Times New Roman" w:cstheme="minorHAnsi"/>
                  <w:color w:val="000000"/>
                </w:rPr>
                <w:delText xml:space="preserve"> Unemployment rate falls to below 10% by 2030 for CNMI residents.</w:delText>
              </w:r>
            </w:del>
          </w:p>
          <w:p w14:paraId="6375C15D" w14:textId="77777777" w:rsidR="00064A3C" w:rsidRPr="00862D3E" w:rsidRDefault="00064A3C" w:rsidP="00064A3C">
            <w:pPr>
              <w:spacing w:after="0" w:line="240" w:lineRule="auto"/>
              <w:rPr>
                <w:del w:id="2305" w:author="OPD2" w:date="2021-03-16T07:31:00Z"/>
                <w:rFonts w:eastAsia="Times New Roman" w:cstheme="minorHAnsi"/>
                <w:color w:val="000000"/>
              </w:rPr>
            </w:pPr>
          </w:p>
          <w:p w14:paraId="77928CA9" w14:textId="77777777" w:rsidR="00064A3C" w:rsidRPr="00862D3E" w:rsidRDefault="00064A3C" w:rsidP="00064A3C">
            <w:pPr>
              <w:spacing w:after="0" w:line="240" w:lineRule="auto"/>
              <w:rPr>
                <w:del w:id="2306" w:author="OPD2" w:date="2021-03-16T07:31:00Z"/>
                <w:rFonts w:eastAsia="Times New Roman" w:cstheme="minorHAnsi"/>
                <w:color w:val="000000"/>
              </w:rPr>
            </w:pPr>
          </w:p>
          <w:p w14:paraId="6B40AE05" w14:textId="378800C6" w:rsidR="00064A3C" w:rsidRPr="00862D3E" w:rsidRDefault="00064A3C" w:rsidP="00064A3C">
            <w:pPr>
              <w:spacing w:after="0" w:line="240" w:lineRule="auto"/>
              <w:rPr>
                <w:del w:id="2307" w:author="OPD2" w:date="2021-03-16T07:31:00Z"/>
                <w:rFonts w:eastAsia="Times New Roman" w:cstheme="minorHAnsi"/>
                <w:color w:val="000000"/>
              </w:rPr>
            </w:pPr>
          </w:p>
        </w:tc>
        <w:tc>
          <w:tcPr>
            <w:tcW w:w="2790" w:type="dxa"/>
            <w:tcBorders>
              <w:top w:val="nil"/>
              <w:left w:val="nil"/>
              <w:bottom w:val="single" w:sz="4" w:space="0" w:color="auto"/>
              <w:right w:val="single" w:sz="4" w:space="0" w:color="auto"/>
            </w:tcBorders>
            <w:shd w:val="clear" w:color="auto" w:fill="auto"/>
            <w:vAlign w:val="center"/>
            <w:hideMark/>
          </w:tcPr>
          <w:p w14:paraId="2B60EAC8" w14:textId="317A0C77" w:rsidR="00064A3C" w:rsidRPr="00862D3E" w:rsidRDefault="00064A3C" w:rsidP="00064A3C">
            <w:pPr>
              <w:spacing w:after="0" w:line="240" w:lineRule="auto"/>
              <w:rPr>
                <w:del w:id="2308" w:author="OPD2" w:date="2021-03-16T07:31:00Z"/>
                <w:rFonts w:eastAsia="Times New Roman" w:cstheme="minorHAnsi"/>
                <w:color w:val="000000"/>
              </w:rPr>
            </w:pPr>
            <w:del w:id="2309" w:author="OPD2" w:date="2021-03-16T07:31:00Z">
              <w:r w:rsidRPr="00862D3E">
                <w:rPr>
                  <w:rFonts w:eastAsia="Times New Roman" w:cstheme="minorHAnsi"/>
                  <w:color w:val="000000"/>
                </w:rPr>
                <w:delText>By 2025, Commerce, OPD, PDAC, and partners will work to ensure that the CEDS update includes an unemployment and poverty reduction planning component to identify priority projects that support economic diversification and growth;</w:delText>
              </w:r>
            </w:del>
          </w:p>
        </w:tc>
        <w:tc>
          <w:tcPr>
            <w:tcW w:w="2070" w:type="dxa"/>
            <w:tcBorders>
              <w:top w:val="nil"/>
              <w:left w:val="nil"/>
              <w:bottom w:val="single" w:sz="4" w:space="0" w:color="auto"/>
              <w:right w:val="single" w:sz="4" w:space="0" w:color="auto"/>
            </w:tcBorders>
            <w:shd w:val="clear" w:color="auto" w:fill="auto"/>
            <w:vAlign w:val="center"/>
            <w:hideMark/>
          </w:tcPr>
          <w:p w14:paraId="401BC2F6" w14:textId="323CEC93" w:rsidR="00064A3C" w:rsidRPr="00862D3E" w:rsidRDefault="00064A3C" w:rsidP="00064A3C">
            <w:pPr>
              <w:spacing w:after="0" w:line="240" w:lineRule="auto"/>
              <w:rPr>
                <w:del w:id="2310" w:author="OPD2" w:date="2021-03-16T07:31:00Z"/>
                <w:rFonts w:eastAsia="Times New Roman" w:cstheme="minorHAnsi"/>
                <w:color w:val="000000"/>
              </w:rPr>
            </w:pPr>
          </w:p>
        </w:tc>
        <w:tc>
          <w:tcPr>
            <w:tcW w:w="1710" w:type="dxa"/>
            <w:tcBorders>
              <w:top w:val="nil"/>
              <w:left w:val="nil"/>
              <w:bottom w:val="single" w:sz="4" w:space="0" w:color="auto"/>
              <w:right w:val="single" w:sz="4" w:space="0" w:color="auto"/>
            </w:tcBorders>
            <w:shd w:val="clear" w:color="auto" w:fill="auto"/>
            <w:vAlign w:val="center"/>
            <w:hideMark/>
          </w:tcPr>
          <w:p w14:paraId="04133C13" w14:textId="2B031CF1" w:rsidR="00064A3C" w:rsidRPr="00862D3E" w:rsidRDefault="00064A3C" w:rsidP="00064A3C">
            <w:pPr>
              <w:spacing w:after="0" w:line="240" w:lineRule="auto"/>
              <w:rPr>
                <w:del w:id="2311" w:author="OPD2" w:date="2021-03-16T07:31:00Z"/>
                <w:rFonts w:eastAsia="Times New Roman" w:cstheme="minorHAnsi"/>
                <w:color w:val="000000"/>
              </w:rPr>
            </w:pPr>
            <w:del w:id="2312" w:author="OPD2" w:date="2021-03-16T07:31:00Z">
              <w:r w:rsidRPr="00862D3E">
                <w:rPr>
                  <w:rFonts w:eastAsia="Times New Roman" w:cstheme="minorHAnsi"/>
                  <w:color w:val="000000"/>
                </w:rPr>
                <w:delText>SE/DRR Taskforce Planning Partners</w:delText>
              </w:r>
            </w:del>
          </w:p>
        </w:tc>
        <w:tc>
          <w:tcPr>
            <w:tcW w:w="1800" w:type="dxa"/>
            <w:tcBorders>
              <w:top w:val="nil"/>
              <w:left w:val="nil"/>
              <w:bottom w:val="nil"/>
              <w:right w:val="nil"/>
            </w:tcBorders>
            <w:shd w:val="clear" w:color="auto" w:fill="auto"/>
            <w:vAlign w:val="center"/>
            <w:hideMark/>
          </w:tcPr>
          <w:p w14:paraId="70F45D2C" w14:textId="77777777" w:rsidR="00064A3C" w:rsidRPr="00862D3E" w:rsidRDefault="00064A3C" w:rsidP="00064A3C">
            <w:pPr>
              <w:spacing w:after="0" w:line="240" w:lineRule="auto"/>
              <w:rPr>
                <w:del w:id="2313" w:author="OPD2" w:date="2021-03-16T07:31:00Z"/>
                <w:rFonts w:eastAsia="Times New Roman" w:cstheme="minorHAnsi"/>
                <w:color w:val="000000"/>
              </w:rPr>
            </w:pPr>
            <w:del w:id="2314" w:author="OPD2" w:date="2021-03-16T07:31:00Z">
              <w:r w:rsidRPr="00862D3E">
                <w:rPr>
                  <w:rFonts w:eastAsia="Times New Roman" w:cstheme="minorHAnsi"/>
                  <w:color w:val="000000"/>
                </w:rPr>
                <w:delText>Commerce, DOL, CDA, MANGO …</w:delText>
              </w:r>
            </w:del>
          </w:p>
        </w:tc>
        <w:tc>
          <w:tcPr>
            <w:tcW w:w="2439" w:type="dxa"/>
            <w:tcBorders>
              <w:top w:val="nil"/>
              <w:left w:val="single" w:sz="4" w:space="0" w:color="auto"/>
              <w:bottom w:val="single" w:sz="4" w:space="0" w:color="auto"/>
              <w:right w:val="single" w:sz="4" w:space="0" w:color="auto"/>
            </w:tcBorders>
            <w:shd w:val="clear" w:color="auto" w:fill="auto"/>
            <w:vAlign w:val="center"/>
            <w:hideMark/>
          </w:tcPr>
          <w:p w14:paraId="69A74AA2" w14:textId="77777777" w:rsidR="00064A3C" w:rsidRPr="00862D3E" w:rsidRDefault="00064A3C" w:rsidP="00064A3C">
            <w:pPr>
              <w:spacing w:after="0" w:line="240" w:lineRule="auto"/>
              <w:rPr>
                <w:del w:id="2315" w:author="OPD2" w:date="2021-03-16T07:31:00Z"/>
                <w:rFonts w:eastAsia="Times New Roman" w:cstheme="minorHAnsi"/>
                <w:color w:val="000000"/>
              </w:rPr>
            </w:pPr>
            <w:del w:id="2316" w:author="OPD2" w:date="2021-03-16T07:31:00Z">
              <w:r w:rsidRPr="00862D3E">
                <w:rPr>
                  <w:rFonts w:eastAsia="Times New Roman" w:cstheme="minorHAnsi"/>
                  <w:color w:val="000000"/>
                </w:rPr>
                <w:delText>CEDS</w:delText>
              </w:r>
            </w:del>
          </w:p>
        </w:tc>
      </w:tr>
      <w:tr w:rsidR="00064A3C" w:rsidRPr="00862D3E" w14:paraId="72068BC9" w14:textId="77777777" w:rsidTr="00064A3C">
        <w:trPr>
          <w:gridAfter w:val="1"/>
          <w:wAfter w:w="8" w:type="dxa"/>
          <w:trHeight w:val="70"/>
          <w:del w:id="2317" w:author="OPD2" w:date="2021-03-16T07:31:00Z"/>
        </w:trPr>
        <w:tc>
          <w:tcPr>
            <w:tcW w:w="1710" w:type="dxa"/>
            <w:vMerge/>
            <w:tcBorders>
              <w:left w:val="single" w:sz="4" w:space="0" w:color="auto"/>
              <w:bottom w:val="single" w:sz="4" w:space="0" w:color="auto"/>
              <w:right w:val="nil"/>
            </w:tcBorders>
            <w:shd w:val="clear" w:color="auto" w:fill="auto"/>
            <w:vAlign w:val="bottom"/>
            <w:hideMark/>
          </w:tcPr>
          <w:p w14:paraId="270B8A37" w14:textId="77777777" w:rsidR="00064A3C" w:rsidRPr="00862D3E" w:rsidRDefault="00064A3C" w:rsidP="00667C4A">
            <w:pPr>
              <w:spacing w:after="0" w:line="240" w:lineRule="auto"/>
              <w:rPr>
                <w:del w:id="2318" w:author="OPD2" w:date="2021-03-16T07:31:00Z"/>
                <w:rFonts w:eastAsia="Times New Roman" w:cstheme="minorHAnsi"/>
                <w:color w:val="000000"/>
              </w:rPr>
            </w:pPr>
          </w:p>
        </w:tc>
        <w:tc>
          <w:tcPr>
            <w:tcW w:w="2520" w:type="dxa"/>
            <w:tcBorders>
              <w:top w:val="nil"/>
              <w:left w:val="single" w:sz="4" w:space="0" w:color="auto"/>
              <w:bottom w:val="single" w:sz="4" w:space="0" w:color="auto"/>
              <w:right w:val="single" w:sz="4" w:space="0" w:color="auto"/>
            </w:tcBorders>
            <w:shd w:val="clear" w:color="auto" w:fill="auto"/>
            <w:vAlign w:val="center"/>
            <w:hideMark/>
          </w:tcPr>
          <w:p w14:paraId="7A413322" w14:textId="37D53F66" w:rsidR="00064A3C" w:rsidRPr="00862D3E" w:rsidRDefault="00064A3C" w:rsidP="00064A3C">
            <w:pPr>
              <w:spacing w:after="0" w:line="240" w:lineRule="auto"/>
              <w:rPr>
                <w:del w:id="2319" w:author="OPD2" w:date="2021-03-16T07:31:00Z"/>
                <w:rFonts w:eastAsia="Times New Roman" w:cstheme="minorHAnsi"/>
                <w:color w:val="000000"/>
              </w:rPr>
            </w:pPr>
            <w:del w:id="2320" w:author="OPD2" w:date="2021-03-16T07:31:00Z">
              <w:r w:rsidRPr="00862D3E">
                <w:rPr>
                  <w:rFonts w:eastAsia="Times New Roman" w:cstheme="minorHAnsi"/>
                  <w:color w:val="000000"/>
                </w:rPr>
                <w:delText>Tourism remains a robust contributor to CNMI’s economy with ongoing positive growth and a GDP contribution of at least 65% over a ten-year average between 2020 and 2030.</w:delText>
              </w:r>
            </w:del>
          </w:p>
          <w:p w14:paraId="7E675059" w14:textId="77777777" w:rsidR="00064A3C" w:rsidRPr="00862D3E" w:rsidRDefault="00064A3C" w:rsidP="00064A3C">
            <w:pPr>
              <w:spacing w:after="0" w:line="240" w:lineRule="auto"/>
              <w:rPr>
                <w:del w:id="2321" w:author="OPD2" w:date="2021-03-16T07:31:00Z"/>
                <w:rFonts w:eastAsia="Times New Roman" w:cstheme="minorHAnsi"/>
                <w:color w:val="000000"/>
              </w:rPr>
            </w:pPr>
          </w:p>
          <w:p w14:paraId="00C2284A" w14:textId="40790951" w:rsidR="00064A3C" w:rsidRPr="00862D3E" w:rsidRDefault="00064A3C" w:rsidP="00064A3C">
            <w:pPr>
              <w:spacing w:after="0" w:line="240" w:lineRule="auto"/>
              <w:rPr>
                <w:del w:id="2322" w:author="OPD2" w:date="2021-03-16T07:31:00Z"/>
                <w:rFonts w:eastAsia="Times New Roman" w:cstheme="minorHAnsi"/>
                <w:color w:val="000000"/>
              </w:rPr>
            </w:pPr>
          </w:p>
        </w:tc>
        <w:tc>
          <w:tcPr>
            <w:tcW w:w="2790" w:type="dxa"/>
            <w:tcBorders>
              <w:top w:val="nil"/>
              <w:left w:val="nil"/>
              <w:bottom w:val="single" w:sz="4" w:space="0" w:color="auto"/>
              <w:right w:val="single" w:sz="4" w:space="0" w:color="auto"/>
            </w:tcBorders>
            <w:shd w:val="clear" w:color="auto" w:fill="auto"/>
            <w:vAlign w:val="center"/>
            <w:hideMark/>
          </w:tcPr>
          <w:p w14:paraId="07CB4B0B" w14:textId="27F516EF" w:rsidR="00064A3C" w:rsidRPr="00862D3E" w:rsidRDefault="00064A3C" w:rsidP="00064A3C">
            <w:pPr>
              <w:spacing w:after="0" w:line="240" w:lineRule="auto"/>
              <w:rPr>
                <w:del w:id="2323" w:author="OPD2" w:date="2021-03-16T07:31:00Z"/>
                <w:rFonts w:eastAsia="Times New Roman" w:cstheme="minorHAnsi"/>
                <w:color w:val="000000"/>
              </w:rPr>
            </w:pPr>
            <w:del w:id="2324" w:author="OPD2" w:date="2021-03-16T07:31:00Z">
              <w:r w:rsidRPr="00862D3E">
                <w:rPr>
                  <w:rFonts w:eastAsia="Times New Roman" w:cstheme="minorHAnsi"/>
                  <w:color w:val="000000"/>
                </w:rPr>
                <w:delText>By 2025 MVA Tourism Plan will be updated to address sustainability recommendations, track progress, and assess successes and opportunities of tourism contributions to CNMI economy with the goal of achieving at least 65% GDP contribution over a ten-year average between 2020 and 2030.</w:delText>
              </w:r>
            </w:del>
          </w:p>
          <w:p w14:paraId="007D8CB8" w14:textId="77777777" w:rsidR="00064A3C" w:rsidRPr="00862D3E" w:rsidRDefault="00064A3C" w:rsidP="00064A3C">
            <w:pPr>
              <w:spacing w:after="0" w:line="240" w:lineRule="auto"/>
              <w:rPr>
                <w:del w:id="2325" w:author="OPD2" w:date="2021-03-16T07:31:00Z"/>
                <w:rFonts w:eastAsia="Times New Roman" w:cstheme="minorHAnsi"/>
                <w:color w:val="000000"/>
              </w:rPr>
            </w:pPr>
          </w:p>
          <w:p w14:paraId="33905D39" w14:textId="591EA5CB" w:rsidR="00064A3C" w:rsidRPr="00862D3E" w:rsidRDefault="00064A3C" w:rsidP="00064A3C">
            <w:pPr>
              <w:spacing w:after="0" w:line="240" w:lineRule="auto"/>
              <w:rPr>
                <w:del w:id="2326" w:author="OPD2" w:date="2021-03-16T07:31:00Z"/>
                <w:rFonts w:eastAsia="Times New Roman" w:cstheme="minorHAnsi"/>
                <w:color w:val="000000"/>
              </w:rPr>
            </w:pPr>
          </w:p>
        </w:tc>
        <w:tc>
          <w:tcPr>
            <w:tcW w:w="2070" w:type="dxa"/>
            <w:tcBorders>
              <w:top w:val="nil"/>
              <w:left w:val="nil"/>
              <w:bottom w:val="single" w:sz="4" w:space="0" w:color="auto"/>
              <w:right w:val="single" w:sz="4" w:space="0" w:color="auto"/>
            </w:tcBorders>
            <w:shd w:val="clear" w:color="auto" w:fill="auto"/>
            <w:vAlign w:val="center"/>
            <w:hideMark/>
          </w:tcPr>
          <w:p w14:paraId="44553258" w14:textId="664C97D8" w:rsidR="00064A3C" w:rsidRPr="00862D3E" w:rsidRDefault="00064A3C" w:rsidP="00064A3C">
            <w:pPr>
              <w:spacing w:after="0" w:line="240" w:lineRule="auto"/>
              <w:rPr>
                <w:del w:id="2327" w:author="OPD2" w:date="2021-03-16T07:31:00Z"/>
                <w:rFonts w:eastAsia="Times New Roman" w:cstheme="minorHAnsi"/>
                <w:color w:val="000000"/>
              </w:rPr>
            </w:pPr>
          </w:p>
        </w:tc>
        <w:tc>
          <w:tcPr>
            <w:tcW w:w="1710" w:type="dxa"/>
            <w:tcBorders>
              <w:top w:val="nil"/>
              <w:left w:val="nil"/>
              <w:bottom w:val="single" w:sz="4" w:space="0" w:color="auto"/>
              <w:right w:val="single" w:sz="4" w:space="0" w:color="auto"/>
            </w:tcBorders>
            <w:shd w:val="clear" w:color="auto" w:fill="auto"/>
            <w:vAlign w:val="center"/>
            <w:hideMark/>
          </w:tcPr>
          <w:p w14:paraId="137928C2" w14:textId="77777777" w:rsidR="00064A3C" w:rsidRPr="00862D3E" w:rsidRDefault="00064A3C" w:rsidP="00064A3C">
            <w:pPr>
              <w:spacing w:after="0" w:line="240" w:lineRule="auto"/>
              <w:rPr>
                <w:del w:id="2328" w:author="OPD2" w:date="2021-03-16T07:31:00Z"/>
                <w:rFonts w:eastAsia="Times New Roman" w:cstheme="minorHAnsi"/>
                <w:color w:val="000000"/>
              </w:rPr>
            </w:pPr>
            <w:del w:id="2329" w:author="OPD2" w:date="2021-03-16T07:31:00Z">
              <w:r w:rsidRPr="00862D3E">
                <w:rPr>
                  <w:rFonts w:eastAsia="Times New Roman" w:cstheme="minorHAnsi"/>
                  <w:color w:val="000000"/>
                </w:rPr>
                <w:delText>MVA</w:delText>
              </w:r>
            </w:del>
          </w:p>
        </w:tc>
        <w:tc>
          <w:tcPr>
            <w:tcW w:w="1800" w:type="dxa"/>
            <w:tcBorders>
              <w:top w:val="single" w:sz="4" w:space="0" w:color="auto"/>
              <w:left w:val="nil"/>
              <w:bottom w:val="single" w:sz="4" w:space="0" w:color="auto"/>
              <w:right w:val="single" w:sz="4" w:space="0" w:color="auto"/>
            </w:tcBorders>
            <w:shd w:val="clear" w:color="auto" w:fill="auto"/>
            <w:vAlign w:val="center"/>
            <w:hideMark/>
          </w:tcPr>
          <w:p w14:paraId="2A1D60E9" w14:textId="236A2E82" w:rsidR="00064A3C" w:rsidRPr="00862D3E" w:rsidRDefault="00064A3C" w:rsidP="00064A3C">
            <w:pPr>
              <w:spacing w:after="0" w:line="240" w:lineRule="auto"/>
              <w:rPr>
                <w:del w:id="2330" w:author="OPD2" w:date="2021-03-16T07:31:00Z"/>
                <w:rFonts w:eastAsia="Times New Roman" w:cstheme="minorHAnsi"/>
                <w:color w:val="000000"/>
              </w:rPr>
            </w:pPr>
          </w:p>
        </w:tc>
        <w:tc>
          <w:tcPr>
            <w:tcW w:w="2439" w:type="dxa"/>
            <w:tcBorders>
              <w:top w:val="nil"/>
              <w:left w:val="nil"/>
              <w:bottom w:val="single" w:sz="4" w:space="0" w:color="auto"/>
              <w:right w:val="single" w:sz="4" w:space="0" w:color="auto"/>
            </w:tcBorders>
            <w:shd w:val="clear" w:color="auto" w:fill="auto"/>
            <w:vAlign w:val="center"/>
            <w:hideMark/>
          </w:tcPr>
          <w:p w14:paraId="441B9A98" w14:textId="3B87006D" w:rsidR="00064A3C" w:rsidRPr="00862D3E" w:rsidRDefault="00064A3C" w:rsidP="00064A3C">
            <w:pPr>
              <w:spacing w:after="0" w:line="240" w:lineRule="auto"/>
              <w:rPr>
                <w:del w:id="2331" w:author="OPD2" w:date="2021-03-16T07:31:00Z"/>
                <w:rFonts w:eastAsia="Times New Roman" w:cstheme="minorHAnsi"/>
                <w:color w:val="000000"/>
              </w:rPr>
            </w:pPr>
          </w:p>
        </w:tc>
      </w:tr>
      <w:tr w:rsidR="00064A3C" w:rsidRPr="00862D3E" w14:paraId="53854214" w14:textId="77777777" w:rsidTr="00064A3C">
        <w:trPr>
          <w:gridAfter w:val="1"/>
          <w:wAfter w:w="8" w:type="dxa"/>
          <w:trHeight w:val="710"/>
          <w:del w:id="2332" w:author="OPD2" w:date="2021-03-16T07:31:00Z"/>
        </w:trPr>
        <w:tc>
          <w:tcPr>
            <w:tcW w:w="1710" w:type="dxa"/>
            <w:tcBorders>
              <w:top w:val="single" w:sz="4" w:space="0" w:color="auto"/>
              <w:left w:val="single" w:sz="4" w:space="0" w:color="auto"/>
              <w:bottom w:val="single" w:sz="4" w:space="0" w:color="auto"/>
              <w:right w:val="nil"/>
            </w:tcBorders>
            <w:shd w:val="clear" w:color="auto" w:fill="548DD4" w:themeFill="text2" w:themeFillTint="99"/>
            <w:vAlign w:val="bottom"/>
          </w:tcPr>
          <w:p w14:paraId="21B1F36A" w14:textId="1F81651B" w:rsidR="00064A3C" w:rsidRPr="00862D3E" w:rsidRDefault="00064A3C" w:rsidP="00064A3C">
            <w:pPr>
              <w:spacing w:after="0" w:line="240" w:lineRule="auto"/>
              <w:jc w:val="center"/>
              <w:rPr>
                <w:del w:id="2333" w:author="OPD2" w:date="2021-03-16T07:31:00Z"/>
                <w:rFonts w:eastAsia="Times New Roman" w:cstheme="minorHAnsi"/>
                <w:color w:val="000000"/>
              </w:rPr>
            </w:pPr>
            <w:del w:id="2334" w:author="OPD2" w:date="2021-03-16T07:31:00Z">
              <w:r w:rsidRPr="00862D3E">
                <w:rPr>
                  <w:rFonts w:eastAsia="Times New Roman" w:cstheme="minorHAnsi"/>
                  <w:b/>
                  <w:bCs/>
                  <w:color w:val="000000"/>
                </w:rPr>
                <w:delText>Goal #</w:delText>
              </w:r>
            </w:del>
          </w:p>
        </w:tc>
        <w:tc>
          <w:tcPr>
            <w:tcW w:w="2520" w:type="dxa"/>
            <w:tcBorders>
              <w:top w:val="nil"/>
              <w:left w:val="single" w:sz="4" w:space="0" w:color="auto"/>
              <w:bottom w:val="single" w:sz="4" w:space="0" w:color="auto"/>
              <w:right w:val="single" w:sz="4" w:space="0" w:color="auto"/>
            </w:tcBorders>
            <w:shd w:val="clear" w:color="auto" w:fill="548DD4" w:themeFill="text2" w:themeFillTint="99"/>
            <w:vAlign w:val="bottom"/>
          </w:tcPr>
          <w:p w14:paraId="42D3EF0B" w14:textId="4210911A" w:rsidR="00064A3C" w:rsidRPr="00862D3E" w:rsidRDefault="00064A3C" w:rsidP="00064A3C">
            <w:pPr>
              <w:spacing w:after="0" w:line="240" w:lineRule="auto"/>
              <w:jc w:val="center"/>
              <w:rPr>
                <w:del w:id="2335" w:author="OPD2" w:date="2021-03-16T07:31:00Z"/>
                <w:rFonts w:eastAsia="Times New Roman" w:cstheme="minorHAnsi"/>
                <w:color w:val="000000"/>
              </w:rPr>
            </w:pPr>
            <w:del w:id="2336" w:author="OPD2" w:date="2021-03-16T07:31:00Z">
              <w:r w:rsidRPr="00862D3E">
                <w:rPr>
                  <w:rFonts w:eastAsia="Times New Roman" w:cstheme="minorHAnsi"/>
                  <w:b/>
                  <w:bCs/>
                  <w:color w:val="000000"/>
                </w:rPr>
                <w:delText>10+ Year Goals</w:delText>
              </w:r>
            </w:del>
          </w:p>
        </w:tc>
        <w:tc>
          <w:tcPr>
            <w:tcW w:w="2790" w:type="dxa"/>
            <w:tcBorders>
              <w:top w:val="nil"/>
              <w:left w:val="nil"/>
              <w:bottom w:val="single" w:sz="4" w:space="0" w:color="auto"/>
              <w:right w:val="single" w:sz="4" w:space="0" w:color="auto"/>
            </w:tcBorders>
            <w:shd w:val="clear" w:color="auto" w:fill="548DD4" w:themeFill="text2" w:themeFillTint="99"/>
            <w:vAlign w:val="bottom"/>
          </w:tcPr>
          <w:p w14:paraId="5786420D" w14:textId="109B798D" w:rsidR="00064A3C" w:rsidRPr="00862D3E" w:rsidRDefault="00064A3C" w:rsidP="00064A3C">
            <w:pPr>
              <w:spacing w:after="0" w:line="240" w:lineRule="auto"/>
              <w:jc w:val="center"/>
              <w:rPr>
                <w:del w:id="2337" w:author="OPD2" w:date="2021-03-16T07:31:00Z"/>
                <w:rFonts w:eastAsia="Times New Roman" w:cstheme="minorHAnsi"/>
                <w:color w:val="000000"/>
              </w:rPr>
            </w:pPr>
            <w:del w:id="2338" w:author="OPD2" w:date="2021-03-16T07:31:00Z">
              <w:r w:rsidRPr="00862D3E">
                <w:rPr>
                  <w:rFonts w:eastAsia="Times New Roman" w:cstheme="minorHAnsi"/>
                  <w:b/>
                  <w:bCs/>
                  <w:color w:val="000000"/>
                </w:rPr>
                <w:delText>3-5 Year "SMART" Objectives</w:delText>
              </w:r>
            </w:del>
          </w:p>
        </w:tc>
        <w:tc>
          <w:tcPr>
            <w:tcW w:w="2070" w:type="dxa"/>
            <w:tcBorders>
              <w:top w:val="nil"/>
              <w:left w:val="nil"/>
              <w:bottom w:val="single" w:sz="4" w:space="0" w:color="auto"/>
              <w:right w:val="single" w:sz="4" w:space="0" w:color="auto"/>
            </w:tcBorders>
            <w:shd w:val="clear" w:color="auto" w:fill="548DD4" w:themeFill="text2" w:themeFillTint="99"/>
            <w:vAlign w:val="bottom"/>
          </w:tcPr>
          <w:p w14:paraId="54A0CA62" w14:textId="3792C74D" w:rsidR="00064A3C" w:rsidRPr="00862D3E" w:rsidRDefault="00064A3C" w:rsidP="00064A3C">
            <w:pPr>
              <w:spacing w:after="0" w:line="240" w:lineRule="auto"/>
              <w:jc w:val="center"/>
              <w:rPr>
                <w:del w:id="2339" w:author="OPD2" w:date="2021-03-16T07:31:00Z"/>
                <w:rFonts w:eastAsia="Times New Roman" w:cstheme="minorHAnsi"/>
                <w:color w:val="000000"/>
              </w:rPr>
            </w:pPr>
            <w:del w:id="2340" w:author="OPD2" w:date="2021-03-16T07:31:00Z">
              <w:r w:rsidRPr="00862D3E">
                <w:rPr>
                  <w:rFonts w:eastAsia="Times New Roman" w:cstheme="minorHAnsi"/>
                  <w:b/>
                  <w:bCs/>
                  <w:color w:val="000000"/>
                </w:rPr>
                <w:delText>FY20-21 Action Items</w:delText>
              </w:r>
            </w:del>
          </w:p>
        </w:tc>
        <w:tc>
          <w:tcPr>
            <w:tcW w:w="1710" w:type="dxa"/>
            <w:tcBorders>
              <w:top w:val="nil"/>
              <w:left w:val="nil"/>
              <w:bottom w:val="single" w:sz="4" w:space="0" w:color="auto"/>
              <w:right w:val="single" w:sz="4" w:space="0" w:color="auto"/>
            </w:tcBorders>
            <w:shd w:val="clear" w:color="auto" w:fill="548DD4" w:themeFill="text2" w:themeFillTint="99"/>
            <w:vAlign w:val="bottom"/>
          </w:tcPr>
          <w:p w14:paraId="3780ED64" w14:textId="14F4ADD7" w:rsidR="00064A3C" w:rsidRPr="00862D3E" w:rsidRDefault="00064A3C" w:rsidP="00064A3C">
            <w:pPr>
              <w:spacing w:after="0" w:line="240" w:lineRule="auto"/>
              <w:jc w:val="center"/>
              <w:rPr>
                <w:del w:id="2341" w:author="OPD2" w:date="2021-03-16T07:31:00Z"/>
                <w:rFonts w:eastAsia="Times New Roman" w:cstheme="minorHAnsi"/>
                <w:color w:val="000000"/>
              </w:rPr>
            </w:pPr>
            <w:del w:id="2342" w:author="OPD2" w:date="2021-03-16T07:31:00Z">
              <w:r w:rsidRPr="00862D3E">
                <w:rPr>
                  <w:rFonts w:eastAsia="Times New Roman" w:cstheme="minorHAnsi"/>
                  <w:b/>
                  <w:bCs/>
                  <w:color w:val="000000"/>
                </w:rPr>
                <w:delText>Action Lead(s)</w:delText>
              </w:r>
            </w:del>
          </w:p>
        </w:tc>
        <w:tc>
          <w:tcPr>
            <w:tcW w:w="1800" w:type="dxa"/>
            <w:tcBorders>
              <w:top w:val="single" w:sz="4" w:space="0" w:color="auto"/>
              <w:left w:val="nil"/>
              <w:bottom w:val="single" w:sz="4" w:space="0" w:color="auto"/>
              <w:right w:val="single" w:sz="4" w:space="0" w:color="auto"/>
            </w:tcBorders>
            <w:shd w:val="clear" w:color="auto" w:fill="548DD4" w:themeFill="text2" w:themeFillTint="99"/>
            <w:vAlign w:val="bottom"/>
          </w:tcPr>
          <w:p w14:paraId="681FDC5C" w14:textId="09BDD4EB" w:rsidR="00064A3C" w:rsidRPr="00862D3E" w:rsidRDefault="00064A3C" w:rsidP="00064A3C">
            <w:pPr>
              <w:spacing w:after="0" w:line="240" w:lineRule="auto"/>
              <w:jc w:val="center"/>
              <w:rPr>
                <w:del w:id="2343" w:author="OPD2" w:date="2021-03-16T07:31:00Z"/>
                <w:rFonts w:eastAsia="Times New Roman" w:cstheme="minorHAnsi"/>
                <w:color w:val="000000"/>
              </w:rPr>
            </w:pPr>
            <w:del w:id="2344" w:author="OPD2" w:date="2021-03-16T07:31:00Z">
              <w:r w:rsidRPr="00862D3E">
                <w:rPr>
                  <w:rFonts w:eastAsia="Times New Roman" w:cstheme="minorHAnsi"/>
                  <w:b/>
                  <w:bCs/>
                  <w:color w:val="000000"/>
                </w:rPr>
                <w:delText>Partnerships</w:delText>
              </w:r>
            </w:del>
          </w:p>
        </w:tc>
        <w:tc>
          <w:tcPr>
            <w:tcW w:w="2439" w:type="dxa"/>
            <w:tcBorders>
              <w:top w:val="nil"/>
              <w:left w:val="nil"/>
              <w:bottom w:val="single" w:sz="4" w:space="0" w:color="auto"/>
              <w:right w:val="single" w:sz="4" w:space="0" w:color="auto"/>
            </w:tcBorders>
            <w:shd w:val="clear" w:color="auto" w:fill="548DD4" w:themeFill="text2" w:themeFillTint="99"/>
            <w:vAlign w:val="bottom"/>
          </w:tcPr>
          <w:p w14:paraId="295596C1" w14:textId="529DFD9B" w:rsidR="00064A3C" w:rsidRPr="00862D3E" w:rsidRDefault="00064A3C" w:rsidP="00064A3C">
            <w:pPr>
              <w:spacing w:after="0" w:line="240" w:lineRule="auto"/>
              <w:jc w:val="center"/>
              <w:rPr>
                <w:del w:id="2345" w:author="OPD2" w:date="2021-03-16T07:31:00Z"/>
                <w:rFonts w:eastAsia="Times New Roman" w:cstheme="minorHAnsi"/>
                <w:color w:val="000000"/>
              </w:rPr>
            </w:pPr>
            <w:del w:id="2346" w:author="OPD2" w:date="2021-03-16T07:31:00Z">
              <w:r w:rsidRPr="00862D3E">
                <w:rPr>
                  <w:rFonts w:eastAsia="Times New Roman" w:cstheme="minorHAnsi"/>
                  <w:b/>
                  <w:bCs/>
                  <w:color w:val="000000"/>
                </w:rPr>
                <w:delText>Supporting Action Plan(s)</w:delText>
              </w:r>
            </w:del>
          </w:p>
        </w:tc>
      </w:tr>
      <w:tr w:rsidR="00667C4A" w:rsidRPr="00862D3E" w14:paraId="7212F754" w14:textId="77777777" w:rsidTr="00DD4303">
        <w:trPr>
          <w:trHeight w:val="315"/>
        </w:trPr>
        <w:tc>
          <w:tcPr>
            <w:tcW w:w="15047" w:type="dxa"/>
            <w:gridSpan w:val="8"/>
            <w:tcBorders>
              <w:top w:val="single" w:sz="4" w:space="0" w:color="auto"/>
              <w:left w:val="single" w:sz="4" w:space="0" w:color="auto"/>
              <w:bottom w:val="single" w:sz="4" w:space="0" w:color="auto"/>
              <w:right w:val="single" w:sz="4" w:space="0" w:color="auto"/>
            </w:tcBorders>
            <w:shd w:val="clear" w:color="000000" w:fill="A9D08E"/>
            <w:vAlign w:val="bottom"/>
            <w:hideMark/>
          </w:tcPr>
          <w:p w14:paraId="002DA4AB" w14:textId="77777777" w:rsidR="00667C4A" w:rsidRPr="00862D3E" w:rsidRDefault="00667C4A" w:rsidP="00667C4A">
            <w:pPr>
              <w:spacing w:after="0" w:line="240" w:lineRule="auto"/>
              <w:jc w:val="center"/>
              <w:rPr>
                <w:moveFrom w:id="2347" w:author="OPD2" w:date="2021-03-16T07:31:00Z"/>
                <w:rFonts w:eastAsia="Times New Roman" w:cstheme="minorHAnsi"/>
                <w:b/>
                <w:bCs/>
                <w:color w:val="000000"/>
                <w:sz w:val="24"/>
                <w:szCs w:val="24"/>
              </w:rPr>
            </w:pPr>
            <w:moveFromRangeStart w:id="2348" w:author="OPD2" w:date="2021-03-16T07:31:00Z" w:name="move66772322"/>
            <w:moveFrom w:id="2349" w:author="OPD2" w:date="2021-03-16T07:31:00Z">
              <w:r w:rsidRPr="00862D3E">
                <w:rPr>
                  <w:rFonts w:eastAsia="Times New Roman" w:cstheme="minorHAnsi"/>
                  <w:b/>
                  <w:bCs/>
                  <w:color w:val="000000"/>
                  <w:sz w:val="24"/>
                  <w:szCs w:val="24"/>
                </w:rPr>
                <w:t>ELIMINATE INEQUALITY</w:t>
              </w:r>
            </w:moveFrom>
          </w:p>
        </w:tc>
      </w:tr>
      <w:moveFromRangeEnd w:id="2348"/>
      <w:tr w:rsidR="00667C4A" w:rsidRPr="00862D3E" w14:paraId="765002B7" w14:textId="77777777" w:rsidTr="002F6D51">
        <w:trPr>
          <w:gridAfter w:val="1"/>
          <w:wAfter w:w="8" w:type="dxa"/>
          <w:trHeight w:val="70"/>
          <w:del w:id="2350" w:author="OPD2" w:date="2021-03-16T07:31:00Z"/>
        </w:trPr>
        <w:tc>
          <w:tcPr>
            <w:tcW w:w="1710" w:type="dxa"/>
            <w:tcBorders>
              <w:top w:val="single" w:sz="4" w:space="0" w:color="auto"/>
              <w:left w:val="single" w:sz="4" w:space="0" w:color="auto"/>
              <w:bottom w:val="single" w:sz="4" w:space="0" w:color="auto"/>
              <w:right w:val="nil"/>
            </w:tcBorders>
            <w:shd w:val="clear" w:color="auto" w:fill="auto"/>
            <w:vAlign w:val="bottom"/>
            <w:hideMark/>
          </w:tcPr>
          <w:p w14:paraId="2CEB13A4" w14:textId="77777777" w:rsidR="00667C4A" w:rsidRPr="00862D3E" w:rsidRDefault="00667C4A" w:rsidP="00667C4A">
            <w:pPr>
              <w:spacing w:after="0" w:line="240" w:lineRule="auto"/>
              <w:rPr>
                <w:del w:id="2351" w:author="OPD2" w:date="2021-03-16T07:31:00Z"/>
                <w:rFonts w:eastAsia="Times New Roman" w:cstheme="minorHAnsi"/>
                <w:color w:val="000000"/>
              </w:rPr>
            </w:pPr>
            <w:del w:id="2352" w:author="OPD2" w:date="2021-03-16T07:31:00Z">
              <w:r w:rsidRPr="00862D3E">
                <w:rPr>
                  <w:rFonts w:eastAsia="Times New Roman" w:cstheme="minorHAnsi"/>
                  <w:color w:val="000000"/>
                </w:rPr>
                <w:delText>10 - Eliminate inequality and support diversity, equity, inclusion, and justice</w:delText>
              </w:r>
            </w:del>
          </w:p>
          <w:p w14:paraId="04400143" w14:textId="77777777" w:rsidR="00667C4A" w:rsidRPr="00862D3E" w:rsidRDefault="00667C4A" w:rsidP="00667C4A">
            <w:pPr>
              <w:spacing w:after="0" w:line="240" w:lineRule="auto"/>
              <w:rPr>
                <w:del w:id="2353" w:author="OPD2" w:date="2021-03-16T07:31:00Z"/>
                <w:rFonts w:eastAsia="Times New Roman" w:cstheme="minorHAnsi"/>
                <w:color w:val="000000"/>
              </w:rPr>
            </w:pPr>
          </w:p>
          <w:p w14:paraId="29E1E56F" w14:textId="77777777" w:rsidR="00667C4A" w:rsidRPr="00862D3E" w:rsidRDefault="00667C4A" w:rsidP="00667C4A">
            <w:pPr>
              <w:spacing w:after="0" w:line="240" w:lineRule="auto"/>
              <w:rPr>
                <w:del w:id="2354" w:author="OPD2" w:date="2021-03-16T07:31:00Z"/>
                <w:rFonts w:eastAsia="Times New Roman" w:cstheme="minorHAnsi"/>
                <w:color w:val="000000"/>
              </w:rPr>
            </w:pPr>
          </w:p>
          <w:p w14:paraId="56183307" w14:textId="77777777" w:rsidR="00667C4A" w:rsidRPr="00862D3E" w:rsidRDefault="00667C4A" w:rsidP="00667C4A">
            <w:pPr>
              <w:spacing w:after="0" w:line="240" w:lineRule="auto"/>
              <w:rPr>
                <w:del w:id="2355" w:author="OPD2" w:date="2021-03-16T07:31:00Z"/>
                <w:rFonts w:eastAsia="Times New Roman" w:cstheme="minorHAnsi"/>
                <w:color w:val="000000"/>
              </w:rPr>
            </w:pPr>
          </w:p>
          <w:p w14:paraId="03DBEFCD" w14:textId="77777777" w:rsidR="00667C4A" w:rsidRPr="00862D3E" w:rsidRDefault="00667C4A" w:rsidP="00667C4A">
            <w:pPr>
              <w:spacing w:after="0" w:line="240" w:lineRule="auto"/>
              <w:rPr>
                <w:del w:id="2356" w:author="OPD2" w:date="2021-03-16T07:31:00Z"/>
                <w:rFonts w:eastAsia="Times New Roman" w:cstheme="minorHAnsi"/>
                <w:color w:val="000000"/>
              </w:rPr>
            </w:pPr>
          </w:p>
          <w:p w14:paraId="25A42ED0" w14:textId="77777777" w:rsidR="00667C4A" w:rsidRPr="00862D3E" w:rsidRDefault="00667C4A" w:rsidP="00667C4A">
            <w:pPr>
              <w:spacing w:after="0" w:line="240" w:lineRule="auto"/>
              <w:rPr>
                <w:del w:id="2357" w:author="OPD2" w:date="2021-03-16T07:31:00Z"/>
                <w:rFonts w:eastAsia="Times New Roman" w:cstheme="minorHAnsi"/>
                <w:color w:val="000000"/>
              </w:rPr>
            </w:pPr>
          </w:p>
          <w:p w14:paraId="137AAC5C" w14:textId="77777777" w:rsidR="00667C4A" w:rsidRPr="00862D3E" w:rsidRDefault="00667C4A" w:rsidP="00667C4A">
            <w:pPr>
              <w:spacing w:after="0" w:line="240" w:lineRule="auto"/>
              <w:rPr>
                <w:del w:id="2358" w:author="OPD2" w:date="2021-03-16T07:31:00Z"/>
                <w:rFonts w:eastAsia="Times New Roman" w:cstheme="minorHAnsi"/>
                <w:color w:val="000000"/>
              </w:rPr>
            </w:pPr>
          </w:p>
          <w:p w14:paraId="12C85E20" w14:textId="77777777" w:rsidR="00667C4A" w:rsidRPr="00862D3E" w:rsidRDefault="00667C4A" w:rsidP="00667C4A">
            <w:pPr>
              <w:spacing w:after="0" w:line="240" w:lineRule="auto"/>
              <w:rPr>
                <w:del w:id="2359" w:author="OPD2" w:date="2021-03-16T07:31:00Z"/>
                <w:rFonts w:eastAsia="Times New Roman" w:cstheme="minorHAnsi"/>
                <w:color w:val="000000"/>
              </w:rPr>
            </w:pPr>
          </w:p>
          <w:p w14:paraId="5A594CF5" w14:textId="77777777" w:rsidR="00667C4A" w:rsidRPr="00862D3E" w:rsidRDefault="00667C4A" w:rsidP="00667C4A">
            <w:pPr>
              <w:spacing w:after="0" w:line="240" w:lineRule="auto"/>
              <w:rPr>
                <w:del w:id="2360" w:author="OPD2" w:date="2021-03-16T07:31:00Z"/>
                <w:rFonts w:eastAsia="Times New Roman" w:cstheme="minorHAnsi"/>
                <w:color w:val="000000"/>
              </w:rPr>
            </w:pPr>
          </w:p>
          <w:p w14:paraId="6B3F8FB0" w14:textId="77777777" w:rsidR="00667C4A" w:rsidRPr="00862D3E" w:rsidRDefault="00667C4A" w:rsidP="00667C4A">
            <w:pPr>
              <w:spacing w:after="0" w:line="240" w:lineRule="auto"/>
              <w:rPr>
                <w:del w:id="2361" w:author="OPD2" w:date="2021-03-16T07:31:00Z"/>
                <w:rFonts w:eastAsia="Times New Roman" w:cstheme="minorHAnsi"/>
                <w:color w:val="000000"/>
              </w:rPr>
            </w:pPr>
          </w:p>
          <w:p w14:paraId="1F65C881" w14:textId="77777777" w:rsidR="00667C4A" w:rsidRPr="00862D3E" w:rsidRDefault="00667C4A" w:rsidP="00667C4A">
            <w:pPr>
              <w:spacing w:after="0" w:line="240" w:lineRule="auto"/>
              <w:rPr>
                <w:del w:id="2362" w:author="OPD2" w:date="2021-03-16T07:31:00Z"/>
                <w:rFonts w:eastAsia="Times New Roman" w:cstheme="minorHAnsi"/>
                <w:color w:val="000000"/>
              </w:rPr>
            </w:pPr>
          </w:p>
          <w:p w14:paraId="3E0E0DC8" w14:textId="77777777" w:rsidR="00667C4A" w:rsidRPr="00862D3E" w:rsidRDefault="00667C4A" w:rsidP="00667C4A">
            <w:pPr>
              <w:spacing w:after="0" w:line="240" w:lineRule="auto"/>
              <w:rPr>
                <w:del w:id="2363" w:author="OPD2" w:date="2021-03-16T07:31:00Z"/>
                <w:rFonts w:eastAsia="Times New Roman" w:cstheme="minorHAnsi"/>
                <w:color w:val="000000"/>
              </w:rPr>
            </w:pPr>
          </w:p>
          <w:p w14:paraId="224E73C2" w14:textId="77777777" w:rsidR="00667C4A" w:rsidRPr="00862D3E" w:rsidRDefault="00667C4A" w:rsidP="00667C4A">
            <w:pPr>
              <w:spacing w:after="0" w:line="240" w:lineRule="auto"/>
              <w:rPr>
                <w:del w:id="2364" w:author="OPD2" w:date="2021-03-16T07:31:00Z"/>
                <w:rFonts w:eastAsia="Times New Roman" w:cstheme="minorHAnsi"/>
                <w:color w:val="000000"/>
              </w:rPr>
            </w:pPr>
          </w:p>
          <w:p w14:paraId="56A4E115" w14:textId="77777777" w:rsidR="00667C4A" w:rsidRPr="00862D3E" w:rsidRDefault="00667C4A" w:rsidP="00667C4A">
            <w:pPr>
              <w:spacing w:after="0" w:line="240" w:lineRule="auto"/>
              <w:rPr>
                <w:del w:id="2365" w:author="OPD2" w:date="2021-03-16T07:31:00Z"/>
                <w:rFonts w:eastAsia="Times New Roman" w:cstheme="minorHAnsi"/>
                <w:color w:val="000000"/>
              </w:rPr>
            </w:pPr>
          </w:p>
          <w:p w14:paraId="74706A30" w14:textId="77777777" w:rsidR="00667C4A" w:rsidRPr="00862D3E" w:rsidRDefault="00667C4A" w:rsidP="00667C4A">
            <w:pPr>
              <w:spacing w:after="0" w:line="240" w:lineRule="auto"/>
              <w:rPr>
                <w:del w:id="2366" w:author="OPD2" w:date="2021-03-16T07:31:00Z"/>
                <w:rFonts w:eastAsia="Times New Roman" w:cstheme="minorHAnsi"/>
                <w:color w:val="000000"/>
              </w:rPr>
            </w:pPr>
          </w:p>
          <w:p w14:paraId="5CA74F18" w14:textId="0E5BD7BF" w:rsidR="00667C4A" w:rsidRPr="00862D3E" w:rsidRDefault="00667C4A" w:rsidP="00667C4A">
            <w:pPr>
              <w:spacing w:after="0" w:line="240" w:lineRule="auto"/>
              <w:rPr>
                <w:del w:id="2367" w:author="OPD2" w:date="2021-03-16T07:31:00Z"/>
                <w:rFonts w:eastAsia="Times New Roman" w:cstheme="minorHAnsi"/>
                <w:color w:val="000000"/>
              </w:rPr>
            </w:pP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3FD267" w14:textId="6470B82D" w:rsidR="00667C4A" w:rsidRPr="00862D3E" w:rsidRDefault="00667C4A" w:rsidP="00667C4A">
            <w:pPr>
              <w:spacing w:after="0" w:line="240" w:lineRule="auto"/>
              <w:rPr>
                <w:del w:id="2368" w:author="OPD2" w:date="2021-03-16T07:31:00Z"/>
                <w:rFonts w:eastAsia="Times New Roman" w:cstheme="minorHAnsi"/>
                <w:color w:val="000000"/>
              </w:rPr>
            </w:pPr>
            <w:del w:id="2369" w:author="OPD2" w:date="2021-03-16T07:31:00Z">
              <w:r w:rsidRPr="00862D3E">
                <w:rPr>
                  <w:rFonts w:eastAsia="Times New Roman" w:cstheme="minorHAnsi"/>
                  <w:color w:val="000000"/>
                </w:rPr>
                <w:delText>10(a) - Less than 30% of CNMI population is living below 50 per cent of U.S. median income (by age, sex and persons with disabilities</w:delText>
              </w:r>
            </w:del>
          </w:p>
          <w:p w14:paraId="2D30050F" w14:textId="17A6AF4C" w:rsidR="00667C4A" w:rsidRPr="00862D3E" w:rsidRDefault="00667C4A" w:rsidP="00667C4A">
            <w:pPr>
              <w:spacing w:after="0" w:line="240" w:lineRule="auto"/>
              <w:rPr>
                <w:del w:id="2370" w:author="OPD2" w:date="2021-03-16T07:31:00Z"/>
                <w:rFonts w:eastAsia="Times New Roman" w:cstheme="minorHAnsi"/>
                <w:color w:val="000000"/>
              </w:rPr>
            </w:pPr>
          </w:p>
          <w:p w14:paraId="709FB3D3" w14:textId="39C28EDA" w:rsidR="00667C4A" w:rsidRPr="00862D3E" w:rsidRDefault="00667C4A" w:rsidP="00667C4A">
            <w:pPr>
              <w:spacing w:after="0" w:line="240" w:lineRule="auto"/>
              <w:rPr>
                <w:del w:id="2371" w:author="OPD2" w:date="2021-03-16T07:31:00Z"/>
                <w:rFonts w:eastAsia="Times New Roman" w:cstheme="minorHAnsi"/>
                <w:color w:val="000000"/>
              </w:rPr>
            </w:pPr>
          </w:p>
          <w:p w14:paraId="77EF1BEE" w14:textId="2B0F7864" w:rsidR="00667C4A" w:rsidRPr="00862D3E" w:rsidRDefault="00667C4A" w:rsidP="00667C4A">
            <w:pPr>
              <w:spacing w:after="0" w:line="240" w:lineRule="auto"/>
              <w:rPr>
                <w:del w:id="2372" w:author="OPD2" w:date="2021-03-16T07:31:00Z"/>
                <w:rFonts w:eastAsia="Times New Roman" w:cstheme="minorHAnsi"/>
                <w:color w:val="000000"/>
              </w:rPr>
            </w:pPr>
          </w:p>
          <w:p w14:paraId="0B8A62C8" w14:textId="56FC4CF3" w:rsidR="00667C4A" w:rsidRPr="00862D3E" w:rsidRDefault="00667C4A" w:rsidP="00667C4A">
            <w:pPr>
              <w:spacing w:after="0" w:line="240" w:lineRule="auto"/>
              <w:rPr>
                <w:del w:id="2373" w:author="OPD2" w:date="2021-03-16T07:31:00Z"/>
                <w:rFonts w:eastAsia="Times New Roman" w:cstheme="minorHAnsi"/>
                <w:color w:val="000000"/>
              </w:rPr>
            </w:pPr>
          </w:p>
          <w:p w14:paraId="2820EC42" w14:textId="12145B9F" w:rsidR="00667C4A" w:rsidRPr="00862D3E" w:rsidRDefault="00667C4A" w:rsidP="00667C4A">
            <w:pPr>
              <w:spacing w:after="0" w:line="240" w:lineRule="auto"/>
              <w:rPr>
                <w:del w:id="2374" w:author="OPD2" w:date="2021-03-16T07:31:00Z"/>
                <w:rFonts w:eastAsia="Times New Roman" w:cstheme="minorHAnsi"/>
                <w:color w:val="000000"/>
              </w:rPr>
            </w:pPr>
          </w:p>
          <w:p w14:paraId="320BACB8" w14:textId="04EDCD0A" w:rsidR="00667C4A" w:rsidRPr="00862D3E" w:rsidRDefault="00667C4A" w:rsidP="00667C4A">
            <w:pPr>
              <w:spacing w:after="0" w:line="240" w:lineRule="auto"/>
              <w:rPr>
                <w:del w:id="2375" w:author="OPD2" w:date="2021-03-16T07:31:00Z"/>
                <w:rFonts w:eastAsia="Times New Roman" w:cstheme="minorHAnsi"/>
                <w:color w:val="000000"/>
              </w:rPr>
            </w:pPr>
          </w:p>
          <w:p w14:paraId="31DFA2F8" w14:textId="6B7BCF9F" w:rsidR="00667C4A" w:rsidRPr="00862D3E" w:rsidRDefault="00667C4A" w:rsidP="00667C4A">
            <w:pPr>
              <w:spacing w:after="0" w:line="240" w:lineRule="auto"/>
              <w:rPr>
                <w:del w:id="2376" w:author="OPD2" w:date="2021-03-16T07:31:00Z"/>
                <w:rFonts w:eastAsia="Times New Roman" w:cstheme="minorHAnsi"/>
                <w:color w:val="000000"/>
              </w:rPr>
            </w:pPr>
          </w:p>
          <w:p w14:paraId="07D8E433" w14:textId="26B73F7C" w:rsidR="00667C4A" w:rsidRPr="00862D3E" w:rsidRDefault="00667C4A" w:rsidP="00667C4A">
            <w:pPr>
              <w:spacing w:after="0" w:line="240" w:lineRule="auto"/>
              <w:rPr>
                <w:del w:id="2377" w:author="OPD2" w:date="2021-03-16T07:31:00Z"/>
                <w:rFonts w:eastAsia="Times New Roman" w:cstheme="minorHAnsi"/>
                <w:color w:val="000000"/>
              </w:rPr>
            </w:pPr>
          </w:p>
          <w:p w14:paraId="5F0B5269" w14:textId="5065623B" w:rsidR="00667C4A" w:rsidRPr="00862D3E" w:rsidRDefault="00667C4A" w:rsidP="00667C4A">
            <w:pPr>
              <w:spacing w:after="0" w:line="240" w:lineRule="auto"/>
              <w:rPr>
                <w:del w:id="2378" w:author="OPD2" w:date="2021-03-16T07:31:00Z"/>
                <w:rFonts w:eastAsia="Times New Roman" w:cstheme="minorHAnsi"/>
                <w:color w:val="000000"/>
              </w:rPr>
            </w:pPr>
          </w:p>
          <w:p w14:paraId="5C765456" w14:textId="428E5E74" w:rsidR="00667C4A" w:rsidRPr="00862D3E" w:rsidRDefault="00667C4A" w:rsidP="00667C4A">
            <w:pPr>
              <w:spacing w:after="0" w:line="240" w:lineRule="auto"/>
              <w:rPr>
                <w:del w:id="2379" w:author="OPD2" w:date="2021-03-16T07:31:00Z"/>
                <w:rFonts w:eastAsia="Times New Roman" w:cstheme="minorHAnsi"/>
                <w:color w:val="000000"/>
              </w:rPr>
            </w:pPr>
          </w:p>
          <w:p w14:paraId="72F6B891" w14:textId="5803B4E4" w:rsidR="00667C4A" w:rsidRDefault="00667C4A" w:rsidP="00667C4A">
            <w:pPr>
              <w:spacing w:after="0" w:line="240" w:lineRule="auto"/>
              <w:rPr>
                <w:del w:id="2380" w:author="OPD2" w:date="2021-03-16T07:31:00Z"/>
                <w:rFonts w:eastAsia="Times New Roman" w:cstheme="minorHAnsi"/>
                <w:color w:val="000000"/>
              </w:rPr>
            </w:pPr>
          </w:p>
          <w:p w14:paraId="213F71A9" w14:textId="77777777" w:rsidR="00667C4A" w:rsidRPr="00862D3E" w:rsidRDefault="00667C4A" w:rsidP="00667C4A">
            <w:pPr>
              <w:spacing w:after="0" w:line="240" w:lineRule="auto"/>
              <w:rPr>
                <w:del w:id="2381" w:author="OPD2" w:date="2021-03-16T07:31:00Z"/>
                <w:rFonts w:eastAsia="Times New Roman" w:cstheme="minorHAnsi"/>
                <w:color w:val="000000"/>
              </w:rPr>
            </w:pPr>
          </w:p>
          <w:p w14:paraId="4EFF5E9B" w14:textId="35DD49E2" w:rsidR="00667C4A" w:rsidRPr="00862D3E" w:rsidRDefault="00667C4A" w:rsidP="00667C4A">
            <w:pPr>
              <w:spacing w:after="0" w:line="240" w:lineRule="auto"/>
              <w:rPr>
                <w:del w:id="2382" w:author="OPD2" w:date="2021-03-16T07:31:00Z"/>
                <w:rFonts w:eastAsia="Times New Roman" w:cstheme="minorHAnsi"/>
                <w:color w:val="000000"/>
              </w:rPr>
            </w:pPr>
          </w:p>
          <w:p w14:paraId="22D8D8ED" w14:textId="77777777" w:rsidR="00667C4A" w:rsidRPr="00862D3E" w:rsidRDefault="00667C4A" w:rsidP="00667C4A">
            <w:pPr>
              <w:spacing w:after="0" w:line="240" w:lineRule="auto"/>
              <w:rPr>
                <w:del w:id="2383" w:author="OPD2" w:date="2021-03-16T07:31:00Z"/>
                <w:rFonts w:eastAsia="Times New Roman" w:cstheme="minorHAnsi"/>
                <w:color w:val="000000"/>
              </w:rPr>
            </w:pPr>
          </w:p>
          <w:p w14:paraId="56FC8710" w14:textId="77777777" w:rsidR="00667C4A" w:rsidRPr="00862D3E" w:rsidRDefault="00667C4A" w:rsidP="00667C4A">
            <w:pPr>
              <w:spacing w:after="0" w:line="240" w:lineRule="auto"/>
              <w:rPr>
                <w:del w:id="2384" w:author="OPD2" w:date="2021-03-16T07:31:00Z"/>
                <w:rFonts w:eastAsia="Times New Roman" w:cstheme="minorHAnsi"/>
                <w:color w:val="000000"/>
              </w:rPr>
            </w:pPr>
          </w:p>
          <w:p w14:paraId="1992446E" w14:textId="263EEC50" w:rsidR="00667C4A" w:rsidRPr="00862D3E" w:rsidRDefault="00667C4A" w:rsidP="00667C4A">
            <w:pPr>
              <w:spacing w:after="0" w:line="240" w:lineRule="auto"/>
              <w:rPr>
                <w:del w:id="2385" w:author="OPD2" w:date="2021-03-16T07:31:00Z"/>
                <w:rFonts w:eastAsia="Times New Roman" w:cstheme="minorHAnsi"/>
                <w:color w:val="000000"/>
              </w:rPr>
            </w:pPr>
          </w:p>
        </w:tc>
        <w:tc>
          <w:tcPr>
            <w:tcW w:w="2790" w:type="dxa"/>
            <w:tcBorders>
              <w:top w:val="single" w:sz="4" w:space="0" w:color="auto"/>
              <w:left w:val="nil"/>
              <w:bottom w:val="single" w:sz="4" w:space="0" w:color="auto"/>
              <w:right w:val="single" w:sz="4" w:space="0" w:color="auto"/>
            </w:tcBorders>
            <w:shd w:val="clear" w:color="auto" w:fill="auto"/>
            <w:vAlign w:val="center"/>
            <w:hideMark/>
          </w:tcPr>
          <w:p w14:paraId="240C04C2" w14:textId="77777777" w:rsidR="00667C4A" w:rsidRDefault="00667C4A" w:rsidP="00667C4A">
            <w:pPr>
              <w:spacing w:after="0" w:line="240" w:lineRule="auto"/>
              <w:rPr>
                <w:del w:id="2386" w:author="OPD2" w:date="2021-03-16T07:31:00Z"/>
                <w:rFonts w:eastAsia="Times New Roman" w:cstheme="minorHAnsi"/>
                <w:color w:val="000000"/>
              </w:rPr>
            </w:pPr>
            <w:del w:id="2387" w:author="OPD2" w:date="2021-03-16T07:31:00Z">
              <w:r w:rsidRPr="00862D3E">
                <w:rPr>
                  <w:rFonts w:eastAsia="Times New Roman" w:cstheme="minorHAnsi"/>
                  <w:color w:val="000000"/>
                </w:rPr>
                <w:delText>By 2023, Commerce, Finance, OMB, and OPD with support of the PDAC and planning partners, will work to draft guiding policies that address poverty reduction; and</w:delText>
              </w:r>
            </w:del>
          </w:p>
          <w:p w14:paraId="3CB012CD" w14:textId="712498EF" w:rsidR="00667C4A" w:rsidRPr="00862D3E" w:rsidRDefault="00667C4A" w:rsidP="00667C4A">
            <w:pPr>
              <w:spacing w:after="0" w:line="240" w:lineRule="auto"/>
              <w:rPr>
                <w:del w:id="2388" w:author="OPD2" w:date="2021-03-16T07:31:00Z"/>
                <w:rFonts w:eastAsia="Times New Roman" w:cstheme="minorHAnsi"/>
                <w:color w:val="000000"/>
              </w:rPr>
            </w:pPr>
            <w:del w:id="2389" w:author="OPD2" w:date="2021-03-16T07:31:00Z">
              <w:r w:rsidRPr="00862D3E">
                <w:rPr>
                  <w:rFonts w:eastAsia="Times New Roman" w:cstheme="minorHAnsi"/>
                  <w:color w:val="000000"/>
                </w:rPr>
                <w:br/>
                <w:delText>By 2025, Commerce, OPD, PDAC, and partners will work to ensure that the CEDS update includes unemployment and poverty reduction planning component to identify priority projects to support economic diversification, equality, equity, and growth.</w:delText>
              </w:r>
            </w:del>
          </w:p>
          <w:p w14:paraId="7F77E4E4" w14:textId="77777777" w:rsidR="00667C4A" w:rsidRPr="00862D3E" w:rsidRDefault="00667C4A" w:rsidP="00667C4A">
            <w:pPr>
              <w:spacing w:after="0" w:line="240" w:lineRule="auto"/>
              <w:rPr>
                <w:del w:id="2390" w:author="OPD2" w:date="2021-03-16T07:31:00Z"/>
                <w:rFonts w:eastAsia="Times New Roman" w:cstheme="minorHAnsi"/>
                <w:color w:val="000000"/>
              </w:rPr>
            </w:pPr>
          </w:p>
          <w:p w14:paraId="30142723" w14:textId="77777777" w:rsidR="00667C4A" w:rsidRPr="00862D3E" w:rsidRDefault="00667C4A" w:rsidP="00667C4A">
            <w:pPr>
              <w:spacing w:after="0" w:line="240" w:lineRule="auto"/>
              <w:rPr>
                <w:del w:id="2391" w:author="OPD2" w:date="2021-03-16T07:31:00Z"/>
                <w:rFonts w:eastAsia="Times New Roman" w:cstheme="minorHAnsi"/>
                <w:color w:val="000000"/>
              </w:rPr>
            </w:pPr>
          </w:p>
          <w:p w14:paraId="58642175" w14:textId="33B09AD3" w:rsidR="00667C4A" w:rsidRDefault="00667C4A" w:rsidP="00667C4A">
            <w:pPr>
              <w:spacing w:after="0" w:line="240" w:lineRule="auto"/>
              <w:rPr>
                <w:del w:id="2392" w:author="OPD2" w:date="2021-03-16T07:31:00Z"/>
                <w:rFonts w:eastAsia="Times New Roman" w:cstheme="minorHAnsi"/>
                <w:color w:val="000000"/>
              </w:rPr>
            </w:pPr>
          </w:p>
          <w:p w14:paraId="19306879" w14:textId="77777777" w:rsidR="00667C4A" w:rsidRPr="00862D3E" w:rsidRDefault="00667C4A" w:rsidP="00667C4A">
            <w:pPr>
              <w:spacing w:after="0" w:line="240" w:lineRule="auto"/>
              <w:rPr>
                <w:del w:id="2393" w:author="OPD2" w:date="2021-03-16T07:31:00Z"/>
                <w:rFonts w:eastAsia="Times New Roman" w:cstheme="minorHAnsi"/>
                <w:color w:val="000000"/>
              </w:rPr>
            </w:pPr>
          </w:p>
          <w:p w14:paraId="287C1486" w14:textId="4D555B6A" w:rsidR="00667C4A" w:rsidRPr="00862D3E" w:rsidRDefault="00667C4A" w:rsidP="00667C4A">
            <w:pPr>
              <w:spacing w:after="0" w:line="240" w:lineRule="auto"/>
              <w:rPr>
                <w:del w:id="2394" w:author="OPD2" w:date="2021-03-16T07:31:00Z"/>
                <w:rFonts w:eastAsia="Times New Roman" w:cstheme="minorHAnsi"/>
                <w:color w:val="000000"/>
              </w:rPr>
            </w:pPr>
          </w:p>
          <w:p w14:paraId="5EA0C547" w14:textId="58BD117A" w:rsidR="00667C4A" w:rsidRPr="00862D3E" w:rsidRDefault="00667C4A" w:rsidP="00667C4A">
            <w:pPr>
              <w:spacing w:after="0" w:line="240" w:lineRule="auto"/>
              <w:rPr>
                <w:del w:id="2395" w:author="OPD2" w:date="2021-03-16T07:31:00Z"/>
                <w:rFonts w:eastAsia="Times New Roman" w:cstheme="minorHAnsi"/>
                <w:color w:val="000000"/>
              </w:rPr>
            </w:pPr>
          </w:p>
          <w:p w14:paraId="604A09C5" w14:textId="1365C4A1" w:rsidR="00667C4A" w:rsidRPr="00862D3E" w:rsidRDefault="00667C4A" w:rsidP="00667C4A">
            <w:pPr>
              <w:spacing w:after="0" w:line="240" w:lineRule="auto"/>
              <w:rPr>
                <w:del w:id="2396" w:author="OPD2" w:date="2021-03-16T07:31:00Z"/>
                <w:rFonts w:eastAsia="Times New Roman" w:cstheme="minorHAnsi"/>
                <w:color w:val="000000"/>
              </w:rPr>
            </w:pPr>
          </w:p>
          <w:p w14:paraId="39A5EB0E" w14:textId="2D3758D2" w:rsidR="00667C4A" w:rsidRPr="00862D3E" w:rsidRDefault="00667C4A" w:rsidP="00667C4A">
            <w:pPr>
              <w:spacing w:after="0" w:line="240" w:lineRule="auto"/>
              <w:rPr>
                <w:del w:id="2397" w:author="OPD2" w:date="2021-03-16T07:31:00Z"/>
                <w:rFonts w:eastAsia="Times New Roman" w:cstheme="minorHAnsi"/>
                <w:color w:val="000000"/>
              </w:rPr>
            </w:pPr>
          </w:p>
          <w:p w14:paraId="3F5736DF" w14:textId="77777777" w:rsidR="00667C4A" w:rsidRPr="00862D3E" w:rsidRDefault="00667C4A" w:rsidP="00667C4A">
            <w:pPr>
              <w:spacing w:after="0" w:line="240" w:lineRule="auto"/>
              <w:rPr>
                <w:del w:id="2398" w:author="OPD2" w:date="2021-03-16T07:31:00Z"/>
                <w:rFonts w:eastAsia="Times New Roman" w:cstheme="minorHAnsi"/>
                <w:color w:val="000000"/>
              </w:rPr>
            </w:pPr>
          </w:p>
          <w:p w14:paraId="24BE41FD" w14:textId="77777777" w:rsidR="00667C4A" w:rsidRPr="00862D3E" w:rsidRDefault="00667C4A" w:rsidP="00667C4A">
            <w:pPr>
              <w:spacing w:after="0" w:line="240" w:lineRule="auto"/>
              <w:rPr>
                <w:del w:id="2399" w:author="OPD2" w:date="2021-03-16T07:31:00Z"/>
                <w:rFonts w:eastAsia="Times New Roman" w:cstheme="minorHAnsi"/>
                <w:color w:val="000000"/>
              </w:rPr>
            </w:pPr>
          </w:p>
          <w:p w14:paraId="1B57FB57" w14:textId="102E3997" w:rsidR="00667C4A" w:rsidRPr="00862D3E" w:rsidRDefault="00667C4A" w:rsidP="00667C4A">
            <w:pPr>
              <w:spacing w:after="0" w:line="240" w:lineRule="auto"/>
              <w:rPr>
                <w:del w:id="2400" w:author="OPD2" w:date="2021-03-16T07:31:00Z"/>
                <w:rFonts w:eastAsia="Times New Roman" w:cstheme="minorHAnsi"/>
                <w:color w:val="000000"/>
              </w:rPr>
            </w:pPr>
          </w:p>
        </w:tc>
        <w:tc>
          <w:tcPr>
            <w:tcW w:w="2070" w:type="dxa"/>
            <w:tcBorders>
              <w:top w:val="single" w:sz="4" w:space="0" w:color="auto"/>
              <w:left w:val="nil"/>
              <w:bottom w:val="single" w:sz="4" w:space="0" w:color="auto"/>
              <w:right w:val="single" w:sz="4" w:space="0" w:color="auto"/>
            </w:tcBorders>
            <w:shd w:val="clear" w:color="auto" w:fill="auto"/>
            <w:vAlign w:val="center"/>
            <w:hideMark/>
          </w:tcPr>
          <w:p w14:paraId="510D7866" w14:textId="53569307" w:rsidR="00667C4A" w:rsidRPr="00862D3E" w:rsidRDefault="00667C4A" w:rsidP="00667C4A">
            <w:pPr>
              <w:spacing w:after="0" w:line="240" w:lineRule="auto"/>
              <w:rPr>
                <w:del w:id="2401" w:author="OPD2" w:date="2021-03-16T07:31:00Z"/>
                <w:rFonts w:eastAsia="Times New Roman" w:cstheme="minorHAnsi"/>
                <w:color w:val="000000"/>
              </w:rPr>
            </w:pPr>
            <w:del w:id="2402" w:author="OPD2" w:date="2021-03-16T07:31:00Z">
              <w:r w:rsidRPr="00862D3E">
                <w:rPr>
                  <w:rFonts w:eastAsia="Times New Roman" w:cstheme="minorHAnsi"/>
                  <w:color w:val="000000"/>
                </w:rPr>
                <w:delText>Taskforce works with Commerce to include indicators for age, sex, and disability in HIES survey to support baseline establishment and metric tracking.</w:delText>
              </w:r>
            </w:del>
          </w:p>
          <w:p w14:paraId="40CF3BA5" w14:textId="77777777" w:rsidR="00667C4A" w:rsidRPr="00862D3E" w:rsidRDefault="00667C4A" w:rsidP="00667C4A">
            <w:pPr>
              <w:spacing w:after="0" w:line="240" w:lineRule="auto"/>
              <w:rPr>
                <w:del w:id="2403" w:author="OPD2" w:date="2021-03-16T07:31:00Z"/>
                <w:rFonts w:eastAsia="Times New Roman" w:cstheme="minorHAnsi"/>
                <w:color w:val="000000"/>
              </w:rPr>
            </w:pPr>
          </w:p>
          <w:p w14:paraId="7223E19C" w14:textId="56A1BA92" w:rsidR="00667C4A" w:rsidRPr="00862D3E" w:rsidRDefault="00667C4A" w:rsidP="00667C4A">
            <w:pPr>
              <w:spacing w:after="0" w:line="240" w:lineRule="auto"/>
              <w:rPr>
                <w:del w:id="2404" w:author="OPD2" w:date="2021-03-16T07:31:00Z"/>
                <w:rFonts w:eastAsia="Times New Roman" w:cstheme="minorHAnsi"/>
                <w:color w:val="000000"/>
              </w:rPr>
            </w:pPr>
          </w:p>
          <w:p w14:paraId="157F5FB0" w14:textId="5286A4F3" w:rsidR="00667C4A" w:rsidRPr="00862D3E" w:rsidRDefault="00667C4A" w:rsidP="00667C4A">
            <w:pPr>
              <w:spacing w:after="0" w:line="240" w:lineRule="auto"/>
              <w:rPr>
                <w:del w:id="2405" w:author="OPD2" w:date="2021-03-16T07:31:00Z"/>
                <w:rFonts w:eastAsia="Times New Roman" w:cstheme="minorHAnsi"/>
                <w:color w:val="000000"/>
              </w:rPr>
            </w:pPr>
          </w:p>
          <w:p w14:paraId="1272D918" w14:textId="5AFF26E3" w:rsidR="00667C4A" w:rsidRPr="00862D3E" w:rsidRDefault="00667C4A" w:rsidP="00667C4A">
            <w:pPr>
              <w:spacing w:after="0" w:line="240" w:lineRule="auto"/>
              <w:rPr>
                <w:del w:id="2406" w:author="OPD2" w:date="2021-03-16T07:31:00Z"/>
                <w:rFonts w:eastAsia="Times New Roman" w:cstheme="minorHAnsi"/>
                <w:color w:val="000000"/>
              </w:rPr>
            </w:pPr>
          </w:p>
          <w:p w14:paraId="0983C303" w14:textId="1EDCF6D3" w:rsidR="00667C4A" w:rsidRPr="00862D3E" w:rsidRDefault="00667C4A" w:rsidP="00667C4A">
            <w:pPr>
              <w:spacing w:after="0" w:line="240" w:lineRule="auto"/>
              <w:rPr>
                <w:del w:id="2407" w:author="OPD2" w:date="2021-03-16T07:31:00Z"/>
                <w:rFonts w:eastAsia="Times New Roman" w:cstheme="minorHAnsi"/>
                <w:color w:val="000000"/>
              </w:rPr>
            </w:pPr>
          </w:p>
          <w:p w14:paraId="1DF5C0FD" w14:textId="77F9768F" w:rsidR="00667C4A" w:rsidRPr="00862D3E" w:rsidRDefault="00667C4A" w:rsidP="00667C4A">
            <w:pPr>
              <w:spacing w:after="0" w:line="240" w:lineRule="auto"/>
              <w:rPr>
                <w:del w:id="2408" w:author="OPD2" w:date="2021-03-16T07:31:00Z"/>
                <w:rFonts w:eastAsia="Times New Roman" w:cstheme="minorHAnsi"/>
                <w:color w:val="000000"/>
              </w:rPr>
            </w:pPr>
          </w:p>
          <w:p w14:paraId="3846452F" w14:textId="7AD8F204" w:rsidR="00667C4A" w:rsidRPr="00862D3E" w:rsidRDefault="00667C4A" w:rsidP="00667C4A">
            <w:pPr>
              <w:spacing w:after="0" w:line="240" w:lineRule="auto"/>
              <w:rPr>
                <w:del w:id="2409" w:author="OPD2" w:date="2021-03-16T07:31:00Z"/>
                <w:rFonts w:eastAsia="Times New Roman" w:cstheme="minorHAnsi"/>
                <w:color w:val="000000"/>
              </w:rPr>
            </w:pPr>
          </w:p>
          <w:p w14:paraId="3BF4E9CD" w14:textId="3831FCC8" w:rsidR="00667C4A" w:rsidRDefault="00667C4A" w:rsidP="00667C4A">
            <w:pPr>
              <w:spacing w:after="0" w:line="240" w:lineRule="auto"/>
              <w:rPr>
                <w:del w:id="2410" w:author="OPD2" w:date="2021-03-16T07:31:00Z"/>
                <w:rFonts w:eastAsia="Times New Roman" w:cstheme="minorHAnsi"/>
                <w:color w:val="000000"/>
              </w:rPr>
            </w:pPr>
          </w:p>
          <w:p w14:paraId="70BB67B5" w14:textId="60868FE6" w:rsidR="00667C4A" w:rsidRDefault="00667C4A" w:rsidP="00667C4A">
            <w:pPr>
              <w:spacing w:after="0" w:line="240" w:lineRule="auto"/>
              <w:rPr>
                <w:del w:id="2411" w:author="OPD2" w:date="2021-03-16T07:31:00Z"/>
                <w:rFonts w:eastAsia="Times New Roman" w:cstheme="minorHAnsi"/>
                <w:color w:val="000000"/>
              </w:rPr>
            </w:pPr>
          </w:p>
          <w:p w14:paraId="254B6238" w14:textId="77777777" w:rsidR="00667C4A" w:rsidRPr="00862D3E" w:rsidRDefault="00667C4A" w:rsidP="00667C4A">
            <w:pPr>
              <w:spacing w:after="0" w:line="240" w:lineRule="auto"/>
              <w:rPr>
                <w:del w:id="2412" w:author="OPD2" w:date="2021-03-16T07:31:00Z"/>
                <w:rFonts w:eastAsia="Times New Roman" w:cstheme="minorHAnsi"/>
                <w:color w:val="000000"/>
              </w:rPr>
            </w:pPr>
          </w:p>
          <w:p w14:paraId="28DDCCC9" w14:textId="6005F251" w:rsidR="00667C4A" w:rsidRPr="00862D3E" w:rsidRDefault="00667C4A" w:rsidP="00667C4A">
            <w:pPr>
              <w:spacing w:after="0" w:line="240" w:lineRule="auto"/>
              <w:rPr>
                <w:del w:id="2413" w:author="OPD2" w:date="2021-03-16T07:31:00Z"/>
                <w:rFonts w:eastAsia="Times New Roman" w:cstheme="minorHAnsi"/>
                <w:color w:val="000000"/>
              </w:rPr>
            </w:pPr>
          </w:p>
          <w:p w14:paraId="5F2DE936" w14:textId="77777777" w:rsidR="00667C4A" w:rsidRPr="00862D3E" w:rsidRDefault="00667C4A" w:rsidP="00667C4A">
            <w:pPr>
              <w:spacing w:after="0" w:line="240" w:lineRule="auto"/>
              <w:rPr>
                <w:del w:id="2414" w:author="OPD2" w:date="2021-03-16T07:31:00Z"/>
                <w:rFonts w:eastAsia="Times New Roman" w:cstheme="minorHAnsi"/>
                <w:color w:val="000000"/>
              </w:rPr>
            </w:pPr>
          </w:p>
          <w:p w14:paraId="56641DEA" w14:textId="77777777" w:rsidR="00667C4A" w:rsidRPr="00862D3E" w:rsidRDefault="00667C4A" w:rsidP="00667C4A">
            <w:pPr>
              <w:spacing w:after="0" w:line="240" w:lineRule="auto"/>
              <w:rPr>
                <w:del w:id="2415" w:author="OPD2" w:date="2021-03-16T07:31:00Z"/>
                <w:rFonts w:eastAsia="Times New Roman" w:cstheme="minorHAnsi"/>
                <w:color w:val="000000"/>
              </w:rPr>
            </w:pPr>
          </w:p>
          <w:p w14:paraId="79B9B8F9" w14:textId="77777777" w:rsidR="00667C4A" w:rsidRPr="00862D3E" w:rsidRDefault="00667C4A" w:rsidP="00667C4A">
            <w:pPr>
              <w:spacing w:after="0" w:line="240" w:lineRule="auto"/>
              <w:rPr>
                <w:del w:id="2416" w:author="OPD2" w:date="2021-03-16T07:31:00Z"/>
                <w:rFonts w:eastAsia="Times New Roman" w:cstheme="minorHAnsi"/>
                <w:color w:val="000000"/>
              </w:rPr>
            </w:pPr>
          </w:p>
          <w:p w14:paraId="1952081B" w14:textId="59DC7678" w:rsidR="00667C4A" w:rsidRPr="00862D3E" w:rsidRDefault="00667C4A" w:rsidP="00667C4A">
            <w:pPr>
              <w:spacing w:after="0" w:line="240" w:lineRule="auto"/>
              <w:rPr>
                <w:del w:id="2417" w:author="OPD2" w:date="2021-03-16T07:31:00Z"/>
                <w:rFonts w:eastAsia="Times New Roman" w:cstheme="minorHAnsi"/>
                <w:color w:val="000000"/>
              </w:rPr>
            </w:pPr>
          </w:p>
        </w:tc>
        <w:tc>
          <w:tcPr>
            <w:tcW w:w="1710" w:type="dxa"/>
            <w:tcBorders>
              <w:top w:val="single" w:sz="4" w:space="0" w:color="auto"/>
              <w:left w:val="nil"/>
              <w:bottom w:val="single" w:sz="4" w:space="0" w:color="auto"/>
              <w:right w:val="single" w:sz="4" w:space="0" w:color="auto"/>
            </w:tcBorders>
            <w:shd w:val="clear" w:color="auto" w:fill="auto"/>
            <w:vAlign w:val="center"/>
            <w:hideMark/>
          </w:tcPr>
          <w:p w14:paraId="41959489" w14:textId="77777777" w:rsidR="00667C4A" w:rsidRPr="00862D3E" w:rsidRDefault="00667C4A" w:rsidP="00667C4A">
            <w:pPr>
              <w:spacing w:after="0" w:line="240" w:lineRule="auto"/>
              <w:rPr>
                <w:del w:id="2418" w:author="OPD2" w:date="2021-03-16T07:31:00Z"/>
                <w:rFonts w:eastAsia="Times New Roman" w:cstheme="minorHAnsi"/>
                <w:color w:val="000000"/>
              </w:rPr>
            </w:pPr>
            <w:del w:id="2419" w:author="OPD2" w:date="2021-03-16T07:31:00Z">
              <w:r w:rsidRPr="00862D3E">
                <w:rPr>
                  <w:rFonts w:eastAsia="Times New Roman" w:cstheme="minorHAnsi"/>
                  <w:color w:val="000000"/>
                </w:rPr>
                <w:delText>OPD, Commerce</w:delText>
              </w:r>
            </w:del>
          </w:p>
          <w:p w14:paraId="45E38660" w14:textId="77777777" w:rsidR="00667C4A" w:rsidRPr="00862D3E" w:rsidRDefault="00667C4A" w:rsidP="00667C4A">
            <w:pPr>
              <w:spacing w:after="0" w:line="240" w:lineRule="auto"/>
              <w:rPr>
                <w:del w:id="2420" w:author="OPD2" w:date="2021-03-16T07:31:00Z"/>
                <w:rFonts w:eastAsia="Times New Roman" w:cstheme="minorHAnsi"/>
                <w:color w:val="000000"/>
              </w:rPr>
            </w:pPr>
          </w:p>
          <w:p w14:paraId="521A0511" w14:textId="77777777" w:rsidR="00667C4A" w:rsidRPr="00862D3E" w:rsidRDefault="00667C4A" w:rsidP="00667C4A">
            <w:pPr>
              <w:spacing w:after="0" w:line="240" w:lineRule="auto"/>
              <w:rPr>
                <w:del w:id="2421" w:author="OPD2" w:date="2021-03-16T07:31:00Z"/>
                <w:rFonts w:eastAsia="Times New Roman" w:cstheme="minorHAnsi"/>
                <w:color w:val="000000"/>
              </w:rPr>
            </w:pPr>
          </w:p>
          <w:p w14:paraId="204FE179" w14:textId="77777777" w:rsidR="00667C4A" w:rsidRPr="00862D3E" w:rsidRDefault="00667C4A" w:rsidP="00667C4A">
            <w:pPr>
              <w:spacing w:after="0" w:line="240" w:lineRule="auto"/>
              <w:rPr>
                <w:del w:id="2422" w:author="OPD2" w:date="2021-03-16T07:31:00Z"/>
                <w:rFonts w:eastAsia="Times New Roman" w:cstheme="minorHAnsi"/>
                <w:color w:val="000000"/>
              </w:rPr>
            </w:pPr>
          </w:p>
          <w:p w14:paraId="4075B5FA" w14:textId="77777777" w:rsidR="00667C4A" w:rsidRPr="00862D3E" w:rsidRDefault="00667C4A" w:rsidP="00667C4A">
            <w:pPr>
              <w:spacing w:after="0" w:line="240" w:lineRule="auto"/>
              <w:rPr>
                <w:del w:id="2423" w:author="OPD2" w:date="2021-03-16T07:31:00Z"/>
                <w:rFonts w:eastAsia="Times New Roman" w:cstheme="minorHAnsi"/>
                <w:color w:val="000000"/>
              </w:rPr>
            </w:pPr>
          </w:p>
          <w:p w14:paraId="043C3C58" w14:textId="77777777" w:rsidR="00667C4A" w:rsidRPr="00862D3E" w:rsidRDefault="00667C4A" w:rsidP="00667C4A">
            <w:pPr>
              <w:spacing w:after="0" w:line="240" w:lineRule="auto"/>
              <w:rPr>
                <w:del w:id="2424" w:author="OPD2" w:date="2021-03-16T07:31:00Z"/>
                <w:rFonts w:eastAsia="Times New Roman" w:cstheme="minorHAnsi"/>
                <w:color w:val="000000"/>
              </w:rPr>
            </w:pPr>
          </w:p>
          <w:p w14:paraId="5A7DFDB5" w14:textId="77777777" w:rsidR="00667C4A" w:rsidRPr="00862D3E" w:rsidRDefault="00667C4A" w:rsidP="00667C4A">
            <w:pPr>
              <w:spacing w:after="0" w:line="240" w:lineRule="auto"/>
              <w:rPr>
                <w:del w:id="2425" w:author="OPD2" w:date="2021-03-16T07:31:00Z"/>
                <w:rFonts w:eastAsia="Times New Roman" w:cstheme="minorHAnsi"/>
                <w:color w:val="000000"/>
              </w:rPr>
            </w:pPr>
          </w:p>
          <w:p w14:paraId="3B4DF326" w14:textId="77777777" w:rsidR="00667C4A" w:rsidRPr="00862D3E" w:rsidRDefault="00667C4A" w:rsidP="00667C4A">
            <w:pPr>
              <w:spacing w:after="0" w:line="240" w:lineRule="auto"/>
              <w:rPr>
                <w:del w:id="2426" w:author="OPD2" w:date="2021-03-16T07:31:00Z"/>
                <w:rFonts w:eastAsia="Times New Roman" w:cstheme="minorHAnsi"/>
                <w:color w:val="000000"/>
              </w:rPr>
            </w:pPr>
          </w:p>
          <w:p w14:paraId="1C49C82A" w14:textId="7F58AA02" w:rsidR="00667C4A" w:rsidRPr="00862D3E" w:rsidRDefault="00667C4A" w:rsidP="00667C4A">
            <w:pPr>
              <w:spacing w:after="0" w:line="240" w:lineRule="auto"/>
              <w:rPr>
                <w:del w:id="2427" w:author="OPD2" w:date="2021-03-16T07:31:00Z"/>
                <w:rFonts w:eastAsia="Times New Roman" w:cstheme="minorHAnsi"/>
                <w:color w:val="000000"/>
              </w:rPr>
            </w:pPr>
          </w:p>
          <w:p w14:paraId="077F166D" w14:textId="318C0547" w:rsidR="00667C4A" w:rsidRPr="00862D3E" w:rsidRDefault="00667C4A" w:rsidP="00667C4A">
            <w:pPr>
              <w:spacing w:after="0" w:line="240" w:lineRule="auto"/>
              <w:rPr>
                <w:del w:id="2428" w:author="OPD2" w:date="2021-03-16T07:31:00Z"/>
                <w:rFonts w:eastAsia="Times New Roman" w:cstheme="minorHAnsi"/>
                <w:color w:val="000000"/>
              </w:rPr>
            </w:pPr>
          </w:p>
          <w:p w14:paraId="63B338AD" w14:textId="6D92346A" w:rsidR="00667C4A" w:rsidRPr="00862D3E" w:rsidRDefault="00667C4A" w:rsidP="00667C4A">
            <w:pPr>
              <w:spacing w:after="0" w:line="240" w:lineRule="auto"/>
              <w:rPr>
                <w:del w:id="2429" w:author="OPD2" w:date="2021-03-16T07:31:00Z"/>
                <w:rFonts w:eastAsia="Times New Roman" w:cstheme="minorHAnsi"/>
                <w:color w:val="000000"/>
              </w:rPr>
            </w:pPr>
          </w:p>
          <w:p w14:paraId="1CF1B21B" w14:textId="7F4A895A" w:rsidR="00667C4A" w:rsidRPr="00862D3E" w:rsidRDefault="00667C4A" w:rsidP="00667C4A">
            <w:pPr>
              <w:spacing w:after="0" w:line="240" w:lineRule="auto"/>
              <w:rPr>
                <w:del w:id="2430" w:author="OPD2" w:date="2021-03-16T07:31:00Z"/>
                <w:rFonts w:eastAsia="Times New Roman" w:cstheme="minorHAnsi"/>
                <w:color w:val="000000"/>
              </w:rPr>
            </w:pPr>
          </w:p>
          <w:p w14:paraId="69842FD6" w14:textId="0F2C258C" w:rsidR="00667C4A" w:rsidRPr="00862D3E" w:rsidRDefault="00667C4A" w:rsidP="00667C4A">
            <w:pPr>
              <w:spacing w:after="0" w:line="240" w:lineRule="auto"/>
              <w:rPr>
                <w:del w:id="2431" w:author="OPD2" w:date="2021-03-16T07:31:00Z"/>
                <w:rFonts w:eastAsia="Times New Roman" w:cstheme="minorHAnsi"/>
                <w:color w:val="000000"/>
              </w:rPr>
            </w:pPr>
          </w:p>
          <w:p w14:paraId="2BA9288E" w14:textId="13858803" w:rsidR="00667C4A" w:rsidRPr="00862D3E" w:rsidRDefault="00667C4A" w:rsidP="00667C4A">
            <w:pPr>
              <w:spacing w:after="0" w:line="240" w:lineRule="auto"/>
              <w:rPr>
                <w:del w:id="2432" w:author="OPD2" w:date="2021-03-16T07:31:00Z"/>
                <w:rFonts w:eastAsia="Times New Roman" w:cstheme="minorHAnsi"/>
                <w:color w:val="000000"/>
              </w:rPr>
            </w:pPr>
          </w:p>
          <w:p w14:paraId="04BF85F4" w14:textId="42829138" w:rsidR="00667C4A" w:rsidRPr="00862D3E" w:rsidRDefault="00667C4A" w:rsidP="00667C4A">
            <w:pPr>
              <w:spacing w:after="0" w:line="240" w:lineRule="auto"/>
              <w:rPr>
                <w:del w:id="2433" w:author="OPD2" w:date="2021-03-16T07:31:00Z"/>
                <w:rFonts w:eastAsia="Times New Roman" w:cstheme="minorHAnsi"/>
                <w:color w:val="000000"/>
              </w:rPr>
            </w:pPr>
          </w:p>
          <w:p w14:paraId="2609F84C" w14:textId="6787451D" w:rsidR="00667C4A" w:rsidRPr="00862D3E" w:rsidRDefault="00667C4A" w:rsidP="00667C4A">
            <w:pPr>
              <w:spacing w:after="0" w:line="240" w:lineRule="auto"/>
              <w:rPr>
                <w:del w:id="2434" w:author="OPD2" w:date="2021-03-16T07:31:00Z"/>
                <w:rFonts w:eastAsia="Times New Roman" w:cstheme="minorHAnsi"/>
                <w:color w:val="000000"/>
              </w:rPr>
            </w:pPr>
          </w:p>
          <w:p w14:paraId="4B734AA4" w14:textId="21035F01" w:rsidR="00667C4A" w:rsidRPr="00862D3E" w:rsidRDefault="00667C4A" w:rsidP="00667C4A">
            <w:pPr>
              <w:spacing w:after="0" w:line="240" w:lineRule="auto"/>
              <w:rPr>
                <w:del w:id="2435" w:author="OPD2" w:date="2021-03-16T07:31:00Z"/>
                <w:rFonts w:eastAsia="Times New Roman" w:cstheme="minorHAnsi"/>
                <w:color w:val="000000"/>
              </w:rPr>
            </w:pPr>
          </w:p>
          <w:p w14:paraId="196072A5" w14:textId="77777777" w:rsidR="00667C4A" w:rsidRPr="00862D3E" w:rsidRDefault="00667C4A" w:rsidP="00667C4A">
            <w:pPr>
              <w:spacing w:after="0" w:line="240" w:lineRule="auto"/>
              <w:rPr>
                <w:del w:id="2436" w:author="OPD2" w:date="2021-03-16T07:31:00Z"/>
                <w:rFonts w:eastAsia="Times New Roman" w:cstheme="minorHAnsi"/>
                <w:color w:val="000000"/>
              </w:rPr>
            </w:pPr>
          </w:p>
          <w:p w14:paraId="2E0AD5E9" w14:textId="77777777" w:rsidR="00667C4A" w:rsidRPr="00862D3E" w:rsidRDefault="00667C4A" w:rsidP="00667C4A">
            <w:pPr>
              <w:spacing w:after="0" w:line="240" w:lineRule="auto"/>
              <w:rPr>
                <w:del w:id="2437" w:author="OPD2" w:date="2021-03-16T07:31:00Z"/>
                <w:rFonts w:eastAsia="Times New Roman" w:cstheme="minorHAnsi"/>
                <w:color w:val="000000"/>
              </w:rPr>
            </w:pPr>
          </w:p>
          <w:p w14:paraId="23D25208" w14:textId="77777777" w:rsidR="00667C4A" w:rsidRPr="00862D3E" w:rsidRDefault="00667C4A" w:rsidP="00667C4A">
            <w:pPr>
              <w:spacing w:after="0" w:line="240" w:lineRule="auto"/>
              <w:rPr>
                <w:del w:id="2438" w:author="OPD2" w:date="2021-03-16T07:31:00Z"/>
                <w:rFonts w:eastAsia="Times New Roman" w:cstheme="minorHAnsi"/>
                <w:color w:val="000000"/>
              </w:rPr>
            </w:pPr>
          </w:p>
          <w:p w14:paraId="7B0DC2EE" w14:textId="70BD28C7" w:rsidR="00667C4A" w:rsidRPr="00862D3E" w:rsidRDefault="00667C4A" w:rsidP="00667C4A">
            <w:pPr>
              <w:spacing w:after="0" w:line="240" w:lineRule="auto"/>
              <w:rPr>
                <w:del w:id="2439" w:author="OPD2" w:date="2021-03-16T07:31:00Z"/>
                <w:rFonts w:eastAsia="Times New Roman" w:cstheme="minorHAnsi"/>
                <w:color w:val="000000"/>
              </w:rPr>
            </w:pPr>
          </w:p>
        </w:tc>
        <w:tc>
          <w:tcPr>
            <w:tcW w:w="1800" w:type="dxa"/>
            <w:tcBorders>
              <w:top w:val="single" w:sz="4" w:space="0" w:color="auto"/>
              <w:left w:val="nil"/>
              <w:bottom w:val="single" w:sz="4" w:space="0" w:color="auto"/>
              <w:right w:val="single" w:sz="4" w:space="0" w:color="auto"/>
            </w:tcBorders>
            <w:shd w:val="clear" w:color="auto" w:fill="auto"/>
            <w:vAlign w:val="center"/>
            <w:hideMark/>
          </w:tcPr>
          <w:p w14:paraId="387B8ADE" w14:textId="3B5356F9" w:rsidR="00667C4A" w:rsidRPr="00862D3E" w:rsidRDefault="00667C4A" w:rsidP="00667C4A">
            <w:pPr>
              <w:spacing w:after="0" w:line="240" w:lineRule="auto"/>
              <w:rPr>
                <w:del w:id="2440" w:author="OPD2" w:date="2021-03-16T07:31:00Z"/>
                <w:rFonts w:eastAsia="Times New Roman" w:cstheme="minorHAnsi"/>
                <w:color w:val="000000"/>
              </w:rPr>
            </w:pPr>
            <w:del w:id="2441" w:author="OPD2" w:date="2021-03-16T07:31:00Z">
              <w:r w:rsidRPr="00862D3E">
                <w:rPr>
                  <w:rFonts w:eastAsia="Times New Roman" w:cstheme="minorHAnsi"/>
                  <w:color w:val="000000"/>
                </w:rPr>
                <w:delText>SE/DRR Taskforce Planning Partners</w:delText>
              </w:r>
            </w:del>
          </w:p>
          <w:p w14:paraId="548F6B9A" w14:textId="77777777" w:rsidR="00667C4A" w:rsidRPr="00862D3E" w:rsidRDefault="00667C4A" w:rsidP="00667C4A">
            <w:pPr>
              <w:spacing w:after="0" w:line="240" w:lineRule="auto"/>
              <w:rPr>
                <w:del w:id="2442" w:author="OPD2" w:date="2021-03-16T07:31:00Z"/>
                <w:rFonts w:eastAsia="Times New Roman" w:cstheme="minorHAnsi"/>
                <w:color w:val="000000"/>
              </w:rPr>
            </w:pPr>
          </w:p>
          <w:p w14:paraId="69F9F5EE" w14:textId="77777777" w:rsidR="00667C4A" w:rsidRPr="00862D3E" w:rsidRDefault="00667C4A" w:rsidP="00667C4A">
            <w:pPr>
              <w:spacing w:after="0" w:line="240" w:lineRule="auto"/>
              <w:rPr>
                <w:del w:id="2443" w:author="OPD2" w:date="2021-03-16T07:31:00Z"/>
                <w:rFonts w:eastAsia="Times New Roman" w:cstheme="minorHAnsi"/>
                <w:color w:val="000000"/>
              </w:rPr>
            </w:pPr>
          </w:p>
          <w:p w14:paraId="39EB6737" w14:textId="77777777" w:rsidR="00667C4A" w:rsidRPr="00862D3E" w:rsidRDefault="00667C4A" w:rsidP="00667C4A">
            <w:pPr>
              <w:spacing w:after="0" w:line="240" w:lineRule="auto"/>
              <w:rPr>
                <w:del w:id="2444" w:author="OPD2" w:date="2021-03-16T07:31:00Z"/>
                <w:rFonts w:eastAsia="Times New Roman" w:cstheme="minorHAnsi"/>
                <w:color w:val="000000"/>
              </w:rPr>
            </w:pPr>
          </w:p>
          <w:p w14:paraId="2E1C269F" w14:textId="77777777" w:rsidR="00667C4A" w:rsidRPr="00862D3E" w:rsidRDefault="00667C4A" w:rsidP="00667C4A">
            <w:pPr>
              <w:spacing w:after="0" w:line="240" w:lineRule="auto"/>
              <w:rPr>
                <w:del w:id="2445" w:author="OPD2" w:date="2021-03-16T07:31:00Z"/>
                <w:rFonts w:eastAsia="Times New Roman" w:cstheme="minorHAnsi"/>
                <w:color w:val="000000"/>
              </w:rPr>
            </w:pPr>
          </w:p>
          <w:p w14:paraId="3E04E35C" w14:textId="77777777" w:rsidR="00667C4A" w:rsidRPr="00862D3E" w:rsidRDefault="00667C4A" w:rsidP="00667C4A">
            <w:pPr>
              <w:spacing w:after="0" w:line="240" w:lineRule="auto"/>
              <w:rPr>
                <w:del w:id="2446" w:author="OPD2" w:date="2021-03-16T07:31:00Z"/>
                <w:rFonts w:eastAsia="Times New Roman" w:cstheme="minorHAnsi"/>
                <w:color w:val="000000"/>
              </w:rPr>
            </w:pPr>
          </w:p>
          <w:p w14:paraId="13BC3E7F" w14:textId="77777777" w:rsidR="00667C4A" w:rsidRPr="00862D3E" w:rsidRDefault="00667C4A" w:rsidP="00667C4A">
            <w:pPr>
              <w:spacing w:after="0" w:line="240" w:lineRule="auto"/>
              <w:rPr>
                <w:del w:id="2447" w:author="OPD2" w:date="2021-03-16T07:31:00Z"/>
                <w:rFonts w:eastAsia="Times New Roman" w:cstheme="minorHAnsi"/>
                <w:color w:val="000000"/>
              </w:rPr>
            </w:pPr>
          </w:p>
          <w:p w14:paraId="668FAF3D" w14:textId="77777777" w:rsidR="00667C4A" w:rsidRPr="00862D3E" w:rsidRDefault="00667C4A" w:rsidP="00667C4A">
            <w:pPr>
              <w:spacing w:after="0" w:line="240" w:lineRule="auto"/>
              <w:rPr>
                <w:del w:id="2448" w:author="OPD2" w:date="2021-03-16T07:31:00Z"/>
                <w:rFonts w:eastAsia="Times New Roman" w:cstheme="minorHAnsi"/>
                <w:color w:val="000000"/>
              </w:rPr>
            </w:pPr>
          </w:p>
          <w:p w14:paraId="654DD5CE" w14:textId="77777777" w:rsidR="00667C4A" w:rsidRPr="00862D3E" w:rsidRDefault="00667C4A" w:rsidP="00667C4A">
            <w:pPr>
              <w:spacing w:after="0" w:line="240" w:lineRule="auto"/>
              <w:rPr>
                <w:del w:id="2449" w:author="OPD2" w:date="2021-03-16T07:31:00Z"/>
                <w:rFonts w:eastAsia="Times New Roman" w:cstheme="minorHAnsi"/>
                <w:color w:val="000000"/>
              </w:rPr>
            </w:pPr>
          </w:p>
          <w:p w14:paraId="62F510AC" w14:textId="77777777" w:rsidR="00667C4A" w:rsidRPr="00862D3E" w:rsidRDefault="00667C4A" w:rsidP="00667C4A">
            <w:pPr>
              <w:spacing w:after="0" w:line="240" w:lineRule="auto"/>
              <w:rPr>
                <w:del w:id="2450" w:author="OPD2" w:date="2021-03-16T07:31:00Z"/>
                <w:rFonts w:eastAsia="Times New Roman" w:cstheme="minorHAnsi"/>
                <w:color w:val="000000"/>
              </w:rPr>
            </w:pPr>
          </w:p>
          <w:p w14:paraId="46B2C871" w14:textId="77777777" w:rsidR="00667C4A" w:rsidRPr="00862D3E" w:rsidRDefault="00667C4A" w:rsidP="00667C4A">
            <w:pPr>
              <w:spacing w:after="0" w:line="240" w:lineRule="auto"/>
              <w:rPr>
                <w:del w:id="2451" w:author="OPD2" w:date="2021-03-16T07:31:00Z"/>
                <w:rFonts w:eastAsia="Times New Roman" w:cstheme="minorHAnsi"/>
                <w:color w:val="000000"/>
              </w:rPr>
            </w:pPr>
          </w:p>
          <w:p w14:paraId="168445DA" w14:textId="77777777" w:rsidR="00667C4A" w:rsidRPr="00862D3E" w:rsidRDefault="00667C4A" w:rsidP="00667C4A">
            <w:pPr>
              <w:spacing w:after="0" w:line="240" w:lineRule="auto"/>
              <w:rPr>
                <w:del w:id="2452" w:author="OPD2" w:date="2021-03-16T07:31:00Z"/>
                <w:rFonts w:eastAsia="Times New Roman" w:cstheme="minorHAnsi"/>
                <w:color w:val="000000"/>
              </w:rPr>
            </w:pPr>
          </w:p>
          <w:p w14:paraId="06A02851" w14:textId="77777777" w:rsidR="00667C4A" w:rsidRPr="00862D3E" w:rsidRDefault="00667C4A" w:rsidP="00667C4A">
            <w:pPr>
              <w:spacing w:after="0" w:line="240" w:lineRule="auto"/>
              <w:rPr>
                <w:del w:id="2453" w:author="OPD2" w:date="2021-03-16T07:31:00Z"/>
                <w:rFonts w:eastAsia="Times New Roman" w:cstheme="minorHAnsi"/>
                <w:color w:val="000000"/>
              </w:rPr>
            </w:pPr>
          </w:p>
          <w:p w14:paraId="6A18AE6B" w14:textId="77777777" w:rsidR="00667C4A" w:rsidRPr="00862D3E" w:rsidRDefault="00667C4A" w:rsidP="00667C4A">
            <w:pPr>
              <w:spacing w:after="0" w:line="240" w:lineRule="auto"/>
              <w:rPr>
                <w:del w:id="2454" w:author="OPD2" w:date="2021-03-16T07:31:00Z"/>
                <w:rFonts w:eastAsia="Times New Roman" w:cstheme="minorHAnsi"/>
                <w:color w:val="000000"/>
              </w:rPr>
            </w:pPr>
          </w:p>
          <w:p w14:paraId="198F672F" w14:textId="77777777" w:rsidR="00667C4A" w:rsidRPr="00862D3E" w:rsidRDefault="00667C4A" w:rsidP="00667C4A">
            <w:pPr>
              <w:spacing w:after="0" w:line="240" w:lineRule="auto"/>
              <w:rPr>
                <w:del w:id="2455" w:author="OPD2" w:date="2021-03-16T07:31:00Z"/>
                <w:rFonts w:eastAsia="Times New Roman" w:cstheme="minorHAnsi"/>
                <w:color w:val="000000"/>
              </w:rPr>
            </w:pPr>
          </w:p>
          <w:p w14:paraId="2AA046D3" w14:textId="77777777" w:rsidR="00667C4A" w:rsidRPr="00862D3E" w:rsidRDefault="00667C4A" w:rsidP="00667C4A">
            <w:pPr>
              <w:spacing w:after="0" w:line="240" w:lineRule="auto"/>
              <w:rPr>
                <w:del w:id="2456" w:author="OPD2" w:date="2021-03-16T07:31:00Z"/>
                <w:rFonts w:eastAsia="Times New Roman" w:cstheme="minorHAnsi"/>
                <w:color w:val="000000"/>
              </w:rPr>
            </w:pPr>
          </w:p>
          <w:p w14:paraId="18828E1F" w14:textId="77777777" w:rsidR="00667C4A" w:rsidRPr="00862D3E" w:rsidRDefault="00667C4A" w:rsidP="00667C4A">
            <w:pPr>
              <w:spacing w:after="0" w:line="240" w:lineRule="auto"/>
              <w:rPr>
                <w:del w:id="2457" w:author="OPD2" w:date="2021-03-16T07:31:00Z"/>
                <w:rFonts w:eastAsia="Times New Roman" w:cstheme="minorHAnsi"/>
                <w:color w:val="000000"/>
              </w:rPr>
            </w:pPr>
          </w:p>
          <w:p w14:paraId="19D47831" w14:textId="77777777" w:rsidR="00667C4A" w:rsidRPr="00862D3E" w:rsidRDefault="00667C4A" w:rsidP="00667C4A">
            <w:pPr>
              <w:spacing w:after="0" w:line="240" w:lineRule="auto"/>
              <w:rPr>
                <w:del w:id="2458" w:author="OPD2" w:date="2021-03-16T07:31:00Z"/>
                <w:rFonts w:eastAsia="Times New Roman" w:cstheme="minorHAnsi"/>
                <w:color w:val="000000"/>
              </w:rPr>
            </w:pPr>
          </w:p>
          <w:p w14:paraId="59FC1D78" w14:textId="0713BB68" w:rsidR="00667C4A" w:rsidRPr="00862D3E" w:rsidRDefault="00667C4A" w:rsidP="00667C4A">
            <w:pPr>
              <w:spacing w:after="0" w:line="240" w:lineRule="auto"/>
              <w:rPr>
                <w:del w:id="2459" w:author="OPD2" w:date="2021-03-16T07:31:00Z"/>
                <w:rFonts w:eastAsia="Times New Roman" w:cstheme="minorHAnsi"/>
                <w:color w:val="000000"/>
              </w:rPr>
            </w:pPr>
          </w:p>
        </w:tc>
        <w:tc>
          <w:tcPr>
            <w:tcW w:w="2439" w:type="dxa"/>
            <w:tcBorders>
              <w:top w:val="single" w:sz="4" w:space="0" w:color="auto"/>
              <w:left w:val="nil"/>
              <w:bottom w:val="single" w:sz="4" w:space="0" w:color="auto"/>
              <w:right w:val="single" w:sz="4" w:space="0" w:color="auto"/>
            </w:tcBorders>
            <w:shd w:val="clear" w:color="auto" w:fill="auto"/>
            <w:vAlign w:val="center"/>
            <w:hideMark/>
          </w:tcPr>
          <w:p w14:paraId="38036BEC" w14:textId="073C69B9" w:rsidR="00667C4A" w:rsidRPr="00862D3E" w:rsidRDefault="00667C4A" w:rsidP="00667C4A">
            <w:pPr>
              <w:spacing w:after="0" w:line="240" w:lineRule="auto"/>
              <w:jc w:val="center"/>
              <w:rPr>
                <w:del w:id="2460" w:author="OPD2" w:date="2021-03-16T07:31:00Z"/>
                <w:rFonts w:eastAsia="Times New Roman" w:cstheme="minorHAnsi"/>
                <w:color w:val="000000"/>
              </w:rPr>
            </w:pPr>
          </w:p>
        </w:tc>
      </w:tr>
      <w:tr w:rsidR="00434AFD" w:rsidRPr="00862D3E" w14:paraId="17B689CB" w14:textId="77777777" w:rsidTr="00434AFD">
        <w:trPr>
          <w:gridAfter w:val="1"/>
          <w:wAfter w:w="8" w:type="dxa"/>
          <w:trHeight w:val="70"/>
          <w:del w:id="2461" w:author="OPD2" w:date="2021-03-16T07:31:00Z"/>
        </w:trPr>
        <w:tc>
          <w:tcPr>
            <w:tcW w:w="1710" w:type="dxa"/>
            <w:tcBorders>
              <w:top w:val="single" w:sz="4" w:space="0" w:color="auto"/>
              <w:left w:val="single" w:sz="4" w:space="0" w:color="auto"/>
              <w:bottom w:val="single" w:sz="4" w:space="0" w:color="auto"/>
              <w:right w:val="nil"/>
            </w:tcBorders>
            <w:shd w:val="clear" w:color="auto" w:fill="548DD4" w:themeFill="text2" w:themeFillTint="99"/>
            <w:vAlign w:val="bottom"/>
          </w:tcPr>
          <w:p w14:paraId="50D18EAE" w14:textId="22C53B82" w:rsidR="00434AFD" w:rsidRPr="00862D3E" w:rsidRDefault="00434AFD" w:rsidP="00434AFD">
            <w:pPr>
              <w:spacing w:after="0" w:line="240" w:lineRule="auto"/>
              <w:jc w:val="center"/>
              <w:rPr>
                <w:del w:id="2462" w:author="OPD2" w:date="2021-03-16T07:31:00Z"/>
                <w:rFonts w:eastAsia="Times New Roman" w:cstheme="minorHAnsi"/>
                <w:color w:val="000000"/>
              </w:rPr>
            </w:pPr>
            <w:del w:id="2463" w:author="OPD2" w:date="2021-03-16T07:31:00Z">
              <w:r w:rsidRPr="00862D3E">
                <w:rPr>
                  <w:rFonts w:eastAsia="Times New Roman" w:cstheme="minorHAnsi"/>
                  <w:b/>
                  <w:bCs/>
                  <w:color w:val="000000"/>
                </w:rPr>
                <w:delText>Goal #</w:delText>
              </w:r>
            </w:del>
          </w:p>
        </w:tc>
        <w:tc>
          <w:tcPr>
            <w:tcW w:w="2520" w:type="dxa"/>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125B9543" w14:textId="0388AC3E" w:rsidR="00434AFD" w:rsidRPr="00862D3E" w:rsidRDefault="00434AFD" w:rsidP="00434AFD">
            <w:pPr>
              <w:spacing w:after="0" w:line="240" w:lineRule="auto"/>
              <w:jc w:val="center"/>
              <w:rPr>
                <w:del w:id="2464" w:author="OPD2" w:date="2021-03-16T07:31:00Z"/>
                <w:rFonts w:eastAsia="Times New Roman" w:cstheme="minorHAnsi"/>
                <w:color w:val="000000"/>
              </w:rPr>
            </w:pPr>
            <w:del w:id="2465" w:author="OPD2" w:date="2021-03-16T07:31:00Z">
              <w:r w:rsidRPr="00862D3E">
                <w:rPr>
                  <w:rFonts w:eastAsia="Times New Roman" w:cstheme="minorHAnsi"/>
                  <w:b/>
                  <w:bCs/>
                  <w:color w:val="000000"/>
                </w:rPr>
                <w:delText>10+ Year Goals</w:delText>
              </w:r>
            </w:del>
          </w:p>
        </w:tc>
        <w:tc>
          <w:tcPr>
            <w:tcW w:w="2790" w:type="dxa"/>
            <w:tcBorders>
              <w:top w:val="single" w:sz="4" w:space="0" w:color="auto"/>
              <w:left w:val="nil"/>
              <w:bottom w:val="single" w:sz="4" w:space="0" w:color="auto"/>
              <w:right w:val="single" w:sz="4" w:space="0" w:color="auto"/>
            </w:tcBorders>
            <w:shd w:val="clear" w:color="auto" w:fill="548DD4" w:themeFill="text2" w:themeFillTint="99"/>
            <w:vAlign w:val="bottom"/>
          </w:tcPr>
          <w:p w14:paraId="5E79DBF7" w14:textId="2D447AFA" w:rsidR="00434AFD" w:rsidRPr="00862D3E" w:rsidRDefault="00434AFD" w:rsidP="00434AFD">
            <w:pPr>
              <w:spacing w:after="0" w:line="240" w:lineRule="auto"/>
              <w:jc w:val="center"/>
              <w:rPr>
                <w:del w:id="2466" w:author="OPD2" w:date="2021-03-16T07:31:00Z"/>
                <w:rFonts w:eastAsia="Times New Roman" w:cstheme="minorHAnsi"/>
                <w:color w:val="000000"/>
              </w:rPr>
            </w:pPr>
            <w:del w:id="2467" w:author="OPD2" w:date="2021-03-16T07:31:00Z">
              <w:r w:rsidRPr="00862D3E">
                <w:rPr>
                  <w:rFonts w:eastAsia="Times New Roman" w:cstheme="minorHAnsi"/>
                  <w:b/>
                  <w:bCs/>
                  <w:color w:val="000000"/>
                </w:rPr>
                <w:delText>3-5 Year "SMART" Objectives</w:delText>
              </w:r>
            </w:del>
          </w:p>
        </w:tc>
        <w:tc>
          <w:tcPr>
            <w:tcW w:w="2070" w:type="dxa"/>
            <w:tcBorders>
              <w:top w:val="single" w:sz="4" w:space="0" w:color="auto"/>
              <w:left w:val="nil"/>
              <w:bottom w:val="single" w:sz="4" w:space="0" w:color="auto"/>
              <w:right w:val="single" w:sz="4" w:space="0" w:color="auto"/>
            </w:tcBorders>
            <w:shd w:val="clear" w:color="auto" w:fill="548DD4" w:themeFill="text2" w:themeFillTint="99"/>
            <w:vAlign w:val="bottom"/>
          </w:tcPr>
          <w:p w14:paraId="03F88E84" w14:textId="372E81FE" w:rsidR="00434AFD" w:rsidRPr="00862D3E" w:rsidRDefault="00434AFD" w:rsidP="00434AFD">
            <w:pPr>
              <w:spacing w:after="0" w:line="240" w:lineRule="auto"/>
              <w:jc w:val="center"/>
              <w:rPr>
                <w:del w:id="2468" w:author="OPD2" w:date="2021-03-16T07:31:00Z"/>
                <w:rFonts w:eastAsia="Times New Roman" w:cstheme="minorHAnsi"/>
                <w:color w:val="000000"/>
              </w:rPr>
            </w:pPr>
            <w:del w:id="2469" w:author="OPD2" w:date="2021-03-16T07:31:00Z">
              <w:r w:rsidRPr="00862D3E">
                <w:rPr>
                  <w:rFonts w:eastAsia="Times New Roman" w:cstheme="minorHAnsi"/>
                  <w:b/>
                  <w:bCs/>
                  <w:color w:val="000000"/>
                </w:rPr>
                <w:delText>FY20-21 Action Items</w:delText>
              </w:r>
            </w:del>
          </w:p>
        </w:tc>
        <w:tc>
          <w:tcPr>
            <w:tcW w:w="1710" w:type="dxa"/>
            <w:tcBorders>
              <w:top w:val="single" w:sz="4" w:space="0" w:color="auto"/>
              <w:left w:val="nil"/>
              <w:bottom w:val="single" w:sz="4" w:space="0" w:color="auto"/>
              <w:right w:val="single" w:sz="4" w:space="0" w:color="auto"/>
            </w:tcBorders>
            <w:shd w:val="clear" w:color="auto" w:fill="548DD4" w:themeFill="text2" w:themeFillTint="99"/>
            <w:vAlign w:val="bottom"/>
          </w:tcPr>
          <w:p w14:paraId="71801420" w14:textId="0E3DB775" w:rsidR="00434AFD" w:rsidRPr="00862D3E" w:rsidRDefault="00434AFD" w:rsidP="00434AFD">
            <w:pPr>
              <w:spacing w:after="0" w:line="240" w:lineRule="auto"/>
              <w:jc w:val="center"/>
              <w:rPr>
                <w:del w:id="2470" w:author="OPD2" w:date="2021-03-16T07:31:00Z"/>
                <w:rFonts w:eastAsia="Times New Roman" w:cstheme="minorHAnsi"/>
                <w:color w:val="000000"/>
              </w:rPr>
            </w:pPr>
            <w:del w:id="2471" w:author="OPD2" w:date="2021-03-16T07:31:00Z">
              <w:r w:rsidRPr="00862D3E">
                <w:rPr>
                  <w:rFonts w:eastAsia="Times New Roman" w:cstheme="minorHAnsi"/>
                  <w:b/>
                  <w:bCs/>
                  <w:color w:val="000000"/>
                </w:rPr>
                <w:delText>Action Lead(s)</w:delText>
              </w:r>
            </w:del>
          </w:p>
        </w:tc>
        <w:tc>
          <w:tcPr>
            <w:tcW w:w="1800" w:type="dxa"/>
            <w:tcBorders>
              <w:top w:val="single" w:sz="4" w:space="0" w:color="auto"/>
              <w:left w:val="nil"/>
              <w:bottom w:val="single" w:sz="4" w:space="0" w:color="auto"/>
              <w:right w:val="single" w:sz="4" w:space="0" w:color="auto"/>
            </w:tcBorders>
            <w:shd w:val="clear" w:color="auto" w:fill="548DD4" w:themeFill="text2" w:themeFillTint="99"/>
            <w:vAlign w:val="bottom"/>
          </w:tcPr>
          <w:p w14:paraId="5990F5FA" w14:textId="70B3B03C" w:rsidR="00434AFD" w:rsidRPr="00862D3E" w:rsidRDefault="00434AFD" w:rsidP="00434AFD">
            <w:pPr>
              <w:spacing w:after="0" w:line="240" w:lineRule="auto"/>
              <w:jc w:val="center"/>
              <w:rPr>
                <w:del w:id="2472" w:author="OPD2" w:date="2021-03-16T07:31:00Z"/>
                <w:rFonts w:eastAsia="Times New Roman" w:cstheme="minorHAnsi"/>
                <w:color w:val="000000"/>
              </w:rPr>
            </w:pPr>
            <w:del w:id="2473" w:author="OPD2" w:date="2021-03-16T07:31:00Z">
              <w:r w:rsidRPr="00862D3E">
                <w:rPr>
                  <w:rFonts w:eastAsia="Times New Roman" w:cstheme="minorHAnsi"/>
                  <w:b/>
                  <w:bCs/>
                  <w:color w:val="000000"/>
                </w:rPr>
                <w:delText>Partnerships</w:delText>
              </w:r>
            </w:del>
          </w:p>
        </w:tc>
        <w:tc>
          <w:tcPr>
            <w:tcW w:w="2439" w:type="dxa"/>
            <w:tcBorders>
              <w:top w:val="single" w:sz="4" w:space="0" w:color="auto"/>
              <w:left w:val="nil"/>
              <w:bottom w:val="single" w:sz="4" w:space="0" w:color="auto"/>
              <w:right w:val="single" w:sz="4" w:space="0" w:color="auto"/>
            </w:tcBorders>
            <w:shd w:val="clear" w:color="auto" w:fill="548DD4" w:themeFill="text2" w:themeFillTint="99"/>
            <w:vAlign w:val="bottom"/>
          </w:tcPr>
          <w:p w14:paraId="29395675" w14:textId="387CD87F" w:rsidR="00434AFD" w:rsidRPr="00862D3E" w:rsidRDefault="00434AFD" w:rsidP="00434AFD">
            <w:pPr>
              <w:spacing w:after="0" w:line="240" w:lineRule="auto"/>
              <w:jc w:val="center"/>
              <w:rPr>
                <w:del w:id="2474" w:author="OPD2" w:date="2021-03-16T07:31:00Z"/>
                <w:rFonts w:eastAsia="Times New Roman" w:cstheme="minorHAnsi"/>
                <w:color w:val="000000"/>
              </w:rPr>
            </w:pPr>
            <w:del w:id="2475" w:author="OPD2" w:date="2021-03-16T07:31:00Z">
              <w:r w:rsidRPr="00862D3E">
                <w:rPr>
                  <w:rFonts w:eastAsia="Times New Roman" w:cstheme="minorHAnsi"/>
                  <w:b/>
                  <w:bCs/>
                  <w:color w:val="000000"/>
                </w:rPr>
                <w:delText>Supporting Action Plan(s)</w:delText>
              </w:r>
            </w:del>
          </w:p>
        </w:tc>
      </w:tr>
      <w:tr w:rsidR="00434AFD" w:rsidRPr="00862D3E" w14:paraId="6B2A3057" w14:textId="77777777" w:rsidTr="00DD4303">
        <w:trPr>
          <w:trHeight w:val="315"/>
        </w:trPr>
        <w:tc>
          <w:tcPr>
            <w:tcW w:w="15047" w:type="dxa"/>
            <w:gridSpan w:val="8"/>
            <w:tcBorders>
              <w:top w:val="single" w:sz="4" w:space="0" w:color="auto"/>
              <w:left w:val="single" w:sz="4" w:space="0" w:color="auto"/>
              <w:bottom w:val="single" w:sz="4" w:space="0" w:color="auto"/>
              <w:right w:val="single" w:sz="4" w:space="0" w:color="auto"/>
            </w:tcBorders>
            <w:shd w:val="clear" w:color="000000" w:fill="A9D08E"/>
            <w:vAlign w:val="bottom"/>
            <w:hideMark/>
          </w:tcPr>
          <w:p w14:paraId="76851958" w14:textId="77777777" w:rsidR="00434AFD" w:rsidRPr="00862D3E" w:rsidRDefault="00434AFD" w:rsidP="00434AFD">
            <w:pPr>
              <w:spacing w:after="0" w:line="240" w:lineRule="auto"/>
              <w:jc w:val="center"/>
              <w:rPr>
                <w:moveFrom w:id="2476" w:author="OPD2" w:date="2021-03-16T07:31:00Z"/>
                <w:rFonts w:eastAsia="Times New Roman" w:cstheme="minorHAnsi"/>
                <w:b/>
                <w:bCs/>
                <w:color w:val="000000"/>
                <w:sz w:val="24"/>
                <w:szCs w:val="24"/>
              </w:rPr>
            </w:pPr>
            <w:moveFromRangeStart w:id="2477" w:author="OPD2" w:date="2021-03-16T07:31:00Z" w:name="move66772323"/>
            <w:moveFrom w:id="2478" w:author="OPD2" w:date="2021-03-16T07:31:00Z">
              <w:r w:rsidRPr="00862D3E">
                <w:rPr>
                  <w:rFonts w:eastAsia="Times New Roman" w:cstheme="minorHAnsi"/>
                  <w:b/>
                  <w:bCs/>
                  <w:color w:val="000000"/>
                  <w:sz w:val="24"/>
                  <w:szCs w:val="24"/>
                </w:rPr>
                <w:t>PEACE, JUSTICE, STRONG INSTITUTIONS</w:t>
              </w:r>
            </w:moveFrom>
          </w:p>
        </w:tc>
      </w:tr>
    </w:tbl>
    <w:moveFromRangeEnd w:id="2477"/>
    <w:p w14:paraId="088391A0" w14:textId="77777777" w:rsidR="00434AFD" w:rsidRPr="00862D3E" w:rsidRDefault="00A8686A" w:rsidP="00434AFD">
      <w:pPr>
        <w:spacing w:after="0" w:line="240" w:lineRule="auto"/>
        <w:rPr>
          <w:ins w:id="2479" w:author="OPD2" w:date="2021-03-16T07:31:00Z"/>
          <w:rFonts w:eastAsia="Times New Roman" w:cstheme="minorHAnsi"/>
          <w:color w:val="000000"/>
        </w:rPr>
      </w:pPr>
      <w:ins w:id="2480" w:author="OPD2" w:date="2021-03-16T07:31:00Z">
        <w:r>
          <w:rPr>
            <w:rFonts w:cstheme="minorHAnsi"/>
          </w:rPr>
          <w:t xml:space="preserve"> </w:t>
        </w:r>
        <w:bookmarkStart w:id="2481" w:name="_Toc66508569"/>
        <w:r w:rsidR="005F4997">
          <w:rPr>
            <w:rFonts w:cstheme="minorHAnsi"/>
          </w:rPr>
          <w:t>V.</w:t>
        </w:r>
      </w:ins>
    </w:p>
    <w:tbl>
      <w:tblPr>
        <w:tblW w:w="15047" w:type="dxa"/>
        <w:tblInd w:w="-1085" w:type="dxa"/>
        <w:tblLook w:val="04A0" w:firstRow="1" w:lastRow="0" w:firstColumn="1" w:lastColumn="0" w:noHBand="0" w:noVBand="1"/>
      </w:tblPr>
      <w:tblGrid>
        <w:gridCol w:w="1712"/>
        <w:gridCol w:w="2521"/>
        <w:gridCol w:w="2791"/>
        <w:gridCol w:w="2071"/>
        <w:gridCol w:w="1711"/>
        <w:gridCol w:w="1801"/>
        <w:gridCol w:w="2440"/>
      </w:tblGrid>
      <w:tr w:rsidR="00434AFD" w:rsidRPr="00862D3E" w14:paraId="2F8C4661" w14:textId="77777777" w:rsidTr="00272B96">
        <w:trPr>
          <w:trHeight w:val="4275"/>
          <w:del w:id="2482" w:author="OPD2" w:date="2021-03-16T07:31:00Z"/>
        </w:trPr>
        <w:tc>
          <w:tcPr>
            <w:tcW w:w="1710" w:type="dxa"/>
            <w:tcBorders>
              <w:top w:val="single" w:sz="4" w:space="0" w:color="auto"/>
              <w:left w:val="single" w:sz="4" w:space="0" w:color="auto"/>
              <w:bottom w:val="single" w:sz="4" w:space="0" w:color="auto"/>
              <w:right w:val="nil"/>
            </w:tcBorders>
            <w:shd w:val="clear" w:color="auto" w:fill="auto"/>
            <w:vAlign w:val="bottom"/>
            <w:hideMark/>
          </w:tcPr>
          <w:p w14:paraId="4C8D5EAF" w14:textId="31C25D57" w:rsidR="00434AFD" w:rsidRPr="00862D3E" w:rsidRDefault="00434AFD" w:rsidP="00434AFD">
            <w:pPr>
              <w:spacing w:after="0" w:line="240" w:lineRule="auto"/>
              <w:rPr>
                <w:del w:id="2483" w:author="OPD2" w:date="2021-03-16T07:31:00Z"/>
                <w:rFonts w:eastAsia="Times New Roman" w:cstheme="minorHAnsi"/>
                <w:color w:val="000000"/>
              </w:rPr>
            </w:pPr>
            <w:del w:id="2484" w:author="OPD2" w:date="2021-03-16T07:31:00Z">
              <w:r w:rsidRPr="00862D3E">
                <w:rPr>
                  <w:rFonts w:eastAsia="Times New Roman" w:cstheme="minorHAnsi"/>
                  <w:color w:val="000000"/>
                </w:rPr>
                <w:delText>16 – Promote peaceful and inclusive societies for sustainable development, provide access to justice for all and build effective, accountable and inclusive institutions at all levels</w:delText>
              </w:r>
            </w:del>
          </w:p>
        </w:tc>
        <w:tc>
          <w:tcPr>
            <w:tcW w:w="25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D671BE8" w14:textId="5CF007E4" w:rsidR="00434AFD" w:rsidRDefault="00434AFD" w:rsidP="00434AFD">
            <w:pPr>
              <w:spacing w:after="0" w:line="240" w:lineRule="auto"/>
              <w:rPr>
                <w:del w:id="2485" w:author="OPD2" w:date="2021-03-16T07:31:00Z"/>
                <w:rFonts w:eastAsia="Times New Roman" w:cstheme="minorHAnsi"/>
                <w:color w:val="000000"/>
              </w:rPr>
            </w:pPr>
            <w:del w:id="2486" w:author="OPD2" w:date="2021-03-16T07:31:00Z">
              <w:r w:rsidRPr="00862D3E">
                <w:rPr>
                  <w:rFonts w:eastAsia="Times New Roman" w:cstheme="minorHAnsi"/>
                  <w:color w:val="000000"/>
                </w:rPr>
                <w:delText> 10% reduction in violent crimes by 2030 from 2020 levels.</w:delText>
              </w:r>
            </w:del>
          </w:p>
          <w:p w14:paraId="7F6B8E8A" w14:textId="5C4846BB" w:rsidR="00434AFD" w:rsidRDefault="00434AFD" w:rsidP="00434AFD">
            <w:pPr>
              <w:spacing w:after="0" w:line="240" w:lineRule="auto"/>
              <w:rPr>
                <w:del w:id="2487" w:author="OPD2" w:date="2021-03-16T07:31:00Z"/>
                <w:rFonts w:eastAsia="Times New Roman" w:cstheme="minorHAnsi"/>
                <w:color w:val="000000"/>
              </w:rPr>
            </w:pPr>
          </w:p>
          <w:p w14:paraId="5BCE64D9" w14:textId="17FFCEC6" w:rsidR="00434AFD" w:rsidRDefault="00434AFD" w:rsidP="00434AFD">
            <w:pPr>
              <w:spacing w:after="0" w:line="240" w:lineRule="auto"/>
              <w:rPr>
                <w:del w:id="2488" w:author="OPD2" w:date="2021-03-16T07:31:00Z"/>
                <w:rFonts w:eastAsia="Times New Roman" w:cstheme="minorHAnsi"/>
                <w:color w:val="000000"/>
              </w:rPr>
            </w:pPr>
          </w:p>
          <w:p w14:paraId="4BAC31A9" w14:textId="27F9EEEC" w:rsidR="00434AFD" w:rsidRDefault="00434AFD" w:rsidP="00434AFD">
            <w:pPr>
              <w:spacing w:after="0" w:line="240" w:lineRule="auto"/>
              <w:rPr>
                <w:del w:id="2489" w:author="OPD2" w:date="2021-03-16T07:31:00Z"/>
                <w:rFonts w:eastAsia="Times New Roman" w:cstheme="minorHAnsi"/>
                <w:color w:val="000000"/>
              </w:rPr>
            </w:pPr>
          </w:p>
          <w:p w14:paraId="3A4F94FF" w14:textId="1A13DC7F" w:rsidR="00434AFD" w:rsidRDefault="00434AFD" w:rsidP="00434AFD">
            <w:pPr>
              <w:spacing w:after="0" w:line="240" w:lineRule="auto"/>
              <w:rPr>
                <w:del w:id="2490" w:author="OPD2" w:date="2021-03-16T07:31:00Z"/>
                <w:rFonts w:eastAsia="Times New Roman" w:cstheme="minorHAnsi"/>
                <w:color w:val="000000"/>
              </w:rPr>
            </w:pPr>
          </w:p>
          <w:p w14:paraId="06FEB028" w14:textId="73B8B4F6" w:rsidR="00434AFD" w:rsidRDefault="00434AFD" w:rsidP="00434AFD">
            <w:pPr>
              <w:spacing w:after="0" w:line="240" w:lineRule="auto"/>
              <w:rPr>
                <w:del w:id="2491" w:author="OPD2" w:date="2021-03-16T07:31:00Z"/>
                <w:rFonts w:eastAsia="Times New Roman" w:cstheme="minorHAnsi"/>
                <w:color w:val="000000"/>
              </w:rPr>
            </w:pPr>
          </w:p>
          <w:p w14:paraId="100337AF" w14:textId="667BE0DB" w:rsidR="00434AFD" w:rsidRDefault="00434AFD" w:rsidP="00434AFD">
            <w:pPr>
              <w:spacing w:after="0" w:line="240" w:lineRule="auto"/>
              <w:rPr>
                <w:del w:id="2492" w:author="OPD2" w:date="2021-03-16T07:31:00Z"/>
                <w:rFonts w:eastAsia="Times New Roman" w:cstheme="minorHAnsi"/>
                <w:color w:val="000000"/>
              </w:rPr>
            </w:pPr>
          </w:p>
          <w:p w14:paraId="396E18CF" w14:textId="4FBAA294" w:rsidR="00434AFD" w:rsidRDefault="00434AFD" w:rsidP="00434AFD">
            <w:pPr>
              <w:spacing w:after="0" w:line="240" w:lineRule="auto"/>
              <w:rPr>
                <w:del w:id="2493" w:author="OPD2" w:date="2021-03-16T07:31:00Z"/>
                <w:rFonts w:eastAsia="Times New Roman" w:cstheme="minorHAnsi"/>
                <w:color w:val="000000"/>
              </w:rPr>
            </w:pPr>
          </w:p>
          <w:p w14:paraId="45FBD863" w14:textId="69A938E3" w:rsidR="00434AFD" w:rsidRDefault="00434AFD" w:rsidP="00434AFD">
            <w:pPr>
              <w:spacing w:after="0" w:line="240" w:lineRule="auto"/>
              <w:rPr>
                <w:del w:id="2494" w:author="OPD2" w:date="2021-03-16T07:31:00Z"/>
                <w:rFonts w:eastAsia="Times New Roman" w:cstheme="minorHAnsi"/>
                <w:color w:val="000000"/>
              </w:rPr>
            </w:pPr>
          </w:p>
          <w:p w14:paraId="1BF83E06" w14:textId="1D7032B1" w:rsidR="00434AFD" w:rsidRDefault="00434AFD" w:rsidP="00434AFD">
            <w:pPr>
              <w:spacing w:after="0" w:line="240" w:lineRule="auto"/>
              <w:rPr>
                <w:del w:id="2495" w:author="OPD2" w:date="2021-03-16T07:31:00Z"/>
                <w:rFonts w:eastAsia="Times New Roman" w:cstheme="minorHAnsi"/>
                <w:color w:val="000000"/>
              </w:rPr>
            </w:pPr>
          </w:p>
          <w:p w14:paraId="745560DA" w14:textId="0A718003" w:rsidR="00434AFD" w:rsidRDefault="00434AFD" w:rsidP="00434AFD">
            <w:pPr>
              <w:spacing w:after="0" w:line="240" w:lineRule="auto"/>
              <w:rPr>
                <w:del w:id="2496" w:author="OPD2" w:date="2021-03-16T07:31:00Z"/>
                <w:rFonts w:eastAsia="Times New Roman" w:cstheme="minorHAnsi"/>
                <w:color w:val="000000"/>
              </w:rPr>
            </w:pPr>
          </w:p>
          <w:p w14:paraId="3F48AD76" w14:textId="77777777" w:rsidR="00434AFD" w:rsidRPr="00862D3E" w:rsidRDefault="00434AFD" w:rsidP="00434AFD">
            <w:pPr>
              <w:spacing w:after="0" w:line="240" w:lineRule="auto"/>
              <w:rPr>
                <w:del w:id="2497" w:author="OPD2" w:date="2021-03-16T07:31:00Z"/>
                <w:rFonts w:eastAsia="Times New Roman" w:cstheme="minorHAnsi"/>
                <w:color w:val="000000"/>
              </w:rPr>
            </w:pPr>
          </w:p>
          <w:p w14:paraId="66763AC3" w14:textId="409DB64A" w:rsidR="00434AFD" w:rsidRPr="00862D3E" w:rsidRDefault="00434AFD" w:rsidP="00434AFD">
            <w:pPr>
              <w:spacing w:after="0" w:line="240" w:lineRule="auto"/>
              <w:rPr>
                <w:del w:id="2498" w:author="OPD2" w:date="2021-03-16T07:31:00Z"/>
                <w:rFonts w:eastAsia="Times New Roman" w:cstheme="minorHAnsi"/>
                <w:color w:val="000000"/>
              </w:rPr>
            </w:pPr>
          </w:p>
        </w:tc>
        <w:tc>
          <w:tcPr>
            <w:tcW w:w="2790" w:type="dxa"/>
            <w:tcBorders>
              <w:top w:val="single" w:sz="4" w:space="0" w:color="auto"/>
              <w:left w:val="nil"/>
              <w:bottom w:val="single" w:sz="4" w:space="0" w:color="auto"/>
              <w:right w:val="single" w:sz="4" w:space="0" w:color="auto"/>
            </w:tcBorders>
            <w:shd w:val="clear" w:color="auto" w:fill="auto"/>
            <w:vAlign w:val="bottom"/>
            <w:hideMark/>
          </w:tcPr>
          <w:p w14:paraId="6D604D36" w14:textId="77777777" w:rsidR="00434AFD" w:rsidRPr="00862D3E" w:rsidRDefault="00434AFD" w:rsidP="00434AFD">
            <w:pPr>
              <w:spacing w:after="0" w:line="240" w:lineRule="auto"/>
              <w:rPr>
                <w:del w:id="2499" w:author="OPD2" w:date="2021-03-16T07:31:00Z"/>
                <w:rFonts w:eastAsia="Times New Roman" w:cstheme="minorHAnsi"/>
                <w:color w:val="000000"/>
              </w:rPr>
            </w:pPr>
            <w:del w:id="2500" w:author="OPD2" w:date="2021-03-16T07:31:00Z">
              <w:r w:rsidRPr="00862D3E">
                <w:rPr>
                  <w:rFonts w:eastAsia="Times New Roman" w:cstheme="minorHAnsi"/>
                  <w:color w:val="000000"/>
                </w:rPr>
                <w:delText>By 2023, DPS and OPD, with support of the PDAC, CHCC, and other planning partners, will work to draft guiding policies that support reduction of physical, psychological, and sexual violence in the CNMI; and</w:delText>
              </w:r>
            </w:del>
          </w:p>
          <w:p w14:paraId="7C7C1F13" w14:textId="77777777" w:rsidR="00434AFD" w:rsidRPr="00862D3E" w:rsidRDefault="00434AFD" w:rsidP="00434AFD">
            <w:pPr>
              <w:spacing w:after="0" w:line="240" w:lineRule="auto"/>
              <w:rPr>
                <w:del w:id="2501" w:author="OPD2" w:date="2021-03-16T07:31:00Z"/>
                <w:rFonts w:eastAsia="Times New Roman" w:cstheme="minorHAnsi"/>
                <w:color w:val="000000"/>
              </w:rPr>
            </w:pPr>
          </w:p>
          <w:p w14:paraId="60B926DA" w14:textId="40C11523" w:rsidR="00434AFD" w:rsidRPr="00862D3E" w:rsidRDefault="00434AFD" w:rsidP="00434AFD">
            <w:pPr>
              <w:spacing w:after="0" w:line="240" w:lineRule="auto"/>
              <w:rPr>
                <w:del w:id="2502" w:author="OPD2" w:date="2021-03-16T07:31:00Z"/>
                <w:rFonts w:eastAsia="Times New Roman" w:cstheme="minorHAnsi"/>
                <w:color w:val="000000"/>
              </w:rPr>
            </w:pPr>
            <w:del w:id="2503" w:author="OPD2" w:date="2021-03-16T07:31:00Z">
              <w:r w:rsidRPr="00862D3E">
                <w:rPr>
                  <w:rFonts w:eastAsia="Times New Roman" w:cstheme="minorHAnsi"/>
                  <w:color w:val="000000"/>
                </w:rPr>
                <w:delText>By 2025, OPD, PDAC, and partners will work with DPS and the Judiciary to ensure that the CSDP update includes violence reduction policy recommendations and identifies priority projects to support this goal, with a target of 10% reduction in violent crimes by 2030.</w:delText>
              </w:r>
              <w:r w:rsidRPr="00862D3E">
                <w:rPr>
                  <w:rFonts w:eastAsia="Times New Roman" w:cstheme="minorHAnsi"/>
                  <w:color w:val="000000"/>
                </w:rPr>
                <w:br/>
                <w:delText xml:space="preserve"> </w:delText>
              </w:r>
            </w:del>
          </w:p>
        </w:tc>
        <w:tc>
          <w:tcPr>
            <w:tcW w:w="2070" w:type="dxa"/>
            <w:tcBorders>
              <w:top w:val="single" w:sz="4" w:space="0" w:color="auto"/>
              <w:left w:val="nil"/>
              <w:bottom w:val="single" w:sz="4" w:space="0" w:color="auto"/>
              <w:right w:val="single" w:sz="4" w:space="0" w:color="auto"/>
            </w:tcBorders>
            <w:shd w:val="clear" w:color="auto" w:fill="auto"/>
            <w:vAlign w:val="bottom"/>
            <w:hideMark/>
          </w:tcPr>
          <w:p w14:paraId="3A145522" w14:textId="77777777" w:rsidR="00434AFD" w:rsidRPr="00862D3E" w:rsidRDefault="00434AFD" w:rsidP="00434AFD">
            <w:pPr>
              <w:spacing w:after="0" w:line="240" w:lineRule="auto"/>
              <w:rPr>
                <w:del w:id="2504" w:author="OPD2" w:date="2021-03-16T07:31:00Z"/>
                <w:rFonts w:eastAsia="Times New Roman" w:cstheme="minorHAnsi"/>
                <w:color w:val="000000"/>
              </w:rPr>
            </w:pPr>
            <w:del w:id="2505" w:author="OPD2" w:date="2021-03-16T07:31:00Z">
              <w:r w:rsidRPr="00862D3E">
                <w:rPr>
                  <w:rFonts w:eastAsia="Times New Roman" w:cstheme="minorHAnsi"/>
                  <w:color w:val="000000"/>
                </w:rPr>
                <w:delText> </w:delText>
              </w:r>
            </w:del>
          </w:p>
        </w:tc>
        <w:tc>
          <w:tcPr>
            <w:tcW w:w="1710" w:type="dxa"/>
            <w:tcBorders>
              <w:top w:val="single" w:sz="4" w:space="0" w:color="auto"/>
              <w:left w:val="nil"/>
              <w:bottom w:val="single" w:sz="4" w:space="0" w:color="auto"/>
              <w:right w:val="single" w:sz="4" w:space="0" w:color="auto"/>
            </w:tcBorders>
            <w:shd w:val="clear" w:color="auto" w:fill="auto"/>
            <w:vAlign w:val="bottom"/>
            <w:hideMark/>
          </w:tcPr>
          <w:p w14:paraId="3912CE52" w14:textId="77777777" w:rsidR="00434AFD" w:rsidRPr="00862D3E" w:rsidRDefault="00434AFD" w:rsidP="00434AFD">
            <w:pPr>
              <w:spacing w:after="0" w:line="240" w:lineRule="auto"/>
              <w:rPr>
                <w:del w:id="2506" w:author="OPD2" w:date="2021-03-16T07:31:00Z"/>
                <w:rFonts w:eastAsia="Times New Roman" w:cstheme="minorHAnsi"/>
                <w:color w:val="000000"/>
              </w:rPr>
            </w:pPr>
            <w:del w:id="2507" w:author="OPD2" w:date="2021-03-16T07:31:00Z">
              <w:r w:rsidRPr="00862D3E">
                <w:rPr>
                  <w:rFonts w:eastAsia="Times New Roman" w:cstheme="minorHAnsi"/>
                  <w:color w:val="000000"/>
                </w:rPr>
                <w:delText> </w:delText>
              </w:r>
            </w:del>
          </w:p>
        </w:tc>
        <w:tc>
          <w:tcPr>
            <w:tcW w:w="1800" w:type="dxa"/>
            <w:tcBorders>
              <w:top w:val="single" w:sz="4" w:space="0" w:color="auto"/>
              <w:left w:val="nil"/>
              <w:bottom w:val="single" w:sz="4" w:space="0" w:color="auto"/>
              <w:right w:val="single" w:sz="4" w:space="0" w:color="auto"/>
            </w:tcBorders>
            <w:shd w:val="clear" w:color="auto" w:fill="auto"/>
            <w:vAlign w:val="bottom"/>
            <w:hideMark/>
          </w:tcPr>
          <w:p w14:paraId="2181F8E2" w14:textId="77777777" w:rsidR="00434AFD" w:rsidRPr="00862D3E" w:rsidRDefault="00434AFD" w:rsidP="00434AFD">
            <w:pPr>
              <w:spacing w:after="0" w:line="240" w:lineRule="auto"/>
              <w:rPr>
                <w:del w:id="2508" w:author="OPD2" w:date="2021-03-16T07:31:00Z"/>
                <w:rFonts w:eastAsia="Times New Roman" w:cstheme="minorHAnsi"/>
                <w:color w:val="000000"/>
              </w:rPr>
            </w:pPr>
            <w:del w:id="2509" w:author="OPD2" w:date="2021-03-16T07:31:00Z">
              <w:r w:rsidRPr="00862D3E">
                <w:rPr>
                  <w:rFonts w:eastAsia="Times New Roman" w:cstheme="minorHAnsi"/>
                  <w:color w:val="000000"/>
                </w:rPr>
                <w:delText> </w:delText>
              </w:r>
            </w:del>
          </w:p>
        </w:tc>
        <w:tc>
          <w:tcPr>
            <w:tcW w:w="2439" w:type="dxa"/>
            <w:tcBorders>
              <w:top w:val="single" w:sz="4" w:space="0" w:color="auto"/>
              <w:left w:val="nil"/>
              <w:bottom w:val="single" w:sz="4" w:space="0" w:color="auto"/>
              <w:right w:val="single" w:sz="4" w:space="0" w:color="auto"/>
            </w:tcBorders>
            <w:shd w:val="clear" w:color="auto" w:fill="auto"/>
            <w:vAlign w:val="bottom"/>
            <w:hideMark/>
          </w:tcPr>
          <w:p w14:paraId="1235A875" w14:textId="77777777" w:rsidR="00434AFD" w:rsidRPr="00862D3E" w:rsidRDefault="00434AFD" w:rsidP="00434AFD">
            <w:pPr>
              <w:spacing w:after="0" w:line="240" w:lineRule="auto"/>
              <w:rPr>
                <w:del w:id="2510" w:author="OPD2" w:date="2021-03-16T07:31:00Z"/>
                <w:rFonts w:eastAsia="Times New Roman" w:cstheme="minorHAnsi"/>
                <w:color w:val="000000"/>
              </w:rPr>
            </w:pPr>
            <w:del w:id="2511" w:author="OPD2" w:date="2021-03-16T07:31:00Z">
              <w:r w:rsidRPr="00862D3E">
                <w:rPr>
                  <w:rFonts w:eastAsia="Times New Roman" w:cstheme="minorHAnsi"/>
                  <w:color w:val="000000"/>
                </w:rPr>
                <w:delText> </w:delText>
              </w:r>
            </w:del>
          </w:p>
        </w:tc>
      </w:tr>
    </w:tbl>
    <w:p w14:paraId="08FDF3D7" w14:textId="77777777" w:rsidR="00833176" w:rsidRPr="00862D3E" w:rsidRDefault="00833176" w:rsidP="00563484">
      <w:pPr>
        <w:spacing w:line="240" w:lineRule="auto"/>
        <w:rPr>
          <w:del w:id="2512" w:author="OPD2" w:date="2021-03-16T07:31:00Z"/>
          <w:rFonts w:eastAsiaTheme="majorEastAsia" w:cstheme="minorHAnsi"/>
          <w:color w:val="365F91" w:themeColor="accent1" w:themeShade="BF"/>
          <w:sz w:val="32"/>
          <w:szCs w:val="32"/>
        </w:rPr>
      </w:pPr>
    </w:p>
    <w:p w14:paraId="7D8BD686" w14:textId="77777777" w:rsidR="00F8122C" w:rsidRPr="00862D3E" w:rsidRDefault="00F8122C" w:rsidP="00563484">
      <w:pPr>
        <w:spacing w:line="240" w:lineRule="auto"/>
        <w:rPr>
          <w:del w:id="2513" w:author="OPD2" w:date="2021-03-16T07:31:00Z"/>
          <w:rFonts w:eastAsiaTheme="majorEastAsia" w:cstheme="minorHAnsi"/>
          <w:color w:val="365F91" w:themeColor="accent1" w:themeShade="BF"/>
          <w:sz w:val="32"/>
          <w:szCs w:val="32"/>
        </w:rPr>
      </w:pPr>
    </w:p>
    <w:p w14:paraId="5681560A" w14:textId="77777777" w:rsidR="00F8122C" w:rsidRPr="00862D3E" w:rsidRDefault="00F8122C" w:rsidP="00563484">
      <w:pPr>
        <w:spacing w:line="240" w:lineRule="auto"/>
        <w:rPr>
          <w:del w:id="2514" w:author="OPD2" w:date="2021-03-16T07:31:00Z"/>
          <w:rFonts w:eastAsiaTheme="majorEastAsia" w:cstheme="minorHAnsi"/>
          <w:color w:val="365F91" w:themeColor="accent1" w:themeShade="BF"/>
          <w:sz w:val="32"/>
          <w:szCs w:val="32"/>
        </w:rPr>
      </w:pPr>
    </w:p>
    <w:p w14:paraId="25F9E793" w14:textId="77777777" w:rsidR="00F8122C" w:rsidRPr="00862D3E" w:rsidRDefault="00F8122C" w:rsidP="00563484">
      <w:pPr>
        <w:spacing w:line="240" w:lineRule="auto"/>
        <w:rPr>
          <w:del w:id="2515" w:author="OPD2" w:date="2021-03-16T07:31:00Z"/>
          <w:rFonts w:eastAsiaTheme="majorEastAsia" w:cstheme="minorHAnsi"/>
          <w:color w:val="365F91" w:themeColor="accent1" w:themeShade="BF"/>
          <w:sz w:val="32"/>
          <w:szCs w:val="32"/>
        </w:rPr>
      </w:pPr>
    </w:p>
    <w:p w14:paraId="4B4E5633" w14:textId="77777777" w:rsidR="00F8122C" w:rsidRPr="00862D3E" w:rsidRDefault="00F8122C" w:rsidP="00563484">
      <w:pPr>
        <w:spacing w:line="240" w:lineRule="auto"/>
        <w:rPr>
          <w:del w:id="2516" w:author="OPD2" w:date="2021-03-16T07:31:00Z"/>
          <w:rFonts w:eastAsiaTheme="majorEastAsia" w:cstheme="minorHAnsi"/>
          <w:color w:val="365F91" w:themeColor="accent1" w:themeShade="BF"/>
          <w:sz w:val="32"/>
          <w:szCs w:val="32"/>
        </w:rPr>
      </w:pPr>
    </w:p>
    <w:p w14:paraId="1BC1B983" w14:textId="77777777" w:rsidR="00F8122C" w:rsidRPr="00862D3E" w:rsidRDefault="00F8122C" w:rsidP="00563484">
      <w:pPr>
        <w:spacing w:line="240" w:lineRule="auto"/>
        <w:rPr>
          <w:del w:id="2517" w:author="OPD2" w:date="2021-03-16T07:31:00Z"/>
          <w:rFonts w:eastAsiaTheme="majorEastAsia" w:cstheme="minorHAnsi"/>
          <w:color w:val="365F91" w:themeColor="accent1" w:themeShade="BF"/>
          <w:sz w:val="32"/>
          <w:szCs w:val="32"/>
        </w:rPr>
      </w:pPr>
    </w:p>
    <w:tbl>
      <w:tblPr>
        <w:tblW w:w="14988" w:type="dxa"/>
        <w:tblInd w:w="-1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2609"/>
        <w:gridCol w:w="2790"/>
        <w:gridCol w:w="2070"/>
        <w:gridCol w:w="1710"/>
        <w:gridCol w:w="1800"/>
        <w:gridCol w:w="2340"/>
        <w:gridCol w:w="49"/>
      </w:tblGrid>
      <w:tr w:rsidR="00F143FD" w:rsidRPr="00862D3E" w14:paraId="656948EC" w14:textId="77777777" w:rsidTr="00B94C3D">
        <w:trPr>
          <w:trHeight w:val="300"/>
          <w:del w:id="2518" w:author="OPD2" w:date="2021-03-16T07:31:00Z"/>
        </w:trPr>
        <w:tc>
          <w:tcPr>
            <w:tcW w:w="1620" w:type="dxa"/>
            <w:shd w:val="clear" w:color="auto" w:fill="auto"/>
            <w:vAlign w:val="bottom"/>
            <w:hideMark/>
          </w:tcPr>
          <w:p w14:paraId="3D978A75" w14:textId="77777777" w:rsidR="00F143FD" w:rsidRPr="00862D3E" w:rsidRDefault="00F143FD" w:rsidP="00563484">
            <w:pPr>
              <w:spacing w:after="0" w:line="240" w:lineRule="auto"/>
              <w:rPr>
                <w:del w:id="2519" w:author="OPD2" w:date="2021-03-16T07:31:00Z"/>
                <w:rFonts w:eastAsia="Times New Roman" w:cstheme="minorHAnsi"/>
                <w:color w:val="000000"/>
              </w:rPr>
            </w:pPr>
            <w:del w:id="2520" w:author="OPD2" w:date="2021-03-16T07:31:00Z">
              <w:r w:rsidRPr="00862D3E">
                <w:rPr>
                  <w:rFonts w:eastAsia="Times New Roman" w:cstheme="minorHAnsi"/>
                  <w:color w:val="000000"/>
                </w:rPr>
                <w:delText> </w:delText>
              </w:r>
            </w:del>
          </w:p>
        </w:tc>
        <w:tc>
          <w:tcPr>
            <w:tcW w:w="13368" w:type="dxa"/>
            <w:gridSpan w:val="7"/>
            <w:shd w:val="clear" w:color="000000" w:fill="DDEBF7"/>
            <w:vAlign w:val="bottom"/>
            <w:hideMark/>
          </w:tcPr>
          <w:p w14:paraId="79A77774" w14:textId="77777777" w:rsidR="00F143FD" w:rsidRPr="00862D3E" w:rsidRDefault="00F143FD" w:rsidP="00563484">
            <w:pPr>
              <w:spacing w:after="0" w:line="240" w:lineRule="auto"/>
              <w:jc w:val="center"/>
              <w:rPr>
                <w:del w:id="2521" w:author="OPD2" w:date="2021-03-16T07:31:00Z"/>
                <w:rFonts w:eastAsia="Times New Roman" w:cstheme="minorHAnsi"/>
                <w:b/>
                <w:bCs/>
                <w:color w:val="000000"/>
              </w:rPr>
            </w:pPr>
            <w:del w:id="2522" w:author="OPD2" w:date="2021-03-16T07:31:00Z">
              <w:r w:rsidRPr="00862D3E">
                <w:rPr>
                  <w:rFonts w:eastAsia="Times New Roman" w:cstheme="minorHAnsi"/>
                  <w:b/>
                  <w:bCs/>
                  <w:color w:val="000000"/>
                </w:rPr>
                <w:delText>CNMI CSDP - Implementation Plan</w:delText>
              </w:r>
            </w:del>
          </w:p>
        </w:tc>
      </w:tr>
      <w:tr w:rsidR="00F143FD" w:rsidRPr="00862D3E" w14:paraId="65BF0902" w14:textId="77777777" w:rsidTr="00B94C3D">
        <w:trPr>
          <w:trHeight w:val="300"/>
          <w:del w:id="2523" w:author="OPD2" w:date="2021-03-16T07:31:00Z"/>
        </w:trPr>
        <w:tc>
          <w:tcPr>
            <w:tcW w:w="1620" w:type="dxa"/>
            <w:shd w:val="clear" w:color="auto" w:fill="auto"/>
            <w:vAlign w:val="bottom"/>
            <w:hideMark/>
          </w:tcPr>
          <w:p w14:paraId="131F6E30" w14:textId="77777777" w:rsidR="00F143FD" w:rsidRPr="00862D3E" w:rsidRDefault="00F143FD" w:rsidP="00563484">
            <w:pPr>
              <w:spacing w:after="0" w:line="240" w:lineRule="auto"/>
              <w:rPr>
                <w:del w:id="2524" w:author="OPD2" w:date="2021-03-16T07:31:00Z"/>
                <w:rFonts w:eastAsia="Times New Roman" w:cstheme="minorHAnsi"/>
                <w:color w:val="000000"/>
              </w:rPr>
            </w:pPr>
            <w:del w:id="2525" w:author="OPD2" w:date="2021-03-16T07:31:00Z">
              <w:r w:rsidRPr="00862D3E">
                <w:rPr>
                  <w:rFonts w:eastAsia="Times New Roman" w:cstheme="minorHAnsi"/>
                  <w:color w:val="000000"/>
                </w:rPr>
                <w:delText> </w:delText>
              </w:r>
            </w:del>
          </w:p>
        </w:tc>
        <w:tc>
          <w:tcPr>
            <w:tcW w:w="13368" w:type="dxa"/>
            <w:gridSpan w:val="7"/>
            <w:shd w:val="clear" w:color="000000" w:fill="DDEBF7"/>
            <w:vAlign w:val="bottom"/>
            <w:hideMark/>
          </w:tcPr>
          <w:p w14:paraId="37D2E2DB" w14:textId="77777777" w:rsidR="00F143FD" w:rsidRPr="00862D3E" w:rsidRDefault="00F143FD" w:rsidP="00563484">
            <w:pPr>
              <w:spacing w:after="0" w:line="240" w:lineRule="auto"/>
              <w:jc w:val="center"/>
              <w:rPr>
                <w:del w:id="2526" w:author="OPD2" w:date="2021-03-16T07:31:00Z"/>
                <w:rFonts w:eastAsia="Times New Roman" w:cstheme="minorHAnsi"/>
                <w:b/>
                <w:bCs/>
                <w:color w:val="000000"/>
              </w:rPr>
            </w:pPr>
            <w:del w:id="2527" w:author="OPD2" w:date="2021-03-16T07:31:00Z">
              <w:r w:rsidRPr="00862D3E">
                <w:rPr>
                  <w:rFonts w:eastAsia="Times New Roman" w:cstheme="minorHAnsi"/>
                  <w:b/>
                  <w:bCs/>
                  <w:color w:val="000000"/>
                </w:rPr>
                <w:delText>Built Environment</w:delText>
              </w:r>
            </w:del>
          </w:p>
        </w:tc>
      </w:tr>
      <w:tr w:rsidR="00F143FD" w:rsidRPr="00862D3E" w14:paraId="0362D711" w14:textId="77777777" w:rsidTr="00434AFD">
        <w:trPr>
          <w:gridAfter w:val="1"/>
          <w:wAfter w:w="49" w:type="dxa"/>
          <w:trHeight w:val="300"/>
          <w:del w:id="2528" w:author="OPD2" w:date="2021-03-16T07:31:00Z"/>
        </w:trPr>
        <w:tc>
          <w:tcPr>
            <w:tcW w:w="1620" w:type="dxa"/>
            <w:shd w:val="clear" w:color="auto" w:fill="548DD4" w:themeFill="text2" w:themeFillTint="99"/>
            <w:vAlign w:val="bottom"/>
            <w:hideMark/>
          </w:tcPr>
          <w:p w14:paraId="7D79585C" w14:textId="77777777" w:rsidR="00F143FD" w:rsidRPr="00862D3E" w:rsidRDefault="00F143FD" w:rsidP="00563484">
            <w:pPr>
              <w:spacing w:after="0" w:line="240" w:lineRule="auto"/>
              <w:rPr>
                <w:del w:id="2529" w:author="OPD2" w:date="2021-03-16T07:31:00Z"/>
                <w:rFonts w:eastAsia="Times New Roman" w:cstheme="minorHAnsi"/>
                <w:b/>
                <w:bCs/>
                <w:color w:val="000000"/>
              </w:rPr>
            </w:pPr>
            <w:del w:id="2530" w:author="OPD2" w:date="2021-03-16T07:31:00Z">
              <w:r w:rsidRPr="00862D3E">
                <w:rPr>
                  <w:rFonts w:eastAsia="Times New Roman" w:cstheme="minorHAnsi"/>
                  <w:b/>
                  <w:bCs/>
                  <w:color w:val="000000"/>
                </w:rPr>
                <w:delText>Goal #</w:delText>
              </w:r>
            </w:del>
          </w:p>
        </w:tc>
        <w:tc>
          <w:tcPr>
            <w:tcW w:w="2609" w:type="dxa"/>
            <w:shd w:val="clear" w:color="auto" w:fill="548DD4" w:themeFill="text2" w:themeFillTint="99"/>
            <w:vAlign w:val="bottom"/>
            <w:hideMark/>
          </w:tcPr>
          <w:p w14:paraId="333FAAD9" w14:textId="77777777" w:rsidR="00F143FD" w:rsidRPr="00862D3E" w:rsidRDefault="00F143FD" w:rsidP="00563484">
            <w:pPr>
              <w:spacing w:after="0" w:line="240" w:lineRule="auto"/>
              <w:jc w:val="center"/>
              <w:rPr>
                <w:del w:id="2531" w:author="OPD2" w:date="2021-03-16T07:31:00Z"/>
                <w:rFonts w:eastAsia="Times New Roman" w:cstheme="minorHAnsi"/>
                <w:b/>
                <w:bCs/>
                <w:color w:val="000000"/>
              </w:rPr>
            </w:pPr>
            <w:del w:id="2532" w:author="OPD2" w:date="2021-03-16T07:31:00Z">
              <w:r w:rsidRPr="00862D3E">
                <w:rPr>
                  <w:rFonts w:eastAsia="Times New Roman" w:cstheme="minorHAnsi"/>
                  <w:b/>
                  <w:bCs/>
                  <w:color w:val="000000"/>
                </w:rPr>
                <w:delText>10+ Year Goals</w:delText>
              </w:r>
            </w:del>
          </w:p>
        </w:tc>
        <w:tc>
          <w:tcPr>
            <w:tcW w:w="2790" w:type="dxa"/>
            <w:shd w:val="clear" w:color="auto" w:fill="548DD4" w:themeFill="text2" w:themeFillTint="99"/>
            <w:vAlign w:val="bottom"/>
            <w:hideMark/>
          </w:tcPr>
          <w:p w14:paraId="2C8A1030" w14:textId="77777777" w:rsidR="00F143FD" w:rsidRPr="00862D3E" w:rsidRDefault="00F143FD" w:rsidP="00563484">
            <w:pPr>
              <w:spacing w:after="0" w:line="240" w:lineRule="auto"/>
              <w:jc w:val="center"/>
              <w:rPr>
                <w:del w:id="2533" w:author="OPD2" w:date="2021-03-16T07:31:00Z"/>
                <w:rFonts w:eastAsia="Times New Roman" w:cstheme="minorHAnsi"/>
                <w:b/>
                <w:bCs/>
                <w:color w:val="000000"/>
              </w:rPr>
            </w:pPr>
            <w:del w:id="2534" w:author="OPD2" w:date="2021-03-16T07:31:00Z">
              <w:r w:rsidRPr="00862D3E">
                <w:rPr>
                  <w:rFonts w:eastAsia="Times New Roman" w:cstheme="minorHAnsi"/>
                  <w:b/>
                  <w:bCs/>
                  <w:color w:val="000000"/>
                </w:rPr>
                <w:delText xml:space="preserve">3-5 Year "SMART" Objectives </w:delText>
              </w:r>
            </w:del>
          </w:p>
        </w:tc>
        <w:tc>
          <w:tcPr>
            <w:tcW w:w="2070" w:type="dxa"/>
            <w:shd w:val="clear" w:color="auto" w:fill="548DD4" w:themeFill="text2" w:themeFillTint="99"/>
            <w:vAlign w:val="bottom"/>
            <w:hideMark/>
          </w:tcPr>
          <w:p w14:paraId="479BD49C" w14:textId="77777777" w:rsidR="00F143FD" w:rsidRPr="00862D3E" w:rsidRDefault="00F143FD" w:rsidP="00563484">
            <w:pPr>
              <w:spacing w:after="0" w:line="240" w:lineRule="auto"/>
              <w:jc w:val="center"/>
              <w:rPr>
                <w:del w:id="2535" w:author="OPD2" w:date="2021-03-16T07:31:00Z"/>
                <w:rFonts w:eastAsia="Times New Roman" w:cstheme="minorHAnsi"/>
                <w:b/>
                <w:bCs/>
                <w:color w:val="000000"/>
              </w:rPr>
            </w:pPr>
            <w:del w:id="2536" w:author="OPD2" w:date="2021-03-16T07:31:00Z">
              <w:r w:rsidRPr="00862D3E">
                <w:rPr>
                  <w:rFonts w:eastAsia="Times New Roman" w:cstheme="minorHAnsi"/>
                  <w:b/>
                  <w:bCs/>
                  <w:color w:val="000000"/>
                </w:rPr>
                <w:delText>FY20-21 Action Items</w:delText>
              </w:r>
            </w:del>
          </w:p>
        </w:tc>
        <w:tc>
          <w:tcPr>
            <w:tcW w:w="1710" w:type="dxa"/>
            <w:shd w:val="clear" w:color="auto" w:fill="548DD4" w:themeFill="text2" w:themeFillTint="99"/>
            <w:vAlign w:val="bottom"/>
            <w:hideMark/>
          </w:tcPr>
          <w:p w14:paraId="40382FFA" w14:textId="77777777" w:rsidR="00F143FD" w:rsidRPr="00862D3E" w:rsidRDefault="00F143FD" w:rsidP="00563484">
            <w:pPr>
              <w:spacing w:after="0" w:line="240" w:lineRule="auto"/>
              <w:jc w:val="center"/>
              <w:rPr>
                <w:del w:id="2537" w:author="OPD2" w:date="2021-03-16T07:31:00Z"/>
                <w:rFonts w:eastAsia="Times New Roman" w:cstheme="minorHAnsi"/>
                <w:b/>
                <w:bCs/>
                <w:color w:val="000000"/>
              </w:rPr>
            </w:pPr>
            <w:del w:id="2538" w:author="OPD2" w:date="2021-03-16T07:31:00Z">
              <w:r w:rsidRPr="00862D3E">
                <w:rPr>
                  <w:rFonts w:eastAsia="Times New Roman" w:cstheme="minorHAnsi"/>
                  <w:b/>
                  <w:bCs/>
                  <w:color w:val="000000"/>
                </w:rPr>
                <w:delText>Action Lead(s)</w:delText>
              </w:r>
            </w:del>
          </w:p>
        </w:tc>
        <w:tc>
          <w:tcPr>
            <w:tcW w:w="1800" w:type="dxa"/>
            <w:shd w:val="clear" w:color="auto" w:fill="548DD4" w:themeFill="text2" w:themeFillTint="99"/>
            <w:vAlign w:val="bottom"/>
            <w:hideMark/>
          </w:tcPr>
          <w:p w14:paraId="4695525A" w14:textId="77777777" w:rsidR="00F143FD" w:rsidRPr="00862D3E" w:rsidRDefault="00F143FD" w:rsidP="00563484">
            <w:pPr>
              <w:spacing w:after="0" w:line="240" w:lineRule="auto"/>
              <w:jc w:val="center"/>
              <w:rPr>
                <w:del w:id="2539" w:author="OPD2" w:date="2021-03-16T07:31:00Z"/>
                <w:rFonts w:eastAsia="Times New Roman" w:cstheme="minorHAnsi"/>
                <w:b/>
                <w:bCs/>
                <w:color w:val="000000"/>
              </w:rPr>
            </w:pPr>
            <w:del w:id="2540" w:author="OPD2" w:date="2021-03-16T07:31:00Z">
              <w:r w:rsidRPr="00862D3E">
                <w:rPr>
                  <w:rFonts w:eastAsia="Times New Roman" w:cstheme="minorHAnsi"/>
                  <w:b/>
                  <w:bCs/>
                  <w:color w:val="000000"/>
                </w:rPr>
                <w:delText>Partnerships</w:delText>
              </w:r>
            </w:del>
          </w:p>
        </w:tc>
        <w:tc>
          <w:tcPr>
            <w:tcW w:w="2340" w:type="dxa"/>
            <w:shd w:val="clear" w:color="auto" w:fill="548DD4" w:themeFill="text2" w:themeFillTint="99"/>
            <w:vAlign w:val="bottom"/>
            <w:hideMark/>
          </w:tcPr>
          <w:p w14:paraId="698519F0" w14:textId="77777777" w:rsidR="00F143FD" w:rsidRPr="00862D3E" w:rsidRDefault="00F143FD" w:rsidP="00563484">
            <w:pPr>
              <w:spacing w:after="0" w:line="240" w:lineRule="auto"/>
              <w:rPr>
                <w:del w:id="2541" w:author="OPD2" w:date="2021-03-16T07:31:00Z"/>
                <w:rFonts w:eastAsia="Times New Roman" w:cstheme="minorHAnsi"/>
                <w:b/>
                <w:bCs/>
                <w:color w:val="000000"/>
              </w:rPr>
            </w:pPr>
            <w:del w:id="2542" w:author="OPD2" w:date="2021-03-16T07:31:00Z">
              <w:r w:rsidRPr="00862D3E">
                <w:rPr>
                  <w:rFonts w:eastAsia="Times New Roman" w:cstheme="minorHAnsi"/>
                  <w:b/>
                  <w:bCs/>
                  <w:color w:val="000000"/>
                </w:rPr>
                <w:delText>Supporting Action Plan(s)</w:delText>
              </w:r>
            </w:del>
          </w:p>
        </w:tc>
      </w:tr>
      <w:tr w:rsidR="00F143FD" w:rsidRPr="00862D3E" w14:paraId="684D8F08" w14:textId="77777777" w:rsidTr="00B94C3D">
        <w:trPr>
          <w:trHeight w:val="360"/>
          <w:del w:id="2543" w:author="OPD2" w:date="2021-03-16T07:31:00Z"/>
        </w:trPr>
        <w:tc>
          <w:tcPr>
            <w:tcW w:w="1620" w:type="dxa"/>
            <w:shd w:val="clear" w:color="000000" w:fill="A9D08E"/>
            <w:vAlign w:val="bottom"/>
            <w:hideMark/>
          </w:tcPr>
          <w:p w14:paraId="01E15470" w14:textId="77777777" w:rsidR="00F143FD" w:rsidRPr="00862D3E" w:rsidRDefault="00F143FD" w:rsidP="00563484">
            <w:pPr>
              <w:spacing w:after="0" w:line="240" w:lineRule="auto"/>
              <w:rPr>
                <w:del w:id="2544" w:author="OPD2" w:date="2021-03-16T07:31:00Z"/>
                <w:rFonts w:eastAsia="Times New Roman" w:cstheme="minorHAnsi"/>
                <w:color w:val="000000"/>
              </w:rPr>
            </w:pPr>
            <w:del w:id="2545" w:author="OPD2" w:date="2021-03-16T07:31:00Z">
              <w:r w:rsidRPr="00862D3E">
                <w:rPr>
                  <w:rFonts w:eastAsia="Times New Roman" w:cstheme="minorHAnsi"/>
                  <w:color w:val="000000"/>
                </w:rPr>
                <w:delText> </w:delText>
              </w:r>
            </w:del>
          </w:p>
        </w:tc>
        <w:tc>
          <w:tcPr>
            <w:tcW w:w="13368" w:type="dxa"/>
            <w:gridSpan w:val="7"/>
            <w:shd w:val="clear" w:color="000000" w:fill="A9D08E"/>
            <w:vAlign w:val="bottom"/>
            <w:hideMark/>
          </w:tcPr>
          <w:p w14:paraId="3C70F513" w14:textId="77777777" w:rsidR="00F143FD" w:rsidRPr="00862D3E" w:rsidRDefault="00F143FD" w:rsidP="00563484">
            <w:pPr>
              <w:spacing w:after="0" w:line="240" w:lineRule="auto"/>
              <w:jc w:val="center"/>
              <w:rPr>
                <w:del w:id="2546" w:author="OPD2" w:date="2021-03-16T07:31:00Z"/>
                <w:rFonts w:eastAsia="Times New Roman" w:cstheme="minorHAnsi"/>
                <w:b/>
                <w:bCs/>
                <w:color w:val="000000"/>
                <w:sz w:val="28"/>
                <w:szCs w:val="28"/>
              </w:rPr>
            </w:pPr>
            <w:del w:id="2547" w:author="OPD2" w:date="2021-03-16T07:31:00Z">
              <w:r w:rsidRPr="00862D3E">
                <w:rPr>
                  <w:rFonts w:eastAsia="Times New Roman" w:cstheme="minorHAnsi"/>
                  <w:b/>
                  <w:bCs/>
                  <w:color w:val="000000"/>
                  <w:sz w:val="28"/>
                  <w:szCs w:val="28"/>
                </w:rPr>
                <w:delText>CLEAN WATER AND SANITATION</w:delText>
              </w:r>
            </w:del>
          </w:p>
        </w:tc>
      </w:tr>
      <w:tr w:rsidR="00F143FD" w:rsidRPr="00862D3E" w14:paraId="796B3095" w14:textId="77777777" w:rsidTr="00B94C3D">
        <w:trPr>
          <w:gridAfter w:val="1"/>
          <w:wAfter w:w="49" w:type="dxa"/>
          <w:trHeight w:val="3705"/>
          <w:del w:id="2548" w:author="OPD2" w:date="2021-03-16T07:31:00Z"/>
        </w:trPr>
        <w:tc>
          <w:tcPr>
            <w:tcW w:w="1620" w:type="dxa"/>
            <w:vMerge w:val="restart"/>
            <w:shd w:val="clear" w:color="auto" w:fill="auto"/>
            <w:vAlign w:val="center"/>
            <w:hideMark/>
          </w:tcPr>
          <w:p w14:paraId="027526B6" w14:textId="27EA650B" w:rsidR="00F143FD" w:rsidRPr="00862D3E" w:rsidRDefault="00F143FD" w:rsidP="00563484">
            <w:pPr>
              <w:spacing w:after="0" w:line="240" w:lineRule="auto"/>
              <w:rPr>
                <w:del w:id="2549" w:author="OPD2" w:date="2021-03-16T07:31:00Z"/>
                <w:rFonts w:eastAsia="Times New Roman" w:cstheme="minorHAnsi"/>
                <w:color w:val="000000"/>
              </w:rPr>
            </w:pPr>
            <w:del w:id="2550" w:author="OPD2" w:date="2021-03-16T07:31:00Z">
              <w:r w:rsidRPr="00862D3E">
                <w:rPr>
                  <w:rFonts w:eastAsia="Times New Roman" w:cstheme="minorHAnsi"/>
                  <w:color w:val="000000"/>
                </w:rPr>
                <w:delText>6 - Ensure availability and sustainable management of safe and environmentally compliant water and sanitation for all</w:delText>
              </w:r>
            </w:del>
          </w:p>
        </w:tc>
        <w:tc>
          <w:tcPr>
            <w:tcW w:w="2609" w:type="dxa"/>
            <w:shd w:val="clear" w:color="auto" w:fill="auto"/>
            <w:hideMark/>
          </w:tcPr>
          <w:p w14:paraId="635AD0CF" w14:textId="77777777" w:rsidR="00F143FD" w:rsidRPr="00862D3E" w:rsidRDefault="00F143FD" w:rsidP="00563484">
            <w:pPr>
              <w:spacing w:after="0" w:line="240" w:lineRule="auto"/>
              <w:rPr>
                <w:del w:id="2551" w:author="OPD2" w:date="2021-03-16T07:31:00Z"/>
                <w:rFonts w:eastAsia="Times New Roman" w:cstheme="minorHAnsi"/>
                <w:color w:val="000000"/>
              </w:rPr>
            </w:pPr>
            <w:del w:id="2552" w:author="OPD2" w:date="2021-03-16T07:31:00Z">
              <w:r w:rsidRPr="00862D3E">
                <w:rPr>
                  <w:rFonts w:eastAsia="Times New Roman" w:cstheme="minorHAnsi"/>
                  <w:color w:val="000000"/>
                </w:rPr>
                <w:delText xml:space="preserve">By 2030, CUC's Master Plan for drinking water will ensure access to healthy, palatable, affordable, and sustainable drinking water for all communities of the CNMI.   </w:delText>
              </w:r>
            </w:del>
          </w:p>
        </w:tc>
        <w:tc>
          <w:tcPr>
            <w:tcW w:w="2790" w:type="dxa"/>
            <w:shd w:val="clear" w:color="auto" w:fill="auto"/>
            <w:hideMark/>
          </w:tcPr>
          <w:p w14:paraId="2E0973FD" w14:textId="77777777" w:rsidR="00F143FD" w:rsidRPr="00862D3E" w:rsidRDefault="00F143FD" w:rsidP="00563484">
            <w:pPr>
              <w:spacing w:after="0" w:line="240" w:lineRule="auto"/>
              <w:rPr>
                <w:del w:id="2553" w:author="OPD2" w:date="2021-03-16T07:31:00Z"/>
                <w:rFonts w:eastAsia="Times New Roman" w:cstheme="minorHAnsi"/>
                <w:color w:val="000000"/>
              </w:rPr>
            </w:pPr>
            <w:del w:id="2554" w:author="OPD2" w:date="2021-03-16T07:31:00Z">
              <w:r w:rsidRPr="00862D3E">
                <w:rPr>
                  <w:rFonts w:eastAsia="Times New Roman" w:cstheme="minorHAnsi"/>
                  <w:color w:val="000000"/>
                </w:rPr>
                <w:delText>6(a) By 2022, CUC’s Master Plan will be updated to include details that address what steps are necessary and sufficient to reduce the salinity of the water in Saipan to the secondary standard of 250 ppm by 2030; and  6(b) By 2023, CUC, BECQ-DEQ, DPW, and DPL will integrate geospatial utilities data to identify areas of water and wastewater services to support utility, capital improvement program, and land use planning updates</w:delText>
              </w:r>
            </w:del>
          </w:p>
        </w:tc>
        <w:tc>
          <w:tcPr>
            <w:tcW w:w="2070" w:type="dxa"/>
            <w:shd w:val="clear" w:color="auto" w:fill="auto"/>
            <w:hideMark/>
          </w:tcPr>
          <w:p w14:paraId="3BB372C6" w14:textId="77777777" w:rsidR="00F143FD" w:rsidRPr="00862D3E" w:rsidRDefault="00F143FD" w:rsidP="00563484">
            <w:pPr>
              <w:spacing w:after="0" w:line="240" w:lineRule="auto"/>
              <w:rPr>
                <w:del w:id="2555" w:author="OPD2" w:date="2021-03-16T07:31:00Z"/>
                <w:rFonts w:eastAsia="Times New Roman" w:cstheme="minorHAnsi"/>
                <w:color w:val="000000"/>
              </w:rPr>
            </w:pPr>
            <w:del w:id="2556" w:author="OPD2" w:date="2021-03-16T07:31:00Z">
              <w:r w:rsidRPr="00862D3E">
                <w:rPr>
                  <w:rFonts w:eastAsia="Times New Roman" w:cstheme="minorHAnsi"/>
                  <w:color w:val="000000"/>
                </w:rPr>
                <w:delText>BE Taskforce meets at least quarterly - CUC will provide updates on and opportunities for engagement in pending planning update; By 2021 CUC will work with CHCC to assess health-protective safe drinking water standards and include resulting recommendations in the CUC Water Master Plan by 2022.</w:delText>
              </w:r>
            </w:del>
          </w:p>
        </w:tc>
        <w:tc>
          <w:tcPr>
            <w:tcW w:w="1710" w:type="dxa"/>
            <w:shd w:val="clear" w:color="auto" w:fill="auto"/>
            <w:hideMark/>
          </w:tcPr>
          <w:p w14:paraId="6E46E2CE" w14:textId="77777777" w:rsidR="00F143FD" w:rsidRPr="00862D3E" w:rsidRDefault="00F143FD" w:rsidP="00563484">
            <w:pPr>
              <w:spacing w:after="0" w:line="240" w:lineRule="auto"/>
              <w:rPr>
                <w:del w:id="2557" w:author="OPD2" w:date="2021-03-16T07:31:00Z"/>
                <w:rFonts w:eastAsia="Times New Roman" w:cstheme="minorHAnsi"/>
                <w:color w:val="000000"/>
              </w:rPr>
            </w:pPr>
            <w:del w:id="2558" w:author="OPD2" w:date="2021-03-16T07:31:00Z">
              <w:r w:rsidRPr="00862D3E">
                <w:rPr>
                  <w:rFonts w:eastAsia="Times New Roman" w:cstheme="minorHAnsi"/>
                  <w:color w:val="000000"/>
                </w:rPr>
                <w:delText>CUC (utilities); OPD convenes BE Taskforce</w:delText>
              </w:r>
            </w:del>
          </w:p>
        </w:tc>
        <w:tc>
          <w:tcPr>
            <w:tcW w:w="1800" w:type="dxa"/>
            <w:shd w:val="clear" w:color="auto" w:fill="auto"/>
            <w:hideMark/>
          </w:tcPr>
          <w:p w14:paraId="3077E09D" w14:textId="77777777" w:rsidR="00F143FD" w:rsidRPr="00862D3E" w:rsidRDefault="00F143FD" w:rsidP="00563484">
            <w:pPr>
              <w:spacing w:after="0" w:line="240" w:lineRule="auto"/>
              <w:rPr>
                <w:del w:id="2559" w:author="OPD2" w:date="2021-03-16T07:31:00Z"/>
                <w:rFonts w:eastAsia="Times New Roman" w:cstheme="minorHAnsi"/>
                <w:color w:val="000000"/>
              </w:rPr>
            </w:pPr>
            <w:del w:id="2560" w:author="OPD2" w:date="2021-03-16T07:31:00Z">
              <w:r w:rsidRPr="00862D3E">
                <w:rPr>
                  <w:rFonts w:eastAsia="Times New Roman" w:cstheme="minorHAnsi"/>
                  <w:color w:val="000000"/>
                </w:rPr>
                <w:delText xml:space="preserve">BECQ, USEPA, OPD-CIP; </w:delText>
              </w:r>
            </w:del>
          </w:p>
        </w:tc>
        <w:tc>
          <w:tcPr>
            <w:tcW w:w="2340" w:type="dxa"/>
            <w:shd w:val="clear" w:color="auto" w:fill="auto"/>
            <w:hideMark/>
          </w:tcPr>
          <w:p w14:paraId="01F0B08B" w14:textId="77777777" w:rsidR="00F143FD" w:rsidRPr="00862D3E" w:rsidRDefault="00F143FD" w:rsidP="00563484">
            <w:pPr>
              <w:spacing w:after="0" w:line="240" w:lineRule="auto"/>
              <w:rPr>
                <w:del w:id="2561" w:author="OPD2" w:date="2021-03-16T07:31:00Z"/>
                <w:rFonts w:eastAsia="Times New Roman" w:cstheme="minorHAnsi"/>
                <w:color w:val="000000"/>
              </w:rPr>
            </w:pPr>
            <w:del w:id="2562" w:author="OPD2" w:date="2021-03-16T07:31:00Z">
              <w:r w:rsidRPr="00862D3E">
                <w:rPr>
                  <w:rFonts w:eastAsia="Times New Roman" w:cstheme="minorHAnsi"/>
                  <w:color w:val="000000"/>
                </w:rPr>
                <w:delText>CEDS</w:delText>
              </w:r>
            </w:del>
          </w:p>
        </w:tc>
      </w:tr>
      <w:tr w:rsidR="00F143FD" w:rsidRPr="00862D3E" w14:paraId="5A822F37" w14:textId="77777777" w:rsidTr="00B94C3D">
        <w:trPr>
          <w:gridAfter w:val="1"/>
          <w:wAfter w:w="49" w:type="dxa"/>
          <w:trHeight w:val="4845"/>
          <w:del w:id="2563" w:author="OPD2" w:date="2021-03-16T07:31:00Z"/>
        </w:trPr>
        <w:tc>
          <w:tcPr>
            <w:tcW w:w="1620" w:type="dxa"/>
            <w:vMerge/>
            <w:vAlign w:val="center"/>
            <w:hideMark/>
          </w:tcPr>
          <w:p w14:paraId="2033CAC5" w14:textId="77777777" w:rsidR="00F143FD" w:rsidRPr="00862D3E" w:rsidRDefault="00F143FD" w:rsidP="00563484">
            <w:pPr>
              <w:spacing w:after="0" w:line="240" w:lineRule="auto"/>
              <w:rPr>
                <w:del w:id="2564" w:author="OPD2" w:date="2021-03-16T07:31:00Z"/>
                <w:rFonts w:eastAsia="Times New Roman" w:cstheme="minorHAnsi"/>
                <w:color w:val="000000"/>
              </w:rPr>
            </w:pPr>
          </w:p>
        </w:tc>
        <w:tc>
          <w:tcPr>
            <w:tcW w:w="2609" w:type="dxa"/>
            <w:shd w:val="clear" w:color="auto" w:fill="auto"/>
            <w:hideMark/>
          </w:tcPr>
          <w:p w14:paraId="7DF69B7D" w14:textId="13356788" w:rsidR="00F143FD" w:rsidRPr="00862D3E" w:rsidRDefault="00F143FD" w:rsidP="00563484">
            <w:pPr>
              <w:spacing w:after="0" w:line="240" w:lineRule="auto"/>
              <w:rPr>
                <w:del w:id="2565" w:author="OPD2" w:date="2021-03-16T07:31:00Z"/>
                <w:rFonts w:eastAsia="Times New Roman" w:cstheme="minorHAnsi"/>
                <w:color w:val="000000"/>
              </w:rPr>
            </w:pPr>
            <w:del w:id="2566" w:author="OPD2" w:date="2021-03-16T07:31:00Z">
              <w:r w:rsidRPr="00862D3E">
                <w:rPr>
                  <w:rFonts w:eastAsia="Times New Roman" w:cstheme="minorHAnsi"/>
                  <w:color w:val="000000"/>
                </w:rPr>
                <w:delText>By 2030, comprehensive land management results in water source and quality protection that supports freshwater quality goals to provide potable, palatable, and sustainable drinking water</w:delText>
              </w:r>
              <w:r w:rsidR="00424787" w:rsidRPr="00862D3E">
                <w:rPr>
                  <w:rFonts w:eastAsia="Times New Roman" w:cstheme="minorHAnsi"/>
                  <w:color w:val="000000"/>
                </w:rPr>
                <w:delText xml:space="preserve"> availability </w:delText>
              </w:r>
              <w:r w:rsidRPr="00862D3E">
                <w:rPr>
                  <w:rFonts w:eastAsia="Times New Roman" w:cstheme="minorHAnsi"/>
                  <w:color w:val="000000"/>
                </w:rPr>
                <w:delText xml:space="preserve">for all communities in CNMI.  </w:delText>
              </w:r>
            </w:del>
          </w:p>
        </w:tc>
        <w:tc>
          <w:tcPr>
            <w:tcW w:w="2790" w:type="dxa"/>
            <w:shd w:val="clear" w:color="auto" w:fill="auto"/>
            <w:hideMark/>
          </w:tcPr>
          <w:p w14:paraId="78B805E4" w14:textId="77777777" w:rsidR="00F143FD" w:rsidRPr="00862D3E" w:rsidRDefault="00F143FD" w:rsidP="00563484">
            <w:pPr>
              <w:spacing w:after="0" w:line="240" w:lineRule="auto"/>
              <w:rPr>
                <w:del w:id="2567" w:author="OPD2" w:date="2021-03-16T07:31:00Z"/>
                <w:rFonts w:eastAsia="Times New Roman" w:cstheme="minorHAnsi"/>
                <w:color w:val="000000"/>
              </w:rPr>
            </w:pPr>
            <w:del w:id="2568" w:author="OPD2" w:date="2021-03-16T07:31:00Z">
              <w:r w:rsidRPr="00862D3E">
                <w:rPr>
                  <w:rFonts w:eastAsia="Courier New" w:cstheme="minorHAnsi"/>
                  <w:color w:val="000000"/>
                </w:rPr>
                <w:delText xml:space="preserve">Led by the Bureau of Environmental and Coastal Quality, watershed management and restoration efforts will result in: (i) Reduction of saltwater intrusion into Saipan’s freshwater lens by 20% by 2025 (as measured by reduced chloride levels in CUC managed assets); and (ii) Reduction of stormwater runoff by maintaining and increasing wetland, green infrastructure, and stormwater management processes including aquifer recharge by achieving a 50% reduction in water impairment ratings for the coastal waters of Saipan, Tinian, and Rota by 2030; </w:delText>
              </w:r>
            </w:del>
          </w:p>
        </w:tc>
        <w:tc>
          <w:tcPr>
            <w:tcW w:w="2070" w:type="dxa"/>
            <w:shd w:val="clear" w:color="auto" w:fill="auto"/>
            <w:hideMark/>
          </w:tcPr>
          <w:p w14:paraId="46C6E2DB" w14:textId="77777777" w:rsidR="00F143FD" w:rsidRPr="00862D3E" w:rsidRDefault="00F143FD" w:rsidP="00563484">
            <w:pPr>
              <w:spacing w:after="0" w:line="240" w:lineRule="auto"/>
              <w:rPr>
                <w:del w:id="2569" w:author="OPD2" w:date="2021-03-16T07:31:00Z"/>
                <w:rFonts w:eastAsia="Times New Roman" w:cstheme="minorHAnsi"/>
                <w:color w:val="000000"/>
              </w:rPr>
            </w:pPr>
            <w:del w:id="2570" w:author="OPD2" w:date="2021-03-16T07:31:00Z">
              <w:r w:rsidRPr="00862D3E">
                <w:rPr>
                  <w:rFonts w:eastAsia="Times New Roman" w:cstheme="minorHAnsi"/>
                  <w:color w:val="000000"/>
                </w:rPr>
                <w:delText xml:space="preserve">BE Taskforce members continue to attend ongoing Watershed Working Group meetings and support incorporation of water source and quality protection into cross-cutting planning and project development efforts </w:delText>
              </w:r>
            </w:del>
          </w:p>
        </w:tc>
        <w:tc>
          <w:tcPr>
            <w:tcW w:w="1710" w:type="dxa"/>
            <w:shd w:val="clear" w:color="auto" w:fill="auto"/>
            <w:hideMark/>
          </w:tcPr>
          <w:p w14:paraId="56F9BC1B" w14:textId="7B345627" w:rsidR="00F143FD" w:rsidRPr="00862D3E" w:rsidRDefault="00F143FD" w:rsidP="00563484">
            <w:pPr>
              <w:spacing w:after="0" w:line="240" w:lineRule="auto"/>
              <w:rPr>
                <w:del w:id="2571" w:author="OPD2" w:date="2021-03-16T07:31:00Z"/>
                <w:rFonts w:eastAsia="Times New Roman" w:cstheme="minorHAnsi"/>
                <w:color w:val="000000"/>
              </w:rPr>
            </w:pPr>
            <w:del w:id="2572" w:author="OPD2" w:date="2021-03-16T07:31:00Z">
              <w:r w:rsidRPr="00862D3E">
                <w:rPr>
                  <w:rFonts w:eastAsia="Times New Roman" w:cstheme="minorHAnsi"/>
                  <w:color w:val="000000"/>
                </w:rPr>
                <w:delText xml:space="preserve">BECQ-DEQ (stormwater </w:delText>
              </w:r>
              <w:r w:rsidR="0082703F" w:rsidRPr="00862D3E">
                <w:rPr>
                  <w:rFonts w:eastAsia="Times New Roman" w:cstheme="minorHAnsi"/>
                  <w:color w:val="000000"/>
                </w:rPr>
                <w:delText>regulation</w:delText>
              </w:r>
              <w:r w:rsidRPr="00862D3E">
                <w:rPr>
                  <w:rFonts w:eastAsia="Times New Roman" w:cstheme="minorHAnsi"/>
                  <w:color w:val="000000"/>
                </w:rPr>
                <w:delText>); BECQ-DCRM (watersheds)</w:delText>
              </w:r>
            </w:del>
          </w:p>
        </w:tc>
        <w:tc>
          <w:tcPr>
            <w:tcW w:w="1800" w:type="dxa"/>
            <w:shd w:val="clear" w:color="auto" w:fill="auto"/>
            <w:hideMark/>
          </w:tcPr>
          <w:p w14:paraId="45B23BC3" w14:textId="5C33CEBA" w:rsidR="00F143FD" w:rsidRPr="00862D3E" w:rsidRDefault="00F143FD" w:rsidP="00563484">
            <w:pPr>
              <w:spacing w:after="0" w:line="240" w:lineRule="auto"/>
              <w:rPr>
                <w:del w:id="2573" w:author="OPD2" w:date="2021-03-16T07:31:00Z"/>
                <w:rFonts w:eastAsia="Times New Roman" w:cstheme="minorHAnsi"/>
                <w:color w:val="000000"/>
              </w:rPr>
            </w:pPr>
            <w:del w:id="2574" w:author="OPD2" w:date="2021-03-16T07:31:00Z">
              <w:r w:rsidRPr="00862D3E">
                <w:rPr>
                  <w:rFonts w:eastAsia="Times New Roman" w:cstheme="minorHAnsi"/>
                  <w:color w:val="000000"/>
                </w:rPr>
                <w:delText>DPW, DPL, Zoning, DLNR (storm</w:delText>
              </w:r>
              <w:r w:rsidR="00DA1A6F" w:rsidRPr="00862D3E">
                <w:rPr>
                  <w:rFonts w:eastAsia="Times New Roman" w:cstheme="minorHAnsi"/>
                  <w:color w:val="000000"/>
                </w:rPr>
                <w:delText>w</w:delText>
              </w:r>
              <w:r w:rsidRPr="00862D3E">
                <w:rPr>
                  <w:rFonts w:eastAsia="Times New Roman" w:cstheme="minorHAnsi"/>
                  <w:color w:val="000000"/>
                </w:rPr>
                <w:delText>ater and watershed management)</w:delText>
              </w:r>
            </w:del>
          </w:p>
        </w:tc>
        <w:tc>
          <w:tcPr>
            <w:tcW w:w="2340" w:type="dxa"/>
            <w:shd w:val="clear" w:color="auto" w:fill="auto"/>
            <w:hideMark/>
          </w:tcPr>
          <w:p w14:paraId="61AB8D84" w14:textId="77777777" w:rsidR="00F143FD" w:rsidRPr="00862D3E" w:rsidRDefault="00F143FD" w:rsidP="00563484">
            <w:pPr>
              <w:spacing w:after="0" w:line="240" w:lineRule="auto"/>
              <w:rPr>
                <w:del w:id="2575" w:author="OPD2" w:date="2021-03-16T07:31:00Z"/>
                <w:rFonts w:eastAsia="Times New Roman" w:cstheme="minorHAnsi"/>
                <w:color w:val="000000"/>
              </w:rPr>
            </w:pPr>
            <w:del w:id="2576" w:author="OPD2" w:date="2021-03-16T07:31:00Z">
              <w:r w:rsidRPr="00862D3E">
                <w:rPr>
                  <w:rFonts w:eastAsia="Times New Roman" w:cstheme="minorHAnsi"/>
                  <w:color w:val="000000"/>
                </w:rPr>
                <w:delText xml:space="preserve">Watershed management plans </w:delText>
              </w:r>
            </w:del>
          </w:p>
        </w:tc>
      </w:tr>
      <w:tr w:rsidR="00F143FD" w:rsidRPr="00862D3E" w14:paraId="6F854BA0" w14:textId="77777777" w:rsidTr="00B94C3D">
        <w:trPr>
          <w:gridAfter w:val="1"/>
          <w:wAfter w:w="49" w:type="dxa"/>
          <w:trHeight w:val="3990"/>
          <w:del w:id="2577" w:author="OPD2" w:date="2021-03-16T07:31:00Z"/>
        </w:trPr>
        <w:tc>
          <w:tcPr>
            <w:tcW w:w="1620" w:type="dxa"/>
            <w:vMerge/>
            <w:vAlign w:val="center"/>
            <w:hideMark/>
          </w:tcPr>
          <w:p w14:paraId="4F5A3409" w14:textId="77777777" w:rsidR="00F143FD" w:rsidRPr="00862D3E" w:rsidRDefault="00F143FD" w:rsidP="00563484">
            <w:pPr>
              <w:spacing w:after="0" w:line="240" w:lineRule="auto"/>
              <w:rPr>
                <w:del w:id="2578" w:author="OPD2" w:date="2021-03-16T07:31:00Z"/>
                <w:rFonts w:eastAsia="Times New Roman" w:cstheme="minorHAnsi"/>
                <w:color w:val="000000"/>
              </w:rPr>
            </w:pPr>
          </w:p>
        </w:tc>
        <w:tc>
          <w:tcPr>
            <w:tcW w:w="2609" w:type="dxa"/>
            <w:shd w:val="clear" w:color="auto" w:fill="auto"/>
            <w:hideMark/>
          </w:tcPr>
          <w:p w14:paraId="528B1C0E" w14:textId="471FB138" w:rsidR="00F143FD" w:rsidRPr="00862D3E" w:rsidRDefault="00F143FD" w:rsidP="00563484">
            <w:pPr>
              <w:spacing w:after="0" w:line="240" w:lineRule="auto"/>
              <w:rPr>
                <w:del w:id="2579" w:author="OPD2" w:date="2021-03-16T07:31:00Z"/>
                <w:rFonts w:eastAsia="Times New Roman" w:cstheme="minorHAnsi"/>
                <w:color w:val="000000"/>
              </w:rPr>
            </w:pPr>
            <w:del w:id="2580" w:author="OPD2" w:date="2021-03-16T07:31:00Z">
              <w:r w:rsidRPr="00862D3E">
                <w:rPr>
                  <w:rFonts w:eastAsia="Times New Roman" w:cstheme="minorHAnsi"/>
                  <w:color w:val="000000"/>
                </w:rPr>
                <w:delText>By 2030, CNMI will improve water quality and reduce risk of combined sewer overflows by implementing environmentally compliant point and nonpoint source pollution control programs for existing discharge systems and support implementation of SSG to implement nature</w:delText>
              </w:r>
              <w:r w:rsidR="000A157B" w:rsidRPr="00862D3E">
                <w:rPr>
                  <w:rFonts w:eastAsia="Times New Roman" w:cstheme="minorHAnsi"/>
                  <w:color w:val="000000"/>
                </w:rPr>
                <w:delText>-</w:delText>
              </w:r>
              <w:r w:rsidRPr="00862D3E">
                <w:rPr>
                  <w:rFonts w:eastAsia="Times New Roman" w:cstheme="minorHAnsi"/>
                  <w:color w:val="000000"/>
                </w:rPr>
                <w:delText>based solutions and other cost</w:delText>
              </w:r>
              <w:r w:rsidR="00437A12" w:rsidRPr="00862D3E">
                <w:rPr>
                  <w:rFonts w:eastAsia="Times New Roman" w:cstheme="minorHAnsi"/>
                  <w:color w:val="000000"/>
                </w:rPr>
                <w:delText>-</w:delText>
              </w:r>
              <w:r w:rsidRPr="00862D3E">
                <w:rPr>
                  <w:rFonts w:eastAsia="Times New Roman" w:cstheme="minorHAnsi"/>
                  <w:color w:val="000000"/>
                </w:rPr>
                <w:delText xml:space="preserve">efficient interventions identified in the 2025 stormwater management plan. </w:delText>
              </w:r>
            </w:del>
          </w:p>
        </w:tc>
        <w:tc>
          <w:tcPr>
            <w:tcW w:w="2790" w:type="dxa"/>
            <w:shd w:val="clear" w:color="auto" w:fill="auto"/>
            <w:hideMark/>
          </w:tcPr>
          <w:p w14:paraId="3DC0164F" w14:textId="77777777" w:rsidR="00F143FD" w:rsidRPr="00862D3E" w:rsidRDefault="00F143FD" w:rsidP="00563484">
            <w:pPr>
              <w:spacing w:after="0" w:line="240" w:lineRule="auto"/>
              <w:rPr>
                <w:del w:id="2581" w:author="OPD2" w:date="2021-03-16T07:31:00Z"/>
                <w:rFonts w:eastAsia="Times New Roman" w:cstheme="minorHAnsi"/>
                <w:color w:val="000000"/>
              </w:rPr>
            </w:pPr>
            <w:del w:id="2582" w:author="OPD2" w:date="2021-03-16T07:31:00Z">
              <w:r w:rsidRPr="00862D3E">
                <w:rPr>
                  <w:rFonts w:eastAsia="Times New Roman" w:cstheme="minorHAnsi"/>
                  <w:color w:val="000000"/>
                </w:rPr>
                <w:delText>Led by DPW and supported by the Built Environment Taskforce, (i) by 2023 DPW will implement updated guidelines for the MS4 stormwater permit to ensure environmentally compliant and sustainable management of nonpoint source pollution conveyed by stormwater infrastructure; and (ii) by 2025 DPW will draft a stormwater management plan with interagency support to further enable these efforts;</w:delText>
              </w:r>
            </w:del>
          </w:p>
        </w:tc>
        <w:tc>
          <w:tcPr>
            <w:tcW w:w="2070" w:type="dxa"/>
            <w:shd w:val="clear" w:color="auto" w:fill="auto"/>
            <w:hideMark/>
          </w:tcPr>
          <w:p w14:paraId="0D24AAA5" w14:textId="0E96F926" w:rsidR="00F143FD" w:rsidRPr="00862D3E" w:rsidRDefault="00437A12" w:rsidP="00563484">
            <w:pPr>
              <w:spacing w:after="0" w:line="240" w:lineRule="auto"/>
              <w:rPr>
                <w:del w:id="2583" w:author="OPD2" w:date="2021-03-16T07:31:00Z"/>
                <w:rFonts w:eastAsia="Times New Roman" w:cstheme="minorHAnsi"/>
                <w:color w:val="000000"/>
              </w:rPr>
            </w:pPr>
            <w:del w:id="2584" w:author="OPD2" w:date="2021-03-16T07:31:00Z">
              <w:r w:rsidRPr="00862D3E">
                <w:rPr>
                  <w:rFonts w:eastAsia="Times New Roman" w:cstheme="minorHAnsi"/>
                  <w:color w:val="000000"/>
                </w:rPr>
                <w:delText xml:space="preserve">Support development of stormwater management and MS4 compliance plan </w:delText>
              </w:r>
            </w:del>
          </w:p>
        </w:tc>
        <w:tc>
          <w:tcPr>
            <w:tcW w:w="1710" w:type="dxa"/>
            <w:shd w:val="clear" w:color="auto" w:fill="auto"/>
            <w:hideMark/>
          </w:tcPr>
          <w:p w14:paraId="52B33C87" w14:textId="77777777" w:rsidR="00F143FD" w:rsidRPr="00862D3E" w:rsidRDefault="00F143FD" w:rsidP="00563484">
            <w:pPr>
              <w:spacing w:after="0" w:line="240" w:lineRule="auto"/>
              <w:rPr>
                <w:del w:id="2585" w:author="OPD2" w:date="2021-03-16T07:31:00Z"/>
                <w:rFonts w:eastAsia="Times New Roman" w:cstheme="minorHAnsi"/>
                <w:color w:val="000000"/>
              </w:rPr>
            </w:pPr>
            <w:del w:id="2586" w:author="OPD2" w:date="2021-03-16T07:31:00Z">
              <w:r w:rsidRPr="00862D3E">
                <w:rPr>
                  <w:rFonts w:eastAsia="Times New Roman" w:cstheme="minorHAnsi"/>
                  <w:color w:val="000000"/>
                </w:rPr>
                <w:delText>DPW</w:delText>
              </w:r>
            </w:del>
          </w:p>
        </w:tc>
        <w:tc>
          <w:tcPr>
            <w:tcW w:w="1800" w:type="dxa"/>
            <w:shd w:val="clear" w:color="auto" w:fill="auto"/>
            <w:hideMark/>
          </w:tcPr>
          <w:p w14:paraId="4125F6E9" w14:textId="77777777" w:rsidR="00F143FD" w:rsidRPr="00862D3E" w:rsidRDefault="00F143FD" w:rsidP="00563484">
            <w:pPr>
              <w:spacing w:after="0" w:line="240" w:lineRule="auto"/>
              <w:rPr>
                <w:del w:id="2587" w:author="OPD2" w:date="2021-03-16T07:31:00Z"/>
                <w:rFonts w:eastAsia="Times New Roman" w:cstheme="minorHAnsi"/>
                <w:color w:val="000000"/>
              </w:rPr>
            </w:pPr>
            <w:del w:id="2588" w:author="OPD2" w:date="2021-03-16T07:31:00Z">
              <w:r w:rsidRPr="00862D3E">
                <w:rPr>
                  <w:rFonts w:eastAsia="Times New Roman" w:cstheme="minorHAnsi"/>
                  <w:color w:val="000000"/>
                </w:rPr>
                <w:delText xml:space="preserve">BE Taskforce, BECQ, </w:delText>
              </w:r>
            </w:del>
          </w:p>
        </w:tc>
        <w:tc>
          <w:tcPr>
            <w:tcW w:w="2340" w:type="dxa"/>
            <w:shd w:val="clear" w:color="auto" w:fill="auto"/>
            <w:hideMark/>
          </w:tcPr>
          <w:p w14:paraId="687E29C0" w14:textId="77777777" w:rsidR="00F143FD" w:rsidRPr="00862D3E" w:rsidRDefault="00F143FD" w:rsidP="00563484">
            <w:pPr>
              <w:spacing w:after="0" w:line="240" w:lineRule="auto"/>
              <w:rPr>
                <w:del w:id="2589" w:author="OPD2" w:date="2021-03-16T07:31:00Z"/>
                <w:rFonts w:eastAsia="Times New Roman" w:cstheme="minorHAnsi"/>
                <w:color w:val="000000"/>
              </w:rPr>
            </w:pPr>
            <w:del w:id="2590" w:author="OPD2" w:date="2021-03-16T07:31:00Z">
              <w:r w:rsidRPr="00862D3E">
                <w:rPr>
                  <w:rFonts w:eastAsia="Times New Roman" w:cstheme="minorHAnsi"/>
                  <w:color w:val="000000"/>
                </w:rPr>
                <w:delText xml:space="preserve">Stormwater management plan (anticipated by 2025); 2006 Stormwater Manual </w:delText>
              </w:r>
            </w:del>
          </w:p>
        </w:tc>
      </w:tr>
      <w:tr w:rsidR="00F143FD" w:rsidRPr="00862D3E" w14:paraId="7159000B" w14:textId="77777777" w:rsidTr="00B94C3D">
        <w:trPr>
          <w:gridAfter w:val="1"/>
          <w:wAfter w:w="49" w:type="dxa"/>
          <w:trHeight w:val="1710"/>
          <w:del w:id="2591" w:author="OPD2" w:date="2021-03-16T07:31:00Z"/>
        </w:trPr>
        <w:tc>
          <w:tcPr>
            <w:tcW w:w="1620" w:type="dxa"/>
            <w:vMerge/>
            <w:vAlign w:val="center"/>
            <w:hideMark/>
          </w:tcPr>
          <w:p w14:paraId="67B32BB0" w14:textId="77777777" w:rsidR="00F143FD" w:rsidRPr="00862D3E" w:rsidRDefault="00F143FD" w:rsidP="00563484">
            <w:pPr>
              <w:spacing w:after="0" w:line="240" w:lineRule="auto"/>
              <w:rPr>
                <w:del w:id="2592" w:author="OPD2" w:date="2021-03-16T07:31:00Z"/>
                <w:rFonts w:eastAsia="Times New Roman" w:cstheme="minorHAnsi"/>
                <w:color w:val="000000"/>
              </w:rPr>
            </w:pPr>
          </w:p>
        </w:tc>
        <w:tc>
          <w:tcPr>
            <w:tcW w:w="2609" w:type="dxa"/>
            <w:shd w:val="clear" w:color="auto" w:fill="auto"/>
            <w:hideMark/>
          </w:tcPr>
          <w:p w14:paraId="5F9FF4CC" w14:textId="77777777" w:rsidR="00F143FD" w:rsidRPr="00862D3E" w:rsidRDefault="00F143FD" w:rsidP="00563484">
            <w:pPr>
              <w:spacing w:after="0" w:line="240" w:lineRule="auto"/>
              <w:rPr>
                <w:del w:id="2593" w:author="OPD2" w:date="2021-03-16T07:31:00Z"/>
                <w:rFonts w:eastAsia="Times New Roman" w:cstheme="minorHAnsi"/>
                <w:color w:val="000000"/>
              </w:rPr>
            </w:pPr>
            <w:del w:id="2594" w:author="OPD2" w:date="2021-03-16T07:31:00Z">
              <w:r w:rsidRPr="00862D3E">
                <w:rPr>
                  <w:rFonts w:eastAsia="Times New Roman" w:cstheme="minorHAnsi"/>
                  <w:color w:val="000000"/>
                </w:rPr>
                <w:delText xml:space="preserve">By 2030, implementation of CUC's Master Plan for wastewater, with support from planning partners, will result in at least a 30% reduction in unsewered households. </w:delText>
              </w:r>
            </w:del>
          </w:p>
        </w:tc>
        <w:tc>
          <w:tcPr>
            <w:tcW w:w="2790" w:type="dxa"/>
            <w:shd w:val="clear" w:color="auto" w:fill="auto"/>
            <w:vAlign w:val="bottom"/>
            <w:hideMark/>
          </w:tcPr>
          <w:p w14:paraId="05654989" w14:textId="77777777" w:rsidR="00F143FD" w:rsidRPr="00862D3E" w:rsidRDefault="00F143FD" w:rsidP="00563484">
            <w:pPr>
              <w:spacing w:after="0" w:line="240" w:lineRule="auto"/>
              <w:rPr>
                <w:del w:id="2595" w:author="OPD2" w:date="2021-03-16T07:31:00Z"/>
                <w:rFonts w:eastAsia="Times New Roman" w:cstheme="minorHAnsi"/>
                <w:color w:val="000000"/>
              </w:rPr>
            </w:pPr>
            <w:del w:id="2596" w:author="OPD2" w:date="2021-03-16T07:31:00Z">
              <w:r w:rsidRPr="00862D3E">
                <w:rPr>
                  <w:rFonts w:eastAsia="Times New Roman" w:cstheme="minorHAnsi"/>
                  <w:color w:val="000000"/>
                </w:rPr>
                <w:delText>By 2025, CUC will update and implement priority action items for their service areas plan for unsewered areas</w:delText>
              </w:r>
            </w:del>
          </w:p>
          <w:p w14:paraId="5FFCBB0E" w14:textId="77777777" w:rsidR="00437A12" w:rsidRPr="00862D3E" w:rsidRDefault="00437A12" w:rsidP="00563484">
            <w:pPr>
              <w:spacing w:after="0" w:line="240" w:lineRule="auto"/>
              <w:rPr>
                <w:del w:id="2597" w:author="OPD2" w:date="2021-03-16T07:31:00Z"/>
                <w:rFonts w:eastAsia="Times New Roman" w:cstheme="minorHAnsi"/>
                <w:color w:val="000000"/>
              </w:rPr>
            </w:pPr>
          </w:p>
          <w:p w14:paraId="24636098" w14:textId="77777777" w:rsidR="00437A12" w:rsidRPr="00862D3E" w:rsidRDefault="00437A12" w:rsidP="00563484">
            <w:pPr>
              <w:spacing w:after="0" w:line="240" w:lineRule="auto"/>
              <w:rPr>
                <w:del w:id="2598" w:author="OPD2" w:date="2021-03-16T07:31:00Z"/>
                <w:rFonts w:eastAsia="Times New Roman" w:cstheme="minorHAnsi"/>
                <w:color w:val="000000"/>
              </w:rPr>
            </w:pPr>
          </w:p>
          <w:p w14:paraId="4CD91BA5" w14:textId="77777777" w:rsidR="00437A12" w:rsidRPr="00862D3E" w:rsidRDefault="00437A12" w:rsidP="00563484">
            <w:pPr>
              <w:spacing w:after="0" w:line="240" w:lineRule="auto"/>
              <w:rPr>
                <w:del w:id="2599" w:author="OPD2" w:date="2021-03-16T07:31:00Z"/>
                <w:rFonts w:eastAsia="Times New Roman" w:cstheme="minorHAnsi"/>
                <w:color w:val="000000"/>
              </w:rPr>
            </w:pPr>
          </w:p>
          <w:p w14:paraId="4EE33185" w14:textId="77777777" w:rsidR="00437A12" w:rsidRPr="00862D3E" w:rsidRDefault="00437A12" w:rsidP="00563484">
            <w:pPr>
              <w:spacing w:after="0" w:line="240" w:lineRule="auto"/>
              <w:rPr>
                <w:del w:id="2600" w:author="OPD2" w:date="2021-03-16T07:31:00Z"/>
                <w:rFonts w:eastAsia="Times New Roman" w:cstheme="minorHAnsi"/>
                <w:color w:val="000000"/>
              </w:rPr>
            </w:pPr>
          </w:p>
          <w:p w14:paraId="0DE974D4" w14:textId="77777777" w:rsidR="00437A12" w:rsidRPr="00862D3E" w:rsidRDefault="00437A12" w:rsidP="00563484">
            <w:pPr>
              <w:spacing w:after="0" w:line="240" w:lineRule="auto"/>
              <w:rPr>
                <w:del w:id="2601" w:author="OPD2" w:date="2021-03-16T07:31:00Z"/>
                <w:rFonts w:eastAsia="Times New Roman" w:cstheme="minorHAnsi"/>
                <w:color w:val="000000"/>
              </w:rPr>
            </w:pPr>
          </w:p>
          <w:p w14:paraId="67075F71" w14:textId="77777777" w:rsidR="00437A12" w:rsidRPr="00862D3E" w:rsidRDefault="00437A12" w:rsidP="00563484">
            <w:pPr>
              <w:spacing w:after="0" w:line="240" w:lineRule="auto"/>
              <w:rPr>
                <w:del w:id="2602" w:author="OPD2" w:date="2021-03-16T07:31:00Z"/>
                <w:rFonts w:eastAsia="Times New Roman" w:cstheme="minorHAnsi"/>
                <w:color w:val="000000"/>
              </w:rPr>
            </w:pPr>
          </w:p>
          <w:p w14:paraId="1D4BBA10" w14:textId="77777777" w:rsidR="00437A12" w:rsidRPr="00862D3E" w:rsidRDefault="00437A12" w:rsidP="00563484">
            <w:pPr>
              <w:spacing w:after="0" w:line="240" w:lineRule="auto"/>
              <w:rPr>
                <w:del w:id="2603" w:author="OPD2" w:date="2021-03-16T07:31:00Z"/>
                <w:rFonts w:eastAsia="Times New Roman" w:cstheme="minorHAnsi"/>
                <w:color w:val="000000"/>
              </w:rPr>
            </w:pPr>
          </w:p>
          <w:p w14:paraId="5FB45DA7" w14:textId="77777777" w:rsidR="00437A12" w:rsidRPr="00862D3E" w:rsidRDefault="00437A12" w:rsidP="00563484">
            <w:pPr>
              <w:spacing w:after="0" w:line="240" w:lineRule="auto"/>
              <w:rPr>
                <w:del w:id="2604" w:author="OPD2" w:date="2021-03-16T07:31:00Z"/>
                <w:rFonts w:eastAsia="Times New Roman" w:cstheme="minorHAnsi"/>
                <w:color w:val="000000"/>
              </w:rPr>
            </w:pPr>
          </w:p>
          <w:p w14:paraId="487CA57C" w14:textId="77777777" w:rsidR="00437A12" w:rsidRPr="00862D3E" w:rsidRDefault="00437A12" w:rsidP="00563484">
            <w:pPr>
              <w:spacing w:after="0" w:line="240" w:lineRule="auto"/>
              <w:rPr>
                <w:del w:id="2605" w:author="OPD2" w:date="2021-03-16T07:31:00Z"/>
                <w:rFonts w:eastAsia="Times New Roman" w:cstheme="minorHAnsi"/>
                <w:color w:val="000000"/>
              </w:rPr>
            </w:pPr>
          </w:p>
          <w:p w14:paraId="167F2B9A" w14:textId="2579B0B4" w:rsidR="00437A12" w:rsidRPr="00862D3E" w:rsidRDefault="00437A12" w:rsidP="00563484">
            <w:pPr>
              <w:spacing w:after="0" w:line="240" w:lineRule="auto"/>
              <w:rPr>
                <w:del w:id="2606" w:author="OPD2" w:date="2021-03-16T07:31:00Z"/>
                <w:rFonts w:eastAsia="Times New Roman" w:cstheme="minorHAnsi"/>
                <w:color w:val="000000"/>
              </w:rPr>
            </w:pPr>
          </w:p>
        </w:tc>
        <w:tc>
          <w:tcPr>
            <w:tcW w:w="2070" w:type="dxa"/>
            <w:shd w:val="clear" w:color="auto" w:fill="auto"/>
            <w:vAlign w:val="bottom"/>
            <w:hideMark/>
          </w:tcPr>
          <w:p w14:paraId="5CD53152" w14:textId="70E55372" w:rsidR="00F143FD" w:rsidRPr="00862D3E" w:rsidRDefault="00F143FD" w:rsidP="00563484">
            <w:pPr>
              <w:spacing w:after="0" w:line="240" w:lineRule="auto"/>
              <w:rPr>
                <w:del w:id="2607" w:author="OPD2" w:date="2021-03-16T07:31:00Z"/>
                <w:rFonts w:eastAsia="Times New Roman" w:cstheme="minorHAnsi"/>
                <w:color w:val="000000"/>
              </w:rPr>
            </w:pPr>
            <w:del w:id="2608" w:author="OPD2" w:date="2021-03-16T07:31:00Z">
              <w:r w:rsidRPr="00862D3E">
                <w:rPr>
                  <w:rFonts w:eastAsia="Times New Roman" w:cstheme="minorHAnsi"/>
                  <w:color w:val="000000"/>
                </w:rPr>
                <w:delText xml:space="preserve">BE Taskforce members continue to attend ongoing Watershed Working Group meetings and support incorporation of water source and quality protection into cross-cutting planning and project development efforts </w:delText>
              </w:r>
            </w:del>
          </w:p>
          <w:p w14:paraId="28BF2E9B" w14:textId="496BC341" w:rsidR="00437A12" w:rsidRPr="00862D3E" w:rsidRDefault="00437A12" w:rsidP="00563484">
            <w:pPr>
              <w:spacing w:after="0" w:line="240" w:lineRule="auto"/>
              <w:rPr>
                <w:del w:id="2609" w:author="OPD2" w:date="2021-03-16T07:31:00Z"/>
                <w:rFonts w:eastAsia="Times New Roman" w:cstheme="minorHAnsi"/>
                <w:color w:val="000000"/>
              </w:rPr>
            </w:pPr>
          </w:p>
          <w:p w14:paraId="462E7160" w14:textId="0AEFC4A8" w:rsidR="00437A12" w:rsidRDefault="00437A12" w:rsidP="00563484">
            <w:pPr>
              <w:spacing w:after="0" w:line="240" w:lineRule="auto"/>
              <w:rPr>
                <w:del w:id="2610" w:author="OPD2" w:date="2021-03-16T07:31:00Z"/>
                <w:rFonts w:eastAsia="Times New Roman" w:cstheme="minorHAnsi"/>
                <w:color w:val="000000"/>
              </w:rPr>
            </w:pPr>
          </w:p>
          <w:p w14:paraId="2B581C3A" w14:textId="6E3FA393" w:rsidR="00A8686A" w:rsidRDefault="00A8686A" w:rsidP="00563484">
            <w:pPr>
              <w:spacing w:after="0" w:line="240" w:lineRule="auto"/>
              <w:rPr>
                <w:del w:id="2611" w:author="OPD2" w:date="2021-03-16T07:31:00Z"/>
                <w:rFonts w:eastAsia="Times New Roman" w:cstheme="minorHAnsi"/>
                <w:color w:val="000000"/>
              </w:rPr>
            </w:pPr>
          </w:p>
          <w:p w14:paraId="1A733BAF" w14:textId="77777777" w:rsidR="00A8686A" w:rsidRPr="00862D3E" w:rsidRDefault="00A8686A" w:rsidP="00563484">
            <w:pPr>
              <w:spacing w:after="0" w:line="240" w:lineRule="auto"/>
              <w:rPr>
                <w:del w:id="2612" w:author="OPD2" w:date="2021-03-16T07:31:00Z"/>
                <w:rFonts w:eastAsia="Times New Roman" w:cstheme="minorHAnsi"/>
                <w:color w:val="000000"/>
              </w:rPr>
            </w:pPr>
          </w:p>
          <w:p w14:paraId="27B85F3B" w14:textId="50E0D842" w:rsidR="00437A12" w:rsidRPr="00862D3E" w:rsidRDefault="00437A12" w:rsidP="00563484">
            <w:pPr>
              <w:spacing w:after="0" w:line="240" w:lineRule="auto"/>
              <w:rPr>
                <w:del w:id="2613" w:author="OPD2" w:date="2021-03-16T07:31:00Z"/>
                <w:rFonts w:eastAsia="Times New Roman" w:cstheme="minorHAnsi"/>
                <w:color w:val="000000"/>
              </w:rPr>
            </w:pPr>
          </w:p>
        </w:tc>
        <w:tc>
          <w:tcPr>
            <w:tcW w:w="1710" w:type="dxa"/>
            <w:shd w:val="clear" w:color="auto" w:fill="auto"/>
            <w:hideMark/>
          </w:tcPr>
          <w:p w14:paraId="672A1B52" w14:textId="77777777" w:rsidR="00F143FD" w:rsidRPr="00862D3E" w:rsidRDefault="00F143FD" w:rsidP="00563484">
            <w:pPr>
              <w:spacing w:after="0" w:line="240" w:lineRule="auto"/>
              <w:rPr>
                <w:del w:id="2614" w:author="OPD2" w:date="2021-03-16T07:31:00Z"/>
                <w:rFonts w:eastAsia="Times New Roman" w:cstheme="minorHAnsi"/>
                <w:color w:val="000000"/>
              </w:rPr>
            </w:pPr>
            <w:del w:id="2615" w:author="OPD2" w:date="2021-03-16T07:31:00Z">
              <w:r w:rsidRPr="00862D3E">
                <w:rPr>
                  <w:rFonts w:eastAsia="Times New Roman" w:cstheme="minorHAnsi"/>
                  <w:color w:val="000000"/>
                </w:rPr>
                <w:delText>CUC, DEQ, NMHC</w:delText>
              </w:r>
            </w:del>
          </w:p>
        </w:tc>
        <w:tc>
          <w:tcPr>
            <w:tcW w:w="1800" w:type="dxa"/>
            <w:shd w:val="clear" w:color="auto" w:fill="auto"/>
            <w:hideMark/>
          </w:tcPr>
          <w:p w14:paraId="5566FE2B" w14:textId="77777777" w:rsidR="00F143FD" w:rsidRPr="00862D3E" w:rsidRDefault="00F143FD" w:rsidP="00563484">
            <w:pPr>
              <w:spacing w:after="0" w:line="240" w:lineRule="auto"/>
              <w:rPr>
                <w:del w:id="2616" w:author="OPD2" w:date="2021-03-16T07:31:00Z"/>
                <w:rFonts w:eastAsia="Times New Roman" w:cstheme="minorHAnsi"/>
                <w:color w:val="000000"/>
              </w:rPr>
            </w:pPr>
            <w:del w:id="2617" w:author="OPD2" w:date="2021-03-16T07:31:00Z">
              <w:r w:rsidRPr="00862D3E">
                <w:rPr>
                  <w:rFonts w:eastAsia="Times New Roman" w:cstheme="minorHAnsi"/>
                  <w:color w:val="000000"/>
                </w:rPr>
                <w:delText>Supported by BE, NR, and SE/DRR Taskforces</w:delText>
              </w:r>
            </w:del>
          </w:p>
        </w:tc>
        <w:tc>
          <w:tcPr>
            <w:tcW w:w="2340" w:type="dxa"/>
            <w:shd w:val="clear" w:color="auto" w:fill="auto"/>
            <w:hideMark/>
          </w:tcPr>
          <w:p w14:paraId="6B31883E" w14:textId="77777777" w:rsidR="00F143FD" w:rsidRPr="00862D3E" w:rsidRDefault="00F143FD" w:rsidP="00563484">
            <w:pPr>
              <w:spacing w:after="0" w:line="240" w:lineRule="auto"/>
              <w:rPr>
                <w:del w:id="2618" w:author="OPD2" w:date="2021-03-16T07:31:00Z"/>
                <w:rFonts w:eastAsia="Times New Roman" w:cstheme="minorHAnsi"/>
                <w:color w:val="000000"/>
              </w:rPr>
            </w:pPr>
            <w:del w:id="2619" w:author="OPD2" w:date="2021-03-16T07:31:00Z">
              <w:r w:rsidRPr="00862D3E">
                <w:rPr>
                  <w:rFonts w:eastAsia="Times New Roman" w:cstheme="minorHAnsi"/>
                  <w:color w:val="000000"/>
                </w:rPr>
                <w:delText>CDBG / NMHC Strategic Plan; CUC Wastewater Management Plan</w:delText>
              </w:r>
            </w:del>
          </w:p>
        </w:tc>
      </w:tr>
      <w:tr w:rsidR="007E0671" w:rsidRPr="00862D3E" w14:paraId="22EA8D59" w14:textId="77777777" w:rsidTr="007E0671">
        <w:trPr>
          <w:gridAfter w:val="1"/>
          <w:wAfter w:w="49" w:type="dxa"/>
          <w:trHeight w:val="530"/>
          <w:del w:id="2620" w:author="OPD2" w:date="2021-03-16T07:31:00Z"/>
        </w:trPr>
        <w:tc>
          <w:tcPr>
            <w:tcW w:w="1620" w:type="dxa"/>
            <w:shd w:val="clear" w:color="auto" w:fill="548DD4" w:themeFill="text2" w:themeFillTint="99"/>
            <w:vAlign w:val="bottom"/>
          </w:tcPr>
          <w:p w14:paraId="13469CB1" w14:textId="041674B3" w:rsidR="007E0671" w:rsidRPr="00862D3E" w:rsidRDefault="007E0671" w:rsidP="007E0671">
            <w:pPr>
              <w:spacing w:after="0" w:line="240" w:lineRule="auto"/>
              <w:rPr>
                <w:del w:id="2621" w:author="OPD2" w:date="2021-03-16T07:31:00Z"/>
                <w:rFonts w:eastAsia="Times New Roman" w:cstheme="minorHAnsi"/>
                <w:color w:val="000000"/>
              </w:rPr>
            </w:pPr>
            <w:del w:id="2622" w:author="OPD2" w:date="2021-03-16T07:31:00Z">
              <w:r w:rsidRPr="00862D3E">
                <w:rPr>
                  <w:rFonts w:eastAsia="Times New Roman" w:cstheme="minorHAnsi"/>
                  <w:b/>
                  <w:bCs/>
                  <w:color w:val="000000"/>
                </w:rPr>
                <w:delText>Goal #</w:delText>
              </w:r>
            </w:del>
          </w:p>
        </w:tc>
        <w:tc>
          <w:tcPr>
            <w:tcW w:w="2609" w:type="dxa"/>
            <w:shd w:val="clear" w:color="auto" w:fill="548DD4" w:themeFill="text2" w:themeFillTint="99"/>
            <w:vAlign w:val="bottom"/>
          </w:tcPr>
          <w:p w14:paraId="16F5EFAB" w14:textId="6C87B225" w:rsidR="007E0671" w:rsidRPr="00862D3E" w:rsidRDefault="007E0671" w:rsidP="007E0671">
            <w:pPr>
              <w:spacing w:after="0" w:line="240" w:lineRule="auto"/>
              <w:rPr>
                <w:del w:id="2623" w:author="OPD2" w:date="2021-03-16T07:31:00Z"/>
                <w:rFonts w:eastAsia="Times New Roman" w:cstheme="minorHAnsi"/>
                <w:color w:val="000000"/>
              </w:rPr>
            </w:pPr>
            <w:del w:id="2624" w:author="OPD2" w:date="2021-03-16T07:31:00Z">
              <w:r w:rsidRPr="00862D3E">
                <w:rPr>
                  <w:rFonts w:eastAsia="Times New Roman" w:cstheme="minorHAnsi"/>
                  <w:b/>
                  <w:bCs/>
                  <w:color w:val="000000"/>
                </w:rPr>
                <w:delText>10+ Year Goals</w:delText>
              </w:r>
            </w:del>
          </w:p>
        </w:tc>
        <w:tc>
          <w:tcPr>
            <w:tcW w:w="2790" w:type="dxa"/>
            <w:shd w:val="clear" w:color="auto" w:fill="548DD4" w:themeFill="text2" w:themeFillTint="99"/>
            <w:vAlign w:val="bottom"/>
          </w:tcPr>
          <w:p w14:paraId="73F843E4" w14:textId="2CCA1B58" w:rsidR="007E0671" w:rsidRPr="00862D3E" w:rsidRDefault="007E0671" w:rsidP="007E0671">
            <w:pPr>
              <w:spacing w:after="0" w:line="240" w:lineRule="auto"/>
              <w:rPr>
                <w:del w:id="2625" w:author="OPD2" w:date="2021-03-16T07:31:00Z"/>
                <w:rFonts w:eastAsia="Times New Roman" w:cstheme="minorHAnsi"/>
                <w:color w:val="000000"/>
              </w:rPr>
            </w:pPr>
            <w:del w:id="2626" w:author="OPD2" w:date="2021-03-16T07:31:00Z">
              <w:r w:rsidRPr="00862D3E">
                <w:rPr>
                  <w:rFonts w:eastAsia="Times New Roman" w:cstheme="minorHAnsi"/>
                  <w:b/>
                  <w:bCs/>
                  <w:color w:val="000000"/>
                </w:rPr>
                <w:delText>3-5 Year "SMART" Objectives</w:delText>
              </w:r>
            </w:del>
          </w:p>
        </w:tc>
        <w:tc>
          <w:tcPr>
            <w:tcW w:w="2070" w:type="dxa"/>
            <w:shd w:val="clear" w:color="auto" w:fill="548DD4" w:themeFill="text2" w:themeFillTint="99"/>
            <w:vAlign w:val="bottom"/>
          </w:tcPr>
          <w:p w14:paraId="16517AB1" w14:textId="6087DA01" w:rsidR="007E0671" w:rsidRPr="00862D3E" w:rsidRDefault="007E0671" w:rsidP="007E0671">
            <w:pPr>
              <w:spacing w:after="0" w:line="240" w:lineRule="auto"/>
              <w:rPr>
                <w:del w:id="2627" w:author="OPD2" w:date="2021-03-16T07:31:00Z"/>
                <w:rFonts w:eastAsia="Times New Roman" w:cstheme="minorHAnsi"/>
                <w:color w:val="000000"/>
              </w:rPr>
            </w:pPr>
            <w:del w:id="2628" w:author="OPD2" w:date="2021-03-16T07:31:00Z">
              <w:r w:rsidRPr="00862D3E">
                <w:rPr>
                  <w:rFonts w:eastAsia="Times New Roman" w:cstheme="minorHAnsi"/>
                  <w:b/>
                  <w:bCs/>
                  <w:color w:val="000000"/>
                </w:rPr>
                <w:delText>FY20-21 Action Items</w:delText>
              </w:r>
            </w:del>
          </w:p>
        </w:tc>
        <w:tc>
          <w:tcPr>
            <w:tcW w:w="1710" w:type="dxa"/>
            <w:shd w:val="clear" w:color="auto" w:fill="548DD4" w:themeFill="text2" w:themeFillTint="99"/>
            <w:vAlign w:val="bottom"/>
          </w:tcPr>
          <w:p w14:paraId="4EDC8B54" w14:textId="56C34CCD" w:rsidR="007E0671" w:rsidRPr="00862D3E" w:rsidRDefault="007E0671" w:rsidP="007E0671">
            <w:pPr>
              <w:spacing w:after="0" w:line="240" w:lineRule="auto"/>
              <w:rPr>
                <w:del w:id="2629" w:author="OPD2" w:date="2021-03-16T07:31:00Z"/>
                <w:rFonts w:eastAsia="Times New Roman" w:cstheme="minorHAnsi"/>
                <w:color w:val="000000"/>
              </w:rPr>
            </w:pPr>
            <w:del w:id="2630" w:author="OPD2" w:date="2021-03-16T07:31:00Z">
              <w:r w:rsidRPr="00862D3E">
                <w:rPr>
                  <w:rFonts w:eastAsia="Times New Roman" w:cstheme="minorHAnsi"/>
                  <w:b/>
                  <w:bCs/>
                  <w:color w:val="000000"/>
                </w:rPr>
                <w:delText>Action Lead(s)</w:delText>
              </w:r>
            </w:del>
          </w:p>
        </w:tc>
        <w:tc>
          <w:tcPr>
            <w:tcW w:w="1800" w:type="dxa"/>
            <w:shd w:val="clear" w:color="auto" w:fill="548DD4" w:themeFill="text2" w:themeFillTint="99"/>
            <w:vAlign w:val="bottom"/>
          </w:tcPr>
          <w:p w14:paraId="7DD9E3BD" w14:textId="1D6638A7" w:rsidR="007E0671" w:rsidRPr="00862D3E" w:rsidRDefault="007E0671" w:rsidP="007E0671">
            <w:pPr>
              <w:spacing w:after="0" w:line="240" w:lineRule="auto"/>
              <w:rPr>
                <w:del w:id="2631" w:author="OPD2" w:date="2021-03-16T07:31:00Z"/>
                <w:rFonts w:eastAsia="Times New Roman" w:cstheme="minorHAnsi"/>
                <w:color w:val="000000"/>
              </w:rPr>
            </w:pPr>
            <w:del w:id="2632" w:author="OPD2" w:date="2021-03-16T07:31:00Z">
              <w:r w:rsidRPr="00862D3E">
                <w:rPr>
                  <w:rFonts w:eastAsia="Times New Roman" w:cstheme="minorHAnsi"/>
                  <w:b/>
                  <w:bCs/>
                  <w:color w:val="000000"/>
                </w:rPr>
                <w:delText>Partnerships</w:delText>
              </w:r>
            </w:del>
          </w:p>
        </w:tc>
        <w:tc>
          <w:tcPr>
            <w:tcW w:w="2340" w:type="dxa"/>
            <w:shd w:val="clear" w:color="auto" w:fill="548DD4" w:themeFill="text2" w:themeFillTint="99"/>
            <w:vAlign w:val="bottom"/>
          </w:tcPr>
          <w:p w14:paraId="2B02BBC7" w14:textId="759832E2" w:rsidR="007E0671" w:rsidRPr="00862D3E" w:rsidRDefault="007E0671" w:rsidP="007E0671">
            <w:pPr>
              <w:spacing w:after="0" w:line="240" w:lineRule="auto"/>
              <w:rPr>
                <w:del w:id="2633" w:author="OPD2" w:date="2021-03-16T07:31:00Z"/>
                <w:rFonts w:eastAsia="Times New Roman" w:cstheme="minorHAnsi"/>
                <w:color w:val="000000"/>
              </w:rPr>
            </w:pPr>
            <w:del w:id="2634" w:author="OPD2" w:date="2021-03-16T07:31:00Z">
              <w:r w:rsidRPr="00862D3E">
                <w:rPr>
                  <w:rFonts w:eastAsia="Times New Roman" w:cstheme="minorHAnsi"/>
                  <w:b/>
                  <w:bCs/>
                  <w:color w:val="000000"/>
                </w:rPr>
                <w:delText>Supporting Action Plan(s)</w:delText>
              </w:r>
            </w:del>
          </w:p>
        </w:tc>
      </w:tr>
      <w:tr w:rsidR="007E0671" w:rsidRPr="00862D3E" w14:paraId="446054CB" w14:textId="77777777" w:rsidTr="00B94C3D">
        <w:trPr>
          <w:trHeight w:val="420"/>
          <w:del w:id="2635" w:author="OPD2" w:date="2021-03-16T07:31:00Z"/>
        </w:trPr>
        <w:tc>
          <w:tcPr>
            <w:tcW w:w="1620" w:type="dxa"/>
            <w:shd w:val="clear" w:color="000000" w:fill="A9D08E"/>
            <w:vAlign w:val="bottom"/>
            <w:hideMark/>
          </w:tcPr>
          <w:p w14:paraId="7E6399D5" w14:textId="77777777" w:rsidR="007E0671" w:rsidRPr="00862D3E" w:rsidRDefault="007E0671" w:rsidP="007E0671">
            <w:pPr>
              <w:spacing w:after="0" w:line="240" w:lineRule="auto"/>
              <w:rPr>
                <w:del w:id="2636" w:author="OPD2" w:date="2021-03-16T07:31:00Z"/>
                <w:rFonts w:eastAsia="Times New Roman" w:cstheme="minorHAnsi"/>
                <w:color w:val="000000"/>
              </w:rPr>
            </w:pPr>
            <w:del w:id="2637" w:author="OPD2" w:date="2021-03-16T07:31:00Z">
              <w:r w:rsidRPr="00862D3E">
                <w:rPr>
                  <w:rFonts w:eastAsia="Times New Roman" w:cstheme="minorHAnsi"/>
                  <w:color w:val="000000"/>
                </w:rPr>
                <w:delText> </w:delText>
              </w:r>
            </w:del>
          </w:p>
        </w:tc>
        <w:tc>
          <w:tcPr>
            <w:tcW w:w="13368" w:type="dxa"/>
            <w:gridSpan w:val="7"/>
            <w:shd w:val="clear" w:color="000000" w:fill="A9D08E"/>
            <w:hideMark/>
          </w:tcPr>
          <w:p w14:paraId="4E1179B0" w14:textId="77777777" w:rsidR="007E0671" w:rsidRPr="00862D3E" w:rsidRDefault="007E0671" w:rsidP="007E0671">
            <w:pPr>
              <w:spacing w:after="0" w:line="240" w:lineRule="auto"/>
              <w:jc w:val="center"/>
              <w:rPr>
                <w:del w:id="2638" w:author="OPD2" w:date="2021-03-16T07:31:00Z"/>
                <w:rFonts w:eastAsia="Times New Roman" w:cstheme="minorHAnsi"/>
                <w:b/>
                <w:bCs/>
                <w:color w:val="000000"/>
                <w:sz w:val="28"/>
                <w:szCs w:val="28"/>
              </w:rPr>
            </w:pPr>
            <w:del w:id="2639" w:author="OPD2" w:date="2021-03-16T07:31:00Z">
              <w:r w:rsidRPr="00862D3E">
                <w:rPr>
                  <w:rFonts w:eastAsia="Times New Roman" w:cstheme="minorHAnsi"/>
                  <w:b/>
                  <w:bCs/>
                  <w:color w:val="000000"/>
                  <w:sz w:val="28"/>
                  <w:szCs w:val="28"/>
                </w:rPr>
                <w:delText>AFFORDABLE AND CLEAN ENERGY</w:delText>
              </w:r>
            </w:del>
          </w:p>
        </w:tc>
      </w:tr>
      <w:tr w:rsidR="007E0671" w:rsidRPr="00862D3E" w14:paraId="09B147B5" w14:textId="77777777" w:rsidTr="00B94C3D">
        <w:trPr>
          <w:gridAfter w:val="1"/>
          <w:wAfter w:w="49" w:type="dxa"/>
          <w:trHeight w:val="5535"/>
          <w:del w:id="2640" w:author="OPD2" w:date="2021-03-16T07:31:00Z"/>
        </w:trPr>
        <w:tc>
          <w:tcPr>
            <w:tcW w:w="1620" w:type="dxa"/>
            <w:shd w:val="clear" w:color="auto" w:fill="auto"/>
            <w:vAlign w:val="center"/>
            <w:hideMark/>
          </w:tcPr>
          <w:p w14:paraId="3EA1BDBF" w14:textId="77777777" w:rsidR="007E0671" w:rsidRPr="00862D3E" w:rsidRDefault="007E0671" w:rsidP="007E0671">
            <w:pPr>
              <w:spacing w:after="0" w:line="240" w:lineRule="auto"/>
              <w:rPr>
                <w:del w:id="2641" w:author="OPD2" w:date="2021-03-16T07:31:00Z"/>
                <w:rFonts w:eastAsia="Times New Roman" w:cstheme="minorHAnsi"/>
                <w:color w:val="000000"/>
              </w:rPr>
            </w:pPr>
            <w:del w:id="2642" w:author="OPD2" w:date="2021-03-16T07:31:00Z">
              <w:r w:rsidRPr="00862D3E">
                <w:rPr>
                  <w:rFonts w:eastAsia="Times New Roman" w:cstheme="minorHAnsi"/>
                  <w:color w:val="000000"/>
                </w:rPr>
                <w:delText>7 - Ensure access to affordable, reliable, sustainable and modern energy for all</w:delText>
              </w:r>
            </w:del>
          </w:p>
        </w:tc>
        <w:tc>
          <w:tcPr>
            <w:tcW w:w="2609" w:type="dxa"/>
            <w:shd w:val="clear" w:color="auto" w:fill="auto"/>
            <w:hideMark/>
          </w:tcPr>
          <w:p w14:paraId="5DF92599" w14:textId="77777777" w:rsidR="007E0671" w:rsidRPr="00862D3E" w:rsidRDefault="007E0671" w:rsidP="007E0671">
            <w:pPr>
              <w:spacing w:after="0" w:line="240" w:lineRule="auto"/>
              <w:rPr>
                <w:del w:id="2643" w:author="OPD2" w:date="2021-03-16T07:31:00Z"/>
                <w:rFonts w:eastAsia="Times New Roman" w:cstheme="minorHAnsi"/>
                <w:color w:val="000000"/>
              </w:rPr>
            </w:pPr>
            <w:del w:id="2644" w:author="OPD2" w:date="2021-03-16T07:31:00Z">
              <w:r w:rsidRPr="00862D3E">
                <w:rPr>
                  <w:rFonts w:eastAsia="Times New Roman" w:cstheme="minorHAnsi"/>
                  <w:color w:val="000000"/>
                </w:rPr>
                <w:delText>By 2030, CUC and planning partners have implemented an integrated utility scale photovoltaic system to meet 20% of the respective peak demand for Saipan, Tinian, and Rota</w:delText>
              </w:r>
            </w:del>
          </w:p>
        </w:tc>
        <w:tc>
          <w:tcPr>
            <w:tcW w:w="2790" w:type="dxa"/>
            <w:shd w:val="clear" w:color="auto" w:fill="auto"/>
            <w:hideMark/>
          </w:tcPr>
          <w:p w14:paraId="7ACDECFA" w14:textId="77777777" w:rsidR="007E0671" w:rsidRPr="00862D3E" w:rsidRDefault="007E0671" w:rsidP="007E0671">
            <w:pPr>
              <w:spacing w:after="0" w:line="240" w:lineRule="auto"/>
              <w:rPr>
                <w:del w:id="2645" w:author="OPD2" w:date="2021-03-16T07:31:00Z"/>
                <w:rFonts w:eastAsia="Times New Roman" w:cstheme="minorHAnsi"/>
                <w:color w:val="000000"/>
              </w:rPr>
            </w:pPr>
            <w:del w:id="2646" w:author="OPD2" w:date="2021-03-16T07:31:00Z">
              <w:r w:rsidRPr="00862D3E">
                <w:rPr>
                  <w:rFonts w:eastAsia="Times New Roman" w:cstheme="minorHAnsi"/>
                  <w:color w:val="000000"/>
                </w:rPr>
                <w:delText>By 2022, CUC will endorse a Comprehensive Energy Plan detailing the steps necessary and sufficient to diversify the CNMI’s energy portfolio and make progress towards renewable energy standards; By 2025, the CUC-led and OPD, DPW, and CBMA supported Energy Feasibility Assessment will be completed to inform and update public laws and pursue grants to facilitate incorporation of renewable energy into the grid and incentivize distributed deployment; and By 2025, CUC will have identified pilot projects to support a phased Comprehensive Energy Plan and a plan is in place to address existing and future community needs</w:delText>
              </w:r>
            </w:del>
          </w:p>
          <w:p w14:paraId="5C2E7E65" w14:textId="77777777" w:rsidR="007E0671" w:rsidRPr="00862D3E" w:rsidRDefault="007E0671" w:rsidP="007E0671">
            <w:pPr>
              <w:spacing w:after="0" w:line="240" w:lineRule="auto"/>
              <w:rPr>
                <w:del w:id="2647" w:author="OPD2" w:date="2021-03-16T07:31:00Z"/>
                <w:rFonts w:eastAsia="Times New Roman" w:cstheme="minorHAnsi"/>
                <w:color w:val="000000"/>
              </w:rPr>
            </w:pPr>
          </w:p>
          <w:p w14:paraId="55709C94" w14:textId="46E3AFBD" w:rsidR="007E0671" w:rsidRDefault="007E0671" w:rsidP="007E0671">
            <w:pPr>
              <w:spacing w:after="0" w:line="240" w:lineRule="auto"/>
              <w:rPr>
                <w:del w:id="2648" w:author="OPD2" w:date="2021-03-16T07:31:00Z"/>
                <w:rFonts w:eastAsia="Times New Roman" w:cstheme="minorHAnsi"/>
                <w:color w:val="000000"/>
              </w:rPr>
            </w:pPr>
          </w:p>
          <w:p w14:paraId="27D9D2E8" w14:textId="77777777" w:rsidR="007E0671" w:rsidRDefault="007E0671" w:rsidP="007E0671">
            <w:pPr>
              <w:spacing w:after="0" w:line="240" w:lineRule="auto"/>
              <w:rPr>
                <w:del w:id="2649" w:author="OPD2" w:date="2021-03-16T07:31:00Z"/>
                <w:rFonts w:eastAsia="Times New Roman" w:cstheme="minorHAnsi"/>
                <w:color w:val="000000"/>
              </w:rPr>
            </w:pPr>
          </w:p>
          <w:p w14:paraId="1F7401D7" w14:textId="77777777" w:rsidR="007E0671" w:rsidRPr="00862D3E" w:rsidRDefault="007E0671" w:rsidP="007E0671">
            <w:pPr>
              <w:spacing w:after="0" w:line="240" w:lineRule="auto"/>
              <w:rPr>
                <w:del w:id="2650" w:author="OPD2" w:date="2021-03-16T07:31:00Z"/>
                <w:rFonts w:eastAsia="Times New Roman" w:cstheme="minorHAnsi"/>
                <w:color w:val="000000"/>
              </w:rPr>
            </w:pPr>
          </w:p>
          <w:p w14:paraId="3A2436EC" w14:textId="77777777" w:rsidR="007E0671" w:rsidRPr="00862D3E" w:rsidRDefault="007E0671" w:rsidP="007E0671">
            <w:pPr>
              <w:spacing w:after="0" w:line="240" w:lineRule="auto"/>
              <w:rPr>
                <w:del w:id="2651" w:author="OPD2" w:date="2021-03-16T07:31:00Z"/>
                <w:rFonts w:eastAsia="Times New Roman" w:cstheme="minorHAnsi"/>
                <w:color w:val="000000"/>
              </w:rPr>
            </w:pPr>
          </w:p>
        </w:tc>
        <w:tc>
          <w:tcPr>
            <w:tcW w:w="2070" w:type="dxa"/>
            <w:shd w:val="clear" w:color="auto" w:fill="auto"/>
            <w:hideMark/>
          </w:tcPr>
          <w:p w14:paraId="1A5BDB7F" w14:textId="77777777" w:rsidR="007E0671" w:rsidRPr="00862D3E" w:rsidRDefault="007E0671" w:rsidP="007E0671">
            <w:pPr>
              <w:spacing w:after="0" w:line="240" w:lineRule="auto"/>
              <w:rPr>
                <w:del w:id="2652" w:author="OPD2" w:date="2021-03-16T07:31:00Z"/>
                <w:rFonts w:eastAsia="Times New Roman" w:cstheme="minorHAnsi"/>
                <w:color w:val="000000"/>
              </w:rPr>
            </w:pPr>
            <w:del w:id="2653" w:author="OPD2" w:date="2021-03-16T07:31:00Z">
              <w:r w:rsidRPr="00862D3E">
                <w:rPr>
                  <w:rFonts w:eastAsia="Times New Roman" w:cstheme="minorHAnsi"/>
                  <w:color w:val="000000"/>
                </w:rPr>
                <w:delText>CUC leads and BE Taskforce supports Comprehensive Energy Plan currently in development with support from USDOE</w:delText>
              </w:r>
            </w:del>
          </w:p>
        </w:tc>
        <w:tc>
          <w:tcPr>
            <w:tcW w:w="1710" w:type="dxa"/>
            <w:shd w:val="clear" w:color="auto" w:fill="auto"/>
            <w:hideMark/>
          </w:tcPr>
          <w:p w14:paraId="51004FDB" w14:textId="77777777" w:rsidR="007E0671" w:rsidRPr="00862D3E" w:rsidRDefault="007E0671" w:rsidP="007E0671">
            <w:pPr>
              <w:spacing w:after="0" w:line="240" w:lineRule="auto"/>
              <w:rPr>
                <w:del w:id="2654" w:author="OPD2" w:date="2021-03-16T07:31:00Z"/>
                <w:rFonts w:eastAsia="Times New Roman" w:cstheme="minorHAnsi"/>
                <w:color w:val="000000"/>
              </w:rPr>
            </w:pPr>
            <w:del w:id="2655" w:author="OPD2" w:date="2021-03-16T07:31:00Z">
              <w:r w:rsidRPr="00862D3E">
                <w:rPr>
                  <w:rFonts w:eastAsia="Times New Roman" w:cstheme="minorHAnsi"/>
                  <w:color w:val="000000"/>
                </w:rPr>
                <w:delText>CUC</w:delText>
              </w:r>
            </w:del>
          </w:p>
        </w:tc>
        <w:tc>
          <w:tcPr>
            <w:tcW w:w="1800" w:type="dxa"/>
            <w:shd w:val="clear" w:color="auto" w:fill="auto"/>
            <w:hideMark/>
          </w:tcPr>
          <w:p w14:paraId="140471A8" w14:textId="77777777" w:rsidR="007E0671" w:rsidRPr="00862D3E" w:rsidRDefault="007E0671" w:rsidP="007E0671">
            <w:pPr>
              <w:spacing w:after="0" w:line="240" w:lineRule="auto"/>
              <w:rPr>
                <w:del w:id="2656" w:author="OPD2" w:date="2021-03-16T07:31:00Z"/>
                <w:rFonts w:eastAsia="Times New Roman" w:cstheme="minorHAnsi"/>
                <w:color w:val="000000"/>
              </w:rPr>
            </w:pPr>
            <w:del w:id="2657" w:author="OPD2" w:date="2021-03-16T07:31:00Z">
              <w:r w:rsidRPr="00862D3E">
                <w:rPr>
                  <w:rFonts w:eastAsia="Times New Roman" w:cstheme="minorHAnsi"/>
                  <w:color w:val="000000"/>
                </w:rPr>
                <w:delText>OPD, BE Taskforce</w:delText>
              </w:r>
            </w:del>
          </w:p>
        </w:tc>
        <w:tc>
          <w:tcPr>
            <w:tcW w:w="2340" w:type="dxa"/>
            <w:shd w:val="clear" w:color="auto" w:fill="auto"/>
            <w:hideMark/>
          </w:tcPr>
          <w:p w14:paraId="0988FF7E" w14:textId="77777777" w:rsidR="007E0671" w:rsidRPr="00862D3E" w:rsidRDefault="007E0671" w:rsidP="007E0671">
            <w:pPr>
              <w:spacing w:after="0" w:line="240" w:lineRule="auto"/>
              <w:rPr>
                <w:del w:id="2658" w:author="OPD2" w:date="2021-03-16T07:31:00Z"/>
                <w:rFonts w:eastAsia="Times New Roman" w:cstheme="minorHAnsi"/>
                <w:color w:val="000000"/>
              </w:rPr>
            </w:pPr>
            <w:del w:id="2659" w:author="OPD2" w:date="2021-03-16T07:31:00Z">
              <w:r w:rsidRPr="00862D3E">
                <w:rPr>
                  <w:rFonts w:eastAsia="Times New Roman" w:cstheme="minorHAnsi"/>
                  <w:color w:val="000000"/>
                </w:rPr>
                <w:delText> </w:delText>
              </w:r>
            </w:del>
          </w:p>
        </w:tc>
      </w:tr>
      <w:tr w:rsidR="007E0671" w:rsidRPr="00862D3E" w14:paraId="39FC9D6F" w14:textId="77777777" w:rsidTr="007E0671">
        <w:trPr>
          <w:gridAfter w:val="1"/>
          <w:wAfter w:w="49" w:type="dxa"/>
          <w:trHeight w:val="710"/>
          <w:del w:id="2660" w:author="OPD2" w:date="2021-03-16T07:31:00Z"/>
        </w:trPr>
        <w:tc>
          <w:tcPr>
            <w:tcW w:w="1620" w:type="dxa"/>
            <w:shd w:val="clear" w:color="auto" w:fill="548DD4" w:themeFill="text2" w:themeFillTint="99"/>
            <w:vAlign w:val="bottom"/>
          </w:tcPr>
          <w:p w14:paraId="1CAE3026" w14:textId="52217AA0" w:rsidR="007E0671" w:rsidRPr="00862D3E" w:rsidRDefault="007E0671" w:rsidP="007E0671">
            <w:pPr>
              <w:spacing w:after="0" w:line="240" w:lineRule="auto"/>
              <w:jc w:val="center"/>
              <w:rPr>
                <w:del w:id="2661" w:author="OPD2" w:date="2021-03-16T07:31:00Z"/>
                <w:rFonts w:eastAsia="Times New Roman" w:cstheme="minorHAnsi"/>
                <w:color w:val="000000"/>
              </w:rPr>
            </w:pPr>
            <w:del w:id="2662" w:author="OPD2" w:date="2021-03-16T07:31:00Z">
              <w:r w:rsidRPr="00862D3E">
                <w:rPr>
                  <w:rFonts w:eastAsia="Times New Roman" w:cstheme="minorHAnsi"/>
                  <w:b/>
                  <w:bCs/>
                  <w:color w:val="000000"/>
                </w:rPr>
                <w:delText>Goal #</w:delText>
              </w:r>
            </w:del>
          </w:p>
        </w:tc>
        <w:tc>
          <w:tcPr>
            <w:tcW w:w="2609" w:type="dxa"/>
            <w:shd w:val="clear" w:color="auto" w:fill="548DD4" w:themeFill="text2" w:themeFillTint="99"/>
            <w:vAlign w:val="bottom"/>
          </w:tcPr>
          <w:p w14:paraId="6179D5CE" w14:textId="696A2BCE" w:rsidR="007E0671" w:rsidRPr="00862D3E" w:rsidRDefault="007E0671" w:rsidP="007E0671">
            <w:pPr>
              <w:spacing w:after="0" w:line="240" w:lineRule="auto"/>
              <w:jc w:val="center"/>
              <w:rPr>
                <w:del w:id="2663" w:author="OPD2" w:date="2021-03-16T07:31:00Z"/>
                <w:rFonts w:eastAsia="Times New Roman" w:cstheme="minorHAnsi"/>
                <w:color w:val="000000"/>
              </w:rPr>
            </w:pPr>
            <w:del w:id="2664" w:author="OPD2" w:date="2021-03-16T07:31:00Z">
              <w:r w:rsidRPr="00862D3E">
                <w:rPr>
                  <w:rFonts w:eastAsia="Times New Roman" w:cstheme="minorHAnsi"/>
                  <w:b/>
                  <w:bCs/>
                  <w:color w:val="000000"/>
                </w:rPr>
                <w:delText>10+ Year Goals</w:delText>
              </w:r>
            </w:del>
          </w:p>
        </w:tc>
        <w:tc>
          <w:tcPr>
            <w:tcW w:w="2790" w:type="dxa"/>
            <w:shd w:val="clear" w:color="auto" w:fill="548DD4" w:themeFill="text2" w:themeFillTint="99"/>
            <w:vAlign w:val="bottom"/>
          </w:tcPr>
          <w:p w14:paraId="1A0C1BED" w14:textId="291F7C51" w:rsidR="007E0671" w:rsidRPr="00862D3E" w:rsidRDefault="007E0671" w:rsidP="007E0671">
            <w:pPr>
              <w:spacing w:after="0" w:line="240" w:lineRule="auto"/>
              <w:jc w:val="center"/>
              <w:rPr>
                <w:del w:id="2665" w:author="OPD2" w:date="2021-03-16T07:31:00Z"/>
                <w:rFonts w:eastAsia="Times New Roman" w:cstheme="minorHAnsi"/>
                <w:color w:val="000000"/>
              </w:rPr>
            </w:pPr>
            <w:del w:id="2666" w:author="OPD2" w:date="2021-03-16T07:31:00Z">
              <w:r w:rsidRPr="00862D3E">
                <w:rPr>
                  <w:rFonts w:eastAsia="Times New Roman" w:cstheme="minorHAnsi"/>
                  <w:b/>
                  <w:bCs/>
                  <w:color w:val="000000"/>
                </w:rPr>
                <w:delText>3-5 Year "SMART" Objectives</w:delText>
              </w:r>
            </w:del>
          </w:p>
        </w:tc>
        <w:tc>
          <w:tcPr>
            <w:tcW w:w="2070" w:type="dxa"/>
            <w:shd w:val="clear" w:color="auto" w:fill="548DD4" w:themeFill="text2" w:themeFillTint="99"/>
            <w:vAlign w:val="bottom"/>
          </w:tcPr>
          <w:p w14:paraId="5D980FA3" w14:textId="37F0FA48" w:rsidR="007E0671" w:rsidRPr="00862D3E" w:rsidRDefault="007E0671" w:rsidP="007E0671">
            <w:pPr>
              <w:spacing w:after="0" w:line="240" w:lineRule="auto"/>
              <w:jc w:val="center"/>
              <w:rPr>
                <w:del w:id="2667" w:author="OPD2" w:date="2021-03-16T07:31:00Z"/>
                <w:rFonts w:eastAsia="Times New Roman" w:cstheme="minorHAnsi"/>
                <w:color w:val="000000"/>
              </w:rPr>
            </w:pPr>
            <w:del w:id="2668" w:author="OPD2" w:date="2021-03-16T07:31:00Z">
              <w:r w:rsidRPr="00862D3E">
                <w:rPr>
                  <w:rFonts w:eastAsia="Times New Roman" w:cstheme="minorHAnsi"/>
                  <w:b/>
                  <w:bCs/>
                  <w:color w:val="000000"/>
                </w:rPr>
                <w:delText>FY20-21 Action Items</w:delText>
              </w:r>
            </w:del>
          </w:p>
        </w:tc>
        <w:tc>
          <w:tcPr>
            <w:tcW w:w="1710" w:type="dxa"/>
            <w:shd w:val="clear" w:color="auto" w:fill="548DD4" w:themeFill="text2" w:themeFillTint="99"/>
            <w:vAlign w:val="bottom"/>
          </w:tcPr>
          <w:p w14:paraId="2D9CD76D" w14:textId="32BE613E" w:rsidR="007E0671" w:rsidRPr="00862D3E" w:rsidRDefault="007E0671" w:rsidP="007E0671">
            <w:pPr>
              <w:spacing w:after="0" w:line="240" w:lineRule="auto"/>
              <w:jc w:val="center"/>
              <w:rPr>
                <w:del w:id="2669" w:author="OPD2" w:date="2021-03-16T07:31:00Z"/>
                <w:rFonts w:eastAsia="Times New Roman" w:cstheme="minorHAnsi"/>
                <w:color w:val="000000"/>
              </w:rPr>
            </w:pPr>
            <w:del w:id="2670" w:author="OPD2" w:date="2021-03-16T07:31:00Z">
              <w:r w:rsidRPr="00862D3E">
                <w:rPr>
                  <w:rFonts w:eastAsia="Times New Roman" w:cstheme="minorHAnsi"/>
                  <w:b/>
                  <w:bCs/>
                  <w:color w:val="000000"/>
                </w:rPr>
                <w:delText>Action Lead(s)</w:delText>
              </w:r>
            </w:del>
          </w:p>
        </w:tc>
        <w:tc>
          <w:tcPr>
            <w:tcW w:w="1800" w:type="dxa"/>
            <w:shd w:val="clear" w:color="auto" w:fill="548DD4" w:themeFill="text2" w:themeFillTint="99"/>
            <w:vAlign w:val="bottom"/>
          </w:tcPr>
          <w:p w14:paraId="75014A0F" w14:textId="4CA54D22" w:rsidR="007E0671" w:rsidRPr="00862D3E" w:rsidRDefault="007E0671" w:rsidP="007E0671">
            <w:pPr>
              <w:spacing w:after="0" w:line="240" w:lineRule="auto"/>
              <w:jc w:val="center"/>
              <w:rPr>
                <w:del w:id="2671" w:author="OPD2" w:date="2021-03-16T07:31:00Z"/>
                <w:rFonts w:eastAsia="Times New Roman" w:cstheme="minorHAnsi"/>
                <w:color w:val="000000"/>
              </w:rPr>
            </w:pPr>
            <w:del w:id="2672" w:author="OPD2" w:date="2021-03-16T07:31:00Z">
              <w:r w:rsidRPr="00862D3E">
                <w:rPr>
                  <w:rFonts w:eastAsia="Times New Roman" w:cstheme="minorHAnsi"/>
                  <w:b/>
                  <w:bCs/>
                  <w:color w:val="000000"/>
                </w:rPr>
                <w:delText>Partnerships</w:delText>
              </w:r>
            </w:del>
          </w:p>
        </w:tc>
        <w:tc>
          <w:tcPr>
            <w:tcW w:w="2340" w:type="dxa"/>
            <w:shd w:val="clear" w:color="auto" w:fill="548DD4" w:themeFill="text2" w:themeFillTint="99"/>
            <w:vAlign w:val="bottom"/>
          </w:tcPr>
          <w:p w14:paraId="4D831D01" w14:textId="7C8CE15F" w:rsidR="007E0671" w:rsidRPr="00862D3E" w:rsidRDefault="007E0671" w:rsidP="007E0671">
            <w:pPr>
              <w:spacing w:after="0" w:line="240" w:lineRule="auto"/>
              <w:jc w:val="center"/>
              <w:rPr>
                <w:del w:id="2673" w:author="OPD2" w:date="2021-03-16T07:31:00Z"/>
                <w:rFonts w:eastAsia="Times New Roman" w:cstheme="minorHAnsi"/>
                <w:color w:val="000000"/>
              </w:rPr>
            </w:pPr>
            <w:del w:id="2674" w:author="OPD2" w:date="2021-03-16T07:31:00Z">
              <w:r w:rsidRPr="00862D3E">
                <w:rPr>
                  <w:rFonts w:eastAsia="Times New Roman" w:cstheme="minorHAnsi"/>
                  <w:b/>
                  <w:bCs/>
                  <w:color w:val="000000"/>
                </w:rPr>
                <w:delText>Supporting Action Plan(s)</w:delText>
              </w:r>
            </w:del>
          </w:p>
        </w:tc>
      </w:tr>
      <w:tr w:rsidR="007E0671" w:rsidRPr="00862D3E" w14:paraId="3B2CDEE2" w14:textId="77777777" w:rsidTr="00B94C3D">
        <w:trPr>
          <w:trHeight w:val="420"/>
          <w:del w:id="2675" w:author="OPD2" w:date="2021-03-16T07:31:00Z"/>
        </w:trPr>
        <w:tc>
          <w:tcPr>
            <w:tcW w:w="1620" w:type="dxa"/>
            <w:shd w:val="clear" w:color="000000" w:fill="A9D08E"/>
            <w:vAlign w:val="bottom"/>
            <w:hideMark/>
          </w:tcPr>
          <w:p w14:paraId="71189FCD" w14:textId="77777777" w:rsidR="007E0671" w:rsidRPr="00862D3E" w:rsidRDefault="007E0671" w:rsidP="007E0671">
            <w:pPr>
              <w:spacing w:after="0" w:line="240" w:lineRule="auto"/>
              <w:rPr>
                <w:del w:id="2676" w:author="OPD2" w:date="2021-03-16T07:31:00Z"/>
                <w:rFonts w:eastAsia="Times New Roman" w:cstheme="minorHAnsi"/>
                <w:color w:val="000000"/>
              </w:rPr>
            </w:pPr>
            <w:del w:id="2677" w:author="OPD2" w:date="2021-03-16T07:31:00Z">
              <w:r w:rsidRPr="00862D3E">
                <w:rPr>
                  <w:rFonts w:eastAsia="Times New Roman" w:cstheme="minorHAnsi"/>
                  <w:color w:val="000000"/>
                </w:rPr>
                <w:delText> </w:delText>
              </w:r>
            </w:del>
          </w:p>
        </w:tc>
        <w:tc>
          <w:tcPr>
            <w:tcW w:w="13368" w:type="dxa"/>
            <w:gridSpan w:val="7"/>
            <w:shd w:val="clear" w:color="000000" w:fill="A9D08E"/>
            <w:hideMark/>
          </w:tcPr>
          <w:p w14:paraId="58B76C63" w14:textId="77777777" w:rsidR="007E0671" w:rsidRPr="00862D3E" w:rsidRDefault="007E0671" w:rsidP="007E0671">
            <w:pPr>
              <w:spacing w:after="0" w:line="240" w:lineRule="auto"/>
              <w:jc w:val="center"/>
              <w:rPr>
                <w:del w:id="2678" w:author="OPD2" w:date="2021-03-16T07:31:00Z"/>
                <w:rFonts w:eastAsia="Times New Roman" w:cstheme="minorHAnsi"/>
                <w:b/>
                <w:bCs/>
                <w:color w:val="000000"/>
                <w:sz w:val="28"/>
                <w:szCs w:val="28"/>
              </w:rPr>
            </w:pPr>
            <w:del w:id="2679" w:author="OPD2" w:date="2021-03-16T07:31:00Z">
              <w:r w:rsidRPr="00862D3E">
                <w:rPr>
                  <w:rFonts w:eastAsia="Times New Roman" w:cstheme="minorHAnsi"/>
                  <w:b/>
                  <w:bCs/>
                  <w:color w:val="000000"/>
                  <w:sz w:val="28"/>
                  <w:szCs w:val="28"/>
                </w:rPr>
                <w:delText>INDUSTRY, INNOVATION, AND INFRASTRUCTURE</w:delText>
              </w:r>
            </w:del>
          </w:p>
        </w:tc>
      </w:tr>
      <w:tr w:rsidR="007E0671" w:rsidRPr="00862D3E" w14:paraId="0B6046A4" w14:textId="77777777" w:rsidTr="00B94C3D">
        <w:trPr>
          <w:gridAfter w:val="1"/>
          <w:wAfter w:w="49" w:type="dxa"/>
          <w:trHeight w:val="7335"/>
          <w:del w:id="2680" w:author="OPD2" w:date="2021-03-16T07:31:00Z"/>
        </w:trPr>
        <w:tc>
          <w:tcPr>
            <w:tcW w:w="1620" w:type="dxa"/>
            <w:shd w:val="clear" w:color="auto" w:fill="auto"/>
            <w:vAlign w:val="center"/>
            <w:hideMark/>
          </w:tcPr>
          <w:p w14:paraId="6B237EDD" w14:textId="77777777" w:rsidR="007E0671" w:rsidRPr="00862D3E" w:rsidRDefault="007E0671" w:rsidP="007E0671">
            <w:pPr>
              <w:spacing w:after="0" w:line="240" w:lineRule="auto"/>
              <w:rPr>
                <w:del w:id="2681" w:author="OPD2" w:date="2021-03-16T07:31:00Z"/>
                <w:rFonts w:eastAsia="Times New Roman" w:cstheme="minorHAnsi"/>
                <w:color w:val="000000"/>
              </w:rPr>
            </w:pPr>
            <w:del w:id="2682" w:author="OPD2" w:date="2021-03-16T07:31:00Z">
              <w:r w:rsidRPr="00862D3E">
                <w:rPr>
                  <w:rFonts w:eastAsia="Times New Roman" w:cstheme="minorHAnsi"/>
                  <w:color w:val="000000"/>
                </w:rPr>
                <w:delText xml:space="preserve">9 - </w:delText>
              </w:r>
            </w:del>
          </w:p>
          <w:p w14:paraId="436F4E81" w14:textId="1B82271F" w:rsidR="007E0671" w:rsidRPr="00862D3E" w:rsidRDefault="007E0671" w:rsidP="007E0671">
            <w:pPr>
              <w:spacing w:after="0" w:line="240" w:lineRule="auto"/>
              <w:rPr>
                <w:del w:id="2683" w:author="OPD2" w:date="2021-03-16T07:31:00Z"/>
                <w:rFonts w:eastAsia="Times New Roman" w:cstheme="minorHAnsi"/>
                <w:color w:val="000000"/>
              </w:rPr>
            </w:pPr>
            <w:del w:id="2684" w:author="OPD2" w:date="2021-03-16T07:31:00Z">
              <w:r w:rsidRPr="007E0671">
                <w:rPr>
                  <w:rFonts w:eastAsia="Times New Roman" w:cstheme="minorHAnsi"/>
                  <w:color w:val="000000"/>
                  <w:sz w:val="20"/>
                  <w:szCs w:val="20"/>
                </w:rPr>
                <w:delText>Build resilient infrastructure, promote inclusive and sustainable industrialization, and foster innovation</w:delText>
              </w:r>
            </w:del>
          </w:p>
        </w:tc>
        <w:tc>
          <w:tcPr>
            <w:tcW w:w="2609" w:type="dxa"/>
            <w:shd w:val="clear" w:color="auto" w:fill="auto"/>
            <w:hideMark/>
          </w:tcPr>
          <w:p w14:paraId="202392DE" w14:textId="77777777" w:rsidR="007E0671" w:rsidRPr="00862D3E" w:rsidRDefault="007E0671" w:rsidP="007E0671">
            <w:pPr>
              <w:spacing w:after="0" w:line="240" w:lineRule="auto"/>
              <w:rPr>
                <w:del w:id="2685" w:author="OPD2" w:date="2021-03-16T07:31:00Z"/>
                <w:rFonts w:eastAsia="Times New Roman" w:cstheme="minorHAnsi"/>
                <w:color w:val="000000"/>
              </w:rPr>
            </w:pPr>
            <w:del w:id="2686" w:author="OPD2" w:date="2021-03-16T07:31:00Z">
              <w:r w:rsidRPr="00862D3E">
                <w:rPr>
                  <w:rFonts w:eastAsia="Times New Roman" w:cstheme="minorHAnsi"/>
                  <w:color w:val="000000"/>
                </w:rPr>
                <w:delText>By 2030, integrated resource management considerations are incorporated into transportation planning efforts and "Complete Streets" Action plan is revised as needed for the CSDP update.</w:delText>
              </w:r>
            </w:del>
          </w:p>
        </w:tc>
        <w:tc>
          <w:tcPr>
            <w:tcW w:w="2790" w:type="dxa"/>
            <w:shd w:val="clear" w:color="auto" w:fill="auto"/>
            <w:hideMark/>
          </w:tcPr>
          <w:p w14:paraId="7B7EA05C" w14:textId="4380E1E6" w:rsidR="007E0671" w:rsidRPr="00862D3E" w:rsidRDefault="007E0671" w:rsidP="007E0671">
            <w:pPr>
              <w:spacing w:after="0" w:line="240" w:lineRule="auto"/>
              <w:rPr>
                <w:del w:id="2687" w:author="OPD2" w:date="2021-03-16T07:31:00Z"/>
                <w:rFonts w:eastAsia="Times New Roman" w:cstheme="minorHAnsi"/>
                <w:color w:val="000000"/>
              </w:rPr>
            </w:pPr>
            <w:del w:id="2688" w:author="OPD2" w:date="2021-03-16T07:31:00Z">
              <w:r w:rsidRPr="00862D3E">
                <w:rPr>
                  <w:rFonts w:eastAsia="Times New Roman" w:cstheme="minorHAnsi"/>
                  <w:color w:val="000000"/>
                </w:rPr>
                <w:delText>By 2025, OPD ensures robust, integrated transportation planning is formalized and integrated into CNMI’s CSDP. This includes implementing and measuring progress towards objectives where:</w:delText>
              </w:r>
            </w:del>
          </w:p>
          <w:p w14:paraId="73EE4D24" w14:textId="713CB48F" w:rsidR="007E0671" w:rsidRPr="00EE2BA6" w:rsidRDefault="007E0671" w:rsidP="007E0671">
            <w:pPr>
              <w:spacing w:after="0" w:line="240" w:lineRule="auto"/>
              <w:rPr>
                <w:del w:id="2689" w:author="OPD2" w:date="2021-03-16T07:31:00Z"/>
                <w:rFonts w:eastAsia="Times New Roman" w:cstheme="minorHAnsi"/>
                <w:color w:val="000000"/>
                <w:sz w:val="20"/>
                <w:szCs w:val="20"/>
              </w:rPr>
            </w:pPr>
            <w:del w:id="2690" w:author="OPD2" w:date="2021-03-16T07:31:00Z">
              <w:r w:rsidRPr="00862D3E">
                <w:rPr>
                  <w:rFonts w:eastAsia="Times New Roman" w:cstheme="minorHAnsi"/>
                  <w:color w:val="000000"/>
                </w:rPr>
                <w:delText xml:space="preserve"> </w:delText>
              </w:r>
              <w:r w:rsidRPr="00EE2BA6">
                <w:rPr>
                  <w:rFonts w:eastAsia="Times New Roman" w:cstheme="minorHAnsi"/>
                  <w:color w:val="000000"/>
                  <w:sz w:val="20"/>
                  <w:szCs w:val="20"/>
                </w:rPr>
                <w:delText xml:space="preserve">(i) By 2022, CUC installs LED lighting at pilot area sites and works with DPW and CHCC to support safe road lighting deployment planning elements; </w:delText>
              </w:r>
            </w:del>
          </w:p>
          <w:p w14:paraId="3F992567" w14:textId="40E7D17A" w:rsidR="00EE2BA6" w:rsidRPr="00EE2BA6" w:rsidRDefault="007E0671" w:rsidP="00EE2BA6">
            <w:pPr>
              <w:spacing w:after="0" w:line="240" w:lineRule="auto"/>
              <w:rPr>
                <w:del w:id="2691" w:author="OPD2" w:date="2021-03-16T07:31:00Z"/>
                <w:rFonts w:eastAsia="Times New Roman" w:cstheme="minorHAnsi"/>
                <w:color w:val="000000"/>
                <w:sz w:val="20"/>
                <w:szCs w:val="20"/>
              </w:rPr>
            </w:pPr>
            <w:del w:id="2692" w:author="OPD2" w:date="2021-03-16T07:31:00Z">
              <w:r w:rsidRPr="00EE2BA6">
                <w:rPr>
                  <w:rFonts w:eastAsia="Times New Roman" w:cstheme="minorHAnsi"/>
                  <w:color w:val="000000"/>
                  <w:sz w:val="20"/>
                  <w:szCs w:val="20"/>
                </w:rPr>
                <w:delText xml:space="preserve">(ii) By 2023 CHCC’s Walkability Plan is incorporated into DPW and COTA plans to support implementation of “safe and accessible” roads for active, and accessible transportation; and </w:delText>
              </w:r>
            </w:del>
          </w:p>
          <w:p w14:paraId="0FC606A0" w14:textId="67B41A61" w:rsidR="007E0671" w:rsidRPr="00862D3E" w:rsidRDefault="007E0671" w:rsidP="007E0671">
            <w:pPr>
              <w:spacing w:after="0" w:line="240" w:lineRule="auto"/>
              <w:rPr>
                <w:del w:id="2693" w:author="OPD2" w:date="2021-03-16T07:31:00Z"/>
                <w:rFonts w:eastAsia="Times New Roman" w:cstheme="minorHAnsi"/>
                <w:color w:val="000000"/>
              </w:rPr>
            </w:pPr>
            <w:del w:id="2694" w:author="OPD2" w:date="2021-03-16T07:31:00Z">
              <w:r w:rsidRPr="00EE2BA6">
                <w:rPr>
                  <w:rFonts w:eastAsia="Times New Roman" w:cstheme="minorHAnsi"/>
                  <w:color w:val="000000"/>
                  <w:sz w:val="20"/>
                  <w:szCs w:val="20"/>
                </w:rPr>
                <w:delText>(iii) By 2024, DPW, CPA, COTA, CPA, and CHCC, with support of other relevant partners, will endorse a comprehensive transportation planning vision, with supporting objectives, and goals for inclusion of a robust transportation planning element for the whole of CNMI in the 2025 CSDP update led by OPD</w:delText>
              </w:r>
            </w:del>
          </w:p>
        </w:tc>
        <w:tc>
          <w:tcPr>
            <w:tcW w:w="2070" w:type="dxa"/>
            <w:shd w:val="clear" w:color="auto" w:fill="auto"/>
            <w:hideMark/>
          </w:tcPr>
          <w:p w14:paraId="3AF8CF8A" w14:textId="77777777" w:rsidR="007E0671" w:rsidRPr="00862D3E" w:rsidRDefault="007E0671" w:rsidP="007E0671">
            <w:pPr>
              <w:spacing w:after="0" w:line="240" w:lineRule="auto"/>
              <w:rPr>
                <w:del w:id="2695" w:author="OPD2" w:date="2021-03-16T07:31:00Z"/>
                <w:rFonts w:eastAsia="Times New Roman" w:cstheme="minorHAnsi"/>
                <w:color w:val="000000"/>
              </w:rPr>
            </w:pPr>
            <w:del w:id="2696" w:author="OPD2" w:date="2021-03-16T07:31:00Z">
              <w:r w:rsidRPr="00862D3E">
                <w:rPr>
                  <w:rFonts w:eastAsia="Times New Roman" w:cstheme="minorHAnsi"/>
                  <w:color w:val="000000"/>
                </w:rPr>
                <w:delText xml:space="preserve">By 2022, DPW works with OPD and Transportation Planning partners including COTA and CPA as well as CHCC to update the 20-year Highway Master Plan to include walkability and accessibility recommendations identified by this group in 2020 scoping discussions; </w:delText>
              </w:r>
            </w:del>
          </w:p>
        </w:tc>
        <w:tc>
          <w:tcPr>
            <w:tcW w:w="1710" w:type="dxa"/>
            <w:shd w:val="clear" w:color="auto" w:fill="auto"/>
            <w:hideMark/>
          </w:tcPr>
          <w:p w14:paraId="763EA970" w14:textId="3B596C14" w:rsidR="007E0671" w:rsidRPr="00862D3E" w:rsidRDefault="007E0671" w:rsidP="007E0671">
            <w:pPr>
              <w:spacing w:after="0" w:line="240" w:lineRule="auto"/>
              <w:rPr>
                <w:del w:id="2697" w:author="OPD2" w:date="2021-03-16T07:31:00Z"/>
                <w:rFonts w:eastAsia="Times New Roman" w:cstheme="minorHAnsi"/>
                <w:color w:val="000000"/>
              </w:rPr>
            </w:pPr>
            <w:del w:id="2698" w:author="OPD2" w:date="2021-03-16T07:31:00Z">
              <w:r w:rsidRPr="00862D3E">
                <w:rPr>
                  <w:rFonts w:eastAsia="Times New Roman" w:cstheme="minorHAnsi"/>
                  <w:color w:val="000000"/>
                </w:rPr>
                <w:delText>DPW</w:delText>
              </w:r>
            </w:del>
          </w:p>
        </w:tc>
        <w:tc>
          <w:tcPr>
            <w:tcW w:w="1800" w:type="dxa"/>
            <w:shd w:val="clear" w:color="auto" w:fill="auto"/>
            <w:hideMark/>
          </w:tcPr>
          <w:p w14:paraId="5CF71264" w14:textId="38763383" w:rsidR="007E0671" w:rsidRPr="00862D3E" w:rsidRDefault="007E0671" w:rsidP="007E0671">
            <w:pPr>
              <w:spacing w:after="0" w:line="240" w:lineRule="auto"/>
              <w:rPr>
                <w:del w:id="2699" w:author="OPD2" w:date="2021-03-16T07:31:00Z"/>
                <w:rFonts w:eastAsia="Times New Roman" w:cstheme="minorHAnsi"/>
                <w:color w:val="000000"/>
              </w:rPr>
            </w:pPr>
            <w:del w:id="2700" w:author="OPD2" w:date="2021-03-16T07:31:00Z">
              <w:r w:rsidRPr="00862D3E">
                <w:rPr>
                  <w:rFonts w:eastAsia="Times New Roman" w:cstheme="minorHAnsi"/>
                  <w:color w:val="000000"/>
                </w:rPr>
                <w:delText> OPD, BE Taskforce</w:delText>
              </w:r>
            </w:del>
          </w:p>
        </w:tc>
        <w:tc>
          <w:tcPr>
            <w:tcW w:w="2340" w:type="dxa"/>
            <w:shd w:val="clear" w:color="auto" w:fill="auto"/>
            <w:hideMark/>
          </w:tcPr>
          <w:p w14:paraId="0D8964F7" w14:textId="161FDD5D" w:rsidR="007E0671" w:rsidRPr="00862D3E" w:rsidRDefault="007E0671" w:rsidP="007E0671">
            <w:pPr>
              <w:spacing w:after="0" w:line="240" w:lineRule="auto"/>
              <w:rPr>
                <w:del w:id="2701" w:author="OPD2" w:date="2021-03-16T07:31:00Z"/>
                <w:rFonts w:eastAsia="Times New Roman" w:cstheme="minorHAnsi"/>
                <w:color w:val="000000"/>
              </w:rPr>
            </w:pPr>
            <w:del w:id="2702" w:author="OPD2" w:date="2021-03-16T07:31:00Z">
              <w:r w:rsidRPr="00862D3E">
                <w:rPr>
                  <w:rFonts w:eastAsia="Times New Roman" w:cstheme="minorHAnsi"/>
                  <w:color w:val="000000"/>
                </w:rPr>
                <w:delText> </w:delText>
              </w:r>
              <w:r w:rsidR="00EE2BA6">
                <w:rPr>
                  <w:rFonts w:eastAsia="Times New Roman" w:cstheme="minorHAnsi"/>
                  <w:color w:val="000000"/>
                </w:rPr>
                <w:delText>CSDP, Highway Plan, TIPP</w:delText>
              </w:r>
            </w:del>
          </w:p>
        </w:tc>
      </w:tr>
      <w:tr w:rsidR="00EE2BA6" w:rsidRPr="00862D3E" w14:paraId="601D74AB" w14:textId="77777777" w:rsidTr="00B94C3D">
        <w:trPr>
          <w:gridAfter w:val="1"/>
          <w:wAfter w:w="49" w:type="dxa"/>
          <w:trHeight w:val="3690"/>
          <w:del w:id="2703" w:author="OPD2" w:date="2021-03-16T07:31:00Z"/>
        </w:trPr>
        <w:tc>
          <w:tcPr>
            <w:tcW w:w="1620" w:type="dxa"/>
            <w:shd w:val="clear" w:color="auto" w:fill="auto"/>
            <w:vAlign w:val="center"/>
            <w:hideMark/>
          </w:tcPr>
          <w:p w14:paraId="0782C17F" w14:textId="77777777" w:rsidR="00EE2BA6" w:rsidRPr="00862D3E" w:rsidRDefault="00EE2BA6" w:rsidP="00EE2BA6">
            <w:pPr>
              <w:spacing w:after="0" w:line="240" w:lineRule="auto"/>
              <w:rPr>
                <w:del w:id="2704" w:author="OPD2" w:date="2021-03-16T07:31:00Z"/>
                <w:rFonts w:eastAsia="Times New Roman" w:cstheme="minorHAnsi"/>
                <w:sz w:val="20"/>
                <w:szCs w:val="20"/>
              </w:rPr>
            </w:pPr>
          </w:p>
        </w:tc>
        <w:tc>
          <w:tcPr>
            <w:tcW w:w="2609" w:type="dxa"/>
            <w:shd w:val="clear" w:color="auto" w:fill="auto"/>
            <w:hideMark/>
          </w:tcPr>
          <w:p w14:paraId="3E45D64A" w14:textId="62C5BE49" w:rsidR="00EE2BA6" w:rsidRPr="00EE2BA6" w:rsidRDefault="00EE2BA6" w:rsidP="00EE2BA6">
            <w:pPr>
              <w:spacing w:after="0" w:line="240" w:lineRule="auto"/>
              <w:rPr>
                <w:del w:id="2705" w:author="OPD2" w:date="2021-03-16T07:31:00Z"/>
                <w:rFonts w:eastAsia="Times New Roman" w:cstheme="minorHAnsi"/>
                <w:color w:val="000000"/>
                <w:sz w:val="20"/>
                <w:szCs w:val="20"/>
              </w:rPr>
            </w:pPr>
            <w:del w:id="2706" w:author="OPD2" w:date="2021-03-16T07:31:00Z">
              <w:r w:rsidRPr="008813E3">
                <w:rPr>
                  <w:rFonts w:eastAsia="Times New Roman" w:cstheme="minorHAnsi"/>
                  <w:color w:val="000000"/>
                </w:rPr>
                <w:delText>By 2030, integrated resource management considerations are incorporated into internet connectivity and technological innovation planning efforts</w:delText>
              </w:r>
            </w:del>
          </w:p>
        </w:tc>
        <w:tc>
          <w:tcPr>
            <w:tcW w:w="2790" w:type="dxa"/>
            <w:shd w:val="clear" w:color="auto" w:fill="auto"/>
            <w:hideMark/>
          </w:tcPr>
          <w:p w14:paraId="183AB4B8" w14:textId="77777777" w:rsidR="00EE2BA6" w:rsidRPr="00EE2BA6" w:rsidRDefault="00EE2BA6" w:rsidP="00EE2BA6">
            <w:pPr>
              <w:spacing w:after="0" w:line="240" w:lineRule="auto"/>
              <w:rPr>
                <w:del w:id="2707" w:author="OPD2" w:date="2021-03-16T07:31:00Z"/>
                <w:rFonts w:eastAsia="Times New Roman" w:cstheme="minorHAnsi"/>
                <w:color w:val="000000"/>
              </w:rPr>
            </w:pPr>
            <w:del w:id="2708" w:author="OPD2" w:date="2021-03-16T07:31:00Z">
              <w:r w:rsidRPr="00EE2BA6">
                <w:rPr>
                  <w:rFonts w:eastAsia="Times New Roman" w:cstheme="minorHAnsi"/>
                  <w:color w:val="000000"/>
                </w:rPr>
                <w:delText>By 2022, OPD obtains complete coverage maps for cell and broadband coverage and works with Commerce to update HIES survey data specific to internet accessibility to support planning efforts that include subsidy programs or community connection hubs to ensuring that all residents of Saipan, Tinian, and Rota have in-home access to the internet through broadband or wireless connection by 2030</w:delText>
              </w:r>
            </w:del>
          </w:p>
        </w:tc>
        <w:tc>
          <w:tcPr>
            <w:tcW w:w="2070" w:type="dxa"/>
            <w:shd w:val="clear" w:color="auto" w:fill="auto"/>
            <w:hideMark/>
          </w:tcPr>
          <w:p w14:paraId="1F33B689" w14:textId="5721F406" w:rsidR="00EE2BA6" w:rsidRPr="00EE2BA6" w:rsidRDefault="00EE2BA6" w:rsidP="00EE2BA6">
            <w:pPr>
              <w:spacing w:after="0" w:line="240" w:lineRule="auto"/>
              <w:rPr>
                <w:del w:id="2709" w:author="OPD2" w:date="2021-03-16T07:31:00Z"/>
                <w:rFonts w:eastAsia="Times New Roman" w:cstheme="minorHAnsi"/>
                <w:color w:val="000000"/>
                <w:sz w:val="20"/>
                <w:szCs w:val="20"/>
              </w:rPr>
            </w:pPr>
            <w:del w:id="2710" w:author="OPD2" w:date="2021-03-16T07:31:00Z">
              <w:r w:rsidRPr="00EE2BA6">
                <w:rPr>
                  <w:rFonts w:eastAsia="Times New Roman" w:cstheme="minorHAnsi"/>
                  <w:color w:val="000000"/>
                  <w:sz w:val="20"/>
                  <w:szCs w:val="20"/>
                </w:rPr>
                <w:delText>BE Taskforce meetings; continue broadband mapping and technological innovation planning discussions</w:delText>
              </w:r>
            </w:del>
          </w:p>
        </w:tc>
        <w:tc>
          <w:tcPr>
            <w:tcW w:w="1710" w:type="dxa"/>
            <w:shd w:val="clear" w:color="auto" w:fill="auto"/>
            <w:hideMark/>
          </w:tcPr>
          <w:p w14:paraId="1DEE6862" w14:textId="77777777" w:rsidR="00EE2BA6" w:rsidRPr="00EE2BA6" w:rsidRDefault="00EE2BA6" w:rsidP="00EE2BA6">
            <w:pPr>
              <w:spacing w:after="0" w:line="240" w:lineRule="auto"/>
              <w:rPr>
                <w:del w:id="2711" w:author="OPD2" w:date="2021-03-16T07:31:00Z"/>
                <w:rFonts w:eastAsia="Times New Roman" w:cstheme="minorHAnsi"/>
                <w:color w:val="000000"/>
                <w:sz w:val="20"/>
                <w:szCs w:val="20"/>
              </w:rPr>
            </w:pPr>
            <w:del w:id="2712" w:author="OPD2" w:date="2021-03-16T07:31:00Z">
              <w:r w:rsidRPr="00EE2BA6">
                <w:rPr>
                  <w:rFonts w:eastAsia="Times New Roman" w:cstheme="minorHAnsi"/>
                  <w:color w:val="000000"/>
                  <w:sz w:val="20"/>
                  <w:szCs w:val="20"/>
                </w:rPr>
                <w:delText>OPD, CDA, Private sector partners</w:delText>
              </w:r>
            </w:del>
          </w:p>
        </w:tc>
        <w:tc>
          <w:tcPr>
            <w:tcW w:w="1800" w:type="dxa"/>
            <w:shd w:val="clear" w:color="auto" w:fill="auto"/>
            <w:hideMark/>
          </w:tcPr>
          <w:p w14:paraId="5E273D6F" w14:textId="77777777" w:rsidR="00EE2BA6" w:rsidRPr="00EE2BA6" w:rsidRDefault="00EE2BA6" w:rsidP="00EE2BA6">
            <w:pPr>
              <w:spacing w:after="0" w:line="240" w:lineRule="auto"/>
              <w:rPr>
                <w:del w:id="2713" w:author="OPD2" w:date="2021-03-16T07:31:00Z"/>
                <w:rFonts w:eastAsia="Times New Roman" w:cstheme="minorHAnsi"/>
                <w:color w:val="000000"/>
                <w:sz w:val="20"/>
                <w:szCs w:val="20"/>
              </w:rPr>
            </w:pPr>
            <w:del w:id="2714" w:author="OPD2" w:date="2021-03-16T07:31:00Z">
              <w:r w:rsidRPr="00EE2BA6">
                <w:rPr>
                  <w:rFonts w:eastAsia="Times New Roman" w:cstheme="minorHAnsi"/>
                  <w:color w:val="000000"/>
                  <w:sz w:val="20"/>
                  <w:szCs w:val="20"/>
                </w:rPr>
                <w:delText xml:space="preserve">BE Taskforce, Commerce, CDA </w:delText>
              </w:r>
            </w:del>
          </w:p>
        </w:tc>
        <w:tc>
          <w:tcPr>
            <w:tcW w:w="2340" w:type="dxa"/>
            <w:shd w:val="clear" w:color="auto" w:fill="auto"/>
            <w:hideMark/>
          </w:tcPr>
          <w:p w14:paraId="226CB041" w14:textId="77777777" w:rsidR="00EE2BA6" w:rsidRPr="00EE2BA6" w:rsidRDefault="00EE2BA6" w:rsidP="00EE2BA6">
            <w:pPr>
              <w:spacing w:after="0" w:line="240" w:lineRule="auto"/>
              <w:rPr>
                <w:del w:id="2715" w:author="OPD2" w:date="2021-03-16T07:31:00Z"/>
                <w:rFonts w:eastAsia="Times New Roman" w:cstheme="minorHAnsi"/>
                <w:color w:val="000000"/>
                <w:sz w:val="20"/>
                <w:szCs w:val="20"/>
              </w:rPr>
            </w:pPr>
            <w:del w:id="2716" w:author="OPD2" w:date="2021-03-16T07:31:00Z">
              <w:r w:rsidRPr="00EE2BA6">
                <w:rPr>
                  <w:rFonts w:eastAsia="Times New Roman" w:cstheme="minorHAnsi"/>
                  <w:color w:val="000000"/>
                  <w:sz w:val="20"/>
                  <w:szCs w:val="20"/>
                </w:rPr>
                <w:delText>Broadband plan</w:delText>
              </w:r>
            </w:del>
          </w:p>
        </w:tc>
      </w:tr>
      <w:tr w:rsidR="00EE2BA6" w:rsidRPr="00862D3E" w14:paraId="1336B931" w14:textId="77777777" w:rsidTr="008813E3">
        <w:trPr>
          <w:gridAfter w:val="1"/>
          <w:wAfter w:w="49" w:type="dxa"/>
          <w:trHeight w:val="2060"/>
          <w:del w:id="2717" w:author="OPD2" w:date="2021-03-16T07:31:00Z"/>
        </w:trPr>
        <w:tc>
          <w:tcPr>
            <w:tcW w:w="1620" w:type="dxa"/>
            <w:shd w:val="clear" w:color="auto" w:fill="auto"/>
            <w:vAlign w:val="center"/>
            <w:hideMark/>
          </w:tcPr>
          <w:p w14:paraId="6511A36E" w14:textId="77777777" w:rsidR="00EE2BA6" w:rsidRPr="00862D3E" w:rsidRDefault="00EE2BA6" w:rsidP="00EE2BA6">
            <w:pPr>
              <w:spacing w:after="0" w:line="240" w:lineRule="auto"/>
              <w:rPr>
                <w:del w:id="2718" w:author="OPD2" w:date="2021-03-16T07:31:00Z"/>
                <w:rFonts w:eastAsia="Times New Roman" w:cstheme="minorHAnsi"/>
                <w:sz w:val="20"/>
                <w:szCs w:val="20"/>
              </w:rPr>
            </w:pPr>
          </w:p>
        </w:tc>
        <w:tc>
          <w:tcPr>
            <w:tcW w:w="2609" w:type="dxa"/>
            <w:shd w:val="clear" w:color="auto" w:fill="auto"/>
            <w:hideMark/>
          </w:tcPr>
          <w:p w14:paraId="70B78E98" w14:textId="77777777" w:rsidR="00EE2BA6" w:rsidRPr="00862D3E" w:rsidRDefault="00EE2BA6" w:rsidP="00EE2BA6">
            <w:pPr>
              <w:spacing w:after="0" w:line="240" w:lineRule="auto"/>
              <w:rPr>
                <w:del w:id="2719" w:author="OPD2" w:date="2021-03-16T07:31:00Z"/>
                <w:rFonts w:eastAsia="Times New Roman" w:cstheme="minorHAnsi"/>
                <w:color w:val="000000"/>
              </w:rPr>
            </w:pPr>
            <w:del w:id="2720" w:author="OPD2" w:date="2021-03-16T07:31:00Z">
              <w:r w:rsidRPr="00862D3E">
                <w:rPr>
                  <w:rFonts w:eastAsia="Times New Roman" w:cstheme="minorHAnsi"/>
                  <w:color w:val="000000"/>
                </w:rPr>
                <w:delText xml:space="preserve">By 2030, integrated watershed resource management considerations are incorporated into land management and community development elements of Zoning regulations, vulnerability assessments and risk reduction planning (SSMP, NMHC), and Public Land Use Plan updates. </w:delText>
              </w:r>
            </w:del>
          </w:p>
        </w:tc>
        <w:tc>
          <w:tcPr>
            <w:tcW w:w="2790" w:type="dxa"/>
            <w:shd w:val="clear" w:color="auto" w:fill="auto"/>
            <w:hideMark/>
          </w:tcPr>
          <w:p w14:paraId="4CE6630A" w14:textId="77777777" w:rsidR="00EE2BA6" w:rsidRPr="00EE2BA6" w:rsidRDefault="00EE2BA6" w:rsidP="00EE2BA6">
            <w:pPr>
              <w:spacing w:after="0" w:line="240" w:lineRule="auto"/>
              <w:rPr>
                <w:del w:id="2721" w:author="OPD2" w:date="2021-03-16T07:31:00Z"/>
                <w:rFonts w:eastAsia="Times New Roman" w:cstheme="minorHAnsi"/>
                <w:color w:val="000000"/>
              </w:rPr>
            </w:pPr>
            <w:del w:id="2722" w:author="OPD2" w:date="2021-03-16T07:31:00Z">
              <w:r w:rsidRPr="00EE2BA6">
                <w:rPr>
                  <w:rFonts w:eastAsia="Times New Roman" w:cstheme="minorHAnsi"/>
                  <w:color w:val="000000"/>
                </w:rPr>
                <w:delText>Promote sustainable watershed and stormwater management planning through data-driven collaboration where (i) DPW with support of OPD, the Hazard Mitigation Office, and the Mayors Offices map all primary and secondary road infrastructure by 2023 to support the development of flood hazard mitigation and stormwater management planning guidance with support from DEQ by 2025; and (ii) DPW works with DEQ and partners to revise the 2005 Stormwater Management Plan for CNMI by 2025 to further support integration of land based pollution management across planning sectors and projects</w:delText>
              </w:r>
            </w:del>
          </w:p>
        </w:tc>
        <w:tc>
          <w:tcPr>
            <w:tcW w:w="2070" w:type="dxa"/>
            <w:shd w:val="clear" w:color="auto" w:fill="auto"/>
            <w:hideMark/>
          </w:tcPr>
          <w:p w14:paraId="3D72605B" w14:textId="22574DEA" w:rsidR="00EE2BA6" w:rsidRPr="00862D3E" w:rsidRDefault="00EE2BA6" w:rsidP="00EE2BA6">
            <w:pPr>
              <w:spacing w:after="0" w:line="240" w:lineRule="auto"/>
              <w:rPr>
                <w:del w:id="2723" w:author="OPD2" w:date="2021-03-16T07:31:00Z"/>
                <w:rFonts w:eastAsia="Times New Roman" w:cstheme="minorHAnsi"/>
                <w:color w:val="000000"/>
              </w:rPr>
            </w:pPr>
            <w:del w:id="2724" w:author="OPD2" w:date="2021-03-16T07:31:00Z">
              <w:r w:rsidRPr="00862D3E">
                <w:rPr>
                  <w:rFonts w:eastAsia="Times New Roman" w:cstheme="minorHAnsi"/>
                  <w:color w:val="000000"/>
                </w:rPr>
                <w:delText>Finalize Garapan, Laolao, Achugao plans, support updates and integration of stormwater management plans</w:delText>
              </w:r>
            </w:del>
          </w:p>
        </w:tc>
        <w:tc>
          <w:tcPr>
            <w:tcW w:w="1710" w:type="dxa"/>
            <w:shd w:val="clear" w:color="auto" w:fill="auto"/>
            <w:hideMark/>
          </w:tcPr>
          <w:p w14:paraId="67E76836" w14:textId="67529753" w:rsidR="00EE2BA6" w:rsidRPr="00862D3E" w:rsidRDefault="00EE2BA6" w:rsidP="00EE2BA6">
            <w:pPr>
              <w:spacing w:after="0" w:line="240" w:lineRule="auto"/>
              <w:rPr>
                <w:del w:id="2725" w:author="OPD2" w:date="2021-03-16T07:31:00Z"/>
                <w:rFonts w:eastAsia="Times New Roman" w:cstheme="minorHAnsi"/>
                <w:color w:val="000000"/>
              </w:rPr>
            </w:pPr>
            <w:del w:id="2726" w:author="OPD2" w:date="2021-03-16T07:31:00Z">
              <w:r w:rsidRPr="00862D3E">
                <w:rPr>
                  <w:rFonts w:eastAsia="Times New Roman" w:cstheme="minorHAnsi"/>
                  <w:color w:val="000000"/>
                </w:rPr>
                <w:delText> </w:delText>
              </w:r>
              <w:r>
                <w:rPr>
                  <w:rFonts w:eastAsia="Times New Roman" w:cstheme="minorHAnsi"/>
                  <w:color w:val="000000"/>
                </w:rPr>
                <w:delText>BECQ</w:delText>
              </w:r>
            </w:del>
          </w:p>
        </w:tc>
        <w:tc>
          <w:tcPr>
            <w:tcW w:w="1800" w:type="dxa"/>
            <w:shd w:val="clear" w:color="auto" w:fill="auto"/>
            <w:hideMark/>
          </w:tcPr>
          <w:p w14:paraId="3395C1B3" w14:textId="00C23EEB" w:rsidR="00EE2BA6" w:rsidRPr="00862D3E" w:rsidRDefault="00EE2BA6" w:rsidP="00EE2BA6">
            <w:pPr>
              <w:spacing w:after="0" w:line="240" w:lineRule="auto"/>
              <w:rPr>
                <w:del w:id="2727" w:author="OPD2" w:date="2021-03-16T07:31:00Z"/>
                <w:rFonts w:eastAsia="Times New Roman" w:cstheme="minorHAnsi"/>
                <w:color w:val="000000"/>
              </w:rPr>
            </w:pPr>
            <w:del w:id="2728" w:author="OPD2" w:date="2021-03-16T07:31:00Z">
              <w:r w:rsidRPr="00862D3E">
                <w:rPr>
                  <w:rFonts w:eastAsia="Times New Roman" w:cstheme="minorHAnsi"/>
                  <w:color w:val="000000"/>
                </w:rPr>
                <w:delText> </w:delText>
              </w:r>
              <w:r>
                <w:rPr>
                  <w:rFonts w:eastAsia="Times New Roman" w:cstheme="minorHAnsi"/>
                  <w:color w:val="000000"/>
                </w:rPr>
                <w:delText>DPW, Zoning, DPL, BE Taskforce</w:delText>
              </w:r>
            </w:del>
          </w:p>
        </w:tc>
        <w:tc>
          <w:tcPr>
            <w:tcW w:w="2340" w:type="dxa"/>
            <w:shd w:val="clear" w:color="auto" w:fill="auto"/>
            <w:hideMark/>
          </w:tcPr>
          <w:p w14:paraId="1334C0F4" w14:textId="3372186E" w:rsidR="00EE2BA6" w:rsidRPr="00862D3E" w:rsidRDefault="00EE2BA6" w:rsidP="00EE2BA6">
            <w:pPr>
              <w:spacing w:after="0" w:line="240" w:lineRule="auto"/>
              <w:rPr>
                <w:del w:id="2729" w:author="OPD2" w:date="2021-03-16T07:31:00Z"/>
                <w:rFonts w:eastAsia="Times New Roman" w:cstheme="minorHAnsi"/>
                <w:color w:val="000000"/>
              </w:rPr>
            </w:pPr>
            <w:del w:id="2730" w:author="OPD2" w:date="2021-03-16T07:31:00Z">
              <w:r w:rsidRPr="00862D3E">
                <w:rPr>
                  <w:rFonts w:eastAsia="Times New Roman" w:cstheme="minorHAnsi"/>
                  <w:color w:val="000000"/>
                </w:rPr>
                <w:delText> </w:delText>
              </w:r>
              <w:r>
                <w:rPr>
                  <w:rFonts w:eastAsia="Times New Roman" w:cstheme="minorHAnsi"/>
                  <w:color w:val="000000"/>
                </w:rPr>
                <w:delText xml:space="preserve">Watershed Conservation Action Plans / Management Plans </w:delText>
              </w:r>
            </w:del>
          </w:p>
        </w:tc>
      </w:tr>
      <w:tr w:rsidR="00EE2BA6" w:rsidRPr="00862D3E" w14:paraId="05482ECE" w14:textId="77777777" w:rsidTr="00EE2BA6">
        <w:trPr>
          <w:gridAfter w:val="1"/>
          <w:wAfter w:w="49" w:type="dxa"/>
          <w:trHeight w:val="638"/>
          <w:del w:id="2731" w:author="OPD2" w:date="2021-03-16T07:31:00Z"/>
        </w:trPr>
        <w:tc>
          <w:tcPr>
            <w:tcW w:w="1620" w:type="dxa"/>
            <w:shd w:val="clear" w:color="auto" w:fill="548DD4" w:themeFill="text2" w:themeFillTint="99"/>
            <w:vAlign w:val="bottom"/>
          </w:tcPr>
          <w:p w14:paraId="623909C2" w14:textId="1D630567" w:rsidR="00EE2BA6" w:rsidRPr="00862D3E" w:rsidRDefault="00EE2BA6" w:rsidP="00EE2BA6">
            <w:pPr>
              <w:spacing w:after="0" w:line="240" w:lineRule="auto"/>
              <w:rPr>
                <w:del w:id="2732" w:author="OPD2" w:date="2021-03-16T07:31:00Z"/>
                <w:rFonts w:eastAsia="Times New Roman" w:cstheme="minorHAnsi"/>
                <w:sz w:val="20"/>
                <w:szCs w:val="20"/>
              </w:rPr>
            </w:pPr>
            <w:del w:id="2733" w:author="OPD2" w:date="2021-03-16T07:31:00Z">
              <w:r w:rsidRPr="00862D3E">
                <w:rPr>
                  <w:rFonts w:eastAsia="Times New Roman" w:cstheme="minorHAnsi"/>
                  <w:b/>
                  <w:bCs/>
                  <w:color w:val="000000"/>
                </w:rPr>
                <w:delText>Goal #</w:delText>
              </w:r>
            </w:del>
          </w:p>
        </w:tc>
        <w:tc>
          <w:tcPr>
            <w:tcW w:w="2609" w:type="dxa"/>
            <w:shd w:val="clear" w:color="auto" w:fill="548DD4" w:themeFill="text2" w:themeFillTint="99"/>
            <w:vAlign w:val="bottom"/>
          </w:tcPr>
          <w:p w14:paraId="413835AA" w14:textId="7AD2F8FC" w:rsidR="00EE2BA6" w:rsidRPr="00862D3E" w:rsidRDefault="00EE2BA6" w:rsidP="00EE2BA6">
            <w:pPr>
              <w:spacing w:after="0" w:line="240" w:lineRule="auto"/>
              <w:rPr>
                <w:del w:id="2734" w:author="OPD2" w:date="2021-03-16T07:31:00Z"/>
                <w:rFonts w:eastAsia="Times New Roman" w:cstheme="minorHAnsi"/>
                <w:color w:val="000000"/>
              </w:rPr>
            </w:pPr>
            <w:del w:id="2735" w:author="OPD2" w:date="2021-03-16T07:31:00Z">
              <w:r w:rsidRPr="00862D3E">
                <w:rPr>
                  <w:rFonts w:eastAsia="Times New Roman" w:cstheme="minorHAnsi"/>
                  <w:b/>
                  <w:bCs/>
                  <w:color w:val="000000"/>
                </w:rPr>
                <w:delText>10+ Year Goals</w:delText>
              </w:r>
            </w:del>
          </w:p>
        </w:tc>
        <w:tc>
          <w:tcPr>
            <w:tcW w:w="2790" w:type="dxa"/>
            <w:shd w:val="clear" w:color="auto" w:fill="548DD4" w:themeFill="text2" w:themeFillTint="99"/>
            <w:vAlign w:val="bottom"/>
          </w:tcPr>
          <w:p w14:paraId="246F8610" w14:textId="0AA6E113" w:rsidR="00EE2BA6" w:rsidRPr="00862D3E" w:rsidRDefault="00EE2BA6" w:rsidP="00EE2BA6">
            <w:pPr>
              <w:spacing w:after="0" w:line="240" w:lineRule="auto"/>
              <w:rPr>
                <w:del w:id="2736" w:author="OPD2" w:date="2021-03-16T07:31:00Z"/>
                <w:rFonts w:eastAsia="Times New Roman" w:cstheme="minorHAnsi"/>
                <w:color w:val="000000"/>
              </w:rPr>
            </w:pPr>
            <w:del w:id="2737" w:author="OPD2" w:date="2021-03-16T07:31:00Z">
              <w:r w:rsidRPr="00862D3E">
                <w:rPr>
                  <w:rFonts w:eastAsia="Times New Roman" w:cstheme="minorHAnsi"/>
                  <w:b/>
                  <w:bCs/>
                  <w:color w:val="000000"/>
                </w:rPr>
                <w:delText>3-5 Year "SMART" Objectives</w:delText>
              </w:r>
            </w:del>
          </w:p>
        </w:tc>
        <w:tc>
          <w:tcPr>
            <w:tcW w:w="2070" w:type="dxa"/>
            <w:shd w:val="clear" w:color="auto" w:fill="548DD4" w:themeFill="text2" w:themeFillTint="99"/>
            <w:vAlign w:val="bottom"/>
          </w:tcPr>
          <w:p w14:paraId="6576DC57" w14:textId="3F153D64" w:rsidR="00EE2BA6" w:rsidRPr="00862D3E" w:rsidRDefault="00EE2BA6" w:rsidP="00EE2BA6">
            <w:pPr>
              <w:spacing w:after="0" w:line="240" w:lineRule="auto"/>
              <w:rPr>
                <w:del w:id="2738" w:author="OPD2" w:date="2021-03-16T07:31:00Z"/>
                <w:rFonts w:eastAsia="Times New Roman" w:cstheme="minorHAnsi"/>
                <w:color w:val="000000"/>
              </w:rPr>
            </w:pPr>
            <w:del w:id="2739" w:author="OPD2" w:date="2021-03-16T07:31:00Z">
              <w:r w:rsidRPr="00862D3E">
                <w:rPr>
                  <w:rFonts w:eastAsia="Times New Roman" w:cstheme="minorHAnsi"/>
                  <w:b/>
                  <w:bCs/>
                  <w:color w:val="000000"/>
                </w:rPr>
                <w:delText>FY20-21 Action Items</w:delText>
              </w:r>
            </w:del>
          </w:p>
        </w:tc>
        <w:tc>
          <w:tcPr>
            <w:tcW w:w="1710" w:type="dxa"/>
            <w:shd w:val="clear" w:color="auto" w:fill="548DD4" w:themeFill="text2" w:themeFillTint="99"/>
            <w:vAlign w:val="bottom"/>
          </w:tcPr>
          <w:p w14:paraId="1BEFEF37" w14:textId="2CE0F49B" w:rsidR="00EE2BA6" w:rsidRPr="00862D3E" w:rsidRDefault="00EE2BA6" w:rsidP="00EE2BA6">
            <w:pPr>
              <w:spacing w:after="0" w:line="240" w:lineRule="auto"/>
              <w:rPr>
                <w:del w:id="2740" w:author="OPD2" w:date="2021-03-16T07:31:00Z"/>
                <w:rFonts w:eastAsia="Times New Roman" w:cstheme="minorHAnsi"/>
                <w:color w:val="000000"/>
              </w:rPr>
            </w:pPr>
            <w:del w:id="2741" w:author="OPD2" w:date="2021-03-16T07:31:00Z">
              <w:r w:rsidRPr="00862D3E">
                <w:rPr>
                  <w:rFonts w:eastAsia="Times New Roman" w:cstheme="minorHAnsi"/>
                  <w:b/>
                  <w:bCs/>
                  <w:color w:val="000000"/>
                </w:rPr>
                <w:delText>Action Lead(s)</w:delText>
              </w:r>
            </w:del>
          </w:p>
        </w:tc>
        <w:tc>
          <w:tcPr>
            <w:tcW w:w="1800" w:type="dxa"/>
            <w:shd w:val="clear" w:color="auto" w:fill="548DD4" w:themeFill="text2" w:themeFillTint="99"/>
            <w:vAlign w:val="bottom"/>
          </w:tcPr>
          <w:p w14:paraId="5EB8E340" w14:textId="4D149887" w:rsidR="00EE2BA6" w:rsidRPr="00862D3E" w:rsidRDefault="00EE2BA6" w:rsidP="00EE2BA6">
            <w:pPr>
              <w:spacing w:after="0" w:line="240" w:lineRule="auto"/>
              <w:rPr>
                <w:del w:id="2742" w:author="OPD2" w:date="2021-03-16T07:31:00Z"/>
                <w:rFonts w:eastAsia="Times New Roman" w:cstheme="minorHAnsi"/>
                <w:color w:val="000000"/>
              </w:rPr>
            </w:pPr>
            <w:del w:id="2743" w:author="OPD2" w:date="2021-03-16T07:31:00Z">
              <w:r w:rsidRPr="00862D3E">
                <w:rPr>
                  <w:rFonts w:eastAsia="Times New Roman" w:cstheme="minorHAnsi"/>
                  <w:b/>
                  <w:bCs/>
                  <w:color w:val="000000"/>
                </w:rPr>
                <w:delText>Partnerships</w:delText>
              </w:r>
            </w:del>
          </w:p>
        </w:tc>
        <w:tc>
          <w:tcPr>
            <w:tcW w:w="2340" w:type="dxa"/>
            <w:shd w:val="clear" w:color="auto" w:fill="548DD4" w:themeFill="text2" w:themeFillTint="99"/>
            <w:vAlign w:val="bottom"/>
          </w:tcPr>
          <w:p w14:paraId="75F2F905" w14:textId="2A2C520E" w:rsidR="00EE2BA6" w:rsidRPr="00862D3E" w:rsidRDefault="00EE2BA6" w:rsidP="00EE2BA6">
            <w:pPr>
              <w:spacing w:after="0" w:line="240" w:lineRule="auto"/>
              <w:rPr>
                <w:del w:id="2744" w:author="OPD2" w:date="2021-03-16T07:31:00Z"/>
                <w:rFonts w:eastAsia="Times New Roman" w:cstheme="minorHAnsi"/>
                <w:color w:val="000000"/>
              </w:rPr>
            </w:pPr>
            <w:del w:id="2745" w:author="OPD2" w:date="2021-03-16T07:31:00Z">
              <w:r w:rsidRPr="00862D3E">
                <w:rPr>
                  <w:rFonts w:eastAsia="Times New Roman" w:cstheme="minorHAnsi"/>
                  <w:b/>
                  <w:bCs/>
                  <w:color w:val="000000"/>
                </w:rPr>
                <w:delText>Supporting Action Plan(s)</w:delText>
              </w:r>
            </w:del>
          </w:p>
        </w:tc>
      </w:tr>
      <w:tr w:rsidR="00EE2BA6" w:rsidRPr="00862D3E" w14:paraId="01AFCCA0" w14:textId="77777777" w:rsidTr="00B94C3D">
        <w:trPr>
          <w:trHeight w:val="420"/>
          <w:del w:id="2746" w:author="OPD2" w:date="2021-03-16T07:31:00Z"/>
        </w:trPr>
        <w:tc>
          <w:tcPr>
            <w:tcW w:w="1620" w:type="dxa"/>
            <w:shd w:val="clear" w:color="000000" w:fill="A9D08E"/>
            <w:vAlign w:val="bottom"/>
            <w:hideMark/>
          </w:tcPr>
          <w:p w14:paraId="356B54CF" w14:textId="77777777" w:rsidR="00EE2BA6" w:rsidRPr="00862D3E" w:rsidRDefault="00EE2BA6" w:rsidP="00EE2BA6">
            <w:pPr>
              <w:spacing w:after="0" w:line="240" w:lineRule="auto"/>
              <w:rPr>
                <w:del w:id="2747" w:author="OPD2" w:date="2021-03-16T07:31:00Z"/>
                <w:rFonts w:eastAsia="Times New Roman" w:cstheme="minorHAnsi"/>
                <w:color w:val="000000"/>
              </w:rPr>
            </w:pPr>
            <w:del w:id="2748" w:author="OPD2" w:date="2021-03-16T07:31:00Z">
              <w:r w:rsidRPr="00862D3E">
                <w:rPr>
                  <w:rFonts w:eastAsia="Times New Roman" w:cstheme="minorHAnsi"/>
                  <w:color w:val="000000"/>
                </w:rPr>
                <w:delText> </w:delText>
              </w:r>
            </w:del>
          </w:p>
        </w:tc>
        <w:tc>
          <w:tcPr>
            <w:tcW w:w="13368" w:type="dxa"/>
            <w:gridSpan w:val="7"/>
            <w:shd w:val="clear" w:color="000000" w:fill="A9D08E"/>
            <w:hideMark/>
          </w:tcPr>
          <w:p w14:paraId="71A15207" w14:textId="77777777" w:rsidR="00EE2BA6" w:rsidRPr="00862D3E" w:rsidRDefault="00EE2BA6" w:rsidP="00EE2BA6">
            <w:pPr>
              <w:spacing w:after="0" w:line="240" w:lineRule="auto"/>
              <w:jc w:val="center"/>
              <w:rPr>
                <w:del w:id="2749" w:author="OPD2" w:date="2021-03-16T07:31:00Z"/>
                <w:rFonts w:eastAsia="Times New Roman" w:cstheme="minorHAnsi"/>
                <w:b/>
                <w:bCs/>
                <w:color w:val="000000"/>
                <w:sz w:val="28"/>
                <w:szCs w:val="28"/>
              </w:rPr>
            </w:pPr>
            <w:del w:id="2750" w:author="OPD2" w:date="2021-03-16T07:31:00Z">
              <w:r w:rsidRPr="00862D3E">
                <w:rPr>
                  <w:rFonts w:eastAsia="Times New Roman" w:cstheme="minorHAnsi"/>
                  <w:b/>
                  <w:bCs/>
                  <w:color w:val="000000"/>
                  <w:sz w:val="28"/>
                  <w:szCs w:val="28"/>
                </w:rPr>
                <w:delText xml:space="preserve">SUSTAINABLE CITIES AND COMMUNITIES </w:delText>
              </w:r>
            </w:del>
          </w:p>
        </w:tc>
      </w:tr>
      <w:tr w:rsidR="00EE2BA6" w:rsidRPr="00862D3E" w14:paraId="0E31A2AC" w14:textId="77777777" w:rsidTr="00B94C3D">
        <w:trPr>
          <w:gridAfter w:val="1"/>
          <w:wAfter w:w="49" w:type="dxa"/>
          <w:trHeight w:val="1782"/>
          <w:del w:id="2751" w:author="OPD2" w:date="2021-03-16T07:31:00Z"/>
        </w:trPr>
        <w:tc>
          <w:tcPr>
            <w:tcW w:w="1620" w:type="dxa"/>
            <w:shd w:val="clear" w:color="auto" w:fill="auto"/>
            <w:vAlign w:val="bottom"/>
            <w:hideMark/>
          </w:tcPr>
          <w:p w14:paraId="4FE47FB4" w14:textId="77777777" w:rsidR="00EE2BA6" w:rsidRPr="00862D3E" w:rsidRDefault="00EE2BA6" w:rsidP="00EE2BA6">
            <w:pPr>
              <w:spacing w:after="0" w:line="240" w:lineRule="auto"/>
              <w:rPr>
                <w:del w:id="2752" w:author="OPD2" w:date="2021-03-16T07:31:00Z"/>
                <w:rFonts w:eastAsia="Times New Roman" w:cstheme="minorHAnsi"/>
                <w:color w:val="000000"/>
              </w:rPr>
            </w:pPr>
            <w:del w:id="2753" w:author="OPD2" w:date="2021-03-16T07:31:00Z">
              <w:r w:rsidRPr="00862D3E">
                <w:rPr>
                  <w:rFonts w:eastAsia="Times New Roman" w:cstheme="minorHAnsi"/>
                  <w:color w:val="000000"/>
                </w:rPr>
                <w:delText xml:space="preserve">11 - Make cities and human settlements inclusive, safe, resilient, and sustainable </w:delText>
              </w:r>
            </w:del>
          </w:p>
          <w:p w14:paraId="0E213196" w14:textId="77777777" w:rsidR="00EE2BA6" w:rsidRPr="00862D3E" w:rsidRDefault="00EE2BA6" w:rsidP="00EE2BA6">
            <w:pPr>
              <w:spacing w:after="0" w:line="240" w:lineRule="auto"/>
              <w:rPr>
                <w:del w:id="2754" w:author="OPD2" w:date="2021-03-16T07:31:00Z"/>
                <w:rFonts w:eastAsia="Times New Roman" w:cstheme="minorHAnsi"/>
                <w:color w:val="000000"/>
              </w:rPr>
            </w:pPr>
          </w:p>
          <w:p w14:paraId="561AC254" w14:textId="77777777" w:rsidR="00EE2BA6" w:rsidRPr="00862D3E" w:rsidRDefault="00EE2BA6" w:rsidP="00EE2BA6">
            <w:pPr>
              <w:spacing w:after="0" w:line="240" w:lineRule="auto"/>
              <w:rPr>
                <w:del w:id="2755" w:author="OPD2" w:date="2021-03-16T07:31:00Z"/>
                <w:rFonts w:eastAsia="Times New Roman" w:cstheme="minorHAnsi"/>
                <w:color w:val="000000"/>
              </w:rPr>
            </w:pPr>
          </w:p>
          <w:p w14:paraId="54991234" w14:textId="77777777" w:rsidR="00EE2BA6" w:rsidRPr="00862D3E" w:rsidRDefault="00EE2BA6" w:rsidP="00EE2BA6">
            <w:pPr>
              <w:spacing w:after="0" w:line="240" w:lineRule="auto"/>
              <w:rPr>
                <w:del w:id="2756" w:author="OPD2" w:date="2021-03-16T07:31:00Z"/>
                <w:rFonts w:eastAsia="Times New Roman" w:cstheme="minorHAnsi"/>
                <w:color w:val="000000"/>
              </w:rPr>
            </w:pPr>
          </w:p>
          <w:p w14:paraId="5FC9DE79" w14:textId="77777777" w:rsidR="00EE2BA6" w:rsidRPr="00862D3E" w:rsidRDefault="00EE2BA6" w:rsidP="00EE2BA6">
            <w:pPr>
              <w:spacing w:after="0" w:line="240" w:lineRule="auto"/>
              <w:rPr>
                <w:del w:id="2757" w:author="OPD2" w:date="2021-03-16T07:31:00Z"/>
                <w:rFonts w:eastAsia="Times New Roman" w:cstheme="minorHAnsi"/>
                <w:color w:val="000000"/>
              </w:rPr>
            </w:pPr>
          </w:p>
          <w:p w14:paraId="717DE4F9" w14:textId="77777777" w:rsidR="00EE2BA6" w:rsidRPr="00862D3E" w:rsidRDefault="00EE2BA6" w:rsidP="00EE2BA6">
            <w:pPr>
              <w:spacing w:after="0" w:line="240" w:lineRule="auto"/>
              <w:rPr>
                <w:del w:id="2758" w:author="OPD2" w:date="2021-03-16T07:31:00Z"/>
                <w:rFonts w:eastAsia="Times New Roman" w:cstheme="minorHAnsi"/>
                <w:color w:val="000000"/>
              </w:rPr>
            </w:pPr>
          </w:p>
          <w:p w14:paraId="1CDB202F" w14:textId="77777777" w:rsidR="00EE2BA6" w:rsidRPr="00862D3E" w:rsidRDefault="00EE2BA6" w:rsidP="00EE2BA6">
            <w:pPr>
              <w:spacing w:after="0" w:line="240" w:lineRule="auto"/>
              <w:rPr>
                <w:del w:id="2759" w:author="OPD2" w:date="2021-03-16T07:31:00Z"/>
                <w:rFonts w:eastAsia="Times New Roman" w:cstheme="minorHAnsi"/>
                <w:color w:val="000000"/>
              </w:rPr>
            </w:pPr>
          </w:p>
          <w:p w14:paraId="2D95BFC0" w14:textId="77777777" w:rsidR="00EE2BA6" w:rsidRPr="00862D3E" w:rsidRDefault="00EE2BA6" w:rsidP="00EE2BA6">
            <w:pPr>
              <w:spacing w:after="0" w:line="240" w:lineRule="auto"/>
              <w:rPr>
                <w:del w:id="2760" w:author="OPD2" w:date="2021-03-16T07:31:00Z"/>
                <w:rFonts w:eastAsia="Times New Roman" w:cstheme="minorHAnsi"/>
                <w:color w:val="000000"/>
              </w:rPr>
            </w:pPr>
          </w:p>
          <w:p w14:paraId="7E9DA19B" w14:textId="77777777" w:rsidR="00EE2BA6" w:rsidRPr="00862D3E" w:rsidRDefault="00EE2BA6" w:rsidP="00EE2BA6">
            <w:pPr>
              <w:spacing w:after="0" w:line="240" w:lineRule="auto"/>
              <w:rPr>
                <w:del w:id="2761" w:author="OPD2" w:date="2021-03-16T07:31:00Z"/>
                <w:rFonts w:eastAsia="Times New Roman" w:cstheme="minorHAnsi"/>
                <w:color w:val="000000"/>
              </w:rPr>
            </w:pPr>
          </w:p>
          <w:p w14:paraId="3DA32FA6" w14:textId="77777777" w:rsidR="00EE2BA6" w:rsidRPr="00862D3E" w:rsidRDefault="00EE2BA6" w:rsidP="00EE2BA6">
            <w:pPr>
              <w:spacing w:after="0" w:line="240" w:lineRule="auto"/>
              <w:rPr>
                <w:del w:id="2762" w:author="OPD2" w:date="2021-03-16T07:31:00Z"/>
                <w:rFonts w:eastAsia="Times New Roman" w:cstheme="minorHAnsi"/>
                <w:color w:val="000000"/>
              </w:rPr>
            </w:pPr>
          </w:p>
          <w:p w14:paraId="00F98738" w14:textId="77777777" w:rsidR="00EE2BA6" w:rsidRPr="00862D3E" w:rsidRDefault="00EE2BA6" w:rsidP="00EE2BA6">
            <w:pPr>
              <w:spacing w:after="0" w:line="240" w:lineRule="auto"/>
              <w:rPr>
                <w:del w:id="2763" w:author="OPD2" w:date="2021-03-16T07:31:00Z"/>
                <w:rFonts w:eastAsia="Times New Roman" w:cstheme="minorHAnsi"/>
                <w:color w:val="000000"/>
              </w:rPr>
            </w:pPr>
          </w:p>
          <w:p w14:paraId="4984FC13" w14:textId="77777777" w:rsidR="00EE2BA6" w:rsidRPr="00862D3E" w:rsidRDefault="00EE2BA6" w:rsidP="00EE2BA6">
            <w:pPr>
              <w:spacing w:after="0" w:line="240" w:lineRule="auto"/>
              <w:rPr>
                <w:del w:id="2764" w:author="OPD2" w:date="2021-03-16T07:31:00Z"/>
                <w:rFonts w:eastAsia="Times New Roman" w:cstheme="minorHAnsi"/>
                <w:color w:val="000000"/>
              </w:rPr>
            </w:pPr>
          </w:p>
          <w:p w14:paraId="2E3DA207" w14:textId="77777777" w:rsidR="00EE2BA6" w:rsidRPr="00862D3E" w:rsidRDefault="00EE2BA6" w:rsidP="00EE2BA6">
            <w:pPr>
              <w:spacing w:after="0" w:line="240" w:lineRule="auto"/>
              <w:rPr>
                <w:del w:id="2765" w:author="OPD2" w:date="2021-03-16T07:31:00Z"/>
                <w:rFonts w:eastAsia="Times New Roman" w:cstheme="minorHAnsi"/>
                <w:color w:val="000000"/>
              </w:rPr>
            </w:pPr>
          </w:p>
          <w:p w14:paraId="5049BCA3" w14:textId="0DC734B4" w:rsidR="00EE2BA6" w:rsidRPr="00862D3E" w:rsidRDefault="00EE2BA6" w:rsidP="00EE2BA6">
            <w:pPr>
              <w:spacing w:after="0" w:line="240" w:lineRule="auto"/>
              <w:rPr>
                <w:del w:id="2766" w:author="OPD2" w:date="2021-03-16T07:31:00Z"/>
                <w:rFonts w:eastAsia="Times New Roman" w:cstheme="minorHAnsi"/>
                <w:color w:val="000000"/>
              </w:rPr>
            </w:pPr>
          </w:p>
        </w:tc>
        <w:tc>
          <w:tcPr>
            <w:tcW w:w="2609" w:type="dxa"/>
            <w:shd w:val="clear" w:color="auto" w:fill="auto"/>
            <w:hideMark/>
          </w:tcPr>
          <w:p w14:paraId="37D6A0FE" w14:textId="77777777" w:rsidR="00EE2BA6" w:rsidRPr="00862D3E" w:rsidRDefault="00EE2BA6" w:rsidP="00EE2BA6">
            <w:pPr>
              <w:spacing w:after="0" w:line="240" w:lineRule="auto"/>
              <w:rPr>
                <w:del w:id="2767" w:author="OPD2" w:date="2021-03-16T07:31:00Z"/>
                <w:rFonts w:eastAsia="Times New Roman" w:cstheme="minorHAnsi"/>
                <w:color w:val="000000"/>
              </w:rPr>
            </w:pPr>
            <w:del w:id="2768" w:author="OPD2" w:date="2021-03-16T07:31:00Z">
              <w:r w:rsidRPr="00862D3E">
                <w:rPr>
                  <w:rFonts w:eastAsia="Times New Roman" w:cstheme="minorHAnsi"/>
                  <w:color w:val="000000"/>
                </w:rPr>
                <w:delText>By 2030, CNMI's CSDP reflects full integration of SCORP into public land use and transportation planning</w:delText>
              </w:r>
            </w:del>
          </w:p>
        </w:tc>
        <w:tc>
          <w:tcPr>
            <w:tcW w:w="2790" w:type="dxa"/>
            <w:shd w:val="clear" w:color="auto" w:fill="auto"/>
            <w:hideMark/>
          </w:tcPr>
          <w:p w14:paraId="3FEB10B5" w14:textId="77777777" w:rsidR="00EE2BA6" w:rsidRPr="00862D3E" w:rsidRDefault="00EE2BA6" w:rsidP="00EE2BA6">
            <w:pPr>
              <w:spacing w:after="0" w:line="240" w:lineRule="auto"/>
              <w:rPr>
                <w:del w:id="2769" w:author="OPD2" w:date="2021-03-16T07:31:00Z"/>
                <w:rFonts w:eastAsia="Times New Roman" w:cstheme="minorHAnsi"/>
                <w:color w:val="000000"/>
              </w:rPr>
            </w:pPr>
            <w:del w:id="2770" w:author="OPD2" w:date="2021-03-16T07:31:00Z">
              <w:r w:rsidRPr="00862D3E">
                <w:rPr>
                  <w:rFonts w:eastAsia="Times New Roman" w:cstheme="minorHAnsi"/>
                  <w:color w:val="000000"/>
                </w:rPr>
                <w:delText>By 2025, CNMI’s State Comprehensive Outdoor Recreation Plan (SCORP) will be updated to include the conservation status of cultural, natural, and mixed-designation sites with area- and resource-specific plans and data collection, including the number of cultural and historical sites that are recorded and inventoried, with at least 50% annual preservation of newly discovered cultural heritage resources; public annual expenditures remain constant; private preservation data is collected; and</w:delText>
              </w:r>
              <w:r w:rsidRPr="00862D3E">
                <w:rPr>
                  <w:rFonts w:eastAsia="Times New Roman" w:cstheme="minorHAnsi"/>
                  <w:color w:val="000000"/>
                </w:rPr>
                <w:br/>
                <w:delText>By 2025, SCORP, PLUP, Zoning, and Watershed Plans are aligned to identify publicly managed “open space” areas and ADA accessible areas with goal of at least 85% open space or pervious surface maintained in each sub-watershed.</w:delText>
              </w:r>
            </w:del>
          </w:p>
        </w:tc>
        <w:tc>
          <w:tcPr>
            <w:tcW w:w="2070" w:type="dxa"/>
            <w:shd w:val="clear" w:color="auto" w:fill="auto"/>
            <w:hideMark/>
          </w:tcPr>
          <w:p w14:paraId="37ECC0D4" w14:textId="51564563" w:rsidR="00EE2BA6" w:rsidRPr="00862D3E" w:rsidRDefault="00EE2BA6" w:rsidP="00EE2BA6">
            <w:pPr>
              <w:spacing w:after="0" w:line="240" w:lineRule="auto"/>
              <w:rPr>
                <w:del w:id="2771" w:author="OPD2" w:date="2021-03-16T07:31:00Z"/>
                <w:rFonts w:eastAsia="Times New Roman" w:cstheme="minorHAnsi"/>
                <w:color w:val="000000"/>
              </w:rPr>
            </w:pPr>
            <w:del w:id="2772" w:author="OPD2" w:date="2021-03-16T07:31:00Z">
              <w:r w:rsidRPr="00862D3E">
                <w:rPr>
                  <w:rFonts w:eastAsia="Times New Roman" w:cstheme="minorHAnsi"/>
                  <w:color w:val="000000"/>
                </w:rPr>
                <w:delText xml:space="preserve">Continue BE Taskforce meetings and include meeting with SCORP presentation for all planners when  SCORP </w:delText>
              </w:r>
              <w:r>
                <w:rPr>
                  <w:rFonts w:eastAsia="Times New Roman" w:cstheme="minorHAnsi"/>
                  <w:color w:val="000000"/>
                </w:rPr>
                <w:delText>projects are being solicited</w:delText>
              </w:r>
              <w:r w:rsidRPr="00862D3E">
                <w:rPr>
                  <w:rFonts w:eastAsia="Times New Roman" w:cstheme="minorHAnsi"/>
                  <w:color w:val="000000"/>
                </w:rPr>
                <w:delText>;</w:delText>
              </w:r>
            </w:del>
          </w:p>
        </w:tc>
        <w:tc>
          <w:tcPr>
            <w:tcW w:w="1710" w:type="dxa"/>
            <w:shd w:val="clear" w:color="auto" w:fill="auto"/>
            <w:hideMark/>
          </w:tcPr>
          <w:p w14:paraId="10AE4D06" w14:textId="77777777" w:rsidR="00EE2BA6" w:rsidRPr="00862D3E" w:rsidRDefault="00EE2BA6" w:rsidP="00EE2BA6">
            <w:pPr>
              <w:spacing w:after="0" w:line="240" w:lineRule="auto"/>
              <w:rPr>
                <w:del w:id="2773" w:author="OPD2" w:date="2021-03-16T07:31:00Z"/>
                <w:rFonts w:eastAsia="Times New Roman" w:cstheme="minorHAnsi"/>
                <w:color w:val="000000"/>
              </w:rPr>
            </w:pPr>
            <w:del w:id="2774" w:author="OPD2" w:date="2021-03-16T07:31:00Z">
              <w:r w:rsidRPr="00862D3E">
                <w:rPr>
                  <w:rFonts w:eastAsia="Times New Roman" w:cstheme="minorHAnsi"/>
                  <w:color w:val="000000"/>
                </w:rPr>
                <w:delText> </w:delText>
              </w:r>
            </w:del>
          </w:p>
        </w:tc>
        <w:tc>
          <w:tcPr>
            <w:tcW w:w="1800" w:type="dxa"/>
            <w:shd w:val="clear" w:color="auto" w:fill="auto"/>
            <w:hideMark/>
          </w:tcPr>
          <w:p w14:paraId="09CDA803" w14:textId="77777777" w:rsidR="00EE2BA6" w:rsidRPr="00862D3E" w:rsidRDefault="00EE2BA6" w:rsidP="00EE2BA6">
            <w:pPr>
              <w:spacing w:after="0" w:line="240" w:lineRule="auto"/>
              <w:rPr>
                <w:del w:id="2775" w:author="OPD2" w:date="2021-03-16T07:31:00Z"/>
                <w:rFonts w:eastAsia="Times New Roman" w:cstheme="minorHAnsi"/>
                <w:color w:val="000000"/>
              </w:rPr>
            </w:pPr>
            <w:del w:id="2776" w:author="OPD2" w:date="2021-03-16T07:31:00Z">
              <w:r w:rsidRPr="00862D3E">
                <w:rPr>
                  <w:rFonts w:eastAsia="Times New Roman" w:cstheme="minorHAnsi"/>
                  <w:color w:val="000000"/>
                </w:rPr>
                <w:delText> </w:delText>
              </w:r>
            </w:del>
          </w:p>
        </w:tc>
        <w:tc>
          <w:tcPr>
            <w:tcW w:w="2340" w:type="dxa"/>
            <w:shd w:val="clear" w:color="auto" w:fill="auto"/>
            <w:hideMark/>
          </w:tcPr>
          <w:p w14:paraId="31B343D9" w14:textId="77777777" w:rsidR="00EE2BA6" w:rsidRPr="00862D3E" w:rsidRDefault="00EE2BA6" w:rsidP="00EE2BA6">
            <w:pPr>
              <w:spacing w:after="0" w:line="240" w:lineRule="auto"/>
              <w:rPr>
                <w:del w:id="2777" w:author="OPD2" w:date="2021-03-16T07:31:00Z"/>
                <w:rFonts w:eastAsia="Times New Roman" w:cstheme="minorHAnsi"/>
                <w:color w:val="000000"/>
              </w:rPr>
            </w:pPr>
            <w:del w:id="2778" w:author="OPD2" w:date="2021-03-16T07:31:00Z">
              <w:r w:rsidRPr="00862D3E">
                <w:rPr>
                  <w:rFonts w:eastAsia="Times New Roman" w:cstheme="minorHAnsi"/>
                  <w:color w:val="000000"/>
                </w:rPr>
                <w:delText> </w:delText>
              </w:r>
            </w:del>
          </w:p>
        </w:tc>
      </w:tr>
      <w:tr w:rsidR="00EE2BA6" w:rsidRPr="00862D3E" w14:paraId="62D1E14D" w14:textId="77777777" w:rsidTr="008813E3">
        <w:trPr>
          <w:gridAfter w:val="1"/>
          <w:wAfter w:w="49" w:type="dxa"/>
          <w:trHeight w:val="3878"/>
          <w:del w:id="2779" w:author="OPD2" w:date="2021-03-16T07:31:00Z"/>
        </w:trPr>
        <w:tc>
          <w:tcPr>
            <w:tcW w:w="1620" w:type="dxa"/>
            <w:shd w:val="clear" w:color="auto" w:fill="auto"/>
            <w:vAlign w:val="bottom"/>
            <w:hideMark/>
          </w:tcPr>
          <w:p w14:paraId="213A6605" w14:textId="77777777" w:rsidR="00EE2BA6" w:rsidRPr="00862D3E" w:rsidRDefault="00EE2BA6" w:rsidP="00EE2BA6">
            <w:pPr>
              <w:spacing w:after="0" w:line="240" w:lineRule="auto"/>
              <w:rPr>
                <w:del w:id="2780" w:author="OPD2" w:date="2021-03-16T07:31:00Z"/>
                <w:rFonts w:eastAsia="Times New Roman" w:cstheme="minorHAnsi"/>
                <w:sz w:val="20"/>
                <w:szCs w:val="20"/>
              </w:rPr>
            </w:pPr>
          </w:p>
        </w:tc>
        <w:tc>
          <w:tcPr>
            <w:tcW w:w="2609" w:type="dxa"/>
            <w:shd w:val="clear" w:color="auto" w:fill="auto"/>
            <w:hideMark/>
          </w:tcPr>
          <w:p w14:paraId="586896DF" w14:textId="77777777" w:rsidR="00EE2BA6" w:rsidRPr="00862D3E" w:rsidRDefault="00EE2BA6" w:rsidP="00EE2BA6">
            <w:pPr>
              <w:spacing w:after="0" w:line="240" w:lineRule="auto"/>
              <w:rPr>
                <w:del w:id="2781" w:author="OPD2" w:date="2021-03-16T07:31:00Z"/>
                <w:rFonts w:eastAsia="Times New Roman" w:cstheme="minorHAnsi"/>
                <w:color w:val="000000"/>
              </w:rPr>
            </w:pPr>
            <w:del w:id="2782" w:author="OPD2" w:date="2021-03-16T07:31:00Z">
              <w:r w:rsidRPr="00862D3E">
                <w:rPr>
                  <w:rFonts w:eastAsia="Times New Roman" w:cstheme="minorHAnsi"/>
                  <w:color w:val="000000"/>
                </w:rPr>
                <w:delText>By 2030, alignment and cross-cutting priorities are identified with supporting action and implementation plans included in the 2030 CSDP update</w:delText>
              </w:r>
            </w:del>
          </w:p>
        </w:tc>
        <w:tc>
          <w:tcPr>
            <w:tcW w:w="2790" w:type="dxa"/>
            <w:shd w:val="clear" w:color="auto" w:fill="auto"/>
            <w:hideMark/>
          </w:tcPr>
          <w:p w14:paraId="3F70C6AC" w14:textId="77777777" w:rsidR="00EE2BA6" w:rsidRPr="00862D3E" w:rsidRDefault="00EE2BA6" w:rsidP="00EE2BA6">
            <w:pPr>
              <w:spacing w:after="0" w:line="240" w:lineRule="auto"/>
              <w:rPr>
                <w:del w:id="2783" w:author="OPD2" w:date="2021-03-16T07:31:00Z"/>
                <w:rFonts w:eastAsia="Times New Roman" w:cstheme="minorHAnsi"/>
                <w:color w:val="000000"/>
              </w:rPr>
            </w:pPr>
            <w:del w:id="2784" w:author="OPD2" w:date="2021-03-16T07:31:00Z">
              <w:r w:rsidRPr="00862D3E">
                <w:rPr>
                  <w:rFonts w:eastAsia="Times New Roman" w:cstheme="minorHAnsi"/>
                  <w:color w:val="000000"/>
                </w:rPr>
                <w:delText>By 2025, SCORP, PLUP, Zoning, and Watershed Plans are aligned to identify publicly managed “open space” areas and ADA accessible areas with goal of at least 85% open space or pervious surface maintained in each sub-watershed.</w:delText>
              </w:r>
            </w:del>
          </w:p>
        </w:tc>
        <w:tc>
          <w:tcPr>
            <w:tcW w:w="2070" w:type="dxa"/>
            <w:shd w:val="clear" w:color="auto" w:fill="auto"/>
            <w:hideMark/>
          </w:tcPr>
          <w:p w14:paraId="26A62085" w14:textId="77777777" w:rsidR="00EE2BA6" w:rsidRDefault="00EE2BA6" w:rsidP="00EE2BA6">
            <w:pPr>
              <w:spacing w:after="0" w:line="240" w:lineRule="auto"/>
              <w:rPr>
                <w:del w:id="2785" w:author="OPD2" w:date="2021-03-16T07:31:00Z"/>
                <w:rFonts w:eastAsia="Times New Roman" w:cstheme="minorHAnsi"/>
                <w:color w:val="000000"/>
              </w:rPr>
            </w:pPr>
            <w:del w:id="2786" w:author="OPD2" w:date="2021-03-16T07:31:00Z">
              <w:r w:rsidRPr="00862D3E">
                <w:rPr>
                  <w:rFonts w:eastAsia="Times New Roman" w:cstheme="minorHAnsi"/>
                  <w:color w:val="000000"/>
                </w:rPr>
                <w:delText xml:space="preserve">Continue BE Taskforce meetings and include watershed presentations for all planners when watershed management plans are finalized and when PLUP updates or Zoning regulation modifications are proposed.  </w:delText>
              </w:r>
            </w:del>
          </w:p>
          <w:p w14:paraId="2EBDFA9B" w14:textId="77777777" w:rsidR="008813E3" w:rsidRDefault="008813E3" w:rsidP="00EE2BA6">
            <w:pPr>
              <w:spacing w:after="0" w:line="240" w:lineRule="auto"/>
              <w:rPr>
                <w:del w:id="2787" w:author="OPD2" w:date="2021-03-16T07:31:00Z"/>
                <w:rFonts w:eastAsia="Times New Roman" w:cstheme="minorHAnsi"/>
                <w:color w:val="000000"/>
              </w:rPr>
            </w:pPr>
          </w:p>
          <w:p w14:paraId="4A5D2E72" w14:textId="77777777" w:rsidR="008813E3" w:rsidRDefault="008813E3" w:rsidP="00EE2BA6">
            <w:pPr>
              <w:spacing w:after="0" w:line="240" w:lineRule="auto"/>
              <w:rPr>
                <w:del w:id="2788" w:author="OPD2" w:date="2021-03-16T07:31:00Z"/>
                <w:rFonts w:eastAsia="Times New Roman" w:cstheme="minorHAnsi"/>
                <w:color w:val="000000"/>
              </w:rPr>
            </w:pPr>
          </w:p>
          <w:p w14:paraId="66DA3CEC" w14:textId="77777777" w:rsidR="008813E3" w:rsidRDefault="008813E3" w:rsidP="00EE2BA6">
            <w:pPr>
              <w:spacing w:after="0" w:line="240" w:lineRule="auto"/>
              <w:rPr>
                <w:del w:id="2789" w:author="OPD2" w:date="2021-03-16T07:31:00Z"/>
                <w:rFonts w:eastAsia="Times New Roman" w:cstheme="minorHAnsi"/>
                <w:color w:val="000000"/>
              </w:rPr>
            </w:pPr>
          </w:p>
          <w:p w14:paraId="48956324" w14:textId="77777777" w:rsidR="008813E3" w:rsidRDefault="008813E3" w:rsidP="00EE2BA6">
            <w:pPr>
              <w:spacing w:after="0" w:line="240" w:lineRule="auto"/>
              <w:rPr>
                <w:del w:id="2790" w:author="OPD2" w:date="2021-03-16T07:31:00Z"/>
                <w:rFonts w:eastAsia="Times New Roman" w:cstheme="minorHAnsi"/>
                <w:color w:val="000000"/>
              </w:rPr>
            </w:pPr>
          </w:p>
          <w:p w14:paraId="4BD079BF" w14:textId="559F1820" w:rsidR="008813E3" w:rsidRDefault="008813E3" w:rsidP="00EE2BA6">
            <w:pPr>
              <w:spacing w:after="0" w:line="240" w:lineRule="auto"/>
              <w:rPr>
                <w:del w:id="2791" w:author="OPD2" w:date="2021-03-16T07:31:00Z"/>
                <w:rFonts w:eastAsia="Times New Roman" w:cstheme="minorHAnsi"/>
                <w:color w:val="000000"/>
              </w:rPr>
            </w:pPr>
          </w:p>
          <w:p w14:paraId="536D5B5D" w14:textId="2556F386" w:rsidR="008813E3" w:rsidRDefault="008813E3" w:rsidP="00EE2BA6">
            <w:pPr>
              <w:spacing w:after="0" w:line="240" w:lineRule="auto"/>
              <w:rPr>
                <w:del w:id="2792" w:author="OPD2" w:date="2021-03-16T07:31:00Z"/>
                <w:rFonts w:eastAsia="Times New Roman" w:cstheme="minorHAnsi"/>
                <w:color w:val="000000"/>
              </w:rPr>
            </w:pPr>
          </w:p>
          <w:p w14:paraId="13C9355F" w14:textId="29114140" w:rsidR="008813E3" w:rsidRDefault="008813E3" w:rsidP="00EE2BA6">
            <w:pPr>
              <w:spacing w:after="0" w:line="240" w:lineRule="auto"/>
              <w:rPr>
                <w:del w:id="2793" w:author="OPD2" w:date="2021-03-16T07:31:00Z"/>
                <w:rFonts w:eastAsia="Times New Roman" w:cstheme="minorHAnsi"/>
                <w:color w:val="000000"/>
              </w:rPr>
            </w:pPr>
          </w:p>
          <w:p w14:paraId="1600EF85" w14:textId="3CF18ECB" w:rsidR="008813E3" w:rsidRDefault="008813E3" w:rsidP="00EE2BA6">
            <w:pPr>
              <w:spacing w:after="0" w:line="240" w:lineRule="auto"/>
              <w:rPr>
                <w:del w:id="2794" w:author="OPD2" w:date="2021-03-16T07:31:00Z"/>
                <w:rFonts w:eastAsia="Times New Roman" w:cstheme="minorHAnsi"/>
                <w:color w:val="000000"/>
              </w:rPr>
            </w:pPr>
          </w:p>
          <w:p w14:paraId="19FFD48B" w14:textId="28C803F5" w:rsidR="008813E3" w:rsidRDefault="008813E3" w:rsidP="00EE2BA6">
            <w:pPr>
              <w:spacing w:after="0" w:line="240" w:lineRule="auto"/>
              <w:rPr>
                <w:del w:id="2795" w:author="OPD2" w:date="2021-03-16T07:31:00Z"/>
                <w:rFonts w:eastAsia="Times New Roman" w:cstheme="minorHAnsi"/>
                <w:color w:val="000000"/>
              </w:rPr>
            </w:pPr>
          </w:p>
          <w:p w14:paraId="1C4C98B6" w14:textId="418B3544" w:rsidR="008813E3" w:rsidRDefault="008813E3" w:rsidP="00EE2BA6">
            <w:pPr>
              <w:spacing w:after="0" w:line="240" w:lineRule="auto"/>
              <w:rPr>
                <w:del w:id="2796" w:author="OPD2" w:date="2021-03-16T07:31:00Z"/>
                <w:rFonts w:eastAsia="Times New Roman" w:cstheme="minorHAnsi"/>
                <w:color w:val="000000"/>
              </w:rPr>
            </w:pPr>
          </w:p>
          <w:p w14:paraId="14873F8E" w14:textId="239DF9DD" w:rsidR="008813E3" w:rsidRDefault="008813E3" w:rsidP="00EE2BA6">
            <w:pPr>
              <w:spacing w:after="0" w:line="240" w:lineRule="auto"/>
              <w:rPr>
                <w:del w:id="2797" w:author="OPD2" w:date="2021-03-16T07:31:00Z"/>
                <w:rFonts w:eastAsia="Times New Roman" w:cstheme="minorHAnsi"/>
                <w:color w:val="000000"/>
              </w:rPr>
            </w:pPr>
          </w:p>
          <w:p w14:paraId="7E874D80" w14:textId="27B52CE0" w:rsidR="008813E3" w:rsidRDefault="008813E3" w:rsidP="00EE2BA6">
            <w:pPr>
              <w:spacing w:after="0" w:line="240" w:lineRule="auto"/>
              <w:rPr>
                <w:del w:id="2798" w:author="OPD2" w:date="2021-03-16T07:31:00Z"/>
                <w:rFonts w:eastAsia="Times New Roman" w:cstheme="minorHAnsi"/>
                <w:color w:val="000000"/>
              </w:rPr>
            </w:pPr>
          </w:p>
          <w:p w14:paraId="6C874D23" w14:textId="77777777" w:rsidR="008813E3" w:rsidRDefault="008813E3" w:rsidP="00EE2BA6">
            <w:pPr>
              <w:spacing w:after="0" w:line="240" w:lineRule="auto"/>
              <w:rPr>
                <w:del w:id="2799" w:author="OPD2" w:date="2021-03-16T07:31:00Z"/>
                <w:rFonts w:eastAsia="Times New Roman" w:cstheme="minorHAnsi"/>
                <w:color w:val="000000"/>
              </w:rPr>
            </w:pPr>
          </w:p>
          <w:p w14:paraId="64829045" w14:textId="26093F5C" w:rsidR="008813E3" w:rsidRPr="00862D3E" w:rsidRDefault="008813E3" w:rsidP="00EE2BA6">
            <w:pPr>
              <w:spacing w:after="0" w:line="240" w:lineRule="auto"/>
              <w:rPr>
                <w:del w:id="2800" w:author="OPD2" w:date="2021-03-16T07:31:00Z"/>
                <w:rFonts w:eastAsia="Times New Roman" w:cstheme="minorHAnsi"/>
                <w:color w:val="000000"/>
              </w:rPr>
            </w:pPr>
          </w:p>
        </w:tc>
        <w:tc>
          <w:tcPr>
            <w:tcW w:w="1710" w:type="dxa"/>
            <w:shd w:val="clear" w:color="auto" w:fill="auto"/>
            <w:hideMark/>
          </w:tcPr>
          <w:p w14:paraId="7FE59475" w14:textId="77777777" w:rsidR="00EE2BA6" w:rsidRPr="00862D3E" w:rsidRDefault="00EE2BA6" w:rsidP="00EE2BA6">
            <w:pPr>
              <w:spacing w:after="0" w:line="240" w:lineRule="auto"/>
              <w:rPr>
                <w:del w:id="2801" w:author="OPD2" w:date="2021-03-16T07:31:00Z"/>
                <w:rFonts w:eastAsia="Times New Roman" w:cstheme="minorHAnsi"/>
                <w:color w:val="000000"/>
              </w:rPr>
            </w:pPr>
            <w:del w:id="2802" w:author="OPD2" w:date="2021-03-16T07:31:00Z">
              <w:r w:rsidRPr="00862D3E">
                <w:rPr>
                  <w:rFonts w:eastAsia="Times New Roman" w:cstheme="minorHAnsi"/>
                  <w:color w:val="000000"/>
                </w:rPr>
                <w:delText>OPD, BE Taskforce</w:delText>
              </w:r>
            </w:del>
          </w:p>
        </w:tc>
        <w:tc>
          <w:tcPr>
            <w:tcW w:w="1800" w:type="dxa"/>
            <w:shd w:val="clear" w:color="auto" w:fill="auto"/>
            <w:hideMark/>
          </w:tcPr>
          <w:p w14:paraId="257D5433" w14:textId="77777777" w:rsidR="00EE2BA6" w:rsidRPr="00862D3E" w:rsidRDefault="00EE2BA6" w:rsidP="00EE2BA6">
            <w:pPr>
              <w:spacing w:after="0" w:line="240" w:lineRule="auto"/>
              <w:rPr>
                <w:del w:id="2803" w:author="OPD2" w:date="2021-03-16T07:31:00Z"/>
                <w:rFonts w:eastAsia="Times New Roman" w:cstheme="minorHAnsi"/>
                <w:color w:val="000000"/>
              </w:rPr>
            </w:pPr>
            <w:del w:id="2804" w:author="OPD2" w:date="2021-03-16T07:31:00Z">
              <w:r w:rsidRPr="00862D3E">
                <w:rPr>
                  <w:rFonts w:eastAsia="Times New Roman" w:cstheme="minorHAnsi"/>
                  <w:color w:val="000000"/>
                </w:rPr>
                <w:delText> </w:delText>
              </w:r>
            </w:del>
          </w:p>
        </w:tc>
        <w:tc>
          <w:tcPr>
            <w:tcW w:w="2340" w:type="dxa"/>
            <w:shd w:val="clear" w:color="auto" w:fill="auto"/>
            <w:hideMark/>
          </w:tcPr>
          <w:p w14:paraId="54140091" w14:textId="77777777" w:rsidR="00EE2BA6" w:rsidRPr="00862D3E" w:rsidRDefault="00EE2BA6" w:rsidP="00EE2BA6">
            <w:pPr>
              <w:spacing w:after="0" w:line="240" w:lineRule="auto"/>
              <w:rPr>
                <w:del w:id="2805" w:author="OPD2" w:date="2021-03-16T07:31:00Z"/>
                <w:rFonts w:eastAsia="Times New Roman" w:cstheme="minorHAnsi"/>
                <w:color w:val="000000"/>
              </w:rPr>
            </w:pPr>
            <w:del w:id="2806" w:author="OPD2" w:date="2021-03-16T07:31:00Z">
              <w:r w:rsidRPr="00862D3E">
                <w:rPr>
                  <w:rFonts w:eastAsia="Times New Roman" w:cstheme="minorHAnsi"/>
                  <w:color w:val="000000"/>
                </w:rPr>
                <w:delText> </w:delText>
              </w:r>
            </w:del>
          </w:p>
        </w:tc>
      </w:tr>
      <w:tr w:rsidR="008813E3" w:rsidRPr="00862D3E" w14:paraId="24083E86" w14:textId="77777777" w:rsidTr="008813E3">
        <w:trPr>
          <w:gridAfter w:val="1"/>
          <w:wAfter w:w="49" w:type="dxa"/>
          <w:trHeight w:val="620"/>
          <w:del w:id="2807" w:author="OPD2" w:date="2021-03-16T07:31:00Z"/>
        </w:trPr>
        <w:tc>
          <w:tcPr>
            <w:tcW w:w="1620" w:type="dxa"/>
            <w:shd w:val="clear" w:color="auto" w:fill="548DD4" w:themeFill="text2" w:themeFillTint="99"/>
            <w:vAlign w:val="bottom"/>
          </w:tcPr>
          <w:p w14:paraId="050F8708" w14:textId="72DA8EFD" w:rsidR="008813E3" w:rsidRPr="00862D3E" w:rsidRDefault="008813E3" w:rsidP="00244309">
            <w:pPr>
              <w:spacing w:after="0" w:line="240" w:lineRule="auto"/>
              <w:jc w:val="center"/>
              <w:rPr>
                <w:del w:id="2808" w:author="OPD2" w:date="2021-03-16T07:31:00Z"/>
                <w:rFonts w:eastAsia="Times New Roman" w:cstheme="minorHAnsi"/>
                <w:sz w:val="20"/>
                <w:szCs w:val="20"/>
              </w:rPr>
            </w:pPr>
            <w:del w:id="2809" w:author="OPD2" w:date="2021-03-16T07:31:00Z">
              <w:r w:rsidRPr="00862D3E">
                <w:rPr>
                  <w:rFonts w:eastAsia="Times New Roman" w:cstheme="minorHAnsi"/>
                  <w:b/>
                  <w:bCs/>
                  <w:color w:val="000000"/>
                </w:rPr>
                <w:delText>Goal #</w:delText>
              </w:r>
            </w:del>
          </w:p>
        </w:tc>
        <w:tc>
          <w:tcPr>
            <w:tcW w:w="2609" w:type="dxa"/>
            <w:shd w:val="clear" w:color="auto" w:fill="548DD4" w:themeFill="text2" w:themeFillTint="99"/>
            <w:vAlign w:val="bottom"/>
          </w:tcPr>
          <w:p w14:paraId="3FBC02C4" w14:textId="45AC6F07" w:rsidR="008813E3" w:rsidRPr="00862D3E" w:rsidRDefault="008813E3" w:rsidP="00244309">
            <w:pPr>
              <w:spacing w:after="0" w:line="240" w:lineRule="auto"/>
              <w:jc w:val="center"/>
              <w:rPr>
                <w:del w:id="2810" w:author="OPD2" w:date="2021-03-16T07:31:00Z"/>
                <w:rFonts w:eastAsia="Times New Roman" w:cstheme="minorHAnsi"/>
                <w:color w:val="000000"/>
              </w:rPr>
            </w:pPr>
            <w:del w:id="2811" w:author="OPD2" w:date="2021-03-16T07:31:00Z">
              <w:r w:rsidRPr="00862D3E">
                <w:rPr>
                  <w:rFonts w:eastAsia="Times New Roman" w:cstheme="minorHAnsi"/>
                  <w:b/>
                  <w:bCs/>
                  <w:color w:val="000000"/>
                </w:rPr>
                <w:delText>10+ Year Goals</w:delText>
              </w:r>
            </w:del>
          </w:p>
        </w:tc>
        <w:tc>
          <w:tcPr>
            <w:tcW w:w="2790" w:type="dxa"/>
            <w:shd w:val="clear" w:color="auto" w:fill="548DD4" w:themeFill="text2" w:themeFillTint="99"/>
            <w:vAlign w:val="bottom"/>
          </w:tcPr>
          <w:p w14:paraId="2AC2F045" w14:textId="032C47C6" w:rsidR="008813E3" w:rsidRPr="00862D3E" w:rsidRDefault="008813E3" w:rsidP="00244309">
            <w:pPr>
              <w:spacing w:after="0" w:line="240" w:lineRule="auto"/>
              <w:jc w:val="center"/>
              <w:rPr>
                <w:del w:id="2812" w:author="OPD2" w:date="2021-03-16T07:31:00Z"/>
                <w:rFonts w:eastAsia="Times New Roman" w:cstheme="minorHAnsi"/>
                <w:color w:val="000000"/>
              </w:rPr>
            </w:pPr>
            <w:del w:id="2813" w:author="OPD2" w:date="2021-03-16T07:31:00Z">
              <w:r w:rsidRPr="00862D3E">
                <w:rPr>
                  <w:rFonts w:eastAsia="Times New Roman" w:cstheme="minorHAnsi"/>
                  <w:b/>
                  <w:bCs/>
                  <w:color w:val="000000"/>
                </w:rPr>
                <w:delText>3-5 Year "SMART" Objectives</w:delText>
              </w:r>
            </w:del>
          </w:p>
        </w:tc>
        <w:tc>
          <w:tcPr>
            <w:tcW w:w="2070" w:type="dxa"/>
            <w:shd w:val="clear" w:color="auto" w:fill="548DD4" w:themeFill="text2" w:themeFillTint="99"/>
            <w:vAlign w:val="bottom"/>
          </w:tcPr>
          <w:p w14:paraId="13886375" w14:textId="54CA1D71" w:rsidR="008813E3" w:rsidRPr="00862D3E" w:rsidRDefault="008813E3" w:rsidP="00244309">
            <w:pPr>
              <w:spacing w:after="0" w:line="240" w:lineRule="auto"/>
              <w:jc w:val="center"/>
              <w:rPr>
                <w:del w:id="2814" w:author="OPD2" w:date="2021-03-16T07:31:00Z"/>
                <w:rFonts w:eastAsia="Times New Roman" w:cstheme="minorHAnsi"/>
                <w:color w:val="000000"/>
              </w:rPr>
            </w:pPr>
            <w:del w:id="2815" w:author="OPD2" w:date="2021-03-16T07:31:00Z">
              <w:r w:rsidRPr="00862D3E">
                <w:rPr>
                  <w:rFonts w:eastAsia="Times New Roman" w:cstheme="minorHAnsi"/>
                  <w:b/>
                  <w:bCs/>
                  <w:color w:val="000000"/>
                </w:rPr>
                <w:delText>FY20-21 Action Items</w:delText>
              </w:r>
            </w:del>
          </w:p>
        </w:tc>
        <w:tc>
          <w:tcPr>
            <w:tcW w:w="1710" w:type="dxa"/>
            <w:shd w:val="clear" w:color="auto" w:fill="548DD4" w:themeFill="text2" w:themeFillTint="99"/>
            <w:vAlign w:val="bottom"/>
          </w:tcPr>
          <w:p w14:paraId="725C318E" w14:textId="68D85FD4" w:rsidR="008813E3" w:rsidRPr="00862D3E" w:rsidRDefault="008813E3" w:rsidP="00244309">
            <w:pPr>
              <w:spacing w:after="0" w:line="240" w:lineRule="auto"/>
              <w:jc w:val="center"/>
              <w:rPr>
                <w:del w:id="2816" w:author="OPD2" w:date="2021-03-16T07:31:00Z"/>
                <w:rFonts w:eastAsia="Times New Roman" w:cstheme="minorHAnsi"/>
                <w:color w:val="000000"/>
              </w:rPr>
            </w:pPr>
            <w:del w:id="2817" w:author="OPD2" w:date="2021-03-16T07:31:00Z">
              <w:r w:rsidRPr="00862D3E">
                <w:rPr>
                  <w:rFonts w:eastAsia="Times New Roman" w:cstheme="minorHAnsi"/>
                  <w:b/>
                  <w:bCs/>
                  <w:color w:val="000000"/>
                </w:rPr>
                <w:delText>Action Lead(s)</w:delText>
              </w:r>
            </w:del>
          </w:p>
        </w:tc>
        <w:tc>
          <w:tcPr>
            <w:tcW w:w="1800" w:type="dxa"/>
            <w:shd w:val="clear" w:color="auto" w:fill="548DD4" w:themeFill="text2" w:themeFillTint="99"/>
            <w:vAlign w:val="bottom"/>
          </w:tcPr>
          <w:p w14:paraId="55E5FB50" w14:textId="4FE12873" w:rsidR="008813E3" w:rsidRPr="00862D3E" w:rsidRDefault="008813E3" w:rsidP="00244309">
            <w:pPr>
              <w:spacing w:after="0" w:line="240" w:lineRule="auto"/>
              <w:jc w:val="center"/>
              <w:rPr>
                <w:del w:id="2818" w:author="OPD2" w:date="2021-03-16T07:31:00Z"/>
                <w:rFonts w:eastAsia="Times New Roman" w:cstheme="minorHAnsi"/>
                <w:color w:val="000000"/>
              </w:rPr>
            </w:pPr>
            <w:del w:id="2819" w:author="OPD2" w:date="2021-03-16T07:31:00Z">
              <w:r w:rsidRPr="00862D3E">
                <w:rPr>
                  <w:rFonts w:eastAsia="Times New Roman" w:cstheme="minorHAnsi"/>
                  <w:b/>
                  <w:bCs/>
                  <w:color w:val="000000"/>
                </w:rPr>
                <w:delText>Partnerships</w:delText>
              </w:r>
            </w:del>
          </w:p>
        </w:tc>
        <w:tc>
          <w:tcPr>
            <w:tcW w:w="2340" w:type="dxa"/>
            <w:shd w:val="clear" w:color="auto" w:fill="548DD4" w:themeFill="text2" w:themeFillTint="99"/>
            <w:vAlign w:val="bottom"/>
          </w:tcPr>
          <w:p w14:paraId="72E70719" w14:textId="0BD994DA" w:rsidR="008813E3" w:rsidRPr="00862D3E" w:rsidRDefault="008813E3" w:rsidP="00244309">
            <w:pPr>
              <w:spacing w:after="0" w:line="240" w:lineRule="auto"/>
              <w:jc w:val="center"/>
              <w:rPr>
                <w:del w:id="2820" w:author="OPD2" w:date="2021-03-16T07:31:00Z"/>
                <w:rFonts w:eastAsia="Times New Roman" w:cstheme="minorHAnsi"/>
                <w:color w:val="000000"/>
              </w:rPr>
            </w:pPr>
            <w:del w:id="2821" w:author="OPD2" w:date="2021-03-16T07:31:00Z">
              <w:r w:rsidRPr="00862D3E">
                <w:rPr>
                  <w:rFonts w:eastAsia="Times New Roman" w:cstheme="minorHAnsi"/>
                  <w:b/>
                  <w:bCs/>
                  <w:color w:val="000000"/>
                </w:rPr>
                <w:delText>Supporting Action Plan(s)</w:delText>
              </w:r>
            </w:del>
          </w:p>
        </w:tc>
      </w:tr>
      <w:tr w:rsidR="008813E3" w:rsidRPr="00862D3E" w14:paraId="28ED1F41" w14:textId="77777777" w:rsidTr="008813E3">
        <w:trPr>
          <w:gridAfter w:val="1"/>
          <w:wAfter w:w="49" w:type="dxa"/>
          <w:trHeight w:val="440"/>
          <w:del w:id="2822" w:author="OPD2" w:date="2021-03-16T07:31:00Z"/>
        </w:trPr>
        <w:tc>
          <w:tcPr>
            <w:tcW w:w="1620" w:type="dxa"/>
            <w:shd w:val="clear" w:color="auto" w:fill="C2D69B" w:themeFill="accent3" w:themeFillTint="99"/>
            <w:vAlign w:val="bottom"/>
          </w:tcPr>
          <w:p w14:paraId="62B6F702" w14:textId="35303734" w:rsidR="008813E3" w:rsidRPr="00862D3E" w:rsidRDefault="008813E3" w:rsidP="008813E3">
            <w:pPr>
              <w:spacing w:after="0" w:line="240" w:lineRule="auto"/>
              <w:rPr>
                <w:del w:id="2823" w:author="OPD2" w:date="2021-03-16T07:31:00Z"/>
                <w:rFonts w:eastAsia="Times New Roman" w:cstheme="minorHAnsi"/>
                <w:sz w:val="20"/>
                <w:szCs w:val="20"/>
              </w:rPr>
            </w:pPr>
            <w:del w:id="2824" w:author="OPD2" w:date="2021-03-16T07:31:00Z">
              <w:r w:rsidRPr="00862D3E">
                <w:rPr>
                  <w:rFonts w:eastAsia="Times New Roman" w:cstheme="minorHAnsi"/>
                  <w:color w:val="000000"/>
                </w:rPr>
                <w:delText> </w:delText>
              </w:r>
            </w:del>
          </w:p>
        </w:tc>
        <w:tc>
          <w:tcPr>
            <w:tcW w:w="13319" w:type="dxa"/>
            <w:gridSpan w:val="6"/>
            <w:shd w:val="clear" w:color="auto" w:fill="C2D69B" w:themeFill="accent3" w:themeFillTint="99"/>
          </w:tcPr>
          <w:p w14:paraId="6F910155" w14:textId="56FEB8C1" w:rsidR="008813E3" w:rsidRPr="00862D3E" w:rsidRDefault="008813E3" w:rsidP="008813E3">
            <w:pPr>
              <w:spacing w:after="0" w:line="240" w:lineRule="auto"/>
              <w:jc w:val="center"/>
              <w:rPr>
                <w:del w:id="2825" w:author="OPD2" w:date="2021-03-16T07:31:00Z"/>
                <w:rFonts w:eastAsia="Times New Roman" w:cstheme="minorHAnsi"/>
                <w:color w:val="000000"/>
              </w:rPr>
            </w:pPr>
            <w:del w:id="2826" w:author="OPD2" w:date="2021-03-16T07:31:00Z">
              <w:r w:rsidRPr="00862D3E">
                <w:rPr>
                  <w:rFonts w:eastAsia="Times New Roman" w:cstheme="minorHAnsi"/>
                  <w:b/>
                  <w:bCs/>
                  <w:color w:val="000000"/>
                  <w:sz w:val="28"/>
                  <w:szCs w:val="28"/>
                </w:rPr>
                <w:delText xml:space="preserve">SUSTAINABLE </w:delText>
              </w:r>
              <w:r>
                <w:rPr>
                  <w:rFonts w:eastAsia="Times New Roman" w:cstheme="minorHAnsi"/>
                  <w:b/>
                  <w:bCs/>
                  <w:color w:val="000000"/>
                  <w:sz w:val="28"/>
                  <w:szCs w:val="28"/>
                </w:rPr>
                <w:delText xml:space="preserve">PRODUCTION AND CONSUMPTION </w:delText>
              </w:r>
            </w:del>
          </w:p>
        </w:tc>
      </w:tr>
      <w:tr w:rsidR="00EE2BA6" w:rsidRPr="00862D3E" w14:paraId="74AC5533" w14:textId="77777777" w:rsidTr="00B94C3D">
        <w:trPr>
          <w:gridAfter w:val="1"/>
          <w:wAfter w:w="49" w:type="dxa"/>
          <w:trHeight w:val="5130"/>
          <w:del w:id="2827" w:author="OPD2" w:date="2021-03-16T07:31:00Z"/>
        </w:trPr>
        <w:tc>
          <w:tcPr>
            <w:tcW w:w="1620" w:type="dxa"/>
            <w:shd w:val="clear" w:color="auto" w:fill="auto"/>
            <w:vAlign w:val="bottom"/>
            <w:hideMark/>
          </w:tcPr>
          <w:p w14:paraId="3C979FDE" w14:textId="77777777" w:rsidR="00EE2BA6" w:rsidRPr="00862D3E" w:rsidRDefault="00EE2BA6" w:rsidP="00EE2BA6">
            <w:pPr>
              <w:spacing w:after="0" w:line="240" w:lineRule="auto"/>
              <w:rPr>
                <w:del w:id="2828" w:author="OPD2" w:date="2021-03-16T07:31:00Z"/>
                <w:rFonts w:eastAsia="Times New Roman" w:cstheme="minorHAnsi"/>
                <w:color w:val="000000"/>
              </w:rPr>
            </w:pPr>
            <w:del w:id="2829" w:author="OPD2" w:date="2021-03-16T07:31:00Z">
              <w:r w:rsidRPr="00862D3E">
                <w:rPr>
                  <w:rFonts w:eastAsia="Times New Roman" w:cstheme="minorHAnsi"/>
                  <w:color w:val="000000"/>
                </w:rPr>
                <w:delText>12 - Ensure sustainable consumption and production patterns</w:delText>
              </w:r>
            </w:del>
          </w:p>
        </w:tc>
        <w:tc>
          <w:tcPr>
            <w:tcW w:w="2609" w:type="dxa"/>
            <w:shd w:val="clear" w:color="auto" w:fill="auto"/>
            <w:vAlign w:val="bottom"/>
            <w:hideMark/>
          </w:tcPr>
          <w:p w14:paraId="1FDCEAB5" w14:textId="77777777" w:rsidR="00EE2BA6" w:rsidRPr="00862D3E" w:rsidRDefault="00EE2BA6" w:rsidP="00EE2BA6">
            <w:pPr>
              <w:spacing w:after="0" w:line="240" w:lineRule="auto"/>
              <w:rPr>
                <w:del w:id="2830" w:author="OPD2" w:date="2021-03-16T07:31:00Z"/>
                <w:rFonts w:eastAsia="Times New Roman" w:cstheme="minorHAnsi"/>
                <w:color w:val="000000"/>
              </w:rPr>
            </w:pPr>
            <w:del w:id="2831" w:author="OPD2" w:date="2021-03-16T07:31:00Z">
              <w:r w:rsidRPr="00862D3E">
                <w:rPr>
                  <w:rFonts w:eastAsia="Times New Roman" w:cstheme="minorHAnsi"/>
                  <w:color w:val="000000"/>
                </w:rPr>
                <w:delText>By 2030, 50% of the recyclable waste stream will be diverted from CNMI’s landfill or RCRA-compliant waste management facilities on Saipan, Tinian, Rota, and the Northern Islands with diverted waste composted, reused, or sold to support sustainable waste management systems</w:delText>
              </w:r>
            </w:del>
          </w:p>
        </w:tc>
        <w:tc>
          <w:tcPr>
            <w:tcW w:w="2790" w:type="dxa"/>
            <w:shd w:val="clear" w:color="auto" w:fill="auto"/>
            <w:vAlign w:val="bottom"/>
            <w:hideMark/>
          </w:tcPr>
          <w:p w14:paraId="7924DA2C" w14:textId="77777777" w:rsidR="00EE2BA6" w:rsidRPr="00862D3E" w:rsidRDefault="00EE2BA6" w:rsidP="00EE2BA6">
            <w:pPr>
              <w:spacing w:after="0" w:line="240" w:lineRule="auto"/>
              <w:rPr>
                <w:del w:id="2832" w:author="OPD2" w:date="2021-03-16T07:31:00Z"/>
                <w:rFonts w:eastAsia="Times New Roman" w:cstheme="minorHAnsi"/>
                <w:color w:val="000000"/>
              </w:rPr>
            </w:pPr>
            <w:del w:id="2833" w:author="OPD2" w:date="2021-03-16T07:31:00Z">
              <w:r w:rsidRPr="00862D3E">
                <w:rPr>
                  <w:rFonts w:eastAsia="Times New Roman" w:cstheme="minorHAnsi"/>
                  <w:color w:val="000000"/>
                </w:rPr>
                <w:delText>By 2025, OPD and DEQ will support DPW in the development and incorporation of the integrated waste management plan with recycling stream tracking and reporting protocols in place to support future updates and the PDAC, Legislature, and CNMI Governor adopt the plan update; and By 2025, OPD, the CEDS Committee, and the Socio-Economic Planning Taskforce will include data collection and consideration of programs to support exportation of local produce in economic planning and development to enhance economic growth and sustainability</w:delText>
              </w:r>
            </w:del>
          </w:p>
        </w:tc>
        <w:tc>
          <w:tcPr>
            <w:tcW w:w="2070" w:type="dxa"/>
            <w:shd w:val="clear" w:color="auto" w:fill="auto"/>
            <w:vAlign w:val="bottom"/>
            <w:hideMark/>
          </w:tcPr>
          <w:p w14:paraId="15D2C193" w14:textId="77777777" w:rsidR="00EE2BA6" w:rsidRPr="00862D3E" w:rsidRDefault="00EE2BA6" w:rsidP="00EE2BA6">
            <w:pPr>
              <w:spacing w:after="0" w:line="240" w:lineRule="auto"/>
              <w:rPr>
                <w:del w:id="2834" w:author="OPD2" w:date="2021-03-16T07:31:00Z"/>
                <w:rFonts w:eastAsia="Times New Roman" w:cstheme="minorHAnsi"/>
                <w:color w:val="000000"/>
              </w:rPr>
            </w:pPr>
            <w:del w:id="2835" w:author="OPD2" w:date="2021-03-16T07:31:00Z">
              <w:r w:rsidRPr="00862D3E">
                <w:rPr>
                  <w:rFonts w:eastAsia="Times New Roman" w:cstheme="minorHAnsi"/>
                  <w:color w:val="000000"/>
                </w:rPr>
                <w:delText>BE Taskforce meetings, By 2022, DEQ with support from DPW and OPD will obtain centralized data and statistics on hazardous waste and CNMI-wide import / export stream for integrated waste management plan to be finalized by 2023 and included in 2025 CDSP update</w:delText>
              </w:r>
            </w:del>
          </w:p>
        </w:tc>
        <w:tc>
          <w:tcPr>
            <w:tcW w:w="1710" w:type="dxa"/>
            <w:shd w:val="clear" w:color="auto" w:fill="auto"/>
            <w:vAlign w:val="bottom"/>
            <w:hideMark/>
          </w:tcPr>
          <w:p w14:paraId="5158D3FB" w14:textId="77777777" w:rsidR="00EE2BA6" w:rsidRPr="00862D3E" w:rsidRDefault="00EE2BA6" w:rsidP="00EE2BA6">
            <w:pPr>
              <w:spacing w:after="0" w:line="240" w:lineRule="auto"/>
              <w:rPr>
                <w:del w:id="2836" w:author="OPD2" w:date="2021-03-16T07:31:00Z"/>
                <w:rFonts w:eastAsia="Times New Roman" w:cstheme="minorHAnsi"/>
                <w:color w:val="000000"/>
              </w:rPr>
            </w:pPr>
            <w:del w:id="2837" w:author="OPD2" w:date="2021-03-16T07:31:00Z">
              <w:r w:rsidRPr="00862D3E">
                <w:rPr>
                  <w:rFonts w:eastAsia="Times New Roman" w:cstheme="minorHAnsi"/>
                  <w:color w:val="000000"/>
                </w:rPr>
                <w:delText>OPD</w:delText>
              </w:r>
            </w:del>
          </w:p>
        </w:tc>
        <w:tc>
          <w:tcPr>
            <w:tcW w:w="1800" w:type="dxa"/>
            <w:shd w:val="clear" w:color="auto" w:fill="auto"/>
            <w:vAlign w:val="bottom"/>
            <w:hideMark/>
          </w:tcPr>
          <w:p w14:paraId="57C92B22" w14:textId="77777777" w:rsidR="00EE2BA6" w:rsidRPr="00862D3E" w:rsidRDefault="00EE2BA6" w:rsidP="00EE2BA6">
            <w:pPr>
              <w:spacing w:after="0" w:line="240" w:lineRule="auto"/>
              <w:rPr>
                <w:del w:id="2838" w:author="OPD2" w:date="2021-03-16T07:31:00Z"/>
                <w:rFonts w:eastAsia="Times New Roman" w:cstheme="minorHAnsi"/>
                <w:color w:val="000000"/>
              </w:rPr>
            </w:pPr>
            <w:del w:id="2839" w:author="OPD2" w:date="2021-03-16T07:31:00Z">
              <w:r w:rsidRPr="00862D3E">
                <w:rPr>
                  <w:rFonts w:eastAsia="Times New Roman" w:cstheme="minorHAnsi"/>
                  <w:color w:val="000000"/>
                </w:rPr>
                <w:delText>DPW, BECQ, BE Taskforce</w:delText>
              </w:r>
            </w:del>
          </w:p>
        </w:tc>
        <w:tc>
          <w:tcPr>
            <w:tcW w:w="2340" w:type="dxa"/>
            <w:shd w:val="clear" w:color="auto" w:fill="auto"/>
            <w:vAlign w:val="bottom"/>
            <w:hideMark/>
          </w:tcPr>
          <w:p w14:paraId="5B88A738" w14:textId="77777777" w:rsidR="00EE2BA6" w:rsidRPr="00862D3E" w:rsidRDefault="00EE2BA6" w:rsidP="00EE2BA6">
            <w:pPr>
              <w:spacing w:after="0" w:line="240" w:lineRule="auto"/>
              <w:rPr>
                <w:del w:id="2840" w:author="OPD2" w:date="2021-03-16T07:31:00Z"/>
                <w:rFonts w:eastAsia="Times New Roman" w:cstheme="minorHAnsi"/>
                <w:color w:val="000000"/>
              </w:rPr>
            </w:pPr>
            <w:del w:id="2841" w:author="OPD2" w:date="2021-03-16T07:31:00Z">
              <w:r w:rsidRPr="00862D3E">
                <w:rPr>
                  <w:rFonts w:eastAsia="Times New Roman" w:cstheme="minorHAnsi"/>
                  <w:color w:val="000000"/>
                </w:rPr>
                <w:delText xml:space="preserve">Comprehensive integrated waste management plan in development </w:delText>
              </w:r>
            </w:del>
          </w:p>
        </w:tc>
      </w:tr>
    </w:tbl>
    <w:p w14:paraId="28BDEA24" w14:textId="77777777" w:rsidR="00F8122C" w:rsidRPr="00862D3E" w:rsidRDefault="00F8122C" w:rsidP="00563484">
      <w:pPr>
        <w:spacing w:line="240" w:lineRule="auto"/>
        <w:rPr>
          <w:del w:id="2842" w:author="OPD2" w:date="2021-03-16T07:31:00Z"/>
          <w:rFonts w:eastAsiaTheme="majorEastAsia" w:cstheme="minorHAnsi"/>
          <w:color w:val="365F91" w:themeColor="accent1" w:themeShade="BF"/>
          <w:sz w:val="32"/>
          <w:szCs w:val="32"/>
        </w:rPr>
      </w:pPr>
    </w:p>
    <w:p w14:paraId="7B1BF41A" w14:textId="77777777" w:rsidR="00DD4303" w:rsidRPr="00862D3E" w:rsidRDefault="00DD4303" w:rsidP="00563484">
      <w:pPr>
        <w:spacing w:line="240" w:lineRule="auto"/>
        <w:rPr>
          <w:del w:id="2843" w:author="OPD2" w:date="2021-03-16T07:31:00Z"/>
          <w:rFonts w:eastAsiaTheme="majorEastAsia" w:cstheme="minorHAnsi"/>
          <w:color w:val="365F91" w:themeColor="accent1" w:themeShade="BF"/>
          <w:sz w:val="32"/>
          <w:szCs w:val="32"/>
        </w:rPr>
      </w:pPr>
    </w:p>
    <w:p w14:paraId="46BA20F4" w14:textId="77777777" w:rsidR="00DD4303" w:rsidRPr="00862D3E" w:rsidRDefault="00DD4303" w:rsidP="00563484">
      <w:pPr>
        <w:spacing w:line="240" w:lineRule="auto"/>
        <w:rPr>
          <w:del w:id="2844" w:author="OPD2" w:date="2021-03-16T07:31:00Z"/>
          <w:rFonts w:eastAsiaTheme="majorEastAsia" w:cstheme="minorHAnsi"/>
          <w:color w:val="365F91" w:themeColor="accent1" w:themeShade="BF"/>
          <w:sz w:val="32"/>
          <w:szCs w:val="32"/>
        </w:rPr>
      </w:pPr>
    </w:p>
    <w:p w14:paraId="236F63E9" w14:textId="77777777" w:rsidR="00DD4303" w:rsidRPr="00862D3E" w:rsidRDefault="00DD4303" w:rsidP="00563484">
      <w:pPr>
        <w:spacing w:line="240" w:lineRule="auto"/>
        <w:rPr>
          <w:del w:id="2845" w:author="OPD2" w:date="2021-03-16T07:31:00Z"/>
          <w:rFonts w:eastAsiaTheme="majorEastAsia" w:cstheme="minorHAnsi"/>
          <w:color w:val="365F91" w:themeColor="accent1" w:themeShade="BF"/>
          <w:sz w:val="32"/>
          <w:szCs w:val="32"/>
        </w:rPr>
      </w:pPr>
    </w:p>
    <w:p w14:paraId="79FB854F" w14:textId="77777777" w:rsidR="00DD4303" w:rsidRPr="00862D3E" w:rsidRDefault="00DD4303" w:rsidP="00563484">
      <w:pPr>
        <w:spacing w:line="240" w:lineRule="auto"/>
        <w:rPr>
          <w:del w:id="2846" w:author="OPD2" w:date="2021-03-16T07:31:00Z"/>
          <w:rFonts w:eastAsiaTheme="majorEastAsia" w:cstheme="minorHAnsi"/>
          <w:color w:val="365F91" w:themeColor="accent1" w:themeShade="BF"/>
          <w:sz w:val="32"/>
          <w:szCs w:val="32"/>
        </w:rPr>
      </w:pPr>
    </w:p>
    <w:p w14:paraId="52E27A7A" w14:textId="77777777" w:rsidR="00DD4303" w:rsidRPr="00862D3E" w:rsidRDefault="00DD4303" w:rsidP="00563484">
      <w:pPr>
        <w:spacing w:line="240" w:lineRule="auto"/>
        <w:rPr>
          <w:del w:id="2847" w:author="OPD2" w:date="2021-03-16T07:31:00Z"/>
          <w:rFonts w:eastAsiaTheme="majorEastAsia" w:cstheme="minorHAnsi"/>
          <w:color w:val="365F91" w:themeColor="accent1" w:themeShade="BF"/>
          <w:sz w:val="32"/>
          <w:szCs w:val="32"/>
        </w:rPr>
      </w:pPr>
    </w:p>
    <w:tbl>
      <w:tblPr>
        <w:tblW w:w="14670" w:type="dxa"/>
        <w:tblInd w:w="-815" w:type="dxa"/>
        <w:tblLook w:val="04A0" w:firstRow="1" w:lastRow="0" w:firstColumn="1" w:lastColumn="0" w:noHBand="0" w:noVBand="1"/>
      </w:tblPr>
      <w:tblGrid>
        <w:gridCol w:w="1654"/>
        <w:gridCol w:w="1654"/>
        <w:gridCol w:w="2323"/>
        <w:gridCol w:w="2786"/>
        <w:gridCol w:w="2066"/>
        <w:gridCol w:w="1847"/>
        <w:gridCol w:w="2340"/>
      </w:tblGrid>
      <w:tr w:rsidR="00012A19" w:rsidRPr="00862D3E" w14:paraId="3DE2C71C" w14:textId="77777777" w:rsidTr="00012A19">
        <w:trPr>
          <w:trHeight w:val="300"/>
          <w:del w:id="2848" w:author="OPD2" w:date="2021-03-16T07:31:00Z"/>
        </w:trPr>
        <w:tc>
          <w:tcPr>
            <w:tcW w:w="1654" w:type="dxa"/>
            <w:tcBorders>
              <w:top w:val="single" w:sz="4" w:space="0" w:color="auto"/>
              <w:left w:val="single" w:sz="4" w:space="0" w:color="auto"/>
              <w:bottom w:val="single" w:sz="4" w:space="0" w:color="auto"/>
              <w:right w:val="single" w:sz="4" w:space="0" w:color="auto"/>
            </w:tcBorders>
            <w:shd w:val="clear" w:color="000000" w:fill="DDEBF7"/>
          </w:tcPr>
          <w:p w14:paraId="7C8D2A5D" w14:textId="77777777" w:rsidR="00012A19" w:rsidRPr="00862D3E" w:rsidRDefault="00012A19" w:rsidP="00563484">
            <w:pPr>
              <w:spacing w:after="0" w:line="240" w:lineRule="auto"/>
              <w:jc w:val="center"/>
              <w:rPr>
                <w:del w:id="2849" w:author="OPD2" w:date="2021-03-16T07:31:00Z"/>
                <w:rFonts w:eastAsia="Times New Roman" w:cstheme="minorHAnsi"/>
                <w:b/>
                <w:bCs/>
                <w:color w:val="000000"/>
              </w:rPr>
            </w:pPr>
          </w:p>
        </w:tc>
        <w:tc>
          <w:tcPr>
            <w:tcW w:w="13016" w:type="dxa"/>
            <w:gridSpan w:val="6"/>
            <w:tcBorders>
              <w:top w:val="single" w:sz="4" w:space="0" w:color="auto"/>
              <w:left w:val="single" w:sz="4" w:space="0" w:color="auto"/>
              <w:bottom w:val="single" w:sz="4" w:space="0" w:color="auto"/>
              <w:right w:val="single" w:sz="4" w:space="0" w:color="auto"/>
            </w:tcBorders>
            <w:shd w:val="clear" w:color="000000" w:fill="DDEBF7"/>
            <w:vAlign w:val="bottom"/>
            <w:hideMark/>
          </w:tcPr>
          <w:p w14:paraId="4A0BB31A" w14:textId="023D164D" w:rsidR="00012A19" w:rsidRPr="00862D3E" w:rsidRDefault="00012A19" w:rsidP="00563484">
            <w:pPr>
              <w:spacing w:after="0" w:line="240" w:lineRule="auto"/>
              <w:jc w:val="center"/>
              <w:rPr>
                <w:del w:id="2850" w:author="OPD2" w:date="2021-03-16T07:31:00Z"/>
                <w:rFonts w:eastAsia="Times New Roman" w:cstheme="minorHAnsi"/>
                <w:b/>
                <w:bCs/>
                <w:color w:val="000000"/>
              </w:rPr>
            </w:pPr>
            <w:del w:id="2851" w:author="OPD2" w:date="2021-03-16T07:31:00Z">
              <w:r w:rsidRPr="00862D3E">
                <w:rPr>
                  <w:rFonts w:eastAsia="Times New Roman" w:cstheme="minorHAnsi"/>
                  <w:b/>
                  <w:bCs/>
                  <w:color w:val="000000"/>
                </w:rPr>
                <w:delText>CNMI CSDP - Implementation Plan</w:delText>
              </w:r>
            </w:del>
          </w:p>
        </w:tc>
      </w:tr>
      <w:tr w:rsidR="00012A19" w:rsidRPr="00862D3E" w14:paraId="73C3ADFC" w14:textId="77777777" w:rsidTr="00012A19">
        <w:trPr>
          <w:trHeight w:val="300"/>
          <w:del w:id="2852" w:author="OPD2" w:date="2021-03-16T07:31:00Z"/>
        </w:trPr>
        <w:tc>
          <w:tcPr>
            <w:tcW w:w="1654" w:type="dxa"/>
            <w:tcBorders>
              <w:top w:val="single" w:sz="4" w:space="0" w:color="auto"/>
              <w:left w:val="single" w:sz="4" w:space="0" w:color="auto"/>
              <w:bottom w:val="single" w:sz="4" w:space="0" w:color="auto"/>
              <w:right w:val="single" w:sz="4" w:space="0" w:color="auto"/>
            </w:tcBorders>
            <w:shd w:val="clear" w:color="000000" w:fill="DDEBF7"/>
          </w:tcPr>
          <w:p w14:paraId="48B2E92C" w14:textId="77777777" w:rsidR="00012A19" w:rsidRPr="00862D3E" w:rsidRDefault="00012A19" w:rsidP="00563484">
            <w:pPr>
              <w:spacing w:after="0" w:line="240" w:lineRule="auto"/>
              <w:jc w:val="center"/>
              <w:rPr>
                <w:del w:id="2853" w:author="OPD2" w:date="2021-03-16T07:31:00Z"/>
                <w:rFonts w:eastAsia="Times New Roman" w:cstheme="minorHAnsi"/>
                <w:b/>
                <w:bCs/>
                <w:color w:val="000000"/>
              </w:rPr>
            </w:pPr>
          </w:p>
        </w:tc>
        <w:tc>
          <w:tcPr>
            <w:tcW w:w="13016" w:type="dxa"/>
            <w:gridSpan w:val="6"/>
            <w:tcBorders>
              <w:top w:val="single" w:sz="4" w:space="0" w:color="auto"/>
              <w:left w:val="single" w:sz="4" w:space="0" w:color="auto"/>
              <w:bottom w:val="single" w:sz="4" w:space="0" w:color="auto"/>
              <w:right w:val="single" w:sz="4" w:space="0" w:color="auto"/>
            </w:tcBorders>
            <w:shd w:val="clear" w:color="000000" w:fill="DDEBF7"/>
            <w:vAlign w:val="bottom"/>
            <w:hideMark/>
          </w:tcPr>
          <w:p w14:paraId="3FFD4EC5" w14:textId="4E9F19F0" w:rsidR="00012A19" w:rsidRPr="00862D3E" w:rsidRDefault="00012A19" w:rsidP="00563484">
            <w:pPr>
              <w:spacing w:after="0" w:line="240" w:lineRule="auto"/>
              <w:jc w:val="center"/>
              <w:rPr>
                <w:del w:id="2854" w:author="OPD2" w:date="2021-03-16T07:31:00Z"/>
                <w:rFonts w:eastAsia="Times New Roman" w:cstheme="minorHAnsi"/>
                <w:b/>
                <w:bCs/>
                <w:color w:val="000000"/>
              </w:rPr>
            </w:pPr>
            <w:del w:id="2855" w:author="OPD2" w:date="2021-03-16T07:31:00Z">
              <w:r w:rsidRPr="00862D3E">
                <w:rPr>
                  <w:rFonts w:eastAsia="Times New Roman" w:cstheme="minorHAnsi"/>
                  <w:b/>
                  <w:bCs/>
                  <w:color w:val="000000"/>
                </w:rPr>
                <w:delText>Natural Resources</w:delText>
              </w:r>
            </w:del>
          </w:p>
        </w:tc>
      </w:tr>
      <w:tr w:rsidR="007465DF" w:rsidRPr="00862D3E" w14:paraId="13D1B533" w14:textId="77777777" w:rsidTr="00A94DDF">
        <w:trPr>
          <w:trHeight w:val="300"/>
          <w:del w:id="2856" w:author="OPD2" w:date="2021-03-16T07:31:00Z"/>
        </w:trPr>
        <w:tc>
          <w:tcPr>
            <w:tcW w:w="1654" w:type="dxa"/>
            <w:tcBorders>
              <w:top w:val="nil"/>
              <w:left w:val="single" w:sz="4" w:space="0" w:color="auto"/>
              <w:bottom w:val="nil"/>
              <w:right w:val="single" w:sz="4" w:space="0" w:color="auto"/>
            </w:tcBorders>
            <w:shd w:val="clear" w:color="auto" w:fill="0070C0"/>
            <w:vAlign w:val="bottom"/>
          </w:tcPr>
          <w:p w14:paraId="57E4B2C7" w14:textId="2E5F836D" w:rsidR="007465DF" w:rsidRPr="00862D3E" w:rsidRDefault="007465DF" w:rsidP="007465DF">
            <w:pPr>
              <w:spacing w:after="0" w:line="240" w:lineRule="auto"/>
              <w:jc w:val="center"/>
              <w:rPr>
                <w:del w:id="2857" w:author="OPD2" w:date="2021-03-16T07:31:00Z"/>
                <w:rFonts w:eastAsia="Times New Roman" w:cstheme="minorHAnsi"/>
                <w:b/>
                <w:bCs/>
                <w:color w:val="000000"/>
              </w:rPr>
            </w:pPr>
            <w:del w:id="2858" w:author="OPD2" w:date="2021-03-16T07:31:00Z">
              <w:r w:rsidRPr="00862D3E">
                <w:rPr>
                  <w:rFonts w:eastAsia="Times New Roman" w:cstheme="minorHAnsi"/>
                  <w:b/>
                  <w:bCs/>
                  <w:color w:val="000000"/>
                </w:rPr>
                <w:delText>Goal #</w:delText>
              </w:r>
            </w:del>
          </w:p>
        </w:tc>
        <w:tc>
          <w:tcPr>
            <w:tcW w:w="1654" w:type="dxa"/>
            <w:tcBorders>
              <w:top w:val="nil"/>
              <w:left w:val="single" w:sz="4" w:space="0" w:color="auto"/>
              <w:bottom w:val="nil"/>
              <w:right w:val="single" w:sz="4" w:space="0" w:color="auto"/>
            </w:tcBorders>
            <w:shd w:val="clear" w:color="auto" w:fill="0070C0"/>
            <w:vAlign w:val="bottom"/>
            <w:hideMark/>
          </w:tcPr>
          <w:p w14:paraId="602B611D" w14:textId="6FAF132A" w:rsidR="007465DF" w:rsidRPr="00862D3E" w:rsidRDefault="007465DF" w:rsidP="007465DF">
            <w:pPr>
              <w:spacing w:after="0" w:line="240" w:lineRule="auto"/>
              <w:jc w:val="center"/>
              <w:rPr>
                <w:del w:id="2859" w:author="OPD2" w:date="2021-03-16T07:31:00Z"/>
                <w:rFonts w:eastAsia="Times New Roman" w:cstheme="minorHAnsi"/>
                <w:b/>
                <w:bCs/>
                <w:color w:val="000000"/>
              </w:rPr>
            </w:pPr>
            <w:del w:id="2860" w:author="OPD2" w:date="2021-03-16T07:31:00Z">
              <w:r w:rsidRPr="00862D3E">
                <w:rPr>
                  <w:rFonts w:eastAsia="Times New Roman" w:cstheme="minorHAnsi"/>
                  <w:b/>
                  <w:bCs/>
                  <w:color w:val="000000"/>
                </w:rPr>
                <w:delText>10+ Year Goals</w:delText>
              </w:r>
            </w:del>
          </w:p>
        </w:tc>
        <w:tc>
          <w:tcPr>
            <w:tcW w:w="2323" w:type="dxa"/>
            <w:tcBorders>
              <w:top w:val="nil"/>
              <w:left w:val="nil"/>
              <w:bottom w:val="nil"/>
              <w:right w:val="single" w:sz="4" w:space="0" w:color="auto"/>
            </w:tcBorders>
            <w:shd w:val="clear" w:color="auto" w:fill="0070C0"/>
            <w:vAlign w:val="bottom"/>
            <w:hideMark/>
          </w:tcPr>
          <w:p w14:paraId="7B39767D" w14:textId="6A21E8D2" w:rsidR="007465DF" w:rsidRPr="00862D3E" w:rsidRDefault="007465DF" w:rsidP="007465DF">
            <w:pPr>
              <w:spacing w:after="0" w:line="240" w:lineRule="auto"/>
              <w:jc w:val="center"/>
              <w:rPr>
                <w:del w:id="2861" w:author="OPD2" w:date="2021-03-16T07:31:00Z"/>
                <w:rFonts w:eastAsia="Times New Roman" w:cstheme="minorHAnsi"/>
                <w:b/>
                <w:bCs/>
                <w:color w:val="000000"/>
              </w:rPr>
            </w:pPr>
            <w:del w:id="2862" w:author="OPD2" w:date="2021-03-16T07:31:00Z">
              <w:r w:rsidRPr="00862D3E">
                <w:rPr>
                  <w:rFonts w:eastAsia="Times New Roman" w:cstheme="minorHAnsi"/>
                  <w:b/>
                  <w:bCs/>
                  <w:color w:val="000000"/>
                </w:rPr>
                <w:delText>3-5 Year "SMART" Objectives</w:delText>
              </w:r>
            </w:del>
          </w:p>
        </w:tc>
        <w:tc>
          <w:tcPr>
            <w:tcW w:w="2786" w:type="dxa"/>
            <w:tcBorders>
              <w:top w:val="nil"/>
              <w:left w:val="nil"/>
              <w:bottom w:val="nil"/>
              <w:right w:val="single" w:sz="4" w:space="0" w:color="auto"/>
            </w:tcBorders>
            <w:shd w:val="clear" w:color="auto" w:fill="0070C0"/>
            <w:vAlign w:val="bottom"/>
            <w:hideMark/>
          </w:tcPr>
          <w:p w14:paraId="66839B42" w14:textId="056F3C72" w:rsidR="007465DF" w:rsidRPr="00862D3E" w:rsidRDefault="007465DF" w:rsidP="007465DF">
            <w:pPr>
              <w:spacing w:after="0" w:line="240" w:lineRule="auto"/>
              <w:jc w:val="center"/>
              <w:rPr>
                <w:del w:id="2863" w:author="OPD2" w:date="2021-03-16T07:31:00Z"/>
                <w:rFonts w:eastAsia="Times New Roman" w:cstheme="minorHAnsi"/>
                <w:b/>
                <w:bCs/>
                <w:color w:val="000000"/>
              </w:rPr>
            </w:pPr>
            <w:del w:id="2864" w:author="OPD2" w:date="2021-03-16T07:31:00Z">
              <w:r w:rsidRPr="00862D3E">
                <w:rPr>
                  <w:rFonts w:eastAsia="Times New Roman" w:cstheme="minorHAnsi"/>
                  <w:b/>
                  <w:bCs/>
                  <w:color w:val="000000"/>
                </w:rPr>
                <w:delText>FY20-21 Action Items</w:delText>
              </w:r>
            </w:del>
          </w:p>
        </w:tc>
        <w:tc>
          <w:tcPr>
            <w:tcW w:w="2066" w:type="dxa"/>
            <w:tcBorders>
              <w:top w:val="nil"/>
              <w:left w:val="nil"/>
              <w:bottom w:val="nil"/>
              <w:right w:val="single" w:sz="4" w:space="0" w:color="auto"/>
            </w:tcBorders>
            <w:shd w:val="clear" w:color="auto" w:fill="0070C0"/>
            <w:vAlign w:val="bottom"/>
            <w:hideMark/>
          </w:tcPr>
          <w:p w14:paraId="61E82AEF" w14:textId="088F1DCA" w:rsidR="007465DF" w:rsidRPr="00862D3E" w:rsidRDefault="007465DF" w:rsidP="007465DF">
            <w:pPr>
              <w:spacing w:after="0" w:line="240" w:lineRule="auto"/>
              <w:jc w:val="center"/>
              <w:rPr>
                <w:del w:id="2865" w:author="OPD2" w:date="2021-03-16T07:31:00Z"/>
                <w:rFonts w:eastAsia="Times New Roman" w:cstheme="minorHAnsi"/>
                <w:b/>
                <w:bCs/>
                <w:color w:val="000000"/>
              </w:rPr>
            </w:pPr>
            <w:del w:id="2866" w:author="OPD2" w:date="2021-03-16T07:31:00Z">
              <w:r w:rsidRPr="00862D3E">
                <w:rPr>
                  <w:rFonts w:eastAsia="Times New Roman" w:cstheme="minorHAnsi"/>
                  <w:b/>
                  <w:bCs/>
                  <w:color w:val="000000"/>
                </w:rPr>
                <w:delText>Action Lead(s)</w:delText>
              </w:r>
            </w:del>
          </w:p>
        </w:tc>
        <w:tc>
          <w:tcPr>
            <w:tcW w:w="1847" w:type="dxa"/>
            <w:tcBorders>
              <w:top w:val="nil"/>
              <w:left w:val="nil"/>
              <w:bottom w:val="nil"/>
              <w:right w:val="single" w:sz="4" w:space="0" w:color="auto"/>
            </w:tcBorders>
            <w:shd w:val="clear" w:color="auto" w:fill="0070C0"/>
            <w:vAlign w:val="bottom"/>
            <w:hideMark/>
          </w:tcPr>
          <w:p w14:paraId="22C40B9C" w14:textId="5CD6D84F" w:rsidR="007465DF" w:rsidRPr="00862D3E" w:rsidRDefault="007465DF" w:rsidP="007465DF">
            <w:pPr>
              <w:spacing w:after="0" w:line="240" w:lineRule="auto"/>
              <w:jc w:val="center"/>
              <w:rPr>
                <w:del w:id="2867" w:author="OPD2" w:date="2021-03-16T07:31:00Z"/>
                <w:rFonts w:eastAsia="Times New Roman" w:cstheme="minorHAnsi"/>
                <w:b/>
                <w:bCs/>
                <w:color w:val="000000"/>
              </w:rPr>
            </w:pPr>
            <w:del w:id="2868" w:author="OPD2" w:date="2021-03-16T07:31:00Z">
              <w:r w:rsidRPr="00862D3E">
                <w:rPr>
                  <w:rFonts w:eastAsia="Times New Roman" w:cstheme="minorHAnsi"/>
                  <w:b/>
                  <w:bCs/>
                  <w:color w:val="000000"/>
                </w:rPr>
                <w:delText>Partnerships</w:delText>
              </w:r>
            </w:del>
          </w:p>
        </w:tc>
        <w:tc>
          <w:tcPr>
            <w:tcW w:w="2340" w:type="dxa"/>
            <w:tcBorders>
              <w:top w:val="nil"/>
              <w:left w:val="nil"/>
              <w:bottom w:val="nil"/>
              <w:right w:val="nil"/>
            </w:tcBorders>
            <w:shd w:val="clear" w:color="auto" w:fill="0070C0"/>
            <w:vAlign w:val="bottom"/>
            <w:hideMark/>
          </w:tcPr>
          <w:p w14:paraId="55FE3204" w14:textId="4B7198FD" w:rsidR="007465DF" w:rsidRPr="00862D3E" w:rsidRDefault="007465DF" w:rsidP="007465DF">
            <w:pPr>
              <w:spacing w:after="0" w:line="240" w:lineRule="auto"/>
              <w:rPr>
                <w:del w:id="2869" w:author="OPD2" w:date="2021-03-16T07:31:00Z"/>
                <w:rFonts w:eastAsia="Times New Roman" w:cstheme="minorHAnsi"/>
                <w:b/>
                <w:bCs/>
                <w:color w:val="000000"/>
              </w:rPr>
            </w:pPr>
            <w:del w:id="2870" w:author="OPD2" w:date="2021-03-16T07:31:00Z">
              <w:r w:rsidRPr="00862D3E">
                <w:rPr>
                  <w:rFonts w:eastAsia="Times New Roman" w:cstheme="minorHAnsi"/>
                  <w:b/>
                  <w:bCs/>
                  <w:color w:val="000000"/>
                </w:rPr>
                <w:delText>Supporting Action Plan(s)</w:delText>
              </w:r>
            </w:del>
          </w:p>
        </w:tc>
      </w:tr>
      <w:tr w:rsidR="00012A19" w:rsidRPr="00862D3E" w14:paraId="623C5EE1" w14:textId="77777777" w:rsidTr="00012A19">
        <w:trPr>
          <w:trHeight w:val="360"/>
          <w:del w:id="2871" w:author="OPD2" w:date="2021-03-16T07:31:00Z"/>
        </w:trPr>
        <w:tc>
          <w:tcPr>
            <w:tcW w:w="1654" w:type="dxa"/>
            <w:tcBorders>
              <w:top w:val="single" w:sz="4" w:space="0" w:color="auto"/>
              <w:left w:val="nil"/>
              <w:bottom w:val="single" w:sz="4" w:space="0" w:color="auto"/>
              <w:right w:val="single" w:sz="4" w:space="0" w:color="000000"/>
            </w:tcBorders>
            <w:shd w:val="clear" w:color="000000" w:fill="A9D08E"/>
          </w:tcPr>
          <w:p w14:paraId="77B240E8" w14:textId="77777777" w:rsidR="00012A19" w:rsidRPr="00862D3E" w:rsidRDefault="00012A19" w:rsidP="00563484">
            <w:pPr>
              <w:spacing w:after="0" w:line="240" w:lineRule="auto"/>
              <w:jc w:val="center"/>
              <w:rPr>
                <w:del w:id="2872" w:author="OPD2" w:date="2021-03-16T07:31:00Z"/>
                <w:rFonts w:eastAsia="Times New Roman" w:cstheme="minorHAnsi"/>
                <w:b/>
                <w:bCs/>
                <w:color w:val="000000"/>
                <w:sz w:val="28"/>
                <w:szCs w:val="28"/>
              </w:rPr>
            </w:pPr>
          </w:p>
        </w:tc>
        <w:tc>
          <w:tcPr>
            <w:tcW w:w="13016" w:type="dxa"/>
            <w:gridSpan w:val="6"/>
            <w:tcBorders>
              <w:top w:val="single" w:sz="4" w:space="0" w:color="auto"/>
              <w:left w:val="nil"/>
              <w:bottom w:val="single" w:sz="4" w:space="0" w:color="auto"/>
              <w:right w:val="single" w:sz="4" w:space="0" w:color="000000"/>
            </w:tcBorders>
            <w:shd w:val="clear" w:color="000000" w:fill="A9D08E"/>
            <w:vAlign w:val="bottom"/>
            <w:hideMark/>
          </w:tcPr>
          <w:p w14:paraId="6F210EA9" w14:textId="7BAB5A40" w:rsidR="00012A19" w:rsidRPr="00862D3E" w:rsidRDefault="00012A19" w:rsidP="00563484">
            <w:pPr>
              <w:spacing w:after="0" w:line="240" w:lineRule="auto"/>
              <w:jc w:val="center"/>
              <w:rPr>
                <w:del w:id="2873" w:author="OPD2" w:date="2021-03-16T07:31:00Z"/>
                <w:rFonts w:eastAsia="Times New Roman" w:cstheme="minorHAnsi"/>
                <w:b/>
                <w:bCs/>
                <w:color w:val="000000"/>
                <w:sz w:val="28"/>
                <w:szCs w:val="28"/>
              </w:rPr>
            </w:pPr>
            <w:del w:id="2874" w:author="OPD2" w:date="2021-03-16T07:31:00Z">
              <w:r w:rsidRPr="00862D3E">
                <w:rPr>
                  <w:rFonts w:eastAsia="Times New Roman" w:cstheme="minorHAnsi"/>
                  <w:b/>
                  <w:bCs/>
                  <w:color w:val="000000"/>
                  <w:sz w:val="28"/>
                  <w:szCs w:val="28"/>
                </w:rPr>
                <w:delText>CLIMATE ACTION</w:delText>
              </w:r>
            </w:del>
          </w:p>
        </w:tc>
      </w:tr>
      <w:tr w:rsidR="007465DF" w:rsidRPr="00862D3E" w14:paraId="6D3975F3" w14:textId="77777777" w:rsidTr="00A94DDF">
        <w:trPr>
          <w:trHeight w:val="890"/>
          <w:del w:id="2875" w:author="OPD2" w:date="2021-03-16T07:31:00Z"/>
        </w:trPr>
        <w:tc>
          <w:tcPr>
            <w:tcW w:w="1654" w:type="dxa"/>
            <w:vMerge w:val="restart"/>
            <w:tcBorders>
              <w:top w:val="single" w:sz="4" w:space="0" w:color="auto"/>
              <w:left w:val="single" w:sz="4" w:space="0" w:color="auto"/>
              <w:right w:val="single" w:sz="4" w:space="0" w:color="auto"/>
            </w:tcBorders>
          </w:tcPr>
          <w:p w14:paraId="673E955C" w14:textId="191B695D" w:rsidR="007465DF" w:rsidRPr="00862D3E" w:rsidRDefault="007465DF" w:rsidP="00563484">
            <w:pPr>
              <w:spacing w:after="0" w:line="240" w:lineRule="auto"/>
              <w:rPr>
                <w:del w:id="2876" w:author="OPD2" w:date="2021-03-16T07:31:00Z"/>
                <w:rFonts w:eastAsia="Times New Roman" w:cstheme="minorHAnsi"/>
                <w:color w:val="000000"/>
              </w:rPr>
            </w:pPr>
            <w:del w:id="2877" w:author="OPD2" w:date="2021-03-16T07:31:00Z">
              <w:r>
                <w:rPr>
                  <w:rFonts w:eastAsia="Times New Roman" w:cstheme="minorHAnsi"/>
                  <w:color w:val="000000"/>
                </w:rPr>
                <w:delText xml:space="preserve">13 - </w:delText>
              </w:r>
              <w:r w:rsidRPr="007465DF">
                <w:rPr>
                  <w:rFonts w:eastAsia="Times New Roman" w:cstheme="minorHAnsi"/>
                  <w:color w:val="000000"/>
                </w:rPr>
                <w:delText>Take urgent action to combat climate change and its impacts</w:delText>
              </w:r>
            </w:del>
          </w:p>
        </w:tc>
        <w:tc>
          <w:tcPr>
            <w:tcW w:w="1654" w:type="dxa"/>
            <w:tcBorders>
              <w:top w:val="single" w:sz="4" w:space="0" w:color="auto"/>
              <w:left w:val="single" w:sz="4" w:space="0" w:color="auto"/>
              <w:bottom w:val="single" w:sz="4" w:space="0" w:color="auto"/>
              <w:right w:val="single" w:sz="4" w:space="0" w:color="auto"/>
            </w:tcBorders>
            <w:shd w:val="clear" w:color="auto" w:fill="auto"/>
            <w:hideMark/>
          </w:tcPr>
          <w:p w14:paraId="51C0B50F" w14:textId="77777777" w:rsidR="007465DF" w:rsidRDefault="007465DF" w:rsidP="00563484">
            <w:pPr>
              <w:spacing w:after="0" w:line="240" w:lineRule="auto"/>
              <w:rPr>
                <w:del w:id="2878" w:author="OPD2" w:date="2021-03-16T07:31:00Z"/>
                <w:rFonts w:eastAsia="Times New Roman" w:cstheme="minorHAnsi"/>
                <w:color w:val="000000"/>
              </w:rPr>
            </w:pPr>
            <w:del w:id="2879" w:author="OPD2" w:date="2021-03-16T07:31:00Z">
              <w:r w:rsidRPr="00862D3E">
                <w:rPr>
                  <w:rFonts w:eastAsia="Times New Roman" w:cstheme="minorHAnsi"/>
                  <w:color w:val="000000"/>
                </w:rPr>
                <w:delText>By 2030, OPD and the PDAC have incorporated cross-cutting climate action planning needs across resource management sectors for the next full CSDP update</w:delText>
              </w:r>
              <w:r>
                <w:rPr>
                  <w:rFonts w:eastAsia="Times New Roman" w:cstheme="minorHAnsi"/>
                  <w:color w:val="000000"/>
                </w:rPr>
                <w:delText xml:space="preserve"> and </w:delText>
              </w:r>
            </w:del>
          </w:p>
          <w:p w14:paraId="2D02A886" w14:textId="77777777" w:rsidR="007465DF" w:rsidRDefault="007465DF" w:rsidP="00563484">
            <w:pPr>
              <w:spacing w:after="0" w:line="240" w:lineRule="auto"/>
              <w:rPr>
                <w:del w:id="2880" w:author="OPD2" w:date="2021-03-16T07:31:00Z"/>
                <w:rFonts w:eastAsia="Times New Roman" w:cstheme="minorHAnsi"/>
                <w:color w:val="000000"/>
              </w:rPr>
            </w:pPr>
          </w:p>
          <w:p w14:paraId="4753BD76" w14:textId="68EED232" w:rsidR="007465DF" w:rsidRDefault="007465DF" w:rsidP="00563484">
            <w:pPr>
              <w:spacing w:after="0" w:line="240" w:lineRule="auto"/>
              <w:rPr>
                <w:del w:id="2881" w:author="OPD2" w:date="2021-03-16T07:31:00Z"/>
                <w:rFonts w:eastAsia="Times New Roman" w:cstheme="minorHAnsi"/>
                <w:color w:val="000000"/>
              </w:rPr>
            </w:pPr>
            <w:del w:id="2882" w:author="OPD2" w:date="2021-03-16T07:31:00Z">
              <w:r w:rsidRPr="00012A19">
                <w:rPr>
                  <w:rFonts w:eastAsia="Times New Roman" w:cstheme="minorHAnsi"/>
                  <w:color w:val="000000"/>
                </w:rPr>
                <w:delText>By 2030, CNMI will reduce risks from climate impacts for communities within flood zones and on low-lying islands through flood zone map updates, implementation of education and outreach programs, application of current building codes, and permitting incentives.</w:delText>
              </w:r>
            </w:del>
          </w:p>
          <w:p w14:paraId="4110D6BF" w14:textId="1D46FC8F" w:rsidR="007465DF" w:rsidRPr="00862D3E" w:rsidRDefault="007465DF" w:rsidP="00563484">
            <w:pPr>
              <w:spacing w:after="0" w:line="240" w:lineRule="auto"/>
              <w:rPr>
                <w:del w:id="2883" w:author="OPD2" w:date="2021-03-16T07:31:00Z"/>
                <w:rFonts w:eastAsia="Times New Roman" w:cstheme="minorHAnsi"/>
                <w:color w:val="000000"/>
              </w:rPr>
            </w:pPr>
          </w:p>
        </w:tc>
        <w:tc>
          <w:tcPr>
            <w:tcW w:w="2323" w:type="dxa"/>
            <w:tcBorders>
              <w:top w:val="nil"/>
              <w:left w:val="single" w:sz="4" w:space="0" w:color="auto"/>
              <w:bottom w:val="single" w:sz="4" w:space="0" w:color="auto"/>
              <w:right w:val="single" w:sz="4" w:space="0" w:color="000000"/>
            </w:tcBorders>
            <w:shd w:val="clear" w:color="auto" w:fill="auto"/>
            <w:hideMark/>
          </w:tcPr>
          <w:p w14:paraId="3E0B44A3" w14:textId="77777777" w:rsidR="007465DF" w:rsidRPr="00862D3E" w:rsidRDefault="007465DF" w:rsidP="00563484">
            <w:pPr>
              <w:spacing w:after="0" w:line="240" w:lineRule="auto"/>
              <w:rPr>
                <w:del w:id="2884" w:author="OPD2" w:date="2021-03-16T07:31:00Z"/>
                <w:rFonts w:eastAsia="Times New Roman" w:cstheme="minorHAnsi"/>
                <w:color w:val="000000"/>
              </w:rPr>
            </w:pPr>
            <w:del w:id="2885" w:author="OPD2" w:date="2021-03-16T07:31:00Z">
              <w:r w:rsidRPr="00862D3E">
                <w:rPr>
                  <w:rFonts w:eastAsia="Times New Roman" w:cstheme="minorHAnsi"/>
                  <w:color w:val="000000"/>
                </w:rPr>
                <w:delText>By 2023, the Office of Planning and Development (OPD) has launched a “Smart Safe Growth” (SSG) toolkit on the OPD website to support integration of climate impacts and adaptation opportunities into early planning and project scoping activities with at least three SSG trainings held for CNMI agencies and stakeholders by 2025; and By 2025, resource management specialists across sectors will work with the Hazard Mitigation program and OPD to update and integrate climate data and sector-specific planning recommendations across sectors</w:delText>
              </w:r>
            </w:del>
          </w:p>
        </w:tc>
        <w:tc>
          <w:tcPr>
            <w:tcW w:w="2786" w:type="dxa"/>
            <w:tcBorders>
              <w:top w:val="nil"/>
              <w:left w:val="nil"/>
              <w:bottom w:val="single" w:sz="4" w:space="0" w:color="auto"/>
              <w:right w:val="nil"/>
            </w:tcBorders>
            <w:shd w:val="clear" w:color="auto" w:fill="auto"/>
            <w:vAlign w:val="bottom"/>
            <w:hideMark/>
          </w:tcPr>
          <w:p w14:paraId="0E214841" w14:textId="77777777" w:rsidR="007465DF" w:rsidRDefault="007465DF" w:rsidP="00563484">
            <w:pPr>
              <w:spacing w:after="0" w:line="240" w:lineRule="auto"/>
              <w:rPr>
                <w:del w:id="2886" w:author="OPD2" w:date="2021-03-16T07:31:00Z"/>
                <w:rFonts w:eastAsia="Times New Roman" w:cstheme="minorHAnsi"/>
                <w:color w:val="000000"/>
              </w:rPr>
            </w:pPr>
            <w:del w:id="2887" w:author="OPD2" w:date="2021-03-16T07:31:00Z">
              <w:r w:rsidRPr="00862D3E">
                <w:rPr>
                  <w:rFonts w:eastAsia="Times New Roman" w:cstheme="minorHAnsi"/>
                  <w:color w:val="000000"/>
                </w:rPr>
                <w:delText>Continue SSG training development and outreach efforts; regular NR Taskforce meetings</w:delText>
              </w:r>
            </w:del>
          </w:p>
          <w:p w14:paraId="2BCD9BEE" w14:textId="77777777" w:rsidR="007465DF" w:rsidRDefault="007465DF" w:rsidP="00563484">
            <w:pPr>
              <w:spacing w:after="0" w:line="240" w:lineRule="auto"/>
              <w:rPr>
                <w:del w:id="2888" w:author="OPD2" w:date="2021-03-16T07:31:00Z"/>
                <w:rFonts w:eastAsia="Times New Roman" w:cstheme="minorHAnsi"/>
                <w:color w:val="000000"/>
              </w:rPr>
            </w:pPr>
          </w:p>
          <w:p w14:paraId="0322AEAD" w14:textId="77777777" w:rsidR="007465DF" w:rsidRDefault="007465DF" w:rsidP="00563484">
            <w:pPr>
              <w:spacing w:after="0" w:line="240" w:lineRule="auto"/>
              <w:rPr>
                <w:del w:id="2889" w:author="OPD2" w:date="2021-03-16T07:31:00Z"/>
                <w:rFonts w:eastAsia="Times New Roman" w:cstheme="minorHAnsi"/>
                <w:color w:val="000000"/>
              </w:rPr>
            </w:pPr>
          </w:p>
          <w:p w14:paraId="16726141" w14:textId="77777777" w:rsidR="007465DF" w:rsidRDefault="007465DF" w:rsidP="00563484">
            <w:pPr>
              <w:spacing w:after="0" w:line="240" w:lineRule="auto"/>
              <w:rPr>
                <w:del w:id="2890" w:author="OPD2" w:date="2021-03-16T07:31:00Z"/>
                <w:rFonts w:eastAsia="Times New Roman" w:cstheme="minorHAnsi"/>
                <w:color w:val="000000"/>
              </w:rPr>
            </w:pPr>
          </w:p>
          <w:p w14:paraId="3615494A" w14:textId="77777777" w:rsidR="007465DF" w:rsidRDefault="007465DF" w:rsidP="00563484">
            <w:pPr>
              <w:spacing w:after="0" w:line="240" w:lineRule="auto"/>
              <w:rPr>
                <w:del w:id="2891" w:author="OPD2" w:date="2021-03-16T07:31:00Z"/>
                <w:rFonts w:eastAsia="Times New Roman" w:cstheme="minorHAnsi"/>
                <w:color w:val="000000"/>
              </w:rPr>
            </w:pPr>
          </w:p>
          <w:p w14:paraId="2327A220" w14:textId="77777777" w:rsidR="007465DF" w:rsidRDefault="007465DF" w:rsidP="00563484">
            <w:pPr>
              <w:spacing w:after="0" w:line="240" w:lineRule="auto"/>
              <w:rPr>
                <w:del w:id="2892" w:author="OPD2" w:date="2021-03-16T07:31:00Z"/>
                <w:rFonts w:eastAsia="Times New Roman" w:cstheme="minorHAnsi"/>
                <w:color w:val="000000"/>
              </w:rPr>
            </w:pPr>
          </w:p>
          <w:p w14:paraId="46AA2D56" w14:textId="77777777" w:rsidR="007465DF" w:rsidRDefault="007465DF" w:rsidP="00563484">
            <w:pPr>
              <w:spacing w:after="0" w:line="240" w:lineRule="auto"/>
              <w:rPr>
                <w:del w:id="2893" w:author="OPD2" w:date="2021-03-16T07:31:00Z"/>
                <w:rFonts w:eastAsia="Times New Roman" w:cstheme="minorHAnsi"/>
                <w:color w:val="000000"/>
              </w:rPr>
            </w:pPr>
          </w:p>
          <w:p w14:paraId="79BAD95D" w14:textId="77777777" w:rsidR="007465DF" w:rsidRDefault="007465DF" w:rsidP="00563484">
            <w:pPr>
              <w:spacing w:after="0" w:line="240" w:lineRule="auto"/>
              <w:rPr>
                <w:del w:id="2894" w:author="OPD2" w:date="2021-03-16T07:31:00Z"/>
                <w:rFonts w:eastAsia="Times New Roman" w:cstheme="minorHAnsi"/>
                <w:color w:val="000000"/>
              </w:rPr>
            </w:pPr>
          </w:p>
          <w:p w14:paraId="5F22BDE2" w14:textId="77777777" w:rsidR="007465DF" w:rsidRDefault="007465DF" w:rsidP="00563484">
            <w:pPr>
              <w:spacing w:after="0" w:line="240" w:lineRule="auto"/>
              <w:rPr>
                <w:del w:id="2895" w:author="OPD2" w:date="2021-03-16T07:31:00Z"/>
                <w:rFonts w:eastAsia="Times New Roman" w:cstheme="minorHAnsi"/>
                <w:color w:val="000000"/>
              </w:rPr>
            </w:pPr>
          </w:p>
          <w:p w14:paraId="450EB021" w14:textId="77777777" w:rsidR="007465DF" w:rsidRDefault="007465DF" w:rsidP="00563484">
            <w:pPr>
              <w:spacing w:after="0" w:line="240" w:lineRule="auto"/>
              <w:rPr>
                <w:del w:id="2896" w:author="OPD2" w:date="2021-03-16T07:31:00Z"/>
                <w:rFonts w:eastAsia="Times New Roman" w:cstheme="minorHAnsi"/>
                <w:color w:val="000000"/>
              </w:rPr>
            </w:pPr>
          </w:p>
          <w:p w14:paraId="73BF36E3" w14:textId="77777777" w:rsidR="007465DF" w:rsidRDefault="007465DF" w:rsidP="00563484">
            <w:pPr>
              <w:spacing w:after="0" w:line="240" w:lineRule="auto"/>
              <w:rPr>
                <w:del w:id="2897" w:author="OPD2" w:date="2021-03-16T07:31:00Z"/>
                <w:rFonts w:eastAsia="Times New Roman" w:cstheme="minorHAnsi"/>
                <w:color w:val="000000"/>
              </w:rPr>
            </w:pPr>
          </w:p>
          <w:p w14:paraId="47A7DBC6" w14:textId="77777777" w:rsidR="007465DF" w:rsidRDefault="007465DF" w:rsidP="00563484">
            <w:pPr>
              <w:spacing w:after="0" w:line="240" w:lineRule="auto"/>
              <w:rPr>
                <w:del w:id="2898" w:author="OPD2" w:date="2021-03-16T07:31:00Z"/>
                <w:rFonts w:eastAsia="Times New Roman" w:cstheme="minorHAnsi"/>
                <w:color w:val="000000"/>
              </w:rPr>
            </w:pPr>
          </w:p>
          <w:p w14:paraId="5CEBC5B6" w14:textId="77777777" w:rsidR="007465DF" w:rsidRDefault="007465DF" w:rsidP="00563484">
            <w:pPr>
              <w:spacing w:after="0" w:line="240" w:lineRule="auto"/>
              <w:rPr>
                <w:del w:id="2899" w:author="OPD2" w:date="2021-03-16T07:31:00Z"/>
                <w:rFonts w:eastAsia="Times New Roman" w:cstheme="minorHAnsi"/>
                <w:color w:val="000000"/>
              </w:rPr>
            </w:pPr>
          </w:p>
          <w:p w14:paraId="71E42B05" w14:textId="77777777" w:rsidR="007465DF" w:rsidRDefault="007465DF" w:rsidP="00563484">
            <w:pPr>
              <w:spacing w:after="0" w:line="240" w:lineRule="auto"/>
              <w:rPr>
                <w:del w:id="2900" w:author="OPD2" w:date="2021-03-16T07:31:00Z"/>
                <w:rFonts w:eastAsia="Times New Roman" w:cstheme="minorHAnsi"/>
                <w:color w:val="000000"/>
              </w:rPr>
            </w:pPr>
          </w:p>
          <w:p w14:paraId="6ED5B01C" w14:textId="77777777" w:rsidR="007465DF" w:rsidRDefault="007465DF" w:rsidP="00563484">
            <w:pPr>
              <w:spacing w:after="0" w:line="240" w:lineRule="auto"/>
              <w:rPr>
                <w:del w:id="2901" w:author="OPD2" w:date="2021-03-16T07:31:00Z"/>
                <w:rFonts w:eastAsia="Times New Roman" w:cstheme="minorHAnsi"/>
                <w:color w:val="000000"/>
              </w:rPr>
            </w:pPr>
          </w:p>
          <w:p w14:paraId="1424C9BB" w14:textId="77777777" w:rsidR="007465DF" w:rsidRDefault="007465DF" w:rsidP="00563484">
            <w:pPr>
              <w:spacing w:after="0" w:line="240" w:lineRule="auto"/>
              <w:rPr>
                <w:del w:id="2902" w:author="OPD2" w:date="2021-03-16T07:31:00Z"/>
                <w:rFonts w:eastAsia="Times New Roman" w:cstheme="minorHAnsi"/>
                <w:color w:val="000000"/>
              </w:rPr>
            </w:pPr>
          </w:p>
          <w:p w14:paraId="738240E0" w14:textId="77777777" w:rsidR="007465DF" w:rsidRDefault="007465DF" w:rsidP="00563484">
            <w:pPr>
              <w:spacing w:after="0" w:line="240" w:lineRule="auto"/>
              <w:rPr>
                <w:del w:id="2903" w:author="OPD2" w:date="2021-03-16T07:31:00Z"/>
                <w:rFonts w:eastAsia="Times New Roman" w:cstheme="minorHAnsi"/>
                <w:color w:val="000000"/>
              </w:rPr>
            </w:pPr>
          </w:p>
          <w:p w14:paraId="7E29572B" w14:textId="77777777" w:rsidR="007465DF" w:rsidRDefault="007465DF" w:rsidP="00563484">
            <w:pPr>
              <w:spacing w:after="0" w:line="240" w:lineRule="auto"/>
              <w:rPr>
                <w:del w:id="2904" w:author="OPD2" w:date="2021-03-16T07:31:00Z"/>
                <w:rFonts w:eastAsia="Times New Roman" w:cstheme="minorHAnsi"/>
                <w:color w:val="000000"/>
              </w:rPr>
            </w:pPr>
          </w:p>
          <w:p w14:paraId="5025F2CF" w14:textId="77777777" w:rsidR="007465DF" w:rsidRDefault="007465DF" w:rsidP="00563484">
            <w:pPr>
              <w:spacing w:after="0" w:line="240" w:lineRule="auto"/>
              <w:rPr>
                <w:del w:id="2905" w:author="OPD2" w:date="2021-03-16T07:31:00Z"/>
                <w:rFonts w:eastAsia="Times New Roman" w:cstheme="minorHAnsi"/>
                <w:color w:val="000000"/>
              </w:rPr>
            </w:pPr>
          </w:p>
          <w:p w14:paraId="0016CD92" w14:textId="77777777" w:rsidR="007465DF" w:rsidRDefault="007465DF" w:rsidP="00563484">
            <w:pPr>
              <w:spacing w:after="0" w:line="240" w:lineRule="auto"/>
              <w:rPr>
                <w:del w:id="2906" w:author="OPD2" w:date="2021-03-16T07:31:00Z"/>
                <w:rFonts w:eastAsia="Times New Roman" w:cstheme="minorHAnsi"/>
                <w:color w:val="000000"/>
              </w:rPr>
            </w:pPr>
          </w:p>
          <w:p w14:paraId="73C5A8AA" w14:textId="77777777" w:rsidR="007465DF" w:rsidRDefault="007465DF" w:rsidP="00563484">
            <w:pPr>
              <w:spacing w:after="0" w:line="240" w:lineRule="auto"/>
              <w:rPr>
                <w:del w:id="2907" w:author="OPD2" w:date="2021-03-16T07:31:00Z"/>
                <w:rFonts w:eastAsia="Times New Roman" w:cstheme="minorHAnsi"/>
                <w:color w:val="000000"/>
              </w:rPr>
            </w:pPr>
          </w:p>
          <w:p w14:paraId="59C59F47" w14:textId="77777777" w:rsidR="007465DF" w:rsidRDefault="007465DF" w:rsidP="00563484">
            <w:pPr>
              <w:spacing w:after="0" w:line="240" w:lineRule="auto"/>
              <w:rPr>
                <w:del w:id="2908" w:author="OPD2" w:date="2021-03-16T07:31:00Z"/>
                <w:rFonts w:eastAsia="Times New Roman" w:cstheme="minorHAnsi"/>
                <w:color w:val="000000"/>
              </w:rPr>
            </w:pPr>
          </w:p>
          <w:p w14:paraId="737D7BD6" w14:textId="77777777" w:rsidR="007465DF" w:rsidRDefault="007465DF" w:rsidP="00563484">
            <w:pPr>
              <w:spacing w:after="0" w:line="240" w:lineRule="auto"/>
              <w:rPr>
                <w:del w:id="2909" w:author="OPD2" w:date="2021-03-16T07:31:00Z"/>
                <w:rFonts w:eastAsia="Times New Roman" w:cstheme="minorHAnsi"/>
                <w:color w:val="000000"/>
              </w:rPr>
            </w:pPr>
          </w:p>
          <w:p w14:paraId="417C14E3" w14:textId="77777777" w:rsidR="007465DF" w:rsidRDefault="007465DF" w:rsidP="00563484">
            <w:pPr>
              <w:spacing w:after="0" w:line="240" w:lineRule="auto"/>
              <w:rPr>
                <w:del w:id="2910" w:author="OPD2" w:date="2021-03-16T07:31:00Z"/>
                <w:rFonts w:eastAsia="Times New Roman" w:cstheme="minorHAnsi"/>
                <w:color w:val="000000"/>
              </w:rPr>
            </w:pPr>
          </w:p>
          <w:p w14:paraId="1EF6B5DB" w14:textId="77777777" w:rsidR="007465DF" w:rsidRDefault="007465DF" w:rsidP="00563484">
            <w:pPr>
              <w:spacing w:after="0" w:line="240" w:lineRule="auto"/>
              <w:rPr>
                <w:del w:id="2911" w:author="OPD2" w:date="2021-03-16T07:31:00Z"/>
                <w:rFonts w:eastAsia="Times New Roman" w:cstheme="minorHAnsi"/>
                <w:color w:val="000000"/>
              </w:rPr>
            </w:pPr>
          </w:p>
          <w:p w14:paraId="51550698" w14:textId="30288EB0" w:rsidR="007465DF" w:rsidRPr="00862D3E" w:rsidRDefault="007465DF" w:rsidP="00563484">
            <w:pPr>
              <w:spacing w:after="0" w:line="240" w:lineRule="auto"/>
              <w:rPr>
                <w:del w:id="2912" w:author="OPD2" w:date="2021-03-16T07:31:00Z"/>
                <w:rFonts w:eastAsia="Times New Roman" w:cstheme="minorHAnsi"/>
                <w:color w:val="000000"/>
              </w:rPr>
            </w:pPr>
          </w:p>
        </w:tc>
        <w:tc>
          <w:tcPr>
            <w:tcW w:w="2066" w:type="dxa"/>
            <w:tcBorders>
              <w:top w:val="nil"/>
              <w:left w:val="single" w:sz="4" w:space="0" w:color="000000"/>
              <w:bottom w:val="single" w:sz="4" w:space="0" w:color="000000"/>
              <w:right w:val="single" w:sz="4" w:space="0" w:color="000000"/>
            </w:tcBorders>
            <w:shd w:val="clear" w:color="auto" w:fill="auto"/>
            <w:hideMark/>
          </w:tcPr>
          <w:p w14:paraId="45EAC5D7" w14:textId="77777777" w:rsidR="007465DF" w:rsidRPr="00862D3E" w:rsidRDefault="007465DF" w:rsidP="00563484">
            <w:pPr>
              <w:spacing w:after="0" w:line="240" w:lineRule="auto"/>
              <w:rPr>
                <w:del w:id="2913" w:author="OPD2" w:date="2021-03-16T07:31:00Z"/>
                <w:rFonts w:eastAsia="Times New Roman" w:cstheme="minorHAnsi"/>
                <w:color w:val="000000"/>
              </w:rPr>
            </w:pPr>
            <w:del w:id="2914" w:author="OPD2" w:date="2021-03-16T07:31:00Z">
              <w:r w:rsidRPr="00862D3E">
                <w:rPr>
                  <w:rFonts w:eastAsia="Times New Roman" w:cstheme="minorHAnsi"/>
                  <w:color w:val="000000"/>
                </w:rPr>
                <w:delText>OPD</w:delText>
              </w:r>
            </w:del>
          </w:p>
        </w:tc>
        <w:tc>
          <w:tcPr>
            <w:tcW w:w="1847" w:type="dxa"/>
            <w:tcBorders>
              <w:top w:val="nil"/>
              <w:left w:val="nil"/>
              <w:bottom w:val="single" w:sz="4" w:space="0" w:color="000000"/>
              <w:right w:val="nil"/>
            </w:tcBorders>
            <w:shd w:val="clear" w:color="auto" w:fill="auto"/>
            <w:hideMark/>
          </w:tcPr>
          <w:p w14:paraId="5AB4B407" w14:textId="1DA2842C" w:rsidR="007465DF" w:rsidRPr="00862D3E" w:rsidRDefault="007465DF" w:rsidP="00563484">
            <w:pPr>
              <w:spacing w:after="0" w:line="240" w:lineRule="auto"/>
              <w:rPr>
                <w:del w:id="2915" w:author="OPD2" w:date="2021-03-16T07:31:00Z"/>
                <w:rFonts w:eastAsia="Times New Roman" w:cstheme="minorHAnsi"/>
                <w:color w:val="000000"/>
              </w:rPr>
            </w:pPr>
            <w:del w:id="2916" w:author="OPD2" w:date="2021-03-16T07:31:00Z">
              <w:r w:rsidRPr="00862D3E">
                <w:rPr>
                  <w:rFonts w:eastAsia="Times New Roman" w:cstheme="minorHAnsi"/>
                  <w:color w:val="000000"/>
                </w:rPr>
                <w:delText>NR, BE, and SE/DRR Taskforces; FEMA &amp; USEPA</w:delText>
              </w:r>
            </w:del>
          </w:p>
        </w:tc>
        <w:tc>
          <w:tcPr>
            <w:tcW w:w="2340" w:type="dxa"/>
            <w:tcBorders>
              <w:top w:val="nil"/>
              <w:left w:val="single" w:sz="4" w:space="0" w:color="000000"/>
              <w:bottom w:val="single" w:sz="4" w:space="0" w:color="000000"/>
              <w:right w:val="single" w:sz="4" w:space="0" w:color="auto"/>
            </w:tcBorders>
            <w:shd w:val="clear" w:color="auto" w:fill="auto"/>
            <w:hideMark/>
          </w:tcPr>
          <w:p w14:paraId="616B5219" w14:textId="77777777" w:rsidR="007465DF" w:rsidRPr="00862D3E" w:rsidRDefault="007465DF" w:rsidP="00563484">
            <w:pPr>
              <w:spacing w:after="0" w:line="240" w:lineRule="auto"/>
              <w:rPr>
                <w:del w:id="2917" w:author="OPD2" w:date="2021-03-16T07:31:00Z"/>
                <w:rFonts w:eastAsia="Times New Roman" w:cstheme="minorHAnsi"/>
                <w:color w:val="000000"/>
              </w:rPr>
            </w:pPr>
            <w:del w:id="2918" w:author="OPD2" w:date="2021-03-16T07:31:00Z">
              <w:r w:rsidRPr="00862D3E">
                <w:rPr>
                  <w:rFonts w:eastAsia="Times New Roman" w:cstheme="minorHAnsi"/>
                  <w:color w:val="000000"/>
                </w:rPr>
                <w:delText xml:space="preserve">2018 SSG Guidance </w:delText>
              </w:r>
            </w:del>
          </w:p>
        </w:tc>
      </w:tr>
      <w:tr w:rsidR="007465DF" w:rsidRPr="00862D3E" w14:paraId="40B9B13C" w14:textId="77777777" w:rsidTr="0095220C">
        <w:trPr>
          <w:trHeight w:val="1710"/>
          <w:del w:id="2919" w:author="OPD2" w:date="2021-03-16T07:31:00Z"/>
        </w:trPr>
        <w:tc>
          <w:tcPr>
            <w:tcW w:w="1654" w:type="dxa"/>
            <w:vMerge/>
            <w:tcBorders>
              <w:left w:val="single" w:sz="4" w:space="0" w:color="auto"/>
              <w:bottom w:val="single" w:sz="4" w:space="0" w:color="auto"/>
              <w:right w:val="single" w:sz="4" w:space="0" w:color="auto"/>
            </w:tcBorders>
          </w:tcPr>
          <w:p w14:paraId="5AE2C46D" w14:textId="77777777" w:rsidR="007465DF" w:rsidRPr="00012A19" w:rsidRDefault="007465DF" w:rsidP="00563484">
            <w:pPr>
              <w:spacing w:after="0" w:line="240" w:lineRule="auto"/>
              <w:rPr>
                <w:del w:id="2920" w:author="OPD2" w:date="2021-03-16T07:31:00Z"/>
                <w:rFonts w:eastAsia="Times New Roman" w:cstheme="minorHAnsi"/>
                <w:color w:val="000000"/>
              </w:rPr>
            </w:pPr>
          </w:p>
        </w:tc>
        <w:tc>
          <w:tcPr>
            <w:tcW w:w="1654" w:type="dxa"/>
            <w:tcBorders>
              <w:top w:val="nil"/>
              <w:left w:val="single" w:sz="4" w:space="0" w:color="auto"/>
              <w:bottom w:val="single" w:sz="4" w:space="0" w:color="auto"/>
              <w:right w:val="single" w:sz="4" w:space="0" w:color="auto"/>
            </w:tcBorders>
            <w:shd w:val="clear" w:color="auto" w:fill="auto"/>
            <w:hideMark/>
          </w:tcPr>
          <w:p w14:paraId="5DB6D4DA" w14:textId="77777777" w:rsidR="007465DF" w:rsidRDefault="007465DF" w:rsidP="00563484">
            <w:pPr>
              <w:spacing w:after="0" w:line="240" w:lineRule="auto"/>
              <w:rPr>
                <w:del w:id="2921" w:author="OPD2" w:date="2021-03-16T07:31:00Z"/>
                <w:rFonts w:eastAsia="Times New Roman" w:cstheme="minorHAnsi"/>
                <w:color w:val="000000"/>
              </w:rPr>
            </w:pPr>
            <w:del w:id="2922" w:author="OPD2" w:date="2021-03-16T07:31:00Z">
              <w:r w:rsidRPr="00012A19">
                <w:rPr>
                  <w:rFonts w:eastAsia="Times New Roman" w:cstheme="minorHAnsi"/>
                  <w:color w:val="000000"/>
                </w:rPr>
                <w:delText>By 2030, PSS has expanded climate considerations into integrated into public school science and social studies curriculum through place-based and service-learning opportunities that include Chamorro and Carolinian language and cultural studies.</w:delText>
              </w:r>
            </w:del>
          </w:p>
          <w:p w14:paraId="7C2D7925" w14:textId="77777777" w:rsidR="007465DF" w:rsidRDefault="007465DF" w:rsidP="00563484">
            <w:pPr>
              <w:spacing w:after="0" w:line="240" w:lineRule="auto"/>
              <w:rPr>
                <w:del w:id="2923" w:author="OPD2" w:date="2021-03-16T07:31:00Z"/>
                <w:rFonts w:eastAsia="Times New Roman" w:cstheme="minorHAnsi"/>
                <w:color w:val="000000"/>
              </w:rPr>
            </w:pPr>
          </w:p>
          <w:p w14:paraId="07F229B2" w14:textId="77777777" w:rsidR="007465DF" w:rsidRDefault="007465DF" w:rsidP="00563484">
            <w:pPr>
              <w:spacing w:after="0" w:line="240" w:lineRule="auto"/>
              <w:rPr>
                <w:del w:id="2924" w:author="OPD2" w:date="2021-03-16T07:31:00Z"/>
                <w:rFonts w:eastAsia="Times New Roman" w:cstheme="minorHAnsi"/>
                <w:color w:val="000000"/>
              </w:rPr>
            </w:pPr>
          </w:p>
          <w:p w14:paraId="6D91418A" w14:textId="77777777" w:rsidR="007465DF" w:rsidRDefault="007465DF" w:rsidP="00563484">
            <w:pPr>
              <w:spacing w:after="0" w:line="240" w:lineRule="auto"/>
              <w:rPr>
                <w:del w:id="2925" w:author="OPD2" w:date="2021-03-16T07:31:00Z"/>
                <w:rFonts w:eastAsia="Times New Roman" w:cstheme="minorHAnsi"/>
                <w:color w:val="000000"/>
              </w:rPr>
            </w:pPr>
          </w:p>
          <w:p w14:paraId="38417EDA" w14:textId="77777777" w:rsidR="007465DF" w:rsidRDefault="007465DF" w:rsidP="00563484">
            <w:pPr>
              <w:spacing w:after="0" w:line="240" w:lineRule="auto"/>
              <w:rPr>
                <w:del w:id="2926" w:author="OPD2" w:date="2021-03-16T07:31:00Z"/>
                <w:rFonts w:eastAsia="Times New Roman" w:cstheme="minorHAnsi"/>
                <w:color w:val="000000"/>
              </w:rPr>
            </w:pPr>
          </w:p>
          <w:p w14:paraId="44E6DD02" w14:textId="77777777" w:rsidR="007465DF" w:rsidRDefault="007465DF" w:rsidP="00563484">
            <w:pPr>
              <w:spacing w:after="0" w:line="240" w:lineRule="auto"/>
              <w:rPr>
                <w:del w:id="2927" w:author="OPD2" w:date="2021-03-16T07:31:00Z"/>
                <w:rFonts w:eastAsia="Times New Roman" w:cstheme="minorHAnsi"/>
                <w:color w:val="000000"/>
              </w:rPr>
            </w:pPr>
          </w:p>
          <w:p w14:paraId="506EE88F" w14:textId="43AC5287" w:rsidR="007465DF" w:rsidRPr="00862D3E" w:rsidRDefault="007465DF" w:rsidP="00563484">
            <w:pPr>
              <w:spacing w:after="0" w:line="240" w:lineRule="auto"/>
              <w:rPr>
                <w:del w:id="2928" w:author="OPD2" w:date="2021-03-16T07:31:00Z"/>
                <w:rFonts w:eastAsia="Times New Roman" w:cstheme="minorHAnsi"/>
                <w:color w:val="000000"/>
              </w:rPr>
            </w:pPr>
          </w:p>
        </w:tc>
        <w:tc>
          <w:tcPr>
            <w:tcW w:w="23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BAFFD3" w14:textId="78C3294A" w:rsidR="007465DF" w:rsidRDefault="007465DF" w:rsidP="00012A19">
            <w:pPr>
              <w:spacing w:after="0" w:line="240" w:lineRule="auto"/>
              <w:rPr>
                <w:del w:id="2929" w:author="OPD2" w:date="2021-03-16T07:31:00Z"/>
                <w:rFonts w:eastAsia="Times New Roman" w:cstheme="minorHAnsi"/>
                <w:color w:val="000000"/>
              </w:rPr>
            </w:pPr>
            <w:del w:id="2930" w:author="OPD2" w:date="2021-03-16T07:31:00Z">
              <w:r w:rsidRPr="00012A19">
                <w:rPr>
                  <w:rFonts w:eastAsia="Times New Roman" w:cstheme="minorHAnsi"/>
                  <w:color w:val="000000"/>
                </w:rPr>
                <w:delText>By 2025, PSS and partners will work to establish and expand Marianas-wide educational programs or institutions and resources including materials translated into Chamorro and Carolinian languages with place-appropriate images to enable continued engagement and deep, solutions focused education in natural resources studies in CNMI</w:delText>
              </w:r>
            </w:del>
          </w:p>
          <w:p w14:paraId="721405F9" w14:textId="053618AC" w:rsidR="007465DF" w:rsidRDefault="007465DF" w:rsidP="00012A19">
            <w:pPr>
              <w:spacing w:after="0" w:line="240" w:lineRule="auto"/>
              <w:rPr>
                <w:del w:id="2931" w:author="OPD2" w:date="2021-03-16T07:31:00Z"/>
                <w:rFonts w:eastAsia="Times New Roman" w:cstheme="minorHAnsi"/>
                <w:color w:val="000000"/>
              </w:rPr>
            </w:pPr>
          </w:p>
          <w:p w14:paraId="075D31AA" w14:textId="77777777" w:rsidR="007465DF" w:rsidRDefault="007465DF" w:rsidP="00012A19">
            <w:pPr>
              <w:spacing w:after="0" w:line="240" w:lineRule="auto"/>
              <w:rPr>
                <w:del w:id="2932" w:author="OPD2" w:date="2021-03-16T07:31:00Z"/>
                <w:rFonts w:eastAsia="Times New Roman" w:cstheme="minorHAnsi"/>
                <w:color w:val="000000"/>
              </w:rPr>
            </w:pPr>
          </w:p>
          <w:p w14:paraId="51640F0D" w14:textId="77777777" w:rsidR="007465DF" w:rsidRDefault="007465DF" w:rsidP="00012A19">
            <w:pPr>
              <w:spacing w:after="0" w:line="240" w:lineRule="auto"/>
              <w:rPr>
                <w:del w:id="2933" w:author="OPD2" w:date="2021-03-16T07:31:00Z"/>
                <w:rFonts w:eastAsia="Times New Roman" w:cstheme="minorHAnsi"/>
                <w:color w:val="000000"/>
              </w:rPr>
            </w:pPr>
          </w:p>
          <w:p w14:paraId="1C082AFC" w14:textId="77777777" w:rsidR="007465DF" w:rsidRDefault="007465DF" w:rsidP="00012A19">
            <w:pPr>
              <w:spacing w:after="0" w:line="240" w:lineRule="auto"/>
              <w:rPr>
                <w:del w:id="2934" w:author="OPD2" w:date="2021-03-16T07:31:00Z"/>
                <w:rFonts w:eastAsia="Times New Roman" w:cstheme="minorHAnsi"/>
                <w:color w:val="000000"/>
              </w:rPr>
            </w:pPr>
          </w:p>
          <w:p w14:paraId="59D9A874" w14:textId="77777777" w:rsidR="007465DF" w:rsidRDefault="007465DF" w:rsidP="00012A19">
            <w:pPr>
              <w:spacing w:after="0" w:line="240" w:lineRule="auto"/>
              <w:rPr>
                <w:del w:id="2935" w:author="OPD2" w:date="2021-03-16T07:31:00Z"/>
                <w:rFonts w:eastAsia="Times New Roman" w:cstheme="minorHAnsi"/>
                <w:color w:val="000000"/>
              </w:rPr>
            </w:pPr>
          </w:p>
          <w:p w14:paraId="08CB3E00" w14:textId="77777777" w:rsidR="007465DF" w:rsidRDefault="007465DF" w:rsidP="00012A19">
            <w:pPr>
              <w:spacing w:after="0" w:line="240" w:lineRule="auto"/>
              <w:rPr>
                <w:del w:id="2936" w:author="OPD2" w:date="2021-03-16T07:31:00Z"/>
                <w:rFonts w:eastAsia="Times New Roman" w:cstheme="minorHAnsi"/>
                <w:color w:val="000000"/>
              </w:rPr>
            </w:pPr>
          </w:p>
          <w:p w14:paraId="09E0F564" w14:textId="77777777" w:rsidR="007465DF" w:rsidRDefault="007465DF" w:rsidP="00012A19">
            <w:pPr>
              <w:spacing w:after="0" w:line="240" w:lineRule="auto"/>
              <w:rPr>
                <w:del w:id="2937" w:author="OPD2" w:date="2021-03-16T07:31:00Z"/>
                <w:rFonts w:eastAsia="Times New Roman" w:cstheme="minorHAnsi"/>
                <w:color w:val="000000"/>
              </w:rPr>
            </w:pPr>
          </w:p>
          <w:p w14:paraId="49DC8466" w14:textId="7816484F" w:rsidR="007465DF" w:rsidRPr="00862D3E" w:rsidRDefault="007465DF" w:rsidP="00012A19">
            <w:pPr>
              <w:spacing w:after="0" w:line="240" w:lineRule="auto"/>
              <w:rPr>
                <w:del w:id="2938" w:author="OPD2" w:date="2021-03-16T07:31:00Z"/>
                <w:rFonts w:eastAsia="Times New Roman" w:cstheme="minorHAnsi"/>
                <w:color w:val="000000"/>
              </w:rPr>
            </w:pPr>
          </w:p>
        </w:tc>
        <w:tc>
          <w:tcPr>
            <w:tcW w:w="2786" w:type="dxa"/>
            <w:tcBorders>
              <w:top w:val="single" w:sz="4" w:space="0" w:color="auto"/>
              <w:left w:val="single" w:sz="4" w:space="0" w:color="auto"/>
              <w:bottom w:val="single" w:sz="4" w:space="0" w:color="auto"/>
              <w:right w:val="single" w:sz="4" w:space="0" w:color="auto"/>
            </w:tcBorders>
            <w:shd w:val="clear" w:color="auto" w:fill="auto"/>
            <w:hideMark/>
          </w:tcPr>
          <w:p w14:paraId="16A2D9B9" w14:textId="1632A604" w:rsidR="007465DF" w:rsidRDefault="007465DF" w:rsidP="00012A19">
            <w:pPr>
              <w:spacing w:after="0" w:line="240" w:lineRule="auto"/>
              <w:rPr>
                <w:del w:id="2939" w:author="OPD2" w:date="2021-03-16T07:31:00Z"/>
                <w:rFonts w:eastAsia="Times New Roman" w:cstheme="minorHAnsi"/>
                <w:color w:val="000000"/>
              </w:rPr>
            </w:pPr>
            <w:del w:id="2940" w:author="OPD2" w:date="2021-03-16T07:31:00Z">
              <w:r w:rsidRPr="00012A19">
                <w:rPr>
                  <w:rFonts w:eastAsia="Times New Roman" w:cstheme="minorHAnsi"/>
                  <w:color w:val="000000"/>
                </w:rPr>
                <w:delText>PSS with BECQ-DCRM support meets to review and revise draft lessons as needed and identified opportunities for funding support in partnership with the NR Taskforce</w:delText>
              </w:r>
            </w:del>
          </w:p>
          <w:p w14:paraId="3017B322" w14:textId="183FE45D" w:rsidR="007465DF" w:rsidRDefault="007465DF" w:rsidP="00012A19">
            <w:pPr>
              <w:spacing w:after="0" w:line="240" w:lineRule="auto"/>
              <w:rPr>
                <w:del w:id="2941" w:author="OPD2" w:date="2021-03-16T07:31:00Z"/>
                <w:rFonts w:eastAsia="Times New Roman" w:cstheme="minorHAnsi"/>
                <w:color w:val="000000"/>
              </w:rPr>
            </w:pPr>
          </w:p>
          <w:p w14:paraId="6628826C" w14:textId="3B2063BE" w:rsidR="007465DF" w:rsidRDefault="007465DF" w:rsidP="00012A19">
            <w:pPr>
              <w:spacing w:after="0" w:line="240" w:lineRule="auto"/>
              <w:rPr>
                <w:del w:id="2942" w:author="OPD2" w:date="2021-03-16T07:31:00Z"/>
                <w:rFonts w:eastAsia="Times New Roman" w:cstheme="minorHAnsi"/>
                <w:color w:val="000000"/>
              </w:rPr>
            </w:pPr>
          </w:p>
          <w:p w14:paraId="649F4930" w14:textId="4DC7961F" w:rsidR="007465DF" w:rsidRDefault="007465DF" w:rsidP="00012A19">
            <w:pPr>
              <w:spacing w:after="0" w:line="240" w:lineRule="auto"/>
              <w:rPr>
                <w:del w:id="2943" w:author="OPD2" w:date="2021-03-16T07:31:00Z"/>
                <w:rFonts w:eastAsia="Times New Roman" w:cstheme="minorHAnsi"/>
                <w:color w:val="000000"/>
              </w:rPr>
            </w:pPr>
          </w:p>
          <w:p w14:paraId="7CD6FB60" w14:textId="5E768317" w:rsidR="007465DF" w:rsidRDefault="007465DF" w:rsidP="00012A19">
            <w:pPr>
              <w:spacing w:after="0" w:line="240" w:lineRule="auto"/>
              <w:rPr>
                <w:del w:id="2944" w:author="OPD2" w:date="2021-03-16T07:31:00Z"/>
                <w:rFonts w:eastAsia="Times New Roman" w:cstheme="minorHAnsi"/>
                <w:color w:val="000000"/>
              </w:rPr>
            </w:pPr>
          </w:p>
          <w:p w14:paraId="038FF4E2" w14:textId="44B22851" w:rsidR="007465DF" w:rsidRDefault="007465DF" w:rsidP="00012A19">
            <w:pPr>
              <w:spacing w:after="0" w:line="240" w:lineRule="auto"/>
              <w:rPr>
                <w:del w:id="2945" w:author="OPD2" w:date="2021-03-16T07:31:00Z"/>
                <w:rFonts w:eastAsia="Times New Roman" w:cstheme="minorHAnsi"/>
                <w:color w:val="000000"/>
              </w:rPr>
            </w:pPr>
          </w:p>
          <w:p w14:paraId="01C17755" w14:textId="760BAB6D" w:rsidR="007465DF" w:rsidRDefault="007465DF" w:rsidP="00012A19">
            <w:pPr>
              <w:spacing w:after="0" w:line="240" w:lineRule="auto"/>
              <w:rPr>
                <w:del w:id="2946" w:author="OPD2" w:date="2021-03-16T07:31:00Z"/>
                <w:rFonts w:eastAsia="Times New Roman" w:cstheme="minorHAnsi"/>
                <w:color w:val="000000"/>
              </w:rPr>
            </w:pPr>
          </w:p>
          <w:p w14:paraId="38BC739B" w14:textId="30ABC738" w:rsidR="007465DF" w:rsidRDefault="007465DF" w:rsidP="00012A19">
            <w:pPr>
              <w:spacing w:after="0" w:line="240" w:lineRule="auto"/>
              <w:rPr>
                <w:del w:id="2947" w:author="OPD2" w:date="2021-03-16T07:31:00Z"/>
                <w:rFonts w:eastAsia="Times New Roman" w:cstheme="minorHAnsi"/>
                <w:color w:val="000000"/>
              </w:rPr>
            </w:pPr>
          </w:p>
          <w:p w14:paraId="490674E1" w14:textId="17BEA4CC" w:rsidR="007465DF" w:rsidRDefault="007465DF" w:rsidP="00012A19">
            <w:pPr>
              <w:spacing w:after="0" w:line="240" w:lineRule="auto"/>
              <w:rPr>
                <w:del w:id="2948" w:author="OPD2" w:date="2021-03-16T07:31:00Z"/>
                <w:rFonts w:eastAsia="Times New Roman" w:cstheme="minorHAnsi"/>
                <w:color w:val="000000"/>
              </w:rPr>
            </w:pPr>
          </w:p>
          <w:p w14:paraId="07C4DD69" w14:textId="266EBA92" w:rsidR="007465DF" w:rsidRDefault="007465DF" w:rsidP="00012A19">
            <w:pPr>
              <w:spacing w:after="0" w:line="240" w:lineRule="auto"/>
              <w:rPr>
                <w:del w:id="2949" w:author="OPD2" w:date="2021-03-16T07:31:00Z"/>
                <w:rFonts w:eastAsia="Times New Roman" w:cstheme="minorHAnsi"/>
                <w:color w:val="000000"/>
              </w:rPr>
            </w:pPr>
          </w:p>
          <w:p w14:paraId="00F83A13" w14:textId="4DD8A5DF" w:rsidR="007465DF" w:rsidRDefault="007465DF" w:rsidP="00012A19">
            <w:pPr>
              <w:spacing w:after="0" w:line="240" w:lineRule="auto"/>
              <w:rPr>
                <w:del w:id="2950" w:author="OPD2" w:date="2021-03-16T07:31:00Z"/>
                <w:rFonts w:eastAsia="Times New Roman" w:cstheme="minorHAnsi"/>
                <w:color w:val="000000"/>
              </w:rPr>
            </w:pPr>
          </w:p>
          <w:p w14:paraId="0B6033FB" w14:textId="04B6EC91" w:rsidR="007465DF" w:rsidRDefault="007465DF" w:rsidP="00012A19">
            <w:pPr>
              <w:spacing w:after="0" w:line="240" w:lineRule="auto"/>
              <w:rPr>
                <w:del w:id="2951" w:author="OPD2" w:date="2021-03-16T07:31:00Z"/>
                <w:rFonts w:eastAsia="Times New Roman" w:cstheme="minorHAnsi"/>
                <w:color w:val="000000"/>
              </w:rPr>
            </w:pPr>
          </w:p>
          <w:p w14:paraId="789E3BFB" w14:textId="69700D0F" w:rsidR="007465DF" w:rsidRDefault="007465DF" w:rsidP="00012A19">
            <w:pPr>
              <w:spacing w:after="0" w:line="240" w:lineRule="auto"/>
              <w:rPr>
                <w:del w:id="2952" w:author="OPD2" w:date="2021-03-16T07:31:00Z"/>
                <w:rFonts w:eastAsia="Times New Roman" w:cstheme="minorHAnsi"/>
                <w:color w:val="000000"/>
              </w:rPr>
            </w:pPr>
          </w:p>
          <w:p w14:paraId="0AB1E27A" w14:textId="654A169E" w:rsidR="007465DF" w:rsidRDefault="007465DF" w:rsidP="00012A19">
            <w:pPr>
              <w:spacing w:after="0" w:line="240" w:lineRule="auto"/>
              <w:rPr>
                <w:del w:id="2953" w:author="OPD2" w:date="2021-03-16T07:31:00Z"/>
                <w:rFonts w:eastAsia="Times New Roman" w:cstheme="minorHAnsi"/>
                <w:color w:val="000000"/>
              </w:rPr>
            </w:pPr>
          </w:p>
          <w:p w14:paraId="5D127AD0" w14:textId="77777777" w:rsidR="007465DF" w:rsidRDefault="007465DF" w:rsidP="00012A19">
            <w:pPr>
              <w:spacing w:after="0" w:line="240" w:lineRule="auto"/>
              <w:rPr>
                <w:del w:id="2954" w:author="OPD2" w:date="2021-03-16T07:31:00Z"/>
                <w:rFonts w:eastAsia="Times New Roman" w:cstheme="minorHAnsi"/>
                <w:color w:val="000000"/>
              </w:rPr>
            </w:pPr>
          </w:p>
          <w:p w14:paraId="5FC1AA50" w14:textId="77777777" w:rsidR="007465DF" w:rsidRDefault="007465DF" w:rsidP="00012A19">
            <w:pPr>
              <w:spacing w:after="0" w:line="240" w:lineRule="auto"/>
              <w:rPr>
                <w:del w:id="2955" w:author="OPD2" w:date="2021-03-16T07:31:00Z"/>
                <w:rFonts w:eastAsia="Times New Roman" w:cstheme="minorHAnsi"/>
                <w:color w:val="000000"/>
              </w:rPr>
            </w:pPr>
          </w:p>
          <w:p w14:paraId="269A443D" w14:textId="77777777" w:rsidR="007465DF" w:rsidRDefault="007465DF" w:rsidP="00012A19">
            <w:pPr>
              <w:spacing w:after="0" w:line="240" w:lineRule="auto"/>
              <w:rPr>
                <w:del w:id="2956" w:author="OPD2" w:date="2021-03-16T07:31:00Z"/>
                <w:rFonts w:eastAsia="Times New Roman" w:cstheme="minorHAnsi"/>
                <w:color w:val="000000"/>
              </w:rPr>
            </w:pPr>
          </w:p>
          <w:p w14:paraId="247362C9" w14:textId="77777777" w:rsidR="007465DF" w:rsidRDefault="007465DF" w:rsidP="00012A19">
            <w:pPr>
              <w:spacing w:after="0" w:line="240" w:lineRule="auto"/>
              <w:rPr>
                <w:del w:id="2957" w:author="OPD2" w:date="2021-03-16T07:31:00Z"/>
                <w:rFonts w:eastAsia="Times New Roman" w:cstheme="minorHAnsi"/>
                <w:color w:val="000000"/>
              </w:rPr>
            </w:pPr>
          </w:p>
          <w:p w14:paraId="45F37A73" w14:textId="77777777" w:rsidR="007465DF" w:rsidRDefault="007465DF" w:rsidP="00012A19">
            <w:pPr>
              <w:spacing w:after="0" w:line="240" w:lineRule="auto"/>
              <w:rPr>
                <w:del w:id="2958" w:author="OPD2" w:date="2021-03-16T07:31:00Z"/>
                <w:rFonts w:eastAsia="Times New Roman" w:cstheme="minorHAnsi"/>
                <w:color w:val="000000"/>
              </w:rPr>
            </w:pPr>
          </w:p>
          <w:p w14:paraId="2BD01DB7" w14:textId="79A18EE2" w:rsidR="007465DF" w:rsidRPr="00862D3E" w:rsidRDefault="007465DF" w:rsidP="00012A19">
            <w:pPr>
              <w:spacing w:after="0" w:line="240" w:lineRule="auto"/>
              <w:rPr>
                <w:del w:id="2959" w:author="OPD2" w:date="2021-03-16T07:31:00Z"/>
                <w:rFonts w:eastAsia="Times New Roman" w:cstheme="minorHAnsi"/>
                <w:color w:val="000000"/>
              </w:rPr>
            </w:pPr>
          </w:p>
        </w:tc>
        <w:tc>
          <w:tcPr>
            <w:tcW w:w="2066" w:type="dxa"/>
            <w:tcBorders>
              <w:top w:val="nil"/>
              <w:left w:val="single" w:sz="4" w:space="0" w:color="auto"/>
              <w:bottom w:val="single" w:sz="4" w:space="0" w:color="auto"/>
              <w:right w:val="single" w:sz="4" w:space="0" w:color="000000"/>
            </w:tcBorders>
            <w:shd w:val="clear" w:color="auto" w:fill="auto"/>
            <w:hideMark/>
          </w:tcPr>
          <w:p w14:paraId="6A10B518" w14:textId="029C6711" w:rsidR="007465DF" w:rsidRPr="00862D3E" w:rsidRDefault="007465DF" w:rsidP="00563484">
            <w:pPr>
              <w:spacing w:after="0" w:line="240" w:lineRule="auto"/>
              <w:rPr>
                <w:del w:id="2960" w:author="OPD2" w:date="2021-03-16T07:31:00Z"/>
                <w:rFonts w:eastAsia="Times New Roman" w:cstheme="minorHAnsi"/>
                <w:color w:val="000000"/>
              </w:rPr>
            </w:pPr>
            <w:del w:id="2961" w:author="OPD2" w:date="2021-03-16T07:31:00Z">
              <w:r w:rsidRPr="00012A19">
                <w:rPr>
                  <w:rFonts w:eastAsia="Times New Roman" w:cstheme="minorHAnsi"/>
                  <w:color w:val="000000"/>
                </w:rPr>
                <w:delText>PSS, BECQ-DCRM</w:delText>
              </w:r>
            </w:del>
          </w:p>
        </w:tc>
        <w:tc>
          <w:tcPr>
            <w:tcW w:w="1847" w:type="dxa"/>
            <w:tcBorders>
              <w:top w:val="nil"/>
              <w:left w:val="nil"/>
              <w:bottom w:val="single" w:sz="4" w:space="0" w:color="auto"/>
              <w:right w:val="single" w:sz="4" w:space="0" w:color="000000"/>
            </w:tcBorders>
            <w:shd w:val="clear" w:color="auto" w:fill="auto"/>
            <w:hideMark/>
          </w:tcPr>
          <w:p w14:paraId="1E003BBA" w14:textId="6E840651" w:rsidR="007465DF" w:rsidRPr="00862D3E" w:rsidRDefault="007465DF" w:rsidP="00563484">
            <w:pPr>
              <w:spacing w:after="0" w:line="240" w:lineRule="auto"/>
              <w:rPr>
                <w:del w:id="2962" w:author="OPD2" w:date="2021-03-16T07:31:00Z"/>
                <w:rFonts w:eastAsia="Times New Roman" w:cstheme="minorHAnsi"/>
                <w:color w:val="000000"/>
              </w:rPr>
            </w:pPr>
            <w:del w:id="2963" w:author="OPD2" w:date="2021-03-16T07:31:00Z">
              <w:r w:rsidRPr="00862D3E">
                <w:rPr>
                  <w:rFonts w:eastAsia="Times New Roman" w:cstheme="minorHAnsi"/>
                  <w:color w:val="000000"/>
                </w:rPr>
                <w:delText>NR Taskforce</w:delText>
              </w:r>
            </w:del>
          </w:p>
        </w:tc>
        <w:tc>
          <w:tcPr>
            <w:tcW w:w="2340" w:type="dxa"/>
            <w:tcBorders>
              <w:top w:val="single" w:sz="4" w:space="0" w:color="000000"/>
              <w:left w:val="nil"/>
              <w:bottom w:val="single" w:sz="4" w:space="0" w:color="auto"/>
              <w:right w:val="single" w:sz="4" w:space="0" w:color="auto"/>
            </w:tcBorders>
            <w:shd w:val="clear" w:color="auto" w:fill="auto"/>
            <w:hideMark/>
          </w:tcPr>
          <w:p w14:paraId="0A001887" w14:textId="2C79E9E8" w:rsidR="007465DF" w:rsidRPr="00862D3E" w:rsidRDefault="007465DF" w:rsidP="00563484">
            <w:pPr>
              <w:spacing w:after="0" w:line="240" w:lineRule="auto"/>
              <w:rPr>
                <w:del w:id="2964" w:author="OPD2" w:date="2021-03-16T07:31:00Z"/>
                <w:rFonts w:eastAsia="Times New Roman" w:cstheme="minorHAnsi"/>
                <w:color w:val="000000"/>
              </w:rPr>
            </w:pPr>
            <w:del w:id="2965" w:author="OPD2" w:date="2021-03-16T07:31:00Z">
              <w:r w:rsidRPr="00862D3E">
                <w:rPr>
                  <w:rFonts w:eastAsia="Times New Roman" w:cstheme="minorHAnsi"/>
                  <w:color w:val="000000"/>
                </w:rPr>
                <w:delText> 2018 SSG Guidance</w:delText>
              </w:r>
            </w:del>
          </w:p>
        </w:tc>
      </w:tr>
      <w:tr w:rsidR="007465DF" w:rsidRPr="00862D3E" w14:paraId="5FA528DF" w14:textId="77777777" w:rsidTr="0095220C">
        <w:trPr>
          <w:trHeight w:val="620"/>
          <w:del w:id="2966" w:author="OPD2" w:date="2021-03-16T07:31:00Z"/>
        </w:trPr>
        <w:tc>
          <w:tcPr>
            <w:tcW w:w="1654" w:type="dxa"/>
            <w:tcBorders>
              <w:top w:val="single" w:sz="4" w:space="0" w:color="auto"/>
              <w:left w:val="single" w:sz="4" w:space="0" w:color="auto"/>
              <w:bottom w:val="single" w:sz="4" w:space="0" w:color="auto"/>
              <w:right w:val="single" w:sz="4" w:space="0" w:color="000000"/>
            </w:tcBorders>
            <w:shd w:val="clear" w:color="auto" w:fill="0070C0"/>
            <w:vAlign w:val="bottom"/>
          </w:tcPr>
          <w:p w14:paraId="04E74746" w14:textId="05FDD5A4" w:rsidR="007465DF" w:rsidRPr="00012A19" w:rsidRDefault="007465DF" w:rsidP="007465DF">
            <w:pPr>
              <w:spacing w:after="0" w:line="240" w:lineRule="auto"/>
              <w:rPr>
                <w:del w:id="2967" w:author="OPD2" w:date="2021-03-16T07:31:00Z"/>
                <w:rFonts w:eastAsia="Times New Roman" w:cstheme="minorHAnsi"/>
                <w:color w:val="000000"/>
              </w:rPr>
            </w:pPr>
            <w:del w:id="2968" w:author="OPD2" w:date="2021-03-16T07:31:00Z">
              <w:r w:rsidRPr="00862D3E">
                <w:rPr>
                  <w:rFonts w:eastAsia="Times New Roman" w:cstheme="minorHAnsi"/>
                  <w:b/>
                  <w:bCs/>
                  <w:color w:val="000000"/>
                </w:rPr>
                <w:delText>Goal #</w:delText>
              </w:r>
            </w:del>
          </w:p>
        </w:tc>
        <w:tc>
          <w:tcPr>
            <w:tcW w:w="1654" w:type="dxa"/>
            <w:tcBorders>
              <w:top w:val="single" w:sz="4" w:space="0" w:color="auto"/>
              <w:left w:val="single" w:sz="4" w:space="0" w:color="000000"/>
              <w:bottom w:val="single" w:sz="4" w:space="0" w:color="auto"/>
              <w:right w:val="single" w:sz="4" w:space="0" w:color="auto"/>
            </w:tcBorders>
            <w:shd w:val="clear" w:color="auto" w:fill="0070C0"/>
            <w:vAlign w:val="bottom"/>
          </w:tcPr>
          <w:p w14:paraId="37A5EFB1" w14:textId="75F99CE3" w:rsidR="007465DF" w:rsidRPr="00012A19" w:rsidRDefault="007465DF" w:rsidP="007465DF">
            <w:pPr>
              <w:spacing w:after="0" w:line="240" w:lineRule="auto"/>
              <w:rPr>
                <w:del w:id="2969" w:author="OPD2" w:date="2021-03-16T07:31:00Z"/>
                <w:rFonts w:eastAsia="Times New Roman" w:cstheme="minorHAnsi"/>
                <w:color w:val="000000"/>
              </w:rPr>
            </w:pPr>
            <w:del w:id="2970" w:author="OPD2" w:date="2021-03-16T07:31:00Z">
              <w:r w:rsidRPr="00862D3E">
                <w:rPr>
                  <w:rFonts w:eastAsia="Times New Roman" w:cstheme="minorHAnsi"/>
                  <w:b/>
                  <w:bCs/>
                  <w:color w:val="000000"/>
                </w:rPr>
                <w:delText>10+ Year Goals</w:delText>
              </w:r>
            </w:del>
          </w:p>
        </w:tc>
        <w:tc>
          <w:tcPr>
            <w:tcW w:w="2323" w:type="dxa"/>
            <w:tcBorders>
              <w:top w:val="single" w:sz="4" w:space="0" w:color="auto"/>
              <w:left w:val="single" w:sz="4" w:space="0" w:color="auto"/>
              <w:bottom w:val="single" w:sz="4" w:space="0" w:color="auto"/>
              <w:right w:val="single" w:sz="4" w:space="0" w:color="auto"/>
            </w:tcBorders>
            <w:shd w:val="clear" w:color="auto" w:fill="0070C0"/>
            <w:vAlign w:val="bottom"/>
          </w:tcPr>
          <w:p w14:paraId="73E93A08" w14:textId="0404A608" w:rsidR="007465DF" w:rsidRPr="00012A19" w:rsidRDefault="007465DF" w:rsidP="007465DF">
            <w:pPr>
              <w:spacing w:after="0" w:line="240" w:lineRule="auto"/>
              <w:rPr>
                <w:del w:id="2971" w:author="OPD2" w:date="2021-03-16T07:31:00Z"/>
                <w:rFonts w:eastAsia="Times New Roman" w:cstheme="minorHAnsi"/>
                <w:color w:val="000000"/>
              </w:rPr>
            </w:pPr>
            <w:del w:id="2972" w:author="OPD2" w:date="2021-03-16T07:31:00Z">
              <w:r w:rsidRPr="00862D3E">
                <w:rPr>
                  <w:rFonts w:eastAsia="Times New Roman" w:cstheme="minorHAnsi"/>
                  <w:b/>
                  <w:bCs/>
                  <w:color w:val="000000"/>
                </w:rPr>
                <w:delText>3-5 Year "SMART" Objectives</w:delText>
              </w:r>
            </w:del>
          </w:p>
        </w:tc>
        <w:tc>
          <w:tcPr>
            <w:tcW w:w="2786" w:type="dxa"/>
            <w:tcBorders>
              <w:top w:val="single" w:sz="4" w:space="0" w:color="auto"/>
              <w:left w:val="single" w:sz="4" w:space="0" w:color="auto"/>
              <w:bottom w:val="single" w:sz="4" w:space="0" w:color="auto"/>
              <w:right w:val="single" w:sz="4" w:space="0" w:color="auto"/>
            </w:tcBorders>
            <w:shd w:val="clear" w:color="auto" w:fill="0070C0"/>
            <w:vAlign w:val="bottom"/>
          </w:tcPr>
          <w:p w14:paraId="556431DA" w14:textId="4162343B" w:rsidR="007465DF" w:rsidRPr="00012A19" w:rsidRDefault="007465DF" w:rsidP="007465DF">
            <w:pPr>
              <w:spacing w:after="0" w:line="240" w:lineRule="auto"/>
              <w:rPr>
                <w:del w:id="2973" w:author="OPD2" w:date="2021-03-16T07:31:00Z"/>
                <w:rFonts w:eastAsia="Times New Roman" w:cstheme="minorHAnsi"/>
                <w:color w:val="000000"/>
              </w:rPr>
            </w:pPr>
            <w:del w:id="2974" w:author="OPD2" w:date="2021-03-16T07:31:00Z">
              <w:r w:rsidRPr="00862D3E">
                <w:rPr>
                  <w:rFonts w:eastAsia="Times New Roman" w:cstheme="minorHAnsi"/>
                  <w:b/>
                  <w:bCs/>
                  <w:color w:val="000000"/>
                </w:rPr>
                <w:delText>FY20-21 Action Items</w:delText>
              </w:r>
            </w:del>
          </w:p>
        </w:tc>
        <w:tc>
          <w:tcPr>
            <w:tcW w:w="2066" w:type="dxa"/>
            <w:tcBorders>
              <w:top w:val="single" w:sz="4" w:space="0" w:color="auto"/>
              <w:left w:val="single" w:sz="4" w:space="0" w:color="auto"/>
              <w:bottom w:val="single" w:sz="4" w:space="0" w:color="auto"/>
              <w:right w:val="single" w:sz="4" w:space="0" w:color="000000"/>
            </w:tcBorders>
            <w:shd w:val="clear" w:color="auto" w:fill="0070C0"/>
            <w:vAlign w:val="bottom"/>
          </w:tcPr>
          <w:p w14:paraId="7FD9563A" w14:textId="6F7AA588" w:rsidR="007465DF" w:rsidRPr="00012A19" w:rsidRDefault="007465DF" w:rsidP="007465DF">
            <w:pPr>
              <w:spacing w:after="0" w:line="240" w:lineRule="auto"/>
              <w:rPr>
                <w:del w:id="2975" w:author="OPD2" w:date="2021-03-16T07:31:00Z"/>
                <w:rFonts w:eastAsia="Times New Roman" w:cstheme="minorHAnsi"/>
                <w:color w:val="000000"/>
              </w:rPr>
            </w:pPr>
            <w:del w:id="2976" w:author="OPD2" w:date="2021-03-16T07:31:00Z">
              <w:r w:rsidRPr="00862D3E">
                <w:rPr>
                  <w:rFonts w:eastAsia="Times New Roman" w:cstheme="minorHAnsi"/>
                  <w:b/>
                  <w:bCs/>
                  <w:color w:val="000000"/>
                </w:rPr>
                <w:delText>Action Lead(s)</w:delText>
              </w:r>
            </w:del>
          </w:p>
        </w:tc>
        <w:tc>
          <w:tcPr>
            <w:tcW w:w="1847" w:type="dxa"/>
            <w:tcBorders>
              <w:top w:val="single" w:sz="4" w:space="0" w:color="auto"/>
              <w:left w:val="nil"/>
              <w:bottom w:val="single" w:sz="4" w:space="0" w:color="auto"/>
              <w:right w:val="single" w:sz="4" w:space="0" w:color="000000"/>
            </w:tcBorders>
            <w:shd w:val="clear" w:color="auto" w:fill="0070C0"/>
            <w:vAlign w:val="bottom"/>
          </w:tcPr>
          <w:p w14:paraId="4FCDEDB3" w14:textId="4F2D340A" w:rsidR="007465DF" w:rsidRPr="00862D3E" w:rsidRDefault="007465DF" w:rsidP="007465DF">
            <w:pPr>
              <w:spacing w:after="0" w:line="240" w:lineRule="auto"/>
              <w:rPr>
                <w:del w:id="2977" w:author="OPD2" w:date="2021-03-16T07:31:00Z"/>
                <w:rFonts w:eastAsia="Times New Roman" w:cstheme="minorHAnsi"/>
                <w:color w:val="000000"/>
              </w:rPr>
            </w:pPr>
            <w:del w:id="2978" w:author="OPD2" w:date="2021-03-16T07:31:00Z">
              <w:r w:rsidRPr="00862D3E">
                <w:rPr>
                  <w:rFonts w:eastAsia="Times New Roman" w:cstheme="minorHAnsi"/>
                  <w:b/>
                  <w:bCs/>
                  <w:color w:val="000000"/>
                </w:rPr>
                <w:delText>Partnerships</w:delText>
              </w:r>
            </w:del>
          </w:p>
        </w:tc>
        <w:tc>
          <w:tcPr>
            <w:tcW w:w="2340" w:type="dxa"/>
            <w:tcBorders>
              <w:top w:val="single" w:sz="4" w:space="0" w:color="auto"/>
              <w:left w:val="nil"/>
              <w:bottom w:val="single" w:sz="4" w:space="0" w:color="auto"/>
              <w:right w:val="single" w:sz="4" w:space="0" w:color="auto"/>
            </w:tcBorders>
            <w:shd w:val="clear" w:color="auto" w:fill="0070C0"/>
            <w:vAlign w:val="bottom"/>
          </w:tcPr>
          <w:p w14:paraId="2A24C4F8" w14:textId="14323130" w:rsidR="007465DF" w:rsidRPr="00862D3E" w:rsidRDefault="007465DF" w:rsidP="007465DF">
            <w:pPr>
              <w:spacing w:after="0" w:line="240" w:lineRule="auto"/>
              <w:rPr>
                <w:del w:id="2979" w:author="OPD2" w:date="2021-03-16T07:31:00Z"/>
                <w:rFonts w:eastAsia="Times New Roman" w:cstheme="minorHAnsi"/>
                <w:color w:val="000000"/>
              </w:rPr>
            </w:pPr>
            <w:del w:id="2980" w:author="OPD2" w:date="2021-03-16T07:31:00Z">
              <w:r w:rsidRPr="00862D3E">
                <w:rPr>
                  <w:rFonts w:eastAsia="Times New Roman" w:cstheme="minorHAnsi"/>
                  <w:b/>
                  <w:bCs/>
                  <w:color w:val="000000"/>
                </w:rPr>
                <w:delText>Supporting Action Plan(s)</w:delText>
              </w:r>
            </w:del>
          </w:p>
        </w:tc>
      </w:tr>
      <w:tr w:rsidR="007465DF" w:rsidRPr="00862D3E" w14:paraId="2718A2AB" w14:textId="77777777" w:rsidTr="0095220C">
        <w:trPr>
          <w:trHeight w:val="420"/>
          <w:del w:id="2981" w:author="OPD2" w:date="2021-03-16T07:31:00Z"/>
        </w:trPr>
        <w:tc>
          <w:tcPr>
            <w:tcW w:w="1654" w:type="dxa"/>
            <w:tcBorders>
              <w:top w:val="single" w:sz="4" w:space="0" w:color="auto"/>
              <w:left w:val="single" w:sz="4" w:space="0" w:color="auto"/>
              <w:bottom w:val="single" w:sz="4" w:space="0" w:color="auto"/>
              <w:right w:val="nil"/>
            </w:tcBorders>
            <w:shd w:val="clear" w:color="000000" w:fill="A9D08E"/>
          </w:tcPr>
          <w:p w14:paraId="50F7FD3E" w14:textId="77777777" w:rsidR="007465DF" w:rsidRPr="00862D3E" w:rsidRDefault="007465DF" w:rsidP="007465DF">
            <w:pPr>
              <w:spacing w:after="0" w:line="240" w:lineRule="auto"/>
              <w:jc w:val="center"/>
              <w:rPr>
                <w:del w:id="2982" w:author="OPD2" w:date="2021-03-16T07:31:00Z"/>
                <w:rFonts w:eastAsia="Times New Roman" w:cstheme="minorHAnsi"/>
                <w:b/>
                <w:bCs/>
                <w:color w:val="000000"/>
                <w:sz w:val="28"/>
                <w:szCs w:val="28"/>
              </w:rPr>
            </w:pPr>
          </w:p>
        </w:tc>
        <w:tc>
          <w:tcPr>
            <w:tcW w:w="13016" w:type="dxa"/>
            <w:gridSpan w:val="6"/>
            <w:tcBorders>
              <w:top w:val="single" w:sz="4" w:space="0" w:color="auto"/>
              <w:left w:val="single" w:sz="4" w:space="0" w:color="auto"/>
              <w:bottom w:val="single" w:sz="4" w:space="0" w:color="auto"/>
              <w:right w:val="nil"/>
            </w:tcBorders>
            <w:shd w:val="clear" w:color="000000" w:fill="A9D08E"/>
            <w:hideMark/>
          </w:tcPr>
          <w:p w14:paraId="2ED11B7F" w14:textId="489681A2" w:rsidR="007465DF" w:rsidRPr="00862D3E" w:rsidRDefault="007465DF" w:rsidP="007465DF">
            <w:pPr>
              <w:spacing w:after="0" w:line="240" w:lineRule="auto"/>
              <w:jc w:val="center"/>
              <w:rPr>
                <w:del w:id="2983" w:author="OPD2" w:date="2021-03-16T07:31:00Z"/>
                <w:rFonts w:eastAsia="Times New Roman" w:cstheme="minorHAnsi"/>
                <w:b/>
                <w:bCs/>
                <w:color w:val="000000"/>
                <w:sz w:val="28"/>
                <w:szCs w:val="28"/>
              </w:rPr>
            </w:pPr>
            <w:del w:id="2984" w:author="OPD2" w:date="2021-03-16T07:31:00Z">
              <w:r w:rsidRPr="00862D3E">
                <w:rPr>
                  <w:rFonts w:eastAsia="Times New Roman" w:cstheme="minorHAnsi"/>
                  <w:b/>
                  <w:bCs/>
                  <w:color w:val="000000"/>
                  <w:sz w:val="28"/>
                  <w:szCs w:val="28"/>
                </w:rPr>
                <w:delText>SUSTAINABLE USE OF OCEAN RESOURCES</w:delText>
              </w:r>
            </w:del>
          </w:p>
        </w:tc>
      </w:tr>
      <w:tr w:rsidR="007465DF" w:rsidRPr="00862D3E" w14:paraId="41238257" w14:textId="77777777" w:rsidTr="00A94DDF">
        <w:trPr>
          <w:trHeight w:val="2355"/>
          <w:del w:id="2985" w:author="OPD2" w:date="2021-03-16T07:31:00Z"/>
        </w:trPr>
        <w:tc>
          <w:tcPr>
            <w:tcW w:w="1654" w:type="dxa"/>
            <w:vMerge w:val="restart"/>
            <w:tcBorders>
              <w:top w:val="single" w:sz="4" w:space="0" w:color="auto"/>
              <w:left w:val="single" w:sz="4" w:space="0" w:color="auto"/>
              <w:right w:val="single" w:sz="4" w:space="0" w:color="auto"/>
            </w:tcBorders>
          </w:tcPr>
          <w:p w14:paraId="253EEE81" w14:textId="41D0C576" w:rsidR="007465DF" w:rsidRPr="00862D3E" w:rsidRDefault="007465DF" w:rsidP="007465DF">
            <w:pPr>
              <w:spacing w:after="0" w:line="240" w:lineRule="auto"/>
              <w:rPr>
                <w:del w:id="2986" w:author="OPD2" w:date="2021-03-16T07:31:00Z"/>
                <w:rFonts w:eastAsia="Times New Roman" w:cstheme="minorHAnsi"/>
                <w:color w:val="000000"/>
              </w:rPr>
            </w:pPr>
            <w:del w:id="2987" w:author="OPD2" w:date="2021-03-16T07:31:00Z">
              <w:r>
                <w:rPr>
                  <w:rFonts w:eastAsia="Times New Roman" w:cstheme="minorHAnsi"/>
                  <w:color w:val="000000"/>
                </w:rPr>
                <w:delText xml:space="preserve">14 - </w:delText>
              </w:r>
              <w:r w:rsidRPr="007465DF">
                <w:rPr>
                  <w:rFonts w:eastAsia="Times New Roman" w:cstheme="minorHAnsi"/>
                  <w:color w:val="000000"/>
                </w:rPr>
                <w:delText>Conserve and sustainably use the oceans, seas, and marine resources for sustainable development</w:delText>
              </w:r>
            </w:del>
          </w:p>
        </w:tc>
        <w:tc>
          <w:tcPr>
            <w:tcW w:w="1654"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7253131" w14:textId="50B903C4" w:rsidR="007465DF" w:rsidRPr="00862D3E" w:rsidRDefault="007465DF" w:rsidP="007465DF">
            <w:pPr>
              <w:spacing w:after="0" w:line="240" w:lineRule="auto"/>
              <w:rPr>
                <w:del w:id="2988" w:author="OPD2" w:date="2021-03-16T07:31:00Z"/>
                <w:rFonts w:eastAsia="Times New Roman" w:cstheme="minorHAnsi"/>
                <w:color w:val="000000"/>
              </w:rPr>
            </w:pPr>
            <w:del w:id="2989" w:author="OPD2" w:date="2021-03-16T07:31:00Z">
              <w:r w:rsidRPr="00862D3E">
                <w:rPr>
                  <w:rFonts w:eastAsia="Times New Roman" w:cstheme="minorHAnsi"/>
                  <w:color w:val="000000"/>
                </w:rPr>
                <w:delText>By 2030 there are interagency programs to support active management of prioritized in water resources and management areas reflected in the CSDP update</w:delText>
              </w:r>
              <w:r>
                <w:rPr>
                  <w:rFonts w:eastAsia="Times New Roman" w:cstheme="minorHAnsi"/>
                  <w:color w:val="000000"/>
                </w:rPr>
                <w:delText xml:space="preserve"> </w:delText>
              </w:r>
              <w:r w:rsidRPr="007465DF">
                <w:rPr>
                  <w:rFonts w:eastAsia="Times New Roman" w:cstheme="minorHAnsi"/>
                  <w:color w:val="000000"/>
                </w:rPr>
                <w:delText>and at least 50% of marine</w:delText>
              </w:r>
              <w:r>
                <w:rPr>
                  <w:rFonts w:eastAsia="Times New Roman" w:cstheme="minorHAnsi"/>
                  <w:color w:val="000000"/>
                </w:rPr>
                <w:delText xml:space="preserve"> </w:delText>
              </w:r>
              <w:r w:rsidRPr="007465DF">
                <w:rPr>
                  <w:rFonts w:eastAsia="Times New Roman" w:cstheme="minorHAnsi"/>
                  <w:color w:val="000000"/>
                </w:rPr>
                <w:delText>resources are being effectively managed through site-specific management plans</w:delText>
              </w:r>
            </w:del>
          </w:p>
        </w:tc>
        <w:tc>
          <w:tcPr>
            <w:tcW w:w="2323" w:type="dxa"/>
            <w:tcBorders>
              <w:top w:val="nil"/>
              <w:left w:val="single" w:sz="4" w:space="0" w:color="auto"/>
              <w:bottom w:val="single" w:sz="4" w:space="0" w:color="000000"/>
              <w:right w:val="single" w:sz="4" w:space="0" w:color="000000"/>
            </w:tcBorders>
            <w:shd w:val="clear" w:color="auto" w:fill="auto"/>
            <w:hideMark/>
          </w:tcPr>
          <w:p w14:paraId="68DD120B" w14:textId="77777777" w:rsidR="007465DF" w:rsidRPr="00862D3E" w:rsidRDefault="007465DF" w:rsidP="007465DF">
            <w:pPr>
              <w:spacing w:after="0" w:line="240" w:lineRule="auto"/>
              <w:rPr>
                <w:del w:id="2990" w:author="OPD2" w:date="2021-03-16T07:31:00Z"/>
                <w:rFonts w:eastAsia="Times New Roman" w:cstheme="minorHAnsi"/>
                <w:color w:val="000000"/>
              </w:rPr>
            </w:pPr>
            <w:del w:id="2991" w:author="OPD2" w:date="2021-03-16T07:31:00Z">
              <w:r w:rsidRPr="00862D3E">
                <w:rPr>
                  <w:rFonts w:eastAsia="Times New Roman" w:cstheme="minorHAnsi"/>
                  <w:color w:val="000000"/>
                </w:rPr>
                <w:delText>By 2025, OPD and the Natural Resources Taskforce reassess and revise priorities to ensure that by 2030 there are interagency programs to support active management of prioritized in water resources and management areas reflected in the CSDP update, including:</w:delText>
              </w:r>
            </w:del>
          </w:p>
        </w:tc>
        <w:tc>
          <w:tcPr>
            <w:tcW w:w="2786" w:type="dxa"/>
            <w:tcBorders>
              <w:top w:val="nil"/>
              <w:left w:val="nil"/>
              <w:bottom w:val="single" w:sz="4" w:space="0" w:color="000000"/>
              <w:right w:val="single" w:sz="4" w:space="0" w:color="000000"/>
            </w:tcBorders>
            <w:shd w:val="clear" w:color="auto" w:fill="auto"/>
            <w:hideMark/>
          </w:tcPr>
          <w:p w14:paraId="040A29E9" w14:textId="1C31F149" w:rsidR="007465DF" w:rsidRPr="00862D3E" w:rsidRDefault="007465DF" w:rsidP="007465DF">
            <w:pPr>
              <w:spacing w:after="0" w:line="240" w:lineRule="auto"/>
              <w:rPr>
                <w:del w:id="2992" w:author="OPD2" w:date="2021-03-16T07:31:00Z"/>
                <w:rFonts w:eastAsia="Times New Roman" w:cstheme="minorHAnsi"/>
                <w:color w:val="000000"/>
              </w:rPr>
            </w:pPr>
            <w:del w:id="2993" w:author="OPD2" w:date="2021-03-16T07:31:00Z">
              <w:r w:rsidRPr="0013006B">
                <w:delText>At least quarterly meetings with NR Taskforce; ongoing support of referenced plans and programs</w:delText>
              </w:r>
            </w:del>
          </w:p>
        </w:tc>
        <w:tc>
          <w:tcPr>
            <w:tcW w:w="2066" w:type="dxa"/>
            <w:tcBorders>
              <w:top w:val="nil"/>
              <w:left w:val="nil"/>
              <w:bottom w:val="single" w:sz="4" w:space="0" w:color="000000"/>
              <w:right w:val="single" w:sz="4" w:space="0" w:color="000000"/>
            </w:tcBorders>
            <w:shd w:val="clear" w:color="auto" w:fill="auto"/>
            <w:hideMark/>
          </w:tcPr>
          <w:p w14:paraId="14F67111" w14:textId="488E3C3F" w:rsidR="007465DF" w:rsidRPr="00862D3E" w:rsidRDefault="007465DF" w:rsidP="007465DF">
            <w:pPr>
              <w:spacing w:after="0" w:line="240" w:lineRule="auto"/>
              <w:rPr>
                <w:del w:id="2994" w:author="OPD2" w:date="2021-03-16T07:31:00Z"/>
                <w:rFonts w:eastAsia="Times New Roman" w:cstheme="minorHAnsi"/>
                <w:color w:val="000000"/>
              </w:rPr>
            </w:pPr>
            <w:del w:id="2995" w:author="OPD2" w:date="2021-03-16T07:31:00Z">
              <w:r w:rsidRPr="0013006B">
                <w:delText>OPD</w:delText>
              </w:r>
            </w:del>
          </w:p>
        </w:tc>
        <w:tc>
          <w:tcPr>
            <w:tcW w:w="1847" w:type="dxa"/>
            <w:tcBorders>
              <w:top w:val="nil"/>
              <w:left w:val="nil"/>
              <w:bottom w:val="single" w:sz="4" w:space="0" w:color="000000"/>
              <w:right w:val="single" w:sz="4" w:space="0" w:color="auto"/>
            </w:tcBorders>
            <w:shd w:val="clear" w:color="auto" w:fill="auto"/>
            <w:hideMark/>
          </w:tcPr>
          <w:p w14:paraId="4D5C4D1A" w14:textId="7D5C6494" w:rsidR="007465DF" w:rsidRPr="00862D3E" w:rsidRDefault="007465DF" w:rsidP="007465DF">
            <w:pPr>
              <w:spacing w:after="0" w:line="240" w:lineRule="auto"/>
              <w:rPr>
                <w:del w:id="2996" w:author="OPD2" w:date="2021-03-16T07:31:00Z"/>
                <w:rFonts w:eastAsia="Times New Roman" w:cstheme="minorHAnsi"/>
                <w:color w:val="000000"/>
              </w:rPr>
            </w:pPr>
            <w:del w:id="2997" w:author="OPD2" w:date="2021-03-16T07:31:00Z">
              <w:r w:rsidRPr="0013006B">
                <w:delText>NR Taskforce</w:delText>
              </w:r>
            </w:del>
          </w:p>
        </w:tc>
        <w:tc>
          <w:tcPr>
            <w:tcW w:w="2340" w:type="dxa"/>
            <w:tcBorders>
              <w:top w:val="single" w:sz="4" w:space="0" w:color="auto"/>
              <w:left w:val="single" w:sz="4" w:space="0" w:color="auto"/>
              <w:bottom w:val="single" w:sz="4" w:space="0" w:color="auto"/>
              <w:right w:val="single" w:sz="4" w:space="0" w:color="auto"/>
            </w:tcBorders>
            <w:shd w:val="clear" w:color="auto" w:fill="auto"/>
            <w:hideMark/>
          </w:tcPr>
          <w:p w14:paraId="6906B390" w14:textId="6D5F4BC6" w:rsidR="007465DF" w:rsidRPr="00862D3E" w:rsidRDefault="007465DF" w:rsidP="007465DF">
            <w:pPr>
              <w:spacing w:after="0" w:line="240" w:lineRule="auto"/>
              <w:rPr>
                <w:del w:id="2998" w:author="OPD2" w:date="2021-03-16T07:31:00Z"/>
                <w:rFonts w:eastAsia="Times New Roman" w:cstheme="minorHAnsi"/>
                <w:color w:val="000000"/>
              </w:rPr>
            </w:pPr>
            <w:del w:id="2999" w:author="OPD2" w:date="2021-03-16T07:31:00Z">
              <w:r w:rsidRPr="0013006B">
                <w:delText>CSDP</w:delText>
              </w:r>
            </w:del>
          </w:p>
        </w:tc>
      </w:tr>
      <w:tr w:rsidR="007465DF" w:rsidRPr="00862D3E" w14:paraId="7E8D2A75" w14:textId="77777777" w:rsidTr="00A94DDF">
        <w:trPr>
          <w:trHeight w:val="1710"/>
          <w:del w:id="3000" w:author="OPD2" w:date="2021-03-16T07:31:00Z"/>
        </w:trPr>
        <w:tc>
          <w:tcPr>
            <w:tcW w:w="1654" w:type="dxa"/>
            <w:vMerge/>
            <w:tcBorders>
              <w:left w:val="single" w:sz="4" w:space="0" w:color="auto"/>
              <w:right w:val="single" w:sz="4" w:space="0" w:color="auto"/>
            </w:tcBorders>
          </w:tcPr>
          <w:p w14:paraId="00B796FE" w14:textId="77777777" w:rsidR="007465DF" w:rsidRPr="00862D3E" w:rsidRDefault="007465DF" w:rsidP="007465DF">
            <w:pPr>
              <w:spacing w:after="0" w:line="240" w:lineRule="auto"/>
              <w:rPr>
                <w:del w:id="3001" w:author="OPD2" w:date="2021-03-16T07:31:00Z"/>
                <w:rFonts w:eastAsia="Times New Roman" w:cstheme="minorHAnsi"/>
                <w:color w:val="000000"/>
              </w:rPr>
            </w:pPr>
          </w:p>
        </w:tc>
        <w:tc>
          <w:tcPr>
            <w:tcW w:w="1654" w:type="dxa"/>
            <w:vMerge/>
            <w:tcBorders>
              <w:top w:val="single" w:sz="4" w:space="0" w:color="auto"/>
              <w:left w:val="single" w:sz="4" w:space="0" w:color="auto"/>
              <w:bottom w:val="single" w:sz="4" w:space="0" w:color="auto"/>
              <w:right w:val="nil"/>
            </w:tcBorders>
            <w:vAlign w:val="center"/>
            <w:hideMark/>
          </w:tcPr>
          <w:p w14:paraId="0A4C1415" w14:textId="7A5096D6" w:rsidR="007465DF" w:rsidRPr="00862D3E" w:rsidRDefault="007465DF" w:rsidP="007465DF">
            <w:pPr>
              <w:spacing w:after="0" w:line="240" w:lineRule="auto"/>
              <w:rPr>
                <w:del w:id="3002" w:author="OPD2" w:date="2021-03-16T07:31:00Z"/>
                <w:rFonts w:eastAsia="Times New Roman" w:cstheme="minorHAnsi"/>
                <w:color w:val="000000"/>
              </w:rPr>
            </w:pPr>
          </w:p>
        </w:tc>
        <w:tc>
          <w:tcPr>
            <w:tcW w:w="2323" w:type="dxa"/>
            <w:tcBorders>
              <w:top w:val="nil"/>
              <w:left w:val="single" w:sz="4" w:space="0" w:color="auto"/>
              <w:bottom w:val="single" w:sz="4" w:space="0" w:color="auto"/>
              <w:right w:val="single" w:sz="4" w:space="0" w:color="auto"/>
            </w:tcBorders>
            <w:shd w:val="clear" w:color="auto" w:fill="auto"/>
            <w:vAlign w:val="bottom"/>
            <w:hideMark/>
          </w:tcPr>
          <w:p w14:paraId="23AB2041" w14:textId="77777777" w:rsidR="007465DF" w:rsidRPr="00862D3E" w:rsidRDefault="007465DF" w:rsidP="007465DF">
            <w:pPr>
              <w:spacing w:after="0" w:line="240" w:lineRule="auto"/>
              <w:rPr>
                <w:del w:id="3003" w:author="OPD2" w:date="2021-03-16T07:31:00Z"/>
                <w:rFonts w:eastAsia="Times New Roman" w:cstheme="minorHAnsi"/>
                <w:color w:val="000000"/>
              </w:rPr>
            </w:pPr>
            <w:del w:id="3004" w:author="OPD2" w:date="2021-03-16T07:31:00Z">
              <w:r w:rsidRPr="00862D3E">
                <w:rPr>
                  <w:rFonts w:eastAsia="Times New Roman" w:cstheme="minorHAnsi"/>
                  <w:color w:val="000000"/>
                </w:rPr>
                <w:delText>By 2025, Coral Restoration Management Team comprised of DCRM and DFW support implementation of and regular updates to the Coral Reef Restoration Management Plan;</w:delText>
              </w:r>
            </w:del>
          </w:p>
        </w:tc>
        <w:tc>
          <w:tcPr>
            <w:tcW w:w="2786" w:type="dxa"/>
            <w:tcBorders>
              <w:top w:val="nil"/>
              <w:left w:val="nil"/>
              <w:bottom w:val="single" w:sz="4" w:space="0" w:color="auto"/>
              <w:right w:val="single" w:sz="4" w:space="0" w:color="auto"/>
            </w:tcBorders>
            <w:shd w:val="clear" w:color="auto" w:fill="auto"/>
            <w:hideMark/>
          </w:tcPr>
          <w:p w14:paraId="7701210C" w14:textId="55F70A46" w:rsidR="007465DF" w:rsidRPr="00862D3E" w:rsidRDefault="007465DF" w:rsidP="007465DF">
            <w:pPr>
              <w:spacing w:after="0" w:line="240" w:lineRule="auto"/>
              <w:rPr>
                <w:del w:id="3005" w:author="OPD2" w:date="2021-03-16T07:31:00Z"/>
                <w:rFonts w:eastAsia="Times New Roman" w:cstheme="minorHAnsi"/>
                <w:color w:val="000000"/>
              </w:rPr>
            </w:pPr>
            <w:del w:id="3006" w:author="OPD2" w:date="2021-03-16T07:31:00Z">
              <w:r w:rsidRPr="006F5BA3">
                <w:delText>By 2020, complete and endorse Coral Restorations Priorities Plan</w:delText>
              </w:r>
            </w:del>
          </w:p>
        </w:tc>
        <w:tc>
          <w:tcPr>
            <w:tcW w:w="2066" w:type="dxa"/>
            <w:tcBorders>
              <w:top w:val="nil"/>
              <w:left w:val="nil"/>
              <w:bottom w:val="single" w:sz="4" w:space="0" w:color="auto"/>
              <w:right w:val="single" w:sz="4" w:space="0" w:color="auto"/>
            </w:tcBorders>
            <w:shd w:val="clear" w:color="auto" w:fill="auto"/>
            <w:hideMark/>
          </w:tcPr>
          <w:p w14:paraId="015DB57C" w14:textId="4019C625" w:rsidR="007465DF" w:rsidRPr="00862D3E" w:rsidRDefault="007465DF" w:rsidP="007465DF">
            <w:pPr>
              <w:spacing w:after="0" w:line="240" w:lineRule="auto"/>
              <w:rPr>
                <w:del w:id="3007" w:author="OPD2" w:date="2021-03-16T07:31:00Z"/>
                <w:rFonts w:eastAsia="Times New Roman" w:cstheme="minorHAnsi"/>
                <w:color w:val="000000"/>
              </w:rPr>
            </w:pPr>
            <w:del w:id="3008" w:author="OPD2" w:date="2021-03-16T07:31:00Z">
              <w:r w:rsidRPr="006F5BA3">
                <w:delText>DLNR-DFW, BECQ-DCRM</w:delText>
              </w:r>
            </w:del>
          </w:p>
        </w:tc>
        <w:tc>
          <w:tcPr>
            <w:tcW w:w="1847" w:type="dxa"/>
            <w:tcBorders>
              <w:top w:val="nil"/>
              <w:left w:val="nil"/>
              <w:bottom w:val="single" w:sz="4" w:space="0" w:color="auto"/>
              <w:right w:val="single" w:sz="4" w:space="0" w:color="auto"/>
            </w:tcBorders>
            <w:shd w:val="clear" w:color="auto" w:fill="auto"/>
            <w:hideMark/>
          </w:tcPr>
          <w:p w14:paraId="03080DB9" w14:textId="4103B03B" w:rsidR="007465DF" w:rsidRPr="00862D3E" w:rsidRDefault="007465DF" w:rsidP="007465DF">
            <w:pPr>
              <w:spacing w:after="0" w:line="240" w:lineRule="auto"/>
              <w:rPr>
                <w:del w:id="3009" w:author="OPD2" w:date="2021-03-16T07:31:00Z"/>
                <w:rFonts w:eastAsia="Times New Roman" w:cstheme="minorHAnsi"/>
                <w:color w:val="000000"/>
              </w:rPr>
            </w:pPr>
            <w:del w:id="3010" w:author="OPD2" w:date="2021-03-16T07:31:00Z">
              <w:r w:rsidRPr="006F5BA3">
                <w:delText>NR Taskforce</w:delText>
              </w:r>
            </w:del>
          </w:p>
        </w:tc>
        <w:tc>
          <w:tcPr>
            <w:tcW w:w="2340" w:type="dxa"/>
            <w:tcBorders>
              <w:top w:val="nil"/>
              <w:left w:val="nil"/>
              <w:bottom w:val="single" w:sz="4" w:space="0" w:color="auto"/>
              <w:right w:val="single" w:sz="4" w:space="0" w:color="auto"/>
            </w:tcBorders>
            <w:shd w:val="clear" w:color="auto" w:fill="auto"/>
            <w:hideMark/>
          </w:tcPr>
          <w:p w14:paraId="6703241C" w14:textId="4152B23D" w:rsidR="007465DF" w:rsidRPr="00862D3E" w:rsidRDefault="007465DF" w:rsidP="007465DF">
            <w:pPr>
              <w:spacing w:after="0" w:line="240" w:lineRule="auto"/>
              <w:rPr>
                <w:del w:id="3011" w:author="OPD2" w:date="2021-03-16T07:31:00Z"/>
                <w:rFonts w:eastAsia="Times New Roman" w:cstheme="minorHAnsi"/>
                <w:color w:val="000000"/>
              </w:rPr>
            </w:pPr>
            <w:del w:id="3012" w:author="OPD2" w:date="2021-03-16T07:31:00Z">
              <w:r w:rsidRPr="006F5BA3">
                <w:delText>Coral Restorations Priorities Plan (in development)</w:delText>
              </w:r>
            </w:del>
          </w:p>
        </w:tc>
      </w:tr>
      <w:tr w:rsidR="007465DF" w:rsidRPr="00862D3E" w14:paraId="57FDA8FD" w14:textId="77777777" w:rsidTr="00A94DDF">
        <w:trPr>
          <w:trHeight w:val="620"/>
          <w:del w:id="3013" w:author="OPD2" w:date="2021-03-16T07:31:00Z"/>
        </w:trPr>
        <w:tc>
          <w:tcPr>
            <w:tcW w:w="1654" w:type="dxa"/>
            <w:vMerge/>
            <w:tcBorders>
              <w:left w:val="single" w:sz="4" w:space="0" w:color="auto"/>
              <w:right w:val="single" w:sz="4" w:space="0" w:color="auto"/>
            </w:tcBorders>
          </w:tcPr>
          <w:p w14:paraId="08A5FD7B" w14:textId="77777777" w:rsidR="007465DF" w:rsidRPr="00862D3E" w:rsidRDefault="007465DF" w:rsidP="007465DF">
            <w:pPr>
              <w:spacing w:after="0" w:line="240" w:lineRule="auto"/>
              <w:rPr>
                <w:del w:id="3014" w:author="OPD2" w:date="2021-03-16T07:31:00Z"/>
                <w:rFonts w:eastAsia="Times New Roman" w:cstheme="minorHAnsi"/>
                <w:color w:val="000000"/>
              </w:rPr>
            </w:pPr>
          </w:p>
        </w:tc>
        <w:tc>
          <w:tcPr>
            <w:tcW w:w="1654" w:type="dxa"/>
            <w:vMerge/>
            <w:tcBorders>
              <w:top w:val="single" w:sz="4" w:space="0" w:color="auto"/>
              <w:left w:val="single" w:sz="4" w:space="0" w:color="auto"/>
              <w:bottom w:val="single" w:sz="4" w:space="0" w:color="auto"/>
              <w:right w:val="nil"/>
            </w:tcBorders>
            <w:vAlign w:val="center"/>
            <w:hideMark/>
          </w:tcPr>
          <w:p w14:paraId="08A2CBC2" w14:textId="1E283C82" w:rsidR="007465DF" w:rsidRPr="00862D3E" w:rsidRDefault="007465DF" w:rsidP="007465DF">
            <w:pPr>
              <w:spacing w:after="0" w:line="240" w:lineRule="auto"/>
              <w:rPr>
                <w:del w:id="3015" w:author="OPD2" w:date="2021-03-16T07:31:00Z"/>
                <w:rFonts w:eastAsia="Times New Roman" w:cstheme="minorHAnsi"/>
                <w:color w:val="000000"/>
              </w:rPr>
            </w:pPr>
          </w:p>
        </w:tc>
        <w:tc>
          <w:tcPr>
            <w:tcW w:w="2323" w:type="dxa"/>
            <w:tcBorders>
              <w:top w:val="nil"/>
              <w:left w:val="single" w:sz="4" w:space="0" w:color="auto"/>
              <w:bottom w:val="single" w:sz="4" w:space="0" w:color="auto"/>
              <w:right w:val="single" w:sz="4" w:space="0" w:color="auto"/>
            </w:tcBorders>
            <w:shd w:val="clear" w:color="auto" w:fill="auto"/>
            <w:vAlign w:val="bottom"/>
            <w:hideMark/>
          </w:tcPr>
          <w:p w14:paraId="686F91B0" w14:textId="77777777" w:rsidR="007465DF" w:rsidRPr="00862D3E" w:rsidRDefault="007465DF" w:rsidP="007465DF">
            <w:pPr>
              <w:spacing w:after="0" w:line="240" w:lineRule="auto"/>
              <w:rPr>
                <w:del w:id="3016" w:author="OPD2" w:date="2021-03-16T07:31:00Z"/>
                <w:rFonts w:eastAsia="Times New Roman" w:cstheme="minorHAnsi"/>
                <w:color w:val="000000"/>
              </w:rPr>
            </w:pPr>
            <w:del w:id="3017" w:author="OPD2" w:date="2021-03-16T07:31:00Z">
              <w:r w:rsidRPr="00862D3E">
                <w:rPr>
                  <w:rFonts w:eastAsia="Times New Roman" w:cstheme="minorHAnsi"/>
                  <w:color w:val="000000"/>
                </w:rPr>
                <w:delText>By 2025, the Division of Fish and Wildlife (DFW) will work with partners to promote a sustainable fishing industry throughout the Marianas by creating a CNMI fisheries management program that includes expanded in-house capacity to conduct resource assessments of fish and invertebrates in CNMI to support sustainable fisheries management through improved monitoring, data analysis, regulation assessment, and enforcement while factoring in fishing industry, development, and tourism needs</w:delText>
              </w:r>
            </w:del>
          </w:p>
        </w:tc>
        <w:tc>
          <w:tcPr>
            <w:tcW w:w="2786" w:type="dxa"/>
            <w:tcBorders>
              <w:top w:val="nil"/>
              <w:left w:val="nil"/>
              <w:bottom w:val="single" w:sz="4" w:space="0" w:color="auto"/>
              <w:right w:val="single" w:sz="4" w:space="0" w:color="auto"/>
            </w:tcBorders>
            <w:shd w:val="clear" w:color="auto" w:fill="auto"/>
            <w:hideMark/>
          </w:tcPr>
          <w:p w14:paraId="1B350054" w14:textId="1C3E1AEC" w:rsidR="007465DF" w:rsidRPr="00862D3E" w:rsidRDefault="007465DF" w:rsidP="007465DF">
            <w:pPr>
              <w:spacing w:after="0" w:line="240" w:lineRule="auto"/>
              <w:rPr>
                <w:del w:id="3018" w:author="OPD2" w:date="2021-03-16T07:31:00Z"/>
                <w:rFonts w:eastAsia="Times New Roman" w:cstheme="minorHAnsi"/>
                <w:color w:val="000000"/>
              </w:rPr>
            </w:pPr>
            <w:del w:id="3019" w:author="OPD2" w:date="2021-03-16T07:31:00Z">
              <w:r w:rsidRPr="002C3C0C">
                <w:delText xml:space="preserve">DFW program provides updates to NR Taskforce to discuss sustainability definitions and next steps </w:delText>
              </w:r>
            </w:del>
          </w:p>
        </w:tc>
        <w:tc>
          <w:tcPr>
            <w:tcW w:w="2066" w:type="dxa"/>
            <w:tcBorders>
              <w:top w:val="nil"/>
              <w:left w:val="nil"/>
              <w:bottom w:val="single" w:sz="4" w:space="0" w:color="auto"/>
              <w:right w:val="single" w:sz="4" w:space="0" w:color="auto"/>
            </w:tcBorders>
            <w:shd w:val="clear" w:color="auto" w:fill="auto"/>
            <w:hideMark/>
          </w:tcPr>
          <w:p w14:paraId="5B5A65DD" w14:textId="0E3B6FCC" w:rsidR="007465DF" w:rsidRPr="00862D3E" w:rsidRDefault="007465DF" w:rsidP="007465DF">
            <w:pPr>
              <w:spacing w:after="0" w:line="240" w:lineRule="auto"/>
              <w:rPr>
                <w:del w:id="3020" w:author="OPD2" w:date="2021-03-16T07:31:00Z"/>
                <w:rFonts w:eastAsia="Times New Roman" w:cstheme="minorHAnsi"/>
                <w:color w:val="000000"/>
              </w:rPr>
            </w:pPr>
            <w:del w:id="3021" w:author="OPD2" w:date="2021-03-16T07:31:00Z">
              <w:r w:rsidRPr="002C3C0C">
                <w:delText xml:space="preserve">DLNR-DFW </w:delText>
              </w:r>
            </w:del>
          </w:p>
        </w:tc>
        <w:tc>
          <w:tcPr>
            <w:tcW w:w="1847" w:type="dxa"/>
            <w:tcBorders>
              <w:top w:val="nil"/>
              <w:left w:val="nil"/>
              <w:bottom w:val="single" w:sz="4" w:space="0" w:color="auto"/>
              <w:right w:val="single" w:sz="4" w:space="0" w:color="auto"/>
            </w:tcBorders>
            <w:shd w:val="clear" w:color="auto" w:fill="auto"/>
            <w:hideMark/>
          </w:tcPr>
          <w:p w14:paraId="3602B6D6" w14:textId="430477B1" w:rsidR="007465DF" w:rsidRPr="00862D3E" w:rsidRDefault="007465DF" w:rsidP="007465DF">
            <w:pPr>
              <w:spacing w:after="0" w:line="240" w:lineRule="auto"/>
              <w:rPr>
                <w:del w:id="3022" w:author="OPD2" w:date="2021-03-16T07:31:00Z"/>
                <w:rFonts w:eastAsia="Times New Roman" w:cstheme="minorHAnsi"/>
                <w:color w:val="000000"/>
              </w:rPr>
            </w:pPr>
            <w:del w:id="3023" w:author="OPD2" w:date="2021-03-16T07:31:00Z">
              <w:r w:rsidRPr="002C3C0C">
                <w:delText>NR Taskforce</w:delText>
              </w:r>
            </w:del>
          </w:p>
        </w:tc>
        <w:tc>
          <w:tcPr>
            <w:tcW w:w="2340" w:type="dxa"/>
            <w:tcBorders>
              <w:top w:val="nil"/>
              <w:left w:val="nil"/>
              <w:bottom w:val="single" w:sz="4" w:space="0" w:color="auto"/>
              <w:right w:val="single" w:sz="4" w:space="0" w:color="auto"/>
            </w:tcBorders>
            <w:shd w:val="clear" w:color="auto" w:fill="auto"/>
            <w:hideMark/>
          </w:tcPr>
          <w:p w14:paraId="212D0AA2" w14:textId="053017EA" w:rsidR="007465DF" w:rsidRPr="00862D3E" w:rsidRDefault="007465DF" w:rsidP="007465DF">
            <w:pPr>
              <w:spacing w:after="0" w:line="240" w:lineRule="auto"/>
              <w:rPr>
                <w:del w:id="3024" w:author="OPD2" w:date="2021-03-16T07:31:00Z"/>
                <w:rFonts w:eastAsia="Times New Roman" w:cstheme="minorHAnsi"/>
                <w:color w:val="000000"/>
              </w:rPr>
            </w:pPr>
            <w:del w:id="3025" w:author="OPD2" w:date="2021-03-16T07:31:00Z">
              <w:r w:rsidRPr="002C3C0C">
                <w:delText>WestPac Fisheries Plan</w:delText>
              </w:r>
            </w:del>
          </w:p>
        </w:tc>
      </w:tr>
      <w:tr w:rsidR="007465DF" w:rsidRPr="00862D3E" w14:paraId="0057F440" w14:textId="77777777" w:rsidTr="0095220C">
        <w:trPr>
          <w:trHeight w:val="1160"/>
          <w:del w:id="3026" w:author="OPD2" w:date="2021-03-16T07:31:00Z"/>
        </w:trPr>
        <w:tc>
          <w:tcPr>
            <w:tcW w:w="1654" w:type="dxa"/>
            <w:vMerge/>
            <w:tcBorders>
              <w:left w:val="single" w:sz="4" w:space="0" w:color="auto"/>
              <w:right w:val="single" w:sz="4" w:space="0" w:color="auto"/>
            </w:tcBorders>
          </w:tcPr>
          <w:p w14:paraId="2C6FD24E" w14:textId="77777777" w:rsidR="007465DF" w:rsidRPr="00862D3E" w:rsidRDefault="007465DF" w:rsidP="007465DF">
            <w:pPr>
              <w:spacing w:after="0" w:line="240" w:lineRule="auto"/>
              <w:rPr>
                <w:del w:id="3027" w:author="OPD2" w:date="2021-03-16T07:31:00Z"/>
                <w:rFonts w:eastAsia="Times New Roman" w:cstheme="minorHAnsi"/>
                <w:color w:val="000000"/>
              </w:rPr>
            </w:pPr>
          </w:p>
        </w:tc>
        <w:tc>
          <w:tcPr>
            <w:tcW w:w="1654" w:type="dxa"/>
            <w:vMerge/>
            <w:tcBorders>
              <w:top w:val="single" w:sz="4" w:space="0" w:color="auto"/>
              <w:left w:val="single" w:sz="4" w:space="0" w:color="auto"/>
              <w:bottom w:val="single" w:sz="4" w:space="0" w:color="auto"/>
              <w:right w:val="nil"/>
            </w:tcBorders>
            <w:vAlign w:val="center"/>
            <w:hideMark/>
          </w:tcPr>
          <w:p w14:paraId="3948DE55" w14:textId="62FA03C7" w:rsidR="007465DF" w:rsidRPr="00862D3E" w:rsidRDefault="007465DF" w:rsidP="007465DF">
            <w:pPr>
              <w:spacing w:after="0" w:line="240" w:lineRule="auto"/>
              <w:rPr>
                <w:del w:id="3028" w:author="OPD2" w:date="2021-03-16T07:31:00Z"/>
                <w:rFonts w:eastAsia="Times New Roman" w:cstheme="minorHAnsi"/>
                <w:color w:val="000000"/>
              </w:rPr>
            </w:pPr>
          </w:p>
        </w:tc>
        <w:tc>
          <w:tcPr>
            <w:tcW w:w="2323" w:type="dxa"/>
            <w:tcBorders>
              <w:top w:val="nil"/>
              <w:left w:val="single" w:sz="4" w:space="0" w:color="auto"/>
              <w:bottom w:val="single" w:sz="4" w:space="0" w:color="auto"/>
              <w:right w:val="single" w:sz="4" w:space="0" w:color="auto"/>
            </w:tcBorders>
            <w:shd w:val="clear" w:color="auto" w:fill="auto"/>
            <w:vAlign w:val="bottom"/>
            <w:hideMark/>
          </w:tcPr>
          <w:p w14:paraId="3B86365A" w14:textId="77777777" w:rsidR="007465DF" w:rsidRPr="00862D3E" w:rsidRDefault="007465DF" w:rsidP="007465DF">
            <w:pPr>
              <w:spacing w:after="0" w:line="240" w:lineRule="auto"/>
              <w:rPr>
                <w:del w:id="3029" w:author="OPD2" w:date="2021-03-16T07:31:00Z"/>
                <w:rFonts w:eastAsia="Times New Roman" w:cstheme="minorHAnsi"/>
                <w:color w:val="000000"/>
              </w:rPr>
            </w:pPr>
            <w:del w:id="3030" w:author="OPD2" w:date="2021-03-16T07:31:00Z">
              <w:r w:rsidRPr="00862D3E">
                <w:rPr>
                  <w:rFonts w:eastAsia="Times New Roman" w:cstheme="minorHAnsi"/>
                  <w:color w:val="000000"/>
                </w:rPr>
                <w:delText>By 2025, the Division of Fish and Wildlife, supported by resource management partners at BECQ and others, will conduct and complete recruitment studies from marine protected areas (MPAs) to document benefits and to establish sustainable management program</w:delText>
              </w:r>
            </w:del>
          </w:p>
        </w:tc>
        <w:tc>
          <w:tcPr>
            <w:tcW w:w="2786" w:type="dxa"/>
            <w:tcBorders>
              <w:top w:val="nil"/>
              <w:left w:val="nil"/>
              <w:bottom w:val="single" w:sz="4" w:space="0" w:color="auto"/>
              <w:right w:val="single" w:sz="4" w:space="0" w:color="auto"/>
            </w:tcBorders>
            <w:shd w:val="clear" w:color="auto" w:fill="auto"/>
            <w:hideMark/>
          </w:tcPr>
          <w:p w14:paraId="26DFDB83" w14:textId="78C57242" w:rsidR="007465DF" w:rsidRPr="00862D3E" w:rsidRDefault="007465DF" w:rsidP="007465DF">
            <w:pPr>
              <w:spacing w:after="0" w:line="240" w:lineRule="auto"/>
              <w:rPr>
                <w:del w:id="3031" w:author="OPD2" w:date="2021-03-16T07:31:00Z"/>
                <w:rFonts w:eastAsia="Times New Roman" w:cstheme="minorHAnsi"/>
                <w:color w:val="000000"/>
              </w:rPr>
            </w:pPr>
            <w:del w:id="3032" w:author="OPD2" w:date="2021-03-16T07:31:00Z">
              <w:r w:rsidRPr="004427C8">
                <w:delText>DFW continues recruitment studies and provides updates to NR Taskforce</w:delText>
              </w:r>
            </w:del>
          </w:p>
        </w:tc>
        <w:tc>
          <w:tcPr>
            <w:tcW w:w="2066" w:type="dxa"/>
            <w:tcBorders>
              <w:top w:val="nil"/>
              <w:left w:val="nil"/>
              <w:bottom w:val="single" w:sz="4" w:space="0" w:color="auto"/>
              <w:right w:val="single" w:sz="4" w:space="0" w:color="auto"/>
            </w:tcBorders>
            <w:shd w:val="clear" w:color="auto" w:fill="auto"/>
            <w:hideMark/>
          </w:tcPr>
          <w:p w14:paraId="74F4E8A2" w14:textId="7F502250" w:rsidR="007465DF" w:rsidRPr="00862D3E" w:rsidRDefault="007465DF" w:rsidP="007465DF">
            <w:pPr>
              <w:spacing w:after="0" w:line="240" w:lineRule="auto"/>
              <w:rPr>
                <w:del w:id="3033" w:author="OPD2" w:date="2021-03-16T07:31:00Z"/>
                <w:rFonts w:eastAsia="Times New Roman" w:cstheme="minorHAnsi"/>
                <w:color w:val="000000"/>
              </w:rPr>
            </w:pPr>
            <w:del w:id="3034" w:author="OPD2" w:date="2021-03-16T07:31:00Z">
              <w:r w:rsidRPr="004427C8">
                <w:delText xml:space="preserve">DLNR-DFW </w:delText>
              </w:r>
            </w:del>
          </w:p>
        </w:tc>
        <w:tc>
          <w:tcPr>
            <w:tcW w:w="1847" w:type="dxa"/>
            <w:tcBorders>
              <w:top w:val="nil"/>
              <w:left w:val="nil"/>
              <w:bottom w:val="single" w:sz="4" w:space="0" w:color="auto"/>
              <w:right w:val="single" w:sz="4" w:space="0" w:color="auto"/>
            </w:tcBorders>
            <w:shd w:val="clear" w:color="auto" w:fill="auto"/>
            <w:hideMark/>
          </w:tcPr>
          <w:p w14:paraId="728D89F5" w14:textId="24F74673" w:rsidR="007465DF" w:rsidRPr="00862D3E" w:rsidRDefault="007465DF" w:rsidP="007465DF">
            <w:pPr>
              <w:spacing w:after="0" w:line="240" w:lineRule="auto"/>
              <w:rPr>
                <w:del w:id="3035" w:author="OPD2" w:date="2021-03-16T07:31:00Z"/>
                <w:rFonts w:eastAsia="Times New Roman" w:cstheme="minorHAnsi"/>
                <w:color w:val="000000"/>
              </w:rPr>
            </w:pPr>
            <w:del w:id="3036" w:author="OPD2" w:date="2021-03-16T07:31:00Z">
              <w:r w:rsidRPr="004427C8">
                <w:delText>BECQ, NR Taskforce</w:delText>
              </w:r>
            </w:del>
          </w:p>
        </w:tc>
        <w:tc>
          <w:tcPr>
            <w:tcW w:w="2340" w:type="dxa"/>
            <w:tcBorders>
              <w:top w:val="nil"/>
              <w:left w:val="nil"/>
              <w:bottom w:val="single" w:sz="4" w:space="0" w:color="auto"/>
              <w:right w:val="single" w:sz="4" w:space="0" w:color="auto"/>
            </w:tcBorders>
            <w:shd w:val="clear" w:color="auto" w:fill="auto"/>
            <w:hideMark/>
          </w:tcPr>
          <w:p w14:paraId="3AF266A1" w14:textId="4C068C14" w:rsidR="007465DF" w:rsidRPr="00862D3E" w:rsidRDefault="007465DF" w:rsidP="007465DF">
            <w:pPr>
              <w:spacing w:after="0" w:line="240" w:lineRule="auto"/>
              <w:rPr>
                <w:del w:id="3037" w:author="OPD2" w:date="2021-03-16T07:31:00Z"/>
                <w:rFonts w:eastAsia="Times New Roman" w:cstheme="minorHAnsi"/>
                <w:color w:val="000000"/>
              </w:rPr>
            </w:pPr>
            <w:del w:id="3038" w:author="OPD2" w:date="2021-03-16T07:31:00Z">
              <w:r w:rsidRPr="004427C8">
                <w:delText xml:space="preserve">MPA Management Plan </w:delText>
              </w:r>
            </w:del>
          </w:p>
        </w:tc>
      </w:tr>
      <w:tr w:rsidR="0095220C" w:rsidRPr="00862D3E" w14:paraId="4C67240E" w14:textId="77777777" w:rsidTr="0095220C">
        <w:trPr>
          <w:trHeight w:val="2280"/>
          <w:del w:id="3039" w:author="OPD2" w:date="2021-03-16T07:31:00Z"/>
        </w:trPr>
        <w:tc>
          <w:tcPr>
            <w:tcW w:w="1654" w:type="dxa"/>
            <w:vMerge/>
            <w:tcBorders>
              <w:left w:val="single" w:sz="4" w:space="0" w:color="auto"/>
              <w:right w:val="single" w:sz="4" w:space="0" w:color="auto"/>
            </w:tcBorders>
          </w:tcPr>
          <w:p w14:paraId="37B42F7E" w14:textId="77777777" w:rsidR="007465DF" w:rsidRPr="00862D3E" w:rsidRDefault="007465DF" w:rsidP="007465DF">
            <w:pPr>
              <w:spacing w:after="0" w:line="240" w:lineRule="auto"/>
              <w:rPr>
                <w:del w:id="3040" w:author="OPD2" w:date="2021-03-16T07:31:00Z"/>
                <w:rFonts w:eastAsia="Times New Roman" w:cstheme="minorHAnsi"/>
                <w:color w:val="000000"/>
              </w:rPr>
            </w:pPr>
          </w:p>
        </w:tc>
        <w:tc>
          <w:tcPr>
            <w:tcW w:w="1654" w:type="dxa"/>
            <w:vMerge/>
            <w:tcBorders>
              <w:top w:val="single" w:sz="4" w:space="0" w:color="auto"/>
              <w:left w:val="single" w:sz="4" w:space="0" w:color="auto"/>
              <w:bottom w:val="single" w:sz="4" w:space="0" w:color="auto"/>
              <w:right w:val="single" w:sz="4" w:space="0" w:color="auto"/>
            </w:tcBorders>
            <w:vAlign w:val="center"/>
            <w:hideMark/>
          </w:tcPr>
          <w:p w14:paraId="4941F2D9" w14:textId="58E3D6CC" w:rsidR="007465DF" w:rsidRPr="00862D3E" w:rsidRDefault="007465DF" w:rsidP="007465DF">
            <w:pPr>
              <w:spacing w:after="0" w:line="240" w:lineRule="auto"/>
              <w:rPr>
                <w:del w:id="3041" w:author="OPD2" w:date="2021-03-16T07:31:00Z"/>
                <w:rFonts w:eastAsia="Times New Roman" w:cstheme="minorHAnsi"/>
                <w:color w:val="000000"/>
              </w:rPr>
            </w:pPr>
          </w:p>
        </w:tc>
        <w:tc>
          <w:tcPr>
            <w:tcW w:w="232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20E4023" w14:textId="77777777" w:rsidR="007465DF" w:rsidRPr="00862D3E" w:rsidRDefault="007465DF" w:rsidP="007465DF">
            <w:pPr>
              <w:spacing w:after="0" w:line="240" w:lineRule="auto"/>
              <w:rPr>
                <w:del w:id="3042" w:author="OPD2" w:date="2021-03-16T07:31:00Z"/>
                <w:rFonts w:eastAsia="Times New Roman" w:cstheme="minorHAnsi"/>
                <w:color w:val="000000"/>
              </w:rPr>
            </w:pPr>
            <w:del w:id="3043" w:author="OPD2" w:date="2021-03-16T07:31:00Z">
              <w:r w:rsidRPr="00862D3E">
                <w:rPr>
                  <w:rFonts w:eastAsia="Times New Roman" w:cstheme="minorHAnsi"/>
                  <w:color w:val="000000"/>
                </w:rPr>
                <w:delText>Led by DFW and supported by resource management partners at BECQ and DPL, a Fish and Coral Restoration Program will be established by 2025 to create a fish and coral conservation action plan to enhance resource biodiversity and reef health</w:delText>
              </w:r>
            </w:del>
          </w:p>
        </w:tc>
        <w:tc>
          <w:tcPr>
            <w:tcW w:w="2786"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7BF1D48" w14:textId="77777777" w:rsidR="007465DF" w:rsidRPr="00862D3E" w:rsidRDefault="007465DF" w:rsidP="007465DF">
            <w:pPr>
              <w:spacing w:after="0" w:line="240" w:lineRule="auto"/>
              <w:rPr>
                <w:del w:id="3044" w:author="OPD2" w:date="2021-03-16T07:31:00Z"/>
                <w:rFonts w:eastAsia="Times New Roman" w:cstheme="minorHAnsi"/>
                <w:color w:val="000000"/>
              </w:rPr>
            </w:pPr>
            <w:del w:id="3045" w:author="OPD2" w:date="2021-03-16T07:31:00Z">
              <w:r w:rsidRPr="00862D3E">
                <w:rPr>
                  <w:rFonts w:eastAsia="Times New Roman" w:cstheme="minorHAnsi"/>
                  <w:color w:val="000000"/>
                </w:rPr>
                <w:delText> </w:delText>
              </w:r>
            </w:del>
          </w:p>
        </w:tc>
        <w:tc>
          <w:tcPr>
            <w:tcW w:w="2066"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9D3578E" w14:textId="77777777" w:rsidR="007465DF" w:rsidRPr="00862D3E" w:rsidRDefault="007465DF" w:rsidP="007465DF">
            <w:pPr>
              <w:spacing w:after="0" w:line="240" w:lineRule="auto"/>
              <w:rPr>
                <w:del w:id="3046" w:author="OPD2" w:date="2021-03-16T07:31:00Z"/>
                <w:rFonts w:eastAsia="Times New Roman" w:cstheme="minorHAnsi"/>
                <w:color w:val="000000"/>
              </w:rPr>
            </w:pPr>
            <w:del w:id="3047" w:author="OPD2" w:date="2021-03-16T07:31:00Z">
              <w:r w:rsidRPr="00862D3E">
                <w:rPr>
                  <w:rFonts w:eastAsia="Times New Roman" w:cstheme="minorHAnsi"/>
                  <w:color w:val="000000"/>
                </w:rPr>
                <w:delText> </w:delText>
              </w:r>
            </w:del>
          </w:p>
        </w:tc>
        <w:tc>
          <w:tcPr>
            <w:tcW w:w="184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BD2D1DB" w14:textId="77777777" w:rsidR="007465DF" w:rsidRPr="00862D3E" w:rsidRDefault="007465DF" w:rsidP="007465DF">
            <w:pPr>
              <w:spacing w:after="0" w:line="240" w:lineRule="auto"/>
              <w:rPr>
                <w:del w:id="3048" w:author="OPD2" w:date="2021-03-16T07:31:00Z"/>
                <w:rFonts w:eastAsia="Times New Roman" w:cstheme="minorHAnsi"/>
                <w:color w:val="000000"/>
              </w:rPr>
            </w:pPr>
            <w:del w:id="3049" w:author="OPD2" w:date="2021-03-16T07:31:00Z">
              <w:r w:rsidRPr="00862D3E">
                <w:rPr>
                  <w:rFonts w:eastAsia="Times New Roman" w:cstheme="minorHAnsi"/>
                  <w:color w:val="000000"/>
                </w:rPr>
                <w:delText> </w:delText>
              </w:r>
            </w:del>
          </w:p>
        </w:tc>
        <w:tc>
          <w:tcPr>
            <w:tcW w:w="23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1C98E5C" w14:textId="77777777" w:rsidR="007465DF" w:rsidRPr="00862D3E" w:rsidRDefault="007465DF" w:rsidP="007465DF">
            <w:pPr>
              <w:spacing w:after="0" w:line="240" w:lineRule="auto"/>
              <w:rPr>
                <w:del w:id="3050" w:author="OPD2" w:date="2021-03-16T07:31:00Z"/>
                <w:rFonts w:eastAsia="Times New Roman" w:cstheme="minorHAnsi"/>
                <w:color w:val="000000"/>
              </w:rPr>
            </w:pPr>
            <w:del w:id="3051" w:author="OPD2" w:date="2021-03-16T07:31:00Z">
              <w:r w:rsidRPr="00862D3E">
                <w:rPr>
                  <w:rFonts w:eastAsia="Times New Roman" w:cstheme="minorHAnsi"/>
                  <w:color w:val="000000"/>
                </w:rPr>
                <w:delText> </w:delText>
              </w:r>
            </w:del>
          </w:p>
        </w:tc>
      </w:tr>
      <w:tr w:rsidR="007465DF" w:rsidRPr="00862D3E" w14:paraId="5B3F63AA" w14:textId="77777777" w:rsidTr="0095220C">
        <w:trPr>
          <w:trHeight w:val="2280"/>
          <w:del w:id="3052" w:author="OPD2" w:date="2021-03-16T07:31:00Z"/>
        </w:trPr>
        <w:tc>
          <w:tcPr>
            <w:tcW w:w="1654" w:type="dxa"/>
            <w:vMerge/>
            <w:tcBorders>
              <w:left w:val="single" w:sz="4" w:space="0" w:color="auto"/>
              <w:right w:val="single" w:sz="4" w:space="0" w:color="auto"/>
            </w:tcBorders>
          </w:tcPr>
          <w:p w14:paraId="00E97F94" w14:textId="77777777" w:rsidR="007465DF" w:rsidRPr="00862D3E" w:rsidRDefault="007465DF" w:rsidP="007465DF">
            <w:pPr>
              <w:spacing w:after="0" w:line="240" w:lineRule="auto"/>
              <w:rPr>
                <w:del w:id="3053" w:author="OPD2" w:date="2021-03-16T07:31:00Z"/>
                <w:rFonts w:eastAsia="Times New Roman" w:cstheme="minorHAnsi"/>
                <w:color w:val="000000"/>
              </w:rPr>
            </w:pPr>
          </w:p>
        </w:tc>
        <w:tc>
          <w:tcPr>
            <w:tcW w:w="1654" w:type="dxa"/>
            <w:vMerge/>
            <w:tcBorders>
              <w:top w:val="single" w:sz="4" w:space="0" w:color="auto"/>
              <w:left w:val="single" w:sz="4" w:space="0" w:color="auto"/>
              <w:bottom w:val="single" w:sz="4" w:space="0" w:color="auto"/>
              <w:right w:val="nil"/>
            </w:tcBorders>
            <w:vAlign w:val="center"/>
            <w:hideMark/>
          </w:tcPr>
          <w:p w14:paraId="2BDF159D" w14:textId="168ED762" w:rsidR="007465DF" w:rsidRPr="00862D3E" w:rsidRDefault="007465DF" w:rsidP="007465DF">
            <w:pPr>
              <w:spacing w:after="0" w:line="240" w:lineRule="auto"/>
              <w:rPr>
                <w:del w:id="3054" w:author="OPD2" w:date="2021-03-16T07:31:00Z"/>
                <w:rFonts w:eastAsia="Times New Roman" w:cstheme="minorHAnsi"/>
                <w:color w:val="000000"/>
              </w:rPr>
            </w:pPr>
          </w:p>
        </w:tc>
        <w:tc>
          <w:tcPr>
            <w:tcW w:w="232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84CEA6C" w14:textId="77777777" w:rsidR="007465DF" w:rsidRPr="00862D3E" w:rsidRDefault="007465DF" w:rsidP="007465DF">
            <w:pPr>
              <w:spacing w:after="0" w:line="240" w:lineRule="auto"/>
              <w:rPr>
                <w:del w:id="3055" w:author="OPD2" w:date="2021-03-16T07:31:00Z"/>
                <w:rFonts w:eastAsia="Times New Roman" w:cstheme="minorHAnsi"/>
                <w:color w:val="000000"/>
              </w:rPr>
            </w:pPr>
            <w:del w:id="3056" w:author="OPD2" w:date="2021-03-16T07:31:00Z">
              <w:r w:rsidRPr="00862D3E">
                <w:rPr>
                  <w:rFonts w:eastAsia="Times New Roman" w:cstheme="minorHAnsi"/>
                  <w:color w:val="000000"/>
                </w:rPr>
                <w:delText>DFW will work with partners to conduct life history studies on targeted food fish in the CNMI to determine growth rates, longevity, reproduction, and mortality. The information generated will be used for sustainable management of fisheries by 2025</w:delText>
              </w:r>
            </w:del>
          </w:p>
        </w:tc>
        <w:tc>
          <w:tcPr>
            <w:tcW w:w="2786" w:type="dxa"/>
            <w:tcBorders>
              <w:top w:val="single" w:sz="4" w:space="0" w:color="auto"/>
              <w:left w:val="nil"/>
              <w:bottom w:val="single" w:sz="4" w:space="0" w:color="auto"/>
              <w:right w:val="single" w:sz="4" w:space="0" w:color="auto"/>
            </w:tcBorders>
            <w:shd w:val="clear" w:color="auto" w:fill="auto"/>
            <w:hideMark/>
          </w:tcPr>
          <w:p w14:paraId="29CA0887" w14:textId="51F1612B" w:rsidR="007465DF" w:rsidRPr="00862D3E" w:rsidRDefault="007465DF" w:rsidP="007465DF">
            <w:pPr>
              <w:spacing w:after="0" w:line="240" w:lineRule="auto"/>
              <w:rPr>
                <w:del w:id="3057" w:author="OPD2" w:date="2021-03-16T07:31:00Z"/>
                <w:rFonts w:eastAsia="Times New Roman" w:cstheme="minorHAnsi"/>
                <w:color w:val="000000"/>
              </w:rPr>
            </w:pPr>
            <w:del w:id="3058" w:author="OPD2" w:date="2021-03-16T07:31:00Z">
              <w:r w:rsidRPr="0028652A">
                <w:delText>DFW and DCRM continue coral restoration planning efforts with the goal to finalize action plan by 2021</w:delText>
              </w:r>
            </w:del>
          </w:p>
        </w:tc>
        <w:tc>
          <w:tcPr>
            <w:tcW w:w="2066" w:type="dxa"/>
            <w:tcBorders>
              <w:top w:val="single" w:sz="4" w:space="0" w:color="auto"/>
              <w:left w:val="nil"/>
              <w:bottom w:val="single" w:sz="4" w:space="0" w:color="auto"/>
              <w:right w:val="single" w:sz="4" w:space="0" w:color="auto"/>
            </w:tcBorders>
            <w:shd w:val="clear" w:color="auto" w:fill="auto"/>
            <w:hideMark/>
          </w:tcPr>
          <w:p w14:paraId="46B5EDF9" w14:textId="36A75C96" w:rsidR="007465DF" w:rsidRPr="00862D3E" w:rsidRDefault="007465DF" w:rsidP="007465DF">
            <w:pPr>
              <w:spacing w:after="0" w:line="240" w:lineRule="auto"/>
              <w:rPr>
                <w:del w:id="3059" w:author="OPD2" w:date="2021-03-16T07:31:00Z"/>
                <w:rFonts w:eastAsia="Times New Roman" w:cstheme="minorHAnsi"/>
                <w:color w:val="000000"/>
              </w:rPr>
            </w:pPr>
            <w:del w:id="3060" w:author="OPD2" w:date="2021-03-16T07:31:00Z">
              <w:r w:rsidRPr="0028652A">
                <w:delText xml:space="preserve">DLNR-DFW </w:delText>
              </w:r>
            </w:del>
          </w:p>
        </w:tc>
        <w:tc>
          <w:tcPr>
            <w:tcW w:w="1847" w:type="dxa"/>
            <w:tcBorders>
              <w:top w:val="single" w:sz="4" w:space="0" w:color="auto"/>
              <w:left w:val="nil"/>
              <w:bottom w:val="single" w:sz="4" w:space="0" w:color="auto"/>
              <w:right w:val="single" w:sz="4" w:space="0" w:color="auto"/>
            </w:tcBorders>
            <w:shd w:val="clear" w:color="auto" w:fill="auto"/>
            <w:hideMark/>
          </w:tcPr>
          <w:p w14:paraId="4C773582" w14:textId="4FA6867A" w:rsidR="007465DF" w:rsidRPr="00862D3E" w:rsidRDefault="007465DF" w:rsidP="007465DF">
            <w:pPr>
              <w:spacing w:after="0" w:line="240" w:lineRule="auto"/>
              <w:rPr>
                <w:del w:id="3061" w:author="OPD2" w:date="2021-03-16T07:31:00Z"/>
                <w:rFonts w:eastAsia="Times New Roman" w:cstheme="minorHAnsi"/>
                <w:color w:val="000000"/>
              </w:rPr>
            </w:pPr>
            <w:del w:id="3062" w:author="OPD2" w:date="2021-03-16T07:31:00Z">
              <w:r w:rsidRPr="0028652A">
                <w:delText>BECQ, DPL, NR Taskforce</w:delText>
              </w:r>
            </w:del>
          </w:p>
        </w:tc>
        <w:tc>
          <w:tcPr>
            <w:tcW w:w="2340" w:type="dxa"/>
            <w:tcBorders>
              <w:top w:val="single" w:sz="4" w:space="0" w:color="auto"/>
              <w:left w:val="nil"/>
              <w:bottom w:val="single" w:sz="4" w:space="0" w:color="auto"/>
              <w:right w:val="single" w:sz="4" w:space="0" w:color="auto"/>
            </w:tcBorders>
            <w:shd w:val="clear" w:color="auto" w:fill="auto"/>
            <w:hideMark/>
          </w:tcPr>
          <w:p w14:paraId="144CA415" w14:textId="084F6FC1" w:rsidR="007465DF" w:rsidRPr="00862D3E" w:rsidRDefault="007465DF" w:rsidP="007465DF">
            <w:pPr>
              <w:spacing w:after="0" w:line="240" w:lineRule="auto"/>
              <w:rPr>
                <w:del w:id="3063" w:author="OPD2" w:date="2021-03-16T07:31:00Z"/>
                <w:rFonts w:eastAsia="Times New Roman" w:cstheme="minorHAnsi"/>
                <w:color w:val="000000"/>
              </w:rPr>
            </w:pPr>
            <w:del w:id="3064" w:author="OPD2" w:date="2021-03-16T07:31:00Z">
              <w:r w:rsidRPr="0028652A">
                <w:delText xml:space="preserve">Coral Restorations Priorities Plan (in development); MPA Management Plan updates? </w:delText>
              </w:r>
            </w:del>
          </w:p>
        </w:tc>
      </w:tr>
      <w:tr w:rsidR="007465DF" w:rsidRPr="00862D3E" w14:paraId="5E30F9B7" w14:textId="77777777" w:rsidTr="0095220C">
        <w:trPr>
          <w:trHeight w:val="890"/>
          <w:del w:id="3065" w:author="OPD2" w:date="2021-03-16T07:31:00Z"/>
        </w:trPr>
        <w:tc>
          <w:tcPr>
            <w:tcW w:w="1654" w:type="dxa"/>
            <w:vMerge/>
            <w:tcBorders>
              <w:left w:val="single" w:sz="4" w:space="0" w:color="auto"/>
              <w:right w:val="single" w:sz="4" w:space="0" w:color="auto"/>
            </w:tcBorders>
          </w:tcPr>
          <w:p w14:paraId="01A99465" w14:textId="77777777" w:rsidR="007465DF" w:rsidRPr="00862D3E" w:rsidRDefault="007465DF" w:rsidP="007465DF">
            <w:pPr>
              <w:spacing w:after="0" w:line="240" w:lineRule="auto"/>
              <w:rPr>
                <w:del w:id="3066" w:author="OPD2" w:date="2021-03-16T07:31:00Z"/>
                <w:rFonts w:eastAsia="Times New Roman" w:cstheme="minorHAnsi"/>
                <w:color w:val="000000"/>
              </w:rPr>
            </w:pPr>
          </w:p>
        </w:tc>
        <w:tc>
          <w:tcPr>
            <w:tcW w:w="1654" w:type="dxa"/>
            <w:vMerge/>
            <w:tcBorders>
              <w:top w:val="single" w:sz="4" w:space="0" w:color="auto"/>
              <w:left w:val="single" w:sz="4" w:space="0" w:color="auto"/>
              <w:bottom w:val="single" w:sz="4" w:space="0" w:color="auto"/>
              <w:right w:val="nil"/>
            </w:tcBorders>
            <w:vAlign w:val="center"/>
            <w:hideMark/>
          </w:tcPr>
          <w:p w14:paraId="29DF46C7" w14:textId="18D0145B" w:rsidR="007465DF" w:rsidRPr="00862D3E" w:rsidRDefault="007465DF" w:rsidP="007465DF">
            <w:pPr>
              <w:spacing w:after="0" w:line="240" w:lineRule="auto"/>
              <w:rPr>
                <w:del w:id="3067" w:author="OPD2" w:date="2021-03-16T07:31:00Z"/>
                <w:rFonts w:eastAsia="Times New Roman" w:cstheme="minorHAnsi"/>
                <w:color w:val="000000"/>
              </w:rPr>
            </w:pPr>
          </w:p>
        </w:tc>
        <w:tc>
          <w:tcPr>
            <w:tcW w:w="2323" w:type="dxa"/>
            <w:tcBorders>
              <w:top w:val="nil"/>
              <w:left w:val="single" w:sz="4" w:space="0" w:color="auto"/>
              <w:bottom w:val="single" w:sz="4" w:space="0" w:color="auto"/>
              <w:right w:val="single" w:sz="4" w:space="0" w:color="auto"/>
            </w:tcBorders>
            <w:shd w:val="clear" w:color="auto" w:fill="auto"/>
            <w:vAlign w:val="bottom"/>
            <w:hideMark/>
          </w:tcPr>
          <w:p w14:paraId="75AB07D9" w14:textId="77777777" w:rsidR="007465DF" w:rsidRPr="00862D3E" w:rsidRDefault="007465DF" w:rsidP="007465DF">
            <w:pPr>
              <w:spacing w:after="0" w:line="240" w:lineRule="auto"/>
              <w:rPr>
                <w:del w:id="3068" w:author="OPD2" w:date="2021-03-16T07:31:00Z"/>
                <w:rFonts w:eastAsia="Times New Roman" w:cstheme="minorHAnsi"/>
                <w:color w:val="000000"/>
              </w:rPr>
            </w:pPr>
            <w:del w:id="3069" w:author="OPD2" w:date="2021-03-16T07:31:00Z">
              <w:r w:rsidRPr="00862D3E">
                <w:rPr>
                  <w:rFonts w:eastAsia="Times New Roman" w:cstheme="minorHAnsi"/>
                  <w:color w:val="000000"/>
                </w:rPr>
                <w:delText>The Department of Lands &amp; Natural Resources (DLNR) - DFW will work on improving boating infrastructure by 2025 to minimize environmental impacts on nearshore resources and to allow for safe boating access</w:delText>
              </w:r>
            </w:del>
          </w:p>
        </w:tc>
        <w:tc>
          <w:tcPr>
            <w:tcW w:w="2786" w:type="dxa"/>
            <w:tcBorders>
              <w:top w:val="nil"/>
              <w:left w:val="nil"/>
              <w:bottom w:val="single" w:sz="4" w:space="0" w:color="auto"/>
              <w:right w:val="single" w:sz="4" w:space="0" w:color="auto"/>
            </w:tcBorders>
            <w:shd w:val="clear" w:color="auto" w:fill="auto"/>
            <w:hideMark/>
          </w:tcPr>
          <w:p w14:paraId="3D58FB94" w14:textId="1D02A4B4" w:rsidR="007465DF" w:rsidRPr="00862D3E" w:rsidRDefault="007465DF" w:rsidP="007465DF">
            <w:pPr>
              <w:spacing w:after="0" w:line="240" w:lineRule="auto"/>
              <w:rPr>
                <w:del w:id="3070" w:author="OPD2" w:date="2021-03-16T07:31:00Z"/>
                <w:rFonts w:eastAsia="Times New Roman" w:cstheme="minorHAnsi"/>
                <w:color w:val="000000"/>
              </w:rPr>
            </w:pPr>
            <w:del w:id="3071" w:author="OPD2" w:date="2021-03-16T07:31:00Z">
              <w:r w:rsidRPr="005653F5">
                <w:delText xml:space="preserve">DFW program provides updates to NR Taskforce to discuss sustainability definitions and next steps </w:delText>
              </w:r>
            </w:del>
          </w:p>
        </w:tc>
        <w:tc>
          <w:tcPr>
            <w:tcW w:w="2066" w:type="dxa"/>
            <w:tcBorders>
              <w:top w:val="nil"/>
              <w:left w:val="nil"/>
              <w:bottom w:val="single" w:sz="4" w:space="0" w:color="auto"/>
              <w:right w:val="single" w:sz="4" w:space="0" w:color="auto"/>
            </w:tcBorders>
            <w:shd w:val="clear" w:color="auto" w:fill="auto"/>
            <w:hideMark/>
          </w:tcPr>
          <w:p w14:paraId="19B83E66" w14:textId="7265F4E5" w:rsidR="007465DF" w:rsidRPr="00862D3E" w:rsidRDefault="007465DF" w:rsidP="007465DF">
            <w:pPr>
              <w:spacing w:after="0" w:line="240" w:lineRule="auto"/>
              <w:rPr>
                <w:del w:id="3072" w:author="OPD2" w:date="2021-03-16T07:31:00Z"/>
                <w:rFonts w:eastAsia="Times New Roman" w:cstheme="minorHAnsi"/>
                <w:color w:val="000000"/>
              </w:rPr>
            </w:pPr>
            <w:del w:id="3073" w:author="OPD2" w:date="2021-03-16T07:31:00Z">
              <w:r w:rsidRPr="005653F5">
                <w:delText xml:space="preserve">DLNR-DFW </w:delText>
              </w:r>
            </w:del>
          </w:p>
        </w:tc>
        <w:tc>
          <w:tcPr>
            <w:tcW w:w="1847" w:type="dxa"/>
            <w:tcBorders>
              <w:top w:val="nil"/>
              <w:left w:val="nil"/>
              <w:bottom w:val="single" w:sz="4" w:space="0" w:color="auto"/>
              <w:right w:val="single" w:sz="4" w:space="0" w:color="auto"/>
            </w:tcBorders>
            <w:shd w:val="clear" w:color="auto" w:fill="auto"/>
            <w:hideMark/>
          </w:tcPr>
          <w:p w14:paraId="4C3E9C88" w14:textId="2366622B" w:rsidR="007465DF" w:rsidRPr="00862D3E" w:rsidRDefault="007465DF" w:rsidP="007465DF">
            <w:pPr>
              <w:spacing w:after="0" w:line="240" w:lineRule="auto"/>
              <w:rPr>
                <w:del w:id="3074" w:author="OPD2" w:date="2021-03-16T07:31:00Z"/>
                <w:rFonts w:eastAsia="Times New Roman" w:cstheme="minorHAnsi"/>
                <w:color w:val="000000"/>
              </w:rPr>
            </w:pPr>
            <w:del w:id="3075" w:author="OPD2" w:date="2021-03-16T07:31:00Z">
              <w:r w:rsidRPr="005653F5">
                <w:delText>NMC-CREES, NR Taskforce</w:delText>
              </w:r>
            </w:del>
          </w:p>
        </w:tc>
        <w:tc>
          <w:tcPr>
            <w:tcW w:w="2340" w:type="dxa"/>
            <w:tcBorders>
              <w:top w:val="nil"/>
              <w:left w:val="nil"/>
              <w:bottom w:val="single" w:sz="4" w:space="0" w:color="auto"/>
              <w:right w:val="single" w:sz="4" w:space="0" w:color="auto"/>
            </w:tcBorders>
            <w:shd w:val="clear" w:color="auto" w:fill="auto"/>
            <w:hideMark/>
          </w:tcPr>
          <w:p w14:paraId="1907E034" w14:textId="4BD4EA80" w:rsidR="007465DF" w:rsidRPr="00862D3E" w:rsidRDefault="007465DF" w:rsidP="007465DF">
            <w:pPr>
              <w:spacing w:after="0" w:line="240" w:lineRule="auto"/>
              <w:rPr>
                <w:del w:id="3076" w:author="OPD2" w:date="2021-03-16T07:31:00Z"/>
                <w:rFonts w:eastAsia="Times New Roman" w:cstheme="minorHAnsi"/>
                <w:color w:val="000000"/>
              </w:rPr>
            </w:pPr>
            <w:del w:id="3077" w:author="OPD2" w:date="2021-03-16T07:31:00Z">
              <w:r w:rsidRPr="005653F5">
                <w:delText>WestPac Fisheries Plan</w:delText>
              </w:r>
            </w:del>
          </w:p>
        </w:tc>
      </w:tr>
      <w:tr w:rsidR="007465DF" w:rsidRPr="00862D3E" w14:paraId="6AEDD9EB" w14:textId="77777777" w:rsidTr="0095220C">
        <w:trPr>
          <w:trHeight w:val="1160"/>
          <w:del w:id="3078" w:author="OPD2" w:date="2021-03-16T07:31:00Z"/>
        </w:trPr>
        <w:tc>
          <w:tcPr>
            <w:tcW w:w="1654" w:type="dxa"/>
            <w:vMerge/>
            <w:tcBorders>
              <w:left w:val="single" w:sz="4" w:space="0" w:color="auto"/>
              <w:right w:val="single" w:sz="4" w:space="0" w:color="auto"/>
            </w:tcBorders>
          </w:tcPr>
          <w:p w14:paraId="0378588F" w14:textId="77777777" w:rsidR="007465DF" w:rsidRPr="00862D3E" w:rsidRDefault="007465DF" w:rsidP="007465DF">
            <w:pPr>
              <w:spacing w:after="0" w:line="240" w:lineRule="auto"/>
              <w:rPr>
                <w:del w:id="3079" w:author="OPD2" w:date="2021-03-16T07:31:00Z"/>
                <w:rFonts w:eastAsia="Times New Roman" w:cstheme="minorHAnsi"/>
                <w:color w:val="000000"/>
              </w:rPr>
            </w:pPr>
          </w:p>
        </w:tc>
        <w:tc>
          <w:tcPr>
            <w:tcW w:w="1654" w:type="dxa"/>
            <w:vMerge/>
            <w:tcBorders>
              <w:top w:val="single" w:sz="4" w:space="0" w:color="auto"/>
              <w:left w:val="single" w:sz="4" w:space="0" w:color="auto"/>
              <w:bottom w:val="single" w:sz="4" w:space="0" w:color="auto"/>
              <w:right w:val="nil"/>
            </w:tcBorders>
            <w:vAlign w:val="center"/>
            <w:hideMark/>
          </w:tcPr>
          <w:p w14:paraId="17E8BE9E" w14:textId="61AEA18C" w:rsidR="007465DF" w:rsidRPr="00862D3E" w:rsidRDefault="007465DF" w:rsidP="007465DF">
            <w:pPr>
              <w:spacing w:after="0" w:line="240" w:lineRule="auto"/>
              <w:rPr>
                <w:del w:id="3080" w:author="OPD2" w:date="2021-03-16T07:31:00Z"/>
                <w:rFonts w:eastAsia="Times New Roman" w:cstheme="minorHAnsi"/>
                <w:color w:val="000000"/>
              </w:rPr>
            </w:pPr>
          </w:p>
        </w:tc>
        <w:tc>
          <w:tcPr>
            <w:tcW w:w="2323" w:type="dxa"/>
            <w:tcBorders>
              <w:top w:val="nil"/>
              <w:left w:val="single" w:sz="4" w:space="0" w:color="auto"/>
              <w:bottom w:val="single" w:sz="4" w:space="0" w:color="auto"/>
              <w:right w:val="single" w:sz="4" w:space="0" w:color="auto"/>
            </w:tcBorders>
            <w:shd w:val="clear" w:color="auto" w:fill="auto"/>
            <w:vAlign w:val="bottom"/>
            <w:hideMark/>
          </w:tcPr>
          <w:p w14:paraId="0F527AEA" w14:textId="77777777" w:rsidR="007465DF" w:rsidRDefault="007465DF" w:rsidP="007465DF">
            <w:pPr>
              <w:spacing w:after="0" w:line="240" w:lineRule="auto"/>
              <w:rPr>
                <w:del w:id="3081" w:author="OPD2" w:date="2021-03-16T07:31:00Z"/>
                <w:rFonts w:eastAsia="Times New Roman" w:cstheme="minorHAnsi"/>
                <w:color w:val="000000"/>
              </w:rPr>
            </w:pPr>
            <w:del w:id="3082" w:author="OPD2" w:date="2021-03-16T07:31:00Z">
              <w:r w:rsidRPr="00862D3E">
                <w:rPr>
                  <w:rFonts w:eastAsia="Times New Roman" w:cstheme="minorHAnsi"/>
                  <w:color w:val="000000"/>
                </w:rPr>
                <w:delText>DLNR/DFW will work with regional partners to improve fishery data collection efforts in the CNMI and generate information needed to sustainably manage fishery resources by 2025</w:delText>
              </w:r>
            </w:del>
          </w:p>
          <w:p w14:paraId="070EA613" w14:textId="77777777" w:rsidR="007465DF" w:rsidRDefault="007465DF" w:rsidP="007465DF">
            <w:pPr>
              <w:spacing w:after="0" w:line="240" w:lineRule="auto"/>
              <w:rPr>
                <w:del w:id="3083" w:author="OPD2" w:date="2021-03-16T07:31:00Z"/>
                <w:rFonts w:eastAsia="Times New Roman" w:cstheme="minorHAnsi"/>
                <w:color w:val="000000"/>
              </w:rPr>
            </w:pPr>
          </w:p>
          <w:p w14:paraId="56E584C5" w14:textId="6A42283D" w:rsidR="007465DF" w:rsidRPr="00862D3E" w:rsidRDefault="007465DF" w:rsidP="007465DF">
            <w:pPr>
              <w:spacing w:after="0" w:line="240" w:lineRule="auto"/>
              <w:rPr>
                <w:del w:id="3084" w:author="OPD2" w:date="2021-03-16T07:31:00Z"/>
                <w:rFonts w:eastAsia="Times New Roman" w:cstheme="minorHAnsi"/>
                <w:color w:val="000000"/>
              </w:rPr>
            </w:pPr>
          </w:p>
        </w:tc>
        <w:tc>
          <w:tcPr>
            <w:tcW w:w="2786" w:type="dxa"/>
            <w:tcBorders>
              <w:top w:val="nil"/>
              <w:left w:val="nil"/>
              <w:bottom w:val="single" w:sz="4" w:space="0" w:color="auto"/>
              <w:right w:val="single" w:sz="4" w:space="0" w:color="auto"/>
            </w:tcBorders>
            <w:shd w:val="clear" w:color="auto" w:fill="auto"/>
            <w:vAlign w:val="bottom"/>
            <w:hideMark/>
          </w:tcPr>
          <w:p w14:paraId="3E235D72" w14:textId="77777777" w:rsidR="007465DF" w:rsidRPr="00862D3E" w:rsidRDefault="007465DF" w:rsidP="007465DF">
            <w:pPr>
              <w:spacing w:after="0" w:line="240" w:lineRule="auto"/>
              <w:rPr>
                <w:del w:id="3085" w:author="OPD2" w:date="2021-03-16T07:31:00Z"/>
                <w:rFonts w:eastAsia="Times New Roman" w:cstheme="minorHAnsi"/>
                <w:color w:val="000000"/>
              </w:rPr>
            </w:pPr>
            <w:del w:id="3086" w:author="OPD2" w:date="2021-03-16T07:31:00Z">
              <w:r w:rsidRPr="00862D3E">
                <w:rPr>
                  <w:rFonts w:eastAsia="Times New Roman" w:cstheme="minorHAnsi"/>
                  <w:color w:val="000000"/>
                </w:rPr>
                <w:delText>DLNR/DFW continues to work with state and federal partners in conducting nearshore fish, invertebrate and benthic assessments throughout the CNMI to better document resource abundance and diversity.  Information generated from this work will be used to sustainably manage nearshore fishery resources</w:delText>
              </w:r>
            </w:del>
          </w:p>
        </w:tc>
        <w:tc>
          <w:tcPr>
            <w:tcW w:w="2066" w:type="dxa"/>
            <w:tcBorders>
              <w:top w:val="nil"/>
              <w:left w:val="nil"/>
              <w:bottom w:val="single" w:sz="4" w:space="0" w:color="auto"/>
              <w:right w:val="single" w:sz="4" w:space="0" w:color="auto"/>
            </w:tcBorders>
            <w:shd w:val="clear" w:color="auto" w:fill="auto"/>
            <w:vAlign w:val="bottom"/>
            <w:hideMark/>
          </w:tcPr>
          <w:p w14:paraId="6DC4BD1F" w14:textId="77777777" w:rsidR="007465DF" w:rsidRPr="00862D3E" w:rsidRDefault="007465DF" w:rsidP="007465DF">
            <w:pPr>
              <w:spacing w:after="0" w:line="240" w:lineRule="auto"/>
              <w:rPr>
                <w:del w:id="3087" w:author="OPD2" w:date="2021-03-16T07:31:00Z"/>
                <w:rFonts w:eastAsia="Times New Roman" w:cstheme="minorHAnsi"/>
                <w:color w:val="000000"/>
              </w:rPr>
            </w:pPr>
            <w:del w:id="3088" w:author="OPD2" w:date="2021-03-16T07:31:00Z">
              <w:r w:rsidRPr="00862D3E">
                <w:rPr>
                  <w:rFonts w:eastAsia="Times New Roman" w:cstheme="minorHAnsi"/>
                  <w:color w:val="000000"/>
                </w:rPr>
                <w:delText> </w:delText>
              </w:r>
            </w:del>
          </w:p>
        </w:tc>
        <w:tc>
          <w:tcPr>
            <w:tcW w:w="1847" w:type="dxa"/>
            <w:tcBorders>
              <w:top w:val="nil"/>
              <w:left w:val="nil"/>
              <w:bottom w:val="single" w:sz="4" w:space="0" w:color="auto"/>
              <w:right w:val="single" w:sz="4" w:space="0" w:color="auto"/>
            </w:tcBorders>
            <w:shd w:val="clear" w:color="auto" w:fill="auto"/>
            <w:vAlign w:val="bottom"/>
            <w:hideMark/>
          </w:tcPr>
          <w:p w14:paraId="2F983EE1" w14:textId="77777777" w:rsidR="007465DF" w:rsidRPr="00862D3E" w:rsidRDefault="007465DF" w:rsidP="007465DF">
            <w:pPr>
              <w:spacing w:after="0" w:line="240" w:lineRule="auto"/>
              <w:rPr>
                <w:del w:id="3089" w:author="OPD2" w:date="2021-03-16T07:31:00Z"/>
                <w:rFonts w:eastAsia="Times New Roman" w:cstheme="minorHAnsi"/>
                <w:color w:val="000000"/>
              </w:rPr>
            </w:pPr>
            <w:del w:id="3090" w:author="OPD2" w:date="2021-03-16T07:31:00Z">
              <w:r w:rsidRPr="00862D3E">
                <w:rPr>
                  <w:rFonts w:eastAsia="Times New Roman" w:cstheme="minorHAnsi"/>
                  <w:color w:val="000000"/>
                </w:rPr>
                <w:delText> </w:delText>
              </w:r>
            </w:del>
          </w:p>
        </w:tc>
        <w:tc>
          <w:tcPr>
            <w:tcW w:w="2340" w:type="dxa"/>
            <w:tcBorders>
              <w:top w:val="nil"/>
              <w:left w:val="nil"/>
              <w:bottom w:val="single" w:sz="4" w:space="0" w:color="auto"/>
              <w:right w:val="single" w:sz="4" w:space="0" w:color="auto"/>
            </w:tcBorders>
            <w:shd w:val="clear" w:color="auto" w:fill="auto"/>
            <w:vAlign w:val="bottom"/>
            <w:hideMark/>
          </w:tcPr>
          <w:p w14:paraId="7EB117E0" w14:textId="77777777" w:rsidR="007465DF" w:rsidRPr="00862D3E" w:rsidRDefault="007465DF" w:rsidP="007465DF">
            <w:pPr>
              <w:spacing w:after="0" w:line="240" w:lineRule="auto"/>
              <w:rPr>
                <w:del w:id="3091" w:author="OPD2" w:date="2021-03-16T07:31:00Z"/>
                <w:rFonts w:eastAsia="Times New Roman" w:cstheme="minorHAnsi"/>
                <w:color w:val="000000"/>
              </w:rPr>
            </w:pPr>
            <w:del w:id="3092" w:author="OPD2" w:date="2021-03-16T07:31:00Z">
              <w:r w:rsidRPr="00862D3E">
                <w:rPr>
                  <w:rFonts w:eastAsia="Times New Roman" w:cstheme="minorHAnsi"/>
                  <w:color w:val="000000"/>
                </w:rPr>
                <w:delText> </w:delText>
              </w:r>
            </w:del>
          </w:p>
        </w:tc>
      </w:tr>
      <w:tr w:rsidR="007465DF" w:rsidRPr="00862D3E" w14:paraId="45C6D2E9" w14:textId="77777777" w:rsidTr="00D02A75">
        <w:trPr>
          <w:trHeight w:val="980"/>
          <w:del w:id="3093" w:author="OPD2" w:date="2021-03-16T07:31:00Z"/>
        </w:trPr>
        <w:tc>
          <w:tcPr>
            <w:tcW w:w="1654" w:type="dxa"/>
            <w:vMerge/>
            <w:tcBorders>
              <w:left w:val="single" w:sz="4" w:space="0" w:color="auto"/>
              <w:right w:val="single" w:sz="4" w:space="0" w:color="auto"/>
            </w:tcBorders>
          </w:tcPr>
          <w:p w14:paraId="430EEE90" w14:textId="77777777" w:rsidR="007465DF" w:rsidRPr="00862D3E" w:rsidRDefault="007465DF" w:rsidP="007465DF">
            <w:pPr>
              <w:spacing w:after="0" w:line="240" w:lineRule="auto"/>
              <w:rPr>
                <w:del w:id="3094" w:author="OPD2" w:date="2021-03-16T07:31:00Z"/>
                <w:rFonts w:eastAsia="Times New Roman" w:cstheme="minorHAnsi"/>
                <w:color w:val="000000"/>
              </w:rPr>
            </w:pPr>
          </w:p>
        </w:tc>
        <w:tc>
          <w:tcPr>
            <w:tcW w:w="1654" w:type="dxa"/>
            <w:vMerge/>
            <w:tcBorders>
              <w:top w:val="single" w:sz="4" w:space="0" w:color="auto"/>
              <w:left w:val="single" w:sz="4" w:space="0" w:color="auto"/>
              <w:bottom w:val="single" w:sz="4" w:space="0" w:color="auto"/>
              <w:right w:val="nil"/>
            </w:tcBorders>
            <w:vAlign w:val="center"/>
            <w:hideMark/>
          </w:tcPr>
          <w:p w14:paraId="41CDFBCA" w14:textId="3AEA215E" w:rsidR="007465DF" w:rsidRPr="00862D3E" w:rsidRDefault="007465DF" w:rsidP="007465DF">
            <w:pPr>
              <w:spacing w:after="0" w:line="240" w:lineRule="auto"/>
              <w:rPr>
                <w:del w:id="3095" w:author="OPD2" w:date="2021-03-16T07:31:00Z"/>
                <w:rFonts w:eastAsia="Times New Roman" w:cstheme="minorHAnsi"/>
                <w:color w:val="000000"/>
              </w:rPr>
            </w:pPr>
          </w:p>
        </w:tc>
        <w:tc>
          <w:tcPr>
            <w:tcW w:w="232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641521F" w14:textId="77777777" w:rsidR="007465DF" w:rsidRPr="00862D3E" w:rsidRDefault="007465DF" w:rsidP="007465DF">
            <w:pPr>
              <w:spacing w:after="0" w:line="240" w:lineRule="auto"/>
              <w:rPr>
                <w:del w:id="3096" w:author="OPD2" w:date="2021-03-16T07:31:00Z"/>
                <w:rFonts w:eastAsia="Times New Roman" w:cstheme="minorHAnsi"/>
                <w:color w:val="000000"/>
              </w:rPr>
            </w:pPr>
            <w:del w:id="3097" w:author="OPD2" w:date="2021-03-16T07:31:00Z">
              <w:r w:rsidRPr="00862D3E">
                <w:rPr>
                  <w:rFonts w:eastAsia="Times New Roman" w:cstheme="minorHAnsi"/>
                  <w:color w:val="000000"/>
                </w:rPr>
                <w:delText>By 2025, DLNR/DFW will work with partners to improve enforcement capacity by evaluating existing fishery regulations and policies to determine validity within current concerns.  Revisions will be made to ensure that these regulations meet current and future management needs</w:delText>
              </w:r>
            </w:del>
          </w:p>
        </w:tc>
        <w:tc>
          <w:tcPr>
            <w:tcW w:w="2786" w:type="dxa"/>
            <w:tcBorders>
              <w:top w:val="single" w:sz="4" w:space="0" w:color="auto"/>
              <w:left w:val="nil"/>
              <w:bottom w:val="single" w:sz="4" w:space="0" w:color="auto"/>
              <w:right w:val="single" w:sz="4" w:space="0" w:color="auto"/>
            </w:tcBorders>
            <w:shd w:val="clear" w:color="auto" w:fill="auto"/>
            <w:hideMark/>
          </w:tcPr>
          <w:p w14:paraId="62F82BA7" w14:textId="6DC8FC77" w:rsidR="007465DF" w:rsidRPr="00862D3E" w:rsidRDefault="007465DF" w:rsidP="007465DF">
            <w:pPr>
              <w:spacing w:after="0" w:line="240" w:lineRule="auto"/>
              <w:rPr>
                <w:del w:id="3098" w:author="OPD2" w:date="2021-03-16T07:31:00Z"/>
                <w:rFonts w:eastAsia="Times New Roman" w:cstheme="minorHAnsi"/>
                <w:color w:val="000000"/>
              </w:rPr>
            </w:pPr>
            <w:del w:id="3099" w:author="OPD2" w:date="2021-03-16T07:31:00Z">
              <w:r w:rsidRPr="00636EC7">
                <w:delText>DLNR/DFW continues to work with state and federal partners in conducting nearshore fish, invertebrate and benthic assessments throughout the CNMI to better document resource abundance and diversity.  Information generated from this work will be used to sustainably manage nearshore fishery resources</w:delText>
              </w:r>
            </w:del>
          </w:p>
        </w:tc>
        <w:tc>
          <w:tcPr>
            <w:tcW w:w="2066" w:type="dxa"/>
            <w:tcBorders>
              <w:top w:val="single" w:sz="4" w:space="0" w:color="auto"/>
              <w:left w:val="nil"/>
              <w:bottom w:val="single" w:sz="4" w:space="0" w:color="auto"/>
              <w:right w:val="single" w:sz="4" w:space="0" w:color="auto"/>
            </w:tcBorders>
            <w:shd w:val="clear" w:color="auto" w:fill="auto"/>
            <w:hideMark/>
          </w:tcPr>
          <w:p w14:paraId="65AF8EF1" w14:textId="201F4437" w:rsidR="007465DF" w:rsidRPr="00862D3E" w:rsidRDefault="007465DF" w:rsidP="007465DF">
            <w:pPr>
              <w:spacing w:after="0" w:line="240" w:lineRule="auto"/>
              <w:rPr>
                <w:del w:id="3100" w:author="OPD2" w:date="2021-03-16T07:31:00Z"/>
                <w:rFonts w:eastAsia="Times New Roman" w:cstheme="minorHAnsi"/>
                <w:color w:val="000000"/>
              </w:rPr>
            </w:pPr>
            <w:del w:id="3101" w:author="OPD2" w:date="2021-03-16T07:31:00Z">
              <w:r w:rsidRPr="00636EC7">
                <w:delText xml:space="preserve">DLNR-DFW </w:delText>
              </w:r>
            </w:del>
          </w:p>
        </w:tc>
        <w:tc>
          <w:tcPr>
            <w:tcW w:w="1847" w:type="dxa"/>
            <w:tcBorders>
              <w:top w:val="single" w:sz="4" w:space="0" w:color="auto"/>
              <w:left w:val="nil"/>
              <w:bottom w:val="single" w:sz="4" w:space="0" w:color="auto"/>
              <w:right w:val="single" w:sz="4" w:space="0" w:color="auto"/>
            </w:tcBorders>
            <w:shd w:val="clear" w:color="auto" w:fill="auto"/>
            <w:hideMark/>
          </w:tcPr>
          <w:p w14:paraId="1B0B9543" w14:textId="17A4E6A7" w:rsidR="007465DF" w:rsidRPr="00862D3E" w:rsidRDefault="007465DF" w:rsidP="007465DF">
            <w:pPr>
              <w:spacing w:after="0" w:line="240" w:lineRule="auto"/>
              <w:rPr>
                <w:del w:id="3102" w:author="OPD2" w:date="2021-03-16T07:31:00Z"/>
                <w:rFonts w:eastAsia="Times New Roman" w:cstheme="minorHAnsi"/>
                <w:color w:val="000000"/>
              </w:rPr>
            </w:pPr>
            <w:del w:id="3103" w:author="OPD2" w:date="2021-03-16T07:31:00Z">
              <w:r w:rsidRPr="00636EC7">
                <w:delText>BECQ-DCRM MMT, NR Taskforce</w:delText>
              </w:r>
            </w:del>
          </w:p>
        </w:tc>
        <w:tc>
          <w:tcPr>
            <w:tcW w:w="2340" w:type="dxa"/>
            <w:tcBorders>
              <w:top w:val="single" w:sz="4" w:space="0" w:color="auto"/>
              <w:left w:val="nil"/>
              <w:bottom w:val="single" w:sz="4" w:space="0" w:color="auto"/>
              <w:right w:val="single" w:sz="4" w:space="0" w:color="auto"/>
            </w:tcBorders>
            <w:shd w:val="clear" w:color="auto" w:fill="auto"/>
            <w:hideMark/>
          </w:tcPr>
          <w:p w14:paraId="2669D96C" w14:textId="7AF9D5FB" w:rsidR="007465DF" w:rsidRPr="00862D3E" w:rsidRDefault="007465DF" w:rsidP="007465DF">
            <w:pPr>
              <w:spacing w:after="0" w:line="240" w:lineRule="auto"/>
              <w:rPr>
                <w:del w:id="3104" w:author="OPD2" w:date="2021-03-16T07:31:00Z"/>
                <w:rFonts w:eastAsia="Times New Roman" w:cstheme="minorHAnsi"/>
                <w:color w:val="000000"/>
              </w:rPr>
            </w:pPr>
            <w:del w:id="3105" w:author="OPD2" w:date="2021-03-16T07:31:00Z">
              <w:r w:rsidRPr="00636EC7">
                <w:delText>SWAP, SLUMP</w:delText>
              </w:r>
            </w:del>
          </w:p>
        </w:tc>
      </w:tr>
      <w:tr w:rsidR="007465DF" w:rsidRPr="00862D3E" w14:paraId="56289C6C" w14:textId="77777777" w:rsidTr="00D02A75">
        <w:trPr>
          <w:trHeight w:val="3140"/>
          <w:del w:id="3106" w:author="OPD2" w:date="2021-03-16T07:31:00Z"/>
        </w:trPr>
        <w:tc>
          <w:tcPr>
            <w:tcW w:w="1654" w:type="dxa"/>
            <w:vMerge/>
            <w:tcBorders>
              <w:left w:val="single" w:sz="4" w:space="0" w:color="auto"/>
              <w:bottom w:val="single" w:sz="4" w:space="0" w:color="auto"/>
              <w:right w:val="single" w:sz="4" w:space="0" w:color="auto"/>
            </w:tcBorders>
          </w:tcPr>
          <w:p w14:paraId="4F0D1839" w14:textId="77777777" w:rsidR="007465DF" w:rsidRPr="00862D3E" w:rsidRDefault="007465DF" w:rsidP="007465DF">
            <w:pPr>
              <w:spacing w:after="0" w:line="240" w:lineRule="auto"/>
              <w:rPr>
                <w:del w:id="3107" w:author="OPD2" w:date="2021-03-16T07:31:00Z"/>
                <w:rFonts w:eastAsia="Times New Roman" w:cstheme="minorHAnsi"/>
                <w:color w:val="000000"/>
              </w:rPr>
            </w:pPr>
          </w:p>
        </w:tc>
        <w:tc>
          <w:tcPr>
            <w:tcW w:w="1654" w:type="dxa"/>
            <w:vMerge/>
            <w:tcBorders>
              <w:top w:val="single" w:sz="4" w:space="0" w:color="auto"/>
              <w:left w:val="single" w:sz="4" w:space="0" w:color="auto"/>
              <w:bottom w:val="single" w:sz="4" w:space="0" w:color="auto"/>
              <w:right w:val="single" w:sz="4" w:space="0" w:color="auto"/>
            </w:tcBorders>
            <w:vAlign w:val="center"/>
            <w:hideMark/>
          </w:tcPr>
          <w:p w14:paraId="779603D7" w14:textId="2EE2D4DE" w:rsidR="007465DF" w:rsidRPr="00862D3E" w:rsidRDefault="007465DF" w:rsidP="007465DF">
            <w:pPr>
              <w:spacing w:after="0" w:line="240" w:lineRule="auto"/>
              <w:rPr>
                <w:del w:id="3108" w:author="OPD2" w:date="2021-03-16T07:31:00Z"/>
                <w:rFonts w:eastAsia="Times New Roman" w:cstheme="minorHAnsi"/>
                <w:color w:val="000000"/>
              </w:rPr>
            </w:pPr>
          </w:p>
        </w:tc>
        <w:tc>
          <w:tcPr>
            <w:tcW w:w="232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1D2AFA2" w14:textId="7BC4DDAE" w:rsidR="007465DF" w:rsidRPr="00862D3E" w:rsidRDefault="007465DF" w:rsidP="007465DF">
            <w:pPr>
              <w:spacing w:after="0" w:line="240" w:lineRule="auto"/>
              <w:rPr>
                <w:del w:id="3109" w:author="OPD2" w:date="2021-03-16T07:31:00Z"/>
                <w:rFonts w:eastAsia="Times New Roman" w:cstheme="minorHAnsi"/>
                <w:color w:val="000000"/>
              </w:rPr>
            </w:pPr>
            <w:del w:id="3110" w:author="OPD2" w:date="2021-03-16T07:31:00Z">
              <w:r w:rsidRPr="00862D3E">
                <w:rPr>
                  <w:rFonts w:eastAsia="Times New Roman" w:cstheme="minorHAnsi"/>
                  <w:color w:val="000000"/>
                </w:rPr>
                <w:delText>DLNR/DFW will work with partners to develop sustainable fishing access programs such as Fish Aggregating Devices (FADs) to promote alternative fishing opportunities that help reduce fishing impacts in nearshore waters</w:delText>
              </w:r>
            </w:del>
          </w:p>
          <w:p w14:paraId="6CBE570A" w14:textId="77777777" w:rsidR="007465DF" w:rsidRPr="00862D3E" w:rsidRDefault="007465DF" w:rsidP="007465DF">
            <w:pPr>
              <w:spacing w:after="0" w:line="240" w:lineRule="auto"/>
              <w:rPr>
                <w:del w:id="3111" w:author="OPD2" w:date="2021-03-16T07:31:00Z"/>
                <w:rFonts w:eastAsia="Times New Roman" w:cstheme="minorHAnsi"/>
                <w:color w:val="000000"/>
              </w:rPr>
            </w:pPr>
          </w:p>
          <w:p w14:paraId="511E4F15" w14:textId="5D1DF8E4" w:rsidR="007465DF" w:rsidRPr="00862D3E" w:rsidRDefault="007465DF" w:rsidP="007465DF">
            <w:pPr>
              <w:spacing w:after="0" w:line="240" w:lineRule="auto"/>
              <w:rPr>
                <w:del w:id="3112" w:author="OPD2" w:date="2021-03-16T07:31:00Z"/>
                <w:rFonts w:eastAsia="Times New Roman" w:cstheme="minorHAnsi"/>
                <w:color w:val="000000"/>
              </w:rPr>
            </w:pPr>
          </w:p>
        </w:tc>
        <w:tc>
          <w:tcPr>
            <w:tcW w:w="2786" w:type="dxa"/>
            <w:tcBorders>
              <w:top w:val="single" w:sz="4" w:space="0" w:color="auto"/>
              <w:left w:val="nil"/>
              <w:bottom w:val="single" w:sz="4" w:space="0" w:color="auto"/>
              <w:right w:val="single" w:sz="4" w:space="0" w:color="auto"/>
            </w:tcBorders>
            <w:shd w:val="clear" w:color="auto" w:fill="auto"/>
            <w:hideMark/>
          </w:tcPr>
          <w:p w14:paraId="12CCBBC3" w14:textId="2E6FC8C2" w:rsidR="007465DF" w:rsidRPr="00862D3E" w:rsidRDefault="007465DF" w:rsidP="007465DF">
            <w:pPr>
              <w:spacing w:after="0" w:line="240" w:lineRule="auto"/>
              <w:rPr>
                <w:del w:id="3113" w:author="OPD2" w:date="2021-03-16T07:31:00Z"/>
                <w:rFonts w:eastAsia="Times New Roman" w:cstheme="minorHAnsi"/>
                <w:color w:val="000000"/>
              </w:rPr>
            </w:pPr>
            <w:del w:id="3114" w:author="OPD2" w:date="2021-03-16T07:31:00Z">
              <w:r w:rsidRPr="00E31A66">
                <w:delText xml:space="preserve">DLNR/DFW works with AAG to evaluate fishery regulations and policies and provides updates to NR Taskforce at regular meetings </w:delText>
              </w:r>
            </w:del>
          </w:p>
        </w:tc>
        <w:tc>
          <w:tcPr>
            <w:tcW w:w="2066" w:type="dxa"/>
            <w:tcBorders>
              <w:top w:val="single" w:sz="4" w:space="0" w:color="auto"/>
              <w:left w:val="nil"/>
              <w:bottom w:val="single" w:sz="4" w:space="0" w:color="auto"/>
              <w:right w:val="single" w:sz="4" w:space="0" w:color="auto"/>
            </w:tcBorders>
            <w:shd w:val="clear" w:color="auto" w:fill="auto"/>
            <w:hideMark/>
          </w:tcPr>
          <w:p w14:paraId="534BE73A" w14:textId="6374DF60" w:rsidR="007465DF" w:rsidRPr="00862D3E" w:rsidRDefault="007465DF" w:rsidP="007465DF">
            <w:pPr>
              <w:spacing w:after="0" w:line="240" w:lineRule="auto"/>
              <w:rPr>
                <w:del w:id="3115" w:author="OPD2" w:date="2021-03-16T07:31:00Z"/>
                <w:rFonts w:eastAsia="Times New Roman" w:cstheme="minorHAnsi"/>
                <w:color w:val="000000"/>
              </w:rPr>
            </w:pPr>
            <w:del w:id="3116" w:author="OPD2" w:date="2021-03-16T07:31:00Z">
              <w:r w:rsidRPr="00E31A66">
                <w:delText xml:space="preserve">DLNR-DFW </w:delText>
              </w:r>
            </w:del>
          </w:p>
        </w:tc>
        <w:tc>
          <w:tcPr>
            <w:tcW w:w="1847" w:type="dxa"/>
            <w:tcBorders>
              <w:top w:val="single" w:sz="4" w:space="0" w:color="auto"/>
              <w:left w:val="nil"/>
              <w:bottom w:val="single" w:sz="4" w:space="0" w:color="auto"/>
              <w:right w:val="single" w:sz="4" w:space="0" w:color="auto"/>
            </w:tcBorders>
            <w:shd w:val="clear" w:color="auto" w:fill="auto"/>
            <w:hideMark/>
          </w:tcPr>
          <w:p w14:paraId="21F28F89" w14:textId="43DEAD2A" w:rsidR="007465DF" w:rsidRPr="00862D3E" w:rsidRDefault="007465DF" w:rsidP="007465DF">
            <w:pPr>
              <w:spacing w:after="0" w:line="240" w:lineRule="auto"/>
              <w:rPr>
                <w:del w:id="3117" w:author="OPD2" w:date="2021-03-16T07:31:00Z"/>
                <w:rFonts w:eastAsia="Times New Roman" w:cstheme="minorHAnsi"/>
                <w:color w:val="000000"/>
              </w:rPr>
            </w:pPr>
            <w:del w:id="3118" w:author="OPD2" w:date="2021-03-16T07:31:00Z">
              <w:r w:rsidRPr="00E31A66">
                <w:delText>By 2030 there are interagency programs to support active management of prioritized in+F17 water resources and management areas reflected in the CSDP update</w:delText>
              </w:r>
            </w:del>
          </w:p>
        </w:tc>
        <w:tc>
          <w:tcPr>
            <w:tcW w:w="2340" w:type="dxa"/>
            <w:tcBorders>
              <w:top w:val="single" w:sz="4" w:space="0" w:color="auto"/>
              <w:left w:val="nil"/>
              <w:bottom w:val="single" w:sz="4" w:space="0" w:color="auto"/>
            </w:tcBorders>
            <w:shd w:val="clear" w:color="auto" w:fill="auto"/>
            <w:hideMark/>
          </w:tcPr>
          <w:p w14:paraId="71795116" w14:textId="09F263B1" w:rsidR="007465DF" w:rsidRPr="00862D3E" w:rsidRDefault="007465DF" w:rsidP="007465DF">
            <w:pPr>
              <w:spacing w:after="0" w:line="240" w:lineRule="auto"/>
              <w:rPr>
                <w:del w:id="3119" w:author="OPD2" w:date="2021-03-16T07:31:00Z"/>
                <w:rFonts w:eastAsia="Times New Roman" w:cstheme="minorHAnsi"/>
                <w:color w:val="000000"/>
              </w:rPr>
            </w:pPr>
            <w:del w:id="3120" w:author="OPD2" w:date="2021-03-16T07:31:00Z">
              <w:r w:rsidRPr="00E31A66">
                <w:delText>CSDP</w:delText>
              </w:r>
            </w:del>
          </w:p>
        </w:tc>
      </w:tr>
      <w:tr w:rsidR="0095220C" w:rsidRPr="00862D3E" w14:paraId="4FC8F465" w14:textId="77777777" w:rsidTr="0095220C">
        <w:trPr>
          <w:trHeight w:val="620"/>
          <w:del w:id="3121" w:author="OPD2" w:date="2021-03-16T07:31:00Z"/>
        </w:trPr>
        <w:tc>
          <w:tcPr>
            <w:tcW w:w="1654" w:type="dxa"/>
            <w:tcBorders>
              <w:top w:val="single" w:sz="4" w:space="0" w:color="auto"/>
              <w:left w:val="single" w:sz="4" w:space="0" w:color="auto"/>
              <w:bottom w:val="single" w:sz="4" w:space="0" w:color="auto"/>
              <w:right w:val="single" w:sz="4" w:space="0" w:color="auto"/>
            </w:tcBorders>
            <w:shd w:val="clear" w:color="auto" w:fill="0070C0"/>
            <w:vAlign w:val="bottom"/>
          </w:tcPr>
          <w:p w14:paraId="72D5699F" w14:textId="41848B61" w:rsidR="0095220C" w:rsidRPr="00862D3E" w:rsidRDefault="0095220C" w:rsidP="0095220C">
            <w:pPr>
              <w:spacing w:after="0" w:line="240" w:lineRule="auto"/>
              <w:rPr>
                <w:del w:id="3122" w:author="OPD2" w:date="2021-03-16T07:31:00Z"/>
                <w:rFonts w:eastAsia="Times New Roman" w:cstheme="minorHAnsi"/>
                <w:color w:val="000000"/>
              </w:rPr>
            </w:pPr>
            <w:del w:id="3123" w:author="OPD2" w:date="2021-03-16T07:31:00Z">
              <w:r w:rsidRPr="00862D3E">
                <w:rPr>
                  <w:rFonts w:eastAsia="Times New Roman" w:cstheme="minorHAnsi"/>
                  <w:b/>
                  <w:bCs/>
                  <w:color w:val="000000"/>
                </w:rPr>
                <w:delText>Goal #</w:delText>
              </w:r>
            </w:del>
          </w:p>
        </w:tc>
        <w:tc>
          <w:tcPr>
            <w:tcW w:w="1654" w:type="dxa"/>
            <w:tcBorders>
              <w:top w:val="single" w:sz="4" w:space="0" w:color="auto"/>
              <w:left w:val="single" w:sz="4" w:space="0" w:color="auto"/>
              <w:bottom w:val="single" w:sz="4" w:space="0" w:color="auto"/>
              <w:right w:val="single" w:sz="4" w:space="0" w:color="auto"/>
            </w:tcBorders>
            <w:shd w:val="clear" w:color="auto" w:fill="0070C0"/>
            <w:vAlign w:val="bottom"/>
          </w:tcPr>
          <w:p w14:paraId="0041FB71" w14:textId="14E3D604" w:rsidR="0095220C" w:rsidRPr="00862D3E" w:rsidRDefault="0095220C" w:rsidP="0095220C">
            <w:pPr>
              <w:spacing w:after="0" w:line="240" w:lineRule="auto"/>
              <w:rPr>
                <w:del w:id="3124" w:author="OPD2" w:date="2021-03-16T07:31:00Z"/>
                <w:rFonts w:eastAsia="Times New Roman" w:cstheme="minorHAnsi"/>
                <w:color w:val="000000"/>
              </w:rPr>
            </w:pPr>
            <w:del w:id="3125" w:author="OPD2" w:date="2021-03-16T07:31:00Z">
              <w:r w:rsidRPr="00862D3E">
                <w:rPr>
                  <w:rFonts w:eastAsia="Times New Roman" w:cstheme="minorHAnsi"/>
                  <w:b/>
                  <w:bCs/>
                  <w:color w:val="000000"/>
                </w:rPr>
                <w:delText>10+ Year Goals</w:delText>
              </w:r>
            </w:del>
          </w:p>
        </w:tc>
        <w:tc>
          <w:tcPr>
            <w:tcW w:w="2323" w:type="dxa"/>
            <w:tcBorders>
              <w:top w:val="single" w:sz="4" w:space="0" w:color="auto"/>
              <w:left w:val="single" w:sz="4" w:space="0" w:color="auto"/>
              <w:bottom w:val="single" w:sz="4" w:space="0" w:color="auto"/>
              <w:right w:val="single" w:sz="4" w:space="0" w:color="auto"/>
            </w:tcBorders>
            <w:shd w:val="clear" w:color="auto" w:fill="0070C0"/>
            <w:vAlign w:val="bottom"/>
          </w:tcPr>
          <w:p w14:paraId="7E57C922" w14:textId="03961FC3" w:rsidR="0095220C" w:rsidRPr="00862D3E" w:rsidRDefault="0095220C" w:rsidP="0095220C">
            <w:pPr>
              <w:spacing w:after="0" w:line="240" w:lineRule="auto"/>
              <w:rPr>
                <w:del w:id="3126" w:author="OPD2" w:date="2021-03-16T07:31:00Z"/>
                <w:rFonts w:eastAsia="Times New Roman" w:cstheme="minorHAnsi"/>
                <w:color w:val="000000"/>
              </w:rPr>
            </w:pPr>
            <w:del w:id="3127" w:author="OPD2" w:date="2021-03-16T07:31:00Z">
              <w:r w:rsidRPr="00862D3E">
                <w:rPr>
                  <w:rFonts w:eastAsia="Times New Roman" w:cstheme="minorHAnsi"/>
                  <w:b/>
                  <w:bCs/>
                  <w:color w:val="000000"/>
                </w:rPr>
                <w:delText>3-5 Year "SMART" Objectives</w:delText>
              </w:r>
            </w:del>
          </w:p>
        </w:tc>
        <w:tc>
          <w:tcPr>
            <w:tcW w:w="2786" w:type="dxa"/>
            <w:tcBorders>
              <w:top w:val="single" w:sz="4" w:space="0" w:color="auto"/>
              <w:left w:val="nil"/>
              <w:bottom w:val="single" w:sz="4" w:space="0" w:color="auto"/>
              <w:right w:val="single" w:sz="4" w:space="0" w:color="auto"/>
            </w:tcBorders>
            <w:shd w:val="clear" w:color="auto" w:fill="0070C0"/>
            <w:vAlign w:val="bottom"/>
          </w:tcPr>
          <w:p w14:paraId="08CC0834" w14:textId="314D3A2E" w:rsidR="0095220C" w:rsidRPr="00E31A66" w:rsidRDefault="0095220C" w:rsidP="0095220C">
            <w:pPr>
              <w:spacing w:after="0" w:line="240" w:lineRule="auto"/>
              <w:rPr>
                <w:del w:id="3128" w:author="OPD2" w:date="2021-03-16T07:31:00Z"/>
              </w:rPr>
            </w:pPr>
            <w:del w:id="3129" w:author="OPD2" w:date="2021-03-16T07:31:00Z">
              <w:r w:rsidRPr="00862D3E">
                <w:rPr>
                  <w:rFonts w:eastAsia="Times New Roman" w:cstheme="minorHAnsi"/>
                  <w:b/>
                  <w:bCs/>
                  <w:color w:val="000000"/>
                </w:rPr>
                <w:delText>FY20-21 Action Items</w:delText>
              </w:r>
            </w:del>
          </w:p>
        </w:tc>
        <w:tc>
          <w:tcPr>
            <w:tcW w:w="2066" w:type="dxa"/>
            <w:tcBorders>
              <w:top w:val="single" w:sz="4" w:space="0" w:color="auto"/>
              <w:left w:val="nil"/>
              <w:bottom w:val="single" w:sz="4" w:space="0" w:color="auto"/>
              <w:right w:val="single" w:sz="4" w:space="0" w:color="auto"/>
            </w:tcBorders>
            <w:shd w:val="clear" w:color="auto" w:fill="0070C0"/>
            <w:vAlign w:val="bottom"/>
          </w:tcPr>
          <w:p w14:paraId="16637581" w14:textId="7ABDD558" w:rsidR="0095220C" w:rsidRPr="00E31A66" w:rsidRDefault="0095220C" w:rsidP="0095220C">
            <w:pPr>
              <w:spacing w:after="0" w:line="240" w:lineRule="auto"/>
              <w:rPr>
                <w:del w:id="3130" w:author="OPD2" w:date="2021-03-16T07:31:00Z"/>
              </w:rPr>
            </w:pPr>
            <w:del w:id="3131" w:author="OPD2" w:date="2021-03-16T07:31:00Z">
              <w:r w:rsidRPr="00862D3E">
                <w:rPr>
                  <w:rFonts w:eastAsia="Times New Roman" w:cstheme="minorHAnsi"/>
                  <w:b/>
                  <w:bCs/>
                  <w:color w:val="000000"/>
                </w:rPr>
                <w:delText>Action Lead(s)</w:delText>
              </w:r>
            </w:del>
          </w:p>
        </w:tc>
        <w:tc>
          <w:tcPr>
            <w:tcW w:w="1847" w:type="dxa"/>
            <w:tcBorders>
              <w:top w:val="single" w:sz="4" w:space="0" w:color="auto"/>
              <w:left w:val="nil"/>
              <w:bottom w:val="single" w:sz="4" w:space="0" w:color="auto"/>
              <w:right w:val="single" w:sz="4" w:space="0" w:color="auto"/>
            </w:tcBorders>
            <w:shd w:val="clear" w:color="auto" w:fill="0070C0"/>
            <w:vAlign w:val="bottom"/>
          </w:tcPr>
          <w:p w14:paraId="009F9BB3" w14:textId="5FAE7A9E" w:rsidR="0095220C" w:rsidRPr="00E31A66" w:rsidRDefault="0095220C" w:rsidP="0095220C">
            <w:pPr>
              <w:spacing w:after="0" w:line="240" w:lineRule="auto"/>
              <w:rPr>
                <w:del w:id="3132" w:author="OPD2" w:date="2021-03-16T07:31:00Z"/>
              </w:rPr>
            </w:pPr>
            <w:del w:id="3133" w:author="OPD2" w:date="2021-03-16T07:31:00Z">
              <w:r w:rsidRPr="00862D3E">
                <w:rPr>
                  <w:rFonts w:eastAsia="Times New Roman" w:cstheme="minorHAnsi"/>
                  <w:b/>
                  <w:bCs/>
                  <w:color w:val="000000"/>
                </w:rPr>
                <w:delText>Partnerships</w:delText>
              </w:r>
            </w:del>
          </w:p>
        </w:tc>
        <w:tc>
          <w:tcPr>
            <w:tcW w:w="2340" w:type="dxa"/>
            <w:tcBorders>
              <w:top w:val="single" w:sz="4" w:space="0" w:color="auto"/>
              <w:left w:val="nil"/>
              <w:bottom w:val="single" w:sz="4" w:space="0" w:color="auto"/>
              <w:right w:val="single" w:sz="4" w:space="0" w:color="auto"/>
            </w:tcBorders>
            <w:shd w:val="clear" w:color="auto" w:fill="0070C0"/>
            <w:vAlign w:val="bottom"/>
          </w:tcPr>
          <w:p w14:paraId="0624E099" w14:textId="43A2DDBC" w:rsidR="0095220C" w:rsidRPr="00E31A66" w:rsidRDefault="0095220C" w:rsidP="0095220C">
            <w:pPr>
              <w:spacing w:after="0" w:line="240" w:lineRule="auto"/>
              <w:rPr>
                <w:del w:id="3134" w:author="OPD2" w:date="2021-03-16T07:31:00Z"/>
              </w:rPr>
            </w:pPr>
            <w:del w:id="3135" w:author="OPD2" w:date="2021-03-16T07:31:00Z">
              <w:r w:rsidRPr="00862D3E">
                <w:rPr>
                  <w:rFonts w:eastAsia="Times New Roman" w:cstheme="minorHAnsi"/>
                  <w:b/>
                  <w:bCs/>
                  <w:color w:val="000000"/>
                </w:rPr>
                <w:delText>Supporting Action Plan(s)</w:delText>
              </w:r>
            </w:del>
          </w:p>
        </w:tc>
      </w:tr>
      <w:tr w:rsidR="007465DF" w:rsidRPr="00862D3E" w14:paraId="4939E8FD" w14:textId="77777777" w:rsidTr="0095220C">
        <w:trPr>
          <w:trHeight w:val="420"/>
          <w:del w:id="3136" w:author="OPD2" w:date="2021-03-16T07:31:00Z"/>
        </w:trPr>
        <w:tc>
          <w:tcPr>
            <w:tcW w:w="1654" w:type="dxa"/>
            <w:tcBorders>
              <w:top w:val="single" w:sz="4" w:space="0" w:color="auto"/>
              <w:left w:val="single" w:sz="4" w:space="0" w:color="auto"/>
              <w:bottom w:val="single" w:sz="4" w:space="0" w:color="auto"/>
              <w:right w:val="single" w:sz="4" w:space="0" w:color="000000"/>
            </w:tcBorders>
            <w:shd w:val="clear" w:color="000000" w:fill="A9D08E"/>
          </w:tcPr>
          <w:p w14:paraId="422F3EFF" w14:textId="77777777" w:rsidR="007465DF" w:rsidRPr="00862D3E" w:rsidRDefault="007465DF" w:rsidP="007465DF">
            <w:pPr>
              <w:spacing w:after="0" w:line="240" w:lineRule="auto"/>
              <w:jc w:val="center"/>
              <w:rPr>
                <w:del w:id="3137" w:author="OPD2" w:date="2021-03-16T07:31:00Z"/>
                <w:rFonts w:eastAsia="Times New Roman" w:cstheme="minorHAnsi"/>
                <w:b/>
                <w:bCs/>
                <w:color w:val="000000"/>
                <w:sz w:val="28"/>
                <w:szCs w:val="28"/>
              </w:rPr>
            </w:pPr>
          </w:p>
        </w:tc>
        <w:tc>
          <w:tcPr>
            <w:tcW w:w="13016" w:type="dxa"/>
            <w:gridSpan w:val="6"/>
            <w:tcBorders>
              <w:top w:val="single" w:sz="4" w:space="0" w:color="auto"/>
              <w:left w:val="single" w:sz="4" w:space="0" w:color="auto"/>
              <w:bottom w:val="single" w:sz="4" w:space="0" w:color="auto"/>
              <w:right w:val="single" w:sz="4" w:space="0" w:color="000000"/>
            </w:tcBorders>
            <w:shd w:val="clear" w:color="000000" w:fill="A9D08E"/>
            <w:hideMark/>
          </w:tcPr>
          <w:p w14:paraId="6F05B692" w14:textId="446718CD" w:rsidR="007465DF" w:rsidRPr="00862D3E" w:rsidRDefault="007465DF" w:rsidP="007465DF">
            <w:pPr>
              <w:spacing w:after="0" w:line="240" w:lineRule="auto"/>
              <w:jc w:val="center"/>
              <w:rPr>
                <w:del w:id="3138" w:author="OPD2" w:date="2021-03-16T07:31:00Z"/>
                <w:rFonts w:eastAsia="Times New Roman" w:cstheme="minorHAnsi"/>
                <w:b/>
                <w:bCs/>
                <w:color w:val="000000"/>
                <w:sz w:val="28"/>
                <w:szCs w:val="28"/>
              </w:rPr>
            </w:pPr>
            <w:del w:id="3139" w:author="OPD2" w:date="2021-03-16T07:31:00Z">
              <w:r w:rsidRPr="00862D3E">
                <w:rPr>
                  <w:rFonts w:eastAsia="Times New Roman" w:cstheme="minorHAnsi"/>
                  <w:b/>
                  <w:bCs/>
                  <w:color w:val="000000"/>
                  <w:sz w:val="28"/>
                  <w:szCs w:val="28"/>
                </w:rPr>
                <w:delText>SUSTAINABLE TERRESTRIAL AND NEARSHORE RESOURCES</w:delText>
              </w:r>
            </w:del>
          </w:p>
        </w:tc>
      </w:tr>
      <w:tr w:rsidR="007465DF" w:rsidRPr="00862D3E" w14:paraId="2F730183" w14:textId="77777777" w:rsidTr="00F16BDD">
        <w:trPr>
          <w:trHeight w:val="1970"/>
          <w:del w:id="3140" w:author="OPD2" w:date="2021-03-16T07:31:00Z"/>
        </w:trPr>
        <w:tc>
          <w:tcPr>
            <w:tcW w:w="1654" w:type="dxa"/>
            <w:tcBorders>
              <w:top w:val="nil"/>
              <w:left w:val="single" w:sz="4" w:space="0" w:color="000000"/>
              <w:bottom w:val="single" w:sz="4" w:space="0" w:color="000000"/>
              <w:right w:val="single" w:sz="4" w:space="0" w:color="000000"/>
            </w:tcBorders>
          </w:tcPr>
          <w:p w14:paraId="2CFA8033" w14:textId="68D42D97" w:rsidR="007465DF" w:rsidRPr="00862D3E" w:rsidRDefault="0095220C" w:rsidP="007465DF">
            <w:pPr>
              <w:spacing w:after="0" w:line="240" w:lineRule="auto"/>
              <w:rPr>
                <w:del w:id="3141" w:author="OPD2" w:date="2021-03-16T07:31:00Z"/>
                <w:rFonts w:eastAsia="Times New Roman" w:cstheme="minorHAnsi"/>
                <w:color w:val="000000"/>
              </w:rPr>
            </w:pPr>
            <w:del w:id="3142" w:author="OPD2" w:date="2021-03-16T07:31:00Z">
              <w:r w:rsidRPr="0095220C">
                <w:rPr>
                  <w:rFonts w:eastAsia="Times New Roman" w:cstheme="minorHAnsi"/>
                  <w:color w:val="000000"/>
                </w:rPr>
                <w:delText>15 - Protect, restore, and promote sustainable use of terrestrial and nearshore ecosystems, sustainably manage forests, and preserve and halt degradation of biodiversity and resources of particular concern in the CNMI</w:delText>
              </w:r>
            </w:del>
          </w:p>
        </w:tc>
        <w:tc>
          <w:tcPr>
            <w:tcW w:w="1654" w:type="dxa"/>
            <w:tcBorders>
              <w:top w:val="nil"/>
              <w:left w:val="single" w:sz="4" w:space="0" w:color="000000"/>
              <w:bottom w:val="single" w:sz="4" w:space="0" w:color="auto"/>
              <w:right w:val="single" w:sz="4" w:space="0" w:color="000000"/>
            </w:tcBorders>
            <w:shd w:val="clear" w:color="auto" w:fill="auto"/>
            <w:hideMark/>
          </w:tcPr>
          <w:p w14:paraId="4DAC05C1" w14:textId="45D25674" w:rsidR="007465DF" w:rsidRPr="00862D3E" w:rsidRDefault="007465DF" w:rsidP="007465DF">
            <w:pPr>
              <w:spacing w:after="0" w:line="240" w:lineRule="auto"/>
              <w:rPr>
                <w:del w:id="3143" w:author="OPD2" w:date="2021-03-16T07:31:00Z"/>
                <w:rFonts w:eastAsia="Times New Roman" w:cstheme="minorHAnsi"/>
                <w:color w:val="000000"/>
              </w:rPr>
            </w:pPr>
            <w:del w:id="3144" w:author="OPD2" w:date="2021-03-16T07:31:00Z">
              <w:r w:rsidRPr="00862D3E">
                <w:rPr>
                  <w:rFonts w:eastAsia="Times New Roman" w:cstheme="minorHAnsi"/>
                  <w:color w:val="000000"/>
                </w:rPr>
                <w:delText>By 2030 there are interagency programs to support active management of prioritized resources and management areas on land and in nearshore waters reflected in the CSDP update</w:delText>
              </w:r>
              <w:r w:rsidR="00F16BDD">
                <w:rPr>
                  <w:rFonts w:eastAsia="Times New Roman" w:cstheme="minorHAnsi"/>
                  <w:color w:val="000000"/>
                </w:rPr>
                <w:delText xml:space="preserve"> a</w:delText>
              </w:r>
              <w:r w:rsidR="00F16BDD" w:rsidRPr="00F16BDD">
                <w:rPr>
                  <w:rFonts w:eastAsia="Times New Roman" w:cstheme="minorHAnsi"/>
                  <w:color w:val="000000"/>
                </w:rPr>
                <w:delText>nd at least 30% of terrestrial resources are being effectively managed through site-specific management plans</w:delText>
              </w:r>
            </w:del>
          </w:p>
        </w:tc>
        <w:tc>
          <w:tcPr>
            <w:tcW w:w="2323" w:type="dxa"/>
            <w:tcBorders>
              <w:top w:val="nil"/>
              <w:left w:val="nil"/>
              <w:bottom w:val="single" w:sz="4" w:space="0" w:color="auto"/>
              <w:right w:val="single" w:sz="4" w:space="0" w:color="000000"/>
            </w:tcBorders>
            <w:shd w:val="clear" w:color="auto" w:fill="auto"/>
            <w:hideMark/>
          </w:tcPr>
          <w:p w14:paraId="5B65A0C4" w14:textId="77777777" w:rsidR="007465DF" w:rsidRPr="00862D3E" w:rsidRDefault="007465DF" w:rsidP="007465DF">
            <w:pPr>
              <w:spacing w:after="0" w:line="240" w:lineRule="auto"/>
              <w:rPr>
                <w:del w:id="3145" w:author="OPD2" w:date="2021-03-16T07:31:00Z"/>
                <w:rFonts w:eastAsia="Times New Roman" w:cstheme="minorHAnsi"/>
                <w:color w:val="000000"/>
              </w:rPr>
            </w:pPr>
            <w:del w:id="3146" w:author="OPD2" w:date="2021-03-16T07:31:00Z">
              <w:r w:rsidRPr="00862D3E">
                <w:rPr>
                  <w:rFonts w:eastAsia="Times New Roman" w:cstheme="minorHAnsi"/>
                  <w:color w:val="000000"/>
                </w:rPr>
                <w:delText>By 2025 the Department of Lands and Natural Resources will update the State Wildlife Action Plan and continue periodic updates every ten years with data and input included from natural resource management partners at BECQ as appropriate</w:delText>
              </w:r>
            </w:del>
          </w:p>
        </w:tc>
        <w:tc>
          <w:tcPr>
            <w:tcW w:w="2786" w:type="dxa"/>
            <w:tcBorders>
              <w:top w:val="nil"/>
              <w:left w:val="nil"/>
              <w:bottom w:val="single" w:sz="4" w:space="0" w:color="auto"/>
              <w:right w:val="single" w:sz="4" w:space="0" w:color="000000"/>
            </w:tcBorders>
            <w:shd w:val="clear" w:color="auto" w:fill="auto"/>
            <w:hideMark/>
          </w:tcPr>
          <w:p w14:paraId="64D56F5E" w14:textId="77777777" w:rsidR="007465DF" w:rsidRPr="00862D3E" w:rsidRDefault="007465DF" w:rsidP="007465DF">
            <w:pPr>
              <w:spacing w:after="0" w:line="240" w:lineRule="auto"/>
              <w:rPr>
                <w:del w:id="3147" w:author="OPD2" w:date="2021-03-16T07:31:00Z"/>
                <w:rFonts w:eastAsia="Times New Roman" w:cstheme="minorHAnsi"/>
                <w:color w:val="000000"/>
              </w:rPr>
            </w:pPr>
            <w:del w:id="3148" w:author="OPD2" w:date="2021-03-16T07:31:00Z">
              <w:r w:rsidRPr="00862D3E">
                <w:rPr>
                  <w:rFonts w:eastAsia="Times New Roman" w:cstheme="minorHAnsi"/>
                  <w:color w:val="000000"/>
                </w:rPr>
                <w:delText>By 2021, BECQ-DCRM will reconvene the Wetlands Restoration and Management Team including DLNR, DPL, OPD, and members of the Natural Resources Planning Taskforce to collaborate develop, adopt, and begin implementation of a Comprehensive Wetlands Management and Restoration Plan by 2025</w:delText>
              </w:r>
            </w:del>
          </w:p>
        </w:tc>
        <w:tc>
          <w:tcPr>
            <w:tcW w:w="2066" w:type="dxa"/>
            <w:tcBorders>
              <w:top w:val="nil"/>
              <w:left w:val="nil"/>
              <w:bottom w:val="single" w:sz="4" w:space="0" w:color="auto"/>
              <w:right w:val="single" w:sz="4" w:space="0" w:color="000000"/>
            </w:tcBorders>
            <w:shd w:val="clear" w:color="auto" w:fill="auto"/>
            <w:hideMark/>
          </w:tcPr>
          <w:p w14:paraId="6B1E6620" w14:textId="77777777" w:rsidR="007465DF" w:rsidRPr="00862D3E" w:rsidRDefault="007465DF" w:rsidP="007465DF">
            <w:pPr>
              <w:spacing w:after="0" w:line="240" w:lineRule="auto"/>
              <w:rPr>
                <w:del w:id="3149" w:author="OPD2" w:date="2021-03-16T07:31:00Z"/>
                <w:rFonts w:eastAsia="Times New Roman" w:cstheme="minorHAnsi"/>
                <w:color w:val="000000"/>
              </w:rPr>
            </w:pPr>
            <w:del w:id="3150" w:author="OPD2" w:date="2021-03-16T07:31:00Z">
              <w:r w:rsidRPr="00862D3E">
                <w:rPr>
                  <w:rFonts w:eastAsia="Times New Roman" w:cstheme="minorHAnsi"/>
                  <w:color w:val="000000"/>
                </w:rPr>
                <w:delText>NR Taskforce</w:delText>
              </w:r>
            </w:del>
          </w:p>
        </w:tc>
        <w:tc>
          <w:tcPr>
            <w:tcW w:w="1847" w:type="dxa"/>
            <w:tcBorders>
              <w:top w:val="nil"/>
              <w:left w:val="nil"/>
              <w:bottom w:val="single" w:sz="4" w:space="0" w:color="auto"/>
              <w:right w:val="nil"/>
            </w:tcBorders>
            <w:shd w:val="clear" w:color="auto" w:fill="auto"/>
            <w:hideMark/>
          </w:tcPr>
          <w:p w14:paraId="0840D8EF" w14:textId="77777777" w:rsidR="007465DF" w:rsidRPr="00862D3E" w:rsidRDefault="007465DF" w:rsidP="007465DF">
            <w:pPr>
              <w:spacing w:after="0" w:line="240" w:lineRule="auto"/>
              <w:rPr>
                <w:del w:id="3151" w:author="OPD2" w:date="2021-03-16T07:31:00Z"/>
                <w:rFonts w:eastAsia="Times New Roman" w:cstheme="minorHAnsi"/>
                <w:color w:val="000000"/>
              </w:rPr>
            </w:pPr>
            <w:del w:id="3152" w:author="OPD2" w:date="2021-03-16T07:31:00Z">
              <w:r w:rsidRPr="00862D3E">
                <w:rPr>
                  <w:rFonts w:eastAsia="Times New Roman" w:cstheme="minorHAnsi"/>
                  <w:color w:val="000000"/>
                </w:rPr>
                <w:delText>BECQ, DLNR, DPL, Zoning, NMC-CREES</w:delText>
              </w:r>
            </w:del>
          </w:p>
        </w:tc>
        <w:tc>
          <w:tcPr>
            <w:tcW w:w="2340" w:type="dxa"/>
            <w:tcBorders>
              <w:top w:val="nil"/>
              <w:left w:val="single" w:sz="4" w:space="0" w:color="000000"/>
              <w:bottom w:val="single" w:sz="4" w:space="0" w:color="auto"/>
              <w:right w:val="nil"/>
            </w:tcBorders>
            <w:shd w:val="clear" w:color="auto" w:fill="auto"/>
            <w:hideMark/>
          </w:tcPr>
          <w:p w14:paraId="3ACEED51" w14:textId="77777777" w:rsidR="007465DF" w:rsidRPr="00862D3E" w:rsidRDefault="007465DF" w:rsidP="007465DF">
            <w:pPr>
              <w:spacing w:after="0" w:line="240" w:lineRule="auto"/>
              <w:rPr>
                <w:del w:id="3153" w:author="OPD2" w:date="2021-03-16T07:31:00Z"/>
                <w:rFonts w:eastAsia="Times New Roman" w:cstheme="minorHAnsi"/>
                <w:color w:val="000000"/>
              </w:rPr>
            </w:pPr>
            <w:del w:id="3154" w:author="OPD2" w:date="2021-03-16T07:31:00Z">
              <w:r w:rsidRPr="00862D3E">
                <w:rPr>
                  <w:rFonts w:eastAsia="Times New Roman" w:cstheme="minorHAnsi"/>
                  <w:color w:val="000000"/>
                </w:rPr>
                <w:delText>Comprehensive wetlands management plan (SPN, 1991); State Wildlife Action Plan; Watershed management plans, Public Land Use Plan</w:delText>
              </w:r>
            </w:del>
          </w:p>
        </w:tc>
      </w:tr>
      <w:tr w:rsidR="0095220C" w:rsidRPr="00862D3E" w14:paraId="1049E14A" w14:textId="77777777" w:rsidTr="0095220C">
        <w:trPr>
          <w:trHeight w:val="3705"/>
          <w:del w:id="3155" w:author="OPD2" w:date="2021-03-16T07:31:00Z"/>
        </w:trPr>
        <w:tc>
          <w:tcPr>
            <w:tcW w:w="1654" w:type="dxa"/>
            <w:tcBorders>
              <w:top w:val="nil"/>
              <w:left w:val="single" w:sz="4" w:space="0" w:color="auto"/>
              <w:bottom w:val="single" w:sz="4" w:space="0" w:color="auto"/>
              <w:right w:val="single" w:sz="4" w:space="0" w:color="auto"/>
            </w:tcBorders>
          </w:tcPr>
          <w:p w14:paraId="38F7214B" w14:textId="77777777" w:rsidR="007465DF" w:rsidRPr="00862D3E" w:rsidRDefault="007465DF" w:rsidP="007465DF">
            <w:pPr>
              <w:spacing w:after="0" w:line="240" w:lineRule="auto"/>
              <w:rPr>
                <w:del w:id="3156" w:author="OPD2" w:date="2021-03-16T07:31:00Z"/>
                <w:rFonts w:eastAsia="Times New Roman" w:cstheme="minorHAnsi"/>
                <w:color w:val="000000"/>
              </w:rPr>
            </w:pPr>
          </w:p>
        </w:tc>
        <w:tc>
          <w:tcPr>
            <w:tcW w:w="16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7D406FC" w14:textId="2114E08C" w:rsidR="007465DF" w:rsidRPr="00862D3E" w:rsidRDefault="007465DF" w:rsidP="007465DF">
            <w:pPr>
              <w:spacing w:after="0" w:line="240" w:lineRule="auto"/>
              <w:rPr>
                <w:del w:id="3157" w:author="OPD2" w:date="2021-03-16T07:31:00Z"/>
                <w:rFonts w:eastAsia="Times New Roman" w:cstheme="minorHAnsi"/>
                <w:color w:val="000000"/>
              </w:rPr>
            </w:pPr>
            <w:del w:id="3158" w:author="OPD2" w:date="2021-03-16T07:31:00Z">
              <w:r w:rsidRPr="00862D3E">
                <w:rPr>
                  <w:rFonts w:eastAsia="Times New Roman" w:cstheme="minorHAnsi"/>
                  <w:color w:val="000000"/>
                </w:rPr>
                <w:delText>CNMI Forestry will work with management partners to monitor, maintain, and restore at least 10% land cover to native and endemic forest communities by 2030</w:delText>
              </w:r>
            </w:del>
          </w:p>
          <w:p w14:paraId="1CC0EC84" w14:textId="77777777" w:rsidR="007465DF" w:rsidRPr="00862D3E" w:rsidRDefault="007465DF" w:rsidP="007465DF">
            <w:pPr>
              <w:spacing w:after="0" w:line="240" w:lineRule="auto"/>
              <w:rPr>
                <w:del w:id="3159" w:author="OPD2" w:date="2021-03-16T07:31:00Z"/>
                <w:rFonts w:eastAsia="Times New Roman" w:cstheme="minorHAnsi"/>
                <w:color w:val="000000"/>
              </w:rPr>
            </w:pPr>
          </w:p>
          <w:p w14:paraId="62A6F1AB" w14:textId="77777777" w:rsidR="007465DF" w:rsidRPr="00862D3E" w:rsidRDefault="007465DF" w:rsidP="007465DF">
            <w:pPr>
              <w:spacing w:after="0" w:line="240" w:lineRule="auto"/>
              <w:rPr>
                <w:del w:id="3160" w:author="OPD2" w:date="2021-03-16T07:31:00Z"/>
                <w:rFonts w:eastAsia="Times New Roman" w:cstheme="minorHAnsi"/>
                <w:color w:val="000000"/>
              </w:rPr>
            </w:pPr>
          </w:p>
          <w:p w14:paraId="6A0DC432" w14:textId="399213C6" w:rsidR="007465DF" w:rsidRPr="00862D3E" w:rsidRDefault="007465DF" w:rsidP="007465DF">
            <w:pPr>
              <w:spacing w:after="0" w:line="240" w:lineRule="auto"/>
              <w:rPr>
                <w:del w:id="3161" w:author="OPD2" w:date="2021-03-16T07:31:00Z"/>
                <w:rFonts w:eastAsia="Times New Roman" w:cstheme="minorHAnsi"/>
                <w:color w:val="000000"/>
              </w:rPr>
            </w:pPr>
          </w:p>
        </w:tc>
        <w:tc>
          <w:tcPr>
            <w:tcW w:w="232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4332115" w14:textId="77777777" w:rsidR="007465DF" w:rsidRPr="00862D3E" w:rsidRDefault="007465DF" w:rsidP="007465DF">
            <w:pPr>
              <w:spacing w:after="0" w:line="240" w:lineRule="auto"/>
              <w:rPr>
                <w:del w:id="3162" w:author="OPD2" w:date="2021-03-16T07:31:00Z"/>
                <w:rFonts w:eastAsia="Times New Roman" w:cstheme="minorHAnsi"/>
                <w:color w:val="000000"/>
              </w:rPr>
            </w:pPr>
            <w:del w:id="3163" w:author="OPD2" w:date="2021-03-16T07:31:00Z">
              <w:r w:rsidRPr="00862D3E">
                <w:rPr>
                  <w:rFonts w:eastAsia="Times New Roman" w:cstheme="minorHAnsi"/>
                  <w:color w:val="000000"/>
                </w:rPr>
                <w:delText>By 2025, and in all periodic updates, Statewide Forestry Assessment and Resource Strategy includes management provisions for limestone forests and wetlands as well as considerations to support nearshore conservation efforts.</w:delText>
              </w:r>
            </w:del>
          </w:p>
          <w:p w14:paraId="742BCB3E" w14:textId="77777777" w:rsidR="007465DF" w:rsidRPr="00862D3E" w:rsidRDefault="007465DF" w:rsidP="007465DF">
            <w:pPr>
              <w:spacing w:after="0" w:line="240" w:lineRule="auto"/>
              <w:rPr>
                <w:del w:id="3164" w:author="OPD2" w:date="2021-03-16T07:31:00Z"/>
                <w:rFonts w:eastAsia="Times New Roman" w:cstheme="minorHAnsi"/>
                <w:color w:val="000000"/>
              </w:rPr>
            </w:pPr>
          </w:p>
          <w:p w14:paraId="3FDE2925" w14:textId="77777777" w:rsidR="007465DF" w:rsidRPr="00862D3E" w:rsidRDefault="007465DF" w:rsidP="007465DF">
            <w:pPr>
              <w:spacing w:after="0" w:line="240" w:lineRule="auto"/>
              <w:rPr>
                <w:del w:id="3165" w:author="OPD2" w:date="2021-03-16T07:31:00Z"/>
                <w:rFonts w:eastAsia="Times New Roman" w:cstheme="minorHAnsi"/>
                <w:color w:val="000000"/>
              </w:rPr>
            </w:pPr>
          </w:p>
          <w:p w14:paraId="6C0D229C" w14:textId="77777777" w:rsidR="007465DF" w:rsidRPr="00862D3E" w:rsidRDefault="007465DF" w:rsidP="007465DF">
            <w:pPr>
              <w:spacing w:after="0" w:line="240" w:lineRule="auto"/>
              <w:rPr>
                <w:del w:id="3166" w:author="OPD2" w:date="2021-03-16T07:31:00Z"/>
                <w:rFonts w:eastAsia="Times New Roman" w:cstheme="minorHAnsi"/>
                <w:color w:val="000000"/>
              </w:rPr>
            </w:pPr>
          </w:p>
          <w:p w14:paraId="43D85781" w14:textId="77777777" w:rsidR="007465DF" w:rsidRPr="00862D3E" w:rsidRDefault="007465DF" w:rsidP="007465DF">
            <w:pPr>
              <w:spacing w:after="0" w:line="240" w:lineRule="auto"/>
              <w:rPr>
                <w:del w:id="3167" w:author="OPD2" w:date="2021-03-16T07:31:00Z"/>
                <w:rFonts w:eastAsia="Times New Roman" w:cstheme="minorHAnsi"/>
                <w:color w:val="000000"/>
              </w:rPr>
            </w:pPr>
          </w:p>
          <w:p w14:paraId="2D2CA88D" w14:textId="5DA1CAD3" w:rsidR="007465DF" w:rsidRPr="00862D3E" w:rsidRDefault="007465DF" w:rsidP="007465DF">
            <w:pPr>
              <w:spacing w:after="0" w:line="240" w:lineRule="auto"/>
              <w:rPr>
                <w:del w:id="3168" w:author="OPD2" w:date="2021-03-16T07:31:00Z"/>
                <w:rFonts w:eastAsia="Times New Roman" w:cstheme="minorHAnsi"/>
                <w:color w:val="000000"/>
              </w:rPr>
            </w:pPr>
            <w:del w:id="3169" w:author="OPD2" w:date="2021-03-16T07:31:00Z">
              <w:r w:rsidRPr="00862D3E">
                <w:rPr>
                  <w:rFonts w:eastAsia="Times New Roman" w:cstheme="minorHAnsi"/>
                  <w:color w:val="000000"/>
                </w:rPr>
                <w:delText xml:space="preserve">  </w:delText>
              </w:r>
            </w:del>
          </w:p>
        </w:tc>
        <w:tc>
          <w:tcPr>
            <w:tcW w:w="2786"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54B02C4" w14:textId="77777777" w:rsidR="007465DF" w:rsidRPr="00862D3E" w:rsidRDefault="007465DF" w:rsidP="007465DF">
            <w:pPr>
              <w:spacing w:after="0" w:line="240" w:lineRule="auto"/>
              <w:rPr>
                <w:del w:id="3170" w:author="OPD2" w:date="2021-03-16T07:31:00Z"/>
                <w:rFonts w:eastAsia="Times New Roman" w:cstheme="minorHAnsi"/>
                <w:color w:val="000000"/>
              </w:rPr>
            </w:pPr>
            <w:del w:id="3171" w:author="OPD2" w:date="2021-03-16T07:31:00Z">
              <w:r w:rsidRPr="00862D3E">
                <w:rPr>
                  <w:rFonts w:eastAsia="Times New Roman" w:cstheme="minorHAnsi"/>
                  <w:color w:val="000000"/>
                </w:rPr>
                <w:delText>CNMI’s Department of Land and Natural Resources and Bureau of Environmental and Coastal Quality work together to ensure no net loss of limestone forest, coral reefs, sea grass, and wetlands to protect ecosystems and biodiversity and support habitat connectivity, , with meetings held at least quarterly with the Natural Resources Planning Taskforce to identify planning and project alignment opportunities and share out updates on progress and challenges as needed to support this effort</w:delText>
              </w:r>
            </w:del>
          </w:p>
        </w:tc>
        <w:tc>
          <w:tcPr>
            <w:tcW w:w="2066"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0BF7F28" w14:textId="77777777" w:rsidR="007465DF" w:rsidRPr="00862D3E" w:rsidRDefault="007465DF" w:rsidP="007465DF">
            <w:pPr>
              <w:spacing w:after="0" w:line="240" w:lineRule="auto"/>
              <w:rPr>
                <w:del w:id="3172" w:author="OPD2" w:date="2021-03-16T07:31:00Z"/>
                <w:rFonts w:eastAsia="Times New Roman" w:cstheme="minorHAnsi"/>
                <w:color w:val="000000"/>
              </w:rPr>
            </w:pPr>
            <w:del w:id="3173" w:author="OPD2" w:date="2021-03-16T07:31:00Z">
              <w:r w:rsidRPr="00862D3E">
                <w:rPr>
                  <w:rFonts w:eastAsia="Times New Roman" w:cstheme="minorHAnsi"/>
                  <w:color w:val="000000"/>
                </w:rPr>
                <w:delText>DLNR-Forestry</w:delText>
              </w:r>
            </w:del>
          </w:p>
          <w:p w14:paraId="6699CC64" w14:textId="77777777" w:rsidR="007465DF" w:rsidRPr="00862D3E" w:rsidRDefault="007465DF" w:rsidP="007465DF">
            <w:pPr>
              <w:spacing w:after="0" w:line="240" w:lineRule="auto"/>
              <w:rPr>
                <w:del w:id="3174" w:author="OPD2" w:date="2021-03-16T07:31:00Z"/>
                <w:rFonts w:eastAsia="Times New Roman" w:cstheme="minorHAnsi"/>
                <w:color w:val="000000"/>
              </w:rPr>
            </w:pPr>
          </w:p>
          <w:p w14:paraId="65EF1AAB" w14:textId="77777777" w:rsidR="007465DF" w:rsidRPr="00862D3E" w:rsidRDefault="007465DF" w:rsidP="007465DF">
            <w:pPr>
              <w:spacing w:after="0" w:line="240" w:lineRule="auto"/>
              <w:rPr>
                <w:del w:id="3175" w:author="OPD2" w:date="2021-03-16T07:31:00Z"/>
                <w:rFonts w:eastAsia="Times New Roman" w:cstheme="minorHAnsi"/>
                <w:color w:val="000000"/>
              </w:rPr>
            </w:pPr>
          </w:p>
          <w:p w14:paraId="260BABA4" w14:textId="77777777" w:rsidR="007465DF" w:rsidRPr="00862D3E" w:rsidRDefault="007465DF" w:rsidP="007465DF">
            <w:pPr>
              <w:spacing w:after="0" w:line="240" w:lineRule="auto"/>
              <w:rPr>
                <w:del w:id="3176" w:author="OPD2" w:date="2021-03-16T07:31:00Z"/>
                <w:rFonts w:eastAsia="Times New Roman" w:cstheme="minorHAnsi"/>
                <w:color w:val="000000"/>
              </w:rPr>
            </w:pPr>
          </w:p>
          <w:p w14:paraId="13ED5D58" w14:textId="77777777" w:rsidR="007465DF" w:rsidRPr="00862D3E" w:rsidRDefault="007465DF" w:rsidP="007465DF">
            <w:pPr>
              <w:spacing w:after="0" w:line="240" w:lineRule="auto"/>
              <w:rPr>
                <w:del w:id="3177" w:author="OPD2" w:date="2021-03-16T07:31:00Z"/>
                <w:rFonts w:eastAsia="Times New Roman" w:cstheme="minorHAnsi"/>
                <w:color w:val="000000"/>
              </w:rPr>
            </w:pPr>
          </w:p>
          <w:p w14:paraId="127A94DD" w14:textId="77777777" w:rsidR="007465DF" w:rsidRPr="00862D3E" w:rsidRDefault="007465DF" w:rsidP="007465DF">
            <w:pPr>
              <w:spacing w:after="0" w:line="240" w:lineRule="auto"/>
              <w:rPr>
                <w:del w:id="3178" w:author="OPD2" w:date="2021-03-16T07:31:00Z"/>
                <w:rFonts w:eastAsia="Times New Roman" w:cstheme="minorHAnsi"/>
                <w:color w:val="000000"/>
              </w:rPr>
            </w:pPr>
          </w:p>
          <w:p w14:paraId="36542022" w14:textId="77777777" w:rsidR="007465DF" w:rsidRPr="00862D3E" w:rsidRDefault="007465DF" w:rsidP="007465DF">
            <w:pPr>
              <w:spacing w:after="0" w:line="240" w:lineRule="auto"/>
              <w:rPr>
                <w:del w:id="3179" w:author="OPD2" w:date="2021-03-16T07:31:00Z"/>
                <w:rFonts w:eastAsia="Times New Roman" w:cstheme="minorHAnsi"/>
                <w:color w:val="000000"/>
              </w:rPr>
            </w:pPr>
          </w:p>
          <w:p w14:paraId="3B861241" w14:textId="77777777" w:rsidR="007465DF" w:rsidRPr="00862D3E" w:rsidRDefault="007465DF" w:rsidP="007465DF">
            <w:pPr>
              <w:spacing w:after="0" w:line="240" w:lineRule="auto"/>
              <w:rPr>
                <w:del w:id="3180" w:author="OPD2" w:date="2021-03-16T07:31:00Z"/>
                <w:rFonts w:eastAsia="Times New Roman" w:cstheme="minorHAnsi"/>
                <w:color w:val="000000"/>
              </w:rPr>
            </w:pPr>
          </w:p>
          <w:p w14:paraId="6FBBCE4C" w14:textId="77777777" w:rsidR="007465DF" w:rsidRPr="00862D3E" w:rsidRDefault="007465DF" w:rsidP="007465DF">
            <w:pPr>
              <w:spacing w:after="0" w:line="240" w:lineRule="auto"/>
              <w:rPr>
                <w:del w:id="3181" w:author="OPD2" w:date="2021-03-16T07:31:00Z"/>
                <w:rFonts w:eastAsia="Times New Roman" w:cstheme="minorHAnsi"/>
                <w:color w:val="000000"/>
              </w:rPr>
            </w:pPr>
          </w:p>
          <w:p w14:paraId="224814B6" w14:textId="77777777" w:rsidR="007465DF" w:rsidRPr="00862D3E" w:rsidRDefault="007465DF" w:rsidP="007465DF">
            <w:pPr>
              <w:spacing w:after="0" w:line="240" w:lineRule="auto"/>
              <w:rPr>
                <w:del w:id="3182" w:author="OPD2" w:date="2021-03-16T07:31:00Z"/>
                <w:rFonts w:eastAsia="Times New Roman" w:cstheme="minorHAnsi"/>
                <w:color w:val="000000"/>
              </w:rPr>
            </w:pPr>
          </w:p>
          <w:p w14:paraId="7941F09D" w14:textId="77777777" w:rsidR="007465DF" w:rsidRPr="00862D3E" w:rsidRDefault="007465DF" w:rsidP="007465DF">
            <w:pPr>
              <w:spacing w:after="0" w:line="240" w:lineRule="auto"/>
              <w:rPr>
                <w:del w:id="3183" w:author="OPD2" w:date="2021-03-16T07:31:00Z"/>
                <w:rFonts w:eastAsia="Times New Roman" w:cstheme="minorHAnsi"/>
                <w:color w:val="000000"/>
              </w:rPr>
            </w:pPr>
          </w:p>
          <w:p w14:paraId="56B38CF9" w14:textId="77777777" w:rsidR="007465DF" w:rsidRPr="00862D3E" w:rsidRDefault="007465DF" w:rsidP="007465DF">
            <w:pPr>
              <w:spacing w:after="0" w:line="240" w:lineRule="auto"/>
              <w:rPr>
                <w:del w:id="3184" w:author="OPD2" w:date="2021-03-16T07:31:00Z"/>
                <w:rFonts w:eastAsia="Times New Roman" w:cstheme="minorHAnsi"/>
                <w:color w:val="000000"/>
              </w:rPr>
            </w:pPr>
          </w:p>
          <w:p w14:paraId="0404E1BC" w14:textId="77777777" w:rsidR="007465DF" w:rsidRPr="00862D3E" w:rsidRDefault="007465DF" w:rsidP="007465DF">
            <w:pPr>
              <w:spacing w:after="0" w:line="240" w:lineRule="auto"/>
              <w:rPr>
                <w:del w:id="3185" w:author="OPD2" w:date="2021-03-16T07:31:00Z"/>
                <w:rFonts w:eastAsia="Times New Roman" w:cstheme="minorHAnsi"/>
                <w:color w:val="000000"/>
              </w:rPr>
            </w:pPr>
          </w:p>
          <w:p w14:paraId="29547D85" w14:textId="77777777" w:rsidR="007465DF" w:rsidRPr="00862D3E" w:rsidRDefault="007465DF" w:rsidP="007465DF">
            <w:pPr>
              <w:spacing w:after="0" w:line="240" w:lineRule="auto"/>
              <w:rPr>
                <w:del w:id="3186" w:author="OPD2" w:date="2021-03-16T07:31:00Z"/>
                <w:rFonts w:eastAsia="Times New Roman" w:cstheme="minorHAnsi"/>
                <w:color w:val="000000"/>
              </w:rPr>
            </w:pPr>
          </w:p>
          <w:p w14:paraId="6798BC3D" w14:textId="77777777" w:rsidR="007465DF" w:rsidRPr="00862D3E" w:rsidRDefault="007465DF" w:rsidP="007465DF">
            <w:pPr>
              <w:spacing w:after="0" w:line="240" w:lineRule="auto"/>
              <w:rPr>
                <w:del w:id="3187" w:author="OPD2" w:date="2021-03-16T07:31:00Z"/>
                <w:rFonts w:eastAsia="Times New Roman" w:cstheme="minorHAnsi"/>
                <w:color w:val="000000"/>
              </w:rPr>
            </w:pPr>
          </w:p>
          <w:p w14:paraId="17E240B8" w14:textId="77777777" w:rsidR="007465DF" w:rsidRPr="00862D3E" w:rsidRDefault="007465DF" w:rsidP="007465DF">
            <w:pPr>
              <w:spacing w:after="0" w:line="240" w:lineRule="auto"/>
              <w:rPr>
                <w:del w:id="3188" w:author="OPD2" w:date="2021-03-16T07:31:00Z"/>
                <w:rFonts w:eastAsia="Times New Roman" w:cstheme="minorHAnsi"/>
                <w:color w:val="000000"/>
              </w:rPr>
            </w:pPr>
          </w:p>
          <w:p w14:paraId="00D41D7F" w14:textId="77777777" w:rsidR="007465DF" w:rsidRPr="00862D3E" w:rsidRDefault="007465DF" w:rsidP="007465DF">
            <w:pPr>
              <w:spacing w:after="0" w:line="240" w:lineRule="auto"/>
              <w:rPr>
                <w:del w:id="3189" w:author="OPD2" w:date="2021-03-16T07:31:00Z"/>
                <w:rFonts w:eastAsia="Times New Roman" w:cstheme="minorHAnsi"/>
                <w:color w:val="000000"/>
              </w:rPr>
            </w:pPr>
          </w:p>
          <w:p w14:paraId="49B5CF00" w14:textId="5DD99FCB" w:rsidR="007465DF" w:rsidRPr="00862D3E" w:rsidRDefault="007465DF" w:rsidP="007465DF">
            <w:pPr>
              <w:spacing w:after="0" w:line="240" w:lineRule="auto"/>
              <w:rPr>
                <w:del w:id="3190" w:author="OPD2" w:date="2021-03-16T07:31:00Z"/>
                <w:rFonts w:eastAsia="Times New Roman" w:cstheme="minorHAnsi"/>
                <w:color w:val="000000"/>
              </w:rPr>
            </w:pPr>
          </w:p>
        </w:tc>
        <w:tc>
          <w:tcPr>
            <w:tcW w:w="184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ED31CDF" w14:textId="77777777" w:rsidR="007465DF" w:rsidRPr="00862D3E" w:rsidRDefault="007465DF" w:rsidP="007465DF">
            <w:pPr>
              <w:spacing w:after="0" w:line="240" w:lineRule="auto"/>
              <w:rPr>
                <w:del w:id="3191" w:author="OPD2" w:date="2021-03-16T07:31:00Z"/>
                <w:rFonts w:eastAsia="Times New Roman" w:cstheme="minorHAnsi"/>
                <w:color w:val="000000"/>
              </w:rPr>
            </w:pPr>
            <w:del w:id="3192" w:author="OPD2" w:date="2021-03-16T07:31:00Z">
              <w:r w:rsidRPr="00862D3E">
                <w:rPr>
                  <w:rFonts w:eastAsia="Times New Roman" w:cstheme="minorHAnsi"/>
                  <w:color w:val="000000"/>
                </w:rPr>
                <w:delText> </w:delText>
              </w:r>
            </w:del>
          </w:p>
        </w:tc>
        <w:tc>
          <w:tcPr>
            <w:tcW w:w="23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4078A1A" w14:textId="77777777" w:rsidR="007465DF" w:rsidRPr="00862D3E" w:rsidRDefault="007465DF" w:rsidP="007465DF">
            <w:pPr>
              <w:spacing w:after="0" w:line="240" w:lineRule="auto"/>
              <w:rPr>
                <w:del w:id="3193" w:author="OPD2" w:date="2021-03-16T07:31:00Z"/>
                <w:rFonts w:eastAsia="Times New Roman" w:cstheme="minorHAnsi"/>
                <w:color w:val="000000"/>
              </w:rPr>
            </w:pPr>
            <w:del w:id="3194" w:author="OPD2" w:date="2021-03-16T07:31:00Z">
              <w:r w:rsidRPr="00862D3E">
                <w:rPr>
                  <w:rFonts w:eastAsia="Times New Roman" w:cstheme="minorHAnsi"/>
                  <w:color w:val="000000"/>
                </w:rPr>
                <w:delText> </w:delText>
              </w:r>
            </w:del>
          </w:p>
        </w:tc>
      </w:tr>
      <w:tr w:rsidR="007465DF" w:rsidRPr="00862D3E" w14:paraId="58A606C3" w14:textId="77777777" w:rsidTr="0095220C">
        <w:trPr>
          <w:trHeight w:val="1520"/>
          <w:del w:id="3195" w:author="OPD2" w:date="2021-03-16T07:31:00Z"/>
        </w:trPr>
        <w:tc>
          <w:tcPr>
            <w:tcW w:w="1654" w:type="dxa"/>
            <w:tcBorders>
              <w:top w:val="nil"/>
              <w:left w:val="single" w:sz="4" w:space="0" w:color="auto"/>
              <w:bottom w:val="single" w:sz="4" w:space="0" w:color="auto"/>
              <w:right w:val="single" w:sz="4" w:space="0" w:color="auto"/>
            </w:tcBorders>
          </w:tcPr>
          <w:p w14:paraId="5124F2BC" w14:textId="77777777" w:rsidR="007465DF" w:rsidRPr="00862D3E" w:rsidRDefault="007465DF" w:rsidP="007465DF">
            <w:pPr>
              <w:spacing w:after="0" w:line="240" w:lineRule="auto"/>
              <w:rPr>
                <w:del w:id="3196" w:author="OPD2" w:date="2021-03-16T07:31:00Z"/>
                <w:rFonts w:eastAsia="Times New Roman" w:cstheme="minorHAnsi"/>
                <w:color w:val="000000"/>
              </w:rPr>
            </w:pPr>
          </w:p>
        </w:tc>
        <w:tc>
          <w:tcPr>
            <w:tcW w:w="165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DAE6846" w14:textId="77777777" w:rsidR="007465DF" w:rsidRDefault="007465DF" w:rsidP="007465DF">
            <w:pPr>
              <w:spacing w:after="0" w:line="240" w:lineRule="auto"/>
              <w:rPr>
                <w:del w:id="3197" w:author="OPD2" w:date="2021-03-16T07:31:00Z"/>
                <w:rFonts w:eastAsia="Times New Roman" w:cstheme="minorHAnsi"/>
                <w:color w:val="000000"/>
              </w:rPr>
            </w:pPr>
            <w:del w:id="3198" w:author="OPD2" w:date="2021-03-16T07:31:00Z">
              <w:r w:rsidRPr="00862D3E">
                <w:rPr>
                  <w:rFonts w:eastAsia="Times New Roman" w:cstheme="minorHAnsi"/>
                  <w:color w:val="000000"/>
                </w:rPr>
                <w:delText> </w:delText>
              </w:r>
              <w:r w:rsidR="0095220C" w:rsidRPr="0095220C">
                <w:rPr>
                  <w:rFonts w:eastAsia="Times New Roman" w:cstheme="minorHAnsi"/>
                  <w:color w:val="000000"/>
                </w:rPr>
                <w:delText>By 2030 CNMI continues progress in maintaining the amount of man-made wildfires is reduced by 50% in area from 2020 numbers</w:delText>
              </w:r>
            </w:del>
          </w:p>
          <w:p w14:paraId="7D547F30" w14:textId="453F6FBC" w:rsidR="0095220C" w:rsidRPr="00862D3E" w:rsidRDefault="0095220C" w:rsidP="007465DF">
            <w:pPr>
              <w:spacing w:after="0" w:line="240" w:lineRule="auto"/>
              <w:rPr>
                <w:del w:id="3199" w:author="OPD2" w:date="2021-03-16T07:31:00Z"/>
                <w:rFonts w:eastAsia="Times New Roman" w:cstheme="minorHAnsi"/>
                <w:color w:val="000000"/>
              </w:rPr>
            </w:pPr>
          </w:p>
        </w:tc>
        <w:tc>
          <w:tcPr>
            <w:tcW w:w="2323" w:type="dxa"/>
            <w:tcBorders>
              <w:top w:val="single" w:sz="4" w:space="0" w:color="auto"/>
              <w:left w:val="nil"/>
              <w:bottom w:val="single" w:sz="4" w:space="0" w:color="auto"/>
              <w:right w:val="single" w:sz="4" w:space="0" w:color="auto"/>
            </w:tcBorders>
            <w:shd w:val="clear" w:color="auto" w:fill="auto"/>
            <w:vAlign w:val="bottom"/>
            <w:hideMark/>
          </w:tcPr>
          <w:p w14:paraId="2DA05431" w14:textId="77777777" w:rsidR="007465DF" w:rsidRPr="00862D3E" w:rsidRDefault="007465DF" w:rsidP="007465DF">
            <w:pPr>
              <w:spacing w:after="0" w:line="240" w:lineRule="auto"/>
              <w:rPr>
                <w:del w:id="3200" w:author="OPD2" w:date="2021-03-16T07:31:00Z"/>
                <w:rFonts w:eastAsia="Times New Roman" w:cstheme="minorHAnsi"/>
                <w:color w:val="000000"/>
              </w:rPr>
            </w:pPr>
            <w:del w:id="3201" w:author="OPD2" w:date="2021-03-16T07:31:00Z">
              <w:r w:rsidRPr="00862D3E">
                <w:rPr>
                  <w:rFonts w:eastAsia="Times New Roman" w:cstheme="minorHAnsi"/>
                  <w:color w:val="000000"/>
                </w:rPr>
                <w:delText>By 2022, BECQ develops a Wildfire Management Plan that addresses planning, response and mitigation of wildfires to support efforts to reduce human induced wildfire, reduce fire risk, and restore fire-impacted sites to support healthy watersheds and communities; and by 2025 the amount of man-made wildfires is reduced by 50% in area from 2020 numbers</w:delText>
              </w:r>
            </w:del>
          </w:p>
        </w:tc>
        <w:tc>
          <w:tcPr>
            <w:tcW w:w="2786" w:type="dxa"/>
            <w:tcBorders>
              <w:top w:val="single" w:sz="4" w:space="0" w:color="auto"/>
              <w:left w:val="nil"/>
              <w:bottom w:val="single" w:sz="4" w:space="0" w:color="auto"/>
              <w:right w:val="single" w:sz="4" w:space="0" w:color="auto"/>
            </w:tcBorders>
            <w:shd w:val="clear" w:color="auto" w:fill="auto"/>
            <w:vAlign w:val="bottom"/>
            <w:hideMark/>
          </w:tcPr>
          <w:p w14:paraId="7ACAAA19" w14:textId="4D9DBCBE" w:rsidR="007465DF" w:rsidRPr="00862D3E" w:rsidRDefault="0095220C" w:rsidP="007465DF">
            <w:pPr>
              <w:spacing w:after="0" w:line="240" w:lineRule="auto"/>
              <w:rPr>
                <w:del w:id="3202" w:author="OPD2" w:date="2021-03-16T07:31:00Z"/>
                <w:rFonts w:eastAsia="Times New Roman" w:cstheme="minorHAnsi"/>
                <w:color w:val="000000"/>
              </w:rPr>
            </w:pPr>
            <w:del w:id="3203" w:author="OPD2" w:date="2021-03-16T07:31:00Z">
              <w:r w:rsidRPr="0095220C">
                <w:rPr>
                  <w:rFonts w:eastAsia="Times New Roman" w:cstheme="minorHAnsi"/>
                  <w:color w:val="000000"/>
                </w:rPr>
                <w:delText>BECQ-DCRM and DLNR-Forestry convene wildfire management meetings to share information and discuss planning needs with partners including DFEMS, HMGP, HSEM, DPL, and other relevant planning partners</w:delText>
              </w:r>
            </w:del>
          </w:p>
        </w:tc>
        <w:tc>
          <w:tcPr>
            <w:tcW w:w="2066" w:type="dxa"/>
            <w:tcBorders>
              <w:top w:val="single" w:sz="4" w:space="0" w:color="auto"/>
              <w:left w:val="nil"/>
              <w:bottom w:val="single" w:sz="4" w:space="0" w:color="auto"/>
              <w:right w:val="single" w:sz="4" w:space="0" w:color="auto"/>
            </w:tcBorders>
            <w:shd w:val="clear" w:color="auto" w:fill="auto"/>
            <w:vAlign w:val="center"/>
            <w:hideMark/>
          </w:tcPr>
          <w:p w14:paraId="1023D973" w14:textId="26489A3F" w:rsidR="007465DF" w:rsidRDefault="0095220C" w:rsidP="0095220C">
            <w:pPr>
              <w:spacing w:after="0" w:line="240" w:lineRule="auto"/>
              <w:rPr>
                <w:del w:id="3204" w:author="OPD2" w:date="2021-03-16T07:31:00Z"/>
                <w:rFonts w:eastAsia="Times New Roman" w:cstheme="minorHAnsi"/>
                <w:color w:val="000000"/>
              </w:rPr>
            </w:pPr>
            <w:del w:id="3205" w:author="OPD2" w:date="2021-03-16T07:31:00Z">
              <w:r w:rsidRPr="0095220C">
                <w:rPr>
                  <w:rFonts w:eastAsia="Times New Roman" w:cstheme="minorHAnsi"/>
                  <w:color w:val="000000"/>
                </w:rPr>
                <w:delText>DLNR-Forestry, BECQ-DCRM</w:delText>
              </w:r>
            </w:del>
          </w:p>
          <w:p w14:paraId="6FB6CFB3" w14:textId="77777777" w:rsidR="007465DF" w:rsidRDefault="007465DF" w:rsidP="0095220C">
            <w:pPr>
              <w:spacing w:after="0" w:line="240" w:lineRule="auto"/>
              <w:rPr>
                <w:del w:id="3206" w:author="OPD2" w:date="2021-03-16T07:31:00Z"/>
                <w:rFonts w:eastAsia="Times New Roman" w:cstheme="minorHAnsi"/>
                <w:color w:val="000000"/>
              </w:rPr>
            </w:pPr>
          </w:p>
          <w:p w14:paraId="7C35C57A" w14:textId="77777777" w:rsidR="007465DF" w:rsidRDefault="007465DF" w:rsidP="0095220C">
            <w:pPr>
              <w:spacing w:after="0" w:line="240" w:lineRule="auto"/>
              <w:rPr>
                <w:del w:id="3207" w:author="OPD2" w:date="2021-03-16T07:31:00Z"/>
                <w:rFonts w:eastAsia="Times New Roman" w:cstheme="minorHAnsi"/>
                <w:color w:val="000000"/>
              </w:rPr>
            </w:pPr>
          </w:p>
          <w:p w14:paraId="4BEC7A2A" w14:textId="534AEB68" w:rsidR="007465DF" w:rsidRPr="00862D3E" w:rsidRDefault="007465DF" w:rsidP="0095220C">
            <w:pPr>
              <w:spacing w:after="0" w:line="240" w:lineRule="auto"/>
              <w:rPr>
                <w:del w:id="3208" w:author="OPD2" w:date="2021-03-16T07:31:00Z"/>
                <w:rFonts w:eastAsia="Times New Roman" w:cstheme="minorHAnsi"/>
                <w:color w:val="000000"/>
              </w:rPr>
            </w:pPr>
          </w:p>
        </w:tc>
        <w:tc>
          <w:tcPr>
            <w:tcW w:w="1847" w:type="dxa"/>
            <w:tcBorders>
              <w:top w:val="single" w:sz="4" w:space="0" w:color="auto"/>
              <w:left w:val="nil"/>
              <w:bottom w:val="single" w:sz="4" w:space="0" w:color="auto"/>
              <w:right w:val="single" w:sz="4" w:space="0" w:color="auto"/>
            </w:tcBorders>
            <w:shd w:val="clear" w:color="auto" w:fill="auto"/>
            <w:vAlign w:val="bottom"/>
            <w:hideMark/>
          </w:tcPr>
          <w:p w14:paraId="4BB1B40D" w14:textId="77777777" w:rsidR="007465DF" w:rsidRDefault="007465DF" w:rsidP="007465DF">
            <w:pPr>
              <w:spacing w:after="0" w:line="240" w:lineRule="auto"/>
              <w:rPr>
                <w:del w:id="3209" w:author="OPD2" w:date="2021-03-16T07:31:00Z"/>
                <w:rFonts w:eastAsia="Times New Roman" w:cstheme="minorHAnsi"/>
                <w:color w:val="000000"/>
              </w:rPr>
            </w:pPr>
            <w:del w:id="3210" w:author="OPD2" w:date="2021-03-16T07:31:00Z">
              <w:r w:rsidRPr="00862D3E">
                <w:rPr>
                  <w:rFonts w:eastAsia="Times New Roman" w:cstheme="minorHAnsi"/>
                  <w:color w:val="000000"/>
                </w:rPr>
                <w:delText>NR and SE/DRR Taskforces; DFEMS, HMGP, HSEM, DPL</w:delText>
              </w:r>
            </w:del>
          </w:p>
          <w:p w14:paraId="111D547E" w14:textId="77777777" w:rsidR="007465DF" w:rsidRDefault="007465DF" w:rsidP="007465DF">
            <w:pPr>
              <w:spacing w:after="0" w:line="240" w:lineRule="auto"/>
              <w:rPr>
                <w:del w:id="3211" w:author="OPD2" w:date="2021-03-16T07:31:00Z"/>
                <w:rFonts w:eastAsia="Times New Roman" w:cstheme="minorHAnsi"/>
                <w:color w:val="000000"/>
              </w:rPr>
            </w:pPr>
          </w:p>
          <w:p w14:paraId="69AFB2CC" w14:textId="77777777" w:rsidR="007465DF" w:rsidRDefault="007465DF" w:rsidP="007465DF">
            <w:pPr>
              <w:spacing w:after="0" w:line="240" w:lineRule="auto"/>
              <w:rPr>
                <w:del w:id="3212" w:author="OPD2" w:date="2021-03-16T07:31:00Z"/>
                <w:rFonts w:eastAsia="Times New Roman" w:cstheme="minorHAnsi"/>
                <w:color w:val="000000"/>
              </w:rPr>
            </w:pPr>
          </w:p>
          <w:p w14:paraId="6F85AB49" w14:textId="77777777" w:rsidR="007465DF" w:rsidRDefault="007465DF" w:rsidP="007465DF">
            <w:pPr>
              <w:spacing w:after="0" w:line="240" w:lineRule="auto"/>
              <w:rPr>
                <w:del w:id="3213" w:author="OPD2" w:date="2021-03-16T07:31:00Z"/>
                <w:rFonts w:eastAsia="Times New Roman" w:cstheme="minorHAnsi"/>
                <w:color w:val="000000"/>
              </w:rPr>
            </w:pPr>
          </w:p>
          <w:p w14:paraId="532BCF48" w14:textId="77777777" w:rsidR="007465DF" w:rsidRDefault="007465DF" w:rsidP="007465DF">
            <w:pPr>
              <w:spacing w:after="0" w:line="240" w:lineRule="auto"/>
              <w:rPr>
                <w:del w:id="3214" w:author="OPD2" w:date="2021-03-16T07:31:00Z"/>
                <w:rFonts w:eastAsia="Times New Roman" w:cstheme="minorHAnsi"/>
                <w:color w:val="000000"/>
              </w:rPr>
            </w:pPr>
          </w:p>
          <w:p w14:paraId="4A178B7A" w14:textId="760905AE" w:rsidR="007465DF" w:rsidRPr="00862D3E" w:rsidRDefault="007465DF" w:rsidP="007465DF">
            <w:pPr>
              <w:spacing w:after="0" w:line="240" w:lineRule="auto"/>
              <w:rPr>
                <w:del w:id="3215" w:author="OPD2" w:date="2021-03-16T07:31:00Z"/>
                <w:rFonts w:eastAsia="Times New Roman" w:cstheme="minorHAnsi"/>
                <w:color w:val="000000"/>
              </w:rPr>
            </w:pPr>
          </w:p>
        </w:tc>
        <w:tc>
          <w:tcPr>
            <w:tcW w:w="2340" w:type="dxa"/>
            <w:tcBorders>
              <w:top w:val="single" w:sz="4" w:space="0" w:color="auto"/>
              <w:left w:val="nil"/>
              <w:bottom w:val="single" w:sz="4" w:space="0" w:color="auto"/>
              <w:right w:val="single" w:sz="4" w:space="0" w:color="auto"/>
            </w:tcBorders>
            <w:shd w:val="clear" w:color="auto" w:fill="auto"/>
            <w:vAlign w:val="bottom"/>
            <w:hideMark/>
          </w:tcPr>
          <w:p w14:paraId="0E7560CF" w14:textId="77777777" w:rsidR="007465DF" w:rsidRDefault="007465DF" w:rsidP="007465DF">
            <w:pPr>
              <w:spacing w:after="0" w:line="240" w:lineRule="auto"/>
              <w:rPr>
                <w:del w:id="3216" w:author="OPD2" w:date="2021-03-16T07:31:00Z"/>
                <w:rFonts w:eastAsia="Times New Roman" w:cstheme="minorHAnsi"/>
                <w:color w:val="000000"/>
              </w:rPr>
            </w:pPr>
            <w:del w:id="3217" w:author="OPD2" w:date="2021-03-16T07:31:00Z">
              <w:r w:rsidRPr="00862D3E">
                <w:rPr>
                  <w:rFonts w:eastAsia="Times New Roman" w:cstheme="minorHAnsi"/>
                  <w:color w:val="000000"/>
                </w:rPr>
                <w:delText xml:space="preserve">Standard State Hazard Mitigation Plan </w:delText>
              </w:r>
            </w:del>
          </w:p>
          <w:p w14:paraId="186F8163" w14:textId="77777777" w:rsidR="007465DF" w:rsidRDefault="007465DF" w:rsidP="007465DF">
            <w:pPr>
              <w:spacing w:after="0" w:line="240" w:lineRule="auto"/>
              <w:rPr>
                <w:del w:id="3218" w:author="OPD2" w:date="2021-03-16T07:31:00Z"/>
                <w:rFonts w:eastAsia="Times New Roman" w:cstheme="minorHAnsi"/>
                <w:color w:val="000000"/>
              </w:rPr>
            </w:pPr>
          </w:p>
          <w:p w14:paraId="4B4F0DF2" w14:textId="77777777" w:rsidR="007465DF" w:rsidRDefault="007465DF" w:rsidP="007465DF">
            <w:pPr>
              <w:spacing w:after="0" w:line="240" w:lineRule="auto"/>
              <w:rPr>
                <w:del w:id="3219" w:author="OPD2" w:date="2021-03-16T07:31:00Z"/>
                <w:rFonts w:eastAsia="Times New Roman" w:cstheme="minorHAnsi"/>
                <w:color w:val="000000"/>
              </w:rPr>
            </w:pPr>
          </w:p>
          <w:p w14:paraId="78F36505" w14:textId="77777777" w:rsidR="007465DF" w:rsidRDefault="007465DF" w:rsidP="007465DF">
            <w:pPr>
              <w:spacing w:after="0" w:line="240" w:lineRule="auto"/>
              <w:rPr>
                <w:del w:id="3220" w:author="OPD2" w:date="2021-03-16T07:31:00Z"/>
                <w:rFonts w:eastAsia="Times New Roman" w:cstheme="minorHAnsi"/>
                <w:color w:val="000000"/>
              </w:rPr>
            </w:pPr>
          </w:p>
          <w:p w14:paraId="7DB05921" w14:textId="77777777" w:rsidR="007465DF" w:rsidRDefault="007465DF" w:rsidP="007465DF">
            <w:pPr>
              <w:spacing w:after="0" w:line="240" w:lineRule="auto"/>
              <w:rPr>
                <w:del w:id="3221" w:author="OPD2" w:date="2021-03-16T07:31:00Z"/>
                <w:rFonts w:eastAsia="Times New Roman" w:cstheme="minorHAnsi"/>
                <w:color w:val="000000"/>
              </w:rPr>
            </w:pPr>
          </w:p>
          <w:p w14:paraId="60B8EB1A" w14:textId="77777777" w:rsidR="007465DF" w:rsidRDefault="007465DF" w:rsidP="007465DF">
            <w:pPr>
              <w:spacing w:after="0" w:line="240" w:lineRule="auto"/>
              <w:rPr>
                <w:del w:id="3222" w:author="OPD2" w:date="2021-03-16T07:31:00Z"/>
                <w:rFonts w:eastAsia="Times New Roman" w:cstheme="minorHAnsi"/>
                <w:color w:val="000000"/>
              </w:rPr>
            </w:pPr>
          </w:p>
          <w:p w14:paraId="044EA895" w14:textId="71583A13" w:rsidR="007465DF" w:rsidRPr="00862D3E" w:rsidRDefault="007465DF" w:rsidP="007465DF">
            <w:pPr>
              <w:spacing w:after="0" w:line="240" w:lineRule="auto"/>
              <w:rPr>
                <w:del w:id="3223" w:author="OPD2" w:date="2021-03-16T07:31:00Z"/>
                <w:rFonts w:eastAsia="Times New Roman" w:cstheme="minorHAnsi"/>
                <w:color w:val="000000"/>
              </w:rPr>
            </w:pPr>
          </w:p>
        </w:tc>
      </w:tr>
      <w:tr w:rsidR="007465DF" w:rsidRPr="00862D3E" w14:paraId="6C476C90" w14:textId="77777777" w:rsidTr="00012A19">
        <w:trPr>
          <w:trHeight w:val="4845"/>
          <w:del w:id="3224" w:author="OPD2" w:date="2021-03-16T07:31:00Z"/>
        </w:trPr>
        <w:tc>
          <w:tcPr>
            <w:tcW w:w="1654" w:type="dxa"/>
            <w:tcBorders>
              <w:top w:val="nil"/>
              <w:left w:val="single" w:sz="4" w:space="0" w:color="auto"/>
              <w:bottom w:val="single" w:sz="4" w:space="0" w:color="auto"/>
              <w:right w:val="single" w:sz="4" w:space="0" w:color="auto"/>
            </w:tcBorders>
          </w:tcPr>
          <w:p w14:paraId="1B863502" w14:textId="77777777" w:rsidR="007465DF" w:rsidRPr="00862D3E" w:rsidRDefault="007465DF" w:rsidP="007465DF">
            <w:pPr>
              <w:spacing w:after="0" w:line="240" w:lineRule="auto"/>
              <w:rPr>
                <w:del w:id="3225" w:author="OPD2" w:date="2021-03-16T07:31:00Z"/>
                <w:rFonts w:eastAsia="Times New Roman" w:cstheme="minorHAnsi"/>
                <w:color w:val="000000"/>
              </w:rPr>
            </w:pPr>
          </w:p>
        </w:tc>
        <w:tc>
          <w:tcPr>
            <w:tcW w:w="1654" w:type="dxa"/>
            <w:tcBorders>
              <w:top w:val="nil"/>
              <w:left w:val="single" w:sz="4" w:space="0" w:color="auto"/>
              <w:bottom w:val="single" w:sz="4" w:space="0" w:color="auto"/>
              <w:right w:val="single" w:sz="4" w:space="0" w:color="auto"/>
            </w:tcBorders>
            <w:shd w:val="clear" w:color="auto" w:fill="auto"/>
            <w:vAlign w:val="bottom"/>
            <w:hideMark/>
          </w:tcPr>
          <w:p w14:paraId="745E4E3D" w14:textId="1180F6BC" w:rsidR="007465DF" w:rsidRPr="00862D3E" w:rsidRDefault="007465DF" w:rsidP="007465DF">
            <w:pPr>
              <w:spacing w:after="0" w:line="240" w:lineRule="auto"/>
              <w:rPr>
                <w:del w:id="3226" w:author="OPD2" w:date="2021-03-16T07:31:00Z"/>
                <w:rFonts w:eastAsia="Times New Roman" w:cstheme="minorHAnsi"/>
                <w:color w:val="000000"/>
              </w:rPr>
            </w:pPr>
            <w:del w:id="3227" w:author="OPD2" w:date="2021-03-16T07:31:00Z">
              <w:r w:rsidRPr="00862D3E">
                <w:rPr>
                  <w:rFonts w:eastAsia="Times New Roman" w:cstheme="minorHAnsi"/>
                  <w:color w:val="000000"/>
                </w:rPr>
                <w:delText>Reduction of stormwater runoff by maintaining and increasing wetland, green infrastructure, and stormwater management processes including aquifer recharge by achieving a 50% reduction in water impairment ratings for coastal waters of Saipan, Tinian, and Rota by 2030</w:delText>
              </w:r>
            </w:del>
          </w:p>
        </w:tc>
        <w:tc>
          <w:tcPr>
            <w:tcW w:w="2323" w:type="dxa"/>
            <w:tcBorders>
              <w:top w:val="nil"/>
              <w:left w:val="nil"/>
              <w:bottom w:val="single" w:sz="4" w:space="0" w:color="auto"/>
              <w:right w:val="single" w:sz="4" w:space="0" w:color="auto"/>
            </w:tcBorders>
            <w:shd w:val="clear" w:color="auto" w:fill="auto"/>
            <w:vAlign w:val="bottom"/>
            <w:hideMark/>
          </w:tcPr>
          <w:p w14:paraId="6C0F6BF1" w14:textId="77777777" w:rsidR="007465DF" w:rsidRDefault="007465DF" w:rsidP="007465DF">
            <w:pPr>
              <w:spacing w:after="0" w:line="240" w:lineRule="auto"/>
              <w:rPr>
                <w:del w:id="3228" w:author="OPD2" w:date="2021-03-16T07:31:00Z"/>
                <w:rFonts w:eastAsia="Times New Roman" w:cstheme="minorHAnsi"/>
                <w:color w:val="000000"/>
              </w:rPr>
            </w:pPr>
            <w:del w:id="3229" w:author="OPD2" w:date="2021-03-16T07:31:00Z">
              <w:r w:rsidRPr="00862D3E">
                <w:rPr>
                  <w:rFonts w:eastAsia="Times New Roman" w:cstheme="minorHAnsi"/>
                  <w:color w:val="000000"/>
                </w:rPr>
                <w:delText>Led by the Bureau of Environmental and Coastal Quality, watershed management and restoration efforts will result in (i) reduction of saltwater intrusion into Saipan’s freshwater lens by 20% by 2025 as measured by reduced chloride levels in CUC managed assets; and</w:delText>
              </w:r>
              <w:r w:rsidRPr="00862D3E">
                <w:rPr>
                  <w:rFonts w:eastAsia="Times New Roman" w:cstheme="minorHAnsi"/>
                  <w:color w:val="000000"/>
                </w:rPr>
                <w:br/>
                <w:delText>(ii) reduction of stormwater runoff by maintaining and increasing wetland, green infrastructure, and stormwater management processes including aquifer recharge by achieving a 50% reduction in water impairment ratings for coastal waters of Saipan, Tinian, and Rota by 2030.</w:delText>
              </w:r>
            </w:del>
          </w:p>
          <w:p w14:paraId="54AB9265" w14:textId="77777777" w:rsidR="00F16BDD" w:rsidRDefault="00F16BDD" w:rsidP="007465DF">
            <w:pPr>
              <w:spacing w:after="0" w:line="240" w:lineRule="auto"/>
              <w:rPr>
                <w:del w:id="3230" w:author="OPD2" w:date="2021-03-16T07:31:00Z"/>
                <w:rFonts w:eastAsia="Times New Roman" w:cstheme="minorHAnsi"/>
                <w:color w:val="000000"/>
              </w:rPr>
            </w:pPr>
          </w:p>
          <w:p w14:paraId="30B1AFE1" w14:textId="77777777" w:rsidR="00F16BDD" w:rsidRDefault="00F16BDD" w:rsidP="007465DF">
            <w:pPr>
              <w:spacing w:after="0" w:line="240" w:lineRule="auto"/>
              <w:rPr>
                <w:del w:id="3231" w:author="OPD2" w:date="2021-03-16T07:31:00Z"/>
                <w:rFonts w:eastAsia="Times New Roman" w:cstheme="minorHAnsi"/>
                <w:color w:val="000000"/>
              </w:rPr>
            </w:pPr>
          </w:p>
          <w:p w14:paraId="5D914739" w14:textId="77777777" w:rsidR="00F16BDD" w:rsidRDefault="00F16BDD" w:rsidP="007465DF">
            <w:pPr>
              <w:spacing w:after="0" w:line="240" w:lineRule="auto"/>
              <w:rPr>
                <w:del w:id="3232" w:author="OPD2" w:date="2021-03-16T07:31:00Z"/>
                <w:rFonts w:eastAsia="Times New Roman" w:cstheme="minorHAnsi"/>
                <w:color w:val="000000"/>
              </w:rPr>
            </w:pPr>
          </w:p>
          <w:p w14:paraId="52AAA377" w14:textId="77777777" w:rsidR="00F16BDD" w:rsidRDefault="00F16BDD" w:rsidP="007465DF">
            <w:pPr>
              <w:spacing w:after="0" w:line="240" w:lineRule="auto"/>
              <w:rPr>
                <w:del w:id="3233" w:author="OPD2" w:date="2021-03-16T07:31:00Z"/>
                <w:rFonts w:eastAsia="Times New Roman" w:cstheme="minorHAnsi"/>
                <w:color w:val="000000"/>
              </w:rPr>
            </w:pPr>
          </w:p>
          <w:p w14:paraId="06658557" w14:textId="77777777" w:rsidR="00F16BDD" w:rsidRDefault="00F16BDD" w:rsidP="007465DF">
            <w:pPr>
              <w:spacing w:after="0" w:line="240" w:lineRule="auto"/>
              <w:rPr>
                <w:del w:id="3234" w:author="OPD2" w:date="2021-03-16T07:31:00Z"/>
                <w:rFonts w:eastAsia="Times New Roman" w:cstheme="minorHAnsi"/>
                <w:color w:val="000000"/>
              </w:rPr>
            </w:pPr>
          </w:p>
          <w:p w14:paraId="77BA602E" w14:textId="77777777" w:rsidR="00F16BDD" w:rsidRDefault="00F16BDD" w:rsidP="007465DF">
            <w:pPr>
              <w:spacing w:after="0" w:line="240" w:lineRule="auto"/>
              <w:rPr>
                <w:del w:id="3235" w:author="OPD2" w:date="2021-03-16T07:31:00Z"/>
                <w:rFonts w:eastAsia="Times New Roman" w:cstheme="minorHAnsi"/>
                <w:color w:val="000000"/>
              </w:rPr>
            </w:pPr>
          </w:p>
          <w:p w14:paraId="1D942C7C" w14:textId="77777777" w:rsidR="00F16BDD" w:rsidRDefault="00F16BDD" w:rsidP="007465DF">
            <w:pPr>
              <w:spacing w:after="0" w:line="240" w:lineRule="auto"/>
              <w:rPr>
                <w:del w:id="3236" w:author="OPD2" w:date="2021-03-16T07:31:00Z"/>
                <w:rFonts w:eastAsia="Times New Roman" w:cstheme="minorHAnsi"/>
                <w:color w:val="000000"/>
              </w:rPr>
            </w:pPr>
          </w:p>
          <w:p w14:paraId="0D3FAC00" w14:textId="77777777" w:rsidR="00F16BDD" w:rsidRDefault="00F16BDD" w:rsidP="007465DF">
            <w:pPr>
              <w:spacing w:after="0" w:line="240" w:lineRule="auto"/>
              <w:rPr>
                <w:del w:id="3237" w:author="OPD2" w:date="2021-03-16T07:31:00Z"/>
                <w:rFonts w:eastAsia="Times New Roman" w:cstheme="minorHAnsi"/>
                <w:color w:val="000000"/>
              </w:rPr>
            </w:pPr>
          </w:p>
          <w:p w14:paraId="0EA708BA" w14:textId="77777777" w:rsidR="00F16BDD" w:rsidRDefault="00F16BDD" w:rsidP="007465DF">
            <w:pPr>
              <w:spacing w:after="0" w:line="240" w:lineRule="auto"/>
              <w:rPr>
                <w:del w:id="3238" w:author="OPD2" w:date="2021-03-16T07:31:00Z"/>
                <w:rFonts w:eastAsia="Times New Roman" w:cstheme="minorHAnsi"/>
                <w:color w:val="000000"/>
              </w:rPr>
            </w:pPr>
          </w:p>
          <w:p w14:paraId="4B37CFAD" w14:textId="77777777" w:rsidR="00F16BDD" w:rsidRDefault="00F16BDD" w:rsidP="007465DF">
            <w:pPr>
              <w:spacing w:after="0" w:line="240" w:lineRule="auto"/>
              <w:rPr>
                <w:del w:id="3239" w:author="OPD2" w:date="2021-03-16T07:31:00Z"/>
                <w:rFonts w:eastAsia="Times New Roman" w:cstheme="minorHAnsi"/>
                <w:color w:val="000000"/>
              </w:rPr>
            </w:pPr>
          </w:p>
          <w:p w14:paraId="6AFE20DC" w14:textId="77777777" w:rsidR="00F16BDD" w:rsidRDefault="00F16BDD" w:rsidP="007465DF">
            <w:pPr>
              <w:spacing w:after="0" w:line="240" w:lineRule="auto"/>
              <w:rPr>
                <w:del w:id="3240" w:author="OPD2" w:date="2021-03-16T07:31:00Z"/>
                <w:rFonts w:eastAsia="Times New Roman" w:cstheme="minorHAnsi"/>
                <w:color w:val="000000"/>
              </w:rPr>
            </w:pPr>
          </w:p>
          <w:p w14:paraId="4B8E0307" w14:textId="77777777" w:rsidR="00F16BDD" w:rsidRDefault="00F16BDD" w:rsidP="007465DF">
            <w:pPr>
              <w:spacing w:after="0" w:line="240" w:lineRule="auto"/>
              <w:rPr>
                <w:del w:id="3241" w:author="OPD2" w:date="2021-03-16T07:31:00Z"/>
                <w:rFonts w:eastAsia="Times New Roman" w:cstheme="minorHAnsi"/>
                <w:color w:val="000000"/>
              </w:rPr>
            </w:pPr>
          </w:p>
          <w:p w14:paraId="64E422B7" w14:textId="77777777" w:rsidR="00F16BDD" w:rsidRDefault="00F16BDD" w:rsidP="007465DF">
            <w:pPr>
              <w:spacing w:after="0" w:line="240" w:lineRule="auto"/>
              <w:rPr>
                <w:del w:id="3242" w:author="OPD2" w:date="2021-03-16T07:31:00Z"/>
                <w:rFonts w:eastAsia="Times New Roman" w:cstheme="minorHAnsi"/>
                <w:color w:val="000000"/>
              </w:rPr>
            </w:pPr>
          </w:p>
          <w:p w14:paraId="77038830" w14:textId="77777777" w:rsidR="00F16BDD" w:rsidRDefault="00F16BDD" w:rsidP="007465DF">
            <w:pPr>
              <w:spacing w:after="0" w:line="240" w:lineRule="auto"/>
              <w:rPr>
                <w:del w:id="3243" w:author="OPD2" w:date="2021-03-16T07:31:00Z"/>
                <w:rFonts w:eastAsia="Times New Roman" w:cstheme="minorHAnsi"/>
                <w:color w:val="000000"/>
              </w:rPr>
            </w:pPr>
          </w:p>
          <w:p w14:paraId="75D51B90" w14:textId="77777777" w:rsidR="00F16BDD" w:rsidRDefault="00F16BDD" w:rsidP="007465DF">
            <w:pPr>
              <w:spacing w:after="0" w:line="240" w:lineRule="auto"/>
              <w:rPr>
                <w:del w:id="3244" w:author="OPD2" w:date="2021-03-16T07:31:00Z"/>
                <w:rFonts w:eastAsia="Times New Roman" w:cstheme="minorHAnsi"/>
                <w:color w:val="000000"/>
              </w:rPr>
            </w:pPr>
          </w:p>
          <w:p w14:paraId="12FE5DEA" w14:textId="77777777" w:rsidR="00F16BDD" w:rsidRDefault="00F16BDD" w:rsidP="007465DF">
            <w:pPr>
              <w:spacing w:after="0" w:line="240" w:lineRule="auto"/>
              <w:rPr>
                <w:del w:id="3245" w:author="OPD2" w:date="2021-03-16T07:31:00Z"/>
                <w:rFonts w:eastAsia="Times New Roman" w:cstheme="minorHAnsi"/>
                <w:color w:val="000000"/>
              </w:rPr>
            </w:pPr>
          </w:p>
          <w:p w14:paraId="2908CA32" w14:textId="77777777" w:rsidR="00F16BDD" w:rsidRDefault="00F16BDD" w:rsidP="007465DF">
            <w:pPr>
              <w:spacing w:after="0" w:line="240" w:lineRule="auto"/>
              <w:rPr>
                <w:del w:id="3246" w:author="OPD2" w:date="2021-03-16T07:31:00Z"/>
                <w:rFonts w:eastAsia="Times New Roman" w:cstheme="minorHAnsi"/>
                <w:color w:val="000000"/>
              </w:rPr>
            </w:pPr>
          </w:p>
          <w:p w14:paraId="5FC07E99" w14:textId="77777777" w:rsidR="00F16BDD" w:rsidRDefault="00F16BDD" w:rsidP="007465DF">
            <w:pPr>
              <w:spacing w:after="0" w:line="240" w:lineRule="auto"/>
              <w:rPr>
                <w:del w:id="3247" w:author="OPD2" w:date="2021-03-16T07:31:00Z"/>
                <w:rFonts w:eastAsia="Times New Roman" w:cstheme="minorHAnsi"/>
                <w:color w:val="000000"/>
              </w:rPr>
            </w:pPr>
          </w:p>
          <w:p w14:paraId="1433D562" w14:textId="77777777" w:rsidR="00F16BDD" w:rsidRDefault="00F16BDD" w:rsidP="007465DF">
            <w:pPr>
              <w:spacing w:after="0" w:line="240" w:lineRule="auto"/>
              <w:rPr>
                <w:del w:id="3248" w:author="OPD2" w:date="2021-03-16T07:31:00Z"/>
                <w:rFonts w:eastAsia="Times New Roman" w:cstheme="minorHAnsi"/>
                <w:color w:val="000000"/>
              </w:rPr>
            </w:pPr>
          </w:p>
          <w:p w14:paraId="11FB35AE" w14:textId="77777777" w:rsidR="00F16BDD" w:rsidRDefault="00F16BDD" w:rsidP="007465DF">
            <w:pPr>
              <w:spacing w:after="0" w:line="240" w:lineRule="auto"/>
              <w:rPr>
                <w:del w:id="3249" w:author="OPD2" w:date="2021-03-16T07:31:00Z"/>
                <w:rFonts w:eastAsia="Times New Roman" w:cstheme="minorHAnsi"/>
                <w:color w:val="000000"/>
              </w:rPr>
            </w:pPr>
          </w:p>
          <w:p w14:paraId="5ACAA7EA" w14:textId="77777777" w:rsidR="00F16BDD" w:rsidRDefault="00F16BDD" w:rsidP="007465DF">
            <w:pPr>
              <w:spacing w:after="0" w:line="240" w:lineRule="auto"/>
              <w:rPr>
                <w:del w:id="3250" w:author="OPD2" w:date="2021-03-16T07:31:00Z"/>
                <w:rFonts w:eastAsia="Times New Roman" w:cstheme="minorHAnsi"/>
                <w:color w:val="000000"/>
              </w:rPr>
            </w:pPr>
          </w:p>
          <w:p w14:paraId="1C59C239" w14:textId="77777777" w:rsidR="00F16BDD" w:rsidRDefault="00F16BDD" w:rsidP="007465DF">
            <w:pPr>
              <w:spacing w:after="0" w:line="240" w:lineRule="auto"/>
              <w:rPr>
                <w:del w:id="3251" w:author="OPD2" w:date="2021-03-16T07:31:00Z"/>
                <w:rFonts w:eastAsia="Times New Roman" w:cstheme="minorHAnsi"/>
                <w:color w:val="000000"/>
              </w:rPr>
            </w:pPr>
          </w:p>
          <w:p w14:paraId="61E5C460" w14:textId="77777777" w:rsidR="00F16BDD" w:rsidRDefault="00F16BDD" w:rsidP="007465DF">
            <w:pPr>
              <w:spacing w:after="0" w:line="240" w:lineRule="auto"/>
              <w:rPr>
                <w:del w:id="3252" w:author="OPD2" w:date="2021-03-16T07:31:00Z"/>
                <w:rFonts w:eastAsia="Times New Roman" w:cstheme="minorHAnsi"/>
                <w:color w:val="000000"/>
              </w:rPr>
            </w:pPr>
          </w:p>
          <w:p w14:paraId="3EBBB85A" w14:textId="77777777" w:rsidR="00F16BDD" w:rsidRDefault="00F16BDD" w:rsidP="007465DF">
            <w:pPr>
              <w:spacing w:after="0" w:line="240" w:lineRule="auto"/>
              <w:rPr>
                <w:del w:id="3253" w:author="OPD2" w:date="2021-03-16T07:31:00Z"/>
                <w:rFonts w:eastAsia="Times New Roman" w:cstheme="minorHAnsi"/>
                <w:color w:val="000000"/>
              </w:rPr>
            </w:pPr>
          </w:p>
          <w:p w14:paraId="60EC6D79" w14:textId="46AB8FE2" w:rsidR="00F16BDD" w:rsidRPr="00862D3E" w:rsidRDefault="00F16BDD" w:rsidP="007465DF">
            <w:pPr>
              <w:spacing w:after="0" w:line="240" w:lineRule="auto"/>
              <w:rPr>
                <w:del w:id="3254" w:author="OPD2" w:date="2021-03-16T07:31:00Z"/>
                <w:rFonts w:eastAsia="Times New Roman" w:cstheme="minorHAnsi"/>
                <w:color w:val="000000"/>
              </w:rPr>
            </w:pPr>
          </w:p>
        </w:tc>
        <w:tc>
          <w:tcPr>
            <w:tcW w:w="2786" w:type="dxa"/>
            <w:tcBorders>
              <w:top w:val="nil"/>
              <w:left w:val="nil"/>
              <w:bottom w:val="single" w:sz="4" w:space="0" w:color="auto"/>
              <w:right w:val="single" w:sz="4" w:space="0" w:color="auto"/>
            </w:tcBorders>
            <w:shd w:val="clear" w:color="auto" w:fill="auto"/>
            <w:vAlign w:val="bottom"/>
            <w:hideMark/>
          </w:tcPr>
          <w:p w14:paraId="3684CAAA" w14:textId="77777777" w:rsidR="007465DF" w:rsidRDefault="007465DF" w:rsidP="007465DF">
            <w:pPr>
              <w:spacing w:after="0" w:line="240" w:lineRule="auto"/>
              <w:rPr>
                <w:del w:id="3255" w:author="OPD2" w:date="2021-03-16T07:31:00Z"/>
                <w:rFonts w:eastAsia="Times New Roman" w:cstheme="minorHAnsi"/>
                <w:color w:val="000000"/>
              </w:rPr>
            </w:pPr>
            <w:del w:id="3256" w:author="OPD2" w:date="2021-03-16T07:31:00Z">
              <w:r w:rsidRPr="00862D3E">
                <w:rPr>
                  <w:rFonts w:eastAsia="Times New Roman" w:cstheme="minorHAnsi"/>
                  <w:color w:val="000000"/>
                </w:rPr>
                <w:delText>Continue watershed management meetings; convene working group with DPW to support stormwater management planning also described in Goal 6</w:delText>
              </w:r>
            </w:del>
          </w:p>
          <w:p w14:paraId="34483175" w14:textId="77777777" w:rsidR="007465DF" w:rsidRDefault="007465DF" w:rsidP="007465DF">
            <w:pPr>
              <w:spacing w:after="0" w:line="240" w:lineRule="auto"/>
              <w:rPr>
                <w:del w:id="3257" w:author="OPD2" w:date="2021-03-16T07:31:00Z"/>
                <w:rFonts w:eastAsia="Times New Roman" w:cstheme="minorHAnsi"/>
                <w:color w:val="000000"/>
              </w:rPr>
            </w:pPr>
          </w:p>
          <w:p w14:paraId="5B60A49E" w14:textId="77777777" w:rsidR="007465DF" w:rsidRDefault="007465DF" w:rsidP="007465DF">
            <w:pPr>
              <w:spacing w:after="0" w:line="240" w:lineRule="auto"/>
              <w:rPr>
                <w:del w:id="3258" w:author="OPD2" w:date="2021-03-16T07:31:00Z"/>
                <w:rFonts w:eastAsia="Times New Roman" w:cstheme="minorHAnsi"/>
                <w:color w:val="000000"/>
              </w:rPr>
            </w:pPr>
          </w:p>
          <w:p w14:paraId="5C30AD17" w14:textId="77777777" w:rsidR="007465DF" w:rsidRDefault="007465DF" w:rsidP="007465DF">
            <w:pPr>
              <w:spacing w:after="0" w:line="240" w:lineRule="auto"/>
              <w:rPr>
                <w:del w:id="3259" w:author="OPD2" w:date="2021-03-16T07:31:00Z"/>
                <w:rFonts w:eastAsia="Times New Roman" w:cstheme="minorHAnsi"/>
                <w:color w:val="000000"/>
              </w:rPr>
            </w:pPr>
          </w:p>
          <w:p w14:paraId="442F732F" w14:textId="77777777" w:rsidR="007465DF" w:rsidRDefault="007465DF" w:rsidP="007465DF">
            <w:pPr>
              <w:spacing w:after="0" w:line="240" w:lineRule="auto"/>
              <w:rPr>
                <w:del w:id="3260" w:author="OPD2" w:date="2021-03-16T07:31:00Z"/>
                <w:rFonts w:eastAsia="Times New Roman" w:cstheme="minorHAnsi"/>
                <w:color w:val="000000"/>
              </w:rPr>
            </w:pPr>
          </w:p>
          <w:p w14:paraId="43CE9D27" w14:textId="77777777" w:rsidR="007465DF" w:rsidRDefault="007465DF" w:rsidP="007465DF">
            <w:pPr>
              <w:spacing w:after="0" w:line="240" w:lineRule="auto"/>
              <w:rPr>
                <w:del w:id="3261" w:author="OPD2" w:date="2021-03-16T07:31:00Z"/>
                <w:rFonts w:eastAsia="Times New Roman" w:cstheme="minorHAnsi"/>
                <w:color w:val="000000"/>
              </w:rPr>
            </w:pPr>
          </w:p>
          <w:p w14:paraId="22B93E24" w14:textId="77777777" w:rsidR="007465DF" w:rsidRDefault="007465DF" w:rsidP="007465DF">
            <w:pPr>
              <w:spacing w:after="0" w:line="240" w:lineRule="auto"/>
              <w:rPr>
                <w:del w:id="3262" w:author="OPD2" w:date="2021-03-16T07:31:00Z"/>
                <w:rFonts w:eastAsia="Times New Roman" w:cstheme="minorHAnsi"/>
                <w:color w:val="000000"/>
              </w:rPr>
            </w:pPr>
          </w:p>
          <w:p w14:paraId="6A486A90" w14:textId="77777777" w:rsidR="007465DF" w:rsidRDefault="007465DF" w:rsidP="007465DF">
            <w:pPr>
              <w:spacing w:after="0" w:line="240" w:lineRule="auto"/>
              <w:rPr>
                <w:del w:id="3263" w:author="OPD2" w:date="2021-03-16T07:31:00Z"/>
                <w:rFonts w:eastAsia="Times New Roman" w:cstheme="minorHAnsi"/>
                <w:color w:val="000000"/>
              </w:rPr>
            </w:pPr>
          </w:p>
          <w:p w14:paraId="16A064D2" w14:textId="77777777" w:rsidR="007465DF" w:rsidRDefault="007465DF" w:rsidP="007465DF">
            <w:pPr>
              <w:spacing w:after="0" w:line="240" w:lineRule="auto"/>
              <w:rPr>
                <w:del w:id="3264" w:author="OPD2" w:date="2021-03-16T07:31:00Z"/>
                <w:rFonts w:eastAsia="Times New Roman" w:cstheme="minorHAnsi"/>
                <w:color w:val="000000"/>
              </w:rPr>
            </w:pPr>
          </w:p>
          <w:p w14:paraId="5209D77F" w14:textId="77777777" w:rsidR="007465DF" w:rsidRDefault="007465DF" w:rsidP="007465DF">
            <w:pPr>
              <w:spacing w:after="0" w:line="240" w:lineRule="auto"/>
              <w:rPr>
                <w:del w:id="3265" w:author="OPD2" w:date="2021-03-16T07:31:00Z"/>
                <w:rFonts w:eastAsia="Times New Roman" w:cstheme="minorHAnsi"/>
                <w:color w:val="000000"/>
              </w:rPr>
            </w:pPr>
          </w:p>
          <w:p w14:paraId="479C14C0" w14:textId="77777777" w:rsidR="007465DF" w:rsidRDefault="007465DF" w:rsidP="007465DF">
            <w:pPr>
              <w:spacing w:after="0" w:line="240" w:lineRule="auto"/>
              <w:rPr>
                <w:del w:id="3266" w:author="OPD2" w:date="2021-03-16T07:31:00Z"/>
                <w:rFonts w:eastAsia="Times New Roman" w:cstheme="minorHAnsi"/>
                <w:color w:val="000000"/>
              </w:rPr>
            </w:pPr>
          </w:p>
          <w:p w14:paraId="0856DC15" w14:textId="77777777" w:rsidR="007465DF" w:rsidRDefault="007465DF" w:rsidP="007465DF">
            <w:pPr>
              <w:spacing w:after="0" w:line="240" w:lineRule="auto"/>
              <w:rPr>
                <w:del w:id="3267" w:author="OPD2" w:date="2021-03-16T07:31:00Z"/>
                <w:rFonts w:eastAsia="Times New Roman" w:cstheme="minorHAnsi"/>
                <w:color w:val="000000"/>
              </w:rPr>
            </w:pPr>
          </w:p>
          <w:p w14:paraId="19993AA4" w14:textId="77777777" w:rsidR="007465DF" w:rsidRDefault="007465DF" w:rsidP="007465DF">
            <w:pPr>
              <w:spacing w:after="0" w:line="240" w:lineRule="auto"/>
              <w:rPr>
                <w:del w:id="3268" w:author="OPD2" w:date="2021-03-16T07:31:00Z"/>
                <w:rFonts w:eastAsia="Times New Roman" w:cstheme="minorHAnsi"/>
                <w:color w:val="000000"/>
              </w:rPr>
            </w:pPr>
          </w:p>
          <w:p w14:paraId="7FC2BA10" w14:textId="77777777" w:rsidR="007465DF" w:rsidRDefault="007465DF" w:rsidP="007465DF">
            <w:pPr>
              <w:spacing w:after="0" w:line="240" w:lineRule="auto"/>
              <w:rPr>
                <w:del w:id="3269" w:author="OPD2" w:date="2021-03-16T07:31:00Z"/>
                <w:rFonts w:eastAsia="Times New Roman" w:cstheme="minorHAnsi"/>
                <w:color w:val="000000"/>
              </w:rPr>
            </w:pPr>
          </w:p>
          <w:p w14:paraId="1380B1E0" w14:textId="77777777" w:rsidR="007465DF" w:rsidRDefault="007465DF" w:rsidP="007465DF">
            <w:pPr>
              <w:spacing w:after="0" w:line="240" w:lineRule="auto"/>
              <w:rPr>
                <w:del w:id="3270" w:author="OPD2" w:date="2021-03-16T07:31:00Z"/>
                <w:rFonts w:eastAsia="Times New Roman" w:cstheme="minorHAnsi"/>
                <w:color w:val="000000"/>
              </w:rPr>
            </w:pPr>
          </w:p>
          <w:p w14:paraId="3984789C" w14:textId="77777777" w:rsidR="007465DF" w:rsidRDefault="007465DF" w:rsidP="007465DF">
            <w:pPr>
              <w:spacing w:after="0" w:line="240" w:lineRule="auto"/>
              <w:rPr>
                <w:del w:id="3271" w:author="OPD2" w:date="2021-03-16T07:31:00Z"/>
                <w:rFonts w:eastAsia="Times New Roman" w:cstheme="minorHAnsi"/>
                <w:color w:val="000000"/>
              </w:rPr>
            </w:pPr>
          </w:p>
          <w:p w14:paraId="56D8ADBE" w14:textId="77777777" w:rsidR="007465DF" w:rsidRDefault="007465DF" w:rsidP="007465DF">
            <w:pPr>
              <w:spacing w:after="0" w:line="240" w:lineRule="auto"/>
              <w:rPr>
                <w:del w:id="3272" w:author="OPD2" w:date="2021-03-16T07:31:00Z"/>
                <w:rFonts w:eastAsia="Times New Roman" w:cstheme="minorHAnsi"/>
                <w:color w:val="000000"/>
              </w:rPr>
            </w:pPr>
          </w:p>
          <w:p w14:paraId="56C5487D" w14:textId="77777777" w:rsidR="007465DF" w:rsidRDefault="007465DF" w:rsidP="007465DF">
            <w:pPr>
              <w:spacing w:after="0" w:line="240" w:lineRule="auto"/>
              <w:rPr>
                <w:del w:id="3273" w:author="OPD2" w:date="2021-03-16T07:31:00Z"/>
                <w:rFonts w:eastAsia="Times New Roman" w:cstheme="minorHAnsi"/>
                <w:color w:val="000000"/>
              </w:rPr>
            </w:pPr>
          </w:p>
          <w:p w14:paraId="2847690E" w14:textId="77777777" w:rsidR="007465DF" w:rsidRDefault="007465DF" w:rsidP="007465DF">
            <w:pPr>
              <w:spacing w:after="0" w:line="240" w:lineRule="auto"/>
              <w:rPr>
                <w:del w:id="3274" w:author="OPD2" w:date="2021-03-16T07:31:00Z"/>
                <w:rFonts w:eastAsia="Times New Roman" w:cstheme="minorHAnsi"/>
                <w:color w:val="000000"/>
              </w:rPr>
            </w:pPr>
          </w:p>
          <w:p w14:paraId="575FEDEC" w14:textId="77777777" w:rsidR="007465DF" w:rsidRDefault="007465DF" w:rsidP="007465DF">
            <w:pPr>
              <w:spacing w:after="0" w:line="240" w:lineRule="auto"/>
              <w:rPr>
                <w:del w:id="3275" w:author="OPD2" w:date="2021-03-16T07:31:00Z"/>
                <w:rFonts w:eastAsia="Times New Roman" w:cstheme="minorHAnsi"/>
                <w:color w:val="000000"/>
              </w:rPr>
            </w:pPr>
          </w:p>
          <w:p w14:paraId="66B2BFB0" w14:textId="77777777" w:rsidR="007465DF" w:rsidRDefault="007465DF" w:rsidP="007465DF">
            <w:pPr>
              <w:spacing w:after="0" w:line="240" w:lineRule="auto"/>
              <w:rPr>
                <w:del w:id="3276" w:author="OPD2" w:date="2021-03-16T07:31:00Z"/>
                <w:rFonts w:eastAsia="Times New Roman" w:cstheme="minorHAnsi"/>
                <w:color w:val="000000"/>
              </w:rPr>
            </w:pPr>
          </w:p>
          <w:p w14:paraId="68C1E75B" w14:textId="77777777" w:rsidR="007465DF" w:rsidRDefault="007465DF" w:rsidP="007465DF">
            <w:pPr>
              <w:spacing w:after="0" w:line="240" w:lineRule="auto"/>
              <w:rPr>
                <w:del w:id="3277" w:author="OPD2" w:date="2021-03-16T07:31:00Z"/>
                <w:rFonts w:eastAsia="Times New Roman" w:cstheme="minorHAnsi"/>
                <w:color w:val="000000"/>
              </w:rPr>
            </w:pPr>
          </w:p>
          <w:p w14:paraId="6930A9C6" w14:textId="7270B44D" w:rsidR="007465DF" w:rsidRPr="00862D3E" w:rsidRDefault="007465DF" w:rsidP="007465DF">
            <w:pPr>
              <w:spacing w:after="0" w:line="240" w:lineRule="auto"/>
              <w:rPr>
                <w:del w:id="3278" w:author="OPD2" w:date="2021-03-16T07:31:00Z"/>
                <w:rFonts w:eastAsia="Times New Roman" w:cstheme="minorHAnsi"/>
                <w:color w:val="000000"/>
              </w:rPr>
            </w:pPr>
          </w:p>
        </w:tc>
        <w:tc>
          <w:tcPr>
            <w:tcW w:w="2066" w:type="dxa"/>
            <w:tcBorders>
              <w:top w:val="nil"/>
              <w:left w:val="nil"/>
              <w:bottom w:val="single" w:sz="4" w:space="0" w:color="auto"/>
              <w:right w:val="single" w:sz="4" w:space="0" w:color="auto"/>
            </w:tcBorders>
            <w:shd w:val="clear" w:color="auto" w:fill="auto"/>
            <w:vAlign w:val="bottom"/>
            <w:hideMark/>
          </w:tcPr>
          <w:p w14:paraId="247B2328" w14:textId="77777777" w:rsidR="007465DF" w:rsidRDefault="007465DF" w:rsidP="007465DF">
            <w:pPr>
              <w:spacing w:after="0" w:line="240" w:lineRule="auto"/>
              <w:rPr>
                <w:del w:id="3279" w:author="OPD2" w:date="2021-03-16T07:31:00Z"/>
                <w:rFonts w:eastAsia="Times New Roman" w:cstheme="minorHAnsi"/>
                <w:color w:val="000000"/>
              </w:rPr>
            </w:pPr>
            <w:del w:id="3280" w:author="OPD2" w:date="2021-03-16T07:31:00Z">
              <w:r w:rsidRPr="00862D3E">
                <w:rPr>
                  <w:rFonts w:eastAsia="Times New Roman" w:cstheme="minorHAnsi"/>
                  <w:color w:val="000000"/>
                </w:rPr>
                <w:delText>BECQ-DCRM</w:delText>
              </w:r>
            </w:del>
          </w:p>
          <w:p w14:paraId="66750D99" w14:textId="77777777" w:rsidR="007465DF" w:rsidRDefault="007465DF" w:rsidP="007465DF">
            <w:pPr>
              <w:spacing w:after="0" w:line="240" w:lineRule="auto"/>
              <w:rPr>
                <w:del w:id="3281" w:author="OPD2" w:date="2021-03-16T07:31:00Z"/>
                <w:rFonts w:eastAsia="Times New Roman" w:cstheme="minorHAnsi"/>
                <w:color w:val="000000"/>
              </w:rPr>
            </w:pPr>
          </w:p>
          <w:p w14:paraId="57E12CFD" w14:textId="77777777" w:rsidR="007465DF" w:rsidRDefault="007465DF" w:rsidP="007465DF">
            <w:pPr>
              <w:spacing w:after="0" w:line="240" w:lineRule="auto"/>
              <w:rPr>
                <w:del w:id="3282" w:author="OPD2" w:date="2021-03-16T07:31:00Z"/>
                <w:rFonts w:eastAsia="Times New Roman" w:cstheme="minorHAnsi"/>
                <w:color w:val="000000"/>
              </w:rPr>
            </w:pPr>
          </w:p>
          <w:p w14:paraId="19635CF0" w14:textId="77777777" w:rsidR="007465DF" w:rsidRDefault="007465DF" w:rsidP="007465DF">
            <w:pPr>
              <w:spacing w:after="0" w:line="240" w:lineRule="auto"/>
              <w:rPr>
                <w:del w:id="3283" w:author="OPD2" w:date="2021-03-16T07:31:00Z"/>
                <w:rFonts w:eastAsia="Times New Roman" w:cstheme="minorHAnsi"/>
                <w:color w:val="000000"/>
              </w:rPr>
            </w:pPr>
          </w:p>
          <w:p w14:paraId="25DF2853" w14:textId="77777777" w:rsidR="007465DF" w:rsidRDefault="007465DF" w:rsidP="007465DF">
            <w:pPr>
              <w:spacing w:after="0" w:line="240" w:lineRule="auto"/>
              <w:rPr>
                <w:del w:id="3284" w:author="OPD2" w:date="2021-03-16T07:31:00Z"/>
                <w:rFonts w:eastAsia="Times New Roman" w:cstheme="minorHAnsi"/>
                <w:color w:val="000000"/>
              </w:rPr>
            </w:pPr>
          </w:p>
          <w:p w14:paraId="0605B0D5" w14:textId="77777777" w:rsidR="007465DF" w:rsidRDefault="007465DF" w:rsidP="007465DF">
            <w:pPr>
              <w:spacing w:after="0" w:line="240" w:lineRule="auto"/>
              <w:rPr>
                <w:del w:id="3285" w:author="OPD2" w:date="2021-03-16T07:31:00Z"/>
                <w:rFonts w:eastAsia="Times New Roman" w:cstheme="minorHAnsi"/>
                <w:color w:val="000000"/>
              </w:rPr>
            </w:pPr>
          </w:p>
          <w:p w14:paraId="5801B06F" w14:textId="77777777" w:rsidR="007465DF" w:rsidRDefault="007465DF" w:rsidP="007465DF">
            <w:pPr>
              <w:spacing w:after="0" w:line="240" w:lineRule="auto"/>
              <w:rPr>
                <w:del w:id="3286" w:author="OPD2" w:date="2021-03-16T07:31:00Z"/>
                <w:rFonts w:eastAsia="Times New Roman" w:cstheme="minorHAnsi"/>
                <w:color w:val="000000"/>
              </w:rPr>
            </w:pPr>
          </w:p>
          <w:p w14:paraId="01626BAB" w14:textId="77777777" w:rsidR="007465DF" w:rsidRDefault="007465DF" w:rsidP="007465DF">
            <w:pPr>
              <w:spacing w:after="0" w:line="240" w:lineRule="auto"/>
              <w:rPr>
                <w:del w:id="3287" w:author="OPD2" w:date="2021-03-16T07:31:00Z"/>
                <w:rFonts w:eastAsia="Times New Roman" w:cstheme="minorHAnsi"/>
                <w:color w:val="000000"/>
              </w:rPr>
            </w:pPr>
          </w:p>
          <w:p w14:paraId="3EE5CF64" w14:textId="77777777" w:rsidR="007465DF" w:rsidRDefault="007465DF" w:rsidP="007465DF">
            <w:pPr>
              <w:spacing w:after="0" w:line="240" w:lineRule="auto"/>
              <w:rPr>
                <w:del w:id="3288" w:author="OPD2" w:date="2021-03-16T07:31:00Z"/>
                <w:rFonts w:eastAsia="Times New Roman" w:cstheme="minorHAnsi"/>
                <w:color w:val="000000"/>
              </w:rPr>
            </w:pPr>
          </w:p>
          <w:p w14:paraId="1214355C" w14:textId="77777777" w:rsidR="007465DF" w:rsidRDefault="007465DF" w:rsidP="007465DF">
            <w:pPr>
              <w:spacing w:after="0" w:line="240" w:lineRule="auto"/>
              <w:rPr>
                <w:del w:id="3289" w:author="OPD2" w:date="2021-03-16T07:31:00Z"/>
                <w:rFonts w:eastAsia="Times New Roman" w:cstheme="minorHAnsi"/>
                <w:color w:val="000000"/>
              </w:rPr>
            </w:pPr>
          </w:p>
          <w:p w14:paraId="09465CF7" w14:textId="77777777" w:rsidR="007465DF" w:rsidRDefault="007465DF" w:rsidP="007465DF">
            <w:pPr>
              <w:spacing w:after="0" w:line="240" w:lineRule="auto"/>
              <w:rPr>
                <w:del w:id="3290" w:author="OPD2" w:date="2021-03-16T07:31:00Z"/>
                <w:rFonts w:eastAsia="Times New Roman" w:cstheme="minorHAnsi"/>
                <w:color w:val="000000"/>
              </w:rPr>
            </w:pPr>
          </w:p>
          <w:p w14:paraId="3AEBA043" w14:textId="77777777" w:rsidR="007465DF" w:rsidRDefault="007465DF" w:rsidP="007465DF">
            <w:pPr>
              <w:spacing w:after="0" w:line="240" w:lineRule="auto"/>
              <w:rPr>
                <w:del w:id="3291" w:author="OPD2" w:date="2021-03-16T07:31:00Z"/>
                <w:rFonts w:eastAsia="Times New Roman" w:cstheme="minorHAnsi"/>
                <w:color w:val="000000"/>
              </w:rPr>
            </w:pPr>
          </w:p>
          <w:p w14:paraId="71D2D991" w14:textId="77777777" w:rsidR="007465DF" w:rsidRDefault="007465DF" w:rsidP="007465DF">
            <w:pPr>
              <w:spacing w:after="0" w:line="240" w:lineRule="auto"/>
              <w:rPr>
                <w:del w:id="3292" w:author="OPD2" w:date="2021-03-16T07:31:00Z"/>
                <w:rFonts w:eastAsia="Times New Roman" w:cstheme="minorHAnsi"/>
                <w:color w:val="000000"/>
              </w:rPr>
            </w:pPr>
          </w:p>
          <w:p w14:paraId="0E4BFAF0" w14:textId="77777777" w:rsidR="007465DF" w:rsidRDefault="007465DF" w:rsidP="007465DF">
            <w:pPr>
              <w:spacing w:after="0" w:line="240" w:lineRule="auto"/>
              <w:rPr>
                <w:del w:id="3293" w:author="OPD2" w:date="2021-03-16T07:31:00Z"/>
                <w:rFonts w:eastAsia="Times New Roman" w:cstheme="minorHAnsi"/>
                <w:color w:val="000000"/>
              </w:rPr>
            </w:pPr>
          </w:p>
          <w:p w14:paraId="0B99FF52" w14:textId="77777777" w:rsidR="007465DF" w:rsidRDefault="007465DF" w:rsidP="007465DF">
            <w:pPr>
              <w:spacing w:after="0" w:line="240" w:lineRule="auto"/>
              <w:rPr>
                <w:del w:id="3294" w:author="OPD2" w:date="2021-03-16T07:31:00Z"/>
                <w:rFonts w:eastAsia="Times New Roman" w:cstheme="minorHAnsi"/>
                <w:color w:val="000000"/>
              </w:rPr>
            </w:pPr>
          </w:p>
          <w:p w14:paraId="3A015E8D" w14:textId="77777777" w:rsidR="007465DF" w:rsidRDefault="007465DF" w:rsidP="007465DF">
            <w:pPr>
              <w:spacing w:after="0" w:line="240" w:lineRule="auto"/>
              <w:rPr>
                <w:del w:id="3295" w:author="OPD2" w:date="2021-03-16T07:31:00Z"/>
                <w:rFonts w:eastAsia="Times New Roman" w:cstheme="minorHAnsi"/>
                <w:color w:val="000000"/>
              </w:rPr>
            </w:pPr>
          </w:p>
          <w:p w14:paraId="32784519" w14:textId="77777777" w:rsidR="007465DF" w:rsidRDefault="007465DF" w:rsidP="007465DF">
            <w:pPr>
              <w:spacing w:after="0" w:line="240" w:lineRule="auto"/>
              <w:rPr>
                <w:del w:id="3296" w:author="OPD2" w:date="2021-03-16T07:31:00Z"/>
                <w:rFonts w:eastAsia="Times New Roman" w:cstheme="minorHAnsi"/>
                <w:color w:val="000000"/>
              </w:rPr>
            </w:pPr>
          </w:p>
          <w:p w14:paraId="4894A90B" w14:textId="77777777" w:rsidR="007465DF" w:rsidRDefault="007465DF" w:rsidP="007465DF">
            <w:pPr>
              <w:spacing w:after="0" w:line="240" w:lineRule="auto"/>
              <w:rPr>
                <w:del w:id="3297" w:author="OPD2" w:date="2021-03-16T07:31:00Z"/>
                <w:rFonts w:eastAsia="Times New Roman" w:cstheme="minorHAnsi"/>
                <w:color w:val="000000"/>
              </w:rPr>
            </w:pPr>
          </w:p>
          <w:p w14:paraId="691C6AAE" w14:textId="77777777" w:rsidR="007465DF" w:rsidRDefault="007465DF" w:rsidP="007465DF">
            <w:pPr>
              <w:spacing w:after="0" w:line="240" w:lineRule="auto"/>
              <w:rPr>
                <w:del w:id="3298" w:author="OPD2" w:date="2021-03-16T07:31:00Z"/>
                <w:rFonts w:eastAsia="Times New Roman" w:cstheme="minorHAnsi"/>
                <w:color w:val="000000"/>
              </w:rPr>
            </w:pPr>
          </w:p>
          <w:p w14:paraId="5CA93591" w14:textId="77777777" w:rsidR="007465DF" w:rsidRDefault="007465DF" w:rsidP="007465DF">
            <w:pPr>
              <w:spacing w:after="0" w:line="240" w:lineRule="auto"/>
              <w:rPr>
                <w:del w:id="3299" w:author="OPD2" w:date="2021-03-16T07:31:00Z"/>
                <w:rFonts w:eastAsia="Times New Roman" w:cstheme="minorHAnsi"/>
                <w:color w:val="000000"/>
              </w:rPr>
            </w:pPr>
          </w:p>
          <w:p w14:paraId="526D1D10" w14:textId="77777777" w:rsidR="007465DF" w:rsidRDefault="007465DF" w:rsidP="007465DF">
            <w:pPr>
              <w:spacing w:after="0" w:line="240" w:lineRule="auto"/>
              <w:rPr>
                <w:del w:id="3300" w:author="OPD2" w:date="2021-03-16T07:31:00Z"/>
                <w:rFonts w:eastAsia="Times New Roman" w:cstheme="minorHAnsi"/>
                <w:color w:val="000000"/>
              </w:rPr>
            </w:pPr>
          </w:p>
          <w:p w14:paraId="1FFB53DB" w14:textId="77777777" w:rsidR="007465DF" w:rsidRDefault="007465DF" w:rsidP="007465DF">
            <w:pPr>
              <w:spacing w:after="0" w:line="240" w:lineRule="auto"/>
              <w:rPr>
                <w:del w:id="3301" w:author="OPD2" w:date="2021-03-16T07:31:00Z"/>
                <w:rFonts w:eastAsia="Times New Roman" w:cstheme="minorHAnsi"/>
                <w:color w:val="000000"/>
              </w:rPr>
            </w:pPr>
          </w:p>
          <w:p w14:paraId="5224649D" w14:textId="77777777" w:rsidR="007465DF" w:rsidRDefault="007465DF" w:rsidP="007465DF">
            <w:pPr>
              <w:spacing w:after="0" w:line="240" w:lineRule="auto"/>
              <w:rPr>
                <w:del w:id="3302" w:author="OPD2" w:date="2021-03-16T07:31:00Z"/>
                <w:rFonts w:eastAsia="Times New Roman" w:cstheme="minorHAnsi"/>
                <w:color w:val="000000"/>
              </w:rPr>
            </w:pPr>
          </w:p>
          <w:p w14:paraId="565C436D" w14:textId="77777777" w:rsidR="007465DF" w:rsidRDefault="007465DF" w:rsidP="007465DF">
            <w:pPr>
              <w:spacing w:after="0" w:line="240" w:lineRule="auto"/>
              <w:rPr>
                <w:del w:id="3303" w:author="OPD2" w:date="2021-03-16T07:31:00Z"/>
                <w:rFonts w:eastAsia="Times New Roman" w:cstheme="minorHAnsi"/>
                <w:color w:val="000000"/>
              </w:rPr>
            </w:pPr>
          </w:p>
          <w:p w14:paraId="327C89A7" w14:textId="77777777" w:rsidR="007465DF" w:rsidRDefault="007465DF" w:rsidP="007465DF">
            <w:pPr>
              <w:spacing w:after="0" w:line="240" w:lineRule="auto"/>
              <w:rPr>
                <w:del w:id="3304" w:author="OPD2" w:date="2021-03-16T07:31:00Z"/>
                <w:rFonts w:eastAsia="Times New Roman" w:cstheme="minorHAnsi"/>
                <w:color w:val="000000"/>
              </w:rPr>
            </w:pPr>
          </w:p>
          <w:p w14:paraId="636B39C2" w14:textId="77777777" w:rsidR="007465DF" w:rsidRDefault="007465DF" w:rsidP="007465DF">
            <w:pPr>
              <w:spacing w:after="0" w:line="240" w:lineRule="auto"/>
              <w:rPr>
                <w:del w:id="3305" w:author="OPD2" w:date="2021-03-16T07:31:00Z"/>
                <w:rFonts w:eastAsia="Times New Roman" w:cstheme="minorHAnsi"/>
                <w:color w:val="000000"/>
              </w:rPr>
            </w:pPr>
          </w:p>
          <w:p w14:paraId="0AEE0393" w14:textId="6EB9A7E7" w:rsidR="007465DF" w:rsidRPr="00862D3E" w:rsidRDefault="007465DF" w:rsidP="007465DF">
            <w:pPr>
              <w:spacing w:after="0" w:line="240" w:lineRule="auto"/>
              <w:rPr>
                <w:del w:id="3306" w:author="OPD2" w:date="2021-03-16T07:31:00Z"/>
                <w:rFonts w:eastAsia="Times New Roman" w:cstheme="minorHAnsi"/>
                <w:color w:val="000000"/>
              </w:rPr>
            </w:pPr>
          </w:p>
        </w:tc>
        <w:tc>
          <w:tcPr>
            <w:tcW w:w="1847" w:type="dxa"/>
            <w:tcBorders>
              <w:top w:val="nil"/>
              <w:left w:val="nil"/>
              <w:bottom w:val="single" w:sz="4" w:space="0" w:color="auto"/>
              <w:right w:val="single" w:sz="4" w:space="0" w:color="auto"/>
            </w:tcBorders>
            <w:shd w:val="clear" w:color="auto" w:fill="auto"/>
            <w:vAlign w:val="bottom"/>
            <w:hideMark/>
          </w:tcPr>
          <w:p w14:paraId="74D0CD5E" w14:textId="77777777" w:rsidR="007465DF" w:rsidRDefault="007465DF" w:rsidP="007465DF">
            <w:pPr>
              <w:spacing w:after="0" w:line="240" w:lineRule="auto"/>
              <w:rPr>
                <w:del w:id="3307" w:author="OPD2" w:date="2021-03-16T07:31:00Z"/>
                <w:rFonts w:eastAsia="Times New Roman" w:cstheme="minorHAnsi"/>
                <w:color w:val="000000"/>
              </w:rPr>
            </w:pPr>
            <w:del w:id="3308" w:author="OPD2" w:date="2021-03-16T07:31:00Z">
              <w:r w:rsidRPr="00862D3E">
                <w:rPr>
                  <w:rFonts w:eastAsia="Times New Roman" w:cstheme="minorHAnsi"/>
                  <w:color w:val="000000"/>
                </w:rPr>
                <w:delText xml:space="preserve">DPW, NR and BE Taskforces </w:delText>
              </w:r>
            </w:del>
          </w:p>
          <w:p w14:paraId="4882A3D8" w14:textId="77777777" w:rsidR="007465DF" w:rsidRDefault="007465DF" w:rsidP="007465DF">
            <w:pPr>
              <w:spacing w:after="0" w:line="240" w:lineRule="auto"/>
              <w:rPr>
                <w:del w:id="3309" w:author="OPD2" w:date="2021-03-16T07:31:00Z"/>
                <w:rFonts w:eastAsia="Times New Roman" w:cstheme="minorHAnsi"/>
                <w:color w:val="000000"/>
              </w:rPr>
            </w:pPr>
          </w:p>
          <w:p w14:paraId="2D466C50" w14:textId="77777777" w:rsidR="007465DF" w:rsidRDefault="007465DF" w:rsidP="007465DF">
            <w:pPr>
              <w:spacing w:after="0" w:line="240" w:lineRule="auto"/>
              <w:rPr>
                <w:del w:id="3310" w:author="OPD2" w:date="2021-03-16T07:31:00Z"/>
                <w:rFonts w:eastAsia="Times New Roman" w:cstheme="minorHAnsi"/>
                <w:color w:val="000000"/>
              </w:rPr>
            </w:pPr>
          </w:p>
          <w:p w14:paraId="41591595" w14:textId="77777777" w:rsidR="007465DF" w:rsidRDefault="007465DF" w:rsidP="007465DF">
            <w:pPr>
              <w:spacing w:after="0" w:line="240" w:lineRule="auto"/>
              <w:rPr>
                <w:del w:id="3311" w:author="OPD2" w:date="2021-03-16T07:31:00Z"/>
                <w:rFonts w:eastAsia="Times New Roman" w:cstheme="minorHAnsi"/>
                <w:color w:val="000000"/>
              </w:rPr>
            </w:pPr>
          </w:p>
          <w:p w14:paraId="6C22DF66" w14:textId="77777777" w:rsidR="007465DF" w:rsidRDefault="007465DF" w:rsidP="007465DF">
            <w:pPr>
              <w:spacing w:after="0" w:line="240" w:lineRule="auto"/>
              <w:rPr>
                <w:del w:id="3312" w:author="OPD2" w:date="2021-03-16T07:31:00Z"/>
                <w:rFonts w:eastAsia="Times New Roman" w:cstheme="minorHAnsi"/>
                <w:color w:val="000000"/>
              </w:rPr>
            </w:pPr>
          </w:p>
          <w:p w14:paraId="2BA22F78" w14:textId="77777777" w:rsidR="007465DF" w:rsidRDefault="007465DF" w:rsidP="007465DF">
            <w:pPr>
              <w:spacing w:after="0" w:line="240" w:lineRule="auto"/>
              <w:rPr>
                <w:del w:id="3313" w:author="OPD2" w:date="2021-03-16T07:31:00Z"/>
                <w:rFonts w:eastAsia="Times New Roman" w:cstheme="minorHAnsi"/>
                <w:color w:val="000000"/>
              </w:rPr>
            </w:pPr>
          </w:p>
          <w:p w14:paraId="1843A425" w14:textId="77777777" w:rsidR="007465DF" w:rsidRDefault="007465DF" w:rsidP="007465DF">
            <w:pPr>
              <w:spacing w:after="0" w:line="240" w:lineRule="auto"/>
              <w:rPr>
                <w:del w:id="3314" w:author="OPD2" w:date="2021-03-16T07:31:00Z"/>
                <w:rFonts w:eastAsia="Times New Roman" w:cstheme="minorHAnsi"/>
                <w:color w:val="000000"/>
              </w:rPr>
            </w:pPr>
          </w:p>
          <w:p w14:paraId="038CC0FF" w14:textId="77777777" w:rsidR="007465DF" w:rsidRDefault="007465DF" w:rsidP="007465DF">
            <w:pPr>
              <w:spacing w:after="0" w:line="240" w:lineRule="auto"/>
              <w:rPr>
                <w:del w:id="3315" w:author="OPD2" w:date="2021-03-16T07:31:00Z"/>
                <w:rFonts w:eastAsia="Times New Roman" w:cstheme="minorHAnsi"/>
                <w:color w:val="000000"/>
              </w:rPr>
            </w:pPr>
          </w:p>
          <w:p w14:paraId="00F61089" w14:textId="77777777" w:rsidR="007465DF" w:rsidRDefault="007465DF" w:rsidP="007465DF">
            <w:pPr>
              <w:spacing w:after="0" w:line="240" w:lineRule="auto"/>
              <w:rPr>
                <w:del w:id="3316" w:author="OPD2" w:date="2021-03-16T07:31:00Z"/>
                <w:rFonts w:eastAsia="Times New Roman" w:cstheme="minorHAnsi"/>
                <w:color w:val="000000"/>
              </w:rPr>
            </w:pPr>
          </w:p>
          <w:p w14:paraId="3FED418F" w14:textId="77777777" w:rsidR="007465DF" w:rsidRDefault="007465DF" w:rsidP="007465DF">
            <w:pPr>
              <w:spacing w:after="0" w:line="240" w:lineRule="auto"/>
              <w:rPr>
                <w:del w:id="3317" w:author="OPD2" w:date="2021-03-16T07:31:00Z"/>
                <w:rFonts w:eastAsia="Times New Roman" w:cstheme="minorHAnsi"/>
                <w:color w:val="000000"/>
              </w:rPr>
            </w:pPr>
          </w:p>
          <w:p w14:paraId="681757EA" w14:textId="77777777" w:rsidR="007465DF" w:rsidRDefault="007465DF" w:rsidP="007465DF">
            <w:pPr>
              <w:spacing w:after="0" w:line="240" w:lineRule="auto"/>
              <w:rPr>
                <w:del w:id="3318" w:author="OPD2" w:date="2021-03-16T07:31:00Z"/>
                <w:rFonts w:eastAsia="Times New Roman" w:cstheme="minorHAnsi"/>
                <w:color w:val="000000"/>
              </w:rPr>
            </w:pPr>
          </w:p>
          <w:p w14:paraId="7763E18D" w14:textId="77777777" w:rsidR="007465DF" w:rsidRDefault="007465DF" w:rsidP="007465DF">
            <w:pPr>
              <w:spacing w:after="0" w:line="240" w:lineRule="auto"/>
              <w:rPr>
                <w:del w:id="3319" w:author="OPD2" w:date="2021-03-16T07:31:00Z"/>
                <w:rFonts w:eastAsia="Times New Roman" w:cstheme="minorHAnsi"/>
                <w:color w:val="000000"/>
              </w:rPr>
            </w:pPr>
          </w:p>
          <w:p w14:paraId="6136CA3D" w14:textId="77777777" w:rsidR="007465DF" w:rsidRDefault="007465DF" w:rsidP="007465DF">
            <w:pPr>
              <w:spacing w:after="0" w:line="240" w:lineRule="auto"/>
              <w:rPr>
                <w:del w:id="3320" w:author="OPD2" w:date="2021-03-16T07:31:00Z"/>
                <w:rFonts w:eastAsia="Times New Roman" w:cstheme="minorHAnsi"/>
                <w:color w:val="000000"/>
              </w:rPr>
            </w:pPr>
          </w:p>
          <w:p w14:paraId="364BAA7D" w14:textId="77777777" w:rsidR="007465DF" w:rsidRDefault="007465DF" w:rsidP="007465DF">
            <w:pPr>
              <w:spacing w:after="0" w:line="240" w:lineRule="auto"/>
              <w:rPr>
                <w:del w:id="3321" w:author="OPD2" w:date="2021-03-16T07:31:00Z"/>
                <w:rFonts w:eastAsia="Times New Roman" w:cstheme="minorHAnsi"/>
                <w:color w:val="000000"/>
              </w:rPr>
            </w:pPr>
          </w:p>
          <w:p w14:paraId="765F0909" w14:textId="77777777" w:rsidR="007465DF" w:rsidRDefault="007465DF" w:rsidP="007465DF">
            <w:pPr>
              <w:spacing w:after="0" w:line="240" w:lineRule="auto"/>
              <w:rPr>
                <w:del w:id="3322" w:author="OPD2" w:date="2021-03-16T07:31:00Z"/>
                <w:rFonts w:eastAsia="Times New Roman" w:cstheme="minorHAnsi"/>
                <w:color w:val="000000"/>
              </w:rPr>
            </w:pPr>
          </w:p>
          <w:p w14:paraId="60C305CE" w14:textId="77777777" w:rsidR="007465DF" w:rsidRDefault="007465DF" w:rsidP="007465DF">
            <w:pPr>
              <w:spacing w:after="0" w:line="240" w:lineRule="auto"/>
              <w:rPr>
                <w:del w:id="3323" w:author="OPD2" w:date="2021-03-16T07:31:00Z"/>
                <w:rFonts w:eastAsia="Times New Roman" w:cstheme="minorHAnsi"/>
                <w:color w:val="000000"/>
              </w:rPr>
            </w:pPr>
          </w:p>
          <w:p w14:paraId="281F8CE4" w14:textId="77777777" w:rsidR="007465DF" w:rsidRDefault="007465DF" w:rsidP="007465DF">
            <w:pPr>
              <w:spacing w:after="0" w:line="240" w:lineRule="auto"/>
              <w:rPr>
                <w:del w:id="3324" w:author="OPD2" w:date="2021-03-16T07:31:00Z"/>
                <w:rFonts w:eastAsia="Times New Roman" w:cstheme="minorHAnsi"/>
                <w:color w:val="000000"/>
              </w:rPr>
            </w:pPr>
          </w:p>
          <w:p w14:paraId="304AE777" w14:textId="77777777" w:rsidR="007465DF" w:rsidRDefault="007465DF" w:rsidP="007465DF">
            <w:pPr>
              <w:spacing w:after="0" w:line="240" w:lineRule="auto"/>
              <w:rPr>
                <w:del w:id="3325" w:author="OPD2" w:date="2021-03-16T07:31:00Z"/>
                <w:rFonts w:eastAsia="Times New Roman" w:cstheme="minorHAnsi"/>
                <w:color w:val="000000"/>
              </w:rPr>
            </w:pPr>
          </w:p>
          <w:p w14:paraId="110E32CC" w14:textId="77777777" w:rsidR="007465DF" w:rsidRDefault="007465DF" w:rsidP="007465DF">
            <w:pPr>
              <w:spacing w:after="0" w:line="240" w:lineRule="auto"/>
              <w:rPr>
                <w:del w:id="3326" w:author="OPD2" w:date="2021-03-16T07:31:00Z"/>
                <w:rFonts w:eastAsia="Times New Roman" w:cstheme="minorHAnsi"/>
                <w:color w:val="000000"/>
              </w:rPr>
            </w:pPr>
          </w:p>
          <w:p w14:paraId="11991125" w14:textId="77777777" w:rsidR="007465DF" w:rsidRDefault="007465DF" w:rsidP="007465DF">
            <w:pPr>
              <w:spacing w:after="0" w:line="240" w:lineRule="auto"/>
              <w:rPr>
                <w:del w:id="3327" w:author="OPD2" w:date="2021-03-16T07:31:00Z"/>
                <w:rFonts w:eastAsia="Times New Roman" w:cstheme="minorHAnsi"/>
                <w:color w:val="000000"/>
              </w:rPr>
            </w:pPr>
          </w:p>
          <w:p w14:paraId="274A0D59" w14:textId="77777777" w:rsidR="007465DF" w:rsidRDefault="007465DF" w:rsidP="007465DF">
            <w:pPr>
              <w:spacing w:after="0" w:line="240" w:lineRule="auto"/>
              <w:rPr>
                <w:del w:id="3328" w:author="OPD2" w:date="2021-03-16T07:31:00Z"/>
                <w:rFonts w:eastAsia="Times New Roman" w:cstheme="minorHAnsi"/>
                <w:color w:val="000000"/>
              </w:rPr>
            </w:pPr>
          </w:p>
          <w:p w14:paraId="0AF616E1" w14:textId="77777777" w:rsidR="007465DF" w:rsidRDefault="007465DF" w:rsidP="007465DF">
            <w:pPr>
              <w:spacing w:after="0" w:line="240" w:lineRule="auto"/>
              <w:rPr>
                <w:del w:id="3329" w:author="OPD2" w:date="2021-03-16T07:31:00Z"/>
                <w:rFonts w:eastAsia="Times New Roman" w:cstheme="minorHAnsi"/>
                <w:color w:val="000000"/>
              </w:rPr>
            </w:pPr>
          </w:p>
          <w:p w14:paraId="1490BA67" w14:textId="77777777" w:rsidR="007465DF" w:rsidRDefault="007465DF" w:rsidP="007465DF">
            <w:pPr>
              <w:spacing w:after="0" w:line="240" w:lineRule="auto"/>
              <w:rPr>
                <w:del w:id="3330" w:author="OPD2" w:date="2021-03-16T07:31:00Z"/>
                <w:rFonts w:eastAsia="Times New Roman" w:cstheme="minorHAnsi"/>
                <w:color w:val="000000"/>
              </w:rPr>
            </w:pPr>
          </w:p>
          <w:p w14:paraId="6772DAD5" w14:textId="77777777" w:rsidR="007465DF" w:rsidRDefault="007465DF" w:rsidP="007465DF">
            <w:pPr>
              <w:spacing w:after="0" w:line="240" w:lineRule="auto"/>
              <w:rPr>
                <w:del w:id="3331" w:author="OPD2" w:date="2021-03-16T07:31:00Z"/>
                <w:rFonts w:eastAsia="Times New Roman" w:cstheme="minorHAnsi"/>
                <w:color w:val="000000"/>
              </w:rPr>
            </w:pPr>
          </w:p>
          <w:p w14:paraId="4F72CEEE" w14:textId="77777777" w:rsidR="007465DF" w:rsidRDefault="007465DF" w:rsidP="007465DF">
            <w:pPr>
              <w:spacing w:after="0" w:line="240" w:lineRule="auto"/>
              <w:rPr>
                <w:del w:id="3332" w:author="OPD2" w:date="2021-03-16T07:31:00Z"/>
                <w:rFonts w:eastAsia="Times New Roman" w:cstheme="minorHAnsi"/>
                <w:color w:val="000000"/>
              </w:rPr>
            </w:pPr>
          </w:p>
          <w:p w14:paraId="680BCE6E" w14:textId="3C421D82" w:rsidR="007465DF" w:rsidRPr="00862D3E" w:rsidRDefault="007465DF" w:rsidP="007465DF">
            <w:pPr>
              <w:spacing w:after="0" w:line="240" w:lineRule="auto"/>
              <w:rPr>
                <w:del w:id="3333" w:author="OPD2" w:date="2021-03-16T07:31:00Z"/>
                <w:rFonts w:eastAsia="Times New Roman" w:cstheme="minorHAnsi"/>
                <w:color w:val="000000"/>
              </w:rPr>
            </w:pPr>
          </w:p>
        </w:tc>
        <w:tc>
          <w:tcPr>
            <w:tcW w:w="2340" w:type="dxa"/>
            <w:tcBorders>
              <w:top w:val="nil"/>
              <w:left w:val="nil"/>
              <w:bottom w:val="single" w:sz="4" w:space="0" w:color="auto"/>
              <w:right w:val="single" w:sz="4" w:space="0" w:color="auto"/>
            </w:tcBorders>
            <w:shd w:val="clear" w:color="auto" w:fill="auto"/>
            <w:vAlign w:val="bottom"/>
            <w:hideMark/>
          </w:tcPr>
          <w:p w14:paraId="0516E750" w14:textId="77777777" w:rsidR="007465DF" w:rsidRDefault="007465DF" w:rsidP="007465DF">
            <w:pPr>
              <w:spacing w:after="0" w:line="240" w:lineRule="auto"/>
              <w:rPr>
                <w:del w:id="3334" w:author="OPD2" w:date="2021-03-16T07:31:00Z"/>
                <w:rFonts w:eastAsia="Times New Roman" w:cstheme="minorHAnsi"/>
                <w:color w:val="000000"/>
              </w:rPr>
            </w:pPr>
            <w:del w:id="3335" w:author="OPD2" w:date="2021-03-16T07:31:00Z">
              <w:r w:rsidRPr="00862D3E">
                <w:rPr>
                  <w:rFonts w:eastAsia="Times New Roman" w:cstheme="minorHAnsi"/>
                  <w:color w:val="000000"/>
                </w:rPr>
                <w:delText>CUC water management plan (update pending); watershed management plans for priority watersheds</w:delText>
              </w:r>
            </w:del>
          </w:p>
          <w:p w14:paraId="5C2A9808" w14:textId="77777777" w:rsidR="007465DF" w:rsidRDefault="007465DF" w:rsidP="007465DF">
            <w:pPr>
              <w:spacing w:after="0" w:line="240" w:lineRule="auto"/>
              <w:rPr>
                <w:del w:id="3336" w:author="OPD2" w:date="2021-03-16T07:31:00Z"/>
                <w:rFonts w:eastAsia="Times New Roman" w:cstheme="minorHAnsi"/>
                <w:color w:val="000000"/>
              </w:rPr>
            </w:pPr>
          </w:p>
          <w:p w14:paraId="3F9503F4" w14:textId="77777777" w:rsidR="007465DF" w:rsidRDefault="007465DF" w:rsidP="007465DF">
            <w:pPr>
              <w:spacing w:after="0" w:line="240" w:lineRule="auto"/>
              <w:rPr>
                <w:del w:id="3337" w:author="OPD2" w:date="2021-03-16T07:31:00Z"/>
                <w:rFonts w:eastAsia="Times New Roman" w:cstheme="minorHAnsi"/>
                <w:color w:val="000000"/>
              </w:rPr>
            </w:pPr>
          </w:p>
          <w:p w14:paraId="7B13FF3C" w14:textId="77777777" w:rsidR="007465DF" w:rsidRDefault="007465DF" w:rsidP="007465DF">
            <w:pPr>
              <w:spacing w:after="0" w:line="240" w:lineRule="auto"/>
              <w:rPr>
                <w:del w:id="3338" w:author="OPD2" w:date="2021-03-16T07:31:00Z"/>
                <w:rFonts w:eastAsia="Times New Roman" w:cstheme="minorHAnsi"/>
                <w:color w:val="000000"/>
              </w:rPr>
            </w:pPr>
          </w:p>
          <w:p w14:paraId="5D77C5F3" w14:textId="77777777" w:rsidR="007465DF" w:rsidRDefault="007465DF" w:rsidP="007465DF">
            <w:pPr>
              <w:spacing w:after="0" w:line="240" w:lineRule="auto"/>
              <w:rPr>
                <w:del w:id="3339" w:author="OPD2" w:date="2021-03-16T07:31:00Z"/>
                <w:rFonts w:eastAsia="Times New Roman" w:cstheme="minorHAnsi"/>
                <w:color w:val="000000"/>
              </w:rPr>
            </w:pPr>
          </w:p>
          <w:p w14:paraId="1B831848" w14:textId="77777777" w:rsidR="007465DF" w:rsidRDefault="007465DF" w:rsidP="007465DF">
            <w:pPr>
              <w:spacing w:after="0" w:line="240" w:lineRule="auto"/>
              <w:rPr>
                <w:del w:id="3340" w:author="OPD2" w:date="2021-03-16T07:31:00Z"/>
                <w:rFonts w:eastAsia="Times New Roman" w:cstheme="minorHAnsi"/>
                <w:color w:val="000000"/>
              </w:rPr>
            </w:pPr>
          </w:p>
          <w:p w14:paraId="3C2E9F03" w14:textId="77777777" w:rsidR="007465DF" w:rsidRDefault="007465DF" w:rsidP="007465DF">
            <w:pPr>
              <w:spacing w:after="0" w:line="240" w:lineRule="auto"/>
              <w:rPr>
                <w:del w:id="3341" w:author="OPD2" w:date="2021-03-16T07:31:00Z"/>
                <w:rFonts w:eastAsia="Times New Roman" w:cstheme="minorHAnsi"/>
                <w:color w:val="000000"/>
              </w:rPr>
            </w:pPr>
          </w:p>
          <w:p w14:paraId="351A1155" w14:textId="77777777" w:rsidR="007465DF" w:rsidRDefault="007465DF" w:rsidP="007465DF">
            <w:pPr>
              <w:spacing w:after="0" w:line="240" w:lineRule="auto"/>
              <w:rPr>
                <w:del w:id="3342" w:author="OPD2" w:date="2021-03-16T07:31:00Z"/>
                <w:rFonts w:eastAsia="Times New Roman" w:cstheme="minorHAnsi"/>
                <w:color w:val="000000"/>
              </w:rPr>
            </w:pPr>
          </w:p>
          <w:p w14:paraId="5DAB27CD" w14:textId="77777777" w:rsidR="007465DF" w:rsidRDefault="007465DF" w:rsidP="007465DF">
            <w:pPr>
              <w:spacing w:after="0" w:line="240" w:lineRule="auto"/>
              <w:rPr>
                <w:del w:id="3343" w:author="OPD2" w:date="2021-03-16T07:31:00Z"/>
                <w:rFonts w:eastAsia="Times New Roman" w:cstheme="minorHAnsi"/>
                <w:color w:val="000000"/>
              </w:rPr>
            </w:pPr>
          </w:p>
          <w:p w14:paraId="72E20AEE" w14:textId="77777777" w:rsidR="007465DF" w:rsidRDefault="007465DF" w:rsidP="007465DF">
            <w:pPr>
              <w:spacing w:after="0" w:line="240" w:lineRule="auto"/>
              <w:rPr>
                <w:del w:id="3344" w:author="OPD2" w:date="2021-03-16T07:31:00Z"/>
                <w:rFonts w:eastAsia="Times New Roman" w:cstheme="minorHAnsi"/>
                <w:color w:val="000000"/>
              </w:rPr>
            </w:pPr>
          </w:p>
          <w:p w14:paraId="3C34723D" w14:textId="77777777" w:rsidR="007465DF" w:rsidRDefault="007465DF" w:rsidP="007465DF">
            <w:pPr>
              <w:spacing w:after="0" w:line="240" w:lineRule="auto"/>
              <w:rPr>
                <w:del w:id="3345" w:author="OPD2" w:date="2021-03-16T07:31:00Z"/>
                <w:rFonts w:eastAsia="Times New Roman" w:cstheme="minorHAnsi"/>
                <w:color w:val="000000"/>
              </w:rPr>
            </w:pPr>
          </w:p>
          <w:p w14:paraId="3E77D7CE" w14:textId="77777777" w:rsidR="007465DF" w:rsidRDefault="007465DF" w:rsidP="007465DF">
            <w:pPr>
              <w:spacing w:after="0" w:line="240" w:lineRule="auto"/>
              <w:rPr>
                <w:del w:id="3346" w:author="OPD2" w:date="2021-03-16T07:31:00Z"/>
                <w:rFonts w:eastAsia="Times New Roman" w:cstheme="minorHAnsi"/>
                <w:color w:val="000000"/>
              </w:rPr>
            </w:pPr>
          </w:p>
          <w:p w14:paraId="6645445B" w14:textId="77777777" w:rsidR="007465DF" w:rsidRDefault="007465DF" w:rsidP="007465DF">
            <w:pPr>
              <w:spacing w:after="0" w:line="240" w:lineRule="auto"/>
              <w:rPr>
                <w:del w:id="3347" w:author="OPD2" w:date="2021-03-16T07:31:00Z"/>
                <w:rFonts w:eastAsia="Times New Roman" w:cstheme="minorHAnsi"/>
                <w:color w:val="000000"/>
              </w:rPr>
            </w:pPr>
          </w:p>
          <w:p w14:paraId="0DEC57CF" w14:textId="77777777" w:rsidR="007465DF" w:rsidRDefault="007465DF" w:rsidP="007465DF">
            <w:pPr>
              <w:spacing w:after="0" w:line="240" w:lineRule="auto"/>
              <w:rPr>
                <w:del w:id="3348" w:author="OPD2" w:date="2021-03-16T07:31:00Z"/>
                <w:rFonts w:eastAsia="Times New Roman" w:cstheme="minorHAnsi"/>
                <w:color w:val="000000"/>
              </w:rPr>
            </w:pPr>
          </w:p>
          <w:p w14:paraId="4A075253" w14:textId="77777777" w:rsidR="007465DF" w:rsidRDefault="007465DF" w:rsidP="007465DF">
            <w:pPr>
              <w:spacing w:after="0" w:line="240" w:lineRule="auto"/>
              <w:rPr>
                <w:del w:id="3349" w:author="OPD2" w:date="2021-03-16T07:31:00Z"/>
                <w:rFonts w:eastAsia="Times New Roman" w:cstheme="minorHAnsi"/>
                <w:color w:val="000000"/>
              </w:rPr>
            </w:pPr>
          </w:p>
          <w:p w14:paraId="675701E7" w14:textId="77777777" w:rsidR="007465DF" w:rsidRDefault="007465DF" w:rsidP="007465DF">
            <w:pPr>
              <w:spacing w:after="0" w:line="240" w:lineRule="auto"/>
              <w:rPr>
                <w:del w:id="3350" w:author="OPD2" w:date="2021-03-16T07:31:00Z"/>
                <w:rFonts w:eastAsia="Times New Roman" w:cstheme="minorHAnsi"/>
                <w:color w:val="000000"/>
              </w:rPr>
            </w:pPr>
          </w:p>
          <w:p w14:paraId="2943986E" w14:textId="77777777" w:rsidR="007465DF" w:rsidRDefault="007465DF" w:rsidP="007465DF">
            <w:pPr>
              <w:spacing w:after="0" w:line="240" w:lineRule="auto"/>
              <w:rPr>
                <w:del w:id="3351" w:author="OPD2" w:date="2021-03-16T07:31:00Z"/>
                <w:rFonts w:eastAsia="Times New Roman" w:cstheme="minorHAnsi"/>
                <w:color w:val="000000"/>
              </w:rPr>
            </w:pPr>
          </w:p>
          <w:p w14:paraId="00FE8E37" w14:textId="77777777" w:rsidR="007465DF" w:rsidRDefault="007465DF" w:rsidP="007465DF">
            <w:pPr>
              <w:spacing w:after="0" w:line="240" w:lineRule="auto"/>
              <w:rPr>
                <w:del w:id="3352" w:author="OPD2" w:date="2021-03-16T07:31:00Z"/>
                <w:rFonts w:eastAsia="Times New Roman" w:cstheme="minorHAnsi"/>
                <w:color w:val="000000"/>
              </w:rPr>
            </w:pPr>
          </w:p>
          <w:p w14:paraId="34D1D516" w14:textId="77777777" w:rsidR="007465DF" w:rsidRDefault="007465DF" w:rsidP="007465DF">
            <w:pPr>
              <w:spacing w:after="0" w:line="240" w:lineRule="auto"/>
              <w:rPr>
                <w:del w:id="3353" w:author="OPD2" w:date="2021-03-16T07:31:00Z"/>
                <w:rFonts w:eastAsia="Times New Roman" w:cstheme="minorHAnsi"/>
                <w:color w:val="000000"/>
              </w:rPr>
            </w:pPr>
          </w:p>
          <w:p w14:paraId="20A98C29" w14:textId="77777777" w:rsidR="007465DF" w:rsidRDefault="007465DF" w:rsidP="007465DF">
            <w:pPr>
              <w:spacing w:after="0" w:line="240" w:lineRule="auto"/>
              <w:rPr>
                <w:del w:id="3354" w:author="OPD2" w:date="2021-03-16T07:31:00Z"/>
                <w:rFonts w:eastAsia="Times New Roman" w:cstheme="minorHAnsi"/>
                <w:color w:val="000000"/>
              </w:rPr>
            </w:pPr>
          </w:p>
          <w:p w14:paraId="0552D199" w14:textId="77777777" w:rsidR="007465DF" w:rsidRDefault="007465DF" w:rsidP="007465DF">
            <w:pPr>
              <w:spacing w:after="0" w:line="240" w:lineRule="auto"/>
              <w:rPr>
                <w:del w:id="3355" w:author="OPD2" w:date="2021-03-16T07:31:00Z"/>
                <w:rFonts w:eastAsia="Times New Roman" w:cstheme="minorHAnsi"/>
                <w:color w:val="000000"/>
              </w:rPr>
            </w:pPr>
          </w:p>
          <w:p w14:paraId="01C0EC8F" w14:textId="77777777" w:rsidR="007465DF" w:rsidRDefault="007465DF" w:rsidP="007465DF">
            <w:pPr>
              <w:spacing w:after="0" w:line="240" w:lineRule="auto"/>
              <w:rPr>
                <w:del w:id="3356" w:author="OPD2" w:date="2021-03-16T07:31:00Z"/>
                <w:rFonts w:eastAsia="Times New Roman" w:cstheme="minorHAnsi"/>
                <w:color w:val="000000"/>
              </w:rPr>
            </w:pPr>
          </w:p>
          <w:p w14:paraId="673E9161" w14:textId="77777777" w:rsidR="007465DF" w:rsidRDefault="007465DF" w:rsidP="007465DF">
            <w:pPr>
              <w:spacing w:after="0" w:line="240" w:lineRule="auto"/>
              <w:rPr>
                <w:del w:id="3357" w:author="OPD2" w:date="2021-03-16T07:31:00Z"/>
                <w:rFonts w:eastAsia="Times New Roman" w:cstheme="minorHAnsi"/>
                <w:color w:val="000000"/>
              </w:rPr>
            </w:pPr>
          </w:p>
          <w:p w14:paraId="7562FB1D" w14:textId="77777777" w:rsidR="007465DF" w:rsidRDefault="007465DF" w:rsidP="007465DF">
            <w:pPr>
              <w:spacing w:after="0" w:line="240" w:lineRule="auto"/>
              <w:rPr>
                <w:del w:id="3358" w:author="OPD2" w:date="2021-03-16T07:31:00Z"/>
                <w:rFonts w:eastAsia="Times New Roman" w:cstheme="minorHAnsi"/>
                <w:color w:val="000000"/>
              </w:rPr>
            </w:pPr>
          </w:p>
          <w:p w14:paraId="27FB3C5C" w14:textId="665C1372" w:rsidR="007465DF" w:rsidRPr="00862D3E" w:rsidRDefault="007465DF" w:rsidP="007465DF">
            <w:pPr>
              <w:spacing w:after="0" w:line="240" w:lineRule="auto"/>
              <w:rPr>
                <w:del w:id="3359" w:author="OPD2" w:date="2021-03-16T07:31:00Z"/>
                <w:rFonts w:eastAsia="Times New Roman" w:cstheme="minorHAnsi"/>
                <w:color w:val="000000"/>
              </w:rPr>
            </w:pPr>
          </w:p>
        </w:tc>
      </w:tr>
    </w:tbl>
    <w:p w14:paraId="7E715CE4" w14:textId="776ECDDC" w:rsidR="00671031" w:rsidRDefault="00671031" w:rsidP="00563484">
      <w:pPr>
        <w:spacing w:line="240" w:lineRule="auto"/>
        <w:rPr>
          <w:del w:id="3360" w:author="OPD2" w:date="2021-03-16T07:31:00Z"/>
          <w:rFonts w:eastAsiaTheme="majorEastAsia" w:cstheme="minorHAnsi"/>
          <w:color w:val="365F91" w:themeColor="accent1" w:themeShade="BF"/>
          <w:sz w:val="32"/>
          <w:szCs w:val="32"/>
        </w:rPr>
      </w:pPr>
    </w:p>
    <w:p w14:paraId="70DC64FC" w14:textId="77777777" w:rsidR="003C79D3" w:rsidRPr="00862D3E" w:rsidRDefault="003C79D3" w:rsidP="00563484">
      <w:pPr>
        <w:spacing w:line="240" w:lineRule="auto"/>
        <w:rPr>
          <w:del w:id="3361" w:author="OPD2" w:date="2021-03-16T07:31:00Z"/>
          <w:rFonts w:eastAsiaTheme="majorEastAsia" w:cstheme="minorHAnsi"/>
          <w:color w:val="365F91" w:themeColor="accent1" w:themeShade="BF"/>
          <w:sz w:val="32"/>
          <w:szCs w:val="32"/>
        </w:rPr>
      </w:pPr>
    </w:p>
    <w:tbl>
      <w:tblPr>
        <w:tblW w:w="14220" w:type="dxa"/>
        <w:tblInd w:w="-815" w:type="dxa"/>
        <w:tblLook w:val="04A0" w:firstRow="1" w:lastRow="0" w:firstColumn="1" w:lastColumn="0" w:noHBand="0" w:noVBand="1"/>
      </w:tblPr>
      <w:tblGrid>
        <w:gridCol w:w="1709"/>
        <w:gridCol w:w="2330"/>
        <w:gridCol w:w="2684"/>
        <w:gridCol w:w="2067"/>
        <w:gridCol w:w="2411"/>
        <w:gridCol w:w="1795"/>
        <w:gridCol w:w="1224"/>
      </w:tblGrid>
      <w:tr w:rsidR="00671031" w:rsidRPr="00862D3E" w14:paraId="6CE704E8" w14:textId="77777777" w:rsidTr="0075535D">
        <w:trPr>
          <w:trHeight w:val="300"/>
          <w:del w:id="3362" w:author="OPD2" w:date="2021-03-16T07:31:00Z"/>
        </w:trPr>
        <w:tc>
          <w:tcPr>
            <w:tcW w:w="170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C3F024F" w14:textId="77777777" w:rsidR="00671031" w:rsidRPr="00862D3E" w:rsidRDefault="00671031" w:rsidP="00563484">
            <w:pPr>
              <w:spacing w:after="0" w:line="240" w:lineRule="auto"/>
              <w:rPr>
                <w:del w:id="3363" w:author="OPD2" w:date="2021-03-16T07:31:00Z"/>
                <w:rFonts w:eastAsia="Times New Roman" w:cstheme="minorHAnsi"/>
                <w:color w:val="000000"/>
              </w:rPr>
            </w:pPr>
            <w:del w:id="3364" w:author="OPD2" w:date="2021-03-16T07:31:00Z">
              <w:r w:rsidRPr="00862D3E">
                <w:rPr>
                  <w:rFonts w:eastAsia="Times New Roman" w:cstheme="minorHAnsi"/>
                  <w:color w:val="000000"/>
                </w:rPr>
                <w:delText> </w:delText>
              </w:r>
            </w:del>
          </w:p>
        </w:tc>
        <w:tc>
          <w:tcPr>
            <w:tcW w:w="12511" w:type="dxa"/>
            <w:gridSpan w:val="6"/>
            <w:tcBorders>
              <w:top w:val="single" w:sz="4" w:space="0" w:color="auto"/>
              <w:left w:val="nil"/>
              <w:bottom w:val="single" w:sz="4" w:space="0" w:color="auto"/>
              <w:right w:val="single" w:sz="4" w:space="0" w:color="auto"/>
            </w:tcBorders>
            <w:shd w:val="clear" w:color="000000" w:fill="DDEBF7"/>
            <w:vAlign w:val="bottom"/>
            <w:hideMark/>
          </w:tcPr>
          <w:p w14:paraId="584868BD" w14:textId="77777777" w:rsidR="00671031" w:rsidRPr="00862D3E" w:rsidRDefault="00671031" w:rsidP="00563484">
            <w:pPr>
              <w:spacing w:after="0" w:line="240" w:lineRule="auto"/>
              <w:jc w:val="center"/>
              <w:rPr>
                <w:del w:id="3365" w:author="OPD2" w:date="2021-03-16T07:31:00Z"/>
                <w:rFonts w:eastAsia="Times New Roman" w:cstheme="minorHAnsi"/>
                <w:b/>
                <w:bCs/>
                <w:color w:val="000000"/>
              </w:rPr>
            </w:pPr>
            <w:del w:id="3366" w:author="OPD2" w:date="2021-03-16T07:31:00Z">
              <w:r w:rsidRPr="00862D3E">
                <w:rPr>
                  <w:rFonts w:eastAsia="Times New Roman" w:cstheme="minorHAnsi"/>
                  <w:b/>
                  <w:bCs/>
                  <w:color w:val="000000"/>
                </w:rPr>
                <w:delText>CNMI CSDP - Implementation Plan</w:delText>
              </w:r>
            </w:del>
          </w:p>
        </w:tc>
      </w:tr>
      <w:tr w:rsidR="00671031" w:rsidRPr="00862D3E" w14:paraId="3D7F7E74" w14:textId="77777777" w:rsidTr="0075535D">
        <w:trPr>
          <w:trHeight w:val="300"/>
          <w:del w:id="3367" w:author="OPD2" w:date="2021-03-16T07:31:00Z"/>
        </w:trPr>
        <w:tc>
          <w:tcPr>
            <w:tcW w:w="1709" w:type="dxa"/>
            <w:tcBorders>
              <w:top w:val="nil"/>
              <w:left w:val="single" w:sz="4" w:space="0" w:color="auto"/>
              <w:bottom w:val="single" w:sz="4" w:space="0" w:color="auto"/>
              <w:right w:val="single" w:sz="4" w:space="0" w:color="auto"/>
            </w:tcBorders>
            <w:shd w:val="clear" w:color="auto" w:fill="auto"/>
            <w:vAlign w:val="bottom"/>
            <w:hideMark/>
          </w:tcPr>
          <w:p w14:paraId="75B427D9" w14:textId="77777777" w:rsidR="00671031" w:rsidRPr="00862D3E" w:rsidRDefault="00671031" w:rsidP="00563484">
            <w:pPr>
              <w:spacing w:after="0" w:line="240" w:lineRule="auto"/>
              <w:rPr>
                <w:del w:id="3368" w:author="OPD2" w:date="2021-03-16T07:31:00Z"/>
                <w:rFonts w:eastAsia="Times New Roman" w:cstheme="minorHAnsi"/>
                <w:color w:val="000000"/>
              </w:rPr>
            </w:pPr>
            <w:del w:id="3369" w:author="OPD2" w:date="2021-03-16T07:31:00Z">
              <w:r w:rsidRPr="00862D3E">
                <w:rPr>
                  <w:rFonts w:eastAsia="Times New Roman" w:cstheme="minorHAnsi"/>
                  <w:color w:val="000000"/>
                </w:rPr>
                <w:delText> </w:delText>
              </w:r>
            </w:del>
          </w:p>
        </w:tc>
        <w:tc>
          <w:tcPr>
            <w:tcW w:w="12511" w:type="dxa"/>
            <w:gridSpan w:val="6"/>
            <w:tcBorders>
              <w:top w:val="single" w:sz="4" w:space="0" w:color="auto"/>
              <w:left w:val="nil"/>
              <w:bottom w:val="single" w:sz="4" w:space="0" w:color="auto"/>
              <w:right w:val="single" w:sz="4" w:space="0" w:color="auto"/>
            </w:tcBorders>
            <w:shd w:val="clear" w:color="000000" w:fill="DDEBF7"/>
            <w:vAlign w:val="bottom"/>
            <w:hideMark/>
          </w:tcPr>
          <w:p w14:paraId="1B699B82" w14:textId="77777777" w:rsidR="00671031" w:rsidRPr="00862D3E" w:rsidRDefault="00671031" w:rsidP="00563484">
            <w:pPr>
              <w:spacing w:after="0" w:line="240" w:lineRule="auto"/>
              <w:jc w:val="center"/>
              <w:rPr>
                <w:del w:id="3370" w:author="OPD2" w:date="2021-03-16T07:31:00Z"/>
                <w:rFonts w:eastAsia="Times New Roman" w:cstheme="minorHAnsi"/>
                <w:b/>
                <w:bCs/>
                <w:color w:val="000000"/>
              </w:rPr>
            </w:pPr>
            <w:del w:id="3371" w:author="OPD2" w:date="2021-03-16T07:31:00Z">
              <w:r w:rsidRPr="00862D3E">
                <w:rPr>
                  <w:rFonts w:eastAsia="Times New Roman" w:cstheme="minorHAnsi"/>
                  <w:b/>
                  <w:bCs/>
                  <w:color w:val="000000"/>
                </w:rPr>
                <w:delText>Goal 17 - Partnerships</w:delText>
              </w:r>
            </w:del>
          </w:p>
        </w:tc>
      </w:tr>
      <w:tr w:rsidR="00671031" w:rsidRPr="00862D3E" w14:paraId="6763D25F" w14:textId="77777777" w:rsidTr="0075535D">
        <w:trPr>
          <w:trHeight w:val="300"/>
          <w:del w:id="3372" w:author="OPD2" w:date="2021-03-16T07:31:00Z"/>
        </w:trPr>
        <w:tc>
          <w:tcPr>
            <w:tcW w:w="1709" w:type="dxa"/>
            <w:tcBorders>
              <w:top w:val="nil"/>
              <w:left w:val="single" w:sz="4" w:space="0" w:color="auto"/>
              <w:bottom w:val="nil"/>
              <w:right w:val="single" w:sz="4" w:space="0" w:color="auto"/>
            </w:tcBorders>
            <w:shd w:val="clear" w:color="auto" w:fill="0070C0"/>
            <w:vAlign w:val="bottom"/>
            <w:hideMark/>
          </w:tcPr>
          <w:p w14:paraId="650A21B5" w14:textId="77777777" w:rsidR="00671031" w:rsidRPr="00862D3E" w:rsidRDefault="00671031" w:rsidP="00563484">
            <w:pPr>
              <w:spacing w:after="0" w:line="240" w:lineRule="auto"/>
              <w:rPr>
                <w:del w:id="3373" w:author="OPD2" w:date="2021-03-16T07:31:00Z"/>
                <w:rFonts w:eastAsia="Times New Roman" w:cstheme="minorHAnsi"/>
                <w:b/>
                <w:bCs/>
                <w:color w:val="000000"/>
              </w:rPr>
            </w:pPr>
            <w:del w:id="3374" w:author="OPD2" w:date="2021-03-16T07:31:00Z">
              <w:r w:rsidRPr="00862D3E">
                <w:rPr>
                  <w:rFonts w:eastAsia="Times New Roman" w:cstheme="minorHAnsi"/>
                  <w:b/>
                  <w:bCs/>
                  <w:color w:val="000000"/>
                </w:rPr>
                <w:delText>Goal #</w:delText>
              </w:r>
            </w:del>
          </w:p>
        </w:tc>
        <w:tc>
          <w:tcPr>
            <w:tcW w:w="2330" w:type="dxa"/>
            <w:tcBorders>
              <w:top w:val="nil"/>
              <w:left w:val="nil"/>
              <w:bottom w:val="nil"/>
              <w:right w:val="single" w:sz="4" w:space="0" w:color="auto"/>
            </w:tcBorders>
            <w:shd w:val="clear" w:color="auto" w:fill="0070C0"/>
            <w:vAlign w:val="bottom"/>
            <w:hideMark/>
          </w:tcPr>
          <w:p w14:paraId="50BC105E" w14:textId="77777777" w:rsidR="00671031" w:rsidRPr="00862D3E" w:rsidRDefault="00671031" w:rsidP="00563484">
            <w:pPr>
              <w:spacing w:after="0" w:line="240" w:lineRule="auto"/>
              <w:jc w:val="center"/>
              <w:rPr>
                <w:del w:id="3375" w:author="OPD2" w:date="2021-03-16T07:31:00Z"/>
                <w:rFonts w:eastAsia="Times New Roman" w:cstheme="minorHAnsi"/>
                <w:b/>
                <w:bCs/>
                <w:color w:val="000000"/>
              </w:rPr>
            </w:pPr>
            <w:del w:id="3376" w:author="OPD2" w:date="2021-03-16T07:31:00Z">
              <w:r w:rsidRPr="00862D3E">
                <w:rPr>
                  <w:rFonts w:eastAsia="Times New Roman" w:cstheme="minorHAnsi"/>
                  <w:b/>
                  <w:bCs/>
                  <w:color w:val="000000"/>
                </w:rPr>
                <w:delText>10+ Year Goals</w:delText>
              </w:r>
            </w:del>
          </w:p>
        </w:tc>
        <w:tc>
          <w:tcPr>
            <w:tcW w:w="2684" w:type="dxa"/>
            <w:tcBorders>
              <w:top w:val="nil"/>
              <w:left w:val="nil"/>
              <w:bottom w:val="nil"/>
              <w:right w:val="single" w:sz="4" w:space="0" w:color="auto"/>
            </w:tcBorders>
            <w:shd w:val="clear" w:color="auto" w:fill="0070C0"/>
            <w:vAlign w:val="bottom"/>
            <w:hideMark/>
          </w:tcPr>
          <w:p w14:paraId="59CCCA67" w14:textId="77777777" w:rsidR="00671031" w:rsidRPr="00862D3E" w:rsidRDefault="00671031" w:rsidP="00563484">
            <w:pPr>
              <w:spacing w:after="0" w:line="240" w:lineRule="auto"/>
              <w:jc w:val="center"/>
              <w:rPr>
                <w:del w:id="3377" w:author="OPD2" w:date="2021-03-16T07:31:00Z"/>
                <w:rFonts w:eastAsia="Times New Roman" w:cstheme="minorHAnsi"/>
                <w:b/>
                <w:bCs/>
                <w:color w:val="000000"/>
              </w:rPr>
            </w:pPr>
            <w:del w:id="3378" w:author="OPD2" w:date="2021-03-16T07:31:00Z">
              <w:r w:rsidRPr="00862D3E">
                <w:rPr>
                  <w:rFonts w:eastAsia="Times New Roman" w:cstheme="minorHAnsi"/>
                  <w:b/>
                  <w:bCs/>
                  <w:color w:val="000000"/>
                </w:rPr>
                <w:delText xml:space="preserve">3-5 Year "SMART" Objectives </w:delText>
              </w:r>
            </w:del>
          </w:p>
        </w:tc>
        <w:tc>
          <w:tcPr>
            <w:tcW w:w="2067" w:type="dxa"/>
            <w:tcBorders>
              <w:top w:val="nil"/>
              <w:left w:val="nil"/>
              <w:bottom w:val="nil"/>
              <w:right w:val="single" w:sz="4" w:space="0" w:color="auto"/>
            </w:tcBorders>
            <w:shd w:val="clear" w:color="auto" w:fill="0070C0"/>
            <w:vAlign w:val="bottom"/>
            <w:hideMark/>
          </w:tcPr>
          <w:p w14:paraId="207DAC9C" w14:textId="77777777" w:rsidR="00671031" w:rsidRPr="00862D3E" w:rsidRDefault="00671031" w:rsidP="00563484">
            <w:pPr>
              <w:spacing w:after="0" w:line="240" w:lineRule="auto"/>
              <w:jc w:val="center"/>
              <w:rPr>
                <w:del w:id="3379" w:author="OPD2" w:date="2021-03-16T07:31:00Z"/>
                <w:rFonts w:eastAsia="Times New Roman" w:cstheme="minorHAnsi"/>
                <w:b/>
                <w:bCs/>
                <w:color w:val="000000"/>
              </w:rPr>
            </w:pPr>
            <w:del w:id="3380" w:author="OPD2" w:date="2021-03-16T07:31:00Z">
              <w:r w:rsidRPr="00862D3E">
                <w:rPr>
                  <w:rFonts w:eastAsia="Times New Roman" w:cstheme="minorHAnsi"/>
                  <w:b/>
                  <w:bCs/>
                  <w:color w:val="000000"/>
                </w:rPr>
                <w:delText>FY20-21 Action Items</w:delText>
              </w:r>
            </w:del>
          </w:p>
        </w:tc>
        <w:tc>
          <w:tcPr>
            <w:tcW w:w="2411" w:type="dxa"/>
            <w:tcBorders>
              <w:top w:val="nil"/>
              <w:left w:val="nil"/>
              <w:bottom w:val="nil"/>
              <w:right w:val="single" w:sz="4" w:space="0" w:color="auto"/>
            </w:tcBorders>
            <w:shd w:val="clear" w:color="auto" w:fill="0070C0"/>
            <w:vAlign w:val="bottom"/>
            <w:hideMark/>
          </w:tcPr>
          <w:p w14:paraId="10539253" w14:textId="77777777" w:rsidR="00671031" w:rsidRPr="00862D3E" w:rsidRDefault="00671031" w:rsidP="00563484">
            <w:pPr>
              <w:spacing w:after="0" w:line="240" w:lineRule="auto"/>
              <w:jc w:val="center"/>
              <w:rPr>
                <w:del w:id="3381" w:author="OPD2" w:date="2021-03-16T07:31:00Z"/>
                <w:rFonts w:eastAsia="Times New Roman" w:cstheme="minorHAnsi"/>
                <w:b/>
                <w:bCs/>
                <w:color w:val="000000"/>
              </w:rPr>
            </w:pPr>
            <w:del w:id="3382" w:author="OPD2" w:date="2021-03-16T07:31:00Z">
              <w:r w:rsidRPr="00862D3E">
                <w:rPr>
                  <w:rFonts w:eastAsia="Times New Roman" w:cstheme="minorHAnsi"/>
                  <w:b/>
                  <w:bCs/>
                  <w:color w:val="000000"/>
                </w:rPr>
                <w:delText>Action Lead(s)</w:delText>
              </w:r>
            </w:del>
          </w:p>
        </w:tc>
        <w:tc>
          <w:tcPr>
            <w:tcW w:w="1795" w:type="dxa"/>
            <w:tcBorders>
              <w:top w:val="nil"/>
              <w:left w:val="nil"/>
              <w:bottom w:val="nil"/>
              <w:right w:val="single" w:sz="4" w:space="0" w:color="auto"/>
            </w:tcBorders>
            <w:shd w:val="clear" w:color="auto" w:fill="0070C0"/>
            <w:vAlign w:val="bottom"/>
            <w:hideMark/>
          </w:tcPr>
          <w:p w14:paraId="71212FB9" w14:textId="77777777" w:rsidR="00671031" w:rsidRPr="00862D3E" w:rsidRDefault="00671031" w:rsidP="00563484">
            <w:pPr>
              <w:spacing w:after="0" w:line="240" w:lineRule="auto"/>
              <w:jc w:val="center"/>
              <w:rPr>
                <w:del w:id="3383" w:author="OPD2" w:date="2021-03-16T07:31:00Z"/>
                <w:rFonts w:eastAsia="Times New Roman" w:cstheme="minorHAnsi"/>
                <w:b/>
                <w:bCs/>
                <w:color w:val="000000"/>
              </w:rPr>
            </w:pPr>
            <w:del w:id="3384" w:author="OPD2" w:date="2021-03-16T07:31:00Z">
              <w:r w:rsidRPr="00862D3E">
                <w:rPr>
                  <w:rFonts w:eastAsia="Times New Roman" w:cstheme="minorHAnsi"/>
                  <w:b/>
                  <w:bCs/>
                  <w:color w:val="000000"/>
                </w:rPr>
                <w:delText>Partnerships</w:delText>
              </w:r>
            </w:del>
          </w:p>
        </w:tc>
        <w:tc>
          <w:tcPr>
            <w:tcW w:w="1224" w:type="dxa"/>
            <w:tcBorders>
              <w:top w:val="nil"/>
              <w:left w:val="nil"/>
              <w:bottom w:val="nil"/>
              <w:right w:val="nil"/>
            </w:tcBorders>
            <w:shd w:val="clear" w:color="auto" w:fill="0070C0"/>
            <w:vAlign w:val="bottom"/>
            <w:hideMark/>
          </w:tcPr>
          <w:p w14:paraId="2130C78B" w14:textId="77777777" w:rsidR="00671031" w:rsidRPr="00862D3E" w:rsidRDefault="00671031" w:rsidP="00563484">
            <w:pPr>
              <w:spacing w:after="0" w:line="240" w:lineRule="auto"/>
              <w:rPr>
                <w:del w:id="3385" w:author="OPD2" w:date="2021-03-16T07:31:00Z"/>
                <w:rFonts w:eastAsia="Times New Roman" w:cstheme="minorHAnsi"/>
                <w:b/>
                <w:bCs/>
                <w:color w:val="000000"/>
              </w:rPr>
            </w:pPr>
            <w:del w:id="3386" w:author="OPD2" w:date="2021-03-16T07:31:00Z">
              <w:r w:rsidRPr="00862D3E">
                <w:rPr>
                  <w:rFonts w:eastAsia="Times New Roman" w:cstheme="minorHAnsi"/>
                  <w:b/>
                  <w:bCs/>
                  <w:color w:val="000000"/>
                </w:rPr>
                <w:delText>Supporting Action Plan(s)</w:delText>
              </w:r>
            </w:del>
          </w:p>
        </w:tc>
      </w:tr>
      <w:tr w:rsidR="00671031" w:rsidRPr="00862D3E" w14:paraId="4CCB60EA" w14:textId="77777777" w:rsidTr="0075535D">
        <w:trPr>
          <w:trHeight w:val="360"/>
          <w:del w:id="3387" w:author="OPD2" w:date="2021-03-16T07:31:00Z"/>
        </w:trPr>
        <w:tc>
          <w:tcPr>
            <w:tcW w:w="1709" w:type="dxa"/>
            <w:tcBorders>
              <w:top w:val="single" w:sz="4" w:space="0" w:color="auto"/>
              <w:left w:val="single" w:sz="4" w:space="0" w:color="auto"/>
              <w:bottom w:val="single" w:sz="4" w:space="0" w:color="auto"/>
              <w:right w:val="single" w:sz="4" w:space="0" w:color="auto"/>
            </w:tcBorders>
            <w:shd w:val="clear" w:color="000000" w:fill="A9D08E"/>
            <w:vAlign w:val="bottom"/>
            <w:hideMark/>
          </w:tcPr>
          <w:p w14:paraId="7B8A6D29" w14:textId="77777777" w:rsidR="00671031" w:rsidRPr="00862D3E" w:rsidRDefault="00671031" w:rsidP="00563484">
            <w:pPr>
              <w:spacing w:after="0" w:line="240" w:lineRule="auto"/>
              <w:rPr>
                <w:del w:id="3388" w:author="OPD2" w:date="2021-03-16T07:31:00Z"/>
                <w:rFonts w:eastAsia="Times New Roman" w:cstheme="minorHAnsi"/>
                <w:color w:val="000000"/>
              </w:rPr>
            </w:pPr>
            <w:del w:id="3389" w:author="OPD2" w:date="2021-03-16T07:31:00Z">
              <w:r w:rsidRPr="00862D3E">
                <w:rPr>
                  <w:rFonts w:eastAsia="Times New Roman" w:cstheme="minorHAnsi"/>
                  <w:color w:val="000000"/>
                </w:rPr>
                <w:delText> </w:delText>
              </w:r>
            </w:del>
          </w:p>
        </w:tc>
        <w:tc>
          <w:tcPr>
            <w:tcW w:w="12511" w:type="dxa"/>
            <w:gridSpan w:val="6"/>
            <w:tcBorders>
              <w:top w:val="single" w:sz="4" w:space="0" w:color="auto"/>
              <w:left w:val="nil"/>
              <w:bottom w:val="single" w:sz="4" w:space="0" w:color="auto"/>
              <w:right w:val="single" w:sz="4" w:space="0" w:color="000000"/>
            </w:tcBorders>
            <w:shd w:val="clear" w:color="000000" w:fill="A9D08E"/>
            <w:vAlign w:val="bottom"/>
            <w:hideMark/>
          </w:tcPr>
          <w:p w14:paraId="088AB842" w14:textId="5B07D3F8" w:rsidR="00671031" w:rsidRPr="00862D3E" w:rsidRDefault="00671031" w:rsidP="00563484">
            <w:pPr>
              <w:spacing w:after="0" w:line="240" w:lineRule="auto"/>
              <w:jc w:val="center"/>
              <w:rPr>
                <w:del w:id="3390" w:author="OPD2" w:date="2021-03-16T07:31:00Z"/>
                <w:rFonts w:eastAsia="Times New Roman" w:cstheme="minorHAnsi"/>
                <w:b/>
                <w:bCs/>
                <w:color w:val="000000"/>
                <w:sz w:val="28"/>
                <w:szCs w:val="28"/>
              </w:rPr>
            </w:pPr>
            <w:del w:id="3391" w:author="OPD2" w:date="2021-03-16T07:31:00Z">
              <w:r w:rsidRPr="00862D3E">
                <w:rPr>
                  <w:rFonts w:eastAsia="Times New Roman" w:cstheme="minorHAnsi"/>
                  <w:b/>
                  <w:bCs/>
                  <w:color w:val="000000"/>
                  <w:sz w:val="28"/>
                  <w:szCs w:val="28"/>
                </w:rPr>
                <w:delText>PARTNERSHIPS</w:delText>
              </w:r>
            </w:del>
          </w:p>
        </w:tc>
      </w:tr>
      <w:tr w:rsidR="0075535D" w:rsidRPr="00862D3E" w14:paraId="34F3979A" w14:textId="77777777" w:rsidTr="0075535D">
        <w:trPr>
          <w:trHeight w:val="2850"/>
          <w:del w:id="3392" w:author="OPD2" w:date="2021-03-16T07:31:00Z"/>
        </w:trPr>
        <w:tc>
          <w:tcPr>
            <w:tcW w:w="170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151DFE7" w14:textId="77777777" w:rsidR="0075535D" w:rsidRPr="00862D3E" w:rsidRDefault="0075535D" w:rsidP="0075535D">
            <w:pPr>
              <w:spacing w:after="0" w:line="240" w:lineRule="auto"/>
              <w:jc w:val="center"/>
              <w:rPr>
                <w:del w:id="3393" w:author="OPD2" w:date="2021-03-16T07:31:00Z"/>
                <w:rFonts w:eastAsia="Times New Roman" w:cstheme="minorHAnsi"/>
                <w:color w:val="000000"/>
              </w:rPr>
            </w:pPr>
            <w:del w:id="3394" w:author="OPD2" w:date="2021-03-16T07:31:00Z">
              <w:r w:rsidRPr="00862D3E">
                <w:rPr>
                  <w:rFonts w:eastAsia="Times New Roman" w:cstheme="minorHAnsi"/>
                  <w:color w:val="000000"/>
                </w:rPr>
                <w:delText>17 - Strengthen the means of implementation and support partnerships for sustainable development</w:delText>
              </w:r>
            </w:del>
          </w:p>
        </w:tc>
        <w:tc>
          <w:tcPr>
            <w:tcW w:w="2330" w:type="dxa"/>
            <w:tcBorders>
              <w:top w:val="single" w:sz="4" w:space="0" w:color="auto"/>
              <w:left w:val="single" w:sz="4" w:space="0" w:color="auto"/>
              <w:bottom w:val="single" w:sz="4" w:space="0" w:color="auto"/>
              <w:right w:val="single" w:sz="4" w:space="0" w:color="auto"/>
            </w:tcBorders>
            <w:shd w:val="clear" w:color="auto" w:fill="auto"/>
            <w:hideMark/>
          </w:tcPr>
          <w:p w14:paraId="2D07742A" w14:textId="77777777" w:rsidR="0075535D" w:rsidRPr="00862D3E" w:rsidRDefault="0075535D" w:rsidP="0075535D">
            <w:pPr>
              <w:spacing w:after="0" w:line="240" w:lineRule="auto"/>
              <w:rPr>
                <w:del w:id="3395" w:author="OPD2" w:date="2021-03-16T07:31:00Z"/>
                <w:rFonts w:eastAsia="Times New Roman" w:cstheme="minorHAnsi"/>
                <w:color w:val="000000"/>
              </w:rPr>
            </w:pPr>
            <w:del w:id="3396" w:author="OPD2" w:date="2021-03-16T07:31:00Z">
              <w:r w:rsidRPr="00862D3E">
                <w:rPr>
                  <w:rFonts w:eastAsia="Times New Roman" w:cstheme="minorHAnsi"/>
                  <w:color w:val="000000"/>
                </w:rPr>
                <w:delText>By 2030, led by OPD and facilitated through partnerships with planning agencies and other stakeholders, scheduled planning updates detailed further in Appendix I of this CSDP, will be completed and incorporated into a 2030+ planning update</w:delText>
              </w:r>
            </w:del>
          </w:p>
        </w:tc>
        <w:tc>
          <w:tcPr>
            <w:tcW w:w="2684" w:type="dxa"/>
            <w:tcBorders>
              <w:top w:val="single" w:sz="4" w:space="0" w:color="auto"/>
              <w:left w:val="single" w:sz="4" w:space="0" w:color="auto"/>
              <w:bottom w:val="single" w:sz="4" w:space="0" w:color="auto"/>
              <w:right w:val="single" w:sz="4" w:space="0" w:color="auto"/>
            </w:tcBorders>
            <w:shd w:val="clear" w:color="auto" w:fill="auto"/>
            <w:hideMark/>
          </w:tcPr>
          <w:p w14:paraId="12004188" w14:textId="77777777" w:rsidR="0075535D" w:rsidRPr="00862D3E" w:rsidRDefault="0075535D" w:rsidP="0075535D">
            <w:pPr>
              <w:spacing w:after="0" w:line="240" w:lineRule="auto"/>
              <w:rPr>
                <w:del w:id="3397" w:author="OPD2" w:date="2021-03-16T07:31:00Z"/>
                <w:rFonts w:eastAsia="Times New Roman" w:cstheme="minorHAnsi"/>
                <w:color w:val="000000"/>
              </w:rPr>
            </w:pPr>
            <w:del w:id="3398" w:author="OPD2" w:date="2021-03-16T07:31:00Z">
              <w:r w:rsidRPr="00862D3E">
                <w:rPr>
                  <w:rFonts w:eastAsia="Times New Roman" w:cstheme="minorHAnsi"/>
                  <w:color w:val="000000"/>
                </w:rPr>
                <w:delText>By 2025, led by OPD and facilitated through partnerships with planning agencies and other stakeholders, scheduled planning updates detailed further in Appendix I of this CSDP, will be completed and incorporated into the five-year planning update;</w:delText>
              </w:r>
            </w:del>
          </w:p>
        </w:tc>
        <w:tc>
          <w:tcPr>
            <w:tcW w:w="2067" w:type="dxa"/>
            <w:tcBorders>
              <w:top w:val="single" w:sz="4" w:space="0" w:color="auto"/>
              <w:left w:val="single" w:sz="4" w:space="0" w:color="auto"/>
              <w:bottom w:val="single" w:sz="4" w:space="0" w:color="auto"/>
              <w:right w:val="single" w:sz="4" w:space="0" w:color="auto"/>
            </w:tcBorders>
            <w:shd w:val="clear" w:color="auto" w:fill="auto"/>
            <w:hideMark/>
          </w:tcPr>
          <w:p w14:paraId="2EDEC2D1" w14:textId="104607A5" w:rsidR="0075535D" w:rsidRPr="00862D3E" w:rsidRDefault="0075535D" w:rsidP="0075535D">
            <w:pPr>
              <w:spacing w:after="0" w:line="240" w:lineRule="auto"/>
              <w:rPr>
                <w:del w:id="3399" w:author="OPD2" w:date="2021-03-16T07:31:00Z"/>
                <w:rFonts w:eastAsia="Times New Roman" w:cstheme="minorHAnsi"/>
                <w:color w:val="000000"/>
              </w:rPr>
            </w:pPr>
            <w:del w:id="3400" w:author="OPD2" w:date="2021-03-16T07:31:00Z">
              <w:r w:rsidRPr="003E37EC">
                <w:delText xml:space="preserve">PDAC and Planning Partners continue regularly scheduled meetings and develop additional tools to track implementation progress, identify synergies, build capacities, and address remaining needs and caps </w:delText>
              </w:r>
            </w:del>
          </w:p>
        </w:tc>
        <w:tc>
          <w:tcPr>
            <w:tcW w:w="2411" w:type="dxa"/>
            <w:tcBorders>
              <w:top w:val="single" w:sz="4" w:space="0" w:color="auto"/>
              <w:left w:val="single" w:sz="4" w:space="0" w:color="auto"/>
              <w:bottom w:val="single" w:sz="4" w:space="0" w:color="auto"/>
              <w:right w:val="single" w:sz="4" w:space="0" w:color="auto"/>
            </w:tcBorders>
            <w:shd w:val="clear" w:color="auto" w:fill="auto"/>
            <w:hideMark/>
          </w:tcPr>
          <w:p w14:paraId="32E49F8C" w14:textId="3C42ED6D" w:rsidR="0075535D" w:rsidRPr="00862D3E" w:rsidRDefault="0075535D" w:rsidP="0075535D">
            <w:pPr>
              <w:spacing w:after="0" w:line="240" w:lineRule="auto"/>
              <w:rPr>
                <w:del w:id="3401" w:author="OPD2" w:date="2021-03-16T07:31:00Z"/>
                <w:rFonts w:eastAsia="Times New Roman" w:cstheme="minorHAnsi"/>
                <w:color w:val="000000"/>
              </w:rPr>
            </w:pPr>
            <w:del w:id="3402" w:author="OPD2" w:date="2021-03-16T07:31:00Z">
              <w:r w:rsidRPr="003E37EC">
                <w:delText>OPD</w:delText>
              </w:r>
            </w:del>
          </w:p>
        </w:tc>
        <w:tc>
          <w:tcPr>
            <w:tcW w:w="1795" w:type="dxa"/>
            <w:tcBorders>
              <w:top w:val="single" w:sz="4" w:space="0" w:color="auto"/>
              <w:left w:val="single" w:sz="4" w:space="0" w:color="auto"/>
              <w:bottom w:val="single" w:sz="4" w:space="0" w:color="auto"/>
              <w:right w:val="single" w:sz="4" w:space="0" w:color="auto"/>
            </w:tcBorders>
            <w:shd w:val="clear" w:color="auto" w:fill="auto"/>
            <w:hideMark/>
          </w:tcPr>
          <w:p w14:paraId="07C98C9D" w14:textId="571F97E2" w:rsidR="0075535D" w:rsidRPr="00862D3E" w:rsidRDefault="0075535D" w:rsidP="0075535D">
            <w:pPr>
              <w:spacing w:after="0" w:line="240" w:lineRule="auto"/>
              <w:rPr>
                <w:del w:id="3403" w:author="OPD2" w:date="2021-03-16T07:31:00Z"/>
                <w:rFonts w:eastAsia="Times New Roman" w:cstheme="minorHAnsi"/>
                <w:color w:val="000000"/>
              </w:rPr>
            </w:pPr>
            <w:del w:id="3404" w:author="OPD2" w:date="2021-03-16T07:31:00Z">
              <w:r w:rsidRPr="003E37EC">
                <w:delText>PDAC and Planning Partners</w:delText>
              </w:r>
            </w:del>
          </w:p>
        </w:tc>
        <w:tc>
          <w:tcPr>
            <w:tcW w:w="1224" w:type="dxa"/>
            <w:tcBorders>
              <w:top w:val="single" w:sz="4" w:space="0" w:color="auto"/>
              <w:left w:val="single" w:sz="4" w:space="0" w:color="auto"/>
              <w:bottom w:val="single" w:sz="4" w:space="0" w:color="auto"/>
              <w:right w:val="single" w:sz="4" w:space="0" w:color="auto"/>
            </w:tcBorders>
            <w:shd w:val="clear" w:color="auto" w:fill="auto"/>
            <w:hideMark/>
          </w:tcPr>
          <w:p w14:paraId="5A2412D7" w14:textId="4F456615" w:rsidR="0075535D" w:rsidRPr="00862D3E" w:rsidRDefault="0075535D" w:rsidP="0075535D">
            <w:pPr>
              <w:spacing w:after="0" w:line="240" w:lineRule="auto"/>
              <w:rPr>
                <w:del w:id="3405" w:author="OPD2" w:date="2021-03-16T07:31:00Z"/>
                <w:rFonts w:eastAsia="Times New Roman" w:cstheme="minorHAnsi"/>
                <w:color w:val="000000"/>
              </w:rPr>
            </w:pPr>
            <w:del w:id="3406" w:author="OPD2" w:date="2021-03-16T07:31:00Z">
              <w:r w:rsidRPr="003E37EC">
                <w:delText xml:space="preserve">2018 SSG Guidance, CSDP </w:delText>
              </w:r>
            </w:del>
          </w:p>
        </w:tc>
      </w:tr>
      <w:tr w:rsidR="0075535D" w:rsidRPr="00862D3E" w14:paraId="7D431480" w14:textId="77777777" w:rsidTr="00A94DDF">
        <w:trPr>
          <w:trHeight w:val="2280"/>
          <w:del w:id="3407" w:author="OPD2" w:date="2021-03-16T07:31:00Z"/>
        </w:trPr>
        <w:tc>
          <w:tcPr>
            <w:tcW w:w="1709" w:type="dxa"/>
            <w:vMerge/>
            <w:tcBorders>
              <w:top w:val="single" w:sz="4" w:space="0" w:color="auto"/>
              <w:left w:val="single" w:sz="4" w:space="0" w:color="auto"/>
              <w:bottom w:val="single" w:sz="4" w:space="0" w:color="auto"/>
              <w:right w:val="single" w:sz="4" w:space="0" w:color="auto"/>
            </w:tcBorders>
            <w:vAlign w:val="center"/>
            <w:hideMark/>
          </w:tcPr>
          <w:p w14:paraId="000BAC17" w14:textId="77777777" w:rsidR="0075535D" w:rsidRPr="00862D3E" w:rsidRDefault="0075535D" w:rsidP="0075535D">
            <w:pPr>
              <w:spacing w:after="0" w:line="240" w:lineRule="auto"/>
              <w:rPr>
                <w:del w:id="3408" w:author="OPD2" w:date="2021-03-16T07:31:00Z"/>
                <w:rFonts w:eastAsia="Times New Roman" w:cstheme="minorHAnsi"/>
                <w:color w:val="000000"/>
              </w:rPr>
            </w:pPr>
          </w:p>
        </w:tc>
        <w:tc>
          <w:tcPr>
            <w:tcW w:w="2330" w:type="dxa"/>
            <w:tcBorders>
              <w:top w:val="single" w:sz="4" w:space="0" w:color="auto"/>
              <w:left w:val="single" w:sz="4" w:space="0" w:color="auto"/>
              <w:bottom w:val="single" w:sz="4" w:space="0" w:color="auto"/>
              <w:right w:val="single" w:sz="4" w:space="0" w:color="auto"/>
            </w:tcBorders>
            <w:shd w:val="clear" w:color="auto" w:fill="auto"/>
            <w:hideMark/>
          </w:tcPr>
          <w:p w14:paraId="5AD5AA39" w14:textId="77777777" w:rsidR="0075535D" w:rsidRPr="00862D3E" w:rsidRDefault="0075535D" w:rsidP="0075535D">
            <w:pPr>
              <w:spacing w:after="0" w:line="240" w:lineRule="auto"/>
              <w:rPr>
                <w:del w:id="3409" w:author="OPD2" w:date="2021-03-16T07:31:00Z"/>
                <w:rFonts w:eastAsia="Times New Roman" w:cstheme="minorHAnsi"/>
                <w:color w:val="000000"/>
              </w:rPr>
            </w:pPr>
            <w:del w:id="3410" w:author="OPD2" w:date="2021-03-16T07:31:00Z">
              <w:r w:rsidRPr="00862D3E">
                <w:rPr>
                  <w:rFonts w:eastAsia="Times New Roman" w:cstheme="minorHAnsi"/>
                  <w:color w:val="000000"/>
                </w:rPr>
                <w:delText>The 2030 CSDP update will reflect growth in community engagement as indicators of enhanced partnerships by at least doubling the number of public comments received in the 2019-2020 CSDP draft and comment period;</w:delText>
              </w:r>
            </w:del>
          </w:p>
        </w:tc>
        <w:tc>
          <w:tcPr>
            <w:tcW w:w="26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1F02B91" w14:textId="77777777" w:rsidR="0075535D" w:rsidRPr="00862D3E" w:rsidRDefault="0075535D" w:rsidP="0075535D">
            <w:pPr>
              <w:spacing w:after="0" w:line="240" w:lineRule="auto"/>
              <w:rPr>
                <w:del w:id="3411" w:author="OPD2" w:date="2021-03-16T07:31:00Z"/>
                <w:rFonts w:eastAsia="Times New Roman" w:cstheme="minorHAnsi"/>
                <w:color w:val="000000"/>
              </w:rPr>
            </w:pPr>
            <w:del w:id="3412" w:author="OPD2" w:date="2021-03-16T07:31:00Z">
              <w:r w:rsidRPr="00862D3E">
                <w:rPr>
                  <w:rFonts w:eastAsia="Times New Roman" w:cstheme="minorHAnsi"/>
                  <w:color w:val="000000"/>
                </w:rPr>
                <w:delText>By 2024, Commerce HIES surveys will provide data on internet access and use these data points to address remaining deployment gaps, if any, in the 2025 CEDS update with support from OPD, PDAC, and Planning Partners</w:delText>
              </w:r>
            </w:del>
          </w:p>
        </w:tc>
        <w:tc>
          <w:tcPr>
            <w:tcW w:w="2067" w:type="dxa"/>
            <w:tcBorders>
              <w:top w:val="single" w:sz="4" w:space="0" w:color="auto"/>
              <w:left w:val="single" w:sz="4" w:space="0" w:color="auto"/>
              <w:bottom w:val="single" w:sz="4" w:space="0" w:color="auto"/>
              <w:right w:val="single" w:sz="4" w:space="0" w:color="auto"/>
            </w:tcBorders>
            <w:shd w:val="clear" w:color="auto" w:fill="auto"/>
            <w:hideMark/>
          </w:tcPr>
          <w:p w14:paraId="05C43F82" w14:textId="017C118A" w:rsidR="0075535D" w:rsidRPr="00862D3E" w:rsidRDefault="0075535D" w:rsidP="0075535D">
            <w:pPr>
              <w:spacing w:after="0" w:line="240" w:lineRule="auto"/>
              <w:rPr>
                <w:del w:id="3413" w:author="OPD2" w:date="2021-03-16T07:31:00Z"/>
                <w:rFonts w:eastAsia="Times New Roman" w:cstheme="minorHAnsi"/>
                <w:color w:val="000000"/>
              </w:rPr>
            </w:pPr>
            <w:del w:id="3414" w:author="OPD2" w:date="2021-03-16T07:31:00Z">
              <w:r w:rsidRPr="00BD3A74">
                <w:delText>SE and BE Taskforces will work with Commerce CSD to include key data points in CEDS and address identified gaps through future HIES survey updates</w:delText>
              </w:r>
            </w:del>
          </w:p>
        </w:tc>
        <w:tc>
          <w:tcPr>
            <w:tcW w:w="2411" w:type="dxa"/>
            <w:tcBorders>
              <w:top w:val="single" w:sz="4" w:space="0" w:color="auto"/>
              <w:left w:val="single" w:sz="4" w:space="0" w:color="auto"/>
              <w:bottom w:val="single" w:sz="4" w:space="0" w:color="auto"/>
              <w:right w:val="single" w:sz="4" w:space="0" w:color="auto"/>
            </w:tcBorders>
            <w:shd w:val="clear" w:color="auto" w:fill="auto"/>
            <w:hideMark/>
          </w:tcPr>
          <w:p w14:paraId="54C50BEF" w14:textId="5D729EE7" w:rsidR="0075535D" w:rsidRPr="00862D3E" w:rsidRDefault="0075535D" w:rsidP="0075535D">
            <w:pPr>
              <w:spacing w:after="0" w:line="240" w:lineRule="auto"/>
              <w:rPr>
                <w:del w:id="3415" w:author="OPD2" w:date="2021-03-16T07:31:00Z"/>
                <w:rFonts w:eastAsia="Times New Roman" w:cstheme="minorHAnsi"/>
                <w:color w:val="000000"/>
              </w:rPr>
            </w:pPr>
            <w:del w:id="3416" w:author="OPD2" w:date="2021-03-16T07:31:00Z">
              <w:r w:rsidRPr="00BD3A74">
                <w:delText>OPD</w:delText>
              </w:r>
            </w:del>
          </w:p>
        </w:tc>
        <w:tc>
          <w:tcPr>
            <w:tcW w:w="1795" w:type="dxa"/>
            <w:tcBorders>
              <w:top w:val="single" w:sz="4" w:space="0" w:color="auto"/>
              <w:left w:val="single" w:sz="4" w:space="0" w:color="auto"/>
              <w:bottom w:val="single" w:sz="4" w:space="0" w:color="auto"/>
              <w:right w:val="single" w:sz="4" w:space="0" w:color="auto"/>
            </w:tcBorders>
            <w:shd w:val="clear" w:color="auto" w:fill="auto"/>
            <w:hideMark/>
          </w:tcPr>
          <w:p w14:paraId="2667A206" w14:textId="6946FF8F" w:rsidR="0075535D" w:rsidRPr="00862D3E" w:rsidRDefault="0075535D" w:rsidP="0075535D">
            <w:pPr>
              <w:spacing w:after="0" w:line="240" w:lineRule="auto"/>
              <w:rPr>
                <w:del w:id="3417" w:author="OPD2" w:date="2021-03-16T07:31:00Z"/>
                <w:rFonts w:eastAsia="Times New Roman" w:cstheme="minorHAnsi"/>
                <w:color w:val="000000"/>
              </w:rPr>
            </w:pPr>
            <w:del w:id="3418" w:author="OPD2" w:date="2021-03-16T07:31:00Z">
              <w:r w:rsidRPr="00BD3A74">
                <w:delText>SE and BE Taskforces</w:delText>
              </w:r>
            </w:del>
          </w:p>
        </w:tc>
        <w:tc>
          <w:tcPr>
            <w:tcW w:w="1224" w:type="dxa"/>
            <w:tcBorders>
              <w:top w:val="single" w:sz="4" w:space="0" w:color="auto"/>
              <w:left w:val="single" w:sz="4" w:space="0" w:color="auto"/>
              <w:bottom w:val="single" w:sz="4" w:space="0" w:color="auto"/>
              <w:right w:val="single" w:sz="4" w:space="0" w:color="auto"/>
            </w:tcBorders>
            <w:shd w:val="clear" w:color="auto" w:fill="auto"/>
            <w:hideMark/>
          </w:tcPr>
          <w:p w14:paraId="70BF7D9E" w14:textId="632F81C6" w:rsidR="0075535D" w:rsidRPr="00862D3E" w:rsidRDefault="0075535D" w:rsidP="0075535D">
            <w:pPr>
              <w:spacing w:after="0" w:line="240" w:lineRule="auto"/>
              <w:rPr>
                <w:del w:id="3419" w:author="OPD2" w:date="2021-03-16T07:31:00Z"/>
                <w:rFonts w:eastAsia="Times New Roman" w:cstheme="minorHAnsi"/>
                <w:color w:val="000000"/>
              </w:rPr>
            </w:pPr>
            <w:del w:id="3420" w:author="OPD2" w:date="2021-03-16T07:31:00Z">
              <w:r w:rsidRPr="00BD3A74">
                <w:delText>CSDP, CEDS</w:delText>
              </w:r>
            </w:del>
          </w:p>
        </w:tc>
      </w:tr>
      <w:tr w:rsidR="0075535D" w:rsidRPr="00862D3E" w14:paraId="6DD33603" w14:textId="77777777" w:rsidTr="00A94DDF">
        <w:trPr>
          <w:trHeight w:val="2565"/>
          <w:del w:id="3421" w:author="OPD2" w:date="2021-03-16T07:31:00Z"/>
        </w:trPr>
        <w:tc>
          <w:tcPr>
            <w:tcW w:w="1709" w:type="dxa"/>
            <w:vMerge/>
            <w:tcBorders>
              <w:top w:val="single" w:sz="4" w:space="0" w:color="auto"/>
              <w:left w:val="single" w:sz="4" w:space="0" w:color="auto"/>
              <w:bottom w:val="single" w:sz="4" w:space="0" w:color="auto"/>
              <w:right w:val="nil"/>
            </w:tcBorders>
            <w:vAlign w:val="center"/>
            <w:hideMark/>
          </w:tcPr>
          <w:p w14:paraId="11766751" w14:textId="77777777" w:rsidR="0075535D" w:rsidRPr="00862D3E" w:rsidRDefault="0075535D" w:rsidP="0075535D">
            <w:pPr>
              <w:spacing w:after="0" w:line="240" w:lineRule="auto"/>
              <w:rPr>
                <w:del w:id="3422" w:author="OPD2" w:date="2021-03-16T07:31:00Z"/>
                <w:rFonts w:eastAsia="Times New Roman" w:cstheme="minorHAnsi"/>
                <w:color w:val="000000"/>
              </w:rPr>
            </w:pPr>
          </w:p>
        </w:tc>
        <w:tc>
          <w:tcPr>
            <w:tcW w:w="233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D2679D0" w14:textId="77777777" w:rsidR="0075535D" w:rsidRDefault="0075535D" w:rsidP="0075535D">
            <w:pPr>
              <w:spacing w:after="0" w:line="240" w:lineRule="auto"/>
              <w:rPr>
                <w:del w:id="3423" w:author="OPD2" w:date="2021-03-16T07:31:00Z"/>
                <w:rFonts w:eastAsia="Times New Roman" w:cstheme="minorHAnsi"/>
                <w:color w:val="000000"/>
              </w:rPr>
            </w:pPr>
            <w:del w:id="3424" w:author="OPD2" w:date="2021-03-16T07:31:00Z">
              <w:r w:rsidRPr="00862D3E">
                <w:rPr>
                  <w:rFonts w:eastAsia="Times New Roman" w:cstheme="minorHAnsi"/>
                  <w:color w:val="000000"/>
                </w:rPr>
                <w:delText>The 2030 CSDP and corresponding 2030 CEDS update will include a detailed assessment of GDP expenditures, imports, and exports trends, and other economic data identified by the PDAC and SE/DRR Planning Taskforce</w:delText>
              </w:r>
            </w:del>
          </w:p>
          <w:p w14:paraId="78C320B9" w14:textId="77777777" w:rsidR="0075535D" w:rsidRDefault="0075535D" w:rsidP="0075535D">
            <w:pPr>
              <w:spacing w:after="0" w:line="240" w:lineRule="auto"/>
              <w:rPr>
                <w:del w:id="3425" w:author="OPD2" w:date="2021-03-16T07:31:00Z"/>
                <w:rFonts w:eastAsia="Times New Roman" w:cstheme="minorHAnsi"/>
                <w:color w:val="000000"/>
              </w:rPr>
            </w:pPr>
          </w:p>
          <w:p w14:paraId="45C73095" w14:textId="77777777" w:rsidR="0075535D" w:rsidRDefault="0075535D" w:rsidP="0075535D">
            <w:pPr>
              <w:spacing w:after="0" w:line="240" w:lineRule="auto"/>
              <w:rPr>
                <w:del w:id="3426" w:author="OPD2" w:date="2021-03-16T07:31:00Z"/>
                <w:rFonts w:eastAsia="Times New Roman" w:cstheme="minorHAnsi"/>
                <w:color w:val="000000"/>
              </w:rPr>
            </w:pPr>
          </w:p>
          <w:p w14:paraId="56960F1C" w14:textId="77777777" w:rsidR="0075535D" w:rsidRDefault="0075535D" w:rsidP="0075535D">
            <w:pPr>
              <w:spacing w:after="0" w:line="240" w:lineRule="auto"/>
              <w:rPr>
                <w:del w:id="3427" w:author="OPD2" w:date="2021-03-16T07:31:00Z"/>
                <w:rFonts w:eastAsia="Times New Roman" w:cstheme="minorHAnsi"/>
                <w:color w:val="000000"/>
              </w:rPr>
            </w:pPr>
          </w:p>
          <w:p w14:paraId="71440138" w14:textId="77777777" w:rsidR="0075535D" w:rsidRDefault="0075535D" w:rsidP="0075535D">
            <w:pPr>
              <w:spacing w:after="0" w:line="240" w:lineRule="auto"/>
              <w:rPr>
                <w:del w:id="3428" w:author="OPD2" w:date="2021-03-16T07:31:00Z"/>
                <w:rFonts w:eastAsia="Times New Roman" w:cstheme="minorHAnsi"/>
                <w:color w:val="000000"/>
              </w:rPr>
            </w:pPr>
          </w:p>
          <w:p w14:paraId="00BE6B2A" w14:textId="77777777" w:rsidR="0075535D" w:rsidRDefault="0075535D" w:rsidP="0075535D">
            <w:pPr>
              <w:spacing w:after="0" w:line="240" w:lineRule="auto"/>
              <w:rPr>
                <w:del w:id="3429" w:author="OPD2" w:date="2021-03-16T07:31:00Z"/>
                <w:rFonts w:eastAsia="Times New Roman" w:cstheme="minorHAnsi"/>
                <w:color w:val="000000"/>
              </w:rPr>
            </w:pPr>
          </w:p>
          <w:p w14:paraId="3F280ACB" w14:textId="77777777" w:rsidR="0075535D" w:rsidRDefault="0075535D" w:rsidP="0075535D">
            <w:pPr>
              <w:spacing w:after="0" w:line="240" w:lineRule="auto"/>
              <w:rPr>
                <w:del w:id="3430" w:author="OPD2" w:date="2021-03-16T07:31:00Z"/>
                <w:rFonts w:eastAsia="Times New Roman" w:cstheme="minorHAnsi"/>
                <w:color w:val="000000"/>
              </w:rPr>
            </w:pPr>
          </w:p>
          <w:p w14:paraId="022BE439" w14:textId="77777777" w:rsidR="0075535D" w:rsidRDefault="0075535D" w:rsidP="0075535D">
            <w:pPr>
              <w:spacing w:after="0" w:line="240" w:lineRule="auto"/>
              <w:rPr>
                <w:del w:id="3431" w:author="OPD2" w:date="2021-03-16T07:31:00Z"/>
                <w:rFonts w:eastAsia="Times New Roman" w:cstheme="minorHAnsi"/>
                <w:color w:val="000000"/>
              </w:rPr>
            </w:pPr>
          </w:p>
          <w:p w14:paraId="4DD288E4" w14:textId="77777777" w:rsidR="0075535D" w:rsidRDefault="0075535D" w:rsidP="0075535D">
            <w:pPr>
              <w:spacing w:after="0" w:line="240" w:lineRule="auto"/>
              <w:rPr>
                <w:del w:id="3432" w:author="OPD2" w:date="2021-03-16T07:31:00Z"/>
                <w:rFonts w:eastAsia="Times New Roman" w:cstheme="minorHAnsi"/>
                <w:color w:val="000000"/>
              </w:rPr>
            </w:pPr>
          </w:p>
          <w:p w14:paraId="066648CC" w14:textId="68DEFE66" w:rsidR="0075535D" w:rsidRPr="00862D3E" w:rsidRDefault="0075535D" w:rsidP="0075535D">
            <w:pPr>
              <w:spacing w:after="0" w:line="240" w:lineRule="auto"/>
              <w:rPr>
                <w:del w:id="3433" w:author="OPD2" w:date="2021-03-16T07:31:00Z"/>
                <w:rFonts w:eastAsia="Times New Roman" w:cstheme="minorHAnsi"/>
                <w:color w:val="000000"/>
              </w:rPr>
            </w:pPr>
          </w:p>
        </w:tc>
        <w:tc>
          <w:tcPr>
            <w:tcW w:w="2684" w:type="dxa"/>
            <w:tcBorders>
              <w:top w:val="single" w:sz="4" w:space="0" w:color="auto"/>
              <w:left w:val="nil"/>
              <w:bottom w:val="single" w:sz="4" w:space="0" w:color="auto"/>
              <w:right w:val="single" w:sz="4" w:space="0" w:color="auto"/>
            </w:tcBorders>
            <w:shd w:val="clear" w:color="auto" w:fill="auto"/>
            <w:vAlign w:val="bottom"/>
            <w:hideMark/>
          </w:tcPr>
          <w:p w14:paraId="076F4545" w14:textId="77777777" w:rsidR="0075535D" w:rsidRDefault="0075535D" w:rsidP="0075535D">
            <w:pPr>
              <w:spacing w:after="0" w:line="240" w:lineRule="auto"/>
              <w:rPr>
                <w:del w:id="3434" w:author="OPD2" w:date="2021-03-16T07:31:00Z"/>
                <w:rFonts w:eastAsia="Times New Roman" w:cstheme="minorHAnsi"/>
                <w:color w:val="000000"/>
              </w:rPr>
            </w:pPr>
            <w:del w:id="3435" w:author="OPD2" w:date="2021-03-16T07:31:00Z">
              <w:r w:rsidRPr="00862D3E">
                <w:rPr>
                  <w:rFonts w:eastAsia="Times New Roman" w:cstheme="minorHAnsi"/>
                  <w:color w:val="000000"/>
                </w:rPr>
                <w:delText>By 2023 Commerce, Finance, OMB, and OPD with support of the PDAC and planning partners, will work to draft guiding policies that address poverty reduction and track changes in annual GDP</w:delText>
              </w:r>
            </w:del>
          </w:p>
          <w:p w14:paraId="5486FDF6" w14:textId="77777777" w:rsidR="0075535D" w:rsidRDefault="0075535D" w:rsidP="0075535D">
            <w:pPr>
              <w:spacing w:after="0" w:line="240" w:lineRule="auto"/>
              <w:rPr>
                <w:del w:id="3436" w:author="OPD2" w:date="2021-03-16T07:31:00Z"/>
                <w:rFonts w:eastAsia="Times New Roman" w:cstheme="minorHAnsi"/>
                <w:color w:val="000000"/>
              </w:rPr>
            </w:pPr>
          </w:p>
          <w:p w14:paraId="28C30F87" w14:textId="77777777" w:rsidR="0075535D" w:rsidRDefault="0075535D" w:rsidP="0075535D">
            <w:pPr>
              <w:spacing w:after="0" w:line="240" w:lineRule="auto"/>
              <w:rPr>
                <w:del w:id="3437" w:author="OPD2" w:date="2021-03-16T07:31:00Z"/>
                <w:rFonts w:eastAsia="Times New Roman" w:cstheme="minorHAnsi"/>
                <w:color w:val="000000"/>
              </w:rPr>
            </w:pPr>
          </w:p>
          <w:p w14:paraId="12ACC30E" w14:textId="77777777" w:rsidR="0075535D" w:rsidRDefault="0075535D" w:rsidP="0075535D">
            <w:pPr>
              <w:spacing w:after="0" w:line="240" w:lineRule="auto"/>
              <w:rPr>
                <w:del w:id="3438" w:author="OPD2" w:date="2021-03-16T07:31:00Z"/>
                <w:rFonts w:eastAsia="Times New Roman" w:cstheme="minorHAnsi"/>
                <w:color w:val="000000"/>
              </w:rPr>
            </w:pPr>
          </w:p>
          <w:p w14:paraId="539D6609" w14:textId="77777777" w:rsidR="0075535D" w:rsidRDefault="0075535D" w:rsidP="0075535D">
            <w:pPr>
              <w:spacing w:after="0" w:line="240" w:lineRule="auto"/>
              <w:rPr>
                <w:del w:id="3439" w:author="OPD2" w:date="2021-03-16T07:31:00Z"/>
                <w:rFonts w:eastAsia="Times New Roman" w:cstheme="minorHAnsi"/>
                <w:color w:val="000000"/>
              </w:rPr>
            </w:pPr>
          </w:p>
          <w:p w14:paraId="0299FF39" w14:textId="77777777" w:rsidR="0075535D" w:rsidRDefault="0075535D" w:rsidP="0075535D">
            <w:pPr>
              <w:spacing w:after="0" w:line="240" w:lineRule="auto"/>
              <w:rPr>
                <w:del w:id="3440" w:author="OPD2" w:date="2021-03-16T07:31:00Z"/>
                <w:rFonts w:eastAsia="Times New Roman" w:cstheme="minorHAnsi"/>
                <w:color w:val="000000"/>
              </w:rPr>
            </w:pPr>
          </w:p>
          <w:p w14:paraId="1681D5DF" w14:textId="77777777" w:rsidR="0075535D" w:rsidRDefault="0075535D" w:rsidP="0075535D">
            <w:pPr>
              <w:spacing w:after="0" w:line="240" w:lineRule="auto"/>
              <w:rPr>
                <w:del w:id="3441" w:author="OPD2" w:date="2021-03-16T07:31:00Z"/>
                <w:rFonts w:eastAsia="Times New Roman" w:cstheme="minorHAnsi"/>
                <w:color w:val="000000"/>
              </w:rPr>
            </w:pPr>
          </w:p>
          <w:p w14:paraId="469F37E6" w14:textId="77777777" w:rsidR="0075535D" w:rsidRDefault="0075535D" w:rsidP="0075535D">
            <w:pPr>
              <w:spacing w:after="0" w:line="240" w:lineRule="auto"/>
              <w:rPr>
                <w:del w:id="3442" w:author="OPD2" w:date="2021-03-16T07:31:00Z"/>
                <w:rFonts w:eastAsia="Times New Roman" w:cstheme="minorHAnsi"/>
                <w:color w:val="000000"/>
              </w:rPr>
            </w:pPr>
          </w:p>
          <w:p w14:paraId="085CF6F6" w14:textId="77777777" w:rsidR="0075535D" w:rsidRDefault="0075535D" w:rsidP="0075535D">
            <w:pPr>
              <w:spacing w:after="0" w:line="240" w:lineRule="auto"/>
              <w:rPr>
                <w:del w:id="3443" w:author="OPD2" w:date="2021-03-16T07:31:00Z"/>
                <w:rFonts w:eastAsia="Times New Roman" w:cstheme="minorHAnsi"/>
                <w:color w:val="000000"/>
              </w:rPr>
            </w:pPr>
          </w:p>
          <w:p w14:paraId="16D8A73C" w14:textId="77777777" w:rsidR="0075535D" w:rsidRDefault="0075535D" w:rsidP="0075535D">
            <w:pPr>
              <w:spacing w:after="0" w:line="240" w:lineRule="auto"/>
              <w:rPr>
                <w:del w:id="3444" w:author="OPD2" w:date="2021-03-16T07:31:00Z"/>
                <w:rFonts w:eastAsia="Times New Roman" w:cstheme="minorHAnsi"/>
                <w:color w:val="000000"/>
              </w:rPr>
            </w:pPr>
          </w:p>
          <w:p w14:paraId="28766627" w14:textId="77777777" w:rsidR="0075535D" w:rsidRDefault="0075535D" w:rsidP="0075535D">
            <w:pPr>
              <w:spacing w:after="0" w:line="240" w:lineRule="auto"/>
              <w:rPr>
                <w:del w:id="3445" w:author="OPD2" w:date="2021-03-16T07:31:00Z"/>
                <w:rFonts w:eastAsia="Times New Roman" w:cstheme="minorHAnsi"/>
                <w:color w:val="000000"/>
              </w:rPr>
            </w:pPr>
          </w:p>
          <w:p w14:paraId="1D0380B2" w14:textId="1094686A" w:rsidR="0075535D" w:rsidRPr="00862D3E" w:rsidRDefault="0075535D" w:rsidP="0075535D">
            <w:pPr>
              <w:spacing w:after="0" w:line="240" w:lineRule="auto"/>
              <w:rPr>
                <w:del w:id="3446" w:author="OPD2" w:date="2021-03-16T07:31:00Z"/>
                <w:rFonts w:eastAsia="Times New Roman" w:cstheme="minorHAnsi"/>
                <w:color w:val="000000"/>
              </w:rPr>
            </w:pPr>
          </w:p>
        </w:tc>
        <w:tc>
          <w:tcPr>
            <w:tcW w:w="2067" w:type="dxa"/>
            <w:tcBorders>
              <w:top w:val="single" w:sz="4" w:space="0" w:color="auto"/>
              <w:left w:val="nil"/>
              <w:bottom w:val="single" w:sz="4" w:space="0" w:color="auto"/>
              <w:right w:val="single" w:sz="4" w:space="0" w:color="auto"/>
            </w:tcBorders>
            <w:shd w:val="clear" w:color="auto" w:fill="auto"/>
            <w:vAlign w:val="bottom"/>
            <w:hideMark/>
          </w:tcPr>
          <w:p w14:paraId="2A6CE430" w14:textId="77777777" w:rsidR="0075535D" w:rsidRPr="00862D3E" w:rsidRDefault="0075535D" w:rsidP="0075535D">
            <w:pPr>
              <w:spacing w:after="0" w:line="240" w:lineRule="auto"/>
              <w:rPr>
                <w:del w:id="3447" w:author="OPD2" w:date="2021-03-16T07:31:00Z"/>
                <w:rFonts w:eastAsia="Times New Roman" w:cstheme="minorHAnsi"/>
                <w:color w:val="000000"/>
              </w:rPr>
            </w:pPr>
            <w:del w:id="3448" w:author="OPD2" w:date="2021-03-16T07:31:00Z">
              <w:r w:rsidRPr="00862D3E">
                <w:rPr>
                  <w:rFonts w:eastAsia="Times New Roman" w:cstheme="minorHAnsi"/>
                  <w:color w:val="000000"/>
                </w:rPr>
                <w:delText>By the end of 2020, OPD, Commerce, and PDAC, and other planning partners will endorse the sustainable development planning component and Smart, Safe Growth integration recommendations to identify priority projects to support economic diversification and growth for inclusion in the 2021-2025 CEDS update and future plan revisions</w:delText>
              </w:r>
            </w:del>
          </w:p>
        </w:tc>
        <w:tc>
          <w:tcPr>
            <w:tcW w:w="2411" w:type="dxa"/>
            <w:tcBorders>
              <w:top w:val="single" w:sz="4" w:space="0" w:color="auto"/>
              <w:left w:val="nil"/>
              <w:bottom w:val="single" w:sz="4" w:space="0" w:color="auto"/>
              <w:right w:val="single" w:sz="4" w:space="0" w:color="auto"/>
            </w:tcBorders>
            <w:shd w:val="clear" w:color="auto" w:fill="auto"/>
            <w:hideMark/>
          </w:tcPr>
          <w:p w14:paraId="2E7ACFC5" w14:textId="039E3666" w:rsidR="0075535D" w:rsidRPr="00862D3E" w:rsidRDefault="0075535D" w:rsidP="0075535D">
            <w:pPr>
              <w:spacing w:after="0" w:line="240" w:lineRule="auto"/>
              <w:rPr>
                <w:del w:id="3449" w:author="OPD2" w:date="2021-03-16T07:31:00Z"/>
                <w:rFonts w:eastAsia="Times New Roman" w:cstheme="minorHAnsi"/>
                <w:color w:val="000000"/>
              </w:rPr>
            </w:pPr>
            <w:del w:id="3450" w:author="OPD2" w:date="2021-03-16T07:31:00Z">
              <w:r w:rsidRPr="008E1127">
                <w:delText>OPD</w:delText>
              </w:r>
            </w:del>
          </w:p>
        </w:tc>
        <w:tc>
          <w:tcPr>
            <w:tcW w:w="1795" w:type="dxa"/>
            <w:tcBorders>
              <w:top w:val="single" w:sz="4" w:space="0" w:color="auto"/>
              <w:left w:val="nil"/>
              <w:bottom w:val="single" w:sz="4" w:space="0" w:color="auto"/>
              <w:right w:val="single" w:sz="4" w:space="0" w:color="auto"/>
            </w:tcBorders>
            <w:shd w:val="clear" w:color="auto" w:fill="auto"/>
            <w:hideMark/>
          </w:tcPr>
          <w:p w14:paraId="3881733C" w14:textId="0B00C2A0" w:rsidR="0075535D" w:rsidRPr="00862D3E" w:rsidRDefault="0075535D" w:rsidP="0075535D">
            <w:pPr>
              <w:spacing w:after="0" w:line="240" w:lineRule="auto"/>
              <w:rPr>
                <w:del w:id="3451" w:author="OPD2" w:date="2021-03-16T07:31:00Z"/>
                <w:rFonts w:eastAsia="Times New Roman" w:cstheme="minorHAnsi"/>
                <w:color w:val="000000"/>
              </w:rPr>
            </w:pPr>
            <w:del w:id="3452" w:author="OPD2" w:date="2021-03-16T07:31:00Z">
              <w:r w:rsidRPr="008E1127">
                <w:delText>PDAC and Planning Partners</w:delText>
              </w:r>
            </w:del>
          </w:p>
        </w:tc>
        <w:tc>
          <w:tcPr>
            <w:tcW w:w="1224" w:type="dxa"/>
            <w:tcBorders>
              <w:top w:val="single" w:sz="4" w:space="0" w:color="auto"/>
              <w:left w:val="nil"/>
              <w:bottom w:val="single" w:sz="4" w:space="0" w:color="auto"/>
              <w:right w:val="single" w:sz="4" w:space="0" w:color="auto"/>
            </w:tcBorders>
            <w:shd w:val="clear" w:color="auto" w:fill="auto"/>
            <w:hideMark/>
          </w:tcPr>
          <w:p w14:paraId="592EA740" w14:textId="59A9741C" w:rsidR="0075535D" w:rsidRPr="00862D3E" w:rsidRDefault="0075535D" w:rsidP="0075535D">
            <w:pPr>
              <w:spacing w:after="0" w:line="240" w:lineRule="auto"/>
              <w:rPr>
                <w:del w:id="3453" w:author="OPD2" w:date="2021-03-16T07:31:00Z"/>
                <w:rFonts w:eastAsia="Times New Roman" w:cstheme="minorHAnsi"/>
                <w:color w:val="000000"/>
              </w:rPr>
            </w:pPr>
            <w:del w:id="3454" w:author="OPD2" w:date="2021-03-16T07:31:00Z">
              <w:r w:rsidRPr="008E1127">
                <w:delText>CSDP, CEDS</w:delText>
              </w:r>
            </w:del>
          </w:p>
        </w:tc>
      </w:tr>
    </w:tbl>
    <w:p w14:paraId="1E379084" w14:textId="2A1B9008" w:rsidR="00671031" w:rsidRPr="00862D3E" w:rsidRDefault="00671031" w:rsidP="00563484">
      <w:pPr>
        <w:spacing w:line="240" w:lineRule="auto"/>
        <w:rPr>
          <w:del w:id="3455" w:author="OPD2" w:date="2021-03-16T07:31:00Z"/>
          <w:rFonts w:eastAsiaTheme="majorEastAsia" w:cstheme="minorHAnsi"/>
          <w:color w:val="365F91" w:themeColor="accent1" w:themeShade="BF"/>
          <w:sz w:val="32"/>
          <w:szCs w:val="32"/>
        </w:rPr>
        <w:sectPr w:rsidR="00671031" w:rsidRPr="00862D3E" w:rsidSect="00833176">
          <w:pgSz w:w="15840" w:h="12240" w:orient="landscape"/>
          <w:pgMar w:top="1440" w:right="1440" w:bottom="1440" w:left="1440" w:header="720" w:footer="720" w:gutter="0"/>
          <w:cols w:space="720"/>
          <w:titlePg/>
          <w:docGrid w:linePitch="360"/>
        </w:sectPr>
      </w:pPr>
    </w:p>
    <w:p w14:paraId="64261FF3" w14:textId="1A8A8A2D" w:rsidR="00CB158D" w:rsidRPr="00862D3E" w:rsidRDefault="00A8686A" w:rsidP="00563484">
      <w:pPr>
        <w:pStyle w:val="Heading1"/>
        <w:spacing w:line="240" w:lineRule="auto"/>
        <w:rPr>
          <w:rFonts w:asciiTheme="minorHAnsi" w:hAnsiTheme="minorHAnsi" w:cstheme="minorHAnsi"/>
        </w:rPr>
      </w:pPr>
      <w:bookmarkStart w:id="3456" w:name="_Toc54611367"/>
      <w:del w:id="3457" w:author="OPD2" w:date="2021-03-16T07:31:00Z">
        <w:r>
          <w:rPr>
            <w:rFonts w:asciiTheme="minorHAnsi" w:hAnsiTheme="minorHAnsi" w:cstheme="minorHAnsi"/>
          </w:rPr>
          <w:delText>VI.</w:delText>
        </w:r>
      </w:del>
      <w:r>
        <w:rPr>
          <w:rFonts w:asciiTheme="minorHAnsi" w:hAnsiTheme="minorHAnsi" w:cstheme="minorHAnsi"/>
        </w:rPr>
        <w:t xml:space="preserve"> </w:t>
      </w:r>
      <w:r w:rsidR="00CB158D" w:rsidRPr="00862D3E">
        <w:rPr>
          <w:rFonts w:asciiTheme="minorHAnsi" w:hAnsiTheme="minorHAnsi" w:cstheme="minorHAnsi"/>
        </w:rPr>
        <w:t>Planning Elements and Policy Recommendations</w:t>
      </w:r>
      <w:bookmarkEnd w:id="1487"/>
      <w:bookmarkEnd w:id="2481"/>
      <w:bookmarkEnd w:id="3456"/>
      <w:r w:rsidR="00CB158D" w:rsidRPr="00862D3E">
        <w:rPr>
          <w:rFonts w:asciiTheme="minorHAnsi" w:hAnsiTheme="minorHAnsi" w:cstheme="minorHAnsi"/>
        </w:rPr>
        <w:t xml:space="preserve"> </w:t>
      </w:r>
    </w:p>
    <w:tbl>
      <w:tblPr>
        <w:tblW w:w="9720" w:type="dxa"/>
        <w:tblInd w:w="-360" w:type="dxa"/>
        <w:tblLook w:val="04A0" w:firstRow="1" w:lastRow="0" w:firstColumn="1" w:lastColumn="0" w:noHBand="0" w:noVBand="1"/>
      </w:tblPr>
      <w:tblGrid>
        <w:gridCol w:w="9720"/>
      </w:tblGrid>
      <w:tr w:rsidR="00446C70" w:rsidRPr="00862D3E" w14:paraId="17F08031" w14:textId="77777777" w:rsidTr="009472FA">
        <w:tc>
          <w:tcPr>
            <w:tcW w:w="9720" w:type="dxa"/>
          </w:tcPr>
          <w:p w14:paraId="23AD6EA8" w14:textId="77777777" w:rsidR="004C2A86" w:rsidRDefault="004C2A86" w:rsidP="004C2A86">
            <w:pPr>
              <w:spacing w:after="0" w:line="240" w:lineRule="auto"/>
              <w:rPr>
                <w:ins w:id="3458" w:author="OPD2" w:date="2021-03-16T07:31:00Z"/>
                <w:rFonts w:cstheme="minorHAnsi"/>
                <w:color w:val="000000" w:themeColor="text1"/>
              </w:rPr>
            </w:pPr>
          </w:p>
          <w:p w14:paraId="4429C2FA" w14:textId="3CC66F6D" w:rsidR="00FF6E6E" w:rsidRDefault="00FF6E6E" w:rsidP="00563484">
            <w:pPr>
              <w:spacing w:line="240" w:lineRule="auto"/>
              <w:rPr>
                <w:ins w:id="3459" w:author="OPD2" w:date="2021-03-16T07:31:00Z"/>
                <w:rFonts w:cstheme="minorHAnsi"/>
                <w:color w:val="000000" w:themeColor="text1"/>
              </w:rPr>
            </w:pPr>
            <w:ins w:id="3460" w:author="OPD2" w:date="2021-03-16T07:31:00Z">
              <w:r w:rsidRPr="00FF6E6E">
                <w:rPr>
                  <w:rFonts w:cstheme="minorHAnsi"/>
                  <w:color w:val="000000" w:themeColor="text1"/>
                </w:rPr>
                <w:t xml:space="preserve">The following planning-element specific guidance aims to </w:t>
              </w:r>
              <w:r>
                <w:rPr>
                  <w:rFonts w:cstheme="minorHAnsi"/>
                  <w:color w:val="000000" w:themeColor="text1"/>
                </w:rPr>
                <w:t xml:space="preserve">provide additional support to the cross-cutting themes, objectives, and priorities outlined in this CSDP. </w:t>
              </w:r>
              <w:r w:rsidR="00E825E8">
                <w:rPr>
                  <w:rFonts w:cstheme="minorHAnsi"/>
                  <w:color w:val="000000" w:themeColor="text1"/>
                </w:rPr>
                <w:t>In summary these are:</w:t>
              </w:r>
            </w:ins>
          </w:p>
          <w:p w14:paraId="7DB50415" w14:textId="77777777" w:rsidR="00E825E8" w:rsidRPr="004C1C6B" w:rsidRDefault="00E825E8" w:rsidP="00E825E8">
            <w:pPr>
              <w:spacing w:line="240" w:lineRule="auto"/>
              <w:rPr>
                <w:ins w:id="3461" w:author="OPD2" w:date="2021-03-16T07:31:00Z"/>
                <w:rFonts w:cstheme="minorHAnsi"/>
                <w:b/>
                <w:bCs/>
              </w:rPr>
            </w:pPr>
            <w:ins w:id="3462" w:author="OPD2" w:date="2021-03-16T07:31:00Z">
              <w:r w:rsidRPr="004C1C6B">
                <w:rPr>
                  <w:rFonts w:cstheme="minorHAnsi"/>
                  <w:b/>
                  <w:bCs/>
                </w:rPr>
                <w:t>Sustainable Systems</w:t>
              </w:r>
            </w:ins>
          </w:p>
          <w:p w14:paraId="246A9D21" w14:textId="77777777" w:rsidR="00E825E8" w:rsidRPr="00E91767" w:rsidRDefault="00E825E8" w:rsidP="00E825E8">
            <w:pPr>
              <w:pStyle w:val="ListParagraph"/>
              <w:numPr>
                <w:ilvl w:val="0"/>
                <w:numId w:val="5"/>
              </w:numPr>
              <w:spacing w:line="240" w:lineRule="auto"/>
              <w:rPr>
                <w:ins w:id="3463" w:author="OPD2" w:date="2021-03-16T07:31:00Z"/>
                <w:rFonts w:cstheme="minorHAnsi"/>
              </w:rPr>
            </w:pPr>
            <w:ins w:id="3464" w:author="OPD2" w:date="2021-03-16T07:31:00Z">
              <w:r>
                <w:rPr>
                  <w:rFonts w:cstheme="minorHAnsi"/>
                </w:rPr>
                <w:t xml:space="preserve">Build and Maintain Critical </w:t>
              </w:r>
              <w:r w:rsidRPr="00E91767">
                <w:rPr>
                  <w:rFonts w:cstheme="minorHAnsi"/>
                </w:rPr>
                <w:t>Infrastructure - Power, Water, Wastewater, Complete Streets</w:t>
              </w:r>
            </w:ins>
          </w:p>
          <w:p w14:paraId="291ACC70" w14:textId="77777777" w:rsidR="00E825E8" w:rsidRPr="00E91767" w:rsidRDefault="00E825E8" w:rsidP="00E825E8">
            <w:pPr>
              <w:pStyle w:val="ListParagraph"/>
              <w:numPr>
                <w:ilvl w:val="0"/>
                <w:numId w:val="5"/>
              </w:numPr>
              <w:spacing w:line="240" w:lineRule="auto"/>
              <w:rPr>
                <w:ins w:id="3465" w:author="OPD2" w:date="2021-03-16T07:31:00Z"/>
                <w:rFonts w:cstheme="minorHAnsi"/>
              </w:rPr>
            </w:pPr>
            <w:ins w:id="3466" w:author="OPD2" w:date="2021-03-16T07:31:00Z">
              <w:r>
                <w:rPr>
                  <w:rFonts w:cstheme="minorHAnsi"/>
                </w:rPr>
                <w:t xml:space="preserve">Implement Environmentally Compliant </w:t>
              </w:r>
              <w:r w:rsidRPr="00E91767">
                <w:rPr>
                  <w:rFonts w:cstheme="minorHAnsi"/>
                </w:rPr>
                <w:t>Solid Waste Systems and Zero Waste Goals</w:t>
              </w:r>
            </w:ins>
          </w:p>
          <w:p w14:paraId="0421A92D" w14:textId="77777777" w:rsidR="00E825E8" w:rsidRPr="00E91767" w:rsidRDefault="00E825E8" w:rsidP="00E825E8">
            <w:pPr>
              <w:pStyle w:val="ListParagraph"/>
              <w:numPr>
                <w:ilvl w:val="0"/>
                <w:numId w:val="5"/>
              </w:numPr>
              <w:spacing w:line="240" w:lineRule="auto"/>
              <w:rPr>
                <w:ins w:id="3467" w:author="OPD2" w:date="2021-03-16T07:31:00Z"/>
                <w:rFonts w:cstheme="minorHAnsi"/>
              </w:rPr>
            </w:pPr>
            <w:ins w:id="3468" w:author="OPD2" w:date="2021-03-16T07:31:00Z">
              <w:r>
                <w:rPr>
                  <w:rFonts w:cstheme="minorHAnsi"/>
                </w:rPr>
                <w:t>Co-manage resources to ensure h</w:t>
              </w:r>
              <w:r w:rsidRPr="00E91767">
                <w:rPr>
                  <w:rFonts w:cstheme="minorHAnsi"/>
                </w:rPr>
                <w:t>ealth</w:t>
              </w:r>
              <w:r>
                <w:rPr>
                  <w:rFonts w:cstheme="minorHAnsi"/>
                </w:rPr>
                <w:t>y</w:t>
              </w:r>
              <w:r w:rsidRPr="00E91767">
                <w:rPr>
                  <w:rFonts w:cstheme="minorHAnsi"/>
                </w:rPr>
                <w:t xml:space="preserve"> </w:t>
              </w:r>
              <w:r>
                <w:rPr>
                  <w:rFonts w:cstheme="minorHAnsi"/>
                </w:rPr>
                <w:t>e</w:t>
              </w:r>
              <w:r w:rsidRPr="00E91767">
                <w:rPr>
                  <w:rFonts w:cstheme="minorHAnsi"/>
                </w:rPr>
                <w:t xml:space="preserve">nvironments and </w:t>
              </w:r>
              <w:r>
                <w:rPr>
                  <w:rFonts w:cstheme="minorHAnsi"/>
                </w:rPr>
                <w:t>e</w:t>
              </w:r>
              <w:r w:rsidRPr="00E91767">
                <w:rPr>
                  <w:rFonts w:cstheme="minorHAnsi"/>
                </w:rPr>
                <w:t xml:space="preserve">nvironmental </w:t>
              </w:r>
              <w:r>
                <w:rPr>
                  <w:rFonts w:cstheme="minorHAnsi"/>
                </w:rPr>
                <w:t>s</w:t>
              </w:r>
              <w:r w:rsidRPr="00E91767">
                <w:rPr>
                  <w:rFonts w:cstheme="minorHAnsi"/>
                </w:rPr>
                <w:t>ervices</w:t>
              </w:r>
            </w:ins>
          </w:p>
          <w:p w14:paraId="1A63D793" w14:textId="77777777" w:rsidR="00E825E8" w:rsidRPr="00E91767" w:rsidRDefault="00E825E8" w:rsidP="00E825E8">
            <w:pPr>
              <w:pStyle w:val="ListParagraph"/>
              <w:numPr>
                <w:ilvl w:val="0"/>
                <w:numId w:val="5"/>
              </w:numPr>
              <w:spacing w:line="240" w:lineRule="auto"/>
              <w:rPr>
                <w:ins w:id="3469" w:author="OPD2" w:date="2021-03-16T07:31:00Z"/>
                <w:rFonts w:cstheme="minorHAnsi"/>
              </w:rPr>
            </w:pPr>
            <w:ins w:id="3470" w:author="OPD2" w:date="2021-03-16T07:31:00Z">
              <w:r>
                <w:rPr>
                  <w:rFonts w:cstheme="minorHAnsi"/>
                </w:rPr>
                <w:t>Ensure s</w:t>
              </w:r>
              <w:r w:rsidRPr="00E91767">
                <w:rPr>
                  <w:rFonts w:cstheme="minorHAnsi"/>
                </w:rPr>
                <w:t xml:space="preserve">ystems </w:t>
              </w:r>
              <w:r>
                <w:rPr>
                  <w:rFonts w:cstheme="minorHAnsi"/>
                </w:rPr>
                <w:t>r</w:t>
              </w:r>
              <w:r w:rsidRPr="00E91767">
                <w:rPr>
                  <w:rFonts w:cstheme="minorHAnsi"/>
                </w:rPr>
                <w:t>esilience through Smart, Safe Growth that helps maintain social, economic, and environmental co-benefits</w:t>
              </w:r>
            </w:ins>
          </w:p>
          <w:p w14:paraId="0351ED09" w14:textId="77777777" w:rsidR="00E825E8" w:rsidRPr="00DC35DE" w:rsidRDefault="00E825E8" w:rsidP="00E825E8">
            <w:pPr>
              <w:spacing w:line="240" w:lineRule="auto"/>
              <w:rPr>
                <w:ins w:id="3471" w:author="OPD2" w:date="2021-03-16T07:31:00Z"/>
                <w:rFonts w:cstheme="minorHAnsi"/>
                <w:b/>
                <w:bCs/>
              </w:rPr>
            </w:pPr>
            <w:ins w:id="3472" w:author="OPD2" w:date="2021-03-16T07:31:00Z">
              <w:r>
                <w:rPr>
                  <w:rFonts w:cstheme="minorHAnsi"/>
                  <w:b/>
                  <w:bCs/>
                </w:rPr>
                <w:t>Networks of Care</w:t>
              </w:r>
            </w:ins>
          </w:p>
          <w:p w14:paraId="78FF2272" w14:textId="77777777" w:rsidR="00E825E8" w:rsidRPr="005C0A00" w:rsidRDefault="00E825E8" w:rsidP="00E825E8">
            <w:pPr>
              <w:pStyle w:val="ListParagraph"/>
              <w:numPr>
                <w:ilvl w:val="0"/>
                <w:numId w:val="5"/>
              </w:numPr>
              <w:spacing w:line="240" w:lineRule="auto"/>
              <w:rPr>
                <w:ins w:id="3473" w:author="OPD2" w:date="2021-03-16T07:31:00Z"/>
                <w:rFonts w:cstheme="minorHAnsi"/>
              </w:rPr>
            </w:pPr>
            <w:ins w:id="3474" w:author="OPD2" w:date="2021-03-16T07:31:00Z">
              <w:r>
                <w:rPr>
                  <w:rFonts w:cstheme="minorHAnsi"/>
                </w:rPr>
                <w:t>Invest in e</w:t>
              </w:r>
              <w:r w:rsidRPr="005C0A00">
                <w:rPr>
                  <w:rFonts w:cstheme="minorHAnsi"/>
                </w:rPr>
                <w:t>ducation and workforce opportunities that promote sustainable economic growth</w:t>
              </w:r>
            </w:ins>
          </w:p>
          <w:p w14:paraId="6ED967C0" w14:textId="77777777" w:rsidR="00E825E8" w:rsidRPr="005C0A00" w:rsidRDefault="00E825E8" w:rsidP="00E825E8">
            <w:pPr>
              <w:pStyle w:val="ListParagraph"/>
              <w:numPr>
                <w:ilvl w:val="0"/>
                <w:numId w:val="5"/>
              </w:numPr>
              <w:spacing w:line="240" w:lineRule="auto"/>
              <w:rPr>
                <w:ins w:id="3475" w:author="OPD2" w:date="2021-03-16T07:31:00Z"/>
                <w:rFonts w:cstheme="minorHAnsi"/>
              </w:rPr>
            </w:pPr>
            <w:ins w:id="3476" w:author="OPD2" w:date="2021-03-16T07:31:00Z">
              <w:r w:rsidRPr="005C0A00">
                <w:rPr>
                  <w:rFonts w:cstheme="minorHAnsi"/>
                </w:rPr>
                <w:t>Meet basic needs and providing necessary services to promote well-being for all</w:t>
              </w:r>
            </w:ins>
          </w:p>
          <w:p w14:paraId="256E16BB" w14:textId="77777777" w:rsidR="00E825E8" w:rsidRDefault="00E825E8" w:rsidP="00E825E8">
            <w:pPr>
              <w:spacing w:line="240" w:lineRule="auto"/>
              <w:rPr>
                <w:ins w:id="3477" w:author="OPD2" w:date="2021-03-16T07:31:00Z"/>
                <w:rFonts w:cstheme="minorHAnsi"/>
                <w:b/>
                <w:bCs/>
              </w:rPr>
            </w:pPr>
            <w:ins w:id="3478" w:author="OPD2" w:date="2021-03-16T07:31:00Z">
              <w:r>
                <w:rPr>
                  <w:rFonts w:cstheme="minorHAnsi"/>
                  <w:b/>
                  <w:bCs/>
                </w:rPr>
                <w:t xml:space="preserve">Inclusive and Equitable Communities </w:t>
              </w:r>
            </w:ins>
          </w:p>
          <w:p w14:paraId="0B6ABFA8" w14:textId="77777777" w:rsidR="00E825E8" w:rsidRPr="00A21718" w:rsidRDefault="00E825E8" w:rsidP="00E825E8">
            <w:pPr>
              <w:pStyle w:val="ListParagraph"/>
              <w:numPr>
                <w:ilvl w:val="0"/>
                <w:numId w:val="5"/>
              </w:numPr>
              <w:spacing w:line="240" w:lineRule="auto"/>
              <w:rPr>
                <w:ins w:id="3479" w:author="OPD2" w:date="2021-03-16T07:31:00Z"/>
                <w:rFonts w:cstheme="minorHAnsi"/>
                <w:b/>
                <w:bCs/>
              </w:rPr>
            </w:pPr>
            <w:ins w:id="3480" w:author="OPD2" w:date="2021-03-16T07:31:00Z">
              <w:r>
                <w:rPr>
                  <w:rFonts w:cstheme="minorHAnsi"/>
                </w:rPr>
                <w:t xml:space="preserve">Support equitable access to services while respecting diversity and providing opportunities to honor cultural identity and inclusion  </w:t>
              </w:r>
            </w:ins>
          </w:p>
          <w:p w14:paraId="19473A98" w14:textId="77777777" w:rsidR="00E825E8" w:rsidRPr="007A199B" w:rsidRDefault="00E825E8" w:rsidP="00E825E8">
            <w:pPr>
              <w:pStyle w:val="ListParagraph"/>
              <w:numPr>
                <w:ilvl w:val="0"/>
                <w:numId w:val="5"/>
              </w:numPr>
              <w:spacing w:line="240" w:lineRule="auto"/>
              <w:rPr>
                <w:ins w:id="3481" w:author="OPD2" w:date="2021-03-16T07:31:00Z"/>
                <w:rFonts w:cstheme="minorHAnsi"/>
                <w:i/>
                <w:iCs/>
              </w:rPr>
            </w:pPr>
            <w:ins w:id="3482" w:author="OPD2" w:date="2021-03-16T07:31:00Z">
              <w:r w:rsidRPr="00A21718">
                <w:rPr>
                  <w:rFonts w:cstheme="minorHAnsi"/>
                </w:rPr>
                <w:t xml:space="preserve">Promote just and peaceful development through continued investment in social services, including equitable housing, food assistance, and early intervention programs, as well as support services to address mental health and provide victims of violence </w:t>
              </w:r>
            </w:ins>
          </w:p>
          <w:p w14:paraId="5C9F9349" w14:textId="77777777" w:rsidR="00E825E8" w:rsidRDefault="00E825E8" w:rsidP="00E825E8">
            <w:pPr>
              <w:spacing w:line="240" w:lineRule="auto"/>
              <w:rPr>
                <w:ins w:id="3483" w:author="OPD2" w:date="2021-03-16T07:31:00Z"/>
                <w:rFonts w:cstheme="minorHAnsi"/>
                <w:b/>
                <w:bCs/>
              </w:rPr>
            </w:pPr>
            <w:ins w:id="3484" w:author="OPD2" w:date="2021-03-16T07:31:00Z">
              <w:r>
                <w:rPr>
                  <w:rFonts w:cstheme="minorHAnsi"/>
                  <w:b/>
                  <w:bCs/>
                </w:rPr>
                <w:t>Partnerships</w:t>
              </w:r>
            </w:ins>
          </w:p>
          <w:p w14:paraId="29D8D01F" w14:textId="01E5955E" w:rsidR="00E825E8" w:rsidRPr="00E825E8" w:rsidRDefault="00E825E8" w:rsidP="00563484">
            <w:pPr>
              <w:pStyle w:val="ListParagraph"/>
              <w:numPr>
                <w:ilvl w:val="0"/>
                <w:numId w:val="5"/>
              </w:numPr>
              <w:spacing w:line="240" w:lineRule="auto"/>
              <w:ind w:right="-90"/>
              <w:rPr>
                <w:ins w:id="3485" w:author="OPD2" w:date="2021-03-16T07:31:00Z"/>
                <w:rFonts w:cstheme="minorHAnsi"/>
                <w:i/>
                <w:iCs/>
              </w:rPr>
            </w:pPr>
            <w:ins w:id="3486" w:author="OPD2" w:date="2021-03-16T07:31:00Z">
              <w:r>
                <w:rPr>
                  <w:rFonts w:cstheme="minorHAnsi"/>
                </w:rPr>
                <w:t>Build partnerships and alliances through alignment with the visions and objectives of existing efforts across the public and private sectors to support the cross-cutting needs of the community</w:t>
              </w:r>
            </w:ins>
          </w:p>
          <w:p w14:paraId="63D15D8F" w14:textId="5082937B" w:rsidR="00FF6E6E" w:rsidRDefault="00E825E8" w:rsidP="00563484">
            <w:pPr>
              <w:spacing w:line="240" w:lineRule="auto"/>
              <w:rPr>
                <w:ins w:id="3487" w:author="OPD2" w:date="2021-03-16T07:31:00Z"/>
                <w:rFonts w:cstheme="minorHAnsi"/>
                <w:color w:val="000000" w:themeColor="text1"/>
                <w:sz w:val="20"/>
                <w:szCs w:val="20"/>
              </w:rPr>
            </w:pPr>
            <w:ins w:id="3488" w:author="OPD2" w:date="2021-03-16T07:31:00Z">
              <w:r>
                <w:rPr>
                  <w:rFonts w:cstheme="minorHAnsi"/>
                  <w:color w:val="000000" w:themeColor="text1"/>
                </w:rPr>
                <w:t>The additional planning-element specific recommendations detailed here highlight opportunities to achieve and expand on these priority sustainability objectives.</w:t>
              </w:r>
            </w:ins>
          </w:p>
          <w:p w14:paraId="48BC6D07" w14:textId="04802CAC" w:rsidR="004C5D78" w:rsidRPr="00862D3E" w:rsidRDefault="007A79DE" w:rsidP="00563484">
            <w:pPr>
              <w:spacing w:line="240" w:lineRule="auto"/>
              <w:rPr>
                <w:del w:id="3489" w:author="OPD2" w:date="2021-03-16T07:31:00Z"/>
                <w:rFonts w:cstheme="minorHAnsi"/>
                <w:color w:val="000000" w:themeColor="text1"/>
                <w:sz w:val="20"/>
                <w:szCs w:val="20"/>
              </w:rPr>
            </w:pPr>
            <w:del w:id="3490" w:author="OPD2" w:date="2021-03-16T07:31:00Z">
              <w:r>
                <w:rPr>
                  <w:rFonts w:cstheme="minorHAnsi"/>
                  <w:color w:val="000000" w:themeColor="text1"/>
                  <w:sz w:val="20"/>
                  <w:szCs w:val="20"/>
                  <w:highlight w:val="yellow"/>
                </w:rPr>
                <w:delText xml:space="preserve">DRAFT PLACEHOLDER TEXT – WILL </w:delText>
              </w:r>
              <w:r w:rsidR="004C5D78" w:rsidRPr="00862D3E">
                <w:rPr>
                  <w:rFonts w:cstheme="minorHAnsi"/>
                  <w:color w:val="000000" w:themeColor="text1"/>
                  <w:sz w:val="20"/>
                  <w:szCs w:val="20"/>
                  <w:highlight w:val="yellow"/>
                </w:rPr>
                <w:delText>ADD SUMMARY OF KEY RECOMMENDATIONS</w:delText>
              </w:r>
              <w:r w:rsidR="00667955" w:rsidRPr="00862D3E">
                <w:rPr>
                  <w:rFonts w:cstheme="minorHAnsi"/>
                  <w:color w:val="000000" w:themeColor="text1"/>
                  <w:sz w:val="20"/>
                  <w:szCs w:val="20"/>
                  <w:highlight w:val="yellow"/>
                </w:rPr>
                <w:delText>, UPDATES FROM VISIONING DOC</w:delText>
              </w:r>
            </w:del>
          </w:p>
          <w:p w14:paraId="0847D73F" w14:textId="77777777" w:rsidR="00E43F4F" w:rsidRPr="00862D3E" w:rsidRDefault="00E43F4F" w:rsidP="00563484">
            <w:pPr>
              <w:spacing w:line="240" w:lineRule="auto"/>
              <w:rPr>
                <w:rFonts w:cstheme="minorHAnsi"/>
                <w:b/>
                <w:bCs/>
                <w:sz w:val="20"/>
                <w:szCs w:val="20"/>
              </w:rPr>
            </w:pPr>
            <w:r w:rsidRPr="00862D3E">
              <w:rPr>
                <w:rFonts w:cstheme="minorHAnsi"/>
                <w:b/>
                <w:bCs/>
                <w:sz w:val="20"/>
                <w:szCs w:val="20"/>
              </w:rPr>
              <w:t xml:space="preserve">Integrate Land Use and Hazard Risk Reduction Planning </w:t>
            </w:r>
          </w:p>
          <w:p w14:paraId="798D3B41" w14:textId="1DF202E5" w:rsidR="00E43F4F" w:rsidRPr="00862D3E" w:rsidRDefault="00E43F4F" w:rsidP="00563484">
            <w:pPr>
              <w:spacing w:line="240" w:lineRule="auto"/>
              <w:rPr>
                <w:rFonts w:cstheme="minorHAnsi"/>
                <w:sz w:val="20"/>
                <w:szCs w:val="20"/>
              </w:rPr>
            </w:pPr>
            <w:r w:rsidRPr="00862D3E">
              <w:rPr>
                <w:rFonts w:cstheme="minorHAnsi"/>
                <w:sz w:val="20"/>
                <w:szCs w:val="20"/>
              </w:rPr>
              <w:t xml:space="preserve">Through proactive planning, CNMI can evaluate the intersection of development and hazards to reduce vulnerabilities and increase resiliency of development and the CNMI economy. </w:t>
            </w:r>
            <w:r w:rsidR="0068462F" w:rsidRPr="00862D3E">
              <w:rPr>
                <w:rFonts w:cstheme="minorHAnsi"/>
                <w:sz w:val="20"/>
                <w:szCs w:val="20"/>
              </w:rPr>
              <w:t xml:space="preserve">The Comprehensive Public Land Use Plan is a logical planning resource to integrate SSG Principles to maximize community, social, and economic benefits. </w:t>
            </w:r>
            <w:r w:rsidRPr="00862D3E">
              <w:rPr>
                <w:rFonts w:cstheme="minorHAnsi"/>
                <w:sz w:val="20"/>
                <w:szCs w:val="20"/>
              </w:rPr>
              <w:t xml:space="preserve">However, the current plan does not consider SSG, hazard mitigation, or climate change. To effectively direct future development, </w:t>
            </w:r>
            <w:r w:rsidR="0068462F" w:rsidRPr="00862D3E">
              <w:rPr>
                <w:rFonts w:cstheme="minorHAnsi"/>
                <w:sz w:val="20"/>
                <w:szCs w:val="20"/>
              </w:rPr>
              <w:t xml:space="preserve">in the 2025 PLUP update, </w:t>
            </w:r>
            <w:r w:rsidRPr="00862D3E">
              <w:rPr>
                <w:rFonts w:cstheme="minorHAnsi"/>
                <w:sz w:val="20"/>
                <w:szCs w:val="20"/>
              </w:rPr>
              <w:t>it is recommended that the DPL incorporate high hazard areas identified in the 2014 CNMI Standard State Mitigation Plan (SSMP) and the Climate Vulnerability Assessments for the Islands of Saipan (2014), Rota and Tinian (2015) into the Public Lands GIS to assess the suitability of areas for future development. It is further recommended that the OPD coordinate with DPL, the Office of Homeland Security and Emergency Management,</w:t>
            </w:r>
            <w:r w:rsidR="004A73BE" w:rsidRPr="00862D3E">
              <w:rPr>
                <w:rFonts w:cstheme="minorHAnsi"/>
                <w:sz w:val="20"/>
                <w:szCs w:val="20"/>
              </w:rPr>
              <w:t xml:space="preserve"> and other key CNMI agencies (e.g., built infrastructure and development regulation) to ensure that projects identified in the plan are sited and designed to withstand future impacts expected under conditions of a changing climate.</w:t>
            </w:r>
          </w:p>
          <w:p w14:paraId="2F86215B" w14:textId="0C4E89C6" w:rsidR="00F36EA5" w:rsidRPr="00862D3E" w:rsidRDefault="00E43F4F" w:rsidP="00563484">
            <w:pPr>
              <w:spacing w:line="240" w:lineRule="auto"/>
              <w:rPr>
                <w:del w:id="3491" w:author="OPD2" w:date="2021-03-16T07:31:00Z"/>
                <w:rFonts w:cstheme="minorHAnsi"/>
                <w:sz w:val="20"/>
                <w:szCs w:val="20"/>
              </w:rPr>
            </w:pPr>
            <w:del w:id="3492" w:author="OPD2" w:date="2021-03-16T07:31:00Z">
              <w:r w:rsidRPr="00862D3E">
                <w:rPr>
                  <w:rFonts w:cstheme="minorHAnsi"/>
                  <w:sz w:val="20"/>
                  <w:szCs w:val="20"/>
                  <w:highlight w:val="yellow"/>
                </w:rPr>
                <w:delText>Source:</w:delText>
              </w:r>
              <w:r w:rsidR="00410E25" w:rsidRPr="00862D3E">
                <w:rPr>
                  <w:rFonts w:cstheme="minorHAnsi"/>
                  <w:sz w:val="20"/>
                  <w:szCs w:val="20"/>
                  <w:highlight w:val="yellow"/>
                </w:rPr>
                <w:delText xml:space="preserve"> See </w:delText>
              </w:r>
              <w:r w:rsidR="00B42076" w:rsidRPr="00862D3E">
                <w:rPr>
                  <w:rFonts w:cstheme="minorHAnsi"/>
                  <w:sz w:val="20"/>
                  <w:szCs w:val="20"/>
                  <w:highlight w:val="yellow"/>
                </w:rPr>
                <w:delText xml:space="preserve">SSG Guidance; </w:delText>
              </w:r>
              <w:r w:rsidRPr="00862D3E">
                <w:rPr>
                  <w:rFonts w:cstheme="minorHAnsi"/>
                  <w:sz w:val="20"/>
                  <w:szCs w:val="20"/>
                  <w:highlight w:val="yellow"/>
                </w:rPr>
                <w:delText>FEMA 2013</w:delText>
              </w:r>
              <w:r w:rsidR="00410E25" w:rsidRPr="00862D3E">
                <w:rPr>
                  <w:rFonts w:cstheme="minorHAnsi"/>
                  <w:sz w:val="20"/>
                  <w:szCs w:val="20"/>
                  <w:highlight w:val="yellow"/>
                </w:rPr>
                <w:delText>, Integrating the Local Natural Hazard Mitigation Plan into a Community’s Comprehensive Plan.</w:delText>
              </w:r>
              <w:r w:rsidR="00410E25" w:rsidRPr="00862D3E">
                <w:rPr>
                  <w:rFonts w:cstheme="minorHAnsi"/>
                  <w:sz w:val="20"/>
                  <w:szCs w:val="20"/>
                </w:rPr>
                <w:delText xml:space="preserve"> </w:delText>
              </w:r>
            </w:del>
          </w:p>
          <w:p w14:paraId="5F693D52" w14:textId="47BA7CBF" w:rsidR="00F36EA5" w:rsidRPr="00862D3E" w:rsidRDefault="00F36EA5" w:rsidP="00563484">
            <w:pPr>
              <w:spacing w:line="240" w:lineRule="auto"/>
              <w:rPr>
                <w:rFonts w:cstheme="minorHAnsi"/>
                <w:b/>
                <w:bCs/>
                <w:sz w:val="20"/>
                <w:szCs w:val="20"/>
              </w:rPr>
            </w:pPr>
            <w:r w:rsidRPr="00862D3E">
              <w:rPr>
                <w:rFonts w:cstheme="minorHAnsi"/>
                <w:b/>
                <w:bCs/>
                <w:sz w:val="20"/>
                <w:szCs w:val="20"/>
              </w:rPr>
              <w:t xml:space="preserve">Support “Complete Streets” Planning for Community Design and Transportation </w:t>
            </w:r>
          </w:p>
          <w:p w14:paraId="58507950" w14:textId="1C707587" w:rsidR="00F36EA5" w:rsidRPr="00862D3E" w:rsidRDefault="002229B6" w:rsidP="00563484">
            <w:pPr>
              <w:spacing w:line="240" w:lineRule="auto"/>
              <w:rPr>
                <w:rFonts w:cstheme="minorHAnsi"/>
                <w:sz w:val="20"/>
                <w:szCs w:val="20"/>
              </w:rPr>
            </w:pPr>
            <w:ins w:id="3493" w:author="OPD2" w:date="2021-03-16T07:31:00Z">
              <w:r>
                <w:rPr>
                  <w:rFonts w:cstheme="minorHAnsi"/>
                  <w:sz w:val="20"/>
                  <w:szCs w:val="20"/>
                </w:rPr>
                <w:t>“</w:t>
              </w:r>
            </w:ins>
            <w:del w:id="3494" w:author="OPD2" w:date="2021-03-16T07:31:00Z">
              <w:r w:rsidR="00F36EA5" w:rsidRPr="00862D3E">
                <w:rPr>
                  <w:rFonts w:cstheme="minorHAnsi"/>
                  <w:sz w:val="20"/>
                  <w:szCs w:val="20"/>
                  <w:highlight w:val="yellow"/>
                </w:rPr>
                <w:delText>&lt;</w:delText>
              </w:r>
            </w:del>
            <w:r w:rsidR="00F36EA5" w:rsidRPr="00862D3E">
              <w:rPr>
                <w:rFonts w:cstheme="minorHAnsi"/>
                <w:sz w:val="20"/>
                <w:szCs w:val="20"/>
                <w:highlight w:val="yellow"/>
              </w:rPr>
              <w:t>Complete streets</w:t>
            </w:r>
            <w:ins w:id="3495" w:author="OPD2" w:date="2021-03-16T07:31:00Z">
              <w:r>
                <w:rPr>
                  <w:rFonts w:cstheme="minorHAnsi"/>
                  <w:sz w:val="20"/>
                  <w:szCs w:val="20"/>
                </w:rPr>
                <w:t xml:space="preserve">” is a development and redevelopment planning approach that aims to </w:t>
              </w:r>
              <w:r w:rsidRPr="002229B6">
                <w:rPr>
                  <w:rFonts w:cstheme="minorHAnsi"/>
                  <w:sz w:val="20"/>
                  <w:szCs w:val="20"/>
                </w:rPr>
                <w:t>ensure that the needs of all transportation system users are considered in all transportation projects and project phases</w:t>
              </w:r>
              <w:r>
                <w:rPr>
                  <w:rFonts w:cstheme="minorHAnsi"/>
                  <w:sz w:val="20"/>
                  <w:szCs w:val="20"/>
                </w:rPr>
                <w:t xml:space="preserve"> with the aim to support multiple sustainability objectives. Although efforts to achieve this through</w:t>
              </w:r>
            </w:ins>
            <w:del w:id="3496" w:author="OPD2" w:date="2021-03-16T07:31:00Z">
              <w:r w:rsidR="00F36EA5" w:rsidRPr="00862D3E">
                <w:rPr>
                  <w:rFonts w:cstheme="minorHAnsi"/>
                  <w:sz w:val="20"/>
                  <w:szCs w:val="20"/>
                  <w:highlight w:val="yellow"/>
                </w:rPr>
                <w:delText xml:space="preserve"> / walkability</w:delText>
              </w:r>
            </w:del>
            <w:r w:rsidR="00F36EA5" w:rsidRPr="00862D3E">
              <w:rPr>
                <w:rFonts w:cstheme="minorHAnsi"/>
                <w:sz w:val="20"/>
                <w:szCs w:val="20"/>
                <w:highlight w:val="yellow"/>
              </w:rPr>
              <w:t xml:space="preserve"> legislation </w:t>
            </w:r>
            <w:ins w:id="3497" w:author="OPD2" w:date="2021-03-16T07:31:00Z">
              <w:r>
                <w:rPr>
                  <w:rFonts w:cstheme="minorHAnsi"/>
                  <w:sz w:val="20"/>
                  <w:szCs w:val="20"/>
                </w:rPr>
                <w:t>have been introduced in the past, the current working group believes that existing frameworks may be sufficient to incorporate this concept into transportation and development planning, particularly as this goal has been articulated and emphasized in th</w:t>
              </w:r>
              <w:r w:rsidR="00D93B74">
                <w:rPr>
                  <w:rFonts w:cstheme="minorHAnsi"/>
                  <w:sz w:val="20"/>
                  <w:szCs w:val="20"/>
                </w:rPr>
                <w:t>is</w:t>
              </w:r>
              <w:r>
                <w:rPr>
                  <w:rFonts w:cstheme="minorHAnsi"/>
                  <w:sz w:val="20"/>
                  <w:szCs w:val="20"/>
                </w:rPr>
                <w:t xml:space="preserve"> Comprehensive </w:t>
              </w:r>
              <w:r w:rsidR="00D93B74">
                <w:rPr>
                  <w:rFonts w:cstheme="minorHAnsi"/>
                  <w:sz w:val="20"/>
                  <w:szCs w:val="20"/>
                </w:rPr>
                <w:t xml:space="preserve">Sustainable Development </w:t>
              </w:r>
              <w:r>
                <w:rPr>
                  <w:rFonts w:cstheme="minorHAnsi"/>
                  <w:sz w:val="20"/>
                  <w:szCs w:val="20"/>
                </w:rPr>
                <w:t xml:space="preserve">Plan. </w:t>
              </w:r>
            </w:ins>
            <w:del w:id="3498" w:author="OPD2" w:date="2021-03-16T07:31:00Z">
              <w:r w:rsidR="00F36EA5" w:rsidRPr="00862D3E">
                <w:rPr>
                  <w:rFonts w:cstheme="minorHAnsi"/>
                  <w:sz w:val="20"/>
                  <w:szCs w:val="20"/>
                  <w:highlight w:val="yellow"/>
                </w:rPr>
                <w:delText>summary here?&gt;</w:delText>
              </w:r>
            </w:del>
            <w:r w:rsidR="00F36EA5" w:rsidRPr="00862D3E">
              <w:rPr>
                <w:rFonts w:cstheme="minorHAnsi"/>
                <w:sz w:val="20"/>
                <w:szCs w:val="20"/>
              </w:rPr>
              <w:t xml:space="preserve"> </w:t>
            </w:r>
          </w:p>
          <w:p w14:paraId="5732614B" w14:textId="4D438284" w:rsidR="007A79DE" w:rsidRDefault="007A79DE" w:rsidP="00563484">
            <w:pPr>
              <w:spacing w:line="240" w:lineRule="auto"/>
              <w:rPr>
                <w:rFonts w:cstheme="minorHAnsi"/>
                <w:b/>
                <w:bCs/>
                <w:sz w:val="20"/>
                <w:szCs w:val="20"/>
              </w:rPr>
            </w:pPr>
            <w:r>
              <w:rPr>
                <w:rFonts w:cstheme="minorHAnsi"/>
                <w:b/>
                <w:bCs/>
                <w:sz w:val="20"/>
                <w:szCs w:val="20"/>
              </w:rPr>
              <w:t xml:space="preserve">Produce “Standard Operating Procedure” for all of CNMI government that includes </w:t>
            </w:r>
            <w:ins w:id="3499" w:author="OPD2" w:date="2021-03-16T07:31:00Z">
              <w:r w:rsidR="002229B6">
                <w:rPr>
                  <w:rFonts w:cstheme="minorHAnsi"/>
                  <w:b/>
                  <w:bCs/>
                  <w:sz w:val="20"/>
                  <w:szCs w:val="20"/>
                </w:rPr>
                <w:t xml:space="preserve">considerations for </w:t>
              </w:r>
            </w:ins>
            <w:r>
              <w:rPr>
                <w:rFonts w:cstheme="minorHAnsi"/>
                <w:b/>
                <w:bCs/>
                <w:sz w:val="20"/>
                <w:szCs w:val="20"/>
              </w:rPr>
              <w:t>Procurement</w:t>
            </w:r>
            <w:ins w:id="3500" w:author="OPD2" w:date="2021-03-16T07:31:00Z">
              <w:r w:rsidR="002229B6">
                <w:rPr>
                  <w:rFonts w:cstheme="minorHAnsi"/>
                  <w:b/>
                  <w:bCs/>
                  <w:sz w:val="20"/>
                  <w:szCs w:val="20"/>
                </w:rPr>
                <w:t>, Staff Hiring and Advancement,</w:t>
              </w:r>
            </w:ins>
            <w:r>
              <w:rPr>
                <w:rFonts w:cstheme="minorHAnsi"/>
                <w:b/>
                <w:bCs/>
                <w:sz w:val="20"/>
                <w:szCs w:val="20"/>
              </w:rPr>
              <w:t xml:space="preserve"> and Grant Management requirements </w:t>
            </w:r>
          </w:p>
          <w:p w14:paraId="31F2D56D" w14:textId="2FDBD58E" w:rsidR="007A79DE" w:rsidRPr="007A79DE" w:rsidRDefault="00597DEB" w:rsidP="00563484">
            <w:pPr>
              <w:spacing w:line="240" w:lineRule="auto"/>
              <w:rPr>
                <w:rFonts w:cstheme="minorHAnsi"/>
                <w:sz w:val="20"/>
                <w:szCs w:val="20"/>
              </w:rPr>
            </w:pPr>
            <w:ins w:id="3501" w:author="OPD2" w:date="2021-03-16T07:31:00Z">
              <w:r>
                <w:rPr>
                  <w:rFonts w:cstheme="minorHAnsi"/>
                  <w:sz w:val="20"/>
                  <w:szCs w:val="20"/>
                </w:rPr>
                <w:t xml:space="preserve">Standard operating procedures (SOPs) are information management tools that serve multiple purposes. They help memorialize important institutional information in a way that helps new staff or individuals outside of an organization easily get up to speed with internal controls and requirements. They can also be used to help ensure consistency and provide guidance to program managers and staff alike. SOPs often offer </w:t>
              </w:r>
              <w:r w:rsidRPr="00597DEB">
                <w:rPr>
                  <w:rFonts w:cstheme="minorHAnsi"/>
                  <w:sz w:val="20"/>
                  <w:szCs w:val="20"/>
                </w:rPr>
                <w:t>step-by-step instructions to help</w:t>
              </w:r>
              <w:r>
                <w:rPr>
                  <w:rFonts w:cstheme="minorHAnsi"/>
                  <w:sz w:val="20"/>
                  <w:szCs w:val="20"/>
                </w:rPr>
                <w:t xml:space="preserve"> all staff </w:t>
              </w:r>
              <w:r w:rsidRPr="00597DEB">
                <w:rPr>
                  <w:rFonts w:cstheme="minorHAnsi"/>
                  <w:sz w:val="20"/>
                  <w:szCs w:val="20"/>
                </w:rPr>
                <w:t>carry out routine operations</w:t>
              </w:r>
              <w:r>
                <w:rPr>
                  <w:rFonts w:cstheme="minorHAnsi"/>
                  <w:sz w:val="20"/>
                  <w:szCs w:val="20"/>
                </w:rPr>
                <w:t xml:space="preserve"> with the aim to </w:t>
              </w:r>
              <w:r w:rsidRPr="00597DEB">
                <w:rPr>
                  <w:rFonts w:cstheme="minorHAnsi"/>
                  <w:sz w:val="20"/>
                  <w:szCs w:val="20"/>
                </w:rPr>
                <w:t xml:space="preserve">achieve efficiency, quality output and uniformity of performance, </w:t>
              </w:r>
              <w:r>
                <w:rPr>
                  <w:rFonts w:cstheme="minorHAnsi"/>
                  <w:sz w:val="20"/>
                  <w:szCs w:val="20"/>
                </w:rPr>
                <w:t>and</w:t>
              </w:r>
              <w:r w:rsidRPr="00597DEB">
                <w:rPr>
                  <w:rFonts w:cstheme="minorHAnsi"/>
                  <w:sz w:val="20"/>
                  <w:szCs w:val="20"/>
                </w:rPr>
                <w:t xml:space="preserve"> reduc</w:t>
              </w:r>
              <w:r>
                <w:rPr>
                  <w:rFonts w:cstheme="minorHAnsi"/>
                  <w:sz w:val="20"/>
                  <w:szCs w:val="20"/>
                </w:rPr>
                <w:t>e</w:t>
              </w:r>
              <w:r w:rsidRPr="00597DEB">
                <w:rPr>
                  <w:rFonts w:cstheme="minorHAnsi"/>
                  <w:sz w:val="20"/>
                  <w:szCs w:val="20"/>
                </w:rPr>
                <w:t xml:space="preserve"> miscommunication</w:t>
              </w:r>
              <w:r>
                <w:rPr>
                  <w:rFonts w:cstheme="minorHAnsi"/>
                  <w:sz w:val="20"/>
                  <w:szCs w:val="20"/>
                </w:rPr>
                <w:t xml:space="preserve">s and ensure financial compliance. Creating unified guidance that summaries current relevant procurement, hiring, and grant management regulations will help all agencies avoid common </w:t>
              </w:r>
              <w:r w:rsidR="002009CD">
                <w:rPr>
                  <w:rFonts w:cstheme="minorHAnsi"/>
                  <w:sz w:val="20"/>
                  <w:szCs w:val="20"/>
                </w:rPr>
                <w:t xml:space="preserve">challenges such as inadequate documentation or missing paperwork. A unified procedures guide created in conjunction with the roll-out of the new online financial management system with references to the most current regulations would offer opportunities to streamline and unify financial tracking, management, and reporting, as well as create a standard framework to support staff hiring and retention, reporting, and other important administrative functions. Leveraging existing partnerships, such a tool could </w:t>
              </w:r>
              <w:r w:rsidR="00A31A1B">
                <w:rPr>
                  <w:rFonts w:cstheme="minorHAnsi"/>
                  <w:sz w:val="20"/>
                  <w:szCs w:val="20"/>
                </w:rPr>
                <w:t xml:space="preserve">support unification of key procedures that would improve efficiencies and help all agencies and planning partners benefit from a common approach to common tasks. </w:t>
              </w:r>
            </w:ins>
            <w:del w:id="3502" w:author="OPD2" w:date="2021-03-16T07:31:00Z">
              <w:r w:rsidR="007A79DE" w:rsidRPr="00862D3E">
                <w:rPr>
                  <w:rFonts w:cstheme="minorHAnsi"/>
                  <w:sz w:val="20"/>
                  <w:szCs w:val="20"/>
                </w:rPr>
                <w:delText xml:space="preserve">&lt;Describe suggested process here&gt; </w:delText>
              </w:r>
            </w:del>
          </w:p>
          <w:p w14:paraId="3C08D1D5" w14:textId="606D2BB3" w:rsidR="004C5D78" w:rsidRPr="00862D3E" w:rsidRDefault="00F36EA5" w:rsidP="00563484">
            <w:pPr>
              <w:spacing w:line="240" w:lineRule="auto"/>
              <w:rPr>
                <w:rFonts w:cstheme="minorHAnsi"/>
                <w:b/>
                <w:bCs/>
                <w:sz w:val="20"/>
                <w:szCs w:val="20"/>
              </w:rPr>
            </w:pPr>
            <w:r w:rsidRPr="00862D3E">
              <w:rPr>
                <w:rFonts w:cstheme="minorHAnsi"/>
                <w:b/>
                <w:bCs/>
                <w:sz w:val="20"/>
                <w:szCs w:val="20"/>
              </w:rPr>
              <w:t xml:space="preserve">Conduct a Comprehensive Review and Update Key Regulations </w:t>
            </w:r>
          </w:p>
          <w:p w14:paraId="70063A83" w14:textId="145A4350" w:rsidR="00F36EA5" w:rsidRPr="00862D3E" w:rsidRDefault="00A31A1B" w:rsidP="00563484">
            <w:pPr>
              <w:spacing w:line="240" w:lineRule="auto"/>
              <w:rPr>
                <w:rFonts w:cstheme="minorHAnsi"/>
                <w:sz w:val="20"/>
                <w:szCs w:val="20"/>
              </w:rPr>
            </w:pPr>
            <w:ins w:id="3503" w:author="OPD2" w:date="2021-03-16T07:31:00Z">
              <w:r>
                <w:rPr>
                  <w:rFonts w:cstheme="minorHAnsi"/>
                  <w:sz w:val="20"/>
                  <w:szCs w:val="20"/>
                </w:rPr>
                <w:t xml:space="preserve">Upon initial review of enabling legislation and regulations relating to the planning elements identified in Public Law 20-20, it appears there may be numerous opportunities to update existing guidance with goals and objectives articulated in this CSDP. </w:t>
              </w:r>
              <w:r w:rsidR="008C570D">
                <w:rPr>
                  <w:rFonts w:cstheme="minorHAnsi"/>
                  <w:sz w:val="20"/>
                  <w:szCs w:val="20"/>
                </w:rPr>
                <w:t>As such, OPD will continue to work with the PDAC to review existing laws and regulations and propose policies to foster and promote the improvement of planning activities and sustainable development outcomes as directed by Public Law 20-20. OPD will continue to avail of support from the Attorney General through legal services requests and may discuss the need for dedicated legal support services further should extensive revisions or policy updates be proposed.</w:t>
              </w:r>
            </w:ins>
            <w:del w:id="3504" w:author="OPD2" w:date="2021-03-16T07:31:00Z">
              <w:r w:rsidR="000B71B0" w:rsidRPr="00862D3E">
                <w:rPr>
                  <w:rFonts w:cstheme="minorHAnsi"/>
                  <w:sz w:val="20"/>
                  <w:szCs w:val="20"/>
                </w:rPr>
                <w:delText>&lt;Describe suggested process here&gt;</w:delText>
              </w:r>
            </w:del>
            <w:r w:rsidR="000B71B0" w:rsidRPr="00862D3E">
              <w:rPr>
                <w:rFonts w:cstheme="minorHAnsi"/>
                <w:sz w:val="20"/>
                <w:szCs w:val="20"/>
              </w:rPr>
              <w:t xml:space="preserve"> </w:t>
            </w:r>
          </w:p>
          <w:p w14:paraId="76659909" w14:textId="1D00055A" w:rsidR="009E2A1B" w:rsidRPr="00862D3E" w:rsidRDefault="009E2A1B" w:rsidP="00563484">
            <w:pPr>
              <w:spacing w:line="240" w:lineRule="auto"/>
              <w:rPr>
                <w:rFonts w:cstheme="minorHAnsi"/>
                <w:b/>
                <w:bCs/>
                <w:sz w:val="20"/>
                <w:szCs w:val="20"/>
              </w:rPr>
            </w:pPr>
            <w:r w:rsidRPr="00862D3E">
              <w:rPr>
                <w:rFonts w:cstheme="minorHAnsi"/>
                <w:b/>
                <w:bCs/>
                <w:sz w:val="20"/>
                <w:szCs w:val="20"/>
              </w:rPr>
              <w:t>Housing, Public Facilities, Capital Improvements</w:t>
            </w:r>
            <w:r w:rsidR="00E26CCA" w:rsidRPr="00862D3E">
              <w:rPr>
                <w:rFonts w:cstheme="minorHAnsi"/>
                <w:b/>
                <w:bCs/>
                <w:sz w:val="20"/>
                <w:szCs w:val="20"/>
              </w:rPr>
              <w:t xml:space="preserve">, and Redevelopment </w:t>
            </w:r>
          </w:p>
          <w:p w14:paraId="30ED5E22" w14:textId="1C9046C5" w:rsidR="0049331B" w:rsidRPr="00862D3E" w:rsidRDefault="0049331B" w:rsidP="00563484">
            <w:pPr>
              <w:spacing w:line="240" w:lineRule="auto"/>
              <w:rPr>
                <w:ins w:id="3505" w:author="OPD2" w:date="2021-03-16T07:31:00Z"/>
                <w:rFonts w:cstheme="minorHAnsi"/>
                <w:sz w:val="20"/>
                <w:szCs w:val="20"/>
              </w:rPr>
            </w:pPr>
            <w:ins w:id="3506" w:author="OPD2" w:date="2021-03-16T07:31:00Z">
              <w:r>
                <w:rPr>
                  <w:rFonts w:cstheme="minorHAnsi"/>
                  <w:sz w:val="20"/>
                  <w:szCs w:val="20"/>
                </w:rPr>
                <w:t xml:space="preserve">The Northern Marianas Housing Corporations Disaster Action Plan </w:t>
              </w:r>
              <w:r w:rsidR="00635B1C">
                <w:rPr>
                  <w:rFonts w:cstheme="minorHAnsi"/>
                  <w:sz w:val="20"/>
                  <w:szCs w:val="20"/>
                </w:rPr>
                <w:t xml:space="preserve">emphasizes the importance of supporting sustainable </w:t>
              </w:r>
              <w:r w:rsidRPr="0049331B">
                <w:rPr>
                  <w:rFonts w:cstheme="minorHAnsi"/>
                  <w:sz w:val="20"/>
                  <w:szCs w:val="20"/>
                </w:rPr>
                <w:t xml:space="preserve">housing, infrastructure, and economic development. The housing plan </w:t>
              </w:r>
              <w:r w:rsidR="00635B1C">
                <w:rPr>
                  <w:rFonts w:cstheme="minorHAnsi"/>
                  <w:sz w:val="20"/>
                  <w:szCs w:val="20"/>
                </w:rPr>
                <w:t xml:space="preserve">component </w:t>
              </w:r>
              <w:r w:rsidRPr="0049331B">
                <w:rPr>
                  <w:rFonts w:cstheme="minorHAnsi"/>
                  <w:sz w:val="20"/>
                  <w:szCs w:val="20"/>
                </w:rPr>
                <w:t>includes homeowner rehabilitation and reconstruction, rental rehabilitation and reconstruction, and homebuyer programs. The recovery plan will also invest in skilled workforce development and institutions of higher education, support tourism enhancement projects, provide deferred loans or low-interest loans for new landlords, to increase the rental housing stock of safe, decent, and sanitary units, develop additional rental housing stock, and support ports enhancement.</w:t>
              </w:r>
              <w:r w:rsidR="00635B1C">
                <w:rPr>
                  <w:rFonts w:cstheme="minorHAnsi"/>
                  <w:sz w:val="20"/>
                  <w:szCs w:val="20"/>
                </w:rPr>
                <w:t xml:space="preserve"> These efforts will further be supported by targeted infrastructure investments</w:t>
              </w:r>
              <w:r w:rsidR="00243F71">
                <w:rPr>
                  <w:rFonts w:cstheme="minorHAnsi"/>
                  <w:sz w:val="20"/>
                  <w:szCs w:val="20"/>
                </w:rPr>
                <w:t xml:space="preserve">. As such, continued communication and alignment between </w:t>
              </w:r>
              <w:r w:rsidR="00243F71" w:rsidRPr="00243F71">
                <w:rPr>
                  <w:rFonts w:cstheme="minorHAnsi"/>
                  <w:sz w:val="20"/>
                  <w:szCs w:val="20"/>
                </w:rPr>
                <w:t xml:space="preserve">CNMI’s Capital Improvements Program </w:t>
              </w:r>
              <w:r w:rsidR="0084562E">
                <w:rPr>
                  <w:rFonts w:cstheme="minorHAnsi"/>
                  <w:sz w:val="20"/>
                  <w:szCs w:val="20"/>
                </w:rPr>
                <w:t xml:space="preserve">and priority implementation projects will help achieve the shared </w:t>
              </w:r>
              <w:r w:rsidR="00243F71" w:rsidRPr="00243F71">
                <w:rPr>
                  <w:rFonts w:cstheme="minorHAnsi"/>
                  <w:sz w:val="20"/>
                  <w:szCs w:val="20"/>
                </w:rPr>
                <w:t>visions, goals, and objectives of CNMI’s Comprehensive Sustainable Development Plan, including special area, resource, and functional plans, to achieve infrastructure, health, and education investments that ensure strategic and resilient outcomes</w:t>
              </w:r>
              <w:r w:rsidR="0084562E">
                <w:rPr>
                  <w:rFonts w:cstheme="minorHAnsi"/>
                  <w:sz w:val="20"/>
                  <w:szCs w:val="20"/>
                </w:rPr>
                <w:t xml:space="preserve">. Where possible, priority “cross-walk” projects that address multiple needs or sustainability outcomes should be identified and funded through annual funding requests and grant applications. </w:t>
              </w:r>
            </w:ins>
          </w:p>
          <w:p w14:paraId="7E299F14" w14:textId="6ABAEA34" w:rsidR="000E6227" w:rsidRPr="00862D3E" w:rsidRDefault="000E6227" w:rsidP="00563484">
            <w:pPr>
              <w:spacing w:line="240" w:lineRule="auto"/>
              <w:rPr>
                <w:del w:id="3507" w:author="OPD2" w:date="2021-03-16T07:31:00Z"/>
                <w:rFonts w:cstheme="minorHAnsi"/>
                <w:sz w:val="20"/>
                <w:szCs w:val="20"/>
              </w:rPr>
            </w:pPr>
            <w:del w:id="3508" w:author="OPD2" w:date="2021-03-16T07:31:00Z">
              <w:r w:rsidRPr="00862D3E">
                <w:rPr>
                  <w:rFonts w:cstheme="minorHAnsi"/>
                  <w:sz w:val="20"/>
                  <w:szCs w:val="20"/>
                </w:rPr>
                <w:delText>&lt;needs here? NMHC / Liz??&gt;</w:delText>
              </w:r>
            </w:del>
          </w:p>
          <w:p w14:paraId="1FB7CAD9" w14:textId="3C08163F" w:rsidR="002A3C45" w:rsidRPr="00862D3E" w:rsidRDefault="002A3C45" w:rsidP="00563484">
            <w:pPr>
              <w:spacing w:line="240" w:lineRule="auto"/>
              <w:rPr>
                <w:rFonts w:cstheme="minorHAnsi"/>
                <w:b/>
                <w:bCs/>
                <w:sz w:val="20"/>
                <w:szCs w:val="20"/>
              </w:rPr>
            </w:pPr>
            <w:r w:rsidRPr="00862D3E">
              <w:rPr>
                <w:rFonts w:cstheme="minorHAnsi"/>
                <w:b/>
                <w:bCs/>
                <w:sz w:val="20"/>
                <w:szCs w:val="20"/>
              </w:rPr>
              <w:t xml:space="preserve">Risk Reduction and Safety </w:t>
            </w:r>
          </w:p>
          <w:p w14:paraId="1D4A33E6" w14:textId="6AA93751" w:rsidR="00C92781" w:rsidRPr="00862D3E" w:rsidRDefault="00C92781" w:rsidP="00563484">
            <w:pPr>
              <w:spacing w:line="240" w:lineRule="auto"/>
              <w:rPr>
                <w:rFonts w:cstheme="minorHAnsi"/>
                <w:sz w:val="20"/>
                <w:szCs w:val="20"/>
              </w:rPr>
            </w:pPr>
            <w:r w:rsidRPr="00862D3E">
              <w:rPr>
                <w:rFonts w:cstheme="minorHAnsi"/>
              </w:rPr>
              <w:t xml:space="preserve">Addressing hazard mitigation in the comprehensive plan enhances opportunities to integrate mitigation measures and to leverage multiple resources to create synergies towards SSG. Through this planning document, CEDS, CDBG, CIP, and other grant and local funding allocations will be reviewed for consistency with cross-cutting principles, goals, and objectives to ensure high priority management needs are effectively satisfied. </w:t>
            </w:r>
            <w:ins w:id="3509" w:author="OPD2" w:date="2021-03-16T07:31:00Z">
              <w:r w:rsidR="00F92AD9">
                <w:rPr>
                  <w:rFonts w:cstheme="minorHAnsi"/>
                </w:rPr>
                <w:t xml:space="preserve">The Governor’s Authorized Representative and State Hazard Mitigation Officer have endorsed the application of the SSG Matrix to support creation and refinement of scopes of work relevant to FEMA-supported recovery and mitigation planning and implementation projects. The SSG Guidance and Matrix were also identified as project scoping and implementation considerations in the </w:t>
              </w:r>
              <w:r w:rsidR="00E825E8">
                <w:rPr>
                  <w:rFonts w:cstheme="minorHAnsi"/>
                </w:rPr>
                <w:t xml:space="preserve">NMHC </w:t>
              </w:r>
              <w:r w:rsidR="00F92AD9">
                <w:rPr>
                  <w:rFonts w:cstheme="minorHAnsi"/>
                </w:rPr>
                <w:t xml:space="preserve">Disaster Action Plan. Moving forward, OPD will work with our development and redevelopment planning partners to further mainstream this guidance and support early and user-friendly planning and project scoping using best available data to help us build and rebuild smarter and safer in the face of changing environmental conditions. </w:t>
              </w:r>
              <w:r w:rsidRPr="00862D3E">
                <w:rPr>
                  <w:rFonts w:cstheme="minorHAnsi"/>
                </w:rPr>
                <w:t xml:space="preserve"> </w:t>
              </w:r>
            </w:ins>
          </w:p>
          <w:p w14:paraId="63F8AB0F" w14:textId="1C521B7C" w:rsidR="002A3C45" w:rsidRPr="00862D3E" w:rsidRDefault="002A3C45" w:rsidP="00563484">
            <w:pPr>
              <w:spacing w:line="240" w:lineRule="auto"/>
              <w:rPr>
                <w:rFonts w:cstheme="minorHAnsi"/>
                <w:b/>
                <w:bCs/>
                <w:sz w:val="20"/>
                <w:szCs w:val="20"/>
              </w:rPr>
            </w:pPr>
            <w:r w:rsidRPr="00862D3E">
              <w:rPr>
                <w:rFonts w:cstheme="minorHAnsi"/>
                <w:b/>
                <w:bCs/>
                <w:sz w:val="20"/>
                <w:szCs w:val="20"/>
              </w:rPr>
              <w:t>Sustainable Tourism</w:t>
            </w:r>
          </w:p>
          <w:p w14:paraId="3BB0F655" w14:textId="1A2E7F22" w:rsidR="008C570D" w:rsidRPr="008C570D" w:rsidRDefault="008C570D" w:rsidP="00563484">
            <w:pPr>
              <w:spacing w:line="240" w:lineRule="auto"/>
              <w:rPr>
                <w:ins w:id="3510" w:author="OPD2" w:date="2021-03-16T07:31:00Z"/>
                <w:rFonts w:cstheme="minorHAnsi"/>
                <w:b/>
                <w:bCs/>
                <w:i/>
                <w:iCs/>
                <w:sz w:val="20"/>
                <w:szCs w:val="20"/>
              </w:rPr>
            </w:pPr>
            <w:ins w:id="3511" w:author="OPD2" w:date="2021-03-16T07:31:00Z">
              <w:r w:rsidRPr="008C570D">
                <w:rPr>
                  <w:rFonts w:cstheme="minorHAnsi"/>
                  <w:b/>
                  <w:bCs/>
                  <w:i/>
                  <w:iCs/>
                  <w:sz w:val="20"/>
                  <w:szCs w:val="20"/>
                  <w:highlight w:val="yellow"/>
                </w:rPr>
                <w:t>ADD UPDATES FROM MVA HERE – PENDING MVA</w:t>
              </w:r>
            </w:ins>
          </w:p>
          <w:p w14:paraId="5B3B7D9D" w14:textId="1F9C7D55" w:rsidR="006D3486" w:rsidRDefault="00A37AFC" w:rsidP="00563484">
            <w:pPr>
              <w:spacing w:line="240" w:lineRule="auto"/>
              <w:rPr>
                <w:rFonts w:cstheme="minorHAnsi"/>
                <w:b/>
                <w:bCs/>
                <w:sz w:val="20"/>
                <w:szCs w:val="20"/>
              </w:rPr>
            </w:pPr>
            <w:ins w:id="3512" w:author="OPD2" w:date="2021-03-16T07:31:00Z">
              <w:r w:rsidRPr="00862D3E">
                <w:rPr>
                  <w:rFonts w:cstheme="minorHAnsi"/>
                  <w:b/>
                  <w:bCs/>
                  <w:sz w:val="20"/>
                  <w:szCs w:val="20"/>
                  <w:highlight w:val="yellow"/>
                </w:rPr>
                <w:t>&lt;</w:t>
              </w:r>
              <w:r w:rsidR="00960C3C">
                <w:rPr>
                  <w:rFonts w:cstheme="minorHAnsi"/>
                  <w:b/>
                  <w:bCs/>
                  <w:sz w:val="20"/>
                  <w:szCs w:val="20"/>
                  <w:highlight w:val="yellow"/>
                </w:rPr>
                <w:t>OTHER</w:t>
              </w:r>
            </w:ins>
            <w:del w:id="3513" w:author="OPD2" w:date="2021-03-16T07:31:00Z">
              <w:r w:rsidRPr="00862D3E">
                <w:rPr>
                  <w:rFonts w:cstheme="minorHAnsi"/>
                  <w:b/>
                  <w:bCs/>
                  <w:sz w:val="20"/>
                  <w:szCs w:val="20"/>
                  <w:highlight w:val="yellow"/>
                </w:rPr>
                <w:delText>&lt;DEVELOP</w:delText>
              </w:r>
            </w:del>
            <w:r w:rsidRPr="00862D3E">
              <w:rPr>
                <w:rFonts w:cstheme="minorHAnsi"/>
                <w:b/>
                <w:bCs/>
                <w:sz w:val="20"/>
                <w:szCs w:val="20"/>
                <w:highlight w:val="yellow"/>
              </w:rPr>
              <w:t xml:space="preserve"> KEY RECOMMENDATIONS</w:t>
            </w:r>
            <w:ins w:id="3514" w:author="OPD2" w:date="2021-03-16T07:31:00Z">
              <w:r w:rsidR="00960C3C">
                <w:rPr>
                  <w:rFonts w:cstheme="minorHAnsi"/>
                  <w:b/>
                  <w:bCs/>
                  <w:sz w:val="20"/>
                  <w:szCs w:val="20"/>
                  <w:highlight w:val="yellow"/>
                </w:rPr>
                <w:t>??</w:t>
              </w:r>
            </w:ins>
            <w:del w:id="3515" w:author="OPD2" w:date="2021-03-16T07:31:00Z">
              <w:r w:rsidRPr="00862D3E">
                <w:rPr>
                  <w:rFonts w:cstheme="minorHAnsi"/>
                  <w:b/>
                  <w:bCs/>
                  <w:sz w:val="20"/>
                  <w:szCs w:val="20"/>
                  <w:highlight w:val="yellow"/>
                </w:rPr>
                <w:delText xml:space="preserve"> FURTHER W/</w:delText>
              </w:r>
            </w:del>
            <w:r w:rsidRPr="00862D3E">
              <w:rPr>
                <w:rFonts w:cstheme="minorHAnsi"/>
                <w:b/>
                <w:bCs/>
                <w:sz w:val="20"/>
                <w:szCs w:val="20"/>
                <w:highlight w:val="yellow"/>
              </w:rPr>
              <w:t xml:space="preserve"> PDAC AND PARTNERS</w:t>
            </w:r>
            <w:r w:rsidR="007A79DE">
              <w:rPr>
                <w:rFonts w:cstheme="minorHAnsi"/>
                <w:b/>
                <w:bCs/>
                <w:sz w:val="20"/>
                <w:szCs w:val="20"/>
              </w:rPr>
              <w:t>&gt;</w:t>
            </w:r>
          </w:p>
          <w:p w14:paraId="305DE89F" w14:textId="77777777" w:rsidR="006D3486" w:rsidRDefault="006D3486" w:rsidP="00563484">
            <w:pPr>
              <w:spacing w:line="240" w:lineRule="auto"/>
              <w:rPr>
                <w:rFonts w:cstheme="minorHAnsi"/>
                <w:sz w:val="20"/>
                <w:szCs w:val="20"/>
              </w:rPr>
            </w:pPr>
          </w:p>
          <w:p w14:paraId="6605F63E" w14:textId="144EDC16" w:rsidR="00555F02" w:rsidRPr="006D3486" w:rsidRDefault="00321C76" w:rsidP="00563484">
            <w:pPr>
              <w:spacing w:line="240" w:lineRule="auto"/>
              <w:rPr>
                <w:rFonts w:cstheme="minorHAnsi"/>
                <w:b/>
                <w:bCs/>
                <w:sz w:val="20"/>
                <w:szCs w:val="20"/>
              </w:rPr>
            </w:pPr>
            <w:r w:rsidRPr="00862D3E">
              <w:rPr>
                <w:rFonts w:cstheme="minorHAnsi"/>
                <w:sz w:val="20"/>
                <w:szCs w:val="20"/>
              </w:rPr>
              <w:br/>
            </w:r>
            <w:ins w:id="3516" w:author="OPD2" w:date="2021-03-16T07:31:00Z">
              <w:r w:rsidR="008C570D">
                <w:rPr>
                  <w:rFonts w:cstheme="minorHAnsi"/>
                  <w:sz w:val="20"/>
                  <w:szCs w:val="20"/>
                </w:rPr>
                <w:t xml:space="preserve">Additional recommendations for planning elements identified under Public Law 20-20, as well as relevant existing plans and regulations, are listed in the table that follows. </w:t>
              </w:r>
              <w:r w:rsidRPr="00862D3E">
                <w:rPr>
                  <w:rFonts w:cstheme="minorHAnsi"/>
                  <w:sz w:val="20"/>
                  <w:szCs w:val="20"/>
                </w:rPr>
                <w:br/>
              </w:r>
            </w:ins>
          </w:p>
          <w:tbl>
            <w:tblPr>
              <w:tblW w:w="10620" w:type="dxa"/>
              <w:tblLook w:val="04A0" w:firstRow="1" w:lastRow="0" w:firstColumn="1" w:lastColumn="0" w:noHBand="0" w:noVBand="1"/>
            </w:tblPr>
            <w:tblGrid>
              <w:gridCol w:w="2790"/>
              <w:gridCol w:w="3240"/>
              <w:gridCol w:w="4590"/>
            </w:tblGrid>
            <w:tr w:rsidR="009472FA" w:rsidRPr="00862D3E" w14:paraId="0804785F" w14:textId="77777777" w:rsidTr="00871806">
              <w:trPr>
                <w:trHeight w:val="450"/>
                <w:tblHeader/>
              </w:trPr>
              <w:tc>
                <w:tcPr>
                  <w:tcW w:w="2790" w:type="dxa"/>
                  <w:shd w:val="clear" w:color="auto" w:fill="C2D69B" w:themeFill="accent3" w:themeFillTint="99"/>
                </w:tcPr>
                <w:p w14:paraId="11E04869" w14:textId="77777777" w:rsidR="009472FA" w:rsidRPr="00862D3E" w:rsidRDefault="009472FA" w:rsidP="00563484">
                  <w:pPr>
                    <w:spacing w:after="0" w:line="240" w:lineRule="auto"/>
                    <w:jc w:val="center"/>
                    <w:rPr>
                      <w:rFonts w:cstheme="minorHAnsi"/>
                      <w:b/>
                      <w:bCs/>
                      <w:sz w:val="12"/>
                      <w:szCs w:val="12"/>
                    </w:rPr>
                  </w:pPr>
                </w:p>
                <w:p w14:paraId="64469D3D" w14:textId="77777777" w:rsidR="009472FA" w:rsidRPr="00862D3E" w:rsidRDefault="009472FA" w:rsidP="00563484">
                  <w:pPr>
                    <w:spacing w:after="0" w:line="240" w:lineRule="auto"/>
                    <w:jc w:val="center"/>
                    <w:rPr>
                      <w:rFonts w:cstheme="minorHAnsi"/>
                      <w:b/>
                      <w:bCs/>
                    </w:rPr>
                  </w:pPr>
                  <w:r w:rsidRPr="00862D3E">
                    <w:rPr>
                      <w:rFonts w:cstheme="minorHAnsi"/>
                      <w:b/>
                      <w:bCs/>
                    </w:rPr>
                    <w:t>Planning Area Element</w:t>
                  </w:r>
                </w:p>
                <w:p w14:paraId="040B16BD" w14:textId="77777777" w:rsidR="009472FA" w:rsidRPr="00862D3E" w:rsidRDefault="009472FA" w:rsidP="00563484">
                  <w:pPr>
                    <w:spacing w:after="0" w:line="240" w:lineRule="auto"/>
                    <w:jc w:val="center"/>
                    <w:rPr>
                      <w:rFonts w:cstheme="minorHAnsi"/>
                    </w:rPr>
                  </w:pPr>
                  <w:r w:rsidRPr="00862D3E">
                    <w:rPr>
                      <w:rFonts w:cstheme="minorHAnsi"/>
                    </w:rPr>
                    <w:t xml:space="preserve">Public Law 20-20 </w:t>
                  </w:r>
                </w:p>
                <w:p w14:paraId="38740184" w14:textId="77777777" w:rsidR="009472FA" w:rsidRPr="00862D3E" w:rsidRDefault="009472FA" w:rsidP="00563484">
                  <w:pPr>
                    <w:spacing w:after="0" w:line="240" w:lineRule="auto"/>
                    <w:jc w:val="center"/>
                    <w:rPr>
                      <w:rFonts w:cstheme="minorHAnsi"/>
                    </w:rPr>
                  </w:pPr>
                  <w:r w:rsidRPr="00862D3E">
                    <w:rPr>
                      <w:rFonts w:cstheme="minorHAnsi"/>
                      <w:sz w:val="21"/>
                      <w:szCs w:val="21"/>
                    </w:rPr>
                    <w:t>§ 20176</w:t>
                  </w:r>
                </w:p>
                <w:p w14:paraId="556AE8E9" w14:textId="77777777" w:rsidR="009472FA" w:rsidRPr="00862D3E" w:rsidRDefault="009472FA" w:rsidP="00563484">
                  <w:pPr>
                    <w:spacing w:after="0" w:line="240" w:lineRule="auto"/>
                    <w:rPr>
                      <w:rFonts w:cstheme="minorHAnsi"/>
                      <w:b/>
                      <w:bCs/>
                    </w:rPr>
                  </w:pPr>
                </w:p>
              </w:tc>
              <w:tc>
                <w:tcPr>
                  <w:tcW w:w="3240" w:type="dxa"/>
                  <w:shd w:val="clear" w:color="auto" w:fill="C2D69B" w:themeFill="accent3" w:themeFillTint="99"/>
                </w:tcPr>
                <w:p w14:paraId="0176292F" w14:textId="77777777" w:rsidR="009472FA" w:rsidRPr="00862D3E" w:rsidRDefault="009472FA" w:rsidP="00563484">
                  <w:pPr>
                    <w:spacing w:after="0" w:line="240" w:lineRule="auto"/>
                    <w:jc w:val="center"/>
                    <w:rPr>
                      <w:rFonts w:cstheme="minorHAnsi"/>
                      <w:b/>
                      <w:bCs/>
                      <w:sz w:val="12"/>
                      <w:szCs w:val="12"/>
                    </w:rPr>
                  </w:pPr>
                </w:p>
                <w:p w14:paraId="2D16B130" w14:textId="77777777" w:rsidR="009472FA" w:rsidRPr="00862D3E" w:rsidRDefault="009472FA" w:rsidP="00563484">
                  <w:pPr>
                    <w:spacing w:after="0" w:line="240" w:lineRule="auto"/>
                    <w:jc w:val="center"/>
                    <w:rPr>
                      <w:rFonts w:cstheme="minorHAnsi"/>
                      <w:b/>
                      <w:bCs/>
                      <w:sz w:val="12"/>
                      <w:szCs w:val="12"/>
                    </w:rPr>
                  </w:pPr>
                </w:p>
                <w:p w14:paraId="5A98525B" w14:textId="77777777" w:rsidR="009472FA" w:rsidRPr="00862D3E" w:rsidRDefault="009472FA" w:rsidP="00563484">
                  <w:pPr>
                    <w:spacing w:after="0" w:line="240" w:lineRule="auto"/>
                    <w:jc w:val="center"/>
                    <w:rPr>
                      <w:rFonts w:cstheme="minorHAnsi"/>
                      <w:b/>
                      <w:bCs/>
                      <w:sz w:val="12"/>
                      <w:szCs w:val="12"/>
                    </w:rPr>
                  </w:pPr>
                  <w:r w:rsidRPr="00862D3E">
                    <w:rPr>
                      <w:rFonts w:cstheme="minorHAnsi"/>
                      <w:b/>
                      <w:bCs/>
                    </w:rPr>
                    <w:t>Relevant Plans and Standards</w:t>
                  </w:r>
                </w:p>
              </w:tc>
              <w:tc>
                <w:tcPr>
                  <w:tcW w:w="4590" w:type="dxa"/>
                  <w:shd w:val="clear" w:color="auto" w:fill="C2D69B" w:themeFill="accent3" w:themeFillTint="99"/>
                </w:tcPr>
                <w:p w14:paraId="209C632F" w14:textId="77777777" w:rsidR="009472FA" w:rsidRPr="00862D3E" w:rsidRDefault="009472FA" w:rsidP="00563484">
                  <w:pPr>
                    <w:spacing w:after="0" w:line="240" w:lineRule="auto"/>
                    <w:jc w:val="center"/>
                    <w:rPr>
                      <w:rFonts w:cstheme="minorHAnsi"/>
                      <w:b/>
                      <w:bCs/>
                      <w:sz w:val="12"/>
                      <w:szCs w:val="12"/>
                    </w:rPr>
                  </w:pPr>
                </w:p>
                <w:p w14:paraId="2A95D672" w14:textId="77777777" w:rsidR="009472FA" w:rsidRPr="00862D3E" w:rsidRDefault="009472FA" w:rsidP="00563484">
                  <w:pPr>
                    <w:spacing w:after="0" w:line="240" w:lineRule="auto"/>
                    <w:jc w:val="center"/>
                    <w:rPr>
                      <w:rFonts w:cstheme="minorHAnsi"/>
                      <w:b/>
                      <w:bCs/>
                      <w:sz w:val="12"/>
                      <w:szCs w:val="12"/>
                    </w:rPr>
                  </w:pPr>
                </w:p>
                <w:p w14:paraId="51509B1F" w14:textId="77777777" w:rsidR="009472FA" w:rsidRPr="00862D3E" w:rsidRDefault="009472FA" w:rsidP="00563484">
                  <w:pPr>
                    <w:spacing w:after="0" w:line="240" w:lineRule="auto"/>
                    <w:jc w:val="center"/>
                    <w:rPr>
                      <w:rFonts w:cstheme="minorHAnsi"/>
                      <w:b/>
                      <w:bCs/>
                    </w:rPr>
                  </w:pPr>
                  <w:r w:rsidRPr="00862D3E">
                    <w:rPr>
                      <w:rFonts w:cstheme="minorHAnsi"/>
                      <w:b/>
                      <w:bCs/>
                    </w:rPr>
                    <w:t>Planning and Policy Recommendations</w:t>
                  </w:r>
                </w:p>
                <w:p w14:paraId="1C5BC796" w14:textId="77777777" w:rsidR="009472FA" w:rsidRPr="00862D3E" w:rsidRDefault="009472FA" w:rsidP="00563484">
                  <w:pPr>
                    <w:spacing w:after="0" w:line="240" w:lineRule="auto"/>
                    <w:jc w:val="center"/>
                    <w:rPr>
                      <w:rFonts w:cstheme="minorHAnsi"/>
                      <w:b/>
                      <w:bCs/>
                      <w:sz w:val="12"/>
                      <w:szCs w:val="12"/>
                    </w:rPr>
                  </w:pPr>
                  <w:r w:rsidRPr="00862D3E">
                    <w:rPr>
                      <w:rFonts w:cstheme="minorHAnsi"/>
                      <w:b/>
                      <w:bCs/>
                      <w:sz w:val="12"/>
                      <w:szCs w:val="12"/>
                    </w:rPr>
                    <w:t>…</w:t>
                  </w:r>
                </w:p>
              </w:tc>
            </w:tr>
            <w:tr w:rsidR="009472FA" w:rsidRPr="00862D3E" w14:paraId="1F83B653" w14:textId="77777777" w:rsidTr="00871806">
              <w:tc>
                <w:tcPr>
                  <w:tcW w:w="2790" w:type="dxa"/>
                </w:tcPr>
                <w:p w14:paraId="2E8A94CD" w14:textId="77777777" w:rsidR="009472FA" w:rsidRPr="00862D3E" w:rsidRDefault="009472FA" w:rsidP="00563484">
                  <w:pPr>
                    <w:pStyle w:val="ListParagraph"/>
                    <w:numPr>
                      <w:ilvl w:val="0"/>
                      <w:numId w:val="9"/>
                    </w:numPr>
                    <w:spacing w:after="0" w:line="240" w:lineRule="auto"/>
                    <w:ind w:left="428"/>
                    <w:rPr>
                      <w:rFonts w:cstheme="minorHAnsi"/>
                      <w:sz w:val="20"/>
                      <w:szCs w:val="20"/>
                    </w:rPr>
                  </w:pPr>
                  <w:r w:rsidRPr="00862D3E">
                    <w:rPr>
                      <w:rFonts w:cstheme="minorHAnsi"/>
                      <w:sz w:val="20"/>
                      <w:szCs w:val="20"/>
                    </w:rPr>
                    <w:t>Land Use</w:t>
                  </w:r>
                </w:p>
              </w:tc>
              <w:tc>
                <w:tcPr>
                  <w:tcW w:w="3240" w:type="dxa"/>
                </w:tcPr>
                <w:p w14:paraId="157B5078" w14:textId="77777777" w:rsidR="009472FA" w:rsidRPr="00862D3E" w:rsidRDefault="009472FA" w:rsidP="00563484">
                  <w:pPr>
                    <w:spacing w:line="240" w:lineRule="auto"/>
                    <w:rPr>
                      <w:rFonts w:cstheme="minorHAnsi"/>
                      <w:sz w:val="18"/>
                      <w:szCs w:val="18"/>
                    </w:rPr>
                  </w:pPr>
                  <w:r w:rsidRPr="00862D3E">
                    <w:rPr>
                      <w:rFonts w:cstheme="minorHAnsi"/>
                      <w:sz w:val="18"/>
                      <w:szCs w:val="18"/>
                    </w:rPr>
                    <w:t>2019 DPL Public Land Use Plan</w:t>
                  </w:r>
                </w:p>
                <w:p w14:paraId="36CAD6D3" w14:textId="77777777" w:rsidR="009472FA" w:rsidRPr="00862D3E" w:rsidRDefault="009472FA" w:rsidP="00563484">
                  <w:pPr>
                    <w:spacing w:line="240" w:lineRule="auto"/>
                    <w:rPr>
                      <w:rFonts w:cstheme="minorHAnsi"/>
                      <w:sz w:val="18"/>
                      <w:szCs w:val="18"/>
                    </w:rPr>
                  </w:pPr>
                  <w:r w:rsidRPr="00862D3E">
                    <w:rPr>
                      <w:rFonts w:cstheme="minorHAnsi"/>
                      <w:sz w:val="18"/>
                      <w:szCs w:val="18"/>
                    </w:rPr>
                    <w:t>Saipan Zoning Plan &amp; Regulations</w:t>
                  </w:r>
                </w:p>
                <w:p w14:paraId="1EA01E38" w14:textId="77777777" w:rsidR="009472FA" w:rsidRPr="00862D3E" w:rsidRDefault="009472FA" w:rsidP="00563484">
                  <w:pPr>
                    <w:spacing w:line="240" w:lineRule="auto"/>
                    <w:rPr>
                      <w:rFonts w:cstheme="minorHAnsi"/>
                      <w:sz w:val="18"/>
                      <w:szCs w:val="18"/>
                    </w:rPr>
                  </w:pPr>
                  <w:r w:rsidRPr="00862D3E">
                    <w:rPr>
                      <w:rFonts w:cstheme="minorHAnsi"/>
                      <w:sz w:val="18"/>
                      <w:szCs w:val="18"/>
                    </w:rPr>
                    <w:t>BECQ-DCRM &amp; DEQ Management Standards and Requirements</w:t>
                  </w:r>
                </w:p>
                <w:p w14:paraId="7FB3FB58" w14:textId="77777777" w:rsidR="009472FA" w:rsidRPr="00862D3E" w:rsidRDefault="009472FA" w:rsidP="00563484">
                  <w:pPr>
                    <w:spacing w:line="240" w:lineRule="auto"/>
                    <w:rPr>
                      <w:rFonts w:cstheme="minorHAnsi"/>
                      <w:sz w:val="18"/>
                      <w:szCs w:val="18"/>
                    </w:rPr>
                  </w:pPr>
                  <w:r w:rsidRPr="00862D3E">
                    <w:rPr>
                      <w:rFonts w:cstheme="minorHAnsi"/>
                      <w:sz w:val="18"/>
                      <w:szCs w:val="18"/>
                    </w:rPr>
                    <w:t xml:space="preserve">DLNR-DFW State Wildlife Action Plan  </w:t>
                  </w:r>
                </w:p>
                <w:p w14:paraId="36BE573B" w14:textId="77777777" w:rsidR="009472FA" w:rsidRPr="00862D3E" w:rsidRDefault="009472FA" w:rsidP="00563484">
                  <w:pPr>
                    <w:spacing w:line="240" w:lineRule="auto"/>
                    <w:rPr>
                      <w:rFonts w:cstheme="minorHAnsi"/>
                      <w:sz w:val="18"/>
                      <w:szCs w:val="18"/>
                    </w:rPr>
                  </w:pPr>
                  <w:r w:rsidRPr="00862D3E">
                    <w:rPr>
                      <w:rFonts w:cstheme="minorHAnsi"/>
                      <w:sz w:val="18"/>
                      <w:szCs w:val="18"/>
                    </w:rPr>
                    <w:t>HPO – Management Plan and Regulations</w:t>
                  </w:r>
                </w:p>
                <w:p w14:paraId="3F253A71" w14:textId="77777777" w:rsidR="009472FA" w:rsidRPr="00862D3E" w:rsidRDefault="009472FA" w:rsidP="00563484">
                  <w:pPr>
                    <w:spacing w:line="240" w:lineRule="auto"/>
                    <w:rPr>
                      <w:rFonts w:cstheme="minorHAnsi"/>
                      <w:sz w:val="20"/>
                      <w:szCs w:val="20"/>
                    </w:rPr>
                  </w:pPr>
                </w:p>
              </w:tc>
              <w:tc>
                <w:tcPr>
                  <w:tcW w:w="4590" w:type="dxa"/>
                </w:tcPr>
                <w:p w14:paraId="584A4CBF" w14:textId="135BEBBF" w:rsidR="003A713C" w:rsidRPr="00862D3E" w:rsidRDefault="003A713C" w:rsidP="00563484">
                  <w:pPr>
                    <w:pStyle w:val="ListParagraph"/>
                    <w:numPr>
                      <w:ilvl w:val="0"/>
                      <w:numId w:val="11"/>
                    </w:numPr>
                    <w:spacing w:after="0" w:line="240" w:lineRule="auto"/>
                    <w:rPr>
                      <w:rFonts w:cstheme="minorHAnsi"/>
                      <w:sz w:val="20"/>
                      <w:szCs w:val="20"/>
                    </w:rPr>
                  </w:pPr>
                  <w:r w:rsidRPr="00862D3E">
                    <w:rPr>
                      <w:rFonts w:cstheme="minorHAnsi"/>
                      <w:sz w:val="20"/>
                      <w:szCs w:val="20"/>
                    </w:rPr>
                    <w:t>Include SSG considerations in PLUP and SSMP updates</w:t>
                  </w:r>
                </w:p>
                <w:p w14:paraId="486FAEF1" w14:textId="77777777" w:rsidR="003A713C" w:rsidRPr="00862D3E" w:rsidRDefault="003A713C" w:rsidP="00563484">
                  <w:pPr>
                    <w:pStyle w:val="ListParagraph"/>
                    <w:spacing w:after="0" w:line="240" w:lineRule="auto"/>
                    <w:ind w:left="788"/>
                    <w:rPr>
                      <w:rFonts w:cstheme="minorHAnsi"/>
                      <w:sz w:val="20"/>
                      <w:szCs w:val="20"/>
                    </w:rPr>
                  </w:pPr>
                </w:p>
                <w:p w14:paraId="123FC9E2" w14:textId="5C482F45" w:rsidR="009472FA" w:rsidRPr="00862D3E" w:rsidRDefault="009472FA" w:rsidP="00563484">
                  <w:pPr>
                    <w:pStyle w:val="ListParagraph"/>
                    <w:numPr>
                      <w:ilvl w:val="0"/>
                      <w:numId w:val="11"/>
                    </w:numPr>
                    <w:spacing w:after="0" w:line="240" w:lineRule="auto"/>
                    <w:rPr>
                      <w:rFonts w:cstheme="minorHAnsi"/>
                      <w:sz w:val="20"/>
                      <w:szCs w:val="20"/>
                    </w:rPr>
                  </w:pPr>
                  <w:r w:rsidRPr="00862D3E">
                    <w:rPr>
                      <w:rFonts w:cstheme="minorHAnsi"/>
                      <w:sz w:val="20"/>
                      <w:szCs w:val="20"/>
                    </w:rPr>
                    <w:t>Continue using watershed management planning to integrate development policies and identify priority actions with incorporation of these plans by reference as they are completed</w:t>
                  </w:r>
                </w:p>
                <w:p w14:paraId="3430ABDC" w14:textId="77777777" w:rsidR="009472FA" w:rsidRPr="00862D3E" w:rsidRDefault="009472FA" w:rsidP="00563484">
                  <w:pPr>
                    <w:pStyle w:val="ListParagraph"/>
                    <w:spacing w:line="240" w:lineRule="auto"/>
                    <w:ind w:left="788"/>
                    <w:rPr>
                      <w:rFonts w:cstheme="minorHAnsi"/>
                      <w:sz w:val="20"/>
                      <w:szCs w:val="20"/>
                    </w:rPr>
                  </w:pPr>
                </w:p>
                <w:p w14:paraId="4A3DD8B5" w14:textId="77777777" w:rsidR="009472FA" w:rsidRPr="00862D3E" w:rsidRDefault="009472FA" w:rsidP="00563484">
                  <w:pPr>
                    <w:pStyle w:val="ListParagraph"/>
                    <w:numPr>
                      <w:ilvl w:val="0"/>
                      <w:numId w:val="11"/>
                    </w:numPr>
                    <w:spacing w:after="0" w:line="240" w:lineRule="auto"/>
                    <w:rPr>
                      <w:rFonts w:cstheme="minorHAnsi"/>
                      <w:sz w:val="20"/>
                      <w:szCs w:val="20"/>
                    </w:rPr>
                  </w:pPr>
                  <w:r w:rsidRPr="00862D3E">
                    <w:rPr>
                      <w:rFonts w:cstheme="minorHAnsi"/>
                      <w:sz w:val="20"/>
                      <w:szCs w:val="20"/>
                    </w:rPr>
                    <w:t>Incorporate updated HPO plan and regulatory requirements into cultural resources section by 2022</w:t>
                  </w:r>
                </w:p>
                <w:p w14:paraId="41AF8407" w14:textId="77777777" w:rsidR="009472FA" w:rsidRPr="00862D3E" w:rsidRDefault="009472FA" w:rsidP="00563484">
                  <w:pPr>
                    <w:pStyle w:val="ListParagraph"/>
                    <w:spacing w:line="240" w:lineRule="auto"/>
                    <w:rPr>
                      <w:rFonts w:cstheme="minorHAnsi"/>
                      <w:sz w:val="20"/>
                      <w:szCs w:val="20"/>
                    </w:rPr>
                  </w:pPr>
                </w:p>
                <w:p w14:paraId="0568C615" w14:textId="77777777" w:rsidR="009472FA" w:rsidRPr="00862D3E" w:rsidRDefault="009472FA" w:rsidP="00563484">
                  <w:pPr>
                    <w:pStyle w:val="ListParagraph"/>
                    <w:numPr>
                      <w:ilvl w:val="0"/>
                      <w:numId w:val="11"/>
                    </w:numPr>
                    <w:spacing w:after="0" w:line="240" w:lineRule="auto"/>
                    <w:rPr>
                      <w:rFonts w:cstheme="minorHAnsi"/>
                      <w:sz w:val="20"/>
                      <w:szCs w:val="20"/>
                    </w:rPr>
                  </w:pPr>
                  <w:r w:rsidRPr="00862D3E">
                    <w:rPr>
                      <w:rFonts w:cstheme="minorHAnsi"/>
                      <w:sz w:val="20"/>
                      <w:szCs w:val="20"/>
                    </w:rPr>
                    <w:t>Include OPD as Ad Hoc member for Zoning Board and CRM Agency Board to support consistency across planning mandates</w:t>
                  </w:r>
                </w:p>
              </w:tc>
            </w:tr>
            <w:tr w:rsidR="009472FA" w:rsidRPr="00862D3E" w14:paraId="1C03B1B2" w14:textId="77777777" w:rsidTr="00871806">
              <w:tc>
                <w:tcPr>
                  <w:tcW w:w="2790" w:type="dxa"/>
                </w:tcPr>
                <w:p w14:paraId="1AF64574" w14:textId="77777777" w:rsidR="009472FA" w:rsidRPr="00862D3E" w:rsidRDefault="009472FA" w:rsidP="00563484">
                  <w:pPr>
                    <w:pStyle w:val="ListParagraph"/>
                    <w:numPr>
                      <w:ilvl w:val="0"/>
                      <w:numId w:val="9"/>
                    </w:numPr>
                    <w:spacing w:after="0" w:line="240" w:lineRule="auto"/>
                    <w:ind w:left="428"/>
                    <w:rPr>
                      <w:rFonts w:cstheme="minorHAnsi"/>
                      <w:sz w:val="20"/>
                      <w:szCs w:val="20"/>
                    </w:rPr>
                  </w:pPr>
                  <w:r w:rsidRPr="00862D3E">
                    <w:rPr>
                      <w:rFonts w:cstheme="minorHAnsi"/>
                      <w:sz w:val="20"/>
                      <w:szCs w:val="20"/>
                    </w:rPr>
                    <w:t>Community Design</w:t>
                  </w:r>
                </w:p>
              </w:tc>
              <w:tc>
                <w:tcPr>
                  <w:tcW w:w="3240" w:type="dxa"/>
                </w:tcPr>
                <w:p w14:paraId="74D32890" w14:textId="77777777" w:rsidR="009472FA" w:rsidRPr="00862D3E" w:rsidRDefault="009472FA" w:rsidP="00563484">
                  <w:pPr>
                    <w:spacing w:line="240" w:lineRule="auto"/>
                    <w:ind w:left="68"/>
                    <w:rPr>
                      <w:rFonts w:cstheme="minorHAnsi"/>
                      <w:sz w:val="20"/>
                      <w:szCs w:val="20"/>
                    </w:rPr>
                  </w:pPr>
                  <w:r w:rsidRPr="00862D3E">
                    <w:rPr>
                      <w:rFonts w:cstheme="minorHAnsi"/>
                      <w:sz w:val="20"/>
                      <w:szCs w:val="20"/>
                    </w:rPr>
                    <w:t>CNMI Smart Safe Growth Guidance</w:t>
                  </w:r>
                </w:p>
                <w:p w14:paraId="63C809B5" w14:textId="77777777" w:rsidR="009472FA" w:rsidRPr="00862D3E" w:rsidRDefault="009472FA" w:rsidP="00563484">
                  <w:pPr>
                    <w:spacing w:line="240" w:lineRule="auto"/>
                    <w:ind w:left="68"/>
                    <w:rPr>
                      <w:rFonts w:cstheme="minorHAnsi"/>
                      <w:sz w:val="20"/>
                      <w:szCs w:val="20"/>
                    </w:rPr>
                  </w:pPr>
                  <w:r w:rsidRPr="00862D3E">
                    <w:rPr>
                      <w:rFonts w:cstheme="minorHAnsi"/>
                      <w:sz w:val="20"/>
                      <w:szCs w:val="20"/>
                    </w:rPr>
                    <w:t xml:space="preserve">NMHC Disaster Action Plan </w:t>
                  </w:r>
                </w:p>
                <w:p w14:paraId="0C294617" w14:textId="77777777" w:rsidR="009472FA" w:rsidRPr="00862D3E" w:rsidRDefault="009472FA" w:rsidP="00563484">
                  <w:pPr>
                    <w:spacing w:line="240" w:lineRule="auto"/>
                    <w:ind w:left="68"/>
                    <w:rPr>
                      <w:rFonts w:cstheme="minorHAnsi"/>
                      <w:sz w:val="20"/>
                      <w:szCs w:val="20"/>
                    </w:rPr>
                  </w:pPr>
                  <w:r w:rsidRPr="00862D3E">
                    <w:rPr>
                      <w:rFonts w:cstheme="minorHAnsi"/>
                      <w:sz w:val="20"/>
                      <w:szCs w:val="20"/>
                    </w:rPr>
                    <w:t xml:space="preserve">State Standard Mitigation Plan </w:t>
                  </w:r>
                </w:p>
              </w:tc>
              <w:tc>
                <w:tcPr>
                  <w:tcW w:w="4590" w:type="dxa"/>
                </w:tcPr>
                <w:p w14:paraId="267291F6" w14:textId="77777777" w:rsidR="009472FA" w:rsidRPr="00862D3E" w:rsidRDefault="009472FA" w:rsidP="00563484">
                  <w:pPr>
                    <w:pStyle w:val="ListParagraph"/>
                    <w:spacing w:line="240" w:lineRule="auto"/>
                    <w:ind w:left="428"/>
                    <w:rPr>
                      <w:rFonts w:cstheme="minorHAnsi"/>
                      <w:sz w:val="20"/>
                      <w:szCs w:val="20"/>
                    </w:rPr>
                  </w:pPr>
                </w:p>
                <w:p w14:paraId="14564749" w14:textId="77777777" w:rsidR="009472FA" w:rsidRPr="00862D3E" w:rsidRDefault="009472FA" w:rsidP="00563484">
                  <w:pPr>
                    <w:pStyle w:val="ListParagraph"/>
                    <w:numPr>
                      <w:ilvl w:val="0"/>
                      <w:numId w:val="11"/>
                    </w:numPr>
                    <w:spacing w:after="0" w:line="240" w:lineRule="auto"/>
                    <w:rPr>
                      <w:rFonts w:cstheme="minorHAnsi"/>
                      <w:sz w:val="20"/>
                      <w:szCs w:val="20"/>
                    </w:rPr>
                  </w:pPr>
                  <w:r w:rsidRPr="00862D3E">
                    <w:rPr>
                      <w:rFonts w:cstheme="minorHAnsi"/>
                      <w:sz w:val="20"/>
                      <w:szCs w:val="20"/>
                    </w:rPr>
                    <w:t>Incorporate SSG policy throughout planning, project prioritization, and implementation across sectors</w:t>
                  </w:r>
                </w:p>
                <w:p w14:paraId="4CF988D8" w14:textId="77777777" w:rsidR="009472FA" w:rsidRPr="00862D3E" w:rsidRDefault="009472FA" w:rsidP="00563484">
                  <w:pPr>
                    <w:pStyle w:val="ListParagraph"/>
                    <w:numPr>
                      <w:ilvl w:val="0"/>
                      <w:numId w:val="11"/>
                    </w:numPr>
                    <w:spacing w:after="0" w:line="240" w:lineRule="auto"/>
                    <w:rPr>
                      <w:rFonts w:cstheme="minorHAnsi"/>
                      <w:sz w:val="20"/>
                      <w:szCs w:val="20"/>
                    </w:rPr>
                  </w:pPr>
                  <w:r w:rsidRPr="00862D3E">
                    <w:rPr>
                      <w:rFonts w:cstheme="minorHAnsi"/>
                      <w:sz w:val="20"/>
                      <w:szCs w:val="20"/>
                    </w:rPr>
                    <w:t xml:space="preserve">Include updated asset vulnerability assessments to be produced in 2020 PDM grant task into geospatially reference “Resilience Hubs” data set to support planning, project scoping, and early issue identification </w:t>
                  </w:r>
                </w:p>
              </w:tc>
            </w:tr>
            <w:tr w:rsidR="009472FA" w:rsidRPr="00862D3E" w14:paraId="19696B0D" w14:textId="77777777" w:rsidTr="00871806">
              <w:tc>
                <w:tcPr>
                  <w:tcW w:w="2790" w:type="dxa"/>
                </w:tcPr>
                <w:p w14:paraId="54C4AA5E" w14:textId="77777777" w:rsidR="009472FA" w:rsidRPr="00862D3E" w:rsidRDefault="009472FA" w:rsidP="00563484">
                  <w:pPr>
                    <w:pStyle w:val="ListParagraph"/>
                    <w:numPr>
                      <w:ilvl w:val="0"/>
                      <w:numId w:val="9"/>
                    </w:numPr>
                    <w:spacing w:after="0" w:line="240" w:lineRule="auto"/>
                    <w:ind w:left="428"/>
                    <w:rPr>
                      <w:rFonts w:cstheme="minorHAnsi"/>
                      <w:sz w:val="20"/>
                      <w:szCs w:val="20"/>
                    </w:rPr>
                  </w:pPr>
                  <w:r w:rsidRPr="00862D3E">
                    <w:rPr>
                      <w:rFonts w:cstheme="minorHAnsi"/>
                      <w:sz w:val="20"/>
                      <w:szCs w:val="20"/>
                    </w:rPr>
                    <w:t>Transportation</w:t>
                  </w:r>
                </w:p>
              </w:tc>
              <w:tc>
                <w:tcPr>
                  <w:tcW w:w="3240" w:type="dxa"/>
                </w:tcPr>
                <w:p w14:paraId="17C8B48A" w14:textId="77777777" w:rsidR="009472FA" w:rsidRPr="00862D3E" w:rsidRDefault="009472FA" w:rsidP="00563484">
                  <w:pPr>
                    <w:spacing w:line="240" w:lineRule="auto"/>
                    <w:ind w:left="68"/>
                    <w:rPr>
                      <w:rFonts w:cstheme="minorHAnsi"/>
                      <w:sz w:val="20"/>
                      <w:szCs w:val="20"/>
                    </w:rPr>
                  </w:pPr>
                  <w:r w:rsidRPr="00862D3E">
                    <w:rPr>
                      <w:rFonts w:cstheme="minorHAnsi"/>
                      <w:sz w:val="20"/>
                      <w:szCs w:val="20"/>
                    </w:rPr>
                    <w:t>DPW Territorial Highways Plan (THP) and Implementation Plan</w:t>
                  </w:r>
                </w:p>
                <w:p w14:paraId="09C2C430" w14:textId="77777777" w:rsidR="009472FA" w:rsidRPr="00862D3E" w:rsidRDefault="009472FA" w:rsidP="00563484">
                  <w:pPr>
                    <w:spacing w:line="240" w:lineRule="auto"/>
                    <w:ind w:left="68"/>
                    <w:rPr>
                      <w:rFonts w:cstheme="minorHAnsi"/>
                      <w:sz w:val="20"/>
                      <w:szCs w:val="20"/>
                    </w:rPr>
                  </w:pPr>
                  <w:r w:rsidRPr="00862D3E">
                    <w:rPr>
                      <w:rFonts w:cstheme="minorHAnsi"/>
                      <w:sz w:val="20"/>
                      <w:szCs w:val="20"/>
                    </w:rPr>
                    <w:t>COTA – Territorial Implementation Plan</w:t>
                  </w:r>
                </w:p>
                <w:p w14:paraId="0FED25CE" w14:textId="77777777" w:rsidR="009472FA" w:rsidRPr="00862D3E" w:rsidRDefault="009472FA" w:rsidP="00563484">
                  <w:pPr>
                    <w:spacing w:line="240" w:lineRule="auto"/>
                    <w:ind w:left="68"/>
                    <w:rPr>
                      <w:rFonts w:cstheme="minorHAnsi"/>
                      <w:sz w:val="20"/>
                      <w:szCs w:val="20"/>
                    </w:rPr>
                  </w:pPr>
                  <w:r w:rsidRPr="00862D3E">
                    <w:rPr>
                      <w:rFonts w:cstheme="minorHAnsi"/>
                      <w:sz w:val="20"/>
                      <w:szCs w:val="20"/>
                    </w:rPr>
                    <w:t>CPA</w:t>
                  </w:r>
                </w:p>
              </w:tc>
              <w:tc>
                <w:tcPr>
                  <w:tcW w:w="4590" w:type="dxa"/>
                </w:tcPr>
                <w:p w14:paraId="17D00470" w14:textId="77777777" w:rsidR="009472FA" w:rsidRPr="00862D3E" w:rsidRDefault="009472FA" w:rsidP="00563484">
                  <w:pPr>
                    <w:pStyle w:val="ListParagraph"/>
                    <w:spacing w:line="240" w:lineRule="auto"/>
                    <w:ind w:left="428"/>
                    <w:rPr>
                      <w:rFonts w:cstheme="minorHAnsi"/>
                      <w:sz w:val="20"/>
                      <w:szCs w:val="20"/>
                    </w:rPr>
                  </w:pPr>
                </w:p>
                <w:p w14:paraId="224703CC" w14:textId="77777777" w:rsidR="009472FA" w:rsidRPr="00862D3E" w:rsidRDefault="009472FA" w:rsidP="00563484">
                  <w:pPr>
                    <w:pStyle w:val="ListParagraph"/>
                    <w:spacing w:line="240" w:lineRule="auto"/>
                    <w:ind w:left="428"/>
                    <w:rPr>
                      <w:rFonts w:cstheme="minorHAnsi"/>
                      <w:sz w:val="20"/>
                      <w:szCs w:val="20"/>
                    </w:rPr>
                  </w:pPr>
                  <w:r w:rsidRPr="00862D3E">
                    <w:rPr>
                      <w:rFonts w:cstheme="minorHAnsi"/>
                      <w:sz w:val="20"/>
                      <w:szCs w:val="20"/>
                    </w:rPr>
                    <w:t xml:space="preserve">Projects are listed in THP as well as COTA and CPA planning documents – by 2025 unified comprehensive transportation planning element for endorsement with decadal updates starting in 2030 </w:t>
                  </w:r>
                </w:p>
              </w:tc>
            </w:tr>
            <w:tr w:rsidR="009472FA" w:rsidRPr="00862D3E" w14:paraId="358830DA" w14:textId="77777777" w:rsidTr="00871806">
              <w:tc>
                <w:tcPr>
                  <w:tcW w:w="2790" w:type="dxa"/>
                </w:tcPr>
                <w:p w14:paraId="7C3C7F33" w14:textId="77777777" w:rsidR="009472FA" w:rsidRPr="00862D3E" w:rsidRDefault="009472FA" w:rsidP="00563484">
                  <w:pPr>
                    <w:pStyle w:val="ListParagraph"/>
                    <w:numPr>
                      <w:ilvl w:val="0"/>
                      <w:numId w:val="9"/>
                    </w:numPr>
                    <w:spacing w:after="0" w:line="240" w:lineRule="auto"/>
                    <w:ind w:left="428"/>
                    <w:rPr>
                      <w:rFonts w:cstheme="minorHAnsi"/>
                      <w:sz w:val="20"/>
                      <w:szCs w:val="20"/>
                    </w:rPr>
                  </w:pPr>
                  <w:r w:rsidRPr="00862D3E">
                    <w:rPr>
                      <w:rFonts w:cstheme="minorHAnsi"/>
                      <w:sz w:val="20"/>
                      <w:szCs w:val="20"/>
                    </w:rPr>
                    <w:t>Regulations</w:t>
                  </w:r>
                </w:p>
              </w:tc>
              <w:tc>
                <w:tcPr>
                  <w:tcW w:w="3240" w:type="dxa"/>
                </w:tcPr>
                <w:p w14:paraId="37E8D18C" w14:textId="77777777" w:rsidR="009472FA" w:rsidRPr="00862D3E" w:rsidRDefault="009472FA" w:rsidP="00563484">
                  <w:pPr>
                    <w:spacing w:line="240" w:lineRule="auto"/>
                    <w:ind w:left="68"/>
                    <w:rPr>
                      <w:rFonts w:cstheme="minorHAnsi"/>
                      <w:i/>
                      <w:iCs/>
                      <w:sz w:val="20"/>
                      <w:szCs w:val="20"/>
                    </w:rPr>
                  </w:pPr>
                  <w:r w:rsidRPr="00862D3E">
                    <w:rPr>
                      <w:rFonts w:cstheme="minorHAnsi"/>
                      <w:i/>
                      <w:iCs/>
                      <w:sz w:val="20"/>
                      <w:szCs w:val="20"/>
                    </w:rPr>
                    <w:t>See SSG recommendations</w:t>
                  </w:r>
                </w:p>
              </w:tc>
              <w:tc>
                <w:tcPr>
                  <w:tcW w:w="4590" w:type="dxa"/>
                </w:tcPr>
                <w:p w14:paraId="79BBB1CF" w14:textId="77777777" w:rsidR="009472FA" w:rsidRPr="00862D3E" w:rsidRDefault="009472FA" w:rsidP="00563484">
                  <w:pPr>
                    <w:spacing w:line="240" w:lineRule="auto"/>
                    <w:rPr>
                      <w:rFonts w:cstheme="minorHAnsi"/>
                      <w:sz w:val="20"/>
                      <w:szCs w:val="20"/>
                    </w:rPr>
                  </w:pPr>
                </w:p>
                <w:p w14:paraId="30A15D1E" w14:textId="77777777" w:rsidR="009472FA" w:rsidRPr="00862D3E" w:rsidRDefault="009472FA" w:rsidP="00563484">
                  <w:pPr>
                    <w:spacing w:line="240" w:lineRule="auto"/>
                    <w:rPr>
                      <w:rFonts w:cstheme="minorHAnsi"/>
                      <w:sz w:val="20"/>
                      <w:szCs w:val="20"/>
                    </w:rPr>
                  </w:pPr>
                  <w:r w:rsidRPr="00862D3E">
                    <w:rPr>
                      <w:rFonts w:cstheme="minorHAnsi"/>
                      <w:sz w:val="20"/>
                      <w:szCs w:val="20"/>
                    </w:rPr>
                    <w:t xml:space="preserve">Line agencies include planning periods in ongoing regulation updates to solidify planning horizons and coordination with OPD and partners </w:t>
                  </w:r>
                </w:p>
                <w:p w14:paraId="397E18BF" w14:textId="77777777" w:rsidR="009472FA" w:rsidRPr="00862D3E" w:rsidRDefault="009472FA" w:rsidP="00563484">
                  <w:pPr>
                    <w:pStyle w:val="ListParagraph"/>
                    <w:spacing w:line="240" w:lineRule="auto"/>
                    <w:ind w:left="428"/>
                    <w:rPr>
                      <w:rFonts w:cstheme="minorHAnsi"/>
                      <w:sz w:val="20"/>
                      <w:szCs w:val="20"/>
                    </w:rPr>
                  </w:pPr>
                </w:p>
              </w:tc>
            </w:tr>
            <w:tr w:rsidR="009472FA" w:rsidRPr="00862D3E" w14:paraId="3604D12C" w14:textId="77777777" w:rsidTr="00871806">
              <w:tc>
                <w:tcPr>
                  <w:tcW w:w="2790" w:type="dxa"/>
                </w:tcPr>
                <w:p w14:paraId="44C6F064" w14:textId="77777777" w:rsidR="009472FA" w:rsidRPr="00862D3E" w:rsidRDefault="009472FA" w:rsidP="00563484">
                  <w:pPr>
                    <w:pStyle w:val="ListParagraph"/>
                    <w:numPr>
                      <w:ilvl w:val="0"/>
                      <w:numId w:val="9"/>
                    </w:numPr>
                    <w:spacing w:after="0" w:line="240" w:lineRule="auto"/>
                    <w:ind w:left="428"/>
                    <w:rPr>
                      <w:rFonts w:cstheme="minorHAnsi"/>
                      <w:sz w:val="20"/>
                      <w:szCs w:val="20"/>
                    </w:rPr>
                  </w:pPr>
                  <w:r w:rsidRPr="00862D3E">
                    <w:rPr>
                      <w:rFonts w:cstheme="minorHAnsi"/>
                      <w:sz w:val="20"/>
                      <w:szCs w:val="20"/>
                    </w:rPr>
                    <w:t>Public Facilities</w:t>
                  </w:r>
                </w:p>
              </w:tc>
              <w:tc>
                <w:tcPr>
                  <w:tcW w:w="3240" w:type="dxa"/>
                </w:tcPr>
                <w:p w14:paraId="1F00F3F6" w14:textId="77777777" w:rsidR="009472FA" w:rsidRPr="00862D3E" w:rsidRDefault="009472FA" w:rsidP="00563484">
                  <w:pPr>
                    <w:spacing w:line="240" w:lineRule="auto"/>
                    <w:ind w:left="68"/>
                    <w:rPr>
                      <w:rFonts w:cstheme="minorHAnsi"/>
                      <w:sz w:val="20"/>
                      <w:szCs w:val="20"/>
                    </w:rPr>
                  </w:pPr>
                  <w:r w:rsidRPr="00862D3E">
                    <w:rPr>
                      <w:rFonts w:cstheme="minorHAnsi"/>
                      <w:sz w:val="20"/>
                      <w:szCs w:val="20"/>
                    </w:rPr>
                    <w:t>SSG, CEDS</w:t>
                  </w:r>
                </w:p>
              </w:tc>
              <w:tc>
                <w:tcPr>
                  <w:tcW w:w="4590" w:type="dxa"/>
                </w:tcPr>
                <w:p w14:paraId="029BF0B9" w14:textId="77777777" w:rsidR="009472FA" w:rsidRPr="00862D3E" w:rsidRDefault="009472FA" w:rsidP="00563484">
                  <w:pPr>
                    <w:pStyle w:val="ListParagraph"/>
                    <w:spacing w:line="240" w:lineRule="auto"/>
                    <w:ind w:left="428"/>
                    <w:rPr>
                      <w:rFonts w:cstheme="minorHAnsi"/>
                      <w:sz w:val="20"/>
                      <w:szCs w:val="20"/>
                    </w:rPr>
                  </w:pPr>
                  <w:r w:rsidRPr="00862D3E">
                    <w:rPr>
                      <w:rFonts w:cstheme="minorHAnsi"/>
                      <w:sz w:val="20"/>
                      <w:szCs w:val="20"/>
                    </w:rPr>
                    <w:t>OMB/CIP have endorsed use of SSG in project planning; by 2025 work with OGM, NMHC, and CEDS Commission to update public buildings and utilities plan with inclusion of prioritized projects list</w:t>
                  </w:r>
                </w:p>
                <w:p w14:paraId="336EA035" w14:textId="77777777" w:rsidR="009472FA" w:rsidRPr="00862D3E" w:rsidRDefault="009472FA" w:rsidP="00563484">
                  <w:pPr>
                    <w:pStyle w:val="ListParagraph"/>
                    <w:spacing w:line="240" w:lineRule="auto"/>
                    <w:ind w:left="428"/>
                    <w:rPr>
                      <w:rFonts w:cstheme="minorHAnsi"/>
                      <w:sz w:val="20"/>
                      <w:szCs w:val="20"/>
                    </w:rPr>
                  </w:pPr>
                </w:p>
              </w:tc>
            </w:tr>
            <w:tr w:rsidR="009472FA" w:rsidRPr="00862D3E" w14:paraId="33F8A4D5" w14:textId="77777777" w:rsidTr="00871806">
              <w:tc>
                <w:tcPr>
                  <w:tcW w:w="2790" w:type="dxa"/>
                </w:tcPr>
                <w:p w14:paraId="71D94D23" w14:textId="77777777" w:rsidR="009472FA" w:rsidRPr="00862D3E" w:rsidRDefault="009472FA" w:rsidP="00563484">
                  <w:pPr>
                    <w:pStyle w:val="ListParagraph"/>
                    <w:numPr>
                      <w:ilvl w:val="0"/>
                      <w:numId w:val="9"/>
                    </w:numPr>
                    <w:spacing w:after="0" w:line="240" w:lineRule="auto"/>
                    <w:ind w:left="428"/>
                    <w:rPr>
                      <w:rFonts w:cstheme="minorHAnsi"/>
                      <w:sz w:val="20"/>
                      <w:szCs w:val="20"/>
                    </w:rPr>
                  </w:pPr>
                  <w:r w:rsidRPr="00862D3E">
                    <w:rPr>
                      <w:rFonts w:cstheme="minorHAnsi"/>
                      <w:sz w:val="20"/>
                      <w:szCs w:val="20"/>
                    </w:rPr>
                    <w:t>Public Lands</w:t>
                  </w:r>
                </w:p>
              </w:tc>
              <w:tc>
                <w:tcPr>
                  <w:tcW w:w="3240" w:type="dxa"/>
                </w:tcPr>
                <w:p w14:paraId="387134D9" w14:textId="77777777" w:rsidR="009472FA" w:rsidRPr="00862D3E" w:rsidRDefault="009472FA" w:rsidP="00563484">
                  <w:pPr>
                    <w:spacing w:line="240" w:lineRule="auto"/>
                    <w:ind w:left="68"/>
                    <w:rPr>
                      <w:rFonts w:cstheme="minorHAnsi"/>
                      <w:sz w:val="20"/>
                      <w:szCs w:val="20"/>
                    </w:rPr>
                  </w:pPr>
                  <w:r w:rsidRPr="00862D3E">
                    <w:rPr>
                      <w:rFonts w:cstheme="minorHAnsi"/>
                      <w:sz w:val="20"/>
                      <w:szCs w:val="20"/>
                    </w:rPr>
                    <w:t>PLUP, CEDS</w:t>
                  </w:r>
                </w:p>
              </w:tc>
              <w:tc>
                <w:tcPr>
                  <w:tcW w:w="4590" w:type="dxa"/>
                </w:tcPr>
                <w:p w14:paraId="6A05297E" w14:textId="77777777" w:rsidR="009472FA" w:rsidRPr="00862D3E" w:rsidRDefault="009472FA" w:rsidP="00563484">
                  <w:pPr>
                    <w:pStyle w:val="ListParagraph"/>
                    <w:spacing w:line="240" w:lineRule="auto"/>
                    <w:ind w:left="428"/>
                    <w:rPr>
                      <w:rFonts w:cstheme="minorHAnsi"/>
                      <w:sz w:val="20"/>
                      <w:szCs w:val="20"/>
                    </w:rPr>
                  </w:pPr>
                </w:p>
                <w:p w14:paraId="6315BD9C" w14:textId="77777777" w:rsidR="009472FA" w:rsidRPr="00862D3E" w:rsidRDefault="009472FA" w:rsidP="00563484">
                  <w:pPr>
                    <w:pStyle w:val="ListParagraph"/>
                    <w:spacing w:line="240" w:lineRule="auto"/>
                    <w:ind w:left="428"/>
                    <w:rPr>
                      <w:rFonts w:cstheme="minorHAnsi"/>
                      <w:sz w:val="20"/>
                      <w:szCs w:val="20"/>
                    </w:rPr>
                  </w:pPr>
                  <w:r w:rsidRPr="00862D3E">
                    <w:rPr>
                      <w:rFonts w:cstheme="minorHAnsi"/>
                      <w:sz w:val="20"/>
                      <w:szCs w:val="20"/>
                    </w:rPr>
                    <w:t>Work with DPL to incorporate watershed management plan components into 2030 update of PLUP</w:t>
                  </w:r>
                </w:p>
                <w:p w14:paraId="5417E6A8" w14:textId="77777777" w:rsidR="009472FA" w:rsidRPr="00862D3E" w:rsidRDefault="009472FA" w:rsidP="00563484">
                  <w:pPr>
                    <w:pStyle w:val="ListParagraph"/>
                    <w:spacing w:line="240" w:lineRule="auto"/>
                    <w:ind w:left="428"/>
                    <w:rPr>
                      <w:rFonts w:cstheme="minorHAnsi"/>
                      <w:sz w:val="20"/>
                      <w:szCs w:val="20"/>
                    </w:rPr>
                  </w:pPr>
                </w:p>
              </w:tc>
            </w:tr>
            <w:tr w:rsidR="009472FA" w:rsidRPr="00862D3E" w14:paraId="095EC35B" w14:textId="77777777" w:rsidTr="00871806">
              <w:tc>
                <w:tcPr>
                  <w:tcW w:w="2790" w:type="dxa"/>
                </w:tcPr>
                <w:p w14:paraId="64D84523" w14:textId="77777777" w:rsidR="009472FA" w:rsidRPr="00862D3E" w:rsidRDefault="009472FA" w:rsidP="00563484">
                  <w:pPr>
                    <w:pStyle w:val="ListParagraph"/>
                    <w:numPr>
                      <w:ilvl w:val="0"/>
                      <w:numId w:val="9"/>
                    </w:numPr>
                    <w:spacing w:after="0" w:line="240" w:lineRule="auto"/>
                    <w:ind w:left="428"/>
                    <w:rPr>
                      <w:rFonts w:cstheme="minorHAnsi"/>
                      <w:sz w:val="20"/>
                      <w:szCs w:val="20"/>
                    </w:rPr>
                  </w:pPr>
                  <w:r w:rsidRPr="00862D3E">
                    <w:rPr>
                      <w:rFonts w:cstheme="minorHAnsi"/>
                      <w:sz w:val="20"/>
                      <w:szCs w:val="20"/>
                    </w:rPr>
                    <w:t>Public Buildings</w:t>
                  </w:r>
                </w:p>
              </w:tc>
              <w:tc>
                <w:tcPr>
                  <w:tcW w:w="3240" w:type="dxa"/>
                </w:tcPr>
                <w:p w14:paraId="57E12DAC" w14:textId="77777777" w:rsidR="009472FA" w:rsidRPr="00862D3E" w:rsidRDefault="009472FA" w:rsidP="00563484">
                  <w:pPr>
                    <w:spacing w:line="240" w:lineRule="auto"/>
                    <w:rPr>
                      <w:rFonts w:cstheme="minorHAnsi"/>
                      <w:sz w:val="20"/>
                      <w:szCs w:val="20"/>
                    </w:rPr>
                  </w:pPr>
                  <w:r w:rsidRPr="00862D3E">
                    <w:rPr>
                      <w:rFonts w:cstheme="minorHAnsi"/>
                      <w:sz w:val="20"/>
                      <w:szCs w:val="20"/>
                    </w:rPr>
                    <w:t>SSG, CEDS</w:t>
                  </w:r>
                </w:p>
              </w:tc>
              <w:tc>
                <w:tcPr>
                  <w:tcW w:w="4590" w:type="dxa"/>
                </w:tcPr>
                <w:p w14:paraId="74A21724" w14:textId="77777777" w:rsidR="009472FA" w:rsidRPr="00862D3E" w:rsidRDefault="009472FA" w:rsidP="00563484">
                  <w:pPr>
                    <w:pStyle w:val="ListParagraph"/>
                    <w:spacing w:line="240" w:lineRule="auto"/>
                    <w:ind w:left="428"/>
                    <w:rPr>
                      <w:rFonts w:cstheme="minorHAnsi"/>
                      <w:sz w:val="20"/>
                      <w:szCs w:val="20"/>
                    </w:rPr>
                  </w:pPr>
                  <w:r w:rsidRPr="00862D3E">
                    <w:rPr>
                      <w:rFonts w:cstheme="minorHAnsi"/>
                      <w:sz w:val="20"/>
                      <w:szCs w:val="20"/>
                    </w:rPr>
                    <w:t>OMB/CIP have endorsed use of SSG in project planning; by 2025 work with OGM, NMHC, and CEDS Commission to update public buildings and utilities plan with inclusion of prioritized projects list</w:t>
                  </w:r>
                </w:p>
              </w:tc>
            </w:tr>
            <w:tr w:rsidR="009472FA" w:rsidRPr="00862D3E" w14:paraId="0D8EDD2A" w14:textId="77777777" w:rsidTr="00871806">
              <w:tc>
                <w:tcPr>
                  <w:tcW w:w="2790" w:type="dxa"/>
                </w:tcPr>
                <w:p w14:paraId="13793687" w14:textId="77777777" w:rsidR="009472FA" w:rsidRPr="00862D3E" w:rsidRDefault="009472FA" w:rsidP="00563484">
                  <w:pPr>
                    <w:pStyle w:val="ListParagraph"/>
                    <w:numPr>
                      <w:ilvl w:val="0"/>
                      <w:numId w:val="9"/>
                    </w:numPr>
                    <w:spacing w:after="0" w:line="240" w:lineRule="auto"/>
                    <w:ind w:left="428"/>
                    <w:rPr>
                      <w:rFonts w:cstheme="minorHAnsi"/>
                      <w:sz w:val="20"/>
                      <w:szCs w:val="20"/>
                    </w:rPr>
                  </w:pPr>
                  <w:r w:rsidRPr="00862D3E">
                    <w:rPr>
                      <w:rFonts w:cstheme="minorHAnsi"/>
                      <w:sz w:val="20"/>
                      <w:szCs w:val="20"/>
                    </w:rPr>
                    <w:t>Housing</w:t>
                  </w:r>
                </w:p>
              </w:tc>
              <w:tc>
                <w:tcPr>
                  <w:tcW w:w="3240" w:type="dxa"/>
                </w:tcPr>
                <w:p w14:paraId="2C2DA2EC" w14:textId="77777777" w:rsidR="009472FA" w:rsidRPr="00862D3E" w:rsidRDefault="009472FA" w:rsidP="00563484">
                  <w:pPr>
                    <w:spacing w:line="240" w:lineRule="auto"/>
                    <w:rPr>
                      <w:rFonts w:cstheme="minorHAnsi"/>
                      <w:sz w:val="20"/>
                      <w:szCs w:val="20"/>
                    </w:rPr>
                  </w:pPr>
                  <w:r w:rsidRPr="00862D3E">
                    <w:rPr>
                      <w:rFonts w:cstheme="minorHAnsi"/>
                      <w:sz w:val="20"/>
                      <w:szCs w:val="20"/>
                    </w:rPr>
                    <w:t>NMHC</w:t>
                  </w:r>
                </w:p>
              </w:tc>
              <w:tc>
                <w:tcPr>
                  <w:tcW w:w="4590" w:type="dxa"/>
                </w:tcPr>
                <w:p w14:paraId="6DD01551" w14:textId="77777777" w:rsidR="009472FA" w:rsidRPr="00862D3E" w:rsidRDefault="009472FA" w:rsidP="00563484">
                  <w:pPr>
                    <w:pStyle w:val="ListParagraph"/>
                    <w:spacing w:line="240" w:lineRule="auto"/>
                    <w:ind w:left="428"/>
                    <w:rPr>
                      <w:rFonts w:cstheme="minorHAnsi"/>
                      <w:sz w:val="20"/>
                      <w:szCs w:val="20"/>
                    </w:rPr>
                  </w:pPr>
                </w:p>
                <w:p w14:paraId="62CEBF9B" w14:textId="77777777" w:rsidR="009472FA" w:rsidRPr="00862D3E" w:rsidRDefault="009472FA" w:rsidP="00563484">
                  <w:pPr>
                    <w:pStyle w:val="ListParagraph"/>
                    <w:spacing w:line="240" w:lineRule="auto"/>
                    <w:ind w:left="428"/>
                    <w:rPr>
                      <w:rFonts w:cstheme="minorHAnsi"/>
                      <w:sz w:val="20"/>
                      <w:szCs w:val="20"/>
                    </w:rPr>
                  </w:pPr>
                  <w:r w:rsidRPr="00862D3E">
                    <w:rPr>
                      <w:rFonts w:cstheme="minorHAnsi"/>
                      <w:sz w:val="20"/>
                      <w:szCs w:val="20"/>
                    </w:rPr>
                    <w:t>NMHC to include plan updates in CEDS project listings and CSDP goals and objectives by 2030</w:t>
                  </w:r>
                </w:p>
                <w:p w14:paraId="30998ED4" w14:textId="77777777" w:rsidR="009472FA" w:rsidRPr="00862D3E" w:rsidRDefault="009472FA" w:rsidP="00563484">
                  <w:pPr>
                    <w:pStyle w:val="ListParagraph"/>
                    <w:spacing w:line="240" w:lineRule="auto"/>
                    <w:ind w:left="428"/>
                    <w:rPr>
                      <w:rFonts w:cstheme="minorHAnsi"/>
                      <w:sz w:val="20"/>
                      <w:szCs w:val="20"/>
                    </w:rPr>
                  </w:pPr>
                </w:p>
                <w:p w14:paraId="0E09159D" w14:textId="77777777" w:rsidR="009472FA" w:rsidRPr="00862D3E" w:rsidRDefault="009472FA" w:rsidP="00563484">
                  <w:pPr>
                    <w:pStyle w:val="ListParagraph"/>
                    <w:spacing w:line="240" w:lineRule="auto"/>
                    <w:ind w:left="428"/>
                    <w:rPr>
                      <w:rFonts w:cstheme="minorHAnsi"/>
                      <w:sz w:val="20"/>
                      <w:szCs w:val="20"/>
                    </w:rPr>
                  </w:pPr>
                </w:p>
              </w:tc>
            </w:tr>
            <w:tr w:rsidR="009472FA" w:rsidRPr="00862D3E" w14:paraId="43A0305E" w14:textId="77777777" w:rsidTr="00871806">
              <w:tc>
                <w:tcPr>
                  <w:tcW w:w="2790" w:type="dxa"/>
                </w:tcPr>
                <w:p w14:paraId="3CC73F6B" w14:textId="77777777" w:rsidR="009472FA" w:rsidRPr="00862D3E" w:rsidRDefault="009472FA" w:rsidP="00563484">
                  <w:pPr>
                    <w:pStyle w:val="ListParagraph"/>
                    <w:numPr>
                      <w:ilvl w:val="0"/>
                      <w:numId w:val="9"/>
                    </w:numPr>
                    <w:spacing w:after="0" w:line="240" w:lineRule="auto"/>
                    <w:ind w:left="428"/>
                    <w:rPr>
                      <w:rFonts w:cstheme="minorHAnsi"/>
                      <w:sz w:val="20"/>
                      <w:szCs w:val="20"/>
                    </w:rPr>
                  </w:pPr>
                  <w:r w:rsidRPr="00862D3E">
                    <w:rPr>
                      <w:rFonts w:cstheme="minorHAnsi"/>
                      <w:sz w:val="20"/>
                      <w:szCs w:val="20"/>
                    </w:rPr>
                    <w:t>Redevelopment</w:t>
                  </w:r>
                </w:p>
              </w:tc>
              <w:tc>
                <w:tcPr>
                  <w:tcW w:w="3240" w:type="dxa"/>
                </w:tcPr>
                <w:p w14:paraId="42D8B753" w14:textId="77777777" w:rsidR="009472FA" w:rsidRPr="00862D3E" w:rsidRDefault="009472FA" w:rsidP="00563484">
                  <w:pPr>
                    <w:spacing w:line="240" w:lineRule="auto"/>
                    <w:rPr>
                      <w:rFonts w:cstheme="minorHAnsi"/>
                      <w:sz w:val="20"/>
                      <w:szCs w:val="20"/>
                    </w:rPr>
                  </w:pPr>
                  <w:r w:rsidRPr="00862D3E">
                    <w:rPr>
                      <w:rFonts w:cstheme="minorHAnsi"/>
                      <w:sz w:val="20"/>
                      <w:szCs w:val="20"/>
                    </w:rPr>
                    <w:t>NMHC, Zoning, DPL, Garapan CID*</w:t>
                  </w:r>
                </w:p>
              </w:tc>
              <w:tc>
                <w:tcPr>
                  <w:tcW w:w="4590" w:type="dxa"/>
                </w:tcPr>
                <w:p w14:paraId="0EFDC19F" w14:textId="77777777" w:rsidR="009472FA" w:rsidRPr="00862D3E" w:rsidRDefault="009472FA" w:rsidP="00563484">
                  <w:pPr>
                    <w:pStyle w:val="ListParagraph"/>
                    <w:numPr>
                      <w:ilvl w:val="0"/>
                      <w:numId w:val="11"/>
                    </w:numPr>
                    <w:spacing w:after="0" w:line="240" w:lineRule="auto"/>
                    <w:rPr>
                      <w:rFonts w:cstheme="minorHAnsi"/>
                      <w:sz w:val="20"/>
                      <w:szCs w:val="20"/>
                    </w:rPr>
                  </w:pPr>
                  <w:r w:rsidRPr="00862D3E">
                    <w:rPr>
                      <w:rFonts w:cstheme="minorHAnsi"/>
                      <w:sz w:val="20"/>
                      <w:szCs w:val="20"/>
                    </w:rPr>
                    <w:t>Incorporate CIDs into CSDP by reference as they are adopted</w:t>
                  </w:r>
                </w:p>
                <w:p w14:paraId="37F9BBC4" w14:textId="77777777" w:rsidR="009472FA" w:rsidRPr="00862D3E" w:rsidRDefault="009472FA" w:rsidP="00563484">
                  <w:pPr>
                    <w:pStyle w:val="ListParagraph"/>
                    <w:numPr>
                      <w:ilvl w:val="0"/>
                      <w:numId w:val="11"/>
                    </w:numPr>
                    <w:spacing w:after="0" w:line="240" w:lineRule="auto"/>
                    <w:rPr>
                      <w:rFonts w:cstheme="minorHAnsi"/>
                      <w:sz w:val="20"/>
                      <w:szCs w:val="20"/>
                    </w:rPr>
                  </w:pPr>
                  <w:r w:rsidRPr="00862D3E">
                    <w:rPr>
                      <w:rFonts w:cstheme="minorHAnsi"/>
                      <w:sz w:val="20"/>
                      <w:szCs w:val="20"/>
                    </w:rPr>
                    <w:t xml:space="preserve">Work with Zoning, DPL, and NMHC to create and fund revitalization incentives and requirements under the Blighted Buildings Zoning Law to support reuse of existing resources </w:t>
                  </w:r>
                </w:p>
                <w:p w14:paraId="02A5213A" w14:textId="77777777" w:rsidR="009472FA" w:rsidRPr="00862D3E" w:rsidRDefault="009472FA" w:rsidP="00563484">
                  <w:pPr>
                    <w:pStyle w:val="ListParagraph"/>
                    <w:numPr>
                      <w:ilvl w:val="0"/>
                      <w:numId w:val="11"/>
                    </w:numPr>
                    <w:spacing w:after="0" w:line="240" w:lineRule="auto"/>
                    <w:rPr>
                      <w:rFonts w:cstheme="minorHAnsi"/>
                      <w:sz w:val="20"/>
                      <w:szCs w:val="20"/>
                    </w:rPr>
                  </w:pPr>
                  <w:r w:rsidRPr="00862D3E">
                    <w:rPr>
                      <w:rFonts w:cstheme="minorHAnsi"/>
                      <w:sz w:val="20"/>
                      <w:szCs w:val="20"/>
                    </w:rPr>
                    <w:t xml:space="preserve">Identify and fund brownfield remediation on public lands and in identified redevelopment opportunity areas (in and in proximity to CIDs) </w:t>
                  </w:r>
                </w:p>
                <w:p w14:paraId="13F86B71" w14:textId="77777777" w:rsidR="009472FA" w:rsidRPr="00862D3E" w:rsidRDefault="009472FA" w:rsidP="00563484">
                  <w:pPr>
                    <w:pStyle w:val="ListParagraph"/>
                    <w:numPr>
                      <w:ilvl w:val="0"/>
                      <w:numId w:val="11"/>
                    </w:numPr>
                    <w:spacing w:after="0" w:line="240" w:lineRule="auto"/>
                    <w:rPr>
                      <w:rFonts w:cstheme="minorHAnsi"/>
                      <w:sz w:val="20"/>
                      <w:szCs w:val="20"/>
                    </w:rPr>
                  </w:pPr>
                  <w:r w:rsidRPr="00862D3E">
                    <w:rPr>
                      <w:rFonts w:cstheme="minorHAnsi"/>
                      <w:sz w:val="20"/>
                      <w:szCs w:val="20"/>
                    </w:rPr>
                    <w:t xml:space="preserve">By 2025 include expanded, targeted redevelopment planning elements in CSDP </w:t>
                  </w:r>
                </w:p>
                <w:p w14:paraId="3C3E7877" w14:textId="77777777" w:rsidR="009472FA" w:rsidRPr="00862D3E" w:rsidRDefault="009472FA" w:rsidP="00563484">
                  <w:pPr>
                    <w:pStyle w:val="ListParagraph"/>
                    <w:spacing w:line="240" w:lineRule="auto"/>
                    <w:ind w:left="788"/>
                    <w:rPr>
                      <w:rFonts w:cstheme="minorHAnsi"/>
                      <w:sz w:val="20"/>
                      <w:szCs w:val="20"/>
                    </w:rPr>
                  </w:pPr>
                </w:p>
              </w:tc>
            </w:tr>
            <w:tr w:rsidR="009472FA" w:rsidRPr="00862D3E" w14:paraId="38AE9BCD" w14:textId="77777777" w:rsidTr="00871806">
              <w:tc>
                <w:tcPr>
                  <w:tcW w:w="2790" w:type="dxa"/>
                </w:tcPr>
                <w:p w14:paraId="736C5665" w14:textId="77777777" w:rsidR="009472FA" w:rsidRPr="00862D3E" w:rsidRDefault="009472FA" w:rsidP="00563484">
                  <w:pPr>
                    <w:pStyle w:val="ListParagraph"/>
                    <w:numPr>
                      <w:ilvl w:val="0"/>
                      <w:numId w:val="9"/>
                    </w:numPr>
                    <w:spacing w:after="0" w:line="240" w:lineRule="auto"/>
                    <w:ind w:left="428"/>
                    <w:rPr>
                      <w:rFonts w:cstheme="minorHAnsi"/>
                      <w:sz w:val="20"/>
                      <w:szCs w:val="20"/>
                    </w:rPr>
                  </w:pPr>
                  <w:r w:rsidRPr="00862D3E">
                    <w:rPr>
                      <w:rFonts w:cstheme="minorHAnsi"/>
                      <w:sz w:val="20"/>
                      <w:szCs w:val="20"/>
                    </w:rPr>
                    <w:t>Conservation</w:t>
                  </w:r>
                </w:p>
              </w:tc>
              <w:tc>
                <w:tcPr>
                  <w:tcW w:w="3240" w:type="dxa"/>
                </w:tcPr>
                <w:p w14:paraId="1E3B4F23" w14:textId="77777777" w:rsidR="009472FA" w:rsidRPr="00862D3E" w:rsidRDefault="009472FA" w:rsidP="00563484">
                  <w:pPr>
                    <w:spacing w:line="240" w:lineRule="auto"/>
                    <w:rPr>
                      <w:rFonts w:cstheme="minorHAnsi"/>
                      <w:sz w:val="20"/>
                      <w:szCs w:val="20"/>
                    </w:rPr>
                  </w:pPr>
                  <w:r w:rsidRPr="00862D3E">
                    <w:rPr>
                      <w:rFonts w:cstheme="minorHAnsi"/>
                      <w:sz w:val="20"/>
                      <w:szCs w:val="20"/>
                    </w:rPr>
                    <w:t>SWAP, SLUMP, SCORP, HPO</w:t>
                  </w:r>
                </w:p>
                <w:p w14:paraId="6457C1A9" w14:textId="77777777" w:rsidR="009472FA" w:rsidRPr="00862D3E" w:rsidRDefault="009472FA" w:rsidP="00563484">
                  <w:pPr>
                    <w:spacing w:line="240" w:lineRule="auto"/>
                    <w:rPr>
                      <w:rFonts w:cstheme="minorHAnsi"/>
                      <w:sz w:val="20"/>
                      <w:szCs w:val="20"/>
                    </w:rPr>
                  </w:pPr>
                </w:p>
              </w:tc>
              <w:tc>
                <w:tcPr>
                  <w:tcW w:w="4590" w:type="dxa"/>
                </w:tcPr>
                <w:p w14:paraId="15AD6955" w14:textId="77777777" w:rsidR="009472FA" w:rsidRPr="00862D3E" w:rsidRDefault="009472FA" w:rsidP="00563484">
                  <w:pPr>
                    <w:pStyle w:val="ListParagraph"/>
                    <w:spacing w:line="240" w:lineRule="auto"/>
                    <w:ind w:left="428"/>
                    <w:rPr>
                      <w:rFonts w:cstheme="minorHAnsi"/>
                      <w:sz w:val="20"/>
                      <w:szCs w:val="20"/>
                    </w:rPr>
                  </w:pPr>
                  <w:r w:rsidRPr="00862D3E">
                    <w:rPr>
                      <w:rFonts w:cstheme="minorHAnsi"/>
                      <w:sz w:val="20"/>
                      <w:szCs w:val="20"/>
                    </w:rPr>
                    <w:t xml:space="preserve">Work with BECQ, DLNR, DPL, HPO, and other partners to align planning priorities and implement SMART Objectives </w:t>
                  </w:r>
                </w:p>
              </w:tc>
            </w:tr>
            <w:tr w:rsidR="009472FA" w:rsidRPr="00862D3E" w14:paraId="3FDC34E0" w14:textId="77777777" w:rsidTr="00871806">
              <w:tc>
                <w:tcPr>
                  <w:tcW w:w="2790" w:type="dxa"/>
                </w:tcPr>
                <w:p w14:paraId="1D9BCA9C" w14:textId="77777777" w:rsidR="009472FA" w:rsidRPr="00862D3E" w:rsidRDefault="009472FA" w:rsidP="00563484">
                  <w:pPr>
                    <w:pStyle w:val="ListParagraph"/>
                    <w:numPr>
                      <w:ilvl w:val="0"/>
                      <w:numId w:val="9"/>
                    </w:numPr>
                    <w:spacing w:after="0" w:line="240" w:lineRule="auto"/>
                    <w:ind w:left="428"/>
                    <w:rPr>
                      <w:rFonts w:cstheme="minorHAnsi"/>
                      <w:sz w:val="20"/>
                      <w:szCs w:val="20"/>
                    </w:rPr>
                  </w:pPr>
                  <w:r w:rsidRPr="00862D3E">
                    <w:rPr>
                      <w:rFonts w:cstheme="minorHAnsi"/>
                      <w:sz w:val="20"/>
                      <w:szCs w:val="20"/>
                    </w:rPr>
                    <w:t>Recreation</w:t>
                  </w:r>
                </w:p>
              </w:tc>
              <w:tc>
                <w:tcPr>
                  <w:tcW w:w="3240" w:type="dxa"/>
                </w:tcPr>
                <w:p w14:paraId="7CB892EB" w14:textId="77777777" w:rsidR="009472FA" w:rsidRPr="00862D3E" w:rsidRDefault="009472FA" w:rsidP="00563484">
                  <w:pPr>
                    <w:spacing w:line="240" w:lineRule="auto"/>
                    <w:rPr>
                      <w:rFonts w:cstheme="minorHAnsi"/>
                      <w:sz w:val="20"/>
                      <w:szCs w:val="20"/>
                    </w:rPr>
                  </w:pPr>
                  <w:r w:rsidRPr="00862D3E">
                    <w:rPr>
                      <w:rFonts w:cstheme="minorHAnsi"/>
                      <w:sz w:val="20"/>
                      <w:szCs w:val="20"/>
                    </w:rPr>
                    <w:t>SCORP, SLUMP</w:t>
                  </w:r>
                </w:p>
              </w:tc>
              <w:tc>
                <w:tcPr>
                  <w:tcW w:w="4590" w:type="dxa"/>
                </w:tcPr>
                <w:p w14:paraId="4FE92FD1" w14:textId="77777777" w:rsidR="009472FA" w:rsidRPr="00862D3E" w:rsidRDefault="009472FA" w:rsidP="00563484">
                  <w:pPr>
                    <w:pStyle w:val="ListParagraph"/>
                    <w:spacing w:line="240" w:lineRule="auto"/>
                    <w:ind w:left="428"/>
                    <w:rPr>
                      <w:rFonts w:cstheme="minorHAnsi"/>
                      <w:sz w:val="20"/>
                      <w:szCs w:val="20"/>
                    </w:rPr>
                  </w:pPr>
                </w:p>
              </w:tc>
            </w:tr>
            <w:tr w:rsidR="009472FA" w:rsidRPr="00862D3E" w14:paraId="411DEAB3" w14:textId="77777777" w:rsidTr="00871806">
              <w:tc>
                <w:tcPr>
                  <w:tcW w:w="2790" w:type="dxa"/>
                </w:tcPr>
                <w:p w14:paraId="7DE547F1" w14:textId="77777777" w:rsidR="009472FA" w:rsidRPr="00862D3E" w:rsidRDefault="009472FA" w:rsidP="00563484">
                  <w:pPr>
                    <w:pStyle w:val="ListParagraph"/>
                    <w:numPr>
                      <w:ilvl w:val="0"/>
                      <w:numId w:val="9"/>
                    </w:numPr>
                    <w:spacing w:after="0" w:line="240" w:lineRule="auto"/>
                    <w:ind w:left="428"/>
                    <w:rPr>
                      <w:rFonts w:cstheme="minorHAnsi"/>
                      <w:sz w:val="20"/>
                      <w:szCs w:val="20"/>
                    </w:rPr>
                  </w:pPr>
                  <w:r w:rsidRPr="00862D3E">
                    <w:rPr>
                      <w:rFonts w:cstheme="minorHAnsi"/>
                      <w:sz w:val="20"/>
                      <w:szCs w:val="20"/>
                    </w:rPr>
                    <w:t>Safety</w:t>
                  </w:r>
                </w:p>
              </w:tc>
              <w:tc>
                <w:tcPr>
                  <w:tcW w:w="3240" w:type="dxa"/>
                </w:tcPr>
                <w:p w14:paraId="6005EF32" w14:textId="77777777" w:rsidR="009472FA" w:rsidRPr="00862D3E" w:rsidRDefault="009472FA" w:rsidP="00563484">
                  <w:pPr>
                    <w:spacing w:line="240" w:lineRule="auto"/>
                    <w:ind w:left="68"/>
                    <w:rPr>
                      <w:rFonts w:cstheme="minorHAnsi"/>
                      <w:sz w:val="20"/>
                      <w:szCs w:val="20"/>
                    </w:rPr>
                  </w:pPr>
                  <w:r w:rsidRPr="00862D3E">
                    <w:rPr>
                      <w:rFonts w:cstheme="minorHAnsi"/>
                      <w:sz w:val="20"/>
                      <w:szCs w:val="20"/>
                    </w:rPr>
                    <w:t>CHCC</w:t>
                  </w:r>
                </w:p>
              </w:tc>
              <w:tc>
                <w:tcPr>
                  <w:tcW w:w="4590" w:type="dxa"/>
                </w:tcPr>
                <w:p w14:paraId="5EB63ABD" w14:textId="77777777" w:rsidR="009472FA" w:rsidRPr="00862D3E" w:rsidRDefault="009472FA" w:rsidP="00563484">
                  <w:pPr>
                    <w:pStyle w:val="ListParagraph"/>
                    <w:spacing w:line="240" w:lineRule="auto"/>
                    <w:ind w:left="428"/>
                    <w:rPr>
                      <w:rFonts w:cstheme="minorHAnsi"/>
                      <w:sz w:val="20"/>
                      <w:szCs w:val="20"/>
                    </w:rPr>
                  </w:pPr>
                  <w:r w:rsidRPr="00862D3E">
                    <w:rPr>
                      <w:rFonts w:cstheme="minorHAnsi"/>
                      <w:sz w:val="20"/>
                      <w:szCs w:val="20"/>
                    </w:rPr>
                    <w:t>CHCC planning updates are incorporated by reference into CSDP</w:t>
                  </w:r>
                </w:p>
                <w:p w14:paraId="0FF83BE1" w14:textId="77777777" w:rsidR="009472FA" w:rsidRPr="00862D3E" w:rsidRDefault="009472FA" w:rsidP="00563484">
                  <w:pPr>
                    <w:pStyle w:val="ListParagraph"/>
                    <w:spacing w:line="240" w:lineRule="auto"/>
                    <w:ind w:left="428"/>
                    <w:rPr>
                      <w:rFonts w:cstheme="minorHAnsi"/>
                      <w:sz w:val="20"/>
                      <w:szCs w:val="20"/>
                    </w:rPr>
                  </w:pPr>
                </w:p>
              </w:tc>
            </w:tr>
            <w:tr w:rsidR="009472FA" w:rsidRPr="00862D3E" w14:paraId="1282DD58" w14:textId="77777777" w:rsidTr="00871806">
              <w:tc>
                <w:tcPr>
                  <w:tcW w:w="2790" w:type="dxa"/>
                </w:tcPr>
                <w:p w14:paraId="33C1A534" w14:textId="77777777" w:rsidR="009472FA" w:rsidRPr="00862D3E" w:rsidRDefault="009472FA" w:rsidP="00563484">
                  <w:pPr>
                    <w:pStyle w:val="ListParagraph"/>
                    <w:numPr>
                      <w:ilvl w:val="0"/>
                      <w:numId w:val="9"/>
                    </w:numPr>
                    <w:spacing w:after="0" w:line="240" w:lineRule="auto"/>
                    <w:ind w:left="428"/>
                    <w:rPr>
                      <w:rFonts w:cstheme="minorHAnsi"/>
                      <w:sz w:val="20"/>
                      <w:szCs w:val="20"/>
                    </w:rPr>
                  </w:pPr>
                  <w:r w:rsidRPr="00862D3E">
                    <w:rPr>
                      <w:rFonts w:cstheme="minorHAnsi"/>
                      <w:sz w:val="20"/>
                      <w:szCs w:val="20"/>
                    </w:rPr>
                    <w:t>Tourism</w:t>
                  </w:r>
                </w:p>
              </w:tc>
              <w:tc>
                <w:tcPr>
                  <w:tcW w:w="3240" w:type="dxa"/>
                </w:tcPr>
                <w:p w14:paraId="26EB7D01" w14:textId="77777777" w:rsidR="009472FA" w:rsidRPr="00862D3E" w:rsidRDefault="009472FA" w:rsidP="00563484">
                  <w:pPr>
                    <w:spacing w:line="240" w:lineRule="auto"/>
                    <w:ind w:left="68"/>
                    <w:rPr>
                      <w:rFonts w:cstheme="minorHAnsi"/>
                      <w:sz w:val="20"/>
                      <w:szCs w:val="20"/>
                    </w:rPr>
                  </w:pPr>
                  <w:r w:rsidRPr="00862D3E">
                    <w:rPr>
                      <w:rFonts w:cstheme="minorHAnsi"/>
                      <w:sz w:val="20"/>
                      <w:szCs w:val="20"/>
                    </w:rPr>
                    <w:t>MVA</w:t>
                  </w:r>
                </w:p>
              </w:tc>
              <w:tc>
                <w:tcPr>
                  <w:tcW w:w="4590" w:type="dxa"/>
                </w:tcPr>
                <w:p w14:paraId="33276349" w14:textId="77777777" w:rsidR="009472FA" w:rsidRPr="00862D3E" w:rsidRDefault="009472FA" w:rsidP="00563484">
                  <w:pPr>
                    <w:pStyle w:val="ListParagraph"/>
                    <w:spacing w:line="240" w:lineRule="auto"/>
                    <w:ind w:left="428"/>
                    <w:rPr>
                      <w:rFonts w:cstheme="minorHAnsi"/>
                      <w:sz w:val="20"/>
                      <w:szCs w:val="20"/>
                    </w:rPr>
                  </w:pPr>
                  <w:r w:rsidRPr="00862D3E">
                    <w:rPr>
                      <w:rFonts w:cstheme="minorHAnsi"/>
                      <w:sz w:val="20"/>
                      <w:szCs w:val="20"/>
                    </w:rPr>
                    <w:t>MVA updates and incorporates Tourism Sustainability Plan by 2025</w:t>
                  </w:r>
                </w:p>
                <w:p w14:paraId="0918ABC8" w14:textId="77777777" w:rsidR="009472FA" w:rsidRPr="00862D3E" w:rsidRDefault="009472FA" w:rsidP="00563484">
                  <w:pPr>
                    <w:pStyle w:val="ListParagraph"/>
                    <w:spacing w:line="240" w:lineRule="auto"/>
                    <w:ind w:left="428"/>
                    <w:rPr>
                      <w:rFonts w:cstheme="minorHAnsi"/>
                      <w:sz w:val="20"/>
                      <w:szCs w:val="20"/>
                    </w:rPr>
                  </w:pPr>
                </w:p>
              </w:tc>
            </w:tr>
            <w:tr w:rsidR="009472FA" w:rsidRPr="00862D3E" w14:paraId="7E3B7981" w14:textId="77777777" w:rsidTr="00871806">
              <w:tc>
                <w:tcPr>
                  <w:tcW w:w="2790" w:type="dxa"/>
                </w:tcPr>
                <w:p w14:paraId="41722999" w14:textId="77777777" w:rsidR="009472FA" w:rsidRPr="00862D3E" w:rsidRDefault="009472FA" w:rsidP="00563484">
                  <w:pPr>
                    <w:pStyle w:val="ListParagraph"/>
                    <w:numPr>
                      <w:ilvl w:val="0"/>
                      <w:numId w:val="9"/>
                    </w:numPr>
                    <w:spacing w:after="0" w:line="240" w:lineRule="auto"/>
                    <w:ind w:left="428"/>
                    <w:rPr>
                      <w:rFonts w:cstheme="minorHAnsi"/>
                      <w:sz w:val="20"/>
                      <w:szCs w:val="20"/>
                    </w:rPr>
                  </w:pPr>
                  <w:r w:rsidRPr="00862D3E">
                    <w:rPr>
                      <w:rFonts w:cstheme="minorHAnsi"/>
                      <w:sz w:val="20"/>
                      <w:szCs w:val="20"/>
                    </w:rPr>
                    <w:t>Development Policy</w:t>
                  </w:r>
                </w:p>
              </w:tc>
              <w:tc>
                <w:tcPr>
                  <w:tcW w:w="3240" w:type="dxa"/>
                </w:tcPr>
                <w:p w14:paraId="53B2A800" w14:textId="77777777" w:rsidR="009472FA" w:rsidRPr="00862D3E" w:rsidRDefault="009472FA" w:rsidP="00563484">
                  <w:pPr>
                    <w:spacing w:line="240" w:lineRule="auto"/>
                    <w:ind w:left="68"/>
                    <w:rPr>
                      <w:rFonts w:cstheme="minorHAnsi"/>
                      <w:sz w:val="20"/>
                      <w:szCs w:val="20"/>
                    </w:rPr>
                  </w:pPr>
                  <w:r w:rsidRPr="00862D3E">
                    <w:rPr>
                      <w:rFonts w:cstheme="minorHAnsi"/>
                      <w:sz w:val="20"/>
                      <w:szCs w:val="20"/>
                    </w:rPr>
                    <w:t>CSDP, CEDS</w:t>
                  </w:r>
                </w:p>
              </w:tc>
              <w:tc>
                <w:tcPr>
                  <w:tcW w:w="4590" w:type="dxa"/>
                </w:tcPr>
                <w:p w14:paraId="07E3E48A" w14:textId="77777777" w:rsidR="009472FA" w:rsidRPr="00862D3E" w:rsidRDefault="009472FA" w:rsidP="00563484">
                  <w:pPr>
                    <w:pStyle w:val="ListParagraph"/>
                    <w:numPr>
                      <w:ilvl w:val="0"/>
                      <w:numId w:val="11"/>
                    </w:numPr>
                    <w:spacing w:after="0" w:line="240" w:lineRule="auto"/>
                    <w:rPr>
                      <w:rFonts w:cstheme="minorHAnsi"/>
                      <w:sz w:val="20"/>
                      <w:szCs w:val="20"/>
                    </w:rPr>
                  </w:pPr>
                  <w:r w:rsidRPr="00862D3E">
                    <w:rPr>
                      <w:rFonts w:cstheme="minorHAnsi"/>
                      <w:sz w:val="20"/>
                      <w:szCs w:val="20"/>
                    </w:rPr>
                    <w:t>Incorporate CIDs into CSDP by reference as they are adopted</w:t>
                  </w:r>
                </w:p>
                <w:p w14:paraId="4CC3421F" w14:textId="77777777" w:rsidR="009472FA" w:rsidRPr="00862D3E" w:rsidRDefault="009472FA" w:rsidP="00563484">
                  <w:pPr>
                    <w:pStyle w:val="ListParagraph"/>
                    <w:numPr>
                      <w:ilvl w:val="0"/>
                      <w:numId w:val="11"/>
                    </w:numPr>
                    <w:spacing w:after="0" w:line="240" w:lineRule="auto"/>
                    <w:rPr>
                      <w:rFonts w:cstheme="minorHAnsi"/>
                      <w:sz w:val="20"/>
                      <w:szCs w:val="20"/>
                    </w:rPr>
                  </w:pPr>
                  <w:r w:rsidRPr="00862D3E">
                    <w:rPr>
                      <w:rFonts w:cstheme="minorHAnsi"/>
                      <w:sz w:val="20"/>
                      <w:szCs w:val="20"/>
                    </w:rPr>
                    <w:t>Include SSG principles and prioritized projects in CEDS updates every five years</w:t>
                  </w:r>
                </w:p>
                <w:p w14:paraId="79CC7DBE" w14:textId="77777777" w:rsidR="009472FA" w:rsidRPr="00862D3E" w:rsidRDefault="009472FA" w:rsidP="00563484">
                  <w:pPr>
                    <w:pStyle w:val="ListParagraph"/>
                    <w:spacing w:line="240" w:lineRule="auto"/>
                    <w:ind w:left="788"/>
                    <w:rPr>
                      <w:rFonts w:cstheme="minorHAnsi"/>
                      <w:sz w:val="20"/>
                      <w:szCs w:val="20"/>
                    </w:rPr>
                  </w:pPr>
                </w:p>
                <w:p w14:paraId="3500E41A" w14:textId="77777777" w:rsidR="009472FA" w:rsidRPr="00862D3E" w:rsidRDefault="009472FA" w:rsidP="00563484">
                  <w:pPr>
                    <w:pStyle w:val="ListParagraph"/>
                    <w:spacing w:line="240" w:lineRule="auto"/>
                    <w:ind w:left="788"/>
                    <w:rPr>
                      <w:rFonts w:cstheme="minorHAnsi"/>
                      <w:sz w:val="20"/>
                      <w:szCs w:val="20"/>
                    </w:rPr>
                  </w:pPr>
                </w:p>
              </w:tc>
            </w:tr>
            <w:tr w:rsidR="009472FA" w:rsidRPr="00862D3E" w14:paraId="5C357F67" w14:textId="77777777" w:rsidTr="00871806">
              <w:tc>
                <w:tcPr>
                  <w:tcW w:w="2790" w:type="dxa"/>
                </w:tcPr>
                <w:p w14:paraId="4AB155AE" w14:textId="77777777" w:rsidR="009472FA" w:rsidRPr="00862D3E" w:rsidRDefault="009472FA" w:rsidP="00563484">
                  <w:pPr>
                    <w:pStyle w:val="ListParagraph"/>
                    <w:numPr>
                      <w:ilvl w:val="0"/>
                      <w:numId w:val="9"/>
                    </w:numPr>
                    <w:spacing w:after="0" w:line="240" w:lineRule="auto"/>
                    <w:ind w:left="428"/>
                    <w:rPr>
                      <w:rFonts w:cstheme="minorHAnsi"/>
                      <w:sz w:val="20"/>
                      <w:szCs w:val="20"/>
                    </w:rPr>
                  </w:pPr>
                  <w:r w:rsidRPr="00862D3E">
                    <w:rPr>
                      <w:rFonts w:cstheme="minorHAnsi"/>
                      <w:sz w:val="20"/>
                      <w:szCs w:val="20"/>
                    </w:rPr>
                    <w:t>Capital Improvements</w:t>
                  </w:r>
                </w:p>
              </w:tc>
              <w:tc>
                <w:tcPr>
                  <w:tcW w:w="3240" w:type="dxa"/>
                </w:tcPr>
                <w:p w14:paraId="1030CBF5" w14:textId="77777777" w:rsidR="009472FA" w:rsidRPr="00862D3E" w:rsidRDefault="009472FA" w:rsidP="00563484">
                  <w:pPr>
                    <w:pStyle w:val="ListParagraph"/>
                    <w:spacing w:line="240" w:lineRule="auto"/>
                    <w:ind w:left="428"/>
                    <w:rPr>
                      <w:rFonts w:cstheme="minorHAnsi"/>
                      <w:sz w:val="20"/>
                      <w:szCs w:val="20"/>
                    </w:rPr>
                  </w:pPr>
                </w:p>
              </w:tc>
              <w:tc>
                <w:tcPr>
                  <w:tcW w:w="4590" w:type="dxa"/>
                </w:tcPr>
                <w:p w14:paraId="3B0D1E04" w14:textId="77777777" w:rsidR="009472FA" w:rsidRPr="00862D3E" w:rsidRDefault="009472FA" w:rsidP="00563484">
                  <w:pPr>
                    <w:pStyle w:val="ListParagraph"/>
                    <w:spacing w:line="240" w:lineRule="auto"/>
                    <w:ind w:left="428"/>
                    <w:rPr>
                      <w:rFonts w:cstheme="minorHAnsi"/>
                      <w:sz w:val="20"/>
                      <w:szCs w:val="20"/>
                    </w:rPr>
                  </w:pPr>
                  <w:r w:rsidRPr="00862D3E">
                    <w:rPr>
                      <w:rFonts w:cstheme="minorHAnsi"/>
                      <w:sz w:val="20"/>
                      <w:szCs w:val="20"/>
                    </w:rPr>
                    <w:t>OMB/CIP have endorsed use of SSG in project planning; by 2025 work with OGM, NMHC, and CEDS Commission to update public buildings and utilities plan with inclusion of prioritized projects list</w:t>
                  </w:r>
                </w:p>
                <w:p w14:paraId="01455925" w14:textId="77777777" w:rsidR="009472FA" w:rsidRPr="00862D3E" w:rsidRDefault="009472FA" w:rsidP="00563484">
                  <w:pPr>
                    <w:pStyle w:val="ListParagraph"/>
                    <w:spacing w:line="240" w:lineRule="auto"/>
                    <w:ind w:left="428"/>
                    <w:rPr>
                      <w:rFonts w:cstheme="minorHAnsi"/>
                      <w:sz w:val="20"/>
                      <w:szCs w:val="20"/>
                    </w:rPr>
                  </w:pPr>
                </w:p>
                <w:p w14:paraId="5C79A42D" w14:textId="77777777" w:rsidR="009472FA" w:rsidRPr="00862D3E" w:rsidRDefault="009472FA" w:rsidP="00563484">
                  <w:pPr>
                    <w:pStyle w:val="ListParagraph"/>
                    <w:spacing w:line="240" w:lineRule="auto"/>
                    <w:ind w:left="428"/>
                    <w:rPr>
                      <w:rFonts w:cstheme="minorHAnsi"/>
                      <w:sz w:val="20"/>
                      <w:szCs w:val="20"/>
                    </w:rPr>
                  </w:pPr>
                  <w:r w:rsidRPr="00862D3E">
                    <w:rPr>
                      <w:rFonts w:cstheme="minorHAnsi"/>
                      <w:sz w:val="20"/>
                      <w:szCs w:val="20"/>
                    </w:rPr>
                    <w:t>Integrated Solid Waste Management Plan for Saipan, Tinian, Rota, and the Northern Islands is drafted and approved by PDAC for incorporation into CSDP by 2023</w:t>
                  </w:r>
                </w:p>
                <w:p w14:paraId="419C33FB" w14:textId="77777777" w:rsidR="009472FA" w:rsidRPr="00862D3E" w:rsidRDefault="009472FA" w:rsidP="00563484">
                  <w:pPr>
                    <w:pStyle w:val="ListParagraph"/>
                    <w:spacing w:line="240" w:lineRule="auto"/>
                    <w:ind w:left="428"/>
                    <w:rPr>
                      <w:rFonts w:cstheme="minorHAnsi"/>
                      <w:sz w:val="20"/>
                      <w:szCs w:val="20"/>
                    </w:rPr>
                  </w:pPr>
                </w:p>
                <w:p w14:paraId="2082FD20" w14:textId="77777777" w:rsidR="009472FA" w:rsidRPr="00862D3E" w:rsidRDefault="009472FA" w:rsidP="00563484">
                  <w:pPr>
                    <w:pStyle w:val="ListParagraph"/>
                    <w:spacing w:line="240" w:lineRule="auto"/>
                    <w:ind w:left="428"/>
                    <w:rPr>
                      <w:rFonts w:cstheme="minorHAnsi"/>
                      <w:sz w:val="20"/>
                      <w:szCs w:val="20"/>
                    </w:rPr>
                  </w:pPr>
                </w:p>
              </w:tc>
            </w:tr>
            <w:tr w:rsidR="009472FA" w:rsidRPr="00862D3E" w14:paraId="4327B4FA" w14:textId="77777777" w:rsidTr="00871806">
              <w:tc>
                <w:tcPr>
                  <w:tcW w:w="2790" w:type="dxa"/>
                </w:tcPr>
                <w:p w14:paraId="0B6576E6" w14:textId="77777777" w:rsidR="009472FA" w:rsidRPr="00862D3E" w:rsidRDefault="009472FA" w:rsidP="00563484">
                  <w:pPr>
                    <w:pStyle w:val="ListParagraph"/>
                    <w:numPr>
                      <w:ilvl w:val="0"/>
                      <w:numId w:val="9"/>
                    </w:numPr>
                    <w:spacing w:after="0" w:line="240" w:lineRule="auto"/>
                    <w:ind w:left="428"/>
                    <w:rPr>
                      <w:rFonts w:cstheme="minorHAnsi"/>
                      <w:sz w:val="20"/>
                      <w:szCs w:val="20"/>
                    </w:rPr>
                  </w:pPr>
                  <w:r w:rsidRPr="00862D3E">
                    <w:rPr>
                      <w:rFonts w:cstheme="minorHAnsi"/>
                      <w:sz w:val="20"/>
                      <w:szCs w:val="20"/>
                    </w:rPr>
                    <w:t>Labor Work Force</w:t>
                  </w:r>
                </w:p>
              </w:tc>
              <w:tc>
                <w:tcPr>
                  <w:tcW w:w="3240" w:type="dxa"/>
                </w:tcPr>
                <w:p w14:paraId="4E8F1F49" w14:textId="77777777" w:rsidR="009472FA" w:rsidRPr="00862D3E" w:rsidRDefault="009472FA" w:rsidP="00563484">
                  <w:pPr>
                    <w:pStyle w:val="ListParagraph"/>
                    <w:spacing w:line="240" w:lineRule="auto"/>
                    <w:ind w:left="428"/>
                    <w:rPr>
                      <w:rFonts w:cstheme="minorHAnsi"/>
                      <w:sz w:val="20"/>
                      <w:szCs w:val="20"/>
                    </w:rPr>
                  </w:pPr>
                  <w:r w:rsidRPr="00862D3E">
                    <w:rPr>
                      <w:rFonts w:cstheme="minorHAnsi"/>
                      <w:sz w:val="20"/>
                      <w:szCs w:val="20"/>
                    </w:rPr>
                    <w:t>CEDS</w:t>
                  </w:r>
                </w:p>
              </w:tc>
              <w:tc>
                <w:tcPr>
                  <w:tcW w:w="4590" w:type="dxa"/>
                </w:tcPr>
                <w:p w14:paraId="63B0032B" w14:textId="77777777" w:rsidR="009472FA" w:rsidRPr="00862D3E" w:rsidRDefault="009472FA" w:rsidP="00563484">
                  <w:pPr>
                    <w:pStyle w:val="ListParagraph"/>
                    <w:spacing w:line="240" w:lineRule="auto"/>
                    <w:ind w:left="428"/>
                    <w:rPr>
                      <w:rFonts w:cstheme="minorHAnsi"/>
                      <w:sz w:val="20"/>
                      <w:szCs w:val="20"/>
                    </w:rPr>
                  </w:pPr>
                  <w:r w:rsidRPr="00862D3E">
                    <w:rPr>
                      <w:rFonts w:cstheme="minorHAnsi"/>
                      <w:sz w:val="20"/>
                      <w:szCs w:val="20"/>
                    </w:rPr>
                    <w:t>DOL and DOC to work with OPD and CEDS commission to develop Labor Work Force plan with contingencies for CW expiration addressed and included by 2025</w:t>
                  </w:r>
                </w:p>
                <w:p w14:paraId="727665AE" w14:textId="77777777" w:rsidR="009472FA" w:rsidRPr="00862D3E" w:rsidRDefault="009472FA" w:rsidP="00563484">
                  <w:pPr>
                    <w:pStyle w:val="ListParagraph"/>
                    <w:spacing w:line="240" w:lineRule="auto"/>
                    <w:ind w:left="428"/>
                    <w:rPr>
                      <w:rFonts w:cstheme="minorHAnsi"/>
                      <w:sz w:val="20"/>
                      <w:szCs w:val="20"/>
                    </w:rPr>
                  </w:pPr>
                </w:p>
              </w:tc>
            </w:tr>
            <w:tr w:rsidR="009472FA" w:rsidRPr="00862D3E" w14:paraId="53F1516D" w14:textId="77777777" w:rsidTr="00871806">
              <w:tc>
                <w:tcPr>
                  <w:tcW w:w="2790" w:type="dxa"/>
                </w:tcPr>
                <w:p w14:paraId="6556C2E5" w14:textId="77777777" w:rsidR="009472FA" w:rsidRPr="00862D3E" w:rsidRDefault="009472FA" w:rsidP="00563484">
                  <w:pPr>
                    <w:pStyle w:val="ListParagraph"/>
                    <w:numPr>
                      <w:ilvl w:val="0"/>
                      <w:numId w:val="9"/>
                    </w:numPr>
                    <w:spacing w:after="0" w:line="240" w:lineRule="auto"/>
                    <w:ind w:left="428"/>
                    <w:rPr>
                      <w:rFonts w:cstheme="minorHAnsi"/>
                      <w:sz w:val="20"/>
                      <w:szCs w:val="20"/>
                    </w:rPr>
                  </w:pPr>
                  <w:r w:rsidRPr="00862D3E">
                    <w:rPr>
                      <w:rFonts w:cstheme="minorHAnsi"/>
                      <w:sz w:val="20"/>
                      <w:szCs w:val="20"/>
                    </w:rPr>
                    <w:t>Policy Statements</w:t>
                  </w:r>
                </w:p>
              </w:tc>
              <w:tc>
                <w:tcPr>
                  <w:tcW w:w="3240" w:type="dxa"/>
                </w:tcPr>
                <w:p w14:paraId="4C7FB07E" w14:textId="77777777" w:rsidR="009472FA" w:rsidRPr="00862D3E" w:rsidRDefault="009472FA" w:rsidP="00563484">
                  <w:pPr>
                    <w:pStyle w:val="ListParagraph"/>
                    <w:spacing w:line="240" w:lineRule="auto"/>
                    <w:ind w:left="428"/>
                    <w:rPr>
                      <w:rFonts w:cstheme="minorHAnsi"/>
                      <w:sz w:val="20"/>
                      <w:szCs w:val="20"/>
                    </w:rPr>
                  </w:pPr>
                </w:p>
              </w:tc>
              <w:tc>
                <w:tcPr>
                  <w:tcW w:w="4590" w:type="dxa"/>
                </w:tcPr>
                <w:p w14:paraId="59A2C1CA" w14:textId="77777777" w:rsidR="009472FA" w:rsidRPr="00862D3E" w:rsidRDefault="009472FA" w:rsidP="00563484">
                  <w:pPr>
                    <w:pStyle w:val="ListParagraph"/>
                    <w:spacing w:line="240" w:lineRule="auto"/>
                    <w:ind w:left="428"/>
                    <w:rPr>
                      <w:rFonts w:cstheme="minorHAnsi"/>
                      <w:sz w:val="20"/>
                      <w:szCs w:val="20"/>
                    </w:rPr>
                  </w:pPr>
                  <w:r w:rsidRPr="00862D3E">
                    <w:rPr>
                      <w:rFonts w:cstheme="minorHAnsi"/>
                      <w:sz w:val="20"/>
                      <w:szCs w:val="20"/>
                    </w:rPr>
                    <w:t>Policy statements are regularly reviewed and updated on a five-year planning cycle with changes incorporated by reference and explicitly into decadal CSDP updates</w:t>
                  </w:r>
                </w:p>
              </w:tc>
            </w:tr>
            <w:tr w:rsidR="009472FA" w:rsidRPr="00862D3E" w14:paraId="06EF7DAA" w14:textId="77777777" w:rsidTr="00871806">
              <w:tc>
                <w:tcPr>
                  <w:tcW w:w="2790" w:type="dxa"/>
                </w:tcPr>
                <w:p w14:paraId="6BCDA3C7" w14:textId="77777777" w:rsidR="009472FA" w:rsidRPr="00862D3E" w:rsidRDefault="009472FA" w:rsidP="00563484">
                  <w:pPr>
                    <w:pStyle w:val="ListParagraph"/>
                    <w:numPr>
                      <w:ilvl w:val="0"/>
                      <w:numId w:val="9"/>
                    </w:numPr>
                    <w:spacing w:after="0" w:line="240" w:lineRule="auto"/>
                    <w:ind w:left="428"/>
                    <w:rPr>
                      <w:rFonts w:cstheme="minorHAnsi"/>
                      <w:sz w:val="20"/>
                      <w:szCs w:val="20"/>
                    </w:rPr>
                  </w:pPr>
                  <w:r w:rsidRPr="00862D3E">
                    <w:rPr>
                      <w:rFonts w:cstheme="minorHAnsi"/>
                      <w:sz w:val="20"/>
                      <w:szCs w:val="20"/>
                    </w:rPr>
                    <w:t>Other Elements:</w:t>
                  </w:r>
                </w:p>
              </w:tc>
              <w:tc>
                <w:tcPr>
                  <w:tcW w:w="3240" w:type="dxa"/>
                </w:tcPr>
                <w:p w14:paraId="4B10F9AF" w14:textId="77777777" w:rsidR="009472FA" w:rsidRPr="00862D3E" w:rsidRDefault="009472FA" w:rsidP="00563484">
                  <w:pPr>
                    <w:pStyle w:val="ListParagraph"/>
                    <w:spacing w:line="240" w:lineRule="auto"/>
                    <w:ind w:left="428"/>
                    <w:rPr>
                      <w:rFonts w:cstheme="minorHAnsi"/>
                      <w:sz w:val="20"/>
                      <w:szCs w:val="20"/>
                    </w:rPr>
                  </w:pPr>
                </w:p>
              </w:tc>
              <w:tc>
                <w:tcPr>
                  <w:tcW w:w="4590" w:type="dxa"/>
                </w:tcPr>
                <w:p w14:paraId="65479A18" w14:textId="77777777" w:rsidR="009472FA" w:rsidRPr="00862D3E" w:rsidRDefault="009472FA" w:rsidP="00563484">
                  <w:pPr>
                    <w:pStyle w:val="ListParagraph"/>
                    <w:spacing w:line="240" w:lineRule="auto"/>
                    <w:ind w:left="428"/>
                    <w:rPr>
                      <w:rFonts w:cstheme="minorHAnsi"/>
                      <w:sz w:val="20"/>
                      <w:szCs w:val="20"/>
                    </w:rPr>
                  </w:pPr>
                </w:p>
              </w:tc>
            </w:tr>
            <w:tr w:rsidR="009472FA" w:rsidRPr="00862D3E" w14:paraId="0914C510" w14:textId="77777777" w:rsidTr="00871806">
              <w:tc>
                <w:tcPr>
                  <w:tcW w:w="2790" w:type="dxa"/>
                </w:tcPr>
                <w:p w14:paraId="2CB4884C" w14:textId="77777777" w:rsidR="009472FA" w:rsidRPr="00862D3E" w:rsidRDefault="009472FA" w:rsidP="00563484">
                  <w:pPr>
                    <w:pStyle w:val="ListParagraph"/>
                    <w:numPr>
                      <w:ilvl w:val="0"/>
                      <w:numId w:val="10"/>
                    </w:numPr>
                    <w:spacing w:after="0" w:line="240" w:lineRule="auto"/>
                    <w:ind w:left="428" w:hanging="180"/>
                    <w:rPr>
                      <w:rFonts w:cstheme="minorHAnsi"/>
                      <w:sz w:val="20"/>
                      <w:szCs w:val="20"/>
                    </w:rPr>
                  </w:pPr>
                  <w:r w:rsidRPr="00862D3E">
                    <w:rPr>
                      <w:rFonts w:cstheme="minorHAnsi"/>
                      <w:sz w:val="20"/>
                      <w:szCs w:val="20"/>
                    </w:rPr>
                    <w:t>Education</w:t>
                  </w:r>
                </w:p>
              </w:tc>
              <w:tc>
                <w:tcPr>
                  <w:tcW w:w="3240" w:type="dxa"/>
                </w:tcPr>
                <w:p w14:paraId="24DDA586" w14:textId="77777777" w:rsidR="009472FA" w:rsidRPr="00862D3E" w:rsidRDefault="001438BB" w:rsidP="00563484">
                  <w:pPr>
                    <w:pStyle w:val="ListParagraph"/>
                    <w:spacing w:line="240" w:lineRule="auto"/>
                    <w:ind w:left="428"/>
                    <w:rPr>
                      <w:rFonts w:cstheme="minorHAnsi"/>
                      <w:sz w:val="20"/>
                      <w:szCs w:val="20"/>
                    </w:rPr>
                  </w:pPr>
                  <w:ins w:id="3517" w:author="OPD2" w:date="2021-03-16T07:31:00Z">
                    <w:r>
                      <w:rPr>
                        <w:rFonts w:cstheme="minorHAnsi"/>
                        <w:sz w:val="20"/>
                        <w:szCs w:val="20"/>
                      </w:rPr>
                      <w:t>PSS, NMC Strategic Plans</w:t>
                    </w:r>
                  </w:ins>
                </w:p>
              </w:tc>
              <w:tc>
                <w:tcPr>
                  <w:tcW w:w="4590" w:type="dxa"/>
                </w:tcPr>
                <w:p w14:paraId="6623DE51" w14:textId="77777777" w:rsidR="009472FA" w:rsidRPr="00862D3E" w:rsidRDefault="008C570D" w:rsidP="00563484">
                  <w:pPr>
                    <w:pStyle w:val="ListParagraph"/>
                    <w:spacing w:line="240" w:lineRule="auto"/>
                    <w:ind w:left="428"/>
                    <w:rPr>
                      <w:rFonts w:cstheme="minorHAnsi"/>
                      <w:sz w:val="20"/>
                      <w:szCs w:val="20"/>
                    </w:rPr>
                  </w:pPr>
                  <w:ins w:id="3518" w:author="OPD2" w:date="2021-03-16T07:31:00Z">
                    <w:r>
                      <w:rPr>
                        <w:rFonts w:cstheme="minorHAnsi"/>
                        <w:sz w:val="20"/>
                        <w:szCs w:val="20"/>
                      </w:rPr>
                      <w:t>Regularly convene education partners to share and build on updated goals and objectives.</w:t>
                    </w:r>
                  </w:ins>
                </w:p>
              </w:tc>
            </w:tr>
            <w:tr w:rsidR="009472FA" w:rsidRPr="00862D3E" w14:paraId="6FB960A1" w14:textId="77777777" w:rsidTr="00871806">
              <w:tc>
                <w:tcPr>
                  <w:tcW w:w="2790" w:type="dxa"/>
                </w:tcPr>
                <w:p w14:paraId="7CD89F0C" w14:textId="77777777" w:rsidR="009472FA" w:rsidRPr="00862D3E" w:rsidRDefault="009472FA" w:rsidP="00563484">
                  <w:pPr>
                    <w:pStyle w:val="ListParagraph"/>
                    <w:numPr>
                      <w:ilvl w:val="0"/>
                      <w:numId w:val="10"/>
                    </w:numPr>
                    <w:spacing w:after="0" w:line="240" w:lineRule="auto"/>
                    <w:ind w:left="428" w:hanging="180"/>
                    <w:rPr>
                      <w:rFonts w:cstheme="minorHAnsi"/>
                      <w:sz w:val="20"/>
                      <w:szCs w:val="20"/>
                    </w:rPr>
                  </w:pPr>
                  <w:r w:rsidRPr="00862D3E">
                    <w:rPr>
                      <w:rFonts w:cstheme="minorHAnsi"/>
                      <w:sz w:val="20"/>
                      <w:szCs w:val="20"/>
                    </w:rPr>
                    <w:t xml:space="preserve"> Healthcare</w:t>
                  </w:r>
                </w:p>
              </w:tc>
              <w:tc>
                <w:tcPr>
                  <w:tcW w:w="3240" w:type="dxa"/>
                </w:tcPr>
                <w:p w14:paraId="1D5A7DF5" w14:textId="77777777" w:rsidR="009472FA" w:rsidRPr="00862D3E" w:rsidRDefault="001438BB" w:rsidP="00563484">
                  <w:pPr>
                    <w:pStyle w:val="ListParagraph"/>
                    <w:spacing w:line="240" w:lineRule="auto"/>
                    <w:ind w:left="428"/>
                    <w:rPr>
                      <w:rFonts w:cstheme="minorHAnsi"/>
                      <w:sz w:val="20"/>
                      <w:szCs w:val="20"/>
                    </w:rPr>
                  </w:pPr>
                  <w:ins w:id="3519" w:author="OPD2" w:date="2021-03-16T07:31:00Z">
                    <w:r>
                      <w:rPr>
                        <w:rFonts w:cstheme="minorHAnsi"/>
                        <w:sz w:val="20"/>
                        <w:szCs w:val="20"/>
                      </w:rPr>
                      <w:t>CHCC Strategic Plan</w:t>
                    </w:r>
                  </w:ins>
                </w:p>
              </w:tc>
              <w:tc>
                <w:tcPr>
                  <w:tcW w:w="4590" w:type="dxa"/>
                </w:tcPr>
                <w:p w14:paraId="339ED761" w14:textId="77777777" w:rsidR="009472FA" w:rsidRPr="00862D3E" w:rsidRDefault="009472FA" w:rsidP="00563484">
                  <w:pPr>
                    <w:pStyle w:val="ListParagraph"/>
                    <w:spacing w:line="240" w:lineRule="auto"/>
                    <w:ind w:left="428"/>
                    <w:rPr>
                      <w:rFonts w:cstheme="minorHAnsi"/>
                      <w:sz w:val="20"/>
                      <w:szCs w:val="20"/>
                    </w:rPr>
                  </w:pPr>
                  <w:r w:rsidRPr="00862D3E">
                    <w:rPr>
                      <w:rFonts w:cstheme="minorHAnsi"/>
                      <w:sz w:val="20"/>
                      <w:szCs w:val="20"/>
                    </w:rPr>
                    <w:t>Mainstream SSG policies across planning sectors</w:t>
                  </w:r>
                </w:p>
              </w:tc>
            </w:tr>
            <w:tr w:rsidR="009472FA" w:rsidRPr="00862D3E" w14:paraId="665A12E6" w14:textId="77777777" w:rsidTr="00871806">
              <w:tc>
                <w:tcPr>
                  <w:tcW w:w="2790" w:type="dxa"/>
                </w:tcPr>
                <w:p w14:paraId="35BCE9C3" w14:textId="77777777" w:rsidR="009472FA" w:rsidRPr="00862D3E" w:rsidRDefault="009472FA" w:rsidP="00563484">
                  <w:pPr>
                    <w:pStyle w:val="ListParagraph"/>
                    <w:numPr>
                      <w:ilvl w:val="0"/>
                      <w:numId w:val="10"/>
                    </w:numPr>
                    <w:spacing w:after="0" w:line="240" w:lineRule="auto"/>
                    <w:ind w:left="428" w:hanging="270"/>
                    <w:rPr>
                      <w:rFonts w:cstheme="minorHAnsi"/>
                      <w:sz w:val="20"/>
                      <w:szCs w:val="20"/>
                    </w:rPr>
                  </w:pPr>
                  <w:r w:rsidRPr="00862D3E">
                    <w:rPr>
                      <w:rFonts w:cstheme="minorHAnsi"/>
                      <w:sz w:val="20"/>
                      <w:szCs w:val="20"/>
                    </w:rPr>
                    <w:t>Comprehensive Resiliency</w:t>
                  </w:r>
                </w:p>
              </w:tc>
              <w:tc>
                <w:tcPr>
                  <w:tcW w:w="3240" w:type="dxa"/>
                </w:tcPr>
                <w:p w14:paraId="2B60BF9F" w14:textId="77777777" w:rsidR="009472FA" w:rsidRPr="00862D3E" w:rsidRDefault="001438BB" w:rsidP="00563484">
                  <w:pPr>
                    <w:pStyle w:val="ListParagraph"/>
                    <w:spacing w:line="240" w:lineRule="auto"/>
                    <w:ind w:left="428"/>
                    <w:rPr>
                      <w:rFonts w:cstheme="minorHAnsi"/>
                      <w:sz w:val="20"/>
                      <w:szCs w:val="20"/>
                    </w:rPr>
                  </w:pPr>
                  <w:ins w:id="3520" w:author="OPD2" w:date="2021-03-16T07:31:00Z">
                    <w:r>
                      <w:rPr>
                        <w:rFonts w:cstheme="minorHAnsi"/>
                        <w:sz w:val="20"/>
                        <w:szCs w:val="20"/>
                      </w:rPr>
                      <w:t>Standard State Hazard Mitigation Plan, SSG Guidance</w:t>
                    </w:r>
                  </w:ins>
                </w:p>
              </w:tc>
              <w:tc>
                <w:tcPr>
                  <w:tcW w:w="4590" w:type="dxa"/>
                </w:tcPr>
                <w:p w14:paraId="39A4122D" w14:textId="77777777" w:rsidR="009472FA" w:rsidRPr="00862D3E" w:rsidRDefault="008C570D" w:rsidP="00563484">
                  <w:pPr>
                    <w:pStyle w:val="ListParagraph"/>
                    <w:spacing w:line="240" w:lineRule="auto"/>
                    <w:ind w:left="428"/>
                    <w:rPr>
                      <w:rFonts w:cstheme="minorHAnsi"/>
                      <w:sz w:val="20"/>
                      <w:szCs w:val="20"/>
                    </w:rPr>
                  </w:pPr>
                  <w:ins w:id="3521" w:author="OPD2" w:date="2021-03-16T07:31:00Z">
                    <w:r>
                      <w:rPr>
                        <w:rFonts w:cstheme="minorHAnsi"/>
                        <w:sz w:val="20"/>
                        <w:szCs w:val="20"/>
                      </w:rPr>
                      <w:t>Support Resiliency Taskforce to mainstream sustainability objectives</w:t>
                    </w:r>
                  </w:ins>
                </w:p>
              </w:tc>
            </w:tr>
          </w:tbl>
          <w:p w14:paraId="2893F77E" w14:textId="77777777" w:rsidR="009472FA" w:rsidRPr="00862D3E" w:rsidRDefault="009472FA" w:rsidP="00563484">
            <w:pPr>
              <w:spacing w:line="240" w:lineRule="auto"/>
              <w:rPr>
                <w:rFonts w:cstheme="minorHAnsi"/>
              </w:rPr>
            </w:pPr>
          </w:p>
          <w:p w14:paraId="4F8A72DE" w14:textId="77777777" w:rsidR="009472FA" w:rsidRPr="00862D3E" w:rsidRDefault="009472FA" w:rsidP="00563484">
            <w:pPr>
              <w:spacing w:line="240" w:lineRule="auto"/>
              <w:rPr>
                <w:rFonts w:cstheme="minorHAnsi"/>
              </w:rPr>
            </w:pPr>
          </w:p>
          <w:p w14:paraId="49CB5108" w14:textId="122420D7" w:rsidR="00371305" w:rsidRPr="00862D3E" w:rsidRDefault="009472FA" w:rsidP="00563484">
            <w:pPr>
              <w:spacing w:line="240" w:lineRule="auto"/>
              <w:rPr>
                <w:rFonts w:cstheme="minorHAnsi"/>
              </w:rPr>
            </w:pPr>
            <w:r w:rsidRPr="00862D3E">
              <w:rPr>
                <w:rFonts w:cstheme="minorHAnsi"/>
              </w:rPr>
              <w:br w:type="page"/>
            </w:r>
          </w:p>
        </w:tc>
      </w:tr>
      <w:tr w:rsidR="00B42076" w:rsidRPr="00862D3E" w14:paraId="50EFA096" w14:textId="77777777" w:rsidTr="009472FA">
        <w:tc>
          <w:tcPr>
            <w:tcW w:w="9720" w:type="dxa"/>
          </w:tcPr>
          <w:p w14:paraId="4C3CBB70" w14:textId="77777777" w:rsidR="00B42076" w:rsidRPr="00862D3E" w:rsidRDefault="00B42076" w:rsidP="00563484">
            <w:pPr>
              <w:spacing w:line="240" w:lineRule="auto"/>
              <w:rPr>
                <w:rFonts w:cstheme="minorHAnsi"/>
                <w:sz w:val="20"/>
                <w:szCs w:val="20"/>
              </w:rPr>
            </w:pPr>
          </w:p>
        </w:tc>
      </w:tr>
    </w:tbl>
    <w:p w14:paraId="71E4FCA2" w14:textId="77777777" w:rsidR="00A37AFC" w:rsidRPr="00862D3E" w:rsidRDefault="00A37AFC" w:rsidP="00563484">
      <w:pPr>
        <w:spacing w:line="240" w:lineRule="auto"/>
        <w:rPr>
          <w:rFonts w:cstheme="minorHAnsi"/>
        </w:rPr>
      </w:pPr>
    </w:p>
    <w:p w14:paraId="7BE8D536" w14:textId="77777777" w:rsidR="00A37AFC" w:rsidRPr="00862D3E" w:rsidRDefault="00A37AFC" w:rsidP="00563484">
      <w:pPr>
        <w:spacing w:line="240" w:lineRule="auto"/>
        <w:rPr>
          <w:rFonts w:eastAsiaTheme="majorEastAsia" w:cstheme="minorHAnsi"/>
          <w:color w:val="365F91" w:themeColor="accent1" w:themeShade="BF"/>
          <w:sz w:val="32"/>
          <w:szCs w:val="32"/>
        </w:rPr>
      </w:pPr>
      <w:r w:rsidRPr="00862D3E">
        <w:rPr>
          <w:rFonts w:cstheme="minorHAnsi"/>
        </w:rPr>
        <w:br w:type="page"/>
      </w:r>
    </w:p>
    <w:p w14:paraId="0CF95F81" w14:textId="66B07ED1" w:rsidR="00275182" w:rsidRPr="00862D3E" w:rsidRDefault="009472FA" w:rsidP="00563484">
      <w:pPr>
        <w:pStyle w:val="Heading1"/>
        <w:spacing w:line="240" w:lineRule="auto"/>
        <w:rPr>
          <w:ins w:id="3522" w:author="OPD2" w:date="2021-03-16T07:31:00Z"/>
          <w:rFonts w:asciiTheme="minorHAnsi" w:hAnsiTheme="minorHAnsi" w:cstheme="minorHAnsi"/>
        </w:rPr>
      </w:pPr>
      <w:bookmarkStart w:id="3523" w:name="_Toc63510738"/>
      <w:bookmarkStart w:id="3524" w:name="_Toc66508570"/>
      <w:bookmarkStart w:id="3525" w:name="_Toc54611368"/>
      <w:r w:rsidRPr="00862D3E">
        <w:rPr>
          <w:rFonts w:asciiTheme="minorHAnsi" w:hAnsiTheme="minorHAnsi" w:cstheme="minorHAnsi"/>
        </w:rPr>
        <w:t xml:space="preserve">Appendix I </w:t>
      </w:r>
      <w:ins w:id="3526" w:author="OPD2" w:date="2021-03-16T07:31:00Z">
        <w:r w:rsidR="00595DC9">
          <w:rPr>
            <w:rFonts w:asciiTheme="minorHAnsi" w:hAnsiTheme="minorHAnsi" w:cstheme="minorHAnsi"/>
          </w:rPr>
          <w:t>-</w:t>
        </w:r>
        <w:r w:rsidR="005D0CA0">
          <w:rPr>
            <w:rFonts w:asciiTheme="minorHAnsi" w:hAnsiTheme="minorHAnsi" w:cstheme="minorHAnsi"/>
          </w:rPr>
          <w:t xml:space="preserve"> </w:t>
        </w:r>
        <w:r w:rsidR="00AE4143" w:rsidRPr="00862D3E">
          <w:rPr>
            <w:rFonts w:asciiTheme="minorHAnsi" w:hAnsiTheme="minorHAnsi" w:cstheme="minorHAnsi"/>
          </w:rPr>
          <w:t>Implementation Plan</w:t>
        </w:r>
        <w:bookmarkEnd w:id="3523"/>
        <w:bookmarkEnd w:id="3524"/>
      </w:ins>
    </w:p>
    <w:p w14:paraId="3A765163" w14:textId="77777777" w:rsidR="00386990" w:rsidRPr="00862D3E" w:rsidRDefault="009A7622" w:rsidP="00563484">
      <w:pPr>
        <w:spacing w:after="0" w:line="240" w:lineRule="auto"/>
        <w:rPr>
          <w:moveFrom w:id="3527" w:author="OPD1" w:date="2021-03-16T07:31:00Z"/>
          <w:rFonts w:cstheme="minorHAnsi"/>
        </w:rPr>
      </w:pPr>
      <w:ins w:id="3528" w:author="OPD2" w:date="2021-03-16T07:31:00Z">
        <w:r w:rsidRPr="00862D3E">
          <w:rPr>
            <w:rFonts w:cstheme="minorHAnsi"/>
            <w:noProof/>
          </w:rPr>
          <w:drawing>
            <wp:anchor distT="0" distB="0" distL="114300" distR="114300" simplePos="0" relativeHeight="252162048" behindDoc="0" locked="0" layoutInCell="1" allowOverlap="1" wp14:anchorId="684EFB70" wp14:editId="6AC50ECB">
              <wp:simplePos x="0" y="0"/>
              <wp:positionH relativeFrom="column">
                <wp:posOffset>3143265</wp:posOffset>
              </wp:positionH>
              <wp:positionV relativeFrom="paragraph">
                <wp:posOffset>60059</wp:posOffset>
              </wp:positionV>
              <wp:extent cx="3712845" cy="5057140"/>
              <wp:effectExtent l="0" t="0" r="1905" b="0"/>
              <wp:wrapSquare wrapText="bothSides"/>
              <wp:docPr id="72612" name="Picture 72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extLst>
                          <a:ext uri="{28A0092B-C50C-407E-A947-70E740481C1C}">
                            <a14:useLocalDpi xmlns:a14="http://schemas.microsoft.com/office/drawing/2010/main" val="0"/>
                          </a:ext>
                        </a:extLst>
                      </a:blip>
                      <a:stretch>
                        <a:fillRect/>
                      </a:stretch>
                    </pic:blipFill>
                    <pic:spPr>
                      <a:xfrm>
                        <a:off x="0" y="0"/>
                        <a:ext cx="3712845" cy="5057140"/>
                      </a:xfrm>
                      <a:prstGeom prst="rect">
                        <a:avLst/>
                      </a:prstGeom>
                    </pic:spPr>
                  </pic:pic>
                </a:graphicData>
              </a:graphic>
              <wp14:sizeRelH relativeFrom="page">
                <wp14:pctWidth>0</wp14:pctWidth>
              </wp14:sizeRelH>
              <wp14:sizeRelV relativeFrom="page">
                <wp14:pctHeight>0</wp14:pctHeight>
              </wp14:sizeRelV>
            </wp:anchor>
          </w:drawing>
        </w:r>
      </w:ins>
      <w:moveFromRangeStart w:id="3529" w:author="OPD1" w:date="2021-03-16T07:31:00Z" w:name="move66772317"/>
    </w:p>
    <w:p w14:paraId="681D0786" w14:textId="77777777" w:rsidR="00952F71" w:rsidRPr="00862D3E" w:rsidRDefault="00BA7107" w:rsidP="00563484">
      <w:pPr>
        <w:spacing w:line="240" w:lineRule="auto"/>
        <w:rPr>
          <w:moveFrom w:id="3530" w:author="OPD1" w:date="2021-03-16T07:31:00Z"/>
          <w:rFonts w:cstheme="minorHAnsi"/>
        </w:rPr>
      </w:pPr>
      <w:moveFrom w:id="3531" w:author="OPD1" w:date="2021-03-16T07:31:00Z">
        <w:r w:rsidRPr="00862D3E">
          <w:rPr>
            <w:rFonts w:cstheme="minorHAnsi"/>
          </w:rPr>
          <w:t>Progress towards annual, short</w:t>
        </w:r>
        <w:r w:rsidR="00386990" w:rsidRPr="00862D3E">
          <w:rPr>
            <w:rFonts w:cstheme="minorHAnsi"/>
          </w:rPr>
          <w:t>-,</w:t>
        </w:r>
        <w:r w:rsidRPr="00862D3E">
          <w:rPr>
            <w:rFonts w:cstheme="minorHAnsi"/>
          </w:rPr>
          <w:t xml:space="preserve"> and long-term goals, objectives, and action items will be assessed in quarterly Planning Taskforce meetings. These meetings will be open to the public and notes will be taken, shared with Taskforce Listservs and curated on the OPD website to track </w:t>
        </w:r>
        <w:r w:rsidR="0010302A" w:rsidRPr="00862D3E">
          <w:rPr>
            <w:rFonts w:cstheme="minorHAnsi"/>
          </w:rPr>
          <w:t xml:space="preserve">progress, identify opportunities for co-benefits, and address challenges.  </w:t>
        </w:r>
      </w:moveFrom>
    </w:p>
    <w:p w14:paraId="3CB6813D" w14:textId="77777777" w:rsidR="00542715" w:rsidRPr="00862D3E" w:rsidRDefault="00542715" w:rsidP="00563484">
      <w:pPr>
        <w:spacing w:line="240" w:lineRule="auto"/>
        <w:rPr>
          <w:moveFrom w:id="3532" w:author="OPD1" w:date="2021-03-16T07:31:00Z"/>
          <w:rFonts w:cstheme="minorHAnsi"/>
        </w:rPr>
      </w:pPr>
      <w:moveFromRangeStart w:id="3533" w:author="OPD1" w:date="2021-03-16T07:31:00Z" w:name="move66772318"/>
      <w:moveFromRangeEnd w:id="3529"/>
      <w:moveFrom w:id="3534" w:author="OPD1" w:date="2021-03-16T07:31:00Z">
        <w:r w:rsidRPr="00862D3E">
          <w:rPr>
            <w:rFonts w:cstheme="minorHAnsi"/>
          </w:rPr>
          <w:t>“Action plans” wil</w:t>
        </w:r>
        <w:r w:rsidR="00952F71" w:rsidRPr="00862D3E">
          <w:rPr>
            <w:rFonts w:cstheme="minorHAnsi"/>
          </w:rPr>
          <w:t xml:space="preserve">l be supported by metrics or “performance measures” and </w:t>
        </w:r>
        <w:r w:rsidR="00F81582" w:rsidRPr="00862D3E">
          <w:rPr>
            <w:rFonts w:cstheme="minorHAnsi"/>
          </w:rPr>
          <w:t xml:space="preserve">regular reporting as required by federal grantors and local annual reporting requirements. Actions will be reviewed and revised as needed to ensure consistency with this plan and leverage funded efforts to meet cross-cutting sustainability priorities as further outlined and detailed here.  </w:t>
        </w:r>
      </w:moveFrom>
    </w:p>
    <w:moveFromRangeEnd w:id="3533"/>
    <w:p w14:paraId="7FEE4228" w14:textId="6E6F9B75" w:rsidR="001202AB" w:rsidRDefault="009A7622" w:rsidP="00563484">
      <w:pPr>
        <w:spacing w:line="240" w:lineRule="auto"/>
        <w:rPr>
          <w:ins w:id="3535" w:author="OPD2" w:date="2021-03-16T07:31:00Z"/>
          <w:rFonts w:cstheme="minorHAnsi"/>
        </w:rPr>
      </w:pPr>
      <w:ins w:id="3536" w:author="OPD2" w:date="2021-03-16T07:31:00Z">
        <w:r w:rsidRPr="00862D3E">
          <w:rPr>
            <w:rFonts w:cstheme="minorHAnsi"/>
            <w:noProof/>
            <w:highlight w:val="yellow"/>
          </w:rPr>
          <mc:AlternateContent>
            <mc:Choice Requires="wps">
              <w:drawing>
                <wp:anchor distT="0" distB="0" distL="114300" distR="114300" simplePos="0" relativeHeight="252164096" behindDoc="0" locked="0" layoutInCell="1" allowOverlap="1" wp14:anchorId="591A0D7C" wp14:editId="3B386375">
                  <wp:simplePos x="0" y="0"/>
                  <wp:positionH relativeFrom="column">
                    <wp:posOffset>3997842</wp:posOffset>
                  </wp:positionH>
                  <wp:positionV relativeFrom="paragraph">
                    <wp:posOffset>870866</wp:posOffset>
                  </wp:positionV>
                  <wp:extent cx="1676813" cy="967562"/>
                  <wp:effectExtent l="0" t="0" r="19050" b="23495"/>
                  <wp:wrapNone/>
                  <wp:docPr id="72613" name="Oval 72613"/>
                  <wp:cNvGraphicFramePr/>
                  <a:graphic xmlns:a="http://schemas.openxmlformats.org/drawingml/2006/main">
                    <a:graphicData uri="http://schemas.microsoft.com/office/word/2010/wordprocessingShape">
                      <wps:wsp>
                        <wps:cNvSpPr/>
                        <wps:spPr>
                          <a:xfrm>
                            <a:off x="0" y="0"/>
                            <a:ext cx="1676813" cy="967562"/>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786A5E" id="Oval 72613" o:spid="_x0000_s1026" style="position:absolute;margin-left:314.8pt;margin-top:68.55pt;width:132.05pt;height:76.2pt;z-index:25216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" filled="f" strokecolor="#243f60 [1604]" strokeweight="1pt">
                  <v:stroke joinstyle="miter"/>
                </v:oval>
              </w:pict>
            </mc:Fallback>
          </mc:AlternateContent>
        </w:r>
        <w:r w:rsidR="001202AB">
          <w:rPr>
            <w:rFonts w:cstheme="minorHAnsi"/>
          </w:rPr>
          <w:t xml:space="preserve">Initial priority needs that have been identified as supporting cross-cutting sustainable development priorities have been submitted in annual funding requests. Similarly, additional grant funding is being sought out to further address unmet needs. </w:t>
        </w:r>
      </w:ins>
    </w:p>
    <w:p w14:paraId="02E3E99A" w14:textId="77777777" w:rsidR="00A90E2C" w:rsidRPr="00862D3E" w:rsidRDefault="00A90E2C" w:rsidP="00A90E2C">
      <w:pPr>
        <w:spacing w:line="240" w:lineRule="auto"/>
        <w:rPr>
          <w:ins w:id="3537" w:author="OPD2" w:date="2021-03-16T07:31:00Z"/>
          <w:rFonts w:cstheme="minorHAnsi"/>
        </w:rPr>
      </w:pPr>
      <w:ins w:id="3538" w:author="OPD2" w:date="2021-03-16T07:31:00Z">
        <w:r>
          <w:rPr>
            <w:rFonts w:cstheme="minorHAnsi"/>
          </w:rPr>
          <w:t xml:space="preserve">The implementation plan that follows highlights the 2021-2031 priorities that align with sustainability themes and goals identified in this comprehensive plan. The short- and mid-term objectives detailed here aim to support progress towards the long-term ten-year sustainability goals. Using the adaptive management approach described in further detail in this plan, progress towards these objectives and goals will be regularly monitored and reported on in annual Citizen Centric Reports and regular updates to the Resources Report as needed. </w:t>
        </w:r>
      </w:ins>
    </w:p>
    <w:p w14:paraId="55DC413B" w14:textId="73EB0C7B" w:rsidR="00A90E2C" w:rsidRDefault="00A90E2C" w:rsidP="00563484">
      <w:pPr>
        <w:spacing w:line="240" w:lineRule="auto"/>
        <w:rPr>
          <w:ins w:id="3539" w:author="OPD2" w:date="2021-03-16T07:31:00Z"/>
          <w:rFonts w:cstheme="minorHAnsi"/>
        </w:rPr>
      </w:pPr>
      <w:ins w:id="3540" w:author="OPD2" w:date="2021-03-16T07:31:00Z">
        <w:r>
          <w:rPr>
            <w:rFonts w:cstheme="minorHAnsi"/>
          </w:rPr>
          <w:t xml:space="preserve">Quarterly “Taskforce” meetings and regular PDAC meetings will continue to be held to regularly re-assess and update priorities and share project updates. Where possible, existing resources will be leveraged to support current as well as newly identified planning and implementation needs. When needed, additional capacity building in terms of staffing, training, accessing technical assistance, and other mechanisms including expanding partnerships will be sought to address high priority unmet needs that support cross-cutting sustainability objectives. </w:t>
        </w:r>
      </w:ins>
    </w:p>
    <w:p w14:paraId="726D0146" w14:textId="4BDCAA55" w:rsidR="00BE5A42" w:rsidRPr="00862D3E" w:rsidRDefault="00A90E2C" w:rsidP="00563484">
      <w:pPr>
        <w:spacing w:line="240" w:lineRule="auto"/>
        <w:rPr>
          <w:ins w:id="3541" w:author="OPD2" w:date="2021-03-16T07:31:00Z"/>
          <w:rFonts w:cstheme="minorHAnsi"/>
        </w:rPr>
        <w:sectPr w:rsidR="00BE5A42" w:rsidRPr="00862D3E" w:rsidSect="00335B16">
          <w:pgSz w:w="12240" w:h="15840"/>
          <w:pgMar w:top="1440" w:right="1440" w:bottom="1440" w:left="1440" w:header="720" w:footer="720" w:gutter="0"/>
          <w:cols w:space="720"/>
          <w:titlePg/>
          <w:docGrid w:linePitch="360"/>
        </w:sectPr>
      </w:pPr>
      <w:ins w:id="3542" w:author="OPD2" w:date="2021-03-16T07:31:00Z">
        <w:r>
          <w:rPr>
            <w:rFonts w:cstheme="minorHAnsi"/>
          </w:rPr>
          <w:t xml:space="preserve"> This Comprehensive Sustainable Development Plan – including the strategic plan and the implementation planning components that follow – is a living document. </w:t>
        </w:r>
        <w:r w:rsidR="009A7622">
          <w:rPr>
            <w:rFonts w:cstheme="minorHAnsi"/>
          </w:rPr>
          <w:t xml:space="preserve">It has gone through numerous revisions in an attempt to “get it right”, and OPD will continue to seek feedback from our numerous partners to revise and update the implementation components that follow at least every five years. </w:t>
        </w:r>
      </w:ins>
    </w:p>
    <w:p w14:paraId="5AD6C74D" w14:textId="77777777" w:rsidR="00833176" w:rsidRPr="00862D3E" w:rsidRDefault="00833176" w:rsidP="00563484">
      <w:pPr>
        <w:spacing w:after="0" w:line="240" w:lineRule="auto"/>
        <w:rPr>
          <w:ins w:id="3543" w:author="OPD2" w:date="2021-03-16T07:31:00Z"/>
          <w:rFonts w:cstheme="minorHAnsi"/>
          <w:sz w:val="12"/>
          <w:szCs w:val="12"/>
        </w:rPr>
      </w:pPr>
    </w:p>
    <w:tbl>
      <w:tblPr>
        <w:tblW w:w="15120" w:type="dxa"/>
        <w:tblInd w:w="-1085" w:type="dxa"/>
        <w:tblLayout w:type="fixed"/>
        <w:tblLook w:val="04A0" w:firstRow="1" w:lastRow="0" w:firstColumn="1" w:lastColumn="0" w:noHBand="0" w:noVBand="1"/>
      </w:tblPr>
      <w:tblGrid>
        <w:gridCol w:w="1620"/>
        <w:gridCol w:w="2070"/>
        <w:gridCol w:w="90"/>
        <w:gridCol w:w="2880"/>
        <w:gridCol w:w="2430"/>
        <w:gridCol w:w="90"/>
        <w:gridCol w:w="1620"/>
        <w:gridCol w:w="90"/>
        <w:gridCol w:w="1440"/>
        <w:gridCol w:w="90"/>
        <w:gridCol w:w="1260"/>
        <w:gridCol w:w="1367"/>
        <w:gridCol w:w="73"/>
      </w:tblGrid>
      <w:tr w:rsidR="00410B8E" w:rsidRPr="00E24795" w14:paraId="5E11A657" w14:textId="77777777" w:rsidTr="002066DF">
        <w:trPr>
          <w:trHeight w:val="300"/>
          <w:ins w:id="3544" w:author="OPD2" w:date="2021-03-16T07:31:00Z"/>
        </w:trPr>
        <w:tc>
          <w:tcPr>
            <w:tcW w:w="15120" w:type="dxa"/>
            <w:gridSpan w:val="13"/>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6DD9F825" w14:textId="77777777" w:rsidR="00410B8E" w:rsidRPr="00E24795" w:rsidRDefault="00410B8E" w:rsidP="006932C1">
            <w:pPr>
              <w:spacing w:after="0" w:line="240" w:lineRule="auto"/>
              <w:jc w:val="center"/>
              <w:rPr>
                <w:ins w:id="3545" w:author="OPD2" w:date="2021-03-16T07:31:00Z"/>
                <w:rFonts w:eastAsia="Times New Roman" w:cstheme="minorHAnsi"/>
                <w:b/>
                <w:bCs/>
                <w:color w:val="000000"/>
                <w:sz w:val="20"/>
                <w:szCs w:val="20"/>
              </w:rPr>
            </w:pPr>
            <w:ins w:id="3546" w:author="OPD2" w:date="2021-03-16T07:31:00Z">
              <w:r w:rsidRPr="00410B8E">
                <w:rPr>
                  <w:rFonts w:eastAsia="Times New Roman" w:cstheme="minorHAnsi"/>
                  <w:b/>
                  <w:bCs/>
                  <w:color w:val="000000"/>
                  <w:sz w:val="20"/>
                  <w:szCs w:val="20"/>
                  <w:shd w:val="clear" w:color="auto" w:fill="DAEEF3" w:themeFill="accent5" w:themeFillTint="33"/>
                </w:rPr>
                <w:t>CNMI CSDP - Implementation Plan</w:t>
              </w:r>
            </w:ins>
          </w:p>
        </w:tc>
      </w:tr>
      <w:tr w:rsidR="00410B8E" w:rsidRPr="00E24795" w14:paraId="765F0703" w14:textId="77777777" w:rsidTr="002066DF">
        <w:trPr>
          <w:trHeight w:val="300"/>
          <w:ins w:id="3547" w:author="OPD2" w:date="2021-03-16T07:31:00Z"/>
        </w:trPr>
        <w:tc>
          <w:tcPr>
            <w:tcW w:w="15120" w:type="dxa"/>
            <w:gridSpan w:val="13"/>
            <w:tcBorders>
              <w:top w:val="nil"/>
              <w:left w:val="single" w:sz="4" w:space="0" w:color="auto"/>
              <w:bottom w:val="single" w:sz="4" w:space="0" w:color="auto"/>
              <w:right w:val="single" w:sz="4" w:space="0" w:color="auto"/>
            </w:tcBorders>
            <w:shd w:val="clear" w:color="auto" w:fill="76923C" w:themeFill="accent3" w:themeFillShade="BF"/>
            <w:vAlign w:val="center"/>
            <w:hideMark/>
          </w:tcPr>
          <w:p w14:paraId="0A839E5D" w14:textId="32080B6B" w:rsidR="00410B8E" w:rsidRPr="00493D89" w:rsidRDefault="00410B8E" w:rsidP="00493D89">
            <w:pPr>
              <w:spacing w:after="0" w:line="240" w:lineRule="auto"/>
              <w:jc w:val="center"/>
              <w:rPr>
                <w:ins w:id="3548" w:author="OPD2" w:date="2021-03-16T07:31:00Z"/>
                <w:rFonts w:eastAsia="Times New Roman" w:cstheme="minorHAnsi"/>
                <w:color w:val="000000"/>
                <w:sz w:val="20"/>
                <w:szCs w:val="20"/>
              </w:rPr>
            </w:pPr>
            <w:ins w:id="3549" w:author="OPD2" w:date="2021-03-16T07:31:00Z">
              <w:r w:rsidRPr="00E24795">
                <w:rPr>
                  <w:rFonts w:eastAsia="Times New Roman" w:cstheme="minorHAnsi"/>
                  <w:b/>
                  <w:bCs/>
                  <w:color w:val="000000"/>
                  <w:sz w:val="20"/>
                  <w:szCs w:val="20"/>
                </w:rPr>
                <w:t>Socio-Economics and Disaster Risk Reduction (SE/DRR)</w:t>
              </w:r>
            </w:ins>
          </w:p>
        </w:tc>
      </w:tr>
      <w:tr w:rsidR="00E24795" w:rsidRPr="00E24795" w14:paraId="7764AC33" w14:textId="77777777" w:rsidTr="002066DF">
        <w:trPr>
          <w:trHeight w:val="935"/>
          <w:ins w:id="3550" w:author="OPD2" w:date="2021-03-16T07:31:00Z"/>
        </w:trPr>
        <w:tc>
          <w:tcPr>
            <w:tcW w:w="1620" w:type="dxa"/>
            <w:tcBorders>
              <w:top w:val="nil"/>
              <w:left w:val="single" w:sz="4" w:space="0" w:color="auto"/>
              <w:bottom w:val="nil"/>
              <w:right w:val="single" w:sz="4" w:space="0" w:color="auto"/>
            </w:tcBorders>
            <w:shd w:val="clear" w:color="auto" w:fill="548DD4" w:themeFill="text2" w:themeFillTint="99"/>
            <w:vAlign w:val="center"/>
            <w:hideMark/>
          </w:tcPr>
          <w:p w14:paraId="369CE4E4" w14:textId="77777777" w:rsidR="00E24795" w:rsidRPr="00493D89" w:rsidRDefault="00E24795" w:rsidP="00493D89">
            <w:pPr>
              <w:spacing w:after="0" w:line="240" w:lineRule="auto"/>
              <w:jc w:val="center"/>
              <w:rPr>
                <w:ins w:id="3551" w:author="OPD2" w:date="2021-03-16T07:31:00Z"/>
                <w:rFonts w:eastAsia="Times New Roman" w:cstheme="minorHAnsi"/>
                <w:b/>
                <w:bCs/>
                <w:color w:val="000000"/>
                <w:sz w:val="18"/>
                <w:szCs w:val="18"/>
              </w:rPr>
            </w:pPr>
            <w:ins w:id="3552" w:author="OPD2" w:date="2021-03-16T07:31:00Z">
              <w:r w:rsidRPr="00493D89">
                <w:rPr>
                  <w:rFonts w:eastAsia="Times New Roman" w:cstheme="minorHAnsi"/>
                  <w:b/>
                  <w:bCs/>
                  <w:color w:val="000000"/>
                  <w:sz w:val="18"/>
                  <w:szCs w:val="18"/>
                </w:rPr>
                <w:t>Goal #</w:t>
              </w:r>
            </w:ins>
          </w:p>
        </w:tc>
        <w:tc>
          <w:tcPr>
            <w:tcW w:w="2070" w:type="dxa"/>
            <w:tcBorders>
              <w:top w:val="nil"/>
              <w:left w:val="nil"/>
              <w:bottom w:val="nil"/>
              <w:right w:val="single" w:sz="4" w:space="0" w:color="auto"/>
            </w:tcBorders>
            <w:shd w:val="clear" w:color="auto" w:fill="548DD4" w:themeFill="text2" w:themeFillTint="99"/>
            <w:vAlign w:val="center"/>
            <w:hideMark/>
          </w:tcPr>
          <w:p w14:paraId="3C05E0C3" w14:textId="77777777" w:rsidR="00E24795" w:rsidRPr="00493D89" w:rsidRDefault="00E24795" w:rsidP="00493D89">
            <w:pPr>
              <w:spacing w:after="0" w:line="240" w:lineRule="auto"/>
              <w:jc w:val="center"/>
              <w:rPr>
                <w:ins w:id="3553" w:author="OPD2" w:date="2021-03-16T07:31:00Z"/>
                <w:rFonts w:eastAsia="Times New Roman" w:cstheme="minorHAnsi"/>
                <w:b/>
                <w:bCs/>
                <w:color w:val="000000"/>
                <w:sz w:val="18"/>
                <w:szCs w:val="18"/>
              </w:rPr>
            </w:pPr>
            <w:ins w:id="3554" w:author="OPD2" w:date="2021-03-16T07:31:00Z">
              <w:r w:rsidRPr="00493D89">
                <w:rPr>
                  <w:rFonts w:eastAsia="Times New Roman" w:cstheme="minorHAnsi"/>
                  <w:b/>
                  <w:bCs/>
                  <w:color w:val="000000"/>
                  <w:sz w:val="18"/>
                  <w:szCs w:val="18"/>
                </w:rPr>
                <w:t>10+ Year Goals</w:t>
              </w:r>
            </w:ins>
          </w:p>
        </w:tc>
        <w:tc>
          <w:tcPr>
            <w:tcW w:w="2970" w:type="dxa"/>
            <w:gridSpan w:val="2"/>
            <w:tcBorders>
              <w:top w:val="nil"/>
              <w:left w:val="nil"/>
              <w:bottom w:val="nil"/>
              <w:right w:val="single" w:sz="4" w:space="0" w:color="auto"/>
            </w:tcBorders>
            <w:shd w:val="clear" w:color="auto" w:fill="548DD4" w:themeFill="text2" w:themeFillTint="99"/>
            <w:vAlign w:val="center"/>
            <w:hideMark/>
          </w:tcPr>
          <w:p w14:paraId="488C5BD3" w14:textId="11A730CC" w:rsidR="00E24795" w:rsidRPr="00493D89" w:rsidRDefault="00E24795" w:rsidP="00493D89">
            <w:pPr>
              <w:spacing w:after="0" w:line="240" w:lineRule="auto"/>
              <w:jc w:val="center"/>
              <w:rPr>
                <w:ins w:id="3555" w:author="OPD2" w:date="2021-03-16T07:31:00Z"/>
                <w:rFonts w:eastAsia="Times New Roman" w:cstheme="minorHAnsi"/>
                <w:b/>
                <w:bCs/>
                <w:color w:val="000000"/>
                <w:sz w:val="18"/>
                <w:szCs w:val="18"/>
              </w:rPr>
            </w:pPr>
            <w:ins w:id="3556" w:author="OPD2" w:date="2021-03-16T07:31:00Z">
              <w:r w:rsidRPr="00493D89">
                <w:rPr>
                  <w:rFonts w:eastAsia="Times New Roman" w:cstheme="minorHAnsi"/>
                  <w:b/>
                  <w:bCs/>
                  <w:color w:val="000000"/>
                  <w:sz w:val="18"/>
                  <w:szCs w:val="18"/>
                </w:rPr>
                <w:t>3-5 Year "SMART" Objectives</w:t>
              </w:r>
            </w:ins>
          </w:p>
        </w:tc>
        <w:tc>
          <w:tcPr>
            <w:tcW w:w="2430" w:type="dxa"/>
            <w:tcBorders>
              <w:top w:val="nil"/>
              <w:left w:val="nil"/>
              <w:bottom w:val="nil"/>
              <w:right w:val="single" w:sz="4" w:space="0" w:color="auto"/>
            </w:tcBorders>
            <w:shd w:val="clear" w:color="auto" w:fill="548DD4" w:themeFill="text2" w:themeFillTint="99"/>
            <w:vAlign w:val="center"/>
            <w:hideMark/>
          </w:tcPr>
          <w:p w14:paraId="4BAB9654" w14:textId="77777777" w:rsidR="00E24795" w:rsidRPr="00493D89" w:rsidRDefault="00E24795" w:rsidP="00493D89">
            <w:pPr>
              <w:spacing w:after="0" w:line="240" w:lineRule="auto"/>
              <w:jc w:val="center"/>
              <w:rPr>
                <w:ins w:id="3557" w:author="OPD2" w:date="2021-03-16T07:31:00Z"/>
                <w:rFonts w:eastAsia="Times New Roman" w:cstheme="minorHAnsi"/>
                <w:b/>
                <w:bCs/>
                <w:color w:val="000000"/>
                <w:sz w:val="18"/>
                <w:szCs w:val="18"/>
              </w:rPr>
            </w:pPr>
            <w:ins w:id="3558" w:author="OPD2" w:date="2021-03-16T07:31:00Z">
              <w:r w:rsidRPr="00493D89">
                <w:rPr>
                  <w:rFonts w:eastAsia="Times New Roman" w:cstheme="minorHAnsi"/>
                  <w:b/>
                  <w:bCs/>
                  <w:color w:val="000000"/>
                  <w:sz w:val="18"/>
                  <w:szCs w:val="18"/>
                </w:rPr>
                <w:t>FY20-21 Action Items</w:t>
              </w:r>
            </w:ins>
          </w:p>
        </w:tc>
        <w:tc>
          <w:tcPr>
            <w:tcW w:w="1710" w:type="dxa"/>
            <w:gridSpan w:val="2"/>
            <w:tcBorders>
              <w:top w:val="nil"/>
              <w:left w:val="nil"/>
              <w:bottom w:val="nil"/>
              <w:right w:val="single" w:sz="4" w:space="0" w:color="auto"/>
            </w:tcBorders>
            <w:shd w:val="clear" w:color="auto" w:fill="548DD4" w:themeFill="text2" w:themeFillTint="99"/>
            <w:vAlign w:val="center"/>
            <w:hideMark/>
          </w:tcPr>
          <w:p w14:paraId="10B2E4D8" w14:textId="77777777" w:rsidR="00E24795" w:rsidRPr="00493D89" w:rsidRDefault="00E24795" w:rsidP="00493D89">
            <w:pPr>
              <w:spacing w:after="0" w:line="240" w:lineRule="auto"/>
              <w:jc w:val="center"/>
              <w:rPr>
                <w:ins w:id="3559" w:author="OPD2" w:date="2021-03-16T07:31:00Z"/>
                <w:rFonts w:eastAsia="Times New Roman" w:cstheme="minorHAnsi"/>
                <w:b/>
                <w:bCs/>
                <w:color w:val="000000"/>
                <w:sz w:val="18"/>
                <w:szCs w:val="18"/>
              </w:rPr>
            </w:pPr>
            <w:ins w:id="3560" w:author="OPD2" w:date="2021-03-16T07:31:00Z">
              <w:r w:rsidRPr="00493D89">
                <w:rPr>
                  <w:rFonts w:eastAsia="Times New Roman" w:cstheme="minorHAnsi"/>
                  <w:b/>
                  <w:bCs/>
                  <w:color w:val="000000"/>
                  <w:sz w:val="18"/>
                  <w:szCs w:val="18"/>
                </w:rPr>
                <w:t>Action Lead(s)</w:t>
              </w:r>
            </w:ins>
          </w:p>
        </w:tc>
        <w:tc>
          <w:tcPr>
            <w:tcW w:w="1530" w:type="dxa"/>
            <w:gridSpan w:val="2"/>
            <w:tcBorders>
              <w:top w:val="nil"/>
              <w:left w:val="nil"/>
              <w:bottom w:val="nil"/>
              <w:right w:val="single" w:sz="4" w:space="0" w:color="auto"/>
            </w:tcBorders>
            <w:shd w:val="clear" w:color="auto" w:fill="548DD4" w:themeFill="text2" w:themeFillTint="99"/>
            <w:vAlign w:val="center"/>
            <w:hideMark/>
          </w:tcPr>
          <w:p w14:paraId="3A01DB28" w14:textId="77777777" w:rsidR="00E24795" w:rsidRPr="00493D89" w:rsidRDefault="00E24795" w:rsidP="00493D89">
            <w:pPr>
              <w:spacing w:after="0" w:line="240" w:lineRule="auto"/>
              <w:jc w:val="center"/>
              <w:rPr>
                <w:ins w:id="3561" w:author="OPD2" w:date="2021-03-16T07:31:00Z"/>
                <w:rFonts w:eastAsia="Times New Roman" w:cstheme="minorHAnsi"/>
                <w:b/>
                <w:bCs/>
                <w:color w:val="000000"/>
                <w:sz w:val="18"/>
                <w:szCs w:val="18"/>
              </w:rPr>
            </w:pPr>
            <w:ins w:id="3562" w:author="OPD2" w:date="2021-03-16T07:31:00Z">
              <w:r w:rsidRPr="00493D89">
                <w:rPr>
                  <w:rFonts w:eastAsia="Times New Roman" w:cstheme="minorHAnsi"/>
                  <w:b/>
                  <w:bCs/>
                  <w:color w:val="000000"/>
                  <w:sz w:val="18"/>
                  <w:szCs w:val="18"/>
                </w:rPr>
                <w:t>Partnerships</w:t>
              </w:r>
            </w:ins>
          </w:p>
        </w:tc>
        <w:tc>
          <w:tcPr>
            <w:tcW w:w="1350" w:type="dxa"/>
            <w:gridSpan w:val="2"/>
            <w:tcBorders>
              <w:top w:val="single" w:sz="4" w:space="0" w:color="auto"/>
              <w:left w:val="nil"/>
              <w:bottom w:val="single" w:sz="4" w:space="0" w:color="auto"/>
              <w:right w:val="single" w:sz="4" w:space="0" w:color="auto"/>
            </w:tcBorders>
            <w:shd w:val="clear" w:color="auto" w:fill="548DD4" w:themeFill="text2" w:themeFillTint="99"/>
            <w:vAlign w:val="center"/>
            <w:hideMark/>
          </w:tcPr>
          <w:p w14:paraId="74415935" w14:textId="77777777" w:rsidR="00E24795" w:rsidRPr="00493D89" w:rsidRDefault="00E24795" w:rsidP="00493D89">
            <w:pPr>
              <w:spacing w:after="0" w:line="240" w:lineRule="auto"/>
              <w:jc w:val="center"/>
              <w:rPr>
                <w:ins w:id="3563" w:author="OPD2" w:date="2021-03-16T07:31:00Z"/>
                <w:rFonts w:eastAsia="Times New Roman" w:cstheme="minorHAnsi"/>
                <w:b/>
                <w:bCs/>
                <w:color w:val="000000"/>
                <w:sz w:val="18"/>
                <w:szCs w:val="18"/>
              </w:rPr>
            </w:pPr>
            <w:ins w:id="3564" w:author="OPD2" w:date="2021-03-16T07:31:00Z">
              <w:r w:rsidRPr="00493D89">
                <w:rPr>
                  <w:rFonts w:eastAsia="Times New Roman" w:cstheme="minorHAnsi"/>
                  <w:b/>
                  <w:bCs/>
                  <w:color w:val="000000"/>
                  <w:sz w:val="18"/>
                  <w:szCs w:val="18"/>
                </w:rPr>
                <w:t>Supporting Action Plan(s)</w:t>
              </w:r>
            </w:ins>
          </w:p>
        </w:tc>
        <w:tc>
          <w:tcPr>
            <w:tcW w:w="1440" w:type="dxa"/>
            <w:gridSpan w:val="2"/>
            <w:tcBorders>
              <w:top w:val="single" w:sz="4" w:space="0" w:color="auto"/>
              <w:left w:val="nil"/>
              <w:bottom w:val="single" w:sz="4" w:space="0" w:color="auto"/>
              <w:right w:val="single" w:sz="4" w:space="0" w:color="auto"/>
            </w:tcBorders>
            <w:shd w:val="clear" w:color="auto" w:fill="548DD4" w:themeFill="text2" w:themeFillTint="99"/>
            <w:vAlign w:val="center"/>
          </w:tcPr>
          <w:p w14:paraId="0A0831A1" w14:textId="77777777" w:rsidR="00E24795" w:rsidRPr="00493D89" w:rsidRDefault="00E24795" w:rsidP="00493D89">
            <w:pPr>
              <w:spacing w:after="0" w:line="240" w:lineRule="auto"/>
              <w:jc w:val="center"/>
              <w:rPr>
                <w:ins w:id="3565" w:author="OPD2" w:date="2021-03-16T07:31:00Z"/>
                <w:rFonts w:eastAsia="Times New Roman" w:cstheme="minorHAnsi"/>
                <w:b/>
                <w:bCs/>
                <w:color w:val="000000"/>
                <w:sz w:val="18"/>
                <w:szCs w:val="18"/>
              </w:rPr>
            </w:pPr>
            <w:ins w:id="3566" w:author="OPD2" w:date="2021-03-16T07:31:00Z">
              <w:r w:rsidRPr="00493D89">
                <w:rPr>
                  <w:rFonts w:eastAsia="Times New Roman" w:cstheme="minorHAnsi"/>
                  <w:b/>
                  <w:bCs/>
                  <w:color w:val="000000"/>
                  <w:sz w:val="18"/>
                  <w:szCs w:val="18"/>
                </w:rPr>
                <w:t xml:space="preserve">Funding Status / Unmet Need(s)? </w:t>
              </w:r>
            </w:ins>
          </w:p>
        </w:tc>
      </w:tr>
      <w:tr w:rsidR="00410B8E" w:rsidRPr="00E24795" w14:paraId="773156E9" w14:textId="77777777" w:rsidTr="002066DF">
        <w:trPr>
          <w:trHeight w:val="305"/>
          <w:ins w:id="3567" w:author="OPD2" w:date="2021-03-16T07:31:00Z"/>
        </w:trPr>
        <w:tc>
          <w:tcPr>
            <w:tcW w:w="15120" w:type="dxa"/>
            <w:gridSpan w:val="13"/>
            <w:tcBorders>
              <w:top w:val="single" w:sz="4" w:space="0" w:color="auto"/>
              <w:left w:val="single" w:sz="4" w:space="0" w:color="auto"/>
              <w:bottom w:val="single" w:sz="4" w:space="0" w:color="auto"/>
              <w:right w:val="single" w:sz="4" w:space="0" w:color="auto"/>
            </w:tcBorders>
            <w:shd w:val="clear" w:color="000000" w:fill="A9D08E"/>
            <w:vAlign w:val="center"/>
            <w:hideMark/>
          </w:tcPr>
          <w:p w14:paraId="67385568" w14:textId="77777777" w:rsidR="00410B8E" w:rsidRPr="00E24795" w:rsidRDefault="00410B8E" w:rsidP="002066DF">
            <w:pPr>
              <w:spacing w:after="0" w:line="240" w:lineRule="auto"/>
              <w:jc w:val="center"/>
              <w:rPr>
                <w:ins w:id="3568" w:author="OPD2" w:date="2021-03-16T07:31:00Z"/>
                <w:rFonts w:eastAsia="Times New Roman" w:cstheme="minorHAnsi"/>
                <w:b/>
                <w:bCs/>
                <w:color w:val="000000"/>
                <w:sz w:val="20"/>
                <w:szCs w:val="20"/>
              </w:rPr>
            </w:pPr>
            <w:ins w:id="3569" w:author="OPD2" w:date="2021-03-16T07:31:00Z">
              <w:r w:rsidRPr="00E24795">
                <w:rPr>
                  <w:rFonts w:eastAsia="Times New Roman" w:cstheme="minorHAnsi"/>
                  <w:b/>
                  <w:bCs/>
                  <w:color w:val="000000"/>
                  <w:sz w:val="20"/>
                  <w:szCs w:val="20"/>
                </w:rPr>
                <w:t>ENDING POVERTY</w:t>
              </w:r>
            </w:ins>
          </w:p>
        </w:tc>
      </w:tr>
      <w:tr w:rsidR="00E24795" w:rsidRPr="00E24795" w14:paraId="245F492A" w14:textId="77777777" w:rsidTr="00114B9C">
        <w:trPr>
          <w:trHeight w:val="1425"/>
          <w:ins w:id="3570" w:author="OPD2" w:date="2021-03-16T07:31:00Z"/>
        </w:trPr>
        <w:tc>
          <w:tcPr>
            <w:tcW w:w="16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708C197" w14:textId="77777777" w:rsidR="002066DF" w:rsidRDefault="002066DF" w:rsidP="00563484">
            <w:pPr>
              <w:spacing w:after="0" w:line="240" w:lineRule="auto"/>
              <w:rPr>
                <w:ins w:id="3571" w:author="OPD2" w:date="2021-03-16T07:31:00Z"/>
                <w:rFonts w:eastAsia="Times New Roman" w:cstheme="minorHAnsi"/>
                <w:color w:val="000000"/>
                <w:sz w:val="20"/>
                <w:szCs w:val="20"/>
              </w:rPr>
            </w:pPr>
            <w:ins w:id="3572" w:author="OPD2" w:date="2021-03-16T07:31:00Z">
              <w:r>
                <w:rPr>
                  <w:noProof/>
                </w:rPr>
                <w:drawing>
                  <wp:inline distT="0" distB="0" distL="0" distR="0" wp14:anchorId="6A5CC777" wp14:editId="6098C39B">
                    <wp:extent cx="891540" cy="891540"/>
                    <wp:effectExtent l="0" t="0" r="3810" b="3810"/>
                    <wp:docPr id="72614" name="Picture 72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891540" cy="891540"/>
                            </a:xfrm>
                            <a:prstGeom prst="rect">
                              <a:avLst/>
                            </a:prstGeom>
                            <a:noFill/>
                            <a:ln>
                              <a:noFill/>
                            </a:ln>
                          </pic:spPr>
                        </pic:pic>
                      </a:graphicData>
                    </a:graphic>
                  </wp:inline>
                </w:drawing>
              </w:r>
            </w:ins>
          </w:p>
          <w:p w14:paraId="2996F5FA" w14:textId="77777777" w:rsidR="002066DF" w:rsidRDefault="002066DF" w:rsidP="00563484">
            <w:pPr>
              <w:spacing w:after="0" w:line="240" w:lineRule="auto"/>
              <w:rPr>
                <w:ins w:id="3573" w:author="OPD2" w:date="2021-03-16T07:31:00Z"/>
                <w:rFonts w:eastAsia="Times New Roman" w:cstheme="minorHAnsi"/>
                <w:color w:val="000000"/>
                <w:sz w:val="20"/>
                <w:szCs w:val="20"/>
              </w:rPr>
            </w:pPr>
          </w:p>
          <w:p w14:paraId="1FD8D6A7" w14:textId="3637D945" w:rsidR="002066DF" w:rsidRDefault="002066DF" w:rsidP="002066DF">
            <w:pPr>
              <w:spacing w:after="0" w:line="240" w:lineRule="auto"/>
              <w:jc w:val="center"/>
              <w:rPr>
                <w:ins w:id="3574" w:author="OPD2" w:date="2021-03-16T07:31:00Z"/>
                <w:rFonts w:eastAsia="Times New Roman" w:cstheme="minorHAnsi"/>
                <w:color w:val="000000"/>
                <w:sz w:val="20"/>
                <w:szCs w:val="20"/>
              </w:rPr>
            </w:pPr>
            <w:ins w:id="3575" w:author="OPD2" w:date="2021-03-16T07:31:00Z">
              <w:r>
                <w:rPr>
                  <w:rFonts w:eastAsia="Times New Roman" w:cstheme="minorHAnsi"/>
                  <w:color w:val="000000"/>
                  <w:sz w:val="20"/>
                  <w:szCs w:val="20"/>
                </w:rPr>
                <w:t xml:space="preserve">SDG </w:t>
              </w:r>
              <w:r w:rsidR="00E24795" w:rsidRPr="00E24795">
                <w:rPr>
                  <w:rFonts w:eastAsia="Times New Roman" w:cstheme="minorHAnsi"/>
                  <w:color w:val="000000"/>
                  <w:sz w:val="20"/>
                  <w:szCs w:val="20"/>
                </w:rPr>
                <w:t xml:space="preserve">1 </w:t>
              </w:r>
              <w:r>
                <w:rPr>
                  <w:rFonts w:eastAsia="Times New Roman" w:cstheme="minorHAnsi"/>
                  <w:color w:val="000000"/>
                  <w:sz w:val="20"/>
                  <w:szCs w:val="20"/>
                </w:rPr>
                <w:t>–</w:t>
              </w:r>
            </w:ins>
          </w:p>
          <w:p w14:paraId="3AE02A92" w14:textId="601EFCE5" w:rsidR="00E24795" w:rsidRPr="00E24795" w:rsidRDefault="00E24795" w:rsidP="002066DF">
            <w:pPr>
              <w:spacing w:after="0" w:line="240" w:lineRule="auto"/>
              <w:jc w:val="center"/>
              <w:rPr>
                <w:ins w:id="3576" w:author="OPD2" w:date="2021-03-16T07:31:00Z"/>
                <w:rFonts w:eastAsia="Times New Roman" w:cstheme="minorHAnsi"/>
                <w:color w:val="000000"/>
                <w:sz w:val="20"/>
                <w:szCs w:val="20"/>
              </w:rPr>
            </w:pPr>
            <w:ins w:id="3577" w:author="OPD2" w:date="2021-03-16T07:31:00Z">
              <w:r w:rsidRPr="00E24795">
                <w:rPr>
                  <w:rFonts w:eastAsia="Times New Roman" w:cstheme="minorHAnsi"/>
                  <w:color w:val="000000"/>
                  <w:sz w:val="20"/>
                  <w:szCs w:val="20"/>
                </w:rPr>
                <w:t>End poverty in all its forms</w:t>
              </w:r>
            </w:ins>
          </w:p>
        </w:tc>
        <w:tc>
          <w:tcPr>
            <w:tcW w:w="2070" w:type="dxa"/>
            <w:tcBorders>
              <w:top w:val="nil"/>
              <w:left w:val="nil"/>
              <w:bottom w:val="single" w:sz="4" w:space="0" w:color="auto"/>
              <w:right w:val="single" w:sz="4" w:space="0" w:color="000000"/>
            </w:tcBorders>
            <w:shd w:val="clear" w:color="auto" w:fill="auto"/>
            <w:vAlign w:val="center"/>
            <w:hideMark/>
          </w:tcPr>
          <w:p w14:paraId="44CDFBAE" w14:textId="77777777" w:rsidR="00E24795" w:rsidRPr="00E24795" w:rsidRDefault="00E24795" w:rsidP="00295E80">
            <w:pPr>
              <w:spacing w:after="0" w:line="240" w:lineRule="auto"/>
              <w:rPr>
                <w:ins w:id="3578" w:author="OPD2" w:date="2021-03-16T07:31:00Z"/>
                <w:rFonts w:eastAsia="Times New Roman" w:cstheme="minorHAnsi"/>
                <w:color w:val="000000"/>
                <w:sz w:val="20"/>
                <w:szCs w:val="20"/>
              </w:rPr>
            </w:pPr>
            <w:ins w:id="3579" w:author="OPD2" w:date="2021-03-16T07:31:00Z">
              <w:r w:rsidRPr="00E24795">
                <w:rPr>
                  <w:rFonts w:eastAsia="Times New Roman" w:cstheme="minorHAnsi"/>
                  <w:color w:val="000000"/>
                  <w:sz w:val="20"/>
                  <w:szCs w:val="20"/>
                </w:rPr>
                <w:t>CNMI population at or below US poverty level &lt; 30% by 2030</w:t>
              </w:r>
            </w:ins>
          </w:p>
        </w:tc>
        <w:tc>
          <w:tcPr>
            <w:tcW w:w="2970" w:type="dxa"/>
            <w:gridSpan w:val="2"/>
            <w:tcBorders>
              <w:top w:val="nil"/>
              <w:left w:val="nil"/>
              <w:bottom w:val="single" w:sz="4" w:space="0" w:color="auto"/>
              <w:right w:val="single" w:sz="4" w:space="0" w:color="000000"/>
            </w:tcBorders>
            <w:shd w:val="clear" w:color="auto" w:fill="auto"/>
            <w:vAlign w:val="center"/>
            <w:hideMark/>
          </w:tcPr>
          <w:p w14:paraId="2D3D177B" w14:textId="759800E9" w:rsidR="00E24795" w:rsidRPr="00E24795" w:rsidRDefault="00E24795" w:rsidP="00295E80">
            <w:pPr>
              <w:spacing w:after="0" w:line="240" w:lineRule="auto"/>
              <w:rPr>
                <w:ins w:id="3580" w:author="OPD2" w:date="2021-03-16T07:31:00Z"/>
                <w:rFonts w:eastAsia="Times New Roman" w:cstheme="minorHAnsi"/>
                <w:color w:val="000000"/>
                <w:sz w:val="20"/>
                <w:szCs w:val="20"/>
              </w:rPr>
            </w:pPr>
            <w:ins w:id="3581" w:author="OPD2" w:date="2021-03-16T07:31:00Z">
              <w:r w:rsidRPr="00E24795">
                <w:rPr>
                  <w:rFonts w:eastAsia="Times New Roman" w:cstheme="minorHAnsi"/>
                  <w:color w:val="000000"/>
                  <w:sz w:val="20"/>
                  <w:szCs w:val="20"/>
                </w:rPr>
                <w:t>By 2025, Dept. of Commerce works with SE Taskforce to establish a baseline for “living wages” for localized poverty assessment</w:t>
              </w:r>
            </w:ins>
          </w:p>
        </w:tc>
        <w:tc>
          <w:tcPr>
            <w:tcW w:w="2430" w:type="dxa"/>
            <w:tcBorders>
              <w:top w:val="nil"/>
              <w:left w:val="nil"/>
              <w:bottom w:val="single" w:sz="4" w:space="0" w:color="auto"/>
              <w:right w:val="single" w:sz="4" w:space="0" w:color="000000"/>
            </w:tcBorders>
            <w:shd w:val="clear" w:color="auto" w:fill="auto"/>
            <w:vAlign w:val="center"/>
            <w:hideMark/>
          </w:tcPr>
          <w:p w14:paraId="1BBA9849" w14:textId="77777777" w:rsidR="00E24795" w:rsidRPr="00E24795" w:rsidRDefault="00E24795" w:rsidP="00295E80">
            <w:pPr>
              <w:spacing w:after="0" w:line="240" w:lineRule="auto"/>
              <w:rPr>
                <w:ins w:id="3582" w:author="OPD2" w:date="2021-03-16T07:31:00Z"/>
                <w:rFonts w:eastAsia="Times New Roman" w:cstheme="minorHAnsi"/>
                <w:color w:val="000000"/>
                <w:sz w:val="20"/>
                <w:szCs w:val="20"/>
              </w:rPr>
            </w:pPr>
            <w:ins w:id="3583" w:author="OPD2" w:date="2021-03-16T07:31:00Z">
              <w:r w:rsidRPr="00E24795">
                <w:rPr>
                  <w:rFonts w:eastAsia="Times New Roman" w:cstheme="minorHAnsi"/>
                  <w:color w:val="000000"/>
                  <w:sz w:val="20"/>
                  <w:szCs w:val="20"/>
                </w:rPr>
                <w:t>SE/DRR Taskforce meets at least quarterly</w:t>
              </w:r>
            </w:ins>
          </w:p>
        </w:tc>
        <w:tc>
          <w:tcPr>
            <w:tcW w:w="1710" w:type="dxa"/>
            <w:gridSpan w:val="2"/>
            <w:tcBorders>
              <w:top w:val="nil"/>
              <w:left w:val="nil"/>
              <w:bottom w:val="single" w:sz="4" w:space="0" w:color="000000"/>
              <w:right w:val="single" w:sz="4" w:space="0" w:color="000000"/>
            </w:tcBorders>
            <w:shd w:val="clear" w:color="auto" w:fill="auto"/>
            <w:vAlign w:val="center"/>
            <w:hideMark/>
          </w:tcPr>
          <w:p w14:paraId="6070F0C0" w14:textId="540996E5" w:rsidR="00E24795" w:rsidRPr="00E24795" w:rsidRDefault="00E24795" w:rsidP="00295E80">
            <w:pPr>
              <w:spacing w:after="0" w:line="240" w:lineRule="auto"/>
              <w:rPr>
                <w:ins w:id="3584" w:author="OPD2" w:date="2021-03-16T07:31:00Z"/>
                <w:rFonts w:eastAsia="Times New Roman" w:cstheme="minorHAnsi"/>
                <w:color w:val="000000"/>
                <w:sz w:val="20"/>
                <w:szCs w:val="20"/>
              </w:rPr>
            </w:pPr>
            <w:ins w:id="3585" w:author="OPD2" w:date="2021-03-16T07:31:00Z">
              <w:r w:rsidRPr="00E24795">
                <w:rPr>
                  <w:rFonts w:eastAsia="Times New Roman" w:cstheme="minorHAnsi"/>
                  <w:color w:val="000000"/>
                  <w:sz w:val="20"/>
                  <w:szCs w:val="20"/>
                </w:rPr>
                <w:t xml:space="preserve">OPD convenes </w:t>
              </w:r>
              <w:r w:rsidR="00600BDC">
                <w:rPr>
                  <w:rFonts w:eastAsia="Times New Roman" w:cstheme="minorHAnsi"/>
                  <w:color w:val="000000"/>
                  <w:sz w:val="20"/>
                  <w:szCs w:val="20"/>
                </w:rPr>
                <w:t>TF meetings, Commerce leads CEDS updates</w:t>
              </w:r>
            </w:ins>
          </w:p>
        </w:tc>
        <w:tc>
          <w:tcPr>
            <w:tcW w:w="1530" w:type="dxa"/>
            <w:gridSpan w:val="2"/>
            <w:tcBorders>
              <w:top w:val="nil"/>
              <w:left w:val="nil"/>
              <w:bottom w:val="single" w:sz="4" w:space="0" w:color="000000"/>
              <w:right w:val="single" w:sz="4" w:space="0" w:color="auto"/>
            </w:tcBorders>
            <w:shd w:val="clear" w:color="auto" w:fill="auto"/>
            <w:vAlign w:val="center"/>
            <w:hideMark/>
          </w:tcPr>
          <w:p w14:paraId="67D0D37C" w14:textId="77777777" w:rsidR="00E24795" w:rsidRPr="00E24795" w:rsidRDefault="00E24795" w:rsidP="00295E80">
            <w:pPr>
              <w:spacing w:after="0" w:line="240" w:lineRule="auto"/>
              <w:rPr>
                <w:ins w:id="3586" w:author="OPD2" w:date="2021-03-16T07:31:00Z"/>
                <w:rFonts w:eastAsia="Times New Roman" w:cstheme="minorHAnsi"/>
                <w:color w:val="000000"/>
                <w:sz w:val="20"/>
                <w:szCs w:val="20"/>
              </w:rPr>
            </w:pPr>
            <w:ins w:id="3587" w:author="OPD2" w:date="2021-03-16T07:31:00Z">
              <w:r w:rsidRPr="00E24795">
                <w:rPr>
                  <w:rFonts w:eastAsia="Times New Roman" w:cstheme="minorHAnsi"/>
                  <w:color w:val="000000"/>
                  <w:sz w:val="20"/>
                  <w:szCs w:val="20"/>
                </w:rPr>
                <w:t> SE/DRR Taskforce</w:t>
              </w:r>
            </w:ins>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14E1ECD" w14:textId="77777777" w:rsidR="00E24795" w:rsidRPr="00E24795" w:rsidRDefault="00E24795" w:rsidP="00295E80">
            <w:pPr>
              <w:spacing w:after="0" w:line="240" w:lineRule="auto"/>
              <w:rPr>
                <w:ins w:id="3588" w:author="OPD2" w:date="2021-03-16T07:31:00Z"/>
                <w:rFonts w:eastAsia="Times New Roman" w:cstheme="minorHAnsi"/>
                <w:color w:val="000000"/>
                <w:sz w:val="20"/>
                <w:szCs w:val="20"/>
              </w:rPr>
            </w:pPr>
            <w:ins w:id="3589" w:author="OPD2" w:date="2021-03-16T07:31:00Z">
              <w:r w:rsidRPr="00E24795">
                <w:rPr>
                  <w:rFonts w:eastAsia="Times New Roman" w:cstheme="minorHAnsi"/>
                  <w:color w:val="000000"/>
                  <w:sz w:val="20"/>
                  <w:szCs w:val="20"/>
                </w:rPr>
                <w:t>CEDS</w:t>
              </w:r>
            </w:ins>
          </w:p>
        </w:tc>
        <w:tc>
          <w:tcPr>
            <w:tcW w:w="1440" w:type="dxa"/>
            <w:gridSpan w:val="2"/>
            <w:tcBorders>
              <w:top w:val="single" w:sz="4" w:space="0" w:color="auto"/>
              <w:left w:val="single" w:sz="4" w:space="0" w:color="auto"/>
              <w:bottom w:val="single" w:sz="4" w:space="0" w:color="auto"/>
              <w:right w:val="single" w:sz="4" w:space="0" w:color="auto"/>
            </w:tcBorders>
          </w:tcPr>
          <w:p w14:paraId="3D0087BF" w14:textId="77777777" w:rsidR="00E24795" w:rsidRDefault="00E24795" w:rsidP="00295E80">
            <w:pPr>
              <w:spacing w:after="0" w:line="240" w:lineRule="auto"/>
              <w:rPr>
                <w:ins w:id="3590" w:author="OPD2" w:date="2021-03-16T07:31:00Z"/>
                <w:rFonts w:eastAsia="Times New Roman" w:cstheme="minorHAnsi"/>
                <w:color w:val="000000"/>
                <w:sz w:val="20"/>
                <w:szCs w:val="20"/>
              </w:rPr>
            </w:pPr>
          </w:p>
          <w:p w14:paraId="3B77BB13" w14:textId="77777777" w:rsidR="00E24795" w:rsidRDefault="00E24795" w:rsidP="00295E80">
            <w:pPr>
              <w:spacing w:after="0" w:line="240" w:lineRule="auto"/>
              <w:rPr>
                <w:ins w:id="3591" w:author="OPD2" w:date="2021-03-16T07:31:00Z"/>
                <w:rFonts w:eastAsia="Times New Roman" w:cstheme="minorHAnsi"/>
                <w:color w:val="000000"/>
                <w:sz w:val="20"/>
                <w:szCs w:val="20"/>
              </w:rPr>
            </w:pPr>
            <w:ins w:id="3592" w:author="OPD2" w:date="2021-03-16T07:31:00Z">
              <w:r>
                <w:rPr>
                  <w:rFonts w:eastAsia="Times New Roman" w:cstheme="minorHAnsi"/>
                  <w:color w:val="000000"/>
                  <w:sz w:val="20"/>
                  <w:szCs w:val="20"/>
                </w:rPr>
                <w:t>CEDS supported through Commerce</w:t>
              </w:r>
              <w:r w:rsidR="006932C1">
                <w:rPr>
                  <w:rFonts w:eastAsia="Times New Roman" w:cstheme="minorHAnsi"/>
                  <w:color w:val="000000"/>
                  <w:sz w:val="20"/>
                  <w:szCs w:val="20"/>
                </w:rPr>
                <w:t xml:space="preserve">, CEDA, GCEA and others </w:t>
              </w:r>
            </w:ins>
          </w:p>
          <w:p w14:paraId="58648C18" w14:textId="1B55890F" w:rsidR="006932C1" w:rsidRPr="00E24795" w:rsidRDefault="006932C1" w:rsidP="00295E80">
            <w:pPr>
              <w:spacing w:after="0" w:line="240" w:lineRule="auto"/>
              <w:rPr>
                <w:ins w:id="3593" w:author="OPD2" w:date="2021-03-16T07:31:00Z"/>
                <w:rFonts w:eastAsia="Times New Roman" w:cstheme="minorHAnsi"/>
                <w:color w:val="000000"/>
                <w:sz w:val="20"/>
                <w:szCs w:val="20"/>
              </w:rPr>
            </w:pPr>
          </w:p>
        </w:tc>
      </w:tr>
      <w:tr w:rsidR="00E24795" w:rsidRPr="00E24795" w14:paraId="54112670" w14:textId="77777777" w:rsidTr="002C55A8">
        <w:trPr>
          <w:trHeight w:val="620"/>
          <w:ins w:id="3594" w:author="OPD2" w:date="2021-03-16T07:31:00Z"/>
        </w:trPr>
        <w:tc>
          <w:tcPr>
            <w:tcW w:w="1620" w:type="dxa"/>
            <w:vMerge/>
            <w:tcBorders>
              <w:top w:val="single" w:sz="4" w:space="0" w:color="auto"/>
              <w:left w:val="single" w:sz="4" w:space="0" w:color="auto"/>
              <w:bottom w:val="single" w:sz="4" w:space="0" w:color="auto"/>
              <w:right w:val="single" w:sz="4" w:space="0" w:color="auto"/>
            </w:tcBorders>
            <w:vAlign w:val="center"/>
            <w:hideMark/>
          </w:tcPr>
          <w:p w14:paraId="76869EEE" w14:textId="77777777" w:rsidR="00E24795" w:rsidRPr="00E24795" w:rsidRDefault="00E24795" w:rsidP="00563484">
            <w:pPr>
              <w:spacing w:after="0" w:line="240" w:lineRule="auto"/>
              <w:rPr>
                <w:ins w:id="3595" w:author="OPD2" w:date="2021-03-16T07:31:00Z"/>
                <w:rFonts w:eastAsia="Times New Roman" w:cstheme="minorHAnsi"/>
                <w:color w:val="000000"/>
                <w:sz w:val="20"/>
                <w:szCs w:val="20"/>
              </w:rPr>
            </w:pPr>
          </w:p>
        </w:tc>
        <w:tc>
          <w:tcPr>
            <w:tcW w:w="2070" w:type="dxa"/>
            <w:tcBorders>
              <w:top w:val="nil"/>
              <w:left w:val="nil"/>
              <w:bottom w:val="single" w:sz="4" w:space="0" w:color="auto"/>
              <w:right w:val="single" w:sz="4" w:space="0" w:color="auto"/>
            </w:tcBorders>
            <w:shd w:val="clear" w:color="auto" w:fill="auto"/>
            <w:vAlign w:val="center"/>
            <w:hideMark/>
          </w:tcPr>
          <w:p w14:paraId="258C0606" w14:textId="77777777" w:rsidR="00E24795" w:rsidRPr="00E24795" w:rsidRDefault="00E24795" w:rsidP="00295E80">
            <w:pPr>
              <w:spacing w:after="0" w:line="240" w:lineRule="auto"/>
              <w:rPr>
                <w:ins w:id="3596" w:author="OPD2" w:date="2021-03-16T07:31:00Z"/>
                <w:rFonts w:eastAsia="Times New Roman" w:cstheme="minorHAnsi"/>
                <w:color w:val="000000"/>
                <w:sz w:val="20"/>
                <w:szCs w:val="20"/>
              </w:rPr>
            </w:pPr>
            <w:ins w:id="3597" w:author="OPD2" w:date="2021-03-16T07:31:00Z">
              <w:r w:rsidRPr="00E24795">
                <w:rPr>
                  <w:rFonts w:eastAsia="Times New Roman" w:cstheme="minorHAnsi"/>
                  <w:color w:val="000000"/>
                  <w:sz w:val="20"/>
                  <w:szCs w:val="20"/>
                </w:rPr>
                <w:t>CUC, DEQ, NMHC, and planning partners work to achieve 100% inside flush toilets with compliant wastewater management by 2030; 100% 24-hr plateable water services by 2030</w:t>
              </w:r>
            </w:ins>
          </w:p>
        </w:tc>
        <w:tc>
          <w:tcPr>
            <w:tcW w:w="297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2B7294B" w14:textId="1A98078F" w:rsidR="00E24795" w:rsidRPr="00E24795" w:rsidRDefault="00E24795" w:rsidP="00295E80">
            <w:pPr>
              <w:spacing w:after="0" w:line="240" w:lineRule="auto"/>
              <w:rPr>
                <w:ins w:id="3598" w:author="OPD2" w:date="2021-03-16T07:31:00Z"/>
                <w:rFonts w:eastAsia="Times New Roman" w:cstheme="minorHAnsi"/>
                <w:color w:val="000000"/>
                <w:sz w:val="20"/>
                <w:szCs w:val="20"/>
              </w:rPr>
            </w:pPr>
            <w:ins w:id="3599" w:author="OPD2" w:date="2021-03-16T07:31:00Z">
              <w:r w:rsidRPr="00E24795">
                <w:rPr>
                  <w:rFonts w:eastAsia="Times New Roman" w:cstheme="minorHAnsi"/>
                  <w:color w:val="000000"/>
                  <w:sz w:val="20"/>
                  <w:szCs w:val="20"/>
                </w:rPr>
                <w:t>By 2023, CUC, BECQ-DEQ, DPW, and DPL will integrate geospatial utilities data to identify areas of water and wastewater services to support utility, capital improvement program, and land use planning updates, and by 2025, CUC will work with OPD/PDAC to include prioritized water and wastewater management community projects in capital improvement funding requests to achieve 100% inside flush toilets with compliant wastewater management and 24-hr plateable water services by 2030</w:t>
              </w:r>
            </w:ins>
          </w:p>
        </w:tc>
        <w:tc>
          <w:tcPr>
            <w:tcW w:w="24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B7F50A" w14:textId="2375C658" w:rsidR="00E24795" w:rsidRPr="00E24795" w:rsidRDefault="00E24795" w:rsidP="00295E80">
            <w:pPr>
              <w:spacing w:after="0" w:line="240" w:lineRule="auto"/>
              <w:rPr>
                <w:ins w:id="3600" w:author="OPD2" w:date="2021-03-16T07:31:00Z"/>
                <w:rFonts w:eastAsia="Times New Roman" w:cstheme="minorHAnsi"/>
                <w:color w:val="000000"/>
                <w:sz w:val="20"/>
                <w:szCs w:val="20"/>
              </w:rPr>
            </w:pPr>
            <w:ins w:id="3601" w:author="OPD2" w:date="2021-03-16T07:31:00Z">
              <w:r w:rsidRPr="00E24795">
                <w:rPr>
                  <w:rFonts w:eastAsia="Times New Roman" w:cstheme="minorHAnsi"/>
                  <w:color w:val="000000"/>
                  <w:sz w:val="20"/>
                  <w:szCs w:val="20"/>
                </w:rPr>
                <w:t>BE Taskforce discussions with SE/DRR Taskforce on plan updates and funding needs for water and wastewater infrastructure at least bi-annually</w:t>
              </w:r>
            </w:ins>
          </w:p>
        </w:tc>
        <w:tc>
          <w:tcPr>
            <w:tcW w:w="1710" w:type="dxa"/>
            <w:gridSpan w:val="2"/>
            <w:tcBorders>
              <w:top w:val="nil"/>
              <w:left w:val="single" w:sz="4" w:space="0" w:color="auto"/>
              <w:bottom w:val="single" w:sz="4" w:space="0" w:color="auto"/>
              <w:right w:val="single" w:sz="4" w:space="0" w:color="000000"/>
            </w:tcBorders>
            <w:shd w:val="clear" w:color="auto" w:fill="auto"/>
            <w:vAlign w:val="center"/>
            <w:hideMark/>
          </w:tcPr>
          <w:p w14:paraId="474075D2" w14:textId="77777777" w:rsidR="00E24795" w:rsidRPr="00E24795" w:rsidRDefault="00E24795" w:rsidP="00295E80">
            <w:pPr>
              <w:spacing w:after="0" w:line="240" w:lineRule="auto"/>
              <w:rPr>
                <w:ins w:id="3602" w:author="OPD2" w:date="2021-03-16T07:31:00Z"/>
                <w:rFonts w:eastAsia="Times New Roman" w:cstheme="minorHAnsi"/>
                <w:color w:val="000000"/>
                <w:sz w:val="20"/>
                <w:szCs w:val="20"/>
              </w:rPr>
            </w:pPr>
            <w:ins w:id="3603" w:author="OPD2" w:date="2021-03-16T07:31:00Z">
              <w:r w:rsidRPr="00E24795">
                <w:rPr>
                  <w:rFonts w:eastAsia="Times New Roman" w:cstheme="minorHAnsi"/>
                  <w:color w:val="000000"/>
                  <w:sz w:val="20"/>
                  <w:szCs w:val="20"/>
                </w:rPr>
                <w:t>CUC, DEQ, NMHC</w:t>
              </w:r>
            </w:ins>
          </w:p>
        </w:tc>
        <w:tc>
          <w:tcPr>
            <w:tcW w:w="1530" w:type="dxa"/>
            <w:gridSpan w:val="2"/>
            <w:tcBorders>
              <w:top w:val="nil"/>
              <w:left w:val="nil"/>
              <w:bottom w:val="single" w:sz="4" w:space="0" w:color="auto"/>
              <w:right w:val="single" w:sz="4" w:space="0" w:color="auto"/>
            </w:tcBorders>
            <w:shd w:val="clear" w:color="auto" w:fill="auto"/>
            <w:vAlign w:val="center"/>
            <w:hideMark/>
          </w:tcPr>
          <w:p w14:paraId="0EF4D66E" w14:textId="77777777" w:rsidR="00E24795" w:rsidRPr="00E24795" w:rsidRDefault="00E24795" w:rsidP="00295E80">
            <w:pPr>
              <w:spacing w:after="0" w:line="240" w:lineRule="auto"/>
              <w:rPr>
                <w:ins w:id="3604" w:author="OPD2" w:date="2021-03-16T07:31:00Z"/>
                <w:rFonts w:eastAsia="Times New Roman" w:cstheme="minorHAnsi"/>
                <w:color w:val="000000"/>
                <w:sz w:val="20"/>
                <w:szCs w:val="20"/>
              </w:rPr>
            </w:pPr>
            <w:ins w:id="3605" w:author="OPD2" w:date="2021-03-16T07:31:00Z">
              <w:r w:rsidRPr="00E24795">
                <w:rPr>
                  <w:rFonts w:eastAsia="Times New Roman" w:cstheme="minorHAnsi"/>
                  <w:color w:val="000000"/>
                  <w:sz w:val="20"/>
                  <w:szCs w:val="20"/>
                </w:rPr>
                <w:t>Supported by SE/DRR Taskforce</w:t>
              </w:r>
            </w:ins>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1D2E4F8" w14:textId="77777777" w:rsidR="00E24795" w:rsidRPr="00E24795" w:rsidRDefault="00E24795" w:rsidP="00295E80">
            <w:pPr>
              <w:spacing w:after="0" w:line="240" w:lineRule="auto"/>
              <w:rPr>
                <w:ins w:id="3606" w:author="OPD2" w:date="2021-03-16T07:31:00Z"/>
                <w:rFonts w:eastAsia="Times New Roman" w:cstheme="minorHAnsi"/>
                <w:color w:val="000000"/>
                <w:sz w:val="18"/>
                <w:szCs w:val="18"/>
              </w:rPr>
            </w:pPr>
            <w:ins w:id="3607" w:author="OPD2" w:date="2021-03-16T07:31:00Z">
              <w:r w:rsidRPr="00E24795">
                <w:rPr>
                  <w:rFonts w:eastAsia="Times New Roman" w:cstheme="minorHAnsi"/>
                  <w:color w:val="000000"/>
                  <w:sz w:val="18"/>
                  <w:szCs w:val="18"/>
                </w:rPr>
                <w:t xml:space="preserve">CDBG / NMHC Strategic Plan; </w:t>
              </w:r>
            </w:ins>
          </w:p>
          <w:p w14:paraId="72A6E1F8" w14:textId="77777777" w:rsidR="00E24795" w:rsidRPr="00E24795" w:rsidRDefault="00E24795" w:rsidP="00295E80">
            <w:pPr>
              <w:spacing w:after="0" w:line="240" w:lineRule="auto"/>
              <w:rPr>
                <w:ins w:id="3608" w:author="OPD2" w:date="2021-03-16T07:31:00Z"/>
                <w:rFonts w:eastAsia="Times New Roman" w:cstheme="minorHAnsi"/>
                <w:color w:val="000000"/>
                <w:sz w:val="20"/>
                <w:szCs w:val="20"/>
              </w:rPr>
            </w:pPr>
            <w:ins w:id="3609" w:author="OPD2" w:date="2021-03-16T07:31:00Z">
              <w:r w:rsidRPr="00E24795">
                <w:rPr>
                  <w:rFonts w:eastAsia="Times New Roman" w:cstheme="minorHAnsi"/>
                  <w:color w:val="000000"/>
                  <w:sz w:val="18"/>
                  <w:szCs w:val="18"/>
                </w:rPr>
                <w:t>CUC Wastewater Management Plan</w:t>
              </w:r>
              <w:r>
                <w:rPr>
                  <w:rFonts w:eastAsia="Times New Roman" w:cstheme="minorHAnsi"/>
                  <w:color w:val="000000"/>
                  <w:sz w:val="18"/>
                  <w:szCs w:val="18"/>
                </w:rPr>
                <w:t xml:space="preserve"> / CIP</w:t>
              </w:r>
            </w:ins>
          </w:p>
        </w:tc>
        <w:tc>
          <w:tcPr>
            <w:tcW w:w="1440" w:type="dxa"/>
            <w:gridSpan w:val="2"/>
            <w:tcBorders>
              <w:top w:val="single" w:sz="4" w:space="0" w:color="auto"/>
              <w:left w:val="single" w:sz="4" w:space="0" w:color="auto"/>
              <w:bottom w:val="single" w:sz="4" w:space="0" w:color="auto"/>
              <w:right w:val="single" w:sz="4" w:space="0" w:color="auto"/>
            </w:tcBorders>
          </w:tcPr>
          <w:p w14:paraId="0737EC2C" w14:textId="77777777" w:rsidR="00E24795" w:rsidRDefault="00E24795" w:rsidP="00295E80">
            <w:pPr>
              <w:spacing w:after="0" w:line="240" w:lineRule="auto"/>
              <w:rPr>
                <w:ins w:id="3610" w:author="OPD2" w:date="2021-03-16T07:31:00Z"/>
                <w:rFonts w:eastAsia="Times New Roman" w:cstheme="minorHAnsi"/>
                <w:color w:val="000000"/>
                <w:sz w:val="20"/>
                <w:szCs w:val="20"/>
              </w:rPr>
            </w:pPr>
          </w:p>
          <w:p w14:paraId="076BF7E1" w14:textId="77777777" w:rsidR="00E24795" w:rsidRPr="00E24795" w:rsidRDefault="00E24795" w:rsidP="00295E80">
            <w:pPr>
              <w:spacing w:after="0" w:line="240" w:lineRule="auto"/>
              <w:rPr>
                <w:ins w:id="3611" w:author="OPD2" w:date="2021-03-16T07:31:00Z"/>
                <w:rFonts w:eastAsia="Times New Roman" w:cstheme="minorHAnsi"/>
                <w:color w:val="000000"/>
                <w:sz w:val="20"/>
                <w:szCs w:val="20"/>
              </w:rPr>
            </w:pPr>
            <w:ins w:id="3612" w:author="OPD2" w:date="2021-03-16T07:31:00Z">
              <w:r>
                <w:rPr>
                  <w:rFonts w:eastAsia="Times New Roman" w:cstheme="minorHAnsi"/>
                  <w:color w:val="000000"/>
                  <w:sz w:val="20"/>
                  <w:szCs w:val="20"/>
                </w:rPr>
                <w:t xml:space="preserve">Funding gaps identified for infrastructure projects – prioritization and assessment of additional funding mechanisms recommended </w:t>
              </w:r>
            </w:ins>
          </w:p>
        </w:tc>
      </w:tr>
      <w:tr w:rsidR="00E24795" w:rsidRPr="00E24795" w14:paraId="6EA39990" w14:textId="77777777" w:rsidTr="002C55A8">
        <w:trPr>
          <w:trHeight w:val="620"/>
          <w:ins w:id="3613" w:author="OPD2" w:date="2021-03-16T07:31:00Z"/>
        </w:trPr>
        <w:tc>
          <w:tcPr>
            <w:tcW w:w="1620" w:type="dxa"/>
            <w:tcBorders>
              <w:top w:val="single" w:sz="4" w:space="0" w:color="auto"/>
              <w:left w:val="single" w:sz="4" w:space="0" w:color="auto"/>
              <w:bottom w:val="single" w:sz="4" w:space="0" w:color="auto"/>
              <w:right w:val="single" w:sz="4" w:space="0" w:color="auto"/>
            </w:tcBorders>
            <w:shd w:val="clear" w:color="auto" w:fill="548DD4" w:themeFill="text2" w:themeFillTint="99"/>
            <w:vAlign w:val="center"/>
          </w:tcPr>
          <w:p w14:paraId="30FC7D44" w14:textId="77777777" w:rsidR="00E24795" w:rsidRPr="00D7537A" w:rsidRDefault="00E24795" w:rsidP="00667C4A">
            <w:pPr>
              <w:spacing w:after="0" w:line="240" w:lineRule="auto"/>
              <w:jc w:val="center"/>
              <w:rPr>
                <w:ins w:id="3614" w:author="OPD2" w:date="2021-03-16T07:31:00Z"/>
                <w:rFonts w:eastAsia="Times New Roman" w:cstheme="minorHAnsi"/>
                <w:color w:val="000000"/>
                <w:sz w:val="18"/>
                <w:szCs w:val="18"/>
              </w:rPr>
            </w:pPr>
            <w:ins w:id="3615" w:author="OPD2" w:date="2021-03-16T07:31:00Z">
              <w:r w:rsidRPr="00D7537A">
                <w:rPr>
                  <w:rFonts w:eastAsia="Times New Roman" w:cstheme="minorHAnsi"/>
                  <w:b/>
                  <w:bCs/>
                  <w:color w:val="000000"/>
                  <w:sz w:val="18"/>
                  <w:szCs w:val="18"/>
                </w:rPr>
                <w:t>Goal #</w:t>
              </w:r>
            </w:ins>
          </w:p>
        </w:tc>
        <w:tc>
          <w:tcPr>
            <w:tcW w:w="2070" w:type="dxa"/>
            <w:tcBorders>
              <w:top w:val="single" w:sz="4" w:space="0" w:color="auto"/>
              <w:left w:val="nil"/>
              <w:bottom w:val="single" w:sz="4" w:space="0" w:color="auto"/>
              <w:right w:val="single" w:sz="4" w:space="0" w:color="auto"/>
            </w:tcBorders>
            <w:shd w:val="clear" w:color="auto" w:fill="548DD4" w:themeFill="text2" w:themeFillTint="99"/>
            <w:vAlign w:val="center"/>
          </w:tcPr>
          <w:p w14:paraId="615E66BA" w14:textId="77777777" w:rsidR="00E24795" w:rsidRPr="00D7537A" w:rsidRDefault="00E24795" w:rsidP="00667C4A">
            <w:pPr>
              <w:spacing w:after="0" w:line="240" w:lineRule="auto"/>
              <w:jc w:val="center"/>
              <w:rPr>
                <w:ins w:id="3616" w:author="OPD2" w:date="2021-03-16T07:31:00Z"/>
                <w:rFonts w:eastAsia="Times New Roman" w:cstheme="minorHAnsi"/>
                <w:color w:val="000000"/>
                <w:sz w:val="18"/>
                <w:szCs w:val="18"/>
              </w:rPr>
            </w:pPr>
            <w:ins w:id="3617" w:author="OPD2" w:date="2021-03-16T07:31:00Z">
              <w:r w:rsidRPr="00D7537A">
                <w:rPr>
                  <w:rFonts w:eastAsia="Times New Roman" w:cstheme="minorHAnsi"/>
                  <w:b/>
                  <w:bCs/>
                  <w:color w:val="000000"/>
                  <w:sz w:val="18"/>
                  <w:szCs w:val="18"/>
                </w:rPr>
                <w:t>10+ Year Goals</w:t>
              </w:r>
            </w:ins>
          </w:p>
        </w:tc>
        <w:tc>
          <w:tcPr>
            <w:tcW w:w="2970" w:type="dxa"/>
            <w:gridSpan w:val="2"/>
            <w:tcBorders>
              <w:top w:val="single" w:sz="4" w:space="0" w:color="auto"/>
              <w:left w:val="single" w:sz="4" w:space="0" w:color="auto"/>
              <w:bottom w:val="single" w:sz="4" w:space="0" w:color="auto"/>
              <w:right w:val="single" w:sz="4" w:space="0" w:color="auto"/>
            </w:tcBorders>
            <w:shd w:val="clear" w:color="auto" w:fill="548DD4" w:themeFill="text2" w:themeFillTint="99"/>
            <w:vAlign w:val="center"/>
          </w:tcPr>
          <w:p w14:paraId="7D97E347" w14:textId="77777777" w:rsidR="00E24795" w:rsidRPr="00D7537A" w:rsidRDefault="00E24795" w:rsidP="00667C4A">
            <w:pPr>
              <w:spacing w:after="0" w:line="240" w:lineRule="auto"/>
              <w:jc w:val="center"/>
              <w:rPr>
                <w:ins w:id="3618" w:author="OPD2" w:date="2021-03-16T07:31:00Z"/>
                <w:rFonts w:eastAsia="Times New Roman" w:cstheme="minorHAnsi"/>
                <w:color w:val="000000"/>
                <w:sz w:val="18"/>
                <w:szCs w:val="18"/>
              </w:rPr>
            </w:pPr>
            <w:ins w:id="3619" w:author="OPD2" w:date="2021-03-16T07:31:00Z">
              <w:r w:rsidRPr="00D7537A">
                <w:rPr>
                  <w:rFonts w:eastAsia="Times New Roman" w:cstheme="minorHAnsi"/>
                  <w:b/>
                  <w:bCs/>
                  <w:color w:val="000000"/>
                  <w:sz w:val="18"/>
                  <w:szCs w:val="18"/>
                </w:rPr>
                <w:t>3-5 Year "SMART" Objectives</w:t>
              </w:r>
            </w:ins>
          </w:p>
        </w:tc>
        <w:tc>
          <w:tcPr>
            <w:tcW w:w="2430" w:type="dxa"/>
            <w:tcBorders>
              <w:top w:val="single" w:sz="4" w:space="0" w:color="auto"/>
              <w:left w:val="single" w:sz="4" w:space="0" w:color="auto"/>
              <w:bottom w:val="single" w:sz="4" w:space="0" w:color="auto"/>
              <w:right w:val="single" w:sz="4" w:space="0" w:color="auto"/>
            </w:tcBorders>
            <w:shd w:val="clear" w:color="auto" w:fill="548DD4" w:themeFill="text2" w:themeFillTint="99"/>
            <w:vAlign w:val="center"/>
          </w:tcPr>
          <w:p w14:paraId="46F728B5" w14:textId="77777777" w:rsidR="00E24795" w:rsidRPr="00D7537A" w:rsidRDefault="00E24795" w:rsidP="00667C4A">
            <w:pPr>
              <w:spacing w:after="0" w:line="240" w:lineRule="auto"/>
              <w:jc w:val="center"/>
              <w:rPr>
                <w:ins w:id="3620" w:author="OPD2" w:date="2021-03-16T07:31:00Z"/>
                <w:rFonts w:eastAsia="Times New Roman" w:cstheme="minorHAnsi"/>
                <w:color w:val="000000"/>
                <w:sz w:val="18"/>
                <w:szCs w:val="18"/>
              </w:rPr>
            </w:pPr>
            <w:ins w:id="3621" w:author="OPD2" w:date="2021-03-16T07:31:00Z">
              <w:r w:rsidRPr="00D7537A">
                <w:rPr>
                  <w:rFonts w:eastAsia="Times New Roman" w:cstheme="minorHAnsi"/>
                  <w:b/>
                  <w:bCs/>
                  <w:color w:val="000000"/>
                  <w:sz w:val="18"/>
                  <w:szCs w:val="18"/>
                </w:rPr>
                <w:t>FY20-21 Action Items</w:t>
              </w:r>
            </w:ins>
          </w:p>
        </w:tc>
        <w:tc>
          <w:tcPr>
            <w:tcW w:w="1710" w:type="dxa"/>
            <w:gridSpan w:val="2"/>
            <w:tcBorders>
              <w:top w:val="single" w:sz="4" w:space="0" w:color="auto"/>
              <w:left w:val="single" w:sz="4" w:space="0" w:color="auto"/>
              <w:bottom w:val="single" w:sz="4" w:space="0" w:color="auto"/>
              <w:right w:val="single" w:sz="4" w:space="0" w:color="auto"/>
            </w:tcBorders>
            <w:shd w:val="clear" w:color="auto" w:fill="548DD4" w:themeFill="text2" w:themeFillTint="99"/>
            <w:vAlign w:val="center"/>
          </w:tcPr>
          <w:p w14:paraId="12E182CB" w14:textId="77777777" w:rsidR="00E24795" w:rsidRPr="00D7537A" w:rsidRDefault="00E24795" w:rsidP="00667C4A">
            <w:pPr>
              <w:spacing w:after="0" w:line="240" w:lineRule="auto"/>
              <w:jc w:val="center"/>
              <w:rPr>
                <w:ins w:id="3622" w:author="OPD2" w:date="2021-03-16T07:31:00Z"/>
                <w:rFonts w:eastAsia="Times New Roman" w:cstheme="minorHAnsi"/>
                <w:color w:val="000000"/>
                <w:sz w:val="18"/>
                <w:szCs w:val="18"/>
              </w:rPr>
            </w:pPr>
            <w:ins w:id="3623" w:author="OPD2" w:date="2021-03-16T07:31:00Z">
              <w:r w:rsidRPr="00D7537A">
                <w:rPr>
                  <w:rFonts w:eastAsia="Times New Roman" w:cstheme="minorHAnsi"/>
                  <w:b/>
                  <w:bCs/>
                  <w:color w:val="000000"/>
                  <w:sz w:val="18"/>
                  <w:szCs w:val="18"/>
                </w:rPr>
                <w:t>Action Lead(s)</w:t>
              </w:r>
            </w:ins>
          </w:p>
        </w:tc>
        <w:tc>
          <w:tcPr>
            <w:tcW w:w="1530" w:type="dxa"/>
            <w:gridSpan w:val="2"/>
            <w:tcBorders>
              <w:top w:val="single" w:sz="4" w:space="0" w:color="auto"/>
              <w:left w:val="single" w:sz="4" w:space="0" w:color="auto"/>
              <w:bottom w:val="single" w:sz="4" w:space="0" w:color="auto"/>
              <w:right w:val="single" w:sz="4" w:space="0" w:color="auto"/>
            </w:tcBorders>
            <w:shd w:val="clear" w:color="auto" w:fill="548DD4" w:themeFill="text2" w:themeFillTint="99"/>
            <w:vAlign w:val="center"/>
          </w:tcPr>
          <w:p w14:paraId="706373D2" w14:textId="77777777" w:rsidR="00E24795" w:rsidRPr="00D7537A" w:rsidRDefault="00E24795" w:rsidP="00667C4A">
            <w:pPr>
              <w:spacing w:after="0" w:line="240" w:lineRule="auto"/>
              <w:jc w:val="center"/>
              <w:rPr>
                <w:ins w:id="3624" w:author="OPD2" w:date="2021-03-16T07:31:00Z"/>
                <w:rFonts w:eastAsia="Times New Roman" w:cstheme="minorHAnsi"/>
                <w:color w:val="000000"/>
                <w:sz w:val="18"/>
                <w:szCs w:val="18"/>
              </w:rPr>
            </w:pPr>
            <w:ins w:id="3625" w:author="OPD2" w:date="2021-03-16T07:31:00Z">
              <w:r w:rsidRPr="00D7537A">
                <w:rPr>
                  <w:rFonts w:eastAsia="Times New Roman" w:cstheme="minorHAnsi"/>
                  <w:b/>
                  <w:bCs/>
                  <w:color w:val="000000"/>
                  <w:sz w:val="18"/>
                  <w:szCs w:val="18"/>
                </w:rPr>
                <w:t>Partnerships</w:t>
              </w:r>
            </w:ins>
          </w:p>
        </w:tc>
        <w:tc>
          <w:tcPr>
            <w:tcW w:w="1350" w:type="dxa"/>
            <w:gridSpan w:val="2"/>
            <w:tcBorders>
              <w:top w:val="single" w:sz="4" w:space="0" w:color="auto"/>
              <w:left w:val="single" w:sz="4" w:space="0" w:color="auto"/>
              <w:bottom w:val="single" w:sz="4" w:space="0" w:color="auto"/>
              <w:right w:val="single" w:sz="4" w:space="0" w:color="auto"/>
            </w:tcBorders>
            <w:shd w:val="clear" w:color="auto" w:fill="548DD4" w:themeFill="text2" w:themeFillTint="99"/>
            <w:vAlign w:val="center"/>
          </w:tcPr>
          <w:p w14:paraId="325F2378" w14:textId="77777777" w:rsidR="00E24795" w:rsidRPr="00D7537A" w:rsidRDefault="00E24795" w:rsidP="00667C4A">
            <w:pPr>
              <w:spacing w:after="0" w:line="240" w:lineRule="auto"/>
              <w:jc w:val="center"/>
              <w:rPr>
                <w:ins w:id="3626" w:author="OPD2" w:date="2021-03-16T07:31:00Z"/>
                <w:rFonts w:eastAsia="Times New Roman" w:cstheme="minorHAnsi"/>
                <w:color w:val="000000"/>
                <w:sz w:val="18"/>
                <w:szCs w:val="18"/>
              </w:rPr>
            </w:pPr>
            <w:ins w:id="3627" w:author="OPD2" w:date="2021-03-16T07:31:00Z">
              <w:r w:rsidRPr="00D7537A">
                <w:rPr>
                  <w:rFonts w:eastAsia="Times New Roman" w:cstheme="minorHAnsi"/>
                  <w:b/>
                  <w:bCs/>
                  <w:color w:val="000000"/>
                  <w:sz w:val="18"/>
                  <w:szCs w:val="18"/>
                </w:rPr>
                <w:t>Supporting Action Plan(s)</w:t>
              </w:r>
            </w:ins>
          </w:p>
        </w:tc>
        <w:tc>
          <w:tcPr>
            <w:tcW w:w="1440" w:type="dxa"/>
            <w:gridSpan w:val="2"/>
            <w:tcBorders>
              <w:top w:val="single" w:sz="4" w:space="0" w:color="auto"/>
              <w:left w:val="single" w:sz="4" w:space="0" w:color="auto"/>
              <w:bottom w:val="single" w:sz="4" w:space="0" w:color="auto"/>
              <w:right w:val="single" w:sz="4" w:space="0" w:color="auto"/>
            </w:tcBorders>
            <w:shd w:val="clear" w:color="auto" w:fill="548DD4" w:themeFill="text2" w:themeFillTint="99"/>
            <w:vAlign w:val="center"/>
          </w:tcPr>
          <w:p w14:paraId="06E086E4" w14:textId="77777777" w:rsidR="00E24795" w:rsidRPr="00D7537A" w:rsidRDefault="00E24795" w:rsidP="00667C4A">
            <w:pPr>
              <w:spacing w:after="0" w:line="240" w:lineRule="auto"/>
              <w:jc w:val="center"/>
              <w:rPr>
                <w:ins w:id="3628" w:author="OPD2" w:date="2021-03-16T07:31:00Z"/>
                <w:rFonts w:eastAsia="Times New Roman" w:cstheme="minorHAnsi"/>
                <w:b/>
                <w:bCs/>
                <w:color w:val="000000"/>
                <w:sz w:val="18"/>
                <w:szCs w:val="18"/>
              </w:rPr>
            </w:pPr>
            <w:ins w:id="3629" w:author="OPD2" w:date="2021-03-16T07:31:00Z">
              <w:r w:rsidRPr="00D7537A">
                <w:rPr>
                  <w:rFonts w:eastAsia="Times New Roman" w:cstheme="minorHAnsi"/>
                  <w:b/>
                  <w:bCs/>
                  <w:color w:val="000000"/>
                  <w:sz w:val="18"/>
                  <w:szCs w:val="18"/>
                </w:rPr>
                <w:t>Funding Status / Unmet Need(s)?</w:t>
              </w:r>
            </w:ins>
          </w:p>
        </w:tc>
      </w:tr>
      <w:tr w:rsidR="00410B8E" w:rsidRPr="00E24795" w14:paraId="590C3CE2" w14:textId="77777777" w:rsidTr="0027047B">
        <w:trPr>
          <w:trHeight w:val="260"/>
          <w:ins w:id="3630" w:author="OPD2" w:date="2021-03-16T07:31:00Z"/>
        </w:trPr>
        <w:tc>
          <w:tcPr>
            <w:tcW w:w="15120" w:type="dxa"/>
            <w:gridSpan w:val="13"/>
            <w:tcBorders>
              <w:top w:val="single" w:sz="4" w:space="0" w:color="auto"/>
              <w:left w:val="single" w:sz="4" w:space="0" w:color="auto"/>
              <w:bottom w:val="single" w:sz="4" w:space="0" w:color="auto"/>
              <w:right w:val="single" w:sz="4" w:space="0" w:color="auto"/>
            </w:tcBorders>
            <w:shd w:val="clear" w:color="000000" w:fill="A9D08E"/>
            <w:vAlign w:val="bottom"/>
            <w:hideMark/>
          </w:tcPr>
          <w:p w14:paraId="65B482D6" w14:textId="395E4996" w:rsidR="00410B8E" w:rsidRPr="0027047B" w:rsidRDefault="00410B8E" w:rsidP="0027047B">
            <w:pPr>
              <w:spacing w:after="0" w:line="240" w:lineRule="auto"/>
              <w:jc w:val="center"/>
              <w:rPr>
                <w:ins w:id="3631" w:author="OPD2" w:date="2021-03-16T07:31:00Z"/>
                <w:rFonts w:eastAsia="Times New Roman" w:cstheme="minorHAnsi"/>
                <w:color w:val="000000"/>
                <w:sz w:val="20"/>
                <w:szCs w:val="20"/>
              </w:rPr>
            </w:pPr>
            <w:ins w:id="3632" w:author="OPD2" w:date="2021-03-16T07:31:00Z">
              <w:r w:rsidRPr="00E24795">
                <w:rPr>
                  <w:rFonts w:eastAsia="Times New Roman" w:cstheme="minorHAnsi"/>
                  <w:b/>
                  <w:bCs/>
                  <w:color w:val="000000"/>
                  <w:sz w:val="20"/>
                  <w:szCs w:val="20"/>
                </w:rPr>
                <w:t>ENDING HUNGER</w:t>
              </w:r>
            </w:ins>
          </w:p>
        </w:tc>
      </w:tr>
      <w:tr w:rsidR="002558AE" w:rsidRPr="00E24795" w14:paraId="19951D17" w14:textId="77777777" w:rsidTr="00114B9C">
        <w:trPr>
          <w:trHeight w:val="620"/>
          <w:ins w:id="3633" w:author="OPD2" w:date="2021-03-16T07:31:00Z"/>
        </w:trPr>
        <w:tc>
          <w:tcPr>
            <w:tcW w:w="1620" w:type="dxa"/>
            <w:vMerge w:val="restart"/>
            <w:tcBorders>
              <w:top w:val="single" w:sz="4" w:space="0" w:color="auto"/>
              <w:left w:val="single" w:sz="4" w:space="0" w:color="auto"/>
              <w:right w:val="single" w:sz="4" w:space="0" w:color="auto"/>
            </w:tcBorders>
            <w:shd w:val="clear" w:color="auto" w:fill="auto"/>
            <w:vAlign w:val="center"/>
            <w:hideMark/>
          </w:tcPr>
          <w:p w14:paraId="27DDD5C1" w14:textId="0C01403A" w:rsidR="0027047B" w:rsidRDefault="0027047B" w:rsidP="00765338">
            <w:pPr>
              <w:spacing w:after="0" w:line="240" w:lineRule="auto"/>
              <w:rPr>
                <w:ins w:id="3634" w:author="OPD2" w:date="2021-03-16T07:31:00Z"/>
                <w:rFonts w:eastAsia="Times New Roman" w:cstheme="minorHAnsi"/>
                <w:color w:val="000000"/>
                <w:sz w:val="20"/>
                <w:szCs w:val="20"/>
              </w:rPr>
            </w:pPr>
            <w:ins w:id="3635" w:author="OPD2" w:date="2021-03-16T07:31:00Z">
              <w:r>
                <w:rPr>
                  <w:noProof/>
                </w:rPr>
                <w:drawing>
                  <wp:inline distT="0" distB="0" distL="0" distR="0" wp14:anchorId="43C392F9" wp14:editId="47A44A1D">
                    <wp:extent cx="891540" cy="891540"/>
                    <wp:effectExtent l="0" t="0" r="3810" b="3810"/>
                    <wp:docPr id="72615" name="Picture 72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891540" cy="891540"/>
                            </a:xfrm>
                            <a:prstGeom prst="rect">
                              <a:avLst/>
                            </a:prstGeom>
                            <a:noFill/>
                            <a:ln>
                              <a:noFill/>
                            </a:ln>
                          </pic:spPr>
                        </pic:pic>
                      </a:graphicData>
                    </a:graphic>
                  </wp:inline>
                </w:drawing>
              </w:r>
            </w:ins>
          </w:p>
          <w:p w14:paraId="2709988F" w14:textId="77777777" w:rsidR="0027047B" w:rsidRDefault="0027047B" w:rsidP="00765338">
            <w:pPr>
              <w:spacing w:after="0" w:line="240" w:lineRule="auto"/>
              <w:rPr>
                <w:ins w:id="3636" w:author="OPD2" w:date="2021-03-16T07:31:00Z"/>
                <w:rFonts w:eastAsia="Times New Roman" w:cstheme="minorHAnsi"/>
                <w:color w:val="000000"/>
                <w:sz w:val="20"/>
                <w:szCs w:val="20"/>
              </w:rPr>
            </w:pPr>
          </w:p>
          <w:p w14:paraId="19D75BD5" w14:textId="4B834989" w:rsidR="00FB0EF2" w:rsidRDefault="00FB0EF2" w:rsidP="00FB0EF2">
            <w:pPr>
              <w:spacing w:after="0" w:line="240" w:lineRule="auto"/>
              <w:jc w:val="center"/>
              <w:rPr>
                <w:ins w:id="3637" w:author="OPD2" w:date="2021-03-16T07:31:00Z"/>
                <w:rFonts w:eastAsia="Times New Roman" w:cstheme="minorHAnsi"/>
                <w:color w:val="000000"/>
                <w:sz w:val="20"/>
                <w:szCs w:val="20"/>
              </w:rPr>
            </w:pPr>
            <w:ins w:id="3638" w:author="OPD2" w:date="2021-03-16T07:31:00Z">
              <w:r>
                <w:rPr>
                  <w:rFonts w:eastAsia="Times New Roman" w:cstheme="minorHAnsi"/>
                  <w:color w:val="000000"/>
                  <w:sz w:val="20"/>
                  <w:szCs w:val="20"/>
                </w:rPr>
                <w:t xml:space="preserve">SDG </w:t>
              </w:r>
              <w:r w:rsidR="002558AE" w:rsidRPr="00E24795">
                <w:rPr>
                  <w:rFonts w:eastAsia="Times New Roman" w:cstheme="minorHAnsi"/>
                  <w:color w:val="000000"/>
                  <w:sz w:val="20"/>
                  <w:szCs w:val="20"/>
                </w:rPr>
                <w:t xml:space="preserve">2 </w:t>
              </w:r>
              <w:r>
                <w:rPr>
                  <w:rFonts w:eastAsia="Times New Roman" w:cstheme="minorHAnsi"/>
                  <w:color w:val="000000"/>
                  <w:sz w:val="20"/>
                  <w:szCs w:val="20"/>
                </w:rPr>
                <w:t>–</w:t>
              </w:r>
              <w:r w:rsidR="002558AE" w:rsidRPr="00E24795">
                <w:rPr>
                  <w:rFonts w:eastAsia="Times New Roman" w:cstheme="minorHAnsi"/>
                  <w:color w:val="000000"/>
                  <w:sz w:val="20"/>
                  <w:szCs w:val="20"/>
                </w:rPr>
                <w:t xml:space="preserve"> </w:t>
              </w:r>
            </w:ins>
          </w:p>
          <w:p w14:paraId="2D180B95" w14:textId="7B2371F2" w:rsidR="002558AE" w:rsidRPr="00E24795" w:rsidRDefault="002558AE" w:rsidP="00FB0EF2">
            <w:pPr>
              <w:spacing w:after="0" w:line="240" w:lineRule="auto"/>
              <w:jc w:val="center"/>
              <w:rPr>
                <w:ins w:id="3639" w:author="OPD2" w:date="2021-03-16T07:31:00Z"/>
                <w:rFonts w:eastAsia="Times New Roman" w:cstheme="minorHAnsi"/>
                <w:color w:val="000000"/>
                <w:sz w:val="20"/>
                <w:szCs w:val="20"/>
              </w:rPr>
            </w:pPr>
            <w:ins w:id="3640" w:author="OPD2" w:date="2021-03-16T07:31:00Z">
              <w:r w:rsidRPr="00E24795">
                <w:rPr>
                  <w:rFonts w:eastAsia="Times New Roman" w:cstheme="minorHAnsi"/>
                  <w:color w:val="000000"/>
                  <w:sz w:val="20"/>
                  <w:szCs w:val="20"/>
                </w:rPr>
                <w:t>End hunger</w:t>
              </w:r>
            </w:ins>
          </w:p>
        </w:tc>
        <w:tc>
          <w:tcPr>
            <w:tcW w:w="2070" w:type="dxa"/>
            <w:tcBorders>
              <w:top w:val="nil"/>
              <w:left w:val="single" w:sz="4" w:space="0" w:color="auto"/>
              <w:bottom w:val="single" w:sz="4" w:space="0" w:color="000000"/>
              <w:right w:val="single" w:sz="4" w:space="0" w:color="000000"/>
            </w:tcBorders>
            <w:shd w:val="clear" w:color="auto" w:fill="auto"/>
            <w:vAlign w:val="center"/>
            <w:hideMark/>
          </w:tcPr>
          <w:p w14:paraId="0E810D80" w14:textId="77777777" w:rsidR="002558AE" w:rsidRPr="00E24795" w:rsidRDefault="002558AE" w:rsidP="00765338">
            <w:pPr>
              <w:spacing w:after="0" w:line="240" w:lineRule="auto"/>
              <w:rPr>
                <w:ins w:id="3641" w:author="OPD2" w:date="2021-03-16T07:31:00Z"/>
                <w:rFonts w:eastAsia="Times New Roman" w:cstheme="minorHAnsi"/>
                <w:color w:val="000000"/>
                <w:sz w:val="20"/>
                <w:szCs w:val="20"/>
              </w:rPr>
            </w:pPr>
            <w:ins w:id="3642" w:author="OPD2" w:date="2021-03-16T07:31:00Z">
              <w:r w:rsidRPr="00E24795">
                <w:rPr>
                  <w:rFonts w:eastAsia="Times New Roman" w:cstheme="minorHAnsi"/>
                  <w:color w:val="000000"/>
                  <w:sz w:val="20"/>
                  <w:szCs w:val="20"/>
                </w:rPr>
                <w:t>GDP from agriculture increases from 1.7% in 2016 to &gt;2.5% by 2030</w:t>
              </w:r>
            </w:ins>
          </w:p>
        </w:tc>
        <w:tc>
          <w:tcPr>
            <w:tcW w:w="2970" w:type="dxa"/>
            <w:gridSpan w:val="2"/>
            <w:tcBorders>
              <w:top w:val="nil"/>
              <w:left w:val="nil"/>
              <w:bottom w:val="single" w:sz="4" w:space="0" w:color="000000"/>
              <w:right w:val="single" w:sz="4" w:space="0" w:color="000000"/>
            </w:tcBorders>
            <w:shd w:val="clear" w:color="auto" w:fill="auto"/>
            <w:vAlign w:val="center"/>
            <w:hideMark/>
          </w:tcPr>
          <w:p w14:paraId="07EFAE16" w14:textId="77777777" w:rsidR="002558AE" w:rsidRPr="00E24795" w:rsidRDefault="002558AE" w:rsidP="00765338">
            <w:pPr>
              <w:spacing w:after="0" w:line="240" w:lineRule="auto"/>
              <w:rPr>
                <w:ins w:id="3643" w:author="OPD2" w:date="2021-03-16T07:31:00Z"/>
                <w:rFonts w:eastAsia="Times New Roman" w:cstheme="minorHAnsi"/>
                <w:color w:val="000000"/>
                <w:sz w:val="20"/>
                <w:szCs w:val="20"/>
              </w:rPr>
            </w:pPr>
            <w:ins w:id="3644" w:author="OPD2" w:date="2021-03-16T07:31:00Z">
              <w:r w:rsidRPr="00E24795">
                <w:rPr>
                  <w:rFonts w:eastAsia="Times New Roman" w:cstheme="minorHAnsi"/>
                  <w:color w:val="000000"/>
                  <w:sz w:val="20"/>
                  <w:szCs w:val="20"/>
                </w:rPr>
                <w:t>Metrics and plan for implementation of sustainable agricultural homestead program are established by 2025</w:t>
              </w:r>
            </w:ins>
          </w:p>
        </w:tc>
        <w:tc>
          <w:tcPr>
            <w:tcW w:w="2430" w:type="dxa"/>
            <w:tcBorders>
              <w:top w:val="nil"/>
              <w:left w:val="nil"/>
              <w:bottom w:val="single" w:sz="4" w:space="0" w:color="000000"/>
              <w:right w:val="single" w:sz="4" w:space="0" w:color="000000"/>
            </w:tcBorders>
            <w:shd w:val="clear" w:color="auto" w:fill="auto"/>
            <w:vAlign w:val="center"/>
            <w:hideMark/>
          </w:tcPr>
          <w:p w14:paraId="10F63984" w14:textId="77777777" w:rsidR="002558AE" w:rsidRPr="00E24795" w:rsidRDefault="002558AE" w:rsidP="00765338">
            <w:pPr>
              <w:spacing w:after="0" w:line="240" w:lineRule="auto"/>
              <w:rPr>
                <w:ins w:id="3645" w:author="OPD2" w:date="2021-03-16T07:31:00Z"/>
                <w:rFonts w:eastAsia="Times New Roman" w:cstheme="minorHAnsi"/>
                <w:color w:val="000000"/>
                <w:sz w:val="20"/>
                <w:szCs w:val="20"/>
              </w:rPr>
            </w:pPr>
            <w:ins w:id="3646" w:author="OPD2" w:date="2021-03-16T07:31:00Z">
              <w:r w:rsidRPr="00E24795">
                <w:rPr>
                  <w:rFonts w:eastAsia="Times New Roman" w:cstheme="minorHAnsi"/>
                  <w:color w:val="000000"/>
                  <w:sz w:val="20"/>
                  <w:szCs w:val="20"/>
                </w:rPr>
                <w:t>Sustainable agriculture workshop held to identify target audience(s), develop action plan including metrics and supporting objectives further</w:t>
              </w:r>
            </w:ins>
          </w:p>
          <w:p w14:paraId="51094748" w14:textId="77777777" w:rsidR="002558AE" w:rsidRPr="00E24795" w:rsidRDefault="002558AE" w:rsidP="00765338">
            <w:pPr>
              <w:spacing w:after="0" w:line="240" w:lineRule="auto"/>
              <w:rPr>
                <w:ins w:id="3647" w:author="OPD2" w:date="2021-03-16T07:31:00Z"/>
                <w:rFonts w:eastAsia="Times New Roman" w:cstheme="minorHAnsi"/>
                <w:color w:val="000000"/>
                <w:sz w:val="20"/>
                <w:szCs w:val="20"/>
              </w:rPr>
            </w:pPr>
          </w:p>
        </w:tc>
        <w:tc>
          <w:tcPr>
            <w:tcW w:w="1710" w:type="dxa"/>
            <w:gridSpan w:val="2"/>
            <w:tcBorders>
              <w:top w:val="nil"/>
              <w:left w:val="nil"/>
              <w:bottom w:val="single" w:sz="4" w:space="0" w:color="000000"/>
              <w:right w:val="single" w:sz="4" w:space="0" w:color="000000"/>
            </w:tcBorders>
            <w:shd w:val="clear" w:color="auto" w:fill="auto"/>
            <w:vAlign w:val="center"/>
            <w:hideMark/>
          </w:tcPr>
          <w:p w14:paraId="6C007630" w14:textId="77777777" w:rsidR="002558AE" w:rsidRPr="00E24795" w:rsidRDefault="002558AE" w:rsidP="00765338">
            <w:pPr>
              <w:spacing w:after="0" w:line="240" w:lineRule="auto"/>
              <w:rPr>
                <w:ins w:id="3648" w:author="OPD2" w:date="2021-03-16T07:31:00Z"/>
                <w:rFonts w:eastAsia="Times New Roman" w:cstheme="minorHAnsi"/>
                <w:color w:val="000000"/>
                <w:sz w:val="20"/>
                <w:szCs w:val="20"/>
              </w:rPr>
            </w:pPr>
            <w:ins w:id="3649" w:author="OPD2" w:date="2021-03-16T07:31:00Z">
              <w:r w:rsidRPr="00E24795">
                <w:rPr>
                  <w:rFonts w:eastAsia="Times New Roman" w:cstheme="minorHAnsi"/>
                  <w:color w:val="000000"/>
                  <w:sz w:val="20"/>
                  <w:szCs w:val="20"/>
                </w:rPr>
                <w:t>DPL-Homesteads; DLNR-Forestry</w:t>
              </w:r>
            </w:ins>
          </w:p>
        </w:tc>
        <w:tc>
          <w:tcPr>
            <w:tcW w:w="1530" w:type="dxa"/>
            <w:gridSpan w:val="2"/>
            <w:tcBorders>
              <w:top w:val="nil"/>
              <w:left w:val="nil"/>
              <w:bottom w:val="single" w:sz="4" w:space="0" w:color="000000"/>
              <w:right w:val="single" w:sz="4" w:space="0" w:color="auto"/>
            </w:tcBorders>
            <w:shd w:val="clear" w:color="auto" w:fill="auto"/>
            <w:vAlign w:val="center"/>
            <w:hideMark/>
          </w:tcPr>
          <w:p w14:paraId="68C2F1E4" w14:textId="77777777" w:rsidR="002558AE" w:rsidRPr="00E24795" w:rsidRDefault="002558AE" w:rsidP="00765338">
            <w:pPr>
              <w:spacing w:after="0" w:line="240" w:lineRule="auto"/>
              <w:rPr>
                <w:ins w:id="3650" w:author="OPD2" w:date="2021-03-16T07:31:00Z"/>
                <w:rFonts w:eastAsia="Times New Roman" w:cstheme="minorHAnsi"/>
                <w:color w:val="000000"/>
                <w:sz w:val="20"/>
                <w:szCs w:val="20"/>
              </w:rPr>
            </w:pPr>
            <w:ins w:id="3651" w:author="OPD2" w:date="2021-03-16T07:31:00Z">
              <w:r w:rsidRPr="00E24795">
                <w:rPr>
                  <w:rFonts w:eastAsia="Times New Roman" w:cstheme="minorHAnsi"/>
                  <w:color w:val="000000"/>
                  <w:sz w:val="20"/>
                  <w:szCs w:val="20"/>
                </w:rPr>
                <w:t>Supported by SE/DRR Taskforce, CDA, Biba Nutrition Program</w:t>
              </w:r>
              <w:r>
                <w:rPr>
                  <w:rFonts w:eastAsia="Times New Roman" w:cstheme="minorHAnsi"/>
                  <w:color w:val="000000"/>
                  <w:sz w:val="20"/>
                  <w:szCs w:val="20"/>
                </w:rPr>
                <w:t>, NMC CREES</w:t>
              </w:r>
            </w:ins>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9C6ABBF" w14:textId="77777777" w:rsidR="002558AE" w:rsidRPr="00E24795" w:rsidRDefault="002558AE" w:rsidP="00765338">
            <w:pPr>
              <w:spacing w:after="0" w:line="240" w:lineRule="auto"/>
              <w:rPr>
                <w:ins w:id="3652" w:author="OPD2" w:date="2021-03-16T07:31:00Z"/>
                <w:rFonts w:eastAsia="Times New Roman" w:cstheme="minorHAnsi"/>
                <w:color w:val="000000"/>
                <w:sz w:val="20"/>
                <w:szCs w:val="20"/>
              </w:rPr>
            </w:pPr>
            <w:ins w:id="3653" w:author="OPD2" w:date="2021-03-16T07:31:00Z">
              <w:r w:rsidRPr="00E24795">
                <w:rPr>
                  <w:rFonts w:eastAsia="Times New Roman" w:cstheme="minorHAnsi"/>
                  <w:color w:val="000000"/>
                  <w:sz w:val="20"/>
                  <w:szCs w:val="20"/>
                </w:rPr>
                <w:t xml:space="preserve">DPL Public Land Use Plan </w:t>
              </w:r>
            </w:ins>
          </w:p>
        </w:tc>
        <w:tc>
          <w:tcPr>
            <w:tcW w:w="1440" w:type="dxa"/>
            <w:gridSpan w:val="2"/>
            <w:tcBorders>
              <w:top w:val="single" w:sz="4" w:space="0" w:color="auto"/>
              <w:left w:val="single" w:sz="4" w:space="0" w:color="auto"/>
              <w:bottom w:val="single" w:sz="4" w:space="0" w:color="auto"/>
              <w:right w:val="single" w:sz="4" w:space="0" w:color="auto"/>
            </w:tcBorders>
          </w:tcPr>
          <w:p w14:paraId="75B771C9" w14:textId="44ABAEFD" w:rsidR="002558AE" w:rsidRPr="00E24795" w:rsidRDefault="002558AE" w:rsidP="00765338">
            <w:pPr>
              <w:spacing w:after="0" w:line="240" w:lineRule="auto"/>
              <w:rPr>
                <w:ins w:id="3654" w:author="OPD2" w:date="2021-03-16T07:31:00Z"/>
                <w:rFonts w:eastAsia="Times New Roman" w:cstheme="minorHAnsi"/>
                <w:color w:val="000000"/>
                <w:sz w:val="20"/>
                <w:szCs w:val="20"/>
              </w:rPr>
            </w:pPr>
            <w:ins w:id="3655" w:author="OPD2" w:date="2021-03-16T07:31:00Z">
              <w:r>
                <w:rPr>
                  <w:rFonts w:eastAsia="Times New Roman" w:cstheme="minorHAnsi"/>
                  <w:color w:val="000000"/>
                  <w:sz w:val="20"/>
                  <w:szCs w:val="20"/>
                </w:rPr>
                <w:t xml:space="preserve">Community gardens are being supported by grant allocations from </w:t>
              </w:r>
              <w:r w:rsidR="00645A28">
                <w:rPr>
                  <w:rFonts w:eastAsia="Times New Roman" w:cstheme="minorHAnsi"/>
                  <w:color w:val="000000"/>
                  <w:sz w:val="20"/>
                  <w:szCs w:val="20"/>
                </w:rPr>
                <w:t xml:space="preserve">DLNR - </w:t>
              </w:r>
              <w:r>
                <w:rPr>
                  <w:rFonts w:eastAsia="Times New Roman" w:cstheme="minorHAnsi"/>
                  <w:color w:val="000000"/>
                  <w:sz w:val="20"/>
                  <w:szCs w:val="20"/>
                </w:rPr>
                <w:t>Division of Ag.</w:t>
              </w:r>
            </w:ins>
          </w:p>
        </w:tc>
      </w:tr>
      <w:tr w:rsidR="002558AE" w:rsidRPr="00E24795" w14:paraId="4D5A3238" w14:textId="77777777" w:rsidTr="00114B9C">
        <w:trPr>
          <w:trHeight w:val="620"/>
          <w:ins w:id="3656" w:author="OPD2" w:date="2021-03-16T07:31:00Z"/>
        </w:trPr>
        <w:tc>
          <w:tcPr>
            <w:tcW w:w="1620" w:type="dxa"/>
            <w:vMerge/>
            <w:tcBorders>
              <w:left w:val="single" w:sz="4" w:space="0" w:color="auto"/>
              <w:right w:val="single" w:sz="4" w:space="0" w:color="auto"/>
            </w:tcBorders>
            <w:shd w:val="clear" w:color="auto" w:fill="auto"/>
            <w:vAlign w:val="center"/>
          </w:tcPr>
          <w:p w14:paraId="0889B295" w14:textId="77777777" w:rsidR="002558AE" w:rsidRPr="00E24795" w:rsidRDefault="002558AE" w:rsidP="00765338">
            <w:pPr>
              <w:spacing w:after="0" w:line="240" w:lineRule="auto"/>
              <w:rPr>
                <w:ins w:id="3657" w:author="OPD2" w:date="2021-03-16T07:31:00Z"/>
                <w:rFonts w:eastAsia="Times New Roman" w:cstheme="minorHAnsi"/>
                <w:color w:val="000000"/>
                <w:sz w:val="20"/>
                <w:szCs w:val="20"/>
              </w:rPr>
            </w:pPr>
          </w:p>
        </w:tc>
        <w:tc>
          <w:tcPr>
            <w:tcW w:w="2070" w:type="dxa"/>
            <w:tcBorders>
              <w:top w:val="nil"/>
              <w:left w:val="single" w:sz="4" w:space="0" w:color="auto"/>
              <w:bottom w:val="single" w:sz="4" w:space="0" w:color="000000"/>
              <w:right w:val="single" w:sz="4" w:space="0" w:color="000000"/>
            </w:tcBorders>
            <w:shd w:val="clear" w:color="auto" w:fill="auto"/>
            <w:vAlign w:val="center"/>
          </w:tcPr>
          <w:p w14:paraId="2594AC96" w14:textId="77777777" w:rsidR="002558AE" w:rsidRPr="00E24795" w:rsidRDefault="002558AE" w:rsidP="00765338">
            <w:pPr>
              <w:spacing w:after="0" w:line="240" w:lineRule="auto"/>
              <w:rPr>
                <w:ins w:id="3658" w:author="OPD2" w:date="2021-03-16T07:31:00Z"/>
                <w:rFonts w:eastAsia="Times New Roman" w:cstheme="minorHAnsi"/>
                <w:color w:val="000000"/>
                <w:sz w:val="20"/>
                <w:szCs w:val="20"/>
              </w:rPr>
            </w:pPr>
            <w:ins w:id="3659" w:author="OPD2" w:date="2021-03-16T07:31:00Z">
              <w:r w:rsidRPr="00E24795">
                <w:rPr>
                  <w:sz w:val="20"/>
                  <w:szCs w:val="20"/>
                </w:rPr>
                <w:t>CNMI Nutrition Council and CHCC work to include assessment and policy updates in 2030 CSDP to track and achieve objectives to end hunger for all in the CNMI</w:t>
              </w:r>
            </w:ins>
          </w:p>
        </w:tc>
        <w:tc>
          <w:tcPr>
            <w:tcW w:w="2970" w:type="dxa"/>
            <w:gridSpan w:val="2"/>
            <w:tcBorders>
              <w:top w:val="nil"/>
              <w:left w:val="nil"/>
              <w:bottom w:val="single" w:sz="4" w:space="0" w:color="000000"/>
              <w:right w:val="single" w:sz="4" w:space="0" w:color="000000"/>
            </w:tcBorders>
            <w:shd w:val="clear" w:color="auto" w:fill="auto"/>
            <w:vAlign w:val="center"/>
          </w:tcPr>
          <w:p w14:paraId="53ADC1A5" w14:textId="6EA86E7A" w:rsidR="002558AE" w:rsidRPr="00E24795" w:rsidRDefault="002558AE" w:rsidP="00765338">
            <w:pPr>
              <w:spacing w:after="0" w:line="240" w:lineRule="auto"/>
              <w:rPr>
                <w:ins w:id="3660" w:author="OPD2" w:date="2021-03-16T07:31:00Z"/>
                <w:rFonts w:eastAsia="Times New Roman" w:cstheme="minorHAnsi"/>
                <w:color w:val="000000"/>
                <w:sz w:val="20"/>
                <w:szCs w:val="20"/>
              </w:rPr>
            </w:pPr>
            <w:ins w:id="3661" w:author="OPD2" w:date="2021-03-16T07:31:00Z">
              <w:r w:rsidRPr="00E24795">
                <w:rPr>
                  <w:sz w:val="20"/>
                  <w:szCs w:val="20"/>
                </w:rPr>
                <w:t>CHCC includes of assessment of local food choices in periodic non-communicable disease surveys to provide data to further track nutrition and food security needs and management efforts by 2025; so that CHCC, CNMI Nutrition Council, and the Nutrition Assistance Program will develop policies and incentives to ensure that 20% of</w:t>
              </w:r>
              <w:r w:rsidR="002C55A8">
                <w:rPr>
                  <w:sz w:val="20"/>
                  <w:szCs w:val="20"/>
                </w:rPr>
                <w:t xml:space="preserve"> registered</w:t>
              </w:r>
              <w:r w:rsidRPr="00E24795">
                <w:rPr>
                  <w:sz w:val="20"/>
                  <w:szCs w:val="20"/>
                </w:rPr>
                <w:t xml:space="preserve"> stores adopt the Healthy Stores Initiative administered jointly by the CHCC and CNMI Nutrition Council, with adaptive management measures in place to support reassessment and plan update by 2030</w:t>
              </w:r>
            </w:ins>
          </w:p>
        </w:tc>
        <w:tc>
          <w:tcPr>
            <w:tcW w:w="2430" w:type="dxa"/>
            <w:tcBorders>
              <w:top w:val="nil"/>
              <w:left w:val="nil"/>
              <w:bottom w:val="single" w:sz="4" w:space="0" w:color="000000"/>
              <w:right w:val="single" w:sz="4" w:space="0" w:color="000000"/>
            </w:tcBorders>
            <w:shd w:val="clear" w:color="auto" w:fill="auto"/>
            <w:vAlign w:val="center"/>
          </w:tcPr>
          <w:p w14:paraId="4BEAB7E6" w14:textId="77777777" w:rsidR="002558AE" w:rsidRPr="00E24795" w:rsidRDefault="002558AE" w:rsidP="00765338">
            <w:pPr>
              <w:spacing w:after="0" w:line="240" w:lineRule="auto"/>
              <w:rPr>
                <w:ins w:id="3662" w:author="OPD2" w:date="2021-03-16T07:31:00Z"/>
                <w:rFonts w:eastAsia="Times New Roman" w:cstheme="minorHAnsi"/>
                <w:color w:val="000000"/>
                <w:sz w:val="20"/>
                <w:szCs w:val="20"/>
              </w:rPr>
            </w:pPr>
            <w:ins w:id="3663" w:author="OPD2" w:date="2021-03-16T07:31:00Z">
              <w:r w:rsidRPr="00E24795">
                <w:rPr>
                  <w:sz w:val="20"/>
                  <w:szCs w:val="20"/>
                </w:rPr>
                <w:t>CHCC includes local food choices in updated draft survey; meets with and reports out on Goal 2 efforts at periodic PDAC and Planning Taskforce meetings</w:t>
              </w:r>
            </w:ins>
          </w:p>
        </w:tc>
        <w:tc>
          <w:tcPr>
            <w:tcW w:w="1710" w:type="dxa"/>
            <w:gridSpan w:val="2"/>
            <w:tcBorders>
              <w:top w:val="nil"/>
              <w:left w:val="nil"/>
              <w:bottom w:val="single" w:sz="4" w:space="0" w:color="000000"/>
              <w:right w:val="single" w:sz="4" w:space="0" w:color="000000"/>
            </w:tcBorders>
            <w:shd w:val="clear" w:color="auto" w:fill="auto"/>
            <w:vAlign w:val="center"/>
          </w:tcPr>
          <w:p w14:paraId="069DCE0C" w14:textId="77777777" w:rsidR="002558AE" w:rsidRPr="00E24795" w:rsidRDefault="002558AE" w:rsidP="00765338">
            <w:pPr>
              <w:spacing w:after="0" w:line="240" w:lineRule="auto"/>
              <w:rPr>
                <w:ins w:id="3664" w:author="OPD2" w:date="2021-03-16T07:31:00Z"/>
                <w:rFonts w:eastAsia="Times New Roman" w:cstheme="minorHAnsi"/>
                <w:color w:val="000000"/>
                <w:sz w:val="20"/>
                <w:szCs w:val="20"/>
              </w:rPr>
            </w:pPr>
            <w:ins w:id="3665" w:author="OPD2" w:date="2021-03-16T07:31:00Z">
              <w:r w:rsidRPr="00E24795">
                <w:rPr>
                  <w:sz w:val="20"/>
                  <w:szCs w:val="20"/>
                </w:rPr>
                <w:t>CHCC</w:t>
              </w:r>
            </w:ins>
          </w:p>
        </w:tc>
        <w:tc>
          <w:tcPr>
            <w:tcW w:w="1530" w:type="dxa"/>
            <w:gridSpan w:val="2"/>
            <w:tcBorders>
              <w:top w:val="nil"/>
              <w:left w:val="nil"/>
              <w:bottom w:val="single" w:sz="4" w:space="0" w:color="000000"/>
              <w:right w:val="single" w:sz="4" w:space="0" w:color="auto"/>
            </w:tcBorders>
            <w:shd w:val="clear" w:color="auto" w:fill="auto"/>
            <w:vAlign w:val="center"/>
          </w:tcPr>
          <w:p w14:paraId="6EF64D84" w14:textId="1A34EA18" w:rsidR="002558AE" w:rsidRPr="00E24795" w:rsidRDefault="002558AE" w:rsidP="00765338">
            <w:pPr>
              <w:spacing w:after="0" w:line="240" w:lineRule="auto"/>
              <w:rPr>
                <w:ins w:id="3666" w:author="OPD2" w:date="2021-03-16T07:31:00Z"/>
                <w:rFonts w:eastAsia="Times New Roman" w:cstheme="minorHAnsi"/>
                <w:color w:val="000000"/>
                <w:sz w:val="20"/>
                <w:szCs w:val="20"/>
              </w:rPr>
            </w:pPr>
            <w:ins w:id="3667" w:author="OPD2" w:date="2021-03-16T07:31:00Z">
              <w:r w:rsidRPr="00E24795">
                <w:rPr>
                  <w:sz w:val="20"/>
                  <w:szCs w:val="20"/>
                </w:rPr>
                <w:t>CNMI Nutrition Council</w:t>
              </w:r>
              <w:r>
                <w:rPr>
                  <w:sz w:val="20"/>
                  <w:szCs w:val="20"/>
                </w:rPr>
                <w:t>, NMC CREES</w:t>
              </w:r>
            </w:ins>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08B2C4" w14:textId="77777777" w:rsidR="002558AE" w:rsidRPr="00E24795" w:rsidRDefault="002558AE" w:rsidP="00765338">
            <w:pPr>
              <w:spacing w:after="0" w:line="240" w:lineRule="auto"/>
              <w:rPr>
                <w:ins w:id="3668" w:author="OPD2" w:date="2021-03-16T07:31:00Z"/>
                <w:rFonts w:eastAsia="Times New Roman" w:cstheme="minorHAnsi"/>
                <w:color w:val="000000"/>
                <w:sz w:val="20"/>
                <w:szCs w:val="20"/>
              </w:rPr>
            </w:pPr>
            <w:ins w:id="3669" w:author="OPD2" w:date="2021-03-16T07:31:00Z">
              <w:r w:rsidRPr="00E24795">
                <w:rPr>
                  <w:sz w:val="20"/>
                  <w:szCs w:val="20"/>
                </w:rPr>
                <w:t>Forestry Action Plan, CEDS, CDA</w:t>
              </w:r>
            </w:ins>
          </w:p>
        </w:tc>
        <w:tc>
          <w:tcPr>
            <w:tcW w:w="1440" w:type="dxa"/>
            <w:gridSpan w:val="2"/>
            <w:tcBorders>
              <w:top w:val="single" w:sz="4" w:space="0" w:color="auto"/>
              <w:left w:val="single" w:sz="4" w:space="0" w:color="auto"/>
              <w:bottom w:val="single" w:sz="4" w:space="0" w:color="auto"/>
              <w:right w:val="single" w:sz="4" w:space="0" w:color="auto"/>
            </w:tcBorders>
          </w:tcPr>
          <w:p w14:paraId="190DDDE0" w14:textId="77777777" w:rsidR="002558AE" w:rsidRDefault="002558AE" w:rsidP="00765338">
            <w:pPr>
              <w:spacing w:after="0" w:line="240" w:lineRule="auto"/>
              <w:rPr>
                <w:ins w:id="3670" w:author="OPD2" w:date="2021-03-16T07:31:00Z"/>
                <w:sz w:val="20"/>
                <w:szCs w:val="20"/>
              </w:rPr>
            </w:pPr>
          </w:p>
          <w:p w14:paraId="3ABF061C" w14:textId="4405AC6C" w:rsidR="002558AE" w:rsidRPr="00E24795" w:rsidRDefault="002558AE" w:rsidP="00765338">
            <w:pPr>
              <w:spacing w:after="0" w:line="240" w:lineRule="auto"/>
              <w:rPr>
                <w:ins w:id="3671" w:author="OPD2" w:date="2021-03-16T07:31:00Z"/>
                <w:sz w:val="20"/>
                <w:szCs w:val="20"/>
              </w:rPr>
            </w:pPr>
            <w:ins w:id="3672" w:author="OPD2" w:date="2021-03-16T07:31:00Z">
              <w:r>
                <w:rPr>
                  <w:sz w:val="20"/>
                  <w:szCs w:val="20"/>
                </w:rPr>
                <w:t>Agriculture Production and Nutrition and Health Program supported by NMC CREES</w:t>
              </w:r>
            </w:ins>
          </w:p>
        </w:tc>
      </w:tr>
      <w:tr w:rsidR="002558AE" w:rsidRPr="00E24795" w14:paraId="29A18659" w14:textId="77777777" w:rsidTr="0029658E">
        <w:trPr>
          <w:trHeight w:val="620"/>
          <w:ins w:id="3673" w:author="OPD2" w:date="2021-03-16T07:31:00Z"/>
        </w:trPr>
        <w:tc>
          <w:tcPr>
            <w:tcW w:w="1620" w:type="dxa"/>
            <w:vMerge/>
            <w:tcBorders>
              <w:left w:val="single" w:sz="4" w:space="0" w:color="auto"/>
              <w:bottom w:val="single" w:sz="4" w:space="0" w:color="auto"/>
              <w:right w:val="single" w:sz="4" w:space="0" w:color="auto"/>
            </w:tcBorders>
            <w:shd w:val="clear" w:color="auto" w:fill="auto"/>
            <w:vAlign w:val="center"/>
          </w:tcPr>
          <w:p w14:paraId="18456437" w14:textId="77777777" w:rsidR="002558AE" w:rsidRPr="00E24795" w:rsidRDefault="002558AE" w:rsidP="00765338">
            <w:pPr>
              <w:spacing w:after="0" w:line="240" w:lineRule="auto"/>
              <w:rPr>
                <w:ins w:id="3674" w:author="OPD2" w:date="2021-03-16T07:31:00Z"/>
                <w:rFonts w:eastAsia="Times New Roman" w:cstheme="minorHAnsi"/>
                <w:color w:val="000000"/>
                <w:sz w:val="20"/>
                <w:szCs w:val="20"/>
              </w:rPr>
            </w:pPr>
          </w:p>
        </w:tc>
        <w:tc>
          <w:tcPr>
            <w:tcW w:w="2070" w:type="dxa"/>
            <w:tcBorders>
              <w:top w:val="nil"/>
              <w:left w:val="single" w:sz="4" w:space="0" w:color="auto"/>
              <w:bottom w:val="single" w:sz="4" w:space="0" w:color="auto"/>
              <w:right w:val="single" w:sz="4" w:space="0" w:color="000000"/>
            </w:tcBorders>
            <w:shd w:val="clear" w:color="auto" w:fill="auto"/>
          </w:tcPr>
          <w:p w14:paraId="39224B9A" w14:textId="77777777" w:rsidR="002558AE" w:rsidRPr="00E24795" w:rsidRDefault="002558AE" w:rsidP="00765338">
            <w:pPr>
              <w:spacing w:after="0" w:line="240" w:lineRule="auto"/>
              <w:rPr>
                <w:ins w:id="3675" w:author="OPD2" w:date="2021-03-16T07:31:00Z"/>
                <w:rFonts w:eastAsia="Times New Roman" w:cstheme="minorHAnsi"/>
                <w:color w:val="000000"/>
                <w:sz w:val="20"/>
                <w:szCs w:val="20"/>
              </w:rPr>
            </w:pPr>
            <w:ins w:id="3676" w:author="OPD2" w:date="2021-03-16T07:31:00Z">
              <w:r w:rsidRPr="00E24795">
                <w:rPr>
                  <w:sz w:val="20"/>
                  <w:szCs w:val="20"/>
                </w:rPr>
                <w:t>Land use and zoning updates will include incentives and designated community gardens in DPL’s 2030 Public Land Use Plan update</w:t>
              </w:r>
            </w:ins>
          </w:p>
        </w:tc>
        <w:tc>
          <w:tcPr>
            <w:tcW w:w="2970" w:type="dxa"/>
            <w:gridSpan w:val="2"/>
            <w:tcBorders>
              <w:top w:val="nil"/>
              <w:left w:val="nil"/>
              <w:bottom w:val="single" w:sz="4" w:space="0" w:color="auto"/>
              <w:right w:val="single" w:sz="4" w:space="0" w:color="000000"/>
            </w:tcBorders>
            <w:shd w:val="clear" w:color="auto" w:fill="auto"/>
          </w:tcPr>
          <w:p w14:paraId="73BB2091" w14:textId="77777777" w:rsidR="002558AE" w:rsidRPr="00E24795" w:rsidRDefault="002558AE" w:rsidP="00765338">
            <w:pPr>
              <w:spacing w:after="0" w:line="240" w:lineRule="auto"/>
              <w:rPr>
                <w:ins w:id="3677" w:author="OPD2" w:date="2021-03-16T07:31:00Z"/>
                <w:rFonts w:eastAsia="Times New Roman" w:cstheme="minorHAnsi"/>
                <w:color w:val="000000"/>
                <w:sz w:val="20"/>
                <w:szCs w:val="20"/>
              </w:rPr>
            </w:pPr>
            <w:ins w:id="3678" w:author="OPD2" w:date="2021-03-16T07:31:00Z">
              <w:r w:rsidRPr="00E24795">
                <w:rPr>
                  <w:sz w:val="20"/>
                  <w:szCs w:val="20"/>
                </w:rPr>
                <w:t>Support home gardening and agroforestry initiatives in partnership with CDA and NMC-CREES with through development of formal outreach plan and prioritized actions by 2022</w:t>
              </w:r>
            </w:ins>
          </w:p>
        </w:tc>
        <w:tc>
          <w:tcPr>
            <w:tcW w:w="2430" w:type="dxa"/>
            <w:tcBorders>
              <w:top w:val="nil"/>
              <w:left w:val="nil"/>
              <w:bottom w:val="single" w:sz="4" w:space="0" w:color="auto"/>
              <w:right w:val="single" w:sz="4" w:space="0" w:color="000000"/>
            </w:tcBorders>
            <w:shd w:val="clear" w:color="auto" w:fill="auto"/>
          </w:tcPr>
          <w:p w14:paraId="6CDD61C5" w14:textId="77777777" w:rsidR="002558AE" w:rsidRPr="00E24795" w:rsidRDefault="002558AE" w:rsidP="00765338">
            <w:pPr>
              <w:spacing w:after="0" w:line="240" w:lineRule="auto"/>
              <w:rPr>
                <w:ins w:id="3679" w:author="OPD2" w:date="2021-03-16T07:31:00Z"/>
                <w:rFonts w:eastAsia="Times New Roman" w:cstheme="minorHAnsi"/>
                <w:color w:val="000000"/>
                <w:sz w:val="20"/>
                <w:szCs w:val="20"/>
              </w:rPr>
            </w:pPr>
            <w:ins w:id="3680" w:author="OPD2" w:date="2021-03-16T07:31:00Z">
              <w:r w:rsidRPr="00E24795">
                <w:rPr>
                  <w:sz w:val="20"/>
                  <w:szCs w:val="20"/>
                </w:rPr>
                <w:t>DPL and DLNR-Forestry identify community plots and meet to formalize outreach plan with support from OPD and relevant PDAC and Taskforce members</w:t>
              </w:r>
            </w:ins>
          </w:p>
        </w:tc>
        <w:tc>
          <w:tcPr>
            <w:tcW w:w="1710" w:type="dxa"/>
            <w:gridSpan w:val="2"/>
            <w:tcBorders>
              <w:top w:val="nil"/>
              <w:left w:val="nil"/>
              <w:bottom w:val="single" w:sz="4" w:space="0" w:color="auto"/>
              <w:right w:val="single" w:sz="4" w:space="0" w:color="000000"/>
            </w:tcBorders>
            <w:shd w:val="clear" w:color="auto" w:fill="auto"/>
          </w:tcPr>
          <w:p w14:paraId="03FCAF97" w14:textId="77777777" w:rsidR="002558AE" w:rsidRPr="00E24795" w:rsidRDefault="002558AE" w:rsidP="00765338">
            <w:pPr>
              <w:spacing w:after="0" w:line="240" w:lineRule="auto"/>
              <w:rPr>
                <w:ins w:id="3681" w:author="OPD2" w:date="2021-03-16T07:31:00Z"/>
                <w:rFonts w:eastAsia="Times New Roman" w:cstheme="minorHAnsi"/>
                <w:color w:val="000000"/>
                <w:sz w:val="20"/>
                <w:szCs w:val="20"/>
              </w:rPr>
            </w:pPr>
            <w:ins w:id="3682" w:author="OPD2" w:date="2021-03-16T07:31:00Z">
              <w:r w:rsidRPr="00E24795">
                <w:rPr>
                  <w:sz w:val="20"/>
                  <w:szCs w:val="20"/>
                </w:rPr>
                <w:t>DLNR-Forestry and DPL with support from OPD, PDAC, Taskforces, as well as CDA &amp; NMC-CREES</w:t>
              </w:r>
            </w:ins>
          </w:p>
        </w:tc>
        <w:tc>
          <w:tcPr>
            <w:tcW w:w="1530" w:type="dxa"/>
            <w:gridSpan w:val="2"/>
            <w:tcBorders>
              <w:top w:val="nil"/>
              <w:left w:val="nil"/>
              <w:bottom w:val="single" w:sz="4" w:space="0" w:color="auto"/>
              <w:right w:val="single" w:sz="4" w:space="0" w:color="auto"/>
            </w:tcBorders>
            <w:shd w:val="clear" w:color="auto" w:fill="auto"/>
          </w:tcPr>
          <w:p w14:paraId="0FE8F26D" w14:textId="77777777" w:rsidR="002558AE" w:rsidRPr="00E24795" w:rsidRDefault="002558AE" w:rsidP="00765338">
            <w:pPr>
              <w:spacing w:after="0" w:line="240" w:lineRule="auto"/>
              <w:rPr>
                <w:ins w:id="3683" w:author="OPD2" w:date="2021-03-16T07:31:00Z"/>
                <w:rFonts w:eastAsia="Times New Roman" w:cstheme="minorHAnsi"/>
                <w:color w:val="000000"/>
                <w:sz w:val="20"/>
                <w:szCs w:val="20"/>
              </w:rPr>
            </w:pPr>
            <w:ins w:id="3684" w:author="OPD2" w:date="2021-03-16T07:31:00Z">
              <w:r w:rsidRPr="00E24795">
                <w:rPr>
                  <w:sz w:val="20"/>
                  <w:szCs w:val="20"/>
                </w:rPr>
                <w:t xml:space="preserve">Supporting by BE/SE/NR Taskforces, CDA, NMHC, NMC-CREES and others </w:t>
              </w:r>
            </w:ins>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tcPr>
          <w:p w14:paraId="76A8E668" w14:textId="77777777" w:rsidR="002558AE" w:rsidRPr="00E24795" w:rsidRDefault="002558AE" w:rsidP="00765338">
            <w:pPr>
              <w:spacing w:after="0" w:line="240" w:lineRule="auto"/>
              <w:rPr>
                <w:ins w:id="3685" w:author="OPD2" w:date="2021-03-16T07:31:00Z"/>
                <w:rFonts w:eastAsia="Times New Roman" w:cstheme="minorHAnsi"/>
                <w:color w:val="000000"/>
                <w:sz w:val="20"/>
                <w:szCs w:val="20"/>
              </w:rPr>
            </w:pPr>
            <w:ins w:id="3686" w:author="OPD2" w:date="2021-03-16T07:31:00Z">
              <w:r w:rsidRPr="00E24795">
                <w:rPr>
                  <w:sz w:val="20"/>
                  <w:szCs w:val="20"/>
                </w:rPr>
                <w:t>Forestry Plan (update pending); PLUP (include community gardens in 2025 update)</w:t>
              </w:r>
            </w:ins>
          </w:p>
        </w:tc>
        <w:tc>
          <w:tcPr>
            <w:tcW w:w="1440" w:type="dxa"/>
            <w:gridSpan w:val="2"/>
            <w:tcBorders>
              <w:top w:val="single" w:sz="4" w:space="0" w:color="auto"/>
              <w:left w:val="single" w:sz="4" w:space="0" w:color="auto"/>
              <w:bottom w:val="single" w:sz="4" w:space="0" w:color="auto"/>
              <w:right w:val="single" w:sz="4" w:space="0" w:color="auto"/>
            </w:tcBorders>
          </w:tcPr>
          <w:p w14:paraId="489C276E" w14:textId="785EB4F0" w:rsidR="002558AE" w:rsidRPr="00E24795" w:rsidRDefault="002558AE" w:rsidP="00765338">
            <w:pPr>
              <w:spacing w:after="0" w:line="240" w:lineRule="auto"/>
              <w:rPr>
                <w:ins w:id="3687" w:author="OPD2" w:date="2021-03-16T07:31:00Z"/>
                <w:sz w:val="20"/>
                <w:szCs w:val="20"/>
              </w:rPr>
            </w:pPr>
            <w:ins w:id="3688" w:author="OPD2" w:date="2021-03-16T07:31:00Z">
              <w:r>
                <w:rPr>
                  <w:sz w:val="20"/>
                  <w:szCs w:val="20"/>
                </w:rPr>
                <w:t>Agroforestry technical assistance supported by NMC CRESS Agriculture Production Program</w:t>
              </w:r>
            </w:ins>
          </w:p>
        </w:tc>
      </w:tr>
      <w:tr w:rsidR="00E24795" w:rsidRPr="0029658E" w14:paraId="69898E48" w14:textId="77777777" w:rsidTr="0029658E">
        <w:trPr>
          <w:trHeight w:val="593"/>
          <w:ins w:id="3689" w:author="OPD2" w:date="2021-03-16T07:31:00Z"/>
        </w:trPr>
        <w:tc>
          <w:tcPr>
            <w:tcW w:w="1620" w:type="dxa"/>
            <w:tcBorders>
              <w:top w:val="single" w:sz="4" w:space="0" w:color="auto"/>
              <w:left w:val="single" w:sz="4" w:space="0" w:color="auto"/>
              <w:bottom w:val="single" w:sz="4" w:space="0" w:color="auto"/>
              <w:right w:val="single" w:sz="4" w:space="0" w:color="auto"/>
            </w:tcBorders>
            <w:shd w:val="clear" w:color="auto" w:fill="548DD4" w:themeFill="text2" w:themeFillTint="99"/>
            <w:vAlign w:val="center"/>
          </w:tcPr>
          <w:p w14:paraId="45888E95" w14:textId="77777777" w:rsidR="00E24795" w:rsidRPr="0029658E" w:rsidRDefault="00E24795" w:rsidP="00667C4A">
            <w:pPr>
              <w:spacing w:after="0" w:line="240" w:lineRule="auto"/>
              <w:jc w:val="center"/>
              <w:rPr>
                <w:ins w:id="3690" w:author="OPD2" w:date="2021-03-16T07:31:00Z"/>
                <w:rFonts w:eastAsia="Times New Roman" w:cstheme="minorHAnsi"/>
                <w:color w:val="000000"/>
                <w:sz w:val="18"/>
                <w:szCs w:val="18"/>
              </w:rPr>
            </w:pPr>
            <w:ins w:id="3691" w:author="OPD2" w:date="2021-03-16T07:31:00Z">
              <w:r w:rsidRPr="0029658E">
                <w:rPr>
                  <w:rFonts w:eastAsia="Times New Roman" w:cstheme="minorHAnsi"/>
                  <w:b/>
                  <w:bCs/>
                  <w:color w:val="000000"/>
                  <w:sz w:val="18"/>
                  <w:szCs w:val="18"/>
                </w:rPr>
                <w:t>Goal #</w:t>
              </w:r>
            </w:ins>
          </w:p>
        </w:tc>
        <w:tc>
          <w:tcPr>
            <w:tcW w:w="2070" w:type="dxa"/>
            <w:tcBorders>
              <w:top w:val="single" w:sz="4" w:space="0" w:color="auto"/>
              <w:left w:val="single" w:sz="4" w:space="0" w:color="auto"/>
              <w:bottom w:val="single" w:sz="4" w:space="0" w:color="auto"/>
              <w:right w:val="single" w:sz="4" w:space="0" w:color="auto"/>
            </w:tcBorders>
            <w:shd w:val="clear" w:color="auto" w:fill="548DD4" w:themeFill="text2" w:themeFillTint="99"/>
            <w:vAlign w:val="center"/>
          </w:tcPr>
          <w:p w14:paraId="22D2B3DC" w14:textId="77777777" w:rsidR="00E24795" w:rsidRPr="0029658E" w:rsidRDefault="00E24795" w:rsidP="00667C4A">
            <w:pPr>
              <w:spacing w:after="0" w:line="240" w:lineRule="auto"/>
              <w:jc w:val="center"/>
              <w:rPr>
                <w:ins w:id="3692" w:author="OPD2" w:date="2021-03-16T07:31:00Z"/>
                <w:sz w:val="18"/>
                <w:szCs w:val="18"/>
              </w:rPr>
            </w:pPr>
            <w:ins w:id="3693" w:author="OPD2" w:date="2021-03-16T07:31:00Z">
              <w:r w:rsidRPr="0029658E">
                <w:rPr>
                  <w:rFonts w:eastAsia="Times New Roman" w:cstheme="minorHAnsi"/>
                  <w:b/>
                  <w:bCs/>
                  <w:color w:val="000000"/>
                  <w:sz w:val="18"/>
                  <w:szCs w:val="18"/>
                </w:rPr>
                <w:t>10+ Year Goals</w:t>
              </w:r>
            </w:ins>
          </w:p>
        </w:tc>
        <w:tc>
          <w:tcPr>
            <w:tcW w:w="2970" w:type="dxa"/>
            <w:gridSpan w:val="2"/>
            <w:tcBorders>
              <w:top w:val="single" w:sz="4" w:space="0" w:color="auto"/>
              <w:left w:val="single" w:sz="4" w:space="0" w:color="auto"/>
              <w:bottom w:val="single" w:sz="4" w:space="0" w:color="auto"/>
              <w:right w:val="single" w:sz="4" w:space="0" w:color="auto"/>
            </w:tcBorders>
            <w:shd w:val="clear" w:color="auto" w:fill="548DD4" w:themeFill="text2" w:themeFillTint="99"/>
            <w:vAlign w:val="center"/>
          </w:tcPr>
          <w:p w14:paraId="084ACE93" w14:textId="77777777" w:rsidR="00E24795" w:rsidRPr="0029658E" w:rsidRDefault="00E24795" w:rsidP="00667C4A">
            <w:pPr>
              <w:spacing w:after="0" w:line="240" w:lineRule="auto"/>
              <w:jc w:val="center"/>
              <w:rPr>
                <w:ins w:id="3694" w:author="OPD2" w:date="2021-03-16T07:31:00Z"/>
                <w:sz w:val="18"/>
                <w:szCs w:val="18"/>
              </w:rPr>
            </w:pPr>
            <w:ins w:id="3695" w:author="OPD2" w:date="2021-03-16T07:31:00Z">
              <w:r w:rsidRPr="0029658E">
                <w:rPr>
                  <w:rFonts w:eastAsia="Times New Roman" w:cstheme="minorHAnsi"/>
                  <w:b/>
                  <w:bCs/>
                  <w:color w:val="000000"/>
                  <w:sz w:val="18"/>
                  <w:szCs w:val="18"/>
                </w:rPr>
                <w:t>3-5 Year "SMART" Objectives</w:t>
              </w:r>
            </w:ins>
          </w:p>
        </w:tc>
        <w:tc>
          <w:tcPr>
            <w:tcW w:w="2430" w:type="dxa"/>
            <w:tcBorders>
              <w:top w:val="single" w:sz="4" w:space="0" w:color="auto"/>
              <w:left w:val="single" w:sz="4" w:space="0" w:color="auto"/>
              <w:bottom w:val="single" w:sz="4" w:space="0" w:color="auto"/>
              <w:right w:val="single" w:sz="4" w:space="0" w:color="auto"/>
            </w:tcBorders>
            <w:shd w:val="clear" w:color="auto" w:fill="548DD4" w:themeFill="text2" w:themeFillTint="99"/>
            <w:vAlign w:val="center"/>
          </w:tcPr>
          <w:p w14:paraId="38E3941A" w14:textId="77777777" w:rsidR="00E24795" w:rsidRPr="0029658E" w:rsidRDefault="00E24795" w:rsidP="00667C4A">
            <w:pPr>
              <w:spacing w:after="0" w:line="240" w:lineRule="auto"/>
              <w:jc w:val="center"/>
              <w:rPr>
                <w:ins w:id="3696" w:author="OPD2" w:date="2021-03-16T07:31:00Z"/>
                <w:sz w:val="18"/>
                <w:szCs w:val="18"/>
              </w:rPr>
            </w:pPr>
            <w:ins w:id="3697" w:author="OPD2" w:date="2021-03-16T07:31:00Z">
              <w:r w:rsidRPr="0029658E">
                <w:rPr>
                  <w:rFonts w:eastAsia="Times New Roman" w:cstheme="minorHAnsi"/>
                  <w:b/>
                  <w:bCs/>
                  <w:color w:val="000000"/>
                  <w:sz w:val="18"/>
                  <w:szCs w:val="18"/>
                </w:rPr>
                <w:t>FY20-21 Action Items</w:t>
              </w:r>
            </w:ins>
          </w:p>
        </w:tc>
        <w:tc>
          <w:tcPr>
            <w:tcW w:w="1710" w:type="dxa"/>
            <w:gridSpan w:val="2"/>
            <w:tcBorders>
              <w:top w:val="single" w:sz="4" w:space="0" w:color="auto"/>
              <w:left w:val="single" w:sz="4" w:space="0" w:color="auto"/>
              <w:bottom w:val="single" w:sz="4" w:space="0" w:color="auto"/>
              <w:right w:val="single" w:sz="4" w:space="0" w:color="auto"/>
            </w:tcBorders>
            <w:shd w:val="clear" w:color="auto" w:fill="548DD4" w:themeFill="text2" w:themeFillTint="99"/>
            <w:vAlign w:val="center"/>
          </w:tcPr>
          <w:p w14:paraId="0DB573DA" w14:textId="77777777" w:rsidR="00E24795" w:rsidRPr="0029658E" w:rsidRDefault="00E24795" w:rsidP="00667C4A">
            <w:pPr>
              <w:spacing w:after="0" w:line="240" w:lineRule="auto"/>
              <w:jc w:val="center"/>
              <w:rPr>
                <w:ins w:id="3698" w:author="OPD2" w:date="2021-03-16T07:31:00Z"/>
                <w:sz w:val="18"/>
                <w:szCs w:val="18"/>
              </w:rPr>
            </w:pPr>
            <w:ins w:id="3699" w:author="OPD2" w:date="2021-03-16T07:31:00Z">
              <w:r w:rsidRPr="0029658E">
                <w:rPr>
                  <w:rFonts w:eastAsia="Times New Roman" w:cstheme="minorHAnsi"/>
                  <w:b/>
                  <w:bCs/>
                  <w:color w:val="000000"/>
                  <w:sz w:val="18"/>
                  <w:szCs w:val="18"/>
                </w:rPr>
                <w:t>Action Lead(s)</w:t>
              </w:r>
            </w:ins>
          </w:p>
        </w:tc>
        <w:tc>
          <w:tcPr>
            <w:tcW w:w="1530" w:type="dxa"/>
            <w:gridSpan w:val="2"/>
            <w:tcBorders>
              <w:top w:val="single" w:sz="4" w:space="0" w:color="auto"/>
              <w:left w:val="single" w:sz="4" w:space="0" w:color="auto"/>
              <w:bottom w:val="single" w:sz="4" w:space="0" w:color="auto"/>
              <w:right w:val="single" w:sz="4" w:space="0" w:color="auto"/>
            </w:tcBorders>
            <w:shd w:val="clear" w:color="auto" w:fill="548DD4" w:themeFill="text2" w:themeFillTint="99"/>
            <w:vAlign w:val="center"/>
          </w:tcPr>
          <w:p w14:paraId="052A33D6" w14:textId="77777777" w:rsidR="00E24795" w:rsidRPr="0029658E" w:rsidRDefault="00E24795" w:rsidP="00667C4A">
            <w:pPr>
              <w:spacing w:after="0" w:line="240" w:lineRule="auto"/>
              <w:jc w:val="center"/>
              <w:rPr>
                <w:ins w:id="3700" w:author="OPD2" w:date="2021-03-16T07:31:00Z"/>
                <w:sz w:val="18"/>
                <w:szCs w:val="18"/>
              </w:rPr>
            </w:pPr>
            <w:ins w:id="3701" w:author="OPD2" w:date="2021-03-16T07:31:00Z">
              <w:r w:rsidRPr="0029658E">
                <w:rPr>
                  <w:rFonts w:eastAsia="Times New Roman" w:cstheme="minorHAnsi"/>
                  <w:b/>
                  <w:bCs/>
                  <w:color w:val="000000"/>
                  <w:sz w:val="18"/>
                  <w:szCs w:val="18"/>
                </w:rPr>
                <w:t>Partnerships</w:t>
              </w:r>
            </w:ins>
          </w:p>
        </w:tc>
        <w:tc>
          <w:tcPr>
            <w:tcW w:w="1350" w:type="dxa"/>
            <w:gridSpan w:val="2"/>
            <w:tcBorders>
              <w:top w:val="single" w:sz="4" w:space="0" w:color="auto"/>
              <w:left w:val="single" w:sz="4" w:space="0" w:color="auto"/>
              <w:bottom w:val="single" w:sz="4" w:space="0" w:color="auto"/>
              <w:right w:val="single" w:sz="4" w:space="0" w:color="auto"/>
            </w:tcBorders>
            <w:shd w:val="clear" w:color="auto" w:fill="548DD4" w:themeFill="text2" w:themeFillTint="99"/>
            <w:vAlign w:val="center"/>
          </w:tcPr>
          <w:p w14:paraId="3F1350B7" w14:textId="77777777" w:rsidR="00E24795" w:rsidRPr="0029658E" w:rsidRDefault="00E24795" w:rsidP="00667C4A">
            <w:pPr>
              <w:spacing w:after="0" w:line="240" w:lineRule="auto"/>
              <w:jc w:val="center"/>
              <w:rPr>
                <w:ins w:id="3702" w:author="OPD2" w:date="2021-03-16T07:31:00Z"/>
                <w:sz w:val="18"/>
                <w:szCs w:val="18"/>
              </w:rPr>
            </w:pPr>
            <w:ins w:id="3703" w:author="OPD2" w:date="2021-03-16T07:31:00Z">
              <w:r w:rsidRPr="0029658E">
                <w:rPr>
                  <w:rFonts w:eastAsia="Times New Roman" w:cstheme="minorHAnsi"/>
                  <w:b/>
                  <w:bCs/>
                  <w:color w:val="000000"/>
                  <w:sz w:val="18"/>
                  <w:szCs w:val="18"/>
                </w:rPr>
                <w:t>Supporting Action Plan(s)</w:t>
              </w:r>
            </w:ins>
          </w:p>
        </w:tc>
        <w:tc>
          <w:tcPr>
            <w:tcW w:w="1440" w:type="dxa"/>
            <w:gridSpan w:val="2"/>
            <w:tcBorders>
              <w:top w:val="single" w:sz="4" w:space="0" w:color="auto"/>
              <w:left w:val="single" w:sz="4" w:space="0" w:color="auto"/>
              <w:bottom w:val="single" w:sz="4" w:space="0" w:color="auto"/>
              <w:right w:val="single" w:sz="4" w:space="0" w:color="auto"/>
            </w:tcBorders>
            <w:shd w:val="clear" w:color="auto" w:fill="548DD4" w:themeFill="text2" w:themeFillTint="99"/>
            <w:vAlign w:val="center"/>
          </w:tcPr>
          <w:p w14:paraId="630C4A41" w14:textId="77777777" w:rsidR="00E24795" w:rsidRPr="0029658E" w:rsidRDefault="00E24795" w:rsidP="00667C4A">
            <w:pPr>
              <w:spacing w:after="0" w:line="240" w:lineRule="auto"/>
              <w:jc w:val="center"/>
              <w:rPr>
                <w:ins w:id="3704" w:author="OPD2" w:date="2021-03-16T07:31:00Z"/>
                <w:rFonts w:eastAsia="Times New Roman" w:cstheme="minorHAnsi"/>
                <w:b/>
                <w:bCs/>
                <w:color w:val="000000"/>
                <w:sz w:val="18"/>
                <w:szCs w:val="18"/>
              </w:rPr>
            </w:pPr>
            <w:ins w:id="3705" w:author="OPD2" w:date="2021-03-16T07:31:00Z">
              <w:r w:rsidRPr="0029658E">
                <w:rPr>
                  <w:rFonts w:eastAsia="Times New Roman" w:cstheme="minorHAnsi"/>
                  <w:b/>
                  <w:bCs/>
                  <w:color w:val="000000"/>
                  <w:sz w:val="18"/>
                  <w:szCs w:val="18"/>
                </w:rPr>
                <w:t>Funding Status / Unmet Need(s)?</w:t>
              </w:r>
            </w:ins>
          </w:p>
        </w:tc>
      </w:tr>
      <w:tr w:rsidR="00410B8E" w:rsidRPr="00E24795" w14:paraId="53728A8E" w14:textId="77777777" w:rsidTr="0029658E">
        <w:trPr>
          <w:trHeight w:val="215"/>
          <w:ins w:id="3706" w:author="OPD2" w:date="2021-03-16T07:31:00Z"/>
        </w:trPr>
        <w:tc>
          <w:tcPr>
            <w:tcW w:w="15120" w:type="dxa"/>
            <w:gridSpan w:val="13"/>
            <w:tcBorders>
              <w:top w:val="single" w:sz="4" w:space="0" w:color="auto"/>
              <w:left w:val="single" w:sz="4" w:space="0" w:color="auto"/>
              <w:bottom w:val="single" w:sz="4" w:space="0" w:color="auto"/>
              <w:right w:val="single" w:sz="4" w:space="0" w:color="auto"/>
            </w:tcBorders>
            <w:shd w:val="clear" w:color="000000" w:fill="A9D08E"/>
            <w:vAlign w:val="bottom"/>
            <w:hideMark/>
          </w:tcPr>
          <w:p w14:paraId="5D2444DC" w14:textId="77777777" w:rsidR="00410B8E" w:rsidRPr="00410B8E" w:rsidRDefault="00410B8E" w:rsidP="00410B8E">
            <w:pPr>
              <w:spacing w:after="0" w:line="240" w:lineRule="auto"/>
              <w:jc w:val="center"/>
              <w:rPr>
                <w:ins w:id="3707" w:author="OPD2" w:date="2021-03-16T07:31:00Z"/>
                <w:rFonts w:eastAsia="Times New Roman" w:cstheme="minorHAnsi"/>
                <w:color w:val="000000"/>
                <w:sz w:val="20"/>
                <w:szCs w:val="20"/>
              </w:rPr>
            </w:pPr>
            <w:ins w:id="3708" w:author="OPD2" w:date="2021-03-16T07:31:00Z">
              <w:r w:rsidRPr="00E24795">
                <w:rPr>
                  <w:rFonts w:eastAsia="Times New Roman" w:cstheme="minorHAnsi"/>
                  <w:b/>
                  <w:bCs/>
                  <w:color w:val="000000"/>
                  <w:sz w:val="20"/>
                  <w:szCs w:val="20"/>
                </w:rPr>
                <w:t>ENSURE HEALTHY LIVES</w:t>
              </w:r>
            </w:ins>
          </w:p>
        </w:tc>
      </w:tr>
      <w:tr w:rsidR="00595DC9" w:rsidRPr="00E24795" w14:paraId="27ACD05E" w14:textId="77777777" w:rsidTr="00114B9C">
        <w:trPr>
          <w:trHeight w:val="1502"/>
          <w:ins w:id="3709" w:author="OPD2" w:date="2021-03-16T07:31:00Z"/>
        </w:trPr>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41B61455" w14:textId="39CCC5DD" w:rsidR="00EA65CC" w:rsidRDefault="00EA65CC" w:rsidP="00765338">
            <w:pPr>
              <w:spacing w:after="0" w:line="240" w:lineRule="auto"/>
              <w:rPr>
                <w:ins w:id="3710" w:author="OPD2" w:date="2021-03-16T07:31:00Z"/>
                <w:rFonts w:eastAsia="Times New Roman" w:cstheme="minorHAnsi"/>
                <w:color w:val="000000"/>
                <w:sz w:val="20"/>
                <w:szCs w:val="20"/>
              </w:rPr>
            </w:pPr>
            <w:ins w:id="3711" w:author="OPD2" w:date="2021-03-16T07:31:00Z">
              <w:r>
                <w:rPr>
                  <w:noProof/>
                </w:rPr>
                <w:drawing>
                  <wp:inline distT="0" distB="0" distL="0" distR="0" wp14:anchorId="5463A0E6" wp14:editId="0252B3EA">
                    <wp:extent cx="891540" cy="891540"/>
                    <wp:effectExtent l="0" t="0" r="3810" b="3810"/>
                    <wp:docPr id="72616" name="Picture 72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891540" cy="891540"/>
                            </a:xfrm>
                            <a:prstGeom prst="rect">
                              <a:avLst/>
                            </a:prstGeom>
                            <a:noFill/>
                            <a:ln>
                              <a:noFill/>
                            </a:ln>
                          </pic:spPr>
                        </pic:pic>
                      </a:graphicData>
                    </a:graphic>
                  </wp:inline>
                </w:drawing>
              </w:r>
            </w:ins>
          </w:p>
          <w:p w14:paraId="58BDEE6F" w14:textId="3C8064F5" w:rsidR="00EA65CC" w:rsidRDefault="00EA65CC" w:rsidP="00EA65CC">
            <w:pPr>
              <w:spacing w:after="0" w:line="240" w:lineRule="auto"/>
              <w:jc w:val="center"/>
              <w:rPr>
                <w:ins w:id="3712" w:author="OPD2" w:date="2021-03-16T07:31:00Z"/>
                <w:rFonts w:eastAsia="Times New Roman" w:cstheme="minorHAnsi"/>
                <w:color w:val="000000"/>
                <w:sz w:val="20"/>
                <w:szCs w:val="20"/>
              </w:rPr>
            </w:pPr>
            <w:ins w:id="3713" w:author="OPD2" w:date="2021-03-16T07:31:00Z">
              <w:r>
                <w:rPr>
                  <w:rFonts w:eastAsia="Times New Roman" w:cstheme="minorHAnsi"/>
                  <w:color w:val="000000"/>
                  <w:sz w:val="20"/>
                  <w:szCs w:val="20"/>
                </w:rPr>
                <w:t xml:space="preserve">SDG </w:t>
              </w:r>
              <w:r w:rsidR="00595DC9" w:rsidRPr="00E24795">
                <w:rPr>
                  <w:rFonts w:eastAsia="Times New Roman" w:cstheme="minorHAnsi"/>
                  <w:color w:val="000000"/>
                  <w:sz w:val="20"/>
                  <w:szCs w:val="20"/>
                </w:rPr>
                <w:t xml:space="preserve">3 </w:t>
              </w:r>
              <w:r>
                <w:rPr>
                  <w:rFonts w:eastAsia="Times New Roman" w:cstheme="minorHAnsi"/>
                  <w:color w:val="000000"/>
                  <w:sz w:val="20"/>
                  <w:szCs w:val="20"/>
                </w:rPr>
                <w:t>–</w:t>
              </w:r>
            </w:ins>
          </w:p>
          <w:p w14:paraId="58A53B63" w14:textId="7FCF8F6B" w:rsidR="00595DC9" w:rsidRPr="00E24795" w:rsidRDefault="00595DC9" w:rsidP="00EA65CC">
            <w:pPr>
              <w:spacing w:after="0" w:line="240" w:lineRule="auto"/>
              <w:jc w:val="center"/>
              <w:rPr>
                <w:ins w:id="3714" w:author="OPD2" w:date="2021-03-16T07:31:00Z"/>
                <w:rFonts w:eastAsia="Times New Roman" w:cstheme="minorHAnsi"/>
                <w:color w:val="000000"/>
                <w:sz w:val="20"/>
                <w:szCs w:val="20"/>
              </w:rPr>
            </w:pPr>
            <w:ins w:id="3715" w:author="OPD2" w:date="2021-03-16T07:31:00Z">
              <w:r w:rsidRPr="00E24795">
                <w:rPr>
                  <w:rFonts w:eastAsia="Times New Roman" w:cstheme="minorHAnsi"/>
                  <w:color w:val="000000"/>
                  <w:sz w:val="20"/>
                  <w:szCs w:val="20"/>
                </w:rPr>
                <w:t>Ensure healthy lives and promote well-being for all at all ages</w:t>
              </w:r>
            </w:ins>
          </w:p>
        </w:tc>
        <w:tc>
          <w:tcPr>
            <w:tcW w:w="2070" w:type="dxa"/>
            <w:tcBorders>
              <w:top w:val="nil"/>
              <w:left w:val="single" w:sz="4" w:space="0" w:color="auto"/>
              <w:bottom w:val="single" w:sz="4" w:space="0" w:color="000000"/>
              <w:right w:val="single" w:sz="4" w:space="0" w:color="000000"/>
            </w:tcBorders>
            <w:shd w:val="clear" w:color="auto" w:fill="auto"/>
            <w:vAlign w:val="center"/>
          </w:tcPr>
          <w:p w14:paraId="1F12B89C" w14:textId="77777777" w:rsidR="00595DC9" w:rsidRDefault="00595DC9" w:rsidP="00765338">
            <w:pPr>
              <w:spacing w:after="0" w:line="240" w:lineRule="auto"/>
              <w:rPr>
                <w:ins w:id="3716" w:author="OPD2" w:date="2021-03-16T07:31:00Z"/>
                <w:rFonts w:cstheme="minorHAnsi"/>
                <w:color w:val="000000"/>
                <w:sz w:val="20"/>
                <w:szCs w:val="20"/>
              </w:rPr>
            </w:pPr>
            <w:ins w:id="3717" w:author="OPD2" w:date="2021-03-16T07:31:00Z">
              <w:r w:rsidRPr="00E24795">
                <w:rPr>
                  <w:rFonts w:cstheme="minorHAnsi"/>
                  <w:color w:val="000000"/>
                  <w:sz w:val="20"/>
                  <w:szCs w:val="20"/>
                </w:rPr>
                <w:t>By 2030, CNMI-CHCC continues to track and make progress towards meeting all components of SDG#3 objectives and indicators</w:t>
              </w:r>
            </w:ins>
          </w:p>
          <w:p w14:paraId="53CCA72A" w14:textId="77777777" w:rsidR="00506A12" w:rsidRDefault="00506A12" w:rsidP="00765338">
            <w:pPr>
              <w:spacing w:after="0" w:line="240" w:lineRule="auto"/>
              <w:rPr>
                <w:ins w:id="3718" w:author="OPD2" w:date="2021-03-16T07:31:00Z"/>
                <w:rFonts w:cstheme="minorHAnsi"/>
                <w:color w:val="000000"/>
                <w:sz w:val="20"/>
                <w:szCs w:val="20"/>
              </w:rPr>
            </w:pPr>
          </w:p>
          <w:p w14:paraId="55E435BB" w14:textId="12E2B46E" w:rsidR="00506A12" w:rsidRPr="00CB29D4" w:rsidRDefault="00506A12" w:rsidP="00765338">
            <w:pPr>
              <w:spacing w:after="0" w:line="240" w:lineRule="auto"/>
              <w:rPr>
                <w:ins w:id="3719" w:author="OPD2" w:date="2021-03-16T07:31:00Z"/>
                <w:rFonts w:eastAsia="Times New Roman" w:cstheme="minorHAnsi"/>
                <w:i/>
                <w:iCs/>
                <w:color w:val="000000"/>
                <w:sz w:val="20"/>
                <w:szCs w:val="20"/>
              </w:rPr>
            </w:pPr>
            <w:ins w:id="3720" w:author="OPD2" w:date="2021-03-16T07:31:00Z">
              <w:r w:rsidRPr="00CB29D4">
                <w:rPr>
                  <w:rFonts w:cstheme="minorHAnsi"/>
                  <w:i/>
                  <w:iCs/>
                  <w:color w:val="000000"/>
                  <w:sz w:val="20"/>
                  <w:szCs w:val="20"/>
                </w:rPr>
                <w:t>See full listing of</w:t>
              </w:r>
              <w:r w:rsidR="00CB29D4">
                <w:rPr>
                  <w:rFonts w:cstheme="minorHAnsi"/>
                  <w:i/>
                  <w:iCs/>
                  <w:color w:val="000000"/>
                  <w:sz w:val="20"/>
                  <w:szCs w:val="20"/>
                </w:rPr>
                <w:t xml:space="preserve"> 10-year</w:t>
              </w:r>
              <w:r w:rsidRPr="00CB29D4">
                <w:rPr>
                  <w:rFonts w:cstheme="minorHAnsi"/>
                  <w:i/>
                  <w:iCs/>
                  <w:color w:val="000000"/>
                  <w:sz w:val="20"/>
                  <w:szCs w:val="20"/>
                </w:rPr>
                <w:t xml:space="preserve"> SDGs tracked by CHCC in </w:t>
              </w:r>
              <w:r w:rsidR="00CB29D4" w:rsidRPr="00CB29D4">
                <w:rPr>
                  <w:rFonts w:cstheme="minorHAnsi"/>
                  <w:i/>
                  <w:iCs/>
                  <w:color w:val="000000"/>
                  <w:sz w:val="20"/>
                  <w:szCs w:val="20"/>
                </w:rPr>
                <w:t xml:space="preserve">Appendix IV that follows. </w:t>
              </w:r>
            </w:ins>
          </w:p>
        </w:tc>
        <w:tc>
          <w:tcPr>
            <w:tcW w:w="2970" w:type="dxa"/>
            <w:gridSpan w:val="2"/>
            <w:tcBorders>
              <w:top w:val="nil"/>
              <w:left w:val="nil"/>
              <w:bottom w:val="single" w:sz="4" w:space="0" w:color="000000"/>
              <w:right w:val="single" w:sz="4" w:space="0" w:color="000000"/>
            </w:tcBorders>
            <w:shd w:val="clear" w:color="auto" w:fill="auto"/>
            <w:vAlign w:val="center"/>
          </w:tcPr>
          <w:p w14:paraId="2EEE2EEF" w14:textId="77777777" w:rsidR="00595DC9" w:rsidRPr="00E24795" w:rsidRDefault="00595DC9" w:rsidP="00765338">
            <w:pPr>
              <w:spacing w:after="0" w:line="240" w:lineRule="auto"/>
              <w:jc w:val="center"/>
              <w:rPr>
                <w:ins w:id="3721" w:author="OPD2" w:date="2021-03-16T07:31:00Z"/>
                <w:rFonts w:eastAsia="Times New Roman" w:cstheme="minorHAnsi"/>
                <w:i/>
                <w:iCs/>
                <w:color w:val="000000"/>
                <w:sz w:val="20"/>
                <w:szCs w:val="20"/>
              </w:rPr>
            </w:pPr>
            <w:ins w:id="3722" w:author="OPD2" w:date="2021-03-16T07:31:00Z">
              <w:r w:rsidRPr="00E24795">
                <w:rPr>
                  <w:rFonts w:cstheme="minorHAnsi"/>
                  <w:color w:val="000000"/>
                  <w:sz w:val="20"/>
                  <w:szCs w:val="20"/>
                </w:rPr>
                <w:t>CHCC continues to update 5-year strategy to track progress and support achievement of health systems objectives and prioritized management interventions</w:t>
              </w:r>
            </w:ins>
          </w:p>
        </w:tc>
        <w:tc>
          <w:tcPr>
            <w:tcW w:w="2430" w:type="dxa"/>
            <w:tcBorders>
              <w:top w:val="nil"/>
              <w:left w:val="nil"/>
              <w:bottom w:val="single" w:sz="4" w:space="0" w:color="000000"/>
              <w:right w:val="single" w:sz="4" w:space="0" w:color="000000"/>
            </w:tcBorders>
            <w:shd w:val="clear" w:color="auto" w:fill="auto"/>
            <w:vAlign w:val="center"/>
          </w:tcPr>
          <w:p w14:paraId="028B652A" w14:textId="77777777" w:rsidR="00595DC9" w:rsidRPr="00E24795" w:rsidRDefault="00595DC9" w:rsidP="00765338">
            <w:pPr>
              <w:spacing w:after="0" w:line="240" w:lineRule="auto"/>
              <w:rPr>
                <w:ins w:id="3723" w:author="OPD2" w:date="2021-03-16T07:31:00Z"/>
                <w:rFonts w:eastAsia="Times New Roman" w:cstheme="minorHAnsi"/>
                <w:color w:val="000000"/>
                <w:sz w:val="20"/>
                <w:szCs w:val="20"/>
              </w:rPr>
            </w:pPr>
            <w:ins w:id="3724" w:author="OPD2" w:date="2021-03-16T07:31:00Z">
              <w:r w:rsidRPr="00E24795">
                <w:rPr>
                  <w:rFonts w:cstheme="minorHAnsi"/>
                  <w:color w:val="000000"/>
                  <w:sz w:val="20"/>
                  <w:szCs w:val="20"/>
                </w:rPr>
                <w:t>CHCC continues 2020 Strategic Plan update with goal to complete assessment (delayed by Covid19) by 2021</w:t>
              </w:r>
            </w:ins>
          </w:p>
        </w:tc>
        <w:tc>
          <w:tcPr>
            <w:tcW w:w="1710" w:type="dxa"/>
            <w:gridSpan w:val="2"/>
            <w:tcBorders>
              <w:top w:val="nil"/>
              <w:left w:val="nil"/>
              <w:bottom w:val="single" w:sz="4" w:space="0" w:color="000000"/>
              <w:right w:val="single" w:sz="4" w:space="0" w:color="000000"/>
            </w:tcBorders>
            <w:shd w:val="clear" w:color="auto" w:fill="auto"/>
            <w:vAlign w:val="center"/>
          </w:tcPr>
          <w:p w14:paraId="38B4A3AC" w14:textId="77777777" w:rsidR="00595DC9" w:rsidRPr="00E24795" w:rsidRDefault="00595DC9" w:rsidP="00765338">
            <w:pPr>
              <w:spacing w:after="0" w:line="240" w:lineRule="auto"/>
              <w:rPr>
                <w:ins w:id="3725" w:author="OPD2" w:date="2021-03-16T07:31:00Z"/>
                <w:rFonts w:eastAsia="Times New Roman" w:cstheme="minorHAnsi"/>
                <w:color w:val="000000"/>
                <w:sz w:val="20"/>
                <w:szCs w:val="20"/>
              </w:rPr>
            </w:pPr>
            <w:ins w:id="3726" w:author="OPD2" w:date="2021-03-16T07:31:00Z">
              <w:r w:rsidRPr="00E24795">
                <w:rPr>
                  <w:rFonts w:cstheme="minorHAnsi"/>
                  <w:color w:val="000000"/>
                  <w:sz w:val="20"/>
                  <w:szCs w:val="20"/>
                </w:rPr>
                <w:t>CHCC</w:t>
              </w:r>
            </w:ins>
          </w:p>
        </w:tc>
        <w:tc>
          <w:tcPr>
            <w:tcW w:w="1530" w:type="dxa"/>
            <w:gridSpan w:val="2"/>
            <w:tcBorders>
              <w:top w:val="nil"/>
              <w:left w:val="nil"/>
              <w:bottom w:val="single" w:sz="4" w:space="0" w:color="000000"/>
              <w:right w:val="single" w:sz="4" w:space="0" w:color="auto"/>
            </w:tcBorders>
            <w:shd w:val="clear" w:color="auto" w:fill="auto"/>
            <w:vAlign w:val="center"/>
          </w:tcPr>
          <w:p w14:paraId="04F7C5CC" w14:textId="77777777" w:rsidR="00595DC9" w:rsidRPr="00E24795" w:rsidRDefault="00595DC9" w:rsidP="00765338">
            <w:pPr>
              <w:spacing w:after="0" w:line="240" w:lineRule="auto"/>
              <w:rPr>
                <w:ins w:id="3727" w:author="OPD2" w:date="2021-03-16T07:31:00Z"/>
                <w:rFonts w:eastAsia="Times New Roman" w:cstheme="minorHAnsi"/>
                <w:color w:val="000000"/>
                <w:sz w:val="20"/>
                <w:szCs w:val="20"/>
              </w:rPr>
            </w:pPr>
            <w:ins w:id="3728" w:author="OPD2" w:date="2021-03-16T07:31:00Z">
              <w:r w:rsidRPr="00E24795">
                <w:rPr>
                  <w:rFonts w:cstheme="minorHAnsi"/>
                  <w:color w:val="000000"/>
                  <w:sz w:val="20"/>
                  <w:szCs w:val="20"/>
                </w:rPr>
                <w:t xml:space="preserve">Supporting by BE/SE/NR Taskforces, CDA, NMC (Nursing Program), and relevant stakeholders including public- and private partnerships </w:t>
              </w:r>
            </w:ins>
          </w:p>
        </w:tc>
        <w:tc>
          <w:tcPr>
            <w:tcW w:w="135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6BD217" w14:textId="2D2D1B3A" w:rsidR="00595DC9" w:rsidRPr="00E24795" w:rsidRDefault="00595DC9" w:rsidP="00765338">
            <w:pPr>
              <w:spacing w:after="0" w:line="240" w:lineRule="auto"/>
              <w:rPr>
                <w:ins w:id="3729" w:author="OPD2" w:date="2021-03-16T07:31:00Z"/>
                <w:rFonts w:eastAsia="Times New Roman" w:cstheme="minorHAnsi"/>
                <w:color w:val="000000"/>
                <w:sz w:val="20"/>
                <w:szCs w:val="20"/>
              </w:rPr>
            </w:pPr>
            <w:ins w:id="3730" w:author="OPD2" w:date="2021-03-16T07:31:00Z">
              <w:r w:rsidRPr="00E24795">
                <w:rPr>
                  <w:rFonts w:cstheme="minorHAnsi"/>
                  <w:color w:val="000000"/>
                  <w:sz w:val="20"/>
                  <w:szCs w:val="20"/>
                </w:rPr>
                <w:t>CHCC Strategic Plan, CEDS, OPC</w:t>
              </w:r>
            </w:ins>
          </w:p>
        </w:tc>
        <w:tc>
          <w:tcPr>
            <w:tcW w:w="1440" w:type="dxa"/>
            <w:gridSpan w:val="2"/>
            <w:tcBorders>
              <w:top w:val="single" w:sz="4" w:space="0" w:color="auto"/>
              <w:left w:val="single" w:sz="4" w:space="0" w:color="auto"/>
              <w:bottom w:val="single" w:sz="4" w:space="0" w:color="auto"/>
              <w:right w:val="single" w:sz="4" w:space="0" w:color="auto"/>
            </w:tcBorders>
          </w:tcPr>
          <w:p w14:paraId="336791ED" w14:textId="77777777" w:rsidR="00595DC9" w:rsidRDefault="00595DC9" w:rsidP="00765338">
            <w:pPr>
              <w:spacing w:after="0" w:line="240" w:lineRule="auto"/>
              <w:rPr>
                <w:ins w:id="3731" w:author="OPD2" w:date="2021-03-16T07:31:00Z"/>
                <w:rFonts w:cstheme="minorHAnsi"/>
                <w:color w:val="000000"/>
                <w:sz w:val="20"/>
                <w:szCs w:val="20"/>
              </w:rPr>
            </w:pPr>
          </w:p>
          <w:p w14:paraId="2755F536" w14:textId="77777777" w:rsidR="00595DC9" w:rsidRPr="00E24795" w:rsidRDefault="00595DC9" w:rsidP="00765338">
            <w:pPr>
              <w:spacing w:after="0" w:line="240" w:lineRule="auto"/>
              <w:rPr>
                <w:ins w:id="3732" w:author="OPD2" w:date="2021-03-16T07:31:00Z"/>
                <w:rFonts w:cstheme="minorHAnsi"/>
                <w:color w:val="000000"/>
                <w:sz w:val="20"/>
                <w:szCs w:val="20"/>
              </w:rPr>
            </w:pPr>
            <w:ins w:id="3733" w:author="OPD2" w:date="2021-03-16T07:31:00Z">
              <w:r>
                <w:rPr>
                  <w:rFonts w:cstheme="minorHAnsi"/>
                  <w:color w:val="000000"/>
                  <w:sz w:val="20"/>
                  <w:szCs w:val="20"/>
                </w:rPr>
                <w:t>Primary CHCC activities including metric tracking and reporting funded</w:t>
              </w:r>
            </w:ins>
          </w:p>
        </w:tc>
      </w:tr>
      <w:tr w:rsidR="00667C4A" w:rsidRPr="00862D3E" w14:paraId="5A60C209" w14:textId="77777777" w:rsidTr="00DD4303">
        <w:trPr>
          <w:gridAfter w:val="1"/>
          <w:wAfter w:w="73" w:type="dxa"/>
          <w:trHeight w:val="315"/>
        </w:trPr>
        <w:tc>
          <w:tcPr>
            <w:tcW w:w="15047" w:type="dxa"/>
            <w:gridSpan w:val="12"/>
            <w:tcBorders>
              <w:top w:val="single" w:sz="4" w:space="0" w:color="auto"/>
              <w:left w:val="single" w:sz="4" w:space="0" w:color="auto"/>
              <w:bottom w:val="single" w:sz="4" w:space="0" w:color="auto"/>
              <w:right w:val="single" w:sz="4" w:space="0" w:color="auto"/>
            </w:tcBorders>
            <w:shd w:val="clear" w:color="000000" w:fill="A9D08E"/>
            <w:vAlign w:val="bottom"/>
            <w:hideMark/>
          </w:tcPr>
          <w:p w14:paraId="4088C7AB" w14:textId="77777777" w:rsidR="00667C4A" w:rsidRPr="00862D3E" w:rsidRDefault="00667C4A" w:rsidP="00667C4A">
            <w:pPr>
              <w:spacing w:after="0" w:line="240" w:lineRule="auto"/>
              <w:jc w:val="center"/>
              <w:rPr>
                <w:moveTo w:id="3734" w:author="OPD2" w:date="2021-03-16T07:31:00Z"/>
                <w:rFonts w:eastAsia="Times New Roman" w:cstheme="minorHAnsi"/>
                <w:b/>
                <w:bCs/>
                <w:color w:val="000000"/>
                <w:sz w:val="24"/>
                <w:szCs w:val="24"/>
              </w:rPr>
            </w:pPr>
            <w:moveToRangeStart w:id="3735" w:author="OPD2" w:date="2021-03-16T07:31:00Z" w:name="move66772319"/>
            <w:moveTo w:id="3736" w:author="OPD2" w:date="2021-03-16T07:31:00Z">
              <w:r w:rsidRPr="00862D3E">
                <w:rPr>
                  <w:rFonts w:eastAsia="Times New Roman" w:cstheme="minorHAnsi"/>
                  <w:b/>
                  <w:bCs/>
                  <w:color w:val="000000"/>
                  <w:sz w:val="24"/>
                  <w:szCs w:val="24"/>
                </w:rPr>
                <w:t>QUALITY EDUCATION</w:t>
              </w:r>
            </w:moveTo>
          </w:p>
        </w:tc>
      </w:tr>
      <w:moveToRangeEnd w:id="3735"/>
      <w:tr w:rsidR="00595DC9" w:rsidRPr="00E24795" w14:paraId="659F4A83" w14:textId="77777777" w:rsidTr="00BB6B98">
        <w:trPr>
          <w:trHeight w:val="2280"/>
          <w:ins w:id="3737" w:author="OPD2" w:date="2021-03-16T07:31:00Z"/>
        </w:trPr>
        <w:tc>
          <w:tcPr>
            <w:tcW w:w="1620" w:type="dxa"/>
            <w:tcBorders>
              <w:top w:val="single" w:sz="4" w:space="0" w:color="auto"/>
              <w:left w:val="single" w:sz="4" w:space="0" w:color="auto"/>
              <w:bottom w:val="single" w:sz="4" w:space="0" w:color="auto"/>
              <w:right w:val="nil"/>
            </w:tcBorders>
            <w:shd w:val="clear" w:color="auto" w:fill="auto"/>
            <w:vAlign w:val="center"/>
            <w:hideMark/>
          </w:tcPr>
          <w:p w14:paraId="30803D61" w14:textId="77777777" w:rsidR="00BB6B98" w:rsidRDefault="00BB6B98" w:rsidP="00AE40AA">
            <w:pPr>
              <w:spacing w:after="0" w:line="240" w:lineRule="auto"/>
              <w:jc w:val="center"/>
              <w:rPr>
                <w:ins w:id="3738" w:author="OPD2" w:date="2021-03-16T07:31:00Z"/>
                <w:rFonts w:eastAsia="Times New Roman" w:cstheme="minorHAnsi"/>
                <w:color w:val="000000"/>
                <w:sz w:val="20"/>
                <w:szCs w:val="20"/>
              </w:rPr>
            </w:pPr>
            <w:ins w:id="3739" w:author="OPD2" w:date="2021-03-16T07:31:00Z">
              <w:r>
                <w:rPr>
                  <w:noProof/>
                </w:rPr>
                <w:drawing>
                  <wp:inline distT="0" distB="0" distL="0" distR="0" wp14:anchorId="22F371FD" wp14:editId="0D1A9240">
                    <wp:extent cx="891540" cy="891540"/>
                    <wp:effectExtent l="0" t="0" r="3810" b="3810"/>
                    <wp:docPr id="72617" name="Picture 72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891540" cy="891540"/>
                            </a:xfrm>
                            <a:prstGeom prst="rect">
                              <a:avLst/>
                            </a:prstGeom>
                            <a:noFill/>
                            <a:ln>
                              <a:noFill/>
                            </a:ln>
                          </pic:spPr>
                        </pic:pic>
                      </a:graphicData>
                    </a:graphic>
                  </wp:inline>
                </w:drawing>
              </w:r>
            </w:ins>
          </w:p>
          <w:p w14:paraId="4709687C" w14:textId="77777777" w:rsidR="00BB6B98" w:rsidRDefault="00BB6B98" w:rsidP="00AE40AA">
            <w:pPr>
              <w:spacing w:after="0" w:line="240" w:lineRule="auto"/>
              <w:jc w:val="center"/>
              <w:rPr>
                <w:ins w:id="3740" w:author="OPD2" w:date="2021-03-16T07:31:00Z"/>
                <w:rFonts w:eastAsia="Times New Roman" w:cstheme="minorHAnsi"/>
                <w:color w:val="000000"/>
                <w:sz w:val="20"/>
                <w:szCs w:val="20"/>
              </w:rPr>
            </w:pPr>
          </w:p>
          <w:p w14:paraId="088D2CB6" w14:textId="18BE856F" w:rsidR="00AE40AA" w:rsidRDefault="00AE40AA" w:rsidP="00BB6B98">
            <w:pPr>
              <w:spacing w:after="0" w:line="240" w:lineRule="auto"/>
              <w:jc w:val="center"/>
              <w:rPr>
                <w:ins w:id="3741" w:author="OPD2" w:date="2021-03-16T07:31:00Z"/>
                <w:rFonts w:eastAsia="Times New Roman" w:cstheme="minorHAnsi"/>
                <w:color w:val="000000"/>
                <w:sz w:val="20"/>
                <w:szCs w:val="20"/>
              </w:rPr>
            </w:pPr>
            <w:ins w:id="3742" w:author="OPD2" w:date="2021-03-16T07:31:00Z">
              <w:r>
                <w:rPr>
                  <w:rFonts w:eastAsia="Times New Roman" w:cstheme="minorHAnsi"/>
                  <w:color w:val="000000"/>
                  <w:sz w:val="20"/>
                  <w:szCs w:val="20"/>
                </w:rPr>
                <w:t xml:space="preserve">SDG </w:t>
              </w:r>
              <w:r w:rsidR="00595DC9" w:rsidRPr="00E24795">
                <w:rPr>
                  <w:rFonts w:eastAsia="Times New Roman" w:cstheme="minorHAnsi"/>
                  <w:color w:val="000000"/>
                  <w:sz w:val="20"/>
                  <w:szCs w:val="20"/>
                </w:rPr>
                <w:t xml:space="preserve">4 </w:t>
              </w:r>
              <w:r>
                <w:rPr>
                  <w:rFonts w:eastAsia="Times New Roman" w:cstheme="minorHAnsi"/>
                  <w:color w:val="000000"/>
                  <w:sz w:val="20"/>
                  <w:szCs w:val="20"/>
                </w:rPr>
                <w:t>–</w:t>
              </w:r>
            </w:ins>
          </w:p>
          <w:p w14:paraId="581AEF52" w14:textId="77777777" w:rsidR="00AE40AA" w:rsidRDefault="00595DC9" w:rsidP="00AE40AA">
            <w:pPr>
              <w:spacing w:after="0" w:line="240" w:lineRule="auto"/>
              <w:jc w:val="center"/>
              <w:rPr>
                <w:ins w:id="3743" w:author="OPD2" w:date="2021-03-16T07:31:00Z"/>
                <w:rFonts w:eastAsia="Times New Roman" w:cstheme="minorHAnsi"/>
                <w:color w:val="000000"/>
                <w:sz w:val="20"/>
                <w:szCs w:val="20"/>
              </w:rPr>
            </w:pPr>
            <w:ins w:id="3744" w:author="OPD2" w:date="2021-03-16T07:31:00Z">
              <w:r w:rsidRPr="00E24795">
                <w:rPr>
                  <w:rFonts w:eastAsia="Times New Roman" w:cstheme="minorHAnsi"/>
                  <w:color w:val="000000"/>
                  <w:sz w:val="20"/>
                  <w:szCs w:val="20"/>
                </w:rPr>
                <w:t xml:space="preserve">Ensure inclusive and equitable quality education and promote lifelong learning opportunities </w:t>
              </w:r>
            </w:ins>
          </w:p>
          <w:p w14:paraId="2FC5D3A1" w14:textId="16F535BA" w:rsidR="00595DC9" w:rsidRPr="00E24795" w:rsidRDefault="00595DC9" w:rsidP="00AE40AA">
            <w:pPr>
              <w:spacing w:after="0" w:line="240" w:lineRule="auto"/>
              <w:jc w:val="center"/>
              <w:rPr>
                <w:ins w:id="3745" w:author="OPD2" w:date="2021-03-16T07:31:00Z"/>
                <w:rFonts w:eastAsia="Times New Roman" w:cstheme="minorHAnsi"/>
                <w:color w:val="000000"/>
                <w:sz w:val="20"/>
                <w:szCs w:val="20"/>
              </w:rPr>
            </w:pPr>
            <w:ins w:id="3746" w:author="OPD2" w:date="2021-03-16T07:31:00Z">
              <w:r w:rsidRPr="00E24795">
                <w:rPr>
                  <w:rFonts w:eastAsia="Times New Roman" w:cstheme="minorHAnsi"/>
                  <w:color w:val="000000"/>
                  <w:sz w:val="20"/>
                  <w:szCs w:val="20"/>
                </w:rPr>
                <w:t>for all</w:t>
              </w:r>
            </w:ins>
          </w:p>
          <w:p w14:paraId="53548A53" w14:textId="77777777" w:rsidR="00595DC9" w:rsidRPr="00E24795" w:rsidRDefault="00595DC9" w:rsidP="00765338">
            <w:pPr>
              <w:spacing w:after="0" w:line="240" w:lineRule="auto"/>
              <w:rPr>
                <w:ins w:id="3747" w:author="OPD2" w:date="2021-03-16T07:31:00Z"/>
                <w:rFonts w:eastAsia="Times New Roman" w:cstheme="minorHAnsi"/>
                <w:color w:val="000000"/>
                <w:sz w:val="20"/>
                <w:szCs w:val="20"/>
              </w:rPr>
            </w:pPr>
          </w:p>
          <w:p w14:paraId="6D4B6CE3" w14:textId="77777777" w:rsidR="00595DC9" w:rsidRPr="00E24795" w:rsidRDefault="00595DC9" w:rsidP="00765338">
            <w:pPr>
              <w:spacing w:after="0" w:line="240" w:lineRule="auto"/>
              <w:rPr>
                <w:ins w:id="3748" w:author="OPD2" w:date="2021-03-16T07:31:00Z"/>
                <w:rFonts w:eastAsia="Times New Roman" w:cstheme="minorHAnsi"/>
                <w:color w:val="000000"/>
                <w:sz w:val="20"/>
                <w:szCs w:val="20"/>
              </w:rPr>
            </w:pP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9D3F66" w14:textId="77777777" w:rsidR="00595DC9" w:rsidRPr="00E24795" w:rsidRDefault="00595DC9" w:rsidP="00765338">
            <w:pPr>
              <w:spacing w:after="0" w:line="240" w:lineRule="auto"/>
              <w:rPr>
                <w:ins w:id="3749" w:author="OPD2" w:date="2021-03-16T07:31:00Z"/>
                <w:rFonts w:eastAsia="Times New Roman" w:cstheme="minorHAnsi"/>
                <w:color w:val="000000"/>
                <w:sz w:val="20"/>
                <w:szCs w:val="20"/>
              </w:rPr>
            </w:pPr>
            <w:ins w:id="3750" w:author="OPD2" w:date="2021-03-16T07:31:00Z">
              <w:r w:rsidRPr="00E24795">
                <w:rPr>
                  <w:rFonts w:eastAsia="Times New Roman" w:cstheme="minorHAnsi"/>
                  <w:color w:val="000000"/>
                  <w:sz w:val="20"/>
                  <w:szCs w:val="20"/>
                </w:rPr>
                <w:t>4(a) – Proportion of incoming NMC freshmen placed in developmental courses reduced by 10% from 2020</w:t>
              </w:r>
            </w:ins>
          </w:p>
          <w:p w14:paraId="0895D425" w14:textId="77777777" w:rsidR="00595DC9" w:rsidRPr="00E24795" w:rsidRDefault="00595DC9" w:rsidP="00765338">
            <w:pPr>
              <w:spacing w:after="0" w:line="240" w:lineRule="auto"/>
              <w:rPr>
                <w:ins w:id="3751" w:author="OPD2" w:date="2021-03-16T07:31:00Z"/>
                <w:rFonts w:eastAsia="Times New Roman" w:cstheme="minorHAnsi"/>
                <w:color w:val="000000"/>
                <w:sz w:val="20"/>
                <w:szCs w:val="20"/>
              </w:rPr>
            </w:pPr>
          </w:p>
          <w:p w14:paraId="76F849BC" w14:textId="77777777" w:rsidR="00595DC9" w:rsidRPr="00E24795" w:rsidRDefault="00595DC9" w:rsidP="00765338">
            <w:pPr>
              <w:spacing w:after="0" w:line="240" w:lineRule="auto"/>
              <w:rPr>
                <w:ins w:id="3752" w:author="OPD2" w:date="2021-03-16T07:31:00Z"/>
                <w:rFonts w:eastAsia="Times New Roman" w:cstheme="minorHAnsi"/>
                <w:color w:val="000000"/>
                <w:sz w:val="20"/>
                <w:szCs w:val="20"/>
              </w:rPr>
            </w:pPr>
          </w:p>
          <w:p w14:paraId="2E31A2C7" w14:textId="77777777" w:rsidR="00595DC9" w:rsidRPr="00E24795" w:rsidRDefault="00595DC9" w:rsidP="00765338">
            <w:pPr>
              <w:spacing w:after="0" w:line="240" w:lineRule="auto"/>
              <w:rPr>
                <w:ins w:id="3753" w:author="OPD2" w:date="2021-03-16T07:31:00Z"/>
                <w:rFonts w:eastAsia="Times New Roman" w:cstheme="minorHAnsi"/>
                <w:color w:val="000000"/>
                <w:sz w:val="20"/>
                <w:szCs w:val="20"/>
              </w:rPr>
            </w:pPr>
          </w:p>
          <w:p w14:paraId="413E76B2" w14:textId="77777777" w:rsidR="00595DC9" w:rsidRPr="00E24795" w:rsidRDefault="00595DC9" w:rsidP="00765338">
            <w:pPr>
              <w:spacing w:after="0" w:line="240" w:lineRule="auto"/>
              <w:rPr>
                <w:ins w:id="3754" w:author="OPD2" w:date="2021-03-16T07:31:00Z"/>
                <w:rFonts w:eastAsia="Times New Roman" w:cstheme="minorHAnsi"/>
                <w:color w:val="000000"/>
                <w:sz w:val="20"/>
                <w:szCs w:val="20"/>
              </w:rPr>
            </w:pPr>
          </w:p>
          <w:p w14:paraId="145C72AB" w14:textId="77777777" w:rsidR="00595DC9" w:rsidRPr="00E24795" w:rsidRDefault="00595DC9" w:rsidP="00765338">
            <w:pPr>
              <w:spacing w:after="0" w:line="240" w:lineRule="auto"/>
              <w:rPr>
                <w:ins w:id="3755" w:author="OPD2" w:date="2021-03-16T07:31:00Z"/>
                <w:rFonts w:eastAsia="Times New Roman" w:cstheme="minorHAnsi"/>
                <w:color w:val="000000"/>
                <w:sz w:val="20"/>
                <w:szCs w:val="20"/>
              </w:rPr>
            </w:pPr>
          </w:p>
        </w:tc>
        <w:tc>
          <w:tcPr>
            <w:tcW w:w="2970" w:type="dxa"/>
            <w:gridSpan w:val="2"/>
            <w:tcBorders>
              <w:top w:val="single" w:sz="4" w:space="0" w:color="auto"/>
              <w:left w:val="nil"/>
              <w:bottom w:val="single" w:sz="4" w:space="0" w:color="auto"/>
              <w:right w:val="single" w:sz="4" w:space="0" w:color="auto"/>
            </w:tcBorders>
            <w:shd w:val="clear" w:color="auto" w:fill="auto"/>
            <w:vAlign w:val="center"/>
            <w:hideMark/>
          </w:tcPr>
          <w:p w14:paraId="39A7C218" w14:textId="77777777" w:rsidR="00595DC9" w:rsidRPr="00E24795" w:rsidRDefault="00595DC9" w:rsidP="00765338">
            <w:pPr>
              <w:spacing w:after="0" w:line="240" w:lineRule="auto"/>
              <w:rPr>
                <w:ins w:id="3756" w:author="OPD2" w:date="2021-03-16T07:31:00Z"/>
                <w:rFonts w:eastAsia="Times New Roman" w:cstheme="minorHAnsi"/>
                <w:color w:val="000000"/>
                <w:sz w:val="20"/>
                <w:szCs w:val="20"/>
              </w:rPr>
            </w:pPr>
            <w:ins w:id="3757" w:author="OPD2" w:date="2021-03-16T07:31:00Z">
              <w:r w:rsidRPr="00E24795">
                <w:rPr>
                  <w:rFonts w:eastAsia="Times New Roman" w:cstheme="minorHAnsi"/>
                  <w:color w:val="000000"/>
                  <w:sz w:val="20"/>
                  <w:szCs w:val="20"/>
                </w:rPr>
                <w:t xml:space="preserve">By 2025, NMC and PSS planning updates will detail efforts to support the goal to decrease the percentage of incoming NMC freshmen in need of placement in remedial classes by 10% or more by 2030. </w:t>
              </w:r>
            </w:ins>
          </w:p>
          <w:p w14:paraId="73CDE07E" w14:textId="77777777" w:rsidR="00595DC9" w:rsidRPr="00E24795" w:rsidRDefault="00595DC9" w:rsidP="00765338">
            <w:pPr>
              <w:spacing w:after="0" w:line="240" w:lineRule="auto"/>
              <w:rPr>
                <w:ins w:id="3758" w:author="OPD2" w:date="2021-03-16T07:31:00Z"/>
                <w:rFonts w:eastAsia="Times New Roman" w:cstheme="minorHAnsi"/>
                <w:color w:val="000000"/>
                <w:sz w:val="20"/>
                <w:szCs w:val="20"/>
              </w:rPr>
            </w:pPr>
          </w:p>
          <w:p w14:paraId="3C2A3071" w14:textId="77777777" w:rsidR="00595DC9" w:rsidRPr="00E24795" w:rsidRDefault="00595DC9" w:rsidP="00765338">
            <w:pPr>
              <w:spacing w:after="0" w:line="240" w:lineRule="auto"/>
              <w:rPr>
                <w:ins w:id="3759" w:author="OPD2" w:date="2021-03-16T07:31:00Z"/>
                <w:rFonts w:eastAsia="Times New Roman" w:cstheme="minorHAnsi"/>
                <w:color w:val="000000"/>
                <w:sz w:val="20"/>
                <w:szCs w:val="20"/>
              </w:rPr>
            </w:pPr>
          </w:p>
          <w:p w14:paraId="399143D4" w14:textId="77777777" w:rsidR="00595DC9" w:rsidRPr="00E24795" w:rsidRDefault="00595DC9" w:rsidP="00765338">
            <w:pPr>
              <w:spacing w:after="0" w:line="240" w:lineRule="auto"/>
              <w:rPr>
                <w:ins w:id="3760" w:author="OPD2" w:date="2021-03-16T07:31:00Z"/>
                <w:rFonts w:eastAsia="Times New Roman" w:cstheme="minorHAnsi"/>
                <w:color w:val="000000"/>
                <w:sz w:val="20"/>
                <w:szCs w:val="20"/>
              </w:rPr>
            </w:pPr>
          </w:p>
        </w:tc>
        <w:tc>
          <w:tcPr>
            <w:tcW w:w="2430" w:type="dxa"/>
            <w:tcBorders>
              <w:top w:val="single" w:sz="4" w:space="0" w:color="auto"/>
              <w:left w:val="nil"/>
              <w:bottom w:val="single" w:sz="4" w:space="0" w:color="auto"/>
              <w:right w:val="single" w:sz="4" w:space="0" w:color="auto"/>
            </w:tcBorders>
            <w:shd w:val="clear" w:color="auto" w:fill="auto"/>
            <w:vAlign w:val="center"/>
            <w:hideMark/>
          </w:tcPr>
          <w:p w14:paraId="14E4019F" w14:textId="77777777" w:rsidR="00595DC9" w:rsidRPr="00E24795" w:rsidRDefault="00595DC9" w:rsidP="00765338">
            <w:pPr>
              <w:spacing w:after="0" w:line="240" w:lineRule="auto"/>
              <w:rPr>
                <w:ins w:id="3761" w:author="OPD2" w:date="2021-03-16T07:31:00Z"/>
                <w:rFonts w:eastAsia="Times New Roman" w:cstheme="minorHAnsi"/>
                <w:color w:val="000000"/>
                <w:sz w:val="20"/>
                <w:szCs w:val="20"/>
              </w:rPr>
            </w:pPr>
          </w:p>
          <w:p w14:paraId="0A1EEFEE" w14:textId="77777777" w:rsidR="00595DC9" w:rsidRPr="00E24795" w:rsidRDefault="00595DC9" w:rsidP="00765338">
            <w:pPr>
              <w:spacing w:after="0" w:line="240" w:lineRule="auto"/>
              <w:rPr>
                <w:ins w:id="3762" w:author="OPD2" w:date="2021-03-16T07:31:00Z"/>
                <w:rFonts w:eastAsia="Times New Roman" w:cstheme="minorHAnsi"/>
                <w:color w:val="000000"/>
                <w:sz w:val="20"/>
                <w:szCs w:val="20"/>
              </w:rPr>
            </w:pPr>
            <w:ins w:id="3763" w:author="OPD2" w:date="2021-03-16T07:31:00Z">
              <w:r w:rsidRPr="00E24795">
                <w:rPr>
                  <w:rFonts w:eastAsia="Times New Roman" w:cstheme="minorHAnsi"/>
                  <w:color w:val="000000"/>
                  <w:sz w:val="20"/>
                  <w:szCs w:val="20"/>
                </w:rPr>
                <w:t>By 2022, NMC and PSS will re-evaluate and update their MOU to support student readiness and incorporates program priorities into an integrated education plan for lifelong learning opportunities in CNMI by 2025</w:t>
              </w:r>
            </w:ins>
          </w:p>
          <w:p w14:paraId="5FE735A8" w14:textId="77777777" w:rsidR="00595DC9" w:rsidRDefault="00595DC9" w:rsidP="00765338">
            <w:pPr>
              <w:spacing w:after="0" w:line="240" w:lineRule="auto"/>
              <w:rPr>
                <w:ins w:id="3764" w:author="OPD2" w:date="2021-03-16T07:31:00Z"/>
                <w:rFonts w:eastAsia="Times New Roman" w:cstheme="minorHAnsi"/>
                <w:color w:val="000000"/>
                <w:sz w:val="20"/>
                <w:szCs w:val="20"/>
              </w:rPr>
            </w:pPr>
          </w:p>
          <w:p w14:paraId="440250B6" w14:textId="77777777" w:rsidR="00595DC9" w:rsidRDefault="00595DC9" w:rsidP="00765338">
            <w:pPr>
              <w:spacing w:after="0" w:line="240" w:lineRule="auto"/>
              <w:rPr>
                <w:ins w:id="3765" w:author="OPD2" w:date="2021-03-16T07:31:00Z"/>
                <w:rFonts w:eastAsia="Times New Roman" w:cstheme="minorHAnsi"/>
                <w:color w:val="000000"/>
                <w:sz w:val="20"/>
                <w:szCs w:val="20"/>
              </w:rPr>
            </w:pPr>
          </w:p>
          <w:p w14:paraId="27DF386D" w14:textId="77777777" w:rsidR="00595DC9" w:rsidRPr="00E24795" w:rsidRDefault="00595DC9" w:rsidP="00765338">
            <w:pPr>
              <w:spacing w:after="0" w:line="240" w:lineRule="auto"/>
              <w:rPr>
                <w:ins w:id="3766" w:author="OPD2" w:date="2021-03-16T07:31:00Z"/>
                <w:rFonts w:eastAsia="Times New Roman" w:cstheme="minorHAnsi"/>
                <w:color w:val="000000"/>
                <w:sz w:val="20"/>
                <w:szCs w:val="20"/>
              </w:rPr>
            </w:pPr>
          </w:p>
          <w:p w14:paraId="39846D10" w14:textId="77777777" w:rsidR="00595DC9" w:rsidRPr="00E24795" w:rsidRDefault="00595DC9" w:rsidP="00765338">
            <w:pPr>
              <w:spacing w:after="0" w:line="240" w:lineRule="auto"/>
              <w:rPr>
                <w:ins w:id="3767" w:author="OPD2" w:date="2021-03-16T07:31:00Z"/>
                <w:rFonts w:eastAsia="Times New Roman" w:cstheme="minorHAnsi"/>
                <w:color w:val="000000"/>
                <w:sz w:val="20"/>
                <w:szCs w:val="20"/>
              </w:rPr>
            </w:pPr>
          </w:p>
        </w:tc>
        <w:tc>
          <w:tcPr>
            <w:tcW w:w="1710" w:type="dxa"/>
            <w:gridSpan w:val="2"/>
            <w:tcBorders>
              <w:top w:val="single" w:sz="4" w:space="0" w:color="auto"/>
              <w:left w:val="nil"/>
              <w:bottom w:val="single" w:sz="4" w:space="0" w:color="auto"/>
              <w:right w:val="single" w:sz="4" w:space="0" w:color="auto"/>
            </w:tcBorders>
            <w:shd w:val="clear" w:color="auto" w:fill="auto"/>
            <w:vAlign w:val="center"/>
            <w:hideMark/>
          </w:tcPr>
          <w:p w14:paraId="2858D2E2" w14:textId="77777777" w:rsidR="00595DC9" w:rsidRPr="00E24795" w:rsidRDefault="00595DC9" w:rsidP="00765338">
            <w:pPr>
              <w:spacing w:after="0" w:line="240" w:lineRule="auto"/>
              <w:rPr>
                <w:ins w:id="3768" w:author="OPD2" w:date="2021-03-16T07:31:00Z"/>
                <w:rFonts w:eastAsia="Times New Roman" w:cstheme="minorHAnsi"/>
                <w:color w:val="000000"/>
                <w:sz w:val="20"/>
                <w:szCs w:val="20"/>
              </w:rPr>
            </w:pPr>
            <w:ins w:id="3769" w:author="OPD2" w:date="2021-03-16T07:31:00Z">
              <w:r w:rsidRPr="00E24795">
                <w:rPr>
                  <w:rFonts w:eastAsia="Times New Roman" w:cstheme="minorHAnsi"/>
                  <w:color w:val="000000"/>
                  <w:sz w:val="20"/>
                  <w:szCs w:val="20"/>
                </w:rPr>
                <w:t>NMC, PSS</w:t>
              </w:r>
            </w:ins>
          </w:p>
          <w:p w14:paraId="729EFA4C" w14:textId="77777777" w:rsidR="00595DC9" w:rsidRPr="00E24795" w:rsidRDefault="00595DC9" w:rsidP="00765338">
            <w:pPr>
              <w:spacing w:after="0" w:line="240" w:lineRule="auto"/>
              <w:rPr>
                <w:ins w:id="3770" w:author="OPD2" w:date="2021-03-16T07:31:00Z"/>
                <w:rFonts w:eastAsia="Times New Roman" w:cstheme="minorHAnsi"/>
                <w:color w:val="000000"/>
                <w:sz w:val="20"/>
                <w:szCs w:val="20"/>
              </w:rPr>
            </w:pPr>
          </w:p>
          <w:p w14:paraId="57F5196A" w14:textId="77777777" w:rsidR="00595DC9" w:rsidRPr="00E24795" w:rsidRDefault="00595DC9" w:rsidP="00765338">
            <w:pPr>
              <w:spacing w:after="0" w:line="240" w:lineRule="auto"/>
              <w:rPr>
                <w:ins w:id="3771" w:author="OPD2" w:date="2021-03-16T07:31:00Z"/>
                <w:rFonts w:eastAsia="Times New Roman" w:cstheme="minorHAnsi"/>
                <w:color w:val="000000"/>
                <w:sz w:val="20"/>
                <w:szCs w:val="20"/>
              </w:rPr>
            </w:pPr>
          </w:p>
          <w:p w14:paraId="70DCCF3F" w14:textId="77777777" w:rsidR="00595DC9" w:rsidRPr="00E24795" w:rsidRDefault="00595DC9" w:rsidP="00765338">
            <w:pPr>
              <w:spacing w:after="0" w:line="240" w:lineRule="auto"/>
              <w:rPr>
                <w:ins w:id="3772" w:author="OPD2" w:date="2021-03-16T07:31:00Z"/>
                <w:rFonts w:eastAsia="Times New Roman" w:cstheme="minorHAnsi"/>
                <w:color w:val="000000"/>
                <w:sz w:val="20"/>
                <w:szCs w:val="20"/>
              </w:rPr>
            </w:pPr>
          </w:p>
          <w:p w14:paraId="620798A0" w14:textId="77777777" w:rsidR="00595DC9" w:rsidRPr="00E24795" w:rsidRDefault="00595DC9" w:rsidP="00765338">
            <w:pPr>
              <w:spacing w:after="0" w:line="240" w:lineRule="auto"/>
              <w:rPr>
                <w:ins w:id="3773" w:author="OPD2" w:date="2021-03-16T07:31:00Z"/>
                <w:rFonts w:eastAsia="Times New Roman" w:cstheme="minorHAnsi"/>
                <w:color w:val="000000"/>
                <w:sz w:val="20"/>
                <w:szCs w:val="20"/>
              </w:rPr>
            </w:pPr>
          </w:p>
          <w:p w14:paraId="58770BF6" w14:textId="77777777" w:rsidR="00595DC9" w:rsidRPr="00E24795" w:rsidRDefault="00595DC9" w:rsidP="00765338">
            <w:pPr>
              <w:spacing w:after="0" w:line="240" w:lineRule="auto"/>
              <w:rPr>
                <w:ins w:id="3774" w:author="OPD2" w:date="2021-03-16T07:31:00Z"/>
                <w:rFonts w:eastAsia="Times New Roman" w:cstheme="minorHAnsi"/>
                <w:color w:val="000000"/>
                <w:sz w:val="20"/>
                <w:szCs w:val="20"/>
              </w:rPr>
            </w:pPr>
          </w:p>
          <w:p w14:paraId="6A12D466" w14:textId="77777777" w:rsidR="00595DC9" w:rsidRPr="00E24795" w:rsidRDefault="00595DC9" w:rsidP="00765338">
            <w:pPr>
              <w:spacing w:after="0" w:line="240" w:lineRule="auto"/>
              <w:rPr>
                <w:ins w:id="3775" w:author="OPD2" w:date="2021-03-16T07:31:00Z"/>
                <w:rFonts w:eastAsia="Times New Roman" w:cstheme="minorHAnsi"/>
                <w:color w:val="000000"/>
                <w:sz w:val="20"/>
                <w:szCs w:val="20"/>
              </w:rPr>
            </w:pPr>
          </w:p>
          <w:p w14:paraId="6F6B4CCE" w14:textId="77777777" w:rsidR="00595DC9" w:rsidRPr="00E24795" w:rsidRDefault="00595DC9" w:rsidP="00765338">
            <w:pPr>
              <w:spacing w:after="0" w:line="240" w:lineRule="auto"/>
              <w:rPr>
                <w:ins w:id="3776" w:author="OPD2" w:date="2021-03-16T07:31:00Z"/>
                <w:rFonts w:eastAsia="Times New Roman" w:cstheme="minorHAnsi"/>
                <w:color w:val="000000"/>
                <w:sz w:val="20"/>
                <w:szCs w:val="20"/>
              </w:rPr>
            </w:pPr>
          </w:p>
          <w:p w14:paraId="026E6F6E" w14:textId="77777777" w:rsidR="00595DC9" w:rsidRPr="00E24795" w:rsidRDefault="00595DC9" w:rsidP="00765338">
            <w:pPr>
              <w:spacing w:after="0" w:line="240" w:lineRule="auto"/>
              <w:rPr>
                <w:ins w:id="3777" w:author="OPD2" w:date="2021-03-16T07:31:00Z"/>
                <w:rFonts w:eastAsia="Times New Roman" w:cstheme="minorHAnsi"/>
                <w:color w:val="000000"/>
                <w:sz w:val="20"/>
                <w:szCs w:val="20"/>
              </w:rPr>
            </w:pPr>
          </w:p>
          <w:p w14:paraId="61B57459" w14:textId="77777777" w:rsidR="00595DC9" w:rsidRPr="00E24795" w:rsidRDefault="00595DC9" w:rsidP="00765338">
            <w:pPr>
              <w:spacing w:after="0" w:line="240" w:lineRule="auto"/>
              <w:rPr>
                <w:ins w:id="3778" w:author="OPD2" w:date="2021-03-16T07:31:00Z"/>
                <w:rFonts w:eastAsia="Times New Roman" w:cstheme="minorHAnsi"/>
                <w:color w:val="000000"/>
                <w:sz w:val="20"/>
                <w:szCs w:val="20"/>
              </w:rPr>
            </w:pPr>
          </w:p>
          <w:p w14:paraId="093D6CAE" w14:textId="77777777" w:rsidR="00595DC9" w:rsidRPr="00E24795" w:rsidRDefault="00595DC9" w:rsidP="00765338">
            <w:pPr>
              <w:spacing w:after="0" w:line="240" w:lineRule="auto"/>
              <w:rPr>
                <w:ins w:id="3779" w:author="OPD2" w:date="2021-03-16T07:31:00Z"/>
                <w:rFonts w:eastAsia="Times New Roman" w:cstheme="minorHAnsi"/>
                <w:color w:val="000000"/>
                <w:sz w:val="20"/>
                <w:szCs w:val="20"/>
              </w:rPr>
            </w:pPr>
          </w:p>
          <w:p w14:paraId="147EFA5F" w14:textId="77777777" w:rsidR="00595DC9" w:rsidRPr="00E24795" w:rsidRDefault="00595DC9" w:rsidP="00765338">
            <w:pPr>
              <w:spacing w:after="0" w:line="240" w:lineRule="auto"/>
              <w:rPr>
                <w:ins w:id="3780" w:author="OPD2" w:date="2021-03-16T07:31:00Z"/>
                <w:rFonts w:eastAsia="Times New Roman" w:cstheme="minorHAnsi"/>
                <w:color w:val="000000"/>
                <w:sz w:val="20"/>
                <w:szCs w:val="20"/>
              </w:rPr>
            </w:pPr>
          </w:p>
        </w:tc>
        <w:tc>
          <w:tcPr>
            <w:tcW w:w="1530" w:type="dxa"/>
            <w:gridSpan w:val="2"/>
            <w:tcBorders>
              <w:top w:val="single" w:sz="4" w:space="0" w:color="auto"/>
              <w:left w:val="nil"/>
              <w:bottom w:val="single" w:sz="4" w:space="0" w:color="auto"/>
              <w:right w:val="single" w:sz="4" w:space="0" w:color="auto"/>
            </w:tcBorders>
            <w:shd w:val="clear" w:color="auto" w:fill="auto"/>
            <w:vAlign w:val="center"/>
            <w:hideMark/>
          </w:tcPr>
          <w:p w14:paraId="6657D9F6" w14:textId="77777777" w:rsidR="00595DC9" w:rsidRPr="00E24795" w:rsidRDefault="00595DC9" w:rsidP="00765338">
            <w:pPr>
              <w:spacing w:after="0" w:line="240" w:lineRule="auto"/>
              <w:rPr>
                <w:ins w:id="3781" w:author="OPD2" w:date="2021-03-16T07:31:00Z"/>
                <w:rFonts w:eastAsia="Times New Roman" w:cstheme="minorHAnsi"/>
                <w:color w:val="000000"/>
                <w:sz w:val="20"/>
                <w:szCs w:val="20"/>
              </w:rPr>
            </w:pPr>
            <w:ins w:id="3782" w:author="OPD2" w:date="2021-03-16T07:31:00Z">
              <w:r w:rsidRPr="00E24795">
                <w:rPr>
                  <w:rFonts w:eastAsia="Times New Roman" w:cstheme="minorHAnsi"/>
                  <w:color w:val="000000"/>
                  <w:sz w:val="20"/>
                  <w:szCs w:val="20"/>
                </w:rPr>
                <w:t>Education Planning Partners</w:t>
              </w:r>
            </w:ins>
          </w:p>
          <w:p w14:paraId="5351AF32" w14:textId="77777777" w:rsidR="00595DC9" w:rsidRPr="00E24795" w:rsidRDefault="00595DC9" w:rsidP="00765338">
            <w:pPr>
              <w:spacing w:after="0" w:line="240" w:lineRule="auto"/>
              <w:rPr>
                <w:ins w:id="3783" w:author="OPD2" w:date="2021-03-16T07:31:00Z"/>
                <w:rFonts w:eastAsia="Times New Roman" w:cstheme="minorHAnsi"/>
                <w:color w:val="000000"/>
                <w:sz w:val="20"/>
                <w:szCs w:val="20"/>
              </w:rPr>
            </w:pPr>
          </w:p>
          <w:p w14:paraId="7FBB0287" w14:textId="77777777" w:rsidR="00595DC9" w:rsidRPr="00E24795" w:rsidRDefault="00595DC9" w:rsidP="00765338">
            <w:pPr>
              <w:spacing w:after="0" w:line="240" w:lineRule="auto"/>
              <w:rPr>
                <w:ins w:id="3784" w:author="OPD2" w:date="2021-03-16T07:31:00Z"/>
                <w:rFonts w:eastAsia="Times New Roman" w:cstheme="minorHAnsi"/>
                <w:color w:val="000000"/>
                <w:sz w:val="20"/>
                <w:szCs w:val="20"/>
              </w:rPr>
            </w:pPr>
          </w:p>
          <w:p w14:paraId="445CEE6D" w14:textId="77777777" w:rsidR="00595DC9" w:rsidRPr="00E24795" w:rsidRDefault="00595DC9" w:rsidP="00765338">
            <w:pPr>
              <w:spacing w:after="0" w:line="240" w:lineRule="auto"/>
              <w:rPr>
                <w:ins w:id="3785" w:author="OPD2" w:date="2021-03-16T07:31:00Z"/>
                <w:rFonts w:eastAsia="Times New Roman" w:cstheme="minorHAnsi"/>
                <w:color w:val="000000"/>
                <w:sz w:val="20"/>
                <w:szCs w:val="20"/>
              </w:rPr>
            </w:pPr>
          </w:p>
          <w:p w14:paraId="3C33AF54" w14:textId="77777777" w:rsidR="00595DC9" w:rsidRPr="00E24795" w:rsidRDefault="00595DC9" w:rsidP="00765338">
            <w:pPr>
              <w:spacing w:after="0" w:line="240" w:lineRule="auto"/>
              <w:rPr>
                <w:ins w:id="3786" w:author="OPD2" w:date="2021-03-16T07:31:00Z"/>
                <w:rFonts w:eastAsia="Times New Roman" w:cstheme="minorHAnsi"/>
                <w:color w:val="000000"/>
                <w:sz w:val="20"/>
                <w:szCs w:val="20"/>
              </w:rPr>
            </w:pPr>
          </w:p>
          <w:p w14:paraId="25D9FA4A" w14:textId="77777777" w:rsidR="00595DC9" w:rsidRPr="00E24795" w:rsidRDefault="00595DC9" w:rsidP="00765338">
            <w:pPr>
              <w:spacing w:after="0" w:line="240" w:lineRule="auto"/>
              <w:rPr>
                <w:ins w:id="3787" w:author="OPD2" w:date="2021-03-16T07:31:00Z"/>
                <w:rFonts w:eastAsia="Times New Roman" w:cstheme="minorHAnsi"/>
                <w:color w:val="000000"/>
                <w:sz w:val="20"/>
                <w:szCs w:val="20"/>
              </w:rPr>
            </w:pPr>
          </w:p>
          <w:p w14:paraId="3663BB61" w14:textId="77777777" w:rsidR="00595DC9" w:rsidRPr="00E24795" w:rsidRDefault="00595DC9" w:rsidP="00765338">
            <w:pPr>
              <w:spacing w:after="0" w:line="240" w:lineRule="auto"/>
              <w:rPr>
                <w:ins w:id="3788" w:author="OPD2" w:date="2021-03-16T07:31:00Z"/>
                <w:rFonts w:eastAsia="Times New Roman" w:cstheme="minorHAnsi"/>
                <w:color w:val="000000"/>
                <w:sz w:val="20"/>
                <w:szCs w:val="20"/>
              </w:rPr>
            </w:pPr>
          </w:p>
          <w:p w14:paraId="2B18518E" w14:textId="77777777" w:rsidR="00595DC9" w:rsidRPr="00E24795" w:rsidRDefault="00595DC9" w:rsidP="00765338">
            <w:pPr>
              <w:spacing w:after="0" w:line="240" w:lineRule="auto"/>
              <w:rPr>
                <w:ins w:id="3789" w:author="OPD2" w:date="2021-03-16T07:31:00Z"/>
                <w:rFonts w:eastAsia="Times New Roman" w:cstheme="minorHAnsi"/>
                <w:color w:val="000000"/>
                <w:sz w:val="20"/>
                <w:szCs w:val="20"/>
              </w:rPr>
            </w:pPr>
          </w:p>
          <w:p w14:paraId="5EFD7BD7" w14:textId="77777777" w:rsidR="00595DC9" w:rsidRPr="00E24795" w:rsidRDefault="00595DC9" w:rsidP="00765338">
            <w:pPr>
              <w:spacing w:after="0" w:line="240" w:lineRule="auto"/>
              <w:rPr>
                <w:ins w:id="3790" w:author="OPD2" w:date="2021-03-16T07:31:00Z"/>
                <w:rFonts w:eastAsia="Times New Roman" w:cstheme="minorHAnsi"/>
                <w:color w:val="000000"/>
                <w:sz w:val="20"/>
                <w:szCs w:val="20"/>
              </w:rPr>
            </w:pPr>
          </w:p>
          <w:p w14:paraId="3D84DD58" w14:textId="77777777" w:rsidR="00595DC9" w:rsidRPr="00E24795" w:rsidRDefault="00595DC9" w:rsidP="00765338">
            <w:pPr>
              <w:spacing w:after="0" w:line="240" w:lineRule="auto"/>
              <w:rPr>
                <w:ins w:id="3791" w:author="OPD2" w:date="2021-03-16T07:31:00Z"/>
                <w:rFonts w:eastAsia="Times New Roman" w:cstheme="minorHAnsi"/>
                <w:color w:val="000000"/>
                <w:sz w:val="20"/>
                <w:szCs w:val="20"/>
              </w:rPr>
            </w:pPr>
          </w:p>
          <w:p w14:paraId="2D2C4493" w14:textId="77777777" w:rsidR="00595DC9" w:rsidRPr="00E24795" w:rsidRDefault="00595DC9" w:rsidP="00765338">
            <w:pPr>
              <w:spacing w:after="0" w:line="240" w:lineRule="auto"/>
              <w:rPr>
                <w:ins w:id="3792" w:author="OPD2" w:date="2021-03-16T07:31:00Z"/>
                <w:rFonts w:eastAsia="Times New Roman" w:cstheme="minorHAnsi"/>
                <w:color w:val="000000"/>
                <w:sz w:val="20"/>
                <w:szCs w:val="20"/>
              </w:rPr>
            </w:pPr>
          </w:p>
        </w:tc>
        <w:tc>
          <w:tcPr>
            <w:tcW w:w="1350" w:type="dxa"/>
            <w:gridSpan w:val="2"/>
            <w:tcBorders>
              <w:top w:val="single" w:sz="4" w:space="0" w:color="auto"/>
              <w:left w:val="nil"/>
              <w:bottom w:val="single" w:sz="4" w:space="0" w:color="auto"/>
              <w:right w:val="single" w:sz="4" w:space="0" w:color="auto"/>
            </w:tcBorders>
            <w:shd w:val="clear" w:color="auto" w:fill="auto"/>
            <w:vAlign w:val="center"/>
            <w:hideMark/>
          </w:tcPr>
          <w:p w14:paraId="164F7972" w14:textId="77777777" w:rsidR="00595DC9" w:rsidRPr="00E24795" w:rsidRDefault="00595DC9" w:rsidP="00765338">
            <w:pPr>
              <w:spacing w:after="0" w:line="240" w:lineRule="auto"/>
              <w:rPr>
                <w:ins w:id="3793" w:author="OPD2" w:date="2021-03-16T07:31:00Z"/>
                <w:rFonts w:eastAsia="Times New Roman" w:cstheme="minorHAnsi"/>
                <w:color w:val="000000"/>
                <w:sz w:val="20"/>
                <w:szCs w:val="20"/>
              </w:rPr>
            </w:pPr>
            <w:ins w:id="3794" w:author="OPD2" w:date="2021-03-16T07:31:00Z">
              <w:r w:rsidRPr="00E24795">
                <w:rPr>
                  <w:rFonts w:eastAsia="Times New Roman" w:cstheme="minorHAnsi"/>
                  <w:color w:val="000000"/>
                  <w:sz w:val="20"/>
                  <w:szCs w:val="20"/>
                </w:rPr>
                <w:t xml:space="preserve">NMC Strategic Plan </w:t>
              </w:r>
            </w:ins>
          </w:p>
          <w:p w14:paraId="01F2CD2E" w14:textId="77777777" w:rsidR="00595DC9" w:rsidRPr="00E24795" w:rsidRDefault="00595DC9" w:rsidP="00765338">
            <w:pPr>
              <w:spacing w:after="0" w:line="240" w:lineRule="auto"/>
              <w:rPr>
                <w:ins w:id="3795" w:author="OPD2" w:date="2021-03-16T07:31:00Z"/>
                <w:rFonts w:eastAsia="Times New Roman" w:cstheme="minorHAnsi"/>
                <w:color w:val="000000"/>
                <w:sz w:val="20"/>
                <w:szCs w:val="20"/>
              </w:rPr>
            </w:pPr>
          </w:p>
          <w:p w14:paraId="5AB60B1E" w14:textId="77777777" w:rsidR="00595DC9" w:rsidRPr="00E24795" w:rsidRDefault="00595DC9" w:rsidP="00765338">
            <w:pPr>
              <w:spacing w:after="0" w:line="240" w:lineRule="auto"/>
              <w:rPr>
                <w:ins w:id="3796" w:author="OPD2" w:date="2021-03-16T07:31:00Z"/>
                <w:rFonts w:eastAsia="Times New Roman" w:cstheme="minorHAnsi"/>
                <w:color w:val="000000"/>
                <w:sz w:val="20"/>
                <w:szCs w:val="20"/>
              </w:rPr>
            </w:pPr>
          </w:p>
          <w:p w14:paraId="14D55A97" w14:textId="77777777" w:rsidR="00595DC9" w:rsidRPr="00E24795" w:rsidRDefault="00595DC9" w:rsidP="00765338">
            <w:pPr>
              <w:spacing w:after="0" w:line="240" w:lineRule="auto"/>
              <w:rPr>
                <w:ins w:id="3797" w:author="OPD2" w:date="2021-03-16T07:31:00Z"/>
                <w:rFonts w:eastAsia="Times New Roman" w:cstheme="minorHAnsi"/>
                <w:color w:val="000000"/>
                <w:sz w:val="20"/>
                <w:szCs w:val="20"/>
              </w:rPr>
            </w:pPr>
          </w:p>
          <w:p w14:paraId="5801116B" w14:textId="77777777" w:rsidR="00595DC9" w:rsidRPr="00E24795" w:rsidRDefault="00595DC9" w:rsidP="00765338">
            <w:pPr>
              <w:spacing w:after="0" w:line="240" w:lineRule="auto"/>
              <w:rPr>
                <w:ins w:id="3798" w:author="OPD2" w:date="2021-03-16T07:31:00Z"/>
                <w:rFonts w:eastAsia="Times New Roman" w:cstheme="minorHAnsi"/>
                <w:color w:val="000000"/>
                <w:sz w:val="20"/>
                <w:szCs w:val="20"/>
              </w:rPr>
            </w:pPr>
          </w:p>
          <w:p w14:paraId="3C062969" w14:textId="77777777" w:rsidR="00595DC9" w:rsidRPr="00E24795" w:rsidRDefault="00595DC9" w:rsidP="00765338">
            <w:pPr>
              <w:spacing w:after="0" w:line="240" w:lineRule="auto"/>
              <w:rPr>
                <w:ins w:id="3799" w:author="OPD2" w:date="2021-03-16T07:31:00Z"/>
                <w:rFonts w:eastAsia="Times New Roman" w:cstheme="minorHAnsi"/>
                <w:color w:val="000000"/>
                <w:sz w:val="20"/>
                <w:szCs w:val="20"/>
              </w:rPr>
            </w:pPr>
          </w:p>
          <w:p w14:paraId="536F7E6E" w14:textId="77777777" w:rsidR="00595DC9" w:rsidRPr="00E24795" w:rsidRDefault="00595DC9" w:rsidP="00765338">
            <w:pPr>
              <w:spacing w:after="0" w:line="240" w:lineRule="auto"/>
              <w:rPr>
                <w:ins w:id="3800" w:author="OPD2" w:date="2021-03-16T07:31:00Z"/>
                <w:rFonts w:eastAsia="Times New Roman" w:cstheme="minorHAnsi"/>
                <w:color w:val="000000"/>
                <w:sz w:val="20"/>
                <w:szCs w:val="20"/>
              </w:rPr>
            </w:pPr>
          </w:p>
          <w:p w14:paraId="77522144" w14:textId="77777777" w:rsidR="00595DC9" w:rsidRPr="00E24795" w:rsidRDefault="00595DC9" w:rsidP="00765338">
            <w:pPr>
              <w:spacing w:after="0" w:line="240" w:lineRule="auto"/>
              <w:rPr>
                <w:ins w:id="3801" w:author="OPD2" w:date="2021-03-16T07:31:00Z"/>
                <w:rFonts w:eastAsia="Times New Roman" w:cstheme="minorHAnsi"/>
                <w:color w:val="000000"/>
                <w:sz w:val="20"/>
                <w:szCs w:val="20"/>
              </w:rPr>
            </w:pPr>
          </w:p>
          <w:p w14:paraId="24D32FB5" w14:textId="77777777" w:rsidR="00595DC9" w:rsidRPr="00E24795" w:rsidRDefault="00595DC9" w:rsidP="00765338">
            <w:pPr>
              <w:spacing w:after="0" w:line="240" w:lineRule="auto"/>
              <w:rPr>
                <w:ins w:id="3802" w:author="OPD2" w:date="2021-03-16T07:31:00Z"/>
                <w:rFonts w:eastAsia="Times New Roman" w:cstheme="minorHAnsi"/>
                <w:color w:val="000000"/>
                <w:sz w:val="20"/>
                <w:szCs w:val="20"/>
              </w:rPr>
            </w:pPr>
          </w:p>
          <w:p w14:paraId="54D9EBEC" w14:textId="77777777" w:rsidR="00595DC9" w:rsidRPr="00E24795" w:rsidRDefault="00595DC9" w:rsidP="00765338">
            <w:pPr>
              <w:spacing w:after="0" w:line="240" w:lineRule="auto"/>
              <w:rPr>
                <w:ins w:id="3803" w:author="OPD2" w:date="2021-03-16T07:31:00Z"/>
                <w:rFonts w:eastAsia="Times New Roman" w:cstheme="minorHAnsi"/>
                <w:color w:val="000000"/>
                <w:sz w:val="20"/>
                <w:szCs w:val="20"/>
              </w:rPr>
            </w:pPr>
          </w:p>
          <w:p w14:paraId="473CAD47" w14:textId="77777777" w:rsidR="00595DC9" w:rsidRPr="00E24795" w:rsidRDefault="00595DC9" w:rsidP="00765338">
            <w:pPr>
              <w:spacing w:after="0" w:line="240" w:lineRule="auto"/>
              <w:rPr>
                <w:ins w:id="3804" w:author="OPD2" w:date="2021-03-16T07:31:00Z"/>
                <w:rFonts w:eastAsia="Times New Roman" w:cstheme="minorHAnsi"/>
                <w:color w:val="000000"/>
                <w:sz w:val="20"/>
                <w:szCs w:val="20"/>
              </w:rPr>
            </w:pPr>
          </w:p>
          <w:p w14:paraId="7DD04FE3" w14:textId="77777777" w:rsidR="00595DC9" w:rsidRPr="00E24795" w:rsidRDefault="00595DC9" w:rsidP="00765338">
            <w:pPr>
              <w:spacing w:after="0" w:line="240" w:lineRule="auto"/>
              <w:rPr>
                <w:ins w:id="3805" w:author="OPD2" w:date="2021-03-16T07:31:00Z"/>
                <w:rFonts w:eastAsia="Times New Roman" w:cstheme="minorHAnsi"/>
                <w:color w:val="000000"/>
                <w:sz w:val="20"/>
                <w:szCs w:val="20"/>
              </w:rPr>
            </w:pPr>
          </w:p>
        </w:tc>
        <w:tc>
          <w:tcPr>
            <w:tcW w:w="1440" w:type="dxa"/>
            <w:gridSpan w:val="2"/>
            <w:tcBorders>
              <w:top w:val="single" w:sz="4" w:space="0" w:color="auto"/>
              <w:left w:val="nil"/>
              <w:bottom w:val="single" w:sz="4" w:space="0" w:color="auto"/>
              <w:right w:val="single" w:sz="4" w:space="0" w:color="auto"/>
            </w:tcBorders>
            <w:vAlign w:val="center"/>
          </w:tcPr>
          <w:p w14:paraId="767AF1E8" w14:textId="1A3D5038" w:rsidR="00595DC9" w:rsidRPr="00E24795" w:rsidRDefault="00595DC9" w:rsidP="00765338">
            <w:pPr>
              <w:spacing w:after="0" w:line="240" w:lineRule="auto"/>
              <w:rPr>
                <w:ins w:id="3806" w:author="OPD2" w:date="2021-03-16T07:31:00Z"/>
                <w:rFonts w:eastAsia="Times New Roman" w:cstheme="minorHAnsi"/>
                <w:color w:val="000000"/>
                <w:sz w:val="20"/>
                <w:szCs w:val="20"/>
              </w:rPr>
            </w:pPr>
            <w:ins w:id="3807" w:author="OPD2" w:date="2021-03-16T07:31:00Z">
              <w:r>
                <w:rPr>
                  <w:rFonts w:eastAsia="Times New Roman" w:cstheme="minorHAnsi"/>
                  <w:color w:val="000000"/>
                  <w:sz w:val="20"/>
                  <w:szCs w:val="20"/>
                </w:rPr>
                <w:t>Primary PSS, NMC, NMTI activities are funded</w:t>
              </w:r>
              <w:r w:rsidR="00892F0F">
                <w:rPr>
                  <w:rFonts w:eastAsia="Times New Roman" w:cstheme="minorHAnsi"/>
                  <w:color w:val="000000"/>
                  <w:sz w:val="20"/>
                  <w:szCs w:val="20"/>
                </w:rPr>
                <w:t>, however, additional funding for support services and life-long learning opportunities continues to be sought through local funding requests as well as federal and other grant requests</w:t>
              </w:r>
            </w:ins>
          </w:p>
        </w:tc>
      </w:tr>
      <w:tr w:rsidR="0003381C" w:rsidRPr="00E24795" w14:paraId="5B1E4B78" w14:textId="77777777" w:rsidTr="009B6CA6">
        <w:trPr>
          <w:trHeight w:val="710"/>
          <w:ins w:id="3808" w:author="OPD2" w:date="2021-03-16T07:31:00Z"/>
        </w:trPr>
        <w:tc>
          <w:tcPr>
            <w:tcW w:w="1620" w:type="dxa"/>
            <w:tcBorders>
              <w:top w:val="single" w:sz="4" w:space="0" w:color="auto"/>
              <w:left w:val="single" w:sz="4" w:space="0" w:color="auto"/>
              <w:bottom w:val="single" w:sz="4" w:space="0" w:color="auto"/>
              <w:right w:val="nil"/>
            </w:tcBorders>
            <w:shd w:val="clear" w:color="auto" w:fill="548DD4" w:themeFill="text2" w:themeFillTint="99"/>
            <w:vAlign w:val="center"/>
          </w:tcPr>
          <w:p w14:paraId="6C3A533C" w14:textId="77777777" w:rsidR="0003381C" w:rsidRPr="009B6CA6" w:rsidRDefault="0003381C" w:rsidP="009B6CA6">
            <w:pPr>
              <w:spacing w:after="0" w:line="240" w:lineRule="auto"/>
              <w:jc w:val="center"/>
              <w:rPr>
                <w:ins w:id="3809" w:author="OPD2" w:date="2021-03-16T07:31:00Z"/>
                <w:rFonts w:eastAsia="Times New Roman" w:cstheme="minorHAnsi"/>
                <w:color w:val="000000"/>
                <w:sz w:val="18"/>
                <w:szCs w:val="18"/>
              </w:rPr>
            </w:pPr>
            <w:bookmarkStart w:id="3810" w:name="_Hlk66276628"/>
            <w:ins w:id="3811" w:author="OPD2" w:date="2021-03-16T07:31:00Z">
              <w:r w:rsidRPr="009B6CA6">
                <w:rPr>
                  <w:rFonts w:eastAsia="Times New Roman" w:cstheme="minorHAnsi"/>
                  <w:b/>
                  <w:bCs/>
                  <w:color w:val="000000"/>
                  <w:sz w:val="18"/>
                  <w:szCs w:val="18"/>
                </w:rPr>
                <w:t>Goal #</w:t>
              </w:r>
            </w:ins>
          </w:p>
        </w:tc>
        <w:tc>
          <w:tcPr>
            <w:tcW w:w="2070" w:type="dxa"/>
            <w:tcBorders>
              <w:top w:val="single" w:sz="4" w:space="0" w:color="auto"/>
              <w:left w:val="single" w:sz="4" w:space="0" w:color="auto"/>
              <w:bottom w:val="single" w:sz="4" w:space="0" w:color="auto"/>
              <w:right w:val="single" w:sz="4" w:space="0" w:color="auto"/>
            </w:tcBorders>
            <w:shd w:val="clear" w:color="auto" w:fill="548DD4" w:themeFill="text2" w:themeFillTint="99"/>
            <w:vAlign w:val="center"/>
          </w:tcPr>
          <w:p w14:paraId="149802FC" w14:textId="77777777" w:rsidR="0003381C" w:rsidRPr="009B6CA6" w:rsidRDefault="0003381C" w:rsidP="009B6CA6">
            <w:pPr>
              <w:spacing w:after="0" w:line="240" w:lineRule="auto"/>
              <w:jc w:val="center"/>
              <w:rPr>
                <w:ins w:id="3812" w:author="OPD2" w:date="2021-03-16T07:31:00Z"/>
                <w:rFonts w:eastAsia="Times New Roman" w:cstheme="minorHAnsi"/>
                <w:color w:val="000000"/>
                <w:sz w:val="18"/>
                <w:szCs w:val="18"/>
              </w:rPr>
            </w:pPr>
            <w:ins w:id="3813" w:author="OPD2" w:date="2021-03-16T07:31:00Z">
              <w:r w:rsidRPr="009B6CA6">
                <w:rPr>
                  <w:rFonts w:eastAsia="Times New Roman" w:cstheme="minorHAnsi"/>
                  <w:b/>
                  <w:bCs/>
                  <w:color w:val="000000"/>
                  <w:sz w:val="18"/>
                  <w:szCs w:val="18"/>
                </w:rPr>
                <w:t>10+ Year Goals</w:t>
              </w:r>
            </w:ins>
          </w:p>
        </w:tc>
        <w:tc>
          <w:tcPr>
            <w:tcW w:w="2970" w:type="dxa"/>
            <w:gridSpan w:val="2"/>
            <w:tcBorders>
              <w:top w:val="single" w:sz="4" w:space="0" w:color="auto"/>
              <w:left w:val="nil"/>
              <w:bottom w:val="single" w:sz="4" w:space="0" w:color="auto"/>
              <w:right w:val="single" w:sz="4" w:space="0" w:color="auto"/>
            </w:tcBorders>
            <w:shd w:val="clear" w:color="auto" w:fill="548DD4" w:themeFill="text2" w:themeFillTint="99"/>
            <w:vAlign w:val="center"/>
          </w:tcPr>
          <w:p w14:paraId="26B73D76" w14:textId="77777777" w:rsidR="0003381C" w:rsidRPr="009B6CA6" w:rsidRDefault="0003381C" w:rsidP="009B6CA6">
            <w:pPr>
              <w:spacing w:after="0" w:line="240" w:lineRule="auto"/>
              <w:jc w:val="center"/>
              <w:rPr>
                <w:ins w:id="3814" w:author="OPD2" w:date="2021-03-16T07:31:00Z"/>
                <w:rFonts w:eastAsia="Times New Roman" w:cstheme="minorHAnsi"/>
                <w:color w:val="000000"/>
                <w:sz w:val="18"/>
                <w:szCs w:val="18"/>
              </w:rPr>
            </w:pPr>
            <w:ins w:id="3815" w:author="OPD2" w:date="2021-03-16T07:31:00Z">
              <w:r w:rsidRPr="009B6CA6">
                <w:rPr>
                  <w:rFonts w:eastAsia="Times New Roman" w:cstheme="minorHAnsi"/>
                  <w:b/>
                  <w:bCs/>
                  <w:color w:val="000000"/>
                  <w:sz w:val="18"/>
                  <w:szCs w:val="18"/>
                </w:rPr>
                <w:t>3-5 Year "SMART" Objectives</w:t>
              </w:r>
            </w:ins>
          </w:p>
        </w:tc>
        <w:tc>
          <w:tcPr>
            <w:tcW w:w="2430" w:type="dxa"/>
            <w:tcBorders>
              <w:top w:val="single" w:sz="4" w:space="0" w:color="auto"/>
              <w:left w:val="nil"/>
              <w:bottom w:val="single" w:sz="4" w:space="0" w:color="auto"/>
              <w:right w:val="single" w:sz="4" w:space="0" w:color="auto"/>
            </w:tcBorders>
            <w:shd w:val="clear" w:color="auto" w:fill="548DD4" w:themeFill="text2" w:themeFillTint="99"/>
            <w:vAlign w:val="center"/>
          </w:tcPr>
          <w:p w14:paraId="5EBDAF62" w14:textId="77777777" w:rsidR="0003381C" w:rsidRPr="009B6CA6" w:rsidRDefault="0003381C" w:rsidP="009B6CA6">
            <w:pPr>
              <w:spacing w:after="0" w:line="240" w:lineRule="auto"/>
              <w:jc w:val="center"/>
              <w:rPr>
                <w:ins w:id="3816" w:author="OPD2" w:date="2021-03-16T07:31:00Z"/>
                <w:rFonts w:eastAsia="Times New Roman" w:cstheme="minorHAnsi"/>
                <w:color w:val="000000"/>
                <w:sz w:val="18"/>
                <w:szCs w:val="18"/>
              </w:rPr>
            </w:pPr>
            <w:ins w:id="3817" w:author="OPD2" w:date="2021-03-16T07:31:00Z">
              <w:r w:rsidRPr="009B6CA6">
                <w:rPr>
                  <w:rFonts w:eastAsia="Times New Roman" w:cstheme="minorHAnsi"/>
                  <w:b/>
                  <w:bCs/>
                  <w:color w:val="000000"/>
                  <w:sz w:val="18"/>
                  <w:szCs w:val="18"/>
                </w:rPr>
                <w:t>FY20-21 Action Items</w:t>
              </w:r>
            </w:ins>
          </w:p>
        </w:tc>
        <w:tc>
          <w:tcPr>
            <w:tcW w:w="1710" w:type="dxa"/>
            <w:gridSpan w:val="2"/>
            <w:tcBorders>
              <w:top w:val="single" w:sz="4" w:space="0" w:color="auto"/>
              <w:left w:val="nil"/>
              <w:bottom w:val="single" w:sz="4" w:space="0" w:color="auto"/>
              <w:right w:val="single" w:sz="4" w:space="0" w:color="auto"/>
            </w:tcBorders>
            <w:shd w:val="clear" w:color="auto" w:fill="548DD4" w:themeFill="text2" w:themeFillTint="99"/>
            <w:vAlign w:val="center"/>
          </w:tcPr>
          <w:p w14:paraId="2DFE2270" w14:textId="77777777" w:rsidR="0003381C" w:rsidRPr="009B6CA6" w:rsidRDefault="0003381C" w:rsidP="009B6CA6">
            <w:pPr>
              <w:spacing w:after="0" w:line="240" w:lineRule="auto"/>
              <w:jc w:val="center"/>
              <w:rPr>
                <w:ins w:id="3818" w:author="OPD2" w:date="2021-03-16T07:31:00Z"/>
                <w:rFonts w:eastAsia="Times New Roman" w:cstheme="minorHAnsi"/>
                <w:color w:val="000000"/>
                <w:sz w:val="18"/>
                <w:szCs w:val="18"/>
              </w:rPr>
            </w:pPr>
            <w:ins w:id="3819" w:author="OPD2" w:date="2021-03-16T07:31:00Z">
              <w:r w:rsidRPr="009B6CA6">
                <w:rPr>
                  <w:rFonts w:eastAsia="Times New Roman" w:cstheme="minorHAnsi"/>
                  <w:b/>
                  <w:bCs/>
                  <w:color w:val="000000"/>
                  <w:sz w:val="18"/>
                  <w:szCs w:val="18"/>
                </w:rPr>
                <w:t>Action Lead(s)</w:t>
              </w:r>
            </w:ins>
          </w:p>
        </w:tc>
        <w:tc>
          <w:tcPr>
            <w:tcW w:w="1530" w:type="dxa"/>
            <w:gridSpan w:val="2"/>
            <w:tcBorders>
              <w:top w:val="single" w:sz="4" w:space="0" w:color="auto"/>
              <w:left w:val="nil"/>
              <w:bottom w:val="single" w:sz="4" w:space="0" w:color="auto"/>
              <w:right w:val="single" w:sz="4" w:space="0" w:color="auto"/>
            </w:tcBorders>
            <w:shd w:val="clear" w:color="auto" w:fill="548DD4" w:themeFill="text2" w:themeFillTint="99"/>
            <w:vAlign w:val="center"/>
          </w:tcPr>
          <w:p w14:paraId="097BE261" w14:textId="77777777" w:rsidR="0003381C" w:rsidRPr="009B6CA6" w:rsidRDefault="0003381C" w:rsidP="009B6CA6">
            <w:pPr>
              <w:spacing w:after="0" w:line="240" w:lineRule="auto"/>
              <w:jc w:val="center"/>
              <w:rPr>
                <w:ins w:id="3820" w:author="OPD2" w:date="2021-03-16T07:31:00Z"/>
                <w:rFonts w:eastAsia="Times New Roman" w:cstheme="minorHAnsi"/>
                <w:color w:val="000000"/>
                <w:sz w:val="18"/>
                <w:szCs w:val="18"/>
              </w:rPr>
            </w:pPr>
            <w:ins w:id="3821" w:author="OPD2" w:date="2021-03-16T07:31:00Z">
              <w:r w:rsidRPr="009B6CA6">
                <w:rPr>
                  <w:rFonts w:eastAsia="Times New Roman" w:cstheme="minorHAnsi"/>
                  <w:b/>
                  <w:bCs/>
                  <w:color w:val="000000"/>
                  <w:sz w:val="18"/>
                  <w:szCs w:val="18"/>
                </w:rPr>
                <w:t>Partnerships</w:t>
              </w:r>
            </w:ins>
          </w:p>
        </w:tc>
        <w:tc>
          <w:tcPr>
            <w:tcW w:w="1350" w:type="dxa"/>
            <w:gridSpan w:val="2"/>
            <w:tcBorders>
              <w:top w:val="single" w:sz="4" w:space="0" w:color="auto"/>
              <w:left w:val="nil"/>
              <w:bottom w:val="single" w:sz="4" w:space="0" w:color="auto"/>
              <w:right w:val="single" w:sz="4" w:space="0" w:color="auto"/>
            </w:tcBorders>
            <w:shd w:val="clear" w:color="auto" w:fill="548DD4" w:themeFill="text2" w:themeFillTint="99"/>
            <w:vAlign w:val="center"/>
          </w:tcPr>
          <w:p w14:paraId="70A865D9" w14:textId="77777777" w:rsidR="0003381C" w:rsidRPr="009B6CA6" w:rsidRDefault="0003381C" w:rsidP="009B6CA6">
            <w:pPr>
              <w:spacing w:after="0" w:line="240" w:lineRule="auto"/>
              <w:jc w:val="center"/>
              <w:rPr>
                <w:ins w:id="3822" w:author="OPD2" w:date="2021-03-16T07:31:00Z"/>
                <w:rFonts w:eastAsia="Times New Roman" w:cstheme="minorHAnsi"/>
                <w:color w:val="000000"/>
                <w:sz w:val="18"/>
                <w:szCs w:val="18"/>
              </w:rPr>
            </w:pPr>
            <w:ins w:id="3823" w:author="OPD2" w:date="2021-03-16T07:31:00Z">
              <w:r w:rsidRPr="009B6CA6">
                <w:rPr>
                  <w:rFonts w:eastAsia="Times New Roman" w:cstheme="minorHAnsi"/>
                  <w:b/>
                  <w:bCs/>
                  <w:color w:val="000000"/>
                  <w:sz w:val="18"/>
                  <w:szCs w:val="18"/>
                </w:rPr>
                <w:t>Supporting Action Plan(s)</w:t>
              </w:r>
            </w:ins>
          </w:p>
        </w:tc>
        <w:tc>
          <w:tcPr>
            <w:tcW w:w="1440" w:type="dxa"/>
            <w:gridSpan w:val="2"/>
            <w:tcBorders>
              <w:top w:val="single" w:sz="4" w:space="0" w:color="auto"/>
              <w:left w:val="nil"/>
              <w:bottom w:val="single" w:sz="4" w:space="0" w:color="auto"/>
              <w:right w:val="single" w:sz="4" w:space="0" w:color="auto"/>
            </w:tcBorders>
            <w:shd w:val="clear" w:color="auto" w:fill="548DD4" w:themeFill="text2" w:themeFillTint="99"/>
            <w:vAlign w:val="center"/>
          </w:tcPr>
          <w:p w14:paraId="07582208" w14:textId="77777777" w:rsidR="0003381C" w:rsidRPr="009B6CA6" w:rsidRDefault="0003381C" w:rsidP="009B6CA6">
            <w:pPr>
              <w:spacing w:after="0" w:line="240" w:lineRule="auto"/>
              <w:jc w:val="center"/>
              <w:rPr>
                <w:ins w:id="3824" w:author="OPD2" w:date="2021-03-16T07:31:00Z"/>
                <w:rFonts w:eastAsia="Times New Roman" w:cstheme="minorHAnsi"/>
                <w:color w:val="000000"/>
                <w:sz w:val="18"/>
                <w:szCs w:val="18"/>
              </w:rPr>
            </w:pPr>
            <w:ins w:id="3825" w:author="OPD2" w:date="2021-03-16T07:31:00Z">
              <w:r w:rsidRPr="009B6CA6">
                <w:rPr>
                  <w:rFonts w:eastAsia="Times New Roman" w:cstheme="minorHAnsi"/>
                  <w:b/>
                  <w:bCs/>
                  <w:color w:val="000000"/>
                  <w:sz w:val="18"/>
                  <w:szCs w:val="18"/>
                </w:rPr>
                <w:t>Funding Status / Unmet Need(s)?</w:t>
              </w:r>
            </w:ins>
          </w:p>
        </w:tc>
      </w:tr>
      <w:tr w:rsidR="00667C4A" w:rsidRPr="00862D3E" w14:paraId="3208AE4A" w14:textId="77777777" w:rsidTr="00DD4303">
        <w:trPr>
          <w:gridAfter w:val="1"/>
          <w:wAfter w:w="73" w:type="dxa"/>
          <w:trHeight w:val="315"/>
        </w:trPr>
        <w:tc>
          <w:tcPr>
            <w:tcW w:w="15047" w:type="dxa"/>
            <w:gridSpan w:val="12"/>
            <w:tcBorders>
              <w:top w:val="single" w:sz="4" w:space="0" w:color="auto"/>
              <w:left w:val="single" w:sz="4" w:space="0" w:color="auto"/>
              <w:bottom w:val="single" w:sz="4" w:space="0" w:color="auto"/>
              <w:right w:val="single" w:sz="4" w:space="0" w:color="auto"/>
            </w:tcBorders>
            <w:shd w:val="clear" w:color="000000" w:fill="A9D08E"/>
            <w:vAlign w:val="bottom"/>
            <w:hideMark/>
          </w:tcPr>
          <w:p w14:paraId="4D00C815" w14:textId="77777777" w:rsidR="00667C4A" w:rsidRPr="00862D3E" w:rsidRDefault="00667C4A" w:rsidP="00667C4A">
            <w:pPr>
              <w:spacing w:after="0" w:line="240" w:lineRule="auto"/>
              <w:jc w:val="center"/>
              <w:rPr>
                <w:moveTo w:id="3826" w:author="OPD2" w:date="2021-03-16T07:31:00Z"/>
                <w:rFonts w:eastAsia="Times New Roman" w:cstheme="minorHAnsi"/>
                <w:b/>
                <w:bCs/>
                <w:color w:val="000000"/>
                <w:sz w:val="24"/>
                <w:szCs w:val="24"/>
              </w:rPr>
            </w:pPr>
            <w:moveToRangeStart w:id="3827" w:author="OPD2" w:date="2021-03-16T07:31:00Z" w:name="move66772320"/>
            <w:moveTo w:id="3828" w:author="OPD2" w:date="2021-03-16T07:31:00Z">
              <w:r w:rsidRPr="00862D3E">
                <w:rPr>
                  <w:rFonts w:eastAsia="Times New Roman" w:cstheme="minorHAnsi"/>
                  <w:b/>
                  <w:bCs/>
                  <w:color w:val="000000"/>
                  <w:sz w:val="24"/>
                  <w:szCs w:val="24"/>
                </w:rPr>
                <w:t xml:space="preserve">GENDER EQUALITY </w:t>
              </w:r>
            </w:moveTo>
          </w:p>
        </w:tc>
      </w:tr>
      <w:moveToRangeEnd w:id="3827"/>
      <w:tr w:rsidR="00595DC9" w:rsidRPr="00E24795" w14:paraId="00D00A71" w14:textId="77777777" w:rsidTr="007D27F6">
        <w:trPr>
          <w:trHeight w:val="260"/>
          <w:ins w:id="3829" w:author="OPD2" w:date="2021-03-16T07:31:00Z"/>
        </w:trPr>
        <w:tc>
          <w:tcPr>
            <w:tcW w:w="1620" w:type="dxa"/>
            <w:tcBorders>
              <w:top w:val="single" w:sz="4" w:space="0" w:color="auto"/>
              <w:left w:val="single" w:sz="4" w:space="0" w:color="auto"/>
              <w:bottom w:val="single" w:sz="4" w:space="0" w:color="auto"/>
              <w:right w:val="nil"/>
            </w:tcBorders>
            <w:shd w:val="clear" w:color="auto" w:fill="auto"/>
            <w:vAlign w:val="center"/>
            <w:hideMark/>
          </w:tcPr>
          <w:p w14:paraId="5D088280" w14:textId="6202EAC9" w:rsidR="007D27F6" w:rsidRDefault="007D27F6" w:rsidP="00765338">
            <w:pPr>
              <w:spacing w:after="0" w:line="240" w:lineRule="auto"/>
              <w:rPr>
                <w:ins w:id="3830" w:author="OPD2" w:date="2021-03-16T07:31:00Z"/>
                <w:rFonts w:eastAsia="Times New Roman" w:cstheme="minorHAnsi"/>
                <w:color w:val="000000"/>
                <w:sz w:val="20"/>
                <w:szCs w:val="20"/>
              </w:rPr>
            </w:pPr>
            <w:ins w:id="3831" w:author="OPD2" w:date="2021-03-16T07:31:00Z">
              <w:r>
                <w:rPr>
                  <w:noProof/>
                </w:rPr>
                <w:drawing>
                  <wp:inline distT="0" distB="0" distL="0" distR="0" wp14:anchorId="1D2E2971" wp14:editId="246DC808">
                    <wp:extent cx="891540" cy="891540"/>
                    <wp:effectExtent l="0" t="0" r="3810" b="3810"/>
                    <wp:docPr id="72618" name="Picture 72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891540" cy="891540"/>
                            </a:xfrm>
                            <a:prstGeom prst="rect">
                              <a:avLst/>
                            </a:prstGeom>
                            <a:noFill/>
                            <a:ln>
                              <a:noFill/>
                            </a:ln>
                          </pic:spPr>
                        </pic:pic>
                      </a:graphicData>
                    </a:graphic>
                  </wp:inline>
                </w:drawing>
              </w:r>
            </w:ins>
          </w:p>
          <w:p w14:paraId="496B514B" w14:textId="77777777" w:rsidR="007D27F6" w:rsidRDefault="007D27F6" w:rsidP="00765338">
            <w:pPr>
              <w:spacing w:after="0" w:line="240" w:lineRule="auto"/>
              <w:rPr>
                <w:ins w:id="3832" w:author="OPD2" w:date="2021-03-16T07:31:00Z"/>
                <w:rFonts w:eastAsia="Times New Roman" w:cstheme="minorHAnsi"/>
                <w:color w:val="000000"/>
                <w:sz w:val="20"/>
                <w:szCs w:val="20"/>
              </w:rPr>
            </w:pPr>
          </w:p>
          <w:p w14:paraId="576F18F6" w14:textId="35DFAE23" w:rsidR="007D27F6" w:rsidRDefault="007D27F6" w:rsidP="007D27F6">
            <w:pPr>
              <w:spacing w:after="0" w:line="240" w:lineRule="auto"/>
              <w:jc w:val="center"/>
              <w:rPr>
                <w:ins w:id="3833" w:author="OPD2" w:date="2021-03-16T07:31:00Z"/>
                <w:rFonts w:eastAsia="Times New Roman" w:cstheme="minorHAnsi"/>
                <w:color w:val="000000"/>
                <w:sz w:val="20"/>
                <w:szCs w:val="20"/>
              </w:rPr>
            </w:pPr>
            <w:ins w:id="3834" w:author="OPD2" w:date="2021-03-16T07:31:00Z">
              <w:r>
                <w:rPr>
                  <w:rFonts w:eastAsia="Times New Roman" w:cstheme="minorHAnsi"/>
                  <w:color w:val="000000"/>
                  <w:sz w:val="20"/>
                  <w:szCs w:val="20"/>
                </w:rPr>
                <w:t xml:space="preserve">SDG </w:t>
              </w:r>
              <w:r w:rsidR="00595DC9" w:rsidRPr="00E24795">
                <w:rPr>
                  <w:rFonts w:eastAsia="Times New Roman" w:cstheme="minorHAnsi"/>
                  <w:color w:val="000000"/>
                  <w:sz w:val="20"/>
                  <w:szCs w:val="20"/>
                </w:rPr>
                <w:t xml:space="preserve">5 </w:t>
              </w:r>
              <w:r>
                <w:rPr>
                  <w:rFonts w:eastAsia="Times New Roman" w:cstheme="minorHAnsi"/>
                  <w:color w:val="000000"/>
                  <w:sz w:val="20"/>
                  <w:szCs w:val="20"/>
                </w:rPr>
                <w:t>–</w:t>
              </w:r>
            </w:ins>
          </w:p>
          <w:p w14:paraId="4D5FBC31" w14:textId="612850A6" w:rsidR="00595DC9" w:rsidRPr="00E24795" w:rsidRDefault="00595DC9" w:rsidP="007D27F6">
            <w:pPr>
              <w:spacing w:after="0" w:line="240" w:lineRule="auto"/>
              <w:jc w:val="center"/>
              <w:rPr>
                <w:ins w:id="3835" w:author="OPD2" w:date="2021-03-16T07:31:00Z"/>
                <w:rFonts w:eastAsia="Times New Roman" w:cstheme="minorHAnsi"/>
                <w:color w:val="000000"/>
                <w:sz w:val="20"/>
                <w:szCs w:val="20"/>
              </w:rPr>
            </w:pPr>
            <w:ins w:id="3836" w:author="OPD2" w:date="2021-03-16T07:31:00Z">
              <w:r w:rsidRPr="00E24795">
                <w:rPr>
                  <w:rFonts w:eastAsia="Times New Roman" w:cstheme="minorHAnsi"/>
                  <w:color w:val="000000"/>
                  <w:sz w:val="20"/>
                  <w:szCs w:val="20"/>
                </w:rPr>
                <w:t>Achieve gender equality and empower all women and girls</w:t>
              </w:r>
            </w:ins>
          </w:p>
          <w:p w14:paraId="6CC38907" w14:textId="77777777" w:rsidR="00595DC9" w:rsidRPr="00E24795" w:rsidRDefault="00595DC9" w:rsidP="00765338">
            <w:pPr>
              <w:spacing w:after="0" w:line="240" w:lineRule="auto"/>
              <w:rPr>
                <w:ins w:id="3837" w:author="OPD2" w:date="2021-03-16T07:31:00Z"/>
                <w:rFonts w:eastAsia="Times New Roman" w:cstheme="minorHAnsi"/>
                <w:color w:val="000000"/>
                <w:sz w:val="20"/>
                <w:szCs w:val="20"/>
              </w:rPr>
            </w:pPr>
          </w:p>
          <w:p w14:paraId="246CBA98" w14:textId="77777777" w:rsidR="00595DC9" w:rsidRPr="00E24795" w:rsidRDefault="00595DC9" w:rsidP="00765338">
            <w:pPr>
              <w:spacing w:after="0" w:line="240" w:lineRule="auto"/>
              <w:rPr>
                <w:ins w:id="3838" w:author="OPD2" w:date="2021-03-16T07:31:00Z"/>
                <w:rFonts w:eastAsia="Times New Roman" w:cstheme="minorHAnsi"/>
                <w:color w:val="000000"/>
                <w:sz w:val="20"/>
                <w:szCs w:val="20"/>
              </w:rPr>
            </w:pPr>
          </w:p>
          <w:p w14:paraId="7A3F262B" w14:textId="77777777" w:rsidR="00595DC9" w:rsidRPr="00E24795" w:rsidRDefault="00595DC9" w:rsidP="00765338">
            <w:pPr>
              <w:spacing w:after="0" w:line="240" w:lineRule="auto"/>
              <w:rPr>
                <w:ins w:id="3839" w:author="OPD2" w:date="2021-03-16T07:31:00Z"/>
                <w:rFonts w:eastAsia="Times New Roman" w:cstheme="minorHAnsi"/>
                <w:color w:val="000000"/>
                <w:sz w:val="20"/>
                <w:szCs w:val="20"/>
              </w:rPr>
            </w:pPr>
          </w:p>
          <w:p w14:paraId="63A82E5D" w14:textId="77777777" w:rsidR="00595DC9" w:rsidRPr="00E24795" w:rsidRDefault="00595DC9" w:rsidP="00765338">
            <w:pPr>
              <w:spacing w:after="0" w:line="240" w:lineRule="auto"/>
              <w:rPr>
                <w:ins w:id="3840" w:author="OPD2" w:date="2021-03-16T07:31:00Z"/>
                <w:rFonts w:eastAsia="Times New Roman" w:cstheme="minorHAnsi"/>
                <w:color w:val="000000"/>
                <w:sz w:val="20"/>
                <w:szCs w:val="20"/>
              </w:rPr>
            </w:pPr>
          </w:p>
          <w:p w14:paraId="4607919B" w14:textId="77777777" w:rsidR="00595DC9" w:rsidRPr="00E24795" w:rsidRDefault="00595DC9" w:rsidP="00765338">
            <w:pPr>
              <w:spacing w:after="0" w:line="240" w:lineRule="auto"/>
              <w:rPr>
                <w:ins w:id="3841" w:author="OPD2" w:date="2021-03-16T07:31:00Z"/>
                <w:rFonts w:eastAsia="Times New Roman" w:cstheme="minorHAnsi"/>
                <w:color w:val="000000"/>
                <w:sz w:val="20"/>
                <w:szCs w:val="20"/>
              </w:rPr>
            </w:pPr>
          </w:p>
          <w:p w14:paraId="2B69CFC3" w14:textId="77777777" w:rsidR="00595DC9" w:rsidRPr="00E24795" w:rsidRDefault="00595DC9" w:rsidP="00765338">
            <w:pPr>
              <w:spacing w:after="0" w:line="240" w:lineRule="auto"/>
              <w:rPr>
                <w:ins w:id="3842" w:author="OPD2" w:date="2021-03-16T07:31:00Z"/>
                <w:rFonts w:eastAsia="Times New Roman" w:cstheme="minorHAnsi"/>
                <w:color w:val="000000"/>
                <w:sz w:val="20"/>
                <w:szCs w:val="20"/>
              </w:rPr>
            </w:pPr>
          </w:p>
          <w:p w14:paraId="15542743" w14:textId="77777777" w:rsidR="00595DC9" w:rsidRPr="00E24795" w:rsidRDefault="00595DC9" w:rsidP="00765338">
            <w:pPr>
              <w:spacing w:after="0" w:line="240" w:lineRule="auto"/>
              <w:rPr>
                <w:ins w:id="3843" w:author="OPD2" w:date="2021-03-16T07:31:00Z"/>
                <w:rFonts w:eastAsia="Times New Roman" w:cstheme="minorHAnsi"/>
                <w:color w:val="000000"/>
                <w:sz w:val="20"/>
                <w:szCs w:val="20"/>
              </w:rPr>
            </w:pPr>
          </w:p>
          <w:p w14:paraId="5872EA63" w14:textId="77777777" w:rsidR="00595DC9" w:rsidRPr="00E24795" w:rsidRDefault="00595DC9" w:rsidP="00765338">
            <w:pPr>
              <w:spacing w:after="0" w:line="240" w:lineRule="auto"/>
              <w:rPr>
                <w:ins w:id="3844" w:author="OPD2" w:date="2021-03-16T07:31:00Z"/>
                <w:rFonts w:eastAsia="Times New Roman" w:cstheme="minorHAnsi"/>
                <w:color w:val="000000"/>
                <w:sz w:val="20"/>
                <w:szCs w:val="20"/>
              </w:rPr>
            </w:pPr>
          </w:p>
          <w:p w14:paraId="4B96C8E2" w14:textId="77777777" w:rsidR="00595DC9" w:rsidRPr="00E24795" w:rsidRDefault="00595DC9" w:rsidP="00765338">
            <w:pPr>
              <w:spacing w:after="0" w:line="240" w:lineRule="auto"/>
              <w:rPr>
                <w:ins w:id="3845" w:author="OPD2" w:date="2021-03-16T07:31:00Z"/>
                <w:rFonts w:eastAsia="Times New Roman" w:cstheme="minorHAnsi"/>
                <w:color w:val="000000"/>
                <w:sz w:val="20"/>
                <w:szCs w:val="20"/>
              </w:rPr>
            </w:pPr>
          </w:p>
          <w:p w14:paraId="72A555AC" w14:textId="77777777" w:rsidR="00595DC9" w:rsidRPr="00E24795" w:rsidRDefault="00595DC9" w:rsidP="00765338">
            <w:pPr>
              <w:spacing w:after="0" w:line="240" w:lineRule="auto"/>
              <w:rPr>
                <w:ins w:id="3846" w:author="OPD2" w:date="2021-03-16T07:31:00Z"/>
                <w:rFonts w:eastAsia="Times New Roman" w:cstheme="minorHAnsi"/>
                <w:color w:val="000000"/>
                <w:sz w:val="20"/>
                <w:szCs w:val="20"/>
              </w:rPr>
            </w:pP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D4A3F1" w14:textId="77777777" w:rsidR="00595DC9" w:rsidRPr="00E24795" w:rsidRDefault="00595DC9" w:rsidP="00765338">
            <w:pPr>
              <w:spacing w:after="0" w:line="240" w:lineRule="auto"/>
              <w:rPr>
                <w:ins w:id="3847" w:author="OPD2" w:date="2021-03-16T07:31:00Z"/>
                <w:rFonts w:eastAsia="Times New Roman" w:cstheme="minorHAnsi"/>
                <w:color w:val="000000"/>
                <w:sz w:val="20"/>
                <w:szCs w:val="20"/>
              </w:rPr>
            </w:pPr>
            <w:ins w:id="3848" w:author="OPD2" w:date="2021-03-16T07:31:00Z">
              <w:r w:rsidRPr="00E24795">
                <w:rPr>
                  <w:rFonts w:eastAsia="Times New Roman" w:cstheme="minorHAnsi"/>
                  <w:color w:val="000000"/>
                  <w:sz w:val="20"/>
                  <w:szCs w:val="20"/>
                </w:rPr>
                <w:t>Proportion of women in CNMI Legislature is at least 33% by 2030</w:t>
              </w:r>
            </w:ins>
          </w:p>
          <w:p w14:paraId="37A22327" w14:textId="77777777" w:rsidR="00595DC9" w:rsidRPr="00E24795" w:rsidRDefault="00595DC9" w:rsidP="00765338">
            <w:pPr>
              <w:spacing w:after="0" w:line="240" w:lineRule="auto"/>
              <w:rPr>
                <w:ins w:id="3849" w:author="OPD2" w:date="2021-03-16T07:31:00Z"/>
                <w:rFonts w:eastAsia="Times New Roman" w:cstheme="minorHAnsi"/>
                <w:color w:val="000000"/>
                <w:sz w:val="20"/>
                <w:szCs w:val="20"/>
              </w:rPr>
            </w:pPr>
          </w:p>
          <w:p w14:paraId="622B5766" w14:textId="77777777" w:rsidR="00595DC9" w:rsidRPr="00E24795" w:rsidRDefault="00595DC9" w:rsidP="00765338">
            <w:pPr>
              <w:spacing w:after="0" w:line="240" w:lineRule="auto"/>
              <w:rPr>
                <w:ins w:id="3850" w:author="OPD2" w:date="2021-03-16T07:31:00Z"/>
                <w:rFonts w:eastAsia="Times New Roman" w:cstheme="minorHAnsi"/>
                <w:color w:val="000000"/>
                <w:sz w:val="20"/>
                <w:szCs w:val="20"/>
              </w:rPr>
            </w:pPr>
          </w:p>
          <w:p w14:paraId="33C4C1CB" w14:textId="77777777" w:rsidR="00595DC9" w:rsidRPr="00E24795" w:rsidRDefault="00595DC9" w:rsidP="00765338">
            <w:pPr>
              <w:spacing w:after="0" w:line="240" w:lineRule="auto"/>
              <w:rPr>
                <w:ins w:id="3851" w:author="OPD2" w:date="2021-03-16T07:31:00Z"/>
                <w:rFonts w:eastAsia="Times New Roman" w:cstheme="minorHAnsi"/>
                <w:color w:val="000000"/>
                <w:sz w:val="20"/>
                <w:szCs w:val="20"/>
              </w:rPr>
            </w:pPr>
          </w:p>
          <w:p w14:paraId="1E4B4524" w14:textId="77777777" w:rsidR="00595DC9" w:rsidRPr="00E24795" w:rsidRDefault="00595DC9" w:rsidP="00765338">
            <w:pPr>
              <w:spacing w:after="0" w:line="240" w:lineRule="auto"/>
              <w:rPr>
                <w:ins w:id="3852" w:author="OPD2" w:date="2021-03-16T07:31:00Z"/>
                <w:rFonts w:eastAsia="Times New Roman" w:cstheme="minorHAnsi"/>
                <w:color w:val="000000"/>
                <w:sz w:val="20"/>
                <w:szCs w:val="20"/>
              </w:rPr>
            </w:pPr>
          </w:p>
          <w:p w14:paraId="48A838FD" w14:textId="77777777" w:rsidR="00595DC9" w:rsidRPr="00E24795" w:rsidRDefault="00595DC9" w:rsidP="00765338">
            <w:pPr>
              <w:spacing w:after="0" w:line="240" w:lineRule="auto"/>
              <w:rPr>
                <w:ins w:id="3853" w:author="OPD2" w:date="2021-03-16T07:31:00Z"/>
                <w:rFonts w:eastAsia="Times New Roman" w:cstheme="minorHAnsi"/>
                <w:color w:val="000000"/>
                <w:sz w:val="20"/>
                <w:szCs w:val="20"/>
              </w:rPr>
            </w:pPr>
          </w:p>
          <w:p w14:paraId="789F239D" w14:textId="77777777" w:rsidR="00595DC9" w:rsidRPr="00E24795" w:rsidRDefault="00595DC9" w:rsidP="00765338">
            <w:pPr>
              <w:spacing w:after="0" w:line="240" w:lineRule="auto"/>
              <w:rPr>
                <w:ins w:id="3854" w:author="OPD2" w:date="2021-03-16T07:31:00Z"/>
                <w:rFonts w:eastAsia="Times New Roman" w:cstheme="minorHAnsi"/>
                <w:color w:val="000000"/>
                <w:sz w:val="20"/>
                <w:szCs w:val="20"/>
              </w:rPr>
            </w:pPr>
          </w:p>
          <w:p w14:paraId="0C2638D9" w14:textId="77777777" w:rsidR="00595DC9" w:rsidRPr="00E24795" w:rsidRDefault="00595DC9" w:rsidP="00765338">
            <w:pPr>
              <w:spacing w:after="0" w:line="240" w:lineRule="auto"/>
              <w:rPr>
                <w:ins w:id="3855" w:author="OPD2" w:date="2021-03-16T07:31:00Z"/>
                <w:rFonts w:eastAsia="Times New Roman" w:cstheme="minorHAnsi"/>
                <w:color w:val="000000"/>
                <w:sz w:val="20"/>
                <w:szCs w:val="20"/>
              </w:rPr>
            </w:pPr>
          </w:p>
          <w:p w14:paraId="315F8538" w14:textId="77777777" w:rsidR="00595DC9" w:rsidRPr="00E24795" w:rsidRDefault="00595DC9" w:rsidP="00765338">
            <w:pPr>
              <w:spacing w:after="0" w:line="240" w:lineRule="auto"/>
              <w:rPr>
                <w:ins w:id="3856" w:author="OPD2" w:date="2021-03-16T07:31:00Z"/>
                <w:rFonts w:eastAsia="Times New Roman" w:cstheme="minorHAnsi"/>
                <w:color w:val="000000"/>
                <w:sz w:val="20"/>
                <w:szCs w:val="20"/>
              </w:rPr>
            </w:pPr>
          </w:p>
          <w:p w14:paraId="38868B83" w14:textId="77777777" w:rsidR="00595DC9" w:rsidRPr="00E24795" w:rsidRDefault="00595DC9" w:rsidP="00765338">
            <w:pPr>
              <w:spacing w:after="0" w:line="240" w:lineRule="auto"/>
              <w:rPr>
                <w:ins w:id="3857" w:author="OPD2" w:date="2021-03-16T07:31:00Z"/>
                <w:rFonts w:eastAsia="Times New Roman" w:cstheme="minorHAnsi"/>
                <w:color w:val="000000"/>
                <w:sz w:val="20"/>
                <w:szCs w:val="20"/>
              </w:rPr>
            </w:pPr>
          </w:p>
          <w:p w14:paraId="1CA2F616" w14:textId="77777777" w:rsidR="00595DC9" w:rsidRPr="00E24795" w:rsidRDefault="00595DC9" w:rsidP="00765338">
            <w:pPr>
              <w:spacing w:after="0" w:line="240" w:lineRule="auto"/>
              <w:rPr>
                <w:ins w:id="3858" w:author="OPD2" w:date="2021-03-16T07:31:00Z"/>
                <w:rFonts w:eastAsia="Times New Roman" w:cstheme="minorHAnsi"/>
                <w:color w:val="000000"/>
                <w:sz w:val="20"/>
                <w:szCs w:val="20"/>
              </w:rPr>
            </w:pPr>
          </w:p>
          <w:p w14:paraId="32C76723" w14:textId="77777777" w:rsidR="00595DC9" w:rsidRPr="00E24795" w:rsidRDefault="00595DC9" w:rsidP="00765338">
            <w:pPr>
              <w:spacing w:after="0" w:line="240" w:lineRule="auto"/>
              <w:rPr>
                <w:ins w:id="3859" w:author="OPD2" w:date="2021-03-16T07:31:00Z"/>
                <w:rFonts w:eastAsia="Times New Roman" w:cstheme="minorHAnsi"/>
                <w:color w:val="000000"/>
                <w:sz w:val="20"/>
                <w:szCs w:val="20"/>
              </w:rPr>
            </w:pPr>
          </w:p>
          <w:p w14:paraId="26CC6596" w14:textId="77777777" w:rsidR="00595DC9" w:rsidRPr="00E24795" w:rsidRDefault="00595DC9" w:rsidP="00765338">
            <w:pPr>
              <w:spacing w:after="0" w:line="240" w:lineRule="auto"/>
              <w:rPr>
                <w:ins w:id="3860" w:author="OPD2" w:date="2021-03-16T07:31:00Z"/>
                <w:rFonts w:eastAsia="Times New Roman" w:cstheme="minorHAnsi"/>
                <w:color w:val="000000"/>
                <w:sz w:val="20"/>
                <w:szCs w:val="20"/>
              </w:rPr>
            </w:pPr>
          </w:p>
        </w:tc>
        <w:tc>
          <w:tcPr>
            <w:tcW w:w="2970" w:type="dxa"/>
            <w:gridSpan w:val="2"/>
            <w:tcBorders>
              <w:top w:val="single" w:sz="4" w:space="0" w:color="auto"/>
              <w:left w:val="nil"/>
              <w:bottom w:val="single" w:sz="4" w:space="0" w:color="auto"/>
              <w:right w:val="single" w:sz="4" w:space="0" w:color="auto"/>
            </w:tcBorders>
            <w:shd w:val="clear" w:color="auto" w:fill="auto"/>
            <w:vAlign w:val="center"/>
            <w:hideMark/>
          </w:tcPr>
          <w:p w14:paraId="0A61E3FE" w14:textId="77777777" w:rsidR="00595DC9" w:rsidRPr="00E24795" w:rsidRDefault="00595DC9" w:rsidP="00765338">
            <w:pPr>
              <w:spacing w:after="0" w:line="240" w:lineRule="auto"/>
              <w:rPr>
                <w:ins w:id="3861" w:author="OPD2" w:date="2021-03-16T07:31:00Z"/>
                <w:rFonts w:eastAsia="Times New Roman" w:cstheme="minorHAnsi"/>
                <w:color w:val="000000"/>
                <w:sz w:val="20"/>
                <w:szCs w:val="20"/>
              </w:rPr>
            </w:pPr>
            <w:ins w:id="3862" w:author="OPD2" w:date="2021-03-16T07:31:00Z">
              <w:r w:rsidRPr="00E24795">
                <w:rPr>
                  <w:rFonts w:eastAsia="Times New Roman" w:cstheme="minorHAnsi"/>
                  <w:color w:val="000000"/>
                  <w:sz w:val="20"/>
                  <w:szCs w:val="20"/>
                </w:rPr>
                <w:t>By 2022, OPD will work with the Women’s Affairs Office, PDAC, and planning taskforce partners as well as active community groups to establish a community meeting schedule for refining objectives and developing a gender equality, equity, and empowerment planning component for inclusion in 2025 CSDP planning update.</w:t>
              </w:r>
            </w:ins>
          </w:p>
          <w:p w14:paraId="68743919" w14:textId="77777777" w:rsidR="00595DC9" w:rsidRPr="00E24795" w:rsidRDefault="00595DC9" w:rsidP="00765338">
            <w:pPr>
              <w:spacing w:after="0" w:line="240" w:lineRule="auto"/>
              <w:rPr>
                <w:ins w:id="3863" w:author="OPD2" w:date="2021-03-16T07:31:00Z"/>
                <w:rFonts w:eastAsia="Times New Roman" w:cstheme="minorHAnsi"/>
                <w:color w:val="000000"/>
                <w:sz w:val="20"/>
                <w:szCs w:val="20"/>
              </w:rPr>
            </w:pPr>
          </w:p>
          <w:p w14:paraId="4DBF6C44" w14:textId="77777777" w:rsidR="00595DC9" w:rsidRPr="00E24795" w:rsidRDefault="00595DC9" w:rsidP="00765338">
            <w:pPr>
              <w:spacing w:after="0" w:line="240" w:lineRule="auto"/>
              <w:rPr>
                <w:ins w:id="3864" w:author="OPD2" w:date="2021-03-16T07:31:00Z"/>
                <w:rFonts w:eastAsia="Times New Roman" w:cstheme="minorHAnsi"/>
                <w:color w:val="000000"/>
                <w:sz w:val="20"/>
                <w:szCs w:val="20"/>
              </w:rPr>
            </w:pPr>
          </w:p>
        </w:tc>
        <w:tc>
          <w:tcPr>
            <w:tcW w:w="2430" w:type="dxa"/>
            <w:tcBorders>
              <w:top w:val="single" w:sz="4" w:space="0" w:color="auto"/>
              <w:left w:val="nil"/>
              <w:bottom w:val="single" w:sz="4" w:space="0" w:color="auto"/>
              <w:right w:val="single" w:sz="4" w:space="0" w:color="auto"/>
            </w:tcBorders>
            <w:shd w:val="clear" w:color="auto" w:fill="auto"/>
            <w:vAlign w:val="center"/>
            <w:hideMark/>
          </w:tcPr>
          <w:p w14:paraId="43A95408" w14:textId="77777777" w:rsidR="00595DC9" w:rsidRPr="00E24795" w:rsidRDefault="00595DC9" w:rsidP="00765338">
            <w:pPr>
              <w:spacing w:after="0" w:line="240" w:lineRule="auto"/>
              <w:rPr>
                <w:ins w:id="3865" w:author="OPD2" w:date="2021-03-16T07:31:00Z"/>
                <w:rFonts w:eastAsia="Times New Roman" w:cstheme="minorHAnsi"/>
                <w:color w:val="000000"/>
                <w:sz w:val="20"/>
                <w:szCs w:val="20"/>
              </w:rPr>
            </w:pPr>
          </w:p>
          <w:p w14:paraId="52097CE3" w14:textId="77777777" w:rsidR="00595DC9" w:rsidRPr="00E24795" w:rsidRDefault="00595DC9" w:rsidP="00765338">
            <w:pPr>
              <w:spacing w:after="0" w:line="240" w:lineRule="auto"/>
              <w:rPr>
                <w:ins w:id="3866" w:author="OPD2" w:date="2021-03-16T07:31:00Z"/>
                <w:rFonts w:eastAsia="Times New Roman" w:cstheme="minorHAnsi"/>
                <w:color w:val="000000"/>
                <w:sz w:val="20"/>
                <w:szCs w:val="20"/>
              </w:rPr>
            </w:pPr>
            <w:ins w:id="3867" w:author="OPD2" w:date="2021-03-16T07:31:00Z">
              <w:r w:rsidRPr="00E24795">
                <w:rPr>
                  <w:rFonts w:eastAsia="Times New Roman" w:cstheme="minorHAnsi"/>
                  <w:color w:val="000000"/>
                  <w:sz w:val="20"/>
                  <w:szCs w:val="20"/>
                </w:rPr>
                <w:t>Convene working group and schedule at least quarterly meetings</w:t>
              </w:r>
            </w:ins>
          </w:p>
          <w:p w14:paraId="51090354" w14:textId="77777777" w:rsidR="00595DC9" w:rsidRPr="00E24795" w:rsidRDefault="00595DC9" w:rsidP="00765338">
            <w:pPr>
              <w:spacing w:after="0" w:line="240" w:lineRule="auto"/>
              <w:rPr>
                <w:ins w:id="3868" w:author="OPD2" w:date="2021-03-16T07:31:00Z"/>
                <w:rFonts w:eastAsia="Times New Roman" w:cstheme="minorHAnsi"/>
                <w:color w:val="000000"/>
                <w:sz w:val="20"/>
                <w:szCs w:val="20"/>
              </w:rPr>
            </w:pPr>
          </w:p>
          <w:p w14:paraId="61D198D0" w14:textId="77777777" w:rsidR="00595DC9" w:rsidRPr="00E24795" w:rsidRDefault="00595DC9" w:rsidP="00765338">
            <w:pPr>
              <w:spacing w:after="0" w:line="240" w:lineRule="auto"/>
              <w:rPr>
                <w:ins w:id="3869" w:author="OPD2" w:date="2021-03-16T07:31:00Z"/>
                <w:rFonts w:eastAsia="Times New Roman" w:cstheme="minorHAnsi"/>
                <w:color w:val="000000"/>
                <w:sz w:val="20"/>
                <w:szCs w:val="20"/>
              </w:rPr>
            </w:pPr>
          </w:p>
          <w:p w14:paraId="40E04199" w14:textId="77777777" w:rsidR="00595DC9" w:rsidRPr="00E24795" w:rsidRDefault="00595DC9" w:rsidP="00765338">
            <w:pPr>
              <w:spacing w:after="0" w:line="240" w:lineRule="auto"/>
              <w:rPr>
                <w:ins w:id="3870" w:author="OPD2" w:date="2021-03-16T07:31:00Z"/>
                <w:rFonts w:eastAsia="Times New Roman" w:cstheme="minorHAnsi"/>
                <w:color w:val="000000"/>
                <w:sz w:val="20"/>
                <w:szCs w:val="20"/>
              </w:rPr>
            </w:pPr>
          </w:p>
          <w:p w14:paraId="764162D8" w14:textId="77777777" w:rsidR="00595DC9" w:rsidRPr="00E24795" w:rsidRDefault="00595DC9" w:rsidP="00765338">
            <w:pPr>
              <w:spacing w:after="0" w:line="240" w:lineRule="auto"/>
              <w:rPr>
                <w:ins w:id="3871" w:author="OPD2" w:date="2021-03-16T07:31:00Z"/>
                <w:rFonts w:eastAsia="Times New Roman" w:cstheme="minorHAnsi"/>
                <w:color w:val="000000"/>
                <w:sz w:val="20"/>
                <w:szCs w:val="20"/>
              </w:rPr>
            </w:pPr>
          </w:p>
          <w:p w14:paraId="4579F79F" w14:textId="77777777" w:rsidR="00595DC9" w:rsidRPr="00E24795" w:rsidRDefault="00595DC9" w:rsidP="00765338">
            <w:pPr>
              <w:spacing w:after="0" w:line="240" w:lineRule="auto"/>
              <w:rPr>
                <w:ins w:id="3872" w:author="OPD2" w:date="2021-03-16T07:31:00Z"/>
                <w:rFonts w:eastAsia="Times New Roman" w:cstheme="minorHAnsi"/>
                <w:color w:val="000000"/>
                <w:sz w:val="20"/>
                <w:szCs w:val="20"/>
              </w:rPr>
            </w:pPr>
          </w:p>
          <w:p w14:paraId="731D720A" w14:textId="77777777" w:rsidR="00595DC9" w:rsidRPr="00E24795" w:rsidRDefault="00595DC9" w:rsidP="00765338">
            <w:pPr>
              <w:spacing w:after="0" w:line="240" w:lineRule="auto"/>
              <w:rPr>
                <w:ins w:id="3873" w:author="OPD2" w:date="2021-03-16T07:31:00Z"/>
                <w:rFonts w:eastAsia="Times New Roman" w:cstheme="minorHAnsi"/>
                <w:color w:val="000000"/>
                <w:sz w:val="20"/>
                <w:szCs w:val="20"/>
              </w:rPr>
            </w:pPr>
          </w:p>
          <w:p w14:paraId="4BACDD52" w14:textId="77777777" w:rsidR="00595DC9" w:rsidRPr="00E24795" w:rsidRDefault="00595DC9" w:rsidP="00765338">
            <w:pPr>
              <w:spacing w:after="0" w:line="240" w:lineRule="auto"/>
              <w:rPr>
                <w:ins w:id="3874" w:author="OPD2" w:date="2021-03-16T07:31:00Z"/>
                <w:rFonts w:eastAsia="Times New Roman" w:cstheme="minorHAnsi"/>
                <w:color w:val="000000"/>
                <w:sz w:val="20"/>
                <w:szCs w:val="20"/>
              </w:rPr>
            </w:pPr>
          </w:p>
          <w:p w14:paraId="41B37E03" w14:textId="77777777" w:rsidR="00595DC9" w:rsidRPr="00E24795" w:rsidRDefault="00595DC9" w:rsidP="00765338">
            <w:pPr>
              <w:spacing w:after="0" w:line="240" w:lineRule="auto"/>
              <w:rPr>
                <w:ins w:id="3875" w:author="OPD2" w:date="2021-03-16T07:31:00Z"/>
                <w:rFonts w:eastAsia="Times New Roman" w:cstheme="minorHAnsi"/>
                <w:color w:val="000000"/>
                <w:sz w:val="20"/>
                <w:szCs w:val="20"/>
              </w:rPr>
            </w:pPr>
          </w:p>
          <w:p w14:paraId="1DF61029" w14:textId="77777777" w:rsidR="00595DC9" w:rsidRPr="00E24795" w:rsidRDefault="00595DC9" w:rsidP="00765338">
            <w:pPr>
              <w:spacing w:after="0" w:line="240" w:lineRule="auto"/>
              <w:rPr>
                <w:ins w:id="3876" w:author="OPD2" w:date="2021-03-16T07:31:00Z"/>
                <w:rFonts w:eastAsia="Times New Roman" w:cstheme="minorHAnsi"/>
                <w:color w:val="000000"/>
                <w:sz w:val="20"/>
                <w:szCs w:val="20"/>
              </w:rPr>
            </w:pPr>
          </w:p>
          <w:p w14:paraId="03D6AAEC" w14:textId="77777777" w:rsidR="00595DC9" w:rsidRPr="00E24795" w:rsidRDefault="00595DC9" w:rsidP="00765338">
            <w:pPr>
              <w:spacing w:after="0" w:line="240" w:lineRule="auto"/>
              <w:rPr>
                <w:ins w:id="3877" w:author="OPD2" w:date="2021-03-16T07:31:00Z"/>
                <w:rFonts w:eastAsia="Times New Roman" w:cstheme="minorHAnsi"/>
                <w:color w:val="000000"/>
                <w:sz w:val="20"/>
                <w:szCs w:val="20"/>
              </w:rPr>
            </w:pPr>
          </w:p>
          <w:p w14:paraId="5D67D1C9" w14:textId="77777777" w:rsidR="00595DC9" w:rsidRPr="00E24795" w:rsidRDefault="00595DC9" w:rsidP="00765338">
            <w:pPr>
              <w:spacing w:after="0" w:line="240" w:lineRule="auto"/>
              <w:rPr>
                <w:ins w:id="3878" w:author="OPD2" w:date="2021-03-16T07:31:00Z"/>
                <w:rFonts w:eastAsia="Times New Roman" w:cstheme="minorHAnsi"/>
                <w:color w:val="000000"/>
                <w:sz w:val="20"/>
                <w:szCs w:val="20"/>
              </w:rPr>
            </w:pPr>
          </w:p>
          <w:p w14:paraId="72E7F2BE" w14:textId="77777777" w:rsidR="00595DC9" w:rsidRPr="00E24795" w:rsidRDefault="00595DC9" w:rsidP="00765338">
            <w:pPr>
              <w:spacing w:after="0" w:line="240" w:lineRule="auto"/>
              <w:rPr>
                <w:ins w:id="3879" w:author="OPD2" w:date="2021-03-16T07:31:00Z"/>
                <w:rFonts w:eastAsia="Times New Roman" w:cstheme="minorHAnsi"/>
                <w:color w:val="000000"/>
                <w:sz w:val="20"/>
                <w:szCs w:val="20"/>
              </w:rPr>
            </w:pPr>
          </w:p>
        </w:tc>
        <w:tc>
          <w:tcPr>
            <w:tcW w:w="1710" w:type="dxa"/>
            <w:gridSpan w:val="2"/>
            <w:tcBorders>
              <w:top w:val="single" w:sz="4" w:space="0" w:color="auto"/>
              <w:left w:val="nil"/>
              <w:bottom w:val="single" w:sz="4" w:space="0" w:color="auto"/>
              <w:right w:val="single" w:sz="4" w:space="0" w:color="auto"/>
            </w:tcBorders>
            <w:shd w:val="clear" w:color="auto" w:fill="auto"/>
            <w:vAlign w:val="center"/>
            <w:hideMark/>
          </w:tcPr>
          <w:p w14:paraId="47586459" w14:textId="77777777" w:rsidR="00595DC9" w:rsidRPr="00E24795" w:rsidRDefault="00595DC9" w:rsidP="00765338">
            <w:pPr>
              <w:spacing w:after="0" w:line="240" w:lineRule="auto"/>
              <w:rPr>
                <w:ins w:id="3880" w:author="OPD2" w:date="2021-03-16T07:31:00Z"/>
                <w:rFonts w:eastAsia="Times New Roman" w:cstheme="minorHAnsi"/>
                <w:color w:val="000000"/>
                <w:sz w:val="20"/>
                <w:szCs w:val="20"/>
              </w:rPr>
            </w:pPr>
          </w:p>
          <w:p w14:paraId="250E97F4" w14:textId="77777777" w:rsidR="00595DC9" w:rsidRPr="00E24795" w:rsidRDefault="00595DC9" w:rsidP="00765338">
            <w:pPr>
              <w:spacing w:after="0" w:line="240" w:lineRule="auto"/>
              <w:rPr>
                <w:ins w:id="3881" w:author="OPD2" w:date="2021-03-16T07:31:00Z"/>
                <w:rFonts w:eastAsia="Times New Roman" w:cstheme="minorHAnsi"/>
                <w:color w:val="000000"/>
                <w:sz w:val="20"/>
                <w:szCs w:val="20"/>
              </w:rPr>
            </w:pPr>
            <w:ins w:id="3882" w:author="OPD2" w:date="2021-03-16T07:31:00Z">
              <w:r w:rsidRPr="00E24795">
                <w:rPr>
                  <w:rFonts w:eastAsia="Times New Roman" w:cstheme="minorHAnsi"/>
                  <w:color w:val="000000"/>
                  <w:sz w:val="20"/>
                  <w:szCs w:val="20"/>
                </w:rPr>
                <w:t>OPD, WAO</w:t>
              </w:r>
            </w:ins>
          </w:p>
          <w:p w14:paraId="3BE83B84" w14:textId="77777777" w:rsidR="00595DC9" w:rsidRPr="00E24795" w:rsidRDefault="00595DC9" w:rsidP="00765338">
            <w:pPr>
              <w:spacing w:after="0" w:line="240" w:lineRule="auto"/>
              <w:rPr>
                <w:ins w:id="3883" w:author="OPD2" w:date="2021-03-16T07:31:00Z"/>
                <w:rFonts w:eastAsia="Times New Roman" w:cstheme="minorHAnsi"/>
                <w:color w:val="000000"/>
                <w:sz w:val="20"/>
                <w:szCs w:val="20"/>
              </w:rPr>
            </w:pPr>
          </w:p>
          <w:p w14:paraId="5740028E" w14:textId="77777777" w:rsidR="00595DC9" w:rsidRPr="00E24795" w:rsidRDefault="00595DC9" w:rsidP="00765338">
            <w:pPr>
              <w:spacing w:after="0" w:line="240" w:lineRule="auto"/>
              <w:rPr>
                <w:ins w:id="3884" w:author="OPD2" w:date="2021-03-16T07:31:00Z"/>
                <w:rFonts w:eastAsia="Times New Roman" w:cstheme="minorHAnsi"/>
                <w:color w:val="000000"/>
                <w:sz w:val="20"/>
                <w:szCs w:val="20"/>
              </w:rPr>
            </w:pPr>
          </w:p>
          <w:p w14:paraId="4DAEE5FD" w14:textId="77777777" w:rsidR="00595DC9" w:rsidRPr="00E24795" w:rsidRDefault="00595DC9" w:rsidP="00765338">
            <w:pPr>
              <w:spacing w:after="0" w:line="240" w:lineRule="auto"/>
              <w:rPr>
                <w:ins w:id="3885" w:author="OPD2" w:date="2021-03-16T07:31:00Z"/>
                <w:rFonts w:eastAsia="Times New Roman" w:cstheme="minorHAnsi"/>
                <w:color w:val="000000"/>
                <w:sz w:val="20"/>
                <w:szCs w:val="20"/>
              </w:rPr>
            </w:pPr>
          </w:p>
          <w:p w14:paraId="49BA0409" w14:textId="77777777" w:rsidR="00595DC9" w:rsidRPr="00E24795" w:rsidRDefault="00595DC9" w:rsidP="00765338">
            <w:pPr>
              <w:spacing w:after="0" w:line="240" w:lineRule="auto"/>
              <w:rPr>
                <w:ins w:id="3886" w:author="OPD2" w:date="2021-03-16T07:31:00Z"/>
                <w:rFonts w:eastAsia="Times New Roman" w:cstheme="minorHAnsi"/>
                <w:color w:val="000000"/>
                <w:sz w:val="20"/>
                <w:szCs w:val="20"/>
              </w:rPr>
            </w:pPr>
          </w:p>
          <w:p w14:paraId="0039A10B" w14:textId="77777777" w:rsidR="00595DC9" w:rsidRPr="00E24795" w:rsidRDefault="00595DC9" w:rsidP="00765338">
            <w:pPr>
              <w:spacing w:after="0" w:line="240" w:lineRule="auto"/>
              <w:rPr>
                <w:ins w:id="3887" w:author="OPD2" w:date="2021-03-16T07:31:00Z"/>
                <w:rFonts w:eastAsia="Times New Roman" w:cstheme="minorHAnsi"/>
                <w:color w:val="000000"/>
                <w:sz w:val="20"/>
                <w:szCs w:val="20"/>
              </w:rPr>
            </w:pPr>
          </w:p>
          <w:p w14:paraId="3DE3D952" w14:textId="77777777" w:rsidR="00595DC9" w:rsidRPr="00E24795" w:rsidRDefault="00595DC9" w:rsidP="00765338">
            <w:pPr>
              <w:spacing w:after="0" w:line="240" w:lineRule="auto"/>
              <w:rPr>
                <w:ins w:id="3888" w:author="OPD2" w:date="2021-03-16T07:31:00Z"/>
                <w:rFonts w:eastAsia="Times New Roman" w:cstheme="minorHAnsi"/>
                <w:color w:val="000000"/>
                <w:sz w:val="20"/>
                <w:szCs w:val="20"/>
              </w:rPr>
            </w:pPr>
          </w:p>
          <w:p w14:paraId="6914ECB7" w14:textId="77777777" w:rsidR="00595DC9" w:rsidRPr="00E24795" w:rsidRDefault="00595DC9" w:rsidP="00765338">
            <w:pPr>
              <w:spacing w:after="0" w:line="240" w:lineRule="auto"/>
              <w:rPr>
                <w:ins w:id="3889" w:author="OPD2" w:date="2021-03-16T07:31:00Z"/>
                <w:rFonts w:eastAsia="Times New Roman" w:cstheme="minorHAnsi"/>
                <w:color w:val="000000"/>
                <w:sz w:val="20"/>
                <w:szCs w:val="20"/>
              </w:rPr>
            </w:pPr>
          </w:p>
          <w:p w14:paraId="62CA0D1B" w14:textId="77777777" w:rsidR="00595DC9" w:rsidRPr="00E24795" w:rsidRDefault="00595DC9" w:rsidP="00765338">
            <w:pPr>
              <w:spacing w:after="0" w:line="240" w:lineRule="auto"/>
              <w:rPr>
                <w:ins w:id="3890" w:author="OPD2" w:date="2021-03-16T07:31:00Z"/>
                <w:rFonts w:eastAsia="Times New Roman" w:cstheme="minorHAnsi"/>
                <w:color w:val="000000"/>
                <w:sz w:val="20"/>
                <w:szCs w:val="20"/>
              </w:rPr>
            </w:pPr>
          </w:p>
          <w:p w14:paraId="7C65C2D6" w14:textId="77777777" w:rsidR="00595DC9" w:rsidRPr="00E24795" w:rsidRDefault="00595DC9" w:rsidP="00765338">
            <w:pPr>
              <w:spacing w:after="0" w:line="240" w:lineRule="auto"/>
              <w:rPr>
                <w:ins w:id="3891" w:author="OPD2" w:date="2021-03-16T07:31:00Z"/>
                <w:rFonts w:eastAsia="Times New Roman" w:cstheme="minorHAnsi"/>
                <w:color w:val="000000"/>
                <w:sz w:val="20"/>
                <w:szCs w:val="20"/>
              </w:rPr>
            </w:pPr>
          </w:p>
          <w:p w14:paraId="66F07983" w14:textId="77777777" w:rsidR="00595DC9" w:rsidRPr="00E24795" w:rsidRDefault="00595DC9" w:rsidP="00765338">
            <w:pPr>
              <w:spacing w:after="0" w:line="240" w:lineRule="auto"/>
              <w:rPr>
                <w:ins w:id="3892" w:author="OPD2" w:date="2021-03-16T07:31:00Z"/>
                <w:rFonts w:eastAsia="Times New Roman" w:cstheme="minorHAnsi"/>
                <w:color w:val="000000"/>
                <w:sz w:val="20"/>
                <w:szCs w:val="20"/>
              </w:rPr>
            </w:pPr>
          </w:p>
          <w:p w14:paraId="3272747A" w14:textId="77777777" w:rsidR="00595DC9" w:rsidRPr="00E24795" w:rsidRDefault="00595DC9" w:rsidP="00765338">
            <w:pPr>
              <w:spacing w:after="0" w:line="240" w:lineRule="auto"/>
              <w:rPr>
                <w:ins w:id="3893" w:author="OPD2" w:date="2021-03-16T07:31:00Z"/>
                <w:rFonts w:eastAsia="Times New Roman" w:cstheme="minorHAnsi"/>
                <w:color w:val="000000"/>
                <w:sz w:val="20"/>
                <w:szCs w:val="20"/>
              </w:rPr>
            </w:pPr>
          </w:p>
          <w:p w14:paraId="6BEB36A6" w14:textId="77777777" w:rsidR="00595DC9" w:rsidRPr="00E24795" w:rsidRDefault="00595DC9" w:rsidP="00765338">
            <w:pPr>
              <w:spacing w:after="0" w:line="240" w:lineRule="auto"/>
              <w:rPr>
                <w:ins w:id="3894" w:author="OPD2" w:date="2021-03-16T07:31:00Z"/>
                <w:rFonts w:eastAsia="Times New Roman" w:cstheme="minorHAnsi"/>
                <w:color w:val="000000"/>
                <w:sz w:val="20"/>
                <w:szCs w:val="20"/>
              </w:rPr>
            </w:pPr>
          </w:p>
          <w:p w14:paraId="399C5F56" w14:textId="77777777" w:rsidR="00595DC9" w:rsidRPr="00E24795" w:rsidRDefault="00595DC9" w:rsidP="00765338">
            <w:pPr>
              <w:spacing w:after="0" w:line="240" w:lineRule="auto"/>
              <w:rPr>
                <w:ins w:id="3895" w:author="OPD2" w:date="2021-03-16T07:31:00Z"/>
                <w:rFonts w:eastAsia="Times New Roman" w:cstheme="minorHAnsi"/>
                <w:color w:val="000000"/>
                <w:sz w:val="20"/>
                <w:szCs w:val="20"/>
              </w:rPr>
            </w:pPr>
          </w:p>
          <w:p w14:paraId="3F0248C6" w14:textId="77777777" w:rsidR="00595DC9" w:rsidRPr="00E24795" w:rsidRDefault="00595DC9" w:rsidP="00765338">
            <w:pPr>
              <w:spacing w:after="0" w:line="240" w:lineRule="auto"/>
              <w:rPr>
                <w:ins w:id="3896" w:author="OPD2" w:date="2021-03-16T07:31:00Z"/>
                <w:rFonts w:eastAsia="Times New Roman" w:cstheme="minorHAnsi"/>
                <w:color w:val="000000"/>
                <w:sz w:val="20"/>
                <w:szCs w:val="20"/>
              </w:rPr>
            </w:pPr>
          </w:p>
          <w:p w14:paraId="55AEA84C" w14:textId="77777777" w:rsidR="00595DC9" w:rsidRPr="00E24795" w:rsidRDefault="00595DC9" w:rsidP="00765338">
            <w:pPr>
              <w:spacing w:after="0" w:line="240" w:lineRule="auto"/>
              <w:rPr>
                <w:ins w:id="3897" w:author="OPD2" w:date="2021-03-16T07:31:00Z"/>
                <w:rFonts w:eastAsia="Times New Roman" w:cstheme="minorHAnsi"/>
                <w:color w:val="000000"/>
                <w:sz w:val="20"/>
                <w:szCs w:val="20"/>
              </w:rPr>
            </w:pPr>
          </w:p>
        </w:tc>
        <w:tc>
          <w:tcPr>
            <w:tcW w:w="1530" w:type="dxa"/>
            <w:gridSpan w:val="2"/>
            <w:tcBorders>
              <w:top w:val="single" w:sz="4" w:space="0" w:color="auto"/>
              <w:left w:val="nil"/>
              <w:bottom w:val="single" w:sz="4" w:space="0" w:color="auto"/>
              <w:right w:val="single" w:sz="4" w:space="0" w:color="auto"/>
            </w:tcBorders>
            <w:shd w:val="clear" w:color="auto" w:fill="auto"/>
            <w:vAlign w:val="center"/>
            <w:hideMark/>
          </w:tcPr>
          <w:p w14:paraId="51A62C36" w14:textId="77777777" w:rsidR="00905177" w:rsidRDefault="00905177" w:rsidP="00765338">
            <w:pPr>
              <w:spacing w:after="0" w:line="240" w:lineRule="auto"/>
              <w:rPr>
                <w:ins w:id="3898" w:author="OPD2" w:date="2021-03-16T07:31:00Z"/>
                <w:rFonts w:eastAsia="Times New Roman" w:cstheme="minorHAnsi"/>
                <w:color w:val="000000"/>
                <w:sz w:val="20"/>
                <w:szCs w:val="20"/>
              </w:rPr>
            </w:pPr>
          </w:p>
          <w:p w14:paraId="287B59AE" w14:textId="0BB8F546" w:rsidR="00595DC9" w:rsidRPr="00E24795" w:rsidRDefault="00595DC9" w:rsidP="00765338">
            <w:pPr>
              <w:spacing w:after="0" w:line="240" w:lineRule="auto"/>
              <w:rPr>
                <w:ins w:id="3899" w:author="OPD2" w:date="2021-03-16T07:31:00Z"/>
                <w:rFonts w:eastAsia="Times New Roman" w:cstheme="minorHAnsi"/>
                <w:color w:val="000000"/>
                <w:sz w:val="20"/>
                <w:szCs w:val="20"/>
              </w:rPr>
            </w:pPr>
            <w:ins w:id="3900" w:author="OPD2" w:date="2021-03-16T07:31:00Z">
              <w:r w:rsidRPr="00E24795">
                <w:rPr>
                  <w:rFonts w:eastAsia="Times New Roman" w:cstheme="minorHAnsi"/>
                  <w:color w:val="000000"/>
                  <w:sz w:val="20"/>
                  <w:szCs w:val="20"/>
                </w:rPr>
                <w:t xml:space="preserve">SE/DRR Taskforce Planning Partners </w:t>
              </w:r>
            </w:ins>
          </w:p>
          <w:p w14:paraId="1F2C3B89" w14:textId="77777777" w:rsidR="00595DC9" w:rsidRPr="00E24795" w:rsidRDefault="00595DC9" w:rsidP="00765338">
            <w:pPr>
              <w:spacing w:after="0" w:line="240" w:lineRule="auto"/>
              <w:rPr>
                <w:ins w:id="3901" w:author="OPD2" w:date="2021-03-16T07:31:00Z"/>
                <w:rFonts w:eastAsia="Times New Roman" w:cstheme="minorHAnsi"/>
                <w:color w:val="000000"/>
                <w:sz w:val="20"/>
                <w:szCs w:val="20"/>
              </w:rPr>
            </w:pPr>
          </w:p>
          <w:p w14:paraId="7EF4A9A4" w14:textId="77777777" w:rsidR="00595DC9" w:rsidRPr="00E24795" w:rsidRDefault="00595DC9" w:rsidP="00765338">
            <w:pPr>
              <w:spacing w:after="0" w:line="240" w:lineRule="auto"/>
              <w:rPr>
                <w:ins w:id="3902" w:author="OPD2" w:date="2021-03-16T07:31:00Z"/>
                <w:rFonts w:eastAsia="Times New Roman" w:cstheme="minorHAnsi"/>
                <w:color w:val="000000"/>
                <w:sz w:val="20"/>
                <w:szCs w:val="20"/>
              </w:rPr>
            </w:pPr>
          </w:p>
          <w:p w14:paraId="0B1D0599" w14:textId="77777777" w:rsidR="00595DC9" w:rsidRPr="00E24795" w:rsidRDefault="00595DC9" w:rsidP="00765338">
            <w:pPr>
              <w:spacing w:after="0" w:line="240" w:lineRule="auto"/>
              <w:rPr>
                <w:ins w:id="3903" w:author="OPD2" w:date="2021-03-16T07:31:00Z"/>
                <w:rFonts w:eastAsia="Times New Roman" w:cstheme="minorHAnsi"/>
                <w:color w:val="000000"/>
                <w:sz w:val="20"/>
                <w:szCs w:val="20"/>
              </w:rPr>
            </w:pPr>
          </w:p>
          <w:p w14:paraId="736C6C5C" w14:textId="77777777" w:rsidR="00595DC9" w:rsidRPr="00E24795" w:rsidRDefault="00595DC9" w:rsidP="00765338">
            <w:pPr>
              <w:spacing w:after="0" w:line="240" w:lineRule="auto"/>
              <w:rPr>
                <w:ins w:id="3904" w:author="OPD2" w:date="2021-03-16T07:31:00Z"/>
                <w:rFonts w:eastAsia="Times New Roman" w:cstheme="minorHAnsi"/>
                <w:color w:val="000000"/>
                <w:sz w:val="20"/>
                <w:szCs w:val="20"/>
              </w:rPr>
            </w:pPr>
          </w:p>
          <w:p w14:paraId="218604F4" w14:textId="77777777" w:rsidR="00595DC9" w:rsidRPr="00E24795" w:rsidRDefault="00595DC9" w:rsidP="00765338">
            <w:pPr>
              <w:spacing w:after="0" w:line="240" w:lineRule="auto"/>
              <w:rPr>
                <w:ins w:id="3905" w:author="OPD2" w:date="2021-03-16T07:31:00Z"/>
                <w:rFonts w:eastAsia="Times New Roman" w:cstheme="minorHAnsi"/>
                <w:color w:val="000000"/>
                <w:sz w:val="20"/>
                <w:szCs w:val="20"/>
              </w:rPr>
            </w:pPr>
          </w:p>
          <w:p w14:paraId="2D78BE1D" w14:textId="77777777" w:rsidR="00595DC9" w:rsidRPr="00E24795" w:rsidRDefault="00595DC9" w:rsidP="00765338">
            <w:pPr>
              <w:spacing w:after="0" w:line="240" w:lineRule="auto"/>
              <w:rPr>
                <w:ins w:id="3906" w:author="OPD2" w:date="2021-03-16T07:31:00Z"/>
                <w:rFonts w:eastAsia="Times New Roman" w:cstheme="minorHAnsi"/>
                <w:color w:val="000000"/>
                <w:sz w:val="20"/>
                <w:szCs w:val="20"/>
              </w:rPr>
            </w:pPr>
          </w:p>
          <w:p w14:paraId="0C221E3A" w14:textId="77777777" w:rsidR="00595DC9" w:rsidRPr="00E24795" w:rsidRDefault="00595DC9" w:rsidP="00765338">
            <w:pPr>
              <w:spacing w:after="0" w:line="240" w:lineRule="auto"/>
              <w:rPr>
                <w:ins w:id="3907" w:author="OPD2" w:date="2021-03-16T07:31:00Z"/>
                <w:rFonts w:eastAsia="Times New Roman" w:cstheme="minorHAnsi"/>
                <w:color w:val="000000"/>
                <w:sz w:val="20"/>
                <w:szCs w:val="20"/>
              </w:rPr>
            </w:pPr>
          </w:p>
          <w:p w14:paraId="13EE59AF" w14:textId="77777777" w:rsidR="00595DC9" w:rsidRPr="00E24795" w:rsidRDefault="00595DC9" w:rsidP="00765338">
            <w:pPr>
              <w:spacing w:after="0" w:line="240" w:lineRule="auto"/>
              <w:rPr>
                <w:ins w:id="3908" w:author="OPD2" w:date="2021-03-16T07:31:00Z"/>
                <w:rFonts w:eastAsia="Times New Roman" w:cstheme="minorHAnsi"/>
                <w:color w:val="000000"/>
                <w:sz w:val="20"/>
                <w:szCs w:val="20"/>
              </w:rPr>
            </w:pPr>
          </w:p>
          <w:p w14:paraId="39F35468" w14:textId="77777777" w:rsidR="00595DC9" w:rsidRPr="00E24795" w:rsidRDefault="00595DC9" w:rsidP="00765338">
            <w:pPr>
              <w:spacing w:after="0" w:line="240" w:lineRule="auto"/>
              <w:rPr>
                <w:ins w:id="3909" w:author="OPD2" w:date="2021-03-16T07:31:00Z"/>
                <w:rFonts w:eastAsia="Times New Roman" w:cstheme="minorHAnsi"/>
                <w:color w:val="000000"/>
                <w:sz w:val="20"/>
                <w:szCs w:val="20"/>
              </w:rPr>
            </w:pPr>
          </w:p>
          <w:p w14:paraId="46F9FEB6" w14:textId="77777777" w:rsidR="00595DC9" w:rsidRPr="00E24795" w:rsidRDefault="00595DC9" w:rsidP="00765338">
            <w:pPr>
              <w:spacing w:after="0" w:line="240" w:lineRule="auto"/>
              <w:rPr>
                <w:ins w:id="3910" w:author="OPD2" w:date="2021-03-16T07:31:00Z"/>
                <w:rFonts w:eastAsia="Times New Roman" w:cstheme="minorHAnsi"/>
                <w:color w:val="000000"/>
                <w:sz w:val="20"/>
                <w:szCs w:val="20"/>
              </w:rPr>
            </w:pPr>
          </w:p>
          <w:p w14:paraId="7FAD594A" w14:textId="77777777" w:rsidR="00595DC9" w:rsidRPr="00E24795" w:rsidRDefault="00595DC9" w:rsidP="00765338">
            <w:pPr>
              <w:spacing w:after="0" w:line="240" w:lineRule="auto"/>
              <w:rPr>
                <w:ins w:id="3911" w:author="OPD2" w:date="2021-03-16T07:31:00Z"/>
                <w:rFonts w:eastAsia="Times New Roman" w:cstheme="minorHAnsi"/>
                <w:color w:val="000000"/>
                <w:sz w:val="20"/>
                <w:szCs w:val="20"/>
              </w:rPr>
            </w:pPr>
          </w:p>
          <w:p w14:paraId="38476F88" w14:textId="77777777" w:rsidR="00595DC9" w:rsidRPr="00E24795" w:rsidRDefault="00595DC9" w:rsidP="00765338">
            <w:pPr>
              <w:spacing w:after="0" w:line="240" w:lineRule="auto"/>
              <w:rPr>
                <w:ins w:id="3912" w:author="OPD2" w:date="2021-03-16T07:31:00Z"/>
                <w:rFonts w:eastAsia="Times New Roman" w:cstheme="minorHAnsi"/>
                <w:color w:val="000000"/>
                <w:sz w:val="20"/>
                <w:szCs w:val="20"/>
              </w:rPr>
            </w:pPr>
          </w:p>
          <w:p w14:paraId="278E93CB" w14:textId="77777777" w:rsidR="00595DC9" w:rsidRPr="00E24795" w:rsidRDefault="00595DC9" w:rsidP="00765338">
            <w:pPr>
              <w:spacing w:after="0" w:line="240" w:lineRule="auto"/>
              <w:rPr>
                <w:ins w:id="3913" w:author="OPD2" w:date="2021-03-16T07:31:00Z"/>
                <w:rFonts w:eastAsia="Times New Roman" w:cstheme="minorHAnsi"/>
                <w:color w:val="000000"/>
                <w:sz w:val="20"/>
                <w:szCs w:val="20"/>
              </w:rPr>
            </w:pPr>
          </w:p>
          <w:p w14:paraId="23C88EFE" w14:textId="77777777" w:rsidR="00595DC9" w:rsidRPr="00E24795" w:rsidRDefault="00595DC9" w:rsidP="00765338">
            <w:pPr>
              <w:spacing w:after="0" w:line="240" w:lineRule="auto"/>
              <w:rPr>
                <w:ins w:id="3914" w:author="OPD2" w:date="2021-03-16T07:31:00Z"/>
                <w:rFonts w:eastAsia="Times New Roman" w:cstheme="minorHAnsi"/>
                <w:color w:val="000000"/>
                <w:sz w:val="20"/>
                <w:szCs w:val="20"/>
              </w:rPr>
            </w:pPr>
          </w:p>
        </w:tc>
        <w:tc>
          <w:tcPr>
            <w:tcW w:w="1350" w:type="dxa"/>
            <w:gridSpan w:val="2"/>
            <w:tcBorders>
              <w:top w:val="single" w:sz="4" w:space="0" w:color="auto"/>
              <w:left w:val="nil"/>
              <w:bottom w:val="single" w:sz="4" w:space="0" w:color="auto"/>
              <w:right w:val="single" w:sz="4" w:space="0" w:color="auto"/>
            </w:tcBorders>
            <w:shd w:val="clear" w:color="auto" w:fill="auto"/>
            <w:vAlign w:val="center"/>
            <w:hideMark/>
          </w:tcPr>
          <w:p w14:paraId="66AF2733" w14:textId="77777777" w:rsidR="00595DC9" w:rsidRDefault="002F37CF" w:rsidP="00765338">
            <w:pPr>
              <w:spacing w:after="0" w:line="240" w:lineRule="auto"/>
              <w:rPr>
                <w:ins w:id="3915" w:author="OPD2" w:date="2021-03-16T07:31:00Z"/>
                <w:rFonts w:eastAsia="Times New Roman" w:cstheme="minorHAnsi"/>
                <w:color w:val="000000"/>
                <w:sz w:val="20"/>
                <w:szCs w:val="20"/>
              </w:rPr>
            </w:pPr>
            <w:ins w:id="3916" w:author="OPD2" w:date="2021-03-16T07:31:00Z">
              <w:r>
                <w:rPr>
                  <w:rFonts w:eastAsia="Times New Roman" w:cstheme="minorHAnsi"/>
                  <w:color w:val="000000"/>
                  <w:sz w:val="20"/>
                  <w:szCs w:val="20"/>
                </w:rPr>
                <w:t>CSDP</w:t>
              </w:r>
            </w:ins>
          </w:p>
          <w:p w14:paraId="04D649B8" w14:textId="77777777" w:rsidR="002558AE" w:rsidRDefault="002558AE" w:rsidP="00765338">
            <w:pPr>
              <w:spacing w:after="0" w:line="240" w:lineRule="auto"/>
              <w:rPr>
                <w:ins w:id="3917" w:author="OPD2" w:date="2021-03-16T07:31:00Z"/>
                <w:rFonts w:eastAsia="Times New Roman" w:cstheme="minorHAnsi"/>
                <w:color w:val="000000"/>
                <w:sz w:val="20"/>
                <w:szCs w:val="20"/>
              </w:rPr>
            </w:pPr>
          </w:p>
          <w:p w14:paraId="6C9E7F4D" w14:textId="77777777" w:rsidR="002558AE" w:rsidRDefault="002558AE" w:rsidP="00765338">
            <w:pPr>
              <w:spacing w:after="0" w:line="240" w:lineRule="auto"/>
              <w:rPr>
                <w:ins w:id="3918" w:author="OPD2" w:date="2021-03-16T07:31:00Z"/>
                <w:rFonts w:eastAsia="Times New Roman" w:cstheme="minorHAnsi"/>
                <w:color w:val="000000"/>
                <w:sz w:val="20"/>
                <w:szCs w:val="20"/>
              </w:rPr>
            </w:pPr>
          </w:p>
          <w:p w14:paraId="21670EDC" w14:textId="77777777" w:rsidR="002558AE" w:rsidRDefault="002558AE" w:rsidP="00765338">
            <w:pPr>
              <w:spacing w:after="0" w:line="240" w:lineRule="auto"/>
              <w:rPr>
                <w:ins w:id="3919" w:author="OPD2" w:date="2021-03-16T07:31:00Z"/>
                <w:rFonts w:eastAsia="Times New Roman" w:cstheme="minorHAnsi"/>
                <w:color w:val="000000"/>
                <w:sz w:val="20"/>
                <w:szCs w:val="20"/>
              </w:rPr>
            </w:pPr>
          </w:p>
          <w:p w14:paraId="066BB42A" w14:textId="77777777" w:rsidR="002558AE" w:rsidRDefault="002558AE" w:rsidP="00765338">
            <w:pPr>
              <w:spacing w:after="0" w:line="240" w:lineRule="auto"/>
              <w:rPr>
                <w:ins w:id="3920" w:author="OPD2" w:date="2021-03-16T07:31:00Z"/>
                <w:rFonts w:eastAsia="Times New Roman" w:cstheme="minorHAnsi"/>
                <w:color w:val="000000"/>
                <w:sz w:val="20"/>
                <w:szCs w:val="20"/>
              </w:rPr>
            </w:pPr>
          </w:p>
          <w:p w14:paraId="1FC9DA5B" w14:textId="77777777" w:rsidR="002558AE" w:rsidRDefault="002558AE" w:rsidP="00765338">
            <w:pPr>
              <w:spacing w:after="0" w:line="240" w:lineRule="auto"/>
              <w:rPr>
                <w:ins w:id="3921" w:author="OPD2" w:date="2021-03-16T07:31:00Z"/>
                <w:rFonts w:eastAsia="Times New Roman" w:cstheme="minorHAnsi"/>
                <w:color w:val="000000"/>
                <w:sz w:val="20"/>
                <w:szCs w:val="20"/>
              </w:rPr>
            </w:pPr>
          </w:p>
          <w:p w14:paraId="0023A795" w14:textId="77777777" w:rsidR="002558AE" w:rsidRDefault="002558AE" w:rsidP="00765338">
            <w:pPr>
              <w:spacing w:after="0" w:line="240" w:lineRule="auto"/>
              <w:rPr>
                <w:ins w:id="3922" w:author="OPD2" w:date="2021-03-16T07:31:00Z"/>
                <w:rFonts w:eastAsia="Times New Roman" w:cstheme="minorHAnsi"/>
                <w:color w:val="000000"/>
                <w:sz w:val="20"/>
                <w:szCs w:val="20"/>
              </w:rPr>
            </w:pPr>
          </w:p>
          <w:p w14:paraId="2E5696D5" w14:textId="77777777" w:rsidR="002558AE" w:rsidRDefault="002558AE" w:rsidP="00765338">
            <w:pPr>
              <w:spacing w:after="0" w:line="240" w:lineRule="auto"/>
              <w:rPr>
                <w:ins w:id="3923" w:author="OPD2" w:date="2021-03-16T07:31:00Z"/>
                <w:rFonts w:eastAsia="Times New Roman" w:cstheme="minorHAnsi"/>
                <w:color w:val="000000"/>
                <w:sz w:val="20"/>
                <w:szCs w:val="20"/>
              </w:rPr>
            </w:pPr>
          </w:p>
          <w:p w14:paraId="564B244B" w14:textId="77777777" w:rsidR="002558AE" w:rsidRDefault="002558AE" w:rsidP="00765338">
            <w:pPr>
              <w:spacing w:after="0" w:line="240" w:lineRule="auto"/>
              <w:rPr>
                <w:ins w:id="3924" w:author="OPD2" w:date="2021-03-16T07:31:00Z"/>
                <w:rFonts w:eastAsia="Times New Roman" w:cstheme="minorHAnsi"/>
                <w:color w:val="000000"/>
                <w:sz w:val="20"/>
                <w:szCs w:val="20"/>
              </w:rPr>
            </w:pPr>
          </w:p>
          <w:p w14:paraId="1EAAE733" w14:textId="77777777" w:rsidR="002558AE" w:rsidRDefault="002558AE" w:rsidP="00765338">
            <w:pPr>
              <w:spacing w:after="0" w:line="240" w:lineRule="auto"/>
              <w:rPr>
                <w:ins w:id="3925" w:author="OPD2" w:date="2021-03-16T07:31:00Z"/>
                <w:rFonts w:eastAsia="Times New Roman" w:cstheme="minorHAnsi"/>
                <w:color w:val="000000"/>
                <w:sz w:val="20"/>
                <w:szCs w:val="20"/>
              </w:rPr>
            </w:pPr>
          </w:p>
          <w:p w14:paraId="112144B1" w14:textId="77777777" w:rsidR="002558AE" w:rsidRDefault="002558AE" w:rsidP="00765338">
            <w:pPr>
              <w:spacing w:after="0" w:line="240" w:lineRule="auto"/>
              <w:rPr>
                <w:ins w:id="3926" w:author="OPD2" w:date="2021-03-16T07:31:00Z"/>
                <w:rFonts w:eastAsia="Times New Roman" w:cstheme="minorHAnsi"/>
                <w:color w:val="000000"/>
                <w:sz w:val="20"/>
                <w:szCs w:val="20"/>
              </w:rPr>
            </w:pPr>
          </w:p>
          <w:p w14:paraId="0B7762D8" w14:textId="77777777" w:rsidR="002558AE" w:rsidRDefault="002558AE" w:rsidP="00765338">
            <w:pPr>
              <w:spacing w:after="0" w:line="240" w:lineRule="auto"/>
              <w:rPr>
                <w:ins w:id="3927" w:author="OPD2" w:date="2021-03-16T07:31:00Z"/>
                <w:rFonts w:eastAsia="Times New Roman" w:cstheme="minorHAnsi"/>
                <w:color w:val="000000"/>
                <w:sz w:val="20"/>
                <w:szCs w:val="20"/>
              </w:rPr>
            </w:pPr>
          </w:p>
          <w:p w14:paraId="6ED5A171" w14:textId="77777777" w:rsidR="002558AE" w:rsidRDefault="002558AE" w:rsidP="00765338">
            <w:pPr>
              <w:spacing w:after="0" w:line="240" w:lineRule="auto"/>
              <w:rPr>
                <w:ins w:id="3928" w:author="OPD2" w:date="2021-03-16T07:31:00Z"/>
                <w:rFonts w:eastAsia="Times New Roman" w:cstheme="minorHAnsi"/>
                <w:color w:val="000000"/>
                <w:sz w:val="20"/>
                <w:szCs w:val="20"/>
              </w:rPr>
            </w:pPr>
          </w:p>
          <w:p w14:paraId="4392C527" w14:textId="77777777" w:rsidR="002558AE" w:rsidRDefault="002558AE" w:rsidP="00765338">
            <w:pPr>
              <w:spacing w:after="0" w:line="240" w:lineRule="auto"/>
              <w:rPr>
                <w:ins w:id="3929" w:author="OPD2" w:date="2021-03-16T07:31:00Z"/>
                <w:rFonts w:eastAsia="Times New Roman" w:cstheme="minorHAnsi"/>
                <w:color w:val="000000"/>
                <w:sz w:val="20"/>
                <w:szCs w:val="20"/>
              </w:rPr>
            </w:pPr>
          </w:p>
          <w:p w14:paraId="1C05947F" w14:textId="77777777" w:rsidR="002558AE" w:rsidRDefault="002558AE" w:rsidP="00765338">
            <w:pPr>
              <w:spacing w:after="0" w:line="240" w:lineRule="auto"/>
              <w:rPr>
                <w:ins w:id="3930" w:author="OPD2" w:date="2021-03-16T07:31:00Z"/>
                <w:rFonts w:eastAsia="Times New Roman" w:cstheme="minorHAnsi"/>
                <w:color w:val="000000"/>
                <w:sz w:val="20"/>
                <w:szCs w:val="20"/>
              </w:rPr>
            </w:pPr>
          </w:p>
          <w:p w14:paraId="60225B3F" w14:textId="70A24387" w:rsidR="002558AE" w:rsidRPr="00E24795" w:rsidRDefault="002558AE" w:rsidP="00765338">
            <w:pPr>
              <w:spacing w:after="0" w:line="240" w:lineRule="auto"/>
              <w:rPr>
                <w:ins w:id="3931" w:author="OPD2" w:date="2021-03-16T07:31:00Z"/>
                <w:rFonts w:eastAsia="Times New Roman" w:cstheme="minorHAnsi"/>
                <w:color w:val="000000"/>
                <w:sz w:val="20"/>
                <w:szCs w:val="20"/>
              </w:rPr>
            </w:pPr>
          </w:p>
        </w:tc>
        <w:tc>
          <w:tcPr>
            <w:tcW w:w="1440" w:type="dxa"/>
            <w:gridSpan w:val="2"/>
            <w:tcBorders>
              <w:top w:val="single" w:sz="4" w:space="0" w:color="auto"/>
              <w:left w:val="nil"/>
              <w:bottom w:val="single" w:sz="4" w:space="0" w:color="auto"/>
              <w:right w:val="single" w:sz="4" w:space="0" w:color="auto"/>
            </w:tcBorders>
            <w:vAlign w:val="center"/>
          </w:tcPr>
          <w:p w14:paraId="2B5A9457" w14:textId="77777777" w:rsidR="00595DC9" w:rsidRDefault="00595DC9" w:rsidP="00765338">
            <w:pPr>
              <w:spacing w:after="0" w:line="240" w:lineRule="auto"/>
              <w:rPr>
                <w:ins w:id="3932" w:author="OPD2" w:date="2021-03-16T07:31:00Z"/>
                <w:rFonts w:eastAsia="Times New Roman" w:cstheme="minorHAnsi"/>
                <w:color w:val="000000"/>
                <w:sz w:val="20"/>
                <w:szCs w:val="20"/>
              </w:rPr>
            </w:pPr>
          </w:p>
          <w:p w14:paraId="45C0E382" w14:textId="59108468" w:rsidR="00892F0F" w:rsidRPr="00892F0F" w:rsidRDefault="00892F0F" w:rsidP="00892F0F">
            <w:pPr>
              <w:spacing w:after="0" w:line="240" w:lineRule="auto"/>
              <w:rPr>
                <w:ins w:id="3933" w:author="OPD2" w:date="2021-03-16T07:31:00Z"/>
                <w:rFonts w:eastAsia="Times New Roman" w:cstheme="minorHAnsi"/>
                <w:color w:val="000000"/>
                <w:sz w:val="20"/>
                <w:szCs w:val="20"/>
              </w:rPr>
            </w:pPr>
            <w:ins w:id="3934" w:author="OPD2" w:date="2021-03-16T07:31:00Z">
              <w:r>
                <w:rPr>
                  <w:rFonts w:eastAsia="Times New Roman" w:cstheme="minorHAnsi"/>
                  <w:color w:val="000000"/>
                  <w:sz w:val="20"/>
                  <w:szCs w:val="20"/>
                </w:rPr>
                <w:t>According to the Sept. 2020 WAO Citizen Centric Report, “o</w:t>
              </w:r>
              <w:r w:rsidRPr="00892F0F">
                <w:rPr>
                  <w:rFonts w:eastAsia="Times New Roman" w:cstheme="minorHAnsi"/>
                  <w:color w:val="000000"/>
                  <w:sz w:val="20"/>
                  <w:szCs w:val="20"/>
                </w:rPr>
                <w:t>n April 2020, WAO had a significant reduction of staff due to the COVID-19 outbreak in</w:t>
              </w:r>
            </w:ins>
          </w:p>
          <w:p w14:paraId="13E4BB23" w14:textId="77777777" w:rsidR="00892F0F" w:rsidRPr="00892F0F" w:rsidRDefault="00892F0F" w:rsidP="00892F0F">
            <w:pPr>
              <w:spacing w:after="0" w:line="240" w:lineRule="auto"/>
              <w:rPr>
                <w:ins w:id="3935" w:author="OPD2" w:date="2021-03-16T07:31:00Z"/>
                <w:rFonts w:eastAsia="Times New Roman" w:cstheme="minorHAnsi"/>
                <w:color w:val="000000"/>
                <w:sz w:val="20"/>
                <w:szCs w:val="20"/>
              </w:rPr>
            </w:pPr>
            <w:ins w:id="3936" w:author="OPD2" w:date="2021-03-16T07:31:00Z">
              <w:r w:rsidRPr="00892F0F">
                <w:rPr>
                  <w:rFonts w:eastAsia="Times New Roman" w:cstheme="minorHAnsi"/>
                  <w:color w:val="000000"/>
                  <w:sz w:val="20"/>
                  <w:szCs w:val="20"/>
                </w:rPr>
                <w:t>numerous foreign countries, the United States and the CNMI has resulted in a dramatic and severe</w:t>
              </w:r>
            </w:ins>
          </w:p>
          <w:p w14:paraId="37809468" w14:textId="5C10BE1B" w:rsidR="00905177" w:rsidRDefault="00892F0F" w:rsidP="00892F0F">
            <w:pPr>
              <w:spacing w:after="0" w:line="240" w:lineRule="auto"/>
              <w:rPr>
                <w:ins w:id="3937" w:author="OPD2" w:date="2021-03-16T07:31:00Z"/>
                <w:rFonts w:eastAsia="Times New Roman" w:cstheme="minorHAnsi"/>
                <w:color w:val="000000"/>
                <w:sz w:val="20"/>
                <w:szCs w:val="20"/>
              </w:rPr>
            </w:pPr>
            <w:ins w:id="3938" w:author="OPD2" w:date="2021-03-16T07:31:00Z">
              <w:r w:rsidRPr="00892F0F">
                <w:rPr>
                  <w:rFonts w:eastAsia="Times New Roman" w:cstheme="minorHAnsi"/>
                  <w:color w:val="000000"/>
                  <w:sz w:val="20"/>
                  <w:szCs w:val="20"/>
                </w:rPr>
                <w:t>reduction in economic activities and thus government revenue</w:t>
              </w:r>
              <w:r>
                <w:rPr>
                  <w:rFonts w:eastAsia="Times New Roman" w:cstheme="minorHAnsi"/>
                  <w:color w:val="000000"/>
                  <w:sz w:val="20"/>
                  <w:szCs w:val="20"/>
                </w:rPr>
                <w:t>” – funding to sustain program and services being sought</w:t>
              </w:r>
            </w:ins>
          </w:p>
          <w:p w14:paraId="211369D6" w14:textId="68D7BD28" w:rsidR="00892F0F" w:rsidRPr="00E24795" w:rsidRDefault="00892F0F" w:rsidP="00892F0F">
            <w:pPr>
              <w:spacing w:after="0" w:line="240" w:lineRule="auto"/>
              <w:rPr>
                <w:ins w:id="3939" w:author="OPD2" w:date="2021-03-16T07:31:00Z"/>
                <w:rFonts w:eastAsia="Times New Roman" w:cstheme="minorHAnsi"/>
                <w:color w:val="000000"/>
                <w:sz w:val="20"/>
                <w:szCs w:val="20"/>
              </w:rPr>
            </w:pPr>
          </w:p>
        </w:tc>
      </w:tr>
      <w:tr w:rsidR="001433FC" w:rsidRPr="00E24795" w14:paraId="43001316" w14:textId="77777777" w:rsidTr="001433FC">
        <w:trPr>
          <w:trHeight w:val="315"/>
          <w:ins w:id="3940" w:author="OPD2" w:date="2021-03-16T07:31:00Z"/>
        </w:trPr>
        <w:tc>
          <w:tcPr>
            <w:tcW w:w="1620" w:type="dxa"/>
            <w:tcBorders>
              <w:top w:val="single" w:sz="4" w:space="0" w:color="auto"/>
              <w:left w:val="single" w:sz="4" w:space="0" w:color="auto"/>
              <w:bottom w:val="single" w:sz="4" w:space="0" w:color="auto"/>
              <w:right w:val="single" w:sz="4" w:space="0" w:color="auto"/>
            </w:tcBorders>
            <w:shd w:val="clear" w:color="auto" w:fill="548DD4" w:themeFill="text2" w:themeFillTint="99"/>
            <w:vAlign w:val="center"/>
          </w:tcPr>
          <w:p w14:paraId="648679F8" w14:textId="66845EA0" w:rsidR="000313B7" w:rsidRPr="00E24795" w:rsidRDefault="000313B7" w:rsidP="000313B7">
            <w:pPr>
              <w:spacing w:after="0" w:line="240" w:lineRule="auto"/>
              <w:jc w:val="center"/>
              <w:rPr>
                <w:ins w:id="3941" w:author="OPD2" w:date="2021-03-16T07:31:00Z"/>
                <w:rFonts w:eastAsia="Times New Roman" w:cstheme="minorHAnsi"/>
                <w:b/>
                <w:bCs/>
                <w:color w:val="000000"/>
                <w:sz w:val="20"/>
                <w:szCs w:val="20"/>
              </w:rPr>
            </w:pPr>
            <w:ins w:id="3942" w:author="OPD2" w:date="2021-03-16T07:31:00Z">
              <w:r w:rsidRPr="009B6CA6">
                <w:rPr>
                  <w:rFonts w:eastAsia="Times New Roman" w:cstheme="minorHAnsi"/>
                  <w:b/>
                  <w:bCs/>
                  <w:color w:val="000000"/>
                  <w:sz w:val="18"/>
                  <w:szCs w:val="18"/>
                </w:rPr>
                <w:t>Goal #</w:t>
              </w:r>
            </w:ins>
          </w:p>
        </w:tc>
        <w:tc>
          <w:tcPr>
            <w:tcW w:w="2160" w:type="dxa"/>
            <w:gridSpan w:val="2"/>
            <w:tcBorders>
              <w:top w:val="single" w:sz="4" w:space="0" w:color="auto"/>
              <w:left w:val="single" w:sz="4" w:space="0" w:color="auto"/>
              <w:bottom w:val="single" w:sz="4" w:space="0" w:color="auto"/>
              <w:right w:val="single" w:sz="4" w:space="0" w:color="auto"/>
            </w:tcBorders>
            <w:shd w:val="clear" w:color="auto" w:fill="548DD4" w:themeFill="text2" w:themeFillTint="99"/>
            <w:vAlign w:val="center"/>
          </w:tcPr>
          <w:p w14:paraId="1602023A" w14:textId="7F2EFE3B" w:rsidR="000313B7" w:rsidRPr="00E24795" w:rsidRDefault="000313B7" w:rsidP="000313B7">
            <w:pPr>
              <w:spacing w:after="0" w:line="240" w:lineRule="auto"/>
              <w:jc w:val="center"/>
              <w:rPr>
                <w:ins w:id="3943" w:author="OPD2" w:date="2021-03-16T07:31:00Z"/>
                <w:rFonts w:eastAsia="Times New Roman" w:cstheme="minorHAnsi"/>
                <w:b/>
                <w:bCs/>
                <w:color w:val="000000"/>
                <w:sz w:val="20"/>
                <w:szCs w:val="20"/>
              </w:rPr>
            </w:pPr>
            <w:ins w:id="3944" w:author="OPD2" w:date="2021-03-16T07:31:00Z">
              <w:r w:rsidRPr="009B6CA6">
                <w:rPr>
                  <w:rFonts w:eastAsia="Times New Roman" w:cstheme="minorHAnsi"/>
                  <w:b/>
                  <w:bCs/>
                  <w:color w:val="000000"/>
                  <w:sz w:val="18"/>
                  <w:szCs w:val="18"/>
                </w:rPr>
                <w:t>10+ Year Goals</w:t>
              </w:r>
            </w:ins>
          </w:p>
        </w:tc>
        <w:tc>
          <w:tcPr>
            <w:tcW w:w="2880" w:type="dxa"/>
            <w:tcBorders>
              <w:top w:val="single" w:sz="4" w:space="0" w:color="auto"/>
              <w:left w:val="single" w:sz="4" w:space="0" w:color="auto"/>
              <w:bottom w:val="single" w:sz="4" w:space="0" w:color="auto"/>
              <w:right w:val="single" w:sz="4" w:space="0" w:color="auto"/>
            </w:tcBorders>
            <w:shd w:val="clear" w:color="auto" w:fill="548DD4" w:themeFill="text2" w:themeFillTint="99"/>
            <w:vAlign w:val="center"/>
          </w:tcPr>
          <w:p w14:paraId="661C2A75" w14:textId="48DC2308" w:rsidR="000313B7" w:rsidRPr="00E24795" w:rsidRDefault="000313B7" w:rsidP="000313B7">
            <w:pPr>
              <w:spacing w:after="0" w:line="240" w:lineRule="auto"/>
              <w:jc w:val="center"/>
              <w:rPr>
                <w:ins w:id="3945" w:author="OPD2" w:date="2021-03-16T07:31:00Z"/>
                <w:rFonts w:eastAsia="Times New Roman" w:cstheme="minorHAnsi"/>
                <w:b/>
                <w:bCs/>
                <w:color w:val="000000"/>
                <w:sz w:val="20"/>
                <w:szCs w:val="20"/>
              </w:rPr>
            </w:pPr>
            <w:ins w:id="3946" w:author="OPD2" w:date="2021-03-16T07:31:00Z">
              <w:r w:rsidRPr="009B6CA6">
                <w:rPr>
                  <w:rFonts w:eastAsia="Times New Roman" w:cstheme="minorHAnsi"/>
                  <w:b/>
                  <w:bCs/>
                  <w:color w:val="000000"/>
                  <w:sz w:val="18"/>
                  <w:szCs w:val="18"/>
                </w:rPr>
                <w:t>3-5 Year "SMART" Objectives</w:t>
              </w:r>
            </w:ins>
          </w:p>
        </w:tc>
        <w:tc>
          <w:tcPr>
            <w:tcW w:w="2430" w:type="dxa"/>
            <w:tcBorders>
              <w:top w:val="single" w:sz="4" w:space="0" w:color="auto"/>
              <w:left w:val="single" w:sz="4" w:space="0" w:color="auto"/>
              <w:bottom w:val="single" w:sz="4" w:space="0" w:color="auto"/>
              <w:right w:val="single" w:sz="4" w:space="0" w:color="auto"/>
            </w:tcBorders>
            <w:shd w:val="clear" w:color="auto" w:fill="548DD4" w:themeFill="text2" w:themeFillTint="99"/>
            <w:vAlign w:val="center"/>
          </w:tcPr>
          <w:p w14:paraId="6195BDF7" w14:textId="4038BEA7" w:rsidR="000313B7" w:rsidRPr="00E24795" w:rsidRDefault="000313B7" w:rsidP="000313B7">
            <w:pPr>
              <w:spacing w:after="0" w:line="240" w:lineRule="auto"/>
              <w:jc w:val="center"/>
              <w:rPr>
                <w:ins w:id="3947" w:author="OPD2" w:date="2021-03-16T07:31:00Z"/>
                <w:rFonts w:eastAsia="Times New Roman" w:cstheme="minorHAnsi"/>
                <w:b/>
                <w:bCs/>
                <w:color w:val="000000"/>
                <w:sz w:val="20"/>
                <w:szCs w:val="20"/>
              </w:rPr>
            </w:pPr>
            <w:ins w:id="3948" w:author="OPD2" w:date="2021-03-16T07:31:00Z">
              <w:r w:rsidRPr="009B6CA6">
                <w:rPr>
                  <w:rFonts w:eastAsia="Times New Roman" w:cstheme="minorHAnsi"/>
                  <w:b/>
                  <w:bCs/>
                  <w:color w:val="000000"/>
                  <w:sz w:val="18"/>
                  <w:szCs w:val="18"/>
                </w:rPr>
                <w:t>FY20-21 Action Items</w:t>
              </w:r>
            </w:ins>
          </w:p>
        </w:tc>
        <w:tc>
          <w:tcPr>
            <w:tcW w:w="1710" w:type="dxa"/>
            <w:gridSpan w:val="2"/>
            <w:tcBorders>
              <w:top w:val="single" w:sz="4" w:space="0" w:color="auto"/>
              <w:left w:val="single" w:sz="4" w:space="0" w:color="auto"/>
              <w:bottom w:val="single" w:sz="4" w:space="0" w:color="auto"/>
              <w:right w:val="single" w:sz="4" w:space="0" w:color="auto"/>
            </w:tcBorders>
            <w:shd w:val="clear" w:color="auto" w:fill="548DD4" w:themeFill="text2" w:themeFillTint="99"/>
            <w:vAlign w:val="center"/>
          </w:tcPr>
          <w:p w14:paraId="48A5A969" w14:textId="5BF6D0DA" w:rsidR="000313B7" w:rsidRPr="00E24795" w:rsidRDefault="000313B7" w:rsidP="000313B7">
            <w:pPr>
              <w:spacing w:after="0" w:line="240" w:lineRule="auto"/>
              <w:jc w:val="center"/>
              <w:rPr>
                <w:ins w:id="3949" w:author="OPD2" w:date="2021-03-16T07:31:00Z"/>
                <w:rFonts w:eastAsia="Times New Roman" w:cstheme="minorHAnsi"/>
                <w:b/>
                <w:bCs/>
                <w:color w:val="000000"/>
                <w:sz w:val="20"/>
                <w:szCs w:val="20"/>
              </w:rPr>
            </w:pPr>
            <w:ins w:id="3950" w:author="OPD2" w:date="2021-03-16T07:31:00Z">
              <w:r w:rsidRPr="009B6CA6">
                <w:rPr>
                  <w:rFonts w:eastAsia="Times New Roman" w:cstheme="minorHAnsi"/>
                  <w:b/>
                  <w:bCs/>
                  <w:color w:val="000000"/>
                  <w:sz w:val="18"/>
                  <w:szCs w:val="18"/>
                </w:rPr>
                <w:t>Action Lead(s)</w:t>
              </w:r>
            </w:ins>
          </w:p>
        </w:tc>
        <w:tc>
          <w:tcPr>
            <w:tcW w:w="1530" w:type="dxa"/>
            <w:gridSpan w:val="2"/>
            <w:tcBorders>
              <w:top w:val="single" w:sz="4" w:space="0" w:color="auto"/>
              <w:left w:val="single" w:sz="4" w:space="0" w:color="auto"/>
              <w:bottom w:val="single" w:sz="4" w:space="0" w:color="auto"/>
              <w:right w:val="single" w:sz="4" w:space="0" w:color="auto"/>
            </w:tcBorders>
            <w:shd w:val="clear" w:color="auto" w:fill="548DD4" w:themeFill="text2" w:themeFillTint="99"/>
            <w:vAlign w:val="center"/>
          </w:tcPr>
          <w:p w14:paraId="16610494" w14:textId="26B72047" w:rsidR="000313B7" w:rsidRPr="00E24795" w:rsidRDefault="000313B7" w:rsidP="000313B7">
            <w:pPr>
              <w:spacing w:after="0" w:line="240" w:lineRule="auto"/>
              <w:jc w:val="center"/>
              <w:rPr>
                <w:ins w:id="3951" w:author="OPD2" w:date="2021-03-16T07:31:00Z"/>
                <w:rFonts w:eastAsia="Times New Roman" w:cstheme="minorHAnsi"/>
                <w:b/>
                <w:bCs/>
                <w:color w:val="000000"/>
                <w:sz w:val="20"/>
                <w:szCs w:val="20"/>
              </w:rPr>
            </w:pPr>
            <w:ins w:id="3952" w:author="OPD2" w:date="2021-03-16T07:31:00Z">
              <w:r w:rsidRPr="009B6CA6">
                <w:rPr>
                  <w:rFonts w:eastAsia="Times New Roman" w:cstheme="minorHAnsi"/>
                  <w:b/>
                  <w:bCs/>
                  <w:color w:val="000000"/>
                  <w:sz w:val="18"/>
                  <w:szCs w:val="18"/>
                </w:rPr>
                <w:t>Partnerships</w:t>
              </w:r>
            </w:ins>
          </w:p>
        </w:tc>
        <w:tc>
          <w:tcPr>
            <w:tcW w:w="1350" w:type="dxa"/>
            <w:gridSpan w:val="2"/>
            <w:tcBorders>
              <w:top w:val="single" w:sz="4" w:space="0" w:color="auto"/>
              <w:left w:val="single" w:sz="4" w:space="0" w:color="auto"/>
              <w:bottom w:val="single" w:sz="4" w:space="0" w:color="auto"/>
              <w:right w:val="single" w:sz="4" w:space="0" w:color="auto"/>
            </w:tcBorders>
            <w:shd w:val="clear" w:color="auto" w:fill="548DD4" w:themeFill="text2" w:themeFillTint="99"/>
            <w:vAlign w:val="center"/>
          </w:tcPr>
          <w:p w14:paraId="22F956AB" w14:textId="5A5DF88B" w:rsidR="000313B7" w:rsidRPr="00E24795" w:rsidRDefault="000313B7" w:rsidP="000313B7">
            <w:pPr>
              <w:spacing w:after="0" w:line="240" w:lineRule="auto"/>
              <w:jc w:val="center"/>
              <w:rPr>
                <w:ins w:id="3953" w:author="OPD2" w:date="2021-03-16T07:31:00Z"/>
                <w:rFonts w:eastAsia="Times New Roman" w:cstheme="minorHAnsi"/>
                <w:b/>
                <w:bCs/>
                <w:color w:val="000000"/>
                <w:sz w:val="20"/>
                <w:szCs w:val="20"/>
              </w:rPr>
            </w:pPr>
            <w:ins w:id="3954" w:author="OPD2" w:date="2021-03-16T07:31:00Z">
              <w:r w:rsidRPr="009B6CA6">
                <w:rPr>
                  <w:rFonts w:eastAsia="Times New Roman" w:cstheme="minorHAnsi"/>
                  <w:b/>
                  <w:bCs/>
                  <w:color w:val="000000"/>
                  <w:sz w:val="18"/>
                  <w:szCs w:val="18"/>
                </w:rPr>
                <w:t>Supporting Action Plan(s)</w:t>
              </w:r>
            </w:ins>
          </w:p>
        </w:tc>
        <w:tc>
          <w:tcPr>
            <w:tcW w:w="1440" w:type="dxa"/>
            <w:gridSpan w:val="2"/>
            <w:tcBorders>
              <w:top w:val="single" w:sz="4" w:space="0" w:color="auto"/>
              <w:left w:val="single" w:sz="4" w:space="0" w:color="auto"/>
              <w:bottom w:val="single" w:sz="4" w:space="0" w:color="auto"/>
              <w:right w:val="single" w:sz="4" w:space="0" w:color="auto"/>
            </w:tcBorders>
            <w:shd w:val="clear" w:color="auto" w:fill="548DD4" w:themeFill="text2" w:themeFillTint="99"/>
            <w:vAlign w:val="center"/>
          </w:tcPr>
          <w:p w14:paraId="7885E070" w14:textId="6214C18A" w:rsidR="000313B7" w:rsidRPr="00E24795" w:rsidRDefault="000313B7" w:rsidP="000313B7">
            <w:pPr>
              <w:spacing w:after="0" w:line="240" w:lineRule="auto"/>
              <w:jc w:val="center"/>
              <w:rPr>
                <w:ins w:id="3955" w:author="OPD2" w:date="2021-03-16T07:31:00Z"/>
                <w:rFonts w:eastAsia="Times New Roman" w:cstheme="minorHAnsi"/>
                <w:b/>
                <w:bCs/>
                <w:color w:val="000000"/>
                <w:sz w:val="20"/>
                <w:szCs w:val="20"/>
              </w:rPr>
            </w:pPr>
            <w:ins w:id="3956" w:author="OPD2" w:date="2021-03-16T07:31:00Z">
              <w:r w:rsidRPr="009B6CA6">
                <w:rPr>
                  <w:rFonts w:eastAsia="Times New Roman" w:cstheme="minorHAnsi"/>
                  <w:b/>
                  <w:bCs/>
                  <w:color w:val="000000"/>
                  <w:sz w:val="18"/>
                  <w:szCs w:val="18"/>
                </w:rPr>
                <w:t>Funding Status / Unmet Need(s)?</w:t>
              </w:r>
            </w:ins>
          </w:p>
        </w:tc>
      </w:tr>
      <w:bookmarkEnd w:id="3810"/>
      <w:tr w:rsidR="00667C4A" w:rsidRPr="00862D3E" w14:paraId="7FD34624" w14:textId="77777777" w:rsidTr="00DD4303">
        <w:trPr>
          <w:gridAfter w:val="1"/>
          <w:wAfter w:w="73" w:type="dxa"/>
          <w:trHeight w:val="315"/>
        </w:trPr>
        <w:tc>
          <w:tcPr>
            <w:tcW w:w="15047" w:type="dxa"/>
            <w:gridSpan w:val="12"/>
            <w:tcBorders>
              <w:top w:val="single" w:sz="4" w:space="0" w:color="auto"/>
              <w:left w:val="single" w:sz="4" w:space="0" w:color="auto"/>
              <w:bottom w:val="single" w:sz="4" w:space="0" w:color="auto"/>
              <w:right w:val="single" w:sz="4" w:space="0" w:color="auto"/>
            </w:tcBorders>
            <w:shd w:val="clear" w:color="000000" w:fill="A9D08E"/>
            <w:vAlign w:val="bottom"/>
            <w:hideMark/>
          </w:tcPr>
          <w:p w14:paraId="12130C80" w14:textId="77777777" w:rsidR="00667C4A" w:rsidRPr="00862D3E" w:rsidRDefault="00667C4A" w:rsidP="00667C4A">
            <w:pPr>
              <w:spacing w:after="0" w:line="240" w:lineRule="auto"/>
              <w:jc w:val="center"/>
              <w:rPr>
                <w:moveTo w:id="3957" w:author="OPD2" w:date="2021-03-16T07:31:00Z"/>
                <w:rFonts w:eastAsia="Times New Roman" w:cstheme="minorHAnsi"/>
                <w:b/>
                <w:bCs/>
                <w:color w:val="000000"/>
                <w:sz w:val="24"/>
                <w:szCs w:val="24"/>
              </w:rPr>
            </w:pPr>
            <w:moveToRangeStart w:id="3958" w:author="OPD2" w:date="2021-03-16T07:31:00Z" w:name="move66772321"/>
            <w:moveTo w:id="3959" w:author="OPD2" w:date="2021-03-16T07:31:00Z">
              <w:r w:rsidRPr="00862D3E">
                <w:rPr>
                  <w:rFonts w:eastAsia="Times New Roman" w:cstheme="minorHAnsi"/>
                  <w:b/>
                  <w:bCs/>
                  <w:color w:val="000000"/>
                  <w:sz w:val="24"/>
                  <w:szCs w:val="24"/>
                </w:rPr>
                <w:t>DECENT WORK AND ECONOMIC GROWTH</w:t>
              </w:r>
            </w:moveTo>
          </w:p>
        </w:tc>
      </w:tr>
      <w:moveToRangeEnd w:id="3958"/>
      <w:tr w:rsidR="00E24795" w:rsidRPr="00E24795" w14:paraId="7869FAEE" w14:textId="77777777" w:rsidTr="004A7012">
        <w:trPr>
          <w:trHeight w:val="2280"/>
          <w:ins w:id="3960" w:author="OPD2" w:date="2021-03-16T07:31:00Z"/>
        </w:trPr>
        <w:tc>
          <w:tcPr>
            <w:tcW w:w="1620" w:type="dxa"/>
            <w:vMerge w:val="restart"/>
            <w:tcBorders>
              <w:top w:val="single" w:sz="4" w:space="0" w:color="auto"/>
              <w:left w:val="single" w:sz="4" w:space="0" w:color="auto"/>
              <w:bottom w:val="single" w:sz="4" w:space="0" w:color="auto"/>
              <w:right w:val="nil"/>
            </w:tcBorders>
            <w:shd w:val="clear" w:color="auto" w:fill="auto"/>
            <w:vAlign w:val="center"/>
            <w:hideMark/>
          </w:tcPr>
          <w:p w14:paraId="1F7FF6A6" w14:textId="77777777" w:rsidR="004E4FAB" w:rsidRDefault="004E4FAB" w:rsidP="00064A3C">
            <w:pPr>
              <w:spacing w:after="0" w:line="240" w:lineRule="auto"/>
              <w:rPr>
                <w:ins w:id="3961" w:author="OPD2" w:date="2021-03-16T07:31:00Z"/>
                <w:rFonts w:eastAsia="Times New Roman" w:cstheme="minorHAnsi"/>
                <w:color w:val="000000"/>
                <w:sz w:val="20"/>
                <w:szCs w:val="20"/>
              </w:rPr>
            </w:pPr>
          </w:p>
          <w:p w14:paraId="5A194E97" w14:textId="45A9006C" w:rsidR="000313B7" w:rsidRDefault="000313B7" w:rsidP="00064A3C">
            <w:pPr>
              <w:spacing w:after="0" w:line="240" w:lineRule="auto"/>
              <w:rPr>
                <w:ins w:id="3962" w:author="OPD2" w:date="2021-03-16T07:31:00Z"/>
                <w:rFonts w:eastAsia="Times New Roman" w:cstheme="minorHAnsi"/>
                <w:color w:val="000000"/>
                <w:sz w:val="20"/>
                <w:szCs w:val="20"/>
              </w:rPr>
            </w:pPr>
            <w:ins w:id="3963" w:author="OPD2" w:date="2021-03-16T07:31:00Z">
              <w:r>
                <w:rPr>
                  <w:noProof/>
                </w:rPr>
                <w:drawing>
                  <wp:inline distT="0" distB="0" distL="0" distR="0" wp14:anchorId="7644D561" wp14:editId="71605B80">
                    <wp:extent cx="891540" cy="891540"/>
                    <wp:effectExtent l="0" t="0" r="3810" b="3810"/>
                    <wp:docPr id="72619" name="Picture 72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891540" cy="891540"/>
                            </a:xfrm>
                            <a:prstGeom prst="rect">
                              <a:avLst/>
                            </a:prstGeom>
                            <a:noFill/>
                            <a:ln>
                              <a:noFill/>
                            </a:ln>
                          </pic:spPr>
                        </pic:pic>
                      </a:graphicData>
                    </a:graphic>
                  </wp:inline>
                </w:drawing>
              </w:r>
            </w:ins>
          </w:p>
          <w:p w14:paraId="609606EB" w14:textId="77777777" w:rsidR="004A7012" w:rsidRDefault="004A7012" w:rsidP="004A7012">
            <w:pPr>
              <w:spacing w:after="0" w:line="240" w:lineRule="auto"/>
              <w:jc w:val="center"/>
              <w:rPr>
                <w:ins w:id="3964" w:author="OPD2" w:date="2021-03-16T07:31:00Z"/>
                <w:rFonts w:eastAsia="Times New Roman" w:cstheme="minorHAnsi"/>
                <w:color w:val="000000"/>
                <w:sz w:val="20"/>
                <w:szCs w:val="20"/>
              </w:rPr>
            </w:pPr>
          </w:p>
          <w:p w14:paraId="5045CCCD" w14:textId="20F13549" w:rsidR="004E4FAB" w:rsidRDefault="004E4FAB" w:rsidP="004A7012">
            <w:pPr>
              <w:spacing w:after="0" w:line="240" w:lineRule="auto"/>
              <w:jc w:val="center"/>
              <w:rPr>
                <w:ins w:id="3965" w:author="OPD2" w:date="2021-03-16T07:31:00Z"/>
                <w:rFonts w:eastAsia="Times New Roman" w:cstheme="minorHAnsi"/>
                <w:color w:val="000000"/>
                <w:sz w:val="20"/>
                <w:szCs w:val="20"/>
              </w:rPr>
            </w:pPr>
            <w:ins w:id="3966" w:author="OPD2" w:date="2021-03-16T07:31:00Z">
              <w:r>
                <w:rPr>
                  <w:rFonts w:eastAsia="Times New Roman" w:cstheme="minorHAnsi"/>
                  <w:color w:val="000000"/>
                  <w:sz w:val="20"/>
                  <w:szCs w:val="20"/>
                </w:rPr>
                <w:t xml:space="preserve">SDG </w:t>
              </w:r>
              <w:r w:rsidR="00E24795" w:rsidRPr="00E24795">
                <w:rPr>
                  <w:rFonts w:eastAsia="Times New Roman" w:cstheme="minorHAnsi"/>
                  <w:color w:val="000000"/>
                  <w:sz w:val="20"/>
                  <w:szCs w:val="20"/>
                </w:rPr>
                <w:t xml:space="preserve">8 </w:t>
              </w:r>
              <w:r>
                <w:rPr>
                  <w:rFonts w:eastAsia="Times New Roman" w:cstheme="minorHAnsi"/>
                  <w:color w:val="000000"/>
                  <w:sz w:val="20"/>
                  <w:szCs w:val="20"/>
                </w:rPr>
                <w:t>–</w:t>
              </w:r>
            </w:ins>
          </w:p>
          <w:p w14:paraId="4CFDD1B2" w14:textId="1A6B498C" w:rsidR="004E4FAB" w:rsidRDefault="00E24795" w:rsidP="004A7012">
            <w:pPr>
              <w:spacing w:after="0" w:line="240" w:lineRule="auto"/>
              <w:jc w:val="center"/>
              <w:rPr>
                <w:ins w:id="3967" w:author="OPD2" w:date="2021-03-16T07:31:00Z"/>
                <w:rFonts w:eastAsia="Times New Roman" w:cstheme="minorHAnsi"/>
                <w:color w:val="000000"/>
                <w:sz w:val="20"/>
                <w:szCs w:val="20"/>
              </w:rPr>
            </w:pPr>
            <w:ins w:id="3968" w:author="OPD2" w:date="2021-03-16T07:31:00Z">
              <w:r w:rsidRPr="00E24795">
                <w:rPr>
                  <w:rFonts w:eastAsia="Times New Roman" w:cstheme="minorHAnsi"/>
                  <w:color w:val="000000"/>
                  <w:sz w:val="20"/>
                  <w:szCs w:val="20"/>
                </w:rPr>
                <w:t>Promote sustained, inclusive, and sustainable economic growth, full and productive employment</w:t>
              </w:r>
            </w:ins>
          </w:p>
          <w:p w14:paraId="6F6035E2" w14:textId="0B260797" w:rsidR="00E24795" w:rsidRPr="00E24795" w:rsidRDefault="00E24795" w:rsidP="004A7012">
            <w:pPr>
              <w:spacing w:after="0" w:line="240" w:lineRule="auto"/>
              <w:jc w:val="center"/>
              <w:rPr>
                <w:ins w:id="3969" w:author="OPD2" w:date="2021-03-16T07:31:00Z"/>
                <w:rFonts w:eastAsia="Times New Roman" w:cstheme="minorHAnsi"/>
                <w:color w:val="000000"/>
                <w:sz w:val="20"/>
                <w:szCs w:val="20"/>
              </w:rPr>
            </w:pPr>
            <w:ins w:id="3970" w:author="OPD2" w:date="2021-03-16T07:31:00Z">
              <w:r w:rsidRPr="00E24795">
                <w:rPr>
                  <w:rFonts w:eastAsia="Times New Roman" w:cstheme="minorHAnsi"/>
                  <w:color w:val="000000"/>
                  <w:sz w:val="20"/>
                  <w:szCs w:val="20"/>
                </w:rPr>
                <w:t>and decent work for all</w:t>
              </w:r>
            </w:ins>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0008D3" w14:textId="77777777" w:rsidR="00E24795" w:rsidRPr="00E24795" w:rsidRDefault="00E24795" w:rsidP="00064A3C">
            <w:pPr>
              <w:spacing w:after="0" w:line="240" w:lineRule="auto"/>
              <w:rPr>
                <w:ins w:id="3971" w:author="OPD2" w:date="2021-03-16T07:31:00Z"/>
                <w:rFonts w:eastAsia="Times New Roman" w:cstheme="minorHAnsi"/>
                <w:color w:val="000000"/>
                <w:sz w:val="20"/>
                <w:szCs w:val="20"/>
              </w:rPr>
            </w:pPr>
            <w:ins w:id="3972" w:author="OPD2" w:date="2021-03-16T07:31:00Z">
              <w:r w:rsidRPr="00E24795">
                <w:rPr>
                  <w:rFonts w:eastAsia="Times New Roman" w:cstheme="minorHAnsi"/>
                  <w:color w:val="000000"/>
                  <w:sz w:val="20"/>
                  <w:szCs w:val="20"/>
                </w:rPr>
                <w:t xml:space="preserve"> Annual growth rate of real GDP per capita meets or exceeds U.S. annual average through diversified economic sectors</w:t>
              </w:r>
            </w:ins>
          </w:p>
          <w:p w14:paraId="715F6BE1" w14:textId="77777777" w:rsidR="00E24795" w:rsidRPr="00E24795" w:rsidRDefault="00E24795" w:rsidP="00064A3C">
            <w:pPr>
              <w:spacing w:after="0" w:line="240" w:lineRule="auto"/>
              <w:rPr>
                <w:ins w:id="3973" w:author="OPD2" w:date="2021-03-16T07:31:00Z"/>
                <w:rFonts w:eastAsia="Times New Roman" w:cstheme="minorHAnsi"/>
                <w:color w:val="000000"/>
                <w:sz w:val="20"/>
                <w:szCs w:val="20"/>
              </w:rPr>
            </w:pPr>
          </w:p>
          <w:p w14:paraId="74BA7FC9" w14:textId="77777777" w:rsidR="00E24795" w:rsidRPr="00E24795" w:rsidRDefault="00E24795" w:rsidP="00064A3C">
            <w:pPr>
              <w:spacing w:after="0" w:line="240" w:lineRule="auto"/>
              <w:rPr>
                <w:ins w:id="3974" w:author="OPD2" w:date="2021-03-16T07:31:00Z"/>
                <w:rFonts w:eastAsia="Times New Roman" w:cstheme="minorHAnsi"/>
                <w:color w:val="000000"/>
                <w:sz w:val="20"/>
                <w:szCs w:val="20"/>
              </w:rPr>
            </w:pPr>
          </w:p>
        </w:tc>
        <w:tc>
          <w:tcPr>
            <w:tcW w:w="2970" w:type="dxa"/>
            <w:gridSpan w:val="2"/>
            <w:tcBorders>
              <w:top w:val="single" w:sz="4" w:space="0" w:color="auto"/>
              <w:left w:val="nil"/>
              <w:bottom w:val="single" w:sz="4" w:space="0" w:color="auto"/>
              <w:right w:val="single" w:sz="4" w:space="0" w:color="auto"/>
            </w:tcBorders>
            <w:shd w:val="clear" w:color="auto" w:fill="auto"/>
            <w:vAlign w:val="center"/>
            <w:hideMark/>
          </w:tcPr>
          <w:p w14:paraId="31C53556" w14:textId="67BAC530" w:rsidR="00E24795" w:rsidRPr="00E24795" w:rsidRDefault="00E24795" w:rsidP="00064A3C">
            <w:pPr>
              <w:spacing w:after="0" w:line="240" w:lineRule="auto"/>
              <w:rPr>
                <w:ins w:id="3975" w:author="OPD2" w:date="2021-03-16T07:31:00Z"/>
                <w:rFonts w:eastAsia="Times New Roman" w:cstheme="minorHAnsi"/>
                <w:color w:val="000000"/>
                <w:sz w:val="20"/>
                <w:szCs w:val="20"/>
              </w:rPr>
            </w:pPr>
            <w:ins w:id="3976" w:author="OPD2" w:date="2021-03-16T07:31:00Z">
              <w:r w:rsidRPr="00E24795">
                <w:rPr>
                  <w:rFonts w:eastAsia="Times New Roman" w:cstheme="minorHAnsi"/>
                  <w:color w:val="000000"/>
                  <w:sz w:val="20"/>
                  <w:szCs w:val="20"/>
                </w:rPr>
                <w:t>By 2023, Commerce, Finance, OMB, and OPD, with support of the PDAC and planning partners, will work to draft guiding policies to address poverty reduction</w:t>
              </w:r>
            </w:ins>
          </w:p>
          <w:p w14:paraId="759BECB2" w14:textId="77777777" w:rsidR="00E24795" w:rsidRPr="00E24795" w:rsidRDefault="00E24795" w:rsidP="00064A3C">
            <w:pPr>
              <w:spacing w:after="0" w:line="240" w:lineRule="auto"/>
              <w:rPr>
                <w:ins w:id="3977" w:author="OPD2" w:date="2021-03-16T07:31:00Z"/>
                <w:rFonts w:eastAsia="Times New Roman" w:cstheme="minorHAnsi"/>
                <w:color w:val="000000"/>
                <w:sz w:val="20"/>
                <w:szCs w:val="20"/>
              </w:rPr>
            </w:pPr>
          </w:p>
        </w:tc>
        <w:tc>
          <w:tcPr>
            <w:tcW w:w="2430" w:type="dxa"/>
            <w:tcBorders>
              <w:top w:val="single" w:sz="4" w:space="0" w:color="auto"/>
              <w:left w:val="nil"/>
              <w:bottom w:val="single" w:sz="4" w:space="0" w:color="auto"/>
              <w:right w:val="single" w:sz="4" w:space="0" w:color="auto"/>
            </w:tcBorders>
            <w:shd w:val="clear" w:color="auto" w:fill="auto"/>
            <w:vAlign w:val="center"/>
            <w:hideMark/>
          </w:tcPr>
          <w:p w14:paraId="79D45B4D" w14:textId="23199F8C" w:rsidR="00E24795" w:rsidRPr="00E24795" w:rsidRDefault="0070156A" w:rsidP="00064A3C">
            <w:pPr>
              <w:spacing w:after="0" w:line="240" w:lineRule="auto"/>
              <w:rPr>
                <w:ins w:id="3978" w:author="OPD2" w:date="2021-03-16T07:31:00Z"/>
                <w:rFonts w:eastAsia="Times New Roman" w:cstheme="minorHAnsi"/>
                <w:color w:val="000000"/>
                <w:sz w:val="20"/>
                <w:szCs w:val="20"/>
              </w:rPr>
            </w:pPr>
            <w:ins w:id="3979" w:author="OPD2" w:date="2021-03-16T07:31:00Z">
              <w:r>
                <w:rPr>
                  <w:rFonts w:eastAsia="Times New Roman" w:cstheme="minorHAnsi"/>
                  <w:color w:val="000000"/>
                  <w:sz w:val="20"/>
                  <w:szCs w:val="20"/>
                </w:rPr>
                <w:t>By 2022 OPD and the SE-Taskforce c</w:t>
              </w:r>
              <w:r w:rsidR="00E24795" w:rsidRPr="00E24795">
                <w:rPr>
                  <w:rFonts w:eastAsia="Times New Roman" w:cstheme="minorHAnsi"/>
                  <w:color w:val="000000"/>
                  <w:sz w:val="20"/>
                  <w:szCs w:val="20"/>
                </w:rPr>
                <w:t>onvene</w:t>
              </w:r>
              <w:r>
                <w:rPr>
                  <w:rFonts w:eastAsia="Times New Roman" w:cstheme="minorHAnsi"/>
                  <w:color w:val="000000"/>
                  <w:sz w:val="20"/>
                  <w:szCs w:val="20"/>
                </w:rPr>
                <w:t>s</w:t>
              </w:r>
              <w:r w:rsidR="00E24795" w:rsidRPr="00E24795">
                <w:rPr>
                  <w:rFonts w:eastAsia="Times New Roman" w:cstheme="minorHAnsi"/>
                  <w:color w:val="000000"/>
                  <w:sz w:val="20"/>
                  <w:szCs w:val="20"/>
                </w:rPr>
                <w:t xml:space="preserve"> </w:t>
              </w:r>
              <w:r>
                <w:rPr>
                  <w:rFonts w:eastAsia="Times New Roman" w:cstheme="minorHAnsi"/>
                  <w:color w:val="000000"/>
                  <w:sz w:val="20"/>
                  <w:szCs w:val="20"/>
                </w:rPr>
                <w:t xml:space="preserve">SE </w:t>
              </w:r>
              <w:r w:rsidR="00E24795" w:rsidRPr="00E24795">
                <w:rPr>
                  <w:rFonts w:eastAsia="Times New Roman" w:cstheme="minorHAnsi"/>
                  <w:color w:val="000000"/>
                  <w:sz w:val="20"/>
                  <w:szCs w:val="20"/>
                </w:rPr>
                <w:t>working group and schedule</w:t>
              </w:r>
              <w:r>
                <w:rPr>
                  <w:rFonts w:eastAsia="Times New Roman" w:cstheme="minorHAnsi"/>
                  <w:color w:val="000000"/>
                  <w:sz w:val="20"/>
                  <w:szCs w:val="20"/>
                </w:rPr>
                <w:t>s</w:t>
              </w:r>
              <w:r w:rsidR="00E24795" w:rsidRPr="00E24795">
                <w:rPr>
                  <w:rFonts w:eastAsia="Times New Roman" w:cstheme="minorHAnsi"/>
                  <w:color w:val="000000"/>
                  <w:sz w:val="20"/>
                  <w:szCs w:val="20"/>
                </w:rPr>
                <w:t xml:space="preserve"> at least quarterly meetings</w:t>
              </w:r>
            </w:ins>
          </w:p>
          <w:p w14:paraId="62BF95E0" w14:textId="77777777" w:rsidR="00E24795" w:rsidRPr="00E24795" w:rsidRDefault="00E24795" w:rsidP="00064A3C">
            <w:pPr>
              <w:spacing w:after="0" w:line="240" w:lineRule="auto"/>
              <w:rPr>
                <w:ins w:id="3980" w:author="OPD2" w:date="2021-03-16T07:31:00Z"/>
                <w:rFonts w:eastAsia="Times New Roman" w:cstheme="minorHAnsi"/>
                <w:color w:val="000000"/>
                <w:sz w:val="20"/>
                <w:szCs w:val="20"/>
              </w:rPr>
            </w:pPr>
          </w:p>
        </w:tc>
        <w:tc>
          <w:tcPr>
            <w:tcW w:w="1710" w:type="dxa"/>
            <w:gridSpan w:val="2"/>
            <w:tcBorders>
              <w:top w:val="single" w:sz="4" w:space="0" w:color="auto"/>
              <w:left w:val="nil"/>
              <w:bottom w:val="single" w:sz="4" w:space="0" w:color="auto"/>
              <w:right w:val="single" w:sz="4" w:space="0" w:color="auto"/>
            </w:tcBorders>
            <w:shd w:val="clear" w:color="auto" w:fill="auto"/>
            <w:vAlign w:val="center"/>
            <w:hideMark/>
          </w:tcPr>
          <w:p w14:paraId="6AE5AAC8" w14:textId="34C68E57" w:rsidR="00E24795" w:rsidRPr="00E24795" w:rsidRDefault="0070156A" w:rsidP="00064A3C">
            <w:pPr>
              <w:spacing w:after="0" w:line="240" w:lineRule="auto"/>
              <w:rPr>
                <w:ins w:id="3981" w:author="OPD2" w:date="2021-03-16T07:31:00Z"/>
                <w:rFonts w:eastAsia="Times New Roman" w:cstheme="minorHAnsi"/>
                <w:color w:val="000000"/>
                <w:sz w:val="20"/>
                <w:szCs w:val="20"/>
              </w:rPr>
            </w:pPr>
            <w:ins w:id="3982" w:author="OPD2" w:date="2021-03-16T07:31:00Z">
              <w:r>
                <w:rPr>
                  <w:rFonts w:eastAsia="Times New Roman" w:cstheme="minorHAnsi"/>
                  <w:color w:val="000000"/>
                  <w:sz w:val="20"/>
                  <w:szCs w:val="20"/>
                </w:rPr>
                <w:t>OPD</w:t>
              </w:r>
            </w:ins>
          </w:p>
        </w:tc>
        <w:tc>
          <w:tcPr>
            <w:tcW w:w="1530" w:type="dxa"/>
            <w:gridSpan w:val="2"/>
            <w:tcBorders>
              <w:top w:val="single" w:sz="4" w:space="0" w:color="auto"/>
              <w:left w:val="nil"/>
              <w:bottom w:val="single" w:sz="4" w:space="0" w:color="auto"/>
              <w:right w:val="single" w:sz="4" w:space="0" w:color="auto"/>
            </w:tcBorders>
            <w:shd w:val="clear" w:color="auto" w:fill="auto"/>
            <w:vAlign w:val="center"/>
            <w:hideMark/>
          </w:tcPr>
          <w:p w14:paraId="07D5B6E4" w14:textId="45C2A25E" w:rsidR="00E24795" w:rsidRPr="00E24795" w:rsidRDefault="0070156A" w:rsidP="00064A3C">
            <w:pPr>
              <w:spacing w:after="0" w:line="240" w:lineRule="auto"/>
              <w:rPr>
                <w:ins w:id="3983" w:author="OPD2" w:date="2021-03-16T07:31:00Z"/>
                <w:rFonts w:eastAsia="Times New Roman" w:cstheme="minorHAnsi"/>
                <w:color w:val="000000"/>
                <w:sz w:val="20"/>
                <w:szCs w:val="20"/>
              </w:rPr>
            </w:pPr>
            <w:ins w:id="3984" w:author="OPD2" w:date="2021-03-16T07:31:00Z">
              <w:r w:rsidRPr="00E24795">
                <w:rPr>
                  <w:rFonts w:eastAsia="Times New Roman" w:cstheme="minorHAnsi"/>
                  <w:color w:val="000000"/>
                  <w:sz w:val="20"/>
                  <w:szCs w:val="20"/>
                </w:rPr>
                <w:t>SE/DRR Taskforce Planning Partners</w:t>
              </w:r>
            </w:ins>
          </w:p>
        </w:tc>
        <w:tc>
          <w:tcPr>
            <w:tcW w:w="1350" w:type="dxa"/>
            <w:gridSpan w:val="2"/>
            <w:tcBorders>
              <w:top w:val="single" w:sz="4" w:space="0" w:color="auto"/>
              <w:left w:val="nil"/>
              <w:bottom w:val="single" w:sz="4" w:space="0" w:color="auto"/>
              <w:right w:val="single" w:sz="4" w:space="0" w:color="auto"/>
            </w:tcBorders>
            <w:shd w:val="clear" w:color="auto" w:fill="auto"/>
            <w:vAlign w:val="center"/>
            <w:hideMark/>
          </w:tcPr>
          <w:p w14:paraId="2CD60299" w14:textId="481B295A" w:rsidR="00E24795" w:rsidRPr="00E24795" w:rsidRDefault="0070156A" w:rsidP="00064A3C">
            <w:pPr>
              <w:spacing w:after="0" w:line="240" w:lineRule="auto"/>
              <w:rPr>
                <w:ins w:id="3985" w:author="OPD2" w:date="2021-03-16T07:31:00Z"/>
                <w:rFonts w:eastAsia="Times New Roman" w:cstheme="minorHAnsi"/>
                <w:color w:val="000000"/>
                <w:sz w:val="20"/>
                <w:szCs w:val="20"/>
              </w:rPr>
            </w:pPr>
            <w:ins w:id="3986" w:author="OPD2" w:date="2021-03-16T07:31:00Z">
              <w:r>
                <w:rPr>
                  <w:rFonts w:eastAsia="Times New Roman" w:cstheme="minorHAnsi"/>
                  <w:color w:val="000000"/>
                  <w:sz w:val="20"/>
                  <w:szCs w:val="20"/>
                </w:rPr>
                <w:t>CSDP</w:t>
              </w:r>
            </w:ins>
          </w:p>
        </w:tc>
        <w:tc>
          <w:tcPr>
            <w:tcW w:w="1440" w:type="dxa"/>
            <w:gridSpan w:val="2"/>
            <w:tcBorders>
              <w:top w:val="single" w:sz="4" w:space="0" w:color="auto"/>
              <w:left w:val="nil"/>
              <w:bottom w:val="single" w:sz="4" w:space="0" w:color="auto"/>
              <w:right w:val="single" w:sz="4" w:space="0" w:color="auto"/>
            </w:tcBorders>
            <w:vAlign w:val="center"/>
          </w:tcPr>
          <w:p w14:paraId="292E8325" w14:textId="24ED7910" w:rsidR="00E24795" w:rsidRPr="0070156A" w:rsidRDefault="0070156A" w:rsidP="00064A3C">
            <w:pPr>
              <w:spacing w:after="0" w:line="240" w:lineRule="auto"/>
              <w:rPr>
                <w:ins w:id="3987" w:author="OPD2" w:date="2021-03-16T07:31:00Z"/>
                <w:sz w:val="20"/>
                <w:szCs w:val="20"/>
              </w:rPr>
            </w:pPr>
            <w:ins w:id="3988" w:author="OPD2" w:date="2021-03-16T07:31:00Z">
              <w:r>
                <w:rPr>
                  <w:sz w:val="20"/>
                  <w:szCs w:val="20"/>
                </w:rPr>
                <w:t>Planning efforts supported by existing staff funding at OPD and SE Taskforce Agencies;</w:t>
              </w:r>
            </w:ins>
          </w:p>
        </w:tc>
      </w:tr>
      <w:tr w:rsidR="00595DC9" w:rsidRPr="00E24795" w14:paraId="2BFCD4A1" w14:textId="77777777" w:rsidTr="004A7012">
        <w:trPr>
          <w:trHeight w:val="2280"/>
          <w:ins w:id="3989" w:author="OPD2" w:date="2021-03-16T07:31:00Z"/>
        </w:trPr>
        <w:tc>
          <w:tcPr>
            <w:tcW w:w="1620" w:type="dxa"/>
            <w:vMerge/>
            <w:tcBorders>
              <w:top w:val="single" w:sz="4" w:space="0" w:color="auto"/>
              <w:left w:val="single" w:sz="4" w:space="0" w:color="auto"/>
              <w:bottom w:val="single" w:sz="4" w:space="0" w:color="auto"/>
              <w:right w:val="nil"/>
            </w:tcBorders>
            <w:shd w:val="clear" w:color="auto" w:fill="auto"/>
            <w:vAlign w:val="center"/>
            <w:hideMark/>
          </w:tcPr>
          <w:p w14:paraId="599DF8F3" w14:textId="77777777" w:rsidR="00595DC9" w:rsidRPr="00E24795" w:rsidRDefault="00595DC9" w:rsidP="00765338">
            <w:pPr>
              <w:spacing w:after="0" w:line="240" w:lineRule="auto"/>
              <w:rPr>
                <w:ins w:id="3990" w:author="OPD2" w:date="2021-03-16T07:31:00Z"/>
                <w:rFonts w:eastAsia="Times New Roman" w:cstheme="minorHAnsi"/>
                <w:color w:val="000000"/>
                <w:sz w:val="20"/>
                <w:szCs w:val="20"/>
              </w:rPr>
            </w:pPr>
          </w:p>
        </w:tc>
        <w:tc>
          <w:tcPr>
            <w:tcW w:w="2070" w:type="dxa"/>
            <w:tcBorders>
              <w:top w:val="nil"/>
              <w:left w:val="single" w:sz="4" w:space="0" w:color="auto"/>
              <w:bottom w:val="single" w:sz="4" w:space="0" w:color="auto"/>
              <w:right w:val="single" w:sz="4" w:space="0" w:color="auto"/>
            </w:tcBorders>
            <w:shd w:val="clear" w:color="auto" w:fill="auto"/>
            <w:vAlign w:val="center"/>
            <w:hideMark/>
          </w:tcPr>
          <w:p w14:paraId="1C646EC7" w14:textId="6D6979B2" w:rsidR="00595DC9" w:rsidRPr="00E24795" w:rsidRDefault="00595DC9" w:rsidP="00765338">
            <w:pPr>
              <w:spacing w:after="0" w:line="240" w:lineRule="auto"/>
              <w:rPr>
                <w:ins w:id="3991" w:author="OPD2" w:date="2021-03-16T07:31:00Z"/>
                <w:rFonts w:eastAsia="Times New Roman" w:cstheme="minorHAnsi"/>
                <w:color w:val="000000"/>
                <w:sz w:val="20"/>
                <w:szCs w:val="20"/>
              </w:rPr>
            </w:pPr>
            <w:ins w:id="3992" w:author="OPD2" w:date="2021-03-16T07:31:00Z">
              <w:r w:rsidRPr="00E24795">
                <w:rPr>
                  <w:rFonts w:eastAsia="Times New Roman" w:cstheme="minorHAnsi"/>
                  <w:color w:val="000000"/>
                  <w:sz w:val="20"/>
                  <w:szCs w:val="20"/>
                </w:rPr>
                <w:t xml:space="preserve"> Unemployment rate falls to below 10% by 2030 for CNMI residents</w:t>
              </w:r>
            </w:ins>
          </w:p>
          <w:p w14:paraId="53FA7C5E" w14:textId="77777777" w:rsidR="00595DC9" w:rsidRPr="00E24795" w:rsidRDefault="00595DC9" w:rsidP="00765338">
            <w:pPr>
              <w:spacing w:after="0" w:line="240" w:lineRule="auto"/>
              <w:rPr>
                <w:ins w:id="3993" w:author="OPD2" w:date="2021-03-16T07:31:00Z"/>
                <w:rFonts w:eastAsia="Times New Roman" w:cstheme="minorHAnsi"/>
                <w:color w:val="000000"/>
                <w:sz w:val="20"/>
                <w:szCs w:val="20"/>
              </w:rPr>
            </w:pPr>
          </w:p>
          <w:p w14:paraId="4B820534" w14:textId="77777777" w:rsidR="00595DC9" w:rsidRPr="00E24795" w:rsidRDefault="00595DC9" w:rsidP="00765338">
            <w:pPr>
              <w:spacing w:after="0" w:line="240" w:lineRule="auto"/>
              <w:rPr>
                <w:ins w:id="3994" w:author="OPD2" w:date="2021-03-16T07:31:00Z"/>
                <w:rFonts w:eastAsia="Times New Roman" w:cstheme="minorHAnsi"/>
                <w:color w:val="000000"/>
                <w:sz w:val="20"/>
                <w:szCs w:val="20"/>
              </w:rPr>
            </w:pPr>
          </w:p>
          <w:p w14:paraId="560E7AAD" w14:textId="77777777" w:rsidR="00595DC9" w:rsidRPr="00E24795" w:rsidRDefault="00595DC9" w:rsidP="00765338">
            <w:pPr>
              <w:spacing w:after="0" w:line="240" w:lineRule="auto"/>
              <w:rPr>
                <w:ins w:id="3995" w:author="OPD2" w:date="2021-03-16T07:31:00Z"/>
                <w:rFonts w:eastAsia="Times New Roman" w:cstheme="minorHAnsi"/>
                <w:color w:val="000000"/>
                <w:sz w:val="20"/>
                <w:szCs w:val="20"/>
              </w:rPr>
            </w:pPr>
          </w:p>
        </w:tc>
        <w:tc>
          <w:tcPr>
            <w:tcW w:w="2970" w:type="dxa"/>
            <w:gridSpan w:val="2"/>
            <w:tcBorders>
              <w:top w:val="nil"/>
              <w:left w:val="nil"/>
              <w:bottom w:val="single" w:sz="4" w:space="0" w:color="auto"/>
              <w:right w:val="single" w:sz="4" w:space="0" w:color="auto"/>
            </w:tcBorders>
            <w:shd w:val="clear" w:color="auto" w:fill="auto"/>
            <w:vAlign w:val="center"/>
            <w:hideMark/>
          </w:tcPr>
          <w:p w14:paraId="04851013" w14:textId="032B9EE8" w:rsidR="00595DC9" w:rsidRDefault="00595DC9" w:rsidP="00765338">
            <w:pPr>
              <w:spacing w:after="0" w:line="240" w:lineRule="auto"/>
              <w:rPr>
                <w:ins w:id="3996" w:author="OPD2" w:date="2021-03-16T07:31:00Z"/>
                <w:rFonts w:eastAsia="Times New Roman" w:cstheme="minorHAnsi"/>
                <w:color w:val="000000"/>
                <w:sz w:val="20"/>
                <w:szCs w:val="20"/>
              </w:rPr>
            </w:pPr>
            <w:ins w:id="3997" w:author="OPD2" w:date="2021-03-16T07:31:00Z">
              <w:r w:rsidRPr="00E24795">
                <w:rPr>
                  <w:rFonts w:eastAsia="Times New Roman" w:cstheme="minorHAnsi"/>
                  <w:color w:val="000000"/>
                  <w:sz w:val="20"/>
                  <w:szCs w:val="20"/>
                </w:rPr>
                <w:t>By 202</w:t>
              </w:r>
              <w:r w:rsidR="0070156A">
                <w:rPr>
                  <w:rFonts w:eastAsia="Times New Roman" w:cstheme="minorHAnsi"/>
                  <w:color w:val="000000"/>
                  <w:sz w:val="20"/>
                  <w:szCs w:val="20"/>
                </w:rPr>
                <w:t>6</w:t>
              </w:r>
              <w:r w:rsidRPr="00E24795">
                <w:rPr>
                  <w:rFonts w:eastAsia="Times New Roman" w:cstheme="minorHAnsi"/>
                  <w:color w:val="000000"/>
                  <w:sz w:val="20"/>
                  <w:szCs w:val="20"/>
                </w:rPr>
                <w:t>, Commerce, OPD, PDAC, and partners will work to ensure that the CEDS update includes an unemployment and poverty reduction planning component to identify priority projects that support economic diversification and growth</w:t>
              </w:r>
            </w:ins>
          </w:p>
          <w:p w14:paraId="7FC6587A" w14:textId="77777777" w:rsidR="00595DC9" w:rsidRPr="00E24795" w:rsidRDefault="00595DC9" w:rsidP="00765338">
            <w:pPr>
              <w:spacing w:after="0" w:line="240" w:lineRule="auto"/>
              <w:rPr>
                <w:ins w:id="3998" w:author="OPD2" w:date="2021-03-16T07:31:00Z"/>
                <w:rFonts w:eastAsia="Times New Roman" w:cstheme="minorHAnsi"/>
                <w:color w:val="000000"/>
                <w:sz w:val="20"/>
                <w:szCs w:val="20"/>
              </w:rPr>
            </w:pPr>
          </w:p>
        </w:tc>
        <w:tc>
          <w:tcPr>
            <w:tcW w:w="2430" w:type="dxa"/>
            <w:tcBorders>
              <w:top w:val="nil"/>
              <w:left w:val="nil"/>
              <w:bottom w:val="single" w:sz="4" w:space="0" w:color="auto"/>
              <w:right w:val="single" w:sz="4" w:space="0" w:color="auto"/>
            </w:tcBorders>
            <w:shd w:val="clear" w:color="auto" w:fill="auto"/>
            <w:vAlign w:val="center"/>
            <w:hideMark/>
          </w:tcPr>
          <w:p w14:paraId="773D4DA2" w14:textId="4EC3FE9E" w:rsidR="00595DC9" w:rsidRPr="00E24795" w:rsidRDefault="0070156A" w:rsidP="00765338">
            <w:pPr>
              <w:spacing w:after="0" w:line="240" w:lineRule="auto"/>
              <w:rPr>
                <w:ins w:id="3999" w:author="OPD2" w:date="2021-03-16T07:31:00Z"/>
                <w:rFonts w:eastAsia="Times New Roman" w:cstheme="minorHAnsi"/>
                <w:color w:val="000000"/>
                <w:sz w:val="20"/>
                <w:szCs w:val="20"/>
              </w:rPr>
            </w:pPr>
            <w:ins w:id="4000" w:author="OPD2" w:date="2021-03-16T07:31:00Z">
              <w:r>
                <w:rPr>
                  <w:rFonts w:eastAsia="Times New Roman" w:cstheme="minorHAnsi"/>
                  <w:color w:val="000000"/>
                  <w:sz w:val="20"/>
                  <w:szCs w:val="20"/>
                </w:rPr>
                <w:t>By 2021, the Department of Commerce’s CEDS update includes cross-cutting economic development priorities identified in the CSDP</w:t>
              </w:r>
            </w:ins>
          </w:p>
        </w:tc>
        <w:tc>
          <w:tcPr>
            <w:tcW w:w="1710" w:type="dxa"/>
            <w:gridSpan w:val="2"/>
            <w:tcBorders>
              <w:top w:val="nil"/>
              <w:left w:val="nil"/>
              <w:bottom w:val="single" w:sz="4" w:space="0" w:color="auto"/>
              <w:right w:val="single" w:sz="4" w:space="0" w:color="auto"/>
            </w:tcBorders>
            <w:shd w:val="clear" w:color="auto" w:fill="auto"/>
            <w:vAlign w:val="center"/>
            <w:hideMark/>
          </w:tcPr>
          <w:p w14:paraId="05D82FE0" w14:textId="764AB5D6" w:rsidR="00595DC9" w:rsidRPr="00E24795" w:rsidRDefault="0070156A" w:rsidP="00765338">
            <w:pPr>
              <w:spacing w:after="0" w:line="240" w:lineRule="auto"/>
              <w:rPr>
                <w:ins w:id="4001" w:author="OPD2" w:date="2021-03-16T07:31:00Z"/>
                <w:rFonts w:eastAsia="Times New Roman" w:cstheme="minorHAnsi"/>
                <w:color w:val="000000"/>
                <w:sz w:val="20"/>
                <w:szCs w:val="20"/>
              </w:rPr>
            </w:pPr>
            <w:ins w:id="4002" w:author="OPD2" w:date="2021-03-16T07:31:00Z">
              <w:r>
                <w:rPr>
                  <w:rFonts w:eastAsia="Times New Roman" w:cstheme="minorHAnsi"/>
                  <w:color w:val="000000"/>
                  <w:sz w:val="20"/>
                  <w:szCs w:val="20"/>
                </w:rPr>
                <w:t>Commerce</w:t>
              </w:r>
            </w:ins>
          </w:p>
        </w:tc>
        <w:tc>
          <w:tcPr>
            <w:tcW w:w="1530" w:type="dxa"/>
            <w:gridSpan w:val="2"/>
            <w:tcBorders>
              <w:top w:val="nil"/>
              <w:left w:val="nil"/>
              <w:bottom w:val="nil"/>
              <w:right w:val="nil"/>
            </w:tcBorders>
            <w:shd w:val="clear" w:color="auto" w:fill="auto"/>
            <w:vAlign w:val="center"/>
            <w:hideMark/>
          </w:tcPr>
          <w:p w14:paraId="51B146C4" w14:textId="407CE5B9" w:rsidR="00595DC9" w:rsidRPr="00E24795" w:rsidRDefault="0070156A" w:rsidP="00765338">
            <w:pPr>
              <w:spacing w:after="0" w:line="240" w:lineRule="auto"/>
              <w:rPr>
                <w:ins w:id="4003" w:author="OPD2" w:date="2021-03-16T07:31:00Z"/>
                <w:rFonts w:eastAsia="Times New Roman" w:cstheme="minorHAnsi"/>
                <w:color w:val="000000"/>
                <w:sz w:val="20"/>
                <w:szCs w:val="20"/>
              </w:rPr>
            </w:pPr>
            <w:ins w:id="4004" w:author="OPD2" w:date="2021-03-16T07:31:00Z">
              <w:r>
                <w:rPr>
                  <w:rFonts w:eastAsia="Times New Roman" w:cstheme="minorHAnsi"/>
                  <w:color w:val="000000"/>
                  <w:sz w:val="20"/>
                  <w:szCs w:val="20"/>
                </w:rPr>
                <w:t xml:space="preserve">OPD, </w:t>
              </w:r>
              <w:r w:rsidRPr="00E24795">
                <w:rPr>
                  <w:rFonts w:eastAsia="Times New Roman" w:cstheme="minorHAnsi"/>
                  <w:color w:val="000000"/>
                  <w:sz w:val="20"/>
                  <w:szCs w:val="20"/>
                </w:rPr>
                <w:t>SE/DRR Taskforce Planning Partners</w:t>
              </w:r>
              <w:r>
                <w:rPr>
                  <w:rFonts w:eastAsia="Times New Roman" w:cstheme="minorHAnsi"/>
                  <w:color w:val="000000"/>
                  <w:sz w:val="20"/>
                  <w:szCs w:val="20"/>
                </w:rPr>
                <w:t>,</w:t>
              </w:r>
              <w:r w:rsidR="00595DC9" w:rsidRPr="00E24795">
                <w:rPr>
                  <w:rFonts w:eastAsia="Times New Roman" w:cstheme="minorHAnsi"/>
                  <w:color w:val="000000"/>
                  <w:sz w:val="20"/>
                  <w:szCs w:val="20"/>
                </w:rPr>
                <w:t xml:space="preserve"> DOL, C</w:t>
              </w:r>
              <w:r>
                <w:rPr>
                  <w:rFonts w:eastAsia="Times New Roman" w:cstheme="minorHAnsi"/>
                  <w:color w:val="000000"/>
                  <w:sz w:val="20"/>
                  <w:szCs w:val="20"/>
                </w:rPr>
                <w:t>E</w:t>
              </w:r>
              <w:r w:rsidR="00595DC9" w:rsidRPr="00E24795">
                <w:rPr>
                  <w:rFonts w:eastAsia="Times New Roman" w:cstheme="minorHAnsi"/>
                  <w:color w:val="000000"/>
                  <w:sz w:val="20"/>
                  <w:szCs w:val="20"/>
                </w:rPr>
                <w:t>DA, MANGO</w:t>
              </w:r>
              <w:r w:rsidR="002558AE">
                <w:rPr>
                  <w:rFonts w:eastAsia="Times New Roman" w:cstheme="minorHAnsi"/>
                  <w:color w:val="000000"/>
                  <w:sz w:val="20"/>
                  <w:szCs w:val="20"/>
                </w:rPr>
                <w:t>, SCC, GCEA</w:t>
              </w:r>
            </w:ins>
          </w:p>
        </w:tc>
        <w:tc>
          <w:tcPr>
            <w:tcW w:w="1350" w:type="dxa"/>
            <w:gridSpan w:val="2"/>
            <w:tcBorders>
              <w:top w:val="nil"/>
              <w:left w:val="single" w:sz="4" w:space="0" w:color="auto"/>
              <w:bottom w:val="single" w:sz="4" w:space="0" w:color="auto"/>
              <w:right w:val="single" w:sz="4" w:space="0" w:color="auto"/>
            </w:tcBorders>
            <w:shd w:val="clear" w:color="auto" w:fill="auto"/>
            <w:vAlign w:val="center"/>
            <w:hideMark/>
          </w:tcPr>
          <w:p w14:paraId="18F4B55B" w14:textId="77777777" w:rsidR="00595DC9" w:rsidRPr="00E24795" w:rsidRDefault="00595DC9" w:rsidP="00765338">
            <w:pPr>
              <w:spacing w:after="0" w:line="240" w:lineRule="auto"/>
              <w:rPr>
                <w:ins w:id="4005" w:author="OPD2" w:date="2021-03-16T07:31:00Z"/>
                <w:rFonts w:eastAsia="Times New Roman" w:cstheme="minorHAnsi"/>
                <w:color w:val="000000"/>
                <w:sz w:val="20"/>
                <w:szCs w:val="20"/>
              </w:rPr>
            </w:pPr>
            <w:ins w:id="4006" w:author="OPD2" w:date="2021-03-16T07:31:00Z">
              <w:r w:rsidRPr="00E24795">
                <w:rPr>
                  <w:rFonts w:eastAsia="Times New Roman" w:cstheme="minorHAnsi"/>
                  <w:color w:val="000000"/>
                  <w:sz w:val="20"/>
                  <w:szCs w:val="20"/>
                </w:rPr>
                <w:t>CEDS</w:t>
              </w:r>
            </w:ins>
          </w:p>
        </w:tc>
        <w:tc>
          <w:tcPr>
            <w:tcW w:w="1440" w:type="dxa"/>
            <w:gridSpan w:val="2"/>
            <w:tcBorders>
              <w:top w:val="nil"/>
              <w:left w:val="single" w:sz="4" w:space="0" w:color="auto"/>
              <w:bottom w:val="single" w:sz="4" w:space="0" w:color="auto"/>
              <w:right w:val="single" w:sz="4" w:space="0" w:color="auto"/>
            </w:tcBorders>
            <w:vAlign w:val="center"/>
          </w:tcPr>
          <w:p w14:paraId="7EDE29F7" w14:textId="5B5D94CA" w:rsidR="00595DC9" w:rsidRPr="00E24795" w:rsidRDefault="0070156A" w:rsidP="00765338">
            <w:pPr>
              <w:spacing w:after="0" w:line="240" w:lineRule="auto"/>
              <w:rPr>
                <w:ins w:id="4007" w:author="OPD2" w:date="2021-03-16T07:31:00Z"/>
                <w:rFonts w:eastAsia="Times New Roman" w:cstheme="minorHAnsi"/>
                <w:color w:val="000000"/>
                <w:sz w:val="20"/>
                <w:szCs w:val="20"/>
              </w:rPr>
            </w:pPr>
            <w:ins w:id="4008" w:author="OPD2" w:date="2021-03-16T07:31:00Z">
              <w:r>
                <w:rPr>
                  <w:sz w:val="20"/>
                  <w:szCs w:val="20"/>
                </w:rPr>
                <w:t>Planning efforts supported by existing staff funding at OPD, Commerce, and SE Taskforce Agencies;</w:t>
              </w:r>
            </w:ins>
          </w:p>
        </w:tc>
      </w:tr>
      <w:tr w:rsidR="00595DC9" w:rsidRPr="00E24795" w14:paraId="369E5AF6" w14:textId="77777777" w:rsidTr="004A7012">
        <w:trPr>
          <w:trHeight w:val="70"/>
          <w:ins w:id="4009" w:author="OPD2" w:date="2021-03-16T07:31:00Z"/>
        </w:trPr>
        <w:tc>
          <w:tcPr>
            <w:tcW w:w="1620" w:type="dxa"/>
            <w:vMerge/>
            <w:tcBorders>
              <w:top w:val="single" w:sz="4" w:space="0" w:color="auto"/>
              <w:left w:val="single" w:sz="4" w:space="0" w:color="auto"/>
              <w:bottom w:val="single" w:sz="4" w:space="0" w:color="auto"/>
              <w:right w:val="nil"/>
            </w:tcBorders>
            <w:shd w:val="clear" w:color="auto" w:fill="auto"/>
            <w:vAlign w:val="center"/>
            <w:hideMark/>
          </w:tcPr>
          <w:p w14:paraId="1D75ED8C" w14:textId="77777777" w:rsidR="00595DC9" w:rsidRPr="00E24795" w:rsidRDefault="00595DC9" w:rsidP="00765338">
            <w:pPr>
              <w:spacing w:after="0" w:line="240" w:lineRule="auto"/>
              <w:rPr>
                <w:ins w:id="4010" w:author="OPD2" w:date="2021-03-16T07:31:00Z"/>
                <w:rFonts w:eastAsia="Times New Roman" w:cstheme="minorHAnsi"/>
                <w:color w:val="000000"/>
                <w:sz w:val="20"/>
                <w:szCs w:val="20"/>
              </w:rPr>
            </w:pPr>
          </w:p>
        </w:tc>
        <w:tc>
          <w:tcPr>
            <w:tcW w:w="2070" w:type="dxa"/>
            <w:tcBorders>
              <w:top w:val="nil"/>
              <w:left w:val="single" w:sz="4" w:space="0" w:color="auto"/>
              <w:bottom w:val="single" w:sz="4" w:space="0" w:color="auto"/>
              <w:right w:val="single" w:sz="4" w:space="0" w:color="auto"/>
            </w:tcBorders>
            <w:shd w:val="clear" w:color="auto" w:fill="auto"/>
            <w:vAlign w:val="center"/>
            <w:hideMark/>
          </w:tcPr>
          <w:p w14:paraId="5026CB28" w14:textId="026E979B" w:rsidR="00595DC9" w:rsidRPr="00E24795" w:rsidRDefault="00595DC9" w:rsidP="00765338">
            <w:pPr>
              <w:spacing w:after="0" w:line="240" w:lineRule="auto"/>
              <w:rPr>
                <w:ins w:id="4011" w:author="OPD2" w:date="2021-03-16T07:31:00Z"/>
                <w:rFonts w:eastAsia="Times New Roman" w:cstheme="minorHAnsi"/>
                <w:color w:val="000000"/>
                <w:sz w:val="20"/>
                <w:szCs w:val="20"/>
              </w:rPr>
            </w:pPr>
            <w:ins w:id="4012" w:author="OPD2" w:date="2021-03-16T07:31:00Z">
              <w:r w:rsidRPr="00E24795">
                <w:rPr>
                  <w:rFonts w:eastAsia="Times New Roman" w:cstheme="minorHAnsi"/>
                  <w:color w:val="000000"/>
                  <w:sz w:val="20"/>
                  <w:szCs w:val="20"/>
                </w:rPr>
                <w:t>Tourism remains a robust contributor to CNMI’s economy with ongoing positive growth and a GDP contribution of at least 65% over a ten-year average between 2020 and 2030</w:t>
              </w:r>
            </w:ins>
          </w:p>
          <w:p w14:paraId="7B4C9951" w14:textId="77777777" w:rsidR="00595DC9" w:rsidRPr="00E24795" w:rsidRDefault="00595DC9" w:rsidP="00765338">
            <w:pPr>
              <w:spacing w:after="0" w:line="240" w:lineRule="auto"/>
              <w:rPr>
                <w:ins w:id="4013" w:author="OPD2" w:date="2021-03-16T07:31:00Z"/>
                <w:rFonts w:eastAsia="Times New Roman" w:cstheme="minorHAnsi"/>
                <w:color w:val="000000"/>
                <w:sz w:val="20"/>
                <w:szCs w:val="20"/>
              </w:rPr>
            </w:pPr>
          </w:p>
          <w:p w14:paraId="44A2A5D2" w14:textId="77777777" w:rsidR="00595DC9" w:rsidRPr="00E24795" w:rsidRDefault="00595DC9" w:rsidP="00765338">
            <w:pPr>
              <w:spacing w:after="0" w:line="240" w:lineRule="auto"/>
              <w:rPr>
                <w:ins w:id="4014" w:author="OPD2" w:date="2021-03-16T07:31:00Z"/>
                <w:rFonts w:eastAsia="Times New Roman" w:cstheme="minorHAnsi"/>
                <w:color w:val="000000"/>
                <w:sz w:val="20"/>
                <w:szCs w:val="20"/>
              </w:rPr>
            </w:pPr>
          </w:p>
        </w:tc>
        <w:tc>
          <w:tcPr>
            <w:tcW w:w="2970" w:type="dxa"/>
            <w:gridSpan w:val="2"/>
            <w:tcBorders>
              <w:top w:val="nil"/>
              <w:left w:val="nil"/>
              <w:bottom w:val="single" w:sz="4" w:space="0" w:color="auto"/>
              <w:right w:val="single" w:sz="4" w:space="0" w:color="auto"/>
            </w:tcBorders>
            <w:shd w:val="clear" w:color="auto" w:fill="auto"/>
            <w:vAlign w:val="center"/>
            <w:hideMark/>
          </w:tcPr>
          <w:p w14:paraId="2EC04A9F" w14:textId="77777777" w:rsidR="00595DC9" w:rsidRDefault="00595DC9" w:rsidP="00765338">
            <w:pPr>
              <w:spacing w:after="0" w:line="240" w:lineRule="auto"/>
              <w:rPr>
                <w:ins w:id="4015" w:author="OPD2" w:date="2021-03-16T07:31:00Z"/>
                <w:rFonts w:eastAsia="Times New Roman" w:cstheme="minorHAnsi"/>
                <w:color w:val="000000"/>
                <w:sz w:val="20"/>
                <w:szCs w:val="20"/>
              </w:rPr>
            </w:pPr>
          </w:p>
          <w:p w14:paraId="1E62A786" w14:textId="2A102F2D" w:rsidR="00595DC9" w:rsidRDefault="00595DC9" w:rsidP="00765338">
            <w:pPr>
              <w:spacing w:after="0" w:line="240" w:lineRule="auto"/>
              <w:rPr>
                <w:ins w:id="4016" w:author="OPD2" w:date="2021-03-16T07:31:00Z"/>
                <w:rFonts w:eastAsia="Times New Roman" w:cstheme="minorHAnsi"/>
                <w:color w:val="000000"/>
                <w:sz w:val="20"/>
                <w:szCs w:val="20"/>
              </w:rPr>
            </w:pPr>
            <w:ins w:id="4017" w:author="OPD2" w:date="2021-03-16T07:31:00Z">
              <w:r w:rsidRPr="00E24795">
                <w:rPr>
                  <w:rFonts w:eastAsia="Times New Roman" w:cstheme="minorHAnsi"/>
                  <w:color w:val="000000"/>
                  <w:sz w:val="20"/>
                  <w:szCs w:val="20"/>
                </w:rPr>
                <w:t>By 2025 MVA Tourism Plan will be updated to address sustainability recommendations, track progress, and assess successes and opportunities of tourism contributions to CNMI economy with the goal of achieving at least 65% GDP contribution over a ten-year average between 202</w:t>
              </w:r>
              <w:r w:rsidR="00CF446B">
                <w:rPr>
                  <w:rFonts w:eastAsia="Times New Roman" w:cstheme="minorHAnsi"/>
                  <w:color w:val="000000"/>
                  <w:sz w:val="20"/>
                  <w:szCs w:val="20"/>
                </w:rPr>
                <w:t>1</w:t>
              </w:r>
              <w:r w:rsidRPr="00E24795">
                <w:rPr>
                  <w:rFonts w:eastAsia="Times New Roman" w:cstheme="minorHAnsi"/>
                  <w:color w:val="000000"/>
                  <w:sz w:val="20"/>
                  <w:szCs w:val="20"/>
                </w:rPr>
                <w:t xml:space="preserve"> and 203</w:t>
              </w:r>
              <w:r w:rsidR="00CF446B">
                <w:rPr>
                  <w:rFonts w:eastAsia="Times New Roman" w:cstheme="minorHAnsi"/>
                  <w:color w:val="000000"/>
                  <w:sz w:val="20"/>
                  <w:szCs w:val="20"/>
                </w:rPr>
                <w:t>1</w:t>
              </w:r>
            </w:ins>
          </w:p>
          <w:p w14:paraId="49C1848A" w14:textId="77777777" w:rsidR="00595DC9" w:rsidRPr="00E24795" w:rsidRDefault="00595DC9" w:rsidP="00765338">
            <w:pPr>
              <w:spacing w:after="0" w:line="240" w:lineRule="auto"/>
              <w:rPr>
                <w:ins w:id="4018" w:author="OPD2" w:date="2021-03-16T07:31:00Z"/>
                <w:rFonts w:eastAsia="Times New Roman" w:cstheme="minorHAnsi"/>
                <w:color w:val="000000"/>
                <w:sz w:val="20"/>
                <w:szCs w:val="20"/>
              </w:rPr>
            </w:pPr>
          </w:p>
          <w:p w14:paraId="20067934" w14:textId="77777777" w:rsidR="00595DC9" w:rsidRPr="00E24795" w:rsidRDefault="00595DC9" w:rsidP="00765338">
            <w:pPr>
              <w:spacing w:after="0" w:line="240" w:lineRule="auto"/>
              <w:rPr>
                <w:ins w:id="4019" w:author="OPD2" w:date="2021-03-16T07:31:00Z"/>
                <w:rFonts w:eastAsia="Times New Roman" w:cstheme="minorHAnsi"/>
                <w:color w:val="000000"/>
                <w:sz w:val="20"/>
                <w:szCs w:val="20"/>
              </w:rPr>
            </w:pPr>
          </w:p>
        </w:tc>
        <w:tc>
          <w:tcPr>
            <w:tcW w:w="2430" w:type="dxa"/>
            <w:tcBorders>
              <w:top w:val="nil"/>
              <w:left w:val="nil"/>
              <w:bottom w:val="single" w:sz="4" w:space="0" w:color="auto"/>
              <w:right w:val="single" w:sz="4" w:space="0" w:color="auto"/>
            </w:tcBorders>
            <w:shd w:val="clear" w:color="auto" w:fill="auto"/>
            <w:vAlign w:val="center"/>
            <w:hideMark/>
          </w:tcPr>
          <w:p w14:paraId="336475EA" w14:textId="21ADA0B4" w:rsidR="00595DC9" w:rsidRPr="00E24795" w:rsidRDefault="00F41C31" w:rsidP="00765338">
            <w:pPr>
              <w:spacing w:after="0" w:line="240" w:lineRule="auto"/>
              <w:rPr>
                <w:ins w:id="4020" w:author="OPD2" w:date="2021-03-16T07:31:00Z"/>
                <w:rFonts w:eastAsia="Times New Roman" w:cstheme="minorHAnsi"/>
                <w:color w:val="000000"/>
                <w:sz w:val="20"/>
                <w:szCs w:val="20"/>
              </w:rPr>
            </w:pPr>
            <w:ins w:id="4021" w:author="OPD2" w:date="2021-03-16T07:31:00Z">
              <w:r>
                <w:rPr>
                  <w:rFonts w:eastAsia="Times New Roman" w:cstheme="minorHAnsi"/>
                  <w:color w:val="000000"/>
                  <w:sz w:val="20"/>
                  <w:szCs w:val="20"/>
                </w:rPr>
                <w:t>By 2022, the MVA Sustainable Tourism Plan is updated and the MVA Board has endorsed priorities to support alignment with numerous funding streams including the SCORP and CEDS</w:t>
              </w:r>
            </w:ins>
          </w:p>
        </w:tc>
        <w:tc>
          <w:tcPr>
            <w:tcW w:w="1710" w:type="dxa"/>
            <w:gridSpan w:val="2"/>
            <w:tcBorders>
              <w:top w:val="nil"/>
              <w:left w:val="nil"/>
              <w:bottom w:val="single" w:sz="4" w:space="0" w:color="auto"/>
              <w:right w:val="single" w:sz="4" w:space="0" w:color="auto"/>
            </w:tcBorders>
            <w:shd w:val="clear" w:color="auto" w:fill="auto"/>
            <w:vAlign w:val="center"/>
            <w:hideMark/>
          </w:tcPr>
          <w:p w14:paraId="300C6A6D" w14:textId="77777777" w:rsidR="00595DC9" w:rsidRPr="00E24795" w:rsidRDefault="00595DC9" w:rsidP="00765338">
            <w:pPr>
              <w:spacing w:after="0" w:line="240" w:lineRule="auto"/>
              <w:rPr>
                <w:ins w:id="4022" w:author="OPD2" w:date="2021-03-16T07:31:00Z"/>
                <w:rFonts w:eastAsia="Times New Roman" w:cstheme="minorHAnsi"/>
                <w:color w:val="000000"/>
                <w:sz w:val="20"/>
                <w:szCs w:val="20"/>
              </w:rPr>
            </w:pPr>
            <w:ins w:id="4023" w:author="OPD2" w:date="2021-03-16T07:31:00Z">
              <w:r w:rsidRPr="00E24795">
                <w:rPr>
                  <w:rFonts w:eastAsia="Times New Roman" w:cstheme="minorHAnsi"/>
                  <w:color w:val="000000"/>
                  <w:sz w:val="20"/>
                  <w:szCs w:val="20"/>
                </w:rPr>
                <w:t>MVA</w:t>
              </w:r>
            </w:ins>
          </w:p>
        </w:tc>
        <w:tc>
          <w:tcPr>
            <w:tcW w:w="1530" w:type="dxa"/>
            <w:gridSpan w:val="2"/>
            <w:tcBorders>
              <w:top w:val="single" w:sz="4" w:space="0" w:color="auto"/>
              <w:left w:val="nil"/>
              <w:bottom w:val="single" w:sz="4" w:space="0" w:color="auto"/>
              <w:right w:val="single" w:sz="4" w:space="0" w:color="auto"/>
            </w:tcBorders>
            <w:shd w:val="clear" w:color="auto" w:fill="auto"/>
            <w:vAlign w:val="center"/>
            <w:hideMark/>
          </w:tcPr>
          <w:p w14:paraId="675B97F6" w14:textId="148A4113" w:rsidR="00595DC9" w:rsidRPr="00E24795" w:rsidRDefault="0070156A" w:rsidP="00765338">
            <w:pPr>
              <w:spacing w:after="0" w:line="240" w:lineRule="auto"/>
              <w:rPr>
                <w:ins w:id="4024" w:author="OPD2" w:date="2021-03-16T07:31:00Z"/>
                <w:rFonts w:eastAsia="Times New Roman" w:cstheme="minorHAnsi"/>
                <w:color w:val="000000"/>
                <w:sz w:val="20"/>
                <w:szCs w:val="20"/>
              </w:rPr>
            </w:pPr>
            <w:ins w:id="4025" w:author="OPD2" w:date="2021-03-16T07:31:00Z">
              <w:r>
                <w:rPr>
                  <w:rFonts w:eastAsia="Times New Roman" w:cstheme="minorHAnsi"/>
                  <w:color w:val="000000"/>
                  <w:sz w:val="20"/>
                  <w:szCs w:val="20"/>
                </w:rPr>
                <w:t xml:space="preserve">GCEA, </w:t>
              </w:r>
            </w:ins>
          </w:p>
        </w:tc>
        <w:tc>
          <w:tcPr>
            <w:tcW w:w="1350" w:type="dxa"/>
            <w:gridSpan w:val="2"/>
            <w:tcBorders>
              <w:top w:val="nil"/>
              <w:left w:val="nil"/>
              <w:bottom w:val="single" w:sz="4" w:space="0" w:color="auto"/>
              <w:right w:val="single" w:sz="4" w:space="0" w:color="auto"/>
            </w:tcBorders>
            <w:shd w:val="clear" w:color="auto" w:fill="auto"/>
            <w:vAlign w:val="center"/>
            <w:hideMark/>
          </w:tcPr>
          <w:p w14:paraId="3FE19355" w14:textId="42AA7A30" w:rsidR="00595DC9" w:rsidRPr="00E24795" w:rsidRDefault="0070156A" w:rsidP="00765338">
            <w:pPr>
              <w:spacing w:after="0" w:line="240" w:lineRule="auto"/>
              <w:rPr>
                <w:ins w:id="4026" w:author="OPD2" w:date="2021-03-16T07:31:00Z"/>
                <w:rFonts w:eastAsia="Times New Roman" w:cstheme="minorHAnsi"/>
                <w:color w:val="000000"/>
                <w:sz w:val="20"/>
                <w:szCs w:val="20"/>
              </w:rPr>
            </w:pPr>
            <w:ins w:id="4027" w:author="OPD2" w:date="2021-03-16T07:31:00Z">
              <w:r>
                <w:rPr>
                  <w:rFonts w:eastAsia="Times New Roman" w:cstheme="minorHAnsi"/>
                  <w:color w:val="000000"/>
                  <w:sz w:val="20"/>
                  <w:szCs w:val="20"/>
                </w:rPr>
                <w:t>CEDS, Sustainable Tourism Plan, SCORP</w:t>
              </w:r>
            </w:ins>
          </w:p>
        </w:tc>
        <w:tc>
          <w:tcPr>
            <w:tcW w:w="1440" w:type="dxa"/>
            <w:gridSpan w:val="2"/>
            <w:tcBorders>
              <w:top w:val="nil"/>
              <w:left w:val="nil"/>
              <w:bottom w:val="single" w:sz="4" w:space="0" w:color="auto"/>
              <w:right w:val="single" w:sz="4" w:space="0" w:color="auto"/>
            </w:tcBorders>
            <w:vAlign w:val="center"/>
          </w:tcPr>
          <w:p w14:paraId="04367104" w14:textId="4740D4DD" w:rsidR="00595DC9" w:rsidRDefault="00595DC9" w:rsidP="00765338">
            <w:pPr>
              <w:spacing w:after="0" w:line="240" w:lineRule="auto"/>
              <w:rPr>
                <w:ins w:id="4028" w:author="OPD2" w:date="2021-03-16T07:31:00Z"/>
                <w:rFonts w:eastAsia="Times New Roman" w:cstheme="minorHAnsi"/>
                <w:color w:val="000000"/>
                <w:sz w:val="20"/>
                <w:szCs w:val="20"/>
              </w:rPr>
            </w:pPr>
            <w:ins w:id="4029" w:author="OPD2" w:date="2021-03-16T07:31:00Z">
              <w:r>
                <w:rPr>
                  <w:rFonts w:eastAsia="Times New Roman" w:cstheme="minorHAnsi"/>
                  <w:color w:val="000000"/>
                  <w:sz w:val="20"/>
                  <w:szCs w:val="20"/>
                </w:rPr>
                <w:t>Plan update is in progress; dedicated planning and implementation support may facilitate regular planning updates and reporting moving forward</w:t>
              </w:r>
            </w:ins>
          </w:p>
          <w:p w14:paraId="379A543C" w14:textId="77777777" w:rsidR="00595DC9" w:rsidRPr="00E24795" w:rsidRDefault="00595DC9" w:rsidP="00765338">
            <w:pPr>
              <w:spacing w:after="0" w:line="240" w:lineRule="auto"/>
              <w:rPr>
                <w:ins w:id="4030" w:author="OPD2" w:date="2021-03-16T07:31:00Z"/>
                <w:rFonts w:eastAsia="Times New Roman" w:cstheme="minorHAnsi"/>
                <w:color w:val="000000"/>
                <w:sz w:val="20"/>
                <w:szCs w:val="20"/>
              </w:rPr>
            </w:pPr>
          </w:p>
        </w:tc>
      </w:tr>
      <w:tr w:rsidR="000313B7" w:rsidRPr="00862D3E" w14:paraId="27E13B70" w14:textId="77777777" w:rsidTr="004A701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30"/>
          <w:ins w:id="4031" w:author="OPD2" w:date="2021-03-16T07:31:00Z"/>
        </w:trPr>
        <w:tc>
          <w:tcPr>
            <w:tcW w:w="1620" w:type="dxa"/>
            <w:tcBorders>
              <w:top w:val="single" w:sz="4" w:space="0" w:color="auto"/>
            </w:tcBorders>
            <w:shd w:val="clear" w:color="auto" w:fill="548DD4" w:themeFill="text2" w:themeFillTint="99"/>
            <w:vAlign w:val="center"/>
          </w:tcPr>
          <w:p w14:paraId="14CC6A29" w14:textId="1BA310F3" w:rsidR="000313B7" w:rsidRPr="00862D3E" w:rsidRDefault="000313B7" w:rsidP="00CF446B">
            <w:pPr>
              <w:spacing w:after="0" w:line="240" w:lineRule="auto"/>
              <w:jc w:val="center"/>
              <w:rPr>
                <w:ins w:id="4032" w:author="OPD2" w:date="2021-03-16T07:31:00Z"/>
                <w:rFonts w:eastAsia="Times New Roman" w:cstheme="minorHAnsi"/>
                <w:color w:val="000000"/>
              </w:rPr>
            </w:pPr>
            <w:ins w:id="4033" w:author="OPD2" w:date="2021-03-16T07:31:00Z">
              <w:r w:rsidRPr="009B6CA6">
                <w:rPr>
                  <w:rFonts w:eastAsia="Times New Roman" w:cstheme="minorHAnsi"/>
                  <w:b/>
                  <w:bCs/>
                  <w:color w:val="000000"/>
                  <w:sz w:val="18"/>
                  <w:szCs w:val="18"/>
                </w:rPr>
                <w:t>Goal #</w:t>
              </w:r>
            </w:ins>
          </w:p>
        </w:tc>
        <w:tc>
          <w:tcPr>
            <w:tcW w:w="2070" w:type="dxa"/>
            <w:shd w:val="clear" w:color="auto" w:fill="548DD4" w:themeFill="text2" w:themeFillTint="99"/>
            <w:vAlign w:val="center"/>
          </w:tcPr>
          <w:p w14:paraId="01115761" w14:textId="4D2C6B04" w:rsidR="000313B7" w:rsidRPr="00862D3E" w:rsidRDefault="000313B7" w:rsidP="00CF446B">
            <w:pPr>
              <w:spacing w:after="0" w:line="240" w:lineRule="auto"/>
              <w:jc w:val="center"/>
              <w:rPr>
                <w:ins w:id="4034" w:author="OPD2" w:date="2021-03-16T07:31:00Z"/>
                <w:rFonts w:eastAsia="Times New Roman" w:cstheme="minorHAnsi"/>
                <w:color w:val="000000"/>
              </w:rPr>
            </w:pPr>
            <w:ins w:id="4035" w:author="OPD2" w:date="2021-03-16T07:31:00Z">
              <w:r w:rsidRPr="009B6CA6">
                <w:rPr>
                  <w:rFonts w:eastAsia="Times New Roman" w:cstheme="minorHAnsi"/>
                  <w:b/>
                  <w:bCs/>
                  <w:color w:val="000000"/>
                  <w:sz w:val="18"/>
                  <w:szCs w:val="18"/>
                </w:rPr>
                <w:t>10+ Year Goals</w:t>
              </w:r>
            </w:ins>
          </w:p>
        </w:tc>
        <w:tc>
          <w:tcPr>
            <w:tcW w:w="2970" w:type="dxa"/>
            <w:gridSpan w:val="2"/>
            <w:shd w:val="clear" w:color="auto" w:fill="548DD4" w:themeFill="text2" w:themeFillTint="99"/>
            <w:vAlign w:val="center"/>
          </w:tcPr>
          <w:p w14:paraId="1151C55C" w14:textId="27252AD3" w:rsidR="000313B7" w:rsidRPr="00862D3E" w:rsidRDefault="000313B7" w:rsidP="00CF446B">
            <w:pPr>
              <w:spacing w:after="0" w:line="240" w:lineRule="auto"/>
              <w:jc w:val="center"/>
              <w:rPr>
                <w:ins w:id="4036" w:author="OPD2" w:date="2021-03-16T07:31:00Z"/>
                <w:rFonts w:eastAsia="Times New Roman" w:cstheme="minorHAnsi"/>
                <w:color w:val="000000"/>
              </w:rPr>
            </w:pPr>
            <w:ins w:id="4037" w:author="OPD2" w:date="2021-03-16T07:31:00Z">
              <w:r w:rsidRPr="009B6CA6">
                <w:rPr>
                  <w:rFonts w:eastAsia="Times New Roman" w:cstheme="minorHAnsi"/>
                  <w:b/>
                  <w:bCs/>
                  <w:color w:val="000000"/>
                  <w:sz w:val="18"/>
                  <w:szCs w:val="18"/>
                </w:rPr>
                <w:t>3-5 Year "SMART" Objectives</w:t>
              </w:r>
            </w:ins>
          </w:p>
        </w:tc>
        <w:tc>
          <w:tcPr>
            <w:tcW w:w="2520" w:type="dxa"/>
            <w:gridSpan w:val="2"/>
            <w:shd w:val="clear" w:color="auto" w:fill="548DD4" w:themeFill="text2" w:themeFillTint="99"/>
            <w:vAlign w:val="center"/>
          </w:tcPr>
          <w:p w14:paraId="090D18D8" w14:textId="1222952B" w:rsidR="000313B7" w:rsidRPr="00862D3E" w:rsidRDefault="000313B7" w:rsidP="00CF446B">
            <w:pPr>
              <w:spacing w:after="0" w:line="240" w:lineRule="auto"/>
              <w:jc w:val="center"/>
              <w:rPr>
                <w:ins w:id="4038" w:author="OPD2" w:date="2021-03-16T07:31:00Z"/>
                <w:rFonts w:eastAsia="Times New Roman" w:cstheme="minorHAnsi"/>
                <w:color w:val="000000"/>
              </w:rPr>
            </w:pPr>
            <w:ins w:id="4039" w:author="OPD2" w:date="2021-03-16T07:31:00Z">
              <w:r w:rsidRPr="009B6CA6">
                <w:rPr>
                  <w:rFonts w:eastAsia="Times New Roman" w:cstheme="minorHAnsi"/>
                  <w:b/>
                  <w:bCs/>
                  <w:color w:val="000000"/>
                  <w:sz w:val="18"/>
                  <w:szCs w:val="18"/>
                </w:rPr>
                <w:t>FY20-21 Action Items</w:t>
              </w:r>
            </w:ins>
          </w:p>
        </w:tc>
        <w:tc>
          <w:tcPr>
            <w:tcW w:w="1710" w:type="dxa"/>
            <w:gridSpan w:val="2"/>
            <w:shd w:val="clear" w:color="auto" w:fill="548DD4" w:themeFill="text2" w:themeFillTint="99"/>
            <w:vAlign w:val="center"/>
          </w:tcPr>
          <w:p w14:paraId="567EBAD8" w14:textId="3C45B53E" w:rsidR="000313B7" w:rsidRPr="00862D3E" w:rsidRDefault="000313B7" w:rsidP="00CF446B">
            <w:pPr>
              <w:spacing w:after="0" w:line="240" w:lineRule="auto"/>
              <w:jc w:val="center"/>
              <w:rPr>
                <w:ins w:id="4040" w:author="OPD2" w:date="2021-03-16T07:31:00Z"/>
                <w:rFonts w:eastAsia="Times New Roman" w:cstheme="minorHAnsi"/>
                <w:color w:val="000000"/>
              </w:rPr>
            </w:pPr>
            <w:ins w:id="4041" w:author="OPD2" w:date="2021-03-16T07:31:00Z">
              <w:r w:rsidRPr="009B6CA6">
                <w:rPr>
                  <w:rFonts w:eastAsia="Times New Roman" w:cstheme="minorHAnsi"/>
                  <w:b/>
                  <w:bCs/>
                  <w:color w:val="000000"/>
                  <w:sz w:val="18"/>
                  <w:szCs w:val="18"/>
                </w:rPr>
                <w:t>Action Lead(s)</w:t>
              </w:r>
            </w:ins>
          </w:p>
        </w:tc>
        <w:tc>
          <w:tcPr>
            <w:tcW w:w="1530" w:type="dxa"/>
            <w:gridSpan w:val="2"/>
            <w:shd w:val="clear" w:color="auto" w:fill="548DD4" w:themeFill="text2" w:themeFillTint="99"/>
            <w:vAlign w:val="center"/>
          </w:tcPr>
          <w:p w14:paraId="56D2E4A5" w14:textId="0D02B32E" w:rsidR="000313B7" w:rsidRPr="00862D3E" w:rsidRDefault="000313B7" w:rsidP="00CF446B">
            <w:pPr>
              <w:spacing w:after="0" w:line="240" w:lineRule="auto"/>
              <w:jc w:val="center"/>
              <w:rPr>
                <w:ins w:id="4042" w:author="OPD2" w:date="2021-03-16T07:31:00Z"/>
                <w:rFonts w:eastAsia="Times New Roman" w:cstheme="minorHAnsi"/>
                <w:color w:val="000000"/>
              </w:rPr>
            </w:pPr>
            <w:ins w:id="4043" w:author="OPD2" w:date="2021-03-16T07:31:00Z">
              <w:r w:rsidRPr="009B6CA6">
                <w:rPr>
                  <w:rFonts w:eastAsia="Times New Roman" w:cstheme="minorHAnsi"/>
                  <w:b/>
                  <w:bCs/>
                  <w:color w:val="000000"/>
                  <w:sz w:val="18"/>
                  <w:szCs w:val="18"/>
                </w:rPr>
                <w:t>Partnerships</w:t>
              </w:r>
            </w:ins>
          </w:p>
        </w:tc>
        <w:tc>
          <w:tcPr>
            <w:tcW w:w="1260" w:type="dxa"/>
            <w:shd w:val="clear" w:color="auto" w:fill="548DD4" w:themeFill="text2" w:themeFillTint="99"/>
            <w:vAlign w:val="center"/>
          </w:tcPr>
          <w:p w14:paraId="739A6CF3" w14:textId="1CFC1B1E" w:rsidR="000313B7" w:rsidRPr="00862D3E" w:rsidRDefault="000313B7" w:rsidP="00CF446B">
            <w:pPr>
              <w:spacing w:after="0" w:line="240" w:lineRule="auto"/>
              <w:jc w:val="center"/>
              <w:rPr>
                <w:ins w:id="4044" w:author="OPD2" w:date="2021-03-16T07:31:00Z"/>
                <w:rFonts w:eastAsia="Times New Roman" w:cstheme="minorHAnsi"/>
                <w:color w:val="000000"/>
              </w:rPr>
            </w:pPr>
            <w:ins w:id="4045" w:author="OPD2" w:date="2021-03-16T07:31:00Z">
              <w:r w:rsidRPr="009B6CA6">
                <w:rPr>
                  <w:rFonts w:eastAsia="Times New Roman" w:cstheme="minorHAnsi"/>
                  <w:b/>
                  <w:bCs/>
                  <w:color w:val="000000"/>
                  <w:sz w:val="18"/>
                  <w:szCs w:val="18"/>
                </w:rPr>
                <w:t>Supporting Action Plan(s)</w:t>
              </w:r>
            </w:ins>
          </w:p>
        </w:tc>
        <w:tc>
          <w:tcPr>
            <w:tcW w:w="1440" w:type="dxa"/>
            <w:gridSpan w:val="2"/>
            <w:shd w:val="clear" w:color="auto" w:fill="548DD4" w:themeFill="text2" w:themeFillTint="99"/>
            <w:vAlign w:val="center"/>
          </w:tcPr>
          <w:p w14:paraId="06528C69" w14:textId="099478C7" w:rsidR="000313B7" w:rsidRPr="00862D3E" w:rsidRDefault="000313B7" w:rsidP="00CF446B">
            <w:pPr>
              <w:spacing w:after="0" w:line="240" w:lineRule="auto"/>
              <w:jc w:val="center"/>
              <w:rPr>
                <w:ins w:id="4046" w:author="OPD2" w:date="2021-03-16T07:31:00Z"/>
                <w:rFonts w:eastAsia="Times New Roman" w:cstheme="minorHAnsi"/>
                <w:b/>
                <w:bCs/>
                <w:color w:val="000000"/>
              </w:rPr>
            </w:pPr>
            <w:ins w:id="4047" w:author="OPD2" w:date="2021-03-16T07:31:00Z">
              <w:r w:rsidRPr="009B6CA6">
                <w:rPr>
                  <w:rFonts w:eastAsia="Times New Roman" w:cstheme="minorHAnsi"/>
                  <w:b/>
                  <w:bCs/>
                  <w:color w:val="000000"/>
                  <w:sz w:val="18"/>
                  <w:szCs w:val="18"/>
                </w:rPr>
                <w:t>Funding Status / Unmet Need(s)?</w:t>
              </w:r>
            </w:ins>
          </w:p>
        </w:tc>
      </w:tr>
      <w:tr w:rsidR="00667C4A" w:rsidRPr="00862D3E" w14:paraId="3AF2DE52" w14:textId="77777777" w:rsidTr="00DD4303">
        <w:trPr>
          <w:gridAfter w:val="1"/>
          <w:wAfter w:w="73" w:type="dxa"/>
          <w:trHeight w:val="315"/>
        </w:trPr>
        <w:tc>
          <w:tcPr>
            <w:tcW w:w="15047" w:type="dxa"/>
            <w:gridSpan w:val="12"/>
            <w:tcBorders>
              <w:top w:val="single" w:sz="4" w:space="0" w:color="auto"/>
              <w:left w:val="single" w:sz="4" w:space="0" w:color="auto"/>
              <w:bottom w:val="single" w:sz="4" w:space="0" w:color="auto"/>
              <w:right w:val="single" w:sz="4" w:space="0" w:color="auto"/>
            </w:tcBorders>
            <w:shd w:val="clear" w:color="000000" w:fill="A9D08E"/>
            <w:vAlign w:val="bottom"/>
            <w:hideMark/>
          </w:tcPr>
          <w:p w14:paraId="6736C365" w14:textId="77777777" w:rsidR="00667C4A" w:rsidRPr="00862D3E" w:rsidRDefault="00667C4A" w:rsidP="00667C4A">
            <w:pPr>
              <w:spacing w:after="0" w:line="240" w:lineRule="auto"/>
              <w:jc w:val="center"/>
              <w:rPr>
                <w:moveTo w:id="4048" w:author="OPD2" w:date="2021-03-16T07:31:00Z"/>
                <w:rFonts w:eastAsia="Times New Roman" w:cstheme="minorHAnsi"/>
                <w:b/>
                <w:bCs/>
                <w:color w:val="000000"/>
                <w:sz w:val="24"/>
                <w:szCs w:val="24"/>
              </w:rPr>
            </w:pPr>
            <w:moveToRangeStart w:id="4049" w:author="OPD2" w:date="2021-03-16T07:31:00Z" w:name="move66772322"/>
            <w:moveTo w:id="4050" w:author="OPD2" w:date="2021-03-16T07:31:00Z">
              <w:r w:rsidRPr="00862D3E">
                <w:rPr>
                  <w:rFonts w:eastAsia="Times New Roman" w:cstheme="minorHAnsi"/>
                  <w:b/>
                  <w:bCs/>
                  <w:color w:val="000000"/>
                  <w:sz w:val="24"/>
                  <w:szCs w:val="24"/>
                </w:rPr>
                <w:t>ELIMINATE INEQUALITY</w:t>
              </w:r>
            </w:moveTo>
          </w:p>
        </w:tc>
      </w:tr>
      <w:moveToRangeEnd w:id="4049"/>
      <w:tr w:rsidR="00595DC9" w:rsidRPr="00E24795" w14:paraId="7B55A4CE" w14:textId="77777777" w:rsidTr="00CF446B">
        <w:trPr>
          <w:trHeight w:val="70"/>
          <w:ins w:id="4051" w:author="OPD2" w:date="2021-03-16T07:31:00Z"/>
        </w:trPr>
        <w:tc>
          <w:tcPr>
            <w:tcW w:w="1620" w:type="dxa"/>
            <w:tcBorders>
              <w:top w:val="single" w:sz="4" w:space="0" w:color="auto"/>
              <w:left w:val="single" w:sz="4" w:space="0" w:color="auto"/>
              <w:bottom w:val="single" w:sz="4" w:space="0" w:color="auto"/>
              <w:right w:val="nil"/>
            </w:tcBorders>
            <w:shd w:val="clear" w:color="auto" w:fill="auto"/>
            <w:vAlign w:val="center"/>
            <w:hideMark/>
          </w:tcPr>
          <w:p w14:paraId="6E95ABF8" w14:textId="77777777" w:rsidR="00CF446B" w:rsidRDefault="00CF446B" w:rsidP="00765338">
            <w:pPr>
              <w:spacing w:after="0" w:line="240" w:lineRule="auto"/>
              <w:rPr>
                <w:ins w:id="4052" w:author="OPD2" w:date="2021-03-16T07:31:00Z"/>
                <w:rFonts w:eastAsia="Times New Roman" w:cstheme="minorHAnsi"/>
                <w:color w:val="000000"/>
                <w:sz w:val="20"/>
                <w:szCs w:val="20"/>
              </w:rPr>
            </w:pPr>
          </w:p>
          <w:p w14:paraId="517BB1F7" w14:textId="77777777" w:rsidR="00CF446B" w:rsidRDefault="00CF446B" w:rsidP="00765338">
            <w:pPr>
              <w:spacing w:after="0" w:line="240" w:lineRule="auto"/>
              <w:rPr>
                <w:ins w:id="4053" w:author="OPD2" w:date="2021-03-16T07:31:00Z"/>
                <w:rFonts w:eastAsia="Times New Roman" w:cstheme="minorHAnsi"/>
                <w:color w:val="000000"/>
                <w:sz w:val="20"/>
                <w:szCs w:val="20"/>
              </w:rPr>
            </w:pPr>
          </w:p>
          <w:p w14:paraId="1FA7B072" w14:textId="7EF32913" w:rsidR="00CF446B" w:rsidRDefault="00CF446B" w:rsidP="00765338">
            <w:pPr>
              <w:spacing w:after="0" w:line="240" w:lineRule="auto"/>
              <w:rPr>
                <w:ins w:id="4054" w:author="OPD2" w:date="2021-03-16T07:31:00Z"/>
                <w:rFonts w:eastAsia="Times New Roman" w:cstheme="minorHAnsi"/>
                <w:color w:val="000000"/>
                <w:sz w:val="20"/>
                <w:szCs w:val="20"/>
              </w:rPr>
            </w:pPr>
            <w:ins w:id="4055" w:author="OPD2" w:date="2021-03-16T07:31:00Z">
              <w:r>
                <w:rPr>
                  <w:noProof/>
                </w:rPr>
                <w:drawing>
                  <wp:inline distT="0" distB="0" distL="0" distR="0" wp14:anchorId="22FE29CD" wp14:editId="7F84B11E">
                    <wp:extent cx="891540" cy="891540"/>
                    <wp:effectExtent l="0" t="0" r="3810" b="3810"/>
                    <wp:docPr id="72620" name="Picture 72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891540" cy="891540"/>
                            </a:xfrm>
                            <a:prstGeom prst="rect">
                              <a:avLst/>
                            </a:prstGeom>
                            <a:noFill/>
                            <a:ln>
                              <a:noFill/>
                            </a:ln>
                          </pic:spPr>
                        </pic:pic>
                      </a:graphicData>
                    </a:graphic>
                  </wp:inline>
                </w:drawing>
              </w:r>
            </w:ins>
          </w:p>
          <w:p w14:paraId="3FEF9CA8" w14:textId="77777777" w:rsidR="00CF446B" w:rsidRDefault="00CF446B" w:rsidP="00765338">
            <w:pPr>
              <w:spacing w:after="0" w:line="240" w:lineRule="auto"/>
              <w:rPr>
                <w:ins w:id="4056" w:author="OPD2" w:date="2021-03-16T07:31:00Z"/>
                <w:rFonts w:eastAsia="Times New Roman" w:cstheme="minorHAnsi"/>
                <w:color w:val="000000"/>
                <w:sz w:val="20"/>
                <w:szCs w:val="20"/>
              </w:rPr>
            </w:pPr>
          </w:p>
          <w:p w14:paraId="1A9E8E2A" w14:textId="11673882" w:rsidR="00595DC9" w:rsidRPr="00E24795" w:rsidRDefault="00CF446B" w:rsidP="00CF446B">
            <w:pPr>
              <w:spacing w:after="0" w:line="240" w:lineRule="auto"/>
              <w:jc w:val="center"/>
              <w:rPr>
                <w:ins w:id="4057" w:author="OPD2" w:date="2021-03-16T07:31:00Z"/>
                <w:rFonts w:eastAsia="Times New Roman" w:cstheme="minorHAnsi"/>
                <w:color w:val="000000"/>
                <w:sz w:val="20"/>
                <w:szCs w:val="20"/>
              </w:rPr>
            </w:pPr>
            <w:ins w:id="4058" w:author="OPD2" w:date="2021-03-16T07:31:00Z">
              <w:r>
                <w:rPr>
                  <w:rFonts w:eastAsia="Times New Roman" w:cstheme="minorHAnsi"/>
                  <w:color w:val="000000"/>
                  <w:sz w:val="20"/>
                  <w:szCs w:val="20"/>
                </w:rPr>
                <w:t xml:space="preserve">SDG </w:t>
              </w:r>
              <w:r w:rsidR="00595DC9" w:rsidRPr="00E24795">
                <w:rPr>
                  <w:rFonts w:eastAsia="Times New Roman" w:cstheme="minorHAnsi"/>
                  <w:color w:val="000000"/>
                  <w:sz w:val="20"/>
                  <w:szCs w:val="20"/>
                </w:rPr>
                <w:t>10 - Eliminate inequality and support diversity, equity, inclusion, and justice</w:t>
              </w:r>
            </w:ins>
          </w:p>
          <w:p w14:paraId="4FC0B39B" w14:textId="77777777" w:rsidR="00595DC9" w:rsidRPr="00E24795" w:rsidRDefault="00595DC9" w:rsidP="00765338">
            <w:pPr>
              <w:spacing w:after="0" w:line="240" w:lineRule="auto"/>
              <w:rPr>
                <w:ins w:id="4059" w:author="OPD2" w:date="2021-03-16T07:31:00Z"/>
                <w:rFonts w:eastAsia="Times New Roman" w:cstheme="minorHAnsi"/>
                <w:color w:val="000000"/>
                <w:sz w:val="20"/>
                <w:szCs w:val="20"/>
              </w:rPr>
            </w:pPr>
          </w:p>
          <w:p w14:paraId="64CF7DEC" w14:textId="77777777" w:rsidR="00595DC9" w:rsidRPr="00E24795" w:rsidRDefault="00595DC9" w:rsidP="00765338">
            <w:pPr>
              <w:spacing w:after="0" w:line="240" w:lineRule="auto"/>
              <w:rPr>
                <w:ins w:id="4060" w:author="OPD2" w:date="2021-03-16T07:31:00Z"/>
                <w:rFonts w:eastAsia="Times New Roman" w:cstheme="minorHAnsi"/>
                <w:color w:val="000000"/>
                <w:sz w:val="20"/>
                <w:szCs w:val="20"/>
              </w:rPr>
            </w:pPr>
          </w:p>
          <w:p w14:paraId="071EA05A" w14:textId="77777777" w:rsidR="00595DC9" w:rsidRPr="00E24795" w:rsidRDefault="00595DC9" w:rsidP="00765338">
            <w:pPr>
              <w:spacing w:after="0" w:line="240" w:lineRule="auto"/>
              <w:rPr>
                <w:ins w:id="4061" w:author="OPD2" w:date="2021-03-16T07:31:00Z"/>
                <w:rFonts w:eastAsia="Times New Roman" w:cstheme="minorHAnsi"/>
                <w:color w:val="000000"/>
                <w:sz w:val="20"/>
                <w:szCs w:val="20"/>
              </w:rPr>
            </w:pPr>
          </w:p>
          <w:p w14:paraId="3CFA5976" w14:textId="77777777" w:rsidR="00595DC9" w:rsidRPr="00E24795" w:rsidRDefault="00595DC9" w:rsidP="00765338">
            <w:pPr>
              <w:spacing w:after="0" w:line="240" w:lineRule="auto"/>
              <w:rPr>
                <w:ins w:id="4062" w:author="OPD2" w:date="2021-03-16T07:31:00Z"/>
                <w:rFonts w:eastAsia="Times New Roman" w:cstheme="minorHAnsi"/>
                <w:color w:val="000000"/>
                <w:sz w:val="20"/>
                <w:szCs w:val="20"/>
              </w:rPr>
            </w:pPr>
          </w:p>
          <w:p w14:paraId="6B46E99E" w14:textId="77777777" w:rsidR="00595DC9" w:rsidRPr="00E24795" w:rsidRDefault="00595DC9" w:rsidP="00765338">
            <w:pPr>
              <w:spacing w:after="0" w:line="240" w:lineRule="auto"/>
              <w:rPr>
                <w:ins w:id="4063" w:author="OPD2" w:date="2021-03-16T07:31:00Z"/>
                <w:rFonts w:eastAsia="Times New Roman" w:cstheme="minorHAnsi"/>
                <w:color w:val="000000"/>
                <w:sz w:val="20"/>
                <w:szCs w:val="20"/>
              </w:rPr>
            </w:pPr>
          </w:p>
          <w:p w14:paraId="1A7D45DE" w14:textId="77777777" w:rsidR="00595DC9" w:rsidRPr="00E24795" w:rsidRDefault="00595DC9" w:rsidP="00765338">
            <w:pPr>
              <w:spacing w:after="0" w:line="240" w:lineRule="auto"/>
              <w:rPr>
                <w:ins w:id="4064" w:author="OPD2" w:date="2021-03-16T07:31:00Z"/>
                <w:rFonts w:eastAsia="Times New Roman" w:cstheme="minorHAnsi"/>
                <w:color w:val="000000"/>
                <w:sz w:val="20"/>
                <w:szCs w:val="20"/>
              </w:rPr>
            </w:pP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EE05AD" w14:textId="77777777" w:rsidR="00595DC9" w:rsidRPr="00E24795" w:rsidRDefault="00595DC9" w:rsidP="00765338">
            <w:pPr>
              <w:spacing w:after="0" w:line="240" w:lineRule="auto"/>
              <w:rPr>
                <w:ins w:id="4065" w:author="OPD2" w:date="2021-03-16T07:31:00Z"/>
                <w:rFonts w:eastAsia="Times New Roman" w:cstheme="minorHAnsi"/>
                <w:color w:val="000000"/>
                <w:sz w:val="20"/>
                <w:szCs w:val="20"/>
              </w:rPr>
            </w:pPr>
            <w:ins w:id="4066" w:author="OPD2" w:date="2021-03-16T07:31:00Z">
              <w:r w:rsidRPr="00E24795">
                <w:rPr>
                  <w:rFonts w:eastAsia="Times New Roman" w:cstheme="minorHAnsi"/>
                  <w:color w:val="000000"/>
                  <w:sz w:val="20"/>
                  <w:szCs w:val="20"/>
                </w:rPr>
                <w:t>10(a) - Less than 30% of CNMI population is living below 50 per cent of U.S. median income (by age, sex and persons with disabilities</w:t>
              </w:r>
            </w:ins>
          </w:p>
          <w:p w14:paraId="105CA840" w14:textId="77777777" w:rsidR="00595DC9" w:rsidRPr="00E24795" w:rsidRDefault="00595DC9" w:rsidP="00765338">
            <w:pPr>
              <w:spacing w:after="0" w:line="240" w:lineRule="auto"/>
              <w:rPr>
                <w:ins w:id="4067" w:author="OPD2" w:date="2021-03-16T07:31:00Z"/>
                <w:rFonts w:eastAsia="Times New Roman" w:cstheme="minorHAnsi"/>
                <w:color w:val="000000"/>
                <w:sz w:val="20"/>
                <w:szCs w:val="20"/>
              </w:rPr>
            </w:pPr>
          </w:p>
          <w:p w14:paraId="4DAF5007" w14:textId="77777777" w:rsidR="00595DC9" w:rsidRPr="00E24795" w:rsidRDefault="00595DC9" w:rsidP="00765338">
            <w:pPr>
              <w:spacing w:after="0" w:line="240" w:lineRule="auto"/>
              <w:rPr>
                <w:ins w:id="4068" w:author="OPD2" w:date="2021-03-16T07:31:00Z"/>
                <w:rFonts w:eastAsia="Times New Roman" w:cstheme="minorHAnsi"/>
                <w:color w:val="000000"/>
                <w:sz w:val="20"/>
                <w:szCs w:val="20"/>
              </w:rPr>
            </w:pPr>
          </w:p>
          <w:p w14:paraId="599DFFE6" w14:textId="77777777" w:rsidR="00595DC9" w:rsidRPr="00E24795" w:rsidRDefault="00595DC9" w:rsidP="00765338">
            <w:pPr>
              <w:spacing w:after="0" w:line="240" w:lineRule="auto"/>
              <w:rPr>
                <w:ins w:id="4069" w:author="OPD2" w:date="2021-03-16T07:31:00Z"/>
                <w:rFonts w:eastAsia="Times New Roman" w:cstheme="minorHAnsi"/>
                <w:color w:val="000000"/>
                <w:sz w:val="20"/>
                <w:szCs w:val="20"/>
              </w:rPr>
            </w:pPr>
          </w:p>
          <w:p w14:paraId="1D6EEEDA" w14:textId="77777777" w:rsidR="00595DC9" w:rsidRPr="00E24795" w:rsidRDefault="00595DC9" w:rsidP="00765338">
            <w:pPr>
              <w:spacing w:after="0" w:line="240" w:lineRule="auto"/>
              <w:rPr>
                <w:ins w:id="4070" w:author="OPD2" w:date="2021-03-16T07:31:00Z"/>
                <w:rFonts w:eastAsia="Times New Roman" w:cstheme="minorHAnsi"/>
                <w:color w:val="000000"/>
                <w:sz w:val="20"/>
                <w:szCs w:val="20"/>
              </w:rPr>
            </w:pPr>
          </w:p>
          <w:p w14:paraId="43CDE1EF" w14:textId="77777777" w:rsidR="00595DC9" w:rsidRPr="00E24795" w:rsidRDefault="00595DC9" w:rsidP="00765338">
            <w:pPr>
              <w:spacing w:after="0" w:line="240" w:lineRule="auto"/>
              <w:rPr>
                <w:ins w:id="4071" w:author="OPD2" w:date="2021-03-16T07:31:00Z"/>
                <w:rFonts w:eastAsia="Times New Roman" w:cstheme="minorHAnsi"/>
                <w:color w:val="000000"/>
                <w:sz w:val="20"/>
                <w:szCs w:val="20"/>
              </w:rPr>
            </w:pPr>
          </w:p>
          <w:p w14:paraId="4C616544" w14:textId="77777777" w:rsidR="00595DC9" w:rsidRPr="00E24795" w:rsidRDefault="00595DC9" w:rsidP="00765338">
            <w:pPr>
              <w:spacing w:after="0" w:line="240" w:lineRule="auto"/>
              <w:rPr>
                <w:ins w:id="4072" w:author="OPD2" w:date="2021-03-16T07:31:00Z"/>
                <w:rFonts w:eastAsia="Times New Roman" w:cstheme="minorHAnsi"/>
                <w:color w:val="000000"/>
                <w:sz w:val="20"/>
                <w:szCs w:val="20"/>
              </w:rPr>
            </w:pPr>
          </w:p>
          <w:p w14:paraId="4F76BA91" w14:textId="77777777" w:rsidR="00595DC9" w:rsidRPr="00E24795" w:rsidRDefault="00595DC9" w:rsidP="00765338">
            <w:pPr>
              <w:spacing w:after="0" w:line="240" w:lineRule="auto"/>
              <w:rPr>
                <w:ins w:id="4073" w:author="OPD2" w:date="2021-03-16T07:31:00Z"/>
                <w:rFonts w:eastAsia="Times New Roman" w:cstheme="minorHAnsi"/>
                <w:color w:val="000000"/>
                <w:sz w:val="20"/>
                <w:szCs w:val="20"/>
              </w:rPr>
            </w:pPr>
          </w:p>
          <w:p w14:paraId="18E036DA" w14:textId="77777777" w:rsidR="00595DC9" w:rsidRPr="00E24795" w:rsidRDefault="00595DC9" w:rsidP="00765338">
            <w:pPr>
              <w:spacing w:after="0" w:line="240" w:lineRule="auto"/>
              <w:rPr>
                <w:ins w:id="4074" w:author="OPD2" w:date="2021-03-16T07:31:00Z"/>
                <w:rFonts w:eastAsia="Times New Roman" w:cstheme="minorHAnsi"/>
                <w:color w:val="000000"/>
                <w:sz w:val="20"/>
                <w:szCs w:val="20"/>
              </w:rPr>
            </w:pPr>
          </w:p>
          <w:p w14:paraId="6CA50B6E" w14:textId="77777777" w:rsidR="00595DC9" w:rsidRPr="00E24795" w:rsidRDefault="00595DC9" w:rsidP="00765338">
            <w:pPr>
              <w:spacing w:after="0" w:line="240" w:lineRule="auto"/>
              <w:rPr>
                <w:ins w:id="4075" w:author="OPD2" w:date="2021-03-16T07:31:00Z"/>
                <w:rFonts w:eastAsia="Times New Roman" w:cstheme="minorHAnsi"/>
                <w:color w:val="000000"/>
                <w:sz w:val="20"/>
                <w:szCs w:val="20"/>
              </w:rPr>
            </w:pPr>
          </w:p>
          <w:p w14:paraId="12B46AAF" w14:textId="77777777" w:rsidR="00595DC9" w:rsidRPr="00E24795" w:rsidRDefault="00595DC9" w:rsidP="00765338">
            <w:pPr>
              <w:spacing w:after="0" w:line="240" w:lineRule="auto"/>
              <w:rPr>
                <w:ins w:id="4076" w:author="OPD2" w:date="2021-03-16T07:31:00Z"/>
                <w:rFonts w:eastAsia="Times New Roman" w:cstheme="minorHAnsi"/>
                <w:color w:val="000000"/>
                <w:sz w:val="20"/>
                <w:szCs w:val="20"/>
              </w:rPr>
            </w:pPr>
          </w:p>
          <w:p w14:paraId="2E6D6875" w14:textId="77777777" w:rsidR="00595DC9" w:rsidRPr="00E24795" w:rsidRDefault="00595DC9" w:rsidP="00765338">
            <w:pPr>
              <w:spacing w:after="0" w:line="240" w:lineRule="auto"/>
              <w:rPr>
                <w:ins w:id="4077" w:author="OPD2" w:date="2021-03-16T07:31:00Z"/>
                <w:rFonts w:eastAsia="Times New Roman" w:cstheme="minorHAnsi"/>
                <w:color w:val="000000"/>
                <w:sz w:val="20"/>
                <w:szCs w:val="20"/>
              </w:rPr>
            </w:pPr>
          </w:p>
          <w:p w14:paraId="364D22C7" w14:textId="77777777" w:rsidR="00595DC9" w:rsidRPr="00E24795" w:rsidRDefault="00595DC9" w:rsidP="00765338">
            <w:pPr>
              <w:spacing w:after="0" w:line="240" w:lineRule="auto"/>
              <w:rPr>
                <w:ins w:id="4078" w:author="OPD2" w:date="2021-03-16T07:31:00Z"/>
                <w:rFonts w:eastAsia="Times New Roman" w:cstheme="minorHAnsi"/>
                <w:color w:val="000000"/>
                <w:sz w:val="20"/>
                <w:szCs w:val="20"/>
              </w:rPr>
            </w:pPr>
          </w:p>
          <w:p w14:paraId="483BF0B4" w14:textId="77777777" w:rsidR="00595DC9" w:rsidRPr="00E24795" w:rsidRDefault="00595DC9" w:rsidP="00765338">
            <w:pPr>
              <w:spacing w:after="0" w:line="240" w:lineRule="auto"/>
              <w:rPr>
                <w:ins w:id="4079" w:author="OPD2" w:date="2021-03-16T07:31:00Z"/>
                <w:rFonts w:eastAsia="Times New Roman" w:cstheme="minorHAnsi"/>
                <w:color w:val="000000"/>
                <w:sz w:val="20"/>
                <w:szCs w:val="20"/>
              </w:rPr>
            </w:pPr>
          </w:p>
          <w:p w14:paraId="3E8DFD03" w14:textId="77777777" w:rsidR="00595DC9" w:rsidRPr="00E24795" w:rsidRDefault="00595DC9" w:rsidP="00765338">
            <w:pPr>
              <w:spacing w:after="0" w:line="240" w:lineRule="auto"/>
              <w:rPr>
                <w:ins w:id="4080" w:author="OPD2" w:date="2021-03-16T07:31:00Z"/>
                <w:rFonts w:eastAsia="Times New Roman" w:cstheme="minorHAnsi"/>
                <w:color w:val="000000"/>
                <w:sz w:val="20"/>
                <w:szCs w:val="20"/>
              </w:rPr>
            </w:pPr>
          </w:p>
          <w:p w14:paraId="68302AD6" w14:textId="77777777" w:rsidR="00595DC9" w:rsidRPr="00E24795" w:rsidRDefault="00595DC9" w:rsidP="00765338">
            <w:pPr>
              <w:spacing w:after="0" w:line="240" w:lineRule="auto"/>
              <w:rPr>
                <w:ins w:id="4081" w:author="OPD2" w:date="2021-03-16T07:31:00Z"/>
                <w:rFonts w:eastAsia="Times New Roman" w:cstheme="minorHAnsi"/>
                <w:color w:val="000000"/>
                <w:sz w:val="20"/>
                <w:szCs w:val="20"/>
              </w:rPr>
            </w:pPr>
          </w:p>
          <w:p w14:paraId="1AE85047" w14:textId="77777777" w:rsidR="00595DC9" w:rsidRPr="00E24795" w:rsidRDefault="00595DC9" w:rsidP="00765338">
            <w:pPr>
              <w:spacing w:after="0" w:line="240" w:lineRule="auto"/>
              <w:rPr>
                <w:ins w:id="4082" w:author="OPD2" w:date="2021-03-16T07:31:00Z"/>
                <w:rFonts w:eastAsia="Times New Roman" w:cstheme="minorHAnsi"/>
                <w:color w:val="000000"/>
                <w:sz w:val="20"/>
                <w:szCs w:val="20"/>
              </w:rPr>
            </w:pPr>
          </w:p>
        </w:tc>
        <w:tc>
          <w:tcPr>
            <w:tcW w:w="2970" w:type="dxa"/>
            <w:gridSpan w:val="2"/>
            <w:tcBorders>
              <w:top w:val="single" w:sz="4" w:space="0" w:color="auto"/>
              <w:left w:val="nil"/>
              <w:bottom w:val="single" w:sz="4" w:space="0" w:color="auto"/>
              <w:right w:val="single" w:sz="4" w:space="0" w:color="auto"/>
            </w:tcBorders>
            <w:shd w:val="clear" w:color="auto" w:fill="auto"/>
            <w:vAlign w:val="center"/>
            <w:hideMark/>
          </w:tcPr>
          <w:p w14:paraId="635C1F1C" w14:textId="77777777" w:rsidR="00476079" w:rsidRDefault="00476079" w:rsidP="00765338">
            <w:pPr>
              <w:spacing w:after="0" w:line="240" w:lineRule="auto"/>
              <w:rPr>
                <w:ins w:id="4083" w:author="OPD2" w:date="2021-03-16T07:31:00Z"/>
                <w:rFonts w:eastAsia="Times New Roman" w:cstheme="minorHAnsi"/>
                <w:color w:val="000000"/>
                <w:sz w:val="20"/>
                <w:szCs w:val="20"/>
              </w:rPr>
            </w:pPr>
          </w:p>
          <w:p w14:paraId="2109E312" w14:textId="77777777" w:rsidR="00476079" w:rsidRDefault="00476079" w:rsidP="00765338">
            <w:pPr>
              <w:spacing w:after="0" w:line="240" w:lineRule="auto"/>
              <w:rPr>
                <w:ins w:id="4084" w:author="OPD2" w:date="2021-03-16T07:31:00Z"/>
                <w:rFonts w:eastAsia="Times New Roman" w:cstheme="minorHAnsi"/>
                <w:color w:val="000000"/>
                <w:sz w:val="20"/>
                <w:szCs w:val="20"/>
              </w:rPr>
            </w:pPr>
          </w:p>
          <w:p w14:paraId="5D5C62EC" w14:textId="60225AFF" w:rsidR="00595DC9" w:rsidRPr="00E24795" w:rsidRDefault="00595DC9" w:rsidP="00765338">
            <w:pPr>
              <w:spacing w:after="0" w:line="240" w:lineRule="auto"/>
              <w:rPr>
                <w:ins w:id="4085" w:author="OPD2" w:date="2021-03-16T07:31:00Z"/>
                <w:rFonts w:eastAsia="Times New Roman" w:cstheme="minorHAnsi"/>
                <w:color w:val="000000"/>
                <w:sz w:val="20"/>
                <w:szCs w:val="20"/>
              </w:rPr>
            </w:pPr>
            <w:ins w:id="4086" w:author="OPD2" w:date="2021-03-16T07:31:00Z">
              <w:r w:rsidRPr="00E24795">
                <w:rPr>
                  <w:rFonts w:eastAsia="Times New Roman" w:cstheme="minorHAnsi"/>
                  <w:color w:val="000000"/>
                  <w:sz w:val="20"/>
                  <w:szCs w:val="20"/>
                </w:rPr>
                <w:t>By 2023, Commerce, Finance, OMB, and OPD with support of the PDAC and planning partners, will work to draft guiding policies that address poverty reduction; and</w:t>
              </w:r>
            </w:ins>
          </w:p>
          <w:p w14:paraId="3C4BDB3D" w14:textId="77777777" w:rsidR="00595DC9" w:rsidRPr="00E24795" w:rsidRDefault="00595DC9" w:rsidP="00765338">
            <w:pPr>
              <w:spacing w:after="0" w:line="240" w:lineRule="auto"/>
              <w:rPr>
                <w:ins w:id="4087" w:author="OPD2" w:date="2021-03-16T07:31:00Z"/>
                <w:rFonts w:eastAsia="Times New Roman" w:cstheme="minorHAnsi"/>
                <w:color w:val="000000"/>
                <w:sz w:val="20"/>
                <w:szCs w:val="20"/>
              </w:rPr>
            </w:pPr>
            <w:ins w:id="4088" w:author="OPD2" w:date="2021-03-16T07:31:00Z">
              <w:r w:rsidRPr="00E24795">
                <w:rPr>
                  <w:rFonts w:eastAsia="Times New Roman" w:cstheme="minorHAnsi"/>
                  <w:color w:val="000000"/>
                  <w:sz w:val="20"/>
                  <w:szCs w:val="20"/>
                </w:rPr>
                <w:br/>
                <w:t>By 2025, Commerce, OPD, PDAC, and partners will work to ensure that the CEDS update includes unemployment and poverty reduction planning component to identify priority projects to support economic diversification, equality, equity, and growth.</w:t>
              </w:r>
            </w:ins>
          </w:p>
          <w:p w14:paraId="684C3DAF" w14:textId="77777777" w:rsidR="00595DC9" w:rsidRPr="00E24795" w:rsidRDefault="00595DC9" w:rsidP="00765338">
            <w:pPr>
              <w:spacing w:after="0" w:line="240" w:lineRule="auto"/>
              <w:rPr>
                <w:ins w:id="4089" w:author="OPD2" w:date="2021-03-16T07:31:00Z"/>
                <w:rFonts w:eastAsia="Times New Roman" w:cstheme="minorHAnsi"/>
                <w:color w:val="000000"/>
                <w:sz w:val="20"/>
                <w:szCs w:val="20"/>
              </w:rPr>
            </w:pPr>
          </w:p>
          <w:p w14:paraId="4FE76313" w14:textId="77777777" w:rsidR="00595DC9" w:rsidRPr="00E24795" w:rsidRDefault="00595DC9" w:rsidP="00765338">
            <w:pPr>
              <w:spacing w:after="0" w:line="240" w:lineRule="auto"/>
              <w:rPr>
                <w:ins w:id="4090" w:author="OPD2" w:date="2021-03-16T07:31:00Z"/>
                <w:rFonts w:eastAsia="Times New Roman" w:cstheme="minorHAnsi"/>
                <w:color w:val="000000"/>
                <w:sz w:val="20"/>
                <w:szCs w:val="20"/>
              </w:rPr>
            </w:pPr>
          </w:p>
          <w:p w14:paraId="57379DA8" w14:textId="77777777" w:rsidR="00595DC9" w:rsidRDefault="00595DC9" w:rsidP="00765338">
            <w:pPr>
              <w:spacing w:after="0" w:line="240" w:lineRule="auto"/>
              <w:rPr>
                <w:ins w:id="4091" w:author="OPD2" w:date="2021-03-16T07:31:00Z"/>
                <w:rFonts w:eastAsia="Times New Roman" w:cstheme="minorHAnsi"/>
                <w:color w:val="000000"/>
                <w:sz w:val="20"/>
                <w:szCs w:val="20"/>
              </w:rPr>
            </w:pPr>
          </w:p>
          <w:p w14:paraId="48BDB7F6" w14:textId="77777777" w:rsidR="008A3752" w:rsidRDefault="008A3752" w:rsidP="00765338">
            <w:pPr>
              <w:spacing w:after="0" w:line="240" w:lineRule="auto"/>
              <w:rPr>
                <w:ins w:id="4092" w:author="OPD2" w:date="2021-03-16T07:31:00Z"/>
                <w:rFonts w:eastAsia="Times New Roman" w:cstheme="minorHAnsi"/>
                <w:color w:val="000000"/>
                <w:sz w:val="20"/>
                <w:szCs w:val="20"/>
              </w:rPr>
            </w:pPr>
          </w:p>
          <w:p w14:paraId="1294B5FB" w14:textId="77777777" w:rsidR="008A3752" w:rsidRDefault="008A3752" w:rsidP="00765338">
            <w:pPr>
              <w:spacing w:after="0" w:line="240" w:lineRule="auto"/>
              <w:rPr>
                <w:ins w:id="4093" w:author="OPD2" w:date="2021-03-16T07:31:00Z"/>
                <w:rFonts w:eastAsia="Times New Roman" w:cstheme="minorHAnsi"/>
                <w:color w:val="000000"/>
                <w:sz w:val="20"/>
                <w:szCs w:val="20"/>
              </w:rPr>
            </w:pPr>
          </w:p>
          <w:p w14:paraId="629BB071" w14:textId="77777777" w:rsidR="008A3752" w:rsidRDefault="008A3752" w:rsidP="00765338">
            <w:pPr>
              <w:spacing w:after="0" w:line="240" w:lineRule="auto"/>
              <w:rPr>
                <w:ins w:id="4094" w:author="OPD2" w:date="2021-03-16T07:31:00Z"/>
                <w:rFonts w:eastAsia="Times New Roman" w:cstheme="minorHAnsi"/>
                <w:color w:val="000000"/>
                <w:sz w:val="20"/>
                <w:szCs w:val="20"/>
              </w:rPr>
            </w:pPr>
          </w:p>
          <w:p w14:paraId="0E39D05D" w14:textId="77777777" w:rsidR="008A3752" w:rsidRDefault="008A3752" w:rsidP="00765338">
            <w:pPr>
              <w:spacing w:after="0" w:line="240" w:lineRule="auto"/>
              <w:rPr>
                <w:ins w:id="4095" w:author="OPD2" w:date="2021-03-16T07:31:00Z"/>
                <w:rFonts w:eastAsia="Times New Roman" w:cstheme="minorHAnsi"/>
                <w:color w:val="000000"/>
                <w:sz w:val="20"/>
                <w:szCs w:val="20"/>
              </w:rPr>
            </w:pPr>
          </w:p>
          <w:p w14:paraId="7514FE8A" w14:textId="77777777" w:rsidR="008A3752" w:rsidRDefault="008A3752" w:rsidP="00765338">
            <w:pPr>
              <w:spacing w:after="0" w:line="240" w:lineRule="auto"/>
              <w:rPr>
                <w:ins w:id="4096" w:author="OPD2" w:date="2021-03-16T07:31:00Z"/>
                <w:rFonts w:eastAsia="Times New Roman" w:cstheme="minorHAnsi"/>
                <w:color w:val="000000"/>
                <w:sz w:val="20"/>
                <w:szCs w:val="20"/>
              </w:rPr>
            </w:pPr>
          </w:p>
          <w:p w14:paraId="636AED29" w14:textId="77777777" w:rsidR="008A3752" w:rsidRDefault="008A3752" w:rsidP="00765338">
            <w:pPr>
              <w:spacing w:after="0" w:line="240" w:lineRule="auto"/>
              <w:rPr>
                <w:ins w:id="4097" w:author="OPD2" w:date="2021-03-16T07:31:00Z"/>
                <w:rFonts w:eastAsia="Times New Roman" w:cstheme="minorHAnsi"/>
                <w:color w:val="000000"/>
                <w:sz w:val="20"/>
                <w:szCs w:val="20"/>
              </w:rPr>
            </w:pPr>
          </w:p>
          <w:p w14:paraId="1B05BB8B" w14:textId="77777777" w:rsidR="008A3752" w:rsidRDefault="008A3752" w:rsidP="00765338">
            <w:pPr>
              <w:spacing w:after="0" w:line="240" w:lineRule="auto"/>
              <w:rPr>
                <w:ins w:id="4098" w:author="OPD2" w:date="2021-03-16T07:31:00Z"/>
                <w:rFonts w:eastAsia="Times New Roman" w:cstheme="minorHAnsi"/>
                <w:color w:val="000000"/>
                <w:sz w:val="20"/>
                <w:szCs w:val="20"/>
              </w:rPr>
            </w:pPr>
          </w:p>
          <w:p w14:paraId="67C26295" w14:textId="77777777" w:rsidR="008A3752" w:rsidRDefault="008A3752" w:rsidP="00765338">
            <w:pPr>
              <w:spacing w:after="0" w:line="240" w:lineRule="auto"/>
              <w:rPr>
                <w:ins w:id="4099" w:author="OPD2" w:date="2021-03-16T07:31:00Z"/>
                <w:rFonts w:eastAsia="Times New Roman" w:cstheme="minorHAnsi"/>
                <w:color w:val="000000"/>
                <w:sz w:val="20"/>
                <w:szCs w:val="20"/>
              </w:rPr>
            </w:pPr>
          </w:p>
          <w:p w14:paraId="4D8B229C" w14:textId="77777777" w:rsidR="008A3752" w:rsidRDefault="008A3752" w:rsidP="00765338">
            <w:pPr>
              <w:spacing w:after="0" w:line="240" w:lineRule="auto"/>
              <w:rPr>
                <w:ins w:id="4100" w:author="OPD2" w:date="2021-03-16T07:31:00Z"/>
                <w:rFonts w:eastAsia="Times New Roman" w:cstheme="minorHAnsi"/>
                <w:color w:val="000000"/>
                <w:sz w:val="20"/>
                <w:szCs w:val="20"/>
              </w:rPr>
            </w:pPr>
          </w:p>
          <w:p w14:paraId="5267FE4D" w14:textId="77777777" w:rsidR="008A3752" w:rsidRDefault="008A3752" w:rsidP="00765338">
            <w:pPr>
              <w:spacing w:after="0" w:line="240" w:lineRule="auto"/>
              <w:rPr>
                <w:ins w:id="4101" w:author="OPD2" w:date="2021-03-16T07:31:00Z"/>
                <w:rFonts w:eastAsia="Times New Roman" w:cstheme="minorHAnsi"/>
                <w:color w:val="000000"/>
                <w:sz w:val="20"/>
                <w:szCs w:val="20"/>
              </w:rPr>
            </w:pPr>
          </w:p>
          <w:p w14:paraId="0F61D12B" w14:textId="77777777" w:rsidR="008A3752" w:rsidRDefault="008A3752" w:rsidP="00765338">
            <w:pPr>
              <w:spacing w:after="0" w:line="240" w:lineRule="auto"/>
              <w:rPr>
                <w:ins w:id="4102" w:author="OPD2" w:date="2021-03-16T07:31:00Z"/>
                <w:rFonts w:eastAsia="Times New Roman" w:cstheme="minorHAnsi"/>
                <w:color w:val="000000"/>
                <w:sz w:val="20"/>
                <w:szCs w:val="20"/>
              </w:rPr>
            </w:pPr>
          </w:p>
          <w:p w14:paraId="0189272C" w14:textId="77777777" w:rsidR="008A3752" w:rsidRDefault="008A3752" w:rsidP="00765338">
            <w:pPr>
              <w:spacing w:after="0" w:line="240" w:lineRule="auto"/>
              <w:rPr>
                <w:ins w:id="4103" w:author="OPD2" w:date="2021-03-16T07:31:00Z"/>
                <w:rFonts w:eastAsia="Times New Roman" w:cstheme="minorHAnsi"/>
                <w:color w:val="000000"/>
                <w:sz w:val="20"/>
                <w:szCs w:val="20"/>
              </w:rPr>
            </w:pPr>
          </w:p>
          <w:p w14:paraId="5F780A9F" w14:textId="77777777" w:rsidR="008A3752" w:rsidRDefault="008A3752" w:rsidP="00765338">
            <w:pPr>
              <w:spacing w:after="0" w:line="240" w:lineRule="auto"/>
              <w:rPr>
                <w:ins w:id="4104" w:author="OPD2" w:date="2021-03-16T07:31:00Z"/>
                <w:rFonts w:eastAsia="Times New Roman" w:cstheme="minorHAnsi"/>
                <w:color w:val="000000"/>
                <w:sz w:val="20"/>
                <w:szCs w:val="20"/>
              </w:rPr>
            </w:pPr>
          </w:p>
          <w:p w14:paraId="7AD0BD72" w14:textId="05B08201" w:rsidR="008A3752" w:rsidRPr="00E24795" w:rsidRDefault="008A3752" w:rsidP="00765338">
            <w:pPr>
              <w:spacing w:after="0" w:line="240" w:lineRule="auto"/>
              <w:rPr>
                <w:ins w:id="4105" w:author="OPD2" w:date="2021-03-16T07:31:00Z"/>
                <w:rFonts w:eastAsia="Times New Roman" w:cstheme="minorHAnsi"/>
                <w:color w:val="000000"/>
                <w:sz w:val="20"/>
                <w:szCs w:val="20"/>
              </w:rPr>
            </w:pPr>
          </w:p>
        </w:tc>
        <w:tc>
          <w:tcPr>
            <w:tcW w:w="2430" w:type="dxa"/>
            <w:tcBorders>
              <w:top w:val="single" w:sz="4" w:space="0" w:color="auto"/>
              <w:left w:val="nil"/>
              <w:bottom w:val="single" w:sz="4" w:space="0" w:color="auto"/>
              <w:right w:val="single" w:sz="4" w:space="0" w:color="auto"/>
            </w:tcBorders>
            <w:shd w:val="clear" w:color="auto" w:fill="auto"/>
            <w:vAlign w:val="center"/>
            <w:hideMark/>
          </w:tcPr>
          <w:p w14:paraId="3500ADAF" w14:textId="66F1629B" w:rsidR="00595DC9" w:rsidRPr="00E24795" w:rsidRDefault="00595DC9" w:rsidP="00765338">
            <w:pPr>
              <w:spacing w:after="0" w:line="240" w:lineRule="auto"/>
              <w:rPr>
                <w:ins w:id="4106" w:author="OPD2" w:date="2021-03-16T07:31:00Z"/>
                <w:rFonts w:eastAsia="Times New Roman" w:cstheme="minorHAnsi"/>
                <w:color w:val="000000"/>
                <w:sz w:val="20"/>
                <w:szCs w:val="20"/>
              </w:rPr>
            </w:pPr>
            <w:ins w:id="4107" w:author="OPD2" w:date="2021-03-16T07:31:00Z">
              <w:r w:rsidRPr="00E24795">
                <w:rPr>
                  <w:rFonts w:eastAsia="Times New Roman" w:cstheme="minorHAnsi"/>
                  <w:color w:val="000000"/>
                  <w:sz w:val="20"/>
                  <w:szCs w:val="20"/>
                </w:rPr>
                <w:t>Taskforce works with Commerce to include indicators for age, sex, and disability in HIES survey to support baseline establishment and metric tracking</w:t>
              </w:r>
            </w:ins>
          </w:p>
          <w:p w14:paraId="7613E25F" w14:textId="77777777" w:rsidR="00595DC9" w:rsidRPr="00E24795" w:rsidRDefault="00595DC9" w:rsidP="00765338">
            <w:pPr>
              <w:spacing w:after="0" w:line="240" w:lineRule="auto"/>
              <w:rPr>
                <w:ins w:id="4108" w:author="OPD2" w:date="2021-03-16T07:31:00Z"/>
                <w:rFonts w:eastAsia="Times New Roman" w:cstheme="minorHAnsi"/>
                <w:color w:val="000000"/>
                <w:sz w:val="20"/>
                <w:szCs w:val="20"/>
              </w:rPr>
            </w:pPr>
          </w:p>
          <w:p w14:paraId="73E04182" w14:textId="77777777" w:rsidR="00595DC9" w:rsidRPr="00E24795" w:rsidRDefault="00595DC9" w:rsidP="00765338">
            <w:pPr>
              <w:spacing w:after="0" w:line="240" w:lineRule="auto"/>
              <w:rPr>
                <w:ins w:id="4109" w:author="OPD2" w:date="2021-03-16T07:31:00Z"/>
                <w:rFonts w:eastAsia="Times New Roman" w:cstheme="minorHAnsi"/>
                <w:color w:val="000000"/>
                <w:sz w:val="20"/>
                <w:szCs w:val="20"/>
              </w:rPr>
            </w:pPr>
          </w:p>
          <w:p w14:paraId="7D3E00C0" w14:textId="77777777" w:rsidR="00595DC9" w:rsidRPr="00E24795" w:rsidRDefault="00595DC9" w:rsidP="00765338">
            <w:pPr>
              <w:spacing w:after="0" w:line="240" w:lineRule="auto"/>
              <w:rPr>
                <w:ins w:id="4110" w:author="OPD2" w:date="2021-03-16T07:31:00Z"/>
                <w:rFonts w:eastAsia="Times New Roman" w:cstheme="minorHAnsi"/>
                <w:color w:val="000000"/>
                <w:sz w:val="20"/>
                <w:szCs w:val="20"/>
              </w:rPr>
            </w:pPr>
          </w:p>
          <w:p w14:paraId="4EAFAE93" w14:textId="77777777" w:rsidR="00595DC9" w:rsidRPr="00E24795" w:rsidRDefault="00595DC9" w:rsidP="00765338">
            <w:pPr>
              <w:spacing w:after="0" w:line="240" w:lineRule="auto"/>
              <w:rPr>
                <w:ins w:id="4111" w:author="OPD2" w:date="2021-03-16T07:31:00Z"/>
                <w:rFonts w:eastAsia="Times New Roman" w:cstheme="minorHAnsi"/>
                <w:color w:val="000000"/>
                <w:sz w:val="20"/>
                <w:szCs w:val="20"/>
              </w:rPr>
            </w:pPr>
          </w:p>
          <w:p w14:paraId="44C91BBD" w14:textId="77777777" w:rsidR="00595DC9" w:rsidRPr="00E24795" w:rsidRDefault="00595DC9" w:rsidP="00765338">
            <w:pPr>
              <w:spacing w:after="0" w:line="240" w:lineRule="auto"/>
              <w:rPr>
                <w:ins w:id="4112" w:author="OPD2" w:date="2021-03-16T07:31:00Z"/>
                <w:rFonts w:eastAsia="Times New Roman" w:cstheme="minorHAnsi"/>
                <w:color w:val="000000"/>
                <w:sz w:val="20"/>
                <w:szCs w:val="20"/>
              </w:rPr>
            </w:pPr>
          </w:p>
          <w:p w14:paraId="7239EF6F" w14:textId="77777777" w:rsidR="00595DC9" w:rsidRPr="00E24795" w:rsidRDefault="00595DC9" w:rsidP="00765338">
            <w:pPr>
              <w:spacing w:after="0" w:line="240" w:lineRule="auto"/>
              <w:rPr>
                <w:ins w:id="4113" w:author="OPD2" w:date="2021-03-16T07:31:00Z"/>
                <w:rFonts w:eastAsia="Times New Roman" w:cstheme="minorHAnsi"/>
                <w:color w:val="000000"/>
                <w:sz w:val="20"/>
                <w:szCs w:val="20"/>
              </w:rPr>
            </w:pPr>
          </w:p>
          <w:p w14:paraId="33A363FF" w14:textId="77777777" w:rsidR="00595DC9" w:rsidRPr="00E24795" w:rsidRDefault="00595DC9" w:rsidP="00765338">
            <w:pPr>
              <w:spacing w:after="0" w:line="240" w:lineRule="auto"/>
              <w:rPr>
                <w:ins w:id="4114" w:author="OPD2" w:date="2021-03-16T07:31:00Z"/>
                <w:rFonts w:eastAsia="Times New Roman" w:cstheme="minorHAnsi"/>
                <w:color w:val="000000"/>
                <w:sz w:val="20"/>
                <w:szCs w:val="20"/>
              </w:rPr>
            </w:pPr>
          </w:p>
          <w:p w14:paraId="1E3FEC0E" w14:textId="77777777" w:rsidR="00595DC9" w:rsidRPr="00E24795" w:rsidRDefault="00595DC9" w:rsidP="00765338">
            <w:pPr>
              <w:spacing w:after="0" w:line="240" w:lineRule="auto"/>
              <w:rPr>
                <w:ins w:id="4115" w:author="OPD2" w:date="2021-03-16T07:31:00Z"/>
                <w:rFonts w:eastAsia="Times New Roman" w:cstheme="minorHAnsi"/>
                <w:color w:val="000000"/>
                <w:sz w:val="20"/>
                <w:szCs w:val="20"/>
              </w:rPr>
            </w:pPr>
          </w:p>
          <w:p w14:paraId="154F9454" w14:textId="77777777" w:rsidR="00595DC9" w:rsidRPr="00E24795" w:rsidRDefault="00595DC9" w:rsidP="00765338">
            <w:pPr>
              <w:spacing w:after="0" w:line="240" w:lineRule="auto"/>
              <w:rPr>
                <w:ins w:id="4116" w:author="OPD2" w:date="2021-03-16T07:31:00Z"/>
                <w:rFonts w:eastAsia="Times New Roman" w:cstheme="minorHAnsi"/>
                <w:color w:val="000000"/>
                <w:sz w:val="20"/>
                <w:szCs w:val="20"/>
              </w:rPr>
            </w:pPr>
          </w:p>
          <w:p w14:paraId="28FA19AF" w14:textId="77777777" w:rsidR="00595DC9" w:rsidRPr="00E24795" w:rsidRDefault="00595DC9" w:rsidP="00765338">
            <w:pPr>
              <w:spacing w:after="0" w:line="240" w:lineRule="auto"/>
              <w:rPr>
                <w:ins w:id="4117" w:author="OPD2" w:date="2021-03-16T07:31:00Z"/>
                <w:rFonts w:eastAsia="Times New Roman" w:cstheme="minorHAnsi"/>
                <w:color w:val="000000"/>
                <w:sz w:val="20"/>
                <w:szCs w:val="20"/>
              </w:rPr>
            </w:pPr>
          </w:p>
          <w:p w14:paraId="1DB806C6" w14:textId="77777777" w:rsidR="00595DC9" w:rsidRPr="00E24795" w:rsidRDefault="00595DC9" w:rsidP="00765338">
            <w:pPr>
              <w:spacing w:after="0" w:line="240" w:lineRule="auto"/>
              <w:rPr>
                <w:ins w:id="4118" w:author="OPD2" w:date="2021-03-16T07:31:00Z"/>
                <w:rFonts w:eastAsia="Times New Roman" w:cstheme="minorHAnsi"/>
                <w:color w:val="000000"/>
                <w:sz w:val="20"/>
                <w:szCs w:val="20"/>
              </w:rPr>
            </w:pPr>
          </w:p>
          <w:p w14:paraId="37E8963F" w14:textId="77777777" w:rsidR="00595DC9" w:rsidRDefault="00595DC9" w:rsidP="00765338">
            <w:pPr>
              <w:spacing w:after="0" w:line="240" w:lineRule="auto"/>
              <w:rPr>
                <w:ins w:id="4119" w:author="OPD2" w:date="2021-03-16T07:31:00Z"/>
                <w:rFonts w:eastAsia="Times New Roman" w:cstheme="minorHAnsi"/>
                <w:color w:val="000000"/>
                <w:sz w:val="20"/>
                <w:szCs w:val="20"/>
              </w:rPr>
            </w:pPr>
          </w:p>
          <w:p w14:paraId="70D8D131" w14:textId="77777777" w:rsidR="00595DC9" w:rsidRPr="00E24795" w:rsidRDefault="00595DC9" w:rsidP="00765338">
            <w:pPr>
              <w:spacing w:after="0" w:line="240" w:lineRule="auto"/>
              <w:rPr>
                <w:ins w:id="4120" w:author="OPD2" w:date="2021-03-16T07:31:00Z"/>
                <w:rFonts w:eastAsia="Times New Roman" w:cstheme="minorHAnsi"/>
                <w:color w:val="000000"/>
                <w:sz w:val="20"/>
                <w:szCs w:val="20"/>
              </w:rPr>
            </w:pPr>
          </w:p>
          <w:p w14:paraId="48DE2AA1" w14:textId="77777777" w:rsidR="00595DC9" w:rsidRPr="00E24795" w:rsidRDefault="00595DC9" w:rsidP="00765338">
            <w:pPr>
              <w:spacing w:after="0" w:line="240" w:lineRule="auto"/>
              <w:rPr>
                <w:ins w:id="4121" w:author="OPD2" w:date="2021-03-16T07:31:00Z"/>
                <w:rFonts w:eastAsia="Times New Roman" w:cstheme="minorHAnsi"/>
                <w:color w:val="000000"/>
                <w:sz w:val="20"/>
                <w:szCs w:val="20"/>
              </w:rPr>
            </w:pPr>
          </w:p>
          <w:p w14:paraId="0E1636A3" w14:textId="77777777" w:rsidR="00595DC9" w:rsidRPr="00E24795" w:rsidRDefault="00595DC9" w:rsidP="00765338">
            <w:pPr>
              <w:spacing w:after="0" w:line="240" w:lineRule="auto"/>
              <w:rPr>
                <w:ins w:id="4122" w:author="OPD2" w:date="2021-03-16T07:31:00Z"/>
                <w:rFonts w:eastAsia="Times New Roman" w:cstheme="minorHAnsi"/>
                <w:color w:val="000000"/>
                <w:sz w:val="20"/>
                <w:szCs w:val="20"/>
              </w:rPr>
            </w:pPr>
          </w:p>
          <w:p w14:paraId="053ABE05" w14:textId="77777777" w:rsidR="00595DC9" w:rsidRPr="00E24795" w:rsidRDefault="00595DC9" w:rsidP="00765338">
            <w:pPr>
              <w:spacing w:after="0" w:line="240" w:lineRule="auto"/>
              <w:rPr>
                <w:ins w:id="4123" w:author="OPD2" w:date="2021-03-16T07:31:00Z"/>
                <w:rFonts w:eastAsia="Times New Roman" w:cstheme="minorHAnsi"/>
                <w:color w:val="000000"/>
                <w:sz w:val="20"/>
                <w:szCs w:val="20"/>
              </w:rPr>
            </w:pPr>
          </w:p>
        </w:tc>
        <w:tc>
          <w:tcPr>
            <w:tcW w:w="1710" w:type="dxa"/>
            <w:gridSpan w:val="2"/>
            <w:tcBorders>
              <w:top w:val="single" w:sz="4" w:space="0" w:color="auto"/>
              <w:left w:val="nil"/>
              <w:bottom w:val="single" w:sz="4" w:space="0" w:color="auto"/>
              <w:right w:val="single" w:sz="4" w:space="0" w:color="auto"/>
            </w:tcBorders>
            <w:shd w:val="clear" w:color="auto" w:fill="auto"/>
            <w:vAlign w:val="center"/>
            <w:hideMark/>
          </w:tcPr>
          <w:p w14:paraId="39987F23" w14:textId="77777777" w:rsidR="00595DC9" w:rsidRPr="00E24795" w:rsidRDefault="00595DC9" w:rsidP="00765338">
            <w:pPr>
              <w:spacing w:after="0" w:line="240" w:lineRule="auto"/>
              <w:rPr>
                <w:ins w:id="4124" w:author="OPD2" w:date="2021-03-16T07:31:00Z"/>
                <w:rFonts w:eastAsia="Times New Roman" w:cstheme="minorHAnsi"/>
                <w:color w:val="000000"/>
                <w:sz w:val="20"/>
                <w:szCs w:val="20"/>
              </w:rPr>
            </w:pPr>
            <w:ins w:id="4125" w:author="OPD2" w:date="2021-03-16T07:31:00Z">
              <w:r w:rsidRPr="00E24795">
                <w:rPr>
                  <w:rFonts w:eastAsia="Times New Roman" w:cstheme="minorHAnsi"/>
                  <w:color w:val="000000"/>
                  <w:sz w:val="20"/>
                  <w:szCs w:val="20"/>
                </w:rPr>
                <w:t>OPD, Commerce</w:t>
              </w:r>
            </w:ins>
          </w:p>
          <w:p w14:paraId="2A5239D5" w14:textId="77777777" w:rsidR="00595DC9" w:rsidRPr="00E24795" w:rsidRDefault="00595DC9" w:rsidP="00765338">
            <w:pPr>
              <w:spacing w:after="0" w:line="240" w:lineRule="auto"/>
              <w:rPr>
                <w:ins w:id="4126" w:author="OPD2" w:date="2021-03-16T07:31:00Z"/>
                <w:rFonts w:eastAsia="Times New Roman" w:cstheme="minorHAnsi"/>
                <w:color w:val="000000"/>
                <w:sz w:val="20"/>
                <w:szCs w:val="20"/>
              </w:rPr>
            </w:pPr>
          </w:p>
          <w:p w14:paraId="2F816B3C" w14:textId="77777777" w:rsidR="00595DC9" w:rsidRPr="00E24795" w:rsidRDefault="00595DC9" w:rsidP="00765338">
            <w:pPr>
              <w:spacing w:after="0" w:line="240" w:lineRule="auto"/>
              <w:rPr>
                <w:ins w:id="4127" w:author="OPD2" w:date="2021-03-16T07:31:00Z"/>
                <w:rFonts w:eastAsia="Times New Roman" w:cstheme="minorHAnsi"/>
                <w:color w:val="000000"/>
                <w:sz w:val="20"/>
                <w:szCs w:val="20"/>
              </w:rPr>
            </w:pPr>
          </w:p>
          <w:p w14:paraId="12FBA1E2" w14:textId="77777777" w:rsidR="00595DC9" w:rsidRPr="00E24795" w:rsidRDefault="00595DC9" w:rsidP="00765338">
            <w:pPr>
              <w:spacing w:after="0" w:line="240" w:lineRule="auto"/>
              <w:rPr>
                <w:ins w:id="4128" w:author="OPD2" w:date="2021-03-16T07:31:00Z"/>
                <w:rFonts w:eastAsia="Times New Roman" w:cstheme="minorHAnsi"/>
                <w:color w:val="000000"/>
                <w:sz w:val="20"/>
                <w:szCs w:val="20"/>
              </w:rPr>
            </w:pPr>
          </w:p>
          <w:p w14:paraId="5A7E20B5" w14:textId="77777777" w:rsidR="00595DC9" w:rsidRPr="00E24795" w:rsidRDefault="00595DC9" w:rsidP="00765338">
            <w:pPr>
              <w:spacing w:after="0" w:line="240" w:lineRule="auto"/>
              <w:rPr>
                <w:ins w:id="4129" w:author="OPD2" w:date="2021-03-16T07:31:00Z"/>
                <w:rFonts w:eastAsia="Times New Roman" w:cstheme="minorHAnsi"/>
                <w:color w:val="000000"/>
                <w:sz w:val="20"/>
                <w:szCs w:val="20"/>
              </w:rPr>
            </w:pPr>
          </w:p>
          <w:p w14:paraId="33B9B624" w14:textId="77777777" w:rsidR="00595DC9" w:rsidRPr="00E24795" w:rsidRDefault="00595DC9" w:rsidP="00765338">
            <w:pPr>
              <w:spacing w:after="0" w:line="240" w:lineRule="auto"/>
              <w:rPr>
                <w:ins w:id="4130" w:author="OPD2" w:date="2021-03-16T07:31:00Z"/>
                <w:rFonts w:eastAsia="Times New Roman" w:cstheme="minorHAnsi"/>
                <w:color w:val="000000"/>
                <w:sz w:val="20"/>
                <w:szCs w:val="20"/>
              </w:rPr>
            </w:pPr>
          </w:p>
          <w:p w14:paraId="768D5C9D" w14:textId="77777777" w:rsidR="00595DC9" w:rsidRPr="00E24795" w:rsidRDefault="00595DC9" w:rsidP="00765338">
            <w:pPr>
              <w:spacing w:after="0" w:line="240" w:lineRule="auto"/>
              <w:rPr>
                <w:ins w:id="4131" w:author="OPD2" w:date="2021-03-16T07:31:00Z"/>
                <w:rFonts w:eastAsia="Times New Roman" w:cstheme="minorHAnsi"/>
                <w:color w:val="000000"/>
                <w:sz w:val="20"/>
                <w:szCs w:val="20"/>
              </w:rPr>
            </w:pPr>
          </w:p>
          <w:p w14:paraId="2826F590" w14:textId="77777777" w:rsidR="00595DC9" w:rsidRPr="00E24795" w:rsidRDefault="00595DC9" w:rsidP="00765338">
            <w:pPr>
              <w:spacing w:after="0" w:line="240" w:lineRule="auto"/>
              <w:rPr>
                <w:ins w:id="4132" w:author="OPD2" w:date="2021-03-16T07:31:00Z"/>
                <w:rFonts w:eastAsia="Times New Roman" w:cstheme="minorHAnsi"/>
                <w:color w:val="000000"/>
                <w:sz w:val="20"/>
                <w:szCs w:val="20"/>
              </w:rPr>
            </w:pPr>
          </w:p>
          <w:p w14:paraId="79A758F8" w14:textId="77777777" w:rsidR="00595DC9" w:rsidRPr="00E24795" w:rsidRDefault="00595DC9" w:rsidP="00765338">
            <w:pPr>
              <w:spacing w:after="0" w:line="240" w:lineRule="auto"/>
              <w:rPr>
                <w:ins w:id="4133" w:author="OPD2" w:date="2021-03-16T07:31:00Z"/>
                <w:rFonts w:eastAsia="Times New Roman" w:cstheme="minorHAnsi"/>
                <w:color w:val="000000"/>
                <w:sz w:val="20"/>
                <w:szCs w:val="20"/>
              </w:rPr>
            </w:pPr>
          </w:p>
          <w:p w14:paraId="240D231F" w14:textId="77777777" w:rsidR="00595DC9" w:rsidRPr="00E24795" w:rsidRDefault="00595DC9" w:rsidP="00765338">
            <w:pPr>
              <w:spacing w:after="0" w:line="240" w:lineRule="auto"/>
              <w:rPr>
                <w:ins w:id="4134" w:author="OPD2" w:date="2021-03-16T07:31:00Z"/>
                <w:rFonts w:eastAsia="Times New Roman" w:cstheme="minorHAnsi"/>
                <w:color w:val="000000"/>
                <w:sz w:val="20"/>
                <w:szCs w:val="20"/>
              </w:rPr>
            </w:pPr>
          </w:p>
          <w:p w14:paraId="27092E03" w14:textId="77777777" w:rsidR="00595DC9" w:rsidRPr="00E24795" w:rsidRDefault="00595DC9" w:rsidP="00765338">
            <w:pPr>
              <w:spacing w:after="0" w:line="240" w:lineRule="auto"/>
              <w:rPr>
                <w:ins w:id="4135" w:author="OPD2" w:date="2021-03-16T07:31:00Z"/>
                <w:rFonts w:eastAsia="Times New Roman" w:cstheme="minorHAnsi"/>
                <w:color w:val="000000"/>
                <w:sz w:val="20"/>
                <w:szCs w:val="20"/>
              </w:rPr>
            </w:pPr>
          </w:p>
          <w:p w14:paraId="2636E316" w14:textId="77777777" w:rsidR="00595DC9" w:rsidRPr="00E24795" w:rsidRDefault="00595DC9" w:rsidP="00765338">
            <w:pPr>
              <w:spacing w:after="0" w:line="240" w:lineRule="auto"/>
              <w:rPr>
                <w:ins w:id="4136" w:author="OPD2" w:date="2021-03-16T07:31:00Z"/>
                <w:rFonts w:eastAsia="Times New Roman" w:cstheme="minorHAnsi"/>
                <w:color w:val="000000"/>
                <w:sz w:val="20"/>
                <w:szCs w:val="20"/>
              </w:rPr>
            </w:pPr>
          </w:p>
          <w:p w14:paraId="22B28D19" w14:textId="77777777" w:rsidR="00595DC9" w:rsidRPr="00E24795" w:rsidRDefault="00595DC9" w:rsidP="00765338">
            <w:pPr>
              <w:spacing w:after="0" w:line="240" w:lineRule="auto"/>
              <w:rPr>
                <w:ins w:id="4137" w:author="OPD2" w:date="2021-03-16T07:31:00Z"/>
                <w:rFonts w:eastAsia="Times New Roman" w:cstheme="minorHAnsi"/>
                <w:color w:val="000000"/>
                <w:sz w:val="20"/>
                <w:szCs w:val="20"/>
              </w:rPr>
            </w:pPr>
          </w:p>
          <w:p w14:paraId="36DBC436" w14:textId="77777777" w:rsidR="00595DC9" w:rsidRPr="00E24795" w:rsidRDefault="00595DC9" w:rsidP="00765338">
            <w:pPr>
              <w:spacing w:after="0" w:line="240" w:lineRule="auto"/>
              <w:rPr>
                <w:ins w:id="4138" w:author="OPD2" w:date="2021-03-16T07:31:00Z"/>
                <w:rFonts w:eastAsia="Times New Roman" w:cstheme="minorHAnsi"/>
                <w:color w:val="000000"/>
                <w:sz w:val="20"/>
                <w:szCs w:val="20"/>
              </w:rPr>
            </w:pPr>
          </w:p>
          <w:p w14:paraId="28031413" w14:textId="77777777" w:rsidR="00595DC9" w:rsidRPr="00E24795" w:rsidRDefault="00595DC9" w:rsidP="00765338">
            <w:pPr>
              <w:spacing w:after="0" w:line="240" w:lineRule="auto"/>
              <w:rPr>
                <w:ins w:id="4139" w:author="OPD2" w:date="2021-03-16T07:31:00Z"/>
                <w:rFonts w:eastAsia="Times New Roman" w:cstheme="minorHAnsi"/>
                <w:color w:val="000000"/>
                <w:sz w:val="20"/>
                <w:szCs w:val="20"/>
              </w:rPr>
            </w:pPr>
          </w:p>
          <w:p w14:paraId="1925E92F" w14:textId="77777777" w:rsidR="00595DC9" w:rsidRPr="00E24795" w:rsidRDefault="00595DC9" w:rsidP="00765338">
            <w:pPr>
              <w:spacing w:after="0" w:line="240" w:lineRule="auto"/>
              <w:rPr>
                <w:ins w:id="4140" w:author="OPD2" w:date="2021-03-16T07:31:00Z"/>
                <w:rFonts w:eastAsia="Times New Roman" w:cstheme="minorHAnsi"/>
                <w:color w:val="000000"/>
                <w:sz w:val="20"/>
                <w:szCs w:val="20"/>
              </w:rPr>
            </w:pPr>
          </w:p>
          <w:p w14:paraId="5E6F601A" w14:textId="77777777" w:rsidR="00595DC9" w:rsidRPr="00E24795" w:rsidRDefault="00595DC9" w:rsidP="00765338">
            <w:pPr>
              <w:spacing w:after="0" w:line="240" w:lineRule="auto"/>
              <w:rPr>
                <w:ins w:id="4141" w:author="OPD2" w:date="2021-03-16T07:31:00Z"/>
                <w:rFonts w:eastAsia="Times New Roman" w:cstheme="minorHAnsi"/>
                <w:color w:val="000000"/>
                <w:sz w:val="20"/>
                <w:szCs w:val="20"/>
              </w:rPr>
            </w:pPr>
          </w:p>
          <w:p w14:paraId="71C6AFD7" w14:textId="77777777" w:rsidR="00595DC9" w:rsidRPr="00E24795" w:rsidRDefault="00595DC9" w:rsidP="00765338">
            <w:pPr>
              <w:spacing w:after="0" w:line="240" w:lineRule="auto"/>
              <w:rPr>
                <w:ins w:id="4142" w:author="OPD2" w:date="2021-03-16T07:31:00Z"/>
                <w:rFonts w:eastAsia="Times New Roman" w:cstheme="minorHAnsi"/>
                <w:color w:val="000000"/>
                <w:sz w:val="20"/>
                <w:szCs w:val="20"/>
              </w:rPr>
            </w:pPr>
          </w:p>
          <w:p w14:paraId="6E54C89C" w14:textId="77777777" w:rsidR="00595DC9" w:rsidRPr="00E24795" w:rsidRDefault="00595DC9" w:rsidP="00765338">
            <w:pPr>
              <w:spacing w:after="0" w:line="240" w:lineRule="auto"/>
              <w:rPr>
                <w:ins w:id="4143" w:author="OPD2" w:date="2021-03-16T07:31:00Z"/>
                <w:rFonts w:eastAsia="Times New Roman" w:cstheme="minorHAnsi"/>
                <w:color w:val="000000"/>
                <w:sz w:val="20"/>
                <w:szCs w:val="20"/>
              </w:rPr>
            </w:pPr>
          </w:p>
          <w:p w14:paraId="45A0EC1A" w14:textId="77777777" w:rsidR="00595DC9" w:rsidRPr="00E24795" w:rsidRDefault="00595DC9" w:rsidP="00765338">
            <w:pPr>
              <w:spacing w:after="0" w:line="240" w:lineRule="auto"/>
              <w:rPr>
                <w:ins w:id="4144" w:author="OPD2" w:date="2021-03-16T07:31:00Z"/>
                <w:rFonts w:eastAsia="Times New Roman" w:cstheme="minorHAnsi"/>
                <w:color w:val="000000"/>
                <w:sz w:val="20"/>
                <w:szCs w:val="20"/>
              </w:rPr>
            </w:pPr>
          </w:p>
          <w:p w14:paraId="498E7CC8" w14:textId="77777777" w:rsidR="00595DC9" w:rsidRPr="00E24795" w:rsidRDefault="00595DC9" w:rsidP="00765338">
            <w:pPr>
              <w:spacing w:after="0" w:line="240" w:lineRule="auto"/>
              <w:rPr>
                <w:ins w:id="4145" w:author="OPD2" w:date="2021-03-16T07:31:00Z"/>
                <w:rFonts w:eastAsia="Times New Roman" w:cstheme="minorHAnsi"/>
                <w:color w:val="000000"/>
                <w:sz w:val="20"/>
                <w:szCs w:val="20"/>
              </w:rPr>
            </w:pPr>
          </w:p>
        </w:tc>
        <w:tc>
          <w:tcPr>
            <w:tcW w:w="1530" w:type="dxa"/>
            <w:gridSpan w:val="2"/>
            <w:tcBorders>
              <w:top w:val="single" w:sz="4" w:space="0" w:color="auto"/>
              <w:left w:val="nil"/>
              <w:bottom w:val="single" w:sz="4" w:space="0" w:color="auto"/>
              <w:right w:val="single" w:sz="4" w:space="0" w:color="auto"/>
            </w:tcBorders>
            <w:shd w:val="clear" w:color="auto" w:fill="auto"/>
            <w:vAlign w:val="center"/>
            <w:hideMark/>
          </w:tcPr>
          <w:p w14:paraId="7A55EE9A" w14:textId="77777777" w:rsidR="00595DC9" w:rsidRPr="00E24795" w:rsidRDefault="00595DC9" w:rsidP="00765338">
            <w:pPr>
              <w:spacing w:after="0" w:line="240" w:lineRule="auto"/>
              <w:rPr>
                <w:ins w:id="4146" w:author="OPD2" w:date="2021-03-16T07:31:00Z"/>
                <w:rFonts w:eastAsia="Times New Roman" w:cstheme="minorHAnsi"/>
                <w:color w:val="000000"/>
                <w:sz w:val="20"/>
                <w:szCs w:val="20"/>
              </w:rPr>
            </w:pPr>
            <w:ins w:id="4147" w:author="OPD2" w:date="2021-03-16T07:31:00Z">
              <w:r w:rsidRPr="00E24795">
                <w:rPr>
                  <w:rFonts w:eastAsia="Times New Roman" w:cstheme="minorHAnsi"/>
                  <w:color w:val="000000"/>
                  <w:sz w:val="20"/>
                  <w:szCs w:val="20"/>
                </w:rPr>
                <w:t>SE/DRR Taskforce Planning Partners</w:t>
              </w:r>
            </w:ins>
          </w:p>
          <w:p w14:paraId="4DAF8401" w14:textId="77777777" w:rsidR="00595DC9" w:rsidRPr="00E24795" w:rsidRDefault="00595DC9" w:rsidP="00765338">
            <w:pPr>
              <w:spacing w:after="0" w:line="240" w:lineRule="auto"/>
              <w:rPr>
                <w:ins w:id="4148" w:author="OPD2" w:date="2021-03-16T07:31:00Z"/>
                <w:rFonts w:eastAsia="Times New Roman" w:cstheme="minorHAnsi"/>
                <w:color w:val="000000"/>
                <w:sz w:val="20"/>
                <w:szCs w:val="20"/>
              </w:rPr>
            </w:pPr>
          </w:p>
          <w:p w14:paraId="6167F028" w14:textId="77777777" w:rsidR="00595DC9" w:rsidRPr="00E24795" w:rsidRDefault="00595DC9" w:rsidP="00765338">
            <w:pPr>
              <w:spacing w:after="0" w:line="240" w:lineRule="auto"/>
              <w:rPr>
                <w:ins w:id="4149" w:author="OPD2" w:date="2021-03-16T07:31:00Z"/>
                <w:rFonts w:eastAsia="Times New Roman" w:cstheme="minorHAnsi"/>
                <w:color w:val="000000"/>
                <w:sz w:val="20"/>
                <w:szCs w:val="20"/>
              </w:rPr>
            </w:pPr>
          </w:p>
          <w:p w14:paraId="6B75078B" w14:textId="77777777" w:rsidR="00595DC9" w:rsidRPr="00E24795" w:rsidRDefault="00595DC9" w:rsidP="00765338">
            <w:pPr>
              <w:spacing w:after="0" w:line="240" w:lineRule="auto"/>
              <w:rPr>
                <w:ins w:id="4150" w:author="OPD2" w:date="2021-03-16T07:31:00Z"/>
                <w:rFonts w:eastAsia="Times New Roman" w:cstheme="minorHAnsi"/>
                <w:color w:val="000000"/>
                <w:sz w:val="20"/>
                <w:szCs w:val="20"/>
              </w:rPr>
            </w:pPr>
          </w:p>
          <w:p w14:paraId="03AF579C" w14:textId="77777777" w:rsidR="00595DC9" w:rsidRPr="00E24795" w:rsidRDefault="00595DC9" w:rsidP="00765338">
            <w:pPr>
              <w:spacing w:after="0" w:line="240" w:lineRule="auto"/>
              <w:rPr>
                <w:ins w:id="4151" w:author="OPD2" w:date="2021-03-16T07:31:00Z"/>
                <w:rFonts w:eastAsia="Times New Roman" w:cstheme="minorHAnsi"/>
                <w:color w:val="000000"/>
                <w:sz w:val="20"/>
                <w:szCs w:val="20"/>
              </w:rPr>
            </w:pPr>
          </w:p>
          <w:p w14:paraId="78C0B5BD" w14:textId="77777777" w:rsidR="00595DC9" w:rsidRPr="00E24795" w:rsidRDefault="00595DC9" w:rsidP="00765338">
            <w:pPr>
              <w:spacing w:after="0" w:line="240" w:lineRule="auto"/>
              <w:rPr>
                <w:ins w:id="4152" w:author="OPD2" w:date="2021-03-16T07:31:00Z"/>
                <w:rFonts w:eastAsia="Times New Roman" w:cstheme="minorHAnsi"/>
                <w:color w:val="000000"/>
                <w:sz w:val="20"/>
                <w:szCs w:val="20"/>
              </w:rPr>
            </w:pPr>
          </w:p>
          <w:p w14:paraId="14090B19" w14:textId="77777777" w:rsidR="00595DC9" w:rsidRPr="00E24795" w:rsidRDefault="00595DC9" w:rsidP="00765338">
            <w:pPr>
              <w:spacing w:after="0" w:line="240" w:lineRule="auto"/>
              <w:rPr>
                <w:ins w:id="4153" w:author="OPD2" w:date="2021-03-16T07:31:00Z"/>
                <w:rFonts w:eastAsia="Times New Roman" w:cstheme="minorHAnsi"/>
                <w:color w:val="000000"/>
                <w:sz w:val="20"/>
                <w:szCs w:val="20"/>
              </w:rPr>
            </w:pPr>
          </w:p>
          <w:p w14:paraId="39FB863D" w14:textId="77777777" w:rsidR="00595DC9" w:rsidRPr="00E24795" w:rsidRDefault="00595DC9" w:rsidP="00765338">
            <w:pPr>
              <w:spacing w:after="0" w:line="240" w:lineRule="auto"/>
              <w:rPr>
                <w:ins w:id="4154" w:author="OPD2" w:date="2021-03-16T07:31:00Z"/>
                <w:rFonts w:eastAsia="Times New Roman" w:cstheme="minorHAnsi"/>
                <w:color w:val="000000"/>
                <w:sz w:val="20"/>
                <w:szCs w:val="20"/>
              </w:rPr>
            </w:pPr>
          </w:p>
          <w:p w14:paraId="0159A8EE" w14:textId="77777777" w:rsidR="00595DC9" w:rsidRPr="00E24795" w:rsidRDefault="00595DC9" w:rsidP="00765338">
            <w:pPr>
              <w:spacing w:after="0" w:line="240" w:lineRule="auto"/>
              <w:rPr>
                <w:ins w:id="4155" w:author="OPD2" w:date="2021-03-16T07:31:00Z"/>
                <w:rFonts w:eastAsia="Times New Roman" w:cstheme="minorHAnsi"/>
                <w:color w:val="000000"/>
                <w:sz w:val="20"/>
                <w:szCs w:val="20"/>
              </w:rPr>
            </w:pPr>
          </w:p>
          <w:p w14:paraId="67B272F9" w14:textId="77777777" w:rsidR="00595DC9" w:rsidRPr="00E24795" w:rsidRDefault="00595DC9" w:rsidP="00765338">
            <w:pPr>
              <w:spacing w:after="0" w:line="240" w:lineRule="auto"/>
              <w:rPr>
                <w:ins w:id="4156" w:author="OPD2" w:date="2021-03-16T07:31:00Z"/>
                <w:rFonts w:eastAsia="Times New Roman" w:cstheme="minorHAnsi"/>
                <w:color w:val="000000"/>
                <w:sz w:val="20"/>
                <w:szCs w:val="20"/>
              </w:rPr>
            </w:pPr>
          </w:p>
          <w:p w14:paraId="43F1A35C" w14:textId="77777777" w:rsidR="00595DC9" w:rsidRPr="00E24795" w:rsidRDefault="00595DC9" w:rsidP="00765338">
            <w:pPr>
              <w:spacing w:after="0" w:line="240" w:lineRule="auto"/>
              <w:rPr>
                <w:ins w:id="4157" w:author="OPD2" w:date="2021-03-16T07:31:00Z"/>
                <w:rFonts w:eastAsia="Times New Roman" w:cstheme="minorHAnsi"/>
                <w:color w:val="000000"/>
                <w:sz w:val="20"/>
                <w:szCs w:val="20"/>
              </w:rPr>
            </w:pPr>
          </w:p>
          <w:p w14:paraId="2814CAC1" w14:textId="77777777" w:rsidR="00595DC9" w:rsidRPr="00E24795" w:rsidRDefault="00595DC9" w:rsidP="00765338">
            <w:pPr>
              <w:spacing w:after="0" w:line="240" w:lineRule="auto"/>
              <w:rPr>
                <w:ins w:id="4158" w:author="OPD2" w:date="2021-03-16T07:31:00Z"/>
                <w:rFonts w:eastAsia="Times New Roman" w:cstheme="minorHAnsi"/>
                <w:color w:val="000000"/>
                <w:sz w:val="20"/>
                <w:szCs w:val="20"/>
              </w:rPr>
            </w:pPr>
          </w:p>
          <w:p w14:paraId="40B308C8" w14:textId="77777777" w:rsidR="00595DC9" w:rsidRPr="00E24795" w:rsidRDefault="00595DC9" w:rsidP="00765338">
            <w:pPr>
              <w:spacing w:after="0" w:line="240" w:lineRule="auto"/>
              <w:rPr>
                <w:ins w:id="4159" w:author="OPD2" w:date="2021-03-16T07:31:00Z"/>
                <w:rFonts w:eastAsia="Times New Roman" w:cstheme="minorHAnsi"/>
                <w:color w:val="000000"/>
                <w:sz w:val="20"/>
                <w:szCs w:val="20"/>
              </w:rPr>
            </w:pPr>
          </w:p>
          <w:p w14:paraId="2F64C31D" w14:textId="77777777" w:rsidR="00595DC9" w:rsidRPr="00E24795" w:rsidRDefault="00595DC9" w:rsidP="00765338">
            <w:pPr>
              <w:spacing w:after="0" w:line="240" w:lineRule="auto"/>
              <w:rPr>
                <w:ins w:id="4160" w:author="OPD2" w:date="2021-03-16T07:31:00Z"/>
                <w:rFonts w:eastAsia="Times New Roman" w:cstheme="minorHAnsi"/>
                <w:color w:val="000000"/>
                <w:sz w:val="20"/>
                <w:szCs w:val="20"/>
              </w:rPr>
            </w:pPr>
          </w:p>
          <w:p w14:paraId="479DFCF0" w14:textId="77777777" w:rsidR="00595DC9" w:rsidRPr="00E24795" w:rsidRDefault="00595DC9" w:rsidP="00765338">
            <w:pPr>
              <w:spacing w:after="0" w:line="240" w:lineRule="auto"/>
              <w:rPr>
                <w:ins w:id="4161" w:author="OPD2" w:date="2021-03-16T07:31:00Z"/>
                <w:rFonts w:eastAsia="Times New Roman" w:cstheme="minorHAnsi"/>
                <w:color w:val="000000"/>
                <w:sz w:val="20"/>
                <w:szCs w:val="20"/>
              </w:rPr>
            </w:pPr>
          </w:p>
          <w:p w14:paraId="12FD4F05" w14:textId="77777777" w:rsidR="00595DC9" w:rsidRPr="00E24795" w:rsidRDefault="00595DC9" w:rsidP="00765338">
            <w:pPr>
              <w:spacing w:after="0" w:line="240" w:lineRule="auto"/>
              <w:rPr>
                <w:ins w:id="4162" w:author="OPD2" w:date="2021-03-16T07:31:00Z"/>
                <w:rFonts w:eastAsia="Times New Roman" w:cstheme="minorHAnsi"/>
                <w:color w:val="000000"/>
                <w:sz w:val="20"/>
                <w:szCs w:val="20"/>
              </w:rPr>
            </w:pPr>
          </w:p>
          <w:p w14:paraId="1ACD1F67" w14:textId="77777777" w:rsidR="00595DC9" w:rsidRPr="00E24795" w:rsidRDefault="00595DC9" w:rsidP="00765338">
            <w:pPr>
              <w:spacing w:after="0" w:line="240" w:lineRule="auto"/>
              <w:rPr>
                <w:ins w:id="4163" w:author="OPD2" w:date="2021-03-16T07:31:00Z"/>
                <w:rFonts w:eastAsia="Times New Roman" w:cstheme="minorHAnsi"/>
                <w:color w:val="000000"/>
                <w:sz w:val="20"/>
                <w:szCs w:val="20"/>
              </w:rPr>
            </w:pPr>
          </w:p>
          <w:p w14:paraId="4A3A68D1" w14:textId="77777777" w:rsidR="00595DC9" w:rsidRPr="00E24795" w:rsidRDefault="00595DC9" w:rsidP="00765338">
            <w:pPr>
              <w:spacing w:after="0" w:line="240" w:lineRule="auto"/>
              <w:rPr>
                <w:ins w:id="4164" w:author="OPD2" w:date="2021-03-16T07:31:00Z"/>
                <w:rFonts w:eastAsia="Times New Roman" w:cstheme="minorHAnsi"/>
                <w:color w:val="000000"/>
                <w:sz w:val="20"/>
                <w:szCs w:val="20"/>
              </w:rPr>
            </w:pPr>
          </w:p>
          <w:p w14:paraId="3DD3EED2" w14:textId="77777777" w:rsidR="00595DC9" w:rsidRPr="00E24795" w:rsidRDefault="00595DC9" w:rsidP="00765338">
            <w:pPr>
              <w:spacing w:after="0" w:line="240" w:lineRule="auto"/>
              <w:rPr>
                <w:ins w:id="4165" w:author="OPD2" w:date="2021-03-16T07:31:00Z"/>
                <w:rFonts w:eastAsia="Times New Roman" w:cstheme="minorHAnsi"/>
                <w:color w:val="000000"/>
                <w:sz w:val="20"/>
                <w:szCs w:val="20"/>
              </w:rPr>
            </w:pPr>
          </w:p>
        </w:tc>
        <w:tc>
          <w:tcPr>
            <w:tcW w:w="1350" w:type="dxa"/>
            <w:gridSpan w:val="2"/>
            <w:tcBorders>
              <w:top w:val="single" w:sz="4" w:space="0" w:color="auto"/>
              <w:left w:val="nil"/>
              <w:bottom w:val="single" w:sz="4" w:space="0" w:color="auto"/>
              <w:right w:val="single" w:sz="4" w:space="0" w:color="auto"/>
            </w:tcBorders>
            <w:shd w:val="clear" w:color="auto" w:fill="auto"/>
            <w:vAlign w:val="center"/>
            <w:hideMark/>
          </w:tcPr>
          <w:p w14:paraId="1C5CF15F" w14:textId="77777777" w:rsidR="00595DC9" w:rsidRDefault="00CF446B" w:rsidP="00765338">
            <w:pPr>
              <w:spacing w:after="0" w:line="240" w:lineRule="auto"/>
              <w:jc w:val="center"/>
              <w:rPr>
                <w:ins w:id="4166" w:author="OPD2" w:date="2021-03-16T07:31:00Z"/>
                <w:rFonts w:eastAsia="Times New Roman" w:cstheme="minorHAnsi"/>
                <w:color w:val="000000"/>
                <w:sz w:val="20"/>
                <w:szCs w:val="20"/>
              </w:rPr>
            </w:pPr>
            <w:ins w:id="4167" w:author="OPD2" w:date="2021-03-16T07:31:00Z">
              <w:r>
                <w:rPr>
                  <w:rFonts w:eastAsia="Times New Roman" w:cstheme="minorHAnsi"/>
                  <w:color w:val="000000"/>
                  <w:sz w:val="20"/>
                  <w:szCs w:val="20"/>
                </w:rPr>
                <w:t>CEDS</w:t>
              </w:r>
            </w:ins>
          </w:p>
          <w:p w14:paraId="26CE96E7" w14:textId="77777777" w:rsidR="00E605F2" w:rsidRDefault="00E605F2" w:rsidP="00765338">
            <w:pPr>
              <w:spacing w:after="0" w:line="240" w:lineRule="auto"/>
              <w:jc w:val="center"/>
              <w:rPr>
                <w:ins w:id="4168" w:author="OPD2" w:date="2021-03-16T07:31:00Z"/>
                <w:rFonts w:eastAsia="Times New Roman" w:cstheme="minorHAnsi"/>
                <w:color w:val="000000"/>
                <w:sz w:val="20"/>
                <w:szCs w:val="20"/>
              </w:rPr>
            </w:pPr>
          </w:p>
          <w:p w14:paraId="6904BEB2" w14:textId="77777777" w:rsidR="00E605F2" w:rsidRDefault="00E605F2" w:rsidP="00765338">
            <w:pPr>
              <w:spacing w:after="0" w:line="240" w:lineRule="auto"/>
              <w:jc w:val="center"/>
              <w:rPr>
                <w:ins w:id="4169" w:author="OPD2" w:date="2021-03-16T07:31:00Z"/>
                <w:rFonts w:eastAsia="Times New Roman" w:cstheme="minorHAnsi"/>
                <w:color w:val="000000"/>
                <w:sz w:val="20"/>
                <w:szCs w:val="20"/>
              </w:rPr>
            </w:pPr>
          </w:p>
          <w:p w14:paraId="11EB2E29" w14:textId="77777777" w:rsidR="00E605F2" w:rsidRDefault="00E605F2" w:rsidP="00765338">
            <w:pPr>
              <w:spacing w:after="0" w:line="240" w:lineRule="auto"/>
              <w:jc w:val="center"/>
              <w:rPr>
                <w:ins w:id="4170" w:author="OPD2" w:date="2021-03-16T07:31:00Z"/>
                <w:rFonts w:eastAsia="Times New Roman" w:cstheme="minorHAnsi"/>
                <w:color w:val="000000"/>
                <w:sz w:val="20"/>
                <w:szCs w:val="20"/>
              </w:rPr>
            </w:pPr>
          </w:p>
          <w:p w14:paraId="4469841C" w14:textId="77777777" w:rsidR="00E605F2" w:rsidRDefault="00E605F2" w:rsidP="00765338">
            <w:pPr>
              <w:spacing w:after="0" w:line="240" w:lineRule="auto"/>
              <w:jc w:val="center"/>
              <w:rPr>
                <w:ins w:id="4171" w:author="OPD2" w:date="2021-03-16T07:31:00Z"/>
                <w:rFonts w:eastAsia="Times New Roman" w:cstheme="minorHAnsi"/>
                <w:color w:val="000000"/>
                <w:sz w:val="20"/>
                <w:szCs w:val="20"/>
              </w:rPr>
            </w:pPr>
          </w:p>
          <w:p w14:paraId="1352EDBF" w14:textId="77777777" w:rsidR="00E605F2" w:rsidRDefault="00E605F2" w:rsidP="00765338">
            <w:pPr>
              <w:spacing w:after="0" w:line="240" w:lineRule="auto"/>
              <w:jc w:val="center"/>
              <w:rPr>
                <w:ins w:id="4172" w:author="OPD2" w:date="2021-03-16T07:31:00Z"/>
                <w:rFonts w:eastAsia="Times New Roman" w:cstheme="minorHAnsi"/>
                <w:color w:val="000000"/>
                <w:sz w:val="20"/>
                <w:szCs w:val="20"/>
              </w:rPr>
            </w:pPr>
          </w:p>
          <w:p w14:paraId="52AE57C0" w14:textId="77777777" w:rsidR="00E605F2" w:rsidRDefault="00E605F2" w:rsidP="00765338">
            <w:pPr>
              <w:spacing w:after="0" w:line="240" w:lineRule="auto"/>
              <w:jc w:val="center"/>
              <w:rPr>
                <w:ins w:id="4173" w:author="OPD2" w:date="2021-03-16T07:31:00Z"/>
                <w:rFonts w:eastAsia="Times New Roman" w:cstheme="minorHAnsi"/>
                <w:color w:val="000000"/>
                <w:sz w:val="20"/>
                <w:szCs w:val="20"/>
              </w:rPr>
            </w:pPr>
          </w:p>
          <w:p w14:paraId="32AE70DF" w14:textId="77777777" w:rsidR="00E605F2" w:rsidRDefault="00E605F2" w:rsidP="00765338">
            <w:pPr>
              <w:spacing w:after="0" w:line="240" w:lineRule="auto"/>
              <w:jc w:val="center"/>
              <w:rPr>
                <w:ins w:id="4174" w:author="OPD2" w:date="2021-03-16T07:31:00Z"/>
                <w:rFonts w:eastAsia="Times New Roman" w:cstheme="minorHAnsi"/>
                <w:color w:val="000000"/>
                <w:sz w:val="20"/>
                <w:szCs w:val="20"/>
              </w:rPr>
            </w:pPr>
          </w:p>
          <w:p w14:paraId="7AC5F75E" w14:textId="77777777" w:rsidR="00E605F2" w:rsidRDefault="00E605F2" w:rsidP="00765338">
            <w:pPr>
              <w:spacing w:after="0" w:line="240" w:lineRule="auto"/>
              <w:jc w:val="center"/>
              <w:rPr>
                <w:ins w:id="4175" w:author="OPD2" w:date="2021-03-16T07:31:00Z"/>
                <w:rFonts w:eastAsia="Times New Roman" w:cstheme="minorHAnsi"/>
                <w:color w:val="000000"/>
                <w:sz w:val="20"/>
                <w:szCs w:val="20"/>
              </w:rPr>
            </w:pPr>
          </w:p>
          <w:p w14:paraId="4D27D0A7" w14:textId="77777777" w:rsidR="00E605F2" w:rsidRDefault="00E605F2" w:rsidP="00765338">
            <w:pPr>
              <w:spacing w:after="0" w:line="240" w:lineRule="auto"/>
              <w:jc w:val="center"/>
              <w:rPr>
                <w:ins w:id="4176" w:author="OPD2" w:date="2021-03-16T07:31:00Z"/>
                <w:rFonts w:eastAsia="Times New Roman" w:cstheme="minorHAnsi"/>
                <w:color w:val="000000"/>
                <w:sz w:val="20"/>
                <w:szCs w:val="20"/>
              </w:rPr>
            </w:pPr>
          </w:p>
          <w:p w14:paraId="3EBBAAFF" w14:textId="77777777" w:rsidR="00E605F2" w:rsidRDefault="00E605F2" w:rsidP="00765338">
            <w:pPr>
              <w:spacing w:after="0" w:line="240" w:lineRule="auto"/>
              <w:jc w:val="center"/>
              <w:rPr>
                <w:ins w:id="4177" w:author="OPD2" w:date="2021-03-16T07:31:00Z"/>
                <w:rFonts w:eastAsia="Times New Roman" w:cstheme="minorHAnsi"/>
                <w:color w:val="000000"/>
                <w:sz w:val="20"/>
                <w:szCs w:val="20"/>
              </w:rPr>
            </w:pPr>
          </w:p>
          <w:p w14:paraId="3328D80A" w14:textId="77777777" w:rsidR="00E605F2" w:rsidRDefault="00E605F2" w:rsidP="00765338">
            <w:pPr>
              <w:spacing w:after="0" w:line="240" w:lineRule="auto"/>
              <w:jc w:val="center"/>
              <w:rPr>
                <w:ins w:id="4178" w:author="OPD2" w:date="2021-03-16T07:31:00Z"/>
                <w:rFonts w:eastAsia="Times New Roman" w:cstheme="minorHAnsi"/>
                <w:color w:val="000000"/>
                <w:sz w:val="20"/>
                <w:szCs w:val="20"/>
              </w:rPr>
            </w:pPr>
          </w:p>
          <w:p w14:paraId="0901188F" w14:textId="77777777" w:rsidR="00E605F2" w:rsidRDefault="00E605F2" w:rsidP="00765338">
            <w:pPr>
              <w:spacing w:after="0" w:line="240" w:lineRule="auto"/>
              <w:jc w:val="center"/>
              <w:rPr>
                <w:ins w:id="4179" w:author="OPD2" w:date="2021-03-16T07:31:00Z"/>
                <w:rFonts w:eastAsia="Times New Roman" w:cstheme="minorHAnsi"/>
                <w:color w:val="000000"/>
                <w:sz w:val="20"/>
                <w:szCs w:val="20"/>
              </w:rPr>
            </w:pPr>
          </w:p>
          <w:p w14:paraId="4F30E573" w14:textId="77777777" w:rsidR="00E605F2" w:rsidRDefault="00E605F2" w:rsidP="00765338">
            <w:pPr>
              <w:spacing w:after="0" w:line="240" w:lineRule="auto"/>
              <w:jc w:val="center"/>
              <w:rPr>
                <w:ins w:id="4180" w:author="OPD2" w:date="2021-03-16T07:31:00Z"/>
                <w:rFonts w:eastAsia="Times New Roman" w:cstheme="minorHAnsi"/>
                <w:color w:val="000000"/>
                <w:sz w:val="20"/>
                <w:szCs w:val="20"/>
              </w:rPr>
            </w:pPr>
          </w:p>
          <w:p w14:paraId="112E6456" w14:textId="77777777" w:rsidR="00E605F2" w:rsidRDefault="00E605F2" w:rsidP="00765338">
            <w:pPr>
              <w:spacing w:after="0" w:line="240" w:lineRule="auto"/>
              <w:jc w:val="center"/>
              <w:rPr>
                <w:ins w:id="4181" w:author="OPD2" w:date="2021-03-16T07:31:00Z"/>
                <w:rFonts w:eastAsia="Times New Roman" w:cstheme="minorHAnsi"/>
                <w:color w:val="000000"/>
                <w:sz w:val="20"/>
                <w:szCs w:val="20"/>
              </w:rPr>
            </w:pPr>
          </w:p>
          <w:p w14:paraId="19D5BC8F" w14:textId="77777777" w:rsidR="00E605F2" w:rsidRDefault="00E605F2" w:rsidP="00765338">
            <w:pPr>
              <w:spacing w:after="0" w:line="240" w:lineRule="auto"/>
              <w:jc w:val="center"/>
              <w:rPr>
                <w:ins w:id="4182" w:author="OPD2" w:date="2021-03-16T07:31:00Z"/>
                <w:rFonts w:eastAsia="Times New Roman" w:cstheme="minorHAnsi"/>
                <w:color w:val="000000"/>
                <w:sz w:val="20"/>
                <w:szCs w:val="20"/>
              </w:rPr>
            </w:pPr>
          </w:p>
          <w:p w14:paraId="6424B0CE" w14:textId="77777777" w:rsidR="00E605F2" w:rsidRDefault="00E605F2" w:rsidP="00765338">
            <w:pPr>
              <w:spacing w:after="0" w:line="240" w:lineRule="auto"/>
              <w:jc w:val="center"/>
              <w:rPr>
                <w:ins w:id="4183" w:author="OPD2" w:date="2021-03-16T07:31:00Z"/>
                <w:rFonts w:eastAsia="Times New Roman" w:cstheme="minorHAnsi"/>
                <w:color w:val="000000"/>
                <w:sz w:val="20"/>
                <w:szCs w:val="20"/>
              </w:rPr>
            </w:pPr>
          </w:p>
          <w:p w14:paraId="01558126" w14:textId="77777777" w:rsidR="00E605F2" w:rsidRDefault="00E605F2" w:rsidP="00765338">
            <w:pPr>
              <w:spacing w:after="0" w:line="240" w:lineRule="auto"/>
              <w:jc w:val="center"/>
              <w:rPr>
                <w:ins w:id="4184" w:author="OPD2" w:date="2021-03-16T07:31:00Z"/>
                <w:rFonts w:eastAsia="Times New Roman" w:cstheme="minorHAnsi"/>
                <w:color w:val="000000"/>
                <w:sz w:val="20"/>
                <w:szCs w:val="20"/>
              </w:rPr>
            </w:pPr>
          </w:p>
          <w:p w14:paraId="16D31974" w14:textId="77777777" w:rsidR="00E605F2" w:rsidRDefault="00E605F2" w:rsidP="00765338">
            <w:pPr>
              <w:spacing w:after="0" w:line="240" w:lineRule="auto"/>
              <w:jc w:val="center"/>
              <w:rPr>
                <w:ins w:id="4185" w:author="OPD2" w:date="2021-03-16T07:31:00Z"/>
                <w:rFonts w:eastAsia="Times New Roman" w:cstheme="minorHAnsi"/>
                <w:color w:val="000000"/>
                <w:sz w:val="20"/>
                <w:szCs w:val="20"/>
              </w:rPr>
            </w:pPr>
          </w:p>
          <w:p w14:paraId="5A15CD8A" w14:textId="77777777" w:rsidR="00E605F2" w:rsidRDefault="00E605F2" w:rsidP="00765338">
            <w:pPr>
              <w:spacing w:after="0" w:line="240" w:lineRule="auto"/>
              <w:jc w:val="center"/>
              <w:rPr>
                <w:ins w:id="4186" w:author="OPD2" w:date="2021-03-16T07:31:00Z"/>
                <w:rFonts w:eastAsia="Times New Roman" w:cstheme="minorHAnsi"/>
                <w:color w:val="000000"/>
                <w:sz w:val="20"/>
                <w:szCs w:val="20"/>
              </w:rPr>
            </w:pPr>
          </w:p>
          <w:p w14:paraId="067DC06A" w14:textId="3B8435EE" w:rsidR="00E605F2" w:rsidRPr="00E24795" w:rsidRDefault="00E605F2" w:rsidP="00E605F2">
            <w:pPr>
              <w:spacing w:after="0" w:line="240" w:lineRule="auto"/>
              <w:rPr>
                <w:ins w:id="4187" w:author="OPD2" w:date="2021-03-16T07:31:00Z"/>
                <w:rFonts w:eastAsia="Times New Roman" w:cstheme="minorHAnsi"/>
                <w:color w:val="000000"/>
                <w:sz w:val="20"/>
                <w:szCs w:val="20"/>
              </w:rPr>
            </w:pPr>
          </w:p>
        </w:tc>
        <w:tc>
          <w:tcPr>
            <w:tcW w:w="1440" w:type="dxa"/>
            <w:gridSpan w:val="2"/>
            <w:tcBorders>
              <w:top w:val="single" w:sz="4" w:space="0" w:color="auto"/>
              <w:left w:val="nil"/>
              <w:bottom w:val="single" w:sz="4" w:space="0" w:color="auto"/>
              <w:right w:val="single" w:sz="4" w:space="0" w:color="auto"/>
            </w:tcBorders>
            <w:vAlign w:val="center"/>
          </w:tcPr>
          <w:p w14:paraId="214B58FC" w14:textId="77777777" w:rsidR="00595DC9" w:rsidRDefault="00595DC9" w:rsidP="00765338">
            <w:pPr>
              <w:spacing w:after="0" w:line="240" w:lineRule="auto"/>
              <w:jc w:val="center"/>
              <w:rPr>
                <w:ins w:id="4188" w:author="OPD2" w:date="2021-03-16T07:31:00Z"/>
                <w:rFonts w:eastAsia="Times New Roman" w:cstheme="minorHAnsi"/>
                <w:color w:val="000000"/>
                <w:sz w:val="20"/>
                <w:szCs w:val="20"/>
              </w:rPr>
            </w:pPr>
          </w:p>
          <w:p w14:paraId="62A1710B" w14:textId="77777777" w:rsidR="00595DC9" w:rsidRDefault="00595DC9" w:rsidP="00765338">
            <w:pPr>
              <w:spacing w:after="0" w:line="240" w:lineRule="auto"/>
              <w:jc w:val="center"/>
              <w:rPr>
                <w:ins w:id="4189" w:author="OPD2" w:date="2021-03-16T07:31:00Z"/>
                <w:rFonts w:eastAsia="Times New Roman" w:cstheme="minorHAnsi"/>
                <w:color w:val="000000"/>
                <w:sz w:val="20"/>
                <w:szCs w:val="20"/>
              </w:rPr>
            </w:pPr>
          </w:p>
          <w:p w14:paraId="4B987750" w14:textId="7EA018F0" w:rsidR="00595DC9" w:rsidRDefault="00E605F2" w:rsidP="00E605F2">
            <w:pPr>
              <w:spacing w:after="0" w:line="240" w:lineRule="auto"/>
              <w:rPr>
                <w:ins w:id="4190" w:author="OPD2" w:date="2021-03-16T07:31:00Z"/>
                <w:rFonts w:eastAsia="Times New Roman" w:cstheme="minorHAnsi"/>
                <w:color w:val="000000"/>
                <w:sz w:val="20"/>
                <w:szCs w:val="20"/>
              </w:rPr>
            </w:pPr>
            <w:ins w:id="4191" w:author="OPD2" w:date="2021-03-16T07:31:00Z">
              <w:r>
                <w:rPr>
                  <w:sz w:val="20"/>
                  <w:szCs w:val="20"/>
                </w:rPr>
                <w:t>Planning efforts supported by existing staff funding at OPD, Commerce, Finance, CEDA, NMHC, and others, however, additional funding and alignment of cross-cutting priorities may be beneficial</w:t>
              </w:r>
            </w:ins>
          </w:p>
          <w:p w14:paraId="54D7901E" w14:textId="77777777" w:rsidR="00595DC9" w:rsidRDefault="00595DC9" w:rsidP="00E605F2">
            <w:pPr>
              <w:spacing w:after="0" w:line="240" w:lineRule="auto"/>
              <w:rPr>
                <w:ins w:id="4192" w:author="OPD2" w:date="2021-03-16T07:31:00Z"/>
                <w:rFonts w:eastAsia="Times New Roman" w:cstheme="minorHAnsi"/>
                <w:color w:val="000000"/>
                <w:sz w:val="20"/>
                <w:szCs w:val="20"/>
              </w:rPr>
            </w:pPr>
          </w:p>
          <w:p w14:paraId="6CC0B0C1" w14:textId="77777777" w:rsidR="00595DC9" w:rsidRDefault="00595DC9" w:rsidP="00765338">
            <w:pPr>
              <w:spacing w:after="0" w:line="240" w:lineRule="auto"/>
              <w:jc w:val="center"/>
              <w:rPr>
                <w:ins w:id="4193" w:author="OPD2" w:date="2021-03-16T07:31:00Z"/>
                <w:rFonts w:eastAsia="Times New Roman" w:cstheme="minorHAnsi"/>
                <w:color w:val="000000"/>
                <w:sz w:val="20"/>
                <w:szCs w:val="20"/>
              </w:rPr>
            </w:pPr>
          </w:p>
          <w:p w14:paraId="3749BE7F" w14:textId="77777777" w:rsidR="00595DC9" w:rsidRDefault="00595DC9" w:rsidP="00765338">
            <w:pPr>
              <w:spacing w:after="0" w:line="240" w:lineRule="auto"/>
              <w:jc w:val="center"/>
              <w:rPr>
                <w:ins w:id="4194" w:author="OPD2" w:date="2021-03-16T07:31:00Z"/>
                <w:rFonts w:eastAsia="Times New Roman" w:cstheme="minorHAnsi"/>
                <w:color w:val="000000"/>
                <w:sz w:val="20"/>
                <w:szCs w:val="20"/>
              </w:rPr>
            </w:pPr>
          </w:p>
          <w:p w14:paraId="231DD4A5" w14:textId="77777777" w:rsidR="00595DC9" w:rsidRDefault="00595DC9" w:rsidP="00765338">
            <w:pPr>
              <w:spacing w:after="0" w:line="240" w:lineRule="auto"/>
              <w:jc w:val="center"/>
              <w:rPr>
                <w:ins w:id="4195" w:author="OPD2" w:date="2021-03-16T07:31:00Z"/>
                <w:rFonts w:eastAsia="Times New Roman" w:cstheme="minorHAnsi"/>
                <w:color w:val="000000"/>
                <w:sz w:val="20"/>
                <w:szCs w:val="20"/>
              </w:rPr>
            </w:pPr>
          </w:p>
          <w:p w14:paraId="4A7394DC" w14:textId="77777777" w:rsidR="00595DC9" w:rsidRDefault="00595DC9" w:rsidP="00765338">
            <w:pPr>
              <w:spacing w:after="0" w:line="240" w:lineRule="auto"/>
              <w:jc w:val="center"/>
              <w:rPr>
                <w:ins w:id="4196" w:author="OPD2" w:date="2021-03-16T07:31:00Z"/>
                <w:rFonts w:eastAsia="Times New Roman" w:cstheme="minorHAnsi"/>
                <w:color w:val="000000"/>
                <w:sz w:val="20"/>
                <w:szCs w:val="20"/>
              </w:rPr>
            </w:pPr>
          </w:p>
          <w:p w14:paraId="4F228A5F" w14:textId="77777777" w:rsidR="00595DC9" w:rsidRDefault="00595DC9" w:rsidP="00765338">
            <w:pPr>
              <w:spacing w:after="0" w:line="240" w:lineRule="auto"/>
              <w:jc w:val="center"/>
              <w:rPr>
                <w:ins w:id="4197" w:author="OPD2" w:date="2021-03-16T07:31:00Z"/>
                <w:rFonts w:eastAsia="Times New Roman" w:cstheme="minorHAnsi"/>
                <w:color w:val="000000"/>
                <w:sz w:val="20"/>
                <w:szCs w:val="20"/>
              </w:rPr>
            </w:pPr>
          </w:p>
          <w:p w14:paraId="7B233F2A" w14:textId="77777777" w:rsidR="00595DC9" w:rsidRDefault="00595DC9" w:rsidP="00765338">
            <w:pPr>
              <w:spacing w:after="0" w:line="240" w:lineRule="auto"/>
              <w:jc w:val="center"/>
              <w:rPr>
                <w:ins w:id="4198" w:author="OPD2" w:date="2021-03-16T07:31:00Z"/>
                <w:rFonts w:eastAsia="Times New Roman" w:cstheme="minorHAnsi"/>
                <w:color w:val="000000"/>
                <w:sz w:val="20"/>
                <w:szCs w:val="20"/>
              </w:rPr>
            </w:pPr>
          </w:p>
          <w:p w14:paraId="123B3A9A" w14:textId="77777777" w:rsidR="00595DC9" w:rsidRDefault="00595DC9" w:rsidP="00765338">
            <w:pPr>
              <w:spacing w:after="0" w:line="240" w:lineRule="auto"/>
              <w:jc w:val="center"/>
              <w:rPr>
                <w:ins w:id="4199" w:author="OPD2" w:date="2021-03-16T07:31:00Z"/>
                <w:rFonts w:eastAsia="Times New Roman" w:cstheme="minorHAnsi"/>
                <w:color w:val="000000"/>
                <w:sz w:val="20"/>
                <w:szCs w:val="20"/>
              </w:rPr>
            </w:pPr>
          </w:p>
          <w:p w14:paraId="0543E1AB" w14:textId="77777777" w:rsidR="00595DC9" w:rsidRDefault="00595DC9" w:rsidP="00765338">
            <w:pPr>
              <w:spacing w:after="0" w:line="240" w:lineRule="auto"/>
              <w:jc w:val="center"/>
              <w:rPr>
                <w:ins w:id="4200" w:author="OPD2" w:date="2021-03-16T07:31:00Z"/>
                <w:rFonts w:eastAsia="Times New Roman" w:cstheme="minorHAnsi"/>
                <w:color w:val="000000"/>
                <w:sz w:val="20"/>
                <w:szCs w:val="20"/>
              </w:rPr>
            </w:pPr>
          </w:p>
          <w:p w14:paraId="183507AF" w14:textId="77777777" w:rsidR="00595DC9" w:rsidRDefault="00595DC9" w:rsidP="00765338">
            <w:pPr>
              <w:spacing w:after="0" w:line="240" w:lineRule="auto"/>
              <w:jc w:val="center"/>
              <w:rPr>
                <w:ins w:id="4201" w:author="OPD2" w:date="2021-03-16T07:31:00Z"/>
                <w:rFonts w:eastAsia="Times New Roman" w:cstheme="minorHAnsi"/>
                <w:color w:val="000000"/>
                <w:sz w:val="20"/>
                <w:szCs w:val="20"/>
              </w:rPr>
            </w:pPr>
          </w:p>
          <w:p w14:paraId="45747EA5" w14:textId="77777777" w:rsidR="00595DC9" w:rsidRDefault="00595DC9" w:rsidP="00765338">
            <w:pPr>
              <w:spacing w:after="0" w:line="240" w:lineRule="auto"/>
              <w:jc w:val="center"/>
              <w:rPr>
                <w:ins w:id="4202" w:author="OPD2" w:date="2021-03-16T07:31:00Z"/>
                <w:rFonts w:eastAsia="Times New Roman" w:cstheme="minorHAnsi"/>
                <w:color w:val="000000"/>
                <w:sz w:val="20"/>
                <w:szCs w:val="20"/>
              </w:rPr>
            </w:pPr>
          </w:p>
          <w:p w14:paraId="212B5104" w14:textId="77777777" w:rsidR="00595DC9" w:rsidRDefault="00595DC9" w:rsidP="00765338">
            <w:pPr>
              <w:spacing w:after="0" w:line="240" w:lineRule="auto"/>
              <w:jc w:val="center"/>
              <w:rPr>
                <w:ins w:id="4203" w:author="OPD2" w:date="2021-03-16T07:31:00Z"/>
                <w:rFonts w:eastAsia="Times New Roman" w:cstheme="minorHAnsi"/>
                <w:color w:val="000000"/>
                <w:sz w:val="20"/>
                <w:szCs w:val="20"/>
              </w:rPr>
            </w:pPr>
          </w:p>
          <w:p w14:paraId="15CFCE76" w14:textId="77777777" w:rsidR="00595DC9" w:rsidRDefault="00595DC9" w:rsidP="00CF446B">
            <w:pPr>
              <w:spacing w:after="0" w:line="240" w:lineRule="auto"/>
              <w:rPr>
                <w:ins w:id="4204" w:author="OPD2" w:date="2021-03-16T07:31:00Z"/>
                <w:rFonts w:eastAsia="Times New Roman" w:cstheme="minorHAnsi"/>
                <w:color w:val="000000"/>
                <w:sz w:val="20"/>
                <w:szCs w:val="20"/>
              </w:rPr>
            </w:pPr>
          </w:p>
          <w:p w14:paraId="60304DB2" w14:textId="77777777" w:rsidR="00595DC9" w:rsidRDefault="00595DC9" w:rsidP="00765338">
            <w:pPr>
              <w:spacing w:after="0" w:line="240" w:lineRule="auto"/>
              <w:jc w:val="center"/>
              <w:rPr>
                <w:ins w:id="4205" w:author="OPD2" w:date="2021-03-16T07:31:00Z"/>
                <w:rFonts w:eastAsia="Times New Roman" w:cstheme="minorHAnsi"/>
                <w:color w:val="000000"/>
                <w:sz w:val="20"/>
                <w:szCs w:val="20"/>
              </w:rPr>
            </w:pPr>
          </w:p>
          <w:p w14:paraId="382194C9" w14:textId="77777777" w:rsidR="00595DC9" w:rsidRPr="00E24795" w:rsidRDefault="00595DC9" w:rsidP="00765338">
            <w:pPr>
              <w:spacing w:after="0" w:line="240" w:lineRule="auto"/>
              <w:jc w:val="center"/>
              <w:rPr>
                <w:ins w:id="4206" w:author="OPD2" w:date="2021-03-16T07:31:00Z"/>
                <w:rFonts w:eastAsia="Times New Roman" w:cstheme="minorHAnsi"/>
                <w:color w:val="000000"/>
                <w:sz w:val="20"/>
                <w:szCs w:val="20"/>
              </w:rPr>
            </w:pPr>
          </w:p>
        </w:tc>
      </w:tr>
      <w:tr w:rsidR="00410B8E" w:rsidRPr="00862D3E" w14:paraId="76ED8C83" w14:textId="77777777" w:rsidTr="008A375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10"/>
          <w:ins w:id="4207" w:author="OPD2" w:date="2021-03-16T07:31:00Z"/>
        </w:trPr>
        <w:tc>
          <w:tcPr>
            <w:tcW w:w="1620" w:type="dxa"/>
            <w:shd w:val="clear" w:color="auto" w:fill="548DD4" w:themeFill="text2" w:themeFillTint="99"/>
            <w:vAlign w:val="center"/>
          </w:tcPr>
          <w:p w14:paraId="06B2005F" w14:textId="77777777" w:rsidR="00410B8E" w:rsidRPr="008A3752" w:rsidRDefault="00410B8E" w:rsidP="007E0671">
            <w:pPr>
              <w:spacing w:after="0" w:line="240" w:lineRule="auto"/>
              <w:jc w:val="center"/>
              <w:rPr>
                <w:ins w:id="4208" w:author="OPD2" w:date="2021-03-16T07:31:00Z"/>
                <w:rFonts w:eastAsia="Times New Roman" w:cstheme="minorHAnsi"/>
                <w:color w:val="000000"/>
                <w:sz w:val="20"/>
                <w:szCs w:val="20"/>
              </w:rPr>
            </w:pPr>
            <w:bookmarkStart w:id="4209" w:name="_Hlk66276710"/>
            <w:ins w:id="4210" w:author="OPD2" w:date="2021-03-16T07:31:00Z">
              <w:r w:rsidRPr="008A3752">
                <w:rPr>
                  <w:rFonts w:eastAsia="Times New Roman" w:cstheme="minorHAnsi"/>
                  <w:b/>
                  <w:bCs/>
                  <w:color w:val="000000"/>
                  <w:sz w:val="20"/>
                  <w:szCs w:val="20"/>
                </w:rPr>
                <w:t>Goal #</w:t>
              </w:r>
            </w:ins>
          </w:p>
        </w:tc>
        <w:tc>
          <w:tcPr>
            <w:tcW w:w="2070" w:type="dxa"/>
            <w:shd w:val="clear" w:color="auto" w:fill="548DD4" w:themeFill="text2" w:themeFillTint="99"/>
            <w:vAlign w:val="center"/>
          </w:tcPr>
          <w:p w14:paraId="75C4F754" w14:textId="77777777" w:rsidR="00410B8E" w:rsidRPr="008A3752" w:rsidRDefault="00410B8E" w:rsidP="007E0671">
            <w:pPr>
              <w:spacing w:after="0" w:line="240" w:lineRule="auto"/>
              <w:jc w:val="center"/>
              <w:rPr>
                <w:ins w:id="4211" w:author="OPD2" w:date="2021-03-16T07:31:00Z"/>
                <w:rFonts w:eastAsia="Times New Roman" w:cstheme="minorHAnsi"/>
                <w:color w:val="000000"/>
                <w:sz w:val="20"/>
                <w:szCs w:val="20"/>
              </w:rPr>
            </w:pPr>
            <w:ins w:id="4212" w:author="OPD2" w:date="2021-03-16T07:31:00Z">
              <w:r w:rsidRPr="008A3752">
                <w:rPr>
                  <w:rFonts w:eastAsia="Times New Roman" w:cstheme="minorHAnsi"/>
                  <w:b/>
                  <w:bCs/>
                  <w:color w:val="000000"/>
                  <w:sz w:val="20"/>
                  <w:szCs w:val="20"/>
                </w:rPr>
                <w:t>10+ Year Goals</w:t>
              </w:r>
            </w:ins>
          </w:p>
        </w:tc>
        <w:tc>
          <w:tcPr>
            <w:tcW w:w="2970" w:type="dxa"/>
            <w:gridSpan w:val="2"/>
            <w:shd w:val="clear" w:color="auto" w:fill="548DD4" w:themeFill="text2" w:themeFillTint="99"/>
            <w:vAlign w:val="center"/>
          </w:tcPr>
          <w:p w14:paraId="205141E9" w14:textId="77777777" w:rsidR="00410B8E" w:rsidRPr="008A3752" w:rsidRDefault="00410B8E" w:rsidP="007E0671">
            <w:pPr>
              <w:spacing w:after="0" w:line="240" w:lineRule="auto"/>
              <w:jc w:val="center"/>
              <w:rPr>
                <w:ins w:id="4213" w:author="OPD2" w:date="2021-03-16T07:31:00Z"/>
                <w:rFonts w:eastAsia="Times New Roman" w:cstheme="minorHAnsi"/>
                <w:color w:val="000000"/>
                <w:sz w:val="20"/>
                <w:szCs w:val="20"/>
              </w:rPr>
            </w:pPr>
            <w:ins w:id="4214" w:author="OPD2" w:date="2021-03-16T07:31:00Z">
              <w:r w:rsidRPr="008A3752">
                <w:rPr>
                  <w:rFonts w:eastAsia="Times New Roman" w:cstheme="minorHAnsi"/>
                  <w:b/>
                  <w:bCs/>
                  <w:color w:val="000000"/>
                  <w:sz w:val="20"/>
                  <w:szCs w:val="20"/>
                </w:rPr>
                <w:t>3-5 Year "SMART" Objectives</w:t>
              </w:r>
            </w:ins>
          </w:p>
        </w:tc>
        <w:tc>
          <w:tcPr>
            <w:tcW w:w="2520" w:type="dxa"/>
            <w:gridSpan w:val="2"/>
            <w:shd w:val="clear" w:color="auto" w:fill="548DD4" w:themeFill="text2" w:themeFillTint="99"/>
            <w:vAlign w:val="center"/>
          </w:tcPr>
          <w:p w14:paraId="685A4CCD" w14:textId="77777777" w:rsidR="00410B8E" w:rsidRPr="008A3752" w:rsidRDefault="00410B8E" w:rsidP="007E0671">
            <w:pPr>
              <w:spacing w:after="0" w:line="240" w:lineRule="auto"/>
              <w:jc w:val="center"/>
              <w:rPr>
                <w:ins w:id="4215" w:author="OPD2" w:date="2021-03-16T07:31:00Z"/>
                <w:rFonts w:eastAsia="Times New Roman" w:cstheme="minorHAnsi"/>
                <w:color w:val="000000"/>
                <w:sz w:val="20"/>
                <w:szCs w:val="20"/>
              </w:rPr>
            </w:pPr>
            <w:ins w:id="4216" w:author="OPD2" w:date="2021-03-16T07:31:00Z">
              <w:r w:rsidRPr="008A3752">
                <w:rPr>
                  <w:rFonts w:eastAsia="Times New Roman" w:cstheme="minorHAnsi"/>
                  <w:b/>
                  <w:bCs/>
                  <w:color w:val="000000"/>
                  <w:sz w:val="20"/>
                  <w:szCs w:val="20"/>
                </w:rPr>
                <w:t>FY20-21 Action Items</w:t>
              </w:r>
            </w:ins>
          </w:p>
        </w:tc>
        <w:tc>
          <w:tcPr>
            <w:tcW w:w="1710" w:type="dxa"/>
            <w:gridSpan w:val="2"/>
            <w:shd w:val="clear" w:color="auto" w:fill="548DD4" w:themeFill="text2" w:themeFillTint="99"/>
            <w:vAlign w:val="center"/>
          </w:tcPr>
          <w:p w14:paraId="6B414769" w14:textId="77777777" w:rsidR="00410B8E" w:rsidRPr="008A3752" w:rsidRDefault="00410B8E" w:rsidP="007E0671">
            <w:pPr>
              <w:spacing w:after="0" w:line="240" w:lineRule="auto"/>
              <w:jc w:val="center"/>
              <w:rPr>
                <w:ins w:id="4217" w:author="OPD2" w:date="2021-03-16T07:31:00Z"/>
                <w:rFonts w:eastAsia="Times New Roman" w:cstheme="minorHAnsi"/>
                <w:color w:val="000000"/>
                <w:sz w:val="20"/>
                <w:szCs w:val="20"/>
              </w:rPr>
            </w:pPr>
            <w:ins w:id="4218" w:author="OPD2" w:date="2021-03-16T07:31:00Z">
              <w:r w:rsidRPr="008A3752">
                <w:rPr>
                  <w:rFonts w:eastAsia="Times New Roman" w:cstheme="minorHAnsi"/>
                  <w:b/>
                  <w:bCs/>
                  <w:color w:val="000000"/>
                  <w:sz w:val="20"/>
                  <w:szCs w:val="20"/>
                </w:rPr>
                <w:t>Action Lead(s)</w:t>
              </w:r>
            </w:ins>
          </w:p>
        </w:tc>
        <w:tc>
          <w:tcPr>
            <w:tcW w:w="1530" w:type="dxa"/>
            <w:gridSpan w:val="2"/>
            <w:shd w:val="clear" w:color="auto" w:fill="548DD4" w:themeFill="text2" w:themeFillTint="99"/>
            <w:vAlign w:val="center"/>
          </w:tcPr>
          <w:p w14:paraId="425D7969" w14:textId="77777777" w:rsidR="00410B8E" w:rsidRPr="008A3752" w:rsidRDefault="00410B8E" w:rsidP="007E0671">
            <w:pPr>
              <w:spacing w:after="0" w:line="240" w:lineRule="auto"/>
              <w:jc w:val="center"/>
              <w:rPr>
                <w:ins w:id="4219" w:author="OPD2" w:date="2021-03-16T07:31:00Z"/>
                <w:rFonts w:eastAsia="Times New Roman" w:cstheme="minorHAnsi"/>
                <w:color w:val="000000"/>
                <w:sz w:val="20"/>
                <w:szCs w:val="20"/>
              </w:rPr>
            </w:pPr>
            <w:ins w:id="4220" w:author="OPD2" w:date="2021-03-16T07:31:00Z">
              <w:r w:rsidRPr="008A3752">
                <w:rPr>
                  <w:rFonts w:eastAsia="Times New Roman" w:cstheme="minorHAnsi"/>
                  <w:b/>
                  <w:bCs/>
                  <w:color w:val="000000"/>
                  <w:sz w:val="20"/>
                  <w:szCs w:val="20"/>
                </w:rPr>
                <w:t>Partnerships</w:t>
              </w:r>
            </w:ins>
          </w:p>
        </w:tc>
        <w:tc>
          <w:tcPr>
            <w:tcW w:w="1260" w:type="dxa"/>
            <w:shd w:val="clear" w:color="auto" w:fill="548DD4" w:themeFill="text2" w:themeFillTint="99"/>
            <w:vAlign w:val="center"/>
          </w:tcPr>
          <w:p w14:paraId="17078B23" w14:textId="77777777" w:rsidR="00410B8E" w:rsidRPr="008A3752" w:rsidRDefault="00410B8E" w:rsidP="007E0671">
            <w:pPr>
              <w:spacing w:after="0" w:line="240" w:lineRule="auto"/>
              <w:jc w:val="center"/>
              <w:rPr>
                <w:ins w:id="4221" w:author="OPD2" w:date="2021-03-16T07:31:00Z"/>
                <w:rFonts w:eastAsia="Times New Roman" w:cstheme="minorHAnsi"/>
                <w:color w:val="000000"/>
                <w:sz w:val="20"/>
                <w:szCs w:val="20"/>
              </w:rPr>
            </w:pPr>
            <w:ins w:id="4222" w:author="OPD2" w:date="2021-03-16T07:31:00Z">
              <w:r w:rsidRPr="008A3752">
                <w:rPr>
                  <w:rFonts w:eastAsia="Times New Roman" w:cstheme="minorHAnsi"/>
                  <w:b/>
                  <w:bCs/>
                  <w:color w:val="000000"/>
                  <w:sz w:val="20"/>
                  <w:szCs w:val="20"/>
                </w:rPr>
                <w:t>Supporting Action Plan(s)</w:t>
              </w:r>
            </w:ins>
          </w:p>
        </w:tc>
        <w:tc>
          <w:tcPr>
            <w:tcW w:w="1440" w:type="dxa"/>
            <w:gridSpan w:val="2"/>
            <w:shd w:val="clear" w:color="auto" w:fill="548DD4" w:themeFill="text2" w:themeFillTint="99"/>
            <w:vAlign w:val="center"/>
          </w:tcPr>
          <w:p w14:paraId="177176F6" w14:textId="77777777" w:rsidR="00410B8E" w:rsidRPr="008A3752" w:rsidRDefault="00EC3145" w:rsidP="007E0671">
            <w:pPr>
              <w:spacing w:after="0" w:line="240" w:lineRule="auto"/>
              <w:jc w:val="center"/>
              <w:rPr>
                <w:ins w:id="4223" w:author="OPD2" w:date="2021-03-16T07:31:00Z"/>
                <w:rFonts w:eastAsia="Times New Roman" w:cstheme="minorHAnsi"/>
                <w:b/>
                <w:bCs/>
                <w:color w:val="000000"/>
                <w:sz w:val="20"/>
                <w:szCs w:val="20"/>
              </w:rPr>
            </w:pPr>
            <w:ins w:id="4224" w:author="OPD2" w:date="2021-03-16T07:31:00Z">
              <w:r w:rsidRPr="008A3752">
                <w:rPr>
                  <w:rFonts w:eastAsia="Times New Roman" w:cstheme="minorHAnsi"/>
                  <w:b/>
                  <w:bCs/>
                  <w:color w:val="000000"/>
                  <w:sz w:val="20"/>
                  <w:szCs w:val="20"/>
                </w:rPr>
                <w:t>Funding Status / Unmet Need(s)?</w:t>
              </w:r>
            </w:ins>
          </w:p>
        </w:tc>
      </w:tr>
      <w:tr w:rsidR="00434AFD" w:rsidRPr="00862D3E" w14:paraId="66BB9AE9" w14:textId="77777777" w:rsidTr="00DD4303">
        <w:trPr>
          <w:gridAfter w:val="1"/>
          <w:wAfter w:w="73" w:type="dxa"/>
          <w:trHeight w:val="315"/>
        </w:trPr>
        <w:tc>
          <w:tcPr>
            <w:tcW w:w="15047" w:type="dxa"/>
            <w:gridSpan w:val="12"/>
            <w:tcBorders>
              <w:top w:val="single" w:sz="4" w:space="0" w:color="auto"/>
              <w:left w:val="single" w:sz="4" w:space="0" w:color="auto"/>
              <w:bottom w:val="single" w:sz="4" w:space="0" w:color="auto"/>
              <w:right w:val="single" w:sz="4" w:space="0" w:color="auto"/>
            </w:tcBorders>
            <w:shd w:val="clear" w:color="000000" w:fill="A9D08E"/>
            <w:vAlign w:val="bottom"/>
            <w:hideMark/>
          </w:tcPr>
          <w:p w14:paraId="1247C775" w14:textId="77777777" w:rsidR="00434AFD" w:rsidRPr="00862D3E" w:rsidRDefault="00434AFD" w:rsidP="00434AFD">
            <w:pPr>
              <w:spacing w:after="0" w:line="240" w:lineRule="auto"/>
              <w:jc w:val="center"/>
              <w:rPr>
                <w:moveTo w:id="4225" w:author="OPD2" w:date="2021-03-16T07:31:00Z"/>
                <w:rFonts w:eastAsia="Times New Roman" w:cstheme="minorHAnsi"/>
                <w:b/>
                <w:bCs/>
                <w:color w:val="000000"/>
                <w:sz w:val="24"/>
                <w:szCs w:val="24"/>
              </w:rPr>
            </w:pPr>
            <w:moveToRangeStart w:id="4226" w:author="OPD2" w:date="2021-03-16T07:31:00Z" w:name="move66772323"/>
            <w:moveTo w:id="4227" w:author="OPD2" w:date="2021-03-16T07:31:00Z">
              <w:r w:rsidRPr="00862D3E">
                <w:rPr>
                  <w:rFonts w:eastAsia="Times New Roman" w:cstheme="minorHAnsi"/>
                  <w:b/>
                  <w:bCs/>
                  <w:color w:val="000000"/>
                  <w:sz w:val="24"/>
                  <w:szCs w:val="24"/>
                </w:rPr>
                <w:t>PEACE, JUSTICE, STRONG INSTITUTIONS</w:t>
              </w:r>
            </w:moveTo>
          </w:p>
        </w:tc>
      </w:tr>
      <w:moveToRangeEnd w:id="4226"/>
      <w:tr w:rsidR="00595DC9" w:rsidRPr="00E24795" w14:paraId="02072D06" w14:textId="77777777" w:rsidTr="008A3752">
        <w:trPr>
          <w:trHeight w:val="4275"/>
          <w:ins w:id="4228" w:author="OPD2" w:date="2021-03-16T07:31:00Z"/>
        </w:trPr>
        <w:tc>
          <w:tcPr>
            <w:tcW w:w="1620" w:type="dxa"/>
            <w:tcBorders>
              <w:top w:val="single" w:sz="4" w:space="0" w:color="auto"/>
              <w:left w:val="single" w:sz="4" w:space="0" w:color="auto"/>
              <w:bottom w:val="single" w:sz="4" w:space="0" w:color="auto"/>
              <w:right w:val="nil"/>
            </w:tcBorders>
            <w:shd w:val="clear" w:color="auto" w:fill="auto"/>
            <w:vAlign w:val="center"/>
            <w:hideMark/>
          </w:tcPr>
          <w:p w14:paraId="4F70A385" w14:textId="77777777" w:rsidR="0064208E" w:rsidRDefault="0064208E" w:rsidP="00765338">
            <w:pPr>
              <w:spacing w:after="0" w:line="240" w:lineRule="auto"/>
              <w:rPr>
                <w:ins w:id="4229" w:author="OPD2" w:date="2021-03-16T07:31:00Z"/>
                <w:rFonts w:eastAsia="Times New Roman" w:cstheme="minorHAnsi"/>
                <w:color w:val="000000"/>
                <w:sz w:val="20"/>
                <w:szCs w:val="20"/>
              </w:rPr>
            </w:pPr>
          </w:p>
          <w:p w14:paraId="77AF8835" w14:textId="1E62CD74" w:rsidR="0064208E" w:rsidRDefault="0064208E" w:rsidP="00765338">
            <w:pPr>
              <w:spacing w:after="0" w:line="240" w:lineRule="auto"/>
              <w:rPr>
                <w:ins w:id="4230" w:author="OPD2" w:date="2021-03-16T07:31:00Z"/>
                <w:rFonts w:eastAsia="Times New Roman" w:cstheme="minorHAnsi"/>
                <w:color w:val="000000"/>
                <w:sz w:val="20"/>
                <w:szCs w:val="20"/>
              </w:rPr>
            </w:pPr>
            <w:ins w:id="4231" w:author="OPD2" w:date="2021-03-16T07:31:00Z">
              <w:r>
                <w:rPr>
                  <w:noProof/>
                </w:rPr>
                <w:drawing>
                  <wp:inline distT="0" distB="0" distL="0" distR="0" wp14:anchorId="2B5CA693" wp14:editId="78E21364">
                    <wp:extent cx="891540" cy="891540"/>
                    <wp:effectExtent l="0" t="0" r="3810" b="3810"/>
                    <wp:docPr id="72621" name="Picture 7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891540" cy="891540"/>
                            </a:xfrm>
                            <a:prstGeom prst="rect">
                              <a:avLst/>
                            </a:prstGeom>
                            <a:noFill/>
                            <a:ln>
                              <a:noFill/>
                            </a:ln>
                          </pic:spPr>
                        </pic:pic>
                      </a:graphicData>
                    </a:graphic>
                  </wp:inline>
                </w:drawing>
              </w:r>
            </w:ins>
          </w:p>
          <w:p w14:paraId="603CFA7F" w14:textId="77777777" w:rsidR="0064208E" w:rsidRDefault="0064208E" w:rsidP="0064208E">
            <w:pPr>
              <w:spacing w:after="0" w:line="240" w:lineRule="auto"/>
              <w:jc w:val="center"/>
              <w:rPr>
                <w:ins w:id="4232" w:author="OPD2" w:date="2021-03-16T07:31:00Z"/>
                <w:rFonts w:eastAsia="Times New Roman" w:cstheme="minorHAnsi"/>
                <w:color w:val="000000"/>
                <w:sz w:val="20"/>
                <w:szCs w:val="20"/>
              </w:rPr>
            </w:pPr>
          </w:p>
          <w:p w14:paraId="7B1E946C" w14:textId="77777777" w:rsidR="0064208E" w:rsidRDefault="0064208E" w:rsidP="0064208E">
            <w:pPr>
              <w:spacing w:after="0" w:line="240" w:lineRule="auto"/>
              <w:jc w:val="center"/>
              <w:rPr>
                <w:ins w:id="4233" w:author="OPD2" w:date="2021-03-16T07:31:00Z"/>
                <w:rFonts w:eastAsia="Times New Roman" w:cstheme="minorHAnsi"/>
                <w:color w:val="000000"/>
                <w:sz w:val="20"/>
                <w:szCs w:val="20"/>
              </w:rPr>
            </w:pPr>
            <w:ins w:id="4234" w:author="OPD2" w:date="2021-03-16T07:31:00Z">
              <w:r>
                <w:rPr>
                  <w:rFonts w:eastAsia="Times New Roman" w:cstheme="minorHAnsi"/>
                  <w:color w:val="000000"/>
                  <w:sz w:val="20"/>
                  <w:szCs w:val="20"/>
                </w:rPr>
                <w:t xml:space="preserve">SDG </w:t>
              </w:r>
              <w:r w:rsidR="00595DC9" w:rsidRPr="00E24795">
                <w:rPr>
                  <w:rFonts w:eastAsia="Times New Roman" w:cstheme="minorHAnsi"/>
                  <w:color w:val="000000"/>
                  <w:sz w:val="20"/>
                  <w:szCs w:val="20"/>
                </w:rPr>
                <w:t xml:space="preserve">16 – Promote peaceful and inclusive societies for sustainable development, provide access to justice for all and build effective, accountable and inclusive institutions at </w:t>
              </w:r>
            </w:ins>
          </w:p>
          <w:p w14:paraId="70A507B6" w14:textId="1358FBBD" w:rsidR="00595DC9" w:rsidRDefault="00595DC9" w:rsidP="0064208E">
            <w:pPr>
              <w:spacing w:after="0" w:line="240" w:lineRule="auto"/>
              <w:jc w:val="center"/>
              <w:rPr>
                <w:ins w:id="4235" w:author="OPD2" w:date="2021-03-16T07:31:00Z"/>
                <w:rFonts w:eastAsia="Times New Roman" w:cstheme="minorHAnsi"/>
                <w:color w:val="000000"/>
                <w:sz w:val="20"/>
                <w:szCs w:val="20"/>
              </w:rPr>
            </w:pPr>
            <w:ins w:id="4236" w:author="OPD2" w:date="2021-03-16T07:31:00Z">
              <w:r w:rsidRPr="00E24795">
                <w:rPr>
                  <w:rFonts w:eastAsia="Times New Roman" w:cstheme="minorHAnsi"/>
                  <w:color w:val="000000"/>
                  <w:sz w:val="20"/>
                  <w:szCs w:val="20"/>
                </w:rPr>
                <w:t>all levels</w:t>
              </w:r>
            </w:ins>
          </w:p>
          <w:p w14:paraId="57BE3F1A" w14:textId="77777777" w:rsidR="00476079" w:rsidRDefault="00476079" w:rsidP="0064208E">
            <w:pPr>
              <w:spacing w:after="0" w:line="240" w:lineRule="auto"/>
              <w:jc w:val="center"/>
              <w:rPr>
                <w:ins w:id="4237" w:author="OPD2" w:date="2021-03-16T07:31:00Z"/>
                <w:rFonts w:eastAsia="Times New Roman" w:cstheme="minorHAnsi"/>
                <w:color w:val="000000"/>
                <w:sz w:val="20"/>
                <w:szCs w:val="20"/>
              </w:rPr>
            </w:pPr>
          </w:p>
          <w:p w14:paraId="55F51E56" w14:textId="5F30DD42" w:rsidR="0064208E" w:rsidRPr="00E24795" w:rsidRDefault="0064208E" w:rsidP="0064208E">
            <w:pPr>
              <w:spacing w:after="0" w:line="240" w:lineRule="auto"/>
              <w:jc w:val="center"/>
              <w:rPr>
                <w:ins w:id="4238" w:author="OPD2" w:date="2021-03-16T07:31:00Z"/>
                <w:rFonts w:eastAsia="Times New Roman" w:cstheme="minorHAnsi"/>
                <w:color w:val="000000"/>
                <w:sz w:val="20"/>
                <w:szCs w:val="20"/>
              </w:rPr>
            </w:pP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99BBCF" w14:textId="77777777" w:rsidR="00595DC9" w:rsidRPr="00E24795" w:rsidRDefault="00595DC9" w:rsidP="00765338">
            <w:pPr>
              <w:spacing w:after="0" w:line="240" w:lineRule="auto"/>
              <w:rPr>
                <w:ins w:id="4239" w:author="OPD2" w:date="2021-03-16T07:31:00Z"/>
                <w:rFonts w:eastAsia="Times New Roman" w:cstheme="minorHAnsi"/>
                <w:color w:val="000000"/>
                <w:sz w:val="20"/>
                <w:szCs w:val="20"/>
              </w:rPr>
            </w:pPr>
            <w:ins w:id="4240" w:author="OPD2" w:date="2021-03-16T07:31:00Z">
              <w:r w:rsidRPr="00E24795">
                <w:rPr>
                  <w:rFonts w:eastAsia="Times New Roman" w:cstheme="minorHAnsi"/>
                  <w:color w:val="000000"/>
                  <w:sz w:val="20"/>
                  <w:szCs w:val="20"/>
                </w:rPr>
                <w:t> 10% reduction in violent crimes by 2030 from 2020 levels.</w:t>
              </w:r>
            </w:ins>
          </w:p>
          <w:p w14:paraId="1FC6C3A0" w14:textId="77777777" w:rsidR="00595DC9" w:rsidRPr="00E24795" w:rsidRDefault="00595DC9" w:rsidP="00765338">
            <w:pPr>
              <w:spacing w:after="0" w:line="240" w:lineRule="auto"/>
              <w:rPr>
                <w:ins w:id="4241" w:author="OPD2" w:date="2021-03-16T07:31:00Z"/>
                <w:rFonts w:eastAsia="Times New Roman" w:cstheme="minorHAnsi"/>
                <w:color w:val="000000"/>
                <w:sz w:val="20"/>
                <w:szCs w:val="20"/>
              </w:rPr>
            </w:pPr>
          </w:p>
          <w:p w14:paraId="274B9948" w14:textId="77777777" w:rsidR="00595DC9" w:rsidRPr="00E24795" w:rsidRDefault="00595DC9" w:rsidP="00765338">
            <w:pPr>
              <w:spacing w:after="0" w:line="240" w:lineRule="auto"/>
              <w:rPr>
                <w:ins w:id="4242" w:author="OPD2" w:date="2021-03-16T07:31:00Z"/>
                <w:rFonts w:eastAsia="Times New Roman" w:cstheme="minorHAnsi"/>
                <w:color w:val="000000"/>
                <w:sz w:val="20"/>
                <w:szCs w:val="20"/>
              </w:rPr>
            </w:pPr>
          </w:p>
          <w:p w14:paraId="1A4435ED" w14:textId="77777777" w:rsidR="00595DC9" w:rsidRPr="00E24795" w:rsidRDefault="00595DC9" w:rsidP="00765338">
            <w:pPr>
              <w:spacing w:after="0" w:line="240" w:lineRule="auto"/>
              <w:rPr>
                <w:ins w:id="4243" w:author="OPD2" w:date="2021-03-16T07:31:00Z"/>
                <w:rFonts w:eastAsia="Times New Roman" w:cstheme="minorHAnsi"/>
                <w:color w:val="000000"/>
                <w:sz w:val="20"/>
                <w:szCs w:val="20"/>
              </w:rPr>
            </w:pPr>
          </w:p>
          <w:p w14:paraId="45D5859C" w14:textId="77777777" w:rsidR="00595DC9" w:rsidRPr="00E24795" w:rsidRDefault="00595DC9" w:rsidP="00765338">
            <w:pPr>
              <w:spacing w:after="0" w:line="240" w:lineRule="auto"/>
              <w:rPr>
                <w:ins w:id="4244" w:author="OPD2" w:date="2021-03-16T07:31:00Z"/>
                <w:rFonts w:eastAsia="Times New Roman" w:cstheme="minorHAnsi"/>
                <w:color w:val="000000"/>
                <w:sz w:val="20"/>
                <w:szCs w:val="20"/>
              </w:rPr>
            </w:pPr>
          </w:p>
          <w:p w14:paraId="2B739A93" w14:textId="77777777" w:rsidR="00595DC9" w:rsidRPr="00E24795" w:rsidRDefault="00595DC9" w:rsidP="00765338">
            <w:pPr>
              <w:spacing w:after="0" w:line="240" w:lineRule="auto"/>
              <w:rPr>
                <w:ins w:id="4245" w:author="OPD2" w:date="2021-03-16T07:31:00Z"/>
                <w:rFonts w:eastAsia="Times New Roman" w:cstheme="minorHAnsi"/>
                <w:color w:val="000000"/>
                <w:sz w:val="20"/>
                <w:szCs w:val="20"/>
              </w:rPr>
            </w:pPr>
          </w:p>
          <w:p w14:paraId="0CFDB845" w14:textId="77777777" w:rsidR="00595DC9" w:rsidRPr="00E24795" w:rsidRDefault="00595DC9" w:rsidP="00765338">
            <w:pPr>
              <w:spacing w:after="0" w:line="240" w:lineRule="auto"/>
              <w:rPr>
                <w:ins w:id="4246" w:author="OPD2" w:date="2021-03-16T07:31:00Z"/>
                <w:rFonts w:eastAsia="Times New Roman" w:cstheme="minorHAnsi"/>
                <w:color w:val="000000"/>
                <w:sz w:val="20"/>
                <w:szCs w:val="20"/>
              </w:rPr>
            </w:pPr>
          </w:p>
          <w:p w14:paraId="7C92F1C0" w14:textId="77777777" w:rsidR="00595DC9" w:rsidRPr="00E24795" w:rsidRDefault="00595DC9" w:rsidP="00765338">
            <w:pPr>
              <w:spacing w:after="0" w:line="240" w:lineRule="auto"/>
              <w:rPr>
                <w:ins w:id="4247" w:author="OPD2" w:date="2021-03-16T07:31:00Z"/>
                <w:rFonts w:eastAsia="Times New Roman" w:cstheme="minorHAnsi"/>
                <w:color w:val="000000"/>
                <w:sz w:val="20"/>
                <w:szCs w:val="20"/>
              </w:rPr>
            </w:pPr>
          </w:p>
          <w:p w14:paraId="2C5145EB" w14:textId="77777777" w:rsidR="00595DC9" w:rsidRPr="00E24795" w:rsidRDefault="00595DC9" w:rsidP="00765338">
            <w:pPr>
              <w:spacing w:after="0" w:line="240" w:lineRule="auto"/>
              <w:rPr>
                <w:ins w:id="4248" w:author="OPD2" w:date="2021-03-16T07:31:00Z"/>
                <w:rFonts w:eastAsia="Times New Roman" w:cstheme="minorHAnsi"/>
                <w:color w:val="000000"/>
                <w:sz w:val="20"/>
                <w:szCs w:val="20"/>
              </w:rPr>
            </w:pPr>
          </w:p>
          <w:p w14:paraId="44F402E4" w14:textId="77777777" w:rsidR="00595DC9" w:rsidRPr="00E24795" w:rsidRDefault="00595DC9" w:rsidP="00765338">
            <w:pPr>
              <w:spacing w:after="0" w:line="240" w:lineRule="auto"/>
              <w:rPr>
                <w:ins w:id="4249" w:author="OPD2" w:date="2021-03-16T07:31:00Z"/>
                <w:rFonts w:eastAsia="Times New Roman" w:cstheme="minorHAnsi"/>
                <w:color w:val="000000"/>
                <w:sz w:val="20"/>
                <w:szCs w:val="20"/>
              </w:rPr>
            </w:pPr>
          </w:p>
          <w:p w14:paraId="601FB958" w14:textId="77777777" w:rsidR="00595DC9" w:rsidRPr="00E24795" w:rsidRDefault="00595DC9" w:rsidP="00765338">
            <w:pPr>
              <w:spacing w:after="0" w:line="240" w:lineRule="auto"/>
              <w:rPr>
                <w:ins w:id="4250" w:author="OPD2" w:date="2021-03-16T07:31:00Z"/>
                <w:rFonts w:eastAsia="Times New Roman" w:cstheme="minorHAnsi"/>
                <w:color w:val="000000"/>
                <w:sz w:val="20"/>
                <w:szCs w:val="20"/>
              </w:rPr>
            </w:pPr>
          </w:p>
          <w:p w14:paraId="3C1660FA" w14:textId="77777777" w:rsidR="00595DC9" w:rsidRPr="00E24795" w:rsidRDefault="00595DC9" w:rsidP="00765338">
            <w:pPr>
              <w:spacing w:after="0" w:line="240" w:lineRule="auto"/>
              <w:rPr>
                <w:ins w:id="4251" w:author="OPD2" w:date="2021-03-16T07:31:00Z"/>
                <w:rFonts w:eastAsia="Times New Roman" w:cstheme="minorHAnsi"/>
                <w:color w:val="000000"/>
                <w:sz w:val="20"/>
                <w:szCs w:val="20"/>
              </w:rPr>
            </w:pPr>
          </w:p>
          <w:p w14:paraId="419321E6" w14:textId="77777777" w:rsidR="00595DC9" w:rsidRPr="00E24795" w:rsidRDefault="00595DC9" w:rsidP="00765338">
            <w:pPr>
              <w:spacing w:after="0" w:line="240" w:lineRule="auto"/>
              <w:rPr>
                <w:ins w:id="4252" w:author="OPD2" w:date="2021-03-16T07:31:00Z"/>
                <w:rFonts w:eastAsia="Times New Roman" w:cstheme="minorHAnsi"/>
                <w:color w:val="000000"/>
                <w:sz w:val="20"/>
                <w:szCs w:val="20"/>
              </w:rPr>
            </w:pPr>
          </w:p>
        </w:tc>
        <w:tc>
          <w:tcPr>
            <w:tcW w:w="2970" w:type="dxa"/>
            <w:gridSpan w:val="2"/>
            <w:tcBorders>
              <w:top w:val="single" w:sz="4" w:space="0" w:color="auto"/>
              <w:left w:val="nil"/>
              <w:bottom w:val="single" w:sz="4" w:space="0" w:color="auto"/>
              <w:right w:val="single" w:sz="4" w:space="0" w:color="auto"/>
            </w:tcBorders>
            <w:shd w:val="clear" w:color="auto" w:fill="auto"/>
            <w:vAlign w:val="center"/>
            <w:hideMark/>
          </w:tcPr>
          <w:p w14:paraId="44884E8B" w14:textId="77777777" w:rsidR="00595DC9" w:rsidRPr="00E24795" w:rsidRDefault="00595DC9" w:rsidP="00765338">
            <w:pPr>
              <w:spacing w:after="0" w:line="240" w:lineRule="auto"/>
              <w:rPr>
                <w:ins w:id="4253" w:author="OPD2" w:date="2021-03-16T07:31:00Z"/>
                <w:rFonts w:eastAsia="Times New Roman" w:cstheme="minorHAnsi"/>
                <w:color w:val="000000"/>
                <w:sz w:val="20"/>
                <w:szCs w:val="20"/>
              </w:rPr>
            </w:pPr>
            <w:ins w:id="4254" w:author="OPD2" w:date="2021-03-16T07:31:00Z">
              <w:r w:rsidRPr="00E24795">
                <w:rPr>
                  <w:rFonts w:eastAsia="Times New Roman" w:cstheme="minorHAnsi"/>
                  <w:color w:val="000000"/>
                  <w:sz w:val="20"/>
                  <w:szCs w:val="20"/>
                </w:rPr>
                <w:t>By 2023, DPS and OPD, with support of the PDAC, CHCC, and other planning partners, will work to draft guiding policies that support reduction of physical, psychological, and sexual violence in the CNMI; and</w:t>
              </w:r>
            </w:ins>
          </w:p>
          <w:p w14:paraId="3C3A0A1B" w14:textId="77777777" w:rsidR="00595DC9" w:rsidRPr="00E24795" w:rsidRDefault="00595DC9" w:rsidP="00765338">
            <w:pPr>
              <w:spacing w:after="0" w:line="240" w:lineRule="auto"/>
              <w:rPr>
                <w:ins w:id="4255" w:author="OPD2" w:date="2021-03-16T07:31:00Z"/>
                <w:rFonts w:eastAsia="Times New Roman" w:cstheme="minorHAnsi"/>
                <w:color w:val="000000"/>
                <w:sz w:val="20"/>
                <w:szCs w:val="20"/>
              </w:rPr>
            </w:pPr>
          </w:p>
          <w:p w14:paraId="19A27EF5" w14:textId="77777777" w:rsidR="00595DC9" w:rsidRPr="00E24795" w:rsidRDefault="00595DC9" w:rsidP="00765338">
            <w:pPr>
              <w:spacing w:after="0" w:line="240" w:lineRule="auto"/>
              <w:rPr>
                <w:ins w:id="4256" w:author="OPD2" w:date="2021-03-16T07:31:00Z"/>
                <w:rFonts w:eastAsia="Times New Roman" w:cstheme="minorHAnsi"/>
                <w:color w:val="000000"/>
                <w:sz w:val="20"/>
                <w:szCs w:val="20"/>
              </w:rPr>
            </w:pPr>
            <w:ins w:id="4257" w:author="OPD2" w:date="2021-03-16T07:31:00Z">
              <w:r w:rsidRPr="00E24795">
                <w:rPr>
                  <w:rFonts w:eastAsia="Times New Roman" w:cstheme="minorHAnsi"/>
                  <w:color w:val="000000"/>
                  <w:sz w:val="20"/>
                  <w:szCs w:val="20"/>
                </w:rPr>
                <w:t>By 2025, OPD, PDAC, and partners will work with DPS and the Judiciary to ensure that the CSDP update includes violence reduction policy recommendations and identifies priority projects to support this goal, with a target of 10% reduction in violent crimes by 2030.</w:t>
              </w:r>
              <w:r w:rsidRPr="00E24795">
                <w:rPr>
                  <w:rFonts w:eastAsia="Times New Roman" w:cstheme="minorHAnsi"/>
                  <w:color w:val="000000"/>
                  <w:sz w:val="20"/>
                  <w:szCs w:val="20"/>
                </w:rPr>
                <w:br/>
                <w:t xml:space="preserve"> </w:t>
              </w:r>
            </w:ins>
          </w:p>
        </w:tc>
        <w:tc>
          <w:tcPr>
            <w:tcW w:w="2430" w:type="dxa"/>
            <w:tcBorders>
              <w:top w:val="single" w:sz="4" w:space="0" w:color="auto"/>
              <w:left w:val="nil"/>
              <w:bottom w:val="single" w:sz="4" w:space="0" w:color="auto"/>
              <w:right w:val="single" w:sz="4" w:space="0" w:color="auto"/>
            </w:tcBorders>
            <w:shd w:val="clear" w:color="auto" w:fill="auto"/>
            <w:vAlign w:val="center"/>
            <w:hideMark/>
          </w:tcPr>
          <w:p w14:paraId="09ED4BFB" w14:textId="5B9974D4" w:rsidR="00595DC9" w:rsidRPr="00E24795" w:rsidRDefault="00595DC9" w:rsidP="00765338">
            <w:pPr>
              <w:spacing w:after="0" w:line="240" w:lineRule="auto"/>
              <w:rPr>
                <w:ins w:id="4258" w:author="OPD2" w:date="2021-03-16T07:31:00Z"/>
                <w:rFonts w:eastAsia="Times New Roman" w:cstheme="minorHAnsi"/>
                <w:color w:val="000000"/>
                <w:sz w:val="20"/>
                <w:szCs w:val="20"/>
              </w:rPr>
            </w:pPr>
            <w:ins w:id="4259" w:author="OPD2" w:date="2021-03-16T07:31:00Z">
              <w:r w:rsidRPr="00E24795">
                <w:rPr>
                  <w:rFonts w:eastAsia="Times New Roman" w:cstheme="minorHAnsi"/>
                  <w:color w:val="000000"/>
                  <w:sz w:val="20"/>
                  <w:szCs w:val="20"/>
                </w:rPr>
                <w:t> </w:t>
              </w:r>
              <w:r>
                <w:rPr>
                  <w:rFonts w:eastAsia="Times New Roman" w:cstheme="minorHAnsi"/>
                  <w:color w:val="000000"/>
                  <w:sz w:val="20"/>
                  <w:szCs w:val="20"/>
                </w:rPr>
                <w:t>Continue annual reporting, with targeted Socio-economic Taskforce meeting to support discussion of crosswalk opportunities and supporting needs by 2022</w:t>
              </w:r>
            </w:ins>
          </w:p>
        </w:tc>
        <w:tc>
          <w:tcPr>
            <w:tcW w:w="1710" w:type="dxa"/>
            <w:gridSpan w:val="2"/>
            <w:tcBorders>
              <w:top w:val="single" w:sz="4" w:space="0" w:color="auto"/>
              <w:left w:val="nil"/>
              <w:bottom w:val="single" w:sz="4" w:space="0" w:color="auto"/>
              <w:right w:val="single" w:sz="4" w:space="0" w:color="auto"/>
            </w:tcBorders>
            <w:shd w:val="clear" w:color="auto" w:fill="auto"/>
            <w:vAlign w:val="center"/>
            <w:hideMark/>
          </w:tcPr>
          <w:p w14:paraId="52FE978F" w14:textId="77777777" w:rsidR="00595DC9" w:rsidRDefault="00595DC9" w:rsidP="00765338">
            <w:pPr>
              <w:spacing w:after="0" w:line="240" w:lineRule="auto"/>
              <w:rPr>
                <w:ins w:id="4260" w:author="OPD2" w:date="2021-03-16T07:31:00Z"/>
                <w:rFonts w:eastAsia="Times New Roman" w:cstheme="minorHAnsi"/>
                <w:color w:val="000000"/>
                <w:sz w:val="20"/>
                <w:szCs w:val="20"/>
              </w:rPr>
            </w:pPr>
            <w:ins w:id="4261" w:author="OPD2" w:date="2021-03-16T07:31:00Z">
              <w:r w:rsidRPr="00E24795">
                <w:rPr>
                  <w:rFonts w:eastAsia="Times New Roman" w:cstheme="minorHAnsi"/>
                  <w:color w:val="000000"/>
                  <w:sz w:val="20"/>
                  <w:szCs w:val="20"/>
                </w:rPr>
                <w:t> </w:t>
              </w:r>
              <w:r>
                <w:rPr>
                  <w:rFonts w:eastAsia="Times New Roman" w:cstheme="minorHAnsi"/>
                  <w:color w:val="000000"/>
                  <w:sz w:val="20"/>
                  <w:szCs w:val="20"/>
                </w:rPr>
                <w:t>DPS, Karidat, CWA, DYS</w:t>
              </w:r>
              <w:r w:rsidR="008A3752">
                <w:rPr>
                  <w:rFonts w:eastAsia="Times New Roman" w:cstheme="minorHAnsi"/>
                  <w:color w:val="000000"/>
                  <w:sz w:val="20"/>
                  <w:szCs w:val="20"/>
                </w:rPr>
                <w:t>, Coalition Against Domestic Violence</w:t>
              </w:r>
            </w:ins>
          </w:p>
          <w:p w14:paraId="6F88A0E4" w14:textId="35492AE0" w:rsidR="008A3752" w:rsidRPr="00E24795" w:rsidRDefault="008A3752" w:rsidP="00765338">
            <w:pPr>
              <w:spacing w:after="0" w:line="240" w:lineRule="auto"/>
              <w:rPr>
                <w:ins w:id="4262" w:author="OPD2" w:date="2021-03-16T07:31:00Z"/>
                <w:rFonts w:eastAsia="Times New Roman" w:cstheme="minorHAnsi"/>
                <w:color w:val="000000"/>
                <w:sz w:val="20"/>
                <w:szCs w:val="20"/>
              </w:rPr>
            </w:pPr>
          </w:p>
        </w:tc>
        <w:tc>
          <w:tcPr>
            <w:tcW w:w="1530" w:type="dxa"/>
            <w:gridSpan w:val="2"/>
            <w:tcBorders>
              <w:top w:val="single" w:sz="4" w:space="0" w:color="auto"/>
              <w:left w:val="nil"/>
              <w:bottom w:val="single" w:sz="4" w:space="0" w:color="auto"/>
              <w:right w:val="single" w:sz="4" w:space="0" w:color="auto"/>
            </w:tcBorders>
            <w:shd w:val="clear" w:color="auto" w:fill="auto"/>
            <w:vAlign w:val="center"/>
            <w:hideMark/>
          </w:tcPr>
          <w:p w14:paraId="67913A52" w14:textId="77777777" w:rsidR="00595DC9" w:rsidRPr="00E24795" w:rsidRDefault="00595DC9" w:rsidP="00765338">
            <w:pPr>
              <w:spacing w:after="0" w:line="240" w:lineRule="auto"/>
              <w:rPr>
                <w:ins w:id="4263" w:author="OPD2" w:date="2021-03-16T07:31:00Z"/>
                <w:rFonts w:eastAsia="Times New Roman" w:cstheme="minorHAnsi"/>
                <w:color w:val="000000"/>
                <w:sz w:val="20"/>
                <w:szCs w:val="20"/>
              </w:rPr>
            </w:pPr>
            <w:ins w:id="4264" w:author="OPD2" w:date="2021-03-16T07:31:00Z">
              <w:r w:rsidRPr="00E24795">
                <w:rPr>
                  <w:rFonts w:eastAsia="Times New Roman" w:cstheme="minorHAnsi"/>
                  <w:color w:val="000000"/>
                  <w:sz w:val="20"/>
                  <w:szCs w:val="20"/>
                </w:rPr>
                <w:t> </w:t>
              </w:r>
              <w:r>
                <w:rPr>
                  <w:rFonts w:eastAsia="Times New Roman" w:cstheme="minorHAnsi"/>
                  <w:color w:val="000000"/>
                  <w:sz w:val="20"/>
                  <w:szCs w:val="20"/>
                </w:rPr>
                <w:t xml:space="preserve">PDAC Socio-Economic Taskforce </w:t>
              </w:r>
            </w:ins>
          </w:p>
        </w:tc>
        <w:tc>
          <w:tcPr>
            <w:tcW w:w="1350" w:type="dxa"/>
            <w:gridSpan w:val="2"/>
            <w:tcBorders>
              <w:top w:val="single" w:sz="4" w:space="0" w:color="auto"/>
              <w:left w:val="nil"/>
              <w:bottom w:val="single" w:sz="4" w:space="0" w:color="auto"/>
              <w:right w:val="single" w:sz="4" w:space="0" w:color="auto"/>
            </w:tcBorders>
            <w:shd w:val="clear" w:color="auto" w:fill="auto"/>
            <w:vAlign w:val="center"/>
            <w:hideMark/>
          </w:tcPr>
          <w:p w14:paraId="4977406B" w14:textId="77777777" w:rsidR="00595DC9" w:rsidRPr="00E24795" w:rsidRDefault="00595DC9" w:rsidP="00765338">
            <w:pPr>
              <w:spacing w:after="0" w:line="240" w:lineRule="auto"/>
              <w:rPr>
                <w:ins w:id="4265" w:author="OPD2" w:date="2021-03-16T07:31:00Z"/>
                <w:rFonts w:eastAsia="Times New Roman" w:cstheme="minorHAnsi"/>
                <w:color w:val="000000"/>
                <w:sz w:val="20"/>
                <w:szCs w:val="20"/>
              </w:rPr>
            </w:pPr>
            <w:ins w:id="4266" w:author="OPD2" w:date="2021-03-16T07:31:00Z">
              <w:r w:rsidRPr="00E24795">
                <w:rPr>
                  <w:rFonts w:eastAsia="Times New Roman" w:cstheme="minorHAnsi"/>
                  <w:color w:val="000000"/>
                  <w:sz w:val="20"/>
                  <w:szCs w:val="20"/>
                </w:rPr>
                <w:t> </w:t>
              </w:r>
            </w:ins>
          </w:p>
        </w:tc>
        <w:tc>
          <w:tcPr>
            <w:tcW w:w="1440" w:type="dxa"/>
            <w:gridSpan w:val="2"/>
            <w:tcBorders>
              <w:top w:val="single" w:sz="4" w:space="0" w:color="auto"/>
              <w:left w:val="nil"/>
              <w:bottom w:val="single" w:sz="4" w:space="0" w:color="auto"/>
              <w:right w:val="single" w:sz="4" w:space="0" w:color="auto"/>
            </w:tcBorders>
            <w:vAlign w:val="center"/>
          </w:tcPr>
          <w:p w14:paraId="7EEF2089" w14:textId="77777777" w:rsidR="00595DC9" w:rsidRDefault="00595DC9" w:rsidP="00765338">
            <w:pPr>
              <w:spacing w:after="0" w:line="240" w:lineRule="auto"/>
              <w:rPr>
                <w:ins w:id="4267" w:author="OPD2" w:date="2021-03-16T07:31:00Z"/>
                <w:rFonts w:eastAsia="Times New Roman" w:cstheme="minorHAnsi"/>
                <w:color w:val="000000"/>
                <w:sz w:val="20"/>
                <w:szCs w:val="20"/>
              </w:rPr>
            </w:pPr>
            <w:ins w:id="4268" w:author="OPD2" w:date="2021-03-16T07:31:00Z">
              <w:r>
                <w:rPr>
                  <w:rFonts w:eastAsia="Times New Roman" w:cstheme="minorHAnsi"/>
                  <w:color w:val="000000"/>
                  <w:sz w:val="20"/>
                  <w:szCs w:val="20"/>
                </w:rPr>
                <w:t>Expansion of DPS programs with other public-private partnerships may benefit from additional support.</w:t>
              </w:r>
            </w:ins>
          </w:p>
          <w:p w14:paraId="36C0158A" w14:textId="77777777" w:rsidR="00595DC9" w:rsidRPr="00E24795" w:rsidRDefault="00595DC9" w:rsidP="00765338">
            <w:pPr>
              <w:spacing w:after="0" w:line="240" w:lineRule="auto"/>
              <w:rPr>
                <w:ins w:id="4269" w:author="OPD2" w:date="2021-03-16T07:31:00Z"/>
                <w:rFonts w:eastAsia="Times New Roman" w:cstheme="minorHAnsi"/>
                <w:color w:val="000000"/>
                <w:sz w:val="20"/>
                <w:szCs w:val="20"/>
              </w:rPr>
            </w:pPr>
          </w:p>
        </w:tc>
      </w:tr>
      <w:bookmarkEnd w:id="4209"/>
    </w:tbl>
    <w:p w14:paraId="6856E325" w14:textId="77777777" w:rsidR="00595DC9" w:rsidRPr="00862D3E" w:rsidRDefault="00595DC9" w:rsidP="00595DC9">
      <w:pPr>
        <w:spacing w:line="240" w:lineRule="auto"/>
        <w:rPr>
          <w:ins w:id="4270" w:author="OPD2" w:date="2021-03-16T07:31:00Z"/>
          <w:rFonts w:eastAsiaTheme="majorEastAsia" w:cstheme="minorHAnsi"/>
          <w:color w:val="365F91" w:themeColor="accent1" w:themeShade="BF"/>
          <w:sz w:val="32"/>
          <w:szCs w:val="32"/>
        </w:rPr>
      </w:pPr>
    </w:p>
    <w:p w14:paraId="6854E379" w14:textId="77777777" w:rsidR="00595DC9" w:rsidRPr="00862D3E" w:rsidRDefault="00595DC9" w:rsidP="00595DC9">
      <w:pPr>
        <w:spacing w:line="240" w:lineRule="auto"/>
        <w:rPr>
          <w:ins w:id="4271" w:author="OPD2" w:date="2021-03-16T07:31:00Z"/>
          <w:rFonts w:eastAsiaTheme="majorEastAsia" w:cstheme="minorHAnsi"/>
          <w:color w:val="365F91" w:themeColor="accent1" w:themeShade="BF"/>
          <w:sz w:val="32"/>
          <w:szCs w:val="32"/>
        </w:rPr>
      </w:pPr>
    </w:p>
    <w:p w14:paraId="1BA7926B" w14:textId="77777777" w:rsidR="00595DC9" w:rsidRPr="00862D3E" w:rsidRDefault="00595DC9" w:rsidP="00595DC9">
      <w:pPr>
        <w:spacing w:line="240" w:lineRule="auto"/>
        <w:rPr>
          <w:ins w:id="4272" w:author="OPD2" w:date="2021-03-16T07:31:00Z"/>
          <w:rFonts w:eastAsiaTheme="majorEastAsia" w:cstheme="minorHAnsi"/>
          <w:color w:val="365F91" w:themeColor="accent1" w:themeShade="BF"/>
          <w:sz w:val="32"/>
          <w:szCs w:val="32"/>
        </w:rPr>
      </w:pPr>
    </w:p>
    <w:p w14:paraId="06A8D736" w14:textId="77777777" w:rsidR="00595DC9" w:rsidRPr="00862D3E" w:rsidRDefault="00595DC9" w:rsidP="00595DC9">
      <w:pPr>
        <w:spacing w:line="240" w:lineRule="auto"/>
        <w:rPr>
          <w:ins w:id="4273" w:author="OPD2" w:date="2021-03-16T07:31:00Z"/>
          <w:rFonts w:eastAsiaTheme="majorEastAsia" w:cstheme="minorHAnsi"/>
          <w:color w:val="365F91" w:themeColor="accent1" w:themeShade="BF"/>
          <w:sz w:val="32"/>
          <w:szCs w:val="32"/>
        </w:rPr>
      </w:pPr>
    </w:p>
    <w:p w14:paraId="123472EE" w14:textId="77777777" w:rsidR="00671031" w:rsidRDefault="00671031" w:rsidP="00563484">
      <w:pPr>
        <w:spacing w:line="240" w:lineRule="auto"/>
        <w:rPr>
          <w:ins w:id="4274" w:author="OPD2" w:date="2021-03-16T07:31:00Z"/>
          <w:rFonts w:eastAsiaTheme="majorEastAsia" w:cstheme="minorHAnsi"/>
          <w:color w:val="365F91" w:themeColor="accent1" w:themeShade="BF"/>
          <w:sz w:val="32"/>
          <w:szCs w:val="32"/>
        </w:rPr>
      </w:pPr>
    </w:p>
    <w:p w14:paraId="0129D953" w14:textId="77777777" w:rsidR="003C79D3" w:rsidRPr="00862D3E" w:rsidRDefault="003C79D3" w:rsidP="00563484">
      <w:pPr>
        <w:spacing w:line="240" w:lineRule="auto"/>
        <w:rPr>
          <w:ins w:id="4275" w:author="OPD2" w:date="2021-03-16T07:31:00Z"/>
          <w:rFonts w:eastAsiaTheme="majorEastAsia" w:cstheme="minorHAnsi"/>
          <w:color w:val="365F91" w:themeColor="accent1" w:themeShade="BF"/>
          <w:sz w:val="32"/>
          <w:szCs w:val="32"/>
        </w:rPr>
      </w:pPr>
    </w:p>
    <w:tbl>
      <w:tblPr>
        <w:tblW w:w="14850" w:type="dxa"/>
        <w:tblInd w:w="-815" w:type="dxa"/>
        <w:tblLook w:val="04A0" w:firstRow="1" w:lastRow="0" w:firstColumn="1" w:lastColumn="0" w:noHBand="0" w:noVBand="1"/>
      </w:tblPr>
      <w:tblGrid>
        <w:gridCol w:w="1628"/>
        <w:gridCol w:w="1802"/>
        <w:gridCol w:w="48"/>
        <w:gridCol w:w="2391"/>
        <w:gridCol w:w="2108"/>
        <w:gridCol w:w="78"/>
        <w:gridCol w:w="1547"/>
        <w:gridCol w:w="145"/>
        <w:gridCol w:w="1958"/>
        <w:gridCol w:w="1622"/>
        <w:gridCol w:w="1523"/>
      </w:tblGrid>
      <w:tr w:rsidR="007E2A3A" w:rsidRPr="00862D3E" w14:paraId="082A5DCC" w14:textId="77777777" w:rsidTr="00A57EAE">
        <w:trPr>
          <w:trHeight w:val="300"/>
          <w:ins w:id="4276" w:author="OPD2" w:date="2021-03-16T07:31:00Z"/>
        </w:trPr>
        <w:tc>
          <w:tcPr>
            <w:tcW w:w="14850" w:type="dxa"/>
            <w:gridSpan w:val="11"/>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641EAEF2" w14:textId="77777777" w:rsidR="007E2A3A" w:rsidRPr="00862D3E" w:rsidRDefault="007E2A3A" w:rsidP="00A57EAE">
            <w:pPr>
              <w:spacing w:after="0" w:line="240" w:lineRule="auto"/>
              <w:jc w:val="center"/>
              <w:rPr>
                <w:ins w:id="4277" w:author="OPD2" w:date="2021-03-16T07:31:00Z"/>
                <w:rFonts w:eastAsia="Times New Roman" w:cstheme="minorHAnsi"/>
                <w:b/>
                <w:bCs/>
                <w:color w:val="000000"/>
              </w:rPr>
            </w:pPr>
            <w:ins w:id="4278" w:author="OPD2" w:date="2021-03-16T07:31:00Z">
              <w:r w:rsidRPr="00862D3E">
                <w:rPr>
                  <w:rFonts w:eastAsia="Times New Roman" w:cstheme="minorHAnsi"/>
                  <w:b/>
                  <w:bCs/>
                  <w:color w:val="000000"/>
                </w:rPr>
                <w:t>CNMI CSDP - Implementation Plan</w:t>
              </w:r>
            </w:ins>
          </w:p>
        </w:tc>
      </w:tr>
      <w:tr w:rsidR="00595DC9" w:rsidRPr="00862D3E" w14:paraId="2B2192E9" w14:textId="77777777" w:rsidTr="00D97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ins w:id="4279" w:author="OPD2" w:date="2021-03-16T07:31:00Z"/>
        </w:trPr>
        <w:tc>
          <w:tcPr>
            <w:tcW w:w="14850" w:type="dxa"/>
            <w:gridSpan w:val="11"/>
            <w:shd w:val="clear" w:color="auto" w:fill="FFC000"/>
            <w:vAlign w:val="center"/>
            <w:hideMark/>
          </w:tcPr>
          <w:p w14:paraId="6144E567" w14:textId="77777777" w:rsidR="00595DC9" w:rsidRPr="00862D3E" w:rsidRDefault="00595DC9" w:rsidP="006A569B">
            <w:pPr>
              <w:spacing w:after="0" w:line="240" w:lineRule="auto"/>
              <w:jc w:val="center"/>
              <w:rPr>
                <w:ins w:id="4280" w:author="OPD2" w:date="2021-03-16T07:31:00Z"/>
                <w:rFonts w:eastAsia="Times New Roman" w:cstheme="minorHAnsi"/>
                <w:b/>
                <w:bCs/>
                <w:color w:val="000000"/>
              </w:rPr>
            </w:pPr>
            <w:ins w:id="4281" w:author="OPD2" w:date="2021-03-16T07:31:00Z">
              <w:r w:rsidRPr="00862D3E">
                <w:rPr>
                  <w:rFonts w:eastAsia="Times New Roman" w:cstheme="minorHAnsi"/>
                  <w:b/>
                  <w:bCs/>
                  <w:color w:val="000000"/>
                </w:rPr>
                <w:t>Built Environment</w:t>
              </w:r>
            </w:ins>
          </w:p>
        </w:tc>
      </w:tr>
      <w:tr w:rsidR="000C2D93" w:rsidRPr="00862D3E" w14:paraId="5B2A4F84" w14:textId="77777777" w:rsidTr="00EC412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ins w:id="4282" w:author="OPD2" w:date="2021-03-16T07:31:00Z"/>
        </w:trPr>
        <w:tc>
          <w:tcPr>
            <w:tcW w:w="1628" w:type="dxa"/>
            <w:shd w:val="clear" w:color="auto" w:fill="548DD4" w:themeFill="text2" w:themeFillTint="99"/>
            <w:vAlign w:val="center"/>
            <w:hideMark/>
          </w:tcPr>
          <w:p w14:paraId="420DBD1A" w14:textId="77777777" w:rsidR="00595DC9" w:rsidRPr="00A6271D" w:rsidRDefault="00595DC9" w:rsidP="006B14E5">
            <w:pPr>
              <w:spacing w:after="0" w:line="240" w:lineRule="auto"/>
              <w:jc w:val="center"/>
              <w:rPr>
                <w:ins w:id="4283" w:author="OPD2" w:date="2021-03-16T07:31:00Z"/>
                <w:rFonts w:eastAsia="Times New Roman" w:cstheme="minorHAnsi"/>
                <w:b/>
                <w:bCs/>
                <w:color w:val="000000"/>
                <w:sz w:val="18"/>
                <w:szCs w:val="18"/>
              </w:rPr>
            </w:pPr>
            <w:ins w:id="4284" w:author="OPD2" w:date="2021-03-16T07:31:00Z">
              <w:r w:rsidRPr="00A6271D">
                <w:rPr>
                  <w:rFonts w:eastAsia="Times New Roman" w:cstheme="minorHAnsi"/>
                  <w:b/>
                  <w:bCs/>
                  <w:color w:val="000000"/>
                  <w:sz w:val="18"/>
                  <w:szCs w:val="18"/>
                </w:rPr>
                <w:t>Goal #</w:t>
              </w:r>
            </w:ins>
          </w:p>
        </w:tc>
        <w:tc>
          <w:tcPr>
            <w:tcW w:w="1802" w:type="dxa"/>
            <w:shd w:val="clear" w:color="auto" w:fill="548DD4" w:themeFill="text2" w:themeFillTint="99"/>
            <w:vAlign w:val="center"/>
            <w:hideMark/>
          </w:tcPr>
          <w:p w14:paraId="241C5AB9" w14:textId="77777777" w:rsidR="00595DC9" w:rsidRPr="00A6271D" w:rsidRDefault="00595DC9" w:rsidP="006B14E5">
            <w:pPr>
              <w:spacing w:after="0" w:line="240" w:lineRule="auto"/>
              <w:jc w:val="center"/>
              <w:rPr>
                <w:ins w:id="4285" w:author="OPD2" w:date="2021-03-16T07:31:00Z"/>
                <w:rFonts w:eastAsia="Times New Roman" w:cstheme="minorHAnsi"/>
                <w:b/>
                <w:bCs/>
                <w:color w:val="000000"/>
                <w:sz w:val="18"/>
                <w:szCs w:val="18"/>
              </w:rPr>
            </w:pPr>
            <w:ins w:id="4286" w:author="OPD2" w:date="2021-03-16T07:31:00Z">
              <w:r w:rsidRPr="00A6271D">
                <w:rPr>
                  <w:rFonts w:eastAsia="Times New Roman" w:cstheme="minorHAnsi"/>
                  <w:b/>
                  <w:bCs/>
                  <w:color w:val="000000"/>
                  <w:sz w:val="18"/>
                  <w:szCs w:val="18"/>
                </w:rPr>
                <w:t>10+ Year Goals</w:t>
              </w:r>
            </w:ins>
          </w:p>
        </w:tc>
        <w:tc>
          <w:tcPr>
            <w:tcW w:w="2439" w:type="dxa"/>
            <w:gridSpan w:val="2"/>
            <w:shd w:val="clear" w:color="auto" w:fill="548DD4" w:themeFill="text2" w:themeFillTint="99"/>
            <w:vAlign w:val="center"/>
            <w:hideMark/>
          </w:tcPr>
          <w:p w14:paraId="6ED14199" w14:textId="5ABBFDF3" w:rsidR="00595DC9" w:rsidRPr="00A6271D" w:rsidRDefault="00595DC9" w:rsidP="006B14E5">
            <w:pPr>
              <w:spacing w:after="0" w:line="240" w:lineRule="auto"/>
              <w:jc w:val="center"/>
              <w:rPr>
                <w:ins w:id="4287" w:author="OPD2" w:date="2021-03-16T07:31:00Z"/>
                <w:rFonts w:eastAsia="Times New Roman" w:cstheme="minorHAnsi"/>
                <w:b/>
                <w:bCs/>
                <w:color w:val="000000"/>
                <w:sz w:val="18"/>
                <w:szCs w:val="18"/>
              </w:rPr>
            </w:pPr>
            <w:ins w:id="4288" w:author="OPD2" w:date="2021-03-16T07:31:00Z">
              <w:r w:rsidRPr="00A6271D">
                <w:rPr>
                  <w:rFonts w:eastAsia="Times New Roman" w:cstheme="minorHAnsi"/>
                  <w:b/>
                  <w:bCs/>
                  <w:color w:val="000000"/>
                  <w:sz w:val="18"/>
                  <w:szCs w:val="18"/>
                </w:rPr>
                <w:t>3-5 Year "SMART" Objectives</w:t>
              </w:r>
            </w:ins>
          </w:p>
        </w:tc>
        <w:tc>
          <w:tcPr>
            <w:tcW w:w="2186" w:type="dxa"/>
            <w:gridSpan w:val="2"/>
            <w:shd w:val="clear" w:color="auto" w:fill="548DD4" w:themeFill="text2" w:themeFillTint="99"/>
            <w:vAlign w:val="center"/>
            <w:hideMark/>
          </w:tcPr>
          <w:p w14:paraId="6CCE74FA" w14:textId="77777777" w:rsidR="00595DC9" w:rsidRPr="00A6271D" w:rsidRDefault="00595DC9" w:rsidP="006B14E5">
            <w:pPr>
              <w:spacing w:after="0" w:line="240" w:lineRule="auto"/>
              <w:jc w:val="center"/>
              <w:rPr>
                <w:ins w:id="4289" w:author="OPD2" w:date="2021-03-16T07:31:00Z"/>
                <w:rFonts w:eastAsia="Times New Roman" w:cstheme="minorHAnsi"/>
                <w:b/>
                <w:bCs/>
                <w:color w:val="000000"/>
                <w:sz w:val="18"/>
                <w:szCs w:val="18"/>
              </w:rPr>
            </w:pPr>
            <w:ins w:id="4290" w:author="OPD2" w:date="2021-03-16T07:31:00Z">
              <w:r w:rsidRPr="00A6271D">
                <w:rPr>
                  <w:rFonts w:eastAsia="Times New Roman" w:cstheme="minorHAnsi"/>
                  <w:b/>
                  <w:bCs/>
                  <w:color w:val="000000"/>
                  <w:sz w:val="18"/>
                  <w:szCs w:val="18"/>
                </w:rPr>
                <w:t>FY20-21 Action Items</w:t>
              </w:r>
            </w:ins>
          </w:p>
        </w:tc>
        <w:tc>
          <w:tcPr>
            <w:tcW w:w="1692" w:type="dxa"/>
            <w:gridSpan w:val="2"/>
            <w:shd w:val="clear" w:color="auto" w:fill="548DD4" w:themeFill="text2" w:themeFillTint="99"/>
            <w:vAlign w:val="center"/>
            <w:hideMark/>
          </w:tcPr>
          <w:p w14:paraId="476A9853" w14:textId="77777777" w:rsidR="00595DC9" w:rsidRPr="00A6271D" w:rsidRDefault="00595DC9" w:rsidP="006B14E5">
            <w:pPr>
              <w:spacing w:after="0" w:line="240" w:lineRule="auto"/>
              <w:jc w:val="center"/>
              <w:rPr>
                <w:ins w:id="4291" w:author="OPD2" w:date="2021-03-16T07:31:00Z"/>
                <w:rFonts w:eastAsia="Times New Roman" w:cstheme="minorHAnsi"/>
                <w:b/>
                <w:bCs/>
                <w:color w:val="000000"/>
                <w:sz w:val="18"/>
                <w:szCs w:val="18"/>
              </w:rPr>
            </w:pPr>
            <w:ins w:id="4292" w:author="OPD2" w:date="2021-03-16T07:31:00Z">
              <w:r w:rsidRPr="00A6271D">
                <w:rPr>
                  <w:rFonts w:eastAsia="Times New Roman" w:cstheme="minorHAnsi"/>
                  <w:b/>
                  <w:bCs/>
                  <w:color w:val="000000"/>
                  <w:sz w:val="18"/>
                  <w:szCs w:val="18"/>
                </w:rPr>
                <w:t>Action Lead(s)</w:t>
              </w:r>
            </w:ins>
          </w:p>
        </w:tc>
        <w:tc>
          <w:tcPr>
            <w:tcW w:w="1958" w:type="dxa"/>
            <w:shd w:val="clear" w:color="auto" w:fill="548DD4" w:themeFill="text2" w:themeFillTint="99"/>
            <w:vAlign w:val="center"/>
            <w:hideMark/>
          </w:tcPr>
          <w:p w14:paraId="5F628B95" w14:textId="77777777" w:rsidR="00595DC9" w:rsidRPr="00A6271D" w:rsidRDefault="00595DC9" w:rsidP="006B14E5">
            <w:pPr>
              <w:spacing w:after="0" w:line="240" w:lineRule="auto"/>
              <w:jc w:val="center"/>
              <w:rPr>
                <w:ins w:id="4293" w:author="OPD2" w:date="2021-03-16T07:31:00Z"/>
                <w:rFonts w:eastAsia="Times New Roman" w:cstheme="minorHAnsi"/>
                <w:b/>
                <w:bCs/>
                <w:color w:val="000000"/>
                <w:sz w:val="18"/>
                <w:szCs w:val="18"/>
              </w:rPr>
            </w:pPr>
            <w:ins w:id="4294" w:author="OPD2" w:date="2021-03-16T07:31:00Z">
              <w:r w:rsidRPr="00A6271D">
                <w:rPr>
                  <w:rFonts w:eastAsia="Times New Roman" w:cstheme="minorHAnsi"/>
                  <w:b/>
                  <w:bCs/>
                  <w:color w:val="000000"/>
                  <w:sz w:val="18"/>
                  <w:szCs w:val="18"/>
                </w:rPr>
                <w:t>Partnerships</w:t>
              </w:r>
            </w:ins>
          </w:p>
        </w:tc>
        <w:tc>
          <w:tcPr>
            <w:tcW w:w="1622" w:type="dxa"/>
            <w:shd w:val="clear" w:color="auto" w:fill="548DD4" w:themeFill="text2" w:themeFillTint="99"/>
            <w:vAlign w:val="center"/>
            <w:hideMark/>
          </w:tcPr>
          <w:p w14:paraId="6291AE64" w14:textId="77777777" w:rsidR="00595DC9" w:rsidRPr="00A6271D" w:rsidRDefault="00595DC9" w:rsidP="006B14E5">
            <w:pPr>
              <w:spacing w:after="0" w:line="240" w:lineRule="auto"/>
              <w:jc w:val="center"/>
              <w:rPr>
                <w:ins w:id="4295" w:author="OPD2" w:date="2021-03-16T07:31:00Z"/>
                <w:rFonts w:eastAsia="Times New Roman" w:cstheme="minorHAnsi"/>
                <w:b/>
                <w:bCs/>
                <w:color w:val="000000"/>
                <w:sz w:val="18"/>
                <w:szCs w:val="18"/>
              </w:rPr>
            </w:pPr>
            <w:ins w:id="4296" w:author="OPD2" w:date="2021-03-16T07:31:00Z">
              <w:r w:rsidRPr="00A6271D">
                <w:rPr>
                  <w:rFonts w:eastAsia="Times New Roman" w:cstheme="minorHAnsi"/>
                  <w:b/>
                  <w:bCs/>
                  <w:color w:val="000000"/>
                  <w:sz w:val="18"/>
                  <w:szCs w:val="18"/>
                </w:rPr>
                <w:t>Supporting Action Plan(s)</w:t>
              </w:r>
            </w:ins>
          </w:p>
        </w:tc>
        <w:tc>
          <w:tcPr>
            <w:tcW w:w="1523" w:type="dxa"/>
            <w:shd w:val="clear" w:color="auto" w:fill="548DD4" w:themeFill="text2" w:themeFillTint="99"/>
            <w:vAlign w:val="center"/>
          </w:tcPr>
          <w:p w14:paraId="09DC1550" w14:textId="77777777" w:rsidR="00595DC9" w:rsidRPr="00A6271D" w:rsidRDefault="00595DC9" w:rsidP="006B14E5">
            <w:pPr>
              <w:spacing w:after="0" w:line="240" w:lineRule="auto"/>
              <w:jc w:val="center"/>
              <w:rPr>
                <w:ins w:id="4297" w:author="OPD2" w:date="2021-03-16T07:31:00Z"/>
                <w:rFonts w:eastAsia="Times New Roman" w:cstheme="minorHAnsi"/>
                <w:b/>
                <w:bCs/>
                <w:color w:val="000000"/>
                <w:sz w:val="18"/>
                <w:szCs w:val="18"/>
              </w:rPr>
            </w:pPr>
            <w:ins w:id="4298" w:author="OPD2" w:date="2021-03-16T07:31:00Z">
              <w:r w:rsidRPr="00A6271D">
                <w:rPr>
                  <w:rFonts w:eastAsia="Times New Roman" w:cstheme="minorHAnsi"/>
                  <w:b/>
                  <w:bCs/>
                  <w:color w:val="000000"/>
                  <w:sz w:val="18"/>
                  <w:szCs w:val="18"/>
                </w:rPr>
                <w:t>Funding Status / Unmet Need(s)?</w:t>
              </w:r>
            </w:ins>
          </w:p>
        </w:tc>
      </w:tr>
      <w:tr w:rsidR="00595DC9" w:rsidRPr="00862D3E" w14:paraId="0ECA492E" w14:textId="77777777" w:rsidTr="00D97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2"/>
          <w:ins w:id="4299" w:author="OPD2" w:date="2021-03-16T07:31:00Z"/>
        </w:trPr>
        <w:tc>
          <w:tcPr>
            <w:tcW w:w="14850" w:type="dxa"/>
            <w:gridSpan w:val="11"/>
            <w:shd w:val="clear" w:color="auto" w:fill="FDE9D9" w:themeFill="accent6" w:themeFillTint="33"/>
            <w:vAlign w:val="bottom"/>
            <w:hideMark/>
          </w:tcPr>
          <w:p w14:paraId="0139504D" w14:textId="77777777" w:rsidR="00595DC9" w:rsidRPr="00862D3E" w:rsidRDefault="00595DC9" w:rsidP="00765338">
            <w:pPr>
              <w:spacing w:after="0" w:line="240" w:lineRule="auto"/>
              <w:jc w:val="center"/>
              <w:rPr>
                <w:ins w:id="4300" w:author="OPD2" w:date="2021-03-16T07:31:00Z"/>
                <w:rFonts w:eastAsia="Times New Roman" w:cstheme="minorHAnsi"/>
                <w:b/>
                <w:bCs/>
                <w:color w:val="000000"/>
                <w:sz w:val="28"/>
                <w:szCs w:val="28"/>
              </w:rPr>
            </w:pPr>
            <w:ins w:id="4301" w:author="OPD2" w:date="2021-03-16T07:31:00Z">
              <w:r w:rsidRPr="00862D3E">
                <w:rPr>
                  <w:rFonts w:eastAsia="Times New Roman" w:cstheme="minorHAnsi"/>
                  <w:b/>
                  <w:bCs/>
                  <w:color w:val="000000"/>
                  <w:sz w:val="28"/>
                  <w:szCs w:val="28"/>
                </w:rPr>
                <w:t>CLEAN WATER AND SANITATION</w:t>
              </w:r>
            </w:ins>
          </w:p>
        </w:tc>
      </w:tr>
      <w:tr w:rsidR="00A6271D" w:rsidRPr="00862D3E" w14:paraId="395A3491" w14:textId="77777777" w:rsidTr="00EC412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705"/>
          <w:ins w:id="4302" w:author="OPD2" w:date="2021-03-16T07:31:00Z"/>
        </w:trPr>
        <w:tc>
          <w:tcPr>
            <w:tcW w:w="1628" w:type="dxa"/>
            <w:vMerge w:val="restart"/>
            <w:shd w:val="clear" w:color="auto" w:fill="auto"/>
            <w:vAlign w:val="center"/>
            <w:hideMark/>
          </w:tcPr>
          <w:p w14:paraId="617CC20B" w14:textId="29BD4135" w:rsidR="003367E1" w:rsidRDefault="003367E1" w:rsidP="006A569B">
            <w:pPr>
              <w:spacing w:after="0" w:line="240" w:lineRule="auto"/>
              <w:jc w:val="center"/>
              <w:rPr>
                <w:ins w:id="4303" w:author="OPD2" w:date="2021-03-16T07:31:00Z"/>
                <w:rFonts w:eastAsia="Times New Roman" w:cstheme="minorHAnsi"/>
                <w:color w:val="000000"/>
                <w:sz w:val="20"/>
                <w:szCs w:val="20"/>
              </w:rPr>
            </w:pPr>
            <w:ins w:id="4304" w:author="OPD2" w:date="2021-03-16T07:31:00Z">
              <w:r>
                <w:rPr>
                  <w:noProof/>
                </w:rPr>
                <w:drawing>
                  <wp:inline distT="0" distB="0" distL="0" distR="0" wp14:anchorId="12B6DFC2" wp14:editId="5C7B55E2">
                    <wp:extent cx="896112" cy="896112"/>
                    <wp:effectExtent l="0" t="0" r="0" b="0"/>
                    <wp:docPr id="72622" name="Picture 72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896112" cy="896112"/>
                            </a:xfrm>
                            <a:prstGeom prst="rect">
                              <a:avLst/>
                            </a:prstGeom>
                            <a:noFill/>
                            <a:ln>
                              <a:noFill/>
                            </a:ln>
                          </pic:spPr>
                        </pic:pic>
                      </a:graphicData>
                    </a:graphic>
                  </wp:inline>
                </w:drawing>
              </w:r>
            </w:ins>
          </w:p>
          <w:p w14:paraId="08250F79" w14:textId="735D6872" w:rsidR="006A569B" w:rsidRDefault="006A569B" w:rsidP="006A569B">
            <w:pPr>
              <w:spacing w:after="0" w:line="240" w:lineRule="auto"/>
              <w:jc w:val="center"/>
              <w:rPr>
                <w:ins w:id="4305" w:author="OPD2" w:date="2021-03-16T07:31:00Z"/>
                <w:rFonts w:eastAsia="Times New Roman" w:cstheme="minorHAnsi"/>
                <w:color w:val="000000"/>
                <w:sz w:val="20"/>
                <w:szCs w:val="20"/>
              </w:rPr>
            </w:pPr>
            <w:ins w:id="4306" w:author="OPD2" w:date="2021-03-16T07:31:00Z">
              <w:r>
                <w:rPr>
                  <w:rFonts w:eastAsia="Times New Roman" w:cstheme="minorHAnsi"/>
                  <w:color w:val="000000"/>
                  <w:sz w:val="20"/>
                  <w:szCs w:val="20"/>
                </w:rPr>
                <w:t xml:space="preserve">SDG </w:t>
              </w:r>
              <w:r w:rsidR="00595DC9" w:rsidRPr="00EC3145">
                <w:rPr>
                  <w:rFonts w:eastAsia="Times New Roman" w:cstheme="minorHAnsi"/>
                  <w:color w:val="000000"/>
                  <w:sz w:val="20"/>
                  <w:szCs w:val="20"/>
                </w:rPr>
                <w:t xml:space="preserve">6 </w:t>
              </w:r>
              <w:r>
                <w:rPr>
                  <w:rFonts w:eastAsia="Times New Roman" w:cstheme="minorHAnsi"/>
                  <w:color w:val="000000"/>
                  <w:sz w:val="20"/>
                  <w:szCs w:val="20"/>
                </w:rPr>
                <w:t>–</w:t>
              </w:r>
            </w:ins>
          </w:p>
          <w:p w14:paraId="272081B5" w14:textId="77777777" w:rsidR="00595DC9" w:rsidRDefault="00595DC9" w:rsidP="006A569B">
            <w:pPr>
              <w:spacing w:after="0" w:line="240" w:lineRule="auto"/>
              <w:jc w:val="center"/>
              <w:rPr>
                <w:ins w:id="4307" w:author="OPD2" w:date="2021-03-16T07:31:00Z"/>
                <w:rFonts w:eastAsia="Times New Roman" w:cstheme="minorHAnsi"/>
                <w:color w:val="000000"/>
                <w:sz w:val="20"/>
                <w:szCs w:val="20"/>
              </w:rPr>
            </w:pPr>
            <w:ins w:id="4308" w:author="OPD2" w:date="2021-03-16T07:31:00Z">
              <w:r w:rsidRPr="00EC3145">
                <w:rPr>
                  <w:rFonts w:eastAsia="Times New Roman" w:cstheme="minorHAnsi"/>
                  <w:color w:val="000000"/>
                  <w:sz w:val="20"/>
                  <w:szCs w:val="20"/>
                </w:rPr>
                <w:t>Ensure availability and sustainable management of safe and environmentally compliant water and sanitation for all</w:t>
              </w:r>
            </w:ins>
          </w:p>
          <w:p w14:paraId="5B399B3B" w14:textId="77777777" w:rsidR="006B14E5" w:rsidRDefault="006B14E5" w:rsidP="006A569B">
            <w:pPr>
              <w:spacing w:after="0" w:line="240" w:lineRule="auto"/>
              <w:jc w:val="center"/>
              <w:rPr>
                <w:ins w:id="4309" w:author="OPD2" w:date="2021-03-16T07:31:00Z"/>
                <w:rFonts w:eastAsia="Times New Roman" w:cstheme="minorHAnsi"/>
                <w:color w:val="000000"/>
                <w:sz w:val="20"/>
                <w:szCs w:val="20"/>
              </w:rPr>
            </w:pPr>
          </w:p>
          <w:p w14:paraId="77E82397" w14:textId="77777777" w:rsidR="006B14E5" w:rsidRDefault="006B14E5" w:rsidP="006A569B">
            <w:pPr>
              <w:spacing w:after="0" w:line="240" w:lineRule="auto"/>
              <w:jc w:val="center"/>
              <w:rPr>
                <w:ins w:id="4310" w:author="OPD2" w:date="2021-03-16T07:31:00Z"/>
                <w:rFonts w:eastAsia="Times New Roman" w:cstheme="minorHAnsi"/>
                <w:color w:val="000000"/>
                <w:sz w:val="20"/>
                <w:szCs w:val="20"/>
              </w:rPr>
            </w:pPr>
          </w:p>
          <w:p w14:paraId="61B6CF29" w14:textId="77777777" w:rsidR="006B14E5" w:rsidRDefault="006B14E5" w:rsidP="006A569B">
            <w:pPr>
              <w:spacing w:after="0" w:line="240" w:lineRule="auto"/>
              <w:jc w:val="center"/>
              <w:rPr>
                <w:ins w:id="4311" w:author="OPD2" w:date="2021-03-16T07:31:00Z"/>
                <w:rFonts w:eastAsia="Times New Roman" w:cstheme="minorHAnsi"/>
                <w:color w:val="000000"/>
                <w:sz w:val="20"/>
                <w:szCs w:val="20"/>
              </w:rPr>
            </w:pPr>
          </w:p>
          <w:p w14:paraId="67DEB443" w14:textId="197B32F5" w:rsidR="006B14E5" w:rsidRDefault="006B14E5" w:rsidP="006A569B">
            <w:pPr>
              <w:spacing w:after="0" w:line="240" w:lineRule="auto"/>
              <w:jc w:val="center"/>
              <w:rPr>
                <w:ins w:id="4312" w:author="OPD2" w:date="2021-03-16T07:31:00Z"/>
                <w:rFonts w:eastAsia="Times New Roman" w:cstheme="minorHAnsi"/>
                <w:color w:val="000000"/>
                <w:sz w:val="20"/>
                <w:szCs w:val="20"/>
              </w:rPr>
            </w:pPr>
          </w:p>
          <w:p w14:paraId="265EA7F7" w14:textId="78E8AEB8" w:rsidR="006B14E5" w:rsidRDefault="006B14E5" w:rsidP="006A569B">
            <w:pPr>
              <w:spacing w:after="0" w:line="240" w:lineRule="auto"/>
              <w:jc w:val="center"/>
              <w:rPr>
                <w:ins w:id="4313" w:author="OPD2" w:date="2021-03-16T07:31:00Z"/>
                <w:rFonts w:eastAsia="Times New Roman" w:cstheme="minorHAnsi"/>
                <w:color w:val="000000"/>
                <w:sz w:val="20"/>
                <w:szCs w:val="20"/>
              </w:rPr>
            </w:pPr>
          </w:p>
          <w:p w14:paraId="1183C00F" w14:textId="066BB2A1" w:rsidR="006B14E5" w:rsidRDefault="006B14E5" w:rsidP="006A569B">
            <w:pPr>
              <w:spacing w:after="0" w:line="240" w:lineRule="auto"/>
              <w:jc w:val="center"/>
              <w:rPr>
                <w:ins w:id="4314" w:author="OPD2" w:date="2021-03-16T07:31:00Z"/>
                <w:rFonts w:eastAsia="Times New Roman" w:cstheme="minorHAnsi"/>
                <w:color w:val="000000"/>
                <w:sz w:val="20"/>
                <w:szCs w:val="20"/>
              </w:rPr>
            </w:pPr>
          </w:p>
          <w:p w14:paraId="6CB08049" w14:textId="4A365A65" w:rsidR="006B14E5" w:rsidRDefault="006B14E5" w:rsidP="006A569B">
            <w:pPr>
              <w:spacing w:after="0" w:line="240" w:lineRule="auto"/>
              <w:jc w:val="center"/>
              <w:rPr>
                <w:ins w:id="4315" w:author="OPD2" w:date="2021-03-16T07:31:00Z"/>
                <w:rFonts w:eastAsia="Times New Roman" w:cstheme="minorHAnsi"/>
                <w:color w:val="000000"/>
                <w:sz w:val="20"/>
                <w:szCs w:val="20"/>
              </w:rPr>
            </w:pPr>
          </w:p>
          <w:p w14:paraId="2236A17F" w14:textId="24DE3F95" w:rsidR="006B14E5" w:rsidRDefault="006B14E5" w:rsidP="006A569B">
            <w:pPr>
              <w:spacing w:after="0" w:line="240" w:lineRule="auto"/>
              <w:jc w:val="center"/>
              <w:rPr>
                <w:ins w:id="4316" w:author="OPD2" w:date="2021-03-16T07:31:00Z"/>
                <w:rFonts w:eastAsia="Times New Roman" w:cstheme="minorHAnsi"/>
                <w:color w:val="000000"/>
                <w:sz w:val="20"/>
                <w:szCs w:val="20"/>
              </w:rPr>
            </w:pPr>
          </w:p>
          <w:p w14:paraId="7D3A04AD" w14:textId="35D260FA" w:rsidR="006B14E5" w:rsidRDefault="006B14E5" w:rsidP="006A569B">
            <w:pPr>
              <w:spacing w:after="0" w:line="240" w:lineRule="auto"/>
              <w:jc w:val="center"/>
              <w:rPr>
                <w:ins w:id="4317" w:author="OPD2" w:date="2021-03-16T07:31:00Z"/>
                <w:rFonts w:eastAsia="Times New Roman" w:cstheme="minorHAnsi"/>
                <w:color w:val="000000"/>
                <w:sz w:val="20"/>
                <w:szCs w:val="20"/>
              </w:rPr>
            </w:pPr>
          </w:p>
          <w:p w14:paraId="62DF21AC" w14:textId="251BAEEF" w:rsidR="006B14E5" w:rsidRDefault="006B14E5" w:rsidP="006A569B">
            <w:pPr>
              <w:spacing w:after="0" w:line="240" w:lineRule="auto"/>
              <w:jc w:val="center"/>
              <w:rPr>
                <w:ins w:id="4318" w:author="OPD2" w:date="2021-03-16T07:31:00Z"/>
                <w:rFonts w:eastAsia="Times New Roman" w:cstheme="minorHAnsi"/>
                <w:color w:val="000000"/>
                <w:sz w:val="20"/>
                <w:szCs w:val="20"/>
              </w:rPr>
            </w:pPr>
          </w:p>
          <w:p w14:paraId="3212CC6F" w14:textId="16398E5A" w:rsidR="006B14E5" w:rsidRDefault="006B14E5" w:rsidP="006A569B">
            <w:pPr>
              <w:spacing w:after="0" w:line="240" w:lineRule="auto"/>
              <w:jc w:val="center"/>
              <w:rPr>
                <w:ins w:id="4319" w:author="OPD2" w:date="2021-03-16T07:31:00Z"/>
                <w:rFonts w:eastAsia="Times New Roman" w:cstheme="minorHAnsi"/>
                <w:color w:val="000000"/>
                <w:sz w:val="20"/>
                <w:szCs w:val="20"/>
              </w:rPr>
            </w:pPr>
          </w:p>
          <w:p w14:paraId="3916C5DF" w14:textId="39B1D82D" w:rsidR="006B14E5" w:rsidRDefault="006B14E5" w:rsidP="006A569B">
            <w:pPr>
              <w:spacing w:after="0" w:line="240" w:lineRule="auto"/>
              <w:jc w:val="center"/>
              <w:rPr>
                <w:ins w:id="4320" w:author="OPD2" w:date="2021-03-16T07:31:00Z"/>
                <w:rFonts w:eastAsia="Times New Roman" w:cstheme="minorHAnsi"/>
                <w:color w:val="000000"/>
                <w:sz w:val="20"/>
                <w:szCs w:val="20"/>
              </w:rPr>
            </w:pPr>
          </w:p>
          <w:p w14:paraId="76BEF9DB" w14:textId="178439A7" w:rsidR="006B14E5" w:rsidRDefault="006B14E5" w:rsidP="006A569B">
            <w:pPr>
              <w:spacing w:after="0" w:line="240" w:lineRule="auto"/>
              <w:jc w:val="center"/>
              <w:rPr>
                <w:ins w:id="4321" w:author="OPD2" w:date="2021-03-16T07:31:00Z"/>
                <w:rFonts w:eastAsia="Times New Roman" w:cstheme="minorHAnsi"/>
                <w:color w:val="000000"/>
                <w:sz w:val="20"/>
                <w:szCs w:val="20"/>
              </w:rPr>
            </w:pPr>
          </w:p>
          <w:p w14:paraId="46A46F25" w14:textId="77777777" w:rsidR="006B14E5" w:rsidRDefault="006B14E5" w:rsidP="006A569B">
            <w:pPr>
              <w:spacing w:after="0" w:line="240" w:lineRule="auto"/>
              <w:jc w:val="center"/>
              <w:rPr>
                <w:ins w:id="4322" w:author="OPD2" w:date="2021-03-16T07:31:00Z"/>
                <w:rFonts w:eastAsia="Times New Roman" w:cstheme="minorHAnsi"/>
                <w:color w:val="000000"/>
                <w:sz w:val="20"/>
                <w:szCs w:val="20"/>
              </w:rPr>
            </w:pPr>
          </w:p>
          <w:p w14:paraId="20239A0B" w14:textId="77777777" w:rsidR="006B14E5" w:rsidRDefault="006B14E5" w:rsidP="006A569B">
            <w:pPr>
              <w:spacing w:after="0" w:line="240" w:lineRule="auto"/>
              <w:jc w:val="center"/>
              <w:rPr>
                <w:ins w:id="4323" w:author="OPD2" w:date="2021-03-16T07:31:00Z"/>
                <w:rFonts w:eastAsia="Times New Roman" w:cstheme="minorHAnsi"/>
                <w:color w:val="000000"/>
                <w:sz w:val="20"/>
                <w:szCs w:val="20"/>
              </w:rPr>
            </w:pPr>
          </w:p>
          <w:p w14:paraId="7FCE9D79" w14:textId="77777777" w:rsidR="006B14E5" w:rsidRDefault="006B14E5" w:rsidP="006A569B">
            <w:pPr>
              <w:spacing w:after="0" w:line="240" w:lineRule="auto"/>
              <w:jc w:val="center"/>
              <w:rPr>
                <w:ins w:id="4324" w:author="OPD2" w:date="2021-03-16T07:31:00Z"/>
                <w:rFonts w:eastAsia="Times New Roman" w:cstheme="minorHAnsi"/>
                <w:color w:val="000000"/>
                <w:sz w:val="20"/>
                <w:szCs w:val="20"/>
              </w:rPr>
            </w:pPr>
          </w:p>
          <w:p w14:paraId="19A2004E" w14:textId="77777777" w:rsidR="006B14E5" w:rsidRDefault="006B14E5" w:rsidP="006A569B">
            <w:pPr>
              <w:spacing w:after="0" w:line="240" w:lineRule="auto"/>
              <w:jc w:val="center"/>
              <w:rPr>
                <w:ins w:id="4325" w:author="OPD2" w:date="2021-03-16T07:31:00Z"/>
                <w:rFonts w:eastAsia="Times New Roman" w:cstheme="minorHAnsi"/>
                <w:color w:val="000000"/>
                <w:sz w:val="20"/>
                <w:szCs w:val="20"/>
              </w:rPr>
            </w:pPr>
          </w:p>
          <w:p w14:paraId="4B5F1A92" w14:textId="77777777" w:rsidR="006B14E5" w:rsidRDefault="006B14E5" w:rsidP="006A569B">
            <w:pPr>
              <w:spacing w:after="0" w:line="240" w:lineRule="auto"/>
              <w:jc w:val="center"/>
              <w:rPr>
                <w:ins w:id="4326" w:author="OPD2" w:date="2021-03-16T07:31:00Z"/>
                <w:rFonts w:eastAsia="Times New Roman" w:cstheme="minorHAnsi"/>
                <w:color w:val="000000"/>
                <w:sz w:val="20"/>
                <w:szCs w:val="20"/>
              </w:rPr>
            </w:pPr>
          </w:p>
          <w:p w14:paraId="69BB3498" w14:textId="77777777" w:rsidR="006B14E5" w:rsidRDefault="006B14E5" w:rsidP="006A569B">
            <w:pPr>
              <w:spacing w:after="0" w:line="240" w:lineRule="auto"/>
              <w:jc w:val="center"/>
              <w:rPr>
                <w:ins w:id="4327" w:author="OPD2" w:date="2021-03-16T07:31:00Z"/>
                <w:rFonts w:eastAsia="Times New Roman" w:cstheme="minorHAnsi"/>
                <w:color w:val="000000"/>
                <w:sz w:val="20"/>
                <w:szCs w:val="20"/>
              </w:rPr>
            </w:pPr>
          </w:p>
          <w:p w14:paraId="45D587CC" w14:textId="5C359C30" w:rsidR="006B14E5" w:rsidRDefault="006B14E5" w:rsidP="006A569B">
            <w:pPr>
              <w:spacing w:after="0" w:line="240" w:lineRule="auto"/>
              <w:jc w:val="center"/>
              <w:rPr>
                <w:ins w:id="4328" w:author="OPD2" w:date="2021-03-16T07:31:00Z"/>
                <w:rFonts w:eastAsia="Times New Roman" w:cstheme="minorHAnsi"/>
                <w:color w:val="000000"/>
                <w:sz w:val="20"/>
                <w:szCs w:val="20"/>
              </w:rPr>
            </w:pPr>
          </w:p>
          <w:p w14:paraId="1C8A4CB4" w14:textId="41D8414F" w:rsidR="006B14E5" w:rsidRDefault="006B14E5" w:rsidP="006A569B">
            <w:pPr>
              <w:spacing w:after="0" w:line="240" w:lineRule="auto"/>
              <w:jc w:val="center"/>
              <w:rPr>
                <w:ins w:id="4329" w:author="OPD2" w:date="2021-03-16T07:31:00Z"/>
                <w:rFonts w:eastAsia="Times New Roman" w:cstheme="minorHAnsi"/>
                <w:color w:val="000000"/>
                <w:sz w:val="20"/>
                <w:szCs w:val="20"/>
              </w:rPr>
            </w:pPr>
          </w:p>
          <w:p w14:paraId="160FF8F3" w14:textId="77777777" w:rsidR="006B14E5" w:rsidRDefault="006B14E5" w:rsidP="006A569B">
            <w:pPr>
              <w:spacing w:after="0" w:line="240" w:lineRule="auto"/>
              <w:jc w:val="center"/>
              <w:rPr>
                <w:ins w:id="4330" w:author="OPD2" w:date="2021-03-16T07:31:00Z"/>
                <w:rFonts w:eastAsia="Times New Roman" w:cstheme="minorHAnsi"/>
                <w:color w:val="000000"/>
                <w:sz w:val="20"/>
                <w:szCs w:val="20"/>
              </w:rPr>
            </w:pPr>
          </w:p>
          <w:p w14:paraId="6A9DAE09" w14:textId="06CD52E6" w:rsidR="006B14E5" w:rsidRDefault="006B14E5" w:rsidP="006A569B">
            <w:pPr>
              <w:spacing w:after="0" w:line="240" w:lineRule="auto"/>
              <w:jc w:val="center"/>
              <w:rPr>
                <w:ins w:id="4331" w:author="OPD2" w:date="2021-03-16T07:31:00Z"/>
                <w:rFonts w:eastAsia="Times New Roman" w:cstheme="minorHAnsi"/>
                <w:color w:val="000000"/>
                <w:sz w:val="20"/>
                <w:szCs w:val="20"/>
              </w:rPr>
            </w:pPr>
          </w:p>
          <w:p w14:paraId="7EDDC882" w14:textId="5DBF5290" w:rsidR="006B14E5" w:rsidRDefault="00E00A53" w:rsidP="006A569B">
            <w:pPr>
              <w:spacing w:after="0" w:line="240" w:lineRule="auto"/>
              <w:jc w:val="center"/>
              <w:rPr>
                <w:ins w:id="4332" w:author="OPD2" w:date="2021-03-16T07:31:00Z"/>
                <w:rFonts w:eastAsia="Times New Roman" w:cstheme="minorHAnsi"/>
                <w:color w:val="000000"/>
                <w:sz w:val="20"/>
                <w:szCs w:val="20"/>
              </w:rPr>
            </w:pPr>
            <w:ins w:id="4333" w:author="OPD2" w:date="2021-03-16T07:31:00Z">
              <w:r>
                <w:rPr>
                  <w:noProof/>
                </w:rPr>
                <w:drawing>
                  <wp:inline distT="0" distB="0" distL="0" distR="0" wp14:anchorId="0FCF3D7A" wp14:editId="1C7618A9">
                    <wp:extent cx="896112" cy="896112"/>
                    <wp:effectExtent l="0" t="0" r="0" b="0"/>
                    <wp:docPr id="72625" name="Picture 72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896112" cy="896112"/>
                            </a:xfrm>
                            <a:prstGeom prst="rect">
                              <a:avLst/>
                            </a:prstGeom>
                            <a:noFill/>
                            <a:ln>
                              <a:noFill/>
                            </a:ln>
                          </pic:spPr>
                        </pic:pic>
                      </a:graphicData>
                    </a:graphic>
                  </wp:inline>
                </w:drawing>
              </w:r>
            </w:ins>
          </w:p>
          <w:p w14:paraId="59B97BEA" w14:textId="77777777" w:rsidR="006B14E5" w:rsidRDefault="006B14E5" w:rsidP="006A569B">
            <w:pPr>
              <w:spacing w:after="0" w:line="240" w:lineRule="auto"/>
              <w:jc w:val="center"/>
              <w:rPr>
                <w:ins w:id="4334" w:author="OPD2" w:date="2021-03-16T07:31:00Z"/>
                <w:rFonts w:eastAsia="Times New Roman" w:cstheme="minorHAnsi"/>
                <w:color w:val="000000"/>
                <w:sz w:val="20"/>
                <w:szCs w:val="20"/>
              </w:rPr>
            </w:pPr>
          </w:p>
          <w:p w14:paraId="3EFB946E" w14:textId="77777777" w:rsidR="006B14E5" w:rsidRDefault="006B14E5" w:rsidP="006A569B">
            <w:pPr>
              <w:spacing w:after="0" w:line="240" w:lineRule="auto"/>
              <w:jc w:val="center"/>
              <w:rPr>
                <w:ins w:id="4335" w:author="OPD2" w:date="2021-03-16T07:31:00Z"/>
                <w:rFonts w:eastAsia="Times New Roman" w:cstheme="minorHAnsi"/>
                <w:color w:val="000000"/>
                <w:sz w:val="20"/>
                <w:szCs w:val="20"/>
              </w:rPr>
            </w:pPr>
          </w:p>
          <w:p w14:paraId="67CA26D8" w14:textId="77777777" w:rsidR="006B14E5" w:rsidRDefault="006B14E5" w:rsidP="006A569B">
            <w:pPr>
              <w:spacing w:after="0" w:line="240" w:lineRule="auto"/>
              <w:jc w:val="center"/>
              <w:rPr>
                <w:ins w:id="4336" w:author="OPD2" w:date="2021-03-16T07:31:00Z"/>
                <w:rFonts w:eastAsia="Times New Roman" w:cstheme="minorHAnsi"/>
                <w:color w:val="000000"/>
                <w:sz w:val="20"/>
                <w:szCs w:val="20"/>
              </w:rPr>
            </w:pPr>
          </w:p>
          <w:p w14:paraId="4C2AB65B" w14:textId="77777777" w:rsidR="006B14E5" w:rsidRDefault="006B14E5" w:rsidP="006A569B">
            <w:pPr>
              <w:spacing w:after="0" w:line="240" w:lineRule="auto"/>
              <w:jc w:val="center"/>
              <w:rPr>
                <w:ins w:id="4337" w:author="OPD2" w:date="2021-03-16T07:31:00Z"/>
                <w:rFonts w:eastAsia="Times New Roman" w:cstheme="minorHAnsi"/>
                <w:color w:val="000000"/>
                <w:sz w:val="20"/>
                <w:szCs w:val="20"/>
              </w:rPr>
            </w:pPr>
          </w:p>
          <w:p w14:paraId="010C2784" w14:textId="77777777" w:rsidR="006B14E5" w:rsidRDefault="006B14E5" w:rsidP="006A569B">
            <w:pPr>
              <w:spacing w:after="0" w:line="240" w:lineRule="auto"/>
              <w:jc w:val="center"/>
              <w:rPr>
                <w:ins w:id="4338" w:author="OPD2" w:date="2021-03-16T07:31:00Z"/>
                <w:rFonts w:eastAsia="Times New Roman" w:cstheme="minorHAnsi"/>
                <w:color w:val="000000"/>
                <w:sz w:val="20"/>
                <w:szCs w:val="20"/>
              </w:rPr>
            </w:pPr>
          </w:p>
          <w:p w14:paraId="2D9E2ED5" w14:textId="77777777" w:rsidR="006B14E5" w:rsidRDefault="006B14E5" w:rsidP="006A569B">
            <w:pPr>
              <w:spacing w:after="0" w:line="240" w:lineRule="auto"/>
              <w:jc w:val="center"/>
              <w:rPr>
                <w:ins w:id="4339" w:author="OPD2" w:date="2021-03-16T07:31:00Z"/>
                <w:rFonts w:eastAsia="Times New Roman" w:cstheme="minorHAnsi"/>
                <w:color w:val="000000"/>
                <w:sz w:val="20"/>
                <w:szCs w:val="20"/>
              </w:rPr>
            </w:pPr>
          </w:p>
          <w:p w14:paraId="08BF3C0A" w14:textId="77777777" w:rsidR="006B14E5" w:rsidRDefault="006B14E5" w:rsidP="006A569B">
            <w:pPr>
              <w:spacing w:after="0" w:line="240" w:lineRule="auto"/>
              <w:jc w:val="center"/>
              <w:rPr>
                <w:ins w:id="4340" w:author="OPD2" w:date="2021-03-16T07:31:00Z"/>
                <w:rFonts w:eastAsia="Times New Roman" w:cstheme="minorHAnsi"/>
                <w:color w:val="000000"/>
                <w:sz w:val="20"/>
                <w:szCs w:val="20"/>
              </w:rPr>
            </w:pPr>
          </w:p>
          <w:p w14:paraId="5CDE9F9A" w14:textId="77777777" w:rsidR="006B14E5" w:rsidRDefault="006B14E5" w:rsidP="006A569B">
            <w:pPr>
              <w:spacing w:after="0" w:line="240" w:lineRule="auto"/>
              <w:jc w:val="center"/>
              <w:rPr>
                <w:ins w:id="4341" w:author="OPD2" w:date="2021-03-16T07:31:00Z"/>
                <w:rFonts w:eastAsia="Times New Roman" w:cstheme="minorHAnsi"/>
                <w:color w:val="000000"/>
                <w:sz w:val="20"/>
                <w:szCs w:val="20"/>
              </w:rPr>
            </w:pPr>
          </w:p>
          <w:p w14:paraId="336BA281" w14:textId="77777777" w:rsidR="006B14E5" w:rsidRDefault="006B14E5" w:rsidP="006A569B">
            <w:pPr>
              <w:spacing w:after="0" w:line="240" w:lineRule="auto"/>
              <w:jc w:val="center"/>
              <w:rPr>
                <w:ins w:id="4342" w:author="OPD2" w:date="2021-03-16T07:31:00Z"/>
                <w:rFonts w:eastAsia="Times New Roman" w:cstheme="minorHAnsi"/>
                <w:color w:val="000000"/>
                <w:sz w:val="20"/>
                <w:szCs w:val="20"/>
              </w:rPr>
            </w:pPr>
          </w:p>
          <w:p w14:paraId="6DDD54AF" w14:textId="77777777" w:rsidR="006B14E5" w:rsidRDefault="006B14E5" w:rsidP="006A569B">
            <w:pPr>
              <w:spacing w:after="0" w:line="240" w:lineRule="auto"/>
              <w:jc w:val="center"/>
              <w:rPr>
                <w:ins w:id="4343" w:author="OPD2" w:date="2021-03-16T07:31:00Z"/>
                <w:rFonts w:eastAsia="Times New Roman" w:cstheme="minorHAnsi"/>
                <w:color w:val="000000"/>
                <w:sz w:val="20"/>
                <w:szCs w:val="20"/>
              </w:rPr>
            </w:pPr>
          </w:p>
          <w:p w14:paraId="20329279" w14:textId="77777777" w:rsidR="006B14E5" w:rsidRDefault="006B14E5" w:rsidP="006A569B">
            <w:pPr>
              <w:spacing w:after="0" w:line="240" w:lineRule="auto"/>
              <w:jc w:val="center"/>
              <w:rPr>
                <w:ins w:id="4344" w:author="OPD2" w:date="2021-03-16T07:31:00Z"/>
                <w:rFonts w:eastAsia="Times New Roman" w:cstheme="minorHAnsi"/>
                <w:color w:val="000000"/>
                <w:sz w:val="20"/>
                <w:szCs w:val="20"/>
              </w:rPr>
            </w:pPr>
          </w:p>
          <w:p w14:paraId="1858A9DD" w14:textId="77777777" w:rsidR="006B14E5" w:rsidRDefault="006B14E5" w:rsidP="006A569B">
            <w:pPr>
              <w:spacing w:after="0" w:line="240" w:lineRule="auto"/>
              <w:jc w:val="center"/>
              <w:rPr>
                <w:ins w:id="4345" w:author="OPD2" w:date="2021-03-16T07:31:00Z"/>
                <w:rFonts w:eastAsia="Times New Roman" w:cstheme="minorHAnsi"/>
                <w:color w:val="000000"/>
                <w:sz w:val="20"/>
                <w:szCs w:val="20"/>
              </w:rPr>
            </w:pPr>
          </w:p>
          <w:p w14:paraId="7413A788" w14:textId="75025046" w:rsidR="006B14E5" w:rsidRDefault="006B14E5" w:rsidP="006A569B">
            <w:pPr>
              <w:spacing w:after="0" w:line="240" w:lineRule="auto"/>
              <w:jc w:val="center"/>
              <w:rPr>
                <w:ins w:id="4346" w:author="OPD2" w:date="2021-03-16T07:31:00Z"/>
                <w:rFonts w:eastAsia="Times New Roman" w:cstheme="minorHAnsi"/>
                <w:color w:val="000000"/>
                <w:sz w:val="20"/>
                <w:szCs w:val="20"/>
              </w:rPr>
            </w:pPr>
          </w:p>
          <w:p w14:paraId="74CE79EC" w14:textId="3028538A" w:rsidR="003A405D" w:rsidRDefault="003A405D" w:rsidP="006A569B">
            <w:pPr>
              <w:spacing w:after="0" w:line="240" w:lineRule="auto"/>
              <w:jc w:val="center"/>
              <w:rPr>
                <w:ins w:id="4347" w:author="OPD2" w:date="2021-03-16T07:31:00Z"/>
                <w:rFonts w:eastAsia="Times New Roman" w:cstheme="minorHAnsi"/>
                <w:color w:val="000000"/>
                <w:sz w:val="20"/>
                <w:szCs w:val="20"/>
              </w:rPr>
            </w:pPr>
          </w:p>
          <w:p w14:paraId="6C3B45CC" w14:textId="77777777" w:rsidR="003A405D" w:rsidRDefault="003A405D" w:rsidP="003A405D">
            <w:pPr>
              <w:spacing w:after="0" w:line="240" w:lineRule="auto"/>
              <w:rPr>
                <w:ins w:id="4348" w:author="OPD2" w:date="2021-03-16T07:31:00Z"/>
                <w:rFonts w:eastAsia="Times New Roman" w:cstheme="minorHAnsi"/>
                <w:color w:val="000000"/>
                <w:sz w:val="20"/>
                <w:szCs w:val="20"/>
              </w:rPr>
            </w:pPr>
          </w:p>
          <w:p w14:paraId="2710891E" w14:textId="14E3F37D" w:rsidR="006B14E5" w:rsidRDefault="006B14E5" w:rsidP="006A569B">
            <w:pPr>
              <w:spacing w:after="0" w:line="240" w:lineRule="auto"/>
              <w:jc w:val="center"/>
              <w:rPr>
                <w:ins w:id="4349" w:author="OPD2" w:date="2021-03-16T07:31:00Z"/>
                <w:rFonts w:eastAsia="Times New Roman" w:cstheme="minorHAnsi"/>
                <w:color w:val="000000"/>
                <w:sz w:val="20"/>
                <w:szCs w:val="20"/>
              </w:rPr>
            </w:pPr>
          </w:p>
          <w:p w14:paraId="173180AD" w14:textId="77777777" w:rsidR="006B14E5" w:rsidRDefault="006B14E5" w:rsidP="006A569B">
            <w:pPr>
              <w:spacing w:after="0" w:line="240" w:lineRule="auto"/>
              <w:jc w:val="center"/>
              <w:rPr>
                <w:ins w:id="4350" w:author="OPD2" w:date="2021-03-16T07:31:00Z"/>
                <w:rFonts w:eastAsia="Times New Roman" w:cstheme="minorHAnsi"/>
                <w:color w:val="000000"/>
                <w:sz w:val="20"/>
                <w:szCs w:val="20"/>
              </w:rPr>
            </w:pPr>
          </w:p>
          <w:p w14:paraId="78E517CA" w14:textId="3DB3EA08" w:rsidR="006B14E5" w:rsidRDefault="00E00A53" w:rsidP="006A569B">
            <w:pPr>
              <w:spacing w:after="0" w:line="240" w:lineRule="auto"/>
              <w:jc w:val="center"/>
              <w:rPr>
                <w:ins w:id="4351" w:author="OPD2" w:date="2021-03-16T07:31:00Z"/>
                <w:rFonts w:eastAsia="Times New Roman" w:cstheme="minorHAnsi"/>
                <w:color w:val="000000"/>
                <w:sz w:val="20"/>
                <w:szCs w:val="20"/>
              </w:rPr>
            </w:pPr>
            <w:ins w:id="4352" w:author="OPD2" w:date="2021-03-16T07:31:00Z">
              <w:r>
                <w:rPr>
                  <w:noProof/>
                </w:rPr>
                <w:drawing>
                  <wp:inline distT="0" distB="0" distL="0" distR="0" wp14:anchorId="3A25FEDC" wp14:editId="5EAF2279">
                    <wp:extent cx="896112" cy="896112"/>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896112" cy="896112"/>
                            </a:xfrm>
                            <a:prstGeom prst="rect">
                              <a:avLst/>
                            </a:prstGeom>
                            <a:noFill/>
                            <a:ln>
                              <a:noFill/>
                            </a:ln>
                          </pic:spPr>
                        </pic:pic>
                      </a:graphicData>
                    </a:graphic>
                  </wp:inline>
                </w:drawing>
              </w:r>
            </w:ins>
          </w:p>
          <w:p w14:paraId="1D638746" w14:textId="77777777" w:rsidR="006B14E5" w:rsidRDefault="006B14E5" w:rsidP="006A569B">
            <w:pPr>
              <w:spacing w:after="0" w:line="240" w:lineRule="auto"/>
              <w:jc w:val="center"/>
              <w:rPr>
                <w:ins w:id="4353" w:author="OPD2" w:date="2021-03-16T07:31:00Z"/>
                <w:rFonts w:eastAsia="Times New Roman" w:cstheme="minorHAnsi"/>
                <w:color w:val="000000"/>
                <w:sz w:val="20"/>
                <w:szCs w:val="20"/>
              </w:rPr>
            </w:pPr>
          </w:p>
          <w:p w14:paraId="2B7A9A38" w14:textId="77777777" w:rsidR="006B14E5" w:rsidRDefault="006B14E5" w:rsidP="006A569B">
            <w:pPr>
              <w:spacing w:after="0" w:line="240" w:lineRule="auto"/>
              <w:jc w:val="center"/>
              <w:rPr>
                <w:ins w:id="4354" w:author="OPD2" w:date="2021-03-16T07:31:00Z"/>
                <w:rFonts w:eastAsia="Times New Roman" w:cstheme="minorHAnsi"/>
                <w:color w:val="000000"/>
                <w:sz w:val="20"/>
                <w:szCs w:val="20"/>
              </w:rPr>
            </w:pPr>
          </w:p>
          <w:p w14:paraId="01662DD3" w14:textId="343160F3" w:rsidR="006B14E5" w:rsidRPr="00EC3145" w:rsidRDefault="006B14E5" w:rsidP="006A569B">
            <w:pPr>
              <w:spacing w:after="0" w:line="240" w:lineRule="auto"/>
              <w:jc w:val="center"/>
              <w:rPr>
                <w:ins w:id="4355" w:author="OPD2" w:date="2021-03-16T07:31:00Z"/>
                <w:rFonts w:eastAsia="Times New Roman" w:cstheme="minorHAnsi"/>
                <w:color w:val="000000"/>
                <w:sz w:val="20"/>
                <w:szCs w:val="20"/>
              </w:rPr>
            </w:pPr>
          </w:p>
        </w:tc>
        <w:tc>
          <w:tcPr>
            <w:tcW w:w="1802" w:type="dxa"/>
            <w:shd w:val="clear" w:color="auto" w:fill="auto"/>
            <w:hideMark/>
          </w:tcPr>
          <w:p w14:paraId="47F8BAE6" w14:textId="0B3EFDFA" w:rsidR="00595DC9" w:rsidRPr="00EC3145" w:rsidRDefault="00595DC9" w:rsidP="00765338">
            <w:pPr>
              <w:spacing w:after="0" w:line="240" w:lineRule="auto"/>
              <w:rPr>
                <w:ins w:id="4356" w:author="OPD2" w:date="2021-03-16T07:31:00Z"/>
                <w:rFonts w:eastAsia="Times New Roman" w:cstheme="minorHAnsi"/>
                <w:color w:val="000000"/>
                <w:sz w:val="20"/>
                <w:szCs w:val="20"/>
              </w:rPr>
            </w:pPr>
            <w:ins w:id="4357" w:author="OPD2" w:date="2021-03-16T07:31:00Z">
              <w:r w:rsidRPr="00EC3145">
                <w:rPr>
                  <w:rFonts w:eastAsia="Times New Roman" w:cstheme="minorHAnsi"/>
                  <w:color w:val="000000"/>
                  <w:sz w:val="20"/>
                  <w:szCs w:val="20"/>
                </w:rPr>
                <w:t>By 2030, CUC's Master Plan for drinking water will ensure access to healthy, palatable, affordable, and sustainable drinking water for all communities of the CNMI</w:t>
              </w:r>
            </w:ins>
          </w:p>
        </w:tc>
        <w:tc>
          <w:tcPr>
            <w:tcW w:w="2439" w:type="dxa"/>
            <w:gridSpan w:val="2"/>
            <w:shd w:val="clear" w:color="auto" w:fill="auto"/>
            <w:hideMark/>
          </w:tcPr>
          <w:p w14:paraId="03A47C4A" w14:textId="234CBE6A" w:rsidR="00595DC9" w:rsidRDefault="00595DC9" w:rsidP="00765338">
            <w:pPr>
              <w:spacing w:after="0" w:line="240" w:lineRule="auto"/>
              <w:rPr>
                <w:ins w:id="4358" w:author="OPD2" w:date="2021-03-16T07:31:00Z"/>
                <w:rFonts w:eastAsia="Times New Roman" w:cstheme="minorHAnsi"/>
                <w:color w:val="000000"/>
                <w:sz w:val="20"/>
                <w:szCs w:val="20"/>
              </w:rPr>
            </w:pPr>
            <w:ins w:id="4359" w:author="OPD2" w:date="2021-03-16T07:31:00Z">
              <w:r w:rsidRPr="00EC3145">
                <w:rPr>
                  <w:rFonts w:eastAsia="Times New Roman" w:cstheme="minorHAnsi"/>
                  <w:color w:val="000000"/>
                  <w:sz w:val="20"/>
                  <w:szCs w:val="20"/>
                </w:rPr>
                <w:t>By 2022, CUC’s Master Plan will be updated to include details that address what steps are necessary and sufficient to reduce the salinity of the water in Saipan to the secondary standard of 250 ppm by 2030; and 6(b) By 2023, CUC, BECQ-DEQ, DPW, and DPL will integrate geospatial utilities data to identify areas of water and wastewater services to support utility, capital improvement program, and land use planning updates</w:t>
              </w:r>
            </w:ins>
          </w:p>
          <w:p w14:paraId="4C499A9E" w14:textId="77777777" w:rsidR="003367E1" w:rsidRDefault="003367E1" w:rsidP="00765338">
            <w:pPr>
              <w:spacing w:after="0" w:line="240" w:lineRule="auto"/>
              <w:rPr>
                <w:ins w:id="4360" w:author="OPD2" w:date="2021-03-16T07:31:00Z"/>
                <w:rFonts w:eastAsia="Times New Roman" w:cstheme="minorHAnsi"/>
                <w:color w:val="000000"/>
                <w:sz w:val="20"/>
                <w:szCs w:val="20"/>
              </w:rPr>
            </w:pPr>
          </w:p>
          <w:p w14:paraId="2C26F771" w14:textId="5840E2CC" w:rsidR="003367E1" w:rsidRPr="00EC3145" w:rsidRDefault="003367E1" w:rsidP="00765338">
            <w:pPr>
              <w:spacing w:after="0" w:line="240" w:lineRule="auto"/>
              <w:rPr>
                <w:ins w:id="4361" w:author="OPD2" w:date="2021-03-16T07:31:00Z"/>
                <w:rFonts w:eastAsia="Times New Roman" w:cstheme="minorHAnsi"/>
                <w:color w:val="000000"/>
                <w:sz w:val="20"/>
                <w:szCs w:val="20"/>
              </w:rPr>
            </w:pPr>
          </w:p>
        </w:tc>
        <w:tc>
          <w:tcPr>
            <w:tcW w:w="2186" w:type="dxa"/>
            <w:gridSpan w:val="2"/>
            <w:shd w:val="clear" w:color="auto" w:fill="auto"/>
            <w:hideMark/>
          </w:tcPr>
          <w:p w14:paraId="6DEF6445" w14:textId="18D8B782" w:rsidR="00595DC9" w:rsidRPr="00EC3145" w:rsidRDefault="00595DC9" w:rsidP="00765338">
            <w:pPr>
              <w:spacing w:after="0" w:line="240" w:lineRule="auto"/>
              <w:rPr>
                <w:ins w:id="4362" w:author="OPD2" w:date="2021-03-16T07:31:00Z"/>
                <w:rFonts w:eastAsia="Times New Roman" w:cstheme="minorHAnsi"/>
                <w:color w:val="000000"/>
                <w:sz w:val="20"/>
                <w:szCs w:val="20"/>
              </w:rPr>
            </w:pPr>
            <w:ins w:id="4363" w:author="OPD2" w:date="2021-03-16T07:31:00Z">
              <w:r w:rsidRPr="00EC3145">
                <w:rPr>
                  <w:rFonts w:eastAsia="Times New Roman" w:cstheme="minorHAnsi"/>
                  <w:color w:val="000000"/>
                  <w:sz w:val="20"/>
                  <w:szCs w:val="20"/>
                </w:rPr>
                <w:t>BE Taskforce meets at least quarterly - CUC will provide updates on and opportunities for engagement in pending planning update; By 2021 CUC will work with CHCC to assess health-protective safe drinking water standards and include resulting recommendations in the CUC Water Master Plan by 2022</w:t>
              </w:r>
            </w:ins>
          </w:p>
        </w:tc>
        <w:tc>
          <w:tcPr>
            <w:tcW w:w="1692" w:type="dxa"/>
            <w:gridSpan w:val="2"/>
            <w:shd w:val="clear" w:color="auto" w:fill="auto"/>
            <w:hideMark/>
          </w:tcPr>
          <w:p w14:paraId="13E68A14" w14:textId="77777777" w:rsidR="00595DC9" w:rsidRPr="00EC3145" w:rsidRDefault="00595DC9" w:rsidP="00765338">
            <w:pPr>
              <w:spacing w:after="0" w:line="240" w:lineRule="auto"/>
              <w:rPr>
                <w:ins w:id="4364" w:author="OPD2" w:date="2021-03-16T07:31:00Z"/>
                <w:rFonts w:eastAsia="Times New Roman" w:cstheme="minorHAnsi"/>
                <w:color w:val="000000"/>
                <w:sz w:val="20"/>
                <w:szCs w:val="20"/>
              </w:rPr>
            </w:pPr>
            <w:ins w:id="4365" w:author="OPD2" w:date="2021-03-16T07:31:00Z">
              <w:r w:rsidRPr="00EC3145">
                <w:rPr>
                  <w:rFonts w:eastAsia="Times New Roman" w:cstheme="minorHAnsi"/>
                  <w:color w:val="000000"/>
                  <w:sz w:val="20"/>
                  <w:szCs w:val="20"/>
                </w:rPr>
                <w:t>CUC (utilities); OPD convenes BE Taskforce</w:t>
              </w:r>
            </w:ins>
          </w:p>
        </w:tc>
        <w:tc>
          <w:tcPr>
            <w:tcW w:w="1958" w:type="dxa"/>
            <w:shd w:val="clear" w:color="auto" w:fill="auto"/>
            <w:hideMark/>
          </w:tcPr>
          <w:p w14:paraId="0E4BE108" w14:textId="77777777" w:rsidR="00595DC9" w:rsidRPr="00EC3145" w:rsidRDefault="00595DC9" w:rsidP="00765338">
            <w:pPr>
              <w:spacing w:after="0" w:line="240" w:lineRule="auto"/>
              <w:rPr>
                <w:ins w:id="4366" w:author="OPD2" w:date="2021-03-16T07:31:00Z"/>
                <w:rFonts w:eastAsia="Times New Roman" w:cstheme="minorHAnsi"/>
                <w:color w:val="000000"/>
                <w:sz w:val="20"/>
                <w:szCs w:val="20"/>
              </w:rPr>
            </w:pPr>
            <w:ins w:id="4367" w:author="OPD2" w:date="2021-03-16T07:31:00Z">
              <w:r w:rsidRPr="00EC3145">
                <w:rPr>
                  <w:rFonts w:eastAsia="Times New Roman" w:cstheme="minorHAnsi"/>
                  <w:color w:val="000000"/>
                  <w:sz w:val="20"/>
                  <w:szCs w:val="20"/>
                </w:rPr>
                <w:t xml:space="preserve">BECQ, USEPA, OPD-CIP; </w:t>
              </w:r>
            </w:ins>
          </w:p>
        </w:tc>
        <w:tc>
          <w:tcPr>
            <w:tcW w:w="1622" w:type="dxa"/>
            <w:shd w:val="clear" w:color="auto" w:fill="auto"/>
            <w:hideMark/>
          </w:tcPr>
          <w:p w14:paraId="1004B97D" w14:textId="096A0CCB" w:rsidR="00595DC9" w:rsidRPr="00EC3145" w:rsidRDefault="00595DC9" w:rsidP="00765338">
            <w:pPr>
              <w:spacing w:after="0" w:line="240" w:lineRule="auto"/>
              <w:rPr>
                <w:ins w:id="4368" w:author="OPD2" w:date="2021-03-16T07:31:00Z"/>
                <w:rFonts w:eastAsia="Times New Roman" w:cstheme="minorHAnsi"/>
                <w:color w:val="000000"/>
                <w:sz w:val="20"/>
                <w:szCs w:val="20"/>
              </w:rPr>
            </w:pPr>
            <w:ins w:id="4369" w:author="OPD2" w:date="2021-03-16T07:31:00Z">
              <w:r w:rsidRPr="00EC3145">
                <w:rPr>
                  <w:rFonts w:eastAsia="Times New Roman" w:cstheme="minorHAnsi"/>
                  <w:color w:val="000000"/>
                  <w:sz w:val="20"/>
                  <w:szCs w:val="20"/>
                </w:rPr>
                <w:t>CEDS</w:t>
              </w:r>
              <w:r w:rsidR="003367E1">
                <w:rPr>
                  <w:rFonts w:eastAsia="Times New Roman" w:cstheme="minorHAnsi"/>
                  <w:color w:val="000000"/>
                  <w:sz w:val="20"/>
                  <w:szCs w:val="20"/>
                </w:rPr>
                <w:t>, CUC Master Plan</w:t>
              </w:r>
            </w:ins>
          </w:p>
        </w:tc>
        <w:tc>
          <w:tcPr>
            <w:tcW w:w="1523" w:type="dxa"/>
          </w:tcPr>
          <w:p w14:paraId="204CB220" w14:textId="33F1FD89" w:rsidR="00595DC9" w:rsidRPr="00EC3145" w:rsidRDefault="000C2D93" w:rsidP="00765338">
            <w:pPr>
              <w:spacing w:after="0" w:line="240" w:lineRule="auto"/>
              <w:rPr>
                <w:ins w:id="4370" w:author="OPD2" w:date="2021-03-16T07:31:00Z"/>
                <w:rFonts w:eastAsia="Times New Roman" w:cstheme="minorHAnsi"/>
                <w:color w:val="000000"/>
                <w:sz w:val="20"/>
                <w:szCs w:val="20"/>
              </w:rPr>
            </w:pPr>
            <w:ins w:id="4371" w:author="OPD2" w:date="2021-03-16T07:31:00Z">
              <w:r>
                <w:rPr>
                  <w:rFonts w:eastAsia="Times New Roman" w:cstheme="minorHAnsi"/>
                  <w:color w:val="000000"/>
                  <w:sz w:val="20"/>
                  <w:szCs w:val="20"/>
                </w:rPr>
                <w:t>Substantial water and wastewater infrastructure funding is being sought through numerous funding streams</w:t>
              </w:r>
            </w:ins>
          </w:p>
        </w:tc>
      </w:tr>
      <w:tr w:rsidR="00A6271D" w:rsidRPr="00862D3E" w14:paraId="5D96FC8A" w14:textId="77777777" w:rsidTr="00EC412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80"/>
          <w:ins w:id="4372" w:author="OPD2" w:date="2021-03-16T07:31:00Z"/>
        </w:trPr>
        <w:tc>
          <w:tcPr>
            <w:tcW w:w="1628" w:type="dxa"/>
            <w:vMerge/>
            <w:vAlign w:val="center"/>
            <w:hideMark/>
          </w:tcPr>
          <w:p w14:paraId="549F6854" w14:textId="77777777" w:rsidR="00595DC9" w:rsidRPr="00EC3145" w:rsidRDefault="00595DC9" w:rsidP="00765338">
            <w:pPr>
              <w:spacing w:after="0" w:line="240" w:lineRule="auto"/>
              <w:rPr>
                <w:ins w:id="4373" w:author="OPD2" w:date="2021-03-16T07:31:00Z"/>
                <w:rFonts w:eastAsia="Times New Roman" w:cstheme="minorHAnsi"/>
                <w:color w:val="000000"/>
                <w:sz w:val="20"/>
                <w:szCs w:val="20"/>
              </w:rPr>
            </w:pPr>
          </w:p>
        </w:tc>
        <w:tc>
          <w:tcPr>
            <w:tcW w:w="1802" w:type="dxa"/>
            <w:shd w:val="clear" w:color="auto" w:fill="auto"/>
            <w:hideMark/>
          </w:tcPr>
          <w:p w14:paraId="02724D90" w14:textId="77777777" w:rsidR="00595DC9" w:rsidRPr="00EC3145" w:rsidRDefault="00595DC9" w:rsidP="00765338">
            <w:pPr>
              <w:spacing w:after="0" w:line="240" w:lineRule="auto"/>
              <w:rPr>
                <w:ins w:id="4374" w:author="OPD2" w:date="2021-03-16T07:31:00Z"/>
                <w:rFonts w:eastAsia="Times New Roman" w:cstheme="minorHAnsi"/>
                <w:color w:val="000000"/>
                <w:sz w:val="20"/>
                <w:szCs w:val="20"/>
              </w:rPr>
            </w:pPr>
            <w:ins w:id="4375" w:author="OPD2" w:date="2021-03-16T07:31:00Z">
              <w:r w:rsidRPr="00EC3145">
                <w:rPr>
                  <w:rFonts w:eastAsia="Times New Roman" w:cstheme="minorHAnsi"/>
                  <w:color w:val="000000"/>
                  <w:sz w:val="20"/>
                  <w:szCs w:val="20"/>
                </w:rPr>
                <w:t xml:space="preserve">By 2030, comprehensive land management results in water source and quality protection that supports freshwater quality goals to provide potable, palatable, and sustainable drinking water availability for all communities in CNMI.  </w:t>
              </w:r>
            </w:ins>
          </w:p>
        </w:tc>
        <w:tc>
          <w:tcPr>
            <w:tcW w:w="2439" w:type="dxa"/>
            <w:gridSpan w:val="2"/>
            <w:shd w:val="clear" w:color="auto" w:fill="auto"/>
            <w:hideMark/>
          </w:tcPr>
          <w:p w14:paraId="76164821" w14:textId="77777777" w:rsidR="00595DC9" w:rsidRPr="00EC3145" w:rsidRDefault="00595DC9" w:rsidP="00765338">
            <w:pPr>
              <w:spacing w:after="0" w:line="240" w:lineRule="auto"/>
              <w:rPr>
                <w:ins w:id="4376" w:author="OPD2" w:date="2021-03-16T07:31:00Z"/>
                <w:rFonts w:eastAsia="Times New Roman" w:cstheme="minorHAnsi"/>
                <w:color w:val="000000"/>
                <w:sz w:val="20"/>
                <w:szCs w:val="20"/>
              </w:rPr>
            </w:pPr>
            <w:ins w:id="4377" w:author="OPD2" w:date="2021-03-16T07:31:00Z">
              <w:r w:rsidRPr="00EC3145">
                <w:rPr>
                  <w:rFonts w:eastAsia="Courier New" w:cstheme="minorHAnsi"/>
                  <w:color w:val="000000"/>
                  <w:sz w:val="20"/>
                  <w:szCs w:val="20"/>
                </w:rPr>
                <w:t xml:space="preserve">Led by the Bureau of Environmental and Coastal Quality, watershed management and restoration efforts will result in: (i) Reduction of saltwater intrusion into Saipan’s freshwater lens by 20% by 2025 (as measured by reduced chloride levels in CUC managed assets); and (ii) Reduction of stormwater runoff by maintaining and increasing wetland, green infrastructure, and stormwater management processes including aquifer recharge by achieving a 50% reduction in water impairment ratings for the coastal waters of Saipan, Tinian, and Rota by 2030; </w:t>
              </w:r>
            </w:ins>
          </w:p>
        </w:tc>
        <w:tc>
          <w:tcPr>
            <w:tcW w:w="2186" w:type="dxa"/>
            <w:gridSpan w:val="2"/>
            <w:shd w:val="clear" w:color="auto" w:fill="auto"/>
            <w:hideMark/>
          </w:tcPr>
          <w:p w14:paraId="4FDA0A62" w14:textId="77777777" w:rsidR="00595DC9" w:rsidRPr="00EC3145" w:rsidRDefault="00595DC9" w:rsidP="00765338">
            <w:pPr>
              <w:spacing w:after="0" w:line="240" w:lineRule="auto"/>
              <w:rPr>
                <w:ins w:id="4378" w:author="OPD2" w:date="2021-03-16T07:31:00Z"/>
                <w:rFonts w:eastAsia="Times New Roman" w:cstheme="minorHAnsi"/>
                <w:color w:val="000000"/>
                <w:sz w:val="20"/>
                <w:szCs w:val="20"/>
              </w:rPr>
            </w:pPr>
            <w:ins w:id="4379" w:author="OPD2" w:date="2021-03-16T07:31:00Z">
              <w:r w:rsidRPr="00EC3145">
                <w:rPr>
                  <w:rFonts w:eastAsia="Times New Roman" w:cstheme="minorHAnsi"/>
                  <w:color w:val="000000"/>
                  <w:sz w:val="20"/>
                  <w:szCs w:val="20"/>
                </w:rPr>
                <w:t xml:space="preserve">BE Taskforce members continue to attend ongoing Watershed Working Group meetings and support incorporation of water source and quality protection into cross-cutting planning and project development efforts </w:t>
              </w:r>
            </w:ins>
          </w:p>
        </w:tc>
        <w:tc>
          <w:tcPr>
            <w:tcW w:w="1692" w:type="dxa"/>
            <w:gridSpan w:val="2"/>
            <w:shd w:val="clear" w:color="auto" w:fill="auto"/>
            <w:hideMark/>
          </w:tcPr>
          <w:p w14:paraId="7ACD2DD6" w14:textId="77777777" w:rsidR="00595DC9" w:rsidRPr="00EC3145" w:rsidRDefault="00595DC9" w:rsidP="00765338">
            <w:pPr>
              <w:spacing w:after="0" w:line="240" w:lineRule="auto"/>
              <w:rPr>
                <w:ins w:id="4380" w:author="OPD2" w:date="2021-03-16T07:31:00Z"/>
                <w:rFonts w:eastAsia="Times New Roman" w:cstheme="minorHAnsi"/>
                <w:color w:val="000000"/>
                <w:sz w:val="20"/>
                <w:szCs w:val="20"/>
              </w:rPr>
            </w:pPr>
            <w:ins w:id="4381" w:author="OPD2" w:date="2021-03-16T07:31:00Z">
              <w:r w:rsidRPr="00EC3145">
                <w:rPr>
                  <w:rFonts w:eastAsia="Times New Roman" w:cstheme="minorHAnsi"/>
                  <w:color w:val="000000"/>
                  <w:sz w:val="20"/>
                  <w:szCs w:val="20"/>
                </w:rPr>
                <w:t>BECQ-DEQ (stormwater regulation); BECQ-DCRM (watersheds)</w:t>
              </w:r>
            </w:ins>
          </w:p>
        </w:tc>
        <w:tc>
          <w:tcPr>
            <w:tcW w:w="1958" w:type="dxa"/>
            <w:shd w:val="clear" w:color="auto" w:fill="auto"/>
            <w:hideMark/>
          </w:tcPr>
          <w:p w14:paraId="2C645B96" w14:textId="77777777" w:rsidR="00595DC9" w:rsidRPr="00EC3145" w:rsidRDefault="00595DC9" w:rsidP="00765338">
            <w:pPr>
              <w:spacing w:after="0" w:line="240" w:lineRule="auto"/>
              <w:rPr>
                <w:ins w:id="4382" w:author="OPD2" w:date="2021-03-16T07:31:00Z"/>
                <w:rFonts w:eastAsia="Times New Roman" w:cstheme="minorHAnsi"/>
                <w:color w:val="000000"/>
                <w:sz w:val="20"/>
                <w:szCs w:val="20"/>
              </w:rPr>
            </w:pPr>
            <w:ins w:id="4383" w:author="OPD2" w:date="2021-03-16T07:31:00Z">
              <w:r w:rsidRPr="00EC3145">
                <w:rPr>
                  <w:rFonts w:eastAsia="Times New Roman" w:cstheme="minorHAnsi"/>
                  <w:color w:val="000000"/>
                  <w:sz w:val="20"/>
                  <w:szCs w:val="20"/>
                </w:rPr>
                <w:t>DPW, DPL, Zoning, DLNR (stormwater and watershed management)</w:t>
              </w:r>
            </w:ins>
          </w:p>
        </w:tc>
        <w:tc>
          <w:tcPr>
            <w:tcW w:w="1622" w:type="dxa"/>
            <w:shd w:val="clear" w:color="auto" w:fill="auto"/>
            <w:hideMark/>
          </w:tcPr>
          <w:p w14:paraId="211A5240" w14:textId="77777777" w:rsidR="00595DC9" w:rsidRPr="00EC3145" w:rsidRDefault="00595DC9" w:rsidP="00765338">
            <w:pPr>
              <w:spacing w:after="0" w:line="240" w:lineRule="auto"/>
              <w:rPr>
                <w:ins w:id="4384" w:author="OPD2" w:date="2021-03-16T07:31:00Z"/>
                <w:rFonts w:eastAsia="Times New Roman" w:cstheme="minorHAnsi"/>
                <w:color w:val="000000"/>
                <w:sz w:val="20"/>
                <w:szCs w:val="20"/>
              </w:rPr>
            </w:pPr>
            <w:ins w:id="4385" w:author="OPD2" w:date="2021-03-16T07:31:00Z">
              <w:r w:rsidRPr="00EC3145">
                <w:rPr>
                  <w:rFonts w:eastAsia="Times New Roman" w:cstheme="minorHAnsi"/>
                  <w:color w:val="000000"/>
                  <w:sz w:val="20"/>
                  <w:szCs w:val="20"/>
                </w:rPr>
                <w:t xml:space="preserve">Watershed management plans </w:t>
              </w:r>
            </w:ins>
          </w:p>
        </w:tc>
        <w:tc>
          <w:tcPr>
            <w:tcW w:w="1523" w:type="dxa"/>
          </w:tcPr>
          <w:p w14:paraId="09D2230A" w14:textId="1C1CCC40" w:rsidR="00595DC9" w:rsidRPr="00EC3145" w:rsidRDefault="000C2D93" w:rsidP="00765338">
            <w:pPr>
              <w:spacing w:after="0" w:line="240" w:lineRule="auto"/>
              <w:rPr>
                <w:ins w:id="4386" w:author="OPD2" w:date="2021-03-16T07:31:00Z"/>
                <w:rFonts w:eastAsia="Times New Roman" w:cstheme="minorHAnsi"/>
                <w:color w:val="000000"/>
                <w:sz w:val="20"/>
                <w:szCs w:val="20"/>
              </w:rPr>
            </w:pPr>
            <w:ins w:id="4387" w:author="OPD2" w:date="2021-03-16T07:31:00Z">
              <w:r>
                <w:rPr>
                  <w:rFonts w:eastAsia="Times New Roman" w:cstheme="minorHAnsi"/>
                  <w:color w:val="000000"/>
                  <w:sz w:val="20"/>
                  <w:szCs w:val="20"/>
                </w:rPr>
                <w:t>Watershed management planning efforts led by BECQ are federally funded and supported by additional ongoing local and federal planning and implementation efforts</w:t>
              </w:r>
            </w:ins>
          </w:p>
        </w:tc>
      </w:tr>
      <w:tr w:rsidR="00A6271D" w:rsidRPr="00862D3E" w14:paraId="0B7BD877" w14:textId="77777777" w:rsidTr="00EC412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60"/>
          <w:ins w:id="4388" w:author="OPD2" w:date="2021-03-16T07:31:00Z"/>
        </w:trPr>
        <w:tc>
          <w:tcPr>
            <w:tcW w:w="1628" w:type="dxa"/>
            <w:vMerge/>
            <w:vAlign w:val="center"/>
            <w:hideMark/>
          </w:tcPr>
          <w:p w14:paraId="04632609" w14:textId="77777777" w:rsidR="00595DC9" w:rsidRPr="00EC3145" w:rsidRDefault="00595DC9" w:rsidP="00765338">
            <w:pPr>
              <w:spacing w:after="0" w:line="240" w:lineRule="auto"/>
              <w:rPr>
                <w:ins w:id="4389" w:author="OPD2" w:date="2021-03-16T07:31:00Z"/>
                <w:rFonts w:eastAsia="Times New Roman" w:cstheme="minorHAnsi"/>
                <w:color w:val="000000"/>
                <w:sz w:val="20"/>
                <w:szCs w:val="20"/>
              </w:rPr>
            </w:pPr>
          </w:p>
        </w:tc>
        <w:tc>
          <w:tcPr>
            <w:tcW w:w="1802" w:type="dxa"/>
            <w:shd w:val="clear" w:color="auto" w:fill="auto"/>
            <w:hideMark/>
          </w:tcPr>
          <w:p w14:paraId="6AB6C9F6" w14:textId="77777777" w:rsidR="00595DC9" w:rsidRPr="00EC3145" w:rsidRDefault="00595DC9" w:rsidP="00765338">
            <w:pPr>
              <w:spacing w:after="0" w:line="240" w:lineRule="auto"/>
              <w:rPr>
                <w:ins w:id="4390" w:author="OPD2" w:date="2021-03-16T07:31:00Z"/>
                <w:rFonts w:eastAsia="Times New Roman" w:cstheme="minorHAnsi"/>
                <w:color w:val="000000"/>
                <w:sz w:val="20"/>
                <w:szCs w:val="20"/>
              </w:rPr>
            </w:pPr>
            <w:ins w:id="4391" w:author="OPD2" w:date="2021-03-16T07:31:00Z">
              <w:r w:rsidRPr="00EC3145">
                <w:rPr>
                  <w:rFonts w:eastAsia="Times New Roman" w:cstheme="minorHAnsi"/>
                  <w:color w:val="000000"/>
                  <w:sz w:val="20"/>
                  <w:szCs w:val="20"/>
                </w:rPr>
                <w:t xml:space="preserve">By 2030, CNMI will improve water quality and reduce risk of combined sewer overflows by implementing environmentally compliant point and nonpoint source pollution control programs for existing discharge systems and support implementation of SSG to implement nature-based solutions and other cost-efficient interventions identified in the 2025 stormwater management plan. </w:t>
              </w:r>
            </w:ins>
          </w:p>
        </w:tc>
        <w:tc>
          <w:tcPr>
            <w:tcW w:w="2439" w:type="dxa"/>
            <w:gridSpan w:val="2"/>
            <w:shd w:val="clear" w:color="auto" w:fill="auto"/>
            <w:hideMark/>
          </w:tcPr>
          <w:p w14:paraId="016EC008" w14:textId="77777777" w:rsidR="00595DC9" w:rsidRPr="00EC3145" w:rsidRDefault="00595DC9" w:rsidP="00765338">
            <w:pPr>
              <w:spacing w:after="0" w:line="240" w:lineRule="auto"/>
              <w:rPr>
                <w:ins w:id="4392" w:author="OPD2" w:date="2021-03-16T07:31:00Z"/>
                <w:rFonts w:eastAsia="Times New Roman" w:cstheme="minorHAnsi"/>
                <w:color w:val="000000"/>
                <w:sz w:val="20"/>
                <w:szCs w:val="20"/>
              </w:rPr>
            </w:pPr>
            <w:ins w:id="4393" w:author="OPD2" w:date="2021-03-16T07:31:00Z">
              <w:r w:rsidRPr="00EC3145">
                <w:rPr>
                  <w:rFonts w:eastAsia="Times New Roman" w:cstheme="minorHAnsi"/>
                  <w:color w:val="000000"/>
                  <w:sz w:val="20"/>
                  <w:szCs w:val="20"/>
                </w:rPr>
                <w:t>Led by DPW and supported by the Built Environment Taskforce, (i) by 2023 DPW will implement updated guidelines for the MS4 stormwater permit to ensure environmentally compliant and sustainable management of nonpoint source pollution conveyed by stormwater infrastructure; and (ii) by 2025 DPW will draft a stormwater management plan with interagency support to further enable these efforts;</w:t>
              </w:r>
            </w:ins>
          </w:p>
        </w:tc>
        <w:tc>
          <w:tcPr>
            <w:tcW w:w="2186" w:type="dxa"/>
            <w:gridSpan w:val="2"/>
            <w:shd w:val="clear" w:color="auto" w:fill="auto"/>
            <w:hideMark/>
          </w:tcPr>
          <w:p w14:paraId="10C9A855" w14:textId="77777777" w:rsidR="00595DC9" w:rsidRPr="00EC3145" w:rsidRDefault="00595DC9" w:rsidP="00765338">
            <w:pPr>
              <w:spacing w:after="0" w:line="240" w:lineRule="auto"/>
              <w:rPr>
                <w:ins w:id="4394" w:author="OPD2" w:date="2021-03-16T07:31:00Z"/>
                <w:rFonts w:eastAsia="Times New Roman" w:cstheme="minorHAnsi"/>
                <w:color w:val="000000"/>
                <w:sz w:val="20"/>
                <w:szCs w:val="20"/>
              </w:rPr>
            </w:pPr>
            <w:ins w:id="4395" w:author="OPD2" w:date="2021-03-16T07:31:00Z">
              <w:r w:rsidRPr="00EC3145">
                <w:rPr>
                  <w:rFonts w:eastAsia="Times New Roman" w:cstheme="minorHAnsi"/>
                  <w:color w:val="000000"/>
                  <w:sz w:val="20"/>
                  <w:szCs w:val="20"/>
                </w:rPr>
                <w:t xml:space="preserve">Support development of stormwater management and MS4 compliance plan </w:t>
              </w:r>
            </w:ins>
          </w:p>
        </w:tc>
        <w:tc>
          <w:tcPr>
            <w:tcW w:w="1692" w:type="dxa"/>
            <w:gridSpan w:val="2"/>
            <w:shd w:val="clear" w:color="auto" w:fill="auto"/>
            <w:hideMark/>
          </w:tcPr>
          <w:p w14:paraId="234B8BEA" w14:textId="77777777" w:rsidR="00595DC9" w:rsidRPr="00EC3145" w:rsidRDefault="00595DC9" w:rsidP="00765338">
            <w:pPr>
              <w:spacing w:after="0" w:line="240" w:lineRule="auto"/>
              <w:rPr>
                <w:ins w:id="4396" w:author="OPD2" w:date="2021-03-16T07:31:00Z"/>
                <w:rFonts w:eastAsia="Times New Roman" w:cstheme="minorHAnsi"/>
                <w:color w:val="000000"/>
                <w:sz w:val="20"/>
                <w:szCs w:val="20"/>
              </w:rPr>
            </w:pPr>
            <w:ins w:id="4397" w:author="OPD2" w:date="2021-03-16T07:31:00Z">
              <w:r w:rsidRPr="00EC3145">
                <w:rPr>
                  <w:rFonts w:eastAsia="Times New Roman" w:cstheme="minorHAnsi"/>
                  <w:color w:val="000000"/>
                  <w:sz w:val="20"/>
                  <w:szCs w:val="20"/>
                </w:rPr>
                <w:t>DPW</w:t>
              </w:r>
            </w:ins>
          </w:p>
        </w:tc>
        <w:tc>
          <w:tcPr>
            <w:tcW w:w="1958" w:type="dxa"/>
            <w:shd w:val="clear" w:color="auto" w:fill="auto"/>
            <w:hideMark/>
          </w:tcPr>
          <w:p w14:paraId="2443567B" w14:textId="77777777" w:rsidR="00595DC9" w:rsidRPr="00EC3145" w:rsidRDefault="00595DC9" w:rsidP="00765338">
            <w:pPr>
              <w:spacing w:after="0" w:line="240" w:lineRule="auto"/>
              <w:rPr>
                <w:ins w:id="4398" w:author="OPD2" w:date="2021-03-16T07:31:00Z"/>
                <w:rFonts w:eastAsia="Times New Roman" w:cstheme="minorHAnsi"/>
                <w:color w:val="000000"/>
                <w:sz w:val="20"/>
                <w:szCs w:val="20"/>
              </w:rPr>
            </w:pPr>
            <w:ins w:id="4399" w:author="OPD2" w:date="2021-03-16T07:31:00Z">
              <w:r w:rsidRPr="00EC3145">
                <w:rPr>
                  <w:rFonts w:eastAsia="Times New Roman" w:cstheme="minorHAnsi"/>
                  <w:color w:val="000000"/>
                  <w:sz w:val="20"/>
                  <w:szCs w:val="20"/>
                </w:rPr>
                <w:t xml:space="preserve">BE Taskforce, BECQ, </w:t>
              </w:r>
            </w:ins>
          </w:p>
        </w:tc>
        <w:tc>
          <w:tcPr>
            <w:tcW w:w="1622" w:type="dxa"/>
            <w:shd w:val="clear" w:color="auto" w:fill="auto"/>
            <w:hideMark/>
          </w:tcPr>
          <w:p w14:paraId="46596CEF" w14:textId="77777777" w:rsidR="00595DC9" w:rsidRPr="00EC3145" w:rsidRDefault="00595DC9" w:rsidP="00765338">
            <w:pPr>
              <w:spacing w:after="0" w:line="240" w:lineRule="auto"/>
              <w:rPr>
                <w:ins w:id="4400" w:author="OPD2" w:date="2021-03-16T07:31:00Z"/>
                <w:rFonts w:eastAsia="Times New Roman" w:cstheme="minorHAnsi"/>
                <w:color w:val="000000"/>
                <w:sz w:val="20"/>
                <w:szCs w:val="20"/>
              </w:rPr>
            </w:pPr>
            <w:ins w:id="4401" w:author="OPD2" w:date="2021-03-16T07:31:00Z">
              <w:r w:rsidRPr="00EC3145">
                <w:rPr>
                  <w:rFonts w:eastAsia="Times New Roman" w:cstheme="minorHAnsi"/>
                  <w:color w:val="000000"/>
                  <w:sz w:val="20"/>
                  <w:szCs w:val="20"/>
                </w:rPr>
                <w:t xml:space="preserve">Stormwater management plan (anticipated by 2025); 2006 Stormwater Manual </w:t>
              </w:r>
            </w:ins>
          </w:p>
        </w:tc>
        <w:tc>
          <w:tcPr>
            <w:tcW w:w="1523" w:type="dxa"/>
          </w:tcPr>
          <w:p w14:paraId="6FB4F084" w14:textId="6B062718" w:rsidR="00595DC9" w:rsidRPr="00EC3145" w:rsidRDefault="000C2D93" w:rsidP="00765338">
            <w:pPr>
              <w:spacing w:after="0" w:line="240" w:lineRule="auto"/>
              <w:rPr>
                <w:ins w:id="4402" w:author="OPD2" w:date="2021-03-16T07:31:00Z"/>
                <w:rFonts w:eastAsia="Times New Roman" w:cstheme="minorHAnsi"/>
                <w:color w:val="000000"/>
                <w:sz w:val="20"/>
                <w:szCs w:val="20"/>
              </w:rPr>
            </w:pPr>
            <w:ins w:id="4403" w:author="OPD2" w:date="2021-03-16T07:31:00Z">
              <w:r>
                <w:rPr>
                  <w:rFonts w:eastAsia="Times New Roman" w:cstheme="minorHAnsi"/>
                  <w:color w:val="000000"/>
                  <w:sz w:val="20"/>
                  <w:szCs w:val="20"/>
                </w:rPr>
                <w:t>Substantial infrastructure funding is being sought through numerous funding streams</w:t>
              </w:r>
            </w:ins>
          </w:p>
        </w:tc>
      </w:tr>
      <w:tr w:rsidR="00A6271D" w:rsidRPr="00862D3E" w14:paraId="68AFC8FE" w14:textId="77777777" w:rsidTr="00EC412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0"/>
          <w:ins w:id="4404" w:author="OPD2" w:date="2021-03-16T07:31:00Z"/>
        </w:trPr>
        <w:tc>
          <w:tcPr>
            <w:tcW w:w="1628" w:type="dxa"/>
            <w:vMerge/>
            <w:vAlign w:val="center"/>
            <w:hideMark/>
          </w:tcPr>
          <w:p w14:paraId="292BFEE9" w14:textId="77777777" w:rsidR="00595DC9" w:rsidRPr="00EC3145" w:rsidRDefault="00595DC9" w:rsidP="00765338">
            <w:pPr>
              <w:spacing w:after="0" w:line="240" w:lineRule="auto"/>
              <w:rPr>
                <w:ins w:id="4405" w:author="OPD2" w:date="2021-03-16T07:31:00Z"/>
                <w:rFonts w:eastAsia="Times New Roman" w:cstheme="minorHAnsi"/>
                <w:color w:val="000000"/>
                <w:sz w:val="20"/>
                <w:szCs w:val="20"/>
              </w:rPr>
            </w:pPr>
          </w:p>
        </w:tc>
        <w:tc>
          <w:tcPr>
            <w:tcW w:w="1802" w:type="dxa"/>
            <w:shd w:val="clear" w:color="auto" w:fill="auto"/>
            <w:hideMark/>
          </w:tcPr>
          <w:p w14:paraId="17DEF488" w14:textId="2AF106C5" w:rsidR="00595DC9" w:rsidRPr="00EC3145" w:rsidRDefault="00595DC9" w:rsidP="00765338">
            <w:pPr>
              <w:spacing w:after="0" w:line="240" w:lineRule="auto"/>
              <w:rPr>
                <w:ins w:id="4406" w:author="OPD2" w:date="2021-03-16T07:31:00Z"/>
                <w:rFonts w:eastAsia="Times New Roman" w:cstheme="minorHAnsi"/>
                <w:color w:val="000000"/>
                <w:sz w:val="20"/>
                <w:szCs w:val="20"/>
              </w:rPr>
            </w:pPr>
            <w:ins w:id="4407" w:author="OPD2" w:date="2021-03-16T07:31:00Z">
              <w:r w:rsidRPr="00EC3145">
                <w:rPr>
                  <w:rFonts w:eastAsia="Times New Roman" w:cstheme="minorHAnsi"/>
                  <w:color w:val="000000"/>
                  <w:sz w:val="20"/>
                  <w:szCs w:val="20"/>
                </w:rPr>
                <w:t>By 2030, implementation of CUC's Master Plan for wastewater, with support from planning partners, will result in at least a 30% reduction in unsewered households</w:t>
              </w:r>
            </w:ins>
          </w:p>
        </w:tc>
        <w:tc>
          <w:tcPr>
            <w:tcW w:w="2439" w:type="dxa"/>
            <w:gridSpan w:val="2"/>
            <w:shd w:val="clear" w:color="auto" w:fill="auto"/>
            <w:vAlign w:val="bottom"/>
            <w:hideMark/>
          </w:tcPr>
          <w:p w14:paraId="5F57CE9C" w14:textId="1B5580AD" w:rsidR="00595DC9" w:rsidRPr="00EC3145" w:rsidRDefault="00595DC9" w:rsidP="00765338">
            <w:pPr>
              <w:spacing w:after="0" w:line="240" w:lineRule="auto"/>
              <w:rPr>
                <w:ins w:id="4408" w:author="OPD2" w:date="2021-03-16T07:31:00Z"/>
                <w:rFonts w:eastAsia="Times New Roman" w:cstheme="minorHAnsi"/>
                <w:color w:val="000000"/>
                <w:sz w:val="20"/>
                <w:szCs w:val="20"/>
              </w:rPr>
            </w:pPr>
            <w:ins w:id="4409" w:author="OPD2" w:date="2021-03-16T07:31:00Z">
              <w:r w:rsidRPr="00EC3145">
                <w:rPr>
                  <w:rFonts w:eastAsia="Times New Roman" w:cstheme="minorHAnsi"/>
                  <w:color w:val="000000"/>
                  <w:sz w:val="20"/>
                  <w:szCs w:val="20"/>
                </w:rPr>
                <w:t>By 2025, CUC will update and implement priority action items for their service areas plan for unsewered areas</w:t>
              </w:r>
            </w:ins>
          </w:p>
          <w:p w14:paraId="469E2245" w14:textId="77777777" w:rsidR="00595DC9" w:rsidRPr="00EC3145" w:rsidRDefault="00595DC9" w:rsidP="00765338">
            <w:pPr>
              <w:spacing w:after="0" w:line="240" w:lineRule="auto"/>
              <w:rPr>
                <w:ins w:id="4410" w:author="OPD2" w:date="2021-03-16T07:31:00Z"/>
                <w:rFonts w:eastAsia="Times New Roman" w:cstheme="minorHAnsi"/>
                <w:color w:val="000000"/>
                <w:sz w:val="20"/>
                <w:szCs w:val="20"/>
              </w:rPr>
            </w:pPr>
          </w:p>
          <w:p w14:paraId="3B95849D" w14:textId="2C6FF534" w:rsidR="00595DC9" w:rsidRPr="00EC3145" w:rsidRDefault="00595DC9" w:rsidP="00765338">
            <w:pPr>
              <w:spacing w:after="0" w:line="240" w:lineRule="auto"/>
              <w:rPr>
                <w:ins w:id="4411" w:author="OPD2" w:date="2021-03-16T07:31:00Z"/>
                <w:rFonts w:eastAsia="Times New Roman" w:cstheme="minorHAnsi"/>
                <w:color w:val="000000"/>
                <w:sz w:val="20"/>
                <w:szCs w:val="20"/>
              </w:rPr>
            </w:pPr>
          </w:p>
          <w:p w14:paraId="720D42D0" w14:textId="61691F79" w:rsidR="00595DC9" w:rsidRPr="00EC3145" w:rsidRDefault="00595DC9" w:rsidP="00765338">
            <w:pPr>
              <w:spacing w:after="0" w:line="240" w:lineRule="auto"/>
              <w:rPr>
                <w:ins w:id="4412" w:author="OPD2" w:date="2021-03-16T07:31:00Z"/>
                <w:rFonts w:eastAsia="Times New Roman" w:cstheme="minorHAnsi"/>
                <w:color w:val="000000"/>
                <w:sz w:val="20"/>
                <w:szCs w:val="20"/>
              </w:rPr>
            </w:pPr>
          </w:p>
          <w:p w14:paraId="01C92638" w14:textId="77777777" w:rsidR="00595DC9" w:rsidRPr="00EC3145" w:rsidRDefault="00595DC9" w:rsidP="00765338">
            <w:pPr>
              <w:spacing w:after="0" w:line="240" w:lineRule="auto"/>
              <w:rPr>
                <w:ins w:id="4413" w:author="OPD2" w:date="2021-03-16T07:31:00Z"/>
                <w:rFonts w:eastAsia="Times New Roman" w:cstheme="minorHAnsi"/>
                <w:color w:val="000000"/>
                <w:sz w:val="20"/>
                <w:szCs w:val="20"/>
              </w:rPr>
            </w:pPr>
          </w:p>
          <w:p w14:paraId="1CCBE12D" w14:textId="1DECA3F0" w:rsidR="00595DC9" w:rsidRPr="00EC3145" w:rsidRDefault="00595DC9" w:rsidP="00765338">
            <w:pPr>
              <w:spacing w:after="0" w:line="240" w:lineRule="auto"/>
              <w:rPr>
                <w:ins w:id="4414" w:author="OPD2" w:date="2021-03-16T07:31:00Z"/>
                <w:rFonts w:eastAsia="Times New Roman" w:cstheme="minorHAnsi"/>
                <w:color w:val="000000"/>
                <w:sz w:val="20"/>
                <w:szCs w:val="20"/>
              </w:rPr>
            </w:pPr>
          </w:p>
          <w:p w14:paraId="548A42FB" w14:textId="44F015AE" w:rsidR="00595DC9" w:rsidRPr="00EC3145" w:rsidRDefault="00595DC9" w:rsidP="00765338">
            <w:pPr>
              <w:spacing w:after="0" w:line="240" w:lineRule="auto"/>
              <w:rPr>
                <w:ins w:id="4415" w:author="OPD2" w:date="2021-03-16T07:31:00Z"/>
                <w:rFonts w:eastAsia="Times New Roman" w:cstheme="minorHAnsi"/>
                <w:color w:val="000000"/>
                <w:sz w:val="20"/>
                <w:szCs w:val="20"/>
              </w:rPr>
            </w:pPr>
          </w:p>
          <w:p w14:paraId="57387A8A" w14:textId="4034305F" w:rsidR="00595DC9" w:rsidRPr="00EC3145" w:rsidRDefault="00595DC9" w:rsidP="00765338">
            <w:pPr>
              <w:spacing w:after="0" w:line="240" w:lineRule="auto"/>
              <w:rPr>
                <w:ins w:id="4416" w:author="OPD2" w:date="2021-03-16T07:31:00Z"/>
                <w:rFonts w:eastAsia="Times New Roman" w:cstheme="minorHAnsi"/>
                <w:color w:val="000000"/>
                <w:sz w:val="20"/>
                <w:szCs w:val="20"/>
              </w:rPr>
            </w:pPr>
          </w:p>
          <w:p w14:paraId="2CC1D46E" w14:textId="247C0CB7" w:rsidR="00595DC9" w:rsidRPr="00EC3145" w:rsidRDefault="00595DC9" w:rsidP="00765338">
            <w:pPr>
              <w:spacing w:after="0" w:line="240" w:lineRule="auto"/>
              <w:rPr>
                <w:ins w:id="4417" w:author="OPD2" w:date="2021-03-16T07:31:00Z"/>
                <w:rFonts w:eastAsia="Times New Roman" w:cstheme="minorHAnsi"/>
                <w:color w:val="000000"/>
                <w:sz w:val="20"/>
                <w:szCs w:val="20"/>
              </w:rPr>
            </w:pPr>
          </w:p>
          <w:p w14:paraId="22FF40B3" w14:textId="4FC7DDC0" w:rsidR="00595DC9" w:rsidRDefault="00595DC9" w:rsidP="00765338">
            <w:pPr>
              <w:spacing w:after="0" w:line="240" w:lineRule="auto"/>
              <w:rPr>
                <w:ins w:id="4418" w:author="OPD2" w:date="2021-03-16T07:31:00Z"/>
                <w:rFonts w:eastAsia="Times New Roman" w:cstheme="minorHAnsi"/>
                <w:color w:val="000000"/>
                <w:sz w:val="20"/>
                <w:szCs w:val="20"/>
              </w:rPr>
            </w:pPr>
          </w:p>
          <w:p w14:paraId="3561EA78" w14:textId="77777777" w:rsidR="00595DC9" w:rsidRDefault="00595DC9" w:rsidP="00765338">
            <w:pPr>
              <w:spacing w:after="0" w:line="240" w:lineRule="auto"/>
              <w:rPr>
                <w:ins w:id="4419" w:author="OPD2" w:date="2021-03-16T07:31:00Z"/>
                <w:rFonts w:eastAsia="Times New Roman" w:cstheme="minorHAnsi"/>
                <w:color w:val="000000"/>
                <w:sz w:val="20"/>
                <w:szCs w:val="20"/>
              </w:rPr>
            </w:pPr>
          </w:p>
          <w:p w14:paraId="086CD676" w14:textId="77777777" w:rsidR="00595DC9" w:rsidRDefault="00595DC9" w:rsidP="00765338">
            <w:pPr>
              <w:spacing w:after="0" w:line="240" w:lineRule="auto"/>
              <w:rPr>
                <w:ins w:id="4420" w:author="OPD2" w:date="2021-03-16T07:31:00Z"/>
                <w:rFonts w:eastAsia="Times New Roman" w:cstheme="minorHAnsi"/>
                <w:color w:val="000000"/>
                <w:sz w:val="20"/>
                <w:szCs w:val="20"/>
              </w:rPr>
            </w:pPr>
          </w:p>
          <w:p w14:paraId="526C30AD" w14:textId="77777777" w:rsidR="00595DC9" w:rsidRDefault="00595DC9" w:rsidP="00765338">
            <w:pPr>
              <w:spacing w:after="0" w:line="240" w:lineRule="auto"/>
              <w:rPr>
                <w:ins w:id="4421" w:author="OPD2" w:date="2021-03-16T07:31:00Z"/>
                <w:rFonts w:eastAsia="Times New Roman" w:cstheme="minorHAnsi"/>
                <w:color w:val="000000"/>
                <w:sz w:val="20"/>
                <w:szCs w:val="20"/>
              </w:rPr>
            </w:pPr>
          </w:p>
          <w:p w14:paraId="1B944573" w14:textId="77777777" w:rsidR="00595DC9" w:rsidRDefault="00595DC9" w:rsidP="00765338">
            <w:pPr>
              <w:spacing w:after="0" w:line="240" w:lineRule="auto"/>
              <w:rPr>
                <w:ins w:id="4422" w:author="OPD2" w:date="2021-03-16T07:31:00Z"/>
                <w:rFonts w:eastAsia="Times New Roman" w:cstheme="minorHAnsi"/>
                <w:color w:val="000000"/>
                <w:sz w:val="20"/>
                <w:szCs w:val="20"/>
              </w:rPr>
            </w:pPr>
          </w:p>
          <w:p w14:paraId="22391622" w14:textId="77777777" w:rsidR="00595DC9" w:rsidRDefault="00595DC9" w:rsidP="00765338">
            <w:pPr>
              <w:spacing w:after="0" w:line="240" w:lineRule="auto"/>
              <w:rPr>
                <w:ins w:id="4423" w:author="OPD2" w:date="2021-03-16T07:31:00Z"/>
                <w:rFonts w:eastAsia="Times New Roman" w:cstheme="minorHAnsi"/>
                <w:color w:val="000000"/>
                <w:sz w:val="20"/>
                <w:szCs w:val="20"/>
              </w:rPr>
            </w:pPr>
          </w:p>
          <w:p w14:paraId="0312E987" w14:textId="093F0A24" w:rsidR="00595DC9" w:rsidRDefault="00595DC9" w:rsidP="00765338">
            <w:pPr>
              <w:spacing w:after="0" w:line="240" w:lineRule="auto"/>
              <w:rPr>
                <w:ins w:id="4424" w:author="OPD2" w:date="2021-03-16T07:31:00Z"/>
                <w:rFonts w:eastAsia="Times New Roman" w:cstheme="minorHAnsi"/>
                <w:color w:val="000000"/>
                <w:sz w:val="20"/>
                <w:szCs w:val="20"/>
              </w:rPr>
            </w:pPr>
          </w:p>
          <w:p w14:paraId="079584FD" w14:textId="77777777" w:rsidR="00595DC9" w:rsidRDefault="00595DC9" w:rsidP="00765338">
            <w:pPr>
              <w:spacing w:after="0" w:line="240" w:lineRule="auto"/>
              <w:rPr>
                <w:ins w:id="4425" w:author="OPD2" w:date="2021-03-16T07:31:00Z"/>
                <w:rFonts w:eastAsia="Times New Roman" w:cstheme="minorHAnsi"/>
                <w:color w:val="000000"/>
                <w:sz w:val="20"/>
                <w:szCs w:val="20"/>
              </w:rPr>
            </w:pPr>
          </w:p>
          <w:p w14:paraId="500D6981" w14:textId="77777777" w:rsidR="00595DC9" w:rsidRDefault="00595DC9" w:rsidP="00765338">
            <w:pPr>
              <w:spacing w:after="0" w:line="240" w:lineRule="auto"/>
              <w:rPr>
                <w:ins w:id="4426" w:author="OPD2" w:date="2021-03-16T07:31:00Z"/>
                <w:rFonts w:eastAsia="Times New Roman" w:cstheme="minorHAnsi"/>
                <w:color w:val="000000"/>
                <w:sz w:val="20"/>
                <w:szCs w:val="20"/>
              </w:rPr>
            </w:pPr>
          </w:p>
          <w:p w14:paraId="2D955A2F" w14:textId="77777777" w:rsidR="00595DC9" w:rsidRDefault="00595DC9" w:rsidP="00765338">
            <w:pPr>
              <w:spacing w:after="0" w:line="240" w:lineRule="auto"/>
              <w:rPr>
                <w:ins w:id="4427" w:author="OPD2" w:date="2021-03-16T07:31:00Z"/>
                <w:rFonts w:eastAsia="Times New Roman" w:cstheme="minorHAnsi"/>
                <w:color w:val="000000"/>
                <w:sz w:val="20"/>
                <w:szCs w:val="20"/>
              </w:rPr>
            </w:pPr>
          </w:p>
          <w:p w14:paraId="55B196D6" w14:textId="77777777" w:rsidR="00595DC9" w:rsidRDefault="00595DC9" w:rsidP="00765338">
            <w:pPr>
              <w:spacing w:after="0" w:line="240" w:lineRule="auto"/>
              <w:rPr>
                <w:ins w:id="4428" w:author="OPD2" w:date="2021-03-16T07:31:00Z"/>
                <w:rFonts w:eastAsia="Times New Roman" w:cstheme="minorHAnsi"/>
                <w:color w:val="000000"/>
                <w:sz w:val="20"/>
                <w:szCs w:val="20"/>
              </w:rPr>
            </w:pPr>
          </w:p>
          <w:p w14:paraId="18F480D0" w14:textId="77777777" w:rsidR="00595DC9" w:rsidRDefault="00595DC9" w:rsidP="00765338">
            <w:pPr>
              <w:spacing w:after="0" w:line="240" w:lineRule="auto"/>
              <w:rPr>
                <w:ins w:id="4429" w:author="OPD2" w:date="2021-03-16T07:31:00Z"/>
                <w:rFonts w:eastAsia="Times New Roman" w:cstheme="minorHAnsi"/>
                <w:color w:val="000000"/>
                <w:sz w:val="20"/>
                <w:szCs w:val="20"/>
              </w:rPr>
            </w:pPr>
          </w:p>
          <w:p w14:paraId="76FE62B5" w14:textId="77777777" w:rsidR="00595DC9" w:rsidRDefault="00595DC9" w:rsidP="00765338">
            <w:pPr>
              <w:spacing w:after="0" w:line="240" w:lineRule="auto"/>
              <w:rPr>
                <w:ins w:id="4430" w:author="OPD2" w:date="2021-03-16T07:31:00Z"/>
                <w:rFonts w:eastAsia="Times New Roman" w:cstheme="minorHAnsi"/>
                <w:color w:val="000000"/>
                <w:sz w:val="20"/>
                <w:szCs w:val="20"/>
              </w:rPr>
            </w:pPr>
          </w:p>
          <w:p w14:paraId="181DADF8" w14:textId="77777777" w:rsidR="00595DC9" w:rsidRDefault="00595DC9" w:rsidP="00765338">
            <w:pPr>
              <w:spacing w:after="0" w:line="240" w:lineRule="auto"/>
              <w:rPr>
                <w:ins w:id="4431" w:author="OPD2" w:date="2021-03-16T07:31:00Z"/>
                <w:rFonts w:eastAsia="Times New Roman" w:cstheme="minorHAnsi"/>
                <w:color w:val="000000"/>
                <w:sz w:val="20"/>
                <w:szCs w:val="20"/>
              </w:rPr>
            </w:pPr>
          </w:p>
          <w:p w14:paraId="45A7D271" w14:textId="77777777" w:rsidR="00595DC9" w:rsidRDefault="00595DC9" w:rsidP="00765338">
            <w:pPr>
              <w:spacing w:after="0" w:line="240" w:lineRule="auto"/>
              <w:rPr>
                <w:ins w:id="4432" w:author="OPD2" w:date="2021-03-16T07:31:00Z"/>
                <w:rFonts w:eastAsia="Times New Roman" w:cstheme="minorHAnsi"/>
                <w:color w:val="000000"/>
                <w:sz w:val="20"/>
                <w:szCs w:val="20"/>
              </w:rPr>
            </w:pPr>
          </w:p>
          <w:p w14:paraId="5241209A" w14:textId="77777777" w:rsidR="00595DC9" w:rsidRDefault="00595DC9" w:rsidP="00765338">
            <w:pPr>
              <w:spacing w:after="0" w:line="240" w:lineRule="auto"/>
              <w:rPr>
                <w:ins w:id="4433" w:author="OPD2" w:date="2021-03-16T07:31:00Z"/>
                <w:rFonts w:eastAsia="Times New Roman" w:cstheme="minorHAnsi"/>
                <w:color w:val="000000"/>
                <w:sz w:val="20"/>
                <w:szCs w:val="20"/>
              </w:rPr>
            </w:pPr>
          </w:p>
          <w:p w14:paraId="278C8ED6" w14:textId="77777777" w:rsidR="00595DC9" w:rsidRDefault="00595DC9" w:rsidP="00765338">
            <w:pPr>
              <w:spacing w:after="0" w:line="240" w:lineRule="auto"/>
              <w:rPr>
                <w:ins w:id="4434" w:author="OPD2" w:date="2021-03-16T07:31:00Z"/>
                <w:rFonts w:eastAsia="Times New Roman" w:cstheme="minorHAnsi"/>
                <w:color w:val="000000"/>
                <w:sz w:val="20"/>
                <w:szCs w:val="20"/>
              </w:rPr>
            </w:pPr>
          </w:p>
          <w:p w14:paraId="65AE0F28" w14:textId="77777777" w:rsidR="00595DC9" w:rsidRPr="00EC3145" w:rsidRDefault="00595DC9" w:rsidP="00765338">
            <w:pPr>
              <w:spacing w:after="0" w:line="240" w:lineRule="auto"/>
              <w:rPr>
                <w:ins w:id="4435" w:author="OPD2" w:date="2021-03-16T07:31:00Z"/>
                <w:rFonts w:eastAsia="Times New Roman" w:cstheme="minorHAnsi"/>
                <w:color w:val="000000"/>
                <w:sz w:val="20"/>
                <w:szCs w:val="20"/>
              </w:rPr>
            </w:pPr>
          </w:p>
        </w:tc>
        <w:tc>
          <w:tcPr>
            <w:tcW w:w="2186" w:type="dxa"/>
            <w:gridSpan w:val="2"/>
            <w:shd w:val="clear" w:color="auto" w:fill="auto"/>
            <w:vAlign w:val="bottom"/>
            <w:hideMark/>
          </w:tcPr>
          <w:p w14:paraId="498BB5F6" w14:textId="7B9D8DC7" w:rsidR="00595DC9" w:rsidRDefault="00595DC9" w:rsidP="00765338">
            <w:pPr>
              <w:spacing w:after="0" w:line="240" w:lineRule="auto"/>
              <w:rPr>
                <w:ins w:id="4436" w:author="OPD2" w:date="2021-03-16T07:31:00Z"/>
                <w:rFonts w:eastAsia="Times New Roman" w:cstheme="minorHAnsi"/>
                <w:color w:val="000000"/>
                <w:sz w:val="20"/>
                <w:szCs w:val="20"/>
              </w:rPr>
            </w:pPr>
            <w:ins w:id="4437" w:author="OPD2" w:date="2021-03-16T07:31:00Z">
              <w:r w:rsidRPr="00EC3145">
                <w:rPr>
                  <w:rFonts w:eastAsia="Times New Roman" w:cstheme="minorHAnsi"/>
                  <w:color w:val="000000"/>
                  <w:sz w:val="20"/>
                  <w:szCs w:val="20"/>
                </w:rPr>
                <w:t>BE Taskforce members continue to attend ongoing Watershed Working Group meetings and support incorporation of water source and quality protection into cross-cutting planning and project development efforts</w:t>
              </w:r>
              <w:r w:rsidR="003A405D">
                <w:rPr>
                  <w:rFonts w:eastAsia="Times New Roman" w:cstheme="minorHAnsi"/>
                  <w:color w:val="000000"/>
                  <w:sz w:val="20"/>
                  <w:szCs w:val="20"/>
                </w:rPr>
                <w:t xml:space="preserve"> to protect and restore water related ecosystems </w:t>
              </w:r>
              <w:r w:rsidRPr="00EC3145">
                <w:rPr>
                  <w:rFonts w:eastAsia="Times New Roman" w:cstheme="minorHAnsi"/>
                  <w:color w:val="000000"/>
                  <w:sz w:val="20"/>
                  <w:szCs w:val="20"/>
                </w:rPr>
                <w:t xml:space="preserve"> </w:t>
              </w:r>
            </w:ins>
          </w:p>
          <w:p w14:paraId="0FD07CC8" w14:textId="77777777" w:rsidR="00595DC9" w:rsidRDefault="00595DC9" w:rsidP="00765338">
            <w:pPr>
              <w:spacing w:after="0" w:line="240" w:lineRule="auto"/>
              <w:rPr>
                <w:ins w:id="4438" w:author="OPD2" w:date="2021-03-16T07:31:00Z"/>
                <w:rFonts w:eastAsia="Times New Roman" w:cstheme="minorHAnsi"/>
                <w:color w:val="000000"/>
                <w:sz w:val="20"/>
                <w:szCs w:val="20"/>
              </w:rPr>
            </w:pPr>
          </w:p>
          <w:p w14:paraId="4C4FB309" w14:textId="77777777" w:rsidR="00595DC9" w:rsidRDefault="00595DC9" w:rsidP="00765338">
            <w:pPr>
              <w:spacing w:after="0" w:line="240" w:lineRule="auto"/>
              <w:rPr>
                <w:ins w:id="4439" w:author="OPD2" w:date="2021-03-16T07:31:00Z"/>
                <w:rFonts w:eastAsia="Times New Roman" w:cstheme="minorHAnsi"/>
                <w:color w:val="000000"/>
                <w:sz w:val="20"/>
                <w:szCs w:val="20"/>
              </w:rPr>
            </w:pPr>
          </w:p>
          <w:p w14:paraId="28944AD2" w14:textId="77777777" w:rsidR="00595DC9" w:rsidRDefault="00595DC9" w:rsidP="00765338">
            <w:pPr>
              <w:spacing w:after="0" w:line="240" w:lineRule="auto"/>
              <w:rPr>
                <w:ins w:id="4440" w:author="OPD2" w:date="2021-03-16T07:31:00Z"/>
                <w:rFonts w:eastAsia="Times New Roman" w:cstheme="minorHAnsi"/>
                <w:color w:val="000000"/>
                <w:sz w:val="20"/>
                <w:szCs w:val="20"/>
              </w:rPr>
            </w:pPr>
          </w:p>
          <w:p w14:paraId="5C071901" w14:textId="77777777" w:rsidR="00595DC9" w:rsidRDefault="00595DC9" w:rsidP="00765338">
            <w:pPr>
              <w:spacing w:after="0" w:line="240" w:lineRule="auto"/>
              <w:rPr>
                <w:ins w:id="4441" w:author="OPD2" w:date="2021-03-16T07:31:00Z"/>
                <w:rFonts w:eastAsia="Times New Roman" w:cstheme="minorHAnsi"/>
                <w:color w:val="000000"/>
                <w:sz w:val="20"/>
                <w:szCs w:val="20"/>
              </w:rPr>
            </w:pPr>
          </w:p>
          <w:p w14:paraId="1757167B" w14:textId="77777777" w:rsidR="00595DC9" w:rsidRDefault="00595DC9" w:rsidP="00765338">
            <w:pPr>
              <w:spacing w:after="0" w:line="240" w:lineRule="auto"/>
              <w:rPr>
                <w:ins w:id="4442" w:author="OPD2" w:date="2021-03-16T07:31:00Z"/>
                <w:rFonts w:eastAsia="Times New Roman" w:cstheme="minorHAnsi"/>
                <w:color w:val="000000"/>
                <w:sz w:val="20"/>
                <w:szCs w:val="20"/>
              </w:rPr>
            </w:pPr>
          </w:p>
          <w:p w14:paraId="03061B5E" w14:textId="77777777" w:rsidR="00595DC9" w:rsidRDefault="00595DC9" w:rsidP="00765338">
            <w:pPr>
              <w:spacing w:after="0" w:line="240" w:lineRule="auto"/>
              <w:rPr>
                <w:ins w:id="4443" w:author="OPD2" w:date="2021-03-16T07:31:00Z"/>
                <w:rFonts w:eastAsia="Times New Roman" w:cstheme="minorHAnsi"/>
                <w:color w:val="000000"/>
                <w:sz w:val="20"/>
                <w:szCs w:val="20"/>
              </w:rPr>
            </w:pPr>
          </w:p>
          <w:p w14:paraId="1C549ED9" w14:textId="77777777" w:rsidR="00595DC9" w:rsidRDefault="00595DC9" w:rsidP="00765338">
            <w:pPr>
              <w:spacing w:after="0" w:line="240" w:lineRule="auto"/>
              <w:rPr>
                <w:ins w:id="4444" w:author="OPD2" w:date="2021-03-16T07:31:00Z"/>
                <w:rFonts w:eastAsia="Times New Roman" w:cstheme="minorHAnsi"/>
                <w:color w:val="000000"/>
                <w:sz w:val="20"/>
                <w:szCs w:val="20"/>
              </w:rPr>
            </w:pPr>
          </w:p>
          <w:p w14:paraId="755E9910" w14:textId="77777777" w:rsidR="00595DC9" w:rsidRDefault="00595DC9" w:rsidP="00765338">
            <w:pPr>
              <w:spacing w:after="0" w:line="240" w:lineRule="auto"/>
              <w:rPr>
                <w:ins w:id="4445" w:author="OPD2" w:date="2021-03-16T07:31:00Z"/>
                <w:rFonts w:eastAsia="Times New Roman" w:cstheme="minorHAnsi"/>
                <w:color w:val="000000"/>
                <w:sz w:val="20"/>
                <w:szCs w:val="20"/>
              </w:rPr>
            </w:pPr>
          </w:p>
          <w:p w14:paraId="4922EE6D" w14:textId="77777777" w:rsidR="00595DC9" w:rsidRDefault="00595DC9" w:rsidP="00765338">
            <w:pPr>
              <w:spacing w:after="0" w:line="240" w:lineRule="auto"/>
              <w:rPr>
                <w:ins w:id="4446" w:author="OPD2" w:date="2021-03-16T07:31:00Z"/>
                <w:rFonts w:eastAsia="Times New Roman" w:cstheme="minorHAnsi"/>
                <w:color w:val="000000"/>
                <w:sz w:val="20"/>
                <w:szCs w:val="20"/>
              </w:rPr>
            </w:pPr>
          </w:p>
          <w:p w14:paraId="5C21AFED" w14:textId="77777777" w:rsidR="00595DC9" w:rsidRDefault="00595DC9" w:rsidP="00765338">
            <w:pPr>
              <w:spacing w:after="0" w:line="240" w:lineRule="auto"/>
              <w:rPr>
                <w:ins w:id="4447" w:author="OPD2" w:date="2021-03-16T07:31:00Z"/>
                <w:rFonts w:eastAsia="Times New Roman" w:cstheme="minorHAnsi"/>
                <w:color w:val="000000"/>
                <w:sz w:val="20"/>
                <w:szCs w:val="20"/>
              </w:rPr>
            </w:pPr>
          </w:p>
          <w:p w14:paraId="1366F942" w14:textId="77777777" w:rsidR="00595DC9" w:rsidRDefault="00595DC9" w:rsidP="00765338">
            <w:pPr>
              <w:spacing w:after="0" w:line="240" w:lineRule="auto"/>
              <w:rPr>
                <w:ins w:id="4448" w:author="OPD2" w:date="2021-03-16T07:31:00Z"/>
                <w:rFonts w:eastAsia="Times New Roman" w:cstheme="minorHAnsi"/>
                <w:color w:val="000000"/>
                <w:sz w:val="20"/>
                <w:szCs w:val="20"/>
              </w:rPr>
            </w:pPr>
          </w:p>
          <w:p w14:paraId="70750A80" w14:textId="77777777" w:rsidR="00595DC9" w:rsidRDefault="00595DC9" w:rsidP="00765338">
            <w:pPr>
              <w:spacing w:after="0" w:line="240" w:lineRule="auto"/>
              <w:rPr>
                <w:ins w:id="4449" w:author="OPD2" w:date="2021-03-16T07:31:00Z"/>
                <w:rFonts w:eastAsia="Times New Roman" w:cstheme="minorHAnsi"/>
                <w:color w:val="000000"/>
                <w:sz w:val="20"/>
                <w:szCs w:val="20"/>
              </w:rPr>
            </w:pPr>
          </w:p>
          <w:p w14:paraId="5520D32D" w14:textId="77777777" w:rsidR="00595DC9" w:rsidRDefault="00595DC9" w:rsidP="00765338">
            <w:pPr>
              <w:spacing w:after="0" w:line="240" w:lineRule="auto"/>
              <w:rPr>
                <w:ins w:id="4450" w:author="OPD2" w:date="2021-03-16T07:31:00Z"/>
                <w:rFonts w:eastAsia="Times New Roman" w:cstheme="minorHAnsi"/>
                <w:color w:val="000000"/>
                <w:sz w:val="20"/>
                <w:szCs w:val="20"/>
              </w:rPr>
            </w:pPr>
          </w:p>
          <w:p w14:paraId="675236CB" w14:textId="77777777" w:rsidR="00595DC9" w:rsidRDefault="00595DC9" w:rsidP="00765338">
            <w:pPr>
              <w:spacing w:after="0" w:line="240" w:lineRule="auto"/>
              <w:rPr>
                <w:ins w:id="4451" w:author="OPD2" w:date="2021-03-16T07:31:00Z"/>
                <w:rFonts w:eastAsia="Times New Roman" w:cstheme="minorHAnsi"/>
                <w:color w:val="000000"/>
                <w:sz w:val="20"/>
                <w:szCs w:val="20"/>
              </w:rPr>
            </w:pPr>
          </w:p>
          <w:p w14:paraId="580CF498" w14:textId="77777777" w:rsidR="00595DC9" w:rsidRDefault="00595DC9" w:rsidP="00765338">
            <w:pPr>
              <w:spacing w:after="0" w:line="240" w:lineRule="auto"/>
              <w:rPr>
                <w:ins w:id="4452" w:author="OPD2" w:date="2021-03-16T07:31:00Z"/>
                <w:rFonts w:eastAsia="Times New Roman" w:cstheme="minorHAnsi"/>
                <w:color w:val="000000"/>
                <w:sz w:val="20"/>
                <w:szCs w:val="20"/>
              </w:rPr>
            </w:pPr>
          </w:p>
          <w:p w14:paraId="51110281" w14:textId="77777777" w:rsidR="00595DC9" w:rsidRPr="00EC3145" w:rsidRDefault="00595DC9" w:rsidP="00765338">
            <w:pPr>
              <w:spacing w:after="0" w:line="240" w:lineRule="auto"/>
              <w:rPr>
                <w:ins w:id="4453" w:author="OPD2" w:date="2021-03-16T07:31:00Z"/>
                <w:rFonts w:eastAsia="Times New Roman" w:cstheme="minorHAnsi"/>
                <w:color w:val="000000"/>
                <w:sz w:val="20"/>
                <w:szCs w:val="20"/>
              </w:rPr>
            </w:pPr>
          </w:p>
          <w:p w14:paraId="1499EED9" w14:textId="77777777" w:rsidR="00595DC9" w:rsidRPr="00EC3145" w:rsidRDefault="00595DC9" w:rsidP="00765338">
            <w:pPr>
              <w:spacing w:after="0" w:line="240" w:lineRule="auto"/>
              <w:rPr>
                <w:ins w:id="4454" w:author="OPD2" w:date="2021-03-16T07:31:00Z"/>
                <w:rFonts w:eastAsia="Times New Roman" w:cstheme="minorHAnsi"/>
                <w:color w:val="000000"/>
                <w:sz w:val="20"/>
                <w:szCs w:val="20"/>
              </w:rPr>
            </w:pPr>
          </w:p>
          <w:p w14:paraId="706CC875" w14:textId="77777777" w:rsidR="00595DC9" w:rsidRPr="00EC3145" w:rsidRDefault="00595DC9" w:rsidP="00765338">
            <w:pPr>
              <w:spacing w:after="0" w:line="240" w:lineRule="auto"/>
              <w:rPr>
                <w:ins w:id="4455" w:author="OPD2" w:date="2021-03-16T07:31:00Z"/>
                <w:rFonts w:eastAsia="Times New Roman" w:cstheme="minorHAnsi"/>
                <w:color w:val="000000"/>
                <w:sz w:val="20"/>
                <w:szCs w:val="20"/>
              </w:rPr>
            </w:pPr>
          </w:p>
        </w:tc>
        <w:tc>
          <w:tcPr>
            <w:tcW w:w="1692" w:type="dxa"/>
            <w:gridSpan w:val="2"/>
            <w:shd w:val="clear" w:color="auto" w:fill="auto"/>
            <w:hideMark/>
          </w:tcPr>
          <w:p w14:paraId="1853113D" w14:textId="42C8681E" w:rsidR="00595DC9" w:rsidRPr="00EC3145" w:rsidRDefault="00595DC9" w:rsidP="00765338">
            <w:pPr>
              <w:spacing w:after="0" w:line="240" w:lineRule="auto"/>
              <w:rPr>
                <w:ins w:id="4456" w:author="OPD2" w:date="2021-03-16T07:31:00Z"/>
                <w:rFonts w:eastAsia="Times New Roman" w:cstheme="minorHAnsi"/>
                <w:color w:val="000000"/>
                <w:sz w:val="20"/>
                <w:szCs w:val="20"/>
              </w:rPr>
            </w:pPr>
            <w:ins w:id="4457" w:author="OPD2" w:date="2021-03-16T07:31:00Z">
              <w:r w:rsidRPr="00EC3145">
                <w:rPr>
                  <w:rFonts w:eastAsia="Times New Roman" w:cstheme="minorHAnsi"/>
                  <w:color w:val="000000"/>
                  <w:sz w:val="20"/>
                  <w:szCs w:val="20"/>
                </w:rPr>
                <w:t>CUC, DEQ, NMHC</w:t>
              </w:r>
            </w:ins>
          </w:p>
        </w:tc>
        <w:tc>
          <w:tcPr>
            <w:tcW w:w="1958" w:type="dxa"/>
            <w:shd w:val="clear" w:color="auto" w:fill="auto"/>
            <w:hideMark/>
          </w:tcPr>
          <w:p w14:paraId="45C917D1" w14:textId="1D4F2323" w:rsidR="00595DC9" w:rsidRPr="00EC3145" w:rsidRDefault="00A6271D" w:rsidP="00765338">
            <w:pPr>
              <w:spacing w:after="0" w:line="240" w:lineRule="auto"/>
              <w:rPr>
                <w:ins w:id="4458" w:author="OPD2" w:date="2021-03-16T07:31:00Z"/>
                <w:rFonts w:eastAsia="Times New Roman" w:cstheme="minorHAnsi"/>
                <w:color w:val="000000"/>
                <w:sz w:val="20"/>
                <w:szCs w:val="20"/>
              </w:rPr>
            </w:pPr>
            <w:ins w:id="4459" w:author="OPD2" w:date="2021-03-16T07:31:00Z">
              <w:r>
                <w:rPr>
                  <w:noProof/>
                </w:rPr>
                <w:drawing>
                  <wp:anchor distT="0" distB="0" distL="114300" distR="114300" simplePos="0" relativeHeight="252166144" behindDoc="0" locked="0" layoutInCell="1" allowOverlap="1" wp14:anchorId="3CE073BD" wp14:editId="55ADC00C">
                    <wp:simplePos x="0" y="0"/>
                    <wp:positionH relativeFrom="column">
                      <wp:posOffset>-5306060</wp:posOffset>
                    </wp:positionH>
                    <wp:positionV relativeFrom="paragraph">
                      <wp:posOffset>2092960</wp:posOffset>
                    </wp:positionV>
                    <wp:extent cx="7819396" cy="2609850"/>
                    <wp:effectExtent l="0" t="0" r="0" b="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0">
                              <a:extLst>
                                <a:ext uri="{28A0092B-C50C-407E-A947-70E740481C1C}">
                                  <a14:useLocalDpi xmlns:a14="http://schemas.microsoft.com/office/drawing/2010/main" val="0"/>
                                </a:ext>
                              </a:extLst>
                            </a:blip>
                            <a:srcRect l="1878" t="18597" r="1735" b="3049"/>
                            <a:stretch/>
                          </pic:blipFill>
                          <pic:spPr bwMode="auto">
                            <a:xfrm>
                              <a:off x="0" y="0"/>
                              <a:ext cx="7819396" cy="2609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5DC9" w:rsidRPr="00EC3145">
                <w:rPr>
                  <w:rFonts w:eastAsia="Times New Roman" w:cstheme="minorHAnsi"/>
                  <w:color w:val="000000"/>
                  <w:sz w:val="20"/>
                  <w:szCs w:val="20"/>
                </w:rPr>
                <w:t>Supported by BE, NR, and SE/DRR Taskforces</w:t>
              </w:r>
            </w:ins>
          </w:p>
        </w:tc>
        <w:tc>
          <w:tcPr>
            <w:tcW w:w="1622" w:type="dxa"/>
            <w:shd w:val="clear" w:color="auto" w:fill="auto"/>
            <w:hideMark/>
          </w:tcPr>
          <w:p w14:paraId="31A81F2B" w14:textId="2292DF37" w:rsidR="00595DC9" w:rsidRDefault="00595DC9" w:rsidP="00765338">
            <w:pPr>
              <w:spacing w:after="0" w:line="240" w:lineRule="auto"/>
              <w:rPr>
                <w:ins w:id="4460" w:author="OPD2" w:date="2021-03-16T07:31:00Z"/>
                <w:rFonts w:eastAsia="Times New Roman" w:cstheme="minorHAnsi"/>
                <w:color w:val="000000"/>
                <w:sz w:val="20"/>
                <w:szCs w:val="20"/>
              </w:rPr>
            </w:pPr>
            <w:ins w:id="4461" w:author="OPD2" w:date="2021-03-16T07:31:00Z">
              <w:r w:rsidRPr="00EC3145">
                <w:rPr>
                  <w:rFonts w:eastAsia="Times New Roman" w:cstheme="minorHAnsi"/>
                  <w:color w:val="000000"/>
                  <w:sz w:val="20"/>
                  <w:szCs w:val="20"/>
                </w:rPr>
                <w:t>CDBG / NMHC Strategic Plan; CUC Wastewater Management Plan</w:t>
              </w:r>
            </w:ins>
          </w:p>
          <w:p w14:paraId="19C0944F" w14:textId="77777777" w:rsidR="00595DC9" w:rsidRPr="00EC3145" w:rsidRDefault="00595DC9" w:rsidP="00765338">
            <w:pPr>
              <w:spacing w:after="0" w:line="240" w:lineRule="auto"/>
              <w:rPr>
                <w:ins w:id="4462" w:author="OPD2" w:date="2021-03-16T07:31:00Z"/>
                <w:rFonts w:eastAsia="Times New Roman" w:cstheme="minorHAnsi"/>
                <w:color w:val="000000"/>
                <w:sz w:val="20"/>
                <w:szCs w:val="20"/>
              </w:rPr>
            </w:pPr>
          </w:p>
        </w:tc>
        <w:tc>
          <w:tcPr>
            <w:tcW w:w="1523" w:type="dxa"/>
          </w:tcPr>
          <w:p w14:paraId="0C064C75" w14:textId="6BC8D594" w:rsidR="00595DC9" w:rsidRPr="00EC3145" w:rsidRDefault="000C2D93" w:rsidP="00765338">
            <w:pPr>
              <w:spacing w:after="0" w:line="240" w:lineRule="auto"/>
              <w:rPr>
                <w:ins w:id="4463" w:author="OPD2" w:date="2021-03-16T07:31:00Z"/>
                <w:rFonts w:eastAsia="Times New Roman" w:cstheme="minorHAnsi"/>
                <w:color w:val="000000"/>
                <w:sz w:val="20"/>
                <w:szCs w:val="20"/>
              </w:rPr>
            </w:pPr>
            <w:ins w:id="4464" w:author="OPD2" w:date="2021-03-16T07:31:00Z">
              <w:r>
                <w:rPr>
                  <w:rFonts w:eastAsia="Times New Roman" w:cstheme="minorHAnsi"/>
                  <w:color w:val="000000"/>
                  <w:sz w:val="20"/>
                  <w:szCs w:val="20"/>
                </w:rPr>
                <w:t>Substantial water and wastewater infrastructure funding is being sought through numerous funding streams</w:t>
              </w:r>
            </w:ins>
          </w:p>
        </w:tc>
      </w:tr>
      <w:tr w:rsidR="000C2D93" w:rsidRPr="00862D3E" w14:paraId="05685F70" w14:textId="77777777" w:rsidTr="00EC412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10"/>
          <w:ins w:id="4465" w:author="OPD2" w:date="2021-03-16T07:31:00Z"/>
        </w:trPr>
        <w:tc>
          <w:tcPr>
            <w:tcW w:w="1628" w:type="dxa"/>
            <w:shd w:val="clear" w:color="auto" w:fill="548DD4" w:themeFill="text2" w:themeFillTint="99"/>
            <w:vAlign w:val="center"/>
          </w:tcPr>
          <w:p w14:paraId="5C5D1374" w14:textId="77777777" w:rsidR="00410B8E" w:rsidRPr="00A6271D" w:rsidRDefault="00410B8E" w:rsidP="00483DB8">
            <w:pPr>
              <w:spacing w:after="0" w:line="240" w:lineRule="auto"/>
              <w:jc w:val="center"/>
              <w:rPr>
                <w:ins w:id="4466" w:author="OPD2" w:date="2021-03-16T07:31:00Z"/>
                <w:rFonts w:eastAsia="Times New Roman" w:cstheme="minorHAnsi"/>
                <w:sz w:val="18"/>
                <w:szCs w:val="18"/>
              </w:rPr>
            </w:pPr>
            <w:ins w:id="4467" w:author="OPD2" w:date="2021-03-16T07:31:00Z">
              <w:r w:rsidRPr="00A6271D">
                <w:rPr>
                  <w:rFonts w:eastAsia="Times New Roman" w:cstheme="minorHAnsi"/>
                  <w:b/>
                  <w:bCs/>
                  <w:color w:val="000000"/>
                  <w:sz w:val="18"/>
                  <w:szCs w:val="18"/>
                </w:rPr>
                <w:t>Goal #</w:t>
              </w:r>
            </w:ins>
          </w:p>
        </w:tc>
        <w:tc>
          <w:tcPr>
            <w:tcW w:w="1802" w:type="dxa"/>
            <w:shd w:val="clear" w:color="auto" w:fill="548DD4" w:themeFill="text2" w:themeFillTint="99"/>
            <w:vAlign w:val="center"/>
          </w:tcPr>
          <w:p w14:paraId="79C039C1" w14:textId="77777777" w:rsidR="00410B8E" w:rsidRPr="00A6271D" w:rsidRDefault="00410B8E" w:rsidP="00483DB8">
            <w:pPr>
              <w:spacing w:after="0" w:line="240" w:lineRule="auto"/>
              <w:jc w:val="center"/>
              <w:rPr>
                <w:ins w:id="4468" w:author="OPD2" w:date="2021-03-16T07:31:00Z"/>
                <w:rFonts w:eastAsia="Times New Roman" w:cstheme="minorHAnsi"/>
                <w:color w:val="000000"/>
                <w:sz w:val="18"/>
                <w:szCs w:val="18"/>
              </w:rPr>
            </w:pPr>
            <w:ins w:id="4469" w:author="OPD2" w:date="2021-03-16T07:31:00Z">
              <w:r w:rsidRPr="00A6271D">
                <w:rPr>
                  <w:rFonts w:eastAsia="Times New Roman" w:cstheme="minorHAnsi"/>
                  <w:b/>
                  <w:bCs/>
                  <w:color w:val="000000"/>
                  <w:sz w:val="18"/>
                  <w:szCs w:val="18"/>
                </w:rPr>
                <w:t>10+ Year Goals</w:t>
              </w:r>
            </w:ins>
          </w:p>
        </w:tc>
        <w:tc>
          <w:tcPr>
            <w:tcW w:w="2439" w:type="dxa"/>
            <w:gridSpan w:val="2"/>
            <w:shd w:val="clear" w:color="auto" w:fill="548DD4" w:themeFill="text2" w:themeFillTint="99"/>
            <w:vAlign w:val="center"/>
          </w:tcPr>
          <w:p w14:paraId="5E74A18A" w14:textId="77777777" w:rsidR="00410B8E" w:rsidRPr="00A6271D" w:rsidRDefault="00410B8E" w:rsidP="00483DB8">
            <w:pPr>
              <w:spacing w:after="0" w:line="240" w:lineRule="auto"/>
              <w:jc w:val="center"/>
              <w:rPr>
                <w:ins w:id="4470" w:author="OPD2" w:date="2021-03-16T07:31:00Z"/>
                <w:rFonts w:eastAsia="Times New Roman" w:cstheme="minorHAnsi"/>
                <w:color w:val="000000"/>
                <w:sz w:val="18"/>
                <w:szCs w:val="18"/>
              </w:rPr>
            </w:pPr>
            <w:ins w:id="4471" w:author="OPD2" w:date="2021-03-16T07:31:00Z">
              <w:r w:rsidRPr="00A6271D">
                <w:rPr>
                  <w:rFonts w:eastAsia="Times New Roman" w:cstheme="minorHAnsi"/>
                  <w:b/>
                  <w:bCs/>
                  <w:color w:val="000000"/>
                  <w:sz w:val="18"/>
                  <w:szCs w:val="18"/>
                </w:rPr>
                <w:t>3-5 Year "SMART" Objectives</w:t>
              </w:r>
            </w:ins>
          </w:p>
        </w:tc>
        <w:tc>
          <w:tcPr>
            <w:tcW w:w="2186" w:type="dxa"/>
            <w:gridSpan w:val="2"/>
            <w:shd w:val="clear" w:color="auto" w:fill="548DD4" w:themeFill="text2" w:themeFillTint="99"/>
            <w:vAlign w:val="center"/>
          </w:tcPr>
          <w:p w14:paraId="3B6611DC" w14:textId="77777777" w:rsidR="00410B8E" w:rsidRPr="00A6271D" w:rsidRDefault="00410B8E" w:rsidP="00483DB8">
            <w:pPr>
              <w:spacing w:after="0" w:line="240" w:lineRule="auto"/>
              <w:jc w:val="center"/>
              <w:rPr>
                <w:ins w:id="4472" w:author="OPD2" w:date="2021-03-16T07:31:00Z"/>
                <w:rFonts w:eastAsia="Times New Roman" w:cstheme="minorHAnsi"/>
                <w:color w:val="000000"/>
                <w:sz w:val="18"/>
                <w:szCs w:val="18"/>
              </w:rPr>
            </w:pPr>
            <w:ins w:id="4473" w:author="OPD2" w:date="2021-03-16T07:31:00Z">
              <w:r w:rsidRPr="00A6271D">
                <w:rPr>
                  <w:rFonts w:eastAsia="Times New Roman" w:cstheme="minorHAnsi"/>
                  <w:b/>
                  <w:bCs/>
                  <w:color w:val="000000"/>
                  <w:sz w:val="18"/>
                  <w:szCs w:val="18"/>
                </w:rPr>
                <w:t>FY20-21 Action Items</w:t>
              </w:r>
            </w:ins>
          </w:p>
        </w:tc>
        <w:tc>
          <w:tcPr>
            <w:tcW w:w="1692" w:type="dxa"/>
            <w:gridSpan w:val="2"/>
            <w:shd w:val="clear" w:color="auto" w:fill="548DD4" w:themeFill="text2" w:themeFillTint="99"/>
            <w:vAlign w:val="center"/>
          </w:tcPr>
          <w:p w14:paraId="55C7FFE2" w14:textId="77777777" w:rsidR="00410B8E" w:rsidRPr="00A6271D" w:rsidRDefault="00410B8E" w:rsidP="00483DB8">
            <w:pPr>
              <w:spacing w:after="0" w:line="240" w:lineRule="auto"/>
              <w:jc w:val="center"/>
              <w:rPr>
                <w:ins w:id="4474" w:author="OPD2" w:date="2021-03-16T07:31:00Z"/>
                <w:rFonts w:eastAsia="Times New Roman" w:cstheme="minorHAnsi"/>
                <w:color w:val="000000"/>
                <w:sz w:val="18"/>
                <w:szCs w:val="18"/>
              </w:rPr>
            </w:pPr>
            <w:ins w:id="4475" w:author="OPD2" w:date="2021-03-16T07:31:00Z">
              <w:r w:rsidRPr="00A6271D">
                <w:rPr>
                  <w:rFonts w:eastAsia="Times New Roman" w:cstheme="minorHAnsi"/>
                  <w:b/>
                  <w:bCs/>
                  <w:color w:val="000000"/>
                  <w:sz w:val="18"/>
                  <w:szCs w:val="18"/>
                </w:rPr>
                <w:t>Action Lead(s)</w:t>
              </w:r>
            </w:ins>
          </w:p>
        </w:tc>
        <w:tc>
          <w:tcPr>
            <w:tcW w:w="1958" w:type="dxa"/>
            <w:shd w:val="clear" w:color="auto" w:fill="548DD4" w:themeFill="text2" w:themeFillTint="99"/>
            <w:vAlign w:val="center"/>
          </w:tcPr>
          <w:p w14:paraId="74B06E92" w14:textId="77777777" w:rsidR="00410B8E" w:rsidRPr="00A6271D" w:rsidRDefault="00410B8E" w:rsidP="00483DB8">
            <w:pPr>
              <w:spacing w:after="0" w:line="240" w:lineRule="auto"/>
              <w:jc w:val="center"/>
              <w:rPr>
                <w:ins w:id="4476" w:author="OPD2" w:date="2021-03-16T07:31:00Z"/>
                <w:rFonts w:eastAsia="Times New Roman" w:cstheme="minorHAnsi"/>
                <w:color w:val="000000"/>
                <w:sz w:val="18"/>
                <w:szCs w:val="18"/>
              </w:rPr>
            </w:pPr>
            <w:ins w:id="4477" w:author="OPD2" w:date="2021-03-16T07:31:00Z">
              <w:r w:rsidRPr="00A6271D">
                <w:rPr>
                  <w:rFonts w:eastAsia="Times New Roman" w:cstheme="minorHAnsi"/>
                  <w:b/>
                  <w:bCs/>
                  <w:color w:val="000000"/>
                  <w:sz w:val="18"/>
                  <w:szCs w:val="18"/>
                </w:rPr>
                <w:t>Partnerships</w:t>
              </w:r>
            </w:ins>
          </w:p>
        </w:tc>
        <w:tc>
          <w:tcPr>
            <w:tcW w:w="1622" w:type="dxa"/>
            <w:shd w:val="clear" w:color="auto" w:fill="548DD4" w:themeFill="text2" w:themeFillTint="99"/>
            <w:vAlign w:val="center"/>
          </w:tcPr>
          <w:p w14:paraId="2F8EBF57" w14:textId="77777777" w:rsidR="00410B8E" w:rsidRPr="00A6271D" w:rsidRDefault="00410B8E" w:rsidP="00483DB8">
            <w:pPr>
              <w:spacing w:after="0" w:line="240" w:lineRule="auto"/>
              <w:jc w:val="center"/>
              <w:rPr>
                <w:ins w:id="4478" w:author="OPD2" w:date="2021-03-16T07:31:00Z"/>
                <w:rFonts w:eastAsia="Times New Roman" w:cstheme="minorHAnsi"/>
                <w:color w:val="000000"/>
                <w:sz w:val="18"/>
                <w:szCs w:val="18"/>
              </w:rPr>
            </w:pPr>
            <w:ins w:id="4479" w:author="OPD2" w:date="2021-03-16T07:31:00Z">
              <w:r w:rsidRPr="00A6271D">
                <w:rPr>
                  <w:rFonts w:eastAsia="Times New Roman" w:cstheme="minorHAnsi"/>
                  <w:b/>
                  <w:bCs/>
                  <w:color w:val="000000"/>
                  <w:sz w:val="18"/>
                  <w:szCs w:val="18"/>
                </w:rPr>
                <w:t>Supporting Action Plan(s)</w:t>
              </w:r>
            </w:ins>
          </w:p>
        </w:tc>
        <w:tc>
          <w:tcPr>
            <w:tcW w:w="1523" w:type="dxa"/>
            <w:shd w:val="clear" w:color="auto" w:fill="548DD4" w:themeFill="text2" w:themeFillTint="99"/>
            <w:vAlign w:val="center"/>
          </w:tcPr>
          <w:p w14:paraId="124F4074" w14:textId="77777777" w:rsidR="00410B8E" w:rsidRPr="00A6271D" w:rsidRDefault="00FE086E" w:rsidP="00483DB8">
            <w:pPr>
              <w:spacing w:after="0" w:line="240" w:lineRule="auto"/>
              <w:jc w:val="center"/>
              <w:rPr>
                <w:ins w:id="4480" w:author="OPD2" w:date="2021-03-16T07:31:00Z"/>
                <w:rFonts w:eastAsia="Times New Roman" w:cstheme="minorHAnsi"/>
                <w:b/>
                <w:bCs/>
                <w:color w:val="000000"/>
                <w:sz w:val="18"/>
                <w:szCs w:val="18"/>
              </w:rPr>
            </w:pPr>
            <w:ins w:id="4481" w:author="OPD2" w:date="2021-03-16T07:31:00Z">
              <w:r w:rsidRPr="00A6271D">
                <w:rPr>
                  <w:rFonts w:eastAsia="Times New Roman" w:cstheme="minorHAnsi"/>
                  <w:b/>
                  <w:bCs/>
                  <w:color w:val="000000"/>
                  <w:sz w:val="18"/>
                  <w:szCs w:val="18"/>
                </w:rPr>
                <w:t>Funding Status / Unmet Need(s)?</w:t>
              </w:r>
            </w:ins>
          </w:p>
        </w:tc>
      </w:tr>
      <w:tr w:rsidR="00595DC9" w:rsidRPr="00862D3E" w14:paraId="695A5B05" w14:textId="77777777" w:rsidTr="00D97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0"/>
          <w:ins w:id="4482" w:author="OPD2" w:date="2021-03-16T07:31:00Z"/>
        </w:trPr>
        <w:tc>
          <w:tcPr>
            <w:tcW w:w="14850" w:type="dxa"/>
            <w:gridSpan w:val="11"/>
            <w:shd w:val="clear" w:color="auto" w:fill="FDE9D9" w:themeFill="accent6" w:themeFillTint="33"/>
            <w:vAlign w:val="bottom"/>
            <w:hideMark/>
          </w:tcPr>
          <w:p w14:paraId="0916DB78" w14:textId="77777777" w:rsidR="00595DC9" w:rsidRPr="00862D3E" w:rsidRDefault="00595DC9" w:rsidP="00765338">
            <w:pPr>
              <w:spacing w:after="0" w:line="240" w:lineRule="auto"/>
              <w:rPr>
                <w:ins w:id="4483" w:author="OPD2" w:date="2021-03-16T07:31:00Z"/>
                <w:rFonts w:eastAsia="Times New Roman" w:cstheme="minorHAnsi"/>
                <w:color w:val="000000"/>
              </w:rPr>
            </w:pPr>
            <w:ins w:id="4484" w:author="OPD2" w:date="2021-03-16T07:31:00Z">
              <w:r w:rsidRPr="00862D3E">
                <w:rPr>
                  <w:rFonts w:eastAsia="Times New Roman" w:cstheme="minorHAnsi"/>
                  <w:color w:val="000000"/>
                </w:rPr>
                <w:t> </w:t>
              </w:r>
            </w:ins>
          </w:p>
          <w:p w14:paraId="4CEE3454" w14:textId="77777777" w:rsidR="00595DC9" w:rsidRPr="00862D3E" w:rsidRDefault="00595DC9" w:rsidP="00765338">
            <w:pPr>
              <w:spacing w:after="0" w:line="240" w:lineRule="auto"/>
              <w:jc w:val="center"/>
              <w:rPr>
                <w:ins w:id="4485" w:author="OPD2" w:date="2021-03-16T07:31:00Z"/>
                <w:rFonts w:eastAsia="Times New Roman" w:cstheme="minorHAnsi"/>
                <w:b/>
                <w:bCs/>
                <w:color w:val="000000"/>
                <w:sz w:val="28"/>
                <w:szCs w:val="28"/>
              </w:rPr>
            </w:pPr>
            <w:ins w:id="4486" w:author="OPD2" w:date="2021-03-16T07:31:00Z">
              <w:r w:rsidRPr="00862D3E">
                <w:rPr>
                  <w:rFonts w:eastAsia="Times New Roman" w:cstheme="minorHAnsi"/>
                  <w:b/>
                  <w:bCs/>
                  <w:color w:val="000000"/>
                  <w:sz w:val="28"/>
                  <w:szCs w:val="28"/>
                </w:rPr>
                <w:t>AFFORDABLE AND CLEAN ENERGY</w:t>
              </w:r>
            </w:ins>
          </w:p>
        </w:tc>
      </w:tr>
      <w:tr w:rsidR="00A6271D" w:rsidRPr="00862D3E" w14:paraId="2E141956" w14:textId="77777777" w:rsidTr="00EC412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0"/>
          <w:ins w:id="4487" w:author="OPD2" w:date="2021-03-16T07:31:00Z"/>
        </w:trPr>
        <w:tc>
          <w:tcPr>
            <w:tcW w:w="1628" w:type="dxa"/>
            <w:shd w:val="clear" w:color="auto" w:fill="auto"/>
            <w:vAlign w:val="center"/>
            <w:hideMark/>
          </w:tcPr>
          <w:p w14:paraId="62F5A9C0" w14:textId="77777777" w:rsidR="004A1A6B" w:rsidRDefault="004A1A6B" w:rsidP="004A1A6B">
            <w:pPr>
              <w:spacing w:after="0" w:line="240" w:lineRule="auto"/>
              <w:jc w:val="center"/>
              <w:rPr>
                <w:ins w:id="4488" w:author="OPD2" w:date="2021-03-16T07:31:00Z"/>
                <w:rFonts w:eastAsia="Times New Roman" w:cstheme="minorHAnsi"/>
                <w:color w:val="000000"/>
                <w:sz w:val="20"/>
                <w:szCs w:val="20"/>
              </w:rPr>
            </w:pPr>
            <w:ins w:id="4489" w:author="OPD2" w:date="2021-03-16T07:31:00Z">
              <w:r>
                <w:rPr>
                  <w:noProof/>
                </w:rPr>
                <w:drawing>
                  <wp:inline distT="0" distB="0" distL="0" distR="0" wp14:anchorId="213D91FF" wp14:editId="69F66051">
                    <wp:extent cx="896112" cy="896112"/>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896112" cy="896112"/>
                            </a:xfrm>
                            <a:prstGeom prst="rect">
                              <a:avLst/>
                            </a:prstGeom>
                            <a:noFill/>
                            <a:ln>
                              <a:noFill/>
                            </a:ln>
                          </pic:spPr>
                        </pic:pic>
                      </a:graphicData>
                    </a:graphic>
                  </wp:inline>
                </w:drawing>
              </w:r>
            </w:ins>
          </w:p>
          <w:p w14:paraId="4ED922A6" w14:textId="77777777" w:rsidR="004A1A6B" w:rsidRDefault="004A1A6B" w:rsidP="004A1A6B">
            <w:pPr>
              <w:spacing w:after="0" w:line="240" w:lineRule="auto"/>
              <w:jc w:val="center"/>
              <w:rPr>
                <w:ins w:id="4490" w:author="OPD2" w:date="2021-03-16T07:31:00Z"/>
                <w:rFonts w:eastAsia="Times New Roman" w:cstheme="minorHAnsi"/>
                <w:color w:val="000000"/>
                <w:sz w:val="20"/>
                <w:szCs w:val="20"/>
              </w:rPr>
            </w:pPr>
          </w:p>
          <w:p w14:paraId="3C710AA4" w14:textId="057E06D7" w:rsidR="004A1A6B" w:rsidRDefault="004A1A6B" w:rsidP="004A1A6B">
            <w:pPr>
              <w:spacing w:after="0" w:line="240" w:lineRule="auto"/>
              <w:jc w:val="center"/>
              <w:rPr>
                <w:ins w:id="4491" w:author="OPD2" w:date="2021-03-16T07:31:00Z"/>
                <w:rFonts w:eastAsia="Times New Roman" w:cstheme="minorHAnsi"/>
                <w:color w:val="000000"/>
                <w:sz w:val="20"/>
                <w:szCs w:val="20"/>
              </w:rPr>
            </w:pPr>
            <w:ins w:id="4492" w:author="OPD2" w:date="2021-03-16T07:31:00Z">
              <w:r>
                <w:rPr>
                  <w:rFonts w:eastAsia="Times New Roman" w:cstheme="minorHAnsi"/>
                  <w:color w:val="000000"/>
                  <w:sz w:val="20"/>
                  <w:szCs w:val="20"/>
                </w:rPr>
                <w:t xml:space="preserve">SDG </w:t>
              </w:r>
              <w:r w:rsidR="00595DC9" w:rsidRPr="00EC3145">
                <w:rPr>
                  <w:rFonts w:eastAsia="Times New Roman" w:cstheme="minorHAnsi"/>
                  <w:color w:val="000000"/>
                  <w:sz w:val="20"/>
                  <w:szCs w:val="20"/>
                </w:rPr>
                <w:t xml:space="preserve">7 </w:t>
              </w:r>
              <w:r>
                <w:rPr>
                  <w:rFonts w:eastAsia="Times New Roman" w:cstheme="minorHAnsi"/>
                  <w:color w:val="000000"/>
                  <w:sz w:val="20"/>
                  <w:szCs w:val="20"/>
                </w:rPr>
                <w:t>–</w:t>
              </w:r>
            </w:ins>
          </w:p>
          <w:p w14:paraId="4A62CD38" w14:textId="1E18E760" w:rsidR="00595DC9" w:rsidRPr="00EC3145" w:rsidRDefault="00595DC9" w:rsidP="004A1A6B">
            <w:pPr>
              <w:spacing w:after="0" w:line="240" w:lineRule="auto"/>
              <w:jc w:val="center"/>
              <w:rPr>
                <w:ins w:id="4493" w:author="OPD2" w:date="2021-03-16T07:31:00Z"/>
                <w:rFonts w:eastAsia="Times New Roman" w:cstheme="minorHAnsi"/>
                <w:color w:val="000000"/>
                <w:sz w:val="20"/>
                <w:szCs w:val="20"/>
              </w:rPr>
            </w:pPr>
            <w:ins w:id="4494" w:author="OPD2" w:date="2021-03-16T07:31:00Z">
              <w:r w:rsidRPr="00EC3145">
                <w:rPr>
                  <w:rFonts w:eastAsia="Times New Roman" w:cstheme="minorHAnsi"/>
                  <w:color w:val="000000"/>
                  <w:sz w:val="20"/>
                  <w:szCs w:val="20"/>
                </w:rPr>
                <w:t>Ensure access to affordable, reliable, sustainable and modern energy for all</w:t>
              </w:r>
            </w:ins>
          </w:p>
        </w:tc>
        <w:tc>
          <w:tcPr>
            <w:tcW w:w="1802" w:type="dxa"/>
            <w:shd w:val="clear" w:color="auto" w:fill="auto"/>
            <w:hideMark/>
          </w:tcPr>
          <w:p w14:paraId="4B67C797" w14:textId="77777777" w:rsidR="00595DC9" w:rsidRPr="00EC3145" w:rsidRDefault="00595DC9" w:rsidP="00765338">
            <w:pPr>
              <w:spacing w:after="0" w:line="240" w:lineRule="auto"/>
              <w:rPr>
                <w:ins w:id="4495" w:author="OPD2" w:date="2021-03-16T07:31:00Z"/>
                <w:rFonts w:eastAsia="Times New Roman" w:cstheme="minorHAnsi"/>
                <w:color w:val="000000"/>
                <w:sz w:val="20"/>
                <w:szCs w:val="20"/>
              </w:rPr>
            </w:pPr>
            <w:ins w:id="4496" w:author="OPD2" w:date="2021-03-16T07:31:00Z">
              <w:r w:rsidRPr="00EC3145">
                <w:rPr>
                  <w:rFonts w:eastAsia="Times New Roman" w:cstheme="minorHAnsi"/>
                  <w:color w:val="000000"/>
                  <w:sz w:val="20"/>
                  <w:szCs w:val="20"/>
                </w:rPr>
                <w:t>By 2030, CUC and planning partners have implemented an integrated utility scale photovoltaic system to meet 20% of the respective peak demand for Saipan, Tinian, and Rota</w:t>
              </w:r>
            </w:ins>
          </w:p>
        </w:tc>
        <w:tc>
          <w:tcPr>
            <w:tcW w:w="2439" w:type="dxa"/>
            <w:gridSpan w:val="2"/>
            <w:shd w:val="clear" w:color="auto" w:fill="auto"/>
            <w:hideMark/>
          </w:tcPr>
          <w:p w14:paraId="249FB0A2" w14:textId="77777777" w:rsidR="004A1A6B" w:rsidRDefault="00595DC9" w:rsidP="00765338">
            <w:pPr>
              <w:spacing w:after="0" w:line="240" w:lineRule="auto"/>
              <w:rPr>
                <w:ins w:id="4497" w:author="OPD2" w:date="2021-03-16T07:31:00Z"/>
                <w:rFonts w:eastAsia="Times New Roman" w:cstheme="minorHAnsi"/>
                <w:color w:val="000000"/>
                <w:sz w:val="20"/>
                <w:szCs w:val="20"/>
              </w:rPr>
            </w:pPr>
            <w:ins w:id="4498" w:author="OPD2" w:date="2021-03-16T07:31:00Z">
              <w:r w:rsidRPr="00EC3145">
                <w:rPr>
                  <w:rFonts w:eastAsia="Times New Roman" w:cstheme="minorHAnsi"/>
                  <w:color w:val="000000"/>
                  <w:sz w:val="20"/>
                  <w:szCs w:val="20"/>
                </w:rPr>
                <w:t xml:space="preserve">By 2022, CUC will endorse a Comprehensive Energy Plan detailing the steps necessary and sufficient to diversify the CNMI’s energy portfolio and make progress towards renewable energy standards; </w:t>
              </w:r>
            </w:ins>
          </w:p>
          <w:p w14:paraId="7008AFBB" w14:textId="77777777" w:rsidR="004A1A6B" w:rsidRDefault="004A1A6B" w:rsidP="00765338">
            <w:pPr>
              <w:spacing w:after="0" w:line="240" w:lineRule="auto"/>
              <w:rPr>
                <w:ins w:id="4499" w:author="OPD2" w:date="2021-03-16T07:31:00Z"/>
                <w:rFonts w:eastAsia="Times New Roman" w:cstheme="minorHAnsi"/>
                <w:color w:val="000000"/>
                <w:sz w:val="20"/>
                <w:szCs w:val="20"/>
              </w:rPr>
            </w:pPr>
          </w:p>
          <w:p w14:paraId="6760DB6C" w14:textId="1D480C33" w:rsidR="00595DC9" w:rsidRPr="00EC3145" w:rsidRDefault="00595DC9" w:rsidP="00765338">
            <w:pPr>
              <w:spacing w:after="0" w:line="240" w:lineRule="auto"/>
              <w:rPr>
                <w:ins w:id="4500" w:author="OPD2" w:date="2021-03-16T07:31:00Z"/>
                <w:rFonts w:eastAsia="Times New Roman" w:cstheme="minorHAnsi"/>
                <w:color w:val="000000"/>
                <w:sz w:val="20"/>
                <w:szCs w:val="20"/>
              </w:rPr>
            </w:pPr>
            <w:ins w:id="4501" w:author="OPD2" w:date="2021-03-16T07:31:00Z">
              <w:r w:rsidRPr="00EC3145">
                <w:rPr>
                  <w:rFonts w:eastAsia="Times New Roman" w:cstheme="minorHAnsi"/>
                  <w:color w:val="000000"/>
                  <w:sz w:val="20"/>
                  <w:szCs w:val="20"/>
                </w:rPr>
                <w:t>By 2025, the CUC-led and OPD, DPW, and CBMA supported Energy Feasibility Assessment will be completed to inform and update public laws and pursue grants to facilitate incorporation of renewable energy into the grid and incentivize distributed deployment; and By 2025, CUC will have identified pilot projects to support a phased Comprehensive Energy Plan and a plan is in place to address existing and future community needs</w:t>
              </w:r>
            </w:ins>
          </w:p>
          <w:p w14:paraId="09CEA9D6" w14:textId="77777777" w:rsidR="00595DC9" w:rsidRPr="00EC3145" w:rsidRDefault="00595DC9" w:rsidP="00765338">
            <w:pPr>
              <w:spacing w:after="0" w:line="240" w:lineRule="auto"/>
              <w:rPr>
                <w:ins w:id="4502" w:author="OPD2" w:date="2021-03-16T07:31:00Z"/>
                <w:rFonts w:eastAsia="Times New Roman" w:cstheme="minorHAnsi"/>
                <w:color w:val="000000"/>
                <w:sz w:val="20"/>
                <w:szCs w:val="20"/>
              </w:rPr>
            </w:pPr>
          </w:p>
          <w:p w14:paraId="37544C07" w14:textId="77777777" w:rsidR="00595DC9" w:rsidRDefault="00595DC9" w:rsidP="00765338">
            <w:pPr>
              <w:spacing w:after="0" w:line="240" w:lineRule="auto"/>
              <w:rPr>
                <w:ins w:id="4503" w:author="OPD2" w:date="2021-03-16T07:31:00Z"/>
                <w:rFonts w:eastAsia="Times New Roman" w:cstheme="minorHAnsi"/>
                <w:color w:val="000000"/>
                <w:sz w:val="20"/>
                <w:szCs w:val="20"/>
              </w:rPr>
            </w:pPr>
          </w:p>
          <w:p w14:paraId="02EAA09A" w14:textId="77777777" w:rsidR="00595DC9" w:rsidRPr="00EC3145" w:rsidRDefault="00595DC9" w:rsidP="00765338">
            <w:pPr>
              <w:spacing w:after="0" w:line="240" w:lineRule="auto"/>
              <w:rPr>
                <w:ins w:id="4504" w:author="OPD2" w:date="2021-03-16T07:31:00Z"/>
                <w:rFonts w:eastAsia="Times New Roman" w:cstheme="minorHAnsi"/>
                <w:color w:val="000000"/>
                <w:sz w:val="20"/>
                <w:szCs w:val="20"/>
              </w:rPr>
            </w:pPr>
          </w:p>
          <w:p w14:paraId="7E1FEAF0" w14:textId="77777777" w:rsidR="00595DC9" w:rsidRPr="00EC3145" w:rsidRDefault="00595DC9" w:rsidP="00765338">
            <w:pPr>
              <w:spacing w:after="0" w:line="240" w:lineRule="auto"/>
              <w:rPr>
                <w:ins w:id="4505" w:author="OPD2" w:date="2021-03-16T07:31:00Z"/>
                <w:rFonts w:eastAsia="Times New Roman" w:cstheme="minorHAnsi"/>
                <w:color w:val="000000"/>
                <w:sz w:val="20"/>
                <w:szCs w:val="20"/>
              </w:rPr>
            </w:pPr>
          </w:p>
          <w:p w14:paraId="298505D5" w14:textId="77777777" w:rsidR="00595DC9" w:rsidRPr="00EC3145" w:rsidRDefault="00595DC9" w:rsidP="00765338">
            <w:pPr>
              <w:spacing w:after="0" w:line="240" w:lineRule="auto"/>
              <w:rPr>
                <w:ins w:id="4506" w:author="OPD2" w:date="2021-03-16T07:31:00Z"/>
                <w:rFonts w:eastAsia="Times New Roman" w:cstheme="minorHAnsi"/>
                <w:color w:val="000000"/>
                <w:sz w:val="20"/>
                <w:szCs w:val="20"/>
              </w:rPr>
            </w:pPr>
          </w:p>
        </w:tc>
        <w:tc>
          <w:tcPr>
            <w:tcW w:w="2186" w:type="dxa"/>
            <w:gridSpan w:val="2"/>
            <w:shd w:val="clear" w:color="auto" w:fill="auto"/>
            <w:hideMark/>
          </w:tcPr>
          <w:p w14:paraId="6F3D8488" w14:textId="77777777" w:rsidR="00595DC9" w:rsidRPr="00EC3145" w:rsidRDefault="00595DC9" w:rsidP="00765338">
            <w:pPr>
              <w:spacing w:after="0" w:line="240" w:lineRule="auto"/>
              <w:rPr>
                <w:ins w:id="4507" w:author="OPD2" w:date="2021-03-16T07:31:00Z"/>
                <w:rFonts w:eastAsia="Times New Roman" w:cstheme="minorHAnsi"/>
                <w:color w:val="000000"/>
                <w:sz w:val="20"/>
                <w:szCs w:val="20"/>
              </w:rPr>
            </w:pPr>
            <w:ins w:id="4508" w:author="OPD2" w:date="2021-03-16T07:31:00Z">
              <w:r w:rsidRPr="00EC3145">
                <w:rPr>
                  <w:rFonts w:eastAsia="Times New Roman" w:cstheme="minorHAnsi"/>
                  <w:color w:val="000000"/>
                  <w:sz w:val="20"/>
                  <w:szCs w:val="20"/>
                </w:rPr>
                <w:t>CUC leads and BE Taskforce supports Comprehensive Energy Plan currently in development with support from USDOE</w:t>
              </w:r>
            </w:ins>
          </w:p>
        </w:tc>
        <w:tc>
          <w:tcPr>
            <w:tcW w:w="1692" w:type="dxa"/>
            <w:gridSpan w:val="2"/>
            <w:shd w:val="clear" w:color="auto" w:fill="auto"/>
            <w:hideMark/>
          </w:tcPr>
          <w:p w14:paraId="2612528A" w14:textId="485896B9" w:rsidR="00595DC9" w:rsidRPr="00EC3145" w:rsidRDefault="00595DC9" w:rsidP="00765338">
            <w:pPr>
              <w:spacing w:after="0" w:line="240" w:lineRule="auto"/>
              <w:rPr>
                <w:ins w:id="4509" w:author="OPD2" w:date="2021-03-16T07:31:00Z"/>
                <w:rFonts w:eastAsia="Times New Roman" w:cstheme="minorHAnsi"/>
                <w:color w:val="000000"/>
                <w:sz w:val="20"/>
                <w:szCs w:val="20"/>
              </w:rPr>
            </w:pPr>
            <w:ins w:id="4510" w:author="OPD2" w:date="2021-03-16T07:31:00Z">
              <w:r w:rsidRPr="00EC3145">
                <w:rPr>
                  <w:rFonts w:eastAsia="Times New Roman" w:cstheme="minorHAnsi"/>
                  <w:color w:val="000000"/>
                  <w:sz w:val="20"/>
                  <w:szCs w:val="20"/>
                </w:rPr>
                <w:t>CUC</w:t>
              </w:r>
              <w:r w:rsidR="004E30C2">
                <w:rPr>
                  <w:rFonts w:eastAsia="Times New Roman" w:cstheme="minorHAnsi"/>
                  <w:color w:val="000000"/>
                  <w:sz w:val="20"/>
                  <w:szCs w:val="20"/>
                </w:rPr>
                <w:t xml:space="preserve"> for utilities deployment, DPW-Energy supporting community efficiency </w:t>
              </w:r>
              <w:r w:rsidR="00E605F2">
                <w:rPr>
                  <w:rFonts w:eastAsia="Times New Roman" w:cstheme="minorHAnsi"/>
                  <w:color w:val="000000"/>
                  <w:sz w:val="20"/>
                  <w:szCs w:val="20"/>
                </w:rPr>
                <w:t>initiatives</w:t>
              </w:r>
              <w:r w:rsidR="004E30C2">
                <w:rPr>
                  <w:rFonts w:eastAsia="Times New Roman" w:cstheme="minorHAnsi"/>
                  <w:color w:val="000000"/>
                  <w:sz w:val="20"/>
                  <w:szCs w:val="20"/>
                </w:rPr>
                <w:t xml:space="preserve"> </w:t>
              </w:r>
            </w:ins>
          </w:p>
        </w:tc>
        <w:tc>
          <w:tcPr>
            <w:tcW w:w="1958" w:type="dxa"/>
            <w:shd w:val="clear" w:color="auto" w:fill="auto"/>
            <w:hideMark/>
          </w:tcPr>
          <w:p w14:paraId="27F538CC" w14:textId="77777777" w:rsidR="00595DC9" w:rsidRPr="00EC3145" w:rsidRDefault="00595DC9" w:rsidP="00765338">
            <w:pPr>
              <w:spacing w:after="0" w:line="240" w:lineRule="auto"/>
              <w:rPr>
                <w:ins w:id="4511" w:author="OPD2" w:date="2021-03-16T07:31:00Z"/>
                <w:rFonts w:eastAsia="Times New Roman" w:cstheme="minorHAnsi"/>
                <w:color w:val="000000"/>
                <w:sz w:val="20"/>
                <w:szCs w:val="20"/>
              </w:rPr>
            </w:pPr>
            <w:ins w:id="4512" w:author="OPD2" w:date="2021-03-16T07:31:00Z">
              <w:r w:rsidRPr="00EC3145">
                <w:rPr>
                  <w:rFonts w:eastAsia="Times New Roman" w:cstheme="minorHAnsi"/>
                  <w:color w:val="000000"/>
                  <w:sz w:val="20"/>
                  <w:szCs w:val="20"/>
                </w:rPr>
                <w:t>OPD, BE Taskforce</w:t>
              </w:r>
            </w:ins>
          </w:p>
        </w:tc>
        <w:tc>
          <w:tcPr>
            <w:tcW w:w="1622" w:type="dxa"/>
            <w:shd w:val="clear" w:color="auto" w:fill="auto"/>
            <w:hideMark/>
          </w:tcPr>
          <w:p w14:paraId="0590BA96" w14:textId="097EBDC3" w:rsidR="00595DC9" w:rsidRPr="00EC3145" w:rsidRDefault="00595DC9" w:rsidP="00765338">
            <w:pPr>
              <w:spacing w:after="0" w:line="240" w:lineRule="auto"/>
              <w:rPr>
                <w:ins w:id="4513" w:author="OPD2" w:date="2021-03-16T07:31:00Z"/>
                <w:rFonts w:eastAsia="Times New Roman" w:cstheme="minorHAnsi"/>
                <w:color w:val="000000"/>
                <w:sz w:val="20"/>
                <w:szCs w:val="20"/>
              </w:rPr>
            </w:pPr>
            <w:ins w:id="4514" w:author="OPD2" w:date="2021-03-16T07:31:00Z">
              <w:r w:rsidRPr="00EC3145">
                <w:rPr>
                  <w:rFonts w:eastAsia="Times New Roman" w:cstheme="minorHAnsi"/>
                  <w:color w:val="000000"/>
                  <w:sz w:val="20"/>
                  <w:szCs w:val="20"/>
                </w:rPr>
                <w:t> </w:t>
              </w:r>
              <w:r w:rsidR="004E30C2">
                <w:rPr>
                  <w:rFonts w:eastAsia="Times New Roman" w:cstheme="minorHAnsi"/>
                  <w:color w:val="000000"/>
                  <w:sz w:val="20"/>
                  <w:szCs w:val="20"/>
                </w:rPr>
                <w:t>DOE/NREL Renewable Energy Plan</w:t>
              </w:r>
              <w:r w:rsidR="00EF36B4">
                <w:rPr>
                  <w:rFonts w:eastAsia="Times New Roman" w:cstheme="minorHAnsi"/>
                  <w:color w:val="000000"/>
                  <w:sz w:val="20"/>
                  <w:szCs w:val="20"/>
                </w:rPr>
                <w:t xml:space="preserve"> / Strategic Energy Plan (2014 update in development) </w:t>
              </w:r>
            </w:ins>
          </w:p>
        </w:tc>
        <w:tc>
          <w:tcPr>
            <w:tcW w:w="1523" w:type="dxa"/>
          </w:tcPr>
          <w:p w14:paraId="1C52C31E" w14:textId="12BD455C" w:rsidR="00595DC9" w:rsidRPr="00EC3145" w:rsidRDefault="000C2D93" w:rsidP="00765338">
            <w:pPr>
              <w:spacing w:after="0" w:line="240" w:lineRule="auto"/>
              <w:rPr>
                <w:ins w:id="4515" w:author="OPD2" w:date="2021-03-16T07:31:00Z"/>
                <w:rFonts w:eastAsia="Times New Roman" w:cstheme="minorHAnsi"/>
                <w:color w:val="000000"/>
                <w:sz w:val="20"/>
                <w:szCs w:val="20"/>
              </w:rPr>
            </w:pPr>
            <w:ins w:id="4516" w:author="OPD2" w:date="2021-03-16T07:31:00Z">
              <w:r>
                <w:rPr>
                  <w:rFonts w:eastAsia="Times New Roman" w:cstheme="minorHAnsi"/>
                  <w:color w:val="000000"/>
                  <w:sz w:val="20"/>
                  <w:szCs w:val="20"/>
                </w:rPr>
                <w:t>Substantial power infrastructure funding is being sought through numerous funding streams</w:t>
              </w:r>
            </w:ins>
          </w:p>
        </w:tc>
      </w:tr>
      <w:tr w:rsidR="00A6271D" w:rsidRPr="00862D3E" w14:paraId="6BC0E058" w14:textId="77777777" w:rsidTr="00EC4123">
        <w:trPr>
          <w:trHeight w:val="300"/>
          <w:ins w:id="4517" w:author="OPD2" w:date="2021-03-16T07:31:00Z"/>
        </w:trPr>
        <w:tc>
          <w:tcPr>
            <w:tcW w:w="1628" w:type="dxa"/>
            <w:tcBorders>
              <w:top w:val="nil"/>
              <w:left w:val="single" w:sz="4" w:space="0" w:color="auto"/>
              <w:bottom w:val="nil"/>
              <w:right w:val="single" w:sz="4" w:space="0" w:color="auto"/>
            </w:tcBorders>
            <w:shd w:val="clear" w:color="auto" w:fill="0070C0"/>
            <w:vAlign w:val="center"/>
          </w:tcPr>
          <w:p w14:paraId="1021EF22" w14:textId="77777777" w:rsidR="00584869" w:rsidRPr="00287101" w:rsidRDefault="00584869" w:rsidP="007465DF">
            <w:pPr>
              <w:spacing w:after="0" w:line="240" w:lineRule="auto"/>
              <w:jc w:val="center"/>
              <w:rPr>
                <w:ins w:id="4518" w:author="OPD2" w:date="2021-03-16T07:31:00Z"/>
                <w:rFonts w:eastAsia="Times New Roman" w:cstheme="minorHAnsi"/>
                <w:b/>
                <w:bCs/>
                <w:color w:val="000000"/>
                <w:sz w:val="18"/>
                <w:szCs w:val="18"/>
              </w:rPr>
            </w:pPr>
            <w:ins w:id="4519" w:author="OPD2" w:date="2021-03-16T07:31:00Z">
              <w:r w:rsidRPr="00287101">
                <w:rPr>
                  <w:rFonts w:eastAsia="Times New Roman" w:cstheme="minorHAnsi"/>
                  <w:b/>
                  <w:bCs/>
                  <w:color w:val="000000"/>
                  <w:sz w:val="18"/>
                  <w:szCs w:val="18"/>
                </w:rPr>
                <w:t>Goal #</w:t>
              </w:r>
            </w:ins>
          </w:p>
        </w:tc>
        <w:tc>
          <w:tcPr>
            <w:tcW w:w="1850" w:type="dxa"/>
            <w:gridSpan w:val="2"/>
            <w:tcBorders>
              <w:top w:val="nil"/>
              <w:left w:val="single" w:sz="4" w:space="0" w:color="auto"/>
              <w:bottom w:val="nil"/>
              <w:right w:val="single" w:sz="4" w:space="0" w:color="auto"/>
            </w:tcBorders>
            <w:shd w:val="clear" w:color="auto" w:fill="0070C0"/>
            <w:vAlign w:val="center"/>
            <w:hideMark/>
          </w:tcPr>
          <w:p w14:paraId="00DF9B9C" w14:textId="77777777" w:rsidR="00584869" w:rsidRPr="00287101" w:rsidRDefault="00584869" w:rsidP="007465DF">
            <w:pPr>
              <w:spacing w:after="0" w:line="240" w:lineRule="auto"/>
              <w:jc w:val="center"/>
              <w:rPr>
                <w:ins w:id="4520" w:author="OPD2" w:date="2021-03-16T07:31:00Z"/>
                <w:rFonts w:eastAsia="Times New Roman" w:cstheme="minorHAnsi"/>
                <w:b/>
                <w:bCs/>
                <w:color w:val="000000"/>
                <w:sz w:val="18"/>
                <w:szCs w:val="18"/>
              </w:rPr>
            </w:pPr>
            <w:ins w:id="4521" w:author="OPD2" w:date="2021-03-16T07:31:00Z">
              <w:r w:rsidRPr="00287101">
                <w:rPr>
                  <w:rFonts w:eastAsia="Times New Roman" w:cstheme="minorHAnsi"/>
                  <w:b/>
                  <w:bCs/>
                  <w:color w:val="000000"/>
                  <w:sz w:val="18"/>
                  <w:szCs w:val="18"/>
                </w:rPr>
                <w:t>10+ Year Goals</w:t>
              </w:r>
            </w:ins>
          </w:p>
        </w:tc>
        <w:tc>
          <w:tcPr>
            <w:tcW w:w="2391" w:type="dxa"/>
            <w:tcBorders>
              <w:top w:val="nil"/>
              <w:left w:val="nil"/>
              <w:bottom w:val="nil"/>
              <w:right w:val="single" w:sz="4" w:space="0" w:color="auto"/>
            </w:tcBorders>
            <w:shd w:val="clear" w:color="auto" w:fill="0070C0"/>
            <w:vAlign w:val="center"/>
            <w:hideMark/>
          </w:tcPr>
          <w:p w14:paraId="1D616240" w14:textId="77777777" w:rsidR="00584869" w:rsidRPr="00287101" w:rsidRDefault="00584869" w:rsidP="007465DF">
            <w:pPr>
              <w:spacing w:after="0" w:line="240" w:lineRule="auto"/>
              <w:jc w:val="center"/>
              <w:rPr>
                <w:ins w:id="4522" w:author="OPD2" w:date="2021-03-16T07:31:00Z"/>
                <w:rFonts w:eastAsia="Times New Roman" w:cstheme="minorHAnsi"/>
                <w:b/>
                <w:bCs/>
                <w:color w:val="000000"/>
                <w:sz w:val="18"/>
                <w:szCs w:val="18"/>
              </w:rPr>
            </w:pPr>
            <w:ins w:id="4523" w:author="OPD2" w:date="2021-03-16T07:31:00Z">
              <w:r w:rsidRPr="00287101">
                <w:rPr>
                  <w:rFonts w:eastAsia="Times New Roman" w:cstheme="minorHAnsi"/>
                  <w:b/>
                  <w:bCs/>
                  <w:color w:val="000000"/>
                  <w:sz w:val="18"/>
                  <w:szCs w:val="18"/>
                </w:rPr>
                <w:t>3-5 Year "SMART" Objectives</w:t>
              </w:r>
            </w:ins>
          </w:p>
        </w:tc>
        <w:tc>
          <w:tcPr>
            <w:tcW w:w="2108" w:type="dxa"/>
            <w:tcBorders>
              <w:top w:val="nil"/>
              <w:left w:val="nil"/>
              <w:bottom w:val="nil"/>
              <w:right w:val="single" w:sz="4" w:space="0" w:color="auto"/>
            </w:tcBorders>
            <w:shd w:val="clear" w:color="auto" w:fill="0070C0"/>
            <w:vAlign w:val="center"/>
            <w:hideMark/>
          </w:tcPr>
          <w:p w14:paraId="3C02FC08" w14:textId="77777777" w:rsidR="00584869" w:rsidRPr="00287101" w:rsidRDefault="00584869" w:rsidP="007465DF">
            <w:pPr>
              <w:spacing w:after="0" w:line="240" w:lineRule="auto"/>
              <w:jc w:val="center"/>
              <w:rPr>
                <w:ins w:id="4524" w:author="OPD2" w:date="2021-03-16T07:31:00Z"/>
                <w:rFonts w:eastAsia="Times New Roman" w:cstheme="minorHAnsi"/>
                <w:b/>
                <w:bCs/>
                <w:color w:val="000000"/>
                <w:sz w:val="18"/>
                <w:szCs w:val="18"/>
              </w:rPr>
            </w:pPr>
            <w:ins w:id="4525" w:author="OPD2" w:date="2021-03-16T07:31:00Z">
              <w:r w:rsidRPr="00287101">
                <w:rPr>
                  <w:rFonts w:eastAsia="Times New Roman" w:cstheme="minorHAnsi"/>
                  <w:b/>
                  <w:bCs/>
                  <w:color w:val="000000"/>
                  <w:sz w:val="18"/>
                  <w:szCs w:val="18"/>
                </w:rPr>
                <w:t>FY20-21 Action Items</w:t>
              </w:r>
            </w:ins>
          </w:p>
        </w:tc>
        <w:tc>
          <w:tcPr>
            <w:tcW w:w="1625" w:type="dxa"/>
            <w:gridSpan w:val="2"/>
            <w:tcBorders>
              <w:top w:val="nil"/>
              <w:left w:val="nil"/>
              <w:bottom w:val="nil"/>
              <w:right w:val="single" w:sz="4" w:space="0" w:color="auto"/>
            </w:tcBorders>
            <w:shd w:val="clear" w:color="auto" w:fill="0070C0"/>
            <w:vAlign w:val="center"/>
            <w:hideMark/>
          </w:tcPr>
          <w:p w14:paraId="598B8886" w14:textId="77777777" w:rsidR="00584869" w:rsidRPr="00287101" w:rsidRDefault="00584869" w:rsidP="007465DF">
            <w:pPr>
              <w:spacing w:after="0" w:line="240" w:lineRule="auto"/>
              <w:jc w:val="center"/>
              <w:rPr>
                <w:ins w:id="4526" w:author="OPD2" w:date="2021-03-16T07:31:00Z"/>
                <w:rFonts w:eastAsia="Times New Roman" w:cstheme="minorHAnsi"/>
                <w:b/>
                <w:bCs/>
                <w:color w:val="000000"/>
                <w:sz w:val="18"/>
                <w:szCs w:val="18"/>
              </w:rPr>
            </w:pPr>
            <w:ins w:id="4527" w:author="OPD2" w:date="2021-03-16T07:31:00Z">
              <w:r w:rsidRPr="00287101">
                <w:rPr>
                  <w:rFonts w:eastAsia="Times New Roman" w:cstheme="minorHAnsi"/>
                  <w:b/>
                  <w:bCs/>
                  <w:color w:val="000000"/>
                  <w:sz w:val="18"/>
                  <w:szCs w:val="18"/>
                </w:rPr>
                <w:t>Action Lead(s)</w:t>
              </w:r>
            </w:ins>
          </w:p>
        </w:tc>
        <w:tc>
          <w:tcPr>
            <w:tcW w:w="2103" w:type="dxa"/>
            <w:gridSpan w:val="2"/>
            <w:tcBorders>
              <w:top w:val="nil"/>
              <w:left w:val="nil"/>
              <w:bottom w:val="nil"/>
              <w:right w:val="single" w:sz="4" w:space="0" w:color="auto"/>
            </w:tcBorders>
            <w:shd w:val="clear" w:color="auto" w:fill="0070C0"/>
            <w:vAlign w:val="center"/>
            <w:hideMark/>
          </w:tcPr>
          <w:p w14:paraId="59015518" w14:textId="77777777" w:rsidR="00584869" w:rsidRPr="00287101" w:rsidRDefault="00584869" w:rsidP="007465DF">
            <w:pPr>
              <w:spacing w:after="0" w:line="240" w:lineRule="auto"/>
              <w:jc w:val="center"/>
              <w:rPr>
                <w:ins w:id="4528" w:author="OPD2" w:date="2021-03-16T07:31:00Z"/>
                <w:rFonts w:eastAsia="Times New Roman" w:cstheme="minorHAnsi"/>
                <w:b/>
                <w:bCs/>
                <w:color w:val="000000"/>
                <w:sz w:val="18"/>
                <w:szCs w:val="18"/>
              </w:rPr>
            </w:pPr>
            <w:ins w:id="4529" w:author="OPD2" w:date="2021-03-16T07:31:00Z">
              <w:r w:rsidRPr="00287101">
                <w:rPr>
                  <w:rFonts w:eastAsia="Times New Roman" w:cstheme="minorHAnsi"/>
                  <w:b/>
                  <w:bCs/>
                  <w:color w:val="000000"/>
                  <w:sz w:val="18"/>
                  <w:szCs w:val="18"/>
                </w:rPr>
                <w:t>Partnerships</w:t>
              </w:r>
            </w:ins>
          </w:p>
        </w:tc>
        <w:tc>
          <w:tcPr>
            <w:tcW w:w="1622" w:type="dxa"/>
            <w:tcBorders>
              <w:top w:val="nil"/>
              <w:left w:val="nil"/>
              <w:bottom w:val="nil"/>
              <w:right w:val="single" w:sz="4" w:space="0" w:color="auto"/>
            </w:tcBorders>
            <w:shd w:val="clear" w:color="auto" w:fill="0070C0"/>
            <w:vAlign w:val="center"/>
            <w:hideMark/>
          </w:tcPr>
          <w:p w14:paraId="232A6073" w14:textId="77777777" w:rsidR="00584869" w:rsidRPr="00287101" w:rsidRDefault="00584869" w:rsidP="007465DF">
            <w:pPr>
              <w:spacing w:after="0" w:line="240" w:lineRule="auto"/>
              <w:rPr>
                <w:ins w:id="4530" w:author="OPD2" w:date="2021-03-16T07:31:00Z"/>
                <w:rFonts w:eastAsia="Times New Roman" w:cstheme="minorHAnsi"/>
                <w:b/>
                <w:bCs/>
                <w:color w:val="000000"/>
                <w:sz w:val="18"/>
                <w:szCs w:val="18"/>
              </w:rPr>
            </w:pPr>
            <w:ins w:id="4531" w:author="OPD2" w:date="2021-03-16T07:31:00Z">
              <w:r w:rsidRPr="00287101">
                <w:rPr>
                  <w:rFonts w:eastAsia="Times New Roman" w:cstheme="minorHAnsi"/>
                  <w:b/>
                  <w:bCs/>
                  <w:color w:val="000000"/>
                  <w:sz w:val="18"/>
                  <w:szCs w:val="18"/>
                </w:rPr>
                <w:t>Supporting Action Plan(s)</w:t>
              </w:r>
            </w:ins>
          </w:p>
        </w:tc>
        <w:tc>
          <w:tcPr>
            <w:tcW w:w="1523" w:type="dxa"/>
            <w:tcBorders>
              <w:top w:val="single" w:sz="4" w:space="0" w:color="auto"/>
              <w:left w:val="single" w:sz="4" w:space="0" w:color="auto"/>
              <w:bottom w:val="single" w:sz="4" w:space="0" w:color="auto"/>
              <w:right w:val="single" w:sz="4" w:space="0" w:color="auto"/>
            </w:tcBorders>
            <w:shd w:val="clear" w:color="auto" w:fill="0070C0"/>
            <w:vAlign w:val="center"/>
          </w:tcPr>
          <w:p w14:paraId="2BC2D061" w14:textId="77777777" w:rsidR="00584869" w:rsidRPr="00287101" w:rsidRDefault="007E2A3A" w:rsidP="007465DF">
            <w:pPr>
              <w:spacing w:after="0" w:line="240" w:lineRule="auto"/>
              <w:rPr>
                <w:ins w:id="4532" w:author="OPD2" w:date="2021-03-16T07:31:00Z"/>
                <w:rFonts w:eastAsia="Times New Roman" w:cstheme="minorHAnsi"/>
                <w:b/>
                <w:bCs/>
                <w:color w:val="000000"/>
                <w:sz w:val="18"/>
                <w:szCs w:val="18"/>
              </w:rPr>
            </w:pPr>
            <w:ins w:id="4533" w:author="OPD2" w:date="2021-03-16T07:31:00Z">
              <w:r w:rsidRPr="00287101">
                <w:rPr>
                  <w:rFonts w:eastAsia="Times New Roman" w:cstheme="minorHAnsi"/>
                  <w:b/>
                  <w:bCs/>
                  <w:color w:val="000000"/>
                  <w:sz w:val="18"/>
                  <w:szCs w:val="18"/>
                </w:rPr>
                <w:t>Funding Status / Unmet Need(s)?</w:t>
              </w:r>
            </w:ins>
          </w:p>
        </w:tc>
      </w:tr>
      <w:tr w:rsidR="00595DC9" w:rsidRPr="00862D3E" w14:paraId="4F1E3FA8" w14:textId="77777777" w:rsidTr="00D97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0"/>
          <w:ins w:id="4534" w:author="OPD2" w:date="2021-03-16T07:31:00Z"/>
        </w:trPr>
        <w:tc>
          <w:tcPr>
            <w:tcW w:w="14850" w:type="dxa"/>
            <w:gridSpan w:val="11"/>
            <w:shd w:val="clear" w:color="auto" w:fill="FDE9D9" w:themeFill="accent6" w:themeFillTint="33"/>
            <w:vAlign w:val="bottom"/>
            <w:hideMark/>
          </w:tcPr>
          <w:p w14:paraId="118F11AD" w14:textId="77777777" w:rsidR="00595DC9" w:rsidRPr="00862D3E" w:rsidRDefault="00595DC9" w:rsidP="00765338">
            <w:pPr>
              <w:spacing w:after="0" w:line="240" w:lineRule="auto"/>
              <w:rPr>
                <w:ins w:id="4535" w:author="OPD2" w:date="2021-03-16T07:31:00Z"/>
                <w:rFonts w:eastAsia="Times New Roman" w:cstheme="minorHAnsi"/>
                <w:color w:val="000000"/>
              </w:rPr>
            </w:pPr>
            <w:ins w:id="4536" w:author="OPD2" w:date="2021-03-16T07:31:00Z">
              <w:r w:rsidRPr="00862D3E">
                <w:rPr>
                  <w:rFonts w:eastAsia="Times New Roman" w:cstheme="minorHAnsi"/>
                  <w:color w:val="000000"/>
                </w:rPr>
                <w:t> </w:t>
              </w:r>
            </w:ins>
          </w:p>
          <w:p w14:paraId="38A5E3BB" w14:textId="77777777" w:rsidR="00595DC9" w:rsidRPr="00862D3E" w:rsidRDefault="00595DC9" w:rsidP="00765338">
            <w:pPr>
              <w:spacing w:after="0" w:line="240" w:lineRule="auto"/>
              <w:jc w:val="center"/>
              <w:rPr>
                <w:ins w:id="4537" w:author="OPD2" w:date="2021-03-16T07:31:00Z"/>
                <w:rFonts w:eastAsia="Times New Roman" w:cstheme="minorHAnsi"/>
                <w:b/>
                <w:bCs/>
                <w:color w:val="000000"/>
                <w:sz w:val="28"/>
                <w:szCs w:val="28"/>
              </w:rPr>
            </w:pPr>
            <w:ins w:id="4538" w:author="OPD2" w:date="2021-03-16T07:31:00Z">
              <w:r w:rsidRPr="00862D3E">
                <w:rPr>
                  <w:rFonts w:eastAsia="Times New Roman" w:cstheme="minorHAnsi"/>
                  <w:b/>
                  <w:bCs/>
                  <w:color w:val="000000"/>
                  <w:sz w:val="28"/>
                  <w:szCs w:val="28"/>
                </w:rPr>
                <w:t>INDUSTRY, INNOVATION, AND INFRASTRUCTURE</w:t>
              </w:r>
            </w:ins>
          </w:p>
        </w:tc>
      </w:tr>
      <w:tr w:rsidR="00A6271D" w:rsidRPr="00862D3E" w14:paraId="7BC79981" w14:textId="77777777" w:rsidTr="00EC412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335"/>
          <w:ins w:id="4539" w:author="OPD2" w:date="2021-03-16T07:31:00Z"/>
        </w:trPr>
        <w:tc>
          <w:tcPr>
            <w:tcW w:w="1628" w:type="dxa"/>
            <w:shd w:val="clear" w:color="auto" w:fill="auto"/>
            <w:vAlign w:val="center"/>
            <w:hideMark/>
          </w:tcPr>
          <w:p w14:paraId="0931396B" w14:textId="7D9439F7" w:rsidR="008C6089" w:rsidRDefault="008C6089" w:rsidP="00D97058">
            <w:pPr>
              <w:spacing w:after="0" w:line="240" w:lineRule="auto"/>
              <w:jc w:val="center"/>
              <w:rPr>
                <w:ins w:id="4540" w:author="OPD2" w:date="2021-03-16T07:31:00Z"/>
                <w:rFonts w:eastAsia="Times New Roman" w:cstheme="minorHAnsi"/>
                <w:color w:val="000000"/>
                <w:sz w:val="20"/>
                <w:szCs w:val="20"/>
              </w:rPr>
            </w:pPr>
            <w:ins w:id="4541" w:author="OPD2" w:date="2021-03-16T07:31:00Z">
              <w:r>
                <w:rPr>
                  <w:noProof/>
                </w:rPr>
                <w:drawing>
                  <wp:inline distT="0" distB="0" distL="0" distR="0" wp14:anchorId="32EDE717" wp14:editId="3A80BD6E">
                    <wp:extent cx="896112" cy="896112"/>
                    <wp:effectExtent l="0" t="0" r="0" b="0"/>
                    <wp:docPr id="72623" name="Picture 72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896112" cy="896112"/>
                            </a:xfrm>
                            <a:prstGeom prst="rect">
                              <a:avLst/>
                            </a:prstGeom>
                            <a:noFill/>
                            <a:ln>
                              <a:noFill/>
                            </a:ln>
                          </pic:spPr>
                        </pic:pic>
                      </a:graphicData>
                    </a:graphic>
                  </wp:inline>
                </w:drawing>
              </w:r>
            </w:ins>
          </w:p>
          <w:p w14:paraId="5B53F292" w14:textId="31D3109E" w:rsidR="00D97058" w:rsidRDefault="00D97058" w:rsidP="00D97058">
            <w:pPr>
              <w:spacing w:after="0" w:line="240" w:lineRule="auto"/>
              <w:jc w:val="center"/>
              <w:rPr>
                <w:ins w:id="4542" w:author="OPD2" w:date="2021-03-16T07:31:00Z"/>
                <w:rFonts w:eastAsia="Times New Roman" w:cstheme="minorHAnsi"/>
                <w:color w:val="000000"/>
                <w:sz w:val="20"/>
                <w:szCs w:val="20"/>
              </w:rPr>
            </w:pPr>
            <w:ins w:id="4543" w:author="OPD2" w:date="2021-03-16T07:31:00Z">
              <w:r>
                <w:rPr>
                  <w:rFonts w:eastAsia="Times New Roman" w:cstheme="minorHAnsi"/>
                  <w:color w:val="000000"/>
                  <w:sz w:val="20"/>
                  <w:szCs w:val="20"/>
                </w:rPr>
                <w:t xml:space="preserve">SDG </w:t>
              </w:r>
              <w:r w:rsidR="00595DC9" w:rsidRPr="00EC3145">
                <w:rPr>
                  <w:rFonts w:eastAsia="Times New Roman" w:cstheme="minorHAnsi"/>
                  <w:color w:val="000000"/>
                  <w:sz w:val="20"/>
                  <w:szCs w:val="20"/>
                </w:rPr>
                <w:t xml:space="preserve">9 </w:t>
              </w:r>
              <w:r>
                <w:rPr>
                  <w:rFonts w:eastAsia="Times New Roman" w:cstheme="minorHAnsi"/>
                  <w:color w:val="000000"/>
                  <w:sz w:val="20"/>
                  <w:szCs w:val="20"/>
                </w:rPr>
                <w:t>–</w:t>
              </w:r>
            </w:ins>
          </w:p>
          <w:p w14:paraId="1297B101" w14:textId="1BB073B7" w:rsidR="00595DC9" w:rsidRPr="00EC3145" w:rsidRDefault="00595DC9" w:rsidP="00D97058">
            <w:pPr>
              <w:spacing w:after="0" w:line="240" w:lineRule="auto"/>
              <w:jc w:val="center"/>
              <w:rPr>
                <w:ins w:id="4544" w:author="OPD2" w:date="2021-03-16T07:31:00Z"/>
                <w:rFonts w:eastAsia="Times New Roman" w:cstheme="minorHAnsi"/>
                <w:color w:val="000000"/>
                <w:sz w:val="20"/>
                <w:szCs w:val="20"/>
              </w:rPr>
            </w:pPr>
            <w:ins w:id="4545" w:author="OPD2" w:date="2021-03-16T07:31:00Z">
              <w:r w:rsidRPr="00EC3145">
                <w:rPr>
                  <w:rFonts w:eastAsia="Times New Roman" w:cstheme="minorHAnsi"/>
                  <w:color w:val="000000"/>
                  <w:sz w:val="20"/>
                  <w:szCs w:val="20"/>
                </w:rPr>
                <w:t>Build resilient infrastructure, promote inclusive and sustainable industrialization, and foster innovation</w:t>
              </w:r>
            </w:ins>
          </w:p>
        </w:tc>
        <w:tc>
          <w:tcPr>
            <w:tcW w:w="1802" w:type="dxa"/>
            <w:shd w:val="clear" w:color="auto" w:fill="auto"/>
            <w:hideMark/>
          </w:tcPr>
          <w:p w14:paraId="606E2BDC" w14:textId="77777777" w:rsidR="00595DC9" w:rsidRPr="00EC3145" w:rsidRDefault="00595DC9" w:rsidP="00765338">
            <w:pPr>
              <w:spacing w:after="0" w:line="240" w:lineRule="auto"/>
              <w:rPr>
                <w:ins w:id="4546" w:author="OPD2" w:date="2021-03-16T07:31:00Z"/>
                <w:rFonts w:eastAsia="Times New Roman" w:cstheme="minorHAnsi"/>
                <w:color w:val="000000"/>
                <w:sz w:val="20"/>
                <w:szCs w:val="20"/>
              </w:rPr>
            </w:pPr>
            <w:ins w:id="4547" w:author="OPD2" w:date="2021-03-16T07:31:00Z">
              <w:r w:rsidRPr="00EC3145">
                <w:rPr>
                  <w:rFonts w:eastAsia="Times New Roman" w:cstheme="minorHAnsi"/>
                  <w:color w:val="000000"/>
                  <w:sz w:val="20"/>
                  <w:szCs w:val="20"/>
                </w:rPr>
                <w:t>By 2030, integrated resource management considerations are incorporated into transportation planning efforts and "Complete Streets" Action plan is revised as needed for the CSDP update.</w:t>
              </w:r>
            </w:ins>
          </w:p>
        </w:tc>
        <w:tc>
          <w:tcPr>
            <w:tcW w:w="2439" w:type="dxa"/>
            <w:gridSpan w:val="2"/>
            <w:shd w:val="clear" w:color="auto" w:fill="auto"/>
            <w:hideMark/>
          </w:tcPr>
          <w:p w14:paraId="7D956F1C" w14:textId="7A0DC17B" w:rsidR="00595DC9" w:rsidRPr="00EC3145" w:rsidRDefault="00595DC9" w:rsidP="00765338">
            <w:pPr>
              <w:spacing w:after="0" w:line="240" w:lineRule="auto"/>
              <w:rPr>
                <w:ins w:id="4548" w:author="OPD2" w:date="2021-03-16T07:31:00Z"/>
                <w:rFonts w:eastAsia="Times New Roman" w:cstheme="minorHAnsi"/>
                <w:color w:val="000000"/>
                <w:sz w:val="20"/>
                <w:szCs w:val="20"/>
              </w:rPr>
            </w:pPr>
            <w:ins w:id="4549" w:author="OPD2" w:date="2021-03-16T07:31:00Z">
              <w:r w:rsidRPr="00EC3145">
                <w:rPr>
                  <w:rFonts w:eastAsia="Times New Roman" w:cstheme="minorHAnsi"/>
                  <w:color w:val="000000"/>
                  <w:sz w:val="20"/>
                  <w:szCs w:val="20"/>
                </w:rPr>
                <w:t>By 2025, OPD ensures robust, integrated transportation planning is formalized and integrated into CNMI’s CSDP. This includes objectives where:</w:t>
              </w:r>
            </w:ins>
          </w:p>
          <w:p w14:paraId="68D47D5B" w14:textId="77777777" w:rsidR="00595DC9" w:rsidRPr="00EC3145" w:rsidRDefault="00595DC9" w:rsidP="00765338">
            <w:pPr>
              <w:spacing w:after="0" w:line="240" w:lineRule="auto"/>
              <w:rPr>
                <w:ins w:id="4550" w:author="OPD2" w:date="2021-03-16T07:31:00Z"/>
                <w:rFonts w:eastAsia="Times New Roman" w:cstheme="minorHAnsi"/>
                <w:color w:val="000000"/>
                <w:sz w:val="20"/>
                <w:szCs w:val="20"/>
              </w:rPr>
            </w:pPr>
            <w:ins w:id="4551" w:author="OPD2" w:date="2021-03-16T07:31:00Z">
              <w:r w:rsidRPr="00EC3145">
                <w:rPr>
                  <w:rFonts w:eastAsia="Times New Roman" w:cstheme="minorHAnsi"/>
                  <w:color w:val="000000"/>
                  <w:sz w:val="20"/>
                  <w:szCs w:val="20"/>
                </w:rPr>
                <w:t xml:space="preserve"> (i) By 2022, CUC installs LED lighting at pilot area sites and works with DPW and CHCC to support safe road lighting deployment planning elements; </w:t>
              </w:r>
            </w:ins>
          </w:p>
          <w:p w14:paraId="3AD9F363" w14:textId="77777777" w:rsidR="00595DC9" w:rsidRPr="00EC3145" w:rsidRDefault="00595DC9" w:rsidP="00765338">
            <w:pPr>
              <w:spacing w:after="0" w:line="240" w:lineRule="auto"/>
              <w:rPr>
                <w:ins w:id="4552" w:author="OPD2" w:date="2021-03-16T07:31:00Z"/>
                <w:rFonts w:eastAsia="Times New Roman" w:cstheme="minorHAnsi"/>
                <w:color w:val="000000"/>
                <w:sz w:val="20"/>
                <w:szCs w:val="20"/>
              </w:rPr>
            </w:pPr>
            <w:ins w:id="4553" w:author="OPD2" w:date="2021-03-16T07:31:00Z">
              <w:r w:rsidRPr="00EC3145">
                <w:rPr>
                  <w:rFonts w:eastAsia="Times New Roman" w:cstheme="minorHAnsi"/>
                  <w:color w:val="000000"/>
                  <w:sz w:val="20"/>
                  <w:szCs w:val="20"/>
                </w:rPr>
                <w:t xml:space="preserve">(ii) By 2023 CHCC’s Walkability Plan is incorporated into DPW and COTA plans to support implementation of “safe and accessible” roads for active, and accessible transportation; and </w:t>
              </w:r>
            </w:ins>
          </w:p>
          <w:p w14:paraId="565AE2F2" w14:textId="77777777" w:rsidR="00595DC9" w:rsidRPr="00EC3145" w:rsidRDefault="00595DC9" w:rsidP="00765338">
            <w:pPr>
              <w:spacing w:after="0" w:line="240" w:lineRule="auto"/>
              <w:rPr>
                <w:ins w:id="4554" w:author="OPD2" w:date="2021-03-16T07:31:00Z"/>
                <w:rFonts w:eastAsia="Times New Roman" w:cstheme="minorHAnsi"/>
                <w:color w:val="000000"/>
                <w:sz w:val="20"/>
                <w:szCs w:val="20"/>
              </w:rPr>
            </w:pPr>
            <w:ins w:id="4555" w:author="OPD2" w:date="2021-03-16T07:31:00Z">
              <w:r w:rsidRPr="00EC3145">
                <w:rPr>
                  <w:rFonts w:eastAsia="Times New Roman" w:cstheme="minorHAnsi"/>
                  <w:color w:val="000000"/>
                  <w:sz w:val="20"/>
                  <w:szCs w:val="20"/>
                </w:rPr>
                <w:t>(iii) By 2024, DPW, CPA, COTA, CPA, and CHCC, with support of other relevant partners, will endorse a comprehensive transportation planning vision, with supporting objectives, and goals for inclusion of a robust transportation planning element for the whole of CNMI in the 2025 CSDP update led by OPD</w:t>
              </w:r>
            </w:ins>
          </w:p>
        </w:tc>
        <w:tc>
          <w:tcPr>
            <w:tcW w:w="2186" w:type="dxa"/>
            <w:gridSpan w:val="2"/>
            <w:shd w:val="clear" w:color="auto" w:fill="auto"/>
            <w:hideMark/>
          </w:tcPr>
          <w:p w14:paraId="77C150C7" w14:textId="77777777" w:rsidR="00595DC9" w:rsidRPr="00EC3145" w:rsidRDefault="00595DC9" w:rsidP="00765338">
            <w:pPr>
              <w:spacing w:after="0" w:line="240" w:lineRule="auto"/>
              <w:rPr>
                <w:ins w:id="4556" w:author="OPD2" w:date="2021-03-16T07:31:00Z"/>
                <w:rFonts w:eastAsia="Times New Roman" w:cstheme="minorHAnsi"/>
                <w:color w:val="000000"/>
                <w:sz w:val="20"/>
                <w:szCs w:val="20"/>
              </w:rPr>
            </w:pPr>
            <w:ins w:id="4557" w:author="OPD2" w:date="2021-03-16T07:31:00Z">
              <w:r w:rsidRPr="00EC3145">
                <w:rPr>
                  <w:rFonts w:eastAsia="Times New Roman" w:cstheme="minorHAnsi"/>
                  <w:color w:val="000000"/>
                  <w:sz w:val="20"/>
                  <w:szCs w:val="20"/>
                </w:rPr>
                <w:t xml:space="preserve">By 2022, DPW works with OPD and Transportation Planning partners including COTA and CPA as well as CHCC to update the 20-year Highway Master Plan to include walkability and accessibility recommendations identified by this group in 2020 scoping discussions; </w:t>
              </w:r>
            </w:ins>
          </w:p>
        </w:tc>
        <w:tc>
          <w:tcPr>
            <w:tcW w:w="1692" w:type="dxa"/>
            <w:gridSpan w:val="2"/>
            <w:shd w:val="clear" w:color="auto" w:fill="auto"/>
            <w:hideMark/>
          </w:tcPr>
          <w:p w14:paraId="4E44CD97" w14:textId="77777777" w:rsidR="00595DC9" w:rsidRPr="00EC3145" w:rsidRDefault="00595DC9" w:rsidP="00765338">
            <w:pPr>
              <w:spacing w:after="0" w:line="240" w:lineRule="auto"/>
              <w:rPr>
                <w:ins w:id="4558" w:author="OPD2" w:date="2021-03-16T07:31:00Z"/>
                <w:rFonts w:eastAsia="Times New Roman" w:cstheme="minorHAnsi"/>
                <w:color w:val="000000"/>
                <w:sz w:val="20"/>
                <w:szCs w:val="20"/>
              </w:rPr>
            </w:pPr>
            <w:ins w:id="4559" w:author="OPD2" w:date="2021-03-16T07:31:00Z">
              <w:r w:rsidRPr="00EC3145">
                <w:rPr>
                  <w:rFonts w:eastAsia="Times New Roman" w:cstheme="minorHAnsi"/>
                  <w:color w:val="000000"/>
                  <w:sz w:val="20"/>
                  <w:szCs w:val="20"/>
                </w:rPr>
                <w:t>DPW</w:t>
              </w:r>
            </w:ins>
          </w:p>
        </w:tc>
        <w:tc>
          <w:tcPr>
            <w:tcW w:w="1958" w:type="dxa"/>
            <w:shd w:val="clear" w:color="auto" w:fill="auto"/>
            <w:hideMark/>
          </w:tcPr>
          <w:p w14:paraId="408FF7E4" w14:textId="77777777" w:rsidR="00595DC9" w:rsidRPr="00EC3145" w:rsidRDefault="00595DC9" w:rsidP="00765338">
            <w:pPr>
              <w:spacing w:after="0" w:line="240" w:lineRule="auto"/>
              <w:rPr>
                <w:ins w:id="4560" w:author="OPD2" w:date="2021-03-16T07:31:00Z"/>
                <w:rFonts w:eastAsia="Times New Roman" w:cstheme="minorHAnsi"/>
                <w:color w:val="000000"/>
                <w:sz w:val="20"/>
                <w:szCs w:val="20"/>
              </w:rPr>
            </w:pPr>
            <w:ins w:id="4561" w:author="OPD2" w:date="2021-03-16T07:31:00Z">
              <w:r w:rsidRPr="00EC3145">
                <w:rPr>
                  <w:rFonts w:eastAsia="Times New Roman" w:cstheme="minorHAnsi"/>
                  <w:color w:val="000000"/>
                  <w:sz w:val="20"/>
                  <w:szCs w:val="20"/>
                </w:rPr>
                <w:t> OPD, BE Taskforce</w:t>
              </w:r>
            </w:ins>
          </w:p>
        </w:tc>
        <w:tc>
          <w:tcPr>
            <w:tcW w:w="1622" w:type="dxa"/>
            <w:shd w:val="clear" w:color="auto" w:fill="auto"/>
            <w:hideMark/>
          </w:tcPr>
          <w:p w14:paraId="6E25BE17" w14:textId="77777777" w:rsidR="00595DC9" w:rsidRPr="00EC3145" w:rsidRDefault="00595DC9" w:rsidP="00765338">
            <w:pPr>
              <w:spacing w:after="0" w:line="240" w:lineRule="auto"/>
              <w:rPr>
                <w:ins w:id="4562" w:author="OPD2" w:date="2021-03-16T07:31:00Z"/>
                <w:rFonts w:eastAsia="Times New Roman" w:cstheme="minorHAnsi"/>
                <w:color w:val="000000"/>
                <w:sz w:val="20"/>
                <w:szCs w:val="20"/>
              </w:rPr>
            </w:pPr>
            <w:ins w:id="4563" w:author="OPD2" w:date="2021-03-16T07:31:00Z">
              <w:r w:rsidRPr="00EC3145">
                <w:rPr>
                  <w:rFonts w:eastAsia="Times New Roman" w:cstheme="minorHAnsi"/>
                  <w:color w:val="000000"/>
                  <w:sz w:val="20"/>
                  <w:szCs w:val="20"/>
                </w:rPr>
                <w:t> CSDP, Highway Plan, TIPP</w:t>
              </w:r>
            </w:ins>
          </w:p>
        </w:tc>
        <w:tc>
          <w:tcPr>
            <w:tcW w:w="1523" w:type="dxa"/>
          </w:tcPr>
          <w:p w14:paraId="38FA7782" w14:textId="3EDBA251" w:rsidR="00595DC9" w:rsidRPr="00EC3145" w:rsidRDefault="00A6271D" w:rsidP="00765338">
            <w:pPr>
              <w:spacing w:after="0" w:line="240" w:lineRule="auto"/>
              <w:rPr>
                <w:ins w:id="4564" w:author="OPD2" w:date="2021-03-16T07:31:00Z"/>
                <w:rFonts w:eastAsia="Times New Roman" w:cstheme="minorHAnsi"/>
                <w:color w:val="000000"/>
                <w:sz w:val="20"/>
                <w:szCs w:val="20"/>
              </w:rPr>
            </w:pPr>
            <w:ins w:id="4565" w:author="OPD2" w:date="2021-03-16T07:31:00Z">
              <w:r>
                <w:rPr>
                  <w:rFonts w:eastAsia="Times New Roman" w:cstheme="minorHAnsi"/>
                  <w:color w:val="000000"/>
                  <w:sz w:val="20"/>
                  <w:szCs w:val="20"/>
                </w:rPr>
                <w:t xml:space="preserve">DPW Highways </w:t>
              </w:r>
              <w:r w:rsidR="00992605">
                <w:rPr>
                  <w:rFonts w:eastAsia="Times New Roman" w:cstheme="minorHAnsi"/>
                  <w:color w:val="000000"/>
                  <w:sz w:val="20"/>
                  <w:szCs w:val="20"/>
                </w:rPr>
                <w:t>is federally funded; “Complete Streets” planning integration is being supported through local and federal funding and existing financial and technical support is being sought by the Complete Streets Working Group</w:t>
              </w:r>
              <w:r w:rsidR="00D00C29">
                <w:rPr>
                  <w:rFonts w:eastAsia="Times New Roman" w:cstheme="minorHAnsi"/>
                  <w:color w:val="000000"/>
                  <w:sz w:val="20"/>
                  <w:szCs w:val="20"/>
                </w:rPr>
                <w:t xml:space="preserve"> </w:t>
              </w:r>
            </w:ins>
          </w:p>
        </w:tc>
      </w:tr>
      <w:tr w:rsidR="00A6271D" w:rsidRPr="00862D3E" w14:paraId="598FEEB1" w14:textId="77777777" w:rsidTr="00EC412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90"/>
          <w:ins w:id="4566" w:author="OPD2" w:date="2021-03-16T07:31:00Z"/>
        </w:trPr>
        <w:tc>
          <w:tcPr>
            <w:tcW w:w="1628" w:type="dxa"/>
            <w:shd w:val="clear" w:color="auto" w:fill="auto"/>
            <w:vAlign w:val="center"/>
            <w:hideMark/>
          </w:tcPr>
          <w:p w14:paraId="3358DD8E" w14:textId="4E8973AC" w:rsidR="00595DC9" w:rsidRPr="00EC3145" w:rsidRDefault="008C6089" w:rsidP="00765338">
            <w:pPr>
              <w:spacing w:after="0" w:line="240" w:lineRule="auto"/>
              <w:rPr>
                <w:ins w:id="4567" w:author="OPD2" w:date="2021-03-16T07:31:00Z"/>
                <w:rFonts w:eastAsia="Times New Roman" w:cstheme="minorHAnsi"/>
                <w:sz w:val="20"/>
                <w:szCs w:val="20"/>
              </w:rPr>
            </w:pPr>
            <w:ins w:id="4568" w:author="OPD2" w:date="2021-03-16T07:31:00Z">
              <w:r>
                <w:rPr>
                  <w:noProof/>
                </w:rPr>
                <w:drawing>
                  <wp:anchor distT="0" distB="0" distL="114300" distR="114300" simplePos="0" relativeHeight="252167168" behindDoc="0" locked="0" layoutInCell="1" allowOverlap="1" wp14:anchorId="28AE342B" wp14:editId="6DBA4B6A">
                    <wp:simplePos x="0" y="0"/>
                    <wp:positionH relativeFrom="column">
                      <wp:posOffset>17145</wp:posOffset>
                    </wp:positionH>
                    <wp:positionV relativeFrom="paragraph">
                      <wp:posOffset>1859280</wp:posOffset>
                    </wp:positionV>
                    <wp:extent cx="895985" cy="895985"/>
                    <wp:effectExtent l="0" t="0" r="0" b="0"/>
                    <wp:wrapNone/>
                    <wp:docPr id="72624" name="Picture 72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895985" cy="895985"/>
                            </a:xfrm>
                            <a:prstGeom prst="rect">
                              <a:avLst/>
                            </a:prstGeom>
                            <a:noFill/>
                            <a:ln>
                              <a:noFill/>
                            </a:ln>
                          </pic:spPr>
                        </pic:pic>
                      </a:graphicData>
                    </a:graphic>
                    <wp14:sizeRelH relativeFrom="page">
                      <wp14:pctWidth>0</wp14:pctWidth>
                    </wp14:sizeRelH>
                    <wp14:sizeRelV relativeFrom="page">
                      <wp14:pctHeight>0</wp14:pctHeight>
                    </wp14:sizeRelV>
                  </wp:anchor>
                </w:drawing>
              </w:r>
            </w:ins>
          </w:p>
        </w:tc>
        <w:tc>
          <w:tcPr>
            <w:tcW w:w="1802" w:type="dxa"/>
            <w:shd w:val="clear" w:color="auto" w:fill="auto"/>
            <w:hideMark/>
          </w:tcPr>
          <w:p w14:paraId="73385571" w14:textId="77777777" w:rsidR="00595DC9" w:rsidRPr="00EC3145" w:rsidRDefault="00595DC9" w:rsidP="00765338">
            <w:pPr>
              <w:spacing w:after="0" w:line="240" w:lineRule="auto"/>
              <w:rPr>
                <w:ins w:id="4569" w:author="OPD2" w:date="2021-03-16T07:31:00Z"/>
                <w:rFonts w:eastAsia="Times New Roman" w:cstheme="minorHAnsi"/>
                <w:color w:val="000000"/>
                <w:sz w:val="20"/>
                <w:szCs w:val="20"/>
              </w:rPr>
            </w:pPr>
            <w:ins w:id="4570" w:author="OPD2" w:date="2021-03-16T07:31:00Z">
              <w:r w:rsidRPr="00EC3145">
                <w:rPr>
                  <w:rFonts w:eastAsia="Times New Roman" w:cstheme="minorHAnsi"/>
                  <w:color w:val="000000"/>
                  <w:sz w:val="20"/>
                  <w:szCs w:val="20"/>
                </w:rPr>
                <w:t>By 2030, integrated resource management considerations are incorporated into internet connectivity and technological innovation planning efforts</w:t>
              </w:r>
            </w:ins>
          </w:p>
        </w:tc>
        <w:tc>
          <w:tcPr>
            <w:tcW w:w="2439" w:type="dxa"/>
            <w:gridSpan w:val="2"/>
            <w:shd w:val="clear" w:color="auto" w:fill="auto"/>
            <w:hideMark/>
          </w:tcPr>
          <w:p w14:paraId="5332CD7B" w14:textId="2BE5CD10" w:rsidR="00595DC9" w:rsidRPr="00EC3145" w:rsidRDefault="00595DC9" w:rsidP="00765338">
            <w:pPr>
              <w:spacing w:after="0" w:line="240" w:lineRule="auto"/>
              <w:rPr>
                <w:ins w:id="4571" w:author="OPD2" w:date="2021-03-16T07:31:00Z"/>
                <w:rFonts w:eastAsia="Times New Roman" w:cstheme="minorHAnsi"/>
                <w:color w:val="000000"/>
                <w:sz w:val="20"/>
                <w:szCs w:val="20"/>
              </w:rPr>
            </w:pPr>
            <w:ins w:id="4572" w:author="OPD2" w:date="2021-03-16T07:31:00Z">
              <w:r w:rsidRPr="00EC3145">
                <w:rPr>
                  <w:rFonts w:eastAsia="Times New Roman" w:cstheme="minorHAnsi"/>
                  <w:color w:val="000000"/>
                  <w:sz w:val="20"/>
                  <w:szCs w:val="20"/>
                </w:rPr>
                <w:t>By 2022, OPD obtains complete coverage maps for cell and broadband coverage and works with Commerce to update HIES survey data specific to internet accessibility to support planning efforts that include subsidy programs</w:t>
              </w:r>
              <w:r w:rsidR="004741E7">
                <w:rPr>
                  <w:rFonts w:eastAsia="Times New Roman" w:cstheme="minorHAnsi"/>
                  <w:color w:val="000000"/>
                  <w:sz w:val="20"/>
                  <w:szCs w:val="20"/>
                </w:rPr>
                <w:t>, public private partnerships,</w:t>
              </w:r>
              <w:r w:rsidRPr="00EC3145">
                <w:rPr>
                  <w:rFonts w:eastAsia="Times New Roman" w:cstheme="minorHAnsi"/>
                  <w:color w:val="000000"/>
                  <w:sz w:val="20"/>
                  <w:szCs w:val="20"/>
                </w:rPr>
                <w:t xml:space="preserve"> or community connection hubs to ensuring that all residents of Saipan, Tinian, and Rota have in-home</w:t>
              </w:r>
              <w:r w:rsidR="00D00C29">
                <w:rPr>
                  <w:rFonts w:eastAsia="Times New Roman" w:cstheme="minorHAnsi"/>
                  <w:color w:val="000000"/>
                  <w:sz w:val="20"/>
                  <w:szCs w:val="20"/>
                </w:rPr>
                <w:t xml:space="preserve"> internet</w:t>
              </w:r>
              <w:r w:rsidRPr="00EC3145">
                <w:rPr>
                  <w:rFonts w:eastAsia="Times New Roman" w:cstheme="minorHAnsi"/>
                  <w:color w:val="000000"/>
                  <w:sz w:val="20"/>
                  <w:szCs w:val="20"/>
                </w:rPr>
                <w:t xml:space="preserve"> access by 2030</w:t>
              </w:r>
            </w:ins>
          </w:p>
        </w:tc>
        <w:tc>
          <w:tcPr>
            <w:tcW w:w="2186" w:type="dxa"/>
            <w:gridSpan w:val="2"/>
            <w:shd w:val="clear" w:color="auto" w:fill="auto"/>
            <w:hideMark/>
          </w:tcPr>
          <w:p w14:paraId="5F01C438" w14:textId="77777777" w:rsidR="00595DC9" w:rsidRPr="00EC3145" w:rsidRDefault="00595DC9" w:rsidP="00765338">
            <w:pPr>
              <w:spacing w:after="0" w:line="240" w:lineRule="auto"/>
              <w:rPr>
                <w:ins w:id="4573" w:author="OPD2" w:date="2021-03-16T07:31:00Z"/>
                <w:rFonts w:eastAsia="Times New Roman" w:cstheme="minorHAnsi"/>
                <w:color w:val="000000"/>
                <w:sz w:val="20"/>
                <w:szCs w:val="20"/>
              </w:rPr>
            </w:pPr>
            <w:ins w:id="4574" w:author="OPD2" w:date="2021-03-16T07:31:00Z">
              <w:r w:rsidRPr="00EC3145">
                <w:rPr>
                  <w:rFonts w:eastAsia="Times New Roman" w:cstheme="minorHAnsi"/>
                  <w:color w:val="000000"/>
                  <w:sz w:val="20"/>
                  <w:szCs w:val="20"/>
                </w:rPr>
                <w:t>BE Taskforce meetings; continue broadband mapping and technological innovation planning discussions</w:t>
              </w:r>
            </w:ins>
          </w:p>
        </w:tc>
        <w:tc>
          <w:tcPr>
            <w:tcW w:w="1692" w:type="dxa"/>
            <w:gridSpan w:val="2"/>
            <w:shd w:val="clear" w:color="auto" w:fill="auto"/>
            <w:hideMark/>
          </w:tcPr>
          <w:p w14:paraId="61D17EB2" w14:textId="77777777" w:rsidR="00595DC9" w:rsidRPr="00EC3145" w:rsidRDefault="00595DC9" w:rsidP="00765338">
            <w:pPr>
              <w:spacing w:after="0" w:line="240" w:lineRule="auto"/>
              <w:rPr>
                <w:ins w:id="4575" w:author="OPD2" w:date="2021-03-16T07:31:00Z"/>
                <w:rFonts w:eastAsia="Times New Roman" w:cstheme="minorHAnsi"/>
                <w:color w:val="000000"/>
                <w:sz w:val="20"/>
                <w:szCs w:val="20"/>
              </w:rPr>
            </w:pPr>
            <w:ins w:id="4576" w:author="OPD2" w:date="2021-03-16T07:31:00Z">
              <w:r w:rsidRPr="00EC3145">
                <w:rPr>
                  <w:rFonts w:eastAsia="Times New Roman" w:cstheme="minorHAnsi"/>
                  <w:color w:val="000000"/>
                  <w:sz w:val="20"/>
                  <w:szCs w:val="20"/>
                </w:rPr>
                <w:t>OPD, CDA, Private sector partners</w:t>
              </w:r>
            </w:ins>
          </w:p>
        </w:tc>
        <w:tc>
          <w:tcPr>
            <w:tcW w:w="1958" w:type="dxa"/>
            <w:shd w:val="clear" w:color="auto" w:fill="auto"/>
            <w:hideMark/>
          </w:tcPr>
          <w:p w14:paraId="3CF65126" w14:textId="77777777" w:rsidR="00595DC9" w:rsidRPr="00EC3145" w:rsidRDefault="00595DC9" w:rsidP="00765338">
            <w:pPr>
              <w:spacing w:after="0" w:line="240" w:lineRule="auto"/>
              <w:rPr>
                <w:ins w:id="4577" w:author="OPD2" w:date="2021-03-16T07:31:00Z"/>
                <w:rFonts w:eastAsia="Times New Roman" w:cstheme="minorHAnsi"/>
                <w:color w:val="000000"/>
                <w:sz w:val="20"/>
                <w:szCs w:val="20"/>
              </w:rPr>
            </w:pPr>
            <w:ins w:id="4578" w:author="OPD2" w:date="2021-03-16T07:31:00Z">
              <w:r w:rsidRPr="00EC3145">
                <w:rPr>
                  <w:rFonts w:eastAsia="Times New Roman" w:cstheme="minorHAnsi"/>
                  <w:color w:val="000000"/>
                  <w:sz w:val="20"/>
                  <w:szCs w:val="20"/>
                </w:rPr>
                <w:t xml:space="preserve">BE Taskforce, Commerce, CDA </w:t>
              </w:r>
            </w:ins>
          </w:p>
        </w:tc>
        <w:tc>
          <w:tcPr>
            <w:tcW w:w="1622" w:type="dxa"/>
            <w:shd w:val="clear" w:color="auto" w:fill="auto"/>
            <w:hideMark/>
          </w:tcPr>
          <w:p w14:paraId="5093FA84" w14:textId="77777777" w:rsidR="00595DC9" w:rsidRPr="00EC3145" w:rsidRDefault="00595DC9" w:rsidP="00765338">
            <w:pPr>
              <w:spacing w:after="0" w:line="240" w:lineRule="auto"/>
              <w:rPr>
                <w:ins w:id="4579" w:author="OPD2" w:date="2021-03-16T07:31:00Z"/>
                <w:rFonts w:eastAsia="Times New Roman" w:cstheme="minorHAnsi"/>
                <w:color w:val="000000"/>
                <w:sz w:val="20"/>
                <w:szCs w:val="20"/>
              </w:rPr>
            </w:pPr>
            <w:ins w:id="4580" w:author="OPD2" w:date="2021-03-16T07:31:00Z">
              <w:r w:rsidRPr="00EC3145">
                <w:rPr>
                  <w:rFonts w:eastAsia="Times New Roman" w:cstheme="minorHAnsi"/>
                  <w:color w:val="000000"/>
                  <w:sz w:val="20"/>
                  <w:szCs w:val="20"/>
                </w:rPr>
                <w:t>Broadband plan</w:t>
              </w:r>
            </w:ins>
          </w:p>
        </w:tc>
        <w:tc>
          <w:tcPr>
            <w:tcW w:w="1523" w:type="dxa"/>
          </w:tcPr>
          <w:p w14:paraId="57FE8061" w14:textId="77777777" w:rsidR="00595DC9" w:rsidRPr="00EC3145" w:rsidRDefault="00595DC9" w:rsidP="00765338">
            <w:pPr>
              <w:spacing w:after="0" w:line="240" w:lineRule="auto"/>
              <w:rPr>
                <w:ins w:id="4581" w:author="OPD2" w:date="2021-03-16T07:31:00Z"/>
                <w:rFonts w:eastAsia="Times New Roman" w:cstheme="minorHAnsi"/>
                <w:color w:val="000000"/>
                <w:sz w:val="20"/>
                <w:szCs w:val="20"/>
              </w:rPr>
            </w:pPr>
          </w:p>
        </w:tc>
      </w:tr>
      <w:tr w:rsidR="00A6271D" w:rsidRPr="00862D3E" w14:paraId="22E08616" w14:textId="77777777" w:rsidTr="00EC412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60"/>
          <w:ins w:id="4582" w:author="OPD2" w:date="2021-03-16T07:31:00Z"/>
        </w:trPr>
        <w:tc>
          <w:tcPr>
            <w:tcW w:w="1628" w:type="dxa"/>
            <w:shd w:val="clear" w:color="auto" w:fill="auto"/>
            <w:vAlign w:val="center"/>
            <w:hideMark/>
          </w:tcPr>
          <w:p w14:paraId="01C4D3E5" w14:textId="49E4186A" w:rsidR="00595DC9" w:rsidRPr="00EC3145" w:rsidRDefault="00595DC9" w:rsidP="00765338">
            <w:pPr>
              <w:spacing w:after="0" w:line="240" w:lineRule="auto"/>
              <w:rPr>
                <w:ins w:id="4583" w:author="OPD2" w:date="2021-03-16T07:31:00Z"/>
                <w:rFonts w:eastAsia="Times New Roman" w:cstheme="minorHAnsi"/>
                <w:sz w:val="20"/>
                <w:szCs w:val="20"/>
              </w:rPr>
            </w:pPr>
          </w:p>
        </w:tc>
        <w:tc>
          <w:tcPr>
            <w:tcW w:w="1802" w:type="dxa"/>
            <w:shd w:val="clear" w:color="auto" w:fill="auto"/>
            <w:hideMark/>
          </w:tcPr>
          <w:p w14:paraId="7701B8A0" w14:textId="77777777" w:rsidR="00595DC9" w:rsidRPr="00EC3145" w:rsidRDefault="00595DC9" w:rsidP="00765338">
            <w:pPr>
              <w:spacing w:after="0" w:line="240" w:lineRule="auto"/>
              <w:rPr>
                <w:ins w:id="4584" w:author="OPD2" w:date="2021-03-16T07:31:00Z"/>
                <w:rFonts w:eastAsia="Times New Roman" w:cstheme="minorHAnsi"/>
                <w:color w:val="000000"/>
                <w:sz w:val="20"/>
                <w:szCs w:val="20"/>
              </w:rPr>
            </w:pPr>
            <w:ins w:id="4585" w:author="OPD2" w:date="2021-03-16T07:31:00Z">
              <w:r w:rsidRPr="00EC3145">
                <w:rPr>
                  <w:rFonts w:eastAsia="Times New Roman" w:cstheme="minorHAnsi"/>
                  <w:color w:val="000000"/>
                  <w:sz w:val="20"/>
                  <w:szCs w:val="20"/>
                </w:rPr>
                <w:t xml:space="preserve">By 2030, integrated watershed resource management considerations are incorporated into land management and community development elements of Zoning regulations, vulnerability assessments and risk reduction planning (SSMP, NMHC), and Public Land Use Plan updates. </w:t>
              </w:r>
            </w:ins>
          </w:p>
        </w:tc>
        <w:tc>
          <w:tcPr>
            <w:tcW w:w="2439" w:type="dxa"/>
            <w:gridSpan w:val="2"/>
            <w:shd w:val="clear" w:color="auto" w:fill="auto"/>
            <w:hideMark/>
          </w:tcPr>
          <w:p w14:paraId="730C3B38" w14:textId="06253F79" w:rsidR="00595DC9" w:rsidRDefault="00595DC9" w:rsidP="00765338">
            <w:pPr>
              <w:spacing w:after="0" w:line="240" w:lineRule="auto"/>
              <w:rPr>
                <w:ins w:id="4586" w:author="OPD2" w:date="2021-03-16T07:31:00Z"/>
                <w:rFonts w:eastAsia="Times New Roman" w:cstheme="minorHAnsi"/>
                <w:color w:val="000000"/>
                <w:sz w:val="20"/>
                <w:szCs w:val="20"/>
              </w:rPr>
            </w:pPr>
            <w:ins w:id="4587" w:author="OPD2" w:date="2021-03-16T07:31:00Z">
              <w:r w:rsidRPr="00EC3145">
                <w:rPr>
                  <w:rFonts w:eastAsia="Times New Roman" w:cstheme="minorHAnsi"/>
                  <w:color w:val="000000"/>
                  <w:sz w:val="20"/>
                  <w:szCs w:val="20"/>
                </w:rPr>
                <w:t>Promote sustainable watershed management planning through data-driven collaboration where (i) DPW with support of OPD, the Hazard Mitigation Office, and the Mayors Offices map all primary and secondary road infrastructure by 2023 to support the development of flood hazard mitigation and stormwater management planning guidance</w:t>
              </w:r>
              <w:r w:rsidR="00D00C29">
                <w:rPr>
                  <w:rFonts w:eastAsia="Times New Roman" w:cstheme="minorHAnsi"/>
                  <w:color w:val="000000"/>
                  <w:sz w:val="20"/>
                  <w:szCs w:val="20"/>
                </w:rPr>
                <w:t xml:space="preserve"> and projects </w:t>
              </w:r>
              <w:r w:rsidRPr="00EC3145">
                <w:rPr>
                  <w:rFonts w:eastAsia="Times New Roman" w:cstheme="minorHAnsi"/>
                  <w:color w:val="000000"/>
                  <w:sz w:val="20"/>
                  <w:szCs w:val="20"/>
                </w:rPr>
                <w:t>by 2025; and (ii) DPW works with DEQ and partners to revise the 200</w:t>
              </w:r>
              <w:r w:rsidR="008D18A6">
                <w:rPr>
                  <w:rFonts w:eastAsia="Times New Roman" w:cstheme="minorHAnsi"/>
                  <w:color w:val="000000"/>
                  <w:sz w:val="20"/>
                  <w:szCs w:val="20"/>
                </w:rPr>
                <w:t>6</w:t>
              </w:r>
              <w:r w:rsidRPr="00EC3145">
                <w:rPr>
                  <w:rFonts w:eastAsia="Times New Roman" w:cstheme="minorHAnsi"/>
                  <w:color w:val="000000"/>
                  <w:sz w:val="20"/>
                  <w:szCs w:val="20"/>
                </w:rPr>
                <w:t xml:space="preserve"> Stormwater Management </w:t>
              </w:r>
              <w:r w:rsidR="00D00C29">
                <w:rPr>
                  <w:rFonts w:eastAsia="Times New Roman" w:cstheme="minorHAnsi"/>
                  <w:color w:val="000000"/>
                  <w:sz w:val="20"/>
                  <w:szCs w:val="20"/>
                </w:rPr>
                <w:t xml:space="preserve">Manual </w:t>
              </w:r>
              <w:r w:rsidRPr="00EC3145">
                <w:rPr>
                  <w:rFonts w:eastAsia="Times New Roman" w:cstheme="minorHAnsi"/>
                  <w:color w:val="000000"/>
                  <w:sz w:val="20"/>
                  <w:szCs w:val="20"/>
                </w:rPr>
                <w:t xml:space="preserve">to </w:t>
              </w:r>
              <w:r w:rsidR="008D18A6">
                <w:rPr>
                  <w:rFonts w:eastAsia="Times New Roman" w:cstheme="minorHAnsi"/>
                  <w:color w:val="000000"/>
                  <w:sz w:val="20"/>
                  <w:szCs w:val="20"/>
                </w:rPr>
                <w:t>integrate BMPs</w:t>
              </w:r>
              <w:r w:rsidRPr="00EC3145">
                <w:rPr>
                  <w:rFonts w:eastAsia="Times New Roman" w:cstheme="minorHAnsi"/>
                  <w:color w:val="000000"/>
                  <w:sz w:val="20"/>
                  <w:szCs w:val="20"/>
                </w:rPr>
                <w:t xml:space="preserve"> across planning sectors and projects</w:t>
              </w:r>
            </w:ins>
          </w:p>
          <w:p w14:paraId="3748D951" w14:textId="77777777" w:rsidR="00595DC9" w:rsidRPr="00EC3145" w:rsidRDefault="00595DC9" w:rsidP="00765338">
            <w:pPr>
              <w:spacing w:after="0" w:line="240" w:lineRule="auto"/>
              <w:rPr>
                <w:ins w:id="4588" w:author="OPD2" w:date="2021-03-16T07:31:00Z"/>
                <w:rFonts w:eastAsia="Times New Roman" w:cstheme="minorHAnsi"/>
                <w:color w:val="000000"/>
                <w:sz w:val="20"/>
                <w:szCs w:val="20"/>
              </w:rPr>
            </w:pPr>
          </w:p>
        </w:tc>
        <w:tc>
          <w:tcPr>
            <w:tcW w:w="2186" w:type="dxa"/>
            <w:gridSpan w:val="2"/>
            <w:shd w:val="clear" w:color="auto" w:fill="auto"/>
            <w:hideMark/>
          </w:tcPr>
          <w:p w14:paraId="00C5C994" w14:textId="77777777" w:rsidR="00595DC9" w:rsidRPr="00EC3145" w:rsidRDefault="00595DC9" w:rsidP="00765338">
            <w:pPr>
              <w:spacing w:after="0" w:line="240" w:lineRule="auto"/>
              <w:rPr>
                <w:ins w:id="4589" w:author="OPD2" w:date="2021-03-16T07:31:00Z"/>
                <w:rFonts w:eastAsia="Times New Roman" w:cstheme="minorHAnsi"/>
                <w:color w:val="000000"/>
                <w:sz w:val="20"/>
                <w:szCs w:val="20"/>
              </w:rPr>
            </w:pPr>
            <w:ins w:id="4590" w:author="OPD2" w:date="2021-03-16T07:31:00Z">
              <w:r w:rsidRPr="00EC3145">
                <w:rPr>
                  <w:rFonts w:eastAsia="Times New Roman" w:cstheme="minorHAnsi"/>
                  <w:color w:val="000000"/>
                  <w:sz w:val="20"/>
                  <w:szCs w:val="20"/>
                </w:rPr>
                <w:t>Finalize Garapan, Laolao, Achugao plans, support updates and integration of stormwater management plans</w:t>
              </w:r>
            </w:ins>
          </w:p>
        </w:tc>
        <w:tc>
          <w:tcPr>
            <w:tcW w:w="1692" w:type="dxa"/>
            <w:gridSpan w:val="2"/>
            <w:shd w:val="clear" w:color="auto" w:fill="auto"/>
            <w:hideMark/>
          </w:tcPr>
          <w:p w14:paraId="3ED2DB61" w14:textId="77777777" w:rsidR="00595DC9" w:rsidRPr="00EC3145" w:rsidRDefault="00595DC9" w:rsidP="00765338">
            <w:pPr>
              <w:spacing w:after="0" w:line="240" w:lineRule="auto"/>
              <w:rPr>
                <w:ins w:id="4591" w:author="OPD2" w:date="2021-03-16T07:31:00Z"/>
                <w:rFonts w:eastAsia="Times New Roman" w:cstheme="minorHAnsi"/>
                <w:color w:val="000000"/>
                <w:sz w:val="20"/>
                <w:szCs w:val="20"/>
              </w:rPr>
            </w:pPr>
            <w:ins w:id="4592" w:author="OPD2" w:date="2021-03-16T07:31:00Z">
              <w:r w:rsidRPr="00EC3145">
                <w:rPr>
                  <w:rFonts w:eastAsia="Times New Roman" w:cstheme="minorHAnsi"/>
                  <w:color w:val="000000"/>
                  <w:sz w:val="20"/>
                  <w:szCs w:val="20"/>
                </w:rPr>
                <w:t> BECQ</w:t>
              </w:r>
            </w:ins>
          </w:p>
        </w:tc>
        <w:tc>
          <w:tcPr>
            <w:tcW w:w="1958" w:type="dxa"/>
            <w:shd w:val="clear" w:color="auto" w:fill="auto"/>
            <w:hideMark/>
          </w:tcPr>
          <w:p w14:paraId="3A36DCF3" w14:textId="77777777" w:rsidR="00595DC9" w:rsidRPr="00EC3145" w:rsidRDefault="00595DC9" w:rsidP="00765338">
            <w:pPr>
              <w:spacing w:after="0" w:line="240" w:lineRule="auto"/>
              <w:rPr>
                <w:ins w:id="4593" w:author="OPD2" w:date="2021-03-16T07:31:00Z"/>
                <w:rFonts w:eastAsia="Times New Roman" w:cstheme="minorHAnsi"/>
                <w:color w:val="000000"/>
                <w:sz w:val="20"/>
                <w:szCs w:val="20"/>
              </w:rPr>
            </w:pPr>
            <w:ins w:id="4594" w:author="OPD2" w:date="2021-03-16T07:31:00Z">
              <w:r w:rsidRPr="00EC3145">
                <w:rPr>
                  <w:rFonts w:eastAsia="Times New Roman" w:cstheme="minorHAnsi"/>
                  <w:color w:val="000000"/>
                  <w:sz w:val="20"/>
                  <w:szCs w:val="20"/>
                </w:rPr>
                <w:t> DPW, Zoning, DPL, BE Taskforce</w:t>
              </w:r>
            </w:ins>
          </w:p>
        </w:tc>
        <w:tc>
          <w:tcPr>
            <w:tcW w:w="1622" w:type="dxa"/>
            <w:shd w:val="clear" w:color="auto" w:fill="auto"/>
            <w:hideMark/>
          </w:tcPr>
          <w:p w14:paraId="65C72ADF" w14:textId="77777777" w:rsidR="00595DC9" w:rsidRPr="00EC3145" w:rsidRDefault="00595DC9" w:rsidP="00765338">
            <w:pPr>
              <w:spacing w:after="0" w:line="240" w:lineRule="auto"/>
              <w:rPr>
                <w:ins w:id="4595" w:author="OPD2" w:date="2021-03-16T07:31:00Z"/>
                <w:rFonts w:eastAsia="Times New Roman" w:cstheme="minorHAnsi"/>
                <w:color w:val="000000"/>
                <w:sz w:val="20"/>
                <w:szCs w:val="20"/>
              </w:rPr>
            </w:pPr>
            <w:ins w:id="4596" w:author="OPD2" w:date="2021-03-16T07:31:00Z">
              <w:r w:rsidRPr="00EC3145">
                <w:rPr>
                  <w:rFonts w:eastAsia="Times New Roman" w:cstheme="minorHAnsi"/>
                  <w:color w:val="000000"/>
                  <w:sz w:val="20"/>
                  <w:szCs w:val="20"/>
                </w:rPr>
                <w:t xml:space="preserve"> Watershed Conservation Action Plans / Management Plans </w:t>
              </w:r>
            </w:ins>
          </w:p>
        </w:tc>
        <w:tc>
          <w:tcPr>
            <w:tcW w:w="1523" w:type="dxa"/>
          </w:tcPr>
          <w:p w14:paraId="24C489A0" w14:textId="77777777" w:rsidR="00595DC9" w:rsidRPr="00EC3145" w:rsidRDefault="00595DC9" w:rsidP="00765338">
            <w:pPr>
              <w:spacing w:after="0" w:line="240" w:lineRule="auto"/>
              <w:rPr>
                <w:ins w:id="4597" w:author="OPD2" w:date="2021-03-16T07:31:00Z"/>
                <w:rFonts w:eastAsia="Times New Roman" w:cstheme="minorHAnsi"/>
                <w:color w:val="000000"/>
                <w:sz w:val="20"/>
                <w:szCs w:val="20"/>
              </w:rPr>
            </w:pPr>
          </w:p>
        </w:tc>
      </w:tr>
      <w:tr w:rsidR="00A6271D" w:rsidRPr="00862D3E" w14:paraId="1CABBC67" w14:textId="77777777" w:rsidTr="003D4873">
        <w:trPr>
          <w:trHeight w:val="620"/>
          <w:ins w:id="4598" w:author="OPD2" w:date="2021-03-16T07:31:00Z"/>
        </w:trPr>
        <w:tc>
          <w:tcPr>
            <w:tcW w:w="1628" w:type="dxa"/>
            <w:tcBorders>
              <w:top w:val="single" w:sz="4" w:space="0" w:color="auto"/>
              <w:left w:val="single" w:sz="4" w:space="0" w:color="auto"/>
              <w:bottom w:val="single" w:sz="4" w:space="0" w:color="auto"/>
              <w:right w:val="single" w:sz="4" w:space="0" w:color="000000"/>
            </w:tcBorders>
            <w:shd w:val="clear" w:color="auto" w:fill="0070C0"/>
            <w:vAlign w:val="center"/>
          </w:tcPr>
          <w:p w14:paraId="616B7844" w14:textId="77777777" w:rsidR="00584869" w:rsidRPr="003D4873" w:rsidRDefault="00584869" w:rsidP="008C6089">
            <w:pPr>
              <w:spacing w:after="0" w:line="240" w:lineRule="auto"/>
              <w:jc w:val="center"/>
              <w:rPr>
                <w:ins w:id="4599" w:author="OPD2" w:date="2021-03-16T07:31:00Z"/>
                <w:rFonts w:eastAsia="Times New Roman" w:cstheme="minorHAnsi"/>
                <w:color w:val="000000"/>
                <w:sz w:val="20"/>
                <w:szCs w:val="20"/>
              </w:rPr>
            </w:pPr>
            <w:ins w:id="4600" w:author="OPD2" w:date="2021-03-16T07:31:00Z">
              <w:r w:rsidRPr="003D4873">
                <w:rPr>
                  <w:rFonts w:eastAsia="Times New Roman" w:cstheme="minorHAnsi"/>
                  <w:b/>
                  <w:bCs/>
                  <w:color w:val="000000"/>
                  <w:sz w:val="20"/>
                  <w:szCs w:val="20"/>
                </w:rPr>
                <w:t>Goal #</w:t>
              </w:r>
            </w:ins>
          </w:p>
        </w:tc>
        <w:tc>
          <w:tcPr>
            <w:tcW w:w="1850" w:type="dxa"/>
            <w:gridSpan w:val="2"/>
            <w:tcBorders>
              <w:top w:val="single" w:sz="4" w:space="0" w:color="auto"/>
              <w:left w:val="single" w:sz="4" w:space="0" w:color="000000"/>
              <w:bottom w:val="single" w:sz="4" w:space="0" w:color="auto"/>
              <w:right w:val="single" w:sz="4" w:space="0" w:color="auto"/>
            </w:tcBorders>
            <w:shd w:val="clear" w:color="auto" w:fill="0070C0"/>
            <w:vAlign w:val="center"/>
          </w:tcPr>
          <w:p w14:paraId="72F1C2E9" w14:textId="77777777" w:rsidR="00584869" w:rsidRPr="003D4873" w:rsidRDefault="00584869" w:rsidP="008C6089">
            <w:pPr>
              <w:spacing w:after="0" w:line="240" w:lineRule="auto"/>
              <w:jc w:val="center"/>
              <w:rPr>
                <w:ins w:id="4601" w:author="OPD2" w:date="2021-03-16T07:31:00Z"/>
                <w:rFonts w:eastAsia="Times New Roman" w:cstheme="minorHAnsi"/>
                <w:color w:val="000000"/>
                <w:sz w:val="20"/>
                <w:szCs w:val="20"/>
              </w:rPr>
            </w:pPr>
            <w:ins w:id="4602" w:author="OPD2" w:date="2021-03-16T07:31:00Z">
              <w:r w:rsidRPr="003D4873">
                <w:rPr>
                  <w:rFonts w:eastAsia="Times New Roman" w:cstheme="minorHAnsi"/>
                  <w:b/>
                  <w:bCs/>
                  <w:color w:val="000000"/>
                  <w:sz w:val="20"/>
                  <w:szCs w:val="20"/>
                </w:rPr>
                <w:t>10+ Year Goals</w:t>
              </w:r>
            </w:ins>
          </w:p>
        </w:tc>
        <w:tc>
          <w:tcPr>
            <w:tcW w:w="2391" w:type="dxa"/>
            <w:tcBorders>
              <w:top w:val="single" w:sz="4" w:space="0" w:color="auto"/>
              <w:left w:val="single" w:sz="4" w:space="0" w:color="auto"/>
              <w:bottom w:val="single" w:sz="4" w:space="0" w:color="auto"/>
              <w:right w:val="single" w:sz="4" w:space="0" w:color="auto"/>
            </w:tcBorders>
            <w:shd w:val="clear" w:color="auto" w:fill="0070C0"/>
            <w:vAlign w:val="center"/>
          </w:tcPr>
          <w:p w14:paraId="3FCF484D" w14:textId="77777777" w:rsidR="00584869" w:rsidRPr="003D4873" w:rsidRDefault="00584869" w:rsidP="008C6089">
            <w:pPr>
              <w:spacing w:after="0" w:line="240" w:lineRule="auto"/>
              <w:jc w:val="center"/>
              <w:rPr>
                <w:ins w:id="4603" w:author="OPD2" w:date="2021-03-16T07:31:00Z"/>
                <w:rFonts w:eastAsia="Times New Roman" w:cstheme="minorHAnsi"/>
                <w:color w:val="000000"/>
                <w:sz w:val="20"/>
                <w:szCs w:val="20"/>
              </w:rPr>
            </w:pPr>
            <w:ins w:id="4604" w:author="OPD2" w:date="2021-03-16T07:31:00Z">
              <w:r w:rsidRPr="003D4873">
                <w:rPr>
                  <w:rFonts w:eastAsia="Times New Roman" w:cstheme="minorHAnsi"/>
                  <w:b/>
                  <w:bCs/>
                  <w:color w:val="000000"/>
                  <w:sz w:val="20"/>
                  <w:szCs w:val="20"/>
                </w:rPr>
                <w:t>3-5 Year "SMART" Objectives</w:t>
              </w:r>
            </w:ins>
          </w:p>
        </w:tc>
        <w:tc>
          <w:tcPr>
            <w:tcW w:w="2108" w:type="dxa"/>
            <w:tcBorders>
              <w:top w:val="single" w:sz="4" w:space="0" w:color="auto"/>
              <w:left w:val="single" w:sz="4" w:space="0" w:color="auto"/>
              <w:bottom w:val="single" w:sz="4" w:space="0" w:color="auto"/>
              <w:right w:val="single" w:sz="4" w:space="0" w:color="auto"/>
            </w:tcBorders>
            <w:shd w:val="clear" w:color="auto" w:fill="0070C0"/>
            <w:vAlign w:val="center"/>
          </w:tcPr>
          <w:p w14:paraId="0E157BEE" w14:textId="77777777" w:rsidR="00584869" w:rsidRPr="003D4873" w:rsidRDefault="00584869" w:rsidP="008C6089">
            <w:pPr>
              <w:spacing w:after="0" w:line="240" w:lineRule="auto"/>
              <w:jc w:val="center"/>
              <w:rPr>
                <w:ins w:id="4605" w:author="OPD2" w:date="2021-03-16T07:31:00Z"/>
                <w:rFonts w:eastAsia="Times New Roman" w:cstheme="minorHAnsi"/>
                <w:color w:val="000000"/>
                <w:sz w:val="20"/>
                <w:szCs w:val="20"/>
              </w:rPr>
            </w:pPr>
            <w:ins w:id="4606" w:author="OPD2" w:date="2021-03-16T07:31:00Z">
              <w:r w:rsidRPr="003D4873">
                <w:rPr>
                  <w:rFonts w:eastAsia="Times New Roman" w:cstheme="minorHAnsi"/>
                  <w:b/>
                  <w:bCs/>
                  <w:color w:val="000000"/>
                  <w:sz w:val="20"/>
                  <w:szCs w:val="20"/>
                </w:rPr>
                <w:t>FY20-21 Action Items</w:t>
              </w:r>
            </w:ins>
          </w:p>
        </w:tc>
        <w:tc>
          <w:tcPr>
            <w:tcW w:w="1625" w:type="dxa"/>
            <w:gridSpan w:val="2"/>
            <w:tcBorders>
              <w:top w:val="single" w:sz="4" w:space="0" w:color="auto"/>
              <w:left w:val="single" w:sz="4" w:space="0" w:color="auto"/>
              <w:bottom w:val="single" w:sz="4" w:space="0" w:color="auto"/>
              <w:right w:val="single" w:sz="4" w:space="0" w:color="000000"/>
            </w:tcBorders>
            <w:shd w:val="clear" w:color="auto" w:fill="0070C0"/>
            <w:vAlign w:val="center"/>
          </w:tcPr>
          <w:p w14:paraId="694017A6" w14:textId="77777777" w:rsidR="00584869" w:rsidRPr="003D4873" w:rsidRDefault="00584869" w:rsidP="008C6089">
            <w:pPr>
              <w:spacing w:after="0" w:line="240" w:lineRule="auto"/>
              <w:jc w:val="center"/>
              <w:rPr>
                <w:ins w:id="4607" w:author="OPD2" w:date="2021-03-16T07:31:00Z"/>
                <w:rFonts w:eastAsia="Times New Roman" w:cstheme="minorHAnsi"/>
                <w:color w:val="000000"/>
                <w:sz w:val="20"/>
                <w:szCs w:val="20"/>
              </w:rPr>
            </w:pPr>
            <w:ins w:id="4608" w:author="OPD2" w:date="2021-03-16T07:31:00Z">
              <w:r w:rsidRPr="003D4873">
                <w:rPr>
                  <w:rFonts w:eastAsia="Times New Roman" w:cstheme="minorHAnsi"/>
                  <w:b/>
                  <w:bCs/>
                  <w:color w:val="000000"/>
                  <w:sz w:val="20"/>
                  <w:szCs w:val="20"/>
                </w:rPr>
                <w:t>Action Lead(s)</w:t>
              </w:r>
            </w:ins>
          </w:p>
        </w:tc>
        <w:tc>
          <w:tcPr>
            <w:tcW w:w="2103" w:type="dxa"/>
            <w:gridSpan w:val="2"/>
            <w:tcBorders>
              <w:top w:val="single" w:sz="4" w:space="0" w:color="auto"/>
              <w:left w:val="nil"/>
              <w:bottom w:val="single" w:sz="4" w:space="0" w:color="auto"/>
              <w:right w:val="single" w:sz="4" w:space="0" w:color="000000"/>
            </w:tcBorders>
            <w:shd w:val="clear" w:color="auto" w:fill="0070C0"/>
            <w:vAlign w:val="center"/>
          </w:tcPr>
          <w:p w14:paraId="5AD8325D" w14:textId="77777777" w:rsidR="00584869" w:rsidRPr="003D4873" w:rsidRDefault="00584869" w:rsidP="008C6089">
            <w:pPr>
              <w:spacing w:after="0" w:line="240" w:lineRule="auto"/>
              <w:jc w:val="center"/>
              <w:rPr>
                <w:ins w:id="4609" w:author="OPD2" w:date="2021-03-16T07:31:00Z"/>
                <w:rFonts w:eastAsia="Times New Roman" w:cstheme="minorHAnsi"/>
                <w:color w:val="000000"/>
                <w:sz w:val="20"/>
                <w:szCs w:val="20"/>
              </w:rPr>
            </w:pPr>
            <w:ins w:id="4610" w:author="OPD2" w:date="2021-03-16T07:31:00Z">
              <w:r w:rsidRPr="003D4873">
                <w:rPr>
                  <w:rFonts w:eastAsia="Times New Roman" w:cstheme="minorHAnsi"/>
                  <w:b/>
                  <w:bCs/>
                  <w:color w:val="000000"/>
                  <w:sz w:val="20"/>
                  <w:szCs w:val="20"/>
                </w:rPr>
                <w:t>Partnerships</w:t>
              </w:r>
            </w:ins>
          </w:p>
        </w:tc>
        <w:tc>
          <w:tcPr>
            <w:tcW w:w="1622" w:type="dxa"/>
            <w:tcBorders>
              <w:top w:val="single" w:sz="4" w:space="0" w:color="auto"/>
              <w:left w:val="nil"/>
              <w:bottom w:val="single" w:sz="4" w:space="0" w:color="auto"/>
              <w:right w:val="single" w:sz="4" w:space="0" w:color="auto"/>
            </w:tcBorders>
            <w:shd w:val="clear" w:color="auto" w:fill="0070C0"/>
            <w:vAlign w:val="center"/>
          </w:tcPr>
          <w:p w14:paraId="33110BAD" w14:textId="77777777" w:rsidR="00584869" w:rsidRPr="003D4873" w:rsidRDefault="00584869" w:rsidP="008C6089">
            <w:pPr>
              <w:spacing w:after="0" w:line="240" w:lineRule="auto"/>
              <w:jc w:val="center"/>
              <w:rPr>
                <w:ins w:id="4611" w:author="OPD2" w:date="2021-03-16T07:31:00Z"/>
                <w:rFonts w:eastAsia="Times New Roman" w:cstheme="minorHAnsi"/>
                <w:color w:val="000000"/>
                <w:sz w:val="20"/>
                <w:szCs w:val="20"/>
              </w:rPr>
            </w:pPr>
            <w:ins w:id="4612" w:author="OPD2" w:date="2021-03-16T07:31:00Z">
              <w:r w:rsidRPr="003D4873">
                <w:rPr>
                  <w:rFonts w:eastAsia="Times New Roman" w:cstheme="minorHAnsi"/>
                  <w:b/>
                  <w:bCs/>
                  <w:color w:val="000000"/>
                  <w:sz w:val="20"/>
                  <w:szCs w:val="20"/>
                </w:rPr>
                <w:t>Supporting Action Plan(s)</w:t>
              </w:r>
            </w:ins>
          </w:p>
        </w:tc>
        <w:tc>
          <w:tcPr>
            <w:tcW w:w="1523" w:type="dxa"/>
            <w:tcBorders>
              <w:top w:val="single" w:sz="4" w:space="0" w:color="auto"/>
              <w:left w:val="nil"/>
              <w:bottom w:val="single" w:sz="4" w:space="0" w:color="auto"/>
              <w:right w:val="single" w:sz="4" w:space="0" w:color="auto"/>
            </w:tcBorders>
            <w:shd w:val="clear" w:color="auto" w:fill="0070C0"/>
            <w:vAlign w:val="center"/>
          </w:tcPr>
          <w:p w14:paraId="2FF9C949" w14:textId="77777777" w:rsidR="00584869" w:rsidRPr="003D4873" w:rsidRDefault="007E2A3A" w:rsidP="008C6089">
            <w:pPr>
              <w:spacing w:after="0" w:line="240" w:lineRule="auto"/>
              <w:jc w:val="center"/>
              <w:rPr>
                <w:ins w:id="4613" w:author="OPD2" w:date="2021-03-16T07:31:00Z"/>
                <w:rFonts w:eastAsia="Times New Roman" w:cstheme="minorHAnsi"/>
                <w:b/>
                <w:bCs/>
                <w:color w:val="000000"/>
                <w:sz w:val="20"/>
                <w:szCs w:val="20"/>
              </w:rPr>
            </w:pPr>
            <w:ins w:id="4614" w:author="OPD2" w:date="2021-03-16T07:31:00Z">
              <w:r w:rsidRPr="003D4873">
                <w:rPr>
                  <w:rFonts w:eastAsia="Times New Roman" w:cstheme="minorHAnsi"/>
                  <w:b/>
                  <w:bCs/>
                  <w:color w:val="000000"/>
                  <w:sz w:val="20"/>
                  <w:szCs w:val="20"/>
                </w:rPr>
                <w:t>Funding Status / Unmet Need(s)?</w:t>
              </w:r>
            </w:ins>
          </w:p>
        </w:tc>
      </w:tr>
      <w:tr w:rsidR="00595DC9" w:rsidRPr="00862D3E" w14:paraId="3B57F717" w14:textId="77777777" w:rsidTr="008C60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0"/>
          <w:ins w:id="4615" w:author="OPD2" w:date="2021-03-16T07:31:00Z"/>
        </w:trPr>
        <w:tc>
          <w:tcPr>
            <w:tcW w:w="14850" w:type="dxa"/>
            <w:gridSpan w:val="11"/>
            <w:shd w:val="clear" w:color="auto" w:fill="FDE9D9" w:themeFill="accent6" w:themeFillTint="33"/>
            <w:vAlign w:val="bottom"/>
            <w:hideMark/>
          </w:tcPr>
          <w:p w14:paraId="7BE5D637" w14:textId="63AA02B1" w:rsidR="00595DC9" w:rsidRPr="00862D3E" w:rsidRDefault="00595DC9" w:rsidP="003D4873">
            <w:pPr>
              <w:spacing w:after="0" w:line="240" w:lineRule="auto"/>
              <w:jc w:val="center"/>
              <w:rPr>
                <w:ins w:id="4616" w:author="OPD2" w:date="2021-03-16T07:31:00Z"/>
                <w:rFonts w:eastAsia="Times New Roman" w:cstheme="minorHAnsi"/>
                <w:b/>
                <w:bCs/>
                <w:color w:val="000000"/>
                <w:sz w:val="28"/>
                <w:szCs w:val="28"/>
              </w:rPr>
            </w:pPr>
            <w:ins w:id="4617" w:author="OPD2" w:date="2021-03-16T07:31:00Z">
              <w:r w:rsidRPr="00862D3E">
                <w:rPr>
                  <w:rFonts w:eastAsia="Times New Roman" w:cstheme="minorHAnsi"/>
                  <w:b/>
                  <w:bCs/>
                  <w:color w:val="000000"/>
                  <w:sz w:val="28"/>
                  <w:szCs w:val="28"/>
                </w:rPr>
                <w:t>SUSTAINABLE CITIES AND COMMUNITIES</w:t>
              </w:r>
            </w:ins>
          </w:p>
        </w:tc>
      </w:tr>
      <w:tr w:rsidR="00A6271D" w:rsidRPr="00862D3E" w14:paraId="55926A18" w14:textId="77777777" w:rsidTr="00EC412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82"/>
          <w:ins w:id="4618" w:author="OPD2" w:date="2021-03-16T07:31:00Z"/>
        </w:trPr>
        <w:tc>
          <w:tcPr>
            <w:tcW w:w="1628" w:type="dxa"/>
            <w:tcBorders>
              <w:bottom w:val="single" w:sz="4" w:space="0" w:color="auto"/>
            </w:tcBorders>
            <w:shd w:val="clear" w:color="auto" w:fill="auto"/>
            <w:vAlign w:val="bottom"/>
            <w:hideMark/>
          </w:tcPr>
          <w:p w14:paraId="2BB7D9BF" w14:textId="77777777" w:rsidR="008C6089" w:rsidRDefault="008C6089" w:rsidP="008C6089">
            <w:pPr>
              <w:spacing w:after="0" w:line="240" w:lineRule="auto"/>
              <w:jc w:val="center"/>
              <w:rPr>
                <w:ins w:id="4619" w:author="OPD2" w:date="2021-03-16T07:31:00Z"/>
                <w:rFonts w:eastAsia="Times New Roman" w:cstheme="minorHAnsi"/>
                <w:color w:val="000000"/>
                <w:sz w:val="18"/>
                <w:szCs w:val="18"/>
              </w:rPr>
            </w:pPr>
          </w:p>
          <w:p w14:paraId="12554AAA" w14:textId="77777777" w:rsidR="008C6089" w:rsidRDefault="008C6089" w:rsidP="008C6089">
            <w:pPr>
              <w:spacing w:after="0" w:line="240" w:lineRule="auto"/>
              <w:jc w:val="center"/>
              <w:rPr>
                <w:ins w:id="4620" w:author="OPD2" w:date="2021-03-16T07:31:00Z"/>
                <w:rFonts w:eastAsia="Times New Roman" w:cstheme="minorHAnsi"/>
                <w:color w:val="000000"/>
                <w:sz w:val="18"/>
                <w:szCs w:val="18"/>
              </w:rPr>
            </w:pPr>
          </w:p>
          <w:p w14:paraId="37D62477" w14:textId="77777777" w:rsidR="008C6089" w:rsidRDefault="008C6089" w:rsidP="008C6089">
            <w:pPr>
              <w:spacing w:after="0" w:line="240" w:lineRule="auto"/>
              <w:jc w:val="center"/>
              <w:rPr>
                <w:ins w:id="4621" w:author="OPD2" w:date="2021-03-16T07:31:00Z"/>
                <w:rFonts w:eastAsia="Times New Roman" w:cstheme="minorHAnsi"/>
                <w:color w:val="000000"/>
                <w:sz w:val="18"/>
                <w:szCs w:val="18"/>
              </w:rPr>
            </w:pPr>
          </w:p>
          <w:p w14:paraId="4F4CD68E" w14:textId="77777777" w:rsidR="008C6089" w:rsidRDefault="008C6089" w:rsidP="008C6089">
            <w:pPr>
              <w:spacing w:after="0" w:line="240" w:lineRule="auto"/>
              <w:jc w:val="center"/>
              <w:rPr>
                <w:ins w:id="4622" w:author="OPD2" w:date="2021-03-16T07:31:00Z"/>
                <w:rFonts w:eastAsia="Times New Roman" w:cstheme="minorHAnsi"/>
                <w:color w:val="000000"/>
                <w:sz w:val="18"/>
                <w:szCs w:val="18"/>
              </w:rPr>
            </w:pPr>
          </w:p>
          <w:p w14:paraId="46887E33" w14:textId="51CFE412" w:rsidR="008C6089" w:rsidRDefault="008C6089" w:rsidP="008C6089">
            <w:pPr>
              <w:spacing w:after="0" w:line="240" w:lineRule="auto"/>
              <w:rPr>
                <w:ins w:id="4623" w:author="OPD2" w:date="2021-03-16T07:31:00Z"/>
                <w:rFonts w:eastAsia="Times New Roman" w:cstheme="minorHAnsi"/>
                <w:color w:val="000000"/>
                <w:sz w:val="18"/>
                <w:szCs w:val="18"/>
              </w:rPr>
            </w:pPr>
            <w:ins w:id="4624" w:author="OPD2" w:date="2021-03-16T07:31:00Z">
              <w:r>
                <w:rPr>
                  <w:noProof/>
                </w:rPr>
                <w:drawing>
                  <wp:inline distT="0" distB="0" distL="0" distR="0" wp14:anchorId="0C4BC846" wp14:editId="491E43B6">
                    <wp:extent cx="896112" cy="896112"/>
                    <wp:effectExtent l="0" t="0" r="0" b="0"/>
                    <wp:docPr id="72626" name="Picture 72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896112" cy="896112"/>
                            </a:xfrm>
                            <a:prstGeom prst="rect">
                              <a:avLst/>
                            </a:prstGeom>
                            <a:noFill/>
                            <a:ln>
                              <a:noFill/>
                            </a:ln>
                          </pic:spPr>
                        </pic:pic>
                      </a:graphicData>
                    </a:graphic>
                  </wp:inline>
                </w:drawing>
              </w:r>
            </w:ins>
          </w:p>
          <w:p w14:paraId="0CAEE772" w14:textId="77777777" w:rsidR="008C6089" w:rsidRDefault="008C6089" w:rsidP="008C6089">
            <w:pPr>
              <w:spacing w:after="0" w:line="240" w:lineRule="auto"/>
              <w:jc w:val="center"/>
              <w:rPr>
                <w:ins w:id="4625" w:author="OPD2" w:date="2021-03-16T07:31:00Z"/>
                <w:rFonts w:eastAsia="Times New Roman" w:cstheme="minorHAnsi"/>
                <w:color w:val="000000"/>
                <w:sz w:val="18"/>
                <w:szCs w:val="18"/>
              </w:rPr>
            </w:pPr>
          </w:p>
          <w:p w14:paraId="65106FBC" w14:textId="0F3C0595" w:rsidR="008C6089" w:rsidRDefault="008C6089" w:rsidP="008C6089">
            <w:pPr>
              <w:spacing w:after="0" w:line="240" w:lineRule="auto"/>
              <w:jc w:val="center"/>
              <w:rPr>
                <w:ins w:id="4626" w:author="OPD2" w:date="2021-03-16T07:31:00Z"/>
                <w:rFonts w:eastAsia="Times New Roman" w:cstheme="minorHAnsi"/>
                <w:color w:val="000000"/>
                <w:sz w:val="18"/>
                <w:szCs w:val="18"/>
              </w:rPr>
            </w:pPr>
            <w:ins w:id="4627" w:author="OPD2" w:date="2021-03-16T07:31:00Z">
              <w:r>
                <w:rPr>
                  <w:rFonts w:eastAsia="Times New Roman" w:cstheme="minorHAnsi"/>
                  <w:color w:val="000000"/>
                  <w:sz w:val="18"/>
                  <w:szCs w:val="18"/>
                </w:rPr>
                <w:t xml:space="preserve">SDG </w:t>
              </w:r>
              <w:r w:rsidR="00595DC9" w:rsidRPr="00EC3145">
                <w:rPr>
                  <w:rFonts w:eastAsia="Times New Roman" w:cstheme="minorHAnsi"/>
                  <w:color w:val="000000"/>
                  <w:sz w:val="18"/>
                  <w:szCs w:val="18"/>
                </w:rPr>
                <w:t xml:space="preserve">11 </w:t>
              </w:r>
              <w:r>
                <w:rPr>
                  <w:rFonts w:eastAsia="Times New Roman" w:cstheme="minorHAnsi"/>
                  <w:color w:val="000000"/>
                  <w:sz w:val="18"/>
                  <w:szCs w:val="18"/>
                </w:rPr>
                <w:t>–</w:t>
              </w:r>
            </w:ins>
          </w:p>
          <w:p w14:paraId="38AEF19E" w14:textId="7007101A" w:rsidR="00595DC9" w:rsidRPr="00EC3145" w:rsidRDefault="00595DC9" w:rsidP="008C6089">
            <w:pPr>
              <w:spacing w:after="0" w:line="240" w:lineRule="auto"/>
              <w:jc w:val="center"/>
              <w:rPr>
                <w:ins w:id="4628" w:author="OPD2" w:date="2021-03-16T07:31:00Z"/>
                <w:rFonts w:eastAsia="Times New Roman" w:cstheme="minorHAnsi"/>
                <w:color w:val="000000"/>
                <w:sz w:val="18"/>
                <w:szCs w:val="18"/>
              </w:rPr>
            </w:pPr>
            <w:ins w:id="4629" w:author="OPD2" w:date="2021-03-16T07:31:00Z">
              <w:r w:rsidRPr="00EC3145">
                <w:rPr>
                  <w:rFonts w:eastAsia="Times New Roman" w:cstheme="minorHAnsi"/>
                  <w:color w:val="000000"/>
                  <w:sz w:val="18"/>
                  <w:szCs w:val="18"/>
                </w:rPr>
                <w:t>Make cities and human settlements inclusive, safe, resilient, and sustainable</w:t>
              </w:r>
            </w:ins>
          </w:p>
          <w:p w14:paraId="2A780015" w14:textId="77777777" w:rsidR="00595DC9" w:rsidRPr="00EC3145" w:rsidRDefault="00595DC9" w:rsidP="00765338">
            <w:pPr>
              <w:spacing w:after="0" w:line="240" w:lineRule="auto"/>
              <w:rPr>
                <w:ins w:id="4630" w:author="OPD2" w:date="2021-03-16T07:31:00Z"/>
                <w:rFonts w:eastAsia="Times New Roman" w:cstheme="minorHAnsi"/>
                <w:color w:val="000000"/>
                <w:sz w:val="18"/>
                <w:szCs w:val="18"/>
              </w:rPr>
            </w:pPr>
          </w:p>
          <w:p w14:paraId="58A7FC9F" w14:textId="77777777" w:rsidR="00595DC9" w:rsidRPr="00EC3145" w:rsidRDefault="00595DC9" w:rsidP="00765338">
            <w:pPr>
              <w:spacing w:after="0" w:line="240" w:lineRule="auto"/>
              <w:rPr>
                <w:ins w:id="4631" w:author="OPD2" w:date="2021-03-16T07:31:00Z"/>
                <w:rFonts w:eastAsia="Times New Roman" w:cstheme="minorHAnsi"/>
                <w:color w:val="000000"/>
                <w:sz w:val="18"/>
                <w:szCs w:val="18"/>
              </w:rPr>
            </w:pPr>
          </w:p>
          <w:p w14:paraId="3F93352E" w14:textId="77777777" w:rsidR="00595DC9" w:rsidRPr="00EC3145" w:rsidRDefault="00595DC9" w:rsidP="00765338">
            <w:pPr>
              <w:spacing w:after="0" w:line="240" w:lineRule="auto"/>
              <w:rPr>
                <w:ins w:id="4632" w:author="OPD2" w:date="2021-03-16T07:31:00Z"/>
                <w:rFonts w:eastAsia="Times New Roman" w:cstheme="minorHAnsi"/>
                <w:color w:val="000000"/>
                <w:sz w:val="18"/>
                <w:szCs w:val="18"/>
              </w:rPr>
            </w:pPr>
          </w:p>
          <w:p w14:paraId="0D6C0240" w14:textId="77777777" w:rsidR="00595DC9" w:rsidRPr="00EC3145" w:rsidRDefault="00595DC9" w:rsidP="00765338">
            <w:pPr>
              <w:spacing w:after="0" w:line="240" w:lineRule="auto"/>
              <w:rPr>
                <w:ins w:id="4633" w:author="OPD2" w:date="2021-03-16T07:31:00Z"/>
                <w:rFonts w:eastAsia="Times New Roman" w:cstheme="minorHAnsi"/>
                <w:color w:val="000000"/>
                <w:sz w:val="18"/>
                <w:szCs w:val="18"/>
              </w:rPr>
            </w:pPr>
          </w:p>
          <w:p w14:paraId="039F113E" w14:textId="77777777" w:rsidR="00595DC9" w:rsidRPr="00EC3145" w:rsidRDefault="00595DC9" w:rsidP="00765338">
            <w:pPr>
              <w:spacing w:after="0" w:line="240" w:lineRule="auto"/>
              <w:rPr>
                <w:ins w:id="4634" w:author="OPD2" w:date="2021-03-16T07:31:00Z"/>
                <w:rFonts w:eastAsia="Times New Roman" w:cstheme="minorHAnsi"/>
                <w:color w:val="000000"/>
                <w:sz w:val="18"/>
                <w:szCs w:val="18"/>
              </w:rPr>
            </w:pPr>
          </w:p>
          <w:p w14:paraId="08652FA6" w14:textId="77777777" w:rsidR="00595DC9" w:rsidRPr="00EC3145" w:rsidRDefault="00595DC9" w:rsidP="00765338">
            <w:pPr>
              <w:spacing w:after="0" w:line="240" w:lineRule="auto"/>
              <w:rPr>
                <w:ins w:id="4635" w:author="OPD2" w:date="2021-03-16T07:31:00Z"/>
                <w:rFonts w:eastAsia="Times New Roman" w:cstheme="minorHAnsi"/>
                <w:color w:val="000000"/>
                <w:sz w:val="18"/>
                <w:szCs w:val="18"/>
              </w:rPr>
            </w:pPr>
          </w:p>
          <w:p w14:paraId="2CE1A8A8" w14:textId="77777777" w:rsidR="00595DC9" w:rsidRPr="00EC3145" w:rsidRDefault="00595DC9" w:rsidP="00765338">
            <w:pPr>
              <w:spacing w:after="0" w:line="240" w:lineRule="auto"/>
              <w:rPr>
                <w:ins w:id="4636" w:author="OPD2" w:date="2021-03-16T07:31:00Z"/>
                <w:rFonts w:eastAsia="Times New Roman" w:cstheme="minorHAnsi"/>
                <w:color w:val="000000"/>
                <w:sz w:val="18"/>
                <w:szCs w:val="18"/>
              </w:rPr>
            </w:pPr>
          </w:p>
          <w:p w14:paraId="680FF518" w14:textId="77777777" w:rsidR="00595DC9" w:rsidRPr="00EC3145" w:rsidRDefault="00595DC9" w:rsidP="00765338">
            <w:pPr>
              <w:spacing w:after="0" w:line="240" w:lineRule="auto"/>
              <w:rPr>
                <w:ins w:id="4637" w:author="OPD2" w:date="2021-03-16T07:31:00Z"/>
                <w:rFonts w:eastAsia="Times New Roman" w:cstheme="minorHAnsi"/>
                <w:color w:val="000000"/>
                <w:sz w:val="18"/>
                <w:szCs w:val="18"/>
              </w:rPr>
            </w:pPr>
          </w:p>
          <w:p w14:paraId="473A7F2C" w14:textId="77777777" w:rsidR="00595DC9" w:rsidRPr="00EC3145" w:rsidRDefault="00595DC9" w:rsidP="00765338">
            <w:pPr>
              <w:spacing w:after="0" w:line="240" w:lineRule="auto"/>
              <w:rPr>
                <w:ins w:id="4638" w:author="OPD2" w:date="2021-03-16T07:31:00Z"/>
                <w:rFonts w:eastAsia="Times New Roman" w:cstheme="minorHAnsi"/>
                <w:color w:val="000000"/>
                <w:sz w:val="18"/>
                <w:szCs w:val="18"/>
              </w:rPr>
            </w:pPr>
          </w:p>
          <w:p w14:paraId="2A2D9294" w14:textId="77777777" w:rsidR="00595DC9" w:rsidRPr="00EC3145" w:rsidRDefault="00595DC9" w:rsidP="00765338">
            <w:pPr>
              <w:spacing w:after="0" w:line="240" w:lineRule="auto"/>
              <w:rPr>
                <w:ins w:id="4639" w:author="OPD2" w:date="2021-03-16T07:31:00Z"/>
                <w:rFonts w:eastAsia="Times New Roman" w:cstheme="minorHAnsi"/>
                <w:color w:val="000000"/>
                <w:sz w:val="18"/>
                <w:szCs w:val="18"/>
              </w:rPr>
            </w:pPr>
          </w:p>
          <w:p w14:paraId="315CF835" w14:textId="77777777" w:rsidR="00595DC9" w:rsidRPr="00EC3145" w:rsidRDefault="00595DC9" w:rsidP="00765338">
            <w:pPr>
              <w:spacing w:after="0" w:line="240" w:lineRule="auto"/>
              <w:rPr>
                <w:ins w:id="4640" w:author="OPD2" w:date="2021-03-16T07:31:00Z"/>
                <w:rFonts w:eastAsia="Times New Roman" w:cstheme="minorHAnsi"/>
                <w:color w:val="000000"/>
                <w:sz w:val="18"/>
                <w:szCs w:val="18"/>
              </w:rPr>
            </w:pPr>
          </w:p>
          <w:p w14:paraId="56AAC4D2" w14:textId="77777777" w:rsidR="00595DC9" w:rsidRPr="00EC3145" w:rsidRDefault="00595DC9" w:rsidP="00765338">
            <w:pPr>
              <w:spacing w:after="0" w:line="240" w:lineRule="auto"/>
              <w:rPr>
                <w:ins w:id="4641" w:author="OPD2" w:date="2021-03-16T07:31:00Z"/>
                <w:rFonts w:eastAsia="Times New Roman" w:cstheme="minorHAnsi"/>
                <w:color w:val="000000"/>
                <w:sz w:val="18"/>
                <w:szCs w:val="18"/>
              </w:rPr>
            </w:pPr>
          </w:p>
          <w:p w14:paraId="704D95A3" w14:textId="77777777" w:rsidR="00595DC9" w:rsidRPr="00EC3145" w:rsidRDefault="00595DC9" w:rsidP="00765338">
            <w:pPr>
              <w:spacing w:after="0" w:line="240" w:lineRule="auto"/>
              <w:rPr>
                <w:ins w:id="4642" w:author="OPD2" w:date="2021-03-16T07:31:00Z"/>
                <w:rFonts w:eastAsia="Times New Roman" w:cstheme="minorHAnsi"/>
                <w:color w:val="000000"/>
                <w:sz w:val="18"/>
                <w:szCs w:val="18"/>
              </w:rPr>
            </w:pPr>
          </w:p>
        </w:tc>
        <w:tc>
          <w:tcPr>
            <w:tcW w:w="1802" w:type="dxa"/>
            <w:shd w:val="clear" w:color="auto" w:fill="auto"/>
            <w:hideMark/>
          </w:tcPr>
          <w:p w14:paraId="6B7276E3" w14:textId="77777777" w:rsidR="00595DC9" w:rsidRDefault="00595DC9" w:rsidP="00765338">
            <w:pPr>
              <w:spacing w:after="0" w:line="240" w:lineRule="auto"/>
              <w:rPr>
                <w:ins w:id="4643" w:author="OPD2" w:date="2021-03-16T07:31:00Z"/>
                <w:rFonts w:eastAsia="Times New Roman" w:cstheme="minorHAnsi"/>
                <w:color w:val="000000"/>
                <w:sz w:val="18"/>
                <w:szCs w:val="18"/>
              </w:rPr>
            </w:pPr>
          </w:p>
          <w:p w14:paraId="2147D93A" w14:textId="77777777" w:rsidR="00595DC9" w:rsidRPr="00EC3145" w:rsidRDefault="00595DC9" w:rsidP="00765338">
            <w:pPr>
              <w:spacing w:after="0" w:line="240" w:lineRule="auto"/>
              <w:rPr>
                <w:ins w:id="4644" w:author="OPD2" w:date="2021-03-16T07:31:00Z"/>
                <w:rFonts w:eastAsia="Times New Roman" w:cstheme="minorHAnsi"/>
                <w:color w:val="000000"/>
                <w:sz w:val="18"/>
                <w:szCs w:val="18"/>
              </w:rPr>
            </w:pPr>
            <w:ins w:id="4645" w:author="OPD2" w:date="2021-03-16T07:31:00Z">
              <w:r w:rsidRPr="00EC3145">
                <w:rPr>
                  <w:rFonts w:eastAsia="Times New Roman" w:cstheme="minorHAnsi"/>
                  <w:color w:val="000000"/>
                  <w:sz w:val="18"/>
                  <w:szCs w:val="18"/>
                </w:rPr>
                <w:t>By 2030, CNMI's CSDP reflects full integration of SCORP into public land use and transportation planning</w:t>
              </w:r>
            </w:ins>
          </w:p>
        </w:tc>
        <w:tc>
          <w:tcPr>
            <w:tcW w:w="2439" w:type="dxa"/>
            <w:gridSpan w:val="2"/>
            <w:shd w:val="clear" w:color="auto" w:fill="auto"/>
            <w:hideMark/>
          </w:tcPr>
          <w:p w14:paraId="5C655C29" w14:textId="77777777" w:rsidR="00595DC9" w:rsidRDefault="00595DC9" w:rsidP="00765338">
            <w:pPr>
              <w:spacing w:after="0" w:line="240" w:lineRule="auto"/>
              <w:rPr>
                <w:ins w:id="4646" w:author="OPD2" w:date="2021-03-16T07:31:00Z"/>
                <w:rFonts w:eastAsia="Times New Roman" w:cstheme="minorHAnsi"/>
                <w:color w:val="000000"/>
                <w:sz w:val="18"/>
                <w:szCs w:val="18"/>
              </w:rPr>
            </w:pPr>
          </w:p>
          <w:p w14:paraId="4B523148" w14:textId="2DD8EBE8" w:rsidR="00595DC9" w:rsidRDefault="00595DC9" w:rsidP="00765338">
            <w:pPr>
              <w:spacing w:after="0" w:line="240" w:lineRule="auto"/>
              <w:rPr>
                <w:ins w:id="4647" w:author="OPD2" w:date="2021-03-16T07:31:00Z"/>
                <w:rFonts w:eastAsia="Times New Roman" w:cstheme="minorHAnsi"/>
                <w:color w:val="000000"/>
                <w:sz w:val="18"/>
                <w:szCs w:val="18"/>
              </w:rPr>
            </w:pPr>
            <w:ins w:id="4648" w:author="OPD2" w:date="2021-03-16T07:31:00Z">
              <w:r w:rsidRPr="00EC3145">
                <w:rPr>
                  <w:rFonts w:eastAsia="Times New Roman" w:cstheme="minorHAnsi"/>
                  <w:color w:val="000000"/>
                  <w:sz w:val="18"/>
                  <w:szCs w:val="18"/>
                </w:rPr>
                <w:t>By 2025, CNMI’s State Comprehensive Outdoor Recreation Plan (SCORP) will be updated to include the conservation status of cultural, natural, and mixed-designation sites with area- and resource-specific plans and data collection, including the number of cultural and historical sites that are recorded and inventoried, with at least 50% annual preservation of newly discovered cultural heritage resources; public annual expenditures remain constant; private preservation data is collected; and</w:t>
              </w:r>
              <w:r w:rsidRPr="00EC3145">
                <w:rPr>
                  <w:rFonts w:eastAsia="Times New Roman" w:cstheme="minorHAnsi"/>
                  <w:color w:val="000000"/>
                  <w:sz w:val="18"/>
                  <w:szCs w:val="18"/>
                </w:rPr>
                <w:br/>
                <w:t>By 2025, SCORP, PLUP, Zoning, and Watershed Plans are aligned to identify publicly managed “open space” areas and ADA accessible areas with goal of at least 85% open space or pervious surface maintained in each sub-watershed</w:t>
              </w:r>
            </w:ins>
          </w:p>
          <w:p w14:paraId="2B397904" w14:textId="77777777" w:rsidR="00595DC9" w:rsidRPr="00EC3145" w:rsidRDefault="00595DC9" w:rsidP="00765338">
            <w:pPr>
              <w:spacing w:after="0" w:line="240" w:lineRule="auto"/>
              <w:rPr>
                <w:ins w:id="4649" w:author="OPD2" w:date="2021-03-16T07:31:00Z"/>
                <w:rFonts w:eastAsia="Times New Roman" w:cstheme="minorHAnsi"/>
                <w:color w:val="000000"/>
                <w:sz w:val="18"/>
                <w:szCs w:val="18"/>
              </w:rPr>
            </w:pPr>
          </w:p>
        </w:tc>
        <w:tc>
          <w:tcPr>
            <w:tcW w:w="2186" w:type="dxa"/>
            <w:gridSpan w:val="2"/>
            <w:shd w:val="clear" w:color="auto" w:fill="auto"/>
            <w:hideMark/>
          </w:tcPr>
          <w:p w14:paraId="56E44A78" w14:textId="77777777" w:rsidR="00595DC9" w:rsidRDefault="00595DC9" w:rsidP="00765338">
            <w:pPr>
              <w:spacing w:after="0" w:line="240" w:lineRule="auto"/>
              <w:rPr>
                <w:ins w:id="4650" w:author="OPD2" w:date="2021-03-16T07:31:00Z"/>
                <w:rFonts w:eastAsia="Times New Roman" w:cstheme="minorHAnsi"/>
                <w:color w:val="000000"/>
                <w:sz w:val="18"/>
                <w:szCs w:val="18"/>
              </w:rPr>
            </w:pPr>
          </w:p>
          <w:p w14:paraId="0F09CA65" w14:textId="77777777" w:rsidR="00595DC9" w:rsidRPr="00EC3145" w:rsidRDefault="00595DC9" w:rsidP="00765338">
            <w:pPr>
              <w:spacing w:after="0" w:line="240" w:lineRule="auto"/>
              <w:rPr>
                <w:ins w:id="4651" w:author="OPD2" w:date="2021-03-16T07:31:00Z"/>
                <w:rFonts w:eastAsia="Times New Roman" w:cstheme="minorHAnsi"/>
                <w:color w:val="000000"/>
                <w:sz w:val="18"/>
                <w:szCs w:val="18"/>
              </w:rPr>
            </w:pPr>
            <w:ins w:id="4652" w:author="OPD2" w:date="2021-03-16T07:31:00Z">
              <w:r w:rsidRPr="00EC3145">
                <w:rPr>
                  <w:rFonts w:eastAsia="Times New Roman" w:cstheme="minorHAnsi"/>
                  <w:color w:val="000000"/>
                  <w:sz w:val="18"/>
                  <w:szCs w:val="18"/>
                </w:rPr>
                <w:t>Continue BE Taskforce meetings and include meeting with SCORP presentation for all planners when SCORP projects are being solicited;</w:t>
              </w:r>
            </w:ins>
          </w:p>
        </w:tc>
        <w:tc>
          <w:tcPr>
            <w:tcW w:w="1692" w:type="dxa"/>
            <w:gridSpan w:val="2"/>
            <w:shd w:val="clear" w:color="auto" w:fill="auto"/>
            <w:hideMark/>
          </w:tcPr>
          <w:p w14:paraId="13256249" w14:textId="77777777" w:rsidR="00595DC9" w:rsidRDefault="00595DC9" w:rsidP="00765338">
            <w:pPr>
              <w:spacing w:after="0" w:line="240" w:lineRule="auto"/>
              <w:rPr>
                <w:ins w:id="4653" w:author="OPD2" w:date="2021-03-16T07:31:00Z"/>
                <w:rFonts w:eastAsia="Times New Roman" w:cstheme="minorHAnsi"/>
                <w:color w:val="000000"/>
                <w:sz w:val="18"/>
                <w:szCs w:val="18"/>
              </w:rPr>
            </w:pPr>
            <w:ins w:id="4654" w:author="OPD2" w:date="2021-03-16T07:31:00Z">
              <w:r w:rsidRPr="00EC3145">
                <w:rPr>
                  <w:rFonts w:eastAsia="Times New Roman" w:cstheme="minorHAnsi"/>
                  <w:color w:val="000000"/>
                  <w:sz w:val="18"/>
                  <w:szCs w:val="18"/>
                </w:rPr>
                <w:t> </w:t>
              </w:r>
            </w:ins>
          </w:p>
          <w:p w14:paraId="05A62E48" w14:textId="5EEE3289" w:rsidR="003D4873" w:rsidRPr="00EC3145" w:rsidRDefault="003D4873" w:rsidP="00765338">
            <w:pPr>
              <w:spacing w:after="0" w:line="240" w:lineRule="auto"/>
              <w:rPr>
                <w:ins w:id="4655" w:author="OPD2" w:date="2021-03-16T07:31:00Z"/>
                <w:rFonts w:eastAsia="Times New Roman" w:cstheme="minorHAnsi"/>
                <w:color w:val="000000"/>
                <w:sz w:val="18"/>
                <w:szCs w:val="18"/>
              </w:rPr>
            </w:pPr>
            <w:ins w:id="4656" w:author="OPD2" w:date="2021-03-16T07:31:00Z">
              <w:r>
                <w:rPr>
                  <w:rFonts w:eastAsia="Times New Roman" w:cstheme="minorHAnsi"/>
                  <w:color w:val="000000"/>
                  <w:sz w:val="18"/>
                  <w:szCs w:val="18"/>
                </w:rPr>
                <w:t>OPD</w:t>
              </w:r>
            </w:ins>
          </w:p>
        </w:tc>
        <w:tc>
          <w:tcPr>
            <w:tcW w:w="1958" w:type="dxa"/>
            <w:shd w:val="clear" w:color="auto" w:fill="auto"/>
            <w:hideMark/>
          </w:tcPr>
          <w:p w14:paraId="79E710AD" w14:textId="77777777" w:rsidR="003D4873" w:rsidRDefault="003D4873" w:rsidP="00765338">
            <w:pPr>
              <w:spacing w:after="0" w:line="240" w:lineRule="auto"/>
              <w:rPr>
                <w:ins w:id="4657" w:author="OPD2" w:date="2021-03-16T07:31:00Z"/>
                <w:rFonts w:eastAsia="Times New Roman" w:cstheme="minorHAnsi"/>
                <w:color w:val="000000"/>
                <w:sz w:val="18"/>
                <w:szCs w:val="18"/>
              </w:rPr>
            </w:pPr>
          </w:p>
          <w:p w14:paraId="534A2C5D" w14:textId="70F4C99A" w:rsidR="00595DC9" w:rsidRPr="00EC3145" w:rsidRDefault="003D4873" w:rsidP="00765338">
            <w:pPr>
              <w:spacing w:after="0" w:line="240" w:lineRule="auto"/>
              <w:rPr>
                <w:ins w:id="4658" w:author="OPD2" w:date="2021-03-16T07:31:00Z"/>
                <w:rFonts w:eastAsia="Times New Roman" w:cstheme="minorHAnsi"/>
                <w:color w:val="000000"/>
                <w:sz w:val="18"/>
                <w:szCs w:val="18"/>
              </w:rPr>
            </w:pPr>
            <w:ins w:id="4659" w:author="OPD2" w:date="2021-03-16T07:31:00Z">
              <w:r>
                <w:rPr>
                  <w:rFonts w:eastAsia="Times New Roman" w:cstheme="minorHAnsi"/>
                  <w:color w:val="000000"/>
                  <w:sz w:val="18"/>
                  <w:szCs w:val="18"/>
                </w:rPr>
                <w:t>BE / SE-DRR / NR Taskforces</w:t>
              </w:r>
            </w:ins>
          </w:p>
        </w:tc>
        <w:tc>
          <w:tcPr>
            <w:tcW w:w="1622" w:type="dxa"/>
            <w:shd w:val="clear" w:color="auto" w:fill="auto"/>
            <w:hideMark/>
          </w:tcPr>
          <w:p w14:paraId="4D5F7738" w14:textId="77777777" w:rsidR="00595DC9" w:rsidRDefault="00595DC9" w:rsidP="00765338">
            <w:pPr>
              <w:spacing w:after="0" w:line="240" w:lineRule="auto"/>
              <w:rPr>
                <w:ins w:id="4660" w:author="OPD2" w:date="2021-03-16T07:31:00Z"/>
                <w:rFonts w:eastAsia="Times New Roman" w:cstheme="minorHAnsi"/>
                <w:color w:val="000000"/>
                <w:sz w:val="18"/>
                <w:szCs w:val="18"/>
              </w:rPr>
            </w:pPr>
            <w:ins w:id="4661" w:author="OPD2" w:date="2021-03-16T07:31:00Z">
              <w:r w:rsidRPr="00EC3145">
                <w:rPr>
                  <w:rFonts w:eastAsia="Times New Roman" w:cstheme="minorHAnsi"/>
                  <w:color w:val="000000"/>
                  <w:sz w:val="18"/>
                  <w:szCs w:val="18"/>
                </w:rPr>
                <w:t> </w:t>
              </w:r>
            </w:ins>
          </w:p>
          <w:p w14:paraId="5F94CC11" w14:textId="5FAF2DF4" w:rsidR="00205566" w:rsidRPr="00EC3145" w:rsidRDefault="00205566" w:rsidP="00765338">
            <w:pPr>
              <w:spacing w:after="0" w:line="240" w:lineRule="auto"/>
              <w:rPr>
                <w:ins w:id="4662" w:author="OPD2" w:date="2021-03-16T07:31:00Z"/>
                <w:rFonts w:eastAsia="Times New Roman" w:cstheme="minorHAnsi"/>
                <w:color w:val="000000"/>
                <w:sz w:val="18"/>
                <w:szCs w:val="18"/>
              </w:rPr>
            </w:pPr>
            <w:ins w:id="4663" w:author="OPD2" w:date="2021-03-16T07:31:00Z">
              <w:r>
                <w:rPr>
                  <w:rFonts w:eastAsia="Times New Roman" w:cstheme="minorHAnsi"/>
                  <w:color w:val="000000"/>
                  <w:sz w:val="18"/>
                  <w:szCs w:val="18"/>
                </w:rPr>
                <w:t>Saipan Zoning Code, Garapan Revitalization Plan, SCORP,</w:t>
              </w:r>
              <w:r w:rsidR="00B4415E">
                <w:rPr>
                  <w:rFonts w:eastAsia="Times New Roman" w:cstheme="minorHAnsi"/>
                  <w:color w:val="000000"/>
                  <w:sz w:val="18"/>
                  <w:szCs w:val="18"/>
                </w:rPr>
                <w:t xml:space="preserve"> </w:t>
              </w:r>
              <w:r w:rsidR="00B4415E" w:rsidRPr="00B4415E">
                <w:rPr>
                  <w:rFonts w:eastAsia="Times New Roman" w:cstheme="minorHAnsi"/>
                  <w:color w:val="000000"/>
                  <w:sz w:val="18"/>
                  <w:szCs w:val="18"/>
                </w:rPr>
                <w:t>Strategic Parks and Recreation Plan</w:t>
              </w:r>
              <w:r w:rsidR="00B4415E">
                <w:rPr>
                  <w:rFonts w:eastAsia="Times New Roman" w:cstheme="minorHAnsi"/>
                  <w:color w:val="000000"/>
                  <w:sz w:val="18"/>
                  <w:szCs w:val="18"/>
                </w:rPr>
                <w:t>,</w:t>
              </w:r>
              <w:r>
                <w:rPr>
                  <w:rFonts w:eastAsia="Times New Roman" w:cstheme="minorHAnsi"/>
                  <w:color w:val="000000"/>
                  <w:sz w:val="18"/>
                  <w:szCs w:val="18"/>
                </w:rPr>
                <w:t xml:space="preserve"> and other area- and resource-specific strategies and implementation plans</w:t>
              </w:r>
              <w:r w:rsidR="00B55EA0">
                <w:rPr>
                  <w:rFonts w:eastAsia="Times New Roman" w:cstheme="minorHAnsi"/>
                  <w:color w:val="000000"/>
                  <w:sz w:val="18"/>
                  <w:szCs w:val="18"/>
                </w:rPr>
                <w:t xml:space="preserve"> and policies (for example the pending Blighted Buildings prioritization and mitigation guidance proposed in the FY21 BRIC)</w:t>
              </w:r>
              <w:r w:rsidR="00B4415E">
                <w:rPr>
                  <w:rFonts w:eastAsia="Times New Roman" w:cstheme="minorHAnsi"/>
                  <w:color w:val="000000"/>
                  <w:sz w:val="18"/>
                  <w:szCs w:val="18"/>
                </w:rPr>
                <w:t xml:space="preserve"> – cross cutting themes, goals, and priorities are highlighted in the CSDP</w:t>
              </w:r>
            </w:ins>
          </w:p>
        </w:tc>
        <w:tc>
          <w:tcPr>
            <w:tcW w:w="1523" w:type="dxa"/>
          </w:tcPr>
          <w:p w14:paraId="7FDD8D3C" w14:textId="77777777" w:rsidR="00595DC9" w:rsidRDefault="00595DC9" w:rsidP="00765338">
            <w:pPr>
              <w:spacing w:after="0" w:line="240" w:lineRule="auto"/>
              <w:rPr>
                <w:ins w:id="4664" w:author="OPD2" w:date="2021-03-16T07:31:00Z"/>
                <w:rFonts w:eastAsia="Times New Roman" w:cstheme="minorHAnsi"/>
                <w:color w:val="000000"/>
                <w:sz w:val="18"/>
                <w:szCs w:val="18"/>
              </w:rPr>
            </w:pPr>
          </w:p>
          <w:p w14:paraId="0566BFCF" w14:textId="77777777" w:rsidR="00D74987" w:rsidRDefault="00D74987" w:rsidP="00765338">
            <w:pPr>
              <w:spacing w:after="0" w:line="240" w:lineRule="auto"/>
              <w:rPr>
                <w:ins w:id="4665" w:author="OPD2" w:date="2021-03-16T07:31:00Z"/>
                <w:rFonts w:eastAsia="Times New Roman" w:cstheme="minorHAnsi"/>
                <w:color w:val="000000"/>
                <w:sz w:val="18"/>
                <w:szCs w:val="18"/>
              </w:rPr>
            </w:pPr>
            <w:ins w:id="4666" w:author="OPD2" w:date="2021-03-16T07:31:00Z">
              <w:r>
                <w:rPr>
                  <w:rFonts w:eastAsia="Times New Roman" w:cstheme="minorHAnsi"/>
                  <w:color w:val="000000"/>
                  <w:sz w:val="18"/>
                  <w:szCs w:val="18"/>
                </w:rPr>
                <w:t xml:space="preserve">Federal SCORP funding is allocated annually and administered through the State Liaison Officer (OGM); </w:t>
              </w:r>
            </w:ins>
          </w:p>
          <w:p w14:paraId="6A6591AC" w14:textId="7ADBE221" w:rsidR="00D74987" w:rsidRPr="00EC3145" w:rsidRDefault="00D74987" w:rsidP="00765338">
            <w:pPr>
              <w:spacing w:after="0" w:line="240" w:lineRule="auto"/>
              <w:rPr>
                <w:ins w:id="4667" w:author="OPD2" w:date="2021-03-16T07:31:00Z"/>
                <w:rFonts w:eastAsia="Times New Roman" w:cstheme="minorHAnsi"/>
                <w:color w:val="000000"/>
                <w:sz w:val="18"/>
                <w:szCs w:val="18"/>
              </w:rPr>
            </w:pPr>
            <w:ins w:id="4668" w:author="OPD2" w:date="2021-03-16T07:31:00Z">
              <w:r>
                <w:rPr>
                  <w:rFonts w:eastAsia="Times New Roman" w:cstheme="minorHAnsi"/>
                  <w:color w:val="000000"/>
                  <w:sz w:val="18"/>
                  <w:szCs w:val="18"/>
                </w:rPr>
                <w:t>Numerous agencies support components of this goal through local and federal funding streams; efforts to identify and leverage public private partnerships and other sustainable funding streams are underway</w:t>
              </w:r>
            </w:ins>
          </w:p>
        </w:tc>
      </w:tr>
      <w:tr w:rsidR="00A6271D" w:rsidRPr="00862D3E" w14:paraId="7218C310" w14:textId="77777777" w:rsidTr="00EC412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30"/>
          <w:ins w:id="4669" w:author="OPD2" w:date="2021-03-16T07:31:00Z"/>
        </w:trPr>
        <w:tc>
          <w:tcPr>
            <w:tcW w:w="1628" w:type="dxa"/>
            <w:tcBorders>
              <w:top w:val="single" w:sz="4" w:space="0" w:color="auto"/>
            </w:tcBorders>
            <w:shd w:val="clear" w:color="auto" w:fill="auto"/>
            <w:vAlign w:val="bottom"/>
            <w:hideMark/>
          </w:tcPr>
          <w:p w14:paraId="15912C86" w14:textId="77777777" w:rsidR="00595DC9" w:rsidRDefault="00904B25" w:rsidP="00765338">
            <w:pPr>
              <w:spacing w:after="0" w:line="240" w:lineRule="auto"/>
              <w:rPr>
                <w:ins w:id="4670" w:author="OPD2" w:date="2021-03-16T07:31:00Z"/>
                <w:rFonts w:eastAsia="Times New Roman" w:cstheme="minorHAnsi"/>
                <w:sz w:val="18"/>
                <w:szCs w:val="18"/>
              </w:rPr>
            </w:pPr>
            <w:ins w:id="4671" w:author="OPD2" w:date="2021-03-16T07:31:00Z">
              <w:r>
                <w:rPr>
                  <w:noProof/>
                </w:rPr>
                <w:drawing>
                  <wp:inline distT="0" distB="0" distL="0" distR="0" wp14:anchorId="22D50A72" wp14:editId="61FE8D5B">
                    <wp:extent cx="896112" cy="896112"/>
                    <wp:effectExtent l="0" t="0" r="0" b="0"/>
                    <wp:docPr id="72627" name="Picture 72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896112" cy="896112"/>
                            </a:xfrm>
                            <a:prstGeom prst="rect">
                              <a:avLst/>
                            </a:prstGeom>
                            <a:noFill/>
                            <a:ln>
                              <a:noFill/>
                            </a:ln>
                          </pic:spPr>
                        </pic:pic>
                      </a:graphicData>
                    </a:graphic>
                  </wp:inline>
                </w:drawing>
              </w:r>
            </w:ins>
          </w:p>
          <w:p w14:paraId="147742F7" w14:textId="77777777" w:rsidR="00904B25" w:rsidRDefault="00904B25" w:rsidP="00765338">
            <w:pPr>
              <w:spacing w:after="0" w:line="240" w:lineRule="auto"/>
              <w:rPr>
                <w:ins w:id="4672" w:author="OPD2" w:date="2021-03-16T07:31:00Z"/>
                <w:rFonts w:eastAsia="Times New Roman" w:cstheme="minorHAnsi"/>
                <w:sz w:val="18"/>
                <w:szCs w:val="18"/>
              </w:rPr>
            </w:pPr>
          </w:p>
          <w:p w14:paraId="3A883A75" w14:textId="77777777" w:rsidR="00904B25" w:rsidRDefault="00904B25" w:rsidP="00765338">
            <w:pPr>
              <w:spacing w:after="0" w:line="240" w:lineRule="auto"/>
              <w:rPr>
                <w:ins w:id="4673" w:author="OPD2" w:date="2021-03-16T07:31:00Z"/>
                <w:rFonts w:eastAsia="Times New Roman" w:cstheme="minorHAnsi"/>
                <w:sz w:val="18"/>
                <w:szCs w:val="18"/>
              </w:rPr>
            </w:pPr>
          </w:p>
          <w:p w14:paraId="6CFD0929" w14:textId="3E50BDA5" w:rsidR="00904B25" w:rsidRPr="00EC3145" w:rsidRDefault="00904B25" w:rsidP="00765338">
            <w:pPr>
              <w:spacing w:after="0" w:line="240" w:lineRule="auto"/>
              <w:rPr>
                <w:ins w:id="4674" w:author="OPD2" w:date="2021-03-16T07:31:00Z"/>
                <w:rFonts w:eastAsia="Times New Roman" w:cstheme="minorHAnsi"/>
                <w:sz w:val="18"/>
                <w:szCs w:val="18"/>
              </w:rPr>
            </w:pPr>
          </w:p>
        </w:tc>
        <w:tc>
          <w:tcPr>
            <w:tcW w:w="1802" w:type="dxa"/>
            <w:shd w:val="clear" w:color="auto" w:fill="auto"/>
            <w:hideMark/>
          </w:tcPr>
          <w:p w14:paraId="4255600E" w14:textId="77777777" w:rsidR="00595DC9" w:rsidRDefault="00595DC9" w:rsidP="00765338">
            <w:pPr>
              <w:spacing w:after="0" w:line="240" w:lineRule="auto"/>
              <w:rPr>
                <w:ins w:id="4675" w:author="OPD2" w:date="2021-03-16T07:31:00Z"/>
                <w:rFonts w:eastAsia="Times New Roman" w:cstheme="minorHAnsi"/>
                <w:color w:val="000000"/>
                <w:sz w:val="18"/>
                <w:szCs w:val="18"/>
              </w:rPr>
            </w:pPr>
          </w:p>
          <w:p w14:paraId="6052E428" w14:textId="77777777" w:rsidR="00595DC9" w:rsidRPr="00EC3145" w:rsidRDefault="00595DC9" w:rsidP="00765338">
            <w:pPr>
              <w:spacing w:after="0" w:line="240" w:lineRule="auto"/>
              <w:rPr>
                <w:ins w:id="4676" w:author="OPD2" w:date="2021-03-16T07:31:00Z"/>
                <w:rFonts w:eastAsia="Times New Roman" w:cstheme="minorHAnsi"/>
                <w:color w:val="000000"/>
                <w:sz w:val="18"/>
                <w:szCs w:val="18"/>
              </w:rPr>
            </w:pPr>
            <w:ins w:id="4677" w:author="OPD2" w:date="2021-03-16T07:31:00Z">
              <w:r w:rsidRPr="00EC3145">
                <w:rPr>
                  <w:rFonts w:eastAsia="Times New Roman" w:cstheme="minorHAnsi"/>
                  <w:color w:val="000000"/>
                  <w:sz w:val="18"/>
                  <w:szCs w:val="18"/>
                </w:rPr>
                <w:t>By 2030, alignment and cross-cutting priorities are identified with supporting action and implementation plans included in the 2030 CSDP update</w:t>
              </w:r>
            </w:ins>
          </w:p>
        </w:tc>
        <w:tc>
          <w:tcPr>
            <w:tcW w:w="2439" w:type="dxa"/>
            <w:gridSpan w:val="2"/>
            <w:shd w:val="clear" w:color="auto" w:fill="auto"/>
            <w:hideMark/>
          </w:tcPr>
          <w:p w14:paraId="6707C206" w14:textId="77777777" w:rsidR="00595DC9" w:rsidRDefault="00595DC9" w:rsidP="00765338">
            <w:pPr>
              <w:spacing w:after="0" w:line="240" w:lineRule="auto"/>
              <w:rPr>
                <w:ins w:id="4678" w:author="OPD2" w:date="2021-03-16T07:31:00Z"/>
                <w:rFonts w:eastAsia="Times New Roman" w:cstheme="minorHAnsi"/>
                <w:color w:val="000000"/>
                <w:sz w:val="18"/>
                <w:szCs w:val="18"/>
              </w:rPr>
            </w:pPr>
          </w:p>
          <w:p w14:paraId="2FAB44CF" w14:textId="488AB8BB" w:rsidR="00595DC9" w:rsidRPr="00EC3145" w:rsidRDefault="00595DC9" w:rsidP="00765338">
            <w:pPr>
              <w:spacing w:after="0" w:line="240" w:lineRule="auto"/>
              <w:rPr>
                <w:ins w:id="4679" w:author="OPD2" w:date="2021-03-16T07:31:00Z"/>
                <w:rFonts w:eastAsia="Times New Roman" w:cstheme="minorHAnsi"/>
                <w:color w:val="000000"/>
                <w:sz w:val="18"/>
                <w:szCs w:val="18"/>
              </w:rPr>
            </w:pPr>
            <w:ins w:id="4680" w:author="OPD2" w:date="2021-03-16T07:31:00Z">
              <w:r w:rsidRPr="00EC3145">
                <w:rPr>
                  <w:rFonts w:eastAsia="Times New Roman" w:cstheme="minorHAnsi"/>
                  <w:color w:val="000000"/>
                  <w:sz w:val="18"/>
                  <w:szCs w:val="18"/>
                </w:rPr>
                <w:t>By 2025, SCORP, PLUP, Zoning, and Watershed Plans are aligned to identify publicly managed “open space” areas and ADA accessible areas with goal of at least 85% open space or pervious surface maintained in each sub-watershed</w:t>
              </w:r>
            </w:ins>
          </w:p>
        </w:tc>
        <w:tc>
          <w:tcPr>
            <w:tcW w:w="2186" w:type="dxa"/>
            <w:gridSpan w:val="2"/>
            <w:shd w:val="clear" w:color="auto" w:fill="auto"/>
            <w:hideMark/>
          </w:tcPr>
          <w:p w14:paraId="587B90DD" w14:textId="77777777" w:rsidR="00595DC9" w:rsidRDefault="00595DC9" w:rsidP="00765338">
            <w:pPr>
              <w:spacing w:after="0" w:line="240" w:lineRule="auto"/>
              <w:rPr>
                <w:ins w:id="4681" w:author="OPD2" w:date="2021-03-16T07:31:00Z"/>
                <w:rFonts w:eastAsia="Times New Roman" w:cstheme="minorHAnsi"/>
                <w:color w:val="000000"/>
                <w:sz w:val="18"/>
                <w:szCs w:val="18"/>
              </w:rPr>
            </w:pPr>
          </w:p>
          <w:p w14:paraId="17715C0F" w14:textId="46DC363D" w:rsidR="00595DC9" w:rsidRPr="00EC3145" w:rsidRDefault="00595DC9" w:rsidP="00765338">
            <w:pPr>
              <w:spacing w:after="0" w:line="240" w:lineRule="auto"/>
              <w:rPr>
                <w:ins w:id="4682" w:author="OPD2" w:date="2021-03-16T07:31:00Z"/>
                <w:rFonts w:eastAsia="Times New Roman" w:cstheme="minorHAnsi"/>
                <w:color w:val="000000"/>
                <w:sz w:val="18"/>
                <w:szCs w:val="18"/>
              </w:rPr>
            </w:pPr>
            <w:ins w:id="4683" w:author="OPD2" w:date="2021-03-16T07:31:00Z">
              <w:r w:rsidRPr="00EC3145">
                <w:rPr>
                  <w:rFonts w:eastAsia="Times New Roman" w:cstheme="minorHAnsi"/>
                  <w:color w:val="000000"/>
                  <w:sz w:val="18"/>
                  <w:szCs w:val="18"/>
                </w:rPr>
                <w:t>Continue BE Taskforce meetings and include watershed presentations for all planners when watershed management plans are finalized and when PLUP updates or Zoning regulation modifications are proposed</w:t>
              </w:r>
            </w:ins>
          </w:p>
        </w:tc>
        <w:tc>
          <w:tcPr>
            <w:tcW w:w="1692" w:type="dxa"/>
            <w:gridSpan w:val="2"/>
            <w:shd w:val="clear" w:color="auto" w:fill="auto"/>
            <w:hideMark/>
          </w:tcPr>
          <w:p w14:paraId="72E562E5" w14:textId="77777777" w:rsidR="00595DC9" w:rsidRDefault="00595DC9" w:rsidP="00765338">
            <w:pPr>
              <w:spacing w:after="0" w:line="240" w:lineRule="auto"/>
              <w:rPr>
                <w:ins w:id="4684" w:author="OPD2" w:date="2021-03-16T07:31:00Z"/>
                <w:rFonts w:eastAsia="Times New Roman" w:cstheme="minorHAnsi"/>
                <w:color w:val="000000"/>
                <w:sz w:val="18"/>
                <w:szCs w:val="18"/>
              </w:rPr>
            </w:pPr>
          </w:p>
          <w:p w14:paraId="650FD4EA" w14:textId="77777777" w:rsidR="00595DC9" w:rsidRPr="00EC3145" w:rsidRDefault="00595DC9" w:rsidP="00765338">
            <w:pPr>
              <w:spacing w:after="0" w:line="240" w:lineRule="auto"/>
              <w:rPr>
                <w:ins w:id="4685" w:author="OPD2" w:date="2021-03-16T07:31:00Z"/>
                <w:rFonts w:eastAsia="Times New Roman" w:cstheme="minorHAnsi"/>
                <w:color w:val="000000"/>
                <w:sz w:val="18"/>
                <w:szCs w:val="18"/>
              </w:rPr>
            </w:pPr>
            <w:ins w:id="4686" w:author="OPD2" w:date="2021-03-16T07:31:00Z">
              <w:r w:rsidRPr="00EC3145">
                <w:rPr>
                  <w:rFonts w:eastAsia="Times New Roman" w:cstheme="minorHAnsi"/>
                  <w:color w:val="000000"/>
                  <w:sz w:val="18"/>
                  <w:szCs w:val="18"/>
                </w:rPr>
                <w:t>OPD, BE Taskforce</w:t>
              </w:r>
            </w:ins>
          </w:p>
        </w:tc>
        <w:tc>
          <w:tcPr>
            <w:tcW w:w="1958" w:type="dxa"/>
            <w:shd w:val="clear" w:color="auto" w:fill="auto"/>
            <w:hideMark/>
          </w:tcPr>
          <w:p w14:paraId="2B67FA3D" w14:textId="77777777" w:rsidR="00595DC9" w:rsidRDefault="00595DC9" w:rsidP="00765338">
            <w:pPr>
              <w:spacing w:after="0" w:line="240" w:lineRule="auto"/>
              <w:rPr>
                <w:ins w:id="4687" w:author="OPD2" w:date="2021-03-16T07:31:00Z"/>
                <w:rFonts w:eastAsia="Times New Roman" w:cstheme="minorHAnsi"/>
                <w:color w:val="000000"/>
                <w:sz w:val="18"/>
                <w:szCs w:val="18"/>
              </w:rPr>
            </w:pPr>
            <w:ins w:id="4688" w:author="OPD2" w:date="2021-03-16T07:31:00Z">
              <w:r w:rsidRPr="00EC3145">
                <w:rPr>
                  <w:rFonts w:eastAsia="Times New Roman" w:cstheme="minorHAnsi"/>
                  <w:color w:val="000000"/>
                  <w:sz w:val="18"/>
                  <w:szCs w:val="18"/>
                </w:rPr>
                <w:t> </w:t>
              </w:r>
            </w:ins>
          </w:p>
          <w:p w14:paraId="4EF7B8D9" w14:textId="77777777" w:rsidR="00595DC9" w:rsidRPr="00EC3145" w:rsidRDefault="00595DC9" w:rsidP="00765338">
            <w:pPr>
              <w:spacing w:after="0" w:line="240" w:lineRule="auto"/>
              <w:rPr>
                <w:ins w:id="4689" w:author="OPD2" w:date="2021-03-16T07:31:00Z"/>
                <w:rFonts w:eastAsia="Times New Roman" w:cstheme="minorHAnsi"/>
                <w:color w:val="000000"/>
                <w:sz w:val="18"/>
                <w:szCs w:val="18"/>
              </w:rPr>
            </w:pPr>
            <w:ins w:id="4690" w:author="OPD2" w:date="2021-03-16T07:31:00Z">
              <w:r>
                <w:rPr>
                  <w:rFonts w:eastAsia="Times New Roman" w:cstheme="minorHAnsi"/>
                  <w:color w:val="000000"/>
                  <w:sz w:val="18"/>
                  <w:szCs w:val="18"/>
                </w:rPr>
                <w:t>PDAC, All Taskforces, OGM</w:t>
              </w:r>
            </w:ins>
          </w:p>
        </w:tc>
        <w:tc>
          <w:tcPr>
            <w:tcW w:w="1622" w:type="dxa"/>
            <w:shd w:val="clear" w:color="auto" w:fill="auto"/>
            <w:hideMark/>
          </w:tcPr>
          <w:p w14:paraId="107B29A3" w14:textId="77777777" w:rsidR="00595DC9" w:rsidRDefault="00595DC9" w:rsidP="00765338">
            <w:pPr>
              <w:spacing w:after="0" w:line="240" w:lineRule="auto"/>
              <w:rPr>
                <w:ins w:id="4691" w:author="OPD2" w:date="2021-03-16T07:31:00Z"/>
                <w:rFonts w:eastAsia="Times New Roman" w:cstheme="minorHAnsi"/>
                <w:color w:val="000000"/>
                <w:sz w:val="18"/>
                <w:szCs w:val="18"/>
              </w:rPr>
            </w:pPr>
            <w:ins w:id="4692" w:author="OPD2" w:date="2021-03-16T07:31:00Z">
              <w:r w:rsidRPr="00EC3145">
                <w:rPr>
                  <w:rFonts w:eastAsia="Times New Roman" w:cstheme="minorHAnsi"/>
                  <w:color w:val="000000"/>
                  <w:sz w:val="18"/>
                  <w:szCs w:val="18"/>
                </w:rPr>
                <w:t> </w:t>
              </w:r>
            </w:ins>
          </w:p>
          <w:p w14:paraId="5FF90CA8" w14:textId="77777777" w:rsidR="00595DC9" w:rsidRPr="00EC3145" w:rsidRDefault="00595DC9" w:rsidP="00765338">
            <w:pPr>
              <w:spacing w:after="0" w:line="240" w:lineRule="auto"/>
              <w:rPr>
                <w:ins w:id="4693" w:author="OPD2" w:date="2021-03-16T07:31:00Z"/>
                <w:rFonts w:eastAsia="Times New Roman" w:cstheme="minorHAnsi"/>
                <w:color w:val="000000"/>
                <w:sz w:val="18"/>
                <w:szCs w:val="18"/>
              </w:rPr>
            </w:pPr>
            <w:ins w:id="4694" w:author="OPD2" w:date="2021-03-16T07:31:00Z">
              <w:r>
                <w:rPr>
                  <w:rFonts w:eastAsia="Times New Roman" w:cstheme="minorHAnsi"/>
                  <w:color w:val="000000"/>
                  <w:sz w:val="18"/>
                  <w:szCs w:val="18"/>
                </w:rPr>
                <w:t>SCORP, PLUP, Saipan Zoning Regulations</w:t>
              </w:r>
            </w:ins>
          </w:p>
        </w:tc>
        <w:tc>
          <w:tcPr>
            <w:tcW w:w="1523" w:type="dxa"/>
          </w:tcPr>
          <w:p w14:paraId="70677CF1" w14:textId="77777777" w:rsidR="00595DC9" w:rsidRDefault="00595DC9" w:rsidP="00765338">
            <w:pPr>
              <w:spacing w:after="0" w:line="240" w:lineRule="auto"/>
              <w:rPr>
                <w:ins w:id="4695" w:author="OPD2" w:date="2021-03-16T07:31:00Z"/>
                <w:rFonts w:eastAsia="Times New Roman" w:cstheme="minorHAnsi"/>
                <w:color w:val="000000"/>
                <w:sz w:val="18"/>
                <w:szCs w:val="18"/>
              </w:rPr>
            </w:pPr>
          </w:p>
          <w:p w14:paraId="4D3129AD" w14:textId="404C8B6A" w:rsidR="00595DC9" w:rsidRPr="00EC3145" w:rsidRDefault="00191E24" w:rsidP="00765338">
            <w:pPr>
              <w:spacing w:after="0" w:line="240" w:lineRule="auto"/>
              <w:rPr>
                <w:ins w:id="4696" w:author="OPD2" w:date="2021-03-16T07:31:00Z"/>
                <w:rFonts w:eastAsia="Times New Roman" w:cstheme="minorHAnsi"/>
                <w:color w:val="000000"/>
                <w:sz w:val="18"/>
                <w:szCs w:val="18"/>
              </w:rPr>
            </w:pPr>
            <w:ins w:id="4697" w:author="OPD2" w:date="2021-03-16T07:31:00Z">
              <w:r>
                <w:rPr>
                  <w:rFonts w:eastAsia="Times New Roman" w:cstheme="minorHAnsi"/>
                  <w:color w:val="000000"/>
                  <w:sz w:val="18"/>
                  <w:szCs w:val="18"/>
                </w:rPr>
                <w:t>See above</w:t>
              </w:r>
            </w:ins>
          </w:p>
        </w:tc>
      </w:tr>
      <w:tr w:rsidR="00A6271D" w:rsidRPr="00862D3E" w14:paraId="2ADF0044" w14:textId="77777777" w:rsidTr="0049460D">
        <w:trPr>
          <w:trHeight w:val="620"/>
          <w:ins w:id="4698" w:author="OPD2" w:date="2021-03-16T07:31:00Z"/>
        </w:trPr>
        <w:tc>
          <w:tcPr>
            <w:tcW w:w="1628" w:type="dxa"/>
            <w:tcBorders>
              <w:top w:val="single" w:sz="4" w:space="0" w:color="auto"/>
              <w:left w:val="single" w:sz="4" w:space="0" w:color="auto"/>
              <w:bottom w:val="single" w:sz="4" w:space="0" w:color="auto"/>
              <w:right w:val="single" w:sz="4" w:space="0" w:color="auto"/>
            </w:tcBorders>
            <w:shd w:val="clear" w:color="auto" w:fill="0070C0"/>
            <w:vAlign w:val="center"/>
          </w:tcPr>
          <w:p w14:paraId="03678ED1" w14:textId="77777777" w:rsidR="00584869" w:rsidRPr="0049460D" w:rsidRDefault="00584869" w:rsidP="00B96734">
            <w:pPr>
              <w:spacing w:after="0" w:line="240" w:lineRule="auto"/>
              <w:jc w:val="center"/>
              <w:rPr>
                <w:ins w:id="4699" w:author="OPD2" w:date="2021-03-16T07:31:00Z"/>
                <w:rFonts w:eastAsia="Times New Roman" w:cstheme="minorHAnsi"/>
                <w:color w:val="000000"/>
                <w:sz w:val="20"/>
                <w:szCs w:val="20"/>
              </w:rPr>
            </w:pPr>
            <w:ins w:id="4700" w:author="OPD2" w:date="2021-03-16T07:31:00Z">
              <w:r w:rsidRPr="0049460D">
                <w:rPr>
                  <w:rFonts w:eastAsia="Times New Roman" w:cstheme="minorHAnsi"/>
                  <w:b/>
                  <w:bCs/>
                  <w:color w:val="000000"/>
                  <w:sz w:val="20"/>
                  <w:szCs w:val="20"/>
                </w:rPr>
                <w:t>Goal #</w:t>
              </w:r>
            </w:ins>
          </w:p>
        </w:tc>
        <w:tc>
          <w:tcPr>
            <w:tcW w:w="1850" w:type="dxa"/>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36DEA1C5" w14:textId="77777777" w:rsidR="00584869" w:rsidRPr="0049460D" w:rsidRDefault="00584869" w:rsidP="00B96734">
            <w:pPr>
              <w:spacing w:after="0" w:line="240" w:lineRule="auto"/>
              <w:jc w:val="center"/>
              <w:rPr>
                <w:ins w:id="4701" w:author="OPD2" w:date="2021-03-16T07:31:00Z"/>
                <w:rFonts w:eastAsia="Times New Roman" w:cstheme="minorHAnsi"/>
                <w:color w:val="000000"/>
                <w:sz w:val="20"/>
                <w:szCs w:val="20"/>
              </w:rPr>
            </w:pPr>
            <w:ins w:id="4702" w:author="OPD2" w:date="2021-03-16T07:31:00Z">
              <w:r w:rsidRPr="0049460D">
                <w:rPr>
                  <w:rFonts w:eastAsia="Times New Roman" w:cstheme="minorHAnsi"/>
                  <w:b/>
                  <w:bCs/>
                  <w:color w:val="000000"/>
                  <w:sz w:val="20"/>
                  <w:szCs w:val="20"/>
                </w:rPr>
                <w:t>10+ Year Goals</w:t>
              </w:r>
            </w:ins>
          </w:p>
        </w:tc>
        <w:tc>
          <w:tcPr>
            <w:tcW w:w="2391" w:type="dxa"/>
            <w:tcBorders>
              <w:top w:val="single" w:sz="4" w:space="0" w:color="auto"/>
              <w:left w:val="single" w:sz="4" w:space="0" w:color="auto"/>
              <w:bottom w:val="single" w:sz="4" w:space="0" w:color="auto"/>
              <w:right w:val="single" w:sz="4" w:space="0" w:color="auto"/>
            </w:tcBorders>
            <w:shd w:val="clear" w:color="auto" w:fill="0070C0"/>
            <w:vAlign w:val="center"/>
          </w:tcPr>
          <w:p w14:paraId="15F0E51A" w14:textId="77777777" w:rsidR="00584869" w:rsidRPr="0049460D" w:rsidRDefault="00584869" w:rsidP="00B96734">
            <w:pPr>
              <w:spacing w:after="0" w:line="240" w:lineRule="auto"/>
              <w:jc w:val="center"/>
              <w:rPr>
                <w:ins w:id="4703" w:author="OPD2" w:date="2021-03-16T07:31:00Z"/>
                <w:rFonts w:eastAsia="Times New Roman" w:cstheme="minorHAnsi"/>
                <w:color w:val="000000"/>
                <w:sz w:val="20"/>
                <w:szCs w:val="20"/>
              </w:rPr>
            </w:pPr>
            <w:ins w:id="4704" w:author="OPD2" w:date="2021-03-16T07:31:00Z">
              <w:r w:rsidRPr="0049460D">
                <w:rPr>
                  <w:rFonts w:eastAsia="Times New Roman" w:cstheme="minorHAnsi"/>
                  <w:b/>
                  <w:bCs/>
                  <w:color w:val="000000"/>
                  <w:sz w:val="20"/>
                  <w:szCs w:val="20"/>
                </w:rPr>
                <w:t>3-5 Year "SMART" Objectives</w:t>
              </w:r>
            </w:ins>
          </w:p>
        </w:tc>
        <w:tc>
          <w:tcPr>
            <w:tcW w:w="2108" w:type="dxa"/>
            <w:tcBorders>
              <w:top w:val="single" w:sz="4" w:space="0" w:color="auto"/>
              <w:left w:val="nil"/>
              <w:bottom w:val="single" w:sz="4" w:space="0" w:color="auto"/>
              <w:right w:val="single" w:sz="4" w:space="0" w:color="auto"/>
            </w:tcBorders>
            <w:shd w:val="clear" w:color="auto" w:fill="0070C0"/>
            <w:vAlign w:val="center"/>
          </w:tcPr>
          <w:p w14:paraId="5591C473" w14:textId="77777777" w:rsidR="00584869" w:rsidRPr="0049460D" w:rsidRDefault="00584869" w:rsidP="00B96734">
            <w:pPr>
              <w:spacing w:after="0" w:line="240" w:lineRule="auto"/>
              <w:jc w:val="center"/>
              <w:rPr>
                <w:ins w:id="4705" w:author="OPD2" w:date="2021-03-16T07:31:00Z"/>
                <w:sz w:val="20"/>
                <w:szCs w:val="20"/>
              </w:rPr>
            </w:pPr>
            <w:ins w:id="4706" w:author="OPD2" w:date="2021-03-16T07:31:00Z">
              <w:r w:rsidRPr="0049460D">
                <w:rPr>
                  <w:rFonts w:eastAsia="Times New Roman" w:cstheme="minorHAnsi"/>
                  <w:b/>
                  <w:bCs/>
                  <w:color w:val="000000"/>
                  <w:sz w:val="20"/>
                  <w:szCs w:val="20"/>
                </w:rPr>
                <w:t>FY20-21 Action Items</w:t>
              </w:r>
            </w:ins>
          </w:p>
        </w:tc>
        <w:tc>
          <w:tcPr>
            <w:tcW w:w="1625" w:type="dxa"/>
            <w:gridSpan w:val="2"/>
            <w:tcBorders>
              <w:top w:val="single" w:sz="4" w:space="0" w:color="auto"/>
              <w:left w:val="nil"/>
              <w:bottom w:val="single" w:sz="4" w:space="0" w:color="auto"/>
              <w:right w:val="single" w:sz="4" w:space="0" w:color="auto"/>
            </w:tcBorders>
            <w:shd w:val="clear" w:color="auto" w:fill="0070C0"/>
            <w:vAlign w:val="center"/>
          </w:tcPr>
          <w:p w14:paraId="542A5DD9" w14:textId="77777777" w:rsidR="00584869" w:rsidRPr="0049460D" w:rsidRDefault="00584869" w:rsidP="00B96734">
            <w:pPr>
              <w:spacing w:after="0" w:line="240" w:lineRule="auto"/>
              <w:jc w:val="center"/>
              <w:rPr>
                <w:ins w:id="4707" w:author="OPD2" w:date="2021-03-16T07:31:00Z"/>
                <w:sz w:val="20"/>
                <w:szCs w:val="20"/>
              </w:rPr>
            </w:pPr>
            <w:ins w:id="4708" w:author="OPD2" w:date="2021-03-16T07:31:00Z">
              <w:r w:rsidRPr="0049460D">
                <w:rPr>
                  <w:rFonts w:eastAsia="Times New Roman" w:cstheme="minorHAnsi"/>
                  <w:b/>
                  <w:bCs/>
                  <w:color w:val="000000"/>
                  <w:sz w:val="20"/>
                  <w:szCs w:val="20"/>
                </w:rPr>
                <w:t>Action Lead(s)</w:t>
              </w:r>
            </w:ins>
          </w:p>
        </w:tc>
        <w:tc>
          <w:tcPr>
            <w:tcW w:w="2103" w:type="dxa"/>
            <w:gridSpan w:val="2"/>
            <w:tcBorders>
              <w:top w:val="single" w:sz="4" w:space="0" w:color="auto"/>
              <w:left w:val="nil"/>
              <w:bottom w:val="single" w:sz="4" w:space="0" w:color="auto"/>
              <w:right w:val="single" w:sz="4" w:space="0" w:color="auto"/>
            </w:tcBorders>
            <w:shd w:val="clear" w:color="auto" w:fill="0070C0"/>
            <w:vAlign w:val="center"/>
          </w:tcPr>
          <w:p w14:paraId="785F2126" w14:textId="77777777" w:rsidR="00584869" w:rsidRPr="0049460D" w:rsidRDefault="00584869" w:rsidP="00B96734">
            <w:pPr>
              <w:spacing w:after="0" w:line="240" w:lineRule="auto"/>
              <w:jc w:val="center"/>
              <w:rPr>
                <w:ins w:id="4709" w:author="OPD2" w:date="2021-03-16T07:31:00Z"/>
                <w:sz w:val="20"/>
                <w:szCs w:val="20"/>
              </w:rPr>
            </w:pPr>
            <w:ins w:id="4710" w:author="OPD2" w:date="2021-03-16T07:31:00Z">
              <w:r w:rsidRPr="0049460D">
                <w:rPr>
                  <w:rFonts w:eastAsia="Times New Roman" w:cstheme="minorHAnsi"/>
                  <w:b/>
                  <w:bCs/>
                  <w:color w:val="000000"/>
                  <w:sz w:val="20"/>
                  <w:szCs w:val="20"/>
                </w:rPr>
                <w:t>Partnerships</w:t>
              </w:r>
            </w:ins>
          </w:p>
        </w:tc>
        <w:tc>
          <w:tcPr>
            <w:tcW w:w="1622" w:type="dxa"/>
            <w:tcBorders>
              <w:top w:val="single" w:sz="4" w:space="0" w:color="auto"/>
              <w:left w:val="nil"/>
              <w:bottom w:val="single" w:sz="4" w:space="0" w:color="auto"/>
              <w:right w:val="single" w:sz="4" w:space="0" w:color="auto"/>
            </w:tcBorders>
            <w:shd w:val="clear" w:color="auto" w:fill="0070C0"/>
            <w:vAlign w:val="center"/>
          </w:tcPr>
          <w:p w14:paraId="7487AE68" w14:textId="77777777" w:rsidR="00584869" w:rsidRPr="0049460D" w:rsidRDefault="00584869" w:rsidP="00B96734">
            <w:pPr>
              <w:spacing w:after="0" w:line="240" w:lineRule="auto"/>
              <w:jc w:val="center"/>
              <w:rPr>
                <w:ins w:id="4711" w:author="OPD2" w:date="2021-03-16T07:31:00Z"/>
                <w:sz w:val="20"/>
                <w:szCs w:val="20"/>
              </w:rPr>
            </w:pPr>
            <w:ins w:id="4712" w:author="OPD2" w:date="2021-03-16T07:31:00Z">
              <w:r w:rsidRPr="0049460D">
                <w:rPr>
                  <w:rFonts w:eastAsia="Times New Roman" w:cstheme="minorHAnsi"/>
                  <w:b/>
                  <w:bCs/>
                  <w:color w:val="000000"/>
                  <w:sz w:val="20"/>
                  <w:szCs w:val="20"/>
                </w:rPr>
                <w:t>Supporting Action Plan(s)</w:t>
              </w:r>
            </w:ins>
          </w:p>
        </w:tc>
        <w:tc>
          <w:tcPr>
            <w:tcW w:w="1523" w:type="dxa"/>
            <w:tcBorders>
              <w:top w:val="single" w:sz="4" w:space="0" w:color="auto"/>
              <w:left w:val="nil"/>
              <w:bottom w:val="single" w:sz="4" w:space="0" w:color="auto"/>
              <w:right w:val="single" w:sz="4" w:space="0" w:color="auto"/>
            </w:tcBorders>
            <w:shd w:val="clear" w:color="auto" w:fill="0070C0"/>
            <w:vAlign w:val="center"/>
          </w:tcPr>
          <w:p w14:paraId="143AB283" w14:textId="77777777" w:rsidR="00584869" w:rsidRPr="0049460D" w:rsidRDefault="007E2A3A" w:rsidP="00B96734">
            <w:pPr>
              <w:spacing w:after="0" w:line="240" w:lineRule="auto"/>
              <w:jc w:val="center"/>
              <w:rPr>
                <w:ins w:id="4713" w:author="OPD2" w:date="2021-03-16T07:31:00Z"/>
                <w:rFonts w:eastAsia="Times New Roman" w:cstheme="minorHAnsi"/>
                <w:b/>
                <w:bCs/>
                <w:color w:val="000000"/>
                <w:sz w:val="20"/>
                <w:szCs w:val="20"/>
              </w:rPr>
            </w:pPr>
            <w:ins w:id="4714" w:author="OPD2" w:date="2021-03-16T07:31:00Z">
              <w:r w:rsidRPr="0049460D">
                <w:rPr>
                  <w:rFonts w:eastAsia="Times New Roman" w:cstheme="minorHAnsi"/>
                  <w:b/>
                  <w:bCs/>
                  <w:color w:val="000000"/>
                  <w:sz w:val="20"/>
                  <w:szCs w:val="20"/>
                </w:rPr>
                <w:t>Funding Status / Unmet Need(s)?</w:t>
              </w:r>
            </w:ins>
          </w:p>
        </w:tc>
      </w:tr>
      <w:tr w:rsidR="00595DC9" w:rsidRPr="00862D3E" w14:paraId="5EAB260E" w14:textId="77777777" w:rsidTr="00D97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0"/>
          <w:ins w:id="4715" w:author="OPD2" w:date="2021-03-16T07:31:00Z"/>
        </w:trPr>
        <w:tc>
          <w:tcPr>
            <w:tcW w:w="14850" w:type="dxa"/>
            <w:gridSpan w:val="11"/>
            <w:shd w:val="clear" w:color="auto" w:fill="FDE9D9" w:themeFill="accent6" w:themeFillTint="33"/>
            <w:vAlign w:val="bottom"/>
          </w:tcPr>
          <w:p w14:paraId="3D2F67BA" w14:textId="00C2CACA" w:rsidR="00595DC9" w:rsidRPr="0049460D" w:rsidRDefault="00595DC9" w:rsidP="00B96734">
            <w:pPr>
              <w:spacing w:after="0" w:line="240" w:lineRule="auto"/>
              <w:jc w:val="center"/>
              <w:rPr>
                <w:ins w:id="4716" w:author="OPD2" w:date="2021-03-16T07:31:00Z"/>
                <w:rFonts w:eastAsia="Times New Roman" w:cstheme="minorHAnsi"/>
                <w:sz w:val="20"/>
                <w:szCs w:val="20"/>
              </w:rPr>
            </w:pPr>
            <w:ins w:id="4717" w:author="OPD2" w:date="2021-03-16T07:31:00Z">
              <w:r w:rsidRPr="00862D3E">
                <w:rPr>
                  <w:rFonts w:eastAsia="Times New Roman" w:cstheme="minorHAnsi"/>
                  <w:b/>
                  <w:bCs/>
                  <w:color w:val="000000"/>
                  <w:sz w:val="28"/>
                  <w:szCs w:val="28"/>
                </w:rPr>
                <w:t xml:space="preserve">SUSTAINABLE </w:t>
              </w:r>
              <w:r>
                <w:rPr>
                  <w:rFonts w:eastAsia="Times New Roman" w:cstheme="minorHAnsi"/>
                  <w:b/>
                  <w:bCs/>
                  <w:color w:val="000000"/>
                  <w:sz w:val="28"/>
                  <w:szCs w:val="28"/>
                </w:rPr>
                <w:t>PRODUCTION AND CONSUMPTION</w:t>
              </w:r>
            </w:ins>
          </w:p>
        </w:tc>
      </w:tr>
      <w:tr w:rsidR="00A6271D" w:rsidRPr="00862D3E" w14:paraId="7E0D036F" w14:textId="77777777" w:rsidTr="00BE0A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0"/>
          <w:ins w:id="4718" w:author="OPD2" w:date="2021-03-16T07:31:00Z"/>
        </w:trPr>
        <w:tc>
          <w:tcPr>
            <w:tcW w:w="1628" w:type="dxa"/>
            <w:shd w:val="clear" w:color="auto" w:fill="auto"/>
            <w:vAlign w:val="bottom"/>
            <w:hideMark/>
          </w:tcPr>
          <w:p w14:paraId="4C77B842" w14:textId="77777777" w:rsidR="00E5003D" w:rsidRDefault="00E5003D" w:rsidP="00FE0D58">
            <w:pPr>
              <w:spacing w:after="0" w:line="240" w:lineRule="auto"/>
              <w:jc w:val="center"/>
              <w:rPr>
                <w:ins w:id="4719" w:author="OPD2" w:date="2021-03-16T07:31:00Z"/>
                <w:rFonts w:eastAsia="Times New Roman" w:cstheme="minorHAnsi"/>
                <w:color w:val="000000"/>
                <w:sz w:val="18"/>
                <w:szCs w:val="18"/>
              </w:rPr>
            </w:pPr>
            <w:ins w:id="4720" w:author="OPD2" w:date="2021-03-16T07:31:00Z">
              <w:r>
                <w:rPr>
                  <w:noProof/>
                </w:rPr>
                <w:drawing>
                  <wp:inline distT="0" distB="0" distL="0" distR="0" wp14:anchorId="7C0EE3B6" wp14:editId="764AD9C4">
                    <wp:extent cx="896112" cy="896112"/>
                    <wp:effectExtent l="0" t="0" r="0" b="0"/>
                    <wp:docPr id="72628" name="Picture 72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896112" cy="896112"/>
                            </a:xfrm>
                            <a:prstGeom prst="rect">
                              <a:avLst/>
                            </a:prstGeom>
                            <a:noFill/>
                            <a:ln>
                              <a:noFill/>
                            </a:ln>
                          </pic:spPr>
                        </pic:pic>
                      </a:graphicData>
                    </a:graphic>
                  </wp:inline>
                </w:drawing>
              </w:r>
            </w:ins>
          </w:p>
          <w:p w14:paraId="05297D90" w14:textId="77777777" w:rsidR="00E5003D" w:rsidRDefault="00E5003D" w:rsidP="00FE0D58">
            <w:pPr>
              <w:spacing w:after="0" w:line="240" w:lineRule="auto"/>
              <w:jc w:val="center"/>
              <w:rPr>
                <w:ins w:id="4721" w:author="OPD2" w:date="2021-03-16T07:31:00Z"/>
                <w:rFonts w:eastAsia="Times New Roman" w:cstheme="minorHAnsi"/>
                <w:color w:val="000000"/>
                <w:sz w:val="18"/>
                <w:szCs w:val="18"/>
              </w:rPr>
            </w:pPr>
          </w:p>
          <w:p w14:paraId="135B07AB" w14:textId="27E4875B" w:rsidR="00FE0D58" w:rsidRDefault="00FE0D58" w:rsidP="00FE0D58">
            <w:pPr>
              <w:spacing w:after="0" w:line="240" w:lineRule="auto"/>
              <w:jc w:val="center"/>
              <w:rPr>
                <w:ins w:id="4722" w:author="OPD2" w:date="2021-03-16T07:31:00Z"/>
                <w:rFonts w:eastAsia="Times New Roman" w:cstheme="minorHAnsi"/>
                <w:color w:val="000000"/>
                <w:sz w:val="18"/>
                <w:szCs w:val="18"/>
              </w:rPr>
            </w:pPr>
            <w:ins w:id="4723" w:author="OPD2" w:date="2021-03-16T07:31:00Z">
              <w:r>
                <w:rPr>
                  <w:rFonts w:eastAsia="Times New Roman" w:cstheme="minorHAnsi"/>
                  <w:color w:val="000000"/>
                  <w:sz w:val="18"/>
                  <w:szCs w:val="18"/>
                </w:rPr>
                <w:t xml:space="preserve">SDG </w:t>
              </w:r>
              <w:r w:rsidR="00595DC9" w:rsidRPr="00584869">
                <w:rPr>
                  <w:rFonts w:eastAsia="Times New Roman" w:cstheme="minorHAnsi"/>
                  <w:color w:val="000000"/>
                  <w:sz w:val="18"/>
                  <w:szCs w:val="18"/>
                </w:rPr>
                <w:t xml:space="preserve">12 </w:t>
              </w:r>
              <w:r>
                <w:rPr>
                  <w:rFonts w:eastAsia="Times New Roman" w:cstheme="minorHAnsi"/>
                  <w:color w:val="000000"/>
                  <w:sz w:val="18"/>
                  <w:szCs w:val="18"/>
                </w:rPr>
                <w:t>–</w:t>
              </w:r>
            </w:ins>
          </w:p>
          <w:p w14:paraId="66DFDEF8" w14:textId="60756971" w:rsidR="00595DC9" w:rsidRPr="00584869" w:rsidRDefault="00595DC9" w:rsidP="00FE0D58">
            <w:pPr>
              <w:spacing w:after="0" w:line="240" w:lineRule="auto"/>
              <w:jc w:val="center"/>
              <w:rPr>
                <w:ins w:id="4724" w:author="OPD2" w:date="2021-03-16T07:31:00Z"/>
                <w:rFonts w:eastAsia="Times New Roman" w:cstheme="minorHAnsi"/>
                <w:color w:val="000000"/>
                <w:sz w:val="18"/>
                <w:szCs w:val="18"/>
              </w:rPr>
            </w:pPr>
            <w:ins w:id="4725" w:author="OPD2" w:date="2021-03-16T07:31:00Z">
              <w:r w:rsidRPr="00584869">
                <w:rPr>
                  <w:rFonts w:eastAsia="Times New Roman" w:cstheme="minorHAnsi"/>
                  <w:color w:val="000000"/>
                  <w:sz w:val="18"/>
                  <w:szCs w:val="18"/>
                </w:rPr>
                <w:t>Ensure sustainable consumption and production patterns</w:t>
              </w:r>
            </w:ins>
          </w:p>
          <w:p w14:paraId="3579C1E9" w14:textId="77777777" w:rsidR="00595DC9" w:rsidRDefault="00595DC9" w:rsidP="00765338">
            <w:pPr>
              <w:spacing w:after="0" w:line="240" w:lineRule="auto"/>
              <w:rPr>
                <w:ins w:id="4726" w:author="OPD2" w:date="2021-03-16T07:31:00Z"/>
                <w:rFonts w:eastAsia="Times New Roman" w:cstheme="minorHAnsi"/>
                <w:color w:val="000000"/>
                <w:sz w:val="18"/>
                <w:szCs w:val="18"/>
              </w:rPr>
            </w:pPr>
          </w:p>
          <w:p w14:paraId="1B10DE1D" w14:textId="77777777" w:rsidR="00595DC9" w:rsidRDefault="00595DC9" w:rsidP="00765338">
            <w:pPr>
              <w:spacing w:after="0" w:line="240" w:lineRule="auto"/>
              <w:rPr>
                <w:ins w:id="4727" w:author="OPD2" w:date="2021-03-16T07:31:00Z"/>
                <w:rFonts w:eastAsia="Times New Roman" w:cstheme="minorHAnsi"/>
                <w:color w:val="000000"/>
                <w:sz w:val="18"/>
                <w:szCs w:val="18"/>
              </w:rPr>
            </w:pPr>
          </w:p>
          <w:p w14:paraId="7125C989" w14:textId="77777777" w:rsidR="00595DC9" w:rsidRDefault="00595DC9" w:rsidP="00765338">
            <w:pPr>
              <w:spacing w:after="0" w:line="240" w:lineRule="auto"/>
              <w:rPr>
                <w:ins w:id="4728" w:author="OPD2" w:date="2021-03-16T07:31:00Z"/>
                <w:rFonts w:eastAsia="Times New Roman" w:cstheme="minorHAnsi"/>
                <w:color w:val="000000"/>
                <w:sz w:val="18"/>
                <w:szCs w:val="18"/>
              </w:rPr>
            </w:pPr>
          </w:p>
          <w:p w14:paraId="51B18627" w14:textId="77777777" w:rsidR="00595DC9" w:rsidRDefault="00595DC9" w:rsidP="00765338">
            <w:pPr>
              <w:spacing w:after="0" w:line="240" w:lineRule="auto"/>
              <w:rPr>
                <w:ins w:id="4729" w:author="OPD2" w:date="2021-03-16T07:31:00Z"/>
                <w:rFonts w:eastAsia="Times New Roman" w:cstheme="minorHAnsi"/>
                <w:color w:val="000000"/>
                <w:sz w:val="18"/>
                <w:szCs w:val="18"/>
              </w:rPr>
            </w:pPr>
          </w:p>
          <w:p w14:paraId="1B274358" w14:textId="77777777" w:rsidR="00595DC9" w:rsidRDefault="00595DC9" w:rsidP="00765338">
            <w:pPr>
              <w:spacing w:after="0" w:line="240" w:lineRule="auto"/>
              <w:rPr>
                <w:ins w:id="4730" w:author="OPD2" w:date="2021-03-16T07:31:00Z"/>
                <w:rFonts w:eastAsia="Times New Roman" w:cstheme="minorHAnsi"/>
                <w:color w:val="000000"/>
                <w:sz w:val="18"/>
                <w:szCs w:val="18"/>
              </w:rPr>
            </w:pPr>
          </w:p>
          <w:p w14:paraId="4C4F3DD1" w14:textId="77777777" w:rsidR="00595DC9" w:rsidRDefault="00595DC9" w:rsidP="00765338">
            <w:pPr>
              <w:spacing w:after="0" w:line="240" w:lineRule="auto"/>
              <w:rPr>
                <w:ins w:id="4731" w:author="OPD2" w:date="2021-03-16T07:31:00Z"/>
                <w:rFonts w:eastAsia="Times New Roman" w:cstheme="minorHAnsi"/>
                <w:color w:val="000000"/>
                <w:sz w:val="18"/>
                <w:szCs w:val="18"/>
              </w:rPr>
            </w:pPr>
          </w:p>
          <w:p w14:paraId="17035345" w14:textId="77777777" w:rsidR="00595DC9" w:rsidRDefault="00595DC9" w:rsidP="00765338">
            <w:pPr>
              <w:spacing w:after="0" w:line="240" w:lineRule="auto"/>
              <w:rPr>
                <w:ins w:id="4732" w:author="OPD2" w:date="2021-03-16T07:31:00Z"/>
                <w:rFonts w:eastAsia="Times New Roman" w:cstheme="minorHAnsi"/>
                <w:color w:val="000000"/>
                <w:sz w:val="18"/>
                <w:szCs w:val="18"/>
              </w:rPr>
            </w:pPr>
          </w:p>
          <w:p w14:paraId="759E3775" w14:textId="77777777" w:rsidR="00595DC9" w:rsidRDefault="00595DC9" w:rsidP="00765338">
            <w:pPr>
              <w:spacing w:after="0" w:line="240" w:lineRule="auto"/>
              <w:rPr>
                <w:ins w:id="4733" w:author="OPD2" w:date="2021-03-16T07:31:00Z"/>
                <w:rFonts w:eastAsia="Times New Roman" w:cstheme="minorHAnsi"/>
                <w:color w:val="000000"/>
                <w:sz w:val="18"/>
                <w:szCs w:val="18"/>
              </w:rPr>
            </w:pPr>
          </w:p>
          <w:p w14:paraId="51C288F3" w14:textId="77777777" w:rsidR="00595DC9" w:rsidRPr="00584869" w:rsidRDefault="00595DC9" w:rsidP="00765338">
            <w:pPr>
              <w:spacing w:after="0" w:line="240" w:lineRule="auto"/>
              <w:rPr>
                <w:ins w:id="4734" w:author="OPD2" w:date="2021-03-16T07:31:00Z"/>
                <w:rFonts w:eastAsia="Times New Roman" w:cstheme="minorHAnsi"/>
                <w:color w:val="000000"/>
                <w:sz w:val="18"/>
                <w:szCs w:val="18"/>
              </w:rPr>
            </w:pPr>
          </w:p>
          <w:p w14:paraId="2F0CBF73" w14:textId="77777777" w:rsidR="00595DC9" w:rsidRPr="00584869" w:rsidRDefault="00595DC9" w:rsidP="00765338">
            <w:pPr>
              <w:spacing w:after="0" w:line="240" w:lineRule="auto"/>
              <w:rPr>
                <w:ins w:id="4735" w:author="OPD2" w:date="2021-03-16T07:31:00Z"/>
                <w:rFonts w:eastAsia="Times New Roman" w:cstheme="minorHAnsi"/>
                <w:color w:val="000000"/>
                <w:sz w:val="18"/>
                <w:szCs w:val="18"/>
              </w:rPr>
            </w:pPr>
          </w:p>
          <w:p w14:paraId="17196B35" w14:textId="77777777" w:rsidR="00595DC9" w:rsidRPr="00584869" w:rsidRDefault="00595DC9" w:rsidP="00765338">
            <w:pPr>
              <w:spacing w:after="0" w:line="240" w:lineRule="auto"/>
              <w:rPr>
                <w:ins w:id="4736" w:author="OPD2" w:date="2021-03-16T07:31:00Z"/>
                <w:rFonts w:eastAsia="Times New Roman" w:cstheme="minorHAnsi"/>
                <w:color w:val="000000"/>
                <w:sz w:val="18"/>
                <w:szCs w:val="18"/>
              </w:rPr>
            </w:pPr>
          </w:p>
        </w:tc>
        <w:tc>
          <w:tcPr>
            <w:tcW w:w="1802" w:type="dxa"/>
            <w:shd w:val="clear" w:color="auto" w:fill="auto"/>
            <w:vAlign w:val="bottom"/>
            <w:hideMark/>
          </w:tcPr>
          <w:p w14:paraId="659A8371" w14:textId="77777777" w:rsidR="00E5003D" w:rsidRDefault="00E5003D" w:rsidP="00765338">
            <w:pPr>
              <w:spacing w:after="0" w:line="240" w:lineRule="auto"/>
              <w:rPr>
                <w:ins w:id="4737" w:author="OPD2" w:date="2021-03-16T07:31:00Z"/>
                <w:rFonts w:eastAsia="Times New Roman" w:cstheme="minorHAnsi"/>
                <w:color w:val="000000"/>
                <w:sz w:val="18"/>
                <w:szCs w:val="18"/>
              </w:rPr>
            </w:pPr>
          </w:p>
          <w:p w14:paraId="77C0F399" w14:textId="77777777" w:rsidR="00E5003D" w:rsidRDefault="00E5003D" w:rsidP="00765338">
            <w:pPr>
              <w:spacing w:after="0" w:line="240" w:lineRule="auto"/>
              <w:rPr>
                <w:ins w:id="4738" w:author="OPD2" w:date="2021-03-16T07:31:00Z"/>
                <w:rFonts w:eastAsia="Times New Roman" w:cstheme="minorHAnsi"/>
                <w:color w:val="000000"/>
                <w:sz w:val="18"/>
                <w:szCs w:val="18"/>
              </w:rPr>
            </w:pPr>
          </w:p>
          <w:p w14:paraId="45328E38" w14:textId="73B166C8" w:rsidR="00595DC9" w:rsidRDefault="00595DC9" w:rsidP="00765338">
            <w:pPr>
              <w:spacing w:after="0" w:line="240" w:lineRule="auto"/>
              <w:rPr>
                <w:ins w:id="4739" w:author="OPD2" w:date="2021-03-16T07:31:00Z"/>
                <w:rFonts w:eastAsia="Times New Roman" w:cstheme="minorHAnsi"/>
                <w:color w:val="000000"/>
                <w:sz w:val="18"/>
                <w:szCs w:val="18"/>
              </w:rPr>
            </w:pPr>
            <w:ins w:id="4740" w:author="OPD2" w:date="2021-03-16T07:31:00Z">
              <w:r w:rsidRPr="00584869">
                <w:rPr>
                  <w:rFonts w:eastAsia="Times New Roman" w:cstheme="minorHAnsi"/>
                  <w:color w:val="000000"/>
                  <w:sz w:val="18"/>
                  <w:szCs w:val="18"/>
                </w:rPr>
                <w:t>By 2030, 50% of the recyclable waste stream will be diverted from CNMI’s landfill or RCRA-compliant waste management facilities on Saipan, Tinian, Rota, and the Northern Islands with diverted waste composted, reused, or sold to support sustainable waste management systems</w:t>
              </w:r>
            </w:ins>
          </w:p>
          <w:p w14:paraId="3F86DC80" w14:textId="77777777" w:rsidR="00595DC9" w:rsidRDefault="00595DC9" w:rsidP="00765338">
            <w:pPr>
              <w:spacing w:after="0" w:line="240" w:lineRule="auto"/>
              <w:rPr>
                <w:ins w:id="4741" w:author="OPD2" w:date="2021-03-16T07:31:00Z"/>
                <w:rFonts w:eastAsia="Times New Roman" w:cstheme="minorHAnsi"/>
                <w:color w:val="000000"/>
                <w:sz w:val="18"/>
                <w:szCs w:val="18"/>
              </w:rPr>
            </w:pPr>
          </w:p>
          <w:p w14:paraId="33C5F264" w14:textId="77777777" w:rsidR="00595DC9" w:rsidRDefault="00595DC9" w:rsidP="00765338">
            <w:pPr>
              <w:spacing w:after="0" w:line="240" w:lineRule="auto"/>
              <w:rPr>
                <w:ins w:id="4742" w:author="OPD2" w:date="2021-03-16T07:31:00Z"/>
                <w:rFonts w:eastAsia="Times New Roman" w:cstheme="minorHAnsi"/>
                <w:color w:val="000000"/>
                <w:sz w:val="18"/>
                <w:szCs w:val="18"/>
              </w:rPr>
            </w:pPr>
          </w:p>
          <w:p w14:paraId="31152206" w14:textId="19019273" w:rsidR="00595DC9" w:rsidRDefault="00595DC9" w:rsidP="00765338">
            <w:pPr>
              <w:spacing w:after="0" w:line="240" w:lineRule="auto"/>
              <w:rPr>
                <w:ins w:id="4743" w:author="OPD2" w:date="2021-03-16T07:31:00Z"/>
                <w:rFonts w:eastAsia="Times New Roman" w:cstheme="minorHAnsi"/>
                <w:color w:val="000000"/>
                <w:sz w:val="18"/>
                <w:szCs w:val="18"/>
              </w:rPr>
            </w:pPr>
          </w:p>
          <w:p w14:paraId="6C5C0158" w14:textId="20AC7652" w:rsidR="00831E5A" w:rsidRDefault="00831E5A" w:rsidP="00765338">
            <w:pPr>
              <w:spacing w:after="0" w:line="240" w:lineRule="auto"/>
              <w:rPr>
                <w:ins w:id="4744" w:author="OPD2" w:date="2021-03-16T07:31:00Z"/>
                <w:rFonts w:eastAsia="Times New Roman" w:cstheme="minorHAnsi"/>
                <w:color w:val="000000"/>
                <w:sz w:val="18"/>
                <w:szCs w:val="18"/>
              </w:rPr>
            </w:pPr>
          </w:p>
          <w:p w14:paraId="1343EA41" w14:textId="2F7E7783" w:rsidR="00831E5A" w:rsidRDefault="00831E5A" w:rsidP="00765338">
            <w:pPr>
              <w:spacing w:after="0" w:line="240" w:lineRule="auto"/>
              <w:rPr>
                <w:ins w:id="4745" w:author="OPD2" w:date="2021-03-16T07:31:00Z"/>
                <w:rFonts w:eastAsia="Times New Roman" w:cstheme="minorHAnsi"/>
                <w:color w:val="000000"/>
                <w:sz w:val="18"/>
                <w:szCs w:val="18"/>
              </w:rPr>
            </w:pPr>
          </w:p>
          <w:p w14:paraId="21BBA366" w14:textId="77777777" w:rsidR="00831E5A" w:rsidRDefault="00831E5A" w:rsidP="00765338">
            <w:pPr>
              <w:spacing w:after="0" w:line="240" w:lineRule="auto"/>
              <w:rPr>
                <w:ins w:id="4746" w:author="OPD2" w:date="2021-03-16T07:31:00Z"/>
                <w:rFonts w:eastAsia="Times New Roman" w:cstheme="minorHAnsi"/>
                <w:color w:val="000000"/>
                <w:sz w:val="18"/>
                <w:szCs w:val="18"/>
              </w:rPr>
            </w:pPr>
          </w:p>
          <w:p w14:paraId="42A9DDDF" w14:textId="77777777" w:rsidR="00595DC9" w:rsidRDefault="00595DC9" w:rsidP="00765338">
            <w:pPr>
              <w:spacing w:after="0" w:line="240" w:lineRule="auto"/>
              <w:rPr>
                <w:ins w:id="4747" w:author="OPD2" w:date="2021-03-16T07:31:00Z"/>
                <w:rFonts w:eastAsia="Times New Roman" w:cstheme="minorHAnsi"/>
                <w:color w:val="000000"/>
                <w:sz w:val="18"/>
                <w:szCs w:val="18"/>
              </w:rPr>
            </w:pPr>
          </w:p>
          <w:p w14:paraId="09B1980B" w14:textId="77777777" w:rsidR="00595DC9" w:rsidRPr="00584869" w:rsidRDefault="00595DC9" w:rsidP="00765338">
            <w:pPr>
              <w:spacing w:after="0" w:line="240" w:lineRule="auto"/>
              <w:rPr>
                <w:ins w:id="4748" w:author="OPD2" w:date="2021-03-16T07:31:00Z"/>
                <w:rFonts w:eastAsia="Times New Roman" w:cstheme="minorHAnsi"/>
                <w:color w:val="000000"/>
                <w:sz w:val="18"/>
                <w:szCs w:val="18"/>
              </w:rPr>
            </w:pPr>
          </w:p>
          <w:p w14:paraId="7D22A447" w14:textId="77777777" w:rsidR="00595DC9" w:rsidRPr="00584869" w:rsidRDefault="00595DC9" w:rsidP="00765338">
            <w:pPr>
              <w:spacing w:after="0" w:line="240" w:lineRule="auto"/>
              <w:rPr>
                <w:ins w:id="4749" w:author="OPD2" w:date="2021-03-16T07:31:00Z"/>
                <w:rFonts w:eastAsia="Times New Roman" w:cstheme="minorHAnsi"/>
                <w:color w:val="000000"/>
                <w:sz w:val="18"/>
                <w:szCs w:val="18"/>
              </w:rPr>
            </w:pPr>
          </w:p>
        </w:tc>
        <w:tc>
          <w:tcPr>
            <w:tcW w:w="2439" w:type="dxa"/>
            <w:gridSpan w:val="2"/>
            <w:shd w:val="clear" w:color="auto" w:fill="auto"/>
            <w:vAlign w:val="bottom"/>
            <w:hideMark/>
          </w:tcPr>
          <w:p w14:paraId="1D3A2920" w14:textId="336EAB36" w:rsidR="00BE0A68" w:rsidRDefault="00595DC9" w:rsidP="00765338">
            <w:pPr>
              <w:spacing w:after="0" w:line="240" w:lineRule="auto"/>
              <w:rPr>
                <w:ins w:id="4750" w:author="OPD2" w:date="2021-03-16T07:31:00Z"/>
                <w:rFonts w:eastAsia="Times New Roman" w:cstheme="minorHAnsi"/>
                <w:color w:val="000000"/>
                <w:sz w:val="18"/>
                <w:szCs w:val="18"/>
              </w:rPr>
            </w:pPr>
            <w:ins w:id="4751" w:author="OPD2" w:date="2021-03-16T07:31:00Z">
              <w:r w:rsidRPr="00584869">
                <w:rPr>
                  <w:rFonts w:eastAsia="Times New Roman" w:cstheme="minorHAnsi"/>
                  <w:color w:val="000000"/>
                  <w:sz w:val="18"/>
                  <w:szCs w:val="18"/>
                </w:rPr>
                <w:t>By 2025, OPD and DEQ will support DPW in the development and incorporation of the integrated waste management plan with recycling stream tracking and reporting protocols in place to support future updates and the PDAC, Legislature, and CNMI Governor adopt the plan update; and By 2025, OPD, the CEDS Committee, and the Socio-Economic Planning Taskforce will include data collection and consideration of programs to support exportation of local produce in economic planning and development to enhance economic growth and sustainability</w:t>
              </w:r>
            </w:ins>
          </w:p>
          <w:p w14:paraId="37AB18A0" w14:textId="39DC7C14" w:rsidR="00B96734" w:rsidRDefault="00B96734" w:rsidP="00765338">
            <w:pPr>
              <w:spacing w:after="0" w:line="240" w:lineRule="auto"/>
              <w:rPr>
                <w:ins w:id="4752" w:author="OPD2" w:date="2021-03-16T07:31:00Z"/>
                <w:rFonts w:eastAsia="Times New Roman" w:cstheme="minorHAnsi"/>
                <w:color w:val="000000"/>
                <w:sz w:val="18"/>
                <w:szCs w:val="18"/>
              </w:rPr>
            </w:pPr>
          </w:p>
          <w:p w14:paraId="5A90EFD1" w14:textId="77777777" w:rsidR="00B96734" w:rsidRPr="00584869" w:rsidRDefault="00B96734" w:rsidP="00765338">
            <w:pPr>
              <w:spacing w:after="0" w:line="240" w:lineRule="auto"/>
              <w:rPr>
                <w:ins w:id="4753" w:author="OPD2" w:date="2021-03-16T07:31:00Z"/>
                <w:rFonts w:eastAsia="Times New Roman" w:cstheme="minorHAnsi"/>
                <w:color w:val="000000"/>
                <w:sz w:val="18"/>
                <w:szCs w:val="18"/>
              </w:rPr>
            </w:pPr>
          </w:p>
          <w:p w14:paraId="6C186E35" w14:textId="77777777" w:rsidR="00595DC9" w:rsidRPr="00584869" w:rsidRDefault="00595DC9" w:rsidP="00765338">
            <w:pPr>
              <w:spacing w:after="0" w:line="240" w:lineRule="auto"/>
              <w:rPr>
                <w:ins w:id="4754" w:author="OPD2" w:date="2021-03-16T07:31:00Z"/>
                <w:rFonts w:eastAsia="Times New Roman" w:cstheme="minorHAnsi"/>
                <w:color w:val="000000"/>
                <w:sz w:val="18"/>
                <w:szCs w:val="18"/>
              </w:rPr>
            </w:pPr>
          </w:p>
        </w:tc>
        <w:tc>
          <w:tcPr>
            <w:tcW w:w="2186" w:type="dxa"/>
            <w:gridSpan w:val="2"/>
            <w:shd w:val="clear" w:color="auto" w:fill="auto"/>
            <w:vAlign w:val="bottom"/>
            <w:hideMark/>
          </w:tcPr>
          <w:p w14:paraId="381BC70C" w14:textId="339698B3" w:rsidR="00595DC9" w:rsidRDefault="00595DC9" w:rsidP="00765338">
            <w:pPr>
              <w:spacing w:after="0" w:line="240" w:lineRule="auto"/>
              <w:rPr>
                <w:ins w:id="4755" w:author="OPD2" w:date="2021-03-16T07:31:00Z"/>
                <w:rFonts w:eastAsia="Times New Roman" w:cstheme="minorHAnsi"/>
                <w:color w:val="000000"/>
                <w:sz w:val="18"/>
                <w:szCs w:val="18"/>
              </w:rPr>
            </w:pPr>
            <w:ins w:id="4756" w:author="OPD2" w:date="2021-03-16T07:31:00Z">
              <w:r w:rsidRPr="00584869">
                <w:rPr>
                  <w:rFonts w:eastAsia="Times New Roman" w:cstheme="minorHAnsi"/>
                  <w:color w:val="000000"/>
                  <w:sz w:val="18"/>
                  <w:szCs w:val="18"/>
                </w:rPr>
                <w:t>BE Taskforce meetings, By 2022, DEQ with support from DPW and OPD will obtain centralized data and statistics on hazardous waste and CNMI-wide import / export stream for integrated waste management plan to be finalized by 2023 and included in 2025 CDSP update</w:t>
              </w:r>
            </w:ins>
          </w:p>
          <w:p w14:paraId="336CC8FE" w14:textId="6F679A6D" w:rsidR="00E5003D" w:rsidRDefault="00E5003D" w:rsidP="00765338">
            <w:pPr>
              <w:spacing w:after="0" w:line="240" w:lineRule="auto"/>
              <w:rPr>
                <w:ins w:id="4757" w:author="OPD2" w:date="2021-03-16T07:31:00Z"/>
                <w:rFonts w:eastAsia="Times New Roman" w:cstheme="minorHAnsi"/>
                <w:color w:val="000000"/>
                <w:sz w:val="18"/>
                <w:szCs w:val="18"/>
              </w:rPr>
            </w:pPr>
          </w:p>
          <w:p w14:paraId="749C45D9" w14:textId="2A309895" w:rsidR="00E5003D" w:rsidRDefault="00E5003D" w:rsidP="00765338">
            <w:pPr>
              <w:spacing w:after="0" w:line="240" w:lineRule="auto"/>
              <w:rPr>
                <w:ins w:id="4758" w:author="OPD2" w:date="2021-03-16T07:31:00Z"/>
                <w:rFonts w:eastAsia="Times New Roman" w:cstheme="minorHAnsi"/>
                <w:color w:val="000000"/>
                <w:sz w:val="18"/>
                <w:szCs w:val="18"/>
              </w:rPr>
            </w:pPr>
          </w:p>
          <w:p w14:paraId="255A649F" w14:textId="17D2EF19" w:rsidR="00E5003D" w:rsidRDefault="00E5003D" w:rsidP="00765338">
            <w:pPr>
              <w:spacing w:after="0" w:line="240" w:lineRule="auto"/>
              <w:rPr>
                <w:ins w:id="4759" w:author="OPD2" w:date="2021-03-16T07:31:00Z"/>
                <w:rFonts w:eastAsia="Times New Roman" w:cstheme="minorHAnsi"/>
                <w:color w:val="000000"/>
                <w:sz w:val="18"/>
                <w:szCs w:val="18"/>
              </w:rPr>
            </w:pPr>
          </w:p>
          <w:p w14:paraId="122B4290" w14:textId="20A555CC" w:rsidR="00E5003D" w:rsidRDefault="00E5003D" w:rsidP="00765338">
            <w:pPr>
              <w:spacing w:after="0" w:line="240" w:lineRule="auto"/>
              <w:rPr>
                <w:ins w:id="4760" w:author="OPD2" w:date="2021-03-16T07:31:00Z"/>
                <w:rFonts w:eastAsia="Times New Roman" w:cstheme="minorHAnsi"/>
                <w:color w:val="000000"/>
                <w:sz w:val="18"/>
                <w:szCs w:val="18"/>
              </w:rPr>
            </w:pPr>
          </w:p>
          <w:p w14:paraId="01D93187" w14:textId="044DC749" w:rsidR="00E5003D" w:rsidRDefault="00E5003D" w:rsidP="00765338">
            <w:pPr>
              <w:spacing w:after="0" w:line="240" w:lineRule="auto"/>
              <w:rPr>
                <w:ins w:id="4761" w:author="OPD2" w:date="2021-03-16T07:31:00Z"/>
                <w:rFonts w:eastAsia="Times New Roman" w:cstheme="minorHAnsi"/>
                <w:color w:val="000000"/>
                <w:sz w:val="18"/>
                <w:szCs w:val="18"/>
              </w:rPr>
            </w:pPr>
          </w:p>
          <w:p w14:paraId="36E2FAB0" w14:textId="3CB80121" w:rsidR="00E5003D" w:rsidRDefault="00E5003D" w:rsidP="00765338">
            <w:pPr>
              <w:spacing w:after="0" w:line="240" w:lineRule="auto"/>
              <w:rPr>
                <w:ins w:id="4762" w:author="OPD2" w:date="2021-03-16T07:31:00Z"/>
                <w:rFonts w:eastAsia="Times New Roman" w:cstheme="minorHAnsi"/>
                <w:color w:val="000000"/>
                <w:sz w:val="18"/>
                <w:szCs w:val="18"/>
              </w:rPr>
            </w:pPr>
          </w:p>
          <w:p w14:paraId="7A101950" w14:textId="56A81975" w:rsidR="00E5003D" w:rsidRDefault="00E5003D" w:rsidP="00765338">
            <w:pPr>
              <w:spacing w:after="0" w:line="240" w:lineRule="auto"/>
              <w:rPr>
                <w:ins w:id="4763" w:author="OPD2" w:date="2021-03-16T07:31:00Z"/>
                <w:rFonts w:eastAsia="Times New Roman" w:cstheme="minorHAnsi"/>
                <w:color w:val="000000"/>
                <w:sz w:val="18"/>
                <w:szCs w:val="18"/>
              </w:rPr>
            </w:pPr>
          </w:p>
          <w:p w14:paraId="09E5800A" w14:textId="446DADA4" w:rsidR="00E5003D" w:rsidRDefault="00E5003D" w:rsidP="00765338">
            <w:pPr>
              <w:spacing w:after="0" w:line="240" w:lineRule="auto"/>
              <w:rPr>
                <w:ins w:id="4764" w:author="OPD2" w:date="2021-03-16T07:31:00Z"/>
                <w:rFonts w:eastAsia="Times New Roman" w:cstheme="minorHAnsi"/>
                <w:color w:val="000000"/>
                <w:sz w:val="18"/>
                <w:szCs w:val="18"/>
              </w:rPr>
            </w:pPr>
          </w:p>
          <w:p w14:paraId="3EAB3449" w14:textId="4901A7D7" w:rsidR="00E5003D" w:rsidRDefault="00E5003D" w:rsidP="00765338">
            <w:pPr>
              <w:spacing w:after="0" w:line="240" w:lineRule="auto"/>
              <w:rPr>
                <w:ins w:id="4765" w:author="OPD2" w:date="2021-03-16T07:31:00Z"/>
                <w:rFonts w:eastAsia="Times New Roman" w:cstheme="minorHAnsi"/>
                <w:color w:val="000000"/>
                <w:sz w:val="18"/>
                <w:szCs w:val="18"/>
              </w:rPr>
            </w:pPr>
          </w:p>
          <w:p w14:paraId="5F90BC58" w14:textId="77777777" w:rsidR="00E5003D" w:rsidRDefault="00E5003D" w:rsidP="00765338">
            <w:pPr>
              <w:spacing w:after="0" w:line="240" w:lineRule="auto"/>
              <w:rPr>
                <w:ins w:id="4766" w:author="OPD2" w:date="2021-03-16T07:31:00Z"/>
                <w:rFonts w:eastAsia="Times New Roman" w:cstheme="minorHAnsi"/>
                <w:color w:val="000000"/>
                <w:sz w:val="18"/>
                <w:szCs w:val="18"/>
              </w:rPr>
            </w:pPr>
          </w:p>
          <w:p w14:paraId="1CAFEF67" w14:textId="77777777" w:rsidR="00595DC9" w:rsidRDefault="00595DC9" w:rsidP="00765338">
            <w:pPr>
              <w:spacing w:after="0" w:line="240" w:lineRule="auto"/>
              <w:rPr>
                <w:ins w:id="4767" w:author="OPD2" w:date="2021-03-16T07:31:00Z"/>
                <w:rFonts w:eastAsia="Times New Roman" w:cstheme="minorHAnsi"/>
                <w:color w:val="000000"/>
                <w:sz w:val="18"/>
                <w:szCs w:val="18"/>
              </w:rPr>
            </w:pPr>
          </w:p>
          <w:p w14:paraId="2480064E" w14:textId="77777777" w:rsidR="00595DC9" w:rsidRPr="00584869" w:rsidRDefault="00595DC9" w:rsidP="00765338">
            <w:pPr>
              <w:spacing w:after="0" w:line="240" w:lineRule="auto"/>
              <w:rPr>
                <w:ins w:id="4768" w:author="OPD2" w:date="2021-03-16T07:31:00Z"/>
                <w:rFonts w:eastAsia="Times New Roman" w:cstheme="minorHAnsi"/>
                <w:color w:val="000000"/>
                <w:sz w:val="18"/>
                <w:szCs w:val="18"/>
              </w:rPr>
            </w:pPr>
          </w:p>
          <w:p w14:paraId="5E7EA78A" w14:textId="77777777" w:rsidR="00595DC9" w:rsidRPr="00584869" w:rsidRDefault="00595DC9" w:rsidP="00765338">
            <w:pPr>
              <w:spacing w:after="0" w:line="240" w:lineRule="auto"/>
              <w:rPr>
                <w:ins w:id="4769" w:author="OPD2" w:date="2021-03-16T07:31:00Z"/>
                <w:rFonts w:eastAsia="Times New Roman" w:cstheme="minorHAnsi"/>
                <w:color w:val="000000"/>
                <w:sz w:val="18"/>
                <w:szCs w:val="18"/>
              </w:rPr>
            </w:pPr>
          </w:p>
        </w:tc>
        <w:tc>
          <w:tcPr>
            <w:tcW w:w="1692" w:type="dxa"/>
            <w:gridSpan w:val="2"/>
            <w:shd w:val="clear" w:color="auto" w:fill="auto"/>
            <w:vAlign w:val="bottom"/>
            <w:hideMark/>
          </w:tcPr>
          <w:p w14:paraId="3BEE44BB" w14:textId="45DF5EED" w:rsidR="00595DC9" w:rsidRDefault="00595DC9" w:rsidP="00765338">
            <w:pPr>
              <w:spacing w:after="0" w:line="240" w:lineRule="auto"/>
              <w:rPr>
                <w:ins w:id="4770" w:author="OPD2" w:date="2021-03-16T07:31:00Z"/>
                <w:rFonts w:eastAsia="Times New Roman" w:cstheme="minorHAnsi"/>
                <w:color w:val="000000"/>
                <w:sz w:val="18"/>
                <w:szCs w:val="18"/>
              </w:rPr>
            </w:pPr>
            <w:ins w:id="4771" w:author="OPD2" w:date="2021-03-16T07:31:00Z">
              <w:r w:rsidRPr="00584869">
                <w:rPr>
                  <w:rFonts w:eastAsia="Times New Roman" w:cstheme="minorHAnsi"/>
                  <w:color w:val="000000"/>
                  <w:sz w:val="18"/>
                  <w:szCs w:val="18"/>
                </w:rPr>
                <w:t>OPD</w:t>
              </w:r>
              <w:r w:rsidR="00FE0D58">
                <w:rPr>
                  <w:rFonts w:eastAsia="Times New Roman" w:cstheme="minorHAnsi"/>
                  <w:color w:val="000000"/>
                  <w:sz w:val="18"/>
                  <w:szCs w:val="18"/>
                </w:rPr>
                <w:t xml:space="preserve"> for SW planning</w:t>
              </w:r>
            </w:ins>
          </w:p>
          <w:p w14:paraId="25497840" w14:textId="263E9612" w:rsidR="00FE0D58" w:rsidRDefault="00FE0D58" w:rsidP="00765338">
            <w:pPr>
              <w:spacing w:after="0" w:line="240" w:lineRule="auto"/>
              <w:rPr>
                <w:ins w:id="4772" w:author="OPD2" w:date="2021-03-16T07:31:00Z"/>
                <w:rFonts w:eastAsia="Times New Roman" w:cstheme="minorHAnsi"/>
                <w:color w:val="000000"/>
                <w:sz w:val="18"/>
                <w:szCs w:val="18"/>
              </w:rPr>
            </w:pPr>
            <w:ins w:id="4773" w:author="OPD2" w:date="2021-03-16T07:31:00Z">
              <w:r>
                <w:rPr>
                  <w:rFonts w:eastAsia="Times New Roman" w:cstheme="minorHAnsi"/>
                  <w:color w:val="000000"/>
                  <w:sz w:val="18"/>
                  <w:szCs w:val="18"/>
                </w:rPr>
                <w:t>DPW for SW implementation</w:t>
              </w:r>
            </w:ins>
          </w:p>
          <w:p w14:paraId="4A100967" w14:textId="404E38FB" w:rsidR="00FE0D58" w:rsidRDefault="00FE0D58" w:rsidP="00765338">
            <w:pPr>
              <w:spacing w:after="0" w:line="240" w:lineRule="auto"/>
              <w:rPr>
                <w:ins w:id="4774" w:author="OPD2" w:date="2021-03-16T07:31:00Z"/>
                <w:rFonts w:eastAsia="Times New Roman" w:cstheme="minorHAnsi"/>
                <w:color w:val="000000"/>
                <w:sz w:val="18"/>
                <w:szCs w:val="18"/>
              </w:rPr>
            </w:pPr>
            <w:ins w:id="4775" w:author="OPD2" w:date="2021-03-16T07:31:00Z">
              <w:r>
                <w:rPr>
                  <w:rFonts w:eastAsia="Times New Roman" w:cstheme="minorHAnsi"/>
                  <w:color w:val="000000"/>
                  <w:sz w:val="18"/>
                  <w:szCs w:val="18"/>
                </w:rPr>
                <w:t xml:space="preserve">DEQ and others for SW regulation </w:t>
              </w:r>
            </w:ins>
          </w:p>
          <w:p w14:paraId="13ECCD87" w14:textId="7E956D6F" w:rsidR="00E5003D" w:rsidRDefault="00E5003D" w:rsidP="00765338">
            <w:pPr>
              <w:spacing w:after="0" w:line="240" w:lineRule="auto"/>
              <w:rPr>
                <w:ins w:id="4776" w:author="OPD2" w:date="2021-03-16T07:31:00Z"/>
                <w:rFonts w:eastAsia="Times New Roman" w:cstheme="minorHAnsi"/>
                <w:color w:val="000000"/>
                <w:sz w:val="18"/>
                <w:szCs w:val="18"/>
              </w:rPr>
            </w:pPr>
          </w:p>
          <w:p w14:paraId="459440C6" w14:textId="6385B2BC" w:rsidR="00E5003D" w:rsidRDefault="00E5003D" w:rsidP="00765338">
            <w:pPr>
              <w:spacing w:after="0" w:line="240" w:lineRule="auto"/>
              <w:rPr>
                <w:ins w:id="4777" w:author="OPD2" w:date="2021-03-16T07:31:00Z"/>
                <w:rFonts w:eastAsia="Times New Roman" w:cstheme="minorHAnsi"/>
                <w:color w:val="000000"/>
                <w:sz w:val="18"/>
                <w:szCs w:val="18"/>
              </w:rPr>
            </w:pPr>
          </w:p>
          <w:p w14:paraId="1B26C917" w14:textId="77777777" w:rsidR="00E5003D" w:rsidRDefault="00E5003D" w:rsidP="00765338">
            <w:pPr>
              <w:spacing w:after="0" w:line="240" w:lineRule="auto"/>
              <w:rPr>
                <w:ins w:id="4778" w:author="OPD2" w:date="2021-03-16T07:31:00Z"/>
                <w:rFonts w:eastAsia="Times New Roman" w:cstheme="minorHAnsi"/>
                <w:color w:val="000000"/>
                <w:sz w:val="18"/>
                <w:szCs w:val="18"/>
              </w:rPr>
            </w:pPr>
          </w:p>
          <w:p w14:paraId="3ECF8D7B" w14:textId="77777777" w:rsidR="00595DC9" w:rsidRDefault="00595DC9" w:rsidP="00765338">
            <w:pPr>
              <w:spacing w:after="0" w:line="240" w:lineRule="auto"/>
              <w:rPr>
                <w:ins w:id="4779" w:author="OPD2" w:date="2021-03-16T07:31:00Z"/>
                <w:rFonts w:eastAsia="Times New Roman" w:cstheme="minorHAnsi"/>
                <w:color w:val="000000"/>
                <w:sz w:val="18"/>
                <w:szCs w:val="18"/>
              </w:rPr>
            </w:pPr>
          </w:p>
          <w:p w14:paraId="3B736F77" w14:textId="77777777" w:rsidR="00595DC9" w:rsidRDefault="00595DC9" w:rsidP="00765338">
            <w:pPr>
              <w:spacing w:after="0" w:line="240" w:lineRule="auto"/>
              <w:rPr>
                <w:ins w:id="4780" w:author="OPD2" w:date="2021-03-16T07:31:00Z"/>
                <w:rFonts w:eastAsia="Times New Roman" w:cstheme="minorHAnsi"/>
                <w:color w:val="000000"/>
                <w:sz w:val="18"/>
                <w:szCs w:val="18"/>
              </w:rPr>
            </w:pPr>
          </w:p>
          <w:p w14:paraId="56880285" w14:textId="77777777" w:rsidR="00595DC9" w:rsidRDefault="00595DC9" w:rsidP="00765338">
            <w:pPr>
              <w:spacing w:after="0" w:line="240" w:lineRule="auto"/>
              <w:rPr>
                <w:ins w:id="4781" w:author="OPD2" w:date="2021-03-16T07:31:00Z"/>
                <w:rFonts w:eastAsia="Times New Roman" w:cstheme="minorHAnsi"/>
                <w:color w:val="000000"/>
                <w:sz w:val="18"/>
                <w:szCs w:val="18"/>
              </w:rPr>
            </w:pPr>
          </w:p>
          <w:p w14:paraId="3AD57D70" w14:textId="77777777" w:rsidR="00595DC9" w:rsidRDefault="00595DC9" w:rsidP="00765338">
            <w:pPr>
              <w:spacing w:after="0" w:line="240" w:lineRule="auto"/>
              <w:rPr>
                <w:ins w:id="4782" w:author="OPD2" w:date="2021-03-16T07:31:00Z"/>
                <w:rFonts w:eastAsia="Times New Roman" w:cstheme="minorHAnsi"/>
                <w:color w:val="000000"/>
                <w:sz w:val="18"/>
                <w:szCs w:val="18"/>
              </w:rPr>
            </w:pPr>
          </w:p>
          <w:p w14:paraId="2B39F25A" w14:textId="77777777" w:rsidR="00595DC9" w:rsidRDefault="00595DC9" w:rsidP="00765338">
            <w:pPr>
              <w:spacing w:after="0" w:line="240" w:lineRule="auto"/>
              <w:rPr>
                <w:ins w:id="4783" w:author="OPD2" w:date="2021-03-16T07:31:00Z"/>
                <w:rFonts w:eastAsia="Times New Roman" w:cstheme="minorHAnsi"/>
                <w:color w:val="000000"/>
                <w:sz w:val="18"/>
                <w:szCs w:val="18"/>
              </w:rPr>
            </w:pPr>
          </w:p>
          <w:p w14:paraId="6913372B" w14:textId="77777777" w:rsidR="00595DC9" w:rsidRDefault="00595DC9" w:rsidP="00765338">
            <w:pPr>
              <w:spacing w:after="0" w:line="240" w:lineRule="auto"/>
              <w:rPr>
                <w:ins w:id="4784" w:author="OPD2" w:date="2021-03-16T07:31:00Z"/>
                <w:rFonts w:eastAsia="Times New Roman" w:cstheme="minorHAnsi"/>
                <w:color w:val="000000"/>
                <w:sz w:val="18"/>
                <w:szCs w:val="18"/>
              </w:rPr>
            </w:pPr>
          </w:p>
          <w:p w14:paraId="2138499C" w14:textId="77777777" w:rsidR="00595DC9" w:rsidRDefault="00595DC9" w:rsidP="00765338">
            <w:pPr>
              <w:spacing w:after="0" w:line="240" w:lineRule="auto"/>
              <w:rPr>
                <w:ins w:id="4785" w:author="OPD2" w:date="2021-03-16T07:31:00Z"/>
                <w:rFonts w:eastAsia="Times New Roman" w:cstheme="minorHAnsi"/>
                <w:color w:val="000000"/>
                <w:sz w:val="18"/>
                <w:szCs w:val="18"/>
              </w:rPr>
            </w:pPr>
          </w:p>
          <w:p w14:paraId="076CA91C" w14:textId="77777777" w:rsidR="00595DC9" w:rsidRDefault="00595DC9" w:rsidP="00765338">
            <w:pPr>
              <w:spacing w:after="0" w:line="240" w:lineRule="auto"/>
              <w:rPr>
                <w:ins w:id="4786" w:author="OPD2" w:date="2021-03-16T07:31:00Z"/>
                <w:rFonts w:eastAsia="Times New Roman" w:cstheme="minorHAnsi"/>
                <w:color w:val="000000"/>
                <w:sz w:val="18"/>
                <w:szCs w:val="18"/>
              </w:rPr>
            </w:pPr>
          </w:p>
          <w:p w14:paraId="6EA05CED" w14:textId="77777777" w:rsidR="00595DC9" w:rsidRDefault="00595DC9" w:rsidP="00765338">
            <w:pPr>
              <w:spacing w:after="0" w:line="240" w:lineRule="auto"/>
              <w:rPr>
                <w:ins w:id="4787" w:author="OPD2" w:date="2021-03-16T07:31:00Z"/>
                <w:rFonts w:eastAsia="Times New Roman" w:cstheme="minorHAnsi"/>
                <w:color w:val="000000"/>
                <w:sz w:val="18"/>
                <w:szCs w:val="18"/>
              </w:rPr>
            </w:pPr>
          </w:p>
          <w:p w14:paraId="1919F46C" w14:textId="77777777" w:rsidR="00595DC9" w:rsidRDefault="00595DC9" w:rsidP="00765338">
            <w:pPr>
              <w:spacing w:after="0" w:line="240" w:lineRule="auto"/>
              <w:rPr>
                <w:ins w:id="4788" w:author="OPD2" w:date="2021-03-16T07:31:00Z"/>
                <w:rFonts w:eastAsia="Times New Roman" w:cstheme="minorHAnsi"/>
                <w:color w:val="000000"/>
                <w:sz w:val="18"/>
                <w:szCs w:val="18"/>
              </w:rPr>
            </w:pPr>
          </w:p>
          <w:p w14:paraId="13C2A4AF" w14:textId="77777777" w:rsidR="00595DC9" w:rsidRDefault="00595DC9" w:rsidP="00765338">
            <w:pPr>
              <w:spacing w:after="0" w:line="240" w:lineRule="auto"/>
              <w:rPr>
                <w:ins w:id="4789" w:author="OPD2" w:date="2021-03-16T07:31:00Z"/>
                <w:rFonts w:eastAsia="Times New Roman" w:cstheme="minorHAnsi"/>
                <w:color w:val="000000"/>
                <w:sz w:val="18"/>
                <w:szCs w:val="18"/>
              </w:rPr>
            </w:pPr>
          </w:p>
          <w:p w14:paraId="2D34920F" w14:textId="77777777" w:rsidR="00595DC9" w:rsidRDefault="00595DC9" w:rsidP="00765338">
            <w:pPr>
              <w:spacing w:after="0" w:line="240" w:lineRule="auto"/>
              <w:rPr>
                <w:ins w:id="4790" w:author="OPD2" w:date="2021-03-16T07:31:00Z"/>
                <w:rFonts w:eastAsia="Times New Roman" w:cstheme="minorHAnsi"/>
                <w:color w:val="000000"/>
                <w:sz w:val="18"/>
                <w:szCs w:val="18"/>
              </w:rPr>
            </w:pPr>
          </w:p>
          <w:p w14:paraId="54D42409" w14:textId="77777777" w:rsidR="00595DC9" w:rsidRDefault="00595DC9" w:rsidP="00765338">
            <w:pPr>
              <w:spacing w:after="0" w:line="240" w:lineRule="auto"/>
              <w:rPr>
                <w:ins w:id="4791" w:author="OPD2" w:date="2021-03-16T07:31:00Z"/>
                <w:rFonts w:eastAsia="Times New Roman" w:cstheme="minorHAnsi"/>
                <w:color w:val="000000"/>
                <w:sz w:val="18"/>
                <w:szCs w:val="18"/>
              </w:rPr>
            </w:pPr>
          </w:p>
          <w:p w14:paraId="6B47D870" w14:textId="77777777" w:rsidR="00595DC9" w:rsidRDefault="00595DC9" w:rsidP="00765338">
            <w:pPr>
              <w:spacing w:after="0" w:line="240" w:lineRule="auto"/>
              <w:rPr>
                <w:ins w:id="4792" w:author="OPD2" w:date="2021-03-16T07:31:00Z"/>
                <w:rFonts w:eastAsia="Times New Roman" w:cstheme="minorHAnsi"/>
                <w:color w:val="000000"/>
                <w:sz w:val="18"/>
                <w:szCs w:val="18"/>
              </w:rPr>
            </w:pPr>
          </w:p>
          <w:p w14:paraId="3E4737D3" w14:textId="77777777" w:rsidR="00595DC9" w:rsidRDefault="00595DC9" w:rsidP="00765338">
            <w:pPr>
              <w:spacing w:after="0" w:line="240" w:lineRule="auto"/>
              <w:rPr>
                <w:ins w:id="4793" w:author="OPD2" w:date="2021-03-16T07:31:00Z"/>
                <w:rFonts w:eastAsia="Times New Roman" w:cstheme="minorHAnsi"/>
                <w:color w:val="000000"/>
                <w:sz w:val="18"/>
                <w:szCs w:val="18"/>
              </w:rPr>
            </w:pPr>
          </w:p>
          <w:p w14:paraId="4D356C4C" w14:textId="77777777" w:rsidR="00595DC9" w:rsidRPr="00584869" w:rsidRDefault="00595DC9" w:rsidP="00765338">
            <w:pPr>
              <w:spacing w:after="0" w:line="240" w:lineRule="auto"/>
              <w:rPr>
                <w:ins w:id="4794" w:author="OPD2" w:date="2021-03-16T07:31:00Z"/>
                <w:rFonts w:eastAsia="Times New Roman" w:cstheme="minorHAnsi"/>
                <w:color w:val="000000"/>
                <w:sz w:val="18"/>
                <w:szCs w:val="18"/>
              </w:rPr>
            </w:pPr>
          </w:p>
          <w:p w14:paraId="158886DD" w14:textId="77777777" w:rsidR="00595DC9" w:rsidRPr="00584869" w:rsidRDefault="00595DC9" w:rsidP="00765338">
            <w:pPr>
              <w:spacing w:after="0" w:line="240" w:lineRule="auto"/>
              <w:rPr>
                <w:ins w:id="4795" w:author="OPD2" w:date="2021-03-16T07:31:00Z"/>
                <w:rFonts w:eastAsia="Times New Roman" w:cstheme="minorHAnsi"/>
                <w:color w:val="000000"/>
                <w:sz w:val="18"/>
                <w:szCs w:val="18"/>
              </w:rPr>
            </w:pPr>
          </w:p>
        </w:tc>
        <w:tc>
          <w:tcPr>
            <w:tcW w:w="1958" w:type="dxa"/>
            <w:shd w:val="clear" w:color="auto" w:fill="auto"/>
            <w:vAlign w:val="bottom"/>
            <w:hideMark/>
          </w:tcPr>
          <w:p w14:paraId="31AA8B4D" w14:textId="39FD3552" w:rsidR="00595DC9" w:rsidRDefault="00595DC9" w:rsidP="00765338">
            <w:pPr>
              <w:spacing w:after="0" w:line="240" w:lineRule="auto"/>
              <w:rPr>
                <w:ins w:id="4796" w:author="OPD2" w:date="2021-03-16T07:31:00Z"/>
                <w:rFonts w:eastAsia="Times New Roman" w:cstheme="minorHAnsi"/>
                <w:color w:val="000000"/>
                <w:sz w:val="18"/>
                <w:szCs w:val="18"/>
              </w:rPr>
            </w:pPr>
            <w:ins w:id="4797" w:author="OPD2" w:date="2021-03-16T07:31:00Z">
              <w:r w:rsidRPr="00584869">
                <w:rPr>
                  <w:rFonts w:eastAsia="Times New Roman" w:cstheme="minorHAnsi"/>
                  <w:color w:val="000000"/>
                  <w:sz w:val="18"/>
                  <w:szCs w:val="18"/>
                </w:rPr>
                <w:t>DPW, BECQ, BE Taskforce</w:t>
              </w:r>
              <w:r w:rsidR="00FE0D58">
                <w:rPr>
                  <w:rFonts w:eastAsia="Times New Roman" w:cstheme="minorHAnsi"/>
                  <w:color w:val="000000"/>
                  <w:sz w:val="18"/>
                  <w:szCs w:val="18"/>
                </w:rPr>
                <w:t>, Mayors Offices</w:t>
              </w:r>
            </w:ins>
          </w:p>
          <w:p w14:paraId="41F36CF2" w14:textId="32A757CE" w:rsidR="00E5003D" w:rsidRDefault="00E5003D" w:rsidP="00765338">
            <w:pPr>
              <w:spacing w:after="0" w:line="240" w:lineRule="auto"/>
              <w:rPr>
                <w:ins w:id="4798" w:author="OPD2" w:date="2021-03-16T07:31:00Z"/>
                <w:rFonts w:eastAsia="Times New Roman" w:cstheme="minorHAnsi"/>
                <w:color w:val="000000"/>
                <w:sz w:val="18"/>
                <w:szCs w:val="18"/>
              </w:rPr>
            </w:pPr>
          </w:p>
          <w:p w14:paraId="58E05625" w14:textId="3155C141" w:rsidR="00E5003D" w:rsidRDefault="00E5003D" w:rsidP="00765338">
            <w:pPr>
              <w:spacing w:after="0" w:line="240" w:lineRule="auto"/>
              <w:rPr>
                <w:ins w:id="4799" w:author="OPD2" w:date="2021-03-16T07:31:00Z"/>
                <w:rFonts w:eastAsia="Times New Roman" w:cstheme="minorHAnsi"/>
                <w:color w:val="000000"/>
                <w:sz w:val="18"/>
                <w:szCs w:val="18"/>
              </w:rPr>
            </w:pPr>
          </w:p>
          <w:p w14:paraId="41E39F19" w14:textId="545B5CAB" w:rsidR="00E5003D" w:rsidRDefault="00E5003D" w:rsidP="00765338">
            <w:pPr>
              <w:spacing w:after="0" w:line="240" w:lineRule="auto"/>
              <w:rPr>
                <w:ins w:id="4800" w:author="OPD2" w:date="2021-03-16T07:31:00Z"/>
                <w:rFonts w:eastAsia="Times New Roman" w:cstheme="minorHAnsi"/>
                <w:color w:val="000000"/>
                <w:sz w:val="18"/>
                <w:szCs w:val="18"/>
              </w:rPr>
            </w:pPr>
          </w:p>
          <w:p w14:paraId="4FFEFD1D" w14:textId="77777777" w:rsidR="00E5003D" w:rsidRDefault="00E5003D" w:rsidP="00765338">
            <w:pPr>
              <w:spacing w:after="0" w:line="240" w:lineRule="auto"/>
              <w:rPr>
                <w:ins w:id="4801" w:author="OPD2" w:date="2021-03-16T07:31:00Z"/>
                <w:rFonts w:eastAsia="Times New Roman" w:cstheme="minorHAnsi"/>
                <w:color w:val="000000"/>
                <w:sz w:val="18"/>
                <w:szCs w:val="18"/>
              </w:rPr>
            </w:pPr>
          </w:p>
          <w:p w14:paraId="76AED998" w14:textId="77777777" w:rsidR="00595DC9" w:rsidRDefault="00595DC9" w:rsidP="00765338">
            <w:pPr>
              <w:spacing w:after="0" w:line="240" w:lineRule="auto"/>
              <w:rPr>
                <w:ins w:id="4802" w:author="OPD2" w:date="2021-03-16T07:31:00Z"/>
                <w:rFonts w:eastAsia="Times New Roman" w:cstheme="minorHAnsi"/>
                <w:color w:val="000000"/>
                <w:sz w:val="18"/>
                <w:szCs w:val="18"/>
              </w:rPr>
            </w:pPr>
          </w:p>
          <w:p w14:paraId="2CDE8725" w14:textId="77777777" w:rsidR="00595DC9" w:rsidRDefault="00595DC9" w:rsidP="00765338">
            <w:pPr>
              <w:spacing w:after="0" w:line="240" w:lineRule="auto"/>
              <w:rPr>
                <w:ins w:id="4803" w:author="OPD2" w:date="2021-03-16T07:31:00Z"/>
                <w:rFonts w:eastAsia="Times New Roman" w:cstheme="minorHAnsi"/>
                <w:color w:val="000000"/>
                <w:sz w:val="18"/>
                <w:szCs w:val="18"/>
              </w:rPr>
            </w:pPr>
          </w:p>
          <w:p w14:paraId="6FF351B5" w14:textId="77777777" w:rsidR="00595DC9" w:rsidRDefault="00595DC9" w:rsidP="00765338">
            <w:pPr>
              <w:spacing w:after="0" w:line="240" w:lineRule="auto"/>
              <w:rPr>
                <w:ins w:id="4804" w:author="OPD2" w:date="2021-03-16T07:31:00Z"/>
                <w:rFonts w:eastAsia="Times New Roman" w:cstheme="minorHAnsi"/>
                <w:color w:val="000000"/>
                <w:sz w:val="18"/>
                <w:szCs w:val="18"/>
              </w:rPr>
            </w:pPr>
          </w:p>
          <w:p w14:paraId="64928097" w14:textId="77777777" w:rsidR="00595DC9" w:rsidRDefault="00595DC9" w:rsidP="00765338">
            <w:pPr>
              <w:spacing w:after="0" w:line="240" w:lineRule="auto"/>
              <w:rPr>
                <w:ins w:id="4805" w:author="OPD2" w:date="2021-03-16T07:31:00Z"/>
                <w:rFonts w:eastAsia="Times New Roman" w:cstheme="minorHAnsi"/>
                <w:color w:val="000000"/>
                <w:sz w:val="18"/>
                <w:szCs w:val="18"/>
              </w:rPr>
            </w:pPr>
          </w:p>
          <w:p w14:paraId="635C1A2A" w14:textId="77777777" w:rsidR="00595DC9" w:rsidRDefault="00595DC9" w:rsidP="00765338">
            <w:pPr>
              <w:spacing w:after="0" w:line="240" w:lineRule="auto"/>
              <w:rPr>
                <w:ins w:id="4806" w:author="OPD2" w:date="2021-03-16T07:31:00Z"/>
                <w:rFonts w:eastAsia="Times New Roman" w:cstheme="minorHAnsi"/>
                <w:color w:val="000000"/>
                <w:sz w:val="18"/>
                <w:szCs w:val="18"/>
              </w:rPr>
            </w:pPr>
          </w:p>
          <w:p w14:paraId="5F649A04" w14:textId="77777777" w:rsidR="00595DC9" w:rsidRDefault="00595DC9" w:rsidP="00765338">
            <w:pPr>
              <w:spacing w:after="0" w:line="240" w:lineRule="auto"/>
              <w:rPr>
                <w:ins w:id="4807" w:author="OPD2" w:date="2021-03-16T07:31:00Z"/>
                <w:rFonts w:eastAsia="Times New Roman" w:cstheme="minorHAnsi"/>
                <w:color w:val="000000"/>
                <w:sz w:val="18"/>
                <w:szCs w:val="18"/>
              </w:rPr>
            </w:pPr>
          </w:p>
          <w:p w14:paraId="317586B6" w14:textId="77777777" w:rsidR="00595DC9" w:rsidRDefault="00595DC9" w:rsidP="00765338">
            <w:pPr>
              <w:spacing w:after="0" w:line="240" w:lineRule="auto"/>
              <w:rPr>
                <w:ins w:id="4808" w:author="OPD2" w:date="2021-03-16T07:31:00Z"/>
                <w:rFonts w:eastAsia="Times New Roman" w:cstheme="minorHAnsi"/>
                <w:color w:val="000000"/>
                <w:sz w:val="18"/>
                <w:szCs w:val="18"/>
              </w:rPr>
            </w:pPr>
          </w:p>
          <w:p w14:paraId="04BDC63E" w14:textId="77777777" w:rsidR="00595DC9" w:rsidRDefault="00595DC9" w:rsidP="00765338">
            <w:pPr>
              <w:spacing w:after="0" w:line="240" w:lineRule="auto"/>
              <w:rPr>
                <w:ins w:id="4809" w:author="OPD2" w:date="2021-03-16T07:31:00Z"/>
                <w:rFonts w:eastAsia="Times New Roman" w:cstheme="minorHAnsi"/>
                <w:color w:val="000000"/>
                <w:sz w:val="18"/>
                <w:szCs w:val="18"/>
              </w:rPr>
            </w:pPr>
          </w:p>
          <w:p w14:paraId="7F6AEEFE" w14:textId="77777777" w:rsidR="00595DC9" w:rsidRDefault="00595DC9" w:rsidP="00765338">
            <w:pPr>
              <w:spacing w:after="0" w:line="240" w:lineRule="auto"/>
              <w:rPr>
                <w:ins w:id="4810" w:author="OPD2" w:date="2021-03-16T07:31:00Z"/>
                <w:rFonts w:eastAsia="Times New Roman" w:cstheme="minorHAnsi"/>
                <w:color w:val="000000"/>
                <w:sz w:val="18"/>
                <w:szCs w:val="18"/>
              </w:rPr>
            </w:pPr>
          </w:p>
          <w:p w14:paraId="445F8880" w14:textId="77777777" w:rsidR="00595DC9" w:rsidRDefault="00595DC9" w:rsidP="00765338">
            <w:pPr>
              <w:spacing w:after="0" w:line="240" w:lineRule="auto"/>
              <w:rPr>
                <w:ins w:id="4811" w:author="OPD2" w:date="2021-03-16T07:31:00Z"/>
                <w:rFonts w:eastAsia="Times New Roman" w:cstheme="minorHAnsi"/>
                <w:color w:val="000000"/>
                <w:sz w:val="18"/>
                <w:szCs w:val="18"/>
              </w:rPr>
            </w:pPr>
          </w:p>
          <w:p w14:paraId="200464A7" w14:textId="77777777" w:rsidR="00595DC9" w:rsidRDefault="00595DC9" w:rsidP="00765338">
            <w:pPr>
              <w:spacing w:after="0" w:line="240" w:lineRule="auto"/>
              <w:rPr>
                <w:ins w:id="4812" w:author="OPD2" w:date="2021-03-16T07:31:00Z"/>
                <w:rFonts w:eastAsia="Times New Roman" w:cstheme="minorHAnsi"/>
                <w:color w:val="000000"/>
                <w:sz w:val="18"/>
                <w:szCs w:val="18"/>
              </w:rPr>
            </w:pPr>
          </w:p>
          <w:p w14:paraId="63961F73" w14:textId="77777777" w:rsidR="00595DC9" w:rsidRDefault="00595DC9" w:rsidP="00765338">
            <w:pPr>
              <w:spacing w:after="0" w:line="240" w:lineRule="auto"/>
              <w:rPr>
                <w:ins w:id="4813" w:author="OPD2" w:date="2021-03-16T07:31:00Z"/>
                <w:rFonts w:eastAsia="Times New Roman" w:cstheme="minorHAnsi"/>
                <w:color w:val="000000"/>
                <w:sz w:val="18"/>
                <w:szCs w:val="18"/>
              </w:rPr>
            </w:pPr>
          </w:p>
          <w:p w14:paraId="1141753E" w14:textId="77777777" w:rsidR="00595DC9" w:rsidRDefault="00595DC9" w:rsidP="00765338">
            <w:pPr>
              <w:spacing w:after="0" w:line="240" w:lineRule="auto"/>
              <w:rPr>
                <w:ins w:id="4814" w:author="OPD2" w:date="2021-03-16T07:31:00Z"/>
                <w:rFonts w:eastAsia="Times New Roman" w:cstheme="minorHAnsi"/>
                <w:color w:val="000000"/>
                <w:sz w:val="18"/>
                <w:szCs w:val="18"/>
              </w:rPr>
            </w:pPr>
          </w:p>
          <w:p w14:paraId="173B85AC" w14:textId="77777777" w:rsidR="00595DC9" w:rsidRDefault="00595DC9" w:rsidP="00765338">
            <w:pPr>
              <w:spacing w:after="0" w:line="240" w:lineRule="auto"/>
              <w:rPr>
                <w:ins w:id="4815" w:author="OPD2" w:date="2021-03-16T07:31:00Z"/>
                <w:rFonts w:eastAsia="Times New Roman" w:cstheme="minorHAnsi"/>
                <w:color w:val="000000"/>
                <w:sz w:val="18"/>
                <w:szCs w:val="18"/>
              </w:rPr>
            </w:pPr>
          </w:p>
          <w:p w14:paraId="5CE9876E" w14:textId="77777777" w:rsidR="00595DC9" w:rsidRDefault="00595DC9" w:rsidP="00765338">
            <w:pPr>
              <w:spacing w:after="0" w:line="240" w:lineRule="auto"/>
              <w:rPr>
                <w:ins w:id="4816" w:author="OPD2" w:date="2021-03-16T07:31:00Z"/>
                <w:rFonts w:eastAsia="Times New Roman" w:cstheme="minorHAnsi"/>
                <w:color w:val="000000"/>
                <w:sz w:val="18"/>
                <w:szCs w:val="18"/>
              </w:rPr>
            </w:pPr>
          </w:p>
          <w:p w14:paraId="05FD6DFE" w14:textId="77777777" w:rsidR="00595DC9" w:rsidRDefault="00595DC9" w:rsidP="00765338">
            <w:pPr>
              <w:spacing w:after="0" w:line="240" w:lineRule="auto"/>
              <w:rPr>
                <w:ins w:id="4817" w:author="OPD2" w:date="2021-03-16T07:31:00Z"/>
                <w:rFonts w:eastAsia="Times New Roman" w:cstheme="minorHAnsi"/>
                <w:color w:val="000000"/>
                <w:sz w:val="18"/>
                <w:szCs w:val="18"/>
              </w:rPr>
            </w:pPr>
          </w:p>
          <w:p w14:paraId="66715362" w14:textId="77777777" w:rsidR="00595DC9" w:rsidRDefault="00595DC9" w:rsidP="00765338">
            <w:pPr>
              <w:spacing w:after="0" w:line="240" w:lineRule="auto"/>
              <w:rPr>
                <w:ins w:id="4818" w:author="OPD2" w:date="2021-03-16T07:31:00Z"/>
                <w:rFonts w:eastAsia="Times New Roman" w:cstheme="minorHAnsi"/>
                <w:color w:val="000000"/>
                <w:sz w:val="18"/>
                <w:szCs w:val="18"/>
              </w:rPr>
            </w:pPr>
          </w:p>
          <w:p w14:paraId="2498B397" w14:textId="77777777" w:rsidR="00595DC9" w:rsidRPr="00584869" w:rsidRDefault="00595DC9" w:rsidP="00765338">
            <w:pPr>
              <w:spacing w:after="0" w:line="240" w:lineRule="auto"/>
              <w:rPr>
                <w:ins w:id="4819" w:author="OPD2" w:date="2021-03-16T07:31:00Z"/>
                <w:rFonts w:eastAsia="Times New Roman" w:cstheme="minorHAnsi"/>
                <w:color w:val="000000"/>
                <w:sz w:val="18"/>
                <w:szCs w:val="18"/>
              </w:rPr>
            </w:pPr>
          </w:p>
          <w:p w14:paraId="112E6B4B" w14:textId="77777777" w:rsidR="00595DC9" w:rsidRPr="00584869" w:rsidRDefault="00595DC9" w:rsidP="00765338">
            <w:pPr>
              <w:spacing w:after="0" w:line="240" w:lineRule="auto"/>
              <w:rPr>
                <w:ins w:id="4820" w:author="OPD2" w:date="2021-03-16T07:31:00Z"/>
                <w:rFonts w:eastAsia="Times New Roman" w:cstheme="minorHAnsi"/>
                <w:color w:val="000000"/>
                <w:sz w:val="18"/>
                <w:szCs w:val="18"/>
              </w:rPr>
            </w:pPr>
          </w:p>
        </w:tc>
        <w:tc>
          <w:tcPr>
            <w:tcW w:w="1622" w:type="dxa"/>
            <w:shd w:val="clear" w:color="auto" w:fill="auto"/>
            <w:vAlign w:val="bottom"/>
            <w:hideMark/>
          </w:tcPr>
          <w:p w14:paraId="3CD6E201" w14:textId="77777777" w:rsidR="00595DC9" w:rsidRDefault="00595DC9" w:rsidP="00765338">
            <w:pPr>
              <w:spacing w:after="0" w:line="240" w:lineRule="auto"/>
              <w:rPr>
                <w:ins w:id="4821" w:author="OPD2" w:date="2021-03-16T07:31:00Z"/>
                <w:rFonts w:eastAsia="Times New Roman" w:cstheme="minorHAnsi"/>
                <w:color w:val="000000"/>
                <w:sz w:val="18"/>
                <w:szCs w:val="18"/>
              </w:rPr>
            </w:pPr>
            <w:ins w:id="4822" w:author="OPD2" w:date="2021-03-16T07:31:00Z">
              <w:r w:rsidRPr="00584869">
                <w:rPr>
                  <w:rFonts w:eastAsia="Times New Roman" w:cstheme="minorHAnsi"/>
                  <w:color w:val="000000"/>
                  <w:sz w:val="18"/>
                  <w:szCs w:val="18"/>
                </w:rPr>
                <w:t xml:space="preserve">Comprehensive integrated waste management plan in development </w:t>
              </w:r>
            </w:ins>
          </w:p>
          <w:p w14:paraId="1AA91E53" w14:textId="23C2A613" w:rsidR="00595DC9" w:rsidRDefault="00595DC9" w:rsidP="00765338">
            <w:pPr>
              <w:spacing w:after="0" w:line="240" w:lineRule="auto"/>
              <w:rPr>
                <w:ins w:id="4823" w:author="OPD2" w:date="2021-03-16T07:31:00Z"/>
                <w:rFonts w:eastAsia="Times New Roman" w:cstheme="minorHAnsi"/>
                <w:color w:val="000000"/>
                <w:sz w:val="18"/>
                <w:szCs w:val="18"/>
              </w:rPr>
            </w:pPr>
          </w:p>
          <w:p w14:paraId="7D69F98B" w14:textId="6597571C" w:rsidR="00E5003D" w:rsidRDefault="00E5003D" w:rsidP="00765338">
            <w:pPr>
              <w:spacing w:after="0" w:line="240" w:lineRule="auto"/>
              <w:rPr>
                <w:ins w:id="4824" w:author="OPD2" w:date="2021-03-16T07:31:00Z"/>
                <w:rFonts w:eastAsia="Times New Roman" w:cstheme="minorHAnsi"/>
                <w:color w:val="000000"/>
                <w:sz w:val="18"/>
                <w:szCs w:val="18"/>
              </w:rPr>
            </w:pPr>
          </w:p>
          <w:p w14:paraId="79F5B2B2" w14:textId="61D55B96" w:rsidR="00E5003D" w:rsidRDefault="00E5003D" w:rsidP="00765338">
            <w:pPr>
              <w:spacing w:after="0" w:line="240" w:lineRule="auto"/>
              <w:rPr>
                <w:ins w:id="4825" w:author="OPD2" w:date="2021-03-16T07:31:00Z"/>
                <w:rFonts w:eastAsia="Times New Roman" w:cstheme="minorHAnsi"/>
                <w:color w:val="000000"/>
                <w:sz w:val="18"/>
                <w:szCs w:val="18"/>
              </w:rPr>
            </w:pPr>
          </w:p>
          <w:p w14:paraId="51276C52" w14:textId="70737607" w:rsidR="00E5003D" w:rsidRDefault="00E5003D" w:rsidP="00765338">
            <w:pPr>
              <w:spacing w:after="0" w:line="240" w:lineRule="auto"/>
              <w:rPr>
                <w:ins w:id="4826" w:author="OPD2" w:date="2021-03-16T07:31:00Z"/>
                <w:rFonts w:eastAsia="Times New Roman" w:cstheme="minorHAnsi"/>
                <w:color w:val="000000"/>
                <w:sz w:val="18"/>
                <w:szCs w:val="18"/>
              </w:rPr>
            </w:pPr>
          </w:p>
          <w:p w14:paraId="1883EE7F" w14:textId="18612CAC" w:rsidR="00E5003D" w:rsidRDefault="00E5003D" w:rsidP="00765338">
            <w:pPr>
              <w:spacing w:after="0" w:line="240" w:lineRule="auto"/>
              <w:rPr>
                <w:ins w:id="4827" w:author="OPD2" w:date="2021-03-16T07:31:00Z"/>
                <w:rFonts w:eastAsia="Times New Roman" w:cstheme="minorHAnsi"/>
                <w:color w:val="000000"/>
                <w:sz w:val="18"/>
                <w:szCs w:val="18"/>
              </w:rPr>
            </w:pPr>
          </w:p>
          <w:p w14:paraId="62FB6E3E" w14:textId="62C11D5C" w:rsidR="00E5003D" w:rsidRDefault="00E5003D" w:rsidP="00765338">
            <w:pPr>
              <w:spacing w:after="0" w:line="240" w:lineRule="auto"/>
              <w:rPr>
                <w:ins w:id="4828" w:author="OPD2" w:date="2021-03-16T07:31:00Z"/>
                <w:rFonts w:eastAsia="Times New Roman" w:cstheme="minorHAnsi"/>
                <w:color w:val="000000"/>
                <w:sz w:val="18"/>
                <w:szCs w:val="18"/>
              </w:rPr>
            </w:pPr>
          </w:p>
          <w:p w14:paraId="25902E49" w14:textId="274C7486" w:rsidR="00E5003D" w:rsidRDefault="00E5003D" w:rsidP="00765338">
            <w:pPr>
              <w:spacing w:after="0" w:line="240" w:lineRule="auto"/>
              <w:rPr>
                <w:ins w:id="4829" w:author="OPD2" w:date="2021-03-16T07:31:00Z"/>
                <w:rFonts w:eastAsia="Times New Roman" w:cstheme="minorHAnsi"/>
                <w:color w:val="000000"/>
                <w:sz w:val="18"/>
                <w:szCs w:val="18"/>
              </w:rPr>
            </w:pPr>
          </w:p>
          <w:p w14:paraId="71AE1D5B" w14:textId="77777777" w:rsidR="00E5003D" w:rsidRDefault="00E5003D" w:rsidP="00765338">
            <w:pPr>
              <w:spacing w:after="0" w:line="240" w:lineRule="auto"/>
              <w:rPr>
                <w:ins w:id="4830" w:author="OPD2" w:date="2021-03-16T07:31:00Z"/>
                <w:rFonts w:eastAsia="Times New Roman" w:cstheme="minorHAnsi"/>
                <w:color w:val="000000"/>
                <w:sz w:val="18"/>
                <w:szCs w:val="18"/>
              </w:rPr>
            </w:pPr>
          </w:p>
          <w:p w14:paraId="64FD2773" w14:textId="77777777" w:rsidR="00595DC9" w:rsidRDefault="00595DC9" w:rsidP="00765338">
            <w:pPr>
              <w:spacing w:after="0" w:line="240" w:lineRule="auto"/>
              <w:rPr>
                <w:ins w:id="4831" w:author="OPD2" w:date="2021-03-16T07:31:00Z"/>
                <w:rFonts w:eastAsia="Times New Roman" w:cstheme="minorHAnsi"/>
                <w:color w:val="000000"/>
                <w:sz w:val="18"/>
                <w:szCs w:val="18"/>
              </w:rPr>
            </w:pPr>
          </w:p>
          <w:p w14:paraId="5EDF43B0" w14:textId="77777777" w:rsidR="00595DC9" w:rsidRDefault="00595DC9" w:rsidP="00765338">
            <w:pPr>
              <w:spacing w:after="0" w:line="240" w:lineRule="auto"/>
              <w:rPr>
                <w:ins w:id="4832" w:author="OPD2" w:date="2021-03-16T07:31:00Z"/>
                <w:rFonts w:eastAsia="Times New Roman" w:cstheme="minorHAnsi"/>
                <w:color w:val="000000"/>
                <w:sz w:val="18"/>
                <w:szCs w:val="18"/>
              </w:rPr>
            </w:pPr>
          </w:p>
          <w:p w14:paraId="363499C5" w14:textId="77777777" w:rsidR="00595DC9" w:rsidRDefault="00595DC9" w:rsidP="00765338">
            <w:pPr>
              <w:spacing w:after="0" w:line="240" w:lineRule="auto"/>
              <w:rPr>
                <w:ins w:id="4833" w:author="OPD2" w:date="2021-03-16T07:31:00Z"/>
                <w:rFonts w:eastAsia="Times New Roman" w:cstheme="minorHAnsi"/>
                <w:color w:val="000000"/>
                <w:sz w:val="18"/>
                <w:szCs w:val="18"/>
              </w:rPr>
            </w:pPr>
          </w:p>
          <w:p w14:paraId="1AFBE473" w14:textId="77777777" w:rsidR="00595DC9" w:rsidRDefault="00595DC9" w:rsidP="00765338">
            <w:pPr>
              <w:spacing w:after="0" w:line="240" w:lineRule="auto"/>
              <w:rPr>
                <w:ins w:id="4834" w:author="OPD2" w:date="2021-03-16T07:31:00Z"/>
                <w:rFonts w:eastAsia="Times New Roman" w:cstheme="minorHAnsi"/>
                <w:color w:val="000000"/>
                <w:sz w:val="18"/>
                <w:szCs w:val="18"/>
              </w:rPr>
            </w:pPr>
          </w:p>
          <w:p w14:paraId="4C77C700" w14:textId="77777777" w:rsidR="00595DC9" w:rsidRDefault="00595DC9" w:rsidP="00765338">
            <w:pPr>
              <w:spacing w:after="0" w:line="240" w:lineRule="auto"/>
              <w:rPr>
                <w:ins w:id="4835" w:author="OPD2" w:date="2021-03-16T07:31:00Z"/>
                <w:rFonts w:eastAsia="Times New Roman" w:cstheme="minorHAnsi"/>
                <w:color w:val="000000"/>
                <w:sz w:val="18"/>
                <w:szCs w:val="18"/>
              </w:rPr>
            </w:pPr>
          </w:p>
          <w:p w14:paraId="2A1A1FD2" w14:textId="77777777" w:rsidR="00595DC9" w:rsidRDefault="00595DC9" w:rsidP="00765338">
            <w:pPr>
              <w:spacing w:after="0" w:line="240" w:lineRule="auto"/>
              <w:rPr>
                <w:ins w:id="4836" w:author="OPD2" w:date="2021-03-16T07:31:00Z"/>
                <w:rFonts w:eastAsia="Times New Roman" w:cstheme="minorHAnsi"/>
                <w:color w:val="000000"/>
                <w:sz w:val="18"/>
                <w:szCs w:val="18"/>
              </w:rPr>
            </w:pPr>
          </w:p>
          <w:p w14:paraId="47438671" w14:textId="77777777" w:rsidR="00595DC9" w:rsidRDefault="00595DC9" w:rsidP="00765338">
            <w:pPr>
              <w:spacing w:after="0" w:line="240" w:lineRule="auto"/>
              <w:rPr>
                <w:ins w:id="4837" w:author="OPD2" w:date="2021-03-16T07:31:00Z"/>
                <w:rFonts w:eastAsia="Times New Roman" w:cstheme="minorHAnsi"/>
                <w:color w:val="000000"/>
                <w:sz w:val="18"/>
                <w:szCs w:val="18"/>
              </w:rPr>
            </w:pPr>
          </w:p>
          <w:p w14:paraId="04897E03" w14:textId="77777777" w:rsidR="00595DC9" w:rsidRDefault="00595DC9" w:rsidP="00765338">
            <w:pPr>
              <w:spacing w:after="0" w:line="240" w:lineRule="auto"/>
              <w:rPr>
                <w:ins w:id="4838" w:author="OPD2" w:date="2021-03-16T07:31:00Z"/>
                <w:rFonts w:eastAsia="Times New Roman" w:cstheme="minorHAnsi"/>
                <w:color w:val="000000"/>
                <w:sz w:val="18"/>
                <w:szCs w:val="18"/>
              </w:rPr>
            </w:pPr>
          </w:p>
          <w:p w14:paraId="29B3EE37" w14:textId="77777777" w:rsidR="00595DC9" w:rsidRDefault="00595DC9" w:rsidP="00765338">
            <w:pPr>
              <w:spacing w:after="0" w:line="240" w:lineRule="auto"/>
              <w:rPr>
                <w:ins w:id="4839" w:author="OPD2" w:date="2021-03-16T07:31:00Z"/>
                <w:rFonts w:eastAsia="Times New Roman" w:cstheme="minorHAnsi"/>
                <w:color w:val="000000"/>
                <w:sz w:val="18"/>
                <w:szCs w:val="18"/>
              </w:rPr>
            </w:pPr>
          </w:p>
          <w:p w14:paraId="472D07FA" w14:textId="77777777" w:rsidR="00595DC9" w:rsidRDefault="00595DC9" w:rsidP="00765338">
            <w:pPr>
              <w:spacing w:after="0" w:line="240" w:lineRule="auto"/>
              <w:rPr>
                <w:ins w:id="4840" w:author="OPD2" w:date="2021-03-16T07:31:00Z"/>
                <w:rFonts w:eastAsia="Times New Roman" w:cstheme="minorHAnsi"/>
                <w:color w:val="000000"/>
                <w:sz w:val="18"/>
                <w:szCs w:val="18"/>
              </w:rPr>
            </w:pPr>
          </w:p>
          <w:p w14:paraId="2597E627" w14:textId="77777777" w:rsidR="00595DC9" w:rsidRDefault="00595DC9" w:rsidP="00765338">
            <w:pPr>
              <w:spacing w:after="0" w:line="240" w:lineRule="auto"/>
              <w:rPr>
                <w:ins w:id="4841" w:author="OPD2" w:date="2021-03-16T07:31:00Z"/>
                <w:rFonts w:eastAsia="Times New Roman" w:cstheme="minorHAnsi"/>
                <w:color w:val="000000"/>
                <w:sz w:val="18"/>
                <w:szCs w:val="18"/>
              </w:rPr>
            </w:pPr>
          </w:p>
          <w:p w14:paraId="4F6521F6" w14:textId="77777777" w:rsidR="00595DC9" w:rsidRDefault="00595DC9" w:rsidP="00765338">
            <w:pPr>
              <w:spacing w:after="0" w:line="240" w:lineRule="auto"/>
              <w:rPr>
                <w:ins w:id="4842" w:author="OPD2" w:date="2021-03-16T07:31:00Z"/>
                <w:rFonts w:eastAsia="Times New Roman" w:cstheme="minorHAnsi"/>
                <w:color w:val="000000"/>
                <w:sz w:val="18"/>
                <w:szCs w:val="18"/>
              </w:rPr>
            </w:pPr>
          </w:p>
          <w:p w14:paraId="75D4B241" w14:textId="77777777" w:rsidR="00595DC9" w:rsidRDefault="00595DC9" w:rsidP="00765338">
            <w:pPr>
              <w:spacing w:after="0" w:line="240" w:lineRule="auto"/>
              <w:rPr>
                <w:ins w:id="4843" w:author="OPD2" w:date="2021-03-16T07:31:00Z"/>
                <w:rFonts w:eastAsia="Times New Roman" w:cstheme="minorHAnsi"/>
                <w:color w:val="000000"/>
                <w:sz w:val="18"/>
                <w:szCs w:val="18"/>
              </w:rPr>
            </w:pPr>
          </w:p>
          <w:p w14:paraId="7BC76A49" w14:textId="77777777" w:rsidR="00595DC9" w:rsidRPr="00584869" w:rsidRDefault="00595DC9" w:rsidP="00765338">
            <w:pPr>
              <w:spacing w:after="0" w:line="240" w:lineRule="auto"/>
              <w:rPr>
                <w:ins w:id="4844" w:author="OPD2" w:date="2021-03-16T07:31:00Z"/>
                <w:rFonts w:eastAsia="Times New Roman" w:cstheme="minorHAnsi"/>
                <w:color w:val="000000"/>
                <w:sz w:val="18"/>
                <w:szCs w:val="18"/>
              </w:rPr>
            </w:pPr>
          </w:p>
        </w:tc>
        <w:tc>
          <w:tcPr>
            <w:tcW w:w="1523" w:type="dxa"/>
          </w:tcPr>
          <w:p w14:paraId="58DD0F08" w14:textId="77777777" w:rsidR="00E5003D" w:rsidRDefault="00E5003D" w:rsidP="00765338">
            <w:pPr>
              <w:spacing w:after="0" w:line="240" w:lineRule="auto"/>
              <w:rPr>
                <w:ins w:id="4845" w:author="OPD2" w:date="2021-03-16T07:31:00Z"/>
                <w:rFonts w:eastAsia="Times New Roman" w:cstheme="minorHAnsi"/>
                <w:color w:val="000000"/>
                <w:sz w:val="18"/>
                <w:szCs w:val="18"/>
              </w:rPr>
            </w:pPr>
          </w:p>
          <w:p w14:paraId="2C456A55" w14:textId="3FA93182" w:rsidR="00595DC9" w:rsidRPr="00862D3E" w:rsidRDefault="00FE0D58" w:rsidP="00765338">
            <w:pPr>
              <w:spacing w:after="0" w:line="240" w:lineRule="auto"/>
              <w:rPr>
                <w:ins w:id="4846" w:author="OPD2" w:date="2021-03-16T07:31:00Z"/>
                <w:rFonts w:eastAsia="Times New Roman" w:cstheme="minorHAnsi"/>
                <w:color w:val="000000"/>
              </w:rPr>
            </w:pPr>
            <w:ins w:id="4847" w:author="OPD2" w:date="2021-03-16T07:31:00Z">
              <w:r>
                <w:rPr>
                  <w:rFonts w:eastAsia="Times New Roman" w:cstheme="minorHAnsi"/>
                  <w:color w:val="000000"/>
                  <w:sz w:val="18"/>
                  <w:szCs w:val="18"/>
                </w:rPr>
                <w:t xml:space="preserve">Sustainable solid waste management planning and project implementation efforts are currently being supported by federally allocated disaster response funding </w:t>
              </w:r>
            </w:ins>
          </w:p>
        </w:tc>
      </w:tr>
    </w:tbl>
    <w:p w14:paraId="2C87548C" w14:textId="77777777" w:rsidR="00595DC9" w:rsidRPr="00862D3E" w:rsidRDefault="00595DC9" w:rsidP="00595DC9">
      <w:pPr>
        <w:spacing w:line="240" w:lineRule="auto"/>
        <w:rPr>
          <w:ins w:id="4848" w:author="OPD2" w:date="2021-03-16T07:31:00Z"/>
          <w:rFonts w:eastAsiaTheme="majorEastAsia" w:cstheme="minorHAnsi"/>
          <w:color w:val="365F91" w:themeColor="accent1" w:themeShade="BF"/>
          <w:sz w:val="32"/>
          <w:szCs w:val="32"/>
        </w:rPr>
      </w:pPr>
    </w:p>
    <w:tbl>
      <w:tblPr>
        <w:tblW w:w="15030" w:type="dxa"/>
        <w:tblInd w:w="-995" w:type="dxa"/>
        <w:tblLook w:val="04A0" w:firstRow="1" w:lastRow="0" w:firstColumn="1" w:lastColumn="0" w:noHBand="0" w:noVBand="1"/>
      </w:tblPr>
      <w:tblGrid>
        <w:gridCol w:w="1686"/>
        <w:gridCol w:w="1912"/>
        <w:gridCol w:w="49"/>
        <w:gridCol w:w="2745"/>
        <w:gridCol w:w="2011"/>
        <w:gridCol w:w="57"/>
        <w:gridCol w:w="1298"/>
        <w:gridCol w:w="1724"/>
        <w:gridCol w:w="1602"/>
        <w:gridCol w:w="1946"/>
      </w:tblGrid>
      <w:tr w:rsidR="001A12B0" w:rsidRPr="00862D3E" w14:paraId="166863CA" w14:textId="77777777" w:rsidTr="00E564E5">
        <w:trPr>
          <w:trHeight w:val="300"/>
          <w:ins w:id="4849" w:author="OPD2" w:date="2021-03-16T07:31:00Z"/>
        </w:trPr>
        <w:tc>
          <w:tcPr>
            <w:tcW w:w="15030" w:type="dxa"/>
            <w:gridSpan w:val="10"/>
            <w:tcBorders>
              <w:top w:val="single" w:sz="4" w:space="0" w:color="auto"/>
              <w:left w:val="single" w:sz="4" w:space="0" w:color="auto"/>
              <w:bottom w:val="single" w:sz="4" w:space="0" w:color="auto"/>
              <w:right w:val="single" w:sz="4" w:space="0" w:color="auto"/>
            </w:tcBorders>
            <w:shd w:val="clear" w:color="000000" w:fill="DDEBF7"/>
          </w:tcPr>
          <w:p w14:paraId="19A62865" w14:textId="77777777" w:rsidR="001A12B0" w:rsidRPr="00862D3E" w:rsidRDefault="001A12B0" w:rsidP="00E564E5">
            <w:pPr>
              <w:spacing w:after="0" w:line="240" w:lineRule="auto"/>
              <w:jc w:val="center"/>
              <w:rPr>
                <w:ins w:id="4850" w:author="OPD2" w:date="2021-03-16T07:31:00Z"/>
                <w:rFonts w:eastAsia="Times New Roman" w:cstheme="minorHAnsi"/>
                <w:b/>
                <w:bCs/>
                <w:color w:val="000000"/>
              </w:rPr>
            </w:pPr>
            <w:ins w:id="4851" w:author="OPD2" w:date="2021-03-16T07:31:00Z">
              <w:r w:rsidRPr="00862D3E">
                <w:rPr>
                  <w:rFonts w:eastAsia="Times New Roman" w:cstheme="minorHAnsi"/>
                  <w:b/>
                  <w:bCs/>
                  <w:color w:val="000000"/>
                </w:rPr>
                <w:t>CNMI CSDP - Implementation Plan</w:t>
              </w:r>
            </w:ins>
          </w:p>
        </w:tc>
      </w:tr>
      <w:tr w:rsidR="001A12B0" w:rsidRPr="00862D3E" w14:paraId="6302416F" w14:textId="77777777" w:rsidTr="00E564E5">
        <w:trPr>
          <w:trHeight w:val="300"/>
          <w:ins w:id="4852" w:author="OPD2" w:date="2021-03-16T07:31:00Z"/>
        </w:trPr>
        <w:tc>
          <w:tcPr>
            <w:tcW w:w="15030" w:type="dxa"/>
            <w:gridSpan w:val="10"/>
            <w:tcBorders>
              <w:top w:val="single" w:sz="4" w:space="0" w:color="auto"/>
              <w:left w:val="single" w:sz="4" w:space="0" w:color="auto"/>
              <w:bottom w:val="single" w:sz="4" w:space="0" w:color="auto"/>
              <w:right w:val="single" w:sz="4" w:space="0" w:color="auto"/>
            </w:tcBorders>
            <w:shd w:val="clear" w:color="auto" w:fill="B2A1C7" w:themeFill="accent4" w:themeFillTint="99"/>
          </w:tcPr>
          <w:p w14:paraId="3DC8FF98" w14:textId="77777777" w:rsidR="001A12B0" w:rsidRPr="00862D3E" w:rsidRDefault="001A12B0" w:rsidP="00E564E5">
            <w:pPr>
              <w:spacing w:after="0" w:line="240" w:lineRule="auto"/>
              <w:jc w:val="center"/>
              <w:rPr>
                <w:ins w:id="4853" w:author="OPD2" w:date="2021-03-16T07:31:00Z"/>
                <w:rFonts w:eastAsia="Times New Roman" w:cstheme="minorHAnsi"/>
                <w:b/>
                <w:bCs/>
                <w:color w:val="000000"/>
              </w:rPr>
            </w:pPr>
            <w:ins w:id="4854" w:author="OPD2" w:date="2021-03-16T07:31:00Z">
              <w:r w:rsidRPr="00862D3E">
                <w:rPr>
                  <w:rFonts w:eastAsia="Times New Roman" w:cstheme="minorHAnsi"/>
                  <w:b/>
                  <w:bCs/>
                  <w:color w:val="000000"/>
                </w:rPr>
                <w:t>Natural Resources</w:t>
              </w:r>
            </w:ins>
          </w:p>
        </w:tc>
      </w:tr>
      <w:tr w:rsidR="001A12B0" w:rsidRPr="00E24795" w14:paraId="467A835C" w14:textId="77777777" w:rsidTr="00BF7EBC">
        <w:trPr>
          <w:trHeight w:val="70"/>
          <w:ins w:id="4855" w:author="OPD2" w:date="2021-03-16T07:31:00Z"/>
        </w:trPr>
        <w:tc>
          <w:tcPr>
            <w:tcW w:w="1686" w:type="dxa"/>
            <w:tcBorders>
              <w:top w:val="single" w:sz="4" w:space="0" w:color="auto"/>
              <w:left w:val="single" w:sz="4" w:space="0" w:color="auto"/>
              <w:bottom w:val="single" w:sz="4" w:space="0" w:color="auto"/>
              <w:right w:val="nil"/>
            </w:tcBorders>
            <w:shd w:val="clear" w:color="auto" w:fill="548DD4" w:themeFill="text2" w:themeFillTint="99"/>
            <w:vAlign w:val="center"/>
          </w:tcPr>
          <w:p w14:paraId="689529A5" w14:textId="77777777" w:rsidR="001A12B0" w:rsidRPr="00E24795" w:rsidRDefault="001A12B0" w:rsidP="00E564E5">
            <w:pPr>
              <w:spacing w:after="0" w:line="240" w:lineRule="auto"/>
              <w:jc w:val="center"/>
              <w:rPr>
                <w:ins w:id="4856" w:author="OPD2" w:date="2021-03-16T07:31:00Z"/>
                <w:rFonts w:eastAsia="Times New Roman" w:cstheme="minorHAnsi"/>
                <w:color w:val="000000"/>
                <w:sz w:val="20"/>
                <w:szCs w:val="20"/>
              </w:rPr>
            </w:pPr>
            <w:ins w:id="4857" w:author="OPD2" w:date="2021-03-16T07:31:00Z">
              <w:r w:rsidRPr="00E24795">
                <w:rPr>
                  <w:rFonts w:eastAsia="Times New Roman" w:cstheme="minorHAnsi"/>
                  <w:b/>
                  <w:bCs/>
                  <w:color w:val="000000"/>
                  <w:sz w:val="20"/>
                  <w:szCs w:val="20"/>
                </w:rPr>
                <w:t>Goal #</w:t>
              </w:r>
            </w:ins>
          </w:p>
        </w:tc>
        <w:tc>
          <w:tcPr>
            <w:tcW w:w="1961" w:type="dxa"/>
            <w:gridSpan w:val="2"/>
            <w:tcBorders>
              <w:top w:val="single" w:sz="4" w:space="0" w:color="auto"/>
              <w:left w:val="single" w:sz="4" w:space="0" w:color="auto"/>
              <w:bottom w:val="single" w:sz="4" w:space="0" w:color="auto"/>
              <w:right w:val="single" w:sz="4" w:space="0" w:color="auto"/>
            </w:tcBorders>
            <w:shd w:val="clear" w:color="auto" w:fill="548DD4" w:themeFill="text2" w:themeFillTint="99"/>
            <w:vAlign w:val="center"/>
          </w:tcPr>
          <w:p w14:paraId="3D6B957A" w14:textId="77777777" w:rsidR="001A12B0" w:rsidRPr="00E24795" w:rsidRDefault="001A12B0" w:rsidP="00E564E5">
            <w:pPr>
              <w:spacing w:after="0" w:line="240" w:lineRule="auto"/>
              <w:jc w:val="center"/>
              <w:rPr>
                <w:ins w:id="4858" w:author="OPD2" w:date="2021-03-16T07:31:00Z"/>
                <w:rFonts w:eastAsia="Times New Roman" w:cstheme="minorHAnsi"/>
                <w:color w:val="000000"/>
                <w:sz w:val="20"/>
                <w:szCs w:val="20"/>
              </w:rPr>
            </w:pPr>
            <w:ins w:id="4859" w:author="OPD2" w:date="2021-03-16T07:31:00Z">
              <w:r w:rsidRPr="00E24795">
                <w:rPr>
                  <w:rFonts w:eastAsia="Times New Roman" w:cstheme="minorHAnsi"/>
                  <w:b/>
                  <w:bCs/>
                  <w:color w:val="000000"/>
                  <w:sz w:val="20"/>
                  <w:szCs w:val="20"/>
                </w:rPr>
                <w:t>10+ Year Goals</w:t>
              </w:r>
            </w:ins>
          </w:p>
        </w:tc>
        <w:tc>
          <w:tcPr>
            <w:tcW w:w="2745" w:type="dxa"/>
            <w:tcBorders>
              <w:top w:val="single" w:sz="4" w:space="0" w:color="auto"/>
              <w:left w:val="nil"/>
              <w:bottom w:val="single" w:sz="4" w:space="0" w:color="auto"/>
              <w:right w:val="single" w:sz="4" w:space="0" w:color="auto"/>
            </w:tcBorders>
            <w:shd w:val="clear" w:color="auto" w:fill="548DD4" w:themeFill="text2" w:themeFillTint="99"/>
            <w:vAlign w:val="center"/>
          </w:tcPr>
          <w:p w14:paraId="635250CB" w14:textId="77777777" w:rsidR="001A12B0" w:rsidRPr="00E24795" w:rsidRDefault="001A12B0" w:rsidP="00E564E5">
            <w:pPr>
              <w:spacing w:after="0" w:line="240" w:lineRule="auto"/>
              <w:jc w:val="center"/>
              <w:rPr>
                <w:ins w:id="4860" w:author="OPD2" w:date="2021-03-16T07:31:00Z"/>
                <w:rFonts w:eastAsia="Times New Roman" w:cstheme="minorHAnsi"/>
                <w:color w:val="000000"/>
                <w:sz w:val="20"/>
                <w:szCs w:val="20"/>
              </w:rPr>
            </w:pPr>
            <w:ins w:id="4861" w:author="OPD2" w:date="2021-03-16T07:31:00Z">
              <w:r w:rsidRPr="00E24795">
                <w:rPr>
                  <w:rFonts w:eastAsia="Times New Roman" w:cstheme="minorHAnsi"/>
                  <w:b/>
                  <w:bCs/>
                  <w:color w:val="000000"/>
                  <w:sz w:val="20"/>
                  <w:szCs w:val="20"/>
                </w:rPr>
                <w:t>3-5 Year "SMART" Objectives</w:t>
              </w:r>
            </w:ins>
          </w:p>
        </w:tc>
        <w:tc>
          <w:tcPr>
            <w:tcW w:w="2011" w:type="dxa"/>
            <w:tcBorders>
              <w:top w:val="single" w:sz="4" w:space="0" w:color="auto"/>
              <w:left w:val="nil"/>
              <w:bottom w:val="single" w:sz="4" w:space="0" w:color="auto"/>
              <w:right w:val="single" w:sz="4" w:space="0" w:color="auto"/>
            </w:tcBorders>
            <w:shd w:val="clear" w:color="auto" w:fill="548DD4" w:themeFill="text2" w:themeFillTint="99"/>
            <w:vAlign w:val="center"/>
          </w:tcPr>
          <w:p w14:paraId="67F27607" w14:textId="77777777" w:rsidR="001A12B0" w:rsidRPr="00E24795" w:rsidRDefault="001A12B0" w:rsidP="00E564E5">
            <w:pPr>
              <w:spacing w:after="0" w:line="240" w:lineRule="auto"/>
              <w:jc w:val="center"/>
              <w:rPr>
                <w:ins w:id="4862" w:author="OPD2" w:date="2021-03-16T07:31:00Z"/>
                <w:rFonts w:eastAsia="Times New Roman" w:cstheme="minorHAnsi"/>
                <w:color w:val="000000"/>
                <w:sz w:val="20"/>
                <w:szCs w:val="20"/>
              </w:rPr>
            </w:pPr>
            <w:ins w:id="4863" w:author="OPD2" w:date="2021-03-16T07:31:00Z">
              <w:r w:rsidRPr="00E24795">
                <w:rPr>
                  <w:rFonts w:eastAsia="Times New Roman" w:cstheme="minorHAnsi"/>
                  <w:b/>
                  <w:bCs/>
                  <w:color w:val="000000"/>
                  <w:sz w:val="20"/>
                  <w:szCs w:val="20"/>
                </w:rPr>
                <w:t>FY20-21 Action Items</w:t>
              </w:r>
            </w:ins>
          </w:p>
        </w:tc>
        <w:tc>
          <w:tcPr>
            <w:tcW w:w="1355" w:type="dxa"/>
            <w:gridSpan w:val="2"/>
            <w:tcBorders>
              <w:top w:val="single" w:sz="4" w:space="0" w:color="auto"/>
              <w:left w:val="nil"/>
              <w:bottom w:val="single" w:sz="4" w:space="0" w:color="auto"/>
              <w:right w:val="single" w:sz="4" w:space="0" w:color="auto"/>
            </w:tcBorders>
            <w:shd w:val="clear" w:color="auto" w:fill="548DD4" w:themeFill="text2" w:themeFillTint="99"/>
            <w:vAlign w:val="center"/>
          </w:tcPr>
          <w:p w14:paraId="5BA6D52A" w14:textId="77777777" w:rsidR="001A12B0" w:rsidRPr="00E24795" w:rsidRDefault="001A12B0" w:rsidP="00E564E5">
            <w:pPr>
              <w:spacing w:after="0" w:line="240" w:lineRule="auto"/>
              <w:jc w:val="center"/>
              <w:rPr>
                <w:ins w:id="4864" w:author="OPD2" w:date="2021-03-16T07:31:00Z"/>
                <w:rFonts w:eastAsia="Times New Roman" w:cstheme="minorHAnsi"/>
                <w:color w:val="000000"/>
                <w:sz w:val="20"/>
                <w:szCs w:val="20"/>
              </w:rPr>
            </w:pPr>
            <w:ins w:id="4865" w:author="OPD2" w:date="2021-03-16T07:31:00Z">
              <w:r w:rsidRPr="00E24795">
                <w:rPr>
                  <w:rFonts w:eastAsia="Times New Roman" w:cstheme="minorHAnsi"/>
                  <w:b/>
                  <w:bCs/>
                  <w:color w:val="000000"/>
                  <w:sz w:val="20"/>
                  <w:szCs w:val="20"/>
                </w:rPr>
                <w:t>Action Lead(s)</w:t>
              </w:r>
            </w:ins>
          </w:p>
        </w:tc>
        <w:tc>
          <w:tcPr>
            <w:tcW w:w="1724" w:type="dxa"/>
            <w:tcBorders>
              <w:top w:val="single" w:sz="4" w:space="0" w:color="auto"/>
              <w:left w:val="nil"/>
              <w:bottom w:val="single" w:sz="4" w:space="0" w:color="auto"/>
              <w:right w:val="single" w:sz="4" w:space="0" w:color="auto"/>
            </w:tcBorders>
            <w:shd w:val="clear" w:color="auto" w:fill="548DD4" w:themeFill="text2" w:themeFillTint="99"/>
            <w:vAlign w:val="center"/>
          </w:tcPr>
          <w:p w14:paraId="2A4C984E" w14:textId="77777777" w:rsidR="001A12B0" w:rsidRPr="00E24795" w:rsidRDefault="001A12B0" w:rsidP="00E564E5">
            <w:pPr>
              <w:spacing w:after="0" w:line="240" w:lineRule="auto"/>
              <w:jc w:val="center"/>
              <w:rPr>
                <w:ins w:id="4866" w:author="OPD2" w:date="2021-03-16T07:31:00Z"/>
                <w:rFonts w:eastAsia="Times New Roman" w:cstheme="minorHAnsi"/>
                <w:color w:val="000000"/>
                <w:sz w:val="20"/>
                <w:szCs w:val="20"/>
              </w:rPr>
            </w:pPr>
            <w:ins w:id="4867" w:author="OPD2" w:date="2021-03-16T07:31:00Z">
              <w:r w:rsidRPr="00E24795">
                <w:rPr>
                  <w:rFonts w:eastAsia="Times New Roman" w:cstheme="minorHAnsi"/>
                  <w:b/>
                  <w:bCs/>
                  <w:color w:val="000000"/>
                  <w:sz w:val="20"/>
                  <w:szCs w:val="20"/>
                </w:rPr>
                <w:t>Partnerships</w:t>
              </w:r>
            </w:ins>
          </w:p>
        </w:tc>
        <w:tc>
          <w:tcPr>
            <w:tcW w:w="1602" w:type="dxa"/>
            <w:tcBorders>
              <w:top w:val="single" w:sz="4" w:space="0" w:color="auto"/>
              <w:left w:val="nil"/>
              <w:bottom w:val="single" w:sz="4" w:space="0" w:color="auto"/>
              <w:right w:val="single" w:sz="4" w:space="0" w:color="auto"/>
            </w:tcBorders>
            <w:shd w:val="clear" w:color="auto" w:fill="548DD4" w:themeFill="text2" w:themeFillTint="99"/>
            <w:vAlign w:val="center"/>
          </w:tcPr>
          <w:p w14:paraId="577BBF54" w14:textId="77777777" w:rsidR="001A12B0" w:rsidRPr="00E24795" w:rsidRDefault="001A12B0" w:rsidP="00E564E5">
            <w:pPr>
              <w:spacing w:after="0" w:line="240" w:lineRule="auto"/>
              <w:jc w:val="center"/>
              <w:rPr>
                <w:ins w:id="4868" w:author="OPD2" w:date="2021-03-16T07:31:00Z"/>
                <w:rFonts w:eastAsia="Times New Roman" w:cstheme="minorHAnsi"/>
                <w:color w:val="000000"/>
                <w:sz w:val="20"/>
                <w:szCs w:val="20"/>
              </w:rPr>
            </w:pPr>
            <w:ins w:id="4869" w:author="OPD2" w:date="2021-03-16T07:31:00Z">
              <w:r w:rsidRPr="00E24795">
                <w:rPr>
                  <w:rFonts w:eastAsia="Times New Roman" w:cstheme="minorHAnsi"/>
                  <w:b/>
                  <w:bCs/>
                  <w:color w:val="000000"/>
                  <w:sz w:val="20"/>
                  <w:szCs w:val="20"/>
                </w:rPr>
                <w:t>Supporting Action Plan(s)</w:t>
              </w:r>
            </w:ins>
          </w:p>
        </w:tc>
        <w:tc>
          <w:tcPr>
            <w:tcW w:w="1946" w:type="dxa"/>
            <w:tcBorders>
              <w:top w:val="single" w:sz="4" w:space="0" w:color="auto"/>
              <w:left w:val="nil"/>
              <w:bottom w:val="single" w:sz="4" w:space="0" w:color="auto"/>
              <w:right w:val="single" w:sz="4" w:space="0" w:color="auto"/>
            </w:tcBorders>
            <w:shd w:val="clear" w:color="auto" w:fill="548DD4" w:themeFill="text2" w:themeFillTint="99"/>
            <w:vAlign w:val="center"/>
          </w:tcPr>
          <w:p w14:paraId="4167CEEF" w14:textId="77777777" w:rsidR="001A12B0" w:rsidRPr="00E24795" w:rsidRDefault="001A12B0" w:rsidP="00E564E5">
            <w:pPr>
              <w:spacing w:after="0" w:line="240" w:lineRule="auto"/>
              <w:jc w:val="center"/>
              <w:rPr>
                <w:ins w:id="4870" w:author="OPD2" w:date="2021-03-16T07:31:00Z"/>
                <w:rFonts w:eastAsia="Times New Roman" w:cstheme="minorHAnsi"/>
                <w:b/>
                <w:bCs/>
                <w:color w:val="000000"/>
                <w:sz w:val="20"/>
                <w:szCs w:val="20"/>
              </w:rPr>
            </w:pPr>
            <w:ins w:id="4871" w:author="OPD2" w:date="2021-03-16T07:31:00Z">
              <w:r>
                <w:rPr>
                  <w:rFonts w:eastAsia="Times New Roman" w:cstheme="minorHAnsi"/>
                  <w:b/>
                  <w:bCs/>
                  <w:color w:val="000000"/>
                  <w:sz w:val="20"/>
                  <w:szCs w:val="20"/>
                </w:rPr>
                <w:t>Funding Status / Unmet Need(s)?</w:t>
              </w:r>
            </w:ins>
          </w:p>
        </w:tc>
      </w:tr>
      <w:tr w:rsidR="001A12B0" w:rsidRPr="00862D3E" w14:paraId="6FBDF869" w14:textId="77777777" w:rsidTr="00E564E5">
        <w:trPr>
          <w:trHeight w:val="360"/>
          <w:ins w:id="4872" w:author="OPD2" w:date="2021-03-16T07:31:00Z"/>
        </w:trPr>
        <w:tc>
          <w:tcPr>
            <w:tcW w:w="15030" w:type="dxa"/>
            <w:gridSpan w:val="10"/>
            <w:tcBorders>
              <w:top w:val="single" w:sz="4" w:space="0" w:color="auto"/>
              <w:left w:val="nil"/>
              <w:bottom w:val="single" w:sz="4" w:space="0" w:color="auto"/>
              <w:right w:val="single" w:sz="4" w:space="0" w:color="000000"/>
            </w:tcBorders>
            <w:shd w:val="clear" w:color="auto" w:fill="E5DFEC" w:themeFill="accent4" w:themeFillTint="33"/>
          </w:tcPr>
          <w:p w14:paraId="650E46C6" w14:textId="77777777" w:rsidR="001A12B0" w:rsidRPr="00862D3E" w:rsidRDefault="001A12B0" w:rsidP="00E564E5">
            <w:pPr>
              <w:spacing w:after="0" w:line="240" w:lineRule="auto"/>
              <w:jc w:val="center"/>
              <w:rPr>
                <w:ins w:id="4873" w:author="OPD2" w:date="2021-03-16T07:31:00Z"/>
                <w:rFonts w:eastAsia="Times New Roman" w:cstheme="minorHAnsi"/>
                <w:b/>
                <w:bCs/>
                <w:color w:val="000000"/>
                <w:sz w:val="28"/>
                <w:szCs w:val="28"/>
              </w:rPr>
            </w:pPr>
            <w:ins w:id="4874" w:author="OPD2" w:date="2021-03-16T07:31:00Z">
              <w:r w:rsidRPr="00862D3E">
                <w:rPr>
                  <w:rFonts w:eastAsia="Times New Roman" w:cstheme="minorHAnsi"/>
                  <w:b/>
                  <w:bCs/>
                  <w:color w:val="000000"/>
                  <w:sz w:val="28"/>
                  <w:szCs w:val="28"/>
                </w:rPr>
                <w:t>CLIMATE ACTION</w:t>
              </w:r>
            </w:ins>
          </w:p>
        </w:tc>
      </w:tr>
      <w:tr w:rsidR="001A12B0" w:rsidRPr="00862D3E" w14:paraId="3C19F17C" w14:textId="77777777" w:rsidTr="00BF7EBC">
        <w:trPr>
          <w:trHeight w:val="170"/>
          <w:ins w:id="4875" w:author="OPD2" w:date="2021-03-16T07:31:00Z"/>
        </w:trPr>
        <w:tc>
          <w:tcPr>
            <w:tcW w:w="1686" w:type="dxa"/>
            <w:vMerge w:val="restart"/>
            <w:tcBorders>
              <w:top w:val="single" w:sz="4" w:space="0" w:color="auto"/>
              <w:left w:val="single" w:sz="4" w:space="0" w:color="auto"/>
              <w:right w:val="single" w:sz="4" w:space="0" w:color="auto"/>
            </w:tcBorders>
          </w:tcPr>
          <w:p w14:paraId="163EA3EC" w14:textId="77777777" w:rsidR="00540FA8" w:rsidRDefault="00540FA8" w:rsidP="00540FA8">
            <w:pPr>
              <w:spacing w:after="0" w:line="240" w:lineRule="auto"/>
              <w:jc w:val="center"/>
              <w:rPr>
                <w:ins w:id="4876" w:author="OPD2" w:date="2021-03-16T07:31:00Z"/>
                <w:rFonts w:eastAsia="Times New Roman" w:cstheme="minorHAnsi"/>
                <w:color w:val="000000"/>
                <w:sz w:val="20"/>
                <w:szCs w:val="20"/>
              </w:rPr>
            </w:pPr>
          </w:p>
          <w:p w14:paraId="6FD859D2" w14:textId="77777777" w:rsidR="00540FA8" w:rsidRDefault="00540FA8" w:rsidP="00540FA8">
            <w:pPr>
              <w:spacing w:after="0" w:line="240" w:lineRule="auto"/>
              <w:jc w:val="center"/>
              <w:rPr>
                <w:ins w:id="4877" w:author="OPD2" w:date="2021-03-16T07:31:00Z"/>
                <w:rFonts w:eastAsia="Times New Roman" w:cstheme="minorHAnsi"/>
                <w:color w:val="000000"/>
                <w:sz w:val="20"/>
                <w:szCs w:val="20"/>
              </w:rPr>
            </w:pPr>
          </w:p>
          <w:p w14:paraId="061D275A" w14:textId="77777777" w:rsidR="00540FA8" w:rsidRDefault="00540FA8" w:rsidP="00540FA8">
            <w:pPr>
              <w:spacing w:after="0" w:line="240" w:lineRule="auto"/>
              <w:jc w:val="center"/>
              <w:rPr>
                <w:ins w:id="4878" w:author="OPD2" w:date="2021-03-16T07:31:00Z"/>
                <w:rFonts w:eastAsia="Times New Roman" w:cstheme="minorHAnsi"/>
                <w:color w:val="000000"/>
                <w:sz w:val="20"/>
                <w:szCs w:val="20"/>
              </w:rPr>
            </w:pPr>
          </w:p>
          <w:p w14:paraId="41AAA110" w14:textId="77777777" w:rsidR="00540FA8" w:rsidRDefault="00540FA8" w:rsidP="00540FA8">
            <w:pPr>
              <w:spacing w:after="0" w:line="240" w:lineRule="auto"/>
              <w:jc w:val="center"/>
              <w:rPr>
                <w:ins w:id="4879" w:author="OPD2" w:date="2021-03-16T07:31:00Z"/>
                <w:rFonts w:eastAsia="Times New Roman" w:cstheme="minorHAnsi"/>
                <w:color w:val="000000"/>
                <w:sz w:val="20"/>
                <w:szCs w:val="20"/>
              </w:rPr>
            </w:pPr>
          </w:p>
          <w:p w14:paraId="59B40647" w14:textId="77777777" w:rsidR="00540FA8" w:rsidRDefault="00540FA8" w:rsidP="00540FA8">
            <w:pPr>
              <w:spacing w:after="0" w:line="240" w:lineRule="auto"/>
              <w:jc w:val="center"/>
              <w:rPr>
                <w:ins w:id="4880" w:author="OPD2" w:date="2021-03-16T07:31:00Z"/>
                <w:rFonts w:eastAsia="Times New Roman" w:cstheme="minorHAnsi"/>
                <w:color w:val="000000"/>
                <w:sz w:val="20"/>
                <w:szCs w:val="20"/>
              </w:rPr>
            </w:pPr>
          </w:p>
          <w:p w14:paraId="4374AFD2" w14:textId="77777777" w:rsidR="00540FA8" w:rsidRDefault="00540FA8" w:rsidP="00540FA8">
            <w:pPr>
              <w:spacing w:after="0" w:line="240" w:lineRule="auto"/>
              <w:jc w:val="center"/>
              <w:rPr>
                <w:ins w:id="4881" w:author="OPD2" w:date="2021-03-16T07:31:00Z"/>
                <w:rFonts w:eastAsia="Times New Roman" w:cstheme="minorHAnsi"/>
                <w:color w:val="000000"/>
                <w:sz w:val="20"/>
                <w:szCs w:val="20"/>
              </w:rPr>
            </w:pPr>
          </w:p>
          <w:p w14:paraId="3B365404" w14:textId="77777777" w:rsidR="00540FA8" w:rsidRDefault="00540FA8" w:rsidP="00540FA8">
            <w:pPr>
              <w:spacing w:after="0" w:line="240" w:lineRule="auto"/>
              <w:jc w:val="center"/>
              <w:rPr>
                <w:ins w:id="4882" w:author="OPD2" w:date="2021-03-16T07:31:00Z"/>
                <w:rFonts w:eastAsia="Times New Roman" w:cstheme="minorHAnsi"/>
                <w:color w:val="000000"/>
                <w:sz w:val="20"/>
                <w:szCs w:val="20"/>
              </w:rPr>
            </w:pPr>
          </w:p>
          <w:p w14:paraId="3093EE21" w14:textId="77777777" w:rsidR="00540FA8" w:rsidRDefault="00540FA8" w:rsidP="00540FA8">
            <w:pPr>
              <w:spacing w:after="0" w:line="240" w:lineRule="auto"/>
              <w:jc w:val="center"/>
              <w:rPr>
                <w:ins w:id="4883" w:author="OPD2" w:date="2021-03-16T07:31:00Z"/>
                <w:rFonts w:eastAsia="Times New Roman" w:cstheme="minorHAnsi"/>
                <w:color w:val="000000"/>
                <w:sz w:val="20"/>
                <w:szCs w:val="20"/>
              </w:rPr>
            </w:pPr>
          </w:p>
          <w:p w14:paraId="0202EF4B" w14:textId="1918C575" w:rsidR="00540FA8" w:rsidRDefault="00CF3698" w:rsidP="00540FA8">
            <w:pPr>
              <w:spacing w:after="0" w:line="240" w:lineRule="auto"/>
              <w:jc w:val="center"/>
              <w:rPr>
                <w:ins w:id="4884" w:author="OPD2" w:date="2021-03-16T07:31:00Z"/>
                <w:rFonts w:eastAsia="Times New Roman" w:cstheme="minorHAnsi"/>
                <w:color w:val="000000"/>
                <w:sz w:val="20"/>
                <w:szCs w:val="20"/>
              </w:rPr>
            </w:pPr>
            <w:ins w:id="4885" w:author="OPD2" w:date="2021-03-16T07:31:00Z">
              <w:r>
                <w:rPr>
                  <w:noProof/>
                </w:rPr>
                <w:drawing>
                  <wp:inline distT="0" distB="0" distL="0" distR="0" wp14:anchorId="665BE03C" wp14:editId="6DB6499E">
                    <wp:extent cx="896112" cy="896112"/>
                    <wp:effectExtent l="0" t="0" r="0" b="0"/>
                    <wp:docPr id="72629" name="Picture 72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896112" cy="896112"/>
                            </a:xfrm>
                            <a:prstGeom prst="rect">
                              <a:avLst/>
                            </a:prstGeom>
                            <a:noFill/>
                            <a:ln>
                              <a:noFill/>
                            </a:ln>
                          </pic:spPr>
                        </pic:pic>
                      </a:graphicData>
                    </a:graphic>
                  </wp:inline>
                </w:drawing>
              </w:r>
            </w:ins>
          </w:p>
          <w:p w14:paraId="1229CBA4" w14:textId="77777777" w:rsidR="00540FA8" w:rsidRDefault="00540FA8" w:rsidP="00540FA8">
            <w:pPr>
              <w:spacing w:after="0" w:line="240" w:lineRule="auto"/>
              <w:jc w:val="center"/>
              <w:rPr>
                <w:ins w:id="4886" w:author="OPD2" w:date="2021-03-16T07:31:00Z"/>
                <w:rFonts w:eastAsia="Times New Roman" w:cstheme="minorHAnsi"/>
                <w:color w:val="000000"/>
                <w:sz w:val="20"/>
                <w:szCs w:val="20"/>
              </w:rPr>
            </w:pPr>
          </w:p>
          <w:p w14:paraId="095ABDA3" w14:textId="77777777" w:rsidR="00540FA8" w:rsidRDefault="00540FA8" w:rsidP="004E00FB">
            <w:pPr>
              <w:spacing w:after="0" w:line="240" w:lineRule="auto"/>
              <w:rPr>
                <w:ins w:id="4887" w:author="OPD2" w:date="2021-03-16T07:31:00Z"/>
                <w:rFonts w:eastAsia="Times New Roman" w:cstheme="minorHAnsi"/>
                <w:color w:val="000000"/>
                <w:sz w:val="20"/>
                <w:szCs w:val="20"/>
              </w:rPr>
            </w:pPr>
          </w:p>
          <w:p w14:paraId="6C41A545" w14:textId="77AED628" w:rsidR="00540FA8" w:rsidRDefault="00540FA8" w:rsidP="00540FA8">
            <w:pPr>
              <w:spacing w:after="0" w:line="240" w:lineRule="auto"/>
              <w:jc w:val="center"/>
              <w:rPr>
                <w:ins w:id="4888" w:author="OPD2" w:date="2021-03-16T07:31:00Z"/>
                <w:rFonts w:eastAsia="Times New Roman" w:cstheme="minorHAnsi"/>
                <w:color w:val="000000"/>
                <w:sz w:val="20"/>
                <w:szCs w:val="20"/>
              </w:rPr>
            </w:pPr>
            <w:ins w:id="4889" w:author="OPD2" w:date="2021-03-16T07:31:00Z">
              <w:r>
                <w:rPr>
                  <w:rFonts w:eastAsia="Times New Roman" w:cstheme="minorHAnsi"/>
                  <w:color w:val="000000"/>
                  <w:sz w:val="20"/>
                  <w:szCs w:val="20"/>
                </w:rPr>
                <w:t xml:space="preserve">SDG </w:t>
              </w:r>
              <w:r w:rsidR="001A12B0" w:rsidRPr="00584869">
                <w:rPr>
                  <w:rFonts w:eastAsia="Times New Roman" w:cstheme="minorHAnsi"/>
                  <w:color w:val="000000"/>
                  <w:sz w:val="20"/>
                  <w:szCs w:val="20"/>
                </w:rPr>
                <w:t xml:space="preserve">13 </w:t>
              </w:r>
              <w:r>
                <w:rPr>
                  <w:rFonts w:eastAsia="Times New Roman" w:cstheme="minorHAnsi"/>
                  <w:color w:val="000000"/>
                  <w:sz w:val="20"/>
                  <w:szCs w:val="20"/>
                </w:rPr>
                <w:t>–</w:t>
              </w:r>
            </w:ins>
          </w:p>
          <w:p w14:paraId="6DE6829B" w14:textId="77777777" w:rsidR="001A12B0" w:rsidRDefault="001A12B0" w:rsidP="00540FA8">
            <w:pPr>
              <w:spacing w:after="0" w:line="240" w:lineRule="auto"/>
              <w:jc w:val="center"/>
              <w:rPr>
                <w:ins w:id="4890" w:author="OPD2" w:date="2021-03-16T07:31:00Z"/>
                <w:rFonts w:eastAsia="Times New Roman" w:cstheme="minorHAnsi"/>
                <w:color w:val="000000"/>
                <w:sz w:val="20"/>
                <w:szCs w:val="20"/>
              </w:rPr>
            </w:pPr>
            <w:ins w:id="4891" w:author="OPD2" w:date="2021-03-16T07:31:00Z">
              <w:r w:rsidRPr="00584869">
                <w:rPr>
                  <w:rFonts w:eastAsia="Times New Roman" w:cstheme="minorHAnsi"/>
                  <w:color w:val="000000"/>
                  <w:sz w:val="20"/>
                  <w:szCs w:val="20"/>
                </w:rPr>
                <w:t>Take urgent action to combat climate change and its impacts</w:t>
              </w:r>
            </w:ins>
          </w:p>
          <w:p w14:paraId="26118B5A" w14:textId="77777777" w:rsidR="00CF3698" w:rsidRDefault="00CF3698" w:rsidP="00540FA8">
            <w:pPr>
              <w:spacing w:after="0" w:line="240" w:lineRule="auto"/>
              <w:jc w:val="center"/>
              <w:rPr>
                <w:ins w:id="4892" w:author="OPD2" w:date="2021-03-16T07:31:00Z"/>
                <w:rFonts w:eastAsia="Times New Roman" w:cstheme="minorHAnsi"/>
                <w:color w:val="000000"/>
                <w:sz w:val="20"/>
                <w:szCs w:val="20"/>
              </w:rPr>
            </w:pPr>
          </w:p>
          <w:p w14:paraId="65102627" w14:textId="77777777" w:rsidR="00CF3698" w:rsidRDefault="00CF3698" w:rsidP="00540FA8">
            <w:pPr>
              <w:spacing w:after="0" w:line="240" w:lineRule="auto"/>
              <w:jc w:val="center"/>
              <w:rPr>
                <w:ins w:id="4893" w:author="OPD2" w:date="2021-03-16T07:31:00Z"/>
                <w:rFonts w:eastAsia="Times New Roman" w:cstheme="minorHAnsi"/>
                <w:color w:val="000000"/>
                <w:sz w:val="20"/>
                <w:szCs w:val="20"/>
              </w:rPr>
            </w:pPr>
          </w:p>
          <w:p w14:paraId="58B48ABD" w14:textId="77777777" w:rsidR="00CF3698" w:rsidRDefault="00CF3698" w:rsidP="00540FA8">
            <w:pPr>
              <w:spacing w:after="0" w:line="240" w:lineRule="auto"/>
              <w:jc w:val="center"/>
              <w:rPr>
                <w:ins w:id="4894" w:author="OPD2" w:date="2021-03-16T07:31:00Z"/>
                <w:rFonts w:eastAsia="Times New Roman" w:cstheme="minorHAnsi"/>
                <w:color w:val="000000"/>
                <w:sz w:val="20"/>
                <w:szCs w:val="20"/>
              </w:rPr>
            </w:pPr>
          </w:p>
          <w:p w14:paraId="7F0AEA75" w14:textId="77777777" w:rsidR="00CF3698" w:rsidRDefault="00CF3698" w:rsidP="00540FA8">
            <w:pPr>
              <w:spacing w:after="0" w:line="240" w:lineRule="auto"/>
              <w:jc w:val="center"/>
              <w:rPr>
                <w:ins w:id="4895" w:author="OPD2" w:date="2021-03-16T07:31:00Z"/>
                <w:rFonts w:eastAsia="Times New Roman" w:cstheme="minorHAnsi"/>
                <w:color w:val="000000"/>
                <w:sz w:val="20"/>
                <w:szCs w:val="20"/>
              </w:rPr>
            </w:pPr>
          </w:p>
          <w:p w14:paraId="5FEBA8B5" w14:textId="77777777" w:rsidR="00CF3698" w:rsidRDefault="00CF3698" w:rsidP="00540FA8">
            <w:pPr>
              <w:spacing w:after="0" w:line="240" w:lineRule="auto"/>
              <w:jc w:val="center"/>
              <w:rPr>
                <w:ins w:id="4896" w:author="OPD2" w:date="2021-03-16T07:31:00Z"/>
                <w:rFonts w:eastAsia="Times New Roman" w:cstheme="minorHAnsi"/>
                <w:color w:val="000000"/>
                <w:sz w:val="20"/>
                <w:szCs w:val="20"/>
              </w:rPr>
            </w:pPr>
          </w:p>
          <w:p w14:paraId="0F3461C7" w14:textId="77777777" w:rsidR="00CF3698" w:rsidRDefault="00CF3698" w:rsidP="00540FA8">
            <w:pPr>
              <w:spacing w:after="0" w:line="240" w:lineRule="auto"/>
              <w:jc w:val="center"/>
              <w:rPr>
                <w:ins w:id="4897" w:author="OPD2" w:date="2021-03-16T07:31:00Z"/>
                <w:rFonts w:eastAsia="Times New Roman" w:cstheme="minorHAnsi"/>
                <w:color w:val="000000"/>
                <w:sz w:val="20"/>
                <w:szCs w:val="20"/>
              </w:rPr>
            </w:pPr>
          </w:p>
          <w:p w14:paraId="425D2528" w14:textId="77777777" w:rsidR="00CF3698" w:rsidRDefault="00CF3698" w:rsidP="00540FA8">
            <w:pPr>
              <w:spacing w:after="0" w:line="240" w:lineRule="auto"/>
              <w:jc w:val="center"/>
              <w:rPr>
                <w:ins w:id="4898" w:author="OPD2" w:date="2021-03-16T07:31:00Z"/>
                <w:rFonts w:eastAsia="Times New Roman" w:cstheme="minorHAnsi"/>
                <w:color w:val="000000"/>
                <w:sz w:val="20"/>
                <w:szCs w:val="20"/>
              </w:rPr>
            </w:pPr>
          </w:p>
          <w:p w14:paraId="34C4B239" w14:textId="77777777" w:rsidR="00CF3698" w:rsidRDefault="00CF3698" w:rsidP="00540FA8">
            <w:pPr>
              <w:spacing w:after="0" w:line="240" w:lineRule="auto"/>
              <w:jc w:val="center"/>
              <w:rPr>
                <w:ins w:id="4899" w:author="OPD2" w:date="2021-03-16T07:31:00Z"/>
                <w:rFonts w:eastAsia="Times New Roman" w:cstheme="minorHAnsi"/>
                <w:color w:val="000000"/>
                <w:sz w:val="20"/>
                <w:szCs w:val="20"/>
              </w:rPr>
            </w:pPr>
          </w:p>
          <w:p w14:paraId="6CAAC6B1" w14:textId="77777777" w:rsidR="00CF3698" w:rsidRDefault="00CF3698" w:rsidP="00CF3698">
            <w:pPr>
              <w:spacing w:after="0" w:line="240" w:lineRule="auto"/>
              <w:rPr>
                <w:ins w:id="4900" w:author="OPD2" w:date="2021-03-16T07:31:00Z"/>
                <w:rFonts w:eastAsia="Times New Roman" w:cstheme="minorHAnsi"/>
                <w:color w:val="000000"/>
                <w:sz w:val="20"/>
                <w:szCs w:val="20"/>
              </w:rPr>
            </w:pPr>
          </w:p>
          <w:p w14:paraId="0B3B264F" w14:textId="77777777" w:rsidR="00CF3698" w:rsidRDefault="00CF3698" w:rsidP="00540FA8">
            <w:pPr>
              <w:spacing w:after="0" w:line="240" w:lineRule="auto"/>
              <w:jc w:val="center"/>
              <w:rPr>
                <w:ins w:id="4901" w:author="OPD2" w:date="2021-03-16T07:31:00Z"/>
                <w:rFonts w:eastAsia="Times New Roman" w:cstheme="minorHAnsi"/>
                <w:color w:val="000000"/>
                <w:sz w:val="20"/>
                <w:szCs w:val="20"/>
              </w:rPr>
            </w:pPr>
          </w:p>
          <w:p w14:paraId="6F82564D" w14:textId="77777777" w:rsidR="00CF3698" w:rsidRDefault="00CF3698" w:rsidP="00540FA8">
            <w:pPr>
              <w:spacing w:after="0" w:line="240" w:lineRule="auto"/>
              <w:jc w:val="center"/>
              <w:rPr>
                <w:ins w:id="4902" w:author="OPD2" w:date="2021-03-16T07:31:00Z"/>
                <w:rFonts w:eastAsia="Times New Roman" w:cstheme="minorHAnsi"/>
                <w:color w:val="000000"/>
                <w:sz w:val="20"/>
                <w:szCs w:val="20"/>
              </w:rPr>
            </w:pPr>
          </w:p>
          <w:p w14:paraId="041FE835" w14:textId="77777777" w:rsidR="00CF3698" w:rsidRDefault="00CF3698" w:rsidP="00540FA8">
            <w:pPr>
              <w:spacing w:after="0" w:line="240" w:lineRule="auto"/>
              <w:jc w:val="center"/>
              <w:rPr>
                <w:ins w:id="4903" w:author="OPD2" w:date="2021-03-16T07:31:00Z"/>
                <w:rFonts w:eastAsia="Times New Roman" w:cstheme="minorHAnsi"/>
                <w:color w:val="000000"/>
                <w:sz w:val="20"/>
                <w:szCs w:val="20"/>
              </w:rPr>
            </w:pPr>
          </w:p>
          <w:p w14:paraId="66190ACF" w14:textId="77777777" w:rsidR="00CF3698" w:rsidRDefault="00CF3698" w:rsidP="00540FA8">
            <w:pPr>
              <w:spacing w:after="0" w:line="240" w:lineRule="auto"/>
              <w:jc w:val="center"/>
              <w:rPr>
                <w:ins w:id="4904" w:author="OPD2" w:date="2021-03-16T07:31:00Z"/>
                <w:rFonts w:eastAsia="Times New Roman" w:cstheme="minorHAnsi"/>
                <w:color w:val="000000"/>
                <w:sz w:val="20"/>
                <w:szCs w:val="20"/>
              </w:rPr>
            </w:pPr>
          </w:p>
          <w:p w14:paraId="1D11410B" w14:textId="77777777" w:rsidR="00CF3698" w:rsidRDefault="00CF3698" w:rsidP="00540FA8">
            <w:pPr>
              <w:spacing w:after="0" w:line="240" w:lineRule="auto"/>
              <w:jc w:val="center"/>
              <w:rPr>
                <w:ins w:id="4905" w:author="OPD2" w:date="2021-03-16T07:31:00Z"/>
                <w:rFonts w:eastAsia="Times New Roman" w:cstheme="minorHAnsi"/>
                <w:color w:val="000000"/>
                <w:sz w:val="20"/>
                <w:szCs w:val="20"/>
              </w:rPr>
            </w:pPr>
          </w:p>
          <w:p w14:paraId="215337C4" w14:textId="77777777" w:rsidR="00CF3698" w:rsidRDefault="00CF3698" w:rsidP="00540FA8">
            <w:pPr>
              <w:spacing w:after="0" w:line="240" w:lineRule="auto"/>
              <w:jc w:val="center"/>
              <w:rPr>
                <w:ins w:id="4906" w:author="OPD2" w:date="2021-03-16T07:31:00Z"/>
                <w:rFonts w:eastAsia="Times New Roman" w:cstheme="minorHAnsi"/>
                <w:color w:val="000000"/>
                <w:sz w:val="20"/>
                <w:szCs w:val="20"/>
              </w:rPr>
            </w:pPr>
          </w:p>
          <w:p w14:paraId="5DF23C84" w14:textId="77777777" w:rsidR="00CF3698" w:rsidRDefault="00CF3698" w:rsidP="00540FA8">
            <w:pPr>
              <w:spacing w:after="0" w:line="240" w:lineRule="auto"/>
              <w:jc w:val="center"/>
              <w:rPr>
                <w:ins w:id="4907" w:author="OPD2" w:date="2021-03-16T07:31:00Z"/>
                <w:rFonts w:eastAsia="Times New Roman" w:cstheme="minorHAnsi"/>
                <w:color w:val="000000"/>
                <w:sz w:val="20"/>
                <w:szCs w:val="20"/>
              </w:rPr>
            </w:pPr>
          </w:p>
          <w:p w14:paraId="65EFD638" w14:textId="31087849" w:rsidR="00CF3698" w:rsidRPr="00584869" w:rsidRDefault="00CF3698" w:rsidP="00540FA8">
            <w:pPr>
              <w:spacing w:after="0" w:line="240" w:lineRule="auto"/>
              <w:jc w:val="center"/>
              <w:rPr>
                <w:ins w:id="4908" w:author="OPD2" w:date="2021-03-16T07:31:00Z"/>
                <w:rFonts w:eastAsia="Times New Roman" w:cstheme="minorHAnsi"/>
                <w:color w:val="000000"/>
                <w:sz w:val="20"/>
                <w:szCs w:val="20"/>
              </w:rPr>
            </w:pPr>
            <w:ins w:id="4909" w:author="OPD2" w:date="2021-03-16T07:31:00Z">
              <w:r>
                <w:rPr>
                  <w:noProof/>
                </w:rPr>
                <w:drawing>
                  <wp:anchor distT="0" distB="0" distL="114300" distR="114300" simplePos="0" relativeHeight="252168192" behindDoc="0" locked="0" layoutInCell="1" allowOverlap="1" wp14:anchorId="2CFB4450" wp14:editId="4BB5D84E">
                    <wp:simplePos x="0" y="0"/>
                    <wp:positionH relativeFrom="column">
                      <wp:posOffset>17145</wp:posOffset>
                    </wp:positionH>
                    <wp:positionV relativeFrom="paragraph">
                      <wp:posOffset>593090</wp:posOffset>
                    </wp:positionV>
                    <wp:extent cx="896112" cy="896112"/>
                    <wp:effectExtent l="0" t="0" r="0" b="0"/>
                    <wp:wrapNone/>
                    <wp:docPr id="72630" name="Picture 72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896112" cy="896112"/>
                            </a:xfrm>
                            <a:prstGeom prst="rect">
                              <a:avLst/>
                            </a:prstGeom>
                            <a:noFill/>
                            <a:ln>
                              <a:noFill/>
                            </a:ln>
                          </pic:spPr>
                        </pic:pic>
                      </a:graphicData>
                    </a:graphic>
                    <wp14:sizeRelH relativeFrom="page">
                      <wp14:pctWidth>0</wp14:pctWidth>
                    </wp14:sizeRelH>
                    <wp14:sizeRelV relativeFrom="page">
                      <wp14:pctHeight>0</wp14:pctHeight>
                    </wp14:sizeRelV>
                  </wp:anchor>
                </w:drawing>
              </w:r>
            </w:ins>
          </w:p>
        </w:tc>
        <w:tc>
          <w:tcPr>
            <w:tcW w:w="1912" w:type="dxa"/>
            <w:tcBorders>
              <w:top w:val="single" w:sz="4" w:space="0" w:color="auto"/>
              <w:left w:val="single" w:sz="4" w:space="0" w:color="auto"/>
              <w:bottom w:val="single" w:sz="4" w:space="0" w:color="auto"/>
              <w:right w:val="single" w:sz="4" w:space="0" w:color="auto"/>
            </w:tcBorders>
            <w:shd w:val="clear" w:color="auto" w:fill="auto"/>
            <w:hideMark/>
          </w:tcPr>
          <w:p w14:paraId="5F2F5305" w14:textId="1A68E09E" w:rsidR="001A12B0" w:rsidRPr="00584869" w:rsidRDefault="001A12B0" w:rsidP="00E564E5">
            <w:pPr>
              <w:spacing w:after="0" w:line="240" w:lineRule="auto"/>
              <w:rPr>
                <w:ins w:id="4910" w:author="OPD2" w:date="2021-03-16T07:31:00Z"/>
                <w:rFonts w:eastAsia="Times New Roman" w:cstheme="minorHAnsi"/>
                <w:color w:val="000000"/>
                <w:sz w:val="20"/>
                <w:szCs w:val="20"/>
              </w:rPr>
            </w:pPr>
            <w:ins w:id="4911" w:author="OPD2" w:date="2021-03-16T07:31:00Z">
              <w:r w:rsidRPr="00584869">
                <w:rPr>
                  <w:rFonts w:eastAsia="Times New Roman" w:cstheme="minorHAnsi"/>
                  <w:color w:val="000000"/>
                  <w:sz w:val="20"/>
                  <w:szCs w:val="20"/>
                </w:rPr>
                <w:t>By 2030, OPD and the PDAC have incorporated cross-cutting climate action planning needs across resource management sectors for the next full CSDP update</w:t>
              </w:r>
              <w:r w:rsidR="004E00FB">
                <w:rPr>
                  <w:rFonts w:eastAsia="Times New Roman" w:cstheme="minorHAnsi"/>
                  <w:color w:val="000000"/>
                  <w:sz w:val="20"/>
                  <w:szCs w:val="20"/>
                </w:rPr>
                <w:t xml:space="preserve">; </w:t>
              </w:r>
              <w:r w:rsidRPr="00584869">
                <w:rPr>
                  <w:rFonts w:eastAsia="Times New Roman" w:cstheme="minorHAnsi"/>
                  <w:color w:val="000000"/>
                  <w:sz w:val="20"/>
                  <w:szCs w:val="20"/>
                </w:rPr>
                <w:t xml:space="preserve">and </w:t>
              </w:r>
            </w:ins>
          </w:p>
          <w:p w14:paraId="3590BE69" w14:textId="447DBC9A" w:rsidR="001A12B0" w:rsidRPr="00584869" w:rsidRDefault="001A12B0" w:rsidP="00E564E5">
            <w:pPr>
              <w:spacing w:after="0" w:line="240" w:lineRule="auto"/>
              <w:rPr>
                <w:ins w:id="4912" w:author="OPD2" w:date="2021-03-16T07:31:00Z"/>
                <w:rFonts w:eastAsia="Times New Roman" w:cstheme="minorHAnsi"/>
                <w:color w:val="000000"/>
                <w:sz w:val="20"/>
                <w:szCs w:val="20"/>
              </w:rPr>
            </w:pPr>
            <w:ins w:id="4913" w:author="OPD2" w:date="2021-03-16T07:31:00Z">
              <w:r w:rsidRPr="00584869">
                <w:rPr>
                  <w:rFonts w:eastAsia="Times New Roman" w:cstheme="minorHAnsi"/>
                  <w:color w:val="000000"/>
                  <w:sz w:val="20"/>
                  <w:szCs w:val="20"/>
                </w:rPr>
                <w:t>By 2030, CNMI will reduce risks from climate impacts for communities within flood zones through flood zone map updates, implementation of education and outreach programs, application of current building codes, and permitting incentives</w:t>
              </w:r>
            </w:ins>
          </w:p>
          <w:p w14:paraId="0CE58296" w14:textId="77777777" w:rsidR="001A12B0" w:rsidRPr="00584869" w:rsidRDefault="001A12B0" w:rsidP="00E564E5">
            <w:pPr>
              <w:spacing w:after="0" w:line="240" w:lineRule="auto"/>
              <w:rPr>
                <w:ins w:id="4914" w:author="OPD2" w:date="2021-03-16T07:31:00Z"/>
                <w:rFonts w:eastAsia="Times New Roman" w:cstheme="minorHAnsi"/>
                <w:color w:val="000000"/>
                <w:sz w:val="20"/>
                <w:szCs w:val="20"/>
              </w:rPr>
            </w:pPr>
          </w:p>
        </w:tc>
        <w:tc>
          <w:tcPr>
            <w:tcW w:w="2794" w:type="dxa"/>
            <w:gridSpan w:val="2"/>
            <w:tcBorders>
              <w:top w:val="nil"/>
              <w:left w:val="single" w:sz="4" w:space="0" w:color="auto"/>
              <w:bottom w:val="single" w:sz="4" w:space="0" w:color="auto"/>
              <w:right w:val="single" w:sz="4" w:space="0" w:color="000000"/>
            </w:tcBorders>
            <w:shd w:val="clear" w:color="auto" w:fill="auto"/>
            <w:hideMark/>
          </w:tcPr>
          <w:p w14:paraId="5BCF700F" w14:textId="77777777" w:rsidR="001A12B0" w:rsidRPr="00584869" w:rsidRDefault="001A12B0" w:rsidP="00E564E5">
            <w:pPr>
              <w:spacing w:after="0" w:line="240" w:lineRule="auto"/>
              <w:rPr>
                <w:ins w:id="4915" w:author="OPD2" w:date="2021-03-16T07:31:00Z"/>
                <w:rFonts w:eastAsia="Times New Roman" w:cstheme="minorHAnsi"/>
                <w:color w:val="000000"/>
                <w:sz w:val="20"/>
                <w:szCs w:val="20"/>
              </w:rPr>
            </w:pPr>
            <w:ins w:id="4916" w:author="OPD2" w:date="2021-03-16T07:31:00Z">
              <w:r w:rsidRPr="00584869">
                <w:rPr>
                  <w:rFonts w:eastAsia="Times New Roman" w:cstheme="minorHAnsi"/>
                  <w:color w:val="000000"/>
                  <w:sz w:val="20"/>
                  <w:szCs w:val="20"/>
                </w:rPr>
                <w:t>By 2023, the Office of Planning and Development (OPD) has launched a “Smart Safe Growth” (SSG) toolkit on the OPD website to support integration of climate impacts and adaptation opportunities into early planning and project scoping activities with at least three SSG trainings held for CNMI agencies and stakeholders by 2025; and By 2025, resource management specialists across sectors will work with the Hazard Mitigation program and OPD to update and integrate climate data and sector-specific planning recommendations across sectors</w:t>
              </w:r>
            </w:ins>
          </w:p>
        </w:tc>
        <w:tc>
          <w:tcPr>
            <w:tcW w:w="2068" w:type="dxa"/>
            <w:gridSpan w:val="2"/>
            <w:tcBorders>
              <w:top w:val="nil"/>
              <w:left w:val="nil"/>
              <w:bottom w:val="single" w:sz="4" w:space="0" w:color="auto"/>
              <w:right w:val="nil"/>
            </w:tcBorders>
            <w:shd w:val="clear" w:color="auto" w:fill="auto"/>
            <w:vAlign w:val="bottom"/>
            <w:hideMark/>
          </w:tcPr>
          <w:p w14:paraId="400AD8CC" w14:textId="77777777" w:rsidR="001A12B0" w:rsidRPr="00584869" w:rsidRDefault="001A12B0" w:rsidP="00E564E5">
            <w:pPr>
              <w:spacing w:after="0" w:line="240" w:lineRule="auto"/>
              <w:rPr>
                <w:ins w:id="4917" w:author="OPD2" w:date="2021-03-16T07:31:00Z"/>
                <w:rFonts w:eastAsia="Times New Roman" w:cstheme="minorHAnsi"/>
                <w:color w:val="000000"/>
                <w:sz w:val="20"/>
                <w:szCs w:val="20"/>
              </w:rPr>
            </w:pPr>
            <w:ins w:id="4918" w:author="OPD2" w:date="2021-03-16T07:31:00Z">
              <w:r w:rsidRPr="00584869">
                <w:rPr>
                  <w:rFonts w:eastAsia="Times New Roman" w:cstheme="minorHAnsi"/>
                  <w:color w:val="000000"/>
                  <w:sz w:val="20"/>
                  <w:szCs w:val="20"/>
                </w:rPr>
                <w:t>Continue SSG training development and outreach efforts; regular NR Taskforce meetings</w:t>
              </w:r>
            </w:ins>
          </w:p>
          <w:p w14:paraId="7B2BF2C8" w14:textId="77777777" w:rsidR="001A12B0" w:rsidRPr="00584869" w:rsidRDefault="001A12B0" w:rsidP="00E564E5">
            <w:pPr>
              <w:spacing w:after="0" w:line="240" w:lineRule="auto"/>
              <w:rPr>
                <w:ins w:id="4919" w:author="OPD2" w:date="2021-03-16T07:31:00Z"/>
                <w:rFonts w:eastAsia="Times New Roman" w:cstheme="minorHAnsi"/>
                <w:color w:val="000000"/>
                <w:sz w:val="20"/>
                <w:szCs w:val="20"/>
              </w:rPr>
            </w:pPr>
          </w:p>
          <w:p w14:paraId="600DD957" w14:textId="77777777" w:rsidR="001A12B0" w:rsidRPr="00584869" w:rsidRDefault="001A12B0" w:rsidP="00E564E5">
            <w:pPr>
              <w:spacing w:after="0" w:line="240" w:lineRule="auto"/>
              <w:rPr>
                <w:ins w:id="4920" w:author="OPD2" w:date="2021-03-16T07:31:00Z"/>
                <w:rFonts w:eastAsia="Times New Roman" w:cstheme="minorHAnsi"/>
                <w:color w:val="000000"/>
                <w:sz w:val="20"/>
                <w:szCs w:val="20"/>
              </w:rPr>
            </w:pPr>
          </w:p>
          <w:p w14:paraId="0E57D405" w14:textId="77777777" w:rsidR="001A12B0" w:rsidRPr="00584869" w:rsidRDefault="001A12B0" w:rsidP="00E564E5">
            <w:pPr>
              <w:spacing w:after="0" w:line="240" w:lineRule="auto"/>
              <w:rPr>
                <w:ins w:id="4921" w:author="OPD2" w:date="2021-03-16T07:31:00Z"/>
                <w:rFonts w:eastAsia="Times New Roman" w:cstheme="minorHAnsi"/>
                <w:color w:val="000000"/>
                <w:sz w:val="20"/>
                <w:szCs w:val="20"/>
              </w:rPr>
            </w:pPr>
          </w:p>
          <w:p w14:paraId="5A6D8F7E" w14:textId="77777777" w:rsidR="001A12B0" w:rsidRPr="00584869" w:rsidRDefault="001A12B0" w:rsidP="00E564E5">
            <w:pPr>
              <w:spacing w:after="0" w:line="240" w:lineRule="auto"/>
              <w:rPr>
                <w:ins w:id="4922" w:author="OPD2" w:date="2021-03-16T07:31:00Z"/>
                <w:rFonts w:eastAsia="Times New Roman" w:cstheme="minorHAnsi"/>
                <w:color w:val="000000"/>
                <w:sz w:val="20"/>
                <w:szCs w:val="20"/>
              </w:rPr>
            </w:pPr>
          </w:p>
          <w:p w14:paraId="3826C025" w14:textId="77777777" w:rsidR="001A12B0" w:rsidRPr="00584869" w:rsidRDefault="001A12B0" w:rsidP="00E564E5">
            <w:pPr>
              <w:spacing w:after="0" w:line="240" w:lineRule="auto"/>
              <w:rPr>
                <w:ins w:id="4923" w:author="OPD2" w:date="2021-03-16T07:31:00Z"/>
                <w:rFonts w:eastAsia="Times New Roman" w:cstheme="minorHAnsi"/>
                <w:color w:val="000000"/>
                <w:sz w:val="20"/>
                <w:szCs w:val="20"/>
              </w:rPr>
            </w:pPr>
          </w:p>
          <w:p w14:paraId="41A63072" w14:textId="77777777" w:rsidR="001A12B0" w:rsidRPr="00584869" w:rsidRDefault="001A12B0" w:rsidP="00E564E5">
            <w:pPr>
              <w:spacing w:after="0" w:line="240" w:lineRule="auto"/>
              <w:rPr>
                <w:ins w:id="4924" w:author="OPD2" w:date="2021-03-16T07:31:00Z"/>
                <w:rFonts w:eastAsia="Times New Roman" w:cstheme="minorHAnsi"/>
                <w:color w:val="000000"/>
                <w:sz w:val="20"/>
                <w:szCs w:val="20"/>
              </w:rPr>
            </w:pPr>
          </w:p>
          <w:p w14:paraId="1F9D5990" w14:textId="77777777" w:rsidR="001A12B0" w:rsidRPr="00584869" w:rsidRDefault="001A12B0" w:rsidP="00E564E5">
            <w:pPr>
              <w:spacing w:after="0" w:line="240" w:lineRule="auto"/>
              <w:rPr>
                <w:ins w:id="4925" w:author="OPD2" w:date="2021-03-16T07:31:00Z"/>
                <w:rFonts w:eastAsia="Times New Roman" w:cstheme="minorHAnsi"/>
                <w:color w:val="000000"/>
                <w:sz w:val="20"/>
                <w:szCs w:val="20"/>
              </w:rPr>
            </w:pPr>
          </w:p>
          <w:p w14:paraId="72819C1C" w14:textId="77777777" w:rsidR="001A12B0" w:rsidRPr="00584869" w:rsidRDefault="001A12B0" w:rsidP="00E564E5">
            <w:pPr>
              <w:spacing w:after="0" w:line="240" w:lineRule="auto"/>
              <w:rPr>
                <w:ins w:id="4926" w:author="OPD2" w:date="2021-03-16T07:31:00Z"/>
                <w:rFonts w:eastAsia="Times New Roman" w:cstheme="minorHAnsi"/>
                <w:color w:val="000000"/>
                <w:sz w:val="20"/>
                <w:szCs w:val="20"/>
              </w:rPr>
            </w:pPr>
          </w:p>
          <w:p w14:paraId="714EE437" w14:textId="77777777" w:rsidR="001A12B0" w:rsidRPr="00584869" w:rsidRDefault="001A12B0" w:rsidP="00E564E5">
            <w:pPr>
              <w:spacing w:after="0" w:line="240" w:lineRule="auto"/>
              <w:rPr>
                <w:ins w:id="4927" w:author="OPD2" w:date="2021-03-16T07:31:00Z"/>
                <w:rFonts w:eastAsia="Times New Roman" w:cstheme="minorHAnsi"/>
                <w:color w:val="000000"/>
                <w:sz w:val="20"/>
                <w:szCs w:val="20"/>
              </w:rPr>
            </w:pPr>
          </w:p>
          <w:p w14:paraId="7A961088" w14:textId="77777777" w:rsidR="001A12B0" w:rsidRPr="00584869" w:rsidRDefault="001A12B0" w:rsidP="00E564E5">
            <w:pPr>
              <w:spacing w:after="0" w:line="240" w:lineRule="auto"/>
              <w:rPr>
                <w:ins w:id="4928" w:author="OPD2" w:date="2021-03-16T07:31:00Z"/>
                <w:rFonts w:eastAsia="Times New Roman" w:cstheme="minorHAnsi"/>
                <w:color w:val="000000"/>
                <w:sz w:val="20"/>
                <w:szCs w:val="20"/>
              </w:rPr>
            </w:pPr>
          </w:p>
          <w:p w14:paraId="6A0529AA" w14:textId="77777777" w:rsidR="001A12B0" w:rsidRPr="00584869" w:rsidRDefault="001A12B0" w:rsidP="00E564E5">
            <w:pPr>
              <w:spacing w:after="0" w:line="240" w:lineRule="auto"/>
              <w:rPr>
                <w:ins w:id="4929" w:author="OPD2" w:date="2021-03-16T07:31:00Z"/>
                <w:rFonts w:eastAsia="Times New Roman" w:cstheme="minorHAnsi"/>
                <w:color w:val="000000"/>
                <w:sz w:val="20"/>
                <w:szCs w:val="20"/>
              </w:rPr>
            </w:pPr>
          </w:p>
          <w:p w14:paraId="631C4D20" w14:textId="77777777" w:rsidR="001A12B0" w:rsidRPr="00584869" w:rsidRDefault="001A12B0" w:rsidP="00E564E5">
            <w:pPr>
              <w:spacing w:after="0" w:line="240" w:lineRule="auto"/>
              <w:rPr>
                <w:ins w:id="4930" w:author="OPD2" w:date="2021-03-16T07:31:00Z"/>
                <w:rFonts w:eastAsia="Times New Roman" w:cstheme="minorHAnsi"/>
                <w:color w:val="000000"/>
                <w:sz w:val="20"/>
                <w:szCs w:val="20"/>
              </w:rPr>
            </w:pPr>
          </w:p>
          <w:p w14:paraId="4FC7B3D1" w14:textId="77777777" w:rsidR="001A12B0" w:rsidRPr="00584869" w:rsidRDefault="001A12B0" w:rsidP="00E564E5">
            <w:pPr>
              <w:spacing w:after="0" w:line="240" w:lineRule="auto"/>
              <w:rPr>
                <w:ins w:id="4931" w:author="OPD2" w:date="2021-03-16T07:31:00Z"/>
                <w:rFonts w:eastAsia="Times New Roman" w:cstheme="minorHAnsi"/>
                <w:color w:val="000000"/>
                <w:sz w:val="20"/>
                <w:szCs w:val="20"/>
              </w:rPr>
            </w:pPr>
          </w:p>
          <w:p w14:paraId="3B4A480C" w14:textId="77777777" w:rsidR="001A12B0" w:rsidRPr="00584869" w:rsidRDefault="001A12B0" w:rsidP="00E564E5">
            <w:pPr>
              <w:spacing w:after="0" w:line="240" w:lineRule="auto"/>
              <w:rPr>
                <w:ins w:id="4932" w:author="OPD2" w:date="2021-03-16T07:31:00Z"/>
                <w:rFonts w:eastAsia="Times New Roman" w:cstheme="minorHAnsi"/>
                <w:color w:val="000000"/>
                <w:sz w:val="20"/>
                <w:szCs w:val="20"/>
              </w:rPr>
            </w:pPr>
          </w:p>
          <w:p w14:paraId="2BBAB626" w14:textId="77777777" w:rsidR="001A12B0" w:rsidRPr="00584869" w:rsidRDefault="001A12B0" w:rsidP="00E564E5">
            <w:pPr>
              <w:spacing w:after="0" w:line="240" w:lineRule="auto"/>
              <w:rPr>
                <w:ins w:id="4933" w:author="OPD2" w:date="2021-03-16T07:31:00Z"/>
                <w:rFonts w:eastAsia="Times New Roman" w:cstheme="minorHAnsi"/>
                <w:color w:val="000000"/>
                <w:sz w:val="20"/>
                <w:szCs w:val="20"/>
              </w:rPr>
            </w:pPr>
          </w:p>
          <w:p w14:paraId="34EA95B7" w14:textId="77777777" w:rsidR="001A12B0" w:rsidRPr="00584869" w:rsidRDefault="001A12B0" w:rsidP="00E564E5">
            <w:pPr>
              <w:spacing w:after="0" w:line="240" w:lineRule="auto"/>
              <w:rPr>
                <w:ins w:id="4934" w:author="OPD2" w:date="2021-03-16T07:31:00Z"/>
                <w:rFonts w:eastAsia="Times New Roman" w:cstheme="minorHAnsi"/>
                <w:color w:val="000000"/>
                <w:sz w:val="20"/>
                <w:szCs w:val="20"/>
              </w:rPr>
            </w:pPr>
          </w:p>
          <w:p w14:paraId="267E5304" w14:textId="77777777" w:rsidR="001A12B0" w:rsidRPr="00584869" w:rsidRDefault="001A12B0" w:rsidP="00E564E5">
            <w:pPr>
              <w:spacing w:after="0" w:line="240" w:lineRule="auto"/>
              <w:rPr>
                <w:ins w:id="4935" w:author="OPD2" w:date="2021-03-16T07:31:00Z"/>
                <w:rFonts w:eastAsia="Times New Roman" w:cstheme="minorHAnsi"/>
                <w:color w:val="000000"/>
                <w:sz w:val="20"/>
                <w:szCs w:val="20"/>
              </w:rPr>
            </w:pPr>
          </w:p>
          <w:p w14:paraId="57438982" w14:textId="77777777" w:rsidR="001A12B0" w:rsidRPr="00584869" w:rsidRDefault="001A12B0" w:rsidP="00E564E5">
            <w:pPr>
              <w:spacing w:after="0" w:line="240" w:lineRule="auto"/>
              <w:rPr>
                <w:ins w:id="4936" w:author="OPD2" w:date="2021-03-16T07:31:00Z"/>
                <w:rFonts w:eastAsia="Times New Roman" w:cstheme="minorHAnsi"/>
                <w:color w:val="000000"/>
                <w:sz w:val="20"/>
                <w:szCs w:val="20"/>
              </w:rPr>
            </w:pPr>
          </w:p>
          <w:p w14:paraId="54FF1DE3" w14:textId="77777777" w:rsidR="001A12B0" w:rsidRPr="00584869" w:rsidRDefault="001A12B0" w:rsidP="00E564E5">
            <w:pPr>
              <w:spacing w:after="0" w:line="240" w:lineRule="auto"/>
              <w:rPr>
                <w:ins w:id="4937" w:author="OPD2" w:date="2021-03-16T07:31:00Z"/>
                <w:rFonts w:eastAsia="Times New Roman" w:cstheme="minorHAnsi"/>
                <w:color w:val="000000"/>
                <w:sz w:val="20"/>
                <w:szCs w:val="20"/>
              </w:rPr>
            </w:pPr>
          </w:p>
          <w:p w14:paraId="5CC05565" w14:textId="77777777" w:rsidR="001A12B0" w:rsidRPr="00584869" w:rsidRDefault="001A12B0" w:rsidP="00E564E5">
            <w:pPr>
              <w:spacing w:after="0" w:line="240" w:lineRule="auto"/>
              <w:rPr>
                <w:ins w:id="4938" w:author="OPD2" w:date="2021-03-16T07:31:00Z"/>
                <w:rFonts w:eastAsia="Times New Roman" w:cstheme="minorHAnsi"/>
                <w:color w:val="000000"/>
                <w:sz w:val="20"/>
                <w:szCs w:val="20"/>
              </w:rPr>
            </w:pPr>
          </w:p>
          <w:p w14:paraId="5998E6F8" w14:textId="77777777" w:rsidR="001A12B0" w:rsidRPr="00584869" w:rsidRDefault="001A12B0" w:rsidP="00E564E5">
            <w:pPr>
              <w:spacing w:after="0" w:line="240" w:lineRule="auto"/>
              <w:rPr>
                <w:ins w:id="4939" w:author="OPD2" w:date="2021-03-16T07:31:00Z"/>
                <w:rFonts w:eastAsia="Times New Roman" w:cstheme="minorHAnsi"/>
                <w:color w:val="000000"/>
                <w:sz w:val="20"/>
                <w:szCs w:val="20"/>
              </w:rPr>
            </w:pPr>
          </w:p>
          <w:p w14:paraId="59E1ABC8" w14:textId="77777777" w:rsidR="001A12B0" w:rsidRPr="00584869" w:rsidRDefault="001A12B0" w:rsidP="00E564E5">
            <w:pPr>
              <w:spacing w:after="0" w:line="240" w:lineRule="auto"/>
              <w:rPr>
                <w:ins w:id="4940" w:author="OPD2" w:date="2021-03-16T07:31:00Z"/>
                <w:rFonts w:eastAsia="Times New Roman" w:cstheme="minorHAnsi"/>
                <w:color w:val="000000"/>
                <w:sz w:val="20"/>
                <w:szCs w:val="20"/>
              </w:rPr>
            </w:pPr>
          </w:p>
        </w:tc>
        <w:tc>
          <w:tcPr>
            <w:tcW w:w="1298" w:type="dxa"/>
            <w:tcBorders>
              <w:top w:val="nil"/>
              <w:left w:val="single" w:sz="4" w:space="0" w:color="000000"/>
              <w:bottom w:val="single" w:sz="4" w:space="0" w:color="auto"/>
              <w:right w:val="single" w:sz="4" w:space="0" w:color="000000"/>
            </w:tcBorders>
            <w:shd w:val="clear" w:color="auto" w:fill="auto"/>
            <w:hideMark/>
          </w:tcPr>
          <w:p w14:paraId="418802E1" w14:textId="77777777" w:rsidR="001A12B0" w:rsidRPr="00584869" w:rsidRDefault="001A12B0" w:rsidP="00E564E5">
            <w:pPr>
              <w:spacing w:after="0" w:line="240" w:lineRule="auto"/>
              <w:rPr>
                <w:ins w:id="4941" w:author="OPD2" w:date="2021-03-16T07:31:00Z"/>
                <w:rFonts w:eastAsia="Times New Roman" w:cstheme="minorHAnsi"/>
                <w:color w:val="000000"/>
                <w:sz w:val="20"/>
                <w:szCs w:val="20"/>
              </w:rPr>
            </w:pPr>
            <w:ins w:id="4942" w:author="OPD2" w:date="2021-03-16T07:31:00Z">
              <w:r w:rsidRPr="00584869">
                <w:rPr>
                  <w:rFonts w:eastAsia="Times New Roman" w:cstheme="minorHAnsi"/>
                  <w:color w:val="000000"/>
                  <w:sz w:val="20"/>
                  <w:szCs w:val="20"/>
                </w:rPr>
                <w:t>OPD</w:t>
              </w:r>
            </w:ins>
          </w:p>
        </w:tc>
        <w:tc>
          <w:tcPr>
            <w:tcW w:w="1724" w:type="dxa"/>
            <w:tcBorders>
              <w:top w:val="nil"/>
              <w:left w:val="nil"/>
              <w:bottom w:val="single" w:sz="4" w:space="0" w:color="auto"/>
              <w:right w:val="nil"/>
            </w:tcBorders>
            <w:shd w:val="clear" w:color="auto" w:fill="auto"/>
            <w:hideMark/>
          </w:tcPr>
          <w:p w14:paraId="19E348CF" w14:textId="77777777" w:rsidR="001A12B0" w:rsidRPr="00584869" w:rsidRDefault="001A12B0" w:rsidP="00E564E5">
            <w:pPr>
              <w:spacing w:after="0" w:line="240" w:lineRule="auto"/>
              <w:rPr>
                <w:ins w:id="4943" w:author="OPD2" w:date="2021-03-16T07:31:00Z"/>
                <w:rFonts w:eastAsia="Times New Roman" w:cstheme="minorHAnsi"/>
                <w:color w:val="000000"/>
                <w:sz w:val="20"/>
                <w:szCs w:val="20"/>
              </w:rPr>
            </w:pPr>
            <w:ins w:id="4944" w:author="OPD2" w:date="2021-03-16T07:31:00Z">
              <w:r w:rsidRPr="00584869">
                <w:rPr>
                  <w:rFonts w:eastAsia="Times New Roman" w:cstheme="minorHAnsi"/>
                  <w:color w:val="000000"/>
                  <w:sz w:val="20"/>
                  <w:szCs w:val="20"/>
                </w:rPr>
                <w:t>NR, BE, and SE/DRR Taskforces; FEMA &amp; USEPA</w:t>
              </w:r>
            </w:ins>
          </w:p>
        </w:tc>
        <w:tc>
          <w:tcPr>
            <w:tcW w:w="1602" w:type="dxa"/>
            <w:tcBorders>
              <w:top w:val="nil"/>
              <w:left w:val="single" w:sz="4" w:space="0" w:color="000000"/>
              <w:bottom w:val="single" w:sz="4" w:space="0" w:color="000000"/>
              <w:right w:val="single" w:sz="4" w:space="0" w:color="auto"/>
            </w:tcBorders>
            <w:shd w:val="clear" w:color="auto" w:fill="auto"/>
            <w:hideMark/>
          </w:tcPr>
          <w:p w14:paraId="3F6CE339" w14:textId="0A26CEE4" w:rsidR="001A12B0" w:rsidRPr="00584869" w:rsidRDefault="001A12B0" w:rsidP="00E564E5">
            <w:pPr>
              <w:spacing w:after="0" w:line="240" w:lineRule="auto"/>
              <w:rPr>
                <w:ins w:id="4945" w:author="OPD2" w:date="2021-03-16T07:31:00Z"/>
                <w:rFonts w:eastAsia="Times New Roman" w:cstheme="minorHAnsi"/>
                <w:color w:val="000000"/>
                <w:sz w:val="20"/>
                <w:szCs w:val="20"/>
              </w:rPr>
            </w:pPr>
            <w:ins w:id="4946" w:author="OPD2" w:date="2021-03-16T07:31:00Z">
              <w:r w:rsidRPr="00584869">
                <w:rPr>
                  <w:rFonts w:eastAsia="Times New Roman" w:cstheme="minorHAnsi"/>
                  <w:color w:val="000000"/>
                  <w:sz w:val="20"/>
                  <w:szCs w:val="20"/>
                </w:rPr>
                <w:t>2018 SSG Guidance</w:t>
              </w:r>
              <w:r>
                <w:rPr>
                  <w:rFonts w:eastAsia="Times New Roman" w:cstheme="minorHAnsi"/>
                  <w:color w:val="000000"/>
                  <w:sz w:val="20"/>
                  <w:szCs w:val="20"/>
                </w:rPr>
                <w:t>, DCRM “Better Buildings” guidance and supporting materials</w:t>
              </w:r>
              <w:r w:rsidR="004E00FB">
                <w:rPr>
                  <w:rFonts w:eastAsia="Times New Roman" w:cstheme="minorHAnsi"/>
                  <w:color w:val="000000"/>
                  <w:sz w:val="20"/>
                  <w:szCs w:val="20"/>
                </w:rPr>
                <w:t>; see also climate action policy suggestions in Appendix V</w:t>
              </w:r>
              <w:r>
                <w:rPr>
                  <w:rFonts w:eastAsia="Times New Roman" w:cstheme="minorHAnsi"/>
                  <w:color w:val="000000"/>
                  <w:sz w:val="20"/>
                  <w:szCs w:val="20"/>
                </w:rPr>
                <w:t xml:space="preserve"> </w:t>
              </w:r>
              <w:r w:rsidRPr="00584869">
                <w:rPr>
                  <w:rFonts w:eastAsia="Times New Roman" w:cstheme="minorHAnsi"/>
                  <w:color w:val="000000"/>
                  <w:sz w:val="20"/>
                  <w:szCs w:val="20"/>
                </w:rPr>
                <w:t xml:space="preserve"> </w:t>
              </w:r>
            </w:ins>
          </w:p>
        </w:tc>
        <w:tc>
          <w:tcPr>
            <w:tcW w:w="1946" w:type="dxa"/>
            <w:tcBorders>
              <w:top w:val="nil"/>
              <w:left w:val="single" w:sz="4" w:space="0" w:color="000000"/>
              <w:bottom w:val="single" w:sz="4" w:space="0" w:color="000000"/>
              <w:right w:val="single" w:sz="4" w:space="0" w:color="auto"/>
            </w:tcBorders>
          </w:tcPr>
          <w:p w14:paraId="4F55DA1F" w14:textId="77777777" w:rsidR="001A12B0" w:rsidRPr="004E00FB" w:rsidRDefault="001A12B0" w:rsidP="00E564E5">
            <w:pPr>
              <w:spacing w:after="0" w:line="240" w:lineRule="auto"/>
              <w:rPr>
                <w:ins w:id="4947" w:author="OPD2" w:date="2021-03-16T07:31:00Z"/>
                <w:rFonts w:eastAsia="Times New Roman" w:cstheme="minorHAnsi"/>
                <w:color w:val="000000"/>
                <w:sz w:val="20"/>
                <w:szCs w:val="20"/>
              </w:rPr>
            </w:pPr>
            <w:ins w:id="4948" w:author="OPD2" w:date="2021-03-16T07:31:00Z">
              <w:r w:rsidRPr="004E00FB">
                <w:rPr>
                  <w:rFonts w:eastAsia="Times New Roman" w:cstheme="minorHAnsi"/>
                  <w:color w:val="000000"/>
                  <w:sz w:val="20"/>
                  <w:szCs w:val="20"/>
                </w:rPr>
                <w:t>SSG Part II update funded by FEMA and being supported by USEPA and OPD; additional planning support including updated hazards mapping and building analysis tools are being sought to further support these efforts</w:t>
              </w:r>
            </w:ins>
          </w:p>
          <w:p w14:paraId="2B9DBDFD" w14:textId="77777777" w:rsidR="001A12B0" w:rsidRPr="004E00FB" w:rsidRDefault="001A12B0" w:rsidP="00E564E5">
            <w:pPr>
              <w:spacing w:after="0" w:line="240" w:lineRule="auto"/>
              <w:rPr>
                <w:ins w:id="4949" w:author="OPD2" w:date="2021-03-16T07:31:00Z"/>
                <w:rFonts w:eastAsia="Times New Roman" w:cstheme="minorHAnsi"/>
                <w:color w:val="000000"/>
                <w:sz w:val="20"/>
                <w:szCs w:val="20"/>
              </w:rPr>
            </w:pPr>
          </w:p>
          <w:p w14:paraId="5D8E6DDF" w14:textId="77777777" w:rsidR="001A12B0" w:rsidRPr="00862D3E" w:rsidRDefault="001A12B0" w:rsidP="00E564E5">
            <w:pPr>
              <w:spacing w:after="0" w:line="240" w:lineRule="auto"/>
              <w:rPr>
                <w:ins w:id="4950" w:author="OPD2" w:date="2021-03-16T07:31:00Z"/>
                <w:rFonts w:eastAsia="Times New Roman" w:cstheme="minorHAnsi"/>
                <w:color w:val="000000"/>
              </w:rPr>
            </w:pPr>
            <w:ins w:id="4951" w:author="OPD2" w:date="2021-03-16T07:31:00Z">
              <w:r w:rsidRPr="004E00FB">
                <w:rPr>
                  <w:rFonts w:eastAsia="Times New Roman" w:cstheme="minorHAnsi"/>
                  <w:color w:val="000000"/>
                  <w:sz w:val="20"/>
                  <w:szCs w:val="20"/>
                </w:rPr>
                <w:t>BECQ-DCRM has included “better buildings” as a 309 funded focal area and continues to work to expand guidance and resources for “climate smart” development</w:t>
              </w:r>
            </w:ins>
          </w:p>
        </w:tc>
      </w:tr>
      <w:tr w:rsidR="001A12B0" w:rsidRPr="00584869" w14:paraId="6507C4AF" w14:textId="77777777" w:rsidTr="00BF7EBC">
        <w:trPr>
          <w:trHeight w:val="4220"/>
          <w:ins w:id="4952" w:author="OPD2" w:date="2021-03-16T07:31:00Z"/>
        </w:trPr>
        <w:tc>
          <w:tcPr>
            <w:tcW w:w="1686" w:type="dxa"/>
            <w:vMerge/>
            <w:tcBorders>
              <w:left w:val="single" w:sz="4" w:space="0" w:color="auto"/>
              <w:right w:val="single" w:sz="4" w:space="0" w:color="auto"/>
            </w:tcBorders>
          </w:tcPr>
          <w:p w14:paraId="4A51E3FC" w14:textId="77777777" w:rsidR="001A12B0" w:rsidRPr="00012A19" w:rsidRDefault="001A12B0" w:rsidP="00E564E5">
            <w:pPr>
              <w:spacing w:after="0" w:line="240" w:lineRule="auto"/>
              <w:rPr>
                <w:ins w:id="4953" w:author="OPD2" w:date="2021-03-16T07:31:00Z"/>
                <w:rFonts w:eastAsia="Times New Roman" w:cstheme="minorHAnsi"/>
                <w:color w:val="000000"/>
              </w:rPr>
            </w:pPr>
          </w:p>
        </w:tc>
        <w:tc>
          <w:tcPr>
            <w:tcW w:w="1912" w:type="dxa"/>
            <w:tcBorders>
              <w:top w:val="single" w:sz="4" w:space="0" w:color="auto"/>
              <w:left w:val="single" w:sz="4" w:space="0" w:color="auto"/>
              <w:bottom w:val="single" w:sz="4" w:space="0" w:color="auto"/>
              <w:right w:val="single" w:sz="4" w:space="0" w:color="auto"/>
            </w:tcBorders>
            <w:shd w:val="clear" w:color="auto" w:fill="auto"/>
            <w:hideMark/>
          </w:tcPr>
          <w:p w14:paraId="42A40E64" w14:textId="77777777" w:rsidR="001A12B0" w:rsidRDefault="001A12B0" w:rsidP="00E564E5">
            <w:pPr>
              <w:spacing w:after="0" w:line="240" w:lineRule="auto"/>
              <w:rPr>
                <w:ins w:id="4954" w:author="OPD2" w:date="2021-03-16T07:31:00Z"/>
                <w:rFonts w:eastAsia="Times New Roman" w:cstheme="minorHAnsi"/>
                <w:color w:val="000000"/>
                <w:sz w:val="20"/>
                <w:szCs w:val="20"/>
              </w:rPr>
            </w:pPr>
          </w:p>
          <w:p w14:paraId="2AC8F5FC" w14:textId="77777777" w:rsidR="001A12B0" w:rsidRDefault="001A12B0" w:rsidP="00E564E5">
            <w:pPr>
              <w:spacing w:after="0" w:line="240" w:lineRule="auto"/>
              <w:rPr>
                <w:ins w:id="4955" w:author="OPD2" w:date="2021-03-16T07:31:00Z"/>
                <w:rFonts w:eastAsia="Times New Roman" w:cstheme="minorHAnsi"/>
                <w:color w:val="000000"/>
                <w:sz w:val="20"/>
                <w:szCs w:val="20"/>
              </w:rPr>
            </w:pPr>
          </w:p>
          <w:p w14:paraId="7A918E59" w14:textId="77777777" w:rsidR="001A12B0" w:rsidRPr="00584869" w:rsidRDefault="001A12B0" w:rsidP="00E564E5">
            <w:pPr>
              <w:spacing w:after="0" w:line="240" w:lineRule="auto"/>
              <w:rPr>
                <w:ins w:id="4956" w:author="OPD2" w:date="2021-03-16T07:31:00Z"/>
                <w:rFonts w:eastAsia="Times New Roman" w:cstheme="minorHAnsi"/>
                <w:color w:val="000000"/>
                <w:sz w:val="20"/>
                <w:szCs w:val="20"/>
              </w:rPr>
            </w:pPr>
            <w:ins w:id="4957" w:author="OPD2" w:date="2021-03-16T07:31:00Z">
              <w:r w:rsidRPr="00584869">
                <w:rPr>
                  <w:rFonts w:eastAsia="Times New Roman" w:cstheme="minorHAnsi"/>
                  <w:color w:val="000000"/>
                  <w:sz w:val="20"/>
                  <w:szCs w:val="20"/>
                </w:rPr>
                <w:t>By 2030, PSS has expanded climate considerations into integrated into public school science and social studies curriculum through place-based and service-learning opportunities that include Chamorro and Carolinian language and cultural studies</w:t>
              </w:r>
            </w:ins>
          </w:p>
        </w:tc>
        <w:tc>
          <w:tcPr>
            <w:tcW w:w="2794"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D0EE950" w14:textId="77777777" w:rsidR="001A12B0" w:rsidRPr="00584869" w:rsidRDefault="001A12B0" w:rsidP="00E564E5">
            <w:pPr>
              <w:spacing w:after="0" w:line="240" w:lineRule="auto"/>
              <w:rPr>
                <w:ins w:id="4958" w:author="OPD2" w:date="2021-03-16T07:31:00Z"/>
                <w:rFonts w:eastAsia="Times New Roman" w:cstheme="minorHAnsi"/>
                <w:color w:val="000000"/>
                <w:sz w:val="20"/>
                <w:szCs w:val="20"/>
              </w:rPr>
            </w:pPr>
            <w:ins w:id="4959" w:author="OPD2" w:date="2021-03-16T07:31:00Z">
              <w:r w:rsidRPr="00584869">
                <w:rPr>
                  <w:rFonts w:eastAsia="Times New Roman" w:cstheme="minorHAnsi"/>
                  <w:color w:val="000000"/>
                  <w:sz w:val="20"/>
                  <w:szCs w:val="20"/>
                </w:rPr>
                <w:t>By 2025, PSS and partners will work to establish and expand Marianas-wide educational programs or institutions and resources including materials translated into Chamorro and Carolinian languages with place-appropriate images to enable continued engagement and deep, solutions focused education in natural resources studies in CNMI</w:t>
              </w:r>
            </w:ins>
          </w:p>
          <w:p w14:paraId="00197B02" w14:textId="77777777" w:rsidR="001A12B0" w:rsidRPr="00584869" w:rsidRDefault="001A12B0" w:rsidP="00E564E5">
            <w:pPr>
              <w:spacing w:after="0" w:line="240" w:lineRule="auto"/>
              <w:rPr>
                <w:ins w:id="4960" w:author="OPD2" w:date="2021-03-16T07:31:00Z"/>
                <w:rFonts w:eastAsia="Times New Roman" w:cstheme="minorHAnsi"/>
                <w:color w:val="000000"/>
                <w:sz w:val="20"/>
                <w:szCs w:val="20"/>
              </w:rPr>
            </w:pPr>
          </w:p>
        </w:tc>
        <w:tc>
          <w:tcPr>
            <w:tcW w:w="2068" w:type="dxa"/>
            <w:gridSpan w:val="2"/>
            <w:tcBorders>
              <w:top w:val="single" w:sz="4" w:space="0" w:color="auto"/>
              <w:left w:val="single" w:sz="4" w:space="0" w:color="auto"/>
              <w:bottom w:val="single" w:sz="4" w:space="0" w:color="auto"/>
              <w:right w:val="single" w:sz="4" w:space="0" w:color="auto"/>
            </w:tcBorders>
            <w:shd w:val="clear" w:color="auto" w:fill="auto"/>
            <w:hideMark/>
          </w:tcPr>
          <w:p w14:paraId="6C90A024" w14:textId="77777777" w:rsidR="001A12B0" w:rsidRDefault="001A12B0" w:rsidP="00E564E5">
            <w:pPr>
              <w:spacing w:after="0" w:line="240" w:lineRule="auto"/>
              <w:rPr>
                <w:ins w:id="4961" w:author="OPD2" w:date="2021-03-16T07:31:00Z"/>
                <w:rFonts w:eastAsia="Times New Roman" w:cstheme="minorHAnsi"/>
                <w:color w:val="000000"/>
                <w:sz w:val="20"/>
                <w:szCs w:val="20"/>
              </w:rPr>
            </w:pPr>
          </w:p>
          <w:p w14:paraId="035C6990" w14:textId="77777777" w:rsidR="001A12B0" w:rsidRDefault="001A12B0" w:rsidP="00E564E5">
            <w:pPr>
              <w:spacing w:after="0" w:line="240" w:lineRule="auto"/>
              <w:rPr>
                <w:ins w:id="4962" w:author="OPD2" w:date="2021-03-16T07:31:00Z"/>
                <w:rFonts w:eastAsia="Times New Roman" w:cstheme="minorHAnsi"/>
                <w:color w:val="000000"/>
                <w:sz w:val="20"/>
                <w:szCs w:val="20"/>
              </w:rPr>
            </w:pPr>
          </w:p>
          <w:p w14:paraId="0B4A6A65" w14:textId="77777777" w:rsidR="001A12B0" w:rsidRDefault="001A12B0" w:rsidP="00E564E5">
            <w:pPr>
              <w:spacing w:after="0" w:line="240" w:lineRule="auto"/>
              <w:rPr>
                <w:ins w:id="4963" w:author="OPD2" w:date="2021-03-16T07:31:00Z"/>
                <w:rFonts w:eastAsia="Times New Roman" w:cstheme="minorHAnsi"/>
                <w:color w:val="000000"/>
                <w:sz w:val="20"/>
                <w:szCs w:val="20"/>
              </w:rPr>
            </w:pPr>
          </w:p>
          <w:p w14:paraId="40E05731" w14:textId="77777777" w:rsidR="001A12B0" w:rsidRDefault="001A12B0" w:rsidP="00E564E5">
            <w:pPr>
              <w:spacing w:after="0" w:line="240" w:lineRule="auto"/>
              <w:rPr>
                <w:ins w:id="4964" w:author="OPD2" w:date="2021-03-16T07:31:00Z"/>
                <w:rFonts w:eastAsia="Times New Roman" w:cstheme="minorHAnsi"/>
                <w:color w:val="000000"/>
                <w:sz w:val="20"/>
                <w:szCs w:val="20"/>
              </w:rPr>
            </w:pPr>
          </w:p>
          <w:p w14:paraId="797DDCF9" w14:textId="77777777" w:rsidR="001A12B0" w:rsidRPr="00584869" w:rsidRDefault="001A12B0" w:rsidP="00E564E5">
            <w:pPr>
              <w:spacing w:after="0" w:line="240" w:lineRule="auto"/>
              <w:rPr>
                <w:ins w:id="4965" w:author="OPD2" w:date="2021-03-16T07:31:00Z"/>
                <w:rFonts w:eastAsia="Times New Roman" w:cstheme="minorHAnsi"/>
                <w:color w:val="000000"/>
                <w:sz w:val="20"/>
                <w:szCs w:val="20"/>
              </w:rPr>
            </w:pPr>
            <w:ins w:id="4966" w:author="OPD2" w:date="2021-03-16T07:31:00Z">
              <w:r w:rsidRPr="00584869">
                <w:rPr>
                  <w:rFonts w:eastAsia="Times New Roman" w:cstheme="minorHAnsi"/>
                  <w:color w:val="000000"/>
                  <w:sz w:val="20"/>
                  <w:szCs w:val="20"/>
                </w:rPr>
                <w:t>PSS with BECQ-DCRM support meets to review and revise draft lessons as needed and identified opportunities for funding support in partnership with the NR Taskforce</w:t>
              </w:r>
            </w:ins>
          </w:p>
          <w:p w14:paraId="6C93250E" w14:textId="77777777" w:rsidR="001A12B0" w:rsidRPr="00584869" w:rsidRDefault="001A12B0" w:rsidP="00E564E5">
            <w:pPr>
              <w:spacing w:after="0" w:line="240" w:lineRule="auto"/>
              <w:rPr>
                <w:ins w:id="4967" w:author="OPD2" w:date="2021-03-16T07:31:00Z"/>
                <w:rFonts w:eastAsia="Times New Roman" w:cstheme="minorHAnsi"/>
                <w:color w:val="000000"/>
                <w:sz w:val="20"/>
                <w:szCs w:val="20"/>
              </w:rPr>
            </w:pPr>
          </w:p>
          <w:p w14:paraId="640179CD" w14:textId="77777777" w:rsidR="001A12B0" w:rsidRPr="00584869" w:rsidRDefault="001A12B0" w:rsidP="00E564E5">
            <w:pPr>
              <w:spacing w:after="0" w:line="240" w:lineRule="auto"/>
              <w:rPr>
                <w:ins w:id="4968" w:author="OPD2" w:date="2021-03-16T07:31:00Z"/>
                <w:rFonts w:eastAsia="Times New Roman" w:cstheme="minorHAnsi"/>
                <w:color w:val="000000"/>
                <w:sz w:val="20"/>
                <w:szCs w:val="20"/>
              </w:rPr>
            </w:pPr>
          </w:p>
          <w:p w14:paraId="27AAA715" w14:textId="77777777" w:rsidR="001A12B0" w:rsidRPr="00584869" w:rsidRDefault="001A12B0" w:rsidP="00E564E5">
            <w:pPr>
              <w:spacing w:after="0" w:line="240" w:lineRule="auto"/>
              <w:rPr>
                <w:ins w:id="4969" w:author="OPD2" w:date="2021-03-16T07:31:00Z"/>
                <w:rFonts w:eastAsia="Times New Roman" w:cstheme="minorHAnsi"/>
                <w:color w:val="000000"/>
                <w:sz w:val="20"/>
                <w:szCs w:val="20"/>
              </w:rPr>
            </w:pPr>
          </w:p>
          <w:p w14:paraId="58D8A2E6" w14:textId="77777777" w:rsidR="001A12B0" w:rsidRPr="00584869" w:rsidRDefault="001A12B0" w:rsidP="00E564E5">
            <w:pPr>
              <w:spacing w:after="0" w:line="240" w:lineRule="auto"/>
              <w:rPr>
                <w:ins w:id="4970" w:author="OPD2" w:date="2021-03-16T07:31:00Z"/>
                <w:rFonts w:eastAsia="Times New Roman" w:cstheme="minorHAnsi"/>
                <w:color w:val="000000"/>
                <w:sz w:val="20"/>
                <w:szCs w:val="20"/>
              </w:rPr>
            </w:pPr>
          </w:p>
          <w:p w14:paraId="09EE3C55" w14:textId="77777777" w:rsidR="001A12B0" w:rsidRPr="00584869" w:rsidRDefault="001A12B0" w:rsidP="00E564E5">
            <w:pPr>
              <w:spacing w:after="0" w:line="240" w:lineRule="auto"/>
              <w:rPr>
                <w:ins w:id="4971" w:author="OPD2" w:date="2021-03-16T07:31:00Z"/>
                <w:rFonts w:eastAsia="Times New Roman" w:cstheme="minorHAnsi"/>
                <w:color w:val="000000"/>
                <w:sz w:val="20"/>
                <w:szCs w:val="20"/>
              </w:rPr>
            </w:pPr>
          </w:p>
          <w:p w14:paraId="138D3623" w14:textId="77777777" w:rsidR="001A12B0" w:rsidRPr="00584869" w:rsidRDefault="001A12B0" w:rsidP="00E564E5">
            <w:pPr>
              <w:spacing w:after="0" w:line="240" w:lineRule="auto"/>
              <w:rPr>
                <w:ins w:id="4972" w:author="OPD2" w:date="2021-03-16T07:31:00Z"/>
                <w:rFonts w:eastAsia="Times New Roman" w:cstheme="minorHAnsi"/>
                <w:color w:val="000000"/>
                <w:sz w:val="20"/>
                <w:szCs w:val="20"/>
              </w:rPr>
            </w:pPr>
          </w:p>
        </w:tc>
        <w:tc>
          <w:tcPr>
            <w:tcW w:w="1298" w:type="dxa"/>
            <w:tcBorders>
              <w:top w:val="single" w:sz="4" w:space="0" w:color="auto"/>
              <w:left w:val="single" w:sz="4" w:space="0" w:color="auto"/>
              <w:bottom w:val="single" w:sz="4" w:space="0" w:color="auto"/>
              <w:right w:val="single" w:sz="4" w:space="0" w:color="auto"/>
            </w:tcBorders>
            <w:shd w:val="clear" w:color="auto" w:fill="auto"/>
            <w:hideMark/>
          </w:tcPr>
          <w:p w14:paraId="2B62AB77" w14:textId="77777777" w:rsidR="001A12B0" w:rsidRDefault="001A12B0" w:rsidP="00E564E5">
            <w:pPr>
              <w:spacing w:after="0" w:line="240" w:lineRule="auto"/>
              <w:rPr>
                <w:ins w:id="4973" w:author="OPD2" w:date="2021-03-16T07:31:00Z"/>
                <w:rFonts w:eastAsia="Times New Roman" w:cstheme="minorHAnsi"/>
                <w:color w:val="000000"/>
                <w:sz w:val="20"/>
                <w:szCs w:val="20"/>
              </w:rPr>
            </w:pPr>
          </w:p>
          <w:p w14:paraId="0358CA67" w14:textId="77777777" w:rsidR="001A12B0" w:rsidRDefault="001A12B0" w:rsidP="00E564E5">
            <w:pPr>
              <w:spacing w:after="0" w:line="240" w:lineRule="auto"/>
              <w:rPr>
                <w:ins w:id="4974" w:author="OPD2" w:date="2021-03-16T07:31:00Z"/>
                <w:rFonts w:eastAsia="Times New Roman" w:cstheme="minorHAnsi"/>
                <w:color w:val="000000"/>
                <w:sz w:val="20"/>
                <w:szCs w:val="20"/>
              </w:rPr>
            </w:pPr>
          </w:p>
          <w:p w14:paraId="0059808D" w14:textId="77777777" w:rsidR="001A12B0" w:rsidRDefault="001A12B0" w:rsidP="00E564E5">
            <w:pPr>
              <w:spacing w:after="0" w:line="240" w:lineRule="auto"/>
              <w:rPr>
                <w:ins w:id="4975" w:author="OPD2" w:date="2021-03-16T07:31:00Z"/>
                <w:rFonts w:eastAsia="Times New Roman" w:cstheme="minorHAnsi"/>
                <w:color w:val="000000"/>
                <w:sz w:val="20"/>
                <w:szCs w:val="20"/>
              </w:rPr>
            </w:pPr>
          </w:p>
          <w:p w14:paraId="04A55E5E" w14:textId="77777777" w:rsidR="001A12B0" w:rsidRDefault="001A12B0" w:rsidP="00E564E5">
            <w:pPr>
              <w:spacing w:after="0" w:line="240" w:lineRule="auto"/>
              <w:rPr>
                <w:ins w:id="4976" w:author="OPD2" w:date="2021-03-16T07:31:00Z"/>
                <w:rFonts w:eastAsia="Times New Roman" w:cstheme="minorHAnsi"/>
                <w:color w:val="000000"/>
                <w:sz w:val="20"/>
                <w:szCs w:val="20"/>
              </w:rPr>
            </w:pPr>
          </w:p>
          <w:p w14:paraId="5721F804" w14:textId="77777777" w:rsidR="001A12B0" w:rsidRDefault="001A12B0" w:rsidP="00E564E5">
            <w:pPr>
              <w:spacing w:after="0" w:line="240" w:lineRule="auto"/>
              <w:rPr>
                <w:ins w:id="4977" w:author="OPD2" w:date="2021-03-16T07:31:00Z"/>
                <w:rFonts w:eastAsia="Times New Roman" w:cstheme="minorHAnsi"/>
                <w:color w:val="000000"/>
                <w:sz w:val="20"/>
                <w:szCs w:val="20"/>
              </w:rPr>
            </w:pPr>
          </w:p>
          <w:p w14:paraId="4D349EAF" w14:textId="77777777" w:rsidR="001A12B0" w:rsidRPr="00584869" w:rsidRDefault="001A12B0" w:rsidP="00E564E5">
            <w:pPr>
              <w:spacing w:after="0" w:line="240" w:lineRule="auto"/>
              <w:rPr>
                <w:ins w:id="4978" w:author="OPD2" w:date="2021-03-16T07:31:00Z"/>
                <w:rFonts w:eastAsia="Times New Roman" w:cstheme="minorHAnsi"/>
                <w:color w:val="000000"/>
                <w:sz w:val="20"/>
                <w:szCs w:val="20"/>
              </w:rPr>
            </w:pPr>
            <w:ins w:id="4979" w:author="OPD2" w:date="2021-03-16T07:31:00Z">
              <w:r w:rsidRPr="00584869">
                <w:rPr>
                  <w:rFonts w:eastAsia="Times New Roman" w:cstheme="minorHAnsi"/>
                  <w:color w:val="000000"/>
                  <w:sz w:val="20"/>
                  <w:szCs w:val="20"/>
                </w:rPr>
                <w:t>PSS, BECQ-DCRM</w:t>
              </w:r>
              <w:r>
                <w:rPr>
                  <w:rFonts w:eastAsia="Times New Roman" w:cstheme="minorHAnsi"/>
                  <w:color w:val="000000"/>
                  <w:sz w:val="20"/>
                  <w:szCs w:val="20"/>
                </w:rPr>
                <w:t xml:space="preserve">, </w:t>
              </w:r>
            </w:ins>
          </w:p>
        </w:tc>
        <w:tc>
          <w:tcPr>
            <w:tcW w:w="1724" w:type="dxa"/>
            <w:tcBorders>
              <w:top w:val="single" w:sz="4" w:space="0" w:color="auto"/>
              <w:left w:val="single" w:sz="4" w:space="0" w:color="auto"/>
              <w:bottom w:val="single" w:sz="4" w:space="0" w:color="auto"/>
              <w:right w:val="single" w:sz="4" w:space="0" w:color="auto"/>
            </w:tcBorders>
            <w:shd w:val="clear" w:color="auto" w:fill="auto"/>
            <w:hideMark/>
          </w:tcPr>
          <w:p w14:paraId="76B8827A" w14:textId="77777777" w:rsidR="001A12B0" w:rsidRDefault="001A12B0" w:rsidP="00E564E5">
            <w:pPr>
              <w:spacing w:after="0" w:line="240" w:lineRule="auto"/>
              <w:rPr>
                <w:ins w:id="4980" w:author="OPD2" w:date="2021-03-16T07:31:00Z"/>
                <w:rFonts w:eastAsia="Times New Roman" w:cstheme="minorHAnsi"/>
                <w:color w:val="000000"/>
                <w:sz w:val="20"/>
                <w:szCs w:val="20"/>
              </w:rPr>
            </w:pPr>
          </w:p>
          <w:p w14:paraId="1F727989" w14:textId="77777777" w:rsidR="001A12B0" w:rsidRDefault="001A12B0" w:rsidP="00E564E5">
            <w:pPr>
              <w:spacing w:after="0" w:line="240" w:lineRule="auto"/>
              <w:rPr>
                <w:ins w:id="4981" w:author="OPD2" w:date="2021-03-16T07:31:00Z"/>
                <w:rFonts w:eastAsia="Times New Roman" w:cstheme="minorHAnsi"/>
                <w:color w:val="000000"/>
                <w:sz w:val="20"/>
                <w:szCs w:val="20"/>
              </w:rPr>
            </w:pPr>
          </w:p>
          <w:p w14:paraId="05AD2FF3" w14:textId="77777777" w:rsidR="001A12B0" w:rsidRDefault="001A12B0" w:rsidP="00E564E5">
            <w:pPr>
              <w:spacing w:after="0" w:line="240" w:lineRule="auto"/>
              <w:rPr>
                <w:ins w:id="4982" w:author="OPD2" w:date="2021-03-16T07:31:00Z"/>
                <w:rFonts w:eastAsia="Times New Roman" w:cstheme="minorHAnsi"/>
                <w:color w:val="000000"/>
                <w:sz w:val="20"/>
                <w:szCs w:val="20"/>
              </w:rPr>
            </w:pPr>
          </w:p>
          <w:p w14:paraId="60153313" w14:textId="77777777" w:rsidR="001A12B0" w:rsidRDefault="001A12B0" w:rsidP="00E564E5">
            <w:pPr>
              <w:spacing w:after="0" w:line="240" w:lineRule="auto"/>
              <w:rPr>
                <w:ins w:id="4983" w:author="OPD2" w:date="2021-03-16T07:31:00Z"/>
                <w:rFonts w:eastAsia="Times New Roman" w:cstheme="minorHAnsi"/>
                <w:color w:val="000000"/>
                <w:sz w:val="20"/>
                <w:szCs w:val="20"/>
              </w:rPr>
            </w:pPr>
          </w:p>
          <w:p w14:paraId="285549C7" w14:textId="77777777" w:rsidR="001A12B0" w:rsidRPr="00584869" w:rsidRDefault="001A12B0" w:rsidP="00E564E5">
            <w:pPr>
              <w:spacing w:after="0" w:line="240" w:lineRule="auto"/>
              <w:rPr>
                <w:ins w:id="4984" w:author="OPD2" w:date="2021-03-16T07:31:00Z"/>
                <w:rFonts w:eastAsia="Times New Roman" w:cstheme="minorHAnsi"/>
                <w:color w:val="000000"/>
                <w:sz w:val="20"/>
                <w:szCs w:val="20"/>
              </w:rPr>
            </w:pPr>
            <w:ins w:id="4985" w:author="OPD2" w:date="2021-03-16T07:31:00Z">
              <w:r w:rsidRPr="00584869">
                <w:rPr>
                  <w:rFonts w:eastAsia="Times New Roman" w:cstheme="minorHAnsi"/>
                  <w:color w:val="000000"/>
                  <w:sz w:val="20"/>
                  <w:szCs w:val="20"/>
                </w:rPr>
                <w:t>NR Taskforce</w:t>
              </w:r>
            </w:ins>
          </w:p>
        </w:tc>
        <w:tc>
          <w:tcPr>
            <w:tcW w:w="1602" w:type="dxa"/>
            <w:tcBorders>
              <w:top w:val="single" w:sz="4" w:space="0" w:color="000000"/>
              <w:left w:val="single" w:sz="4" w:space="0" w:color="auto"/>
              <w:bottom w:val="single" w:sz="4" w:space="0" w:color="auto"/>
              <w:right w:val="single" w:sz="4" w:space="0" w:color="auto"/>
            </w:tcBorders>
            <w:shd w:val="clear" w:color="auto" w:fill="auto"/>
            <w:hideMark/>
          </w:tcPr>
          <w:p w14:paraId="6AFC2404" w14:textId="77777777" w:rsidR="001A12B0" w:rsidRDefault="001A12B0" w:rsidP="00E564E5">
            <w:pPr>
              <w:spacing w:after="0" w:line="240" w:lineRule="auto"/>
              <w:rPr>
                <w:ins w:id="4986" w:author="OPD2" w:date="2021-03-16T07:31:00Z"/>
                <w:rFonts w:eastAsia="Times New Roman" w:cstheme="minorHAnsi"/>
                <w:color w:val="000000"/>
                <w:sz w:val="20"/>
                <w:szCs w:val="20"/>
              </w:rPr>
            </w:pPr>
            <w:ins w:id="4987" w:author="OPD2" w:date="2021-03-16T07:31:00Z">
              <w:r w:rsidRPr="00584869">
                <w:rPr>
                  <w:rFonts w:eastAsia="Times New Roman" w:cstheme="minorHAnsi"/>
                  <w:color w:val="000000"/>
                  <w:sz w:val="20"/>
                  <w:szCs w:val="20"/>
                </w:rPr>
                <w:t> </w:t>
              </w:r>
            </w:ins>
          </w:p>
          <w:p w14:paraId="65FEADA7" w14:textId="77777777" w:rsidR="001A12B0" w:rsidRDefault="001A12B0" w:rsidP="00E564E5">
            <w:pPr>
              <w:spacing w:after="0" w:line="240" w:lineRule="auto"/>
              <w:rPr>
                <w:ins w:id="4988" w:author="OPD2" w:date="2021-03-16T07:31:00Z"/>
                <w:rFonts w:eastAsia="Times New Roman" w:cstheme="minorHAnsi"/>
                <w:color w:val="000000"/>
                <w:sz w:val="20"/>
                <w:szCs w:val="20"/>
              </w:rPr>
            </w:pPr>
          </w:p>
          <w:p w14:paraId="7658D7C6" w14:textId="77777777" w:rsidR="001A12B0" w:rsidRDefault="001A12B0" w:rsidP="00E564E5">
            <w:pPr>
              <w:spacing w:after="0" w:line="240" w:lineRule="auto"/>
              <w:rPr>
                <w:ins w:id="4989" w:author="OPD2" w:date="2021-03-16T07:31:00Z"/>
                <w:rFonts w:eastAsia="Times New Roman" w:cstheme="minorHAnsi"/>
                <w:color w:val="000000"/>
                <w:sz w:val="20"/>
                <w:szCs w:val="20"/>
              </w:rPr>
            </w:pPr>
          </w:p>
          <w:p w14:paraId="495ACDA7" w14:textId="77777777" w:rsidR="001A12B0" w:rsidRPr="00584869" w:rsidRDefault="001A12B0" w:rsidP="00E564E5">
            <w:pPr>
              <w:spacing w:after="0" w:line="240" w:lineRule="auto"/>
              <w:rPr>
                <w:ins w:id="4990" w:author="OPD2" w:date="2021-03-16T07:31:00Z"/>
                <w:rFonts w:eastAsia="Times New Roman" w:cstheme="minorHAnsi"/>
                <w:color w:val="000000"/>
                <w:sz w:val="20"/>
                <w:szCs w:val="20"/>
              </w:rPr>
            </w:pPr>
            <w:ins w:id="4991" w:author="OPD2" w:date="2021-03-16T07:31:00Z">
              <w:r w:rsidRPr="00584869">
                <w:rPr>
                  <w:rFonts w:eastAsia="Times New Roman" w:cstheme="minorHAnsi"/>
                  <w:color w:val="000000"/>
                  <w:sz w:val="20"/>
                  <w:szCs w:val="20"/>
                </w:rPr>
                <w:t>2018 SSG Guidance</w:t>
              </w:r>
              <w:r>
                <w:rPr>
                  <w:rFonts w:eastAsia="Times New Roman" w:cstheme="minorHAnsi"/>
                  <w:color w:val="000000"/>
                  <w:sz w:val="20"/>
                  <w:szCs w:val="20"/>
                </w:rPr>
                <w:t>, 2021 CNMI Climate Report (PIRCA)</w:t>
              </w:r>
            </w:ins>
          </w:p>
        </w:tc>
        <w:tc>
          <w:tcPr>
            <w:tcW w:w="1946" w:type="dxa"/>
            <w:tcBorders>
              <w:top w:val="single" w:sz="4" w:space="0" w:color="000000"/>
              <w:left w:val="nil"/>
              <w:bottom w:val="single" w:sz="4" w:space="0" w:color="auto"/>
              <w:right w:val="single" w:sz="4" w:space="0" w:color="auto"/>
            </w:tcBorders>
          </w:tcPr>
          <w:p w14:paraId="3B9049EC" w14:textId="77777777" w:rsidR="001A12B0" w:rsidRDefault="001A12B0" w:rsidP="00E564E5">
            <w:pPr>
              <w:spacing w:after="0" w:line="240" w:lineRule="auto"/>
              <w:rPr>
                <w:ins w:id="4992" w:author="OPD2" w:date="2021-03-16T07:31:00Z"/>
                <w:rFonts w:eastAsia="Times New Roman" w:cstheme="minorHAnsi"/>
                <w:color w:val="000000"/>
                <w:sz w:val="20"/>
                <w:szCs w:val="20"/>
              </w:rPr>
            </w:pPr>
          </w:p>
          <w:p w14:paraId="2970BCCD" w14:textId="77777777" w:rsidR="001A12B0" w:rsidRPr="00584869" w:rsidRDefault="001A12B0" w:rsidP="00E564E5">
            <w:pPr>
              <w:spacing w:after="0" w:line="240" w:lineRule="auto"/>
              <w:rPr>
                <w:ins w:id="4993" w:author="OPD2" w:date="2021-03-16T07:31:00Z"/>
                <w:rFonts w:eastAsia="Times New Roman" w:cstheme="minorHAnsi"/>
                <w:color w:val="000000"/>
                <w:sz w:val="20"/>
                <w:szCs w:val="20"/>
              </w:rPr>
            </w:pPr>
            <w:ins w:id="4994" w:author="OPD2" w:date="2021-03-16T07:31:00Z">
              <w:r>
                <w:rPr>
                  <w:rFonts w:eastAsia="Times New Roman" w:cstheme="minorHAnsi"/>
                  <w:color w:val="000000"/>
                  <w:sz w:val="20"/>
                  <w:szCs w:val="20"/>
                </w:rPr>
                <w:t xml:space="preserve">DCRM has developed climate curriculum and is working to support revisions for integration of these teaching tools into PSS curriculum in a way that aligns with efforts to leverage place-based and service-learning opportunities that include language and cultural studies </w:t>
              </w:r>
            </w:ins>
          </w:p>
        </w:tc>
      </w:tr>
      <w:tr w:rsidR="001A12B0" w:rsidRPr="00584869" w14:paraId="7E82C155" w14:textId="77777777" w:rsidTr="00BF7EBC">
        <w:trPr>
          <w:trHeight w:val="1710"/>
          <w:ins w:id="4995" w:author="OPD2" w:date="2021-03-16T07:31:00Z"/>
        </w:trPr>
        <w:tc>
          <w:tcPr>
            <w:tcW w:w="1686" w:type="dxa"/>
            <w:tcBorders>
              <w:left w:val="single" w:sz="4" w:space="0" w:color="auto"/>
              <w:bottom w:val="single" w:sz="4" w:space="0" w:color="auto"/>
              <w:right w:val="single" w:sz="4" w:space="0" w:color="auto"/>
            </w:tcBorders>
          </w:tcPr>
          <w:p w14:paraId="761160F6" w14:textId="77777777" w:rsidR="001A12B0" w:rsidRPr="00012A19" w:rsidRDefault="001A12B0" w:rsidP="00E564E5">
            <w:pPr>
              <w:spacing w:after="0" w:line="240" w:lineRule="auto"/>
              <w:rPr>
                <w:ins w:id="4996" w:author="OPD2" w:date="2021-03-16T07:31:00Z"/>
                <w:rFonts w:eastAsia="Times New Roman" w:cstheme="minorHAnsi"/>
                <w:color w:val="000000"/>
              </w:rPr>
            </w:pPr>
          </w:p>
        </w:tc>
        <w:tc>
          <w:tcPr>
            <w:tcW w:w="1912" w:type="dxa"/>
            <w:tcBorders>
              <w:top w:val="nil"/>
              <w:left w:val="single" w:sz="4" w:space="0" w:color="auto"/>
              <w:bottom w:val="single" w:sz="4" w:space="0" w:color="auto"/>
              <w:right w:val="single" w:sz="4" w:space="0" w:color="auto"/>
            </w:tcBorders>
            <w:shd w:val="clear" w:color="auto" w:fill="auto"/>
          </w:tcPr>
          <w:p w14:paraId="13C1B315" w14:textId="77777777" w:rsidR="001A12B0" w:rsidRPr="00584869" w:rsidRDefault="001A12B0" w:rsidP="00E564E5">
            <w:pPr>
              <w:spacing w:after="0" w:line="240" w:lineRule="auto"/>
              <w:rPr>
                <w:ins w:id="4997" w:author="OPD2" w:date="2021-03-16T07:31:00Z"/>
                <w:rFonts w:eastAsia="Times New Roman" w:cstheme="minorHAnsi"/>
                <w:color w:val="000000"/>
                <w:sz w:val="20"/>
                <w:szCs w:val="20"/>
              </w:rPr>
            </w:pPr>
            <w:ins w:id="4998" w:author="OPD2" w:date="2021-03-16T07:31:00Z">
              <w:r>
                <w:rPr>
                  <w:rFonts w:eastAsia="Times New Roman" w:cstheme="minorHAnsi"/>
                  <w:color w:val="000000"/>
                  <w:sz w:val="20"/>
                  <w:szCs w:val="20"/>
                </w:rPr>
                <w:t>By 2030, CNMI has constructed a “Marine Center” that includes holistic education and outreach components that include Marianas specific climate change information that supports K-12 and college level curriculum components as well as community and tourism information sharing and events</w:t>
              </w:r>
            </w:ins>
          </w:p>
          <w:p w14:paraId="08FFEDE5" w14:textId="77777777" w:rsidR="001A12B0" w:rsidRDefault="001A12B0" w:rsidP="00E564E5">
            <w:pPr>
              <w:spacing w:after="0" w:line="240" w:lineRule="auto"/>
              <w:rPr>
                <w:ins w:id="4999" w:author="OPD2" w:date="2021-03-16T07:31:00Z"/>
                <w:rFonts w:eastAsia="Times New Roman" w:cstheme="minorHAnsi"/>
                <w:color w:val="000000"/>
                <w:sz w:val="20"/>
                <w:szCs w:val="20"/>
              </w:rPr>
            </w:pPr>
          </w:p>
        </w:tc>
        <w:tc>
          <w:tcPr>
            <w:tcW w:w="279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5625AF" w14:textId="77777777" w:rsidR="001A12B0" w:rsidRPr="00584869" w:rsidRDefault="001A12B0" w:rsidP="00E564E5">
            <w:pPr>
              <w:spacing w:after="0" w:line="240" w:lineRule="auto"/>
              <w:rPr>
                <w:ins w:id="5000" w:author="OPD2" w:date="2021-03-16T07:31:00Z"/>
                <w:rFonts w:eastAsia="Times New Roman" w:cstheme="minorHAnsi"/>
                <w:color w:val="000000"/>
                <w:sz w:val="20"/>
                <w:szCs w:val="20"/>
              </w:rPr>
            </w:pPr>
            <w:ins w:id="5001" w:author="OPD2" w:date="2021-03-16T07:31:00Z">
              <w:r>
                <w:rPr>
                  <w:rFonts w:eastAsia="Times New Roman" w:cstheme="minorHAnsi"/>
                  <w:color w:val="000000"/>
                  <w:sz w:val="20"/>
                  <w:szCs w:val="20"/>
                </w:rPr>
                <w:t xml:space="preserve">By 2025, the Marine Center will be fully funded and under construction with support from OPD and the Natural Resources Taskforce </w:t>
              </w:r>
            </w:ins>
          </w:p>
        </w:tc>
        <w:tc>
          <w:tcPr>
            <w:tcW w:w="2068" w:type="dxa"/>
            <w:gridSpan w:val="2"/>
            <w:tcBorders>
              <w:top w:val="single" w:sz="4" w:space="0" w:color="auto"/>
              <w:left w:val="single" w:sz="4" w:space="0" w:color="auto"/>
              <w:bottom w:val="single" w:sz="4" w:space="0" w:color="auto"/>
              <w:right w:val="single" w:sz="4" w:space="0" w:color="auto"/>
            </w:tcBorders>
            <w:shd w:val="clear" w:color="auto" w:fill="auto"/>
          </w:tcPr>
          <w:p w14:paraId="4CF08CF4" w14:textId="77777777" w:rsidR="001A12B0" w:rsidRDefault="001A12B0" w:rsidP="00E564E5">
            <w:pPr>
              <w:spacing w:after="0" w:line="240" w:lineRule="auto"/>
              <w:rPr>
                <w:ins w:id="5002" w:author="OPD2" w:date="2021-03-16T07:31:00Z"/>
                <w:rFonts w:eastAsia="Times New Roman" w:cstheme="minorHAnsi"/>
                <w:color w:val="000000"/>
                <w:sz w:val="20"/>
                <w:szCs w:val="20"/>
              </w:rPr>
            </w:pPr>
            <w:ins w:id="5003" w:author="OPD2" w:date="2021-03-16T07:31:00Z">
              <w:r>
                <w:rPr>
                  <w:rFonts w:eastAsia="Times New Roman" w:cstheme="minorHAnsi"/>
                  <w:color w:val="000000"/>
                  <w:sz w:val="20"/>
                  <w:szCs w:val="20"/>
                </w:rPr>
                <w:t xml:space="preserve">By 2021, OPD and the Natural Resources Taskforce convene to revise project proposal details to support submission of funding proposals for a “Marine Center” that will serve as the marine science hub of the CNMI, supporting PSS and NMC curriculum components and community and tourist education and outreach as well as inter-agency coral and mangrove restoration studies </w:t>
              </w:r>
            </w:ins>
          </w:p>
        </w:tc>
        <w:tc>
          <w:tcPr>
            <w:tcW w:w="1298" w:type="dxa"/>
            <w:tcBorders>
              <w:top w:val="single" w:sz="4" w:space="0" w:color="auto"/>
              <w:left w:val="single" w:sz="4" w:space="0" w:color="auto"/>
              <w:bottom w:val="single" w:sz="4" w:space="0" w:color="auto"/>
              <w:right w:val="single" w:sz="4" w:space="0" w:color="000000"/>
            </w:tcBorders>
            <w:shd w:val="clear" w:color="auto" w:fill="auto"/>
          </w:tcPr>
          <w:p w14:paraId="435C5970" w14:textId="77777777" w:rsidR="001A12B0" w:rsidRDefault="001A12B0" w:rsidP="00E564E5">
            <w:pPr>
              <w:spacing w:after="0" w:line="240" w:lineRule="auto"/>
              <w:rPr>
                <w:ins w:id="5004" w:author="OPD2" w:date="2021-03-16T07:31:00Z"/>
                <w:rFonts w:eastAsia="Times New Roman" w:cstheme="minorHAnsi"/>
                <w:color w:val="000000"/>
                <w:sz w:val="20"/>
                <w:szCs w:val="20"/>
              </w:rPr>
            </w:pPr>
            <w:ins w:id="5005" w:author="OPD2" w:date="2021-03-16T07:31:00Z">
              <w:r>
                <w:rPr>
                  <w:sz w:val="20"/>
                  <w:szCs w:val="20"/>
                </w:rPr>
                <w:t>OPD to lead on meeting scheduling and interagency funding requests; DFW and DCRM to lead on Marine Center plan updates and staffing once constructed</w:t>
              </w:r>
            </w:ins>
          </w:p>
        </w:tc>
        <w:tc>
          <w:tcPr>
            <w:tcW w:w="1724" w:type="dxa"/>
            <w:tcBorders>
              <w:top w:val="single" w:sz="4" w:space="0" w:color="auto"/>
              <w:left w:val="nil"/>
              <w:bottom w:val="single" w:sz="4" w:space="0" w:color="auto"/>
              <w:right w:val="single" w:sz="4" w:space="0" w:color="000000"/>
            </w:tcBorders>
            <w:shd w:val="clear" w:color="auto" w:fill="auto"/>
          </w:tcPr>
          <w:p w14:paraId="48DFEDA3" w14:textId="77777777" w:rsidR="001A12B0" w:rsidRDefault="001A12B0" w:rsidP="00E564E5">
            <w:pPr>
              <w:spacing w:after="0" w:line="240" w:lineRule="auto"/>
              <w:rPr>
                <w:ins w:id="5006" w:author="OPD2" w:date="2021-03-16T07:31:00Z"/>
                <w:sz w:val="20"/>
                <w:szCs w:val="20"/>
              </w:rPr>
            </w:pPr>
            <w:ins w:id="5007" w:author="OPD2" w:date="2021-03-16T07:31:00Z">
              <w:r>
                <w:rPr>
                  <w:sz w:val="20"/>
                  <w:szCs w:val="20"/>
                </w:rPr>
                <w:t>NR Taskforce</w:t>
              </w:r>
            </w:ins>
          </w:p>
          <w:p w14:paraId="51AC58C9" w14:textId="77777777" w:rsidR="001A12B0" w:rsidRDefault="001A12B0" w:rsidP="00E564E5">
            <w:pPr>
              <w:spacing w:after="0" w:line="240" w:lineRule="auto"/>
              <w:rPr>
                <w:ins w:id="5008" w:author="OPD2" w:date="2021-03-16T07:31:00Z"/>
                <w:sz w:val="20"/>
                <w:szCs w:val="20"/>
              </w:rPr>
            </w:pPr>
            <w:ins w:id="5009" w:author="OPD2" w:date="2021-03-16T07:31:00Z">
              <w:r>
                <w:rPr>
                  <w:sz w:val="20"/>
                  <w:szCs w:val="20"/>
                </w:rPr>
                <w:t>DLNR-DFW</w:t>
              </w:r>
            </w:ins>
          </w:p>
          <w:p w14:paraId="5BD6F74D" w14:textId="77777777" w:rsidR="001A12B0" w:rsidRDefault="001A12B0" w:rsidP="00E564E5">
            <w:pPr>
              <w:spacing w:after="0" w:line="240" w:lineRule="auto"/>
              <w:rPr>
                <w:ins w:id="5010" w:author="OPD2" w:date="2021-03-16T07:31:00Z"/>
                <w:rFonts w:eastAsia="Times New Roman" w:cstheme="minorHAnsi"/>
                <w:color w:val="000000"/>
                <w:sz w:val="20"/>
                <w:szCs w:val="20"/>
              </w:rPr>
            </w:pPr>
            <w:ins w:id="5011" w:author="OPD2" w:date="2021-03-16T07:31:00Z">
              <w:r>
                <w:rPr>
                  <w:sz w:val="20"/>
                  <w:szCs w:val="20"/>
                </w:rPr>
                <w:t>BECQ_DCRM</w:t>
              </w:r>
            </w:ins>
          </w:p>
        </w:tc>
        <w:tc>
          <w:tcPr>
            <w:tcW w:w="1602" w:type="dxa"/>
            <w:tcBorders>
              <w:top w:val="single" w:sz="4" w:space="0" w:color="000000"/>
              <w:left w:val="nil"/>
              <w:bottom w:val="single" w:sz="4" w:space="0" w:color="auto"/>
              <w:right w:val="single" w:sz="4" w:space="0" w:color="auto"/>
            </w:tcBorders>
            <w:shd w:val="clear" w:color="auto" w:fill="auto"/>
          </w:tcPr>
          <w:p w14:paraId="60DA2E78" w14:textId="77777777" w:rsidR="001A12B0" w:rsidRPr="00584869" w:rsidRDefault="001A12B0" w:rsidP="00E564E5">
            <w:pPr>
              <w:spacing w:after="0" w:line="240" w:lineRule="auto"/>
              <w:rPr>
                <w:ins w:id="5012" w:author="OPD2" w:date="2021-03-16T07:31:00Z"/>
                <w:rFonts w:eastAsia="Times New Roman" w:cstheme="minorHAnsi"/>
                <w:color w:val="000000"/>
                <w:sz w:val="20"/>
                <w:szCs w:val="20"/>
              </w:rPr>
            </w:pPr>
            <w:ins w:id="5013" w:author="OPD2" w:date="2021-03-16T07:31:00Z">
              <w:r>
                <w:rPr>
                  <w:sz w:val="20"/>
                  <w:szCs w:val="20"/>
                </w:rPr>
                <w:t>CSDP</w:t>
              </w:r>
            </w:ins>
          </w:p>
        </w:tc>
        <w:tc>
          <w:tcPr>
            <w:tcW w:w="1946" w:type="dxa"/>
            <w:tcBorders>
              <w:top w:val="single" w:sz="4" w:space="0" w:color="000000"/>
              <w:left w:val="nil"/>
              <w:bottom w:val="single" w:sz="4" w:space="0" w:color="auto"/>
              <w:right w:val="single" w:sz="4" w:space="0" w:color="auto"/>
            </w:tcBorders>
          </w:tcPr>
          <w:p w14:paraId="2D35A835" w14:textId="77777777" w:rsidR="001A12B0" w:rsidRPr="00584869" w:rsidRDefault="001A12B0" w:rsidP="00E564E5">
            <w:pPr>
              <w:spacing w:after="0" w:line="240" w:lineRule="auto"/>
              <w:rPr>
                <w:ins w:id="5014" w:author="OPD2" w:date="2021-03-16T07:31:00Z"/>
                <w:rFonts w:eastAsia="Times New Roman" w:cstheme="minorHAnsi"/>
                <w:color w:val="000000"/>
                <w:sz w:val="20"/>
                <w:szCs w:val="20"/>
              </w:rPr>
            </w:pPr>
            <w:ins w:id="5015" w:author="OPD2" w:date="2021-03-16T07:31:00Z">
              <w:r>
                <w:rPr>
                  <w:sz w:val="20"/>
                  <w:szCs w:val="20"/>
                </w:rPr>
                <w:t>~$50,000 from NFWF Coastal Resilience earmarked for coral nursery build-out’ may need match for additional funding to build the proposed $1.25M facility and additional funding to support coral propagation studies and staff center for maintenance and outreach events</w:t>
              </w:r>
            </w:ins>
          </w:p>
        </w:tc>
      </w:tr>
      <w:tr w:rsidR="001A12B0" w:rsidRPr="00862D3E" w14:paraId="7105C7CC" w14:textId="77777777" w:rsidTr="00BF7EBC">
        <w:trPr>
          <w:trHeight w:val="620"/>
          <w:ins w:id="5016" w:author="OPD2" w:date="2021-03-16T07:31:00Z"/>
        </w:trPr>
        <w:tc>
          <w:tcPr>
            <w:tcW w:w="1686" w:type="dxa"/>
            <w:tcBorders>
              <w:top w:val="single" w:sz="4" w:space="0" w:color="auto"/>
              <w:left w:val="single" w:sz="4" w:space="0" w:color="auto"/>
              <w:bottom w:val="single" w:sz="4" w:space="0" w:color="auto"/>
              <w:right w:val="single" w:sz="4" w:space="0" w:color="000000"/>
            </w:tcBorders>
            <w:shd w:val="clear" w:color="auto" w:fill="0070C0"/>
            <w:vAlign w:val="center"/>
          </w:tcPr>
          <w:p w14:paraId="793FD00A" w14:textId="77777777" w:rsidR="001A12B0" w:rsidRPr="00E20EDD" w:rsidRDefault="001A12B0" w:rsidP="00BF7EBC">
            <w:pPr>
              <w:spacing w:after="0" w:line="240" w:lineRule="auto"/>
              <w:jc w:val="center"/>
              <w:rPr>
                <w:ins w:id="5017" w:author="OPD2" w:date="2021-03-16T07:31:00Z"/>
                <w:rFonts w:eastAsia="Times New Roman" w:cstheme="minorHAnsi"/>
                <w:color w:val="000000"/>
                <w:sz w:val="20"/>
                <w:szCs w:val="20"/>
              </w:rPr>
            </w:pPr>
            <w:ins w:id="5018" w:author="OPD2" w:date="2021-03-16T07:31:00Z">
              <w:r w:rsidRPr="00E20EDD">
                <w:rPr>
                  <w:rFonts w:eastAsia="Times New Roman" w:cstheme="minorHAnsi"/>
                  <w:b/>
                  <w:bCs/>
                  <w:color w:val="000000"/>
                  <w:sz w:val="20"/>
                  <w:szCs w:val="20"/>
                </w:rPr>
                <w:t>Goal #</w:t>
              </w:r>
            </w:ins>
          </w:p>
        </w:tc>
        <w:tc>
          <w:tcPr>
            <w:tcW w:w="1912" w:type="dxa"/>
            <w:tcBorders>
              <w:top w:val="single" w:sz="4" w:space="0" w:color="auto"/>
              <w:left w:val="single" w:sz="4" w:space="0" w:color="000000"/>
              <w:bottom w:val="single" w:sz="4" w:space="0" w:color="auto"/>
              <w:right w:val="single" w:sz="4" w:space="0" w:color="auto"/>
            </w:tcBorders>
            <w:shd w:val="clear" w:color="auto" w:fill="0070C0"/>
            <w:vAlign w:val="center"/>
          </w:tcPr>
          <w:p w14:paraId="201CFAB5" w14:textId="77777777" w:rsidR="001A12B0" w:rsidRPr="00E20EDD" w:rsidRDefault="001A12B0" w:rsidP="00BF7EBC">
            <w:pPr>
              <w:spacing w:after="0" w:line="240" w:lineRule="auto"/>
              <w:jc w:val="center"/>
              <w:rPr>
                <w:ins w:id="5019" w:author="OPD2" w:date="2021-03-16T07:31:00Z"/>
                <w:rFonts w:eastAsia="Times New Roman" w:cstheme="minorHAnsi"/>
                <w:color w:val="000000"/>
                <w:sz w:val="20"/>
                <w:szCs w:val="20"/>
              </w:rPr>
            </w:pPr>
            <w:ins w:id="5020" w:author="OPD2" w:date="2021-03-16T07:31:00Z">
              <w:r w:rsidRPr="00E20EDD">
                <w:rPr>
                  <w:rFonts w:eastAsia="Times New Roman" w:cstheme="minorHAnsi"/>
                  <w:b/>
                  <w:bCs/>
                  <w:color w:val="000000"/>
                  <w:sz w:val="20"/>
                  <w:szCs w:val="20"/>
                </w:rPr>
                <w:t>10+ Year Goals</w:t>
              </w:r>
            </w:ins>
          </w:p>
        </w:tc>
        <w:tc>
          <w:tcPr>
            <w:tcW w:w="2794" w:type="dxa"/>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12CABAF6" w14:textId="77777777" w:rsidR="001A12B0" w:rsidRPr="00E20EDD" w:rsidRDefault="001A12B0" w:rsidP="00BF7EBC">
            <w:pPr>
              <w:spacing w:after="0" w:line="240" w:lineRule="auto"/>
              <w:jc w:val="center"/>
              <w:rPr>
                <w:ins w:id="5021" w:author="OPD2" w:date="2021-03-16T07:31:00Z"/>
                <w:rFonts w:eastAsia="Times New Roman" w:cstheme="minorHAnsi"/>
                <w:color w:val="000000"/>
                <w:sz w:val="20"/>
                <w:szCs w:val="20"/>
              </w:rPr>
            </w:pPr>
            <w:ins w:id="5022" w:author="OPD2" w:date="2021-03-16T07:31:00Z">
              <w:r w:rsidRPr="00E20EDD">
                <w:rPr>
                  <w:rFonts w:eastAsia="Times New Roman" w:cstheme="minorHAnsi"/>
                  <w:b/>
                  <w:bCs/>
                  <w:color w:val="000000"/>
                  <w:sz w:val="20"/>
                  <w:szCs w:val="20"/>
                </w:rPr>
                <w:t>3-5 Year "SMART" Objectives</w:t>
              </w:r>
            </w:ins>
          </w:p>
        </w:tc>
        <w:tc>
          <w:tcPr>
            <w:tcW w:w="2068" w:type="dxa"/>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0673349B" w14:textId="77777777" w:rsidR="001A12B0" w:rsidRPr="00E20EDD" w:rsidRDefault="001A12B0" w:rsidP="00BF7EBC">
            <w:pPr>
              <w:spacing w:after="0" w:line="240" w:lineRule="auto"/>
              <w:jc w:val="center"/>
              <w:rPr>
                <w:ins w:id="5023" w:author="OPD2" w:date="2021-03-16T07:31:00Z"/>
                <w:rFonts w:eastAsia="Times New Roman" w:cstheme="minorHAnsi"/>
                <w:color w:val="000000"/>
                <w:sz w:val="20"/>
                <w:szCs w:val="20"/>
              </w:rPr>
            </w:pPr>
            <w:ins w:id="5024" w:author="OPD2" w:date="2021-03-16T07:31:00Z">
              <w:r w:rsidRPr="00E20EDD">
                <w:rPr>
                  <w:rFonts w:eastAsia="Times New Roman" w:cstheme="minorHAnsi"/>
                  <w:b/>
                  <w:bCs/>
                  <w:color w:val="000000"/>
                  <w:sz w:val="20"/>
                  <w:szCs w:val="20"/>
                </w:rPr>
                <w:t>FY20-21 Action Items</w:t>
              </w:r>
            </w:ins>
          </w:p>
        </w:tc>
        <w:tc>
          <w:tcPr>
            <w:tcW w:w="1298" w:type="dxa"/>
            <w:tcBorders>
              <w:top w:val="single" w:sz="4" w:space="0" w:color="auto"/>
              <w:left w:val="single" w:sz="4" w:space="0" w:color="auto"/>
              <w:bottom w:val="single" w:sz="4" w:space="0" w:color="auto"/>
              <w:right w:val="single" w:sz="4" w:space="0" w:color="000000"/>
            </w:tcBorders>
            <w:shd w:val="clear" w:color="auto" w:fill="0070C0"/>
            <w:vAlign w:val="center"/>
          </w:tcPr>
          <w:p w14:paraId="0CB5CB7E" w14:textId="77777777" w:rsidR="001A12B0" w:rsidRPr="00E20EDD" w:rsidRDefault="001A12B0" w:rsidP="00BF7EBC">
            <w:pPr>
              <w:spacing w:after="0" w:line="240" w:lineRule="auto"/>
              <w:jc w:val="center"/>
              <w:rPr>
                <w:ins w:id="5025" w:author="OPD2" w:date="2021-03-16T07:31:00Z"/>
                <w:rFonts w:eastAsia="Times New Roman" w:cstheme="minorHAnsi"/>
                <w:color w:val="000000"/>
                <w:sz w:val="20"/>
                <w:szCs w:val="20"/>
              </w:rPr>
            </w:pPr>
            <w:ins w:id="5026" w:author="OPD2" w:date="2021-03-16T07:31:00Z">
              <w:r w:rsidRPr="00E20EDD">
                <w:rPr>
                  <w:rFonts w:eastAsia="Times New Roman" w:cstheme="minorHAnsi"/>
                  <w:b/>
                  <w:bCs/>
                  <w:color w:val="000000"/>
                  <w:sz w:val="20"/>
                  <w:szCs w:val="20"/>
                </w:rPr>
                <w:t>Action Lead(s)</w:t>
              </w:r>
            </w:ins>
          </w:p>
        </w:tc>
        <w:tc>
          <w:tcPr>
            <w:tcW w:w="1724" w:type="dxa"/>
            <w:tcBorders>
              <w:top w:val="single" w:sz="4" w:space="0" w:color="auto"/>
              <w:left w:val="nil"/>
              <w:bottom w:val="single" w:sz="4" w:space="0" w:color="auto"/>
              <w:right w:val="single" w:sz="4" w:space="0" w:color="000000"/>
            </w:tcBorders>
            <w:shd w:val="clear" w:color="auto" w:fill="0070C0"/>
            <w:vAlign w:val="center"/>
          </w:tcPr>
          <w:p w14:paraId="354C688E" w14:textId="77777777" w:rsidR="001A12B0" w:rsidRPr="00E20EDD" w:rsidRDefault="001A12B0" w:rsidP="00BF7EBC">
            <w:pPr>
              <w:spacing w:after="0" w:line="240" w:lineRule="auto"/>
              <w:jc w:val="center"/>
              <w:rPr>
                <w:ins w:id="5027" w:author="OPD2" w:date="2021-03-16T07:31:00Z"/>
                <w:rFonts w:eastAsia="Times New Roman" w:cstheme="minorHAnsi"/>
                <w:color w:val="000000"/>
                <w:sz w:val="20"/>
                <w:szCs w:val="20"/>
              </w:rPr>
            </w:pPr>
            <w:ins w:id="5028" w:author="OPD2" w:date="2021-03-16T07:31:00Z">
              <w:r w:rsidRPr="00E20EDD">
                <w:rPr>
                  <w:rFonts w:eastAsia="Times New Roman" w:cstheme="minorHAnsi"/>
                  <w:b/>
                  <w:bCs/>
                  <w:color w:val="000000"/>
                  <w:sz w:val="20"/>
                  <w:szCs w:val="20"/>
                </w:rPr>
                <w:t>Partnerships</w:t>
              </w:r>
            </w:ins>
          </w:p>
        </w:tc>
        <w:tc>
          <w:tcPr>
            <w:tcW w:w="1602" w:type="dxa"/>
            <w:tcBorders>
              <w:top w:val="single" w:sz="4" w:space="0" w:color="auto"/>
              <w:left w:val="nil"/>
              <w:bottom w:val="single" w:sz="4" w:space="0" w:color="auto"/>
              <w:right w:val="single" w:sz="4" w:space="0" w:color="auto"/>
            </w:tcBorders>
            <w:shd w:val="clear" w:color="auto" w:fill="0070C0"/>
            <w:vAlign w:val="center"/>
          </w:tcPr>
          <w:p w14:paraId="4F53E9E0" w14:textId="77777777" w:rsidR="001A12B0" w:rsidRPr="00E20EDD" w:rsidRDefault="001A12B0" w:rsidP="00BF7EBC">
            <w:pPr>
              <w:spacing w:after="0" w:line="240" w:lineRule="auto"/>
              <w:jc w:val="center"/>
              <w:rPr>
                <w:ins w:id="5029" w:author="OPD2" w:date="2021-03-16T07:31:00Z"/>
                <w:rFonts w:eastAsia="Times New Roman" w:cstheme="minorHAnsi"/>
                <w:color w:val="000000"/>
                <w:sz w:val="20"/>
                <w:szCs w:val="20"/>
              </w:rPr>
            </w:pPr>
            <w:ins w:id="5030" w:author="OPD2" w:date="2021-03-16T07:31:00Z">
              <w:r w:rsidRPr="00E20EDD">
                <w:rPr>
                  <w:rFonts w:eastAsia="Times New Roman" w:cstheme="minorHAnsi"/>
                  <w:b/>
                  <w:bCs/>
                  <w:color w:val="000000"/>
                  <w:sz w:val="20"/>
                  <w:szCs w:val="20"/>
                </w:rPr>
                <w:t>Supporting Action Plan(s)</w:t>
              </w:r>
            </w:ins>
          </w:p>
        </w:tc>
        <w:tc>
          <w:tcPr>
            <w:tcW w:w="1946" w:type="dxa"/>
            <w:tcBorders>
              <w:top w:val="single" w:sz="4" w:space="0" w:color="auto"/>
              <w:left w:val="nil"/>
              <w:bottom w:val="single" w:sz="4" w:space="0" w:color="auto"/>
              <w:right w:val="single" w:sz="4" w:space="0" w:color="auto"/>
            </w:tcBorders>
            <w:shd w:val="clear" w:color="auto" w:fill="0070C0"/>
            <w:vAlign w:val="center"/>
          </w:tcPr>
          <w:p w14:paraId="61400B7E" w14:textId="77777777" w:rsidR="001A12B0" w:rsidRPr="00E20EDD" w:rsidRDefault="001A12B0" w:rsidP="00BF7EBC">
            <w:pPr>
              <w:spacing w:after="0" w:line="240" w:lineRule="auto"/>
              <w:jc w:val="center"/>
              <w:rPr>
                <w:ins w:id="5031" w:author="OPD2" w:date="2021-03-16T07:31:00Z"/>
                <w:rFonts w:eastAsia="Times New Roman" w:cstheme="minorHAnsi"/>
                <w:b/>
                <w:bCs/>
                <w:color w:val="000000"/>
                <w:sz w:val="20"/>
                <w:szCs w:val="20"/>
              </w:rPr>
            </w:pPr>
            <w:ins w:id="5032" w:author="OPD2" w:date="2021-03-16T07:31:00Z">
              <w:r w:rsidRPr="00E20EDD">
                <w:rPr>
                  <w:rFonts w:eastAsia="Times New Roman" w:cstheme="minorHAnsi"/>
                  <w:b/>
                  <w:bCs/>
                  <w:color w:val="000000"/>
                  <w:sz w:val="20"/>
                  <w:szCs w:val="20"/>
                </w:rPr>
                <w:t>Funding Status / Unmet Need(s)?</w:t>
              </w:r>
            </w:ins>
          </w:p>
        </w:tc>
      </w:tr>
      <w:tr w:rsidR="001A12B0" w:rsidRPr="00862D3E" w14:paraId="6AA5C80C" w14:textId="77777777" w:rsidTr="00E20EDD">
        <w:trPr>
          <w:trHeight w:val="350"/>
          <w:ins w:id="5033" w:author="OPD2" w:date="2021-03-16T07:31:00Z"/>
        </w:trPr>
        <w:tc>
          <w:tcPr>
            <w:tcW w:w="15030" w:type="dxa"/>
            <w:gridSpan w:val="10"/>
            <w:tcBorders>
              <w:top w:val="single" w:sz="4" w:space="0" w:color="auto"/>
              <w:left w:val="single" w:sz="4" w:space="0" w:color="auto"/>
              <w:bottom w:val="single" w:sz="4" w:space="0" w:color="auto"/>
              <w:right w:val="nil"/>
            </w:tcBorders>
            <w:shd w:val="clear" w:color="auto" w:fill="E5DFEC" w:themeFill="accent4" w:themeFillTint="33"/>
          </w:tcPr>
          <w:p w14:paraId="05CED3F3" w14:textId="77777777" w:rsidR="001A12B0" w:rsidRPr="00862D3E" w:rsidRDefault="001A12B0" w:rsidP="00E564E5">
            <w:pPr>
              <w:spacing w:after="0" w:line="240" w:lineRule="auto"/>
              <w:jc w:val="center"/>
              <w:rPr>
                <w:ins w:id="5034" w:author="OPD2" w:date="2021-03-16T07:31:00Z"/>
                <w:rFonts w:eastAsia="Times New Roman" w:cstheme="minorHAnsi"/>
                <w:b/>
                <w:bCs/>
                <w:color w:val="000000"/>
                <w:sz w:val="28"/>
                <w:szCs w:val="28"/>
              </w:rPr>
            </w:pPr>
            <w:ins w:id="5035" w:author="OPD2" w:date="2021-03-16T07:31:00Z">
              <w:r w:rsidRPr="00862D3E">
                <w:rPr>
                  <w:rFonts w:eastAsia="Times New Roman" w:cstheme="minorHAnsi"/>
                  <w:b/>
                  <w:bCs/>
                  <w:color w:val="000000"/>
                  <w:sz w:val="28"/>
                  <w:szCs w:val="28"/>
                </w:rPr>
                <w:t>SUSTAINABLE USE OF OCEAN RESOURCES</w:t>
              </w:r>
            </w:ins>
          </w:p>
        </w:tc>
      </w:tr>
      <w:tr w:rsidR="001A12B0" w:rsidRPr="007E2A3A" w14:paraId="4A4BCCE6" w14:textId="77777777" w:rsidTr="00E564E5">
        <w:trPr>
          <w:trHeight w:val="2355"/>
          <w:ins w:id="5036" w:author="OPD2" w:date="2021-03-16T07:31:00Z"/>
        </w:trPr>
        <w:tc>
          <w:tcPr>
            <w:tcW w:w="1686" w:type="dxa"/>
            <w:vMerge w:val="restart"/>
            <w:tcBorders>
              <w:top w:val="single" w:sz="4" w:space="0" w:color="auto"/>
              <w:left w:val="single" w:sz="4" w:space="0" w:color="auto"/>
              <w:right w:val="single" w:sz="4" w:space="0" w:color="auto"/>
            </w:tcBorders>
          </w:tcPr>
          <w:p w14:paraId="3D150802" w14:textId="77777777" w:rsidR="00477C7A" w:rsidRDefault="00477C7A" w:rsidP="00E564E5">
            <w:pPr>
              <w:spacing w:after="0" w:line="240" w:lineRule="auto"/>
              <w:rPr>
                <w:ins w:id="5037" w:author="OPD2" w:date="2021-03-16T07:31:00Z"/>
                <w:rFonts w:eastAsia="Times New Roman" w:cstheme="minorHAnsi"/>
                <w:color w:val="000000"/>
                <w:sz w:val="20"/>
                <w:szCs w:val="20"/>
              </w:rPr>
            </w:pPr>
          </w:p>
          <w:p w14:paraId="557493CE" w14:textId="77777777" w:rsidR="00477C7A" w:rsidRDefault="00477C7A" w:rsidP="00E564E5">
            <w:pPr>
              <w:spacing w:after="0" w:line="240" w:lineRule="auto"/>
              <w:rPr>
                <w:ins w:id="5038" w:author="OPD2" w:date="2021-03-16T07:31:00Z"/>
                <w:rFonts w:eastAsia="Times New Roman" w:cstheme="minorHAnsi"/>
                <w:color w:val="000000"/>
                <w:sz w:val="20"/>
                <w:szCs w:val="20"/>
              </w:rPr>
            </w:pPr>
          </w:p>
          <w:p w14:paraId="503B60EE" w14:textId="77777777" w:rsidR="00477C7A" w:rsidRDefault="00477C7A" w:rsidP="00E564E5">
            <w:pPr>
              <w:spacing w:after="0" w:line="240" w:lineRule="auto"/>
              <w:rPr>
                <w:ins w:id="5039" w:author="OPD2" w:date="2021-03-16T07:31:00Z"/>
                <w:rFonts w:eastAsia="Times New Roman" w:cstheme="minorHAnsi"/>
                <w:color w:val="000000"/>
                <w:sz w:val="20"/>
                <w:szCs w:val="20"/>
              </w:rPr>
            </w:pPr>
          </w:p>
          <w:p w14:paraId="235BB4D2" w14:textId="10349AB5" w:rsidR="00477C7A" w:rsidRDefault="00477C7A" w:rsidP="00E564E5">
            <w:pPr>
              <w:spacing w:after="0" w:line="240" w:lineRule="auto"/>
              <w:rPr>
                <w:ins w:id="5040" w:author="OPD2" w:date="2021-03-16T07:31:00Z"/>
                <w:rFonts w:eastAsia="Times New Roman" w:cstheme="minorHAnsi"/>
                <w:color w:val="000000"/>
                <w:sz w:val="20"/>
                <w:szCs w:val="20"/>
              </w:rPr>
            </w:pPr>
          </w:p>
          <w:p w14:paraId="4D1FD0FE" w14:textId="58A185CD" w:rsidR="00477C7A" w:rsidRDefault="00477C7A" w:rsidP="00E564E5">
            <w:pPr>
              <w:spacing w:after="0" w:line="240" w:lineRule="auto"/>
              <w:rPr>
                <w:ins w:id="5041" w:author="OPD2" w:date="2021-03-16T07:31:00Z"/>
                <w:rFonts w:eastAsia="Times New Roman" w:cstheme="minorHAnsi"/>
                <w:color w:val="000000"/>
                <w:sz w:val="20"/>
                <w:szCs w:val="20"/>
              </w:rPr>
            </w:pPr>
          </w:p>
          <w:p w14:paraId="4796E808" w14:textId="03505D97" w:rsidR="00477C7A" w:rsidRDefault="00477C7A" w:rsidP="00E564E5">
            <w:pPr>
              <w:spacing w:after="0" w:line="240" w:lineRule="auto"/>
              <w:rPr>
                <w:ins w:id="5042" w:author="OPD2" w:date="2021-03-16T07:31:00Z"/>
                <w:rFonts w:eastAsia="Times New Roman" w:cstheme="minorHAnsi"/>
                <w:color w:val="000000"/>
                <w:sz w:val="20"/>
                <w:szCs w:val="20"/>
              </w:rPr>
            </w:pPr>
          </w:p>
          <w:p w14:paraId="3D2325CC" w14:textId="086DE8F1" w:rsidR="00477C7A" w:rsidRDefault="00477C7A" w:rsidP="00E564E5">
            <w:pPr>
              <w:spacing w:after="0" w:line="240" w:lineRule="auto"/>
              <w:rPr>
                <w:ins w:id="5043" w:author="OPD2" w:date="2021-03-16T07:31:00Z"/>
                <w:rFonts w:eastAsia="Times New Roman" w:cstheme="minorHAnsi"/>
                <w:color w:val="000000"/>
                <w:sz w:val="20"/>
                <w:szCs w:val="20"/>
              </w:rPr>
            </w:pPr>
          </w:p>
          <w:p w14:paraId="7B8E2A42" w14:textId="17F81579" w:rsidR="00477C7A" w:rsidRDefault="00477C7A" w:rsidP="00E564E5">
            <w:pPr>
              <w:spacing w:after="0" w:line="240" w:lineRule="auto"/>
              <w:rPr>
                <w:ins w:id="5044" w:author="OPD2" w:date="2021-03-16T07:31:00Z"/>
                <w:rFonts w:eastAsia="Times New Roman" w:cstheme="minorHAnsi"/>
                <w:color w:val="000000"/>
                <w:sz w:val="20"/>
                <w:szCs w:val="20"/>
              </w:rPr>
            </w:pPr>
          </w:p>
          <w:p w14:paraId="235C8139" w14:textId="2ED63F60" w:rsidR="00477C7A" w:rsidRDefault="00477C7A" w:rsidP="00E564E5">
            <w:pPr>
              <w:spacing w:after="0" w:line="240" w:lineRule="auto"/>
              <w:rPr>
                <w:ins w:id="5045" w:author="OPD2" w:date="2021-03-16T07:31:00Z"/>
                <w:rFonts w:eastAsia="Times New Roman" w:cstheme="minorHAnsi"/>
                <w:color w:val="000000"/>
                <w:sz w:val="20"/>
                <w:szCs w:val="20"/>
              </w:rPr>
            </w:pPr>
          </w:p>
          <w:p w14:paraId="6C4A0D47" w14:textId="6FEC60F7" w:rsidR="00477C7A" w:rsidRDefault="00477C7A" w:rsidP="00E564E5">
            <w:pPr>
              <w:spacing w:after="0" w:line="240" w:lineRule="auto"/>
              <w:rPr>
                <w:ins w:id="5046" w:author="OPD2" w:date="2021-03-16T07:31:00Z"/>
                <w:rFonts w:eastAsia="Times New Roman" w:cstheme="minorHAnsi"/>
                <w:color w:val="000000"/>
                <w:sz w:val="20"/>
                <w:szCs w:val="20"/>
              </w:rPr>
            </w:pPr>
          </w:p>
          <w:p w14:paraId="5A50CD74" w14:textId="68E6C05E" w:rsidR="00477C7A" w:rsidRDefault="00477C7A" w:rsidP="00E564E5">
            <w:pPr>
              <w:spacing w:after="0" w:line="240" w:lineRule="auto"/>
              <w:rPr>
                <w:ins w:id="5047" w:author="OPD2" w:date="2021-03-16T07:31:00Z"/>
                <w:rFonts w:eastAsia="Times New Roman" w:cstheme="minorHAnsi"/>
                <w:color w:val="000000"/>
                <w:sz w:val="20"/>
                <w:szCs w:val="20"/>
              </w:rPr>
            </w:pPr>
          </w:p>
          <w:p w14:paraId="776EBF32" w14:textId="6EA9D454" w:rsidR="00477C7A" w:rsidRDefault="00477C7A" w:rsidP="00E564E5">
            <w:pPr>
              <w:spacing w:after="0" w:line="240" w:lineRule="auto"/>
              <w:rPr>
                <w:ins w:id="5048" w:author="OPD2" w:date="2021-03-16T07:31:00Z"/>
                <w:rFonts w:eastAsia="Times New Roman" w:cstheme="minorHAnsi"/>
                <w:color w:val="000000"/>
                <w:sz w:val="20"/>
                <w:szCs w:val="20"/>
              </w:rPr>
            </w:pPr>
          </w:p>
          <w:p w14:paraId="04437B67" w14:textId="1202E578" w:rsidR="00477C7A" w:rsidRDefault="00643A3E" w:rsidP="00E564E5">
            <w:pPr>
              <w:spacing w:after="0" w:line="240" w:lineRule="auto"/>
              <w:rPr>
                <w:ins w:id="5049" w:author="OPD2" w:date="2021-03-16T07:31:00Z"/>
                <w:rFonts w:eastAsia="Times New Roman" w:cstheme="minorHAnsi"/>
                <w:color w:val="000000"/>
                <w:sz w:val="20"/>
                <w:szCs w:val="20"/>
              </w:rPr>
            </w:pPr>
            <w:ins w:id="5050" w:author="OPD2" w:date="2021-03-16T07:31:00Z">
              <w:r>
                <w:rPr>
                  <w:noProof/>
                </w:rPr>
                <w:drawing>
                  <wp:inline distT="0" distB="0" distL="0" distR="0" wp14:anchorId="142B6552" wp14:editId="1429F25B">
                    <wp:extent cx="896112" cy="896112"/>
                    <wp:effectExtent l="0" t="0" r="0" b="0"/>
                    <wp:docPr id="72631" name="Picture 72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896112" cy="896112"/>
                            </a:xfrm>
                            <a:prstGeom prst="rect">
                              <a:avLst/>
                            </a:prstGeom>
                            <a:noFill/>
                            <a:ln>
                              <a:noFill/>
                            </a:ln>
                          </pic:spPr>
                        </pic:pic>
                      </a:graphicData>
                    </a:graphic>
                  </wp:inline>
                </w:drawing>
              </w:r>
            </w:ins>
          </w:p>
          <w:p w14:paraId="1DA2FBAF" w14:textId="77777777" w:rsidR="00E20EDD" w:rsidRDefault="00E20EDD" w:rsidP="00477C7A">
            <w:pPr>
              <w:spacing w:after="0" w:line="240" w:lineRule="auto"/>
              <w:jc w:val="center"/>
              <w:rPr>
                <w:ins w:id="5051" w:author="OPD2" w:date="2021-03-16T07:31:00Z"/>
                <w:rFonts w:eastAsia="Times New Roman" w:cstheme="minorHAnsi"/>
                <w:color w:val="000000"/>
                <w:sz w:val="20"/>
                <w:szCs w:val="20"/>
              </w:rPr>
            </w:pPr>
          </w:p>
          <w:p w14:paraId="3B19AFD7" w14:textId="1F5BBE5F" w:rsidR="001A12B0" w:rsidRDefault="00477C7A" w:rsidP="00477C7A">
            <w:pPr>
              <w:spacing w:after="0" w:line="240" w:lineRule="auto"/>
              <w:jc w:val="center"/>
              <w:rPr>
                <w:ins w:id="5052" w:author="OPD2" w:date="2021-03-16T07:31:00Z"/>
                <w:rFonts w:eastAsia="Times New Roman" w:cstheme="minorHAnsi"/>
                <w:color w:val="000000"/>
                <w:sz w:val="20"/>
                <w:szCs w:val="20"/>
              </w:rPr>
            </w:pPr>
            <w:ins w:id="5053" w:author="OPD2" w:date="2021-03-16T07:31:00Z">
              <w:r>
                <w:rPr>
                  <w:rFonts w:eastAsia="Times New Roman" w:cstheme="minorHAnsi"/>
                  <w:color w:val="000000"/>
                  <w:sz w:val="20"/>
                  <w:szCs w:val="20"/>
                </w:rPr>
                <w:t xml:space="preserve">SDG </w:t>
              </w:r>
              <w:r w:rsidR="001A12B0" w:rsidRPr="007E2A3A">
                <w:rPr>
                  <w:rFonts w:eastAsia="Times New Roman" w:cstheme="minorHAnsi"/>
                  <w:color w:val="000000"/>
                  <w:sz w:val="20"/>
                  <w:szCs w:val="20"/>
                </w:rPr>
                <w:t>14 - Conserve and sustainably use the oceans, seas, and marine resources for sustainable development</w:t>
              </w:r>
            </w:ins>
          </w:p>
          <w:p w14:paraId="1AC9BA33" w14:textId="77777777" w:rsidR="00643A3E" w:rsidRDefault="00643A3E" w:rsidP="00477C7A">
            <w:pPr>
              <w:spacing w:after="0" w:line="240" w:lineRule="auto"/>
              <w:jc w:val="center"/>
              <w:rPr>
                <w:ins w:id="5054" w:author="OPD2" w:date="2021-03-16T07:31:00Z"/>
                <w:rFonts w:eastAsia="Times New Roman" w:cstheme="minorHAnsi"/>
                <w:color w:val="000000"/>
                <w:sz w:val="20"/>
                <w:szCs w:val="20"/>
              </w:rPr>
            </w:pPr>
          </w:p>
          <w:p w14:paraId="3463CC75" w14:textId="77777777" w:rsidR="00643A3E" w:rsidRDefault="00643A3E" w:rsidP="00477C7A">
            <w:pPr>
              <w:spacing w:after="0" w:line="240" w:lineRule="auto"/>
              <w:jc w:val="center"/>
              <w:rPr>
                <w:ins w:id="5055" w:author="OPD2" w:date="2021-03-16T07:31:00Z"/>
                <w:rFonts w:eastAsia="Times New Roman" w:cstheme="minorHAnsi"/>
                <w:color w:val="000000"/>
                <w:sz w:val="20"/>
                <w:szCs w:val="20"/>
              </w:rPr>
            </w:pPr>
          </w:p>
          <w:p w14:paraId="79FA7AE8" w14:textId="77777777" w:rsidR="00643A3E" w:rsidRDefault="00643A3E" w:rsidP="00477C7A">
            <w:pPr>
              <w:spacing w:after="0" w:line="240" w:lineRule="auto"/>
              <w:jc w:val="center"/>
              <w:rPr>
                <w:ins w:id="5056" w:author="OPD2" w:date="2021-03-16T07:31:00Z"/>
                <w:rFonts w:eastAsia="Times New Roman" w:cstheme="minorHAnsi"/>
                <w:color w:val="000000"/>
                <w:sz w:val="20"/>
                <w:szCs w:val="20"/>
              </w:rPr>
            </w:pPr>
          </w:p>
          <w:p w14:paraId="4A47A50D" w14:textId="77777777" w:rsidR="00643A3E" w:rsidRDefault="00643A3E" w:rsidP="00477C7A">
            <w:pPr>
              <w:spacing w:after="0" w:line="240" w:lineRule="auto"/>
              <w:jc w:val="center"/>
              <w:rPr>
                <w:ins w:id="5057" w:author="OPD2" w:date="2021-03-16T07:31:00Z"/>
                <w:rFonts w:eastAsia="Times New Roman" w:cstheme="minorHAnsi"/>
                <w:color w:val="000000"/>
                <w:sz w:val="20"/>
                <w:szCs w:val="20"/>
              </w:rPr>
            </w:pPr>
          </w:p>
          <w:p w14:paraId="76125581" w14:textId="77777777" w:rsidR="00643A3E" w:rsidRDefault="00643A3E" w:rsidP="00477C7A">
            <w:pPr>
              <w:spacing w:after="0" w:line="240" w:lineRule="auto"/>
              <w:jc w:val="center"/>
              <w:rPr>
                <w:ins w:id="5058" w:author="OPD2" w:date="2021-03-16T07:31:00Z"/>
                <w:rFonts w:eastAsia="Times New Roman" w:cstheme="minorHAnsi"/>
                <w:color w:val="000000"/>
                <w:sz w:val="20"/>
                <w:szCs w:val="20"/>
              </w:rPr>
            </w:pPr>
          </w:p>
          <w:p w14:paraId="69922781" w14:textId="77777777" w:rsidR="00643A3E" w:rsidRDefault="00643A3E" w:rsidP="00477C7A">
            <w:pPr>
              <w:spacing w:after="0" w:line="240" w:lineRule="auto"/>
              <w:jc w:val="center"/>
              <w:rPr>
                <w:ins w:id="5059" w:author="OPD2" w:date="2021-03-16T07:31:00Z"/>
                <w:rFonts w:eastAsia="Times New Roman" w:cstheme="minorHAnsi"/>
                <w:color w:val="000000"/>
                <w:sz w:val="20"/>
                <w:szCs w:val="20"/>
              </w:rPr>
            </w:pPr>
          </w:p>
          <w:p w14:paraId="257683AB" w14:textId="77777777" w:rsidR="00643A3E" w:rsidRDefault="00643A3E" w:rsidP="00477C7A">
            <w:pPr>
              <w:spacing w:after="0" w:line="240" w:lineRule="auto"/>
              <w:jc w:val="center"/>
              <w:rPr>
                <w:ins w:id="5060" w:author="OPD2" w:date="2021-03-16T07:31:00Z"/>
                <w:rFonts w:eastAsia="Times New Roman" w:cstheme="minorHAnsi"/>
                <w:color w:val="000000"/>
                <w:sz w:val="20"/>
                <w:szCs w:val="20"/>
              </w:rPr>
            </w:pPr>
          </w:p>
          <w:p w14:paraId="52DFEACF" w14:textId="77777777" w:rsidR="00643A3E" w:rsidRDefault="00643A3E" w:rsidP="00477C7A">
            <w:pPr>
              <w:spacing w:after="0" w:line="240" w:lineRule="auto"/>
              <w:jc w:val="center"/>
              <w:rPr>
                <w:ins w:id="5061" w:author="OPD2" w:date="2021-03-16T07:31:00Z"/>
                <w:rFonts w:eastAsia="Times New Roman" w:cstheme="minorHAnsi"/>
                <w:color w:val="000000"/>
                <w:sz w:val="20"/>
                <w:szCs w:val="20"/>
              </w:rPr>
            </w:pPr>
          </w:p>
          <w:p w14:paraId="734D3DF3" w14:textId="77777777" w:rsidR="00643A3E" w:rsidRDefault="00643A3E" w:rsidP="00477C7A">
            <w:pPr>
              <w:spacing w:after="0" w:line="240" w:lineRule="auto"/>
              <w:jc w:val="center"/>
              <w:rPr>
                <w:ins w:id="5062" w:author="OPD2" w:date="2021-03-16T07:31:00Z"/>
                <w:rFonts w:eastAsia="Times New Roman" w:cstheme="minorHAnsi"/>
                <w:color w:val="000000"/>
                <w:sz w:val="20"/>
                <w:szCs w:val="20"/>
              </w:rPr>
            </w:pPr>
          </w:p>
          <w:p w14:paraId="626B6834" w14:textId="77777777" w:rsidR="00643A3E" w:rsidRDefault="00643A3E" w:rsidP="00477C7A">
            <w:pPr>
              <w:spacing w:after="0" w:line="240" w:lineRule="auto"/>
              <w:jc w:val="center"/>
              <w:rPr>
                <w:ins w:id="5063" w:author="OPD2" w:date="2021-03-16T07:31:00Z"/>
                <w:rFonts w:eastAsia="Times New Roman" w:cstheme="minorHAnsi"/>
                <w:color w:val="000000"/>
                <w:sz w:val="20"/>
                <w:szCs w:val="20"/>
              </w:rPr>
            </w:pPr>
          </w:p>
          <w:p w14:paraId="30CE9D8C" w14:textId="77777777" w:rsidR="00643A3E" w:rsidRDefault="00643A3E" w:rsidP="00477C7A">
            <w:pPr>
              <w:spacing w:after="0" w:line="240" w:lineRule="auto"/>
              <w:jc w:val="center"/>
              <w:rPr>
                <w:ins w:id="5064" w:author="OPD2" w:date="2021-03-16T07:31:00Z"/>
                <w:rFonts w:eastAsia="Times New Roman" w:cstheme="minorHAnsi"/>
                <w:color w:val="000000"/>
                <w:sz w:val="20"/>
                <w:szCs w:val="20"/>
              </w:rPr>
            </w:pPr>
          </w:p>
          <w:p w14:paraId="7B8A6801" w14:textId="13FB59F1" w:rsidR="00643A3E" w:rsidRDefault="00643A3E" w:rsidP="00477C7A">
            <w:pPr>
              <w:spacing w:after="0" w:line="240" w:lineRule="auto"/>
              <w:jc w:val="center"/>
              <w:rPr>
                <w:ins w:id="5065" w:author="OPD2" w:date="2021-03-16T07:31:00Z"/>
                <w:rFonts w:eastAsia="Times New Roman" w:cstheme="minorHAnsi"/>
                <w:color w:val="000000"/>
                <w:sz w:val="20"/>
                <w:szCs w:val="20"/>
              </w:rPr>
            </w:pPr>
          </w:p>
          <w:p w14:paraId="2CB6219B" w14:textId="6C9FF5C5" w:rsidR="00643A3E" w:rsidRDefault="00643A3E" w:rsidP="00477C7A">
            <w:pPr>
              <w:spacing w:after="0" w:line="240" w:lineRule="auto"/>
              <w:jc w:val="center"/>
              <w:rPr>
                <w:ins w:id="5066" w:author="OPD2" w:date="2021-03-16T07:31:00Z"/>
                <w:rFonts w:eastAsia="Times New Roman" w:cstheme="minorHAnsi"/>
                <w:color w:val="000000"/>
                <w:sz w:val="20"/>
                <w:szCs w:val="20"/>
              </w:rPr>
            </w:pPr>
          </w:p>
          <w:p w14:paraId="4FA488A5" w14:textId="761AF914" w:rsidR="00643A3E" w:rsidRDefault="00643A3E" w:rsidP="00477C7A">
            <w:pPr>
              <w:spacing w:after="0" w:line="240" w:lineRule="auto"/>
              <w:jc w:val="center"/>
              <w:rPr>
                <w:ins w:id="5067" w:author="OPD2" w:date="2021-03-16T07:31:00Z"/>
                <w:rFonts w:eastAsia="Times New Roman" w:cstheme="minorHAnsi"/>
                <w:color w:val="000000"/>
                <w:sz w:val="20"/>
                <w:szCs w:val="20"/>
              </w:rPr>
            </w:pPr>
          </w:p>
          <w:p w14:paraId="03D27DFD" w14:textId="3D3800FE" w:rsidR="00643A3E" w:rsidRDefault="00643A3E" w:rsidP="00477C7A">
            <w:pPr>
              <w:spacing w:after="0" w:line="240" w:lineRule="auto"/>
              <w:jc w:val="center"/>
              <w:rPr>
                <w:ins w:id="5068" w:author="OPD2" w:date="2021-03-16T07:31:00Z"/>
                <w:rFonts w:eastAsia="Times New Roman" w:cstheme="minorHAnsi"/>
                <w:color w:val="000000"/>
                <w:sz w:val="20"/>
                <w:szCs w:val="20"/>
              </w:rPr>
            </w:pPr>
          </w:p>
          <w:p w14:paraId="288ADEF3" w14:textId="7297DF79" w:rsidR="00643A3E" w:rsidRDefault="00643A3E" w:rsidP="00477C7A">
            <w:pPr>
              <w:spacing w:after="0" w:line="240" w:lineRule="auto"/>
              <w:jc w:val="center"/>
              <w:rPr>
                <w:ins w:id="5069" w:author="OPD2" w:date="2021-03-16T07:31:00Z"/>
                <w:rFonts w:eastAsia="Times New Roman" w:cstheme="minorHAnsi"/>
                <w:color w:val="000000"/>
                <w:sz w:val="20"/>
                <w:szCs w:val="20"/>
              </w:rPr>
            </w:pPr>
          </w:p>
          <w:p w14:paraId="476524EF" w14:textId="0E46C7F5" w:rsidR="00643A3E" w:rsidRDefault="00643A3E" w:rsidP="00477C7A">
            <w:pPr>
              <w:spacing w:after="0" w:line="240" w:lineRule="auto"/>
              <w:jc w:val="center"/>
              <w:rPr>
                <w:ins w:id="5070" w:author="OPD2" w:date="2021-03-16T07:31:00Z"/>
                <w:rFonts w:eastAsia="Times New Roman" w:cstheme="minorHAnsi"/>
                <w:color w:val="000000"/>
                <w:sz w:val="20"/>
                <w:szCs w:val="20"/>
              </w:rPr>
            </w:pPr>
          </w:p>
          <w:p w14:paraId="4C71C165" w14:textId="77777777" w:rsidR="00643A3E" w:rsidRDefault="00643A3E" w:rsidP="00477C7A">
            <w:pPr>
              <w:spacing w:after="0" w:line="240" w:lineRule="auto"/>
              <w:jc w:val="center"/>
              <w:rPr>
                <w:ins w:id="5071" w:author="OPD2" w:date="2021-03-16T07:31:00Z"/>
                <w:rFonts w:eastAsia="Times New Roman" w:cstheme="minorHAnsi"/>
                <w:color w:val="000000"/>
                <w:sz w:val="20"/>
                <w:szCs w:val="20"/>
              </w:rPr>
            </w:pPr>
          </w:p>
          <w:p w14:paraId="2A823CA2" w14:textId="77777777" w:rsidR="00643A3E" w:rsidRDefault="00643A3E" w:rsidP="00477C7A">
            <w:pPr>
              <w:spacing w:after="0" w:line="240" w:lineRule="auto"/>
              <w:jc w:val="center"/>
              <w:rPr>
                <w:ins w:id="5072" w:author="OPD2" w:date="2021-03-16T07:31:00Z"/>
                <w:rFonts w:eastAsia="Times New Roman" w:cstheme="minorHAnsi"/>
                <w:color w:val="000000"/>
                <w:sz w:val="20"/>
                <w:szCs w:val="20"/>
              </w:rPr>
            </w:pPr>
          </w:p>
          <w:p w14:paraId="19989E11" w14:textId="77777777" w:rsidR="00643A3E" w:rsidRDefault="00643A3E" w:rsidP="00477C7A">
            <w:pPr>
              <w:spacing w:after="0" w:line="240" w:lineRule="auto"/>
              <w:jc w:val="center"/>
              <w:rPr>
                <w:ins w:id="5073" w:author="OPD2" w:date="2021-03-16T07:31:00Z"/>
                <w:rFonts w:eastAsia="Times New Roman" w:cstheme="minorHAnsi"/>
                <w:color w:val="000000"/>
                <w:sz w:val="20"/>
                <w:szCs w:val="20"/>
              </w:rPr>
            </w:pPr>
            <w:ins w:id="5074" w:author="OPD2" w:date="2021-03-16T07:31:00Z">
              <w:r>
                <w:rPr>
                  <w:noProof/>
                </w:rPr>
                <w:drawing>
                  <wp:inline distT="0" distB="0" distL="0" distR="0" wp14:anchorId="437E44A8" wp14:editId="5E1CB4F3">
                    <wp:extent cx="896112" cy="896112"/>
                    <wp:effectExtent l="0" t="0" r="0" b="0"/>
                    <wp:docPr id="72632" name="Picture 72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896112" cy="896112"/>
                            </a:xfrm>
                            <a:prstGeom prst="rect">
                              <a:avLst/>
                            </a:prstGeom>
                            <a:noFill/>
                            <a:ln>
                              <a:noFill/>
                            </a:ln>
                          </pic:spPr>
                        </pic:pic>
                      </a:graphicData>
                    </a:graphic>
                  </wp:inline>
                </w:drawing>
              </w:r>
            </w:ins>
          </w:p>
          <w:p w14:paraId="5BF3B8C9" w14:textId="77777777" w:rsidR="00643A3E" w:rsidRDefault="00643A3E" w:rsidP="00477C7A">
            <w:pPr>
              <w:spacing w:after="0" w:line="240" w:lineRule="auto"/>
              <w:jc w:val="center"/>
              <w:rPr>
                <w:ins w:id="5075" w:author="OPD2" w:date="2021-03-16T07:31:00Z"/>
                <w:rFonts w:eastAsia="Times New Roman" w:cstheme="minorHAnsi"/>
                <w:color w:val="000000"/>
                <w:sz w:val="20"/>
                <w:szCs w:val="20"/>
              </w:rPr>
            </w:pPr>
          </w:p>
          <w:p w14:paraId="452C09D1" w14:textId="77777777" w:rsidR="00643A3E" w:rsidRDefault="00643A3E" w:rsidP="00477C7A">
            <w:pPr>
              <w:spacing w:after="0" w:line="240" w:lineRule="auto"/>
              <w:jc w:val="center"/>
              <w:rPr>
                <w:ins w:id="5076" w:author="OPD2" w:date="2021-03-16T07:31:00Z"/>
                <w:rFonts w:eastAsia="Times New Roman" w:cstheme="minorHAnsi"/>
                <w:color w:val="000000"/>
                <w:sz w:val="20"/>
                <w:szCs w:val="20"/>
              </w:rPr>
            </w:pPr>
          </w:p>
          <w:p w14:paraId="112368A3" w14:textId="77777777" w:rsidR="00643A3E" w:rsidRDefault="00643A3E" w:rsidP="00477C7A">
            <w:pPr>
              <w:spacing w:after="0" w:line="240" w:lineRule="auto"/>
              <w:jc w:val="center"/>
              <w:rPr>
                <w:ins w:id="5077" w:author="OPD2" w:date="2021-03-16T07:31:00Z"/>
                <w:rFonts w:eastAsia="Times New Roman" w:cstheme="minorHAnsi"/>
                <w:color w:val="000000"/>
                <w:sz w:val="20"/>
                <w:szCs w:val="20"/>
              </w:rPr>
            </w:pPr>
          </w:p>
          <w:p w14:paraId="2D76C344" w14:textId="77777777" w:rsidR="00643A3E" w:rsidRDefault="00643A3E" w:rsidP="00477C7A">
            <w:pPr>
              <w:spacing w:after="0" w:line="240" w:lineRule="auto"/>
              <w:jc w:val="center"/>
              <w:rPr>
                <w:ins w:id="5078" w:author="OPD2" w:date="2021-03-16T07:31:00Z"/>
                <w:rFonts w:eastAsia="Times New Roman" w:cstheme="minorHAnsi"/>
                <w:color w:val="000000"/>
                <w:sz w:val="20"/>
                <w:szCs w:val="20"/>
              </w:rPr>
            </w:pPr>
          </w:p>
          <w:p w14:paraId="36419C12" w14:textId="77777777" w:rsidR="00643A3E" w:rsidRDefault="00643A3E" w:rsidP="00477C7A">
            <w:pPr>
              <w:spacing w:after="0" w:line="240" w:lineRule="auto"/>
              <w:jc w:val="center"/>
              <w:rPr>
                <w:ins w:id="5079" w:author="OPD2" w:date="2021-03-16T07:31:00Z"/>
                <w:rFonts w:eastAsia="Times New Roman" w:cstheme="minorHAnsi"/>
                <w:color w:val="000000"/>
                <w:sz w:val="20"/>
                <w:szCs w:val="20"/>
              </w:rPr>
            </w:pPr>
          </w:p>
          <w:p w14:paraId="2DAE6219" w14:textId="77777777" w:rsidR="00643A3E" w:rsidRDefault="00643A3E" w:rsidP="00477C7A">
            <w:pPr>
              <w:spacing w:after="0" w:line="240" w:lineRule="auto"/>
              <w:jc w:val="center"/>
              <w:rPr>
                <w:ins w:id="5080" w:author="OPD2" w:date="2021-03-16T07:31:00Z"/>
                <w:rFonts w:eastAsia="Times New Roman" w:cstheme="minorHAnsi"/>
                <w:color w:val="000000"/>
                <w:sz w:val="20"/>
                <w:szCs w:val="20"/>
              </w:rPr>
            </w:pPr>
          </w:p>
          <w:p w14:paraId="212ED7DB" w14:textId="77777777" w:rsidR="00643A3E" w:rsidRDefault="00643A3E" w:rsidP="00477C7A">
            <w:pPr>
              <w:spacing w:after="0" w:line="240" w:lineRule="auto"/>
              <w:jc w:val="center"/>
              <w:rPr>
                <w:ins w:id="5081" w:author="OPD2" w:date="2021-03-16T07:31:00Z"/>
                <w:rFonts w:eastAsia="Times New Roman" w:cstheme="minorHAnsi"/>
                <w:color w:val="000000"/>
                <w:sz w:val="20"/>
                <w:szCs w:val="20"/>
              </w:rPr>
            </w:pPr>
          </w:p>
          <w:p w14:paraId="4BDC5CA4" w14:textId="77777777" w:rsidR="00643A3E" w:rsidRDefault="00643A3E" w:rsidP="00477C7A">
            <w:pPr>
              <w:spacing w:after="0" w:line="240" w:lineRule="auto"/>
              <w:jc w:val="center"/>
              <w:rPr>
                <w:ins w:id="5082" w:author="OPD2" w:date="2021-03-16T07:31:00Z"/>
                <w:rFonts w:eastAsia="Times New Roman" w:cstheme="minorHAnsi"/>
                <w:color w:val="000000"/>
                <w:sz w:val="20"/>
                <w:szCs w:val="20"/>
              </w:rPr>
            </w:pPr>
          </w:p>
          <w:p w14:paraId="6CE18C5D" w14:textId="77777777" w:rsidR="00643A3E" w:rsidRDefault="00643A3E" w:rsidP="00477C7A">
            <w:pPr>
              <w:spacing w:after="0" w:line="240" w:lineRule="auto"/>
              <w:jc w:val="center"/>
              <w:rPr>
                <w:ins w:id="5083" w:author="OPD2" w:date="2021-03-16T07:31:00Z"/>
                <w:rFonts w:eastAsia="Times New Roman" w:cstheme="minorHAnsi"/>
                <w:color w:val="000000"/>
                <w:sz w:val="20"/>
                <w:szCs w:val="20"/>
              </w:rPr>
            </w:pPr>
          </w:p>
          <w:p w14:paraId="679549EA" w14:textId="77777777" w:rsidR="00643A3E" w:rsidRDefault="00643A3E" w:rsidP="00477C7A">
            <w:pPr>
              <w:spacing w:after="0" w:line="240" w:lineRule="auto"/>
              <w:jc w:val="center"/>
              <w:rPr>
                <w:ins w:id="5084" w:author="OPD2" w:date="2021-03-16T07:31:00Z"/>
                <w:rFonts w:eastAsia="Times New Roman" w:cstheme="minorHAnsi"/>
                <w:color w:val="000000"/>
                <w:sz w:val="20"/>
                <w:szCs w:val="20"/>
              </w:rPr>
            </w:pPr>
          </w:p>
          <w:p w14:paraId="1F495182" w14:textId="77777777" w:rsidR="00643A3E" w:rsidRDefault="00643A3E" w:rsidP="00477C7A">
            <w:pPr>
              <w:spacing w:after="0" w:line="240" w:lineRule="auto"/>
              <w:jc w:val="center"/>
              <w:rPr>
                <w:ins w:id="5085" w:author="OPD2" w:date="2021-03-16T07:31:00Z"/>
                <w:rFonts w:eastAsia="Times New Roman" w:cstheme="minorHAnsi"/>
                <w:color w:val="000000"/>
                <w:sz w:val="20"/>
                <w:szCs w:val="20"/>
              </w:rPr>
            </w:pPr>
          </w:p>
          <w:p w14:paraId="5FC49AA2" w14:textId="77777777" w:rsidR="00643A3E" w:rsidRDefault="00643A3E" w:rsidP="00477C7A">
            <w:pPr>
              <w:spacing w:after="0" w:line="240" w:lineRule="auto"/>
              <w:jc w:val="center"/>
              <w:rPr>
                <w:ins w:id="5086" w:author="OPD2" w:date="2021-03-16T07:31:00Z"/>
                <w:rFonts w:eastAsia="Times New Roman" w:cstheme="minorHAnsi"/>
                <w:color w:val="000000"/>
                <w:sz w:val="20"/>
                <w:szCs w:val="20"/>
              </w:rPr>
            </w:pPr>
          </w:p>
          <w:p w14:paraId="3C890763" w14:textId="77777777" w:rsidR="00643A3E" w:rsidRDefault="00643A3E" w:rsidP="00477C7A">
            <w:pPr>
              <w:spacing w:after="0" w:line="240" w:lineRule="auto"/>
              <w:jc w:val="center"/>
              <w:rPr>
                <w:ins w:id="5087" w:author="OPD2" w:date="2021-03-16T07:31:00Z"/>
                <w:rFonts w:eastAsia="Times New Roman" w:cstheme="minorHAnsi"/>
                <w:color w:val="000000"/>
                <w:sz w:val="20"/>
                <w:szCs w:val="20"/>
              </w:rPr>
            </w:pPr>
          </w:p>
          <w:p w14:paraId="7CD5CCE8" w14:textId="77777777" w:rsidR="00643A3E" w:rsidRDefault="00643A3E" w:rsidP="00477C7A">
            <w:pPr>
              <w:spacing w:after="0" w:line="240" w:lineRule="auto"/>
              <w:jc w:val="center"/>
              <w:rPr>
                <w:ins w:id="5088" w:author="OPD2" w:date="2021-03-16T07:31:00Z"/>
                <w:rFonts w:eastAsia="Times New Roman" w:cstheme="minorHAnsi"/>
                <w:color w:val="000000"/>
                <w:sz w:val="20"/>
                <w:szCs w:val="20"/>
              </w:rPr>
            </w:pPr>
          </w:p>
          <w:p w14:paraId="2255836F" w14:textId="77777777" w:rsidR="00643A3E" w:rsidRDefault="00643A3E" w:rsidP="00477C7A">
            <w:pPr>
              <w:spacing w:after="0" w:line="240" w:lineRule="auto"/>
              <w:jc w:val="center"/>
              <w:rPr>
                <w:ins w:id="5089" w:author="OPD2" w:date="2021-03-16T07:31:00Z"/>
                <w:rFonts w:eastAsia="Times New Roman" w:cstheme="minorHAnsi"/>
                <w:color w:val="000000"/>
                <w:sz w:val="20"/>
                <w:szCs w:val="20"/>
              </w:rPr>
            </w:pPr>
          </w:p>
          <w:p w14:paraId="25770D30" w14:textId="77777777" w:rsidR="00643A3E" w:rsidRDefault="00643A3E" w:rsidP="00477C7A">
            <w:pPr>
              <w:spacing w:after="0" w:line="240" w:lineRule="auto"/>
              <w:jc w:val="center"/>
              <w:rPr>
                <w:ins w:id="5090" w:author="OPD2" w:date="2021-03-16T07:31:00Z"/>
                <w:rFonts w:eastAsia="Times New Roman" w:cstheme="minorHAnsi"/>
                <w:color w:val="000000"/>
                <w:sz w:val="20"/>
                <w:szCs w:val="20"/>
              </w:rPr>
            </w:pPr>
          </w:p>
          <w:p w14:paraId="68CC7ABC" w14:textId="77777777" w:rsidR="00643A3E" w:rsidRDefault="00643A3E" w:rsidP="00477C7A">
            <w:pPr>
              <w:spacing w:after="0" w:line="240" w:lineRule="auto"/>
              <w:jc w:val="center"/>
              <w:rPr>
                <w:ins w:id="5091" w:author="OPD2" w:date="2021-03-16T07:31:00Z"/>
                <w:rFonts w:eastAsia="Times New Roman" w:cstheme="minorHAnsi"/>
                <w:color w:val="000000"/>
                <w:sz w:val="20"/>
                <w:szCs w:val="20"/>
              </w:rPr>
            </w:pPr>
          </w:p>
          <w:p w14:paraId="59BF2BBB" w14:textId="77777777" w:rsidR="00643A3E" w:rsidRDefault="00643A3E" w:rsidP="00477C7A">
            <w:pPr>
              <w:spacing w:after="0" w:line="240" w:lineRule="auto"/>
              <w:jc w:val="center"/>
              <w:rPr>
                <w:ins w:id="5092" w:author="OPD2" w:date="2021-03-16T07:31:00Z"/>
                <w:rFonts w:eastAsia="Times New Roman" w:cstheme="minorHAnsi"/>
                <w:color w:val="000000"/>
                <w:sz w:val="20"/>
                <w:szCs w:val="20"/>
              </w:rPr>
            </w:pPr>
          </w:p>
          <w:p w14:paraId="3C733B62" w14:textId="77777777" w:rsidR="00643A3E" w:rsidRDefault="00643A3E" w:rsidP="00477C7A">
            <w:pPr>
              <w:spacing w:after="0" w:line="240" w:lineRule="auto"/>
              <w:jc w:val="center"/>
              <w:rPr>
                <w:ins w:id="5093" w:author="OPD2" w:date="2021-03-16T07:31:00Z"/>
                <w:rFonts w:eastAsia="Times New Roman" w:cstheme="minorHAnsi"/>
                <w:color w:val="000000"/>
                <w:sz w:val="20"/>
                <w:szCs w:val="20"/>
              </w:rPr>
            </w:pPr>
          </w:p>
          <w:p w14:paraId="1612D488" w14:textId="77777777" w:rsidR="00643A3E" w:rsidRDefault="00643A3E" w:rsidP="00477C7A">
            <w:pPr>
              <w:spacing w:after="0" w:line="240" w:lineRule="auto"/>
              <w:jc w:val="center"/>
              <w:rPr>
                <w:ins w:id="5094" w:author="OPD2" w:date="2021-03-16T07:31:00Z"/>
                <w:rFonts w:eastAsia="Times New Roman" w:cstheme="minorHAnsi"/>
                <w:color w:val="000000"/>
                <w:sz w:val="20"/>
                <w:szCs w:val="20"/>
              </w:rPr>
            </w:pPr>
          </w:p>
          <w:p w14:paraId="46F30236" w14:textId="77777777" w:rsidR="00643A3E" w:rsidRDefault="00643A3E" w:rsidP="00477C7A">
            <w:pPr>
              <w:spacing w:after="0" w:line="240" w:lineRule="auto"/>
              <w:jc w:val="center"/>
              <w:rPr>
                <w:ins w:id="5095" w:author="OPD2" w:date="2021-03-16T07:31:00Z"/>
                <w:rFonts w:eastAsia="Times New Roman" w:cstheme="minorHAnsi"/>
                <w:color w:val="000000"/>
                <w:sz w:val="20"/>
                <w:szCs w:val="20"/>
              </w:rPr>
            </w:pPr>
          </w:p>
          <w:p w14:paraId="2AE8A09B" w14:textId="77777777" w:rsidR="00643A3E" w:rsidRDefault="00643A3E" w:rsidP="00477C7A">
            <w:pPr>
              <w:spacing w:after="0" w:line="240" w:lineRule="auto"/>
              <w:jc w:val="center"/>
              <w:rPr>
                <w:ins w:id="5096" w:author="OPD2" w:date="2021-03-16T07:31:00Z"/>
                <w:rFonts w:eastAsia="Times New Roman" w:cstheme="minorHAnsi"/>
                <w:color w:val="000000"/>
                <w:sz w:val="20"/>
                <w:szCs w:val="20"/>
              </w:rPr>
            </w:pPr>
          </w:p>
          <w:p w14:paraId="1E7E836A" w14:textId="77777777" w:rsidR="00643A3E" w:rsidRDefault="00643A3E" w:rsidP="00477C7A">
            <w:pPr>
              <w:spacing w:after="0" w:line="240" w:lineRule="auto"/>
              <w:jc w:val="center"/>
              <w:rPr>
                <w:ins w:id="5097" w:author="OPD2" w:date="2021-03-16T07:31:00Z"/>
                <w:rFonts w:eastAsia="Times New Roman" w:cstheme="minorHAnsi"/>
                <w:color w:val="000000"/>
                <w:sz w:val="20"/>
                <w:szCs w:val="20"/>
              </w:rPr>
            </w:pPr>
          </w:p>
          <w:p w14:paraId="48D8448B" w14:textId="158569FE" w:rsidR="00643A3E" w:rsidRDefault="00643A3E" w:rsidP="00477C7A">
            <w:pPr>
              <w:spacing w:after="0" w:line="240" w:lineRule="auto"/>
              <w:jc w:val="center"/>
              <w:rPr>
                <w:ins w:id="5098" w:author="OPD2" w:date="2021-03-16T07:31:00Z"/>
                <w:rFonts w:eastAsia="Times New Roman" w:cstheme="minorHAnsi"/>
                <w:color w:val="000000"/>
                <w:sz w:val="20"/>
                <w:szCs w:val="20"/>
              </w:rPr>
            </w:pPr>
          </w:p>
          <w:p w14:paraId="3A3FF57D" w14:textId="6E3009D1" w:rsidR="00643A3E" w:rsidRDefault="00643A3E" w:rsidP="00477C7A">
            <w:pPr>
              <w:spacing w:after="0" w:line="240" w:lineRule="auto"/>
              <w:jc w:val="center"/>
              <w:rPr>
                <w:ins w:id="5099" w:author="OPD2" w:date="2021-03-16T07:31:00Z"/>
                <w:rFonts w:eastAsia="Times New Roman" w:cstheme="minorHAnsi"/>
                <w:color w:val="000000"/>
                <w:sz w:val="20"/>
                <w:szCs w:val="20"/>
              </w:rPr>
            </w:pPr>
          </w:p>
          <w:p w14:paraId="43F5982D" w14:textId="3FDBDCED" w:rsidR="00643A3E" w:rsidRDefault="00643A3E" w:rsidP="00477C7A">
            <w:pPr>
              <w:spacing w:after="0" w:line="240" w:lineRule="auto"/>
              <w:jc w:val="center"/>
              <w:rPr>
                <w:ins w:id="5100" w:author="OPD2" w:date="2021-03-16T07:31:00Z"/>
                <w:rFonts w:eastAsia="Times New Roman" w:cstheme="minorHAnsi"/>
                <w:color w:val="000000"/>
                <w:sz w:val="20"/>
                <w:szCs w:val="20"/>
              </w:rPr>
            </w:pPr>
          </w:p>
          <w:p w14:paraId="70B73D1F" w14:textId="40B0C3F9" w:rsidR="00643A3E" w:rsidRDefault="00643A3E" w:rsidP="00477C7A">
            <w:pPr>
              <w:spacing w:after="0" w:line="240" w:lineRule="auto"/>
              <w:jc w:val="center"/>
              <w:rPr>
                <w:ins w:id="5101" w:author="OPD2" w:date="2021-03-16T07:31:00Z"/>
                <w:rFonts w:eastAsia="Times New Roman" w:cstheme="minorHAnsi"/>
                <w:color w:val="000000"/>
                <w:sz w:val="20"/>
                <w:szCs w:val="20"/>
              </w:rPr>
            </w:pPr>
          </w:p>
          <w:p w14:paraId="585B0F15" w14:textId="385E7A7C" w:rsidR="00643A3E" w:rsidRDefault="00643A3E" w:rsidP="00477C7A">
            <w:pPr>
              <w:spacing w:after="0" w:line="240" w:lineRule="auto"/>
              <w:jc w:val="center"/>
              <w:rPr>
                <w:ins w:id="5102" w:author="OPD2" w:date="2021-03-16T07:31:00Z"/>
                <w:rFonts w:eastAsia="Times New Roman" w:cstheme="minorHAnsi"/>
                <w:color w:val="000000"/>
                <w:sz w:val="20"/>
                <w:szCs w:val="20"/>
              </w:rPr>
            </w:pPr>
          </w:p>
          <w:p w14:paraId="1B8DC96E" w14:textId="29754765" w:rsidR="00643A3E" w:rsidRDefault="00643A3E" w:rsidP="00477C7A">
            <w:pPr>
              <w:spacing w:after="0" w:line="240" w:lineRule="auto"/>
              <w:jc w:val="center"/>
              <w:rPr>
                <w:ins w:id="5103" w:author="OPD2" w:date="2021-03-16T07:31:00Z"/>
                <w:rFonts w:eastAsia="Times New Roman" w:cstheme="minorHAnsi"/>
                <w:color w:val="000000"/>
                <w:sz w:val="20"/>
                <w:szCs w:val="20"/>
              </w:rPr>
            </w:pPr>
          </w:p>
          <w:p w14:paraId="1340BDA5" w14:textId="77777777" w:rsidR="00643A3E" w:rsidRDefault="00643A3E" w:rsidP="00477C7A">
            <w:pPr>
              <w:spacing w:after="0" w:line="240" w:lineRule="auto"/>
              <w:jc w:val="center"/>
              <w:rPr>
                <w:ins w:id="5104" w:author="OPD2" w:date="2021-03-16T07:31:00Z"/>
                <w:rFonts w:eastAsia="Times New Roman" w:cstheme="minorHAnsi"/>
                <w:color w:val="000000"/>
                <w:sz w:val="20"/>
                <w:szCs w:val="20"/>
              </w:rPr>
            </w:pPr>
          </w:p>
          <w:p w14:paraId="10D1B065" w14:textId="77777777" w:rsidR="00643A3E" w:rsidRDefault="00643A3E" w:rsidP="00477C7A">
            <w:pPr>
              <w:spacing w:after="0" w:line="240" w:lineRule="auto"/>
              <w:jc w:val="center"/>
              <w:rPr>
                <w:ins w:id="5105" w:author="OPD2" w:date="2021-03-16T07:31:00Z"/>
                <w:rFonts w:eastAsia="Times New Roman" w:cstheme="minorHAnsi"/>
                <w:color w:val="000000"/>
                <w:sz w:val="20"/>
                <w:szCs w:val="20"/>
              </w:rPr>
            </w:pPr>
          </w:p>
          <w:p w14:paraId="6D304721" w14:textId="77777777" w:rsidR="00643A3E" w:rsidRDefault="00643A3E" w:rsidP="00477C7A">
            <w:pPr>
              <w:spacing w:after="0" w:line="240" w:lineRule="auto"/>
              <w:jc w:val="center"/>
              <w:rPr>
                <w:ins w:id="5106" w:author="OPD2" w:date="2021-03-16T07:31:00Z"/>
                <w:rFonts w:eastAsia="Times New Roman" w:cstheme="minorHAnsi"/>
                <w:color w:val="000000"/>
                <w:sz w:val="20"/>
                <w:szCs w:val="20"/>
              </w:rPr>
            </w:pPr>
          </w:p>
          <w:p w14:paraId="72A9D49D" w14:textId="77777777" w:rsidR="00643A3E" w:rsidRDefault="00643A3E" w:rsidP="00477C7A">
            <w:pPr>
              <w:spacing w:after="0" w:line="240" w:lineRule="auto"/>
              <w:jc w:val="center"/>
              <w:rPr>
                <w:ins w:id="5107" w:author="OPD2" w:date="2021-03-16T07:31:00Z"/>
                <w:rFonts w:eastAsia="Times New Roman" w:cstheme="minorHAnsi"/>
                <w:color w:val="000000"/>
                <w:sz w:val="20"/>
                <w:szCs w:val="20"/>
              </w:rPr>
            </w:pPr>
          </w:p>
          <w:p w14:paraId="151A9309" w14:textId="77777777" w:rsidR="00643A3E" w:rsidRDefault="00643A3E" w:rsidP="00477C7A">
            <w:pPr>
              <w:spacing w:after="0" w:line="240" w:lineRule="auto"/>
              <w:jc w:val="center"/>
              <w:rPr>
                <w:ins w:id="5108" w:author="OPD2" w:date="2021-03-16T07:31:00Z"/>
                <w:rFonts w:eastAsia="Times New Roman" w:cstheme="minorHAnsi"/>
                <w:color w:val="000000"/>
                <w:sz w:val="20"/>
                <w:szCs w:val="20"/>
              </w:rPr>
            </w:pPr>
            <w:ins w:id="5109" w:author="OPD2" w:date="2021-03-16T07:31:00Z">
              <w:r>
                <w:rPr>
                  <w:noProof/>
                </w:rPr>
                <w:drawing>
                  <wp:inline distT="0" distB="0" distL="0" distR="0" wp14:anchorId="779F7C25" wp14:editId="3C6A9ED6">
                    <wp:extent cx="896112" cy="896112"/>
                    <wp:effectExtent l="0" t="0" r="0" b="0"/>
                    <wp:docPr id="72633" name="Picture 72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896112" cy="896112"/>
                            </a:xfrm>
                            <a:prstGeom prst="rect">
                              <a:avLst/>
                            </a:prstGeom>
                            <a:noFill/>
                            <a:ln>
                              <a:noFill/>
                            </a:ln>
                          </pic:spPr>
                        </pic:pic>
                      </a:graphicData>
                    </a:graphic>
                  </wp:inline>
                </w:drawing>
              </w:r>
            </w:ins>
          </w:p>
          <w:p w14:paraId="62593917" w14:textId="77777777" w:rsidR="00643A3E" w:rsidRDefault="00643A3E" w:rsidP="00477C7A">
            <w:pPr>
              <w:spacing w:after="0" w:line="240" w:lineRule="auto"/>
              <w:jc w:val="center"/>
              <w:rPr>
                <w:ins w:id="5110" w:author="OPD2" w:date="2021-03-16T07:31:00Z"/>
                <w:rFonts w:eastAsia="Times New Roman" w:cstheme="minorHAnsi"/>
                <w:color w:val="000000"/>
                <w:sz w:val="20"/>
                <w:szCs w:val="20"/>
              </w:rPr>
            </w:pPr>
          </w:p>
          <w:p w14:paraId="7E4A34B4" w14:textId="35B80F26" w:rsidR="00643A3E" w:rsidRDefault="00643A3E" w:rsidP="00477C7A">
            <w:pPr>
              <w:spacing w:after="0" w:line="240" w:lineRule="auto"/>
              <w:jc w:val="center"/>
              <w:rPr>
                <w:ins w:id="5111" w:author="OPD2" w:date="2021-03-16T07:31:00Z"/>
                <w:rFonts w:eastAsia="Times New Roman" w:cstheme="minorHAnsi"/>
                <w:color w:val="000000"/>
                <w:sz w:val="20"/>
                <w:szCs w:val="20"/>
              </w:rPr>
            </w:pPr>
          </w:p>
          <w:p w14:paraId="712A0516" w14:textId="7412067D" w:rsidR="00643A3E" w:rsidRDefault="00643A3E" w:rsidP="00477C7A">
            <w:pPr>
              <w:spacing w:after="0" w:line="240" w:lineRule="auto"/>
              <w:jc w:val="center"/>
              <w:rPr>
                <w:ins w:id="5112" w:author="OPD2" w:date="2021-03-16T07:31:00Z"/>
                <w:rFonts w:eastAsia="Times New Roman" w:cstheme="minorHAnsi"/>
                <w:color w:val="000000"/>
                <w:sz w:val="20"/>
                <w:szCs w:val="20"/>
              </w:rPr>
            </w:pPr>
          </w:p>
          <w:p w14:paraId="728FE005" w14:textId="14920E57" w:rsidR="00643A3E" w:rsidRDefault="00643A3E" w:rsidP="00477C7A">
            <w:pPr>
              <w:spacing w:after="0" w:line="240" w:lineRule="auto"/>
              <w:jc w:val="center"/>
              <w:rPr>
                <w:ins w:id="5113" w:author="OPD2" w:date="2021-03-16T07:31:00Z"/>
                <w:rFonts w:eastAsia="Times New Roman" w:cstheme="minorHAnsi"/>
                <w:color w:val="000000"/>
                <w:sz w:val="20"/>
                <w:szCs w:val="20"/>
              </w:rPr>
            </w:pPr>
          </w:p>
          <w:p w14:paraId="423CD016" w14:textId="3207A37A" w:rsidR="00643A3E" w:rsidRDefault="00643A3E" w:rsidP="00477C7A">
            <w:pPr>
              <w:spacing w:after="0" w:line="240" w:lineRule="auto"/>
              <w:jc w:val="center"/>
              <w:rPr>
                <w:ins w:id="5114" w:author="OPD2" w:date="2021-03-16T07:31:00Z"/>
                <w:rFonts w:eastAsia="Times New Roman" w:cstheme="minorHAnsi"/>
                <w:color w:val="000000"/>
                <w:sz w:val="20"/>
                <w:szCs w:val="20"/>
              </w:rPr>
            </w:pPr>
          </w:p>
          <w:p w14:paraId="6A173DBC" w14:textId="18A83AE7" w:rsidR="00643A3E" w:rsidRDefault="00643A3E" w:rsidP="00477C7A">
            <w:pPr>
              <w:spacing w:after="0" w:line="240" w:lineRule="auto"/>
              <w:jc w:val="center"/>
              <w:rPr>
                <w:ins w:id="5115" w:author="OPD2" w:date="2021-03-16T07:31:00Z"/>
                <w:rFonts w:eastAsia="Times New Roman" w:cstheme="minorHAnsi"/>
                <w:color w:val="000000"/>
                <w:sz w:val="20"/>
                <w:szCs w:val="20"/>
              </w:rPr>
            </w:pPr>
          </w:p>
          <w:p w14:paraId="08E86F16" w14:textId="57FA5730" w:rsidR="00643A3E" w:rsidRDefault="00643A3E" w:rsidP="00477C7A">
            <w:pPr>
              <w:spacing w:after="0" w:line="240" w:lineRule="auto"/>
              <w:jc w:val="center"/>
              <w:rPr>
                <w:ins w:id="5116" w:author="OPD2" w:date="2021-03-16T07:31:00Z"/>
                <w:rFonts w:eastAsia="Times New Roman" w:cstheme="minorHAnsi"/>
                <w:color w:val="000000"/>
                <w:sz w:val="20"/>
                <w:szCs w:val="20"/>
              </w:rPr>
            </w:pPr>
          </w:p>
          <w:p w14:paraId="39EFAF1E" w14:textId="3B1DF434" w:rsidR="00643A3E" w:rsidRDefault="00643A3E" w:rsidP="00477C7A">
            <w:pPr>
              <w:spacing w:after="0" w:line="240" w:lineRule="auto"/>
              <w:jc w:val="center"/>
              <w:rPr>
                <w:ins w:id="5117" w:author="OPD2" w:date="2021-03-16T07:31:00Z"/>
                <w:rFonts w:eastAsia="Times New Roman" w:cstheme="minorHAnsi"/>
                <w:color w:val="000000"/>
                <w:sz w:val="20"/>
                <w:szCs w:val="20"/>
              </w:rPr>
            </w:pPr>
          </w:p>
          <w:p w14:paraId="072E54B9" w14:textId="1774EAEB" w:rsidR="00643A3E" w:rsidRDefault="00643A3E" w:rsidP="00477C7A">
            <w:pPr>
              <w:spacing w:after="0" w:line="240" w:lineRule="auto"/>
              <w:jc w:val="center"/>
              <w:rPr>
                <w:ins w:id="5118" w:author="OPD2" w:date="2021-03-16T07:31:00Z"/>
                <w:rFonts w:eastAsia="Times New Roman" w:cstheme="minorHAnsi"/>
                <w:color w:val="000000"/>
                <w:sz w:val="20"/>
                <w:szCs w:val="20"/>
              </w:rPr>
            </w:pPr>
          </w:p>
          <w:p w14:paraId="7B64E533" w14:textId="68B9DFB1" w:rsidR="00643A3E" w:rsidRDefault="00643A3E" w:rsidP="00477C7A">
            <w:pPr>
              <w:spacing w:after="0" w:line="240" w:lineRule="auto"/>
              <w:jc w:val="center"/>
              <w:rPr>
                <w:ins w:id="5119" w:author="OPD2" w:date="2021-03-16T07:31:00Z"/>
                <w:rFonts w:eastAsia="Times New Roman" w:cstheme="minorHAnsi"/>
                <w:color w:val="000000"/>
                <w:sz w:val="20"/>
                <w:szCs w:val="20"/>
              </w:rPr>
            </w:pPr>
          </w:p>
          <w:p w14:paraId="3DC78768" w14:textId="2AA26F28" w:rsidR="00643A3E" w:rsidRDefault="00643A3E" w:rsidP="00477C7A">
            <w:pPr>
              <w:spacing w:after="0" w:line="240" w:lineRule="auto"/>
              <w:jc w:val="center"/>
              <w:rPr>
                <w:ins w:id="5120" w:author="OPD2" w:date="2021-03-16T07:31:00Z"/>
                <w:rFonts w:eastAsia="Times New Roman" w:cstheme="minorHAnsi"/>
                <w:color w:val="000000"/>
                <w:sz w:val="20"/>
                <w:szCs w:val="20"/>
              </w:rPr>
            </w:pPr>
          </w:p>
          <w:p w14:paraId="348F2B39" w14:textId="7379ED70" w:rsidR="00643A3E" w:rsidRDefault="00643A3E" w:rsidP="00477C7A">
            <w:pPr>
              <w:spacing w:after="0" w:line="240" w:lineRule="auto"/>
              <w:jc w:val="center"/>
              <w:rPr>
                <w:ins w:id="5121" w:author="OPD2" w:date="2021-03-16T07:31:00Z"/>
                <w:rFonts w:eastAsia="Times New Roman" w:cstheme="minorHAnsi"/>
                <w:color w:val="000000"/>
                <w:sz w:val="20"/>
                <w:szCs w:val="20"/>
              </w:rPr>
            </w:pPr>
          </w:p>
          <w:p w14:paraId="2796E9AF" w14:textId="638FAC20" w:rsidR="00643A3E" w:rsidRDefault="00643A3E" w:rsidP="00477C7A">
            <w:pPr>
              <w:spacing w:after="0" w:line="240" w:lineRule="auto"/>
              <w:jc w:val="center"/>
              <w:rPr>
                <w:ins w:id="5122" w:author="OPD2" w:date="2021-03-16T07:31:00Z"/>
                <w:rFonts w:eastAsia="Times New Roman" w:cstheme="minorHAnsi"/>
                <w:color w:val="000000"/>
                <w:sz w:val="20"/>
                <w:szCs w:val="20"/>
              </w:rPr>
            </w:pPr>
          </w:p>
          <w:p w14:paraId="19CB2164" w14:textId="20CCC409" w:rsidR="00643A3E" w:rsidRDefault="00643A3E" w:rsidP="00477C7A">
            <w:pPr>
              <w:spacing w:after="0" w:line="240" w:lineRule="auto"/>
              <w:jc w:val="center"/>
              <w:rPr>
                <w:ins w:id="5123" w:author="OPD2" w:date="2021-03-16T07:31:00Z"/>
                <w:rFonts w:eastAsia="Times New Roman" w:cstheme="minorHAnsi"/>
                <w:color w:val="000000"/>
                <w:sz w:val="20"/>
                <w:szCs w:val="20"/>
              </w:rPr>
            </w:pPr>
          </w:p>
          <w:p w14:paraId="6A89446A" w14:textId="2F128AB9" w:rsidR="00643A3E" w:rsidRDefault="00643A3E" w:rsidP="00477C7A">
            <w:pPr>
              <w:spacing w:after="0" w:line="240" w:lineRule="auto"/>
              <w:jc w:val="center"/>
              <w:rPr>
                <w:ins w:id="5124" w:author="OPD2" w:date="2021-03-16T07:31:00Z"/>
                <w:rFonts w:eastAsia="Times New Roman" w:cstheme="minorHAnsi"/>
                <w:color w:val="000000"/>
                <w:sz w:val="20"/>
                <w:szCs w:val="20"/>
              </w:rPr>
            </w:pPr>
          </w:p>
          <w:p w14:paraId="7560AA7A" w14:textId="18791145" w:rsidR="00643A3E" w:rsidRDefault="00643A3E" w:rsidP="00477C7A">
            <w:pPr>
              <w:spacing w:after="0" w:line="240" w:lineRule="auto"/>
              <w:jc w:val="center"/>
              <w:rPr>
                <w:ins w:id="5125" w:author="OPD2" w:date="2021-03-16T07:31:00Z"/>
                <w:rFonts w:eastAsia="Times New Roman" w:cstheme="minorHAnsi"/>
                <w:color w:val="000000"/>
                <w:sz w:val="20"/>
                <w:szCs w:val="20"/>
              </w:rPr>
            </w:pPr>
          </w:p>
          <w:p w14:paraId="77983CC9" w14:textId="2660D81E" w:rsidR="00643A3E" w:rsidRDefault="00643A3E" w:rsidP="00477C7A">
            <w:pPr>
              <w:spacing w:after="0" w:line="240" w:lineRule="auto"/>
              <w:jc w:val="center"/>
              <w:rPr>
                <w:ins w:id="5126" w:author="OPD2" w:date="2021-03-16T07:31:00Z"/>
                <w:rFonts w:eastAsia="Times New Roman" w:cstheme="minorHAnsi"/>
                <w:color w:val="000000"/>
                <w:sz w:val="20"/>
                <w:szCs w:val="20"/>
              </w:rPr>
            </w:pPr>
          </w:p>
          <w:p w14:paraId="6C4FBC5B" w14:textId="49F9D782" w:rsidR="00643A3E" w:rsidRDefault="00643A3E" w:rsidP="00477C7A">
            <w:pPr>
              <w:spacing w:after="0" w:line="240" w:lineRule="auto"/>
              <w:jc w:val="center"/>
              <w:rPr>
                <w:ins w:id="5127" w:author="OPD2" w:date="2021-03-16T07:31:00Z"/>
                <w:rFonts w:eastAsia="Times New Roman" w:cstheme="minorHAnsi"/>
                <w:color w:val="000000"/>
                <w:sz w:val="20"/>
                <w:szCs w:val="20"/>
              </w:rPr>
            </w:pPr>
          </w:p>
          <w:p w14:paraId="10CD7829" w14:textId="35877FE2" w:rsidR="00643A3E" w:rsidRDefault="00643A3E" w:rsidP="00477C7A">
            <w:pPr>
              <w:spacing w:after="0" w:line="240" w:lineRule="auto"/>
              <w:jc w:val="center"/>
              <w:rPr>
                <w:ins w:id="5128" w:author="OPD2" w:date="2021-03-16T07:31:00Z"/>
                <w:rFonts w:eastAsia="Times New Roman" w:cstheme="minorHAnsi"/>
                <w:color w:val="000000"/>
                <w:sz w:val="20"/>
                <w:szCs w:val="20"/>
              </w:rPr>
            </w:pPr>
          </w:p>
          <w:p w14:paraId="2A41C36A" w14:textId="37F289D5" w:rsidR="00643A3E" w:rsidRDefault="00643A3E" w:rsidP="00477C7A">
            <w:pPr>
              <w:spacing w:after="0" w:line="240" w:lineRule="auto"/>
              <w:jc w:val="center"/>
              <w:rPr>
                <w:ins w:id="5129" w:author="OPD2" w:date="2021-03-16T07:31:00Z"/>
                <w:rFonts w:eastAsia="Times New Roman" w:cstheme="minorHAnsi"/>
                <w:color w:val="000000"/>
                <w:sz w:val="20"/>
                <w:szCs w:val="20"/>
              </w:rPr>
            </w:pPr>
          </w:p>
          <w:p w14:paraId="6E9E7F6D" w14:textId="518B6AA3" w:rsidR="00643A3E" w:rsidRDefault="00643A3E" w:rsidP="00477C7A">
            <w:pPr>
              <w:spacing w:after="0" w:line="240" w:lineRule="auto"/>
              <w:jc w:val="center"/>
              <w:rPr>
                <w:ins w:id="5130" w:author="OPD2" w:date="2021-03-16T07:31:00Z"/>
                <w:rFonts w:eastAsia="Times New Roman" w:cstheme="minorHAnsi"/>
                <w:color w:val="000000"/>
                <w:sz w:val="20"/>
                <w:szCs w:val="20"/>
              </w:rPr>
            </w:pPr>
          </w:p>
          <w:p w14:paraId="6C86DABC" w14:textId="0C82513E" w:rsidR="00643A3E" w:rsidRDefault="00643A3E" w:rsidP="00477C7A">
            <w:pPr>
              <w:spacing w:after="0" w:line="240" w:lineRule="auto"/>
              <w:jc w:val="center"/>
              <w:rPr>
                <w:ins w:id="5131" w:author="OPD2" w:date="2021-03-16T07:31:00Z"/>
                <w:rFonts w:eastAsia="Times New Roman" w:cstheme="minorHAnsi"/>
                <w:color w:val="000000"/>
                <w:sz w:val="20"/>
                <w:szCs w:val="20"/>
              </w:rPr>
            </w:pPr>
          </w:p>
          <w:p w14:paraId="7E735D35" w14:textId="2ACBC878" w:rsidR="00643A3E" w:rsidRDefault="00643A3E" w:rsidP="00477C7A">
            <w:pPr>
              <w:spacing w:after="0" w:line="240" w:lineRule="auto"/>
              <w:jc w:val="center"/>
              <w:rPr>
                <w:ins w:id="5132" w:author="OPD2" w:date="2021-03-16T07:31:00Z"/>
                <w:rFonts w:eastAsia="Times New Roman" w:cstheme="minorHAnsi"/>
                <w:color w:val="000000"/>
                <w:sz w:val="20"/>
                <w:szCs w:val="20"/>
              </w:rPr>
            </w:pPr>
          </w:p>
          <w:p w14:paraId="66D67424" w14:textId="4C326D08" w:rsidR="00643A3E" w:rsidRDefault="00643A3E" w:rsidP="00477C7A">
            <w:pPr>
              <w:spacing w:after="0" w:line="240" w:lineRule="auto"/>
              <w:jc w:val="center"/>
              <w:rPr>
                <w:ins w:id="5133" w:author="OPD2" w:date="2021-03-16T07:31:00Z"/>
                <w:rFonts w:eastAsia="Times New Roman" w:cstheme="minorHAnsi"/>
                <w:color w:val="000000"/>
                <w:sz w:val="20"/>
                <w:szCs w:val="20"/>
              </w:rPr>
            </w:pPr>
          </w:p>
          <w:p w14:paraId="458DB195" w14:textId="67E28D9F" w:rsidR="00643A3E" w:rsidRDefault="00643A3E" w:rsidP="00477C7A">
            <w:pPr>
              <w:spacing w:after="0" w:line="240" w:lineRule="auto"/>
              <w:jc w:val="center"/>
              <w:rPr>
                <w:ins w:id="5134" w:author="OPD2" w:date="2021-03-16T07:31:00Z"/>
                <w:rFonts w:eastAsia="Times New Roman" w:cstheme="minorHAnsi"/>
                <w:color w:val="000000"/>
                <w:sz w:val="20"/>
                <w:szCs w:val="20"/>
              </w:rPr>
            </w:pPr>
          </w:p>
          <w:p w14:paraId="79600D8F" w14:textId="74F5305D" w:rsidR="00643A3E" w:rsidRDefault="00643A3E" w:rsidP="00477C7A">
            <w:pPr>
              <w:spacing w:after="0" w:line="240" w:lineRule="auto"/>
              <w:jc w:val="center"/>
              <w:rPr>
                <w:ins w:id="5135" w:author="OPD2" w:date="2021-03-16T07:31:00Z"/>
                <w:rFonts w:eastAsia="Times New Roman" w:cstheme="minorHAnsi"/>
                <w:color w:val="000000"/>
                <w:sz w:val="20"/>
                <w:szCs w:val="20"/>
              </w:rPr>
            </w:pPr>
          </w:p>
          <w:p w14:paraId="7D4D6514" w14:textId="1D2BB5DD" w:rsidR="00643A3E" w:rsidRDefault="00643A3E" w:rsidP="00477C7A">
            <w:pPr>
              <w:spacing w:after="0" w:line="240" w:lineRule="auto"/>
              <w:jc w:val="center"/>
              <w:rPr>
                <w:ins w:id="5136" w:author="OPD2" w:date="2021-03-16T07:31:00Z"/>
                <w:rFonts w:eastAsia="Times New Roman" w:cstheme="minorHAnsi"/>
                <w:color w:val="000000"/>
                <w:sz w:val="20"/>
                <w:szCs w:val="20"/>
              </w:rPr>
            </w:pPr>
          </w:p>
          <w:p w14:paraId="30ECB408" w14:textId="03C35B18" w:rsidR="00643A3E" w:rsidRDefault="00643A3E" w:rsidP="00477C7A">
            <w:pPr>
              <w:spacing w:after="0" w:line="240" w:lineRule="auto"/>
              <w:jc w:val="center"/>
              <w:rPr>
                <w:ins w:id="5137" w:author="OPD2" w:date="2021-03-16T07:31:00Z"/>
                <w:rFonts w:eastAsia="Times New Roman" w:cstheme="minorHAnsi"/>
                <w:color w:val="000000"/>
                <w:sz w:val="20"/>
                <w:szCs w:val="20"/>
              </w:rPr>
            </w:pPr>
          </w:p>
          <w:p w14:paraId="788A666E" w14:textId="70888B6F" w:rsidR="00643A3E" w:rsidRDefault="00643A3E" w:rsidP="00477C7A">
            <w:pPr>
              <w:spacing w:after="0" w:line="240" w:lineRule="auto"/>
              <w:jc w:val="center"/>
              <w:rPr>
                <w:ins w:id="5138" w:author="OPD2" w:date="2021-03-16T07:31:00Z"/>
                <w:rFonts w:eastAsia="Times New Roman" w:cstheme="minorHAnsi"/>
                <w:color w:val="000000"/>
                <w:sz w:val="20"/>
                <w:szCs w:val="20"/>
              </w:rPr>
            </w:pPr>
            <w:ins w:id="5139" w:author="OPD2" w:date="2021-03-16T07:31:00Z">
              <w:r>
                <w:rPr>
                  <w:noProof/>
                </w:rPr>
                <w:drawing>
                  <wp:inline distT="0" distB="0" distL="0" distR="0" wp14:anchorId="415A1CBB" wp14:editId="390D1211">
                    <wp:extent cx="896112" cy="896112"/>
                    <wp:effectExtent l="0" t="0" r="0" b="0"/>
                    <wp:docPr id="72634" name="Picture 72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896112" cy="896112"/>
                            </a:xfrm>
                            <a:prstGeom prst="rect">
                              <a:avLst/>
                            </a:prstGeom>
                            <a:noFill/>
                            <a:ln>
                              <a:noFill/>
                            </a:ln>
                          </pic:spPr>
                        </pic:pic>
                      </a:graphicData>
                    </a:graphic>
                  </wp:inline>
                </w:drawing>
              </w:r>
            </w:ins>
          </w:p>
          <w:p w14:paraId="266249A7" w14:textId="77777777" w:rsidR="00643A3E" w:rsidRDefault="00643A3E" w:rsidP="00477C7A">
            <w:pPr>
              <w:spacing w:after="0" w:line="240" w:lineRule="auto"/>
              <w:jc w:val="center"/>
              <w:rPr>
                <w:ins w:id="5140" w:author="OPD2" w:date="2021-03-16T07:31:00Z"/>
                <w:rFonts w:eastAsia="Times New Roman" w:cstheme="minorHAnsi"/>
                <w:color w:val="000000"/>
                <w:sz w:val="20"/>
                <w:szCs w:val="20"/>
              </w:rPr>
            </w:pPr>
          </w:p>
          <w:p w14:paraId="41107F73" w14:textId="77777777" w:rsidR="00643A3E" w:rsidRDefault="00643A3E" w:rsidP="00477C7A">
            <w:pPr>
              <w:spacing w:after="0" w:line="240" w:lineRule="auto"/>
              <w:jc w:val="center"/>
              <w:rPr>
                <w:ins w:id="5141" w:author="OPD2" w:date="2021-03-16T07:31:00Z"/>
                <w:rFonts w:eastAsia="Times New Roman" w:cstheme="minorHAnsi"/>
                <w:color w:val="000000"/>
                <w:sz w:val="20"/>
                <w:szCs w:val="20"/>
              </w:rPr>
            </w:pPr>
          </w:p>
          <w:p w14:paraId="727F04B4" w14:textId="77777777" w:rsidR="00643A3E" w:rsidRDefault="00643A3E" w:rsidP="00477C7A">
            <w:pPr>
              <w:spacing w:after="0" w:line="240" w:lineRule="auto"/>
              <w:jc w:val="center"/>
              <w:rPr>
                <w:ins w:id="5142" w:author="OPD2" w:date="2021-03-16T07:31:00Z"/>
                <w:rFonts w:eastAsia="Times New Roman" w:cstheme="minorHAnsi"/>
                <w:color w:val="000000"/>
                <w:sz w:val="20"/>
                <w:szCs w:val="20"/>
              </w:rPr>
            </w:pPr>
          </w:p>
          <w:p w14:paraId="0DC6438F" w14:textId="77777777" w:rsidR="00643A3E" w:rsidRDefault="00643A3E" w:rsidP="00477C7A">
            <w:pPr>
              <w:spacing w:after="0" w:line="240" w:lineRule="auto"/>
              <w:jc w:val="center"/>
              <w:rPr>
                <w:ins w:id="5143" w:author="OPD2" w:date="2021-03-16T07:31:00Z"/>
                <w:rFonts w:eastAsia="Times New Roman" w:cstheme="minorHAnsi"/>
                <w:color w:val="000000"/>
                <w:sz w:val="20"/>
                <w:szCs w:val="20"/>
              </w:rPr>
            </w:pPr>
          </w:p>
          <w:p w14:paraId="3345EDE2" w14:textId="77777777" w:rsidR="00643A3E" w:rsidRDefault="00643A3E" w:rsidP="00477C7A">
            <w:pPr>
              <w:spacing w:after="0" w:line="240" w:lineRule="auto"/>
              <w:jc w:val="center"/>
              <w:rPr>
                <w:ins w:id="5144" w:author="OPD2" w:date="2021-03-16T07:31:00Z"/>
                <w:rFonts w:eastAsia="Times New Roman" w:cstheme="minorHAnsi"/>
                <w:color w:val="000000"/>
                <w:sz w:val="20"/>
                <w:szCs w:val="20"/>
              </w:rPr>
            </w:pPr>
          </w:p>
          <w:p w14:paraId="1FEE56D2" w14:textId="77777777" w:rsidR="00643A3E" w:rsidRDefault="00643A3E" w:rsidP="00477C7A">
            <w:pPr>
              <w:spacing w:after="0" w:line="240" w:lineRule="auto"/>
              <w:jc w:val="center"/>
              <w:rPr>
                <w:ins w:id="5145" w:author="OPD2" w:date="2021-03-16T07:31:00Z"/>
                <w:rFonts w:eastAsia="Times New Roman" w:cstheme="minorHAnsi"/>
                <w:color w:val="000000"/>
                <w:sz w:val="20"/>
                <w:szCs w:val="20"/>
              </w:rPr>
            </w:pPr>
          </w:p>
          <w:p w14:paraId="74F86C18" w14:textId="1CC3D5D0" w:rsidR="00643A3E" w:rsidRPr="007E2A3A" w:rsidRDefault="00643A3E" w:rsidP="00477C7A">
            <w:pPr>
              <w:spacing w:after="0" w:line="240" w:lineRule="auto"/>
              <w:jc w:val="center"/>
              <w:rPr>
                <w:ins w:id="5146" w:author="OPD2" w:date="2021-03-16T07:31:00Z"/>
                <w:rFonts w:eastAsia="Times New Roman" w:cstheme="minorHAnsi"/>
                <w:color w:val="000000"/>
                <w:sz w:val="20"/>
                <w:szCs w:val="20"/>
              </w:rPr>
            </w:pPr>
          </w:p>
        </w:tc>
        <w:tc>
          <w:tcPr>
            <w:tcW w:w="1912" w:type="dxa"/>
            <w:tcBorders>
              <w:top w:val="single" w:sz="4" w:space="0" w:color="auto"/>
              <w:left w:val="single" w:sz="4" w:space="0" w:color="auto"/>
              <w:bottom w:val="single" w:sz="4" w:space="0" w:color="auto"/>
              <w:right w:val="single" w:sz="4" w:space="0" w:color="auto"/>
            </w:tcBorders>
            <w:shd w:val="clear" w:color="auto" w:fill="auto"/>
          </w:tcPr>
          <w:p w14:paraId="7957B898" w14:textId="77777777" w:rsidR="001A12B0" w:rsidRPr="00487BDB" w:rsidRDefault="001A12B0" w:rsidP="00E564E5">
            <w:pPr>
              <w:spacing w:after="0" w:line="240" w:lineRule="auto"/>
              <w:rPr>
                <w:ins w:id="5147" w:author="OPD2" w:date="2021-03-16T07:31:00Z"/>
                <w:rFonts w:eastAsia="Times New Roman" w:cstheme="minorHAnsi"/>
                <w:color w:val="000000"/>
                <w:sz w:val="20"/>
                <w:szCs w:val="20"/>
              </w:rPr>
            </w:pPr>
            <w:ins w:id="5148" w:author="OPD2" w:date="2021-03-16T07:31:00Z">
              <w:r w:rsidRPr="00487BDB">
                <w:rPr>
                  <w:sz w:val="20"/>
                  <w:szCs w:val="20"/>
                </w:rPr>
                <w:t xml:space="preserve">By 2030 Marine Center construction complete, resulting in inter-agency marine studies that support the creation of jobs, integrate with school curriculum and outreach programs with sustainable revenue being generated through guided tours, book sales, special events, and/or other dedicated funding mechanisms </w:t>
              </w:r>
            </w:ins>
          </w:p>
        </w:tc>
        <w:tc>
          <w:tcPr>
            <w:tcW w:w="2794" w:type="dxa"/>
            <w:gridSpan w:val="2"/>
            <w:tcBorders>
              <w:top w:val="nil"/>
              <w:left w:val="single" w:sz="4" w:space="0" w:color="auto"/>
              <w:bottom w:val="single" w:sz="4" w:space="0" w:color="000000"/>
              <w:right w:val="single" w:sz="4" w:space="0" w:color="000000"/>
            </w:tcBorders>
            <w:shd w:val="clear" w:color="auto" w:fill="auto"/>
          </w:tcPr>
          <w:p w14:paraId="3551A45E" w14:textId="4681CDFA" w:rsidR="001A12B0" w:rsidRDefault="001A12B0" w:rsidP="00E564E5">
            <w:pPr>
              <w:spacing w:after="0" w:line="240" w:lineRule="auto"/>
              <w:rPr>
                <w:ins w:id="5149" w:author="OPD2" w:date="2021-03-16T07:31:00Z"/>
                <w:rFonts w:eastAsia="Times New Roman" w:cstheme="minorHAnsi"/>
                <w:color w:val="000000"/>
                <w:sz w:val="20"/>
                <w:szCs w:val="20"/>
              </w:rPr>
            </w:pPr>
            <w:ins w:id="5150" w:author="OPD2" w:date="2021-03-16T07:31:00Z">
              <w:r>
                <w:rPr>
                  <w:rFonts w:eastAsia="Times New Roman" w:cstheme="minorHAnsi"/>
                  <w:color w:val="000000"/>
                  <w:sz w:val="20"/>
                  <w:szCs w:val="20"/>
                </w:rPr>
                <w:t xml:space="preserve">By 2023 NFWF grant and other funding streams have been leveraged to construct </w:t>
              </w:r>
              <w:r w:rsidR="00CB72B6">
                <w:rPr>
                  <w:rFonts w:eastAsia="Times New Roman" w:cstheme="minorHAnsi"/>
                  <w:color w:val="000000"/>
                  <w:sz w:val="20"/>
                  <w:szCs w:val="20"/>
                </w:rPr>
                <w:t>45,000-gallon</w:t>
              </w:r>
              <w:r>
                <w:rPr>
                  <w:rFonts w:eastAsia="Times New Roman" w:cstheme="minorHAnsi"/>
                  <w:color w:val="000000"/>
                  <w:sz w:val="20"/>
                  <w:szCs w:val="20"/>
                </w:rPr>
                <w:t xml:space="preserve"> coral tank and closed loop filtration system at a site designated for Marine Center build-out; and </w:t>
              </w:r>
            </w:ins>
          </w:p>
          <w:p w14:paraId="181B7B73" w14:textId="77777777" w:rsidR="001A12B0" w:rsidRPr="007E2A3A" w:rsidRDefault="001A12B0" w:rsidP="00E564E5">
            <w:pPr>
              <w:spacing w:after="0" w:line="240" w:lineRule="auto"/>
              <w:rPr>
                <w:ins w:id="5151" w:author="OPD2" w:date="2021-03-16T07:31:00Z"/>
                <w:rFonts w:eastAsia="Times New Roman" w:cstheme="minorHAnsi"/>
                <w:color w:val="000000"/>
                <w:sz w:val="20"/>
                <w:szCs w:val="20"/>
              </w:rPr>
            </w:pPr>
            <w:ins w:id="5152" w:author="OPD2" w:date="2021-03-16T07:31:00Z">
              <w:r>
                <w:rPr>
                  <w:rFonts w:eastAsia="Times New Roman" w:cstheme="minorHAnsi"/>
                  <w:color w:val="000000"/>
                  <w:sz w:val="20"/>
                  <w:szCs w:val="20"/>
                </w:rPr>
                <w:t xml:space="preserve">By 2025, the Marine Center will be fully funded and under construction with support from OPD and the Natural Resources Taskforce </w:t>
              </w:r>
            </w:ins>
          </w:p>
        </w:tc>
        <w:tc>
          <w:tcPr>
            <w:tcW w:w="2068" w:type="dxa"/>
            <w:gridSpan w:val="2"/>
            <w:tcBorders>
              <w:top w:val="nil"/>
              <w:left w:val="nil"/>
              <w:bottom w:val="single" w:sz="4" w:space="0" w:color="000000"/>
              <w:right w:val="single" w:sz="4" w:space="0" w:color="000000"/>
            </w:tcBorders>
            <w:shd w:val="clear" w:color="auto" w:fill="auto"/>
          </w:tcPr>
          <w:p w14:paraId="715BA153" w14:textId="5B62BE37" w:rsidR="001A12B0" w:rsidRPr="007E2A3A" w:rsidRDefault="001A12B0" w:rsidP="00E564E5">
            <w:pPr>
              <w:spacing w:after="0" w:line="240" w:lineRule="auto"/>
              <w:rPr>
                <w:ins w:id="5153" w:author="OPD2" w:date="2021-03-16T07:31:00Z"/>
                <w:sz w:val="20"/>
                <w:szCs w:val="20"/>
              </w:rPr>
            </w:pPr>
            <w:ins w:id="5154" w:author="OPD2" w:date="2021-03-16T07:31:00Z">
              <w:r>
                <w:rPr>
                  <w:rFonts w:eastAsia="Times New Roman" w:cstheme="minorHAnsi"/>
                  <w:color w:val="000000"/>
                  <w:sz w:val="20"/>
                  <w:szCs w:val="20"/>
                </w:rPr>
                <w:t xml:space="preserve">By 2021, OPD and the Natural Resources Taskforce convene to revise project proposal details to support submission of funding proposals for a “Marine Center” that will serve as the marine science hub of the CNMI, supporting PSS and NMC curriculum components and community and tourist education and outreach as well as inter-agency coral and mangrove restoration </w:t>
              </w:r>
            </w:ins>
          </w:p>
        </w:tc>
        <w:tc>
          <w:tcPr>
            <w:tcW w:w="1298" w:type="dxa"/>
            <w:tcBorders>
              <w:top w:val="nil"/>
              <w:left w:val="nil"/>
              <w:bottom w:val="single" w:sz="4" w:space="0" w:color="000000"/>
              <w:right w:val="single" w:sz="4" w:space="0" w:color="000000"/>
            </w:tcBorders>
            <w:shd w:val="clear" w:color="auto" w:fill="auto"/>
          </w:tcPr>
          <w:p w14:paraId="6348CFFB" w14:textId="77777777" w:rsidR="001A12B0" w:rsidRPr="007E2A3A" w:rsidRDefault="001A12B0" w:rsidP="00E564E5">
            <w:pPr>
              <w:spacing w:after="0" w:line="240" w:lineRule="auto"/>
              <w:rPr>
                <w:ins w:id="5155" w:author="OPD2" w:date="2021-03-16T07:31:00Z"/>
                <w:sz w:val="20"/>
                <w:szCs w:val="20"/>
              </w:rPr>
            </w:pPr>
            <w:ins w:id="5156" w:author="OPD2" w:date="2021-03-16T07:31:00Z">
              <w:r>
                <w:rPr>
                  <w:sz w:val="20"/>
                  <w:szCs w:val="20"/>
                </w:rPr>
                <w:t>OPD to lead on meeting scheduling and interagency funding requests; DFW and DCRM to lead on Marine Center plan updates and staffing once constructed</w:t>
              </w:r>
            </w:ins>
          </w:p>
        </w:tc>
        <w:tc>
          <w:tcPr>
            <w:tcW w:w="1724" w:type="dxa"/>
            <w:tcBorders>
              <w:top w:val="nil"/>
              <w:left w:val="nil"/>
              <w:bottom w:val="single" w:sz="4" w:space="0" w:color="000000"/>
              <w:right w:val="single" w:sz="4" w:space="0" w:color="auto"/>
            </w:tcBorders>
            <w:shd w:val="clear" w:color="auto" w:fill="auto"/>
          </w:tcPr>
          <w:p w14:paraId="7B5FC07F" w14:textId="77777777" w:rsidR="001A12B0" w:rsidRDefault="001A12B0" w:rsidP="00E564E5">
            <w:pPr>
              <w:spacing w:after="0" w:line="240" w:lineRule="auto"/>
              <w:rPr>
                <w:ins w:id="5157" w:author="OPD2" w:date="2021-03-16T07:31:00Z"/>
                <w:sz w:val="20"/>
                <w:szCs w:val="20"/>
              </w:rPr>
            </w:pPr>
            <w:ins w:id="5158" w:author="OPD2" w:date="2021-03-16T07:31:00Z">
              <w:r>
                <w:rPr>
                  <w:sz w:val="20"/>
                  <w:szCs w:val="20"/>
                </w:rPr>
                <w:t>NR Taskforce</w:t>
              </w:r>
            </w:ins>
          </w:p>
          <w:p w14:paraId="2368D30E" w14:textId="77777777" w:rsidR="001A12B0" w:rsidRDefault="001A12B0" w:rsidP="00E564E5">
            <w:pPr>
              <w:spacing w:after="0" w:line="240" w:lineRule="auto"/>
              <w:rPr>
                <w:ins w:id="5159" w:author="OPD2" w:date="2021-03-16T07:31:00Z"/>
                <w:sz w:val="20"/>
                <w:szCs w:val="20"/>
              </w:rPr>
            </w:pPr>
            <w:ins w:id="5160" w:author="OPD2" w:date="2021-03-16T07:31:00Z">
              <w:r>
                <w:rPr>
                  <w:sz w:val="20"/>
                  <w:szCs w:val="20"/>
                </w:rPr>
                <w:t>DLNR-DFW</w:t>
              </w:r>
            </w:ins>
          </w:p>
          <w:p w14:paraId="077590F0" w14:textId="77777777" w:rsidR="001A12B0" w:rsidRPr="007E2A3A" w:rsidRDefault="001A12B0" w:rsidP="00E564E5">
            <w:pPr>
              <w:spacing w:after="0" w:line="240" w:lineRule="auto"/>
              <w:rPr>
                <w:ins w:id="5161" w:author="OPD2" w:date="2021-03-16T07:31:00Z"/>
                <w:sz w:val="20"/>
                <w:szCs w:val="20"/>
              </w:rPr>
            </w:pPr>
            <w:ins w:id="5162" w:author="OPD2" w:date="2021-03-16T07:31:00Z">
              <w:r>
                <w:rPr>
                  <w:sz w:val="20"/>
                  <w:szCs w:val="20"/>
                </w:rPr>
                <w:t>BECQ_DCRM</w:t>
              </w:r>
            </w:ins>
          </w:p>
        </w:tc>
        <w:tc>
          <w:tcPr>
            <w:tcW w:w="1602" w:type="dxa"/>
            <w:tcBorders>
              <w:top w:val="single" w:sz="4" w:space="0" w:color="auto"/>
              <w:left w:val="single" w:sz="4" w:space="0" w:color="auto"/>
              <w:bottom w:val="single" w:sz="4" w:space="0" w:color="auto"/>
              <w:right w:val="single" w:sz="4" w:space="0" w:color="auto"/>
            </w:tcBorders>
            <w:shd w:val="clear" w:color="auto" w:fill="auto"/>
          </w:tcPr>
          <w:p w14:paraId="4445FA4A" w14:textId="77777777" w:rsidR="001A12B0" w:rsidRPr="007E2A3A" w:rsidRDefault="001A12B0" w:rsidP="00E564E5">
            <w:pPr>
              <w:spacing w:after="0" w:line="240" w:lineRule="auto"/>
              <w:rPr>
                <w:ins w:id="5163" w:author="OPD2" w:date="2021-03-16T07:31:00Z"/>
                <w:sz w:val="20"/>
                <w:szCs w:val="20"/>
              </w:rPr>
            </w:pPr>
            <w:ins w:id="5164" w:author="OPD2" w:date="2021-03-16T07:31:00Z">
              <w:r>
                <w:rPr>
                  <w:sz w:val="20"/>
                  <w:szCs w:val="20"/>
                </w:rPr>
                <w:t>CSDP</w:t>
              </w:r>
            </w:ins>
          </w:p>
        </w:tc>
        <w:tc>
          <w:tcPr>
            <w:tcW w:w="1946" w:type="dxa"/>
            <w:tcBorders>
              <w:top w:val="single" w:sz="4" w:space="0" w:color="auto"/>
              <w:left w:val="single" w:sz="4" w:space="0" w:color="auto"/>
              <w:bottom w:val="single" w:sz="4" w:space="0" w:color="auto"/>
              <w:right w:val="single" w:sz="4" w:space="0" w:color="auto"/>
            </w:tcBorders>
          </w:tcPr>
          <w:p w14:paraId="4B9FBE13" w14:textId="77777777" w:rsidR="001A12B0" w:rsidRPr="007E2A3A" w:rsidRDefault="001A12B0" w:rsidP="00E564E5">
            <w:pPr>
              <w:spacing w:after="0" w:line="240" w:lineRule="auto"/>
              <w:rPr>
                <w:ins w:id="5165" w:author="OPD2" w:date="2021-03-16T07:31:00Z"/>
                <w:sz w:val="20"/>
                <w:szCs w:val="20"/>
              </w:rPr>
            </w:pPr>
            <w:ins w:id="5166" w:author="OPD2" w:date="2021-03-16T07:31:00Z">
              <w:r>
                <w:rPr>
                  <w:sz w:val="20"/>
                  <w:szCs w:val="20"/>
                </w:rPr>
                <w:t>~$50,000 from NFWF Coastal Resilience earmarked for coral nursery build-out’ may need match for additional funding to build the proposed $1.25M facility and additional funding to support coral propagation studies and staff center for maintenance and outreach events</w:t>
              </w:r>
            </w:ins>
          </w:p>
        </w:tc>
      </w:tr>
      <w:tr w:rsidR="001A12B0" w:rsidRPr="007E2A3A" w14:paraId="64EA9171" w14:textId="77777777" w:rsidTr="00BF7EBC">
        <w:trPr>
          <w:trHeight w:val="1160"/>
          <w:ins w:id="5167" w:author="OPD2" w:date="2021-03-16T07:31:00Z"/>
        </w:trPr>
        <w:tc>
          <w:tcPr>
            <w:tcW w:w="1686" w:type="dxa"/>
            <w:vMerge/>
            <w:tcBorders>
              <w:left w:val="single" w:sz="4" w:space="0" w:color="auto"/>
              <w:right w:val="single" w:sz="4" w:space="0" w:color="auto"/>
            </w:tcBorders>
          </w:tcPr>
          <w:p w14:paraId="59005FE8" w14:textId="77777777" w:rsidR="001A12B0" w:rsidRPr="007E2A3A" w:rsidRDefault="001A12B0" w:rsidP="00E564E5">
            <w:pPr>
              <w:spacing w:after="0" w:line="240" w:lineRule="auto"/>
              <w:rPr>
                <w:ins w:id="5168" w:author="OPD2" w:date="2021-03-16T07:31:00Z"/>
                <w:rFonts w:eastAsia="Times New Roman" w:cstheme="minorHAnsi"/>
                <w:color w:val="000000"/>
                <w:sz w:val="20"/>
                <w:szCs w:val="20"/>
              </w:rPr>
            </w:pPr>
          </w:p>
        </w:tc>
        <w:tc>
          <w:tcPr>
            <w:tcW w:w="191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E6C24A3" w14:textId="77777777" w:rsidR="001A12B0" w:rsidRPr="007E2A3A" w:rsidRDefault="001A12B0" w:rsidP="00E564E5">
            <w:pPr>
              <w:spacing w:after="0" w:line="240" w:lineRule="auto"/>
              <w:rPr>
                <w:ins w:id="5169" w:author="OPD2" w:date="2021-03-16T07:31:00Z"/>
                <w:rFonts w:eastAsia="Times New Roman" w:cstheme="minorHAnsi"/>
                <w:color w:val="000000"/>
                <w:sz w:val="20"/>
                <w:szCs w:val="20"/>
              </w:rPr>
            </w:pPr>
            <w:ins w:id="5170" w:author="OPD2" w:date="2021-03-16T07:31:00Z">
              <w:r w:rsidRPr="007E2A3A">
                <w:rPr>
                  <w:rFonts w:eastAsia="Times New Roman" w:cstheme="minorHAnsi"/>
                  <w:color w:val="000000"/>
                  <w:sz w:val="20"/>
                  <w:szCs w:val="20"/>
                </w:rPr>
                <w:t>By 2030 there are interagency programs to support active management of prioritized in water resources and management areas reflected in the CSDP update and at least 50% of marine resources are being effectively managed through site-specific management plans</w:t>
              </w:r>
            </w:ins>
          </w:p>
        </w:tc>
        <w:tc>
          <w:tcPr>
            <w:tcW w:w="2794" w:type="dxa"/>
            <w:gridSpan w:val="2"/>
            <w:tcBorders>
              <w:top w:val="nil"/>
              <w:left w:val="single" w:sz="4" w:space="0" w:color="auto"/>
              <w:bottom w:val="single" w:sz="4" w:space="0" w:color="auto"/>
              <w:right w:val="single" w:sz="4" w:space="0" w:color="000000"/>
            </w:tcBorders>
            <w:shd w:val="clear" w:color="auto" w:fill="auto"/>
            <w:hideMark/>
          </w:tcPr>
          <w:p w14:paraId="15C68DDC" w14:textId="77777777" w:rsidR="001A12B0" w:rsidRPr="007E2A3A" w:rsidRDefault="001A12B0" w:rsidP="00E564E5">
            <w:pPr>
              <w:spacing w:after="0" w:line="240" w:lineRule="auto"/>
              <w:rPr>
                <w:ins w:id="5171" w:author="OPD2" w:date="2021-03-16T07:31:00Z"/>
                <w:rFonts w:eastAsia="Times New Roman" w:cstheme="minorHAnsi"/>
                <w:color w:val="000000"/>
                <w:sz w:val="20"/>
                <w:szCs w:val="20"/>
              </w:rPr>
            </w:pPr>
            <w:ins w:id="5172" w:author="OPD2" w:date="2021-03-16T07:31:00Z">
              <w:r w:rsidRPr="007E2A3A">
                <w:rPr>
                  <w:rFonts w:eastAsia="Times New Roman" w:cstheme="minorHAnsi"/>
                  <w:color w:val="000000"/>
                  <w:sz w:val="20"/>
                  <w:szCs w:val="20"/>
                </w:rPr>
                <w:t>By 2025, OPD and the Natural Resources Taskforce reassess and revise priorities to ensure that by 2030 there are interagency programs to support active management of prioritized in water resources and management areas reflected in the CSDP update, including:</w:t>
              </w:r>
            </w:ins>
          </w:p>
        </w:tc>
        <w:tc>
          <w:tcPr>
            <w:tcW w:w="2068" w:type="dxa"/>
            <w:gridSpan w:val="2"/>
            <w:tcBorders>
              <w:top w:val="nil"/>
              <w:left w:val="nil"/>
              <w:bottom w:val="single" w:sz="4" w:space="0" w:color="auto"/>
              <w:right w:val="single" w:sz="4" w:space="0" w:color="000000"/>
            </w:tcBorders>
            <w:shd w:val="clear" w:color="auto" w:fill="auto"/>
            <w:hideMark/>
          </w:tcPr>
          <w:p w14:paraId="7D3CE225" w14:textId="77777777" w:rsidR="001A12B0" w:rsidRPr="007E2A3A" w:rsidRDefault="001A12B0" w:rsidP="00E564E5">
            <w:pPr>
              <w:spacing w:after="0" w:line="240" w:lineRule="auto"/>
              <w:rPr>
                <w:ins w:id="5173" w:author="OPD2" w:date="2021-03-16T07:31:00Z"/>
                <w:rFonts w:eastAsia="Times New Roman" w:cstheme="minorHAnsi"/>
                <w:color w:val="000000"/>
                <w:sz w:val="20"/>
                <w:szCs w:val="20"/>
              </w:rPr>
            </w:pPr>
            <w:ins w:id="5174" w:author="OPD2" w:date="2021-03-16T07:31:00Z">
              <w:r w:rsidRPr="007E2A3A">
                <w:rPr>
                  <w:sz w:val="20"/>
                  <w:szCs w:val="20"/>
                </w:rPr>
                <w:t>At least quarterly meetings with NR Taskforce; ongoing support of referenced plans and programs</w:t>
              </w:r>
            </w:ins>
          </w:p>
        </w:tc>
        <w:tc>
          <w:tcPr>
            <w:tcW w:w="1298" w:type="dxa"/>
            <w:tcBorders>
              <w:top w:val="nil"/>
              <w:left w:val="nil"/>
              <w:bottom w:val="single" w:sz="4" w:space="0" w:color="auto"/>
              <w:right w:val="single" w:sz="4" w:space="0" w:color="000000"/>
            </w:tcBorders>
            <w:shd w:val="clear" w:color="auto" w:fill="auto"/>
            <w:hideMark/>
          </w:tcPr>
          <w:p w14:paraId="23BCB29C" w14:textId="77777777" w:rsidR="001A12B0" w:rsidRPr="007E2A3A" w:rsidRDefault="001A12B0" w:rsidP="00E564E5">
            <w:pPr>
              <w:spacing w:after="0" w:line="240" w:lineRule="auto"/>
              <w:rPr>
                <w:ins w:id="5175" w:author="OPD2" w:date="2021-03-16T07:31:00Z"/>
                <w:rFonts w:eastAsia="Times New Roman" w:cstheme="minorHAnsi"/>
                <w:color w:val="000000"/>
                <w:sz w:val="20"/>
                <w:szCs w:val="20"/>
              </w:rPr>
            </w:pPr>
            <w:ins w:id="5176" w:author="OPD2" w:date="2021-03-16T07:31:00Z">
              <w:r w:rsidRPr="007E2A3A">
                <w:rPr>
                  <w:sz w:val="20"/>
                  <w:szCs w:val="20"/>
                </w:rPr>
                <w:t>OPD</w:t>
              </w:r>
            </w:ins>
          </w:p>
        </w:tc>
        <w:tc>
          <w:tcPr>
            <w:tcW w:w="1724" w:type="dxa"/>
            <w:tcBorders>
              <w:top w:val="nil"/>
              <w:left w:val="nil"/>
              <w:bottom w:val="single" w:sz="4" w:space="0" w:color="auto"/>
              <w:right w:val="single" w:sz="4" w:space="0" w:color="auto"/>
            </w:tcBorders>
            <w:shd w:val="clear" w:color="auto" w:fill="auto"/>
            <w:hideMark/>
          </w:tcPr>
          <w:p w14:paraId="191CC63E" w14:textId="77777777" w:rsidR="001A12B0" w:rsidRPr="007E2A3A" w:rsidRDefault="001A12B0" w:rsidP="00E564E5">
            <w:pPr>
              <w:spacing w:after="0" w:line="240" w:lineRule="auto"/>
              <w:rPr>
                <w:ins w:id="5177" w:author="OPD2" w:date="2021-03-16T07:31:00Z"/>
                <w:rFonts w:eastAsia="Times New Roman" w:cstheme="minorHAnsi"/>
                <w:color w:val="000000"/>
                <w:sz w:val="20"/>
                <w:szCs w:val="20"/>
              </w:rPr>
            </w:pPr>
            <w:ins w:id="5178" w:author="OPD2" w:date="2021-03-16T07:31:00Z">
              <w:r w:rsidRPr="007E2A3A">
                <w:rPr>
                  <w:sz w:val="20"/>
                  <w:szCs w:val="20"/>
                </w:rPr>
                <w:t>NR Taskforce</w:t>
              </w:r>
            </w:ins>
          </w:p>
        </w:tc>
        <w:tc>
          <w:tcPr>
            <w:tcW w:w="1602" w:type="dxa"/>
            <w:tcBorders>
              <w:top w:val="single" w:sz="4" w:space="0" w:color="auto"/>
              <w:left w:val="single" w:sz="4" w:space="0" w:color="auto"/>
              <w:bottom w:val="single" w:sz="4" w:space="0" w:color="auto"/>
              <w:right w:val="single" w:sz="4" w:space="0" w:color="auto"/>
            </w:tcBorders>
            <w:shd w:val="clear" w:color="auto" w:fill="auto"/>
            <w:hideMark/>
          </w:tcPr>
          <w:p w14:paraId="7FEDFB81" w14:textId="77777777" w:rsidR="001A12B0" w:rsidRPr="007E2A3A" w:rsidRDefault="001A12B0" w:rsidP="00E564E5">
            <w:pPr>
              <w:spacing w:after="0" w:line="240" w:lineRule="auto"/>
              <w:rPr>
                <w:ins w:id="5179" w:author="OPD2" w:date="2021-03-16T07:31:00Z"/>
                <w:rFonts w:eastAsia="Times New Roman" w:cstheme="minorHAnsi"/>
                <w:color w:val="000000"/>
                <w:sz w:val="20"/>
                <w:szCs w:val="20"/>
              </w:rPr>
            </w:pPr>
            <w:ins w:id="5180" w:author="OPD2" w:date="2021-03-16T07:31:00Z">
              <w:r w:rsidRPr="007E2A3A">
                <w:rPr>
                  <w:sz w:val="20"/>
                  <w:szCs w:val="20"/>
                </w:rPr>
                <w:t>CSDP</w:t>
              </w:r>
            </w:ins>
          </w:p>
        </w:tc>
        <w:tc>
          <w:tcPr>
            <w:tcW w:w="1946" w:type="dxa"/>
            <w:tcBorders>
              <w:top w:val="single" w:sz="4" w:space="0" w:color="auto"/>
              <w:left w:val="single" w:sz="4" w:space="0" w:color="auto"/>
              <w:bottom w:val="single" w:sz="4" w:space="0" w:color="auto"/>
              <w:right w:val="single" w:sz="4" w:space="0" w:color="auto"/>
            </w:tcBorders>
          </w:tcPr>
          <w:p w14:paraId="67D692E6" w14:textId="77777777" w:rsidR="001A12B0" w:rsidRDefault="001A12B0" w:rsidP="00E564E5">
            <w:pPr>
              <w:spacing w:after="0" w:line="240" w:lineRule="auto"/>
              <w:rPr>
                <w:ins w:id="5181" w:author="OPD2" w:date="2021-03-16T07:31:00Z"/>
                <w:sz w:val="20"/>
                <w:szCs w:val="20"/>
              </w:rPr>
            </w:pPr>
            <w:ins w:id="5182" w:author="OPD2" w:date="2021-03-16T07:31:00Z">
              <w:r>
                <w:rPr>
                  <w:sz w:val="20"/>
                  <w:szCs w:val="20"/>
                </w:rPr>
                <w:t xml:space="preserve">Planning efforts supported by existing staff funding at OPD and NR Taskforce Agencies; </w:t>
              </w:r>
            </w:ins>
          </w:p>
          <w:p w14:paraId="2DCE7851" w14:textId="7FF0D61C" w:rsidR="001A12B0" w:rsidRPr="007E2A3A" w:rsidRDefault="001A12B0" w:rsidP="00E564E5">
            <w:pPr>
              <w:spacing w:after="0" w:line="240" w:lineRule="auto"/>
              <w:rPr>
                <w:ins w:id="5183" w:author="OPD2" w:date="2021-03-16T07:31:00Z"/>
                <w:sz w:val="20"/>
                <w:szCs w:val="20"/>
              </w:rPr>
            </w:pPr>
            <w:ins w:id="5184" w:author="OPD2" w:date="2021-03-16T07:31:00Z">
              <w:r>
                <w:rPr>
                  <w:sz w:val="20"/>
                  <w:szCs w:val="20"/>
                </w:rPr>
                <w:t xml:space="preserve">OPD is requesting additional funding for dedicated NRTF facilitator position and administrative support staff through local and competitive funding streams  </w:t>
              </w:r>
            </w:ins>
          </w:p>
        </w:tc>
      </w:tr>
      <w:tr w:rsidR="001A12B0" w:rsidRPr="007E2A3A" w14:paraId="7A19513F" w14:textId="77777777" w:rsidTr="00BF7EBC">
        <w:trPr>
          <w:trHeight w:val="1710"/>
          <w:ins w:id="5185" w:author="OPD2" w:date="2021-03-16T07:31:00Z"/>
        </w:trPr>
        <w:tc>
          <w:tcPr>
            <w:tcW w:w="1686" w:type="dxa"/>
            <w:vMerge/>
            <w:tcBorders>
              <w:left w:val="single" w:sz="4" w:space="0" w:color="auto"/>
              <w:right w:val="single" w:sz="4" w:space="0" w:color="auto"/>
            </w:tcBorders>
          </w:tcPr>
          <w:p w14:paraId="15DA89F9" w14:textId="77777777" w:rsidR="001A12B0" w:rsidRPr="007E2A3A" w:rsidRDefault="001A12B0" w:rsidP="00E564E5">
            <w:pPr>
              <w:spacing w:after="0" w:line="240" w:lineRule="auto"/>
              <w:rPr>
                <w:ins w:id="5186" w:author="OPD2" w:date="2021-03-16T07:31:00Z"/>
                <w:rFonts w:eastAsia="Times New Roman" w:cstheme="minorHAnsi"/>
                <w:color w:val="000000"/>
                <w:sz w:val="20"/>
                <w:szCs w:val="20"/>
              </w:rPr>
            </w:pPr>
          </w:p>
        </w:tc>
        <w:tc>
          <w:tcPr>
            <w:tcW w:w="1912" w:type="dxa"/>
            <w:vMerge/>
            <w:tcBorders>
              <w:top w:val="single" w:sz="4" w:space="0" w:color="auto"/>
              <w:left w:val="single" w:sz="4" w:space="0" w:color="auto"/>
              <w:bottom w:val="single" w:sz="4" w:space="0" w:color="auto"/>
              <w:right w:val="nil"/>
            </w:tcBorders>
            <w:vAlign w:val="center"/>
            <w:hideMark/>
          </w:tcPr>
          <w:p w14:paraId="7BEBDAD6" w14:textId="77777777" w:rsidR="001A12B0" w:rsidRPr="007E2A3A" w:rsidRDefault="001A12B0" w:rsidP="00E564E5">
            <w:pPr>
              <w:spacing w:after="0" w:line="240" w:lineRule="auto"/>
              <w:rPr>
                <w:ins w:id="5187" w:author="OPD2" w:date="2021-03-16T07:31:00Z"/>
                <w:rFonts w:eastAsia="Times New Roman" w:cstheme="minorHAnsi"/>
                <w:color w:val="000000"/>
                <w:sz w:val="20"/>
                <w:szCs w:val="20"/>
              </w:rPr>
            </w:pPr>
          </w:p>
        </w:tc>
        <w:tc>
          <w:tcPr>
            <w:tcW w:w="279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2374B97" w14:textId="77777777" w:rsidR="001A12B0" w:rsidRDefault="001A12B0" w:rsidP="00E564E5">
            <w:pPr>
              <w:spacing w:after="0" w:line="240" w:lineRule="auto"/>
              <w:rPr>
                <w:ins w:id="5188" w:author="OPD2" w:date="2021-03-16T07:31:00Z"/>
                <w:rFonts w:eastAsia="Times New Roman" w:cstheme="minorHAnsi"/>
                <w:color w:val="000000"/>
                <w:sz w:val="20"/>
                <w:szCs w:val="20"/>
              </w:rPr>
            </w:pPr>
            <w:ins w:id="5189" w:author="OPD2" w:date="2021-03-16T07:31:00Z">
              <w:r w:rsidRPr="007E2A3A">
                <w:rPr>
                  <w:rFonts w:eastAsia="Times New Roman" w:cstheme="minorHAnsi"/>
                  <w:color w:val="000000"/>
                  <w:sz w:val="20"/>
                  <w:szCs w:val="20"/>
                </w:rPr>
                <w:t>By 2025, Coral Restoration Management Team comprised of DCRM and DFW support implementation of and regular updates to the Coral Reef Restoration Management Plan</w:t>
              </w:r>
              <w:r>
                <w:rPr>
                  <w:rFonts w:eastAsia="Times New Roman" w:cstheme="minorHAnsi"/>
                  <w:color w:val="000000"/>
                  <w:sz w:val="20"/>
                  <w:szCs w:val="20"/>
                </w:rPr>
                <w:t xml:space="preserve"> and support ongoing review and updates of out-planting proposals as well as public access and use assessments and management efforts</w:t>
              </w:r>
            </w:ins>
          </w:p>
          <w:p w14:paraId="3E5B9F78" w14:textId="77777777" w:rsidR="001A12B0" w:rsidRDefault="001A12B0" w:rsidP="00E564E5">
            <w:pPr>
              <w:spacing w:after="0" w:line="240" w:lineRule="auto"/>
              <w:rPr>
                <w:ins w:id="5190" w:author="OPD2" w:date="2021-03-16T07:31:00Z"/>
                <w:rFonts w:eastAsia="Times New Roman" w:cstheme="minorHAnsi"/>
                <w:color w:val="000000"/>
                <w:sz w:val="20"/>
                <w:szCs w:val="20"/>
              </w:rPr>
            </w:pPr>
          </w:p>
          <w:p w14:paraId="5C01A099" w14:textId="77777777" w:rsidR="001A12B0" w:rsidRDefault="001A12B0" w:rsidP="00E564E5">
            <w:pPr>
              <w:spacing w:after="0" w:line="240" w:lineRule="auto"/>
              <w:rPr>
                <w:ins w:id="5191" w:author="OPD2" w:date="2021-03-16T07:31:00Z"/>
                <w:rFonts w:eastAsia="Times New Roman" w:cstheme="minorHAnsi"/>
                <w:color w:val="000000"/>
                <w:sz w:val="20"/>
                <w:szCs w:val="20"/>
              </w:rPr>
            </w:pPr>
          </w:p>
          <w:p w14:paraId="457AFDE6" w14:textId="77777777" w:rsidR="001A12B0" w:rsidRDefault="001A12B0" w:rsidP="00E564E5">
            <w:pPr>
              <w:spacing w:after="0" w:line="240" w:lineRule="auto"/>
              <w:rPr>
                <w:ins w:id="5192" w:author="OPD2" w:date="2021-03-16T07:31:00Z"/>
                <w:rFonts w:eastAsia="Times New Roman" w:cstheme="minorHAnsi"/>
                <w:color w:val="000000"/>
                <w:sz w:val="20"/>
                <w:szCs w:val="20"/>
              </w:rPr>
            </w:pPr>
          </w:p>
          <w:p w14:paraId="1A6B451C" w14:textId="77777777" w:rsidR="001A12B0" w:rsidRPr="007E2A3A" w:rsidRDefault="001A12B0" w:rsidP="00E564E5">
            <w:pPr>
              <w:spacing w:after="0" w:line="240" w:lineRule="auto"/>
              <w:rPr>
                <w:ins w:id="5193" w:author="OPD2" w:date="2021-03-16T07:31:00Z"/>
                <w:rFonts w:eastAsia="Times New Roman" w:cstheme="minorHAnsi"/>
                <w:color w:val="000000"/>
                <w:sz w:val="20"/>
                <w:szCs w:val="20"/>
              </w:rPr>
            </w:pPr>
          </w:p>
        </w:tc>
        <w:tc>
          <w:tcPr>
            <w:tcW w:w="2068" w:type="dxa"/>
            <w:gridSpan w:val="2"/>
            <w:tcBorders>
              <w:top w:val="single" w:sz="4" w:space="0" w:color="auto"/>
              <w:left w:val="nil"/>
              <w:bottom w:val="single" w:sz="4" w:space="0" w:color="auto"/>
              <w:right w:val="single" w:sz="4" w:space="0" w:color="auto"/>
            </w:tcBorders>
            <w:shd w:val="clear" w:color="auto" w:fill="auto"/>
            <w:hideMark/>
          </w:tcPr>
          <w:p w14:paraId="204713DF" w14:textId="77777777" w:rsidR="001A12B0" w:rsidRDefault="001A12B0" w:rsidP="00E564E5">
            <w:pPr>
              <w:spacing w:after="0" w:line="240" w:lineRule="auto"/>
              <w:rPr>
                <w:ins w:id="5194" w:author="OPD2" w:date="2021-03-16T07:31:00Z"/>
                <w:sz w:val="20"/>
                <w:szCs w:val="20"/>
              </w:rPr>
            </w:pPr>
            <w:ins w:id="5195" w:author="OPD2" w:date="2021-03-16T07:31:00Z">
              <w:r w:rsidRPr="007E2A3A">
                <w:rPr>
                  <w:sz w:val="20"/>
                  <w:szCs w:val="20"/>
                </w:rPr>
                <w:t>By 202</w:t>
              </w:r>
              <w:r>
                <w:rPr>
                  <w:sz w:val="20"/>
                  <w:szCs w:val="20"/>
                </w:rPr>
                <w:t>2</w:t>
              </w:r>
              <w:r w:rsidRPr="007E2A3A">
                <w:rPr>
                  <w:sz w:val="20"/>
                  <w:szCs w:val="20"/>
                </w:rPr>
                <w:t xml:space="preserve">, </w:t>
              </w:r>
              <w:r>
                <w:rPr>
                  <w:sz w:val="20"/>
                  <w:szCs w:val="20"/>
                </w:rPr>
                <w:t xml:space="preserve">DCRM will facilitate the development </w:t>
              </w:r>
              <w:r w:rsidRPr="007E2A3A">
                <w:rPr>
                  <w:sz w:val="20"/>
                  <w:szCs w:val="20"/>
                </w:rPr>
                <w:t>and endorse</w:t>
              </w:r>
              <w:r>
                <w:rPr>
                  <w:sz w:val="20"/>
                  <w:szCs w:val="20"/>
                </w:rPr>
                <w:t>ment of the</w:t>
              </w:r>
              <w:r w:rsidRPr="007E2A3A">
                <w:rPr>
                  <w:sz w:val="20"/>
                  <w:szCs w:val="20"/>
                </w:rPr>
                <w:t xml:space="preserve"> Coral Restorations Priorities Plan</w:t>
              </w:r>
              <w:r>
                <w:rPr>
                  <w:sz w:val="20"/>
                  <w:szCs w:val="20"/>
                </w:rPr>
                <w:t xml:space="preserve"> and continue to support related use management planning efforts including periodic updates to the SLUMP with recommendations incorporated into the CSDP update by 2025</w:t>
              </w:r>
            </w:ins>
          </w:p>
          <w:p w14:paraId="61D21D8A" w14:textId="77777777" w:rsidR="001A12B0" w:rsidRPr="007E2A3A" w:rsidRDefault="001A12B0" w:rsidP="00E564E5">
            <w:pPr>
              <w:spacing w:after="0" w:line="240" w:lineRule="auto"/>
              <w:rPr>
                <w:ins w:id="5196" w:author="OPD2" w:date="2021-03-16T07:31:00Z"/>
                <w:rFonts w:eastAsia="Times New Roman" w:cstheme="minorHAnsi"/>
                <w:color w:val="000000"/>
                <w:sz w:val="20"/>
                <w:szCs w:val="20"/>
              </w:rPr>
            </w:pPr>
          </w:p>
        </w:tc>
        <w:tc>
          <w:tcPr>
            <w:tcW w:w="1298" w:type="dxa"/>
            <w:tcBorders>
              <w:top w:val="single" w:sz="4" w:space="0" w:color="auto"/>
              <w:left w:val="nil"/>
              <w:bottom w:val="single" w:sz="4" w:space="0" w:color="auto"/>
              <w:right w:val="single" w:sz="4" w:space="0" w:color="auto"/>
            </w:tcBorders>
            <w:shd w:val="clear" w:color="auto" w:fill="auto"/>
            <w:hideMark/>
          </w:tcPr>
          <w:p w14:paraId="54C41491" w14:textId="77777777" w:rsidR="001A12B0" w:rsidRDefault="001A12B0" w:rsidP="00E564E5">
            <w:pPr>
              <w:spacing w:after="0" w:line="240" w:lineRule="auto"/>
              <w:rPr>
                <w:ins w:id="5197" w:author="OPD2" w:date="2021-03-16T07:31:00Z"/>
                <w:sz w:val="20"/>
                <w:szCs w:val="20"/>
              </w:rPr>
            </w:pPr>
            <w:ins w:id="5198" w:author="OPD2" w:date="2021-03-16T07:31:00Z">
              <w:r w:rsidRPr="007E2A3A">
                <w:rPr>
                  <w:sz w:val="20"/>
                  <w:szCs w:val="20"/>
                </w:rPr>
                <w:t>BECQ-DCRM</w:t>
              </w:r>
              <w:r>
                <w:rPr>
                  <w:sz w:val="20"/>
                  <w:szCs w:val="20"/>
                </w:rPr>
                <w:t xml:space="preserve">, </w:t>
              </w:r>
            </w:ins>
          </w:p>
          <w:p w14:paraId="0155EBED" w14:textId="77777777" w:rsidR="001A12B0" w:rsidRPr="007E2A3A" w:rsidRDefault="001A12B0" w:rsidP="00E564E5">
            <w:pPr>
              <w:spacing w:after="0" w:line="240" w:lineRule="auto"/>
              <w:rPr>
                <w:ins w:id="5199" w:author="OPD2" w:date="2021-03-16T07:31:00Z"/>
                <w:rFonts w:eastAsia="Times New Roman" w:cstheme="minorHAnsi"/>
                <w:color w:val="000000"/>
                <w:sz w:val="20"/>
                <w:szCs w:val="20"/>
              </w:rPr>
            </w:pPr>
            <w:ins w:id="5200" w:author="OPD2" w:date="2021-03-16T07:31:00Z">
              <w:r w:rsidRPr="007E2A3A">
                <w:rPr>
                  <w:sz w:val="20"/>
                  <w:szCs w:val="20"/>
                </w:rPr>
                <w:t>DLNR-DFW</w:t>
              </w:r>
            </w:ins>
          </w:p>
        </w:tc>
        <w:tc>
          <w:tcPr>
            <w:tcW w:w="1724" w:type="dxa"/>
            <w:tcBorders>
              <w:top w:val="single" w:sz="4" w:space="0" w:color="auto"/>
              <w:left w:val="nil"/>
              <w:bottom w:val="single" w:sz="4" w:space="0" w:color="auto"/>
              <w:right w:val="single" w:sz="4" w:space="0" w:color="auto"/>
            </w:tcBorders>
            <w:shd w:val="clear" w:color="auto" w:fill="auto"/>
            <w:hideMark/>
          </w:tcPr>
          <w:p w14:paraId="58489021" w14:textId="77777777" w:rsidR="001A12B0" w:rsidRPr="007E2A3A" w:rsidRDefault="001A12B0" w:rsidP="00E564E5">
            <w:pPr>
              <w:spacing w:after="0" w:line="240" w:lineRule="auto"/>
              <w:rPr>
                <w:ins w:id="5201" w:author="OPD2" w:date="2021-03-16T07:31:00Z"/>
                <w:rFonts w:eastAsia="Times New Roman" w:cstheme="minorHAnsi"/>
                <w:color w:val="000000"/>
                <w:sz w:val="20"/>
                <w:szCs w:val="20"/>
              </w:rPr>
            </w:pPr>
            <w:ins w:id="5202" w:author="OPD2" w:date="2021-03-16T07:31:00Z">
              <w:r w:rsidRPr="007E2A3A">
                <w:rPr>
                  <w:sz w:val="20"/>
                  <w:szCs w:val="20"/>
                </w:rPr>
                <w:t>NR Taskforce</w:t>
              </w:r>
            </w:ins>
          </w:p>
        </w:tc>
        <w:tc>
          <w:tcPr>
            <w:tcW w:w="1602" w:type="dxa"/>
            <w:tcBorders>
              <w:top w:val="single" w:sz="4" w:space="0" w:color="auto"/>
              <w:left w:val="nil"/>
              <w:bottom w:val="single" w:sz="4" w:space="0" w:color="auto"/>
              <w:right w:val="single" w:sz="4" w:space="0" w:color="auto"/>
            </w:tcBorders>
            <w:shd w:val="clear" w:color="auto" w:fill="auto"/>
            <w:hideMark/>
          </w:tcPr>
          <w:p w14:paraId="72CE2232" w14:textId="77777777" w:rsidR="001A12B0" w:rsidRPr="007E2A3A" w:rsidRDefault="001A12B0" w:rsidP="00E564E5">
            <w:pPr>
              <w:spacing w:after="0" w:line="240" w:lineRule="auto"/>
              <w:rPr>
                <w:ins w:id="5203" w:author="OPD2" w:date="2021-03-16T07:31:00Z"/>
                <w:rFonts w:eastAsia="Times New Roman" w:cstheme="minorHAnsi"/>
                <w:color w:val="000000"/>
                <w:sz w:val="20"/>
                <w:szCs w:val="20"/>
              </w:rPr>
            </w:pPr>
            <w:ins w:id="5204" w:author="OPD2" w:date="2021-03-16T07:31:00Z">
              <w:r w:rsidRPr="007E2A3A">
                <w:rPr>
                  <w:sz w:val="20"/>
                  <w:szCs w:val="20"/>
                </w:rPr>
                <w:t>Coral Restorations Priorities Plan (in development)</w:t>
              </w:r>
              <w:r>
                <w:rPr>
                  <w:sz w:val="20"/>
                  <w:szCs w:val="20"/>
                </w:rPr>
                <w:t>, Saipan Lagoon Use Management Plan (SLUMP)</w:t>
              </w:r>
            </w:ins>
          </w:p>
        </w:tc>
        <w:tc>
          <w:tcPr>
            <w:tcW w:w="1946" w:type="dxa"/>
            <w:tcBorders>
              <w:top w:val="single" w:sz="4" w:space="0" w:color="auto"/>
              <w:left w:val="nil"/>
              <w:bottom w:val="single" w:sz="4" w:space="0" w:color="auto"/>
              <w:right w:val="single" w:sz="4" w:space="0" w:color="auto"/>
            </w:tcBorders>
          </w:tcPr>
          <w:p w14:paraId="6902C628" w14:textId="77777777" w:rsidR="001A12B0" w:rsidRDefault="001A12B0" w:rsidP="00E564E5">
            <w:pPr>
              <w:spacing w:after="0" w:line="240" w:lineRule="auto"/>
              <w:rPr>
                <w:ins w:id="5205" w:author="OPD2" w:date="2021-03-16T07:31:00Z"/>
                <w:sz w:val="20"/>
                <w:szCs w:val="20"/>
              </w:rPr>
            </w:pPr>
            <w:ins w:id="5206" w:author="OPD2" w:date="2021-03-16T07:31:00Z">
              <w:r>
                <w:rPr>
                  <w:sz w:val="20"/>
                  <w:szCs w:val="20"/>
                </w:rPr>
                <w:t>NFWF funding for 2021-2023 will support Coral Specialist position – DCRM and DFW will continue to work together to leverage existing resources and build capacity to study and manage the marine resources of the CNMI</w:t>
              </w:r>
            </w:ins>
          </w:p>
          <w:p w14:paraId="2A78DF40" w14:textId="77777777" w:rsidR="001A12B0" w:rsidRPr="007E2A3A" w:rsidRDefault="001A12B0" w:rsidP="00E564E5">
            <w:pPr>
              <w:spacing w:after="0" w:line="240" w:lineRule="auto"/>
              <w:rPr>
                <w:ins w:id="5207" w:author="OPD2" w:date="2021-03-16T07:31:00Z"/>
                <w:sz w:val="20"/>
                <w:szCs w:val="20"/>
              </w:rPr>
            </w:pPr>
          </w:p>
        </w:tc>
      </w:tr>
      <w:tr w:rsidR="001A12B0" w:rsidRPr="007E2A3A" w14:paraId="3F87EFC4" w14:textId="77777777" w:rsidTr="00E20EDD">
        <w:trPr>
          <w:trHeight w:val="620"/>
          <w:ins w:id="5208" w:author="OPD2" w:date="2021-03-16T07:31:00Z"/>
        </w:trPr>
        <w:tc>
          <w:tcPr>
            <w:tcW w:w="1686" w:type="dxa"/>
            <w:vMerge/>
            <w:tcBorders>
              <w:left w:val="single" w:sz="4" w:space="0" w:color="auto"/>
              <w:right w:val="single" w:sz="4" w:space="0" w:color="auto"/>
            </w:tcBorders>
          </w:tcPr>
          <w:p w14:paraId="384EC42A" w14:textId="77777777" w:rsidR="001A12B0" w:rsidRPr="007E2A3A" w:rsidRDefault="001A12B0" w:rsidP="00E564E5">
            <w:pPr>
              <w:spacing w:after="0" w:line="240" w:lineRule="auto"/>
              <w:rPr>
                <w:ins w:id="5209" w:author="OPD2" w:date="2021-03-16T07:31:00Z"/>
                <w:rFonts w:eastAsia="Times New Roman" w:cstheme="minorHAnsi"/>
                <w:color w:val="000000"/>
                <w:sz w:val="20"/>
                <w:szCs w:val="20"/>
              </w:rPr>
            </w:pPr>
          </w:p>
        </w:tc>
        <w:tc>
          <w:tcPr>
            <w:tcW w:w="1912" w:type="dxa"/>
            <w:vMerge/>
            <w:tcBorders>
              <w:top w:val="single" w:sz="4" w:space="0" w:color="auto"/>
              <w:left w:val="single" w:sz="4" w:space="0" w:color="auto"/>
              <w:bottom w:val="single" w:sz="4" w:space="0" w:color="auto"/>
              <w:right w:val="nil"/>
            </w:tcBorders>
            <w:vAlign w:val="center"/>
            <w:hideMark/>
          </w:tcPr>
          <w:p w14:paraId="40C856D9" w14:textId="77777777" w:rsidR="001A12B0" w:rsidRPr="007E2A3A" w:rsidRDefault="001A12B0" w:rsidP="00E564E5">
            <w:pPr>
              <w:spacing w:after="0" w:line="240" w:lineRule="auto"/>
              <w:rPr>
                <w:ins w:id="5210" w:author="OPD2" w:date="2021-03-16T07:31:00Z"/>
                <w:rFonts w:eastAsia="Times New Roman" w:cstheme="minorHAnsi"/>
                <w:color w:val="000000"/>
                <w:sz w:val="20"/>
                <w:szCs w:val="20"/>
              </w:rPr>
            </w:pPr>
          </w:p>
        </w:tc>
        <w:tc>
          <w:tcPr>
            <w:tcW w:w="2794" w:type="dxa"/>
            <w:gridSpan w:val="2"/>
            <w:tcBorders>
              <w:top w:val="nil"/>
              <w:left w:val="single" w:sz="4" w:space="0" w:color="auto"/>
              <w:bottom w:val="single" w:sz="4" w:space="0" w:color="auto"/>
              <w:right w:val="single" w:sz="4" w:space="0" w:color="auto"/>
            </w:tcBorders>
            <w:shd w:val="clear" w:color="auto" w:fill="auto"/>
            <w:vAlign w:val="bottom"/>
            <w:hideMark/>
          </w:tcPr>
          <w:p w14:paraId="60B8A9A2" w14:textId="77777777" w:rsidR="001A12B0" w:rsidRPr="007E2A3A" w:rsidRDefault="001A12B0" w:rsidP="00E564E5">
            <w:pPr>
              <w:spacing w:after="0" w:line="240" w:lineRule="auto"/>
              <w:rPr>
                <w:ins w:id="5211" w:author="OPD2" w:date="2021-03-16T07:31:00Z"/>
                <w:rFonts w:eastAsia="Times New Roman" w:cstheme="minorHAnsi"/>
                <w:color w:val="000000"/>
                <w:sz w:val="20"/>
                <w:szCs w:val="20"/>
              </w:rPr>
            </w:pPr>
            <w:ins w:id="5212" w:author="OPD2" w:date="2021-03-16T07:31:00Z">
              <w:r w:rsidRPr="007E2A3A">
                <w:rPr>
                  <w:rFonts w:eastAsia="Times New Roman" w:cstheme="minorHAnsi"/>
                  <w:color w:val="000000"/>
                  <w:sz w:val="20"/>
                  <w:szCs w:val="20"/>
                </w:rPr>
                <w:t>By 2025, the Division of Fish and Wildlife (DFW) will work with partners to promote a sustainable fishing industry throughout the Marianas by creating a CNMI fisheries management program that includes expanded in-house capacity to conduct resource assessments of fish and invertebrates in CNMI to support sustainable fisheries management through improved monitoring, data analysis, regulation assessment, and enforcement while factoring in fishing industry, development, and tourism needs</w:t>
              </w:r>
            </w:ins>
          </w:p>
        </w:tc>
        <w:tc>
          <w:tcPr>
            <w:tcW w:w="2068" w:type="dxa"/>
            <w:gridSpan w:val="2"/>
            <w:tcBorders>
              <w:top w:val="nil"/>
              <w:left w:val="nil"/>
              <w:bottom w:val="single" w:sz="4" w:space="0" w:color="auto"/>
              <w:right w:val="single" w:sz="4" w:space="0" w:color="auto"/>
            </w:tcBorders>
            <w:shd w:val="clear" w:color="auto" w:fill="auto"/>
            <w:hideMark/>
          </w:tcPr>
          <w:p w14:paraId="27508DC9" w14:textId="77777777" w:rsidR="001A12B0" w:rsidRPr="007E2A3A" w:rsidRDefault="001A12B0" w:rsidP="00E564E5">
            <w:pPr>
              <w:spacing w:after="0" w:line="240" w:lineRule="auto"/>
              <w:rPr>
                <w:ins w:id="5213" w:author="OPD2" w:date="2021-03-16T07:31:00Z"/>
                <w:rFonts w:eastAsia="Times New Roman" w:cstheme="minorHAnsi"/>
                <w:color w:val="000000"/>
                <w:sz w:val="20"/>
                <w:szCs w:val="20"/>
              </w:rPr>
            </w:pPr>
            <w:ins w:id="5214" w:author="OPD2" w:date="2021-03-16T07:31:00Z">
              <w:r w:rsidRPr="007E2A3A">
                <w:rPr>
                  <w:sz w:val="20"/>
                  <w:szCs w:val="20"/>
                </w:rPr>
                <w:t xml:space="preserve">DFW program provides updates to NR Taskforce to discuss sustainability definitions and next steps </w:t>
              </w:r>
            </w:ins>
          </w:p>
        </w:tc>
        <w:tc>
          <w:tcPr>
            <w:tcW w:w="1298" w:type="dxa"/>
            <w:tcBorders>
              <w:top w:val="nil"/>
              <w:left w:val="nil"/>
              <w:bottom w:val="single" w:sz="4" w:space="0" w:color="auto"/>
              <w:right w:val="single" w:sz="4" w:space="0" w:color="auto"/>
            </w:tcBorders>
            <w:shd w:val="clear" w:color="auto" w:fill="auto"/>
            <w:hideMark/>
          </w:tcPr>
          <w:p w14:paraId="585C1B01" w14:textId="77777777" w:rsidR="001A12B0" w:rsidRPr="007E2A3A" w:rsidRDefault="001A12B0" w:rsidP="00E564E5">
            <w:pPr>
              <w:spacing w:after="0" w:line="240" w:lineRule="auto"/>
              <w:rPr>
                <w:ins w:id="5215" w:author="OPD2" w:date="2021-03-16T07:31:00Z"/>
                <w:rFonts w:eastAsia="Times New Roman" w:cstheme="minorHAnsi"/>
                <w:color w:val="000000"/>
                <w:sz w:val="20"/>
                <w:szCs w:val="20"/>
              </w:rPr>
            </w:pPr>
            <w:ins w:id="5216" w:author="OPD2" w:date="2021-03-16T07:31:00Z">
              <w:r w:rsidRPr="007E2A3A">
                <w:rPr>
                  <w:sz w:val="20"/>
                  <w:szCs w:val="20"/>
                </w:rPr>
                <w:t xml:space="preserve">DLNR-DFW </w:t>
              </w:r>
            </w:ins>
          </w:p>
        </w:tc>
        <w:tc>
          <w:tcPr>
            <w:tcW w:w="1724" w:type="dxa"/>
            <w:tcBorders>
              <w:top w:val="nil"/>
              <w:left w:val="nil"/>
              <w:bottom w:val="single" w:sz="4" w:space="0" w:color="auto"/>
              <w:right w:val="single" w:sz="4" w:space="0" w:color="auto"/>
            </w:tcBorders>
            <w:shd w:val="clear" w:color="auto" w:fill="auto"/>
            <w:hideMark/>
          </w:tcPr>
          <w:p w14:paraId="6084DE09" w14:textId="77777777" w:rsidR="001A12B0" w:rsidRPr="007E2A3A" w:rsidRDefault="001A12B0" w:rsidP="00E564E5">
            <w:pPr>
              <w:spacing w:after="0" w:line="240" w:lineRule="auto"/>
              <w:rPr>
                <w:ins w:id="5217" w:author="OPD2" w:date="2021-03-16T07:31:00Z"/>
                <w:rFonts w:eastAsia="Times New Roman" w:cstheme="minorHAnsi"/>
                <w:color w:val="000000"/>
                <w:sz w:val="20"/>
                <w:szCs w:val="20"/>
              </w:rPr>
            </w:pPr>
            <w:ins w:id="5218" w:author="OPD2" w:date="2021-03-16T07:31:00Z">
              <w:r w:rsidRPr="007E2A3A">
                <w:rPr>
                  <w:sz w:val="20"/>
                  <w:szCs w:val="20"/>
                </w:rPr>
                <w:t>NR Taskforce</w:t>
              </w:r>
            </w:ins>
          </w:p>
        </w:tc>
        <w:tc>
          <w:tcPr>
            <w:tcW w:w="1602" w:type="dxa"/>
            <w:tcBorders>
              <w:top w:val="nil"/>
              <w:left w:val="nil"/>
              <w:bottom w:val="single" w:sz="4" w:space="0" w:color="auto"/>
              <w:right w:val="single" w:sz="4" w:space="0" w:color="auto"/>
            </w:tcBorders>
            <w:shd w:val="clear" w:color="auto" w:fill="auto"/>
            <w:hideMark/>
          </w:tcPr>
          <w:p w14:paraId="6446F5F4" w14:textId="77777777" w:rsidR="001A12B0" w:rsidRPr="007E2A3A" w:rsidRDefault="001A12B0" w:rsidP="00E564E5">
            <w:pPr>
              <w:spacing w:after="0" w:line="240" w:lineRule="auto"/>
              <w:rPr>
                <w:ins w:id="5219" w:author="OPD2" w:date="2021-03-16T07:31:00Z"/>
                <w:rFonts w:eastAsia="Times New Roman" w:cstheme="minorHAnsi"/>
                <w:color w:val="000000"/>
                <w:sz w:val="20"/>
                <w:szCs w:val="20"/>
              </w:rPr>
            </w:pPr>
            <w:ins w:id="5220" w:author="OPD2" w:date="2021-03-16T07:31:00Z">
              <w:r w:rsidRPr="007E2A3A">
                <w:rPr>
                  <w:sz w:val="20"/>
                  <w:szCs w:val="20"/>
                </w:rPr>
                <w:t>WesPac Fisheries Plan</w:t>
              </w:r>
            </w:ins>
          </w:p>
        </w:tc>
        <w:tc>
          <w:tcPr>
            <w:tcW w:w="1946" w:type="dxa"/>
            <w:tcBorders>
              <w:top w:val="nil"/>
              <w:left w:val="nil"/>
              <w:bottom w:val="single" w:sz="4" w:space="0" w:color="auto"/>
              <w:right w:val="single" w:sz="4" w:space="0" w:color="auto"/>
            </w:tcBorders>
          </w:tcPr>
          <w:p w14:paraId="1156870E" w14:textId="77777777" w:rsidR="001A12B0" w:rsidRPr="007E2A3A" w:rsidRDefault="001A12B0" w:rsidP="00E564E5">
            <w:pPr>
              <w:spacing w:after="0" w:line="240" w:lineRule="auto"/>
              <w:rPr>
                <w:ins w:id="5221" w:author="OPD2" w:date="2021-03-16T07:31:00Z"/>
                <w:sz w:val="20"/>
                <w:szCs w:val="20"/>
              </w:rPr>
            </w:pPr>
            <w:ins w:id="5222" w:author="OPD2" w:date="2021-03-16T07:31:00Z">
              <w:r>
                <w:rPr>
                  <w:sz w:val="20"/>
                  <w:szCs w:val="20"/>
                </w:rPr>
                <w:t xml:space="preserve">DFW has secured grants to support fish tagging and monitoring efforts; additional assessment support is being sought for socio-economic use and impact analysis  </w:t>
              </w:r>
            </w:ins>
          </w:p>
        </w:tc>
      </w:tr>
      <w:tr w:rsidR="001A12B0" w:rsidRPr="007E2A3A" w14:paraId="4041B1E2" w14:textId="77777777" w:rsidTr="00E20EDD">
        <w:trPr>
          <w:trHeight w:val="1160"/>
          <w:ins w:id="5223" w:author="OPD2" w:date="2021-03-16T07:31:00Z"/>
        </w:trPr>
        <w:tc>
          <w:tcPr>
            <w:tcW w:w="1686" w:type="dxa"/>
            <w:vMerge/>
            <w:tcBorders>
              <w:left w:val="single" w:sz="4" w:space="0" w:color="auto"/>
              <w:right w:val="single" w:sz="4" w:space="0" w:color="auto"/>
            </w:tcBorders>
          </w:tcPr>
          <w:p w14:paraId="5D05F736" w14:textId="77777777" w:rsidR="001A12B0" w:rsidRPr="007E2A3A" w:rsidRDefault="001A12B0" w:rsidP="00E564E5">
            <w:pPr>
              <w:spacing w:after="0" w:line="240" w:lineRule="auto"/>
              <w:rPr>
                <w:ins w:id="5224" w:author="OPD2" w:date="2021-03-16T07:31:00Z"/>
                <w:rFonts w:eastAsia="Times New Roman" w:cstheme="minorHAnsi"/>
                <w:color w:val="000000"/>
                <w:sz w:val="20"/>
                <w:szCs w:val="20"/>
              </w:rPr>
            </w:pPr>
          </w:p>
        </w:tc>
        <w:tc>
          <w:tcPr>
            <w:tcW w:w="1912" w:type="dxa"/>
            <w:vMerge/>
            <w:tcBorders>
              <w:top w:val="single" w:sz="4" w:space="0" w:color="auto"/>
              <w:left w:val="single" w:sz="4" w:space="0" w:color="auto"/>
              <w:bottom w:val="single" w:sz="4" w:space="0" w:color="auto"/>
              <w:right w:val="nil"/>
            </w:tcBorders>
            <w:vAlign w:val="center"/>
            <w:hideMark/>
          </w:tcPr>
          <w:p w14:paraId="48E9B79F" w14:textId="77777777" w:rsidR="001A12B0" w:rsidRPr="007E2A3A" w:rsidRDefault="001A12B0" w:rsidP="00E564E5">
            <w:pPr>
              <w:spacing w:after="0" w:line="240" w:lineRule="auto"/>
              <w:rPr>
                <w:ins w:id="5225" w:author="OPD2" w:date="2021-03-16T07:31:00Z"/>
                <w:rFonts w:eastAsia="Times New Roman" w:cstheme="minorHAnsi"/>
                <w:color w:val="000000"/>
                <w:sz w:val="20"/>
                <w:szCs w:val="20"/>
              </w:rPr>
            </w:pPr>
          </w:p>
        </w:tc>
        <w:tc>
          <w:tcPr>
            <w:tcW w:w="279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CB4AA84" w14:textId="77777777" w:rsidR="001A12B0" w:rsidRDefault="001A12B0" w:rsidP="00E564E5">
            <w:pPr>
              <w:spacing w:after="0" w:line="240" w:lineRule="auto"/>
              <w:rPr>
                <w:ins w:id="5226" w:author="OPD2" w:date="2021-03-16T07:31:00Z"/>
                <w:rFonts w:eastAsia="Times New Roman" w:cstheme="minorHAnsi"/>
                <w:color w:val="000000"/>
                <w:sz w:val="20"/>
                <w:szCs w:val="20"/>
              </w:rPr>
            </w:pPr>
            <w:ins w:id="5227" w:author="OPD2" w:date="2021-03-16T07:31:00Z">
              <w:r w:rsidRPr="007E2A3A">
                <w:rPr>
                  <w:rFonts w:eastAsia="Times New Roman" w:cstheme="minorHAnsi"/>
                  <w:color w:val="000000"/>
                  <w:sz w:val="20"/>
                  <w:szCs w:val="20"/>
                </w:rPr>
                <w:t>By 2025, the Division of Fish and Wildlife, supported by resource management partners at BECQ and others, will conduct and complete recruitment studies from marine protected areas (MPAs) to document benefits and to establish sustainable management program</w:t>
              </w:r>
            </w:ins>
          </w:p>
          <w:p w14:paraId="75828CCA" w14:textId="77777777" w:rsidR="00E20EDD" w:rsidRDefault="00E20EDD" w:rsidP="00E564E5">
            <w:pPr>
              <w:spacing w:after="0" w:line="240" w:lineRule="auto"/>
              <w:rPr>
                <w:ins w:id="5228" w:author="OPD2" w:date="2021-03-16T07:31:00Z"/>
                <w:rFonts w:eastAsia="Times New Roman" w:cstheme="minorHAnsi"/>
                <w:color w:val="000000"/>
                <w:sz w:val="20"/>
                <w:szCs w:val="20"/>
              </w:rPr>
            </w:pPr>
          </w:p>
          <w:p w14:paraId="493622E8" w14:textId="39FE8D61" w:rsidR="00E20EDD" w:rsidRPr="007E2A3A" w:rsidRDefault="00E20EDD" w:rsidP="00E564E5">
            <w:pPr>
              <w:spacing w:after="0" w:line="240" w:lineRule="auto"/>
              <w:rPr>
                <w:ins w:id="5229" w:author="OPD2" w:date="2021-03-16T07:31:00Z"/>
                <w:rFonts w:eastAsia="Times New Roman" w:cstheme="minorHAnsi"/>
                <w:color w:val="000000"/>
                <w:sz w:val="20"/>
                <w:szCs w:val="20"/>
              </w:rPr>
            </w:pPr>
          </w:p>
        </w:tc>
        <w:tc>
          <w:tcPr>
            <w:tcW w:w="2068" w:type="dxa"/>
            <w:gridSpan w:val="2"/>
            <w:tcBorders>
              <w:top w:val="single" w:sz="4" w:space="0" w:color="auto"/>
              <w:left w:val="nil"/>
              <w:bottom w:val="single" w:sz="4" w:space="0" w:color="auto"/>
              <w:right w:val="single" w:sz="4" w:space="0" w:color="auto"/>
            </w:tcBorders>
            <w:shd w:val="clear" w:color="auto" w:fill="auto"/>
            <w:hideMark/>
          </w:tcPr>
          <w:p w14:paraId="3CE5F772" w14:textId="512A798A" w:rsidR="001A12B0" w:rsidRPr="007E2A3A" w:rsidRDefault="001A12B0" w:rsidP="00E564E5">
            <w:pPr>
              <w:spacing w:after="0" w:line="240" w:lineRule="auto"/>
              <w:rPr>
                <w:ins w:id="5230" w:author="OPD2" w:date="2021-03-16T07:31:00Z"/>
                <w:rFonts w:eastAsia="Times New Roman" w:cstheme="minorHAnsi"/>
                <w:color w:val="000000"/>
                <w:sz w:val="20"/>
                <w:szCs w:val="20"/>
              </w:rPr>
            </w:pPr>
            <w:ins w:id="5231" w:author="OPD2" w:date="2021-03-16T07:31:00Z">
              <w:r w:rsidRPr="007E2A3A">
                <w:rPr>
                  <w:sz w:val="20"/>
                  <w:szCs w:val="20"/>
                </w:rPr>
                <w:t>DFW continues recruitment studies and provides updates to NR Taskforce</w:t>
              </w:r>
              <w:r>
                <w:rPr>
                  <w:sz w:val="20"/>
                  <w:szCs w:val="20"/>
                </w:rPr>
                <w:t xml:space="preserve">, and leads efforts to collect and share baseline data and assess trends on MPA recruitment and migration </w:t>
              </w:r>
              <w:r w:rsidR="00CB72B6">
                <w:rPr>
                  <w:sz w:val="20"/>
                  <w:szCs w:val="20"/>
                </w:rPr>
                <w:t>patterns</w:t>
              </w:r>
              <w:r>
                <w:rPr>
                  <w:sz w:val="20"/>
                  <w:szCs w:val="20"/>
                </w:rPr>
                <w:t xml:space="preserve"> to further support adaptive resource management planning efforts </w:t>
              </w:r>
            </w:ins>
          </w:p>
        </w:tc>
        <w:tc>
          <w:tcPr>
            <w:tcW w:w="1298" w:type="dxa"/>
            <w:tcBorders>
              <w:top w:val="single" w:sz="4" w:space="0" w:color="auto"/>
              <w:left w:val="single" w:sz="4" w:space="0" w:color="auto"/>
              <w:bottom w:val="single" w:sz="4" w:space="0" w:color="auto"/>
              <w:right w:val="single" w:sz="4" w:space="0" w:color="auto"/>
            </w:tcBorders>
            <w:shd w:val="clear" w:color="auto" w:fill="auto"/>
            <w:hideMark/>
          </w:tcPr>
          <w:p w14:paraId="5D52B019" w14:textId="77777777" w:rsidR="001A12B0" w:rsidRPr="007E2A3A" w:rsidRDefault="001A12B0" w:rsidP="00E564E5">
            <w:pPr>
              <w:spacing w:after="0" w:line="240" w:lineRule="auto"/>
              <w:rPr>
                <w:ins w:id="5232" w:author="OPD2" w:date="2021-03-16T07:31:00Z"/>
                <w:rFonts w:eastAsia="Times New Roman" w:cstheme="minorHAnsi"/>
                <w:color w:val="000000"/>
                <w:sz w:val="20"/>
                <w:szCs w:val="20"/>
              </w:rPr>
            </w:pPr>
            <w:ins w:id="5233" w:author="OPD2" w:date="2021-03-16T07:31:00Z">
              <w:r w:rsidRPr="007E2A3A">
                <w:rPr>
                  <w:sz w:val="20"/>
                  <w:szCs w:val="20"/>
                </w:rPr>
                <w:t xml:space="preserve">DLNR-DFW </w:t>
              </w:r>
            </w:ins>
          </w:p>
        </w:tc>
        <w:tc>
          <w:tcPr>
            <w:tcW w:w="1724" w:type="dxa"/>
            <w:tcBorders>
              <w:top w:val="single" w:sz="4" w:space="0" w:color="auto"/>
              <w:left w:val="single" w:sz="4" w:space="0" w:color="auto"/>
              <w:bottom w:val="single" w:sz="4" w:space="0" w:color="auto"/>
              <w:right w:val="single" w:sz="4" w:space="0" w:color="auto"/>
            </w:tcBorders>
            <w:shd w:val="clear" w:color="auto" w:fill="auto"/>
            <w:hideMark/>
          </w:tcPr>
          <w:p w14:paraId="483A8733" w14:textId="77777777" w:rsidR="001A12B0" w:rsidRPr="007E2A3A" w:rsidRDefault="001A12B0" w:rsidP="00E564E5">
            <w:pPr>
              <w:spacing w:after="0" w:line="240" w:lineRule="auto"/>
              <w:rPr>
                <w:ins w:id="5234" w:author="OPD2" w:date="2021-03-16T07:31:00Z"/>
                <w:rFonts w:eastAsia="Times New Roman" w:cstheme="minorHAnsi"/>
                <w:color w:val="000000"/>
                <w:sz w:val="20"/>
                <w:szCs w:val="20"/>
              </w:rPr>
            </w:pPr>
            <w:ins w:id="5235" w:author="OPD2" w:date="2021-03-16T07:31:00Z">
              <w:r w:rsidRPr="007E2A3A">
                <w:rPr>
                  <w:sz w:val="20"/>
                  <w:szCs w:val="20"/>
                </w:rPr>
                <w:t>BECQ, NR Taskforce</w:t>
              </w:r>
            </w:ins>
          </w:p>
        </w:tc>
        <w:tc>
          <w:tcPr>
            <w:tcW w:w="1602" w:type="dxa"/>
            <w:tcBorders>
              <w:top w:val="single" w:sz="4" w:space="0" w:color="auto"/>
              <w:left w:val="single" w:sz="4" w:space="0" w:color="auto"/>
              <w:bottom w:val="single" w:sz="4" w:space="0" w:color="auto"/>
              <w:right w:val="single" w:sz="4" w:space="0" w:color="auto"/>
            </w:tcBorders>
            <w:shd w:val="clear" w:color="auto" w:fill="auto"/>
            <w:hideMark/>
          </w:tcPr>
          <w:p w14:paraId="08617A62" w14:textId="77777777" w:rsidR="001A12B0" w:rsidRPr="007E2A3A" w:rsidRDefault="001A12B0" w:rsidP="00E564E5">
            <w:pPr>
              <w:spacing w:after="0" w:line="240" w:lineRule="auto"/>
              <w:rPr>
                <w:ins w:id="5236" w:author="OPD2" w:date="2021-03-16T07:31:00Z"/>
                <w:rFonts w:eastAsia="Times New Roman" w:cstheme="minorHAnsi"/>
                <w:color w:val="000000"/>
                <w:sz w:val="20"/>
                <w:szCs w:val="20"/>
              </w:rPr>
            </w:pPr>
            <w:ins w:id="5237" w:author="OPD2" w:date="2021-03-16T07:31:00Z">
              <w:r w:rsidRPr="007E2A3A">
                <w:rPr>
                  <w:sz w:val="20"/>
                  <w:szCs w:val="20"/>
                </w:rPr>
                <w:t xml:space="preserve">MPA Management Plan </w:t>
              </w:r>
            </w:ins>
          </w:p>
        </w:tc>
        <w:tc>
          <w:tcPr>
            <w:tcW w:w="1946" w:type="dxa"/>
            <w:tcBorders>
              <w:top w:val="single" w:sz="4" w:space="0" w:color="auto"/>
              <w:left w:val="single" w:sz="4" w:space="0" w:color="auto"/>
              <w:bottom w:val="single" w:sz="4" w:space="0" w:color="auto"/>
              <w:right w:val="single" w:sz="4" w:space="0" w:color="auto"/>
            </w:tcBorders>
          </w:tcPr>
          <w:p w14:paraId="1EA0C6B0" w14:textId="77777777" w:rsidR="001A12B0" w:rsidRDefault="001A12B0" w:rsidP="00E564E5">
            <w:pPr>
              <w:spacing w:after="0" w:line="240" w:lineRule="auto"/>
              <w:rPr>
                <w:ins w:id="5238" w:author="OPD2" w:date="2021-03-16T07:31:00Z"/>
                <w:sz w:val="20"/>
                <w:szCs w:val="20"/>
              </w:rPr>
            </w:pPr>
            <w:ins w:id="5239" w:author="OPD2" w:date="2021-03-16T07:31:00Z">
              <w:r>
                <w:rPr>
                  <w:sz w:val="20"/>
                  <w:szCs w:val="20"/>
                </w:rPr>
                <w:t xml:space="preserve">Planning efforts supported by existing staff funding at OPD and NR Taskforce Agencies; </w:t>
              </w:r>
            </w:ins>
          </w:p>
          <w:p w14:paraId="18F3138C" w14:textId="77777777" w:rsidR="001A12B0" w:rsidRPr="007E2A3A" w:rsidRDefault="001A12B0" w:rsidP="00E564E5">
            <w:pPr>
              <w:spacing w:after="0" w:line="240" w:lineRule="auto"/>
              <w:rPr>
                <w:ins w:id="5240" w:author="OPD2" w:date="2021-03-16T07:31:00Z"/>
                <w:sz w:val="20"/>
                <w:szCs w:val="20"/>
              </w:rPr>
            </w:pPr>
          </w:p>
        </w:tc>
      </w:tr>
      <w:tr w:rsidR="001A12B0" w:rsidRPr="007E2A3A" w14:paraId="4C673863" w14:textId="77777777" w:rsidTr="00E20EDD">
        <w:trPr>
          <w:trHeight w:val="2280"/>
          <w:ins w:id="5241" w:author="OPD2" w:date="2021-03-16T07:31:00Z"/>
        </w:trPr>
        <w:tc>
          <w:tcPr>
            <w:tcW w:w="1686" w:type="dxa"/>
            <w:vMerge/>
            <w:tcBorders>
              <w:left w:val="single" w:sz="4" w:space="0" w:color="auto"/>
              <w:right w:val="single" w:sz="4" w:space="0" w:color="auto"/>
            </w:tcBorders>
          </w:tcPr>
          <w:p w14:paraId="335204A4" w14:textId="77777777" w:rsidR="001A12B0" w:rsidRPr="007E2A3A" w:rsidRDefault="001A12B0" w:rsidP="00E564E5">
            <w:pPr>
              <w:spacing w:after="0" w:line="240" w:lineRule="auto"/>
              <w:rPr>
                <w:ins w:id="5242" w:author="OPD2" w:date="2021-03-16T07:31:00Z"/>
                <w:rFonts w:eastAsia="Times New Roman" w:cstheme="minorHAnsi"/>
                <w:color w:val="000000"/>
                <w:sz w:val="20"/>
                <w:szCs w:val="20"/>
              </w:rPr>
            </w:pPr>
          </w:p>
        </w:tc>
        <w:tc>
          <w:tcPr>
            <w:tcW w:w="1912" w:type="dxa"/>
            <w:vMerge/>
            <w:tcBorders>
              <w:top w:val="single" w:sz="4" w:space="0" w:color="auto"/>
              <w:left w:val="single" w:sz="4" w:space="0" w:color="auto"/>
              <w:bottom w:val="single" w:sz="4" w:space="0" w:color="auto"/>
              <w:right w:val="single" w:sz="4" w:space="0" w:color="auto"/>
            </w:tcBorders>
            <w:vAlign w:val="center"/>
            <w:hideMark/>
          </w:tcPr>
          <w:p w14:paraId="6C88E3BD" w14:textId="77777777" w:rsidR="001A12B0" w:rsidRPr="007E2A3A" w:rsidRDefault="001A12B0" w:rsidP="00E564E5">
            <w:pPr>
              <w:spacing w:after="0" w:line="240" w:lineRule="auto"/>
              <w:rPr>
                <w:ins w:id="5243" w:author="OPD2" w:date="2021-03-16T07:31:00Z"/>
                <w:rFonts w:eastAsia="Times New Roman" w:cstheme="minorHAnsi"/>
                <w:color w:val="000000"/>
                <w:sz w:val="20"/>
                <w:szCs w:val="20"/>
              </w:rPr>
            </w:pPr>
          </w:p>
        </w:tc>
        <w:tc>
          <w:tcPr>
            <w:tcW w:w="279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A6C7DEB" w14:textId="77777777" w:rsidR="001A12B0" w:rsidRDefault="001A12B0" w:rsidP="00E564E5">
            <w:pPr>
              <w:spacing w:after="0" w:line="240" w:lineRule="auto"/>
              <w:rPr>
                <w:ins w:id="5244" w:author="OPD2" w:date="2021-03-16T07:31:00Z"/>
                <w:rFonts w:eastAsia="Times New Roman" w:cstheme="minorHAnsi"/>
                <w:color w:val="000000"/>
                <w:sz w:val="20"/>
                <w:szCs w:val="20"/>
              </w:rPr>
            </w:pPr>
            <w:ins w:id="5245" w:author="OPD2" w:date="2021-03-16T07:31:00Z">
              <w:r w:rsidRPr="007E2A3A">
                <w:rPr>
                  <w:rFonts w:eastAsia="Times New Roman" w:cstheme="minorHAnsi"/>
                  <w:color w:val="000000"/>
                  <w:sz w:val="20"/>
                  <w:szCs w:val="20"/>
                </w:rPr>
                <w:t>Led by DFW and supported by resource management partners at BECQ</w:t>
              </w:r>
              <w:r>
                <w:rPr>
                  <w:rFonts w:eastAsia="Times New Roman" w:cstheme="minorHAnsi"/>
                  <w:color w:val="000000"/>
                  <w:sz w:val="20"/>
                  <w:szCs w:val="20"/>
                </w:rPr>
                <w:t xml:space="preserve"> and DLNR,</w:t>
              </w:r>
              <w:r w:rsidRPr="007E2A3A">
                <w:rPr>
                  <w:rFonts w:eastAsia="Times New Roman" w:cstheme="minorHAnsi"/>
                  <w:color w:val="000000"/>
                  <w:sz w:val="20"/>
                  <w:szCs w:val="20"/>
                </w:rPr>
                <w:t xml:space="preserve"> </w:t>
              </w:r>
              <w:r>
                <w:rPr>
                  <w:rFonts w:eastAsia="Times New Roman" w:cstheme="minorHAnsi"/>
                  <w:color w:val="000000"/>
                  <w:sz w:val="20"/>
                  <w:szCs w:val="20"/>
                </w:rPr>
                <w:t>as well as other agency and NGO partners,</w:t>
              </w:r>
              <w:r w:rsidRPr="007E2A3A">
                <w:rPr>
                  <w:rFonts w:eastAsia="Times New Roman" w:cstheme="minorHAnsi"/>
                  <w:color w:val="000000"/>
                  <w:sz w:val="20"/>
                  <w:szCs w:val="20"/>
                </w:rPr>
                <w:t xml:space="preserve"> a Fish and Coral Restoration Program will be established by 2025 to create a fish and coral conservation action plan to enhance resource biodiversity and reef health</w:t>
              </w:r>
            </w:ins>
          </w:p>
          <w:p w14:paraId="357A5E77" w14:textId="77777777" w:rsidR="00E20EDD" w:rsidRDefault="00E20EDD" w:rsidP="00E564E5">
            <w:pPr>
              <w:spacing w:after="0" w:line="240" w:lineRule="auto"/>
              <w:rPr>
                <w:ins w:id="5246" w:author="OPD2" w:date="2021-03-16T07:31:00Z"/>
                <w:rFonts w:eastAsia="Times New Roman" w:cstheme="minorHAnsi"/>
                <w:color w:val="000000"/>
                <w:sz w:val="20"/>
                <w:szCs w:val="20"/>
              </w:rPr>
            </w:pPr>
          </w:p>
          <w:p w14:paraId="7AD99780" w14:textId="77777777" w:rsidR="00E20EDD" w:rsidRDefault="00E20EDD" w:rsidP="00E564E5">
            <w:pPr>
              <w:spacing w:after="0" w:line="240" w:lineRule="auto"/>
              <w:rPr>
                <w:ins w:id="5247" w:author="OPD2" w:date="2021-03-16T07:31:00Z"/>
                <w:rFonts w:eastAsia="Times New Roman" w:cstheme="minorHAnsi"/>
                <w:color w:val="000000"/>
                <w:sz w:val="20"/>
                <w:szCs w:val="20"/>
              </w:rPr>
            </w:pPr>
          </w:p>
          <w:p w14:paraId="5A95B388" w14:textId="3286DD03" w:rsidR="00E20EDD" w:rsidRPr="007E2A3A" w:rsidRDefault="00E20EDD" w:rsidP="00E564E5">
            <w:pPr>
              <w:spacing w:after="0" w:line="240" w:lineRule="auto"/>
              <w:rPr>
                <w:ins w:id="5248" w:author="OPD2" w:date="2021-03-16T07:31:00Z"/>
                <w:rFonts w:eastAsia="Times New Roman" w:cstheme="minorHAnsi"/>
                <w:color w:val="000000"/>
                <w:sz w:val="20"/>
                <w:szCs w:val="20"/>
              </w:rPr>
            </w:pPr>
          </w:p>
        </w:tc>
        <w:tc>
          <w:tcPr>
            <w:tcW w:w="2068"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3C155B92" w14:textId="28C8F796" w:rsidR="001A12B0" w:rsidRPr="007E2A3A" w:rsidRDefault="001A12B0" w:rsidP="00E564E5">
            <w:pPr>
              <w:spacing w:after="0" w:line="240" w:lineRule="auto"/>
              <w:rPr>
                <w:ins w:id="5249" w:author="OPD2" w:date="2021-03-16T07:31:00Z"/>
                <w:rFonts w:eastAsia="Times New Roman" w:cstheme="minorHAnsi"/>
                <w:color w:val="000000"/>
                <w:sz w:val="20"/>
                <w:szCs w:val="20"/>
              </w:rPr>
            </w:pPr>
            <w:ins w:id="5250" w:author="OPD2" w:date="2021-03-16T07:31:00Z">
              <w:r w:rsidRPr="007E2A3A">
                <w:rPr>
                  <w:rFonts w:eastAsia="Times New Roman" w:cstheme="minorHAnsi"/>
                  <w:color w:val="000000"/>
                  <w:sz w:val="20"/>
                  <w:szCs w:val="20"/>
                </w:rPr>
                <w:t> </w:t>
              </w:r>
              <w:r>
                <w:rPr>
                  <w:rFonts w:eastAsia="Times New Roman" w:cstheme="minorHAnsi"/>
                  <w:color w:val="000000"/>
                  <w:sz w:val="20"/>
                  <w:szCs w:val="20"/>
                </w:rPr>
                <w:t>By 2021, OPD has supported inter-agency site and resource prioritization discussions with management partners including DLNR and DPL to identify locations that may be viable to support coral restoration activities on Saipan, Tinian, Rota, and the Northern Islands</w:t>
              </w:r>
            </w:ins>
          </w:p>
        </w:tc>
        <w:tc>
          <w:tcPr>
            <w:tcW w:w="1298" w:type="dxa"/>
            <w:tcBorders>
              <w:top w:val="single" w:sz="4" w:space="0" w:color="auto"/>
              <w:left w:val="single" w:sz="4" w:space="0" w:color="auto"/>
              <w:bottom w:val="single" w:sz="4" w:space="0" w:color="auto"/>
              <w:right w:val="single" w:sz="4" w:space="0" w:color="auto"/>
            </w:tcBorders>
            <w:shd w:val="clear" w:color="auto" w:fill="auto"/>
            <w:hideMark/>
          </w:tcPr>
          <w:p w14:paraId="1A66D0D9" w14:textId="77777777" w:rsidR="001A12B0" w:rsidRPr="007E2A3A" w:rsidRDefault="001A12B0" w:rsidP="00E564E5">
            <w:pPr>
              <w:spacing w:after="0" w:line="240" w:lineRule="auto"/>
              <w:rPr>
                <w:ins w:id="5251" w:author="OPD2" w:date="2021-03-16T07:31:00Z"/>
                <w:rFonts w:eastAsia="Times New Roman" w:cstheme="minorHAnsi"/>
                <w:color w:val="000000"/>
                <w:sz w:val="20"/>
                <w:szCs w:val="20"/>
              </w:rPr>
            </w:pPr>
            <w:ins w:id="5252" w:author="OPD2" w:date="2021-03-16T07:31:00Z">
              <w:r w:rsidRPr="007E2A3A">
                <w:rPr>
                  <w:sz w:val="20"/>
                  <w:szCs w:val="20"/>
                </w:rPr>
                <w:t xml:space="preserve">DLNR-DFW </w:t>
              </w:r>
            </w:ins>
          </w:p>
        </w:tc>
        <w:tc>
          <w:tcPr>
            <w:tcW w:w="1724" w:type="dxa"/>
            <w:tcBorders>
              <w:top w:val="single" w:sz="4" w:space="0" w:color="auto"/>
              <w:left w:val="single" w:sz="4" w:space="0" w:color="auto"/>
              <w:bottom w:val="single" w:sz="4" w:space="0" w:color="auto"/>
              <w:right w:val="single" w:sz="4" w:space="0" w:color="auto"/>
            </w:tcBorders>
            <w:shd w:val="clear" w:color="auto" w:fill="auto"/>
            <w:hideMark/>
          </w:tcPr>
          <w:p w14:paraId="7566E261" w14:textId="77777777" w:rsidR="001A12B0" w:rsidRPr="007E2A3A" w:rsidRDefault="001A12B0" w:rsidP="00E564E5">
            <w:pPr>
              <w:spacing w:after="0" w:line="240" w:lineRule="auto"/>
              <w:rPr>
                <w:ins w:id="5253" w:author="OPD2" w:date="2021-03-16T07:31:00Z"/>
                <w:rFonts w:eastAsia="Times New Roman" w:cstheme="minorHAnsi"/>
                <w:color w:val="000000"/>
                <w:sz w:val="20"/>
                <w:szCs w:val="20"/>
              </w:rPr>
            </w:pPr>
            <w:ins w:id="5254" w:author="OPD2" w:date="2021-03-16T07:31:00Z">
              <w:r w:rsidRPr="007E2A3A">
                <w:rPr>
                  <w:sz w:val="20"/>
                  <w:szCs w:val="20"/>
                </w:rPr>
                <w:t>BECQ, NR Taskforce</w:t>
              </w:r>
            </w:ins>
          </w:p>
        </w:tc>
        <w:tc>
          <w:tcPr>
            <w:tcW w:w="160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5004339" w14:textId="77777777" w:rsidR="001A12B0" w:rsidRDefault="001A12B0" w:rsidP="00E564E5">
            <w:pPr>
              <w:spacing w:after="0" w:line="240" w:lineRule="auto"/>
              <w:rPr>
                <w:ins w:id="5255" w:author="OPD2" w:date="2021-03-16T07:31:00Z"/>
                <w:rFonts w:eastAsia="Times New Roman" w:cstheme="minorHAnsi"/>
                <w:color w:val="000000"/>
                <w:sz w:val="20"/>
                <w:szCs w:val="20"/>
              </w:rPr>
            </w:pPr>
            <w:ins w:id="5256" w:author="OPD2" w:date="2021-03-16T07:31:00Z">
              <w:r w:rsidRPr="007E2A3A">
                <w:rPr>
                  <w:rFonts w:eastAsia="Times New Roman" w:cstheme="minorHAnsi"/>
                  <w:color w:val="000000"/>
                  <w:sz w:val="20"/>
                  <w:szCs w:val="20"/>
                </w:rPr>
                <w:t> </w:t>
              </w:r>
              <w:r>
                <w:rPr>
                  <w:rFonts w:eastAsia="Times New Roman" w:cstheme="minorHAnsi"/>
                  <w:color w:val="000000"/>
                  <w:sz w:val="20"/>
                  <w:szCs w:val="20"/>
                </w:rPr>
                <w:t xml:space="preserve">Coral Restoration Plan </w:t>
              </w:r>
            </w:ins>
          </w:p>
          <w:p w14:paraId="56826889" w14:textId="77777777" w:rsidR="00E20EDD" w:rsidRDefault="00E20EDD" w:rsidP="00E564E5">
            <w:pPr>
              <w:spacing w:after="0" w:line="240" w:lineRule="auto"/>
              <w:rPr>
                <w:ins w:id="5257" w:author="OPD2" w:date="2021-03-16T07:31:00Z"/>
                <w:rFonts w:eastAsia="Times New Roman" w:cstheme="minorHAnsi"/>
                <w:color w:val="000000"/>
                <w:sz w:val="20"/>
                <w:szCs w:val="20"/>
              </w:rPr>
            </w:pPr>
          </w:p>
          <w:p w14:paraId="37F83EC6" w14:textId="77777777" w:rsidR="00E20EDD" w:rsidRDefault="00E20EDD" w:rsidP="00E564E5">
            <w:pPr>
              <w:spacing w:after="0" w:line="240" w:lineRule="auto"/>
              <w:rPr>
                <w:ins w:id="5258" w:author="OPD2" w:date="2021-03-16T07:31:00Z"/>
                <w:rFonts w:eastAsia="Times New Roman" w:cstheme="minorHAnsi"/>
                <w:color w:val="000000"/>
                <w:sz w:val="20"/>
                <w:szCs w:val="20"/>
              </w:rPr>
            </w:pPr>
          </w:p>
          <w:p w14:paraId="409C722C" w14:textId="77777777" w:rsidR="00E20EDD" w:rsidRDefault="00E20EDD" w:rsidP="00E564E5">
            <w:pPr>
              <w:spacing w:after="0" w:line="240" w:lineRule="auto"/>
              <w:rPr>
                <w:ins w:id="5259" w:author="OPD2" w:date="2021-03-16T07:31:00Z"/>
                <w:rFonts w:eastAsia="Times New Roman" w:cstheme="minorHAnsi"/>
                <w:color w:val="000000"/>
                <w:sz w:val="20"/>
                <w:szCs w:val="20"/>
              </w:rPr>
            </w:pPr>
          </w:p>
          <w:p w14:paraId="1E1BB2A7" w14:textId="77777777" w:rsidR="00E20EDD" w:rsidRDefault="00E20EDD" w:rsidP="00E564E5">
            <w:pPr>
              <w:spacing w:after="0" w:line="240" w:lineRule="auto"/>
              <w:rPr>
                <w:ins w:id="5260" w:author="OPD2" w:date="2021-03-16T07:31:00Z"/>
                <w:rFonts w:eastAsia="Times New Roman" w:cstheme="minorHAnsi"/>
                <w:color w:val="000000"/>
                <w:sz w:val="20"/>
                <w:szCs w:val="20"/>
              </w:rPr>
            </w:pPr>
          </w:p>
          <w:p w14:paraId="78321297" w14:textId="77777777" w:rsidR="00E20EDD" w:rsidRDefault="00E20EDD" w:rsidP="00E564E5">
            <w:pPr>
              <w:spacing w:after="0" w:line="240" w:lineRule="auto"/>
              <w:rPr>
                <w:ins w:id="5261" w:author="OPD2" w:date="2021-03-16T07:31:00Z"/>
                <w:rFonts w:eastAsia="Times New Roman" w:cstheme="minorHAnsi"/>
                <w:color w:val="000000"/>
                <w:sz w:val="20"/>
                <w:szCs w:val="20"/>
              </w:rPr>
            </w:pPr>
          </w:p>
          <w:p w14:paraId="036A0841" w14:textId="77777777" w:rsidR="00E20EDD" w:rsidRDefault="00E20EDD" w:rsidP="00E564E5">
            <w:pPr>
              <w:spacing w:after="0" w:line="240" w:lineRule="auto"/>
              <w:rPr>
                <w:ins w:id="5262" w:author="OPD2" w:date="2021-03-16T07:31:00Z"/>
                <w:rFonts w:eastAsia="Times New Roman" w:cstheme="minorHAnsi"/>
                <w:color w:val="000000"/>
                <w:sz w:val="20"/>
                <w:szCs w:val="20"/>
              </w:rPr>
            </w:pPr>
          </w:p>
          <w:p w14:paraId="3602EF12" w14:textId="77777777" w:rsidR="00E20EDD" w:rsidRDefault="00E20EDD" w:rsidP="00E564E5">
            <w:pPr>
              <w:spacing w:after="0" w:line="240" w:lineRule="auto"/>
              <w:rPr>
                <w:ins w:id="5263" w:author="OPD2" w:date="2021-03-16T07:31:00Z"/>
                <w:rFonts w:eastAsia="Times New Roman" w:cstheme="minorHAnsi"/>
                <w:color w:val="000000"/>
                <w:sz w:val="20"/>
                <w:szCs w:val="20"/>
              </w:rPr>
            </w:pPr>
          </w:p>
          <w:p w14:paraId="20A910AA" w14:textId="77777777" w:rsidR="00E20EDD" w:rsidRDefault="00E20EDD" w:rsidP="00E564E5">
            <w:pPr>
              <w:spacing w:after="0" w:line="240" w:lineRule="auto"/>
              <w:rPr>
                <w:ins w:id="5264" w:author="OPD2" w:date="2021-03-16T07:31:00Z"/>
                <w:rFonts w:eastAsia="Times New Roman" w:cstheme="minorHAnsi"/>
                <w:color w:val="000000"/>
                <w:sz w:val="20"/>
                <w:szCs w:val="20"/>
              </w:rPr>
            </w:pPr>
          </w:p>
          <w:p w14:paraId="0B6E7319" w14:textId="77777777" w:rsidR="00E20EDD" w:rsidRDefault="00E20EDD" w:rsidP="00E564E5">
            <w:pPr>
              <w:spacing w:after="0" w:line="240" w:lineRule="auto"/>
              <w:rPr>
                <w:ins w:id="5265" w:author="OPD2" w:date="2021-03-16T07:31:00Z"/>
                <w:rFonts w:eastAsia="Times New Roman" w:cstheme="minorHAnsi"/>
                <w:color w:val="000000"/>
                <w:sz w:val="20"/>
                <w:szCs w:val="20"/>
              </w:rPr>
            </w:pPr>
          </w:p>
          <w:p w14:paraId="3253985F" w14:textId="77777777" w:rsidR="00E20EDD" w:rsidRDefault="00E20EDD" w:rsidP="00E564E5">
            <w:pPr>
              <w:spacing w:after="0" w:line="240" w:lineRule="auto"/>
              <w:rPr>
                <w:ins w:id="5266" w:author="OPD2" w:date="2021-03-16T07:31:00Z"/>
                <w:rFonts w:eastAsia="Times New Roman" w:cstheme="minorHAnsi"/>
                <w:color w:val="000000"/>
                <w:sz w:val="20"/>
                <w:szCs w:val="20"/>
              </w:rPr>
            </w:pPr>
          </w:p>
          <w:p w14:paraId="1CA7FD84" w14:textId="77777777" w:rsidR="00E20EDD" w:rsidRDefault="00E20EDD" w:rsidP="00E564E5">
            <w:pPr>
              <w:spacing w:after="0" w:line="240" w:lineRule="auto"/>
              <w:rPr>
                <w:ins w:id="5267" w:author="OPD2" w:date="2021-03-16T07:31:00Z"/>
                <w:rFonts w:eastAsia="Times New Roman" w:cstheme="minorHAnsi"/>
                <w:color w:val="000000"/>
                <w:sz w:val="20"/>
                <w:szCs w:val="20"/>
              </w:rPr>
            </w:pPr>
          </w:p>
          <w:p w14:paraId="2FDE503D" w14:textId="77777777" w:rsidR="00E20EDD" w:rsidRDefault="00E20EDD" w:rsidP="00E564E5">
            <w:pPr>
              <w:spacing w:after="0" w:line="240" w:lineRule="auto"/>
              <w:rPr>
                <w:ins w:id="5268" w:author="OPD2" w:date="2021-03-16T07:31:00Z"/>
                <w:rFonts w:eastAsia="Times New Roman" w:cstheme="minorHAnsi"/>
                <w:color w:val="000000"/>
                <w:sz w:val="20"/>
                <w:szCs w:val="20"/>
              </w:rPr>
            </w:pPr>
          </w:p>
          <w:p w14:paraId="0707A35F" w14:textId="3A0012CF" w:rsidR="00E20EDD" w:rsidRPr="007E2A3A" w:rsidRDefault="00E20EDD" w:rsidP="00E564E5">
            <w:pPr>
              <w:spacing w:after="0" w:line="240" w:lineRule="auto"/>
              <w:rPr>
                <w:ins w:id="5269" w:author="OPD2" w:date="2021-03-16T07:31:00Z"/>
                <w:rFonts w:eastAsia="Times New Roman" w:cstheme="minorHAnsi"/>
                <w:color w:val="000000"/>
                <w:sz w:val="20"/>
                <w:szCs w:val="20"/>
              </w:rPr>
            </w:pPr>
          </w:p>
        </w:tc>
        <w:tc>
          <w:tcPr>
            <w:tcW w:w="1946" w:type="dxa"/>
            <w:tcBorders>
              <w:top w:val="single" w:sz="4" w:space="0" w:color="auto"/>
              <w:left w:val="single" w:sz="4" w:space="0" w:color="auto"/>
              <w:bottom w:val="single" w:sz="4" w:space="0" w:color="auto"/>
              <w:right w:val="single" w:sz="4" w:space="0" w:color="auto"/>
            </w:tcBorders>
          </w:tcPr>
          <w:p w14:paraId="4B131800" w14:textId="77777777" w:rsidR="001A12B0" w:rsidRDefault="001A12B0" w:rsidP="00E564E5">
            <w:pPr>
              <w:spacing w:after="0" w:line="240" w:lineRule="auto"/>
              <w:rPr>
                <w:ins w:id="5270" w:author="OPD2" w:date="2021-03-16T07:31:00Z"/>
                <w:sz w:val="20"/>
                <w:szCs w:val="20"/>
              </w:rPr>
            </w:pPr>
            <w:ins w:id="5271" w:author="OPD2" w:date="2021-03-16T07:31:00Z">
              <w:r>
                <w:rPr>
                  <w:sz w:val="20"/>
                  <w:szCs w:val="20"/>
                </w:rPr>
                <w:t xml:space="preserve">Planning efforts supported by existing staff funding at OPD and NR Taskforce Agencies; </w:t>
              </w:r>
            </w:ins>
          </w:p>
          <w:p w14:paraId="368CA373" w14:textId="77777777" w:rsidR="001A12B0" w:rsidRPr="007E2A3A" w:rsidRDefault="001A12B0" w:rsidP="00E564E5">
            <w:pPr>
              <w:spacing w:after="0" w:line="240" w:lineRule="auto"/>
              <w:rPr>
                <w:ins w:id="5272" w:author="OPD2" w:date="2021-03-16T07:31:00Z"/>
                <w:rFonts w:eastAsia="Times New Roman" w:cstheme="minorHAnsi"/>
                <w:color w:val="000000"/>
                <w:sz w:val="20"/>
                <w:szCs w:val="20"/>
              </w:rPr>
            </w:pPr>
          </w:p>
        </w:tc>
      </w:tr>
      <w:tr w:rsidR="001A12B0" w:rsidRPr="007E2A3A" w14:paraId="34F385A3" w14:textId="77777777" w:rsidTr="00E20EDD">
        <w:trPr>
          <w:trHeight w:val="2280"/>
          <w:ins w:id="5273" w:author="OPD2" w:date="2021-03-16T07:31:00Z"/>
        </w:trPr>
        <w:tc>
          <w:tcPr>
            <w:tcW w:w="1686" w:type="dxa"/>
            <w:vMerge/>
            <w:tcBorders>
              <w:left w:val="single" w:sz="4" w:space="0" w:color="auto"/>
              <w:right w:val="single" w:sz="4" w:space="0" w:color="auto"/>
            </w:tcBorders>
          </w:tcPr>
          <w:p w14:paraId="2EEAFDFD" w14:textId="77777777" w:rsidR="001A12B0" w:rsidRPr="007E2A3A" w:rsidRDefault="001A12B0" w:rsidP="00E564E5">
            <w:pPr>
              <w:spacing w:after="0" w:line="240" w:lineRule="auto"/>
              <w:rPr>
                <w:ins w:id="5274" w:author="OPD2" w:date="2021-03-16T07:31:00Z"/>
                <w:rFonts w:eastAsia="Times New Roman" w:cstheme="minorHAnsi"/>
                <w:color w:val="000000"/>
                <w:sz w:val="20"/>
                <w:szCs w:val="20"/>
              </w:rPr>
            </w:pPr>
          </w:p>
        </w:tc>
        <w:tc>
          <w:tcPr>
            <w:tcW w:w="1912" w:type="dxa"/>
            <w:vMerge/>
            <w:tcBorders>
              <w:top w:val="single" w:sz="4" w:space="0" w:color="auto"/>
              <w:left w:val="single" w:sz="4" w:space="0" w:color="auto"/>
              <w:bottom w:val="single" w:sz="4" w:space="0" w:color="auto"/>
              <w:right w:val="nil"/>
            </w:tcBorders>
            <w:vAlign w:val="center"/>
            <w:hideMark/>
          </w:tcPr>
          <w:p w14:paraId="081EAC74" w14:textId="77777777" w:rsidR="001A12B0" w:rsidRPr="007E2A3A" w:rsidRDefault="001A12B0" w:rsidP="00E564E5">
            <w:pPr>
              <w:spacing w:after="0" w:line="240" w:lineRule="auto"/>
              <w:rPr>
                <w:ins w:id="5275" w:author="OPD2" w:date="2021-03-16T07:31:00Z"/>
                <w:rFonts w:eastAsia="Times New Roman" w:cstheme="minorHAnsi"/>
                <w:color w:val="000000"/>
                <w:sz w:val="20"/>
                <w:szCs w:val="20"/>
              </w:rPr>
            </w:pPr>
          </w:p>
        </w:tc>
        <w:tc>
          <w:tcPr>
            <w:tcW w:w="279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5DA6B9EF" w14:textId="77777777" w:rsidR="001A12B0" w:rsidRDefault="001A12B0" w:rsidP="00E564E5">
            <w:pPr>
              <w:spacing w:after="0" w:line="240" w:lineRule="auto"/>
              <w:rPr>
                <w:ins w:id="5276" w:author="OPD2" w:date="2021-03-16T07:31:00Z"/>
                <w:rFonts w:eastAsia="Times New Roman" w:cstheme="minorHAnsi"/>
                <w:color w:val="000000"/>
                <w:sz w:val="20"/>
                <w:szCs w:val="20"/>
              </w:rPr>
            </w:pPr>
            <w:ins w:id="5277" w:author="OPD2" w:date="2021-03-16T07:31:00Z">
              <w:r w:rsidRPr="007E2A3A">
                <w:rPr>
                  <w:rFonts w:eastAsia="Times New Roman" w:cstheme="minorHAnsi"/>
                  <w:color w:val="000000"/>
                  <w:sz w:val="20"/>
                  <w:szCs w:val="20"/>
                </w:rPr>
                <w:t>DFW will work with partners to conduct life history studies on targeted food fish in the CNMI to determine growth rates, longevity, reproduction, and mortality. The information generated will be used for sustainable management of fisheries by 2025</w:t>
              </w:r>
            </w:ins>
          </w:p>
          <w:p w14:paraId="1EEB9F7D" w14:textId="77777777" w:rsidR="00E20EDD" w:rsidRDefault="00E20EDD" w:rsidP="00E564E5">
            <w:pPr>
              <w:spacing w:after="0" w:line="240" w:lineRule="auto"/>
              <w:rPr>
                <w:ins w:id="5278" w:author="OPD2" w:date="2021-03-16T07:31:00Z"/>
                <w:rFonts w:eastAsia="Times New Roman" w:cstheme="minorHAnsi"/>
                <w:color w:val="000000"/>
                <w:sz w:val="20"/>
                <w:szCs w:val="20"/>
              </w:rPr>
            </w:pPr>
          </w:p>
          <w:p w14:paraId="1BCA93F1" w14:textId="1BBC3936" w:rsidR="00E20EDD" w:rsidRPr="007E2A3A" w:rsidRDefault="00E20EDD" w:rsidP="00E564E5">
            <w:pPr>
              <w:spacing w:after="0" w:line="240" w:lineRule="auto"/>
              <w:rPr>
                <w:ins w:id="5279" w:author="OPD2" w:date="2021-03-16T07:31:00Z"/>
                <w:rFonts w:eastAsia="Times New Roman" w:cstheme="minorHAnsi"/>
                <w:color w:val="000000"/>
                <w:sz w:val="20"/>
                <w:szCs w:val="20"/>
              </w:rPr>
            </w:pPr>
          </w:p>
        </w:tc>
        <w:tc>
          <w:tcPr>
            <w:tcW w:w="2068" w:type="dxa"/>
            <w:gridSpan w:val="2"/>
            <w:tcBorders>
              <w:top w:val="single" w:sz="4" w:space="0" w:color="auto"/>
              <w:left w:val="nil"/>
              <w:bottom w:val="single" w:sz="4" w:space="0" w:color="auto"/>
              <w:right w:val="single" w:sz="4" w:space="0" w:color="auto"/>
            </w:tcBorders>
            <w:shd w:val="clear" w:color="auto" w:fill="auto"/>
            <w:hideMark/>
          </w:tcPr>
          <w:p w14:paraId="459A4810" w14:textId="50525434" w:rsidR="001A12B0" w:rsidRPr="007E2A3A" w:rsidRDefault="001A12B0" w:rsidP="00E564E5">
            <w:pPr>
              <w:spacing w:after="0" w:line="240" w:lineRule="auto"/>
              <w:rPr>
                <w:ins w:id="5280" w:author="OPD2" w:date="2021-03-16T07:31:00Z"/>
                <w:rFonts w:eastAsia="Times New Roman" w:cstheme="minorHAnsi"/>
                <w:color w:val="000000"/>
                <w:sz w:val="20"/>
                <w:szCs w:val="20"/>
              </w:rPr>
            </w:pPr>
            <w:ins w:id="5281" w:author="OPD2" w:date="2021-03-16T07:31:00Z">
              <w:r w:rsidRPr="007E2A3A">
                <w:rPr>
                  <w:sz w:val="20"/>
                  <w:szCs w:val="20"/>
                </w:rPr>
                <w:t>DFW and DCRM continue coral restoration planning efforts with the goal to finalize action plan by 2021</w:t>
              </w:r>
              <w:r>
                <w:rPr>
                  <w:sz w:val="20"/>
                  <w:szCs w:val="20"/>
                </w:rPr>
                <w:t xml:space="preserve"> and share new data through NR Taskforce meetings to support ongoing management planning efforts </w:t>
              </w:r>
            </w:ins>
          </w:p>
        </w:tc>
        <w:tc>
          <w:tcPr>
            <w:tcW w:w="1298" w:type="dxa"/>
            <w:tcBorders>
              <w:top w:val="single" w:sz="4" w:space="0" w:color="auto"/>
              <w:left w:val="nil"/>
              <w:bottom w:val="single" w:sz="4" w:space="0" w:color="auto"/>
              <w:right w:val="single" w:sz="4" w:space="0" w:color="auto"/>
            </w:tcBorders>
            <w:shd w:val="clear" w:color="auto" w:fill="auto"/>
            <w:hideMark/>
          </w:tcPr>
          <w:p w14:paraId="4ACB5A8A" w14:textId="77777777" w:rsidR="001A12B0" w:rsidRPr="007E2A3A" w:rsidRDefault="001A12B0" w:rsidP="00E564E5">
            <w:pPr>
              <w:spacing w:after="0" w:line="240" w:lineRule="auto"/>
              <w:rPr>
                <w:ins w:id="5282" w:author="OPD2" w:date="2021-03-16T07:31:00Z"/>
                <w:rFonts w:eastAsia="Times New Roman" w:cstheme="minorHAnsi"/>
                <w:color w:val="000000"/>
                <w:sz w:val="20"/>
                <w:szCs w:val="20"/>
              </w:rPr>
            </w:pPr>
            <w:ins w:id="5283" w:author="OPD2" w:date="2021-03-16T07:31:00Z">
              <w:r w:rsidRPr="007E2A3A">
                <w:rPr>
                  <w:sz w:val="20"/>
                  <w:szCs w:val="20"/>
                </w:rPr>
                <w:t xml:space="preserve">DLNR-DFW </w:t>
              </w:r>
            </w:ins>
          </w:p>
        </w:tc>
        <w:tc>
          <w:tcPr>
            <w:tcW w:w="1724" w:type="dxa"/>
            <w:tcBorders>
              <w:top w:val="single" w:sz="4" w:space="0" w:color="auto"/>
              <w:left w:val="nil"/>
              <w:bottom w:val="single" w:sz="4" w:space="0" w:color="auto"/>
              <w:right w:val="single" w:sz="4" w:space="0" w:color="auto"/>
            </w:tcBorders>
            <w:shd w:val="clear" w:color="auto" w:fill="auto"/>
            <w:hideMark/>
          </w:tcPr>
          <w:p w14:paraId="765D39F8" w14:textId="77777777" w:rsidR="001A12B0" w:rsidRPr="007E2A3A" w:rsidRDefault="001A12B0" w:rsidP="00E564E5">
            <w:pPr>
              <w:spacing w:after="0" w:line="240" w:lineRule="auto"/>
              <w:rPr>
                <w:ins w:id="5284" w:author="OPD2" w:date="2021-03-16T07:31:00Z"/>
                <w:rFonts w:eastAsia="Times New Roman" w:cstheme="minorHAnsi"/>
                <w:color w:val="000000"/>
                <w:sz w:val="20"/>
                <w:szCs w:val="20"/>
              </w:rPr>
            </w:pPr>
            <w:ins w:id="5285" w:author="OPD2" w:date="2021-03-16T07:31:00Z">
              <w:r w:rsidRPr="007E2A3A">
                <w:rPr>
                  <w:sz w:val="20"/>
                  <w:szCs w:val="20"/>
                </w:rPr>
                <w:t>BECQ, DPL, NR Taskforce</w:t>
              </w:r>
            </w:ins>
          </w:p>
        </w:tc>
        <w:tc>
          <w:tcPr>
            <w:tcW w:w="1602" w:type="dxa"/>
            <w:tcBorders>
              <w:top w:val="single" w:sz="4" w:space="0" w:color="auto"/>
              <w:left w:val="nil"/>
              <w:bottom w:val="single" w:sz="4" w:space="0" w:color="auto"/>
              <w:right w:val="single" w:sz="4" w:space="0" w:color="auto"/>
            </w:tcBorders>
            <w:shd w:val="clear" w:color="auto" w:fill="auto"/>
            <w:hideMark/>
          </w:tcPr>
          <w:p w14:paraId="7185D720" w14:textId="77777777" w:rsidR="001A12B0" w:rsidRPr="007E2A3A" w:rsidRDefault="001A12B0" w:rsidP="00E564E5">
            <w:pPr>
              <w:spacing w:after="0" w:line="240" w:lineRule="auto"/>
              <w:rPr>
                <w:ins w:id="5286" w:author="OPD2" w:date="2021-03-16T07:31:00Z"/>
                <w:rFonts w:eastAsia="Times New Roman" w:cstheme="minorHAnsi"/>
                <w:color w:val="000000"/>
                <w:sz w:val="20"/>
                <w:szCs w:val="20"/>
              </w:rPr>
            </w:pPr>
            <w:ins w:id="5287" w:author="OPD2" w:date="2021-03-16T07:31:00Z">
              <w:r w:rsidRPr="007E2A3A">
                <w:rPr>
                  <w:sz w:val="20"/>
                  <w:szCs w:val="20"/>
                </w:rPr>
                <w:t xml:space="preserve">Coral Restorations Priorities Plan (in development); MPA Management Plan updates? </w:t>
              </w:r>
            </w:ins>
          </w:p>
        </w:tc>
        <w:tc>
          <w:tcPr>
            <w:tcW w:w="1946" w:type="dxa"/>
            <w:tcBorders>
              <w:top w:val="single" w:sz="4" w:space="0" w:color="auto"/>
              <w:left w:val="nil"/>
              <w:bottom w:val="single" w:sz="4" w:space="0" w:color="auto"/>
              <w:right w:val="single" w:sz="4" w:space="0" w:color="auto"/>
            </w:tcBorders>
          </w:tcPr>
          <w:p w14:paraId="369AE687" w14:textId="017527E9" w:rsidR="001A12B0" w:rsidRPr="00E20EDD" w:rsidRDefault="001A12B0" w:rsidP="00E564E5">
            <w:pPr>
              <w:spacing w:after="0" w:line="240" w:lineRule="auto"/>
              <w:rPr>
                <w:ins w:id="5288" w:author="OPD2" w:date="2021-03-16T07:31:00Z"/>
                <w:sz w:val="18"/>
                <w:szCs w:val="18"/>
              </w:rPr>
            </w:pPr>
            <w:ins w:id="5289" w:author="OPD2" w:date="2021-03-16T07:31:00Z">
              <w:r w:rsidRPr="00E20EDD">
                <w:rPr>
                  <w:sz w:val="18"/>
                  <w:szCs w:val="18"/>
                </w:rPr>
                <w:t xml:space="preserve">Planning efforts supported by existing staff funding; </w:t>
              </w:r>
            </w:ins>
          </w:p>
          <w:p w14:paraId="6F8AA547" w14:textId="59220403" w:rsidR="001A12B0" w:rsidRPr="007E2A3A" w:rsidRDefault="001A12B0" w:rsidP="00E564E5">
            <w:pPr>
              <w:spacing w:after="0" w:line="240" w:lineRule="auto"/>
              <w:rPr>
                <w:ins w:id="5290" w:author="OPD2" w:date="2021-03-16T07:31:00Z"/>
                <w:sz w:val="20"/>
                <w:szCs w:val="20"/>
              </w:rPr>
            </w:pPr>
            <w:ins w:id="5291" w:author="OPD2" w:date="2021-03-16T07:31:00Z">
              <w:r w:rsidRPr="00E20EDD">
                <w:rPr>
                  <w:sz w:val="18"/>
                  <w:szCs w:val="18"/>
                </w:rPr>
                <w:t xml:space="preserve">Additional funding will be sought to support planning, Marine Center design revisions, and implementation activities </w:t>
              </w:r>
            </w:ins>
          </w:p>
        </w:tc>
      </w:tr>
      <w:tr w:rsidR="001A12B0" w:rsidRPr="007E2A3A" w14:paraId="051A20F8" w14:textId="77777777" w:rsidTr="00E20EDD">
        <w:trPr>
          <w:trHeight w:val="890"/>
          <w:ins w:id="5292" w:author="OPD2" w:date="2021-03-16T07:31:00Z"/>
        </w:trPr>
        <w:tc>
          <w:tcPr>
            <w:tcW w:w="1686" w:type="dxa"/>
            <w:vMerge/>
            <w:tcBorders>
              <w:left w:val="single" w:sz="4" w:space="0" w:color="auto"/>
              <w:right w:val="single" w:sz="4" w:space="0" w:color="auto"/>
            </w:tcBorders>
          </w:tcPr>
          <w:p w14:paraId="7D5A86F8" w14:textId="77777777" w:rsidR="001A12B0" w:rsidRPr="007E2A3A" w:rsidRDefault="001A12B0" w:rsidP="00E564E5">
            <w:pPr>
              <w:spacing w:after="0" w:line="240" w:lineRule="auto"/>
              <w:rPr>
                <w:ins w:id="5293" w:author="OPD2" w:date="2021-03-16T07:31:00Z"/>
                <w:rFonts w:eastAsia="Times New Roman" w:cstheme="minorHAnsi"/>
                <w:color w:val="000000"/>
                <w:sz w:val="20"/>
                <w:szCs w:val="20"/>
              </w:rPr>
            </w:pPr>
          </w:p>
        </w:tc>
        <w:tc>
          <w:tcPr>
            <w:tcW w:w="1912" w:type="dxa"/>
            <w:vMerge/>
            <w:tcBorders>
              <w:top w:val="single" w:sz="4" w:space="0" w:color="auto"/>
              <w:left w:val="single" w:sz="4" w:space="0" w:color="auto"/>
              <w:bottom w:val="single" w:sz="4" w:space="0" w:color="auto"/>
              <w:right w:val="single" w:sz="4" w:space="0" w:color="auto"/>
            </w:tcBorders>
            <w:vAlign w:val="center"/>
            <w:hideMark/>
          </w:tcPr>
          <w:p w14:paraId="14F8C03F" w14:textId="77777777" w:rsidR="001A12B0" w:rsidRPr="007E2A3A" w:rsidRDefault="001A12B0" w:rsidP="00E564E5">
            <w:pPr>
              <w:spacing w:after="0" w:line="240" w:lineRule="auto"/>
              <w:rPr>
                <w:ins w:id="5294" w:author="OPD2" w:date="2021-03-16T07:31:00Z"/>
                <w:rFonts w:eastAsia="Times New Roman" w:cstheme="minorHAnsi"/>
                <w:color w:val="000000"/>
                <w:sz w:val="20"/>
                <w:szCs w:val="20"/>
              </w:rPr>
            </w:pPr>
          </w:p>
        </w:tc>
        <w:tc>
          <w:tcPr>
            <w:tcW w:w="279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C3E4058" w14:textId="0900BA57" w:rsidR="001A12B0" w:rsidRDefault="001A12B0" w:rsidP="00E564E5">
            <w:pPr>
              <w:spacing w:after="0" w:line="240" w:lineRule="auto"/>
              <w:rPr>
                <w:ins w:id="5295" w:author="OPD2" w:date="2021-03-16T07:31:00Z"/>
                <w:rFonts w:eastAsia="Times New Roman" w:cstheme="minorHAnsi"/>
                <w:color w:val="000000"/>
                <w:sz w:val="20"/>
                <w:szCs w:val="20"/>
              </w:rPr>
            </w:pPr>
            <w:ins w:id="5296" w:author="OPD2" w:date="2021-03-16T07:31:00Z">
              <w:r w:rsidRPr="007E2A3A">
                <w:rPr>
                  <w:rFonts w:eastAsia="Times New Roman" w:cstheme="minorHAnsi"/>
                  <w:color w:val="000000"/>
                  <w:sz w:val="20"/>
                  <w:szCs w:val="20"/>
                </w:rPr>
                <w:t>The Department of Lands &amp; Natural Resources (DLNR) - DFW will work on improving boating infrastructure by 2025 to minimize environmental impacts on nearshore resources and to allow for safe boating access</w:t>
              </w:r>
            </w:ins>
          </w:p>
          <w:p w14:paraId="7BF94783" w14:textId="77777777" w:rsidR="00E20EDD" w:rsidRDefault="00E20EDD" w:rsidP="00E564E5">
            <w:pPr>
              <w:spacing w:after="0" w:line="240" w:lineRule="auto"/>
              <w:rPr>
                <w:ins w:id="5297" w:author="OPD2" w:date="2021-03-16T07:31:00Z"/>
                <w:rFonts w:eastAsia="Times New Roman" w:cstheme="minorHAnsi"/>
                <w:color w:val="000000"/>
                <w:sz w:val="20"/>
                <w:szCs w:val="20"/>
              </w:rPr>
            </w:pPr>
          </w:p>
          <w:p w14:paraId="25F3F6F2" w14:textId="35DD7780" w:rsidR="00643A3E" w:rsidRPr="007E2A3A" w:rsidRDefault="00643A3E" w:rsidP="00E564E5">
            <w:pPr>
              <w:spacing w:after="0" w:line="240" w:lineRule="auto"/>
              <w:rPr>
                <w:ins w:id="5298" w:author="OPD2" w:date="2021-03-16T07:31:00Z"/>
                <w:rFonts w:eastAsia="Times New Roman" w:cstheme="minorHAnsi"/>
                <w:color w:val="000000"/>
                <w:sz w:val="20"/>
                <w:szCs w:val="20"/>
              </w:rPr>
            </w:pPr>
          </w:p>
        </w:tc>
        <w:tc>
          <w:tcPr>
            <w:tcW w:w="2068" w:type="dxa"/>
            <w:gridSpan w:val="2"/>
            <w:tcBorders>
              <w:top w:val="single" w:sz="4" w:space="0" w:color="auto"/>
              <w:left w:val="single" w:sz="4" w:space="0" w:color="auto"/>
              <w:bottom w:val="single" w:sz="4" w:space="0" w:color="auto"/>
              <w:right w:val="single" w:sz="4" w:space="0" w:color="auto"/>
            </w:tcBorders>
            <w:shd w:val="clear" w:color="auto" w:fill="auto"/>
            <w:hideMark/>
          </w:tcPr>
          <w:p w14:paraId="1B557563" w14:textId="77777777" w:rsidR="001A12B0" w:rsidRPr="007E2A3A" w:rsidRDefault="001A12B0" w:rsidP="00E564E5">
            <w:pPr>
              <w:spacing w:after="0" w:line="240" w:lineRule="auto"/>
              <w:rPr>
                <w:ins w:id="5299" w:author="OPD2" w:date="2021-03-16T07:31:00Z"/>
                <w:rFonts w:eastAsia="Times New Roman" w:cstheme="minorHAnsi"/>
                <w:color w:val="000000"/>
                <w:sz w:val="20"/>
                <w:szCs w:val="20"/>
              </w:rPr>
            </w:pPr>
            <w:ins w:id="5300" w:author="OPD2" w:date="2021-03-16T07:31:00Z">
              <w:r w:rsidRPr="007E2A3A">
                <w:rPr>
                  <w:sz w:val="20"/>
                  <w:szCs w:val="20"/>
                </w:rPr>
                <w:t xml:space="preserve">DFW program provides updates to NR Taskforce to discuss sustainability definitions and next steps </w:t>
              </w:r>
              <w:r>
                <w:rPr>
                  <w:sz w:val="20"/>
                  <w:szCs w:val="20"/>
                </w:rPr>
                <w:t>with data and planning efforts incorporated into the 2025 CSDP plan update</w:t>
              </w:r>
            </w:ins>
          </w:p>
        </w:tc>
        <w:tc>
          <w:tcPr>
            <w:tcW w:w="1298" w:type="dxa"/>
            <w:tcBorders>
              <w:top w:val="single" w:sz="4" w:space="0" w:color="auto"/>
              <w:left w:val="single" w:sz="4" w:space="0" w:color="auto"/>
              <w:bottom w:val="single" w:sz="4" w:space="0" w:color="auto"/>
              <w:right w:val="single" w:sz="4" w:space="0" w:color="auto"/>
            </w:tcBorders>
            <w:shd w:val="clear" w:color="auto" w:fill="auto"/>
            <w:hideMark/>
          </w:tcPr>
          <w:p w14:paraId="388517C7" w14:textId="77777777" w:rsidR="001A12B0" w:rsidRPr="007E2A3A" w:rsidRDefault="001A12B0" w:rsidP="00E564E5">
            <w:pPr>
              <w:spacing w:after="0" w:line="240" w:lineRule="auto"/>
              <w:rPr>
                <w:ins w:id="5301" w:author="OPD2" w:date="2021-03-16T07:31:00Z"/>
                <w:rFonts w:eastAsia="Times New Roman" w:cstheme="minorHAnsi"/>
                <w:color w:val="000000"/>
                <w:sz w:val="20"/>
                <w:szCs w:val="20"/>
              </w:rPr>
            </w:pPr>
            <w:ins w:id="5302" w:author="OPD2" w:date="2021-03-16T07:31:00Z">
              <w:r w:rsidRPr="007E2A3A">
                <w:rPr>
                  <w:sz w:val="20"/>
                  <w:szCs w:val="20"/>
                </w:rPr>
                <w:t xml:space="preserve">DLNR-DFW </w:t>
              </w:r>
            </w:ins>
          </w:p>
        </w:tc>
        <w:tc>
          <w:tcPr>
            <w:tcW w:w="1724" w:type="dxa"/>
            <w:tcBorders>
              <w:top w:val="single" w:sz="4" w:space="0" w:color="auto"/>
              <w:left w:val="single" w:sz="4" w:space="0" w:color="auto"/>
              <w:bottom w:val="single" w:sz="4" w:space="0" w:color="auto"/>
              <w:right w:val="single" w:sz="4" w:space="0" w:color="auto"/>
            </w:tcBorders>
            <w:shd w:val="clear" w:color="auto" w:fill="auto"/>
            <w:hideMark/>
          </w:tcPr>
          <w:p w14:paraId="64EE0BB3" w14:textId="77777777" w:rsidR="001A12B0" w:rsidRPr="007E2A3A" w:rsidRDefault="001A12B0" w:rsidP="00E564E5">
            <w:pPr>
              <w:spacing w:after="0" w:line="240" w:lineRule="auto"/>
              <w:rPr>
                <w:ins w:id="5303" w:author="OPD2" w:date="2021-03-16T07:31:00Z"/>
                <w:rFonts w:eastAsia="Times New Roman" w:cstheme="minorHAnsi"/>
                <w:color w:val="000000"/>
                <w:sz w:val="20"/>
                <w:szCs w:val="20"/>
              </w:rPr>
            </w:pPr>
            <w:ins w:id="5304" w:author="OPD2" w:date="2021-03-16T07:31:00Z">
              <w:r w:rsidRPr="007E2A3A">
                <w:rPr>
                  <w:sz w:val="20"/>
                  <w:szCs w:val="20"/>
                </w:rPr>
                <w:t>NMC-CREES, NR Taskforce</w:t>
              </w:r>
            </w:ins>
          </w:p>
        </w:tc>
        <w:tc>
          <w:tcPr>
            <w:tcW w:w="1602" w:type="dxa"/>
            <w:tcBorders>
              <w:top w:val="single" w:sz="4" w:space="0" w:color="auto"/>
              <w:left w:val="single" w:sz="4" w:space="0" w:color="auto"/>
              <w:bottom w:val="single" w:sz="4" w:space="0" w:color="auto"/>
              <w:right w:val="single" w:sz="4" w:space="0" w:color="auto"/>
            </w:tcBorders>
            <w:shd w:val="clear" w:color="auto" w:fill="auto"/>
            <w:hideMark/>
          </w:tcPr>
          <w:p w14:paraId="1B43CD23" w14:textId="77777777" w:rsidR="001A12B0" w:rsidRPr="007E2A3A" w:rsidRDefault="001A12B0" w:rsidP="00E564E5">
            <w:pPr>
              <w:spacing w:after="0" w:line="240" w:lineRule="auto"/>
              <w:rPr>
                <w:ins w:id="5305" w:author="OPD2" w:date="2021-03-16T07:31:00Z"/>
                <w:rFonts w:eastAsia="Times New Roman" w:cstheme="minorHAnsi"/>
                <w:color w:val="000000"/>
                <w:sz w:val="20"/>
                <w:szCs w:val="20"/>
              </w:rPr>
            </w:pPr>
            <w:ins w:id="5306" w:author="OPD2" w:date="2021-03-16T07:31:00Z">
              <w:r w:rsidRPr="007E2A3A">
                <w:rPr>
                  <w:sz w:val="20"/>
                  <w:szCs w:val="20"/>
                </w:rPr>
                <w:t>WesPac Fisheries Plan</w:t>
              </w:r>
            </w:ins>
          </w:p>
        </w:tc>
        <w:tc>
          <w:tcPr>
            <w:tcW w:w="1946" w:type="dxa"/>
            <w:tcBorders>
              <w:top w:val="single" w:sz="4" w:space="0" w:color="auto"/>
              <w:left w:val="single" w:sz="4" w:space="0" w:color="auto"/>
              <w:bottom w:val="single" w:sz="4" w:space="0" w:color="auto"/>
              <w:right w:val="single" w:sz="4" w:space="0" w:color="auto"/>
            </w:tcBorders>
          </w:tcPr>
          <w:p w14:paraId="13217BE7" w14:textId="77777777" w:rsidR="001A12B0" w:rsidRDefault="001A12B0" w:rsidP="00E564E5">
            <w:pPr>
              <w:spacing w:after="0" w:line="240" w:lineRule="auto"/>
              <w:rPr>
                <w:ins w:id="5307" w:author="OPD2" w:date="2021-03-16T07:31:00Z"/>
                <w:sz w:val="20"/>
                <w:szCs w:val="20"/>
              </w:rPr>
            </w:pPr>
            <w:ins w:id="5308" w:author="OPD2" w:date="2021-03-16T07:31:00Z">
              <w:r>
                <w:rPr>
                  <w:sz w:val="20"/>
                  <w:szCs w:val="20"/>
                </w:rPr>
                <w:t xml:space="preserve">Planning efforts supported by existing staff funding at OPD and NR Taskforce Agencies; </w:t>
              </w:r>
            </w:ins>
          </w:p>
          <w:p w14:paraId="069B0BA3" w14:textId="77777777" w:rsidR="001A12B0" w:rsidRPr="007E2A3A" w:rsidRDefault="001A12B0" w:rsidP="00E564E5">
            <w:pPr>
              <w:spacing w:after="0" w:line="240" w:lineRule="auto"/>
              <w:rPr>
                <w:ins w:id="5309" w:author="OPD2" w:date="2021-03-16T07:31:00Z"/>
                <w:sz w:val="20"/>
                <w:szCs w:val="20"/>
              </w:rPr>
            </w:pPr>
          </w:p>
        </w:tc>
      </w:tr>
      <w:tr w:rsidR="001A12B0" w:rsidRPr="007E2A3A" w14:paraId="1EA9BB69" w14:textId="77777777" w:rsidTr="00E20EDD">
        <w:trPr>
          <w:trHeight w:val="1160"/>
          <w:ins w:id="5310" w:author="OPD2" w:date="2021-03-16T07:31:00Z"/>
        </w:trPr>
        <w:tc>
          <w:tcPr>
            <w:tcW w:w="1686" w:type="dxa"/>
            <w:vMerge/>
            <w:tcBorders>
              <w:left w:val="single" w:sz="4" w:space="0" w:color="auto"/>
              <w:right w:val="single" w:sz="4" w:space="0" w:color="auto"/>
            </w:tcBorders>
          </w:tcPr>
          <w:p w14:paraId="566F78C6" w14:textId="77777777" w:rsidR="001A12B0" w:rsidRPr="007E2A3A" w:rsidRDefault="001A12B0" w:rsidP="00E564E5">
            <w:pPr>
              <w:spacing w:after="0" w:line="240" w:lineRule="auto"/>
              <w:rPr>
                <w:ins w:id="5311" w:author="OPD2" w:date="2021-03-16T07:31:00Z"/>
                <w:rFonts w:eastAsia="Times New Roman" w:cstheme="minorHAnsi"/>
                <w:color w:val="000000"/>
                <w:sz w:val="20"/>
                <w:szCs w:val="20"/>
              </w:rPr>
            </w:pPr>
          </w:p>
        </w:tc>
        <w:tc>
          <w:tcPr>
            <w:tcW w:w="1912" w:type="dxa"/>
            <w:vMerge/>
            <w:tcBorders>
              <w:top w:val="single" w:sz="4" w:space="0" w:color="auto"/>
              <w:left w:val="single" w:sz="4" w:space="0" w:color="auto"/>
              <w:bottom w:val="single" w:sz="4" w:space="0" w:color="auto"/>
              <w:right w:val="nil"/>
            </w:tcBorders>
            <w:vAlign w:val="center"/>
            <w:hideMark/>
          </w:tcPr>
          <w:p w14:paraId="0D7923FE" w14:textId="77777777" w:rsidR="001A12B0" w:rsidRPr="007E2A3A" w:rsidRDefault="001A12B0" w:rsidP="00E564E5">
            <w:pPr>
              <w:spacing w:after="0" w:line="240" w:lineRule="auto"/>
              <w:rPr>
                <w:ins w:id="5312" w:author="OPD2" w:date="2021-03-16T07:31:00Z"/>
                <w:rFonts w:eastAsia="Times New Roman" w:cstheme="minorHAnsi"/>
                <w:color w:val="000000"/>
                <w:sz w:val="20"/>
                <w:szCs w:val="20"/>
              </w:rPr>
            </w:pPr>
          </w:p>
        </w:tc>
        <w:tc>
          <w:tcPr>
            <w:tcW w:w="2794" w:type="dxa"/>
            <w:gridSpan w:val="2"/>
            <w:tcBorders>
              <w:top w:val="single" w:sz="4" w:space="0" w:color="auto"/>
              <w:left w:val="single" w:sz="4" w:space="0" w:color="auto"/>
              <w:bottom w:val="single" w:sz="2" w:space="0" w:color="auto"/>
              <w:right w:val="single" w:sz="4" w:space="0" w:color="auto"/>
            </w:tcBorders>
            <w:shd w:val="clear" w:color="auto" w:fill="auto"/>
            <w:vAlign w:val="bottom"/>
            <w:hideMark/>
          </w:tcPr>
          <w:p w14:paraId="7B667580" w14:textId="77777777" w:rsidR="001A12B0" w:rsidRPr="007E2A3A" w:rsidRDefault="001A12B0" w:rsidP="00E564E5">
            <w:pPr>
              <w:spacing w:after="0" w:line="240" w:lineRule="auto"/>
              <w:rPr>
                <w:ins w:id="5313" w:author="OPD2" w:date="2021-03-16T07:31:00Z"/>
                <w:rFonts w:eastAsia="Times New Roman" w:cstheme="minorHAnsi"/>
                <w:color w:val="000000"/>
                <w:sz w:val="20"/>
                <w:szCs w:val="20"/>
              </w:rPr>
            </w:pPr>
            <w:ins w:id="5314" w:author="OPD2" w:date="2021-03-16T07:31:00Z">
              <w:r w:rsidRPr="007E2A3A">
                <w:rPr>
                  <w:rFonts w:eastAsia="Times New Roman" w:cstheme="minorHAnsi"/>
                  <w:color w:val="000000"/>
                  <w:sz w:val="20"/>
                  <w:szCs w:val="20"/>
                </w:rPr>
                <w:t>DLNR/DFW will work with regional partners to improve fishery data collection efforts in the CNMI and generate information needed to sustainably manage fishery resources by 2025</w:t>
              </w:r>
            </w:ins>
          </w:p>
          <w:p w14:paraId="24B6B27A" w14:textId="2C66AB3D" w:rsidR="001A12B0" w:rsidRDefault="001A12B0" w:rsidP="00E564E5">
            <w:pPr>
              <w:spacing w:after="0" w:line="240" w:lineRule="auto"/>
              <w:rPr>
                <w:ins w:id="5315" w:author="OPD2" w:date="2021-03-16T07:31:00Z"/>
                <w:rFonts w:eastAsia="Times New Roman" w:cstheme="minorHAnsi"/>
                <w:color w:val="000000"/>
                <w:sz w:val="20"/>
                <w:szCs w:val="20"/>
              </w:rPr>
            </w:pPr>
          </w:p>
          <w:p w14:paraId="79C41128" w14:textId="71D32F1A" w:rsidR="00840659" w:rsidRDefault="00840659" w:rsidP="00E564E5">
            <w:pPr>
              <w:spacing w:after="0" w:line="240" w:lineRule="auto"/>
              <w:rPr>
                <w:ins w:id="5316" w:author="OPD2" w:date="2021-03-16T07:31:00Z"/>
                <w:rFonts w:eastAsia="Times New Roman" w:cstheme="minorHAnsi"/>
                <w:color w:val="000000"/>
                <w:sz w:val="20"/>
                <w:szCs w:val="20"/>
              </w:rPr>
            </w:pPr>
          </w:p>
          <w:p w14:paraId="4DC2F726" w14:textId="4B904CA3" w:rsidR="00840659" w:rsidRDefault="00840659" w:rsidP="00E564E5">
            <w:pPr>
              <w:spacing w:after="0" w:line="240" w:lineRule="auto"/>
              <w:rPr>
                <w:ins w:id="5317" w:author="OPD2" w:date="2021-03-16T07:31:00Z"/>
                <w:rFonts w:eastAsia="Times New Roman" w:cstheme="minorHAnsi"/>
                <w:color w:val="000000"/>
                <w:sz w:val="20"/>
                <w:szCs w:val="20"/>
              </w:rPr>
            </w:pPr>
          </w:p>
          <w:p w14:paraId="79D8EF44" w14:textId="125FECAE" w:rsidR="00840659" w:rsidRDefault="00840659" w:rsidP="00E564E5">
            <w:pPr>
              <w:spacing w:after="0" w:line="240" w:lineRule="auto"/>
              <w:rPr>
                <w:ins w:id="5318" w:author="OPD2" w:date="2021-03-16T07:31:00Z"/>
                <w:rFonts w:eastAsia="Times New Roman" w:cstheme="minorHAnsi"/>
                <w:color w:val="000000"/>
                <w:sz w:val="20"/>
                <w:szCs w:val="20"/>
              </w:rPr>
            </w:pPr>
          </w:p>
          <w:p w14:paraId="0507951F" w14:textId="0EF08BCC" w:rsidR="00840659" w:rsidRDefault="00840659" w:rsidP="00E564E5">
            <w:pPr>
              <w:spacing w:after="0" w:line="240" w:lineRule="auto"/>
              <w:rPr>
                <w:ins w:id="5319" w:author="OPD2" w:date="2021-03-16T07:31:00Z"/>
                <w:rFonts w:eastAsia="Times New Roman" w:cstheme="minorHAnsi"/>
                <w:color w:val="000000"/>
                <w:sz w:val="20"/>
                <w:szCs w:val="20"/>
              </w:rPr>
            </w:pPr>
          </w:p>
          <w:p w14:paraId="3D2FDA2A" w14:textId="6FD15AEA" w:rsidR="00840659" w:rsidRDefault="00840659" w:rsidP="00E564E5">
            <w:pPr>
              <w:spacing w:after="0" w:line="240" w:lineRule="auto"/>
              <w:rPr>
                <w:ins w:id="5320" w:author="OPD2" w:date="2021-03-16T07:31:00Z"/>
                <w:rFonts w:eastAsia="Times New Roman" w:cstheme="minorHAnsi"/>
                <w:color w:val="000000"/>
                <w:sz w:val="20"/>
                <w:szCs w:val="20"/>
              </w:rPr>
            </w:pPr>
          </w:p>
          <w:p w14:paraId="4D99C528" w14:textId="1F2D7D01" w:rsidR="00840659" w:rsidRDefault="00840659" w:rsidP="00E564E5">
            <w:pPr>
              <w:spacing w:after="0" w:line="240" w:lineRule="auto"/>
              <w:rPr>
                <w:ins w:id="5321" w:author="OPD2" w:date="2021-03-16T07:31:00Z"/>
                <w:rFonts w:eastAsia="Times New Roman" w:cstheme="minorHAnsi"/>
                <w:color w:val="000000"/>
                <w:sz w:val="20"/>
                <w:szCs w:val="20"/>
              </w:rPr>
            </w:pPr>
          </w:p>
          <w:p w14:paraId="2F21514D" w14:textId="77777777" w:rsidR="00840659" w:rsidRPr="007E2A3A" w:rsidRDefault="00840659" w:rsidP="00E564E5">
            <w:pPr>
              <w:spacing w:after="0" w:line="240" w:lineRule="auto"/>
              <w:rPr>
                <w:ins w:id="5322" w:author="OPD2" w:date="2021-03-16T07:31:00Z"/>
                <w:rFonts w:eastAsia="Times New Roman" w:cstheme="minorHAnsi"/>
                <w:color w:val="000000"/>
                <w:sz w:val="20"/>
                <w:szCs w:val="20"/>
              </w:rPr>
            </w:pPr>
          </w:p>
          <w:p w14:paraId="0FE9B948" w14:textId="77777777" w:rsidR="001A12B0" w:rsidRPr="007E2A3A" w:rsidRDefault="001A12B0" w:rsidP="00E564E5">
            <w:pPr>
              <w:spacing w:after="0" w:line="240" w:lineRule="auto"/>
              <w:rPr>
                <w:ins w:id="5323" w:author="OPD2" w:date="2021-03-16T07:31:00Z"/>
                <w:rFonts w:eastAsia="Times New Roman" w:cstheme="minorHAnsi"/>
                <w:color w:val="000000"/>
                <w:sz w:val="20"/>
                <w:szCs w:val="20"/>
              </w:rPr>
            </w:pPr>
          </w:p>
        </w:tc>
        <w:tc>
          <w:tcPr>
            <w:tcW w:w="2068" w:type="dxa"/>
            <w:gridSpan w:val="2"/>
            <w:tcBorders>
              <w:top w:val="single" w:sz="4" w:space="0" w:color="auto"/>
              <w:left w:val="nil"/>
              <w:bottom w:val="single" w:sz="2" w:space="0" w:color="auto"/>
              <w:right w:val="single" w:sz="4" w:space="0" w:color="auto"/>
            </w:tcBorders>
            <w:shd w:val="clear" w:color="auto" w:fill="auto"/>
            <w:vAlign w:val="bottom"/>
            <w:hideMark/>
          </w:tcPr>
          <w:p w14:paraId="19C99795" w14:textId="77777777" w:rsidR="001A12B0" w:rsidRDefault="001A12B0" w:rsidP="00E564E5">
            <w:pPr>
              <w:spacing w:after="0" w:line="240" w:lineRule="auto"/>
              <w:rPr>
                <w:ins w:id="5324" w:author="OPD2" w:date="2021-03-16T07:31:00Z"/>
                <w:rFonts w:eastAsia="Times New Roman" w:cstheme="minorHAnsi"/>
                <w:color w:val="000000"/>
                <w:sz w:val="20"/>
                <w:szCs w:val="20"/>
              </w:rPr>
            </w:pPr>
            <w:ins w:id="5325" w:author="OPD2" w:date="2021-03-16T07:31:00Z">
              <w:r w:rsidRPr="007E2A3A">
                <w:rPr>
                  <w:rFonts w:eastAsia="Times New Roman" w:cstheme="minorHAnsi"/>
                  <w:color w:val="000000"/>
                  <w:sz w:val="20"/>
                  <w:szCs w:val="20"/>
                </w:rPr>
                <w:t>DLNR/DFW continues to work with state and federal partners in conducting nearshore fish, invertebrate and benthic assessments throughout the CNMI to better document resource abundance and diversity.  Information generated from this work will be used to sustainably manage nearshore fishery resources</w:t>
              </w:r>
            </w:ins>
          </w:p>
          <w:p w14:paraId="1475B329" w14:textId="2C38CAD2" w:rsidR="00840659" w:rsidRPr="007E2A3A" w:rsidRDefault="00840659" w:rsidP="00E564E5">
            <w:pPr>
              <w:spacing w:after="0" w:line="240" w:lineRule="auto"/>
              <w:rPr>
                <w:ins w:id="5326" w:author="OPD2" w:date="2021-03-16T07:31:00Z"/>
                <w:rFonts w:eastAsia="Times New Roman" w:cstheme="minorHAnsi"/>
                <w:color w:val="000000"/>
                <w:sz w:val="20"/>
                <w:szCs w:val="20"/>
              </w:rPr>
            </w:pPr>
          </w:p>
        </w:tc>
        <w:tc>
          <w:tcPr>
            <w:tcW w:w="1298" w:type="dxa"/>
            <w:tcBorders>
              <w:top w:val="single" w:sz="4" w:space="0" w:color="auto"/>
              <w:left w:val="nil"/>
              <w:bottom w:val="single" w:sz="2" w:space="0" w:color="auto"/>
              <w:right w:val="single" w:sz="4" w:space="0" w:color="auto"/>
            </w:tcBorders>
            <w:shd w:val="clear" w:color="auto" w:fill="auto"/>
            <w:hideMark/>
          </w:tcPr>
          <w:p w14:paraId="0266E19F" w14:textId="77777777" w:rsidR="001A12B0" w:rsidRPr="007E2A3A" w:rsidRDefault="001A12B0" w:rsidP="00E564E5">
            <w:pPr>
              <w:spacing w:after="0" w:line="240" w:lineRule="auto"/>
              <w:rPr>
                <w:ins w:id="5327" w:author="OPD2" w:date="2021-03-16T07:31:00Z"/>
                <w:rFonts w:eastAsia="Times New Roman" w:cstheme="minorHAnsi"/>
                <w:color w:val="000000"/>
                <w:sz w:val="20"/>
                <w:szCs w:val="20"/>
              </w:rPr>
            </w:pPr>
            <w:ins w:id="5328" w:author="OPD2" w:date="2021-03-16T07:31:00Z">
              <w:r w:rsidRPr="007E2A3A">
                <w:rPr>
                  <w:sz w:val="20"/>
                  <w:szCs w:val="20"/>
                </w:rPr>
                <w:t xml:space="preserve">DLNR-DFW </w:t>
              </w:r>
            </w:ins>
          </w:p>
        </w:tc>
        <w:tc>
          <w:tcPr>
            <w:tcW w:w="1724" w:type="dxa"/>
            <w:tcBorders>
              <w:top w:val="single" w:sz="4" w:space="0" w:color="auto"/>
              <w:left w:val="nil"/>
              <w:bottom w:val="single" w:sz="2" w:space="0" w:color="auto"/>
              <w:right w:val="single" w:sz="4" w:space="0" w:color="auto"/>
            </w:tcBorders>
            <w:shd w:val="clear" w:color="auto" w:fill="auto"/>
            <w:hideMark/>
          </w:tcPr>
          <w:p w14:paraId="3FEA4D4E" w14:textId="77777777" w:rsidR="001A12B0" w:rsidRPr="007E2A3A" w:rsidRDefault="001A12B0" w:rsidP="00E564E5">
            <w:pPr>
              <w:spacing w:after="0" w:line="240" w:lineRule="auto"/>
              <w:rPr>
                <w:ins w:id="5329" w:author="OPD2" w:date="2021-03-16T07:31:00Z"/>
                <w:rFonts w:eastAsia="Times New Roman" w:cstheme="minorHAnsi"/>
                <w:color w:val="000000"/>
                <w:sz w:val="20"/>
                <w:szCs w:val="20"/>
              </w:rPr>
            </w:pPr>
            <w:ins w:id="5330" w:author="OPD2" w:date="2021-03-16T07:31:00Z">
              <w:r>
                <w:rPr>
                  <w:sz w:val="20"/>
                  <w:szCs w:val="20"/>
                </w:rPr>
                <w:t xml:space="preserve">BECQ-DCRM, </w:t>
              </w:r>
              <w:r w:rsidRPr="007E2A3A">
                <w:rPr>
                  <w:sz w:val="20"/>
                  <w:szCs w:val="20"/>
                </w:rPr>
                <w:t>NMC-CREES, NR Taskforce</w:t>
              </w:r>
            </w:ins>
          </w:p>
        </w:tc>
        <w:tc>
          <w:tcPr>
            <w:tcW w:w="1602" w:type="dxa"/>
            <w:tcBorders>
              <w:top w:val="single" w:sz="4" w:space="0" w:color="auto"/>
              <w:left w:val="nil"/>
              <w:bottom w:val="single" w:sz="2" w:space="0" w:color="auto"/>
              <w:right w:val="single" w:sz="4" w:space="0" w:color="auto"/>
            </w:tcBorders>
            <w:shd w:val="clear" w:color="auto" w:fill="auto"/>
            <w:vAlign w:val="bottom"/>
            <w:hideMark/>
          </w:tcPr>
          <w:p w14:paraId="1AA47A30" w14:textId="77777777" w:rsidR="001A12B0" w:rsidRPr="007E2A3A" w:rsidRDefault="001A12B0" w:rsidP="00E564E5">
            <w:pPr>
              <w:spacing w:after="0" w:line="240" w:lineRule="auto"/>
              <w:rPr>
                <w:ins w:id="5331" w:author="OPD2" w:date="2021-03-16T07:31:00Z"/>
                <w:rFonts w:eastAsia="Times New Roman" w:cstheme="minorHAnsi"/>
                <w:color w:val="000000"/>
                <w:sz w:val="20"/>
                <w:szCs w:val="20"/>
              </w:rPr>
            </w:pPr>
            <w:ins w:id="5332" w:author="OPD2" w:date="2021-03-16T07:31:00Z">
              <w:r w:rsidRPr="007E2A3A">
                <w:rPr>
                  <w:rFonts w:eastAsia="Times New Roman" w:cstheme="minorHAnsi"/>
                  <w:color w:val="000000"/>
                  <w:sz w:val="20"/>
                  <w:szCs w:val="20"/>
                </w:rPr>
                <w:t> </w:t>
              </w:r>
            </w:ins>
          </w:p>
        </w:tc>
        <w:tc>
          <w:tcPr>
            <w:tcW w:w="1946" w:type="dxa"/>
            <w:tcBorders>
              <w:top w:val="single" w:sz="4" w:space="0" w:color="auto"/>
              <w:left w:val="nil"/>
              <w:bottom w:val="single" w:sz="2" w:space="0" w:color="auto"/>
              <w:right w:val="single" w:sz="4" w:space="0" w:color="auto"/>
            </w:tcBorders>
          </w:tcPr>
          <w:p w14:paraId="32F04D8B" w14:textId="77777777" w:rsidR="001A12B0" w:rsidRDefault="001A12B0" w:rsidP="00E564E5">
            <w:pPr>
              <w:spacing w:after="0" w:line="240" w:lineRule="auto"/>
              <w:rPr>
                <w:ins w:id="5333" w:author="OPD2" w:date="2021-03-16T07:31:00Z"/>
                <w:sz w:val="20"/>
                <w:szCs w:val="20"/>
              </w:rPr>
            </w:pPr>
            <w:ins w:id="5334" w:author="OPD2" w:date="2021-03-16T07:31:00Z">
              <w:r>
                <w:rPr>
                  <w:sz w:val="20"/>
                  <w:szCs w:val="20"/>
                </w:rPr>
                <w:t>DFW has secured grants to support nearshore fish and invertebrate studies</w:t>
              </w:r>
            </w:ins>
          </w:p>
          <w:p w14:paraId="47DB99A0" w14:textId="77777777" w:rsidR="001A12B0" w:rsidRDefault="001A12B0" w:rsidP="00E564E5">
            <w:pPr>
              <w:spacing w:after="0" w:line="240" w:lineRule="auto"/>
              <w:rPr>
                <w:ins w:id="5335" w:author="OPD2" w:date="2021-03-16T07:31:00Z"/>
                <w:rFonts w:eastAsia="Times New Roman" w:cstheme="minorHAnsi"/>
                <w:color w:val="000000"/>
                <w:sz w:val="20"/>
                <w:szCs w:val="20"/>
              </w:rPr>
            </w:pPr>
          </w:p>
          <w:p w14:paraId="4EA15795" w14:textId="77777777" w:rsidR="001A12B0" w:rsidRPr="007E2A3A" w:rsidRDefault="001A12B0" w:rsidP="00E564E5">
            <w:pPr>
              <w:spacing w:after="0" w:line="240" w:lineRule="auto"/>
              <w:rPr>
                <w:ins w:id="5336" w:author="OPD2" w:date="2021-03-16T07:31:00Z"/>
                <w:rFonts w:eastAsia="Times New Roman" w:cstheme="minorHAnsi"/>
                <w:color w:val="000000"/>
                <w:sz w:val="20"/>
                <w:szCs w:val="20"/>
              </w:rPr>
            </w:pPr>
            <w:ins w:id="5337" w:author="OPD2" w:date="2021-03-16T07:31:00Z">
              <w:r>
                <w:rPr>
                  <w:rFonts w:eastAsia="Times New Roman" w:cstheme="minorHAnsi"/>
                  <w:color w:val="000000"/>
                  <w:sz w:val="20"/>
                  <w:szCs w:val="20"/>
                </w:rPr>
                <w:t>DCRM has a long-standing marine monitoring program with data that can be leveraged to further support these efforts</w:t>
              </w:r>
            </w:ins>
          </w:p>
        </w:tc>
      </w:tr>
      <w:tr w:rsidR="001A12B0" w:rsidRPr="007E2A3A" w14:paraId="05BD18C2" w14:textId="77777777" w:rsidTr="00840659">
        <w:trPr>
          <w:trHeight w:val="1160"/>
          <w:ins w:id="5338" w:author="OPD2" w:date="2021-03-16T07:31:00Z"/>
        </w:trPr>
        <w:tc>
          <w:tcPr>
            <w:tcW w:w="1686" w:type="dxa"/>
            <w:tcBorders>
              <w:left w:val="single" w:sz="4" w:space="0" w:color="auto"/>
              <w:bottom w:val="single" w:sz="4" w:space="0" w:color="auto"/>
              <w:right w:val="single" w:sz="4" w:space="0" w:color="auto"/>
            </w:tcBorders>
          </w:tcPr>
          <w:p w14:paraId="617FA2F7" w14:textId="77777777" w:rsidR="001A12B0" w:rsidRDefault="001A12B0" w:rsidP="00E564E5">
            <w:pPr>
              <w:spacing w:after="0" w:line="240" w:lineRule="auto"/>
              <w:rPr>
                <w:ins w:id="5339" w:author="OPD2" w:date="2021-03-16T07:31:00Z"/>
                <w:rFonts w:eastAsia="Times New Roman" w:cstheme="minorHAnsi"/>
                <w:color w:val="000000"/>
                <w:sz w:val="20"/>
                <w:szCs w:val="20"/>
              </w:rPr>
            </w:pPr>
          </w:p>
          <w:p w14:paraId="09934591" w14:textId="77777777" w:rsidR="00643A3E" w:rsidRDefault="00643A3E" w:rsidP="00E564E5">
            <w:pPr>
              <w:spacing w:after="0" w:line="240" w:lineRule="auto"/>
              <w:rPr>
                <w:ins w:id="5340" w:author="OPD2" w:date="2021-03-16T07:31:00Z"/>
                <w:rFonts w:eastAsia="Times New Roman" w:cstheme="minorHAnsi"/>
                <w:color w:val="000000"/>
                <w:sz w:val="20"/>
                <w:szCs w:val="20"/>
              </w:rPr>
            </w:pPr>
          </w:p>
          <w:p w14:paraId="4DC27E19" w14:textId="77777777" w:rsidR="00643A3E" w:rsidRDefault="00643A3E" w:rsidP="00E564E5">
            <w:pPr>
              <w:spacing w:after="0" w:line="240" w:lineRule="auto"/>
              <w:rPr>
                <w:ins w:id="5341" w:author="OPD2" w:date="2021-03-16T07:31:00Z"/>
                <w:rFonts w:eastAsia="Times New Roman" w:cstheme="minorHAnsi"/>
                <w:color w:val="000000"/>
                <w:sz w:val="20"/>
                <w:szCs w:val="20"/>
              </w:rPr>
            </w:pPr>
          </w:p>
          <w:p w14:paraId="0C06E67B" w14:textId="77777777" w:rsidR="00643A3E" w:rsidRDefault="00643A3E" w:rsidP="00E564E5">
            <w:pPr>
              <w:spacing w:after="0" w:line="240" w:lineRule="auto"/>
              <w:rPr>
                <w:ins w:id="5342" w:author="OPD2" w:date="2021-03-16T07:31:00Z"/>
                <w:rFonts w:eastAsia="Times New Roman" w:cstheme="minorHAnsi"/>
                <w:color w:val="000000"/>
                <w:sz w:val="20"/>
                <w:szCs w:val="20"/>
              </w:rPr>
            </w:pPr>
          </w:p>
          <w:p w14:paraId="389E1B72" w14:textId="77777777" w:rsidR="00643A3E" w:rsidRDefault="00643A3E" w:rsidP="00E564E5">
            <w:pPr>
              <w:spacing w:after="0" w:line="240" w:lineRule="auto"/>
              <w:rPr>
                <w:ins w:id="5343" w:author="OPD2" w:date="2021-03-16T07:31:00Z"/>
                <w:rFonts w:eastAsia="Times New Roman" w:cstheme="minorHAnsi"/>
                <w:color w:val="000000"/>
                <w:sz w:val="20"/>
                <w:szCs w:val="20"/>
              </w:rPr>
            </w:pPr>
          </w:p>
          <w:p w14:paraId="3812A5D7" w14:textId="77777777" w:rsidR="00643A3E" w:rsidRDefault="00643A3E" w:rsidP="00E564E5">
            <w:pPr>
              <w:spacing w:after="0" w:line="240" w:lineRule="auto"/>
              <w:rPr>
                <w:ins w:id="5344" w:author="OPD2" w:date="2021-03-16T07:31:00Z"/>
                <w:rFonts w:eastAsia="Times New Roman" w:cstheme="minorHAnsi"/>
                <w:color w:val="000000"/>
                <w:sz w:val="20"/>
                <w:szCs w:val="20"/>
              </w:rPr>
            </w:pPr>
          </w:p>
          <w:p w14:paraId="0F09A0EB" w14:textId="77777777" w:rsidR="00643A3E" w:rsidRDefault="00643A3E" w:rsidP="00E564E5">
            <w:pPr>
              <w:spacing w:after="0" w:line="240" w:lineRule="auto"/>
              <w:rPr>
                <w:ins w:id="5345" w:author="OPD2" w:date="2021-03-16T07:31:00Z"/>
                <w:rFonts w:eastAsia="Times New Roman" w:cstheme="minorHAnsi"/>
                <w:color w:val="000000"/>
                <w:sz w:val="20"/>
                <w:szCs w:val="20"/>
              </w:rPr>
            </w:pPr>
          </w:p>
          <w:p w14:paraId="64335F27" w14:textId="77777777" w:rsidR="00643A3E" w:rsidRDefault="00643A3E" w:rsidP="00E564E5">
            <w:pPr>
              <w:spacing w:after="0" w:line="240" w:lineRule="auto"/>
              <w:rPr>
                <w:ins w:id="5346" w:author="OPD2" w:date="2021-03-16T07:31:00Z"/>
                <w:rFonts w:eastAsia="Times New Roman" w:cstheme="minorHAnsi"/>
                <w:color w:val="000000"/>
                <w:sz w:val="20"/>
                <w:szCs w:val="20"/>
              </w:rPr>
            </w:pPr>
          </w:p>
          <w:p w14:paraId="37202153" w14:textId="77777777" w:rsidR="00643A3E" w:rsidRDefault="00643A3E" w:rsidP="00E564E5">
            <w:pPr>
              <w:spacing w:after="0" w:line="240" w:lineRule="auto"/>
              <w:rPr>
                <w:ins w:id="5347" w:author="OPD2" w:date="2021-03-16T07:31:00Z"/>
                <w:rFonts w:eastAsia="Times New Roman" w:cstheme="minorHAnsi"/>
                <w:color w:val="000000"/>
                <w:sz w:val="20"/>
                <w:szCs w:val="20"/>
              </w:rPr>
            </w:pPr>
          </w:p>
          <w:p w14:paraId="599A8FA8" w14:textId="77777777" w:rsidR="00840659" w:rsidRDefault="00840659" w:rsidP="00E564E5">
            <w:pPr>
              <w:spacing w:after="0" w:line="240" w:lineRule="auto"/>
              <w:rPr>
                <w:ins w:id="5348" w:author="OPD2" w:date="2021-03-16T07:31:00Z"/>
                <w:rFonts w:eastAsia="Times New Roman" w:cstheme="minorHAnsi"/>
                <w:color w:val="000000"/>
                <w:sz w:val="20"/>
                <w:szCs w:val="20"/>
              </w:rPr>
            </w:pPr>
          </w:p>
          <w:p w14:paraId="45EEF93E" w14:textId="77777777" w:rsidR="00840659" w:rsidRDefault="00840659" w:rsidP="00E564E5">
            <w:pPr>
              <w:spacing w:after="0" w:line="240" w:lineRule="auto"/>
              <w:rPr>
                <w:ins w:id="5349" w:author="OPD2" w:date="2021-03-16T07:31:00Z"/>
                <w:rFonts w:eastAsia="Times New Roman" w:cstheme="minorHAnsi"/>
                <w:color w:val="000000"/>
                <w:sz w:val="20"/>
                <w:szCs w:val="20"/>
              </w:rPr>
            </w:pPr>
          </w:p>
          <w:p w14:paraId="57258B47" w14:textId="77777777" w:rsidR="00840659" w:rsidRDefault="00840659" w:rsidP="00E564E5">
            <w:pPr>
              <w:spacing w:after="0" w:line="240" w:lineRule="auto"/>
              <w:rPr>
                <w:ins w:id="5350" w:author="OPD2" w:date="2021-03-16T07:31:00Z"/>
                <w:rFonts w:eastAsia="Times New Roman" w:cstheme="minorHAnsi"/>
                <w:color w:val="000000"/>
                <w:sz w:val="20"/>
                <w:szCs w:val="20"/>
              </w:rPr>
            </w:pPr>
          </w:p>
          <w:p w14:paraId="49F851A4" w14:textId="77777777" w:rsidR="00840659" w:rsidRDefault="00840659" w:rsidP="00E564E5">
            <w:pPr>
              <w:spacing w:after="0" w:line="240" w:lineRule="auto"/>
              <w:rPr>
                <w:ins w:id="5351" w:author="OPD2" w:date="2021-03-16T07:31:00Z"/>
                <w:rFonts w:eastAsia="Times New Roman" w:cstheme="minorHAnsi"/>
                <w:color w:val="000000"/>
                <w:sz w:val="20"/>
                <w:szCs w:val="20"/>
              </w:rPr>
            </w:pPr>
          </w:p>
          <w:p w14:paraId="5E68785E" w14:textId="77777777" w:rsidR="00840659" w:rsidRDefault="00840659" w:rsidP="00E564E5">
            <w:pPr>
              <w:spacing w:after="0" w:line="240" w:lineRule="auto"/>
              <w:rPr>
                <w:ins w:id="5352" w:author="OPD2" w:date="2021-03-16T07:31:00Z"/>
                <w:rFonts w:eastAsia="Times New Roman" w:cstheme="minorHAnsi"/>
                <w:color w:val="000000"/>
                <w:sz w:val="20"/>
                <w:szCs w:val="20"/>
              </w:rPr>
            </w:pPr>
          </w:p>
          <w:p w14:paraId="3D66F752" w14:textId="77777777" w:rsidR="00840659" w:rsidRDefault="00840659" w:rsidP="00E564E5">
            <w:pPr>
              <w:spacing w:after="0" w:line="240" w:lineRule="auto"/>
              <w:rPr>
                <w:ins w:id="5353" w:author="OPD2" w:date="2021-03-16T07:31:00Z"/>
                <w:rFonts w:eastAsia="Times New Roman" w:cstheme="minorHAnsi"/>
                <w:color w:val="000000"/>
                <w:sz w:val="20"/>
                <w:szCs w:val="20"/>
              </w:rPr>
            </w:pPr>
          </w:p>
          <w:p w14:paraId="33778378" w14:textId="77777777" w:rsidR="00840659" w:rsidRDefault="00840659" w:rsidP="00E564E5">
            <w:pPr>
              <w:spacing w:after="0" w:line="240" w:lineRule="auto"/>
              <w:rPr>
                <w:ins w:id="5354" w:author="OPD2" w:date="2021-03-16T07:31:00Z"/>
                <w:rFonts w:eastAsia="Times New Roman" w:cstheme="minorHAnsi"/>
                <w:color w:val="000000"/>
                <w:sz w:val="20"/>
                <w:szCs w:val="20"/>
              </w:rPr>
            </w:pPr>
          </w:p>
          <w:p w14:paraId="69567D2F" w14:textId="77777777" w:rsidR="00840659" w:rsidRDefault="00840659" w:rsidP="00E564E5">
            <w:pPr>
              <w:spacing w:after="0" w:line="240" w:lineRule="auto"/>
              <w:rPr>
                <w:ins w:id="5355" w:author="OPD2" w:date="2021-03-16T07:31:00Z"/>
                <w:rFonts w:eastAsia="Times New Roman" w:cstheme="minorHAnsi"/>
                <w:color w:val="000000"/>
                <w:sz w:val="20"/>
                <w:szCs w:val="20"/>
              </w:rPr>
            </w:pPr>
          </w:p>
          <w:p w14:paraId="3CE21D16" w14:textId="77777777" w:rsidR="00840659" w:rsidRDefault="00840659" w:rsidP="00E564E5">
            <w:pPr>
              <w:spacing w:after="0" w:line="240" w:lineRule="auto"/>
              <w:rPr>
                <w:ins w:id="5356" w:author="OPD2" w:date="2021-03-16T07:31:00Z"/>
                <w:rFonts w:eastAsia="Times New Roman" w:cstheme="minorHAnsi"/>
                <w:color w:val="000000"/>
                <w:sz w:val="20"/>
                <w:szCs w:val="20"/>
              </w:rPr>
            </w:pPr>
          </w:p>
          <w:p w14:paraId="3574334F" w14:textId="77777777" w:rsidR="00840659" w:rsidRDefault="00840659" w:rsidP="00E564E5">
            <w:pPr>
              <w:spacing w:after="0" w:line="240" w:lineRule="auto"/>
              <w:rPr>
                <w:ins w:id="5357" w:author="OPD2" w:date="2021-03-16T07:31:00Z"/>
                <w:rFonts w:eastAsia="Times New Roman" w:cstheme="minorHAnsi"/>
                <w:color w:val="000000"/>
                <w:sz w:val="20"/>
                <w:szCs w:val="20"/>
              </w:rPr>
            </w:pPr>
          </w:p>
          <w:p w14:paraId="70875B2C" w14:textId="22258A9C" w:rsidR="00643A3E" w:rsidRPr="007E2A3A" w:rsidRDefault="00643A3E" w:rsidP="00E564E5">
            <w:pPr>
              <w:spacing w:after="0" w:line="240" w:lineRule="auto"/>
              <w:rPr>
                <w:ins w:id="5358" w:author="OPD2" w:date="2021-03-16T07:31:00Z"/>
                <w:rFonts w:eastAsia="Times New Roman" w:cstheme="minorHAnsi"/>
                <w:color w:val="000000"/>
                <w:sz w:val="20"/>
                <w:szCs w:val="20"/>
              </w:rPr>
            </w:pPr>
            <w:ins w:id="5359" w:author="OPD2" w:date="2021-03-16T07:31:00Z">
              <w:r>
                <w:rPr>
                  <w:noProof/>
                </w:rPr>
                <w:drawing>
                  <wp:anchor distT="0" distB="0" distL="114300" distR="114300" simplePos="0" relativeHeight="252169216" behindDoc="0" locked="0" layoutInCell="1" allowOverlap="1" wp14:anchorId="508235F7" wp14:editId="3D21B0F8">
                    <wp:simplePos x="0" y="0"/>
                    <wp:positionH relativeFrom="column">
                      <wp:posOffset>7620</wp:posOffset>
                    </wp:positionH>
                    <wp:positionV relativeFrom="paragraph">
                      <wp:posOffset>544195</wp:posOffset>
                    </wp:positionV>
                    <wp:extent cx="896112" cy="896112"/>
                    <wp:effectExtent l="0" t="0" r="0" b="0"/>
                    <wp:wrapNone/>
                    <wp:docPr id="72635" name="Picture 72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896112" cy="896112"/>
                            </a:xfrm>
                            <a:prstGeom prst="rect">
                              <a:avLst/>
                            </a:prstGeom>
                            <a:noFill/>
                            <a:ln>
                              <a:noFill/>
                            </a:ln>
                          </pic:spPr>
                        </pic:pic>
                      </a:graphicData>
                    </a:graphic>
                    <wp14:sizeRelH relativeFrom="page">
                      <wp14:pctWidth>0</wp14:pctWidth>
                    </wp14:sizeRelH>
                    <wp14:sizeRelV relativeFrom="page">
                      <wp14:pctHeight>0</wp14:pctHeight>
                    </wp14:sizeRelV>
                  </wp:anchor>
                </w:drawing>
              </w:r>
            </w:ins>
          </w:p>
        </w:tc>
        <w:tc>
          <w:tcPr>
            <w:tcW w:w="1912" w:type="dxa"/>
            <w:tcBorders>
              <w:top w:val="single" w:sz="4" w:space="0" w:color="auto"/>
              <w:left w:val="single" w:sz="4" w:space="0" w:color="auto"/>
              <w:bottom w:val="single" w:sz="4" w:space="0" w:color="auto"/>
              <w:right w:val="single" w:sz="2" w:space="0" w:color="auto"/>
            </w:tcBorders>
            <w:vAlign w:val="center"/>
          </w:tcPr>
          <w:p w14:paraId="13C19163" w14:textId="77777777" w:rsidR="001A12B0" w:rsidRDefault="001A12B0" w:rsidP="00E564E5">
            <w:pPr>
              <w:spacing w:after="0" w:line="240" w:lineRule="auto"/>
              <w:rPr>
                <w:ins w:id="5360" w:author="OPD2" w:date="2021-03-16T07:31:00Z"/>
                <w:sz w:val="20"/>
                <w:szCs w:val="20"/>
              </w:rPr>
            </w:pPr>
          </w:p>
          <w:p w14:paraId="03F333BF" w14:textId="77777777" w:rsidR="001A12B0" w:rsidRPr="003B5859" w:rsidRDefault="001A12B0" w:rsidP="00E564E5">
            <w:pPr>
              <w:spacing w:after="0" w:line="240" w:lineRule="auto"/>
              <w:rPr>
                <w:ins w:id="5361" w:author="OPD2" w:date="2021-03-16T07:31:00Z"/>
                <w:sz w:val="20"/>
                <w:szCs w:val="20"/>
              </w:rPr>
            </w:pPr>
            <w:ins w:id="5362" w:author="OPD2" w:date="2021-03-16T07:31:00Z">
              <w:r w:rsidRPr="007E2A3A">
                <w:rPr>
                  <w:sz w:val="20"/>
                  <w:szCs w:val="20"/>
                </w:rPr>
                <w:t>By 2030 there are interagency programs to support active management of prioritized in</w:t>
              </w:r>
              <w:r>
                <w:rPr>
                  <w:sz w:val="20"/>
                  <w:szCs w:val="20"/>
                </w:rPr>
                <w:t>-</w:t>
              </w:r>
              <w:r w:rsidRPr="007E2A3A">
                <w:rPr>
                  <w:sz w:val="20"/>
                  <w:szCs w:val="20"/>
                </w:rPr>
                <w:t>water resources and management areas reflected in the CSDP update</w:t>
              </w:r>
            </w:ins>
          </w:p>
        </w:tc>
        <w:tc>
          <w:tcPr>
            <w:tcW w:w="2794" w:type="dxa"/>
            <w:gridSpan w:val="2"/>
            <w:tcBorders>
              <w:top w:val="single" w:sz="2" w:space="0" w:color="auto"/>
              <w:left w:val="single" w:sz="2" w:space="0" w:color="auto"/>
              <w:bottom w:val="single" w:sz="2" w:space="0" w:color="auto"/>
              <w:right w:val="single" w:sz="2" w:space="0" w:color="auto"/>
            </w:tcBorders>
            <w:shd w:val="clear" w:color="auto" w:fill="auto"/>
            <w:vAlign w:val="bottom"/>
          </w:tcPr>
          <w:p w14:paraId="5063D488" w14:textId="441CE90F" w:rsidR="001A12B0" w:rsidRDefault="001A12B0" w:rsidP="00E564E5">
            <w:pPr>
              <w:spacing w:after="0" w:line="240" w:lineRule="auto"/>
              <w:rPr>
                <w:ins w:id="5363" w:author="OPD2" w:date="2021-03-16T07:31:00Z"/>
                <w:rFonts w:eastAsia="Times New Roman" w:cstheme="minorHAnsi"/>
                <w:color w:val="000000"/>
                <w:sz w:val="20"/>
                <w:szCs w:val="20"/>
              </w:rPr>
            </w:pPr>
            <w:ins w:id="5364" w:author="OPD2" w:date="2021-03-16T07:31:00Z">
              <w:r w:rsidRPr="007E2A3A">
                <w:rPr>
                  <w:rFonts w:eastAsia="Times New Roman" w:cstheme="minorHAnsi"/>
                  <w:color w:val="000000"/>
                  <w:sz w:val="20"/>
                  <w:szCs w:val="20"/>
                </w:rPr>
                <w:t>By 2025, DLNR/DFW will work with partners to improve enforcement capacity by evaluating existing fishery regulations and policies to determine validity within current concerns.  Revisions will be made to ensure that these regulations meet current and future management needs</w:t>
              </w:r>
            </w:ins>
          </w:p>
          <w:p w14:paraId="2425AFD4" w14:textId="54D72783" w:rsidR="00E20EDD" w:rsidRDefault="00E20EDD" w:rsidP="00E564E5">
            <w:pPr>
              <w:spacing w:after="0" w:line="240" w:lineRule="auto"/>
              <w:rPr>
                <w:ins w:id="5365" w:author="OPD2" w:date="2021-03-16T07:31:00Z"/>
                <w:rFonts w:eastAsia="Times New Roman" w:cstheme="minorHAnsi"/>
                <w:color w:val="000000"/>
                <w:sz w:val="20"/>
                <w:szCs w:val="20"/>
              </w:rPr>
            </w:pPr>
          </w:p>
          <w:p w14:paraId="5D13C213" w14:textId="5A094BE9" w:rsidR="00E20EDD" w:rsidRDefault="00E20EDD" w:rsidP="00E564E5">
            <w:pPr>
              <w:spacing w:after="0" w:line="240" w:lineRule="auto"/>
              <w:rPr>
                <w:ins w:id="5366" w:author="OPD2" w:date="2021-03-16T07:31:00Z"/>
                <w:rFonts w:eastAsia="Times New Roman" w:cstheme="minorHAnsi"/>
                <w:color w:val="000000"/>
                <w:sz w:val="20"/>
                <w:szCs w:val="20"/>
              </w:rPr>
            </w:pPr>
          </w:p>
          <w:p w14:paraId="31B210E6" w14:textId="173F0692" w:rsidR="00E20EDD" w:rsidRDefault="00E20EDD" w:rsidP="00E564E5">
            <w:pPr>
              <w:spacing w:after="0" w:line="240" w:lineRule="auto"/>
              <w:rPr>
                <w:ins w:id="5367" w:author="OPD2" w:date="2021-03-16T07:31:00Z"/>
                <w:rFonts w:eastAsia="Times New Roman" w:cstheme="minorHAnsi"/>
                <w:color w:val="000000"/>
                <w:sz w:val="20"/>
                <w:szCs w:val="20"/>
              </w:rPr>
            </w:pPr>
          </w:p>
          <w:p w14:paraId="67EBDFA9" w14:textId="5EF04151" w:rsidR="00E20EDD" w:rsidRDefault="00E20EDD" w:rsidP="00E564E5">
            <w:pPr>
              <w:spacing w:after="0" w:line="240" w:lineRule="auto"/>
              <w:rPr>
                <w:ins w:id="5368" w:author="OPD2" w:date="2021-03-16T07:31:00Z"/>
                <w:rFonts w:eastAsia="Times New Roman" w:cstheme="minorHAnsi"/>
                <w:color w:val="000000"/>
                <w:sz w:val="20"/>
                <w:szCs w:val="20"/>
              </w:rPr>
            </w:pPr>
          </w:p>
          <w:p w14:paraId="4206A1FC" w14:textId="1381070F" w:rsidR="00E20EDD" w:rsidRDefault="00E20EDD" w:rsidP="00E564E5">
            <w:pPr>
              <w:spacing w:after="0" w:line="240" w:lineRule="auto"/>
              <w:rPr>
                <w:ins w:id="5369" w:author="OPD2" w:date="2021-03-16T07:31:00Z"/>
                <w:rFonts w:eastAsia="Times New Roman" w:cstheme="minorHAnsi"/>
                <w:color w:val="000000"/>
                <w:sz w:val="20"/>
                <w:szCs w:val="20"/>
              </w:rPr>
            </w:pPr>
          </w:p>
          <w:p w14:paraId="57F87B00" w14:textId="77777777" w:rsidR="00E20EDD" w:rsidRDefault="00E20EDD" w:rsidP="00E564E5">
            <w:pPr>
              <w:spacing w:after="0" w:line="240" w:lineRule="auto"/>
              <w:rPr>
                <w:ins w:id="5370" w:author="OPD2" w:date="2021-03-16T07:31:00Z"/>
                <w:rFonts w:eastAsia="Times New Roman" w:cstheme="minorHAnsi"/>
                <w:color w:val="000000"/>
                <w:sz w:val="20"/>
                <w:szCs w:val="20"/>
              </w:rPr>
            </w:pPr>
          </w:p>
          <w:p w14:paraId="20DD4C83" w14:textId="77777777" w:rsidR="001A12B0" w:rsidRDefault="001A12B0" w:rsidP="00E564E5">
            <w:pPr>
              <w:spacing w:after="0" w:line="240" w:lineRule="auto"/>
              <w:rPr>
                <w:ins w:id="5371" w:author="OPD2" w:date="2021-03-16T07:31:00Z"/>
                <w:rFonts w:eastAsia="Times New Roman" w:cstheme="minorHAnsi"/>
                <w:color w:val="000000"/>
                <w:sz w:val="20"/>
                <w:szCs w:val="20"/>
              </w:rPr>
            </w:pPr>
          </w:p>
          <w:p w14:paraId="64CCEEAA" w14:textId="77777777" w:rsidR="001A12B0" w:rsidRDefault="001A12B0" w:rsidP="00E564E5">
            <w:pPr>
              <w:spacing w:after="0" w:line="240" w:lineRule="auto"/>
              <w:rPr>
                <w:ins w:id="5372" w:author="OPD2" w:date="2021-03-16T07:31:00Z"/>
                <w:rFonts w:eastAsia="Times New Roman" w:cstheme="minorHAnsi"/>
                <w:color w:val="000000"/>
                <w:sz w:val="20"/>
                <w:szCs w:val="20"/>
              </w:rPr>
            </w:pPr>
          </w:p>
          <w:p w14:paraId="24ECEEFD" w14:textId="77777777" w:rsidR="001A12B0" w:rsidRDefault="001A12B0" w:rsidP="00E564E5">
            <w:pPr>
              <w:spacing w:after="0" w:line="240" w:lineRule="auto"/>
              <w:rPr>
                <w:ins w:id="5373" w:author="OPD2" w:date="2021-03-16T07:31:00Z"/>
                <w:rFonts w:eastAsia="Times New Roman" w:cstheme="minorHAnsi"/>
                <w:color w:val="000000"/>
                <w:sz w:val="20"/>
                <w:szCs w:val="20"/>
              </w:rPr>
            </w:pPr>
          </w:p>
          <w:p w14:paraId="309923B9" w14:textId="77777777" w:rsidR="001A12B0" w:rsidRDefault="001A12B0" w:rsidP="00E564E5">
            <w:pPr>
              <w:spacing w:after="0" w:line="240" w:lineRule="auto"/>
              <w:rPr>
                <w:ins w:id="5374" w:author="OPD2" w:date="2021-03-16T07:31:00Z"/>
                <w:rFonts w:eastAsia="Times New Roman" w:cstheme="minorHAnsi"/>
                <w:color w:val="000000"/>
                <w:sz w:val="20"/>
                <w:szCs w:val="20"/>
              </w:rPr>
            </w:pPr>
          </w:p>
          <w:p w14:paraId="7DFC3271" w14:textId="77777777" w:rsidR="001A12B0" w:rsidRDefault="001A12B0" w:rsidP="00E564E5">
            <w:pPr>
              <w:spacing w:after="0" w:line="240" w:lineRule="auto"/>
              <w:rPr>
                <w:ins w:id="5375" w:author="OPD2" w:date="2021-03-16T07:31:00Z"/>
                <w:rFonts w:eastAsia="Times New Roman" w:cstheme="minorHAnsi"/>
                <w:color w:val="000000"/>
                <w:sz w:val="20"/>
                <w:szCs w:val="20"/>
              </w:rPr>
            </w:pPr>
          </w:p>
          <w:p w14:paraId="4F2808C5" w14:textId="77777777" w:rsidR="001A12B0" w:rsidRDefault="001A12B0" w:rsidP="00E564E5">
            <w:pPr>
              <w:spacing w:after="0" w:line="240" w:lineRule="auto"/>
              <w:rPr>
                <w:ins w:id="5376" w:author="OPD2" w:date="2021-03-16T07:31:00Z"/>
                <w:rFonts w:eastAsia="Times New Roman" w:cstheme="minorHAnsi"/>
                <w:color w:val="000000"/>
                <w:sz w:val="20"/>
                <w:szCs w:val="20"/>
              </w:rPr>
            </w:pPr>
          </w:p>
          <w:p w14:paraId="4DE540D0" w14:textId="77777777" w:rsidR="001A12B0" w:rsidRDefault="001A12B0" w:rsidP="00E564E5">
            <w:pPr>
              <w:spacing w:after="0" w:line="240" w:lineRule="auto"/>
              <w:rPr>
                <w:ins w:id="5377" w:author="OPD2" w:date="2021-03-16T07:31:00Z"/>
                <w:rFonts w:eastAsia="Times New Roman" w:cstheme="minorHAnsi"/>
                <w:color w:val="000000"/>
                <w:sz w:val="20"/>
                <w:szCs w:val="20"/>
              </w:rPr>
            </w:pPr>
          </w:p>
          <w:p w14:paraId="6EF43DD5" w14:textId="77777777" w:rsidR="001A12B0" w:rsidRDefault="001A12B0" w:rsidP="00E564E5">
            <w:pPr>
              <w:spacing w:after="0" w:line="240" w:lineRule="auto"/>
              <w:rPr>
                <w:ins w:id="5378" w:author="OPD2" w:date="2021-03-16T07:31:00Z"/>
                <w:rFonts w:eastAsia="Times New Roman" w:cstheme="minorHAnsi"/>
                <w:color w:val="000000"/>
                <w:sz w:val="20"/>
                <w:szCs w:val="20"/>
              </w:rPr>
            </w:pPr>
          </w:p>
          <w:p w14:paraId="2AF4FF27" w14:textId="77777777" w:rsidR="001A12B0" w:rsidRPr="007E2A3A" w:rsidRDefault="001A12B0" w:rsidP="00E564E5">
            <w:pPr>
              <w:spacing w:after="0" w:line="240" w:lineRule="auto"/>
              <w:rPr>
                <w:ins w:id="5379" w:author="OPD2" w:date="2021-03-16T07:31:00Z"/>
                <w:rFonts w:eastAsia="Times New Roman" w:cstheme="minorHAnsi"/>
                <w:color w:val="000000"/>
                <w:sz w:val="20"/>
                <w:szCs w:val="20"/>
              </w:rPr>
            </w:pPr>
          </w:p>
        </w:tc>
        <w:tc>
          <w:tcPr>
            <w:tcW w:w="2068" w:type="dxa"/>
            <w:gridSpan w:val="2"/>
            <w:tcBorders>
              <w:top w:val="single" w:sz="2" w:space="0" w:color="auto"/>
              <w:left w:val="single" w:sz="2" w:space="0" w:color="auto"/>
              <w:bottom w:val="single" w:sz="2" w:space="0" w:color="auto"/>
              <w:right w:val="single" w:sz="2" w:space="0" w:color="auto"/>
            </w:tcBorders>
            <w:shd w:val="clear" w:color="auto" w:fill="auto"/>
            <w:vAlign w:val="bottom"/>
          </w:tcPr>
          <w:p w14:paraId="13ED4EDE" w14:textId="77777777" w:rsidR="001A12B0" w:rsidRDefault="001A12B0" w:rsidP="00E564E5">
            <w:pPr>
              <w:spacing w:after="0" w:line="240" w:lineRule="auto"/>
              <w:rPr>
                <w:ins w:id="5380" w:author="OPD2" w:date="2021-03-16T07:31:00Z"/>
                <w:rFonts w:eastAsia="Times New Roman" w:cstheme="minorHAnsi"/>
                <w:color w:val="000000"/>
                <w:sz w:val="20"/>
                <w:szCs w:val="20"/>
              </w:rPr>
            </w:pPr>
          </w:p>
          <w:p w14:paraId="3E6DC403" w14:textId="77777777" w:rsidR="001A12B0" w:rsidRDefault="001A12B0" w:rsidP="00E564E5">
            <w:pPr>
              <w:spacing w:after="0" w:line="240" w:lineRule="auto"/>
              <w:rPr>
                <w:ins w:id="5381" w:author="OPD2" w:date="2021-03-16T07:31:00Z"/>
                <w:sz w:val="20"/>
                <w:szCs w:val="20"/>
              </w:rPr>
            </w:pPr>
            <w:ins w:id="5382" w:author="OPD2" w:date="2021-03-16T07:31:00Z">
              <w:r w:rsidRPr="007E2A3A">
                <w:rPr>
                  <w:sz w:val="20"/>
                  <w:szCs w:val="20"/>
                </w:rPr>
                <w:t xml:space="preserve">DLNR/DFW continues to work with state and federal partners in conducting nearshore fish, invertebrate and benthic assessments throughout the CNMI to better document resource abundance and diversity.  </w:t>
              </w:r>
            </w:ins>
          </w:p>
          <w:p w14:paraId="14058713" w14:textId="77777777" w:rsidR="001A12B0" w:rsidRDefault="001A12B0" w:rsidP="00E564E5">
            <w:pPr>
              <w:spacing w:after="0" w:line="240" w:lineRule="auto"/>
              <w:rPr>
                <w:ins w:id="5383" w:author="OPD2" w:date="2021-03-16T07:31:00Z"/>
                <w:sz w:val="20"/>
                <w:szCs w:val="20"/>
              </w:rPr>
            </w:pPr>
          </w:p>
          <w:p w14:paraId="331BB187" w14:textId="77777777" w:rsidR="001A12B0" w:rsidRDefault="001A12B0" w:rsidP="00E564E5">
            <w:pPr>
              <w:spacing w:after="0" w:line="240" w:lineRule="auto"/>
              <w:rPr>
                <w:ins w:id="5384" w:author="OPD2" w:date="2021-03-16T07:31:00Z"/>
                <w:sz w:val="20"/>
                <w:szCs w:val="20"/>
              </w:rPr>
            </w:pPr>
            <w:ins w:id="5385" w:author="OPD2" w:date="2021-03-16T07:31:00Z">
              <w:r w:rsidRPr="007E2A3A">
                <w:rPr>
                  <w:sz w:val="20"/>
                  <w:szCs w:val="20"/>
                </w:rPr>
                <w:t>DLNR/DFW works with AAG to evaluate fishery regulations and policies and provides updates to NR Taskforce at regular meetings</w:t>
              </w:r>
            </w:ins>
          </w:p>
          <w:p w14:paraId="487668C6" w14:textId="77777777" w:rsidR="001A12B0" w:rsidRDefault="001A12B0" w:rsidP="00E564E5">
            <w:pPr>
              <w:spacing w:after="0" w:line="240" w:lineRule="auto"/>
              <w:rPr>
                <w:ins w:id="5386" w:author="OPD2" w:date="2021-03-16T07:31:00Z"/>
                <w:sz w:val="20"/>
                <w:szCs w:val="20"/>
              </w:rPr>
            </w:pPr>
          </w:p>
          <w:p w14:paraId="296997A8" w14:textId="4B425FA9" w:rsidR="001A12B0" w:rsidRDefault="001A12B0" w:rsidP="00E564E5">
            <w:pPr>
              <w:spacing w:after="0" w:line="240" w:lineRule="auto"/>
              <w:rPr>
                <w:ins w:id="5387" w:author="OPD2" w:date="2021-03-16T07:31:00Z"/>
                <w:rFonts w:eastAsia="Times New Roman" w:cstheme="minorHAnsi"/>
                <w:color w:val="000000"/>
                <w:sz w:val="20"/>
                <w:szCs w:val="20"/>
              </w:rPr>
            </w:pPr>
            <w:ins w:id="5388" w:author="OPD2" w:date="2021-03-16T07:31:00Z">
              <w:r w:rsidRPr="007E2A3A">
                <w:rPr>
                  <w:sz w:val="20"/>
                  <w:szCs w:val="20"/>
                </w:rPr>
                <w:t>Information generated from this work will be used to sustainably manage nearshore fishery resources</w:t>
              </w:r>
            </w:ins>
          </w:p>
          <w:p w14:paraId="52EBD2C5" w14:textId="77777777" w:rsidR="001A12B0" w:rsidRPr="007E2A3A" w:rsidRDefault="001A12B0" w:rsidP="00E564E5">
            <w:pPr>
              <w:spacing w:after="0" w:line="240" w:lineRule="auto"/>
              <w:rPr>
                <w:ins w:id="5389" w:author="OPD2" w:date="2021-03-16T07:31:00Z"/>
                <w:rFonts w:eastAsia="Times New Roman" w:cstheme="minorHAnsi"/>
                <w:color w:val="000000"/>
                <w:sz w:val="20"/>
                <w:szCs w:val="20"/>
              </w:rPr>
            </w:pPr>
          </w:p>
        </w:tc>
        <w:tc>
          <w:tcPr>
            <w:tcW w:w="1298" w:type="dxa"/>
            <w:tcBorders>
              <w:top w:val="single" w:sz="2" w:space="0" w:color="auto"/>
              <w:left w:val="single" w:sz="2" w:space="0" w:color="auto"/>
              <w:bottom w:val="single" w:sz="2" w:space="0" w:color="auto"/>
              <w:right w:val="single" w:sz="2" w:space="0" w:color="auto"/>
            </w:tcBorders>
            <w:shd w:val="clear" w:color="auto" w:fill="auto"/>
          </w:tcPr>
          <w:p w14:paraId="3C01C3BE" w14:textId="77777777" w:rsidR="001A12B0" w:rsidRDefault="001A12B0" w:rsidP="00E564E5">
            <w:pPr>
              <w:spacing w:after="0" w:line="240" w:lineRule="auto"/>
              <w:rPr>
                <w:ins w:id="5390" w:author="OPD2" w:date="2021-03-16T07:31:00Z"/>
                <w:sz w:val="20"/>
                <w:szCs w:val="20"/>
              </w:rPr>
            </w:pPr>
          </w:p>
          <w:p w14:paraId="2ABF2F09" w14:textId="77777777" w:rsidR="001A12B0" w:rsidRDefault="001A12B0" w:rsidP="00E564E5">
            <w:pPr>
              <w:spacing w:after="0" w:line="240" w:lineRule="auto"/>
              <w:rPr>
                <w:ins w:id="5391" w:author="OPD2" w:date="2021-03-16T07:31:00Z"/>
                <w:sz w:val="20"/>
                <w:szCs w:val="20"/>
              </w:rPr>
            </w:pPr>
          </w:p>
          <w:p w14:paraId="037C2C0A" w14:textId="77777777" w:rsidR="001A12B0" w:rsidRPr="007E2A3A" w:rsidRDefault="001A12B0" w:rsidP="00E564E5">
            <w:pPr>
              <w:spacing w:after="0" w:line="240" w:lineRule="auto"/>
              <w:rPr>
                <w:ins w:id="5392" w:author="OPD2" w:date="2021-03-16T07:31:00Z"/>
                <w:sz w:val="20"/>
                <w:szCs w:val="20"/>
              </w:rPr>
            </w:pPr>
            <w:ins w:id="5393" w:author="OPD2" w:date="2021-03-16T07:31:00Z">
              <w:r w:rsidRPr="007E2A3A">
                <w:rPr>
                  <w:sz w:val="20"/>
                  <w:szCs w:val="20"/>
                </w:rPr>
                <w:t xml:space="preserve">DLNR-DFW </w:t>
              </w:r>
            </w:ins>
          </w:p>
        </w:tc>
        <w:tc>
          <w:tcPr>
            <w:tcW w:w="1724" w:type="dxa"/>
            <w:tcBorders>
              <w:top w:val="single" w:sz="2" w:space="0" w:color="auto"/>
              <w:left w:val="single" w:sz="2" w:space="0" w:color="auto"/>
              <w:bottom w:val="single" w:sz="2" w:space="0" w:color="auto"/>
              <w:right w:val="single" w:sz="2" w:space="0" w:color="auto"/>
            </w:tcBorders>
            <w:shd w:val="clear" w:color="auto" w:fill="auto"/>
          </w:tcPr>
          <w:p w14:paraId="4DB21ED9" w14:textId="77777777" w:rsidR="001A12B0" w:rsidRDefault="001A12B0" w:rsidP="00E564E5">
            <w:pPr>
              <w:spacing w:after="0" w:line="240" w:lineRule="auto"/>
              <w:rPr>
                <w:ins w:id="5394" w:author="OPD2" w:date="2021-03-16T07:31:00Z"/>
                <w:sz w:val="20"/>
                <w:szCs w:val="20"/>
              </w:rPr>
            </w:pPr>
          </w:p>
          <w:p w14:paraId="455652E8" w14:textId="77777777" w:rsidR="001A12B0" w:rsidRDefault="001A12B0" w:rsidP="00E564E5">
            <w:pPr>
              <w:spacing w:after="0" w:line="240" w:lineRule="auto"/>
              <w:rPr>
                <w:ins w:id="5395" w:author="OPD2" w:date="2021-03-16T07:31:00Z"/>
                <w:sz w:val="20"/>
                <w:szCs w:val="20"/>
              </w:rPr>
            </w:pPr>
          </w:p>
          <w:p w14:paraId="1BB77396" w14:textId="77777777" w:rsidR="001A12B0" w:rsidRDefault="001A12B0" w:rsidP="00E564E5">
            <w:pPr>
              <w:spacing w:after="0" w:line="240" w:lineRule="auto"/>
              <w:rPr>
                <w:ins w:id="5396" w:author="OPD2" w:date="2021-03-16T07:31:00Z"/>
                <w:sz w:val="20"/>
                <w:szCs w:val="20"/>
              </w:rPr>
            </w:pPr>
            <w:ins w:id="5397" w:author="OPD2" w:date="2021-03-16T07:31:00Z">
              <w:r w:rsidRPr="007E2A3A">
                <w:rPr>
                  <w:sz w:val="20"/>
                  <w:szCs w:val="20"/>
                </w:rPr>
                <w:t>BECQ-DCRM MMT, NR Taskforce</w:t>
              </w:r>
            </w:ins>
          </w:p>
        </w:tc>
        <w:tc>
          <w:tcPr>
            <w:tcW w:w="1602" w:type="dxa"/>
            <w:tcBorders>
              <w:top w:val="single" w:sz="2" w:space="0" w:color="auto"/>
              <w:left w:val="single" w:sz="2" w:space="0" w:color="auto"/>
              <w:bottom w:val="single" w:sz="2" w:space="0" w:color="auto"/>
              <w:right w:val="single" w:sz="2" w:space="0" w:color="auto"/>
            </w:tcBorders>
            <w:shd w:val="clear" w:color="auto" w:fill="auto"/>
          </w:tcPr>
          <w:p w14:paraId="67DA0B25" w14:textId="77777777" w:rsidR="001A12B0" w:rsidRDefault="001A12B0" w:rsidP="00E564E5">
            <w:pPr>
              <w:spacing w:after="0" w:line="240" w:lineRule="auto"/>
              <w:rPr>
                <w:ins w:id="5398" w:author="OPD2" w:date="2021-03-16T07:31:00Z"/>
                <w:sz w:val="20"/>
                <w:szCs w:val="20"/>
              </w:rPr>
            </w:pPr>
          </w:p>
          <w:p w14:paraId="32EA797C" w14:textId="77777777" w:rsidR="001A12B0" w:rsidRDefault="001A12B0" w:rsidP="00E564E5">
            <w:pPr>
              <w:spacing w:after="0" w:line="240" w:lineRule="auto"/>
              <w:rPr>
                <w:ins w:id="5399" w:author="OPD2" w:date="2021-03-16T07:31:00Z"/>
                <w:sz w:val="20"/>
                <w:szCs w:val="20"/>
              </w:rPr>
            </w:pPr>
          </w:p>
          <w:p w14:paraId="68436B3A" w14:textId="77777777" w:rsidR="001A12B0" w:rsidRPr="007E2A3A" w:rsidRDefault="001A12B0" w:rsidP="00E564E5">
            <w:pPr>
              <w:spacing w:after="0" w:line="240" w:lineRule="auto"/>
              <w:rPr>
                <w:ins w:id="5400" w:author="OPD2" w:date="2021-03-16T07:31:00Z"/>
                <w:rFonts w:eastAsia="Times New Roman" w:cstheme="minorHAnsi"/>
                <w:color w:val="000000"/>
                <w:sz w:val="20"/>
                <w:szCs w:val="20"/>
              </w:rPr>
            </w:pPr>
            <w:ins w:id="5401" w:author="OPD2" w:date="2021-03-16T07:31:00Z">
              <w:r w:rsidRPr="007E2A3A">
                <w:rPr>
                  <w:sz w:val="20"/>
                  <w:szCs w:val="20"/>
                </w:rPr>
                <w:t>SWAP, SLUMP</w:t>
              </w:r>
            </w:ins>
          </w:p>
        </w:tc>
        <w:tc>
          <w:tcPr>
            <w:tcW w:w="1946" w:type="dxa"/>
            <w:tcBorders>
              <w:top w:val="single" w:sz="2" w:space="0" w:color="auto"/>
              <w:left w:val="single" w:sz="2" w:space="0" w:color="auto"/>
              <w:bottom w:val="single" w:sz="2" w:space="0" w:color="auto"/>
              <w:right w:val="single" w:sz="2" w:space="0" w:color="auto"/>
            </w:tcBorders>
          </w:tcPr>
          <w:p w14:paraId="7D758076" w14:textId="77777777" w:rsidR="001A12B0" w:rsidRDefault="001A12B0" w:rsidP="00E564E5">
            <w:pPr>
              <w:spacing w:after="0" w:line="240" w:lineRule="auto"/>
              <w:rPr>
                <w:ins w:id="5402" w:author="OPD2" w:date="2021-03-16T07:31:00Z"/>
                <w:sz w:val="20"/>
                <w:szCs w:val="20"/>
              </w:rPr>
            </w:pPr>
          </w:p>
          <w:p w14:paraId="1FCE1A64" w14:textId="77777777" w:rsidR="001A12B0" w:rsidRDefault="001A12B0" w:rsidP="00E564E5">
            <w:pPr>
              <w:spacing w:after="0" w:line="240" w:lineRule="auto"/>
              <w:rPr>
                <w:ins w:id="5403" w:author="OPD2" w:date="2021-03-16T07:31:00Z"/>
                <w:sz w:val="20"/>
                <w:szCs w:val="20"/>
              </w:rPr>
            </w:pPr>
            <w:ins w:id="5404" w:author="OPD2" w:date="2021-03-16T07:31:00Z">
              <w:r>
                <w:rPr>
                  <w:sz w:val="20"/>
                  <w:szCs w:val="20"/>
                </w:rPr>
                <w:t>DFW has secured grants to support nearshore fish and invertebrate studies</w:t>
              </w:r>
            </w:ins>
          </w:p>
          <w:p w14:paraId="40D73AFB" w14:textId="77777777" w:rsidR="001A12B0" w:rsidRDefault="001A12B0" w:rsidP="00E564E5">
            <w:pPr>
              <w:spacing w:after="0" w:line="240" w:lineRule="auto"/>
              <w:rPr>
                <w:ins w:id="5405" w:author="OPD2" w:date="2021-03-16T07:31:00Z"/>
                <w:sz w:val="20"/>
                <w:szCs w:val="20"/>
              </w:rPr>
            </w:pPr>
          </w:p>
          <w:p w14:paraId="1BFE820F" w14:textId="77777777" w:rsidR="001A12B0" w:rsidRDefault="001A12B0" w:rsidP="00E564E5">
            <w:pPr>
              <w:spacing w:after="0" w:line="240" w:lineRule="auto"/>
              <w:rPr>
                <w:ins w:id="5406" w:author="OPD2" w:date="2021-03-16T07:31:00Z"/>
                <w:sz w:val="20"/>
                <w:szCs w:val="20"/>
              </w:rPr>
            </w:pPr>
            <w:ins w:id="5407" w:author="OPD2" w:date="2021-03-16T07:31:00Z">
              <w:r>
                <w:rPr>
                  <w:sz w:val="20"/>
                  <w:szCs w:val="20"/>
                </w:rPr>
                <w:t xml:space="preserve">DFW is seeking legal support services to evaluate regulations and policies </w:t>
              </w:r>
            </w:ins>
          </w:p>
          <w:p w14:paraId="0DD028E2" w14:textId="77777777" w:rsidR="001A12B0" w:rsidRDefault="001A12B0" w:rsidP="00E564E5">
            <w:pPr>
              <w:spacing w:after="0" w:line="240" w:lineRule="auto"/>
              <w:rPr>
                <w:ins w:id="5408" w:author="OPD2" w:date="2021-03-16T07:31:00Z"/>
                <w:sz w:val="20"/>
                <w:szCs w:val="20"/>
              </w:rPr>
            </w:pPr>
          </w:p>
        </w:tc>
      </w:tr>
      <w:tr w:rsidR="001A12B0" w:rsidRPr="007E2A3A" w14:paraId="5EDA40F5" w14:textId="77777777" w:rsidTr="00840659">
        <w:trPr>
          <w:trHeight w:val="1160"/>
          <w:ins w:id="5409" w:author="OPD2" w:date="2021-03-16T07:31:00Z"/>
        </w:trPr>
        <w:tc>
          <w:tcPr>
            <w:tcW w:w="1686" w:type="dxa"/>
            <w:tcBorders>
              <w:top w:val="single" w:sz="4" w:space="0" w:color="auto"/>
              <w:left w:val="single" w:sz="4" w:space="0" w:color="auto"/>
              <w:bottom w:val="single" w:sz="4" w:space="0" w:color="auto"/>
              <w:right w:val="single" w:sz="4" w:space="0" w:color="auto"/>
            </w:tcBorders>
          </w:tcPr>
          <w:p w14:paraId="426B75DC" w14:textId="77777777" w:rsidR="001A12B0" w:rsidRPr="007E2A3A" w:rsidRDefault="001A12B0" w:rsidP="00E564E5">
            <w:pPr>
              <w:spacing w:after="0" w:line="240" w:lineRule="auto"/>
              <w:rPr>
                <w:ins w:id="5410" w:author="OPD2" w:date="2021-03-16T07:31:00Z"/>
                <w:rFonts w:eastAsia="Times New Roman" w:cstheme="minorHAnsi"/>
                <w:color w:val="000000"/>
                <w:sz w:val="20"/>
                <w:szCs w:val="20"/>
              </w:rPr>
            </w:pPr>
          </w:p>
        </w:tc>
        <w:tc>
          <w:tcPr>
            <w:tcW w:w="1912" w:type="dxa"/>
            <w:tcBorders>
              <w:top w:val="single" w:sz="4" w:space="0" w:color="auto"/>
              <w:left w:val="single" w:sz="4" w:space="0" w:color="auto"/>
              <w:bottom w:val="single" w:sz="4" w:space="0" w:color="auto"/>
              <w:right w:val="nil"/>
            </w:tcBorders>
            <w:vAlign w:val="bottom"/>
          </w:tcPr>
          <w:p w14:paraId="0F8EE943" w14:textId="658592B3" w:rsidR="001A12B0" w:rsidRDefault="001A12B0" w:rsidP="00E564E5">
            <w:pPr>
              <w:spacing w:after="0" w:line="240" w:lineRule="auto"/>
              <w:rPr>
                <w:ins w:id="5411" w:author="OPD2" w:date="2021-03-16T07:31:00Z"/>
                <w:sz w:val="20"/>
                <w:szCs w:val="20"/>
              </w:rPr>
            </w:pPr>
            <w:ins w:id="5412" w:author="OPD2" w:date="2021-03-16T07:31:00Z">
              <w:r w:rsidRPr="007E2A3A">
                <w:rPr>
                  <w:sz w:val="20"/>
                  <w:szCs w:val="20"/>
                </w:rPr>
                <w:t>By 2030</w:t>
              </w:r>
              <w:r>
                <w:rPr>
                  <w:sz w:val="20"/>
                  <w:szCs w:val="20"/>
                </w:rPr>
                <w:t xml:space="preserve">, interagency planning efforts support cross-cutting marine management and conservation goals that incorporate data-driven adaptive principles to achieve the vision of ensuring wise use of marine resources that meets the needs of the community now and in the future </w:t>
              </w:r>
              <w:r w:rsidRPr="007E2A3A">
                <w:rPr>
                  <w:sz w:val="20"/>
                  <w:szCs w:val="20"/>
                </w:rPr>
                <w:t xml:space="preserve"> </w:t>
              </w:r>
            </w:ins>
          </w:p>
          <w:p w14:paraId="71AE6443" w14:textId="77777777" w:rsidR="001A12B0" w:rsidRDefault="001A12B0" w:rsidP="00E564E5">
            <w:pPr>
              <w:spacing w:after="0" w:line="240" w:lineRule="auto"/>
              <w:rPr>
                <w:ins w:id="5413" w:author="OPD2" w:date="2021-03-16T07:31:00Z"/>
                <w:rFonts w:eastAsia="Times New Roman" w:cstheme="minorHAnsi"/>
                <w:color w:val="000000"/>
                <w:sz w:val="20"/>
                <w:szCs w:val="20"/>
              </w:rPr>
            </w:pPr>
          </w:p>
          <w:p w14:paraId="4A49449E" w14:textId="77777777" w:rsidR="001A12B0" w:rsidRDefault="001A12B0" w:rsidP="00E564E5">
            <w:pPr>
              <w:spacing w:after="0" w:line="240" w:lineRule="auto"/>
              <w:rPr>
                <w:ins w:id="5414" w:author="OPD2" w:date="2021-03-16T07:31:00Z"/>
                <w:rFonts w:eastAsia="Times New Roman" w:cstheme="minorHAnsi"/>
                <w:color w:val="000000"/>
                <w:sz w:val="20"/>
                <w:szCs w:val="20"/>
              </w:rPr>
            </w:pPr>
          </w:p>
          <w:p w14:paraId="77DA38FD" w14:textId="77777777" w:rsidR="001A12B0" w:rsidRDefault="001A12B0" w:rsidP="00E564E5">
            <w:pPr>
              <w:spacing w:after="0" w:line="240" w:lineRule="auto"/>
              <w:rPr>
                <w:ins w:id="5415" w:author="OPD2" w:date="2021-03-16T07:31:00Z"/>
                <w:rFonts w:eastAsia="Times New Roman" w:cstheme="minorHAnsi"/>
                <w:color w:val="000000"/>
                <w:sz w:val="20"/>
                <w:szCs w:val="20"/>
              </w:rPr>
            </w:pPr>
          </w:p>
          <w:p w14:paraId="09C928B7" w14:textId="77777777" w:rsidR="001A12B0" w:rsidRDefault="001A12B0" w:rsidP="00E564E5">
            <w:pPr>
              <w:spacing w:after="0" w:line="240" w:lineRule="auto"/>
              <w:rPr>
                <w:ins w:id="5416" w:author="OPD2" w:date="2021-03-16T07:31:00Z"/>
                <w:rFonts w:eastAsia="Times New Roman" w:cstheme="minorHAnsi"/>
                <w:color w:val="000000"/>
                <w:sz w:val="20"/>
                <w:szCs w:val="20"/>
              </w:rPr>
            </w:pPr>
          </w:p>
          <w:p w14:paraId="2689BC71" w14:textId="77777777" w:rsidR="001A12B0" w:rsidRPr="007E2A3A" w:rsidRDefault="001A12B0" w:rsidP="00E564E5">
            <w:pPr>
              <w:spacing w:after="0" w:line="240" w:lineRule="auto"/>
              <w:rPr>
                <w:ins w:id="5417" w:author="OPD2" w:date="2021-03-16T07:31:00Z"/>
                <w:rFonts w:eastAsia="Times New Roman" w:cstheme="minorHAnsi"/>
                <w:color w:val="000000"/>
                <w:sz w:val="20"/>
                <w:szCs w:val="20"/>
              </w:rPr>
            </w:pPr>
          </w:p>
        </w:tc>
        <w:tc>
          <w:tcPr>
            <w:tcW w:w="2794" w:type="dxa"/>
            <w:gridSpan w:val="2"/>
            <w:tcBorders>
              <w:top w:val="nil"/>
              <w:left w:val="single" w:sz="4" w:space="0" w:color="auto"/>
              <w:bottom w:val="single" w:sz="4" w:space="0" w:color="auto"/>
              <w:right w:val="single" w:sz="4" w:space="0" w:color="auto"/>
            </w:tcBorders>
            <w:shd w:val="clear" w:color="auto" w:fill="auto"/>
          </w:tcPr>
          <w:p w14:paraId="0D0F029C" w14:textId="77777777" w:rsidR="001A12B0" w:rsidRPr="007E2A3A" w:rsidRDefault="001A12B0" w:rsidP="00E564E5">
            <w:pPr>
              <w:spacing w:after="0" w:line="240" w:lineRule="auto"/>
              <w:rPr>
                <w:ins w:id="5418" w:author="OPD2" w:date="2021-03-16T07:31:00Z"/>
                <w:rFonts w:eastAsia="Times New Roman" w:cstheme="minorHAnsi"/>
                <w:color w:val="000000"/>
                <w:sz w:val="20"/>
                <w:szCs w:val="20"/>
              </w:rPr>
            </w:pPr>
            <w:ins w:id="5419" w:author="OPD2" w:date="2021-03-16T07:31:00Z">
              <w:r>
                <w:rPr>
                  <w:rFonts w:eastAsia="Times New Roman" w:cstheme="minorHAnsi"/>
                  <w:color w:val="000000"/>
                  <w:sz w:val="20"/>
                  <w:szCs w:val="20"/>
                </w:rPr>
                <w:t xml:space="preserve">By 2025, recommendations for FADs deployment as well as other marine resource management supportive programs and initiatives including coral restoration and resiliency support efforts and other adaptive management approaches are incorporated into CSDP updates </w:t>
              </w:r>
            </w:ins>
          </w:p>
        </w:tc>
        <w:tc>
          <w:tcPr>
            <w:tcW w:w="2068" w:type="dxa"/>
            <w:gridSpan w:val="2"/>
            <w:tcBorders>
              <w:top w:val="nil"/>
              <w:left w:val="nil"/>
              <w:bottom w:val="single" w:sz="4" w:space="0" w:color="auto"/>
              <w:right w:val="single" w:sz="4" w:space="0" w:color="auto"/>
            </w:tcBorders>
            <w:shd w:val="clear" w:color="auto" w:fill="auto"/>
          </w:tcPr>
          <w:p w14:paraId="13E3E00F" w14:textId="77777777" w:rsidR="001A12B0" w:rsidRDefault="001A12B0" w:rsidP="00E564E5">
            <w:pPr>
              <w:spacing w:after="0" w:line="240" w:lineRule="auto"/>
              <w:rPr>
                <w:ins w:id="5420" w:author="OPD2" w:date="2021-03-16T07:31:00Z"/>
                <w:sz w:val="20"/>
                <w:szCs w:val="20"/>
              </w:rPr>
            </w:pPr>
          </w:p>
          <w:p w14:paraId="1D29F6EA" w14:textId="508EDBCE" w:rsidR="001A12B0" w:rsidRPr="007E2A3A" w:rsidRDefault="001A12B0" w:rsidP="00E564E5">
            <w:pPr>
              <w:spacing w:after="0" w:line="240" w:lineRule="auto"/>
              <w:rPr>
                <w:ins w:id="5421" w:author="OPD2" w:date="2021-03-16T07:31:00Z"/>
                <w:rFonts w:eastAsia="Times New Roman" w:cstheme="minorHAnsi"/>
                <w:color w:val="000000"/>
                <w:sz w:val="20"/>
                <w:szCs w:val="20"/>
              </w:rPr>
            </w:pPr>
            <w:ins w:id="5422" w:author="OPD2" w:date="2021-03-16T07:31:00Z">
              <w:r w:rsidRPr="007E2A3A">
                <w:rPr>
                  <w:rFonts w:eastAsia="Times New Roman" w:cstheme="minorHAnsi"/>
                  <w:color w:val="000000"/>
                  <w:sz w:val="20"/>
                  <w:szCs w:val="20"/>
                </w:rPr>
                <w:t>DLNR/DFW will work with partners to develop sustainable fishing access programs such as Fish Aggregating Devices (FADs) to promote alternative fishing opportunities that help reduce fishing impacts in nearshore waters</w:t>
              </w:r>
            </w:ins>
          </w:p>
        </w:tc>
        <w:tc>
          <w:tcPr>
            <w:tcW w:w="1298" w:type="dxa"/>
            <w:tcBorders>
              <w:top w:val="nil"/>
              <w:left w:val="nil"/>
              <w:bottom w:val="single" w:sz="4" w:space="0" w:color="auto"/>
              <w:right w:val="single" w:sz="4" w:space="0" w:color="auto"/>
            </w:tcBorders>
            <w:shd w:val="clear" w:color="auto" w:fill="auto"/>
          </w:tcPr>
          <w:p w14:paraId="6DF22CF9" w14:textId="77777777" w:rsidR="001A12B0" w:rsidRDefault="001A12B0" w:rsidP="00E564E5">
            <w:pPr>
              <w:spacing w:after="0" w:line="240" w:lineRule="auto"/>
              <w:rPr>
                <w:ins w:id="5423" w:author="OPD2" w:date="2021-03-16T07:31:00Z"/>
                <w:sz w:val="20"/>
                <w:szCs w:val="20"/>
              </w:rPr>
            </w:pPr>
          </w:p>
          <w:p w14:paraId="7EB42E9C" w14:textId="77777777" w:rsidR="001A12B0" w:rsidRDefault="001A12B0" w:rsidP="00E564E5">
            <w:pPr>
              <w:spacing w:after="0" w:line="240" w:lineRule="auto"/>
              <w:rPr>
                <w:ins w:id="5424" w:author="OPD2" w:date="2021-03-16T07:31:00Z"/>
                <w:sz w:val="20"/>
                <w:szCs w:val="20"/>
              </w:rPr>
            </w:pPr>
          </w:p>
          <w:p w14:paraId="616D1513" w14:textId="77777777" w:rsidR="001A12B0" w:rsidRPr="007E2A3A" w:rsidRDefault="001A12B0" w:rsidP="00E564E5">
            <w:pPr>
              <w:spacing w:after="0" w:line="240" w:lineRule="auto"/>
              <w:rPr>
                <w:ins w:id="5425" w:author="OPD2" w:date="2021-03-16T07:31:00Z"/>
                <w:rFonts w:eastAsia="Times New Roman" w:cstheme="minorHAnsi"/>
                <w:color w:val="000000"/>
                <w:sz w:val="20"/>
                <w:szCs w:val="20"/>
              </w:rPr>
            </w:pPr>
            <w:ins w:id="5426" w:author="OPD2" w:date="2021-03-16T07:31:00Z">
              <w:r w:rsidRPr="007E2A3A">
                <w:rPr>
                  <w:sz w:val="20"/>
                  <w:szCs w:val="20"/>
                </w:rPr>
                <w:t xml:space="preserve">DLNR-DFW </w:t>
              </w:r>
            </w:ins>
          </w:p>
        </w:tc>
        <w:tc>
          <w:tcPr>
            <w:tcW w:w="1724" w:type="dxa"/>
            <w:tcBorders>
              <w:top w:val="nil"/>
              <w:left w:val="nil"/>
              <w:bottom w:val="single" w:sz="4" w:space="0" w:color="auto"/>
              <w:right w:val="single" w:sz="4" w:space="0" w:color="auto"/>
            </w:tcBorders>
            <w:shd w:val="clear" w:color="auto" w:fill="auto"/>
          </w:tcPr>
          <w:p w14:paraId="30CE643A" w14:textId="77777777" w:rsidR="001A12B0" w:rsidRDefault="001A12B0" w:rsidP="00E564E5">
            <w:pPr>
              <w:spacing w:after="0" w:line="240" w:lineRule="auto"/>
              <w:rPr>
                <w:ins w:id="5427" w:author="OPD2" w:date="2021-03-16T07:31:00Z"/>
                <w:sz w:val="20"/>
                <w:szCs w:val="20"/>
              </w:rPr>
            </w:pPr>
          </w:p>
          <w:p w14:paraId="78E7D53E" w14:textId="77777777" w:rsidR="001A12B0" w:rsidRDefault="001A12B0" w:rsidP="00E564E5">
            <w:pPr>
              <w:spacing w:after="0" w:line="240" w:lineRule="auto"/>
              <w:rPr>
                <w:ins w:id="5428" w:author="OPD2" w:date="2021-03-16T07:31:00Z"/>
                <w:sz w:val="20"/>
                <w:szCs w:val="20"/>
              </w:rPr>
            </w:pPr>
          </w:p>
          <w:p w14:paraId="70EC92FF" w14:textId="77777777" w:rsidR="001A12B0" w:rsidRPr="007E2A3A" w:rsidRDefault="001A12B0" w:rsidP="00E564E5">
            <w:pPr>
              <w:spacing w:after="0" w:line="240" w:lineRule="auto"/>
              <w:rPr>
                <w:ins w:id="5429" w:author="OPD2" w:date="2021-03-16T07:31:00Z"/>
                <w:rFonts w:eastAsia="Times New Roman" w:cstheme="minorHAnsi"/>
                <w:color w:val="000000"/>
                <w:sz w:val="20"/>
                <w:szCs w:val="20"/>
              </w:rPr>
            </w:pPr>
            <w:ins w:id="5430" w:author="OPD2" w:date="2021-03-16T07:31:00Z">
              <w:r w:rsidRPr="007E2A3A">
                <w:rPr>
                  <w:sz w:val="20"/>
                  <w:szCs w:val="20"/>
                </w:rPr>
                <w:t>BECQ-DCRM MMT, NR Taskforce</w:t>
              </w:r>
            </w:ins>
          </w:p>
        </w:tc>
        <w:tc>
          <w:tcPr>
            <w:tcW w:w="1602" w:type="dxa"/>
            <w:tcBorders>
              <w:top w:val="nil"/>
              <w:left w:val="nil"/>
              <w:bottom w:val="single" w:sz="4" w:space="0" w:color="auto"/>
              <w:right w:val="single" w:sz="4" w:space="0" w:color="auto"/>
            </w:tcBorders>
            <w:shd w:val="clear" w:color="auto" w:fill="auto"/>
          </w:tcPr>
          <w:p w14:paraId="3ED03AFF" w14:textId="77777777" w:rsidR="001A12B0" w:rsidRDefault="001A12B0" w:rsidP="00E564E5">
            <w:pPr>
              <w:spacing w:after="0" w:line="240" w:lineRule="auto"/>
              <w:rPr>
                <w:ins w:id="5431" w:author="OPD2" w:date="2021-03-16T07:31:00Z"/>
                <w:sz w:val="20"/>
                <w:szCs w:val="20"/>
              </w:rPr>
            </w:pPr>
          </w:p>
          <w:p w14:paraId="557413F0" w14:textId="77777777" w:rsidR="001A12B0" w:rsidRDefault="001A12B0" w:rsidP="00E564E5">
            <w:pPr>
              <w:spacing w:after="0" w:line="240" w:lineRule="auto"/>
              <w:rPr>
                <w:ins w:id="5432" w:author="OPD2" w:date="2021-03-16T07:31:00Z"/>
                <w:sz w:val="20"/>
                <w:szCs w:val="20"/>
              </w:rPr>
            </w:pPr>
          </w:p>
          <w:p w14:paraId="612DCD14" w14:textId="77777777" w:rsidR="001A12B0" w:rsidRPr="007E2A3A" w:rsidRDefault="001A12B0" w:rsidP="00E564E5">
            <w:pPr>
              <w:spacing w:after="0" w:line="240" w:lineRule="auto"/>
              <w:rPr>
                <w:ins w:id="5433" w:author="OPD2" w:date="2021-03-16T07:31:00Z"/>
                <w:rFonts w:eastAsia="Times New Roman" w:cstheme="minorHAnsi"/>
                <w:color w:val="000000"/>
                <w:sz w:val="20"/>
                <w:szCs w:val="20"/>
              </w:rPr>
            </w:pPr>
            <w:ins w:id="5434" w:author="OPD2" w:date="2021-03-16T07:31:00Z">
              <w:r>
                <w:rPr>
                  <w:sz w:val="20"/>
                  <w:szCs w:val="20"/>
                </w:rPr>
                <w:t xml:space="preserve">CSDP, Coral Restoration Plan, </w:t>
              </w:r>
              <w:r w:rsidRPr="007E2A3A">
                <w:rPr>
                  <w:sz w:val="20"/>
                  <w:szCs w:val="20"/>
                </w:rPr>
                <w:t>SWAP, SLUMP</w:t>
              </w:r>
            </w:ins>
          </w:p>
        </w:tc>
        <w:tc>
          <w:tcPr>
            <w:tcW w:w="1946" w:type="dxa"/>
            <w:tcBorders>
              <w:left w:val="nil"/>
              <w:bottom w:val="single" w:sz="4" w:space="0" w:color="auto"/>
              <w:right w:val="single" w:sz="4" w:space="0" w:color="auto"/>
            </w:tcBorders>
            <w:vAlign w:val="bottom"/>
          </w:tcPr>
          <w:p w14:paraId="352171E0" w14:textId="77777777" w:rsidR="001A12B0" w:rsidRPr="007E2A3A" w:rsidRDefault="001A12B0" w:rsidP="00E564E5">
            <w:pPr>
              <w:spacing w:after="0" w:line="240" w:lineRule="auto"/>
              <w:rPr>
                <w:ins w:id="5435" w:author="OPD2" w:date="2021-03-16T07:31:00Z"/>
                <w:rFonts w:eastAsia="Times New Roman" w:cstheme="minorHAnsi"/>
                <w:color w:val="000000"/>
                <w:sz w:val="20"/>
                <w:szCs w:val="20"/>
              </w:rPr>
            </w:pPr>
            <w:ins w:id="5436" w:author="OPD2" w:date="2021-03-16T07:31:00Z">
              <w:r>
                <w:rPr>
                  <w:rFonts w:eastAsia="Times New Roman" w:cstheme="minorHAnsi"/>
                  <w:color w:val="000000"/>
                  <w:sz w:val="20"/>
                  <w:szCs w:val="20"/>
                </w:rPr>
                <w:t xml:space="preserve">Marine management efforts are supported by existing staff and project support funding at DFW and DCRM, and NRTF agencies are working to leverage existing resources and obtain additional funding to continue to build out these critical marine resource management efforts  </w:t>
              </w:r>
            </w:ins>
          </w:p>
          <w:p w14:paraId="5F1A70A5" w14:textId="77777777" w:rsidR="001A12B0" w:rsidRDefault="001A12B0" w:rsidP="00E564E5">
            <w:pPr>
              <w:spacing w:after="0" w:line="240" w:lineRule="auto"/>
              <w:rPr>
                <w:ins w:id="5437" w:author="OPD2" w:date="2021-03-16T07:31:00Z"/>
                <w:rFonts w:eastAsia="Times New Roman" w:cstheme="minorHAnsi"/>
                <w:color w:val="000000"/>
                <w:sz w:val="20"/>
                <w:szCs w:val="20"/>
              </w:rPr>
            </w:pPr>
          </w:p>
          <w:p w14:paraId="3078A605" w14:textId="77777777" w:rsidR="001A12B0" w:rsidRDefault="001A12B0" w:rsidP="00E564E5">
            <w:pPr>
              <w:spacing w:after="0" w:line="240" w:lineRule="auto"/>
              <w:rPr>
                <w:ins w:id="5438" w:author="OPD2" w:date="2021-03-16T07:31:00Z"/>
                <w:rFonts w:eastAsia="Times New Roman" w:cstheme="minorHAnsi"/>
                <w:color w:val="000000"/>
                <w:sz w:val="20"/>
                <w:szCs w:val="20"/>
              </w:rPr>
            </w:pPr>
          </w:p>
          <w:p w14:paraId="1F85C9B0" w14:textId="77777777" w:rsidR="001A12B0" w:rsidRDefault="001A12B0" w:rsidP="00E564E5">
            <w:pPr>
              <w:spacing w:after="0" w:line="240" w:lineRule="auto"/>
              <w:rPr>
                <w:ins w:id="5439" w:author="OPD2" w:date="2021-03-16T07:31:00Z"/>
                <w:rFonts w:eastAsia="Times New Roman" w:cstheme="minorHAnsi"/>
                <w:color w:val="000000"/>
                <w:sz w:val="20"/>
                <w:szCs w:val="20"/>
              </w:rPr>
            </w:pPr>
          </w:p>
          <w:p w14:paraId="6A971D6E" w14:textId="77777777" w:rsidR="001A12B0" w:rsidRDefault="001A12B0" w:rsidP="00E564E5">
            <w:pPr>
              <w:spacing w:after="0" w:line="240" w:lineRule="auto"/>
              <w:rPr>
                <w:ins w:id="5440" w:author="OPD2" w:date="2021-03-16T07:31:00Z"/>
                <w:rFonts w:eastAsia="Times New Roman" w:cstheme="minorHAnsi"/>
                <w:color w:val="000000"/>
                <w:sz w:val="20"/>
                <w:szCs w:val="20"/>
              </w:rPr>
            </w:pPr>
          </w:p>
          <w:p w14:paraId="42510384" w14:textId="77777777" w:rsidR="001A12B0" w:rsidRDefault="001A12B0" w:rsidP="00E564E5">
            <w:pPr>
              <w:spacing w:after="0" w:line="240" w:lineRule="auto"/>
              <w:rPr>
                <w:ins w:id="5441" w:author="OPD2" w:date="2021-03-16T07:31:00Z"/>
                <w:rFonts w:eastAsia="Times New Roman" w:cstheme="minorHAnsi"/>
                <w:color w:val="000000"/>
                <w:sz w:val="20"/>
                <w:szCs w:val="20"/>
              </w:rPr>
            </w:pPr>
          </w:p>
          <w:p w14:paraId="3900B0C7" w14:textId="77777777" w:rsidR="001A12B0" w:rsidRDefault="001A12B0" w:rsidP="00E564E5">
            <w:pPr>
              <w:spacing w:after="0" w:line="240" w:lineRule="auto"/>
              <w:rPr>
                <w:ins w:id="5442" w:author="OPD2" w:date="2021-03-16T07:31:00Z"/>
                <w:rFonts w:eastAsia="Times New Roman" w:cstheme="minorHAnsi"/>
                <w:color w:val="000000"/>
                <w:sz w:val="20"/>
                <w:szCs w:val="20"/>
              </w:rPr>
            </w:pPr>
          </w:p>
          <w:p w14:paraId="6A8A8341" w14:textId="77777777" w:rsidR="001A12B0" w:rsidRPr="007E2A3A" w:rsidRDefault="001A12B0" w:rsidP="00E564E5">
            <w:pPr>
              <w:spacing w:after="0" w:line="240" w:lineRule="auto"/>
              <w:rPr>
                <w:ins w:id="5443" w:author="OPD2" w:date="2021-03-16T07:31:00Z"/>
                <w:rFonts w:eastAsia="Times New Roman" w:cstheme="minorHAnsi"/>
                <w:color w:val="000000"/>
                <w:sz w:val="20"/>
                <w:szCs w:val="20"/>
              </w:rPr>
            </w:pPr>
          </w:p>
        </w:tc>
      </w:tr>
    </w:tbl>
    <w:p w14:paraId="48F8B449" w14:textId="77777777" w:rsidR="001A12B0" w:rsidRDefault="001A12B0" w:rsidP="001A12B0">
      <w:pPr>
        <w:rPr>
          <w:ins w:id="5444" w:author="OPD2" w:date="2021-03-16T07:31:00Z"/>
        </w:rPr>
      </w:pPr>
    </w:p>
    <w:p w14:paraId="082937BA" w14:textId="77777777" w:rsidR="001A12B0" w:rsidRDefault="001A12B0" w:rsidP="001A12B0">
      <w:pPr>
        <w:rPr>
          <w:ins w:id="5445" w:author="OPD2" w:date="2021-03-16T07:31:00Z"/>
        </w:rPr>
      </w:pPr>
    </w:p>
    <w:tbl>
      <w:tblPr>
        <w:tblW w:w="15030"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8"/>
        <w:gridCol w:w="1906"/>
        <w:gridCol w:w="29"/>
        <w:gridCol w:w="1840"/>
        <w:gridCol w:w="2437"/>
        <w:gridCol w:w="74"/>
        <w:gridCol w:w="1692"/>
        <w:gridCol w:w="1700"/>
        <w:gridCol w:w="1486"/>
        <w:gridCol w:w="2238"/>
      </w:tblGrid>
      <w:tr w:rsidR="001A12B0" w:rsidRPr="00862D3E" w14:paraId="5F0A4EE5" w14:textId="77777777" w:rsidTr="004A32E0">
        <w:trPr>
          <w:trHeight w:val="638"/>
          <w:ins w:id="5446" w:author="OPD2" w:date="2021-03-16T07:31:00Z"/>
        </w:trPr>
        <w:tc>
          <w:tcPr>
            <w:tcW w:w="1589" w:type="dxa"/>
            <w:shd w:val="clear" w:color="auto" w:fill="548DD4" w:themeFill="text2" w:themeFillTint="99"/>
            <w:vAlign w:val="center"/>
          </w:tcPr>
          <w:p w14:paraId="304BA0EE" w14:textId="77777777" w:rsidR="001A12B0" w:rsidRPr="00CB72B6" w:rsidRDefault="001A12B0" w:rsidP="00223CFF">
            <w:pPr>
              <w:spacing w:after="0" w:line="240" w:lineRule="auto"/>
              <w:jc w:val="center"/>
              <w:rPr>
                <w:ins w:id="5447" w:author="OPD2" w:date="2021-03-16T07:31:00Z"/>
                <w:rFonts w:eastAsia="Times New Roman" w:cstheme="minorHAnsi"/>
                <w:sz w:val="20"/>
                <w:szCs w:val="20"/>
              </w:rPr>
            </w:pPr>
            <w:ins w:id="5448" w:author="OPD2" w:date="2021-03-16T07:31:00Z">
              <w:r w:rsidRPr="00CB72B6">
                <w:rPr>
                  <w:rFonts w:eastAsia="Times New Roman" w:cstheme="minorHAnsi"/>
                  <w:b/>
                  <w:bCs/>
                  <w:color w:val="000000"/>
                  <w:sz w:val="20"/>
                  <w:szCs w:val="20"/>
                </w:rPr>
                <w:t>Goal #</w:t>
              </w:r>
            </w:ins>
          </w:p>
        </w:tc>
        <w:tc>
          <w:tcPr>
            <w:tcW w:w="1941" w:type="dxa"/>
            <w:gridSpan w:val="2"/>
            <w:shd w:val="clear" w:color="auto" w:fill="548DD4" w:themeFill="text2" w:themeFillTint="99"/>
            <w:vAlign w:val="center"/>
          </w:tcPr>
          <w:p w14:paraId="60699370" w14:textId="77777777" w:rsidR="001A12B0" w:rsidRPr="00CB72B6" w:rsidRDefault="001A12B0" w:rsidP="00223CFF">
            <w:pPr>
              <w:spacing w:after="0" w:line="240" w:lineRule="auto"/>
              <w:jc w:val="center"/>
              <w:rPr>
                <w:ins w:id="5449" w:author="OPD2" w:date="2021-03-16T07:31:00Z"/>
                <w:rFonts w:eastAsia="Times New Roman" w:cstheme="minorHAnsi"/>
                <w:color w:val="000000"/>
                <w:sz w:val="20"/>
                <w:szCs w:val="20"/>
              </w:rPr>
            </w:pPr>
            <w:ins w:id="5450" w:author="OPD2" w:date="2021-03-16T07:31:00Z">
              <w:r w:rsidRPr="00CB72B6">
                <w:rPr>
                  <w:rFonts w:eastAsia="Times New Roman" w:cstheme="minorHAnsi"/>
                  <w:b/>
                  <w:bCs/>
                  <w:color w:val="000000"/>
                  <w:sz w:val="20"/>
                  <w:szCs w:val="20"/>
                </w:rPr>
                <w:t>10+ Year Goals</w:t>
              </w:r>
            </w:ins>
          </w:p>
        </w:tc>
        <w:tc>
          <w:tcPr>
            <w:tcW w:w="1845" w:type="dxa"/>
            <w:shd w:val="clear" w:color="auto" w:fill="548DD4" w:themeFill="text2" w:themeFillTint="99"/>
            <w:vAlign w:val="center"/>
          </w:tcPr>
          <w:p w14:paraId="4D4A2CBE" w14:textId="77777777" w:rsidR="001A12B0" w:rsidRPr="00CB72B6" w:rsidRDefault="001A12B0" w:rsidP="00223CFF">
            <w:pPr>
              <w:spacing w:after="0" w:line="240" w:lineRule="auto"/>
              <w:jc w:val="center"/>
              <w:rPr>
                <w:ins w:id="5451" w:author="OPD2" w:date="2021-03-16T07:31:00Z"/>
                <w:rFonts w:eastAsia="Times New Roman" w:cstheme="minorHAnsi"/>
                <w:color w:val="000000"/>
                <w:sz w:val="20"/>
                <w:szCs w:val="20"/>
              </w:rPr>
            </w:pPr>
            <w:ins w:id="5452" w:author="OPD2" w:date="2021-03-16T07:31:00Z">
              <w:r w:rsidRPr="00CB72B6">
                <w:rPr>
                  <w:rFonts w:eastAsia="Times New Roman" w:cstheme="minorHAnsi"/>
                  <w:b/>
                  <w:bCs/>
                  <w:color w:val="000000"/>
                  <w:sz w:val="20"/>
                  <w:szCs w:val="20"/>
                </w:rPr>
                <w:t>3-5 Year "SMART" Objectives</w:t>
              </w:r>
            </w:ins>
          </w:p>
        </w:tc>
        <w:tc>
          <w:tcPr>
            <w:tcW w:w="2523" w:type="dxa"/>
            <w:gridSpan w:val="2"/>
            <w:shd w:val="clear" w:color="auto" w:fill="548DD4" w:themeFill="text2" w:themeFillTint="99"/>
            <w:vAlign w:val="center"/>
          </w:tcPr>
          <w:p w14:paraId="31A354EF" w14:textId="77777777" w:rsidR="001A12B0" w:rsidRPr="00CB72B6" w:rsidRDefault="001A12B0" w:rsidP="00223CFF">
            <w:pPr>
              <w:spacing w:after="0" w:line="240" w:lineRule="auto"/>
              <w:jc w:val="center"/>
              <w:rPr>
                <w:ins w:id="5453" w:author="OPD2" w:date="2021-03-16T07:31:00Z"/>
                <w:rFonts w:eastAsia="Times New Roman" w:cstheme="minorHAnsi"/>
                <w:color w:val="000000"/>
                <w:sz w:val="20"/>
                <w:szCs w:val="20"/>
              </w:rPr>
            </w:pPr>
            <w:ins w:id="5454" w:author="OPD2" w:date="2021-03-16T07:31:00Z">
              <w:r w:rsidRPr="00CB72B6">
                <w:rPr>
                  <w:rFonts w:eastAsia="Times New Roman" w:cstheme="minorHAnsi"/>
                  <w:b/>
                  <w:bCs/>
                  <w:color w:val="000000"/>
                  <w:sz w:val="20"/>
                  <w:szCs w:val="20"/>
                </w:rPr>
                <w:t>FY20-21 Action Items</w:t>
              </w:r>
            </w:ins>
          </w:p>
        </w:tc>
        <w:tc>
          <w:tcPr>
            <w:tcW w:w="1699" w:type="dxa"/>
            <w:shd w:val="clear" w:color="auto" w:fill="548DD4" w:themeFill="text2" w:themeFillTint="99"/>
            <w:vAlign w:val="center"/>
          </w:tcPr>
          <w:p w14:paraId="61FE1B7B" w14:textId="77777777" w:rsidR="001A12B0" w:rsidRPr="00CB72B6" w:rsidRDefault="001A12B0" w:rsidP="00223CFF">
            <w:pPr>
              <w:spacing w:after="0" w:line="240" w:lineRule="auto"/>
              <w:jc w:val="center"/>
              <w:rPr>
                <w:ins w:id="5455" w:author="OPD2" w:date="2021-03-16T07:31:00Z"/>
                <w:rFonts w:eastAsia="Times New Roman" w:cstheme="minorHAnsi"/>
                <w:color w:val="000000"/>
                <w:sz w:val="20"/>
                <w:szCs w:val="20"/>
              </w:rPr>
            </w:pPr>
            <w:ins w:id="5456" w:author="OPD2" w:date="2021-03-16T07:31:00Z">
              <w:r w:rsidRPr="00CB72B6">
                <w:rPr>
                  <w:rFonts w:eastAsia="Times New Roman" w:cstheme="minorHAnsi"/>
                  <w:b/>
                  <w:bCs/>
                  <w:color w:val="000000"/>
                  <w:sz w:val="20"/>
                  <w:szCs w:val="20"/>
                </w:rPr>
                <w:t>Action Lead(s)</w:t>
              </w:r>
            </w:ins>
          </w:p>
        </w:tc>
        <w:tc>
          <w:tcPr>
            <w:tcW w:w="1702" w:type="dxa"/>
            <w:shd w:val="clear" w:color="auto" w:fill="548DD4" w:themeFill="text2" w:themeFillTint="99"/>
            <w:vAlign w:val="center"/>
          </w:tcPr>
          <w:p w14:paraId="6C712289" w14:textId="77777777" w:rsidR="001A12B0" w:rsidRPr="00CB72B6" w:rsidRDefault="001A12B0" w:rsidP="00223CFF">
            <w:pPr>
              <w:spacing w:after="0" w:line="240" w:lineRule="auto"/>
              <w:jc w:val="center"/>
              <w:rPr>
                <w:ins w:id="5457" w:author="OPD2" w:date="2021-03-16T07:31:00Z"/>
                <w:rFonts w:eastAsia="Times New Roman" w:cstheme="minorHAnsi"/>
                <w:color w:val="000000"/>
                <w:sz w:val="20"/>
                <w:szCs w:val="20"/>
              </w:rPr>
            </w:pPr>
            <w:ins w:id="5458" w:author="OPD2" w:date="2021-03-16T07:31:00Z">
              <w:r w:rsidRPr="00CB72B6">
                <w:rPr>
                  <w:rFonts w:eastAsia="Times New Roman" w:cstheme="minorHAnsi"/>
                  <w:b/>
                  <w:bCs/>
                  <w:color w:val="000000"/>
                  <w:sz w:val="20"/>
                  <w:szCs w:val="20"/>
                </w:rPr>
                <w:t>Partnerships</w:t>
              </w:r>
            </w:ins>
          </w:p>
        </w:tc>
        <w:tc>
          <w:tcPr>
            <w:tcW w:w="1486" w:type="dxa"/>
            <w:shd w:val="clear" w:color="auto" w:fill="548DD4" w:themeFill="text2" w:themeFillTint="99"/>
            <w:vAlign w:val="center"/>
          </w:tcPr>
          <w:p w14:paraId="4B46CE57" w14:textId="77777777" w:rsidR="001A12B0" w:rsidRPr="00CB72B6" w:rsidRDefault="001A12B0" w:rsidP="00223CFF">
            <w:pPr>
              <w:spacing w:after="0" w:line="240" w:lineRule="auto"/>
              <w:jc w:val="center"/>
              <w:rPr>
                <w:ins w:id="5459" w:author="OPD2" w:date="2021-03-16T07:31:00Z"/>
                <w:rFonts w:eastAsia="Times New Roman" w:cstheme="minorHAnsi"/>
                <w:color w:val="000000"/>
                <w:sz w:val="20"/>
                <w:szCs w:val="20"/>
              </w:rPr>
            </w:pPr>
            <w:ins w:id="5460" w:author="OPD2" w:date="2021-03-16T07:31:00Z">
              <w:r w:rsidRPr="00CB72B6">
                <w:rPr>
                  <w:rFonts w:eastAsia="Times New Roman" w:cstheme="minorHAnsi"/>
                  <w:b/>
                  <w:bCs/>
                  <w:color w:val="000000"/>
                  <w:sz w:val="20"/>
                  <w:szCs w:val="20"/>
                </w:rPr>
                <w:t>Supporting Action Plan(s)</w:t>
              </w:r>
            </w:ins>
          </w:p>
        </w:tc>
        <w:tc>
          <w:tcPr>
            <w:tcW w:w="2245" w:type="dxa"/>
            <w:shd w:val="clear" w:color="auto" w:fill="548DD4" w:themeFill="text2" w:themeFillTint="99"/>
            <w:vAlign w:val="center"/>
          </w:tcPr>
          <w:p w14:paraId="7666C116" w14:textId="77777777" w:rsidR="001A12B0" w:rsidRPr="00CB72B6" w:rsidRDefault="001A12B0" w:rsidP="00223CFF">
            <w:pPr>
              <w:spacing w:after="0" w:line="240" w:lineRule="auto"/>
              <w:jc w:val="center"/>
              <w:rPr>
                <w:ins w:id="5461" w:author="OPD2" w:date="2021-03-16T07:31:00Z"/>
                <w:rFonts w:eastAsia="Times New Roman" w:cstheme="minorHAnsi"/>
                <w:b/>
                <w:bCs/>
                <w:color w:val="000000"/>
                <w:sz w:val="20"/>
                <w:szCs w:val="20"/>
              </w:rPr>
            </w:pPr>
            <w:ins w:id="5462" w:author="OPD2" w:date="2021-03-16T07:31:00Z">
              <w:r w:rsidRPr="00CB72B6">
                <w:rPr>
                  <w:rFonts w:eastAsia="Times New Roman" w:cstheme="minorHAnsi"/>
                  <w:b/>
                  <w:bCs/>
                  <w:color w:val="000000"/>
                  <w:sz w:val="20"/>
                  <w:szCs w:val="20"/>
                </w:rPr>
                <w:t>Funding Status / Unmet Need(s)?</w:t>
              </w:r>
            </w:ins>
          </w:p>
        </w:tc>
      </w:tr>
      <w:tr w:rsidR="001A12B0" w:rsidRPr="00862D3E" w14:paraId="686DDF82" w14:textId="77777777" w:rsidTr="00E564E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20"/>
          <w:ins w:id="5463" w:author="OPD2" w:date="2021-03-16T07:31:00Z"/>
        </w:trPr>
        <w:tc>
          <w:tcPr>
            <w:tcW w:w="15030" w:type="dxa"/>
            <w:gridSpan w:val="10"/>
            <w:tcBorders>
              <w:top w:val="single" w:sz="4" w:space="0" w:color="auto"/>
              <w:left w:val="single" w:sz="4" w:space="0" w:color="auto"/>
              <w:bottom w:val="single" w:sz="4" w:space="0" w:color="auto"/>
              <w:right w:val="single" w:sz="4" w:space="0" w:color="000000"/>
            </w:tcBorders>
            <w:shd w:val="clear" w:color="auto" w:fill="E5DFEC" w:themeFill="accent4" w:themeFillTint="33"/>
          </w:tcPr>
          <w:p w14:paraId="2981823B" w14:textId="77777777" w:rsidR="001A12B0" w:rsidRPr="00862D3E" w:rsidRDefault="001A12B0" w:rsidP="00E564E5">
            <w:pPr>
              <w:spacing w:after="0" w:line="240" w:lineRule="auto"/>
              <w:jc w:val="center"/>
              <w:rPr>
                <w:ins w:id="5464" w:author="OPD2" w:date="2021-03-16T07:31:00Z"/>
                <w:rFonts w:eastAsia="Times New Roman" w:cstheme="minorHAnsi"/>
                <w:b/>
                <w:bCs/>
                <w:color w:val="000000"/>
                <w:sz w:val="28"/>
                <w:szCs w:val="28"/>
              </w:rPr>
            </w:pPr>
            <w:ins w:id="5465" w:author="OPD2" w:date="2021-03-16T07:31:00Z">
              <w:r w:rsidRPr="00862D3E">
                <w:rPr>
                  <w:rFonts w:eastAsia="Times New Roman" w:cstheme="minorHAnsi"/>
                  <w:b/>
                  <w:bCs/>
                  <w:color w:val="000000"/>
                  <w:sz w:val="28"/>
                  <w:szCs w:val="28"/>
                </w:rPr>
                <w:t>SUSTAINABLE TERRESTRIAL AND NEARSHORE RESOURCES</w:t>
              </w:r>
            </w:ins>
          </w:p>
        </w:tc>
      </w:tr>
      <w:tr w:rsidR="001A12B0" w:rsidRPr="00862D3E" w14:paraId="5E1307F7" w14:textId="77777777" w:rsidTr="004A32E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970"/>
          <w:ins w:id="5466" w:author="OPD2" w:date="2021-03-16T07:31:00Z"/>
        </w:trPr>
        <w:tc>
          <w:tcPr>
            <w:tcW w:w="1589" w:type="dxa"/>
            <w:vMerge w:val="restart"/>
            <w:tcBorders>
              <w:top w:val="nil"/>
              <w:left w:val="single" w:sz="4" w:space="0" w:color="000000"/>
              <w:right w:val="single" w:sz="4" w:space="0" w:color="000000"/>
            </w:tcBorders>
          </w:tcPr>
          <w:p w14:paraId="15595D14" w14:textId="77777777" w:rsidR="00680E6F" w:rsidRDefault="00680E6F" w:rsidP="00E564E5">
            <w:pPr>
              <w:spacing w:after="0" w:line="240" w:lineRule="auto"/>
              <w:rPr>
                <w:ins w:id="5467" w:author="OPD2" w:date="2021-03-16T07:31:00Z"/>
                <w:rFonts w:eastAsia="Times New Roman" w:cstheme="minorHAnsi"/>
                <w:color w:val="000000"/>
                <w:sz w:val="20"/>
                <w:szCs w:val="20"/>
              </w:rPr>
            </w:pPr>
          </w:p>
          <w:p w14:paraId="653B6CC3" w14:textId="77777777" w:rsidR="00680E6F" w:rsidRDefault="00680E6F" w:rsidP="00E564E5">
            <w:pPr>
              <w:spacing w:after="0" w:line="240" w:lineRule="auto"/>
              <w:rPr>
                <w:ins w:id="5468" w:author="OPD2" w:date="2021-03-16T07:31:00Z"/>
                <w:rFonts w:eastAsia="Times New Roman" w:cstheme="minorHAnsi"/>
                <w:color w:val="000000"/>
                <w:sz w:val="20"/>
                <w:szCs w:val="20"/>
              </w:rPr>
            </w:pPr>
          </w:p>
          <w:p w14:paraId="27E96A97" w14:textId="058DED87" w:rsidR="00680E6F" w:rsidRDefault="00680E6F" w:rsidP="00E564E5">
            <w:pPr>
              <w:spacing w:after="0" w:line="240" w:lineRule="auto"/>
              <w:rPr>
                <w:ins w:id="5469" w:author="OPD2" w:date="2021-03-16T07:31:00Z"/>
                <w:rFonts w:eastAsia="Times New Roman" w:cstheme="minorHAnsi"/>
                <w:color w:val="000000"/>
                <w:sz w:val="20"/>
                <w:szCs w:val="20"/>
              </w:rPr>
            </w:pPr>
            <w:ins w:id="5470" w:author="OPD2" w:date="2021-03-16T07:31:00Z">
              <w:r>
                <w:rPr>
                  <w:noProof/>
                </w:rPr>
                <w:drawing>
                  <wp:inline distT="0" distB="0" distL="0" distR="0" wp14:anchorId="6EEA7A95" wp14:editId="30DE0665">
                    <wp:extent cx="896112" cy="896112"/>
                    <wp:effectExtent l="0" t="0" r="0" b="0"/>
                    <wp:docPr id="72636" name="Picture 72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896112" cy="896112"/>
                            </a:xfrm>
                            <a:prstGeom prst="rect">
                              <a:avLst/>
                            </a:prstGeom>
                            <a:noFill/>
                            <a:ln>
                              <a:noFill/>
                            </a:ln>
                          </pic:spPr>
                        </pic:pic>
                      </a:graphicData>
                    </a:graphic>
                  </wp:inline>
                </w:drawing>
              </w:r>
            </w:ins>
          </w:p>
          <w:p w14:paraId="77882E8B" w14:textId="77777777" w:rsidR="00680E6F" w:rsidRDefault="00680E6F" w:rsidP="00E564E5">
            <w:pPr>
              <w:spacing w:after="0" w:line="240" w:lineRule="auto"/>
              <w:rPr>
                <w:ins w:id="5471" w:author="OPD2" w:date="2021-03-16T07:31:00Z"/>
                <w:rFonts w:eastAsia="Times New Roman" w:cstheme="minorHAnsi"/>
                <w:color w:val="000000"/>
                <w:sz w:val="20"/>
                <w:szCs w:val="20"/>
              </w:rPr>
            </w:pPr>
          </w:p>
          <w:p w14:paraId="322D8261" w14:textId="77777777" w:rsidR="00680E6F" w:rsidRDefault="00680E6F" w:rsidP="00E564E5">
            <w:pPr>
              <w:spacing w:after="0" w:line="240" w:lineRule="auto"/>
              <w:rPr>
                <w:ins w:id="5472" w:author="OPD2" w:date="2021-03-16T07:31:00Z"/>
                <w:rFonts w:eastAsia="Times New Roman" w:cstheme="minorHAnsi"/>
                <w:color w:val="000000"/>
                <w:sz w:val="20"/>
                <w:szCs w:val="20"/>
              </w:rPr>
            </w:pPr>
          </w:p>
          <w:p w14:paraId="5A246268" w14:textId="3E6E8D3F" w:rsidR="001A12B0" w:rsidRPr="007E2A3A" w:rsidRDefault="00680E6F" w:rsidP="00680E6F">
            <w:pPr>
              <w:spacing w:after="0" w:line="240" w:lineRule="auto"/>
              <w:jc w:val="center"/>
              <w:rPr>
                <w:ins w:id="5473" w:author="OPD2" w:date="2021-03-16T07:31:00Z"/>
                <w:rFonts w:eastAsia="Times New Roman" w:cstheme="minorHAnsi"/>
                <w:color w:val="000000"/>
                <w:sz w:val="20"/>
                <w:szCs w:val="20"/>
              </w:rPr>
            </w:pPr>
            <w:ins w:id="5474" w:author="OPD2" w:date="2021-03-16T07:31:00Z">
              <w:r>
                <w:rPr>
                  <w:rFonts w:eastAsia="Times New Roman" w:cstheme="minorHAnsi"/>
                  <w:color w:val="000000"/>
                  <w:sz w:val="20"/>
                  <w:szCs w:val="20"/>
                </w:rPr>
                <w:t xml:space="preserve">SDG </w:t>
              </w:r>
              <w:r w:rsidR="001A12B0" w:rsidRPr="007E2A3A">
                <w:rPr>
                  <w:rFonts w:eastAsia="Times New Roman" w:cstheme="minorHAnsi"/>
                  <w:color w:val="000000"/>
                  <w:sz w:val="20"/>
                  <w:szCs w:val="20"/>
                </w:rPr>
                <w:t>15 - Protect, restore, and promote sustainable use of terrestrial and nearshore ecosystems, sustainably manage forests, and preserve and halt degradation of biodiversity and resources of particular concern in the CNMI</w:t>
              </w:r>
            </w:ins>
          </w:p>
        </w:tc>
        <w:tc>
          <w:tcPr>
            <w:tcW w:w="1912" w:type="dxa"/>
            <w:tcBorders>
              <w:top w:val="nil"/>
              <w:left w:val="single" w:sz="4" w:space="0" w:color="000000"/>
              <w:bottom w:val="single" w:sz="4" w:space="0" w:color="auto"/>
              <w:right w:val="single" w:sz="4" w:space="0" w:color="000000"/>
            </w:tcBorders>
            <w:shd w:val="clear" w:color="auto" w:fill="auto"/>
            <w:hideMark/>
          </w:tcPr>
          <w:p w14:paraId="40E00400" w14:textId="77777777" w:rsidR="001A12B0" w:rsidRPr="007E2A3A" w:rsidRDefault="001A12B0" w:rsidP="00E564E5">
            <w:pPr>
              <w:spacing w:after="0" w:line="240" w:lineRule="auto"/>
              <w:rPr>
                <w:ins w:id="5475" w:author="OPD2" w:date="2021-03-16T07:31:00Z"/>
                <w:rFonts w:eastAsia="Times New Roman" w:cstheme="minorHAnsi"/>
                <w:color w:val="000000"/>
                <w:sz w:val="20"/>
                <w:szCs w:val="20"/>
              </w:rPr>
            </w:pPr>
            <w:ins w:id="5476" w:author="OPD2" w:date="2021-03-16T07:31:00Z">
              <w:r w:rsidRPr="007E2A3A">
                <w:rPr>
                  <w:rFonts w:eastAsia="Times New Roman" w:cstheme="minorHAnsi"/>
                  <w:color w:val="000000"/>
                  <w:sz w:val="20"/>
                  <w:szCs w:val="20"/>
                </w:rPr>
                <w:t>By 2030 there are interagency programs to support active management of prioritized resources and management areas on land and in nearshore waters reflected in the CSDP update and at least 30% of terrestrial resources are being effectively managed through site-specific management plans</w:t>
              </w:r>
            </w:ins>
          </w:p>
        </w:tc>
        <w:tc>
          <w:tcPr>
            <w:tcW w:w="1874" w:type="dxa"/>
            <w:gridSpan w:val="2"/>
            <w:tcBorders>
              <w:top w:val="nil"/>
              <w:left w:val="nil"/>
              <w:bottom w:val="single" w:sz="4" w:space="0" w:color="auto"/>
              <w:right w:val="single" w:sz="4" w:space="0" w:color="000000"/>
            </w:tcBorders>
            <w:shd w:val="clear" w:color="auto" w:fill="auto"/>
            <w:hideMark/>
          </w:tcPr>
          <w:p w14:paraId="6D065421" w14:textId="77777777" w:rsidR="001A12B0" w:rsidRPr="007E2A3A" w:rsidRDefault="001A12B0" w:rsidP="00E564E5">
            <w:pPr>
              <w:spacing w:after="0" w:line="240" w:lineRule="auto"/>
              <w:rPr>
                <w:ins w:id="5477" w:author="OPD2" w:date="2021-03-16T07:31:00Z"/>
                <w:rFonts w:eastAsia="Times New Roman" w:cstheme="minorHAnsi"/>
                <w:color w:val="000000"/>
                <w:sz w:val="20"/>
                <w:szCs w:val="20"/>
              </w:rPr>
            </w:pPr>
            <w:ins w:id="5478" w:author="OPD2" w:date="2021-03-16T07:31:00Z">
              <w:r w:rsidRPr="007E2A3A">
                <w:rPr>
                  <w:rFonts w:eastAsia="Times New Roman" w:cstheme="minorHAnsi"/>
                  <w:color w:val="000000"/>
                  <w:sz w:val="20"/>
                  <w:szCs w:val="20"/>
                </w:rPr>
                <w:t>By 2025 the Department of Lands and Natural Resources will update the State Wildlife Action Plan and continue periodic updates every ten years with data and input included from natural resource management partners at BECQ as appropriate</w:t>
              </w:r>
            </w:ins>
          </w:p>
        </w:tc>
        <w:tc>
          <w:tcPr>
            <w:tcW w:w="2448" w:type="dxa"/>
            <w:tcBorders>
              <w:top w:val="nil"/>
              <w:left w:val="nil"/>
              <w:bottom w:val="single" w:sz="4" w:space="0" w:color="auto"/>
              <w:right w:val="single" w:sz="4" w:space="0" w:color="000000"/>
            </w:tcBorders>
            <w:shd w:val="clear" w:color="auto" w:fill="auto"/>
            <w:hideMark/>
          </w:tcPr>
          <w:p w14:paraId="26D677EA" w14:textId="77777777" w:rsidR="001A12B0" w:rsidRPr="007E2A3A" w:rsidRDefault="001A12B0" w:rsidP="00E564E5">
            <w:pPr>
              <w:spacing w:after="0" w:line="240" w:lineRule="auto"/>
              <w:rPr>
                <w:ins w:id="5479" w:author="OPD2" w:date="2021-03-16T07:31:00Z"/>
                <w:rFonts w:eastAsia="Times New Roman" w:cstheme="minorHAnsi"/>
                <w:color w:val="000000"/>
                <w:sz w:val="20"/>
                <w:szCs w:val="20"/>
              </w:rPr>
            </w:pPr>
            <w:ins w:id="5480" w:author="OPD2" w:date="2021-03-16T07:31:00Z">
              <w:r w:rsidRPr="007E2A3A">
                <w:rPr>
                  <w:rFonts w:eastAsia="Times New Roman" w:cstheme="minorHAnsi"/>
                  <w:color w:val="000000"/>
                  <w:sz w:val="20"/>
                  <w:szCs w:val="20"/>
                </w:rPr>
                <w:t>By 2021, BECQ-DCRM will reconvene the Wetlands Restoration and Management Team including DLNR</w:t>
              </w:r>
              <w:r>
                <w:rPr>
                  <w:rFonts w:eastAsia="Times New Roman" w:cstheme="minorHAnsi"/>
                  <w:color w:val="000000"/>
                  <w:sz w:val="20"/>
                  <w:szCs w:val="20"/>
                </w:rPr>
                <w:t>-DFW and DoAg</w:t>
              </w:r>
              <w:r w:rsidRPr="007E2A3A">
                <w:rPr>
                  <w:rFonts w:eastAsia="Times New Roman" w:cstheme="minorHAnsi"/>
                  <w:color w:val="000000"/>
                  <w:sz w:val="20"/>
                  <w:szCs w:val="20"/>
                </w:rPr>
                <w:t xml:space="preserve">, DPL, OPD, and </w:t>
              </w:r>
              <w:r>
                <w:rPr>
                  <w:rFonts w:eastAsia="Times New Roman" w:cstheme="minorHAnsi"/>
                  <w:color w:val="000000"/>
                  <w:sz w:val="20"/>
                  <w:szCs w:val="20"/>
                </w:rPr>
                <w:t xml:space="preserve">other </w:t>
              </w:r>
              <w:r w:rsidRPr="007E2A3A">
                <w:rPr>
                  <w:rFonts w:eastAsia="Times New Roman" w:cstheme="minorHAnsi"/>
                  <w:color w:val="000000"/>
                  <w:sz w:val="20"/>
                  <w:szCs w:val="20"/>
                </w:rPr>
                <w:t>members of the Natural Resources Planning Taskforce to collaborate develop, adopt, and begin implementation of a Comprehensive Wetlands Management and Restoration Plan by 2025</w:t>
              </w:r>
            </w:ins>
          </w:p>
        </w:tc>
        <w:tc>
          <w:tcPr>
            <w:tcW w:w="1774" w:type="dxa"/>
            <w:gridSpan w:val="2"/>
            <w:tcBorders>
              <w:top w:val="nil"/>
              <w:left w:val="nil"/>
              <w:bottom w:val="single" w:sz="4" w:space="0" w:color="auto"/>
              <w:right w:val="single" w:sz="4" w:space="0" w:color="000000"/>
            </w:tcBorders>
            <w:shd w:val="clear" w:color="auto" w:fill="auto"/>
            <w:hideMark/>
          </w:tcPr>
          <w:p w14:paraId="0CC324A7" w14:textId="77777777" w:rsidR="001A12B0" w:rsidRPr="007E2A3A" w:rsidRDefault="001A12B0" w:rsidP="00E564E5">
            <w:pPr>
              <w:spacing w:after="0" w:line="240" w:lineRule="auto"/>
              <w:rPr>
                <w:ins w:id="5481" w:author="OPD2" w:date="2021-03-16T07:31:00Z"/>
                <w:rFonts w:eastAsia="Times New Roman" w:cstheme="minorHAnsi"/>
                <w:color w:val="000000"/>
                <w:sz w:val="20"/>
                <w:szCs w:val="20"/>
              </w:rPr>
            </w:pPr>
            <w:ins w:id="5482" w:author="OPD2" w:date="2021-03-16T07:31:00Z">
              <w:r w:rsidRPr="007E2A3A">
                <w:rPr>
                  <w:rFonts w:eastAsia="Times New Roman" w:cstheme="minorHAnsi"/>
                  <w:color w:val="000000"/>
                  <w:sz w:val="20"/>
                  <w:szCs w:val="20"/>
                </w:rPr>
                <w:t>NR Taskforce</w:t>
              </w:r>
            </w:ins>
          </w:p>
        </w:tc>
        <w:tc>
          <w:tcPr>
            <w:tcW w:w="1702" w:type="dxa"/>
            <w:tcBorders>
              <w:top w:val="nil"/>
              <w:left w:val="nil"/>
              <w:bottom w:val="single" w:sz="4" w:space="0" w:color="auto"/>
              <w:right w:val="nil"/>
            </w:tcBorders>
            <w:shd w:val="clear" w:color="auto" w:fill="auto"/>
            <w:hideMark/>
          </w:tcPr>
          <w:p w14:paraId="3561C993" w14:textId="77777777" w:rsidR="001A12B0" w:rsidRPr="007E2A3A" w:rsidRDefault="001A12B0" w:rsidP="00E564E5">
            <w:pPr>
              <w:spacing w:after="0" w:line="240" w:lineRule="auto"/>
              <w:rPr>
                <w:ins w:id="5483" w:author="OPD2" w:date="2021-03-16T07:31:00Z"/>
                <w:rFonts w:eastAsia="Times New Roman" w:cstheme="minorHAnsi"/>
                <w:color w:val="000000"/>
                <w:sz w:val="20"/>
                <w:szCs w:val="20"/>
              </w:rPr>
            </w:pPr>
            <w:ins w:id="5484" w:author="OPD2" w:date="2021-03-16T07:31:00Z">
              <w:r w:rsidRPr="007E2A3A">
                <w:rPr>
                  <w:rFonts w:eastAsia="Times New Roman" w:cstheme="minorHAnsi"/>
                  <w:color w:val="000000"/>
                  <w:sz w:val="20"/>
                  <w:szCs w:val="20"/>
                </w:rPr>
                <w:t>BECQ, DLNR, DPL, Zoning, NMC-CREES</w:t>
              </w:r>
            </w:ins>
          </w:p>
        </w:tc>
        <w:tc>
          <w:tcPr>
            <w:tcW w:w="1486" w:type="dxa"/>
            <w:tcBorders>
              <w:top w:val="nil"/>
              <w:left w:val="single" w:sz="4" w:space="0" w:color="000000"/>
              <w:bottom w:val="single" w:sz="4" w:space="0" w:color="auto"/>
              <w:right w:val="single" w:sz="4" w:space="0" w:color="auto"/>
            </w:tcBorders>
            <w:shd w:val="clear" w:color="auto" w:fill="auto"/>
            <w:hideMark/>
          </w:tcPr>
          <w:p w14:paraId="037EDB02" w14:textId="77777777" w:rsidR="001A12B0" w:rsidRPr="007E2A3A" w:rsidRDefault="001A12B0" w:rsidP="00E564E5">
            <w:pPr>
              <w:spacing w:after="0" w:line="240" w:lineRule="auto"/>
              <w:rPr>
                <w:ins w:id="5485" w:author="OPD2" w:date="2021-03-16T07:31:00Z"/>
                <w:rFonts w:eastAsia="Times New Roman" w:cstheme="minorHAnsi"/>
                <w:color w:val="000000"/>
                <w:sz w:val="20"/>
                <w:szCs w:val="20"/>
              </w:rPr>
            </w:pPr>
            <w:ins w:id="5486" w:author="OPD2" w:date="2021-03-16T07:31:00Z">
              <w:r w:rsidRPr="007E2A3A">
                <w:rPr>
                  <w:rFonts w:eastAsia="Times New Roman" w:cstheme="minorHAnsi"/>
                  <w:color w:val="000000"/>
                  <w:sz w:val="20"/>
                  <w:szCs w:val="20"/>
                </w:rPr>
                <w:t>Comprehensive wetlands management plan (SPN, 1991); State Wildlife Action Plan; Watershed management plans, Public Land Use Plan</w:t>
              </w:r>
            </w:ins>
          </w:p>
        </w:tc>
        <w:tc>
          <w:tcPr>
            <w:tcW w:w="2245" w:type="dxa"/>
            <w:tcBorders>
              <w:top w:val="single" w:sz="4" w:space="0" w:color="auto"/>
              <w:left w:val="single" w:sz="4" w:space="0" w:color="auto"/>
              <w:bottom w:val="single" w:sz="4" w:space="0" w:color="auto"/>
              <w:right w:val="single" w:sz="4" w:space="0" w:color="auto"/>
            </w:tcBorders>
          </w:tcPr>
          <w:p w14:paraId="34A47D98" w14:textId="77777777" w:rsidR="001A12B0" w:rsidRDefault="001A12B0" w:rsidP="00E564E5">
            <w:pPr>
              <w:spacing w:after="0" w:line="240" w:lineRule="auto"/>
              <w:rPr>
                <w:ins w:id="5487" w:author="OPD2" w:date="2021-03-16T07:31:00Z"/>
                <w:sz w:val="20"/>
                <w:szCs w:val="20"/>
              </w:rPr>
            </w:pPr>
            <w:ins w:id="5488" w:author="OPD2" w:date="2021-03-16T07:31:00Z">
              <w:r>
                <w:rPr>
                  <w:sz w:val="20"/>
                  <w:szCs w:val="20"/>
                </w:rPr>
                <w:t>Planning efforts supported by existing staff funding at OPD and NR Taskforce Agencies;</w:t>
              </w:r>
            </w:ins>
          </w:p>
          <w:p w14:paraId="25730DF5" w14:textId="77777777" w:rsidR="001A12B0" w:rsidRDefault="001A12B0" w:rsidP="00E564E5">
            <w:pPr>
              <w:spacing w:after="0" w:line="240" w:lineRule="auto"/>
              <w:rPr>
                <w:ins w:id="5489" w:author="OPD2" w:date="2021-03-16T07:31:00Z"/>
              </w:rPr>
            </w:pPr>
          </w:p>
          <w:p w14:paraId="49EB2C65" w14:textId="77777777" w:rsidR="001A12B0" w:rsidRPr="00862D3E" w:rsidRDefault="001A12B0" w:rsidP="00E564E5">
            <w:pPr>
              <w:spacing w:after="0" w:line="240" w:lineRule="auto"/>
              <w:rPr>
                <w:ins w:id="5490" w:author="OPD2" w:date="2021-03-16T07:31:00Z"/>
                <w:rFonts w:eastAsia="Times New Roman" w:cstheme="minorHAnsi"/>
                <w:color w:val="000000"/>
              </w:rPr>
            </w:pPr>
            <w:ins w:id="5491" w:author="OPD2" w:date="2021-03-16T07:31:00Z">
              <w:r>
                <w:t>Additional planning and project implementation support being sought through dedicated and competitive funding sources</w:t>
              </w:r>
            </w:ins>
          </w:p>
        </w:tc>
      </w:tr>
      <w:tr w:rsidR="001A12B0" w:rsidRPr="007E2A3A" w14:paraId="3D87E201" w14:textId="77777777" w:rsidTr="004A32E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700"/>
          <w:ins w:id="5492" w:author="OPD2" w:date="2021-03-16T07:31:00Z"/>
        </w:trPr>
        <w:tc>
          <w:tcPr>
            <w:tcW w:w="1589" w:type="dxa"/>
            <w:vMerge/>
            <w:tcBorders>
              <w:left w:val="single" w:sz="4" w:space="0" w:color="000000"/>
              <w:bottom w:val="single" w:sz="4" w:space="0" w:color="auto"/>
              <w:right w:val="single" w:sz="4" w:space="0" w:color="000000"/>
            </w:tcBorders>
          </w:tcPr>
          <w:p w14:paraId="1B257071" w14:textId="77777777" w:rsidR="001A12B0" w:rsidRPr="00862D3E" w:rsidRDefault="001A12B0" w:rsidP="00E564E5">
            <w:pPr>
              <w:spacing w:after="0" w:line="240" w:lineRule="auto"/>
              <w:rPr>
                <w:ins w:id="5493" w:author="OPD2" w:date="2021-03-16T07:31:00Z"/>
                <w:rFonts w:eastAsia="Times New Roman" w:cstheme="minorHAnsi"/>
                <w:color w:val="000000"/>
              </w:rPr>
            </w:pPr>
          </w:p>
        </w:tc>
        <w:tc>
          <w:tcPr>
            <w:tcW w:w="1912" w:type="dxa"/>
            <w:tcBorders>
              <w:top w:val="single" w:sz="4" w:space="0" w:color="auto"/>
              <w:left w:val="single" w:sz="4" w:space="0" w:color="000000"/>
              <w:bottom w:val="single" w:sz="4" w:space="0" w:color="auto"/>
              <w:right w:val="single" w:sz="4" w:space="0" w:color="auto"/>
            </w:tcBorders>
            <w:shd w:val="clear" w:color="auto" w:fill="auto"/>
            <w:vAlign w:val="bottom"/>
            <w:hideMark/>
          </w:tcPr>
          <w:p w14:paraId="06574D23" w14:textId="77777777" w:rsidR="001A12B0" w:rsidRPr="007E2A3A" w:rsidRDefault="001A12B0" w:rsidP="00E564E5">
            <w:pPr>
              <w:spacing w:after="0" w:line="240" w:lineRule="auto"/>
              <w:rPr>
                <w:ins w:id="5494" w:author="OPD2" w:date="2021-03-16T07:31:00Z"/>
                <w:rFonts w:eastAsia="Times New Roman" w:cstheme="minorHAnsi"/>
                <w:color w:val="000000"/>
                <w:sz w:val="20"/>
                <w:szCs w:val="20"/>
              </w:rPr>
            </w:pPr>
            <w:ins w:id="5495" w:author="OPD2" w:date="2021-03-16T07:31:00Z">
              <w:r w:rsidRPr="007E2A3A">
                <w:rPr>
                  <w:rFonts w:eastAsia="Times New Roman" w:cstheme="minorHAnsi"/>
                  <w:color w:val="000000"/>
                  <w:sz w:val="20"/>
                  <w:szCs w:val="20"/>
                </w:rPr>
                <w:t>CNMI Forestry will work with management partners to monitor, maintain, and restore at least 10% land cover to native and endemic forest communities by 2030</w:t>
              </w:r>
            </w:ins>
          </w:p>
          <w:p w14:paraId="5E36E006" w14:textId="77777777" w:rsidR="001A12B0" w:rsidRPr="007E2A3A" w:rsidRDefault="001A12B0" w:rsidP="00E564E5">
            <w:pPr>
              <w:spacing w:after="0" w:line="240" w:lineRule="auto"/>
              <w:rPr>
                <w:ins w:id="5496" w:author="OPD2" w:date="2021-03-16T07:31:00Z"/>
                <w:rFonts w:eastAsia="Times New Roman" w:cstheme="minorHAnsi"/>
                <w:color w:val="000000"/>
                <w:sz w:val="20"/>
                <w:szCs w:val="20"/>
              </w:rPr>
            </w:pPr>
          </w:p>
          <w:p w14:paraId="7A3D3BBD" w14:textId="77777777" w:rsidR="001A12B0" w:rsidRPr="007E2A3A" w:rsidRDefault="001A12B0" w:rsidP="00E564E5">
            <w:pPr>
              <w:spacing w:after="0" w:line="240" w:lineRule="auto"/>
              <w:rPr>
                <w:ins w:id="5497" w:author="OPD2" w:date="2021-03-16T07:31:00Z"/>
                <w:rFonts w:eastAsia="Times New Roman" w:cstheme="minorHAnsi"/>
                <w:color w:val="000000"/>
                <w:sz w:val="20"/>
                <w:szCs w:val="20"/>
              </w:rPr>
            </w:pPr>
          </w:p>
          <w:p w14:paraId="1A29C1A4" w14:textId="77777777" w:rsidR="001A12B0" w:rsidRPr="007E2A3A" w:rsidRDefault="001A12B0" w:rsidP="00E564E5">
            <w:pPr>
              <w:spacing w:after="0" w:line="240" w:lineRule="auto"/>
              <w:rPr>
                <w:ins w:id="5498" w:author="OPD2" w:date="2021-03-16T07:31:00Z"/>
                <w:rFonts w:eastAsia="Times New Roman" w:cstheme="minorHAnsi"/>
                <w:color w:val="000000"/>
                <w:sz w:val="20"/>
                <w:szCs w:val="20"/>
              </w:rPr>
            </w:pPr>
          </w:p>
        </w:tc>
        <w:tc>
          <w:tcPr>
            <w:tcW w:w="187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4865F1E2" w14:textId="222E4108" w:rsidR="001A12B0" w:rsidRPr="007E2A3A" w:rsidRDefault="001A12B0" w:rsidP="00E564E5">
            <w:pPr>
              <w:spacing w:after="0" w:line="240" w:lineRule="auto"/>
              <w:rPr>
                <w:ins w:id="5499" w:author="OPD2" w:date="2021-03-16T07:31:00Z"/>
                <w:rFonts w:eastAsia="Times New Roman" w:cstheme="minorHAnsi"/>
                <w:color w:val="000000"/>
                <w:sz w:val="20"/>
                <w:szCs w:val="20"/>
              </w:rPr>
            </w:pPr>
            <w:ins w:id="5500" w:author="OPD2" w:date="2021-03-16T07:31:00Z">
              <w:r w:rsidRPr="007E2A3A">
                <w:rPr>
                  <w:rFonts w:eastAsia="Times New Roman" w:cstheme="minorHAnsi"/>
                  <w:color w:val="000000"/>
                  <w:sz w:val="20"/>
                  <w:szCs w:val="20"/>
                </w:rPr>
                <w:t>By 2025, and in all periodic updates, Statewide Forestry Assessment and Resource Strategy includes management provisions for limestone forests and wetlands as well as considerations to support nearshore conservation efforts</w:t>
              </w:r>
              <w:r>
                <w:rPr>
                  <w:rFonts w:eastAsia="Times New Roman" w:cstheme="minorHAnsi"/>
                  <w:color w:val="000000"/>
                  <w:sz w:val="20"/>
                  <w:szCs w:val="20"/>
                </w:rPr>
                <w:t>, with forestry-specific updates included in regular visions to the Forest Action Plan</w:t>
              </w:r>
              <w:r w:rsidR="00B70051">
                <w:rPr>
                  <w:rFonts w:eastAsia="Times New Roman" w:cstheme="minorHAnsi"/>
                  <w:color w:val="000000"/>
                  <w:sz w:val="20"/>
                  <w:szCs w:val="20"/>
                </w:rPr>
                <w:t xml:space="preserve">, </w:t>
              </w:r>
              <w:r w:rsidR="00CB72B6" w:rsidRPr="00CB72B6">
                <w:rPr>
                  <w:rFonts w:eastAsia="Times New Roman" w:cstheme="minorHAnsi"/>
                  <w:color w:val="000000"/>
                  <w:sz w:val="20"/>
                  <w:szCs w:val="20"/>
                </w:rPr>
                <w:t>Strategic Parks and Recreation Plan</w:t>
              </w:r>
              <w:r w:rsidR="00B70051">
                <w:rPr>
                  <w:rFonts w:eastAsia="Times New Roman" w:cstheme="minorHAnsi"/>
                  <w:color w:val="000000"/>
                  <w:sz w:val="20"/>
                  <w:szCs w:val="20"/>
                </w:rPr>
                <w:t xml:space="preserve">, and other relevant land use and land cover plans, regulations, and policies as appropriate </w:t>
              </w:r>
              <w:r w:rsidR="00CB72B6">
                <w:rPr>
                  <w:rFonts w:eastAsia="Times New Roman" w:cstheme="minorHAnsi"/>
                  <w:color w:val="000000"/>
                  <w:sz w:val="20"/>
                  <w:szCs w:val="20"/>
                </w:rPr>
                <w:t xml:space="preserve"> </w:t>
              </w:r>
            </w:ins>
          </w:p>
          <w:p w14:paraId="09FD465E" w14:textId="77777777" w:rsidR="001A12B0" w:rsidRPr="007E2A3A" w:rsidRDefault="001A12B0" w:rsidP="00E564E5">
            <w:pPr>
              <w:spacing w:after="0" w:line="240" w:lineRule="auto"/>
              <w:rPr>
                <w:ins w:id="5501" w:author="OPD2" w:date="2021-03-16T07:31:00Z"/>
                <w:rFonts w:eastAsia="Times New Roman" w:cstheme="minorHAnsi"/>
                <w:color w:val="000000"/>
                <w:sz w:val="20"/>
                <w:szCs w:val="20"/>
              </w:rPr>
            </w:pPr>
            <w:ins w:id="5502" w:author="OPD2" w:date="2021-03-16T07:31:00Z">
              <w:r w:rsidRPr="007E2A3A">
                <w:rPr>
                  <w:rFonts w:eastAsia="Times New Roman" w:cstheme="minorHAnsi"/>
                  <w:color w:val="000000"/>
                  <w:sz w:val="20"/>
                  <w:szCs w:val="20"/>
                </w:rPr>
                <w:t xml:space="preserve">  </w:t>
              </w:r>
            </w:ins>
          </w:p>
        </w:tc>
        <w:tc>
          <w:tcPr>
            <w:tcW w:w="244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48140C4" w14:textId="77777777" w:rsidR="001A12B0" w:rsidRPr="007E2A3A" w:rsidRDefault="001A12B0" w:rsidP="00E564E5">
            <w:pPr>
              <w:spacing w:after="0" w:line="240" w:lineRule="auto"/>
              <w:rPr>
                <w:ins w:id="5503" w:author="OPD2" w:date="2021-03-16T07:31:00Z"/>
                <w:rFonts w:eastAsia="Times New Roman" w:cstheme="minorHAnsi"/>
                <w:color w:val="000000"/>
                <w:sz w:val="20"/>
                <w:szCs w:val="20"/>
              </w:rPr>
            </w:pPr>
            <w:ins w:id="5504" w:author="OPD2" w:date="2021-03-16T07:31:00Z">
              <w:r w:rsidRPr="007E2A3A">
                <w:rPr>
                  <w:rFonts w:eastAsia="Times New Roman" w:cstheme="minorHAnsi"/>
                  <w:color w:val="000000"/>
                  <w:sz w:val="20"/>
                  <w:szCs w:val="20"/>
                </w:rPr>
                <w:t>CNMI’s Department of Land and Natural Resources and Bureau of Environmental and Coastal Quality work together to ensure no net loss of limestone forest, coral reefs, sea grass, and wetlands to protect ecosystems and biodiversity and support habitat connectivity, with meetings held at least quarterly with the Natural Resources Planning Taskforce to identify planning and project alignment opportunities and share out updates on progress and challenges as needed to support this effort</w:t>
              </w:r>
            </w:ins>
          </w:p>
        </w:tc>
        <w:tc>
          <w:tcPr>
            <w:tcW w:w="1774"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D9E7704" w14:textId="77777777" w:rsidR="001A12B0" w:rsidRPr="007E2A3A" w:rsidRDefault="001A12B0" w:rsidP="00E564E5">
            <w:pPr>
              <w:spacing w:after="0" w:line="240" w:lineRule="auto"/>
              <w:rPr>
                <w:ins w:id="5505" w:author="OPD2" w:date="2021-03-16T07:31:00Z"/>
                <w:rFonts w:eastAsia="Times New Roman" w:cstheme="minorHAnsi"/>
                <w:color w:val="000000"/>
                <w:sz w:val="20"/>
                <w:szCs w:val="20"/>
              </w:rPr>
            </w:pPr>
            <w:ins w:id="5506" w:author="OPD2" w:date="2021-03-16T07:31:00Z">
              <w:r w:rsidRPr="007E2A3A">
                <w:rPr>
                  <w:rFonts w:eastAsia="Times New Roman" w:cstheme="minorHAnsi"/>
                  <w:color w:val="000000"/>
                  <w:sz w:val="20"/>
                  <w:szCs w:val="20"/>
                </w:rPr>
                <w:t>DLNR-</w:t>
              </w:r>
              <w:r>
                <w:rPr>
                  <w:rFonts w:eastAsia="Times New Roman" w:cstheme="minorHAnsi"/>
                  <w:color w:val="000000"/>
                  <w:sz w:val="20"/>
                  <w:szCs w:val="20"/>
                </w:rPr>
                <w:t xml:space="preserve">Division of Agriculture – </w:t>
              </w:r>
              <w:r w:rsidRPr="007E2A3A">
                <w:rPr>
                  <w:rFonts w:eastAsia="Times New Roman" w:cstheme="minorHAnsi"/>
                  <w:color w:val="000000"/>
                  <w:sz w:val="20"/>
                  <w:szCs w:val="20"/>
                </w:rPr>
                <w:t>Forestry</w:t>
              </w:r>
              <w:r>
                <w:rPr>
                  <w:rFonts w:eastAsia="Times New Roman" w:cstheme="minorHAnsi"/>
                  <w:color w:val="000000"/>
                  <w:sz w:val="20"/>
                  <w:szCs w:val="20"/>
                </w:rPr>
                <w:t xml:space="preserve"> leading Forest Action Plan update</w:t>
              </w:r>
            </w:ins>
          </w:p>
          <w:p w14:paraId="4348D029" w14:textId="77777777" w:rsidR="001A12B0" w:rsidRPr="007E2A3A" w:rsidRDefault="001A12B0" w:rsidP="00E564E5">
            <w:pPr>
              <w:spacing w:after="0" w:line="240" w:lineRule="auto"/>
              <w:rPr>
                <w:ins w:id="5507" w:author="OPD2" w:date="2021-03-16T07:31:00Z"/>
                <w:rFonts w:eastAsia="Times New Roman" w:cstheme="minorHAnsi"/>
                <w:color w:val="000000"/>
                <w:sz w:val="20"/>
                <w:szCs w:val="20"/>
              </w:rPr>
            </w:pPr>
          </w:p>
          <w:p w14:paraId="5B668A89" w14:textId="77777777" w:rsidR="001A12B0" w:rsidRPr="007E2A3A" w:rsidRDefault="001A12B0" w:rsidP="00E564E5">
            <w:pPr>
              <w:spacing w:after="0" w:line="240" w:lineRule="auto"/>
              <w:rPr>
                <w:ins w:id="5508" w:author="OPD2" w:date="2021-03-16T07:31:00Z"/>
                <w:rFonts w:eastAsia="Times New Roman" w:cstheme="minorHAnsi"/>
                <w:color w:val="000000"/>
                <w:sz w:val="20"/>
                <w:szCs w:val="20"/>
              </w:rPr>
            </w:pPr>
          </w:p>
          <w:p w14:paraId="07DD9B37" w14:textId="77777777" w:rsidR="001A12B0" w:rsidRPr="007E2A3A" w:rsidRDefault="001A12B0" w:rsidP="00E564E5">
            <w:pPr>
              <w:spacing w:after="0" w:line="240" w:lineRule="auto"/>
              <w:rPr>
                <w:ins w:id="5509" w:author="OPD2" w:date="2021-03-16T07:31:00Z"/>
                <w:rFonts w:eastAsia="Times New Roman" w:cstheme="minorHAnsi"/>
                <w:color w:val="000000"/>
                <w:sz w:val="20"/>
                <w:szCs w:val="20"/>
              </w:rPr>
            </w:pPr>
          </w:p>
          <w:p w14:paraId="5B98409B" w14:textId="77777777" w:rsidR="001A12B0" w:rsidRPr="007E2A3A" w:rsidRDefault="001A12B0" w:rsidP="00E564E5">
            <w:pPr>
              <w:spacing w:after="0" w:line="240" w:lineRule="auto"/>
              <w:rPr>
                <w:ins w:id="5510" w:author="OPD2" w:date="2021-03-16T07:31:00Z"/>
                <w:rFonts w:eastAsia="Times New Roman" w:cstheme="minorHAnsi"/>
                <w:color w:val="000000"/>
                <w:sz w:val="20"/>
                <w:szCs w:val="20"/>
              </w:rPr>
            </w:pPr>
          </w:p>
          <w:p w14:paraId="7AF359EA" w14:textId="77777777" w:rsidR="001A12B0" w:rsidRPr="007E2A3A" w:rsidRDefault="001A12B0" w:rsidP="00E564E5">
            <w:pPr>
              <w:spacing w:after="0" w:line="240" w:lineRule="auto"/>
              <w:rPr>
                <w:ins w:id="5511" w:author="OPD2" w:date="2021-03-16T07:31:00Z"/>
                <w:rFonts w:eastAsia="Times New Roman" w:cstheme="minorHAnsi"/>
                <w:color w:val="000000"/>
                <w:sz w:val="20"/>
                <w:szCs w:val="20"/>
              </w:rPr>
            </w:pPr>
          </w:p>
          <w:p w14:paraId="64CD5D84" w14:textId="77777777" w:rsidR="001A12B0" w:rsidRPr="007E2A3A" w:rsidRDefault="001A12B0" w:rsidP="00E564E5">
            <w:pPr>
              <w:spacing w:after="0" w:line="240" w:lineRule="auto"/>
              <w:rPr>
                <w:ins w:id="5512" w:author="OPD2" w:date="2021-03-16T07:31:00Z"/>
                <w:rFonts w:eastAsia="Times New Roman" w:cstheme="minorHAnsi"/>
                <w:color w:val="000000"/>
                <w:sz w:val="20"/>
                <w:szCs w:val="20"/>
              </w:rPr>
            </w:pPr>
          </w:p>
          <w:p w14:paraId="3589865E" w14:textId="77777777" w:rsidR="001A12B0" w:rsidRPr="007E2A3A" w:rsidRDefault="001A12B0" w:rsidP="00E564E5">
            <w:pPr>
              <w:spacing w:after="0" w:line="240" w:lineRule="auto"/>
              <w:rPr>
                <w:ins w:id="5513" w:author="OPD2" w:date="2021-03-16T07:31:00Z"/>
                <w:rFonts w:eastAsia="Times New Roman" w:cstheme="minorHAnsi"/>
                <w:color w:val="000000"/>
                <w:sz w:val="20"/>
                <w:szCs w:val="20"/>
              </w:rPr>
            </w:pPr>
          </w:p>
          <w:p w14:paraId="77F48FD3" w14:textId="77777777" w:rsidR="001A12B0" w:rsidRPr="007E2A3A" w:rsidRDefault="001A12B0" w:rsidP="00E564E5">
            <w:pPr>
              <w:spacing w:after="0" w:line="240" w:lineRule="auto"/>
              <w:rPr>
                <w:ins w:id="5514" w:author="OPD2" w:date="2021-03-16T07:31:00Z"/>
                <w:rFonts w:eastAsia="Times New Roman" w:cstheme="minorHAnsi"/>
                <w:color w:val="000000"/>
                <w:sz w:val="20"/>
                <w:szCs w:val="20"/>
              </w:rPr>
            </w:pPr>
          </w:p>
          <w:p w14:paraId="7C3E7D05" w14:textId="77777777" w:rsidR="001A12B0" w:rsidRPr="007E2A3A" w:rsidRDefault="001A12B0" w:rsidP="00E564E5">
            <w:pPr>
              <w:spacing w:after="0" w:line="240" w:lineRule="auto"/>
              <w:rPr>
                <w:ins w:id="5515" w:author="OPD2" w:date="2021-03-16T07:31:00Z"/>
                <w:rFonts w:eastAsia="Times New Roman" w:cstheme="minorHAnsi"/>
                <w:color w:val="000000"/>
                <w:sz w:val="20"/>
                <w:szCs w:val="20"/>
              </w:rPr>
            </w:pPr>
          </w:p>
          <w:p w14:paraId="044F3443" w14:textId="77777777" w:rsidR="001A12B0" w:rsidRPr="007E2A3A" w:rsidRDefault="001A12B0" w:rsidP="00E564E5">
            <w:pPr>
              <w:spacing w:after="0" w:line="240" w:lineRule="auto"/>
              <w:rPr>
                <w:ins w:id="5516" w:author="OPD2" w:date="2021-03-16T07:31:00Z"/>
                <w:rFonts w:eastAsia="Times New Roman" w:cstheme="minorHAnsi"/>
                <w:color w:val="000000"/>
                <w:sz w:val="20"/>
                <w:szCs w:val="20"/>
              </w:rPr>
            </w:pPr>
          </w:p>
          <w:p w14:paraId="6D94A329" w14:textId="77777777" w:rsidR="001A12B0" w:rsidRPr="007E2A3A" w:rsidRDefault="001A12B0" w:rsidP="00E564E5">
            <w:pPr>
              <w:spacing w:after="0" w:line="240" w:lineRule="auto"/>
              <w:rPr>
                <w:ins w:id="5517" w:author="OPD2" w:date="2021-03-16T07:31:00Z"/>
                <w:rFonts w:eastAsia="Times New Roman" w:cstheme="minorHAnsi"/>
                <w:color w:val="000000"/>
                <w:sz w:val="20"/>
                <w:szCs w:val="20"/>
              </w:rPr>
            </w:pPr>
          </w:p>
          <w:p w14:paraId="7A445E44" w14:textId="77777777" w:rsidR="001A12B0" w:rsidRPr="007E2A3A" w:rsidRDefault="001A12B0" w:rsidP="00E564E5">
            <w:pPr>
              <w:spacing w:after="0" w:line="240" w:lineRule="auto"/>
              <w:rPr>
                <w:ins w:id="5518" w:author="OPD2" w:date="2021-03-16T07:31:00Z"/>
                <w:rFonts w:eastAsia="Times New Roman" w:cstheme="minorHAnsi"/>
                <w:color w:val="000000"/>
                <w:sz w:val="20"/>
                <w:szCs w:val="20"/>
              </w:rPr>
            </w:pPr>
          </w:p>
          <w:p w14:paraId="2BE15901" w14:textId="77777777" w:rsidR="001A12B0" w:rsidRPr="007E2A3A" w:rsidRDefault="001A12B0" w:rsidP="00E564E5">
            <w:pPr>
              <w:spacing w:after="0" w:line="240" w:lineRule="auto"/>
              <w:rPr>
                <w:ins w:id="5519" w:author="OPD2" w:date="2021-03-16T07:31:00Z"/>
                <w:rFonts w:eastAsia="Times New Roman" w:cstheme="minorHAnsi"/>
                <w:color w:val="000000"/>
                <w:sz w:val="20"/>
                <w:szCs w:val="20"/>
              </w:rPr>
            </w:pPr>
          </w:p>
          <w:p w14:paraId="7F205067" w14:textId="77777777" w:rsidR="001A12B0" w:rsidRPr="007E2A3A" w:rsidRDefault="001A12B0" w:rsidP="00E564E5">
            <w:pPr>
              <w:spacing w:after="0" w:line="240" w:lineRule="auto"/>
              <w:rPr>
                <w:ins w:id="5520" w:author="OPD2" w:date="2021-03-16T07:31:00Z"/>
                <w:rFonts w:eastAsia="Times New Roman" w:cstheme="minorHAnsi"/>
                <w:color w:val="000000"/>
                <w:sz w:val="20"/>
                <w:szCs w:val="20"/>
              </w:rPr>
            </w:pPr>
          </w:p>
          <w:p w14:paraId="15B985D8" w14:textId="77777777" w:rsidR="001A12B0" w:rsidRPr="007E2A3A" w:rsidRDefault="001A12B0" w:rsidP="00E564E5">
            <w:pPr>
              <w:spacing w:after="0" w:line="240" w:lineRule="auto"/>
              <w:rPr>
                <w:ins w:id="5521" w:author="OPD2" w:date="2021-03-16T07:31:00Z"/>
                <w:rFonts w:eastAsia="Times New Roman" w:cstheme="minorHAnsi"/>
                <w:color w:val="000000"/>
                <w:sz w:val="20"/>
                <w:szCs w:val="20"/>
              </w:rPr>
            </w:pPr>
          </w:p>
          <w:p w14:paraId="09505DDA" w14:textId="77777777" w:rsidR="001A12B0" w:rsidRPr="007E2A3A" w:rsidRDefault="001A12B0" w:rsidP="00E564E5">
            <w:pPr>
              <w:spacing w:after="0" w:line="240" w:lineRule="auto"/>
              <w:rPr>
                <w:ins w:id="5522" w:author="OPD2" w:date="2021-03-16T07:31:00Z"/>
                <w:rFonts w:eastAsia="Times New Roman" w:cstheme="minorHAnsi"/>
                <w:color w:val="000000"/>
                <w:sz w:val="20"/>
                <w:szCs w:val="20"/>
              </w:rPr>
            </w:pPr>
          </w:p>
          <w:p w14:paraId="6B2D3861" w14:textId="77777777" w:rsidR="001A12B0" w:rsidRPr="007E2A3A" w:rsidRDefault="001A12B0" w:rsidP="00E564E5">
            <w:pPr>
              <w:spacing w:after="0" w:line="240" w:lineRule="auto"/>
              <w:rPr>
                <w:ins w:id="5523" w:author="OPD2" w:date="2021-03-16T07:31:00Z"/>
                <w:rFonts w:eastAsia="Times New Roman" w:cstheme="minorHAnsi"/>
                <w:color w:val="000000"/>
                <w:sz w:val="20"/>
                <w:szCs w:val="20"/>
              </w:rPr>
            </w:pPr>
          </w:p>
        </w:tc>
        <w:tc>
          <w:tcPr>
            <w:tcW w:w="170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C99C140" w14:textId="77777777" w:rsidR="001A12B0" w:rsidRDefault="001A12B0" w:rsidP="00E564E5">
            <w:pPr>
              <w:spacing w:after="0" w:line="240" w:lineRule="auto"/>
              <w:rPr>
                <w:ins w:id="5524" w:author="OPD2" w:date="2021-03-16T07:31:00Z"/>
                <w:rFonts w:eastAsia="Times New Roman" w:cstheme="minorHAnsi"/>
                <w:color w:val="000000"/>
                <w:sz w:val="20"/>
                <w:szCs w:val="20"/>
              </w:rPr>
            </w:pPr>
            <w:ins w:id="5525" w:author="OPD2" w:date="2021-03-16T07:31:00Z">
              <w:r w:rsidRPr="007E2A3A">
                <w:rPr>
                  <w:rFonts w:eastAsia="Times New Roman" w:cstheme="minorHAnsi"/>
                  <w:color w:val="000000"/>
                  <w:sz w:val="20"/>
                  <w:szCs w:val="20"/>
                </w:rPr>
                <w:t> </w:t>
              </w:r>
              <w:r>
                <w:rPr>
                  <w:rFonts w:eastAsia="Times New Roman" w:cstheme="minorHAnsi"/>
                  <w:color w:val="000000"/>
                  <w:sz w:val="20"/>
                  <w:szCs w:val="20"/>
                </w:rPr>
                <w:t>CNMI Natural Resources Management partners support implementation and updates to Forest Action Plan as Advisory Council members</w:t>
              </w:r>
            </w:ins>
          </w:p>
          <w:p w14:paraId="232F20AF" w14:textId="77777777" w:rsidR="00B70051" w:rsidRDefault="00B70051" w:rsidP="00E564E5">
            <w:pPr>
              <w:spacing w:after="0" w:line="240" w:lineRule="auto"/>
              <w:rPr>
                <w:ins w:id="5526" w:author="OPD2" w:date="2021-03-16T07:31:00Z"/>
                <w:rFonts w:eastAsia="Times New Roman" w:cstheme="minorHAnsi"/>
                <w:color w:val="000000"/>
                <w:sz w:val="20"/>
                <w:szCs w:val="20"/>
              </w:rPr>
            </w:pPr>
          </w:p>
          <w:p w14:paraId="0CBB7DF9" w14:textId="77777777" w:rsidR="00B70051" w:rsidRDefault="00B70051" w:rsidP="00E564E5">
            <w:pPr>
              <w:spacing w:after="0" w:line="240" w:lineRule="auto"/>
              <w:rPr>
                <w:ins w:id="5527" w:author="OPD2" w:date="2021-03-16T07:31:00Z"/>
                <w:rFonts w:eastAsia="Times New Roman" w:cstheme="minorHAnsi"/>
                <w:color w:val="000000"/>
                <w:sz w:val="20"/>
                <w:szCs w:val="20"/>
              </w:rPr>
            </w:pPr>
          </w:p>
          <w:p w14:paraId="15A24621" w14:textId="77777777" w:rsidR="00B70051" w:rsidRDefault="00B70051" w:rsidP="00E564E5">
            <w:pPr>
              <w:spacing w:after="0" w:line="240" w:lineRule="auto"/>
              <w:rPr>
                <w:ins w:id="5528" w:author="OPD2" w:date="2021-03-16T07:31:00Z"/>
                <w:rFonts w:eastAsia="Times New Roman" w:cstheme="minorHAnsi"/>
                <w:color w:val="000000"/>
                <w:sz w:val="20"/>
                <w:szCs w:val="20"/>
              </w:rPr>
            </w:pPr>
          </w:p>
          <w:p w14:paraId="14FC984F" w14:textId="77777777" w:rsidR="00B70051" w:rsidRDefault="00B70051" w:rsidP="00E564E5">
            <w:pPr>
              <w:spacing w:after="0" w:line="240" w:lineRule="auto"/>
              <w:rPr>
                <w:ins w:id="5529" w:author="OPD2" w:date="2021-03-16T07:31:00Z"/>
                <w:rFonts w:eastAsia="Times New Roman" w:cstheme="minorHAnsi"/>
                <w:color w:val="000000"/>
                <w:sz w:val="20"/>
                <w:szCs w:val="20"/>
              </w:rPr>
            </w:pPr>
          </w:p>
          <w:p w14:paraId="40D8C651" w14:textId="0D691FFB" w:rsidR="00B70051" w:rsidRPr="007E2A3A" w:rsidRDefault="00B70051" w:rsidP="00E564E5">
            <w:pPr>
              <w:spacing w:after="0" w:line="240" w:lineRule="auto"/>
              <w:rPr>
                <w:ins w:id="5530" w:author="OPD2" w:date="2021-03-16T07:31:00Z"/>
                <w:rFonts w:eastAsia="Times New Roman" w:cstheme="minorHAnsi"/>
                <w:color w:val="000000"/>
                <w:sz w:val="20"/>
                <w:szCs w:val="20"/>
              </w:rPr>
            </w:pPr>
          </w:p>
        </w:tc>
        <w:tc>
          <w:tcPr>
            <w:tcW w:w="1486"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64CE6C9" w14:textId="2E64B8E7" w:rsidR="001A12B0" w:rsidRDefault="001A12B0" w:rsidP="00E564E5">
            <w:pPr>
              <w:spacing w:after="0" w:line="240" w:lineRule="auto"/>
              <w:rPr>
                <w:ins w:id="5531" w:author="OPD2" w:date="2021-03-16T07:31:00Z"/>
                <w:rFonts w:eastAsia="Times New Roman" w:cstheme="minorHAnsi"/>
                <w:color w:val="000000"/>
                <w:sz w:val="20"/>
                <w:szCs w:val="20"/>
              </w:rPr>
            </w:pPr>
            <w:ins w:id="5532" w:author="OPD2" w:date="2021-03-16T07:31:00Z">
              <w:r w:rsidRPr="007E2A3A">
                <w:rPr>
                  <w:rFonts w:eastAsia="Times New Roman" w:cstheme="minorHAnsi"/>
                  <w:color w:val="000000"/>
                  <w:sz w:val="20"/>
                  <w:szCs w:val="20"/>
                </w:rPr>
                <w:t> </w:t>
              </w:r>
              <w:r>
                <w:rPr>
                  <w:rFonts w:eastAsia="Times New Roman" w:cstheme="minorHAnsi"/>
                  <w:color w:val="000000"/>
                  <w:sz w:val="20"/>
                  <w:szCs w:val="20"/>
                </w:rPr>
                <w:t>Forest Action Plan (2021 update pending)</w:t>
              </w:r>
              <w:r w:rsidR="00B70051">
                <w:rPr>
                  <w:rFonts w:eastAsia="Times New Roman" w:cstheme="minorHAnsi"/>
                  <w:color w:val="000000"/>
                  <w:sz w:val="20"/>
                  <w:szCs w:val="20"/>
                </w:rPr>
                <w:t xml:space="preserve">, SCORP, </w:t>
              </w:r>
              <w:r w:rsidR="00B70051" w:rsidRPr="00B70051">
                <w:rPr>
                  <w:rFonts w:eastAsia="Times New Roman" w:cstheme="minorHAnsi"/>
                  <w:color w:val="000000"/>
                  <w:sz w:val="20"/>
                  <w:szCs w:val="20"/>
                </w:rPr>
                <w:t>Strategic Parks and Recreation Plan</w:t>
              </w:r>
              <w:r w:rsidR="00B70051">
                <w:rPr>
                  <w:rFonts w:eastAsia="Times New Roman" w:cstheme="minorHAnsi"/>
                  <w:color w:val="000000"/>
                  <w:sz w:val="20"/>
                  <w:szCs w:val="20"/>
                </w:rPr>
                <w:t>, SWAP</w:t>
              </w:r>
            </w:ins>
          </w:p>
          <w:p w14:paraId="1E8603B3" w14:textId="77777777" w:rsidR="00B70051" w:rsidRDefault="00B70051" w:rsidP="00E564E5">
            <w:pPr>
              <w:spacing w:after="0" w:line="240" w:lineRule="auto"/>
              <w:rPr>
                <w:ins w:id="5533" w:author="OPD2" w:date="2021-03-16T07:31:00Z"/>
                <w:rFonts w:eastAsia="Times New Roman" w:cstheme="minorHAnsi"/>
                <w:color w:val="000000"/>
                <w:sz w:val="20"/>
                <w:szCs w:val="20"/>
              </w:rPr>
            </w:pPr>
          </w:p>
          <w:p w14:paraId="7EDA00F9" w14:textId="77777777" w:rsidR="00B70051" w:rsidRDefault="00B70051" w:rsidP="00E564E5">
            <w:pPr>
              <w:spacing w:after="0" w:line="240" w:lineRule="auto"/>
              <w:rPr>
                <w:ins w:id="5534" w:author="OPD2" w:date="2021-03-16T07:31:00Z"/>
                <w:rFonts w:eastAsia="Times New Roman" w:cstheme="minorHAnsi"/>
                <w:color w:val="000000"/>
                <w:sz w:val="20"/>
                <w:szCs w:val="20"/>
              </w:rPr>
            </w:pPr>
          </w:p>
          <w:p w14:paraId="0148E032" w14:textId="77777777" w:rsidR="00B70051" w:rsidRDefault="00B70051" w:rsidP="00E564E5">
            <w:pPr>
              <w:spacing w:after="0" w:line="240" w:lineRule="auto"/>
              <w:rPr>
                <w:ins w:id="5535" w:author="OPD2" w:date="2021-03-16T07:31:00Z"/>
                <w:rFonts w:eastAsia="Times New Roman" w:cstheme="minorHAnsi"/>
                <w:color w:val="000000"/>
                <w:sz w:val="20"/>
                <w:szCs w:val="20"/>
              </w:rPr>
            </w:pPr>
          </w:p>
          <w:p w14:paraId="5F0301A4" w14:textId="77777777" w:rsidR="00B70051" w:rsidRDefault="00B70051" w:rsidP="00E564E5">
            <w:pPr>
              <w:spacing w:after="0" w:line="240" w:lineRule="auto"/>
              <w:rPr>
                <w:ins w:id="5536" w:author="OPD2" w:date="2021-03-16T07:31:00Z"/>
                <w:rFonts w:eastAsia="Times New Roman" w:cstheme="minorHAnsi"/>
                <w:color w:val="000000"/>
                <w:sz w:val="20"/>
                <w:szCs w:val="20"/>
              </w:rPr>
            </w:pPr>
          </w:p>
          <w:p w14:paraId="1663B7E4" w14:textId="77777777" w:rsidR="00B70051" w:rsidRDefault="00B70051" w:rsidP="00E564E5">
            <w:pPr>
              <w:spacing w:after="0" w:line="240" w:lineRule="auto"/>
              <w:rPr>
                <w:ins w:id="5537" w:author="OPD2" w:date="2021-03-16T07:31:00Z"/>
                <w:rFonts w:eastAsia="Times New Roman" w:cstheme="minorHAnsi"/>
                <w:color w:val="000000"/>
                <w:sz w:val="20"/>
                <w:szCs w:val="20"/>
              </w:rPr>
            </w:pPr>
          </w:p>
          <w:p w14:paraId="2C2B0EFE" w14:textId="77777777" w:rsidR="00B70051" w:rsidRDefault="00B70051" w:rsidP="00E564E5">
            <w:pPr>
              <w:spacing w:after="0" w:line="240" w:lineRule="auto"/>
              <w:rPr>
                <w:ins w:id="5538" w:author="OPD2" w:date="2021-03-16T07:31:00Z"/>
                <w:rFonts w:eastAsia="Times New Roman" w:cstheme="minorHAnsi"/>
                <w:color w:val="000000"/>
                <w:sz w:val="20"/>
                <w:szCs w:val="20"/>
              </w:rPr>
            </w:pPr>
          </w:p>
          <w:p w14:paraId="709356B1" w14:textId="77777777" w:rsidR="00B70051" w:rsidRDefault="00B70051" w:rsidP="00E564E5">
            <w:pPr>
              <w:spacing w:after="0" w:line="240" w:lineRule="auto"/>
              <w:rPr>
                <w:ins w:id="5539" w:author="OPD2" w:date="2021-03-16T07:31:00Z"/>
                <w:rFonts w:eastAsia="Times New Roman" w:cstheme="minorHAnsi"/>
                <w:color w:val="000000"/>
                <w:sz w:val="20"/>
                <w:szCs w:val="20"/>
              </w:rPr>
            </w:pPr>
          </w:p>
          <w:p w14:paraId="21537C7B" w14:textId="77777777" w:rsidR="00B70051" w:rsidRDefault="00B70051" w:rsidP="00E564E5">
            <w:pPr>
              <w:spacing w:after="0" w:line="240" w:lineRule="auto"/>
              <w:rPr>
                <w:ins w:id="5540" w:author="OPD2" w:date="2021-03-16T07:31:00Z"/>
                <w:rFonts w:eastAsia="Times New Roman" w:cstheme="minorHAnsi"/>
                <w:color w:val="000000"/>
                <w:sz w:val="20"/>
                <w:szCs w:val="20"/>
              </w:rPr>
            </w:pPr>
          </w:p>
          <w:p w14:paraId="65F9A764" w14:textId="77777777" w:rsidR="00B70051" w:rsidRDefault="00B70051" w:rsidP="00E564E5">
            <w:pPr>
              <w:spacing w:after="0" w:line="240" w:lineRule="auto"/>
              <w:rPr>
                <w:ins w:id="5541" w:author="OPD2" w:date="2021-03-16T07:31:00Z"/>
                <w:rFonts w:eastAsia="Times New Roman" w:cstheme="minorHAnsi"/>
                <w:color w:val="000000"/>
                <w:sz w:val="20"/>
                <w:szCs w:val="20"/>
              </w:rPr>
            </w:pPr>
          </w:p>
          <w:p w14:paraId="573CEC9D" w14:textId="1ADB3129" w:rsidR="00B70051" w:rsidRPr="007E2A3A" w:rsidRDefault="00B70051" w:rsidP="00E564E5">
            <w:pPr>
              <w:spacing w:after="0" w:line="240" w:lineRule="auto"/>
              <w:rPr>
                <w:ins w:id="5542" w:author="OPD2" w:date="2021-03-16T07:31:00Z"/>
                <w:rFonts w:eastAsia="Times New Roman" w:cstheme="minorHAnsi"/>
                <w:color w:val="000000"/>
                <w:sz w:val="20"/>
                <w:szCs w:val="20"/>
              </w:rPr>
            </w:pPr>
          </w:p>
        </w:tc>
        <w:tc>
          <w:tcPr>
            <w:tcW w:w="2245" w:type="dxa"/>
            <w:tcBorders>
              <w:top w:val="single" w:sz="4" w:space="0" w:color="auto"/>
              <w:left w:val="single" w:sz="4" w:space="0" w:color="auto"/>
              <w:bottom w:val="single" w:sz="4" w:space="0" w:color="auto"/>
              <w:right w:val="single" w:sz="4" w:space="0" w:color="auto"/>
            </w:tcBorders>
          </w:tcPr>
          <w:p w14:paraId="574E1F0C" w14:textId="77777777" w:rsidR="001A12B0" w:rsidRDefault="001A12B0" w:rsidP="00E564E5">
            <w:pPr>
              <w:spacing w:after="0" w:line="240" w:lineRule="auto"/>
              <w:rPr>
                <w:ins w:id="5543" w:author="OPD2" w:date="2021-03-16T07:31:00Z"/>
                <w:sz w:val="20"/>
                <w:szCs w:val="20"/>
              </w:rPr>
            </w:pPr>
            <w:ins w:id="5544" w:author="OPD2" w:date="2021-03-16T07:31:00Z">
              <w:r>
                <w:rPr>
                  <w:sz w:val="20"/>
                  <w:szCs w:val="20"/>
                </w:rPr>
                <w:t>Planning efforts supported by existing staff funding at OPD and NR Taskforce Agencies;</w:t>
              </w:r>
            </w:ins>
          </w:p>
          <w:p w14:paraId="6B09EB4B" w14:textId="77777777" w:rsidR="001A12B0" w:rsidRDefault="001A12B0" w:rsidP="00E564E5">
            <w:pPr>
              <w:spacing w:after="0" w:line="240" w:lineRule="auto"/>
              <w:rPr>
                <w:ins w:id="5545" w:author="OPD2" w:date="2021-03-16T07:31:00Z"/>
              </w:rPr>
            </w:pPr>
          </w:p>
          <w:p w14:paraId="76949793" w14:textId="77777777" w:rsidR="001A12B0" w:rsidRPr="007E2A3A" w:rsidRDefault="001A12B0" w:rsidP="00E564E5">
            <w:pPr>
              <w:spacing w:after="0" w:line="240" w:lineRule="auto"/>
              <w:rPr>
                <w:ins w:id="5546" w:author="OPD2" w:date="2021-03-16T07:31:00Z"/>
                <w:rFonts w:eastAsia="Times New Roman" w:cstheme="minorHAnsi"/>
                <w:color w:val="000000"/>
                <w:sz w:val="20"/>
                <w:szCs w:val="20"/>
              </w:rPr>
            </w:pPr>
            <w:ins w:id="5547" w:author="OPD2" w:date="2021-03-16T07:31:00Z">
              <w:r>
                <w:t>Additional planning and project implementation support being sought through dedicated and competitive funding sources</w:t>
              </w:r>
            </w:ins>
          </w:p>
        </w:tc>
      </w:tr>
      <w:tr w:rsidR="001A12B0" w:rsidRPr="007E2A3A" w14:paraId="0DD00441" w14:textId="77777777" w:rsidTr="004A32E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520"/>
          <w:ins w:id="5548" w:author="OPD2" w:date="2021-03-16T07:31:00Z"/>
        </w:trPr>
        <w:tc>
          <w:tcPr>
            <w:tcW w:w="1589" w:type="dxa"/>
            <w:tcBorders>
              <w:top w:val="nil"/>
              <w:left w:val="single" w:sz="4" w:space="0" w:color="auto"/>
              <w:bottom w:val="single" w:sz="4" w:space="0" w:color="auto"/>
              <w:right w:val="single" w:sz="4" w:space="0" w:color="auto"/>
            </w:tcBorders>
          </w:tcPr>
          <w:p w14:paraId="20F62718" w14:textId="15277FC6" w:rsidR="001A12B0" w:rsidRPr="00862D3E" w:rsidRDefault="003E2D1C" w:rsidP="00E564E5">
            <w:pPr>
              <w:spacing w:after="0" w:line="240" w:lineRule="auto"/>
              <w:rPr>
                <w:ins w:id="5549" w:author="OPD2" w:date="2021-03-16T07:31:00Z"/>
                <w:rFonts w:eastAsia="Times New Roman" w:cstheme="minorHAnsi"/>
                <w:color w:val="000000"/>
              </w:rPr>
            </w:pPr>
            <w:ins w:id="5550" w:author="OPD2" w:date="2021-03-16T07:31:00Z">
              <w:r>
                <w:rPr>
                  <w:noProof/>
                </w:rPr>
                <w:drawing>
                  <wp:anchor distT="0" distB="0" distL="114300" distR="114300" simplePos="0" relativeHeight="252170240" behindDoc="0" locked="0" layoutInCell="1" allowOverlap="1" wp14:anchorId="275D8362" wp14:editId="6F0997D9">
                    <wp:simplePos x="0" y="0"/>
                    <wp:positionH relativeFrom="column">
                      <wp:posOffset>-1905</wp:posOffset>
                    </wp:positionH>
                    <wp:positionV relativeFrom="paragraph">
                      <wp:posOffset>-403860</wp:posOffset>
                    </wp:positionV>
                    <wp:extent cx="896112" cy="896112"/>
                    <wp:effectExtent l="0" t="0" r="0" b="0"/>
                    <wp:wrapNone/>
                    <wp:docPr id="72637" name="Picture 72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896112" cy="896112"/>
                            </a:xfrm>
                            <a:prstGeom prst="rect">
                              <a:avLst/>
                            </a:prstGeom>
                            <a:noFill/>
                            <a:ln>
                              <a:noFill/>
                            </a:ln>
                          </pic:spPr>
                        </pic:pic>
                      </a:graphicData>
                    </a:graphic>
                    <wp14:sizeRelH relativeFrom="page">
                      <wp14:pctWidth>0</wp14:pctWidth>
                    </wp14:sizeRelH>
                    <wp14:sizeRelV relativeFrom="page">
                      <wp14:pctHeight>0</wp14:pctHeight>
                    </wp14:sizeRelV>
                  </wp:anchor>
                </w:drawing>
              </w:r>
            </w:ins>
          </w:p>
        </w:tc>
        <w:tc>
          <w:tcPr>
            <w:tcW w:w="191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E467852" w14:textId="77777777" w:rsidR="001A12B0" w:rsidRDefault="001A12B0" w:rsidP="00E564E5">
            <w:pPr>
              <w:spacing w:after="0" w:line="240" w:lineRule="auto"/>
              <w:rPr>
                <w:ins w:id="5551" w:author="OPD2" w:date="2021-03-16T07:31:00Z"/>
                <w:rFonts w:eastAsia="Times New Roman" w:cstheme="minorHAnsi"/>
                <w:color w:val="000000"/>
                <w:sz w:val="20"/>
                <w:szCs w:val="20"/>
              </w:rPr>
            </w:pPr>
            <w:ins w:id="5552" w:author="OPD2" w:date="2021-03-16T07:31:00Z">
              <w:r w:rsidRPr="007E2A3A">
                <w:rPr>
                  <w:rFonts w:eastAsia="Times New Roman" w:cstheme="minorHAnsi"/>
                  <w:color w:val="000000"/>
                  <w:sz w:val="20"/>
                  <w:szCs w:val="20"/>
                </w:rPr>
                <w:t> By 2030 CNMI continues progress in maintaining the amount of man-made wildfires is reduced by 50% in area from 2020 numbers</w:t>
              </w:r>
            </w:ins>
          </w:p>
          <w:p w14:paraId="1082A8E6" w14:textId="2085E5E5" w:rsidR="001A12B0" w:rsidRDefault="001A12B0" w:rsidP="00E564E5">
            <w:pPr>
              <w:spacing w:after="0" w:line="240" w:lineRule="auto"/>
              <w:rPr>
                <w:ins w:id="5553" w:author="OPD2" w:date="2021-03-16T07:31:00Z"/>
                <w:rFonts w:eastAsia="Times New Roman" w:cstheme="minorHAnsi"/>
                <w:color w:val="000000"/>
                <w:sz w:val="20"/>
                <w:szCs w:val="20"/>
              </w:rPr>
            </w:pPr>
          </w:p>
          <w:p w14:paraId="4BD13717" w14:textId="343B5056" w:rsidR="007C73C3" w:rsidRDefault="007C73C3" w:rsidP="00E564E5">
            <w:pPr>
              <w:spacing w:after="0" w:line="240" w:lineRule="auto"/>
              <w:rPr>
                <w:ins w:id="5554" w:author="OPD2" w:date="2021-03-16T07:31:00Z"/>
                <w:rFonts w:eastAsia="Times New Roman" w:cstheme="minorHAnsi"/>
                <w:color w:val="000000"/>
                <w:sz w:val="20"/>
                <w:szCs w:val="20"/>
              </w:rPr>
            </w:pPr>
          </w:p>
          <w:p w14:paraId="6285CB0E" w14:textId="41CBD3CB" w:rsidR="007C73C3" w:rsidRDefault="007C73C3" w:rsidP="00E564E5">
            <w:pPr>
              <w:spacing w:after="0" w:line="240" w:lineRule="auto"/>
              <w:rPr>
                <w:ins w:id="5555" w:author="OPD2" w:date="2021-03-16T07:31:00Z"/>
                <w:rFonts w:eastAsia="Times New Roman" w:cstheme="minorHAnsi"/>
                <w:color w:val="000000"/>
                <w:sz w:val="20"/>
                <w:szCs w:val="20"/>
              </w:rPr>
            </w:pPr>
          </w:p>
          <w:p w14:paraId="4388E850" w14:textId="76452F88" w:rsidR="007C73C3" w:rsidRDefault="007C73C3" w:rsidP="00E564E5">
            <w:pPr>
              <w:spacing w:after="0" w:line="240" w:lineRule="auto"/>
              <w:rPr>
                <w:ins w:id="5556" w:author="OPD2" w:date="2021-03-16T07:31:00Z"/>
                <w:rFonts w:eastAsia="Times New Roman" w:cstheme="minorHAnsi"/>
                <w:color w:val="000000"/>
                <w:sz w:val="20"/>
                <w:szCs w:val="20"/>
              </w:rPr>
            </w:pPr>
          </w:p>
          <w:p w14:paraId="573D78E1" w14:textId="6C532EF8" w:rsidR="007C73C3" w:rsidRDefault="007C73C3" w:rsidP="00E564E5">
            <w:pPr>
              <w:spacing w:after="0" w:line="240" w:lineRule="auto"/>
              <w:rPr>
                <w:ins w:id="5557" w:author="OPD2" w:date="2021-03-16T07:31:00Z"/>
                <w:rFonts w:eastAsia="Times New Roman" w:cstheme="minorHAnsi"/>
                <w:color w:val="000000"/>
                <w:sz w:val="20"/>
                <w:szCs w:val="20"/>
              </w:rPr>
            </w:pPr>
          </w:p>
          <w:p w14:paraId="4E3DDB20" w14:textId="360C3E5B" w:rsidR="007C73C3" w:rsidRDefault="007C73C3" w:rsidP="00E564E5">
            <w:pPr>
              <w:spacing w:after="0" w:line="240" w:lineRule="auto"/>
              <w:rPr>
                <w:ins w:id="5558" w:author="OPD2" w:date="2021-03-16T07:31:00Z"/>
                <w:rFonts w:eastAsia="Times New Roman" w:cstheme="minorHAnsi"/>
                <w:color w:val="000000"/>
                <w:sz w:val="20"/>
                <w:szCs w:val="20"/>
              </w:rPr>
            </w:pPr>
          </w:p>
          <w:p w14:paraId="0EC0F9D6" w14:textId="77777777" w:rsidR="007C73C3" w:rsidRDefault="007C73C3" w:rsidP="00E564E5">
            <w:pPr>
              <w:spacing w:after="0" w:line="240" w:lineRule="auto"/>
              <w:rPr>
                <w:ins w:id="5559" w:author="OPD2" w:date="2021-03-16T07:31:00Z"/>
                <w:rFonts w:eastAsia="Times New Roman" w:cstheme="minorHAnsi"/>
                <w:color w:val="000000"/>
                <w:sz w:val="20"/>
                <w:szCs w:val="20"/>
              </w:rPr>
            </w:pPr>
          </w:p>
          <w:p w14:paraId="7F96417D" w14:textId="77777777" w:rsidR="001A12B0" w:rsidRDefault="001A12B0" w:rsidP="00E564E5">
            <w:pPr>
              <w:spacing w:after="0" w:line="240" w:lineRule="auto"/>
              <w:rPr>
                <w:ins w:id="5560" w:author="OPD2" w:date="2021-03-16T07:31:00Z"/>
                <w:rFonts w:eastAsia="Times New Roman" w:cstheme="minorHAnsi"/>
                <w:color w:val="000000"/>
                <w:sz w:val="20"/>
                <w:szCs w:val="20"/>
              </w:rPr>
            </w:pPr>
          </w:p>
          <w:p w14:paraId="425B529E" w14:textId="77777777" w:rsidR="001A12B0" w:rsidRDefault="001A12B0" w:rsidP="00E564E5">
            <w:pPr>
              <w:spacing w:after="0" w:line="240" w:lineRule="auto"/>
              <w:rPr>
                <w:ins w:id="5561" w:author="OPD2" w:date="2021-03-16T07:31:00Z"/>
                <w:rFonts w:eastAsia="Times New Roman" w:cstheme="minorHAnsi"/>
                <w:color w:val="000000"/>
                <w:sz w:val="20"/>
                <w:szCs w:val="20"/>
              </w:rPr>
            </w:pPr>
          </w:p>
          <w:p w14:paraId="447D5B21" w14:textId="77777777" w:rsidR="001A12B0" w:rsidRDefault="001A12B0" w:rsidP="00E564E5">
            <w:pPr>
              <w:spacing w:after="0" w:line="240" w:lineRule="auto"/>
              <w:rPr>
                <w:ins w:id="5562" w:author="OPD2" w:date="2021-03-16T07:31:00Z"/>
                <w:rFonts w:eastAsia="Times New Roman" w:cstheme="minorHAnsi"/>
                <w:color w:val="000000"/>
                <w:sz w:val="20"/>
                <w:szCs w:val="20"/>
              </w:rPr>
            </w:pPr>
          </w:p>
          <w:p w14:paraId="181DD1C4" w14:textId="77777777" w:rsidR="001A12B0" w:rsidRPr="007E2A3A" w:rsidRDefault="001A12B0" w:rsidP="00E564E5">
            <w:pPr>
              <w:spacing w:after="0" w:line="240" w:lineRule="auto"/>
              <w:rPr>
                <w:ins w:id="5563" w:author="OPD2" w:date="2021-03-16T07:31:00Z"/>
                <w:rFonts w:eastAsia="Times New Roman" w:cstheme="minorHAnsi"/>
                <w:color w:val="000000"/>
                <w:sz w:val="20"/>
                <w:szCs w:val="20"/>
              </w:rPr>
            </w:pPr>
          </w:p>
          <w:p w14:paraId="4B04F856" w14:textId="77777777" w:rsidR="001A12B0" w:rsidRPr="007E2A3A" w:rsidRDefault="001A12B0" w:rsidP="00E564E5">
            <w:pPr>
              <w:spacing w:after="0" w:line="240" w:lineRule="auto"/>
              <w:rPr>
                <w:ins w:id="5564" w:author="OPD2" w:date="2021-03-16T07:31:00Z"/>
                <w:rFonts w:eastAsia="Times New Roman" w:cstheme="minorHAnsi"/>
                <w:color w:val="000000"/>
                <w:sz w:val="20"/>
                <w:szCs w:val="20"/>
              </w:rPr>
            </w:pPr>
          </w:p>
        </w:tc>
        <w:tc>
          <w:tcPr>
            <w:tcW w:w="1874" w:type="dxa"/>
            <w:gridSpan w:val="2"/>
            <w:tcBorders>
              <w:top w:val="single" w:sz="4" w:space="0" w:color="auto"/>
              <w:left w:val="nil"/>
              <w:bottom w:val="single" w:sz="4" w:space="0" w:color="auto"/>
              <w:right w:val="single" w:sz="4" w:space="0" w:color="auto"/>
            </w:tcBorders>
            <w:shd w:val="clear" w:color="auto" w:fill="auto"/>
            <w:vAlign w:val="bottom"/>
            <w:hideMark/>
          </w:tcPr>
          <w:p w14:paraId="18B7D48F" w14:textId="77777777" w:rsidR="001A12B0" w:rsidRDefault="001A12B0" w:rsidP="00E564E5">
            <w:pPr>
              <w:spacing w:after="0" w:line="240" w:lineRule="auto"/>
              <w:rPr>
                <w:ins w:id="5565" w:author="OPD2" w:date="2021-03-16T07:31:00Z"/>
                <w:rFonts w:eastAsia="Times New Roman" w:cstheme="minorHAnsi"/>
                <w:color w:val="000000"/>
                <w:sz w:val="20"/>
                <w:szCs w:val="20"/>
              </w:rPr>
            </w:pPr>
            <w:ins w:id="5566" w:author="OPD2" w:date="2021-03-16T07:31:00Z">
              <w:r w:rsidRPr="007E2A3A">
                <w:rPr>
                  <w:rFonts w:eastAsia="Times New Roman" w:cstheme="minorHAnsi"/>
                  <w:color w:val="000000"/>
                  <w:sz w:val="20"/>
                  <w:szCs w:val="20"/>
                </w:rPr>
                <w:t xml:space="preserve">By 2022, BECQ develops a Wildfire Management Plan that addresses planning, response and mitigation of wildfires to support efforts to reduce human induced wildfire, reduce fire risk, and restore fire-impacted sites to support healthy watersheds and communities; and </w:t>
              </w:r>
            </w:ins>
          </w:p>
          <w:p w14:paraId="5F623934" w14:textId="77777777" w:rsidR="001A12B0" w:rsidRDefault="001A12B0" w:rsidP="00E564E5">
            <w:pPr>
              <w:spacing w:after="0" w:line="240" w:lineRule="auto"/>
              <w:rPr>
                <w:ins w:id="5567" w:author="OPD2" w:date="2021-03-16T07:31:00Z"/>
                <w:rFonts w:eastAsia="Times New Roman" w:cstheme="minorHAnsi"/>
                <w:color w:val="000000"/>
                <w:sz w:val="20"/>
                <w:szCs w:val="20"/>
              </w:rPr>
            </w:pPr>
          </w:p>
          <w:p w14:paraId="56397620" w14:textId="77777777" w:rsidR="001A12B0" w:rsidRPr="007E2A3A" w:rsidRDefault="001A12B0" w:rsidP="00E564E5">
            <w:pPr>
              <w:spacing w:after="0" w:line="240" w:lineRule="auto"/>
              <w:rPr>
                <w:ins w:id="5568" w:author="OPD2" w:date="2021-03-16T07:31:00Z"/>
                <w:rFonts w:eastAsia="Times New Roman" w:cstheme="minorHAnsi"/>
                <w:color w:val="000000"/>
                <w:sz w:val="20"/>
                <w:szCs w:val="20"/>
              </w:rPr>
            </w:pPr>
            <w:ins w:id="5569" w:author="OPD2" w:date="2021-03-16T07:31:00Z">
              <w:r>
                <w:rPr>
                  <w:rFonts w:eastAsia="Times New Roman" w:cstheme="minorHAnsi"/>
                  <w:color w:val="000000"/>
                  <w:sz w:val="20"/>
                  <w:szCs w:val="20"/>
                </w:rPr>
                <w:t>B</w:t>
              </w:r>
              <w:r w:rsidRPr="007E2A3A">
                <w:rPr>
                  <w:rFonts w:eastAsia="Times New Roman" w:cstheme="minorHAnsi"/>
                  <w:color w:val="000000"/>
                  <w:sz w:val="20"/>
                  <w:szCs w:val="20"/>
                </w:rPr>
                <w:t>y 2025 the amount of man-made wildfires is reduced by 50% in area from 2020 numbers</w:t>
              </w:r>
            </w:ins>
          </w:p>
        </w:tc>
        <w:tc>
          <w:tcPr>
            <w:tcW w:w="2448" w:type="dxa"/>
            <w:tcBorders>
              <w:top w:val="single" w:sz="4" w:space="0" w:color="auto"/>
              <w:left w:val="nil"/>
              <w:bottom w:val="single" w:sz="4" w:space="0" w:color="auto"/>
              <w:right w:val="single" w:sz="4" w:space="0" w:color="auto"/>
            </w:tcBorders>
            <w:shd w:val="clear" w:color="auto" w:fill="auto"/>
            <w:vAlign w:val="bottom"/>
            <w:hideMark/>
          </w:tcPr>
          <w:p w14:paraId="37FFE777" w14:textId="77777777" w:rsidR="001A12B0" w:rsidRDefault="001A12B0" w:rsidP="00E564E5">
            <w:pPr>
              <w:spacing w:after="0" w:line="240" w:lineRule="auto"/>
              <w:rPr>
                <w:ins w:id="5570" w:author="OPD2" w:date="2021-03-16T07:31:00Z"/>
                <w:rFonts w:eastAsia="Times New Roman" w:cstheme="minorHAnsi"/>
                <w:color w:val="000000"/>
                <w:sz w:val="20"/>
                <w:szCs w:val="20"/>
              </w:rPr>
            </w:pPr>
            <w:ins w:id="5571" w:author="OPD2" w:date="2021-03-16T07:31:00Z">
              <w:r w:rsidRPr="007E2A3A">
                <w:rPr>
                  <w:rFonts w:eastAsia="Times New Roman" w:cstheme="minorHAnsi"/>
                  <w:color w:val="000000"/>
                  <w:sz w:val="20"/>
                  <w:szCs w:val="20"/>
                </w:rPr>
                <w:t>BECQ-DCRM and DLNR-Forestry convene wildfire management meetings to share information and discuss planning needs with partners including DFEMS, HMGP, HSEM, DPL, and other relevant planning partners</w:t>
              </w:r>
            </w:ins>
          </w:p>
          <w:p w14:paraId="419816DC" w14:textId="77777777" w:rsidR="007C73C3" w:rsidRDefault="007C73C3" w:rsidP="00E564E5">
            <w:pPr>
              <w:spacing w:after="0" w:line="240" w:lineRule="auto"/>
              <w:rPr>
                <w:ins w:id="5572" w:author="OPD2" w:date="2021-03-16T07:31:00Z"/>
                <w:rFonts w:eastAsia="Times New Roman" w:cstheme="minorHAnsi"/>
                <w:color w:val="000000"/>
                <w:sz w:val="20"/>
                <w:szCs w:val="20"/>
              </w:rPr>
            </w:pPr>
          </w:p>
          <w:p w14:paraId="77C49CCE" w14:textId="77777777" w:rsidR="007C73C3" w:rsidRDefault="007C73C3" w:rsidP="00E564E5">
            <w:pPr>
              <w:spacing w:after="0" w:line="240" w:lineRule="auto"/>
              <w:rPr>
                <w:ins w:id="5573" w:author="OPD2" w:date="2021-03-16T07:31:00Z"/>
                <w:rFonts w:eastAsia="Times New Roman" w:cstheme="minorHAnsi"/>
                <w:color w:val="000000"/>
                <w:sz w:val="20"/>
                <w:szCs w:val="20"/>
              </w:rPr>
            </w:pPr>
          </w:p>
          <w:p w14:paraId="118BE858" w14:textId="77777777" w:rsidR="007C73C3" w:rsidRDefault="007C73C3" w:rsidP="00E564E5">
            <w:pPr>
              <w:spacing w:after="0" w:line="240" w:lineRule="auto"/>
              <w:rPr>
                <w:ins w:id="5574" w:author="OPD2" w:date="2021-03-16T07:31:00Z"/>
                <w:rFonts w:eastAsia="Times New Roman" w:cstheme="minorHAnsi"/>
                <w:color w:val="000000"/>
                <w:sz w:val="20"/>
                <w:szCs w:val="20"/>
              </w:rPr>
            </w:pPr>
          </w:p>
          <w:p w14:paraId="77DC3D9B" w14:textId="77777777" w:rsidR="007C73C3" w:rsidRDefault="007C73C3" w:rsidP="00E564E5">
            <w:pPr>
              <w:spacing w:after="0" w:line="240" w:lineRule="auto"/>
              <w:rPr>
                <w:ins w:id="5575" w:author="OPD2" w:date="2021-03-16T07:31:00Z"/>
                <w:rFonts w:eastAsia="Times New Roman" w:cstheme="minorHAnsi"/>
                <w:color w:val="000000"/>
                <w:sz w:val="20"/>
                <w:szCs w:val="20"/>
              </w:rPr>
            </w:pPr>
          </w:p>
          <w:p w14:paraId="0C343472" w14:textId="77777777" w:rsidR="007C73C3" w:rsidRDefault="007C73C3" w:rsidP="00E564E5">
            <w:pPr>
              <w:spacing w:after="0" w:line="240" w:lineRule="auto"/>
              <w:rPr>
                <w:ins w:id="5576" w:author="OPD2" w:date="2021-03-16T07:31:00Z"/>
                <w:rFonts w:eastAsia="Times New Roman" w:cstheme="minorHAnsi"/>
                <w:color w:val="000000"/>
                <w:sz w:val="20"/>
                <w:szCs w:val="20"/>
              </w:rPr>
            </w:pPr>
          </w:p>
          <w:p w14:paraId="4D95870A" w14:textId="77777777" w:rsidR="007C73C3" w:rsidRDefault="007C73C3" w:rsidP="00E564E5">
            <w:pPr>
              <w:spacing w:after="0" w:line="240" w:lineRule="auto"/>
              <w:rPr>
                <w:ins w:id="5577" w:author="OPD2" w:date="2021-03-16T07:31:00Z"/>
                <w:rFonts w:eastAsia="Times New Roman" w:cstheme="minorHAnsi"/>
                <w:color w:val="000000"/>
                <w:sz w:val="20"/>
                <w:szCs w:val="20"/>
              </w:rPr>
            </w:pPr>
          </w:p>
          <w:p w14:paraId="1B69076E" w14:textId="77777777" w:rsidR="007C73C3" w:rsidRDefault="007C73C3" w:rsidP="00E564E5">
            <w:pPr>
              <w:spacing w:after="0" w:line="240" w:lineRule="auto"/>
              <w:rPr>
                <w:ins w:id="5578" w:author="OPD2" w:date="2021-03-16T07:31:00Z"/>
                <w:rFonts w:eastAsia="Times New Roman" w:cstheme="minorHAnsi"/>
                <w:color w:val="000000"/>
                <w:sz w:val="20"/>
                <w:szCs w:val="20"/>
              </w:rPr>
            </w:pPr>
          </w:p>
          <w:p w14:paraId="13B79C53" w14:textId="77777777" w:rsidR="007C73C3" w:rsidRDefault="007C73C3" w:rsidP="00E564E5">
            <w:pPr>
              <w:spacing w:after="0" w:line="240" w:lineRule="auto"/>
              <w:rPr>
                <w:ins w:id="5579" w:author="OPD2" w:date="2021-03-16T07:31:00Z"/>
                <w:rFonts w:eastAsia="Times New Roman" w:cstheme="minorHAnsi"/>
                <w:color w:val="000000"/>
                <w:sz w:val="20"/>
                <w:szCs w:val="20"/>
              </w:rPr>
            </w:pPr>
          </w:p>
          <w:p w14:paraId="1FA538EF" w14:textId="77777777" w:rsidR="007C73C3" w:rsidRDefault="007C73C3" w:rsidP="00E564E5">
            <w:pPr>
              <w:spacing w:after="0" w:line="240" w:lineRule="auto"/>
              <w:rPr>
                <w:ins w:id="5580" w:author="OPD2" w:date="2021-03-16T07:31:00Z"/>
                <w:rFonts w:eastAsia="Times New Roman" w:cstheme="minorHAnsi"/>
                <w:color w:val="000000"/>
                <w:sz w:val="20"/>
                <w:szCs w:val="20"/>
              </w:rPr>
            </w:pPr>
          </w:p>
          <w:p w14:paraId="75759B97" w14:textId="05F4E942" w:rsidR="007C73C3" w:rsidRPr="007E2A3A" w:rsidRDefault="007C73C3" w:rsidP="00E564E5">
            <w:pPr>
              <w:spacing w:after="0" w:line="240" w:lineRule="auto"/>
              <w:rPr>
                <w:ins w:id="5581" w:author="OPD2" w:date="2021-03-16T07:31:00Z"/>
                <w:rFonts w:eastAsia="Times New Roman" w:cstheme="minorHAnsi"/>
                <w:color w:val="000000"/>
                <w:sz w:val="20"/>
                <w:szCs w:val="20"/>
              </w:rPr>
            </w:pPr>
          </w:p>
        </w:tc>
        <w:tc>
          <w:tcPr>
            <w:tcW w:w="1774" w:type="dxa"/>
            <w:gridSpan w:val="2"/>
            <w:tcBorders>
              <w:top w:val="single" w:sz="4" w:space="0" w:color="auto"/>
              <w:left w:val="nil"/>
              <w:bottom w:val="single" w:sz="4" w:space="0" w:color="auto"/>
              <w:right w:val="single" w:sz="4" w:space="0" w:color="auto"/>
            </w:tcBorders>
            <w:shd w:val="clear" w:color="auto" w:fill="auto"/>
            <w:vAlign w:val="center"/>
            <w:hideMark/>
          </w:tcPr>
          <w:p w14:paraId="3BDED443" w14:textId="77777777" w:rsidR="001A12B0" w:rsidRPr="007E2A3A" w:rsidRDefault="001A12B0" w:rsidP="00E564E5">
            <w:pPr>
              <w:spacing w:after="0" w:line="240" w:lineRule="auto"/>
              <w:rPr>
                <w:ins w:id="5582" w:author="OPD2" w:date="2021-03-16T07:31:00Z"/>
                <w:rFonts w:eastAsia="Times New Roman" w:cstheme="minorHAnsi"/>
                <w:color w:val="000000"/>
                <w:sz w:val="20"/>
                <w:szCs w:val="20"/>
              </w:rPr>
            </w:pPr>
            <w:ins w:id="5583" w:author="OPD2" w:date="2021-03-16T07:31:00Z">
              <w:r w:rsidRPr="007E2A3A">
                <w:rPr>
                  <w:rFonts w:eastAsia="Times New Roman" w:cstheme="minorHAnsi"/>
                  <w:color w:val="000000"/>
                  <w:sz w:val="20"/>
                  <w:szCs w:val="20"/>
                </w:rPr>
                <w:t>DLNR-Forestry, BECQ-DCRM</w:t>
              </w:r>
            </w:ins>
          </w:p>
          <w:p w14:paraId="6E81D119" w14:textId="77777777" w:rsidR="001A12B0" w:rsidRPr="007E2A3A" w:rsidRDefault="001A12B0" w:rsidP="00E564E5">
            <w:pPr>
              <w:spacing w:after="0" w:line="240" w:lineRule="auto"/>
              <w:rPr>
                <w:ins w:id="5584" w:author="OPD2" w:date="2021-03-16T07:31:00Z"/>
                <w:rFonts w:eastAsia="Times New Roman" w:cstheme="minorHAnsi"/>
                <w:color w:val="000000"/>
                <w:sz w:val="20"/>
                <w:szCs w:val="20"/>
              </w:rPr>
            </w:pPr>
          </w:p>
          <w:p w14:paraId="053FA638" w14:textId="77777777" w:rsidR="001A12B0" w:rsidRPr="007E2A3A" w:rsidRDefault="001A12B0" w:rsidP="00E564E5">
            <w:pPr>
              <w:spacing w:after="0" w:line="240" w:lineRule="auto"/>
              <w:rPr>
                <w:ins w:id="5585" w:author="OPD2" w:date="2021-03-16T07:31:00Z"/>
                <w:rFonts w:eastAsia="Times New Roman" w:cstheme="minorHAnsi"/>
                <w:color w:val="000000"/>
                <w:sz w:val="20"/>
                <w:szCs w:val="20"/>
              </w:rPr>
            </w:pPr>
          </w:p>
          <w:p w14:paraId="75D868D0" w14:textId="77777777" w:rsidR="001A12B0" w:rsidRPr="007E2A3A" w:rsidRDefault="001A12B0" w:rsidP="00E564E5">
            <w:pPr>
              <w:spacing w:after="0" w:line="240" w:lineRule="auto"/>
              <w:rPr>
                <w:ins w:id="5586" w:author="OPD2" w:date="2021-03-16T07:31:00Z"/>
                <w:rFonts w:eastAsia="Times New Roman" w:cstheme="minorHAnsi"/>
                <w:color w:val="000000"/>
                <w:sz w:val="20"/>
                <w:szCs w:val="20"/>
              </w:rPr>
            </w:pPr>
          </w:p>
        </w:tc>
        <w:tc>
          <w:tcPr>
            <w:tcW w:w="1702" w:type="dxa"/>
            <w:tcBorders>
              <w:top w:val="single" w:sz="4" w:space="0" w:color="auto"/>
              <w:left w:val="nil"/>
              <w:bottom w:val="single" w:sz="4" w:space="0" w:color="auto"/>
              <w:right w:val="single" w:sz="4" w:space="0" w:color="auto"/>
            </w:tcBorders>
            <w:shd w:val="clear" w:color="auto" w:fill="auto"/>
            <w:vAlign w:val="bottom"/>
            <w:hideMark/>
          </w:tcPr>
          <w:p w14:paraId="0A39F5CB" w14:textId="77777777" w:rsidR="001A12B0" w:rsidRPr="007E2A3A" w:rsidRDefault="001A12B0" w:rsidP="00E564E5">
            <w:pPr>
              <w:spacing w:after="0" w:line="240" w:lineRule="auto"/>
              <w:rPr>
                <w:ins w:id="5587" w:author="OPD2" w:date="2021-03-16T07:31:00Z"/>
                <w:rFonts w:eastAsia="Times New Roman" w:cstheme="minorHAnsi"/>
                <w:color w:val="000000"/>
                <w:sz w:val="20"/>
                <w:szCs w:val="20"/>
              </w:rPr>
            </w:pPr>
            <w:ins w:id="5588" w:author="OPD2" w:date="2021-03-16T07:31:00Z">
              <w:r w:rsidRPr="007E2A3A">
                <w:rPr>
                  <w:rFonts w:eastAsia="Times New Roman" w:cstheme="minorHAnsi"/>
                  <w:color w:val="000000"/>
                  <w:sz w:val="20"/>
                  <w:szCs w:val="20"/>
                </w:rPr>
                <w:t>NR and SE/DRR Taskforces; DFEMS, HMGP, HSEM, DPL</w:t>
              </w:r>
            </w:ins>
          </w:p>
          <w:p w14:paraId="6C971488" w14:textId="77777777" w:rsidR="001A12B0" w:rsidRPr="007E2A3A" w:rsidRDefault="001A12B0" w:rsidP="00E564E5">
            <w:pPr>
              <w:spacing w:after="0" w:line="240" w:lineRule="auto"/>
              <w:rPr>
                <w:ins w:id="5589" w:author="OPD2" w:date="2021-03-16T07:31:00Z"/>
                <w:rFonts w:eastAsia="Times New Roman" w:cstheme="minorHAnsi"/>
                <w:color w:val="000000"/>
                <w:sz w:val="20"/>
                <w:szCs w:val="20"/>
              </w:rPr>
            </w:pPr>
          </w:p>
          <w:p w14:paraId="7AFB908D" w14:textId="77777777" w:rsidR="001A12B0" w:rsidRPr="007E2A3A" w:rsidRDefault="001A12B0" w:rsidP="00E564E5">
            <w:pPr>
              <w:spacing w:after="0" w:line="240" w:lineRule="auto"/>
              <w:rPr>
                <w:ins w:id="5590" w:author="OPD2" w:date="2021-03-16T07:31:00Z"/>
                <w:rFonts w:eastAsia="Times New Roman" w:cstheme="minorHAnsi"/>
                <w:color w:val="000000"/>
                <w:sz w:val="20"/>
                <w:szCs w:val="20"/>
              </w:rPr>
            </w:pPr>
          </w:p>
          <w:p w14:paraId="1FE567D6" w14:textId="77777777" w:rsidR="001A12B0" w:rsidRPr="007E2A3A" w:rsidRDefault="001A12B0" w:rsidP="00E564E5">
            <w:pPr>
              <w:spacing w:after="0" w:line="240" w:lineRule="auto"/>
              <w:rPr>
                <w:ins w:id="5591" w:author="OPD2" w:date="2021-03-16T07:31:00Z"/>
                <w:rFonts w:eastAsia="Times New Roman" w:cstheme="minorHAnsi"/>
                <w:color w:val="000000"/>
                <w:sz w:val="20"/>
                <w:szCs w:val="20"/>
              </w:rPr>
            </w:pPr>
          </w:p>
          <w:p w14:paraId="3ECD44E6" w14:textId="77777777" w:rsidR="001A12B0" w:rsidRPr="007E2A3A" w:rsidRDefault="001A12B0" w:rsidP="00E564E5">
            <w:pPr>
              <w:spacing w:after="0" w:line="240" w:lineRule="auto"/>
              <w:rPr>
                <w:ins w:id="5592" w:author="OPD2" w:date="2021-03-16T07:31:00Z"/>
                <w:rFonts w:eastAsia="Times New Roman" w:cstheme="minorHAnsi"/>
                <w:color w:val="000000"/>
                <w:sz w:val="20"/>
                <w:szCs w:val="20"/>
              </w:rPr>
            </w:pPr>
          </w:p>
          <w:p w14:paraId="63D90252" w14:textId="77777777" w:rsidR="001A12B0" w:rsidRPr="007E2A3A" w:rsidRDefault="001A12B0" w:rsidP="00E564E5">
            <w:pPr>
              <w:spacing w:after="0" w:line="240" w:lineRule="auto"/>
              <w:rPr>
                <w:ins w:id="5593" w:author="OPD2" w:date="2021-03-16T07:31:00Z"/>
                <w:rFonts w:eastAsia="Times New Roman" w:cstheme="minorHAnsi"/>
                <w:color w:val="000000"/>
                <w:sz w:val="20"/>
                <w:szCs w:val="20"/>
              </w:rPr>
            </w:pPr>
          </w:p>
        </w:tc>
        <w:tc>
          <w:tcPr>
            <w:tcW w:w="1486" w:type="dxa"/>
            <w:tcBorders>
              <w:top w:val="single" w:sz="4" w:space="0" w:color="auto"/>
              <w:left w:val="nil"/>
              <w:bottom w:val="single" w:sz="4" w:space="0" w:color="auto"/>
              <w:right w:val="single" w:sz="4" w:space="0" w:color="auto"/>
            </w:tcBorders>
            <w:shd w:val="clear" w:color="auto" w:fill="auto"/>
            <w:vAlign w:val="bottom"/>
            <w:hideMark/>
          </w:tcPr>
          <w:p w14:paraId="173AEAAB" w14:textId="77777777" w:rsidR="001A12B0" w:rsidRPr="007E2A3A" w:rsidRDefault="001A12B0" w:rsidP="00E564E5">
            <w:pPr>
              <w:spacing w:after="0" w:line="240" w:lineRule="auto"/>
              <w:rPr>
                <w:ins w:id="5594" w:author="OPD2" w:date="2021-03-16T07:31:00Z"/>
                <w:rFonts w:eastAsia="Times New Roman" w:cstheme="minorHAnsi"/>
                <w:color w:val="000000"/>
                <w:sz w:val="20"/>
                <w:szCs w:val="20"/>
              </w:rPr>
            </w:pPr>
            <w:ins w:id="5595" w:author="OPD2" w:date="2021-03-16T07:31:00Z">
              <w:r w:rsidRPr="007E2A3A">
                <w:rPr>
                  <w:rFonts w:eastAsia="Times New Roman" w:cstheme="minorHAnsi"/>
                  <w:color w:val="000000"/>
                  <w:sz w:val="20"/>
                  <w:szCs w:val="20"/>
                </w:rPr>
                <w:t xml:space="preserve">Standard State Hazard Mitigation Plan </w:t>
              </w:r>
            </w:ins>
          </w:p>
          <w:p w14:paraId="4A4964A8" w14:textId="77777777" w:rsidR="001A12B0" w:rsidRPr="007E2A3A" w:rsidRDefault="001A12B0" w:rsidP="00E564E5">
            <w:pPr>
              <w:spacing w:after="0" w:line="240" w:lineRule="auto"/>
              <w:rPr>
                <w:ins w:id="5596" w:author="OPD2" w:date="2021-03-16T07:31:00Z"/>
                <w:rFonts w:eastAsia="Times New Roman" w:cstheme="minorHAnsi"/>
                <w:color w:val="000000"/>
                <w:sz w:val="20"/>
                <w:szCs w:val="20"/>
              </w:rPr>
            </w:pPr>
          </w:p>
          <w:p w14:paraId="7CA76642" w14:textId="77777777" w:rsidR="001A12B0" w:rsidRPr="007E2A3A" w:rsidRDefault="001A12B0" w:rsidP="00E564E5">
            <w:pPr>
              <w:spacing w:after="0" w:line="240" w:lineRule="auto"/>
              <w:rPr>
                <w:ins w:id="5597" w:author="OPD2" w:date="2021-03-16T07:31:00Z"/>
                <w:rFonts w:eastAsia="Times New Roman" w:cstheme="minorHAnsi"/>
                <w:color w:val="000000"/>
                <w:sz w:val="20"/>
                <w:szCs w:val="20"/>
              </w:rPr>
            </w:pPr>
          </w:p>
          <w:p w14:paraId="3D0ADB07" w14:textId="77777777" w:rsidR="001A12B0" w:rsidRPr="007E2A3A" w:rsidRDefault="001A12B0" w:rsidP="00E564E5">
            <w:pPr>
              <w:spacing w:after="0" w:line="240" w:lineRule="auto"/>
              <w:rPr>
                <w:ins w:id="5598" w:author="OPD2" w:date="2021-03-16T07:31:00Z"/>
                <w:rFonts w:eastAsia="Times New Roman" w:cstheme="minorHAnsi"/>
                <w:color w:val="000000"/>
                <w:sz w:val="20"/>
                <w:szCs w:val="20"/>
              </w:rPr>
            </w:pPr>
          </w:p>
          <w:p w14:paraId="6481687E" w14:textId="77777777" w:rsidR="001A12B0" w:rsidRPr="007E2A3A" w:rsidRDefault="001A12B0" w:rsidP="00E564E5">
            <w:pPr>
              <w:spacing w:after="0" w:line="240" w:lineRule="auto"/>
              <w:rPr>
                <w:ins w:id="5599" w:author="OPD2" w:date="2021-03-16T07:31:00Z"/>
                <w:rFonts w:eastAsia="Times New Roman" w:cstheme="minorHAnsi"/>
                <w:color w:val="000000"/>
                <w:sz w:val="20"/>
                <w:szCs w:val="20"/>
              </w:rPr>
            </w:pPr>
          </w:p>
          <w:p w14:paraId="53929884" w14:textId="77777777" w:rsidR="001A12B0" w:rsidRPr="007E2A3A" w:rsidRDefault="001A12B0" w:rsidP="00E564E5">
            <w:pPr>
              <w:spacing w:after="0" w:line="240" w:lineRule="auto"/>
              <w:rPr>
                <w:ins w:id="5600" w:author="OPD2" w:date="2021-03-16T07:31:00Z"/>
                <w:rFonts w:eastAsia="Times New Roman" w:cstheme="minorHAnsi"/>
                <w:color w:val="000000"/>
                <w:sz w:val="20"/>
                <w:szCs w:val="20"/>
              </w:rPr>
            </w:pPr>
          </w:p>
          <w:p w14:paraId="39F1EBA0" w14:textId="77777777" w:rsidR="001A12B0" w:rsidRPr="007E2A3A" w:rsidRDefault="001A12B0" w:rsidP="00E564E5">
            <w:pPr>
              <w:spacing w:after="0" w:line="240" w:lineRule="auto"/>
              <w:rPr>
                <w:ins w:id="5601" w:author="OPD2" w:date="2021-03-16T07:31:00Z"/>
                <w:rFonts w:eastAsia="Times New Roman" w:cstheme="minorHAnsi"/>
                <w:color w:val="000000"/>
                <w:sz w:val="20"/>
                <w:szCs w:val="20"/>
              </w:rPr>
            </w:pPr>
          </w:p>
        </w:tc>
        <w:tc>
          <w:tcPr>
            <w:tcW w:w="2245" w:type="dxa"/>
            <w:tcBorders>
              <w:top w:val="single" w:sz="4" w:space="0" w:color="auto"/>
              <w:left w:val="nil"/>
              <w:bottom w:val="single" w:sz="4" w:space="0" w:color="auto"/>
              <w:right w:val="single" w:sz="4" w:space="0" w:color="auto"/>
            </w:tcBorders>
          </w:tcPr>
          <w:p w14:paraId="10E933A4" w14:textId="77777777" w:rsidR="001A12B0" w:rsidRDefault="001A12B0" w:rsidP="00E564E5">
            <w:pPr>
              <w:spacing w:after="0" w:line="240" w:lineRule="auto"/>
              <w:rPr>
                <w:ins w:id="5602" w:author="OPD2" w:date="2021-03-16T07:31:00Z"/>
                <w:sz w:val="20"/>
                <w:szCs w:val="20"/>
              </w:rPr>
            </w:pPr>
            <w:ins w:id="5603" w:author="OPD2" w:date="2021-03-16T07:31:00Z">
              <w:r>
                <w:rPr>
                  <w:sz w:val="20"/>
                  <w:szCs w:val="20"/>
                </w:rPr>
                <w:t>Planning efforts supported by existing staff funding at OPD and NR Taskforce Agencies;</w:t>
              </w:r>
            </w:ins>
          </w:p>
          <w:p w14:paraId="5D6EDE3D" w14:textId="77777777" w:rsidR="001A12B0" w:rsidRDefault="001A12B0" w:rsidP="00E564E5">
            <w:pPr>
              <w:spacing w:after="0" w:line="240" w:lineRule="auto"/>
              <w:rPr>
                <w:ins w:id="5604" w:author="OPD2" w:date="2021-03-16T07:31:00Z"/>
              </w:rPr>
            </w:pPr>
          </w:p>
          <w:p w14:paraId="0150A4D4" w14:textId="77777777" w:rsidR="001A12B0" w:rsidRPr="007E2A3A" w:rsidRDefault="001A12B0" w:rsidP="00E564E5">
            <w:pPr>
              <w:spacing w:after="0" w:line="240" w:lineRule="auto"/>
              <w:rPr>
                <w:ins w:id="5605" w:author="OPD2" w:date="2021-03-16T07:31:00Z"/>
                <w:rFonts w:eastAsia="Times New Roman" w:cstheme="minorHAnsi"/>
                <w:color w:val="000000"/>
                <w:sz w:val="20"/>
                <w:szCs w:val="20"/>
              </w:rPr>
            </w:pPr>
            <w:ins w:id="5606" w:author="OPD2" w:date="2021-03-16T07:31:00Z">
              <w:r>
                <w:t>Additional planning and project implementation support being sought through dedicated and competitive funding sources</w:t>
              </w:r>
            </w:ins>
          </w:p>
        </w:tc>
      </w:tr>
      <w:tr w:rsidR="001A12B0" w:rsidRPr="007E2A3A" w14:paraId="68427CF7" w14:textId="77777777" w:rsidTr="004A32E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760"/>
          <w:ins w:id="5607" w:author="OPD2" w:date="2021-03-16T07:31:00Z"/>
        </w:trPr>
        <w:tc>
          <w:tcPr>
            <w:tcW w:w="1589" w:type="dxa"/>
            <w:tcBorders>
              <w:top w:val="nil"/>
              <w:left w:val="single" w:sz="4" w:space="0" w:color="auto"/>
              <w:bottom w:val="single" w:sz="4" w:space="0" w:color="auto"/>
              <w:right w:val="single" w:sz="4" w:space="0" w:color="auto"/>
            </w:tcBorders>
          </w:tcPr>
          <w:p w14:paraId="003FDDAD" w14:textId="396A38BA" w:rsidR="001A12B0" w:rsidRPr="00862D3E" w:rsidRDefault="00151D93" w:rsidP="00E564E5">
            <w:pPr>
              <w:spacing w:after="0" w:line="240" w:lineRule="auto"/>
              <w:rPr>
                <w:ins w:id="5608" w:author="OPD2" w:date="2021-03-16T07:31:00Z"/>
                <w:rFonts w:eastAsia="Times New Roman" w:cstheme="minorHAnsi"/>
                <w:color w:val="000000"/>
              </w:rPr>
            </w:pPr>
            <w:ins w:id="5609" w:author="OPD2" w:date="2021-03-16T07:31:00Z">
              <w:r>
                <w:rPr>
                  <w:noProof/>
                </w:rPr>
                <w:drawing>
                  <wp:anchor distT="0" distB="0" distL="114300" distR="114300" simplePos="0" relativeHeight="252171264" behindDoc="0" locked="0" layoutInCell="1" allowOverlap="1" wp14:anchorId="3B0F05F2" wp14:editId="43F780FD">
                    <wp:simplePos x="0" y="0"/>
                    <wp:positionH relativeFrom="column">
                      <wp:posOffset>-3175</wp:posOffset>
                    </wp:positionH>
                    <wp:positionV relativeFrom="paragraph">
                      <wp:posOffset>2080895</wp:posOffset>
                    </wp:positionV>
                    <wp:extent cx="896112" cy="896112"/>
                    <wp:effectExtent l="0" t="0" r="0" b="0"/>
                    <wp:wrapNone/>
                    <wp:docPr id="72638" name="Picture 72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896112" cy="896112"/>
                            </a:xfrm>
                            <a:prstGeom prst="rect">
                              <a:avLst/>
                            </a:prstGeom>
                            <a:noFill/>
                            <a:ln>
                              <a:noFill/>
                            </a:ln>
                          </pic:spPr>
                        </pic:pic>
                      </a:graphicData>
                    </a:graphic>
                    <wp14:sizeRelH relativeFrom="page">
                      <wp14:pctWidth>0</wp14:pctWidth>
                    </wp14:sizeRelH>
                    <wp14:sizeRelV relativeFrom="page">
                      <wp14:pctHeight>0</wp14:pctHeight>
                    </wp14:sizeRelV>
                  </wp:anchor>
                </w:drawing>
              </w:r>
            </w:ins>
          </w:p>
        </w:tc>
        <w:tc>
          <w:tcPr>
            <w:tcW w:w="1912" w:type="dxa"/>
            <w:tcBorders>
              <w:top w:val="nil"/>
              <w:left w:val="single" w:sz="4" w:space="0" w:color="auto"/>
              <w:bottom w:val="single" w:sz="4" w:space="0" w:color="auto"/>
              <w:right w:val="single" w:sz="4" w:space="0" w:color="auto"/>
            </w:tcBorders>
            <w:shd w:val="clear" w:color="auto" w:fill="auto"/>
            <w:vAlign w:val="bottom"/>
            <w:hideMark/>
          </w:tcPr>
          <w:p w14:paraId="2D27ED55" w14:textId="77777777" w:rsidR="001A12B0" w:rsidRDefault="001A12B0" w:rsidP="00E564E5">
            <w:pPr>
              <w:spacing w:after="0" w:line="240" w:lineRule="auto"/>
              <w:rPr>
                <w:ins w:id="5610" w:author="OPD2" w:date="2021-03-16T07:31:00Z"/>
                <w:rFonts w:eastAsia="Times New Roman" w:cstheme="minorHAnsi"/>
                <w:color w:val="000000"/>
                <w:sz w:val="20"/>
                <w:szCs w:val="20"/>
              </w:rPr>
            </w:pPr>
            <w:ins w:id="5611" w:author="OPD2" w:date="2021-03-16T07:31:00Z">
              <w:r w:rsidRPr="007E2A3A">
                <w:rPr>
                  <w:rFonts w:eastAsia="Times New Roman" w:cstheme="minorHAnsi"/>
                  <w:color w:val="000000"/>
                  <w:sz w:val="20"/>
                  <w:szCs w:val="20"/>
                </w:rPr>
                <w:t>Reduction of stormwater runoff by maintaining and increasing wetland, green infrastructure, and stormwater management processes including aquifer recharge by achieving a 50% reduction in water impairment ratings for coastal waters of Saipan, Tinian, and Rota by 2030</w:t>
              </w:r>
            </w:ins>
          </w:p>
          <w:p w14:paraId="6FC8AFE7" w14:textId="77777777" w:rsidR="001A12B0" w:rsidRDefault="001A12B0" w:rsidP="00E564E5">
            <w:pPr>
              <w:spacing w:after="0" w:line="240" w:lineRule="auto"/>
              <w:rPr>
                <w:ins w:id="5612" w:author="OPD2" w:date="2021-03-16T07:31:00Z"/>
                <w:rFonts w:eastAsia="Times New Roman" w:cstheme="minorHAnsi"/>
                <w:color w:val="000000"/>
                <w:sz w:val="20"/>
                <w:szCs w:val="20"/>
              </w:rPr>
            </w:pPr>
          </w:p>
          <w:p w14:paraId="01113595" w14:textId="77777777" w:rsidR="001A12B0" w:rsidRDefault="001A12B0" w:rsidP="00E564E5">
            <w:pPr>
              <w:spacing w:after="0" w:line="240" w:lineRule="auto"/>
              <w:rPr>
                <w:ins w:id="5613" w:author="OPD2" w:date="2021-03-16T07:31:00Z"/>
                <w:rFonts w:eastAsia="Times New Roman" w:cstheme="minorHAnsi"/>
                <w:color w:val="000000"/>
                <w:sz w:val="20"/>
                <w:szCs w:val="20"/>
              </w:rPr>
            </w:pPr>
          </w:p>
          <w:p w14:paraId="0C414C5B" w14:textId="77777777" w:rsidR="001A12B0" w:rsidRDefault="001A12B0" w:rsidP="00E564E5">
            <w:pPr>
              <w:spacing w:after="0" w:line="240" w:lineRule="auto"/>
              <w:rPr>
                <w:ins w:id="5614" w:author="OPD2" w:date="2021-03-16T07:31:00Z"/>
                <w:rFonts w:eastAsia="Times New Roman" w:cstheme="minorHAnsi"/>
                <w:color w:val="000000"/>
                <w:sz w:val="20"/>
                <w:szCs w:val="20"/>
              </w:rPr>
            </w:pPr>
          </w:p>
          <w:p w14:paraId="401AED84" w14:textId="77777777" w:rsidR="001A12B0" w:rsidRDefault="001A12B0" w:rsidP="00E564E5">
            <w:pPr>
              <w:spacing w:after="0" w:line="240" w:lineRule="auto"/>
              <w:rPr>
                <w:ins w:id="5615" w:author="OPD2" w:date="2021-03-16T07:31:00Z"/>
                <w:rFonts w:eastAsia="Times New Roman" w:cstheme="minorHAnsi"/>
                <w:color w:val="000000"/>
                <w:sz w:val="20"/>
                <w:szCs w:val="20"/>
              </w:rPr>
            </w:pPr>
          </w:p>
          <w:p w14:paraId="6416B79B" w14:textId="77777777" w:rsidR="001A12B0" w:rsidRDefault="001A12B0" w:rsidP="00E564E5">
            <w:pPr>
              <w:spacing w:after="0" w:line="240" w:lineRule="auto"/>
              <w:rPr>
                <w:ins w:id="5616" w:author="OPD2" w:date="2021-03-16T07:31:00Z"/>
                <w:rFonts w:eastAsia="Times New Roman" w:cstheme="minorHAnsi"/>
                <w:color w:val="000000"/>
                <w:sz w:val="20"/>
                <w:szCs w:val="20"/>
              </w:rPr>
            </w:pPr>
          </w:p>
          <w:p w14:paraId="568EA4F3" w14:textId="77777777" w:rsidR="001A12B0" w:rsidRDefault="001A12B0" w:rsidP="00E564E5">
            <w:pPr>
              <w:spacing w:after="0" w:line="240" w:lineRule="auto"/>
              <w:rPr>
                <w:ins w:id="5617" w:author="OPD2" w:date="2021-03-16T07:31:00Z"/>
                <w:rFonts w:eastAsia="Times New Roman" w:cstheme="minorHAnsi"/>
                <w:color w:val="000000"/>
                <w:sz w:val="20"/>
                <w:szCs w:val="20"/>
              </w:rPr>
            </w:pPr>
          </w:p>
          <w:p w14:paraId="395AF0D8" w14:textId="77777777" w:rsidR="001A12B0" w:rsidRDefault="001A12B0" w:rsidP="00E564E5">
            <w:pPr>
              <w:spacing w:after="0" w:line="240" w:lineRule="auto"/>
              <w:rPr>
                <w:ins w:id="5618" w:author="OPD2" w:date="2021-03-16T07:31:00Z"/>
                <w:rFonts w:eastAsia="Times New Roman" w:cstheme="minorHAnsi"/>
                <w:color w:val="000000"/>
                <w:sz w:val="20"/>
                <w:szCs w:val="20"/>
              </w:rPr>
            </w:pPr>
          </w:p>
          <w:p w14:paraId="70D65DE4" w14:textId="77777777" w:rsidR="001A12B0" w:rsidRDefault="001A12B0" w:rsidP="00E564E5">
            <w:pPr>
              <w:spacing w:after="0" w:line="240" w:lineRule="auto"/>
              <w:rPr>
                <w:ins w:id="5619" w:author="OPD2" w:date="2021-03-16T07:31:00Z"/>
                <w:rFonts w:eastAsia="Times New Roman" w:cstheme="minorHAnsi"/>
                <w:color w:val="000000"/>
                <w:sz w:val="20"/>
                <w:szCs w:val="20"/>
              </w:rPr>
            </w:pPr>
          </w:p>
          <w:p w14:paraId="6ADCE258" w14:textId="77777777" w:rsidR="001A12B0" w:rsidRDefault="001A12B0" w:rsidP="00E564E5">
            <w:pPr>
              <w:spacing w:after="0" w:line="240" w:lineRule="auto"/>
              <w:rPr>
                <w:ins w:id="5620" w:author="OPD2" w:date="2021-03-16T07:31:00Z"/>
                <w:rFonts w:eastAsia="Times New Roman" w:cstheme="minorHAnsi"/>
                <w:color w:val="000000"/>
                <w:sz w:val="20"/>
                <w:szCs w:val="20"/>
              </w:rPr>
            </w:pPr>
          </w:p>
          <w:p w14:paraId="36E4472D" w14:textId="77777777" w:rsidR="001A12B0" w:rsidRPr="007E2A3A" w:rsidRDefault="001A12B0" w:rsidP="00E564E5">
            <w:pPr>
              <w:spacing w:after="0" w:line="240" w:lineRule="auto"/>
              <w:rPr>
                <w:ins w:id="5621" w:author="OPD2" w:date="2021-03-16T07:31:00Z"/>
                <w:rFonts w:eastAsia="Times New Roman" w:cstheme="minorHAnsi"/>
                <w:color w:val="000000"/>
                <w:sz w:val="20"/>
                <w:szCs w:val="20"/>
              </w:rPr>
            </w:pPr>
          </w:p>
        </w:tc>
        <w:tc>
          <w:tcPr>
            <w:tcW w:w="1874" w:type="dxa"/>
            <w:gridSpan w:val="2"/>
            <w:tcBorders>
              <w:top w:val="nil"/>
              <w:left w:val="nil"/>
              <w:bottom w:val="single" w:sz="4" w:space="0" w:color="auto"/>
              <w:right w:val="single" w:sz="4" w:space="0" w:color="auto"/>
            </w:tcBorders>
            <w:shd w:val="clear" w:color="auto" w:fill="auto"/>
            <w:vAlign w:val="bottom"/>
            <w:hideMark/>
          </w:tcPr>
          <w:p w14:paraId="6E8B50E7" w14:textId="77777777" w:rsidR="001A12B0" w:rsidRPr="007E2A3A" w:rsidRDefault="001A12B0" w:rsidP="00E564E5">
            <w:pPr>
              <w:spacing w:after="0" w:line="240" w:lineRule="auto"/>
              <w:rPr>
                <w:ins w:id="5622" w:author="OPD2" w:date="2021-03-16T07:31:00Z"/>
                <w:rFonts w:eastAsia="Times New Roman" w:cstheme="minorHAnsi"/>
                <w:color w:val="000000"/>
                <w:sz w:val="20"/>
                <w:szCs w:val="20"/>
              </w:rPr>
            </w:pPr>
            <w:ins w:id="5623" w:author="OPD2" w:date="2021-03-16T07:31:00Z">
              <w:r w:rsidRPr="007E2A3A">
                <w:rPr>
                  <w:rFonts w:eastAsia="Times New Roman" w:cstheme="minorHAnsi"/>
                  <w:color w:val="000000"/>
                  <w:sz w:val="20"/>
                  <w:szCs w:val="20"/>
                </w:rPr>
                <w:t>Led by the Bureau of Environmental and Coastal Quality, watershed management and restoration efforts will result in (i) reduction of saltwater intrusion into Saipan’s freshwater lens by 20% by 2025 as measured by reduced chloride levels in CUC managed assets; and</w:t>
              </w:r>
              <w:r w:rsidRPr="007E2A3A">
                <w:rPr>
                  <w:rFonts w:eastAsia="Times New Roman" w:cstheme="minorHAnsi"/>
                  <w:color w:val="000000"/>
                  <w:sz w:val="20"/>
                  <w:szCs w:val="20"/>
                </w:rPr>
                <w:br/>
                <w:t>(ii) reduction of stormwater runoff by maintaining and increasing wetland, green infrastructure, and stormwater management processes including aquifer recharge by achieving a 50% reduction in water impairment ratings for coastal waters of Saipan, Tinian, and Rota by 2030.</w:t>
              </w:r>
            </w:ins>
          </w:p>
          <w:p w14:paraId="71AB99AA" w14:textId="77777777" w:rsidR="001A12B0" w:rsidRPr="007E2A3A" w:rsidRDefault="001A12B0" w:rsidP="00E564E5">
            <w:pPr>
              <w:spacing w:after="0" w:line="240" w:lineRule="auto"/>
              <w:rPr>
                <w:ins w:id="5624" w:author="OPD2" w:date="2021-03-16T07:31:00Z"/>
                <w:rFonts w:eastAsia="Times New Roman" w:cstheme="minorHAnsi"/>
                <w:color w:val="000000"/>
                <w:sz w:val="20"/>
                <w:szCs w:val="20"/>
              </w:rPr>
            </w:pPr>
          </w:p>
          <w:p w14:paraId="5F32F063" w14:textId="77777777" w:rsidR="001A12B0" w:rsidRPr="007E2A3A" w:rsidRDefault="001A12B0" w:rsidP="00E564E5">
            <w:pPr>
              <w:spacing w:after="0" w:line="240" w:lineRule="auto"/>
              <w:rPr>
                <w:ins w:id="5625" w:author="OPD2" w:date="2021-03-16T07:31:00Z"/>
                <w:rFonts w:eastAsia="Times New Roman" w:cstheme="minorHAnsi"/>
                <w:color w:val="000000"/>
                <w:sz w:val="20"/>
                <w:szCs w:val="20"/>
              </w:rPr>
            </w:pPr>
          </w:p>
          <w:p w14:paraId="403CF9E1" w14:textId="77777777" w:rsidR="001A12B0" w:rsidRPr="007E2A3A" w:rsidRDefault="001A12B0" w:rsidP="00E564E5">
            <w:pPr>
              <w:spacing w:after="0" w:line="240" w:lineRule="auto"/>
              <w:rPr>
                <w:ins w:id="5626" w:author="OPD2" w:date="2021-03-16T07:31:00Z"/>
                <w:rFonts w:eastAsia="Times New Roman" w:cstheme="minorHAnsi"/>
                <w:color w:val="000000"/>
                <w:sz w:val="20"/>
                <w:szCs w:val="20"/>
              </w:rPr>
            </w:pPr>
          </w:p>
        </w:tc>
        <w:tc>
          <w:tcPr>
            <w:tcW w:w="2448" w:type="dxa"/>
            <w:tcBorders>
              <w:top w:val="nil"/>
              <w:left w:val="nil"/>
              <w:bottom w:val="single" w:sz="4" w:space="0" w:color="auto"/>
              <w:right w:val="single" w:sz="4" w:space="0" w:color="auto"/>
            </w:tcBorders>
            <w:shd w:val="clear" w:color="auto" w:fill="auto"/>
            <w:vAlign w:val="bottom"/>
            <w:hideMark/>
          </w:tcPr>
          <w:p w14:paraId="7E4B0680" w14:textId="77777777" w:rsidR="001A12B0" w:rsidRPr="007E2A3A" w:rsidRDefault="001A12B0" w:rsidP="00E564E5">
            <w:pPr>
              <w:spacing w:after="0" w:line="240" w:lineRule="auto"/>
              <w:rPr>
                <w:ins w:id="5627" w:author="OPD2" w:date="2021-03-16T07:31:00Z"/>
                <w:rFonts w:eastAsia="Times New Roman" w:cstheme="minorHAnsi"/>
                <w:color w:val="000000"/>
                <w:sz w:val="20"/>
                <w:szCs w:val="20"/>
              </w:rPr>
            </w:pPr>
            <w:ins w:id="5628" w:author="OPD2" w:date="2021-03-16T07:31:00Z">
              <w:r w:rsidRPr="007E2A3A">
                <w:rPr>
                  <w:rFonts w:eastAsia="Times New Roman" w:cstheme="minorHAnsi"/>
                  <w:color w:val="000000"/>
                  <w:sz w:val="20"/>
                  <w:szCs w:val="20"/>
                </w:rPr>
                <w:t>Continue watershed management meetings; convene working group with DPW to support stormwater management planning also described in Goal 6</w:t>
              </w:r>
            </w:ins>
          </w:p>
          <w:p w14:paraId="1F454D92" w14:textId="77777777" w:rsidR="001A12B0" w:rsidRPr="007E2A3A" w:rsidRDefault="001A12B0" w:rsidP="00E564E5">
            <w:pPr>
              <w:spacing w:after="0" w:line="240" w:lineRule="auto"/>
              <w:rPr>
                <w:ins w:id="5629" w:author="OPD2" w:date="2021-03-16T07:31:00Z"/>
                <w:rFonts w:eastAsia="Times New Roman" w:cstheme="minorHAnsi"/>
                <w:color w:val="000000"/>
                <w:sz w:val="20"/>
                <w:szCs w:val="20"/>
              </w:rPr>
            </w:pPr>
          </w:p>
          <w:p w14:paraId="40BD9143" w14:textId="77777777" w:rsidR="001A12B0" w:rsidRPr="007E2A3A" w:rsidRDefault="001A12B0" w:rsidP="00E564E5">
            <w:pPr>
              <w:spacing w:after="0" w:line="240" w:lineRule="auto"/>
              <w:rPr>
                <w:ins w:id="5630" w:author="OPD2" w:date="2021-03-16T07:31:00Z"/>
                <w:rFonts w:eastAsia="Times New Roman" w:cstheme="minorHAnsi"/>
                <w:color w:val="000000"/>
                <w:sz w:val="20"/>
                <w:szCs w:val="20"/>
              </w:rPr>
            </w:pPr>
          </w:p>
          <w:p w14:paraId="437A8C29" w14:textId="77777777" w:rsidR="001A12B0" w:rsidRPr="007E2A3A" w:rsidRDefault="001A12B0" w:rsidP="00E564E5">
            <w:pPr>
              <w:spacing w:after="0" w:line="240" w:lineRule="auto"/>
              <w:rPr>
                <w:ins w:id="5631" w:author="OPD2" w:date="2021-03-16T07:31:00Z"/>
                <w:rFonts w:eastAsia="Times New Roman" w:cstheme="minorHAnsi"/>
                <w:color w:val="000000"/>
                <w:sz w:val="20"/>
                <w:szCs w:val="20"/>
              </w:rPr>
            </w:pPr>
          </w:p>
          <w:p w14:paraId="4F5FCC0C" w14:textId="77777777" w:rsidR="001A12B0" w:rsidRPr="007E2A3A" w:rsidRDefault="001A12B0" w:rsidP="00E564E5">
            <w:pPr>
              <w:spacing w:after="0" w:line="240" w:lineRule="auto"/>
              <w:rPr>
                <w:ins w:id="5632" w:author="OPD2" w:date="2021-03-16T07:31:00Z"/>
                <w:rFonts w:eastAsia="Times New Roman" w:cstheme="minorHAnsi"/>
                <w:color w:val="000000"/>
                <w:sz w:val="20"/>
                <w:szCs w:val="20"/>
              </w:rPr>
            </w:pPr>
          </w:p>
          <w:p w14:paraId="2923C951" w14:textId="77777777" w:rsidR="001A12B0" w:rsidRPr="007E2A3A" w:rsidRDefault="001A12B0" w:rsidP="00E564E5">
            <w:pPr>
              <w:spacing w:after="0" w:line="240" w:lineRule="auto"/>
              <w:rPr>
                <w:ins w:id="5633" w:author="OPD2" w:date="2021-03-16T07:31:00Z"/>
                <w:rFonts w:eastAsia="Times New Roman" w:cstheme="minorHAnsi"/>
                <w:color w:val="000000"/>
                <w:sz w:val="20"/>
                <w:szCs w:val="20"/>
              </w:rPr>
            </w:pPr>
          </w:p>
          <w:p w14:paraId="5CEF03E9" w14:textId="77777777" w:rsidR="001A12B0" w:rsidRPr="007E2A3A" w:rsidRDefault="001A12B0" w:rsidP="00E564E5">
            <w:pPr>
              <w:spacing w:after="0" w:line="240" w:lineRule="auto"/>
              <w:rPr>
                <w:ins w:id="5634" w:author="OPD2" w:date="2021-03-16T07:31:00Z"/>
                <w:rFonts w:eastAsia="Times New Roman" w:cstheme="minorHAnsi"/>
                <w:color w:val="000000"/>
                <w:sz w:val="20"/>
                <w:szCs w:val="20"/>
              </w:rPr>
            </w:pPr>
          </w:p>
          <w:p w14:paraId="5875F987" w14:textId="77777777" w:rsidR="001A12B0" w:rsidRPr="007E2A3A" w:rsidRDefault="001A12B0" w:rsidP="00E564E5">
            <w:pPr>
              <w:spacing w:after="0" w:line="240" w:lineRule="auto"/>
              <w:rPr>
                <w:ins w:id="5635" w:author="OPD2" w:date="2021-03-16T07:31:00Z"/>
                <w:rFonts w:eastAsia="Times New Roman" w:cstheme="minorHAnsi"/>
                <w:color w:val="000000"/>
                <w:sz w:val="20"/>
                <w:szCs w:val="20"/>
              </w:rPr>
            </w:pPr>
          </w:p>
          <w:p w14:paraId="40F2A1DC" w14:textId="77777777" w:rsidR="001A12B0" w:rsidRPr="007E2A3A" w:rsidRDefault="001A12B0" w:rsidP="00E564E5">
            <w:pPr>
              <w:spacing w:after="0" w:line="240" w:lineRule="auto"/>
              <w:rPr>
                <w:ins w:id="5636" w:author="OPD2" w:date="2021-03-16T07:31:00Z"/>
                <w:rFonts w:eastAsia="Times New Roman" w:cstheme="minorHAnsi"/>
                <w:color w:val="000000"/>
                <w:sz w:val="20"/>
                <w:szCs w:val="20"/>
              </w:rPr>
            </w:pPr>
          </w:p>
          <w:p w14:paraId="37384B64" w14:textId="77777777" w:rsidR="001A12B0" w:rsidRPr="007E2A3A" w:rsidRDefault="001A12B0" w:rsidP="00E564E5">
            <w:pPr>
              <w:spacing w:after="0" w:line="240" w:lineRule="auto"/>
              <w:rPr>
                <w:ins w:id="5637" w:author="OPD2" w:date="2021-03-16T07:31:00Z"/>
                <w:rFonts w:eastAsia="Times New Roman" w:cstheme="minorHAnsi"/>
                <w:color w:val="000000"/>
                <w:sz w:val="20"/>
                <w:szCs w:val="20"/>
              </w:rPr>
            </w:pPr>
          </w:p>
          <w:p w14:paraId="05B10656" w14:textId="77777777" w:rsidR="001A12B0" w:rsidRPr="007E2A3A" w:rsidRDefault="001A12B0" w:rsidP="00E564E5">
            <w:pPr>
              <w:spacing w:after="0" w:line="240" w:lineRule="auto"/>
              <w:rPr>
                <w:ins w:id="5638" w:author="OPD2" w:date="2021-03-16T07:31:00Z"/>
                <w:rFonts w:eastAsia="Times New Roman" w:cstheme="minorHAnsi"/>
                <w:color w:val="000000"/>
                <w:sz w:val="20"/>
                <w:szCs w:val="20"/>
              </w:rPr>
            </w:pPr>
          </w:p>
          <w:p w14:paraId="734CBDE6" w14:textId="77777777" w:rsidR="001A12B0" w:rsidRPr="007E2A3A" w:rsidRDefault="001A12B0" w:rsidP="00E564E5">
            <w:pPr>
              <w:spacing w:after="0" w:line="240" w:lineRule="auto"/>
              <w:rPr>
                <w:ins w:id="5639" w:author="OPD2" w:date="2021-03-16T07:31:00Z"/>
                <w:rFonts w:eastAsia="Times New Roman" w:cstheme="minorHAnsi"/>
                <w:color w:val="000000"/>
                <w:sz w:val="20"/>
                <w:szCs w:val="20"/>
              </w:rPr>
            </w:pPr>
          </w:p>
          <w:p w14:paraId="621E0448" w14:textId="77777777" w:rsidR="001A12B0" w:rsidRPr="007E2A3A" w:rsidRDefault="001A12B0" w:rsidP="00E564E5">
            <w:pPr>
              <w:spacing w:after="0" w:line="240" w:lineRule="auto"/>
              <w:rPr>
                <w:ins w:id="5640" w:author="OPD2" w:date="2021-03-16T07:31:00Z"/>
                <w:rFonts w:eastAsia="Times New Roman" w:cstheme="minorHAnsi"/>
                <w:color w:val="000000"/>
                <w:sz w:val="20"/>
                <w:szCs w:val="20"/>
              </w:rPr>
            </w:pPr>
          </w:p>
          <w:p w14:paraId="3497355E" w14:textId="77777777" w:rsidR="001A12B0" w:rsidRPr="007E2A3A" w:rsidRDefault="001A12B0" w:rsidP="00E564E5">
            <w:pPr>
              <w:spacing w:after="0" w:line="240" w:lineRule="auto"/>
              <w:rPr>
                <w:ins w:id="5641" w:author="OPD2" w:date="2021-03-16T07:31:00Z"/>
                <w:rFonts w:eastAsia="Times New Roman" w:cstheme="minorHAnsi"/>
                <w:color w:val="000000"/>
                <w:sz w:val="20"/>
                <w:szCs w:val="20"/>
              </w:rPr>
            </w:pPr>
          </w:p>
          <w:p w14:paraId="27E7309D" w14:textId="77777777" w:rsidR="001A12B0" w:rsidRPr="007E2A3A" w:rsidRDefault="001A12B0" w:rsidP="00E564E5">
            <w:pPr>
              <w:spacing w:after="0" w:line="240" w:lineRule="auto"/>
              <w:rPr>
                <w:ins w:id="5642" w:author="OPD2" w:date="2021-03-16T07:31:00Z"/>
                <w:rFonts w:eastAsia="Times New Roman" w:cstheme="minorHAnsi"/>
                <w:color w:val="000000"/>
                <w:sz w:val="20"/>
                <w:szCs w:val="20"/>
              </w:rPr>
            </w:pPr>
          </w:p>
          <w:p w14:paraId="6B40CC3A" w14:textId="77777777" w:rsidR="001A12B0" w:rsidRPr="007E2A3A" w:rsidRDefault="001A12B0" w:rsidP="00E564E5">
            <w:pPr>
              <w:spacing w:after="0" w:line="240" w:lineRule="auto"/>
              <w:rPr>
                <w:ins w:id="5643" w:author="OPD2" w:date="2021-03-16T07:31:00Z"/>
                <w:rFonts w:eastAsia="Times New Roman" w:cstheme="minorHAnsi"/>
                <w:color w:val="000000"/>
                <w:sz w:val="20"/>
                <w:szCs w:val="20"/>
              </w:rPr>
            </w:pPr>
          </w:p>
          <w:p w14:paraId="2FE7BB11" w14:textId="77777777" w:rsidR="001A12B0" w:rsidRPr="007E2A3A" w:rsidRDefault="001A12B0" w:rsidP="00E564E5">
            <w:pPr>
              <w:spacing w:after="0" w:line="240" w:lineRule="auto"/>
              <w:rPr>
                <w:ins w:id="5644" w:author="OPD2" w:date="2021-03-16T07:31:00Z"/>
                <w:rFonts w:eastAsia="Times New Roman" w:cstheme="minorHAnsi"/>
                <w:color w:val="000000"/>
                <w:sz w:val="20"/>
                <w:szCs w:val="20"/>
              </w:rPr>
            </w:pPr>
          </w:p>
          <w:p w14:paraId="68004787" w14:textId="77777777" w:rsidR="001A12B0" w:rsidRPr="007E2A3A" w:rsidRDefault="001A12B0" w:rsidP="00E564E5">
            <w:pPr>
              <w:spacing w:after="0" w:line="240" w:lineRule="auto"/>
              <w:rPr>
                <w:ins w:id="5645" w:author="OPD2" w:date="2021-03-16T07:31:00Z"/>
                <w:rFonts w:eastAsia="Times New Roman" w:cstheme="minorHAnsi"/>
                <w:color w:val="000000"/>
                <w:sz w:val="20"/>
                <w:szCs w:val="20"/>
              </w:rPr>
            </w:pPr>
          </w:p>
          <w:p w14:paraId="6DC4E367" w14:textId="77777777" w:rsidR="001A12B0" w:rsidRPr="007E2A3A" w:rsidRDefault="001A12B0" w:rsidP="00E564E5">
            <w:pPr>
              <w:spacing w:after="0" w:line="240" w:lineRule="auto"/>
              <w:rPr>
                <w:ins w:id="5646" w:author="OPD2" w:date="2021-03-16T07:31:00Z"/>
                <w:rFonts w:eastAsia="Times New Roman" w:cstheme="minorHAnsi"/>
                <w:color w:val="000000"/>
                <w:sz w:val="20"/>
                <w:szCs w:val="20"/>
              </w:rPr>
            </w:pPr>
          </w:p>
          <w:p w14:paraId="3554CCB2" w14:textId="77777777" w:rsidR="001A12B0" w:rsidRPr="007E2A3A" w:rsidRDefault="001A12B0" w:rsidP="00E564E5">
            <w:pPr>
              <w:spacing w:after="0" w:line="240" w:lineRule="auto"/>
              <w:rPr>
                <w:ins w:id="5647" w:author="OPD2" w:date="2021-03-16T07:31:00Z"/>
                <w:rFonts w:eastAsia="Times New Roman" w:cstheme="minorHAnsi"/>
                <w:color w:val="000000"/>
                <w:sz w:val="20"/>
                <w:szCs w:val="20"/>
              </w:rPr>
            </w:pPr>
          </w:p>
          <w:p w14:paraId="113DA042" w14:textId="77777777" w:rsidR="001A12B0" w:rsidRPr="007E2A3A" w:rsidRDefault="001A12B0" w:rsidP="00E564E5">
            <w:pPr>
              <w:spacing w:after="0" w:line="240" w:lineRule="auto"/>
              <w:rPr>
                <w:ins w:id="5648" w:author="OPD2" w:date="2021-03-16T07:31:00Z"/>
                <w:rFonts w:eastAsia="Times New Roman" w:cstheme="minorHAnsi"/>
                <w:color w:val="000000"/>
                <w:sz w:val="20"/>
                <w:szCs w:val="20"/>
              </w:rPr>
            </w:pPr>
          </w:p>
          <w:p w14:paraId="0439C46B" w14:textId="77777777" w:rsidR="001A12B0" w:rsidRPr="007E2A3A" w:rsidRDefault="001A12B0" w:rsidP="00E564E5">
            <w:pPr>
              <w:spacing w:after="0" w:line="240" w:lineRule="auto"/>
              <w:rPr>
                <w:ins w:id="5649" w:author="OPD2" w:date="2021-03-16T07:31:00Z"/>
                <w:rFonts w:eastAsia="Times New Roman" w:cstheme="minorHAnsi"/>
                <w:color w:val="000000"/>
                <w:sz w:val="20"/>
                <w:szCs w:val="20"/>
              </w:rPr>
            </w:pPr>
          </w:p>
          <w:p w14:paraId="3730F871" w14:textId="77777777" w:rsidR="001A12B0" w:rsidRPr="007E2A3A" w:rsidRDefault="001A12B0" w:rsidP="00E564E5">
            <w:pPr>
              <w:spacing w:after="0" w:line="240" w:lineRule="auto"/>
              <w:rPr>
                <w:ins w:id="5650" w:author="OPD2" w:date="2021-03-16T07:31:00Z"/>
                <w:rFonts w:eastAsia="Times New Roman" w:cstheme="minorHAnsi"/>
                <w:color w:val="000000"/>
                <w:sz w:val="20"/>
                <w:szCs w:val="20"/>
              </w:rPr>
            </w:pPr>
          </w:p>
        </w:tc>
        <w:tc>
          <w:tcPr>
            <w:tcW w:w="1774" w:type="dxa"/>
            <w:gridSpan w:val="2"/>
            <w:tcBorders>
              <w:top w:val="nil"/>
              <w:left w:val="nil"/>
              <w:bottom w:val="single" w:sz="4" w:space="0" w:color="auto"/>
              <w:right w:val="single" w:sz="4" w:space="0" w:color="auto"/>
            </w:tcBorders>
            <w:shd w:val="clear" w:color="auto" w:fill="auto"/>
            <w:vAlign w:val="bottom"/>
            <w:hideMark/>
          </w:tcPr>
          <w:p w14:paraId="6CB7CA09" w14:textId="77777777" w:rsidR="001A12B0" w:rsidRPr="007E2A3A" w:rsidRDefault="001A12B0" w:rsidP="00E564E5">
            <w:pPr>
              <w:spacing w:after="0" w:line="240" w:lineRule="auto"/>
              <w:rPr>
                <w:ins w:id="5651" w:author="OPD2" w:date="2021-03-16T07:31:00Z"/>
                <w:rFonts w:eastAsia="Times New Roman" w:cstheme="minorHAnsi"/>
                <w:color w:val="000000"/>
                <w:sz w:val="20"/>
                <w:szCs w:val="20"/>
              </w:rPr>
            </w:pPr>
            <w:ins w:id="5652" w:author="OPD2" w:date="2021-03-16T07:31:00Z">
              <w:r w:rsidRPr="007E2A3A">
                <w:rPr>
                  <w:rFonts w:eastAsia="Times New Roman" w:cstheme="minorHAnsi"/>
                  <w:color w:val="000000"/>
                  <w:sz w:val="20"/>
                  <w:szCs w:val="20"/>
                </w:rPr>
                <w:t>BECQ-DCRM</w:t>
              </w:r>
            </w:ins>
          </w:p>
          <w:p w14:paraId="61CEA3F1" w14:textId="77777777" w:rsidR="001A12B0" w:rsidRPr="007E2A3A" w:rsidRDefault="001A12B0" w:rsidP="00E564E5">
            <w:pPr>
              <w:spacing w:after="0" w:line="240" w:lineRule="auto"/>
              <w:rPr>
                <w:ins w:id="5653" w:author="OPD2" w:date="2021-03-16T07:31:00Z"/>
                <w:rFonts w:eastAsia="Times New Roman" w:cstheme="minorHAnsi"/>
                <w:color w:val="000000"/>
                <w:sz w:val="20"/>
                <w:szCs w:val="20"/>
              </w:rPr>
            </w:pPr>
          </w:p>
          <w:p w14:paraId="4F744B50" w14:textId="77777777" w:rsidR="001A12B0" w:rsidRPr="007E2A3A" w:rsidRDefault="001A12B0" w:rsidP="00E564E5">
            <w:pPr>
              <w:spacing w:after="0" w:line="240" w:lineRule="auto"/>
              <w:rPr>
                <w:ins w:id="5654" w:author="OPD2" w:date="2021-03-16T07:31:00Z"/>
                <w:rFonts w:eastAsia="Times New Roman" w:cstheme="minorHAnsi"/>
                <w:color w:val="000000"/>
                <w:sz w:val="20"/>
                <w:szCs w:val="20"/>
              </w:rPr>
            </w:pPr>
          </w:p>
          <w:p w14:paraId="3B7A1215" w14:textId="77777777" w:rsidR="001A12B0" w:rsidRPr="007E2A3A" w:rsidRDefault="001A12B0" w:rsidP="00E564E5">
            <w:pPr>
              <w:spacing w:after="0" w:line="240" w:lineRule="auto"/>
              <w:rPr>
                <w:ins w:id="5655" w:author="OPD2" w:date="2021-03-16T07:31:00Z"/>
                <w:rFonts w:eastAsia="Times New Roman" w:cstheme="minorHAnsi"/>
                <w:color w:val="000000"/>
                <w:sz w:val="20"/>
                <w:szCs w:val="20"/>
              </w:rPr>
            </w:pPr>
          </w:p>
          <w:p w14:paraId="5514772F" w14:textId="77777777" w:rsidR="001A12B0" w:rsidRPr="007E2A3A" w:rsidRDefault="001A12B0" w:rsidP="00E564E5">
            <w:pPr>
              <w:spacing w:after="0" w:line="240" w:lineRule="auto"/>
              <w:rPr>
                <w:ins w:id="5656" w:author="OPD2" w:date="2021-03-16T07:31:00Z"/>
                <w:rFonts w:eastAsia="Times New Roman" w:cstheme="minorHAnsi"/>
                <w:color w:val="000000"/>
                <w:sz w:val="20"/>
                <w:szCs w:val="20"/>
              </w:rPr>
            </w:pPr>
          </w:p>
          <w:p w14:paraId="0D2D31D3" w14:textId="77777777" w:rsidR="001A12B0" w:rsidRPr="007E2A3A" w:rsidRDefault="001A12B0" w:rsidP="00E564E5">
            <w:pPr>
              <w:spacing w:after="0" w:line="240" w:lineRule="auto"/>
              <w:rPr>
                <w:ins w:id="5657" w:author="OPD2" w:date="2021-03-16T07:31:00Z"/>
                <w:rFonts w:eastAsia="Times New Roman" w:cstheme="minorHAnsi"/>
                <w:color w:val="000000"/>
                <w:sz w:val="20"/>
                <w:szCs w:val="20"/>
              </w:rPr>
            </w:pPr>
          </w:p>
          <w:p w14:paraId="19DD26C6" w14:textId="77777777" w:rsidR="001A12B0" w:rsidRPr="007E2A3A" w:rsidRDefault="001A12B0" w:rsidP="00E564E5">
            <w:pPr>
              <w:spacing w:after="0" w:line="240" w:lineRule="auto"/>
              <w:rPr>
                <w:ins w:id="5658" w:author="OPD2" w:date="2021-03-16T07:31:00Z"/>
                <w:rFonts w:eastAsia="Times New Roman" w:cstheme="minorHAnsi"/>
                <w:color w:val="000000"/>
                <w:sz w:val="20"/>
                <w:szCs w:val="20"/>
              </w:rPr>
            </w:pPr>
          </w:p>
          <w:p w14:paraId="54253978" w14:textId="77777777" w:rsidR="001A12B0" w:rsidRPr="007E2A3A" w:rsidRDefault="001A12B0" w:rsidP="00E564E5">
            <w:pPr>
              <w:spacing w:after="0" w:line="240" w:lineRule="auto"/>
              <w:rPr>
                <w:ins w:id="5659" w:author="OPD2" w:date="2021-03-16T07:31:00Z"/>
                <w:rFonts w:eastAsia="Times New Roman" w:cstheme="minorHAnsi"/>
                <w:color w:val="000000"/>
                <w:sz w:val="20"/>
                <w:szCs w:val="20"/>
              </w:rPr>
            </w:pPr>
          </w:p>
          <w:p w14:paraId="331A8BA2" w14:textId="77777777" w:rsidR="001A12B0" w:rsidRPr="007E2A3A" w:rsidRDefault="001A12B0" w:rsidP="00E564E5">
            <w:pPr>
              <w:spacing w:after="0" w:line="240" w:lineRule="auto"/>
              <w:rPr>
                <w:ins w:id="5660" w:author="OPD2" w:date="2021-03-16T07:31:00Z"/>
                <w:rFonts w:eastAsia="Times New Roman" w:cstheme="minorHAnsi"/>
                <w:color w:val="000000"/>
                <w:sz w:val="20"/>
                <w:szCs w:val="20"/>
              </w:rPr>
            </w:pPr>
          </w:p>
          <w:p w14:paraId="1C6B93EE" w14:textId="77777777" w:rsidR="001A12B0" w:rsidRPr="007E2A3A" w:rsidRDefault="001A12B0" w:rsidP="00E564E5">
            <w:pPr>
              <w:spacing w:after="0" w:line="240" w:lineRule="auto"/>
              <w:rPr>
                <w:ins w:id="5661" w:author="OPD2" w:date="2021-03-16T07:31:00Z"/>
                <w:rFonts w:eastAsia="Times New Roman" w:cstheme="minorHAnsi"/>
                <w:color w:val="000000"/>
                <w:sz w:val="20"/>
                <w:szCs w:val="20"/>
              </w:rPr>
            </w:pPr>
          </w:p>
          <w:p w14:paraId="6616CF46" w14:textId="77777777" w:rsidR="001A12B0" w:rsidRPr="007E2A3A" w:rsidRDefault="001A12B0" w:rsidP="00E564E5">
            <w:pPr>
              <w:spacing w:after="0" w:line="240" w:lineRule="auto"/>
              <w:rPr>
                <w:ins w:id="5662" w:author="OPD2" w:date="2021-03-16T07:31:00Z"/>
                <w:rFonts w:eastAsia="Times New Roman" w:cstheme="minorHAnsi"/>
                <w:color w:val="000000"/>
                <w:sz w:val="20"/>
                <w:szCs w:val="20"/>
              </w:rPr>
            </w:pPr>
          </w:p>
          <w:p w14:paraId="141AAB04" w14:textId="77777777" w:rsidR="001A12B0" w:rsidRPr="007E2A3A" w:rsidRDefault="001A12B0" w:rsidP="00E564E5">
            <w:pPr>
              <w:spacing w:after="0" w:line="240" w:lineRule="auto"/>
              <w:rPr>
                <w:ins w:id="5663" w:author="OPD2" w:date="2021-03-16T07:31:00Z"/>
                <w:rFonts w:eastAsia="Times New Roman" w:cstheme="minorHAnsi"/>
                <w:color w:val="000000"/>
                <w:sz w:val="20"/>
                <w:szCs w:val="20"/>
              </w:rPr>
            </w:pPr>
          </w:p>
          <w:p w14:paraId="5E1F7239" w14:textId="77777777" w:rsidR="001A12B0" w:rsidRPr="007E2A3A" w:rsidRDefault="001A12B0" w:rsidP="00E564E5">
            <w:pPr>
              <w:spacing w:after="0" w:line="240" w:lineRule="auto"/>
              <w:rPr>
                <w:ins w:id="5664" w:author="OPD2" w:date="2021-03-16T07:31:00Z"/>
                <w:rFonts w:eastAsia="Times New Roman" w:cstheme="minorHAnsi"/>
                <w:color w:val="000000"/>
                <w:sz w:val="20"/>
                <w:szCs w:val="20"/>
              </w:rPr>
            </w:pPr>
          </w:p>
          <w:p w14:paraId="776DD044" w14:textId="77777777" w:rsidR="001A12B0" w:rsidRPr="007E2A3A" w:rsidRDefault="001A12B0" w:rsidP="00E564E5">
            <w:pPr>
              <w:spacing w:after="0" w:line="240" w:lineRule="auto"/>
              <w:rPr>
                <w:ins w:id="5665" w:author="OPD2" w:date="2021-03-16T07:31:00Z"/>
                <w:rFonts w:eastAsia="Times New Roman" w:cstheme="minorHAnsi"/>
                <w:color w:val="000000"/>
                <w:sz w:val="20"/>
                <w:szCs w:val="20"/>
              </w:rPr>
            </w:pPr>
          </w:p>
          <w:p w14:paraId="4ADBBF8E" w14:textId="77777777" w:rsidR="001A12B0" w:rsidRPr="007E2A3A" w:rsidRDefault="001A12B0" w:rsidP="00E564E5">
            <w:pPr>
              <w:spacing w:after="0" w:line="240" w:lineRule="auto"/>
              <w:rPr>
                <w:ins w:id="5666" w:author="OPD2" w:date="2021-03-16T07:31:00Z"/>
                <w:rFonts w:eastAsia="Times New Roman" w:cstheme="minorHAnsi"/>
                <w:color w:val="000000"/>
                <w:sz w:val="20"/>
                <w:szCs w:val="20"/>
              </w:rPr>
            </w:pPr>
          </w:p>
          <w:p w14:paraId="6B50985B" w14:textId="77777777" w:rsidR="001A12B0" w:rsidRPr="007E2A3A" w:rsidRDefault="001A12B0" w:rsidP="00E564E5">
            <w:pPr>
              <w:spacing w:after="0" w:line="240" w:lineRule="auto"/>
              <w:rPr>
                <w:ins w:id="5667" w:author="OPD2" w:date="2021-03-16T07:31:00Z"/>
                <w:rFonts w:eastAsia="Times New Roman" w:cstheme="minorHAnsi"/>
                <w:color w:val="000000"/>
                <w:sz w:val="20"/>
                <w:szCs w:val="20"/>
              </w:rPr>
            </w:pPr>
          </w:p>
          <w:p w14:paraId="0DF1B8DF" w14:textId="77777777" w:rsidR="001A12B0" w:rsidRPr="007E2A3A" w:rsidRDefault="001A12B0" w:rsidP="00E564E5">
            <w:pPr>
              <w:spacing w:after="0" w:line="240" w:lineRule="auto"/>
              <w:rPr>
                <w:ins w:id="5668" w:author="OPD2" w:date="2021-03-16T07:31:00Z"/>
                <w:rFonts w:eastAsia="Times New Roman" w:cstheme="minorHAnsi"/>
                <w:color w:val="000000"/>
                <w:sz w:val="20"/>
                <w:szCs w:val="20"/>
              </w:rPr>
            </w:pPr>
          </w:p>
          <w:p w14:paraId="0D4E0660" w14:textId="77777777" w:rsidR="001A12B0" w:rsidRPr="007E2A3A" w:rsidRDefault="001A12B0" w:rsidP="00E564E5">
            <w:pPr>
              <w:spacing w:after="0" w:line="240" w:lineRule="auto"/>
              <w:rPr>
                <w:ins w:id="5669" w:author="OPD2" w:date="2021-03-16T07:31:00Z"/>
                <w:rFonts w:eastAsia="Times New Roman" w:cstheme="minorHAnsi"/>
                <w:color w:val="000000"/>
                <w:sz w:val="20"/>
                <w:szCs w:val="20"/>
              </w:rPr>
            </w:pPr>
          </w:p>
          <w:p w14:paraId="05574FAB" w14:textId="77777777" w:rsidR="001A12B0" w:rsidRPr="007E2A3A" w:rsidRDefault="001A12B0" w:rsidP="00E564E5">
            <w:pPr>
              <w:spacing w:after="0" w:line="240" w:lineRule="auto"/>
              <w:rPr>
                <w:ins w:id="5670" w:author="OPD2" w:date="2021-03-16T07:31:00Z"/>
                <w:rFonts w:eastAsia="Times New Roman" w:cstheme="minorHAnsi"/>
                <w:color w:val="000000"/>
                <w:sz w:val="20"/>
                <w:szCs w:val="20"/>
              </w:rPr>
            </w:pPr>
          </w:p>
          <w:p w14:paraId="01980ED8" w14:textId="77777777" w:rsidR="001A12B0" w:rsidRPr="007E2A3A" w:rsidRDefault="001A12B0" w:rsidP="00E564E5">
            <w:pPr>
              <w:spacing w:after="0" w:line="240" w:lineRule="auto"/>
              <w:rPr>
                <w:ins w:id="5671" w:author="OPD2" w:date="2021-03-16T07:31:00Z"/>
                <w:rFonts w:eastAsia="Times New Roman" w:cstheme="minorHAnsi"/>
                <w:color w:val="000000"/>
                <w:sz w:val="20"/>
                <w:szCs w:val="20"/>
              </w:rPr>
            </w:pPr>
          </w:p>
          <w:p w14:paraId="417E1F07" w14:textId="77777777" w:rsidR="001A12B0" w:rsidRPr="007E2A3A" w:rsidRDefault="001A12B0" w:rsidP="00E564E5">
            <w:pPr>
              <w:spacing w:after="0" w:line="240" w:lineRule="auto"/>
              <w:rPr>
                <w:ins w:id="5672" w:author="OPD2" w:date="2021-03-16T07:31:00Z"/>
                <w:rFonts w:eastAsia="Times New Roman" w:cstheme="minorHAnsi"/>
                <w:color w:val="000000"/>
                <w:sz w:val="20"/>
                <w:szCs w:val="20"/>
              </w:rPr>
            </w:pPr>
          </w:p>
          <w:p w14:paraId="1E792FFB" w14:textId="77777777" w:rsidR="001A12B0" w:rsidRPr="007E2A3A" w:rsidRDefault="001A12B0" w:rsidP="00E564E5">
            <w:pPr>
              <w:spacing w:after="0" w:line="240" w:lineRule="auto"/>
              <w:rPr>
                <w:ins w:id="5673" w:author="OPD2" w:date="2021-03-16T07:31:00Z"/>
                <w:rFonts w:eastAsia="Times New Roman" w:cstheme="minorHAnsi"/>
                <w:color w:val="000000"/>
                <w:sz w:val="20"/>
                <w:szCs w:val="20"/>
              </w:rPr>
            </w:pPr>
          </w:p>
          <w:p w14:paraId="2A32665C" w14:textId="77777777" w:rsidR="001A12B0" w:rsidRPr="007E2A3A" w:rsidRDefault="001A12B0" w:rsidP="00E564E5">
            <w:pPr>
              <w:spacing w:after="0" w:line="240" w:lineRule="auto"/>
              <w:rPr>
                <w:ins w:id="5674" w:author="OPD2" w:date="2021-03-16T07:31:00Z"/>
                <w:rFonts w:eastAsia="Times New Roman" w:cstheme="minorHAnsi"/>
                <w:color w:val="000000"/>
                <w:sz w:val="20"/>
                <w:szCs w:val="20"/>
              </w:rPr>
            </w:pPr>
          </w:p>
          <w:p w14:paraId="6A8D9769" w14:textId="77777777" w:rsidR="001A12B0" w:rsidRPr="007E2A3A" w:rsidRDefault="001A12B0" w:rsidP="00E564E5">
            <w:pPr>
              <w:spacing w:after="0" w:line="240" w:lineRule="auto"/>
              <w:rPr>
                <w:ins w:id="5675" w:author="OPD2" w:date="2021-03-16T07:31:00Z"/>
                <w:rFonts w:eastAsia="Times New Roman" w:cstheme="minorHAnsi"/>
                <w:color w:val="000000"/>
                <w:sz w:val="20"/>
                <w:szCs w:val="20"/>
              </w:rPr>
            </w:pPr>
          </w:p>
          <w:p w14:paraId="54F675A1" w14:textId="77777777" w:rsidR="001A12B0" w:rsidRPr="007E2A3A" w:rsidRDefault="001A12B0" w:rsidP="00E564E5">
            <w:pPr>
              <w:spacing w:after="0" w:line="240" w:lineRule="auto"/>
              <w:rPr>
                <w:ins w:id="5676" w:author="OPD2" w:date="2021-03-16T07:31:00Z"/>
                <w:rFonts w:eastAsia="Times New Roman" w:cstheme="minorHAnsi"/>
                <w:color w:val="000000"/>
                <w:sz w:val="20"/>
                <w:szCs w:val="20"/>
              </w:rPr>
            </w:pPr>
          </w:p>
          <w:p w14:paraId="0E0B7D34" w14:textId="77777777" w:rsidR="001A12B0" w:rsidRPr="007E2A3A" w:rsidRDefault="001A12B0" w:rsidP="00E564E5">
            <w:pPr>
              <w:spacing w:after="0" w:line="240" w:lineRule="auto"/>
              <w:rPr>
                <w:ins w:id="5677" w:author="OPD2" w:date="2021-03-16T07:31:00Z"/>
                <w:rFonts w:eastAsia="Times New Roman" w:cstheme="minorHAnsi"/>
                <w:color w:val="000000"/>
                <w:sz w:val="20"/>
                <w:szCs w:val="20"/>
              </w:rPr>
            </w:pPr>
          </w:p>
          <w:p w14:paraId="69CEF3F4" w14:textId="77777777" w:rsidR="001A12B0" w:rsidRPr="007E2A3A" w:rsidRDefault="001A12B0" w:rsidP="00E564E5">
            <w:pPr>
              <w:spacing w:after="0" w:line="240" w:lineRule="auto"/>
              <w:rPr>
                <w:ins w:id="5678" w:author="OPD2" w:date="2021-03-16T07:31:00Z"/>
                <w:rFonts w:eastAsia="Times New Roman" w:cstheme="minorHAnsi"/>
                <w:color w:val="000000"/>
                <w:sz w:val="20"/>
                <w:szCs w:val="20"/>
              </w:rPr>
            </w:pPr>
          </w:p>
        </w:tc>
        <w:tc>
          <w:tcPr>
            <w:tcW w:w="1702" w:type="dxa"/>
            <w:tcBorders>
              <w:top w:val="nil"/>
              <w:left w:val="nil"/>
              <w:bottom w:val="single" w:sz="4" w:space="0" w:color="auto"/>
              <w:right w:val="single" w:sz="4" w:space="0" w:color="auto"/>
            </w:tcBorders>
            <w:shd w:val="clear" w:color="auto" w:fill="auto"/>
            <w:vAlign w:val="bottom"/>
            <w:hideMark/>
          </w:tcPr>
          <w:p w14:paraId="4371BD18" w14:textId="77777777" w:rsidR="001A12B0" w:rsidRPr="007E2A3A" w:rsidRDefault="001A12B0" w:rsidP="00E564E5">
            <w:pPr>
              <w:spacing w:after="0" w:line="240" w:lineRule="auto"/>
              <w:rPr>
                <w:ins w:id="5679" w:author="OPD2" w:date="2021-03-16T07:31:00Z"/>
                <w:rFonts w:eastAsia="Times New Roman" w:cstheme="minorHAnsi"/>
                <w:color w:val="000000"/>
                <w:sz w:val="20"/>
                <w:szCs w:val="20"/>
              </w:rPr>
            </w:pPr>
            <w:ins w:id="5680" w:author="OPD2" w:date="2021-03-16T07:31:00Z">
              <w:r w:rsidRPr="007E2A3A">
                <w:rPr>
                  <w:rFonts w:eastAsia="Times New Roman" w:cstheme="minorHAnsi"/>
                  <w:color w:val="000000"/>
                  <w:sz w:val="20"/>
                  <w:szCs w:val="20"/>
                </w:rPr>
                <w:t xml:space="preserve">DPW, NR and BE Taskforces </w:t>
              </w:r>
            </w:ins>
          </w:p>
          <w:p w14:paraId="7D70194E" w14:textId="77777777" w:rsidR="001A12B0" w:rsidRPr="007E2A3A" w:rsidRDefault="001A12B0" w:rsidP="00E564E5">
            <w:pPr>
              <w:spacing w:after="0" w:line="240" w:lineRule="auto"/>
              <w:rPr>
                <w:ins w:id="5681" w:author="OPD2" w:date="2021-03-16T07:31:00Z"/>
                <w:rFonts w:eastAsia="Times New Roman" w:cstheme="minorHAnsi"/>
                <w:color w:val="000000"/>
                <w:sz w:val="20"/>
                <w:szCs w:val="20"/>
              </w:rPr>
            </w:pPr>
          </w:p>
          <w:p w14:paraId="5087D280" w14:textId="77777777" w:rsidR="001A12B0" w:rsidRPr="007E2A3A" w:rsidRDefault="001A12B0" w:rsidP="00E564E5">
            <w:pPr>
              <w:spacing w:after="0" w:line="240" w:lineRule="auto"/>
              <w:rPr>
                <w:ins w:id="5682" w:author="OPD2" w:date="2021-03-16T07:31:00Z"/>
                <w:rFonts w:eastAsia="Times New Roman" w:cstheme="minorHAnsi"/>
                <w:color w:val="000000"/>
                <w:sz w:val="20"/>
                <w:szCs w:val="20"/>
              </w:rPr>
            </w:pPr>
          </w:p>
          <w:p w14:paraId="05A35A6F" w14:textId="77777777" w:rsidR="001A12B0" w:rsidRPr="007E2A3A" w:rsidRDefault="001A12B0" w:rsidP="00E564E5">
            <w:pPr>
              <w:spacing w:after="0" w:line="240" w:lineRule="auto"/>
              <w:rPr>
                <w:ins w:id="5683" w:author="OPD2" w:date="2021-03-16T07:31:00Z"/>
                <w:rFonts w:eastAsia="Times New Roman" w:cstheme="minorHAnsi"/>
                <w:color w:val="000000"/>
                <w:sz w:val="20"/>
                <w:szCs w:val="20"/>
              </w:rPr>
            </w:pPr>
          </w:p>
          <w:p w14:paraId="66D1174F" w14:textId="77777777" w:rsidR="001A12B0" w:rsidRPr="007E2A3A" w:rsidRDefault="001A12B0" w:rsidP="00E564E5">
            <w:pPr>
              <w:spacing w:after="0" w:line="240" w:lineRule="auto"/>
              <w:rPr>
                <w:ins w:id="5684" w:author="OPD2" w:date="2021-03-16T07:31:00Z"/>
                <w:rFonts w:eastAsia="Times New Roman" w:cstheme="minorHAnsi"/>
                <w:color w:val="000000"/>
                <w:sz w:val="20"/>
                <w:szCs w:val="20"/>
              </w:rPr>
            </w:pPr>
          </w:p>
          <w:p w14:paraId="7E781A5F" w14:textId="77777777" w:rsidR="001A12B0" w:rsidRPr="007E2A3A" w:rsidRDefault="001A12B0" w:rsidP="00E564E5">
            <w:pPr>
              <w:spacing w:after="0" w:line="240" w:lineRule="auto"/>
              <w:rPr>
                <w:ins w:id="5685" w:author="OPD2" w:date="2021-03-16T07:31:00Z"/>
                <w:rFonts w:eastAsia="Times New Roman" w:cstheme="minorHAnsi"/>
                <w:color w:val="000000"/>
                <w:sz w:val="20"/>
                <w:szCs w:val="20"/>
              </w:rPr>
            </w:pPr>
          </w:p>
          <w:p w14:paraId="6098A532" w14:textId="77777777" w:rsidR="001A12B0" w:rsidRPr="007E2A3A" w:rsidRDefault="001A12B0" w:rsidP="00E564E5">
            <w:pPr>
              <w:spacing w:after="0" w:line="240" w:lineRule="auto"/>
              <w:rPr>
                <w:ins w:id="5686" w:author="OPD2" w:date="2021-03-16T07:31:00Z"/>
                <w:rFonts w:eastAsia="Times New Roman" w:cstheme="minorHAnsi"/>
                <w:color w:val="000000"/>
                <w:sz w:val="20"/>
                <w:szCs w:val="20"/>
              </w:rPr>
            </w:pPr>
          </w:p>
          <w:p w14:paraId="5B066493" w14:textId="77777777" w:rsidR="001A12B0" w:rsidRPr="007E2A3A" w:rsidRDefault="001A12B0" w:rsidP="00E564E5">
            <w:pPr>
              <w:spacing w:after="0" w:line="240" w:lineRule="auto"/>
              <w:rPr>
                <w:ins w:id="5687" w:author="OPD2" w:date="2021-03-16T07:31:00Z"/>
                <w:rFonts w:eastAsia="Times New Roman" w:cstheme="minorHAnsi"/>
                <w:color w:val="000000"/>
                <w:sz w:val="20"/>
                <w:szCs w:val="20"/>
              </w:rPr>
            </w:pPr>
          </w:p>
          <w:p w14:paraId="1F4D4D72" w14:textId="77777777" w:rsidR="001A12B0" w:rsidRPr="007E2A3A" w:rsidRDefault="001A12B0" w:rsidP="00E564E5">
            <w:pPr>
              <w:spacing w:after="0" w:line="240" w:lineRule="auto"/>
              <w:rPr>
                <w:ins w:id="5688" w:author="OPD2" w:date="2021-03-16T07:31:00Z"/>
                <w:rFonts w:eastAsia="Times New Roman" w:cstheme="minorHAnsi"/>
                <w:color w:val="000000"/>
                <w:sz w:val="20"/>
                <w:szCs w:val="20"/>
              </w:rPr>
            </w:pPr>
          </w:p>
          <w:p w14:paraId="73A0D36C" w14:textId="77777777" w:rsidR="001A12B0" w:rsidRPr="007E2A3A" w:rsidRDefault="001A12B0" w:rsidP="00E564E5">
            <w:pPr>
              <w:spacing w:after="0" w:line="240" w:lineRule="auto"/>
              <w:rPr>
                <w:ins w:id="5689" w:author="OPD2" w:date="2021-03-16T07:31:00Z"/>
                <w:rFonts w:eastAsia="Times New Roman" w:cstheme="minorHAnsi"/>
                <w:color w:val="000000"/>
                <w:sz w:val="20"/>
                <w:szCs w:val="20"/>
              </w:rPr>
            </w:pPr>
          </w:p>
          <w:p w14:paraId="7BDBBB3C" w14:textId="77777777" w:rsidR="001A12B0" w:rsidRPr="007E2A3A" w:rsidRDefault="001A12B0" w:rsidP="00E564E5">
            <w:pPr>
              <w:spacing w:after="0" w:line="240" w:lineRule="auto"/>
              <w:rPr>
                <w:ins w:id="5690" w:author="OPD2" w:date="2021-03-16T07:31:00Z"/>
                <w:rFonts w:eastAsia="Times New Roman" w:cstheme="minorHAnsi"/>
                <w:color w:val="000000"/>
                <w:sz w:val="20"/>
                <w:szCs w:val="20"/>
              </w:rPr>
            </w:pPr>
          </w:p>
          <w:p w14:paraId="37AAE74E" w14:textId="77777777" w:rsidR="001A12B0" w:rsidRPr="007E2A3A" w:rsidRDefault="001A12B0" w:rsidP="00E564E5">
            <w:pPr>
              <w:spacing w:after="0" w:line="240" w:lineRule="auto"/>
              <w:rPr>
                <w:ins w:id="5691" w:author="OPD2" w:date="2021-03-16T07:31:00Z"/>
                <w:rFonts w:eastAsia="Times New Roman" w:cstheme="minorHAnsi"/>
                <w:color w:val="000000"/>
                <w:sz w:val="20"/>
                <w:szCs w:val="20"/>
              </w:rPr>
            </w:pPr>
          </w:p>
          <w:p w14:paraId="32787494" w14:textId="77777777" w:rsidR="001A12B0" w:rsidRPr="007E2A3A" w:rsidRDefault="001A12B0" w:rsidP="00E564E5">
            <w:pPr>
              <w:spacing w:after="0" w:line="240" w:lineRule="auto"/>
              <w:rPr>
                <w:ins w:id="5692" w:author="OPD2" w:date="2021-03-16T07:31:00Z"/>
                <w:rFonts w:eastAsia="Times New Roman" w:cstheme="minorHAnsi"/>
                <w:color w:val="000000"/>
                <w:sz w:val="20"/>
                <w:szCs w:val="20"/>
              </w:rPr>
            </w:pPr>
          </w:p>
          <w:p w14:paraId="521D120E" w14:textId="77777777" w:rsidR="001A12B0" w:rsidRPr="007E2A3A" w:rsidRDefault="001A12B0" w:rsidP="00E564E5">
            <w:pPr>
              <w:spacing w:after="0" w:line="240" w:lineRule="auto"/>
              <w:rPr>
                <w:ins w:id="5693" w:author="OPD2" w:date="2021-03-16T07:31:00Z"/>
                <w:rFonts w:eastAsia="Times New Roman" w:cstheme="minorHAnsi"/>
                <w:color w:val="000000"/>
                <w:sz w:val="20"/>
                <w:szCs w:val="20"/>
              </w:rPr>
            </w:pPr>
          </w:p>
          <w:p w14:paraId="404A7715" w14:textId="77777777" w:rsidR="001A12B0" w:rsidRPr="007E2A3A" w:rsidRDefault="001A12B0" w:rsidP="00E564E5">
            <w:pPr>
              <w:spacing w:after="0" w:line="240" w:lineRule="auto"/>
              <w:rPr>
                <w:ins w:id="5694" w:author="OPD2" w:date="2021-03-16T07:31:00Z"/>
                <w:rFonts w:eastAsia="Times New Roman" w:cstheme="minorHAnsi"/>
                <w:color w:val="000000"/>
                <w:sz w:val="20"/>
                <w:szCs w:val="20"/>
              </w:rPr>
            </w:pPr>
          </w:p>
          <w:p w14:paraId="03C72BDC" w14:textId="77777777" w:rsidR="001A12B0" w:rsidRPr="007E2A3A" w:rsidRDefault="001A12B0" w:rsidP="00E564E5">
            <w:pPr>
              <w:spacing w:after="0" w:line="240" w:lineRule="auto"/>
              <w:rPr>
                <w:ins w:id="5695" w:author="OPD2" w:date="2021-03-16T07:31:00Z"/>
                <w:rFonts w:eastAsia="Times New Roman" w:cstheme="minorHAnsi"/>
                <w:color w:val="000000"/>
                <w:sz w:val="20"/>
                <w:szCs w:val="20"/>
              </w:rPr>
            </w:pPr>
          </w:p>
          <w:p w14:paraId="0AEA587D" w14:textId="77777777" w:rsidR="001A12B0" w:rsidRPr="007E2A3A" w:rsidRDefault="001A12B0" w:rsidP="00E564E5">
            <w:pPr>
              <w:spacing w:after="0" w:line="240" w:lineRule="auto"/>
              <w:rPr>
                <w:ins w:id="5696" w:author="OPD2" w:date="2021-03-16T07:31:00Z"/>
                <w:rFonts w:eastAsia="Times New Roman" w:cstheme="minorHAnsi"/>
                <w:color w:val="000000"/>
                <w:sz w:val="20"/>
                <w:szCs w:val="20"/>
              </w:rPr>
            </w:pPr>
          </w:p>
          <w:p w14:paraId="5B516469" w14:textId="77777777" w:rsidR="001A12B0" w:rsidRPr="007E2A3A" w:rsidRDefault="001A12B0" w:rsidP="00E564E5">
            <w:pPr>
              <w:spacing w:after="0" w:line="240" w:lineRule="auto"/>
              <w:rPr>
                <w:ins w:id="5697" w:author="OPD2" w:date="2021-03-16T07:31:00Z"/>
                <w:rFonts w:eastAsia="Times New Roman" w:cstheme="minorHAnsi"/>
                <w:color w:val="000000"/>
                <w:sz w:val="20"/>
                <w:szCs w:val="20"/>
              </w:rPr>
            </w:pPr>
          </w:p>
          <w:p w14:paraId="5C860867" w14:textId="77777777" w:rsidR="001A12B0" w:rsidRPr="007E2A3A" w:rsidRDefault="001A12B0" w:rsidP="00E564E5">
            <w:pPr>
              <w:spacing w:after="0" w:line="240" w:lineRule="auto"/>
              <w:rPr>
                <w:ins w:id="5698" w:author="OPD2" w:date="2021-03-16T07:31:00Z"/>
                <w:rFonts w:eastAsia="Times New Roman" w:cstheme="minorHAnsi"/>
                <w:color w:val="000000"/>
                <w:sz w:val="20"/>
                <w:szCs w:val="20"/>
              </w:rPr>
            </w:pPr>
          </w:p>
          <w:p w14:paraId="1CFD45B7" w14:textId="77777777" w:rsidR="001A12B0" w:rsidRPr="007E2A3A" w:rsidRDefault="001A12B0" w:rsidP="00E564E5">
            <w:pPr>
              <w:spacing w:after="0" w:line="240" w:lineRule="auto"/>
              <w:rPr>
                <w:ins w:id="5699" w:author="OPD2" w:date="2021-03-16T07:31:00Z"/>
                <w:rFonts w:eastAsia="Times New Roman" w:cstheme="minorHAnsi"/>
                <w:color w:val="000000"/>
                <w:sz w:val="20"/>
                <w:szCs w:val="20"/>
              </w:rPr>
            </w:pPr>
          </w:p>
          <w:p w14:paraId="3B683F58" w14:textId="77777777" w:rsidR="001A12B0" w:rsidRPr="007E2A3A" w:rsidRDefault="001A12B0" w:rsidP="00E564E5">
            <w:pPr>
              <w:spacing w:after="0" w:line="240" w:lineRule="auto"/>
              <w:rPr>
                <w:ins w:id="5700" w:author="OPD2" w:date="2021-03-16T07:31:00Z"/>
                <w:rFonts w:eastAsia="Times New Roman" w:cstheme="minorHAnsi"/>
                <w:color w:val="000000"/>
                <w:sz w:val="20"/>
                <w:szCs w:val="20"/>
              </w:rPr>
            </w:pPr>
          </w:p>
          <w:p w14:paraId="2952DFD9" w14:textId="77777777" w:rsidR="001A12B0" w:rsidRPr="007E2A3A" w:rsidRDefault="001A12B0" w:rsidP="00E564E5">
            <w:pPr>
              <w:spacing w:after="0" w:line="240" w:lineRule="auto"/>
              <w:rPr>
                <w:ins w:id="5701" w:author="OPD2" w:date="2021-03-16T07:31:00Z"/>
                <w:rFonts w:eastAsia="Times New Roman" w:cstheme="minorHAnsi"/>
                <w:color w:val="000000"/>
                <w:sz w:val="20"/>
                <w:szCs w:val="20"/>
              </w:rPr>
            </w:pPr>
          </w:p>
          <w:p w14:paraId="6B62493E" w14:textId="77777777" w:rsidR="001A12B0" w:rsidRPr="007E2A3A" w:rsidRDefault="001A12B0" w:rsidP="00E564E5">
            <w:pPr>
              <w:spacing w:after="0" w:line="240" w:lineRule="auto"/>
              <w:rPr>
                <w:ins w:id="5702" w:author="OPD2" w:date="2021-03-16T07:31:00Z"/>
                <w:rFonts w:eastAsia="Times New Roman" w:cstheme="minorHAnsi"/>
                <w:color w:val="000000"/>
                <w:sz w:val="20"/>
                <w:szCs w:val="20"/>
              </w:rPr>
            </w:pPr>
          </w:p>
          <w:p w14:paraId="34A0BF51" w14:textId="77777777" w:rsidR="001A12B0" w:rsidRPr="007E2A3A" w:rsidRDefault="001A12B0" w:rsidP="00E564E5">
            <w:pPr>
              <w:spacing w:after="0" w:line="240" w:lineRule="auto"/>
              <w:rPr>
                <w:ins w:id="5703" w:author="OPD2" w:date="2021-03-16T07:31:00Z"/>
                <w:rFonts w:eastAsia="Times New Roman" w:cstheme="minorHAnsi"/>
                <w:color w:val="000000"/>
                <w:sz w:val="20"/>
                <w:szCs w:val="20"/>
              </w:rPr>
            </w:pPr>
          </w:p>
          <w:p w14:paraId="15D86091" w14:textId="77777777" w:rsidR="001A12B0" w:rsidRPr="007E2A3A" w:rsidRDefault="001A12B0" w:rsidP="00E564E5">
            <w:pPr>
              <w:spacing w:after="0" w:line="240" w:lineRule="auto"/>
              <w:rPr>
                <w:ins w:id="5704" w:author="OPD2" w:date="2021-03-16T07:31:00Z"/>
                <w:rFonts w:eastAsia="Times New Roman" w:cstheme="minorHAnsi"/>
                <w:color w:val="000000"/>
                <w:sz w:val="20"/>
                <w:szCs w:val="20"/>
              </w:rPr>
            </w:pPr>
          </w:p>
          <w:p w14:paraId="28FD61DC" w14:textId="77777777" w:rsidR="001A12B0" w:rsidRPr="007E2A3A" w:rsidRDefault="001A12B0" w:rsidP="00E564E5">
            <w:pPr>
              <w:spacing w:after="0" w:line="240" w:lineRule="auto"/>
              <w:rPr>
                <w:ins w:id="5705" w:author="OPD2" w:date="2021-03-16T07:31:00Z"/>
                <w:rFonts w:eastAsia="Times New Roman" w:cstheme="minorHAnsi"/>
                <w:color w:val="000000"/>
                <w:sz w:val="20"/>
                <w:szCs w:val="20"/>
              </w:rPr>
            </w:pPr>
          </w:p>
        </w:tc>
        <w:tc>
          <w:tcPr>
            <w:tcW w:w="1486" w:type="dxa"/>
            <w:tcBorders>
              <w:top w:val="nil"/>
              <w:left w:val="nil"/>
              <w:bottom w:val="single" w:sz="4" w:space="0" w:color="auto"/>
              <w:right w:val="single" w:sz="4" w:space="0" w:color="auto"/>
            </w:tcBorders>
            <w:shd w:val="clear" w:color="auto" w:fill="auto"/>
            <w:vAlign w:val="bottom"/>
            <w:hideMark/>
          </w:tcPr>
          <w:p w14:paraId="1B9FFDD4" w14:textId="77777777" w:rsidR="001A12B0" w:rsidRPr="007E2A3A" w:rsidRDefault="001A12B0" w:rsidP="00E564E5">
            <w:pPr>
              <w:spacing w:after="0" w:line="240" w:lineRule="auto"/>
              <w:rPr>
                <w:ins w:id="5706" w:author="OPD2" w:date="2021-03-16T07:31:00Z"/>
                <w:rFonts w:eastAsia="Times New Roman" w:cstheme="minorHAnsi"/>
                <w:color w:val="000000"/>
                <w:sz w:val="20"/>
                <w:szCs w:val="20"/>
              </w:rPr>
            </w:pPr>
            <w:ins w:id="5707" w:author="OPD2" w:date="2021-03-16T07:31:00Z">
              <w:r w:rsidRPr="007E2A3A">
                <w:rPr>
                  <w:rFonts w:eastAsia="Times New Roman" w:cstheme="minorHAnsi"/>
                  <w:color w:val="000000"/>
                  <w:sz w:val="20"/>
                  <w:szCs w:val="20"/>
                </w:rPr>
                <w:t>CUC water management plan (update pending); watershed management plans for priority watersheds</w:t>
              </w:r>
            </w:ins>
          </w:p>
          <w:p w14:paraId="63D97DBD" w14:textId="77777777" w:rsidR="001A12B0" w:rsidRPr="007E2A3A" w:rsidRDefault="001A12B0" w:rsidP="00E564E5">
            <w:pPr>
              <w:spacing w:after="0" w:line="240" w:lineRule="auto"/>
              <w:rPr>
                <w:ins w:id="5708" w:author="OPD2" w:date="2021-03-16T07:31:00Z"/>
                <w:rFonts w:eastAsia="Times New Roman" w:cstheme="minorHAnsi"/>
                <w:color w:val="000000"/>
                <w:sz w:val="20"/>
                <w:szCs w:val="20"/>
              </w:rPr>
            </w:pPr>
          </w:p>
          <w:p w14:paraId="29B99FB1" w14:textId="77777777" w:rsidR="001A12B0" w:rsidRPr="007E2A3A" w:rsidRDefault="001A12B0" w:rsidP="00E564E5">
            <w:pPr>
              <w:spacing w:after="0" w:line="240" w:lineRule="auto"/>
              <w:rPr>
                <w:ins w:id="5709" w:author="OPD2" w:date="2021-03-16T07:31:00Z"/>
                <w:rFonts w:eastAsia="Times New Roman" w:cstheme="minorHAnsi"/>
                <w:color w:val="000000"/>
                <w:sz w:val="20"/>
                <w:szCs w:val="20"/>
              </w:rPr>
            </w:pPr>
          </w:p>
          <w:p w14:paraId="51300F95" w14:textId="77777777" w:rsidR="001A12B0" w:rsidRPr="007E2A3A" w:rsidRDefault="001A12B0" w:rsidP="00E564E5">
            <w:pPr>
              <w:spacing w:after="0" w:line="240" w:lineRule="auto"/>
              <w:rPr>
                <w:ins w:id="5710" w:author="OPD2" w:date="2021-03-16T07:31:00Z"/>
                <w:rFonts w:eastAsia="Times New Roman" w:cstheme="minorHAnsi"/>
                <w:color w:val="000000"/>
                <w:sz w:val="20"/>
                <w:szCs w:val="20"/>
              </w:rPr>
            </w:pPr>
          </w:p>
          <w:p w14:paraId="3BD2AF81" w14:textId="77777777" w:rsidR="001A12B0" w:rsidRPr="007E2A3A" w:rsidRDefault="001A12B0" w:rsidP="00E564E5">
            <w:pPr>
              <w:spacing w:after="0" w:line="240" w:lineRule="auto"/>
              <w:rPr>
                <w:ins w:id="5711" w:author="OPD2" w:date="2021-03-16T07:31:00Z"/>
                <w:rFonts w:eastAsia="Times New Roman" w:cstheme="minorHAnsi"/>
                <w:color w:val="000000"/>
                <w:sz w:val="20"/>
                <w:szCs w:val="20"/>
              </w:rPr>
            </w:pPr>
          </w:p>
          <w:p w14:paraId="1CA3C2AE" w14:textId="77777777" w:rsidR="001A12B0" w:rsidRPr="007E2A3A" w:rsidRDefault="001A12B0" w:rsidP="00E564E5">
            <w:pPr>
              <w:spacing w:after="0" w:line="240" w:lineRule="auto"/>
              <w:rPr>
                <w:ins w:id="5712" w:author="OPD2" w:date="2021-03-16T07:31:00Z"/>
                <w:rFonts w:eastAsia="Times New Roman" w:cstheme="minorHAnsi"/>
                <w:color w:val="000000"/>
                <w:sz w:val="20"/>
                <w:szCs w:val="20"/>
              </w:rPr>
            </w:pPr>
          </w:p>
          <w:p w14:paraId="51704661" w14:textId="77777777" w:rsidR="001A12B0" w:rsidRPr="007E2A3A" w:rsidRDefault="001A12B0" w:rsidP="00E564E5">
            <w:pPr>
              <w:spacing w:after="0" w:line="240" w:lineRule="auto"/>
              <w:rPr>
                <w:ins w:id="5713" w:author="OPD2" w:date="2021-03-16T07:31:00Z"/>
                <w:rFonts w:eastAsia="Times New Roman" w:cstheme="minorHAnsi"/>
                <w:color w:val="000000"/>
                <w:sz w:val="20"/>
                <w:szCs w:val="20"/>
              </w:rPr>
            </w:pPr>
          </w:p>
          <w:p w14:paraId="5B48E7C7" w14:textId="77777777" w:rsidR="001A12B0" w:rsidRPr="007E2A3A" w:rsidRDefault="001A12B0" w:rsidP="00E564E5">
            <w:pPr>
              <w:spacing w:after="0" w:line="240" w:lineRule="auto"/>
              <w:rPr>
                <w:ins w:id="5714" w:author="OPD2" w:date="2021-03-16T07:31:00Z"/>
                <w:rFonts w:eastAsia="Times New Roman" w:cstheme="minorHAnsi"/>
                <w:color w:val="000000"/>
                <w:sz w:val="20"/>
                <w:szCs w:val="20"/>
              </w:rPr>
            </w:pPr>
          </w:p>
          <w:p w14:paraId="16F0B6C1" w14:textId="77777777" w:rsidR="001A12B0" w:rsidRPr="007E2A3A" w:rsidRDefault="001A12B0" w:rsidP="00E564E5">
            <w:pPr>
              <w:spacing w:after="0" w:line="240" w:lineRule="auto"/>
              <w:rPr>
                <w:ins w:id="5715" w:author="OPD2" w:date="2021-03-16T07:31:00Z"/>
                <w:rFonts w:eastAsia="Times New Roman" w:cstheme="minorHAnsi"/>
                <w:color w:val="000000"/>
                <w:sz w:val="20"/>
                <w:szCs w:val="20"/>
              </w:rPr>
            </w:pPr>
          </w:p>
          <w:p w14:paraId="2B9FCE73" w14:textId="77777777" w:rsidR="001A12B0" w:rsidRPr="007E2A3A" w:rsidRDefault="001A12B0" w:rsidP="00E564E5">
            <w:pPr>
              <w:spacing w:after="0" w:line="240" w:lineRule="auto"/>
              <w:rPr>
                <w:ins w:id="5716" w:author="OPD2" w:date="2021-03-16T07:31:00Z"/>
                <w:rFonts w:eastAsia="Times New Roman" w:cstheme="minorHAnsi"/>
                <w:color w:val="000000"/>
                <w:sz w:val="20"/>
                <w:szCs w:val="20"/>
              </w:rPr>
            </w:pPr>
          </w:p>
          <w:p w14:paraId="2CBFDE6E" w14:textId="77777777" w:rsidR="001A12B0" w:rsidRPr="007E2A3A" w:rsidRDefault="001A12B0" w:rsidP="00E564E5">
            <w:pPr>
              <w:spacing w:after="0" w:line="240" w:lineRule="auto"/>
              <w:rPr>
                <w:ins w:id="5717" w:author="OPD2" w:date="2021-03-16T07:31:00Z"/>
                <w:rFonts w:eastAsia="Times New Roman" w:cstheme="minorHAnsi"/>
                <w:color w:val="000000"/>
                <w:sz w:val="20"/>
                <w:szCs w:val="20"/>
              </w:rPr>
            </w:pPr>
          </w:p>
          <w:p w14:paraId="57C4F4D5" w14:textId="77777777" w:rsidR="001A12B0" w:rsidRPr="007E2A3A" w:rsidRDefault="001A12B0" w:rsidP="00E564E5">
            <w:pPr>
              <w:spacing w:after="0" w:line="240" w:lineRule="auto"/>
              <w:rPr>
                <w:ins w:id="5718" w:author="OPD2" w:date="2021-03-16T07:31:00Z"/>
                <w:rFonts w:eastAsia="Times New Roman" w:cstheme="minorHAnsi"/>
                <w:color w:val="000000"/>
                <w:sz w:val="20"/>
                <w:szCs w:val="20"/>
              </w:rPr>
            </w:pPr>
          </w:p>
          <w:p w14:paraId="39F1652C" w14:textId="77777777" w:rsidR="001A12B0" w:rsidRPr="007E2A3A" w:rsidRDefault="001A12B0" w:rsidP="00E564E5">
            <w:pPr>
              <w:spacing w:after="0" w:line="240" w:lineRule="auto"/>
              <w:rPr>
                <w:ins w:id="5719" w:author="OPD2" w:date="2021-03-16T07:31:00Z"/>
                <w:rFonts w:eastAsia="Times New Roman" w:cstheme="minorHAnsi"/>
                <w:color w:val="000000"/>
                <w:sz w:val="20"/>
                <w:szCs w:val="20"/>
              </w:rPr>
            </w:pPr>
          </w:p>
          <w:p w14:paraId="7CC321FF" w14:textId="77777777" w:rsidR="001A12B0" w:rsidRPr="007E2A3A" w:rsidRDefault="001A12B0" w:rsidP="00E564E5">
            <w:pPr>
              <w:spacing w:after="0" w:line="240" w:lineRule="auto"/>
              <w:rPr>
                <w:ins w:id="5720" w:author="OPD2" w:date="2021-03-16T07:31:00Z"/>
                <w:rFonts w:eastAsia="Times New Roman" w:cstheme="minorHAnsi"/>
                <w:color w:val="000000"/>
                <w:sz w:val="20"/>
                <w:szCs w:val="20"/>
              </w:rPr>
            </w:pPr>
          </w:p>
          <w:p w14:paraId="64FC2BBF" w14:textId="77777777" w:rsidR="001A12B0" w:rsidRPr="007E2A3A" w:rsidRDefault="001A12B0" w:rsidP="00E564E5">
            <w:pPr>
              <w:spacing w:after="0" w:line="240" w:lineRule="auto"/>
              <w:rPr>
                <w:ins w:id="5721" w:author="OPD2" w:date="2021-03-16T07:31:00Z"/>
                <w:rFonts w:eastAsia="Times New Roman" w:cstheme="minorHAnsi"/>
                <w:color w:val="000000"/>
                <w:sz w:val="20"/>
                <w:szCs w:val="20"/>
              </w:rPr>
            </w:pPr>
          </w:p>
          <w:p w14:paraId="39271ED2" w14:textId="77777777" w:rsidR="001A12B0" w:rsidRPr="007E2A3A" w:rsidRDefault="001A12B0" w:rsidP="00E564E5">
            <w:pPr>
              <w:spacing w:after="0" w:line="240" w:lineRule="auto"/>
              <w:rPr>
                <w:ins w:id="5722" w:author="OPD2" w:date="2021-03-16T07:31:00Z"/>
                <w:rFonts w:eastAsia="Times New Roman" w:cstheme="minorHAnsi"/>
                <w:color w:val="000000"/>
                <w:sz w:val="20"/>
                <w:szCs w:val="20"/>
              </w:rPr>
            </w:pPr>
          </w:p>
          <w:p w14:paraId="2CD62F5D" w14:textId="77777777" w:rsidR="001A12B0" w:rsidRPr="007E2A3A" w:rsidRDefault="001A12B0" w:rsidP="00E564E5">
            <w:pPr>
              <w:spacing w:after="0" w:line="240" w:lineRule="auto"/>
              <w:rPr>
                <w:ins w:id="5723" w:author="OPD2" w:date="2021-03-16T07:31:00Z"/>
                <w:rFonts w:eastAsia="Times New Roman" w:cstheme="minorHAnsi"/>
                <w:color w:val="000000"/>
                <w:sz w:val="20"/>
                <w:szCs w:val="20"/>
              </w:rPr>
            </w:pPr>
          </w:p>
          <w:p w14:paraId="2FE3CACB" w14:textId="77777777" w:rsidR="001A12B0" w:rsidRPr="007E2A3A" w:rsidRDefault="001A12B0" w:rsidP="00E564E5">
            <w:pPr>
              <w:spacing w:after="0" w:line="240" w:lineRule="auto"/>
              <w:rPr>
                <w:ins w:id="5724" w:author="OPD2" w:date="2021-03-16T07:31:00Z"/>
                <w:rFonts w:eastAsia="Times New Roman" w:cstheme="minorHAnsi"/>
                <w:color w:val="000000"/>
                <w:sz w:val="20"/>
                <w:szCs w:val="20"/>
              </w:rPr>
            </w:pPr>
          </w:p>
          <w:p w14:paraId="50E79693" w14:textId="77777777" w:rsidR="001A12B0" w:rsidRPr="007E2A3A" w:rsidRDefault="001A12B0" w:rsidP="00E564E5">
            <w:pPr>
              <w:spacing w:after="0" w:line="240" w:lineRule="auto"/>
              <w:rPr>
                <w:ins w:id="5725" w:author="OPD2" w:date="2021-03-16T07:31:00Z"/>
                <w:rFonts w:eastAsia="Times New Roman" w:cstheme="minorHAnsi"/>
                <w:color w:val="000000"/>
                <w:sz w:val="20"/>
                <w:szCs w:val="20"/>
              </w:rPr>
            </w:pPr>
          </w:p>
          <w:p w14:paraId="5F887485" w14:textId="77777777" w:rsidR="001A12B0" w:rsidRPr="007E2A3A" w:rsidRDefault="001A12B0" w:rsidP="00E564E5">
            <w:pPr>
              <w:spacing w:after="0" w:line="240" w:lineRule="auto"/>
              <w:rPr>
                <w:ins w:id="5726" w:author="OPD2" w:date="2021-03-16T07:31:00Z"/>
                <w:rFonts w:eastAsia="Times New Roman" w:cstheme="minorHAnsi"/>
                <w:color w:val="000000"/>
                <w:sz w:val="20"/>
                <w:szCs w:val="20"/>
              </w:rPr>
            </w:pPr>
          </w:p>
          <w:p w14:paraId="10EAFA78" w14:textId="77777777" w:rsidR="001A12B0" w:rsidRPr="007E2A3A" w:rsidRDefault="001A12B0" w:rsidP="00E564E5">
            <w:pPr>
              <w:spacing w:after="0" w:line="240" w:lineRule="auto"/>
              <w:rPr>
                <w:ins w:id="5727" w:author="OPD2" w:date="2021-03-16T07:31:00Z"/>
                <w:rFonts w:eastAsia="Times New Roman" w:cstheme="minorHAnsi"/>
                <w:color w:val="000000"/>
                <w:sz w:val="20"/>
                <w:szCs w:val="20"/>
              </w:rPr>
            </w:pPr>
          </w:p>
          <w:p w14:paraId="21979381" w14:textId="77777777" w:rsidR="001A12B0" w:rsidRPr="007E2A3A" w:rsidRDefault="001A12B0" w:rsidP="00E564E5">
            <w:pPr>
              <w:spacing w:after="0" w:line="240" w:lineRule="auto"/>
              <w:rPr>
                <w:ins w:id="5728" w:author="OPD2" w:date="2021-03-16T07:31:00Z"/>
                <w:rFonts w:eastAsia="Times New Roman" w:cstheme="minorHAnsi"/>
                <w:color w:val="000000"/>
                <w:sz w:val="20"/>
                <w:szCs w:val="20"/>
              </w:rPr>
            </w:pPr>
          </w:p>
          <w:p w14:paraId="4F028165" w14:textId="77777777" w:rsidR="001A12B0" w:rsidRPr="007E2A3A" w:rsidRDefault="001A12B0" w:rsidP="00E564E5">
            <w:pPr>
              <w:spacing w:after="0" w:line="240" w:lineRule="auto"/>
              <w:rPr>
                <w:ins w:id="5729" w:author="OPD2" w:date="2021-03-16T07:31:00Z"/>
                <w:rFonts w:eastAsia="Times New Roman" w:cstheme="minorHAnsi"/>
                <w:color w:val="000000"/>
                <w:sz w:val="20"/>
                <w:szCs w:val="20"/>
              </w:rPr>
            </w:pPr>
          </w:p>
          <w:p w14:paraId="2E2AEF1C" w14:textId="77777777" w:rsidR="001A12B0" w:rsidRPr="007E2A3A" w:rsidRDefault="001A12B0" w:rsidP="00E564E5">
            <w:pPr>
              <w:spacing w:after="0" w:line="240" w:lineRule="auto"/>
              <w:rPr>
                <w:ins w:id="5730" w:author="OPD2" w:date="2021-03-16T07:31:00Z"/>
                <w:rFonts w:eastAsia="Times New Roman" w:cstheme="minorHAnsi"/>
                <w:color w:val="000000"/>
                <w:sz w:val="20"/>
                <w:szCs w:val="20"/>
              </w:rPr>
            </w:pPr>
          </w:p>
          <w:p w14:paraId="4023E2D5" w14:textId="77777777" w:rsidR="001A12B0" w:rsidRPr="007E2A3A" w:rsidRDefault="001A12B0" w:rsidP="00E564E5">
            <w:pPr>
              <w:spacing w:after="0" w:line="240" w:lineRule="auto"/>
              <w:rPr>
                <w:ins w:id="5731" w:author="OPD2" w:date="2021-03-16T07:31:00Z"/>
                <w:rFonts w:eastAsia="Times New Roman" w:cstheme="minorHAnsi"/>
                <w:color w:val="000000"/>
                <w:sz w:val="20"/>
                <w:szCs w:val="20"/>
              </w:rPr>
            </w:pPr>
          </w:p>
        </w:tc>
        <w:tc>
          <w:tcPr>
            <w:tcW w:w="2245" w:type="dxa"/>
            <w:tcBorders>
              <w:top w:val="nil"/>
              <w:left w:val="nil"/>
              <w:bottom w:val="single" w:sz="4" w:space="0" w:color="auto"/>
              <w:right w:val="single" w:sz="4" w:space="0" w:color="auto"/>
            </w:tcBorders>
          </w:tcPr>
          <w:p w14:paraId="3BC1E12B" w14:textId="77777777" w:rsidR="001A12B0" w:rsidRDefault="001A12B0" w:rsidP="00E564E5">
            <w:pPr>
              <w:spacing w:after="0" w:line="240" w:lineRule="auto"/>
              <w:rPr>
                <w:ins w:id="5732" w:author="OPD2" w:date="2021-03-16T07:31:00Z"/>
                <w:sz w:val="20"/>
                <w:szCs w:val="20"/>
              </w:rPr>
            </w:pPr>
            <w:ins w:id="5733" w:author="OPD2" w:date="2021-03-16T07:31:00Z">
              <w:r>
                <w:rPr>
                  <w:sz w:val="20"/>
                  <w:szCs w:val="20"/>
                </w:rPr>
                <w:t>Planning efforts supported by existing staff funding at OPD and NR/BE Taskforce Agencies;</w:t>
              </w:r>
            </w:ins>
          </w:p>
          <w:p w14:paraId="17E7F5A8" w14:textId="77777777" w:rsidR="001A12B0" w:rsidRDefault="001A12B0" w:rsidP="00E564E5">
            <w:pPr>
              <w:spacing w:after="0" w:line="240" w:lineRule="auto"/>
              <w:rPr>
                <w:ins w:id="5734" w:author="OPD2" w:date="2021-03-16T07:31:00Z"/>
              </w:rPr>
            </w:pPr>
          </w:p>
          <w:p w14:paraId="38C7E900" w14:textId="77777777" w:rsidR="001A12B0" w:rsidRPr="007E2A3A" w:rsidRDefault="001A12B0" w:rsidP="00E564E5">
            <w:pPr>
              <w:spacing w:after="0" w:line="240" w:lineRule="auto"/>
              <w:rPr>
                <w:ins w:id="5735" w:author="OPD2" w:date="2021-03-16T07:31:00Z"/>
                <w:rFonts w:eastAsia="Times New Roman" w:cstheme="minorHAnsi"/>
                <w:color w:val="000000"/>
                <w:sz w:val="20"/>
                <w:szCs w:val="20"/>
              </w:rPr>
            </w:pPr>
            <w:ins w:id="5736" w:author="OPD2" w:date="2021-03-16T07:31:00Z">
              <w:r>
                <w:t>Additional planning and project implementation support being sought through dedicated and competitive funding sources</w:t>
              </w:r>
            </w:ins>
          </w:p>
        </w:tc>
      </w:tr>
    </w:tbl>
    <w:p w14:paraId="7310D5D4" w14:textId="77777777" w:rsidR="00595DC9" w:rsidRDefault="00595DC9" w:rsidP="00595DC9">
      <w:pPr>
        <w:spacing w:line="240" w:lineRule="auto"/>
        <w:rPr>
          <w:ins w:id="5737" w:author="OPD2" w:date="2021-03-16T07:31:00Z"/>
          <w:rFonts w:eastAsiaTheme="majorEastAsia" w:cstheme="minorHAnsi"/>
          <w:color w:val="365F91" w:themeColor="accent1" w:themeShade="BF"/>
          <w:sz w:val="32"/>
          <w:szCs w:val="32"/>
        </w:rPr>
      </w:pPr>
    </w:p>
    <w:p w14:paraId="67E80F23" w14:textId="4B7B4B13" w:rsidR="00595DC9" w:rsidRPr="00862D3E" w:rsidRDefault="00595DC9" w:rsidP="00595DC9">
      <w:pPr>
        <w:spacing w:line="240" w:lineRule="auto"/>
        <w:rPr>
          <w:ins w:id="5738" w:author="OPD2" w:date="2021-03-16T07:31:00Z"/>
          <w:rFonts w:eastAsiaTheme="majorEastAsia" w:cstheme="minorHAnsi"/>
          <w:color w:val="365F91" w:themeColor="accent1" w:themeShade="BF"/>
          <w:sz w:val="32"/>
          <w:szCs w:val="32"/>
        </w:rPr>
      </w:pPr>
    </w:p>
    <w:tbl>
      <w:tblPr>
        <w:tblW w:w="14850" w:type="dxa"/>
        <w:tblInd w:w="-815" w:type="dxa"/>
        <w:tblLook w:val="04A0" w:firstRow="1" w:lastRow="0" w:firstColumn="1" w:lastColumn="0" w:noHBand="0" w:noVBand="1"/>
      </w:tblPr>
      <w:tblGrid>
        <w:gridCol w:w="1686"/>
        <w:gridCol w:w="2142"/>
        <w:gridCol w:w="2409"/>
        <w:gridCol w:w="1994"/>
        <w:gridCol w:w="2087"/>
        <w:gridCol w:w="1680"/>
        <w:gridCol w:w="1198"/>
        <w:gridCol w:w="1654"/>
      </w:tblGrid>
      <w:tr w:rsidR="00595DC9" w:rsidRPr="00862D3E" w14:paraId="522FA622" w14:textId="77777777" w:rsidTr="00765338">
        <w:trPr>
          <w:trHeight w:val="300"/>
          <w:ins w:id="5739" w:author="OPD2" w:date="2021-03-16T07:31:00Z"/>
        </w:trPr>
        <w:tc>
          <w:tcPr>
            <w:tcW w:w="14850" w:type="dxa"/>
            <w:gridSpan w:val="8"/>
            <w:tcBorders>
              <w:top w:val="single" w:sz="4" w:space="0" w:color="auto"/>
              <w:left w:val="single" w:sz="4" w:space="0" w:color="auto"/>
              <w:bottom w:val="single" w:sz="4" w:space="0" w:color="auto"/>
              <w:right w:val="single" w:sz="4" w:space="0" w:color="auto"/>
            </w:tcBorders>
            <w:shd w:val="clear" w:color="auto" w:fill="DAEEF3" w:themeFill="accent5" w:themeFillTint="33"/>
            <w:vAlign w:val="bottom"/>
            <w:hideMark/>
          </w:tcPr>
          <w:p w14:paraId="3E656064" w14:textId="32B41EDE" w:rsidR="00595DC9" w:rsidRPr="00151D93" w:rsidRDefault="00595DC9" w:rsidP="00151D93">
            <w:pPr>
              <w:spacing w:after="0" w:line="240" w:lineRule="auto"/>
              <w:jc w:val="center"/>
              <w:rPr>
                <w:ins w:id="5740" w:author="OPD2" w:date="2021-03-16T07:31:00Z"/>
                <w:rFonts w:eastAsia="Times New Roman" w:cstheme="minorHAnsi"/>
                <w:color w:val="000000"/>
              </w:rPr>
            </w:pPr>
            <w:ins w:id="5741" w:author="OPD2" w:date="2021-03-16T07:31:00Z">
              <w:r w:rsidRPr="00862D3E">
                <w:rPr>
                  <w:rFonts w:eastAsia="Times New Roman" w:cstheme="minorHAnsi"/>
                  <w:b/>
                  <w:bCs/>
                  <w:color w:val="000000"/>
                </w:rPr>
                <w:t>CNMI CSDP - Implementation Plan</w:t>
              </w:r>
            </w:ins>
          </w:p>
        </w:tc>
      </w:tr>
      <w:tr w:rsidR="00595DC9" w:rsidRPr="00862D3E" w14:paraId="1F13570D" w14:textId="77777777" w:rsidTr="00765338">
        <w:trPr>
          <w:trHeight w:val="300"/>
          <w:ins w:id="5742" w:author="OPD2" w:date="2021-03-16T07:31:00Z"/>
        </w:trPr>
        <w:tc>
          <w:tcPr>
            <w:tcW w:w="14850" w:type="dxa"/>
            <w:gridSpan w:val="8"/>
            <w:tcBorders>
              <w:top w:val="nil"/>
              <w:left w:val="single" w:sz="4" w:space="0" w:color="auto"/>
              <w:bottom w:val="single" w:sz="4" w:space="0" w:color="auto"/>
              <w:right w:val="single" w:sz="4" w:space="0" w:color="auto"/>
            </w:tcBorders>
            <w:shd w:val="clear" w:color="auto" w:fill="DAEEF3" w:themeFill="accent5" w:themeFillTint="33"/>
            <w:vAlign w:val="bottom"/>
            <w:hideMark/>
          </w:tcPr>
          <w:p w14:paraId="2900CF09" w14:textId="13726872" w:rsidR="00595DC9" w:rsidRPr="00151D93" w:rsidRDefault="00595DC9" w:rsidP="00151D93">
            <w:pPr>
              <w:shd w:val="clear" w:color="auto" w:fill="002060"/>
              <w:spacing w:after="0" w:line="240" w:lineRule="auto"/>
              <w:jc w:val="center"/>
              <w:rPr>
                <w:ins w:id="5743" w:author="OPD2" w:date="2021-03-16T07:31:00Z"/>
                <w:rFonts w:eastAsia="Times New Roman" w:cstheme="minorHAnsi"/>
                <w:color w:val="000000"/>
              </w:rPr>
            </w:pPr>
            <w:ins w:id="5744" w:author="OPD2" w:date="2021-03-16T07:31:00Z">
              <w:r w:rsidRPr="007E2A3A">
                <w:rPr>
                  <w:rFonts w:eastAsia="Times New Roman" w:cstheme="minorHAnsi"/>
                  <w:b/>
                  <w:bCs/>
                  <w:color w:val="FFFFFF" w:themeColor="background1"/>
                </w:rPr>
                <w:t>Goal 17 - Partnerships</w:t>
              </w:r>
            </w:ins>
          </w:p>
        </w:tc>
      </w:tr>
      <w:tr w:rsidR="00595DC9" w:rsidRPr="00862D3E" w14:paraId="7919F386" w14:textId="77777777" w:rsidTr="00151D93">
        <w:trPr>
          <w:trHeight w:val="300"/>
          <w:ins w:id="5745" w:author="OPD2" w:date="2021-03-16T07:31:00Z"/>
        </w:trPr>
        <w:tc>
          <w:tcPr>
            <w:tcW w:w="1696" w:type="dxa"/>
            <w:tcBorders>
              <w:top w:val="nil"/>
              <w:left w:val="single" w:sz="4" w:space="0" w:color="auto"/>
              <w:bottom w:val="nil"/>
              <w:right w:val="single" w:sz="4" w:space="0" w:color="auto"/>
            </w:tcBorders>
            <w:shd w:val="clear" w:color="auto" w:fill="0070C0"/>
            <w:vAlign w:val="center"/>
            <w:hideMark/>
          </w:tcPr>
          <w:p w14:paraId="43FF4BD7" w14:textId="77777777" w:rsidR="00595DC9" w:rsidRPr="00151D93" w:rsidRDefault="00595DC9" w:rsidP="00765338">
            <w:pPr>
              <w:spacing w:after="0" w:line="240" w:lineRule="auto"/>
              <w:rPr>
                <w:ins w:id="5746" w:author="OPD2" w:date="2021-03-16T07:31:00Z"/>
                <w:rFonts w:eastAsia="Times New Roman" w:cstheme="minorHAnsi"/>
                <w:b/>
                <w:bCs/>
                <w:color w:val="000000"/>
                <w:sz w:val="18"/>
                <w:szCs w:val="18"/>
              </w:rPr>
            </w:pPr>
            <w:ins w:id="5747" w:author="OPD2" w:date="2021-03-16T07:31:00Z">
              <w:r w:rsidRPr="00151D93">
                <w:rPr>
                  <w:rFonts w:eastAsia="Times New Roman" w:cstheme="minorHAnsi"/>
                  <w:b/>
                  <w:bCs/>
                  <w:color w:val="000000"/>
                  <w:sz w:val="18"/>
                  <w:szCs w:val="18"/>
                </w:rPr>
                <w:t>Goal #</w:t>
              </w:r>
            </w:ins>
          </w:p>
        </w:tc>
        <w:tc>
          <w:tcPr>
            <w:tcW w:w="2267" w:type="dxa"/>
            <w:tcBorders>
              <w:top w:val="nil"/>
              <w:left w:val="nil"/>
              <w:bottom w:val="nil"/>
              <w:right w:val="single" w:sz="4" w:space="0" w:color="auto"/>
            </w:tcBorders>
            <w:shd w:val="clear" w:color="auto" w:fill="0070C0"/>
            <w:vAlign w:val="center"/>
            <w:hideMark/>
          </w:tcPr>
          <w:p w14:paraId="340D40D6" w14:textId="77777777" w:rsidR="00595DC9" w:rsidRPr="00151D93" w:rsidRDefault="00595DC9" w:rsidP="00765338">
            <w:pPr>
              <w:spacing w:after="0" w:line="240" w:lineRule="auto"/>
              <w:jc w:val="center"/>
              <w:rPr>
                <w:ins w:id="5748" w:author="OPD2" w:date="2021-03-16T07:31:00Z"/>
                <w:rFonts w:eastAsia="Times New Roman" w:cstheme="minorHAnsi"/>
                <w:b/>
                <w:bCs/>
                <w:color w:val="000000"/>
                <w:sz w:val="18"/>
                <w:szCs w:val="18"/>
              </w:rPr>
            </w:pPr>
            <w:ins w:id="5749" w:author="OPD2" w:date="2021-03-16T07:31:00Z">
              <w:r w:rsidRPr="00151D93">
                <w:rPr>
                  <w:rFonts w:eastAsia="Times New Roman" w:cstheme="minorHAnsi"/>
                  <w:b/>
                  <w:bCs/>
                  <w:color w:val="000000"/>
                  <w:sz w:val="18"/>
                  <w:szCs w:val="18"/>
                </w:rPr>
                <w:t>10+ Year Goals</w:t>
              </w:r>
            </w:ins>
          </w:p>
        </w:tc>
        <w:tc>
          <w:tcPr>
            <w:tcW w:w="2592" w:type="dxa"/>
            <w:tcBorders>
              <w:top w:val="nil"/>
              <w:left w:val="nil"/>
              <w:bottom w:val="nil"/>
              <w:right w:val="single" w:sz="4" w:space="0" w:color="auto"/>
            </w:tcBorders>
            <w:shd w:val="clear" w:color="auto" w:fill="0070C0"/>
            <w:vAlign w:val="center"/>
            <w:hideMark/>
          </w:tcPr>
          <w:p w14:paraId="7B7D2163" w14:textId="77777777" w:rsidR="00595DC9" w:rsidRPr="00151D93" w:rsidRDefault="00595DC9" w:rsidP="00765338">
            <w:pPr>
              <w:spacing w:after="0" w:line="240" w:lineRule="auto"/>
              <w:jc w:val="center"/>
              <w:rPr>
                <w:ins w:id="5750" w:author="OPD2" w:date="2021-03-16T07:31:00Z"/>
                <w:rFonts w:eastAsia="Times New Roman" w:cstheme="minorHAnsi"/>
                <w:b/>
                <w:bCs/>
                <w:color w:val="000000"/>
                <w:sz w:val="18"/>
                <w:szCs w:val="18"/>
              </w:rPr>
            </w:pPr>
            <w:ins w:id="5751" w:author="OPD2" w:date="2021-03-16T07:31:00Z">
              <w:r w:rsidRPr="00151D93">
                <w:rPr>
                  <w:rFonts w:eastAsia="Times New Roman" w:cstheme="minorHAnsi"/>
                  <w:b/>
                  <w:bCs/>
                  <w:color w:val="000000"/>
                  <w:sz w:val="18"/>
                  <w:szCs w:val="18"/>
                </w:rPr>
                <w:t xml:space="preserve">3-5 Year "SMART" Objectives </w:t>
              </w:r>
            </w:ins>
          </w:p>
        </w:tc>
        <w:tc>
          <w:tcPr>
            <w:tcW w:w="2043" w:type="dxa"/>
            <w:tcBorders>
              <w:top w:val="nil"/>
              <w:left w:val="nil"/>
              <w:bottom w:val="nil"/>
              <w:right w:val="single" w:sz="4" w:space="0" w:color="auto"/>
            </w:tcBorders>
            <w:shd w:val="clear" w:color="auto" w:fill="0070C0"/>
            <w:vAlign w:val="center"/>
            <w:hideMark/>
          </w:tcPr>
          <w:p w14:paraId="0A76D665" w14:textId="77777777" w:rsidR="00595DC9" w:rsidRPr="00151D93" w:rsidRDefault="00595DC9" w:rsidP="00765338">
            <w:pPr>
              <w:spacing w:after="0" w:line="240" w:lineRule="auto"/>
              <w:jc w:val="center"/>
              <w:rPr>
                <w:ins w:id="5752" w:author="OPD2" w:date="2021-03-16T07:31:00Z"/>
                <w:rFonts w:eastAsia="Times New Roman" w:cstheme="minorHAnsi"/>
                <w:b/>
                <w:bCs/>
                <w:color w:val="000000"/>
                <w:sz w:val="18"/>
                <w:szCs w:val="18"/>
              </w:rPr>
            </w:pPr>
            <w:ins w:id="5753" w:author="OPD2" w:date="2021-03-16T07:31:00Z">
              <w:r w:rsidRPr="00151D93">
                <w:rPr>
                  <w:rFonts w:eastAsia="Times New Roman" w:cstheme="minorHAnsi"/>
                  <w:b/>
                  <w:bCs/>
                  <w:color w:val="000000"/>
                  <w:sz w:val="18"/>
                  <w:szCs w:val="18"/>
                </w:rPr>
                <w:t>FY20-21 Action Items</w:t>
              </w:r>
            </w:ins>
          </w:p>
        </w:tc>
        <w:tc>
          <w:tcPr>
            <w:tcW w:w="2308" w:type="dxa"/>
            <w:tcBorders>
              <w:top w:val="nil"/>
              <w:left w:val="nil"/>
              <w:bottom w:val="nil"/>
              <w:right w:val="single" w:sz="4" w:space="0" w:color="auto"/>
            </w:tcBorders>
            <w:shd w:val="clear" w:color="auto" w:fill="0070C0"/>
            <w:vAlign w:val="center"/>
            <w:hideMark/>
          </w:tcPr>
          <w:p w14:paraId="0C0B84E3" w14:textId="77777777" w:rsidR="00595DC9" w:rsidRPr="00151D93" w:rsidRDefault="00595DC9" w:rsidP="00765338">
            <w:pPr>
              <w:spacing w:after="0" w:line="240" w:lineRule="auto"/>
              <w:jc w:val="center"/>
              <w:rPr>
                <w:ins w:id="5754" w:author="OPD2" w:date="2021-03-16T07:31:00Z"/>
                <w:rFonts w:eastAsia="Times New Roman" w:cstheme="minorHAnsi"/>
                <w:b/>
                <w:bCs/>
                <w:color w:val="000000"/>
                <w:sz w:val="18"/>
                <w:szCs w:val="18"/>
              </w:rPr>
            </w:pPr>
            <w:ins w:id="5755" w:author="OPD2" w:date="2021-03-16T07:31:00Z">
              <w:r w:rsidRPr="00151D93">
                <w:rPr>
                  <w:rFonts w:eastAsia="Times New Roman" w:cstheme="minorHAnsi"/>
                  <w:b/>
                  <w:bCs/>
                  <w:color w:val="000000"/>
                  <w:sz w:val="18"/>
                  <w:szCs w:val="18"/>
                </w:rPr>
                <w:t>Action Lead(s)</w:t>
              </w:r>
            </w:ins>
          </w:p>
        </w:tc>
        <w:tc>
          <w:tcPr>
            <w:tcW w:w="1766" w:type="dxa"/>
            <w:tcBorders>
              <w:top w:val="nil"/>
              <w:left w:val="nil"/>
              <w:bottom w:val="nil"/>
              <w:right w:val="single" w:sz="4" w:space="0" w:color="auto"/>
            </w:tcBorders>
            <w:shd w:val="clear" w:color="auto" w:fill="0070C0"/>
            <w:vAlign w:val="center"/>
            <w:hideMark/>
          </w:tcPr>
          <w:p w14:paraId="30F5A1AD" w14:textId="77777777" w:rsidR="00595DC9" w:rsidRPr="00151D93" w:rsidRDefault="00595DC9" w:rsidP="00765338">
            <w:pPr>
              <w:spacing w:after="0" w:line="240" w:lineRule="auto"/>
              <w:jc w:val="center"/>
              <w:rPr>
                <w:ins w:id="5756" w:author="OPD2" w:date="2021-03-16T07:31:00Z"/>
                <w:rFonts w:eastAsia="Times New Roman" w:cstheme="minorHAnsi"/>
                <w:b/>
                <w:bCs/>
                <w:color w:val="000000"/>
                <w:sz w:val="18"/>
                <w:szCs w:val="18"/>
              </w:rPr>
            </w:pPr>
            <w:ins w:id="5757" w:author="OPD2" w:date="2021-03-16T07:31:00Z">
              <w:r w:rsidRPr="00151D93">
                <w:rPr>
                  <w:rFonts w:eastAsia="Times New Roman" w:cstheme="minorHAnsi"/>
                  <w:b/>
                  <w:bCs/>
                  <w:color w:val="000000"/>
                  <w:sz w:val="18"/>
                  <w:szCs w:val="18"/>
                </w:rPr>
                <w:t>Partnerships</w:t>
              </w:r>
            </w:ins>
          </w:p>
        </w:tc>
        <w:tc>
          <w:tcPr>
            <w:tcW w:w="1224" w:type="dxa"/>
            <w:tcBorders>
              <w:top w:val="nil"/>
              <w:left w:val="nil"/>
              <w:bottom w:val="nil"/>
              <w:right w:val="single" w:sz="4" w:space="0" w:color="auto"/>
            </w:tcBorders>
            <w:shd w:val="clear" w:color="auto" w:fill="0070C0"/>
            <w:vAlign w:val="center"/>
            <w:hideMark/>
          </w:tcPr>
          <w:p w14:paraId="5A483FF0" w14:textId="77777777" w:rsidR="00595DC9" w:rsidRPr="00151D93" w:rsidRDefault="00595DC9" w:rsidP="00765338">
            <w:pPr>
              <w:spacing w:after="0" w:line="240" w:lineRule="auto"/>
              <w:rPr>
                <w:ins w:id="5758" w:author="OPD2" w:date="2021-03-16T07:31:00Z"/>
                <w:rFonts w:eastAsia="Times New Roman" w:cstheme="minorHAnsi"/>
                <w:b/>
                <w:bCs/>
                <w:color w:val="000000"/>
                <w:sz w:val="18"/>
                <w:szCs w:val="18"/>
              </w:rPr>
            </w:pPr>
            <w:ins w:id="5759" w:author="OPD2" w:date="2021-03-16T07:31:00Z">
              <w:r w:rsidRPr="00151D93">
                <w:rPr>
                  <w:rFonts w:eastAsia="Times New Roman" w:cstheme="minorHAnsi"/>
                  <w:b/>
                  <w:bCs/>
                  <w:color w:val="000000"/>
                  <w:sz w:val="18"/>
                  <w:szCs w:val="18"/>
                </w:rPr>
                <w:t>Supporting Action Plan(s)</w:t>
              </w:r>
            </w:ins>
          </w:p>
        </w:tc>
        <w:tc>
          <w:tcPr>
            <w:tcW w:w="954" w:type="dxa"/>
            <w:tcBorders>
              <w:top w:val="single" w:sz="4" w:space="0" w:color="auto"/>
              <w:left w:val="single" w:sz="4" w:space="0" w:color="auto"/>
              <w:bottom w:val="single" w:sz="4" w:space="0" w:color="auto"/>
              <w:right w:val="single" w:sz="4" w:space="0" w:color="auto"/>
            </w:tcBorders>
            <w:shd w:val="clear" w:color="auto" w:fill="0070C0"/>
            <w:vAlign w:val="center"/>
          </w:tcPr>
          <w:p w14:paraId="20C9CF14" w14:textId="77777777" w:rsidR="00595DC9" w:rsidRPr="00151D93" w:rsidRDefault="00595DC9" w:rsidP="00765338">
            <w:pPr>
              <w:spacing w:after="0" w:line="240" w:lineRule="auto"/>
              <w:rPr>
                <w:ins w:id="5760" w:author="OPD2" w:date="2021-03-16T07:31:00Z"/>
                <w:rFonts w:eastAsia="Times New Roman" w:cstheme="minorHAnsi"/>
                <w:b/>
                <w:bCs/>
                <w:color w:val="000000"/>
                <w:sz w:val="18"/>
                <w:szCs w:val="18"/>
              </w:rPr>
            </w:pPr>
            <w:ins w:id="5761" w:author="OPD2" w:date="2021-03-16T07:31:00Z">
              <w:r w:rsidRPr="00151D93">
                <w:rPr>
                  <w:rFonts w:eastAsia="Times New Roman" w:cstheme="minorHAnsi"/>
                  <w:b/>
                  <w:bCs/>
                  <w:color w:val="000000"/>
                  <w:sz w:val="18"/>
                  <w:szCs w:val="18"/>
                </w:rPr>
                <w:t>Funding Status / Unmet Need(s)?</w:t>
              </w:r>
            </w:ins>
          </w:p>
        </w:tc>
      </w:tr>
      <w:tr w:rsidR="00595DC9" w:rsidRPr="00862D3E" w14:paraId="11A48D71" w14:textId="77777777" w:rsidTr="00765338">
        <w:trPr>
          <w:trHeight w:val="413"/>
          <w:ins w:id="5762" w:author="OPD2" w:date="2021-03-16T07:31:00Z"/>
        </w:trPr>
        <w:tc>
          <w:tcPr>
            <w:tcW w:w="14850" w:type="dxa"/>
            <w:gridSpan w:val="8"/>
            <w:tcBorders>
              <w:top w:val="single" w:sz="4" w:space="0" w:color="auto"/>
              <w:left w:val="single" w:sz="4" w:space="0" w:color="auto"/>
              <w:bottom w:val="single" w:sz="4" w:space="0" w:color="auto"/>
              <w:right w:val="single" w:sz="4" w:space="0" w:color="000000"/>
            </w:tcBorders>
            <w:shd w:val="clear" w:color="auto" w:fill="92CDDC" w:themeFill="accent5" w:themeFillTint="99"/>
            <w:vAlign w:val="bottom"/>
            <w:hideMark/>
          </w:tcPr>
          <w:p w14:paraId="73A063E6" w14:textId="77777777" w:rsidR="00595DC9" w:rsidRPr="00862D3E" w:rsidRDefault="00595DC9" w:rsidP="00765338">
            <w:pPr>
              <w:spacing w:after="0" w:line="240" w:lineRule="auto"/>
              <w:rPr>
                <w:ins w:id="5763" w:author="OPD2" w:date="2021-03-16T07:31:00Z"/>
                <w:rFonts w:eastAsia="Times New Roman" w:cstheme="minorHAnsi"/>
                <w:color w:val="000000"/>
              </w:rPr>
            </w:pPr>
            <w:ins w:id="5764" w:author="OPD2" w:date="2021-03-16T07:31:00Z">
              <w:r w:rsidRPr="00862D3E">
                <w:rPr>
                  <w:rFonts w:eastAsia="Times New Roman" w:cstheme="minorHAnsi"/>
                  <w:color w:val="000000"/>
                </w:rPr>
                <w:t> </w:t>
              </w:r>
            </w:ins>
          </w:p>
          <w:p w14:paraId="6B255115" w14:textId="77777777" w:rsidR="00595DC9" w:rsidRPr="00862D3E" w:rsidRDefault="00595DC9" w:rsidP="00765338">
            <w:pPr>
              <w:spacing w:after="0" w:line="240" w:lineRule="auto"/>
              <w:jc w:val="center"/>
              <w:rPr>
                <w:ins w:id="5765" w:author="OPD2" w:date="2021-03-16T07:31:00Z"/>
                <w:rFonts w:eastAsia="Times New Roman" w:cstheme="minorHAnsi"/>
                <w:b/>
                <w:bCs/>
                <w:color w:val="000000"/>
                <w:sz w:val="28"/>
                <w:szCs w:val="28"/>
              </w:rPr>
            </w:pPr>
            <w:ins w:id="5766" w:author="OPD2" w:date="2021-03-16T07:31:00Z">
              <w:r w:rsidRPr="00862D3E">
                <w:rPr>
                  <w:rFonts w:eastAsia="Times New Roman" w:cstheme="minorHAnsi"/>
                  <w:b/>
                  <w:bCs/>
                  <w:color w:val="000000"/>
                  <w:sz w:val="28"/>
                  <w:szCs w:val="28"/>
                </w:rPr>
                <w:t>PARTNERSHIPS</w:t>
              </w:r>
            </w:ins>
          </w:p>
        </w:tc>
      </w:tr>
      <w:tr w:rsidR="00E00A53" w:rsidRPr="00862D3E" w14:paraId="5744628E" w14:textId="77777777" w:rsidTr="00A90E2C">
        <w:trPr>
          <w:trHeight w:val="2850"/>
          <w:ins w:id="5767" w:author="OPD2" w:date="2021-03-16T07:31:00Z"/>
        </w:trPr>
        <w:tc>
          <w:tcPr>
            <w:tcW w:w="169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96D811A" w14:textId="0F78EE49" w:rsidR="00E00A53" w:rsidRDefault="00E00A53" w:rsidP="00765338">
            <w:pPr>
              <w:spacing w:after="0" w:line="240" w:lineRule="auto"/>
              <w:jc w:val="center"/>
              <w:rPr>
                <w:ins w:id="5768" w:author="OPD2" w:date="2021-03-16T07:31:00Z"/>
                <w:rFonts w:eastAsia="Times New Roman" w:cstheme="minorHAnsi"/>
                <w:color w:val="000000"/>
                <w:sz w:val="20"/>
                <w:szCs w:val="20"/>
              </w:rPr>
            </w:pPr>
          </w:p>
          <w:p w14:paraId="0B064AF6" w14:textId="39942E32" w:rsidR="00E00A53" w:rsidRDefault="00E00A53" w:rsidP="00765338">
            <w:pPr>
              <w:spacing w:after="0" w:line="240" w:lineRule="auto"/>
              <w:jc w:val="center"/>
              <w:rPr>
                <w:ins w:id="5769" w:author="OPD2" w:date="2021-03-16T07:31:00Z"/>
                <w:rFonts w:eastAsia="Times New Roman" w:cstheme="minorHAnsi"/>
                <w:color w:val="000000"/>
                <w:sz w:val="20"/>
                <w:szCs w:val="20"/>
              </w:rPr>
            </w:pPr>
            <w:ins w:id="5770" w:author="OPD2" w:date="2021-03-16T07:31:00Z">
              <w:r>
                <w:rPr>
                  <w:noProof/>
                </w:rPr>
                <w:drawing>
                  <wp:inline distT="0" distB="0" distL="0" distR="0" wp14:anchorId="45C2812C" wp14:editId="633994C2">
                    <wp:extent cx="896112" cy="896112"/>
                    <wp:effectExtent l="0" t="0" r="0" b="0"/>
                    <wp:docPr id="72639" name="Picture 72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896112" cy="896112"/>
                            </a:xfrm>
                            <a:prstGeom prst="rect">
                              <a:avLst/>
                            </a:prstGeom>
                            <a:noFill/>
                            <a:ln>
                              <a:noFill/>
                            </a:ln>
                          </pic:spPr>
                        </pic:pic>
                      </a:graphicData>
                    </a:graphic>
                  </wp:inline>
                </w:drawing>
              </w:r>
            </w:ins>
          </w:p>
          <w:p w14:paraId="5BDE2618" w14:textId="77777777" w:rsidR="00E00A53" w:rsidRDefault="00E00A53" w:rsidP="00765338">
            <w:pPr>
              <w:spacing w:after="0" w:line="240" w:lineRule="auto"/>
              <w:jc w:val="center"/>
              <w:rPr>
                <w:ins w:id="5771" w:author="OPD2" w:date="2021-03-16T07:31:00Z"/>
                <w:rFonts w:eastAsia="Times New Roman" w:cstheme="minorHAnsi"/>
                <w:color w:val="000000"/>
                <w:sz w:val="20"/>
                <w:szCs w:val="20"/>
              </w:rPr>
            </w:pPr>
          </w:p>
          <w:p w14:paraId="6072C93F" w14:textId="77777777" w:rsidR="00E00A53" w:rsidRDefault="00E00A53" w:rsidP="00765338">
            <w:pPr>
              <w:spacing w:after="0" w:line="240" w:lineRule="auto"/>
              <w:jc w:val="center"/>
              <w:rPr>
                <w:ins w:id="5772" w:author="OPD2" w:date="2021-03-16T07:31:00Z"/>
                <w:rFonts w:eastAsia="Times New Roman" w:cstheme="minorHAnsi"/>
                <w:color w:val="000000"/>
                <w:sz w:val="20"/>
                <w:szCs w:val="20"/>
              </w:rPr>
            </w:pPr>
          </w:p>
          <w:p w14:paraId="645CC7A3" w14:textId="07D486DE" w:rsidR="00E00A53" w:rsidRDefault="00E00A53" w:rsidP="00765338">
            <w:pPr>
              <w:spacing w:after="0" w:line="240" w:lineRule="auto"/>
              <w:jc w:val="center"/>
              <w:rPr>
                <w:ins w:id="5773" w:author="OPD2" w:date="2021-03-16T07:31:00Z"/>
                <w:rFonts w:eastAsia="Times New Roman" w:cstheme="minorHAnsi"/>
                <w:color w:val="000000"/>
                <w:sz w:val="20"/>
                <w:szCs w:val="20"/>
              </w:rPr>
            </w:pPr>
            <w:ins w:id="5774" w:author="OPD2" w:date="2021-03-16T07:31:00Z">
              <w:r>
                <w:rPr>
                  <w:rFonts w:eastAsia="Times New Roman" w:cstheme="minorHAnsi"/>
                  <w:color w:val="000000"/>
                  <w:sz w:val="20"/>
                  <w:szCs w:val="20"/>
                </w:rPr>
                <w:t xml:space="preserve">SDG </w:t>
              </w:r>
              <w:r w:rsidRPr="007E2A3A">
                <w:rPr>
                  <w:rFonts w:eastAsia="Times New Roman" w:cstheme="minorHAnsi"/>
                  <w:color w:val="000000"/>
                  <w:sz w:val="20"/>
                  <w:szCs w:val="20"/>
                </w:rPr>
                <w:t>17 - Strengthen the means of implementation and support partnerships for sustainable development</w:t>
              </w:r>
            </w:ins>
          </w:p>
          <w:p w14:paraId="463185E3" w14:textId="77777777" w:rsidR="00E00A53" w:rsidRDefault="00E00A53" w:rsidP="00765338">
            <w:pPr>
              <w:spacing w:after="0" w:line="240" w:lineRule="auto"/>
              <w:jc w:val="center"/>
              <w:rPr>
                <w:ins w:id="5775" w:author="OPD2" w:date="2021-03-16T07:31:00Z"/>
                <w:rFonts w:eastAsia="Times New Roman" w:cstheme="minorHAnsi"/>
                <w:color w:val="000000"/>
                <w:sz w:val="20"/>
                <w:szCs w:val="20"/>
              </w:rPr>
            </w:pPr>
          </w:p>
          <w:p w14:paraId="550C0D31" w14:textId="77777777" w:rsidR="00E00A53" w:rsidRDefault="00E00A53" w:rsidP="00765338">
            <w:pPr>
              <w:spacing w:after="0" w:line="240" w:lineRule="auto"/>
              <w:jc w:val="center"/>
              <w:rPr>
                <w:ins w:id="5776" w:author="OPD2" w:date="2021-03-16T07:31:00Z"/>
                <w:rFonts w:eastAsia="Times New Roman" w:cstheme="minorHAnsi"/>
                <w:color w:val="000000"/>
                <w:sz w:val="20"/>
                <w:szCs w:val="20"/>
              </w:rPr>
            </w:pPr>
          </w:p>
          <w:p w14:paraId="70D2D06F" w14:textId="5827F6AA" w:rsidR="00E00A53" w:rsidRPr="007E2A3A" w:rsidRDefault="00E00A53" w:rsidP="00EB6B29">
            <w:pPr>
              <w:spacing w:after="0" w:line="240" w:lineRule="auto"/>
              <w:rPr>
                <w:ins w:id="5777" w:author="OPD2" w:date="2021-03-16T07:31:00Z"/>
                <w:rFonts w:eastAsia="Times New Roman" w:cstheme="minorHAnsi"/>
                <w:color w:val="000000"/>
                <w:sz w:val="20"/>
                <w:szCs w:val="20"/>
              </w:rPr>
            </w:pPr>
          </w:p>
        </w:tc>
        <w:tc>
          <w:tcPr>
            <w:tcW w:w="2267" w:type="dxa"/>
            <w:tcBorders>
              <w:top w:val="single" w:sz="4" w:space="0" w:color="auto"/>
              <w:left w:val="single" w:sz="4" w:space="0" w:color="auto"/>
              <w:bottom w:val="single" w:sz="4" w:space="0" w:color="auto"/>
              <w:right w:val="single" w:sz="4" w:space="0" w:color="auto"/>
            </w:tcBorders>
            <w:shd w:val="clear" w:color="auto" w:fill="auto"/>
            <w:hideMark/>
          </w:tcPr>
          <w:p w14:paraId="62932EDA" w14:textId="77777777" w:rsidR="00E00A53" w:rsidRPr="007E2A3A" w:rsidRDefault="00E00A53" w:rsidP="00765338">
            <w:pPr>
              <w:spacing w:after="0" w:line="240" w:lineRule="auto"/>
              <w:rPr>
                <w:ins w:id="5778" w:author="OPD2" w:date="2021-03-16T07:31:00Z"/>
                <w:rFonts w:eastAsia="Times New Roman" w:cstheme="minorHAnsi"/>
                <w:color w:val="000000"/>
                <w:sz w:val="20"/>
                <w:szCs w:val="20"/>
              </w:rPr>
            </w:pPr>
            <w:ins w:id="5779" w:author="OPD2" w:date="2021-03-16T07:31:00Z">
              <w:r w:rsidRPr="007E2A3A">
                <w:rPr>
                  <w:rFonts w:eastAsia="Times New Roman" w:cstheme="minorHAnsi"/>
                  <w:color w:val="000000"/>
                  <w:sz w:val="20"/>
                  <w:szCs w:val="20"/>
                </w:rPr>
                <w:t>By 2030, led by OPD and facilitated through partnerships with planning agencies and other stakeholders, scheduled planning updates detailed further in Appendix I of this CSDP, will be completed and incorporated into a 2030+ planning update</w:t>
              </w:r>
            </w:ins>
          </w:p>
        </w:tc>
        <w:tc>
          <w:tcPr>
            <w:tcW w:w="2592" w:type="dxa"/>
            <w:tcBorders>
              <w:top w:val="single" w:sz="4" w:space="0" w:color="auto"/>
              <w:left w:val="single" w:sz="4" w:space="0" w:color="auto"/>
              <w:bottom w:val="single" w:sz="4" w:space="0" w:color="auto"/>
              <w:right w:val="single" w:sz="4" w:space="0" w:color="auto"/>
            </w:tcBorders>
            <w:shd w:val="clear" w:color="auto" w:fill="auto"/>
            <w:hideMark/>
          </w:tcPr>
          <w:p w14:paraId="43795D34" w14:textId="77777777" w:rsidR="00E00A53" w:rsidRPr="007E2A3A" w:rsidRDefault="00E00A53" w:rsidP="00765338">
            <w:pPr>
              <w:spacing w:after="0" w:line="240" w:lineRule="auto"/>
              <w:rPr>
                <w:ins w:id="5780" w:author="OPD2" w:date="2021-03-16T07:31:00Z"/>
                <w:rFonts w:eastAsia="Times New Roman" w:cstheme="minorHAnsi"/>
                <w:color w:val="000000"/>
                <w:sz w:val="20"/>
                <w:szCs w:val="20"/>
              </w:rPr>
            </w:pPr>
            <w:ins w:id="5781" w:author="OPD2" w:date="2021-03-16T07:31:00Z">
              <w:r w:rsidRPr="007E2A3A">
                <w:rPr>
                  <w:rFonts w:eastAsia="Times New Roman" w:cstheme="minorHAnsi"/>
                  <w:color w:val="000000"/>
                  <w:sz w:val="20"/>
                  <w:szCs w:val="20"/>
                </w:rPr>
                <w:t>By 2025, led by OPD and facilitated through partnerships with planning agencies and other stakeholders, scheduled planning updates detailed further in Appendix I of this CSDP, will be completed and incorporated into the five-year planning update;</w:t>
              </w:r>
            </w:ins>
          </w:p>
        </w:tc>
        <w:tc>
          <w:tcPr>
            <w:tcW w:w="2043" w:type="dxa"/>
            <w:tcBorders>
              <w:top w:val="single" w:sz="4" w:space="0" w:color="auto"/>
              <w:left w:val="single" w:sz="4" w:space="0" w:color="auto"/>
              <w:bottom w:val="single" w:sz="4" w:space="0" w:color="auto"/>
              <w:right w:val="single" w:sz="4" w:space="0" w:color="auto"/>
            </w:tcBorders>
            <w:shd w:val="clear" w:color="auto" w:fill="auto"/>
            <w:hideMark/>
          </w:tcPr>
          <w:p w14:paraId="21F95EF9" w14:textId="77777777" w:rsidR="00E00A53" w:rsidRPr="007E2A3A" w:rsidRDefault="00E00A53" w:rsidP="00765338">
            <w:pPr>
              <w:spacing w:after="0" w:line="240" w:lineRule="auto"/>
              <w:rPr>
                <w:ins w:id="5782" w:author="OPD2" w:date="2021-03-16T07:31:00Z"/>
                <w:rFonts w:eastAsia="Times New Roman" w:cstheme="minorHAnsi"/>
                <w:color w:val="000000"/>
                <w:sz w:val="20"/>
                <w:szCs w:val="20"/>
              </w:rPr>
            </w:pPr>
            <w:ins w:id="5783" w:author="OPD2" w:date="2021-03-16T07:31:00Z">
              <w:r w:rsidRPr="007E2A3A">
                <w:rPr>
                  <w:sz w:val="20"/>
                  <w:szCs w:val="20"/>
                </w:rPr>
                <w:t xml:space="preserve">PDAC and Planning Partners continue regularly scheduled meetings and develop additional tools to track implementation progress, identify synergies, build capacities, and address remaining needs and caps </w:t>
              </w:r>
            </w:ins>
          </w:p>
        </w:tc>
        <w:tc>
          <w:tcPr>
            <w:tcW w:w="2308" w:type="dxa"/>
            <w:tcBorders>
              <w:top w:val="single" w:sz="4" w:space="0" w:color="auto"/>
              <w:left w:val="single" w:sz="4" w:space="0" w:color="auto"/>
              <w:bottom w:val="single" w:sz="4" w:space="0" w:color="auto"/>
              <w:right w:val="single" w:sz="4" w:space="0" w:color="auto"/>
            </w:tcBorders>
            <w:shd w:val="clear" w:color="auto" w:fill="auto"/>
            <w:hideMark/>
          </w:tcPr>
          <w:p w14:paraId="76BD2A14" w14:textId="77777777" w:rsidR="00E00A53" w:rsidRPr="007E2A3A" w:rsidRDefault="00E00A53" w:rsidP="00765338">
            <w:pPr>
              <w:spacing w:after="0" w:line="240" w:lineRule="auto"/>
              <w:rPr>
                <w:ins w:id="5784" w:author="OPD2" w:date="2021-03-16T07:31:00Z"/>
                <w:rFonts w:eastAsia="Times New Roman" w:cstheme="minorHAnsi"/>
                <w:color w:val="000000"/>
                <w:sz w:val="20"/>
                <w:szCs w:val="20"/>
              </w:rPr>
            </w:pPr>
            <w:ins w:id="5785" w:author="OPD2" w:date="2021-03-16T07:31:00Z">
              <w:r w:rsidRPr="007E2A3A">
                <w:rPr>
                  <w:sz w:val="20"/>
                  <w:szCs w:val="20"/>
                </w:rPr>
                <w:t>OPD</w:t>
              </w:r>
            </w:ins>
          </w:p>
        </w:tc>
        <w:tc>
          <w:tcPr>
            <w:tcW w:w="1766" w:type="dxa"/>
            <w:tcBorders>
              <w:top w:val="single" w:sz="4" w:space="0" w:color="auto"/>
              <w:left w:val="single" w:sz="4" w:space="0" w:color="auto"/>
              <w:bottom w:val="single" w:sz="4" w:space="0" w:color="auto"/>
              <w:right w:val="single" w:sz="4" w:space="0" w:color="auto"/>
            </w:tcBorders>
            <w:shd w:val="clear" w:color="auto" w:fill="auto"/>
            <w:hideMark/>
          </w:tcPr>
          <w:p w14:paraId="5204473D" w14:textId="77777777" w:rsidR="00E00A53" w:rsidRPr="007E2A3A" w:rsidRDefault="00E00A53" w:rsidP="00765338">
            <w:pPr>
              <w:spacing w:after="0" w:line="240" w:lineRule="auto"/>
              <w:rPr>
                <w:ins w:id="5786" w:author="OPD2" w:date="2021-03-16T07:31:00Z"/>
                <w:rFonts w:eastAsia="Times New Roman" w:cstheme="minorHAnsi"/>
                <w:color w:val="000000"/>
                <w:sz w:val="20"/>
                <w:szCs w:val="20"/>
              </w:rPr>
            </w:pPr>
            <w:ins w:id="5787" w:author="OPD2" w:date="2021-03-16T07:31:00Z">
              <w:r w:rsidRPr="007E2A3A">
                <w:rPr>
                  <w:sz w:val="20"/>
                  <w:szCs w:val="20"/>
                </w:rPr>
                <w:t>PDAC and Planning Partners</w:t>
              </w:r>
            </w:ins>
          </w:p>
        </w:tc>
        <w:tc>
          <w:tcPr>
            <w:tcW w:w="1224" w:type="dxa"/>
            <w:tcBorders>
              <w:top w:val="single" w:sz="4" w:space="0" w:color="auto"/>
              <w:left w:val="single" w:sz="4" w:space="0" w:color="auto"/>
              <w:bottom w:val="single" w:sz="4" w:space="0" w:color="auto"/>
              <w:right w:val="single" w:sz="4" w:space="0" w:color="auto"/>
            </w:tcBorders>
            <w:shd w:val="clear" w:color="auto" w:fill="auto"/>
            <w:hideMark/>
          </w:tcPr>
          <w:p w14:paraId="092DC050" w14:textId="77777777" w:rsidR="00E00A53" w:rsidRPr="007E2A3A" w:rsidRDefault="00E00A53" w:rsidP="00765338">
            <w:pPr>
              <w:spacing w:after="0" w:line="240" w:lineRule="auto"/>
              <w:rPr>
                <w:ins w:id="5788" w:author="OPD2" w:date="2021-03-16T07:31:00Z"/>
                <w:rFonts w:eastAsia="Times New Roman" w:cstheme="minorHAnsi"/>
                <w:color w:val="000000"/>
                <w:sz w:val="20"/>
                <w:szCs w:val="20"/>
              </w:rPr>
            </w:pPr>
            <w:ins w:id="5789" w:author="OPD2" w:date="2021-03-16T07:31:00Z">
              <w:r w:rsidRPr="007E2A3A">
                <w:rPr>
                  <w:sz w:val="20"/>
                  <w:szCs w:val="20"/>
                </w:rPr>
                <w:t xml:space="preserve">2018 SSG Guidance, CSDP </w:t>
              </w:r>
            </w:ins>
          </w:p>
        </w:tc>
        <w:tc>
          <w:tcPr>
            <w:tcW w:w="954" w:type="dxa"/>
            <w:vMerge w:val="restart"/>
            <w:tcBorders>
              <w:top w:val="single" w:sz="4" w:space="0" w:color="auto"/>
              <w:left w:val="single" w:sz="4" w:space="0" w:color="auto"/>
              <w:right w:val="single" w:sz="4" w:space="0" w:color="auto"/>
            </w:tcBorders>
          </w:tcPr>
          <w:p w14:paraId="17C07FAE" w14:textId="77777777" w:rsidR="00E00A53" w:rsidRDefault="00E00A53" w:rsidP="00E00A53">
            <w:pPr>
              <w:spacing w:after="0" w:line="240" w:lineRule="auto"/>
              <w:rPr>
                <w:ins w:id="5790" w:author="OPD2" w:date="2021-03-16T07:31:00Z"/>
                <w:sz w:val="20"/>
                <w:szCs w:val="20"/>
              </w:rPr>
            </w:pPr>
            <w:ins w:id="5791" w:author="OPD2" w:date="2021-03-16T07:31:00Z">
              <w:r>
                <w:rPr>
                  <w:sz w:val="20"/>
                  <w:szCs w:val="20"/>
                </w:rPr>
                <w:t>Planning efforts supported by existing staff funding at OPD and NR/BE Taskforce Agencies;</w:t>
              </w:r>
            </w:ins>
          </w:p>
          <w:p w14:paraId="4EEF009D" w14:textId="77777777" w:rsidR="00E00A53" w:rsidRDefault="00E00A53" w:rsidP="00E00A53">
            <w:pPr>
              <w:spacing w:after="0" w:line="240" w:lineRule="auto"/>
              <w:rPr>
                <w:ins w:id="5792" w:author="OPD2" w:date="2021-03-16T07:31:00Z"/>
              </w:rPr>
            </w:pPr>
          </w:p>
          <w:p w14:paraId="3B3765AD" w14:textId="41F76F09" w:rsidR="00E00A53" w:rsidRPr="007E2A3A" w:rsidRDefault="00E00A53" w:rsidP="00E00A53">
            <w:pPr>
              <w:spacing w:after="0" w:line="240" w:lineRule="auto"/>
              <w:rPr>
                <w:ins w:id="5793" w:author="OPD2" w:date="2021-03-16T07:31:00Z"/>
                <w:sz w:val="20"/>
                <w:szCs w:val="20"/>
              </w:rPr>
            </w:pPr>
            <w:ins w:id="5794" w:author="OPD2" w:date="2021-03-16T07:31:00Z">
              <w:r>
                <w:t>Additional planning and project implementation support being sought through dedicated and competitive funding sources</w:t>
              </w:r>
            </w:ins>
          </w:p>
        </w:tc>
      </w:tr>
      <w:tr w:rsidR="00E00A53" w:rsidRPr="00862D3E" w14:paraId="086F17E9" w14:textId="77777777" w:rsidTr="00A90E2C">
        <w:trPr>
          <w:trHeight w:val="980"/>
          <w:ins w:id="5795" w:author="OPD2" w:date="2021-03-16T07:31:00Z"/>
        </w:trPr>
        <w:tc>
          <w:tcPr>
            <w:tcW w:w="1696" w:type="dxa"/>
            <w:vMerge/>
            <w:tcBorders>
              <w:top w:val="single" w:sz="4" w:space="0" w:color="auto"/>
              <w:left w:val="single" w:sz="4" w:space="0" w:color="auto"/>
              <w:bottom w:val="single" w:sz="4" w:space="0" w:color="auto"/>
              <w:right w:val="single" w:sz="4" w:space="0" w:color="auto"/>
            </w:tcBorders>
            <w:vAlign w:val="center"/>
            <w:hideMark/>
          </w:tcPr>
          <w:p w14:paraId="7585D114" w14:textId="77777777" w:rsidR="00E00A53" w:rsidRPr="007E2A3A" w:rsidRDefault="00E00A53" w:rsidP="00765338">
            <w:pPr>
              <w:spacing w:after="0" w:line="240" w:lineRule="auto"/>
              <w:rPr>
                <w:ins w:id="5796" w:author="OPD2" w:date="2021-03-16T07:31:00Z"/>
                <w:rFonts w:eastAsia="Times New Roman" w:cstheme="minorHAnsi"/>
                <w:color w:val="000000"/>
                <w:sz w:val="20"/>
                <w:szCs w:val="20"/>
              </w:rPr>
            </w:pPr>
          </w:p>
        </w:tc>
        <w:tc>
          <w:tcPr>
            <w:tcW w:w="2267" w:type="dxa"/>
            <w:tcBorders>
              <w:top w:val="single" w:sz="4" w:space="0" w:color="auto"/>
              <w:left w:val="single" w:sz="4" w:space="0" w:color="auto"/>
              <w:bottom w:val="single" w:sz="4" w:space="0" w:color="auto"/>
              <w:right w:val="single" w:sz="4" w:space="0" w:color="auto"/>
            </w:tcBorders>
            <w:shd w:val="clear" w:color="auto" w:fill="auto"/>
            <w:hideMark/>
          </w:tcPr>
          <w:p w14:paraId="29B2D0E5" w14:textId="77777777" w:rsidR="00E00A53" w:rsidRPr="007E2A3A" w:rsidRDefault="00E00A53" w:rsidP="00765338">
            <w:pPr>
              <w:spacing w:after="0" w:line="240" w:lineRule="auto"/>
              <w:rPr>
                <w:ins w:id="5797" w:author="OPD2" w:date="2021-03-16T07:31:00Z"/>
                <w:rFonts w:eastAsia="Times New Roman" w:cstheme="minorHAnsi"/>
                <w:color w:val="000000"/>
                <w:sz w:val="20"/>
                <w:szCs w:val="20"/>
              </w:rPr>
            </w:pPr>
            <w:ins w:id="5798" w:author="OPD2" w:date="2021-03-16T07:31:00Z">
              <w:r w:rsidRPr="007E2A3A">
                <w:rPr>
                  <w:rFonts w:eastAsia="Times New Roman" w:cstheme="minorHAnsi"/>
                  <w:color w:val="000000"/>
                  <w:sz w:val="20"/>
                  <w:szCs w:val="20"/>
                </w:rPr>
                <w:t>The 2030 CSDP update will reflect growth in community engagement as indicators of enhanced partnerships by at least doubling the number of public comments received in the 2019-2020 CSDP draft and comment period;</w:t>
              </w:r>
            </w:ins>
          </w:p>
        </w:tc>
        <w:tc>
          <w:tcPr>
            <w:tcW w:w="259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C04B8EF" w14:textId="77777777" w:rsidR="00E00A53" w:rsidRPr="007E2A3A" w:rsidRDefault="00E00A53" w:rsidP="00765338">
            <w:pPr>
              <w:spacing w:after="0" w:line="240" w:lineRule="auto"/>
              <w:rPr>
                <w:ins w:id="5799" w:author="OPD2" w:date="2021-03-16T07:31:00Z"/>
                <w:rFonts w:eastAsia="Times New Roman" w:cstheme="minorHAnsi"/>
                <w:color w:val="000000"/>
                <w:sz w:val="20"/>
                <w:szCs w:val="20"/>
              </w:rPr>
            </w:pPr>
            <w:ins w:id="5800" w:author="OPD2" w:date="2021-03-16T07:31:00Z">
              <w:r w:rsidRPr="007E2A3A">
                <w:rPr>
                  <w:rFonts w:eastAsia="Times New Roman" w:cstheme="minorHAnsi"/>
                  <w:color w:val="000000"/>
                  <w:sz w:val="20"/>
                  <w:szCs w:val="20"/>
                </w:rPr>
                <w:t>By 2024, Commerce HIES surveys will provide data on internet access and use these data points to address remaining deployment gaps, if any, in the 2025 CEDS update with support from OPD, PDAC, and Planning Partners</w:t>
              </w:r>
            </w:ins>
          </w:p>
        </w:tc>
        <w:tc>
          <w:tcPr>
            <w:tcW w:w="2043" w:type="dxa"/>
            <w:tcBorders>
              <w:top w:val="single" w:sz="4" w:space="0" w:color="auto"/>
              <w:left w:val="single" w:sz="4" w:space="0" w:color="auto"/>
              <w:bottom w:val="single" w:sz="4" w:space="0" w:color="auto"/>
              <w:right w:val="single" w:sz="4" w:space="0" w:color="auto"/>
            </w:tcBorders>
            <w:shd w:val="clear" w:color="auto" w:fill="auto"/>
            <w:hideMark/>
          </w:tcPr>
          <w:p w14:paraId="6C377732" w14:textId="77777777" w:rsidR="00E00A53" w:rsidRPr="007E2A3A" w:rsidRDefault="00E00A53" w:rsidP="00765338">
            <w:pPr>
              <w:spacing w:after="0" w:line="240" w:lineRule="auto"/>
              <w:rPr>
                <w:ins w:id="5801" w:author="OPD2" w:date="2021-03-16T07:31:00Z"/>
                <w:rFonts w:eastAsia="Times New Roman" w:cstheme="minorHAnsi"/>
                <w:color w:val="000000"/>
                <w:sz w:val="20"/>
                <w:szCs w:val="20"/>
              </w:rPr>
            </w:pPr>
            <w:ins w:id="5802" w:author="OPD2" w:date="2021-03-16T07:31:00Z">
              <w:r w:rsidRPr="007E2A3A">
                <w:rPr>
                  <w:sz w:val="20"/>
                  <w:szCs w:val="20"/>
                </w:rPr>
                <w:t>SE and BE Taskforces will work with Commerce CSD to include key data points in CEDS and address identified gaps through future HIES survey updates</w:t>
              </w:r>
            </w:ins>
          </w:p>
        </w:tc>
        <w:tc>
          <w:tcPr>
            <w:tcW w:w="2308" w:type="dxa"/>
            <w:tcBorders>
              <w:top w:val="single" w:sz="4" w:space="0" w:color="auto"/>
              <w:left w:val="single" w:sz="4" w:space="0" w:color="auto"/>
              <w:bottom w:val="single" w:sz="4" w:space="0" w:color="auto"/>
              <w:right w:val="single" w:sz="4" w:space="0" w:color="auto"/>
            </w:tcBorders>
            <w:shd w:val="clear" w:color="auto" w:fill="auto"/>
            <w:hideMark/>
          </w:tcPr>
          <w:p w14:paraId="26E4B938" w14:textId="77777777" w:rsidR="00E00A53" w:rsidRPr="007E2A3A" w:rsidRDefault="00E00A53" w:rsidP="00765338">
            <w:pPr>
              <w:spacing w:after="0" w:line="240" w:lineRule="auto"/>
              <w:rPr>
                <w:ins w:id="5803" w:author="OPD2" w:date="2021-03-16T07:31:00Z"/>
                <w:rFonts w:eastAsia="Times New Roman" w:cstheme="minorHAnsi"/>
                <w:color w:val="000000"/>
                <w:sz w:val="20"/>
                <w:szCs w:val="20"/>
              </w:rPr>
            </w:pPr>
            <w:ins w:id="5804" w:author="OPD2" w:date="2021-03-16T07:31:00Z">
              <w:r w:rsidRPr="007E2A3A">
                <w:rPr>
                  <w:sz w:val="20"/>
                  <w:szCs w:val="20"/>
                </w:rPr>
                <w:t>OPD</w:t>
              </w:r>
            </w:ins>
          </w:p>
        </w:tc>
        <w:tc>
          <w:tcPr>
            <w:tcW w:w="1766" w:type="dxa"/>
            <w:tcBorders>
              <w:top w:val="single" w:sz="4" w:space="0" w:color="auto"/>
              <w:left w:val="single" w:sz="4" w:space="0" w:color="auto"/>
              <w:bottom w:val="single" w:sz="4" w:space="0" w:color="auto"/>
              <w:right w:val="single" w:sz="4" w:space="0" w:color="auto"/>
            </w:tcBorders>
            <w:shd w:val="clear" w:color="auto" w:fill="auto"/>
            <w:hideMark/>
          </w:tcPr>
          <w:p w14:paraId="2FA25D28" w14:textId="77777777" w:rsidR="00E00A53" w:rsidRPr="007E2A3A" w:rsidRDefault="00E00A53" w:rsidP="00765338">
            <w:pPr>
              <w:spacing w:after="0" w:line="240" w:lineRule="auto"/>
              <w:rPr>
                <w:ins w:id="5805" w:author="OPD2" w:date="2021-03-16T07:31:00Z"/>
                <w:rFonts w:eastAsia="Times New Roman" w:cstheme="minorHAnsi"/>
                <w:color w:val="000000"/>
                <w:sz w:val="20"/>
                <w:szCs w:val="20"/>
              </w:rPr>
            </w:pPr>
            <w:ins w:id="5806" w:author="OPD2" w:date="2021-03-16T07:31:00Z">
              <w:r w:rsidRPr="007E2A3A">
                <w:rPr>
                  <w:sz w:val="20"/>
                  <w:szCs w:val="20"/>
                </w:rPr>
                <w:t>SE and BE Taskforces</w:t>
              </w:r>
            </w:ins>
          </w:p>
        </w:tc>
        <w:tc>
          <w:tcPr>
            <w:tcW w:w="1224" w:type="dxa"/>
            <w:tcBorders>
              <w:top w:val="single" w:sz="4" w:space="0" w:color="auto"/>
              <w:left w:val="single" w:sz="4" w:space="0" w:color="auto"/>
              <w:bottom w:val="single" w:sz="4" w:space="0" w:color="auto"/>
              <w:right w:val="single" w:sz="4" w:space="0" w:color="auto"/>
            </w:tcBorders>
            <w:shd w:val="clear" w:color="auto" w:fill="auto"/>
            <w:hideMark/>
          </w:tcPr>
          <w:p w14:paraId="02DC89C6" w14:textId="77777777" w:rsidR="00E00A53" w:rsidRPr="007E2A3A" w:rsidRDefault="00E00A53" w:rsidP="00765338">
            <w:pPr>
              <w:spacing w:after="0" w:line="240" w:lineRule="auto"/>
              <w:rPr>
                <w:ins w:id="5807" w:author="OPD2" w:date="2021-03-16T07:31:00Z"/>
                <w:rFonts w:eastAsia="Times New Roman" w:cstheme="minorHAnsi"/>
                <w:color w:val="000000"/>
                <w:sz w:val="20"/>
                <w:szCs w:val="20"/>
              </w:rPr>
            </w:pPr>
            <w:ins w:id="5808" w:author="OPD2" w:date="2021-03-16T07:31:00Z">
              <w:r w:rsidRPr="007E2A3A">
                <w:rPr>
                  <w:sz w:val="20"/>
                  <w:szCs w:val="20"/>
                </w:rPr>
                <w:t>CSDP, CEDS</w:t>
              </w:r>
            </w:ins>
          </w:p>
        </w:tc>
        <w:tc>
          <w:tcPr>
            <w:tcW w:w="954" w:type="dxa"/>
            <w:vMerge/>
            <w:tcBorders>
              <w:left w:val="single" w:sz="4" w:space="0" w:color="auto"/>
              <w:bottom w:val="single" w:sz="4" w:space="0" w:color="auto"/>
              <w:right w:val="single" w:sz="4" w:space="0" w:color="auto"/>
            </w:tcBorders>
          </w:tcPr>
          <w:p w14:paraId="619E13EB" w14:textId="77777777" w:rsidR="00E00A53" w:rsidRPr="007E2A3A" w:rsidRDefault="00E00A53" w:rsidP="00765338">
            <w:pPr>
              <w:spacing w:after="0" w:line="240" w:lineRule="auto"/>
              <w:rPr>
                <w:ins w:id="5809" w:author="OPD2" w:date="2021-03-16T07:31:00Z"/>
                <w:sz w:val="20"/>
                <w:szCs w:val="20"/>
              </w:rPr>
            </w:pPr>
          </w:p>
        </w:tc>
      </w:tr>
      <w:tr w:rsidR="00595DC9" w:rsidRPr="00862D3E" w14:paraId="1DB0A49C" w14:textId="77777777" w:rsidTr="00765338">
        <w:trPr>
          <w:trHeight w:val="2565"/>
          <w:ins w:id="5810" w:author="OPD2" w:date="2021-03-16T07:31:00Z"/>
        </w:trPr>
        <w:tc>
          <w:tcPr>
            <w:tcW w:w="1696" w:type="dxa"/>
            <w:vMerge/>
            <w:tcBorders>
              <w:top w:val="single" w:sz="4" w:space="0" w:color="auto"/>
              <w:left w:val="single" w:sz="4" w:space="0" w:color="auto"/>
              <w:bottom w:val="single" w:sz="4" w:space="0" w:color="auto"/>
              <w:right w:val="nil"/>
            </w:tcBorders>
            <w:vAlign w:val="center"/>
            <w:hideMark/>
          </w:tcPr>
          <w:p w14:paraId="28F50197" w14:textId="77777777" w:rsidR="00595DC9" w:rsidRPr="007E2A3A" w:rsidRDefault="00595DC9" w:rsidP="00765338">
            <w:pPr>
              <w:spacing w:after="0" w:line="240" w:lineRule="auto"/>
              <w:rPr>
                <w:ins w:id="5811" w:author="OPD2" w:date="2021-03-16T07:31:00Z"/>
                <w:rFonts w:eastAsia="Times New Roman" w:cstheme="minorHAnsi"/>
                <w:color w:val="000000"/>
                <w:sz w:val="20"/>
                <w:szCs w:val="20"/>
              </w:rPr>
            </w:pPr>
          </w:p>
        </w:tc>
        <w:tc>
          <w:tcPr>
            <w:tcW w:w="226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A4ABD52" w14:textId="102EB0B3" w:rsidR="00595DC9" w:rsidRPr="007E2A3A" w:rsidRDefault="00EB6B29" w:rsidP="00765338">
            <w:pPr>
              <w:spacing w:after="0" w:line="240" w:lineRule="auto"/>
              <w:rPr>
                <w:ins w:id="5812" w:author="OPD2" w:date="2021-03-16T07:31:00Z"/>
                <w:rFonts w:eastAsia="Times New Roman" w:cstheme="minorHAnsi"/>
                <w:color w:val="000000"/>
                <w:sz w:val="20"/>
                <w:szCs w:val="20"/>
              </w:rPr>
            </w:pPr>
            <w:ins w:id="5813" w:author="OPD2" w:date="2021-03-16T07:31:00Z">
              <w:r>
                <w:rPr>
                  <w:noProof/>
                </w:rPr>
                <w:drawing>
                  <wp:anchor distT="0" distB="0" distL="114300" distR="114300" simplePos="0" relativeHeight="252172288" behindDoc="0" locked="0" layoutInCell="1" allowOverlap="1" wp14:anchorId="50436214" wp14:editId="012F5A46">
                    <wp:simplePos x="0" y="0"/>
                    <wp:positionH relativeFrom="column">
                      <wp:posOffset>-1042670</wp:posOffset>
                    </wp:positionH>
                    <wp:positionV relativeFrom="paragraph">
                      <wp:posOffset>295275</wp:posOffset>
                    </wp:positionV>
                    <wp:extent cx="895985" cy="895985"/>
                    <wp:effectExtent l="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895985" cy="895985"/>
                            </a:xfrm>
                            <a:prstGeom prst="rect">
                              <a:avLst/>
                            </a:prstGeom>
                            <a:noFill/>
                            <a:ln>
                              <a:noFill/>
                            </a:ln>
                          </pic:spPr>
                        </pic:pic>
                      </a:graphicData>
                    </a:graphic>
                    <wp14:sizeRelH relativeFrom="page">
                      <wp14:pctWidth>0</wp14:pctWidth>
                    </wp14:sizeRelH>
                    <wp14:sizeRelV relativeFrom="page">
                      <wp14:pctHeight>0</wp14:pctHeight>
                    </wp14:sizeRelV>
                  </wp:anchor>
                </w:drawing>
              </w:r>
              <w:r w:rsidR="00595DC9" w:rsidRPr="007E2A3A">
                <w:rPr>
                  <w:rFonts w:eastAsia="Times New Roman" w:cstheme="minorHAnsi"/>
                  <w:color w:val="000000"/>
                  <w:sz w:val="20"/>
                  <w:szCs w:val="20"/>
                </w:rPr>
                <w:t>The 2030 CSDP and corresponding 2030 CEDS update will include a detailed assessment of GDP expenditures, imports, and exports trends, and other economic data identified by the PDAC and SE/DRR Planning Taskforce</w:t>
              </w:r>
            </w:ins>
          </w:p>
          <w:p w14:paraId="004DC6DD" w14:textId="77777777" w:rsidR="00595DC9" w:rsidRPr="007E2A3A" w:rsidRDefault="00595DC9" w:rsidP="00765338">
            <w:pPr>
              <w:spacing w:after="0" w:line="240" w:lineRule="auto"/>
              <w:rPr>
                <w:ins w:id="5814" w:author="OPD2" w:date="2021-03-16T07:31:00Z"/>
                <w:rFonts w:eastAsia="Times New Roman" w:cstheme="minorHAnsi"/>
                <w:color w:val="000000"/>
                <w:sz w:val="20"/>
                <w:szCs w:val="20"/>
              </w:rPr>
            </w:pPr>
          </w:p>
          <w:p w14:paraId="42D2B81E" w14:textId="77777777" w:rsidR="00595DC9" w:rsidRPr="007E2A3A" w:rsidRDefault="00595DC9" w:rsidP="00765338">
            <w:pPr>
              <w:spacing w:after="0" w:line="240" w:lineRule="auto"/>
              <w:rPr>
                <w:ins w:id="5815" w:author="OPD2" w:date="2021-03-16T07:31:00Z"/>
                <w:rFonts w:eastAsia="Times New Roman" w:cstheme="minorHAnsi"/>
                <w:color w:val="000000"/>
                <w:sz w:val="20"/>
                <w:szCs w:val="20"/>
              </w:rPr>
            </w:pPr>
          </w:p>
          <w:p w14:paraId="28EE3AB5" w14:textId="77777777" w:rsidR="00595DC9" w:rsidRPr="007E2A3A" w:rsidRDefault="00595DC9" w:rsidP="00765338">
            <w:pPr>
              <w:spacing w:after="0" w:line="240" w:lineRule="auto"/>
              <w:rPr>
                <w:ins w:id="5816" w:author="OPD2" w:date="2021-03-16T07:31:00Z"/>
                <w:rFonts w:eastAsia="Times New Roman" w:cstheme="minorHAnsi"/>
                <w:color w:val="000000"/>
                <w:sz w:val="20"/>
                <w:szCs w:val="20"/>
              </w:rPr>
            </w:pPr>
          </w:p>
          <w:p w14:paraId="564EF184" w14:textId="77777777" w:rsidR="00595DC9" w:rsidRPr="007E2A3A" w:rsidRDefault="00595DC9" w:rsidP="00765338">
            <w:pPr>
              <w:spacing w:after="0" w:line="240" w:lineRule="auto"/>
              <w:rPr>
                <w:ins w:id="5817" w:author="OPD2" w:date="2021-03-16T07:31:00Z"/>
                <w:rFonts w:eastAsia="Times New Roman" w:cstheme="minorHAnsi"/>
                <w:color w:val="000000"/>
                <w:sz w:val="20"/>
                <w:szCs w:val="20"/>
              </w:rPr>
            </w:pPr>
          </w:p>
          <w:p w14:paraId="2D9444E6" w14:textId="77777777" w:rsidR="00595DC9" w:rsidRPr="007E2A3A" w:rsidRDefault="00595DC9" w:rsidP="00765338">
            <w:pPr>
              <w:spacing w:after="0" w:line="240" w:lineRule="auto"/>
              <w:rPr>
                <w:ins w:id="5818" w:author="OPD2" w:date="2021-03-16T07:31:00Z"/>
                <w:rFonts w:eastAsia="Times New Roman" w:cstheme="minorHAnsi"/>
                <w:color w:val="000000"/>
                <w:sz w:val="20"/>
                <w:szCs w:val="20"/>
              </w:rPr>
            </w:pPr>
          </w:p>
          <w:p w14:paraId="2C23ED45" w14:textId="77777777" w:rsidR="00595DC9" w:rsidRPr="007E2A3A" w:rsidRDefault="00595DC9" w:rsidP="00765338">
            <w:pPr>
              <w:spacing w:after="0" w:line="240" w:lineRule="auto"/>
              <w:rPr>
                <w:ins w:id="5819" w:author="OPD2" w:date="2021-03-16T07:31:00Z"/>
                <w:rFonts w:eastAsia="Times New Roman" w:cstheme="minorHAnsi"/>
                <w:color w:val="000000"/>
                <w:sz w:val="20"/>
                <w:szCs w:val="20"/>
              </w:rPr>
            </w:pPr>
          </w:p>
          <w:p w14:paraId="79522F01" w14:textId="77777777" w:rsidR="00595DC9" w:rsidRPr="007E2A3A" w:rsidRDefault="00595DC9" w:rsidP="00765338">
            <w:pPr>
              <w:spacing w:after="0" w:line="240" w:lineRule="auto"/>
              <w:rPr>
                <w:ins w:id="5820" w:author="OPD2" w:date="2021-03-16T07:31:00Z"/>
                <w:rFonts w:eastAsia="Times New Roman" w:cstheme="minorHAnsi"/>
                <w:color w:val="000000"/>
                <w:sz w:val="20"/>
                <w:szCs w:val="20"/>
              </w:rPr>
            </w:pPr>
          </w:p>
          <w:p w14:paraId="60E22961" w14:textId="77777777" w:rsidR="00595DC9" w:rsidRPr="007E2A3A" w:rsidRDefault="00595DC9" w:rsidP="00765338">
            <w:pPr>
              <w:spacing w:after="0" w:line="240" w:lineRule="auto"/>
              <w:rPr>
                <w:ins w:id="5821" w:author="OPD2" w:date="2021-03-16T07:31:00Z"/>
                <w:rFonts w:eastAsia="Times New Roman" w:cstheme="minorHAnsi"/>
                <w:color w:val="000000"/>
                <w:sz w:val="20"/>
                <w:szCs w:val="20"/>
              </w:rPr>
            </w:pPr>
          </w:p>
          <w:p w14:paraId="5F5A5D5B" w14:textId="77777777" w:rsidR="00595DC9" w:rsidRPr="007E2A3A" w:rsidRDefault="00595DC9" w:rsidP="00765338">
            <w:pPr>
              <w:spacing w:after="0" w:line="240" w:lineRule="auto"/>
              <w:rPr>
                <w:ins w:id="5822" w:author="OPD2" w:date="2021-03-16T07:31:00Z"/>
                <w:rFonts w:eastAsia="Times New Roman" w:cstheme="minorHAnsi"/>
                <w:color w:val="000000"/>
                <w:sz w:val="20"/>
                <w:szCs w:val="20"/>
              </w:rPr>
            </w:pPr>
          </w:p>
        </w:tc>
        <w:tc>
          <w:tcPr>
            <w:tcW w:w="2592" w:type="dxa"/>
            <w:tcBorders>
              <w:top w:val="single" w:sz="4" w:space="0" w:color="auto"/>
              <w:left w:val="nil"/>
              <w:bottom w:val="single" w:sz="4" w:space="0" w:color="auto"/>
              <w:right w:val="single" w:sz="4" w:space="0" w:color="auto"/>
            </w:tcBorders>
            <w:shd w:val="clear" w:color="auto" w:fill="auto"/>
            <w:vAlign w:val="bottom"/>
            <w:hideMark/>
          </w:tcPr>
          <w:p w14:paraId="28BC5436" w14:textId="77777777" w:rsidR="00595DC9" w:rsidRPr="007E2A3A" w:rsidRDefault="00595DC9" w:rsidP="00765338">
            <w:pPr>
              <w:spacing w:after="0" w:line="240" w:lineRule="auto"/>
              <w:rPr>
                <w:ins w:id="5823" w:author="OPD2" w:date="2021-03-16T07:31:00Z"/>
                <w:rFonts w:eastAsia="Times New Roman" w:cstheme="minorHAnsi"/>
                <w:color w:val="000000"/>
                <w:sz w:val="20"/>
                <w:szCs w:val="20"/>
              </w:rPr>
            </w:pPr>
            <w:ins w:id="5824" w:author="OPD2" w:date="2021-03-16T07:31:00Z">
              <w:r w:rsidRPr="007E2A3A">
                <w:rPr>
                  <w:rFonts w:eastAsia="Times New Roman" w:cstheme="minorHAnsi"/>
                  <w:color w:val="000000"/>
                  <w:sz w:val="20"/>
                  <w:szCs w:val="20"/>
                </w:rPr>
                <w:t>By 2023 Commerce, Finance, OMB, and OPD with support of the PDAC and planning partners, will work to draft guiding policies that address poverty reduction and track changes in annual GDP</w:t>
              </w:r>
            </w:ins>
          </w:p>
          <w:p w14:paraId="5BF76186" w14:textId="77777777" w:rsidR="00595DC9" w:rsidRPr="007E2A3A" w:rsidRDefault="00595DC9" w:rsidP="00765338">
            <w:pPr>
              <w:spacing w:after="0" w:line="240" w:lineRule="auto"/>
              <w:rPr>
                <w:ins w:id="5825" w:author="OPD2" w:date="2021-03-16T07:31:00Z"/>
                <w:rFonts w:eastAsia="Times New Roman" w:cstheme="minorHAnsi"/>
                <w:color w:val="000000"/>
                <w:sz w:val="20"/>
                <w:szCs w:val="20"/>
              </w:rPr>
            </w:pPr>
          </w:p>
          <w:p w14:paraId="3C653D94" w14:textId="77777777" w:rsidR="00595DC9" w:rsidRPr="007E2A3A" w:rsidRDefault="00595DC9" w:rsidP="00765338">
            <w:pPr>
              <w:spacing w:after="0" w:line="240" w:lineRule="auto"/>
              <w:rPr>
                <w:ins w:id="5826" w:author="OPD2" w:date="2021-03-16T07:31:00Z"/>
                <w:rFonts w:eastAsia="Times New Roman" w:cstheme="minorHAnsi"/>
                <w:color w:val="000000"/>
                <w:sz w:val="20"/>
                <w:szCs w:val="20"/>
              </w:rPr>
            </w:pPr>
          </w:p>
          <w:p w14:paraId="12F81FD3" w14:textId="77777777" w:rsidR="00595DC9" w:rsidRPr="007E2A3A" w:rsidRDefault="00595DC9" w:rsidP="00765338">
            <w:pPr>
              <w:spacing w:after="0" w:line="240" w:lineRule="auto"/>
              <w:rPr>
                <w:ins w:id="5827" w:author="OPD2" w:date="2021-03-16T07:31:00Z"/>
                <w:rFonts w:eastAsia="Times New Roman" w:cstheme="minorHAnsi"/>
                <w:color w:val="000000"/>
                <w:sz w:val="20"/>
                <w:szCs w:val="20"/>
              </w:rPr>
            </w:pPr>
          </w:p>
          <w:p w14:paraId="53E998F3" w14:textId="77777777" w:rsidR="00595DC9" w:rsidRPr="007E2A3A" w:rsidRDefault="00595DC9" w:rsidP="00765338">
            <w:pPr>
              <w:spacing w:after="0" w:line="240" w:lineRule="auto"/>
              <w:rPr>
                <w:ins w:id="5828" w:author="OPD2" w:date="2021-03-16T07:31:00Z"/>
                <w:rFonts w:eastAsia="Times New Roman" w:cstheme="minorHAnsi"/>
                <w:color w:val="000000"/>
                <w:sz w:val="20"/>
                <w:szCs w:val="20"/>
              </w:rPr>
            </w:pPr>
          </w:p>
          <w:p w14:paraId="439D7E11" w14:textId="77777777" w:rsidR="00595DC9" w:rsidRPr="007E2A3A" w:rsidRDefault="00595DC9" w:rsidP="00765338">
            <w:pPr>
              <w:spacing w:after="0" w:line="240" w:lineRule="auto"/>
              <w:rPr>
                <w:ins w:id="5829" w:author="OPD2" w:date="2021-03-16T07:31:00Z"/>
                <w:rFonts w:eastAsia="Times New Roman" w:cstheme="minorHAnsi"/>
                <w:color w:val="000000"/>
                <w:sz w:val="20"/>
                <w:szCs w:val="20"/>
              </w:rPr>
            </w:pPr>
          </w:p>
          <w:p w14:paraId="0BFA1936" w14:textId="77777777" w:rsidR="00595DC9" w:rsidRPr="007E2A3A" w:rsidRDefault="00595DC9" w:rsidP="00765338">
            <w:pPr>
              <w:spacing w:after="0" w:line="240" w:lineRule="auto"/>
              <w:rPr>
                <w:ins w:id="5830" w:author="OPD2" w:date="2021-03-16T07:31:00Z"/>
                <w:rFonts w:eastAsia="Times New Roman" w:cstheme="minorHAnsi"/>
                <w:color w:val="000000"/>
                <w:sz w:val="20"/>
                <w:szCs w:val="20"/>
              </w:rPr>
            </w:pPr>
          </w:p>
          <w:p w14:paraId="14A5E797" w14:textId="77777777" w:rsidR="00595DC9" w:rsidRPr="007E2A3A" w:rsidRDefault="00595DC9" w:rsidP="00765338">
            <w:pPr>
              <w:spacing w:after="0" w:line="240" w:lineRule="auto"/>
              <w:rPr>
                <w:ins w:id="5831" w:author="OPD2" w:date="2021-03-16T07:31:00Z"/>
                <w:rFonts w:eastAsia="Times New Roman" w:cstheme="minorHAnsi"/>
                <w:color w:val="000000"/>
                <w:sz w:val="20"/>
                <w:szCs w:val="20"/>
              </w:rPr>
            </w:pPr>
          </w:p>
          <w:p w14:paraId="3BB23D75" w14:textId="77777777" w:rsidR="00595DC9" w:rsidRPr="007E2A3A" w:rsidRDefault="00595DC9" w:rsidP="00765338">
            <w:pPr>
              <w:spacing w:after="0" w:line="240" w:lineRule="auto"/>
              <w:rPr>
                <w:ins w:id="5832" w:author="OPD2" w:date="2021-03-16T07:31:00Z"/>
                <w:rFonts w:eastAsia="Times New Roman" w:cstheme="minorHAnsi"/>
                <w:color w:val="000000"/>
                <w:sz w:val="20"/>
                <w:szCs w:val="20"/>
              </w:rPr>
            </w:pPr>
          </w:p>
          <w:p w14:paraId="3FEC94C9" w14:textId="77777777" w:rsidR="00595DC9" w:rsidRPr="007E2A3A" w:rsidRDefault="00595DC9" w:rsidP="00765338">
            <w:pPr>
              <w:spacing w:after="0" w:line="240" w:lineRule="auto"/>
              <w:rPr>
                <w:ins w:id="5833" w:author="OPD2" w:date="2021-03-16T07:31:00Z"/>
                <w:rFonts w:eastAsia="Times New Roman" w:cstheme="minorHAnsi"/>
                <w:color w:val="000000"/>
                <w:sz w:val="20"/>
                <w:szCs w:val="20"/>
              </w:rPr>
            </w:pPr>
          </w:p>
          <w:p w14:paraId="7214B058" w14:textId="77777777" w:rsidR="00595DC9" w:rsidRPr="007E2A3A" w:rsidRDefault="00595DC9" w:rsidP="00765338">
            <w:pPr>
              <w:spacing w:after="0" w:line="240" w:lineRule="auto"/>
              <w:rPr>
                <w:ins w:id="5834" w:author="OPD2" w:date="2021-03-16T07:31:00Z"/>
                <w:rFonts w:eastAsia="Times New Roman" w:cstheme="minorHAnsi"/>
                <w:color w:val="000000"/>
                <w:sz w:val="20"/>
                <w:szCs w:val="20"/>
              </w:rPr>
            </w:pPr>
          </w:p>
          <w:p w14:paraId="1EBE0B32" w14:textId="77777777" w:rsidR="00595DC9" w:rsidRPr="007E2A3A" w:rsidRDefault="00595DC9" w:rsidP="00765338">
            <w:pPr>
              <w:spacing w:after="0" w:line="240" w:lineRule="auto"/>
              <w:rPr>
                <w:ins w:id="5835" w:author="OPD2" w:date="2021-03-16T07:31:00Z"/>
                <w:rFonts w:eastAsia="Times New Roman" w:cstheme="minorHAnsi"/>
                <w:color w:val="000000"/>
                <w:sz w:val="20"/>
                <w:szCs w:val="20"/>
              </w:rPr>
            </w:pPr>
          </w:p>
        </w:tc>
        <w:tc>
          <w:tcPr>
            <w:tcW w:w="2043" w:type="dxa"/>
            <w:tcBorders>
              <w:top w:val="single" w:sz="4" w:space="0" w:color="auto"/>
              <w:left w:val="nil"/>
              <w:bottom w:val="single" w:sz="4" w:space="0" w:color="auto"/>
              <w:right w:val="single" w:sz="4" w:space="0" w:color="auto"/>
            </w:tcBorders>
            <w:shd w:val="clear" w:color="auto" w:fill="auto"/>
            <w:vAlign w:val="bottom"/>
            <w:hideMark/>
          </w:tcPr>
          <w:p w14:paraId="7BC02DF0" w14:textId="77777777" w:rsidR="00595DC9" w:rsidRPr="007E2A3A" w:rsidRDefault="00595DC9" w:rsidP="00765338">
            <w:pPr>
              <w:spacing w:after="0" w:line="240" w:lineRule="auto"/>
              <w:rPr>
                <w:ins w:id="5836" w:author="OPD2" w:date="2021-03-16T07:31:00Z"/>
                <w:rFonts w:eastAsia="Times New Roman" w:cstheme="minorHAnsi"/>
                <w:color w:val="000000"/>
                <w:sz w:val="20"/>
                <w:szCs w:val="20"/>
              </w:rPr>
            </w:pPr>
            <w:ins w:id="5837" w:author="OPD2" w:date="2021-03-16T07:31:00Z">
              <w:r w:rsidRPr="007E2A3A">
                <w:rPr>
                  <w:rFonts w:eastAsia="Times New Roman" w:cstheme="minorHAnsi"/>
                  <w:color w:val="000000"/>
                  <w:sz w:val="20"/>
                  <w:szCs w:val="20"/>
                </w:rPr>
                <w:t>By the end of 2020, OPD, Commerce, and PDAC, and other planning partners will endorse the sustainable development planning component and Smart, Safe Growth integration recommendations to identify priority projects to support economic diversification and growth for inclusion in the 2021-2025 CEDS update and future plan revisions</w:t>
              </w:r>
            </w:ins>
          </w:p>
        </w:tc>
        <w:tc>
          <w:tcPr>
            <w:tcW w:w="2308" w:type="dxa"/>
            <w:tcBorders>
              <w:top w:val="single" w:sz="4" w:space="0" w:color="auto"/>
              <w:left w:val="nil"/>
              <w:bottom w:val="single" w:sz="4" w:space="0" w:color="auto"/>
              <w:right w:val="single" w:sz="4" w:space="0" w:color="auto"/>
            </w:tcBorders>
            <w:shd w:val="clear" w:color="auto" w:fill="auto"/>
            <w:hideMark/>
          </w:tcPr>
          <w:p w14:paraId="16AF59E9" w14:textId="77777777" w:rsidR="00595DC9" w:rsidRPr="007E2A3A" w:rsidRDefault="00595DC9" w:rsidP="00765338">
            <w:pPr>
              <w:spacing w:after="0" w:line="240" w:lineRule="auto"/>
              <w:rPr>
                <w:ins w:id="5838" w:author="OPD2" w:date="2021-03-16T07:31:00Z"/>
                <w:rFonts w:eastAsia="Times New Roman" w:cstheme="minorHAnsi"/>
                <w:color w:val="000000"/>
                <w:sz w:val="20"/>
                <w:szCs w:val="20"/>
              </w:rPr>
            </w:pPr>
            <w:ins w:id="5839" w:author="OPD2" w:date="2021-03-16T07:31:00Z">
              <w:r w:rsidRPr="007E2A3A">
                <w:rPr>
                  <w:sz w:val="20"/>
                  <w:szCs w:val="20"/>
                </w:rPr>
                <w:t>OPD</w:t>
              </w:r>
            </w:ins>
          </w:p>
        </w:tc>
        <w:tc>
          <w:tcPr>
            <w:tcW w:w="1766" w:type="dxa"/>
            <w:tcBorders>
              <w:top w:val="single" w:sz="4" w:space="0" w:color="auto"/>
              <w:left w:val="nil"/>
              <w:bottom w:val="single" w:sz="4" w:space="0" w:color="auto"/>
              <w:right w:val="single" w:sz="4" w:space="0" w:color="auto"/>
            </w:tcBorders>
            <w:shd w:val="clear" w:color="auto" w:fill="auto"/>
            <w:hideMark/>
          </w:tcPr>
          <w:p w14:paraId="6018EDB9" w14:textId="77777777" w:rsidR="00595DC9" w:rsidRPr="007E2A3A" w:rsidRDefault="00595DC9" w:rsidP="00765338">
            <w:pPr>
              <w:spacing w:after="0" w:line="240" w:lineRule="auto"/>
              <w:rPr>
                <w:ins w:id="5840" w:author="OPD2" w:date="2021-03-16T07:31:00Z"/>
                <w:rFonts w:eastAsia="Times New Roman" w:cstheme="minorHAnsi"/>
                <w:color w:val="000000"/>
                <w:sz w:val="20"/>
                <w:szCs w:val="20"/>
              </w:rPr>
            </w:pPr>
            <w:ins w:id="5841" w:author="OPD2" w:date="2021-03-16T07:31:00Z">
              <w:r w:rsidRPr="007E2A3A">
                <w:rPr>
                  <w:sz w:val="20"/>
                  <w:szCs w:val="20"/>
                </w:rPr>
                <w:t>PDAC and Planning Partners</w:t>
              </w:r>
            </w:ins>
          </w:p>
        </w:tc>
        <w:tc>
          <w:tcPr>
            <w:tcW w:w="1224" w:type="dxa"/>
            <w:tcBorders>
              <w:top w:val="single" w:sz="4" w:space="0" w:color="auto"/>
              <w:left w:val="nil"/>
              <w:bottom w:val="single" w:sz="4" w:space="0" w:color="auto"/>
              <w:right w:val="single" w:sz="4" w:space="0" w:color="auto"/>
            </w:tcBorders>
            <w:shd w:val="clear" w:color="auto" w:fill="auto"/>
            <w:hideMark/>
          </w:tcPr>
          <w:p w14:paraId="3764C73F" w14:textId="77777777" w:rsidR="00595DC9" w:rsidRPr="007E2A3A" w:rsidRDefault="00595DC9" w:rsidP="00765338">
            <w:pPr>
              <w:spacing w:after="0" w:line="240" w:lineRule="auto"/>
              <w:rPr>
                <w:ins w:id="5842" w:author="OPD2" w:date="2021-03-16T07:31:00Z"/>
                <w:rFonts w:eastAsia="Times New Roman" w:cstheme="minorHAnsi"/>
                <w:color w:val="000000"/>
                <w:sz w:val="20"/>
                <w:szCs w:val="20"/>
              </w:rPr>
            </w:pPr>
            <w:ins w:id="5843" w:author="OPD2" w:date="2021-03-16T07:31:00Z">
              <w:r w:rsidRPr="007E2A3A">
                <w:rPr>
                  <w:sz w:val="20"/>
                  <w:szCs w:val="20"/>
                </w:rPr>
                <w:t>CSDP, CEDS</w:t>
              </w:r>
            </w:ins>
          </w:p>
        </w:tc>
        <w:tc>
          <w:tcPr>
            <w:tcW w:w="954" w:type="dxa"/>
            <w:tcBorders>
              <w:top w:val="single" w:sz="4" w:space="0" w:color="auto"/>
              <w:left w:val="nil"/>
              <w:bottom w:val="single" w:sz="4" w:space="0" w:color="auto"/>
              <w:right w:val="single" w:sz="4" w:space="0" w:color="auto"/>
            </w:tcBorders>
          </w:tcPr>
          <w:p w14:paraId="4C6B8A9B" w14:textId="77777777" w:rsidR="00E00A53" w:rsidRDefault="00E00A53" w:rsidP="00E00A53">
            <w:pPr>
              <w:spacing w:after="0" w:line="240" w:lineRule="auto"/>
              <w:rPr>
                <w:ins w:id="5844" w:author="OPD2" w:date="2021-03-16T07:31:00Z"/>
                <w:sz w:val="20"/>
                <w:szCs w:val="20"/>
              </w:rPr>
            </w:pPr>
            <w:ins w:id="5845" w:author="OPD2" w:date="2021-03-16T07:31:00Z">
              <w:r>
                <w:rPr>
                  <w:sz w:val="20"/>
                  <w:szCs w:val="20"/>
                </w:rPr>
                <w:t>Planning efforts supported by existing staff funding at OPD and NR/BE Taskforce Agencies;</w:t>
              </w:r>
            </w:ins>
          </w:p>
          <w:p w14:paraId="54B12A15" w14:textId="77777777" w:rsidR="00E00A53" w:rsidRDefault="00E00A53" w:rsidP="00E00A53">
            <w:pPr>
              <w:spacing w:after="0" w:line="240" w:lineRule="auto"/>
              <w:rPr>
                <w:ins w:id="5846" w:author="OPD2" w:date="2021-03-16T07:31:00Z"/>
              </w:rPr>
            </w:pPr>
          </w:p>
          <w:p w14:paraId="303C8B16" w14:textId="2BA8564D" w:rsidR="00595DC9" w:rsidRPr="007E2A3A" w:rsidRDefault="00E00A53" w:rsidP="00E00A53">
            <w:pPr>
              <w:spacing w:after="0" w:line="240" w:lineRule="auto"/>
              <w:rPr>
                <w:ins w:id="5847" w:author="OPD2" w:date="2021-03-16T07:31:00Z"/>
                <w:sz w:val="20"/>
                <w:szCs w:val="20"/>
              </w:rPr>
            </w:pPr>
            <w:ins w:id="5848" w:author="OPD2" w:date="2021-03-16T07:31:00Z">
              <w:r>
                <w:t>Additional planning and project implementation support being sought through dedicated and competitive funding sources</w:t>
              </w:r>
            </w:ins>
          </w:p>
        </w:tc>
      </w:tr>
    </w:tbl>
    <w:p w14:paraId="4A29ED30" w14:textId="77777777" w:rsidR="00A90E2C" w:rsidRDefault="00A90E2C" w:rsidP="00595DC9">
      <w:pPr>
        <w:spacing w:line="240" w:lineRule="auto"/>
        <w:rPr>
          <w:ins w:id="5849" w:author="OPD2" w:date="2021-03-16T07:31:00Z"/>
          <w:rFonts w:eastAsiaTheme="majorEastAsia" w:cstheme="minorHAnsi"/>
          <w:color w:val="365F91" w:themeColor="accent1" w:themeShade="BF"/>
          <w:sz w:val="32"/>
          <w:szCs w:val="32"/>
        </w:rPr>
      </w:pPr>
    </w:p>
    <w:p w14:paraId="1CA7B171" w14:textId="4EC108A4" w:rsidR="00A90E2C" w:rsidRPr="00862D3E" w:rsidRDefault="00A90E2C" w:rsidP="00A90E2C">
      <w:pPr>
        <w:spacing w:line="240" w:lineRule="auto"/>
        <w:jc w:val="center"/>
        <w:rPr>
          <w:ins w:id="5850" w:author="OPD2" w:date="2021-03-16T07:31:00Z"/>
          <w:rFonts w:eastAsiaTheme="majorEastAsia" w:cstheme="minorHAnsi"/>
          <w:color w:val="365F91" w:themeColor="accent1" w:themeShade="BF"/>
          <w:sz w:val="32"/>
          <w:szCs w:val="32"/>
        </w:rPr>
        <w:sectPr w:rsidR="00A90E2C" w:rsidRPr="00862D3E" w:rsidSect="00833176">
          <w:pgSz w:w="15840" w:h="12240" w:orient="landscape"/>
          <w:pgMar w:top="1440" w:right="1440" w:bottom="1440" w:left="1440" w:header="720" w:footer="720" w:gutter="0"/>
          <w:cols w:space="720"/>
          <w:titlePg/>
          <w:docGrid w:linePitch="360"/>
        </w:sectPr>
      </w:pPr>
    </w:p>
    <w:p w14:paraId="14208D3F" w14:textId="78BCBE98" w:rsidR="009472FA" w:rsidRPr="00862D3E" w:rsidRDefault="009472FA" w:rsidP="00563484">
      <w:pPr>
        <w:pStyle w:val="Heading1"/>
        <w:spacing w:line="240" w:lineRule="auto"/>
        <w:rPr>
          <w:rFonts w:asciiTheme="minorHAnsi" w:hAnsiTheme="minorHAnsi" w:cstheme="minorHAnsi"/>
        </w:rPr>
      </w:pPr>
      <w:bookmarkStart w:id="5851" w:name="_Toc63510739"/>
      <w:bookmarkStart w:id="5852" w:name="_Toc66508571"/>
      <w:ins w:id="5853" w:author="OPD2" w:date="2021-03-16T07:31:00Z">
        <w:r w:rsidRPr="00862D3E">
          <w:rPr>
            <w:rFonts w:asciiTheme="minorHAnsi" w:hAnsiTheme="minorHAnsi" w:cstheme="minorHAnsi"/>
          </w:rPr>
          <w:t>Appendix I</w:t>
        </w:r>
        <w:r w:rsidR="00595DC9">
          <w:rPr>
            <w:rFonts w:asciiTheme="minorHAnsi" w:hAnsiTheme="minorHAnsi" w:cstheme="minorHAnsi"/>
          </w:rPr>
          <w:t>I</w:t>
        </w:r>
        <w:r w:rsidRPr="00862D3E">
          <w:rPr>
            <w:rFonts w:asciiTheme="minorHAnsi" w:hAnsiTheme="minorHAnsi" w:cstheme="minorHAnsi"/>
          </w:rPr>
          <w:t xml:space="preserve"> </w:t>
        </w:r>
      </w:ins>
      <w:r w:rsidRPr="00862D3E">
        <w:rPr>
          <w:rFonts w:asciiTheme="minorHAnsi" w:hAnsiTheme="minorHAnsi" w:cstheme="minorHAnsi"/>
        </w:rPr>
        <w:t xml:space="preserve">– </w:t>
      </w:r>
      <w:r w:rsidR="006A1567" w:rsidRPr="00862D3E">
        <w:rPr>
          <w:rFonts w:asciiTheme="minorHAnsi" w:hAnsiTheme="minorHAnsi" w:cstheme="minorHAnsi"/>
        </w:rPr>
        <w:t>2020 – 2030 Planning Timeline</w:t>
      </w:r>
      <w:bookmarkEnd w:id="3525"/>
      <w:bookmarkEnd w:id="5851"/>
      <w:bookmarkEnd w:id="5852"/>
      <w:r w:rsidR="006A1567" w:rsidRPr="00862D3E">
        <w:rPr>
          <w:rFonts w:asciiTheme="minorHAnsi" w:hAnsiTheme="minorHAnsi" w:cstheme="minorHAnsi"/>
        </w:rPr>
        <w:t xml:space="preserve"> </w:t>
      </w:r>
    </w:p>
    <w:p w14:paraId="7C7F5221" w14:textId="3B7EA4F7" w:rsidR="00DD46FC" w:rsidRPr="00862D3E" w:rsidRDefault="00DD46FC" w:rsidP="00563484">
      <w:pPr>
        <w:spacing w:line="240" w:lineRule="auto"/>
        <w:rPr>
          <w:rFonts w:cstheme="minorHAnsi"/>
          <w:i/>
          <w:iCs/>
        </w:rPr>
      </w:pPr>
    </w:p>
    <w:tbl>
      <w:tblPr>
        <w:tblW w:w="9985" w:type="dxa"/>
        <w:tblCellMar>
          <w:left w:w="0" w:type="dxa"/>
          <w:right w:w="0" w:type="dxa"/>
        </w:tblCellMar>
        <w:tblLook w:val="04A0" w:firstRow="1" w:lastRow="0" w:firstColumn="1" w:lastColumn="0" w:noHBand="0" w:noVBand="1"/>
      </w:tblPr>
      <w:tblGrid>
        <w:gridCol w:w="2425"/>
        <w:gridCol w:w="2520"/>
        <w:gridCol w:w="3330"/>
        <w:gridCol w:w="1710"/>
      </w:tblGrid>
      <w:tr w:rsidR="00A37AFC" w:rsidRPr="00862D3E" w14:paraId="099DC7D6" w14:textId="77777777" w:rsidTr="002A79F2">
        <w:trPr>
          <w:trHeight w:val="315"/>
          <w:tblHeader/>
        </w:trPr>
        <w:tc>
          <w:tcPr>
            <w:tcW w:w="2425" w:type="dxa"/>
            <w:tcBorders>
              <w:top w:val="single" w:sz="4" w:space="0" w:color="auto"/>
              <w:left w:val="single" w:sz="4" w:space="0" w:color="auto"/>
              <w:bottom w:val="single" w:sz="4" w:space="0" w:color="auto"/>
              <w:right w:val="single" w:sz="4" w:space="0" w:color="auto"/>
            </w:tcBorders>
            <w:shd w:val="clear" w:color="auto" w:fill="B8CCE4" w:themeFill="accent1" w:themeFillTint="66"/>
            <w:tcMar>
              <w:top w:w="30" w:type="dxa"/>
              <w:left w:w="45" w:type="dxa"/>
              <w:bottom w:w="30" w:type="dxa"/>
              <w:right w:w="45" w:type="dxa"/>
            </w:tcMar>
            <w:vAlign w:val="bottom"/>
            <w:hideMark/>
          </w:tcPr>
          <w:p w14:paraId="2E486C88" w14:textId="77777777" w:rsidR="00A37AFC" w:rsidRPr="00862D3E" w:rsidRDefault="00A37AFC" w:rsidP="00563484">
            <w:pPr>
              <w:spacing w:after="0" w:line="240" w:lineRule="auto"/>
              <w:jc w:val="center"/>
              <w:rPr>
                <w:rFonts w:eastAsia="Times New Roman" w:cstheme="minorHAnsi"/>
                <w:b/>
                <w:bCs/>
                <w:color w:val="222222"/>
              </w:rPr>
            </w:pPr>
            <w:r w:rsidRPr="00862D3E">
              <w:rPr>
                <w:rFonts w:eastAsia="Times New Roman" w:cstheme="minorHAnsi"/>
                <w:b/>
                <w:bCs/>
                <w:color w:val="222222"/>
              </w:rPr>
              <w:t>Plan Name</w:t>
            </w:r>
          </w:p>
        </w:tc>
        <w:tc>
          <w:tcPr>
            <w:tcW w:w="2520" w:type="dxa"/>
            <w:tcBorders>
              <w:top w:val="single" w:sz="6" w:space="0" w:color="000000"/>
              <w:left w:val="single" w:sz="4" w:space="0" w:color="auto"/>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bottom"/>
            <w:hideMark/>
          </w:tcPr>
          <w:p w14:paraId="2B78773F" w14:textId="77777777" w:rsidR="00A37AFC" w:rsidRPr="00862D3E" w:rsidRDefault="00A37AFC" w:rsidP="00563484">
            <w:pPr>
              <w:spacing w:after="0" w:line="240" w:lineRule="auto"/>
              <w:jc w:val="center"/>
              <w:rPr>
                <w:rFonts w:eastAsia="Times New Roman" w:cstheme="minorHAnsi"/>
                <w:b/>
                <w:bCs/>
                <w:color w:val="222222"/>
              </w:rPr>
            </w:pPr>
            <w:r w:rsidRPr="00862D3E">
              <w:rPr>
                <w:rFonts w:eastAsia="Times New Roman" w:cstheme="minorHAnsi"/>
                <w:b/>
                <w:bCs/>
                <w:color w:val="222222"/>
              </w:rPr>
              <w:t>Agency / Lead POC</w:t>
            </w:r>
          </w:p>
        </w:tc>
        <w:tc>
          <w:tcPr>
            <w:tcW w:w="3330" w:type="dxa"/>
            <w:tcBorders>
              <w:top w:val="single" w:sz="6" w:space="0" w:color="000000"/>
              <w:left w:val="single" w:sz="6" w:space="0" w:color="CCCCCC"/>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bottom"/>
            <w:hideMark/>
          </w:tcPr>
          <w:p w14:paraId="47837D8F" w14:textId="77777777" w:rsidR="00A37AFC" w:rsidRPr="00862D3E" w:rsidRDefault="00A37AFC" w:rsidP="00563484">
            <w:pPr>
              <w:spacing w:after="0" w:line="240" w:lineRule="auto"/>
              <w:jc w:val="center"/>
              <w:rPr>
                <w:rFonts w:eastAsia="Times New Roman" w:cstheme="minorHAnsi"/>
                <w:b/>
                <w:bCs/>
                <w:color w:val="222222"/>
              </w:rPr>
            </w:pPr>
            <w:r w:rsidRPr="00862D3E">
              <w:rPr>
                <w:rFonts w:eastAsia="Times New Roman" w:cstheme="minorHAnsi"/>
                <w:b/>
                <w:bCs/>
                <w:color w:val="222222"/>
              </w:rPr>
              <w:t>Plan Duration/Update Frequency</w:t>
            </w:r>
          </w:p>
        </w:tc>
        <w:tc>
          <w:tcPr>
            <w:tcW w:w="1710" w:type="dxa"/>
            <w:tcBorders>
              <w:top w:val="single" w:sz="6" w:space="0" w:color="000000"/>
              <w:left w:val="single" w:sz="6" w:space="0" w:color="CCCCCC"/>
              <w:bottom w:val="single" w:sz="6" w:space="0" w:color="000000"/>
              <w:right w:val="single" w:sz="6" w:space="0" w:color="000000"/>
            </w:tcBorders>
            <w:shd w:val="clear" w:color="auto" w:fill="B8CCE4" w:themeFill="accent1" w:themeFillTint="66"/>
            <w:tcMar>
              <w:top w:w="30" w:type="dxa"/>
              <w:left w:w="45" w:type="dxa"/>
              <w:bottom w:w="30" w:type="dxa"/>
              <w:right w:w="45" w:type="dxa"/>
            </w:tcMar>
            <w:vAlign w:val="bottom"/>
            <w:hideMark/>
          </w:tcPr>
          <w:p w14:paraId="1A74B057" w14:textId="77777777" w:rsidR="00A37AFC" w:rsidRPr="00862D3E" w:rsidRDefault="00A37AFC" w:rsidP="00563484">
            <w:pPr>
              <w:spacing w:after="0" w:line="240" w:lineRule="auto"/>
              <w:jc w:val="center"/>
              <w:rPr>
                <w:rFonts w:eastAsia="Times New Roman" w:cstheme="minorHAnsi"/>
                <w:b/>
                <w:bCs/>
                <w:color w:val="222222"/>
              </w:rPr>
            </w:pPr>
            <w:r w:rsidRPr="00862D3E">
              <w:rPr>
                <w:rFonts w:eastAsia="Times New Roman" w:cstheme="minorHAnsi"/>
                <w:b/>
                <w:bCs/>
                <w:color w:val="222222"/>
              </w:rPr>
              <w:t>Update Status</w:t>
            </w:r>
          </w:p>
        </w:tc>
      </w:tr>
      <w:tr w:rsidR="009A7622" w:rsidRPr="00862D3E" w14:paraId="1E20ACAA" w14:textId="77777777" w:rsidTr="009A7622">
        <w:trPr>
          <w:trHeight w:val="1908"/>
          <w:ins w:id="5854" w:author="OPD2" w:date="2021-03-16T07:31:00Z"/>
        </w:trPr>
        <w:tc>
          <w:tcPr>
            <w:tcW w:w="2425"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tcPr>
          <w:p w14:paraId="6FAA1263" w14:textId="2DCBBFAD" w:rsidR="009A7622" w:rsidRPr="00862D3E" w:rsidRDefault="009A7622" w:rsidP="00563484">
            <w:pPr>
              <w:spacing w:after="0" w:line="240" w:lineRule="auto"/>
              <w:rPr>
                <w:ins w:id="5855" w:author="OPD2" w:date="2021-03-16T07:31:00Z"/>
                <w:rFonts w:eastAsia="Times New Roman" w:cstheme="minorHAnsi"/>
              </w:rPr>
            </w:pPr>
            <w:ins w:id="5856" w:author="OPD2" w:date="2021-03-16T07:31:00Z">
              <w:r>
                <w:rPr>
                  <w:rFonts w:eastAsia="Times New Roman" w:cstheme="minorHAnsi"/>
                </w:rPr>
                <w:t>2021-2031 CSDP</w:t>
              </w:r>
            </w:ins>
          </w:p>
        </w:tc>
        <w:tc>
          <w:tcPr>
            <w:tcW w:w="2520" w:type="dxa"/>
            <w:tcBorders>
              <w:top w:val="single" w:sz="6" w:space="0" w:color="CCCCCC"/>
              <w:left w:val="single" w:sz="4" w:space="0" w:color="auto"/>
              <w:bottom w:val="single" w:sz="6" w:space="0" w:color="000000"/>
              <w:right w:val="single" w:sz="6" w:space="0" w:color="000000"/>
            </w:tcBorders>
            <w:shd w:val="clear" w:color="auto" w:fill="FFFFFF"/>
            <w:tcMar>
              <w:top w:w="30" w:type="dxa"/>
              <w:left w:w="45" w:type="dxa"/>
              <w:bottom w:w="30" w:type="dxa"/>
              <w:right w:w="45" w:type="dxa"/>
            </w:tcMar>
          </w:tcPr>
          <w:p w14:paraId="6A905BE5" w14:textId="2654A6C4" w:rsidR="009A7622" w:rsidRPr="00862D3E" w:rsidRDefault="009A7622" w:rsidP="00563484">
            <w:pPr>
              <w:spacing w:after="0" w:line="240" w:lineRule="auto"/>
              <w:rPr>
                <w:ins w:id="5857" w:author="OPD2" w:date="2021-03-16T07:31:00Z"/>
                <w:rFonts w:eastAsia="Times New Roman" w:cstheme="minorHAnsi"/>
                <w:color w:val="222222"/>
              </w:rPr>
            </w:pPr>
            <w:ins w:id="5858" w:author="OPD2" w:date="2021-03-16T07:31:00Z">
              <w:r>
                <w:rPr>
                  <w:rFonts w:eastAsia="Times New Roman" w:cstheme="minorHAnsi"/>
                  <w:color w:val="222222"/>
                </w:rPr>
                <w:t>OPD</w:t>
              </w:r>
            </w:ins>
          </w:p>
        </w:tc>
        <w:tc>
          <w:tcPr>
            <w:tcW w:w="333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tcPr>
          <w:p w14:paraId="3F224AD1" w14:textId="39ADC7EB" w:rsidR="009A7622" w:rsidRPr="00862D3E" w:rsidRDefault="009A7622" w:rsidP="00563484">
            <w:pPr>
              <w:spacing w:after="0" w:line="240" w:lineRule="auto"/>
              <w:rPr>
                <w:ins w:id="5859" w:author="OPD2" w:date="2021-03-16T07:31:00Z"/>
                <w:rFonts w:eastAsia="Times New Roman" w:cstheme="minorHAnsi"/>
              </w:rPr>
            </w:pPr>
            <w:ins w:id="5860" w:author="OPD2" w:date="2021-03-16T07:31:00Z">
              <w:r>
                <w:rPr>
                  <w:rFonts w:eastAsia="Times New Roman" w:cstheme="minorHAnsi"/>
                </w:rPr>
                <w:t>CSDP will be reviewed and revised every 10 years, with implementation plan updates (Appendix I) to be executed at least every 5 years to collect data and track progress towards identified goals and objectives</w:t>
              </w:r>
            </w:ins>
          </w:p>
        </w:tc>
        <w:tc>
          <w:tcPr>
            <w:tcW w:w="171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tcPr>
          <w:p w14:paraId="219CF99C" w14:textId="3ECD0A89" w:rsidR="009A7622" w:rsidRPr="00862D3E" w:rsidRDefault="009A7622" w:rsidP="00563484">
            <w:pPr>
              <w:spacing w:after="0" w:line="240" w:lineRule="auto"/>
              <w:rPr>
                <w:ins w:id="5861" w:author="OPD2" w:date="2021-03-16T07:31:00Z"/>
                <w:rFonts w:eastAsia="Times New Roman" w:cstheme="minorHAnsi"/>
              </w:rPr>
            </w:pPr>
            <w:ins w:id="5862" w:author="OPD2" w:date="2021-03-16T07:31:00Z">
              <w:r>
                <w:rPr>
                  <w:rFonts w:eastAsia="Times New Roman" w:cstheme="minorHAnsi"/>
                </w:rPr>
                <w:t xml:space="preserve">Created 2021, full review every 10 years, implementation plan update every 5 years at least </w:t>
              </w:r>
            </w:ins>
          </w:p>
        </w:tc>
      </w:tr>
      <w:tr w:rsidR="00A37AFC" w:rsidRPr="00862D3E" w14:paraId="46DBA1B0" w14:textId="77777777" w:rsidTr="002A79F2">
        <w:trPr>
          <w:trHeight w:val="2169"/>
        </w:trPr>
        <w:tc>
          <w:tcPr>
            <w:tcW w:w="2425"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05080223" w14:textId="77777777" w:rsidR="00A37AFC" w:rsidRPr="00862D3E" w:rsidRDefault="00A37AFC" w:rsidP="00563484">
            <w:pPr>
              <w:spacing w:after="0" w:line="240" w:lineRule="auto"/>
              <w:rPr>
                <w:rStyle w:val="Hyperlink"/>
                <w:rFonts w:eastAsia="Times New Roman" w:cstheme="minorHAnsi"/>
              </w:rPr>
            </w:pPr>
            <w:r w:rsidRPr="00862D3E">
              <w:rPr>
                <w:rFonts w:eastAsia="Times New Roman" w:cstheme="minorHAnsi"/>
              </w:rPr>
              <w:fldChar w:fldCharType="begin"/>
            </w:r>
            <w:r w:rsidRPr="00862D3E">
              <w:rPr>
                <w:rFonts w:eastAsia="Times New Roman" w:cstheme="minorHAnsi"/>
              </w:rPr>
              <w:instrText xml:space="preserve"> HYPERLINK "https://opd.gov.mp/wp-content/uploads/opd/celcpplancnmifinal.pdf" </w:instrText>
            </w:r>
            <w:r w:rsidRPr="00862D3E">
              <w:rPr>
                <w:rFonts w:eastAsia="Times New Roman" w:cstheme="minorHAnsi"/>
              </w:rPr>
              <w:fldChar w:fldCharType="separate"/>
            </w:r>
            <w:r w:rsidRPr="00862D3E">
              <w:rPr>
                <w:rStyle w:val="Hyperlink"/>
                <w:rFonts w:eastAsia="Times New Roman" w:cstheme="minorHAnsi"/>
              </w:rPr>
              <w:t>2008 Coastal and Estuarine Land Conservation Plan for</w:t>
            </w:r>
            <w:r w:rsidRPr="00862D3E">
              <w:rPr>
                <w:rStyle w:val="Hyperlink"/>
                <w:rFonts w:eastAsia="Times New Roman" w:cstheme="minorHAnsi"/>
              </w:rPr>
              <w:br/>
              <w:t>The Commonwealth of the Northern Mariana Islands</w:t>
            </w:r>
          </w:p>
          <w:p w14:paraId="1F469E55"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fldChar w:fldCharType="end"/>
            </w:r>
          </w:p>
          <w:p w14:paraId="7334DD65" w14:textId="77777777" w:rsidR="00A37AFC" w:rsidRPr="00862D3E" w:rsidRDefault="00A37AFC" w:rsidP="00563484">
            <w:pPr>
              <w:spacing w:after="0" w:line="240" w:lineRule="auto"/>
              <w:rPr>
                <w:rFonts w:eastAsia="Times New Roman" w:cstheme="minorHAnsi"/>
              </w:rPr>
            </w:pPr>
          </w:p>
        </w:tc>
        <w:tc>
          <w:tcPr>
            <w:tcW w:w="2520" w:type="dxa"/>
            <w:tcBorders>
              <w:top w:val="single" w:sz="6" w:space="0" w:color="CCCCCC"/>
              <w:left w:val="single" w:sz="4" w:space="0" w:color="auto"/>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E1E6693"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Bureau of Environmental and Coastal Quality Division of Coastal Resources Management</w:t>
            </w:r>
          </w:p>
          <w:p w14:paraId="7F51EB0B" w14:textId="77777777" w:rsidR="00A37AFC" w:rsidRPr="00862D3E" w:rsidRDefault="00A37AFC" w:rsidP="00563484">
            <w:pPr>
              <w:spacing w:after="0" w:line="240" w:lineRule="auto"/>
              <w:rPr>
                <w:rFonts w:eastAsia="Times New Roman" w:cstheme="minorHAnsi"/>
                <w:color w:val="222222"/>
              </w:rPr>
            </w:pPr>
          </w:p>
          <w:p w14:paraId="04B2F671" w14:textId="77777777" w:rsidR="00A37AFC" w:rsidRPr="00862D3E" w:rsidRDefault="00A37AFC" w:rsidP="00563484">
            <w:pPr>
              <w:spacing w:after="0" w:line="240" w:lineRule="auto"/>
              <w:rPr>
                <w:rFonts w:eastAsia="Times New Roman" w:cstheme="minorHAnsi"/>
                <w:color w:val="222222"/>
              </w:rPr>
            </w:pPr>
          </w:p>
          <w:p w14:paraId="60A500D3" w14:textId="77777777" w:rsidR="00A37AFC" w:rsidRPr="00862D3E" w:rsidRDefault="00A37AFC" w:rsidP="00563484">
            <w:pPr>
              <w:spacing w:after="0" w:line="240" w:lineRule="auto"/>
              <w:rPr>
                <w:rFonts w:eastAsia="Times New Roman" w:cstheme="minorHAnsi"/>
                <w:color w:val="222222"/>
              </w:rPr>
            </w:pPr>
          </w:p>
          <w:p w14:paraId="351D8C33" w14:textId="77777777" w:rsidR="00A37AFC" w:rsidRPr="00862D3E" w:rsidRDefault="00A37AFC" w:rsidP="00563484">
            <w:pPr>
              <w:spacing w:after="0" w:line="240" w:lineRule="auto"/>
              <w:rPr>
                <w:rFonts w:eastAsia="Times New Roman" w:cstheme="minorHAnsi"/>
                <w:color w:val="222222"/>
              </w:rPr>
            </w:pPr>
          </w:p>
          <w:p w14:paraId="4998496F" w14:textId="77777777" w:rsidR="00A37AFC" w:rsidRPr="00862D3E" w:rsidRDefault="00A37AFC" w:rsidP="00563484">
            <w:pPr>
              <w:spacing w:after="0" w:line="240" w:lineRule="auto"/>
              <w:rPr>
                <w:rFonts w:eastAsia="Times New Roman" w:cstheme="minorHAnsi"/>
                <w:color w:val="222222"/>
              </w:rPr>
            </w:pPr>
          </w:p>
        </w:tc>
        <w:tc>
          <w:tcPr>
            <w:tcW w:w="333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7245F70C"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 xml:space="preserve">2008-2020 </w:t>
            </w:r>
          </w:p>
        </w:tc>
        <w:tc>
          <w:tcPr>
            <w:tcW w:w="171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1236B65"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No update specifics found</w:t>
            </w:r>
          </w:p>
        </w:tc>
      </w:tr>
      <w:tr w:rsidR="00A37AFC" w:rsidRPr="00862D3E" w14:paraId="05D25A5B" w14:textId="77777777" w:rsidTr="002A79F2">
        <w:trPr>
          <w:trHeight w:val="315"/>
        </w:trPr>
        <w:tc>
          <w:tcPr>
            <w:tcW w:w="2425"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72D6A5EB" w14:textId="77777777" w:rsidR="00A37AFC" w:rsidRPr="00862D3E" w:rsidRDefault="00EB5144" w:rsidP="00563484">
            <w:pPr>
              <w:spacing w:after="0" w:line="240" w:lineRule="auto"/>
              <w:rPr>
                <w:rFonts w:eastAsia="Times New Roman" w:cstheme="minorHAnsi"/>
              </w:rPr>
            </w:pPr>
            <w:hyperlink r:id="rId151" w:history="1">
              <w:r w:rsidR="00A37AFC" w:rsidRPr="00862D3E">
                <w:rPr>
                  <w:rStyle w:val="Hyperlink"/>
                  <w:rFonts w:eastAsia="Times New Roman" w:cstheme="minorHAnsi"/>
                </w:rPr>
                <w:t>2017 Saipan Lagoon Use Management Plan</w:t>
              </w:r>
            </w:hyperlink>
          </w:p>
          <w:p w14:paraId="2FA80A87" w14:textId="77777777" w:rsidR="00A37AFC" w:rsidRPr="00862D3E" w:rsidRDefault="00A37AFC" w:rsidP="00563484">
            <w:pPr>
              <w:spacing w:after="0" w:line="240" w:lineRule="auto"/>
              <w:rPr>
                <w:rFonts w:eastAsia="Times New Roman" w:cstheme="minorHAnsi"/>
              </w:rPr>
            </w:pPr>
          </w:p>
          <w:p w14:paraId="5CA8B515" w14:textId="77777777" w:rsidR="00A37AFC" w:rsidRPr="00862D3E" w:rsidRDefault="00A37AFC" w:rsidP="00563484">
            <w:pPr>
              <w:spacing w:after="0" w:line="240" w:lineRule="auto"/>
              <w:rPr>
                <w:rFonts w:eastAsia="Times New Roman" w:cstheme="minorHAnsi"/>
              </w:rPr>
            </w:pPr>
          </w:p>
        </w:tc>
        <w:tc>
          <w:tcPr>
            <w:tcW w:w="2520" w:type="dxa"/>
            <w:tcBorders>
              <w:top w:val="single" w:sz="6" w:space="0" w:color="CCCCCC"/>
              <w:left w:val="single" w:sz="4" w:space="0" w:color="auto"/>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F37D0E0"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Bureau of Environmental and Coastal Quality Division of Coastal Resources Management</w:t>
            </w:r>
          </w:p>
        </w:tc>
        <w:tc>
          <w:tcPr>
            <w:tcW w:w="333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2B5510F2"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Created on 1985; revised and updated on 1997, 2012, and 2017</w:t>
            </w:r>
          </w:p>
        </w:tc>
        <w:tc>
          <w:tcPr>
            <w:tcW w:w="171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7977D925"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Created on 1985; updated on 2017</w:t>
            </w:r>
          </w:p>
        </w:tc>
      </w:tr>
      <w:tr w:rsidR="00A37AFC" w:rsidRPr="00862D3E" w14:paraId="1977CB6B" w14:textId="77777777" w:rsidTr="002A79F2">
        <w:trPr>
          <w:trHeight w:val="315"/>
        </w:trPr>
        <w:tc>
          <w:tcPr>
            <w:tcW w:w="2425"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71E0F68C" w14:textId="77777777" w:rsidR="00A37AFC" w:rsidRPr="00862D3E" w:rsidRDefault="00EB5144" w:rsidP="00563484">
            <w:pPr>
              <w:spacing w:after="0" w:line="240" w:lineRule="auto"/>
              <w:rPr>
                <w:rFonts w:eastAsia="Times New Roman" w:cstheme="minorHAnsi"/>
              </w:rPr>
            </w:pPr>
            <w:hyperlink r:id="rId152" w:history="1">
              <w:r w:rsidR="00A37AFC" w:rsidRPr="00862D3E">
                <w:rPr>
                  <w:rStyle w:val="Hyperlink"/>
                  <w:rFonts w:eastAsia="Times New Roman" w:cstheme="minorHAnsi"/>
                </w:rPr>
                <w:t>1990/91 Saipan Comprehensive Wetlands Management Plan</w:t>
              </w:r>
            </w:hyperlink>
          </w:p>
          <w:p w14:paraId="5E5F607A" w14:textId="77777777" w:rsidR="00A37AFC" w:rsidRPr="00862D3E" w:rsidRDefault="00A37AFC" w:rsidP="00563484">
            <w:pPr>
              <w:spacing w:after="0" w:line="240" w:lineRule="auto"/>
              <w:rPr>
                <w:rFonts w:eastAsia="Times New Roman" w:cstheme="minorHAnsi"/>
              </w:rPr>
            </w:pPr>
          </w:p>
          <w:p w14:paraId="0C051FD6" w14:textId="77777777" w:rsidR="00A37AFC" w:rsidRPr="00862D3E" w:rsidRDefault="00A37AFC" w:rsidP="00563484">
            <w:pPr>
              <w:spacing w:after="0" w:line="240" w:lineRule="auto"/>
              <w:rPr>
                <w:rFonts w:eastAsia="Times New Roman" w:cstheme="minorHAnsi"/>
              </w:rPr>
            </w:pPr>
          </w:p>
          <w:p w14:paraId="3BA2FD5B" w14:textId="77777777" w:rsidR="00A37AFC" w:rsidRPr="00862D3E" w:rsidRDefault="00A37AFC" w:rsidP="00563484">
            <w:pPr>
              <w:spacing w:after="0" w:line="240" w:lineRule="auto"/>
              <w:rPr>
                <w:rFonts w:eastAsia="Times New Roman" w:cstheme="minorHAnsi"/>
              </w:rPr>
            </w:pPr>
          </w:p>
          <w:p w14:paraId="76DE50C4" w14:textId="77777777" w:rsidR="00A37AFC" w:rsidRPr="00862D3E" w:rsidRDefault="00A37AFC" w:rsidP="00563484">
            <w:pPr>
              <w:spacing w:after="0" w:line="240" w:lineRule="auto"/>
              <w:rPr>
                <w:rFonts w:eastAsia="Times New Roman" w:cstheme="minorHAnsi"/>
              </w:rPr>
            </w:pPr>
          </w:p>
        </w:tc>
        <w:tc>
          <w:tcPr>
            <w:tcW w:w="2520" w:type="dxa"/>
            <w:tcBorders>
              <w:top w:val="single" w:sz="6" w:space="0" w:color="CCCCCC"/>
              <w:left w:val="single" w:sz="4" w:space="0" w:color="auto"/>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9CD5EB2"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Bureau of Environmental and Coastal Quality Division of Coastal Resources Management</w:t>
            </w:r>
          </w:p>
        </w:tc>
        <w:tc>
          <w:tcPr>
            <w:tcW w:w="333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66B6B74A"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Not specified</w:t>
            </w:r>
          </w:p>
        </w:tc>
        <w:tc>
          <w:tcPr>
            <w:tcW w:w="171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AA28FEA"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No update specifics found</w:t>
            </w:r>
          </w:p>
        </w:tc>
      </w:tr>
      <w:tr w:rsidR="00A37AFC" w:rsidRPr="00862D3E" w14:paraId="7AAB2C1F" w14:textId="77777777" w:rsidTr="002A79F2">
        <w:trPr>
          <w:trHeight w:val="315"/>
        </w:trPr>
        <w:tc>
          <w:tcPr>
            <w:tcW w:w="2425"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23C37F52" w14:textId="77777777" w:rsidR="00A37AFC" w:rsidRPr="00862D3E" w:rsidRDefault="00EB5144" w:rsidP="00563484">
            <w:pPr>
              <w:spacing w:after="0" w:line="240" w:lineRule="auto"/>
              <w:rPr>
                <w:rFonts w:eastAsia="Times New Roman" w:cstheme="minorHAnsi"/>
              </w:rPr>
            </w:pPr>
            <w:hyperlink r:id="rId153" w:history="1">
              <w:r w:rsidR="00A37AFC" w:rsidRPr="00862D3E">
                <w:rPr>
                  <w:rStyle w:val="Hyperlink"/>
                  <w:rFonts w:eastAsia="Times New Roman" w:cstheme="minorHAnsi"/>
                </w:rPr>
                <w:t>2009 Laolao Bay Conservation Action Plan</w:t>
              </w:r>
            </w:hyperlink>
          </w:p>
          <w:p w14:paraId="1DF83027" w14:textId="77777777" w:rsidR="00A37AFC" w:rsidRPr="00862D3E" w:rsidRDefault="00A37AFC" w:rsidP="00563484">
            <w:pPr>
              <w:spacing w:after="0" w:line="240" w:lineRule="auto"/>
              <w:rPr>
                <w:rFonts w:eastAsia="Times New Roman" w:cstheme="minorHAnsi"/>
              </w:rPr>
            </w:pPr>
          </w:p>
          <w:p w14:paraId="555C06F5" w14:textId="77777777" w:rsidR="00A37AFC" w:rsidRPr="00862D3E" w:rsidRDefault="00A37AFC" w:rsidP="00563484">
            <w:pPr>
              <w:spacing w:after="0" w:line="240" w:lineRule="auto"/>
              <w:rPr>
                <w:rFonts w:eastAsia="Times New Roman" w:cstheme="minorHAnsi"/>
              </w:rPr>
            </w:pPr>
          </w:p>
        </w:tc>
        <w:tc>
          <w:tcPr>
            <w:tcW w:w="2520"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bottom"/>
            <w:hideMark/>
          </w:tcPr>
          <w:p w14:paraId="4683C716"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Bureau of Environmental and Coastal Quality Division of Coastal Resources Management</w:t>
            </w:r>
          </w:p>
        </w:tc>
        <w:tc>
          <w:tcPr>
            <w:tcW w:w="333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87967EA"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2009-2018</w:t>
            </w:r>
          </w:p>
        </w:tc>
        <w:tc>
          <w:tcPr>
            <w:tcW w:w="171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74945C70"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Updated on 2012, 2020 update pending</w:t>
            </w:r>
          </w:p>
        </w:tc>
      </w:tr>
      <w:tr w:rsidR="00A37AFC" w:rsidRPr="00862D3E" w14:paraId="12D8F8C4" w14:textId="77777777" w:rsidTr="002A79F2">
        <w:trPr>
          <w:trHeight w:val="1800"/>
        </w:trPr>
        <w:tc>
          <w:tcPr>
            <w:tcW w:w="2425"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13C88FC9" w14:textId="77777777" w:rsidR="00A37AFC" w:rsidRPr="00862D3E" w:rsidRDefault="00EB5144" w:rsidP="00563484">
            <w:pPr>
              <w:spacing w:after="0" w:line="240" w:lineRule="auto"/>
              <w:rPr>
                <w:rFonts w:eastAsia="Times New Roman" w:cstheme="minorHAnsi"/>
              </w:rPr>
            </w:pPr>
            <w:hyperlink r:id="rId154" w:history="1">
              <w:r w:rsidR="00A37AFC" w:rsidRPr="00862D3E">
                <w:rPr>
                  <w:rStyle w:val="Hyperlink"/>
                  <w:rFonts w:eastAsia="Times New Roman" w:cstheme="minorHAnsi"/>
                </w:rPr>
                <w:t>2012 Talakhaya / Sabana Conservation Action Plan</w:t>
              </w:r>
            </w:hyperlink>
          </w:p>
          <w:p w14:paraId="1040C280" w14:textId="77777777" w:rsidR="00A37AFC" w:rsidRPr="00862D3E" w:rsidRDefault="00A37AFC" w:rsidP="00563484">
            <w:pPr>
              <w:spacing w:after="0" w:line="240" w:lineRule="auto"/>
              <w:rPr>
                <w:rFonts w:eastAsia="Times New Roman" w:cstheme="minorHAnsi"/>
              </w:rPr>
            </w:pPr>
          </w:p>
          <w:p w14:paraId="1F726FFC" w14:textId="77777777" w:rsidR="00A37AFC" w:rsidRPr="00862D3E" w:rsidRDefault="00A37AFC" w:rsidP="00563484">
            <w:pPr>
              <w:spacing w:after="0" w:line="240" w:lineRule="auto"/>
              <w:rPr>
                <w:rFonts w:eastAsia="Times New Roman" w:cstheme="minorHAnsi"/>
              </w:rPr>
            </w:pPr>
          </w:p>
          <w:p w14:paraId="043ED4F7" w14:textId="77777777" w:rsidR="00A37AFC" w:rsidRPr="00862D3E" w:rsidRDefault="00A37AFC" w:rsidP="00563484">
            <w:pPr>
              <w:spacing w:after="0" w:line="240" w:lineRule="auto"/>
              <w:rPr>
                <w:rFonts w:eastAsia="Times New Roman" w:cstheme="minorHAnsi"/>
              </w:rPr>
            </w:pPr>
          </w:p>
          <w:p w14:paraId="797CC6F7" w14:textId="77777777" w:rsidR="00A37AFC" w:rsidRPr="00862D3E" w:rsidRDefault="00A37AFC" w:rsidP="00563484">
            <w:pPr>
              <w:spacing w:after="0" w:line="240" w:lineRule="auto"/>
              <w:rPr>
                <w:rFonts w:eastAsia="Times New Roman" w:cstheme="minorHAnsi"/>
              </w:rPr>
            </w:pPr>
          </w:p>
          <w:p w14:paraId="42E9FD9F" w14:textId="77777777" w:rsidR="00A37AFC" w:rsidRPr="00862D3E" w:rsidRDefault="00A37AFC" w:rsidP="00563484">
            <w:pPr>
              <w:spacing w:after="0" w:line="240" w:lineRule="auto"/>
              <w:rPr>
                <w:rFonts w:eastAsia="Times New Roman" w:cstheme="minorHAnsi"/>
              </w:rPr>
            </w:pPr>
          </w:p>
          <w:p w14:paraId="25B39B66" w14:textId="77777777" w:rsidR="00A37AFC" w:rsidRPr="00862D3E" w:rsidRDefault="00A37AFC" w:rsidP="00563484">
            <w:pPr>
              <w:spacing w:after="0" w:line="240" w:lineRule="auto"/>
              <w:rPr>
                <w:rFonts w:eastAsia="Times New Roman" w:cstheme="minorHAnsi"/>
              </w:rPr>
            </w:pPr>
          </w:p>
        </w:tc>
        <w:tc>
          <w:tcPr>
            <w:tcW w:w="2520" w:type="dxa"/>
            <w:tcBorders>
              <w:top w:val="single" w:sz="6" w:space="0" w:color="CCCCCC"/>
              <w:left w:val="single" w:sz="4" w:space="0" w:color="auto"/>
              <w:bottom w:val="single" w:sz="4" w:space="0" w:color="auto"/>
              <w:right w:val="single" w:sz="6" w:space="0" w:color="000000"/>
            </w:tcBorders>
            <w:tcMar>
              <w:top w:w="30" w:type="dxa"/>
              <w:left w:w="45" w:type="dxa"/>
              <w:bottom w:w="30" w:type="dxa"/>
              <w:right w:w="45" w:type="dxa"/>
            </w:tcMar>
            <w:vAlign w:val="bottom"/>
            <w:hideMark/>
          </w:tcPr>
          <w:p w14:paraId="765D5B56"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Bureau of Environmental and Coastal Quality Division of Coastal Resources Management</w:t>
            </w:r>
          </w:p>
          <w:p w14:paraId="7685F6CA" w14:textId="77777777" w:rsidR="00A37AFC" w:rsidRPr="00862D3E" w:rsidRDefault="00A37AFC" w:rsidP="00563484">
            <w:pPr>
              <w:spacing w:after="0" w:line="240" w:lineRule="auto"/>
              <w:rPr>
                <w:rFonts w:eastAsia="Times New Roman" w:cstheme="minorHAnsi"/>
                <w:color w:val="222222"/>
              </w:rPr>
            </w:pPr>
          </w:p>
          <w:p w14:paraId="0C5989AA" w14:textId="77777777" w:rsidR="00A37AFC" w:rsidRPr="00862D3E" w:rsidRDefault="00A37AFC" w:rsidP="00563484">
            <w:pPr>
              <w:spacing w:after="0" w:line="240" w:lineRule="auto"/>
              <w:rPr>
                <w:rFonts w:eastAsia="Times New Roman" w:cstheme="minorHAnsi"/>
                <w:color w:val="222222"/>
              </w:rPr>
            </w:pPr>
          </w:p>
          <w:p w14:paraId="6202EFFC" w14:textId="77777777" w:rsidR="00A37AFC" w:rsidRPr="00862D3E" w:rsidRDefault="00A37AFC" w:rsidP="00563484">
            <w:pPr>
              <w:spacing w:after="0" w:line="240" w:lineRule="auto"/>
              <w:rPr>
                <w:rFonts w:eastAsia="Times New Roman" w:cstheme="minorHAnsi"/>
                <w:color w:val="222222"/>
              </w:rPr>
            </w:pPr>
          </w:p>
          <w:p w14:paraId="25BD7D5A" w14:textId="77777777" w:rsidR="00A37AFC" w:rsidRPr="00862D3E" w:rsidRDefault="00A37AFC" w:rsidP="00563484">
            <w:pPr>
              <w:spacing w:after="0" w:line="240" w:lineRule="auto"/>
              <w:rPr>
                <w:rFonts w:eastAsia="Times New Roman" w:cstheme="minorHAnsi"/>
                <w:color w:val="222222"/>
              </w:rPr>
            </w:pPr>
          </w:p>
        </w:tc>
        <w:tc>
          <w:tcPr>
            <w:tcW w:w="3330" w:type="dxa"/>
            <w:tcBorders>
              <w:top w:val="single" w:sz="6" w:space="0" w:color="CCCCCC"/>
              <w:left w:val="single" w:sz="6" w:space="0" w:color="CCCCCC"/>
              <w:bottom w:val="single" w:sz="4" w:space="0" w:color="auto"/>
              <w:right w:val="single" w:sz="6" w:space="0" w:color="000000"/>
            </w:tcBorders>
            <w:shd w:val="clear" w:color="auto" w:fill="FFFFFF"/>
            <w:tcMar>
              <w:top w:w="30" w:type="dxa"/>
              <w:left w:w="45" w:type="dxa"/>
              <w:bottom w:w="30" w:type="dxa"/>
              <w:right w:w="45" w:type="dxa"/>
            </w:tcMar>
            <w:hideMark/>
          </w:tcPr>
          <w:p w14:paraId="717EA143"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Upon funding availability</w:t>
            </w:r>
          </w:p>
        </w:tc>
        <w:tc>
          <w:tcPr>
            <w:tcW w:w="1710" w:type="dxa"/>
            <w:tcBorders>
              <w:top w:val="single" w:sz="6" w:space="0" w:color="CCCCCC"/>
              <w:left w:val="single" w:sz="6" w:space="0" w:color="CCCCCC"/>
              <w:bottom w:val="single" w:sz="4" w:space="0" w:color="auto"/>
              <w:right w:val="single" w:sz="6" w:space="0" w:color="000000"/>
            </w:tcBorders>
            <w:shd w:val="clear" w:color="auto" w:fill="FFFFFF"/>
            <w:tcMar>
              <w:top w:w="30" w:type="dxa"/>
              <w:left w:w="45" w:type="dxa"/>
              <w:bottom w:w="30" w:type="dxa"/>
              <w:right w:w="45" w:type="dxa"/>
            </w:tcMar>
            <w:hideMark/>
          </w:tcPr>
          <w:p w14:paraId="21FD70B1"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2020 update underway</w:t>
            </w:r>
          </w:p>
        </w:tc>
      </w:tr>
      <w:tr w:rsidR="00A37AFC" w:rsidRPr="00862D3E" w14:paraId="5AF6789E" w14:textId="77777777" w:rsidTr="002A79F2">
        <w:trPr>
          <w:trHeight w:val="2030"/>
        </w:trPr>
        <w:tc>
          <w:tcPr>
            <w:tcW w:w="2425"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28CC2F1A" w14:textId="77777777" w:rsidR="00A37AFC" w:rsidRPr="00862D3E" w:rsidRDefault="00EB5144" w:rsidP="00563484">
            <w:pPr>
              <w:spacing w:after="0" w:line="240" w:lineRule="auto"/>
              <w:rPr>
                <w:rFonts w:eastAsia="Times New Roman" w:cstheme="minorHAnsi"/>
              </w:rPr>
            </w:pPr>
            <w:hyperlink r:id="rId155" w:history="1">
              <w:r w:rsidR="00A37AFC" w:rsidRPr="00862D3E">
                <w:rPr>
                  <w:rStyle w:val="Hyperlink"/>
                  <w:rFonts w:eastAsia="Times New Roman" w:cstheme="minorHAnsi"/>
                </w:rPr>
                <w:t>2013 Garapan Conservation Action Plan</w:t>
              </w:r>
            </w:hyperlink>
          </w:p>
          <w:p w14:paraId="3C37BF41" w14:textId="77777777" w:rsidR="00A37AFC" w:rsidRPr="00862D3E" w:rsidRDefault="00A37AFC" w:rsidP="00563484">
            <w:pPr>
              <w:spacing w:after="0" w:line="240" w:lineRule="auto"/>
              <w:rPr>
                <w:rFonts w:eastAsia="Times New Roman" w:cstheme="minorHAnsi"/>
              </w:rPr>
            </w:pPr>
          </w:p>
          <w:p w14:paraId="41B0ED0A" w14:textId="77777777" w:rsidR="00A37AFC" w:rsidRPr="00862D3E" w:rsidRDefault="00A37AFC" w:rsidP="00563484">
            <w:pPr>
              <w:spacing w:after="0" w:line="240" w:lineRule="auto"/>
              <w:rPr>
                <w:rFonts w:eastAsia="Times New Roman" w:cstheme="minorHAnsi"/>
              </w:rPr>
            </w:pPr>
          </w:p>
          <w:p w14:paraId="3B827CF6" w14:textId="77777777" w:rsidR="00A37AFC" w:rsidRPr="00862D3E" w:rsidRDefault="00A37AFC" w:rsidP="00563484">
            <w:pPr>
              <w:spacing w:after="0" w:line="240" w:lineRule="auto"/>
              <w:rPr>
                <w:rFonts w:eastAsia="Times New Roman" w:cstheme="minorHAnsi"/>
              </w:rPr>
            </w:pPr>
          </w:p>
          <w:p w14:paraId="1800CB87" w14:textId="77777777" w:rsidR="00A37AFC" w:rsidRPr="00862D3E" w:rsidRDefault="00A37AFC" w:rsidP="00563484">
            <w:pPr>
              <w:spacing w:after="0" w:line="240" w:lineRule="auto"/>
              <w:rPr>
                <w:rFonts w:eastAsia="Times New Roman" w:cstheme="minorHAnsi"/>
              </w:rPr>
            </w:pPr>
          </w:p>
          <w:p w14:paraId="718CAB91" w14:textId="77777777" w:rsidR="00A37AFC" w:rsidRPr="00862D3E" w:rsidRDefault="00A37AFC" w:rsidP="00563484">
            <w:pPr>
              <w:spacing w:after="0" w:line="240" w:lineRule="auto"/>
              <w:rPr>
                <w:rFonts w:eastAsia="Times New Roman" w:cstheme="minorHAnsi"/>
              </w:rPr>
            </w:pPr>
          </w:p>
          <w:p w14:paraId="3C9EDC5A" w14:textId="77777777" w:rsidR="00A37AFC" w:rsidRPr="00862D3E" w:rsidRDefault="00A37AFC" w:rsidP="00563484">
            <w:pPr>
              <w:spacing w:after="0" w:line="240" w:lineRule="auto"/>
              <w:rPr>
                <w:rFonts w:eastAsia="Times New Roman" w:cstheme="minorHAnsi"/>
              </w:rPr>
            </w:pPr>
          </w:p>
          <w:p w14:paraId="35783A25" w14:textId="77777777" w:rsidR="00A37AFC" w:rsidRPr="00862D3E" w:rsidRDefault="00A37AFC" w:rsidP="00563484">
            <w:pPr>
              <w:spacing w:after="0" w:line="240" w:lineRule="auto"/>
              <w:rPr>
                <w:rFonts w:eastAsia="Times New Roman" w:cstheme="minorHAnsi"/>
              </w:rPr>
            </w:pPr>
          </w:p>
          <w:p w14:paraId="605B61ED" w14:textId="77777777" w:rsidR="00A37AFC" w:rsidRPr="00862D3E" w:rsidRDefault="00A37AFC" w:rsidP="00563484">
            <w:pPr>
              <w:spacing w:after="0" w:line="240" w:lineRule="auto"/>
              <w:rPr>
                <w:rFonts w:eastAsia="Times New Roman" w:cstheme="minorHAnsi"/>
              </w:rPr>
            </w:pPr>
          </w:p>
        </w:tc>
        <w:tc>
          <w:tcPr>
            <w:tcW w:w="252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2CC89BB0"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Bureau of Environmental and Coastal Quality Division of Coastal Resources Management</w:t>
            </w:r>
          </w:p>
          <w:p w14:paraId="27097991" w14:textId="77777777" w:rsidR="00A37AFC" w:rsidRPr="00862D3E" w:rsidRDefault="00A37AFC" w:rsidP="00563484">
            <w:pPr>
              <w:spacing w:after="0" w:line="240" w:lineRule="auto"/>
              <w:rPr>
                <w:rFonts w:eastAsia="Times New Roman" w:cstheme="minorHAnsi"/>
                <w:color w:val="222222"/>
              </w:rPr>
            </w:pPr>
          </w:p>
          <w:p w14:paraId="31898638" w14:textId="77777777" w:rsidR="00A37AFC" w:rsidRPr="00862D3E" w:rsidRDefault="00A37AFC" w:rsidP="00563484">
            <w:pPr>
              <w:spacing w:after="0" w:line="240" w:lineRule="auto"/>
              <w:rPr>
                <w:rFonts w:eastAsia="Times New Roman" w:cstheme="minorHAnsi"/>
                <w:color w:val="222222"/>
              </w:rPr>
            </w:pPr>
          </w:p>
          <w:p w14:paraId="03EEE452" w14:textId="77777777" w:rsidR="00A37AFC" w:rsidRPr="00862D3E" w:rsidRDefault="00A37AFC" w:rsidP="00563484">
            <w:pPr>
              <w:spacing w:after="0" w:line="240" w:lineRule="auto"/>
              <w:rPr>
                <w:rFonts w:eastAsia="Times New Roman" w:cstheme="minorHAnsi"/>
                <w:color w:val="222222"/>
              </w:rPr>
            </w:pPr>
          </w:p>
          <w:p w14:paraId="7EB9C652" w14:textId="77777777" w:rsidR="00A37AFC" w:rsidRPr="00862D3E" w:rsidRDefault="00A37AFC" w:rsidP="00563484">
            <w:pPr>
              <w:spacing w:after="0" w:line="240" w:lineRule="auto"/>
              <w:rPr>
                <w:rFonts w:eastAsia="Times New Roman" w:cstheme="minorHAnsi"/>
                <w:color w:val="222222"/>
              </w:rPr>
            </w:pPr>
          </w:p>
          <w:p w14:paraId="37FA4242" w14:textId="77777777" w:rsidR="00A37AFC" w:rsidRPr="00862D3E" w:rsidRDefault="00A37AFC" w:rsidP="00563484">
            <w:pPr>
              <w:spacing w:after="0" w:line="240" w:lineRule="auto"/>
              <w:rPr>
                <w:rFonts w:eastAsia="Times New Roman" w:cstheme="minorHAnsi"/>
                <w:color w:val="222222"/>
              </w:rPr>
            </w:pPr>
          </w:p>
          <w:p w14:paraId="16CCAB3B" w14:textId="77777777" w:rsidR="00A37AFC" w:rsidRPr="00862D3E" w:rsidRDefault="00A37AFC" w:rsidP="00563484">
            <w:pPr>
              <w:spacing w:after="0" w:line="240" w:lineRule="auto"/>
              <w:rPr>
                <w:rFonts w:eastAsia="Times New Roman" w:cstheme="minorHAnsi"/>
                <w:color w:val="222222"/>
              </w:rPr>
            </w:pPr>
          </w:p>
        </w:tc>
        <w:tc>
          <w:tcPr>
            <w:tcW w:w="3330"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hideMark/>
          </w:tcPr>
          <w:p w14:paraId="44D1B453"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The CAP will be reviewed and updated by the advisory group every five years to track improvements and initiate new conservation projects and programs. Associated with the CAP is a workplan that will be updated by the advisory group every two years to provide guidance when implementing actions to improve our natural resources.</w:t>
            </w:r>
          </w:p>
        </w:tc>
        <w:tc>
          <w:tcPr>
            <w:tcW w:w="1710"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hideMark/>
          </w:tcPr>
          <w:p w14:paraId="3BFFAF57"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2020 update underway</w:t>
            </w:r>
          </w:p>
        </w:tc>
      </w:tr>
      <w:tr w:rsidR="00A37AFC" w:rsidRPr="00862D3E" w14:paraId="083C2CCF" w14:textId="77777777" w:rsidTr="002A79F2">
        <w:trPr>
          <w:trHeight w:val="590"/>
        </w:trPr>
        <w:tc>
          <w:tcPr>
            <w:tcW w:w="2425"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3C7E2156" w14:textId="77777777" w:rsidR="00A37AFC" w:rsidRPr="00862D3E" w:rsidRDefault="00EB5144" w:rsidP="00563484">
            <w:pPr>
              <w:spacing w:after="0" w:line="240" w:lineRule="auto"/>
              <w:rPr>
                <w:rFonts w:eastAsia="Times New Roman" w:cstheme="minorHAnsi"/>
              </w:rPr>
            </w:pPr>
            <w:hyperlink r:id="rId156" w:history="1">
              <w:r w:rsidR="00A37AFC" w:rsidRPr="00862D3E">
                <w:rPr>
                  <w:rStyle w:val="Hyperlink"/>
                  <w:rFonts w:eastAsia="Times New Roman" w:cstheme="minorHAnsi"/>
                </w:rPr>
                <w:t>2002 Watershed Restoration Action Strategy</w:t>
              </w:r>
            </w:hyperlink>
          </w:p>
          <w:p w14:paraId="4DD1B536" w14:textId="77777777" w:rsidR="00A37AFC" w:rsidRPr="00862D3E" w:rsidRDefault="00A37AFC" w:rsidP="00563484">
            <w:pPr>
              <w:spacing w:after="0" w:line="240" w:lineRule="auto"/>
              <w:rPr>
                <w:rFonts w:eastAsia="Times New Roman" w:cstheme="minorHAnsi"/>
              </w:rPr>
            </w:pPr>
          </w:p>
          <w:p w14:paraId="0121B1B6" w14:textId="77777777" w:rsidR="00A37AFC" w:rsidRPr="00862D3E" w:rsidRDefault="00A37AFC" w:rsidP="00563484">
            <w:pPr>
              <w:spacing w:after="0" w:line="240" w:lineRule="auto"/>
              <w:rPr>
                <w:rFonts w:eastAsia="Times New Roman" w:cstheme="minorHAnsi"/>
              </w:rPr>
            </w:pPr>
          </w:p>
          <w:p w14:paraId="04AB4579" w14:textId="77777777" w:rsidR="00A37AFC" w:rsidRPr="00862D3E" w:rsidRDefault="00A37AFC" w:rsidP="00563484">
            <w:pPr>
              <w:spacing w:after="0" w:line="240" w:lineRule="auto"/>
              <w:rPr>
                <w:rFonts w:eastAsia="Times New Roman" w:cstheme="minorHAnsi"/>
              </w:rPr>
            </w:pPr>
          </w:p>
          <w:p w14:paraId="3994E8D5" w14:textId="77777777" w:rsidR="00A37AFC" w:rsidRPr="00862D3E" w:rsidRDefault="00A37AFC" w:rsidP="00563484">
            <w:pPr>
              <w:spacing w:after="0" w:line="240" w:lineRule="auto"/>
              <w:rPr>
                <w:rFonts w:eastAsia="Times New Roman" w:cstheme="minorHAnsi"/>
              </w:rPr>
            </w:pPr>
          </w:p>
          <w:p w14:paraId="20B5095B" w14:textId="77777777" w:rsidR="00A37AFC" w:rsidRPr="00862D3E" w:rsidRDefault="00A37AFC" w:rsidP="00563484">
            <w:pPr>
              <w:spacing w:after="0" w:line="240" w:lineRule="auto"/>
              <w:rPr>
                <w:rFonts w:eastAsia="Times New Roman" w:cstheme="minorHAnsi"/>
              </w:rPr>
            </w:pPr>
          </w:p>
        </w:tc>
        <w:tc>
          <w:tcPr>
            <w:tcW w:w="2520" w:type="dxa"/>
            <w:tcBorders>
              <w:top w:val="single" w:sz="4" w:space="0" w:color="auto"/>
              <w:left w:val="single" w:sz="4" w:space="0" w:color="auto"/>
              <w:bottom w:val="single" w:sz="6" w:space="0" w:color="000000"/>
              <w:right w:val="single" w:sz="6" w:space="0" w:color="000000"/>
            </w:tcBorders>
            <w:tcMar>
              <w:top w:w="30" w:type="dxa"/>
              <w:left w:w="45" w:type="dxa"/>
              <w:bottom w:w="30" w:type="dxa"/>
              <w:right w:w="45" w:type="dxa"/>
            </w:tcMar>
            <w:vAlign w:val="bottom"/>
            <w:hideMark/>
          </w:tcPr>
          <w:p w14:paraId="5C34B7B5"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Bureau of Environmental and Coastal Quality Division of Coastal Resources Management Division of Environmental Quality</w:t>
            </w:r>
          </w:p>
          <w:p w14:paraId="6D7877D0" w14:textId="77777777" w:rsidR="00A37AFC" w:rsidRPr="00862D3E" w:rsidRDefault="00A37AFC" w:rsidP="00563484">
            <w:pPr>
              <w:spacing w:after="0" w:line="240" w:lineRule="auto"/>
              <w:rPr>
                <w:rFonts w:eastAsia="Times New Roman" w:cstheme="minorHAnsi"/>
                <w:color w:val="222222"/>
              </w:rPr>
            </w:pPr>
          </w:p>
        </w:tc>
        <w:tc>
          <w:tcPr>
            <w:tcW w:w="3330" w:type="dxa"/>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995754"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2002-2014</w:t>
            </w:r>
          </w:p>
          <w:p w14:paraId="32B81998" w14:textId="77777777" w:rsidR="00A37AFC" w:rsidRPr="00862D3E" w:rsidRDefault="00A37AFC" w:rsidP="00563484">
            <w:pPr>
              <w:spacing w:after="0" w:line="240" w:lineRule="auto"/>
              <w:rPr>
                <w:rFonts w:eastAsia="Times New Roman" w:cstheme="minorHAnsi"/>
                <w:color w:val="222222"/>
              </w:rPr>
            </w:pPr>
          </w:p>
          <w:p w14:paraId="5BBA9B28" w14:textId="77777777" w:rsidR="00A37AFC" w:rsidRPr="00862D3E" w:rsidRDefault="00A37AFC" w:rsidP="00563484">
            <w:pPr>
              <w:spacing w:after="0" w:line="240" w:lineRule="auto"/>
              <w:rPr>
                <w:rFonts w:eastAsia="Times New Roman" w:cstheme="minorHAnsi"/>
                <w:color w:val="222222"/>
              </w:rPr>
            </w:pPr>
          </w:p>
          <w:p w14:paraId="20DF3D8D" w14:textId="77777777" w:rsidR="00A37AFC" w:rsidRPr="00862D3E" w:rsidRDefault="00A37AFC" w:rsidP="00563484">
            <w:pPr>
              <w:spacing w:after="0" w:line="240" w:lineRule="auto"/>
              <w:rPr>
                <w:rFonts w:eastAsia="Times New Roman" w:cstheme="minorHAnsi"/>
                <w:color w:val="222222"/>
              </w:rPr>
            </w:pPr>
          </w:p>
          <w:p w14:paraId="2F4912E8" w14:textId="77777777" w:rsidR="00A37AFC" w:rsidRPr="00862D3E" w:rsidRDefault="00A37AFC" w:rsidP="00563484">
            <w:pPr>
              <w:spacing w:after="0" w:line="240" w:lineRule="auto"/>
              <w:rPr>
                <w:rFonts w:eastAsia="Times New Roman" w:cstheme="minorHAnsi"/>
                <w:color w:val="222222"/>
              </w:rPr>
            </w:pPr>
          </w:p>
          <w:p w14:paraId="2167091A" w14:textId="77777777" w:rsidR="00A37AFC" w:rsidRPr="00862D3E" w:rsidRDefault="00A37AFC" w:rsidP="00563484">
            <w:pPr>
              <w:spacing w:after="0" w:line="240" w:lineRule="auto"/>
              <w:rPr>
                <w:rFonts w:eastAsia="Times New Roman" w:cstheme="minorHAnsi"/>
                <w:color w:val="222222"/>
              </w:rPr>
            </w:pPr>
          </w:p>
        </w:tc>
        <w:tc>
          <w:tcPr>
            <w:tcW w:w="1710" w:type="dxa"/>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8D4F47A"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rPr>
              <w:t>No update specifics found</w:t>
            </w:r>
          </w:p>
          <w:p w14:paraId="6CB3B17A" w14:textId="77777777" w:rsidR="00A37AFC" w:rsidRPr="00862D3E" w:rsidRDefault="00A37AFC" w:rsidP="00563484">
            <w:pPr>
              <w:spacing w:after="0" w:line="240" w:lineRule="auto"/>
              <w:rPr>
                <w:rFonts w:eastAsia="Times New Roman" w:cstheme="minorHAnsi"/>
                <w:color w:val="222222"/>
              </w:rPr>
            </w:pPr>
          </w:p>
          <w:p w14:paraId="44AC8843" w14:textId="77777777" w:rsidR="00A37AFC" w:rsidRPr="00862D3E" w:rsidRDefault="00A37AFC" w:rsidP="00563484">
            <w:pPr>
              <w:spacing w:after="0" w:line="240" w:lineRule="auto"/>
              <w:rPr>
                <w:rFonts w:eastAsia="Times New Roman" w:cstheme="minorHAnsi"/>
                <w:color w:val="222222"/>
              </w:rPr>
            </w:pPr>
          </w:p>
          <w:p w14:paraId="29F43E65" w14:textId="77777777" w:rsidR="00A37AFC" w:rsidRPr="00862D3E" w:rsidRDefault="00A37AFC" w:rsidP="00563484">
            <w:pPr>
              <w:spacing w:after="0" w:line="240" w:lineRule="auto"/>
              <w:rPr>
                <w:rFonts w:eastAsia="Times New Roman" w:cstheme="minorHAnsi"/>
                <w:color w:val="222222"/>
              </w:rPr>
            </w:pPr>
          </w:p>
          <w:p w14:paraId="1A0A6A2E" w14:textId="77777777" w:rsidR="00A37AFC" w:rsidRPr="00862D3E" w:rsidRDefault="00A37AFC" w:rsidP="00563484">
            <w:pPr>
              <w:spacing w:after="0" w:line="240" w:lineRule="auto"/>
              <w:rPr>
                <w:rFonts w:eastAsia="Times New Roman" w:cstheme="minorHAnsi"/>
                <w:color w:val="222222"/>
              </w:rPr>
            </w:pPr>
          </w:p>
          <w:p w14:paraId="1C98371D" w14:textId="77777777" w:rsidR="00A37AFC" w:rsidRPr="00862D3E" w:rsidRDefault="00A37AFC" w:rsidP="00563484">
            <w:pPr>
              <w:spacing w:after="0" w:line="240" w:lineRule="auto"/>
              <w:rPr>
                <w:rFonts w:eastAsia="Times New Roman" w:cstheme="minorHAnsi"/>
                <w:color w:val="222222"/>
              </w:rPr>
            </w:pPr>
          </w:p>
          <w:p w14:paraId="16870331" w14:textId="77777777" w:rsidR="00A37AFC" w:rsidRPr="00862D3E" w:rsidRDefault="00A37AFC" w:rsidP="00563484">
            <w:pPr>
              <w:spacing w:after="0" w:line="240" w:lineRule="auto"/>
              <w:rPr>
                <w:rFonts w:eastAsia="Times New Roman" w:cstheme="minorHAnsi"/>
                <w:color w:val="222222"/>
              </w:rPr>
            </w:pPr>
          </w:p>
          <w:p w14:paraId="5492365B" w14:textId="77777777" w:rsidR="00A37AFC" w:rsidRPr="00862D3E" w:rsidRDefault="00A37AFC" w:rsidP="00563484">
            <w:pPr>
              <w:spacing w:after="0" w:line="240" w:lineRule="auto"/>
              <w:rPr>
                <w:rFonts w:eastAsia="Times New Roman" w:cstheme="minorHAnsi"/>
                <w:color w:val="222222"/>
              </w:rPr>
            </w:pPr>
          </w:p>
        </w:tc>
      </w:tr>
      <w:tr w:rsidR="00A37AFC" w:rsidRPr="00862D3E" w14:paraId="51BDA0F9" w14:textId="77777777" w:rsidTr="002A79F2">
        <w:trPr>
          <w:trHeight w:val="1458"/>
        </w:trPr>
        <w:tc>
          <w:tcPr>
            <w:tcW w:w="2425"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078FBC52" w14:textId="77777777" w:rsidR="00A37AFC" w:rsidRPr="00862D3E" w:rsidRDefault="00EB5144" w:rsidP="00563484">
            <w:pPr>
              <w:spacing w:after="0" w:line="240" w:lineRule="auto"/>
              <w:rPr>
                <w:rFonts w:eastAsia="Times New Roman" w:cstheme="minorHAnsi"/>
              </w:rPr>
            </w:pPr>
            <w:hyperlink r:id="rId157" w:history="1">
              <w:r w:rsidR="00A37AFC" w:rsidRPr="00862D3E">
                <w:rPr>
                  <w:rStyle w:val="Hyperlink"/>
                  <w:rFonts w:eastAsia="Times New Roman" w:cstheme="minorHAnsi"/>
                </w:rPr>
                <w:t>2007-2012 Comprehensive Cancer Control Plan</w:t>
              </w:r>
            </w:hyperlink>
          </w:p>
          <w:p w14:paraId="30385554" w14:textId="77777777" w:rsidR="00A37AFC" w:rsidRPr="00862D3E" w:rsidRDefault="00A37AFC" w:rsidP="00563484">
            <w:pPr>
              <w:spacing w:after="0" w:line="240" w:lineRule="auto"/>
              <w:rPr>
                <w:rFonts w:eastAsia="Times New Roman" w:cstheme="minorHAnsi"/>
              </w:rPr>
            </w:pPr>
          </w:p>
          <w:p w14:paraId="7C2E528D" w14:textId="77777777" w:rsidR="00A37AFC" w:rsidRPr="00862D3E" w:rsidRDefault="00A37AFC" w:rsidP="00563484">
            <w:pPr>
              <w:spacing w:after="0" w:line="240" w:lineRule="auto"/>
              <w:rPr>
                <w:rFonts w:eastAsia="Times New Roman" w:cstheme="minorHAnsi"/>
              </w:rPr>
            </w:pPr>
          </w:p>
          <w:p w14:paraId="1821DFAA" w14:textId="77777777" w:rsidR="00A37AFC" w:rsidRPr="00862D3E" w:rsidRDefault="00A37AFC" w:rsidP="00563484">
            <w:pPr>
              <w:spacing w:after="0" w:line="240" w:lineRule="auto"/>
              <w:rPr>
                <w:rFonts w:eastAsia="Times New Roman" w:cstheme="minorHAnsi"/>
              </w:rPr>
            </w:pPr>
          </w:p>
          <w:p w14:paraId="668E3AB9" w14:textId="77777777" w:rsidR="00A37AFC" w:rsidRPr="00862D3E" w:rsidRDefault="00A37AFC" w:rsidP="00563484">
            <w:pPr>
              <w:spacing w:after="0" w:line="240" w:lineRule="auto"/>
              <w:rPr>
                <w:rFonts w:eastAsia="Times New Roman" w:cstheme="minorHAnsi"/>
              </w:rPr>
            </w:pPr>
          </w:p>
        </w:tc>
        <w:tc>
          <w:tcPr>
            <w:tcW w:w="2520"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bottom"/>
            <w:hideMark/>
          </w:tcPr>
          <w:p w14:paraId="796FAD5C"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Commonwealth Healthcare Corporation</w:t>
            </w:r>
          </w:p>
          <w:p w14:paraId="4C5AA0AD" w14:textId="77777777" w:rsidR="00A37AFC" w:rsidRPr="00862D3E" w:rsidRDefault="00A37AFC" w:rsidP="00563484">
            <w:pPr>
              <w:spacing w:after="0" w:line="240" w:lineRule="auto"/>
              <w:rPr>
                <w:rFonts w:eastAsia="Times New Roman" w:cstheme="minorHAnsi"/>
                <w:color w:val="222222"/>
              </w:rPr>
            </w:pPr>
          </w:p>
          <w:p w14:paraId="4BD2E93C" w14:textId="77777777" w:rsidR="00A37AFC" w:rsidRPr="00862D3E" w:rsidRDefault="00A37AFC" w:rsidP="00563484">
            <w:pPr>
              <w:spacing w:after="0" w:line="240" w:lineRule="auto"/>
              <w:rPr>
                <w:rFonts w:eastAsia="Times New Roman" w:cstheme="minorHAnsi"/>
                <w:color w:val="222222"/>
              </w:rPr>
            </w:pPr>
          </w:p>
          <w:p w14:paraId="754A7B36" w14:textId="77777777" w:rsidR="00A37AFC" w:rsidRPr="00862D3E" w:rsidRDefault="00A37AFC" w:rsidP="00563484">
            <w:pPr>
              <w:spacing w:after="0" w:line="240" w:lineRule="auto"/>
              <w:rPr>
                <w:rFonts w:eastAsia="Times New Roman" w:cstheme="minorHAnsi"/>
                <w:color w:val="222222"/>
              </w:rPr>
            </w:pPr>
          </w:p>
          <w:p w14:paraId="4565AD58" w14:textId="77777777" w:rsidR="00A37AFC" w:rsidRPr="00862D3E" w:rsidRDefault="00A37AFC" w:rsidP="00563484">
            <w:pPr>
              <w:spacing w:after="0" w:line="240" w:lineRule="auto"/>
              <w:rPr>
                <w:rFonts w:eastAsia="Times New Roman" w:cstheme="minorHAnsi"/>
                <w:color w:val="222222"/>
              </w:rPr>
            </w:pPr>
          </w:p>
          <w:p w14:paraId="68B7E401" w14:textId="77777777" w:rsidR="00A37AFC" w:rsidRPr="00862D3E" w:rsidRDefault="00A37AFC" w:rsidP="00563484">
            <w:pPr>
              <w:spacing w:after="0" w:line="240" w:lineRule="auto"/>
              <w:rPr>
                <w:rFonts w:eastAsia="Times New Roman" w:cstheme="minorHAnsi"/>
                <w:color w:val="222222"/>
              </w:rPr>
            </w:pPr>
          </w:p>
        </w:tc>
        <w:tc>
          <w:tcPr>
            <w:tcW w:w="333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1B2EECD"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Plan is a living document and will be reviewed annually. Updates are made when needed</w:t>
            </w:r>
          </w:p>
          <w:p w14:paraId="788012A6" w14:textId="77777777" w:rsidR="00A37AFC" w:rsidRPr="00862D3E" w:rsidRDefault="00A37AFC" w:rsidP="00563484">
            <w:pPr>
              <w:spacing w:after="0" w:line="240" w:lineRule="auto"/>
              <w:rPr>
                <w:rFonts w:eastAsia="Times New Roman" w:cstheme="minorHAnsi"/>
                <w:color w:val="222222"/>
              </w:rPr>
            </w:pPr>
          </w:p>
          <w:p w14:paraId="645864F6" w14:textId="77777777" w:rsidR="00A37AFC" w:rsidRPr="00862D3E" w:rsidRDefault="00A37AFC" w:rsidP="00563484">
            <w:pPr>
              <w:spacing w:after="0" w:line="240" w:lineRule="auto"/>
              <w:rPr>
                <w:rFonts w:eastAsia="Times New Roman" w:cstheme="minorHAnsi"/>
                <w:color w:val="222222"/>
              </w:rPr>
            </w:pPr>
          </w:p>
          <w:p w14:paraId="2E26188B" w14:textId="77777777" w:rsidR="00A37AFC" w:rsidRPr="00862D3E" w:rsidRDefault="00A37AFC" w:rsidP="00563484">
            <w:pPr>
              <w:spacing w:after="0" w:line="240" w:lineRule="auto"/>
              <w:rPr>
                <w:rFonts w:eastAsia="Times New Roman" w:cstheme="minorHAnsi"/>
                <w:color w:val="222222"/>
              </w:rPr>
            </w:pPr>
          </w:p>
          <w:p w14:paraId="06886AE9" w14:textId="77777777" w:rsidR="00A37AFC" w:rsidRPr="00862D3E" w:rsidRDefault="00A37AFC" w:rsidP="00563484">
            <w:pPr>
              <w:spacing w:after="0" w:line="240" w:lineRule="auto"/>
              <w:rPr>
                <w:rFonts w:eastAsia="Times New Roman" w:cstheme="minorHAnsi"/>
                <w:color w:val="222222"/>
              </w:rPr>
            </w:pPr>
          </w:p>
        </w:tc>
        <w:tc>
          <w:tcPr>
            <w:tcW w:w="17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A7A1B07"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Last updated on 2007</w:t>
            </w:r>
          </w:p>
          <w:p w14:paraId="796B9FB9" w14:textId="77777777" w:rsidR="00A37AFC" w:rsidRPr="00862D3E" w:rsidRDefault="00A37AFC" w:rsidP="00563484">
            <w:pPr>
              <w:spacing w:after="0" w:line="240" w:lineRule="auto"/>
              <w:rPr>
                <w:rFonts w:eastAsia="Times New Roman" w:cstheme="minorHAnsi"/>
                <w:color w:val="222222"/>
              </w:rPr>
            </w:pPr>
          </w:p>
          <w:p w14:paraId="30DB87A6" w14:textId="77777777" w:rsidR="00A37AFC" w:rsidRPr="00862D3E" w:rsidRDefault="00A37AFC" w:rsidP="00563484">
            <w:pPr>
              <w:spacing w:after="0" w:line="240" w:lineRule="auto"/>
              <w:rPr>
                <w:rFonts w:eastAsia="Times New Roman" w:cstheme="minorHAnsi"/>
                <w:color w:val="222222"/>
              </w:rPr>
            </w:pPr>
          </w:p>
          <w:p w14:paraId="70EFC67D" w14:textId="77777777" w:rsidR="00A37AFC" w:rsidRPr="00862D3E" w:rsidRDefault="00A37AFC" w:rsidP="00563484">
            <w:pPr>
              <w:spacing w:after="0" w:line="240" w:lineRule="auto"/>
              <w:rPr>
                <w:rFonts w:eastAsia="Times New Roman" w:cstheme="minorHAnsi"/>
                <w:color w:val="222222"/>
              </w:rPr>
            </w:pPr>
          </w:p>
          <w:p w14:paraId="399EABC9" w14:textId="77777777" w:rsidR="00A37AFC" w:rsidRPr="00862D3E" w:rsidRDefault="00A37AFC" w:rsidP="00563484">
            <w:pPr>
              <w:spacing w:after="0" w:line="240" w:lineRule="auto"/>
              <w:rPr>
                <w:rFonts w:eastAsia="Times New Roman" w:cstheme="minorHAnsi"/>
                <w:color w:val="222222"/>
              </w:rPr>
            </w:pPr>
          </w:p>
          <w:p w14:paraId="173119F6" w14:textId="77777777" w:rsidR="00A37AFC" w:rsidRPr="00862D3E" w:rsidRDefault="00A37AFC" w:rsidP="00563484">
            <w:pPr>
              <w:spacing w:after="0" w:line="240" w:lineRule="auto"/>
              <w:rPr>
                <w:rFonts w:eastAsia="Times New Roman" w:cstheme="minorHAnsi"/>
                <w:color w:val="222222"/>
              </w:rPr>
            </w:pPr>
          </w:p>
        </w:tc>
      </w:tr>
      <w:tr w:rsidR="00A37AFC" w:rsidRPr="00862D3E" w14:paraId="6856510A" w14:textId="77777777" w:rsidTr="002A79F2">
        <w:trPr>
          <w:trHeight w:val="315"/>
        </w:trPr>
        <w:tc>
          <w:tcPr>
            <w:tcW w:w="2425"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72D5498B" w14:textId="77777777" w:rsidR="00A37AFC" w:rsidRPr="00862D3E" w:rsidRDefault="00EB5144" w:rsidP="00563484">
            <w:pPr>
              <w:spacing w:after="0" w:line="240" w:lineRule="auto"/>
              <w:rPr>
                <w:rFonts w:eastAsia="Times New Roman" w:cstheme="minorHAnsi"/>
              </w:rPr>
            </w:pPr>
            <w:hyperlink r:id="rId158" w:history="1">
              <w:r w:rsidR="00A37AFC" w:rsidRPr="00862D3E">
                <w:rPr>
                  <w:rStyle w:val="Hyperlink"/>
                  <w:rFonts w:eastAsia="Times New Roman" w:cstheme="minorHAnsi"/>
                </w:rPr>
                <w:t>2015-2020 Commonwealth Healthcare Corporation Strategic Plan</w:t>
              </w:r>
            </w:hyperlink>
          </w:p>
          <w:p w14:paraId="7B735892" w14:textId="77777777" w:rsidR="00A37AFC" w:rsidRPr="00862D3E" w:rsidRDefault="00A37AFC" w:rsidP="00563484">
            <w:pPr>
              <w:spacing w:after="0" w:line="240" w:lineRule="auto"/>
              <w:rPr>
                <w:rFonts w:eastAsia="Times New Roman" w:cstheme="minorHAnsi"/>
              </w:rPr>
            </w:pPr>
          </w:p>
        </w:tc>
        <w:tc>
          <w:tcPr>
            <w:tcW w:w="2520"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bottom"/>
            <w:hideMark/>
          </w:tcPr>
          <w:p w14:paraId="1319DBA4"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Commonwealth Healthcare Corporation</w:t>
            </w:r>
          </w:p>
          <w:p w14:paraId="620BED21" w14:textId="77777777" w:rsidR="00A37AFC" w:rsidRPr="00862D3E" w:rsidRDefault="00A37AFC" w:rsidP="00563484">
            <w:pPr>
              <w:spacing w:after="0" w:line="240" w:lineRule="auto"/>
              <w:rPr>
                <w:rFonts w:eastAsia="Times New Roman" w:cstheme="minorHAnsi"/>
                <w:color w:val="222222"/>
              </w:rPr>
            </w:pPr>
          </w:p>
          <w:p w14:paraId="7E9500EC" w14:textId="77777777" w:rsidR="00A37AFC" w:rsidRPr="00862D3E" w:rsidRDefault="00A37AFC" w:rsidP="00563484">
            <w:pPr>
              <w:spacing w:after="0" w:line="240" w:lineRule="auto"/>
              <w:rPr>
                <w:rFonts w:eastAsia="Times New Roman" w:cstheme="minorHAnsi"/>
                <w:color w:val="222222"/>
              </w:rPr>
            </w:pPr>
          </w:p>
          <w:p w14:paraId="35515A31" w14:textId="77777777" w:rsidR="00A37AFC" w:rsidRPr="00862D3E" w:rsidRDefault="00A37AFC" w:rsidP="00563484">
            <w:pPr>
              <w:spacing w:after="0" w:line="240" w:lineRule="auto"/>
              <w:rPr>
                <w:rFonts w:eastAsia="Times New Roman" w:cstheme="minorHAnsi"/>
                <w:color w:val="222222"/>
              </w:rPr>
            </w:pPr>
          </w:p>
        </w:tc>
        <w:tc>
          <w:tcPr>
            <w:tcW w:w="333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CFDD867"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Five (5) year plan</w:t>
            </w:r>
          </w:p>
        </w:tc>
        <w:tc>
          <w:tcPr>
            <w:tcW w:w="171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163AFA7"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Current until end of 2020 fiscal year, update pending</w:t>
            </w:r>
          </w:p>
        </w:tc>
      </w:tr>
      <w:tr w:rsidR="00A37AFC" w:rsidRPr="00862D3E" w14:paraId="3D21D39F" w14:textId="77777777" w:rsidTr="002A79F2">
        <w:trPr>
          <w:trHeight w:val="315"/>
        </w:trPr>
        <w:tc>
          <w:tcPr>
            <w:tcW w:w="2425"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526FCF63" w14:textId="77777777" w:rsidR="00A37AFC" w:rsidRPr="00862D3E" w:rsidRDefault="00EB5144" w:rsidP="00563484">
            <w:pPr>
              <w:spacing w:after="0" w:line="240" w:lineRule="auto"/>
              <w:rPr>
                <w:rFonts w:eastAsia="Times New Roman" w:cstheme="minorHAnsi"/>
              </w:rPr>
            </w:pPr>
            <w:hyperlink r:id="rId159" w:history="1">
              <w:r w:rsidR="00A37AFC" w:rsidRPr="00862D3E">
                <w:rPr>
                  <w:rStyle w:val="Hyperlink"/>
                  <w:rFonts w:eastAsia="Times New Roman" w:cstheme="minorHAnsi"/>
                </w:rPr>
                <w:t>2018 Rota West Harbor Master Plan</w:t>
              </w:r>
            </w:hyperlink>
          </w:p>
          <w:p w14:paraId="2673FDB4" w14:textId="77777777" w:rsidR="00A37AFC" w:rsidRPr="00862D3E" w:rsidRDefault="00A37AFC" w:rsidP="00563484">
            <w:pPr>
              <w:spacing w:after="0" w:line="240" w:lineRule="auto"/>
              <w:rPr>
                <w:rFonts w:eastAsia="Times New Roman" w:cstheme="minorHAnsi"/>
              </w:rPr>
            </w:pPr>
          </w:p>
          <w:p w14:paraId="4AD8BC14" w14:textId="77777777" w:rsidR="00A37AFC" w:rsidRPr="00862D3E" w:rsidRDefault="00A37AFC" w:rsidP="00563484">
            <w:pPr>
              <w:spacing w:after="0" w:line="240" w:lineRule="auto"/>
              <w:rPr>
                <w:rFonts w:eastAsia="Times New Roman" w:cstheme="minorHAnsi"/>
              </w:rPr>
            </w:pPr>
          </w:p>
        </w:tc>
        <w:tc>
          <w:tcPr>
            <w:tcW w:w="2520" w:type="dxa"/>
            <w:tcBorders>
              <w:top w:val="single" w:sz="6" w:space="0" w:color="CCCCCC"/>
              <w:left w:val="single" w:sz="4" w:space="0" w:color="auto"/>
              <w:bottom w:val="single" w:sz="4" w:space="0" w:color="auto"/>
              <w:right w:val="single" w:sz="6" w:space="0" w:color="000000"/>
            </w:tcBorders>
            <w:tcMar>
              <w:top w:w="30" w:type="dxa"/>
              <w:left w:w="45" w:type="dxa"/>
              <w:bottom w:w="30" w:type="dxa"/>
              <w:right w:w="45" w:type="dxa"/>
            </w:tcMar>
            <w:vAlign w:val="bottom"/>
            <w:hideMark/>
          </w:tcPr>
          <w:p w14:paraId="77B4355C"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Commonwealth Ports Authority</w:t>
            </w:r>
          </w:p>
          <w:p w14:paraId="5770126A" w14:textId="77777777" w:rsidR="00A37AFC" w:rsidRPr="00862D3E" w:rsidRDefault="00A37AFC" w:rsidP="00563484">
            <w:pPr>
              <w:spacing w:after="0" w:line="240" w:lineRule="auto"/>
              <w:rPr>
                <w:rFonts w:eastAsia="Times New Roman" w:cstheme="minorHAnsi"/>
                <w:color w:val="222222"/>
              </w:rPr>
            </w:pPr>
          </w:p>
          <w:p w14:paraId="017F606D" w14:textId="77777777" w:rsidR="00A37AFC" w:rsidRPr="00862D3E" w:rsidRDefault="00A37AFC" w:rsidP="00563484">
            <w:pPr>
              <w:spacing w:after="0" w:line="240" w:lineRule="auto"/>
              <w:rPr>
                <w:rFonts w:eastAsia="Times New Roman" w:cstheme="minorHAnsi"/>
                <w:color w:val="222222"/>
              </w:rPr>
            </w:pPr>
          </w:p>
        </w:tc>
        <w:tc>
          <w:tcPr>
            <w:tcW w:w="3330" w:type="dxa"/>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bottom"/>
            <w:hideMark/>
          </w:tcPr>
          <w:p w14:paraId="0EA2E900"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Not specified</w:t>
            </w:r>
          </w:p>
          <w:p w14:paraId="1AD16FB5" w14:textId="77777777" w:rsidR="00A37AFC" w:rsidRPr="00862D3E" w:rsidRDefault="00A37AFC" w:rsidP="00563484">
            <w:pPr>
              <w:spacing w:after="0" w:line="240" w:lineRule="auto"/>
              <w:rPr>
                <w:rFonts w:eastAsia="Times New Roman" w:cstheme="minorHAnsi"/>
                <w:color w:val="222222"/>
              </w:rPr>
            </w:pPr>
          </w:p>
          <w:p w14:paraId="6FB73566" w14:textId="77777777" w:rsidR="00A37AFC" w:rsidRPr="00862D3E" w:rsidRDefault="00A37AFC" w:rsidP="00563484">
            <w:pPr>
              <w:spacing w:after="0" w:line="240" w:lineRule="auto"/>
              <w:rPr>
                <w:rFonts w:eastAsia="Times New Roman" w:cstheme="minorHAnsi"/>
                <w:color w:val="222222"/>
              </w:rPr>
            </w:pPr>
          </w:p>
          <w:p w14:paraId="62888CEA" w14:textId="77777777" w:rsidR="00A37AFC" w:rsidRPr="00862D3E" w:rsidRDefault="00A37AFC" w:rsidP="00563484">
            <w:pPr>
              <w:spacing w:after="0" w:line="240" w:lineRule="auto"/>
              <w:rPr>
                <w:rFonts w:eastAsia="Times New Roman" w:cstheme="minorHAnsi"/>
                <w:color w:val="222222"/>
              </w:rPr>
            </w:pPr>
          </w:p>
        </w:tc>
        <w:tc>
          <w:tcPr>
            <w:tcW w:w="1710" w:type="dxa"/>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bottom"/>
            <w:hideMark/>
          </w:tcPr>
          <w:p w14:paraId="2B92E32C"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Has not been updated since 2018</w:t>
            </w:r>
          </w:p>
        </w:tc>
      </w:tr>
      <w:tr w:rsidR="00A37AFC" w:rsidRPr="00862D3E" w14:paraId="57D6B77D" w14:textId="77777777" w:rsidTr="002A79F2">
        <w:trPr>
          <w:trHeight w:val="590"/>
        </w:trPr>
        <w:tc>
          <w:tcPr>
            <w:tcW w:w="2425"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55C03CEC" w14:textId="77777777" w:rsidR="00A37AFC" w:rsidRPr="00862D3E" w:rsidRDefault="00EB5144" w:rsidP="00563484">
            <w:pPr>
              <w:spacing w:after="0" w:line="240" w:lineRule="auto"/>
              <w:rPr>
                <w:rFonts w:eastAsia="Times New Roman" w:cstheme="minorHAnsi"/>
              </w:rPr>
            </w:pPr>
            <w:hyperlink r:id="rId160" w:history="1">
              <w:r w:rsidR="00A37AFC" w:rsidRPr="00862D3E">
                <w:rPr>
                  <w:rStyle w:val="Hyperlink"/>
                  <w:rFonts w:eastAsia="Times New Roman" w:cstheme="minorHAnsi"/>
                </w:rPr>
                <w:t>2018 Tinian Harbor Master Plan</w:t>
              </w:r>
            </w:hyperlink>
          </w:p>
          <w:p w14:paraId="4AEE127C" w14:textId="77777777" w:rsidR="00A37AFC" w:rsidRPr="00862D3E" w:rsidRDefault="00A37AFC" w:rsidP="00563484">
            <w:pPr>
              <w:spacing w:after="0" w:line="240" w:lineRule="auto"/>
              <w:rPr>
                <w:rFonts w:eastAsia="Times New Roman" w:cstheme="minorHAnsi"/>
              </w:rPr>
            </w:pPr>
          </w:p>
          <w:p w14:paraId="2A47F657" w14:textId="77777777" w:rsidR="00A37AFC" w:rsidRPr="00862D3E" w:rsidRDefault="00A37AFC" w:rsidP="00563484">
            <w:pPr>
              <w:spacing w:after="0" w:line="240" w:lineRule="auto"/>
              <w:rPr>
                <w:rFonts w:eastAsia="Times New Roman" w:cstheme="minorHAnsi"/>
              </w:rPr>
            </w:pPr>
          </w:p>
          <w:p w14:paraId="25C23289" w14:textId="77777777" w:rsidR="00A37AFC" w:rsidRPr="00862D3E" w:rsidRDefault="00A37AFC" w:rsidP="00563484">
            <w:pPr>
              <w:spacing w:after="0" w:line="240" w:lineRule="auto"/>
              <w:rPr>
                <w:rFonts w:eastAsia="Times New Roman" w:cstheme="minorHAnsi"/>
              </w:rPr>
            </w:pPr>
          </w:p>
          <w:p w14:paraId="26197DD3" w14:textId="77777777" w:rsidR="00A37AFC" w:rsidRPr="00862D3E" w:rsidRDefault="00A37AFC" w:rsidP="00563484">
            <w:pPr>
              <w:spacing w:after="0" w:line="240" w:lineRule="auto"/>
              <w:rPr>
                <w:rFonts w:eastAsia="Times New Roman" w:cstheme="minorHAnsi"/>
              </w:rPr>
            </w:pPr>
          </w:p>
          <w:p w14:paraId="3AFCC924" w14:textId="77777777" w:rsidR="00A37AFC" w:rsidRPr="00862D3E" w:rsidRDefault="00A37AFC" w:rsidP="00563484">
            <w:pPr>
              <w:spacing w:after="0" w:line="240" w:lineRule="auto"/>
              <w:rPr>
                <w:rFonts w:eastAsia="Times New Roman" w:cstheme="minorHAnsi"/>
              </w:rPr>
            </w:pPr>
          </w:p>
          <w:p w14:paraId="0EBD3A7B" w14:textId="77777777" w:rsidR="00A37AFC" w:rsidRPr="00862D3E" w:rsidRDefault="00A37AFC" w:rsidP="00563484">
            <w:pPr>
              <w:spacing w:after="0" w:line="240" w:lineRule="auto"/>
              <w:rPr>
                <w:rFonts w:eastAsia="Times New Roman" w:cstheme="minorHAnsi"/>
              </w:rPr>
            </w:pPr>
          </w:p>
          <w:p w14:paraId="0C793057" w14:textId="77777777" w:rsidR="00A37AFC" w:rsidRPr="00862D3E" w:rsidRDefault="00A37AFC" w:rsidP="00563484">
            <w:pPr>
              <w:spacing w:after="0" w:line="240" w:lineRule="auto"/>
              <w:rPr>
                <w:rFonts w:eastAsia="Times New Roman" w:cstheme="minorHAnsi"/>
              </w:rPr>
            </w:pPr>
          </w:p>
        </w:tc>
        <w:tc>
          <w:tcPr>
            <w:tcW w:w="252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2040412A"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Commonwealth Ports Authority</w:t>
            </w:r>
          </w:p>
          <w:p w14:paraId="5C10ADA4" w14:textId="77777777" w:rsidR="00A37AFC" w:rsidRPr="00862D3E" w:rsidRDefault="00A37AFC" w:rsidP="00563484">
            <w:pPr>
              <w:spacing w:after="0" w:line="240" w:lineRule="auto"/>
              <w:rPr>
                <w:rFonts w:eastAsia="Times New Roman" w:cstheme="minorHAnsi"/>
                <w:color w:val="222222"/>
              </w:rPr>
            </w:pPr>
          </w:p>
          <w:p w14:paraId="06E24E10" w14:textId="77777777" w:rsidR="00A37AFC" w:rsidRPr="00862D3E" w:rsidRDefault="00A37AFC" w:rsidP="00563484">
            <w:pPr>
              <w:spacing w:after="0" w:line="240" w:lineRule="auto"/>
              <w:rPr>
                <w:rFonts w:eastAsia="Times New Roman" w:cstheme="minorHAnsi"/>
                <w:color w:val="222222"/>
              </w:rPr>
            </w:pPr>
          </w:p>
          <w:p w14:paraId="32D97B5A" w14:textId="77777777" w:rsidR="00A37AFC" w:rsidRPr="00862D3E" w:rsidRDefault="00A37AFC" w:rsidP="00563484">
            <w:pPr>
              <w:spacing w:after="0" w:line="240" w:lineRule="auto"/>
              <w:rPr>
                <w:rFonts w:eastAsia="Times New Roman" w:cstheme="minorHAnsi"/>
                <w:color w:val="222222"/>
              </w:rPr>
            </w:pPr>
          </w:p>
          <w:p w14:paraId="5C5E06BB" w14:textId="77777777" w:rsidR="00A37AFC" w:rsidRPr="00862D3E" w:rsidRDefault="00A37AFC" w:rsidP="00563484">
            <w:pPr>
              <w:spacing w:after="0" w:line="240" w:lineRule="auto"/>
              <w:rPr>
                <w:rFonts w:eastAsia="Times New Roman" w:cstheme="minorHAnsi"/>
                <w:color w:val="222222"/>
              </w:rPr>
            </w:pPr>
          </w:p>
          <w:p w14:paraId="1E352860" w14:textId="77777777" w:rsidR="00A37AFC" w:rsidRPr="00862D3E" w:rsidRDefault="00A37AFC" w:rsidP="00563484">
            <w:pPr>
              <w:spacing w:line="240" w:lineRule="auto"/>
              <w:rPr>
                <w:rFonts w:eastAsia="Times New Roman" w:cstheme="minorHAnsi"/>
              </w:rPr>
            </w:pPr>
          </w:p>
          <w:p w14:paraId="785AA8B0" w14:textId="77777777" w:rsidR="00A37AFC" w:rsidRPr="00862D3E" w:rsidRDefault="00A37AFC" w:rsidP="00563484">
            <w:pPr>
              <w:spacing w:line="240" w:lineRule="auto"/>
              <w:rPr>
                <w:rFonts w:eastAsia="Times New Roman" w:cstheme="minorHAnsi"/>
              </w:rPr>
            </w:pPr>
          </w:p>
        </w:tc>
        <w:tc>
          <w:tcPr>
            <w:tcW w:w="333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49066285"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Over 20 years later in since 1997, the stated harbor conditions and vision for Tinian Harbor remain unchanged</w:t>
            </w:r>
            <w:r w:rsidRPr="00862D3E">
              <w:rPr>
                <w:rFonts w:eastAsia="Times New Roman" w:cstheme="minorHAnsi"/>
                <w:color w:val="222222"/>
              </w:rPr>
              <w:br/>
              <w:t>with the following updates based on information provided during the October 28, 2014 stakeholder meeting</w:t>
            </w:r>
          </w:p>
          <w:p w14:paraId="14FE6874" w14:textId="77777777" w:rsidR="00A37AFC" w:rsidRPr="00862D3E" w:rsidRDefault="00A37AFC" w:rsidP="00563484">
            <w:pPr>
              <w:spacing w:after="0" w:line="240" w:lineRule="auto"/>
              <w:rPr>
                <w:rFonts w:eastAsia="Times New Roman" w:cstheme="minorHAnsi"/>
                <w:color w:val="222222"/>
              </w:rPr>
            </w:pPr>
          </w:p>
          <w:p w14:paraId="7EF9DF56" w14:textId="77777777" w:rsidR="00A37AFC" w:rsidRPr="00862D3E" w:rsidRDefault="00A37AFC" w:rsidP="00563484">
            <w:pPr>
              <w:spacing w:after="0" w:line="240" w:lineRule="auto"/>
              <w:rPr>
                <w:rFonts w:eastAsia="Times New Roman" w:cstheme="minorHAnsi"/>
                <w:color w:val="222222"/>
              </w:rPr>
            </w:pPr>
          </w:p>
        </w:tc>
        <w:tc>
          <w:tcPr>
            <w:tcW w:w="171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52F9E518"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The current Tinian Harbor Master Plan was prepared in 1997 and it has not been updated significantly since its original</w:t>
            </w:r>
            <w:r w:rsidRPr="00862D3E">
              <w:rPr>
                <w:rFonts w:eastAsia="Times New Roman" w:cstheme="minorHAnsi"/>
                <w:color w:val="222222"/>
              </w:rPr>
              <w:br/>
              <w:t>preparation.</w:t>
            </w:r>
          </w:p>
        </w:tc>
      </w:tr>
      <w:tr w:rsidR="00A37AFC" w:rsidRPr="00862D3E" w14:paraId="77CE66AE" w14:textId="77777777" w:rsidTr="002A79F2">
        <w:trPr>
          <w:trHeight w:val="315"/>
        </w:trPr>
        <w:tc>
          <w:tcPr>
            <w:tcW w:w="2425"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634A1438" w14:textId="77777777" w:rsidR="00A37AFC" w:rsidRPr="00862D3E" w:rsidRDefault="00EB5144" w:rsidP="00563484">
            <w:pPr>
              <w:spacing w:after="0" w:line="240" w:lineRule="auto"/>
              <w:rPr>
                <w:rFonts w:eastAsia="Times New Roman" w:cstheme="minorHAnsi"/>
              </w:rPr>
            </w:pPr>
            <w:hyperlink r:id="rId161" w:history="1">
              <w:r w:rsidR="00A37AFC" w:rsidRPr="00862D3E">
                <w:rPr>
                  <w:rStyle w:val="Hyperlink"/>
                  <w:rFonts w:eastAsia="Times New Roman" w:cstheme="minorHAnsi"/>
                </w:rPr>
                <w:t>Pagan Airfield Master Plan</w:t>
              </w:r>
            </w:hyperlink>
            <w:r w:rsidR="00A37AFC" w:rsidRPr="00862D3E">
              <w:rPr>
                <w:rFonts w:eastAsia="Times New Roman" w:cstheme="minorHAnsi"/>
              </w:rPr>
              <w:t xml:space="preserve"> </w:t>
            </w:r>
          </w:p>
        </w:tc>
        <w:tc>
          <w:tcPr>
            <w:tcW w:w="2520" w:type="dxa"/>
            <w:tcBorders>
              <w:top w:val="single" w:sz="4" w:space="0" w:color="auto"/>
              <w:left w:val="single" w:sz="4" w:space="0" w:color="auto"/>
              <w:bottom w:val="single" w:sz="6" w:space="0" w:color="000000"/>
              <w:right w:val="single" w:sz="6" w:space="0" w:color="000000"/>
            </w:tcBorders>
            <w:tcMar>
              <w:top w:w="30" w:type="dxa"/>
              <w:left w:w="45" w:type="dxa"/>
              <w:bottom w:w="30" w:type="dxa"/>
              <w:right w:w="45" w:type="dxa"/>
            </w:tcMar>
            <w:vAlign w:val="bottom"/>
            <w:hideMark/>
          </w:tcPr>
          <w:p w14:paraId="2BF69212"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Commonwealth Ports Authority</w:t>
            </w:r>
          </w:p>
        </w:tc>
        <w:tc>
          <w:tcPr>
            <w:tcW w:w="3330" w:type="dxa"/>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D4E7B55"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Not specified</w:t>
            </w:r>
          </w:p>
          <w:p w14:paraId="36DE2799" w14:textId="77777777" w:rsidR="00A37AFC" w:rsidRPr="00862D3E" w:rsidRDefault="00A37AFC" w:rsidP="00563484">
            <w:pPr>
              <w:spacing w:after="0" w:line="240" w:lineRule="auto"/>
              <w:rPr>
                <w:rFonts w:eastAsia="Times New Roman" w:cstheme="minorHAnsi"/>
              </w:rPr>
            </w:pPr>
          </w:p>
          <w:p w14:paraId="03A1E982" w14:textId="77777777" w:rsidR="00A37AFC" w:rsidRPr="00862D3E" w:rsidRDefault="00A37AFC" w:rsidP="00563484">
            <w:pPr>
              <w:spacing w:after="0" w:line="240" w:lineRule="auto"/>
              <w:rPr>
                <w:rFonts w:eastAsia="Times New Roman" w:cstheme="minorHAnsi"/>
              </w:rPr>
            </w:pPr>
          </w:p>
        </w:tc>
        <w:tc>
          <w:tcPr>
            <w:tcW w:w="1710" w:type="dxa"/>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587DA4B"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No current updates</w:t>
            </w:r>
          </w:p>
        </w:tc>
      </w:tr>
      <w:tr w:rsidR="00A37AFC" w:rsidRPr="00862D3E" w14:paraId="433546BE" w14:textId="77777777" w:rsidTr="002A79F2">
        <w:trPr>
          <w:trHeight w:val="315"/>
        </w:trPr>
        <w:tc>
          <w:tcPr>
            <w:tcW w:w="2425"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44460FBB" w14:textId="77777777" w:rsidR="00A37AFC" w:rsidRPr="00862D3E" w:rsidRDefault="00EB5144" w:rsidP="00563484">
            <w:pPr>
              <w:spacing w:after="0" w:line="240" w:lineRule="auto"/>
              <w:rPr>
                <w:rFonts w:eastAsia="Times New Roman" w:cstheme="minorHAnsi"/>
              </w:rPr>
            </w:pPr>
            <w:hyperlink r:id="rId162" w:history="1">
              <w:r w:rsidR="00A37AFC" w:rsidRPr="00862D3E">
                <w:rPr>
                  <w:rStyle w:val="Hyperlink"/>
                  <w:rFonts w:eastAsia="Times New Roman" w:cstheme="minorHAnsi"/>
                </w:rPr>
                <w:t>2017 Tarmac Delay Emergency Contingency Plan (Saipan)</w:t>
              </w:r>
            </w:hyperlink>
          </w:p>
        </w:tc>
        <w:tc>
          <w:tcPr>
            <w:tcW w:w="2520"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bottom"/>
            <w:hideMark/>
          </w:tcPr>
          <w:p w14:paraId="4ED64FC6"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Commonwealth Ports Authority</w:t>
            </w:r>
          </w:p>
          <w:p w14:paraId="0EBF4CC7" w14:textId="77777777" w:rsidR="00A37AFC" w:rsidRPr="00862D3E" w:rsidRDefault="00A37AFC" w:rsidP="00563484">
            <w:pPr>
              <w:spacing w:after="0" w:line="240" w:lineRule="auto"/>
              <w:rPr>
                <w:rFonts w:eastAsia="Times New Roman" w:cstheme="minorHAnsi"/>
                <w:color w:val="222222"/>
              </w:rPr>
            </w:pPr>
          </w:p>
          <w:p w14:paraId="5BF12CB5" w14:textId="77777777" w:rsidR="00A37AFC" w:rsidRPr="00862D3E" w:rsidRDefault="00A37AFC" w:rsidP="00563484">
            <w:pPr>
              <w:spacing w:after="0" w:line="240" w:lineRule="auto"/>
              <w:rPr>
                <w:rFonts w:eastAsia="Times New Roman" w:cstheme="minorHAnsi"/>
                <w:color w:val="222222"/>
              </w:rPr>
            </w:pPr>
          </w:p>
          <w:p w14:paraId="4E4D015B" w14:textId="77777777" w:rsidR="00A37AFC" w:rsidRPr="00862D3E" w:rsidRDefault="00A37AFC" w:rsidP="00563484">
            <w:pPr>
              <w:spacing w:after="0" w:line="240" w:lineRule="auto"/>
              <w:rPr>
                <w:rFonts w:eastAsia="Times New Roman" w:cstheme="minorHAnsi"/>
                <w:color w:val="222222"/>
              </w:rPr>
            </w:pPr>
          </w:p>
        </w:tc>
        <w:tc>
          <w:tcPr>
            <w:tcW w:w="333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7B39E595"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Not specified</w:t>
            </w:r>
          </w:p>
        </w:tc>
        <w:tc>
          <w:tcPr>
            <w:tcW w:w="171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7298A0C"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Unknown</w:t>
            </w:r>
          </w:p>
          <w:p w14:paraId="0FA1F78E" w14:textId="77777777" w:rsidR="00A37AFC" w:rsidRPr="00862D3E" w:rsidRDefault="00A37AFC" w:rsidP="00563484">
            <w:pPr>
              <w:spacing w:after="0" w:line="240" w:lineRule="auto"/>
              <w:rPr>
                <w:rFonts w:eastAsia="Times New Roman" w:cstheme="minorHAnsi"/>
                <w:color w:val="222222"/>
              </w:rPr>
            </w:pPr>
          </w:p>
          <w:p w14:paraId="53A2CC8A" w14:textId="77777777" w:rsidR="00A37AFC" w:rsidRPr="00862D3E" w:rsidRDefault="00A37AFC" w:rsidP="00563484">
            <w:pPr>
              <w:spacing w:after="0" w:line="240" w:lineRule="auto"/>
              <w:rPr>
                <w:rFonts w:eastAsia="Times New Roman" w:cstheme="minorHAnsi"/>
                <w:color w:val="222222"/>
              </w:rPr>
            </w:pPr>
          </w:p>
          <w:p w14:paraId="278DAEB0" w14:textId="77777777" w:rsidR="00A37AFC" w:rsidRPr="00862D3E" w:rsidRDefault="00A37AFC" w:rsidP="00563484">
            <w:pPr>
              <w:spacing w:after="0" w:line="240" w:lineRule="auto"/>
              <w:rPr>
                <w:rFonts w:eastAsia="Times New Roman" w:cstheme="minorHAnsi"/>
                <w:color w:val="222222"/>
              </w:rPr>
            </w:pPr>
          </w:p>
          <w:p w14:paraId="017366A4" w14:textId="77777777" w:rsidR="00A37AFC" w:rsidRPr="00862D3E" w:rsidRDefault="00A37AFC" w:rsidP="00563484">
            <w:pPr>
              <w:spacing w:after="0" w:line="240" w:lineRule="auto"/>
              <w:rPr>
                <w:rFonts w:eastAsia="Times New Roman" w:cstheme="minorHAnsi"/>
                <w:color w:val="222222"/>
              </w:rPr>
            </w:pPr>
          </w:p>
        </w:tc>
      </w:tr>
      <w:tr w:rsidR="00A37AFC" w:rsidRPr="00862D3E" w14:paraId="5AB93E8F" w14:textId="77777777" w:rsidTr="002A79F2">
        <w:trPr>
          <w:trHeight w:val="315"/>
        </w:trPr>
        <w:tc>
          <w:tcPr>
            <w:tcW w:w="2425"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6DE7C475" w14:textId="77777777" w:rsidR="00A37AFC" w:rsidRPr="00862D3E" w:rsidRDefault="00EB5144" w:rsidP="00563484">
            <w:pPr>
              <w:spacing w:after="0" w:line="240" w:lineRule="auto"/>
              <w:rPr>
                <w:rFonts w:eastAsia="Times New Roman" w:cstheme="minorHAnsi"/>
              </w:rPr>
            </w:pPr>
            <w:hyperlink r:id="rId163" w:history="1">
              <w:r w:rsidR="00A37AFC" w:rsidRPr="00862D3E">
                <w:rPr>
                  <w:rStyle w:val="Hyperlink"/>
                  <w:rFonts w:eastAsia="Times New Roman" w:cstheme="minorHAnsi"/>
                </w:rPr>
                <w:t>TARMAC DELAY EMERGENCY CONTINGENCY PLAN (Rota)</w:t>
              </w:r>
            </w:hyperlink>
          </w:p>
        </w:tc>
        <w:tc>
          <w:tcPr>
            <w:tcW w:w="2520"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bottom"/>
            <w:hideMark/>
          </w:tcPr>
          <w:p w14:paraId="6F68B536"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Commonwealth Ports Authority</w:t>
            </w:r>
          </w:p>
          <w:p w14:paraId="1EFCCA70" w14:textId="77777777" w:rsidR="00A37AFC" w:rsidRPr="00862D3E" w:rsidRDefault="00A37AFC" w:rsidP="00563484">
            <w:pPr>
              <w:spacing w:after="0" w:line="240" w:lineRule="auto"/>
              <w:rPr>
                <w:rFonts w:eastAsia="Times New Roman" w:cstheme="minorHAnsi"/>
                <w:color w:val="222222"/>
              </w:rPr>
            </w:pPr>
          </w:p>
          <w:p w14:paraId="62EEDADD" w14:textId="77777777" w:rsidR="00A37AFC" w:rsidRPr="00862D3E" w:rsidRDefault="00A37AFC" w:rsidP="00563484">
            <w:pPr>
              <w:spacing w:after="0" w:line="240" w:lineRule="auto"/>
              <w:rPr>
                <w:rFonts w:eastAsia="Times New Roman" w:cstheme="minorHAnsi"/>
                <w:color w:val="222222"/>
              </w:rPr>
            </w:pPr>
          </w:p>
          <w:p w14:paraId="004F48A0" w14:textId="77777777" w:rsidR="00A37AFC" w:rsidRPr="00862D3E" w:rsidRDefault="00A37AFC" w:rsidP="00563484">
            <w:pPr>
              <w:spacing w:after="0" w:line="240" w:lineRule="auto"/>
              <w:rPr>
                <w:rFonts w:eastAsia="Times New Roman" w:cstheme="minorHAnsi"/>
                <w:color w:val="222222"/>
              </w:rPr>
            </w:pPr>
          </w:p>
        </w:tc>
        <w:tc>
          <w:tcPr>
            <w:tcW w:w="333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7CA1CAA8"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Not specified</w:t>
            </w:r>
          </w:p>
        </w:tc>
        <w:tc>
          <w:tcPr>
            <w:tcW w:w="171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5E89980"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Created on June 2012; Revised in May 2017</w:t>
            </w:r>
          </w:p>
          <w:p w14:paraId="27559F24" w14:textId="77777777" w:rsidR="00A37AFC" w:rsidRPr="00862D3E" w:rsidRDefault="00A37AFC" w:rsidP="00563484">
            <w:pPr>
              <w:spacing w:after="0" w:line="240" w:lineRule="auto"/>
              <w:rPr>
                <w:rFonts w:eastAsia="Times New Roman" w:cstheme="minorHAnsi"/>
                <w:color w:val="222222"/>
              </w:rPr>
            </w:pPr>
          </w:p>
          <w:p w14:paraId="1AC6E12D" w14:textId="77777777" w:rsidR="00A37AFC" w:rsidRPr="00862D3E" w:rsidRDefault="00A37AFC" w:rsidP="00563484">
            <w:pPr>
              <w:spacing w:after="0" w:line="240" w:lineRule="auto"/>
              <w:rPr>
                <w:rFonts w:eastAsia="Times New Roman" w:cstheme="minorHAnsi"/>
                <w:color w:val="222222"/>
              </w:rPr>
            </w:pPr>
          </w:p>
        </w:tc>
      </w:tr>
      <w:tr w:rsidR="00A37AFC" w:rsidRPr="00862D3E" w14:paraId="5923759A" w14:textId="77777777" w:rsidTr="002A79F2">
        <w:trPr>
          <w:trHeight w:val="315"/>
        </w:trPr>
        <w:tc>
          <w:tcPr>
            <w:tcW w:w="2425"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0FA1CB2B" w14:textId="77777777" w:rsidR="00A37AFC" w:rsidRPr="00862D3E" w:rsidRDefault="00EB5144" w:rsidP="00563484">
            <w:pPr>
              <w:spacing w:after="0" w:line="240" w:lineRule="auto"/>
              <w:rPr>
                <w:rFonts w:eastAsia="Times New Roman" w:cstheme="minorHAnsi"/>
              </w:rPr>
            </w:pPr>
            <w:hyperlink r:id="rId164" w:history="1">
              <w:r w:rsidR="00A37AFC" w:rsidRPr="00862D3E">
                <w:rPr>
                  <w:rStyle w:val="Hyperlink"/>
                  <w:rFonts w:eastAsia="Times New Roman" w:cstheme="minorHAnsi"/>
                </w:rPr>
                <w:t>TARMAC DELAY EMERGENCY CONTINGENCY PLAN (Tinian)</w:t>
              </w:r>
            </w:hyperlink>
          </w:p>
        </w:tc>
        <w:tc>
          <w:tcPr>
            <w:tcW w:w="2520"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bottom"/>
            <w:hideMark/>
          </w:tcPr>
          <w:p w14:paraId="4CFBF495"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Commonwealth Ports Authority</w:t>
            </w:r>
          </w:p>
          <w:p w14:paraId="78E2C84D" w14:textId="77777777" w:rsidR="00A37AFC" w:rsidRPr="00862D3E" w:rsidRDefault="00A37AFC" w:rsidP="00563484">
            <w:pPr>
              <w:spacing w:after="0" w:line="240" w:lineRule="auto"/>
              <w:rPr>
                <w:rFonts w:eastAsia="Times New Roman" w:cstheme="minorHAnsi"/>
                <w:color w:val="222222"/>
              </w:rPr>
            </w:pPr>
          </w:p>
          <w:p w14:paraId="2F2B1973" w14:textId="77777777" w:rsidR="00A37AFC" w:rsidRPr="00862D3E" w:rsidRDefault="00A37AFC" w:rsidP="00563484">
            <w:pPr>
              <w:spacing w:after="0" w:line="240" w:lineRule="auto"/>
              <w:rPr>
                <w:rFonts w:eastAsia="Times New Roman" w:cstheme="minorHAnsi"/>
                <w:color w:val="222222"/>
              </w:rPr>
            </w:pPr>
          </w:p>
          <w:p w14:paraId="237C24C6" w14:textId="77777777" w:rsidR="00A37AFC" w:rsidRPr="00862D3E" w:rsidRDefault="00A37AFC" w:rsidP="00563484">
            <w:pPr>
              <w:spacing w:after="0" w:line="240" w:lineRule="auto"/>
              <w:rPr>
                <w:rFonts w:eastAsia="Times New Roman" w:cstheme="minorHAnsi"/>
                <w:color w:val="222222"/>
              </w:rPr>
            </w:pPr>
          </w:p>
        </w:tc>
        <w:tc>
          <w:tcPr>
            <w:tcW w:w="333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6C9B8B28"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Not specified</w:t>
            </w:r>
          </w:p>
        </w:tc>
        <w:tc>
          <w:tcPr>
            <w:tcW w:w="171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6366575"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Unknown</w:t>
            </w:r>
          </w:p>
          <w:p w14:paraId="0FDF10F3" w14:textId="77777777" w:rsidR="00A37AFC" w:rsidRPr="00862D3E" w:rsidRDefault="00A37AFC" w:rsidP="00563484">
            <w:pPr>
              <w:spacing w:after="0" w:line="240" w:lineRule="auto"/>
              <w:rPr>
                <w:rFonts w:eastAsia="Times New Roman" w:cstheme="minorHAnsi"/>
                <w:color w:val="222222"/>
              </w:rPr>
            </w:pPr>
          </w:p>
          <w:p w14:paraId="7B99ECC7" w14:textId="77777777" w:rsidR="00A37AFC" w:rsidRPr="00862D3E" w:rsidRDefault="00A37AFC" w:rsidP="00563484">
            <w:pPr>
              <w:spacing w:after="0" w:line="240" w:lineRule="auto"/>
              <w:rPr>
                <w:rFonts w:eastAsia="Times New Roman" w:cstheme="minorHAnsi"/>
                <w:color w:val="222222"/>
              </w:rPr>
            </w:pPr>
          </w:p>
          <w:p w14:paraId="5B1D7877" w14:textId="77777777" w:rsidR="00A37AFC" w:rsidRPr="00862D3E" w:rsidRDefault="00A37AFC" w:rsidP="00563484">
            <w:pPr>
              <w:spacing w:after="0" w:line="240" w:lineRule="auto"/>
              <w:rPr>
                <w:rFonts w:eastAsia="Times New Roman" w:cstheme="minorHAnsi"/>
                <w:color w:val="222222"/>
              </w:rPr>
            </w:pPr>
          </w:p>
          <w:p w14:paraId="14A355E9" w14:textId="77777777" w:rsidR="00A37AFC" w:rsidRPr="00862D3E" w:rsidRDefault="00A37AFC" w:rsidP="00563484">
            <w:pPr>
              <w:spacing w:after="0" w:line="240" w:lineRule="auto"/>
              <w:rPr>
                <w:rFonts w:eastAsia="Times New Roman" w:cstheme="minorHAnsi"/>
                <w:color w:val="222222"/>
              </w:rPr>
            </w:pPr>
          </w:p>
        </w:tc>
      </w:tr>
      <w:tr w:rsidR="00A37AFC" w:rsidRPr="00862D3E" w14:paraId="14691629" w14:textId="77777777" w:rsidTr="002A79F2">
        <w:trPr>
          <w:trHeight w:val="315"/>
        </w:trPr>
        <w:tc>
          <w:tcPr>
            <w:tcW w:w="2425"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40638A5C" w14:textId="77777777" w:rsidR="00A37AFC" w:rsidRPr="00862D3E" w:rsidRDefault="00EB5144" w:rsidP="00563484">
            <w:pPr>
              <w:spacing w:after="0" w:line="240" w:lineRule="auto"/>
              <w:rPr>
                <w:rStyle w:val="Hyperlink"/>
                <w:rFonts w:eastAsia="Times New Roman" w:cstheme="minorHAnsi"/>
              </w:rPr>
            </w:pPr>
            <w:hyperlink r:id="rId165" w:history="1">
              <w:r w:rsidR="00A37AFC" w:rsidRPr="00862D3E">
                <w:rPr>
                  <w:rStyle w:val="Hyperlink"/>
                  <w:rFonts w:eastAsia="Times New Roman" w:cstheme="minorHAnsi"/>
                </w:rPr>
                <w:t>2015 Drinking Water and Wastewater Master Plan – Rota (Final Draft)</w:t>
              </w:r>
            </w:hyperlink>
          </w:p>
          <w:p w14:paraId="45BFB719" w14:textId="77777777" w:rsidR="00A37AFC" w:rsidRPr="00862D3E" w:rsidRDefault="00A37AFC" w:rsidP="00563484">
            <w:pPr>
              <w:spacing w:after="0" w:line="240" w:lineRule="auto"/>
              <w:rPr>
                <w:rFonts w:eastAsia="Times New Roman" w:cstheme="minorHAnsi"/>
              </w:rPr>
            </w:pPr>
          </w:p>
          <w:p w14:paraId="66E02574" w14:textId="77777777" w:rsidR="00A37AFC" w:rsidRPr="00862D3E" w:rsidRDefault="00A37AFC" w:rsidP="00563484">
            <w:pPr>
              <w:spacing w:after="0" w:line="240" w:lineRule="auto"/>
              <w:rPr>
                <w:rFonts w:eastAsia="Times New Roman" w:cstheme="minorHAnsi"/>
              </w:rPr>
            </w:pPr>
          </w:p>
        </w:tc>
        <w:tc>
          <w:tcPr>
            <w:tcW w:w="2520"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bottom"/>
            <w:hideMark/>
          </w:tcPr>
          <w:p w14:paraId="4009B825"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Commonwealth Utilities Corporation</w:t>
            </w:r>
          </w:p>
          <w:p w14:paraId="4FEA3796" w14:textId="77777777" w:rsidR="00A37AFC" w:rsidRPr="00862D3E" w:rsidRDefault="00A37AFC" w:rsidP="00563484">
            <w:pPr>
              <w:spacing w:after="0" w:line="240" w:lineRule="auto"/>
              <w:rPr>
                <w:rFonts w:eastAsia="Times New Roman" w:cstheme="minorHAnsi"/>
                <w:color w:val="222222"/>
              </w:rPr>
            </w:pPr>
          </w:p>
          <w:p w14:paraId="67634EA8" w14:textId="77777777" w:rsidR="00A37AFC" w:rsidRPr="00862D3E" w:rsidRDefault="00A37AFC" w:rsidP="00563484">
            <w:pPr>
              <w:spacing w:after="0" w:line="240" w:lineRule="auto"/>
              <w:rPr>
                <w:rFonts w:eastAsia="Times New Roman" w:cstheme="minorHAnsi"/>
                <w:color w:val="222222"/>
              </w:rPr>
            </w:pPr>
          </w:p>
          <w:p w14:paraId="67CD62B6" w14:textId="77777777" w:rsidR="00A37AFC" w:rsidRPr="00862D3E" w:rsidRDefault="00A37AFC" w:rsidP="00563484">
            <w:pPr>
              <w:spacing w:after="0" w:line="240" w:lineRule="auto"/>
              <w:rPr>
                <w:rFonts w:eastAsia="Times New Roman" w:cstheme="minorHAnsi"/>
                <w:color w:val="222222"/>
              </w:rPr>
            </w:pPr>
          </w:p>
          <w:p w14:paraId="4D50DE98" w14:textId="77777777" w:rsidR="00A37AFC" w:rsidRPr="00862D3E" w:rsidRDefault="00A37AFC" w:rsidP="00563484">
            <w:pPr>
              <w:spacing w:after="0" w:line="240" w:lineRule="auto"/>
              <w:rPr>
                <w:rFonts w:eastAsia="Times New Roman" w:cstheme="minorHAnsi"/>
                <w:color w:val="222222"/>
              </w:rPr>
            </w:pPr>
          </w:p>
          <w:p w14:paraId="32785E70" w14:textId="77777777" w:rsidR="00A37AFC" w:rsidRPr="00862D3E" w:rsidRDefault="00A37AFC" w:rsidP="00563484">
            <w:pPr>
              <w:spacing w:after="0" w:line="240" w:lineRule="auto"/>
              <w:rPr>
                <w:rFonts w:eastAsia="Times New Roman" w:cstheme="minorHAnsi"/>
                <w:color w:val="222222"/>
              </w:rPr>
            </w:pPr>
          </w:p>
        </w:tc>
        <w:tc>
          <w:tcPr>
            <w:tcW w:w="333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ECBB3C5"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Based on the projected funding available from EPA State Revolving Fund (SRF) grants, one project</w:t>
            </w:r>
            <w:r w:rsidRPr="00862D3E">
              <w:rPr>
                <w:rFonts w:eastAsia="Times New Roman" w:cstheme="minorHAnsi"/>
              </w:rPr>
              <w:br/>
              <w:t>for the Rota water system will be implemented during the first 5‐year CIP period from 2016 through</w:t>
            </w:r>
          </w:p>
        </w:tc>
        <w:tc>
          <w:tcPr>
            <w:tcW w:w="171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77BC7889"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CUC reports updates pending</w:t>
            </w:r>
          </w:p>
        </w:tc>
      </w:tr>
      <w:tr w:rsidR="00A37AFC" w:rsidRPr="00862D3E" w14:paraId="5FC1EC38" w14:textId="77777777" w:rsidTr="002A79F2">
        <w:trPr>
          <w:trHeight w:val="1863"/>
        </w:trPr>
        <w:tc>
          <w:tcPr>
            <w:tcW w:w="2425"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1E83D613" w14:textId="77777777" w:rsidR="00A37AFC" w:rsidRPr="00862D3E" w:rsidRDefault="00A37AFC" w:rsidP="00563484">
            <w:pPr>
              <w:spacing w:after="0" w:line="240" w:lineRule="auto"/>
              <w:rPr>
                <w:rFonts w:cstheme="minorHAnsi"/>
              </w:rPr>
            </w:pPr>
          </w:p>
          <w:p w14:paraId="42B84CB3" w14:textId="77777777" w:rsidR="00A37AFC" w:rsidRPr="00862D3E" w:rsidRDefault="00EB5144" w:rsidP="00563484">
            <w:pPr>
              <w:spacing w:after="0" w:line="240" w:lineRule="auto"/>
              <w:rPr>
                <w:rFonts w:eastAsia="Times New Roman" w:cstheme="minorHAnsi"/>
              </w:rPr>
            </w:pPr>
            <w:hyperlink r:id="rId166" w:history="1">
              <w:r w:rsidR="00A37AFC" w:rsidRPr="00862D3E">
                <w:rPr>
                  <w:rStyle w:val="Hyperlink"/>
                  <w:rFonts w:eastAsia="Times New Roman" w:cstheme="minorHAnsi"/>
                </w:rPr>
                <w:t>2015 Drinking Water and Wastewater Master Plan – Tinian (Final Draft)</w:t>
              </w:r>
            </w:hyperlink>
          </w:p>
          <w:p w14:paraId="336358E7" w14:textId="77777777" w:rsidR="00A37AFC" w:rsidRPr="00862D3E" w:rsidRDefault="00A37AFC" w:rsidP="00563484">
            <w:pPr>
              <w:spacing w:after="0" w:line="240" w:lineRule="auto"/>
              <w:rPr>
                <w:rFonts w:eastAsia="Times New Roman" w:cstheme="minorHAnsi"/>
              </w:rPr>
            </w:pPr>
          </w:p>
          <w:p w14:paraId="055662A6" w14:textId="77777777" w:rsidR="00A37AFC" w:rsidRPr="00862D3E" w:rsidRDefault="00A37AFC" w:rsidP="00563484">
            <w:pPr>
              <w:spacing w:after="0" w:line="240" w:lineRule="auto"/>
              <w:rPr>
                <w:rFonts w:eastAsia="Times New Roman" w:cstheme="minorHAnsi"/>
              </w:rPr>
            </w:pPr>
          </w:p>
          <w:p w14:paraId="5E132DC7" w14:textId="77777777" w:rsidR="00A37AFC" w:rsidRPr="00862D3E" w:rsidRDefault="00A37AFC" w:rsidP="00563484">
            <w:pPr>
              <w:spacing w:after="0" w:line="240" w:lineRule="auto"/>
              <w:rPr>
                <w:rFonts w:eastAsia="Times New Roman" w:cstheme="minorHAnsi"/>
              </w:rPr>
            </w:pPr>
          </w:p>
          <w:p w14:paraId="20D02355" w14:textId="77777777" w:rsidR="00A37AFC" w:rsidRPr="00862D3E" w:rsidRDefault="00A37AFC" w:rsidP="00563484">
            <w:pPr>
              <w:spacing w:after="0" w:line="240" w:lineRule="auto"/>
              <w:rPr>
                <w:rFonts w:eastAsia="Times New Roman" w:cstheme="minorHAnsi"/>
              </w:rPr>
            </w:pPr>
          </w:p>
          <w:p w14:paraId="6BE826E7" w14:textId="77777777" w:rsidR="00A37AFC" w:rsidRPr="00862D3E" w:rsidRDefault="00A37AFC" w:rsidP="00563484">
            <w:pPr>
              <w:spacing w:after="0" w:line="240" w:lineRule="auto"/>
              <w:rPr>
                <w:rFonts w:eastAsia="Times New Roman" w:cstheme="minorHAnsi"/>
              </w:rPr>
            </w:pPr>
          </w:p>
        </w:tc>
        <w:tc>
          <w:tcPr>
            <w:tcW w:w="2520"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bottom"/>
            <w:hideMark/>
          </w:tcPr>
          <w:p w14:paraId="44296082"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Commonwealth Utilities Corporation</w:t>
            </w:r>
          </w:p>
          <w:p w14:paraId="026826FC" w14:textId="77777777" w:rsidR="00A37AFC" w:rsidRPr="00862D3E" w:rsidRDefault="00A37AFC" w:rsidP="00563484">
            <w:pPr>
              <w:spacing w:after="0" w:line="240" w:lineRule="auto"/>
              <w:rPr>
                <w:rFonts w:eastAsia="Times New Roman" w:cstheme="minorHAnsi"/>
                <w:color w:val="222222"/>
              </w:rPr>
            </w:pPr>
          </w:p>
          <w:p w14:paraId="70AC3729" w14:textId="77777777" w:rsidR="00A37AFC" w:rsidRPr="00862D3E" w:rsidRDefault="00A37AFC" w:rsidP="00563484">
            <w:pPr>
              <w:spacing w:after="0" w:line="240" w:lineRule="auto"/>
              <w:rPr>
                <w:rFonts w:eastAsia="Times New Roman" w:cstheme="minorHAnsi"/>
                <w:color w:val="222222"/>
              </w:rPr>
            </w:pPr>
          </w:p>
          <w:p w14:paraId="19CD00C8" w14:textId="77777777" w:rsidR="00A37AFC" w:rsidRPr="00862D3E" w:rsidRDefault="00A37AFC" w:rsidP="00563484">
            <w:pPr>
              <w:spacing w:after="0" w:line="240" w:lineRule="auto"/>
              <w:rPr>
                <w:rFonts w:eastAsia="Times New Roman" w:cstheme="minorHAnsi"/>
                <w:color w:val="222222"/>
              </w:rPr>
            </w:pPr>
          </w:p>
          <w:p w14:paraId="68A3BDD0" w14:textId="77777777" w:rsidR="00A37AFC" w:rsidRPr="00862D3E" w:rsidRDefault="00A37AFC" w:rsidP="00563484">
            <w:pPr>
              <w:spacing w:after="0" w:line="240" w:lineRule="auto"/>
              <w:rPr>
                <w:rFonts w:eastAsia="Times New Roman" w:cstheme="minorHAnsi"/>
                <w:color w:val="222222"/>
              </w:rPr>
            </w:pPr>
          </w:p>
          <w:p w14:paraId="6CB5C780" w14:textId="77777777" w:rsidR="00A37AFC" w:rsidRPr="00862D3E" w:rsidRDefault="00A37AFC" w:rsidP="00563484">
            <w:pPr>
              <w:spacing w:after="0" w:line="240" w:lineRule="auto"/>
              <w:rPr>
                <w:rFonts w:eastAsia="Times New Roman" w:cstheme="minorHAnsi"/>
                <w:color w:val="222222"/>
              </w:rPr>
            </w:pPr>
          </w:p>
          <w:p w14:paraId="14B36BC5" w14:textId="77777777" w:rsidR="00A37AFC" w:rsidRPr="00862D3E" w:rsidRDefault="00A37AFC" w:rsidP="00563484">
            <w:pPr>
              <w:spacing w:after="0" w:line="240" w:lineRule="auto"/>
              <w:rPr>
                <w:rFonts w:eastAsia="Times New Roman" w:cstheme="minorHAnsi"/>
                <w:color w:val="222222"/>
              </w:rPr>
            </w:pPr>
          </w:p>
        </w:tc>
        <w:tc>
          <w:tcPr>
            <w:tcW w:w="333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23A1831" w14:textId="77777777" w:rsidR="00A37AFC" w:rsidRPr="00862D3E" w:rsidRDefault="00A37AFC" w:rsidP="00563484">
            <w:pPr>
              <w:spacing w:after="0" w:line="240" w:lineRule="auto"/>
              <w:rPr>
                <w:rFonts w:eastAsia="Times New Roman" w:cstheme="minorHAnsi"/>
              </w:rPr>
            </w:pPr>
          </w:p>
          <w:p w14:paraId="49BEEF69"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 xml:space="preserve">Upgrade HMT (FY 2016-2020) Improvements to Maui Well &amp; Upgrade QMT Tank (FY 2021-2025) </w:t>
            </w:r>
          </w:p>
        </w:tc>
        <w:tc>
          <w:tcPr>
            <w:tcW w:w="171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3CF3604B"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 xml:space="preserve">Plan is based on Stipulated Order requirements; CUC reports updates are pending </w:t>
            </w:r>
          </w:p>
        </w:tc>
      </w:tr>
      <w:tr w:rsidR="00A37AFC" w:rsidRPr="00862D3E" w14:paraId="3C67DEC7" w14:textId="77777777" w:rsidTr="002A79F2">
        <w:trPr>
          <w:trHeight w:val="315"/>
        </w:trPr>
        <w:tc>
          <w:tcPr>
            <w:tcW w:w="2425"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2D900B6B" w14:textId="77777777" w:rsidR="00A37AFC" w:rsidRPr="00862D3E" w:rsidRDefault="00EB5144" w:rsidP="00563484">
            <w:pPr>
              <w:spacing w:after="0" w:line="240" w:lineRule="auto"/>
              <w:rPr>
                <w:rFonts w:eastAsia="Times New Roman" w:cstheme="minorHAnsi"/>
              </w:rPr>
            </w:pPr>
            <w:hyperlink r:id="rId167" w:history="1">
              <w:r w:rsidR="00A37AFC" w:rsidRPr="00862D3E">
                <w:rPr>
                  <w:rStyle w:val="Hyperlink"/>
                  <w:rFonts w:eastAsia="Times New Roman" w:cstheme="minorHAnsi"/>
                </w:rPr>
                <w:t>2015 Wastewater Master Plan – Saipan (Final Draft)</w:t>
              </w:r>
            </w:hyperlink>
          </w:p>
          <w:p w14:paraId="0A12D101" w14:textId="77777777" w:rsidR="00A37AFC" w:rsidRPr="00862D3E" w:rsidRDefault="00A37AFC" w:rsidP="00563484">
            <w:pPr>
              <w:spacing w:after="0" w:line="240" w:lineRule="auto"/>
              <w:rPr>
                <w:rFonts w:eastAsia="Times New Roman" w:cstheme="minorHAnsi"/>
              </w:rPr>
            </w:pPr>
          </w:p>
          <w:p w14:paraId="0EE8D1A2" w14:textId="77777777" w:rsidR="00A37AFC" w:rsidRPr="00862D3E" w:rsidRDefault="00A37AFC" w:rsidP="00563484">
            <w:pPr>
              <w:spacing w:after="0" w:line="240" w:lineRule="auto"/>
              <w:rPr>
                <w:rFonts w:eastAsia="Times New Roman" w:cstheme="minorHAnsi"/>
              </w:rPr>
            </w:pPr>
          </w:p>
          <w:p w14:paraId="14BEE528" w14:textId="77777777" w:rsidR="00A37AFC" w:rsidRPr="00862D3E" w:rsidRDefault="00A37AFC" w:rsidP="00563484">
            <w:pPr>
              <w:spacing w:after="0" w:line="240" w:lineRule="auto"/>
              <w:rPr>
                <w:rFonts w:eastAsia="Times New Roman" w:cstheme="minorHAnsi"/>
              </w:rPr>
            </w:pPr>
          </w:p>
        </w:tc>
        <w:tc>
          <w:tcPr>
            <w:tcW w:w="2520"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bottom"/>
            <w:hideMark/>
          </w:tcPr>
          <w:p w14:paraId="7A69F6EF"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Commonwealth Utilities Corporation</w:t>
            </w:r>
          </w:p>
          <w:p w14:paraId="4E3332FF" w14:textId="77777777" w:rsidR="00A37AFC" w:rsidRPr="00862D3E" w:rsidRDefault="00A37AFC" w:rsidP="00563484">
            <w:pPr>
              <w:spacing w:after="0" w:line="240" w:lineRule="auto"/>
              <w:rPr>
                <w:rFonts w:eastAsia="Times New Roman" w:cstheme="minorHAnsi"/>
                <w:color w:val="222222"/>
              </w:rPr>
            </w:pPr>
          </w:p>
          <w:p w14:paraId="1D384A5D" w14:textId="77777777" w:rsidR="00A37AFC" w:rsidRPr="00862D3E" w:rsidRDefault="00A37AFC" w:rsidP="00563484">
            <w:pPr>
              <w:spacing w:after="0" w:line="240" w:lineRule="auto"/>
              <w:rPr>
                <w:rFonts w:eastAsia="Times New Roman" w:cstheme="minorHAnsi"/>
                <w:color w:val="222222"/>
              </w:rPr>
            </w:pPr>
          </w:p>
          <w:p w14:paraId="13899094" w14:textId="77777777" w:rsidR="00A37AFC" w:rsidRPr="00862D3E" w:rsidRDefault="00A37AFC" w:rsidP="00563484">
            <w:pPr>
              <w:spacing w:after="0" w:line="240" w:lineRule="auto"/>
              <w:rPr>
                <w:rFonts w:eastAsia="Times New Roman" w:cstheme="minorHAnsi"/>
                <w:color w:val="222222"/>
              </w:rPr>
            </w:pPr>
          </w:p>
          <w:p w14:paraId="1F7C397C" w14:textId="77777777" w:rsidR="00A37AFC" w:rsidRPr="00862D3E" w:rsidRDefault="00A37AFC" w:rsidP="00563484">
            <w:pPr>
              <w:spacing w:after="0" w:line="240" w:lineRule="auto"/>
              <w:rPr>
                <w:rFonts w:eastAsia="Times New Roman" w:cstheme="minorHAnsi"/>
                <w:color w:val="222222"/>
              </w:rPr>
            </w:pPr>
          </w:p>
        </w:tc>
        <w:tc>
          <w:tcPr>
            <w:tcW w:w="333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7BB61AF7"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Based on Stipulated Order</w:t>
            </w:r>
          </w:p>
          <w:p w14:paraId="14357C88"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requirements, goals that CUC has for its wastewater system on Saipan,</w:t>
            </w:r>
            <w:r w:rsidRPr="00862D3E">
              <w:rPr>
                <w:rFonts w:eastAsia="Times New Roman" w:cstheme="minorHAnsi"/>
              </w:rPr>
              <w:br/>
              <w:t>and information collected as part to the 20-year Master Plan (2016-2035)</w:t>
            </w:r>
          </w:p>
        </w:tc>
        <w:tc>
          <w:tcPr>
            <w:tcW w:w="171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62F71830"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No current updates</w:t>
            </w:r>
          </w:p>
        </w:tc>
      </w:tr>
      <w:tr w:rsidR="00A37AFC" w:rsidRPr="00862D3E" w14:paraId="501469E2" w14:textId="77777777" w:rsidTr="002A79F2">
        <w:trPr>
          <w:trHeight w:val="23"/>
        </w:trPr>
        <w:tc>
          <w:tcPr>
            <w:tcW w:w="2425"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77DA3D00" w14:textId="77777777" w:rsidR="00A37AFC" w:rsidRPr="00862D3E" w:rsidRDefault="00EB5144" w:rsidP="00563484">
            <w:pPr>
              <w:spacing w:after="0" w:line="240" w:lineRule="auto"/>
              <w:rPr>
                <w:rFonts w:eastAsia="Times New Roman" w:cstheme="minorHAnsi"/>
              </w:rPr>
            </w:pPr>
            <w:hyperlink r:id="rId168" w:history="1">
              <w:r w:rsidR="00A37AFC" w:rsidRPr="00862D3E">
                <w:rPr>
                  <w:rStyle w:val="Hyperlink"/>
                  <w:rFonts w:eastAsia="Times New Roman" w:cstheme="minorHAnsi"/>
                </w:rPr>
                <w:t>Groundwater Management</w:t>
              </w:r>
              <w:r w:rsidR="00A37AFC" w:rsidRPr="00862D3E">
                <w:rPr>
                  <w:rStyle w:val="Hyperlink"/>
                  <w:rFonts w:eastAsia="Times New Roman" w:cstheme="minorHAnsi"/>
                </w:rPr>
                <w:br/>
                <w:t>and Protection Plan,</w:t>
              </w:r>
              <w:r w:rsidR="00A37AFC" w:rsidRPr="00862D3E">
                <w:rPr>
                  <w:rStyle w:val="Hyperlink"/>
                  <w:rFonts w:eastAsia="Times New Roman" w:cstheme="minorHAnsi"/>
                </w:rPr>
                <w:br/>
                <w:t>Commonwealth of the</w:t>
              </w:r>
              <w:r w:rsidR="00A37AFC" w:rsidRPr="00862D3E">
                <w:rPr>
                  <w:rStyle w:val="Hyperlink"/>
                  <w:rFonts w:eastAsia="Times New Roman" w:cstheme="minorHAnsi"/>
                </w:rPr>
                <w:br/>
                <w:t>Northern Mariana Islands</w:t>
              </w:r>
            </w:hyperlink>
            <w:r w:rsidR="00A37AFC" w:rsidRPr="00862D3E">
              <w:rPr>
                <w:rFonts w:eastAsia="Times New Roman" w:cstheme="minorHAnsi"/>
              </w:rPr>
              <w:t xml:space="preserve"> </w:t>
            </w:r>
          </w:p>
          <w:p w14:paraId="0A63187F" w14:textId="77777777" w:rsidR="00A37AFC" w:rsidRPr="00862D3E" w:rsidRDefault="00A37AFC" w:rsidP="00563484">
            <w:pPr>
              <w:spacing w:after="0" w:line="240" w:lineRule="auto"/>
              <w:rPr>
                <w:rFonts w:eastAsia="Times New Roman" w:cstheme="minorHAnsi"/>
              </w:rPr>
            </w:pPr>
          </w:p>
          <w:p w14:paraId="16AF7E68" w14:textId="77777777" w:rsidR="00A37AFC" w:rsidRPr="00862D3E" w:rsidRDefault="00A37AFC" w:rsidP="00563484">
            <w:pPr>
              <w:spacing w:after="0" w:line="240" w:lineRule="auto"/>
              <w:rPr>
                <w:rFonts w:eastAsia="Times New Roman" w:cstheme="minorHAnsi"/>
              </w:rPr>
            </w:pPr>
          </w:p>
          <w:p w14:paraId="65910D15" w14:textId="77777777" w:rsidR="00A37AFC" w:rsidRPr="00862D3E" w:rsidRDefault="00A37AFC" w:rsidP="00563484">
            <w:pPr>
              <w:spacing w:after="0" w:line="240" w:lineRule="auto"/>
              <w:rPr>
                <w:rFonts w:eastAsia="Times New Roman" w:cstheme="minorHAnsi"/>
              </w:rPr>
            </w:pPr>
          </w:p>
          <w:p w14:paraId="08AFCC67" w14:textId="77777777" w:rsidR="00A37AFC" w:rsidRPr="00862D3E" w:rsidRDefault="00A37AFC" w:rsidP="00563484">
            <w:pPr>
              <w:spacing w:after="0" w:line="240" w:lineRule="auto"/>
              <w:rPr>
                <w:rFonts w:eastAsia="Times New Roman" w:cstheme="minorHAnsi"/>
              </w:rPr>
            </w:pPr>
          </w:p>
        </w:tc>
        <w:tc>
          <w:tcPr>
            <w:tcW w:w="2520" w:type="dxa"/>
            <w:tcBorders>
              <w:top w:val="single" w:sz="6" w:space="0" w:color="CCCCCC"/>
              <w:left w:val="single" w:sz="4" w:space="0" w:color="auto"/>
              <w:bottom w:val="single" w:sz="4" w:space="0" w:color="auto"/>
              <w:right w:val="single" w:sz="6" w:space="0" w:color="000000"/>
            </w:tcBorders>
            <w:tcMar>
              <w:top w:w="30" w:type="dxa"/>
              <w:left w:w="45" w:type="dxa"/>
              <w:bottom w:w="30" w:type="dxa"/>
              <w:right w:w="45" w:type="dxa"/>
            </w:tcMar>
            <w:vAlign w:val="bottom"/>
            <w:hideMark/>
          </w:tcPr>
          <w:p w14:paraId="5B4142DD"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Commonwealth Utilities Corporation</w:t>
            </w:r>
          </w:p>
          <w:p w14:paraId="71AF0202" w14:textId="77777777" w:rsidR="00A37AFC" w:rsidRPr="00862D3E" w:rsidRDefault="00A37AFC" w:rsidP="00563484">
            <w:pPr>
              <w:spacing w:after="0" w:line="240" w:lineRule="auto"/>
              <w:rPr>
                <w:rFonts w:eastAsia="Times New Roman" w:cstheme="minorHAnsi"/>
                <w:color w:val="222222"/>
              </w:rPr>
            </w:pPr>
          </w:p>
          <w:p w14:paraId="61ECEBE1" w14:textId="77777777" w:rsidR="00A37AFC" w:rsidRPr="00862D3E" w:rsidRDefault="00A37AFC" w:rsidP="00563484">
            <w:pPr>
              <w:spacing w:after="0" w:line="240" w:lineRule="auto"/>
              <w:rPr>
                <w:rFonts w:eastAsia="Times New Roman" w:cstheme="minorHAnsi"/>
                <w:color w:val="222222"/>
              </w:rPr>
            </w:pPr>
          </w:p>
          <w:p w14:paraId="5921F8F8" w14:textId="77777777" w:rsidR="00A37AFC" w:rsidRPr="00862D3E" w:rsidRDefault="00A37AFC" w:rsidP="00563484">
            <w:pPr>
              <w:spacing w:after="0" w:line="240" w:lineRule="auto"/>
              <w:rPr>
                <w:rFonts w:eastAsia="Times New Roman" w:cstheme="minorHAnsi"/>
                <w:color w:val="222222"/>
              </w:rPr>
            </w:pPr>
          </w:p>
          <w:p w14:paraId="075920F5" w14:textId="77777777" w:rsidR="00A37AFC" w:rsidRPr="00862D3E" w:rsidRDefault="00A37AFC" w:rsidP="00563484">
            <w:pPr>
              <w:spacing w:after="0" w:line="240" w:lineRule="auto"/>
              <w:rPr>
                <w:rFonts w:eastAsia="Times New Roman" w:cstheme="minorHAnsi"/>
                <w:color w:val="222222"/>
              </w:rPr>
            </w:pPr>
          </w:p>
          <w:p w14:paraId="015208D6" w14:textId="77777777" w:rsidR="00A37AFC" w:rsidRPr="00862D3E" w:rsidRDefault="00A37AFC" w:rsidP="00563484">
            <w:pPr>
              <w:spacing w:after="0" w:line="240" w:lineRule="auto"/>
              <w:rPr>
                <w:rFonts w:eastAsia="Times New Roman" w:cstheme="minorHAnsi"/>
                <w:color w:val="222222"/>
              </w:rPr>
            </w:pPr>
          </w:p>
          <w:p w14:paraId="4329A533" w14:textId="77777777" w:rsidR="00A37AFC" w:rsidRPr="00862D3E" w:rsidRDefault="00A37AFC" w:rsidP="00563484">
            <w:pPr>
              <w:spacing w:after="0" w:line="240" w:lineRule="auto"/>
              <w:rPr>
                <w:rFonts w:eastAsia="Times New Roman" w:cstheme="minorHAnsi"/>
                <w:color w:val="222222"/>
              </w:rPr>
            </w:pPr>
          </w:p>
          <w:p w14:paraId="2FB37CDB" w14:textId="77777777" w:rsidR="00A37AFC" w:rsidRPr="00862D3E" w:rsidRDefault="00A37AFC" w:rsidP="00563484">
            <w:pPr>
              <w:spacing w:after="0" w:line="240" w:lineRule="auto"/>
              <w:rPr>
                <w:rFonts w:eastAsia="Times New Roman" w:cstheme="minorHAnsi"/>
                <w:color w:val="222222"/>
              </w:rPr>
            </w:pPr>
          </w:p>
          <w:p w14:paraId="13C9AF02" w14:textId="77777777" w:rsidR="00A37AFC" w:rsidRPr="00862D3E" w:rsidRDefault="00A37AFC" w:rsidP="00563484">
            <w:pPr>
              <w:spacing w:after="0" w:line="240" w:lineRule="auto"/>
              <w:rPr>
                <w:rFonts w:eastAsia="Times New Roman" w:cstheme="minorHAnsi"/>
                <w:color w:val="222222"/>
              </w:rPr>
            </w:pPr>
          </w:p>
        </w:tc>
        <w:tc>
          <w:tcPr>
            <w:tcW w:w="3330" w:type="dxa"/>
            <w:tcBorders>
              <w:top w:val="single" w:sz="6" w:space="0" w:color="CCCCCC"/>
              <w:left w:val="single" w:sz="6" w:space="0" w:color="CCCCCC"/>
              <w:bottom w:val="single" w:sz="4" w:space="0" w:color="auto"/>
              <w:right w:val="single" w:sz="6" w:space="0" w:color="000000"/>
            </w:tcBorders>
            <w:shd w:val="clear" w:color="auto" w:fill="FFFFFF"/>
            <w:tcMar>
              <w:top w:w="30" w:type="dxa"/>
              <w:left w:w="45" w:type="dxa"/>
              <w:bottom w:w="30" w:type="dxa"/>
              <w:right w:w="45" w:type="dxa"/>
            </w:tcMar>
            <w:hideMark/>
          </w:tcPr>
          <w:p w14:paraId="3B4BA436"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Duration is determined based on Section B4 of the Stipulated Order that addresses development and implementation of a required Groundwater Management and Protection Plan over a 20-year planning horizon</w:t>
            </w:r>
          </w:p>
        </w:tc>
        <w:tc>
          <w:tcPr>
            <w:tcW w:w="1710" w:type="dxa"/>
            <w:tcBorders>
              <w:top w:val="single" w:sz="6" w:space="0" w:color="CCCCCC"/>
              <w:left w:val="single" w:sz="6" w:space="0" w:color="CCCCCC"/>
              <w:bottom w:val="single" w:sz="4" w:space="0" w:color="auto"/>
              <w:right w:val="single" w:sz="6" w:space="0" w:color="000000"/>
            </w:tcBorders>
            <w:shd w:val="clear" w:color="auto" w:fill="FFFFFF"/>
            <w:tcMar>
              <w:top w:w="30" w:type="dxa"/>
              <w:left w:w="45" w:type="dxa"/>
              <w:bottom w:w="30" w:type="dxa"/>
              <w:right w:w="45" w:type="dxa"/>
            </w:tcMar>
            <w:hideMark/>
          </w:tcPr>
          <w:p w14:paraId="5FE78634"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No current updates</w:t>
            </w:r>
          </w:p>
        </w:tc>
      </w:tr>
      <w:tr w:rsidR="00A37AFC" w:rsidRPr="00862D3E" w14:paraId="27B67CD5" w14:textId="77777777" w:rsidTr="002A79F2">
        <w:trPr>
          <w:trHeight w:val="315"/>
        </w:trPr>
        <w:tc>
          <w:tcPr>
            <w:tcW w:w="2425"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3A2ED9A5" w14:textId="77777777" w:rsidR="00A37AFC" w:rsidRPr="00862D3E" w:rsidRDefault="00EB5144" w:rsidP="00563484">
            <w:pPr>
              <w:spacing w:after="0" w:line="240" w:lineRule="auto"/>
              <w:rPr>
                <w:rStyle w:val="Hyperlink"/>
                <w:rFonts w:eastAsia="Times New Roman" w:cstheme="minorHAnsi"/>
              </w:rPr>
            </w:pPr>
            <w:hyperlink r:id="rId169" w:history="1">
              <w:r w:rsidR="00A37AFC" w:rsidRPr="00862D3E">
                <w:rPr>
                  <w:rStyle w:val="Hyperlink"/>
                  <w:rFonts w:eastAsia="Times New Roman" w:cstheme="minorHAnsi"/>
                </w:rPr>
                <w:t>2009-2014 Comprehensive Economic Development Strategy</w:t>
              </w:r>
            </w:hyperlink>
          </w:p>
          <w:p w14:paraId="326060EA" w14:textId="77777777" w:rsidR="00A37AFC" w:rsidRPr="00862D3E" w:rsidRDefault="00A37AFC" w:rsidP="00563484">
            <w:pPr>
              <w:spacing w:after="0" w:line="240" w:lineRule="auto"/>
              <w:rPr>
                <w:rFonts w:eastAsia="Times New Roman" w:cstheme="minorHAnsi"/>
              </w:rPr>
            </w:pPr>
          </w:p>
        </w:tc>
        <w:tc>
          <w:tcPr>
            <w:tcW w:w="252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3672BFE9"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Department of Commerce</w:t>
            </w:r>
          </w:p>
          <w:p w14:paraId="6B390B62" w14:textId="77777777" w:rsidR="00A37AFC" w:rsidRPr="00862D3E" w:rsidRDefault="00A37AFC" w:rsidP="00563484">
            <w:pPr>
              <w:spacing w:after="0" w:line="240" w:lineRule="auto"/>
              <w:rPr>
                <w:rFonts w:eastAsia="Times New Roman" w:cstheme="minorHAnsi"/>
                <w:color w:val="222222"/>
              </w:rPr>
            </w:pPr>
          </w:p>
          <w:p w14:paraId="0676A238" w14:textId="77777777" w:rsidR="00A37AFC" w:rsidRPr="00862D3E" w:rsidRDefault="00A37AFC" w:rsidP="00563484">
            <w:pPr>
              <w:spacing w:after="0" w:line="240" w:lineRule="auto"/>
              <w:rPr>
                <w:rFonts w:eastAsia="Times New Roman" w:cstheme="minorHAnsi"/>
                <w:color w:val="222222"/>
              </w:rPr>
            </w:pPr>
          </w:p>
          <w:p w14:paraId="1039FC50" w14:textId="77777777" w:rsidR="00A37AFC" w:rsidRPr="00862D3E" w:rsidRDefault="00A37AFC" w:rsidP="00563484">
            <w:pPr>
              <w:spacing w:after="0" w:line="240" w:lineRule="auto"/>
              <w:rPr>
                <w:rFonts w:eastAsia="Times New Roman" w:cstheme="minorHAnsi"/>
                <w:color w:val="222222"/>
              </w:rPr>
            </w:pPr>
          </w:p>
          <w:p w14:paraId="1B9144DC" w14:textId="77777777" w:rsidR="00A37AFC" w:rsidRPr="00862D3E" w:rsidRDefault="00A37AFC" w:rsidP="00563484">
            <w:pPr>
              <w:spacing w:after="0" w:line="240" w:lineRule="auto"/>
              <w:rPr>
                <w:rFonts w:eastAsia="Times New Roman" w:cstheme="minorHAnsi"/>
                <w:color w:val="222222"/>
              </w:rPr>
            </w:pPr>
          </w:p>
          <w:p w14:paraId="2F0B5D73" w14:textId="77777777" w:rsidR="00A37AFC" w:rsidRPr="00862D3E" w:rsidRDefault="00A37AFC" w:rsidP="00563484">
            <w:pPr>
              <w:spacing w:after="0" w:line="240" w:lineRule="auto"/>
              <w:rPr>
                <w:rFonts w:eastAsia="Times New Roman" w:cstheme="minorHAnsi"/>
                <w:color w:val="222222"/>
              </w:rPr>
            </w:pPr>
          </w:p>
        </w:tc>
        <w:tc>
          <w:tcPr>
            <w:tcW w:w="333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620CE116"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Updated every (5) years</w:t>
            </w:r>
          </w:p>
          <w:p w14:paraId="232400CE" w14:textId="77777777" w:rsidR="00A37AFC" w:rsidRPr="00862D3E" w:rsidRDefault="00A37AFC" w:rsidP="00563484">
            <w:pPr>
              <w:spacing w:after="0" w:line="240" w:lineRule="auto"/>
              <w:rPr>
                <w:rFonts w:eastAsia="Times New Roman" w:cstheme="minorHAnsi"/>
                <w:color w:val="222222"/>
              </w:rPr>
            </w:pPr>
          </w:p>
          <w:p w14:paraId="373FA352" w14:textId="77777777" w:rsidR="00A37AFC" w:rsidRPr="00862D3E" w:rsidRDefault="00A37AFC" w:rsidP="00563484">
            <w:pPr>
              <w:spacing w:after="0" w:line="240" w:lineRule="auto"/>
              <w:rPr>
                <w:rFonts w:eastAsia="Times New Roman" w:cstheme="minorHAnsi"/>
                <w:color w:val="222222"/>
              </w:rPr>
            </w:pPr>
          </w:p>
          <w:p w14:paraId="1F695B61" w14:textId="77777777" w:rsidR="00A37AFC" w:rsidRPr="00862D3E" w:rsidRDefault="00A37AFC" w:rsidP="00563484">
            <w:pPr>
              <w:spacing w:after="0" w:line="240" w:lineRule="auto"/>
              <w:rPr>
                <w:rFonts w:eastAsia="Times New Roman" w:cstheme="minorHAnsi"/>
                <w:color w:val="222222"/>
              </w:rPr>
            </w:pPr>
          </w:p>
          <w:p w14:paraId="27E362DE" w14:textId="77777777" w:rsidR="00A37AFC" w:rsidRPr="00862D3E" w:rsidRDefault="00A37AFC" w:rsidP="00563484">
            <w:pPr>
              <w:spacing w:after="0" w:line="240" w:lineRule="auto"/>
              <w:rPr>
                <w:rFonts w:eastAsia="Times New Roman" w:cstheme="minorHAnsi"/>
                <w:color w:val="222222"/>
              </w:rPr>
            </w:pPr>
          </w:p>
          <w:p w14:paraId="5954B530" w14:textId="77777777" w:rsidR="00A37AFC" w:rsidRPr="00862D3E" w:rsidRDefault="00A37AFC" w:rsidP="00563484">
            <w:pPr>
              <w:spacing w:after="0" w:line="240" w:lineRule="auto"/>
              <w:rPr>
                <w:rFonts w:eastAsia="Times New Roman" w:cstheme="minorHAnsi"/>
                <w:color w:val="222222"/>
              </w:rPr>
            </w:pPr>
          </w:p>
        </w:tc>
        <w:tc>
          <w:tcPr>
            <w:tcW w:w="1710"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hideMark/>
          </w:tcPr>
          <w:p w14:paraId="21B7EAC6"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See Current CEDS Plan</w:t>
            </w:r>
          </w:p>
        </w:tc>
      </w:tr>
      <w:tr w:rsidR="00A37AFC" w:rsidRPr="00862D3E" w14:paraId="49139C58" w14:textId="77777777" w:rsidTr="002A79F2">
        <w:trPr>
          <w:trHeight w:val="315"/>
        </w:trPr>
        <w:tc>
          <w:tcPr>
            <w:tcW w:w="2425"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1EDFB51F" w14:textId="77777777" w:rsidR="00A37AFC" w:rsidRPr="00862D3E" w:rsidRDefault="00EB5144" w:rsidP="00563484">
            <w:pPr>
              <w:spacing w:after="0" w:line="240" w:lineRule="auto"/>
              <w:rPr>
                <w:rFonts w:eastAsia="Times New Roman" w:cstheme="minorHAnsi"/>
              </w:rPr>
            </w:pPr>
            <w:hyperlink r:id="rId170" w:history="1">
              <w:r w:rsidR="00A37AFC" w:rsidRPr="00862D3E">
                <w:rPr>
                  <w:rStyle w:val="Hyperlink"/>
                  <w:rFonts w:eastAsia="Times New Roman" w:cstheme="minorHAnsi"/>
                </w:rPr>
                <w:t>2013 CNMI Energy Action Plan</w:t>
              </w:r>
            </w:hyperlink>
          </w:p>
          <w:p w14:paraId="07343384" w14:textId="77777777" w:rsidR="00A37AFC" w:rsidRPr="00862D3E" w:rsidRDefault="00A37AFC" w:rsidP="00563484">
            <w:pPr>
              <w:spacing w:after="0" w:line="240" w:lineRule="auto"/>
              <w:rPr>
                <w:rFonts w:eastAsia="Times New Roman" w:cstheme="minorHAnsi"/>
              </w:rPr>
            </w:pPr>
          </w:p>
          <w:p w14:paraId="78A90CD7" w14:textId="77777777" w:rsidR="00A37AFC" w:rsidRPr="00862D3E" w:rsidRDefault="00A37AFC" w:rsidP="00563484">
            <w:pPr>
              <w:spacing w:after="0" w:line="240" w:lineRule="auto"/>
              <w:rPr>
                <w:rFonts w:eastAsia="Times New Roman" w:cstheme="minorHAnsi"/>
              </w:rPr>
            </w:pPr>
          </w:p>
          <w:p w14:paraId="085E95A9" w14:textId="77777777" w:rsidR="00A37AFC" w:rsidRPr="00862D3E" w:rsidRDefault="00A37AFC" w:rsidP="00563484">
            <w:pPr>
              <w:spacing w:after="0" w:line="240" w:lineRule="auto"/>
              <w:rPr>
                <w:rFonts w:eastAsia="Times New Roman" w:cstheme="minorHAnsi"/>
              </w:rPr>
            </w:pPr>
          </w:p>
          <w:p w14:paraId="2FA02A1F" w14:textId="77777777" w:rsidR="00A37AFC" w:rsidRPr="00862D3E" w:rsidRDefault="00A37AFC" w:rsidP="00563484">
            <w:pPr>
              <w:spacing w:after="0" w:line="240" w:lineRule="auto"/>
              <w:rPr>
                <w:rFonts w:eastAsia="Times New Roman" w:cstheme="minorHAnsi"/>
              </w:rPr>
            </w:pPr>
          </w:p>
          <w:p w14:paraId="2E7CA3CE" w14:textId="77777777" w:rsidR="00A37AFC" w:rsidRPr="00862D3E" w:rsidRDefault="00A37AFC" w:rsidP="00563484">
            <w:pPr>
              <w:spacing w:after="0" w:line="240" w:lineRule="auto"/>
              <w:rPr>
                <w:rFonts w:eastAsia="Times New Roman" w:cstheme="minorHAnsi"/>
              </w:rPr>
            </w:pPr>
          </w:p>
          <w:p w14:paraId="7EA4E6AE" w14:textId="77777777" w:rsidR="00A37AFC" w:rsidRPr="00862D3E" w:rsidRDefault="00A37AFC" w:rsidP="00563484">
            <w:pPr>
              <w:spacing w:after="0" w:line="240" w:lineRule="auto"/>
              <w:rPr>
                <w:rFonts w:eastAsia="Times New Roman" w:cstheme="minorHAnsi"/>
              </w:rPr>
            </w:pPr>
          </w:p>
          <w:p w14:paraId="1732A10B" w14:textId="77777777" w:rsidR="00A37AFC" w:rsidRPr="00862D3E" w:rsidRDefault="00A37AFC" w:rsidP="00563484">
            <w:pPr>
              <w:spacing w:after="0" w:line="240" w:lineRule="auto"/>
              <w:rPr>
                <w:rFonts w:eastAsia="Times New Roman" w:cstheme="minorHAnsi"/>
              </w:rPr>
            </w:pPr>
          </w:p>
          <w:p w14:paraId="0C58D1FB" w14:textId="77777777" w:rsidR="00A37AFC" w:rsidRPr="00862D3E" w:rsidRDefault="00A37AFC" w:rsidP="00563484">
            <w:pPr>
              <w:spacing w:after="0" w:line="240" w:lineRule="auto"/>
              <w:rPr>
                <w:rFonts w:eastAsia="Times New Roman" w:cstheme="minorHAnsi"/>
              </w:rPr>
            </w:pPr>
          </w:p>
        </w:tc>
        <w:tc>
          <w:tcPr>
            <w:tcW w:w="2520" w:type="dxa"/>
            <w:tcBorders>
              <w:top w:val="single" w:sz="4" w:space="0" w:color="auto"/>
              <w:left w:val="single" w:sz="4" w:space="0" w:color="auto"/>
              <w:bottom w:val="single" w:sz="6" w:space="0" w:color="000000"/>
              <w:right w:val="single" w:sz="6" w:space="0" w:color="000000"/>
            </w:tcBorders>
            <w:tcMar>
              <w:top w:w="30" w:type="dxa"/>
              <w:left w:w="45" w:type="dxa"/>
              <w:bottom w:w="30" w:type="dxa"/>
              <w:right w:w="45" w:type="dxa"/>
            </w:tcMar>
            <w:hideMark/>
          </w:tcPr>
          <w:p w14:paraId="467C3963"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Department of Interior Office of Insular Affairs/ NREL</w:t>
            </w:r>
          </w:p>
        </w:tc>
        <w:tc>
          <w:tcPr>
            <w:tcW w:w="3330" w:type="dxa"/>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26B27571"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The CNMI Energy Action Plan is a living document that will be regularly updated by the taskforce</w:t>
            </w:r>
          </w:p>
        </w:tc>
        <w:tc>
          <w:tcPr>
            <w:tcW w:w="1710" w:type="dxa"/>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275027CD"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Created on 2013; Graph Wedge analysis performed covers a period from 2010 projected out to 2025; CUC reports update pending</w:t>
            </w:r>
          </w:p>
        </w:tc>
      </w:tr>
      <w:tr w:rsidR="00A37AFC" w:rsidRPr="00862D3E" w14:paraId="49ADE5F2" w14:textId="77777777" w:rsidTr="002A79F2">
        <w:trPr>
          <w:trHeight w:val="315"/>
        </w:trPr>
        <w:tc>
          <w:tcPr>
            <w:tcW w:w="2425"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1061B0A4" w14:textId="77777777" w:rsidR="00A37AFC" w:rsidRPr="00862D3E" w:rsidRDefault="00EB5144" w:rsidP="00563484">
            <w:pPr>
              <w:spacing w:after="0" w:line="240" w:lineRule="auto"/>
              <w:rPr>
                <w:rFonts w:eastAsia="Times New Roman" w:cstheme="minorHAnsi"/>
              </w:rPr>
            </w:pPr>
            <w:hyperlink r:id="rId171" w:history="1">
              <w:r w:rsidR="00A37AFC" w:rsidRPr="00862D3E">
                <w:rPr>
                  <w:rStyle w:val="Hyperlink"/>
                  <w:rFonts w:eastAsia="Times New Roman" w:cstheme="minorHAnsi"/>
                </w:rPr>
                <w:t>Action Plan for Oryctes rhinoceros 2018 – 2023</w:t>
              </w:r>
            </w:hyperlink>
          </w:p>
          <w:p w14:paraId="0EC240CC" w14:textId="77777777" w:rsidR="00A37AFC" w:rsidRPr="00862D3E" w:rsidRDefault="00A37AFC" w:rsidP="00563484">
            <w:pPr>
              <w:spacing w:after="0" w:line="240" w:lineRule="auto"/>
              <w:rPr>
                <w:rFonts w:eastAsia="Times New Roman" w:cstheme="minorHAnsi"/>
              </w:rPr>
            </w:pPr>
          </w:p>
        </w:tc>
        <w:tc>
          <w:tcPr>
            <w:tcW w:w="252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4D3C94F2"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 xml:space="preserve">Department of Lands and Natural Resources </w:t>
            </w:r>
          </w:p>
          <w:p w14:paraId="282AE2A7" w14:textId="77777777" w:rsidR="00A37AFC" w:rsidRPr="00862D3E" w:rsidRDefault="00A37AFC" w:rsidP="00563484">
            <w:pPr>
              <w:spacing w:after="0" w:line="240" w:lineRule="auto"/>
              <w:rPr>
                <w:rFonts w:eastAsia="Times New Roman" w:cstheme="minorHAnsi"/>
                <w:color w:val="222222"/>
              </w:rPr>
            </w:pPr>
          </w:p>
          <w:p w14:paraId="1045F93D" w14:textId="77777777" w:rsidR="00A37AFC" w:rsidRPr="00862D3E" w:rsidRDefault="00A37AFC" w:rsidP="00563484">
            <w:pPr>
              <w:spacing w:after="0" w:line="240" w:lineRule="auto"/>
              <w:rPr>
                <w:rFonts w:eastAsia="Times New Roman" w:cstheme="minorHAnsi"/>
                <w:color w:val="222222"/>
              </w:rPr>
            </w:pPr>
          </w:p>
        </w:tc>
        <w:tc>
          <w:tcPr>
            <w:tcW w:w="3330"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hideMark/>
          </w:tcPr>
          <w:p w14:paraId="67774118"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Five (5) Years</w:t>
            </w:r>
          </w:p>
        </w:tc>
        <w:tc>
          <w:tcPr>
            <w:tcW w:w="171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65092ECD"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Current through 2025</w:t>
            </w:r>
          </w:p>
          <w:p w14:paraId="2C555CB2" w14:textId="77777777" w:rsidR="00A37AFC" w:rsidRPr="00862D3E" w:rsidRDefault="00A37AFC" w:rsidP="00563484">
            <w:pPr>
              <w:spacing w:after="0" w:line="240" w:lineRule="auto"/>
              <w:rPr>
                <w:rFonts w:eastAsia="Times New Roman" w:cstheme="minorHAnsi"/>
                <w:color w:val="222222"/>
              </w:rPr>
            </w:pPr>
          </w:p>
          <w:p w14:paraId="61D1D38E" w14:textId="77777777" w:rsidR="00A37AFC" w:rsidRPr="00862D3E" w:rsidRDefault="00A37AFC" w:rsidP="00563484">
            <w:pPr>
              <w:spacing w:after="0" w:line="240" w:lineRule="auto"/>
              <w:rPr>
                <w:rFonts w:eastAsia="Times New Roman" w:cstheme="minorHAnsi"/>
                <w:color w:val="222222"/>
              </w:rPr>
            </w:pPr>
          </w:p>
        </w:tc>
      </w:tr>
      <w:tr w:rsidR="00A37AFC" w:rsidRPr="00862D3E" w14:paraId="108D147A" w14:textId="77777777" w:rsidTr="002A79F2">
        <w:trPr>
          <w:trHeight w:val="825"/>
        </w:trPr>
        <w:tc>
          <w:tcPr>
            <w:tcW w:w="2425"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2F5B5C51" w14:textId="77777777" w:rsidR="00A37AFC" w:rsidRPr="00862D3E" w:rsidRDefault="00EB5144" w:rsidP="00563484">
            <w:pPr>
              <w:spacing w:after="0" w:line="240" w:lineRule="auto"/>
              <w:rPr>
                <w:rStyle w:val="Hyperlink"/>
                <w:rFonts w:eastAsia="Times New Roman" w:cstheme="minorHAnsi"/>
              </w:rPr>
            </w:pPr>
            <w:hyperlink r:id="rId172" w:history="1">
              <w:r w:rsidR="00A37AFC" w:rsidRPr="00862D3E">
                <w:rPr>
                  <w:rStyle w:val="Hyperlink"/>
                  <w:rFonts w:eastAsia="Times New Roman" w:cstheme="minorHAnsi"/>
                </w:rPr>
                <w:t>2009 Fishery Ecosystem Plan for the Mariana Archipelago (Western Pacific Regional Fishery Management Council)</w:t>
              </w:r>
            </w:hyperlink>
          </w:p>
          <w:p w14:paraId="5EF15C60" w14:textId="77777777" w:rsidR="00A37AFC" w:rsidRPr="00862D3E" w:rsidRDefault="00A37AFC" w:rsidP="00563484">
            <w:pPr>
              <w:spacing w:after="0" w:line="240" w:lineRule="auto"/>
              <w:rPr>
                <w:rFonts w:eastAsia="Times New Roman" w:cstheme="minorHAnsi"/>
              </w:rPr>
            </w:pPr>
          </w:p>
        </w:tc>
        <w:tc>
          <w:tcPr>
            <w:tcW w:w="252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6C71BD9E"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Department of Lands and Natural Resources Western Fishery Regional Fishery Management Council</w:t>
            </w:r>
          </w:p>
          <w:p w14:paraId="62844212" w14:textId="77777777" w:rsidR="00A37AFC" w:rsidRPr="00862D3E" w:rsidRDefault="00A37AFC" w:rsidP="00563484">
            <w:pPr>
              <w:spacing w:after="0" w:line="240" w:lineRule="auto"/>
              <w:rPr>
                <w:rFonts w:eastAsia="Times New Roman" w:cstheme="minorHAnsi"/>
              </w:rPr>
            </w:pPr>
          </w:p>
          <w:p w14:paraId="06E78722" w14:textId="77777777" w:rsidR="00A37AFC" w:rsidRPr="00862D3E" w:rsidRDefault="00A37AFC" w:rsidP="00563484">
            <w:pPr>
              <w:spacing w:after="0" w:line="240" w:lineRule="auto"/>
              <w:rPr>
                <w:rFonts w:eastAsia="Times New Roman" w:cstheme="minorHAnsi"/>
              </w:rPr>
            </w:pPr>
          </w:p>
          <w:p w14:paraId="7B37C79D" w14:textId="77777777" w:rsidR="00A37AFC" w:rsidRPr="00862D3E" w:rsidRDefault="00A37AFC" w:rsidP="00563484">
            <w:pPr>
              <w:spacing w:after="0" w:line="240" w:lineRule="auto"/>
              <w:rPr>
                <w:rFonts w:eastAsia="Times New Roman" w:cstheme="minorHAnsi"/>
              </w:rPr>
            </w:pPr>
          </w:p>
          <w:p w14:paraId="25F1CEF1" w14:textId="77777777" w:rsidR="00A37AFC" w:rsidRPr="00862D3E" w:rsidRDefault="00A37AFC" w:rsidP="00563484">
            <w:pPr>
              <w:spacing w:after="0" w:line="240" w:lineRule="auto"/>
              <w:rPr>
                <w:rFonts w:eastAsia="Times New Roman" w:cstheme="minorHAnsi"/>
              </w:rPr>
            </w:pPr>
          </w:p>
        </w:tc>
        <w:tc>
          <w:tcPr>
            <w:tcW w:w="333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489CC599"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 xml:space="preserve">Updates provided annually based on new information </w:t>
            </w:r>
          </w:p>
          <w:p w14:paraId="41555473" w14:textId="77777777" w:rsidR="00A37AFC" w:rsidRPr="00862D3E" w:rsidRDefault="00A37AFC" w:rsidP="00563484">
            <w:pPr>
              <w:spacing w:after="0" w:line="240" w:lineRule="auto"/>
              <w:rPr>
                <w:rFonts w:eastAsia="Times New Roman" w:cstheme="minorHAnsi"/>
              </w:rPr>
            </w:pPr>
          </w:p>
          <w:p w14:paraId="01959FC4" w14:textId="77777777" w:rsidR="00A37AFC" w:rsidRPr="00862D3E" w:rsidRDefault="00A37AFC" w:rsidP="00563484">
            <w:pPr>
              <w:spacing w:after="0" w:line="240" w:lineRule="auto"/>
              <w:rPr>
                <w:rFonts w:eastAsia="Times New Roman" w:cstheme="minorHAnsi"/>
              </w:rPr>
            </w:pPr>
          </w:p>
          <w:p w14:paraId="641EC977" w14:textId="77777777" w:rsidR="00A37AFC" w:rsidRPr="00862D3E" w:rsidRDefault="00A37AFC" w:rsidP="00563484">
            <w:pPr>
              <w:spacing w:after="0" w:line="240" w:lineRule="auto"/>
              <w:rPr>
                <w:rFonts w:eastAsia="Times New Roman" w:cstheme="minorHAnsi"/>
              </w:rPr>
            </w:pPr>
          </w:p>
          <w:p w14:paraId="0C23BAF8" w14:textId="77777777" w:rsidR="00A37AFC" w:rsidRPr="00862D3E" w:rsidRDefault="00A37AFC" w:rsidP="00563484">
            <w:pPr>
              <w:spacing w:after="0" w:line="240" w:lineRule="auto"/>
              <w:rPr>
                <w:rFonts w:eastAsia="Times New Roman" w:cstheme="minorHAnsi"/>
              </w:rPr>
            </w:pPr>
          </w:p>
          <w:p w14:paraId="51C867C7" w14:textId="77777777" w:rsidR="00A37AFC" w:rsidRPr="00862D3E" w:rsidRDefault="00A37AFC" w:rsidP="00563484">
            <w:pPr>
              <w:spacing w:after="0" w:line="240" w:lineRule="auto"/>
              <w:rPr>
                <w:rFonts w:eastAsia="Times New Roman" w:cstheme="minorHAnsi"/>
              </w:rPr>
            </w:pPr>
          </w:p>
          <w:p w14:paraId="1042132A" w14:textId="77777777" w:rsidR="00A37AFC" w:rsidRPr="00862D3E" w:rsidRDefault="00A37AFC" w:rsidP="00563484">
            <w:pPr>
              <w:spacing w:after="0" w:line="240" w:lineRule="auto"/>
              <w:rPr>
                <w:rFonts w:eastAsia="Times New Roman" w:cstheme="minorHAnsi"/>
              </w:rPr>
            </w:pPr>
          </w:p>
        </w:tc>
        <w:tc>
          <w:tcPr>
            <w:tcW w:w="171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51E5EBE0"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Created on June 2009; Updates unknown</w:t>
            </w:r>
          </w:p>
          <w:p w14:paraId="7C96E45C" w14:textId="77777777" w:rsidR="00A37AFC" w:rsidRPr="00862D3E" w:rsidRDefault="00A37AFC" w:rsidP="00563484">
            <w:pPr>
              <w:spacing w:after="0" w:line="240" w:lineRule="auto"/>
              <w:rPr>
                <w:rFonts w:eastAsia="Times New Roman" w:cstheme="minorHAnsi"/>
              </w:rPr>
            </w:pPr>
          </w:p>
          <w:p w14:paraId="43C3A485" w14:textId="77777777" w:rsidR="00A37AFC" w:rsidRPr="00862D3E" w:rsidRDefault="00A37AFC" w:rsidP="00563484">
            <w:pPr>
              <w:spacing w:after="0" w:line="240" w:lineRule="auto"/>
              <w:rPr>
                <w:rFonts w:eastAsia="Times New Roman" w:cstheme="minorHAnsi"/>
              </w:rPr>
            </w:pPr>
          </w:p>
          <w:p w14:paraId="438B48F9" w14:textId="77777777" w:rsidR="00A37AFC" w:rsidRPr="00862D3E" w:rsidRDefault="00A37AFC" w:rsidP="00563484">
            <w:pPr>
              <w:spacing w:after="0" w:line="240" w:lineRule="auto"/>
              <w:rPr>
                <w:rFonts w:eastAsia="Times New Roman" w:cstheme="minorHAnsi"/>
              </w:rPr>
            </w:pPr>
          </w:p>
          <w:p w14:paraId="517B5D4F" w14:textId="77777777" w:rsidR="00A37AFC" w:rsidRPr="00862D3E" w:rsidRDefault="00A37AFC" w:rsidP="00563484">
            <w:pPr>
              <w:spacing w:after="0" w:line="240" w:lineRule="auto"/>
              <w:rPr>
                <w:rFonts w:eastAsia="Times New Roman" w:cstheme="minorHAnsi"/>
              </w:rPr>
            </w:pPr>
          </w:p>
          <w:p w14:paraId="04B78C46" w14:textId="77777777" w:rsidR="00A37AFC" w:rsidRPr="00862D3E" w:rsidRDefault="00A37AFC" w:rsidP="00563484">
            <w:pPr>
              <w:spacing w:after="0" w:line="240" w:lineRule="auto"/>
              <w:rPr>
                <w:rFonts w:eastAsia="Times New Roman" w:cstheme="minorHAnsi"/>
              </w:rPr>
            </w:pPr>
          </w:p>
        </w:tc>
      </w:tr>
      <w:tr w:rsidR="00A37AFC" w:rsidRPr="00862D3E" w14:paraId="0B89096A" w14:textId="77777777" w:rsidTr="002A79F2">
        <w:trPr>
          <w:trHeight w:val="315"/>
        </w:trPr>
        <w:tc>
          <w:tcPr>
            <w:tcW w:w="2425"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0F5744E5" w14:textId="77777777" w:rsidR="00A37AFC" w:rsidRPr="00862D3E" w:rsidRDefault="00EB5144" w:rsidP="00563484">
            <w:pPr>
              <w:spacing w:after="0" w:line="240" w:lineRule="auto"/>
              <w:rPr>
                <w:rStyle w:val="Hyperlink"/>
                <w:rFonts w:eastAsia="Times New Roman" w:cstheme="minorHAnsi"/>
              </w:rPr>
            </w:pPr>
            <w:hyperlink r:id="rId173" w:history="1">
              <w:r w:rsidR="00A37AFC" w:rsidRPr="00862D3E">
                <w:rPr>
                  <w:rStyle w:val="Hyperlink"/>
                  <w:rFonts w:eastAsia="Times New Roman" w:cstheme="minorHAnsi"/>
                </w:rPr>
                <w:t>Commonwealth of the Northern Mariana Islands State Wildland Fire Plan</w:t>
              </w:r>
            </w:hyperlink>
          </w:p>
          <w:p w14:paraId="21FABDFD" w14:textId="77777777" w:rsidR="00A37AFC" w:rsidRPr="00862D3E" w:rsidRDefault="00A37AFC" w:rsidP="00563484">
            <w:pPr>
              <w:spacing w:after="0" w:line="240" w:lineRule="auto"/>
              <w:rPr>
                <w:rFonts w:eastAsia="Times New Roman" w:cstheme="minorHAnsi"/>
                <w:color w:val="0000FF" w:themeColor="hyperlink"/>
                <w:u w:val="single"/>
              </w:rPr>
            </w:pPr>
          </w:p>
          <w:p w14:paraId="2B57609D" w14:textId="77777777" w:rsidR="00A37AFC" w:rsidRPr="00862D3E" w:rsidRDefault="00A37AFC" w:rsidP="00563484">
            <w:pPr>
              <w:spacing w:after="0" w:line="240" w:lineRule="auto"/>
              <w:rPr>
                <w:rFonts w:eastAsia="Times New Roman" w:cstheme="minorHAnsi"/>
              </w:rPr>
            </w:pPr>
          </w:p>
        </w:tc>
        <w:tc>
          <w:tcPr>
            <w:tcW w:w="2520" w:type="dxa"/>
            <w:tcBorders>
              <w:top w:val="single" w:sz="4" w:space="0" w:color="auto"/>
              <w:left w:val="single" w:sz="4" w:space="0" w:color="auto"/>
              <w:bottom w:val="single" w:sz="4" w:space="0" w:color="auto"/>
              <w:right w:val="single" w:sz="6" w:space="0" w:color="000000"/>
            </w:tcBorders>
            <w:tcMar>
              <w:top w:w="30" w:type="dxa"/>
              <w:left w:w="45" w:type="dxa"/>
              <w:bottom w:w="30" w:type="dxa"/>
              <w:right w:w="45" w:type="dxa"/>
            </w:tcMar>
            <w:vAlign w:val="bottom"/>
            <w:hideMark/>
          </w:tcPr>
          <w:p w14:paraId="5222285F"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Department of Lands and Natural Resources Division of Agriculture Forestry Section</w:t>
            </w:r>
          </w:p>
          <w:p w14:paraId="0373AD57" w14:textId="77777777" w:rsidR="00A37AFC" w:rsidRPr="00862D3E" w:rsidRDefault="00A37AFC" w:rsidP="00563484">
            <w:pPr>
              <w:spacing w:after="0" w:line="240" w:lineRule="auto"/>
              <w:rPr>
                <w:rFonts w:eastAsia="Times New Roman" w:cstheme="minorHAnsi"/>
                <w:color w:val="222222"/>
              </w:rPr>
            </w:pPr>
          </w:p>
          <w:p w14:paraId="07CD9A81" w14:textId="77777777" w:rsidR="00A37AFC" w:rsidRPr="00862D3E" w:rsidRDefault="00A37AFC" w:rsidP="00563484">
            <w:pPr>
              <w:spacing w:after="0" w:line="240" w:lineRule="auto"/>
              <w:rPr>
                <w:rFonts w:eastAsia="Times New Roman" w:cstheme="minorHAnsi"/>
                <w:color w:val="222222"/>
              </w:rPr>
            </w:pPr>
          </w:p>
        </w:tc>
        <w:tc>
          <w:tcPr>
            <w:tcW w:w="3330" w:type="dxa"/>
            <w:tcBorders>
              <w:top w:val="single" w:sz="4" w:space="0" w:color="auto"/>
              <w:left w:val="single" w:sz="6" w:space="0" w:color="CCCCCC"/>
              <w:bottom w:val="single" w:sz="4" w:space="0" w:color="auto"/>
              <w:right w:val="single" w:sz="6" w:space="0" w:color="000000"/>
            </w:tcBorders>
            <w:shd w:val="clear" w:color="auto" w:fill="FFFFFF"/>
            <w:tcMar>
              <w:top w:w="30" w:type="dxa"/>
              <w:left w:w="45" w:type="dxa"/>
              <w:bottom w:w="30" w:type="dxa"/>
              <w:right w:w="45" w:type="dxa"/>
            </w:tcMar>
            <w:hideMark/>
          </w:tcPr>
          <w:p w14:paraId="75AD0DAB"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 xml:space="preserve">Based on funding availability from USFS State Fire Assistance Grant Program </w:t>
            </w:r>
          </w:p>
        </w:tc>
        <w:tc>
          <w:tcPr>
            <w:tcW w:w="1710" w:type="dxa"/>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vAlign w:val="bottom"/>
            <w:hideMark/>
          </w:tcPr>
          <w:p w14:paraId="0AF24BEA"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Updated on 2015; current through 2024</w:t>
            </w:r>
          </w:p>
          <w:p w14:paraId="0C570DFA" w14:textId="77777777" w:rsidR="00A37AFC" w:rsidRPr="00862D3E" w:rsidRDefault="00A37AFC" w:rsidP="00563484">
            <w:pPr>
              <w:spacing w:after="0" w:line="240" w:lineRule="auto"/>
              <w:rPr>
                <w:rFonts w:eastAsia="Times New Roman" w:cstheme="minorHAnsi"/>
                <w:color w:val="222222"/>
              </w:rPr>
            </w:pPr>
          </w:p>
          <w:p w14:paraId="02BFEB9E" w14:textId="77777777" w:rsidR="00A37AFC" w:rsidRPr="00862D3E" w:rsidRDefault="00A37AFC" w:rsidP="00563484">
            <w:pPr>
              <w:spacing w:after="0" w:line="240" w:lineRule="auto"/>
              <w:rPr>
                <w:rFonts w:eastAsia="Times New Roman" w:cstheme="minorHAnsi"/>
                <w:color w:val="222222"/>
              </w:rPr>
            </w:pPr>
          </w:p>
          <w:p w14:paraId="17BEBDEE" w14:textId="77777777" w:rsidR="00A37AFC" w:rsidRPr="00862D3E" w:rsidRDefault="00A37AFC" w:rsidP="00563484">
            <w:pPr>
              <w:spacing w:after="0" w:line="240" w:lineRule="auto"/>
              <w:rPr>
                <w:rFonts w:eastAsia="Times New Roman" w:cstheme="minorHAnsi"/>
                <w:color w:val="222222"/>
              </w:rPr>
            </w:pPr>
          </w:p>
        </w:tc>
      </w:tr>
      <w:tr w:rsidR="00A37AFC" w:rsidRPr="00862D3E" w14:paraId="34CC1241" w14:textId="77777777" w:rsidTr="002A79F2">
        <w:trPr>
          <w:trHeight w:val="2687"/>
        </w:trPr>
        <w:tc>
          <w:tcPr>
            <w:tcW w:w="2425"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tcPr>
          <w:p w14:paraId="233AE999" w14:textId="77777777" w:rsidR="00A37AFC" w:rsidRPr="00862D3E" w:rsidRDefault="00A37AFC" w:rsidP="00563484">
            <w:pPr>
              <w:spacing w:after="0" w:line="240" w:lineRule="auto"/>
              <w:rPr>
                <w:rStyle w:val="Hyperlink"/>
                <w:rFonts w:eastAsia="Times New Roman" w:cstheme="minorHAnsi"/>
              </w:rPr>
            </w:pPr>
            <w:r w:rsidRPr="00862D3E">
              <w:rPr>
                <w:rFonts w:eastAsia="Times New Roman" w:cstheme="minorHAnsi"/>
              </w:rPr>
              <w:fldChar w:fldCharType="begin"/>
            </w:r>
            <w:r w:rsidRPr="00862D3E">
              <w:rPr>
                <w:rFonts w:eastAsia="Times New Roman" w:cstheme="minorHAnsi"/>
              </w:rPr>
              <w:instrText xml:space="preserve"> HYPERLINK "https://opd.gov.mp/wp-content/uploads/opd/cnmi_SARS.pdf" </w:instrText>
            </w:r>
            <w:r w:rsidRPr="00862D3E">
              <w:rPr>
                <w:rFonts w:eastAsia="Times New Roman" w:cstheme="minorHAnsi"/>
              </w:rPr>
              <w:fldChar w:fldCharType="separate"/>
            </w:r>
            <w:r w:rsidRPr="00862D3E">
              <w:rPr>
                <w:rStyle w:val="Hyperlink"/>
                <w:rFonts w:eastAsia="Times New Roman" w:cstheme="minorHAnsi"/>
              </w:rPr>
              <w:t>COMMONWEALTH OF THE NORTHERN MARIANA ISLANDS (CNMI)</w:t>
            </w:r>
          </w:p>
          <w:p w14:paraId="26204E01" w14:textId="77777777" w:rsidR="00A37AFC" w:rsidRPr="00862D3E" w:rsidRDefault="00A37AFC" w:rsidP="00563484">
            <w:pPr>
              <w:spacing w:after="0" w:line="240" w:lineRule="auto"/>
              <w:rPr>
                <w:rStyle w:val="Hyperlink"/>
                <w:rFonts w:eastAsia="Times New Roman" w:cstheme="minorHAnsi"/>
              </w:rPr>
            </w:pPr>
            <w:r w:rsidRPr="00862D3E">
              <w:rPr>
                <w:rStyle w:val="Hyperlink"/>
                <w:rFonts w:eastAsia="Times New Roman" w:cstheme="minorHAnsi"/>
              </w:rPr>
              <w:t>STATEWIDE ASSESSMENT AND RESOURCE STRATEGY</w:t>
            </w:r>
          </w:p>
          <w:p w14:paraId="405D316A" w14:textId="77777777" w:rsidR="00A37AFC" w:rsidRPr="00862D3E" w:rsidRDefault="00A37AFC" w:rsidP="00563484">
            <w:pPr>
              <w:spacing w:after="0" w:line="240" w:lineRule="auto"/>
              <w:rPr>
                <w:rFonts w:eastAsia="Times New Roman" w:cstheme="minorHAnsi"/>
              </w:rPr>
            </w:pPr>
            <w:r w:rsidRPr="00862D3E">
              <w:rPr>
                <w:rStyle w:val="Hyperlink"/>
                <w:rFonts w:eastAsia="Times New Roman" w:cstheme="minorHAnsi"/>
              </w:rPr>
              <w:t>2010-2015+</w:t>
            </w:r>
            <w:r w:rsidRPr="00862D3E">
              <w:rPr>
                <w:rFonts w:eastAsia="Times New Roman" w:cstheme="minorHAnsi"/>
              </w:rPr>
              <w:fldChar w:fldCharType="end"/>
            </w:r>
          </w:p>
          <w:p w14:paraId="523D7A10" w14:textId="77777777" w:rsidR="00A37AFC" w:rsidRPr="00862D3E" w:rsidRDefault="00A37AFC" w:rsidP="00563484">
            <w:pPr>
              <w:spacing w:after="0" w:line="240" w:lineRule="auto"/>
              <w:rPr>
                <w:rFonts w:eastAsia="Times New Roman" w:cstheme="minorHAnsi"/>
              </w:rPr>
            </w:pPr>
          </w:p>
        </w:tc>
        <w:tc>
          <w:tcPr>
            <w:tcW w:w="252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tcPr>
          <w:p w14:paraId="1B808764"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Department of Lands and Natural Resources Division of Agriculture Forestry Section</w:t>
            </w:r>
          </w:p>
          <w:p w14:paraId="2CD6B70F" w14:textId="77777777" w:rsidR="00A37AFC" w:rsidRPr="00862D3E" w:rsidRDefault="00A37AFC" w:rsidP="00563484">
            <w:pPr>
              <w:spacing w:after="0" w:line="240" w:lineRule="auto"/>
              <w:rPr>
                <w:rFonts w:eastAsia="Times New Roman" w:cstheme="minorHAnsi"/>
              </w:rPr>
            </w:pPr>
          </w:p>
          <w:p w14:paraId="443988F9" w14:textId="77777777" w:rsidR="00A37AFC" w:rsidRPr="00862D3E" w:rsidRDefault="00A37AFC" w:rsidP="00563484">
            <w:pPr>
              <w:spacing w:after="0" w:line="240" w:lineRule="auto"/>
              <w:rPr>
                <w:rFonts w:eastAsia="Times New Roman" w:cstheme="minorHAnsi"/>
              </w:rPr>
            </w:pPr>
          </w:p>
          <w:p w14:paraId="6E48A015" w14:textId="77777777" w:rsidR="00A37AFC" w:rsidRPr="00862D3E" w:rsidRDefault="00A37AFC" w:rsidP="00563484">
            <w:pPr>
              <w:spacing w:after="0" w:line="240" w:lineRule="auto"/>
              <w:rPr>
                <w:rFonts w:eastAsia="Times New Roman" w:cstheme="minorHAnsi"/>
              </w:rPr>
            </w:pPr>
          </w:p>
          <w:p w14:paraId="7332277C" w14:textId="77777777" w:rsidR="00A37AFC" w:rsidRPr="00862D3E" w:rsidRDefault="00A37AFC" w:rsidP="00563484">
            <w:pPr>
              <w:spacing w:after="0" w:line="240" w:lineRule="auto"/>
              <w:rPr>
                <w:rFonts w:eastAsia="Times New Roman" w:cstheme="minorHAnsi"/>
              </w:rPr>
            </w:pPr>
          </w:p>
          <w:p w14:paraId="6621A293" w14:textId="77777777" w:rsidR="00A37AFC" w:rsidRPr="00862D3E" w:rsidRDefault="00A37AFC" w:rsidP="00563484">
            <w:pPr>
              <w:spacing w:after="0" w:line="240" w:lineRule="auto"/>
              <w:rPr>
                <w:rFonts w:eastAsia="Times New Roman" w:cstheme="minorHAnsi"/>
              </w:rPr>
            </w:pPr>
          </w:p>
        </w:tc>
        <w:tc>
          <w:tcPr>
            <w:tcW w:w="333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tcPr>
          <w:p w14:paraId="3366DC36"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Created on 2010; Updates provided based on new information</w:t>
            </w:r>
          </w:p>
          <w:p w14:paraId="0C1AD24C" w14:textId="77777777" w:rsidR="00A37AFC" w:rsidRPr="00862D3E" w:rsidRDefault="00A37AFC" w:rsidP="00563484">
            <w:pPr>
              <w:spacing w:after="0" w:line="240" w:lineRule="auto"/>
              <w:rPr>
                <w:rFonts w:eastAsia="Times New Roman" w:cstheme="minorHAnsi"/>
              </w:rPr>
            </w:pPr>
          </w:p>
          <w:p w14:paraId="7C025671" w14:textId="77777777" w:rsidR="00A37AFC" w:rsidRPr="00862D3E" w:rsidRDefault="00A37AFC" w:rsidP="00563484">
            <w:pPr>
              <w:spacing w:after="0" w:line="240" w:lineRule="auto"/>
              <w:rPr>
                <w:rFonts w:eastAsia="Times New Roman" w:cstheme="minorHAnsi"/>
              </w:rPr>
            </w:pPr>
          </w:p>
          <w:p w14:paraId="00BB2D08" w14:textId="77777777" w:rsidR="00A37AFC" w:rsidRPr="00862D3E" w:rsidRDefault="00A37AFC" w:rsidP="00563484">
            <w:pPr>
              <w:spacing w:after="0" w:line="240" w:lineRule="auto"/>
              <w:rPr>
                <w:rFonts w:eastAsia="Times New Roman" w:cstheme="minorHAnsi"/>
              </w:rPr>
            </w:pPr>
          </w:p>
          <w:p w14:paraId="27BB48AD" w14:textId="77777777" w:rsidR="00A37AFC" w:rsidRPr="00862D3E" w:rsidRDefault="00A37AFC" w:rsidP="00563484">
            <w:pPr>
              <w:spacing w:after="0" w:line="240" w:lineRule="auto"/>
              <w:rPr>
                <w:rFonts w:eastAsia="Times New Roman" w:cstheme="minorHAnsi"/>
              </w:rPr>
            </w:pPr>
          </w:p>
          <w:p w14:paraId="56DFD43D" w14:textId="77777777" w:rsidR="00A37AFC" w:rsidRPr="00862D3E" w:rsidRDefault="00A37AFC" w:rsidP="00563484">
            <w:pPr>
              <w:spacing w:after="0" w:line="240" w:lineRule="auto"/>
              <w:rPr>
                <w:rFonts w:eastAsia="Times New Roman" w:cstheme="minorHAnsi"/>
              </w:rPr>
            </w:pPr>
          </w:p>
          <w:p w14:paraId="63DE00C3" w14:textId="77777777" w:rsidR="00A37AFC" w:rsidRPr="00862D3E" w:rsidRDefault="00A37AFC" w:rsidP="00563484">
            <w:pPr>
              <w:spacing w:after="0" w:line="240" w:lineRule="auto"/>
              <w:rPr>
                <w:rFonts w:eastAsia="Times New Roman" w:cstheme="minorHAnsi"/>
              </w:rPr>
            </w:pPr>
          </w:p>
          <w:p w14:paraId="56D01DD8" w14:textId="77777777" w:rsidR="00A37AFC" w:rsidRPr="00862D3E" w:rsidRDefault="00A37AFC" w:rsidP="00563484">
            <w:pPr>
              <w:spacing w:after="0" w:line="240" w:lineRule="auto"/>
              <w:rPr>
                <w:rFonts w:eastAsia="Times New Roman" w:cstheme="minorHAnsi"/>
              </w:rPr>
            </w:pPr>
          </w:p>
        </w:tc>
        <w:tc>
          <w:tcPr>
            <w:tcW w:w="171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tcPr>
          <w:p w14:paraId="0915BB9E"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Updates unknown; Forestry notes plan update pending</w:t>
            </w:r>
          </w:p>
          <w:p w14:paraId="21CB4F34" w14:textId="77777777" w:rsidR="00A37AFC" w:rsidRPr="00862D3E" w:rsidRDefault="00A37AFC" w:rsidP="00563484">
            <w:pPr>
              <w:spacing w:after="0" w:line="240" w:lineRule="auto"/>
              <w:rPr>
                <w:rFonts w:eastAsia="Times New Roman" w:cstheme="minorHAnsi"/>
              </w:rPr>
            </w:pPr>
          </w:p>
          <w:p w14:paraId="0FAA3737" w14:textId="77777777" w:rsidR="00A37AFC" w:rsidRPr="00862D3E" w:rsidRDefault="00A37AFC" w:rsidP="00563484">
            <w:pPr>
              <w:spacing w:after="0" w:line="240" w:lineRule="auto"/>
              <w:rPr>
                <w:rFonts w:eastAsia="Times New Roman" w:cstheme="minorHAnsi"/>
              </w:rPr>
            </w:pPr>
          </w:p>
          <w:p w14:paraId="1014EABC" w14:textId="77777777" w:rsidR="00A37AFC" w:rsidRPr="00862D3E" w:rsidRDefault="00A37AFC" w:rsidP="00563484">
            <w:pPr>
              <w:spacing w:after="0" w:line="240" w:lineRule="auto"/>
              <w:rPr>
                <w:rFonts w:eastAsia="Times New Roman" w:cstheme="minorHAnsi"/>
              </w:rPr>
            </w:pPr>
          </w:p>
          <w:p w14:paraId="0D7DF927" w14:textId="77777777" w:rsidR="00A37AFC" w:rsidRPr="00862D3E" w:rsidRDefault="00A37AFC" w:rsidP="00563484">
            <w:pPr>
              <w:spacing w:after="0" w:line="240" w:lineRule="auto"/>
              <w:rPr>
                <w:rFonts w:eastAsia="Times New Roman" w:cstheme="minorHAnsi"/>
              </w:rPr>
            </w:pPr>
          </w:p>
        </w:tc>
      </w:tr>
      <w:tr w:rsidR="00A37AFC" w:rsidRPr="00862D3E" w14:paraId="49C2E2DF" w14:textId="77777777" w:rsidTr="002A79F2">
        <w:trPr>
          <w:trHeight w:val="315"/>
        </w:trPr>
        <w:tc>
          <w:tcPr>
            <w:tcW w:w="2425"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13E50D3A" w14:textId="77777777" w:rsidR="00A37AFC" w:rsidRPr="00862D3E" w:rsidRDefault="00EB5144" w:rsidP="00563484">
            <w:pPr>
              <w:spacing w:after="0" w:line="240" w:lineRule="auto"/>
              <w:rPr>
                <w:rFonts w:eastAsia="Times New Roman" w:cstheme="minorHAnsi"/>
              </w:rPr>
            </w:pPr>
            <w:hyperlink r:id="rId174" w:history="1">
              <w:r w:rsidR="00A37AFC" w:rsidRPr="00862D3E">
                <w:rPr>
                  <w:rStyle w:val="Hyperlink"/>
                  <w:rFonts w:eastAsia="Times New Roman" w:cstheme="minorHAnsi"/>
                </w:rPr>
                <w:t>2005 Management Plan for the Managaha Marine Conservation Area</w:t>
              </w:r>
            </w:hyperlink>
          </w:p>
          <w:p w14:paraId="553913BB" w14:textId="77777777" w:rsidR="00A37AFC" w:rsidRPr="00862D3E" w:rsidRDefault="00A37AFC" w:rsidP="00563484">
            <w:pPr>
              <w:spacing w:after="0" w:line="240" w:lineRule="auto"/>
              <w:rPr>
                <w:rFonts w:eastAsia="Times New Roman" w:cstheme="minorHAnsi"/>
              </w:rPr>
            </w:pPr>
          </w:p>
        </w:tc>
        <w:tc>
          <w:tcPr>
            <w:tcW w:w="252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09B6C67A"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Department of Lands and Natural Resources Division of Fish &amp; Wildlife</w:t>
            </w:r>
          </w:p>
          <w:p w14:paraId="43E8EC1E" w14:textId="77777777" w:rsidR="00A37AFC" w:rsidRPr="00862D3E" w:rsidRDefault="00A37AFC" w:rsidP="00563484">
            <w:pPr>
              <w:spacing w:after="0" w:line="240" w:lineRule="auto"/>
              <w:rPr>
                <w:rFonts w:eastAsia="Times New Roman" w:cstheme="minorHAnsi"/>
                <w:color w:val="222222"/>
              </w:rPr>
            </w:pPr>
          </w:p>
        </w:tc>
        <w:tc>
          <w:tcPr>
            <w:tcW w:w="3330"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hideMark/>
          </w:tcPr>
          <w:p w14:paraId="59B724C5"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Non-Specified</w:t>
            </w:r>
          </w:p>
        </w:tc>
        <w:tc>
          <w:tcPr>
            <w:tcW w:w="1710"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hideMark/>
          </w:tcPr>
          <w:p w14:paraId="620A8CA8"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No updates since creation</w:t>
            </w:r>
          </w:p>
        </w:tc>
      </w:tr>
      <w:tr w:rsidR="00A37AFC" w:rsidRPr="00862D3E" w14:paraId="00BDAB23" w14:textId="77777777" w:rsidTr="002A79F2">
        <w:trPr>
          <w:trHeight w:val="315"/>
        </w:trPr>
        <w:tc>
          <w:tcPr>
            <w:tcW w:w="2425"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548656AF" w14:textId="77777777" w:rsidR="00A37AFC" w:rsidRPr="00862D3E" w:rsidRDefault="00EB5144" w:rsidP="00563484">
            <w:pPr>
              <w:spacing w:after="0" w:line="240" w:lineRule="auto"/>
              <w:rPr>
                <w:rFonts w:eastAsia="Times New Roman" w:cstheme="minorHAnsi"/>
              </w:rPr>
            </w:pPr>
            <w:hyperlink r:id="rId175" w:history="1">
              <w:r w:rsidR="00A37AFC" w:rsidRPr="00862D3E">
                <w:rPr>
                  <w:rStyle w:val="Hyperlink"/>
                  <w:rFonts w:eastAsia="Times New Roman" w:cstheme="minorHAnsi"/>
                </w:rPr>
                <w:t>Wildlife Action Plan for the Commonwealth of the Northern Mariana Islands 2015-2025</w:t>
              </w:r>
            </w:hyperlink>
          </w:p>
          <w:p w14:paraId="40B850F7" w14:textId="77777777" w:rsidR="00A37AFC" w:rsidRPr="00862D3E" w:rsidRDefault="00A37AFC" w:rsidP="00563484">
            <w:pPr>
              <w:spacing w:after="0" w:line="240" w:lineRule="auto"/>
              <w:rPr>
                <w:rFonts w:eastAsia="Times New Roman" w:cstheme="minorHAnsi"/>
              </w:rPr>
            </w:pPr>
          </w:p>
        </w:tc>
        <w:tc>
          <w:tcPr>
            <w:tcW w:w="2520" w:type="dxa"/>
            <w:tcBorders>
              <w:top w:val="single" w:sz="4" w:space="0" w:color="auto"/>
              <w:left w:val="single" w:sz="4" w:space="0" w:color="auto"/>
              <w:bottom w:val="single" w:sz="6" w:space="0" w:color="000000"/>
              <w:right w:val="single" w:sz="6" w:space="0" w:color="000000"/>
            </w:tcBorders>
            <w:tcMar>
              <w:top w:w="30" w:type="dxa"/>
              <w:left w:w="45" w:type="dxa"/>
              <w:bottom w:w="30" w:type="dxa"/>
              <w:right w:w="45" w:type="dxa"/>
            </w:tcMar>
            <w:vAlign w:val="bottom"/>
            <w:hideMark/>
          </w:tcPr>
          <w:p w14:paraId="7A06E1F4"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Department of Lands and Natural Resources Division of Fish &amp; Wildlife</w:t>
            </w:r>
          </w:p>
          <w:p w14:paraId="75173FC1" w14:textId="77777777" w:rsidR="00A37AFC" w:rsidRPr="00862D3E" w:rsidRDefault="00A37AFC" w:rsidP="00563484">
            <w:pPr>
              <w:spacing w:after="0" w:line="240" w:lineRule="auto"/>
              <w:rPr>
                <w:rFonts w:eastAsia="Times New Roman" w:cstheme="minorHAnsi"/>
                <w:color w:val="222222"/>
              </w:rPr>
            </w:pPr>
          </w:p>
          <w:p w14:paraId="17F5C188" w14:textId="77777777" w:rsidR="00A37AFC" w:rsidRPr="00862D3E" w:rsidRDefault="00A37AFC" w:rsidP="00563484">
            <w:pPr>
              <w:spacing w:after="0" w:line="240" w:lineRule="auto"/>
              <w:rPr>
                <w:rFonts w:eastAsia="Times New Roman" w:cstheme="minorHAnsi"/>
                <w:color w:val="222222"/>
              </w:rPr>
            </w:pPr>
          </w:p>
          <w:p w14:paraId="4A0E3FF8" w14:textId="77777777" w:rsidR="00A37AFC" w:rsidRPr="00862D3E" w:rsidRDefault="00A37AFC" w:rsidP="00563484">
            <w:pPr>
              <w:spacing w:after="0" w:line="240" w:lineRule="auto"/>
              <w:rPr>
                <w:rFonts w:eastAsia="Times New Roman" w:cstheme="minorHAnsi"/>
                <w:color w:val="222222"/>
              </w:rPr>
            </w:pPr>
          </w:p>
        </w:tc>
        <w:tc>
          <w:tcPr>
            <w:tcW w:w="3330" w:type="dxa"/>
            <w:tcBorders>
              <w:top w:val="single" w:sz="4" w:space="0" w:color="auto"/>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FB8E476"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Ten (10) Years</w:t>
            </w:r>
          </w:p>
        </w:tc>
        <w:tc>
          <w:tcPr>
            <w:tcW w:w="1710" w:type="dxa"/>
            <w:tcBorders>
              <w:top w:val="single" w:sz="4" w:space="0" w:color="auto"/>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32154C4"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Current through 2025</w:t>
            </w:r>
          </w:p>
        </w:tc>
      </w:tr>
      <w:tr w:rsidR="00A37AFC" w:rsidRPr="00862D3E" w14:paraId="04AE7E76" w14:textId="77777777" w:rsidTr="002A79F2">
        <w:trPr>
          <w:trHeight w:val="1026"/>
        </w:trPr>
        <w:tc>
          <w:tcPr>
            <w:tcW w:w="2425"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075B1F95" w14:textId="77777777" w:rsidR="00A37AFC" w:rsidRPr="00862D3E" w:rsidRDefault="00EB5144" w:rsidP="00563484">
            <w:pPr>
              <w:spacing w:after="0" w:line="240" w:lineRule="auto"/>
              <w:rPr>
                <w:rFonts w:eastAsia="Times New Roman" w:cstheme="minorHAnsi"/>
                <w:color w:val="0000FF" w:themeColor="hyperlink"/>
                <w:u w:val="single"/>
              </w:rPr>
            </w:pPr>
            <w:hyperlink r:id="rId176" w:history="1">
              <w:r w:rsidR="00A37AFC" w:rsidRPr="00862D3E">
                <w:rPr>
                  <w:rStyle w:val="Hyperlink"/>
                  <w:rFonts w:eastAsia="Times New Roman" w:cstheme="minorHAnsi"/>
                </w:rPr>
                <w:t>Five-year strategic plan for Parks and Recreation, CNMI 2019-2024</w:t>
              </w:r>
            </w:hyperlink>
          </w:p>
          <w:p w14:paraId="4DD73DA5" w14:textId="77777777" w:rsidR="00A37AFC" w:rsidRPr="00862D3E" w:rsidRDefault="00A37AFC" w:rsidP="00563484">
            <w:pPr>
              <w:spacing w:after="0" w:line="240" w:lineRule="auto"/>
              <w:rPr>
                <w:rFonts w:eastAsia="Times New Roman" w:cstheme="minorHAnsi"/>
              </w:rPr>
            </w:pPr>
          </w:p>
        </w:tc>
        <w:tc>
          <w:tcPr>
            <w:tcW w:w="2520"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bottom"/>
            <w:hideMark/>
          </w:tcPr>
          <w:p w14:paraId="5564AFDB"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Department of Lands and Natural Resources Division of Parks and Recreation</w:t>
            </w:r>
          </w:p>
          <w:p w14:paraId="12BB3CAD" w14:textId="77777777" w:rsidR="00A37AFC" w:rsidRPr="00862D3E" w:rsidRDefault="00A37AFC" w:rsidP="00563484">
            <w:pPr>
              <w:spacing w:after="0" w:line="240" w:lineRule="auto"/>
              <w:rPr>
                <w:rFonts w:eastAsia="Times New Roman" w:cstheme="minorHAnsi"/>
                <w:color w:val="222222"/>
              </w:rPr>
            </w:pPr>
          </w:p>
        </w:tc>
        <w:tc>
          <w:tcPr>
            <w:tcW w:w="333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341383B4"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Five (5) Years</w:t>
            </w:r>
          </w:p>
        </w:tc>
        <w:tc>
          <w:tcPr>
            <w:tcW w:w="17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BB05579"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Updated on 2014; current through 2024</w:t>
            </w:r>
          </w:p>
          <w:p w14:paraId="66CBEEED" w14:textId="77777777" w:rsidR="00A37AFC" w:rsidRPr="00862D3E" w:rsidRDefault="00A37AFC" w:rsidP="00563484">
            <w:pPr>
              <w:spacing w:after="0" w:line="240" w:lineRule="auto"/>
              <w:rPr>
                <w:rFonts w:eastAsia="Times New Roman" w:cstheme="minorHAnsi"/>
                <w:color w:val="222222"/>
              </w:rPr>
            </w:pPr>
          </w:p>
          <w:p w14:paraId="3899F08F" w14:textId="77777777" w:rsidR="00A37AFC" w:rsidRPr="00862D3E" w:rsidRDefault="00A37AFC" w:rsidP="00563484">
            <w:pPr>
              <w:spacing w:after="0" w:line="240" w:lineRule="auto"/>
              <w:rPr>
                <w:rFonts w:eastAsia="Times New Roman" w:cstheme="minorHAnsi"/>
                <w:color w:val="222222"/>
              </w:rPr>
            </w:pPr>
          </w:p>
        </w:tc>
      </w:tr>
      <w:tr w:rsidR="00A37AFC" w:rsidRPr="00862D3E" w14:paraId="00EB1D9A" w14:textId="77777777" w:rsidTr="002A79F2">
        <w:trPr>
          <w:trHeight w:val="315"/>
        </w:trPr>
        <w:tc>
          <w:tcPr>
            <w:tcW w:w="2425"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3536268C" w14:textId="77777777" w:rsidR="00A37AFC" w:rsidRPr="00862D3E" w:rsidRDefault="00A37AFC" w:rsidP="00563484">
            <w:pPr>
              <w:spacing w:after="0" w:line="240" w:lineRule="auto"/>
              <w:rPr>
                <w:rStyle w:val="Hyperlink"/>
                <w:rFonts w:eastAsia="Times New Roman" w:cstheme="minorHAnsi"/>
              </w:rPr>
            </w:pPr>
            <w:r w:rsidRPr="00862D3E">
              <w:rPr>
                <w:rFonts w:eastAsia="Times New Roman" w:cstheme="minorHAnsi"/>
              </w:rPr>
              <w:fldChar w:fldCharType="begin"/>
            </w:r>
            <w:r w:rsidRPr="00862D3E">
              <w:rPr>
                <w:rFonts w:eastAsia="Times New Roman" w:cstheme="minorHAnsi"/>
              </w:rPr>
              <w:instrText xml:space="preserve"> HYPERLINK "https://opd.gov.mp/wp-content/uploads/opd/DPL-Plan-3.13.2019.pdf" </w:instrText>
            </w:r>
            <w:r w:rsidRPr="00862D3E">
              <w:rPr>
                <w:rFonts w:eastAsia="Times New Roman" w:cstheme="minorHAnsi"/>
              </w:rPr>
              <w:fldChar w:fldCharType="separate"/>
            </w:r>
            <w:r w:rsidRPr="00862D3E">
              <w:rPr>
                <w:rStyle w:val="Hyperlink"/>
                <w:rFonts w:eastAsia="Times New Roman" w:cstheme="minorHAnsi"/>
              </w:rPr>
              <w:t>2019 DPL Land Use Plan</w:t>
            </w:r>
          </w:p>
          <w:p w14:paraId="79718CBE"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fldChar w:fldCharType="end"/>
            </w:r>
          </w:p>
          <w:p w14:paraId="14314498" w14:textId="77777777" w:rsidR="00A37AFC" w:rsidRPr="00862D3E" w:rsidRDefault="00A37AFC" w:rsidP="00563484">
            <w:pPr>
              <w:spacing w:after="0" w:line="240" w:lineRule="auto"/>
              <w:rPr>
                <w:rFonts w:eastAsia="Times New Roman" w:cstheme="minorHAnsi"/>
              </w:rPr>
            </w:pPr>
          </w:p>
        </w:tc>
        <w:tc>
          <w:tcPr>
            <w:tcW w:w="2520"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bottom"/>
            <w:hideMark/>
          </w:tcPr>
          <w:p w14:paraId="41214087"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Department of Public Lands</w:t>
            </w:r>
          </w:p>
          <w:p w14:paraId="33B5558F" w14:textId="77777777" w:rsidR="00A37AFC" w:rsidRPr="00862D3E" w:rsidRDefault="00A37AFC" w:rsidP="00563484">
            <w:pPr>
              <w:spacing w:after="0" w:line="240" w:lineRule="auto"/>
              <w:rPr>
                <w:rFonts w:eastAsia="Times New Roman" w:cstheme="minorHAnsi"/>
              </w:rPr>
            </w:pPr>
          </w:p>
          <w:p w14:paraId="4EA0129C" w14:textId="77777777" w:rsidR="00A37AFC" w:rsidRPr="00862D3E" w:rsidRDefault="00A37AFC" w:rsidP="00563484">
            <w:pPr>
              <w:spacing w:after="0" w:line="240" w:lineRule="auto"/>
              <w:rPr>
                <w:rFonts w:eastAsia="Times New Roman" w:cstheme="minorHAnsi"/>
              </w:rPr>
            </w:pPr>
          </w:p>
          <w:p w14:paraId="6DF6C555" w14:textId="77777777" w:rsidR="00A37AFC" w:rsidRPr="00862D3E" w:rsidRDefault="00A37AFC" w:rsidP="00563484">
            <w:pPr>
              <w:spacing w:after="0" w:line="240" w:lineRule="auto"/>
              <w:rPr>
                <w:rFonts w:eastAsia="Times New Roman" w:cstheme="minorHAnsi"/>
              </w:rPr>
            </w:pPr>
          </w:p>
        </w:tc>
        <w:tc>
          <w:tcPr>
            <w:tcW w:w="333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FD45D7"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Created in1989; Updated in 2019 for 5- year plan</w:t>
            </w:r>
          </w:p>
          <w:p w14:paraId="456D1B9A" w14:textId="77777777" w:rsidR="00A37AFC" w:rsidRPr="00862D3E" w:rsidRDefault="00A37AFC" w:rsidP="00563484">
            <w:pPr>
              <w:spacing w:after="0" w:line="240" w:lineRule="auto"/>
              <w:rPr>
                <w:rFonts w:eastAsia="Times New Roman" w:cstheme="minorHAnsi"/>
              </w:rPr>
            </w:pPr>
          </w:p>
        </w:tc>
        <w:tc>
          <w:tcPr>
            <w:tcW w:w="17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5C8BC44"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Updated on 2019; current through 2024</w:t>
            </w:r>
          </w:p>
        </w:tc>
      </w:tr>
      <w:tr w:rsidR="00A37AFC" w:rsidRPr="00862D3E" w14:paraId="20C1D011" w14:textId="77777777" w:rsidTr="002A79F2">
        <w:trPr>
          <w:trHeight w:val="315"/>
        </w:trPr>
        <w:tc>
          <w:tcPr>
            <w:tcW w:w="2425"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hideMark/>
          </w:tcPr>
          <w:p w14:paraId="56DB4674" w14:textId="77777777" w:rsidR="00A37AFC" w:rsidRPr="00862D3E" w:rsidRDefault="00EB5144" w:rsidP="00563484">
            <w:pPr>
              <w:spacing w:after="0" w:line="240" w:lineRule="auto"/>
              <w:rPr>
                <w:rFonts w:eastAsia="Times New Roman" w:cstheme="minorHAnsi"/>
              </w:rPr>
            </w:pPr>
            <w:hyperlink r:id="rId177" w:history="1">
              <w:r w:rsidR="00A37AFC" w:rsidRPr="00862D3E">
                <w:rPr>
                  <w:rStyle w:val="Hyperlink"/>
                  <w:rFonts w:eastAsia="Times New Roman" w:cstheme="minorHAnsi"/>
                </w:rPr>
                <w:t>2017 CNMI Catastrophic Typhoon Plan</w:t>
              </w:r>
            </w:hyperlink>
          </w:p>
        </w:tc>
        <w:tc>
          <w:tcPr>
            <w:tcW w:w="2520"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hideMark/>
          </w:tcPr>
          <w:p w14:paraId="352AC21C"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FEMA, Homeland Security Emergency Management, and supporting partner agencies</w:t>
            </w:r>
          </w:p>
        </w:tc>
        <w:tc>
          <w:tcPr>
            <w:tcW w:w="333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6575AD"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This plan will undergo periodic reviews to incorporate policy updates, new guidance, lessons learned from exercises and actual incidents in order to best protect the lives, property, and environment of communities and jurisdictions within the CNMI</w:t>
            </w:r>
          </w:p>
        </w:tc>
        <w:tc>
          <w:tcPr>
            <w:tcW w:w="17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604EF5"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No updates currently underway</w:t>
            </w:r>
          </w:p>
        </w:tc>
      </w:tr>
      <w:tr w:rsidR="00A37AFC" w:rsidRPr="00862D3E" w14:paraId="20D69FEF" w14:textId="77777777" w:rsidTr="002A79F2">
        <w:trPr>
          <w:trHeight w:val="315"/>
        </w:trPr>
        <w:tc>
          <w:tcPr>
            <w:tcW w:w="2425"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hideMark/>
          </w:tcPr>
          <w:p w14:paraId="4657E575" w14:textId="77777777" w:rsidR="00A37AFC" w:rsidRPr="00862D3E" w:rsidRDefault="00EB5144" w:rsidP="00563484">
            <w:pPr>
              <w:spacing w:after="0" w:line="240" w:lineRule="auto"/>
              <w:rPr>
                <w:rFonts w:eastAsia="Times New Roman" w:cstheme="minorHAnsi"/>
              </w:rPr>
            </w:pPr>
            <w:hyperlink r:id="rId178" w:history="1">
              <w:r w:rsidR="00A37AFC" w:rsidRPr="00862D3E">
                <w:rPr>
                  <w:rStyle w:val="Hyperlink"/>
                  <w:rFonts w:eastAsia="Times New Roman" w:cstheme="minorHAnsi"/>
                </w:rPr>
                <w:t>Maritime transport system 2014 RECOVERY PLAN (The Mariana Islands Transportation System Recovery Plan)</w:t>
              </w:r>
            </w:hyperlink>
          </w:p>
        </w:tc>
        <w:tc>
          <w:tcPr>
            <w:tcW w:w="2520"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hideMark/>
          </w:tcPr>
          <w:p w14:paraId="350A85B5"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 xml:space="preserve">Guam/CNMI Maritime Transportation System Advisory </w:t>
            </w:r>
          </w:p>
          <w:p w14:paraId="6FB8402D"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Group</w:t>
            </w:r>
          </w:p>
        </w:tc>
        <w:tc>
          <w:tcPr>
            <w:tcW w:w="333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A82ECDF"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MTS Recovery Plan is a living document and will continue to evolve, reflecting</w:t>
            </w:r>
            <w:r w:rsidRPr="00862D3E">
              <w:rPr>
                <w:rFonts w:eastAsia="Times New Roman" w:cstheme="minorHAnsi"/>
              </w:rPr>
              <w:br/>
              <w:t>lessons learned from application, training, actual operations and exercises.</w:t>
            </w:r>
          </w:p>
          <w:p w14:paraId="5BC5D77D" w14:textId="77777777" w:rsidR="00A37AFC" w:rsidRPr="00862D3E" w:rsidRDefault="00A37AFC" w:rsidP="00563484">
            <w:pPr>
              <w:spacing w:after="0" w:line="240" w:lineRule="auto"/>
              <w:rPr>
                <w:rFonts w:eastAsia="Times New Roman" w:cstheme="minorHAnsi"/>
              </w:rPr>
            </w:pPr>
          </w:p>
          <w:p w14:paraId="4FE8C441" w14:textId="77777777" w:rsidR="00A37AFC" w:rsidRPr="00862D3E" w:rsidRDefault="00A37AFC" w:rsidP="00563484">
            <w:pPr>
              <w:spacing w:after="0" w:line="240" w:lineRule="auto"/>
              <w:rPr>
                <w:rFonts w:eastAsia="Times New Roman" w:cstheme="minorHAnsi"/>
              </w:rPr>
            </w:pPr>
          </w:p>
        </w:tc>
        <w:tc>
          <w:tcPr>
            <w:tcW w:w="17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FBDD665"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Created on June 2014; Updates unknown</w:t>
            </w:r>
          </w:p>
        </w:tc>
      </w:tr>
      <w:tr w:rsidR="00A37AFC" w:rsidRPr="00862D3E" w14:paraId="2D01C0B1" w14:textId="77777777" w:rsidTr="002A79F2">
        <w:trPr>
          <w:trHeight w:val="315"/>
        </w:trPr>
        <w:tc>
          <w:tcPr>
            <w:tcW w:w="2425"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64C252FD" w14:textId="77777777" w:rsidR="00A37AFC" w:rsidRPr="00862D3E" w:rsidRDefault="00EB5144" w:rsidP="00563484">
            <w:pPr>
              <w:spacing w:after="0" w:line="240" w:lineRule="auto"/>
              <w:rPr>
                <w:rFonts w:eastAsia="Times New Roman" w:cstheme="minorHAnsi"/>
              </w:rPr>
            </w:pPr>
            <w:hyperlink r:id="rId179" w:history="1">
              <w:r w:rsidR="00A37AFC" w:rsidRPr="00862D3E">
                <w:rPr>
                  <w:rStyle w:val="Hyperlink"/>
                  <w:rFonts w:eastAsia="Times New Roman" w:cstheme="minorHAnsi"/>
                </w:rPr>
                <w:t>2018 CNMI Standard State Mitigation Plan</w:t>
              </w:r>
            </w:hyperlink>
          </w:p>
          <w:p w14:paraId="0DF69279" w14:textId="77777777" w:rsidR="00A37AFC" w:rsidRPr="00862D3E" w:rsidRDefault="00A37AFC" w:rsidP="00563484">
            <w:pPr>
              <w:spacing w:after="0" w:line="240" w:lineRule="auto"/>
              <w:rPr>
                <w:rFonts w:eastAsia="Times New Roman" w:cstheme="minorHAnsi"/>
              </w:rPr>
            </w:pPr>
          </w:p>
        </w:tc>
        <w:tc>
          <w:tcPr>
            <w:tcW w:w="2520"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bottom"/>
            <w:hideMark/>
          </w:tcPr>
          <w:p w14:paraId="475DE846"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 xml:space="preserve">Hazard Mitigation </w:t>
            </w:r>
          </w:p>
          <w:p w14:paraId="78A4A7BC" w14:textId="77777777" w:rsidR="00A37AFC" w:rsidRPr="00862D3E" w:rsidRDefault="00A37AFC" w:rsidP="00563484">
            <w:pPr>
              <w:spacing w:after="0" w:line="240" w:lineRule="auto"/>
              <w:rPr>
                <w:rFonts w:eastAsia="Times New Roman" w:cstheme="minorHAnsi"/>
                <w:color w:val="222222"/>
              </w:rPr>
            </w:pPr>
          </w:p>
          <w:p w14:paraId="5FC3BD1F" w14:textId="77777777" w:rsidR="00A37AFC" w:rsidRPr="00862D3E" w:rsidRDefault="00A37AFC" w:rsidP="00563484">
            <w:pPr>
              <w:spacing w:after="0" w:line="240" w:lineRule="auto"/>
              <w:rPr>
                <w:rFonts w:eastAsia="Times New Roman" w:cstheme="minorHAnsi"/>
                <w:color w:val="222222"/>
              </w:rPr>
            </w:pPr>
          </w:p>
          <w:p w14:paraId="733B48C4" w14:textId="77777777" w:rsidR="00A37AFC" w:rsidRPr="00862D3E" w:rsidRDefault="00A37AFC" w:rsidP="00563484">
            <w:pPr>
              <w:spacing w:after="0" w:line="240" w:lineRule="auto"/>
              <w:rPr>
                <w:rFonts w:eastAsia="Times New Roman" w:cstheme="minorHAnsi"/>
                <w:color w:val="222222"/>
              </w:rPr>
            </w:pPr>
          </w:p>
        </w:tc>
        <w:tc>
          <w:tcPr>
            <w:tcW w:w="333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46386BB"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Updates follow the 5-year HMGP planning cycle</w:t>
            </w:r>
          </w:p>
          <w:p w14:paraId="393493C5" w14:textId="77777777" w:rsidR="00A37AFC" w:rsidRPr="00862D3E" w:rsidRDefault="00A37AFC" w:rsidP="00563484">
            <w:pPr>
              <w:spacing w:after="0" w:line="240" w:lineRule="auto"/>
              <w:rPr>
                <w:rFonts w:eastAsia="Times New Roman" w:cstheme="minorHAnsi"/>
              </w:rPr>
            </w:pPr>
          </w:p>
          <w:p w14:paraId="3115AC42" w14:textId="77777777" w:rsidR="00A37AFC" w:rsidRPr="00862D3E" w:rsidRDefault="00A37AFC" w:rsidP="00563484">
            <w:pPr>
              <w:spacing w:after="0" w:line="240" w:lineRule="auto"/>
              <w:rPr>
                <w:rFonts w:eastAsia="Times New Roman" w:cstheme="minorHAnsi"/>
              </w:rPr>
            </w:pPr>
          </w:p>
        </w:tc>
        <w:tc>
          <w:tcPr>
            <w:tcW w:w="171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277E2297"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Updated on 2018; current through 2024</w:t>
            </w:r>
          </w:p>
        </w:tc>
      </w:tr>
      <w:tr w:rsidR="00A37AFC" w:rsidRPr="00862D3E" w14:paraId="5EA60C59" w14:textId="77777777" w:rsidTr="002A79F2">
        <w:trPr>
          <w:trHeight w:val="315"/>
        </w:trPr>
        <w:tc>
          <w:tcPr>
            <w:tcW w:w="2425"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hideMark/>
          </w:tcPr>
          <w:p w14:paraId="374A04DE" w14:textId="77777777" w:rsidR="00A37AFC" w:rsidRPr="00862D3E" w:rsidRDefault="00EB5144" w:rsidP="00563484">
            <w:pPr>
              <w:spacing w:after="0" w:line="240" w:lineRule="auto"/>
              <w:rPr>
                <w:rFonts w:eastAsia="Times New Roman" w:cstheme="minorHAnsi"/>
              </w:rPr>
            </w:pPr>
            <w:hyperlink r:id="rId180" w:history="1">
              <w:r w:rsidR="00A37AFC" w:rsidRPr="00862D3E">
                <w:rPr>
                  <w:rStyle w:val="Hyperlink"/>
                  <w:rFonts w:eastAsia="Times New Roman" w:cstheme="minorHAnsi"/>
                </w:rPr>
                <w:t>CNMI State Plan 2011-2015 (Preservation CNMI Caring for the past in an uncertain future)</w:t>
              </w:r>
            </w:hyperlink>
          </w:p>
        </w:tc>
        <w:tc>
          <w:tcPr>
            <w:tcW w:w="2520"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hideMark/>
          </w:tcPr>
          <w:p w14:paraId="2DA985D3"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Historic Preservation Office</w:t>
            </w:r>
          </w:p>
          <w:p w14:paraId="5B7FCCF0" w14:textId="77777777" w:rsidR="00A37AFC" w:rsidRPr="00862D3E" w:rsidRDefault="00A37AFC" w:rsidP="00563484">
            <w:pPr>
              <w:spacing w:after="0" w:line="240" w:lineRule="auto"/>
              <w:rPr>
                <w:rFonts w:eastAsia="Times New Roman" w:cstheme="minorHAnsi"/>
              </w:rPr>
            </w:pPr>
          </w:p>
          <w:p w14:paraId="50E5F27F" w14:textId="77777777" w:rsidR="00A37AFC" w:rsidRPr="00862D3E" w:rsidRDefault="00A37AFC" w:rsidP="00563484">
            <w:pPr>
              <w:spacing w:after="0" w:line="240" w:lineRule="auto"/>
              <w:rPr>
                <w:rFonts w:eastAsia="Times New Roman" w:cstheme="minorHAnsi"/>
              </w:rPr>
            </w:pPr>
          </w:p>
          <w:p w14:paraId="2094CDC7" w14:textId="77777777" w:rsidR="00A37AFC" w:rsidRPr="00862D3E" w:rsidRDefault="00A37AFC" w:rsidP="00563484">
            <w:pPr>
              <w:spacing w:after="0" w:line="240" w:lineRule="auto"/>
              <w:rPr>
                <w:rFonts w:eastAsia="Times New Roman" w:cstheme="minorHAnsi"/>
              </w:rPr>
            </w:pPr>
          </w:p>
        </w:tc>
        <w:tc>
          <w:tcPr>
            <w:tcW w:w="333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7A70464"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Four (4) Year Plan</w:t>
            </w:r>
          </w:p>
        </w:tc>
        <w:tc>
          <w:tcPr>
            <w:tcW w:w="17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60338A"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No current update</w:t>
            </w:r>
          </w:p>
        </w:tc>
      </w:tr>
      <w:tr w:rsidR="00A37AFC" w:rsidRPr="00862D3E" w14:paraId="19B4882F" w14:textId="77777777" w:rsidTr="002A79F2">
        <w:trPr>
          <w:trHeight w:val="315"/>
        </w:trPr>
        <w:tc>
          <w:tcPr>
            <w:tcW w:w="2425"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23349CA8" w14:textId="77777777" w:rsidR="00A37AFC" w:rsidRPr="00862D3E" w:rsidRDefault="00EB5144" w:rsidP="00563484">
            <w:pPr>
              <w:spacing w:after="0" w:line="240" w:lineRule="auto"/>
              <w:rPr>
                <w:rStyle w:val="Hyperlink"/>
                <w:rFonts w:eastAsia="Times New Roman" w:cstheme="minorHAnsi"/>
              </w:rPr>
            </w:pPr>
            <w:hyperlink r:id="rId181" w:history="1">
              <w:r w:rsidR="00A37AFC" w:rsidRPr="00862D3E">
                <w:rPr>
                  <w:rStyle w:val="Hyperlink"/>
                  <w:rFonts w:eastAsia="Times New Roman" w:cstheme="minorHAnsi"/>
                </w:rPr>
                <w:t>2011-2015 Aquaculture Development Plan</w:t>
              </w:r>
            </w:hyperlink>
          </w:p>
          <w:p w14:paraId="346AA935" w14:textId="77777777" w:rsidR="00A37AFC" w:rsidRPr="00862D3E" w:rsidRDefault="00A37AFC" w:rsidP="00563484">
            <w:pPr>
              <w:spacing w:after="0" w:line="240" w:lineRule="auto"/>
              <w:rPr>
                <w:rStyle w:val="Hyperlink"/>
                <w:rFonts w:eastAsia="Times New Roman" w:cstheme="minorHAnsi"/>
              </w:rPr>
            </w:pPr>
          </w:p>
          <w:p w14:paraId="7AEA175D" w14:textId="77777777" w:rsidR="00A37AFC" w:rsidRPr="00862D3E" w:rsidRDefault="00A37AFC" w:rsidP="00563484">
            <w:pPr>
              <w:spacing w:after="0" w:line="240" w:lineRule="auto"/>
              <w:rPr>
                <w:rFonts w:eastAsia="Times New Roman" w:cstheme="minorHAnsi"/>
              </w:rPr>
            </w:pPr>
          </w:p>
        </w:tc>
        <w:tc>
          <w:tcPr>
            <w:tcW w:w="2520"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bottom"/>
            <w:hideMark/>
          </w:tcPr>
          <w:p w14:paraId="018F4512"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Northern Marianas College Cooperative Research, Extension, and Education Service (CREES)</w:t>
            </w:r>
          </w:p>
          <w:p w14:paraId="705987CC" w14:textId="77777777" w:rsidR="00A37AFC" w:rsidRPr="00862D3E" w:rsidRDefault="00A37AFC" w:rsidP="00563484">
            <w:pPr>
              <w:spacing w:after="0" w:line="240" w:lineRule="auto"/>
              <w:rPr>
                <w:rFonts w:eastAsia="Times New Roman" w:cstheme="minorHAnsi"/>
                <w:color w:val="222222"/>
              </w:rPr>
            </w:pPr>
          </w:p>
        </w:tc>
        <w:tc>
          <w:tcPr>
            <w:tcW w:w="333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35BB8928"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Five (5) Year Plan</w:t>
            </w:r>
          </w:p>
        </w:tc>
        <w:tc>
          <w:tcPr>
            <w:tcW w:w="171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7689A60F"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No current update</w:t>
            </w:r>
          </w:p>
        </w:tc>
      </w:tr>
      <w:tr w:rsidR="00A37AFC" w:rsidRPr="00862D3E" w14:paraId="5A1CC7D5" w14:textId="77777777" w:rsidTr="002A79F2">
        <w:trPr>
          <w:trHeight w:val="1215"/>
        </w:trPr>
        <w:tc>
          <w:tcPr>
            <w:tcW w:w="2425"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3DD93AEE" w14:textId="77777777" w:rsidR="00A37AFC" w:rsidRPr="00862D3E" w:rsidRDefault="00EB5144" w:rsidP="00563484">
            <w:pPr>
              <w:spacing w:after="0" w:line="240" w:lineRule="auto"/>
              <w:rPr>
                <w:rStyle w:val="Hyperlink"/>
                <w:rFonts w:eastAsia="Times New Roman" w:cstheme="minorHAnsi"/>
              </w:rPr>
            </w:pPr>
            <w:hyperlink r:id="rId182" w:history="1">
              <w:r w:rsidR="00A37AFC" w:rsidRPr="00862D3E">
                <w:rPr>
                  <w:rStyle w:val="Hyperlink"/>
                  <w:rFonts w:eastAsia="Times New Roman" w:cstheme="minorHAnsi"/>
                </w:rPr>
                <w:t>2012-2016 Northern Mariana Tourism Master Plan</w:t>
              </w:r>
            </w:hyperlink>
            <w:r w:rsidR="00A37AFC" w:rsidRPr="00862D3E">
              <w:rPr>
                <w:rStyle w:val="Hyperlink"/>
                <w:rFonts w:eastAsia="Times New Roman" w:cstheme="minorHAnsi"/>
              </w:rPr>
              <w:t xml:space="preserve"> </w:t>
            </w:r>
          </w:p>
          <w:p w14:paraId="51B69DB8" w14:textId="77777777" w:rsidR="00A37AFC" w:rsidRPr="00862D3E" w:rsidRDefault="00A37AFC" w:rsidP="00563484">
            <w:pPr>
              <w:spacing w:after="0" w:line="240" w:lineRule="auto"/>
              <w:rPr>
                <w:rStyle w:val="Hyperlink"/>
                <w:rFonts w:cstheme="minorHAnsi"/>
              </w:rPr>
            </w:pPr>
          </w:p>
          <w:p w14:paraId="65CD6CD7" w14:textId="77777777" w:rsidR="00A37AFC" w:rsidRPr="00862D3E" w:rsidRDefault="00A37AFC" w:rsidP="00563484">
            <w:pPr>
              <w:spacing w:after="0" w:line="240" w:lineRule="auto"/>
              <w:rPr>
                <w:rStyle w:val="Hyperlink"/>
                <w:rFonts w:cstheme="minorHAnsi"/>
              </w:rPr>
            </w:pPr>
          </w:p>
          <w:p w14:paraId="14D55B82" w14:textId="77777777" w:rsidR="00A37AFC" w:rsidRPr="00862D3E" w:rsidRDefault="00A37AFC" w:rsidP="00563484">
            <w:pPr>
              <w:spacing w:after="0" w:line="240" w:lineRule="auto"/>
              <w:rPr>
                <w:rStyle w:val="Hyperlink"/>
                <w:rFonts w:eastAsia="Times New Roman" w:cstheme="minorHAnsi"/>
              </w:rPr>
            </w:pPr>
          </w:p>
          <w:p w14:paraId="5824572D" w14:textId="77777777" w:rsidR="00A37AFC" w:rsidRPr="00862D3E" w:rsidRDefault="00A37AFC" w:rsidP="00563484">
            <w:pPr>
              <w:spacing w:after="0" w:line="240" w:lineRule="auto"/>
              <w:rPr>
                <w:rFonts w:eastAsia="Times New Roman" w:cstheme="minorHAnsi"/>
              </w:rPr>
            </w:pPr>
          </w:p>
        </w:tc>
        <w:tc>
          <w:tcPr>
            <w:tcW w:w="2520" w:type="dxa"/>
            <w:tcBorders>
              <w:top w:val="single" w:sz="6" w:space="0" w:color="CCCCCC"/>
              <w:left w:val="single" w:sz="4" w:space="0" w:color="auto"/>
              <w:bottom w:val="single" w:sz="4" w:space="0" w:color="auto"/>
              <w:right w:val="single" w:sz="6" w:space="0" w:color="000000"/>
            </w:tcBorders>
            <w:tcMar>
              <w:top w:w="30" w:type="dxa"/>
              <w:left w:w="45" w:type="dxa"/>
              <w:bottom w:w="30" w:type="dxa"/>
              <w:right w:w="45" w:type="dxa"/>
            </w:tcMar>
            <w:vAlign w:val="bottom"/>
            <w:hideMark/>
          </w:tcPr>
          <w:p w14:paraId="05314818"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Marianas Visitors Authority</w:t>
            </w:r>
          </w:p>
          <w:p w14:paraId="4EA78607" w14:textId="77777777" w:rsidR="00A37AFC" w:rsidRPr="00862D3E" w:rsidRDefault="00A37AFC" w:rsidP="00563484">
            <w:pPr>
              <w:spacing w:after="0" w:line="240" w:lineRule="auto"/>
              <w:rPr>
                <w:rFonts w:eastAsia="Times New Roman" w:cstheme="minorHAnsi"/>
              </w:rPr>
            </w:pPr>
          </w:p>
          <w:p w14:paraId="0BCD950F" w14:textId="77777777" w:rsidR="00A37AFC" w:rsidRPr="00862D3E" w:rsidRDefault="00A37AFC" w:rsidP="00563484">
            <w:pPr>
              <w:spacing w:after="0" w:line="240" w:lineRule="auto"/>
              <w:rPr>
                <w:rFonts w:cstheme="minorHAnsi"/>
              </w:rPr>
            </w:pPr>
          </w:p>
          <w:p w14:paraId="68DC241B" w14:textId="77777777" w:rsidR="00A37AFC" w:rsidRPr="00862D3E" w:rsidRDefault="00A37AFC" w:rsidP="00563484">
            <w:pPr>
              <w:spacing w:after="0" w:line="240" w:lineRule="auto"/>
              <w:rPr>
                <w:rFonts w:eastAsia="Times New Roman" w:cstheme="minorHAnsi"/>
              </w:rPr>
            </w:pPr>
          </w:p>
          <w:p w14:paraId="606220D5" w14:textId="77777777" w:rsidR="00A37AFC" w:rsidRPr="00862D3E" w:rsidRDefault="00A37AFC" w:rsidP="00563484">
            <w:pPr>
              <w:spacing w:after="0" w:line="240" w:lineRule="auto"/>
              <w:rPr>
                <w:rFonts w:eastAsia="Times New Roman" w:cstheme="minorHAnsi"/>
              </w:rPr>
            </w:pPr>
          </w:p>
          <w:p w14:paraId="2F928357" w14:textId="77777777" w:rsidR="00A37AFC" w:rsidRPr="00862D3E" w:rsidRDefault="00A37AFC" w:rsidP="00563484">
            <w:pPr>
              <w:spacing w:after="0" w:line="240" w:lineRule="auto"/>
              <w:rPr>
                <w:rFonts w:eastAsia="Times New Roman" w:cstheme="minorHAnsi"/>
              </w:rPr>
            </w:pPr>
          </w:p>
        </w:tc>
        <w:tc>
          <w:tcPr>
            <w:tcW w:w="3330" w:type="dxa"/>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bottom"/>
            <w:hideMark/>
          </w:tcPr>
          <w:p w14:paraId="22C57307"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 xml:space="preserve">Four (4) year plan </w:t>
            </w:r>
          </w:p>
          <w:p w14:paraId="0BDAA5E5" w14:textId="77777777" w:rsidR="00A37AFC" w:rsidRPr="00862D3E" w:rsidRDefault="00A37AFC" w:rsidP="00563484">
            <w:pPr>
              <w:spacing w:after="0" w:line="240" w:lineRule="auto"/>
              <w:rPr>
                <w:rFonts w:eastAsia="Times New Roman" w:cstheme="minorHAnsi"/>
              </w:rPr>
            </w:pPr>
          </w:p>
          <w:p w14:paraId="5E1AE734" w14:textId="77777777" w:rsidR="00A37AFC" w:rsidRPr="00862D3E" w:rsidRDefault="00A37AFC" w:rsidP="00563484">
            <w:pPr>
              <w:spacing w:after="0" w:line="240" w:lineRule="auto"/>
              <w:rPr>
                <w:rFonts w:cstheme="minorHAnsi"/>
              </w:rPr>
            </w:pPr>
          </w:p>
          <w:p w14:paraId="4924ABC1" w14:textId="77777777" w:rsidR="00A37AFC" w:rsidRPr="00862D3E" w:rsidRDefault="00A37AFC" w:rsidP="00563484">
            <w:pPr>
              <w:spacing w:after="0" w:line="240" w:lineRule="auto"/>
              <w:rPr>
                <w:rFonts w:eastAsia="Times New Roman" w:cstheme="minorHAnsi"/>
              </w:rPr>
            </w:pPr>
          </w:p>
          <w:p w14:paraId="1EDDDA3D" w14:textId="77777777" w:rsidR="00A37AFC" w:rsidRPr="00862D3E" w:rsidRDefault="00A37AFC" w:rsidP="00563484">
            <w:pPr>
              <w:spacing w:after="0" w:line="240" w:lineRule="auto"/>
              <w:rPr>
                <w:rFonts w:eastAsia="Times New Roman" w:cstheme="minorHAnsi"/>
              </w:rPr>
            </w:pPr>
          </w:p>
          <w:p w14:paraId="400A28CE" w14:textId="77777777" w:rsidR="00A37AFC" w:rsidRPr="00862D3E" w:rsidRDefault="00A37AFC" w:rsidP="00563484">
            <w:pPr>
              <w:spacing w:after="0" w:line="240" w:lineRule="auto"/>
              <w:rPr>
                <w:rFonts w:eastAsia="Times New Roman" w:cstheme="minorHAnsi"/>
              </w:rPr>
            </w:pPr>
          </w:p>
          <w:p w14:paraId="60CC4E16" w14:textId="77777777" w:rsidR="00A37AFC" w:rsidRPr="00862D3E" w:rsidRDefault="00A37AFC" w:rsidP="00563484">
            <w:pPr>
              <w:spacing w:after="0" w:line="240" w:lineRule="auto"/>
              <w:rPr>
                <w:rFonts w:eastAsia="Times New Roman" w:cstheme="minorHAnsi"/>
              </w:rPr>
            </w:pPr>
          </w:p>
        </w:tc>
        <w:tc>
          <w:tcPr>
            <w:tcW w:w="1710" w:type="dxa"/>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bottom"/>
            <w:hideMark/>
          </w:tcPr>
          <w:p w14:paraId="18DC875F"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 xml:space="preserve">Update pending with MVA </w:t>
            </w:r>
          </w:p>
          <w:p w14:paraId="5F421822" w14:textId="77777777" w:rsidR="00A37AFC" w:rsidRPr="00862D3E" w:rsidRDefault="00A37AFC" w:rsidP="00563484">
            <w:pPr>
              <w:spacing w:after="0" w:line="240" w:lineRule="auto"/>
              <w:rPr>
                <w:rFonts w:eastAsia="Times New Roman" w:cstheme="minorHAnsi"/>
              </w:rPr>
            </w:pPr>
          </w:p>
          <w:p w14:paraId="05A4BB47" w14:textId="77777777" w:rsidR="00A37AFC" w:rsidRPr="00862D3E" w:rsidRDefault="00A37AFC" w:rsidP="00563484">
            <w:pPr>
              <w:spacing w:after="0" w:line="240" w:lineRule="auto"/>
              <w:rPr>
                <w:rFonts w:eastAsia="Times New Roman" w:cstheme="minorHAnsi"/>
              </w:rPr>
            </w:pPr>
          </w:p>
          <w:p w14:paraId="1BB14DFD" w14:textId="77777777" w:rsidR="00A37AFC" w:rsidRPr="00862D3E" w:rsidRDefault="00A37AFC" w:rsidP="00563484">
            <w:pPr>
              <w:spacing w:after="0" w:line="240" w:lineRule="auto"/>
              <w:rPr>
                <w:rFonts w:eastAsia="Times New Roman" w:cstheme="minorHAnsi"/>
              </w:rPr>
            </w:pPr>
          </w:p>
          <w:p w14:paraId="7C09A96A" w14:textId="77777777" w:rsidR="00A37AFC" w:rsidRPr="00862D3E" w:rsidRDefault="00A37AFC" w:rsidP="00563484">
            <w:pPr>
              <w:spacing w:after="0" w:line="240" w:lineRule="auto"/>
              <w:rPr>
                <w:rFonts w:eastAsia="Times New Roman" w:cstheme="minorHAnsi"/>
              </w:rPr>
            </w:pPr>
          </w:p>
          <w:p w14:paraId="19B544CA" w14:textId="77777777" w:rsidR="00A37AFC" w:rsidRPr="00862D3E" w:rsidRDefault="00A37AFC" w:rsidP="00563484">
            <w:pPr>
              <w:spacing w:after="0" w:line="240" w:lineRule="auto"/>
              <w:rPr>
                <w:rFonts w:eastAsia="Times New Roman" w:cstheme="minorHAnsi"/>
              </w:rPr>
            </w:pPr>
          </w:p>
        </w:tc>
      </w:tr>
      <w:tr w:rsidR="00A37AFC" w:rsidRPr="00862D3E" w14:paraId="1364B6B2" w14:textId="77777777" w:rsidTr="002A79F2">
        <w:trPr>
          <w:trHeight w:val="315"/>
        </w:trPr>
        <w:tc>
          <w:tcPr>
            <w:tcW w:w="2425"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1D2B170A" w14:textId="77777777" w:rsidR="00A37AFC" w:rsidRPr="00862D3E" w:rsidRDefault="00EB5144" w:rsidP="00563484">
            <w:pPr>
              <w:spacing w:after="0" w:line="240" w:lineRule="auto"/>
              <w:rPr>
                <w:rStyle w:val="Hyperlink"/>
                <w:rFonts w:eastAsia="Times New Roman" w:cstheme="minorHAnsi"/>
              </w:rPr>
            </w:pPr>
            <w:hyperlink r:id="rId183" w:history="1">
              <w:r w:rsidR="00A37AFC" w:rsidRPr="00862D3E">
                <w:rPr>
                  <w:rStyle w:val="Hyperlink"/>
                  <w:rFonts w:eastAsia="Times New Roman" w:cstheme="minorHAnsi"/>
                </w:rPr>
                <w:t>1995-2015 The Rota Master Plan-Alternative Vision Report</w:t>
              </w:r>
            </w:hyperlink>
          </w:p>
          <w:p w14:paraId="191F9A40" w14:textId="77777777" w:rsidR="00A37AFC" w:rsidRPr="00862D3E" w:rsidRDefault="00A37AFC" w:rsidP="00563484">
            <w:pPr>
              <w:spacing w:after="0" w:line="240" w:lineRule="auto"/>
              <w:rPr>
                <w:rStyle w:val="Hyperlink"/>
                <w:rFonts w:cstheme="minorHAnsi"/>
              </w:rPr>
            </w:pPr>
          </w:p>
          <w:p w14:paraId="6C6D44E4" w14:textId="77777777" w:rsidR="00A37AFC" w:rsidRPr="00862D3E" w:rsidRDefault="00A37AFC" w:rsidP="00563484">
            <w:pPr>
              <w:spacing w:after="0" w:line="240" w:lineRule="auto"/>
              <w:rPr>
                <w:rFonts w:eastAsia="Times New Roman" w:cstheme="minorHAnsi"/>
                <w:color w:val="0000FF" w:themeColor="hyperlink"/>
                <w:u w:val="single"/>
              </w:rPr>
            </w:pPr>
          </w:p>
        </w:tc>
        <w:tc>
          <w:tcPr>
            <w:tcW w:w="252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36F8CF26"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Office of the Mayor of Rota</w:t>
            </w:r>
          </w:p>
          <w:p w14:paraId="022FA313" w14:textId="77777777" w:rsidR="00A37AFC" w:rsidRPr="00862D3E" w:rsidRDefault="00A37AFC" w:rsidP="00563484">
            <w:pPr>
              <w:spacing w:after="0" w:line="240" w:lineRule="auto"/>
              <w:rPr>
                <w:rFonts w:eastAsia="Times New Roman" w:cstheme="minorHAnsi"/>
              </w:rPr>
            </w:pPr>
          </w:p>
          <w:p w14:paraId="788FC134" w14:textId="77777777" w:rsidR="00A37AFC" w:rsidRPr="00862D3E" w:rsidRDefault="00A37AFC" w:rsidP="00563484">
            <w:pPr>
              <w:spacing w:after="0" w:line="240" w:lineRule="auto"/>
              <w:rPr>
                <w:rFonts w:cstheme="minorHAnsi"/>
              </w:rPr>
            </w:pPr>
          </w:p>
          <w:p w14:paraId="3DF3D5AA" w14:textId="77777777" w:rsidR="00A37AFC" w:rsidRPr="00862D3E" w:rsidRDefault="00A37AFC" w:rsidP="00563484">
            <w:pPr>
              <w:spacing w:after="0" w:line="240" w:lineRule="auto"/>
              <w:rPr>
                <w:rFonts w:eastAsia="Times New Roman" w:cstheme="minorHAnsi"/>
              </w:rPr>
            </w:pPr>
          </w:p>
          <w:p w14:paraId="4E58A935" w14:textId="77777777" w:rsidR="00A37AFC" w:rsidRPr="00862D3E" w:rsidRDefault="00A37AFC" w:rsidP="00563484">
            <w:pPr>
              <w:spacing w:after="0" w:line="240" w:lineRule="auto"/>
              <w:rPr>
                <w:rFonts w:eastAsia="Times New Roman" w:cstheme="minorHAnsi"/>
              </w:rPr>
            </w:pPr>
          </w:p>
        </w:tc>
        <w:tc>
          <w:tcPr>
            <w:tcW w:w="333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3A6036E9"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Not specified</w:t>
            </w:r>
          </w:p>
          <w:p w14:paraId="18276EA0" w14:textId="77777777" w:rsidR="00A37AFC" w:rsidRPr="00862D3E" w:rsidRDefault="00A37AFC" w:rsidP="00563484">
            <w:pPr>
              <w:spacing w:after="0" w:line="240" w:lineRule="auto"/>
              <w:rPr>
                <w:rFonts w:eastAsia="Times New Roman" w:cstheme="minorHAnsi"/>
              </w:rPr>
            </w:pPr>
          </w:p>
          <w:p w14:paraId="3BCBABC5" w14:textId="77777777" w:rsidR="00A37AFC" w:rsidRPr="00862D3E" w:rsidRDefault="00A37AFC" w:rsidP="00563484">
            <w:pPr>
              <w:spacing w:after="0" w:line="240" w:lineRule="auto"/>
              <w:rPr>
                <w:rFonts w:eastAsia="Times New Roman" w:cstheme="minorHAnsi"/>
              </w:rPr>
            </w:pPr>
          </w:p>
          <w:p w14:paraId="0F896E86" w14:textId="77777777" w:rsidR="00A37AFC" w:rsidRPr="00862D3E" w:rsidRDefault="00A37AFC" w:rsidP="00563484">
            <w:pPr>
              <w:spacing w:after="0" w:line="240" w:lineRule="auto"/>
              <w:rPr>
                <w:rFonts w:eastAsia="Times New Roman" w:cstheme="minorHAnsi"/>
              </w:rPr>
            </w:pPr>
          </w:p>
          <w:p w14:paraId="2661C8DF" w14:textId="77777777" w:rsidR="00A37AFC" w:rsidRPr="00862D3E" w:rsidRDefault="00A37AFC" w:rsidP="00563484">
            <w:pPr>
              <w:spacing w:after="0" w:line="240" w:lineRule="auto"/>
              <w:rPr>
                <w:rFonts w:eastAsia="Times New Roman" w:cstheme="minorHAnsi"/>
              </w:rPr>
            </w:pPr>
          </w:p>
          <w:p w14:paraId="1063E3B6" w14:textId="77777777" w:rsidR="00A37AFC" w:rsidRPr="00862D3E" w:rsidRDefault="00A37AFC" w:rsidP="00563484">
            <w:pPr>
              <w:spacing w:after="0" w:line="240" w:lineRule="auto"/>
              <w:rPr>
                <w:rFonts w:eastAsia="Times New Roman" w:cstheme="minorHAnsi"/>
              </w:rPr>
            </w:pPr>
          </w:p>
        </w:tc>
        <w:tc>
          <w:tcPr>
            <w:tcW w:w="171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632388A5"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 xml:space="preserve">Has not been updated </w:t>
            </w:r>
          </w:p>
          <w:p w14:paraId="653DFF60" w14:textId="77777777" w:rsidR="00A37AFC" w:rsidRPr="00862D3E" w:rsidRDefault="00A37AFC" w:rsidP="00563484">
            <w:pPr>
              <w:spacing w:after="0" w:line="240" w:lineRule="auto"/>
              <w:rPr>
                <w:rFonts w:eastAsia="Times New Roman" w:cstheme="minorHAnsi"/>
              </w:rPr>
            </w:pPr>
          </w:p>
          <w:p w14:paraId="167AF320" w14:textId="77777777" w:rsidR="00A37AFC" w:rsidRPr="00862D3E" w:rsidRDefault="00A37AFC" w:rsidP="00563484">
            <w:pPr>
              <w:spacing w:after="0" w:line="240" w:lineRule="auto"/>
              <w:rPr>
                <w:rFonts w:eastAsia="Times New Roman" w:cstheme="minorHAnsi"/>
              </w:rPr>
            </w:pPr>
          </w:p>
          <w:p w14:paraId="05CDBFA9" w14:textId="77777777" w:rsidR="00A37AFC" w:rsidRPr="00862D3E" w:rsidRDefault="00A37AFC" w:rsidP="00563484">
            <w:pPr>
              <w:spacing w:after="0" w:line="240" w:lineRule="auto"/>
              <w:rPr>
                <w:rFonts w:eastAsia="Times New Roman" w:cstheme="minorHAnsi"/>
              </w:rPr>
            </w:pPr>
          </w:p>
          <w:p w14:paraId="413E703D" w14:textId="77777777" w:rsidR="00A37AFC" w:rsidRPr="00862D3E" w:rsidRDefault="00A37AFC" w:rsidP="00563484">
            <w:pPr>
              <w:spacing w:after="0" w:line="240" w:lineRule="auto"/>
              <w:rPr>
                <w:rFonts w:eastAsia="Times New Roman" w:cstheme="minorHAnsi"/>
              </w:rPr>
            </w:pPr>
          </w:p>
        </w:tc>
      </w:tr>
      <w:tr w:rsidR="00A37AFC" w:rsidRPr="00862D3E" w14:paraId="272FF1D3" w14:textId="77777777" w:rsidTr="002A79F2">
        <w:trPr>
          <w:trHeight w:val="315"/>
        </w:trPr>
        <w:tc>
          <w:tcPr>
            <w:tcW w:w="2425"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19C178AC" w14:textId="77777777" w:rsidR="00A37AFC" w:rsidRPr="00862D3E" w:rsidRDefault="00EB5144" w:rsidP="00563484">
            <w:pPr>
              <w:spacing w:after="0" w:line="240" w:lineRule="auto"/>
              <w:rPr>
                <w:rStyle w:val="Hyperlink"/>
                <w:rFonts w:eastAsia="Times New Roman" w:cstheme="minorHAnsi"/>
              </w:rPr>
            </w:pPr>
            <w:hyperlink r:id="rId184" w:history="1">
              <w:r w:rsidR="00A37AFC" w:rsidRPr="00862D3E">
                <w:rPr>
                  <w:rStyle w:val="Hyperlink"/>
                  <w:rFonts w:eastAsia="Times New Roman" w:cstheme="minorHAnsi"/>
                </w:rPr>
                <w:t>2007 Garapan and Beach Road Revitalization Plan</w:t>
              </w:r>
            </w:hyperlink>
          </w:p>
          <w:p w14:paraId="2E3F2631" w14:textId="77777777" w:rsidR="00A37AFC" w:rsidRPr="00862D3E" w:rsidRDefault="00A37AFC" w:rsidP="00563484">
            <w:pPr>
              <w:spacing w:after="0" w:line="240" w:lineRule="auto"/>
              <w:rPr>
                <w:rFonts w:eastAsia="Times New Roman" w:cstheme="minorHAnsi"/>
              </w:rPr>
            </w:pPr>
          </w:p>
          <w:p w14:paraId="47A8F91F" w14:textId="77777777" w:rsidR="00A37AFC" w:rsidRPr="00862D3E" w:rsidRDefault="00A37AFC" w:rsidP="00563484">
            <w:pPr>
              <w:spacing w:after="0" w:line="240" w:lineRule="auto"/>
              <w:rPr>
                <w:rFonts w:eastAsia="Times New Roman" w:cstheme="minorHAnsi"/>
              </w:rPr>
            </w:pPr>
          </w:p>
        </w:tc>
        <w:tc>
          <w:tcPr>
            <w:tcW w:w="252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3869F381" w14:textId="77777777" w:rsidR="00A37AFC" w:rsidRPr="00862D3E" w:rsidRDefault="00A37AFC" w:rsidP="00563484">
            <w:pPr>
              <w:spacing w:after="0" w:line="240" w:lineRule="auto"/>
              <w:rPr>
                <w:rFonts w:eastAsia="Times New Roman" w:cstheme="minorHAnsi"/>
                <w:color w:val="222222"/>
              </w:rPr>
            </w:pPr>
            <w:r w:rsidRPr="00862D3E">
              <w:rPr>
                <w:rFonts w:eastAsia="Times New Roman" w:cstheme="minorHAnsi"/>
                <w:color w:val="222222"/>
              </w:rPr>
              <w:t>Office of Planning and Development</w:t>
            </w:r>
          </w:p>
          <w:p w14:paraId="53AF5C27" w14:textId="77777777" w:rsidR="00A37AFC" w:rsidRPr="00862D3E" w:rsidRDefault="009A7622" w:rsidP="00563484">
            <w:pPr>
              <w:spacing w:after="0" w:line="240" w:lineRule="auto"/>
              <w:rPr>
                <w:rFonts w:eastAsia="Times New Roman" w:cstheme="minorHAnsi"/>
                <w:color w:val="222222"/>
              </w:rPr>
            </w:pPr>
            <w:ins w:id="5863" w:author="OPD2" w:date="2021-03-16T07:31:00Z">
              <w:r>
                <w:rPr>
                  <w:rFonts w:eastAsia="Times New Roman" w:cstheme="minorHAnsi"/>
                  <w:color w:val="222222"/>
                </w:rPr>
                <w:t xml:space="preserve"> / Zoning</w:t>
              </w:r>
            </w:ins>
          </w:p>
          <w:p w14:paraId="096F182B" w14:textId="77777777" w:rsidR="00A37AFC" w:rsidRPr="00862D3E" w:rsidRDefault="00A37AFC" w:rsidP="00563484">
            <w:pPr>
              <w:spacing w:after="0" w:line="240" w:lineRule="auto"/>
              <w:rPr>
                <w:rFonts w:eastAsia="Times New Roman" w:cstheme="minorHAnsi"/>
                <w:color w:val="222222"/>
              </w:rPr>
            </w:pPr>
          </w:p>
        </w:tc>
        <w:tc>
          <w:tcPr>
            <w:tcW w:w="3330"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hideMark/>
          </w:tcPr>
          <w:p w14:paraId="05FECE7D"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Ten (10) Year Plan</w:t>
            </w:r>
          </w:p>
        </w:tc>
        <w:tc>
          <w:tcPr>
            <w:tcW w:w="1710" w:type="dxa"/>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hideMark/>
          </w:tcPr>
          <w:p w14:paraId="1B4452FA" w14:textId="77777777" w:rsidR="00A37AFC" w:rsidRPr="00862D3E" w:rsidRDefault="00A37AFC" w:rsidP="00563484">
            <w:pPr>
              <w:spacing w:after="0" w:line="240" w:lineRule="auto"/>
              <w:rPr>
                <w:rFonts w:eastAsia="Times New Roman" w:cstheme="minorHAnsi"/>
              </w:rPr>
            </w:pPr>
            <w:r w:rsidRPr="00862D3E">
              <w:rPr>
                <w:rFonts w:eastAsia="Times New Roman" w:cstheme="minorHAnsi"/>
              </w:rPr>
              <w:t>Updates currently in progress</w:t>
            </w:r>
          </w:p>
        </w:tc>
      </w:tr>
    </w:tbl>
    <w:p w14:paraId="755CFD8C" w14:textId="77777777" w:rsidR="00A37AFC" w:rsidRPr="00862D3E" w:rsidRDefault="00A37AFC" w:rsidP="00563484">
      <w:pPr>
        <w:spacing w:line="240" w:lineRule="auto"/>
        <w:rPr>
          <w:rFonts w:cstheme="minorHAnsi"/>
        </w:rPr>
      </w:pPr>
    </w:p>
    <w:p w14:paraId="0B77D228" w14:textId="77777777" w:rsidR="00A37AFC" w:rsidRPr="00862D3E" w:rsidRDefault="00A37AFC" w:rsidP="00563484">
      <w:pPr>
        <w:spacing w:line="240" w:lineRule="auto"/>
        <w:rPr>
          <w:rFonts w:cstheme="minorHAnsi"/>
        </w:rPr>
      </w:pPr>
    </w:p>
    <w:p w14:paraId="5939B13A" w14:textId="77777777" w:rsidR="009472FA" w:rsidRPr="00862D3E" w:rsidRDefault="009472FA" w:rsidP="00563484">
      <w:pPr>
        <w:spacing w:line="240" w:lineRule="auto"/>
        <w:rPr>
          <w:rFonts w:cstheme="minorHAnsi"/>
          <w:i/>
          <w:iCs/>
        </w:rPr>
      </w:pPr>
      <w:r w:rsidRPr="00862D3E">
        <w:rPr>
          <w:rFonts w:cstheme="minorHAnsi"/>
          <w:i/>
          <w:iCs/>
        </w:rPr>
        <w:br w:type="page"/>
      </w:r>
    </w:p>
    <w:p w14:paraId="1550ECBE" w14:textId="77777777" w:rsidR="009472FA" w:rsidRPr="00862D3E" w:rsidRDefault="009472FA" w:rsidP="00563484">
      <w:pPr>
        <w:pStyle w:val="Heading1"/>
        <w:spacing w:line="240" w:lineRule="auto"/>
        <w:rPr>
          <w:rFonts w:asciiTheme="minorHAnsi" w:hAnsiTheme="minorHAnsi" w:cstheme="minorHAnsi"/>
        </w:rPr>
      </w:pPr>
      <w:bookmarkStart w:id="5864" w:name="_Toc54611369"/>
      <w:bookmarkStart w:id="5865" w:name="_Toc63510740"/>
      <w:bookmarkStart w:id="5866" w:name="_Toc66508572"/>
      <w:r w:rsidRPr="00862D3E">
        <w:rPr>
          <w:rFonts w:asciiTheme="minorHAnsi" w:hAnsiTheme="minorHAnsi" w:cstheme="minorHAnsi"/>
        </w:rPr>
        <w:t>Appendix II</w:t>
      </w:r>
      <w:ins w:id="5867" w:author="OPD2" w:date="2021-03-16T07:31:00Z">
        <w:r w:rsidR="00506A12">
          <w:rPr>
            <w:rFonts w:asciiTheme="minorHAnsi" w:hAnsiTheme="minorHAnsi" w:cstheme="minorHAnsi"/>
          </w:rPr>
          <w:t>I</w:t>
        </w:r>
      </w:ins>
      <w:r w:rsidRPr="00862D3E">
        <w:rPr>
          <w:rFonts w:asciiTheme="minorHAnsi" w:hAnsiTheme="minorHAnsi" w:cstheme="minorHAnsi"/>
        </w:rPr>
        <w:t xml:space="preserve"> – Community Comments</w:t>
      </w:r>
      <w:bookmarkEnd w:id="5864"/>
      <w:bookmarkEnd w:id="5865"/>
      <w:bookmarkEnd w:id="5866"/>
    </w:p>
    <w:p w14:paraId="5C96F35D" w14:textId="77777777" w:rsidR="009472FA" w:rsidRPr="00862D3E" w:rsidRDefault="009472FA" w:rsidP="00563484">
      <w:pPr>
        <w:spacing w:line="240" w:lineRule="auto"/>
        <w:rPr>
          <w:rFonts w:cstheme="minorHAnsi"/>
        </w:rPr>
      </w:pPr>
    </w:p>
    <w:p w14:paraId="2603156C" w14:textId="70C1DCA8" w:rsidR="009472FA" w:rsidRDefault="009472FA" w:rsidP="00563484">
      <w:pPr>
        <w:spacing w:line="240" w:lineRule="auto"/>
        <w:rPr>
          <w:rFonts w:cstheme="minorHAnsi"/>
          <w:i/>
          <w:iCs/>
        </w:rPr>
      </w:pPr>
      <w:r w:rsidRPr="00862D3E">
        <w:rPr>
          <w:rFonts w:cstheme="minorHAnsi"/>
          <w:i/>
          <w:iCs/>
          <w:highlight w:val="yellow"/>
        </w:rPr>
        <w:t>Include community feedback / survey results her</w:t>
      </w:r>
      <w:r w:rsidR="00667955" w:rsidRPr="00862D3E">
        <w:rPr>
          <w:rFonts w:cstheme="minorHAnsi"/>
          <w:i/>
          <w:iCs/>
          <w:highlight w:val="yellow"/>
        </w:rPr>
        <w:t>e, upon final update from Visioning Doc.</w:t>
      </w:r>
      <w:r w:rsidR="00667955" w:rsidRPr="00862D3E">
        <w:rPr>
          <w:rFonts w:cstheme="minorHAnsi"/>
          <w:i/>
          <w:iCs/>
        </w:rPr>
        <w:t xml:space="preserve"> </w:t>
      </w:r>
    </w:p>
    <w:p w14:paraId="044AC5F9" w14:textId="77777777" w:rsidR="004B0486" w:rsidRDefault="004B0486" w:rsidP="004B0486">
      <w:r>
        <w:t>This section includes plan-related and substantive community comments submitted during the July 25 – August 25, 2020 comment period through emails (three comments and two questions received), phone calls (two received), and online survey results (149 received as of 8/28/20, to be included upon close of the survey).</w:t>
      </w:r>
    </w:p>
    <w:p w14:paraId="4399A604" w14:textId="77777777" w:rsidR="004B0486" w:rsidRDefault="004B0486" w:rsidP="004B0486">
      <w:pPr>
        <w:rPr>
          <w:i/>
          <w:iCs/>
        </w:rPr>
      </w:pPr>
      <w:r>
        <w:rPr>
          <w:i/>
          <w:iCs/>
        </w:rPr>
        <w:t>Email Received August 3, 2020</w:t>
      </w:r>
    </w:p>
    <w:p w14:paraId="7882C902" w14:textId="77777777" w:rsidR="004B0486" w:rsidRDefault="004B0486" w:rsidP="004B0486">
      <w:r w:rsidRPr="00CB1480">
        <w:t>Thanks for sending the visions document out. I just had a few comments on there. I think it's a great idea to incorporate the reef priorities for the comprehensive plan.</w:t>
      </w:r>
    </w:p>
    <w:p w14:paraId="4C663E99" w14:textId="77777777" w:rsidR="004B0486" w:rsidRDefault="004B0486" w:rsidP="004B0486">
      <w:r>
        <w:t xml:space="preserve">For NR Taskforce Vision, can this be fleshed out more because natural resources is such a big part of the culture and identity for the CNMI. Something like: </w:t>
      </w:r>
    </w:p>
    <w:p w14:paraId="097C4A94" w14:textId="77777777" w:rsidR="004B0486" w:rsidRDefault="004B0486" w:rsidP="004B0486">
      <w:r>
        <w:t>To promote sustainable use and conservation of the CNMI’s natural resources on land and in water that can meet development needs sustainably and preserves the integrity of these natural resources for future generations. To promote research and education about the CNMI’s natural resources to acknowledge and support local stewardship, conservation management, and cultural practices that are integral to the CNMI community.</w:t>
      </w:r>
    </w:p>
    <w:p w14:paraId="0045BED3" w14:textId="77777777" w:rsidR="004B0486" w:rsidRDefault="004B0486" w:rsidP="004B0486">
      <w:r>
        <w:t xml:space="preserve">For SDG 14, specify regarding recruitment studies – are these for fish? For coral? Both? Can something be added on developing a data management plan for sharing fisheries data? </w:t>
      </w:r>
    </w:p>
    <w:p w14:paraId="0EB65AD4" w14:textId="77777777" w:rsidR="004B0486" w:rsidRDefault="004B0486" w:rsidP="004B0486">
      <w:r>
        <w:t xml:space="preserve">For SDG 15, can marine ecosystems be included here since reefs and seagrass are also listed? </w:t>
      </w:r>
    </w:p>
    <w:p w14:paraId="04C73703" w14:textId="77777777" w:rsidR="004B0486" w:rsidRDefault="004B0486" w:rsidP="004B0486">
      <w:r>
        <w:t xml:space="preserve">Regarding “no net loss” </w:t>
      </w:r>
      <w:r w:rsidRPr="00C87E58">
        <w:t>Is this goal realistic? There is already net loss of coral and seagrass cover documented and it will happen again, much of which is climate change related, COTS, or storms. Coral and seagrass cover fluctuates due to those disturbances. Some of the mortality can be alleviated by local action to help improve reef resiliency and natural recovery. I think the “no net loss” can be reworded</w:t>
      </w:r>
      <w:r>
        <w:t>.</w:t>
      </w:r>
    </w:p>
    <w:p w14:paraId="69960E37" w14:textId="77777777" w:rsidR="004B0486" w:rsidRDefault="004B0486" w:rsidP="004B0486">
      <w:pPr>
        <w:rPr>
          <w:i/>
          <w:iCs/>
        </w:rPr>
      </w:pPr>
      <w:r w:rsidRPr="00CB1480">
        <w:rPr>
          <w:i/>
          <w:iCs/>
        </w:rPr>
        <w:t>Attached comments</w:t>
      </w:r>
      <w:r>
        <w:rPr>
          <w:i/>
          <w:iCs/>
        </w:rPr>
        <w:t xml:space="preserve"> on Visioning Document suggested adding coral restoration management outcomes to SDG #14 and include nearshore environment in SDG #15, summarized in text above. Suggestions to expand the Natural Resources Conservation Vision are included in tracked changes in this updated visioning document. Questions were also raised regarding the viability and framing of “no net loss”. </w:t>
      </w:r>
    </w:p>
    <w:p w14:paraId="3CAC32BF" w14:textId="77777777" w:rsidR="004B0486" w:rsidRDefault="004B0486" w:rsidP="004B0486">
      <w:pPr>
        <w:rPr>
          <w:i/>
          <w:iCs/>
        </w:rPr>
      </w:pPr>
      <w:r>
        <w:rPr>
          <w:i/>
          <w:iCs/>
        </w:rPr>
        <w:t xml:space="preserve">These tracked changes additions and questions have been flagged in tracked changes in the visioning document for further discussion with the PDAC and Planning Taskforces. </w:t>
      </w:r>
    </w:p>
    <w:p w14:paraId="3523A27A" w14:textId="77777777" w:rsidR="004B0486" w:rsidRPr="008779CF" w:rsidRDefault="004B0486" w:rsidP="004B0486">
      <w:pPr>
        <w:rPr>
          <w:i/>
          <w:iCs/>
        </w:rPr>
      </w:pPr>
      <w:r w:rsidRPr="008779CF">
        <w:rPr>
          <w:i/>
          <w:iCs/>
        </w:rPr>
        <w:t xml:space="preserve">Email Received August 7, 2020 </w:t>
      </w:r>
    </w:p>
    <w:p w14:paraId="331CFB09" w14:textId="77777777" w:rsidR="004B0486" w:rsidRDefault="004B0486" w:rsidP="004B0486">
      <w:r>
        <w:t xml:space="preserve">Thank you for the opportunity to provide comment on this impressive draft. </w:t>
      </w:r>
    </w:p>
    <w:p w14:paraId="79D76481" w14:textId="77777777" w:rsidR="004B0486" w:rsidRDefault="004B0486" w:rsidP="004B0486">
      <w:r>
        <w:t xml:space="preserve">Page 1: I think "integrity" and "innovation" are great core values for the CNMI. The concept of integrity brings together many positive connotations of thoughtfulness, use of evidence for decision-making, being fair/balanced, and the quality of behaving ethically. Innovation is essential for the CNMI which has very little resources and an operating environment unique from most other places on the planet. </w:t>
      </w:r>
    </w:p>
    <w:p w14:paraId="573799B4" w14:textId="77777777" w:rsidR="004B0486" w:rsidRDefault="004B0486" w:rsidP="004B0486">
      <w:r>
        <w:t xml:space="preserve">While I think the values of the CNMI should reflect the values of the culture here, I don't think a core value of the specific word "cultural" fits. Perhaps "culture" would be a better way of expressing it, but "culture" is a very broad term, especially in reference to the CNMI which is culturally heterogeneous. </w:t>
      </w:r>
    </w:p>
    <w:p w14:paraId="0B107D83" w14:textId="77777777" w:rsidR="004B0486" w:rsidRDefault="004B0486" w:rsidP="004B0486">
      <w:r>
        <w:t>Page 2: Planning elements visions - Development policy: I think it's important that development policy for infrastructure projects prioritize environmental health as well (environmental health as in the field which deals with water and sanitation, air pollution, waste management, safe housing, transportation etc.)</w:t>
      </w:r>
    </w:p>
    <w:p w14:paraId="12ABCC61" w14:textId="77777777" w:rsidR="004B0486" w:rsidRDefault="004B0486" w:rsidP="004B0486">
      <w:r>
        <w:t xml:space="preserve">Page 3: The tourism and visitor industry vision is long, and unnecessarily cumbersome. This should probably be edited to be more clear and succinct. </w:t>
      </w:r>
    </w:p>
    <w:p w14:paraId="63CC6B25" w14:textId="77777777" w:rsidR="004B0486" w:rsidRPr="003F23DC" w:rsidRDefault="004B0486" w:rsidP="004B0486">
      <w:r>
        <w:t>Thank you!</w:t>
      </w:r>
    </w:p>
    <w:p w14:paraId="34375657" w14:textId="77777777" w:rsidR="004B0486" w:rsidRPr="008779CF" w:rsidRDefault="004B0486" w:rsidP="004B0486">
      <w:pPr>
        <w:rPr>
          <w:i/>
          <w:iCs/>
        </w:rPr>
      </w:pPr>
      <w:r w:rsidRPr="008779CF">
        <w:rPr>
          <w:i/>
          <w:iCs/>
        </w:rPr>
        <w:t xml:space="preserve">Email Received August </w:t>
      </w:r>
      <w:r>
        <w:rPr>
          <w:i/>
          <w:iCs/>
        </w:rPr>
        <w:t>18</w:t>
      </w:r>
      <w:r w:rsidRPr="008779CF">
        <w:rPr>
          <w:i/>
          <w:iCs/>
        </w:rPr>
        <w:t xml:space="preserve">, 2020 </w:t>
      </w:r>
    </w:p>
    <w:p w14:paraId="49F810A9" w14:textId="77777777" w:rsidR="004B0486" w:rsidRDefault="004B0486" w:rsidP="004B0486">
      <w:r>
        <w:t xml:space="preserve">Guiding Values Section: </w:t>
      </w:r>
    </w:p>
    <w:p w14:paraId="4CA4010E" w14:textId="77777777" w:rsidR="004B0486" w:rsidRDefault="004B0486" w:rsidP="004B0486">
      <w:r>
        <w:t>Resiliency did not show on the word map even though it was a choice in the survey. The under-representation of resiliency can be interpreted as people not valuing this concept, perhaps due to other more pressing immediate or short-term concerns, or that people may not know what resiliency means/encompasses. Recommend this term be unpacked and more information be provided so people have a better idea of what the term represents. Perhaps "Disaster-Resilient Communities and Economies".</w:t>
      </w:r>
    </w:p>
    <w:p w14:paraId="4AC951DF" w14:textId="77777777" w:rsidR="004B0486" w:rsidRDefault="004B0486" w:rsidP="004B0486">
      <w:r>
        <w:t xml:space="preserve">Sustainability Visioning Section: </w:t>
      </w:r>
    </w:p>
    <w:p w14:paraId="2856C569" w14:textId="77777777" w:rsidR="004B0486" w:rsidRDefault="004B0486" w:rsidP="004B0486">
      <w:r>
        <w:t>Define SSG here - a set of development strategies focused on improving the resiliency of the built environment (Guidance Manual for SSG, p.4). Put (SSG) behind the words since it is the first use of the term.</w:t>
      </w:r>
    </w:p>
    <w:p w14:paraId="23E0081D" w14:textId="77777777" w:rsidR="004B0486" w:rsidRDefault="004B0486" w:rsidP="004B0486">
      <w:r>
        <w:t>Regarding the Public Land Use Plan - The PLUP in an excellent plan to help mainstream SSG principles into CNMI planning efforts and to align the PLUP with the Comprehensive Sustainable Development Plan (CSDP). Recommend adding language that the PLUP will also promote safe, resilient communities.</w:t>
      </w:r>
    </w:p>
    <w:p w14:paraId="64A41880" w14:textId="77777777" w:rsidR="004B0486" w:rsidRDefault="004B0486" w:rsidP="004B0486">
      <w:r>
        <w:t xml:space="preserve">Regarding Transportation, Community Design, and Design Regulations: </w:t>
      </w:r>
    </w:p>
    <w:p w14:paraId="064CC9C9" w14:textId="77777777" w:rsidR="004B0486" w:rsidRDefault="004B0486" w:rsidP="004B0486">
      <w:r>
        <w:t>Complete streets is an element of the EPA's Smart Growth program and is a component of SSG. Not only does Complete Streets work towards improving community health by encouraging walking and bike riding, but it also help reduce emissions and fuel/energy consumption which align with SSG. It is recommended that the Complete Streets Working Groups attend SSG training and become familiar with the principles to incorporate additional measures for healthy, safe, resilient communities during planning and project development phases.</w:t>
      </w:r>
    </w:p>
    <w:p w14:paraId="4AE5CAFB" w14:textId="77777777" w:rsidR="004B0486" w:rsidRDefault="004B0486" w:rsidP="004B0486">
      <w:r>
        <w:t>Regarding Housing and Redevelopment:</w:t>
      </w:r>
    </w:p>
    <w:p w14:paraId="6CA8EA67" w14:textId="77777777" w:rsidR="004B0486" w:rsidRDefault="004B0486" w:rsidP="004B0486">
      <w:r>
        <w:t>Natural disasters disproportionately affect low income people and the cycle of disaster rebuild can have significant negative consequences for these households (SAMHSA, 2017). The current vision does not include concepts of natural hazard mitigation or resiliency. Add resilience to the vision. Perhaps - ..."to increase ownership of safe, resilient, sanitary, and affordable homes".</w:t>
      </w:r>
    </w:p>
    <w:p w14:paraId="27356EDA" w14:textId="77777777" w:rsidR="004B0486" w:rsidRDefault="004B0486" w:rsidP="004B0486">
      <w:r>
        <w:t>Regarding Conservation – Natural Resources</w:t>
      </w:r>
    </w:p>
    <w:p w14:paraId="47EA575E" w14:textId="77777777" w:rsidR="004B0486" w:rsidRDefault="004B0486" w:rsidP="004B0486">
      <w:r>
        <w:t>The vision statement does not include the concept of green infrastructure or ecosystem services. Conserving natural features such as reefs, watersheds, and wetlands provides significant services including protecting and buffering the built environment from extreme weather events.</w:t>
      </w:r>
      <w:r w:rsidRPr="00367893">
        <w:t xml:space="preserve"> </w:t>
      </w:r>
      <w:r>
        <w:t>Add to the vision statement the concept that conservation helps protect/promote ecosystem services and green infrastructure and helps to mitigate the impacts from extreme weather events.</w:t>
      </w:r>
    </w:p>
    <w:p w14:paraId="04269781" w14:textId="77777777" w:rsidR="004B0486" w:rsidRDefault="004B0486" w:rsidP="004B0486">
      <w:r>
        <w:t>Regarding Public Safety and Disaster Risk Reduction</w:t>
      </w:r>
    </w:p>
    <w:p w14:paraId="578EE7FC" w14:textId="77777777" w:rsidR="004B0486" w:rsidRDefault="004B0486" w:rsidP="004B0486">
      <w:r>
        <w:t>The vision as stated focuses on public safety during and post disaster. There are no elements that speak to disaster risk reduction in this vision statement. Disaster risk reduction, specifically under future climate conditions, is a cornerstone of SSG. The Guidance Manual for SSG discusses how to incorporate disaster risk reduction into planning and regulations in Chapters 4 &amp; 5. Expand the vision statement to include language that address actions for disaster risk reduction.</w:t>
      </w:r>
    </w:p>
    <w:p w14:paraId="20668A43" w14:textId="77777777" w:rsidR="004B0486" w:rsidRDefault="004B0486" w:rsidP="004B0486">
      <w:r>
        <w:t>Sustainable Development Goals:</w:t>
      </w:r>
    </w:p>
    <w:p w14:paraId="18D2EC68" w14:textId="77777777" w:rsidR="004B0486" w:rsidRDefault="004B0486" w:rsidP="004B0486">
      <w:r>
        <w:t xml:space="preserve">SE/DRR Taskforce - SDG#1 </w:t>
      </w:r>
    </w:p>
    <w:p w14:paraId="6EC410DE" w14:textId="77777777" w:rsidR="004B0486" w:rsidRDefault="004B0486" w:rsidP="004B0486">
      <w:r>
        <w:t>The impacts of natural disasters and the disaster-rebuild cycle disproportionately affect low income households and perpetuate poverty (SAMHSA, 2017). The Guidance Manual for SSG points out that every $1 spent on hazard mitigation today saves $6 in future costs (p. 10). When considering the factors that contribute to poverty, the disaster-rebuild cycle should be acknowledged and considered.</w:t>
      </w:r>
    </w:p>
    <w:p w14:paraId="72C8129A" w14:textId="77777777" w:rsidR="004B0486" w:rsidRDefault="004B0486" w:rsidP="004B0486">
      <w:r>
        <w:t xml:space="preserve">Incorporate concepts that the disaster-rebuild cycle helps perpetuate poverty and consider actions/steps to break the cycle by incorporating SSG into capital improvement and other building projects. Additionally, investigate programs via the Comprehensive Economic Development Strategy to assist low income households recover following disasters. Third bullet is about prioritized wastewater management, seems out of place. </w:t>
      </w:r>
      <w:r w:rsidRPr="00A33A6A">
        <w:t>Connect wastewater projects to poverty reduction.</w:t>
      </w:r>
    </w:p>
    <w:p w14:paraId="007E84D3" w14:textId="77777777" w:rsidR="004B0486" w:rsidRDefault="004B0486" w:rsidP="004B0486">
      <w:r>
        <w:t>SE/DRR Taskforce - SDG#17</w:t>
      </w:r>
    </w:p>
    <w:p w14:paraId="10BA5544" w14:textId="77777777" w:rsidR="004B0486" w:rsidRDefault="004B0486" w:rsidP="004B0486">
      <w:r>
        <w:t xml:space="preserve">Switch the position of the bullets to put the 2020 objective regarding SSG integration first. </w:t>
      </w:r>
    </w:p>
    <w:p w14:paraId="5765D789" w14:textId="77777777" w:rsidR="004B0486" w:rsidRDefault="004B0486" w:rsidP="004B0486">
      <w:r>
        <w:t>BE Taskforce – Taskforce Vision</w:t>
      </w:r>
    </w:p>
    <w:p w14:paraId="790A9332" w14:textId="77777777" w:rsidR="004B0486" w:rsidRDefault="004B0486" w:rsidP="004B0486">
      <w:r>
        <w:t>The current vision statement includes sustainability but does not clearly mention SSG or the concept of building to meet future climate conditions and to withstand future extreme weather events. Per the Guidance Manual for SSG, projected future conditions will likely tax some existing infrastructure and new CIP projects should be planned with future hazards in mind. Expand the vision to include planning/building to withstand future climate conditions to achieve sustainability and resiliency. Having these concepts in the vision statement will further help to mainstream SSG into planning and building practices.</w:t>
      </w:r>
    </w:p>
    <w:p w14:paraId="25BDE764" w14:textId="77777777" w:rsidR="004B0486" w:rsidRDefault="004B0486" w:rsidP="004B0486">
      <w:r>
        <w:t>BE Taskforce  - SDG#6</w:t>
      </w:r>
    </w:p>
    <w:p w14:paraId="0162B57C" w14:textId="77777777" w:rsidR="004B0486" w:rsidRDefault="004B0486" w:rsidP="004B0486">
      <w:r>
        <w:t>Current goals to update the CUC Master Plan and to develop the Master Water Plan do not mention SSG or future climate conditions. Per the Guidance Manual for SSG, precipitation patterns for CNMI are expected to change and less frequent, but more intense rainfall events are projected (p. 16). These changes will likely affect the recharge rate of the fresh water lens and affect drinking water salinity. It is recommended that you include wording in the goals/objectives to address climate change and projected changes in future precipitation patterns.</w:t>
      </w:r>
    </w:p>
    <w:p w14:paraId="42D8F478" w14:textId="77777777" w:rsidR="004B0486" w:rsidRDefault="004B0486" w:rsidP="004B0486">
      <w:r>
        <w:t>It is unclear if the proposed plans to manage stormwater runoff are considering future climate conditions or are being planned/built to current weather conditions. Include wording in the goals/objectives to address climate change and projected future precipitation patterns and increased stormwater runoff due to extreme rainfall events.</w:t>
      </w:r>
    </w:p>
    <w:p w14:paraId="18276FB2" w14:textId="77777777" w:rsidR="004B0486" w:rsidRDefault="004B0486" w:rsidP="004B0486">
      <w:r>
        <w:t>BE Taskforce  - SDG#9</w:t>
      </w:r>
    </w:p>
    <w:p w14:paraId="3BF4C546" w14:textId="77777777" w:rsidR="004B0486" w:rsidRDefault="004B0486" w:rsidP="004B0486">
      <w:r>
        <w:t>The wording does not clearly state that the infrastructure will be build to withstand anticipated future climate conditions. Infrastructure can be built to be resilient to today's weather extremes, but this same infrastructure may be vulnerable as weather changes over time due to climate change. The difference between hazard mitigation and SSG is that hazard mitigation primarily focuses on the hazards of today while SSG attempts to mitigate the hazards of tomorrow. Include wording in the goals/objectives include wording to address climate change and anticipated future extreme weather.</w:t>
      </w:r>
    </w:p>
    <w:p w14:paraId="3840DE74" w14:textId="77777777" w:rsidR="004B0486" w:rsidRDefault="004B0486" w:rsidP="004B0486">
      <w:r>
        <w:t>Same comment as above regarding planning toward future projected precipitation patterns. Include wording in the goals/objectives to address climate change and projected future conditions of increased runoff due to extreme rainfall events.</w:t>
      </w:r>
    </w:p>
    <w:p w14:paraId="2BA2E1AE" w14:textId="77777777" w:rsidR="004B0486" w:rsidRDefault="004B0486" w:rsidP="004B0486">
      <w:r>
        <w:t>BE Taskforce  - SDG#12</w:t>
      </w:r>
    </w:p>
    <w:p w14:paraId="22B8AC60" w14:textId="77777777" w:rsidR="004B0486" w:rsidRDefault="004B0486" w:rsidP="004B0486">
      <w:r>
        <w:t xml:space="preserve">Building resilient buildings/infrastructure based on SSG principles can help reduce waste needing to be landfilled following severe weather events (Guidance Manual for SSG, p. 11). Highlight connection </w:t>
      </w:r>
      <w:r w:rsidRPr="00223D8B">
        <w:t>between SSG and waste management.</w:t>
      </w:r>
    </w:p>
    <w:p w14:paraId="21B9A263" w14:textId="77777777" w:rsidR="004B0486" w:rsidRDefault="004B0486" w:rsidP="004B0486">
      <w:r>
        <w:t>BE Taskforce  - SDG#17</w:t>
      </w:r>
    </w:p>
    <w:p w14:paraId="69977CB0" w14:textId="77777777" w:rsidR="004B0486" w:rsidRDefault="004B0486" w:rsidP="004B0486">
      <w:r>
        <w:t>There is no mention of training or educating partners regarding SSG. Add SSG training for the Built Environment task force and their planning partners to the goals.</w:t>
      </w:r>
    </w:p>
    <w:p w14:paraId="73976C23" w14:textId="77777777" w:rsidR="004B0486" w:rsidRDefault="004B0486" w:rsidP="004B0486">
      <w:r>
        <w:t xml:space="preserve">NR Taskforce: SDGs 13, 14, &amp; 15 </w:t>
      </w:r>
    </w:p>
    <w:p w14:paraId="131C72C1" w14:textId="77777777" w:rsidR="004B0486" w:rsidRDefault="004B0486" w:rsidP="004B0486">
      <w:r>
        <w:t>Many of the objectives of these goals promote natural protective features (e.g., reefs, watersheds, etc.) as well as ecosystem services. These activities naturally link to SSG. The connection between conservation activities and community benefits should be highlighted in plans and messaging.</w:t>
      </w:r>
    </w:p>
    <w:p w14:paraId="456B094A" w14:textId="77777777" w:rsidR="004B0486" w:rsidRDefault="004B0486" w:rsidP="004B0486">
      <w:r>
        <w:t>Promoting natural protective features is addressed in the Guidance Manual for SSG (p. 20) and tools to promote green infrastructure are provided in Chapter 7.2.</w:t>
      </w:r>
      <w:r w:rsidRPr="00761017">
        <w:t xml:space="preserve"> </w:t>
      </w:r>
      <w:r>
        <w:t>Recommended that the task force continue to connect conservation actions with community benefits via green infrastructure and ecosystem services in plans and messaging to the community.</w:t>
      </w:r>
    </w:p>
    <w:p w14:paraId="3650380C" w14:textId="77777777" w:rsidR="004B0486" w:rsidRDefault="004B0486" w:rsidP="004B0486">
      <w:r>
        <w:t>Visioning Document: pg. 15</w:t>
      </w:r>
    </w:p>
    <w:p w14:paraId="3E82E7DF" w14:textId="77777777" w:rsidR="004B0486" w:rsidRDefault="004B0486" w:rsidP="004B0486">
      <w:r>
        <w:t>"Image" to visualize SDGs does not include goals #1, #9, and #11. Image is fuzzy and hard to read. Ensure all SDGs are included in the figure and improve the graphic quality/resolution.</w:t>
      </w:r>
    </w:p>
    <w:p w14:paraId="3F0622BD" w14:textId="77777777" w:rsidR="004B0486" w:rsidRDefault="004B0486" w:rsidP="004B0486">
      <w:r>
        <w:t xml:space="preserve">Planning Elements: (A) Land Use </w:t>
      </w:r>
    </w:p>
    <w:p w14:paraId="696F867F" w14:textId="77777777" w:rsidR="004B0486" w:rsidRDefault="004B0486" w:rsidP="004B0486">
      <w:r>
        <w:t>SSG is not included under the Planning and Policy Recommendations. The Guidance Manual for SSG stresses the importance of using zoning plans and regulations to ensure development is sited in less risky areas. The manual offers land planning tools in Chapter 7.2. Clearly link SSG to zoning plans and regulations. It is through zoning and regulations that development can be driven by government action towards less risky areas.</w:t>
      </w:r>
    </w:p>
    <w:p w14:paraId="7687AE2B" w14:textId="77777777" w:rsidR="004B0486" w:rsidRDefault="004B0486" w:rsidP="004B0486">
      <w:r>
        <w:t xml:space="preserve">Planning Elements: (H) Housing </w:t>
      </w:r>
    </w:p>
    <w:p w14:paraId="4E31A760" w14:textId="77777777" w:rsidR="004B0486" w:rsidRDefault="004B0486" w:rsidP="004B0486">
      <w:r>
        <w:t xml:space="preserve">Ensuring housing follows SSG principles to increase resiliency towards future climate conditions is essential to breaking the disaster-rebuild cycle and to lessening economic hardship to people in lower income classes (SAMHSA, 2017). </w:t>
      </w:r>
      <w:r w:rsidRPr="00EF373F">
        <w:t>Clearly link SSG to housing plans/designs.</w:t>
      </w:r>
      <w:r>
        <w:t xml:space="preserve"> See US Substance Abuse and Mental Health Services Administration (SAMHSA) (2017). Greater Impact: How Disasters Affect People of Low Socioeconomic Status. SAMHSA Disaster Technical Assistance Center Supplemental Bulletin, US Department of Health and Human Services.</w:t>
      </w:r>
    </w:p>
    <w:p w14:paraId="61EEDC2C" w14:textId="77777777" w:rsidR="004B0486" w:rsidRDefault="004B0486" w:rsidP="004B0486">
      <w:r>
        <w:t>Planning Elements: (I) Redevelopment</w:t>
      </w:r>
    </w:p>
    <w:p w14:paraId="23817D12" w14:textId="77777777" w:rsidR="004B0486" w:rsidRDefault="004B0486" w:rsidP="004B0486">
      <w:r w:rsidRPr="006F0F06">
        <w:t>SSG is not included under Redevelopment</w:t>
      </w:r>
      <w:r>
        <w:t>. The Guidance Manual for SSG stresses the importance of using zoning plans and regulations to ensure development is sited in less risky areas. The manual offers land planning tools in Chapter 7.2. Clearly link SSG to redevelopment especially for housing and Garapan revitalization. It is through zoning and regulations that development can be driven by government action towards less risky areas.</w:t>
      </w:r>
    </w:p>
    <w:p w14:paraId="39A7E365" w14:textId="77777777" w:rsidR="004B0486" w:rsidRDefault="004B0486" w:rsidP="004B0486">
      <w:r>
        <w:t>September 5</w:t>
      </w:r>
      <w:r w:rsidRPr="00ED0D26">
        <w:rPr>
          <w:vertAlign w:val="superscript"/>
        </w:rPr>
        <w:t>th</w:t>
      </w:r>
      <w:r>
        <w:t xml:space="preserve"> Addendum: </w:t>
      </w:r>
    </w:p>
    <w:p w14:paraId="78CB7AF2" w14:textId="77777777" w:rsidR="004B0486" w:rsidRDefault="004B0486" w:rsidP="004B0486">
      <w:r>
        <w:t>To help clarify our comment regarding including disaster risk reduction (DRR) to the vision statement developed by the Socio-economic and Disaster Risk Reduction taskforce we looked at DRR vision statements from other organizations, such as the United Nations.</w:t>
      </w:r>
    </w:p>
    <w:p w14:paraId="31388D47" w14:textId="77777777" w:rsidR="004B0486" w:rsidRDefault="004B0486" w:rsidP="004B0486">
      <w:r>
        <w:t xml:space="preserve">DRR is more than just weathering a storm. It implies proactive actions to reduce vulnerabilities to extreme weather to protect and sustain the health, safety, and socioeconomic well-being of the CNMI.  Since vision statements are usually very personal to the group, the statements below are recommendations to help link the concepts of disaster risk reduction or resilience (that results from reducing risks) to healthy, prosperous communities.  </w:t>
      </w:r>
    </w:p>
    <w:p w14:paraId="61909DE7" w14:textId="77777777" w:rsidR="004B0486" w:rsidRDefault="004B0486" w:rsidP="004B0486">
      <w:r>
        <w:t>Current CNMI Socio-economic and Disaster Risk Reduction Taskforce Vision Statement Taskforce Vision: CNMI is a healthy and safe place to live, work, recreate, and weather a storm</w:t>
      </w:r>
    </w:p>
    <w:p w14:paraId="0406A134" w14:textId="77777777" w:rsidR="004B0486" w:rsidRDefault="004B0486" w:rsidP="004B0486">
      <w:r>
        <w:t>Suggested language/concepts for the taskforce to consider to more explicitly tie DRR to the taskforce vision.</w:t>
      </w:r>
    </w:p>
    <w:p w14:paraId="0D630C27" w14:textId="77777777" w:rsidR="004B0486" w:rsidRDefault="004B0486" w:rsidP="004B0486">
      <w:r>
        <w:t>1.       CNMI is a healthy and safe place to live, work, and recreate with communities resilient to natural disasters.</w:t>
      </w:r>
    </w:p>
    <w:p w14:paraId="2BD5F9DA" w14:textId="77777777" w:rsidR="004B0486" w:rsidRDefault="004B0486" w:rsidP="004B0486">
      <w:r>
        <w:t>2.       CNMI invests in disaster risk reduction for resilient communities that are healthy and safe places to live, work, recreate, and weather storms.</w:t>
      </w:r>
    </w:p>
    <w:p w14:paraId="4ADEF730" w14:textId="77777777" w:rsidR="004B0486" w:rsidRDefault="004B0486" w:rsidP="004B0486">
      <w:r>
        <w:t>3.       CNMI is a disaster resilient state that provides a healthy and safe place to live, work, recreate, and weather a storm.</w:t>
      </w:r>
    </w:p>
    <w:p w14:paraId="66BDC1DB" w14:textId="77777777" w:rsidR="004B0486" w:rsidRDefault="004B0486" w:rsidP="004B0486">
      <w:r>
        <w:t>4.       CNMI is a healthy and safe place to live, work, recreate, and weather a storm. Disaster risk reduction is essential to sustainable development.</w:t>
      </w:r>
    </w:p>
    <w:p w14:paraId="18C2CB19" w14:textId="77777777" w:rsidR="004B0486" w:rsidRDefault="004B0486" w:rsidP="004B0486">
      <w:r>
        <w:t>5.       CNMI is a healthy and safe place to live, work, recreate, with disaster resilient communities.</w:t>
      </w:r>
    </w:p>
    <w:p w14:paraId="03F63E13" w14:textId="77777777" w:rsidR="004B0486" w:rsidRDefault="004B0486" w:rsidP="004B0486">
      <w:pPr>
        <w:rPr>
          <w:i/>
          <w:iCs/>
        </w:rPr>
      </w:pPr>
      <w:r>
        <w:rPr>
          <w:i/>
          <w:iCs/>
        </w:rPr>
        <w:t>Email and Attachment Received September 4, 2020</w:t>
      </w:r>
    </w:p>
    <w:p w14:paraId="18B81707" w14:textId="77777777" w:rsidR="004B0486" w:rsidRDefault="004B0486" w:rsidP="004B0486">
      <w:r>
        <w:t>OPD Visioning Document</w:t>
      </w:r>
    </w:p>
    <w:p w14:paraId="69581CE4" w14:textId="77777777" w:rsidR="004B0486" w:rsidRDefault="004B0486" w:rsidP="004B0486">
      <w:r>
        <w:t>Reviewer: DCRM Planning Section</w:t>
      </w:r>
    </w:p>
    <w:p w14:paraId="74593D41" w14:textId="77777777" w:rsidR="004B0486" w:rsidRDefault="004B0486" w:rsidP="004B0486">
      <w:r>
        <w:t xml:space="preserve">SDG #2 - End hunger, achieve food security and improved nutrition, and promote sustainable </w:t>
      </w:r>
    </w:p>
    <w:p w14:paraId="1E8FCC12" w14:textId="77777777" w:rsidR="004B0486" w:rsidRDefault="004B0486" w:rsidP="004B0486">
      <w:r>
        <w:t xml:space="preserve">localized agriculture </w:t>
      </w:r>
    </w:p>
    <w:p w14:paraId="0D947FEC" w14:textId="77777777" w:rsidR="004B0486" w:rsidRDefault="004B0486" w:rsidP="004B0486">
      <w:pPr>
        <w:pStyle w:val="ListParagraph"/>
        <w:numPr>
          <w:ilvl w:val="0"/>
          <w:numId w:val="11"/>
        </w:numPr>
      </w:pPr>
      <w:r>
        <w:t xml:space="preserve">Would USDA/ NRCS be available for potential funding opportunities for assistance. </w:t>
      </w:r>
    </w:p>
    <w:p w14:paraId="14FC28C0" w14:textId="77777777" w:rsidR="004B0486" w:rsidRDefault="004B0486" w:rsidP="004B0486">
      <w:r>
        <w:t xml:space="preserve">SDG #3 - Ensure healthy lives and promote well-being for all people at all ages </w:t>
      </w:r>
    </w:p>
    <w:p w14:paraId="28B40114" w14:textId="77777777" w:rsidR="004B0486" w:rsidRDefault="004B0486" w:rsidP="004B0486">
      <w:pPr>
        <w:pStyle w:val="ListParagraph"/>
        <w:numPr>
          <w:ilvl w:val="0"/>
          <w:numId w:val="11"/>
        </w:numPr>
      </w:pPr>
      <w:r>
        <w:t>This may be a bit premature, but CHCC should set a standard procedure for public gatherings to reduce the spread of COVID-19.</w:t>
      </w:r>
    </w:p>
    <w:p w14:paraId="1C9A2001" w14:textId="77777777" w:rsidR="004B0486" w:rsidRDefault="004B0486" w:rsidP="004B0486">
      <w:r>
        <w:t xml:space="preserve">SDG # 12 - Ensure sustainable consumption and production patterns </w:t>
      </w:r>
    </w:p>
    <w:p w14:paraId="5FCA81A1" w14:textId="77777777" w:rsidR="004B0486" w:rsidRDefault="004B0486" w:rsidP="004B0486">
      <w:r>
        <w:t xml:space="preserve">By 2030, 50% of the recyclable waste stream will be diverted from CNMI’s landfill or RCRA-compliant waste management facilities on Saipan, Tinian, Rota, and the Northern Islands with diverted waste composted, reused, or sold to support sustainable waste management systems. </w:t>
      </w:r>
      <w:r>
        <w:tab/>
      </w:r>
    </w:p>
    <w:p w14:paraId="76DBF153" w14:textId="77777777" w:rsidR="004B0486" w:rsidRDefault="004B0486" w:rsidP="004B0486">
      <w:pPr>
        <w:pStyle w:val="ListParagraph"/>
        <w:numPr>
          <w:ilvl w:val="0"/>
          <w:numId w:val="11"/>
        </w:numPr>
      </w:pPr>
      <w:r>
        <w:t xml:space="preserve">This assumes that Tinian and Rota will have a RCRA compliant facility by 2030. Will the facility be in operation by then?  </w:t>
      </w:r>
    </w:p>
    <w:p w14:paraId="6EC5F64F" w14:textId="77777777" w:rsidR="004B0486" w:rsidRDefault="004B0486" w:rsidP="004B0486">
      <w:r>
        <w:t xml:space="preserve">SDG #13 - Take urgent action to combat climate change and its impacts </w:t>
      </w:r>
    </w:p>
    <w:p w14:paraId="3B8729F6" w14:textId="77777777" w:rsidR="004B0486" w:rsidRDefault="004B0486" w:rsidP="004B0486">
      <w:r>
        <w:t>By 2023 OPD has launched SSD toolkit to support integration of climate impacts and adaptation opportunities into early planning and project scoping activities with at least three SSG trainings held for CNMI agencies and stakeholders by 2025.</w:t>
      </w:r>
    </w:p>
    <w:p w14:paraId="4B61A68C" w14:textId="77777777" w:rsidR="004B0486" w:rsidRDefault="004B0486" w:rsidP="004B0486">
      <w:pPr>
        <w:pStyle w:val="ListParagraph"/>
        <w:numPr>
          <w:ilvl w:val="0"/>
          <w:numId w:val="11"/>
        </w:numPr>
      </w:pPr>
      <w:r>
        <w:t>Possible way to incorporate DCRM Better Buildings criteria such as upcoming handbook, etc. with SSG.</w:t>
      </w:r>
    </w:p>
    <w:p w14:paraId="7C3F1D13" w14:textId="77777777" w:rsidR="004B0486" w:rsidRDefault="004B0486" w:rsidP="004B0486">
      <w:r>
        <w:t xml:space="preserve">By 2025, BECQ-DCRM will work with PSS and partners to establish Marianas-wide educational programs or institutions to enable continued education in natural resources studies in CNMI. </w:t>
      </w:r>
    </w:p>
    <w:p w14:paraId="1C4B6867" w14:textId="77777777" w:rsidR="004B0486" w:rsidRDefault="004B0486" w:rsidP="004B0486">
      <w:pPr>
        <w:pStyle w:val="ListParagraph"/>
        <w:numPr>
          <w:ilvl w:val="0"/>
          <w:numId w:val="11"/>
        </w:numPr>
      </w:pPr>
      <w:r>
        <w:t>Should this be more specific in terms of what natural resource studies curriculum is proposed or is general curriculum preferred? Perhaps we could have more incorporation of native plants and their local names in the public CCLHS curriculum?</w:t>
      </w:r>
    </w:p>
    <w:p w14:paraId="13F0ECB2" w14:textId="77777777" w:rsidR="004B0486" w:rsidRDefault="004B0486" w:rsidP="004B0486">
      <w:pPr>
        <w:pStyle w:val="ListParagraph"/>
        <w:numPr>
          <w:ilvl w:val="0"/>
          <w:numId w:val="11"/>
        </w:numPr>
      </w:pPr>
      <w:r>
        <w:t xml:space="preserve">What about previous climate change curriculum given to PSS, and previous obstacles for DCRM to implement this curriculum working with PSS? </w:t>
      </w:r>
    </w:p>
    <w:p w14:paraId="1CB521C3" w14:textId="77777777" w:rsidR="004B0486" w:rsidRDefault="004B0486" w:rsidP="004B0486">
      <w:r>
        <w:t>SDG #14</w:t>
      </w:r>
    </w:p>
    <w:p w14:paraId="6BDCF90C" w14:textId="77777777" w:rsidR="004B0486" w:rsidRDefault="004B0486" w:rsidP="004B0486">
      <w:pPr>
        <w:pStyle w:val="ListParagraph"/>
        <w:numPr>
          <w:ilvl w:val="0"/>
          <w:numId w:val="11"/>
        </w:numPr>
      </w:pPr>
      <w:r>
        <w:t>By 2025, the Division of Fish and Wildlife, supported by resource management partners at BECQ and others, will conduct and complete recruitment studies from marine protected areas (MPAs) to document benefits and to establish sustainable management program.</w:t>
      </w:r>
    </w:p>
    <w:p w14:paraId="174B3EF1" w14:textId="77777777" w:rsidR="004B0486" w:rsidRDefault="004B0486" w:rsidP="004B0486">
      <w:r>
        <w:t xml:space="preserve"> </w:t>
      </w:r>
    </w:p>
    <w:p w14:paraId="3CBA6783" w14:textId="77777777" w:rsidR="004B0486" w:rsidRDefault="004B0486" w:rsidP="004B0486">
      <w:pPr>
        <w:pStyle w:val="ListParagraph"/>
        <w:numPr>
          <w:ilvl w:val="0"/>
          <w:numId w:val="11"/>
        </w:numPr>
      </w:pPr>
      <w:r>
        <w:t>Is the MPA coordinator position being changed to a Fisheries Ecologist position and if so how might this affect progress of this goal?</w:t>
      </w:r>
    </w:p>
    <w:p w14:paraId="5621DCC3" w14:textId="77777777" w:rsidR="004B0486" w:rsidRDefault="004B0486" w:rsidP="004B0486">
      <w:r>
        <w:t xml:space="preserve">SDG #15 - Protect, restore, and promote sustainable use of terrestrial ecosystems, sustainably manage forests, and preserve and halt degradation of biodiversity and resources of particular concern in the CNMI - CNMI’s Department of Land and Natural Resources and Bureau of Environmental and Coastal Quality work together to ensure no net loss of limestone forest, coral reefs, sea grass, and wetlands to protect ecosystems and biodiversity and support habitat connectivity </w:t>
      </w:r>
    </w:p>
    <w:p w14:paraId="6C1F0C50" w14:textId="77777777" w:rsidR="004B0486" w:rsidRDefault="004B0486" w:rsidP="004B0486">
      <w:r>
        <w:t xml:space="preserve"> </w:t>
      </w:r>
      <w:r>
        <w:tab/>
        <w:t>-Does this need to be time bound?</w:t>
      </w:r>
    </w:p>
    <w:p w14:paraId="7E285358" w14:textId="77777777" w:rsidR="004B0486" w:rsidRDefault="004B0486" w:rsidP="004B0486">
      <w:r>
        <w:t>CNMI Forestry will work with management partners to monitor, maintain, and restore at least 10% land cover to native and endemic forest communities by 2030</w:t>
      </w:r>
    </w:p>
    <w:p w14:paraId="6C124197" w14:textId="77777777" w:rsidR="004B0486" w:rsidRDefault="004B0486" w:rsidP="004B0486">
      <w:pPr>
        <w:pStyle w:val="ListParagraph"/>
        <w:numPr>
          <w:ilvl w:val="0"/>
          <w:numId w:val="11"/>
        </w:numPr>
      </w:pPr>
      <w:r>
        <w:t>Will it be helpful or important to mention DPL on this statement? Would they be an important stakeholder in this objective?</w:t>
      </w:r>
    </w:p>
    <w:p w14:paraId="136B29FB" w14:textId="77777777" w:rsidR="004B0486" w:rsidRDefault="004B0486" w:rsidP="004B0486">
      <w:pPr>
        <w:pStyle w:val="ListParagraph"/>
        <w:numPr>
          <w:ilvl w:val="0"/>
          <w:numId w:val="11"/>
        </w:numPr>
      </w:pPr>
      <w:r>
        <w:t>By 2022, BECQ develops a Wildfire Management Plan that addresses planning, response and mitigation of wildfires …” but then later states that DLNR-Forestry will be in charge of Wildland Fire Plan. Are these the same plan? If they are should DPS-Fire and other groups be included in this.</w:t>
      </w:r>
    </w:p>
    <w:p w14:paraId="113639DC" w14:textId="77777777" w:rsidR="004B0486" w:rsidRDefault="004B0486" w:rsidP="004B0486">
      <w:r>
        <w:t xml:space="preserve">By 2021, BECQ-DCRM will reconvene the Wetlands Working Group including DLNR, DPL, OPD, and members of the Natural Resources Planning Taskforce to collaborate develop, adopt, and begin implementation of a Comprehensive Wetlands Management Plan by 2025; </w:t>
      </w:r>
    </w:p>
    <w:p w14:paraId="68565ED2" w14:textId="77777777" w:rsidR="004B0486" w:rsidRPr="00EE2D21" w:rsidRDefault="004B0486" w:rsidP="004B0486">
      <w:pPr>
        <w:pStyle w:val="ListParagraph"/>
        <w:numPr>
          <w:ilvl w:val="0"/>
          <w:numId w:val="11"/>
        </w:numPr>
      </w:pPr>
      <w:r>
        <w:t xml:space="preserve">Recommend changing to 2022 since that is when DCRM will have this task written into the annual Cooperative agreement. </w:t>
      </w:r>
    </w:p>
    <w:p w14:paraId="54809D71" w14:textId="77777777" w:rsidR="004B0486" w:rsidRDefault="004B0486" w:rsidP="004B0486">
      <w:pPr>
        <w:rPr>
          <w:i/>
          <w:iCs/>
        </w:rPr>
      </w:pPr>
      <w:r>
        <w:rPr>
          <w:i/>
          <w:iCs/>
        </w:rPr>
        <w:t>Email Received September 4, 2020</w:t>
      </w:r>
    </w:p>
    <w:p w14:paraId="6524DB41" w14:textId="77777777" w:rsidR="004B0486" w:rsidRPr="00EE2D21" w:rsidRDefault="004B0486" w:rsidP="004B0486">
      <w:r w:rsidRPr="00EE2D21">
        <w:t>What would it look like to have the Micronesia Challenge as an overarching theme for the NRTF, similar to the G3 Initiative on Guam? I'd like to be able to incorporate (and reference) its conservation and community benefit targets moving to 2030:</w:t>
      </w:r>
    </w:p>
    <w:p w14:paraId="51FC3955" w14:textId="77777777" w:rsidR="004B0486" w:rsidRPr="00EE2D21" w:rsidRDefault="004B0486" w:rsidP="004B0486">
      <w:r w:rsidRPr="00EE2D21">
        <w:t xml:space="preserve">    Effectively manage at least 50% of marine resources (SDG Goal #14.5) and 30% of terrestrial resources (SDG Goal #15.1) across Micronesia;</w:t>
      </w:r>
    </w:p>
    <w:p w14:paraId="54306139" w14:textId="77777777" w:rsidR="004B0486" w:rsidRPr="00EE2D21" w:rsidRDefault="004B0486" w:rsidP="004B0486">
      <w:r w:rsidRPr="00EE2D21">
        <w:t xml:space="preserve">    Increase the number of community members within each jurisdiction who are deriving livelihoods, including any type of income or revenue, from sustainably managed natural resources (as determined by MC Measures Working Group) (SDG Goal #14.7);</w:t>
      </w:r>
    </w:p>
    <w:p w14:paraId="5F0E9E66" w14:textId="77777777" w:rsidR="004B0486" w:rsidRPr="00EE2D21" w:rsidRDefault="004B0486" w:rsidP="004B0486">
      <w:r w:rsidRPr="00EE2D21">
        <w:t xml:space="preserve">    Reduce the risks from climate impacts for communities within flood zones and on low-lying islands (SDG Goal #13.1, 14.2) and;</w:t>
      </w:r>
    </w:p>
    <w:p w14:paraId="4EDF8EF6" w14:textId="77777777" w:rsidR="004B0486" w:rsidRPr="00EE2D21" w:rsidRDefault="004B0486" w:rsidP="004B0486">
      <w:r w:rsidRPr="00EE2D21">
        <w:t xml:space="preserve">    Reduce invasive species and increase restoration of habitats (SDG Goal #15.5).</w:t>
      </w:r>
    </w:p>
    <w:p w14:paraId="717C6063" w14:textId="77777777" w:rsidR="004B0486" w:rsidRDefault="004B0486" w:rsidP="004B0486">
      <w:pPr>
        <w:rPr>
          <w:i/>
          <w:iCs/>
        </w:rPr>
      </w:pPr>
      <w:r>
        <w:rPr>
          <w:i/>
          <w:iCs/>
        </w:rPr>
        <w:t>Email Received September 10, 2020</w:t>
      </w:r>
    </w:p>
    <w:p w14:paraId="4B8A9AD1" w14:textId="77777777" w:rsidR="004B0486" w:rsidRPr="00B83507" w:rsidRDefault="004B0486" w:rsidP="004B0486">
      <w:r w:rsidRPr="00B83507">
        <w:t>Thanks again for the opportunity to comment on these planning efforts. The CHCC has been planning and implementing various telehealth modalities to expand access to care for residents of Saipan, Tinian, and Rota. Telehealth has great potential to improve the quality, and scope of health care services for CNMI residents, and reduce the need for patients to travel long distances to receive health care. However, effective telehealth services are dependent on reliable, fast internet access for both the provider and the patient. Currently, despite the CNMI being connected to the world with two fiber optic cables, CHCC staff and patients continue to experience unreliable, slow and expensive broadband service.</w:t>
      </w:r>
    </w:p>
    <w:p w14:paraId="1F6230A6" w14:textId="77777777" w:rsidR="004B0486" w:rsidRPr="00B83507" w:rsidRDefault="004B0486" w:rsidP="004B0486">
      <w:r w:rsidRPr="00B83507">
        <w:t xml:space="preserve">As an objective, the CNMI should seek opportunities to bring down the cost and improve the quality of broadband service. Fast, affordable broadband also encourages economic growth. While private marketplace competition is not easy to attract in a small, remote, under resourced market like the CNMI, there is nothing which bars the CNMI government itself from making investments to provide this increasingly essential "utility" to its residents, businesses, and public sector. </w:t>
      </w:r>
    </w:p>
    <w:p w14:paraId="14F1194A" w14:textId="44EF12AA" w:rsidR="004B0486" w:rsidRDefault="004B0486" w:rsidP="004B0486">
      <w:r w:rsidRPr="00B83507">
        <w:t>Investment by the CNMI government in better, more affordable broadband for its residents would not only give residents access to more telehealth options, but would support businesses, tele-education and telework which is becoming increasingly more important in a COVID and post-COVID world.</w:t>
      </w:r>
    </w:p>
    <w:p w14:paraId="348C7D56" w14:textId="77777777" w:rsidR="00F81E12" w:rsidRDefault="00F81E12" w:rsidP="00F81E12">
      <w:pPr>
        <w:rPr>
          <w:i/>
          <w:iCs/>
        </w:rPr>
      </w:pPr>
      <w:r>
        <w:rPr>
          <w:i/>
          <w:iCs/>
        </w:rPr>
        <w:t>Email Received September 26, 2020</w:t>
      </w:r>
    </w:p>
    <w:p w14:paraId="0CB112D4" w14:textId="77777777" w:rsidR="00F81E12" w:rsidRPr="007E76B0" w:rsidRDefault="00F81E12" w:rsidP="00F81E12">
      <w:pPr>
        <w:spacing w:line="256" w:lineRule="auto"/>
        <w:rPr>
          <w:rFonts w:ascii="Calibri" w:eastAsia="Times New Roman" w:hAnsi="Calibri" w:cs="Calibri"/>
        </w:rPr>
      </w:pPr>
      <w:r w:rsidRPr="007E76B0">
        <w:rPr>
          <w:rFonts w:ascii="Calibri" w:eastAsia="Times New Roman" w:hAnsi="Calibri" w:cs="Calibri"/>
          <w:u w:val="single"/>
        </w:rPr>
        <w:t>Conservation – Natural Resources</w:t>
      </w:r>
    </w:p>
    <w:p w14:paraId="002C068B" w14:textId="77777777" w:rsidR="00F81E12" w:rsidRPr="007E76B0" w:rsidRDefault="00F81E12" w:rsidP="00F81E12">
      <w:pPr>
        <w:spacing w:line="256" w:lineRule="auto"/>
        <w:rPr>
          <w:rFonts w:ascii="Calibri" w:eastAsia="Times New Roman" w:hAnsi="Calibri" w:cs="Calibri"/>
        </w:rPr>
      </w:pPr>
      <w:r w:rsidRPr="007E76B0">
        <w:rPr>
          <w:rFonts w:ascii="Calibri" w:eastAsia="Times New Roman" w:hAnsi="Calibri" w:cs="Calibri"/>
        </w:rPr>
        <w:t>Vision: To sustainably conserve and use natural resources to support the development needs of today without compromising the needs of future generations. (NR Taskforce)</w:t>
      </w:r>
      <w:r w:rsidRPr="007E76B0">
        <w:rPr>
          <w:rFonts w:ascii="Calibri" w:eastAsia="Times New Roman" w:hAnsi="Calibri" w:cs="Calibri"/>
          <w:color w:val="0000FF"/>
        </w:rPr>
        <w:t xml:space="preserve"> </w:t>
      </w:r>
      <w:r w:rsidRPr="00F81E12">
        <w:rPr>
          <w:rFonts w:ascii="Calibri" w:eastAsia="Times New Roman" w:hAnsi="Calibri" w:cs="Calibri"/>
          <w:color w:val="000000" w:themeColor="text1"/>
        </w:rPr>
        <w:t>Please include the following as part of the revised NR vision, even if you just tack them on to the end.</w:t>
      </w:r>
    </w:p>
    <w:p w14:paraId="3403A676" w14:textId="77777777" w:rsidR="00F81E12" w:rsidRPr="007E76B0" w:rsidRDefault="00F81E12" w:rsidP="00F81E12">
      <w:pPr>
        <w:spacing w:line="256" w:lineRule="auto"/>
        <w:ind w:left="720"/>
        <w:rPr>
          <w:rFonts w:ascii="Calibri" w:eastAsia="Times New Roman" w:hAnsi="Calibri" w:cs="Calibri"/>
        </w:rPr>
      </w:pPr>
      <w:r w:rsidRPr="007E76B0">
        <w:rPr>
          <w:rFonts w:ascii="Calibri" w:eastAsia="Times New Roman" w:hAnsi="Calibri" w:cs="Calibri"/>
        </w:rPr>
        <w:t>-</w:t>
      </w:r>
      <w:r w:rsidRPr="007E76B0">
        <w:rPr>
          <w:rFonts w:ascii="Times New Roman" w:eastAsia="Times New Roman" w:hAnsi="Times New Roman" w:cs="Times New Roman"/>
          <w:sz w:val="14"/>
          <w:szCs w:val="14"/>
        </w:rPr>
        <w:t xml:space="preserve">          </w:t>
      </w:r>
      <w:r w:rsidRPr="007E76B0">
        <w:rPr>
          <w:rFonts w:ascii="Calibri" w:eastAsia="Times New Roman" w:hAnsi="Calibri" w:cs="Calibri"/>
        </w:rPr>
        <w:t xml:space="preserve">Sustainable Use. To promote sustainable use and conservation of the CNMI’s natural resources on land and in water that can meet development needs sustainably and preserves the integrity of these natural resources for future generations. </w:t>
      </w:r>
    </w:p>
    <w:p w14:paraId="0B15DDE8" w14:textId="77777777" w:rsidR="00F81E12" w:rsidRPr="007E76B0" w:rsidRDefault="00F81E12" w:rsidP="00F81E12">
      <w:pPr>
        <w:spacing w:line="256" w:lineRule="auto"/>
        <w:ind w:left="720"/>
        <w:rPr>
          <w:rFonts w:ascii="Calibri" w:eastAsia="Times New Roman" w:hAnsi="Calibri" w:cs="Calibri"/>
        </w:rPr>
      </w:pPr>
      <w:r w:rsidRPr="007E76B0">
        <w:rPr>
          <w:rFonts w:ascii="Calibri" w:eastAsia="Times New Roman" w:hAnsi="Calibri" w:cs="Calibri"/>
        </w:rPr>
        <w:t>-</w:t>
      </w:r>
      <w:r w:rsidRPr="007E76B0">
        <w:rPr>
          <w:rFonts w:ascii="Times New Roman" w:eastAsia="Times New Roman" w:hAnsi="Times New Roman" w:cs="Times New Roman"/>
          <w:sz w:val="14"/>
          <w:szCs w:val="14"/>
        </w:rPr>
        <w:t xml:space="preserve">          </w:t>
      </w:r>
      <w:r w:rsidRPr="007E76B0">
        <w:rPr>
          <w:rFonts w:ascii="Calibri" w:eastAsia="Times New Roman" w:hAnsi="Calibri" w:cs="Calibri"/>
        </w:rPr>
        <w:t>Research, Education, and Preservation. To promote research and education about the CNMI’s natural resources to acknowledge and support local stewardship, conservation management, and cultural practices that are integral to the CNMI community.</w:t>
      </w:r>
    </w:p>
    <w:p w14:paraId="60EEB165" w14:textId="77777777" w:rsidR="00F81E12" w:rsidRPr="007E76B0" w:rsidRDefault="00F81E12" w:rsidP="00F81E12">
      <w:pPr>
        <w:spacing w:line="256" w:lineRule="auto"/>
        <w:ind w:left="720"/>
        <w:rPr>
          <w:rFonts w:ascii="Calibri" w:eastAsia="Times New Roman" w:hAnsi="Calibri" w:cs="Calibri"/>
        </w:rPr>
      </w:pPr>
      <w:r w:rsidRPr="007E76B0">
        <w:rPr>
          <w:rFonts w:ascii="Calibri" w:eastAsia="Times New Roman" w:hAnsi="Calibri" w:cs="Calibri"/>
        </w:rPr>
        <w:t>-</w:t>
      </w:r>
      <w:r w:rsidRPr="007E76B0">
        <w:rPr>
          <w:rFonts w:ascii="Times New Roman" w:eastAsia="Times New Roman" w:hAnsi="Times New Roman" w:cs="Times New Roman"/>
          <w:sz w:val="14"/>
          <w:szCs w:val="14"/>
        </w:rPr>
        <w:t xml:space="preserve">          </w:t>
      </w:r>
      <w:r w:rsidRPr="007E76B0">
        <w:rPr>
          <w:rFonts w:ascii="Calibri" w:eastAsia="Times New Roman" w:hAnsi="Calibri" w:cs="Calibri"/>
        </w:rPr>
        <w:t xml:space="preserve">Support Ecosystem Services and Nature-Based Solutions. Sustainable use, management, and conservation of natural systems will protect and promote the delivery of ecosystem services and implementation of green infrastructure and nature-based solutions to economically and efficiently mitigate the impacts of extreme weather events and maintain critical functions that support people, prosperity, and our healthy environment. </w:t>
      </w:r>
    </w:p>
    <w:p w14:paraId="40185EA9" w14:textId="77777777" w:rsidR="00F81E12" w:rsidRPr="007E76B0" w:rsidRDefault="00F81E12" w:rsidP="00F81E12">
      <w:pPr>
        <w:spacing w:line="256" w:lineRule="auto"/>
        <w:rPr>
          <w:rFonts w:ascii="Calibri" w:eastAsia="Times New Roman" w:hAnsi="Calibri" w:cs="Calibri"/>
        </w:rPr>
      </w:pPr>
      <w:r w:rsidRPr="007E76B0">
        <w:rPr>
          <w:rFonts w:ascii="Calibri" w:eastAsia="Times New Roman" w:hAnsi="Calibri" w:cs="Calibri"/>
        </w:rPr>
        <w:t xml:space="preserve">Comment Received: </w:t>
      </w:r>
    </w:p>
    <w:p w14:paraId="01F4539D" w14:textId="77777777" w:rsidR="00F81E12" w:rsidRPr="007E76B0" w:rsidRDefault="00F81E12" w:rsidP="00F81E12">
      <w:pPr>
        <w:spacing w:line="256" w:lineRule="auto"/>
        <w:rPr>
          <w:rFonts w:ascii="Calibri" w:eastAsia="Times New Roman" w:hAnsi="Calibri" w:cs="Calibri"/>
        </w:rPr>
      </w:pPr>
      <w:r w:rsidRPr="007E76B0">
        <w:rPr>
          <w:rFonts w:ascii="Calibri" w:eastAsia="Times New Roman" w:hAnsi="Calibri" w:cs="Calibri"/>
        </w:rPr>
        <w:t>What would it look like to have the Micronesia Challenge as an overarching theme for the NRTF, similar to the G3 Initiative on Guam? I'd like to be able to incorporate (and reference) its conservation and community benefit targets moving to 2030:</w:t>
      </w:r>
    </w:p>
    <w:p w14:paraId="153855D3" w14:textId="77777777" w:rsidR="00F81E12" w:rsidRPr="00F81E12" w:rsidRDefault="00F81E12" w:rsidP="00F81E12">
      <w:pPr>
        <w:numPr>
          <w:ilvl w:val="0"/>
          <w:numId w:val="26"/>
        </w:numPr>
        <w:spacing w:line="256" w:lineRule="auto"/>
        <w:rPr>
          <w:rFonts w:ascii="Calibri" w:eastAsia="Times New Roman" w:hAnsi="Calibri" w:cs="Calibri"/>
          <w:color w:val="000000" w:themeColor="text1"/>
        </w:rPr>
      </w:pPr>
      <w:r w:rsidRPr="007E76B0">
        <w:rPr>
          <w:rFonts w:ascii="Calibri" w:eastAsia="Times New Roman" w:hAnsi="Calibri" w:cs="Calibri"/>
        </w:rPr>
        <w:t>Effectively manage at least 50% of marine resources (SDG Goal #14.5) and 30% of terrestrial resources (SDG Goal #15.1</w:t>
      </w:r>
      <w:r w:rsidRPr="00F81E12">
        <w:rPr>
          <w:rFonts w:ascii="Calibri" w:eastAsia="Times New Roman" w:hAnsi="Calibri" w:cs="Calibri"/>
          <w:color w:val="000000" w:themeColor="text1"/>
        </w:rPr>
        <w:t>); I don't believe "effectively manage" has been defined in this context, so I want to say that as long as we have site-specific plans in place, we can consider those "managed." Example, the watershed management plans, the SLUMP, the monument.</w:t>
      </w:r>
    </w:p>
    <w:p w14:paraId="2D414471" w14:textId="77777777" w:rsidR="00F81E12" w:rsidRPr="00F81E12" w:rsidRDefault="00F81E12" w:rsidP="00F81E12">
      <w:pPr>
        <w:numPr>
          <w:ilvl w:val="0"/>
          <w:numId w:val="26"/>
        </w:numPr>
        <w:spacing w:line="256" w:lineRule="auto"/>
        <w:rPr>
          <w:rFonts w:ascii="Calibri" w:eastAsia="Times New Roman" w:hAnsi="Calibri" w:cs="Calibri"/>
          <w:color w:val="000000" w:themeColor="text1"/>
        </w:rPr>
      </w:pPr>
      <w:r w:rsidRPr="00F81E12">
        <w:rPr>
          <w:rFonts w:ascii="Calibri" w:eastAsia="Times New Roman" w:hAnsi="Calibri" w:cs="Calibri"/>
          <w:color w:val="000000" w:themeColor="text1"/>
        </w:rPr>
        <w:t>Increase the number of community members within each jurisdiction who are deriving livelihoods, including any type of income or revenue, from sustainably managed natural resources (as determined by MC Measures Working Group) (SDG Goal #14.7); We would need to work on establishing that baseline then supporting an increase.</w:t>
      </w:r>
    </w:p>
    <w:p w14:paraId="3BEB63CA" w14:textId="77777777" w:rsidR="00F81E12" w:rsidRPr="00F81E12" w:rsidRDefault="00F81E12" w:rsidP="00F81E12">
      <w:pPr>
        <w:numPr>
          <w:ilvl w:val="0"/>
          <w:numId w:val="26"/>
        </w:numPr>
        <w:spacing w:line="256" w:lineRule="auto"/>
        <w:rPr>
          <w:rFonts w:ascii="Calibri" w:eastAsia="Times New Roman" w:hAnsi="Calibri" w:cs="Calibri"/>
          <w:color w:val="000000" w:themeColor="text1"/>
        </w:rPr>
      </w:pPr>
      <w:r w:rsidRPr="00F81E12">
        <w:rPr>
          <w:rFonts w:ascii="Calibri" w:eastAsia="Times New Roman" w:hAnsi="Calibri" w:cs="Calibri"/>
          <w:color w:val="000000" w:themeColor="text1"/>
        </w:rPr>
        <w:t>Reduce the risks from climate impacts for communities within flood zones and on low-lying islands (SDG Goal #13.1, 14.2) Through flood zone map updates and implementation of education / outreach programs? And building code updates? CRM permitting incentives? </w:t>
      </w:r>
    </w:p>
    <w:p w14:paraId="22ABD163" w14:textId="1B1F1F1A" w:rsidR="00F81E12" w:rsidRPr="00F81E12" w:rsidRDefault="00F81E12" w:rsidP="004B0486">
      <w:pPr>
        <w:numPr>
          <w:ilvl w:val="0"/>
          <w:numId w:val="26"/>
        </w:numPr>
        <w:spacing w:line="256" w:lineRule="auto"/>
        <w:rPr>
          <w:rFonts w:ascii="Calibri" w:eastAsia="Times New Roman" w:hAnsi="Calibri" w:cs="Calibri"/>
          <w:color w:val="000000" w:themeColor="text1"/>
        </w:rPr>
      </w:pPr>
      <w:r w:rsidRPr="00F81E12">
        <w:rPr>
          <w:rFonts w:ascii="Calibri" w:eastAsia="Times New Roman" w:hAnsi="Calibri" w:cs="Calibri"/>
          <w:color w:val="000000" w:themeColor="text1"/>
        </w:rPr>
        <w:t xml:space="preserve">Reduce invasive species and increase restoration of habitats (SDG Goal #15.5). Maybe good to ask the newly hired Invasive Species Coordinator at DLNR for metrics? </w:t>
      </w:r>
    </w:p>
    <w:p w14:paraId="0063DC37" w14:textId="77777777" w:rsidR="004B0486" w:rsidRDefault="004B0486" w:rsidP="004B0486">
      <w:r>
        <w:t>Call Received August 5, 2020</w:t>
      </w:r>
    </w:p>
    <w:p w14:paraId="1203E387" w14:textId="77777777" w:rsidR="004B0486" w:rsidRDefault="004B0486" w:rsidP="004B0486">
      <w:r>
        <w:t xml:space="preserve">Caller requested clarification on planning process and was informed of timeline for this initial notice and comment period, followed by community meetings scheduled for September 15-17, sharing of draft Comprehensive Sustainable Development Plan with PDAC and then public hearing after 45 days of official draft submission. Commenter noted OPD was doing a good job and encouraged continued efforts to interconnect and clarify overlapping plan components. </w:t>
      </w:r>
    </w:p>
    <w:p w14:paraId="3A3C78B4" w14:textId="77777777" w:rsidR="004B0486" w:rsidRDefault="004B0486" w:rsidP="004B0486">
      <w:r>
        <w:t>Call Received August 19, 2020</w:t>
      </w:r>
    </w:p>
    <w:p w14:paraId="3CEF5E40" w14:textId="77777777" w:rsidR="004B0486" w:rsidRDefault="004B0486" w:rsidP="004B0486">
      <w:r>
        <w:t xml:space="preserve">Caller noted BECQ-DEQ would need to be involved in water management systems planning and suggested water system management plans should be developed to consider current population and growth trends as well as projected climate impacts. Low impact development isn’t well represented in guidance and recommendations and should be included along with required stormwater standards.  </w:t>
      </w:r>
    </w:p>
    <w:p w14:paraId="66584446" w14:textId="77777777" w:rsidR="004B0486" w:rsidRDefault="004B0486" w:rsidP="004B0486"/>
    <w:p w14:paraId="2FF3AE94" w14:textId="77777777" w:rsidR="004B0486" w:rsidRDefault="004B0486" w:rsidP="004B0486"/>
    <w:p w14:paraId="76629487" w14:textId="77777777" w:rsidR="004B0486" w:rsidRDefault="004B0486" w:rsidP="004B0486">
      <w:pPr>
        <w:sectPr w:rsidR="004B0486" w:rsidSect="005E5DEA">
          <w:headerReference w:type="default" r:id="rId185"/>
          <w:footerReference w:type="default" r:id="rId186"/>
          <w:pgSz w:w="12240" w:h="15840"/>
          <w:pgMar w:top="1440" w:right="1350" w:bottom="1440" w:left="1440" w:header="720" w:footer="720" w:gutter="0"/>
          <w:cols w:space="720"/>
          <w:docGrid w:linePitch="360"/>
        </w:sectPr>
      </w:pPr>
    </w:p>
    <w:p w14:paraId="0A3BF528" w14:textId="77777777" w:rsidR="004B0486" w:rsidRDefault="004B0486" w:rsidP="004B0486">
      <w:pPr>
        <w:pStyle w:val="Heading2"/>
      </w:pPr>
      <w:bookmarkStart w:id="5880" w:name="_Toc54611370"/>
      <w:bookmarkStart w:id="5881" w:name="_Toc63510741"/>
      <w:bookmarkStart w:id="5882" w:name="_Toc66508573"/>
      <w:r>
        <w:t>Guiding Values Survey Results, 8/28/2020</w:t>
      </w:r>
      <w:bookmarkEnd w:id="5880"/>
      <w:bookmarkEnd w:id="5881"/>
      <w:bookmarkEnd w:id="5882"/>
    </w:p>
    <w:p w14:paraId="6C0D3FF4" w14:textId="77777777" w:rsidR="004B0486" w:rsidRDefault="004B0486" w:rsidP="004B0486"/>
    <w:p w14:paraId="397DEAB6" w14:textId="2902D1C0" w:rsidR="004B0486" w:rsidRDefault="004B0486" w:rsidP="004B0486">
      <w:r>
        <w:rPr>
          <w:noProof/>
        </w:rPr>
        <w:drawing>
          <wp:inline distT="0" distB="0" distL="0" distR="0" wp14:anchorId="74BA6B2F" wp14:editId="4D8B2542">
            <wp:extent cx="8229600" cy="3257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8229600" cy="3257550"/>
                    </a:xfrm>
                    <a:prstGeom prst="rect">
                      <a:avLst/>
                    </a:prstGeom>
                  </pic:spPr>
                </pic:pic>
              </a:graphicData>
            </a:graphic>
          </wp:inline>
        </w:drawing>
      </w:r>
    </w:p>
    <w:p w14:paraId="6C3587CB" w14:textId="3E53D324" w:rsidR="004B0486" w:rsidRDefault="004B0486" w:rsidP="004B0486"/>
    <w:p w14:paraId="30D7E731" w14:textId="65CD17D8" w:rsidR="004B0486" w:rsidRDefault="004B0486" w:rsidP="004B0486"/>
    <w:p w14:paraId="08189988" w14:textId="32C6A4A3" w:rsidR="004B0486" w:rsidRDefault="004B0486" w:rsidP="004B0486"/>
    <w:p w14:paraId="09A6DDD4" w14:textId="6198D4F9" w:rsidR="004B0486" w:rsidRDefault="004B0486" w:rsidP="004B0486"/>
    <w:p w14:paraId="3F2F2ED2" w14:textId="10240A61" w:rsidR="004B0486" w:rsidRDefault="004B0486" w:rsidP="004B0486"/>
    <w:p w14:paraId="51AEE7C8" w14:textId="3DFEB481" w:rsidR="004B0486" w:rsidRDefault="004B0486" w:rsidP="004B0486"/>
    <w:p w14:paraId="6F5F9253" w14:textId="407D75B6" w:rsidR="004B0486" w:rsidRDefault="004B0486" w:rsidP="004B0486"/>
    <w:p w14:paraId="5F03B4B2" w14:textId="2C37F764" w:rsidR="004B0486" w:rsidRDefault="004B0486" w:rsidP="004B0486">
      <w:r>
        <w:rPr>
          <w:noProof/>
        </w:rPr>
        <w:drawing>
          <wp:inline distT="0" distB="0" distL="0" distR="0" wp14:anchorId="7A1A924A" wp14:editId="686B0E5A">
            <wp:extent cx="8041640" cy="60007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8041640" cy="6000750"/>
                    </a:xfrm>
                    <a:prstGeom prst="rect">
                      <a:avLst/>
                    </a:prstGeom>
                  </pic:spPr>
                </pic:pic>
              </a:graphicData>
            </a:graphic>
          </wp:inline>
        </w:drawing>
      </w:r>
    </w:p>
    <w:p w14:paraId="45FF8688" w14:textId="7E7D0D0E" w:rsidR="004B0486" w:rsidRDefault="004B0486" w:rsidP="004B0486">
      <w:pPr>
        <w:sectPr w:rsidR="004B0486" w:rsidSect="004B0486">
          <w:pgSz w:w="15840" w:h="12240" w:orient="landscape"/>
          <w:pgMar w:top="1440" w:right="1440" w:bottom="1350" w:left="1440" w:header="720" w:footer="720" w:gutter="0"/>
          <w:cols w:space="720"/>
          <w:docGrid w:linePitch="360"/>
        </w:sectPr>
      </w:pPr>
    </w:p>
    <w:p w14:paraId="1D1D664C" w14:textId="778B007D" w:rsidR="007F1DA5" w:rsidRDefault="00DB23DF" w:rsidP="004B0486">
      <w:pPr>
        <w:spacing w:line="240" w:lineRule="auto"/>
        <w:rPr>
          <w:rFonts w:cstheme="minorHAnsi"/>
          <w:i/>
          <w:iCs/>
        </w:rPr>
      </w:pPr>
      <w:r>
        <w:rPr>
          <w:rFonts w:cstheme="minorHAnsi"/>
          <w:i/>
          <w:iCs/>
        </w:rPr>
        <w:t xml:space="preserve">Visioning Survey </w:t>
      </w:r>
      <w:ins w:id="5883" w:author="OPD2" w:date="2021-03-16T07:31:00Z">
        <w:r w:rsidR="00CA11FC">
          <w:t>R</w:t>
        </w:r>
        <w:r>
          <w:t>esults</w:t>
        </w:r>
      </w:ins>
      <w:del w:id="5884" w:author="OPD2" w:date="2021-03-16T07:31:00Z">
        <w:r>
          <w:rPr>
            <w:rFonts w:cstheme="minorHAnsi"/>
            <w:i/>
            <w:iCs/>
          </w:rPr>
          <w:delText>results – Clips as of 10/26, to be updated when poll closed for final draft</w:delText>
        </w:r>
      </w:del>
      <w:r>
        <w:rPr>
          <w:rFonts w:cstheme="minorHAnsi"/>
          <w:i/>
          <w:iCs/>
        </w:rPr>
        <w:t xml:space="preserve"> </w:t>
      </w:r>
    </w:p>
    <w:p w14:paraId="78F33BE9" w14:textId="77777777" w:rsidR="006F5186" w:rsidRPr="006F5186" w:rsidRDefault="006F5186" w:rsidP="006F5186">
      <w:pPr>
        <w:rPr>
          <w:ins w:id="5885" w:author="OPD2" w:date="2021-03-16T07:31:00Z"/>
        </w:rPr>
      </w:pPr>
    </w:p>
    <w:p w14:paraId="13DB3BA0" w14:textId="409CDCED" w:rsidR="00BD667B" w:rsidRPr="00BD667B" w:rsidRDefault="00BD667B" w:rsidP="004B0486">
      <w:pPr>
        <w:spacing w:line="240" w:lineRule="auto"/>
        <w:rPr>
          <w:ins w:id="5886" w:author="OPD2" w:date="2021-03-16T07:31:00Z"/>
          <w:rFonts w:cstheme="minorHAnsi"/>
        </w:rPr>
      </w:pPr>
      <w:ins w:id="5887" w:author="OPD2" w:date="2021-03-16T07:31:00Z">
        <w:r>
          <w:rPr>
            <w:noProof/>
          </w:rPr>
          <w:drawing>
            <wp:anchor distT="0" distB="0" distL="114300" distR="114300" simplePos="0" relativeHeight="252174336" behindDoc="0" locked="0" layoutInCell="1" allowOverlap="1" wp14:anchorId="11960C09" wp14:editId="4A5C4200">
              <wp:simplePos x="0" y="0"/>
              <wp:positionH relativeFrom="column">
                <wp:posOffset>3678783</wp:posOffset>
              </wp:positionH>
              <wp:positionV relativeFrom="paragraph">
                <wp:posOffset>128714</wp:posOffset>
              </wp:positionV>
              <wp:extent cx="4848860" cy="2328545"/>
              <wp:effectExtent l="0" t="0" r="8890" b="0"/>
              <wp:wrapSquare wrapText="bothSides"/>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extLst>
                          <a:ext uri="{28A0092B-C50C-407E-A947-70E740481C1C}">
                            <a14:useLocalDpi xmlns:a14="http://schemas.microsoft.com/office/drawing/2010/main" val="0"/>
                          </a:ext>
                        </a:extLst>
                      </a:blip>
                      <a:stretch>
                        <a:fillRect/>
                      </a:stretch>
                    </pic:blipFill>
                    <pic:spPr>
                      <a:xfrm>
                        <a:off x="0" y="0"/>
                        <a:ext cx="4848860" cy="2328545"/>
                      </a:xfrm>
                      <a:prstGeom prst="rect">
                        <a:avLst/>
                      </a:prstGeom>
                    </pic:spPr>
                  </pic:pic>
                </a:graphicData>
              </a:graphic>
              <wp14:sizeRelH relativeFrom="page">
                <wp14:pctWidth>0</wp14:pctWidth>
              </wp14:sizeRelH>
              <wp14:sizeRelV relativeFrom="page">
                <wp14:pctHeight>0</wp14:pctHeight>
              </wp14:sizeRelV>
            </wp:anchor>
          </w:drawing>
        </w:r>
        <w:r w:rsidRPr="00BD667B">
          <w:rPr>
            <w:rFonts w:cstheme="minorHAnsi"/>
          </w:rPr>
          <w:t xml:space="preserve">The following survey results were collected from 211 community members between November 2019 and March 2021 to obtain feedback about needs and planning priorities for this CSDP. Although the majority of respondents (86%) were from Saipan, feedback was also provided from residents of Tinian (8%), Rota (4%), and the Northern Islands (1.5%). </w:t>
        </w:r>
      </w:ins>
    </w:p>
    <w:p w14:paraId="27F7ED11" w14:textId="77777777" w:rsidR="00BD667B" w:rsidRDefault="00BD667B" w:rsidP="004B0486">
      <w:pPr>
        <w:spacing w:line="240" w:lineRule="auto"/>
        <w:rPr>
          <w:ins w:id="5888" w:author="OPD2" w:date="2021-03-16T07:31:00Z"/>
          <w:rFonts w:cstheme="minorHAnsi"/>
        </w:rPr>
      </w:pPr>
      <w:ins w:id="5889" w:author="OPD2" w:date="2021-03-16T07:31:00Z">
        <w:r w:rsidRPr="00BD667B">
          <w:rPr>
            <w:rFonts w:cstheme="minorHAnsi"/>
          </w:rPr>
          <w:t xml:space="preserve">The majority of survey respondents identified as public sector employees (49%), followed by private sector employees (12%), students (11%), business owners (11%), and civil society / NGO representatives (5%). Identified affiliations include numerous CNMI agencies and public and private education partners, Saipan Chamber of Commerce, </w:t>
        </w:r>
        <w:r w:rsidRPr="00BD667B">
          <w:t>Marianas Alliance of Nonprofit Organizations (</w:t>
        </w:r>
        <w:r w:rsidRPr="00BD667B">
          <w:rPr>
            <w:rFonts w:cstheme="minorHAnsi"/>
          </w:rPr>
          <w:t>MANGO), Marianas Young Professionals,</w:t>
        </w:r>
        <w:r>
          <w:rPr>
            <w:rFonts w:cstheme="minorHAnsi"/>
          </w:rPr>
          <w:t xml:space="preserve"> Red Cross,</w:t>
        </w:r>
        <w:r w:rsidRPr="00BD667B">
          <w:rPr>
            <w:rFonts w:cstheme="minorHAnsi"/>
          </w:rPr>
          <w:t xml:space="preserve"> the Legislative Bureau, and community groups ranging from churches and sports groups to specific businesses</w:t>
        </w:r>
        <w:r>
          <w:rPr>
            <w:rFonts w:cstheme="minorHAnsi"/>
          </w:rPr>
          <w:t xml:space="preserve">. </w:t>
        </w:r>
      </w:ins>
    </w:p>
    <w:p w14:paraId="0924045E" w14:textId="02D6D3CD" w:rsidR="00BD667B" w:rsidRPr="00BD667B" w:rsidRDefault="00BD667B" w:rsidP="00BD667B">
      <w:pPr>
        <w:spacing w:line="240" w:lineRule="auto"/>
        <w:jc w:val="center"/>
        <w:rPr>
          <w:ins w:id="5890" w:author="OPD2" w:date="2021-03-16T07:31:00Z"/>
          <w:rFonts w:cstheme="minorHAnsi"/>
        </w:rPr>
      </w:pPr>
      <w:ins w:id="5891" w:author="OPD2" w:date="2021-03-16T07:31:00Z">
        <w:r>
          <w:rPr>
            <w:rFonts w:cstheme="minorHAnsi"/>
          </w:rPr>
          <w:t>OPD and the PDAC thank all respondents for their thoughtful feedback and support.</w:t>
        </w:r>
      </w:ins>
    </w:p>
    <w:p w14:paraId="5A762B19" w14:textId="0688222A" w:rsidR="00BD667B" w:rsidRDefault="00BD667B" w:rsidP="004B0486">
      <w:pPr>
        <w:spacing w:line="240" w:lineRule="auto"/>
        <w:rPr>
          <w:ins w:id="5892" w:author="OPD2" w:date="2021-03-16T07:31:00Z"/>
          <w:rFonts w:cstheme="minorHAnsi"/>
        </w:rPr>
      </w:pPr>
      <w:ins w:id="5893" w:author="OPD2" w:date="2021-03-16T07:31:00Z">
        <w:r w:rsidRPr="00BD667B">
          <w:rPr>
            <w:rFonts w:cstheme="minorHAnsi"/>
          </w:rPr>
          <w:t xml:space="preserve">The following clips provide data and brief analysis of the trends and community comments provided in this survey. </w:t>
        </w:r>
      </w:ins>
    </w:p>
    <w:p w14:paraId="3AB24285" w14:textId="77777777" w:rsidR="006F5186" w:rsidRDefault="006F5186" w:rsidP="004B0486">
      <w:pPr>
        <w:spacing w:line="240" w:lineRule="auto"/>
        <w:rPr>
          <w:ins w:id="5894" w:author="OPD2" w:date="2021-03-16T07:31:00Z"/>
          <w:rFonts w:cstheme="minorHAnsi"/>
          <w:i/>
          <w:iCs/>
        </w:rPr>
      </w:pPr>
    </w:p>
    <w:p w14:paraId="4180D408" w14:textId="77777777" w:rsidR="006F5186" w:rsidRDefault="006F5186" w:rsidP="004B0486">
      <w:pPr>
        <w:spacing w:line="240" w:lineRule="auto"/>
        <w:rPr>
          <w:ins w:id="5895" w:author="OPD2" w:date="2021-03-16T07:31:00Z"/>
          <w:rFonts w:cstheme="minorHAnsi"/>
          <w:i/>
          <w:iCs/>
        </w:rPr>
      </w:pPr>
    </w:p>
    <w:p w14:paraId="3C9676F9" w14:textId="77777777" w:rsidR="006F5186" w:rsidRDefault="006F5186" w:rsidP="004B0486">
      <w:pPr>
        <w:spacing w:line="240" w:lineRule="auto"/>
        <w:rPr>
          <w:ins w:id="5896" w:author="OPD2" w:date="2021-03-16T07:31:00Z"/>
          <w:rFonts w:cstheme="minorHAnsi"/>
          <w:i/>
          <w:iCs/>
        </w:rPr>
      </w:pPr>
    </w:p>
    <w:p w14:paraId="1D8F3726" w14:textId="77777777" w:rsidR="006F5186" w:rsidRDefault="006F5186" w:rsidP="004B0486">
      <w:pPr>
        <w:spacing w:line="240" w:lineRule="auto"/>
        <w:rPr>
          <w:ins w:id="5897" w:author="OPD2" w:date="2021-03-16T07:31:00Z"/>
          <w:rFonts w:cstheme="minorHAnsi"/>
          <w:i/>
          <w:iCs/>
        </w:rPr>
      </w:pPr>
    </w:p>
    <w:p w14:paraId="288EDC46" w14:textId="77777777" w:rsidR="006F5186" w:rsidRDefault="006F5186" w:rsidP="004B0486">
      <w:pPr>
        <w:spacing w:line="240" w:lineRule="auto"/>
        <w:rPr>
          <w:ins w:id="5898" w:author="OPD2" w:date="2021-03-16T07:31:00Z"/>
          <w:rFonts w:cstheme="minorHAnsi"/>
          <w:i/>
          <w:iCs/>
        </w:rPr>
      </w:pPr>
    </w:p>
    <w:p w14:paraId="5CCACE7B" w14:textId="77777777" w:rsidR="006F5186" w:rsidRDefault="006F5186" w:rsidP="004B0486">
      <w:pPr>
        <w:spacing w:line="240" w:lineRule="auto"/>
        <w:rPr>
          <w:ins w:id="5899" w:author="OPD2" w:date="2021-03-16T07:31:00Z"/>
          <w:rFonts w:cstheme="minorHAnsi"/>
          <w:i/>
          <w:iCs/>
        </w:rPr>
      </w:pPr>
    </w:p>
    <w:p w14:paraId="2F934BB3" w14:textId="0BA53ABB" w:rsidR="00BD667B" w:rsidRDefault="00BD667B" w:rsidP="004B0486">
      <w:pPr>
        <w:spacing w:line="240" w:lineRule="auto"/>
        <w:rPr>
          <w:ins w:id="5900" w:author="OPD2" w:date="2021-03-16T07:31:00Z"/>
          <w:rFonts w:cstheme="minorHAnsi"/>
          <w:i/>
          <w:iCs/>
        </w:rPr>
      </w:pPr>
      <w:ins w:id="5901" w:author="OPD2" w:date="2021-03-16T07:31:00Z">
        <w:r>
          <w:rPr>
            <w:rFonts w:cstheme="minorHAnsi"/>
            <w:i/>
            <w:iCs/>
          </w:rPr>
          <w:t>Assessing Resiliency – Shocks and Stressors</w:t>
        </w:r>
      </w:ins>
    </w:p>
    <w:p w14:paraId="25ABD93C" w14:textId="4CB99E79" w:rsidR="006F5186" w:rsidRPr="006F5186" w:rsidRDefault="00BD667B" w:rsidP="006F5186">
      <w:pPr>
        <w:spacing w:line="240" w:lineRule="auto"/>
        <w:rPr>
          <w:ins w:id="5902" w:author="OPD2" w:date="2021-03-16T07:31:00Z"/>
          <w:rFonts w:cstheme="minorHAnsi"/>
        </w:rPr>
      </w:pPr>
      <w:ins w:id="5903" w:author="OPD2" w:date="2021-03-16T07:31:00Z">
        <w:r>
          <w:rPr>
            <w:rFonts w:cstheme="minorHAnsi"/>
          </w:rPr>
          <w:t xml:space="preserve">The following questions aim to help build understanding of community perspective of overall resilience and perspectives about risk to short-term shocks and long-term stressors to support sustainability goal development and prioritization.  </w:t>
        </w:r>
      </w:ins>
    </w:p>
    <w:p w14:paraId="1351F38F" w14:textId="2A9EBAA4" w:rsidR="00DB23DF" w:rsidRDefault="00BD667B" w:rsidP="004B0486">
      <w:pPr>
        <w:spacing w:line="240" w:lineRule="auto"/>
        <w:rPr>
          <w:del w:id="5904" w:author="OPD2" w:date="2021-03-16T07:31:00Z"/>
          <w:rFonts w:cstheme="minorHAnsi"/>
          <w:i/>
          <w:iCs/>
        </w:rPr>
      </w:pPr>
      <w:ins w:id="5905" w:author="OPD2" w:date="2021-03-16T07:31:00Z">
        <w:r>
          <w:rPr>
            <w:noProof/>
          </w:rPr>
          <w:t>Question:</w:t>
        </w:r>
        <w:r w:rsidR="00F66611" w:rsidRPr="00F66611">
          <w:rPr>
            <w:noProof/>
          </w:rPr>
          <w:t xml:space="preserve"> </w:t>
        </w:r>
        <w:r>
          <w:rPr>
            <w:rStyle w:val="freebirdanalyticsviewquestiontitle"/>
          </w:rPr>
          <w:t>What are the three most important issues that should be addressed to ensure a good quality of life in CNMI? Please pick three priorities from the choices below with "1" being the highest or add your own ideas under "other".</w:t>
        </w:r>
      </w:ins>
      <w:del w:id="5906" w:author="OPD2" w:date="2021-03-16T07:31:00Z">
        <w:r w:rsidR="00DB23DF">
          <w:rPr>
            <w:noProof/>
          </w:rPr>
          <w:drawing>
            <wp:inline distT="0" distB="0" distL="0" distR="0" wp14:anchorId="7E88926D" wp14:editId="58664B45">
              <wp:extent cx="5162550" cy="24288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162550" cy="2428875"/>
                      </a:xfrm>
                      <a:prstGeom prst="rect">
                        <a:avLst/>
                      </a:prstGeom>
                    </pic:spPr>
                  </pic:pic>
                </a:graphicData>
              </a:graphic>
            </wp:inline>
          </w:drawing>
        </w:r>
      </w:del>
    </w:p>
    <w:p w14:paraId="266AE98A" w14:textId="5A608850" w:rsidR="00DB23DF" w:rsidRDefault="00DB23DF" w:rsidP="00DB23DF">
      <w:pPr>
        <w:spacing w:after="0" w:line="240" w:lineRule="auto"/>
        <w:rPr>
          <w:rFonts w:ascii="Times New Roman" w:eastAsia="Times New Roman" w:hAnsi="Times New Roman" w:cs="Times New Roman"/>
          <w:sz w:val="24"/>
          <w:szCs w:val="24"/>
        </w:rPr>
      </w:pPr>
      <w:del w:id="5907" w:author="OPD2" w:date="2021-03-16T07:31:00Z">
        <w:r>
          <w:rPr>
            <w:noProof/>
          </w:rPr>
          <w:drawing>
            <wp:inline distT="0" distB="0" distL="0" distR="0" wp14:anchorId="63D33515" wp14:editId="5BCCD756">
              <wp:extent cx="5943600" cy="19126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943600" cy="1912620"/>
                      </a:xfrm>
                      <a:prstGeom prst="rect">
                        <a:avLst/>
                      </a:prstGeom>
                    </pic:spPr>
                  </pic:pic>
                </a:graphicData>
              </a:graphic>
            </wp:inline>
          </w:drawing>
        </w:r>
      </w:del>
    </w:p>
    <w:p w14:paraId="73DF9313" w14:textId="02571D34" w:rsidR="006F5186" w:rsidRPr="00BD667B" w:rsidRDefault="006F5186" w:rsidP="006F5186">
      <w:pPr>
        <w:pStyle w:val="ListParagraph"/>
        <w:spacing w:line="240" w:lineRule="auto"/>
        <w:ind w:left="2880"/>
        <w:rPr>
          <w:ins w:id="5908" w:author="OPD2" w:date="2021-03-16T07:31:00Z"/>
          <w:rFonts w:cstheme="minorHAnsi"/>
          <w:i/>
          <w:iCs/>
        </w:rPr>
      </w:pPr>
      <w:ins w:id="5909" w:author="OPD2" w:date="2021-03-16T07:31:00Z">
        <w:r w:rsidRPr="00F66611">
          <w:rPr>
            <w:rFonts w:ascii="Times New Roman" w:eastAsia="Times New Roman" w:hAnsi="Times New Roman" w:cs="Times New Roman"/>
            <w:noProof/>
            <w:sz w:val="24"/>
            <w:szCs w:val="24"/>
          </w:rPr>
          <w:drawing>
            <wp:anchor distT="0" distB="0" distL="114300" distR="114300" simplePos="0" relativeHeight="252176384" behindDoc="0" locked="0" layoutInCell="1" allowOverlap="1" wp14:anchorId="0B44BCF5" wp14:editId="26F7CED8">
              <wp:simplePos x="0" y="0"/>
              <wp:positionH relativeFrom="column">
                <wp:posOffset>887430</wp:posOffset>
              </wp:positionH>
              <wp:positionV relativeFrom="paragraph">
                <wp:posOffset>204303</wp:posOffset>
              </wp:positionV>
              <wp:extent cx="5858510" cy="2259330"/>
              <wp:effectExtent l="0" t="0" r="8890" b="7620"/>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t="28329" r="48534" b="1"/>
                      <a:stretch/>
                    </pic:blipFill>
                    <pic:spPr bwMode="auto">
                      <a:xfrm>
                        <a:off x="0" y="0"/>
                        <a:ext cx="5858510" cy="22593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p>
    <w:p w14:paraId="56AC460A" w14:textId="15DAB4CF" w:rsidR="00BD667B" w:rsidRDefault="00BD667B" w:rsidP="00DB23DF">
      <w:pPr>
        <w:spacing w:after="0" w:line="240" w:lineRule="auto"/>
        <w:rPr>
          <w:ins w:id="5910" w:author="OPD2" w:date="2021-03-16T07:31:00Z"/>
          <w:noProof/>
        </w:rPr>
      </w:pPr>
    </w:p>
    <w:p w14:paraId="09F7820D" w14:textId="613F0DAA" w:rsidR="00BD667B" w:rsidRDefault="00BD667B" w:rsidP="00DB23DF">
      <w:pPr>
        <w:spacing w:after="0" w:line="240" w:lineRule="auto"/>
        <w:rPr>
          <w:ins w:id="5911" w:author="OPD2" w:date="2021-03-16T07:31:00Z"/>
          <w:noProof/>
        </w:rPr>
      </w:pPr>
    </w:p>
    <w:p w14:paraId="29C6E5C7" w14:textId="04F6DD0B" w:rsidR="00BD667B" w:rsidRDefault="00BD667B" w:rsidP="00DB23DF">
      <w:pPr>
        <w:spacing w:after="0" w:line="240" w:lineRule="auto"/>
        <w:rPr>
          <w:ins w:id="5912" w:author="OPD2" w:date="2021-03-16T07:31:00Z"/>
          <w:noProof/>
        </w:rPr>
      </w:pPr>
    </w:p>
    <w:p w14:paraId="4A951E38" w14:textId="26D56B46" w:rsidR="00BD667B" w:rsidRDefault="00BD667B" w:rsidP="00DB23DF">
      <w:pPr>
        <w:spacing w:after="0" w:line="240" w:lineRule="auto"/>
        <w:rPr>
          <w:ins w:id="5913" w:author="OPD2" w:date="2021-03-16T07:31:00Z"/>
          <w:noProof/>
        </w:rPr>
      </w:pPr>
    </w:p>
    <w:p w14:paraId="2076798B" w14:textId="5CB3FC9A" w:rsidR="00BD667B" w:rsidRDefault="00BD667B" w:rsidP="00DB23DF">
      <w:pPr>
        <w:spacing w:after="0" w:line="240" w:lineRule="auto"/>
        <w:rPr>
          <w:ins w:id="5914" w:author="OPD2" w:date="2021-03-16T07:31:00Z"/>
          <w:noProof/>
        </w:rPr>
      </w:pPr>
    </w:p>
    <w:p w14:paraId="2D735ABB" w14:textId="3CA1B2BF" w:rsidR="00BD667B" w:rsidRDefault="00BD667B" w:rsidP="00DB23DF">
      <w:pPr>
        <w:spacing w:after="0" w:line="240" w:lineRule="auto"/>
        <w:rPr>
          <w:ins w:id="5915" w:author="OPD2" w:date="2021-03-16T07:31:00Z"/>
          <w:noProof/>
        </w:rPr>
      </w:pPr>
    </w:p>
    <w:p w14:paraId="086932E2" w14:textId="789166DE" w:rsidR="00BD667B" w:rsidRDefault="00BD667B" w:rsidP="00DB23DF">
      <w:pPr>
        <w:spacing w:after="0" w:line="240" w:lineRule="auto"/>
        <w:rPr>
          <w:ins w:id="5916" w:author="OPD2" w:date="2021-03-16T07:31:00Z"/>
          <w:noProof/>
        </w:rPr>
      </w:pPr>
    </w:p>
    <w:p w14:paraId="2327CDC7" w14:textId="65028472" w:rsidR="006F5186" w:rsidRDefault="006F5186" w:rsidP="00DB23DF">
      <w:pPr>
        <w:spacing w:after="0" w:line="240" w:lineRule="auto"/>
        <w:rPr>
          <w:ins w:id="5917" w:author="OPD2" w:date="2021-03-16T07:31:00Z"/>
          <w:noProof/>
        </w:rPr>
      </w:pPr>
    </w:p>
    <w:p w14:paraId="3B1004ED" w14:textId="666453D5" w:rsidR="006F5186" w:rsidRDefault="006F5186" w:rsidP="00DB23DF">
      <w:pPr>
        <w:spacing w:after="0" w:line="240" w:lineRule="auto"/>
        <w:rPr>
          <w:ins w:id="5918" w:author="OPD2" w:date="2021-03-16T07:31:00Z"/>
          <w:noProof/>
        </w:rPr>
      </w:pPr>
    </w:p>
    <w:p w14:paraId="56E70391" w14:textId="566FF2A3" w:rsidR="006F5186" w:rsidRDefault="006F5186" w:rsidP="00DB23DF">
      <w:pPr>
        <w:spacing w:after="0" w:line="240" w:lineRule="auto"/>
        <w:rPr>
          <w:ins w:id="5919" w:author="OPD2" w:date="2021-03-16T07:31:00Z"/>
          <w:noProof/>
        </w:rPr>
      </w:pPr>
    </w:p>
    <w:p w14:paraId="20689FCC" w14:textId="3D9297D7" w:rsidR="006F5186" w:rsidRDefault="006F5186" w:rsidP="00DB23DF">
      <w:pPr>
        <w:spacing w:after="0" w:line="240" w:lineRule="auto"/>
        <w:rPr>
          <w:ins w:id="5920" w:author="OPD2" w:date="2021-03-16T07:31:00Z"/>
          <w:noProof/>
        </w:rPr>
      </w:pPr>
    </w:p>
    <w:p w14:paraId="38BD9BDA" w14:textId="252FA4B6" w:rsidR="006F5186" w:rsidRDefault="006F5186" w:rsidP="00DB23DF">
      <w:pPr>
        <w:spacing w:after="0" w:line="240" w:lineRule="auto"/>
        <w:rPr>
          <w:ins w:id="5921" w:author="OPD2" w:date="2021-03-16T07:31:00Z"/>
          <w:noProof/>
        </w:rPr>
      </w:pPr>
    </w:p>
    <w:p w14:paraId="68727CA6" w14:textId="163DE1D9" w:rsidR="006F5186" w:rsidRDefault="006F5186" w:rsidP="00DB23DF">
      <w:pPr>
        <w:spacing w:after="0" w:line="240" w:lineRule="auto"/>
        <w:rPr>
          <w:ins w:id="5922" w:author="OPD2" w:date="2021-03-16T07:31:00Z"/>
          <w:noProof/>
        </w:rPr>
      </w:pPr>
    </w:p>
    <w:p w14:paraId="1EFA3249" w14:textId="5F0DFBD4" w:rsidR="006F5186" w:rsidRDefault="006F5186" w:rsidP="00DB23DF">
      <w:pPr>
        <w:spacing w:after="0" w:line="240" w:lineRule="auto"/>
        <w:rPr>
          <w:ins w:id="5923" w:author="OPD2" w:date="2021-03-16T07:31:00Z"/>
          <w:noProof/>
        </w:rPr>
      </w:pPr>
      <w:ins w:id="5924" w:author="OPD2" w:date="2021-03-16T07:31:00Z">
        <w:r w:rsidRPr="00F66611">
          <w:rPr>
            <w:rFonts w:ascii="Times New Roman" w:eastAsia="Times New Roman" w:hAnsi="Times New Roman" w:cs="Times New Roman"/>
            <w:noProof/>
            <w:sz w:val="24"/>
            <w:szCs w:val="24"/>
          </w:rPr>
          <w:drawing>
            <wp:anchor distT="0" distB="0" distL="114300" distR="114300" simplePos="0" relativeHeight="252178432" behindDoc="0" locked="0" layoutInCell="1" allowOverlap="1" wp14:anchorId="715F58D1" wp14:editId="251FEA93">
              <wp:simplePos x="0" y="0"/>
              <wp:positionH relativeFrom="column">
                <wp:posOffset>3009217</wp:posOffset>
              </wp:positionH>
              <wp:positionV relativeFrom="paragraph">
                <wp:posOffset>101469</wp:posOffset>
              </wp:positionV>
              <wp:extent cx="5334000" cy="2156460"/>
              <wp:effectExtent l="0" t="0" r="0" b="0"/>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92" cstate="print">
                        <a:extLst>
                          <a:ext uri="{28A0092B-C50C-407E-A947-70E740481C1C}">
                            <a14:useLocalDpi xmlns:a14="http://schemas.microsoft.com/office/drawing/2010/main" val="0"/>
                          </a:ext>
                        </a:extLst>
                      </a:blip>
                      <a:srcRect l="51466" t="29141"/>
                      <a:stretch/>
                    </pic:blipFill>
                    <pic:spPr bwMode="auto">
                      <a:xfrm>
                        <a:off x="0" y="0"/>
                        <a:ext cx="5334000" cy="2156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p>
    <w:p w14:paraId="4E6D2941" w14:textId="006487DC" w:rsidR="006F5186" w:rsidRDefault="006F5186" w:rsidP="00DB23DF">
      <w:pPr>
        <w:spacing w:after="0" w:line="240" w:lineRule="auto"/>
        <w:rPr>
          <w:ins w:id="5925" w:author="OPD2" w:date="2021-03-16T07:31:00Z"/>
          <w:noProof/>
        </w:rPr>
      </w:pPr>
    </w:p>
    <w:p w14:paraId="7B10A2BA" w14:textId="2BB7772F" w:rsidR="006F5186" w:rsidRDefault="006F5186" w:rsidP="006F5186">
      <w:pPr>
        <w:spacing w:line="240" w:lineRule="auto"/>
        <w:rPr>
          <w:ins w:id="5926" w:author="OPD2" w:date="2021-03-16T07:31:00Z"/>
          <w:rFonts w:cstheme="minorHAnsi"/>
          <w:i/>
          <w:iCs/>
        </w:rPr>
      </w:pPr>
      <w:ins w:id="5927" w:author="OPD2" w:date="2021-03-16T07:31:00Z">
        <w:r>
          <w:rPr>
            <w:rFonts w:cstheme="minorHAnsi"/>
            <w:i/>
            <w:iCs/>
          </w:rPr>
          <w:t>Note: Numeric “Top 3” by weighted responses</w:t>
        </w:r>
      </w:ins>
    </w:p>
    <w:p w14:paraId="483FAAC9" w14:textId="77777777" w:rsidR="006F5186" w:rsidRDefault="006F5186" w:rsidP="006F5186">
      <w:pPr>
        <w:pStyle w:val="ListParagraph"/>
        <w:numPr>
          <w:ilvl w:val="6"/>
          <w:numId w:val="3"/>
        </w:numPr>
        <w:spacing w:line="240" w:lineRule="auto"/>
        <w:ind w:left="2070"/>
        <w:rPr>
          <w:ins w:id="5928" w:author="OPD2" w:date="2021-03-16T07:31:00Z"/>
          <w:rFonts w:cstheme="minorHAnsi"/>
          <w:i/>
          <w:iCs/>
        </w:rPr>
      </w:pPr>
      <w:ins w:id="5929" w:author="OPD2" w:date="2021-03-16T07:31:00Z">
        <w:r>
          <w:rPr>
            <w:rFonts w:cstheme="minorHAnsi"/>
            <w:i/>
            <w:iCs/>
          </w:rPr>
          <w:t>Typhoon / Storm Surge</w:t>
        </w:r>
      </w:ins>
    </w:p>
    <w:p w14:paraId="4D87CC8B" w14:textId="77777777" w:rsidR="006F5186" w:rsidRDefault="006F5186" w:rsidP="006F5186">
      <w:pPr>
        <w:pStyle w:val="ListParagraph"/>
        <w:numPr>
          <w:ilvl w:val="6"/>
          <w:numId w:val="3"/>
        </w:numPr>
        <w:spacing w:line="240" w:lineRule="auto"/>
        <w:ind w:left="2070"/>
        <w:rPr>
          <w:ins w:id="5930" w:author="OPD2" w:date="2021-03-16T07:31:00Z"/>
          <w:rFonts w:cstheme="minorHAnsi"/>
          <w:i/>
          <w:iCs/>
        </w:rPr>
      </w:pPr>
      <w:ins w:id="5931" w:author="OPD2" w:date="2021-03-16T07:31:00Z">
        <w:r>
          <w:rPr>
            <w:rFonts w:cstheme="minorHAnsi"/>
            <w:i/>
            <w:iCs/>
          </w:rPr>
          <w:t xml:space="preserve">External Economic Crisis </w:t>
        </w:r>
      </w:ins>
    </w:p>
    <w:p w14:paraId="6DBEBD12" w14:textId="77777777" w:rsidR="006F5186" w:rsidRPr="00BD667B" w:rsidRDefault="006F5186" w:rsidP="006F5186">
      <w:pPr>
        <w:pStyle w:val="ListParagraph"/>
        <w:numPr>
          <w:ilvl w:val="6"/>
          <w:numId w:val="3"/>
        </w:numPr>
        <w:spacing w:line="240" w:lineRule="auto"/>
        <w:ind w:left="2070"/>
        <w:rPr>
          <w:ins w:id="5932" w:author="OPD2" w:date="2021-03-16T07:31:00Z"/>
          <w:rFonts w:cstheme="minorHAnsi"/>
          <w:i/>
          <w:iCs/>
        </w:rPr>
      </w:pPr>
      <w:ins w:id="5933" w:author="OPD2" w:date="2021-03-16T07:31:00Z">
        <w:r>
          <w:rPr>
            <w:rFonts w:cstheme="minorHAnsi"/>
            <w:i/>
            <w:iCs/>
          </w:rPr>
          <w:t xml:space="preserve">Disease Outbreak </w:t>
        </w:r>
      </w:ins>
    </w:p>
    <w:p w14:paraId="0EC2BF4C" w14:textId="4318CE9B" w:rsidR="006F5186" w:rsidRDefault="006F5186" w:rsidP="00DB23DF">
      <w:pPr>
        <w:spacing w:after="0" w:line="240" w:lineRule="auto"/>
        <w:rPr>
          <w:ins w:id="5934" w:author="OPD2" w:date="2021-03-16T07:31:00Z"/>
          <w:noProof/>
        </w:rPr>
      </w:pPr>
    </w:p>
    <w:p w14:paraId="685B8AAD" w14:textId="3A412725" w:rsidR="006F5186" w:rsidRDefault="006F5186" w:rsidP="00DB23DF">
      <w:pPr>
        <w:spacing w:after="0" w:line="240" w:lineRule="auto"/>
        <w:rPr>
          <w:ins w:id="5935" w:author="OPD2" w:date="2021-03-16T07:31:00Z"/>
          <w:noProof/>
        </w:rPr>
      </w:pPr>
    </w:p>
    <w:p w14:paraId="70878317" w14:textId="4506D452" w:rsidR="006F5186" w:rsidRDefault="006F5186" w:rsidP="00DB23DF">
      <w:pPr>
        <w:spacing w:after="0" w:line="240" w:lineRule="auto"/>
        <w:rPr>
          <w:ins w:id="5936" w:author="OPD2" w:date="2021-03-16T07:31:00Z"/>
          <w:noProof/>
        </w:rPr>
      </w:pPr>
    </w:p>
    <w:p w14:paraId="320C1F89" w14:textId="1622AB21" w:rsidR="006F5186" w:rsidRDefault="006F5186" w:rsidP="00DB23DF">
      <w:pPr>
        <w:spacing w:after="0" w:line="240" w:lineRule="auto"/>
        <w:rPr>
          <w:ins w:id="5937" w:author="OPD2" w:date="2021-03-16T07:31:00Z"/>
          <w:noProof/>
        </w:rPr>
      </w:pPr>
    </w:p>
    <w:p w14:paraId="4B0BDB18" w14:textId="77777777" w:rsidR="006F5186" w:rsidRDefault="006F5186" w:rsidP="00DB23DF">
      <w:pPr>
        <w:spacing w:after="0" w:line="240" w:lineRule="auto"/>
        <w:rPr>
          <w:ins w:id="5938" w:author="OPD2" w:date="2021-03-16T07:31:00Z"/>
          <w:noProof/>
        </w:rPr>
      </w:pPr>
    </w:p>
    <w:p w14:paraId="28324B55" w14:textId="43901A4B" w:rsidR="00BD667B" w:rsidRDefault="00BD667B" w:rsidP="00DB23DF">
      <w:pPr>
        <w:spacing w:after="0" w:line="240" w:lineRule="auto"/>
        <w:rPr>
          <w:ins w:id="5939" w:author="OPD2" w:date="2021-03-16T07:31:00Z"/>
          <w:noProof/>
        </w:rPr>
      </w:pPr>
    </w:p>
    <w:p w14:paraId="24758656" w14:textId="77777777" w:rsidR="00BD667B" w:rsidRDefault="00BD667B" w:rsidP="00DB23DF">
      <w:pPr>
        <w:spacing w:after="0" w:line="240" w:lineRule="auto"/>
        <w:rPr>
          <w:ins w:id="5940" w:author="OPD2" w:date="2021-03-16T07:31:00Z"/>
          <w:noProof/>
        </w:rPr>
      </w:pPr>
    </w:p>
    <w:p w14:paraId="6711C085" w14:textId="2F62ACDD" w:rsidR="00F66611" w:rsidRPr="00F66611" w:rsidRDefault="006F5186" w:rsidP="006F5186">
      <w:pPr>
        <w:spacing w:line="240" w:lineRule="auto"/>
        <w:rPr>
          <w:ins w:id="5941" w:author="OPD2" w:date="2021-03-16T07:31:00Z"/>
          <w:rFonts w:cstheme="minorHAnsi"/>
          <w:i/>
          <w:iCs/>
        </w:rPr>
      </w:pPr>
      <w:ins w:id="5942" w:author="OPD2" w:date="2021-03-16T07:31:00Z">
        <w:r>
          <w:rPr>
            <w:rStyle w:val="freebirdanalyticsviewquestiontitle"/>
          </w:rPr>
          <w:t>Question: A shock is a sudden event that impacts the vulnerability of a system. In your view, what are the TOP 3 shocks that are MOST LIKELY to impact CNMI's long-term sustainability? Please select only three with "Priority 1" being the highest ranking.</w:t>
        </w:r>
      </w:ins>
    </w:p>
    <w:p w14:paraId="042270A8" w14:textId="2E56412B" w:rsidR="00F66611" w:rsidRPr="00F66611" w:rsidRDefault="006F5186" w:rsidP="00F66611">
      <w:pPr>
        <w:spacing w:after="0" w:line="240" w:lineRule="auto"/>
        <w:rPr>
          <w:ins w:id="5943" w:author="OPD2" w:date="2021-03-16T07:31:00Z"/>
          <w:rFonts w:ascii="Times New Roman" w:eastAsia="Times New Roman" w:hAnsi="Times New Roman" w:cs="Times New Roman"/>
          <w:sz w:val="24"/>
          <w:szCs w:val="24"/>
        </w:rPr>
      </w:pPr>
      <w:ins w:id="5944" w:author="OPD2" w:date="2021-03-16T07:31:00Z">
        <w:r w:rsidRPr="00F66611">
          <w:rPr>
            <w:rFonts w:cstheme="minorHAnsi"/>
            <w:i/>
            <w:iCs/>
            <w:noProof/>
          </w:rPr>
          <w:drawing>
            <wp:anchor distT="0" distB="0" distL="114300" distR="114300" simplePos="0" relativeHeight="252177408" behindDoc="0" locked="0" layoutInCell="1" allowOverlap="1" wp14:anchorId="67E63F39" wp14:editId="0F09637D">
              <wp:simplePos x="0" y="0"/>
              <wp:positionH relativeFrom="column">
                <wp:posOffset>-44450</wp:posOffset>
              </wp:positionH>
              <wp:positionV relativeFrom="paragraph">
                <wp:posOffset>72282</wp:posOffset>
              </wp:positionV>
              <wp:extent cx="8222258" cy="2208362"/>
              <wp:effectExtent l="0" t="0" r="7620" b="1905"/>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93" cstate="print">
                        <a:extLst>
                          <a:ext uri="{28A0092B-C50C-407E-A947-70E740481C1C}">
                            <a14:useLocalDpi xmlns:a14="http://schemas.microsoft.com/office/drawing/2010/main" val="0"/>
                          </a:ext>
                        </a:extLst>
                      </a:blip>
                      <a:srcRect l="-25" t="20119" r="45656"/>
                      <a:stretch/>
                    </pic:blipFill>
                    <pic:spPr bwMode="auto">
                      <a:xfrm>
                        <a:off x="0" y="0"/>
                        <a:ext cx="8222258" cy="220836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p>
    <w:p w14:paraId="445A529C" w14:textId="77777777" w:rsidR="00DB23DF" w:rsidRPr="00DB23DF" w:rsidRDefault="00DB23DF" w:rsidP="00DB23DF">
      <w:pPr>
        <w:spacing w:after="0" w:line="240" w:lineRule="auto"/>
        <w:rPr>
          <w:rFonts w:ascii="Times New Roman" w:eastAsia="Times New Roman" w:hAnsi="Times New Roman" w:cs="Times New Roman"/>
          <w:sz w:val="24"/>
          <w:szCs w:val="24"/>
        </w:rPr>
      </w:pPr>
    </w:p>
    <w:p w14:paraId="7CA89391" w14:textId="04EDDC56" w:rsidR="00DB23DF" w:rsidRDefault="00DB23DF" w:rsidP="00DB23DF">
      <w:pPr>
        <w:spacing w:line="240" w:lineRule="auto"/>
        <w:jc w:val="center"/>
        <w:rPr>
          <w:rFonts w:cstheme="minorHAnsi"/>
          <w:i/>
          <w:iCs/>
        </w:rPr>
      </w:pPr>
      <w:del w:id="5945" w:author="OPD2" w:date="2021-03-16T07:31:00Z">
        <w:r>
          <w:rPr>
            <w:noProof/>
          </w:rPr>
          <w:drawing>
            <wp:inline distT="0" distB="0" distL="0" distR="0" wp14:anchorId="36DB1E1F" wp14:editId="1DE212FF">
              <wp:extent cx="4141641" cy="276950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4174185" cy="2791263"/>
                      </a:xfrm>
                      <a:prstGeom prst="rect">
                        <a:avLst/>
                      </a:prstGeom>
                    </pic:spPr>
                  </pic:pic>
                </a:graphicData>
              </a:graphic>
            </wp:inline>
          </w:drawing>
        </w:r>
      </w:del>
    </w:p>
    <w:p w14:paraId="342A9141" w14:textId="134B5101" w:rsidR="00DB23DF" w:rsidRDefault="00E555D9" w:rsidP="00DB23DF">
      <w:pPr>
        <w:spacing w:line="240" w:lineRule="auto"/>
        <w:jc w:val="center"/>
        <w:rPr>
          <w:rFonts w:cstheme="minorHAnsi"/>
          <w:i/>
          <w:iCs/>
        </w:rPr>
      </w:pPr>
      <w:del w:id="5946" w:author="OPD2" w:date="2021-03-16T07:31:00Z">
        <w:r>
          <w:rPr>
            <w:noProof/>
          </w:rPr>
          <w:drawing>
            <wp:inline distT="0" distB="0" distL="0" distR="0" wp14:anchorId="1D5F2ADF" wp14:editId="449B424D">
              <wp:extent cx="4100015" cy="229486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4157868" cy="2327251"/>
                      </a:xfrm>
                      <a:prstGeom prst="rect">
                        <a:avLst/>
                      </a:prstGeom>
                    </pic:spPr>
                  </pic:pic>
                </a:graphicData>
              </a:graphic>
            </wp:inline>
          </w:drawing>
        </w:r>
      </w:del>
    </w:p>
    <w:p w14:paraId="4B6F3C59" w14:textId="426E06C3" w:rsidR="00E555D9" w:rsidRDefault="006761BE" w:rsidP="00DB23DF">
      <w:pPr>
        <w:spacing w:line="240" w:lineRule="auto"/>
        <w:jc w:val="center"/>
        <w:rPr>
          <w:del w:id="5947" w:author="OPD2" w:date="2021-03-16T07:31:00Z"/>
          <w:rFonts w:cstheme="minorHAnsi"/>
          <w:i/>
          <w:iCs/>
        </w:rPr>
      </w:pPr>
      <w:ins w:id="5948" w:author="OPD2" w:date="2021-03-16T07:31:00Z">
        <w:r w:rsidRPr="00F66611">
          <w:rPr>
            <w:rFonts w:cstheme="minorHAnsi"/>
            <w:i/>
            <w:iCs/>
            <w:noProof/>
          </w:rPr>
          <w:drawing>
            <wp:inline distT="0" distB="0" distL="0" distR="0" wp14:anchorId="49A71071" wp14:editId="348F20AD">
              <wp:extent cx="7721824" cy="2182483"/>
              <wp:effectExtent l="0" t="0" r="0"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96" cstate="print">
                        <a:extLst>
                          <a:ext uri="{28A0092B-C50C-407E-A947-70E740481C1C}">
                            <a14:useLocalDpi xmlns:a14="http://schemas.microsoft.com/office/drawing/2010/main" val="0"/>
                          </a:ext>
                        </a:extLst>
                      </a:blip>
                      <a:srcRect l="48348" t="20118"/>
                      <a:stretch/>
                    </pic:blipFill>
                    <pic:spPr bwMode="auto">
                      <a:xfrm>
                        <a:off x="0" y="0"/>
                        <a:ext cx="7792433" cy="2202440"/>
                      </a:xfrm>
                      <a:prstGeom prst="rect">
                        <a:avLst/>
                      </a:prstGeom>
                      <a:noFill/>
                      <a:ln>
                        <a:noFill/>
                      </a:ln>
                      <a:extLst>
                        <a:ext uri="{53640926-AAD7-44D8-BBD7-CCE9431645EC}">
                          <a14:shadowObscured xmlns:a14="http://schemas.microsoft.com/office/drawing/2010/main"/>
                        </a:ext>
                      </a:extLst>
                    </pic:spPr>
                  </pic:pic>
                </a:graphicData>
              </a:graphic>
            </wp:inline>
          </w:drawing>
        </w:r>
      </w:ins>
      <w:del w:id="5949" w:author="OPD2" w:date="2021-03-16T07:31:00Z">
        <w:r w:rsidR="00E555D9">
          <w:rPr>
            <w:noProof/>
          </w:rPr>
          <w:drawing>
            <wp:inline distT="0" distB="0" distL="0" distR="0" wp14:anchorId="3E18C129" wp14:editId="3D24A8D7">
              <wp:extent cx="4005618" cy="2284401"/>
              <wp:effectExtent l="0" t="0" r="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4061051" cy="2316014"/>
                      </a:xfrm>
                      <a:prstGeom prst="rect">
                        <a:avLst/>
                      </a:prstGeom>
                    </pic:spPr>
                  </pic:pic>
                </a:graphicData>
              </a:graphic>
            </wp:inline>
          </w:drawing>
        </w:r>
      </w:del>
    </w:p>
    <w:p w14:paraId="12064BB2" w14:textId="219F4794" w:rsidR="00E555D9" w:rsidRDefault="00E555D9" w:rsidP="00DB23DF">
      <w:pPr>
        <w:spacing w:line="240" w:lineRule="auto"/>
        <w:jc w:val="center"/>
        <w:rPr>
          <w:rFonts w:cstheme="minorHAnsi"/>
          <w:i/>
          <w:iCs/>
        </w:rPr>
      </w:pPr>
      <w:del w:id="5950" w:author="OPD2" w:date="2021-03-16T07:31:00Z">
        <w:r>
          <w:rPr>
            <w:noProof/>
          </w:rPr>
          <w:drawing>
            <wp:inline distT="0" distB="0" distL="0" distR="0" wp14:anchorId="237D90A5" wp14:editId="5976120C">
              <wp:extent cx="4012442" cy="80891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4116690" cy="829936"/>
                      </a:xfrm>
                      <a:prstGeom prst="rect">
                        <a:avLst/>
                      </a:prstGeom>
                    </pic:spPr>
                  </pic:pic>
                </a:graphicData>
              </a:graphic>
            </wp:inline>
          </w:drawing>
        </w:r>
      </w:del>
    </w:p>
    <w:p w14:paraId="4C5310C1" w14:textId="226C4FAD" w:rsidR="00BD667B" w:rsidRDefault="00BD667B" w:rsidP="00BD667B">
      <w:pPr>
        <w:spacing w:line="240" w:lineRule="auto"/>
        <w:rPr>
          <w:ins w:id="5951" w:author="OPD2" w:date="2021-03-16T07:31:00Z"/>
          <w:rFonts w:cstheme="minorHAnsi"/>
          <w:i/>
          <w:iCs/>
        </w:rPr>
      </w:pPr>
      <w:ins w:id="5952" w:author="OPD2" w:date="2021-03-16T07:31:00Z">
        <w:r>
          <w:rPr>
            <w:rFonts w:cstheme="minorHAnsi"/>
            <w:i/>
            <w:iCs/>
          </w:rPr>
          <w:t>Note: Numeric “Top 3” by weighted responses</w:t>
        </w:r>
      </w:ins>
    </w:p>
    <w:p w14:paraId="30395F17" w14:textId="50C2DD7A" w:rsidR="00BD667B" w:rsidRDefault="00BD667B" w:rsidP="006F5186">
      <w:pPr>
        <w:pStyle w:val="ListParagraph"/>
        <w:numPr>
          <w:ilvl w:val="6"/>
          <w:numId w:val="28"/>
        </w:numPr>
        <w:spacing w:line="240" w:lineRule="auto"/>
        <w:rPr>
          <w:ins w:id="5953" w:author="OPD2" w:date="2021-03-16T07:31:00Z"/>
          <w:rFonts w:cstheme="minorHAnsi"/>
          <w:i/>
          <w:iCs/>
        </w:rPr>
      </w:pPr>
      <w:ins w:id="5954" w:author="OPD2" w:date="2021-03-16T07:31:00Z">
        <w:r>
          <w:rPr>
            <w:rFonts w:cstheme="minorHAnsi"/>
            <w:i/>
            <w:iCs/>
          </w:rPr>
          <w:t>Over-reliance on Tourism Economy</w:t>
        </w:r>
      </w:ins>
    </w:p>
    <w:p w14:paraId="5EB77EDD" w14:textId="57A9B6D1" w:rsidR="00BD667B" w:rsidRDefault="00BD667B" w:rsidP="006F5186">
      <w:pPr>
        <w:pStyle w:val="ListParagraph"/>
        <w:numPr>
          <w:ilvl w:val="6"/>
          <w:numId w:val="28"/>
        </w:numPr>
        <w:spacing w:line="240" w:lineRule="auto"/>
        <w:rPr>
          <w:ins w:id="5955" w:author="OPD2" w:date="2021-03-16T07:31:00Z"/>
          <w:rFonts w:cstheme="minorHAnsi"/>
          <w:i/>
          <w:iCs/>
        </w:rPr>
      </w:pPr>
      <w:ins w:id="5956" w:author="OPD2" w:date="2021-03-16T07:31:00Z">
        <w:r>
          <w:rPr>
            <w:rFonts w:cstheme="minorHAnsi"/>
            <w:i/>
            <w:iCs/>
          </w:rPr>
          <w:t>Cost of Living</w:t>
        </w:r>
      </w:ins>
    </w:p>
    <w:p w14:paraId="24D74CFD" w14:textId="0E2241D6" w:rsidR="00BD667B" w:rsidRPr="00BD667B" w:rsidRDefault="00BD667B" w:rsidP="006F5186">
      <w:pPr>
        <w:pStyle w:val="ListParagraph"/>
        <w:numPr>
          <w:ilvl w:val="6"/>
          <w:numId w:val="28"/>
        </w:numPr>
        <w:spacing w:line="240" w:lineRule="auto"/>
        <w:rPr>
          <w:ins w:id="5957" w:author="OPD2" w:date="2021-03-16T07:31:00Z"/>
          <w:rFonts w:cstheme="minorHAnsi"/>
          <w:i/>
          <w:iCs/>
        </w:rPr>
      </w:pPr>
      <w:ins w:id="5958" w:author="OPD2" w:date="2021-03-16T07:31:00Z">
        <w:r>
          <w:rPr>
            <w:rFonts w:cstheme="minorHAnsi"/>
            <w:i/>
            <w:iCs/>
          </w:rPr>
          <w:t xml:space="preserve">Aging Infrastructure </w:t>
        </w:r>
      </w:ins>
    </w:p>
    <w:p w14:paraId="22D59DA8" w14:textId="77777777" w:rsidR="00FA7448" w:rsidRDefault="00FA7448" w:rsidP="00FA7448">
      <w:pPr>
        <w:spacing w:line="240" w:lineRule="auto"/>
        <w:rPr>
          <w:ins w:id="5959" w:author="OPD2" w:date="2021-03-16T07:31:00Z"/>
          <w:rFonts w:cstheme="minorHAnsi"/>
          <w:i/>
          <w:iCs/>
        </w:rPr>
      </w:pPr>
    </w:p>
    <w:p w14:paraId="492B6D3E" w14:textId="77777777" w:rsidR="00FA7448" w:rsidRDefault="00FA7448" w:rsidP="00FA7448">
      <w:pPr>
        <w:spacing w:line="240" w:lineRule="auto"/>
        <w:rPr>
          <w:ins w:id="5960" w:author="OPD2" w:date="2021-03-16T07:31:00Z"/>
          <w:rFonts w:cstheme="minorHAnsi"/>
          <w:i/>
          <w:iCs/>
        </w:rPr>
      </w:pPr>
    </w:p>
    <w:p w14:paraId="11C7622F" w14:textId="77777777" w:rsidR="00FA7448" w:rsidRDefault="00FA7448" w:rsidP="00FA7448">
      <w:pPr>
        <w:spacing w:line="240" w:lineRule="auto"/>
        <w:rPr>
          <w:ins w:id="5961" w:author="OPD2" w:date="2021-03-16T07:31:00Z"/>
          <w:rFonts w:cstheme="minorHAnsi"/>
          <w:i/>
          <w:iCs/>
        </w:rPr>
      </w:pPr>
    </w:p>
    <w:p w14:paraId="7689BDD9" w14:textId="072C09F0" w:rsidR="00E555D9" w:rsidRDefault="00FA7448" w:rsidP="00DB23DF">
      <w:pPr>
        <w:spacing w:line="240" w:lineRule="auto"/>
        <w:jc w:val="center"/>
        <w:rPr>
          <w:del w:id="5962" w:author="OPD2" w:date="2021-03-16T07:31:00Z"/>
          <w:rFonts w:cstheme="minorHAnsi"/>
          <w:i/>
          <w:iCs/>
        </w:rPr>
      </w:pPr>
      <w:ins w:id="5963" w:author="OPD2" w:date="2021-03-16T07:31:00Z">
        <w:r>
          <w:rPr>
            <w:rFonts w:cstheme="minorHAnsi"/>
            <w:i/>
            <w:iCs/>
          </w:rPr>
          <w:t xml:space="preserve">Question: </w:t>
        </w:r>
        <w:r>
          <w:rPr>
            <w:rStyle w:val="freebirdanalyticsviewquestiontitle"/>
          </w:rPr>
          <w:t>On a scale of 1-10 with “10” being high, how "resilient" or prepared to "bounce back" disruptions (natural/social/economic) do you think CNMI is today?</w:t>
        </w:r>
      </w:ins>
      <w:del w:id="5964" w:author="OPD2" w:date="2021-03-16T07:31:00Z">
        <w:r w:rsidR="00E555D9">
          <w:rPr>
            <w:noProof/>
          </w:rPr>
          <w:drawing>
            <wp:inline distT="0" distB="0" distL="0" distR="0" wp14:anchorId="0305CF8D" wp14:editId="23DD5EBF">
              <wp:extent cx="3922046" cy="2182267"/>
              <wp:effectExtent l="0" t="0" r="254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4003902" cy="2227812"/>
                      </a:xfrm>
                      <a:prstGeom prst="rect">
                        <a:avLst/>
                      </a:prstGeom>
                    </pic:spPr>
                  </pic:pic>
                </a:graphicData>
              </a:graphic>
            </wp:inline>
          </w:drawing>
        </w:r>
      </w:del>
    </w:p>
    <w:p w14:paraId="3F85FECD" w14:textId="128CC44F" w:rsidR="00FD2B69" w:rsidRDefault="00FD2B69" w:rsidP="00DB23DF">
      <w:pPr>
        <w:spacing w:line="240" w:lineRule="auto"/>
        <w:jc w:val="center"/>
        <w:rPr>
          <w:del w:id="5965" w:author="OPD2" w:date="2021-03-16T07:31:00Z"/>
          <w:rFonts w:cstheme="minorHAnsi"/>
          <w:i/>
          <w:iCs/>
        </w:rPr>
      </w:pPr>
    </w:p>
    <w:p w14:paraId="3D53C944" w14:textId="2AE9DFD1" w:rsidR="00FD2B69" w:rsidRDefault="00FD2B69" w:rsidP="00DB23DF">
      <w:pPr>
        <w:spacing w:line="240" w:lineRule="auto"/>
        <w:jc w:val="center"/>
        <w:rPr>
          <w:del w:id="5966" w:author="OPD2" w:date="2021-03-16T07:31:00Z"/>
          <w:rFonts w:cstheme="minorHAnsi"/>
          <w:i/>
          <w:iCs/>
        </w:rPr>
      </w:pPr>
      <w:del w:id="5967" w:author="OPD2" w:date="2021-03-16T07:31:00Z">
        <w:r>
          <w:rPr>
            <w:noProof/>
          </w:rPr>
          <w:drawing>
            <wp:inline distT="0" distB="0" distL="0" distR="0" wp14:anchorId="66AE1F02" wp14:editId="4B2B8A85">
              <wp:extent cx="4135396" cy="2361063"/>
              <wp:effectExtent l="0" t="0" r="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190330" cy="2392427"/>
                      </a:xfrm>
                      <a:prstGeom prst="rect">
                        <a:avLst/>
                      </a:prstGeom>
                    </pic:spPr>
                  </pic:pic>
                </a:graphicData>
              </a:graphic>
            </wp:inline>
          </w:drawing>
        </w:r>
      </w:del>
    </w:p>
    <w:p w14:paraId="693C2AF1" w14:textId="763A94A7" w:rsidR="007542E9" w:rsidRDefault="007542E9" w:rsidP="00DB23DF">
      <w:pPr>
        <w:spacing w:line="240" w:lineRule="auto"/>
        <w:jc w:val="center"/>
        <w:rPr>
          <w:rFonts w:cstheme="minorHAnsi"/>
          <w:i/>
          <w:iCs/>
        </w:rPr>
      </w:pPr>
      <w:del w:id="5968" w:author="OPD2" w:date="2021-03-16T07:31:00Z">
        <w:r>
          <w:rPr>
            <w:noProof/>
          </w:rPr>
          <w:drawing>
            <wp:inline distT="0" distB="0" distL="0" distR="0" wp14:anchorId="60E7CE22" wp14:editId="6454F198">
              <wp:extent cx="4039737" cy="28960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4817968" cy="345391"/>
                      </a:xfrm>
                      <a:prstGeom prst="rect">
                        <a:avLst/>
                      </a:prstGeom>
                    </pic:spPr>
                  </pic:pic>
                </a:graphicData>
              </a:graphic>
            </wp:inline>
          </w:drawing>
        </w:r>
      </w:del>
    </w:p>
    <w:p w14:paraId="7DCFC743" w14:textId="18D0F120" w:rsidR="00FA7448" w:rsidRPr="00FA7448" w:rsidRDefault="00FA7448" w:rsidP="00FA7448">
      <w:pPr>
        <w:spacing w:after="0" w:line="240" w:lineRule="auto"/>
        <w:rPr>
          <w:ins w:id="5969" w:author="OPD2" w:date="2021-03-16T07:31:00Z"/>
          <w:rFonts w:ascii="Times New Roman" w:eastAsia="Times New Roman" w:hAnsi="Times New Roman" w:cs="Times New Roman"/>
          <w:sz w:val="24"/>
          <w:szCs w:val="24"/>
        </w:rPr>
      </w:pPr>
      <w:ins w:id="5970" w:author="OPD2" w:date="2021-03-16T07:31:00Z">
        <w:r w:rsidRPr="00FA7448">
          <w:rPr>
            <w:rFonts w:cstheme="minorHAnsi"/>
            <w:i/>
            <w:iCs/>
            <w:noProof/>
          </w:rPr>
          <w:drawing>
            <wp:inline distT="0" distB="0" distL="0" distR="0" wp14:anchorId="01AA501B" wp14:editId="47ADD259">
              <wp:extent cx="8229600" cy="3414994"/>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02" cstate="print">
                        <a:extLst>
                          <a:ext uri="{28A0092B-C50C-407E-A947-70E740481C1C}">
                            <a14:useLocalDpi xmlns:a14="http://schemas.microsoft.com/office/drawing/2010/main" val="0"/>
                          </a:ext>
                        </a:extLst>
                      </a:blip>
                      <a:srcRect t="18355"/>
                      <a:stretch/>
                    </pic:blipFill>
                    <pic:spPr bwMode="auto">
                      <a:xfrm>
                        <a:off x="0" y="0"/>
                        <a:ext cx="8229600" cy="3414994"/>
                      </a:xfrm>
                      <a:prstGeom prst="rect">
                        <a:avLst/>
                      </a:prstGeom>
                      <a:noFill/>
                      <a:ln>
                        <a:noFill/>
                      </a:ln>
                      <a:extLst>
                        <a:ext uri="{53640926-AAD7-44D8-BBD7-CCE9431645EC}">
                          <a14:shadowObscured xmlns:a14="http://schemas.microsoft.com/office/drawing/2010/main"/>
                        </a:ext>
                      </a:extLst>
                    </pic:spPr>
                  </pic:pic>
                </a:graphicData>
              </a:graphic>
            </wp:inline>
          </w:drawing>
        </w:r>
      </w:ins>
    </w:p>
    <w:p w14:paraId="7FF6A708" w14:textId="290E5CE6" w:rsidR="00FA7448" w:rsidRDefault="00FA7448" w:rsidP="00FA7448">
      <w:pPr>
        <w:spacing w:line="240" w:lineRule="auto"/>
        <w:rPr>
          <w:ins w:id="5971" w:author="OPD2" w:date="2021-03-16T07:31:00Z"/>
          <w:rFonts w:cstheme="minorHAnsi"/>
          <w:i/>
          <w:iCs/>
        </w:rPr>
      </w:pPr>
    </w:p>
    <w:p w14:paraId="270EA365" w14:textId="779F2A3C" w:rsidR="00FA7448" w:rsidRDefault="00FA7448" w:rsidP="00FA7448">
      <w:pPr>
        <w:spacing w:line="240" w:lineRule="auto"/>
        <w:rPr>
          <w:ins w:id="5972" w:author="OPD2" w:date="2021-03-16T07:31:00Z"/>
          <w:rFonts w:cstheme="minorHAnsi"/>
          <w:i/>
          <w:iCs/>
        </w:rPr>
      </w:pPr>
    </w:p>
    <w:p w14:paraId="46920FA2" w14:textId="77777777" w:rsidR="0015120A" w:rsidRDefault="0015120A" w:rsidP="00FA7448">
      <w:pPr>
        <w:spacing w:line="240" w:lineRule="auto"/>
        <w:rPr>
          <w:ins w:id="5973" w:author="OPD2" w:date="2021-03-16T07:31:00Z"/>
          <w:rFonts w:cstheme="minorHAnsi"/>
          <w:i/>
          <w:iCs/>
        </w:rPr>
        <w:sectPr w:rsidR="0015120A" w:rsidSect="00F66611">
          <w:pgSz w:w="15840" w:h="12240" w:orient="landscape"/>
          <w:pgMar w:top="1440" w:right="1440" w:bottom="1440" w:left="1440" w:header="720" w:footer="720" w:gutter="0"/>
          <w:cols w:space="720"/>
          <w:titlePg/>
          <w:docGrid w:linePitch="360"/>
        </w:sectPr>
      </w:pPr>
    </w:p>
    <w:p w14:paraId="38E7D1E5" w14:textId="638B7D0C" w:rsidR="00FA7448" w:rsidRPr="00FA7448" w:rsidRDefault="00FA7448" w:rsidP="00FA7448">
      <w:pPr>
        <w:spacing w:line="240" w:lineRule="auto"/>
        <w:rPr>
          <w:ins w:id="5974" w:author="OPD2" w:date="2021-03-16T07:31:00Z"/>
          <w:rStyle w:val="freebirdanalyticsviewquestiontitle"/>
          <w:i/>
          <w:iCs/>
        </w:rPr>
      </w:pPr>
      <w:ins w:id="5975" w:author="OPD2" w:date="2021-03-16T07:31:00Z">
        <w:r>
          <w:rPr>
            <w:rStyle w:val="freebirdanalyticsviewquestiontitle"/>
            <w:i/>
            <w:iCs/>
          </w:rPr>
          <w:t>Community Visioning</w:t>
        </w:r>
      </w:ins>
    </w:p>
    <w:p w14:paraId="6B00B93E" w14:textId="77777777" w:rsidR="00381F0E" w:rsidRDefault="00381F0E" w:rsidP="0015120A">
      <w:pPr>
        <w:spacing w:line="240" w:lineRule="auto"/>
        <w:rPr>
          <w:ins w:id="5976" w:author="OPD2" w:date="2021-03-16T07:31:00Z"/>
          <w:rStyle w:val="freebirdanalyticsviewquestiontitle"/>
        </w:rPr>
      </w:pPr>
      <w:ins w:id="5977" w:author="OPD2" w:date="2021-03-16T07:31:00Z">
        <w:r>
          <w:rPr>
            <w:rStyle w:val="freebirdanalyticsviewquestiontitle"/>
          </w:rPr>
          <w:t>Question:</w:t>
        </w:r>
      </w:ins>
    </w:p>
    <w:p w14:paraId="52347E23" w14:textId="42D7DD81" w:rsidR="00C35AAD" w:rsidRDefault="00FA7448" w:rsidP="00C35AAD">
      <w:pPr>
        <w:spacing w:line="240" w:lineRule="auto"/>
        <w:rPr>
          <w:del w:id="5978" w:author="OPD2" w:date="2021-03-16T07:31:00Z"/>
          <w:rFonts w:cstheme="minorHAnsi"/>
          <w:i/>
          <w:iCs/>
        </w:rPr>
      </w:pPr>
      <w:ins w:id="5979" w:author="OPD2" w:date="2021-03-16T07:31:00Z">
        <w:r>
          <w:rPr>
            <w:rStyle w:val="freebirdanalyticsviewquestiontitle"/>
          </w:rPr>
          <w:t>What is your vision (hopes/dreams/ideal outcomes) for island-wide growth in 2030?</w:t>
        </w:r>
        <w:r w:rsidR="00AC4205">
          <w:rPr>
            <w:rStyle w:val="freebirdanalyticsviewquestiontitle"/>
          </w:rPr>
          <w:t xml:space="preserve"> (177 responses)</w:t>
        </w:r>
      </w:ins>
    </w:p>
    <w:p w14:paraId="0660E34D" w14:textId="737B1C1E" w:rsidR="00C35AAD" w:rsidRPr="00C35AAD" w:rsidRDefault="00C35AAD" w:rsidP="00C35AAD">
      <w:pPr>
        <w:spacing w:after="0" w:line="240" w:lineRule="auto"/>
        <w:rPr>
          <w:del w:id="5980" w:author="OPD2" w:date="2021-03-16T07:31:00Z"/>
          <w:rFonts w:ascii="Times New Roman" w:eastAsia="Times New Roman" w:hAnsi="Times New Roman" w:cs="Times New Roman"/>
          <w:sz w:val="24"/>
          <w:szCs w:val="24"/>
        </w:rPr>
      </w:pPr>
      <w:del w:id="5981" w:author="OPD2" w:date="2021-03-16T07:31:00Z">
        <w:r w:rsidRPr="00C35AAD">
          <w:rPr>
            <w:rFonts w:cstheme="minorHAnsi"/>
            <w:i/>
            <w:iCs/>
            <w:noProof/>
          </w:rPr>
          <w:drawing>
            <wp:inline distT="0" distB="0" distL="0" distR="0" wp14:anchorId="52544827" wp14:editId="75811121">
              <wp:extent cx="5943600" cy="3020060"/>
              <wp:effectExtent l="0" t="0" r="0"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5943600" cy="3020060"/>
                      </a:xfrm>
                      <a:prstGeom prst="rect">
                        <a:avLst/>
                      </a:prstGeom>
                      <a:noFill/>
                      <a:ln>
                        <a:noFill/>
                      </a:ln>
                    </pic:spPr>
                  </pic:pic>
                </a:graphicData>
              </a:graphic>
            </wp:inline>
          </w:drawing>
        </w:r>
      </w:del>
    </w:p>
    <w:p w14:paraId="6E598111" w14:textId="54F291ED" w:rsidR="00C35AAD" w:rsidRDefault="00C35AAD" w:rsidP="00C35AAD">
      <w:pPr>
        <w:spacing w:line="240" w:lineRule="auto"/>
        <w:rPr>
          <w:del w:id="5982" w:author="OPD2" w:date="2021-03-16T07:31:00Z"/>
          <w:rFonts w:cstheme="minorHAnsi"/>
          <w:i/>
          <w:iCs/>
        </w:rPr>
      </w:pPr>
    </w:p>
    <w:p w14:paraId="78D501A4" w14:textId="1EACFAE6" w:rsidR="00C35AAD" w:rsidRDefault="00C35AAD" w:rsidP="00C35AAD">
      <w:pPr>
        <w:spacing w:line="240" w:lineRule="auto"/>
        <w:rPr>
          <w:del w:id="5983" w:author="OPD2" w:date="2021-03-16T07:31:00Z"/>
          <w:rFonts w:cstheme="minorHAnsi"/>
          <w:i/>
          <w:iCs/>
        </w:rPr>
      </w:pPr>
    </w:p>
    <w:p w14:paraId="6D220904" w14:textId="4DC0D8E3" w:rsidR="00C35AAD" w:rsidRDefault="00C35AAD" w:rsidP="00C35AAD">
      <w:pPr>
        <w:spacing w:line="240" w:lineRule="auto"/>
        <w:rPr>
          <w:del w:id="5984" w:author="OPD2" w:date="2021-03-16T07:31:00Z"/>
          <w:rFonts w:cstheme="minorHAnsi"/>
          <w:i/>
          <w:iCs/>
        </w:rPr>
      </w:pPr>
    </w:p>
    <w:p w14:paraId="7A4D4ECF" w14:textId="02D54CF2" w:rsidR="00C35AAD" w:rsidRDefault="00C35AAD" w:rsidP="00C35AAD">
      <w:pPr>
        <w:spacing w:line="240" w:lineRule="auto"/>
        <w:rPr>
          <w:del w:id="5985" w:author="OPD2" w:date="2021-03-16T07:31:00Z"/>
          <w:rFonts w:cstheme="minorHAnsi"/>
          <w:i/>
          <w:iCs/>
        </w:rPr>
      </w:pPr>
    </w:p>
    <w:p w14:paraId="4BF58933" w14:textId="259D4698" w:rsidR="00C35AAD" w:rsidRDefault="00C35AAD" w:rsidP="00C35AAD">
      <w:pPr>
        <w:spacing w:line="240" w:lineRule="auto"/>
        <w:rPr>
          <w:del w:id="5986" w:author="OPD2" w:date="2021-03-16T07:31:00Z"/>
          <w:rFonts w:cstheme="minorHAnsi"/>
          <w:i/>
          <w:iCs/>
        </w:rPr>
      </w:pPr>
    </w:p>
    <w:p w14:paraId="1DA9F044" w14:textId="1B731947" w:rsidR="00C35AAD" w:rsidRDefault="00C35AAD" w:rsidP="00C35AAD">
      <w:pPr>
        <w:spacing w:line="240" w:lineRule="auto"/>
        <w:rPr>
          <w:del w:id="5987" w:author="OPD2" w:date="2021-03-16T07:31:00Z"/>
          <w:rFonts w:cstheme="minorHAnsi"/>
          <w:i/>
          <w:iCs/>
        </w:rPr>
      </w:pPr>
    </w:p>
    <w:p w14:paraId="6A25314D" w14:textId="2FE14B1D" w:rsidR="00C35AAD" w:rsidRDefault="00C35AAD" w:rsidP="00C35AAD">
      <w:pPr>
        <w:spacing w:line="240" w:lineRule="auto"/>
        <w:rPr>
          <w:del w:id="5988" w:author="OPD2" w:date="2021-03-16T07:31:00Z"/>
          <w:rFonts w:cstheme="minorHAnsi"/>
          <w:i/>
          <w:iCs/>
        </w:rPr>
      </w:pPr>
    </w:p>
    <w:p w14:paraId="28640A8B" w14:textId="12101731" w:rsidR="007F03C3" w:rsidRDefault="007F03C3" w:rsidP="00612301">
      <w:pPr>
        <w:spacing w:line="240" w:lineRule="auto"/>
        <w:jc w:val="center"/>
        <w:rPr>
          <w:rFonts w:cstheme="minorHAnsi"/>
          <w:i/>
          <w:iCs/>
        </w:rPr>
      </w:pPr>
      <w:del w:id="5989" w:author="OPD2" w:date="2021-03-16T07:31:00Z">
        <w:r>
          <w:rPr>
            <w:noProof/>
          </w:rPr>
          <w:drawing>
            <wp:inline distT="0" distB="0" distL="0" distR="0" wp14:anchorId="2DE0A185" wp14:editId="3521D624">
              <wp:extent cx="5123284" cy="448574"/>
              <wp:effectExtent l="0" t="0" r="1270" b="889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4"/>
                      <a:srcRect b="83068"/>
                      <a:stretch/>
                    </pic:blipFill>
                    <pic:spPr bwMode="auto">
                      <a:xfrm>
                        <a:off x="0" y="0"/>
                        <a:ext cx="5161733" cy="451940"/>
                      </a:xfrm>
                      <a:prstGeom prst="rect">
                        <a:avLst/>
                      </a:prstGeom>
                      <a:ln>
                        <a:noFill/>
                      </a:ln>
                      <a:extLst>
                        <a:ext uri="{53640926-AAD7-44D8-BBD7-CCE9431645EC}">
                          <a14:shadowObscured xmlns:a14="http://schemas.microsoft.com/office/drawing/2010/main"/>
                        </a:ext>
                      </a:extLst>
                    </pic:spPr>
                  </pic:pic>
                </a:graphicData>
              </a:graphic>
            </wp:inline>
          </w:drawing>
        </w:r>
      </w:del>
    </w:p>
    <w:tbl>
      <w:tblPr>
        <w:tblStyle w:val="PlainTable1"/>
        <w:tblW w:w="9344" w:type="dxa"/>
        <w:tblLook w:val="04A0" w:firstRow="1" w:lastRow="0" w:firstColumn="1" w:lastColumn="0" w:noHBand="0" w:noVBand="1"/>
      </w:tblPr>
      <w:tblGrid>
        <w:gridCol w:w="9243"/>
        <w:gridCol w:w="101"/>
      </w:tblGrid>
      <w:tr w:rsidR="00612301" w:rsidRPr="00612301" w14:paraId="2FCF9F8A" w14:textId="77777777" w:rsidTr="00612301">
        <w:trPr>
          <w:gridAfter w:val="1"/>
          <w:cnfStyle w:val="100000000000" w:firstRow="1" w:lastRow="0" w:firstColumn="0" w:lastColumn="0" w:oddVBand="0" w:evenVBand="0" w:oddHBand="0"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5447F2D" w14:textId="3CFB5C48" w:rsidR="00612301" w:rsidRPr="00612301" w:rsidRDefault="00612301" w:rsidP="00612301">
            <w:pPr>
              <w:rPr>
                <w:rFonts w:ascii="Arial" w:eastAsia="Times New Roman" w:hAnsi="Arial" w:cs="Arial"/>
                <w:sz w:val="20"/>
                <w:szCs w:val="20"/>
              </w:rPr>
            </w:pPr>
            <w:r>
              <w:rPr>
                <w:rFonts w:ascii="Arial" w:eastAsia="Times New Roman" w:hAnsi="Arial" w:cs="Arial"/>
                <w:sz w:val="20"/>
                <w:szCs w:val="20"/>
              </w:rPr>
              <w:t xml:space="preserve">Response: </w:t>
            </w:r>
          </w:p>
        </w:tc>
      </w:tr>
      <w:tr w:rsidR="00705F3D" w:rsidRPr="00612301" w14:paraId="2347E98D" w14:textId="77777777" w:rsidTr="00FD2D71">
        <w:trPr>
          <w:cnfStyle w:val="000000100000" w:firstRow="0" w:lastRow="0" w:firstColumn="0" w:lastColumn="0" w:oddVBand="0" w:evenVBand="0" w:oddHBand="1" w:evenHBand="0" w:firstRowFirstColumn="0" w:firstRowLastColumn="0" w:lastRowFirstColumn="0" w:lastRowLastColumn="0"/>
          <w:trHeight w:val="315"/>
          <w:ins w:id="5990" w:author="OPD2" w:date="2021-03-16T07:31:00Z"/>
        </w:trPr>
        <w:tc>
          <w:tcPr>
            <w:cnfStyle w:val="001000000000" w:firstRow="0" w:lastRow="0" w:firstColumn="1" w:lastColumn="0" w:oddVBand="0" w:evenVBand="0" w:oddHBand="0" w:evenHBand="0" w:firstRowFirstColumn="0" w:firstRowLastColumn="0" w:lastRowFirstColumn="0" w:lastRowLastColumn="0"/>
            <w:tcW w:w="9445" w:type="dxa"/>
            <w:gridSpan w:val="2"/>
          </w:tcPr>
          <w:p w14:paraId="2E523855" w14:textId="04ADFB30" w:rsidR="00705F3D" w:rsidRPr="00FD2D71" w:rsidRDefault="00705F3D" w:rsidP="00FD2D71">
            <w:pPr>
              <w:rPr>
                <w:ins w:id="5991" w:author="OPD2" w:date="2021-03-16T07:31:00Z"/>
                <w:rFonts w:eastAsia="Times New Roman" w:cstheme="minorHAnsi"/>
                <w:b w:val="0"/>
                <w:bCs w:val="0"/>
              </w:rPr>
            </w:pPr>
            <w:ins w:id="5992" w:author="OPD2" w:date="2021-03-16T07:31:00Z">
              <w:r w:rsidRPr="00FD2D71">
                <w:rPr>
                  <w:rFonts w:eastAsia="Times New Roman" w:cstheme="minorHAnsi"/>
                  <w:b w:val="0"/>
                  <w:bCs w:val="0"/>
                </w:rPr>
                <w:t>Saipan is self reliant and sustainable. We have a litter free environment with trash cans and trash pick up at public places and recycling with safe recreation locations for locals and tourists. Food and power and transportation are more affordable - maybe we can reduce costs by making more things we need here. We would have a credited university and good diverse jobs and skilled local technical workers so we don't need to rely on CWs. We could nationalize people who have been here helping build and contribute to CNMI and can grow population centers throughout our beautiful islands.</w:t>
              </w:r>
            </w:ins>
          </w:p>
        </w:tc>
      </w:tr>
      <w:tr w:rsidR="00705F3D" w:rsidRPr="00612301" w14:paraId="75758A26" w14:textId="77777777" w:rsidTr="00FD2D71">
        <w:trPr>
          <w:trHeight w:val="315"/>
          <w:ins w:id="5993" w:author="OPD2" w:date="2021-03-16T07:31:00Z"/>
        </w:trPr>
        <w:tc>
          <w:tcPr>
            <w:cnfStyle w:val="001000000000" w:firstRow="0" w:lastRow="0" w:firstColumn="1" w:lastColumn="0" w:oddVBand="0" w:evenVBand="0" w:oddHBand="0" w:evenHBand="0" w:firstRowFirstColumn="0" w:firstRowLastColumn="0" w:lastRowFirstColumn="0" w:lastRowLastColumn="0"/>
            <w:tcW w:w="9445" w:type="dxa"/>
            <w:gridSpan w:val="2"/>
          </w:tcPr>
          <w:p w14:paraId="1F82BC11" w14:textId="218A0095" w:rsidR="00705F3D" w:rsidRPr="00FD2D71" w:rsidRDefault="00705F3D" w:rsidP="00FD2D71">
            <w:pPr>
              <w:rPr>
                <w:ins w:id="5994" w:author="OPD2" w:date="2021-03-16T07:31:00Z"/>
                <w:rFonts w:eastAsia="Times New Roman" w:cstheme="minorHAnsi"/>
                <w:b w:val="0"/>
                <w:bCs w:val="0"/>
              </w:rPr>
            </w:pPr>
            <w:ins w:id="5995" w:author="OPD2" w:date="2021-03-16T07:31:00Z">
              <w:r w:rsidRPr="00FD2D71">
                <w:rPr>
                  <w:rFonts w:eastAsia="Times New Roman" w:cstheme="minorHAnsi"/>
                  <w:b w:val="0"/>
                  <w:bCs w:val="0"/>
                </w:rPr>
                <w:t>For the people living in the CNMI to be healthy, financially stable and no drug/domestic violence/child abuse/sexual, etc</w:t>
              </w:r>
            </w:ins>
          </w:p>
        </w:tc>
      </w:tr>
      <w:tr w:rsidR="00705F3D" w:rsidRPr="00612301" w14:paraId="7F7CB7B5" w14:textId="77777777" w:rsidTr="00FD2D71">
        <w:trPr>
          <w:cnfStyle w:val="000000100000" w:firstRow="0" w:lastRow="0" w:firstColumn="0" w:lastColumn="0" w:oddVBand="0" w:evenVBand="0" w:oddHBand="1" w:evenHBand="0" w:firstRowFirstColumn="0" w:firstRowLastColumn="0" w:lastRowFirstColumn="0" w:lastRowLastColumn="0"/>
          <w:trHeight w:val="315"/>
          <w:ins w:id="5996" w:author="OPD2" w:date="2021-03-16T07:31:00Z"/>
        </w:trPr>
        <w:tc>
          <w:tcPr>
            <w:cnfStyle w:val="001000000000" w:firstRow="0" w:lastRow="0" w:firstColumn="1" w:lastColumn="0" w:oddVBand="0" w:evenVBand="0" w:oddHBand="0" w:evenHBand="0" w:firstRowFirstColumn="0" w:firstRowLastColumn="0" w:lastRowFirstColumn="0" w:lastRowLastColumn="0"/>
            <w:tcW w:w="9445" w:type="dxa"/>
            <w:gridSpan w:val="2"/>
          </w:tcPr>
          <w:p w14:paraId="2B588F43" w14:textId="46452B0C" w:rsidR="00705F3D" w:rsidRPr="00FD2D71" w:rsidRDefault="00705F3D" w:rsidP="00FD2D71">
            <w:pPr>
              <w:rPr>
                <w:ins w:id="5997" w:author="OPD2" w:date="2021-03-16T07:31:00Z"/>
                <w:rFonts w:eastAsia="Times New Roman" w:cstheme="minorHAnsi"/>
                <w:b w:val="0"/>
                <w:bCs w:val="0"/>
              </w:rPr>
            </w:pPr>
            <w:ins w:id="5998" w:author="OPD2" w:date="2021-03-16T07:31:00Z">
              <w:r w:rsidRPr="00FD2D71">
                <w:rPr>
                  <w:rFonts w:eastAsia="Times New Roman" w:cstheme="minorHAnsi"/>
                  <w:b w:val="0"/>
                  <w:bCs w:val="0"/>
                </w:rPr>
                <w:t>Sustainable power &amp; water, smaller government and increased private ventures/business with adequate pay, locally grown agriculture and fish industries to help with over reliance of import for healthy nutrition needs, green tourism and retreat/conference tourism, alternative education and SEL Gap charter schools targeting Gr3-Gr4 (catch disparity low) and increased village/community level Family wrap around programs (advocate led family &amp; school connections / ongoing organized localized physical activity Rotation groups of 1:1 or 1:3 youth-adult mentors hiking, fishing, proa sailing, swimming, camping/ upper elementary &amp; middle school 1:1 or 1:3 youth adult literacy booster )</w:t>
              </w:r>
            </w:ins>
          </w:p>
        </w:tc>
      </w:tr>
      <w:tr w:rsidR="00705F3D" w:rsidRPr="00612301" w14:paraId="6E9BD61F" w14:textId="77777777" w:rsidTr="00FD2D71">
        <w:trPr>
          <w:trHeight w:val="315"/>
          <w:ins w:id="5999" w:author="OPD2" w:date="2021-03-16T07:31:00Z"/>
        </w:trPr>
        <w:tc>
          <w:tcPr>
            <w:cnfStyle w:val="001000000000" w:firstRow="0" w:lastRow="0" w:firstColumn="1" w:lastColumn="0" w:oddVBand="0" w:evenVBand="0" w:oddHBand="0" w:evenHBand="0" w:firstRowFirstColumn="0" w:firstRowLastColumn="0" w:lastRowFirstColumn="0" w:lastRowLastColumn="0"/>
            <w:tcW w:w="9445" w:type="dxa"/>
            <w:gridSpan w:val="2"/>
          </w:tcPr>
          <w:p w14:paraId="6DB5B2DE" w14:textId="72ED85D6" w:rsidR="00705F3D" w:rsidRPr="00FD2D71" w:rsidRDefault="00705F3D" w:rsidP="00FD2D71">
            <w:pPr>
              <w:rPr>
                <w:ins w:id="6000" w:author="OPD2" w:date="2021-03-16T07:31:00Z"/>
                <w:rFonts w:eastAsia="Times New Roman" w:cstheme="minorHAnsi"/>
                <w:b w:val="0"/>
                <w:bCs w:val="0"/>
              </w:rPr>
            </w:pPr>
            <w:ins w:id="6001" w:author="OPD2" w:date="2021-03-16T07:31:00Z">
              <w:r w:rsidRPr="00FD2D71">
                <w:rPr>
                  <w:rFonts w:cstheme="minorHAnsi"/>
                  <w:b w:val="0"/>
                  <w:bCs w:val="0"/>
                </w:rPr>
                <w:t>To be able a staple in self sustainability in the CNMI, more local produce and organic alternatives throughout the marketplace.</w:t>
              </w:r>
            </w:ins>
          </w:p>
        </w:tc>
      </w:tr>
      <w:tr w:rsidR="00705F3D" w:rsidRPr="00612301" w14:paraId="414A55B3" w14:textId="77777777" w:rsidTr="00FD2D71">
        <w:trPr>
          <w:cnfStyle w:val="000000100000" w:firstRow="0" w:lastRow="0" w:firstColumn="0" w:lastColumn="0" w:oddVBand="0" w:evenVBand="0" w:oddHBand="1" w:evenHBand="0" w:firstRowFirstColumn="0" w:firstRowLastColumn="0" w:lastRowFirstColumn="0" w:lastRowLastColumn="0"/>
          <w:trHeight w:val="315"/>
          <w:ins w:id="6002" w:author="OPD2" w:date="2021-03-16T07:31:00Z"/>
        </w:trPr>
        <w:tc>
          <w:tcPr>
            <w:cnfStyle w:val="001000000000" w:firstRow="0" w:lastRow="0" w:firstColumn="1" w:lastColumn="0" w:oddVBand="0" w:evenVBand="0" w:oddHBand="0" w:evenHBand="0" w:firstRowFirstColumn="0" w:firstRowLastColumn="0" w:lastRowFirstColumn="0" w:lastRowLastColumn="0"/>
            <w:tcW w:w="9445" w:type="dxa"/>
            <w:gridSpan w:val="2"/>
          </w:tcPr>
          <w:p w14:paraId="0E0718AD" w14:textId="6839BFA3" w:rsidR="00705F3D" w:rsidRPr="00FD2D71" w:rsidRDefault="00705F3D" w:rsidP="00FD2D71">
            <w:pPr>
              <w:rPr>
                <w:ins w:id="6003" w:author="OPD2" w:date="2021-03-16T07:31:00Z"/>
                <w:rFonts w:eastAsia="Times New Roman" w:cstheme="minorHAnsi"/>
                <w:b w:val="0"/>
                <w:bCs w:val="0"/>
              </w:rPr>
            </w:pPr>
            <w:ins w:id="6004" w:author="OPD2" w:date="2021-03-16T07:31:00Z">
              <w:r w:rsidRPr="00FD2D71">
                <w:rPr>
                  <w:rFonts w:cstheme="minorHAnsi"/>
                  <w:b w:val="0"/>
                  <w:bCs w:val="0"/>
                </w:rPr>
                <w:t>Self sustainable</w:t>
              </w:r>
            </w:ins>
          </w:p>
        </w:tc>
      </w:tr>
      <w:tr w:rsidR="00705F3D" w:rsidRPr="00612301" w14:paraId="5E2672D8" w14:textId="77777777" w:rsidTr="00FD2D71">
        <w:trPr>
          <w:trHeight w:val="315"/>
          <w:ins w:id="6005" w:author="OPD2" w:date="2021-03-16T07:31:00Z"/>
        </w:trPr>
        <w:tc>
          <w:tcPr>
            <w:cnfStyle w:val="001000000000" w:firstRow="0" w:lastRow="0" w:firstColumn="1" w:lastColumn="0" w:oddVBand="0" w:evenVBand="0" w:oddHBand="0" w:evenHBand="0" w:firstRowFirstColumn="0" w:firstRowLastColumn="0" w:lastRowFirstColumn="0" w:lastRowLastColumn="0"/>
            <w:tcW w:w="9445" w:type="dxa"/>
            <w:gridSpan w:val="2"/>
          </w:tcPr>
          <w:p w14:paraId="639B76B9" w14:textId="291EE72C" w:rsidR="00705F3D" w:rsidRPr="00FD2D71" w:rsidRDefault="00705F3D" w:rsidP="00FD2D71">
            <w:pPr>
              <w:rPr>
                <w:ins w:id="6006" w:author="OPD2" w:date="2021-03-16T07:31:00Z"/>
                <w:rFonts w:eastAsia="Times New Roman" w:cstheme="minorHAnsi"/>
                <w:b w:val="0"/>
                <w:bCs w:val="0"/>
              </w:rPr>
            </w:pPr>
            <w:ins w:id="6007" w:author="OPD2" w:date="2021-03-16T07:31:00Z">
              <w:r w:rsidRPr="00FD2D71">
                <w:rPr>
                  <w:rFonts w:eastAsia="Times New Roman" w:cstheme="minorHAnsi"/>
                  <w:b w:val="0"/>
                  <w:bCs w:val="0"/>
                </w:rPr>
                <w:t>A self-sufficient and sustainable community environment promoting health, safety, and financial security.</w:t>
              </w:r>
            </w:ins>
          </w:p>
        </w:tc>
      </w:tr>
      <w:tr w:rsidR="00612301" w:rsidRPr="00612301" w14:paraId="627253E8"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B2841D5"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self sustaining energy food and water</w:t>
            </w:r>
          </w:p>
        </w:tc>
      </w:tr>
      <w:tr w:rsidR="00612301" w:rsidRPr="00612301" w14:paraId="363A56F0"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D5D0FF7"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More sustainability actions, limit military activities, be eco-friendly (ban plastic bags, green roof project), vocational courses to be taught in high school, prioritize educational advancement.</w:t>
            </w:r>
          </w:p>
        </w:tc>
      </w:tr>
      <w:tr w:rsidR="00612301" w:rsidRPr="00612301" w14:paraId="0B68C237"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72617B7"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I want people of CNMI to have good jobs and safe and fun places to live so people can be happy and healthy and stay on our beautiful islands.</w:t>
            </w:r>
          </w:p>
        </w:tc>
      </w:tr>
      <w:tr w:rsidR="00612301" w:rsidRPr="00612301" w14:paraId="1B081600"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CEF7FD6"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DPL to have farmer friendly rates for commercial agriculture, less dependence on imports of fresh produce, increase commerce within Micronesia region, heftier fines and punishments for drug use/distribution, heftier fines on littering, cameras in public spaces</w:t>
            </w:r>
          </w:p>
        </w:tc>
      </w:tr>
      <w:tr w:rsidR="00612301" w:rsidRPr="00612301" w14:paraId="7151F409"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040CF00"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Strong diversified economy free from reliance on federal handouts or federal law changes</w:t>
            </w:r>
          </w:p>
        </w:tc>
      </w:tr>
      <w:tr w:rsidR="00612301" w:rsidRPr="00612301" w14:paraId="151972F3"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00BF095"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Resilience of infrastructure to future storms, gradual switch to renewable energy that may be well-suited to the impacts of typhoons, increased knowledge of climate change impacts and more public involvement in civil affairs and community building </w:t>
            </w:r>
          </w:p>
        </w:tc>
      </w:tr>
      <w:tr w:rsidR="00612301" w:rsidRPr="00612301" w14:paraId="322E1DDA"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C5BA0A2"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Repave beach road and middle road and add center lanes on both roads</w:t>
            </w:r>
          </w:p>
        </w:tc>
      </w:tr>
      <w:tr w:rsidR="00612301" w:rsidRPr="00612301" w14:paraId="4D10ADB0"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E3BF41C"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100% self sustaining electricity island based on renewable energy; food sustainability through agriculture, aquaculture, and fisheries management, resiliency and adaptation to increasing natural disasters including high quality infrastructure. Strict enforcement for environmental regulations, Improved solid waste management and implementation of effective recycling program; 100% literacy rate and high school graduation rate, growth of NMC college to include more Bachelors Programs and scholarship opportunities for under-served communities, more quality job openings to improve all these areas, etc. </w:t>
            </w:r>
          </w:p>
        </w:tc>
      </w:tr>
      <w:tr w:rsidR="00612301" w:rsidRPr="00612301" w14:paraId="3097239F"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3E418C6"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A self-sustaining community of happy, healthy people</w:t>
            </w:r>
          </w:p>
        </w:tc>
      </w:tr>
      <w:tr w:rsidR="00612301" w:rsidRPr="00612301" w14:paraId="2F8263C0"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7B901AF"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More actual sailing programs on par with soccer and dune buggies/ driving pink mustang muscle cars. Get Velomobiles here ; These are electric power assisted pedal vehicles. Look at the ELF by Organic Transit and PEBL on www.betterbike.com</w:t>
            </w:r>
          </w:p>
        </w:tc>
      </w:tr>
      <w:tr w:rsidR="00612301" w:rsidRPr="00612301" w14:paraId="14D72A95"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8399A09"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Independence of our nation through a stable work-force, social tolerance, and overall healthy well-being for each and every single individual who is born and raised here.</w:t>
            </w:r>
          </w:p>
        </w:tc>
      </w:tr>
      <w:tr w:rsidR="00612301" w:rsidRPr="00612301" w14:paraId="371E8DE1"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D894B68"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Unity, unity, unity. Unity despite political affiliation, unity against foreign power or monies and unity within each available system to push forward for a self sustainable Marianas.</w:t>
            </w:r>
          </w:p>
        </w:tc>
      </w:tr>
      <w:tr w:rsidR="00612301" w:rsidRPr="00612301" w14:paraId="33733342"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1FAF419"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More trees! Emphasis on education, locally-produced food, and more priority on tourist attractions that can garner a bigger pool of people (not just the rich aka casino).</w:t>
            </w:r>
          </w:p>
        </w:tc>
      </w:tr>
      <w:tr w:rsidR="00612301" w:rsidRPr="00612301" w14:paraId="4DE24246"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5822C16"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To be more economically efficient and more new buildings and roads being built</w:t>
            </w:r>
          </w:p>
        </w:tc>
      </w:tr>
      <w:tr w:rsidR="00612301" w:rsidRPr="00612301" w14:paraId="5B5F78C5"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C15620D"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Better housing plans for single and families. </w:t>
            </w:r>
          </w:p>
        </w:tc>
      </w:tr>
      <w:tr w:rsidR="00612301" w:rsidRPr="00612301" w14:paraId="04C0A71D"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8A8F4B4"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Fix and improve school systems. Hopwood Junior High School is a disaster. Increase funding for DPS to increase efficiency. Fix our roads and stop letting Chinese lease lands to rent rooms for unreasonable prices. Also, government officials should calm down with spending public funds while the CNMI is taking way too long to recover from every typhoon that comes.</w:t>
            </w:r>
          </w:p>
        </w:tc>
      </w:tr>
      <w:tr w:rsidR="00612301" w:rsidRPr="00612301" w14:paraId="06C5C914"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DD7B19D"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To be more self sufficient </w:t>
            </w:r>
          </w:p>
        </w:tc>
      </w:tr>
      <w:tr w:rsidR="00612301" w:rsidRPr="00612301" w14:paraId="106657CE"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CBFAD40"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None</w:t>
            </w:r>
          </w:p>
        </w:tc>
      </w:tr>
      <w:tr w:rsidR="00612301" w:rsidRPr="00612301" w14:paraId="495C25AA"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1432E83"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Healthy and thriving natural environment (land/ocean), government system that is not so corrupt like it’s a damn game of monopoly, better healthcare system, better educational system, more hardworking locals and a stronger sense of community and practice of local culture and lifestyle. </w:t>
            </w:r>
          </w:p>
        </w:tc>
      </w:tr>
      <w:tr w:rsidR="00612301" w:rsidRPr="00612301" w14:paraId="6598A168"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F1DCEEF"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That there would be less people struggling to find homes or transportation to work and/or school</w:t>
            </w:r>
          </w:p>
        </w:tc>
      </w:tr>
      <w:tr w:rsidR="00612301" w:rsidRPr="00612301" w14:paraId="4097D692"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B74F2EA"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sustainable toursim and another burgeoning industry that is except by the public</w:t>
            </w:r>
          </w:p>
        </w:tc>
      </w:tr>
      <w:tr w:rsidR="00612301" w:rsidRPr="00612301" w14:paraId="186963BE"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C0F7788"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i hope saipan will recover from lack of tourist arrival. and wish the government will beautify the island again specially beachroad and garapan. </w:t>
            </w:r>
          </w:p>
        </w:tc>
      </w:tr>
      <w:tr w:rsidR="00612301" w:rsidRPr="00612301" w14:paraId="6AFFBC58"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E242081"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Generally more financially successful, (no offense) beautiful, less pokers and cafes, more divers businesses and entertainment places and please.. Please.. Better education.</w:t>
            </w:r>
          </w:p>
        </w:tc>
      </w:tr>
      <w:tr w:rsidR="00612301" w:rsidRPr="00612301" w14:paraId="0E31A803"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CFF0362"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Sustainable Tourism </w:t>
            </w:r>
          </w:p>
        </w:tc>
      </w:tr>
      <w:tr w:rsidR="00612301" w:rsidRPr="00612301" w14:paraId="0955B98F"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20733AA"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measured economic growth with a focus on destination enhancement...priority 1 is waterfront improvements. Also an emphasis on the warm welcoming Hafa Adai spirit..every resident has a role to play in making our tourist feel welcome</w:t>
            </w:r>
          </w:p>
        </w:tc>
      </w:tr>
      <w:tr w:rsidR="00612301" w:rsidRPr="00612301" w14:paraId="4D8FAD12"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3346EE9"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SOLAR PANELS ON ALL ROOFTOPS!! break our energy dependence on carbon fuels.</w:t>
            </w:r>
          </w:p>
        </w:tc>
      </w:tr>
      <w:tr w:rsidR="00612301" w:rsidRPr="00612301" w14:paraId="4BA379CE"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BEF6FDF"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CNMI needs to take a hard look at the price that they paying to sell our islands to the highest bidder. Control what is being built....should make our island better and keep it beautiful. </w:t>
            </w:r>
          </w:p>
        </w:tc>
      </w:tr>
      <w:tr w:rsidR="00612301" w:rsidRPr="00612301" w14:paraId="51BCDAE2"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984ABBA"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My ideal vision of island life in 2030 would first of all be able to fully trust and rely on the hospital, bringing in surgeons and other important doctors that can immediately detect any forms of cancers/diseases. As well as a revitalization of all the equipment there and for new equipment to be brought in. Eliminating the need to go off-Island. Find a solution to the ever growing car population. Etc </w:t>
            </w:r>
          </w:p>
        </w:tc>
      </w:tr>
      <w:tr w:rsidR="00612301" w:rsidRPr="00612301" w14:paraId="294AA2B5"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525E18C"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Complete sovereignty </w:t>
            </w:r>
          </w:p>
        </w:tc>
      </w:tr>
      <w:tr w:rsidR="00612301" w:rsidRPr="00612301" w14:paraId="4AEEFE99"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F50D458"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Sustainable; considers long-term impacts, and factors environmental/cultural needs into planning. Moves away from gambling/gaming-based tourism and embraces ecotourism (and leans into marijuana-based tourism out of Asia).</w:t>
            </w:r>
          </w:p>
        </w:tc>
      </w:tr>
      <w:tr w:rsidR="00612301" w:rsidRPr="00612301" w14:paraId="0F533F9A"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DAA0A20"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Economy</w:t>
            </w:r>
          </w:p>
        </w:tc>
      </w:tr>
      <w:tr w:rsidR="00612301" w:rsidRPr="00612301" w14:paraId="43E215CA"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7BB9F7C"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More sustainability, transportation &amp; increase in population...</w:t>
            </w:r>
          </w:p>
        </w:tc>
      </w:tr>
      <w:tr w:rsidR="00612301" w:rsidRPr="00612301" w14:paraId="3F7A321B"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36AB3A2"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Transition into renewable energies and energy methods that are resistant against powerful typhoons and may aid in adapting to climate change. More focus on locally grown foods rather than imported. Increase awareness on climate change and how to adapt to typhoons and other climate-generated hazards. Proper rebuilding of vital public infrastructure and private homes. Shift of government funds focus on community development rather than economic growth. Plight to better management of vacation rentals to better addressing the housing issues present on the island (like higher cost of living, foreign ownership, unbalanced focus on tourism and commercial rather than residential); note: Hawai'i Island forcing permitting on short-term vacation rentals. </w:t>
            </w:r>
          </w:p>
        </w:tc>
      </w:tr>
      <w:tr w:rsidR="00612301" w:rsidRPr="00612301" w14:paraId="4E55E2A6"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DE110FF"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More nature trails with appropiate signage and camp sites and good facilities with outdoor education, cultural engagement, and activities for locals and tourists. </w:t>
            </w:r>
          </w:p>
        </w:tc>
      </w:tr>
      <w:tr w:rsidR="00612301" w:rsidRPr="00612301" w14:paraId="18FBDD7F"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FE4D63E"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Focus on not relying a lot on tourists. Time will come forces we cant control, like climate, external political situations, would hinder people from coming to the islands, and what would happen to people here? People here should be strong internally, strong agriculture, strong culture, strong bond between people -- all within so everyone on the island will be okay whatever happens.</w:t>
            </w:r>
          </w:p>
        </w:tc>
      </w:tr>
      <w:tr w:rsidR="00612301" w:rsidRPr="00612301" w14:paraId="1E3A0E01"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16D03DE"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CNMI has affordable transportation between islands, affordable commodities, good paying jobs, and a functional healthcare system so all people can have access to high quality lifestyles. </w:t>
            </w:r>
          </w:p>
        </w:tc>
      </w:tr>
      <w:tr w:rsidR="00612301" w:rsidRPr="00612301" w14:paraId="6154D8A3"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437F23D"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Saipan is self reliant and sustainable. We have a litter free environment with trash cans and trash pick up at public places and recycling with safe recreation locations for locals and tourists. Food and power and transportation are more affordable - maybe we can reduce costs by making more things we need here. We would have a credited university and good diverse jobs and skilled local technical workers so we don't need to rely on CWs. We could nationalize people who have been here helping build and contribute to CNMI and can grow population centers throughout our beautiful islands.</w:t>
            </w:r>
          </w:p>
        </w:tc>
      </w:tr>
      <w:tr w:rsidR="00612301" w:rsidRPr="00612301" w14:paraId="3A63E94A"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F07D430"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Saipan is self reliant and sustainable. We have a litter free environment with trash cans and trash pick up at public places and recycling with safe recreation locations for locals and tourists. Food and power and transportation are more affordable - maybe we can reduce costs by making more things we need here. We would have a credited university and good diverse jobs and skilled local technical workers so we don't need to rely on CWs. We could nationalize people who have been here helping build and contribute to CNMI and can grow population centers throughout our beautiful islands.</w:t>
            </w:r>
          </w:p>
        </w:tc>
      </w:tr>
      <w:tr w:rsidR="00612301" w:rsidRPr="00612301" w14:paraId="7131400D"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5F98A09"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Thriving and healthy community </w:t>
            </w:r>
          </w:p>
        </w:tc>
      </w:tr>
      <w:tr w:rsidR="00612301" w:rsidRPr="00612301" w14:paraId="21FFD0A9"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9732930"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Become a Blue Zone country</w:t>
            </w:r>
          </w:p>
        </w:tc>
      </w:tr>
      <w:tr w:rsidR="00612301" w:rsidRPr="00612301" w14:paraId="5C1311C2"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DF49C0A"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Civic education, environmentally-friendly laws and enforcement of laws, higher minimum wage, government transparency, quality primary and secondary education, higher GDP, more community events, climate adaptation, no austerity</w:t>
            </w:r>
          </w:p>
        </w:tc>
      </w:tr>
      <w:tr w:rsidR="00612301" w:rsidRPr="00612301" w14:paraId="4333E3D1"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29D2F7E"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An economic industry that provides jobs that don't really on tourism, marijuana, or the casino. Having a mall that sells affordable clothes and products and not little Chinese shops. Having more affordable housing for all citizens and preventing landlords from gradually raising rent prices.</w:t>
            </w:r>
          </w:p>
        </w:tc>
      </w:tr>
      <w:tr w:rsidR="00612301" w:rsidRPr="00612301" w14:paraId="7905BE33"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8B7AA1C"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Environmental shift toward a more eco-friendly island. Island-wide sustainability.</w:t>
            </w:r>
          </w:p>
        </w:tc>
      </w:tr>
      <w:tr w:rsidR="00612301" w:rsidRPr="00612301" w14:paraId="03AF3D61"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C5E960C"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Growth in CNMI prioritizes our culture, our people, and our environment to ensure people have access to diverse job opportunities and are able to maintain our way of life now and in the future. </w:t>
            </w:r>
          </w:p>
        </w:tc>
      </w:tr>
      <w:tr w:rsidR="00612301" w:rsidRPr="00612301" w14:paraId="22111870"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C2567EF"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family and cultural growth</w:t>
            </w:r>
          </w:p>
        </w:tc>
      </w:tr>
      <w:tr w:rsidR="00612301" w:rsidRPr="00612301" w14:paraId="1E405F4F"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4E347A6"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A healthy and thriving community actively engaged the local culture(s).</w:t>
            </w:r>
          </w:p>
        </w:tc>
      </w:tr>
      <w:tr w:rsidR="00612301" w:rsidRPr="00612301" w14:paraId="3F7D8524"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6950F6D"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Rota is a peaceful and safe place were residents can make a good living and have health and education needs met here so our youth can stay and the community can thrive through local entrepreneurism. </w:t>
            </w:r>
          </w:p>
        </w:tc>
      </w:tr>
      <w:tr w:rsidR="00612301" w:rsidRPr="00612301" w14:paraId="646A0B8F"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D6986ED"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Tinian is a thriving tourism hub that supports local businesses and reinvestment in the community. </w:t>
            </w:r>
          </w:p>
        </w:tc>
      </w:tr>
      <w:tr w:rsidR="00612301" w:rsidRPr="00612301" w14:paraId="68980ADB"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34A6881"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Saipan has local food, local jobs, and better internet to support a growing tech innovation economy that showcases the talents of our young people on island. </w:t>
            </w:r>
          </w:p>
        </w:tc>
      </w:tr>
      <w:tr w:rsidR="00612301" w:rsidRPr="00612301" w14:paraId="1A9168CB"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BE56646"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Organic Community farm for needy individuals</w:t>
            </w:r>
          </w:p>
        </w:tc>
      </w:tr>
      <w:tr w:rsidR="00612301" w:rsidRPr="00612301" w14:paraId="302971E9"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76DF3A9"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The will to live off of land as an indigenous and not be forced to practice the western ways so alien and unhealthy. That alien way of life is killing an endangered human race. We need help.</w:t>
            </w:r>
          </w:p>
        </w:tc>
      </w:tr>
      <w:tr w:rsidR="00612301" w:rsidRPr="00612301" w14:paraId="4B6E495F"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103D77A"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Saipan is a self-sustaining island that has abundance of well managed resources including an educated community that invests in youth, wellness systems, and provides opportunities for all. </w:t>
            </w:r>
          </w:p>
        </w:tc>
      </w:tr>
      <w:tr w:rsidR="00612301" w:rsidRPr="00612301" w14:paraId="1F612455"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F55F33B"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Growth happens when you nurture those that make growth possible. You only have 24-hrs in a day - exhaust the effort in people, operations and industries that actually produce results. </w:t>
            </w:r>
          </w:p>
        </w:tc>
      </w:tr>
      <w:tr w:rsidR="00612301" w:rsidRPr="00612301" w14:paraId="743B416A"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CBB9B21"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In the year of 2030, I hope for the CNMI population to have had adapted to a sustainable way of living. There will be constant collaborative effort from the government, the private sector, and the local community.</w:t>
            </w:r>
          </w:p>
        </w:tc>
      </w:tr>
      <w:tr w:rsidR="00612301" w:rsidRPr="00612301" w14:paraId="3AE3E6D6"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049663D"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Subsidized water catchment and solar panels. Decentralized smartgrid power infrastructure. Subsidize organic/hydroponic farming. Island-wide soil testing and remediation using best available science to encourage healthy food supply.</w:t>
            </w:r>
          </w:p>
        </w:tc>
      </w:tr>
      <w:tr w:rsidR="00612301" w:rsidRPr="00612301" w14:paraId="1DB4D3AE"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6261308"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survival</w:t>
            </w:r>
          </w:p>
        </w:tc>
      </w:tr>
      <w:tr w:rsidR="00612301" w:rsidRPr="00612301" w14:paraId="79A3E7A2"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D296F69"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More natural features</w:t>
            </w:r>
          </w:p>
        </w:tc>
      </w:tr>
      <w:tr w:rsidR="00612301" w:rsidRPr="00612301" w14:paraId="2813C3CB"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0BC04DF"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Balanced economic and social growth. One that does not place too much strain on our environment and resources. </w:t>
            </w:r>
          </w:p>
        </w:tc>
      </w:tr>
      <w:tr w:rsidR="00612301" w:rsidRPr="00612301" w14:paraId="6D980612"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94B01FD"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The island has incredible opportunities if we think long term rather than short term, copy beneficial ideas from other jurisdictions, and then execute competently. For example, the CNMI has all the ingredients (except a reputation for clean, competent governance) to become a leading jurisdiction for trusts, intangible assets (like intellectual property), and forming LLCs by 2030. </w:t>
            </w:r>
          </w:p>
        </w:tc>
      </w:tr>
      <w:tr w:rsidR="00612301" w:rsidRPr="00612301" w14:paraId="07C8C2B4"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C2DE575"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to build a university and sports-centric economy</w:t>
            </w:r>
          </w:p>
        </w:tc>
      </w:tr>
      <w:tr w:rsidR="00612301" w:rsidRPr="00612301" w14:paraId="6B987FBC"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BE216FB"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To be self sufficient </w:t>
            </w:r>
          </w:p>
        </w:tc>
      </w:tr>
      <w:tr w:rsidR="00612301" w:rsidRPr="00612301" w14:paraId="65BD0306"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469465B"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For the people living in the CNMI to be healthy, financially stable and no drug/domestic violence/child abuse/sexual, etc</w:t>
            </w:r>
          </w:p>
        </w:tc>
      </w:tr>
      <w:tr w:rsidR="00612301" w:rsidRPr="00612301" w14:paraId="24BFFA41"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F29E196"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1) Quality public education and trades education</w:t>
            </w:r>
            <w:r w:rsidRPr="00612301">
              <w:rPr>
                <w:rFonts w:ascii="Arial" w:eastAsia="Times New Roman" w:hAnsi="Arial" w:cs="Arial"/>
                <w:b w:val="0"/>
                <w:bCs w:val="0"/>
                <w:sz w:val="20"/>
                <w:szCs w:val="20"/>
              </w:rPr>
              <w:br/>
              <w:t>2) Strong healthcare system</w:t>
            </w:r>
            <w:r w:rsidRPr="00612301">
              <w:rPr>
                <w:rFonts w:ascii="Arial" w:eastAsia="Times New Roman" w:hAnsi="Arial" w:cs="Arial"/>
                <w:b w:val="0"/>
                <w:bCs w:val="0"/>
                <w:sz w:val="20"/>
                <w:szCs w:val="20"/>
              </w:rPr>
              <w:br/>
              <w:t>3) Awareness of, accessibility to, and enforcement of eco-friendly practices, like banning grocery/produce bags (&amp; other single-use plastics) and municipal composting &amp; recycling, instead of just a landfill</w:t>
            </w:r>
            <w:r w:rsidRPr="00612301">
              <w:rPr>
                <w:rFonts w:ascii="Arial" w:eastAsia="Times New Roman" w:hAnsi="Arial" w:cs="Arial"/>
                <w:b w:val="0"/>
                <w:bCs w:val="0"/>
                <w:sz w:val="20"/>
                <w:szCs w:val="20"/>
              </w:rPr>
              <w:br/>
              <w:t>4) Making the minimum wage rate a living wage</w:t>
            </w:r>
            <w:r w:rsidRPr="00612301">
              <w:rPr>
                <w:rFonts w:ascii="Arial" w:eastAsia="Times New Roman" w:hAnsi="Arial" w:cs="Arial"/>
                <w:b w:val="0"/>
                <w:bCs w:val="0"/>
                <w:sz w:val="20"/>
                <w:szCs w:val="20"/>
              </w:rPr>
              <w:br/>
              <w:t>5) Encourage more local food practices</w:t>
            </w:r>
            <w:r w:rsidRPr="00612301">
              <w:rPr>
                <w:rFonts w:ascii="Arial" w:eastAsia="Times New Roman" w:hAnsi="Arial" w:cs="Arial"/>
                <w:b w:val="0"/>
                <w:bCs w:val="0"/>
                <w:sz w:val="20"/>
                <w:szCs w:val="20"/>
              </w:rPr>
              <w:br/>
              <w:t>Overall, a self-sufficient island chain.</w:t>
            </w:r>
          </w:p>
        </w:tc>
      </w:tr>
      <w:tr w:rsidR="00612301" w:rsidRPr="00612301" w14:paraId="68218349"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3F06361"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Sustainable power &amp; water, smaller government and increased private ventures/business with adequate pay, locally grown agriculture and fish industries to help with over reliance of import for healthy nutrition needs, green tourism and retreat/conference tourism, alternative education and SEL Gap charter schools targeting Gr3-Gr4 (catch disparity low) and increased village/community level Family wrap around programs (advocate led family &amp; school connections / ongoing organized localized physical activity Rotation groups of 1:1 or 1:3 youth-adult mentors hiking, fishing, proa sailing, swimming, camping/ upper elementary &amp; middle school 1:1 or 1:3 youth adult literacy booster )</w:t>
            </w:r>
          </w:p>
        </w:tc>
      </w:tr>
      <w:tr w:rsidR="00612301" w:rsidRPr="00612301" w14:paraId="7C27EA2C"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FEA5768"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renewal energy</w:t>
            </w:r>
          </w:p>
        </w:tc>
      </w:tr>
      <w:tr w:rsidR="00612301" w:rsidRPr="00612301" w14:paraId="63A42C21"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24F9F6F"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Sustainable power &amp; water, smaller government and increased private ventures/business with adequate pay, locally grown agriculture and fish industries to help with over reliance of import for healthy nutrition needs, green tourism and retreat/conference tourism, alternative education and SEL Gap charter schools targeting Gr3-Gr4 (catch disparity low) and increased village/community level Family wrap around programs (advocate led family &amp; school connections / ongoing organized localized physical activity Rotation groups of 1:1 or 1:3 youth-adult mentors hiking, fishing, proa sailing, swimming, camping/ upper elementary &amp; middle school 1:1 or 1:3 youth adult literacy booster )</w:t>
            </w:r>
          </w:p>
        </w:tc>
      </w:tr>
      <w:tr w:rsidR="00612301" w:rsidRPr="00612301" w14:paraId="5CE5169F"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C3DE0C8"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We find true investors that we protect as symbiotic relationship. </w:t>
            </w:r>
          </w:p>
        </w:tc>
      </w:tr>
      <w:tr w:rsidR="00612301" w:rsidRPr="00612301" w14:paraId="65801643"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BA1B3EB"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Self sufficiency </w:t>
            </w:r>
          </w:p>
        </w:tc>
      </w:tr>
      <w:tr w:rsidR="00612301" w:rsidRPr="00612301" w14:paraId="046AAC1E"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DE2E4A6"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For the people living in the CNMI to be healthy, financially stable and no drug/domestic violence/child abuse/sexual, etc</w:t>
            </w:r>
          </w:p>
        </w:tc>
      </w:tr>
      <w:tr w:rsidR="00612301" w:rsidRPr="00612301" w14:paraId="0D12CD10"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B59BF76"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Need to come up with real world solutions for bringing income into the CNMI not just federal money.</w:t>
            </w:r>
          </w:p>
        </w:tc>
      </w:tr>
      <w:tr w:rsidR="00612301" w:rsidRPr="00612301" w14:paraId="484011B5"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551A552"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To unite. To grow in preserving our island, culturally and through agriculture. </w:t>
            </w:r>
          </w:p>
        </w:tc>
      </w:tr>
      <w:tr w:rsidR="00612301" w:rsidRPr="00612301" w14:paraId="1BC47A8D"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CF41B34"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No additional military bombing, protect Indigenous lands and rights, 100% govt renewable energy, Northern Islands into protected Indigenous lands with eco-tourism/education programs, increased farming programs</w:t>
            </w:r>
          </w:p>
        </w:tc>
      </w:tr>
      <w:tr w:rsidR="00612301" w:rsidRPr="00612301" w14:paraId="0E5395F3"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EAF18B5"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A self-reliant CNMI with every family in the highest paid bracket worldwide, and one of the smallest carbon prints in the world. </w:t>
            </w:r>
          </w:p>
        </w:tc>
      </w:tr>
      <w:tr w:rsidR="00612301" w:rsidRPr="00612301" w14:paraId="64919390"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7AC359D"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Positive. The economy will be self-sustaining able to utilize existing workforce.</w:t>
            </w:r>
          </w:p>
        </w:tc>
      </w:tr>
      <w:tr w:rsidR="00612301" w:rsidRPr="00612301" w14:paraId="304604A2"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FD6D8C0"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That are economy is stable</w:t>
            </w:r>
          </w:p>
        </w:tc>
      </w:tr>
      <w:tr w:rsidR="00612301" w:rsidRPr="00612301" w14:paraId="0D59E719"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92C8E40"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50 per hour</w:t>
            </w:r>
          </w:p>
        </w:tc>
      </w:tr>
      <w:tr w:rsidR="00612301" w:rsidRPr="00612301" w14:paraId="1676799F"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D036640"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Better roads, sidewalks on each street, cleaner environment, less corruption, better investors, smaller government, diversified economy</w:t>
            </w:r>
          </w:p>
        </w:tc>
      </w:tr>
      <w:tr w:rsidR="00612301" w:rsidRPr="00612301" w14:paraId="66B05637"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1DD6D21"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By 2030, the CNMI will have a mental health institute w/professionals, Agriculture production will be enough to sustain the islands, Reforestation of the islands terrestrial environment will occur on public and private properties, reduce run off by 70%, and Reestablish coral populations as well as establish artificial habitat around the islands to enhance fish population</w:t>
            </w:r>
          </w:p>
        </w:tc>
      </w:tr>
      <w:tr w:rsidR="00612301" w:rsidRPr="00612301" w14:paraId="46E3DED2"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DFFBC34"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Increased infrastructure should be given thoughtful consideration. Saipan is an island paradise and all these developments simply negates the aesthetic ideals. There needs to be a well-balanced approach to providing increased infrastructure to meet the demands versus "how much more is enough?" The vision presented by Jerry Tan pleaded for a world class destination. That should translate to High Income with Quality Destination. How does the our vision tie-in with this theme? Would we be doing CNMI a favor with increased developments? Or, should we focus on increased aesthetic developments? For me personally, beauty in an island setting is well worth the trip.</w:t>
            </w:r>
          </w:p>
        </w:tc>
      </w:tr>
      <w:tr w:rsidR="00612301" w:rsidRPr="00612301" w14:paraId="164EC2D5"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EE80684"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Having a sustainable renewable power source for the islands, green development becoming the norm and not a mitigation measure.</w:t>
            </w:r>
          </w:p>
        </w:tc>
      </w:tr>
      <w:tr w:rsidR="00612301" w:rsidRPr="00612301" w14:paraId="02FE032E"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69526CA"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More forward thinking in government decisions rather than immediate gratification</w:t>
            </w:r>
          </w:p>
        </w:tc>
      </w:tr>
      <w:tr w:rsidR="00612301" w:rsidRPr="00612301" w14:paraId="78751597"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5CCAF7C"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Sustainable Economic development that incorporates local jobs and promotes environmental protection as well as the health of our residents. Economic growth needs to be tied to direct benefits to residents and not just for economic sake. We shouldn't promote development of 12 hotel projects when we only need 5. We need to be watchful for the laws of diminishing returns. Too much development hurts our island and </w:t>
            </w:r>
            <w:r w:rsidRPr="00612301">
              <w:rPr>
                <w:rFonts w:ascii="Arial" w:eastAsia="Times New Roman" w:hAnsi="Arial" w:cs="Arial"/>
                <w:b w:val="0"/>
                <w:bCs w:val="0"/>
                <w:sz w:val="20"/>
                <w:szCs w:val="20"/>
              </w:rPr>
              <w:br/>
              <w:t>makes it less desirable for tourism.</w:t>
            </w:r>
          </w:p>
        </w:tc>
      </w:tr>
      <w:tr w:rsidR="00612301" w:rsidRPr="00612301" w14:paraId="713DE0A5"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ECA4821"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Sustainable economic engine</w:t>
            </w:r>
          </w:p>
        </w:tc>
      </w:tr>
      <w:tr w:rsidR="00612301" w:rsidRPr="00612301" w14:paraId="453E9E78"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DDFFECB"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Beautification island-wide with a bustling economy. Think mini Singapore. We have potential, but we need to get our priorities straight. </w:t>
            </w:r>
          </w:p>
        </w:tc>
      </w:tr>
      <w:tr w:rsidR="00612301" w:rsidRPr="00612301" w14:paraId="013AFFF8"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E522AA7"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All abandoned buildings greater than 2000 sqft and two or more stories high renovated and in use or completely demolished by 2030.</w:t>
            </w:r>
          </w:p>
        </w:tc>
      </w:tr>
      <w:tr w:rsidR="00612301" w:rsidRPr="00612301" w14:paraId="29EDEF5A"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F7A8284"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1) Supporting Small Businesses, not Big Corporations. Tax breaks to small business, Not Big Businesses. More jobs can be created if we have increased entrepreneurship and business enterprises. 2) Infrastructure Upgrades: Water, Sewer/Roads. </w:t>
            </w:r>
          </w:p>
        </w:tc>
      </w:tr>
      <w:tr w:rsidR="00612301" w:rsidRPr="00612301" w14:paraId="3FD1BFF0"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8041621"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Moving forward with clear consensus</w:t>
            </w:r>
          </w:p>
        </w:tc>
      </w:tr>
      <w:tr w:rsidR="00612301" w:rsidRPr="00612301" w14:paraId="306AEEC3"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CBD2CC2"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Why is "growth" viewed as a positive thing too often? My hope is to live in a clean, safe and healthy island environment without too many tall buildings, overpopulation and with a government that actually serves the public. I understand the limitations we face and acknowledge the good work by CUC and CHCC. </w:t>
            </w:r>
          </w:p>
        </w:tc>
      </w:tr>
      <w:tr w:rsidR="00612301" w:rsidRPr="00612301" w14:paraId="3C6233F1"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156720E"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Highly Educated &amp; Skilled local labor force; Tech Centered; High Paying Satisfying Jobs</w:t>
            </w:r>
          </w:p>
        </w:tc>
      </w:tr>
      <w:tr w:rsidR="00612301" w:rsidRPr="00612301" w14:paraId="330939C4"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E6F6883"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Financial/Job security and abundance for all. And no virus.</w:t>
            </w:r>
          </w:p>
        </w:tc>
      </w:tr>
      <w:tr w:rsidR="00612301" w:rsidRPr="00612301" w14:paraId="22B916E7"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43F1298"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Elect person(s) that stir us in the right direction, embrace the military's presence economically, and trim the fat in this government.</w:t>
            </w:r>
          </w:p>
        </w:tc>
      </w:tr>
      <w:tr w:rsidR="00612301" w:rsidRPr="00612301" w14:paraId="59352A10"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1B072E9"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Economic development that creates wealth &amp; job opportunities that provides tax revenues to improve &amp; provide public services.</w:t>
            </w:r>
          </w:p>
        </w:tc>
      </w:tr>
      <w:tr w:rsidR="00612301" w:rsidRPr="00612301" w14:paraId="543130AF"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79B8459"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Multiple self-sustaining economic infrastructures (not depending on only casino or tourism).</w:t>
            </w:r>
          </w:p>
        </w:tc>
      </w:tr>
      <w:tr w:rsidR="00612301" w:rsidRPr="00612301" w14:paraId="00E1832A"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E25880E"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Better management of environmental policies and regulations.</w:t>
            </w:r>
            <w:r w:rsidRPr="00612301">
              <w:rPr>
                <w:rFonts w:ascii="Arial" w:eastAsia="Times New Roman" w:hAnsi="Arial" w:cs="Arial"/>
                <w:b w:val="0"/>
                <w:bCs w:val="0"/>
                <w:sz w:val="20"/>
                <w:szCs w:val="20"/>
              </w:rPr>
              <w:br/>
              <w:t>Less reliance on tourism as a sustainable economy.</w:t>
            </w:r>
            <w:r w:rsidRPr="00612301">
              <w:rPr>
                <w:rFonts w:ascii="Arial" w:eastAsia="Times New Roman" w:hAnsi="Arial" w:cs="Arial"/>
                <w:b w:val="0"/>
                <w:bCs w:val="0"/>
                <w:sz w:val="20"/>
                <w:szCs w:val="20"/>
              </w:rPr>
              <w:br/>
              <w:t>Less reliance on imported goods for sustainable living.</w:t>
            </w:r>
            <w:r w:rsidRPr="00612301">
              <w:rPr>
                <w:rFonts w:ascii="Arial" w:eastAsia="Times New Roman" w:hAnsi="Arial" w:cs="Arial"/>
                <w:b w:val="0"/>
                <w:bCs w:val="0"/>
                <w:sz w:val="20"/>
                <w:szCs w:val="20"/>
              </w:rPr>
              <w:br/>
              <w:t>No "other" islands leased to the military for destructive training.</w:t>
            </w:r>
            <w:r w:rsidRPr="00612301">
              <w:rPr>
                <w:rFonts w:ascii="Arial" w:eastAsia="Times New Roman" w:hAnsi="Arial" w:cs="Arial"/>
                <w:b w:val="0"/>
                <w:bCs w:val="0"/>
                <w:sz w:val="20"/>
                <w:szCs w:val="20"/>
              </w:rPr>
              <w:br/>
              <w:t>A more locally trained workforce to lessen dependence on CWs.</w:t>
            </w:r>
          </w:p>
        </w:tc>
      </w:tr>
      <w:tr w:rsidR="00612301" w:rsidRPr="00612301" w14:paraId="306D093F"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671A252"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island can achieve independency in energy supply leveraging natural power and food supply from on island farming </w:t>
            </w:r>
          </w:p>
        </w:tc>
      </w:tr>
      <w:tr w:rsidR="00612301" w:rsidRPr="00612301" w14:paraId="7920768C"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2087294"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My vision for the CNMI is to have a sustainable, high end tourism, combined with island hopping to each of the Northern Islands either via plane or by boat.</w:t>
            </w:r>
            <w:r w:rsidRPr="00612301">
              <w:rPr>
                <w:rFonts w:ascii="Arial" w:eastAsia="Times New Roman" w:hAnsi="Arial" w:cs="Arial"/>
                <w:b w:val="0"/>
                <w:bCs w:val="0"/>
                <w:sz w:val="20"/>
                <w:szCs w:val="20"/>
              </w:rPr>
              <w:br/>
            </w:r>
            <w:r w:rsidRPr="00612301">
              <w:rPr>
                <w:rFonts w:ascii="Arial" w:eastAsia="Times New Roman" w:hAnsi="Arial" w:cs="Arial"/>
                <w:b w:val="0"/>
                <w:bCs w:val="0"/>
                <w:sz w:val="20"/>
                <w:szCs w:val="20"/>
              </w:rPr>
              <w:br/>
              <w:t>Parks and tour sites should be properly maintained, with good landscaping, public amenities, and security</w:t>
            </w:r>
            <w:r w:rsidRPr="00612301">
              <w:rPr>
                <w:rFonts w:ascii="Arial" w:eastAsia="Times New Roman" w:hAnsi="Arial" w:cs="Arial"/>
                <w:b w:val="0"/>
                <w:bCs w:val="0"/>
                <w:sz w:val="20"/>
                <w:szCs w:val="20"/>
              </w:rPr>
              <w:br/>
            </w:r>
            <w:r w:rsidRPr="00612301">
              <w:rPr>
                <w:rFonts w:ascii="Arial" w:eastAsia="Times New Roman" w:hAnsi="Arial" w:cs="Arial"/>
                <w:b w:val="0"/>
                <w:bCs w:val="0"/>
                <w:sz w:val="20"/>
                <w:szCs w:val="20"/>
              </w:rPr>
              <w:br/>
              <w:t>Diversification of industry can occur with either medical/retirement tourism, along with fintech, or low taxation (similar to Puerto Rico)</w:t>
            </w:r>
          </w:p>
        </w:tc>
      </w:tr>
      <w:tr w:rsidR="00612301" w:rsidRPr="00612301" w14:paraId="1BF97B5C"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D70D071"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A clean, trash-free, healthy terrestrial and marine environment.</w:t>
            </w:r>
          </w:p>
        </w:tc>
      </w:tr>
      <w:tr w:rsidR="00612301" w:rsidRPr="00612301" w14:paraId="4FE0D177"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CFE3916"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Quality of living for all CNMI residence</w:t>
            </w:r>
          </w:p>
        </w:tc>
      </w:tr>
      <w:tr w:rsidR="00612301" w:rsidRPr="00612301" w14:paraId="2478EAC8"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ED09F37"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100% renewable energy, environmental/health/education investments, Indigenous Renaissance </w:t>
            </w:r>
          </w:p>
        </w:tc>
      </w:tr>
      <w:tr w:rsidR="00612301" w:rsidRPr="00612301" w14:paraId="4F898078"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DD3C06A"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An informed CNMI with a self-sustaining economy that does not sacrifice the region's natural resources. </w:t>
            </w:r>
          </w:p>
        </w:tc>
      </w:tr>
      <w:tr w:rsidR="00612301" w:rsidRPr="00612301" w14:paraId="7E1CA3BC"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9124CE4"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Smart development that includes beautifying the island at the same time. No new developments until all old dilapidated buildings are either coverted to new, remodeled or removed to eliminate the constant eye sores around island. New legislation that requires proper bonding and ways for the CNMI to enforce smart, safe growth both from a utilities perspective but as an island wide economy. </w:t>
            </w:r>
          </w:p>
        </w:tc>
      </w:tr>
      <w:tr w:rsidR="00612301" w:rsidRPr="00612301" w14:paraId="5CC8E7BA"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BC26C7E"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Economic stability, especially if casino industry collapses.</w:t>
            </w:r>
          </w:p>
        </w:tc>
      </w:tr>
      <w:tr w:rsidR="00612301" w:rsidRPr="00612301" w14:paraId="0B412F54"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26EAF20"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Widespread Economic Diversity</w:t>
            </w:r>
          </w:p>
        </w:tc>
      </w:tr>
      <w:tr w:rsidR="00612301" w:rsidRPr="00612301" w14:paraId="38F446A6"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EC14EAE"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lessen governmental influence in day to day life; get rid of useless governmental programs and regulations</w:t>
            </w:r>
          </w:p>
        </w:tc>
      </w:tr>
      <w:tr w:rsidR="00612301" w:rsidRPr="00612301" w14:paraId="77CD2BED"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BBE1F8C"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That we collectively have an action plan on diversifying the economy, and are taking steps that address the underlying reasons why we haven't successfully diversified before. Promote more small business and locally-owned business growth. </w:t>
            </w:r>
          </w:p>
        </w:tc>
      </w:tr>
      <w:tr w:rsidR="00612301" w:rsidRPr="00612301" w14:paraId="4C2EDDD7"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51B1CDC"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cleaner water thru faucets, recycling centers, free wifi in community centers, more manufacturing, more entertainment</w:t>
            </w:r>
          </w:p>
        </w:tc>
      </w:tr>
      <w:tr w:rsidR="00612301" w:rsidRPr="00612301" w14:paraId="7A638C8E"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D016A9B"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I envision better healthcare system, and state of the art critical infrastructure</w:t>
            </w:r>
          </w:p>
        </w:tc>
      </w:tr>
      <w:tr w:rsidR="00612301" w:rsidRPr="00612301" w14:paraId="15048CDC"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8141207"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I envision our CNMI's natural beauty continuing to flourish for the generations to come. Our people are willing and committed to protecting our lands, teaching our children to build a sustainable future, and uniting the Marianas and the Pacific Islands in the Micronesian region.</w:t>
            </w:r>
          </w:p>
        </w:tc>
      </w:tr>
      <w:tr w:rsidR="00612301" w:rsidRPr="00612301" w14:paraId="10EC5246"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A9C8021"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Reduction of fossil fuel and more renewable energy i.e. solar power</w:t>
            </w:r>
          </w:p>
        </w:tc>
      </w:tr>
      <w:tr w:rsidR="00612301" w:rsidRPr="00612301" w14:paraId="562B2CEC"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51D0A91"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CNMI embodies great value for family; yet, I do not see our government making the same decisions. CNMI community wants family values. We do not want casino, we do not want poker; these are not family values.</w:t>
            </w:r>
          </w:p>
        </w:tc>
      </w:tr>
      <w:tr w:rsidR="00612301" w:rsidRPr="00612301" w14:paraId="0248DC83"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167482E"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CNMI have plenty islands. You have the goat island. You need deer island,pig island,cow island.</w:t>
            </w:r>
          </w:p>
        </w:tc>
      </w:tr>
      <w:tr w:rsidR="00612301" w:rsidRPr="00612301" w14:paraId="7E9F3D3B"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0405239"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An educated populace that are proactively involved in all facet of our community.</w:t>
            </w:r>
          </w:p>
        </w:tc>
      </w:tr>
      <w:tr w:rsidR="00612301" w:rsidRPr="00612301" w14:paraId="2DFCFFBD"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DFD0030"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Increase in tourists</w:t>
            </w:r>
          </w:p>
        </w:tc>
      </w:tr>
      <w:tr w:rsidR="00612301" w:rsidRPr="00612301" w14:paraId="39731F75"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DEBC861"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Technology is improved so there is wifi access and devices for everyone. Government offices could be online so people don't have to drive all over. And services for water and trash would be more reliable and deliver better quality. People are healthier and there are more and better jobs.</w:t>
            </w:r>
          </w:p>
        </w:tc>
      </w:tr>
      <w:tr w:rsidR="00612301" w:rsidRPr="00612301" w14:paraId="331285D7"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08AACC4"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Improved economy through enhanced/improved economic infrastructure.</w:t>
            </w:r>
          </w:p>
        </w:tc>
      </w:tr>
      <w:tr w:rsidR="00612301" w:rsidRPr="00612301" w14:paraId="281A3A65"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8A54A24"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Increased ecotourism, focus on well funded education, better marketing to non-Asian markets</w:t>
            </w:r>
          </w:p>
        </w:tc>
      </w:tr>
      <w:tr w:rsidR="00612301" w:rsidRPr="00612301" w14:paraId="387F8736"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13EFD13"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That we will still continue our traditions and culture in a sustainable matter. </w:t>
            </w:r>
          </w:p>
        </w:tc>
      </w:tr>
      <w:tr w:rsidR="00612301" w:rsidRPr="00612301" w14:paraId="4965C503"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F72FD22"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Ocean elders preserving culture alongside scientist teaching our children to become culturally aware scientists for our community; ultimately leading to better decisions about policy. A sports-centric economy that thrives because of external drivers providing resources for internal capacity building. Using current federal funds to improve every last bit of infrastructure as possible to position the CNMI for the next 50 years.</w:t>
            </w:r>
          </w:p>
        </w:tc>
      </w:tr>
      <w:tr w:rsidR="00612301" w:rsidRPr="00612301" w14:paraId="26C563B6"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043DEC0"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To be able a staple in self sustainability in the CNMI, more local produce and organic alternatives throughout the marketplace. </w:t>
            </w:r>
          </w:p>
        </w:tc>
      </w:tr>
      <w:tr w:rsidR="00612301" w:rsidRPr="00612301" w14:paraId="7453F37A"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D8F0F89"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To be able a staple in self sustainability in the CNMI, more local produce and organic alternatives throughout the marketplace. </w:t>
            </w:r>
          </w:p>
        </w:tc>
      </w:tr>
      <w:tr w:rsidR="00612301" w:rsidRPr="00612301" w14:paraId="3556F242"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3B08123"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For a vibrant Commonwealth that prioritizes a balance in environmental health, urban growth, and overall community wellness. </w:t>
            </w:r>
          </w:p>
        </w:tc>
      </w:tr>
      <w:tr w:rsidR="00612301" w:rsidRPr="00612301" w14:paraId="713CFC2D"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3989FF2"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To be resilient in the face of climate change and changing world conditions, yet adaptive to continue to grow and strive to be more self-sustaining. </w:t>
            </w:r>
          </w:p>
        </w:tc>
      </w:tr>
      <w:tr w:rsidR="00612301" w:rsidRPr="00612301" w14:paraId="4E39E564"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BA32E74"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A self sustaining economy not over-reliant on tourism</w:t>
            </w:r>
          </w:p>
        </w:tc>
      </w:tr>
      <w:tr w:rsidR="00612301" w:rsidRPr="00612301" w14:paraId="1C095C52"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E221196"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For everyone to make a lifestyle change. For people who tell themselves they don't want to do it for what ever reason, say I want to do it. In regards to help out each other, practicing sustainable fishing and farming, taking pride in what they do on a daily basis (no shortcuts in infrastructure buildouts), passing down tradition, work because they want to and not because its another paycheck, assist the less fortunate, looking at negative stress and turning view it as positive stress, and changing the mentality of what's in it for me and replacing it with how can I make a difference in others. Having this mindset would greatly contribute to others hopes/dreams/ideal outcomes. My vison is to help others accomplish their goals, to make it one goal. </w:t>
            </w:r>
          </w:p>
        </w:tc>
      </w:tr>
      <w:tr w:rsidR="00612301" w:rsidRPr="00612301" w14:paraId="395183A0"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E276B70"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Self-sustaining</w:t>
            </w:r>
          </w:p>
        </w:tc>
      </w:tr>
      <w:tr w:rsidR="00612301" w:rsidRPr="00612301" w14:paraId="59E07FCF"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7336619"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Sustainability and Resiliency on our natural resources and infrastructure</w:t>
            </w:r>
          </w:p>
        </w:tc>
      </w:tr>
      <w:tr w:rsidR="00612301" w:rsidRPr="00612301" w14:paraId="0CF3ED3F"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49400EB"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Clearer direction with the government and growing economy</w:t>
            </w:r>
          </w:p>
        </w:tc>
      </w:tr>
      <w:tr w:rsidR="00612301" w:rsidRPr="00612301" w14:paraId="536E62C1"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4E1545F"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Growth in various industries </w:t>
            </w:r>
          </w:p>
        </w:tc>
      </w:tr>
      <w:tr w:rsidR="00612301" w:rsidRPr="00612301" w14:paraId="4AAF44AA"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CCF6054"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Self-sufficient and sustainable economy and income equality for those with credentials for it.</w:t>
            </w:r>
          </w:p>
        </w:tc>
      </w:tr>
      <w:tr w:rsidR="00612301" w:rsidRPr="00612301" w14:paraId="6FCA4C61"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0EA18E8"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Agricultural for export and food security</w:t>
            </w:r>
          </w:p>
        </w:tc>
      </w:tr>
      <w:tr w:rsidR="00612301" w:rsidRPr="00612301" w14:paraId="2ADDB90A"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B3567D8"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Healthy happy community engaged in their environment.</w:t>
            </w:r>
          </w:p>
        </w:tc>
      </w:tr>
      <w:tr w:rsidR="00612301" w:rsidRPr="00612301" w14:paraId="6E200D31"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71079DF"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I dreamed this island can be a small version of Taiwan. Diversified culture, self-sufficient of food, water even the power, we can use recycled energy like solar energy, wind energy. Set up all kinds of technology academy to training local working labor and create more local working opportunities. To Improve medical industry to attract more retirees from all around the world . Provide more opportunities for local talent and more people would like to come to the island for residence , for study, for retirement. </w:t>
            </w:r>
          </w:p>
        </w:tc>
      </w:tr>
      <w:tr w:rsidR="00612301" w:rsidRPr="00612301" w14:paraId="478F645A"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EA6FEF2"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Moving towards a more sustainable environment throughout our environmental health, mental health, social health, workforce, and education</w:t>
            </w:r>
          </w:p>
        </w:tc>
      </w:tr>
      <w:tr w:rsidR="00612301" w:rsidRPr="00612301" w14:paraId="0641AB8A"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309B3C0"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Food security</w:t>
            </w:r>
          </w:p>
        </w:tc>
      </w:tr>
      <w:tr w:rsidR="00612301" w:rsidRPr="00612301" w14:paraId="21CB9755"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BBD21EE"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resilient, self sufficient</w:t>
            </w:r>
          </w:p>
        </w:tc>
      </w:tr>
      <w:tr w:rsidR="00612301" w:rsidRPr="00612301" w14:paraId="3B66670F"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A7952B3"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Clean, safe, healthy environment</w:t>
            </w:r>
          </w:p>
        </w:tc>
      </w:tr>
      <w:tr w:rsidR="00612301" w:rsidRPr="00612301" w14:paraId="40A28040"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28C6F9B"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Sustainable development that will produce environmental and economic stability for future generations by adopting the "quality over quantity" mentality.</w:t>
            </w:r>
          </w:p>
        </w:tc>
      </w:tr>
      <w:tr w:rsidR="00612301" w:rsidRPr="00612301" w14:paraId="7CFD2914"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51EE327"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To have better infrastructures that support the growth of a healthy environment.</w:t>
            </w:r>
          </w:p>
        </w:tc>
      </w:tr>
      <w:tr w:rsidR="00612301" w:rsidRPr="00612301" w14:paraId="70A4A368"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71DE346"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for building a drag strip on saipan just like the ones in guam </w:t>
            </w:r>
          </w:p>
        </w:tc>
      </w:tr>
      <w:tr w:rsidR="00612301" w:rsidRPr="00612301" w14:paraId="562CF49E"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AECB6C9"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Economic responsibility, cultural awareness, and self sufficiency</w:t>
            </w:r>
          </w:p>
        </w:tc>
      </w:tr>
      <w:tr w:rsidR="00612301" w:rsidRPr="00612301" w14:paraId="478CE393"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5B122B3"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Self sustainable </w:t>
            </w:r>
          </w:p>
        </w:tc>
      </w:tr>
      <w:tr w:rsidR="00612301" w:rsidRPr="00612301" w14:paraId="33B604AD"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303613D"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Sustainable &amp; efficient communities</w:t>
            </w:r>
          </w:p>
        </w:tc>
      </w:tr>
      <w:tr w:rsidR="00612301" w:rsidRPr="00612301" w14:paraId="02C6879D"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427B7E5"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15 thousand-capacity convention center</w:t>
            </w:r>
          </w:p>
        </w:tc>
      </w:tr>
      <w:tr w:rsidR="00612301" w:rsidRPr="00612301" w14:paraId="50ACE18C"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54D4716"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Redevelopment of abandoned and blighted properties</w:t>
            </w:r>
          </w:p>
        </w:tc>
      </w:tr>
      <w:tr w:rsidR="00612301" w:rsidRPr="00612301" w14:paraId="3BE32E91"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EE46AD5"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Good economy and community health growth</w:t>
            </w:r>
          </w:p>
        </w:tc>
      </w:tr>
      <w:tr w:rsidR="00612301" w:rsidRPr="00612301" w14:paraId="2925B9D1"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57E4B91"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We have high quality and universal access to basic support services including healthcare, healthy food, potable water, and high quality education.</w:t>
            </w:r>
          </w:p>
        </w:tc>
      </w:tr>
      <w:tr w:rsidR="00612301" w:rsidRPr="00612301" w14:paraId="34D43305"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7564CFC"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Environmental Sustainability </w:t>
            </w:r>
          </w:p>
        </w:tc>
      </w:tr>
      <w:tr w:rsidR="00612301" w:rsidRPr="00612301" w14:paraId="214F89E6"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BB607A1"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Sustainable economic development for community maintaining the traditional and cultural values </w:t>
            </w:r>
          </w:p>
        </w:tc>
      </w:tr>
      <w:tr w:rsidR="00612301" w:rsidRPr="00612301" w14:paraId="19B845CA"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A4F929C"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Less development in Rural areas from multi-apartments/condos. Stop Rezoning Rural Areas and Stop Conditional Use in Rural Areas.</w:t>
            </w:r>
          </w:p>
        </w:tc>
      </w:tr>
      <w:tr w:rsidR="00612301" w:rsidRPr="00612301" w14:paraId="118116E0"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D5A0510"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Invest in tech education for the youth and help bring blockchain technology to the CNMI</w:t>
            </w:r>
          </w:p>
        </w:tc>
      </w:tr>
      <w:tr w:rsidR="00612301" w:rsidRPr="00612301" w14:paraId="4DE33FEB"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0573D9C"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I see all of the stressors and impacts are interconnected, but they are all ultimately connected to the land. If we do not have control over our land, we have nothing. </w:t>
            </w:r>
          </w:p>
        </w:tc>
      </w:tr>
      <w:tr w:rsidR="00612301" w:rsidRPr="00612301" w14:paraId="0EEBEBAB"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21807B2"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All residents live in safety. </w:t>
            </w:r>
          </w:p>
        </w:tc>
      </w:tr>
      <w:tr w:rsidR="00612301" w:rsidRPr="00612301" w14:paraId="3F70A6AC"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63F24BA"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Sustainable economy, better education and healthcare system. </w:t>
            </w:r>
          </w:p>
        </w:tc>
      </w:tr>
      <w:tr w:rsidR="00612301" w:rsidRPr="00612301" w14:paraId="24DE4EA7"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4484DD2"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A self-sufficient and sustainable community environment promoting health, safety, and financial security. </w:t>
            </w:r>
          </w:p>
        </w:tc>
      </w:tr>
      <w:tr w:rsidR="00612301" w:rsidRPr="00612301" w14:paraId="576157A5"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F7C1C94"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That our economy is stable.</w:t>
            </w:r>
          </w:p>
        </w:tc>
      </w:tr>
      <w:tr w:rsidR="00612301" w:rsidRPr="00612301" w14:paraId="6E3175FB" w14:textId="77777777" w:rsidTr="00612301">
        <w:trPr>
          <w:gridAfter w:val="1"/>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C6C34C6"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Lowest Povery level and unemployment rate among territories.</w:t>
            </w:r>
          </w:p>
        </w:tc>
      </w:tr>
      <w:tr w:rsidR="00612301" w:rsidRPr="00612301" w14:paraId="4F8775CD" w14:textId="77777777" w:rsidTr="00612301">
        <w:trPr>
          <w:gridAfter w:val="1"/>
          <w:cnfStyle w:val="000000100000" w:firstRow="0" w:lastRow="0" w:firstColumn="0" w:lastColumn="0" w:oddVBand="0" w:evenVBand="0" w:oddHBand="1" w:evenHBand="0" w:firstRowFirstColumn="0" w:firstRowLastColumn="0" w:lastRowFirstColumn="0" w:lastRowLastColumn="0"/>
          <w:wAfter w:w="101" w:type="dxa"/>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A880728" w14:textId="77777777" w:rsidR="00612301" w:rsidRPr="00612301" w:rsidRDefault="00612301" w:rsidP="00612301">
            <w:pPr>
              <w:rPr>
                <w:rFonts w:ascii="Arial" w:eastAsia="Times New Roman" w:hAnsi="Arial" w:cs="Arial"/>
                <w:b w:val="0"/>
                <w:bCs w:val="0"/>
                <w:sz w:val="20"/>
                <w:szCs w:val="20"/>
              </w:rPr>
            </w:pPr>
            <w:r w:rsidRPr="00612301">
              <w:rPr>
                <w:rFonts w:ascii="Arial" w:eastAsia="Times New Roman" w:hAnsi="Arial" w:cs="Arial"/>
                <w:b w:val="0"/>
                <w:bCs w:val="0"/>
                <w:sz w:val="20"/>
                <w:szCs w:val="20"/>
              </w:rPr>
              <w:t xml:space="preserve">A self-sufficient and sustainable community environment promoting health, safety, and financial security. </w:t>
            </w:r>
          </w:p>
        </w:tc>
      </w:tr>
      <w:tr w:rsidR="00384CCC" w:rsidRPr="00612301" w14:paraId="3EB572F4" w14:textId="77777777" w:rsidTr="00FD2D71">
        <w:trPr>
          <w:trHeight w:val="315"/>
          <w:ins w:id="6008" w:author="OPD2" w:date="2021-03-16T07:31:00Z"/>
        </w:trPr>
        <w:tc>
          <w:tcPr>
            <w:cnfStyle w:val="001000000000" w:firstRow="0" w:lastRow="0" w:firstColumn="1" w:lastColumn="0" w:oddVBand="0" w:evenVBand="0" w:oddHBand="0" w:evenHBand="0" w:firstRowFirstColumn="0" w:firstRowLastColumn="0" w:lastRowFirstColumn="0" w:lastRowLastColumn="0"/>
            <w:tcW w:w="9445" w:type="dxa"/>
            <w:gridSpan w:val="2"/>
          </w:tcPr>
          <w:p w14:paraId="6DE32954" w14:textId="08F44F19" w:rsidR="00384CCC" w:rsidRPr="00FD2D71" w:rsidRDefault="00384CCC" w:rsidP="00FD2D71">
            <w:pPr>
              <w:rPr>
                <w:ins w:id="6009" w:author="OPD2" w:date="2021-03-16T07:31:00Z"/>
                <w:rFonts w:eastAsia="Times New Roman" w:cstheme="minorHAnsi"/>
                <w:b w:val="0"/>
                <w:bCs w:val="0"/>
              </w:rPr>
            </w:pPr>
            <w:ins w:id="6010" w:author="OPD2" w:date="2021-03-16T07:31:00Z">
              <w:r w:rsidRPr="00FD2D71">
                <w:rPr>
                  <w:rFonts w:eastAsia="Times New Roman" w:cstheme="minorHAnsi"/>
                  <w:b w:val="0"/>
                  <w:bCs w:val="0"/>
                </w:rPr>
                <w:t>Self sustainable</w:t>
              </w:r>
            </w:ins>
          </w:p>
        </w:tc>
      </w:tr>
      <w:tr w:rsidR="00384CCC" w:rsidRPr="00612301" w14:paraId="6635D4F8" w14:textId="77777777" w:rsidTr="00FD2D71">
        <w:trPr>
          <w:cnfStyle w:val="000000100000" w:firstRow="0" w:lastRow="0" w:firstColumn="0" w:lastColumn="0" w:oddVBand="0" w:evenVBand="0" w:oddHBand="1" w:evenHBand="0" w:firstRowFirstColumn="0" w:firstRowLastColumn="0" w:lastRowFirstColumn="0" w:lastRowLastColumn="0"/>
          <w:trHeight w:val="315"/>
          <w:ins w:id="6011" w:author="OPD2" w:date="2021-03-16T07:31:00Z"/>
        </w:trPr>
        <w:tc>
          <w:tcPr>
            <w:cnfStyle w:val="001000000000" w:firstRow="0" w:lastRow="0" w:firstColumn="1" w:lastColumn="0" w:oddVBand="0" w:evenVBand="0" w:oddHBand="0" w:evenHBand="0" w:firstRowFirstColumn="0" w:firstRowLastColumn="0" w:lastRowFirstColumn="0" w:lastRowLastColumn="0"/>
            <w:tcW w:w="9445" w:type="dxa"/>
            <w:gridSpan w:val="2"/>
          </w:tcPr>
          <w:p w14:paraId="39D61D7B" w14:textId="4BCBF5E1" w:rsidR="00384CCC" w:rsidRPr="00FD2D71" w:rsidRDefault="00384CCC" w:rsidP="00FD2D71">
            <w:pPr>
              <w:rPr>
                <w:ins w:id="6012" w:author="OPD2" w:date="2021-03-16T07:31:00Z"/>
                <w:rFonts w:eastAsia="Times New Roman" w:cstheme="minorHAnsi"/>
                <w:b w:val="0"/>
                <w:bCs w:val="0"/>
              </w:rPr>
            </w:pPr>
            <w:ins w:id="6013" w:author="OPD2" w:date="2021-03-16T07:31:00Z">
              <w:r w:rsidRPr="00FD2D71">
                <w:rPr>
                  <w:rFonts w:eastAsia="Times New Roman" w:cstheme="minorHAnsi"/>
                  <w:b w:val="0"/>
                  <w:bCs w:val="0"/>
                </w:rPr>
                <w:t>Economic growth that benefits the people while improving cultural and environmental preservation and conservation.</w:t>
              </w:r>
            </w:ins>
          </w:p>
        </w:tc>
      </w:tr>
      <w:tr w:rsidR="00384CCC" w:rsidRPr="00612301" w14:paraId="59699470" w14:textId="77777777" w:rsidTr="00FD2D71">
        <w:trPr>
          <w:trHeight w:val="315"/>
          <w:ins w:id="6014" w:author="OPD2" w:date="2021-03-16T07:31:00Z"/>
        </w:trPr>
        <w:tc>
          <w:tcPr>
            <w:cnfStyle w:val="001000000000" w:firstRow="0" w:lastRow="0" w:firstColumn="1" w:lastColumn="0" w:oddVBand="0" w:evenVBand="0" w:oddHBand="0" w:evenHBand="0" w:firstRowFirstColumn="0" w:firstRowLastColumn="0" w:lastRowFirstColumn="0" w:lastRowLastColumn="0"/>
            <w:tcW w:w="9445" w:type="dxa"/>
            <w:gridSpan w:val="2"/>
          </w:tcPr>
          <w:p w14:paraId="477B1F38" w14:textId="2F6CEEC7" w:rsidR="00384CCC" w:rsidRPr="00FD2D71" w:rsidRDefault="001D6DC9" w:rsidP="00FD2D71">
            <w:pPr>
              <w:rPr>
                <w:ins w:id="6015" w:author="OPD2" w:date="2021-03-16T07:31:00Z"/>
                <w:rFonts w:eastAsia="Times New Roman" w:cstheme="minorHAnsi"/>
                <w:b w:val="0"/>
                <w:bCs w:val="0"/>
              </w:rPr>
            </w:pPr>
            <w:ins w:id="6016" w:author="OPD2" w:date="2021-03-16T07:31:00Z">
              <w:r w:rsidRPr="00FD2D71">
                <w:rPr>
                  <w:rFonts w:eastAsia="Times New Roman" w:cstheme="minorHAnsi"/>
                  <w:b w:val="0"/>
                  <w:bCs w:val="0"/>
                </w:rPr>
                <w:t xml:space="preserve">Investment on Rota supports good jobs and job training and revitalization that uses what we have instead of clearing more land and abandoning older structures that could be fixed. We will have redundant power and water systems and emergency shelters in each village that protect all people and vulnerable assets like our health center in addition to vulnerable people (sick, elderly, youth etc). Transportation is more affordable and costs of goods go down, and we are able to grow and use our own produce. We have standard zoning in place to make sure new development has the right look for the different villages and a central permitting process to help developers and the people build new and rehabilitation projects.  </w:t>
              </w:r>
            </w:ins>
          </w:p>
        </w:tc>
      </w:tr>
      <w:tr w:rsidR="001D6DC9" w:rsidRPr="00612301" w14:paraId="18074E6F" w14:textId="77777777" w:rsidTr="00FD2D71">
        <w:trPr>
          <w:cnfStyle w:val="000000100000" w:firstRow="0" w:lastRow="0" w:firstColumn="0" w:lastColumn="0" w:oddVBand="0" w:evenVBand="0" w:oddHBand="1" w:evenHBand="0" w:firstRowFirstColumn="0" w:firstRowLastColumn="0" w:lastRowFirstColumn="0" w:lastRowLastColumn="0"/>
          <w:trHeight w:val="315"/>
          <w:ins w:id="6017" w:author="OPD2" w:date="2021-03-16T07:31:00Z"/>
        </w:trPr>
        <w:tc>
          <w:tcPr>
            <w:cnfStyle w:val="001000000000" w:firstRow="0" w:lastRow="0" w:firstColumn="1" w:lastColumn="0" w:oddVBand="0" w:evenVBand="0" w:oddHBand="0" w:evenHBand="0" w:firstRowFirstColumn="0" w:firstRowLastColumn="0" w:lastRowFirstColumn="0" w:lastRowLastColumn="0"/>
            <w:tcW w:w="9445" w:type="dxa"/>
            <w:gridSpan w:val="2"/>
          </w:tcPr>
          <w:p w14:paraId="04F076B9" w14:textId="57BB81CF" w:rsidR="001D6DC9" w:rsidRPr="00FD2D71" w:rsidRDefault="001D6DC9" w:rsidP="00FD2D71">
            <w:pPr>
              <w:rPr>
                <w:ins w:id="6018" w:author="OPD2" w:date="2021-03-16T07:31:00Z"/>
                <w:rFonts w:eastAsia="Times New Roman" w:cstheme="minorHAnsi"/>
                <w:b w:val="0"/>
                <w:bCs w:val="0"/>
              </w:rPr>
            </w:pPr>
            <w:ins w:id="6019" w:author="OPD2" w:date="2021-03-16T07:31:00Z">
              <w:r w:rsidRPr="00FD2D71">
                <w:rPr>
                  <w:rFonts w:cstheme="minorHAnsi"/>
                  <w:b w:val="0"/>
                  <w:bCs w:val="0"/>
                </w:rPr>
                <w:t>Economic sustainability</w:t>
              </w:r>
            </w:ins>
          </w:p>
        </w:tc>
      </w:tr>
      <w:tr w:rsidR="001D6DC9" w:rsidRPr="00612301" w14:paraId="4DE3162E" w14:textId="77777777" w:rsidTr="00FD2D71">
        <w:trPr>
          <w:trHeight w:val="315"/>
          <w:ins w:id="6020" w:author="OPD2" w:date="2021-03-16T07:31:00Z"/>
        </w:trPr>
        <w:tc>
          <w:tcPr>
            <w:cnfStyle w:val="001000000000" w:firstRow="0" w:lastRow="0" w:firstColumn="1" w:lastColumn="0" w:oddVBand="0" w:evenVBand="0" w:oddHBand="0" w:evenHBand="0" w:firstRowFirstColumn="0" w:firstRowLastColumn="0" w:lastRowFirstColumn="0" w:lastRowLastColumn="0"/>
            <w:tcW w:w="9445" w:type="dxa"/>
            <w:gridSpan w:val="2"/>
          </w:tcPr>
          <w:p w14:paraId="553ADAA7" w14:textId="4146E94D" w:rsidR="001D6DC9" w:rsidRPr="00FD2D71" w:rsidRDefault="001D6DC9" w:rsidP="00FD2D71">
            <w:pPr>
              <w:rPr>
                <w:ins w:id="6021" w:author="OPD2" w:date="2021-03-16T07:31:00Z"/>
                <w:rFonts w:cstheme="minorHAnsi"/>
                <w:b w:val="0"/>
                <w:bCs w:val="0"/>
              </w:rPr>
            </w:pPr>
            <w:ins w:id="6022" w:author="OPD2" w:date="2021-03-16T07:31:00Z">
              <w:r w:rsidRPr="00FD2D71">
                <w:rPr>
                  <w:rFonts w:cstheme="minorHAnsi"/>
                  <w:b w:val="0"/>
                  <w:bCs w:val="0"/>
                </w:rPr>
                <w:t>Major export of agricultural resources that Rota is known for as well as a sustainable import of goods that are not overpriced.</w:t>
              </w:r>
            </w:ins>
          </w:p>
        </w:tc>
      </w:tr>
      <w:tr w:rsidR="001D6DC9" w:rsidRPr="00612301" w14:paraId="4748E7F7" w14:textId="77777777" w:rsidTr="00FD2D71">
        <w:trPr>
          <w:cnfStyle w:val="000000100000" w:firstRow="0" w:lastRow="0" w:firstColumn="0" w:lastColumn="0" w:oddVBand="0" w:evenVBand="0" w:oddHBand="1" w:evenHBand="0" w:firstRowFirstColumn="0" w:firstRowLastColumn="0" w:lastRowFirstColumn="0" w:lastRowLastColumn="0"/>
          <w:trHeight w:val="315"/>
          <w:ins w:id="6023" w:author="OPD2" w:date="2021-03-16T07:31:00Z"/>
        </w:trPr>
        <w:tc>
          <w:tcPr>
            <w:cnfStyle w:val="001000000000" w:firstRow="0" w:lastRow="0" w:firstColumn="1" w:lastColumn="0" w:oddVBand="0" w:evenVBand="0" w:oddHBand="0" w:evenHBand="0" w:firstRowFirstColumn="0" w:firstRowLastColumn="0" w:lastRowFirstColumn="0" w:lastRowLastColumn="0"/>
            <w:tcW w:w="9445" w:type="dxa"/>
            <w:gridSpan w:val="2"/>
          </w:tcPr>
          <w:p w14:paraId="5B50D6AF" w14:textId="1BF762F5" w:rsidR="001D6DC9" w:rsidRPr="00FD2D71" w:rsidRDefault="001D6DC9" w:rsidP="00FD2D71">
            <w:pPr>
              <w:rPr>
                <w:ins w:id="6024" w:author="OPD2" w:date="2021-03-16T07:31:00Z"/>
                <w:rFonts w:cstheme="minorHAnsi"/>
                <w:b w:val="0"/>
              </w:rPr>
            </w:pPr>
            <w:ins w:id="6025" w:author="OPD2" w:date="2021-03-16T07:31:00Z">
              <w:r w:rsidRPr="00FD2D71">
                <w:rPr>
                  <w:rFonts w:cstheme="minorHAnsi"/>
                  <w:b w:val="0"/>
                </w:rPr>
                <w:t>Available jobs, economic sustainability</w:t>
              </w:r>
            </w:ins>
          </w:p>
        </w:tc>
      </w:tr>
      <w:tr w:rsidR="001D6DC9" w:rsidRPr="00612301" w14:paraId="10B0E75F" w14:textId="77777777" w:rsidTr="00FD2D71">
        <w:trPr>
          <w:trHeight w:val="315"/>
          <w:ins w:id="6026" w:author="OPD2" w:date="2021-03-16T07:31:00Z"/>
        </w:trPr>
        <w:tc>
          <w:tcPr>
            <w:cnfStyle w:val="001000000000" w:firstRow="0" w:lastRow="0" w:firstColumn="1" w:lastColumn="0" w:oddVBand="0" w:evenVBand="0" w:oddHBand="0" w:evenHBand="0" w:firstRowFirstColumn="0" w:firstRowLastColumn="0" w:lastRowFirstColumn="0" w:lastRowLastColumn="0"/>
            <w:tcW w:w="9445" w:type="dxa"/>
            <w:gridSpan w:val="2"/>
          </w:tcPr>
          <w:p w14:paraId="2FB0120A" w14:textId="70662122" w:rsidR="001D6DC9" w:rsidRPr="00FD2D71" w:rsidRDefault="001D6DC9" w:rsidP="00FD2D71">
            <w:pPr>
              <w:rPr>
                <w:ins w:id="6027" w:author="OPD2" w:date="2021-03-16T07:31:00Z"/>
                <w:rFonts w:cstheme="minorHAnsi"/>
                <w:b w:val="0"/>
              </w:rPr>
            </w:pPr>
            <w:ins w:id="6028" w:author="OPD2" w:date="2021-03-16T07:31:00Z">
              <w:r w:rsidRPr="00FD2D71">
                <w:rPr>
                  <w:rFonts w:cstheme="minorHAnsi"/>
                  <w:b w:val="0"/>
                </w:rPr>
                <w:t>For everyone to be at peace and work together as one to get situations coming our way settled.</w:t>
              </w:r>
            </w:ins>
          </w:p>
        </w:tc>
      </w:tr>
      <w:tr w:rsidR="001D6DC9" w:rsidRPr="00612301" w14:paraId="3B5079BE" w14:textId="77777777" w:rsidTr="00FD2D71">
        <w:trPr>
          <w:cnfStyle w:val="000000100000" w:firstRow="0" w:lastRow="0" w:firstColumn="0" w:lastColumn="0" w:oddVBand="0" w:evenVBand="0" w:oddHBand="1" w:evenHBand="0" w:firstRowFirstColumn="0" w:firstRowLastColumn="0" w:lastRowFirstColumn="0" w:lastRowLastColumn="0"/>
          <w:trHeight w:val="315"/>
          <w:ins w:id="6029" w:author="OPD2" w:date="2021-03-16T07:31:00Z"/>
        </w:trPr>
        <w:tc>
          <w:tcPr>
            <w:cnfStyle w:val="001000000000" w:firstRow="0" w:lastRow="0" w:firstColumn="1" w:lastColumn="0" w:oddVBand="0" w:evenVBand="0" w:oddHBand="0" w:evenHBand="0" w:firstRowFirstColumn="0" w:firstRowLastColumn="0" w:lastRowFirstColumn="0" w:lastRowLastColumn="0"/>
            <w:tcW w:w="9445" w:type="dxa"/>
            <w:gridSpan w:val="2"/>
          </w:tcPr>
          <w:p w14:paraId="595F6271" w14:textId="69BC8B86" w:rsidR="001D6DC9" w:rsidRPr="00FD2D71" w:rsidRDefault="001D6DC9" w:rsidP="00FD2D71">
            <w:pPr>
              <w:rPr>
                <w:ins w:id="6030" w:author="OPD2" w:date="2021-03-16T07:31:00Z"/>
                <w:rFonts w:cstheme="minorHAnsi"/>
                <w:b w:val="0"/>
                <w:bCs w:val="0"/>
              </w:rPr>
            </w:pPr>
            <w:ins w:id="6031" w:author="OPD2" w:date="2021-03-16T07:31:00Z">
              <w:r w:rsidRPr="00FD2D71">
                <w:rPr>
                  <w:rFonts w:cstheme="minorHAnsi"/>
                  <w:b w:val="0"/>
                  <w:bCs w:val="0"/>
                </w:rPr>
                <w:t>More businesses to help with job availability and the economy. Safer gym (the ceiling is still broken).</w:t>
              </w:r>
            </w:ins>
          </w:p>
        </w:tc>
      </w:tr>
      <w:tr w:rsidR="001D6DC9" w:rsidRPr="00612301" w14:paraId="1E5286DC" w14:textId="77777777" w:rsidTr="00FD2D71">
        <w:trPr>
          <w:trHeight w:val="315"/>
          <w:ins w:id="6032" w:author="OPD2" w:date="2021-03-16T07:31:00Z"/>
        </w:trPr>
        <w:tc>
          <w:tcPr>
            <w:cnfStyle w:val="001000000000" w:firstRow="0" w:lastRow="0" w:firstColumn="1" w:lastColumn="0" w:oddVBand="0" w:evenVBand="0" w:oddHBand="0" w:evenHBand="0" w:firstRowFirstColumn="0" w:firstRowLastColumn="0" w:lastRowFirstColumn="0" w:lastRowLastColumn="0"/>
            <w:tcW w:w="9445" w:type="dxa"/>
            <w:gridSpan w:val="2"/>
          </w:tcPr>
          <w:p w14:paraId="10C2DADA" w14:textId="4DA1F2CA" w:rsidR="001D6DC9" w:rsidRPr="00FD2D71" w:rsidRDefault="001D6DC9" w:rsidP="00FD2D71">
            <w:pPr>
              <w:rPr>
                <w:ins w:id="6033" w:author="OPD2" w:date="2021-03-16T07:31:00Z"/>
                <w:rFonts w:cstheme="minorHAnsi"/>
                <w:b w:val="0"/>
                <w:bCs w:val="0"/>
              </w:rPr>
            </w:pPr>
            <w:ins w:id="6034" w:author="OPD2" w:date="2021-03-16T07:31:00Z">
              <w:r w:rsidRPr="00FD2D71">
                <w:rPr>
                  <w:rFonts w:cstheme="minorHAnsi"/>
                  <w:b w:val="0"/>
                  <w:bCs w:val="0"/>
                </w:rPr>
                <w:t>Island will be like city, with lots of infrastructures, universities, malls, hospitals.</w:t>
              </w:r>
            </w:ins>
          </w:p>
        </w:tc>
      </w:tr>
      <w:tr w:rsidR="001D6DC9" w:rsidRPr="00612301" w14:paraId="53257191" w14:textId="77777777" w:rsidTr="00FD2D71">
        <w:trPr>
          <w:cnfStyle w:val="000000100000" w:firstRow="0" w:lastRow="0" w:firstColumn="0" w:lastColumn="0" w:oddVBand="0" w:evenVBand="0" w:oddHBand="1" w:evenHBand="0" w:firstRowFirstColumn="0" w:firstRowLastColumn="0" w:lastRowFirstColumn="0" w:lastRowLastColumn="0"/>
          <w:trHeight w:val="315"/>
          <w:ins w:id="6035" w:author="OPD2" w:date="2021-03-16T07:31:00Z"/>
        </w:trPr>
        <w:tc>
          <w:tcPr>
            <w:cnfStyle w:val="001000000000" w:firstRow="0" w:lastRow="0" w:firstColumn="1" w:lastColumn="0" w:oddVBand="0" w:evenVBand="0" w:oddHBand="0" w:evenHBand="0" w:firstRowFirstColumn="0" w:firstRowLastColumn="0" w:lastRowFirstColumn="0" w:lastRowLastColumn="0"/>
            <w:tcW w:w="9445" w:type="dxa"/>
            <w:gridSpan w:val="2"/>
          </w:tcPr>
          <w:p w14:paraId="3E6210A5" w14:textId="15161E7B" w:rsidR="001D6DC9" w:rsidRPr="00FD2D71" w:rsidRDefault="001D6DC9" w:rsidP="00FD2D71">
            <w:pPr>
              <w:rPr>
                <w:ins w:id="6036" w:author="OPD2" w:date="2021-03-16T07:31:00Z"/>
                <w:rFonts w:cstheme="minorHAnsi"/>
                <w:b w:val="0"/>
                <w:bCs w:val="0"/>
              </w:rPr>
            </w:pPr>
            <w:ins w:id="6037" w:author="OPD2" w:date="2021-03-16T07:31:00Z">
              <w:r w:rsidRPr="00FD2D71">
                <w:rPr>
                  <w:rFonts w:cstheme="minorHAnsi"/>
                  <w:b w:val="0"/>
                  <w:bCs w:val="0"/>
                </w:rPr>
                <w:t>More jobs available and live a healthy life style without crimes</w:t>
              </w:r>
            </w:ins>
          </w:p>
        </w:tc>
      </w:tr>
      <w:tr w:rsidR="001D6DC9" w:rsidRPr="00612301" w14:paraId="606E6207" w14:textId="77777777" w:rsidTr="00FD2D71">
        <w:trPr>
          <w:trHeight w:val="315"/>
          <w:ins w:id="6038" w:author="OPD2" w:date="2021-03-16T07:31:00Z"/>
        </w:trPr>
        <w:tc>
          <w:tcPr>
            <w:cnfStyle w:val="001000000000" w:firstRow="0" w:lastRow="0" w:firstColumn="1" w:lastColumn="0" w:oddVBand="0" w:evenVBand="0" w:oddHBand="0" w:evenHBand="0" w:firstRowFirstColumn="0" w:firstRowLastColumn="0" w:lastRowFirstColumn="0" w:lastRowLastColumn="0"/>
            <w:tcW w:w="9445" w:type="dxa"/>
            <w:gridSpan w:val="2"/>
          </w:tcPr>
          <w:p w14:paraId="7CB90128" w14:textId="0B20512F" w:rsidR="001D6DC9" w:rsidRPr="00FD2D71" w:rsidRDefault="001D6DC9" w:rsidP="00FD2D71">
            <w:pPr>
              <w:rPr>
                <w:ins w:id="6039" w:author="OPD2" w:date="2021-03-16T07:31:00Z"/>
                <w:rFonts w:cstheme="minorHAnsi"/>
                <w:b w:val="0"/>
                <w:bCs w:val="0"/>
              </w:rPr>
            </w:pPr>
            <w:ins w:id="6040" w:author="OPD2" w:date="2021-03-16T07:31:00Z">
              <w:r w:rsidRPr="00FD2D71">
                <w:rPr>
                  <w:rFonts w:cstheme="minorHAnsi"/>
                  <w:b w:val="0"/>
                  <w:bCs w:val="0"/>
                </w:rPr>
                <w:t>More job opportunities and affordable cost of living.</w:t>
              </w:r>
            </w:ins>
          </w:p>
        </w:tc>
      </w:tr>
      <w:tr w:rsidR="001D6DC9" w:rsidRPr="00612301" w14:paraId="67E5701B" w14:textId="77777777" w:rsidTr="00FD2D71">
        <w:trPr>
          <w:cnfStyle w:val="000000100000" w:firstRow="0" w:lastRow="0" w:firstColumn="0" w:lastColumn="0" w:oddVBand="0" w:evenVBand="0" w:oddHBand="1" w:evenHBand="0" w:firstRowFirstColumn="0" w:firstRowLastColumn="0" w:lastRowFirstColumn="0" w:lastRowLastColumn="0"/>
          <w:trHeight w:val="315"/>
          <w:ins w:id="6041" w:author="OPD2" w:date="2021-03-16T07:31:00Z"/>
        </w:trPr>
        <w:tc>
          <w:tcPr>
            <w:cnfStyle w:val="001000000000" w:firstRow="0" w:lastRow="0" w:firstColumn="1" w:lastColumn="0" w:oddVBand="0" w:evenVBand="0" w:oddHBand="0" w:evenHBand="0" w:firstRowFirstColumn="0" w:firstRowLastColumn="0" w:lastRowFirstColumn="0" w:lastRowLastColumn="0"/>
            <w:tcW w:w="9445" w:type="dxa"/>
            <w:gridSpan w:val="2"/>
          </w:tcPr>
          <w:p w14:paraId="6604F986" w14:textId="7D68C4A3" w:rsidR="001D6DC9" w:rsidRPr="00FD2D71" w:rsidRDefault="001D6DC9" w:rsidP="00FD2D71">
            <w:pPr>
              <w:rPr>
                <w:ins w:id="6042" w:author="OPD2" w:date="2021-03-16T07:31:00Z"/>
                <w:rFonts w:cstheme="minorHAnsi"/>
                <w:b w:val="0"/>
                <w:bCs w:val="0"/>
              </w:rPr>
            </w:pPr>
            <w:ins w:id="6043" w:author="OPD2" w:date="2021-03-16T07:31:00Z">
              <w:r w:rsidRPr="00FD2D71">
                <w:rPr>
                  <w:rFonts w:cstheme="minorHAnsi"/>
                  <w:b w:val="0"/>
                  <w:bCs w:val="0"/>
                </w:rPr>
                <w:t>Economic Prosperity</w:t>
              </w:r>
            </w:ins>
          </w:p>
        </w:tc>
      </w:tr>
      <w:tr w:rsidR="001D6DC9" w:rsidRPr="00612301" w14:paraId="2C4CC315" w14:textId="77777777" w:rsidTr="00FD2D71">
        <w:trPr>
          <w:trHeight w:val="315"/>
          <w:ins w:id="6044" w:author="OPD2" w:date="2021-03-16T07:31:00Z"/>
        </w:trPr>
        <w:tc>
          <w:tcPr>
            <w:cnfStyle w:val="001000000000" w:firstRow="0" w:lastRow="0" w:firstColumn="1" w:lastColumn="0" w:oddVBand="0" w:evenVBand="0" w:oddHBand="0" w:evenHBand="0" w:firstRowFirstColumn="0" w:firstRowLastColumn="0" w:lastRowFirstColumn="0" w:lastRowLastColumn="0"/>
            <w:tcW w:w="9445" w:type="dxa"/>
            <w:gridSpan w:val="2"/>
          </w:tcPr>
          <w:p w14:paraId="29012748" w14:textId="67E1728C" w:rsidR="001D6DC9" w:rsidRPr="00FD2D71" w:rsidRDefault="001D6DC9" w:rsidP="00FD2D71">
            <w:pPr>
              <w:rPr>
                <w:ins w:id="6045" w:author="OPD2" w:date="2021-03-16T07:31:00Z"/>
                <w:rFonts w:cstheme="minorHAnsi"/>
                <w:b w:val="0"/>
                <w:bCs w:val="0"/>
              </w:rPr>
            </w:pPr>
            <w:ins w:id="6046" w:author="OPD2" w:date="2021-03-16T07:31:00Z">
              <w:r w:rsidRPr="00FD2D71">
                <w:rPr>
                  <w:rFonts w:cstheme="minorHAnsi"/>
                  <w:b w:val="0"/>
                  <w:bCs w:val="0"/>
                </w:rPr>
                <w:t>Sustainability/Self Reliancy -- being able to survive any economic crisis by relying within, rather than being dependent on outside resources.</w:t>
              </w:r>
            </w:ins>
          </w:p>
        </w:tc>
      </w:tr>
      <w:tr w:rsidR="001D6DC9" w:rsidRPr="00612301" w14:paraId="27F5FB78" w14:textId="77777777" w:rsidTr="00FD2D71">
        <w:trPr>
          <w:cnfStyle w:val="000000100000" w:firstRow="0" w:lastRow="0" w:firstColumn="0" w:lastColumn="0" w:oddVBand="0" w:evenVBand="0" w:oddHBand="1" w:evenHBand="0" w:firstRowFirstColumn="0" w:firstRowLastColumn="0" w:lastRowFirstColumn="0" w:lastRowLastColumn="0"/>
          <w:trHeight w:val="315"/>
          <w:ins w:id="6047" w:author="OPD2" w:date="2021-03-16T07:31:00Z"/>
        </w:trPr>
        <w:tc>
          <w:tcPr>
            <w:cnfStyle w:val="001000000000" w:firstRow="0" w:lastRow="0" w:firstColumn="1" w:lastColumn="0" w:oddVBand="0" w:evenVBand="0" w:oddHBand="0" w:evenHBand="0" w:firstRowFirstColumn="0" w:firstRowLastColumn="0" w:lastRowFirstColumn="0" w:lastRowLastColumn="0"/>
            <w:tcW w:w="9445" w:type="dxa"/>
            <w:gridSpan w:val="2"/>
          </w:tcPr>
          <w:p w14:paraId="26B279C3" w14:textId="77826636" w:rsidR="001D6DC9" w:rsidRPr="00FD2D71" w:rsidRDefault="001D6DC9" w:rsidP="00FD2D71">
            <w:pPr>
              <w:rPr>
                <w:ins w:id="6048" w:author="OPD2" w:date="2021-03-16T07:31:00Z"/>
                <w:rFonts w:cstheme="minorHAnsi"/>
                <w:b w:val="0"/>
                <w:bCs w:val="0"/>
              </w:rPr>
            </w:pPr>
            <w:ins w:id="6049" w:author="OPD2" w:date="2021-03-16T07:31:00Z">
              <w:r w:rsidRPr="00FD2D71">
                <w:rPr>
                  <w:rFonts w:cstheme="minorHAnsi"/>
                  <w:b w:val="0"/>
                  <w:bCs w:val="0"/>
                </w:rPr>
                <w:t>I hope that by 2030, the CNMI boasts industries apart from tourism. The tourism industry is not enough to sustain the CNMI's future and there need to be other ways for the Commonwealth to gain revenue.</w:t>
              </w:r>
            </w:ins>
          </w:p>
        </w:tc>
      </w:tr>
      <w:tr w:rsidR="001D6DC9" w:rsidRPr="00612301" w14:paraId="2F855B24" w14:textId="77777777" w:rsidTr="00FD2D71">
        <w:trPr>
          <w:trHeight w:val="315"/>
          <w:ins w:id="6050" w:author="OPD2" w:date="2021-03-16T07:31:00Z"/>
        </w:trPr>
        <w:tc>
          <w:tcPr>
            <w:cnfStyle w:val="001000000000" w:firstRow="0" w:lastRow="0" w:firstColumn="1" w:lastColumn="0" w:oddVBand="0" w:evenVBand="0" w:oddHBand="0" w:evenHBand="0" w:firstRowFirstColumn="0" w:firstRowLastColumn="0" w:lastRowFirstColumn="0" w:lastRowLastColumn="0"/>
            <w:tcW w:w="9445" w:type="dxa"/>
            <w:gridSpan w:val="2"/>
          </w:tcPr>
          <w:p w14:paraId="320972C9" w14:textId="60149A5F" w:rsidR="001D6DC9" w:rsidRPr="00FD2D71" w:rsidRDefault="001D6DC9" w:rsidP="00FD2D71">
            <w:pPr>
              <w:rPr>
                <w:ins w:id="6051" w:author="OPD2" w:date="2021-03-16T07:31:00Z"/>
                <w:rFonts w:cstheme="minorHAnsi"/>
                <w:b w:val="0"/>
                <w:bCs w:val="0"/>
              </w:rPr>
            </w:pPr>
            <w:ins w:id="6052" w:author="OPD2" w:date="2021-03-16T07:31:00Z">
              <w:r w:rsidRPr="00FD2D71">
                <w:rPr>
                  <w:rFonts w:cstheme="minorHAnsi"/>
                  <w:b w:val="0"/>
                  <w:bCs w:val="0"/>
                </w:rPr>
                <w:t>Greatly improved infrastructure. Shift to sustainable energy sources and reduced cost of living.</w:t>
              </w:r>
            </w:ins>
          </w:p>
        </w:tc>
      </w:tr>
      <w:tr w:rsidR="001D6DC9" w:rsidRPr="00612301" w14:paraId="77528C01" w14:textId="77777777" w:rsidTr="00FD2D71">
        <w:trPr>
          <w:cnfStyle w:val="000000100000" w:firstRow="0" w:lastRow="0" w:firstColumn="0" w:lastColumn="0" w:oddVBand="0" w:evenVBand="0" w:oddHBand="1" w:evenHBand="0" w:firstRowFirstColumn="0" w:firstRowLastColumn="0" w:lastRowFirstColumn="0" w:lastRowLastColumn="0"/>
          <w:trHeight w:val="315"/>
          <w:ins w:id="6053" w:author="OPD2" w:date="2021-03-16T07:31:00Z"/>
        </w:trPr>
        <w:tc>
          <w:tcPr>
            <w:cnfStyle w:val="001000000000" w:firstRow="0" w:lastRow="0" w:firstColumn="1" w:lastColumn="0" w:oddVBand="0" w:evenVBand="0" w:oddHBand="0" w:evenHBand="0" w:firstRowFirstColumn="0" w:firstRowLastColumn="0" w:lastRowFirstColumn="0" w:lastRowLastColumn="0"/>
            <w:tcW w:w="9445" w:type="dxa"/>
            <w:gridSpan w:val="2"/>
          </w:tcPr>
          <w:p w14:paraId="75BD3977" w14:textId="1235DC36" w:rsidR="001D6DC9" w:rsidRPr="00FD2D71" w:rsidRDefault="001D6DC9" w:rsidP="00FD2D71">
            <w:pPr>
              <w:rPr>
                <w:ins w:id="6054" w:author="OPD2" w:date="2021-03-16T07:31:00Z"/>
                <w:rFonts w:cstheme="minorHAnsi"/>
                <w:b w:val="0"/>
                <w:bCs w:val="0"/>
              </w:rPr>
            </w:pPr>
            <w:ins w:id="6055" w:author="OPD2" w:date="2021-03-16T07:31:00Z">
              <w:r w:rsidRPr="00FD2D71">
                <w:rPr>
                  <w:rFonts w:cstheme="minorHAnsi"/>
                  <w:b w:val="0"/>
                  <w:bCs w:val="0"/>
                </w:rPr>
                <w:t>Build small businesses &amp; locally-based economy</w:t>
              </w:r>
            </w:ins>
          </w:p>
        </w:tc>
      </w:tr>
      <w:tr w:rsidR="001D6DC9" w:rsidRPr="00612301" w14:paraId="7E0C3D2F" w14:textId="77777777" w:rsidTr="00FD2D71">
        <w:trPr>
          <w:trHeight w:val="315"/>
          <w:ins w:id="6056" w:author="OPD2" w:date="2021-03-16T07:31:00Z"/>
        </w:trPr>
        <w:tc>
          <w:tcPr>
            <w:cnfStyle w:val="001000000000" w:firstRow="0" w:lastRow="0" w:firstColumn="1" w:lastColumn="0" w:oddVBand="0" w:evenVBand="0" w:oddHBand="0" w:evenHBand="0" w:firstRowFirstColumn="0" w:firstRowLastColumn="0" w:lastRowFirstColumn="0" w:lastRowLastColumn="0"/>
            <w:tcW w:w="9445" w:type="dxa"/>
            <w:gridSpan w:val="2"/>
          </w:tcPr>
          <w:p w14:paraId="095E3462" w14:textId="1C312A6B" w:rsidR="001D6DC9" w:rsidRPr="00FD2D71" w:rsidRDefault="001D6DC9" w:rsidP="00FD2D71">
            <w:pPr>
              <w:rPr>
                <w:ins w:id="6057" w:author="OPD2" w:date="2021-03-16T07:31:00Z"/>
                <w:rFonts w:cstheme="minorHAnsi"/>
                <w:b w:val="0"/>
                <w:bCs w:val="0"/>
              </w:rPr>
            </w:pPr>
            <w:ins w:id="6058" w:author="OPD2" w:date="2021-03-16T07:31:00Z">
              <w:r w:rsidRPr="00FD2D71">
                <w:rPr>
                  <w:rFonts w:cstheme="minorHAnsi"/>
                  <w:b w:val="0"/>
                  <w:bCs w:val="0"/>
                </w:rPr>
                <w:t>To have more high paying job for the people</w:t>
              </w:r>
            </w:ins>
          </w:p>
        </w:tc>
      </w:tr>
      <w:tr w:rsidR="001D6DC9" w:rsidRPr="00612301" w14:paraId="12108452" w14:textId="77777777" w:rsidTr="00FD2D71">
        <w:trPr>
          <w:cnfStyle w:val="000000100000" w:firstRow="0" w:lastRow="0" w:firstColumn="0" w:lastColumn="0" w:oddVBand="0" w:evenVBand="0" w:oddHBand="1" w:evenHBand="0" w:firstRowFirstColumn="0" w:firstRowLastColumn="0" w:lastRowFirstColumn="0" w:lastRowLastColumn="0"/>
          <w:trHeight w:val="315"/>
          <w:ins w:id="6059" w:author="OPD2" w:date="2021-03-16T07:31:00Z"/>
        </w:trPr>
        <w:tc>
          <w:tcPr>
            <w:cnfStyle w:val="001000000000" w:firstRow="0" w:lastRow="0" w:firstColumn="1" w:lastColumn="0" w:oddVBand="0" w:evenVBand="0" w:oddHBand="0" w:evenHBand="0" w:firstRowFirstColumn="0" w:firstRowLastColumn="0" w:lastRowFirstColumn="0" w:lastRowLastColumn="0"/>
            <w:tcW w:w="9445" w:type="dxa"/>
            <w:gridSpan w:val="2"/>
          </w:tcPr>
          <w:p w14:paraId="3B965A3C" w14:textId="0AEEAF1C" w:rsidR="001D6DC9" w:rsidRPr="00FD2D71" w:rsidRDefault="001D6DC9" w:rsidP="00FD2D71">
            <w:pPr>
              <w:rPr>
                <w:ins w:id="6060" w:author="OPD2" w:date="2021-03-16T07:31:00Z"/>
                <w:rFonts w:cstheme="minorHAnsi"/>
                <w:b w:val="0"/>
                <w:bCs w:val="0"/>
              </w:rPr>
            </w:pPr>
            <w:ins w:id="6061" w:author="OPD2" w:date="2021-03-16T07:31:00Z">
              <w:r w:rsidRPr="00FD2D71">
                <w:rPr>
                  <w:rFonts w:cstheme="minorHAnsi"/>
                  <w:b w:val="0"/>
                  <w:bCs w:val="0"/>
                </w:rPr>
                <w:t>Self reliance</w:t>
              </w:r>
            </w:ins>
          </w:p>
        </w:tc>
      </w:tr>
    </w:tbl>
    <w:p w14:paraId="4716DBCD" w14:textId="005B5595" w:rsidR="007F03C3" w:rsidRDefault="007F03C3" w:rsidP="00612301">
      <w:pPr>
        <w:spacing w:line="240" w:lineRule="auto"/>
        <w:rPr>
          <w:rFonts w:cstheme="minorHAnsi"/>
          <w:i/>
          <w:iCs/>
        </w:rPr>
      </w:pPr>
    </w:p>
    <w:p w14:paraId="6069621B" w14:textId="77777777" w:rsidR="007F03C3" w:rsidRDefault="007F03C3" w:rsidP="00C35AAD">
      <w:pPr>
        <w:spacing w:line="240" w:lineRule="auto"/>
        <w:rPr>
          <w:rFonts w:cstheme="minorHAnsi"/>
          <w:i/>
          <w:iCs/>
        </w:rPr>
      </w:pPr>
    </w:p>
    <w:p w14:paraId="1480A563" w14:textId="7C7B88E2" w:rsidR="007F03C3" w:rsidRDefault="007F03C3" w:rsidP="00C35AAD">
      <w:pPr>
        <w:spacing w:line="240" w:lineRule="auto"/>
        <w:rPr>
          <w:rFonts w:cstheme="minorHAnsi"/>
          <w:i/>
          <w:iCs/>
        </w:rPr>
      </w:pPr>
    </w:p>
    <w:p w14:paraId="2A3F354C" w14:textId="55EC6D5D" w:rsidR="008D5441" w:rsidRDefault="008D5441" w:rsidP="00C35AAD">
      <w:pPr>
        <w:spacing w:line="240" w:lineRule="auto"/>
        <w:rPr>
          <w:rFonts w:cstheme="minorHAnsi"/>
          <w:i/>
          <w:iCs/>
        </w:rPr>
      </w:pPr>
    </w:p>
    <w:p w14:paraId="6A2C70EF" w14:textId="45F56D18" w:rsidR="008D5441" w:rsidRDefault="008D5441" w:rsidP="00C35AAD">
      <w:pPr>
        <w:spacing w:line="240" w:lineRule="auto"/>
        <w:rPr>
          <w:rFonts w:cstheme="minorHAnsi"/>
          <w:i/>
          <w:iCs/>
        </w:rPr>
      </w:pPr>
    </w:p>
    <w:p w14:paraId="73671D9D" w14:textId="55E7FF74" w:rsidR="008D5441" w:rsidRDefault="008D5441" w:rsidP="00C35AAD">
      <w:pPr>
        <w:spacing w:line="240" w:lineRule="auto"/>
        <w:rPr>
          <w:rFonts w:cstheme="minorHAnsi"/>
          <w:i/>
          <w:iCs/>
        </w:rPr>
      </w:pPr>
    </w:p>
    <w:p w14:paraId="403FE2E0" w14:textId="6DEF8E21" w:rsidR="008D5441" w:rsidRDefault="008D5441" w:rsidP="00C35AAD">
      <w:pPr>
        <w:spacing w:line="240" w:lineRule="auto"/>
        <w:rPr>
          <w:rFonts w:cstheme="minorHAnsi"/>
          <w:i/>
          <w:iCs/>
        </w:rPr>
      </w:pPr>
    </w:p>
    <w:p w14:paraId="1A2C7144" w14:textId="3601F91F" w:rsidR="008D5441" w:rsidRDefault="008D5441" w:rsidP="00C35AAD">
      <w:pPr>
        <w:spacing w:line="240" w:lineRule="auto"/>
        <w:rPr>
          <w:rFonts w:cstheme="minorHAnsi"/>
          <w:i/>
          <w:iCs/>
        </w:rPr>
      </w:pPr>
    </w:p>
    <w:p w14:paraId="372616FE" w14:textId="3A7F17DD" w:rsidR="008D5441" w:rsidRDefault="00FD2D71" w:rsidP="00C35AAD">
      <w:pPr>
        <w:spacing w:line="240" w:lineRule="auto"/>
        <w:rPr>
          <w:rFonts w:cstheme="minorHAnsi"/>
          <w:i/>
          <w:iCs/>
        </w:rPr>
      </w:pPr>
      <w:ins w:id="6062" w:author="OPD2" w:date="2021-03-16T07:31:00Z">
        <w:r>
          <w:rPr>
            <w:noProof/>
          </w:rPr>
          <w:t>Question:</w:t>
        </w:r>
      </w:ins>
      <w:del w:id="6063" w:author="OPD2" w:date="2021-03-16T07:31:00Z">
        <w:r w:rsidR="005E5DEA">
          <w:rPr>
            <w:noProof/>
          </w:rPr>
          <w:drawing>
            <wp:inline distT="0" distB="0" distL="0" distR="0" wp14:anchorId="70CD55C7" wp14:editId="1060A2CA">
              <wp:extent cx="5391150" cy="523875"/>
              <wp:effectExtent l="0" t="0" r="0" b="9525"/>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5391150" cy="523875"/>
                      </a:xfrm>
                      <a:prstGeom prst="rect">
                        <a:avLst/>
                      </a:prstGeom>
                    </pic:spPr>
                  </pic:pic>
                </a:graphicData>
              </a:graphic>
            </wp:inline>
          </w:drawing>
        </w:r>
      </w:del>
    </w:p>
    <w:p w14:paraId="26F5F27F" w14:textId="73EB35FD" w:rsidR="00FD2D71" w:rsidRDefault="00FD2D71" w:rsidP="00C35AAD">
      <w:pPr>
        <w:spacing w:line="240" w:lineRule="auto"/>
        <w:rPr>
          <w:ins w:id="6064" w:author="OPD2" w:date="2021-03-16T07:31:00Z"/>
          <w:rFonts w:cstheme="minorHAnsi"/>
          <w:i/>
          <w:iCs/>
        </w:rPr>
      </w:pPr>
      <w:ins w:id="6065" w:author="OPD2" w:date="2021-03-16T07:31:00Z">
        <w:r>
          <w:rPr>
            <w:rStyle w:val="freebirdanalyticsviewquestiontitle"/>
          </w:rPr>
          <w:t>What is your vision for growth in your village or precinct during this planning period? (168 responses)</w:t>
        </w:r>
      </w:ins>
    </w:p>
    <w:tbl>
      <w:tblPr>
        <w:tblStyle w:val="PlainTable1"/>
        <w:tblW w:w="9344" w:type="dxa"/>
        <w:tblLook w:val="04A0" w:firstRow="1" w:lastRow="0" w:firstColumn="1" w:lastColumn="0" w:noHBand="0" w:noVBand="1"/>
      </w:tblPr>
      <w:tblGrid>
        <w:gridCol w:w="9344"/>
      </w:tblGrid>
      <w:tr w:rsidR="005E5DEA" w:rsidRPr="005E5DEA" w14:paraId="6D2CE8D3" w14:textId="77777777" w:rsidTr="005E5DE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575A44C" w14:textId="1FC34C6B"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Response: </w:t>
            </w:r>
          </w:p>
        </w:tc>
      </w:tr>
      <w:tr w:rsidR="005E5DEA" w:rsidRPr="005E5DEA" w14:paraId="0E44F535"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EECD219"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more trees</w:t>
            </w:r>
          </w:p>
        </w:tc>
      </w:tr>
      <w:tr w:rsidR="005E5DEA" w:rsidRPr="005E5DEA" w14:paraId="45F81B9B"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A54E594"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Active Community Centers as there are many families/children that do not have access to internet and need to be engaged in social activities.</w:t>
            </w:r>
          </w:p>
        </w:tc>
      </w:tr>
      <w:tr w:rsidR="005E5DEA" w:rsidRPr="005E5DEA" w14:paraId="15B659E4"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A47F607"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I'd like to see Dan Dan grow with more shops and jobs and better beach parks. We need more entertaining things to do here and since we are near the airport maybe we could also have more fun things for visitors here too. I'd like to see like a music art teen center and maybe it could have a pavilion for concerns so we don't always have to go down to Fishing Base for Frame Tree.</w:t>
            </w:r>
          </w:p>
        </w:tc>
      </w:tr>
      <w:tr w:rsidR="005E5DEA" w:rsidRPr="005E5DEA" w14:paraId="027B4E72"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FA33029"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Sell/lease abandoned homes, road expansion and walkways and bike paths, control boonie dog population, better zoning regulations to minimize inappropriate commercial establishments within the villages</w:t>
            </w:r>
          </w:p>
        </w:tc>
      </w:tr>
      <w:tr w:rsidR="005E5DEA" w:rsidRPr="005E5DEA" w14:paraId="0B37039D"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F7D0BB5"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Better roads, more village/residential focused planning efforts. Greater emphasis on business friendly government policy and regulations</w:t>
            </w:r>
          </w:p>
        </w:tc>
      </w:tr>
      <w:tr w:rsidR="005E5DEA" w:rsidRPr="005E5DEA" w14:paraId="00CF3A72"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89254E2"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Rebuilding/repair of Yutu-impacted homes and public infrastructure (especially schools), better storm-water management, implementation of sustainable land-use practices </w:t>
            </w:r>
          </w:p>
        </w:tc>
      </w:tr>
      <w:tr w:rsidR="005E5DEA" w:rsidRPr="005E5DEA" w14:paraId="481A4449"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901E0D0"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Limit business since most properties are residential</w:t>
            </w:r>
          </w:p>
        </w:tc>
      </w:tr>
      <w:tr w:rsidR="005E5DEA" w:rsidRPr="005E5DEA" w14:paraId="366A9E2F"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2BA76C1"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applicable to whole island</w:t>
            </w:r>
          </w:p>
        </w:tc>
      </w:tr>
      <w:tr w:rsidR="005E5DEA" w:rsidRPr="005E5DEA" w14:paraId="367891DF"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3434346"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I would like to be able to live in my village, and not need a car to get my basic needs met (walk/bike/bus to groceries, health care, school/work).</w:t>
            </w:r>
          </w:p>
        </w:tc>
      </w:tr>
      <w:tr w:rsidR="005E5DEA" w:rsidRPr="005E5DEA" w14:paraId="39F97F2E"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B92CE1A"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Grid tie solar with equivalent credit from CUC for Kilowatt generation flowing from Solar arrays to the grid. Not the current 'Net metering' program, which does not address larger arrays. In effect hire the array owners and pay them a check for net kilowatts generated for any given month. More people will build grid tie systems for use during peak power usage hours.</w:t>
            </w:r>
          </w:p>
        </w:tc>
      </w:tr>
      <w:tr w:rsidR="005E5DEA" w:rsidRPr="005E5DEA" w14:paraId="5954A272"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390E958"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Gradual increase in social growth and healthy connections with peers, colleagues, friends, family, etc.</w:t>
            </w:r>
          </w:p>
        </w:tc>
      </w:tr>
      <w:tr w:rsidR="005E5DEA" w:rsidRPr="005E5DEA" w14:paraId="626F6071"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EE8C236"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Safer, cleaner and well-lit streets. Chalan Kanoa has been neglected in many ways by the mayor, our representative, businessmen foreign and local. Our C.K. Community has long been taken advantage of and I would wish for foreigners or locals to no longer hike up anymore rent prizes. (Although these issues also resound throughout the island).</w:t>
            </w:r>
          </w:p>
        </w:tc>
      </w:tr>
      <w:tr w:rsidR="005E5DEA" w:rsidRPr="005E5DEA" w14:paraId="6222DC77"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CBCCD75"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Better housing and public transportation </w:t>
            </w:r>
          </w:p>
        </w:tc>
      </w:tr>
      <w:tr w:rsidR="005E5DEA" w:rsidRPr="005E5DEA" w14:paraId="73EAF153"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E70AEB3"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The houses affected by the typhoons of the past would be fixed</w:t>
            </w:r>
          </w:p>
        </w:tc>
      </w:tr>
      <w:tr w:rsidR="005E5DEA" w:rsidRPr="005E5DEA" w14:paraId="4CA7A032"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C8670F0"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None</w:t>
            </w:r>
          </w:p>
        </w:tc>
      </w:tr>
      <w:tr w:rsidR="005E5DEA" w:rsidRPr="005E5DEA" w14:paraId="4942F8C2"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5B9857D"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Removal and release of land of that disgusting sign for Imperial Casha. You know, lightweight stuff. </w:t>
            </w:r>
          </w:p>
        </w:tc>
      </w:tr>
      <w:tr w:rsidR="005E5DEA" w:rsidRPr="005E5DEA" w14:paraId="2F08C01E"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94DF6FB"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Improvement on roads and affordable housing</w:t>
            </w:r>
          </w:p>
        </w:tc>
      </w:tr>
      <w:tr w:rsidR="005E5DEA" w:rsidRPr="005E5DEA" w14:paraId="27C5D517"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DBF1CEE"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minimal growth</w:t>
            </w:r>
          </w:p>
        </w:tc>
      </w:tr>
      <w:tr w:rsidR="005E5DEA" w:rsidRPr="005E5DEA" w14:paraId="0EBAAA64"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B8CAC4B"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iam hoping for a new plan for saipan. we need to bring back tourist here because it is were the island gets its income. </w:t>
            </w:r>
          </w:p>
        </w:tc>
      </w:tr>
      <w:tr w:rsidR="005E5DEA" w:rsidRPr="005E5DEA" w14:paraId="47E3AAE2"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A277C98"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Better roads and housing, and I just hope.. A safer place to be in..</w:t>
            </w:r>
          </w:p>
        </w:tc>
      </w:tr>
      <w:tr w:rsidR="005E5DEA" w:rsidRPr="005E5DEA" w14:paraId="3CFD3B3E"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48B3F04"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Sidewalks and good infrastructure (coupled by clean and safe environment)</w:t>
            </w:r>
          </w:p>
        </w:tc>
      </w:tr>
      <w:tr w:rsidR="005E5DEA" w:rsidRPr="005E5DEA" w14:paraId="39222ED2"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44E410C"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Education! Health! Indigenous Pride!</w:t>
            </w:r>
          </w:p>
        </w:tc>
      </w:tr>
      <w:tr w:rsidR="005E5DEA" w:rsidRPr="005E5DEA" w14:paraId="749474A7"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F6AF060"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Clean up the debris left over from Super Typhoon Yutu. Still a lot of abandon warehouses with loose debris which would damage houses and cars...and even hurt people if another Typhoon hits.</w:t>
            </w:r>
          </w:p>
        </w:tc>
      </w:tr>
      <w:tr w:rsidR="005E5DEA" w:rsidRPr="005E5DEA" w14:paraId="4FCD782D"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CB9D282"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To have a more residential neighborhood </w:t>
            </w:r>
          </w:p>
        </w:tc>
      </w:tr>
      <w:tr w:rsidR="005E5DEA" w:rsidRPr="005E5DEA" w14:paraId="3EA450F8"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88843F8"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Affordable housing and improved infrastructure.</w:t>
            </w:r>
          </w:p>
        </w:tc>
      </w:tr>
      <w:tr w:rsidR="005E5DEA" w:rsidRPr="005E5DEA" w14:paraId="14BE6212"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0C305B2"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Business development</w:t>
            </w:r>
          </w:p>
        </w:tc>
      </w:tr>
      <w:tr w:rsidR="005E5DEA" w:rsidRPr="005E5DEA" w14:paraId="30E8D0BE"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6C50F4C"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Road pavement &amp; increase of population</w:t>
            </w:r>
          </w:p>
        </w:tc>
      </w:tr>
      <w:tr w:rsidR="005E5DEA" w:rsidRPr="005E5DEA" w14:paraId="1425450C"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E9CE5B5"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Fixing public infrastructure (like community recreational areas) </w:t>
            </w:r>
          </w:p>
        </w:tc>
      </w:tr>
      <w:tr w:rsidR="005E5DEA" w:rsidRPr="005E5DEA" w14:paraId="65F5399F"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4D68D3C"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We could use some better infrastructure in San Vicente. We should invest in some mixed use development and build up not out to maximize our space and views.</w:t>
            </w:r>
          </w:p>
        </w:tc>
      </w:tr>
      <w:tr w:rsidR="005E5DEA" w:rsidRPr="005E5DEA" w14:paraId="099DF5CB"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BB0684C"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More food gardens. Like everywhere should be a food garden, like an island food paradise. No one would ever get hungry and we would not depend so much on imports. </w:t>
            </w:r>
          </w:p>
        </w:tc>
      </w:tr>
      <w:tr w:rsidR="005E5DEA" w:rsidRPr="005E5DEA" w14:paraId="553D4804"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BEB197B"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San Jose should have dedicated public health facilities that include veteran services and specialized economic sectors like tech and agriculture to support good paying local jobs.</w:t>
            </w:r>
          </w:p>
        </w:tc>
      </w:tr>
      <w:tr w:rsidR="005E5DEA" w:rsidRPr="005E5DEA" w14:paraId="55183277"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B00B478"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Garapan is clean and beautiful and making us all money! We fix our streets and fix the flooding so it can be the Hafa Adai welcome center to CNMI. We have weekly cultural events for everyone in the Paseo and at AMP and nice stores and sidewalks with replanted trees and Hyatt area doesn't smell bad anymore and maybe less massage ladies on the streets harassing tourists.</w:t>
            </w:r>
          </w:p>
        </w:tc>
      </w:tr>
      <w:tr w:rsidR="005E5DEA" w:rsidRPr="005E5DEA" w14:paraId="7D7D2031"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C54D507"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Garapan is clean and beautiful and making us all money! We fix our streets and fix the flooding so it can be the Hafa Adai welcome center to CNMI. We have weekly cultural events for everyone in the Paseo and at AMP and nice stores and sidewalks with replanted trees and Hyatt area doesn't smell bad anymore and maybe less massage ladies on the streets harassing tourists.</w:t>
            </w:r>
          </w:p>
        </w:tc>
      </w:tr>
      <w:tr w:rsidR="005E5DEA" w:rsidRPr="005E5DEA" w14:paraId="3D289E14"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448EFE9"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Boatyard for 500 Sails secured.</w:t>
            </w:r>
          </w:p>
        </w:tc>
      </w:tr>
      <w:tr w:rsidR="005E5DEA" w:rsidRPr="005E5DEA" w14:paraId="7834E767"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BC0A2DE"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Civic education, environmentally-friendly laws and enforcement of laws, higher minimum wage, government transparency, quality primary and secondary education, higher GDP, more community events, climate adaptation, no austerity</w:t>
            </w:r>
          </w:p>
        </w:tc>
      </w:tr>
      <w:tr w:rsidR="005E5DEA" w:rsidRPr="005E5DEA" w14:paraId="726CA118"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09E4292"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An affordable public transit that is available in the entire island. </w:t>
            </w:r>
          </w:p>
        </w:tc>
      </w:tr>
      <w:tr w:rsidR="005E5DEA" w:rsidRPr="005E5DEA" w14:paraId="73293BC1"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A629635"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Because NMC is in Dan Dan it would be really great to see more investment in education and especially in green technology and jobs in my village. We have such gifted young people that aren't able to get good jobs here so they can stay here so maybe if we built a technology innovation center our youth could getting the training and opportunities they need to get high paying jobs and stay here to continue to invest in our community and help CNMI grow. </w:t>
            </w:r>
          </w:p>
        </w:tc>
      </w:tr>
      <w:tr w:rsidR="005E5DEA" w:rsidRPr="005E5DEA" w14:paraId="7B4BEFF7"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B77BAF4"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clean water</w:t>
            </w:r>
          </w:p>
        </w:tc>
      </w:tr>
      <w:tr w:rsidR="005E5DEA" w:rsidRPr="005E5DEA" w14:paraId="14BA84C9"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B41C1F4"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A clean and supportive community with little growth.</w:t>
            </w:r>
          </w:p>
        </w:tc>
      </w:tr>
      <w:tr w:rsidR="005E5DEA" w:rsidRPr="005E5DEA" w14:paraId="4C2CD762"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284D003"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Songsong is a tourism attraction that has local businesses with good locally grown food and showcasing the art and culture of our community. </w:t>
            </w:r>
          </w:p>
        </w:tc>
      </w:tr>
      <w:tr w:rsidR="005E5DEA" w:rsidRPr="005E5DEA" w14:paraId="5F611DD5"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F4FB1B3"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Sustainable water, waste water, and solid waste management systems are put in place to allow for increasing growth and economic investment in San Jose. </w:t>
            </w:r>
          </w:p>
        </w:tc>
      </w:tr>
      <w:tr w:rsidR="005E5DEA" w:rsidRPr="005E5DEA" w14:paraId="581D0D91"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BC24D52"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Gualo Rai could be a commerce hub with mixed use development and walkable bike-able streets to reduce reliance on cars and make transportation accessible for everyone. </w:t>
            </w:r>
          </w:p>
        </w:tc>
      </w:tr>
      <w:tr w:rsidR="005E5DEA" w:rsidRPr="005E5DEA" w14:paraId="6EA8C042"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D9E5827"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increased safety</w:t>
            </w:r>
          </w:p>
        </w:tc>
      </w:tr>
      <w:tr w:rsidR="005E5DEA" w:rsidRPr="005E5DEA" w14:paraId="0EF45C0D"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AE499FD"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Better security against theft.</w:t>
            </w:r>
          </w:p>
        </w:tc>
      </w:tr>
      <w:tr w:rsidR="005E5DEA" w:rsidRPr="005E5DEA" w14:paraId="648E2ED0"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F7C09BB"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Papagao should be a conservation area. Too many big trees have been being cut down for development and it is like that song about parking lots - we will know the value when the trees have all be cut down. We should have a legacy trees program like they do in other areas so the big old trees that have made it through wars and fire bombing can continue to flourish. </w:t>
            </w:r>
          </w:p>
        </w:tc>
      </w:tr>
      <w:tr w:rsidR="005E5DEA" w:rsidRPr="005E5DEA" w14:paraId="1DED54DD"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A26CF58"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Infrastructure improvement.</w:t>
            </w:r>
          </w:p>
        </w:tc>
      </w:tr>
      <w:tr w:rsidR="005E5DEA" w:rsidRPr="005E5DEA" w14:paraId="2AB9E54E"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4DD595C"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My vision for growth in my village would be information outreach on sustainable practices. There is a large portion of my community that I feel are uninformed and unaware about crucial aspects of our environment and how small acts affect our island as a whole. </w:t>
            </w:r>
          </w:p>
        </w:tc>
      </w:tr>
      <w:tr w:rsidR="005E5DEA" w:rsidRPr="005E5DEA" w14:paraId="3B884A24"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89EB4BB"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A paved road would be a good start.</w:t>
            </w:r>
          </w:p>
        </w:tc>
      </w:tr>
      <w:tr w:rsidR="005E5DEA" w:rsidRPr="005E5DEA" w14:paraId="2D058F74"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151DFDB"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stronger infrastructure</w:t>
            </w:r>
          </w:p>
        </w:tc>
      </w:tr>
      <w:tr w:rsidR="005E5DEA" w:rsidRPr="005E5DEA" w14:paraId="158CF41E"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95D2623"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Wastewater improvement</w:t>
            </w:r>
          </w:p>
        </w:tc>
      </w:tr>
      <w:tr w:rsidR="005E5DEA" w:rsidRPr="005E5DEA" w14:paraId="0197F06B"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A0B6113"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Access to clean, reliable water. Investment in outdoor/recreational activities (trails, pathways, etc). Sewer. </w:t>
            </w:r>
          </w:p>
        </w:tc>
      </w:tr>
      <w:tr w:rsidR="005E5DEA" w:rsidRPr="005E5DEA" w14:paraId="375AC812"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CEEFC88"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I'd like to see existing buildings refurbished plus a few new, nice buildings that can attract and keep investors and professionals. </w:t>
            </w:r>
          </w:p>
        </w:tc>
      </w:tr>
      <w:tr w:rsidR="005E5DEA" w:rsidRPr="005E5DEA" w14:paraId="72F3D959"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0BA379A"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my village would not see specific changes in this planning period... some villages should be left as rural and less developed</w:t>
            </w:r>
          </w:p>
        </w:tc>
      </w:tr>
      <w:tr w:rsidR="005E5DEA" w:rsidRPr="005E5DEA" w14:paraId="08808238"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FE61356"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Safer or designated sidewalks</w:t>
            </w:r>
          </w:p>
        </w:tc>
      </w:tr>
      <w:tr w:rsidR="005E5DEA" w:rsidRPr="005E5DEA" w14:paraId="1C50EBC9"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51045C2"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That there is a playground area for families to bring their kids to</w:t>
            </w:r>
          </w:p>
        </w:tc>
      </w:tr>
      <w:tr w:rsidR="005E5DEA" w:rsidRPr="005E5DEA" w14:paraId="2FF9D87C"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BAB26BC"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See economic development/revitalization of public government housing-land on capital hill</w:t>
            </w:r>
          </w:p>
        </w:tc>
      </w:tr>
      <w:tr w:rsidR="005E5DEA" w:rsidRPr="005E5DEA" w14:paraId="63AAF103"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EF2CCE3"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For water to be clear of PFCs and other contaminants </w:t>
            </w:r>
          </w:p>
        </w:tc>
      </w:tr>
      <w:tr w:rsidR="005E5DEA" w:rsidRPr="005E5DEA" w14:paraId="2DF55FAD"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FECE40C"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Residential development required rain water catchment </w:t>
            </w:r>
          </w:p>
        </w:tc>
      </w:tr>
      <w:tr w:rsidR="005E5DEA" w:rsidRPr="005E5DEA" w14:paraId="5477B89F"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96435FB"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See economic development/revitalization of public government housing-land on capital hill</w:t>
            </w:r>
          </w:p>
        </w:tc>
      </w:tr>
      <w:tr w:rsidR="005E5DEA" w:rsidRPr="005E5DEA" w14:paraId="675DC6B5"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FF28ED2"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Have safe play areas for our children. </w:t>
            </w:r>
          </w:p>
        </w:tc>
      </w:tr>
      <w:tr w:rsidR="005E5DEA" w:rsidRPr="005E5DEA" w14:paraId="09E2B08D"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39D0558"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Better use of land </w:t>
            </w:r>
          </w:p>
        </w:tc>
      </w:tr>
      <w:tr w:rsidR="005E5DEA" w:rsidRPr="005E5DEA" w14:paraId="6CCCE211"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89BD1CF"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That there is a playground area for families to bring their kids to</w:t>
            </w:r>
          </w:p>
        </w:tc>
      </w:tr>
      <w:tr w:rsidR="005E5DEA" w:rsidRPr="005E5DEA" w14:paraId="0797BE96"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B098749"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None</w:t>
            </w:r>
          </w:p>
        </w:tc>
      </w:tr>
      <w:tr w:rsidR="005E5DEA" w:rsidRPr="005E5DEA" w14:paraId="6C963F58"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3772368"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Less traffic and more enjoyment of outside views, people here in the CNMI underestimate the idea in projecting hope and the betterment of our islands. </w:t>
            </w:r>
          </w:p>
        </w:tc>
      </w:tr>
      <w:tr w:rsidR="005E5DEA" w:rsidRPr="005E5DEA" w14:paraId="04A1C2A3"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B0908C1"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Continue prioritizing beautification projects and sustainable growth initiatives</w:t>
            </w:r>
          </w:p>
        </w:tc>
      </w:tr>
      <w:tr w:rsidR="005E5DEA" w:rsidRPr="005E5DEA" w14:paraId="47296F46"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CB4979E"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For water to be clear of PFCs and other contaminants </w:t>
            </w:r>
          </w:p>
        </w:tc>
      </w:tr>
      <w:tr w:rsidR="005E5DEA" w:rsidRPr="005E5DEA" w14:paraId="3338B0BF"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B9EB955"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Smaller carbon print and sustainable housing for every family. </w:t>
            </w:r>
          </w:p>
        </w:tc>
      </w:tr>
      <w:tr w:rsidR="005E5DEA" w:rsidRPr="005E5DEA" w14:paraId="7F166FB3"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0E15213"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Better infrastructure.</w:t>
            </w:r>
          </w:p>
        </w:tc>
      </w:tr>
      <w:tr w:rsidR="005E5DEA" w:rsidRPr="005E5DEA" w14:paraId="0C7ACB15"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AC82D33"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Clean and safe environment</w:t>
            </w:r>
          </w:p>
        </w:tc>
      </w:tr>
      <w:tr w:rsidR="005E5DEA" w:rsidRPr="005E5DEA" w14:paraId="334E359C"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DCD9807"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Safety</w:t>
            </w:r>
          </w:p>
        </w:tc>
      </w:tr>
      <w:tr w:rsidR="005E5DEA" w:rsidRPr="005E5DEA" w14:paraId="68FAFBEC"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A6B7F2E"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Sidewalks on each street, sewer line so no septic, paved streets, 24 hour potable water</w:t>
            </w:r>
          </w:p>
        </w:tc>
      </w:tr>
      <w:tr w:rsidR="005E5DEA" w:rsidRPr="005E5DEA" w14:paraId="13312F92"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F6F12CD"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More working households</w:t>
            </w:r>
          </w:p>
        </w:tc>
      </w:tr>
      <w:tr w:rsidR="005E5DEA" w:rsidRPr="005E5DEA" w14:paraId="0DAB2597"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0FAB97F"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Mindset change in the youth on awareness of what is really going on and give options on what they can do to help mold the system, become environmental stewards , and become resilient to external factors</w:t>
            </w:r>
          </w:p>
        </w:tc>
      </w:tr>
      <w:tr w:rsidR="005E5DEA" w:rsidRPr="005E5DEA" w14:paraId="7804B3C0"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FA71605"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Taxing all residential units for their areas' beautification projects.</w:t>
            </w:r>
          </w:p>
        </w:tc>
      </w:tr>
      <w:tr w:rsidR="005E5DEA" w:rsidRPr="005E5DEA" w14:paraId="6CE98498"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770C95B"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Revitalization of unused structures i.e. La Fiesta Mall, Plumeria Hotel, Mariana Resort &amp; Spa.....</w:t>
            </w:r>
          </w:p>
        </w:tc>
      </w:tr>
      <w:tr w:rsidR="005E5DEA" w:rsidRPr="005E5DEA" w14:paraId="28933CAD"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590A192"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Better traffic management</w:t>
            </w:r>
          </w:p>
        </w:tc>
      </w:tr>
      <w:tr w:rsidR="005E5DEA" w:rsidRPr="005E5DEA" w14:paraId="0926028A"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38B7C22"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Sustainable growth that is environmentally sensitive and respects local traditions. Civic pride needs to be prioritized </w:t>
            </w:r>
          </w:p>
        </w:tc>
      </w:tr>
      <w:tr w:rsidR="005E5DEA" w:rsidRPr="005E5DEA" w14:paraId="28D64C02"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23C27FA"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Safety and Security</w:t>
            </w:r>
          </w:p>
        </w:tc>
      </w:tr>
      <w:tr w:rsidR="005E5DEA" w:rsidRPr="005E5DEA" w14:paraId="58AF571A"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02EA651"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I would like to see more parks for the children and sidewalks for safety. Restaurants would be nice too. </w:t>
            </w:r>
          </w:p>
        </w:tc>
      </w:tr>
      <w:tr w:rsidR="005E5DEA" w:rsidRPr="005E5DEA" w14:paraId="6D3933FD"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9AD6CF1"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Reliable, convenient, and frequent public transportation island wide via light rail. More cottage industries and home.based businesses.</w:t>
            </w:r>
          </w:p>
        </w:tc>
      </w:tr>
      <w:tr w:rsidR="005E5DEA" w:rsidRPr="005E5DEA" w14:paraId="107E09AB"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68C53F7"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We are such a small community, what happens in one village impacts all villages. We live in Capitol Hill, but we visit playgrounds in SV/Dandan &amp; San Roque (pau pau beach), etc. </w:t>
            </w:r>
          </w:p>
        </w:tc>
      </w:tr>
      <w:tr w:rsidR="005E5DEA" w:rsidRPr="005E5DEA" w14:paraId="5FC80E12"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E459DEB"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Smart growth. Not growth for growth’s sake.</w:t>
            </w:r>
          </w:p>
        </w:tc>
      </w:tr>
      <w:tr w:rsidR="005E5DEA" w:rsidRPr="005E5DEA" w14:paraId="1905FCFD"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8D0B03E"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Enforce anti-littering, reduce crime, improve the sewer system in some areas that have none for decades, subsidize septic tanks in areas where there is no sewer system, etc. Too many needs for a long time but no progress to date despite having a large number of representatives in the Legislature. Just enforce the laws and not repeat the mantra of "we are working hard, doing our best, etc."</w:t>
            </w:r>
          </w:p>
        </w:tc>
      </w:tr>
      <w:tr w:rsidR="005E5DEA" w:rsidRPr="005E5DEA" w14:paraId="15352502"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5C72DCF"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Less blight and more opportunity for youths to be employed and or schooled in vocational education</w:t>
            </w:r>
          </w:p>
        </w:tc>
      </w:tr>
      <w:tr w:rsidR="005E5DEA" w:rsidRPr="005E5DEA" w14:paraId="5E95DE7F"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2D98A28"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That I can feel safe to let me kids play around the neighborhood like when I was younger and not fear that shady characters will be kidnapping/molesting/selling drugs to them. Wider roads, cleaner streets.</w:t>
            </w:r>
          </w:p>
        </w:tc>
      </w:tr>
      <w:tr w:rsidR="005E5DEA" w:rsidRPr="005E5DEA" w14:paraId="7228F9FD"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01DCC06"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Improve the current infrastructure (e.g., sewer, water, and power). Expand the public sewer collection systems (Most, if not all of Dandan are on IWDS - install sewer gravity lines, force mains, and lift stations and expand Agingan WW Plant capacity), improve water quality (drill more wells) and water loss (fix all the outdated and leaking lines and valves, cut off illegal taps), and improve the distribution of power (remove wooden poles).</w:t>
            </w:r>
          </w:p>
        </w:tc>
      </w:tr>
      <w:tr w:rsidR="005E5DEA" w:rsidRPr="005E5DEA" w14:paraId="31197237"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90B49C2"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For residents to have access to capital to allow for financial liberty &amp; security to make improvements in their villages &amp; quality of life .</w:t>
            </w:r>
          </w:p>
        </w:tc>
      </w:tr>
      <w:tr w:rsidR="005E5DEA" w:rsidRPr="005E5DEA" w14:paraId="77334928"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83F808C"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I would like more agricultural related infrastructure</w:t>
            </w:r>
          </w:p>
        </w:tc>
      </w:tr>
      <w:tr w:rsidR="005E5DEA" w:rsidRPr="005E5DEA" w14:paraId="536EEB02"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BFA7BDE"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development of better health care system and less dependency on tourism</w:t>
            </w:r>
          </w:p>
        </w:tc>
      </w:tr>
      <w:tr w:rsidR="005E5DEA" w:rsidRPr="005E5DEA" w14:paraId="2F6F2456"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3A1C0D3"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Improved land-use and infrastructure</w:t>
            </w:r>
          </w:p>
        </w:tc>
      </w:tr>
      <w:tr w:rsidR="005E5DEA" w:rsidRPr="005E5DEA" w14:paraId="6CE1A936"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5D1CE3C"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To unite as one community and work on resources that would help distinguish the village on its own uniqueness that would also attract as one of the showcase to visitors. Example, I took a bus tour in Canada as part of a package trip;, the driver drove us around a village with houses surrounded with beautiful flowers and landscaping. The driver's cheerful personality in entertaining his passengers was 90% of the fun while also enjoying the beautiful scenery. </w:t>
            </w:r>
          </w:p>
        </w:tc>
      </w:tr>
      <w:tr w:rsidR="005E5DEA" w:rsidRPr="005E5DEA" w14:paraId="4199D161"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8257F85"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Cultural-Environmental revitalizations will lead to economic sustainability</w:t>
            </w:r>
          </w:p>
        </w:tc>
      </w:tr>
      <w:tr w:rsidR="005E5DEA" w:rsidRPr="005E5DEA" w14:paraId="06846CE5"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5025BB1"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Improved infrastructure and community-events</w:t>
            </w:r>
          </w:p>
        </w:tc>
      </w:tr>
      <w:tr w:rsidR="005E5DEA" w:rsidRPr="005E5DEA" w14:paraId="6D78FB6B"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1524DA2"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I would like to see more gov't buildings beautified and used to the extent they were developed. Roadways maintained and no littering allowed in any areas. </w:t>
            </w:r>
          </w:p>
        </w:tc>
      </w:tr>
      <w:tr w:rsidR="005E5DEA" w:rsidRPr="005E5DEA" w14:paraId="4AD14A2B"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5522138"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Not my village: but repaired roads, especially Beach Road.</w:t>
            </w:r>
          </w:p>
        </w:tc>
      </w:tr>
      <w:tr w:rsidR="005E5DEA" w:rsidRPr="005E5DEA" w14:paraId="46E171E9"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A1731E1"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N/A</w:t>
            </w:r>
          </w:p>
        </w:tc>
      </w:tr>
      <w:tr w:rsidR="005E5DEA" w:rsidRPr="005E5DEA" w14:paraId="76FDCADD"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1DBC412"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lessen crime and homelessness </w:t>
            </w:r>
          </w:p>
        </w:tc>
      </w:tr>
      <w:tr w:rsidR="005E5DEA" w:rsidRPr="005E5DEA" w14:paraId="79FEAF59"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2B94E53"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Safer, more resilient buildings. Underground power lines. </w:t>
            </w:r>
          </w:p>
        </w:tc>
      </w:tr>
      <w:tr w:rsidR="005E5DEA" w:rsidRPr="005E5DEA" w14:paraId="3DC37CF7"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A99EA6F"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more entertainment</w:t>
            </w:r>
          </w:p>
        </w:tc>
      </w:tr>
      <w:tr w:rsidR="005E5DEA" w:rsidRPr="005E5DEA" w14:paraId="3766FF9A"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F9DE501"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Proper planning, land management, and enforcement of building safety codes.</w:t>
            </w:r>
          </w:p>
        </w:tc>
      </w:tr>
      <w:tr w:rsidR="005E5DEA" w:rsidRPr="005E5DEA" w14:paraId="14E3BF16"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5687F2E"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Outdoor activies is the near norm for my neighbors in Capitol Hill. The Gov't housing areas 1300block and 12block have been filled with residents working out and walking. The roadway near this area is unsafe. There are no markings on the road and there are mutiple blind spots that have tall trees or large grass growing. </w:t>
            </w:r>
          </w:p>
        </w:tc>
      </w:tr>
      <w:tr w:rsidR="005E5DEA" w:rsidRPr="005E5DEA" w14:paraId="5CF277E0"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0266B63"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Zoning must stop approving "conditional use" on construction/development in Rural areas, such as, building more apartments, condos, etc. </w:t>
            </w:r>
          </w:p>
        </w:tc>
      </w:tr>
      <w:tr w:rsidR="005E5DEA" w:rsidRPr="005E5DEA" w14:paraId="253C3E76"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CEDAE15"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Great to see families out enjoying nature; but don't trash it! The basketball court and playground in San Vicente (Triangle) is a great addition. I hope our community respects it and treats it well. </w:t>
            </w:r>
          </w:p>
        </w:tc>
      </w:tr>
      <w:tr w:rsidR="005E5DEA" w:rsidRPr="005E5DEA" w14:paraId="731DC2F8"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334FEC0"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In my village needs a growth in permaculture gardening to be sustainable village.</w:t>
            </w:r>
          </w:p>
        </w:tc>
      </w:tr>
      <w:tr w:rsidR="005E5DEA" w:rsidRPr="005E5DEA" w14:paraId="066431F3"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7CD9F46"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Free community outreach education centers on all villages of precinct 1.</w:t>
            </w:r>
          </w:p>
        </w:tc>
      </w:tr>
      <w:tr w:rsidR="005E5DEA" w:rsidRPr="005E5DEA" w14:paraId="5337D380"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CDCF1DF"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To be able to stay alive.</w:t>
            </w:r>
          </w:p>
        </w:tc>
      </w:tr>
      <w:tr w:rsidR="005E5DEA" w:rsidRPr="005E5DEA" w14:paraId="30495CA2"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FB9A706"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We should clean up the trash and keep it clean.</w:t>
            </w:r>
          </w:p>
        </w:tc>
      </w:tr>
      <w:tr w:rsidR="005E5DEA" w:rsidRPr="005E5DEA" w14:paraId="3067D9CB"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9738953"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Rezoning of poker and gaming establishments away from residential areas.</w:t>
            </w:r>
          </w:p>
        </w:tc>
      </w:tr>
      <w:tr w:rsidR="005E5DEA" w:rsidRPr="005E5DEA" w14:paraId="78D229EE"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B1B13C5"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More restaurants</w:t>
            </w:r>
          </w:p>
        </w:tc>
      </w:tr>
      <w:tr w:rsidR="005E5DEA" w:rsidRPr="005E5DEA" w14:paraId="4FFB6E3A"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19F8699"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I would like to see that we have a community-based farming area work people on the bus can go there in farm together as a community</w:t>
            </w:r>
          </w:p>
        </w:tc>
      </w:tr>
      <w:tr w:rsidR="005E5DEA" w:rsidRPr="005E5DEA" w14:paraId="2520C52B"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BC08E51"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Keep development to a minimum. Improve roads and utilities services. Encourage roadways and ground maintenance along roadways even if its on private property.</w:t>
            </w:r>
          </w:p>
        </w:tc>
      </w:tr>
      <w:tr w:rsidR="005E5DEA" w:rsidRPr="005E5DEA" w14:paraId="200FBC52"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538D351"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To have a more connected community.</w:t>
            </w:r>
          </w:p>
        </w:tc>
      </w:tr>
      <w:tr w:rsidR="005E5DEA" w:rsidRPr="005E5DEA" w14:paraId="3769812B"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6B84CDD"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To have a more connected community.</w:t>
            </w:r>
          </w:p>
        </w:tc>
      </w:tr>
      <w:tr w:rsidR="005E5DEA" w:rsidRPr="005E5DEA" w14:paraId="725ED3A9"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58D2204"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move more government agencies to Capitol Hill. Prioritize the Garapan revitalization</w:t>
            </w:r>
          </w:p>
        </w:tc>
      </w:tr>
      <w:tr w:rsidR="005E5DEA" w:rsidRPr="005E5DEA" w14:paraId="5F2A448A"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AEADCED"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To promote local businesses such as agriculture and fishing sales, be resilient in the face of climate change, and strive to be healthy and continue to remain a safe and peaceful community</w:t>
            </w:r>
          </w:p>
        </w:tc>
      </w:tr>
      <w:tr w:rsidR="005E5DEA" w:rsidRPr="005E5DEA" w14:paraId="1CE10230"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394572B"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Increase in Safety</w:t>
            </w:r>
          </w:p>
        </w:tc>
      </w:tr>
      <w:tr w:rsidR="005E5DEA" w:rsidRPr="005E5DEA" w14:paraId="2E6088F1"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F1D9EC3"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Garapan Revitalization, locate areas with prime farming soils and pastures and zone for agriculture, identify known problematic watersheds and provide solutions and implementations, create new artificial reef habitat to support growing number of fisherman. Create an emergency plan for future pandemics or natural disasters specifically for the geographical location or at the village level. Provide technical knowledge and incentives for people to partake in subsistence farming within their property. implement ponding basins on to all residential areas and parks to assist in water runoff and aquifer recharge. Reforest degraded forest areas and ensure compliance of all the above mentioned </w:t>
            </w:r>
          </w:p>
        </w:tc>
      </w:tr>
      <w:tr w:rsidR="005E5DEA" w:rsidRPr="005E5DEA" w14:paraId="622D85C3"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87240D2"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Underground energy distribution system</w:t>
            </w:r>
          </w:p>
        </w:tc>
      </w:tr>
      <w:tr w:rsidR="005E5DEA" w:rsidRPr="005E5DEA" w14:paraId="28BB65D4"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7718301"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Paving roads and generating revenue activities</w:t>
            </w:r>
          </w:p>
        </w:tc>
      </w:tr>
      <w:tr w:rsidR="005E5DEA" w:rsidRPr="005E5DEA" w14:paraId="444912C1"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83E2CCA"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Education </w:t>
            </w:r>
          </w:p>
        </w:tc>
      </w:tr>
      <w:tr w:rsidR="005E5DEA" w:rsidRPr="005E5DEA" w14:paraId="2BC643FC"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26159FE"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Small business/entrepreneurs</w:t>
            </w:r>
          </w:p>
        </w:tc>
      </w:tr>
      <w:tr w:rsidR="005E5DEA" w:rsidRPr="005E5DEA" w14:paraId="3898668A"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02AE4CC"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Public facilities in the village (store, firehouse/EMT, police station, basketball court, etc).</w:t>
            </w:r>
          </w:p>
        </w:tc>
      </w:tr>
      <w:tr w:rsidR="005E5DEA" w:rsidRPr="005E5DEA" w14:paraId="798EEF19"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9A27C7F"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Residential and agriculture</w:t>
            </w:r>
          </w:p>
        </w:tc>
      </w:tr>
      <w:tr w:rsidR="005E5DEA" w:rsidRPr="005E5DEA" w14:paraId="32652C99"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B777F8D"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Honest, logical, and equal communication between government and citizens </w:t>
            </w:r>
          </w:p>
        </w:tc>
      </w:tr>
      <w:tr w:rsidR="005E5DEA" w:rsidRPr="005E5DEA" w14:paraId="5DBA1618"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E6CC478"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Opportunities for youth</w:t>
            </w:r>
          </w:p>
        </w:tc>
      </w:tr>
      <w:tr w:rsidR="005E5DEA" w:rsidRPr="005E5DEA" w14:paraId="4729CF8C"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6EE8324"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Infrastructure can be improved, sewer system is in good condition. No abandoned house in the village. We can have our own street address. </w:t>
            </w:r>
          </w:p>
        </w:tc>
      </w:tr>
      <w:tr w:rsidR="005E5DEA" w:rsidRPr="005E5DEA" w14:paraId="2C8FD8AE"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A0C150A"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To move towards more walkable areas for our precinct and reduce flooding for many of us who walk throughout our condensed villages of Susupe and Chalan Kanoa and a much safer, cleaner, and greener community environment</w:t>
            </w:r>
          </w:p>
        </w:tc>
      </w:tr>
      <w:tr w:rsidR="005E5DEA" w:rsidRPr="005E5DEA" w14:paraId="1605FE31"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5785FF5"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water runoff</w:t>
            </w:r>
          </w:p>
        </w:tc>
      </w:tr>
      <w:tr w:rsidR="005E5DEA" w:rsidRPr="005E5DEA" w14:paraId="3F558BB4"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0ED6C03"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gradual, orderly and with progress </w:t>
            </w:r>
          </w:p>
        </w:tc>
      </w:tr>
      <w:tr w:rsidR="005E5DEA" w:rsidRPr="005E5DEA" w14:paraId="75D413B1"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FDD3F59"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I appreciate the smallness of my village so would be opposed to any new development other than residential single family dwellings. Sidewalks along the main roads are important for the overall safety of pedestrians , as well as control of the feral dog populaton.</w:t>
            </w:r>
          </w:p>
        </w:tc>
      </w:tr>
      <w:tr w:rsidR="005E5DEA" w:rsidRPr="005E5DEA" w14:paraId="193FFBBC"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4046FC0"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To have a safe and clean village</w:t>
            </w:r>
          </w:p>
        </w:tc>
      </w:tr>
      <w:tr w:rsidR="005E5DEA" w:rsidRPr="005E5DEA" w14:paraId="5E5AF718"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6A90CC0"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to better our island and health care </w:t>
            </w:r>
          </w:p>
        </w:tc>
      </w:tr>
      <w:tr w:rsidR="005E5DEA" w:rsidRPr="005E5DEA" w14:paraId="1C82FBD7"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E145162"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Inclusion!</w:t>
            </w:r>
          </w:p>
        </w:tc>
      </w:tr>
      <w:tr w:rsidR="005E5DEA" w:rsidRPr="005E5DEA" w14:paraId="7FB92097"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804157C"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Resilency</w:t>
            </w:r>
          </w:p>
        </w:tc>
      </w:tr>
      <w:tr w:rsidR="005E5DEA" w:rsidRPr="005E5DEA" w14:paraId="67BD8F6D"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54B6062"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more retail, service and hospitality businesses</w:t>
            </w:r>
          </w:p>
        </w:tc>
      </w:tr>
      <w:tr w:rsidR="005E5DEA" w:rsidRPr="005E5DEA" w14:paraId="662D39E7"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E34444D"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Assignment of street addresses</w:t>
            </w:r>
          </w:p>
        </w:tc>
      </w:tr>
      <w:tr w:rsidR="005E5DEA" w:rsidRPr="005E5DEA" w14:paraId="6036988C"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94892DB"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Health education and welfare</w:t>
            </w:r>
          </w:p>
        </w:tc>
      </w:tr>
      <w:tr w:rsidR="005E5DEA" w:rsidRPr="005E5DEA" w14:paraId="41EA080E"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9872D85"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It would be great to have some local fruit and veggie stands on the back side of the island to support local farmers and reduce the need to drive to Garapan and other increasingly crowded and busy areas. Regular farmers and crafts markets featuring local musicians and food vendors maybe rotating through villages would be a great way to do this and maybe COTA could provide free or low cost bus service to reduce parking demand especially at these events. It would be great if these could happen regularly at established and maintained community parks (with trash pickup and toilets!) This would support our local economy and also promote more tourism around the island.</w:t>
            </w:r>
          </w:p>
        </w:tc>
      </w:tr>
      <w:tr w:rsidR="005E5DEA" w:rsidRPr="005E5DEA" w14:paraId="27D68BE9"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A43D887"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Effective Zoning</w:t>
            </w:r>
          </w:p>
        </w:tc>
      </w:tr>
      <w:tr w:rsidR="005E5DEA" w:rsidRPr="005E5DEA" w14:paraId="7056A3BD"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CC22D74"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Maintenance of basic infrastructure and community access ( Road and storm management issues )</w:t>
            </w:r>
          </w:p>
        </w:tc>
      </w:tr>
      <w:tr w:rsidR="005E5DEA" w:rsidRPr="005E5DEA" w14:paraId="6041517B"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6D47961"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Safe and resilient homes, community/ village events, support backyard agri/aqua cultures, youth involvements </w:t>
            </w:r>
          </w:p>
        </w:tc>
      </w:tr>
      <w:tr w:rsidR="005E5DEA" w:rsidRPr="005E5DEA" w14:paraId="59E11233"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4DFD451"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Rural areas to remain environmental pristine and friendly for coming generation to enjoy as we have.</w:t>
            </w:r>
          </w:p>
        </w:tc>
      </w:tr>
      <w:tr w:rsidR="005E5DEA" w:rsidRPr="005E5DEA" w14:paraId="25533A8E"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A840226"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Fix the roads. Save the trees.</w:t>
            </w:r>
          </w:p>
        </w:tc>
      </w:tr>
      <w:tr w:rsidR="005E5DEA" w:rsidRPr="005E5DEA" w14:paraId="0D06D49C"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4FA2FC2"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Protecting the environment, empowering youth esp. young women, growing our own sustainable food sources, creating jobs and economic access, increasing community wellness including mental health concerns, etc. </w:t>
            </w:r>
          </w:p>
        </w:tc>
      </w:tr>
      <w:tr w:rsidR="005E5DEA" w:rsidRPr="005E5DEA" w14:paraId="44790ACB"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A1721D0"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Community connectedness </w:t>
            </w:r>
          </w:p>
        </w:tc>
      </w:tr>
      <w:tr w:rsidR="005E5DEA" w:rsidRPr="005E5DEA" w14:paraId="45D7CF10"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6B2D665"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 xml:space="preserve">Instead of allowing new development, find a way to utilize the abandoned buildings throughout not just the north side, but throughout the island. </w:t>
            </w:r>
          </w:p>
        </w:tc>
      </w:tr>
      <w:tr w:rsidR="005E5DEA" w:rsidRPr="005E5DEA" w14:paraId="61F33A0A"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12A61B5"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Complete streets and walking groups. Community agroforestry</w:t>
            </w:r>
          </w:p>
        </w:tc>
      </w:tr>
      <w:tr w:rsidR="005E5DEA" w:rsidRPr="005E5DEA" w14:paraId="5127A930"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B0670F1"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highway signs, bus stops for students</w:t>
            </w:r>
          </w:p>
        </w:tc>
      </w:tr>
      <w:tr w:rsidR="005E5DEA" w:rsidRPr="005E5DEA" w14:paraId="02C1BBC5" w14:textId="77777777" w:rsidTr="005E5DE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99275E5"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New and imoroved homes</w:t>
            </w:r>
          </w:p>
        </w:tc>
      </w:tr>
      <w:tr w:rsidR="005E5DEA" w:rsidRPr="005E5DEA" w14:paraId="73A44411" w14:textId="77777777" w:rsidTr="005E5DEA">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D4D257E" w14:textId="77777777" w:rsidR="005E5DEA" w:rsidRPr="005E5DEA" w:rsidRDefault="005E5DEA" w:rsidP="005E5DEA">
            <w:pPr>
              <w:rPr>
                <w:rFonts w:ascii="Arial" w:eastAsia="Times New Roman" w:hAnsi="Arial" w:cs="Arial"/>
                <w:b w:val="0"/>
                <w:bCs w:val="0"/>
                <w:sz w:val="20"/>
                <w:szCs w:val="20"/>
              </w:rPr>
            </w:pPr>
            <w:r w:rsidRPr="005E5DEA">
              <w:rPr>
                <w:rFonts w:ascii="Arial" w:eastAsia="Times New Roman" w:hAnsi="Arial" w:cs="Arial"/>
                <w:b w:val="0"/>
                <w:bCs w:val="0"/>
                <w:sz w:val="20"/>
                <w:szCs w:val="20"/>
              </w:rPr>
              <w:t>Complete streets and walking groups. Community agroforestry</w:t>
            </w:r>
          </w:p>
        </w:tc>
      </w:tr>
      <w:tr w:rsidR="00910EE8" w:rsidRPr="005E5DEA" w14:paraId="6B5AF9B7" w14:textId="77777777" w:rsidTr="005E5DEA">
        <w:trPr>
          <w:cnfStyle w:val="000000100000" w:firstRow="0" w:lastRow="0" w:firstColumn="0" w:lastColumn="0" w:oddVBand="0" w:evenVBand="0" w:oddHBand="1" w:evenHBand="0" w:firstRowFirstColumn="0" w:firstRowLastColumn="0" w:lastRowFirstColumn="0" w:lastRowLastColumn="0"/>
          <w:trHeight w:val="315"/>
          <w:ins w:id="6066" w:author="OPD2" w:date="2021-03-16T07:31:00Z"/>
        </w:trPr>
        <w:tc>
          <w:tcPr>
            <w:cnfStyle w:val="001000000000" w:firstRow="0" w:lastRow="0" w:firstColumn="1" w:lastColumn="0" w:oddVBand="0" w:evenVBand="0" w:oddHBand="0" w:evenHBand="0" w:firstRowFirstColumn="0" w:firstRowLastColumn="0" w:lastRowFirstColumn="0" w:lastRowLastColumn="0"/>
            <w:tcW w:w="0" w:type="auto"/>
          </w:tcPr>
          <w:p w14:paraId="11B1C18D" w14:textId="661E8704" w:rsidR="00910EE8" w:rsidRPr="009B791E" w:rsidRDefault="009B619F" w:rsidP="005E5DEA">
            <w:pPr>
              <w:rPr>
                <w:ins w:id="6067" w:author="OPD2" w:date="2021-03-16T07:31:00Z"/>
                <w:rFonts w:eastAsia="Times New Roman" w:cstheme="minorHAnsi"/>
                <w:b w:val="0"/>
                <w:bCs w:val="0"/>
              </w:rPr>
            </w:pPr>
            <w:ins w:id="6068" w:author="OPD2" w:date="2021-03-16T07:31:00Z">
              <w:r w:rsidRPr="009B791E">
                <w:rPr>
                  <w:rFonts w:cstheme="minorHAnsi"/>
                  <w:b w:val="0"/>
                  <w:bCs w:val="0"/>
                  <w:color w:val="000000"/>
                </w:rPr>
                <w:t>Resilency</w:t>
              </w:r>
            </w:ins>
          </w:p>
        </w:tc>
      </w:tr>
      <w:tr w:rsidR="009B619F" w:rsidRPr="005E5DEA" w14:paraId="36E2D7FD" w14:textId="77777777" w:rsidTr="005E5DEA">
        <w:trPr>
          <w:trHeight w:val="315"/>
          <w:ins w:id="6069" w:author="OPD2" w:date="2021-03-16T07:31:00Z"/>
        </w:trPr>
        <w:tc>
          <w:tcPr>
            <w:cnfStyle w:val="001000000000" w:firstRow="0" w:lastRow="0" w:firstColumn="1" w:lastColumn="0" w:oddVBand="0" w:evenVBand="0" w:oddHBand="0" w:evenHBand="0" w:firstRowFirstColumn="0" w:firstRowLastColumn="0" w:lastRowFirstColumn="0" w:lastRowLastColumn="0"/>
            <w:tcW w:w="0" w:type="auto"/>
          </w:tcPr>
          <w:p w14:paraId="15D8BD4C" w14:textId="70A583E1" w:rsidR="009B619F" w:rsidRPr="009B791E" w:rsidRDefault="009B619F" w:rsidP="005E5DEA">
            <w:pPr>
              <w:rPr>
                <w:ins w:id="6070" w:author="OPD2" w:date="2021-03-16T07:31:00Z"/>
                <w:rFonts w:cstheme="minorHAnsi"/>
                <w:b w:val="0"/>
                <w:bCs w:val="0"/>
                <w:color w:val="000000"/>
              </w:rPr>
            </w:pPr>
            <w:ins w:id="6071" w:author="OPD2" w:date="2021-03-16T07:31:00Z">
              <w:r w:rsidRPr="009B791E">
                <w:rPr>
                  <w:rFonts w:cstheme="minorHAnsi"/>
                  <w:b w:val="0"/>
                  <w:bCs w:val="0"/>
                </w:rPr>
                <w:t>Revitalization of the economy in line with preservation of local natural resources</w:t>
              </w:r>
            </w:ins>
          </w:p>
        </w:tc>
      </w:tr>
      <w:tr w:rsidR="009B619F" w:rsidRPr="005E5DEA" w14:paraId="02042553" w14:textId="77777777" w:rsidTr="005E5DEA">
        <w:trPr>
          <w:cnfStyle w:val="000000100000" w:firstRow="0" w:lastRow="0" w:firstColumn="0" w:lastColumn="0" w:oddVBand="0" w:evenVBand="0" w:oddHBand="1" w:evenHBand="0" w:firstRowFirstColumn="0" w:firstRowLastColumn="0" w:lastRowFirstColumn="0" w:lastRowLastColumn="0"/>
          <w:trHeight w:val="315"/>
          <w:ins w:id="6072" w:author="OPD2" w:date="2021-03-16T07:31:00Z"/>
        </w:trPr>
        <w:tc>
          <w:tcPr>
            <w:cnfStyle w:val="001000000000" w:firstRow="0" w:lastRow="0" w:firstColumn="1" w:lastColumn="0" w:oddVBand="0" w:evenVBand="0" w:oddHBand="0" w:evenHBand="0" w:firstRowFirstColumn="0" w:firstRowLastColumn="0" w:lastRowFirstColumn="0" w:lastRowLastColumn="0"/>
            <w:tcW w:w="0" w:type="auto"/>
          </w:tcPr>
          <w:p w14:paraId="5B3B038D" w14:textId="371C6C06" w:rsidR="009B619F" w:rsidRPr="009B791E" w:rsidRDefault="009B619F" w:rsidP="005E5DEA">
            <w:pPr>
              <w:rPr>
                <w:ins w:id="6073" w:author="OPD2" w:date="2021-03-16T07:31:00Z"/>
                <w:rFonts w:cstheme="minorHAnsi"/>
                <w:b w:val="0"/>
                <w:bCs w:val="0"/>
              </w:rPr>
            </w:pPr>
            <w:ins w:id="6074" w:author="OPD2" w:date="2021-03-16T07:31:00Z">
              <w:r w:rsidRPr="009B791E">
                <w:rPr>
                  <w:rFonts w:cstheme="minorHAnsi"/>
                  <w:b w:val="0"/>
                  <w:bCs w:val="0"/>
                </w:rPr>
                <w:t>Songsong is a redevelopment hot spot and an eco-tourist center with good local jobs that promote tourism and preserve cultural identity and our environment, featuring local markets, music, art, and other events. A training and community center that helps identify job training needs and gets the youth engaged will help local residents get good jobs and stay on Rota.</w:t>
              </w:r>
            </w:ins>
          </w:p>
        </w:tc>
      </w:tr>
      <w:tr w:rsidR="009B619F" w:rsidRPr="005E5DEA" w14:paraId="2F838B2E" w14:textId="77777777" w:rsidTr="005E5DEA">
        <w:trPr>
          <w:trHeight w:val="315"/>
          <w:ins w:id="6075" w:author="OPD2" w:date="2021-03-16T07:31:00Z"/>
        </w:trPr>
        <w:tc>
          <w:tcPr>
            <w:cnfStyle w:val="001000000000" w:firstRow="0" w:lastRow="0" w:firstColumn="1" w:lastColumn="0" w:oddVBand="0" w:evenVBand="0" w:oddHBand="0" w:evenHBand="0" w:firstRowFirstColumn="0" w:firstRowLastColumn="0" w:lastRowFirstColumn="0" w:lastRowLastColumn="0"/>
            <w:tcW w:w="0" w:type="auto"/>
          </w:tcPr>
          <w:p w14:paraId="5FC8A58A" w14:textId="6101CF3D" w:rsidR="009B619F" w:rsidRPr="009B791E" w:rsidRDefault="009B619F" w:rsidP="005E5DEA">
            <w:pPr>
              <w:rPr>
                <w:ins w:id="6076" w:author="OPD2" w:date="2021-03-16T07:31:00Z"/>
                <w:rFonts w:cstheme="minorHAnsi"/>
                <w:b w:val="0"/>
                <w:bCs w:val="0"/>
              </w:rPr>
            </w:pPr>
            <w:ins w:id="6077" w:author="OPD2" w:date="2021-03-16T07:31:00Z">
              <w:r w:rsidRPr="009B791E">
                <w:rPr>
                  <w:rFonts w:cstheme="minorHAnsi"/>
                  <w:b w:val="0"/>
                  <w:bCs w:val="0"/>
                </w:rPr>
                <w:t>Patience and understanding</w:t>
              </w:r>
            </w:ins>
          </w:p>
        </w:tc>
      </w:tr>
      <w:tr w:rsidR="009B619F" w:rsidRPr="005E5DEA" w14:paraId="182A6079" w14:textId="77777777" w:rsidTr="005E5DEA">
        <w:trPr>
          <w:cnfStyle w:val="000000100000" w:firstRow="0" w:lastRow="0" w:firstColumn="0" w:lastColumn="0" w:oddVBand="0" w:evenVBand="0" w:oddHBand="1" w:evenHBand="0" w:firstRowFirstColumn="0" w:firstRowLastColumn="0" w:lastRowFirstColumn="0" w:lastRowLastColumn="0"/>
          <w:trHeight w:val="315"/>
          <w:ins w:id="6078" w:author="OPD2" w:date="2021-03-16T07:31:00Z"/>
        </w:trPr>
        <w:tc>
          <w:tcPr>
            <w:cnfStyle w:val="001000000000" w:firstRow="0" w:lastRow="0" w:firstColumn="1" w:lastColumn="0" w:oddVBand="0" w:evenVBand="0" w:oddHBand="0" w:evenHBand="0" w:firstRowFirstColumn="0" w:firstRowLastColumn="0" w:lastRowFirstColumn="0" w:lastRowLastColumn="0"/>
            <w:tcW w:w="0" w:type="auto"/>
          </w:tcPr>
          <w:p w14:paraId="277D9784" w14:textId="0D9B96B8" w:rsidR="009B619F" w:rsidRPr="009B791E" w:rsidRDefault="009B619F" w:rsidP="005E5DEA">
            <w:pPr>
              <w:rPr>
                <w:ins w:id="6079" w:author="OPD2" w:date="2021-03-16T07:31:00Z"/>
                <w:rFonts w:cstheme="minorHAnsi"/>
                <w:b w:val="0"/>
                <w:bCs w:val="0"/>
              </w:rPr>
            </w:pPr>
            <w:ins w:id="6080" w:author="OPD2" w:date="2021-03-16T07:31:00Z">
              <w:r w:rsidRPr="009B791E">
                <w:rPr>
                  <w:rFonts w:cstheme="minorHAnsi"/>
                  <w:b w:val="0"/>
                  <w:bCs w:val="0"/>
                </w:rPr>
                <w:t>Development of parks and/or sidewalks to promote health and wellness for all.</w:t>
              </w:r>
            </w:ins>
          </w:p>
        </w:tc>
      </w:tr>
      <w:tr w:rsidR="009B619F" w:rsidRPr="005E5DEA" w14:paraId="5A3543A5" w14:textId="77777777" w:rsidTr="005E5DEA">
        <w:trPr>
          <w:trHeight w:val="315"/>
          <w:ins w:id="6081" w:author="OPD2" w:date="2021-03-16T07:31:00Z"/>
        </w:trPr>
        <w:tc>
          <w:tcPr>
            <w:cnfStyle w:val="001000000000" w:firstRow="0" w:lastRow="0" w:firstColumn="1" w:lastColumn="0" w:oddVBand="0" w:evenVBand="0" w:oddHBand="0" w:evenHBand="0" w:firstRowFirstColumn="0" w:firstRowLastColumn="0" w:lastRowFirstColumn="0" w:lastRowLastColumn="0"/>
            <w:tcW w:w="0" w:type="auto"/>
          </w:tcPr>
          <w:p w14:paraId="07D38F83" w14:textId="266F7B57" w:rsidR="009B619F" w:rsidRPr="009B791E" w:rsidRDefault="009B619F" w:rsidP="005E5DEA">
            <w:pPr>
              <w:rPr>
                <w:ins w:id="6082" w:author="OPD2" w:date="2021-03-16T07:31:00Z"/>
                <w:rFonts w:cstheme="minorHAnsi"/>
                <w:b w:val="0"/>
                <w:bCs w:val="0"/>
              </w:rPr>
            </w:pPr>
            <w:ins w:id="6083" w:author="OPD2" w:date="2021-03-16T07:31:00Z">
              <w:r w:rsidRPr="009B791E">
                <w:rPr>
                  <w:rFonts w:cstheme="minorHAnsi"/>
                  <w:b w:val="0"/>
                  <w:bCs w:val="0"/>
                </w:rPr>
                <w:t>Community recreational facility, paved roads</w:t>
              </w:r>
            </w:ins>
          </w:p>
        </w:tc>
      </w:tr>
      <w:tr w:rsidR="009B619F" w:rsidRPr="005E5DEA" w14:paraId="48C589AE" w14:textId="77777777" w:rsidTr="005E5DEA">
        <w:trPr>
          <w:cnfStyle w:val="000000100000" w:firstRow="0" w:lastRow="0" w:firstColumn="0" w:lastColumn="0" w:oddVBand="0" w:evenVBand="0" w:oddHBand="1" w:evenHBand="0" w:firstRowFirstColumn="0" w:firstRowLastColumn="0" w:lastRowFirstColumn="0" w:lastRowLastColumn="0"/>
          <w:trHeight w:val="315"/>
          <w:ins w:id="6084" w:author="OPD2" w:date="2021-03-16T07:31:00Z"/>
        </w:trPr>
        <w:tc>
          <w:tcPr>
            <w:cnfStyle w:val="001000000000" w:firstRow="0" w:lastRow="0" w:firstColumn="1" w:lastColumn="0" w:oddVBand="0" w:evenVBand="0" w:oddHBand="0" w:evenHBand="0" w:firstRowFirstColumn="0" w:firstRowLastColumn="0" w:lastRowFirstColumn="0" w:lastRowLastColumn="0"/>
            <w:tcW w:w="0" w:type="auto"/>
          </w:tcPr>
          <w:p w14:paraId="23C7F317" w14:textId="2C17357A" w:rsidR="009B619F" w:rsidRPr="009B791E" w:rsidRDefault="009B619F" w:rsidP="005E5DEA">
            <w:pPr>
              <w:rPr>
                <w:ins w:id="6085" w:author="OPD2" w:date="2021-03-16T07:31:00Z"/>
                <w:rFonts w:cstheme="minorHAnsi"/>
                <w:b w:val="0"/>
                <w:bCs w:val="0"/>
              </w:rPr>
            </w:pPr>
            <w:ins w:id="6086" w:author="OPD2" w:date="2021-03-16T07:31:00Z">
              <w:r w:rsidRPr="009B791E">
                <w:rPr>
                  <w:rFonts w:cstheme="minorHAnsi"/>
                  <w:b w:val="0"/>
                  <w:bCs w:val="0"/>
                </w:rPr>
                <w:t>Educate the young minds on subsistence and nature based solutions</w:t>
              </w:r>
            </w:ins>
          </w:p>
        </w:tc>
      </w:tr>
      <w:tr w:rsidR="009B619F" w:rsidRPr="005E5DEA" w14:paraId="1CCC8D15" w14:textId="77777777" w:rsidTr="005E5DEA">
        <w:trPr>
          <w:trHeight w:val="315"/>
          <w:ins w:id="6087" w:author="OPD2" w:date="2021-03-16T07:31:00Z"/>
        </w:trPr>
        <w:tc>
          <w:tcPr>
            <w:cnfStyle w:val="001000000000" w:firstRow="0" w:lastRow="0" w:firstColumn="1" w:lastColumn="0" w:oddVBand="0" w:evenVBand="0" w:oddHBand="0" w:evenHBand="0" w:firstRowFirstColumn="0" w:firstRowLastColumn="0" w:lastRowFirstColumn="0" w:lastRowLastColumn="0"/>
            <w:tcW w:w="0" w:type="auto"/>
          </w:tcPr>
          <w:p w14:paraId="5943E59D" w14:textId="2394C5FB" w:rsidR="009B619F" w:rsidRPr="009B791E" w:rsidRDefault="009B619F" w:rsidP="005E5DEA">
            <w:pPr>
              <w:rPr>
                <w:ins w:id="6088" w:author="OPD2" w:date="2021-03-16T07:31:00Z"/>
                <w:rFonts w:cstheme="minorHAnsi"/>
                <w:b w:val="0"/>
                <w:bCs w:val="0"/>
              </w:rPr>
            </w:pPr>
            <w:ins w:id="6089" w:author="OPD2" w:date="2021-03-16T07:31:00Z">
              <w:r w:rsidRPr="009B791E">
                <w:rPr>
                  <w:rFonts w:cstheme="minorHAnsi"/>
                  <w:b w:val="0"/>
                  <w:bCs w:val="0"/>
                </w:rPr>
                <w:t>Better roads.</w:t>
              </w:r>
            </w:ins>
          </w:p>
        </w:tc>
      </w:tr>
      <w:tr w:rsidR="009B619F" w:rsidRPr="005E5DEA" w14:paraId="2101B755" w14:textId="77777777" w:rsidTr="005E5DEA">
        <w:trPr>
          <w:cnfStyle w:val="000000100000" w:firstRow="0" w:lastRow="0" w:firstColumn="0" w:lastColumn="0" w:oddVBand="0" w:evenVBand="0" w:oddHBand="1" w:evenHBand="0" w:firstRowFirstColumn="0" w:firstRowLastColumn="0" w:lastRowFirstColumn="0" w:lastRowLastColumn="0"/>
          <w:trHeight w:val="315"/>
          <w:ins w:id="6090" w:author="OPD2" w:date="2021-03-16T07:31:00Z"/>
        </w:trPr>
        <w:tc>
          <w:tcPr>
            <w:cnfStyle w:val="001000000000" w:firstRow="0" w:lastRow="0" w:firstColumn="1" w:lastColumn="0" w:oddVBand="0" w:evenVBand="0" w:oddHBand="0" w:evenHBand="0" w:firstRowFirstColumn="0" w:firstRowLastColumn="0" w:lastRowFirstColumn="0" w:lastRowLastColumn="0"/>
            <w:tcW w:w="0" w:type="auto"/>
          </w:tcPr>
          <w:p w14:paraId="38AEB27A" w14:textId="346FD572" w:rsidR="009B619F" w:rsidRPr="009B791E" w:rsidRDefault="009B619F" w:rsidP="005E5DEA">
            <w:pPr>
              <w:rPr>
                <w:ins w:id="6091" w:author="OPD2" w:date="2021-03-16T07:31:00Z"/>
                <w:rFonts w:cstheme="minorHAnsi"/>
                <w:b w:val="0"/>
                <w:bCs w:val="0"/>
              </w:rPr>
            </w:pPr>
            <w:ins w:id="6092" w:author="OPD2" w:date="2021-03-16T07:31:00Z">
              <w:r w:rsidRPr="009B791E">
                <w:rPr>
                  <w:rFonts w:cstheme="minorHAnsi"/>
                  <w:b w:val="0"/>
                  <w:bCs w:val="0"/>
                </w:rPr>
                <w:t>Fully completed Infrausture</w:t>
              </w:r>
            </w:ins>
          </w:p>
        </w:tc>
      </w:tr>
      <w:tr w:rsidR="009B619F" w:rsidRPr="005E5DEA" w14:paraId="160DF54C" w14:textId="77777777" w:rsidTr="005E5DEA">
        <w:trPr>
          <w:trHeight w:val="315"/>
          <w:ins w:id="6093" w:author="OPD2" w:date="2021-03-16T07:31:00Z"/>
        </w:trPr>
        <w:tc>
          <w:tcPr>
            <w:cnfStyle w:val="001000000000" w:firstRow="0" w:lastRow="0" w:firstColumn="1" w:lastColumn="0" w:oddVBand="0" w:evenVBand="0" w:oddHBand="0" w:evenHBand="0" w:firstRowFirstColumn="0" w:firstRowLastColumn="0" w:lastRowFirstColumn="0" w:lastRowLastColumn="0"/>
            <w:tcW w:w="0" w:type="auto"/>
          </w:tcPr>
          <w:p w14:paraId="4D3C1C13" w14:textId="70D120F0" w:rsidR="009B619F" w:rsidRPr="009B791E" w:rsidRDefault="009B619F" w:rsidP="005E5DEA">
            <w:pPr>
              <w:rPr>
                <w:ins w:id="6094" w:author="OPD2" w:date="2021-03-16T07:31:00Z"/>
                <w:rFonts w:cstheme="minorHAnsi"/>
                <w:b w:val="0"/>
                <w:bCs w:val="0"/>
              </w:rPr>
            </w:pPr>
            <w:ins w:id="6095" w:author="OPD2" w:date="2021-03-16T07:31:00Z">
              <w:r w:rsidRPr="009B791E">
                <w:rPr>
                  <w:rFonts w:cstheme="minorHAnsi"/>
                  <w:b w:val="0"/>
                  <w:bCs w:val="0"/>
                </w:rPr>
                <w:t>Road infrastructure, more street lights, beautification around the village</w:t>
              </w:r>
            </w:ins>
          </w:p>
        </w:tc>
      </w:tr>
      <w:tr w:rsidR="009B619F" w:rsidRPr="005E5DEA" w14:paraId="2501BA89" w14:textId="77777777" w:rsidTr="005E5DEA">
        <w:trPr>
          <w:cnfStyle w:val="000000100000" w:firstRow="0" w:lastRow="0" w:firstColumn="0" w:lastColumn="0" w:oddVBand="0" w:evenVBand="0" w:oddHBand="1" w:evenHBand="0" w:firstRowFirstColumn="0" w:firstRowLastColumn="0" w:lastRowFirstColumn="0" w:lastRowLastColumn="0"/>
          <w:trHeight w:val="315"/>
          <w:ins w:id="6096" w:author="OPD2" w:date="2021-03-16T07:31:00Z"/>
        </w:trPr>
        <w:tc>
          <w:tcPr>
            <w:cnfStyle w:val="001000000000" w:firstRow="0" w:lastRow="0" w:firstColumn="1" w:lastColumn="0" w:oddVBand="0" w:evenVBand="0" w:oddHBand="0" w:evenHBand="0" w:firstRowFirstColumn="0" w:firstRowLastColumn="0" w:lastRowFirstColumn="0" w:lastRowLastColumn="0"/>
            <w:tcW w:w="0" w:type="auto"/>
          </w:tcPr>
          <w:p w14:paraId="40695C2B" w14:textId="5F0C29FF" w:rsidR="009B619F" w:rsidRPr="009B791E" w:rsidRDefault="009B619F" w:rsidP="005E5DEA">
            <w:pPr>
              <w:rPr>
                <w:ins w:id="6097" w:author="OPD2" w:date="2021-03-16T07:31:00Z"/>
                <w:rFonts w:cstheme="minorHAnsi"/>
                <w:b w:val="0"/>
                <w:bCs w:val="0"/>
              </w:rPr>
            </w:pPr>
            <w:ins w:id="6098" w:author="OPD2" w:date="2021-03-16T07:31:00Z">
              <w:r w:rsidRPr="009B791E">
                <w:rPr>
                  <w:rFonts w:cstheme="minorHAnsi"/>
                  <w:b w:val="0"/>
                  <w:bCs w:val="0"/>
                </w:rPr>
                <w:t>More housing and infrastructure development.</w:t>
              </w:r>
            </w:ins>
          </w:p>
        </w:tc>
      </w:tr>
      <w:tr w:rsidR="009B619F" w:rsidRPr="005E5DEA" w14:paraId="3699FB81" w14:textId="77777777" w:rsidTr="005E5DEA">
        <w:trPr>
          <w:trHeight w:val="315"/>
          <w:ins w:id="6099" w:author="OPD2" w:date="2021-03-16T07:31:00Z"/>
        </w:trPr>
        <w:tc>
          <w:tcPr>
            <w:cnfStyle w:val="001000000000" w:firstRow="0" w:lastRow="0" w:firstColumn="1" w:lastColumn="0" w:oddVBand="0" w:evenVBand="0" w:oddHBand="0" w:evenHBand="0" w:firstRowFirstColumn="0" w:firstRowLastColumn="0" w:lastRowFirstColumn="0" w:lastRowLastColumn="0"/>
            <w:tcW w:w="0" w:type="auto"/>
          </w:tcPr>
          <w:p w14:paraId="58FE80A4" w14:textId="4CDD6978" w:rsidR="009B619F" w:rsidRPr="009B791E" w:rsidRDefault="009B619F" w:rsidP="005E5DEA">
            <w:pPr>
              <w:rPr>
                <w:ins w:id="6100" w:author="OPD2" w:date="2021-03-16T07:31:00Z"/>
                <w:rFonts w:cstheme="minorHAnsi"/>
                <w:b w:val="0"/>
                <w:bCs w:val="0"/>
              </w:rPr>
            </w:pPr>
            <w:ins w:id="6101" w:author="OPD2" w:date="2021-03-16T07:31:00Z">
              <w:r w:rsidRPr="009B791E">
                <w:rPr>
                  <w:rFonts w:cstheme="minorHAnsi"/>
                  <w:b w:val="0"/>
                  <w:bCs w:val="0"/>
                </w:rPr>
                <w:t>Urban Development</w:t>
              </w:r>
            </w:ins>
          </w:p>
        </w:tc>
      </w:tr>
      <w:tr w:rsidR="009B619F" w:rsidRPr="005E5DEA" w14:paraId="5B3D3F34" w14:textId="77777777" w:rsidTr="005E5DEA">
        <w:trPr>
          <w:cnfStyle w:val="000000100000" w:firstRow="0" w:lastRow="0" w:firstColumn="0" w:lastColumn="0" w:oddVBand="0" w:evenVBand="0" w:oddHBand="1" w:evenHBand="0" w:firstRowFirstColumn="0" w:firstRowLastColumn="0" w:lastRowFirstColumn="0" w:lastRowLastColumn="0"/>
          <w:trHeight w:val="315"/>
          <w:ins w:id="6102" w:author="OPD2" w:date="2021-03-16T07:31:00Z"/>
        </w:trPr>
        <w:tc>
          <w:tcPr>
            <w:cnfStyle w:val="001000000000" w:firstRow="0" w:lastRow="0" w:firstColumn="1" w:lastColumn="0" w:oddVBand="0" w:evenVBand="0" w:oddHBand="0" w:evenHBand="0" w:firstRowFirstColumn="0" w:firstRowLastColumn="0" w:lastRowFirstColumn="0" w:lastRowLastColumn="0"/>
            <w:tcW w:w="0" w:type="auto"/>
          </w:tcPr>
          <w:p w14:paraId="2B6BA247" w14:textId="710D26C3" w:rsidR="009B619F" w:rsidRPr="009B791E" w:rsidRDefault="009B619F" w:rsidP="005E5DEA">
            <w:pPr>
              <w:rPr>
                <w:ins w:id="6103" w:author="OPD2" w:date="2021-03-16T07:31:00Z"/>
                <w:rFonts w:cstheme="minorHAnsi"/>
                <w:b w:val="0"/>
                <w:bCs w:val="0"/>
              </w:rPr>
            </w:pPr>
            <w:ins w:id="6104" w:author="OPD2" w:date="2021-03-16T07:31:00Z">
              <w:r w:rsidRPr="009B791E">
                <w:rPr>
                  <w:rFonts w:cstheme="minorHAnsi"/>
                  <w:b w:val="0"/>
                  <w:bCs w:val="0"/>
                </w:rPr>
                <w:t>Zoning Enforcement and Issuance of citations on eye-sores. Take the ugly out in order to showcase the beauty of our islands.</w:t>
              </w:r>
            </w:ins>
          </w:p>
        </w:tc>
      </w:tr>
      <w:tr w:rsidR="009B619F" w:rsidRPr="005E5DEA" w14:paraId="6635449D" w14:textId="77777777" w:rsidTr="005E5DEA">
        <w:trPr>
          <w:trHeight w:val="315"/>
          <w:ins w:id="6105" w:author="OPD2" w:date="2021-03-16T07:31:00Z"/>
        </w:trPr>
        <w:tc>
          <w:tcPr>
            <w:cnfStyle w:val="001000000000" w:firstRow="0" w:lastRow="0" w:firstColumn="1" w:lastColumn="0" w:oddVBand="0" w:evenVBand="0" w:oddHBand="0" w:evenHBand="0" w:firstRowFirstColumn="0" w:firstRowLastColumn="0" w:lastRowFirstColumn="0" w:lastRowLastColumn="0"/>
            <w:tcW w:w="0" w:type="auto"/>
          </w:tcPr>
          <w:p w14:paraId="0E22C03B" w14:textId="52CE3BCB" w:rsidR="009B619F" w:rsidRPr="009B791E" w:rsidRDefault="009B619F" w:rsidP="005E5DEA">
            <w:pPr>
              <w:rPr>
                <w:ins w:id="6106" w:author="OPD2" w:date="2021-03-16T07:31:00Z"/>
                <w:rFonts w:cstheme="minorHAnsi"/>
                <w:b w:val="0"/>
                <w:bCs w:val="0"/>
              </w:rPr>
            </w:pPr>
            <w:ins w:id="6107" w:author="OPD2" w:date="2021-03-16T07:31:00Z">
              <w:r w:rsidRPr="009B791E">
                <w:rPr>
                  <w:rFonts w:cstheme="minorHAnsi"/>
                  <w:b w:val="0"/>
                  <w:bCs w:val="0"/>
                </w:rPr>
                <w:t>Improved road lighting and safety. Improved roads and beach maintenance.</w:t>
              </w:r>
            </w:ins>
          </w:p>
        </w:tc>
      </w:tr>
      <w:tr w:rsidR="009B619F" w:rsidRPr="005E5DEA" w14:paraId="5C470FEB" w14:textId="77777777" w:rsidTr="005E5DEA">
        <w:trPr>
          <w:cnfStyle w:val="000000100000" w:firstRow="0" w:lastRow="0" w:firstColumn="0" w:lastColumn="0" w:oddVBand="0" w:evenVBand="0" w:oddHBand="1" w:evenHBand="0" w:firstRowFirstColumn="0" w:firstRowLastColumn="0" w:lastRowFirstColumn="0" w:lastRowLastColumn="0"/>
          <w:trHeight w:val="315"/>
          <w:ins w:id="6108" w:author="OPD2" w:date="2021-03-16T07:31:00Z"/>
        </w:trPr>
        <w:tc>
          <w:tcPr>
            <w:cnfStyle w:val="001000000000" w:firstRow="0" w:lastRow="0" w:firstColumn="1" w:lastColumn="0" w:oddVBand="0" w:evenVBand="0" w:oddHBand="0" w:evenHBand="0" w:firstRowFirstColumn="0" w:firstRowLastColumn="0" w:lastRowFirstColumn="0" w:lastRowLastColumn="0"/>
            <w:tcW w:w="0" w:type="auto"/>
          </w:tcPr>
          <w:p w14:paraId="6FCB108E" w14:textId="47D80A5C" w:rsidR="009B619F" w:rsidRPr="009B791E" w:rsidRDefault="009B619F" w:rsidP="005E5DEA">
            <w:pPr>
              <w:rPr>
                <w:ins w:id="6109" w:author="OPD2" w:date="2021-03-16T07:31:00Z"/>
                <w:rFonts w:cstheme="minorHAnsi"/>
                <w:b w:val="0"/>
                <w:bCs w:val="0"/>
              </w:rPr>
            </w:pPr>
            <w:ins w:id="6110" w:author="OPD2" w:date="2021-03-16T07:31:00Z">
              <w:r w:rsidRPr="009B791E">
                <w:rPr>
                  <w:rFonts w:cstheme="minorHAnsi"/>
                  <w:b w:val="0"/>
                  <w:bCs w:val="0"/>
                </w:rPr>
                <w:t>pave Tapochau Rd, limit village development to residential/small business (NO HOTELS)</w:t>
              </w:r>
            </w:ins>
          </w:p>
        </w:tc>
      </w:tr>
      <w:tr w:rsidR="009B619F" w:rsidRPr="005E5DEA" w14:paraId="288975FD" w14:textId="77777777" w:rsidTr="005E5DEA">
        <w:trPr>
          <w:trHeight w:val="315"/>
          <w:ins w:id="6111" w:author="OPD2" w:date="2021-03-16T07:31:00Z"/>
        </w:trPr>
        <w:tc>
          <w:tcPr>
            <w:cnfStyle w:val="001000000000" w:firstRow="0" w:lastRow="0" w:firstColumn="1" w:lastColumn="0" w:oddVBand="0" w:evenVBand="0" w:oddHBand="0" w:evenHBand="0" w:firstRowFirstColumn="0" w:firstRowLastColumn="0" w:lastRowFirstColumn="0" w:lastRowLastColumn="0"/>
            <w:tcW w:w="0" w:type="auto"/>
          </w:tcPr>
          <w:p w14:paraId="6902B93E" w14:textId="24AC3DAA" w:rsidR="009B619F" w:rsidRPr="009B791E" w:rsidRDefault="009B619F" w:rsidP="005E5DEA">
            <w:pPr>
              <w:rPr>
                <w:ins w:id="6112" w:author="OPD2" w:date="2021-03-16T07:31:00Z"/>
                <w:rFonts w:cstheme="minorHAnsi"/>
                <w:b w:val="0"/>
                <w:bCs w:val="0"/>
              </w:rPr>
            </w:pPr>
            <w:ins w:id="6113" w:author="OPD2" w:date="2021-03-16T07:31:00Z">
              <w:r w:rsidRPr="009B791E">
                <w:rPr>
                  <w:rFonts w:cstheme="minorHAnsi"/>
                  <w:b w:val="0"/>
                  <w:bCs w:val="0"/>
                </w:rPr>
                <w:t>To have more high paying job for the people</w:t>
              </w:r>
            </w:ins>
          </w:p>
        </w:tc>
      </w:tr>
      <w:tr w:rsidR="009B619F" w:rsidRPr="005E5DEA" w14:paraId="0406686B" w14:textId="77777777" w:rsidTr="005E5DEA">
        <w:trPr>
          <w:cnfStyle w:val="000000100000" w:firstRow="0" w:lastRow="0" w:firstColumn="0" w:lastColumn="0" w:oddVBand="0" w:evenVBand="0" w:oddHBand="1" w:evenHBand="0" w:firstRowFirstColumn="0" w:firstRowLastColumn="0" w:lastRowFirstColumn="0" w:lastRowLastColumn="0"/>
          <w:trHeight w:val="315"/>
          <w:ins w:id="6114" w:author="OPD2" w:date="2021-03-16T07:31:00Z"/>
        </w:trPr>
        <w:tc>
          <w:tcPr>
            <w:cnfStyle w:val="001000000000" w:firstRow="0" w:lastRow="0" w:firstColumn="1" w:lastColumn="0" w:oddVBand="0" w:evenVBand="0" w:oddHBand="0" w:evenHBand="0" w:firstRowFirstColumn="0" w:firstRowLastColumn="0" w:lastRowFirstColumn="0" w:lastRowLastColumn="0"/>
            <w:tcW w:w="0" w:type="auto"/>
          </w:tcPr>
          <w:p w14:paraId="41480C23" w14:textId="31842183" w:rsidR="009B619F" w:rsidRPr="009B791E" w:rsidRDefault="009B619F" w:rsidP="005E5DEA">
            <w:pPr>
              <w:rPr>
                <w:ins w:id="6115" w:author="OPD2" w:date="2021-03-16T07:31:00Z"/>
                <w:rFonts w:cstheme="minorHAnsi"/>
                <w:b w:val="0"/>
                <w:bCs w:val="0"/>
              </w:rPr>
            </w:pPr>
            <w:ins w:id="6116" w:author="OPD2" w:date="2021-03-16T07:31:00Z">
              <w:r w:rsidRPr="009B791E">
                <w:rPr>
                  <w:rFonts w:cstheme="minorHAnsi"/>
                  <w:b w:val="0"/>
                  <w:bCs w:val="0"/>
                </w:rPr>
                <w:t>Clean, healthy living</w:t>
              </w:r>
            </w:ins>
          </w:p>
        </w:tc>
      </w:tr>
    </w:tbl>
    <w:p w14:paraId="38C3572C" w14:textId="77777777" w:rsidR="005E5DEA" w:rsidRDefault="005E5DEA" w:rsidP="00C35AAD">
      <w:pPr>
        <w:spacing w:line="240" w:lineRule="auto"/>
        <w:rPr>
          <w:rFonts w:cstheme="minorHAnsi"/>
          <w:i/>
          <w:iCs/>
        </w:rPr>
      </w:pPr>
    </w:p>
    <w:p w14:paraId="3AE7B476" w14:textId="77777777" w:rsidR="007F03C3" w:rsidRDefault="007F03C3" w:rsidP="00C35AAD">
      <w:pPr>
        <w:spacing w:line="240" w:lineRule="auto"/>
        <w:rPr>
          <w:rFonts w:cstheme="minorHAnsi"/>
          <w:i/>
          <w:iCs/>
        </w:rPr>
      </w:pPr>
    </w:p>
    <w:p w14:paraId="18653742" w14:textId="6FE93FCE" w:rsidR="007446FC" w:rsidRDefault="007446FC">
      <w:pPr>
        <w:rPr>
          <w:rFonts w:cstheme="minorHAnsi"/>
          <w:i/>
          <w:iCs/>
        </w:rPr>
      </w:pPr>
      <w:r>
        <w:rPr>
          <w:rFonts w:cstheme="minorHAnsi"/>
          <w:i/>
          <w:iCs/>
        </w:rPr>
        <w:br w:type="page"/>
      </w:r>
    </w:p>
    <w:p w14:paraId="2D25E026" w14:textId="7C7BA2DE" w:rsidR="009B791E" w:rsidRPr="009B791E" w:rsidRDefault="009B791E" w:rsidP="00C35AAD">
      <w:pPr>
        <w:spacing w:line="240" w:lineRule="auto"/>
        <w:rPr>
          <w:ins w:id="6117" w:author="OPD2" w:date="2021-03-16T07:31:00Z"/>
        </w:rPr>
      </w:pPr>
      <w:ins w:id="6118" w:author="OPD2" w:date="2021-03-16T07:31:00Z">
        <w:r>
          <w:rPr>
            <w:noProof/>
          </w:rPr>
          <w:t xml:space="preserve">Question: </w:t>
        </w:r>
        <w:r>
          <w:rPr>
            <w:rStyle w:val="freebirdanalyticsviewquestiontitle"/>
          </w:rPr>
          <w:t xml:space="preserve">Do you have any other comments regarding sustainable development planning you would like the Office of Planning and Development to consider? (127 responses) </w:t>
        </w:r>
      </w:ins>
    </w:p>
    <w:p w14:paraId="6241AF61" w14:textId="23F5478E" w:rsidR="007F03C3" w:rsidRDefault="007446FC" w:rsidP="00C35AAD">
      <w:pPr>
        <w:spacing w:line="240" w:lineRule="auto"/>
        <w:rPr>
          <w:del w:id="6119" w:author="OPD2" w:date="2021-03-16T07:31:00Z"/>
          <w:rFonts w:cstheme="minorHAnsi"/>
          <w:i/>
          <w:iCs/>
        </w:rPr>
      </w:pPr>
      <w:del w:id="6120" w:author="OPD2" w:date="2021-03-16T07:31:00Z">
        <w:r>
          <w:rPr>
            <w:noProof/>
          </w:rPr>
          <w:drawing>
            <wp:inline distT="0" distB="0" distL="0" distR="0" wp14:anchorId="445C12E6" wp14:editId="31E0DFCE">
              <wp:extent cx="5943600" cy="788035"/>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943600" cy="788035"/>
                      </a:xfrm>
                      <a:prstGeom prst="rect">
                        <a:avLst/>
                      </a:prstGeom>
                    </pic:spPr>
                  </pic:pic>
                </a:graphicData>
              </a:graphic>
            </wp:inline>
          </w:drawing>
        </w:r>
      </w:del>
    </w:p>
    <w:tbl>
      <w:tblPr>
        <w:tblStyle w:val="PlainTable1"/>
        <w:tblW w:w="9344" w:type="dxa"/>
        <w:tblLook w:val="04A0" w:firstRow="1" w:lastRow="0" w:firstColumn="1" w:lastColumn="0" w:noHBand="0" w:noVBand="1"/>
      </w:tblPr>
      <w:tblGrid>
        <w:gridCol w:w="9344"/>
      </w:tblGrid>
      <w:tr w:rsidR="00841920" w:rsidRPr="00841920" w14:paraId="551CCA94" w14:textId="77777777" w:rsidTr="004A239D">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EEE4012" w14:textId="6B7B13E0" w:rsidR="00841920" w:rsidRPr="00841920" w:rsidRDefault="00841920" w:rsidP="00841920">
            <w:pPr>
              <w:rPr>
                <w:rFonts w:ascii="Arial" w:eastAsia="Times New Roman" w:hAnsi="Arial" w:cs="Arial"/>
                <w:sz w:val="20"/>
                <w:szCs w:val="20"/>
              </w:rPr>
            </w:pPr>
            <w:r w:rsidRPr="00C03932">
              <w:rPr>
                <w:rFonts w:ascii="Arial" w:eastAsia="Times New Roman" w:hAnsi="Arial" w:cs="Arial"/>
                <w:sz w:val="20"/>
                <w:szCs w:val="20"/>
              </w:rPr>
              <w:t xml:space="preserve">Response: </w:t>
            </w:r>
            <w:r w:rsidRPr="00841920">
              <w:rPr>
                <w:rFonts w:ascii="Arial" w:eastAsia="Times New Roman" w:hAnsi="Arial" w:cs="Arial"/>
                <w:sz w:val="20"/>
                <w:szCs w:val="20"/>
              </w:rPr>
              <w:t xml:space="preserve"> </w:t>
            </w:r>
          </w:p>
        </w:tc>
      </w:tr>
      <w:tr w:rsidR="009B791E" w:rsidRPr="00841920" w14:paraId="5D95F5D4" w14:textId="77777777" w:rsidTr="004A239D">
        <w:trPr>
          <w:cnfStyle w:val="000000100000" w:firstRow="0" w:lastRow="0" w:firstColumn="0" w:lastColumn="0" w:oddVBand="0" w:evenVBand="0" w:oddHBand="1" w:evenHBand="0" w:firstRowFirstColumn="0" w:firstRowLastColumn="0" w:lastRowFirstColumn="0" w:lastRowLastColumn="0"/>
          <w:trHeight w:val="315"/>
          <w:ins w:id="6121" w:author="OPD2" w:date="2021-03-16T07:31:00Z"/>
        </w:trPr>
        <w:tc>
          <w:tcPr>
            <w:cnfStyle w:val="001000000000" w:firstRow="0" w:lastRow="0" w:firstColumn="1" w:lastColumn="0" w:oddVBand="0" w:evenVBand="0" w:oddHBand="0" w:evenHBand="0" w:firstRowFirstColumn="0" w:firstRowLastColumn="0" w:lastRowFirstColumn="0" w:lastRowLastColumn="0"/>
            <w:tcW w:w="0" w:type="auto"/>
          </w:tcPr>
          <w:p w14:paraId="206F016A" w14:textId="5D04BA4E" w:rsidR="009B791E" w:rsidRPr="00841920" w:rsidRDefault="009B791E" w:rsidP="00841920">
            <w:pPr>
              <w:rPr>
                <w:ins w:id="6122" w:author="OPD2" w:date="2021-03-16T07:31:00Z"/>
                <w:rFonts w:ascii="Arial" w:eastAsia="Times New Roman" w:hAnsi="Arial" w:cs="Arial"/>
                <w:b w:val="0"/>
                <w:bCs w:val="0"/>
                <w:sz w:val="20"/>
                <w:szCs w:val="20"/>
              </w:rPr>
            </w:pPr>
            <w:ins w:id="6123" w:author="OPD2" w:date="2021-03-16T07:31:00Z">
              <w:r w:rsidRPr="00841920">
                <w:rPr>
                  <w:rFonts w:ascii="Arial" w:eastAsia="Times New Roman" w:hAnsi="Arial" w:cs="Arial"/>
                  <w:b w:val="0"/>
                  <w:bCs w:val="0"/>
                  <w:sz w:val="20"/>
                  <w:szCs w:val="20"/>
                </w:rPr>
                <w:t>We need more enforcement and better permitting. All of these little developments are popping up everywhere without parking and they keep getting permitted even though there is no more room. There is no oversight and I see violations all over but we only give the casino a bad time when they make the paper for another injury. The AG should investigate all the sloppy building and lack of enforcement and maybe make an enforcement team to help make sure crimes are reported and we do something about them.</w:t>
              </w:r>
            </w:ins>
          </w:p>
        </w:tc>
      </w:tr>
      <w:tr w:rsidR="00841920" w:rsidRPr="00841920" w14:paraId="7719B4A8"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C947A03"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Buses for everyone with big wheels. Fix the roads please. Co-op for pesticide-free farming. More community gardens. I love the murals! More public parks and trails. Smart grid on Saipan and interconnected solar farms. CUC can set it up! :) If we make CNMI a crypto-heaven with local laws that favor crypto and blockchain companies, we may attract some business in this emerging field.</w:t>
            </w:r>
          </w:p>
        </w:tc>
      </w:tr>
      <w:tr w:rsidR="00841920" w:rsidRPr="00841920" w14:paraId="689E0008"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0347CA1"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A recycling center since canned drinks are popular for all its added benefits additional income, disposal of trash, and so on.</w:t>
            </w:r>
          </w:p>
        </w:tc>
      </w:tr>
      <w:tr w:rsidR="00841920" w:rsidRPr="00841920" w14:paraId="5224CA03"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074210E"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CW issues and Green roof projects</w:t>
            </w:r>
          </w:p>
        </w:tc>
      </w:tr>
      <w:tr w:rsidR="00841920" w:rsidRPr="00841920" w14:paraId="459C9A48"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866AA35"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I think the government should invest in young people and local business. We should have a full college that helps get professions trained up here so we can study and work without having to go off island. Or maybe we could have more exchange programs. It costs so much to leave island or even to get things moved here that the government should make programs to help more.</w:t>
            </w:r>
          </w:p>
        </w:tc>
      </w:tr>
      <w:tr w:rsidR="00841920" w:rsidRPr="00841920" w14:paraId="6F7C383B"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FB5E0C2"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 xml:space="preserve">Businesses fund the majority of the CNMI government. Government planning should begin with how best to make business easier for businesses. </w:t>
            </w:r>
          </w:p>
        </w:tc>
      </w:tr>
      <w:tr w:rsidR="00841920" w:rsidRPr="00841920" w14:paraId="367C6AED"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B8633C3"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 xml:space="preserve">I really hope that renewable energy can be a priority especially in long-term development. Perhaps there can be an analysis done for the potential of different types of renewable energies for each unique village/location. Then an action plan along with an SOP to get the right contractors. It is crucial to get the right contractors because in the past, Saipan Southern High School had faulty wind-turbines constructed which had been taken down. We want to spend money wisely and in the long run mitigate and adapt to climate change. </w:t>
            </w:r>
          </w:p>
        </w:tc>
      </w:tr>
      <w:tr w:rsidR="00841920" w:rsidRPr="00841920" w14:paraId="5E4E90B7"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E1ECA95"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fix Garapan hotel street</w:t>
            </w:r>
          </w:p>
        </w:tc>
      </w:tr>
      <w:tr w:rsidR="00841920" w:rsidRPr="00841920" w14:paraId="20538850"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C4B5046"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Repair existing structures such as piers and gloating docks for maritime access of locals and tourists such as outer cove and Smiling Cove with the funds already disbursed bu thr U.S. Federal government before creating more development of the undeveloped shoreline and reef. For instance the toilet at Smiling Cove has been closed for more than six years! The pump out facility on the transient dock is not operable. Where does the sewage go? I do not think the operators of the tourist boats go offshore to pump out their holding tanks 3 nautical miles seaward of the reef. The proof is the raw sewage into Smiling Cove Marina. (Who cares where it comes from! It is nasty!) Supporting this developed infrastructure with a modest fee will generate a modest surplus to continue maintenance andvoperability. Also the dive site moorings are nearly nonexistent now. Think reef impact while the tourists visit our reefs.</w:t>
            </w:r>
          </w:p>
        </w:tc>
      </w:tr>
      <w:tr w:rsidR="00841920" w:rsidRPr="00841920" w14:paraId="2755FCD5"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FA13AB5"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Not within this timeframe</w:t>
            </w:r>
          </w:p>
        </w:tc>
      </w:tr>
      <w:tr w:rsidR="00841920" w:rsidRPr="00841920" w14:paraId="012B62C3"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8D1515F"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 xml:space="preserve">Unfortunately, I do not know much about this yet and do not know the limitations or jurisdiction. I do know that our roads, and I mean all of them, need a whole lot of work done. </w:t>
            </w:r>
          </w:p>
        </w:tc>
      </w:tr>
      <w:tr w:rsidR="00841920" w:rsidRPr="00841920" w14:paraId="5D6077BE"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B26DFB2"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Imperial Pacific is really controversial.</w:t>
            </w:r>
          </w:p>
        </w:tc>
      </w:tr>
      <w:tr w:rsidR="00841920" w:rsidRPr="00841920" w14:paraId="7133B812"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8DEAA2F"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N/a</w:t>
            </w:r>
          </w:p>
        </w:tc>
      </w:tr>
      <w:tr w:rsidR="00841920" w:rsidRPr="00841920" w14:paraId="720ECB20"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4BAEC79"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Fix our roads and stop letting Chinese lease lands to rent rooms for unreasonable prices.</w:t>
            </w:r>
          </w:p>
        </w:tc>
      </w:tr>
      <w:tr w:rsidR="00841920" w:rsidRPr="00841920" w14:paraId="57E47D72"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01B06E5"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No</w:t>
            </w:r>
          </w:p>
        </w:tc>
      </w:tr>
      <w:tr w:rsidR="00841920" w:rsidRPr="00841920" w14:paraId="5E3BEEF8"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3AD6656"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 xml:space="preserve">There is nothing wrong with doing your job and helping the community. Not everything is about self gain, look where that left Raffy boy. </w:t>
            </w:r>
          </w:p>
        </w:tc>
      </w:tr>
      <w:tr w:rsidR="00841920" w:rsidRPr="00841920" w14:paraId="3B2662BB"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C4B9881"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None</w:t>
            </w:r>
          </w:p>
        </w:tc>
      </w:tr>
      <w:tr w:rsidR="00841920" w:rsidRPr="00841920" w14:paraId="708627FF"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AA67FEB"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Dont reopen the paseo to vehicle traffic. thats a terrible idea. a parking garage and making more one way streets and walking areas in Garapan would be a better idea</w:t>
            </w:r>
          </w:p>
        </w:tc>
      </w:tr>
      <w:tr w:rsidR="00841920" w:rsidRPr="00841920" w14:paraId="1733997F"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D7A4847"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Continue to focus on attracting multiple visitor markets to ensure that our eggs are not all in one basket.. Can use room inventory (hotels/airbnbs) to keep tourism sustainable... There will be a sweet-spot whereby visitor arrivals are at the level we need to sustain a healthy economy.</w:t>
            </w:r>
          </w:p>
        </w:tc>
      </w:tr>
      <w:tr w:rsidR="00841920" w:rsidRPr="00841920" w14:paraId="23F930C9"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1945E7A"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look at "Sports Tourism" as a major destination enhancement. The CNMI should have state of art sporting facilities for local and international competition. All good for our local people...physical fitness, and diversification of economic base</w:t>
            </w:r>
          </w:p>
        </w:tc>
      </w:tr>
      <w:tr w:rsidR="00841920" w:rsidRPr="00841920" w14:paraId="61CF340F"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45E5426"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Thank you for doing this, and good luck!</w:t>
            </w:r>
          </w:p>
        </w:tc>
      </w:tr>
      <w:tr w:rsidR="00841920" w:rsidRPr="00841920" w14:paraId="0445AD56"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97478A8"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Recreational district</w:t>
            </w:r>
          </w:p>
        </w:tc>
      </w:tr>
      <w:tr w:rsidR="00841920" w:rsidRPr="00841920" w14:paraId="1D3FC1DD"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01769BA"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Wetlands are "no net loss"! Compensation is the last choice in the mitigation hierarchy, and therefore wetlands should only be compensated for in the most extreme/necessary situations (i.e. for public good, NOT private enterprise).</w:t>
            </w:r>
          </w:p>
        </w:tc>
      </w:tr>
      <w:tr w:rsidR="00841920" w:rsidRPr="00841920" w14:paraId="52B9279C"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1FD0518"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No</w:t>
            </w:r>
          </w:p>
        </w:tc>
      </w:tr>
      <w:tr w:rsidR="00841920" w:rsidRPr="00841920" w14:paraId="1643E1F0"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43166DD"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Recycling of waste to sustainable energy</w:t>
            </w:r>
          </w:p>
        </w:tc>
      </w:tr>
      <w:tr w:rsidR="00841920" w:rsidRPr="00841920" w14:paraId="2CC932CF"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53F69C3"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 xml:space="preserve">I think the Office should address the short-term vacation rentals here on the island (because residents are affected by it) and work on how renewable energy could be implemented in the future for future development. </w:t>
            </w:r>
          </w:p>
        </w:tc>
      </w:tr>
      <w:tr w:rsidR="00841920" w:rsidRPr="00841920" w14:paraId="7EDDD798"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DAF084A"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We need to offer diverse opportunities for people's work and play so that people want to stay and invest in CNMI. The government should make it easier not harder to do that.</w:t>
            </w:r>
          </w:p>
        </w:tc>
      </w:tr>
      <w:tr w:rsidR="00841920" w:rsidRPr="00841920" w14:paraId="13EB16D9"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FA4E4D2"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Please consider sea level rise, drought, and heatwaves. Utilize solar power.</w:t>
            </w:r>
          </w:p>
        </w:tc>
      </w:tr>
      <w:tr w:rsidR="00841920" w:rsidRPr="00841920" w14:paraId="241A175E" w14:textId="77777777" w:rsidTr="004A239D">
        <w:trPr>
          <w:cnfStyle w:val="000000100000" w:firstRow="0" w:lastRow="0" w:firstColumn="0" w:lastColumn="0" w:oddVBand="0" w:evenVBand="0" w:oddHBand="1" w:evenHBand="0" w:firstRowFirstColumn="0" w:firstRowLastColumn="0" w:lastRowFirstColumn="0" w:lastRowLastColumn="0"/>
          <w:trHeight w:val="315"/>
          <w:del w:id="6124" w:author="OPD2" w:date="2021-03-16T07:31:00Z"/>
        </w:trPr>
        <w:tc>
          <w:tcPr>
            <w:cnfStyle w:val="001000000000" w:firstRow="0" w:lastRow="0" w:firstColumn="1" w:lastColumn="0" w:oddVBand="0" w:evenVBand="0" w:oddHBand="0" w:evenHBand="0" w:firstRowFirstColumn="0" w:firstRowLastColumn="0" w:lastRowFirstColumn="0" w:lastRowLastColumn="0"/>
            <w:tcW w:w="0" w:type="auto"/>
            <w:hideMark/>
          </w:tcPr>
          <w:p w14:paraId="47F1D8E1" w14:textId="77777777" w:rsidR="00841920" w:rsidRPr="00841920" w:rsidRDefault="00841920" w:rsidP="00841920">
            <w:pPr>
              <w:rPr>
                <w:del w:id="6125" w:author="OPD2" w:date="2021-03-16T07:31:00Z"/>
                <w:rFonts w:ascii="Arial" w:eastAsia="Times New Roman" w:hAnsi="Arial" w:cs="Arial"/>
                <w:b w:val="0"/>
                <w:bCs w:val="0"/>
                <w:sz w:val="20"/>
                <w:szCs w:val="20"/>
              </w:rPr>
            </w:pPr>
            <w:del w:id="6126" w:author="OPD2" w:date="2021-03-16T07:31:00Z">
              <w:r w:rsidRPr="00841920">
                <w:rPr>
                  <w:rFonts w:ascii="Arial" w:eastAsia="Times New Roman" w:hAnsi="Arial" w:cs="Arial"/>
                  <w:b w:val="0"/>
                  <w:bCs w:val="0"/>
                  <w:sz w:val="20"/>
                  <w:szCs w:val="20"/>
                </w:rPr>
                <w:delText>We need more enforcement and better permitting. All of these little developments are popping up everywhere without parking and they keep getting permitted even though there is no more room. There is no oversight and I see violations all over but we only give the casino a bad time when they make the paper for another injury. The AG should investigate all the sloppy building and lack of enforcement and maybe make an enforcement team to help make sure crimes are reported and we do something about them.</w:delText>
              </w:r>
            </w:del>
          </w:p>
        </w:tc>
      </w:tr>
      <w:tr w:rsidR="00841920" w:rsidRPr="00841920" w14:paraId="336071F6" w14:textId="77777777" w:rsidTr="004A239D">
        <w:trPr>
          <w:trHeight w:val="315"/>
          <w:del w:id="6127" w:author="OPD2" w:date="2021-03-16T07:31:00Z"/>
        </w:trPr>
        <w:tc>
          <w:tcPr>
            <w:cnfStyle w:val="001000000000" w:firstRow="0" w:lastRow="0" w:firstColumn="1" w:lastColumn="0" w:oddVBand="0" w:evenVBand="0" w:oddHBand="0" w:evenHBand="0" w:firstRowFirstColumn="0" w:firstRowLastColumn="0" w:lastRowFirstColumn="0" w:lastRowLastColumn="0"/>
            <w:tcW w:w="0" w:type="auto"/>
            <w:hideMark/>
          </w:tcPr>
          <w:p w14:paraId="17FF2CA5" w14:textId="77777777" w:rsidR="00841920" w:rsidRPr="00841920" w:rsidRDefault="00841920" w:rsidP="00841920">
            <w:pPr>
              <w:rPr>
                <w:del w:id="6128" w:author="OPD2" w:date="2021-03-16T07:31:00Z"/>
                <w:rFonts w:ascii="Arial" w:eastAsia="Times New Roman" w:hAnsi="Arial" w:cs="Arial"/>
                <w:b w:val="0"/>
                <w:bCs w:val="0"/>
                <w:sz w:val="20"/>
                <w:szCs w:val="20"/>
              </w:rPr>
            </w:pPr>
            <w:del w:id="6129" w:author="OPD2" w:date="2021-03-16T07:31:00Z">
              <w:r w:rsidRPr="00841920">
                <w:rPr>
                  <w:rFonts w:ascii="Arial" w:eastAsia="Times New Roman" w:hAnsi="Arial" w:cs="Arial"/>
                  <w:b w:val="0"/>
                  <w:bCs w:val="0"/>
                  <w:sz w:val="20"/>
                  <w:szCs w:val="20"/>
                </w:rPr>
                <w:delText>We need more enforcement and better permitting. All of these little developments are popping up everywhere without parking and they keep getting permitted even though there is no more room. There is no oversight and I see violations all over but we only give the casino a bad time when they make the paper for another injury. The AG should investigate all the sloppy building and lack of enforcement and maybe make an enforcement team to help make sure crimes are reported and we do something about them.</w:delText>
              </w:r>
            </w:del>
          </w:p>
        </w:tc>
      </w:tr>
      <w:tr w:rsidR="00841920" w:rsidRPr="00841920" w14:paraId="338B786C"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600B0CD"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Government often moves discouragingly slow for worthwhile change.</w:t>
            </w:r>
          </w:p>
        </w:tc>
      </w:tr>
      <w:tr w:rsidR="00841920" w:rsidRPr="00841920" w14:paraId="5DB8D54D"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A4BEC66"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More community events, please and thank you!</w:t>
            </w:r>
          </w:p>
        </w:tc>
      </w:tr>
      <w:tr w:rsidR="00841920" w:rsidRPr="00841920" w14:paraId="4693C8FD"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6B706FC"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 xml:space="preserve">The CNMI government should involve the community more in planning. Too often we find out about meetings the day they are held or after the fact and there are very few ways for people to get involved especially if they work during government hours. I would like to see more surveys and online meetings especially as we reopen our Covid impacted economy. </w:t>
            </w:r>
          </w:p>
        </w:tc>
      </w:tr>
      <w:tr w:rsidR="00841920" w:rsidRPr="00841920" w14:paraId="51594FF8"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10D96A7"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sewer</w:t>
            </w:r>
          </w:p>
        </w:tc>
      </w:tr>
      <w:tr w:rsidR="00841920" w:rsidRPr="00841920" w14:paraId="2B677C28"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A5DCBFC"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We need to look at ways to keep the educated youth engaged here on island.</w:t>
            </w:r>
          </w:p>
        </w:tc>
      </w:tr>
      <w:tr w:rsidR="00841920" w:rsidRPr="00841920" w14:paraId="3AAD8F3F"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C12DCCE"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 xml:space="preserve">There should be a way to support lower costs of goods and services on Rota - everything here is so expensive it makes it really hard to make a living. </w:t>
            </w:r>
          </w:p>
        </w:tc>
      </w:tr>
      <w:tr w:rsidR="00841920" w:rsidRPr="00841920" w14:paraId="21C8BF68"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B8E00FD"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 xml:space="preserve">The streets have gotten really bad over the years. We need to plan for sidewalks and bike lanes and enforce stopping at crosswalks - not everyone has a car and we shouldn't all need cars to be able to safely get to places to shop and work. It would be really nice if Saipan could plan for sidewalks and bike lanes as we expand our roads systems. Also DPW should work with CUC so they don't fix a road and then have the utility come in and put a hole in it. The government should coordinate better in general but this is especially true for our utilities. </w:t>
            </w:r>
          </w:p>
        </w:tc>
      </w:tr>
      <w:tr w:rsidR="00841920" w:rsidRPr="00841920" w14:paraId="538D930C"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FFCE296"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No comment as if now.</w:t>
            </w:r>
          </w:p>
        </w:tc>
      </w:tr>
      <w:tr w:rsidR="00841920" w:rsidRPr="00841920" w14:paraId="52FC642F"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928F2EE"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 xml:space="preserve">Quality over quantity for every approach. </w:t>
            </w:r>
          </w:p>
        </w:tc>
      </w:tr>
      <w:tr w:rsidR="00841920" w:rsidRPr="00841920" w14:paraId="00C72918"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79C431B"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I would like to hear more about what OPD does. I understand there have been projects ongoing and that the wheel has been rolling with this office; however, I am a college student and I had easy access to this information. The bulk of the community does not even know that this office exists, let alone their objective.</w:t>
            </w:r>
          </w:p>
        </w:tc>
      </w:tr>
      <w:tr w:rsidR="00841920" w:rsidRPr="00841920" w14:paraId="1A19C3C0"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3803FBA"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CNMI needs to embrace cryptocurrency like Bitcoin and promote the economic advantages of living here to attract wealthy people who will contribute to the economy. The tax code here already makes it an attractive place for people with large holdings in cryptocurrency. Encouraging local banks and government agencies to adopt blockchain technology and promote education, acceptance, and use of cryptocurrency will bring economic and governance advantages that can put us in position to be part of the global financial revolution that is currently unfolding.</w:t>
            </w:r>
            <w:r w:rsidRPr="00841920">
              <w:rPr>
                <w:rFonts w:ascii="Arial" w:eastAsia="Times New Roman" w:hAnsi="Arial" w:cs="Arial"/>
                <w:b w:val="0"/>
                <w:bCs w:val="0"/>
                <w:sz w:val="20"/>
                <w:szCs w:val="20"/>
              </w:rPr>
              <w:br/>
            </w:r>
            <w:r w:rsidRPr="00841920">
              <w:rPr>
                <w:rFonts w:ascii="Arial" w:eastAsia="Times New Roman" w:hAnsi="Arial" w:cs="Arial"/>
                <w:b w:val="0"/>
                <w:bCs w:val="0"/>
                <w:sz w:val="20"/>
                <w:szCs w:val="20"/>
              </w:rPr>
              <w:br/>
              <w:t>Thanks to recent ruling by the Federal Comptroller of the Currency, Banks can now custody and trade in Bitcoin and other cryptocurrencies. CNMI should encourage FHB and BoH to onboard crypto as well as Bank of Saipan and Bank of Guam.</w:t>
            </w:r>
          </w:p>
        </w:tc>
      </w:tr>
      <w:tr w:rsidR="00841920" w:rsidRPr="00841920" w14:paraId="6A8D2B5E"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B467F44"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n/a</w:t>
            </w:r>
          </w:p>
        </w:tc>
      </w:tr>
      <w:tr w:rsidR="00841920" w:rsidRPr="00841920" w14:paraId="6D07EF2E"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4C5A2EB"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Be realistic in terms of culture and people</w:t>
            </w:r>
          </w:p>
        </w:tc>
      </w:tr>
      <w:tr w:rsidR="00841920" w:rsidRPr="00841920" w14:paraId="32C1103B"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B687E46"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Thank you for creating this survey!!</w:t>
            </w:r>
          </w:p>
        </w:tc>
      </w:tr>
      <w:tr w:rsidR="00841920" w:rsidRPr="00841920" w14:paraId="049194FA"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0D132AA"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Government's role is to provide the platform for opportunities to blossom and grow - stick to infrastructure improvements. Zoning is a critical law and something needs to be done about blight to encourage gentrification. Education and physical health is the basis of all - when you have these everything else can follow.</w:t>
            </w:r>
          </w:p>
        </w:tc>
      </w:tr>
      <w:tr w:rsidR="00841920" w:rsidRPr="00841920" w14:paraId="6DC22CE3"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00CFFE7"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 xml:space="preserve">A way to supply cleaner water </w:t>
            </w:r>
          </w:p>
        </w:tc>
      </w:tr>
      <w:tr w:rsidR="00841920" w:rsidRPr="00841920" w14:paraId="504AE2BC"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D40F6DA"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Not at the moment</w:t>
            </w:r>
          </w:p>
        </w:tc>
      </w:tr>
      <w:tr w:rsidR="00841920" w:rsidRPr="00841920" w14:paraId="01DBCC62"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3E92275"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Please consider watching the Ted Talk "A healthy economy should be designed to thrive, not grow" by Kate Raworth.</w:t>
            </w:r>
          </w:p>
        </w:tc>
      </w:tr>
      <w:tr w:rsidR="00841920" w:rsidRPr="00841920" w14:paraId="71ECEA92"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83C71F6"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Better zoning and commerce control for foreign owned small business (eg too many foreign-owned Mom &amp; Pop Establishment or small business incubator mentoring for higher percentage of locally owned small business )</w:t>
            </w:r>
          </w:p>
        </w:tc>
      </w:tr>
      <w:tr w:rsidR="00841920" w:rsidRPr="00841920" w14:paraId="1266FBE2"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8EFCBB7"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 xml:space="preserve">We need potable water and reliable public transportation </w:t>
            </w:r>
          </w:p>
        </w:tc>
      </w:tr>
      <w:tr w:rsidR="00841920" w:rsidRPr="00841920" w14:paraId="232B2609"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3D9BCC2"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solar energy</w:t>
            </w:r>
          </w:p>
        </w:tc>
      </w:tr>
      <w:tr w:rsidR="00841920" w:rsidRPr="00841920" w14:paraId="59A9A426"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95EECA7"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Better zoning and commerce control for foreign owned small business (eg too many foreign-owned Mom &amp; Pop Establishment or small business incubator mentoring for higher percentage of locally owned small business )</w:t>
            </w:r>
          </w:p>
        </w:tc>
      </w:tr>
      <w:tr w:rsidR="00841920" w:rsidRPr="00841920" w14:paraId="339899CB"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C0B2BB5"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 xml:space="preserve">Discourage government from dealing with shady investors. Treat our island literally as your house, where you protect it on all sides. </w:t>
            </w:r>
          </w:p>
        </w:tc>
      </w:tr>
      <w:tr w:rsidR="00841920" w:rsidRPr="00841920" w14:paraId="371B3278"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050CED3"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Read Blue Zones book Cmni would Have</w:t>
            </w:r>
            <w:r w:rsidRPr="00841920">
              <w:rPr>
                <w:rFonts w:ascii="Arial" w:eastAsia="Times New Roman" w:hAnsi="Arial" w:cs="Arial"/>
                <w:b w:val="0"/>
                <w:bCs w:val="0"/>
                <w:sz w:val="20"/>
                <w:szCs w:val="20"/>
              </w:rPr>
              <w:br/>
              <w:t>excellent blue zone potential</w:t>
            </w:r>
          </w:p>
        </w:tc>
      </w:tr>
      <w:tr w:rsidR="00841920" w:rsidRPr="00841920" w14:paraId="2E5B8F15"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96BF9D1"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Not at the moment</w:t>
            </w:r>
          </w:p>
        </w:tc>
      </w:tr>
      <w:tr w:rsidR="00841920" w:rsidRPr="00841920" w14:paraId="7EC8DC90"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98CEF66"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No</w:t>
            </w:r>
          </w:p>
        </w:tc>
      </w:tr>
      <w:tr w:rsidR="00841920" w:rsidRPr="00841920" w14:paraId="150ADFA2"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AC28F92"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 xml:space="preserve">Yes. Please take away Imperial Pacific. Not a good source for our CNMI. </w:t>
            </w:r>
          </w:p>
        </w:tc>
      </w:tr>
      <w:tr w:rsidR="00841920" w:rsidRPr="00841920" w14:paraId="641AB6CE"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D320C9C"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Increased emphasis on Indigenous-based practices and approaches as a link to increased positive public health outcomes.</w:t>
            </w:r>
          </w:p>
        </w:tc>
      </w:tr>
      <w:tr w:rsidR="00841920" w:rsidRPr="00841920" w14:paraId="131CB79C"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FE3D985"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 xml:space="preserve">We need potable water and reliable public transportation </w:t>
            </w:r>
          </w:p>
        </w:tc>
      </w:tr>
      <w:tr w:rsidR="00841920" w:rsidRPr="00841920" w14:paraId="0F427CB0"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FBC8B8D"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Please have certified professionals develop a plan and a budget, get the people of the CNMI involved and then begin the changes necessary and stick to proven methods that have proof in the data from regions that are similar to our own. Always keep in mind the WHY - will it benefit the people of CNMI?</w:t>
            </w:r>
          </w:p>
        </w:tc>
      </w:tr>
      <w:tr w:rsidR="00841920" w:rsidRPr="00841920" w14:paraId="06B3D7AE"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0751502"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make all citizens involve and ask for inputs</w:t>
            </w:r>
          </w:p>
        </w:tc>
      </w:tr>
      <w:tr w:rsidR="00841920" w:rsidRPr="00841920" w14:paraId="521A7369"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933C506"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When does Development become over Development? When and how can we stop polluting the ocean with runoff that has human and animal feces?</w:t>
            </w:r>
          </w:p>
        </w:tc>
      </w:tr>
      <w:tr w:rsidR="00841920" w:rsidRPr="00841920" w14:paraId="53197855"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63D274C"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no</w:t>
            </w:r>
          </w:p>
        </w:tc>
      </w:tr>
      <w:tr w:rsidR="00841920" w:rsidRPr="00841920" w14:paraId="4319CC39"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A6F83A3"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 xml:space="preserve">We need to get out of the "reactionary" mode we have been in and really start to think long term in our planning efforts. All of us have taken part in so many trainings and seminars and conferences that have resulted in true innovation on making our islands sustainable and yet we never get to the implementation stage. </w:t>
            </w:r>
          </w:p>
        </w:tc>
      </w:tr>
      <w:tr w:rsidR="00841920" w:rsidRPr="00841920" w14:paraId="4002004F"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7C0F19D"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There is no higher priority than the health of our residents. We need to institutionalize physical activity and organized sports.</w:t>
            </w:r>
          </w:p>
        </w:tc>
      </w:tr>
      <w:tr w:rsidR="00841920" w:rsidRPr="00841920" w14:paraId="55C352B9"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7D29C4F"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Energy Infrastructure - a very critical economic engine yet grossly disregarded</w:t>
            </w:r>
          </w:p>
        </w:tc>
      </w:tr>
      <w:tr w:rsidR="00841920" w:rsidRPr="00841920" w14:paraId="3677E78D"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1495CBF"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Build more sustainable communities. No poverty/zero hunger. Better hospital and quality education. Sidewalks island-wide for safety.</w:t>
            </w:r>
          </w:p>
        </w:tc>
      </w:tr>
      <w:tr w:rsidR="00841920" w:rsidRPr="00841920" w14:paraId="21002C07"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0FACFBC"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 xml:space="preserve">Use of submerged lands and coastal properties for local aquaculture. </w:t>
            </w:r>
            <w:r w:rsidRPr="00841920">
              <w:rPr>
                <w:rFonts w:ascii="Arial" w:eastAsia="Times New Roman" w:hAnsi="Arial" w:cs="Arial"/>
                <w:b w:val="0"/>
                <w:bCs w:val="0"/>
                <w:sz w:val="20"/>
                <w:szCs w:val="20"/>
              </w:rPr>
              <w:br/>
              <w:t>Also please lets have ALL taxpayer funded offices and agencies maintain .gov.mp websites for public to access information such as DPW, PSS, DFW, OPD, etc. Including names and current contact info of dept officers and key staff.</w:t>
            </w:r>
            <w:r w:rsidRPr="00841920">
              <w:rPr>
                <w:rFonts w:ascii="Arial" w:eastAsia="Times New Roman" w:hAnsi="Arial" w:cs="Arial"/>
                <w:b w:val="0"/>
                <w:bCs w:val="0"/>
                <w:sz w:val="20"/>
                <w:szCs w:val="20"/>
              </w:rPr>
              <w:br/>
              <w:t>Security and traffic cameras in public areas streaming live on the web.</w:t>
            </w:r>
            <w:r w:rsidRPr="00841920">
              <w:rPr>
                <w:rFonts w:ascii="Arial" w:eastAsia="Times New Roman" w:hAnsi="Arial" w:cs="Arial"/>
                <w:b w:val="0"/>
                <w:bCs w:val="0"/>
                <w:sz w:val="20"/>
                <w:szCs w:val="20"/>
              </w:rPr>
              <w:br/>
              <w:t>Improve marina safety for tour operators.</w:t>
            </w:r>
          </w:p>
        </w:tc>
      </w:tr>
      <w:tr w:rsidR="00841920" w:rsidRPr="00841920" w14:paraId="572ADD7D"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EA5BC05"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 xml:space="preserve">Not at this time. </w:t>
            </w:r>
          </w:p>
        </w:tc>
      </w:tr>
      <w:tr w:rsidR="00841920" w:rsidRPr="00841920" w14:paraId="0344B1A3"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F68D1C7"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Food security, public health infrastructure, encourage our students to enter fields in economics, science, sociology, etc., so that they can be our consultants and advisors, limit growth that degrades our environment and our cultures.</w:t>
            </w:r>
          </w:p>
        </w:tc>
      </w:tr>
      <w:tr w:rsidR="00841920" w:rsidRPr="00841920" w14:paraId="520E24D1"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D5F74BB"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 xml:space="preserve">There is no need to continue looking for outside investment and or outside labor when we can start investing in our people; and the same goes for imports when we can marshal and direct certain government agencies such as the School Lunch Program, Feeding of Prison inmates, and others needing food services to start procuring locally produced and or grown produce. Start with "sweet potato"; and then move on to others incrementally as to not shock the system. </w:t>
            </w:r>
            <w:r w:rsidRPr="00841920">
              <w:rPr>
                <w:rFonts w:ascii="Arial" w:eastAsia="Times New Roman" w:hAnsi="Arial" w:cs="Arial"/>
                <w:b w:val="0"/>
                <w:bCs w:val="0"/>
                <w:sz w:val="20"/>
                <w:szCs w:val="20"/>
              </w:rPr>
              <w:br/>
            </w:r>
            <w:r w:rsidRPr="00841920">
              <w:rPr>
                <w:rFonts w:ascii="Arial" w:eastAsia="Times New Roman" w:hAnsi="Arial" w:cs="Arial"/>
                <w:b w:val="0"/>
                <w:bCs w:val="0"/>
                <w:sz w:val="20"/>
                <w:szCs w:val="20"/>
              </w:rPr>
              <w:br/>
              <w:t xml:space="preserve">Fix, clean up, and remove blight from the villages. Get rid of Article 12;; Stop Taxing inputs to farming and fishing such as fertilizers and seeds and others associated to making these two industries less expensive; Give every business the opportunity to not pay any form of taxes at all in their infancy stage for say the next 20 years. </w:t>
            </w:r>
          </w:p>
        </w:tc>
      </w:tr>
      <w:tr w:rsidR="00841920" w:rsidRPr="00841920" w14:paraId="451A7349"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3A752A7"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Are you guys in charge of fixing the roads? I think beach road needs to be redeveloped starting from San Antonio PakPak beach all the way down to Kristo Rai in Garapan--the road itself plus to put in a walking pathway all throughout the island. Also the narrow two-way road that leads to NMC that goes through the Fina-sisu village passing the Fina Sisu Apartments. Can you guys see if there are investor willing to connect the islands to each other all the way to Guam using an underground tunnel system? It might encourage tourism. Maybe.</w:t>
            </w:r>
          </w:p>
        </w:tc>
      </w:tr>
      <w:tr w:rsidR="00841920" w:rsidRPr="00841920" w14:paraId="71E7C9E1"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75B3AB4"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The CNMI just needs to get on our feet - make realistic goals and achieve them. No more pie in the sky dreams.</w:t>
            </w:r>
          </w:p>
        </w:tc>
      </w:tr>
      <w:tr w:rsidR="00841920" w:rsidRPr="00841920" w14:paraId="33B48913"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AA0539D"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Please have a variety of means to boost the economy</w:t>
            </w:r>
          </w:p>
        </w:tc>
      </w:tr>
      <w:tr w:rsidR="00841920" w:rsidRPr="00841920" w14:paraId="4F6FD27A"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53FE639"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first health care is critically needed (and there could be means to address and improve with collaboration with healthcare companies for example) and most importantly there ought to be better economic development plan on power and infrastructure as a core to enable support for development</w:t>
            </w:r>
          </w:p>
        </w:tc>
      </w:tr>
      <w:tr w:rsidR="00841920" w:rsidRPr="00841920" w14:paraId="27E79511"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EA8418D"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 xml:space="preserve">Don't go chasing waterfalls; please stick to the rivers and the lakes that you're used to. </w:t>
            </w:r>
          </w:p>
        </w:tc>
      </w:tr>
      <w:tr w:rsidR="00841920" w:rsidRPr="00841920" w14:paraId="2EDE35D0"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A4E74A7"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 xml:space="preserve">We are looking for a sustainable economic opportunity for the CNMI people. This could only occur through well planned, managed, and executed economic development. A legislation is needed to coordinate between government agencies to achieve the targeted planning/investment priorities. Example, various licenses, permission and permits, to simplify and expedite planned development and to ensure uniform and comprehensive enforcement of the permitting and licensing requirements. </w:t>
            </w:r>
          </w:p>
        </w:tc>
      </w:tr>
      <w:tr w:rsidR="00841920" w:rsidRPr="00841920" w14:paraId="63771CDF"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DC32BE1"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Alarmed for the CNMI with the military build-up/weapons-testing. This could be a cultural/environmental/economic disaster for the CNMI.</w:t>
            </w:r>
          </w:p>
        </w:tc>
      </w:tr>
      <w:tr w:rsidR="00841920" w:rsidRPr="00841920" w14:paraId="36770139"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C0A694F"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 xml:space="preserve">Need to require strict bonds for all developments. Also need to have impact fees assessed for all roads, solid waste, water systems, sewer systems, and any other impacts to the islands people for all new developments. Credits can be given for using existing infrastructure or improvements to communities. </w:t>
            </w:r>
          </w:p>
        </w:tc>
      </w:tr>
      <w:tr w:rsidR="00841920" w:rsidRPr="00841920" w14:paraId="6C6642F7"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568B14B"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N/A</w:t>
            </w:r>
          </w:p>
        </w:tc>
      </w:tr>
      <w:tr w:rsidR="00841920" w:rsidRPr="00841920" w14:paraId="642383C5"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F289D33"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 xml:space="preserve">Not at this time. </w:t>
            </w:r>
          </w:p>
        </w:tc>
      </w:tr>
      <w:tr w:rsidR="00841920" w:rsidRPr="00841920" w14:paraId="589860ED"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182F907"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there are many resources for sustainable development available from the FAO</w:t>
            </w:r>
          </w:p>
        </w:tc>
      </w:tr>
      <w:tr w:rsidR="00841920" w:rsidRPr="00841920" w14:paraId="79399902"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660C384"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 xml:space="preserve">I would encourage the use of Informational Graphics and Charts for local farmers to use as a resource at their farms. Local farmers can do presentations and demonstrations for community members who visit their farms. Resources for the info. graphics and charts can reference Agricultural research studies from the Northern Marianas College CREES Program and the University of Guam Cooperative Extension &amp; Outreach Program. </w:t>
            </w:r>
          </w:p>
        </w:tc>
      </w:tr>
      <w:tr w:rsidR="00841920" w:rsidRPr="00841920" w14:paraId="42E00031"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1AFDDE2"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No more development in Rural areas.</w:t>
            </w:r>
          </w:p>
        </w:tc>
      </w:tr>
      <w:tr w:rsidR="00841920" w:rsidRPr="00841920" w14:paraId="52761430"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6743085"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 xml:space="preserve">Development = Quality. NOT quantity. Tourists will not come here once there is too much development; they do not want to see old abandoned buildings that we see now. Tourist sites need to be strategically maintained and perhaps even regulated. For example, there is NO reason for buses to go to Grotto. Yes, it is a beautiful site, but it is not a place for tourists to get off a bus and walk down stairs and walk back up. It is not that type of visit. </w:t>
            </w:r>
          </w:p>
        </w:tc>
      </w:tr>
      <w:tr w:rsidR="00841920" w:rsidRPr="00841920" w14:paraId="45EDA0C3"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6F16648"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Develop fishing,agriculture industry.</w:t>
            </w:r>
          </w:p>
        </w:tc>
      </w:tr>
      <w:tr w:rsidR="00841920" w:rsidRPr="00841920" w14:paraId="6EDC6E3C"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83D330E"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The CNMI government is overmanned, and most lack knowledge of their position.</w:t>
            </w:r>
          </w:p>
        </w:tc>
      </w:tr>
      <w:tr w:rsidR="00841920" w:rsidRPr="00841920" w14:paraId="0CDEBA2A"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97DDEF2"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i don't like see speed test in covid 19</w:t>
            </w:r>
            <w:r w:rsidRPr="00841920">
              <w:rPr>
                <w:rFonts w:ascii="Arial" w:eastAsia="Times New Roman" w:hAnsi="Arial" w:cs="Arial"/>
                <w:b w:val="0"/>
                <w:bCs w:val="0"/>
                <w:sz w:val="20"/>
                <w:szCs w:val="20"/>
              </w:rPr>
              <w:br/>
              <w:t>I want Police to catch a thief.</w:t>
            </w:r>
          </w:p>
        </w:tc>
      </w:tr>
      <w:tr w:rsidR="00841920" w:rsidRPr="00841920" w14:paraId="63291708"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D60BC6A"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 xml:space="preserve">Although Covid-19 has put a halt on any economic/tourism activities, now is the time for the administration/government sector to make major improvements to the existing infrastructure (i.e. hotels, apartment buildings, roads, inter-island transportation, tourist sites, navigational aids for tourists, ports of entries (airport &amp; seaport), and cultural recreational sites. </w:t>
            </w:r>
          </w:p>
        </w:tc>
      </w:tr>
      <w:tr w:rsidR="00841920" w:rsidRPr="00841920" w14:paraId="39F4D2AF"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8485514"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No I don't</w:t>
            </w:r>
          </w:p>
        </w:tc>
      </w:tr>
      <w:tr w:rsidR="00841920" w:rsidRPr="00841920" w14:paraId="3EF51B28"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B61B8A4"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 xml:space="preserve">We are doing well but could be better. We are a still many years behind our Guamanian counter part. </w:t>
            </w:r>
          </w:p>
        </w:tc>
      </w:tr>
      <w:tr w:rsidR="00841920" w:rsidRPr="00841920" w14:paraId="450D6895"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DD665D5"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good job!</w:t>
            </w:r>
          </w:p>
        </w:tc>
      </w:tr>
      <w:tr w:rsidR="00841920" w:rsidRPr="00841920" w14:paraId="648B5779"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6FFF5F3"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Renewable energy for all, free healthcare, free education beyond high school</w:t>
            </w:r>
          </w:p>
        </w:tc>
      </w:tr>
      <w:tr w:rsidR="00841920" w:rsidRPr="00841920" w14:paraId="49FA4EA4"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0A7A1E2"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Aquaculture and Agriculture</w:t>
            </w:r>
          </w:p>
        </w:tc>
      </w:tr>
      <w:tr w:rsidR="00841920" w:rsidRPr="00841920" w14:paraId="41070E04"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B4F01DC"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Exportation of goods</w:t>
            </w:r>
          </w:p>
        </w:tc>
      </w:tr>
      <w:tr w:rsidR="00841920" w:rsidRPr="00841920" w14:paraId="4C524CA5"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54D94CD"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consider CBD production for export</w:t>
            </w:r>
          </w:p>
        </w:tc>
      </w:tr>
      <w:tr w:rsidR="00841920" w:rsidRPr="00841920" w14:paraId="706805CA"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C533D6C"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No</w:t>
            </w:r>
          </w:p>
        </w:tc>
      </w:tr>
      <w:tr w:rsidR="00841920" w:rsidRPr="00841920" w14:paraId="2B3A6F7D"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1B30101"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Cultural revival is key</w:t>
            </w:r>
          </w:p>
        </w:tc>
      </w:tr>
      <w:tr w:rsidR="00841920" w:rsidRPr="00841920" w14:paraId="06600C07"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BD3C601"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Tourist area like Garapan public parking space plan; city beautification plan; Safety is also important for tourists.</w:t>
            </w:r>
          </w:p>
        </w:tc>
      </w:tr>
      <w:tr w:rsidR="00841920" w:rsidRPr="00841920" w14:paraId="40485E74"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3019F49"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Start planning for sustainable use of our ocean resources</w:t>
            </w:r>
          </w:p>
        </w:tc>
      </w:tr>
      <w:tr w:rsidR="00841920" w:rsidRPr="00841920" w14:paraId="7A9D868D"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35C650E"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 xml:space="preserve">The issue of blighted/abandoned buildings and iillegal trash/dump sites is one that needs to be undertaken before any beautification or revitalization projects, with Garapan as the starting point. Driving throughout any village reveals entire lots full of junk and trash creating not just eye sores but health and safety hazards. </w:t>
            </w:r>
            <w:r w:rsidRPr="00841920">
              <w:rPr>
                <w:rFonts w:ascii="Arial" w:eastAsia="Times New Roman" w:hAnsi="Arial" w:cs="Arial"/>
                <w:b w:val="0"/>
                <w:bCs w:val="0"/>
                <w:sz w:val="20"/>
                <w:szCs w:val="20"/>
              </w:rPr>
              <w:br/>
            </w:r>
            <w:r w:rsidRPr="00841920">
              <w:rPr>
                <w:rFonts w:ascii="Arial" w:eastAsia="Times New Roman" w:hAnsi="Arial" w:cs="Arial"/>
                <w:b w:val="0"/>
                <w:bCs w:val="0"/>
                <w:sz w:val="20"/>
                <w:szCs w:val="20"/>
              </w:rPr>
              <w:br/>
              <w:t xml:space="preserve">Additionally, universal trash collection, or at the very least sub-station transfer stations located in each village, should be a priority. In addition, the landfill won't last forever, and we have limited spatial capacity to continue to bury our waste. A new industry could be created by a sustainable recycling program that could convert plastic bottles to usable products, such as resuable bags, which is just one small example of the products that are currently being manufactured out of recycled plastic. This could be an industry centered here with the concept that raw materials for production would be imported from Guam and Micronesia for production and then the export of finished products. </w:t>
            </w:r>
          </w:p>
        </w:tc>
      </w:tr>
      <w:tr w:rsidR="00841920" w:rsidRPr="00841920" w14:paraId="10A115F8"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83FBF78"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No, but it is about time somebody starts doing something like this for our island community and i would just like to say good job and thank you to all that are involved.</w:t>
            </w:r>
          </w:p>
        </w:tc>
      </w:tr>
      <w:tr w:rsidR="00841920" w:rsidRPr="00841920" w14:paraId="65CD7408"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AC07ECE"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 xml:space="preserve">Consider new concepts tied to the advancement in culture, changes I technology, assessment of individual needs. </w:t>
            </w:r>
          </w:p>
        </w:tc>
      </w:tr>
      <w:tr w:rsidR="00841920" w:rsidRPr="00841920" w14:paraId="2CF3EBB4"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AF53B61"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No</w:t>
            </w:r>
          </w:p>
        </w:tc>
      </w:tr>
      <w:tr w:rsidR="00841920" w:rsidRPr="00841920" w14:paraId="74D5C400"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6325AE5"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 xml:space="preserve">I really liked the public Task force meetings - I learned a lot and hope you do more of that. </w:t>
            </w:r>
          </w:p>
        </w:tc>
      </w:tr>
      <w:tr w:rsidR="00841920" w:rsidRPr="00841920" w14:paraId="2707D8AD"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7CD38C6"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None</w:t>
            </w:r>
          </w:p>
        </w:tc>
      </w:tr>
      <w:tr w:rsidR="00841920" w:rsidRPr="00841920" w14:paraId="4E02FCFC"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3102908"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 xml:space="preserve">Active financial involvement anf planning of various projects selected to ensure optimization of available funds and their usage. </w:t>
            </w:r>
          </w:p>
        </w:tc>
      </w:tr>
      <w:tr w:rsidR="00841920" w:rsidRPr="00841920" w14:paraId="78644A4E"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3B02ABC"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 xml:space="preserve">Promoting local culture in new and redevelopment projects; Youth involvements; business involvements </w:t>
            </w:r>
          </w:p>
        </w:tc>
      </w:tr>
      <w:tr w:rsidR="00841920" w:rsidRPr="00841920" w14:paraId="4F9817DD"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0FEF20A"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I would like to suggest that The CNMI government look into ways that blockchain technology and cryptocurrency can help benefit the local people, businesses, and government. Here are a few ideas to consider.</w:t>
            </w:r>
            <w:r w:rsidRPr="00841920">
              <w:rPr>
                <w:rFonts w:ascii="Arial" w:eastAsia="Times New Roman" w:hAnsi="Arial" w:cs="Arial"/>
                <w:b w:val="0"/>
                <w:bCs w:val="0"/>
                <w:sz w:val="20"/>
                <w:szCs w:val="20"/>
              </w:rPr>
              <w:br/>
              <w:t>Benefiting the People</w:t>
            </w:r>
            <w:r w:rsidRPr="00841920">
              <w:rPr>
                <w:rFonts w:ascii="Arial" w:eastAsia="Times New Roman" w:hAnsi="Arial" w:cs="Arial"/>
                <w:b w:val="0"/>
                <w:bCs w:val="0"/>
                <w:sz w:val="20"/>
                <w:szCs w:val="20"/>
              </w:rPr>
              <w:br/>
            </w:r>
            <w:r w:rsidRPr="00841920">
              <w:rPr>
                <w:rFonts w:ascii="Arial" w:eastAsia="Times New Roman" w:hAnsi="Arial" w:cs="Arial"/>
                <w:b w:val="0"/>
                <w:bCs w:val="0"/>
                <w:sz w:val="20"/>
                <w:szCs w:val="20"/>
              </w:rPr>
              <w:br/>
              <w:t>Crypto Businesses create high paying jobs, buy/rent buildings, and invest in tech and infrastructure.</w:t>
            </w:r>
            <w:r w:rsidRPr="00841920">
              <w:rPr>
                <w:rFonts w:ascii="Arial" w:eastAsia="Times New Roman" w:hAnsi="Arial" w:cs="Arial"/>
                <w:b w:val="0"/>
                <w:bCs w:val="0"/>
                <w:sz w:val="20"/>
                <w:szCs w:val="20"/>
              </w:rPr>
              <w:br/>
              <w:t>Employees in the crypto industry often work remotely. Many will move to the CNMI to enjoy the better quality of life and crypto regulations.</w:t>
            </w:r>
            <w:r w:rsidRPr="00841920">
              <w:rPr>
                <w:rFonts w:ascii="Arial" w:eastAsia="Times New Roman" w:hAnsi="Arial" w:cs="Arial"/>
                <w:b w:val="0"/>
                <w:bCs w:val="0"/>
                <w:sz w:val="20"/>
                <w:szCs w:val="20"/>
              </w:rPr>
              <w:br/>
              <w:t xml:space="preserve">High income earners buy from local businesses, import goods, and invest in schools and healthcare for their families </w:t>
            </w:r>
            <w:r w:rsidRPr="00841920">
              <w:rPr>
                <w:rFonts w:ascii="Arial" w:eastAsia="Times New Roman" w:hAnsi="Arial" w:cs="Arial"/>
                <w:b w:val="0"/>
                <w:bCs w:val="0"/>
                <w:sz w:val="20"/>
                <w:szCs w:val="20"/>
              </w:rPr>
              <w:br/>
            </w:r>
            <w:r w:rsidRPr="00841920">
              <w:rPr>
                <w:rFonts w:ascii="Arial" w:eastAsia="Times New Roman" w:hAnsi="Arial" w:cs="Arial"/>
                <w:b w:val="0"/>
                <w:bCs w:val="0"/>
                <w:sz w:val="20"/>
                <w:szCs w:val="20"/>
              </w:rPr>
              <w:br/>
              <w:t>Crypto Earners are Crypto Spenders, supporting crypto friendly destinations</w:t>
            </w:r>
            <w:r w:rsidRPr="00841920">
              <w:rPr>
                <w:rFonts w:ascii="Arial" w:eastAsia="Times New Roman" w:hAnsi="Arial" w:cs="Arial"/>
                <w:b w:val="0"/>
                <w:bCs w:val="0"/>
                <w:sz w:val="20"/>
                <w:szCs w:val="20"/>
              </w:rPr>
              <w:br/>
              <w:t>Crypto users love to attend conferences and check out new crypto tourism destinations.</w:t>
            </w:r>
            <w:r w:rsidRPr="00841920">
              <w:rPr>
                <w:rFonts w:ascii="Arial" w:eastAsia="Times New Roman" w:hAnsi="Arial" w:cs="Arial"/>
                <w:b w:val="0"/>
                <w:bCs w:val="0"/>
                <w:sz w:val="20"/>
                <w:szCs w:val="20"/>
              </w:rPr>
              <w:br/>
            </w:r>
            <w:r w:rsidRPr="00841920">
              <w:rPr>
                <w:rFonts w:ascii="Arial" w:eastAsia="Times New Roman" w:hAnsi="Arial" w:cs="Arial"/>
                <w:b w:val="0"/>
                <w:bCs w:val="0"/>
                <w:sz w:val="20"/>
                <w:szCs w:val="20"/>
              </w:rPr>
              <w:br/>
              <w:t>Business</w:t>
            </w:r>
            <w:r w:rsidRPr="00841920">
              <w:rPr>
                <w:rFonts w:ascii="Arial" w:eastAsia="Times New Roman" w:hAnsi="Arial" w:cs="Arial"/>
                <w:b w:val="0"/>
                <w:bCs w:val="0"/>
                <w:sz w:val="20"/>
                <w:szCs w:val="20"/>
              </w:rPr>
              <w:br/>
            </w:r>
            <w:r w:rsidRPr="00841920">
              <w:rPr>
                <w:rFonts w:ascii="Arial" w:eastAsia="Times New Roman" w:hAnsi="Arial" w:cs="Arial"/>
                <w:b w:val="0"/>
                <w:bCs w:val="0"/>
                <w:sz w:val="20"/>
                <w:szCs w:val="20"/>
              </w:rPr>
              <w:br/>
              <w:t>Local startups developing cutting edge technology means CNMI businesses have first access.</w:t>
            </w:r>
            <w:r w:rsidRPr="00841920">
              <w:rPr>
                <w:rFonts w:ascii="Arial" w:eastAsia="Times New Roman" w:hAnsi="Arial" w:cs="Arial"/>
                <w:b w:val="0"/>
                <w:bCs w:val="0"/>
                <w:sz w:val="20"/>
                <w:szCs w:val="20"/>
              </w:rPr>
              <w:br/>
              <w:t>Increased attention and participation from outside venture capital firms presents opportunities for existing CNMI businesses.</w:t>
            </w:r>
            <w:r w:rsidRPr="00841920">
              <w:rPr>
                <w:rFonts w:ascii="Arial" w:eastAsia="Times New Roman" w:hAnsi="Arial" w:cs="Arial"/>
                <w:b w:val="0"/>
                <w:bCs w:val="0"/>
                <w:sz w:val="20"/>
                <w:szCs w:val="20"/>
              </w:rPr>
              <w:br/>
              <w:t>Existing businesses in industries such as hospitality, construction, telecom, and professional services will all see increased demand from well-capitalized startups locating in CNMI</w:t>
            </w:r>
            <w:r w:rsidRPr="00841920">
              <w:rPr>
                <w:rFonts w:ascii="Arial" w:eastAsia="Times New Roman" w:hAnsi="Arial" w:cs="Arial"/>
                <w:b w:val="0"/>
                <w:bCs w:val="0"/>
                <w:sz w:val="20"/>
                <w:szCs w:val="20"/>
              </w:rPr>
              <w:br/>
            </w:r>
            <w:r w:rsidRPr="00841920">
              <w:rPr>
                <w:rFonts w:ascii="Arial" w:eastAsia="Times New Roman" w:hAnsi="Arial" w:cs="Arial"/>
                <w:b w:val="0"/>
                <w:bCs w:val="0"/>
                <w:sz w:val="20"/>
                <w:szCs w:val="20"/>
              </w:rPr>
              <w:br/>
              <w:t>Demand for improved infrastructure allows the existing business community to collectively benefit from inevitable improvements spurred by a new, profitable industry.</w:t>
            </w:r>
            <w:r w:rsidRPr="00841920">
              <w:rPr>
                <w:rFonts w:ascii="Arial" w:eastAsia="Times New Roman" w:hAnsi="Arial" w:cs="Arial"/>
                <w:b w:val="0"/>
                <w:bCs w:val="0"/>
                <w:sz w:val="20"/>
                <w:szCs w:val="20"/>
              </w:rPr>
              <w:br/>
              <w:t>Demand for commercial and residential space will increase with an influx of well-capitalized startups.</w:t>
            </w:r>
            <w:r w:rsidRPr="00841920">
              <w:rPr>
                <w:rFonts w:ascii="Arial" w:eastAsia="Times New Roman" w:hAnsi="Arial" w:cs="Arial"/>
                <w:b w:val="0"/>
                <w:bCs w:val="0"/>
                <w:sz w:val="20"/>
                <w:szCs w:val="20"/>
              </w:rPr>
              <w:br/>
            </w:r>
            <w:r w:rsidRPr="00841920">
              <w:rPr>
                <w:rFonts w:ascii="Arial" w:eastAsia="Times New Roman" w:hAnsi="Arial" w:cs="Arial"/>
                <w:b w:val="0"/>
                <w:bCs w:val="0"/>
                <w:sz w:val="20"/>
                <w:szCs w:val="20"/>
              </w:rPr>
              <w:br/>
              <w:t xml:space="preserve">Government Benefits </w:t>
            </w:r>
            <w:r w:rsidRPr="00841920">
              <w:rPr>
                <w:rFonts w:ascii="Arial" w:eastAsia="Times New Roman" w:hAnsi="Arial" w:cs="Arial"/>
                <w:b w:val="0"/>
                <w:bCs w:val="0"/>
                <w:sz w:val="20"/>
                <w:szCs w:val="20"/>
              </w:rPr>
              <w:br/>
            </w:r>
            <w:r w:rsidRPr="00841920">
              <w:rPr>
                <w:rFonts w:ascii="Arial" w:eastAsia="Times New Roman" w:hAnsi="Arial" w:cs="Arial"/>
                <w:b w:val="0"/>
                <w:bCs w:val="0"/>
                <w:sz w:val="20"/>
                <w:szCs w:val="20"/>
              </w:rPr>
              <w:br/>
              <w:t>Increased Hotel Tax revenue from crypto tourists and conference goers</w:t>
            </w:r>
            <w:r w:rsidRPr="00841920">
              <w:rPr>
                <w:rFonts w:ascii="Arial" w:eastAsia="Times New Roman" w:hAnsi="Arial" w:cs="Arial"/>
                <w:b w:val="0"/>
                <w:bCs w:val="0"/>
                <w:sz w:val="20"/>
                <w:szCs w:val="20"/>
              </w:rPr>
              <w:br/>
              <w:t>Increased BGRT revenue from relocated crypto businesses</w:t>
            </w:r>
            <w:r w:rsidRPr="00841920">
              <w:rPr>
                <w:rFonts w:ascii="Arial" w:eastAsia="Times New Roman" w:hAnsi="Arial" w:cs="Arial"/>
                <w:b w:val="0"/>
                <w:bCs w:val="0"/>
                <w:sz w:val="20"/>
                <w:szCs w:val="20"/>
              </w:rPr>
              <w:br/>
              <w:t>Increased Income Tax revenue from crypto employees and investors</w:t>
            </w:r>
            <w:r w:rsidRPr="00841920">
              <w:rPr>
                <w:rFonts w:ascii="Arial" w:eastAsia="Times New Roman" w:hAnsi="Arial" w:cs="Arial"/>
                <w:b w:val="0"/>
                <w:bCs w:val="0"/>
                <w:sz w:val="20"/>
                <w:szCs w:val="20"/>
              </w:rPr>
              <w:br/>
              <w:t>Increased Customs Duties on the goods they import</w:t>
            </w:r>
            <w:r w:rsidRPr="00841920">
              <w:rPr>
                <w:rFonts w:ascii="Arial" w:eastAsia="Times New Roman" w:hAnsi="Arial" w:cs="Arial"/>
                <w:b w:val="0"/>
                <w:bCs w:val="0"/>
                <w:sz w:val="20"/>
                <w:szCs w:val="20"/>
              </w:rPr>
              <w:br/>
            </w:r>
            <w:r w:rsidRPr="00841920">
              <w:rPr>
                <w:rFonts w:ascii="Arial" w:eastAsia="Times New Roman" w:hAnsi="Arial" w:cs="Arial"/>
                <w:b w:val="0"/>
                <w:bCs w:val="0"/>
                <w:sz w:val="20"/>
                <w:szCs w:val="20"/>
              </w:rPr>
              <w:br/>
              <w:t>By embracing the opportunities cryptocurrency and the valuable networks and communities that are forming around this emerging technology, the CNMI can position itself on the cutting edge of 21st century financial technology. </w:t>
            </w:r>
            <w:r w:rsidRPr="00841920">
              <w:rPr>
                <w:rFonts w:ascii="Arial" w:eastAsia="Times New Roman" w:hAnsi="Arial" w:cs="Arial"/>
                <w:b w:val="0"/>
                <w:bCs w:val="0"/>
                <w:sz w:val="20"/>
                <w:szCs w:val="20"/>
              </w:rPr>
              <w:br/>
              <w:t>Let us invest in our youth with programs that teach and empower them to learn about blockchain technology. </w:t>
            </w:r>
            <w:r w:rsidRPr="00841920">
              <w:rPr>
                <w:rFonts w:ascii="Arial" w:eastAsia="Times New Roman" w:hAnsi="Arial" w:cs="Arial"/>
                <w:b w:val="0"/>
                <w:bCs w:val="0"/>
                <w:sz w:val="20"/>
                <w:szCs w:val="20"/>
              </w:rPr>
              <w:br/>
              <w:t>Let us encourage crypto-friendly regulations and business practices to bring exciting new opportunities to the CNMI.</w:t>
            </w:r>
            <w:r w:rsidRPr="00841920">
              <w:rPr>
                <w:rFonts w:ascii="Arial" w:eastAsia="Times New Roman" w:hAnsi="Arial" w:cs="Arial"/>
                <w:b w:val="0"/>
                <w:bCs w:val="0"/>
                <w:sz w:val="20"/>
                <w:szCs w:val="20"/>
              </w:rPr>
              <w:br/>
              <w:t>Let us explore together ways that blockchain technology can help enrich the lives of the people of the CNMI.</w:t>
            </w:r>
            <w:r w:rsidRPr="00841920">
              <w:rPr>
                <w:rFonts w:ascii="Arial" w:eastAsia="Times New Roman" w:hAnsi="Arial" w:cs="Arial"/>
                <w:b w:val="0"/>
                <w:bCs w:val="0"/>
                <w:sz w:val="20"/>
                <w:szCs w:val="20"/>
              </w:rPr>
              <w:br/>
              <w:t>Let us take the time to learn about the many advantages and risks involved with  cryptocurrency so that the People of The Marianas can make wise decisions. We can lead the way as the Crypto Capital of the Pacific.</w:t>
            </w:r>
            <w:r w:rsidRPr="00841920">
              <w:rPr>
                <w:rFonts w:ascii="Arial" w:eastAsia="Times New Roman" w:hAnsi="Arial" w:cs="Arial"/>
                <w:b w:val="0"/>
                <w:bCs w:val="0"/>
                <w:sz w:val="20"/>
                <w:szCs w:val="20"/>
              </w:rPr>
              <w:br/>
              <w:t>Thank you.</w:t>
            </w:r>
          </w:p>
        </w:tc>
      </w:tr>
      <w:tr w:rsidR="00841920" w:rsidRPr="00841920" w14:paraId="3E642AFA"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8D855E7"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 xml:space="preserve">Militarism poses a major threat to sustainable developments goals both in terms of degradation of the land and cultural practices. We must connect sustainable development goals with our ability to exercise our rights as indigenous Chamorro and Refaluwasch people. In addition, cultural revitalization should go hand in hand with sustainable development. I always hear people in the community lamenting the loss of language/culture and it would be great to see more resources geared towards the revitalization and preservation of our cultures. </w:t>
            </w:r>
          </w:p>
        </w:tc>
      </w:tr>
      <w:tr w:rsidR="00841920" w:rsidRPr="00841920" w14:paraId="38D4BC00"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3D18B2B"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Please focus on address inequities and analyzing their relationship to all the issues we are facing. The current plans are surface fixes and don’t seem to really address sustainable change.</w:t>
            </w:r>
          </w:p>
        </w:tc>
      </w:tr>
      <w:tr w:rsidR="00841920" w:rsidRPr="00841920" w14:paraId="2A723D0D" w14:textId="77777777" w:rsidTr="004A239D">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0F18188B"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No thank you.</w:t>
            </w:r>
          </w:p>
        </w:tc>
      </w:tr>
      <w:tr w:rsidR="00841920" w:rsidRPr="00841920" w14:paraId="4DD07AA4" w14:textId="77777777" w:rsidTr="004A239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B9CEA2B" w14:textId="77777777" w:rsidR="00841920" w:rsidRPr="00841920" w:rsidRDefault="00841920" w:rsidP="00841920">
            <w:pPr>
              <w:rPr>
                <w:rFonts w:ascii="Arial" w:eastAsia="Times New Roman" w:hAnsi="Arial" w:cs="Arial"/>
                <w:b w:val="0"/>
                <w:bCs w:val="0"/>
                <w:sz w:val="20"/>
                <w:szCs w:val="20"/>
              </w:rPr>
            </w:pPr>
            <w:r w:rsidRPr="00841920">
              <w:rPr>
                <w:rFonts w:ascii="Arial" w:eastAsia="Times New Roman" w:hAnsi="Arial" w:cs="Arial"/>
                <w:b w:val="0"/>
                <w:bCs w:val="0"/>
                <w:sz w:val="20"/>
                <w:szCs w:val="20"/>
              </w:rPr>
              <w:t>listing of ongoing or planned/pending infrastructure developments (including new business or construction projects).</w:t>
            </w:r>
          </w:p>
        </w:tc>
      </w:tr>
      <w:tr w:rsidR="009B791E" w:rsidRPr="00841920" w14:paraId="76E508B9" w14:textId="77777777" w:rsidTr="004A239D">
        <w:trPr>
          <w:trHeight w:val="315"/>
          <w:ins w:id="6130" w:author="OPD2" w:date="2021-03-16T07:31:00Z"/>
        </w:trPr>
        <w:tc>
          <w:tcPr>
            <w:cnfStyle w:val="001000000000" w:firstRow="0" w:lastRow="0" w:firstColumn="1" w:lastColumn="0" w:oddVBand="0" w:evenVBand="0" w:oddHBand="0" w:evenHBand="0" w:firstRowFirstColumn="0" w:firstRowLastColumn="0" w:lastRowFirstColumn="0" w:lastRowLastColumn="0"/>
            <w:tcW w:w="0" w:type="auto"/>
          </w:tcPr>
          <w:p w14:paraId="0214E6C0" w14:textId="273C6C8D" w:rsidR="009B791E" w:rsidRPr="000425C8" w:rsidRDefault="009B791E" w:rsidP="00841920">
            <w:pPr>
              <w:rPr>
                <w:ins w:id="6131" w:author="OPD2" w:date="2021-03-16T07:31:00Z"/>
                <w:rFonts w:ascii="Arial" w:eastAsia="Times New Roman" w:hAnsi="Arial" w:cs="Arial"/>
                <w:b w:val="0"/>
                <w:bCs w:val="0"/>
                <w:sz w:val="20"/>
                <w:szCs w:val="20"/>
              </w:rPr>
            </w:pPr>
            <w:ins w:id="6132" w:author="OPD2" w:date="2021-03-16T07:31:00Z">
              <w:r w:rsidRPr="000425C8">
                <w:rPr>
                  <w:b w:val="0"/>
                  <w:bCs w:val="0"/>
                </w:rPr>
                <w:t>Connectivity in outreach and action between government organizations and local people.</w:t>
              </w:r>
            </w:ins>
          </w:p>
        </w:tc>
      </w:tr>
      <w:tr w:rsidR="009B791E" w:rsidRPr="00841920" w14:paraId="11DBF01C" w14:textId="77777777" w:rsidTr="004A239D">
        <w:trPr>
          <w:cnfStyle w:val="000000100000" w:firstRow="0" w:lastRow="0" w:firstColumn="0" w:lastColumn="0" w:oddVBand="0" w:evenVBand="0" w:oddHBand="1" w:evenHBand="0" w:firstRowFirstColumn="0" w:firstRowLastColumn="0" w:lastRowFirstColumn="0" w:lastRowLastColumn="0"/>
          <w:trHeight w:val="315"/>
          <w:ins w:id="6133" w:author="OPD2" w:date="2021-03-16T07:31:00Z"/>
        </w:trPr>
        <w:tc>
          <w:tcPr>
            <w:cnfStyle w:val="001000000000" w:firstRow="0" w:lastRow="0" w:firstColumn="1" w:lastColumn="0" w:oddVBand="0" w:evenVBand="0" w:oddHBand="0" w:evenHBand="0" w:firstRowFirstColumn="0" w:firstRowLastColumn="0" w:lastRowFirstColumn="0" w:lastRowLastColumn="0"/>
            <w:tcW w:w="0" w:type="auto"/>
          </w:tcPr>
          <w:p w14:paraId="7D250FCC" w14:textId="344C23BB" w:rsidR="009B791E" w:rsidRPr="000425C8" w:rsidRDefault="009B791E" w:rsidP="00841920">
            <w:pPr>
              <w:rPr>
                <w:ins w:id="6134" w:author="OPD2" w:date="2021-03-16T07:31:00Z"/>
                <w:b w:val="0"/>
                <w:bCs w:val="0"/>
              </w:rPr>
            </w:pPr>
            <w:ins w:id="6135" w:author="OPD2" w:date="2021-03-16T07:31:00Z">
              <w:r w:rsidRPr="000425C8">
                <w:rPr>
                  <w:rFonts w:ascii="Arial" w:hAnsi="Arial" w:cs="Arial"/>
                  <w:b w:val="0"/>
                  <w:bCs w:val="0"/>
                  <w:color w:val="000000"/>
                  <w:sz w:val="20"/>
                  <w:szCs w:val="20"/>
                </w:rPr>
                <w:t>Right now a lot of crops are being sold off island but it is hard to get for residents. It would be great if we had a farmers market maybe in each village even where residents and visitors could buy local produce and maybe locals could get a local discount so it is more affordable for residents? The cost of living is so high that anything we can do to bring down costs will help a lot. This is also true for construction where lots of materials cost much more after shipping. If there are other materials that could be used to meet building requirements and help reduce construction costs that would be good to know about.</w:t>
              </w:r>
            </w:ins>
          </w:p>
        </w:tc>
      </w:tr>
      <w:tr w:rsidR="009B791E" w:rsidRPr="00841920" w14:paraId="76A6E844" w14:textId="77777777" w:rsidTr="004A239D">
        <w:trPr>
          <w:trHeight w:val="315"/>
          <w:ins w:id="6136" w:author="OPD2" w:date="2021-03-16T07:31:00Z"/>
        </w:trPr>
        <w:tc>
          <w:tcPr>
            <w:cnfStyle w:val="001000000000" w:firstRow="0" w:lastRow="0" w:firstColumn="1" w:lastColumn="0" w:oddVBand="0" w:evenVBand="0" w:oddHBand="0" w:evenHBand="0" w:firstRowFirstColumn="0" w:firstRowLastColumn="0" w:lastRowFirstColumn="0" w:lastRowLastColumn="0"/>
            <w:tcW w:w="0" w:type="auto"/>
          </w:tcPr>
          <w:p w14:paraId="1107E347" w14:textId="5D01FA2F" w:rsidR="009B791E" w:rsidRPr="000425C8" w:rsidRDefault="009B791E" w:rsidP="00841920">
            <w:pPr>
              <w:rPr>
                <w:ins w:id="6137" w:author="OPD2" w:date="2021-03-16T07:31:00Z"/>
                <w:rFonts w:ascii="Arial" w:hAnsi="Arial" w:cs="Arial"/>
                <w:b w:val="0"/>
                <w:bCs w:val="0"/>
                <w:color w:val="000000"/>
                <w:sz w:val="20"/>
                <w:szCs w:val="20"/>
              </w:rPr>
            </w:pPr>
            <w:ins w:id="6138" w:author="OPD2" w:date="2021-03-16T07:31:00Z">
              <w:r w:rsidRPr="000425C8">
                <w:rPr>
                  <w:rFonts w:ascii="Arial" w:hAnsi="Arial" w:cs="Arial"/>
                  <w:b w:val="0"/>
                  <w:bCs w:val="0"/>
                  <w:color w:val="000000"/>
                  <w:sz w:val="20"/>
                  <w:szCs w:val="20"/>
                </w:rPr>
                <w:t>No</w:t>
              </w:r>
            </w:ins>
          </w:p>
        </w:tc>
      </w:tr>
      <w:tr w:rsidR="009B791E" w:rsidRPr="00841920" w14:paraId="01590184" w14:textId="77777777" w:rsidTr="004A239D">
        <w:trPr>
          <w:cnfStyle w:val="000000100000" w:firstRow="0" w:lastRow="0" w:firstColumn="0" w:lastColumn="0" w:oddVBand="0" w:evenVBand="0" w:oddHBand="1" w:evenHBand="0" w:firstRowFirstColumn="0" w:firstRowLastColumn="0" w:lastRowFirstColumn="0" w:lastRowLastColumn="0"/>
          <w:trHeight w:val="315"/>
          <w:ins w:id="6139" w:author="OPD2" w:date="2021-03-16T07:31:00Z"/>
        </w:trPr>
        <w:tc>
          <w:tcPr>
            <w:cnfStyle w:val="001000000000" w:firstRow="0" w:lastRow="0" w:firstColumn="1" w:lastColumn="0" w:oddVBand="0" w:evenVBand="0" w:oddHBand="0" w:evenHBand="0" w:firstRowFirstColumn="0" w:firstRowLastColumn="0" w:lastRowFirstColumn="0" w:lastRowLastColumn="0"/>
            <w:tcW w:w="0" w:type="auto"/>
          </w:tcPr>
          <w:p w14:paraId="68EDAED5" w14:textId="170B65DF" w:rsidR="009B791E" w:rsidRPr="000425C8" w:rsidRDefault="009B791E" w:rsidP="00841920">
            <w:pPr>
              <w:rPr>
                <w:ins w:id="6140" w:author="OPD2" w:date="2021-03-16T07:31:00Z"/>
                <w:rFonts w:ascii="Arial" w:hAnsi="Arial" w:cs="Arial"/>
                <w:b w:val="0"/>
                <w:bCs w:val="0"/>
                <w:color w:val="000000"/>
                <w:sz w:val="20"/>
                <w:szCs w:val="20"/>
              </w:rPr>
            </w:pPr>
            <w:ins w:id="6141" w:author="OPD2" w:date="2021-03-16T07:31:00Z">
              <w:r w:rsidRPr="000425C8">
                <w:rPr>
                  <w:b w:val="0"/>
                  <w:bCs w:val="0"/>
                </w:rPr>
                <w:t>expansion of Rota Airport and Seaport,</w:t>
              </w:r>
            </w:ins>
          </w:p>
        </w:tc>
      </w:tr>
      <w:tr w:rsidR="009B791E" w:rsidRPr="00841920" w14:paraId="41606870" w14:textId="77777777" w:rsidTr="004A239D">
        <w:trPr>
          <w:trHeight w:val="315"/>
          <w:ins w:id="6142" w:author="OPD2" w:date="2021-03-16T07:31:00Z"/>
        </w:trPr>
        <w:tc>
          <w:tcPr>
            <w:cnfStyle w:val="001000000000" w:firstRow="0" w:lastRow="0" w:firstColumn="1" w:lastColumn="0" w:oddVBand="0" w:evenVBand="0" w:oddHBand="0" w:evenHBand="0" w:firstRowFirstColumn="0" w:firstRowLastColumn="0" w:lastRowFirstColumn="0" w:lastRowLastColumn="0"/>
            <w:tcW w:w="0" w:type="auto"/>
          </w:tcPr>
          <w:p w14:paraId="09D81313" w14:textId="199DD424" w:rsidR="009B791E" w:rsidRPr="000425C8" w:rsidRDefault="009B791E" w:rsidP="00841920">
            <w:pPr>
              <w:rPr>
                <w:ins w:id="6143" w:author="OPD2" w:date="2021-03-16T07:31:00Z"/>
                <w:b w:val="0"/>
                <w:bCs w:val="0"/>
              </w:rPr>
            </w:pPr>
            <w:ins w:id="6144" w:author="OPD2" w:date="2021-03-16T07:31:00Z">
              <w:r w:rsidRPr="000425C8">
                <w:rPr>
                  <w:b w:val="0"/>
                  <w:bCs w:val="0"/>
                </w:rPr>
                <w:t>Need to remind the public that sustainable development is accomplished by the idea that there is a need for sustainability. There is a difference from just hearing about it preaching it but does not take ownership or sees its value.</w:t>
              </w:r>
            </w:ins>
          </w:p>
        </w:tc>
      </w:tr>
      <w:tr w:rsidR="009B791E" w:rsidRPr="00841920" w14:paraId="2E93DA92" w14:textId="77777777" w:rsidTr="004A239D">
        <w:trPr>
          <w:cnfStyle w:val="000000100000" w:firstRow="0" w:lastRow="0" w:firstColumn="0" w:lastColumn="0" w:oddVBand="0" w:evenVBand="0" w:oddHBand="1" w:evenHBand="0" w:firstRowFirstColumn="0" w:firstRowLastColumn="0" w:lastRowFirstColumn="0" w:lastRowLastColumn="0"/>
          <w:trHeight w:val="315"/>
          <w:ins w:id="6145" w:author="OPD2" w:date="2021-03-16T07:31:00Z"/>
        </w:trPr>
        <w:tc>
          <w:tcPr>
            <w:cnfStyle w:val="001000000000" w:firstRow="0" w:lastRow="0" w:firstColumn="1" w:lastColumn="0" w:oddVBand="0" w:evenVBand="0" w:oddHBand="0" w:evenHBand="0" w:firstRowFirstColumn="0" w:firstRowLastColumn="0" w:lastRowFirstColumn="0" w:lastRowLastColumn="0"/>
            <w:tcW w:w="0" w:type="auto"/>
          </w:tcPr>
          <w:p w14:paraId="6DC1602F" w14:textId="7A4E7500" w:rsidR="009B791E" w:rsidRPr="000425C8" w:rsidRDefault="009B791E" w:rsidP="00841920">
            <w:pPr>
              <w:rPr>
                <w:ins w:id="6146" w:author="OPD2" w:date="2021-03-16T07:31:00Z"/>
                <w:b w:val="0"/>
                <w:bCs w:val="0"/>
              </w:rPr>
            </w:pPr>
            <w:ins w:id="6147" w:author="OPD2" w:date="2021-03-16T07:31:00Z">
              <w:r w:rsidRPr="000425C8">
                <w:rPr>
                  <w:b w:val="0"/>
                  <w:bCs w:val="0"/>
                </w:rPr>
                <w:t>No</w:t>
              </w:r>
            </w:ins>
          </w:p>
        </w:tc>
      </w:tr>
      <w:tr w:rsidR="009B791E" w:rsidRPr="00841920" w14:paraId="59D25540" w14:textId="77777777" w:rsidTr="004A239D">
        <w:trPr>
          <w:trHeight w:val="315"/>
          <w:ins w:id="6148" w:author="OPD2" w:date="2021-03-16T07:31:00Z"/>
        </w:trPr>
        <w:tc>
          <w:tcPr>
            <w:cnfStyle w:val="001000000000" w:firstRow="0" w:lastRow="0" w:firstColumn="1" w:lastColumn="0" w:oddVBand="0" w:evenVBand="0" w:oddHBand="0" w:evenHBand="0" w:firstRowFirstColumn="0" w:firstRowLastColumn="0" w:lastRowFirstColumn="0" w:lastRowLastColumn="0"/>
            <w:tcW w:w="0" w:type="auto"/>
          </w:tcPr>
          <w:p w14:paraId="190B1932" w14:textId="1D5E494D" w:rsidR="009B791E" w:rsidRPr="000425C8" w:rsidRDefault="009B791E" w:rsidP="00841920">
            <w:pPr>
              <w:rPr>
                <w:ins w:id="6149" w:author="OPD2" w:date="2021-03-16T07:31:00Z"/>
                <w:b w:val="0"/>
                <w:bCs w:val="0"/>
              </w:rPr>
            </w:pPr>
            <w:ins w:id="6150" w:author="OPD2" w:date="2021-03-16T07:31:00Z">
              <w:r w:rsidRPr="000425C8">
                <w:rPr>
                  <w:rFonts w:ascii="Arial" w:hAnsi="Arial" w:cs="Arial"/>
                  <w:b w:val="0"/>
                  <w:bCs w:val="0"/>
                  <w:color w:val="000000"/>
                  <w:sz w:val="20"/>
                  <w:szCs w:val="20"/>
                </w:rPr>
                <w:t>More place for kidsnti be pyshically activie</w:t>
              </w:r>
            </w:ins>
          </w:p>
        </w:tc>
      </w:tr>
      <w:tr w:rsidR="009B791E" w:rsidRPr="00841920" w14:paraId="07782F71" w14:textId="77777777" w:rsidTr="004A239D">
        <w:trPr>
          <w:cnfStyle w:val="000000100000" w:firstRow="0" w:lastRow="0" w:firstColumn="0" w:lastColumn="0" w:oddVBand="0" w:evenVBand="0" w:oddHBand="1" w:evenHBand="0" w:firstRowFirstColumn="0" w:firstRowLastColumn="0" w:lastRowFirstColumn="0" w:lastRowLastColumn="0"/>
          <w:trHeight w:val="315"/>
          <w:ins w:id="6151" w:author="OPD2" w:date="2021-03-16T07:31:00Z"/>
        </w:trPr>
        <w:tc>
          <w:tcPr>
            <w:cnfStyle w:val="001000000000" w:firstRow="0" w:lastRow="0" w:firstColumn="1" w:lastColumn="0" w:oddVBand="0" w:evenVBand="0" w:oddHBand="0" w:evenHBand="0" w:firstRowFirstColumn="0" w:firstRowLastColumn="0" w:lastRowFirstColumn="0" w:lastRowLastColumn="0"/>
            <w:tcW w:w="0" w:type="auto"/>
          </w:tcPr>
          <w:p w14:paraId="44FBB5BF" w14:textId="7D6491AB" w:rsidR="009B791E" w:rsidRPr="000425C8" w:rsidRDefault="009B791E" w:rsidP="00841920">
            <w:pPr>
              <w:rPr>
                <w:ins w:id="6152" w:author="OPD2" w:date="2021-03-16T07:31:00Z"/>
                <w:rFonts w:ascii="Arial" w:hAnsi="Arial" w:cs="Arial"/>
                <w:b w:val="0"/>
                <w:bCs w:val="0"/>
                <w:color w:val="000000"/>
                <w:sz w:val="20"/>
                <w:szCs w:val="20"/>
              </w:rPr>
            </w:pPr>
            <w:ins w:id="6153" w:author="OPD2" w:date="2021-03-16T07:31:00Z">
              <w:r w:rsidRPr="000425C8">
                <w:rPr>
                  <w:rFonts w:ascii="Arial" w:hAnsi="Arial" w:cs="Arial"/>
                  <w:b w:val="0"/>
                  <w:bCs w:val="0"/>
                  <w:color w:val="000000"/>
                  <w:sz w:val="20"/>
                  <w:szCs w:val="20"/>
                </w:rPr>
                <w:t>Clean drinking water, roads, buildings</w:t>
              </w:r>
            </w:ins>
          </w:p>
        </w:tc>
      </w:tr>
      <w:tr w:rsidR="009B791E" w:rsidRPr="00841920" w14:paraId="22245BB3" w14:textId="77777777" w:rsidTr="004A239D">
        <w:trPr>
          <w:trHeight w:val="315"/>
          <w:ins w:id="6154" w:author="OPD2" w:date="2021-03-16T07:31:00Z"/>
        </w:trPr>
        <w:tc>
          <w:tcPr>
            <w:cnfStyle w:val="001000000000" w:firstRow="0" w:lastRow="0" w:firstColumn="1" w:lastColumn="0" w:oddVBand="0" w:evenVBand="0" w:oddHBand="0" w:evenHBand="0" w:firstRowFirstColumn="0" w:firstRowLastColumn="0" w:lastRowFirstColumn="0" w:lastRowLastColumn="0"/>
            <w:tcW w:w="0" w:type="auto"/>
          </w:tcPr>
          <w:p w14:paraId="4EAB713F" w14:textId="0F3C9298" w:rsidR="009B791E" w:rsidRPr="000425C8" w:rsidRDefault="009B791E" w:rsidP="00841920">
            <w:pPr>
              <w:rPr>
                <w:ins w:id="6155" w:author="OPD2" w:date="2021-03-16T07:31:00Z"/>
                <w:rFonts w:ascii="Arial" w:hAnsi="Arial" w:cs="Arial"/>
                <w:b w:val="0"/>
                <w:bCs w:val="0"/>
                <w:color w:val="000000"/>
                <w:sz w:val="20"/>
                <w:szCs w:val="20"/>
              </w:rPr>
            </w:pPr>
            <w:ins w:id="6156" w:author="OPD2" w:date="2021-03-16T07:31:00Z">
              <w:r w:rsidRPr="000425C8">
                <w:rPr>
                  <w:b w:val="0"/>
                  <w:bCs w:val="0"/>
                </w:rPr>
                <w:t>When planning a project act on it not to dream on it in order to fulfilled the quality services/project being planned for the betterment of the community.</w:t>
              </w:r>
            </w:ins>
          </w:p>
        </w:tc>
      </w:tr>
      <w:tr w:rsidR="009B791E" w:rsidRPr="00841920" w14:paraId="55B600DC" w14:textId="77777777" w:rsidTr="004A239D">
        <w:trPr>
          <w:cnfStyle w:val="000000100000" w:firstRow="0" w:lastRow="0" w:firstColumn="0" w:lastColumn="0" w:oddVBand="0" w:evenVBand="0" w:oddHBand="1" w:evenHBand="0" w:firstRowFirstColumn="0" w:firstRowLastColumn="0" w:lastRowFirstColumn="0" w:lastRowLastColumn="0"/>
          <w:trHeight w:val="315"/>
          <w:ins w:id="6157" w:author="OPD2" w:date="2021-03-16T07:31:00Z"/>
        </w:trPr>
        <w:tc>
          <w:tcPr>
            <w:cnfStyle w:val="001000000000" w:firstRow="0" w:lastRow="0" w:firstColumn="1" w:lastColumn="0" w:oddVBand="0" w:evenVBand="0" w:oddHBand="0" w:evenHBand="0" w:firstRowFirstColumn="0" w:firstRowLastColumn="0" w:lastRowFirstColumn="0" w:lastRowLastColumn="0"/>
            <w:tcW w:w="0" w:type="auto"/>
          </w:tcPr>
          <w:p w14:paraId="2991B413" w14:textId="280EA21B" w:rsidR="009B791E" w:rsidRPr="000425C8" w:rsidRDefault="009B791E" w:rsidP="00841920">
            <w:pPr>
              <w:rPr>
                <w:ins w:id="6158" w:author="OPD2" w:date="2021-03-16T07:31:00Z"/>
                <w:b w:val="0"/>
                <w:bCs w:val="0"/>
              </w:rPr>
            </w:pPr>
            <w:ins w:id="6159" w:author="OPD2" w:date="2021-03-16T07:31:00Z">
              <w:r w:rsidRPr="000425C8">
                <w:rPr>
                  <w:b w:val="0"/>
                  <w:bCs w:val="0"/>
                </w:rPr>
                <w:t>Yes</w:t>
              </w:r>
            </w:ins>
          </w:p>
        </w:tc>
      </w:tr>
      <w:tr w:rsidR="009B791E" w:rsidRPr="00841920" w14:paraId="522073B3" w14:textId="77777777" w:rsidTr="004A239D">
        <w:trPr>
          <w:trHeight w:val="315"/>
          <w:ins w:id="6160" w:author="OPD2" w:date="2021-03-16T07:31:00Z"/>
        </w:trPr>
        <w:tc>
          <w:tcPr>
            <w:cnfStyle w:val="001000000000" w:firstRow="0" w:lastRow="0" w:firstColumn="1" w:lastColumn="0" w:oddVBand="0" w:evenVBand="0" w:oddHBand="0" w:evenHBand="0" w:firstRowFirstColumn="0" w:firstRowLastColumn="0" w:lastRowFirstColumn="0" w:lastRowLastColumn="0"/>
            <w:tcW w:w="0" w:type="auto"/>
          </w:tcPr>
          <w:p w14:paraId="0E223A3A" w14:textId="28DB6FD0" w:rsidR="009B791E" w:rsidRPr="000425C8" w:rsidRDefault="009B791E" w:rsidP="00841920">
            <w:pPr>
              <w:rPr>
                <w:ins w:id="6161" w:author="OPD2" w:date="2021-03-16T07:31:00Z"/>
                <w:b w:val="0"/>
                <w:bCs w:val="0"/>
              </w:rPr>
            </w:pPr>
            <w:ins w:id="6162" w:author="OPD2" w:date="2021-03-16T07:31:00Z">
              <w:r w:rsidRPr="000425C8">
                <w:rPr>
                  <w:b w:val="0"/>
                  <w:bCs w:val="0"/>
                </w:rPr>
                <w:t>Create zoned tourist districts.</w:t>
              </w:r>
            </w:ins>
          </w:p>
        </w:tc>
      </w:tr>
      <w:tr w:rsidR="009B791E" w:rsidRPr="00841920" w14:paraId="3EE35D75" w14:textId="77777777" w:rsidTr="004A239D">
        <w:trPr>
          <w:cnfStyle w:val="000000100000" w:firstRow="0" w:lastRow="0" w:firstColumn="0" w:lastColumn="0" w:oddVBand="0" w:evenVBand="0" w:oddHBand="1" w:evenHBand="0" w:firstRowFirstColumn="0" w:firstRowLastColumn="0" w:lastRowFirstColumn="0" w:lastRowLastColumn="0"/>
          <w:trHeight w:val="315"/>
          <w:ins w:id="6163" w:author="OPD2" w:date="2021-03-16T07:31:00Z"/>
        </w:trPr>
        <w:tc>
          <w:tcPr>
            <w:cnfStyle w:val="001000000000" w:firstRow="0" w:lastRow="0" w:firstColumn="1" w:lastColumn="0" w:oddVBand="0" w:evenVBand="0" w:oddHBand="0" w:evenHBand="0" w:firstRowFirstColumn="0" w:firstRowLastColumn="0" w:lastRowFirstColumn="0" w:lastRowLastColumn="0"/>
            <w:tcW w:w="0" w:type="auto"/>
          </w:tcPr>
          <w:p w14:paraId="329CA7EF" w14:textId="3763EA5B" w:rsidR="009B791E" w:rsidRPr="000425C8" w:rsidRDefault="009B791E" w:rsidP="00841920">
            <w:pPr>
              <w:rPr>
                <w:ins w:id="6164" w:author="OPD2" w:date="2021-03-16T07:31:00Z"/>
                <w:b w:val="0"/>
                <w:bCs w:val="0"/>
              </w:rPr>
            </w:pPr>
            <w:ins w:id="6165" w:author="OPD2" w:date="2021-03-16T07:31:00Z">
              <w:r w:rsidRPr="000425C8">
                <w:rPr>
                  <w:b w:val="0"/>
                  <w:bCs w:val="0"/>
                </w:rPr>
                <w:t>Perhaps a better relationship with the military that goes beyond more money? The military has a plethora of resources at its disposal, and if we could use some of its talent to develop our economy, then we could technically gain more sustainable assistance. Ex: Troops training students how to code.</w:t>
              </w:r>
            </w:ins>
          </w:p>
        </w:tc>
      </w:tr>
      <w:tr w:rsidR="009B791E" w:rsidRPr="00841920" w14:paraId="599D75B8" w14:textId="77777777" w:rsidTr="004A239D">
        <w:trPr>
          <w:trHeight w:val="315"/>
          <w:ins w:id="6166" w:author="OPD2" w:date="2021-03-16T07:31:00Z"/>
        </w:trPr>
        <w:tc>
          <w:tcPr>
            <w:cnfStyle w:val="001000000000" w:firstRow="0" w:lastRow="0" w:firstColumn="1" w:lastColumn="0" w:oddVBand="0" w:evenVBand="0" w:oddHBand="0" w:evenHBand="0" w:firstRowFirstColumn="0" w:firstRowLastColumn="0" w:lastRowFirstColumn="0" w:lastRowLastColumn="0"/>
            <w:tcW w:w="0" w:type="auto"/>
          </w:tcPr>
          <w:p w14:paraId="468E3BEB" w14:textId="02D9CA9B" w:rsidR="009B791E" w:rsidRPr="000425C8" w:rsidRDefault="009B791E" w:rsidP="00841920">
            <w:pPr>
              <w:rPr>
                <w:ins w:id="6167" w:author="OPD2" w:date="2021-03-16T07:31:00Z"/>
                <w:b w:val="0"/>
                <w:bCs w:val="0"/>
              </w:rPr>
            </w:pPr>
            <w:ins w:id="6168" w:author="OPD2" w:date="2021-03-16T07:31:00Z">
              <w:r w:rsidRPr="000425C8">
                <w:rPr>
                  <w:b w:val="0"/>
                  <w:bCs w:val="0"/>
                </w:rPr>
                <w:t>We have the resources and potential to produce unlimited and reliable energy for the entire CNMI. We must take the initiative to develop these solutions and vastly improve our infrastructure in order to boost our quality of life.</w:t>
              </w:r>
            </w:ins>
          </w:p>
        </w:tc>
      </w:tr>
      <w:tr w:rsidR="009B791E" w:rsidRPr="00841920" w14:paraId="7CEB8206" w14:textId="77777777" w:rsidTr="004A239D">
        <w:trPr>
          <w:cnfStyle w:val="000000100000" w:firstRow="0" w:lastRow="0" w:firstColumn="0" w:lastColumn="0" w:oddVBand="0" w:evenVBand="0" w:oddHBand="1" w:evenHBand="0" w:firstRowFirstColumn="0" w:firstRowLastColumn="0" w:lastRowFirstColumn="0" w:lastRowLastColumn="0"/>
          <w:trHeight w:val="315"/>
          <w:ins w:id="6169" w:author="OPD2" w:date="2021-03-16T07:31:00Z"/>
        </w:trPr>
        <w:tc>
          <w:tcPr>
            <w:cnfStyle w:val="001000000000" w:firstRow="0" w:lastRow="0" w:firstColumn="1" w:lastColumn="0" w:oddVBand="0" w:evenVBand="0" w:oddHBand="0" w:evenHBand="0" w:firstRowFirstColumn="0" w:firstRowLastColumn="0" w:lastRowFirstColumn="0" w:lastRowLastColumn="0"/>
            <w:tcW w:w="0" w:type="auto"/>
          </w:tcPr>
          <w:p w14:paraId="2F94DCE8" w14:textId="3F7ECCA3" w:rsidR="009B791E" w:rsidRPr="000425C8" w:rsidRDefault="009B791E" w:rsidP="00841920">
            <w:pPr>
              <w:rPr>
                <w:ins w:id="6170" w:author="OPD2" w:date="2021-03-16T07:31:00Z"/>
                <w:b w:val="0"/>
                <w:bCs w:val="0"/>
              </w:rPr>
            </w:pPr>
            <w:ins w:id="6171" w:author="OPD2" w:date="2021-03-16T07:31:00Z">
              <w:r w:rsidRPr="000425C8">
                <w:rPr>
                  <w:b w:val="0"/>
                  <w:bCs w:val="0"/>
                </w:rPr>
                <w:t>To have the communities be more aware of any plans your office will develop</w:t>
              </w:r>
            </w:ins>
          </w:p>
        </w:tc>
      </w:tr>
    </w:tbl>
    <w:p w14:paraId="4632BA74" w14:textId="77777777" w:rsidR="00911E20" w:rsidRDefault="00911E20" w:rsidP="00113B43">
      <w:pPr>
        <w:spacing w:line="240" w:lineRule="auto"/>
        <w:rPr>
          <w:ins w:id="6172" w:author="OPD2" w:date="2021-03-16T07:31:00Z"/>
          <w:rFonts w:cstheme="minorHAnsi"/>
          <w:i/>
          <w:iCs/>
        </w:rPr>
      </w:pPr>
    </w:p>
    <w:p w14:paraId="3CDF1FDF" w14:textId="77777777" w:rsidR="00506A12" w:rsidRDefault="00506A12">
      <w:pPr>
        <w:rPr>
          <w:ins w:id="6173" w:author="OPD2" w:date="2021-03-16T07:31:00Z"/>
          <w:rFonts w:cstheme="minorHAnsi"/>
          <w:i/>
          <w:iCs/>
        </w:rPr>
        <w:sectPr w:rsidR="00506A12" w:rsidSect="0015120A">
          <w:pgSz w:w="12240" w:h="15840"/>
          <w:pgMar w:top="1440" w:right="1440" w:bottom="1440" w:left="1440" w:header="720" w:footer="720" w:gutter="0"/>
          <w:cols w:space="720"/>
          <w:titlePg/>
          <w:docGrid w:linePitch="360"/>
        </w:sectPr>
      </w:pPr>
      <w:ins w:id="6174" w:author="OPD2" w:date="2021-03-16T07:31:00Z">
        <w:r>
          <w:rPr>
            <w:rFonts w:cstheme="minorHAnsi"/>
            <w:i/>
            <w:iCs/>
          </w:rPr>
          <w:br w:type="page"/>
        </w:r>
      </w:ins>
    </w:p>
    <w:p w14:paraId="4CD620F9" w14:textId="103F5776" w:rsidR="00506A12" w:rsidRPr="00506A12" w:rsidRDefault="00506A12" w:rsidP="00506A12">
      <w:pPr>
        <w:pStyle w:val="Heading1"/>
        <w:rPr>
          <w:ins w:id="6175" w:author="OPD2" w:date="2021-03-16T07:31:00Z"/>
        </w:rPr>
      </w:pPr>
      <w:bookmarkStart w:id="6176" w:name="_Toc66508574"/>
      <w:ins w:id="6177" w:author="OPD2" w:date="2021-03-16T07:31:00Z">
        <w:r>
          <w:t>Appendix IV – Wellness Indicators – Additional Indicators and Goals for SDG 3</w:t>
        </w:r>
        <w:bookmarkEnd w:id="6176"/>
      </w:ins>
    </w:p>
    <w:tbl>
      <w:tblPr>
        <w:tblW w:w="13500" w:type="dxa"/>
        <w:tblLook w:val="04A0" w:firstRow="1" w:lastRow="0" w:firstColumn="1" w:lastColumn="0" w:noHBand="0" w:noVBand="1"/>
      </w:tblPr>
      <w:tblGrid>
        <w:gridCol w:w="3150"/>
        <w:gridCol w:w="1389"/>
        <w:gridCol w:w="3111"/>
        <w:gridCol w:w="5850"/>
      </w:tblGrid>
      <w:tr w:rsidR="00506A12" w:rsidRPr="00506A12" w14:paraId="71BD3E30" w14:textId="77777777" w:rsidTr="00307A5E">
        <w:trPr>
          <w:trHeight w:val="675"/>
          <w:ins w:id="6178" w:author="OPD2" w:date="2021-03-16T07:31:00Z"/>
        </w:trPr>
        <w:tc>
          <w:tcPr>
            <w:tcW w:w="13500" w:type="dxa"/>
            <w:gridSpan w:val="4"/>
            <w:tcBorders>
              <w:top w:val="nil"/>
              <w:left w:val="nil"/>
              <w:bottom w:val="nil"/>
              <w:right w:val="nil"/>
            </w:tcBorders>
            <w:shd w:val="clear" w:color="auto" w:fill="auto"/>
            <w:noWrap/>
            <w:vAlign w:val="bottom"/>
            <w:hideMark/>
          </w:tcPr>
          <w:p w14:paraId="6E74DBF2" w14:textId="52BB0A1E" w:rsidR="00506A12" w:rsidRDefault="00506A12" w:rsidP="00506A12">
            <w:pPr>
              <w:rPr>
                <w:ins w:id="6179" w:author="OPD2" w:date="2021-03-16T07:31:00Z"/>
              </w:rPr>
            </w:pPr>
            <w:ins w:id="6180" w:author="OPD2" w:date="2021-03-16T07:31:00Z">
              <w:r>
                <w:t xml:space="preserve">The following table outlines indicators and targets for specific health data that is being tracked by CHCC. Highlighted indicators are still in development. These goals and metrics will be revised as appropriate by CHCC and included in regular updates to the CNMI’s CSDP to support planning and implementation efforts towards cross-cutting community health and well-being sustainability objectives.  </w:t>
              </w:r>
            </w:ins>
          </w:p>
          <w:p w14:paraId="3A434EC7" w14:textId="4331F445" w:rsidR="00506A12" w:rsidRDefault="00506A12" w:rsidP="00506A12">
            <w:pPr>
              <w:spacing w:after="0" w:line="240" w:lineRule="auto"/>
              <w:rPr>
                <w:ins w:id="6181" w:author="OPD2" w:date="2021-03-16T07:31:00Z"/>
                <w:rFonts w:ascii="Calibri" w:eastAsia="Times New Roman" w:hAnsi="Calibri" w:cs="Calibri"/>
                <w:b/>
                <w:bCs/>
                <w:color w:val="000000"/>
                <w:sz w:val="36"/>
                <w:szCs w:val="36"/>
              </w:rPr>
            </w:pPr>
            <w:ins w:id="6182" w:author="OPD2" w:date="2021-03-16T07:31:00Z">
              <w:r>
                <w:rPr>
                  <w:rFonts w:ascii="Calibri" w:eastAsia="Times New Roman" w:hAnsi="Calibri" w:cs="Calibri"/>
                  <w:b/>
                  <w:bCs/>
                  <w:color w:val="000000"/>
                  <w:sz w:val="36"/>
                  <w:szCs w:val="36"/>
                </w:rPr>
                <w:t xml:space="preserve">Sustainable Development </w:t>
              </w:r>
              <w:r w:rsidRPr="00506A12">
                <w:rPr>
                  <w:rFonts w:ascii="Calibri" w:eastAsia="Times New Roman" w:hAnsi="Calibri" w:cs="Calibri"/>
                  <w:b/>
                  <w:bCs/>
                  <w:color w:val="000000"/>
                  <w:sz w:val="36"/>
                  <w:szCs w:val="36"/>
                </w:rPr>
                <w:t xml:space="preserve">Goal 3: </w:t>
              </w:r>
            </w:ins>
          </w:p>
          <w:p w14:paraId="7E75369E" w14:textId="088D92BF" w:rsidR="00506A12" w:rsidRPr="00506A12" w:rsidRDefault="00506A12" w:rsidP="00506A12">
            <w:pPr>
              <w:spacing w:after="0" w:line="240" w:lineRule="auto"/>
              <w:rPr>
                <w:ins w:id="6183" w:author="OPD2" w:date="2021-03-16T07:31:00Z"/>
                <w:rFonts w:ascii="Calibri" w:eastAsia="Times New Roman" w:hAnsi="Calibri" w:cs="Calibri"/>
                <w:b/>
                <w:bCs/>
                <w:color w:val="000000"/>
                <w:sz w:val="36"/>
                <w:szCs w:val="36"/>
              </w:rPr>
            </w:pPr>
            <w:ins w:id="6184" w:author="OPD2" w:date="2021-03-16T07:31:00Z">
              <w:r w:rsidRPr="00506A12">
                <w:rPr>
                  <w:rFonts w:ascii="Calibri" w:eastAsia="Times New Roman" w:hAnsi="Calibri" w:cs="Calibri"/>
                  <w:b/>
                  <w:bCs/>
                  <w:color w:val="000000"/>
                  <w:sz w:val="36"/>
                  <w:szCs w:val="36"/>
                </w:rPr>
                <w:t>Ensure healthy lives and promote well-being for all at all ages</w:t>
              </w:r>
            </w:ins>
          </w:p>
        </w:tc>
      </w:tr>
      <w:tr w:rsidR="00506A12" w:rsidRPr="00506A12" w14:paraId="0A59215B" w14:textId="77777777" w:rsidTr="00307A5E">
        <w:trPr>
          <w:trHeight w:val="737"/>
          <w:ins w:id="6185" w:author="OPD2" w:date="2021-03-16T07:31:00Z"/>
        </w:trPr>
        <w:tc>
          <w:tcPr>
            <w:tcW w:w="3150" w:type="dxa"/>
            <w:tcBorders>
              <w:top w:val="single" w:sz="4" w:space="0" w:color="000000"/>
              <w:left w:val="single" w:sz="4" w:space="0" w:color="000000"/>
              <w:bottom w:val="single" w:sz="4" w:space="0" w:color="000000"/>
              <w:right w:val="single" w:sz="4" w:space="0" w:color="000000"/>
            </w:tcBorders>
            <w:shd w:val="clear" w:color="E7E6E6" w:fill="E7E6E6"/>
            <w:noWrap/>
            <w:vAlign w:val="center"/>
            <w:hideMark/>
          </w:tcPr>
          <w:p w14:paraId="0407A74F" w14:textId="77777777" w:rsidR="00506A12" w:rsidRPr="00506A12" w:rsidRDefault="00506A12" w:rsidP="00E56215">
            <w:pPr>
              <w:spacing w:after="0" w:line="240" w:lineRule="auto"/>
              <w:jc w:val="center"/>
              <w:rPr>
                <w:ins w:id="6186" w:author="OPD2" w:date="2021-03-16T07:31:00Z"/>
                <w:rFonts w:ascii="Calibri" w:eastAsia="Times New Roman" w:hAnsi="Calibri" w:cs="Calibri"/>
                <w:b/>
                <w:bCs/>
                <w:color w:val="000000"/>
                <w:sz w:val="24"/>
                <w:szCs w:val="24"/>
              </w:rPr>
            </w:pPr>
            <w:ins w:id="6187" w:author="OPD2" w:date="2021-03-16T07:31:00Z">
              <w:r w:rsidRPr="00506A12">
                <w:rPr>
                  <w:rFonts w:ascii="Calibri" w:eastAsia="Times New Roman" w:hAnsi="Calibri" w:cs="Calibri"/>
                  <w:b/>
                  <w:bCs/>
                  <w:color w:val="000000"/>
                  <w:sz w:val="24"/>
                  <w:szCs w:val="24"/>
                </w:rPr>
                <w:t>SDG Target</w:t>
              </w:r>
            </w:ins>
          </w:p>
        </w:tc>
        <w:tc>
          <w:tcPr>
            <w:tcW w:w="1389" w:type="dxa"/>
            <w:tcBorders>
              <w:top w:val="single" w:sz="4" w:space="0" w:color="000000"/>
              <w:left w:val="nil"/>
              <w:bottom w:val="single" w:sz="4" w:space="0" w:color="000000"/>
              <w:right w:val="single" w:sz="4" w:space="0" w:color="000000"/>
            </w:tcBorders>
            <w:shd w:val="clear" w:color="E7E6E6" w:fill="E7E6E6"/>
            <w:noWrap/>
            <w:vAlign w:val="center"/>
            <w:hideMark/>
          </w:tcPr>
          <w:p w14:paraId="34AA3C85" w14:textId="77777777" w:rsidR="00506A12" w:rsidRPr="00506A12" w:rsidRDefault="00506A12" w:rsidP="00E56215">
            <w:pPr>
              <w:spacing w:after="0" w:line="240" w:lineRule="auto"/>
              <w:jc w:val="center"/>
              <w:rPr>
                <w:ins w:id="6188" w:author="OPD2" w:date="2021-03-16T07:31:00Z"/>
                <w:rFonts w:ascii="Calibri" w:eastAsia="Times New Roman" w:hAnsi="Calibri" w:cs="Calibri"/>
                <w:b/>
                <w:bCs/>
                <w:color w:val="000000"/>
                <w:sz w:val="24"/>
                <w:szCs w:val="24"/>
              </w:rPr>
            </w:pPr>
            <w:ins w:id="6189" w:author="OPD2" w:date="2021-03-16T07:31:00Z">
              <w:r w:rsidRPr="00506A12">
                <w:rPr>
                  <w:rFonts w:ascii="Calibri" w:eastAsia="Times New Roman" w:hAnsi="Calibri" w:cs="Calibri"/>
                  <w:b/>
                  <w:bCs/>
                  <w:color w:val="000000"/>
                  <w:sz w:val="24"/>
                  <w:szCs w:val="24"/>
                </w:rPr>
                <w:t>NUMBER</w:t>
              </w:r>
            </w:ins>
          </w:p>
        </w:tc>
        <w:tc>
          <w:tcPr>
            <w:tcW w:w="3111" w:type="dxa"/>
            <w:tcBorders>
              <w:top w:val="single" w:sz="4" w:space="0" w:color="000000"/>
              <w:left w:val="nil"/>
              <w:bottom w:val="single" w:sz="4" w:space="0" w:color="000000"/>
              <w:right w:val="single" w:sz="4" w:space="0" w:color="000000"/>
            </w:tcBorders>
            <w:shd w:val="clear" w:color="E7E6E6" w:fill="E7E6E6"/>
            <w:noWrap/>
            <w:vAlign w:val="center"/>
            <w:hideMark/>
          </w:tcPr>
          <w:p w14:paraId="01E0845A" w14:textId="77777777" w:rsidR="00506A12" w:rsidRPr="00506A12" w:rsidRDefault="00506A12" w:rsidP="00E56215">
            <w:pPr>
              <w:spacing w:after="0" w:line="240" w:lineRule="auto"/>
              <w:jc w:val="center"/>
              <w:rPr>
                <w:ins w:id="6190" w:author="OPD2" w:date="2021-03-16T07:31:00Z"/>
                <w:rFonts w:ascii="Calibri" w:eastAsia="Times New Roman" w:hAnsi="Calibri" w:cs="Calibri"/>
                <w:b/>
                <w:bCs/>
                <w:color w:val="000000"/>
                <w:sz w:val="24"/>
                <w:szCs w:val="24"/>
              </w:rPr>
            </w:pPr>
            <w:ins w:id="6191" w:author="OPD2" w:date="2021-03-16T07:31:00Z">
              <w:r w:rsidRPr="00506A12">
                <w:rPr>
                  <w:rFonts w:ascii="Calibri" w:eastAsia="Times New Roman" w:hAnsi="Calibri" w:cs="Calibri"/>
                  <w:b/>
                  <w:bCs/>
                  <w:color w:val="000000"/>
                  <w:sz w:val="24"/>
                  <w:szCs w:val="24"/>
                </w:rPr>
                <w:t>INDICATORS</w:t>
              </w:r>
            </w:ins>
          </w:p>
        </w:tc>
        <w:tc>
          <w:tcPr>
            <w:tcW w:w="5850" w:type="dxa"/>
            <w:tcBorders>
              <w:top w:val="single" w:sz="4" w:space="0" w:color="000000"/>
              <w:left w:val="nil"/>
              <w:bottom w:val="single" w:sz="4" w:space="0" w:color="000000"/>
              <w:right w:val="single" w:sz="4" w:space="0" w:color="000000"/>
            </w:tcBorders>
            <w:shd w:val="clear" w:color="EFEFEF" w:fill="EFEFEF"/>
            <w:noWrap/>
            <w:vAlign w:val="center"/>
            <w:hideMark/>
          </w:tcPr>
          <w:p w14:paraId="1D420F7E" w14:textId="77777777" w:rsidR="00506A12" w:rsidRPr="00506A12" w:rsidRDefault="00506A12" w:rsidP="00E56215">
            <w:pPr>
              <w:spacing w:after="0" w:line="240" w:lineRule="auto"/>
              <w:jc w:val="center"/>
              <w:rPr>
                <w:ins w:id="6192" w:author="OPD2" w:date="2021-03-16T07:31:00Z"/>
                <w:rFonts w:ascii="Calibri" w:eastAsia="Times New Roman" w:hAnsi="Calibri" w:cs="Calibri"/>
                <w:b/>
                <w:bCs/>
                <w:color w:val="000000"/>
                <w:sz w:val="24"/>
                <w:szCs w:val="24"/>
              </w:rPr>
            </w:pPr>
            <w:ins w:id="6193" w:author="OPD2" w:date="2021-03-16T07:31:00Z">
              <w:r w:rsidRPr="00506A12">
                <w:rPr>
                  <w:rFonts w:ascii="Calibri" w:eastAsia="Times New Roman" w:hAnsi="Calibri" w:cs="Calibri"/>
                  <w:b/>
                  <w:bCs/>
                  <w:color w:val="000000"/>
                  <w:sz w:val="24"/>
                  <w:szCs w:val="24"/>
                </w:rPr>
                <w:t>DRAFT CNMI Target</w:t>
              </w:r>
            </w:ins>
          </w:p>
        </w:tc>
      </w:tr>
      <w:tr w:rsidR="00506A12" w:rsidRPr="00506A12" w14:paraId="600B6C44" w14:textId="77777777" w:rsidTr="00307A5E">
        <w:trPr>
          <w:trHeight w:val="780"/>
          <w:ins w:id="6194" w:author="OPD2" w:date="2021-03-16T07:31:00Z"/>
        </w:trPr>
        <w:tc>
          <w:tcPr>
            <w:tcW w:w="3150" w:type="dxa"/>
            <w:vMerge w:val="restart"/>
            <w:tcBorders>
              <w:top w:val="nil"/>
              <w:left w:val="single" w:sz="4" w:space="0" w:color="000000"/>
              <w:bottom w:val="single" w:sz="4" w:space="0" w:color="000000"/>
              <w:right w:val="single" w:sz="4" w:space="0" w:color="000000"/>
            </w:tcBorders>
            <w:shd w:val="clear" w:color="8EAADB" w:fill="8EAADB"/>
            <w:vAlign w:val="center"/>
            <w:hideMark/>
          </w:tcPr>
          <w:p w14:paraId="18615C9A" w14:textId="77777777" w:rsidR="00506A12" w:rsidRPr="00506A12" w:rsidRDefault="00506A12" w:rsidP="00E56215">
            <w:pPr>
              <w:spacing w:after="0" w:line="240" w:lineRule="auto"/>
              <w:jc w:val="center"/>
              <w:rPr>
                <w:ins w:id="6195" w:author="OPD2" w:date="2021-03-16T07:31:00Z"/>
                <w:rFonts w:ascii="Calibri" w:eastAsia="Times New Roman" w:hAnsi="Calibri" w:cs="Calibri"/>
                <w:color w:val="000000"/>
                <w:sz w:val="16"/>
                <w:szCs w:val="16"/>
              </w:rPr>
            </w:pPr>
            <w:ins w:id="6196" w:author="OPD2" w:date="2021-03-16T07:31:00Z">
              <w:r w:rsidRPr="00506A12">
                <w:rPr>
                  <w:rFonts w:ascii="Calibri" w:eastAsia="Times New Roman" w:hAnsi="Calibri" w:cs="Calibri"/>
                  <w:color w:val="000000"/>
                  <w:sz w:val="16"/>
                  <w:szCs w:val="16"/>
                </w:rPr>
                <w:t>By 2030, reduce the global maternal mortality ratio to less than 70 per 100,000 live births</w:t>
              </w:r>
            </w:ins>
          </w:p>
        </w:tc>
        <w:tc>
          <w:tcPr>
            <w:tcW w:w="1389" w:type="dxa"/>
            <w:tcBorders>
              <w:top w:val="nil"/>
              <w:left w:val="nil"/>
              <w:bottom w:val="single" w:sz="4" w:space="0" w:color="000000"/>
              <w:right w:val="single" w:sz="4" w:space="0" w:color="000000"/>
            </w:tcBorders>
            <w:shd w:val="clear" w:color="8EAADB" w:fill="8EAADB"/>
            <w:noWrap/>
            <w:vAlign w:val="center"/>
            <w:hideMark/>
          </w:tcPr>
          <w:p w14:paraId="6A2A50CA" w14:textId="77777777" w:rsidR="00506A12" w:rsidRPr="00506A12" w:rsidRDefault="00506A12" w:rsidP="00E56215">
            <w:pPr>
              <w:spacing w:after="0" w:line="240" w:lineRule="auto"/>
              <w:jc w:val="center"/>
              <w:rPr>
                <w:ins w:id="6197" w:author="OPD2" w:date="2021-03-16T07:31:00Z"/>
                <w:rFonts w:ascii="Calibri" w:eastAsia="Times New Roman" w:hAnsi="Calibri" w:cs="Calibri"/>
                <w:b/>
                <w:bCs/>
                <w:color w:val="000000"/>
              </w:rPr>
            </w:pPr>
            <w:ins w:id="6198" w:author="OPD2" w:date="2021-03-16T07:31:00Z">
              <w:r w:rsidRPr="00506A12">
                <w:rPr>
                  <w:rFonts w:ascii="Calibri" w:eastAsia="Times New Roman" w:hAnsi="Calibri" w:cs="Calibri"/>
                  <w:b/>
                  <w:bCs/>
                  <w:color w:val="000000"/>
                </w:rPr>
                <w:t>3.1.1</w:t>
              </w:r>
            </w:ins>
          </w:p>
        </w:tc>
        <w:tc>
          <w:tcPr>
            <w:tcW w:w="3111" w:type="dxa"/>
            <w:tcBorders>
              <w:top w:val="nil"/>
              <w:left w:val="nil"/>
              <w:bottom w:val="single" w:sz="4" w:space="0" w:color="000000"/>
              <w:right w:val="single" w:sz="4" w:space="0" w:color="000000"/>
            </w:tcBorders>
            <w:shd w:val="clear" w:color="D9E2F3" w:fill="D9E2F3"/>
            <w:vAlign w:val="center"/>
            <w:hideMark/>
          </w:tcPr>
          <w:p w14:paraId="746A5535" w14:textId="77777777" w:rsidR="00506A12" w:rsidRPr="00506A12" w:rsidRDefault="00506A12" w:rsidP="00E56215">
            <w:pPr>
              <w:spacing w:after="0" w:line="240" w:lineRule="auto"/>
              <w:rPr>
                <w:ins w:id="6199" w:author="OPD2" w:date="2021-03-16T07:31:00Z"/>
                <w:rFonts w:ascii="Calibri" w:eastAsia="Times New Roman" w:hAnsi="Calibri" w:cs="Calibri"/>
                <w:color w:val="000000"/>
                <w:sz w:val="20"/>
                <w:szCs w:val="20"/>
              </w:rPr>
            </w:pPr>
            <w:ins w:id="6200" w:author="OPD2" w:date="2021-03-16T07:31:00Z">
              <w:r w:rsidRPr="00506A12">
                <w:rPr>
                  <w:rFonts w:ascii="Calibri" w:eastAsia="Times New Roman" w:hAnsi="Calibri" w:cs="Calibri"/>
                  <w:color w:val="000000"/>
                  <w:sz w:val="20"/>
                  <w:szCs w:val="20"/>
                </w:rPr>
                <w:t xml:space="preserve">Maternal mortality ratio </w:t>
              </w:r>
            </w:ins>
          </w:p>
        </w:tc>
        <w:tc>
          <w:tcPr>
            <w:tcW w:w="5850" w:type="dxa"/>
            <w:tcBorders>
              <w:top w:val="nil"/>
              <w:left w:val="nil"/>
              <w:bottom w:val="single" w:sz="4" w:space="0" w:color="000000"/>
              <w:right w:val="single" w:sz="4" w:space="0" w:color="000000"/>
            </w:tcBorders>
            <w:shd w:val="clear" w:color="D9E2F3" w:fill="D9E2F3"/>
            <w:vAlign w:val="center"/>
            <w:hideMark/>
          </w:tcPr>
          <w:p w14:paraId="2E53CDD0" w14:textId="77777777" w:rsidR="00506A12" w:rsidRPr="00506A12" w:rsidRDefault="00506A12" w:rsidP="00E56215">
            <w:pPr>
              <w:spacing w:after="0" w:line="240" w:lineRule="auto"/>
              <w:rPr>
                <w:ins w:id="6201" w:author="OPD2" w:date="2021-03-16T07:31:00Z"/>
                <w:rFonts w:ascii="Calibri" w:eastAsia="Times New Roman" w:hAnsi="Calibri" w:cs="Calibri"/>
                <w:color w:val="000000"/>
                <w:sz w:val="20"/>
                <w:szCs w:val="20"/>
              </w:rPr>
            </w:pPr>
            <w:ins w:id="6202" w:author="OPD2" w:date="2021-03-16T07:31:00Z">
              <w:r w:rsidRPr="00506A12">
                <w:rPr>
                  <w:rFonts w:ascii="Calibri" w:eastAsia="Times New Roman" w:hAnsi="Calibri" w:cs="Calibri"/>
                  <w:color w:val="000000"/>
                  <w:sz w:val="20"/>
                  <w:szCs w:val="20"/>
                </w:rPr>
                <w:t xml:space="preserve">By 2030, continue to maintain a maternal mortality ratio of less than 1 per 100,000 live births. </w:t>
              </w:r>
            </w:ins>
          </w:p>
        </w:tc>
      </w:tr>
      <w:tr w:rsidR="00506A12" w:rsidRPr="00506A12" w14:paraId="592A5F00" w14:textId="77777777" w:rsidTr="00307A5E">
        <w:trPr>
          <w:trHeight w:val="735"/>
          <w:ins w:id="6203"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31456663" w14:textId="77777777" w:rsidR="00506A12" w:rsidRPr="00506A12" w:rsidRDefault="00506A12" w:rsidP="00E56215">
            <w:pPr>
              <w:spacing w:after="0" w:line="240" w:lineRule="auto"/>
              <w:rPr>
                <w:ins w:id="6204"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8EAADB" w:fill="8EAADB"/>
            <w:noWrap/>
            <w:vAlign w:val="center"/>
            <w:hideMark/>
          </w:tcPr>
          <w:p w14:paraId="4E75BD34" w14:textId="77777777" w:rsidR="00506A12" w:rsidRPr="00506A12" w:rsidRDefault="00506A12" w:rsidP="00E56215">
            <w:pPr>
              <w:spacing w:after="0" w:line="240" w:lineRule="auto"/>
              <w:jc w:val="center"/>
              <w:rPr>
                <w:ins w:id="6205" w:author="OPD2" w:date="2021-03-16T07:31:00Z"/>
                <w:rFonts w:ascii="Calibri" w:eastAsia="Times New Roman" w:hAnsi="Calibri" w:cs="Calibri"/>
                <w:b/>
                <w:bCs/>
                <w:color w:val="000000"/>
              </w:rPr>
            </w:pPr>
            <w:ins w:id="6206" w:author="OPD2" w:date="2021-03-16T07:31:00Z">
              <w:r w:rsidRPr="00506A12">
                <w:rPr>
                  <w:rFonts w:ascii="Calibri" w:eastAsia="Times New Roman" w:hAnsi="Calibri" w:cs="Calibri"/>
                  <w:b/>
                  <w:bCs/>
                  <w:color w:val="000000"/>
                </w:rPr>
                <w:t>3.1.2</w:t>
              </w:r>
            </w:ins>
          </w:p>
        </w:tc>
        <w:tc>
          <w:tcPr>
            <w:tcW w:w="3111" w:type="dxa"/>
            <w:tcBorders>
              <w:top w:val="nil"/>
              <w:left w:val="nil"/>
              <w:bottom w:val="single" w:sz="4" w:space="0" w:color="000000"/>
              <w:right w:val="single" w:sz="4" w:space="0" w:color="000000"/>
            </w:tcBorders>
            <w:shd w:val="clear" w:color="D9E2F3" w:fill="D9E2F3"/>
            <w:vAlign w:val="center"/>
            <w:hideMark/>
          </w:tcPr>
          <w:p w14:paraId="15E85A8C" w14:textId="77777777" w:rsidR="00506A12" w:rsidRPr="00506A12" w:rsidRDefault="00506A12" w:rsidP="00E56215">
            <w:pPr>
              <w:spacing w:after="0" w:line="240" w:lineRule="auto"/>
              <w:rPr>
                <w:ins w:id="6207" w:author="OPD2" w:date="2021-03-16T07:31:00Z"/>
                <w:rFonts w:ascii="Calibri" w:eastAsia="Times New Roman" w:hAnsi="Calibri" w:cs="Calibri"/>
                <w:color w:val="000000"/>
                <w:sz w:val="20"/>
                <w:szCs w:val="20"/>
              </w:rPr>
            </w:pPr>
            <w:ins w:id="6208" w:author="OPD2" w:date="2021-03-16T07:31:00Z">
              <w:r w:rsidRPr="00506A12">
                <w:rPr>
                  <w:rFonts w:ascii="Calibri" w:eastAsia="Times New Roman" w:hAnsi="Calibri" w:cs="Calibri"/>
                  <w:color w:val="000000"/>
                  <w:sz w:val="20"/>
                  <w:szCs w:val="20"/>
                </w:rPr>
                <w:t>Proportion of births attended by skilled health professional</w:t>
              </w:r>
            </w:ins>
          </w:p>
        </w:tc>
        <w:tc>
          <w:tcPr>
            <w:tcW w:w="5850" w:type="dxa"/>
            <w:tcBorders>
              <w:top w:val="nil"/>
              <w:left w:val="nil"/>
              <w:bottom w:val="single" w:sz="4" w:space="0" w:color="000000"/>
              <w:right w:val="single" w:sz="4" w:space="0" w:color="000000"/>
            </w:tcBorders>
            <w:shd w:val="clear" w:color="D9E2F3" w:fill="D9E2F3"/>
            <w:vAlign w:val="center"/>
            <w:hideMark/>
          </w:tcPr>
          <w:p w14:paraId="0DE65A7E" w14:textId="77777777" w:rsidR="00506A12" w:rsidRPr="00506A12" w:rsidRDefault="00506A12" w:rsidP="00E56215">
            <w:pPr>
              <w:spacing w:after="0" w:line="240" w:lineRule="auto"/>
              <w:rPr>
                <w:ins w:id="6209" w:author="OPD2" w:date="2021-03-16T07:31:00Z"/>
                <w:rFonts w:ascii="Calibri" w:eastAsia="Times New Roman" w:hAnsi="Calibri" w:cs="Calibri"/>
                <w:color w:val="000000"/>
                <w:sz w:val="20"/>
                <w:szCs w:val="20"/>
              </w:rPr>
            </w:pPr>
            <w:ins w:id="6210" w:author="OPD2" w:date="2021-03-16T07:31:00Z">
              <w:r w:rsidRPr="00506A12">
                <w:rPr>
                  <w:rFonts w:ascii="Calibri" w:eastAsia="Times New Roman" w:hAnsi="Calibri" w:cs="Calibri"/>
                  <w:color w:val="000000"/>
                  <w:sz w:val="20"/>
                  <w:szCs w:val="20"/>
                </w:rPr>
                <w:t>By 2030, continue to maintain a proportion of births attended by a skilled health professional at no less than 99%</w:t>
              </w:r>
            </w:ins>
          </w:p>
        </w:tc>
      </w:tr>
      <w:tr w:rsidR="00506A12" w:rsidRPr="00506A12" w14:paraId="49F3C499" w14:textId="77777777" w:rsidTr="00307A5E">
        <w:trPr>
          <w:trHeight w:val="735"/>
          <w:ins w:id="6211"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498B6AED" w14:textId="77777777" w:rsidR="00506A12" w:rsidRPr="00506A12" w:rsidRDefault="00506A12" w:rsidP="00E56215">
            <w:pPr>
              <w:spacing w:after="0" w:line="240" w:lineRule="auto"/>
              <w:rPr>
                <w:ins w:id="6212"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FFFF00" w:fill="FFFF00"/>
            <w:noWrap/>
            <w:vAlign w:val="center"/>
            <w:hideMark/>
          </w:tcPr>
          <w:p w14:paraId="0491DD78" w14:textId="77777777" w:rsidR="00506A12" w:rsidRPr="00506A12" w:rsidRDefault="00506A12" w:rsidP="00E56215">
            <w:pPr>
              <w:spacing w:after="0" w:line="240" w:lineRule="auto"/>
              <w:jc w:val="center"/>
              <w:rPr>
                <w:ins w:id="6213" w:author="OPD2" w:date="2021-03-16T07:31:00Z"/>
                <w:rFonts w:ascii="Calibri" w:eastAsia="Times New Roman" w:hAnsi="Calibri" w:cs="Calibri"/>
                <w:b/>
                <w:bCs/>
                <w:color w:val="000000"/>
              </w:rPr>
            </w:pPr>
            <w:ins w:id="6214" w:author="OPD2" w:date="2021-03-16T07:31:00Z">
              <w:r w:rsidRPr="00506A12">
                <w:rPr>
                  <w:rFonts w:ascii="Calibri" w:eastAsia="Times New Roman" w:hAnsi="Calibri" w:cs="Calibri"/>
                  <w:b/>
                  <w:bCs/>
                  <w:color w:val="000000"/>
                </w:rPr>
                <w:t>3.1.3</w:t>
              </w:r>
            </w:ins>
          </w:p>
        </w:tc>
        <w:tc>
          <w:tcPr>
            <w:tcW w:w="3111" w:type="dxa"/>
            <w:tcBorders>
              <w:top w:val="nil"/>
              <w:left w:val="nil"/>
              <w:bottom w:val="single" w:sz="4" w:space="0" w:color="000000"/>
              <w:right w:val="single" w:sz="4" w:space="0" w:color="000000"/>
            </w:tcBorders>
            <w:shd w:val="clear" w:color="FFFF00" w:fill="FFFF00"/>
            <w:vAlign w:val="center"/>
            <w:hideMark/>
          </w:tcPr>
          <w:p w14:paraId="6AE9F020" w14:textId="77777777" w:rsidR="00506A12" w:rsidRPr="00506A12" w:rsidRDefault="00506A12" w:rsidP="00E56215">
            <w:pPr>
              <w:spacing w:after="0" w:line="240" w:lineRule="auto"/>
              <w:rPr>
                <w:ins w:id="6215" w:author="OPD2" w:date="2021-03-16T07:31:00Z"/>
                <w:rFonts w:ascii="Calibri" w:eastAsia="Times New Roman" w:hAnsi="Calibri" w:cs="Calibri"/>
                <w:color w:val="000000"/>
                <w:sz w:val="20"/>
                <w:szCs w:val="20"/>
              </w:rPr>
            </w:pPr>
            <w:ins w:id="6216" w:author="OPD2" w:date="2021-03-16T07:31:00Z">
              <w:r w:rsidRPr="00506A12">
                <w:rPr>
                  <w:rFonts w:ascii="Calibri" w:eastAsia="Times New Roman" w:hAnsi="Calibri" w:cs="Calibri"/>
                  <w:color w:val="000000"/>
                  <w:sz w:val="20"/>
                  <w:szCs w:val="20"/>
                </w:rPr>
                <w:t>Antenatal Coverage</w:t>
              </w:r>
            </w:ins>
          </w:p>
        </w:tc>
        <w:tc>
          <w:tcPr>
            <w:tcW w:w="5850" w:type="dxa"/>
            <w:tcBorders>
              <w:top w:val="nil"/>
              <w:left w:val="nil"/>
              <w:bottom w:val="single" w:sz="4" w:space="0" w:color="000000"/>
              <w:right w:val="single" w:sz="4" w:space="0" w:color="000000"/>
            </w:tcBorders>
            <w:shd w:val="clear" w:color="FFFF00" w:fill="FFFF00"/>
            <w:vAlign w:val="center"/>
            <w:hideMark/>
          </w:tcPr>
          <w:p w14:paraId="2BADE9EC" w14:textId="77777777" w:rsidR="00506A12" w:rsidRPr="00506A12" w:rsidRDefault="00506A12" w:rsidP="00E56215">
            <w:pPr>
              <w:spacing w:after="0" w:line="240" w:lineRule="auto"/>
              <w:rPr>
                <w:ins w:id="6217" w:author="OPD2" w:date="2021-03-16T07:31:00Z"/>
                <w:rFonts w:ascii="Calibri" w:eastAsia="Times New Roman" w:hAnsi="Calibri" w:cs="Calibri"/>
                <w:color w:val="000000"/>
                <w:sz w:val="20"/>
                <w:szCs w:val="20"/>
              </w:rPr>
            </w:pPr>
            <w:ins w:id="6218" w:author="OPD2" w:date="2021-03-16T07:31:00Z">
              <w:r w:rsidRPr="00506A12">
                <w:rPr>
                  <w:rFonts w:ascii="Calibri" w:eastAsia="Times New Roman" w:hAnsi="Calibri" w:cs="Calibri"/>
                  <w:color w:val="000000"/>
                  <w:sz w:val="20"/>
                  <w:szCs w:val="20"/>
                </w:rPr>
                <w:t>[Healthy Islands Monitoring Framework - "Women aged 15-49 years with a live birth in a given time period who received antenatal care, four times or more"]</w:t>
              </w:r>
            </w:ins>
          </w:p>
        </w:tc>
      </w:tr>
      <w:tr w:rsidR="00506A12" w:rsidRPr="00506A12" w14:paraId="29317B09" w14:textId="77777777" w:rsidTr="00307A5E">
        <w:trPr>
          <w:trHeight w:val="825"/>
          <w:ins w:id="6219" w:author="OPD2" w:date="2021-03-16T07:31:00Z"/>
        </w:trPr>
        <w:tc>
          <w:tcPr>
            <w:tcW w:w="3150" w:type="dxa"/>
            <w:vMerge w:val="restart"/>
            <w:tcBorders>
              <w:top w:val="nil"/>
              <w:left w:val="single" w:sz="4" w:space="0" w:color="000000"/>
              <w:bottom w:val="single" w:sz="4" w:space="0" w:color="000000"/>
              <w:right w:val="single" w:sz="4" w:space="0" w:color="000000"/>
            </w:tcBorders>
            <w:shd w:val="clear" w:color="F4B083" w:fill="F4B083"/>
            <w:vAlign w:val="center"/>
            <w:hideMark/>
          </w:tcPr>
          <w:p w14:paraId="27C9EE76" w14:textId="77777777" w:rsidR="00506A12" w:rsidRPr="00506A12" w:rsidRDefault="00506A12" w:rsidP="00E56215">
            <w:pPr>
              <w:spacing w:after="0" w:line="240" w:lineRule="auto"/>
              <w:jc w:val="center"/>
              <w:rPr>
                <w:ins w:id="6220" w:author="OPD2" w:date="2021-03-16T07:31:00Z"/>
                <w:rFonts w:ascii="Calibri" w:eastAsia="Times New Roman" w:hAnsi="Calibri" w:cs="Calibri"/>
                <w:color w:val="000000"/>
                <w:sz w:val="16"/>
                <w:szCs w:val="16"/>
              </w:rPr>
            </w:pPr>
            <w:ins w:id="6221" w:author="OPD2" w:date="2021-03-16T07:31:00Z">
              <w:r w:rsidRPr="00506A12">
                <w:rPr>
                  <w:rFonts w:ascii="Calibri" w:eastAsia="Times New Roman" w:hAnsi="Calibri" w:cs="Calibri"/>
                  <w:color w:val="000000"/>
                  <w:sz w:val="16"/>
                  <w:szCs w:val="16"/>
                </w:rPr>
                <w:t>By 2030, end preventable deaths of newborns and children under 5 years of age, with all countries aiming to reduce neonatal mortality to at least as low as 12 per 1,000 live births and under-5 mortality to at least as low as 25 per 1,000 live births</w:t>
              </w:r>
            </w:ins>
          </w:p>
        </w:tc>
        <w:tc>
          <w:tcPr>
            <w:tcW w:w="1389" w:type="dxa"/>
            <w:tcBorders>
              <w:top w:val="nil"/>
              <w:left w:val="nil"/>
              <w:bottom w:val="single" w:sz="4" w:space="0" w:color="000000"/>
              <w:right w:val="single" w:sz="4" w:space="0" w:color="000000"/>
            </w:tcBorders>
            <w:shd w:val="clear" w:color="F4B083" w:fill="F4B083"/>
            <w:noWrap/>
            <w:vAlign w:val="center"/>
            <w:hideMark/>
          </w:tcPr>
          <w:p w14:paraId="08CDE649" w14:textId="77777777" w:rsidR="00506A12" w:rsidRPr="00506A12" w:rsidRDefault="00506A12" w:rsidP="00E56215">
            <w:pPr>
              <w:spacing w:after="0" w:line="240" w:lineRule="auto"/>
              <w:jc w:val="center"/>
              <w:rPr>
                <w:ins w:id="6222" w:author="OPD2" w:date="2021-03-16T07:31:00Z"/>
                <w:rFonts w:ascii="Calibri" w:eastAsia="Times New Roman" w:hAnsi="Calibri" w:cs="Calibri"/>
                <w:b/>
                <w:bCs/>
                <w:color w:val="000000"/>
              </w:rPr>
            </w:pPr>
            <w:ins w:id="6223" w:author="OPD2" w:date="2021-03-16T07:31:00Z">
              <w:r w:rsidRPr="00506A12">
                <w:rPr>
                  <w:rFonts w:ascii="Calibri" w:eastAsia="Times New Roman" w:hAnsi="Calibri" w:cs="Calibri"/>
                  <w:b/>
                  <w:bCs/>
                  <w:color w:val="000000"/>
                </w:rPr>
                <w:t>3.2.1</w:t>
              </w:r>
            </w:ins>
          </w:p>
        </w:tc>
        <w:tc>
          <w:tcPr>
            <w:tcW w:w="3111" w:type="dxa"/>
            <w:tcBorders>
              <w:top w:val="nil"/>
              <w:left w:val="nil"/>
              <w:bottom w:val="single" w:sz="4" w:space="0" w:color="000000"/>
              <w:right w:val="single" w:sz="4" w:space="0" w:color="000000"/>
            </w:tcBorders>
            <w:shd w:val="clear" w:color="FBE4D5" w:fill="FBE4D5"/>
            <w:vAlign w:val="center"/>
            <w:hideMark/>
          </w:tcPr>
          <w:p w14:paraId="5E082196" w14:textId="77777777" w:rsidR="00506A12" w:rsidRPr="00506A12" w:rsidRDefault="00506A12" w:rsidP="00E56215">
            <w:pPr>
              <w:spacing w:after="0" w:line="240" w:lineRule="auto"/>
              <w:rPr>
                <w:ins w:id="6224" w:author="OPD2" w:date="2021-03-16T07:31:00Z"/>
                <w:rFonts w:ascii="Calibri" w:eastAsia="Times New Roman" w:hAnsi="Calibri" w:cs="Calibri"/>
                <w:color w:val="000000"/>
                <w:sz w:val="20"/>
                <w:szCs w:val="20"/>
              </w:rPr>
            </w:pPr>
            <w:ins w:id="6225" w:author="OPD2" w:date="2021-03-16T07:31:00Z">
              <w:r w:rsidRPr="00506A12">
                <w:rPr>
                  <w:rFonts w:ascii="Calibri" w:eastAsia="Times New Roman" w:hAnsi="Calibri" w:cs="Calibri"/>
                  <w:color w:val="000000"/>
                  <w:sz w:val="20"/>
                  <w:szCs w:val="20"/>
                </w:rPr>
                <w:t>Under-five mortality rate (per 1,000 live births)</w:t>
              </w:r>
            </w:ins>
          </w:p>
        </w:tc>
        <w:tc>
          <w:tcPr>
            <w:tcW w:w="5850" w:type="dxa"/>
            <w:tcBorders>
              <w:top w:val="nil"/>
              <w:left w:val="nil"/>
              <w:bottom w:val="single" w:sz="4" w:space="0" w:color="000000"/>
              <w:right w:val="single" w:sz="4" w:space="0" w:color="000000"/>
            </w:tcBorders>
            <w:shd w:val="clear" w:color="FBE4D5" w:fill="FBE4D5"/>
            <w:vAlign w:val="center"/>
            <w:hideMark/>
          </w:tcPr>
          <w:p w14:paraId="78FD51A1" w14:textId="6A1A424C" w:rsidR="00506A12" w:rsidRPr="00506A12" w:rsidRDefault="00506A12" w:rsidP="00E56215">
            <w:pPr>
              <w:spacing w:after="0" w:line="240" w:lineRule="auto"/>
              <w:rPr>
                <w:ins w:id="6226" w:author="OPD2" w:date="2021-03-16T07:31:00Z"/>
                <w:rFonts w:ascii="Calibri" w:eastAsia="Times New Roman" w:hAnsi="Calibri" w:cs="Calibri"/>
                <w:color w:val="000000"/>
                <w:sz w:val="20"/>
                <w:szCs w:val="20"/>
              </w:rPr>
            </w:pPr>
            <w:ins w:id="6227" w:author="OPD2" w:date="2021-03-16T07:31:00Z">
              <w:r w:rsidRPr="00506A12">
                <w:rPr>
                  <w:rFonts w:ascii="Calibri" w:eastAsia="Times New Roman" w:hAnsi="Calibri" w:cs="Calibri"/>
                  <w:color w:val="000000"/>
                  <w:sz w:val="20"/>
                  <w:szCs w:val="20"/>
                </w:rPr>
                <w:t xml:space="preserve">By 2030, continue to </w:t>
              </w:r>
              <w:r w:rsidR="00307A5E" w:rsidRPr="00506A12">
                <w:rPr>
                  <w:rFonts w:ascii="Calibri" w:eastAsia="Times New Roman" w:hAnsi="Calibri" w:cs="Calibri"/>
                  <w:color w:val="000000"/>
                  <w:sz w:val="20"/>
                  <w:szCs w:val="20"/>
                </w:rPr>
                <w:t>maintain deaths</w:t>
              </w:r>
              <w:r w:rsidRPr="00506A12">
                <w:rPr>
                  <w:rFonts w:ascii="Calibri" w:eastAsia="Times New Roman" w:hAnsi="Calibri" w:cs="Calibri"/>
                  <w:color w:val="000000"/>
                  <w:sz w:val="20"/>
                  <w:szCs w:val="20"/>
                </w:rPr>
                <w:t xml:space="preserve"> of newborns and children under 5 years of age to less than 1 per 1,000 </w:t>
              </w:r>
              <w:r w:rsidRPr="00506A12">
                <w:rPr>
                  <w:rFonts w:ascii="Calibri" w:eastAsia="Times New Roman" w:hAnsi="Calibri" w:cs="Calibri"/>
                  <w:b/>
                  <w:bCs/>
                  <w:color w:val="000000"/>
                  <w:sz w:val="20"/>
                  <w:szCs w:val="20"/>
                </w:rPr>
                <w:t>live births</w:t>
              </w:r>
              <w:r w:rsidRPr="00506A12">
                <w:rPr>
                  <w:rFonts w:ascii="Calibri" w:eastAsia="Times New Roman" w:hAnsi="Calibri" w:cs="Calibri"/>
                  <w:color w:val="000000"/>
                  <w:sz w:val="20"/>
                  <w:szCs w:val="20"/>
                </w:rPr>
                <w:t>.</w:t>
              </w:r>
            </w:ins>
          </w:p>
        </w:tc>
      </w:tr>
      <w:tr w:rsidR="00506A12" w:rsidRPr="00506A12" w14:paraId="4562B8E7" w14:textId="77777777" w:rsidTr="00307A5E">
        <w:trPr>
          <w:trHeight w:val="750"/>
          <w:ins w:id="6228"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6A49D153" w14:textId="77777777" w:rsidR="00506A12" w:rsidRPr="00506A12" w:rsidRDefault="00506A12" w:rsidP="00E56215">
            <w:pPr>
              <w:spacing w:after="0" w:line="240" w:lineRule="auto"/>
              <w:rPr>
                <w:ins w:id="6229"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F4B083" w:fill="F4B083"/>
            <w:noWrap/>
            <w:vAlign w:val="center"/>
            <w:hideMark/>
          </w:tcPr>
          <w:p w14:paraId="2CF03AD0" w14:textId="77777777" w:rsidR="00506A12" w:rsidRPr="00506A12" w:rsidRDefault="00506A12" w:rsidP="00E56215">
            <w:pPr>
              <w:spacing w:after="0" w:line="240" w:lineRule="auto"/>
              <w:jc w:val="center"/>
              <w:rPr>
                <w:ins w:id="6230" w:author="OPD2" w:date="2021-03-16T07:31:00Z"/>
                <w:rFonts w:ascii="Calibri" w:eastAsia="Times New Roman" w:hAnsi="Calibri" w:cs="Calibri"/>
                <w:b/>
                <w:bCs/>
                <w:color w:val="000000"/>
              </w:rPr>
            </w:pPr>
            <w:ins w:id="6231" w:author="OPD2" w:date="2021-03-16T07:31:00Z">
              <w:r w:rsidRPr="00506A12">
                <w:rPr>
                  <w:rFonts w:ascii="Calibri" w:eastAsia="Times New Roman" w:hAnsi="Calibri" w:cs="Calibri"/>
                  <w:b/>
                  <w:bCs/>
                  <w:color w:val="000000"/>
                </w:rPr>
                <w:t>3.2.2</w:t>
              </w:r>
            </w:ins>
          </w:p>
        </w:tc>
        <w:tc>
          <w:tcPr>
            <w:tcW w:w="3111" w:type="dxa"/>
            <w:tcBorders>
              <w:top w:val="nil"/>
              <w:left w:val="nil"/>
              <w:bottom w:val="single" w:sz="4" w:space="0" w:color="000000"/>
              <w:right w:val="single" w:sz="4" w:space="0" w:color="000000"/>
            </w:tcBorders>
            <w:shd w:val="clear" w:color="FBE4D5" w:fill="FBE4D5"/>
            <w:vAlign w:val="center"/>
            <w:hideMark/>
          </w:tcPr>
          <w:p w14:paraId="170D195A" w14:textId="77777777" w:rsidR="00506A12" w:rsidRPr="00506A12" w:rsidRDefault="00506A12" w:rsidP="00E56215">
            <w:pPr>
              <w:spacing w:after="0" w:line="240" w:lineRule="auto"/>
              <w:rPr>
                <w:ins w:id="6232" w:author="OPD2" w:date="2021-03-16T07:31:00Z"/>
                <w:rFonts w:ascii="Calibri" w:eastAsia="Times New Roman" w:hAnsi="Calibri" w:cs="Calibri"/>
                <w:color w:val="000000"/>
                <w:sz w:val="20"/>
                <w:szCs w:val="20"/>
              </w:rPr>
            </w:pPr>
            <w:ins w:id="6233" w:author="OPD2" w:date="2021-03-16T07:31:00Z">
              <w:r w:rsidRPr="00506A12">
                <w:rPr>
                  <w:rFonts w:ascii="Calibri" w:eastAsia="Times New Roman" w:hAnsi="Calibri" w:cs="Calibri"/>
                  <w:color w:val="000000"/>
                  <w:sz w:val="20"/>
                  <w:szCs w:val="20"/>
                </w:rPr>
                <w:t>Neonatal mortality rate (per 1,000 live births)</w:t>
              </w:r>
            </w:ins>
          </w:p>
        </w:tc>
        <w:tc>
          <w:tcPr>
            <w:tcW w:w="5850" w:type="dxa"/>
            <w:tcBorders>
              <w:top w:val="nil"/>
              <w:left w:val="nil"/>
              <w:bottom w:val="single" w:sz="4" w:space="0" w:color="000000"/>
              <w:right w:val="single" w:sz="4" w:space="0" w:color="000000"/>
            </w:tcBorders>
            <w:shd w:val="clear" w:color="FBE4D5" w:fill="FBE4D5"/>
            <w:vAlign w:val="center"/>
            <w:hideMark/>
          </w:tcPr>
          <w:p w14:paraId="6C9258BA" w14:textId="77777777" w:rsidR="00506A12" w:rsidRPr="00506A12" w:rsidRDefault="00506A12" w:rsidP="00E56215">
            <w:pPr>
              <w:spacing w:after="0" w:line="240" w:lineRule="auto"/>
              <w:rPr>
                <w:ins w:id="6234" w:author="OPD2" w:date="2021-03-16T07:31:00Z"/>
                <w:rFonts w:ascii="Calibri" w:eastAsia="Times New Roman" w:hAnsi="Calibri" w:cs="Calibri"/>
                <w:color w:val="000000"/>
                <w:sz w:val="20"/>
                <w:szCs w:val="20"/>
              </w:rPr>
            </w:pPr>
            <w:ins w:id="6235" w:author="OPD2" w:date="2021-03-16T07:31:00Z">
              <w:r w:rsidRPr="00506A12">
                <w:rPr>
                  <w:rFonts w:ascii="Calibri" w:eastAsia="Times New Roman" w:hAnsi="Calibri" w:cs="Calibri"/>
                  <w:color w:val="000000"/>
                  <w:sz w:val="20"/>
                  <w:szCs w:val="20"/>
                </w:rPr>
                <w:t xml:space="preserve">By 2030, reduce neonatal mortality rate to 1 per 1,000 </w:t>
              </w:r>
              <w:r w:rsidRPr="00506A12">
                <w:rPr>
                  <w:rFonts w:ascii="Calibri" w:eastAsia="Times New Roman" w:hAnsi="Calibri" w:cs="Calibri"/>
                  <w:b/>
                  <w:bCs/>
                  <w:color w:val="000000"/>
                  <w:sz w:val="20"/>
                  <w:szCs w:val="20"/>
                </w:rPr>
                <w:t>live births</w:t>
              </w:r>
              <w:r w:rsidRPr="00506A12">
                <w:rPr>
                  <w:rFonts w:ascii="Calibri" w:eastAsia="Times New Roman" w:hAnsi="Calibri" w:cs="Calibri"/>
                  <w:color w:val="000000"/>
                  <w:sz w:val="20"/>
                  <w:szCs w:val="20"/>
                </w:rPr>
                <w:t xml:space="preserve">. </w:t>
              </w:r>
            </w:ins>
          </w:p>
        </w:tc>
      </w:tr>
      <w:tr w:rsidR="00506A12" w:rsidRPr="00506A12" w14:paraId="7D811D01" w14:textId="77777777" w:rsidTr="00307A5E">
        <w:trPr>
          <w:trHeight w:val="750"/>
          <w:ins w:id="6236"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775C4DF5" w14:textId="77777777" w:rsidR="00506A12" w:rsidRPr="00506A12" w:rsidRDefault="00506A12" w:rsidP="00E56215">
            <w:pPr>
              <w:spacing w:after="0" w:line="240" w:lineRule="auto"/>
              <w:rPr>
                <w:ins w:id="6237"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FFFF00" w:fill="FFFF00"/>
            <w:noWrap/>
            <w:vAlign w:val="center"/>
            <w:hideMark/>
          </w:tcPr>
          <w:p w14:paraId="2B279A41" w14:textId="77777777" w:rsidR="00506A12" w:rsidRPr="00506A12" w:rsidRDefault="00506A12" w:rsidP="00E56215">
            <w:pPr>
              <w:spacing w:after="0" w:line="240" w:lineRule="auto"/>
              <w:jc w:val="center"/>
              <w:rPr>
                <w:ins w:id="6238" w:author="OPD2" w:date="2021-03-16T07:31:00Z"/>
                <w:rFonts w:ascii="Calibri" w:eastAsia="Times New Roman" w:hAnsi="Calibri" w:cs="Calibri"/>
                <w:b/>
                <w:bCs/>
                <w:color w:val="000000"/>
              </w:rPr>
            </w:pPr>
            <w:ins w:id="6239" w:author="OPD2" w:date="2021-03-16T07:31:00Z">
              <w:r w:rsidRPr="00506A12">
                <w:rPr>
                  <w:rFonts w:ascii="Calibri" w:eastAsia="Times New Roman" w:hAnsi="Calibri" w:cs="Calibri"/>
                  <w:b/>
                  <w:bCs/>
                  <w:color w:val="000000"/>
                </w:rPr>
                <w:t>3.2.3</w:t>
              </w:r>
            </w:ins>
          </w:p>
        </w:tc>
        <w:tc>
          <w:tcPr>
            <w:tcW w:w="3111" w:type="dxa"/>
            <w:tcBorders>
              <w:top w:val="nil"/>
              <w:left w:val="nil"/>
              <w:bottom w:val="single" w:sz="4" w:space="0" w:color="000000"/>
              <w:right w:val="single" w:sz="4" w:space="0" w:color="000000"/>
            </w:tcBorders>
            <w:shd w:val="clear" w:color="FFFF00" w:fill="FFFF00"/>
            <w:vAlign w:val="center"/>
            <w:hideMark/>
          </w:tcPr>
          <w:p w14:paraId="295578F8" w14:textId="77777777" w:rsidR="00506A12" w:rsidRPr="00506A12" w:rsidRDefault="00506A12" w:rsidP="00E56215">
            <w:pPr>
              <w:spacing w:after="0" w:line="240" w:lineRule="auto"/>
              <w:rPr>
                <w:ins w:id="6240" w:author="OPD2" w:date="2021-03-16T07:31:00Z"/>
                <w:rFonts w:ascii="Calibri" w:eastAsia="Times New Roman" w:hAnsi="Calibri" w:cs="Calibri"/>
                <w:color w:val="000000"/>
                <w:sz w:val="20"/>
                <w:szCs w:val="20"/>
              </w:rPr>
            </w:pPr>
            <w:ins w:id="6241" w:author="OPD2" w:date="2021-03-16T07:31:00Z">
              <w:r w:rsidRPr="00506A12">
                <w:rPr>
                  <w:rFonts w:ascii="Calibri" w:eastAsia="Times New Roman" w:hAnsi="Calibri" w:cs="Calibri"/>
                  <w:color w:val="000000"/>
                  <w:sz w:val="20"/>
                  <w:szCs w:val="20"/>
                </w:rPr>
                <w:t>Low Birthweight</w:t>
              </w:r>
            </w:ins>
          </w:p>
        </w:tc>
        <w:tc>
          <w:tcPr>
            <w:tcW w:w="5850" w:type="dxa"/>
            <w:tcBorders>
              <w:top w:val="nil"/>
              <w:left w:val="nil"/>
              <w:bottom w:val="single" w:sz="4" w:space="0" w:color="000000"/>
              <w:right w:val="single" w:sz="4" w:space="0" w:color="000000"/>
            </w:tcBorders>
            <w:shd w:val="clear" w:color="FFFF00" w:fill="FFFF00"/>
            <w:vAlign w:val="center"/>
            <w:hideMark/>
          </w:tcPr>
          <w:p w14:paraId="4F0E9543" w14:textId="77777777" w:rsidR="00506A12" w:rsidRPr="00506A12" w:rsidRDefault="00506A12" w:rsidP="00E56215">
            <w:pPr>
              <w:spacing w:after="0" w:line="240" w:lineRule="auto"/>
              <w:rPr>
                <w:ins w:id="6242" w:author="OPD2" w:date="2021-03-16T07:31:00Z"/>
                <w:rFonts w:ascii="Calibri" w:eastAsia="Times New Roman" w:hAnsi="Calibri" w:cs="Calibri"/>
                <w:color w:val="000000"/>
                <w:sz w:val="20"/>
                <w:szCs w:val="20"/>
              </w:rPr>
            </w:pPr>
            <w:ins w:id="6243" w:author="OPD2" w:date="2021-03-16T07:31:00Z">
              <w:r w:rsidRPr="00506A12">
                <w:rPr>
                  <w:rFonts w:ascii="Calibri" w:eastAsia="Times New Roman" w:hAnsi="Calibri" w:cs="Calibri"/>
                  <w:color w:val="000000"/>
                  <w:sz w:val="20"/>
                  <w:szCs w:val="20"/>
                </w:rPr>
                <w:t>[Healthy Islands Monitoring Framework - "Number of live-born infants with weight less than 2500 grams at birth"]</w:t>
              </w:r>
            </w:ins>
          </w:p>
        </w:tc>
      </w:tr>
      <w:tr w:rsidR="00506A12" w:rsidRPr="00506A12" w14:paraId="6FE6A4D6" w14:textId="77777777" w:rsidTr="00307A5E">
        <w:trPr>
          <w:trHeight w:val="750"/>
          <w:ins w:id="6244"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5D429E41" w14:textId="77777777" w:rsidR="00506A12" w:rsidRPr="00506A12" w:rsidRDefault="00506A12" w:rsidP="00E56215">
            <w:pPr>
              <w:spacing w:after="0" w:line="240" w:lineRule="auto"/>
              <w:rPr>
                <w:ins w:id="6245"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FFFF00" w:fill="FFFF00"/>
            <w:noWrap/>
            <w:vAlign w:val="center"/>
            <w:hideMark/>
          </w:tcPr>
          <w:p w14:paraId="5FBE1D38" w14:textId="77777777" w:rsidR="00506A12" w:rsidRPr="00506A12" w:rsidRDefault="00506A12" w:rsidP="00E56215">
            <w:pPr>
              <w:spacing w:after="0" w:line="240" w:lineRule="auto"/>
              <w:jc w:val="center"/>
              <w:rPr>
                <w:ins w:id="6246" w:author="OPD2" w:date="2021-03-16T07:31:00Z"/>
                <w:rFonts w:ascii="Calibri" w:eastAsia="Times New Roman" w:hAnsi="Calibri" w:cs="Calibri"/>
                <w:b/>
                <w:bCs/>
                <w:color w:val="000000"/>
              </w:rPr>
            </w:pPr>
            <w:ins w:id="6247" w:author="OPD2" w:date="2021-03-16T07:31:00Z">
              <w:r w:rsidRPr="00506A12">
                <w:rPr>
                  <w:rFonts w:ascii="Calibri" w:eastAsia="Times New Roman" w:hAnsi="Calibri" w:cs="Calibri"/>
                  <w:b/>
                  <w:bCs/>
                  <w:color w:val="000000"/>
                </w:rPr>
                <w:t>3.2.4</w:t>
              </w:r>
            </w:ins>
          </w:p>
        </w:tc>
        <w:tc>
          <w:tcPr>
            <w:tcW w:w="3111" w:type="dxa"/>
            <w:tcBorders>
              <w:top w:val="nil"/>
              <w:left w:val="nil"/>
              <w:bottom w:val="single" w:sz="4" w:space="0" w:color="000000"/>
              <w:right w:val="single" w:sz="4" w:space="0" w:color="000000"/>
            </w:tcBorders>
            <w:shd w:val="clear" w:color="FFFF00" w:fill="FFFF00"/>
            <w:vAlign w:val="center"/>
            <w:hideMark/>
          </w:tcPr>
          <w:p w14:paraId="1B73E5FB" w14:textId="77777777" w:rsidR="00506A12" w:rsidRPr="00506A12" w:rsidRDefault="00506A12" w:rsidP="00E56215">
            <w:pPr>
              <w:spacing w:after="0" w:line="240" w:lineRule="auto"/>
              <w:rPr>
                <w:ins w:id="6248" w:author="OPD2" w:date="2021-03-16T07:31:00Z"/>
                <w:rFonts w:ascii="Calibri" w:eastAsia="Times New Roman" w:hAnsi="Calibri" w:cs="Calibri"/>
                <w:color w:val="000000"/>
                <w:sz w:val="20"/>
                <w:szCs w:val="20"/>
              </w:rPr>
            </w:pPr>
            <w:ins w:id="6249" w:author="OPD2" w:date="2021-03-16T07:31:00Z">
              <w:r w:rsidRPr="00506A12">
                <w:rPr>
                  <w:rFonts w:ascii="Calibri" w:eastAsia="Times New Roman" w:hAnsi="Calibri" w:cs="Calibri"/>
                  <w:color w:val="000000"/>
                  <w:sz w:val="20"/>
                  <w:szCs w:val="20"/>
                </w:rPr>
                <w:t>Breastfeeding</w:t>
              </w:r>
            </w:ins>
          </w:p>
        </w:tc>
        <w:tc>
          <w:tcPr>
            <w:tcW w:w="5850" w:type="dxa"/>
            <w:tcBorders>
              <w:top w:val="nil"/>
              <w:left w:val="nil"/>
              <w:bottom w:val="single" w:sz="4" w:space="0" w:color="000000"/>
              <w:right w:val="single" w:sz="4" w:space="0" w:color="000000"/>
            </w:tcBorders>
            <w:shd w:val="clear" w:color="FFFF00" w:fill="FFFF00"/>
            <w:vAlign w:val="center"/>
            <w:hideMark/>
          </w:tcPr>
          <w:p w14:paraId="484A9298" w14:textId="7BC7E325" w:rsidR="00506A12" w:rsidRPr="00506A12" w:rsidRDefault="00506A12" w:rsidP="00E56215">
            <w:pPr>
              <w:spacing w:after="0" w:line="240" w:lineRule="auto"/>
              <w:rPr>
                <w:ins w:id="6250" w:author="OPD2" w:date="2021-03-16T07:31:00Z"/>
                <w:rFonts w:ascii="Calibri" w:eastAsia="Times New Roman" w:hAnsi="Calibri" w:cs="Calibri"/>
                <w:color w:val="000000"/>
                <w:sz w:val="20"/>
                <w:szCs w:val="20"/>
              </w:rPr>
            </w:pPr>
            <w:ins w:id="6251" w:author="OPD2" w:date="2021-03-16T07:31:00Z">
              <w:r w:rsidRPr="00506A12">
                <w:rPr>
                  <w:rFonts w:ascii="Calibri" w:eastAsia="Times New Roman" w:hAnsi="Calibri" w:cs="Calibri"/>
                  <w:color w:val="000000"/>
                  <w:sz w:val="20"/>
                  <w:szCs w:val="20"/>
                </w:rPr>
                <w:t xml:space="preserve">[Health Islands Monitoring Framework - "Infants aged 0-5 months who are fed exclusively with breast milk"] WIC data? Data from clinics at </w:t>
              </w:r>
              <w:r w:rsidR="00307A5E" w:rsidRPr="00506A12">
                <w:rPr>
                  <w:rFonts w:ascii="Calibri" w:eastAsia="Times New Roman" w:hAnsi="Calibri" w:cs="Calibri"/>
                  <w:color w:val="000000"/>
                  <w:sz w:val="20"/>
                  <w:szCs w:val="20"/>
                </w:rPr>
                <w:t>6-month</w:t>
              </w:r>
              <w:r w:rsidRPr="00506A12">
                <w:rPr>
                  <w:rFonts w:ascii="Calibri" w:eastAsia="Times New Roman" w:hAnsi="Calibri" w:cs="Calibri"/>
                  <w:color w:val="000000"/>
                  <w:sz w:val="20"/>
                  <w:szCs w:val="20"/>
                </w:rPr>
                <w:t xml:space="preserve"> well-child visit?</w:t>
              </w:r>
            </w:ins>
          </w:p>
        </w:tc>
      </w:tr>
      <w:tr w:rsidR="00506A12" w:rsidRPr="00506A12" w14:paraId="67245EC0" w14:textId="77777777" w:rsidTr="00307A5E">
        <w:trPr>
          <w:trHeight w:val="953"/>
          <w:ins w:id="6252" w:author="OPD2" w:date="2021-03-16T07:31:00Z"/>
        </w:trPr>
        <w:tc>
          <w:tcPr>
            <w:tcW w:w="3150" w:type="dxa"/>
            <w:vMerge w:val="restart"/>
            <w:tcBorders>
              <w:top w:val="nil"/>
              <w:left w:val="single" w:sz="4" w:space="0" w:color="000000"/>
              <w:bottom w:val="single" w:sz="4" w:space="0" w:color="000000"/>
              <w:right w:val="single" w:sz="4" w:space="0" w:color="000000"/>
            </w:tcBorders>
            <w:shd w:val="clear" w:color="FFD965" w:fill="FFD965"/>
            <w:vAlign w:val="center"/>
            <w:hideMark/>
          </w:tcPr>
          <w:p w14:paraId="7E4E9ADA" w14:textId="77777777" w:rsidR="00506A12" w:rsidRPr="00506A12" w:rsidRDefault="00506A12" w:rsidP="00E56215">
            <w:pPr>
              <w:spacing w:after="0" w:line="240" w:lineRule="auto"/>
              <w:jc w:val="center"/>
              <w:rPr>
                <w:ins w:id="6253" w:author="OPD2" w:date="2021-03-16T07:31:00Z"/>
                <w:rFonts w:ascii="Calibri" w:eastAsia="Times New Roman" w:hAnsi="Calibri" w:cs="Calibri"/>
                <w:color w:val="000000"/>
                <w:sz w:val="16"/>
                <w:szCs w:val="16"/>
              </w:rPr>
            </w:pPr>
            <w:ins w:id="6254" w:author="OPD2" w:date="2021-03-16T07:31:00Z">
              <w:r w:rsidRPr="00506A12">
                <w:rPr>
                  <w:rFonts w:ascii="Calibri" w:eastAsia="Times New Roman" w:hAnsi="Calibri" w:cs="Calibri"/>
                  <w:color w:val="000000"/>
                  <w:sz w:val="16"/>
                  <w:szCs w:val="16"/>
                </w:rPr>
                <w:t>By 2030, end the epidemics of AIDS, tuberculosis, malaria and neglected tropical diseases and combat hepatitis, water-borne diseases and other communicable diseases</w:t>
              </w:r>
            </w:ins>
          </w:p>
        </w:tc>
        <w:tc>
          <w:tcPr>
            <w:tcW w:w="1389" w:type="dxa"/>
            <w:tcBorders>
              <w:top w:val="nil"/>
              <w:left w:val="nil"/>
              <w:bottom w:val="single" w:sz="4" w:space="0" w:color="000000"/>
              <w:right w:val="single" w:sz="4" w:space="0" w:color="000000"/>
            </w:tcBorders>
            <w:shd w:val="clear" w:color="FFD965" w:fill="FFD965"/>
            <w:noWrap/>
            <w:vAlign w:val="center"/>
            <w:hideMark/>
          </w:tcPr>
          <w:p w14:paraId="289799CE" w14:textId="77777777" w:rsidR="00506A12" w:rsidRPr="00506A12" w:rsidRDefault="00506A12" w:rsidP="00E56215">
            <w:pPr>
              <w:spacing w:after="0" w:line="240" w:lineRule="auto"/>
              <w:jc w:val="center"/>
              <w:rPr>
                <w:ins w:id="6255" w:author="OPD2" w:date="2021-03-16T07:31:00Z"/>
                <w:rFonts w:ascii="Calibri" w:eastAsia="Times New Roman" w:hAnsi="Calibri" w:cs="Calibri"/>
                <w:b/>
                <w:bCs/>
                <w:color w:val="000000"/>
              </w:rPr>
            </w:pPr>
            <w:ins w:id="6256" w:author="OPD2" w:date="2021-03-16T07:31:00Z">
              <w:r w:rsidRPr="00506A12">
                <w:rPr>
                  <w:rFonts w:ascii="Calibri" w:eastAsia="Times New Roman" w:hAnsi="Calibri" w:cs="Calibri"/>
                  <w:b/>
                  <w:bCs/>
                  <w:color w:val="000000"/>
                </w:rPr>
                <w:t>3.3.1</w:t>
              </w:r>
            </w:ins>
          </w:p>
        </w:tc>
        <w:tc>
          <w:tcPr>
            <w:tcW w:w="3111" w:type="dxa"/>
            <w:tcBorders>
              <w:top w:val="nil"/>
              <w:left w:val="nil"/>
              <w:bottom w:val="single" w:sz="4" w:space="0" w:color="000000"/>
              <w:right w:val="single" w:sz="4" w:space="0" w:color="000000"/>
            </w:tcBorders>
            <w:shd w:val="clear" w:color="FEF2CB" w:fill="FEF2CB"/>
            <w:vAlign w:val="center"/>
            <w:hideMark/>
          </w:tcPr>
          <w:p w14:paraId="5AF42A02" w14:textId="77777777" w:rsidR="00506A12" w:rsidRPr="00506A12" w:rsidRDefault="00506A12" w:rsidP="00E56215">
            <w:pPr>
              <w:spacing w:after="0" w:line="240" w:lineRule="auto"/>
              <w:rPr>
                <w:ins w:id="6257" w:author="OPD2" w:date="2021-03-16T07:31:00Z"/>
                <w:rFonts w:ascii="Calibri" w:eastAsia="Times New Roman" w:hAnsi="Calibri" w:cs="Calibri"/>
                <w:color w:val="000000"/>
                <w:sz w:val="20"/>
                <w:szCs w:val="20"/>
              </w:rPr>
            </w:pPr>
            <w:ins w:id="6258" w:author="OPD2" w:date="2021-03-16T07:31:00Z">
              <w:r w:rsidRPr="00506A12">
                <w:rPr>
                  <w:rFonts w:ascii="Calibri" w:eastAsia="Times New Roman" w:hAnsi="Calibri" w:cs="Calibri"/>
                  <w:color w:val="000000"/>
                  <w:sz w:val="20"/>
                  <w:szCs w:val="20"/>
                </w:rPr>
                <w:t>HIV infections rate (per 1,000)</w:t>
              </w:r>
            </w:ins>
          </w:p>
        </w:tc>
        <w:tc>
          <w:tcPr>
            <w:tcW w:w="5850" w:type="dxa"/>
            <w:tcBorders>
              <w:top w:val="nil"/>
              <w:left w:val="nil"/>
              <w:bottom w:val="single" w:sz="4" w:space="0" w:color="000000"/>
              <w:right w:val="single" w:sz="4" w:space="0" w:color="000000"/>
            </w:tcBorders>
            <w:shd w:val="clear" w:color="FEF2CB" w:fill="FEF2CB"/>
            <w:vAlign w:val="center"/>
            <w:hideMark/>
          </w:tcPr>
          <w:p w14:paraId="63FC7514" w14:textId="77777777" w:rsidR="00506A12" w:rsidRPr="00506A12" w:rsidRDefault="00506A12" w:rsidP="00E56215">
            <w:pPr>
              <w:spacing w:after="0" w:line="240" w:lineRule="auto"/>
              <w:rPr>
                <w:ins w:id="6259" w:author="OPD2" w:date="2021-03-16T07:31:00Z"/>
                <w:rFonts w:ascii="Calibri" w:eastAsia="Times New Roman" w:hAnsi="Calibri" w:cs="Calibri"/>
                <w:color w:val="000000"/>
                <w:sz w:val="20"/>
                <w:szCs w:val="20"/>
              </w:rPr>
            </w:pPr>
            <w:ins w:id="6260" w:author="OPD2" w:date="2021-03-16T07:31:00Z">
              <w:r w:rsidRPr="00506A12">
                <w:rPr>
                  <w:rFonts w:ascii="Calibri" w:eastAsia="Times New Roman" w:hAnsi="Calibri" w:cs="Calibri"/>
                  <w:color w:val="000000"/>
                  <w:sz w:val="20"/>
                  <w:szCs w:val="20"/>
                </w:rPr>
                <w:t xml:space="preserve">By 2030, reduce the number of new HIV infections per 1,000 uninfected population, by sex, age and key populations to 0. </w:t>
              </w:r>
            </w:ins>
          </w:p>
        </w:tc>
      </w:tr>
      <w:tr w:rsidR="00506A12" w:rsidRPr="00506A12" w14:paraId="1C93D218" w14:textId="77777777" w:rsidTr="00307A5E">
        <w:trPr>
          <w:trHeight w:val="737"/>
          <w:ins w:id="6261"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7953C776" w14:textId="77777777" w:rsidR="00506A12" w:rsidRPr="00506A12" w:rsidRDefault="00506A12" w:rsidP="00E56215">
            <w:pPr>
              <w:spacing w:after="0" w:line="240" w:lineRule="auto"/>
              <w:rPr>
                <w:ins w:id="6262"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FFD965" w:fill="FFD965"/>
            <w:noWrap/>
            <w:vAlign w:val="center"/>
            <w:hideMark/>
          </w:tcPr>
          <w:p w14:paraId="1E17E04C" w14:textId="77777777" w:rsidR="00506A12" w:rsidRPr="00506A12" w:rsidRDefault="00506A12" w:rsidP="00E56215">
            <w:pPr>
              <w:spacing w:after="0" w:line="240" w:lineRule="auto"/>
              <w:jc w:val="center"/>
              <w:rPr>
                <w:ins w:id="6263" w:author="OPD2" w:date="2021-03-16T07:31:00Z"/>
                <w:rFonts w:ascii="Calibri" w:eastAsia="Times New Roman" w:hAnsi="Calibri" w:cs="Calibri"/>
                <w:b/>
                <w:bCs/>
                <w:color w:val="000000"/>
              </w:rPr>
            </w:pPr>
            <w:ins w:id="6264" w:author="OPD2" w:date="2021-03-16T07:31:00Z">
              <w:r w:rsidRPr="00506A12">
                <w:rPr>
                  <w:rFonts w:ascii="Calibri" w:eastAsia="Times New Roman" w:hAnsi="Calibri" w:cs="Calibri"/>
                  <w:b/>
                  <w:bCs/>
                  <w:color w:val="000000"/>
                </w:rPr>
                <w:t>3.3.2</w:t>
              </w:r>
            </w:ins>
          </w:p>
        </w:tc>
        <w:tc>
          <w:tcPr>
            <w:tcW w:w="3111" w:type="dxa"/>
            <w:tcBorders>
              <w:top w:val="nil"/>
              <w:left w:val="nil"/>
              <w:bottom w:val="single" w:sz="4" w:space="0" w:color="000000"/>
              <w:right w:val="single" w:sz="4" w:space="0" w:color="000000"/>
            </w:tcBorders>
            <w:shd w:val="clear" w:color="FEF2CB" w:fill="FEF2CB"/>
            <w:vAlign w:val="center"/>
            <w:hideMark/>
          </w:tcPr>
          <w:p w14:paraId="150482C7" w14:textId="77777777" w:rsidR="00506A12" w:rsidRPr="00506A12" w:rsidRDefault="00506A12" w:rsidP="00E56215">
            <w:pPr>
              <w:spacing w:after="0" w:line="240" w:lineRule="auto"/>
              <w:rPr>
                <w:ins w:id="6265" w:author="OPD2" w:date="2021-03-16T07:31:00Z"/>
                <w:rFonts w:ascii="Calibri" w:eastAsia="Times New Roman" w:hAnsi="Calibri" w:cs="Calibri"/>
                <w:color w:val="000000"/>
                <w:sz w:val="20"/>
                <w:szCs w:val="20"/>
              </w:rPr>
            </w:pPr>
            <w:ins w:id="6266" w:author="OPD2" w:date="2021-03-16T07:31:00Z">
              <w:r w:rsidRPr="00506A12">
                <w:rPr>
                  <w:rFonts w:ascii="Calibri" w:eastAsia="Times New Roman" w:hAnsi="Calibri" w:cs="Calibri"/>
                  <w:color w:val="000000"/>
                  <w:sz w:val="20"/>
                  <w:szCs w:val="20"/>
                </w:rPr>
                <w:t>Tuberculosis incidence rate (per 100,000)</w:t>
              </w:r>
            </w:ins>
          </w:p>
        </w:tc>
        <w:tc>
          <w:tcPr>
            <w:tcW w:w="5850" w:type="dxa"/>
            <w:tcBorders>
              <w:top w:val="nil"/>
              <w:left w:val="nil"/>
              <w:bottom w:val="single" w:sz="4" w:space="0" w:color="auto"/>
              <w:right w:val="single" w:sz="4" w:space="0" w:color="000000"/>
            </w:tcBorders>
            <w:shd w:val="clear" w:color="FEF2CB" w:fill="FEF2CB"/>
            <w:vAlign w:val="center"/>
            <w:hideMark/>
          </w:tcPr>
          <w:p w14:paraId="6919C47D" w14:textId="77777777" w:rsidR="00506A12" w:rsidRPr="00506A12" w:rsidRDefault="00506A12" w:rsidP="00E56215">
            <w:pPr>
              <w:spacing w:after="0" w:line="240" w:lineRule="auto"/>
              <w:rPr>
                <w:ins w:id="6267" w:author="OPD2" w:date="2021-03-16T07:31:00Z"/>
                <w:rFonts w:ascii="Calibri" w:eastAsia="Times New Roman" w:hAnsi="Calibri" w:cs="Calibri"/>
                <w:color w:val="000000"/>
                <w:sz w:val="20"/>
                <w:szCs w:val="20"/>
              </w:rPr>
            </w:pPr>
            <w:ins w:id="6268" w:author="OPD2" w:date="2021-03-16T07:31:00Z">
              <w:r w:rsidRPr="00506A12">
                <w:rPr>
                  <w:rFonts w:ascii="Calibri" w:eastAsia="Times New Roman" w:hAnsi="Calibri" w:cs="Calibri"/>
                  <w:color w:val="000000"/>
                  <w:sz w:val="20"/>
                  <w:szCs w:val="20"/>
                </w:rPr>
                <w:t>By 2030, reduce the incidence of tuberculosis per 100,000 from 90.4 to 75.</w:t>
              </w:r>
              <w:r w:rsidRPr="00506A12">
                <w:rPr>
                  <w:rFonts w:ascii="Calibri" w:eastAsia="Times New Roman" w:hAnsi="Calibri" w:cs="Calibri"/>
                  <w:b/>
                  <w:bCs/>
                  <w:color w:val="9900FF"/>
                  <w:sz w:val="20"/>
                  <w:szCs w:val="20"/>
                </w:rPr>
                <w:t xml:space="preserve"> </w:t>
              </w:r>
              <w:r w:rsidRPr="00506A12">
                <w:rPr>
                  <w:rFonts w:ascii="Calibri" w:eastAsia="Times New Roman" w:hAnsi="Calibri" w:cs="Calibri"/>
                  <w:color w:val="000000"/>
                  <w:sz w:val="20"/>
                  <w:szCs w:val="20"/>
                </w:rPr>
                <w:t xml:space="preserve"> </w:t>
              </w:r>
            </w:ins>
          </w:p>
        </w:tc>
      </w:tr>
      <w:tr w:rsidR="00506A12" w:rsidRPr="00506A12" w14:paraId="30E1861B" w14:textId="77777777" w:rsidTr="00307A5E">
        <w:trPr>
          <w:trHeight w:val="728"/>
          <w:ins w:id="6269"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6DEF9EA9" w14:textId="77777777" w:rsidR="00506A12" w:rsidRPr="00506A12" w:rsidRDefault="00506A12" w:rsidP="00E56215">
            <w:pPr>
              <w:spacing w:after="0" w:line="240" w:lineRule="auto"/>
              <w:rPr>
                <w:ins w:id="6270"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FFD965" w:fill="FFD965"/>
            <w:noWrap/>
            <w:vAlign w:val="center"/>
            <w:hideMark/>
          </w:tcPr>
          <w:p w14:paraId="1CA69F39" w14:textId="77777777" w:rsidR="00506A12" w:rsidRPr="00506A12" w:rsidRDefault="00506A12" w:rsidP="00E56215">
            <w:pPr>
              <w:spacing w:after="0" w:line="240" w:lineRule="auto"/>
              <w:jc w:val="center"/>
              <w:rPr>
                <w:ins w:id="6271" w:author="OPD2" w:date="2021-03-16T07:31:00Z"/>
                <w:rFonts w:ascii="Calibri" w:eastAsia="Times New Roman" w:hAnsi="Calibri" w:cs="Calibri"/>
                <w:b/>
                <w:bCs/>
                <w:color w:val="000000"/>
              </w:rPr>
            </w:pPr>
            <w:ins w:id="6272" w:author="OPD2" w:date="2021-03-16T07:31:00Z">
              <w:r w:rsidRPr="00506A12">
                <w:rPr>
                  <w:rFonts w:ascii="Calibri" w:eastAsia="Times New Roman" w:hAnsi="Calibri" w:cs="Calibri"/>
                  <w:b/>
                  <w:bCs/>
                  <w:color w:val="000000"/>
                </w:rPr>
                <w:t>3.3.3</w:t>
              </w:r>
            </w:ins>
          </w:p>
        </w:tc>
        <w:tc>
          <w:tcPr>
            <w:tcW w:w="3111" w:type="dxa"/>
            <w:tcBorders>
              <w:top w:val="nil"/>
              <w:left w:val="nil"/>
              <w:bottom w:val="single" w:sz="4" w:space="0" w:color="000000"/>
              <w:right w:val="single" w:sz="4" w:space="0" w:color="auto"/>
            </w:tcBorders>
            <w:shd w:val="clear" w:color="FEF2CB" w:fill="FEF2CB"/>
            <w:vAlign w:val="center"/>
            <w:hideMark/>
          </w:tcPr>
          <w:p w14:paraId="3F3721DA" w14:textId="77777777" w:rsidR="00506A12" w:rsidRPr="00506A12" w:rsidRDefault="00506A12" w:rsidP="00E56215">
            <w:pPr>
              <w:spacing w:after="0" w:line="240" w:lineRule="auto"/>
              <w:rPr>
                <w:ins w:id="6273" w:author="OPD2" w:date="2021-03-16T07:31:00Z"/>
                <w:rFonts w:ascii="Calibri" w:eastAsia="Times New Roman" w:hAnsi="Calibri" w:cs="Calibri"/>
                <w:color w:val="000000"/>
                <w:sz w:val="20"/>
                <w:szCs w:val="20"/>
              </w:rPr>
            </w:pPr>
            <w:ins w:id="6274" w:author="OPD2" w:date="2021-03-16T07:31:00Z">
              <w:r w:rsidRPr="00506A12">
                <w:rPr>
                  <w:rFonts w:ascii="Calibri" w:eastAsia="Times New Roman" w:hAnsi="Calibri" w:cs="Calibri"/>
                  <w:color w:val="000000"/>
                  <w:sz w:val="20"/>
                  <w:szCs w:val="20"/>
                </w:rPr>
                <w:t xml:space="preserve">Tuberculosis Case Identification </w:t>
              </w:r>
            </w:ins>
          </w:p>
        </w:tc>
        <w:tc>
          <w:tcPr>
            <w:tcW w:w="5850" w:type="dxa"/>
            <w:tcBorders>
              <w:top w:val="single" w:sz="4" w:space="0" w:color="auto"/>
              <w:left w:val="single" w:sz="4" w:space="0" w:color="auto"/>
              <w:bottom w:val="single" w:sz="4" w:space="0" w:color="auto"/>
              <w:right w:val="single" w:sz="4" w:space="0" w:color="auto"/>
            </w:tcBorders>
            <w:shd w:val="clear" w:color="FEF2CB" w:fill="FEF2CB"/>
            <w:vAlign w:val="center"/>
            <w:hideMark/>
          </w:tcPr>
          <w:p w14:paraId="411A815C" w14:textId="77777777" w:rsidR="00506A12" w:rsidRPr="00506A12" w:rsidRDefault="00506A12" w:rsidP="00E56215">
            <w:pPr>
              <w:spacing w:after="0" w:line="240" w:lineRule="auto"/>
              <w:rPr>
                <w:ins w:id="6275" w:author="OPD2" w:date="2021-03-16T07:31:00Z"/>
                <w:rFonts w:ascii="Calibri" w:eastAsia="Times New Roman" w:hAnsi="Calibri" w:cs="Calibri"/>
                <w:color w:val="000000"/>
                <w:sz w:val="20"/>
                <w:szCs w:val="20"/>
              </w:rPr>
            </w:pPr>
            <w:ins w:id="6276" w:author="OPD2" w:date="2021-03-16T07:31:00Z">
              <w:r w:rsidRPr="00506A12">
                <w:rPr>
                  <w:rFonts w:ascii="Calibri" w:eastAsia="Times New Roman" w:hAnsi="Calibri" w:cs="Calibri"/>
                  <w:color w:val="000000"/>
                  <w:sz w:val="20"/>
                  <w:szCs w:val="20"/>
                </w:rPr>
                <w:t>By 2030, 95% of patient population are tested using Xpert MTB/RIF as the initial diagnostic test.</w:t>
              </w:r>
            </w:ins>
          </w:p>
        </w:tc>
      </w:tr>
      <w:tr w:rsidR="00307A5E" w:rsidRPr="00506A12" w14:paraId="780349BB" w14:textId="77777777" w:rsidTr="00307A5E">
        <w:trPr>
          <w:trHeight w:val="872"/>
          <w:ins w:id="6277"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56E291EC" w14:textId="77777777" w:rsidR="00506A12" w:rsidRPr="00506A12" w:rsidRDefault="00506A12" w:rsidP="00E56215">
            <w:pPr>
              <w:spacing w:after="0" w:line="240" w:lineRule="auto"/>
              <w:rPr>
                <w:ins w:id="6278"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FFD965" w:fill="FFD965"/>
            <w:noWrap/>
            <w:vAlign w:val="center"/>
            <w:hideMark/>
          </w:tcPr>
          <w:p w14:paraId="4D04FBF3" w14:textId="77777777" w:rsidR="00506A12" w:rsidRPr="00506A12" w:rsidRDefault="00506A12" w:rsidP="00E56215">
            <w:pPr>
              <w:spacing w:after="0" w:line="240" w:lineRule="auto"/>
              <w:jc w:val="center"/>
              <w:rPr>
                <w:ins w:id="6279" w:author="OPD2" w:date="2021-03-16T07:31:00Z"/>
                <w:rFonts w:ascii="Calibri" w:eastAsia="Times New Roman" w:hAnsi="Calibri" w:cs="Calibri"/>
                <w:b/>
                <w:bCs/>
                <w:color w:val="000000"/>
              </w:rPr>
            </w:pPr>
            <w:ins w:id="6280" w:author="OPD2" w:date="2021-03-16T07:31:00Z">
              <w:r w:rsidRPr="00506A12">
                <w:rPr>
                  <w:rFonts w:ascii="Calibri" w:eastAsia="Times New Roman" w:hAnsi="Calibri" w:cs="Calibri"/>
                  <w:b/>
                  <w:bCs/>
                  <w:color w:val="000000"/>
                </w:rPr>
                <w:t>3.3.4</w:t>
              </w:r>
            </w:ins>
          </w:p>
        </w:tc>
        <w:tc>
          <w:tcPr>
            <w:tcW w:w="3111" w:type="dxa"/>
            <w:tcBorders>
              <w:top w:val="nil"/>
              <w:left w:val="nil"/>
              <w:bottom w:val="single" w:sz="4" w:space="0" w:color="000000"/>
              <w:right w:val="single" w:sz="4" w:space="0" w:color="auto"/>
            </w:tcBorders>
            <w:shd w:val="clear" w:color="FEF2CB" w:fill="FEF2CB"/>
            <w:vAlign w:val="center"/>
            <w:hideMark/>
          </w:tcPr>
          <w:p w14:paraId="534284B9" w14:textId="77777777" w:rsidR="00506A12" w:rsidRPr="00506A12" w:rsidRDefault="00506A12" w:rsidP="00E56215">
            <w:pPr>
              <w:spacing w:after="0" w:line="240" w:lineRule="auto"/>
              <w:rPr>
                <w:ins w:id="6281" w:author="OPD2" w:date="2021-03-16T07:31:00Z"/>
                <w:rFonts w:ascii="Calibri" w:eastAsia="Times New Roman" w:hAnsi="Calibri" w:cs="Calibri"/>
                <w:color w:val="000000"/>
                <w:sz w:val="20"/>
                <w:szCs w:val="20"/>
              </w:rPr>
            </w:pPr>
            <w:ins w:id="6282" w:author="OPD2" w:date="2021-03-16T07:31:00Z">
              <w:r w:rsidRPr="00506A12">
                <w:rPr>
                  <w:rFonts w:ascii="Calibri" w:eastAsia="Times New Roman" w:hAnsi="Calibri" w:cs="Calibri"/>
                  <w:color w:val="000000"/>
                  <w:sz w:val="20"/>
                  <w:szCs w:val="20"/>
                </w:rPr>
                <w:t>Tuberculosis intervention and treatment</w:t>
              </w:r>
            </w:ins>
          </w:p>
        </w:tc>
        <w:tc>
          <w:tcPr>
            <w:tcW w:w="5850" w:type="dxa"/>
            <w:tcBorders>
              <w:top w:val="single" w:sz="4" w:space="0" w:color="auto"/>
              <w:left w:val="single" w:sz="4" w:space="0" w:color="auto"/>
              <w:bottom w:val="single" w:sz="4" w:space="0" w:color="auto"/>
              <w:right w:val="single" w:sz="4" w:space="0" w:color="auto"/>
            </w:tcBorders>
            <w:shd w:val="clear" w:color="FEF2CB" w:fill="FEF2CB"/>
            <w:vAlign w:val="center"/>
            <w:hideMark/>
          </w:tcPr>
          <w:p w14:paraId="39EA992E" w14:textId="77777777" w:rsidR="00506A12" w:rsidRPr="00506A12" w:rsidRDefault="00506A12" w:rsidP="00E56215">
            <w:pPr>
              <w:spacing w:after="0" w:line="240" w:lineRule="auto"/>
              <w:rPr>
                <w:ins w:id="6283" w:author="OPD2" w:date="2021-03-16T07:31:00Z"/>
                <w:rFonts w:ascii="Calibri" w:eastAsia="Times New Roman" w:hAnsi="Calibri" w:cs="Calibri"/>
                <w:color w:val="000000"/>
                <w:sz w:val="20"/>
                <w:szCs w:val="20"/>
              </w:rPr>
            </w:pPr>
            <w:ins w:id="6284" w:author="OPD2" w:date="2021-03-16T07:31:00Z">
              <w:r w:rsidRPr="00506A12">
                <w:rPr>
                  <w:rFonts w:ascii="Calibri" w:eastAsia="Times New Roman" w:hAnsi="Calibri" w:cs="Calibri"/>
                  <w:color w:val="000000"/>
                  <w:sz w:val="20"/>
                  <w:szCs w:val="20"/>
                </w:rPr>
                <w:t xml:space="preserve">By 2030, 95% of culture positive TB cases receive a complete drug susceptibility examination within 60 days of MTB confirmation. </w:t>
              </w:r>
            </w:ins>
          </w:p>
        </w:tc>
      </w:tr>
      <w:tr w:rsidR="00506A12" w:rsidRPr="00506A12" w14:paraId="7799EDFF" w14:textId="77777777" w:rsidTr="00307A5E">
        <w:trPr>
          <w:trHeight w:val="630"/>
          <w:ins w:id="6285"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31308AD6" w14:textId="77777777" w:rsidR="00506A12" w:rsidRPr="00506A12" w:rsidRDefault="00506A12" w:rsidP="00E56215">
            <w:pPr>
              <w:spacing w:after="0" w:line="240" w:lineRule="auto"/>
              <w:rPr>
                <w:ins w:id="6286"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FFD965" w:fill="FFD965"/>
            <w:noWrap/>
            <w:vAlign w:val="center"/>
            <w:hideMark/>
          </w:tcPr>
          <w:p w14:paraId="2E4B0FFB" w14:textId="77777777" w:rsidR="00506A12" w:rsidRPr="00506A12" w:rsidRDefault="00506A12" w:rsidP="00E56215">
            <w:pPr>
              <w:spacing w:after="0" w:line="240" w:lineRule="auto"/>
              <w:jc w:val="center"/>
              <w:rPr>
                <w:ins w:id="6287" w:author="OPD2" w:date="2021-03-16T07:31:00Z"/>
                <w:rFonts w:ascii="Calibri" w:eastAsia="Times New Roman" w:hAnsi="Calibri" w:cs="Calibri"/>
                <w:b/>
                <w:bCs/>
                <w:color w:val="000000"/>
              </w:rPr>
            </w:pPr>
            <w:ins w:id="6288" w:author="OPD2" w:date="2021-03-16T07:31:00Z">
              <w:r w:rsidRPr="00506A12">
                <w:rPr>
                  <w:rFonts w:ascii="Calibri" w:eastAsia="Times New Roman" w:hAnsi="Calibri" w:cs="Calibri"/>
                  <w:b/>
                  <w:bCs/>
                  <w:color w:val="000000"/>
                </w:rPr>
                <w:t>3.3.5</w:t>
              </w:r>
            </w:ins>
          </w:p>
        </w:tc>
        <w:tc>
          <w:tcPr>
            <w:tcW w:w="3111" w:type="dxa"/>
            <w:tcBorders>
              <w:top w:val="nil"/>
              <w:left w:val="nil"/>
              <w:bottom w:val="single" w:sz="4" w:space="0" w:color="000000"/>
              <w:right w:val="single" w:sz="4" w:space="0" w:color="auto"/>
            </w:tcBorders>
            <w:shd w:val="clear" w:color="FEF2CB" w:fill="FEF2CB"/>
            <w:vAlign w:val="center"/>
            <w:hideMark/>
          </w:tcPr>
          <w:p w14:paraId="10B0DAAA" w14:textId="77777777" w:rsidR="00506A12" w:rsidRPr="00506A12" w:rsidRDefault="00506A12" w:rsidP="00E56215">
            <w:pPr>
              <w:spacing w:after="0" w:line="240" w:lineRule="auto"/>
              <w:rPr>
                <w:ins w:id="6289" w:author="OPD2" w:date="2021-03-16T07:31:00Z"/>
                <w:rFonts w:ascii="Calibri" w:eastAsia="Times New Roman" w:hAnsi="Calibri" w:cs="Calibri"/>
                <w:color w:val="000000"/>
                <w:sz w:val="20"/>
                <w:szCs w:val="20"/>
              </w:rPr>
            </w:pPr>
            <w:ins w:id="6290" w:author="OPD2" w:date="2021-03-16T07:31:00Z">
              <w:r w:rsidRPr="00506A12">
                <w:rPr>
                  <w:rFonts w:ascii="Calibri" w:eastAsia="Times New Roman" w:hAnsi="Calibri" w:cs="Calibri"/>
                  <w:color w:val="000000"/>
                  <w:sz w:val="20"/>
                  <w:szCs w:val="20"/>
                </w:rPr>
                <w:t>Malaria incidence rate (N/A) (per 1,000)</w:t>
              </w:r>
            </w:ins>
          </w:p>
        </w:tc>
        <w:tc>
          <w:tcPr>
            <w:tcW w:w="5850" w:type="dxa"/>
            <w:tcBorders>
              <w:top w:val="single" w:sz="4" w:space="0" w:color="auto"/>
              <w:left w:val="single" w:sz="4" w:space="0" w:color="auto"/>
              <w:bottom w:val="single" w:sz="4" w:space="0" w:color="auto"/>
              <w:right w:val="single" w:sz="4" w:space="0" w:color="auto"/>
            </w:tcBorders>
            <w:shd w:val="clear" w:color="FEF2CB" w:fill="FEF2CB"/>
            <w:vAlign w:val="center"/>
            <w:hideMark/>
          </w:tcPr>
          <w:p w14:paraId="6BC1745C" w14:textId="77777777" w:rsidR="00506A12" w:rsidRPr="00506A12" w:rsidRDefault="00506A12" w:rsidP="00E56215">
            <w:pPr>
              <w:spacing w:after="0" w:line="240" w:lineRule="auto"/>
              <w:rPr>
                <w:ins w:id="6291" w:author="OPD2" w:date="2021-03-16T07:31:00Z"/>
                <w:rFonts w:ascii="Calibri" w:eastAsia="Times New Roman" w:hAnsi="Calibri" w:cs="Calibri"/>
                <w:color w:val="000000"/>
                <w:sz w:val="20"/>
                <w:szCs w:val="20"/>
              </w:rPr>
            </w:pPr>
            <w:ins w:id="6292" w:author="OPD2" w:date="2021-03-16T07:31:00Z">
              <w:r w:rsidRPr="00506A12">
                <w:rPr>
                  <w:rFonts w:ascii="Calibri" w:eastAsia="Times New Roman" w:hAnsi="Calibri" w:cs="Calibri"/>
                  <w:color w:val="000000"/>
                  <w:sz w:val="20"/>
                  <w:szCs w:val="20"/>
                </w:rPr>
                <w:t xml:space="preserve">By 2030, maintain a malaria incidence rate of 0 per 1,000. </w:t>
              </w:r>
            </w:ins>
          </w:p>
        </w:tc>
      </w:tr>
      <w:tr w:rsidR="00506A12" w:rsidRPr="00506A12" w14:paraId="316FD09B" w14:textId="77777777" w:rsidTr="00307A5E">
        <w:trPr>
          <w:trHeight w:val="615"/>
          <w:ins w:id="6293"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674C4426" w14:textId="77777777" w:rsidR="00506A12" w:rsidRPr="00506A12" w:rsidRDefault="00506A12" w:rsidP="00E56215">
            <w:pPr>
              <w:spacing w:after="0" w:line="240" w:lineRule="auto"/>
              <w:rPr>
                <w:ins w:id="6294"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FFD965" w:fill="FFD965"/>
            <w:noWrap/>
            <w:vAlign w:val="center"/>
            <w:hideMark/>
          </w:tcPr>
          <w:p w14:paraId="73DF5106" w14:textId="77777777" w:rsidR="00506A12" w:rsidRPr="00506A12" w:rsidRDefault="00506A12" w:rsidP="00E56215">
            <w:pPr>
              <w:spacing w:after="0" w:line="240" w:lineRule="auto"/>
              <w:jc w:val="center"/>
              <w:rPr>
                <w:ins w:id="6295" w:author="OPD2" w:date="2021-03-16T07:31:00Z"/>
                <w:rFonts w:ascii="Calibri" w:eastAsia="Times New Roman" w:hAnsi="Calibri" w:cs="Calibri"/>
                <w:b/>
                <w:bCs/>
                <w:color w:val="000000"/>
              </w:rPr>
            </w:pPr>
            <w:ins w:id="6296" w:author="OPD2" w:date="2021-03-16T07:31:00Z">
              <w:r w:rsidRPr="00506A12">
                <w:rPr>
                  <w:rFonts w:ascii="Calibri" w:eastAsia="Times New Roman" w:hAnsi="Calibri" w:cs="Calibri"/>
                  <w:b/>
                  <w:bCs/>
                  <w:color w:val="000000"/>
                </w:rPr>
                <w:t>3.3.6</w:t>
              </w:r>
            </w:ins>
          </w:p>
        </w:tc>
        <w:tc>
          <w:tcPr>
            <w:tcW w:w="3111" w:type="dxa"/>
            <w:tcBorders>
              <w:top w:val="nil"/>
              <w:left w:val="nil"/>
              <w:bottom w:val="single" w:sz="4" w:space="0" w:color="000000"/>
              <w:right w:val="single" w:sz="4" w:space="0" w:color="000000"/>
            </w:tcBorders>
            <w:shd w:val="clear" w:color="FEF2CB" w:fill="FEF2CB"/>
            <w:vAlign w:val="center"/>
            <w:hideMark/>
          </w:tcPr>
          <w:p w14:paraId="5934509C" w14:textId="7A09B9C4" w:rsidR="00506A12" w:rsidRPr="00506A12" w:rsidRDefault="00307A5E" w:rsidP="00E56215">
            <w:pPr>
              <w:spacing w:after="0" w:line="240" w:lineRule="auto"/>
              <w:rPr>
                <w:ins w:id="6297" w:author="OPD2" w:date="2021-03-16T07:31:00Z"/>
                <w:rFonts w:ascii="Calibri" w:eastAsia="Times New Roman" w:hAnsi="Calibri" w:cs="Calibri"/>
                <w:color w:val="000000"/>
                <w:sz w:val="20"/>
                <w:szCs w:val="20"/>
              </w:rPr>
            </w:pPr>
            <w:ins w:id="6298" w:author="OPD2" w:date="2021-03-16T07:31:00Z">
              <w:r w:rsidRPr="00506A12">
                <w:rPr>
                  <w:rFonts w:ascii="Calibri" w:eastAsia="Times New Roman" w:hAnsi="Calibri" w:cs="Calibri"/>
                  <w:color w:val="000000"/>
                  <w:sz w:val="20"/>
                  <w:szCs w:val="20"/>
                </w:rPr>
                <w:t>Hepatitis</w:t>
              </w:r>
              <w:r w:rsidR="00506A12" w:rsidRPr="00506A12">
                <w:rPr>
                  <w:rFonts w:ascii="Calibri" w:eastAsia="Times New Roman" w:hAnsi="Calibri" w:cs="Calibri"/>
                  <w:color w:val="000000"/>
                  <w:sz w:val="20"/>
                  <w:szCs w:val="20"/>
                </w:rPr>
                <w:t xml:space="preserve"> B incidence rate (per 1,000)</w:t>
              </w:r>
            </w:ins>
          </w:p>
        </w:tc>
        <w:tc>
          <w:tcPr>
            <w:tcW w:w="5850" w:type="dxa"/>
            <w:tcBorders>
              <w:top w:val="single" w:sz="4" w:space="0" w:color="auto"/>
              <w:left w:val="nil"/>
              <w:bottom w:val="single" w:sz="4" w:space="0" w:color="000000"/>
              <w:right w:val="single" w:sz="4" w:space="0" w:color="000000"/>
            </w:tcBorders>
            <w:shd w:val="clear" w:color="FEF2CB" w:fill="FEF2CB"/>
            <w:vAlign w:val="center"/>
            <w:hideMark/>
          </w:tcPr>
          <w:p w14:paraId="47054D35" w14:textId="77777777" w:rsidR="00506A12" w:rsidRPr="00506A12" w:rsidRDefault="00506A12" w:rsidP="00E56215">
            <w:pPr>
              <w:spacing w:after="0" w:line="240" w:lineRule="auto"/>
              <w:rPr>
                <w:ins w:id="6299" w:author="OPD2" w:date="2021-03-16T07:31:00Z"/>
                <w:rFonts w:ascii="Calibri" w:eastAsia="Times New Roman" w:hAnsi="Calibri" w:cs="Calibri"/>
                <w:color w:val="000000"/>
                <w:sz w:val="20"/>
                <w:szCs w:val="20"/>
              </w:rPr>
            </w:pPr>
            <w:ins w:id="6300" w:author="OPD2" w:date="2021-03-16T07:31:00Z">
              <w:r w:rsidRPr="00506A12">
                <w:rPr>
                  <w:rFonts w:ascii="Calibri" w:eastAsia="Times New Roman" w:hAnsi="Calibri" w:cs="Calibri"/>
                  <w:color w:val="000000"/>
                  <w:sz w:val="20"/>
                  <w:szCs w:val="20"/>
                </w:rPr>
                <w:t xml:space="preserve">By 2030, reduce the Hepatitis B incidence rate per 1,000 to 40. </w:t>
              </w:r>
            </w:ins>
          </w:p>
        </w:tc>
      </w:tr>
      <w:tr w:rsidR="00506A12" w:rsidRPr="00506A12" w14:paraId="50DBC499" w14:textId="77777777" w:rsidTr="00307A5E">
        <w:trPr>
          <w:trHeight w:val="660"/>
          <w:ins w:id="6301"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29A2A8CB" w14:textId="77777777" w:rsidR="00506A12" w:rsidRPr="00506A12" w:rsidRDefault="00506A12" w:rsidP="00E56215">
            <w:pPr>
              <w:spacing w:after="0" w:line="240" w:lineRule="auto"/>
              <w:rPr>
                <w:ins w:id="6302"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FFD965" w:fill="FFD965"/>
            <w:noWrap/>
            <w:vAlign w:val="center"/>
            <w:hideMark/>
          </w:tcPr>
          <w:p w14:paraId="60324F75" w14:textId="77777777" w:rsidR="00506A12" w:rsidRPr="00506A12" w:rsidRDefault="00506A12" w:rsidP="00E56215">
            <w:pPr>
              <w:spacing w:after="0" w:line="240" w:lineRule="auto"/>
              <w:jc w:val="center"/>
              <w:rPr>
                <w:ins w:id="6303" w:author="OPD2" w:date="2021-03-16T07:31:00Z"/>
                <w:rFonts w:ascii="Calibri" w:eastAsia="Times New Roman" w:hAnsi="Calibri" w:cs="Calibri"/>
                <w:b/>
                <w:bCs/>
                <w:color w:val="000000"/>
              </w:rPr>
            </w:pPr>
            <w:ins w:id="6304" w:author="OPD2" w:date="2021-03-16T07:31:00Z">
              <w:r w:rsidRPr="00506A12">
                <w:rPr>
                  <w:rFonts w:ascii="Calibri" w:eastAsia="Times New Roman" w:hAnsi="Calibri" w:cs="Calibri"/>
                  <w:b/>
                  <w:bCs/>
                  <w:color w:val="000000"/>
                </w:rPr>
                <w:t>3.3.7</w:t>
              </w:r>
            </w:ins>
          </w:p>
        </w:tc>
        <w:tc>
          <w:tcPr>
            <w:tcW w:w="3111" w:type="dxa"/>
            <w:tcBorders>
              <w:top w:val="nil"/>
              <w:left w:val="nil"/>
              <w:bottom w:val="single" w:sz="4" w:space="0" w:color="000000"/>
              <w:right w:val="single" w:sz="4" w:space="0" w:color="000000"/>
            </w:tcBorders>
            <w:shd w:val="clear" w:color="FEF2CB" w:fill="FEF2CB"/>
            <w:vAlign w:val="center"/>
            <w:hideMark/>
          </w:tcPr>
          <w:p w14:paraId="051F21EF" w14:textId="77777777" w:rsidR="00506A12" w:rsidRPr="00506A12" w:rsidRDefault="00506A12" w:rsidP="00E56215">
            <w:pPr>
              <w:spacing w:after="0" w:line="240" w:lineRule="auto"/>
              <w:rPr>
                <w:ins w:id="6305" w:author="OPD2" w:date="2021-03-16T07:31:00Z"/>
                <w:rFonts w:ascii="Calibri" w:eastAsia="Times New Roman" w:hAnsi="Calibri" w:cs="Calibri"/>
                <w:color w:val="000000"/>
                <w:sz w:val="20"/>
                <w:szCs w:val="20"/>
              </w:rPr>
            </w:pPr>
            <w:ins w:id="6306" w:author="OPD2" w:date="2021-03-16T07:31:00Z">
              <w:r w:rsidRPr="00506A12">
                <w:rPr>
                  <w:rFonts w:ascii="Calibri" w:eastAsia="Times New Roman" w:hAnsi="Calibri" w:cs="Calibri"/>
                  <w:color w:val="000000"/>
                  <w:sz w:val="20"/>
                  <w:szCs w:val="20"/>
                </w:rPr>
                <w:t>Number of people requiring interventions against neglected tropical diseases</w:t>
              </w:r>
            </w:ins>
          </w:p>
        </w:tc>
        <w:tc>
          <w:tcPr>
            <w:tcW w:w="5850" w:type="dxa"/>
            <w:tcBorders>
              <w:top w:val="nil"/>
              <w:left w:val="nil"/>
              <w:bottom w:val="single" w:sz="4" w:space="0" w:color="000000"/>
              <w:right w:val="single" w:sz="4" w:space="0" w:color="000000"/>
            </w:tcBorders>
            <w:shd w:val="clear" w:color="FEF2CB" w:fill="FEF2CB"/>
            <w:vAlign w:val="center"/>
            <w:hideMark/>
          </w:tcPr>
          <w:p w14:paraId="16658CEB" w14:textId="77777777" w:rsidR="00506A12" w:rsidRPr="00506A12" w:rsidRDefault="00506A12" w:rsidP="00E56215">
            <w:pPr>
              <w:spacing w:after="0" w:line="240" w:lineRule="auto"/>
              <w:rPr>
                <w:ins w:id="6307" w:author="OPD2" w:date="2021-03-16T07:31:00Z"/>
                <w:rFonts w:ascii="Calibri" w:eastAsia="Times New Roman" w:hAnsi="Calibri" w:cs="Calibri"/>
                <w:color w:val="000000"/>
                <w:sz w:val="20"/>
                <w:szCs w:val="20"/>
              </w:rPr>
            </w:pPr>
            <w:ins w:id="6308" w:author="OPD2" w:date="2021-03-16T07:31:00Z">
              <w:r w:rsidRPr="00506A12">
                <w:rPr>
                  <w:rFonts w:ascii="Calibri" w:eastAsia="Times New Roman" w:hAnsi="Calibri" w:cs="Calibri"/>
                  <w:color w:val="000000"/>
                  <w:sz w:val="20"/>
                  <w:szCs w:val="20"/>
                </w:rPr>
                <w:t>By 2030, maintain a number of zero people requiring interventions against neglected tropical diseases.</w:t>
              </w:r>
            </w:ins>
          </w:p>
        </w:tc>
      </w:tr>
      <w:tr w:rsidR="00506A12" w:rsidRPr="00506A12" w14:paraId="635C90B4" w14:textId="77777777" w:rsidTr="00307A5E">
        <w:trPr>
          <w:trHeight w:val="1050"/>
          <w:ins w:id="6309" w:author="OPD2" w:date="2021-03-16T07:31:00Z"/>
        </w:trPr>
        <w:tc>
          <w:tcPr>
            <w:tcW w:w="3150" w:type="dxa"/>
            <w:vMerge w:val="restart"/>
            <w:tcBorders>
              <w:top w:val="nil"/>
              <w:left w:val="single" w:sz="4" w:space="0" w:color="000000"/>
              <w:bottom w:val="single" w:sz="4" w:space="0" w:color="000000"/>
              <w:right w:val="single" w:sz="4" w:space="0" w:color="000000"/>
            </w:tcBorders>
            <w:shd w:val="clear" w:color="A8D08D" w:fill="A8D08D"/>
            <w:vAlign w:val="center"/>
            <w:hideMark/>
          </w:tcPr>
          <w:p w14:paraId="1A120863" w14:textId="77777777" w:rsidR="00506A12" w:rsidRPr="00506A12" w:rsidRDefault="00506A12" w:rsidP="00E56215">
            <w:pPr>
              <w:spacing w:after="0" w:line="240" w:lineRule="auto"/>
              <w:jc w:val="center"/>
              <w:rPr>
                <w:ins w:id="6310" w:author="OPD2" w:date="2021-03-16T07:31:00Z"/>
                <w:rFonts w:ascii="Calibri" w:eastAsia="Times New Roman" w:hAnsi="Calibri" w:cs="Calibri"/>
                <w:color w:val="000000"/>
                <w:sz w:val="16"/>
                <w:szCs w:val="16"/>
              </w:rPr>
            </w:pPr>
            <w:ins w:id="6311" w:author="OPD2" w:date="2021-03-16T07:31:00Z">
              <w:r w:rsidRPr="00506A12">
                <w:rPr>
                  <w:rFonts w:ascii="Calibri" w:eastAsia="Times New Roman" w:hAnsi="Calibri" w:cs="Calibri"/>
                  <w:color w:val="000000"/>
                  <w:sz w:val="16"/>
                  <w:szCs w:val="16"/>
                </w:rPr>
                <w:t>By 2030, reduce by one third premature mortality from non-communicable diseases through prevention and treatment and promote mental health and well-being</w:t>
              </w:r>
            </w:ins>
          </w:p>
        </w:tc>
        <w:tc>
          <w:tcPr>
            <w:tcW w:w="1389" w:type="dxa"/>
            <w:tcBorders>
              <w:top w:val="nil"/>
              <w:left w:val="nil"/>
              <w:bottom w:val="single" w:sz="4" w:space="0" w:color="000000"/>
              <w:right w:val="single" w:sz="4" w:space="0" w:color="000000"/>
            </w:tcBorders>
            <w:shd w:val="clear" w:color="A8D08D" w:fill="A8D08D"/>
            <w:noWrap/>
            <w:vAlign w:val="center"/>
            <w:hideMark/>
          </w:tcPr>
          <w:p w14:paraId="40D87988" w14:textId="77777777" w:rsidR="00506A12" w:rsidRPr="00506A12" w:rsidRDefault="00506A12" w:rsidP="00E56215">
            <w:pPr>
              <w:spacing w:after="0" w:line="240" w:lineRule="auto"/>
              <w:jc w:val="center"/>
              <w:rPr>
                <w:ins w:id="6312" w:author="OPD2" w:date="2021-03-16T07:31:00Z"/>
                <w:rFonts w:ascii="Calibri" w:eastAsia="Times New Roman" w:hAnsi="Calibri" w:cs="Calibri"/>
                <w:b/>
                <w:bCs/>
                <w:color w:val="000000"/>
              </w:rPr>
            </w:pPr>
            <w:ins w:id="6313" w:author="OPD2" w:date="2021-03-16T07:31:00Z">
              <w:r w:rsidRPr="00506A12">
                <w:rPr>
                  <w:rFonts w:ascii="Calibri" w:eastAsia="Times New Roman" w:hAnsi="Calibri" w:cs="Calibri"/>
                  <w:b/>
                  <w:bCs/>
                  <w:color w:val="000000"/>
                </w:rPr>
                <w:t>3.4.1</w:t>
              </w:r>
            </w:ins>
          </w:p>
        </w:tc>
        <w:tc>
          <w:tcPr>
            <w:tcW w:w="3111" w:type="dxa"/>
            <w:tcBorders>
              <w:top w:val="nil"/>
              <w:left w:val="nil"/>
              <w:bottom w:val="single" w:sz="4" w:space="0" w:color="000000"/>
              <w:right w:val="single" w:sz="4" w:space="0" w:color="000000"/>
            </w:tcBorders>
            <w:shd w:val="clear" w:color="E2EFD9" w:fill="E2EFD9"/>
            <w:vAlign w:val="center"/>
            <w:hideMark/>
          </w:tcPr>
          <w:p w14:paraId="4BBB3FC1" w14:textId="77777777" w:rsidR="00506A12" w:rsidRPr="00506A12" w:rsidRDefault="00506A12" w:rsidP="00E56215">
            <w:pPr>
              <w:spacing w:after="0" w:line="240" w:lineRule="auto"/>
              <w:rPr>
                <w:ins w:id="6314" w:author="OPD2" w:date="2021-03-16T07:31:00Z"/>
                <w:rFonts w:ascii="Calibri" w:eastAsia="Times New Roman" w:hAnsi="Calibri" w:cs="Calibri"/>
                <w:color w:val="000000"/>
                <w:sz w:val="20"/>
                <w:szCs w:val="20"/>
              </w:rPr>
            </w:pPr>
            <w:ins w:id="6315" w:author="OPD2" w:date="2021-03-16T07:31:00Z">
              <w:r w:rsidRPr="00506A12">
                <w:rPr>
                  <w:rFonts w:ascii="Calibri" w:eastAsia="Times New Roman" w:hAnsi="Calibri" w:cs="Calibri"/>
                  <w:color w:val="000000"/>
                  <w:sz w:val="20"/>
                  <w:szCs w:val="20"/>
                </w:rPr>
                <w:t>Mortality rate (per 100,000) between the ages of 30 and 70 years from cardiovascular diseases, cancer, diabetes or chronic respiratory diseases</w:t>
              </w:r>
            </w:ins>
          </w:p>
        </w:tc>
        <w:tc>
          <w:tcPr>
            <w:tcW w:w="5850" w:type="dxa"/>
            <w:tcBorders>
              <w:top w:val="nil"/>
              <w:left w:val="nil"/>
              <w:bottom w:val="single" w:sz="4" w:space="0" w:color="000000"/>
              <w:right w:val="single" w:sz="4" w:space="0" w:color="000000"/>
            </w:tcBorders>
            <w:shd w:val="clear" w:color="E2EFD9" w:fill="E2EFD9"/>
            <w:vAlign w:val="center"/>
            <w:hideMark/>
          </w:tcPr>
          <w:p w14:paraId="6989B7C9" w14:textId="77777777" w:rsidR="00506A12" w:rsidRPr="00506A12" w:rsidRDefault="00506A12" w:rsidP="00E56215">
            <w:pPr>
              <w:spacing w:after="0" w:line="240" w:lineRule="auto"/>
              <w:rPr>
                <w:ins w:id="6316" w:author="OPD2" w:date="2021-03-16T07:31:00Z"/>
                <w:rFonts w:ascii="Calibri" w:eastAsia="Times New Roman" w:hAnsi="Calibri" w:cs="Calibri"/>
                <w:color w:val="000000"/>
                <w:sz w:val="20"/>
                <w:szCs w:val="20"/>
              </w:rPr>
            </w:pPr>
            <w:ins w:id="6317" w:author="OPD2" w:date="2021-03-16T07:31:00Z">
              <w:r w:rsidRPr="00506A12">
                <w:rPr>
                  <w:rFonts w:ascii="Calibri" w:eastAsia="Times New Roman" w:hAnsi="Calibri" w:cs="Calibri"/>
                  <w:color w:val="000000"/>
                  <w:sz w:val="20"/>
                  <w:szCs w:val="20"/>
                </w:rPr>
                <w:t>By 2030, reduce the mortality rate per 100,000 between the ages of 30 and 70 years from cardiovascular diseases, cancer, diabetes, or chronic respiratory diseases to 14110.</w:t>
              </w:r>
            </w:ins>
          </w:p>
        </w:tc>
      </w:tr>
      <w:tr w:rsidR="00506A12" w:rsidRPr="00506A12" w14:paraId="18E83A71" w14:textId="77777777" w:rsidTr="00307A5E">
        <w:trPr>
          <w:trHeight w:val="660"/>
          <w:ins w:id="6318"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71283ECD" w14:textId="77777777" w:rsidR="00506A12" w:rsidRPr="00506A12" w:rsidRDefault="00506A12" w:rsidP="00E56215">
            <w:pPr>
              <w:spacing w:after="0" w:line="240" w:lineRule="auto"/>
              <w:rPr>
                <w:ins w:id="6319"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A8D08D" w:fill="A8D08D"/>
            <w:noWrap/>
            <w:vAlign w:val="center"/>
            <w:hideMark/>
          </w:tcPr>
          <w:p w14:paraId="2FFE3084" w14:textId="77777777" w:rsidR="00506A12" w:rsidRPr="00506A12" w:rsidRDefault="00506A12" w:rsidP="00E56215">
            <w:pPr>
              <w:spacing w:after="0" w:line="240" w:lineRule="auto"/>
              <w:jc w:val="center"/>
              <w:rPr>
                <w:ins w:id="6320" w:author="OPD2" w:date="2021-03-16T07:31:00Z"/>
                <w:rFonts w:ascii="Calibri" w:eastAsia="Times New Roman" w:hAnsi="Calibri" w:cs="Calibri"/>
                <w:b/>
                <w:bCs/>
                <w:color w:val="000000"/>
              </w:rPr>
            </w:pPr>
            <w:ins w:id="6321" w:author="OPD2" w:date="2021-03-16T07:31:00Z">
              <w:r w:rsidRPr="00506A12">
                <w:rPr>
                  <w:rFonts w:ascii="Calibri" w:eastAsia="Times New Roman" w:hAnsi="Calibri" w:cs="Calibri"/>
                  <w:b/>
                  <w:bCs/>
                  <w:color w:val="000000"/>
                </w:rPr>
                <w:t>3.4.2</w:t>
              </w:r>
            </w:ins>
          </w:p>
        </w:tc>
        <w:tc>
          <w:tcPr>
            <w:tcW w:w="3111" w:type="dxa"/>
            <w:tcBorders>
              <w:top w:val="nil"/>
              <w:left w:val="nil"/>
              <w:bottom w:val="single" w:sz="4" w:space="0" w:color="000000"/>
              <w:right w:val="single" w:sz="4" w:space="0" w:color="000000"/>
            </w:tcBorders>
            <w:shd w:val="clear" w:color="E2EFD9" w:fill="E2EFD9"/>
            <w:vAlign w:val="center"/>
            <w:hideMark/>
          </w:tcPr>
          <w:p w14:paraId="4597FD1D" w14:textId="77777777" w:rsidR="00506A12" w:rsidRPr="00506A12" w:rsidRDefault="00506A12" w:rsidP="00E56215">
            <w:pPr>
              <w:spacing w:after="0" w:line="240" w:lineRule="auto"/>
              <w:rPr>
                <w:ins w:id="6322" w:author="OPD2" w:date="2021-03-16T07:31:00Z"/>
                <w:rFonts w:ascii="Calibri" w:eastAsia="Times New Roman" w:hAnsi="Calibri" w:cs="Calibri"/>
                <w:color w:val="000000"/>
                <w:sz w:val="20"/>
                <w:szCs w:val="20"/>
              </w:rPr>
            </w:pPr>
            <w:ins w:id="6323" w:author="OPD2" w:date="2021-03-16T07:31:00Z">
              <w:r w:rsidRPr="00506A12">
                <w:rPr>
                  <w:rFonts w:ascii="Calibri" w:eastAsia="Times New Roman" w:hAnsi="Calibri" w:cs="Calibri"/>
                  <w:color w:val="000000"/>
                  <w:sz w:val="20"/>
                  <w:szCs w:val="20"/>
                </w:rPr>
                <w:t>Suicide mortality</w:t>
              </w:r>
            </w:ins>
          </w:p>
        </w:tc>
        <w:tc>
          <w:tcPr>
            <w:tcW w:w="5850" w:type="dxa"/>
            <w:tcBorders>
              <w:top w:val="nil"/>
              <w:left w:val="nil"/>
              <w:bottom w:val="single" w:sz="4" w:space="0" w:color="000000"/>
              <w:right w:val="single" w:sz="4" w:space="0" w:color="000000"/>
            </w:tcBorders>
            <w:shd w:val="clear" w:color="E2EFD9" w:fill="E2EFD9"/>
            <w:vAlign w:val="center"/>
            <w:hideMark/>
          </w:tcPr>
          <w:p w14:paraId="72D60E1C" w14:textId="77777777" w:rsidR="00506A12" w:rsidRPr="00506A12" w:rsidRDefault="00506A12" w:rsidP="00E56215">
            <w:pPr>
              <w:spacing w:after="0" w:line="240" w:lineRule="auto"/>
              <w:rPr>
                <w:ins w:id="6324" w:author="OPD2" w:date="2021-03-16T07:31:00Z"/>
                <w:rFonts w:ascii="Calibri" w:eastAsia="Times New Roman" w:hAnsi="Calibri" w:cs="Calibri"/>
                <w:color w:val="000000"/>
                <w:sz w:val="20"/>
                <w:szCs w:val="20"/>
              </w:rPr>
            </w:pPr>
            <w:ins w:id="6325" w:author="OPD2" w:date="2021-03-16T07:31:00Z">
              <w:r w:rsidRPr="00506A12">
                <w:rPr>
                  <w:rFonts w:ascii="Calibri" w:eastAsia="Times New Roman" w:hAnsi="Calibri" w:cs="Calibri"/>
                  <w:color w:val="000000"/>
                  <w:sz w:val="20"/>
                  <w:szCs w:val="20"/>
                </w:rPr>
                <w:t>By 2030, reduce the suicide mortality rate per 100,000 from 15.4 to 14</w:t>
              </w:r>
            </w:ins>
          </w:p>
        </w:tc>
      </w:tr>
      <w:tr w:rsidR="00506A12" w:rsidRPr="00506A12" w14:paraId="7F21B0CC" w14:textId="77777777" w:rsidTr="00307A5E">
        <w:trPr>
          <w:trHeight w:val="840"/>
          <w:ins w:id="6326"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2016B4AE" w14:textId="77777777" w:rsidR="00506A12" w:rsidRPr="00506A12" w:rsidRDefault="00506A12" w:rsidP="00E56215">
            <w:pPr>
              <w:spacing w:after="0" w:line="240" w:lineRule="auto"/>
              <w:rPr>
                <w:ins w:id="6327"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A8D08D" w:fill="A8D08D"/>
            <w:noWrap/>
            <w:vAlign w:val="center"/>
            <w:hideMark/>
          </w:tcPr>
          <w:p w14:paraId="221E3075" w14:textId="77777777" w:rsidR="00506A12" w:rsidRPr="00506A12" w:rsidRDefault="00506A12" w:rsidP="00E56215">
            <w:pPr>
              <w:spacing w:after="0" w:line="240" w:lineRule="auto"/>
              <w:jc w:val="center"/>
              <w:rPr>
                <w:ins w:id="6328" w:author="OPD2" w:date="2021-03-16T07:31:00Z"/>
                <w:rFonts w:ascii="Calibri" w:eastAsia="Times New Roman" w:hAnsi="Calibri" w:cs="Calibri"/>
                <w:b/>
                <w:bCs/>
                <w:color w:val="000000"/>
              </w:rPr>
            </w:pPr>
            <w:ins w:id="6329" w:author="OPD2" w:date="2021-03-16T07:31:00Z">
              <w:r w:rsidRPr="00506A12">
                <w:rPr>
                  <w:rFonts w:ascii="Calibri" w:eastAsia="Times New Roman" w:hAnsi="Calibri" w:cs="Calibri"/>
                  <w:b/>
                  <w:bCs/>
                  <w:color w:val="000000"/>
                </w:rPr>
                <w:t>3.4.3</w:t>
              </w:r>
            </w:ins>
          </w:p>
        </w:tc>
        <w:tc>
          <w:tcPr>
            <w:tcW w:w="3111" w:type="dxa"/>
            <w:tcBorders>
              <w:top w:val="nil"/>
              <w:left w:val="nil"/>
              <w:bottom w:val="single" w:sz="4" w:space="0" w:color="000000"/>
              <w:right w:val="single" w:sz="4" w:space="0" w:color="000000"/>
            </w:tcBorders>
            <w:shd w:val="clear" w:color="E2EFD9" w:fill="E2EFD9"/>
            <w:vAlign w:val="center"/>
            <w:hideMark/>
          </w:tcPr>
          <w:p w14:paraId="7B35C9A6" w14:textId="77777777" w:rsidR="00506A12" w:rsidRPr="00506A12" w:rsidRDefault="00506A12" w:rsidP="00E56215">
            <w:pPr>
              <w:spacing w:after="0" w:line="240" w:lineRule="auto"/>
              <w:rPr>
                <w:ins w:id="6330" w:author="OPD2" w:date="2021-03-16T07:31:00Z"/>
                <w:rFonts w:ascii="Calibri" w:eastAsia="Times New Roman" w:hAnsi="Calibri" w:cs="Calibri"/>
                <w:color w:val="000000"/>
                <w:sz w:val="20"/>
                <w:szCs w:val="20"/>
              </w:rPr>
            </w:pPr>
            <w:ins w:id="6331" w:author="OPD2" w:date="2021-03-16T07:31:00Z">
              <w:r w:rsidRPr="00506A12">
                <w:rPr>
                  <w:rFonts w:ascii="Calibri" w:eastAsia="Times New Roman" w:hAnsi="Calibri" w:cs="Calibri"/>
                  <w:color w:val="000000"/>
                  <w:sz w:val="20"/>
                  <w:szCs w:val="20"/>
                </w:rPr>
                <w:t>High School Aged Youth Suicide Attempts</w:t>
              </w:r>
            </w:ins>
          </w:p>
        </w:tc>
        <w:tc>
          <w:tcPr>
            <w:tcW w:w="5850" w:type="dxa"/>
            <w:tcBorders>
              <w:top w:val="nil"/>
              <w:left w:val="nil"/>
              <w:bottom w:val="single" w:sz="4" w:space="0" w:color="000000"/>
              <w:right w:val="single" w:sz="4" w:space="0" w:color="000000"/>
            </w:tcBorders>
            <w:shd w:val="clear" w:color="E2EFD9" w:fill="E2EFD9"/>
            <w:vAlign w:val="center"/>
            <w:hideMark/>
          </w:tcPr>
          <w:p w14:paraId="5985DAA4" w14:textId="77777777" w:rsidR="00506A12" w:rsidRPr="00506A12" w:rsidRDefault="00506A12" w:rsidP="00E56215">
            <w:pPr>
              <w:spacing w:after="0" w:line="240" w:lineRule="auto"/>
              <w:rPr>
                <w:ins w:id="6332" w:author="OPD2" w:date="2021-03-16T07:31:00Z"/>
                <w:rFonts w:ascii="Calibri" w:eastAsia="Times New Roman" w:hAnsi="Calibri" w:cs="Calibri"/>
                <w:color w:val="000000"/>
                <w:sz w:val="20"/>
                <w:szCs w:val="20"/>
              </w:rPr>
            </w:pPr>
            <w:ins w:id="6333" w:author="OPD2" w:date="2021-03-16T07:31:00Z">
              <w:r w:rsidRPr="00506A12">
                <w:rPr>
                  <w:rFonts w:ascii="Calibri" w:eastAsia="Times New Roman" w:hAnsi="Calibri" w:cs="Calibri"/>
                  <w:color w:val="000000"/>
                  <w:sz w:val="20"/>
                  <w:szCs w:val="20"/>
                </w:rPr>
                <w:t>By 2030, reduce the percentage of high school students who actually attempted suicide in the past year by 10% of the rate reported in 2019.</w:t>
              </w:r>
            </w:ins>
          </w:p>
        </w:tc>
      </w:tr>
      <w:tr w:rsidR="00506A12" w:rsidRPr="00506A12" w14:paraId="69942194" w14:textId="77777777" w:rsidTr="00307A5E">
        <w:trPr>
          <w:trHeight w:val="555"/>
          <w:ins w:id="6334"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4A887F8A" w14:textId="77777777" w:rsidR="00506A12" w:rsidRPr="00506A12" w:rsidRDefault="00506A12" w:rsidP="00E56215">
            <w:pPr>
              <w:spacing w:after="0" w:line="240" w:lineRule="auto"/>
              <w:rPr>
                <w:ins w:id="6335"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A8D08D" w:fill="A8D08D"/>
            <w:noWrap/>
            <w:vAlign w:val="center"/>
            <w:hideMark/>
          </w:tcPr>
          <w:p w14:paraId="7191ADAB" w14:textId="77777777" w:rsidR="00506A12" w:rsidRPr="00506A12" w:rsidRDefault="00506A12" w:rsidP="00E56215">
            <w:pPr>
              <w:spacing w:after="0" w:line="240" w:lineRule="auto"/>
              <w:jc w:val="center"/>
              <w:rPr>
                <w:ins w:id="6336" w:author="OPD2" w:date="2021-03-16T07:31:00Z"/>
                <w:rFonts w:ascii="Calibri" w:eastAsia="Times New Roman" w:hAnsi="Calibri" w:cs="Calibri"/>
                <w:b/>
                <w:bCs/>
                <w:color w:val="000000"/>
              </w:rPr>
            </w:pPr>
            <w:ins w:id="6337" w:author="OPD2" w:date="2021-03-16T07:31:00Z">
              <w:r w:rsidRPr="00506A12">
                <w:rPr>
                  <w:rFonts w:ascii="Calibri" w:eastAsia="Times New Roman" w:hAnsi="Calibri" w:cs="Calibri"/>
                  <w:b/>
                  <w:bCs/>
                  <w:color w:val="000000"/>
                </w:rPr>
                <w:t>3.4.4</w:t>
              </w:r>
            </w:ins>
          </w:p>
        </w:tc>
        <w:tc>
          <w:tcPr>
            <w:tcW w:w="3111" w:type="dxa"/>
            <w:tcBorders>
              <w:top w:val="nil"/>
              <w:left w:val="nil"/>
              <w:bottom w:val="single" w:sz="4" w:space="0" w:color="000000"/>
              <w:right w:val="single" w:sz="4" w:space="0" w:color="000000"/>
            </w:tcBorders>
            <w:shd w:val="clear" w:color="E2EFD9" w:fill="E2EFD9"/>
            <w:vAlign w:val="center"/>
            <w:hideMark/>
          </w:tcPr>
          <w:p w14:paraId="7CC05F78" w14:textId="77777777" w:rsidR="00506A12" w:rsidRPr="00506A12" w:rsidRDefault="00506A12" w:rsidP="00E56215">
            <w:pPr>
              <w:spacing w:after="0" w:line="240" w:lineRule="auto"/>
              <w:rPr>
                <w:ins w:id="6338" w:author="OPD2" w:date="2021-03-16T07:31:00Z"/>
                <w:rFonts w:ascii="Calibri" w:eastAsia="Times New Roman" w:hAnsi="Calibri" w:cs="Calibri"/>
                <w:color w:val="000000"/>
                <w:sz w:val="20"/>
                <w:szCs w:val="20"/>
              </w:rPr>
            </w:pPr>
            <w:ins w:id="6339" w:author="OPD2" w:date="2021-03-16T07:31:00Z">
              <w:r w:rsidRPr="00506A12">
                <w:rPr>
                  <w:rFonts w:ascii="Calibri" w:eastAsia="Times New Roman" w:hAnsi="Calibri" w:cs="Calibri"/>
                  <w:color w:val="000000"/>
                  <w:sz w:val="20"/>
                  <w:szCs w:val="20"/>
                </w:rPr>
                <w:t>Diabetes prevalence</w:t>
              </w:r>
            </w:ins>
          </w:p>
        </w:tc>
        <w:tc>
          <w:tcPr>
            <w:tcW w:w="5850" w:type="dxa"/>
            <w:tcBorders>
              <w:top w:val="nil"/>
              <w:left w:val="nil"/>
              <w:bottom w:val="single" w:sz="4" w:space="0" w:color="000000"/>
              <w:right w:val="single" w:sz="4" w:space="0" w:color="000000"/>
            </w:tcBorders>
            <w:shd w:val="clear" w:color="E2EFD9" w:fill="E2EFD9"/>
            <w:vAlign w:val="center"/>
            <w:hideMark/>
          </w:tcPr>
          <w:p w14:paraId="7B1B8397" w14:textId="77777777" w:rsidR="00506A12" w:rsidRPr="00506A12" w:rsidRDefault="00506A12" w:rsidP="00E56215">
            <w:pPr>
              <w:spacing w:after="0" w:line="240" w:lineRule="auto"/>
              <w:rPr>
                <w:ins w:id="6340" w:author="OPD2" w:date="2021-03-16T07:31:00Z"/>
                <w:rFonts w:ascii="Calibri" w:eastAsia="Times New Roman" w:hAnsi="Calibri" w:cs="Calibri"/>
                <w:color w:val="000000"/>
                <w:sz w:val="20"/>
                <w:szCs w:val="20"/>
              </w:rPr>
            </w:pPr>
            <w:ins w:id="6341" w:author="OPD2" w:date="2021-03-16T07:31:00Z">
              <w:r w:rsidRPr="00506A12">
                <w:rPr>
                  <w:rFonts w:ascii="Calibri" w:eastAsia="Times New Roman" w:hAnsi="Calibri" w:cs="Calibri"/>
                  <w:color w:val="000000"/>
                  <w:sz w:val="20"/>
                  <w:szCs w:val="20"/>
                </w:rPr>
                <w:t>By 2030, show no increase in diabetes prevalence among adults.</w:t>
              </w:r>
            </w:ins>
          </w:p>
        </w:tc>
      </w:tr>
      <w:tr w:rsidR="00506A12" w:rsidRPr="00506A12" w14:paraId="6948221B" w14:textId="77777777" w:rsidTr="00307A5E">
        <w:trPr>
          <w:trHeight w:val="818"/>
          <w:ins w:id="6342"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72D90FFE" w14:textId="77777777" w:rsidR="00506A12" w:rsidRPr="00506A12" w:rsidRDefault="00506A12" w:rsidP="00E56215">
            <w:pPr>
              <w:spacing w:after="0" w:line="240" w:lineRule="auto"/>
              <w:rPr>
                <w:ins w:id="6343"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A8D08D" w:fill="A8D08D"/>
            <w:noWrap/>
            <w:vAlign w:val="center"/>
            <w:hideMark/>
          </w:tcPr>
          <w:p w14:paraId="0C476C54" w14:textId="77777777" w:rsidR="00506A12" w:rsidRPr="00506A12" w:rsidRDefault="00506A12" w:rsidP="00E56215">
            <w:pPr>
              <w:spacing w:after="0" w:line="240" w:lineRule="auto"/>
              <w:jc w:val="center"/>
              <w:rPr>
                <w:ins w:id="6344" w:author="OPD2" w:date="2021-03-16T07:31:00Z"/>
                <w:rFonts w:ascii="Calibri" w:eastAsia="Times New Roman" w:hAnsi="Calibri" w:cs="Calibri"/>
                <w:b/>
                <w:bCs/>
                <w:color w:val="000000"/>
              </w:rPr>
            </w:pPr>
            <w:ins w:id="6345" w:author="OPD2" w:date="2021-03-16T07:31:00Z">
              <w:r w:rsidRPr="00506A12">
                <w:rPr>
                  <w:rFonts w:ascii="Calibri" w:eastAsia="Times New Roman" w:hAnsi="Calibri" w:cs="Calibri"/>
                  <w:b/>
                  <w:bCs/>
                  <w:color w:val="000000"/>
                </w:rPr>
                <w:t>3.4.5</w:t>
              </w:r>
            </w:ins>
          </w:p>
        </w:tc>
        <w:tc>
          <w:tcPr>
            <w:tcW w:w="3111" w:type="dxa"/>
            <w:tcBorders>
              <w:top w:val="nil"/>
              <w:left w:val="nil"/>
              <w:bottom w:val="single" w:sz="4" w:space="0" w:color="000000"/>
              <w:right w:val="single" w:sz="4" w:space="0" w:color="000000"/>
            </w:tcBorders>
            <w:shd w:val="clear" w:color="E2EFD9" w:fill="E2EFD9"/>
            <w:vAlign w:val="center"/>
            <w:hideMark/>
          </w:tcPr>
          <w:p w14:paraId="2B13791B" w14:textId="63DCF92B" w:rsidR="00506A12" w:rsidRPr="00506A12" w:rsidRDefault="00307A5E" w:rsidP="00E56215">
            <w:pPr>
              <w:spacing w:after="0" w:line="240" w:lineRule="auto"/>
              <w:rPr>
                <w:ins w:id="6346" w:author="OPD2" w:date="2021-03-16T07:31:00Z"/>
                <w:rFonts w:ascii="Calibri" w:eastAsia="Times New Roman" w:hAnsi="Calibri" w:cs="Calibri"/>
                <w:color w:val="000000"/>
                <w:sz w:val="20"/>
                <w:szCs w:val="20"/>
              </w:rPr>
            </w:pPr>
            <w:ins w:id="6347" w:author="OPD2" w:date="2021-03-16T07:31:00Z">
              <w:r w:rsidRPr="00506A12">
                <w:rPr>
                  <w:rFonts w:ascii="Calibri" w:eastAsia="Times New Roman" w:hAnsi="Calibri" w:cs="Calibri"/>
                  <w:color w:val="000000"/>
                  <w:sz w:val="20"/>
                  <w:szCs w:val="20"/>
                </w:rPr>
                <w:t>Hypertension</w:t>
              </w:r>
              <w:r w:rsidR="00506A12" w:rsidRPr="00506A12">
                <w:rPr>
                  <w:rFonts w:ascii="Calibri" w:eastAsia="Times New Roman" w:hAnsi="Calibri" w:cs="Calibri"/>
                  <w:color w:val="000000"/>
                  <w:sz w:val="20"/>
                  <w:szCs w:val="20"/>
                </w:rPr>
                <w:t xml:space="preserve"> </w:t>
              </w:r>
            </w:ins>
          </w:p>
        </w:tc>
        <w:tc>
          <w:tcPr>
            <w:tcW w:w="5850" w:type="dxa"/>
            <w:tcBorders>
              <w:top w:val="nil"/>
              <w:left w:val="nil"/>
              <w:bottom w:val="single" w:sz="4" w:space="0" w:color="000000"/>
              <w:right w:val="single" w:sz="4" w:space="0" w:color="000000"/>
            </w:tcBorders>
            <w:shd w:val="clear" w:color="E2EFD9" w:fill="E2EFD9"/>
            <w:vAlign w:val="center"/>
            <w:hideMark/>
          </w:tcPr>
          <w:p w14:paraId="2519C931" w14:textId="77777777" w:rsidR="00506A12" w:rsidRPr="00506A12" w:rsidRDefault="00506A12" w:rsidP="00E56215">
            <w:pPr>
              <w:spacing w:after="0" w:line="240" w:lineRule="auto"/>
              <w:rPr>
                <w:ins w:id="6348" w:author="OPD2" w:date="2021-03-16T07:31:00Z"/>
                <w:rFonts w:ascii="Calibri" w:eastAsia="Times New Roman" w:hAnsi="Calibri" w:cs="Calibri"/>
                <w:color w:val="000000"/>
                <w:sz w:val="20"/>
                <w:szCs w:val="20"/>
              </w:rPr>
            </w:pPr>
            <w:ins w:id="6349" w:author="OPD2" w:date="2021-03-16T07:31:00Z">
              <w:r w:rsidRPr="00506A12">
                <w:rPr>
                  <w:rFonts w:ascii="Calibri" w:eastAsia="Times New Roman" w:hAnsi="Calibri" w:cs="Calibri"/>
                  <w:color w:val="000000"/>
                  <w:sz w:val="20"/>
                  <w:szCs w:val="20"/>
                </w:rPr>
                <w:t>By 2030, show no increase in hypertension prevalence among adults.</w:t>
              </w:r>
            </w:ins>
          </w:p>
        </w:tc>
      </w:tr>
      <w:tr w:rsidR="00506A12" w:rsidRPr="00506A12" w14:paraId="275B5E79" w14:textId="77777777" w:rsidTr="00307A5E">
        <w:trPr>
          <w:trHeight w:val="1025"/>
          <w:ins w:id="6350"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0F5166B0" w14:textId="77777777" w:rsidR="00506A12" w:rsidRPr="00506A12" w:rsidRDefault="00506A12" w:rsidP="00E56215">
            <w:pPr>
              <w:spacing w:after="0" w:line="240" w:lineRule="auto"/>
              <w:rPr>
                <w:ins w:id="6351"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FFFF00" w:fill="FFFF00"/>
            <w:noWrap/>
            <w:vAlign w:val="center"/>
            <w:hideMark/>
          </w:tcPr>
          <w:p w14:paraId="40DD3199" w14:textId="77777777" w:rsidR="00506A12" w:rsidRPr="00506A12" w:rsidRDefault="00506A12" w:rsidP="00E56215">
            <w:pPr>
              <w:spacing w:after="0" w:line="240" w:lineRule="auto"/>
              <w:jc w:val="center"/>
              <w:rPr>
                <w:ins w:id="6352" w:author="OPD2" w:date="2021-03-16T07:31:00Z"/>
                <w:rFonts w:ascii="Calibri" w:eastAsia="Times New Roman" w:hAnsi="Calibri" w:cs="Calibri"/>
                <w:b/>
                <w:bCs/>
                <w:color w:val="000000"/>
              </w:rPr>
            </w:pPr>
            <w:ins w:id="6353" w:author="OPD2" w:date="2021-03-16T07:31:00Z">
              <w:r w:rsidRPr="00506A12">
                <w:rPr>
                  <w:rFonts w:ascii="Calibri" w:eastAsia="Times New Roman" w:hAnsi="Calibri" w:cs="Calibri"/>
                  <w:b/>
                  <w:bCs/>
                  <w:color w:val="000000"/>
                </w:rPr>
                <w:t>3.4.6</w:t>
              </w:r>
            </w:ins>
          </w:p>
        </w:tc>
        <w:tc>
          <w:tcPr>
            <w:tcW w:w="3111" w:type="dxa"/>
            <w:tcBorders>
              <w:top w:val="nil"/>
              <w:left w:val="nil"/>
              <w:bottom w:val="single" w:sz="4" w:space="0" w:color="000000"/>
              <w:right w:val="single" w:sz="4" w:space="0" w:color="000000"/>
            </w:tcBorders>
            <w:shd w:val="clear" w:color="FFFF00" w:fill="FFFF00"/>
            <w:vAlign w:val="center"/>
            <w:hideMark/>
          </w:tcPr>
          <w:p w14:paraId="00C49540" w14:textId="77777777" w:rsidR="00506A12" w:rsidRPr="00506A12" w:rsidRDefault="00506A12" w:rsidP="00E56215">
            <w:pPr>
              <w:spacing w:after="0" w:line="240" w:lineRule="auto"/>
              <w:rPr>
                <w:ins w:id="6354" w:author="OPD2" w:date="2021-03-16T07:31:00Z"/>
                <w:rFonts w:ascii="Calibri" w:eastAsia="Times New Roman" w:hAnsi="Calibri" w:cs="Calibri"/>
                <w:color w:val="000000"/>
                <w:sz w:val="20"/>
                <w:szCs w:val="20"/>
              </w:rPr>
            </w:pPr>
            <w:ins w:id="6355" w:author="OPD2" w:date="2021-03-16T07:31:00Z">
              <w:r w:rsidRPr="00506A12">
                <w:rPr>
                  <w:rFonts w:ascii="Calibri" w:eastAsia="Times New Roman" w:hAnsi="Calibri" w:cs="Calibri"/>
                  <w:color w:val="000000"/>
                  <w:sz w:val="20"/>
                  <w:szCs w:val="20"/>
                </w:rPr>
                <w:t>Cervical Cancer Screening</w:t>
              </w:r>
            </w:ins>
          </w:p>
        </w:tc>
        <w:tc>
          <w:tcPr>
            <w:tcW w:w="5850" w:type="dxa"/>
            <w:tcBorders>
              <w:top w:val="nil"/>
              <w:left w:val="nil"/>
              <w:bottom w:val="single" w:sz="4" w:space="0" w:color="000000"/>
              <w:right w:val="single" w:sz="4" w:space="0" w:color="000000"/>
            </w:tcBorders>
            <w:shd w:val="clear" w:color="FFFF00" w:fill="FFFF00"/>
            <w:vAlign w:val="center"/>
            <w:hideMark/>
          </w:tcPr>
          <w:p w14:paraId="109E637D" w14:textId="77777777" w:rsidR="00506A12" w:rsidRPr="00506A12" w:rsidRDefault="00506A12" w:rsidP="00E56215">
            <w:pPr>
              <w:spacing w:after="0" w:line="240" w:lineRule="auto"/>
              <w:rPr>
                <w:ins w:id="6356" w:author="OPD2" w:date="2021-03-16T07:31:00Z"/>
                <w:rFonts w:ascii="Calibri" w:eastAsia="Times New Roman" w:hAnsi="Calibri" w:cs="Calibri"/>
                <w:color w:val="000000"/>
                <w:sz w:val="20"/>
                <w:szCs w:val="20"/>
              </w:rPr>
            </w:pPr>
            <w:ins w:id="6357" w:author="OPD2" w:date="2021-03-16T07:31:00Z">
              <w:r w:rsidRPr="00506A12">
                <w:rPr>
                  <w:rFonts w:ascii="Calibri" w:eastAsia="Times New Roman" w:hAnsi="Calibri" w:cs="Calibri"/>
                  <w:color w:val="000000"/>
                  <w:sz w:val="20"/>
                  <w:szCs w:val="20"/>
                </w:rPr>
                <w:t>[Healthy Islands Monitoring Framework - "Percentage of women aged 30-49 years who report ever having been screening for cervical cancer"]</w:t>
              </w:r>
            </w:ins>
          </w:p>
        </w:tc>
      </w:tr>
      <w:tr w:rsidR="00506A12" w:rsidRPr="00506A12" w14:paraId="001E74A9" w14:textId="77777777" w:rsidTr="00307A5E">
        <w:trPr>
          <w:trHeight w:val="728"/>
          <w:ins w:id="6358"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7743FF70" w14:textId="77777777" w:rsidR="00506A12" w:rsidRPr="00506A12" w:rsidRDefault="00506A12" w:rsidP="00E56215">
            <w:pPr>
              <w:spacing w:after="0" w:line="240" w:lineRule="auto"/>
              <w:rPr>
                <w:ins w:id="6359"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FFFF00" w:fill="FFFF00"/>
            <w:noWrap/>
            <w:vAlign w:val="center"/>
            <w:hideMark/>
          </w:tcPr>
          <w:p w14:paraId="06AB6C15" w14:textId="77777777" w:rsidR="00506A12" w:rsidRPr="00506A12" w:rsidRDefault="00506A12" w:rsidP="00E56215">
            <w:pPr>
              <w:spacing w:after="0" w:line="240" w:lineRule="auto"/>
              <w:jc w:val="center"/>
              <w:rPr>
                <w:ins w:id="6360" w:author="OPD2" w:date="2021-03-16T07:31:00Z"/>
                <w:rFonts w:ascii="Calibri" w:eastAsia="Times New Roman" w:hAnsi="Calibri" w:cs="Calibri"/>
                <w:b/>
                <w:bCs/>
                <w:color w:val="000000"/>
              </w:rPr>
            </w:pPr>
            <w:ins w:id="6361" w:author="OPD2" w:date="2021-03-16T07:31:00Z">
              <w:r w:rsidRPr="00506A12">
                <w:rPr>
                  <w:rFonts w:ascii="Calibri" w:eastAsia="Times New Roman" w:hAnsi="Calibri" w:cs="Calibri"/>
                  <w:b/>
                  <w:bCs/>
                  <w:color w:val="000000"/>
                </w:rPr>
                <w:t>3.4.7</w:t>
              </w:r>
            </w:ins>
          </w:p>
        </w:tc>
        <w:tc>
          <w:tcPr>
            <w:tcW w:w="3111" w:type="dxa"/>
            <w:tcBorders>
              <w:top w:val="nil"/>
              <w:left w:val="nil"/>
              <w:bottom w:val="single" w:sz="4" w:space="0" w:color="000000"/>
              <w:right w:val="single" w:sz="4" w:space="0" w:color="000000"/>
            </w:tcBorders>
            <w:shd w:val="clear" w:color="FFFF00" w:fill="FFFF00"/>
            <w:vAlign w:val="center"/>
            <w:hideMark/>
          </w:tcPr>
          <w:p w14:paraId="795E0B36" w14:textId="77777777" w:rsidR="00506A12" w:rsidRPr="00506A12" w:rsidRDefault="00506A12" w:rsidP="00E56215">
            <w:pPr>
              <w:spacing w:after="0" w:line="240" w:lineRule="auto"/>
              <w:rPr>
                <w:ins w:id="6362" w:author="OPD2" w:date="2021-03-16T07:31:00Z"/>
                <w:rFonts w:ascii="Calibri" w:eastAsia="Times New Roman" w:hAnsi="Calibri" w:cs="Calibri"/>
                <w:color w:val="000000"/>
                <w:sz w:val="20"/>
                <w:szCs w:val="20"/>
              </w:rPr>
            </w:pPr>
            <w:ins w:id="6363" w:author="OPD2" w:date="2021-03-16T07:31:00Z">
              <w:r w:rsidRPr="00506A12">
                <w:rPr>
                  <w:rFonts w:ascii="Calibri" w:eastAsia="Times New Roman" w:hAnsi="Calibri" w:cs="Calibri"/>
                  <w:color w:val="000000"/>
                  <w:sz w:val="20"/>
                  <w:szCs w:val="20"/>
                </w:rPr>
                <w:t>Lower extremity amputation among patients with diabetes</w:t>
              </w:r>
            </w:ins>
          </w:p>
        </w:tc>
        <w:tc>
          <w:tcPr>
            <w:tcW w:w="5850" w:type="dxa"/>
            <w:tcBorders>
              <w:top w:val="nil"/>
              <w:left w:val="nil"/>
              <w:bottom w:val="single" w:sz="4" w:space="0" w:color="000000"/>
              <w:right w:val="single" w:sz="4" w:space="0" w:color="000000"/>
            </w:tcBorders>
            <w:shd w:val="clear" w:color="FFFF00" w:fill="FFFF00"/>
            <w:vAlign w:val="center"/>
            <w:hideMark/>
          </w:tcPr>
          <w:p w14:paraId="27E10F8E" w14:textId="77777777" w:rsidR="00506A12" w:rsidRPr="00506A12" w:rsidRDefault="00506A12" w:rsidP="00E56215">
            <w:pPr>
              <w:spacing w:after="0" w:line="240" w:lineRule="auto"/>
              <w:rPr>
                <w:ins w:id="6364" w:author="OPD2" w:date="2021-03-16T07:31:00Z"/>
                <w:rFonts w:ascii="Calibri" w:eastAsia="Times New Roman" w:hAnsi="Calibri" w:cs="Calibri"/>
                <w:color w:val="000000"/>
                <w:sz w:val="20"/>
                <w:szCs w:val="20"/>
              </w:rPr>
            </w:pPr>
            <w:ins w:id="6365" w:author="OPD2" w:date="2021-03-16T07:31:00Z">
              <w:r w:rsidRPr="00506A12">
                <w:rPr>
                  <w:rFonts w:ascii="Calibri" w:eastAsia="Times New Roman" w:hAnsi="Calibri" w:cs="Calibri"/>
                  <w:color w:val="000000"/>
                  <w:sz w:val="20"/>
                  <w:szCs w:val="20"/>
                </w:rPr>
                <w:t>Might need to only be of the CHCC patient population?</w:t>
              </w:r>
            </w:ins>
          </w:p>
        </w:tc>
      </w:tr>
      <w:tr w:rsidR="00506A12" w:rsidRPr="00506A12" w14:paraId="49320497" w14:textId="77777777" w:rsidTr="00307A5E">
        <w:trPr>
          <w:trHeight w:val="962"/>
          <w:ins w:id="6366"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2B6E221B" w14:textId="77777777" w:rsidR="00506A12" w:rsidRPr="00506A12" w:rsidRDefault="00506A12" w:rsidP="00E56215">
            <w:pPr>
              <w:spacing w:after="0" w:line="240" w:lineRule="auto"/>
              <w:rPr>
                <w:ins w:id="6367"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FFFF00" w:fill="FFFF00"/>
            <w:noWrap/>
            <w:vAlign w:val="center"/>
            <w:hideMark/>
          </w:tcPr>
          <w:p w14:paraId="3B1F2DD1" w14:textId="77777777" w:rsidR="00506A12" w:rsidRPr="00506A12" w:rsidRDefault="00506A12" w:rsidP="00E56215">
            <w:pPr>
              <w:spacing w:after="0" w:line="240" w:lineRule="auto"/>
              <w:jc w:val="center"/>
              <w:rPr>
                <w:ins w:id="6368" w:author="OPD2" w:date="2021-03-16T07:31:00Z"/>
                <w:rFonts w:ascii="Calibri" w:eastAsia="Times New Roman" w:hAnsi="Calibri" w:cs="Calibri"/>
                <w:b/>
                <w:bCs/>
                <w:color w:val="000000"/>
              </w:rPr>
            </w:pPr>
            <w:ins w:id="6369" w:author="OPD2" w:date="2021-03-16T07:31:00Z">
              <w:r w:rsidRPr="00506A12">
                <w:rPr>
                  <w:rFonts w:ascii="Calibri" w:eastAsia="Times New Roman" w:hAnsi="Calibri" w:cs="Calibri"/>
                  <w:b/>
                  <w:bCs/>
                  <w:color w:val="000000"/>
                </w:rPr>
                <w:t>3.4.8</w:t>
              </w:r>
            </w:ins>
          </w:p>
        </w:tc>
        <w:tc>
          <w:tcPr>
            <w:tcW w:w="3111" w:type="dxa"/>
            <w:tcBorders>
              <w:top w:val="nil"/>
              <w:left w:val="nil"/>
              <w:bottom w:val="single" w:sz="4" w:space="0" w:color="000000"/>
              <w:right w:val="single" w:sz="4" w:space="0" w:color="000000"/>
            </w:tcBorders>
            <w:shd w:val="clear" w:color="FFFF00" w:fill="FFFF00"/>
            <w:vAlign w:val="center"/>
            <w:hideMark/>
          </w:tcPr>
          <w:p w14:paraId="362D8225" w14:textId="77777777" w:rsidR="00506A12" w:rsidRPr="00506A12" w:rsidRDefault="00506A12" w:rsidP="00E56215">
            <w:pPr>
              <w:spacing w:after="0" w:line="240" w:lineRule="auto"/>
              <w:rPr>
                <w:ins w:id="6370" w:author="OPD2" w:date="2021-03-16T07:31:00Z"/>
                <w:rFonts w:ascii="Calibri" w:eastAsia="Times New Roman" w:hAnsi="Calibri" w:cs="Calibri"/>
                <w:color w:val="000000"/>
                <w:sz w:val="20"/>
                <w:szCs w:val="20"/>
              </w:rPr>
            </w:pPr>
            <w:ins w:id="6371" w:author="OPD2" w:date="2021-03-16T07:31:00Z">
              <w:r w:rsidRPr="00506A12">
                <w:rPr>
                  <w:rFonts w:ascii="Calibri" w:eastAsia="Times New Roman" w:hAnsi="Calibri" w:cs="Calibri"/>
                  <w:color w:val="000000"/>
                  <w:sz w:val="20"/>
                  <w:szCs w:val="20"/>
                </w:rPr>
                <w:t>Childhood/adolescent obesity?</w:t>
              </w:r>
            </w:ins>
          </w:p>
        </w:tc>
        <w:tc>
          <w:tcPr>
            <w:tcW w:w="5850" w:type="dxa"/>
            <w:tcBorders>
              <w:top w:val="nil"/>
              <w:left w:val="nil"/>
              <w:bottom w:val="single" w:sz="4" w:space="0" w:color="000000"/>
              <w:right w:val="single" w:sz="4" w:space="0" w:color="000000"/>
            </w:tcBorders>
            <w:shd w:val="clear" w:color="FFFF00" w:fill="FFFF00"/>
            <w:vAlign w:val="center"/>
            <w:hideMark/>
          </w:tcPr>
          <w:p w14:paraId="0AE68968" w14:textId="77777777" w:rsidR="00506A12" w:rsidRPr="00506A12" w:rsidRDefault="00506A12" w:rsidP="00E56215">
            <w:pPr>
              <w:spacing w:after="0" w:line="240" w:lineRule="auto"/>
              <w:rPr>
                <w:ins w:id="6372" w:author="OPD2" w:date="2021-03-16T07:31:00Z"/>
                <w:rFonts w:ascii="Calibri" w:eastAsia="Times New Roman" w:hAnsi="Calibri" w:cs="Calibri"/>
                <w:color w:val="000000"/>
                <w:sz w:val="20"/>
                <w:szCs w:val="20"/>
              </w:rPr>
            </w:pPr>
            <w:ins w:id="6373" w:author="OPD2" w:date="2021-03-16T07:31:00Z">
              <w:r w:rsidRPr="00506A12">
                <w:rPr>
                  <w:rFonts w:ascii="Calibri" w:eastAsia="Times New Roman" w:hAnsi="Calibri" w:cs="Calibri"/>
                  <w:color w:val="000000"/>
                  <w:sz w:val="20"/>
                  <w:szCs w:val="20"/>
                </w:rPr>
                <w:t xml:space="preserve">May need to help PSS incorporate weight in their BHS? NMC has been asking PSS to do this for a long time. </w:t>
              </w:r>
            </w:ins>
          </w:p>
        </w:tc>
      </w:tr>
      <w:tr w:rsidR="00506A12" w:rsidRPr="00506A12" w14:paraId="5A7FE92D" w14:textId="77777777" w:rsidTr="00307A5E">
        <w:trPr>
          <w:trHeight w:val="1305"/>
          <w:ins w:id="6374" w:author="OPD2" w:date="2021-03-16T07:31:00Z"/>
        </w:trPr>
        <w:tc>
          <w:tcPr>
            <w:tcW w:w="3150" w:type="dxa"/>
            <w:vMerge w:val="restart"/>
            <w:tcBorders>
              <w:top w:val="nil"/>
              <w:left w:val="single" w:sz="4" w:space="0" w:color="000000"/>
              <w:bottom w:val="nil"/>
              <w:right w:val="single" w:sz="4" w:space="0" w:color="000000"/>
            </w:tcBorders>
            <w:shd w:val="clear" w:color="8EAADB" w:fill="8EAADB"/>
            <w:vAlign w:val="center"/>
            <w:hideMark/>
          </w:tcPr>
          <w:p w14:paraId="1EE6FC55" w14:textId="77777777" w:rsidR="00506A12" w:rsidRPr="00506A12" w:rsidRDefault="00506A12" w:rsidP="00E56215">
            <w:pPr>
              <w:spacing w:after="0" w:line="240" w:lineRule="auto"/>
              <w:jc w:val="center"/>
              <w:rPr>
                <w:ins w:id="6375" w:author="OPD2" w:date="2021-03-16T07:31:00Z"/>
                <w:rFonts w:ascii="Calibri" w:eastAsia="Times New Roman" w:hAnsi="Calibri" w:cs="Calibri"/>
                <w:color w:val="000000"/>
                <w:sz w:val="16"/>
                <w:szCs w:val="16"/>
              </w:rPr>
            </w:pPr>
            <w:ins w:id="6376" w:author="OPD2" w:date="2021-03-16T07:31:00Z">
              <w:r w:rsidRPr="00506A12">
                <w:rPr>
                  <w:rFonts w:ascii="Calibri" w:eastAsia="Times New Roman" w:hAnsi="Calibri" w:cs="Calibri"/>
                  <w:color w:val="000000"/>
                  <w:sz w:val="16"/>
                  <w:szCs w:val="16"/>
                </w:rPr>
                <w:t>Strengthen the prevention and treatment of substance abuse, including narcotic drug abuse and harmful use of alcohol</w:t>
              </w:r>
            </w:ins>
          </w:p>
        </w:tc>
        <w:tc>
          <w:tcPr>
            <w:tcW w:w="1389" w:type="dxa"/>
            <w:tcBorders>
              <w:top w:val="nil"/>
              <w:left w:val="nil"/>
              <w:bottom w:val="single" w:sz="4" w:space="0" w:color="000000"/>
              <w:right w:val="single" w:sz="4" w:space="0" w:color="000000"/>
            </w:tcBorders>
            <w:shd w:val="clear" w:color="8EAADB" w:fill="8EAADB"/>
            <w:noWrap/>
            <w:vAlign w:val="center"/>
            <w:hideMark/>
          </w:tcPr>
          <w:p w14:paraId="1E6B1CCD" w14:textId="77777777" w:rsidR="00506A12" w:rsidRPr="00506A12" w:rsidRDefault="00506A12" w:rsidP="00E56215">
            <w:pPr>
              <w:spacing w:after="0" w:line="240" w:lineRule="auto"/>
              <w:jc w:val="center"/>
              <w:rPr>
                <w:ins w:id="6377" w:author="OPD2" w:date="2021-03-16T07:31:00Z"/>
                <w:rFonts w:ascii="Calibri" w:eastAsia="Times New Roman" w:hAnsi="Calibri" w:cs="Calibri"/>
                <w:b/>
                <w:bCs/>
                <w:color w:val="000000"/>
              </w:rPr>
            </w:pPr>
            <w:ins w:id="6378" w:author="OPD2" w:date="2021-03-16T07:31:00Z">
              <w:r w:rsidRPr="00506A12">
                <w:rPr>
                  <w:rFonts w:ascii="Calibri" w:eastAsia="Times New Roman" w:hAnsi="Calibri" w:cs="Calibri"/>
                  <w:b/>
                  <w:bCs/>
                  <w:color w:val="000000"/>
                </w:rPr>
                <w:t>3.5.1</w:t>
              </w:r>
            </w:ins>
          </w:p>
        </w:tc>
        <w:tc>
          <w:tcPr>
            <w:tcW w:w="3111" w:type="dxa"/>
            <w:tcBorders>
              <w:top w:val="nil"/>
              <w:left w:val="nil"/>
              <w:bottom w:val="single" w:sz="4" w:space="0" w:color="000000"/>
              <w:right w:val="single" w:sz="4" w:space="0" w:color="000000"/>
            </w:tcBorders>
            <w:shd w:val="clear" w:color="D9E2F3" w:fill="D9E2F3"/>
            <w:vAlign w:val="center"/>
            <w:hideMark/>
          </w:tcPr>
          <w:p w14:paraId="0E3CA8BC" w14:textId="77777777" w:rsidR="00506A12" w:rsidRPr="00506A12" w:rsidRDefault="00506A12" w:rsidP="00E56215">
            <w:pPr>
              <w:spacing w:after="0" w:line="240" w:lineRule="auto"/>
              <w:rPr>
                <w:ins w:id="6379" w:author="OPD2" w:date="2021-03-16T07:31:00Z"/>
                <w:rFonts w:ascii="Calibri" w:eastAsia="Times New Roman" w:hAnsi="Calibri" w:cs="Calibri"/>
                <w:color w:val="000000"/>
                <w:sz w:val="20"/>
                <w:szCs w:val="20"/>
              </w:rPr>
            </w:pPr>
            <w:ins w:id="6380" w:author="OPD2" w:date="2021-03-16T07:31:00Z">
              <w:r w:rsidRPr="00506A12">
                <w:rPr>
                  <w:rFonts w:ascii="Calibri" w:eastAsia="Times New Roman" w:hAnsi="Calibri" w:cs="Calibri"/>
                  <w:color w:val="000000"/>
                  <w:sz w:val="20"/>
                  <w:szCs w:val="20"/>
                </w:rPr>
                <w:t>Coverage of evidence-based treatment interventions (pharmacological, psychosocial, and rehabilitation and aftercare services) for substance use disorders</w:t>
              </w:r>
            </w:ins>
          </w:p>
        </w:tc>
        <w:tc>
          <w:tcPr>
            <w:tcW w:w="5850" w:type="dxa"/>
            <w:tcBorders>
              <w:top w:val="nil"/>
              <w:left w:val="nil"/>
              <w:bottom w:val="single" w:sz="4" w:space="0" w:color="000000"/>
              <w:right w:val="single" w:sz="4" w:space="0" w:color="000000"/>
            </w:tcBorders>
            <w:shd w:val="clear" w:color="D9E2F3" w:fill="D9E2F3"/>
            <w:vAlign w:val="center"/>
            <w:hideMark/>
          </w:tcPr>
          <w:p w14:paraId="4821F9FB" w14:textId="2E0E5CF0" w:rsidR="00506A12" w:rsidRPr="00506A12" w:rsidRDefault="00506A12" w:rsidP="00E56215">
            <w:pPr>
              <w:spacing w:after="0" w:line="240" w:lineRule="auto"/>
              <w:rPr>
                <w:ins w:id="6381" w:author="OPD2" w:date="2021-03-16T07:31:00Z"/>
                <w:rFonts w:ascii="Calibri" w:eastAsia="Times New Roman" w:hAnsi="Calibri" w:cs="Calibri"/>
                <w:color w:val="000000"/>
                <w:sz w:val="20"/>
                <w:szCs w:val="20"/>
              </w:rPr>
            </w:pPr>
            <w:ins w:id="6382" w:author="OPD2" w:date="2021-03-16T07:31:00Z">
              <w:r w:rsidRPr="00506A12">
                <w:rPr>
                  <w:rFonts w:ascii="Calibri" w:eastAsia="Times New Roman" w:hAnsi="Calibri" w:cs="Calibri"/>
                  <w:color w:val="000000"/>
                  <w:sz w:val="20"/>
                  <w:szCs w:val="20"/>
                </w:rPr>
                <w:t xml:space="preserve">By 2030, the CNMI will have evidence-based treatment interventions across the continuum of care for substance use disorders.  Partnership between the CHCC, the Substance Abuse, Addictions, and Rehabilitation (SAAR) Program under the Office of the Governor, Drug Court Program under the CNMI Superior Court, and other treatment and support facilities and organizations will work toward </w:t>
              </w:r>
              <w:r w:rsidR="00307A5E" w:rsidRPr="00506A12">
                <w:rPr>
                  <w:rFonts w:ascii="Calibri" w:eastAsia="Times New Roman" w:hAnsi="Calibri" w:cs="Calibri"/>
                  <w:color w:val="000000"/>
                  <w:sz w:val="20"/>
                  <w:szCs w:val="20"/>
                </w:rPr>
                <w:t>achievement</w:t>
              </w:r>
              <w:r w:rsidRPr="00506A12">
                <w:rPr>
                  <w:rFonts w:ascii="Calibri" w:eastAsia="Times New Roman" w:hAnsi="Calibri" w:cs="Calibri"/>
                  <w:color w:val="000000"/>
                  <w:sz w:val="20"/>
                  <w:szCs w:val="20"/>
                </w:rPr>
                <w:t xml:space="preserve"> of this goal.  </w:t>
              </w:r>
            </w:ins>
          </w:p>
        </w:tc>
      </w:tr>
      <w:tr w:rsidR="00506A12" w:rsidRPr="00506A12" w14:paraId="384A5A02" w14:textId="77777777" w:rsidTr="00307A5E">
        <w:trPr>
          <w:trHeight w:val="710"/>
          <w:ins w:id="6383" w:author="OPD2" w:date="2021-03-16T07:31:00Z"/>
        </w:trPr>
        <w:tc>
          <w:tcPr>
            <w:tcW w:w="3150" w:type="dxa"/>
            <w:vMerge/>
            <w:tcBorders>
              <w:top w:val="nil"/>
              <w:left w:val="single" w:sz="4" w:space="0" w:color="000000"/>
              <w:bottom w:val="nil"/>
              <w:right w:val="single" w:sz="4" w:space="0" w:color="000000"/>
            </w:tcBorders>
            <w:vAlign w:val="center"/>
            <w:hideMark/>
          </w:tcPr>
          <w:p w14:paraId="782138C3" w14:textId="77777777" w:rsidR="00506A12" w:rsidRPr="00506A12" w:rsidRDefault="00506A12" w:rsidP="00E56215">
            <w:pPr>
              <w:spacing w:after="0" w:line="240" w:lineRule="auto"/>
              <w:rPr>
                <w:ins w:id="6384"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8EAADB" w:fill="8EAADB"/>
            <w:noWrap/>
            <w:vAlign w:val="center"/>
            <w:hideMark/>
          </w:tcPr>
          <w:p w14:paraId="2D8B93BE" w14:textId="77777777" w:rsidR="00506A12" w:rsidRPr="00506A12" w:rsidRDefault="00506A12" w:rsidP="00E56215">
            <w:pPr>
              <w:spacing w:after="0" w:line="240" w:lineRule="auto"/>
              <w:jc w:val="center"/>
              <w:rPr>
                <w:ins w:id="6385" w:author="OPD2" w:date="2021-03-16T07:31:00Z"/>
                <w:rFonts w:ascii="Calibri" w:eastAsia="Times New Roman" w:hAnsi="Calibri" w:cs="Calibri"/>
                <w:b/>
                <w:bCs/>
                <w:color w:val="000000"/>
              </w:rPr>
            </w:pPr>
            <w:ins w:id="6386" w:author="OPD2" w:date="2021-03-16T07:31:00Z">
              <w:r w:rsidRPr="00506A12">
                <w:rPr>
                  <w:rFonts w:ascii="Calibri" w:eastAsia="Times New Roman" w:hAnsi="Calibri" w:cs="Calibri"/>
                  <w:b/>
                  <w:bCs/>
                  <w:color w:val="000000"/>
                </w:rPr>
                <w:t>3.5.2</w:t>
              </w:r>
            </w:ins>
          </w:p>
        </w:tc>
        <w:tc>
          <w:tcPr>
            <w:tcW w:w="3111" w:type="dxa"/>
            <w:vMerge w:val="restart"/>
            <w:tcBorders>
              <w:top w:val="nil"/>
              <w:left w:val="single" w:sz="4" w:space="0" w:color="000000"/>
              <w:bottom w:val="nil"/>
              <w:right w:val="single" w:sz="4" w:space="0" w:color="000000"/>
            </w:tcBorders>
            <w:shd w:val="clear" w:color="D9E2F3" w:fill="D9E2F3"/>
            <w:vAlign w:val="center"/>
            <w:hideMark/>
          </w:tcPr>
          <w:p w14:paraId="5EAFA016" w14:textId="77777777" w:rsidR="00506A12" w:rsidRPr="00506A12" w:rsidRDefault="00506A12" w:rsidP="00E56215">
            <w:pPr>
              <w:spacing w:after="0" w:line="240" w:lineRule="auto"/>
              <w:rPr>
                <w:ins w:id="6387" w:author="OPD2" w:date="2021-03-16T07:31:00Z"/>
                <w:rFonts w:ascii="Calibri" w:eastAsia="Times New Roman" w:hAnsi="Calibri" w:cs="Calibri"/>
                <w:color w:val="000000"/>
                <w:sz w:val="20"/>
                <w:szCs w:val="20"/>
              </w:rPr>
            </w:pPr>
            <w:ins w:id="6388" w:author="OPD2" w:date="2021-03-16T07:31:00Z">
              <w:r w:rsidRPr="00506A12">
                <w:rPr>
                  <w:rFonts w:ascii="Calibri" w:eastAsia="Times New Roman" w:hAnsi="Calibri" w:cs="Calibri"/>
                  <w:color w:val="000000"/>
                  <w:sz w:val="20"/>
                  <w:szCs w:val="20"/>
                </w:rPr>
                <w:t>Harmful use of alcohol to include underage drinking, binge drinking, and alcohol-related at-risk behaviors (drinking and driving)</w:t>
              </w:r>
            </w:ins>
          </w:p>
        </w:tc>
        <w:tc>
          <w:tcPr>
            <w:tcW w:w="5850" w:type="dxa"/>
            <w:tcBorders>
              <w:top w:val="nil"/>
              <w:left w:val="nil"/>
              <w:bottom w:val="single" w:sz="4" w:space="0" w:color="000000"/>
              <w:right w:val="single" w:sz="4" w:space="0" w:color="000000"/>
            </w:tcBorders>
            <w:shd w:val="clear" w:color="D9E2F3" w:fill="D9E2F3"/>
            <w:vAlign w:val="center"/>
            <w:hideMark/>
          </w:tcPr>
          <w:p w14:paraId="129D5173" w14:textId="77777777" w:rsidR="00506A12" w:rsidRPr="00506A12" w:rsidRDefault="00506A12" w:rsidP="00E56215">
            <w:pPr>
              <w:spacing w:after="0" w:line="240" w:lineRule="auto"/>
              <w:rPr>
                <w:ins w:id="6389" w:author="OPD2" w:date="2021-03-16T07:31:00Z"/>
                <w:rFonts w:ascii="Calibri" w:eastAsia="Times New Roman" w:hAnsi="Calibri" w:cs="Calibri"/>
                <w:color w:val="000000"/>
                <w:sz w:val="20"/>
                <w:szCs w:val="20"/>
              </w:rPr>
            </w:pPr>
            <w:ins w:id="6390" w:author="OPD2" w:date="2021-03-16T07:31:00Z">
              <w:r w:rsidRPr="00506A12">
                <w:rPr>
                  <w:rFonts w:ascii="Calibri" w:eastAsia="Times New Roman" w:hAnsi="Calibri" w:cs="Calibri"/>
                  <w:color w:val="000000"/>
                  <w:sz w:val="20"/>
                  <w:szCs w:val="20"/>
                </w:rPr>
                <w:t>By 2030, reduce alcohol use by high schoolers by 15%</w:t>
              </w:r>
            </w:ins>
          </w:p>
        </w:tc>
      </w:tr>
      <w:tr w:rsidR="00506A12" w:rsidRPr="00506A12" w14:paraId="4F2541FD" w14:textId="77777777" w:rsidTr="00307A5E">
        <w:trPr>
          <w:trHeight w:val="620"/>
          <w:ins w:id="6391" w:author="OPD2" w:date="2021-03-16T07:31:00Z"/>
        </w:trPr>
        <w:tc>
          <w:tcPr>
            <w:tcW w:w="3150" w:type="dxa"/>
            <w:vMerge/>
            <w:tcBorders>
              <w:top w:val="nil"/>
              <w:left w:val="single" w:sz="4" w:space="0" w:color="000000"/>
              <w:bottom w:val="nil"/>
              <w:right w:val="single" w:sz="4" w:space="0" w:color="000000"/>
            </w:tcBorders>
            <w:vAlign w:val="center"/>
            <w:hideMark/>
          </w:tcPr>
          <w:p w14:paraId="176BBF2B" w14:textId="77777777" w:rsidR="00506A12" w:rsidRPr="00506A12" w:rsidRDefault="00506A12" w:rsidP="00E56215">
            <w:pPr>
              <w:spacing w:after="0" w:line="240" w:lineRule="auto"/>
              <w:rPr>
                <w:ins w:id="6392"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8EAADB" w:fill="8EAADB"/>
            <w:noWrap/>
            <w:vAlign w:val="center"/>
            <w:hideMark/>
          </w:tcPr>
          <w:p w14:paraId="1B919031" w14:textId="77777777" w:rsidR="00506A12" w:rsidRPr="00506A12" w:rsidRDefault="00506A12" w:rsidP="00E56215">
            <w:pPr>
              <w:spacing w:after="0" w:line="240" w:lineRule="auto"/>
              <w:jc w:val="center"/>
              <w:rPr>
                <w:ins w:id="6393" w:author="OPD2" w:date="2021-03-16T07:31:00Z"/>
                <w:rFonts w:ascii="Calibri" w:eastAsia="Times New Roman" w:hAnsi="Calibri" w:cs="Calibri"/>
                <w:b/>
                <w:bCs/>
                <w:color w:val="000000"/>
              </w:rPr>
            </w:pPr>
            <w:ins w:id="6394" w:author="OPD2" w:date="2021-03-16T07:31:00Z">
              <w:r w:rsidRPr="00506A12">
                <w:rPr>
                  <w:rFonts w:ascii="Calibri" w:eastAsia="Times New Roman" w:hAnsi="Calibri" w:cs="Calibri"/>
                  <w:b/>
                  <w:bCs/>
                  <w:color w:val="000000"/>
                </w:rPr>
                <w:t>3.5.3</w:t>
              </w:r>
            </w:ins>
          </w:p>
        </w:tc>
        <w:tc>
          <w:tcPr>
            <w:tcW w:w="3111" w:type="dxa"/>
            <w:vMerge/>
            <w:tcBorders>
              <w:top w:val="nil"/>
              <w:left w:val="single" w:sz="4" w:space="0" w:color="000000"/>
              <w:bottom w:val="nil"/>
              <w:right w:val="single" w:sz="4" w:space="0" w:color="000000"/>
            </w:tcBorders>
            <w:vAlign w:val="center"/>
            <w:hideMark/>
          </w:tcPr>
          <w:p w14:paraId="3A556ACA" w14:textId="77777777" w:rsidR="00506A12" w:rsidRPr="00506A12" w:rsidRDefault="00506A12" w:rsidP="00E56215">
            <w:pPr>
              <w:spacing w:after="0" w:line="240" w:lineRule="auto"/>
              <w:rPr>
                <w:ins w:id="6395" w:author="OPD2" w:date="2021-03-16T07:31:00Z"/>
                <w:rFonts w:ascii="Calibri" w:eastAsia="Times New Roman" w:hAnsi="Calibri" w:cs="Calibri"/>
                <w:color w:val="000000"/>
                <w:sz w:val="20"/>
                <w:szCs w:val="20"/>
              </w:rPr>
            </w:pPr>
          </w:p>
        </w:tc>
        <w:tc>
          <w:tcPr>
            <w:tcW w:w="5850" w:type="dxa"/>
            <w:tcBorders>
              <w:top w:val="nil"/>
              <w:left w:val="nil"/>
              <w:bottom w:val="single" w:sz="4" w:space="0" w:color="000000"/>
              <w:right w:val="single" w:sz="4" w:space="0" w:color="000000"/>
            </w:tcBorders>
            <w:shd w:val="clear" w:color="D9E2F3" w:fill="D9E2F3"/>
            <w:vAlign w:val="center"/>
            <w:hideMark/>
          </w:tcPr>
          <w:p w14:paraId="79EE89B1" w14:textId="77777777" w:rsidR="00506A12" w:rsidRPr="00506A12" w:rsidRDefault="00506A12" w:rsidP="00E56215">
            <w:pPr>
              <w:spacing w:after="0" w:line="240" w:lineRule="auto"/>
              <w:rPr>
                <w:ins w:id="6396" w:author="OPD2" w:date="2021-03-16T07:31:00Z"/>
                <w:rFonts w:ascii="Calibri" w:eastAsia="Times New Roman" w:hAnsi="Calibri" w:cs="Calibri"/>
                <w:color w:val="000000"/>
                <w:sz w:val="20"/>
                <w:szCs w:val="20"/>
              </w:rPr>
            </w:pPr>
            <w:ins w:id="6397" w:author="OPD2" w:date="2021-03-16T07:31:00Z">
              <w:r w:rsidRPr="00506A12">
                <w:rPr>
                  <w:rFonts w:ascii="Calibri" w:eastAsia="Times New Roman" w:hAnsi="Calibri" w:cs="Calibri"/>
                  <w:color w:val="000000"/>
                  <w:sz w:val="20"/>
                  <w:szCs w:val="20"/>
                </w:rPr>
                <w:t>By 2030, reduce binge drinking among adults by 15%</w:t>
              </w:r>
            </w:ins>
          </w:p>
        </w:tc>
      </w:tr>
      <w:tr w:rsidR="00506A12" w:rsidRPr="00506A12" w14:paraId="2E486650" w14:textId="77777777" w:rsidTr="00307A5E">
        <w:trPr>
          <w:trHeight w:val="710"/>
          <w:ins w:id="6398" w:author="OPD2" w:date="2021-03-16T07:31:00Z"/>
        </w:trPr>
        <w:tc>
          <w:tcPr>
            <w:tcW w:w="3150" w:type="dxa"/>
            <w:vMerge/>
            <w:tcBorders>
              <w:top w:val="nil"/>
              <w:left w:val="single" w:sz="4" w:space="0" w:color="000000"/>
              <w:bottom w:val="nil"/>
              <w:right w:val="single" w:sz="4" w:space="0" w:color="000000"/>
            </w:tcBorders>
            <w:vAlign w:val="center"/>
            <w:hideMark/>
          </w:tcPr>
          <w:p w14:paraId="636155F5" w14:textId="77777777" w:rsidR="00506A12" w:rsidRPr="00506A12" w:rsidRDefault="00506A12" w:rsidP="00E56215">
            <w:pPr>
              <w:spacing w:after="0" w:line="240" w:lineRule="auto"/>
              <w:rPr>
                <w:ins w:id="6399"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8EAADB" w:fill="8EAADB"/>
            <w:noWrap/>
            <w:vAlign w:val="center"/>
            <w:hideMark/>
          </w:tcPr>
          <w:p w14:paraId="282B8A0C" w14:textId="77777777" w:rsidR="00506A12" w:rsidRPr="00506A12" w:rsidRDefault="00506A12" w:rsidP="00E56215">
            <w:pPr>
              <w:spacing w:after="0" w:line="240" w:lineRule="auto"/>
              <w:jc w:val="center"/>
              <w:rPr>
                <w:ins w:id="6400" w:author="OPD2" w:date="2021-03-16T07:31:00Z"/>
                <w:rFonts w:ascii="Calibri" w:eastAsia="Times New Roman" w:hAnsi="Calibri" w:cs="Calibri"/>
                <w:b/>
                <w:bCs/>
                <w:color w:val="000000"/>
              </w:rPr>
            </w:pPr>
            <w:ins w:id="6401" w:author="OPD2" w:date="2021-03-16T07:31:00Z">
              <w:r w:rsidRPr="00506A12">
                <w:rPr>
                  <w:rFonts w:ascii="Calibri" w:eastAsia="Times New Roman" w:hAnsi="Calibri" w:cs="Calibri"/>
                  <w:b/>
                  <w:bCs/>
                  <w:color w:val="000000"/>
                </w:rPr>
                <w:t>3.5.4</w:t>
              </w:r>
            </w:ins>
          </w:p>
        </w:tc>
        <w:tc>
          <w:tcPr>
            <w:tcW w:w="3111" w:type="dxa"/>
            <w:vMerge/>
            <w:tcBorders>
              <w:top w:val="nil"/>
              <w:left w:val="single" w:sz="4" w:space="0" w:color="000000"/>
              <w:bottom w:val="nil"/>
              <w:right w:val="single" w:sz="4" w:space="0" w:color="000000"/>
            </w:tcBorders>
            <w:vAlign w:val="center"/>
            <w:hideMark/>
          </w:tcPr>
          <w:p w14:paraId="295BB35F" w14:textId="77777777" w:rsidR="00506A12" w:rsidRPr="00506A12" w:rsidRDefault="00506A12" w:rsidP="00E56215">
            <w:pPr>
              <w:spacing w:after="0" w:line="240" w:lineRule="auto"/>
              <w:rPr>
                <w:ins w:id="6402" w:author="OPD2" w:date="2021-03-16T07:31:00Z"/>
                <w:rFonts w:ascii="Calibri" w:eastAsia="Times New Roman" w:hAnsi="Calibri" w:cs="Calibri"/>
                <w:color w:val="000000"/>
                <w:sz w:val="20"/>
                <w:szCs w:val="20"/>
              </w:rPr>
            </w:pPr>
          </w:p>
        </w:tc>
        <w:tc>
          <w:tcPr>
            <w:tcW w:w="5850" w:type="dxa"/>
            <w:tcBorders>
              <w:top w:val="nil"/>
              <w:left w:val="nil"/>
              <w:bottom w:val="single" w:sz="4" w:space="0" w:color="000000"/>
              <w:right w:val="single" w:sz="4" w:space="0" w:color="000000"/>
            </w:tcBorders>
            <w:shd w:val="clear" w:color="D9E2F3" w:fill="D9E2F3"/>
            <w:vAlign w:val="center"/>
            <w:hideMark/>
          </w:tcPr>
          <w:p w14:paraId="3DFD0227" w14:textId="77777777" w:rsidR="00506A12" w:rsidRPr="00506A12" w:rsidRDefault="00506A12" w:rsidP="00E56215">
            <w:pPr>
              <w:spacing w:after="0" w:line="240" w:lineRule="auto"/>
              <w:rPr>
                <w:ins w:id="6403" w:author="OPD2" w:date="2021-03-16T07:31:00Z"/>
                <w:rFonts w:ascii="Calibri" w:eastAsia="Times New Roman" w:hAnsi="Calibri" w:cs="Calibri"/>
                <w:color w:val="000000"/>
                <w:sz w:val="20"/>
                <w:szCs w:val="20"/>
              </w:rPr>
            </w:pPr>
            <w:ins w:id="6404" w:author="OPD2" w:date="2021-03-16T07:31:00Z">
              <w:r w:rsidRPr="00506A12">
                <w:rPr>
                  <w:rFonts w:ascii="Calibri" w:eastAsia="Times New Roman" w:hAnsi="Calibri" w:cs="Calibri"/>
                  <w:color w:val="000000"/>
                  <w:sz w:val="20"/>
                  <w:szCs w:val="20"/>
                </w:rPr>
                <w:t>By 2030, reduce binge drinking by high schoolers by 15%</w:t>
              </w:r>
            </w:ins>
          </w:p>
        </w:tc>
      </w:tr>
      <w:tr w:rsidR="00506A12" w:rsidRPr="00506A12" w14:paraId="52B98E0A" w14:textId="77777777" w:rsidTr="00307A5E">
        <w:trPr>
          <w:trHeight w:val="710"/>
          <w:ins w:id="6405" w:author="OPD2" w:date="2021-03-16T07:31:00Z"/>
        </w:trPr>
        <w:tc>
          <w:tcPr>
            <w:tcW w:w="3150" w:type="dxa"/>
            <w:vMerge/>
            <w:tcBorders>
              <w:top w:val="nil"/>
              <w:left w:val="single" w:sz="4" w:space="0" w:color="000000"/>
              <w:bottom w:val="nil"/>
              <w:right w:val="single" w:sz="4" w:space="0" w:color="000000"/>
            </w:tcBorders>
            <w:vAlign w:val="center"/>
            <w:hideMark/>
          </w:tcPr>
          <w:p w14:paraId="2A89E43B" w14:textId="77777777" w:rsidR="00506A12" w:rsidRPr="00506A12" w:rsidRDefault="00506A12" w:rsidP="00E56215">
            <w:pPr>
              <w:spacing w:after="0" w:line="240" w:lineRule="auto"/>
              <w:rPr>
                <w:ins w:id="6406"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8EAADB" w:fill="8EAADB"/>
            <w:noWrap/>
            <w:vAlign w:val="center"/>
            <w:hideMark/>
          </w:tcPr>
          <w:p w14:paraId="070564C2" w14:textId="77777777" w:rsidR="00506A12" w:rsidRPr="00506A12" w:rsidRDefault="00506A12" w:rsidP="00E56215">
            <w:pPr>
              <w:spacing w:after="0" w:line="240" w:lineRule="auto"/>
              <w:jc w:val="center"/>
              <w:rPr>
                <w:ins w:id="6407" w:author="OPD2" w:date="2021-03-16T07:31:00Z"/>
                <w:rFonts w:ascii="Calibri" w:eastAsia="Times New Roman" w:hAnsi="Calibri" w:cs="Calibri"/>
                <w:b/>
                <w:bCs/>
                <w:color w:val="000000"/>
              </w:rPr>
            </w:pPr>
            <w:ins w:id="6408" w:author="OPD2" w:date="2021-03-16T07:31:00Z">
              <w:r w:rsidRPr="00506A12">
                <w:rPr>
                  <w:rFonts w:ascii="Calibri" w:eastAsia="Times New Roman" w:hAnsi="Calibri" w:cs="Calibri"/>
                  <w:b/>
                  <w:bCs/>
                  <w:color w:val="000000"/>
                </w:rPr>
                <w:t>3.5.5</w:t>
              </w:r>
            </w:ins>
          </w:p>
        </w:tc>
        <w:tc>
          <w:tcPr>
            <w:tcW w:w="3111" w:type="dxa"/>
            <w:vMerge/>
            <w:tcBorders>
              <w:top w:val="nil"/>
              <w:left w:val="single" w:sz="4" w:space="0" w:color="000000"/>
              <w:bottom w:val="nil"/>
              <w:right w:val="single" w:sz="4" w:space="0" w:color="000000"/>
            </w:tcBorders>
            <w:vAlign w:val="center"/>
            <w:hideMark/>
          </w:tcPr>
          <w:p w14:paraId="74F7183A" w14:textId="77777777" w:rsidR="00506A12" w:rsidRPr="00506A12" w:rsidRDefault="00506A12" w:rsidP="00E56215">
            <w:pPr>
              <w:spacing w:after="0" w:line="240" w:lineRule="auto"/>
              <w:rPr>
                <w:ins w:id="6409" w:author="OPD2" w:date="2021-03-16T07:31:00Z"/>
                <w:rFonts w:ascii="Calibri" w:eastAsia="Times New Roman" w:hAnsi="Calibri" w:cs="Calibri"/>
                <w:color w:val="000000"/>
                <w:sz w:val="20"/>
                <w:szCs w:val="20"/>
              </w:rPr>
            </w:pPr>
          </w:p>
        </w:tc>
        <w:tc>
          <w:tcPr>
            <w:tcW w:w="5850" w:type="dxa"/>
            <w:tcBorders>
              <w:top w:val="nil"/>
              <w:left w:val="nil"/>
              <w:bottom w:val="single" w:sz="4" w:space="0" w:color="000000"/>
              <w:right w:val="single" w:sz="4" w:space="0" w:color="000000"/>
            </w:tcBorders>
            <w:shd w:val="clear" w:color="D9E2F3" w:fill="D9E2F3"/>
            <w:vAlign w:val="center"/>
            <w:hideMark/>
          </w:tcPr>
          <w:p w14:paraId="46695A49" w14:textId="77777777" w:rsidR="00506A12" w:rsidRPr="00506A12" w:rsidRDefault="00506A12" w:rsidP="00E56215">
            <w:pPr>
              <w:spacing w:after="0" w:line="240" w:lineRule="auto"/>
              <w:rPr>
                <w:ins w:id="6410" w:author="OPD2" w:date="2021-03-16T07:31:00Z"/>
                <w:rFonts w:ascii="Calibri" w:eastAsia="Times New Roman" w:hAnsi="Calibri" w:cs="Calibri"/>
                <w:color w:val="000000"/>
                <w:sz w:val="20"/>
                <w:szCs w:val="20"/>
              </w:rPr>
            </w:pPr>
            <w:ins w:id="6411" w:author="OPD2" w:date="2021-03-16T07:31:00Z">
              <w:r w:rsidRPr="00506A12">
                <w:rPr>
                  <w:rFonts w:ascii="Calibri" w:eastAsia="Times New Roman" w:hAnsi="Calibri" w:cs="Calibri"/>
                  <w:color w:val="000000"/>
                  <w:sz w:val="20"/>
                  <w:szCs w:val="20"/>
                </w:rPr>
                <w:t>By 2030, reduce drinking and driving by 15%</w:t>
              </w:r>
            </w:ins>
          </w:p>
        </w:tc>
      </w:tr>
      <w:tr w:rsidR="00506A12" w:rsidRPr="00506A12" w14:paraId="4B355419" w14:textId="77777777" w:rsidTr="00307A5E">
        <w:trPr>
          <w:trHeight w:val="630"/>
          <w:ins w:id="6412" w:author="OPD2" w:date="2021-03-16T07:31:00Z"/>
        </w:trPr>
        <w:tc>
          <w:tcPr>
            <w:tcW w:w="3150" w:type="dxa"/>
            <w:tcBorders>
              <w:top w:val="single" w:sz="4" w:space="0" w:color="000000"/>
              <w:left w:val="single" w:sz="4" w:space="0" w:color="000000"/>
              <w:bottom w:val="single" w:sz="4" w:space="0" w:color="000000"/>
              <w:right w:val="single" w:sz="4" w:space="0" w:color="000000"/>
            </w:tcBorders>
            <w:shd w:val="clear" w:color="F4B083" w:fill="F4B083"/>
            <w:vAlign w:val="center"/>
            <w:hideMark/>
          </w:tcPr>
          <w:p w14:paraId="338B0893" w14:textId="77777777" w:rsidR="00506A12" w:rsidRPr="00506A12" w:rsidRDefault="00506A12" w:rsidP="00E56215">
            <w:pPr>
              <w:spacing w:after="0" w:line="240" w:lineRule="auto"/>
              <w:jc w:val="center"/>
              <w:rPr>
                <w:ins w:id="6413" w:author="OPD2" w:date="2021-03-16T07:31:00Z"/>
                <w:rFonts w:ascii="Calibri" w:eastAsia="Times New Roman" w:hAnsi="Calibri" w:cs="Calibri"/>
                <w:color w:val="000000"/>
                <w:sz w:val="16"/>
                <w:szCs w:val="16"/>
              </w:rPr>
            </w:pPr>
            <w:ins w:id="6414" w:author="OPD2" w:date="2021-03-16T07:31:00Z">
              <w:r w:rsidRPr="00506A12">
                <w:rPr>
                  <w:rFonts w:ascii="Calibri" w:eastAsia="Times New Roman" w:hAnsi="Calibri" w:cs="Calibri"/>
                  <w:color w:val="000000"/>
                  <w:sz w:val="16"/>
                  <w:szCs w:val="16"/>
                </w:rPr>
                <w:t>By 2020, halve the number of global deaths and injuries from road traffic accidents</w:t>
              </w:r>
            </w:ins>
          </w:p>
        </w:tc>
        <w:tc>
          <w:tcPr>
            <w:tcW w:w="1389" w:type="dxa"/>
            <w:tcBorders>
              <w:top w:val="nil"/>
              <w:left w:val="nil"/>
              <w:bottom w:val="single" w:sz="4" w:space="0" w:color="000000"/>
              <w:right w:val="single" w:sz="4" w:space="0" w:color="000000"/>
            </w:tcBorders>
            <w:shd w:val="clear" w:color="F4B083" w:fill="F4B083"/>
            <w:noWrap/>
            <w:vAlign w:val="center"/>
            <w:hideMark/>
          </w:tcPr>
          <w:p w14:paraId="77D4BB4D" w14:textId="77777777" w:rsidR="00506A12" w:rsidRPr="00506A12" w:rsidRDefault="00506A12" w:rsidP="00E56215">
            <w:pPr>
              <w:spacing w:after="0" w:line="240" w:lineRule="auto"/>
              <w:jc w:val="center"/>
              <w:rPr>
                <w:ins w:id="6415" w:author="OPD2" w:date="2021-03-16T07:31:00Z"/>
                <w:rFonts w:ascii="Calibri" w:eastAsia="Times New Roman" w:hAnsi="Calibri" w:cs="Calibri"/>
                <w:b/>
                <w:bCs/>
                <w:color w:val="000000"/>
              </w:rPr>
            </w:pPr>
            <w:ins w:id="6416" w:author="OPD2" w:date="2021-03-16T07:31:00Z">
              <w:r w:rsidRPr="00506A12">
                <w:rPr>
                  <w:rFonts w:ascii="Calibri" w:eastAsia="Times New Roman" w:hAnsi="Calibri" w:cs="Calibri"/>
                  <w:b/>
                  <w:bCs/>
                  <w:color w:val="000000"/>
                </w:rPr>
                <w:t>3.6.1</w:t>
              </w:r>
            </w:ins>
          </w:p>
        </w:tc>
        <w:tc>
          <w:tcPr>
            <w:tcW w:w="3111" w:type="dxa"/>
            <w:tcBorders>
              <w:top w:val="single" w:sz="4" w:space="0" w:color="000000"/>
              <w:left w:val="nil"/>
              <w:bottom w:val="single" w:sz="4" w:space="0" w:color="000000"/>
              <w:right w:val="single" w:sz="4" w:space="0" w:color="000000"/>
            </w:tcBorders>
            <w:shd w:val="clear" w:color="FBE4D5" w:fill="FBE4D5"/>
            <w:vAlign w:val="center"/>
            <w:hideMark/>
          </w:tcPr>
          <w:p w14:paraId="37227940" w14:textId="77777777" w:rsidR="00506A12" w:rsidRPr="00506A12" w:rsidRDefault="00506A12" w:rsidP="00E56215">
            <w:pPr>
              <w:spacing w:after="0" w:line="240" w:lineRule="auto"/>
              <w:rPr>
                <w:ins w:id="6417" w:author="OPD2" w:date="2021-03-16T07:31:00Z"/>
                <w:rFonts w:ascii="Calibri" w:eastAsia="Times New Roman" w:hAnsi="Calibri" w:cs="Calibri"/>
                <w:color w:val="000000"/>
                <w:sz w:val="20"/>
                <w:szCs w:val="20"/>
              </w:rPr>
            </w:pPr>
            <w:ins w:id="6418" w:author="OPD2" w:date="2021-03-16T07:31:00Z">
              <w:r w:rsidRPr="00506A12">
                <w:rPr>
                  <w:rFonts w:ascii="Calibri" w:eastAsia="Times New Roman" w:hAnsi="Calibri" w:cs="Calibri"/>
                  <w:color w:val="000000"/>
                  <w:sz w:val="20"/>
                  <w:szCs w:val="20"/>
                </w:rPr>
                <w:t>Death rate due to road traffic injuries</w:t>
              </w:r>
            </w:ins>
          </w:p>
        </w:tc>
        <w:tc>
          <w:tcPr>
            <w:tcW w:w="5850" w:type="dxa"/>
            <w:tcBorders>
              <w:top w:val="nil"/>
              <w:left w:val="nil"/>
              <w:bottom w:val="single" w:sz="4" w:space="0" w:color="000000"/>
              <w:right w:val="single" w:sz="4" w:space="0" w:color="000000"/>
            </w:tcBorders>
            <w:shd w:val="clear" w:color="FBE4D5" w:fill="FBE4D5"/>
            <w:vAlign w:val="center"/>
            <w:hideMark/>
          </w:tcPr>
          <w:p w14:paraId="409264E4" w14:textId="77777777" w:rsidR="00506A12" w:rsidRPr="00506A12" w:rsidRDefault="00506A12" w:rsidP="00E56215">
            <w:pPr>
              <w:spacing w:after="0" w:line="240" w:lineRule="auto"/>
              <w:rPr>
                <w:ins w:id="6419" w:author="OPD2" w:date="2021-03-16T07:31:00Z"/>
                <w:rFonts w:ascii="Calibri" w:eastAsia="Times New Roman" w:hAnsi="Calibri" w:cs="Calibri"/>
                <w:color w:val="000000"/>
                <w:sz w:val="20"/>
                <w:szCs w:val="20"/>
              </w:rPr>
            </w:pPr>
            <w:ins w:id="6420" w:author="OPD2" w:date="2021-03-16T07:31:00Z">
              <w:r w:rsidRPr="00506A12">
                <w:rPr>
                  <w:rFonts w:ascii="Calibri" w:eastAsia="Times New Roman" w:hAnsi="Calibri" w:cs="Calibri"/>
                  <w:color w:val="000000"/>
                  <w:sz w:val="20"/>
                  <w:szCs w:val="20"/>
                </w:rPr>
                <w:t>By 2030, reduce the death rate due to road traffic injuries per 100,000 to 4.</w:t>
              </w:r>
            </w:ins>
          </w:p>
        </w:tc>
      </w:tr>
      <w:tr w:rsidR="00506A12" w:rsidRPr="00506A12" w14:paraId="19BB8DE5" w14:textId="77777777" w:rsidTr="00307A5E">
        <w:trPr>
          <w:trHeight w:val="1110"/>
          <w:ins w:id="6421" w:author="OPD2" w:date="2021-03-16T07:31:00Z"/>
        </w:trPr>
        <w:tc>
          <w:tcPr>
            <w:tcW w:w="3150" w:type="dxa"/>
            <w:vMerge w:val="restart"/>
            <w:tcBorders>
              <w:top w:val="nil"/>
              <w:left w:val="single" w:sz="4" w:space="0" w:color="000000"/>
              <w:bottom w:val="single" w:sz="4" w:space="0" w:color="000000"/>
              <w:right w:val="single" w:sz="4" w:space="0" w:color="000000"/>
            </w:tcBorders>
            <w:shd w:val="clear" w:color="FFD965" w:fill="FFD965"/>
            <w:vAlign w:val="center"/>
            <w:hideMark/>
          </w:tcPr>
          <w:p w14:paraId="57E811AE" w14:textId="77777777" w:rsidR="00506A12" w:rsidRPr="00506A12" w:rsidRDefault="00506A12" w:rsidP="00E56215">
            <w:pPr>
              <w:spacing w:after="0" w:line="240" w:lineRule="auto"/>
              <w:jc w:val="center"/>
              <w:rPr>
                <w:ins w:id="6422" w:author="OPD2" w:date="2021-03-16T07:31:00Z"/>
                <w:rFonts w:ascii="Calibri" w:eastAsia="Times New Roman" w:hAnsi="Calibri" w:cs="Calibri"/>
                <w:color w:val="000000"/>
                <w:sz w:val="16"/>
                <w:szCs w:val="16"/>
              </w:rPr>
            </w:pPr>
            <w:ins w:id="6423" w:author="OPD2" w:date="2021-03-16T07:31:00Z">
              <w:r w:rsidRPr="00506A12">
                <w:rPr>
                  <w:rFonts w:ascii="Calibri" w:eastAsia="Times New Roman" w:hAnsi="Calibri" w:cs="Calibri"/>
                  <w:color w:val="000000"/>
                  <w:sz w:val="16"/>
                  <w:szCs w:val="16"/>
                </w:rPr>
                <w:t>By 2030, ensure universal access to sexual and reproductive health-care services, including for family planning, information and education, and the integration of reproductive health into national strategies and programmes</w:t>
              </w:r>
            </w:ins>
          </w:p>
        </w:tc>
        <w:tc>
          <w:tcPr>
            <w:tcW w:w="1389" w:type="dxa"/>
            <w:tcBorders>
              <w:top w:val="nil"/>
              <w:left w:val="nil"/>
              <w:bottom w:val="single" w:sz="4" w:space="0" w:color="000000"/>
              <w:right w:val="single" w:sz="4" w:space="0" w:color="000000"/>
            </w:tcBorders>
            <w:shd w:val="clear" w:color="FFD965" w:fill="FFD965"/>
            <w:noWrap/>
            <w:vAlign w:val="center"/>
            <w:hideMark/>
          </w:tcPr>
          <w:p w14:paraId="7CFB2ECD" w14:textId="77777777" w:rsidR="00506A12" w:rsidRPr="00506A12" w:rsidRDefault="00506A12" w:rsidP="00E56215">
            <w:pPr>
              <w:spacing w:after="0" w:line="240" w:lineRule="auto"/>
              <w:jc w:val="center"/>
              <w:rPr>
                <w:ins w:id="6424" w:author="OPD2" w:date="2021-03-16T07:31:00Z"/>
                <w:rFonts w:ascii="Calibri" w:eastAsia="Times New Roman" w:hAnsi="Calibri" w:cs="Calibri"/>
                <w:b/>
                <w:bCs/>
                <w:color w:val="000000"/>
              </w:rPr>
            </w:pPr>
            <w:ins w:id="6425" w:author="OPD2" w:date="2021-03-16T07:31:00Z">
              <w:r w:rsidRPr="00506A12">
                <w:rPr>
                  <w:rFonts w:ascii="Calibri" w:eastAsia="Times New Roman" w:hAnsi="Calibri" w:cs="Calibri"/>
                  <w:b/>
                  <w:bCs/>
                  <w:color w:val="000000"/>
                </w:rPr>
                <w:t>3.7.1</w:t>
              </w:r>
            </w:ins>
          </w:p>
        </w:tc>
        <w:tc>
          <w:tcPr>
            <w:tcW w:w="3111" w:type="dxa"/>
            <w:tcBorders>
              <w:top w:val="nil"/>
              <w:left w:val="nil"/>
              <w:bottom w:val="single" w:sz="4" w:space="0" w:color="000000"/>
              <w:right w:val="single" w:sz="4" w:space="0" w:color="000000"/>
            </w:tcBorders>
            <w:shd w:val="clear" w:color="FEF2CB" w:fill="FEF2CB"/>
            <w:vAlign w:val="center"/>
            <w:hideMark/>
          </w:tcPr>
          <w:p w14:paraId="4B3F7292" w14:textId="77777777" w:rsidR="00506A12" w:rsidRPr="00506A12" w:rsidRDefault="00506A12" w:rsidP="00E56215">
            <w:pPr>
              <w:spacing w:after="0" w:line="240" w:lineRule="auto"/>
              <w:rPr>
                <w:ins w:id="6426" w:author="OPD2" w:date="2021-03-16T07:31:00Z"/>
                <w:rFonts w:ascii="Calibri" w:eastAsia="Times New Roman" w:hAnsi="Calibri" w:cs="Calibri"/>
                <w:color w:val="000000"/>
                <w:sz w:val="20"/>
                <w:szCs w:val="20"/>
              </w:rPr>
            </w:pPr>
            <w:ins w:id="6427" w:author="OPD2" w:date="2021-03-16T07:31:00Z">
              <w:r w:rsidRPr="00506A12">
                <w:rPr>
                  <w:rFonts w:ascii="Calibri" w:eastAsia="Times New Roman" w:hAnsi="Calibri" w:cs="Calibri"/>
                  <w:color w:val="000000"/>
                  <w:sz w:val="20"/>
                  <w:szCs w:val="20"/>
                </w:rPr>
                <w:t>Percent of health facilities reliably offering a range of methods, encompassing 4 categories of contraceptive methods: short term; long acting reversible; permanent; and emergency contraception.</w:t>
              </w:r>
            </w:ins>
          </w:p>
        </w:tc>
        <w:tc>
          <w:tcPr>
            <w:tcW w:w="5850" w:type="dxa"/>
            <w:tcBorders>
              <w:top w:val="nil"/>
              <w:left w:val="nil"/>
              <w:bottom w:val="single" w:sz="4" w:space="0" w:color="000000"/>
              <w:right w:val="single" w:sz="4" w:space="0" w:color="000000"/>
            </w:tcBorders>
            <w:shd w:val="clear" w:color="FEF2CB" w:fill="FEF2CB"/>
            <w:vAlign w:val="center"/>
            <w:hideMark/>
          </w:tcPr>
          <w:p w14:paraId="5C1B2DDE" w14:textId="77777777" w:rsidR="00506A12" w:rsidRPr="00506A12" w:rsidRDefault="00506A12" w:rsidP="00E56215">
            <w:pPr>
              <w:spacing w:after="0" w:line="240" w:lineRule="auto"/>
              <w:rPr>
                <w:ins w:id="6428" w:author="OPD2" w:date="2021-03-16T07:31:00Z"/>
                <w:rFonts w:ascii="Calibri" w:eastAsia="Times New Roman" w:hAnsi="Calibri" w:cs="Calibri"/>
                <w:color w:val="000000"/>
                <w:sz w:val="20"/>
                <w:szCs w:val="20"/>
              </w:rPr>
            </w:pPr>
            <w:ins w:id="6429" w:author="OPD2" w:date="2021-03-16T07:31:00Z">
              <w:r w:rsidRPr="00506A12">
                <w:rPr>
                  <w:rFonts w:ascii="Calibri" w:eastAsia="Times New Roman" w:hAnsi="Calibri" w:cs="Calibri"/>
                  <w:color w:val="000000"/>
                  <w:sz w:val="20"/>
                  <w:szCs w:val="20"/>
                </w:rPr>
                <w:t xml:space="preserve">By 2030, ensured that at least 75% of outpatient primary healthcare facilities in the CNMI reliably offer a range of methods, encompassing 4 categories of contraceptive methods: short term; long active reversible; permanent; and emergency contraception. </w:t>
              </w:r>
            </w:ins>
          </w:p>
        </w:tc>
      </w:tr>
      <w:tr w:rsidR="00506A12" w:rsidRPr="00506A12" w14:paraId="5F0F84E7" w14:textId="77777777" w:rsidTr="00307A5E">
        <w:trPr>
          <w:trHeight w:val="570"/>
          <w:ins w:id="6430"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4B3F416A" w14:textId="77777777" w:rsidR="00506A12" w:rsidRPr="00506A12" w:rsidRDefault="00506A12" w:rsidP="00E56215">
            <w:pPr>
              <w:spacing w:after="0" w:line="240" w:lineRule="auto"/>
              <w:rPr>
                <w:ins w:id="6431" w:author="OPD2" w:date="2021-03-16T07:31:00Z"/>
                <w:rFonts w:ascii="Calibri" w:eastAsia="Times New Roman" w:hAnsi="Calibri" w:cs="Calibri"/>
                <w:color w:val="000000"/>
                <w:sz w:val="16"/>
                <w:szCs w:val="16"/>
              </w:rPr>
            </w:pPr>
          </w:p>
        </w:tc>
        <w:tc>
          <w:tcPr>
            <w:tcW w:w="1389" w:type="dxa"/>
            <w:vMerge w:val="restart"/>
            <w:tcBorders>
              <w:top w:val="nil"/>
              <w:left w:val="single" w:sz="4" w:space="0" w:color="000000"/>
              <w:bottom w:val="single" w:sz="4" w:space="0" w:color="000000"/>
              <w:right w:val="single" w:sz="4" w:space="0" w:color="000000"/>
            </w:tcBorders>
            <w:shd w:val="clear" w:color="FFD965" w:fill="FFD965"/>
            <w:noWrap/>
            <w:vAlign w:val="center"/>
            <w:hideMark/>
          </w:tcPr>
          <w:p w14:paraId="54BD5453" w14:textId="77777777" w:rsidR="00506A12" w:rsidRPr="00506A12" w:rsidRDefault="00506A12" w:rsidP="00E56215">
            <w:pPr>
              <w:spacing w:after="0" w:line="240" w:lineRule="auto"/>
              <w:jc w:val="center"/>
              <w:rPr>
                <w:ins w:id="6432" w:author="OPD2" w:date="2021-03-16T07:31:00Z"/>
                <w:rFonts w:ascii="Calibri" w:eastAsia="Times New Roman" w:hAnsi="Calibri" w:cs="Calibri"/>
                <w:b/>
                <w:bCs/>
                <w:color w:val="000000"/>
              </w:rPr>
            </w:pPr>
            <w:ins w:id="6433" w:author="OPD2" w:date="2021-03-16T07:31:00Z">
              <w:r w:rsidRPr="00506A12">
                <w:rPr>
                  <w:rFonts w:ascii="Calibri" w:eastAsia="Times New Roman" w:hAnsi="Calibri" w:cs="Calibri"/>
                  <w:b/>
                  <w:bCs/>
                  <w:color w:val="000000"/>
                </w:rPr>
                <w:t>3.7.2</w:t>
              </w:r>
            </w:ins>
          </w:p>
        </w:tc>
        <w:tc>
          <w:tcPr>
            <w:tcW w:w="3111" w:type="dxa"/>
            <w:tcBorders>
              <w:top w:val="nil"/>
              <w:left w:val="nil"/>
              <w:bottom w:val="single" w:sz="4" w:space="0" w:color="000000"/>
              <w:right w:val="single" w:sz="4" w:space="0" w:color="000000"/>
            </w:tcBorders>
            <w:shd w:val="clear" w:color="FEF2CB" w:fill="FEF2CB"/>
            <w:vAlign w:val="center"/>
            <w:hideMark/>
          </w:tcPr>
          <w:p w14:paraId="7E58E5AA" w14:textId="77777777" w:rsidR="00506A12" w:rsidRPr="00506A12" w:rsidRDefault="00506A12" w:rsidP="00E56215">
            <w:pPr>
              <w:spacing w:after="0" w:line="240" w:lineRule="auto"/>
              <w:rPr>
                <w:ins w:id="6434" w:author="OPD2" w:date="2021-03-16T07:31:00Z"/>
                <w:rFonts w:ascii="Calibri" w:eastAsia="Times New Roman" w:hAnsi="Calibri" w:cs="Calibri"/>
                <w:color w:val="000000"/>
                <w:sz w:val="20"/>
                <w:szCs w:val="20"/>
              </w:rPr>
            </w:pPr>
            <w:ins w:id="6435" w:author="OPD2" w:date="2021-03-16T07:31:00Z">
              <w:r w:rsidRPr="00506A12">
                <w:rPr>
                  <w:rFonts w:ascii="Calibri" w:eastAsia="Times New Roman" w:hAnsi="Calibri" w:cs="Calibri"/>
                  <w:color w:val="000000"/>
                  <w:sz w:val="20"/>
                  <w:szCs w:val="20"/>
                </w:rPr>
                <w:t>Adolescent birth rate (aged 10-14 years, aged 15-19 years)</w:t>
              </w:r>
            </w:ins>
          </w:p>
        </w:tc>
        <w:tc>
          <w:tcPr>
            <w:tcW w:w="5850" w:type="dxa"/>
            <w:tcBorders>
              <w:top w:val="nil"/>
              <w:left w:val="nil"/>
              <w:bottom w:val="single" w:sz="4" w:space="0" w:color="000000"/>
              <w:right w:val="single" w:sz="4" w:space="0" w:color="000000"/>
            </w:tcBorders>
            <w:shd w:val="clear" w:color="FEF2CB" w:fill="FEF2CB"/>
            <w:vAlign w:val="center"/>
            <w:hideMark/>
          </w:tcPr>
          <w:p w14:paraId="336FB214" w14:textId="77777777" w:rsidR="00506A12" w:rsidRPr="00506A12" w:rsidRDefault="00506A12" w:rsidP="00E56215">
            <w:pPr>
              <w:spacing w:after="0" w:line="240" w:lineRule="auto"/>
              <w:rPr>
                <w:ins w:id="6436" w:author="OPD2" w:date="2021-03-16T07:31:00Z"/>
                <w:rFonts w:ascii="Calibri" w:eastAsia="Times New Roman" w:hAnsi="Calibri" w:cs="Calibri"/>
                <w:color w:val="000000"/>
                <w:sz w:val="20"/>
                <w:szCs w:val="20"/>
              </w:rPr>
            </w:pPr>
            <w:ins w:id="6437" w:author="OPD2" w:date="2021-03-16T07:31:00Z">
              <w:r w:rsidRPr="00506A12">
                <w:rPr>
                  <w:rFonts w:ascii="Calibri" w:eastAsia="Times New Roman" w:hAnsi="Calibri" w:cs="Calibri"/>
                  <w:color w:val="000000"/>
                  <w:sz w:val="20"/>
                  <w:szCs w:val="20"/>
                </w:rPr>
                <w:t xml:space="preserve">By 2030, reduce the adolescent birth rate per 1,000 (ages 10 to 19) to 6. </w:t>
              </w:r>
            </w:ins>
          </w:p>
        </w:tc>
      </w:tr>
      <w:tr w:rsidR="00506A12" w:rsidRPr="00506A12" w14:paraId="7236D8A5" w14:textId="77777777" w:rsidTr="00307A5E">
        <w:trPr>
          <w:trHeight w:val="585"/>
          <w:ins w:id="6438"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716A7160" w14:textId="77777777" w:rsidR="00506A12" w:rsidRPr="00506A12" w:rsidRDefault="00506A12" w:rsidP="00E56215">
            <w:pPr>
              <w:spacing w:after="0" w:line="240" w:lineRule="auto"/>
              <w:rPr>
                <w:ins w:id="6439" w:author="OPD2" w:date="2021-03-16T07:31:00Z"/>
                <w:rFonts w:ascii="Calibri" w:eastAsia="Times New Roman" w:hAnsi="Calibri" w:cs="Calibri"/>
                <w:color w:val="000000"/>
                <w:sz w:val="16"/>
                <w:szCs w:val="16"/>
              </w:rPr>
            </w:pPr>
          </w:p>
        </w:tc>
        <w:tc>
          <w:tcPr>
            <w:tcW w:w="1389" w:type="dxa"/>
            <w:vMerge/>
            <w:tcBorders>
              <w:top w:val="nil"/>
              <w:left w:val="single" w:sz="4" w:space="0" w:color="000000"/>
              <w:bottom w:val="single" w:sz="4" w:space="0" w:color="000000"/>
              <w:right w:val="single" w:sz="4" w:space="0" w:color="000000"/>
            </w:tcBorders>
            <w:vAlign w:val="center"/>
            <w:hideMark/>
          </w:tcPr>
          <w:p w14:paraId="1B8C5974" w14:textId="77777777" w:rsidR="00506A12" w:rsidRPr="00506A12" w:rsidRDefault="00506A12" w:rsidP="00E56215">
            <w:pPr>
              <w:spacing w:after="0" w:line="240" w:lineRule="auto"/>
              <w:rPr>
                <w:ins w:id="6440" w:author="OPD2" w:date="2021-03-16T07:31:00Z"/>
                <w:rFonts w:ascii="Calibri" w:eastAsia="Times New Roman" w:hAnsi="Calibri" w:cs="Calibri"/>
                <w:b/>
                <w:bCs/>
                <w:color w:val="000000"/>
              </w:rPr>
            </w:pPr>
          </w:p>
        </w:tc>
        <w:tc>
          <w:tcPr>
            <w:tcW w:w="3111" w:type="dxa"/>
            <w:tcBorders>
              <w:top w:val="nil"/>
              <w:left w:val="nil"/>
              <w:bottom w:val="single" w:sz="4" w:space="0" w:color="000000"/>
              <w:right w:val="single" w:sz="4" w:space="0" w:color="000000"/>
            </w:tcBorders>
            <w:shd w:val="clear" w:color="FEF2CB" w:fill="FEF2CB"/>
            <w:vAlign w:val="center"/>
            <w:hideMark/>
          </w:tcPr>
          <w:p w14:paraId="72506811" w14:textId="77777777" w:rsidR="00506A12" w:rsidRPr="00506A12" w:rsidRDefault="00506A12" w:rsidP="00E56215">
            <w:pPr>
              <w:spacing w:after="0" w:line="240" w:lineRule="auto"/>
              <w:rPr>
                <w:ins w:id="6441" w:author="OPD2" w:date="2021-03-16T07:31:00Z"/>
                <w:rFonts w:ascii="Calibri" w:eastAsia="Times New Roman" w:hAnsi="Calibri" w:cs="Calibri"/>
                <w:color w:val="000000"/>
                <w:sz w:val="20"/>
                <w:szCs w:val="20"/>
              </w:rPr>
            </w:pPr>
            <w:ins w:id="6442" w:author="OPD2" w:date="2021-03-16T07:31:00Z">
              <w:r w:rsidRPr="00506A12">
                <w:rPr>
                  <w:rFonts w:ascii="Calibri" w:eastAsia="Times New Roman" w:hAnsi="Calibri" w:cs="Calibri"/>
                  <w:color w:val="000000"/>
                  <w:sz w:val="20"/>
                  <w:szCs w:val="20"/>
                </w:rPr>
                <w:t>● aged 10-14</w:t>
              </w:r>
            </w:ins>
          </w:p>
        </w:tc>
        <w:tc>
          <w:tcPr>
            <w:tcW w:w="5850" w:type="dxa"/>
            <w:tcBorders>
              <w:top w:val="nil"/>
              <w:left w:val="nil"/>
              <w:bottom w:val="single" w:sz="4" w:space="0" w:color="000000"/>
              <w:right w:val="single" w:sz="4" w:space="0" w:color="000000"/>
            </w:tcBorders>
            <w:shd w:val="clear" w:color="FEF2CB" w:fill="FEF2CB"/>
            <w:vAlign w:val="center"/>
            <w:hideMark/>
          </w:tcPr>
          <w:p w14:paraId="11B54578" w14:textId="77777777" w:rsidR="00506A12" w:rsidRPr="00506A12" w:rsidRDefault="00506A12" w:rsidP="00E56215">
            <w:pPr>
              <w:spacing w:after="0" w:line="240" w:lineRule="auto"/>
              <w:rPr>
                <w:ins w:id="6443" w:author="OPD2" w:date="2021-03-16T07:31:00Z"/>
                <w:rFonts w:ascii="Calibri" w:eastAsia="Times New Roman" w:hAnsi="Calibri" w:cs="Calibri"/>
                <w:color w:val="000000"/>
                <w:sz w:val="20"/>
                <w:szCs w:val="20"/>
              </w:rPr>
            </w:pPr>
            <w:ins w:id="6444" w:author="OPD2" w:date="2021-03-16T07:31:00Z">
              <w:r w:rsidRPr="00506A12">
                <w:rPr>
                  <w:rFonts w:ascii="Calibri" w:eastAsia="Times New Roman" w:hAnsi="Calibri" w:cs="Calibri"/>
                  <w:color w:val="000000"/>
                  <w:sz w:val="20"/>
                  <w:szCs w:val="20"/>
                </w:rPr>
                <w:t> </w:t>
              </w:r>
            </w:ins>
          </w:p>
        </w:tc>
      </w:tr>
      <w:tr w:rsidR="00506A12" w:rsidRPr="00506A12" w14:paraId="36F35763" w14:textId="77777777" w:rsidTr="00307A5E">
        <w:trPr>
          <w:trHeight w:val="615"/>
          <w:ins w:id="6445"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3D2219CB" w14:textId="77777777" w:rsidR="00506A12" w:rsidRPr="00506A12" w:rsidRDefault="00506A12" w:rsidP="00E56215">
            <w:pPr>
              <w:spacing w:after="0" w:line="240" w:lineRule="auto"/>
              <w:rPr>
                <w:ins w:id="6446" w:author="OPD2" w:date="2021-03-16T07:31:00Z"/>
                <w:rFonts w:ascii="Calibri" w:eastAsia="Times New Roman" w:hAnsi="Calibri" w:cs="Calibri"/>
                <w:color w:val="000000"/>
                <w:sz w:val="16"/>
                <w:szCs w:val="16"/>
              </w:rPr>
            </w:pPr>
          </w:p>
        </w:tc>
        <w:tc>
          <w:tcPr>
            <w:tcW w:w="1389" w:type="dxa"/>
            <w:vMerge/>
            <w:tcBorders>
              <w:top w:val="nil"/>
              <w:left w:val="single" w:sz="4" w:space="0" w:color="000000"/>
              <w:bottom w:val="single" w:sz="4" w:space="0" w:color="000000"/>
              <w:right w:val="single" w:sz="4" w:space="0" w:color="000000"/>
            </w:tcBorders>
            <w:vAlign w:val="center"/>
            <w:hideMark/>
          </w:tcPr>
          <w:p w14:paraId="6044514B" w14:textId="77777777" w:rsidR="00506A12" w:rsidRPr="00506A12" w:rsidRDefault="00506A12" w:rsidP="00E56215">
            <w:pPr>
              <w:spacing w:after="0" w:line="240" w:lineRule="auto"/>
              <w:rPr>
                <w:ins w:id="6447" w:author="OPD2" w:date="2021-03-16T07:31:00Z"/>
                <w:rFonts w:ascii="Calibri" w:eastAsia="Times New Roman" w:hAnsi="Calibri" w:cs="Calibri"/>
                <w:b/>
                <w:bCs/>
                <w:color w:val="000000"/>
              </w:rPr>
            </w:pPr>
          </w:p>
        </w:tc>
        <w:tc>
          <w:tcPr>
            <w:tcW w:w="3111" w:type="dxa"/>
            <w:tcBorders>
              <w:top w:val="nil"/>
              <w:left w:val="nil"/>
              <w:bottom w:val="single" w:sz="4" w:space="0" w:color="000000"/>
              <w:right w:val="single" w:sz="4" w:space="0" w:color="000000"/>
            </w:tcBorders>
            <w:shd w:val="clear" w:color="FEF2CB" w:fill="FEF2CB"/>
            <w:vAlign w:val="center"/>
            <w:hideMark/>
          </w:tcPr>
          <w:p w14:paraId="37EF8E34" w14:textId="77777777" w:rsidR="00506A12" w:rsidRPr="00506A12" w:rsidRDefault="00506A12" w:rsidP="00E56215">
            <w:pPr>
              <w:spacing w:after="0" w:line="240" w:lineRule="auto"/>
              <w:rPr>
                <w:ins w:id="6448" w:author="OPD2" w:date="2021-03-16T07:31:00Z"/>
                <w:rFonts w:ascii="Calibri" w:eastAsia="Times New Roman" w:hAnsi="Calibri" w:cs="Calibri"/>
                <w:color w:val="000000"/>
                <w:sz w:val="20"/>
                <w:szCs w:val="20"/>
              </w:rPr>
            </w:pPr>
            <w:ins w:id="6449" w:author="OPD2" w:date="2021-03-16T07:31:00Z">
              <w:r w:rsidRPr="00506A12">
                <w:rPr>
                  <w:rFonts w:ascii="Calibri" w:eastAsia="Times New Roman" w:hAnsi="Calibri" w:cs="Calibri"/>
                  <w:color w:val="000000"/>
                  <w:sz w:val="20"/>
                  <w:szCs w:val="20"/>
                </w:rPr>
                <w:t>● aged 15-19</w:t>
              </w:r>
            </w:ins>
          </w:p>
        </w:tc>
        <w:tc>
          <w:tcPr>
            <w:tcW w:w="5850" w:type="dxa"/>
            <w:tcBorders>
              <w:top w:val="nil"/>
              <w:left w:val="nil"/>
              <w:bottom w:val="single" w:sz="4" w:space="0" w:color="000000"/>
              <w:right w:val="single" w:sz="4" w:space="0" w:color="000000"/>
            </w:tcBorders>
            <w:shd w:val="clear" w:color="FEF2CB" w:fill="FEF2CB"/>
            <w:vAlign w:val="center"/>
            <w:hideMark/>
          </w:tcPr>
          <w:p w14:paraId="7C2F2034" w14:textId="77777777" w:rsidR="00506A12" w:rsidRPr="00506A12" w:rsidRDefault="00506A12" w:rsidP="00E56215">
            <w:pPr>
              <w:spacing w:after="0" w:line="240" w:lineRule="auto"/>
              <w:rPr>
                <w:ins w:id="6450" w:author="OPD2" w:date="2021-03-16T07:31:00Z"/>
                <w:rFonts w:ascii="Calibri" w:eastAsia="Times New Roman" w:hAnsi="Calibri" w:cs="Calibri"/>
                <w:color w:val="000000"/>
                <w:sz w:val="20"/>
                <w:szCs w:val="20"/>
              </w:rPr>
            </w:pPr>
            <w:ins w:id="6451" w:author="OPD2" w:date="2021-03-16T07:31:00Z">
              <w:r w:rsidRPr="00506A12">
                <w:rPr>
                  <w:rFonts w:ascii="Calibri" w:eastAsia="Times New Roman" w:hAnsi="Calibri" w:cs="Calibri"/>
                  <w:color w:val="000000"/>
                  <w:sz w:val="20"/>
                  <w:szCs w:val="20"/>
                </w:rPr>
                <w:t> </w:t>
              </w:r>
            </w:ins>
          </w:p>
        </w:tc>
      </w:tr>
      <w:tr w:rsidR="00506A12" w:rsidRPr="00506A12" w14:paraId="009CFDD5" w14:textId="77777777" w:rsidTr="00307A5E">
        <w:trPr>
          <w:trHeight w:val="1250"/>
          <w:ins w:id="6452" w:author="OPD2" w:date="2021-03-16T07:31:00Z"/>
        </w:trPr>
        <w:tc>
          <w:tcPr>
            <w:tcW w:w="3150" w:type="dxa"/>
            <w:vMerge w:val="restart"/>
            <w:tcBorders>
              <w:top w:val="nil"/>
              <w:left w:val="single" w:sz="4" w:space="0" w:color="000000"/>
              <w:bottom w:val="single" w:sz="4" w:space="0" w:color="000000"/>
              <w:right w:val="single" w:sz="4" w:space="0" w:color="000000"/>
            </w:tcBorders>
            <w:shd w:val="clear" w:color="A8D08D" w:fill="A8D08D"/>
            <w:vAlign w:val="center"/>
            <w:hideMark/>
          </w:tcPr>
          <w:p w14:paraId="306C4B68" w14:textId="77777777" w:rsidR="00506A12" w:rsidRPr="00506A12" w:rsidRDefault="00506A12" w:rsidP="00E56215">
            <w:pPr>
              <w:spacing w:after="0" w:line="240" w:lineRule="auto"/>
              <w:jc w:val="center"/>
              <w:rPr>
                <w:ins w:id="6453" w:author="OPD2" w:date="2021-03-16T07:31:00Z"/>
                <w:rFonts w:ascii="Calibri" w:eastAsia="Times New Roman" w:hAnsi="Calibri" w:cs="Calibri"/>
                <w:color w:val="000000"/>
                <w:sz w:val="16"/>
                <w:szCs w:val="16"/>
              </w:rPr>
            </w:pPr>
            <w:ins w:id="6454" w:author="OPD2" w:date="2021-03-16T07:31:00Z">
              <w:r w:rsidRPr="00506A12">
                <w:rPr>
                  <w:rFonts w:ascii="Calibri" w:eastAsia="Times New Roman" w:hAnsi="Calibri" w:cs="Calibri"/>
                  <w:color w:val="000000"/>
                  <w:sz w:val="16"/>
                  <w:szCs w:val="16"/>
                </w:rPr>
                <w:t>Achieve universal health coverage, including financial risk protection, access to quality essential health-care services and access to safe, effective, quality and affordable essential medicines and vaccines for all</w:t>
              </w:r>
            </w:ins>
          </w:p>
        </w:tc>
        <w:tc>
          <w:tcPr>
            <w:tcW w:w="1389" w:type="dxa"/>
            <w:tcBorders>
              <w:top w:val="nil"/>
              <w:left w:val="nil"/>
              <w:bottom w:val="single" w:sz="4" w:space="0" w:color="000000"/>
              <w:right w:val="single" w:sz="4" w:space="0" w:color="000000"/>
            </w:tcBorders>
            <w:shd w:val="clear" w:color="A8D08D" w:fill="A8D08D"/>
            <w:noWrap/>
            <w:vAlign w:val="center"/>
            <w:hideMark/>
          </w:tcPr>
          <w:p w14:paraId="45959179" w14:textId="77777777" w:rsidR="00506A12" w:rsidRPr="00506A12" w:rsidRDefault="00506A12" w:rsidP="00E56215">
            <w:pPr>
              <w:spacing w:after="0" w:line="240" w:lineRule="auto"/>
              <w:jc w:val="center"/>
              <w:rPr>
                <w:ins w:id="6455" w:author="OPD2" w:date="2021-03-16T07:31:00Z"/>
                <w:rFonts w:ascii="Calibri" w:eastAsia="Times New Roman" w:hAnsi="Calibri" w:cs="Calibri"/>
                <w:b/>
                <w:bCs/>
                <w:color w:val="000000"/>
              </w:rPr>
            </w:pPr>
            <w:ins w:id="6456" w:author="OPD2" w:date="2021-03-16T07:31:00Z">
              <w:r w:rsidRPr="00506A12">
                <w:rPr>
                  <w:rFonts w:ascii="Calibri" w:eastAsia="Times New Roman" w:hAnsi="Calibri" w:cs="Calibri"/>
                  <w:b/>
                  <w:bCs/>
                  <w:color w:val="000000"/>
                </w:rPr>
                <w:t>3.8.1</w:t>
              </w:r>
            </w:ins>
          </w:p>
        </w:tc>
        <w:tc>
          <w:tcPr>
            <w:tcW w:w="3111" w:type="dxa"/>
            <w:tcBorders>
              <w:top w:val="nil"/>
              <w:left w:val="nil"/>
              <w:bottom w:val="single" w:sz="4" w:space="0" w:color="000000"/>
              <w:right w:val="single" w:sz="4" w:space="0" w:color="000000"/>
            </w:tcBorders>
            <w:shd w:val="clear" w:color="E2EFD9" w:fill="E2EFD9"/>
            <w:vAlign w:val="center"/>
            <w:hideMark/>
          </w:tcPr>
          <w:p w14:paraId="15FAADBF" w14:textId="77777777" w:rsidR="00506A12" w:rsidRPr="00506A12" w:rsidRDefault="00506A12" w:rsidP="00E56215">
            <w:pPr>
              <w:spacing w:after="0" w:line="240" w:lineRule="auto"/>
              <w:rPr>
                <w:ins w:id="6457" w:author="OPD2" w:date="2021-03-16T07:31:00Z"/>
                <w:rFonts w:ascii="Calibri" w:eastAsia="Times New Roman" w:hAnsi="Calibri" w:cs="Calibri"/>
                <w:color w:val="000000"/>
                <w:sz w:val="20"/>
                <w:szCs w:val="20"/>
              </w:rPr>
            </w:pPr>
            <w:ins w:id="6458" w:author="OPD2" w:date="2021-03-16T07:31:00Z">
              <w:r w:rsidRPr="00506A12">
                <w:rPr>
                  <w:rFonts w:ascii="Calibri" w:eastAsia="Times New Roman" w:hAnsi="Calibri" w:cs="Calibri"/>
                  <w:color w:val="000000"/>
                  <w:sz w:val="20"/>
                  <w:szCs w:val="20"/>
                </w:rPr>
                <w:t>Proportion of CNMI adults who have visited a medical provider for a general physical exam in the last year.</w:t>
              </w:r>
            </w:ins>
          </w:p>
        </w:tc>
        <w:tc>
          <w:tcPr>
            <w:tcW w:w="5850" w:type="dxa"/>
            <w:tcBorders>
              <w:top w:val="nil"/>
              <w:left w:val="nil"/>
              <w:bottom w:val="single" w:sz="4" w:space="0" w:color="000000"/>
              <w:right w:val="single" w:sz="4" w:space="0" w:color="000000"/>
            </w:tcBorders>
            <w:shd w:val="clear" w:color="E2EFD9" w:fill="E2EFD9"/>
            <w:vAlign w:val="center"/>
            <w:hideMark/>
          </w:tcPr>
          <w:p w14:paraId="4CE8233F" w14:textId="77777777" w:rsidR="00506A12" w:rsidRPr="00506A12" w:rsidRDefault="00506A12" w:rsidP="00E56215">
            <w:pPr>
              <w:spacing w:after="0" w:line="240" w:lineRule="auto"/>
              <w:rPr>
                <w:ins w:id="6459" w:author="OPD2" w:date="2021-03-16T07:31:00Z"/>
                <w:rFonts w:ascii="Calibri" w:eastAsia="Times New Roman" w:hAnsi="Calibri" w:cs="Calibri"/>
                <w:color w:val="000000"/>
                <w:sz w:val="20"/>
                <w:szCs w:val="20"/>
              </w:rPr>
            </w:pPr>
            <w:ins w:id="6460" w:author="OPD2" w:date="2021-03-16T07:31:00Z">
              <w:r w:rsidRPr="00506A12">
                <w:rPr>
                  <w:rFonts w:ascii="Calibri" w:eastAsia="Times New Roman" w:hAnsi="Calibri" w:cs="Calibri"/>
                  <w:color w:val="000000"/>
                  <w:sz w:val="20"/>
                  <w:szCs w:val="20"/>
                </w:rPr>
                <w:t xml:space="preserve">By 2030, increase the proportion of adults who have visited a medical provider for a general physical exam in the last year to 45% </w:t>
              </w:r>
            </w:ins>
          </w:p>
        </w:tc>
      </w:tr>
      <w:tr w:rsidR="00506A12" w:rsidRPr="00506A12" w14:paraId="0CD89D80" w14:textId="77777777" w:rsidTr="00307A5E">
        <w:trPr>
          <w:trHeight w:val="795"/>
          <w:ins w:id="6461"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21C294F8" w14:textId="77777777" w:rsidR="00506A12" w:rsidRPr="00506A12" w:rsidRDefault="00506A12" w:rsidP="00E56215">
            <w:pPr>
              <w:spacing w:after="0" w:line="240" w:lineRule="auto"/>
              <w:rPr>
                <w:ins w:id="6462"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A8D08D" w:fill="A8D08D"/>
            <w:noWrap/>
            <w:vAlign w:val="center"/>
            <w:hideMark/>
          </w:tcPr>
          <w:p w14:paraId="40D9B79A" w14:textId="77777777" w:rsidR="00506A12" w:rsidRPr="00506A12" w:rsidRDefault="00506A12" w:rsidP="00E56215">
            <w:pPr>
              <w:spacing w:after="0" w:line="240" w:lineRule="auto"/>
              <w:jc w:val="center"/>
              <w:rPr>
                <w:ins w:id="6463" w:author="OPD2" w:date="2021-03-16T07:31:00Z"/>
                <w:rFonts w:ascii="Calibri" w:eastAsia="Times New Roman" w:hAnsi="Calibri" w:cs="Calibri"/>
                <w:b/>
                <w:bCs/>
                <w:color w:val="000000"/>
              </w:rPr>
            </w:pPr>
            <w:ins w:id="6464" w:author="OPD2" w:date="2021-03-16T07:31:00Z">
              <w:r w:rsidRPr="00506A12">
                <w:rPr>
                  <w:rFonts w:ascii="Calibri" w:eastAsia="Times New Roman" w:hAnsi="Calibri" w:cs="Calibri"/>
                  <w:b/>
                  <w:bCs/>
                  <w:color w:val="000000"/>
                </w:rPr>
                <w:t>3.8.2</w:t>
              </w:r>
            </w:ins>
          </w:p>
        </w:tc>
        <w:tc>
          <w:tcPr>
            <w:tcW w:w="3111" w:type="dxa"/>
            <w:tcBorders>
              <w:top w:val="nil"/>
              <w:left w:val="nil"/>
              <w:bottom w:val="single" w:sz="4" w:space="0" w:color="000000"/>
              <w:right w:val="single" w:sz="4" w:space="0" w:color="000000"/>
            </w:tcBorders>
            <w:shd w:val="clear" w:color="E2EFD9" w:fill="E2EFD9"/>
            <w:vAlign w:val="center"/>
            <w:hideMark/>
          </w:tcPr>
          <w:p w14:paraId="7B655530" w14:textId="77777777" w:rsidR="00506A12" w:rsidRPr="00506A12" w:rsidRDefault="00506A12" w:rsidP="00E56215">
            <w:pPr>
              <w:spacing w:after="0" w:line="240" w:lineRule="auto"/>
              <w:rPr>
                <w:ins w:id="6465" w:author="OPD2" w:date="2021-03-16T07:31:00Z"/>
                <w:rFonts w:ascii="Calibri" w:eastAsia="Times New Roman" w:hAnsi="Calibri" w:cs="Calibri"/>
                <w:color w:val="000000"/>
                <w:sz w:val="20"/>
                <w:szCs w:val="20"/>
              </w:rPr>
            </w:pPr>
            <w:ins w:id="6466" w:author="OPD2" w:date="2021-03-16T07:31:00Z">
              <w:r w:rsidRPr="00506A12">
                <w:rPr>
                  <w:rFonts w:ascii="Calibri" w:eastAsia="Times New Roman" w:hAnsi="Calibri" w:cs="Calibri"/>
                  <w:color w:val="000000"/>
                  <w:sz w:val="20"/>
                  <w:szCs w:val="20"/>
                </w:rPr>
                <w:t>Proportion of population with large household expenditure on health as a share of total household expenditure or income</w:t>
              </w:r>
            </w:ins>
          </w:p>
        </w:tc>
        <w:tc>
          <w:tcPr>
            <w:tcW w:w="5850" w:type="dxa"/>
            <w:tcBorders>
              <w:top w:val="nil"/>
              <w:left w:val="nil"/>
              <w:bottom w:val="single" w:sz="4" w:space="0" w:color="000000"/>
              <w:right w:val="single" w:sz="4" w:space="0" w:color="000000"/>
            </w:tcBorders>
            <w:shd w:val="clear" w:color="E2EFD9" w:fill="E2EFD9"/>
            <w:vAlign w:val="center"/>
            <w:hideMark/>
          </w:tcPr>
          <w:p w14:paraId="79820A78" w14:textId="77777777" w:rsidR="00506A12" w:rsidRPr="00506A12" w:rsidRDefault="00506A12" w:rsidP="00E56215">
            <w:pPr>
              <w:spacing w:after="0" w:line="240" w:lineRule="auto"/>
              <w:rPr>
                <w:ins w:id="6467" w:author="OPD2" w:date="2021-03-16T07:31:00Z"/>
                <w:rFonts w:ascii="Calibri" w:eastAsia="Times New Roman" w:hAnsi="Calibri" w:cs="Calibri"/>
                <w:color w:val="000000"/>
                <w:sz w:val="20"/>
                <w:szCs w:val="20"/>
              </w:rPr>
            </w:pPr>
            <w:ins w:id="6468" w:author="OPD2" w:date="2021-03-16T07:31:00Z">
              <w:r w:rsidRPr="00506A12">
                <w:rPr>
                  <w:rFonts w:ascii="Calibri" w:eastAsia="Times New Roman" w:hAnsi="Calibri" w:cs="Calibri"/>
                  <w:color w:val="000000"/>
                  <w:sz w:val="20"/>
                  <w:szCs w:val="20"/>
                </w:rPr>
                <w:t xml:space="preserve">By 2030, reduce household expenditure on health to &lt;15% of total income. </w:t>
              </w:r>
            </w:ins>
          </w:p>
        </w:tc>
      </w:tr>
      <w:tr w:rsidR="00506A12" w:rsidRPr="00506A12" w14:paraId="24047A64" w14:textId="77777777" w:rsidTr="00307A5E">
        <w:trPr>
          <w:trHeight w:val="795"/>
          <w:ins w:id="6469"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6D1EED5F" w14:textId="77777777" w:rsidR="00506A12" w:rsidRPr="00506A12" w:rsidRDefault="00506A12" w:rsidP="00E56215">
            <w:pPr>
              <w:spacing w:after="0" w:line="240" w:lineRule="auto"/>
              <w:rPr>
                <w:ins w:id="6470"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A8D08D" w:fill="A8D08D"/>
            <w:noWrap/>
            <w:vAlign w:val="center"/>
            <w:hideMark/>
          </w:tcPr>
          <w:p w14:paraId="5685465A" w14:textId="77777777" w:rsidR="00506A12" w:rsidRPr="00506A12" w:rsidRDefault="00506A12" w:rsidP="00E56215">
            <w:pPr>
              <w:spacing w:after="0" w:line="240" w:lineRule="auto"/>
              <w:jc w:val="center"/>
              <w:rPr>
                <w:ins w:id="6471" w:author="OPD2" w:date="2021-03-16T07:31:00Z"/>
                <w:rFonts w:ascii="Calibri" w:eastAsia="Times New Roman" w:hAnsi="Calibri" w:cs="Calibri"/>
                <w:b/>
                <w:bCs/>
                <w:color w:val="000000"/>
              </w:rPr>
            </w:pPr>
            <w:ins w:id="6472" w:author="OPD2" w:date="2021-03-16T07:31:00Z">
              <w:r w:rsidRPr="00506A12">
                <w:rPr>
                  <w:rFonts w:ascii="Calibri" w:eastAsia="Times New Roman" w:hAnsi="Calibri" w:cs="Calibri"/>
                  <w:b/>
                  <w:bCs/>
                  <w:color w:val="000000"/>
                </w:rPr>
                <w:t>3.8.3</w:t>
              </w:r>
            </w:ins>
          </w:p>
        </w:tc>
        <w:tc>
          <w:tcPr>
            <w:tcW w:w="3111" w:type="dxa"/>
            <w:tcBorders>
              <w:top w:val="nil"/>
              <w:left w:val="nil"/>
              <w:bottom w:val="single" w:sz="4" w:space="0" w:color="000000"/>
              <w:right w:val="single" w:sz="4" w:space="0" w:color="000000"/>
            </w:tcBorders>
            <w:shd w:val="clear" w:color="E2EFD9" w:fill="E2EFD9"/>
            <w:vAlign w:val="center"/>
            <w:hideMark/>
          </w:tcPr>
          <w:p w14:paraId="51E8D9D0" w14:textId="77777777" w:rsidR="00506A12" w:rsidRPr="00506A12" w:rsidRDefault="00506A12" w:rsidP="00E56215">
            <w:pPr>
              <w:spacing w:after="0" w:line="240" w:lineRule="auto"/>
              <w:rPr>
                <w:ins w:id="6473" w:author="OPD2" w:date="2021-03-16T07:31:00Z"/>
                <w:rFonts w:ascii="Calibri" w:eastAsia="Times New Roman" w:hAnsi="Calibri" w:cs="Calibri"/>
                <w:color w:val="000000"/>
                <w:sz w:val="20"/>
                <w:szCs w:val="20"/>
              </w:rPr>
            </w:pPr>
            <w:ins w:id="6474" w:author="OPD2" w:date="2021-03-16T07:31:00Z">
              <w:r w:rsidRPr="00506A12">
                <w:rPr>
                  <w:rFonts w:ascii="Calibri" w:eastAsia="Times New Roman" w:hAnsi="Calibri" w:cs="Calibri"/>
                  <w:color w:val="000000"/>
                  <w:sz w:val="20"/>
                  <w:szCs w:val="20"/>
                </w:rPr>
                <w:t xml:space="preserve">Prevalence of dental caries in school aged children </w:t>
              </w:r>
            </w:ins>
          </w:p>
        </w:tc>
        <w:tc>
          <w:tcPr>
            <w:tcW w:w="5850" w:type="dxa"/>
            <w:tcBorders>
              <w:top w:val="nil"/>
              <w:left w:val="nil"/>
              <w:bottom w:val="single" w:sz="4" w:space="0" w:color="000000"/>
              <w:right w:val="single" w:sz="4" w:space="0" w:color="000000"/>
            </w:tcBorders>
            <w:shd w:val="clear" w:color="E2EFD9" w:fill="E2EFD9"/>
            <w:vAlign w:val="center"/>
            <w:hideMark/>
          </w:tcPr>
          <w:p w14:paraId="6CF8E8B6" w14:textId="77777777" w:rsidR="00506A12" w:rsidRPr="00506A12" w:rsidRDefault="00506A12" w:rsidP="00E56215">
            <w:pPr>
              <w:spacing w:after="0" w:line="240" w:lineRule="auto"/>
              <w:rPr>
                <w:ins w:id="6475" w:author="OPD2" w:date="2021-03-16T07:31:00Z"/>
                <w:rFonts w:ascii="Calibri" w:eastAsia="Times New Roman" w:hAnsi="Calibri" w:cs="Calibri"/>
                <w:color w:val="000000"/>
                <w:sz w:val="20"/>
                <w:szCs w:val="20"/>
              </w:rPr>
            </w:pPr>
            <w:ins w:id="6476" w:author="OPD2" w:date="2021-03-16T07:31:00Z">
              <w:r w:rsidRPr="00506A12">
                <w:rPr>
                  <w:rFonts w:ascii="Calibri" w:eastAsia="Times New Roman" w:hAnsi="Calibri" w:cs="Calibri"/>
                  <w:color w:val="000000"/>
                  <w:sz w:val="20"/>
                  <w:szCs w:val="20"/>
                </w:rPr>
                <w:t>By 2030, decrease the prevalence of dental caries in school aged children by 20%</w:t>
              </w:r>
            </w:ins>
          </w:p>
        </w:tc>
      </w:tr>
      <w:tr w:rsidR="00506A12" w:rsidRPr="00506A12" w14:paraId="6833412C" w14:textId="77777777" w:rsidTr="00307A5E">
        <w:trPr>
          <w:trHeight w:val="795"/>
          <w:ins w:id="6477"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5AD813EF" w14:textId="77777777" w:rsidR="00506A12" w:rsidRPr="00506A12" w:rsidRDefault="00506A12" w:rsidP="00E56215">
            <w:pPr>
              <w:spacing w:after="0" w:line="240" w:lineRule="auto"/>
              <w:rPr>
                <w:ins w:id="6478"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A8D08D" w:fill="A8D08D"/>
            <w:noWrap/>
            <w:vAlign w:val="center"/>
            <w:hideMark/>
          </w:tcPr>
          <w:p w14:paraId="2E81AE36" w14:textId="77777777" w:rsidR="00506A12" w:rsidRPr="00506A12" w:rsidRDefault="00506A12" w:rsidP="00E56215">
            <w:pPr>
              <w:spacing w:after="0" w:line="240" w:lineRule="auto"/>
              <w:jc w:val="center"/>
              <w:rPr>
                <w:ins w:id="6479" w:author="OPD2" w:date="2021-03-16T07:31:00Z"/>
                <w:rFonts w:ascii="Calibri" w:eastAsia="Times New Roman" w:hAnsi="Calibri" w:cs="Calibri"/>
                <w:b/>
                <w:bCs/>
                <w:color w:val="000000"/>
              </w:rPr>
            </w:pPr>
            <w:ins w:id="6480" w:author="OPD2" w:date="2021-03-16T07:31:00Z">
              <w:r w:rsidRPr="00506A12">
                <w:rPr>
                  <w:rFonts w:ascii="Calibri" w:eastAsia="Times New Roman" w:hAnsi="Calibri" w:cs="Calibri"/>
                  <w:b/>
                  <w:bCs/>
                  <w:color w:val="000000"/>
                </w:rPr>
                <w:t>3.8.4</w:t>
              </w:r>
            </w:ins>
          </w:p>
        </w:tc>
        <w:tc>
          <w:tcPr>
            <w:tcW w:w="3111" w:type="dxa"/>
            <w:tcBorders>
              <w:top w:val="nil"/>
              <w:left w:val="nil"/>
              <w:bottom w:val="single" w:sz="4" w:space="0" w:color="000000"/>
              <w:right w:val="single" w:sz="4" w:space="0" w:color="000000"/>
            </w:tcBorders>
            <w:shd w:val="clear" w:color="E2EFD9" w:fill="E2EFD9"/>
            <w:vAlign w:val="center"/>
            <w:hideMark/>
          </w:tcPr>
          <w:p w14:paraId="40052728" w14:textId="77777777" w:rsidR="00506A12" w:rsidRPr="00506A12" w:rsidRDefault="00506A12" w:rsidP="00E56215">
            <w:pPr>
              <w:spacing w:after="0" w:line="240" w:lineRule="auto"/>
              <w:rPr>
                <w:ins w:id="6481" w:author="OPD2" w:date="2021-03-16T07:31:00Z"/>
                <w:rFonts w:ascii="Calibri" w:eastAsia="Times New Roman" w:hAnsi="Calibri" w:cs="Calibri"/>
                <w:color w:val="000000"/>
                <w:sz w:val="20"/>
                <w:szCs w:val="20"/>
              </w:rPr>
            </w:pPr>
            <w:ins w:id="6482" w:author="OPD2" w:date="2021-03-16T07:31:00Z">
              <w:r w:rsidRPr="00506A12">
                <w:rPr>
                  <w:rFonts w:ascii="Calibri" w:eastAsia="Times New Roman" w:hAnsi="Calibri" w:cs="Calibri"/>
                  <w:color w:val="000000"/>
                  <w:sz w:val="20"/>
                  <w:szCs w:val="20"/>
                </w:rPr>
                <w:t>Percentage of adults who have received a dental exam in the past year</w:t>
              </w:r>
            </w:ins>
          </w:p>
        </w:tc>
        <w:tc>
          <w:tcPr>
            <w:tcW w:w="5850" w:type="dxa"/>
            <w:tcBorders>
              <w:top w:val="nil"/>
              <w:left w:val="nil"/>
              <w:bottom w:val="single" w:sz="4" w:space="0" w:color="000000"/>
              <w:right w:val="single" w:sz="4" w:space="0" w:color="000000"/>
            </w:tcBorders>
            <w:shd w:val="clear" w:color="E2EFD9" w:fill="E2EFD9"/>
            <w:vAlign w:val="center"/>
            <w:hideMark/>
          </w:tcPr>
          <w:p w14:paraId="20BC05B2" w14:textId="77777777" w:rsidR="00506A12" w:rsidRPr="00506A12" w:rsidRDefault="00506A12" w:rsidP="00E56215">
            <w:pPr>
              <w:spacing w:after="0" w:line="240" w:lineRule="auto"/>
              <w:rPr>
                <w:ins w:id="6483" w:author="OPD2" w:date="2021-03-16T07:31:00Z"/>
                <w:rFonts w:ascii="Calibri" w:eastAsia="Times New Roman" w:hAnsi="Calibri" w:cs="Calibri"/>
                <w:color w:val="000000"/>
                <w:sz w:val="20"/>
                <w:szCs w:val="20"/>
              </w:rPr>
            </w:pPr>
            <w:ins w:id="6484" w:author="OPD2" w:date="2021-03-16T07:31:00Z">
              <w:r w:rsidRPr="00506A12">
                <w:rPr>
                  <w:rFonts w:ascii="Calibri" w:eastAsia="Times New Roman" w:hAnsi="Calibri" w:cs="Calibri"/>
                  <w:color w:val="000000"/>
                  <w:sz w:val="20"/>
                  <w:szCs w:val="20"/>
                </w:rPr>
                <w:t>By 2030, increase the percentage of adults who have received a dental exam in the past year to 32%</w:t>
              </w:r>
            </w:ins>
          </w:p>
        </w:tc>
      </w:tr>
      <w:tr w:rsidR="00506A12" w:rsidRPr="00506A12" w14:paraId="7CD0910D" w14:textId="77777777" w:rsidTr="00307A5E">
        <w:trPr>
          <w:trHeight w:val="795"/>
          <w:ins w:id="6485"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11582814" w14:textId="77777777" w:rsidR="00506A12" w:rsidRPr="00506A12" w:rsidRDefault="00506A12" w:rsidP="00E56215">
            <w:pPr>
              <w:spacing w:after="0" w:line="240" w:lineRule="auto"/>
              <w:rPr>
                <w:ins w:id="6486"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A8D08D" w:fill="A8D08D"/>
            <w:noWrap/>
            <w:vAlign w:val="center"/>
            <w:hideMark/>
          </w:tcPr>
          <w:p w14:paraId="7E063ABD" w14:textId="77777777" w:rsidR="00506A12" w:rsidRPr="00506A12" w:rsidRDefault="00506A12" w:rsidP="00E56215">
            <w:pPr>
              <w:spacing w:after="0" w:line="240" w:lineRule="auto"/>
              <w:jc w:val="center"/>
              <w:rPr>
                <w:ins w:id="6487" w:author="OPD2" w:date="2021-03-16T07:31:00Z"/>
                <w:rFonts w:ascii="Calibri" w:eastAsia="Times New Roman" w:hAnsi="Calibri" w:cs="Calibri"/>
                <w:b/>
                <w:bCs/>
                <w:color w:val="000000"/>
              </w:rPr>
            </w:pPr>
            <w:ins w:id="6488" w:author="OPD2" w:date="2021-03-16T07:31:00Z">
              <w:r w:rsidRPr="00506A12">
                <w:rPr>
                  <w:rFonts w:ascii="Calibri" w:eastAsia="Times New Roman" w:hAnsi="Calibri" w:cs="Calibri"/>
                  <w:b/>
                  <w:bCs/>
                  <w:color w:val="000000"/>
                </w:rPr>
                <w:t>3.8.5</w:t>
              </w:r>
            </w:ins>
          </w:p>
        </w:tc>
        <w:tc>
          <w:tcPr>
            <w:tcW w:w="3111" w:type="dxa"/>
            <w:tcBorders>
              <w:top w:val="nil"/>
              <w:left w:val="nil"/>
              <w:bottom w:val="single" w:sz="4" w:space="0" w:color="000000"/>
              <w:right w:val="single" w:sz="4" w:space="0" w:color="000000"/>
            </w:tcBorders>
            <w:shd w:val="clear" w:color="E2EFD9" w:fill="E2EFD9"/>
            <w:vAlign w:val="center"/>
            <w:hideMark/>
          </w:tcPr>
          <w:p w14:paraId="50085CB2" w14:textId="77777777" w:rsidR="00506A12" w:rsidRPr="00506A12" w:rsidRDefault="00506A12" w:rsidP="00E56215">
            <w:pPr>
              <w:spacing w:after="0" w:line="240" w:lineRule="auto"/>
              <w:rPr>
                <w:ins w:id="6489" w:author="OPD2" w:date="2021-03-16T07:31:00Z"/>
                <w:rFonts w:ascii="Calibri" w:eastAsia="Times New Roman" w:hAnsi="Calibri" w:cs="Calibri"/>
                <w:color w:val="000000"/>
                <w:sz w:val="20"/>
                <w:szCs w:val="20"/>
              </w:rPr>
            </w:pPr>
            <w:ins w:id="6490" w:author="OPD2" w:date="2021-03-16T07:31:00Z">
              <w:r w:rsidRPr="00506A12">
                <w:rPr>
                  <w:rFonts w:ascii="Calibri" w:eastAsia="Times New Roman" w:hAnsi="Calibri" w:cs="Calibri"/>
                  <w:color w:val="000000"/>
                  <w:sz w:val="20"/>
                  <w:szCs w:val="20"/>
                </w:rPr>
                <w:t>Percentage of children who have received a dental exam in the past year</w:t>
              </w:r>
            </w:ins>
          </w:p>
        </w:tc>
        <w:tc>
          <w:tcPr>
            <w:tcW w:w="5850" w:type="dxa"/>
            <w:tcBorders>
              <w:top w:val="nil"/>
              <w:left w:val="nil"/>
              <w:bottom w:val="single" w:sz="4" w:space="0" w:color="000000"/>
              <w:right w:val="single" w:sz="4" w:space="0" w:color="000000"/>
            </w:tcBorders>
            <w:shd w:val="clear" w:color="E2EFD9" w:fill="E2EFD9"/>
            <w:vAlign w:val="center"/>
            <w:hideMark/>
          </w:tcPr>
          <w:p w14:paraId="6BD8F233" w14:textId="77777777" w:rsidR="00506A12" w:rsidRPr="00506A12" w:rsidRDefault="00506A12" w:rsidP="00E56215">
            <w:pPr>
              <w:spacing w:after="0" w:line="240" w:lineRule="auto"/>
              <w:rPr>
                <w:ins w:id="6491" w:author="OPD2" w:date="2021-03-16T07:31:00Z"/>
                <w:rFonts w:ascii="Calibri" w:eastAsia="Times New Roman" w:hAnsi="Calibri" w:cs="Calibri"/>
                <w:color w:val="000000"/>
                <w:sz w:val="20"/>
                <w:szCs w:val="20"/>
              </w:rPr>
            </w:pPr>
            <w:ins w:id="6492" w:author="OPD2" w:date="2021-03-16T07:31:00Z">
              <w:r w:rsidRPr="00506A12">
                <w:rPr>
                  <w:rFonts w:ascii="Calibri" w:eastAsia="Times New Roman" w:hAnsi="Calibri" w:cs="Calibri"/>
                  <w:color w:val="000000"/>
                  <w:sz w:val="20"/>
                  <w:szCs w:val="20"/>
                </w:rPr>
                <w:t xml:space="preserve">By 2030, increase the proportion of children who have received a dental exam in the past year. </w:t>
              </w:r>
            </w:ins>
          </w:p>
        </w:tc>
      </w:tr>
      <w:tr w:rsidR="00506A12" w:rsidRPr="00506A12" w14:paraId="664B852A" w14:textId="77777777" w:rsidTr="00307A5E">
        <w:trPr>
          <w:trHeight w:val="795"/>
          <w:ins w:id="6493" w:author="OPD2" w:date="2021-03-16T07:31:00Z"/>
        </w:trPr>
        <w:tc>
          <w:tcPr>
            <w:tcW w:w="3150" w:type="dxa"/>
            <w:vMerge w:val="restart"/>
            <w:tcBorders>
              <w:top w:val="nil"/>
              <w:left w:val="single" w:sz="4" w:space="0" w:color="000000"/>
              <w:bottom w:val="single" w:sz="4" w:space="0" w:color="000000"/>
              <w:right w:val="single" w:sz="4" w:space="0" w:color="000000"/>
            </w:tcBorders>
            <w:shd w:val="clear" w:color="8EAADB" w:fill="8EAADB"/>
            <w:vAlign w:val="center"/>
            <w:hideMark/>
          </w:tcPr>
          <w:p w14:paraId="685989BE" w14:textId="77777777" w:rsidR="00506A12" w:rsidRPr="00506A12" w:rsidRDefault="00506A12" w:rsidP="00E56215">
            <w:pPr>
              <w:spacing w:after="0" w:line="240" w:lineRule="auto"/>
              <w:jc w:val="center"/>
              <w:rPr>
                <w:ins w:id="6494" w:author="OPD2" w:date="2021-03-16T07:31:00Z"/>
                <w:rFonts w:ascii="Calibri" w:eastAsia="Times New Roman" w:hAnsi="Calibri" w:cs="Calibri"/>
                <w:color w:val="000000"/>
                <w:sz w:val="16"/>
                <w:szCs w:val="16"/>
              </w:rPr>
            </w:pPr>
            <w:ins w:id="6495" w:author="OPD2" w:date="2021-03-16T07:31:00Z">
              <w:r w:rsidRPr="00506A12">
                <w:rPr>
                  <w:rFonts w:ascii="Calibri" w:eastAsia="Times New Roman" w:hAnsi="Calibri" w:cs="Calibri"/>
                  <w:color w:val="000000"/>
                  <w:sz w:val="16"/>
                  <w:szCs w:val="16"/>
                </w:rPr>
                <w:t>By 2030, substantially reduce the number of deaths and illnesses from hazardous chemicals and air, water and soil pollution and contamination</w:t>
              </w:r>
            </w:ins>
          </w:p>
        </w:tc>
        <w:tc>
          <w:tcPr>
            <w:tcW w:w="1389" w:type="dxa"/>
            <w:tcBorders>
              <w:top w:val="nil"/>
              <w:left w:val="nil"/>
              <w:bottom w:val="single" w:sz="4" w:space="0" w:color="000000"/>
              <w:right w:val="single" w:sz="4" w:space="0" w:color="000000"/>
            </w:tcBorders>
            <w:shd w:val="clear" w:color="8EAADB" w:fill="8EAADB"/>
            <w:noWrap/>
            <w:vAlign w:val="center"/>
            <w:hideMark/>
          </w:tcPr>
          <w:p w14:paraId="4E063F20" w14:textId="77777777" w:rsidR="00506A12" w:rsidRPr="00506A12" w:rsidRDefault="00506A12" w:rsidP="00E56215">
            <w:pPr>
              <w:spacing w:after="0" w:line="240" w:lineRule="auto"/>
              <w:jc w:val="center"/>
              <w:rPr>
                <w:ins w:id="6496" w:author="OPD2" w:date="2021-03-16T07:31:00Z"/>
                <w:rFonts w:ascii="Calibri" w:eastAsia="Times New Roman" w:hAnsi="Calibri" w:cs="Calibri"/>
                <w:b/>
                <w:bCs/>
                <w:color w:val="000000"/>
              </w:rPr>
            </w:pPr>
            <w:ins w:id="6497" w:author="OPD2" w:date="2021-03-16T07:31:00Z">
              <w:r w:rsidRPr="00506A12">
                <w:rPr>
                  <w:rFonts w:ascii="Calibri" w:eastAsia="Times New Roman" w:hAnsi="Calibri" w:cs="Calibri"/>
                  <w:b/>
                  <w:bCs/>
                  <w:color w:val="000000"/>
                </w:rPr>
                <w:t>3.9.1</w:t>
              </w:r>
            </w:ins>
          </w:p>
        </w:tc>
        <w:tc>
          <w:tcPr>
            <w:tcW w:w="3111" w:type="dxa"/>
            <w:tcBorders>
              <w:top w:val="nil"/>
              <w:left w:val="nil"/>
              <w:bottom w:val="single" w:sz="4" w:space="0" w:color="000000"/>
              <w:right w:val="single" w:sz="4" w:space="0" w:color="000000"/>
            </w:tcBorders>
            <w:shd w:val="clear" w:color="D9E2F3" w:fill="D9E2F3"/>
            <w:vAlign w:val="center"/>
            <w:hideMark/>
          </w:tcPr>
          <w:p w14:paraId="60B08730" w14:textId="77777777" w:rsidR="00506A12" w:rsidRPr="00506A12" w:rsidRDefault="00506A12" w:rsidP="00E56215">
            <w:pPr>
              <w:spacing w:after="0" w:line="240" w:lineRule="auto"/>
              <w:rPr>
                <w:ins w:id="6498" w:author="OPD2" w:date="2021-03-16T07:31:00Z"/>
                <w:rFonts w:ascii="Calibri" w:eastAsia="Times New Roman" w:hAnsi="Calibri" w:cs="Calibri"/>
                <w:color w:val="000000"/>
                <w:sz w:val="20"/>
                <w:szCs w:val="20"/>
              </w:rPr>
            </w:pPr>
            <w:ins w:id="6499" w:author="OPD2" w:date="2021-03-16T07:31:00Z">
              <w:r w:rsidRPr="00506A12">
                <w:rPr>
                  <w:rFonts w:ascii="Calibri" w:eastAsia="Times New Roman" w:hAnsi="Calibri" w:cs="Calibri"/>
                  <w:color w:val="000000"/>
                  <w:sz w:val="20"/>
                  <w:szCs w:val="20"/>
                </w:rPr>
                <w:t>Mortality rate attributed to household and ambient air pollution</w:t>
              </w:r>
            </w:ins>
          </w:p>
        </w:tc>
        <w:tc>
          <w:tcPr>
            <w:tcW w:w="5850" w:type="dxa"/>
            <w:tcBorders>
              <w:top w:val="nil"/>
              <w:left w:val="nil"/>
              <w:bottom w:val="single" w:sz="4" w:space="0" w:color="000000"/>
              <w:right w:val="single" w:sz="4" w:space="0" w:color="000000"/>
            </w:tcBorders>
            <w:shd w:val="clear" w:color="D9E2F3" w:fill="D9E2F3"/>
            <w:vAlign w:val="center"/>
            <w:hideMark/>
          </w:tcPr>
          <w:p w14:paraId="6F3F3119" w14:textId="77777777" w:rsidR="00506A12" w:rsidRPr="00506A12" w:rsidRDefault="00506A12" w:rsidP="00E56215">
            <w:pPr>
              <w:spacing w:after="0" w:line="240" w:lineRule="auto"/>
              <w:rPr>
                <w:ins w:id="6500" w:author="OPD2" w:date="2021-03-16T07:31:00Z"/>
                <w:rFonts w:ascii="Calibri" w:eastAsia="Times New Roman" w:hAnsi="Calibri" w:cs="Calibri"/>
                <w:color w:val="000000"/>
                <w:sz w:val="20"/>
                <w:szCs w:val="20"/>
              </w:rPr>
            </w:pPr>
            <w:ins w:id="6501" w:author="OPD2" w:date="2021-03-16T07:31:00Z">
              <w:r w:rsidRPr="00506A12">
                <w:rPr>
                  <w:rFonts w:ascii="Calibri" w:eastAsia="Times New Roman" w:hAnsi="Calibri" w:cs="Calibri"/>
                  <w:color w:val="000000"/>
                  <w:sz w:val="20"/>
                  <w:szCs w:val="20"/>
                </w:rPr>
                <w:t>By 2030, continue to maintain a mortality rate attributed to household and ambient air pollution of fewer than 1 per 100,000.</w:t>
              </w:r>
            </w:ins>
          </w:p>
        </w:tc>
      </w:tr>
      <w:tr w:rsidR="00506A12" w:rsidRPr="00506A12" w14:paraId="6D8A7041" w14:textId="77777777" w:rsidTr="00307A5E">
        <w:trPr>
          <w:trHeight w:val="900"/>
          <w:ins w:id="6502"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7A408A79" w14:textId="77777777" w:rsidR="00506A12" w:rsidRPr="00506A12" w:rsidRDefault="00506A12" w:rsidP="00E56215">
            <w:pPr>
              <w:spacing w:after="0" w:line="240" w:lineRule="auto"/>
              <w:rPr>
                <w:ins w:id="6503"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8EAADB" w:fill="8EAADB"/>
            <w:noWrap/>
            <w:vAlign w:val="center"/>
            <w:hideMark/>
          </w:tcPr>
          <w:p w14:paraId="190D4B94" w14:textId="77777777" w:rsidR="00506A12" w:rsidRPr="00506A12" w:rsidRDefault="00506A12" w:rsidP="00E56215">
            <w:pPr>
              <w:spacing w:after="0" w:line="240" w:lineRule="auto"/>
              <w:jc w:val="center"/>
              <w:rPr>
                <w:ins w:id="6504" w:author="OPD2" w:date="2021-03-16T07:31:00Z"/>
                <w:rFonts w:ascii="Calibri" w:eastAsia="Times New Roman" w:hAnsi="Calibri" w:cs="Calibri"/>
                <w:b/>
                <w:bCs/>
                <w:color w:val="000000"/>
              </w:rPr>
            </w:pPr>
            <w:ins w:id="6505" w:author="OPD2" w:date="2021-03-16T07:31:00Z">
              <w:r w:rsidRPr="00506A12">
                <w:rPr>
                  <w:rFonts w:ascii="Calibri" w:eastAsia="Times New Roman" w:hAnsi="Calibri" w:cs="Calibri"/>
                  <w:b/>
                  <w:bCs/>
                  <w:color w:val="000000"/>
                </w:rPr>
                <w:t>3.9.2</w:t>
              </w:r>
            </w:ins>
          </w:p>
        </w:tc>
        <w:tc>
          <w:tcPr>
            <w:tcW w:w="3111" w:type="dxa"/>
            <w:tcBorders>
              <w:top w:val="nil"/>
              <w:left w:val="nil"/>
              <w:bottom w:val="single" w:sz="4" w:space="0" w:color="000000"/>
              <w:right w:val="single" w:sz="4" w:space="0" w:color="000000"/>
            </w:tcBorders>
            <w:shd w:val="clear" w:color="D9E2F3" w:fill="D9E2F3"/>
            <w:vAlign w:val="center"/>
            <w:hideMark/>
          </w:tcPr>
          <w:p w14:paraId="2E193DEA" w14:textId="77777777" w:rsidR="00506A12" w:rsidRPr="00506A12" w:rsidRDefault="00506A12" w:rsidP="00E56215">
            <w:pPr>
              <w:spacing w:after="0" w:line="240" w:lineRule="auto"/>
              <w:rPr>
                <w:ins w:id="6506" w:author="OPD2" w:date="2021-03-16T07:31:00Z"/>
                <w:rFonts w:ascii="Calibri" w:eastAsia="Times New Roman" w:hAnsi="Calibri" w:cs="Calibri"/>
                <w:color w:val="000000"/>
                <w:sz w:val="20"/>
                <w:szCs w:val="20"/>
              </w:rPr>
            </w:pPr>
            <w:ins w:id="6507" w:author="OPD2" w:date="2021-03-16T07:31:00Z">
              <w:r w:rsidRPr="00506A12">
                <w:rPr>
                  <w:rFonts w:ascii="Calibri" w:eastAsia="Times New Roman" w:hAnsi="Calibri" w:cs="Calibri"/>
                  <w:color w:val="000000"/>
                  <w:sz w:val="20"/>
                  <w:szCs w:val="20"/>
                </w:rPr>
                <w:t>Mortality rate attributed to unsafe water, unsafe sanitation and lack of hygiene</w:t>
              </w:r>
            </w:ins>
          </w:p>
        </w:tc>
        <w:tc>
          <w:tcPr>
            <w:tcW w:w="5850" w:type="dxa"/>
            <w:tcBorders>
              <w:top w:val="nil"/>
              <w:left w:val="nil"/>
              <w:bottom w:val="single" w:sz="4" w:space="0" w:color="000000"/>
              <w:right w:val="single" w:sz="4" w:space="0" w:color="000000"/>
            </w:tcBorders>
            <w:shd w:val="clear" w:color="D9E2F3" w:fill="D9E2F3"/>
            <w:vAlign w:val="center"/>
            <w:hideMark/>
          </w:tcPr>
          <w:p w14:paraId="196908FC" w14:textId="77777777" w:rsidR="00506A12" w:rsidRPr="00506A12" w:rsidRDefault="00506A12" w:rsidP="00E56215">
            <w:pPr>
              <w:spacing w:after="0" w:line="240" w:lineRule="auto"/>
              <w:rPr>
                <w:ins w:id="6508" w:author="OPD2" w:date="2021-03-16T07:31:00Z"/>
                <w:rFonts w:ascii="Calibri" w:eastAsia="Times New Roman" w:hAnsi="Calibri" w:cs="Calibri"/>
                <w:color w:val="000000"/>
                <w:sz w:val="20"/>
                <w:szCs w:val="20"/>
              </w:rPr>
            </w:pPr>
            <w:ins w:id="6509" w:author="OPD2" w:date="2021-03-16T07:31:00Z">
              <w:r w:rsidRPr="00506A12">
                <w:rPr>
                  <w:rFonts w:ascii="Calibri" w:eastAsia="Times New Roman" w:hAnsi="Calibri" w:cs="Calibri"/>
                  <w:color w:val="000000"/>
                  <w:sz w:val="20"/>
                  <w:szCs w:val="20"/>
                </w:rPr>
                <w:t>By 2030, continue to maintain a mortality rate attributed to unsafe ware, unsafe sanitation, and lack of hygiene of fewer than 1 per 100,000.</w:t>
              </w:r>
            </w:ins>
          </w:p>
        </w:tc>
      </w:tr>
      <w:tr w:rsidR="00506A12" w:rsidRPr="00506A12" w14:paraId="7A78DBEE" w14:textId="77777777" w:rsidTr="00307A5E">
        <w:trPr>
          <w:trHeight w:val="795"/>
          <w:ins w:id="6510"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73015D1B" w14:textId="77777777" w:rsidR="00506A12" w:rsidRPr="00506A12" w:rsidRDefault="00506A12" w:rsidP="00E56215">
            <w:pPr>
              <w:spacing w:after="0" w:line="240" w:lineRule="auto"/>
              <w:rPr>
                <w:ins w:id="6511"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8EAADB" w:fill="8EAADB"/>
            <w:noWrap/>
            <w:vAlign w:val="center"/>
            <w:hideMark/>
          </w:tcPr>
          <w:p w14:paraId="165DB971" w14:textId="77777777" w:rsidR="00506A12" w:rsidRPr="00506A12" w:rsidRDefault="00506A12" w:rsidP="00E56215">
            <w:pPr>
              <w:spacing w:after="0" w:line="240" w:lineRule="auto"/>
              <w:jc w:val="center"/>
              <w:rPr>
                <w:ins w:id="6512" w:author="OPD2" w:date="2021-03-16T07:31:00Z"/>
                <w:rFonts w:ascii="Calibri" w:eastAsia="Times New Roman" w:hAnsi="Calibri" w:cs="Calibri"/>
                <w:b/>
                <w:bCs/>
                <w:color w:val="000000"/>
              </w:rPr>
            </w:pPr>
            <w:ins w:id="6513" w:author="OPD2" w:date="2021-03-16T07:31:00Z">
              <w:r w:rsidRPr="00506A12">
                <w:rPr>
                  <w:rFonts w:ascii="Calibri" w:eastAsia="Times New Roman" w:hAnsi="Calibri" w:cs="Calibri"/>
                  <w:b/>
                  <w:bCs/>
                  <w:color w:val="000000"/>
                </w:rPr>
                <w:t>3.9.3</w:t>
              </w:r>
            </w:ins>
          </w:p>
        </w:tc>
        <w:tc>
          <w:tcPr>
            <w:tcW w:w="3111" w:type="dxa"/>
            <w:tcBorders>
              <w:top w:val="nil"/>
              <w:left w:val="nil"/>
              <w:bottom w:val="single" w:sz="4" w:space="0" w:color="000000"/>
              <w:right w:val="single" w:sz="4" w:space="0" w:color="000000"/>
            </w:tcBorders>
            <w:shd w:val="clear" w:color="D9E2F3" w:fill="D9E2F3"/>
            <w:vAlign w:val="center"/>
            <w:hideMark/>
          </w:tcPr>
          <w:p w14:paraId="249FD56E" w14:textId="77777777" w:rsidR="00506A12" w:rsidRPr="00506A12" w:rsidRDefault="00506A12" w:rsidP="00E56215">
            <w:pPr>
              <w:spacing w:after="0" w:line="240" w:lineRule="auto"/>
              <w:rPr>
                <w:ins w:id="6514" w:author="OPD2" w:date="2021-03-16T07:31:00Z"/>
                <w:rFonts w:ascii="Calibri" w:eastAsia="Times New Roman" w:hAnsi="Calibri" w:cs="Calibri"/>
                <w:color w:val="000000"/>
                <w:sz w:val="20"/>
                <w:szCs w:val="20"/>
              </w:rPr>
            </w:pPr>
            <w:ins w:id="6515" w:author="OPD2" w:date="2021-03-16T07:31:00Z">
              <w:r w:rsidRPr="00506A12">
                <w:rPr>
                  <w:rFonts w:ascii="Calibri" w:eastAsia="Times New Roman" w:hAnsi="Calibri" w:cs="Calibri"/>
                  <w:color w:val="000000"/>
                  <w:sz w:val="20"/>
                  <w:szCs w:val="20"/>
                </w:rPr>
                <w:t>Mortality rate attributed to unintentional poisoning</w:t>
              </w:r>
            </w:ins>
          </w:p>
        </w:tc>
        <w:tc>
          <w:tcPr>
            <w:tcW w:w="5850" w:type="dxa"/>
            <w:tcBorders>
              <w:top w:val="nil"/>
              <w:left w:val="nil"/>
              <w:bottom w:val="single" w:sz="4" w:space="0" w:color="000000"/>
              <w:right w:val="single" w:sz="4" w:space="0" w:color="000000"/>
            </w:tcBorders>
            <w:shd w:val="clear" w:color="D9E2F3" w:fill="D9E2F3"/>
            <w:vAlign w:val="center"/>
            <w:hideMark/>
          </w:tcPr>
          <w:p w14:paraId="22CBAB57" w14:textId="77777777" w:rsidR="00506A12" w:rsidRPr="00506A12" w:rsidRDefault="00506A12" w:rsidP="00E56215">
            <w:pPr>
              <w:spacing w:after="0" w:line="240" w:lineRule="auto"/>
              <w:rPr>
                <w:ins w:id="6516" w:author="OPD2" w:date="2021-03-16T07:31:00Z"/>
                <w:rFonts w:ascii="Calibri" w:eastAsia="Times New Roman" w:hAnsi="Calibri" w:cs="Calibri"/>
                <w:color w:val="000000"/>
                <w:sz w:val="20"/>
                <w:szCs w:val="20"/>
              </w:rPr>
            </w:pPr>
            <w:ins w:id="6517" w:author="OPD2" w:date="2021-03-16T07:31:00Z">
              <w:r w:rsidRPr="00506A12">
                <w:rPr>
                  <w:rFonts w:ascii="Calibri" w:eastAsia="Times New Roman" w:hAnsi="Calibri" w:cs="Calibri"/>
                  <w:color w:val="000000"/>
                  <w:sz w:val="20"/>
                  <w:szCs w:val="20"/>
                </w:rPr>
                <w:t>By 2030, continue to maintain a mortality rate attributed to unintentional poisoning of fewer than 1 per 100,000.</w:t>
              </w:r>
            </w:ins>
          </w:p>
        </w:tc>
      </w:tr>
      <w:tr w:rsidR="00506A12" w:rsidRPr="00506A12" w14:paraId="5B5E5A60" w14:textId="77777777" w:rsidTr="00307A5E">
        <w:trPr>
          <w:trHeight w:val="960"/>
          <w:ins w:id="6518" w:author="OPD2" w:date="2021-03-16T07:31:00Z"/>
        </w:trPr>
        <w:tc>
          <w:tcPr>
            <w:tcW w:w="3150" w:type="dxa"/>
            <w:tcBorders>
              <w:top w:val="nil"/>
              <w:left w:val="single" w:sz="4" w:space="0" w:color="000000"/>
              <w:bottom w:val="single" w:sz="4" w:space="0" w:color="000000"/>
              <w:right w:val="single" w:sz="4" w:space="0" w:color="000000"/>
            </w:tcBorders>
            <w:shd w:val="clear" w:color="F4B083" w:fill="F4B083"/>
            <w:vAlign w:val="center"/>
            <w:hideMark/>
          </w:tcPr>
          <w:p w14:paraId="099A2390" w14:textId="77777777" w:rsidR="00506A12" w:rsidRPr="00506A12" w:rsidRDefault="00506A12" w:rsidP="00E56215">
            <w:pPr>
              <w:spacing w:after="0" w:line="240" w:lineRule="auto"/>
              <w:jc w:val="center"/>
              <w:rPr>
                <w:ins w:id="6519" w:author="OPD2" w:date="2021-03-16T07:31:00Z"/>
                <w:rFonts w:ascii="Calibri" w:eastAsia="Times New Roman" w:hAnsi="Calibri" w:cs="Calibri"/>
                <w:color w:val="000000"/>
                <w:sz w:val="16"/>
                <w:szCs w:val="16"/>
              </w:rPr>
            </w:pPr>
            <w:ins w:id="6520" w:author="OPD2" w:date="2021-03-16T07:31:00Z">
              <w:r w:rsidRPr="00506A12">
                <w:rPr>
                  <w:rFonts w:ascii="Calibri" w:eastAsia="Times New Roman" w:hAnsi="Calibri" w:cs="Calibri"/>
                  <w:color w:val="000000"/>
                  <w:sz w:val="16"/>
                  <w:szCs w:val="16"/>
                </w:rPr>
                <w:t>Strengthen the implementation of the World Health Organization Framework Convention on Tobacco Control in all countries, as appropriate</w:t>
              </w:r>
            </w:ins>
          </w:p>
        </w:tc>
        <w:tc>
          <w:tcPr>
            <w:tcW w:w="1389" w:type="dxa"/>
            <w:tcBorders>
              <w:top w:val="nil"/>
              <w:left w:val="nil"/>
              <w:bottom w:val="single" w:sz="4" w:space="0" w:color="000000"/>
              <w:right w:val="single" w:sz="4" w:space="0" w:color="000000"/>
            </w:tcBorders>
            <w:shd w:val="clear" w:color="F4B083" w:fill="F4B083"/>
            <w:noWrap/>
            <w:vAlign w:val="center"/>
            <w:hideMark/>
          </w:tcPr>
          <w:p w14:paraId="79530694" w14:textId="77777777" w:rsidR="00506A12" w:rsidRPr="00506A12" w:rsidRDefault="00506A12" w:rsidP="00E56215">
            <w:pPr>
              <w:spacing w:after="0" w:line="240" w:lineRule="auto"/>
              <w:jc w:val="center"/>
              <w:rPr>
                <w:ins w:id="6521" w:author="OPD2" w:date="2021-03-16T07:31:00Z"/>
                <w:rFonts w:ascii="Calibri" w:eastAsia="Times New Roman" w:hAnsi="Calibri" w:cs="Calibri"/>
                <w:b/>
                <w:bCs/>
                <w:color w:val="000000"/>
              </w:rPr>
            </w:pPr>
            <w:ins w:id="6522" w:author="OPD2" w:date="2021-03-16T07:31:00Z">
              <w:r w:rsidRPr="00506A12">
                <w:rPr>
                  <w:rFonts w:ascii="Calibri" w:eastAsia="Times New Roman" w:hAnsi="Calibri" w:cs="Calibri"/>
                  <w:b/>
                  <w:bCs/>
                  <w:color w:val="000000"/>
                </w:rPr>
                <w:t>3.a.1</w:t>
              </w:r>
            </w:ins>
          </w:p>
        </w:tc>
        <w:tc>
          <w:tcPr>
            <w:tcW w:w="3111" w:type="dxa"/>
            <w:tcBorders>
              <w:top w:val="nil"/>
              <w:left w:val="nil"/>
              <w:bottom w:val="single" w:sz="4" w:space="0" w:color="000000"/>
              <w:right w:val="single" w:sz="4" w:space="0" w:color="000000"/>
            </w:tcBorders>
            <w:shd w:val="clear" w:color="FBE4D5" w:fill="FBE4D5"/>
            <w:vAlign w:val="center"/>
            <w:hideMark/>
          </w:tcPr>
          <w:p w14:paraId="01304F9C" w14:textId="77777777" w:rsidR="00506A12" w:rsidRPr="00506A12" w:rsidRDefault="00506A12" w:rsidP="00E56215">
            <w:pPr>
              <w:spacing w:after="0" w:line="240" w:lineRule="auto"/>
              <w:rPr>
                <w:ins w:id="6523" w:author="OPD2" w:date="2021-03-16T07:31:00Z"/>
                <w:rFonts w:ascii="Calibri" w:eastAsia="Times New Roman" w:hAnsi="Calibri" w:cs="Calibri"/>
                <w:color w:val="000000"/>
                <w:sz w:val="20"/>
                <w:szCs w:val="20"/>
              </w:rPr>
            </w:pPr>
            <w:ins w:id="6524" w:author="OPD2" w:date="2021-03-16T07:31:00Z">
              <w:r w:rsidRPr="00506A12">
                <w:rPr>
                  <w:rFonts w:ascii="Calibri" w:eastAsia="Times New Roman" w:hAnsi="Calibri" w:cs="Calibri"/>
                  <w:color w:val="000000"/>
                  <w:sz w:val="20"/>
                  <w:szCs w:val="20"/>
                </w:rPr>
                <w:t>Age-standardized prevalence of current tobacco use among persons in high school</w:t>
              </w:r>
            </w:ins>
          </w:p>
        </w:tc>
        <w:tc>
          <w:tcPr>
            <w:tcW w:w="5850" w:type="dxa"/>
            <w:tcBorders>
              <w:top w:val="nil"/>
              <w:left w:val="nil"/>
              <w:bottom w:val="single" w:sz="4" w:space="0" w:color="000000"/>
              <w:right w:val="single" w:sz="4" w:space="0" w:color="000000"/>
            </w:tcBorders>
            <w:shd w:val="clear" w:color="FBE4D5" w:fill="FBE4D5"/>
            <w:vAlign w:val="center"/>
            <w:hideMark/>
          </w:tcPr>
          <w:p w14:paraId="356AC041" w14:textId="77777777" w:rsidR="00506A12" w:rsidRPr="00506A12" w:rsidRDefault="00506A12" w:rsidP="00E56215">
            <w:pPr>
              <w:spacing w:after="0" w:line="240" w:lineRule="auto"/>
              <w:rPr>
                <w:ins w:id="6525" w:author="OPD2" w:date="2021-03-16T07:31:00Z"/>
                <w:rFonts w:ascii="Calibri" w:eastAsia="Times New Roman" w:hAnsi="Calibri" w:cs="Calibri"/>
                <w:color w:val="000000"/>
                <w:sz w:val="20"/>
                <w:szCs w:val="20"/>
              </w:rPr>
            </w:pPr>
            <w:ins w:id="6526" w:author="OPD2" w:date="2021-03-16T07:31:00Z">
              <w:r w:rsidRPr="00506A12">
                <w:rPr>
                  <w:rFonts w:ascii="Calibri" w:eastAsia="Times New Roman" w:hAnsi="Calibri" w:cs="Calibri"/>
                  <w:color w:val="000000"/>
                  <w:sz w:val="20"/>
                  <w:szCs w:val="20"/>
                </w:rPr>
                <w:t>By 2030, reduce the prevalence of current cigarette, cigar, or smokeless tobacco, or electronic vapor products use among persons in high school to 20%</w:t>
              </w:r>
            </w:ins>
          </w:p>
        </w:tc>
      </w:tr>
      <w:tr w:rsidR="00506A12" w:rsidRPr="00506A12" w14:paraId="1E790435" w14:textId="77777777" w:rsidTr="00307A5E">
        <w:trPr>
          <w:trHeight w:val="1007"/>
          <w:ins w:id="6527" w:author="OPD2" w:date="2021-03-16T07:31:00Z"/>
        </w:trPr>
        <w:tc>
          <w:tcPr>
            <w:tcW w:w="3150" w:type="dxa"/>
            <w:vMerge w:val="restart"/>
            <w:tcBorders>
              <w:top w:val="nil"/>
              <w:left w:val="single" w:sz="4" w:space="0" w:color="000000"/>
              <w:bottom w:val="single" w:sz="4" w:space="0" w:color="000000"/>
              <w:right w:val="single" w:sz="4" w:space="0" w:color="000000"/>
            </w:tcBorders>
            <w:shd w:val="clear" w:color="FFD965" w:fill="FFD965"/>
            <w:vAlign w:val="center"/>
            <w:hideMark/>
          </w:tcPr>
          <w:p w14:paraId="4DBDF53B" w14:textId="77777777" w:rsidR="00506A12" w:rsidRPr="00506A12" w:rsidRDefault="00506A12" w:rsidP="00E56215">
            <w:pPr>
              <w:spacing w:after="0" w:line="240" w:lineRule="auto"/>
              <w:jc w:val="center"/>
              <w:rPr>
                <w:ins w:id="6528" w:author="OPD2" w:date="2021-03-16T07:31:00Z"/>
                <w:rFonts w:ascii="Calibri" w:eastAsia="Times New Roman" w:hAnsi="Calibri" w:cs="Calibri"/>
                <w:color w:val="000000"/>
                <w:sz w:val="16"/>
                <w:szCs w:val="16"/>
              </w:rPr>
            </w:pPr>
            <w:ins w:id="6529" w:author="OPD2" w:date="2021-03-16T07:31:00Z">
              <w:r w:rsidRPr="00506A12">
                <w:rPr>
                  <w:rFonts w:ascii="Calibri" w:eastAsia="Times New Roman" w:hAnsi="Calibri" w:cs="Calibri"/>
                  <w:color w:val="000000"/>
                  <w:sz w:val="16"/>
                  <w:szCs w:val="16"/>
                </w:rPr>
                <w:t xml:space="preserve">Support coverage of all recommended vaccinations for communicable and noncommunicable diseases. </w:t>
              </w:r>
            </w:ins>
          </w:p>
        </w:tc>
        <w:tc>
          <w:tcPr>
            <w:tcW w:w="1389" w:type="dxa"/>
            <w:tcBorders>
              <w:top w:val="nil"/>
              <w:left w:val="nil"/>
              <w:bottom w:val="single" w:sz="4" w:space="0" w:color="000000"/>
              <w:right w:val="single" w:sz="4" w:space="0" w:color="000000"/>
            </w:tcBorders>
            <w:shd w:val="clear" w:color="FFD965" w:fill="FFD965"/>
            <w:noWrap/>
            <w:vAlign w:val="center"/>
            <w:hideMark/>
          </w:tcPr>
          <w:p w14:paraId="0B75C8E8" w14:textId="77777777" w:rsidR="00506A12" w:rsidRPr="00506A12" w:rsidRDefault="00506A12" w:rsidP="00E56215">
            <w:pPr>
              <w:spacing w:after="0" w:line="240" w:lineRule="auto"/>
              <w:jc w:val="center"/>
              <w:rPr>
                <w:ins w:id="6530" w:author="OPD2" w:date="2021-03-16T07:31:00Z"/>
                <w:rFonts w:ascii="Calibri" w:eastAsia="Times New Roman" w:hAnsi="Calibri" w:cs="Calibri"/>
                <w:b/>
                <w:bCs/>
                <w:color w:val="000000"/>
              </w:rPr>
            </w:pPr>
            <w:ins w:id="6531" w:author="OPD2" w:date="2021-03-16T07:31:00Z">
              <w:r w:rsidRPr="00506A12">
                <w:rPr>
                  <w:rFonts w:ascii="Calibri" w:eastAsia="Times New Roman" w:hAnsi="Calibri" w:cs="Calibri"/>
                  <w:b/>
                  <w:bCs/>
                  <w:color w:val="000000"/>
                </w:rPr>
                <w:t>3.b.1</w:t>
              </w:r>
            </w:ins>
          </w:p>
        </w:tc>
        <w:tc>
          <w:tcPr>
            <w:tcW w:w="3111" w:type="dxa"/>
            <w:vMerge w:val="restart"/>
            <w:tcBorders>
              <w:top w:val="nil"/>
              <w:left w:val="single" w:sz="4" w:space="0" w:color="000000"/>
              <w:bottom w:val="single" w:sz="4" w:space="0" w:color="000000"/>
              <w:right w:val="single" w:sz="4" w:space="0" w:color="000000"/>
            </w:tcBorders>
            <w:shd w:val="clear" w:color="FEF2CB" w:fill="FEF2CB"/>
            <w:vAlign w:val="center"/>
            <w:hideMark/>
          </w:tcPr>
          <w:p w14:paraId="40A9120C" w14:textId="77777777" w:rsidR="00506A12" w:rsidRPr="00506A12" w:rsidRDefault="00506A12" w:rsidP="00E56215">
            <w:pPr>
              <w:spacing w:after="0" w:line="240" w:lineRule="auto"/>
              <w:rPr>
                <w:ins w:id="6532" w:author="OPD2" w:date="2021-03-16T07:31:00Z"/>
                <w:rFonts w:ascii="Calibri" w:eastAsia="Times New Roman" w:hAnsi="Calibri" w:cs="Calibri"/>
                <w:color w:val="000000"/>
                <w:sz w:val="20"/>
                <w:szCs w:val="20"/>
              </w:rPr>
            </w:pPr>
            <w:ins w:id="6533" w:author="OPD2" w:date="2021-03-16T07:31:00Z">
              <w:r w:rsidRPr="00506A12">
                <w:rPr>
                  <w:rFonts w:ascii="Calibri" w:eastAsia="Times New Roman" w:hAnsi="Calibri" w:cs="Calibri"/>
                  <w:color w:val="000000"/>
                  <w:sz w:val="20"/>
                  <w:szCs w:val="20"/>
                </w:rPr>
                <w:t>Proportion of the target population covered by all vaccines included in their national programme</w:t>
              </w:r>
            </w:ins>
          </w:p>
        </w:tc>
        <w:tc>
          <w:tcPr>
            <w:tcW w:w="5850" w:type="dxa"/>
            <w:tcBorders>
              <w:top w:val="nil"/>
              <w:left w:val="nil"/>
              <w:bottom w:val="single" w:sz="4" w:space="0" w:color="000000"/>
              <w:right w:val="single" w:sz="4" w:space="0" w:color="000000"/>
            </w:tcBorders>
            <w:shd w:val="clear" w:color="FEF2CB" w:fill="FEF2CB"/>
            <w:vAlign w:val="center"/>
            <w:hideMark/>
          </w:tcPr>
          <w:p w14:paraId="31261ED1" w14:textId="77777777" w:rsidR="00506A12" w:rsidRPr="00506A12" w:rsidRDefault="00506A12" w:rsidP="00E56215">
            <w:pPr>
              <w:spacing w:after="0" w:line="240" w:lineRule="auto"/>
              <w:rPr>
                <w:ins w:id="6534" w:author="OPD2" w:date="2021-03-16T07:31:00Z"/>
                <w:rFonts w:ascii="Calibri" w:eastAsia="Times New Roman" w:hAnsi="Calibri" w:cs="Calibri"/>
                <w:color w:val="000000"/>
                <w:sz w:val="20"/>
                <w:szCs w:val="20"/>
              </w:rPr>
            </w:pPr>
            <w:ins w:id="6535" w:author="OPD2" w:date="2021-03-16T07:31:00Z">
              <w:r w:rsidRPr="00506A12">
                <w:rPr>
                  <w:rFonts w:ascii="Calibri" w:eastAsia="Times New Roman" w:hAnsi="Calibri" w:cs="Calibri"/>
                  <w:color w:val="000000"/>
                  <w:sz w:val="20"/>
                  <w:szCs w:val="20"/>
                </w:rPr>
                <w:t>By 2030, increase vaccine coverage of DTAP 3 by 10%</w:t>
              </w:r>
            </w:ins>
          </w:p>
        </w:tc>
      </w:tr>
      <w:tr w:rsidR="00506A12" w:rsidRPr="00506A12" w14:paraId="23680965" w14:textId="77777777" w:rsidTr="00307A5E">
        <w:trPr>
          <w:trHeight w:val="1025"/>
          <w:ins w:id="6536"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23A31549" w14:textId="77777777" w:rsidR="00506A12" w:rsidRPr="00506A12" w:rsidRDefault="00506A12" w:rsidP="00E56215">
            <w:pPr>
              <w:spacing w:after="0" w:line="240" w:lineRule="auto"/>
              <w:rPr>
                <w:ins w:id="6537"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FFD965" w:fill="FFD965"/>
            <w:noWrap/>
            <w:vAlign w:val="center"/>
            <w:hideMark/>
          </w:tcPr>
          <w:p w14:paraId="4274558E" w14:textId="77777777" w:rsidR="00506A12" w:rsidRPr="00506A12" w:rsidRDefault="00506A12" w:rsidP="00E56215">
            <w:pPr>
              <w:spacing w:after="0" w:line="240" w:lineRule="auto"/>
              <w:jc w:val="center"/>
              <w:rPr>
                <w:ins w:id="6538" w:author="OPD2" w:date="2021-03-16T07:31:00Z"/>
                <w:rFonts w:ascii="Calibri" w:eastAsia="Times New Roman" w:hAnsi="Calibri" w:cs="Calibri"/>
                <w:b/>
                <w:bCs/>
                <w:color w:val="000000"/>
              </w:rPr>
            </w:pPr>
            <w:ins w:id="6539" w:author="OPD2" w:date="2021-03-16T07:31:00Z">
              <w:r w:rsidRPr="00506A12">
                <w:rPr>
                  <w:rFonts w:ascii="Calibri" w:eastAsia="Times New Roman" w:hAnsi="Calibri" w:cs="Calibri"/>
                  <w:b/>
                  <w:bCs/>
                  <w:color w:val="000000"/>
                </w:rPr>
                <w:t>3.b.2</w:t>
              </w:r>
            </w:ins>
          </w:p>
        </w:tc>
        <w:tc>
          <w:tcPr>
            <w:tcW w:w="3111" w:type="dxa"/>
            <w:vMerge/>
            <w:tcBorders>
              <w:top w:val="nil"/>
              <w:left w:val="single" w:sz="4" w:space="0" w:color="000000"/>
              <w:bottom w:val="single" w:sz="4" w:space="0" w:color="000000"/>
              <w:right w:val="single" w:sz="4" w:space="0" w:color="000000"/>
            </w:tcBorders>
            <w:vAlign w:val="center"/>
            <w:hideMark/>
          </w:tcPr>
          <w:p w14:paraId="0402FFBB" w14:textId="77777777" w:rsidR="00506A12" w:rsidRPr="00506A12" w:rsidRDefault="00506A12" w:rsidP="00E56215">
            <w:pPr>
              <w:spacing w:after="0" w:line="240" w:lineRule="auto"/>
              <w:rPr>
                <w:ins w:id="6540" w:author="OPD2" w:date="2021-03-16T07:31:00Z"/>
                <w:rFonts w:ascii="Calibri" w:eastAsia="Times New Roman" w:hAnsi="Calibri" w:cs="Calibri"/>
                <w:color w:val="000000"/>
                <w:sz w:val="20"/>
                <w:szCs w:val="20"/>
              </w:rPr>
            </w:pPr>
          </w:p>
        </w:tc>
        <w:tc>
          <w:tcPr>
            <w:tcW w:w="5850" w:type="dxa"/>
            <w:tcBorders>
              <w:top w:val="nil"/>
              <w:left w:val="nil"/>
              <w:bottom w:val="single" w:sz="4" w:space="0" w:color="000000"/>
              <w:right w:val="single" w:sz="4" w:space="0" w:color="000000"/>
            </w:tcBorders>
            <w:shd w:val="clear" w:color="FEF2CB" w:fill="FEF2CB"/>
            <w:vAlign w:val="center"/>
            <w:hideMark/>
          </w:tcPr>
          <w:p w14:paraId="021965EE" w14:textId="77777777" w:rsidR="00506A12" w:rsidRPr="00506A12" w:rsidRDefault="00506A12" w:rsidP="00E56215">
            <w:pPr>
              <w:spacing w:after="0" w:line="240" w:lineRule="auto"/>
              <w:rPr>
                <w:ins w:id="6541" w:author="OPD2" w:date="2021-03-16T07:31:00Z"/>
                <w:rFonts w:ascii="Calibri" w:eastAsia="Times New Roman" w:hAnsi="Calibri" w:cs="Calibri"/>
                <w:color w:val="000000"/>
                <w:sz w:val="20"/>
                <w:szCs w:val="20"/>
              </w:rPr>
            </w:pPr>
            <w:ins w:id="6542" w:author="OPD2" w:date="2021-03-16T07:31:00Z">
              <w:r w:rsidRPr="00506A12">
                <w:rPr>
                  <w:rFonts w:ascii="Calibri" w:eastAsia="Times New Roman" w:hAnsi="Calibri" w:cs="Calibri"/>
                  <w:color w:val="000000"/>
                  <w:sz w:val="20"/>
                  <w:szCs w:val="20"/>
                </w:rPr>
                <w:t>By 2030, increase vaccine coverage of PCV 3 by 10%</w:t>
              </w:r>
            </w:ins>
          </w:p>
        </w:tc>
      </w:tr>
      <w:tr w:rsidR="00506A12" w:rsidRPr="00506A12" w14:paraId="2DBEE05E" w14:textId="77777777" w:rsidTr="00307A5E">
        <w:trPr>
          <w:trHeight w:val="962"/>
          <w:ins w:id="6543"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693D286E" w14:textId="77777777" w:rsidR="00506A12" w:rsidRPr="00506A12" w:rsidRDefault="00506A12" w:rsidP="00E56215">
            <w:pPr>
              <w:spacing w:after="0" w:line="240" w:lineRule="auto"/>
              <w:rPr>
                <w:ins w:id="6544"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FFD965" w:fill="FFD965"/>
            <w:noWrap/>
            <w:vAlign w:val="center"/>
            <w:hideMark/>
          </w:tcPr>
          <w:p w14:paraId="6A44F267" w14:textId="77777777" w:rsidR="00506A12" w:rsidRPr="00506A12" w:rsidRDefault="00506A12" w:rsidP="00E56215">
            <w:pPr>
              <w:spacing w:after="0" w:line="240" w:lineRule="auto"/>
              <w:jc w:val="center"/>
              <w:rPr>
                <w:ins w:id="6545" w:author="OPD2" w:date="2021-03-16T07:31:00Z"/>
                <w:rFonts w:ascii="Calibri" w:eastAsia="Times New Roman" w:hAnsi="Calibri" w:cs="Calibri"/>
                <w:b/>
                <w:bCs/>
                <w:color w:val="000000"/>
              </w:rPr>
            </w:pPr>
            <w:ins w:id="6546" w:author="OPD2" w:date="2021-03-16T07:31:00Z">
              <w:r w:rsidRPr="00506A12">
                <w:rPr>
                  <w:rFonts w:ascii="Calibri" w:eastAsia="Times New Roman" w:hAnsi="Calibri" w:cs="Calibri"/>
                  <w:b/>
                  <w:bCs/>
                  <w:color w:val="000000"/>
                </w:rPr>
                <w:t>3.b.3</w:t>
              </w:r>
            </w:ins>
          </w:p>
        </w:tc>
        <w:tc>
          <w:tcPr>
            <w:tcW w:w="3111" w:type="dxa"/>
            <w:vMerge/>
            <w:tcBorders>
              <w:top w:val="nil"/>
              <w:left w:val="single" w:sz="4" w:space="0" w:color="000000"/>
              <w:bottom w:val="single" w:sz="4" w:space="0" w:color="000000"/>
              <w:right w:val="single" w:sz="4" w:space="0" w:color="000000"/>
            </w:tcBorders>
            <w:vAlign w:val="center"/>
            <w:hideMark/>
          </w:tcPr>
          <w:p w14:paraId="72144F94" w14:textId="77777777" w:rsidR="00506A12" w:rsidRPr="00506A12" w:rsidRDefault="00506A12" w:rsidP="00E56215">
            <w:pPr>
              <w:spacing w:after="0" w:line="240" w:lineRule="auto"/>
              <w:rPr>
                <w:ins w:id="6547" w:author="OPD2" w:date="2021-03-16T07:31:00Z"/>
                <w:rFonts w:ascii="Calibri" w:eastAsia="Times New Roman" w:hAnsi="Calibri" w:cs="Calibri"/>
                <w:color w:val="000000"/>
                <w:sz w:val="20"/>
                <w:szCs w:val="20"/>
              </w:rPr>
            </w:pPr>
          </w:p>
        </w:tc>
        <w:tc>
          <w:tcPr>
            <w:tcW w:w="5850" w:type="dxa"/>
            <w:tcBorders>
              <w:top w:val="nil"/>
              <w:left w:val="nil"/>
              <w:bottom w:val="single" w:sz="4" w:space="0" w:color="000000"/>
              <w:right w:val="single" w:sz="4" w:space="0" w:color="000000"/>
            </w:tcBorders>
            <w:shd w:val="clear" w:color="FEF2CB" w:fill="FEF2CB"/>
            <w:vAlign w:val="center"/>
            <w:hideMark/>
          </w:tcPr>
          <w:p w14:paraId="103DCBC4" w14:textId="77777777" w:rsidR="00506A12" w:rsidRPr="00506A12" w:rsidRDefault="00506A12" w:rsidP="00E56215">
            <w:pPr>
              <w:spacing w:after="0" w:line="240" w:lineRule="auto"/>
              <w:rPr>
                <w:ins w:id="6548" w:author="OPD2" w:date="2021-03-16T07:31:00Z"/>
                <w:rFonts w:ascii="Calibri" w:eastAsia="Times New Roman" w:hAnsi="Calibri" w:cs="Calibri"/>
                <w:color w:val="000000"/>
                <w:sz w:val="20"/>
                <w:szCs w:val="20"/>
              </w:rPr>
            </w:pPr>
            <w:ins w:id="6549" w:author="OPD2" w:date="2021-03-16T07:31:00Z">
              <w:r w:rsidRPr="00506A12">
                <w:rPr>
                  <w:rFonts w:ascii="Calibri" w:eastAsia="Times New Roman" w:hAnsi="Calibri" w:cs="Calibri"/>
                  <w:color w:val="000000"/>
                  <w:sz w:val="20"/>
                  <w:szCs w:val="20"/>
                </w:rPr>
                <w:t>By 2030, increase vaccine coverage of MMR2 by 5%</w:t>
              </w:r>
            </w:ins>
          </w:p>
        </w:tc>
      </w:tr>
      <w:tr w:rsidR="00506A12" w:rsidRPr="00506A12" w14:paraId="798F14C0" w14:textId="77777777" w:rsidTr="00307A5E">
        <w:trPr>
          <w:trHeight w:val="890"/>
          <w:ins w:id="6550"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0EB2388A" w14:textId="77777777" w:rsidR="00506A12" w:rsidRPr="00506A12" w:rsidRDefault="00506A12" w:rsidP="00E56215">
            <w:pPr>
              <w:spacing w:after="0" w:line="240" w:lineRule="auto"/>
              <w:rPr>
                <w:ins w:id="6551"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FFD965" w:fill="FFD965"/>
            <w:noWrap/>
            <w:vAlign w:val="center"/>
            <w:hideMark/>
          </w:tcPr>
          <w:p w14:paraId="662FB70F" w14:textId="77777777" w:rsidR="00506A12" w:rsidRPr="00506A12" w:rsidRDefault="00506A12" w:rsidP="00E56215">
            <w:pPr>
              <w:spacing w:after="0" w:line="240" w:lineRule="auto"/>
              <w:jc w:val="center"/>
              <w:rPr>
                <w:ins w:id="6552" w:author="OPD2" w:date="2021-03-16T07:31:00Z"/>
                <w:rFonts w:ascii="Calibri" w:eastAsia="Times New Roman" w:hAnsi="Calibri" w:cs="Calibri"/>
                <w:b/>
                <w:bCs/>
                <w:color w:val="000000"/>
              </w:rPr>
            </w:pPr>
            <w:ins w:id="6553" w:author="OPD2" w:date="2021-03-16T07:31:00Z">
              <w:r w:rsidRPr="00506A12">
                <w:rPr>
                  <w:rFonts w:ascii="Calibri" w:eastAsia="Times New Roman" w:hAnsi="Calibri" w:cs="Calibri"/>
                  <w:b/>
                  <w:bCs/>
                  <w:color w:val="000000"/>
                </w:rPr>
                <w:t>3.b.4</w:t>
              </w:r>
            </w:ins>
          </w:p>
        </w:tc>
        <w:tc>
          <w:tcPr>
            <w:tcW w:w="3111" w:type="dxa"/>
            <w:vMerge/>
            <w:tcBorders>
              <w:top w:val="nil"/>
              <w:left w:val="single" w:sz="4" w:space="0" w:color="000000"/>
              <w:bottom w:val="single" w:sz="4" w:space="0" w:color="000000"/>
              <w:right w:val="single" w:sz="4" w:space="0" w:color="000000"/>
            </w:tcBorders>
            <w:vAlign w:val="center"/>
            <w:hideMark/>
          </w:tcPr>
          <w:p w14:paraId="4F8EABBD" w14:textId="77777777" w:rsidR="00506A12" w:rsidRPr="00506A12" w:rsidRDefault="00506A12" w:rsidP="00E56215">
            <w:pPr>
              <w:spacing w:after="0" w:line="240" w:lineRule="auto"/>
              <w:rPr>
                <w:ins w:id="6554" w:author="OPD2" w:date="2021-03-16T07:31:00Z"/>
                <w:rFonts w:ascii="Calibri" w:eastAsia="Times New Roman" w:hAnsi="Calibri" w:cs="Calibri"/>
                <w:color w:val="000000"/>
                <w:sz w:val="20"/>
                <w:szCs w:val="20"/>
              </w:rPr>
            </w:pPr>
          </w:p>
        </w:tc>
        <w:tc>
          <w:tcPr>
            <w:tcW w:w="5850" w:type="dxa"/>
            <w:tcBorders>
              <w:top w:val="nil"/>
              <w:left w:val="nil"/>
              <w:bottom w:val="single" w:sz="4" w:space="0" w:color="000000"/>
              <w:right w:val="single" w:sz="4" w:space="0" w:color="000000"/>
            </w:tcBorders>
            <w:shd w:val="clear" w:color="FEF2CB" w:fill="FEF2CB"/>
            <w:vAlign w:val="center"/>
            <w:hideMark/>
          </w:tcPr>
          <w:p w14:paraId="2F5F6414" w14:textId="77777777" w:rsidR="00506A12" w:rsidRPr="00506A12" w:rsidRDefault="00506A12" w:rsidP="00E56215">
            <w:pPr>
              <w:spacing w:after="0" w:line="240" w:lineRule="auto"/>
              <w:rPr>
                <w:ins w:id="6555" w:author="OPD2" w:date="2021-03-16T07:31:00Z"/>
                <w:rFonts w:ascii="Calibri" w:eastAsia="Times New Roman" w:hAnsi="Calibri" w:cs="Calibri"/>
                <w:color w:val="000000"/>
                <w:sz w:val="20"/>
                <w:szCs w:val="20"/>
              </w:rPr>
            </w:pPr>
            <w:ins w:id="6556" w:author="OPD2" w:date="2021-03-16T07:31:00Z">
              <w:r w:rsidRPr="00506A12">
                <w:rPr>
                  <w:rFonts w:ascii="Calibri" w:eastAsia="Times New Roman" w:hAnsi="Calibri" w:cs="Calibri"/>
                  <w:color w:val="000000"/>
                  <w:sz w:val="20"/>
                  <w:szCs w:val="20"/>
                </w:rPr>
                <w:t>By 2030, increase vaccine coverage of HPV by 5%</w:t>
              </w:r>
            </w:ins>
          </w:p>
        </w:tc>
      </w:tr>
      <w:tr w:rsidR="00506A12" w:rsidRPr="00506A12" w14:paraId="2A9526CC" w14:textId="77777777" w:rsidTr="00307A5E">
        <w:trPr>
          <w:trHeight w:val="1160"/>
          <w:ins w:id="6557" w:author="OPD2" w:date="2021-03-16T07:31:00Z"/>
        </w:trPr>
        <w:tc>
          <w:tcPr>
            <w:tcW w:w="3150" w:type="dxa"/>
            <w:vMerge w:val="restart"/>
            <w:tcBorders>
              <w:top w:val="nil"/>
              <w:left w:val="single" w:sz="4" w:space="0" w:color="000000"/>
              <w:bottom w:val="single" w:sz="4" w:space="0" w:color="000000"/>
              <w:right w:val="single" w:sz="4" w:space="0" w:color="000000"/>
            </w:tcBorders>
            <w:shd w:val="clear" w:color="A8D08D" w:fill="A8D08D"/>
            <w:vAlign w:val="center"/>
            <w:hideMark/>
          </w:tcPr>
          <w:p w14:paraId="011C0084" w14:textId="77777777" w:rsidR="00506A12" w:rsidRPr="00506A12" w:rsidRDefault="00506A12" w:rsidP="00E56215">
            <w:pPr>
              <w:spacing w:after="0" w:line="240" w:lineRule="auto"/>
              <w:jc w:val="center"/>
              <w:rPr>
                <w:ins w:id="6558" w:author="OPD2" w:date="2021-03-16T07:31:00Z"/>
                <w:rFonts w:ascii="Calibri" w:eastAsia="Times New Roman" w:hAnsi="Calibri" w:cs="Calibri"/>
                <w:color w:val="000000"/>
                <w:sz w:val="16"/>
                <w:szCs w:val="16"/>
              </w:rPr>
            </w:pPr>
            <w:ins w:id="6559" w:author="OPD2" w:date="2021-03-16T07:31:00Z">
              <w:r w:rsidRPr="00506A12">
                <w:rPr>
                  <w:rFonts w:ascii="Calibri" w:eastAsia="Times New Roman" w:hAnsi="Calibri" w:cs="Calibri"/>
                  <w:color w:val="000000"/>
                  <w:sz w:val="16"/>
                  <w:szCs w:val="16"/>
                </w:rPr>
                <w:t>Substantially increase health financing and the recruitment, development, training and retention of the health workforce in developing countries, especially in least developed countries and small island developing States</w:t>
              </w:r>
            </w:ins>
          </w:p>
        </w:tc>
        <w:tc>
          <w:tcPr>
            <w:tcW w:w="1389" w:type="dxa"/>
            <w:tcBorders>
              <w:top w:val="nil"/>
              <w:left w:val="nil"/>
              <w:bottom w:val="single" w:sz="4" w:space="0" w:color="000000"/>
              <w:right w:val="single" w:sz="4" w:space="0" w:color="000000"/>
            </w:tcBorders>
            <w:shd w:val="clear" w:color="A8D08D" w:fill="A8D08D"/>
            <w:noWrap/>
            <w:vAlign w:val="center"/>
            <w:hideMark/>
          </w:tcPr>
          <w:p w14:paraId="2A4C77AF" w14:textId="77777777" w:rsidR="00506A12" w:rsidRPr="00506A12" w:rsidRDefault="00506A12" w:rsidP="00E56215">
            <w:pPr>
              <w:spacing w:after="0" w:line="240" w:lineRule="auto"/>
              <w:jc w:val="center"/>
              <w:rPr>
                <w:ins w:id="6560" w:author="OPD2" w:date="2021-03-16T07:31:00Z"/>
                <w:rFonts w:ascii="Calibri" w:eastAsia="Times New Roman" w:hAnsi="Calibri" w:cs="Calibri"/>
                <w:b/>
                <w:bCs/>
                <w:color w:val="000000"/>
              </w:rPr>
            </w:pPr>
            <w:ins w:id="6561" w:author="OPD2" w:date="2021-03-16T07:31:00Z">
              <w:r w:rsidRPr="00506A12">
                <w:rPr>
                  <w:rFonts w:ascii="Calibri" w:eastAsia="Times New Roman" w:hAnsi="Calibri" w:cs="Calibri"/>
                  <w:b/>
                  <w:bCs/>
                  <w:color w:val="000000"/>
                </w:rPr>
                <w:t>3.c.1</w:t>
              </w:r>
            </w:ins>
          </w:p>
        </w:tc>
        <w:tc>
          <w:tcPr>
            <w:tcW w:w="3111" w:type="dxa"/>
            <w:vMerge w:val="restart"/>
            <w:tcBorders>
              <w:top w:val="nil"/>
              <w:left w:val="single" w:sz="4" w:space="0" w:color="000000"/>
              <w:bottom w:val="single" w:sz="4" w:space="0" w:color="000000"/>
              <w:right w:val="single" w:sz="4" w:space="0" w:color="000000"/>
            </w:tcBorders>
            <w:shd w:val="clear" w:color="E2EFD9" w:fill="E2EFD9"/>
            <w:vAlign w:val="center"/>
            <w:hideMark/>
          </w:tcPr>
          <w:p w14:paraId="52984319" w14:textId="77777777" w:rsidR="00506A12" w:rsidRPr="00506A12" w:rsidRDefault="00506A12" w:rsidP="00E56215">
            <w:pPr>
              <w:spacing w:after="0" w:line="240" w:lineRule="auto"/>
              <w:rPr>
                <w:ins w:id="6562" w:author="OPD2" w:date="2021-03-16T07:31:00Z"/>
                <w:rFonts w:ascii="Calibri" w:eastAsia="Times New Roman" w:hAnsi="Calibri" w:cs="Calibri"/>
                <w:color w:val="000000"/>
                <w:sz w:val="20"/>
                <w:szCs w:val="20"/>
              </w:rPr>
            </w:pPr>
            <w:ins w:id="6563" w:author="OPD2" w:date="2021-03-16T07:31:00Z">
              <w:r w:rsidRPr="00506A12">
                <w:rPr>
                  <w:rFonts w:ascii="Calibri" w:eastAsia="Times New Roman" w:hAnsi="Calibri" w:cs="Calibri"/>
                  <w:color w:val="000000"/>
                  <w:sz w:val="20"/>
                  <w:szCs w:val="20"/>
                </w:rPr>
                <w:t>Health worker density and distribution</w:t>
              </w:r>
            </w:ins>
          </w:p>
        </w:tc>
        <w:tc>
          <w:tcPr>
            <w:tcW w:w="5850" w:type="dxa"/>
            <w:tcBorders>
              <w:top w:val="nil"/>
              <w:left w:val="nil"/>
              <w:bottom w:val="single" w:sz="4" w:space="0" w:color="000000"/>
              <w:right w:val="single" w:sz="4" w:space="0" w:color="000000"/>
            </w:tcBorders>
            <w:shd w:val="clear" w:color="E2EFD9" w:fill="E2EFD9"/>
            <w:vAlign w:val="center"/>
            <w:hideMark/>
          </w:tcPr>
          <w:p w14:paraId="36530936" w14:textId="77777777" w:rsidR="00506A12" w:rsidRPr="00506A12" w:rsidRDefault="00506A12" w:rsidP="00E56215">
            <w:pPr>
              <w:spacing w:after="0" w:line="240" w:lineRule="auto"/>
              <w:rPr>
                <w:ins w:id="6564" w:author="OPD2" w:date="2021-03-16T07:31:00Z"/>
                <w:rFonts w:ascii="Calibri" w:eastAsia="Times New Roman" w:hAnsi="Calibri" w:cs="Calibri"/>
                <w:color w:val="000000"/>
                <w:sz w:val="20"/>
                <w:szCs w:val="20"/>
              </w:rPr>
            </w:pPr>
            <w:ins w:id="6565" w:author="OPD2" w:date="2021-03-16T07:31:00Z">
              <w:r w:rsidRPr="00506A12">
                <w:rPr>
                  <w:rFonts w:ascii="Calibri" w:eastAsia="Times New Roman" w:hAnsi="Calibri" w:cs="Calibri"/>
                  <w:color w:val="000000"/>
                  <w:sz w:val="20"/>
                  <w:szCs w:val="20"/>
                </w:rPr>
                <w:t xml:space="preserve">By 2030, reduce the Health Professional Shortage Area (HPSA) score for primary care from 16 to 13. </w:t>
              </w:r>
            </w:ins>
          </w:p>
        </w:tc>
      </w:tr>
      <w:tr w:rsidR="00506A12" w:rsidRPr="00506A12" w14:paraId="7A86ABDF" w14:textId="77777777" w:rsidTr="00307A5E">
        <w:trPr>
          <w:trHeight w:val="1070"/>
          <w:ins w:id="6566"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36FE3335" w14:textId="77777777" w:rsidR="00506A12" w:rsidRPr="00506A12" w:rsidRDefault="00506A12" w:rsidP="00E56215">
            <w:pPr>
              <w:spacing w:after="0" w:line="240" w:lineRule="auto"/>
              <w:rPr>
                <w:ins w:id="6567"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A8D08D" w:fill="A8D08D"/>
            <w:noWrap/>
            <w:vAlign w:val="center"/>
            <w:hideMark/>
          </w:tcPr>
          <w:p w14:paraId="50FF3C96" w14:textId="77777777" w:rsidR="00506A12" w:rsidRPr="00506A12" w:rsidRDefault="00506A12" w:rsidP="00E56215">
            <w:pPr>
              <w:spacing w:after="0" w:line="240" w:lineRule="auto"/>
              <w:jc w:val="center"/>
              <w:rPr>
                <w:ins w:id="6568" w:author="OPD2" w:date="2021-03-16T07:31:00Z"/>
                <w:rFonts w:ascii="Calibri" w:eastAsia="Times New Roman" w:hAnsi="Calibri" w:cs="Calibri"/>
                <w:b/>
                <w:bCs/>
                <w:color w:val="000000"/>
              </w:rPr>
            </w:pPr>
            <w:ins w:id="6569" w:author="OPD2" w:date="2021-03-16T07:31:00Z">
              <w:r w:rsidRPr="00506A12">
                <w:rPr>
                  <w:rFonts w:ascii="Calibri" w:eastAsia="Times New Roman" w:hAnsi="Calibri" w:cs="Calibri"/>
                  <w:b/>
                  <w:bCs/>
                  <w:color w:val="000000"/>
                </w:rPr>
                <w:t>3.c.2</w:t>
              </w:r>
            </w:ins>
          </w:p>
        </w:tc>
        <w:tc>
          <w:tcPr>
            <w:tcW w:w="3111" w:type="dxa"/>
            <w:vMerge/>
            <w:tcBorders>
              <w:top w:val="nil"/>
              <w:left w:val="single" w:sz="4" w:space="0" w:color="000000"/>
              <w:bottom w:val="single" w:sz="4" w:space="0" w:color="000000"/>
              <w:right w:val="single" w:sz="4" w:space="0" w:color="000000"/>
            </w:tcBorders>
            <w:vAlign w:val="center"/>
            <w:hideMark/>
          </w:tcPr>
          <w:p w14:paraId="6AC43981" w14:textId="77777777" w:rsidR="00506A12" w:rsidRPr="00506A12" w:rsidRDefault="00506A12" w:rsidP="00E56215">
            <w:pPr>
              <w:spacing w:after="0" w:line="240" w:lineRule="auto"/>
              <w:rPr>
                <w:ins w:id="6570" w:author="OPD2" w:date="2021-03-16T07:31:00Z"/>
                <w:rFonts w:ascii="Calibri" w:eastAsia="Times New Roman" w:hAnsi="Calibri" w:cs="Calibri"/>
                <w:color w:val="000000"/>
                <w:sz w:val="20"/>
                <w:szCs w:val="20"/>
              </w:rPr>
            </w:pPr>
          </w:p>
        </w:tc>
        <w:tc>
          <w:tcPr>
            <w:tcW w:w="5850" w:type="dxa"/>
            <w:tcBorders>
              <w:top w:val="nil"/>
              <w:left w:val="nil"/>
              <w:bottom w:val="single" w:sz="4" w:space="0" w:color="000000"/>
              <w:right w:val="single" w:sz="4" w:space="0" w:color="000000"/>
            </w:tcBorders>
            <w:shd w:val="clear" w:color="E2EFD9" w:fill="E2EFD9"/>
            <w:vAlign w:val="center"/>
            <w:hideMark/>
          </w:tcPr>
          <w:p w14:paraId="04DF031A" w14:textId="77777777" w:rsidR="00506A12" w:rsidRPr="00506A12" w:rsidRDefault="00506A12" w:rsidP="00E56215">
            <w:pPr>
              <w:spacing w:after="0" w:line="240" w:lineRule="auto"/>
              <w:rPr>
                <w:ins w:id="6571" w:author="OPD2" w:date="2021-03-16T07:31:00Z"/>
                <w:rFonts w:ascii="Calibri" w:eastAsia="Times New Roman" w:hAnsi="Calibri" w:cs="Calibri"/>
                <w:color w:val="000000"/>
                <w:sz w:val="20"/>
                <w:szCs w:val="20"/>
              </w:rPr>
            </w:pPr>
            <w:ins w:id="6572" w:author="OPD2" w:date="2021-03-16T07:31:00Z">
              <w:r w:rsidRPr="00506A12">
                <w:rPr>
                  <w:rFonts w:ascii="Calibri" w:eastAsia="Times New Roman" w:hAnsi="Calibri" w:cs="Calibri"/>
                  <w:color w:val="000000"/>
                  <w:sz w:val="20"/>
                  <w:szCs w:val="20"/>
                </w:rPr>
                <w:t>By 2030, reduce the Health Professional Shortage Area (HPSA) score for dental health from 26 to 21</w:t>
              </w:r>
            </w:ins>
          </w:p>
        </w:tc>
      </w:tr>
      <w:tr w:rsidR="00506A12" w:rsidRPr="00506A12" w14:paraId="6E14058A" w14:textId="77777777" w:rsidTr="00307A5E">
        <w:trPr>
          <w:trHeight w:val="1052"/>
          <w:ins w:id="6573"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1B7C8964" w14:textId="77777777" w:rsidR="00506A12" w:rsidRPr="00506A12" w:rsidRDefault="00506A12" w:rsidP="00E56215">
            <w:pPr>
              <w:spacing w:after="0" w:line="240" w:lineRule="auto"/>
              <w:rPr>
                <w:ins w:id="6574"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A8D08D" w:fill="A8D08D"/>
            <w:noWrap/>
            <w:vAlign w:val="center"/>
            <w:hideMark/>
          </w:tcPr>
          <w:p w14:paraId="13AF9314" w14:textId="77777777" w:rsidR="00506A12" w:rsidRPr="00506A12" w:rsidRDefault="00506A12" w:rsidP="00E56215">
            <w:pPr>
              <w:spacing w:after="0" w:line="240" w:lineRule="auto"/>
              <w:jc w:val="center"/>
              <w:rPr>
                <w:ins w:id="6575" w:author="OPD2" w:date="2021-03-16T07:31:00Z"/>
                <w:rFonts w:ascii="Calibri" w:eastAsia="Times New Roman" w:hAnsi="Calibri" w:cs="Calibri"/>
                <w:b/>
                <w:bCs/>
                <w:color w:val="000000"/>
              </w:rPr>
            </w:pPr>
            <w:ins w:id="6576" w:author="OPD2" w:date="2021-03-16T07:31:00Z">
              <w:r w:rsidRPr="00506A12">
                <w:rPr>
                  <w:rFonts w:ascii="Calibri" w:eastAsia="Times New Roman" w:hAnsi="Calibri" w:cs="Calibri"/>
                  <w:b/>
                  <w:bCs/>
                  <w:color w:val="000000"/>
                </w:rPr>
                <w:t>3.c.3</w:t>
              </w:r>
            </w:ins>
          </w:p>
        </w:tc>
        <w:tc>
          <w:tcPr>
            <w:tcW w:w="3111" w:type="dxa"/>
            <w:vMerge/>
            <w:tcBorders>
              <w:top w:val="nil"/>
              <w:left w:val="single" w:sz="4" w:space="0" w:color="000000"/>
              <w:bottom w:val="single" w:sz="4" w:space="0" w:color="000000"/>
              <w:right w:val="single" w:sz="4" w:space="0" w:color="000000"/>
            </w:tcBorders>
            <w:vAlign w:val="center"/>
            <w:hideMark/>
          </w:tcPr>
          <w:p w14:paraId="51AA2042" w14:textId="77777777" w:rsidR="00506A12" w:rsidRPr="00506A12" w:rsidRDefault="00506A12" w:rsidP="00E56215">
            <w:pPr>
              <w:spacing w:after="0" w:line="240" w:lineRule="auto"/>
              <w:rPr>
                <w:ins w:id="6577" w:author="OPD2" w:date="2021-03-16T07:31:00Z"/>
                <w:rFonts w:ascii="Calibri" w:eastAsia="Times New Roman" w:hAnsi="Calibri" w:cs="Calibri"/>
                <w:color w:val="000000"/>
                <w:sz w:val="20"/>
                <w:szCs w:val="20"/>
              </w:rPr>
            </w:pPr>
          </w:p>
        </w:tc>
        <w:tc>
          <w:tcPr>
            <w:tcW w:w="5850" w:type="dxa"/>
            <w:tcBorders>
              <w:top w:val="nil"/>
              <w:left w:val="nil"/>
              <w:bottom w:val="single" w:sz="4" w:space="0" w:color="000000"/>
              <w:right w:val="single" w:sz="4" w:space="0" w:color="000000"/>
            </w:tcBorders>
            <w:shd w:val="clear" w:color="E2EFD9" w:fill="E2EFD9"/>
            <w:vAlign w:val="center"/>
            <w:hideMark/>
          </w:tcPr>
          <w:p w14:paraId="06A47473" w14:textId="77777777" w:rsidR="00506A12" w:rsidRPr="00506A12" w:rsidRDefault="00506A12" w:rsidP="00E56215">
            <w:pPr>
              <w:spacing w:after="0" w:line="240" w:lineRule="auto"/>
              <w:rPr>
                <w:ins w:id="6578" w:author="OPD2" w:date="2021-03-16T07:31:00Z"/>
                <w:rFonts w:ascii="Calibri" w:eastAsia="Times New Roman" w:hAnsi="Calibri" w:cs="Calibri"/>
                <w:color w:val="000000"/>
                <w:sz w:val="20"/>
                <w:szCs w:val="20"/>
              </w:rPr>
            </w:pPr>
            <w:ins w:id="6579" w:author="OPD2" w:date="2021-03-16T07:31:00Z">
              <w:r w:rsidRPr="00506A12">
                <w:rPr>
                  <w:rFonts w:ascii="Calibri" w:eastAsia="Times New Roman" w:hAnsi="Calibri" w:cs="Calibri"/>
                  <w:color w:val="000000"/>
                  <w:sz w:val="20"/>
                  <w:szCs w:val="20"/>
                </w:rPr>
                <w:t>By 2030, reduce the Health Professional Shortage Area (HPSA) score for mental health from 19 to 16</w:t>
              </w:r>
            </w:ins>
          </w:p>
        </w:tc>
      </w:tr>
      <w:tr w:rsidR="00506A12" w:rsidRPr="00506A12" w14:paraId="5D760081" w14:textId="77777777" w:rsidTr="00307A5E">
        <w:trPr>
          <w:trHeight w:val="1205"/>
          <w:ins w:id="6580"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11256DF4" w14:textId="77777777" w:rsidR="00506A12" w:rsidRPr="00506A12" w:rsidRDefault="00506A12" w:rsidP="00E56215">
            <w:pPr>
              <w:spacing w:after="0" w:line="240" w:lineRule="auto"/>
              <w:rPr>
                <w:ins w:id="6581"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A8D08D" w:fill="A8D08D"/>
            <w:noWrap/>
            <w:vAlign w:val="center"/>
            <w:hideMark/>
          </w:tcPr>
          <w:p w14:paraId="63F7F5FE" w14:textId="77777777" w:rsidR="00506A12" w:rsidRPr="00506A12" w:rsidRDefault="00506A12" w:rsidP="00E56215">
            <w:pPr>
              <w:spacing w:after="0" w:line="240" w:lineRule="auto"/>
              <w:jc w:val="center"/>
              <w:rPr>
                <w:ins w:id="6582" w:author="OPD2" w:date="2021-03-16T07:31:00Z"/>
                <w:rFonts w:ascii="Calibri" w:eastAsia="Times New Roman" w:hAnsi="Calibri" w:cs="Calibri"/>
                <w:b/>
                <w:bCs/>
                <w:color w:val="000000"/>
              </w:rPr>
            </w:pPr>
            <w:ins w:id="6583" w:author="OPD2" w:date="2021-03-16T07:31:00Z">
              <w:r w:rsidRPr="00506A12">
                <w:rPr>
                  <w:rFonts w:ascii="Calibri" w:eastAsia="Times New Roman" w:hAnsi="Calibri" w:cs="Calibri"/>
                  <w:b/>
                  <w:bCs/>
                  <w:color w:val="000000"/>
                </w:rPr>
                <w:t>3.c.4</w:t>
              </w:r>
            </w:ins>
          </w:p>
        </w:tc>
        <w:tc>
          <w:tcPr>
            <w:tcW w:w="3111" w:type="dxa"/>
            <w:vMerge/>
            <w:tcBorders>
              <w:top w:val="nil"/>
              <w:left w:val="single" w:sz="4" w:space="0" w:color="000000"/>
              <w:bottom w:val="single" w:sz="4" w:space="0" w:color="000000"/>
              <w:right w:val="single" w:sz="4" w:space="0" w:color="000000"/>
            </w:tcBorders>
            <w:vAlign w:val="center"/>
            <w:hideMark/>
          </w:tcPr>
          <w:p w14:paraId="3AA4EEA2" w14:textId="77777777" w:rsidR="00506A12" w:rsidRPr="00506A12" w:rsidRDefault="00506A12" w:rsidP="00E56215">
            <w:pPr>
              <w:spacing w:after="0" w:line="240" w:lineRule="auto"/>
              <w:rPr>
                <w:ins w:id="6584" w:author="OPD2" w:date="2021-03-16T07:31:00Z"/>
                <w:rFonts w:ascii="Calibri" w:eastAsia="Times New Roman" w:hAnsi="Calibri" w:cs="Calibri"/>
                <w:color w:val="000000"/>
                <w:sz w:val="20"/>
                <w:szCs w:val="20"/>
              </w:rPr>
            </w:pPr>
          </w:p>
        </w:tc>
        <w:tc>
          <w:tcPr>
            <w:tcW w:w="5850" w:type="dxa"/>
            <w:tcBorders>
              <w:top w:val="nil"/>
              <w:left w:val="nil"/>
              <w:bottom w:val="single" w:sz="4" w:space="0" w:color="000000"/>
              <w:right w:val="single" w:sz="4" w:space="0" w:color="000000"/>
            </w:tcBorders>
            <w:shd w:val="clear" w:color="E2EFD9" w:fill="E2EFD9"/>
            <w:vAlign w:val="center"/>
            <w:hideMark/>
          </w:tcPr>
          <w:p w14:paraId="6463A320" w14:textId="77777777" w:rsidR="00506A12" w:rsidRPr="00506A12" w:rsidRDefault="00506A12" w:rsidP="00E56215">
            <w:pPr>
              <w:spacing w:after="0" w:line="240" w:lineRule="auto"/>
              <w:rPr>
                <w:ins w:id="6585" w:author="OPD2" w:date="2021-03-16T07:31:00Z"/>
                <w:rFonts w:ascii="Calibri" w:eastAsia="Times New Roman" w:hAnsi="Calibri" w:cs="Calibri"/>
                <w:color w:val="000000"/>
                <w:sz w:val="20"/>
                <w:szCs w:val="20"/>
              </w:rPr>
            </w:pPr>
            <w:ins w:id="6586" w:author="OPD2" w:date="2021-03-16T07:31:00Z">
              <w:r w:rsidRPr="00506A12">
                <w:rPr>
                  <w:rFonts w:ascii="Calibri" w:eastAsia="Times New Roman" w:hAnsi="Calibri" w:cs="Calibri"/>
                  <w:color w:val="000000"/>
                  <w:sz w:val="20"/>
                  <w:szCs w:val="20"/>
                </w:rPr>
                <w:t xml:space="preserve">By 2030, increase the Medically Underserved Area and Medically Underserved Population (MUA/P) Score 46.7 to 55. </w:t>
              </w:r>
            </w:ins>
          </w:p>
        </w:tc>
      </w:tr>
      <w:tr w:rsidR="00506A12" w:rsidRPr="00506A12" w14:paraId="0966292D" w14:textId="77777777" w:rsidTr="00307A5E">
        <w:trPr>
          <w:trHeight w:val="1007"/>
          <w:ins w:id="6587" w:author="OPD2" w:date="2021-03-16T07:31:00Z"/>
        </w:trPr>
        <w:tc>
          <w:tcPr>
            <w:tcW w:w="3150" w:type="dxa"/>
            <w:vMerge/>
            <w:tcBorders>
              <w:top w:val="nil"/>
              <w:left w:val="single" w:sz="4" w:space="0" w:color="000000"/>
              <w:bottom w:val="single" w:sz="4" w:space="0" w:color="000000"/>
              <w:right w:val="single" w:sz="4" w:space="0" w:color="000000"/>
            </w:tcBorders>
            <w:vAlign w:val="center"/>
            <w:hideMark/>
          </w:tcPr>
          <w:p w14:paraId="12FE34B3" w14:textId="77777777" w:rsidR="00506A12" w:rsidRPr="00506A12" w:rsidRDefault="00506A12" w:rsidP="00E56215">
            <w:pPr>
              <w:spacing w:after="0" w:line="240" w:lineRule="auto"/>
              <w:rPr>
                <w:ins w:id="6588" w:author="OPD2" w:date="2021-03-16T07:31:00Z"/>
                <w:rFonts w:ascii="Calibri" w:eastAsia="Times New Roman" w:hAnsi="Calibri" w:cs="Calibri"/>
                <w:color w:val="000000"/>
                <w:sz w:val="16"/>
                <w:szCs w:val="16"/>
              </w:rPr>
            </w:pPr>
          </w:p>
        </w:tc>
        <w:tc>
          <w:tcPr>
            <w:tcW w:w="1389" w:type="dxa"/>
            <w:tcBorders>
              <w:top w:val="nil"/>
              <w:left w:val="nil"/>
              <w:bottom w:val="single" w:sz="4" w:space="0" w:color="000000"/>
              <w:right w:val="single" w:sz="4" w:space="0" w:color="000000"/>
            </w:tcBorders>
            <w:shd w:val="clear" w:color="A8D08D" w:fill="A8D08D"/>
            <w:noWrap/>
            <w:vAlign w:val="center"/>
            <w:hideMark/>
          </w:tcPr>
          <w:p w14:paraId="3D3876B8" w14:textId="77777777" w:rsidR="00506A12" w:rsidRPr="00506A12" w:rsidRDefault="00506A12" w:rsidP="00E56215">
            <w:pPr>
              <w:spacing w:after="0" w:line="240" w:lineRule="auto"/>
              <w:jc w:val="center"/>
              <w:rPr>
                <w:ins w:id="6589" w:author="OPD2" w:date="2021-03-16T07:31:00Z"/>
                <w:rFonts w:ascii="Calibri" w:eastAsia="Times New Roman" w:hAnsi="Calibri" w:cs="Calibri"/>
                <w:b/>
                <w:bCs/>
                <w:color w:val="000000"/>
              </w:rPr>
            </w:pPr>
            <w:ins w:id="6590" w:author="OPD2" w:date="2021-03-16T07:31:00Z">
              <w:r w:rsidRPr="00506A12">
                <w:rPr>
                  <w:rFonts w:ascii="Calibri" w:eastAsia="Times New Roman" w:hAnsi="Calibri" w:cs="Calibri"/>
                  <w:b/>
                  <w:bCs/>
                  <w:color w:val="000000"/>
                </w:rPr>
                <w:t>3.c.5</w:t>
              </w:r>
            </w:ins>
          </w:p>
        </w:tc>
        <w:tc>
          <w:tcPr>
            <w:tcW w:w="3111" w:type="dxa"/>
            <w:tcBorders>
              <w:top w:val="nil"/>
              <w:left w:val="nil"/>
              <w:bottom w:val="single" w:sz="4" w:space="0" w:color="000000"/>
              <w:right w:val="single" w:sz="4" w:space="0" w:color="000000"/>
            </w:tcBorders>
            <w:shd w:val="clear" w:color="E2EFD9" w:fill="E2EFD9"/>
            <w:vAlign w:val="center"/>
            <w:hideMark/>
          </w:tcPr>
          <w:p w14:paraId="3A2F3375" w14:textId="77777777" w:rsidR="00506A12" w:rsidRPr="00506A12" w:rsidRDefault="00506A12" w:rsidP="00E56215">
            <w:pPr>
              <w:spacing w:after="0" w:line="240" w:lineRule="auto"/>
              <w:rPr>
                <w:ins w:id="6591" w:author="OPD2" w:date="2021-03-16T07:31:00Z"/>
                <w:rFonts w:ascii="Calibri" w:eastAsia="Times New Roman" w:hAnsi="Calibri" w:cs="Calibri"/>
                <w:color w:val="000000"/>
                <w:sz w:val="20"/>
                <w:szCs w:val="20"/>
              </w:rPr>
            </w:pPr>
            <w:ins w:id="6592" w:author="OPD2" w:date="2021-03-16T07:31:00Z">
              <w:r w:rsidRPr="00506A12">
                <w:rPr>
                  <w:rFonts w:ascii="Calibri" w:eastAsia="Times New Roman" w:hAnsi="Calibri" w:cs="Calibri"/>
                  <w:color w:val="000000"/>
                  <w:sz w:val="20"/>
                  <w:szCs w:val="20"/>
                </w:rPr>
                <w:t xml:space="preserve">Local public expenditure on health </w:t>
              </w:r>
            </w:ins>
          </w:p>
        </w:tc>
        <w:tc>
          <w:tcPr>
            <w:tcW w:w="5850" w:type="dxa"/>
            <w:tcBorders>
              <w:top w:val="nil"/>
              <w:left w:val="nil"/>
              <w:bottom w:val="single" w:sz="4" w:space="0" w:color="000000"/>
              <w:right w:val="single" w:sz="4" w:space="0" w:color="000000"/>
            </w:tcBorders>
            <w:shd w:val="clear" w:color="E2EFD9" w:fill="E2EFD9"/>
            <w:vAlign w:val="center"/>
            <w:hideMark/>
          </w:tcPr>
          <w:p w14:paraId="3FD5D556" w14:textId="77777777" w:rsidR="00506A12" w:rsidRPr="00506A12" w:rsidRDefault="00506A12" w:rsidP="00E56215">
            <w:pPr>
              <w:spacing w:after="0" w:line="240" w:lineRule="auto"/>
              <w:rPr>
                <w:ins w:id="6593" w:author="OPD2" w:date="2021-03-16T07:31:00Z"/>
                <w:rFonts w:ascii="Calibri" w:eastAsia="Times New Roman" w:hAnsi="Calibri" w:cs="Calibri"/>
                <w:color w:val="000000"/>
                <w:sz w:val="20"/>
                <w:szCs w:val="20"/>
              </w:rPr>
            </w:pPr>
            <w:ins w:id="6594" w:author="OPD2" w:date="2021-03-16T07:31:00Z">
              <w:r w:rsidRPr="00506A12">
                <w:rPr>
                  <w:rFonts w:ascii="Calibri" w:eastAsia="Times New Roman" w:hAnsi="Calibri" w:cs="Calibri"/>
                  <w:color w:val="000000"/>
                  <w:sz w:val="20"/>
                  <w:szCs w:val="20"/>
                </w:rPr>
                <w:t>By 2030, increase CNMI government expenditure on health from 10% to 17%</w:t>
              </w:r>
            </w:ins>
          </w:p>
        </w:tc>
      </w:tr>
      <w:tr w:rsidR="00506A12" w:rsidRPr="00506A12" w14:paraId="3161E8AD" w14:textId="77777777" w:rsidTr="00307A5E">
        <w:trPr>
          <w:trHeight w:val="2960"/>
          <w:ins w:id="6595" w:author="OPD2" w:date="2021-03-16T07:31:00Z"/>
        </w:trPr>
        <w:tc>
          <w:tcPr>
            <w:tcW w:w="3150" w:type="dxa"/>
            <w:tcBorders>
              <w:top w:val="nil"/>
              <w:left w:val="single" w:sz="4" w:space="0" w:color="000000"/>
              <w:bottom w:val="single" w:sz="4" w:space="0" w:color="000000"/>
              <w:right w:val="single" w:sz="4" w:space="0" w:color="000000"/>
            </w:tcBorders>
            <w:shd w:val="clear" w:color="8EAADB" w:fill="8EAADB"/>
            <w:vAlign w:val="center"/>
            <w:hideMark/>
          </w:tcPr>
          <w:p w14:paraId="2F464A29" w14:textId="77777777" w:rsidR="00506A12" w:rsidRPr="00506A12" w:rsidRDefault="00506A12" w:rsidP="00E56215">
            <w:pPr>
              <w:spacing w:after="0" w:line="240" w:lineRule="auto"/>
              <w:jc w:val="center"/>
              <w:rPr>
                <w:ins w:id="6596" w:author="OPD2" w:date="2021-03-16T07:31:00Z"/>
                <w:rFonts w:ascii="Calibri" w:eastAsia="Times New Roman" w:hAnsi="Calibri" w:cs="Calibri"/>
                <w:color w:val="000000"/>
                <w:sz w:val="16"/>
                <w:szCs w:val="16"/>
              </w:rPr>
            </w:pPr>
            <w:ins w:id="6597" w:author="OPD2" w:date="2021-03-16T07:31:00Z">
              <w:r w:rsidRPr="00506A12">
                <w:rPr>
                  <w:rFonts w:ascii="Calibri" w:eastAsia="Times New Roman" w:hAnsi="Calibri" w:cs="Calibri"/>
                  <w:color w:val="000000"/>
                  <w:sz w:val="16"/>
                  <w:szCs w:val="16"/>
                </w:rPr>
                <w:t>Strengthen the capacity of all countries, in particular developing countries, for early warning, risk reduction and management of national and global health risks</w:t>
              </w:r>
            </w:ins>
          </w:p>
        </w:tc>
        <w:tc>
          <w:tcPr>
            <w:tcW w:w="1389" w:type="dxa"/>
            <w:tcBorders>
              <w:top w:val="nil"/>
              <w:left w:val="nil"/>
              <w:bottom w:val="single" w:sz="4" w:space="0" w:color="000000"/>
              <w:right w:val="single" w:sz="4" w:space="0" w:color="000000"/>
            </w:tcBorders>
            <w:shd w:val="clear" w:color="8EAADB" w:fill="8EAADB"/>
            <w:noWrap/>
            <w:vAlign w:val="center"/>
            <w:hideMark/>
          </w:tcPr>
          <w:p w14:paraId="3697E42E" w14:textId="77777777" w:rsidR="00506A12" w:rsidRPr="00506A12" w:rsidRDefault="00506A12" w:rsidP="00E56215">
            <w:pPr>
              <w:spacing w:after="0" w:line="240" w:lineRule="auto"/>
              <w:jc w:val="center"/>
              <w:rPr>
                <w:ins w:id="6598" w:author="OPD2" w:date="2021-03-16T07:31:00Z"/>
                <w:rFonts w:ascii="Calibri" w:eastAsia="Times New Roman" w:hAnsi="Calibri" w:cs="Calibri"/>
                <w:b/>
                <w:bCs/>
                <w:color w:val="000000"/>
              </w:rPr>
            </w:pPr>
            <w:ins w:id="6599" w:author="OPD2" w:date="2021-03-16T07:31:00Z">
              <w:r w:rsidRPr="00506A12">
                <w:rPr>
                  <w:rFonts w:ascii="Calibri" w:eastAsia="Times New Roman" w:hAnsi="Calibri" w:cs="Calibri"/>
                  <w:b/>
                  <w:bCs/>
                  <w:color w:val="000000"/>
                </w:rPr>
                <w:t>3.d.1</w:t>
              </w:r>
            </w:ins>
          </w:p>
        </w:tc>
        <w:tc>
          <w:tcPr>
            <w:tcW w:w="3111" w:type="dxa"/>
            <w:tcBorders>
              <w:top w:val="nil"/>
              <w:left w:val="nil"/>
              <w:bottom w:val="single" w:sz="4" w:space="0" w:color="000000"/>
              <w:right w:val="single" w:sz="4" w:space="0" w:color="000000"/>
            </w:tcBorders>
            <w:shd w:val="clear" w:color="D9E2F3" w:fill="D9E2F3"/>
            <w:vAlign w:val="center"/>
            <w:hideMark/>
          </w:tcPr>
          <w:p w14:paraId="7C199804" w14:textId="77777777" w:rsidR="00506A12" w:rsidRPr="00506A12" w:rsidRDefault="00506A12" w:rsidP="00E56215">
            <w:pPr>
              <w:spacing w:after="0" w:line="240" w:lineRule="auto"/>
              <w:rPr>
                <w:ins w:id="6600" w:author="OPD2" w:date="2021-03-16T07:31:00Z"/>
                <w:rFonts w:ascii="Calibri" w:eastAsia="Times New Roman" w:hAnsi="Calibri" w:cs="Calibri"/>
                <w:color w:val="000000"/>
                <w:sz w:val="20"/>
                <w:szCs w:val="20"/>
              </w:rPr>
            </w:pPr>
            <w:ins w:id="6601" w:author="OPD2" w:date="2021-03-16T07:31:00Z">
              <w:r w:rsidRPr="00506A12">
                <w:rPr>
                  <w:rFonts w:ascii="Calibri" w:eastAsia="Times New Roman" w:hAnsi="Calibri" w:cs="Calibri"/>
                  <w:color w:val="000000"/>
                  <w:sz w:val="20"/>
                  <w:szCs w:val="20"/>
                </w:rPr>
                <w:t>International Health Regulations (IHR) capacity and health emergency preparedness</w:t>
              </w:r>
            </w:ins>
          </w:p>
        </w:tc>
        <w:tc>
          <w:tcPr>
            <w:tcW w:w="5850" w:type="dxa"/>
            <w:tcBorders>
              <w:top w:val="nil"/>
              <w:left w:val="nil"/>
              <w:bottom w:val="single" w:sz="4" w:space="0" w:color="000000"/>
              <w:right w:val="single" w:sz="4" w:space="0" w:color="000000"/>
            </w:tcBorders>
            <w:shd w:val="clear" w:color="D9E2F3" w:fill="D9E2F3"/>
            <w:vAlign w:val="center"/>
            <w:hideMark/>
          </w:tcPr>
          <w:p w14:paraId="7CE9D373" w14:textId="68687FAB" w:rsidR="00506A12" w:rsidRPr="00506A12" w:rsidRDefault="00506A12" w:rsidP="00E56215">
            <w:pPr>
              <w:spacing w:after="0" w:line="240" w:lineRule="auto"/>
              <w:rPr>
                <w:ins w:id="6602" w:author="OPD2" w:date="2021-03-16T07:31:00Z"/>
                <w:rFonts w:ascii="Calibri" w:eastAsia="Times New Roman" w:hAnsi="Calibri" w:cs="Calibri"/>
                <w:color w:val="000000"/>
                <w:sz w:val="20"/>
                <w:szCs w:val="20"/>
              </w:rPr>
            </w:pPr>
            <w:ins w:id="6603" w:author="OPD2" w:date="2021-03-16T07:31:00Z">
              <w:r w:rsidRPr="00506A12">
                <w:rPr>
                  <w:rFonts w:ascii="Calibri" w:eastAsia="Times New Roman" w:hAnsi="Calibri" w:cs="Calibri"/>
                  <w:color w:val="000000"/>
                  <w:sz w:val="20"/>
                  <w:szCs w:val="20"/>
                </w:rPr>
                <w:t xml:space="preserve">Percentage of attributes of 13 core capacities that have been attained at a specific point in time. The 13 core capacities are: (1) National legislation, policy and financing; (2) Coordination and National Focal Point communications; (3) Surveillance; (4) Response; (5) Preparedness; (6) Risk communication; (7) Human resources; (8) Laboratory; (9) Points of entry; (10) Zoonotic events; (11) Food safety; (12) Chemical events; </w:t>
              </w:r>
              <w:r w:rsidR="00E56215">
                <w:rPr>
                  <w:rFonts w:ascii="Calibri" w:eastAsia="Times New Roman" w:hAnsi="Calibri" w:cs="Calibri"/>
                  <w:color w:val="000000"/>
                  <w:sz w:val="20"/>
                  <w:szCs w:val="20"/>
                </w:rPr>
                <w:t xml:space="preserve">and </w:t>
              </w:r>
              <w:r w:rsidRPr="00506A12">
                <w:rPr>
                  <w:rFonts w:ascii="Calibri" w:eastAsia="Times New Roman" w:hAnsi="Calibri" w:cs="Calibri"/>
                  <w:color w:val="000000"/>
                  <w:sz w:val="20"/>
                  <w:szCs w:val="20"/>
                </w:rPr>
                <w:t xml:space="preserve">(13) Radionuclear emergencies. </w:t>
              </w:r>
            </w:ins>
          </w:p>
        </w:tc>
      </w:tr>
    </w:tbl>
    <w:p w14:paraId="46BD6539" w14:textId="77777777" w:rsidR="00506A12" w:rsidRDefault="00506A12" w:rsidP="00113B43">
      <w:pPr>
        <w:spacing w:line="240" w:lineRule="auto"/>
        <w:rPr>
          <w:ins w:id="6604" w:author="OPD2" w:date="2021-03-16T07:31:00Z"/>
          <w:rFonts w:cstheme="minorHAnsi"/>
          <w:i/>
          <w:iCs/>
        </w:rPr>
      </w:pPr>
    </w:p>
    <w:p w14:paraId="01D99921" w14:textId="77777777" w:rsidR="00866C6C" w:rsidRDefault="00866C6C" w:rsidP="00113B43">
      <w:pPr>
        <w:spacing w:line="240" w:lineRule="auto"/>
        <w:rPr>
          <w:ins w:id="6605" w:author="OPD2" w:date="2021-03-16T07:31:00Z"/>
          <w:rFonts w:cstheme="minorHAnsi"/>
          <w:i/>
          <w:iCs/>
        </w:rPr>
        <w:sectPr w:rsidR="00866C6C" w:rsidSect="00506A12">
          <w:pgSz w:w="15840" w:h="12240" w:orient="landscape"/>
          <w:pgMar w:top="1440" w:right="1440" w:bottom="1440" w:left="1440" w:header="720" w:footer="720" w:gutter="0"/>
          <w:cols w:space="720"/>
          <w:titlePg/>
          <w:docGrid w:linePitch="360"/>
        </w:sectPr>
      </w:pPr>
    </w:p>
    <w:p w14:paraId="39CDC5F4" w14:textId="6174B8D7" w:rsidR="00506A12" w:rsidRDefault="00866C6C" w:rsidP="002A2A32">
      <w:pPr>
        <w:pStyle w:val="Heading1"/>
        <w:spacing w:before="0"/>
        <w:rPr>
          <w:ins w:id="6606" w:author="OPD2" w:date="2021-03-16T07:31:00Z"/>
        </w:rPr>
      </w:pPr>
      <w:bookmarkStart w:id="6607" w:name="_Toc66508575"/>
      <w:ins w:id="6608" w:author="OPD2" w:date="2021-03-16T07:31:00Z">
        <w:r>
          <w:t>Appendix V – 2021 Climate Change Assessment and Policy Recommendations for CNMI</w:t>
        </w:r>
        <w:bookmarkEnd w:id="6607"/>
      </w:ins>
    </w:p>
    <w:p w14:paraId="560A3B58" w14:textId="621CF9EE" w:rsidR="00803503" w:rsidRDefault="00866C6C" w:rsidP="00866C6C">
      <w:pPr>
        <w:rPr>
          <w:ins w:id="6609" w:author="OPD2" w:date="2021-03-16T07:31:00Z"/>
        </w:rPr>
      </w:pPr>
      <w:ins w:id="6610" w:author="OPD2" w:date="2021-03-16T07:31:00Z">
        <w:r>
          <w:t>The following recommendations are excerpts from the 2021 PIRCA Climate Change Assessment for CNMI, which was supported by OPD and planning partners. These policy recommendations support “Smart, Safe Growth” mainstreaming across sectors including those highlighted here to support alignment with long-term sustainability</w:t>
        </w:r>
        <w:r w:rsidR="00B71513">
          <w:t xml:space="preserve"> goals</w:t>
        </w:r>
        <w:r>
          <w:t>.</w:t>
        </w:r>
        <w:r w:rsidR="00803503">
          <w:t xml:space="preserve"> </w:t>
        </w:r>
      </w:ins>
    </w:p>
    <w:p w14:paraId="3B330762" w14:textId="297A6025" w:rsidR="00866C6C" w:rsidRDefault="00803503" w:rsidP="00866C6C">
      <w:pPr>
        <w:rPr>
          <w:ins w:id="6611" w:author="OPD2" w:date="2021-03-16T07:31:00Z"/>
        </w:rPr>
      </w:pPr>
      <w:ins w:id="6612" w:author="OPD2" w:date="2021-03-16T07:31:00Z">
        <w:r>
          <w:t xml:space="preserve">You can learn more about the report and view the full document at:  </w:t>
        </w:r>
        <w:r w:rsidR="00866C6C">
          <w:t xml:space="preserve"> </w:t>
        </w:r>
      </w:ins>
    </w:p>
    <w:p w14:paraId="02888D44" w14:textId="3B1FFEB9" w:rsidR="002E36F6" w:rsidRDefault="006D5972" w:rsidP="006D5972">
      <w:pPr>
        <w:jc w:val="center"/>
        <w:rPr>
          <w:ins w:id="6613" w:author="OPD2" w:date="2021-03-16T07:31:00Z"/>
        </w:rPr>
      </w:pPr>
      <w:ins w:id="6614" w:author="OPD2" w:date="2021-03-16T07:31:00Z">
        <w:r>
          <w:rPr>
            <w:noProof/>
          </w:rPr>
          <w:drawing>
            <wp:inline distT="0" distB="0" distL="0" distR="0" wp14:anchorId="4D9F989B" wp14:editId="1F207472">
              <wp:extent cx="4060190" cy="5399273"/>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4065987" cy="5406982"/>
                      </a:xfrm>
                      <a:prstGeom prst="rect">
                        <a:avLst/>
                      </a:prstGeom>
                    </pic:spPr>
                  </pic:pic>
                </a:graphicData>
              </a:graphic>
            </wp:inline>
          </w:drawing>
        </w:r>
      </w:ins>
    </w:p>
    <w:p w14:paraId="57A9299A" w14:textId="088706C0" w:rsidR="002E36F6" w:rsidRDefault="002E36F6" w:rsidP="00866C6C">
      <w:pPr>
        <w:rPr>
          <w:ins w:id="6615" w:author="OPD2" w:date="2021-03-16T07:31:00Z"/>
        </w:rPr>
      </w:pPr>
    </w:p>
    <w:p w14:paraId="1AE975C8" w14:textId="13199508" w:rsidR="002E36F6" w:rsidRDefault="002E36F6" w:rsidP="00866C6C">
      <w:pPr>
        <w:rPr>
          <w:ins w:id="6616" w:author="OPD2" w:date="2021-03-16T07:31:00Z"/>
        </w:rPr>
      </w:pPr>
    </w:p>
    <w:p w14:paraId="163E493C" w14:textId="3A9E85DA" w:rsidR="002E36F6" w:rsidRDefault="002E36F6" w:rsidP="00866C6C">
      <w:pPr>
        <w:rPr>
          <w:ins w:id="6617" w:author="OPD2" w:date="2021-03-16T07:31:00Z"/>
        </w:rPr>
      </w:pPr>
      <w:ins w:id="6618" w:author="OPD2" w:date="2021-03-16T07:31:00Z">
        <w:r>
          <w:rPr>
            <w:noProof/>
          </w:rPr>
          <w:drawing>
            <wp:anchor distT="0" distB="0" distL="114300" distR="114300" simplePos="0" relativeHeight="252180480" behindDoc="0" locked="0" layoutInCell="1" allowOverlap="1" wp14:anchorId="77069BC3" wp14:editId="0569C60A">
              <wp:simplePos x="0" y="0"/>
              <wp:positionH relativeFrom="column">
                <wp:posOffset>628650</wp:posOffset>
              </wp:positionH>
              <wp:positionV relativeFrom="paragraph">
                <wp:posOffset>-180975</wp:posOffset>
              </wp:positionV>
              <wp:extent cx="5228590" cy="7980680"/>
              <wp:effectExtent l="0" t="0" r="0" b="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8">
                        <a:extLst>
                          <a:ext uri="{28A0092B-C50C-407E-A947-70E740481C1C}">
                            <a14:useLocalDpi xmlns:a14="http://schemas.microsoft.com/office/drawing/2010/main" val="0"/>
                          </a:ext>
                        </a:extLst>
                      </a:blip>
                      <a:srcRect l="-1307" t="470" r="1307" b="-2030"/>
                      <a:stretch/>
                    </pic:blipFill>
                    <pic:spPr bwMode="auto">
                      <a:xfrm>
                        <a:off x="0" y="0"/>
                        <a:ext cx="5228590" cy="79806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p>
    <w:p w14:paraId="0D772C1E" w14:textId="45DF1126" w:rsidR="002E36F6" w:rsidRDefault="002E36F6" w:rsidP="00866C6C">
      <w:pPr>
        <w:rPr>
          <w:ins w:id="6619" w:author="OPD2" w:date="2021-03-16T07:31:00Z"/>
        </w:rPr>
      </w:pPr>
    </w:p>
    <w:p w14:paraId="19A1BC65" w14:textId="493360BA" w:rsidR="002E36F6" w:rsidRDefault="002E36F6" w:rsidP="00866C6C">
      <w:pPr>
        <w:rPr>
          <w:ins w:id="6620" w:author="OPD2" w:date="2021-03-16T07:31:00Z"/>
        </w:rPr>
      </w:pPr>
    </w:p>
    <w:p w14:paraId="53128CF8" w14:textId="09B6F84A" w:rsidR="002E36F6" w:rsidRDefault="002E36F6" w:rsidP="00866C6C">
      <w:pPr>
        <w:rPr>
          <w:ins w:id="6621" w:author="OPD2" w:date="2021-03-16T07:31:00Z"/>
        </w:rPr>
      </w:pPr>
    </w:p>
    <w:p w14:paraId="4B5FDB77" w14:textId="377340FE" w:rsidR="002E36F6" w:rsidRDefault="002E36F6" w:rsidP="00866C6C">
      <w:pPr>
        <w:rPr>
          <w:ins w:id="6622" w:author="OPD2" w:date="2021-03-16T07:31:00Z"/>
        </w:rPr>
      </w:pPr>
    </w:p>
    <w:p w14:paraId="5B91252A" w14:textId="6A4BB4BE" w:rsidR="002E36F6" w:rsidRDefault="002E36F6" w:rsidP="00866C6C">
      <w:pPr>
        <w:rPr>
          <w:ins w:id="6623" w:author="OPD2" w:date="2021-03-16T07:31:00Z"/>
        </w:rPr>
      </w:pPr>
    </w:p>
    <w:p w14:paraId="7561B9DB" w14:textId="412408C9" w:rsidR="002E36F6" w:rsidRDefault="002E36F6" w:rsidP="00866C6C">
      <w:pPr>
        <w:rPr>
          <w:ins w:id="6624" w:author="OPD2" w:date="2021-03-16T07:31:00Z"/>
        </w:rPr>
      </w:pPr>
    </w:p>
    <w:p w14:paraId="1E71D52C" w14:textId="100BBDC6" w:rsidR="002E36F6" w:rsidRDefault="002E36F6" w:rsidP="00866C6C">
      <w:pPr>
        <w:rPr>
          <w:ins w:id="6625" w:author="OPD2" w:date="2021-03-16T07:31:00Z"/>
        </w:rPr>
      </w:pPr>
    </w:p>
    <w:p w14:paraId="2D7BFEAB" w14:textId="08E5A045" w:rsidR="002E36F6" w:rsidRDefault="002E36F6" w:rsidP="00866C6C">
      <w:pPr>
        <w:rPr>
          <w:ins w:id="6626" w:author="OPD2" w:date="2021-03-16T07:31:00Z"/>
        </w:rPr>
      </w:pPr>
    </w:p>
    <w:p w14:paraId="6C4228BE" w14:textId="4121EB46" w:rsidR="002E36F6" w:rsidRDefault="002E36F6" w:rsidP="00866C6C">
      <w:pPr>
        <w:rPr>
          <w:ins w:id="6627" w:author="OPD2" w:date="2021-03-16T07:31:00Z"/>
        </w:rPr>
      </w:pPr>
    </w:p>
    <w:p w14:paraId="4D4BA5C9" w14:textId="6A23E330" w:rsidR="002E36F6" w:rsidRDefault="002E36F6" w:rsidP="00866C6C">
      <w:pPr>
        <w:rPr>
          <w:ins w:id="6628" w:author="OPD2" w:date="2021-03-16T07:31:00Z"/>
        </w:rPr>
      </w:pPr>
    </w:p>
    <w:p w14:paraId="7DCF9A1A" w14:textId="2057C657" w:rsidR="002E36F6" w:rsidRDefault="002E36F6" w:rsidP="00866C6C">
      <w:pPr>
        <w:rPr>
          <w:ins w:id="6629" w:author="OPD2" w:date="2021-03-16T07:31:00Z"/>
        </w:rPr>
      </w:pPr>
    </w:p>
    <w:p w14:paraId="6260CAD9" w14:textId="3652DF78" w:rsidR="002E36F6" w:rsidRDefault="002E36F6" w:rsidP="00866C6C">
      <w:pPr>
        <w:rPr>
          <w:ins w:id="6630" w:author="OPD2" w:date="2021-03-16T07:31:00Z"/>
        </w:rPr>
      </w:pPr>
    </w:p>
    <w:p w14:paraId="2453C301" w14:textId="3C6CD0FC" w:rsidR="002E36F6" w:rsidRDefault="002E36F6" w:rsidP="00866C6C">
      <w:pPr>
        <w:rPr>
          <w:ins w:id="6631" w:author="OPD2" w:date="2021-03-16T07:31:00Z"/>
        </w:rPr>
      </w:pPr>
    </w:p>
    <w:p w14:paraId="359A224C" w14:textId="752293C6" w:rsidR="002E36F6" w:rsidRDefault="002E36F6" w:rsidP="00866C6C">
      <w:pPr>
        <w:rPr>
          <w:ins w:id="6632" w:author="OPD2" w:date="2021-03-16T07:31:00Z"/>
        </w:rPr>
      </w:pPr>
    </w:p>
    <w:p w14:paraId="4A8C0EC9" w14:textId="7A201899" w:rsidR="002E36F6" w:rsidRDefault="002E36F6" w:rsidP="00866C6C">
      <w:pPr>
        <w:rPr>
          <w:ins w:id="6633" w:author="OPD2" w:date="2021-03-16T07:31:00Z"/>
        </w:rPr>
      </w:pPr>
    </w:p>
    <w:p w14:paraId="3C5C8EC8" w14:textId="45DE6965" w:rsidR="002E36F6" w:rsidRDefault="002E36F6" w:rsidP="00866C6C">
      <w:pPr>
        <w:rPr>
          <w:ins w:id="6634" w:author="OPD2" w:date="2021-03-16T07:31:00Z"/>
        </w:rPr>
      </w:pPr>
    </w:p>
    <w:p w14:paraId="007E2043" w14:textId="01A85248" w:rsidR="002E36F6" w:rsidRDefault="002E36F6" w:rsidP="00866C6C">
      <w:pPr>
        <w:rPr>
          <w:ins w:id="6635" w:author="OPD2" w:date="2021-03-16T07:31:00Z"/>
        </w:rPr>
      </w:pPr>
    </w:p>
    <w:p w14:paraId="31694084" w14:textId="2DDCDB4F" w:rsidR="002E36F6" w:rsidRDefault="002E36F6" w:rsidP="00866C6C">
      <w:pPr>
        <w:rPr>
          <w:ins w:id="6636" w:author="OPD2" w:date="2021-03-16T07:31:00Z"/>
        </w:rPr>
      </w:pPr>
    </w:p>
    <w:p w14:paraId="0CD63E9B" w14:textId="122C746D" w:rsidR="002E36F6" w:rsidRDefault="002E36F6" w:rsidP="00866C6C">
      <w:pPr>
        <w:rPr>
          <w:ins w:id="6637" w:author="OPD2" w:date="2021-03-16T07:31:00Z"/>
        </w:rPr>
      </w:pPr>
    </w:p>
    <w:p w14:paraId="4E7B2697" w14:textId="65845EC2" w:rsidR="002E36F6" w:rsidRDefault="002E36F6" w:rsidP="00866C6C">
      <w:pPr>
        <w:rPr>
          <w:ins w:id="6638" w:author="OPD2" w:date="2021-03-16T07:31:00Z"/>
        </w:rPr>
      </w:pPr>
    </w:p>
    <w:p w14:paraId="22343037" w14:textId="472A6B7F" w:rsidR="002E36F6" w:rsidRDefault="002E36F6" w:rsidP="00866C6C">
      <w:pPr>
        <w:rPr>
          <w:ins w:id="6639" w:author="OPD2" w:date="2021-03-16T07:31:00Z"/>
        </w:rPr>
      </w:pPr>
    </w:p>
    <w:p w14:paraId="416AC5D9" w14:textId="3834E016" w:rsidR="002E36F6" w:rsidRDefault="002E36F6" w:rsidP="00866C6C">
      <w:pPr>
        <w:rPr>
          <w:ins w:id="6640" w:author="OPD2" w:date="2021-03-16T07:31:00Z"/>
        </w:rPr>
      </w:pPr>
    </w:p>
    <w:p w14:paraId="5F85860E" w14:textId="2074ADAA" w:rsidR="002E36F6" w:rsidRDefault="002E36F6" w:rsidP="00866C6C">
      <w:pPr>
        <w:rPr>
          <w:ins w:id="6641" w:author="OPD2" w:date="2021-03-16T07:31:00Z"/>
        </w:rPr>
      </w:pPr>
    </w:p>
    <w:p w14:paraId="37371FC9" w14:textId="58CB315E" w:rsidR="002E36F6" w:rsidRDefault="002E36F6" w:rsidP="00866C6C">
      <w:pPr>
        <w:rPr>
          <w:ins w:id="6642" w:author="OPD2" w:date="2021-03-16T07:31:00Z"/>
        </w:rPr>
      </w:pPr>
    </w:p>
    <w:p w14:paraId="0631CAB4" w14:textId="3F3A0FEA" w:rsidR="002E36F6" w:rsidRDefault="002E36F6" w:rsidP="00866C6C">
      <w:pPr>
        <w:rPr>
          <w:ins w:id="6643" w:author="OPD2" w:date="2021-03-16T07:31:00Z"/>
        </w:rPr>
      </w:pPr>
    </w:p>
    <w:p w14:paraId="31816A83" w14:textId="4CDFE9A6" w:rsidR="002E36F6" w:rsidRDefault="002E36F6" w:rsidP="00866C6C">
      <w:pPr>
        <w:rPr>
          <w:ins w:id="6644" w:author="OPD2" w:date="2021-03-16T07:31:00Z"/>
        </w:rPr>
      </w:pPr>
    </w:p>
    <w:p w14:paraId="451358C6" w14:textId="12418B1C" w:rsidR="002E36F6" w:rsidRDefault="002E36F6" w:rsidP="00866C6C">
      <w:pPr>
        <w:rPr>
          <w:ins w:id="6645" w:author="OPD2" w:date="2021-03-16T07:31:00Z"/>
        </w:rPr>
      </w:pPr>
    </w:p>
    <w:p w14:paraId="77826937" w14:textId="610B5E16" w:rsidR="002E36F6" w:rsidRDefault="002E36F6" w:rsidP="00866C6C">
      <w:pPr>
        <w:rPr>
          <w:ins w:id="6646" w:author="OPD2" w:date="2021-03-16T07:31:00Z"/>
        </w:rPr>
      </w:pPr>
    </w:p>
    <w:p w14:paraId="0C255C9E" w14:textId="0164399C" w:rsidR="002E36F6" w:rsidRDefault="00141D71" w:rsidP="00141D71">
      <w:pPr>
        <w:jc w:val="center"/>
        <w:rPr>
          <w:ins w:id="6647" w:author="OPD2" w:date="2021-03-16T07:31:00Z"/>
        </w:rPr>
      </w:pPr>
      <w:ins w:id="6648" w:author="OPD2" w:date="2021-03-16T07:31:00Z">
        <w:r>
          <w:rPr>
            <w:noProof/>
          </w:rPr>
          <w:drawing>
            <wp:inline distT="0" distB="0" distL="0" distR="0" wp14:anchorId="7D02BF8E" wp14:editId="4982172A">
              <wp:extent cx="5753100" cy="7899334"/>
              <wp:effectExtent l="0" t="0" r="0" b="698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758462" cy="7906697"/>
                      </a:xfrm>
                      <a:prstGeom prst="rect">
                        <a:avLst/>
                      </a:prstGeom>
                    </pic:spPr>
                  </pic:pic>
                </a:graphicData>
              </a:graphic>
            </wp:inline>
          </w:drawing>
        </w:r>
      </w:ins>
    </w:p>
    <w:p w14:paraId="22A0FF9F" w14:textId="3F44D0C4" w:rsidR="002E36F6" w:rsidRDefault="002E36F6" w:rsidP="00866C6C">
      <w:pPr>
        <w:rPr>
          <w:ins w:id="6649" w:author="OPD2" w:date="2021-03-16T07:31:00Z"/>
        </w:rPr>
      </w:pPr>
    </w:p>
    <w:p w14:paraId="4E09BA35" w14:textId="3D96EE32" w:rsidR="00141D71" w:rsidRDefault="001568F5" w:rsidP="001568F5">
      <w:pPr>
        <w:jc w:val="center"/>
        <w:rPr>
          <w:ins w:id="6650" w:author="OPD2" w:date="2021-03-16T07:31:00Z"/>
        </w:rPr>
      </w:pPr>
      <w:ins w:id="6651" w:author="OPD2" w:date="2021-03-16T07:31:00Z">
        <w:r>
          <w:rPr>
            <w:noProof/>
          </w:rPr>
          <w:drawing>
            <wp:inline distT="0" distB="0" distL="0" distR="0" wp14:anchorId="623CBA85" wp14:editId="0901B8D3">
              <wp:extent cx="5377939" cy="791527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380577" cy="7919158"/>
                      </a:xfrm>
                      <a:prstGeom prst="rect">
                        <a:avLst/>
                      </a:prstGeom>
                    </pic:spPr>
                  </pic:pic>
                </a:graphicData>
              </a:graphic>
            </wp:inline>
          </w:drawing>
        </w:r>
      </w:ins>
    </w:p>
    <w:p w14:paraId="40AF9F29" w14:textId="2C79B8AB" w:rsidR="00141D71" w:rsidRDefault="00141D71" w:rsidP="00866C6C">
      <w:pPr>
        <w:rPr>
          <w:ins w:id="6652" w:author="OPD2" w:date="2021-03-16T07:31:00Z"/>
        </w:rPr>
      </w:pPr>
    </w:p>
    <w:p w14:paraId="54AE4A9E" w14:textId="3D7168B7" w:rsidR="00141D71" w:rsidRDefault="00141D71" w:rsidP="00866C6C">
      <w:pPr>
        <w:rPr>
          <w:ins w:id="6653" w:author="OPD2" w:date="2021-03-16T07:31:00Z"/>
        </w:rPr>
      </w:pPr>
    </w:p>
    <w:p w14:paraId="42CAFBBD" w14:textId="74C5A585" w:rsidR="00141D71" w:rsidRDefault="00491BBA" w:rsidP="00491BBA">
      <w:pPr>
        <w:jc w:val="center"/>
        <w:rPr>
          <w:ins w:id="6654" w:author="OPD2" w:date="2021-03-16T07:31:00Z"/>
        </w:rPr>
      </w:pPr>
      <w:ins w:id="6655" w:author="OPD2" w:date="2021-03-16T07:31:00Z">
        <w:r>
          <w:rPr>
            <w:noProof/>
          </w:rPr>
          <w:drawing>
            <wp:inline distT="0" distB="0" distL="0" distR="0" wp14:anchorId="7B09B06A" wp14:editId="3DC1D748">
              <wp:extent cx="5362575" cy="7781925"/>
              <wp:effectExtent l="0" t="0" r="9525"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362575" cy="7781925"/>
                      </a:xfrm>
                      <a:prstGeom prst="rect">
                        <a:avLst/>
                      </a:prstGeom>
                    </pic:spPr>
                  </pic:pic>
                </a:graphicData>
              </a:graphic>
            </wp:inline>
          </w:drawing>
        </w:r>
      </w:ins>
    </w:p>
    <w:p w14:paraId="5D6BE0DE" w14:textId="5A4C66AE" w:rsidR="00491BBA" w:rsidRDefault="00E95E06" w:rsidP="00491BBA">
      <w:pPr>
        <w:jc w:val="center"/>
        <w:rPr>
          <w:ins w:id="6656" w:author="OPD2" w:date="2021-03-16T07:31:00Z"/>
        </w:rPr>
      </w:pPr>
      <w:ins w:id="6657" w:author="OPD2" w:date="2021-03-16T07:31:00Z">
        <w:r>
          <w:rPr>
            <w:noProof/>
          </w:rPr>
          <w:drawing>
            <wp:inline distT="0" distB="0" distL="0" distR="0" wp14:anchorId="400BFBE0" wp14:editId="73367FD9">
              <wp:extent cx="5343525" cy="800553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345164" cy="8007993"/>
                      </a:xfrm>
                      <a:prstGeom prst="rect">
                        <a:avLst/>
                      </a:prstGeom>
                    </pic:spPr>
                  </pic:pic>
                </a:graphicData>
              </a:graphic>
            </wp:inline>
          </w:drawing>
        </w:r>
      </w:ins>
    </w:p>
    <w:p w14:paraId="25CCC060" w14:textId="33CE4DA8" w:rsidR="00141D71" w:rsidRDefault="00BF4CA6" w:rsidP="00BF4CA6">
      <w:pPr>
        <w:jc w:val="center"/>
        <w:rPr>
          <w:ins w:id="6658" w:author="OPD2" w:date="2021-03-16T07:31:00Z"/>
        </w:rPr>
      </w:pPr>
      <w:ins w:id="6659" w:author="OPD2" w:date="2021-03-16T07:31:00Z">
        <w:r>
          <w:rPr>
            <w:noProof/>
          </w:rPr>
          <w:drawing>
            <wp:inline distT="0" distB="0" distL="0" distR="0" wp14:anchorId="0C85EA5F" wp14:editId="087CE4CE">
              <wp:extent cx="5114925" cy="7753350"/>
              <wp:effectExtent l="0" t="0" r="952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114925" cy="7753350"/>
                      </a:xfrm>
                      <a:prstGeom prst="rect">
                        <a:avLst/>
                      </a:prstGeom>
                    </pic:spPr>
                  </pic:pic>
                </a:graphicData>
              </a:graphic>
            </wp:inline>
          </w:drawing>
        </w:r>
      </w:ins>
    </w:p>
    <w:p w14:paraId="124D6886" w14:textId="3EAF854B" w:rsidR="00141D71" w:rsidRDefault="00141D71" w:rsidP="00866C6C">
      <w:pPr>
        <w:rPr>
          <w:ins w:id="6660" w:author="OPD2" w:date="2021-03-16T07:31:00Z"/>
        </w:rPr>
      </w:pPr>
    </w:p>
    <w:p w14:paraId="6E9952F4" w14:textId="6F1A7B6D" w:rsidR="00141D71" w:rsidRDefault="008D4F30" w:rsidP="008D4F30">
      <w:pPr>
        <w:jc w:val="center"/>
        <w:rPr>
          <w:ins w:id="6661" w:author="OPD2" w:date="2021-03-16T07:31:00Z"/>
        </w:rPr>
      </w:pPr>
      <w:ins w:id="6662" w:author="OPD2" w:date="2021-03-16T07:31:00Z">
        <w:r>
          <w:rPr>
            <w:noProof/>
          </w:rPr>
          <w:drawing>
            <wp:inline distT="0" distB="0" distL="0" distR="0" wp14:anchorId="07E2F9A9" wp14:editId="2990791A">
              <wp:extent cx="5162550" cy="78486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162550" cy="7848600"/>
                      </a:xfrm>
                      <a:prstGeom prst="rect">
                        <a:avLst/>
                      </a:prstGeom>
                    </pic:spPr>
                  </pic:pic>
                </a:graphicData>
              </a:graphic>
            </wp:inline>
          </w:drawing>
        </w:r>
      </w:ins>
    </w:p>
    <w:p w14:paraId="65FDFF07" w14:textId="5C2DA840" w:rsidR="00B8157F" w:rsidRDefault="00B8157F" w:rsidP="008D4F30">
      <w:pPr>
        <w:jc w:val="center"/>
        <w:rPr>
          <w:ins w:id="6663" w:author="OPD2" w:date="2021-03-16T07:31:00Z"/>
        </w:rPr>
      </w:pPr>
    </w:p>
    <w:p w14:paraId="5E9C90FD" w14:textId="05BC636B" w:rsidR="00B8157F" w:rsidRDefault="00B8157F" w:rsidP="008D4F30">
      <w:pPr>
        <w:jc w:val="center"/>
        <w:rPr>
          <w:ins w:id="6664" w:author="OPD2" w:date="2021-03-16T07:31:00Z"/>
        </w:rPr>
      </w:pPr>
      <w:ins w:id="6665" w:author="OPD2" w:date="2021-03-16T07:31:00Z">
        <w:r>
          <w:rPr>
            <w:noProof/>
          </w:rPr>
          <w:drawing>
            <wp:inline distT="0" distB="0" distL="0" distR="0" wp14:anchorId="273EB7B2" wp14:editId="7CF4CF14">
              <wp:extent cx="5471411" cy="78676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483290" cy="7884731"/>
                      </a:xfrm>
                      <a:prstGeom prst="rect">
                        <a:avLst/>
                      </a:prstGeom>
                    </pic:spPr>
                  </pic:pic>
                </a:graphicData>
              </a:graphic>
            </wp:inline>
          </w:drawing>
        </w:r>
      </w:ins>
    </w:p>
    <w:p w14:paraId="0AF8DEFC" w14:textId="088F1ADA" w:rsidR="00141D71" w:rsidRDefault="00141D71" w:rsidP="00866C6C">
      <w:pPr>
        <w:rPr>
          <w:ins w:id="6666" w:author="OPD2" w:date="2021-03-16T07:31:00Z"/>
        </w:rPr>
      </w:pPr>
    </w:p>
    <w:p w14:paraId="7505E499" w14:textId="02AFDE86" w:rsidR="00141D71" w:rsidRDefault="008435F4" w:rsidP="008435F4">
      <w:pPr>
        <w:jc w:val="center"/>
        <w:rPr>
          <w:ins w:id="6667" w:author="OPD2" w:date="2021-03-16T07:31:00Z"/>
        </w:rPr>
      </w:pPr>
      <w:ins w:id="6668" w:author="OPD2" w:date="2021-03-16T07:31:00Z">
        <w:r>
          <w:rPr>
            <w:noProof/>
          </w:rPr>
          <w:drawing>
            <wp:inline distT="0" distB="0" distL="0" distR="0" wp14:anchorId="2FF86251" wp14:editId="66E09AA3">
              <wp:extent cx="5229225" cy="7886700"/>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229225" cy="7886700"/>
                      </a:xfrm>
                      <a:prstGeom prst="rect">
                        <a:avLst/>
                      </a:prstGeom>
                    </pic:spPr>
                  </pic:pic>
                </a:graphicData>
              </a:graphic>
            </wp:inline>
          </w:drawing>
        </w:r>
      </w:ins>
    </w:p>
    <w:p w14:paraId="23F266D7" w14:textId="256004F9" w:rsidR="00141D71" w:rsidRDefault="00141D71" w:rsidP="00866C6C">
      <w:pPr>
        <w:rPr>
          <w:ins w:id="6669" w:author="OPD2" w:date="2021-03-16T07:31:00Z"/>
        </w:rPr>
      </w:pPr>
    </w:p>
    <w:p w14:paraId="6FAB8724" w14:textId="5CE5C3D6" w:rsidR="00141D71" w:rsidRDefault="00FB1853" w:rsidP="00FB1853">
      <w:pPr>
        <w:jc w:val="center"/>
        <w:rPr>
          <w:ins w:id="6670" w:author="OPD2" w:date="2021-03-16T07:31:00Z"/>
        </w:rPr>
      </w:pPr>
      <w:ins w:id="6671" w:author="OPD2" w:date="2021-03-16T07:31:00Z">
        <w:r>
          <w:rPr>
            <w:noProof/>
          </w:rPr>
          <w:drawing>
            <wp:inline distT="0" distB="0" distL="0" distR="0" wp14:anchorId="7596DD96" wp14:editId="37BFB336">
              <wp:extent cx="5314950" cy="7820025"/>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314950" cy="7820025"/>
                      </a:xfrm>
                      <a:prstGeom prst="rect">
                        <a:avLst/>
                      </a:prstGeom>
                    </pic:spPr>
                  </pic:pic>
                </a:graphicData>
              </a:graphic>
            </wp:inline>
          </w:drawing>
        </w:r>
      </w:ins>
    </w:p>
    <w:p w14:paraId="33282268" w14:textId="5AF24B47" w:rsidR="00141D71" w:rsidRDefault="00141D71" w:rsidP="00866C6C">
      <w:pPr>
        <w:rPr>
          <w:ins w:id="6672" w:author="OPD2" w:date="2021-03-16T07:31:00Z"/>
        </w:rPr>
      </w:pPr>
    </w:p>
    <w:p w14:paraId="1C3EDA88" w14:textId="47BA2903" w:rsidR="007C042D" w:rsidRDefault="007C042D" w:rsidP="007C042D">
      <w:pPr>
        <w:jc w:val="center"/>
        <w:rPr>
          <w:ins w:id="6673" w:author="OPD2" w:date="2021-03-16T07:31:00Z"/>
        </w:rPr>
      </w:pPr>
      <w:ins w:id="6674" w:author="OPD2" w:date="2021-03-16T07:31:00Z">
        <w:r>
          <w:rPr>
            <w:noProof/>
          </w:rPr>
          <w:drawing>
            <wp:inline distT="0" distB="0" distL="0" distR="0" wp14:anchorId="4BC43FA4" wp14:editId="21828F61">
              <wp:extent cx="5497286" cy="7696200"/>
              <wp:effectExtent l="0" t="0" r="825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8"/>
                      <a:srcRect r="4437"/>
                      <a:stretch/>
                    </pic:blipFill>
                    <pic:spPr bwMode="auto">
                      <a:xfrm>
                        <a:off x="0" y="0"/>
                        <a:ext cx="5502789" cy="7703904"/>
                      </a:xfrm>
                      <a:prstGeom prst="rect">
                        <a:avLst/>
                      </a:prstGeom>
                      <a:ln>
                        <a:noFill/>
                      </a:ln>
                      <a:extLst>
                        <a:ext uri="{53640926-AAD7-44D8-BBD7-CCE9431645EC}">
                          <a14:shadowObscured xmlns:a14="http://schemas.microsoft.com/office/drawing/2010/main"/>
                        </a:ext>
                      </a:extLst>
                    </pic:spPr>
                  </pic:pic>
                </a:graphicData>
              </a:graphic>
            </wp:inline>
          </w:drawing>
        </w:r>
      </w:ins>
    </w:p>
    <w:p w14:paraId="4844254F" w14:textId="7958274E" w:rsidR="00141D71" w:rsidRDefault="00141D71" w:rsidP="00866C6C">
      <w:pPr>
        <w:rPr>
          <w:ins w:id="6675" w:author="OPD2" w:date="2021-03-16T07:31:00Z"/>
        </w:rPr>
      </w:pPr>
    </w:p>
    <w:p w14:paraId="45E8D2D9" w14:textId="3723EAAC" w:rsidR="00141D71" w:rsidRDefault="001B39F6" w:rsidP="001B39F6">
      <w:pPr>
        <w:jc w:val="center"/>
        <w:rPr>
          <w:ins w:id="6676" w:author="OPD2" w:date="2021-03-16T07:31:00Z"/>
        </w:rPr>
      </w:pPr>
      <w:ins w:id="6677" w:author="OPD2" w:date="2021-03-16T07:31:00Z">
        <w:r>
          <w:rPr>
            <w:noProof/>
          </w:rPr>
          <w:drawing>
            <wp:inline distT="0" distB="0" distL="0" distR="0" wp14:anchorId="77EEAA30" wp14:editId="1A03EE3F">
              <wp:extent cx="5143500" cy="781050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143500" cy="7810500"/>
                      </a:xfrm>
                      <a:prstGeom prst="rect">
                        <a:avLst/>
                      </a:prstGeom>
                    </pic:spPr>
                  </pic:pic>
                </a:graphicData>
              </a:graphic>
            </wp:inline>
          </w:drawing>
        </w:r>
      </w:ins>
    </w:p>
    <w:p w14:paraId="29CEB2C8" w14:textId="79AD67A9" w:rsidR="00141D71" w:rsidRDefault="00141D71" w:rsidP="00866C6C">
      <w:pPr>
        <w:rPr>
          <w:ins w:id="6678" w:author="OPD2" w:date="2021-03-16T07:31:00Z"/>
        </w:rPr>
      </w:pPr>
    </w:p>
    <w:p w14:paraId="0C6EC9C4" w14:textId="75C3A2BB" w:rsidR="00141D71" w:rsidRDefault="002C7ADA" w:rsidP="002C7ADA">
      <w:pPr>
        <w:jc w:val="center"/>
        <w:rPr>
          <w:ins w:id="6679" w:author="OPD2" w:date="2021-03-16T07:31:00Z"/>
        </w:rPr>
      </w:pPr>
      <w:ins w:id="6680" w:author="OPD2" w:date="2021-03-16T07:31:00Z">
        <w:r>
          <w:rPr>
            <w:noProof/>
          </w:rPr>
          <w:drawing>
            <wp:inline distT="0" distB="0" distL="0" distR="0" wp14:anchorId="6D46C9E1" wp14:editId="6B374C42">
              <wp:extent cx="5496328" cy="8020050"/>
              <wp:effectExtent l="0" t="0" r="952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505373" cy="8033248"/>
                      </a:xfrm>
                      <a:prstGeom prst="rect">
                        <a:avLst/>
                      </a:prstGeom>
                    </pic:spPr>
                  </pic:pic>
                </a:graphicData>
              </a:graphic>
            </wp:inline>
          </w:drawing>
        </w:r>
      </w:ins>
    </w:p>
    <w:p w14:paraId="3BA1C9B6" w14:textId="38584660" w:rsidR="00141D71" w:rsidRDefault="002C7ADA" w:rsidP="002C7ADA">
      <w:pPr>
        <w:jc w:val="center"/>
        <w:rPr>
          <w:ins w:id="6681" w:author="OPD2" w:date="2021-03-16T07:31:00Z"/>
        </w:rPr>
      </w:pPr>
      <w:ins w:id="6682" w:author="OPD2" w:date="2021-03-16T07:31:00Z">
        <w:r>
          <w:rPr>
            <w:noProof/>
          </w:rPr>
          <w:drawing>
            <wp:inline distT="0" distB="0" distL="0" distR="0" wp14:anchorId="2D9096DC" wp14:editId="468DD7AD">
              <wp:extent cx="5657850" cy="814027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663723" cy="8148720"/>
                      </a:xfrm>
                      <a:prstGeom prst="rect">
                        <a:avLst/>
                      </a:prstGeom>
                    </pic:spPr>
                  </pic:pic>
                </a:graphicData>
              </a:graphic>
            </wp:inline>
          </w:drawing>
        </w:r>
      </w:ins>
    </w:p>
    <w:p w14:paraId="28AAD297" w14:textId="022DDB0D" w:rsidR="00141D71" w:rsidRDefault="00F67BAD" w:rsidP="00F67BAD">
      <w:pPr>
        <w:jc w:val="center"/>
        <w:rPr>
          <w:ins w:id="6683" w:author="OPD2" w:date="2021-03-16T07:31:00Z"/>
        </w:rPr>
      </w:pPr>
      <w:ins w:id="6684" w:author="OPD2" w:date="2021-03-16T07:31:00Z">
        <w:r>
          <w:rPr>
            <w:noProof/>
          </w:rPr>
          <w:drawing>
            <wp:inline distT="0" distB="0" distL="0" distR="0" wp14:anchorId="34393B0B" wp14:editId="278CD82F">
              <wp:extent cx="5353050" cy="7721128"/>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357679" cy="7727805"/>
                      </a:xfrm>
                      <a:prstGeom prst="rect">
                        <a:avLst/>
                      </a:prstGeom>
                    </pic:spPr>
                  </pic:pic>
                </a:graphicData>
              </a:graphic>
            </wp:inline>
          </w:drawing>
        </w:r>
      </w:ins>
    </w:p>
    <w:p w14:paraId="7210CC33" w14:textId="0976AC81" w:rsidR="00141D71" w:rsidRDefault="00141D71" w:rsidP="00866C6C">
      <w:pPr>
        <w:rPr>
          <w:ins w:id="6685" w:author="OPD2" w:date="2021-03-16T07:31:00Z"/>
        </w:rPr>
      </w:pPr>
    </w:p>
    <w:p w14:paraId="28C47A9A" w14:textId="27794489" w:rsidR="00141D71" w:rsidRDefault="007A25C3" w:rsidP="007A25C3">
      <w:pPr>
        <w:jc w:val="center"/>
        <w:rPr>
          <w:ins w:id="6686" w:author="OPD2" w:date="2021-03-16T07:31:00Z"/>
        </w:rPr>
      </w:pPr>
      <w:ins w:id="6687" w:author="OPD2" w:date="2021-03-16T07:31:00Z">
        <w:r>
          <w:rPr>
            <w:noProof/>
          </w:rPr>
          <w:drawing>
            <wp:inline distT="0" distB="0" distL="0" distR="0" wp14:anchorId="7246F2C4" wp14:editId="5A2386A6">
              <wp:extent cx="5404585" cy="7943850"/>
              <wp:effectExtent l="0" t="0" r="571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410846" cy="7953053"/>
                      </a:xfrm>
                      <a:prstGeom prst="rect">
                        <a:avLst/>
                      </a:prstGeom>
                    </pic:spPr>
                  </pic:pic>
                </a:graphicData>
              </a:graphic>
            </wp:inline>
          </w:drawing>
        </w:r>
      </w:ins>
    </w:p>
    <w:p w14:paraId="5DFBEA65" w14:textId="245C0EF1" w:rsidR="00141D71" w:rsidRDefault="00141D71" w:rsidP="00866C6C">
      <w:pPr>
        <w:rPr>
          <w:ins w:id="6688" w:author="OPD2" w:date="2021-03-16T07:31:00Z"/>
        </w:rPr>
      </w:pPr>
    </w:p>
    <w:p w14:paraId="7AB5FCC1" w14:textId="49F35067" w:rsidR="00141D71" w:rsidRDefault="00CF5B22" w:rsidP="00CF5B22">
      <w:pPr>
        <w:jc w:val="center"/>
        <w:rPr>
          <w:ins w:id="6689" w:author="OPD2" w:date="2021-03-16T07:31:00Z"/>
        </w:rPr>
      </w:pPr>
      <w:ins w:id="6690" w:author="OPD2" w:date="2021-03-16T07:31:00Z">
        <w:r>
          <w:rPr>
            <w:noProof/>
          </w:rPr>
          <w:drawing>
            <wp:inline distT="0" distB="0" distL="0" distR="0" wp14:anchorId="16604EFF" wp14:editId="7D8D695C">
              <wp:extent cx="5426439" cy="7924800"/>
              <wp:effectExtent l="0" t="0" r="317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5432498" cy="7933649"/>
                      </a:xfrm>
                      <a:prstGeom prst="rect">
                        <a:avLst/>
                      </a:prstGeom>
                    </pic:spPr>
                  </pic:pic>
                </a:graphicData>
              </a:graphic>
            </wp:inline>
          </w:drawing>
        </w:r>
      </w:ins>
    </w:p>
    <w:p w14:paraId="673410A9" w14:textId="5370118A" w:rsidR="00141D71" w:rsidRDefault="00141D71" w:rsidP="00866C6C">
      <w:pPr>
        <w:rPr>
          <w:ins w:id="6691" w:author="OPD2" w:date="2021-03-16T07:31:00Z"/>
        </w:rPr>
      </w:pPr>
    </w:p>
    <w:p w14:paraId="0D5DB56D" w14:textId="5F05C55A" w:rsidR="00141D71" w:rsidRDefault="00141D71" w:rsidP="00866C6C">
      <w:pPr>
        <w:rPr>
          <w:ins w:id="6692" w:author="OPD2" w:date="2021-03-16T07:31:00Z"/>
        </w:rPr>
      </w:pPr>
    </w:p>
    <w:p w14:paraId="75B90B79" w14:textId="59A098B0" w:rsidR="00911E20" w:rsidRPr="004B0486" w:rsidRDefault="00ED6443" w:rsidP="00113B43">
      <w:pPr>
        <w:spacing w:line="240" w:lineRule="auto"/>
        <w:rPr>
          <w:rFonts w:cstheme="minorHAnsi"/>
          <w:i/>
          <w:iCs/>
        </w:rPr>
      </w:pPr>
      <w:ins w:id="6693" w:author="OPD2" w:date="2021-03-16T07:31:00Z">
        <w:r>
          <w:rPr>
            <w:noProof/>
          </w:rPr>
          <w:drawing>
            <wp:inline distT="0" distB="0" distL="0" distR="0" wp14:anchorId="37D3BAC8" wp14:editId="50B167DE">
              <wp:extent cx="5076825" cy="7781925"/>
              <wp:effectExtent l="0" t="0" r="9525"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5076825" cy="7781925"/>
                      </a:xfrm>
                      <a:prstGeom prst="rect">
                        <a:avLst/>
                      </a:prstGeom>
                    </pic:spPr>
                  </pic:pic>
                </a:graphicData>
              </a:graphic>
            </wp:inline>
          </w:drawing>
        </w:r>
      </w:ins>
    </w:p>
    <w:sectPr w:rsidR="00911E20" w:rsidRPr="004B0486" w:rsidSect="00F8122C">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D91534" w14:textId="77777777" w:rsidR="00EB5144" w:rsidRDefault="00EB5144">
      <w:pPr>
        <w:spacing w:after="0" w:line="240" w:lineRule="auto"/>
      </w:pPr>
      <w:r>
        <w:separator/>
      </w:r>
    </w:p>
  </w:endnote>
  <w:endnote w:type="continuationSeparator" w:id="0">
    <w:p w14:paraId="1507B5BE" w14:textId="77777777" w:rsidR="00EB5144" w:rsidRDefault="00EB51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itka Subheading">
    <w:panose1 w:val="02000505000000020004"/>
    <w:charset w:val="00"/>
    <w:family w:val="auto"/>
    <w:pitch w:val="variable"/>
    <w:sig w:usb0="A00002EF" w:usb1="4000204B" w:usb2="00000000" w:usb3="00000000" w:csb0="0000019F" w:csb1="00000000"/>
  </w:font>
  <w:font w:name="Calibri-Italic">
    <w:altName w:val="Calibri"/>
    <w:panose1 w:val="00000000000000000000"/>
    <w:charset w:val="00"/>
    <w:family w:val="swiss"/>
    <w:notTrueType/>
    <w:pitch w:val="default"/>
    <w:sig w:usb0="00000003" w:usb1="00000000" w:usb2="00000000" w:usb3="00000000" w:csb0="00000001" w:csb1="00000000"/>
  </w:font>
  <w:font w:name="PalatinoLinotype-Roman">
    <w:altName w:val="Palatino Linotype"/>
    <w:panose1 w:val="00000000000000000000"/>
    <w:charset w:val="00"/>
    <w:family w:val="auto"/>
    <w:notTrueType/>
    <w:pitch w:val="default"/>
    <w:sig w:usb0="00000003" w:usb1="00000000" w:usb2="00000000" w:usb3="00000000" w:csb0="00000001" w:csb1="00000000"/>
  </w:font>
  <w:font w:name="Calibri,Bold">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F6C2C1" w14:textId="77777777" w:rsidR="00D5457B" w:rsidRDefault="00D545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59514415"/>
      <w:docPartObj>
        <w:docPartGallery w:val="Page Numbers (Bottom of Page)"/>
        <w:docPartUnique/>
      </w:docPartObj>
    </w:sdtPr>
    <w:sdtEndPr>
      <w:rPr>
        <w:color w:val="7F7F7F" w:themeColor="background1" w:themeShade="7F"/>
        <w:spacing w:val="60"/>
      </w:rPr>
    </w:sdtEndPr>
    <w:sdtContent>
      <w:p w14:paraId="5B8696B7" w14:textId="400315D7" w:rsidR="00D02A75" w:rsidRDefault="00D02A75">
        <w:pPr>
          <w:pStyle w:val="Footer"/>
          <w:pBdr>
            <w:top w:val="single" w:sz="4" w:space="1" w:color="D9D9D9" w:themeColor="background1" w:themeShade="D9"/>
          </w:pBdr>
          <w:rPr>
            <w:color w:val="7F7F7F" w:themeColor="background1" w:themeShade="7F"/>
            <w:spacing w:val="60"/>
          </w:rPr>
        </w:pPr>
        <w:r>
          <w:fldChar w:fldCharType="begin"/>
        </w:r>
        <w:r>
          <w:instrText xml:space="preserve"> PAGE   \* MERGEFORMAT </w:instrText>
        </w:r>
        <w:r>
          <w:fldChar w:fldCharType="separate"/>
        </w:r>
        <w:r w:rsidRPr="0054144D">
          <w:rPr>
            <w:b/>
            <w:bCs/>
            <w:noProof/>
          </w:rPr>
          <w:t>20</w:t>
        </w:r>
        <w:r>
          <w:rPr>
            <w:b/>
            <w:bCs/>
            <w:noProof/>
          </w:rPr>
          <w:fldChar w:fldCharType="end"/>
        </w:r>
        <w:r>
          <w:rPr>
            <w:b/>
            <w:bCs/>
          </w:rPr>
          <w:t xml:space="preserve"> | </w:t>
        </w:r>
        <w:r>
          <w:rPr>
            <w:color w:val="7F7F7F" w:themeColor="background1" w:themeShade="7F"/>
            <w:spacing w:val="60"/>
          </w:rPr>
          <w:t>Page</w:t>
        </w:r>
      </w:p>
      <w:p w14:paraId="0EC38A1B" w14:textId="7AA11CF6" w:rsidR="00D02A75" w:rsidRPr="00915881" w:rsidRDefault="00EB5144" w:rsidP="00915881">
        <w:pPr>
          <w:pStyle w:val="Footer"/>
          <w:pBdr>
            <w:top w:val="single" w:sz="4" w:space="1" w:color="D9D9D9" w:themeColor="background1" w:themeShade="D9"/>
          </w:pBdr>
          <w:jc w:val="right"/>
          <w:rPr>
            <w:b/>
            <w:bCs/>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0A88E7" w14:textId="77777777" w:rsidR="00D02A75" w:rsidRPr="009434E5" w:rsidRDefault="00D02A75" w:rsidP="00C136B3">
    <w:pPr>
      <w:pStyle w:val="Footer"/>
      <w:rPr>
        <w:i/>
        <w:iCs/>
      </w:rPr>
    </w:pPr>
    <w:r>
      <w:rPr>
        <w:i/>
        <w:iCs/>
      </w:rPr>
      <w:t xml:space="preserve">Draft for Review – CNMI’s Sustainable Development Visions, Goals, and Objectives, July 30, 2020 Update Comments as of 10/26/2020 </w:t>
    </w:r>
  </w:p>
  <w:p w14:paraId="4EB05ECD" w14:textId="77777777" w:rsidR="00D02A75" w:rsidRDefault="00D02A7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1D2127" w14:textId="4C07AFAA" w:rsidR="00D02A75" w:rsidRPr="009434E5" w:rsidRDefault="00D02A75">
    <w:pPr>
      <w:pStyle w:val="Footer"/>
      <w:rPr>
        <w:i/>
        <w:iCs/>
      </w:rPr>
    </w:pPr>
    <w:r>
      <w:rPr>
        <w:i/>
        <w:iCs/>
      </w:rPr>
      <w:t xml:space="preserve">Draft for Review – CNMI’s Sustainable Development Visions, Goals, and Objectives, </w:t>
    </w:r>
    <w:del w:id="5868" w:author="Erin D" w:date="2021-03-16T07:35:00Z">
      <w:r w:rsidDel="00D5457B">
        <w:rPr>
          <w:i/>
          <w:iCs/>
        </w:rPr>
        <w:delText xml:space="preserve">July </w:delText>
      </w:r>
    </w:del>
    <w:ins w:id="5869" w:author="Erin D" w:date="2021-03-16T07:35:00Z">
      <w:r w:rsidR="00D5457B">
        <w:rPr>
          <w:i/>
          <w:iCs/>
        </w:rPr>
        <w:t xml:space="preserve">March </w:t>
      </w:r>
    </w:ins>
    <w:del w:id="5870" w:author="Erin D" w:date="2021-03-16T07:35:00Z">
      <w:r w:rsidDel="00D5457B">
        <w:rPr>
          <w:i/>
          <w:iCs/>
        </w:rPr>
        <w:delText>30</w:delText>
      </w:r>
    </w:del>
    <w:ins w:id="5871" w:author="Erin D" w:date="2021-03-16T07:35:00Z">
      <w:r w:rsidR="00D5457B">
        <w:rPr>
          <w:i/>
          <w:iCs/>
        </w:rPr>
        <w:t>16</w:t>
      </w:r>
    </w:ins>
    <w:r>
      <w:rPr>
        <w:i/>
        <w:iCs/>
      </w:rPr>
      <w:t xml:space="preserve">, </w:t>
    </w:r>
    <w:del w:id="5872" w:author="Erin D" w:date="2021-03-16T07:35:00Z">
      <w:r w:rsidDel="00D5457B">
        <w:rPr>
          <w:i/>
          <w:iCs/>
        </w:rPr>
        <w:delText xml:space="preserve">2020 </w:delText>
      </w:r>
    </w:del>
    <w:ins w:id="5873" w:author="Erin D" w:date="2021-03-16T07:35:00Z">
      <w:r w:rsidR="00D5457B">
        <w:rPr>
          <w:i/>
          <w:iCs/>
        </w:rPr>
        <w:t xml:space="preserve">2021 </w:t>
      </w:r>
    </w:ins>
    <w:r>
      <w:rPr>
        <w:i/>
        <w:iCs/>
      </w:rPr>
      <w:t xml:space="preserve">Update Comments as of </w:t>
    </w:r>
    <w:ins w:id="5874" w:author="Erin D" w:date="2021-03-16T07:35:00Z">
      <w:r w:rsidR="00D5457B">
        <w:rPr>
          <w:i/>
          <w:iCs/>
        </w:rPr>
        <w:t>03</w:t>
      </w:r>
    </w:ins>
    <w:del w:id="5875" w:author="Erin D" w:date="2021-03-16T07:35:00Z">
      <w:r w:rsidDel="00D5457B">
        <w:rPr>
          <w:i/>
          <w:iCs/>
        </w:rPr>
        <w:delText>10</w:delText>
      </w:r>
    </w:del>
    <w:r>
      <w:rPr>
        <w:i/>
        <w:iCs/>
      </w:rPr>
      <w:t>/</w:t>
    </w:r>
    <w:del w:id="5876" w:author="Erin D" w:date="2021-03-16T07:35:00Z">
      <w:r w:rsidDel="00D5457B">
        <w:rPr>
          <w:i/>
          <w:iCs/>
        </w:rPr>
        <w:delText>26</w:delText>
      </w:r>
    </w:del>
    <w:ins w:id="5877" w:author="Erin D" w:date="2021-03-16T07:35:00Z">
      <w:r w:rsidR="00D5457B">
        <w:rPr>
          <w:i/>
          <w:iCs/>
        </w:rPr>
        <w:t>16</w:t>
      </w:r>
    </w:ins>
    <w:r>
      <w:rPr>
        <w:i/>
        <w:iCs/>
      </w:rPr>
      <w:t>/</w:t>
    </w:r>
    <w:del w:id="5878" w:author="Erin D" w:date="2021-03-16T07:35:00Z">
      <w:r w:rsidDel="00D5457B">
        <w:rPr>
          <w:i/>
          <w:iCs/>
        </w:rPr>
        <w:delText xml:space="preserve">2020 </w:delText>
      </w:r>
    </w:del>
    <w:ins w:id="5879" w:author="Erin D" w:date="2021-03-16T07:35:00Z">
      <w:r w:rsidR="00D5457B">
        <w:rPr>
          <w:i/>
          <w:iCs/>
        </w:rPr>
        <w:t xml:space="preserve">2021 </w:t>
      </w:r>
    </w:ins>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7A9ECC" w14:textId="77777777" w:rsidR="00EB5144" w:rsidRDefault="00EB5144">
      <w:pPr>
        <w:spacing w:after="0" w:line="240" w:lineRule="auto"/>
      </w:pPr>
      <w:r>
        <w:separator/>
      </w:r>
    </w:p>
  </w:footnote>
  <w:footnote w:type="continuationSeparator" w:id="0">
    <w:p w14:paraId="75BEBB2A" w14:textId="77777777" w:rsidR="00EB5144" w:rsidRDefault="00EB51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B2AF4" w14:textId="77777777" w:rsidR="00D5457B" w:rsidRDefault="00D5457B">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3C33E" w14:textId="77777777" w:rsidR="00D02A75" w:rsidRDefault="00D02A75">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65B74" w14:textId="77777777" w:rsidR="00D02A75" w:rsidRDefault="00D02A75" w:rsidP="00DB764E">
    <w:pPr>
      <w:pStyle w:val="Header"/>
      <w:jc w:val="center"/>
      <w:rPr>
        <w:b/>
      </w:rPr>
    </w:pPr>
    <w:r>
      <w:rPr>
        <w:b/>
      </w:rPr>
      <w:t>Built Environment Taskforce – Sustainable Development Goal 9</w:t>
    </w:r>
  </w:p>
  <w:p w14:paraId="543F52C5" w14:textId="77777777" w:rsidR="00D02A75" w:rsidRPr="00A4179E" w:rsidRDefault="00D02A75" w:rsidP="00DB764E">
    <w:pPr>
      <w:pStyle w:val="Header"/>
      <w:jc w:val="center"/>
      <w:rPr>
        <w:b/>
      </w:rPr>
    </w:pPr>
  </w:p>
  <w:p w14:paraId="1C574368" w14:textId="77777777" w:rsidR="00D02A75" w:rsidRDefault="00D02A75" w:rsidP="00DB764E">
    <w:pPr>
      <w:pStyle w:val="Header"/>
    </w:pPr>
  </w:p>
  <w:p w14:paraId="5AC1BF93" w14:textId="77777777" w:rsidR="00D02A75" w:rsidRPr="008479CE" w:rsidRDefault="00D02A75" w:rsidP="00DB764E">
    <w:pPr>
      <w:pStyle w:val="Header"/>
      <w:rPr>
        <w:b/>
      </w:rPr>
    </w:pPr>
  </w:p>
  <w:p w14:paraId="55DF5F97" w14:textId="77777777" w:rsidR="00D02A75" w:rsidRDefault="00D02A75" w:rsidP="00DB764E">
    <w:pPr>
      <w:pStyle w:val="Header"/>
    </w:pPr>
  </w:p>
  <w:p w14:paraId="756300FD" w14:textId="77777777" w:rsidR="00D02A75" w:rsidRPr="002F0E6A" w:rsidRDefault="00D02A75" w:rsidP="00DB764E">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9242FC" w14:textId="77777777" w:rsidR="00D02A75" w:rsidRDefault="00D02A75">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50D7A5" w14:textId="77777777" w:rsidR="00D02A75" w:rsidRDefault="00D02A75" w:rsidP="00DB764E">
    <w:pPr>
      <w:pStyle w:val="Header"/>
      <w:jc w:val="center"/>
      <w:rPr>
        <w:b/>
      </w:rPr>
    </w:pPr>
    <w:r>
      <w:rPr>
        <w:b/>
      </w:rPr>
      <w:t>Built Environment Taskforce – Sustainable Development Goal 9</w:t>
    </w:r>
  </w:p>
  <w:p w14:paraId="356DA963" w14:textId="77777777" w:rsidR="00D02A75" w:rsidRPr="00A4179E" w:rsidRDefault="00D02A75" w:rsidP="00DB764E">
    <w:pPr>
      <w:pStyle w:val="Header"/>
      <w:jc w:val="center"/>
      <w:rPr>
        <w:b/>
      </w:rPr>
    </w:pPr>
  </w:p>
  <w:p w14:paraId="4B0809A4" w14:textId="77777777" w:rsidR="00D02A75" w:rsidRDefault="00D02A75" w:rsidP="00DB764E">
    <w:pPr>
      <w:pStyle w:val="Header"/>
    </w:pPr>
  </w:p>
  <w:p w14:paraId="0E66A7C8" w14:textId="77777777" w:rsidR="00D02A75" w:rsidRPr="008479CE" w:rsidRDefault="00D02A75" w:rsidP="00DB764E">
    <w:pPr>
      <w:pStyle w:val="Header"/>
      <w:rPr>
        <w:b/>
      </w:rPr>
    </w:pPr>
  </w:p>
  <w:p w14:paraId="133F56E9" w14:textId="77777777" w:rsidR="00D02A75" w:rsidRDefault="00D02A75" w:rsidP="00DB764E">
    <w:pPr>
      <w:pStyle w:val="Header"/>
    </w:pPr>
  </w:p>
  <w:p w14:paraId="7FF5E568" w14:textId="77777777" w:rsidR="00D02A75" w:rsidRPr="002F0E6A" w:rsidRDefault="00D02A75" w:rsidP="00DB764E">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4ADC49" w14:textId="77777777" w:rsidR="00D02A75" w:rsidRDefault="00D02A75">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67D6D7" w14:textId="77777777" w:rsidR="00D02A75" w:rsidRPr="00A4179E" w:rsidRDefault="00D02A75" w:rsidP="00DB764E">
    <w:pPr>
      <w:pStyle w:val="Header"/>
      <w:jc w:val="center"/>
      <w:rPr>
        <w:b/>
      </w:rPr>
    </w:pPr>
  </w:p>
  <w:p w14:paraId="51A9C95A" w14:textId="77777777" w:rsidR="00D02A75" w:rsidRDefault="00D02A75" w:rsidP="00DB764E">
    <w:pPr>
      <w:pStyle w:val="Header"/>
    </w:pPr>
  </w:p>
  <w:p w14:paraId="799E53F7" w14:textId="77777777" w:rsidR="00D02A75" w:rsidRPr="008479CE" w:rsidRDefault="00D02A75" w:rsidP="00DB764E">
    <w:pPr>
      <w:pStyle w:val="Header"/>
      <w:rPr>
        <w:b/>
      </w:rPr>
    </w:pPr>
  </w:p>
  <w:p w14:paraId="4A081581" w14:textId="77777777" w:rsidR="00D02A75" w:rsidRDefault="00D02A75" w:rsidP="00DB764E">
    <w:pPr>
      <w:pStyle w:val="Header"/>
    </w:pPr>
  </w:p>
  <w:p w14:paraId="332DC98F" w14:textId="77777777" w:rsidR="00D02A75" w:rsidRPr="002F0E6A" w:rsidRDefault="00D02A75" w:rsidP="00DB764E">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72287862"/>
      <w:docPartObj>
        <w:docPartGallery w:val="Watermarks"/>
        <w:docPartUnique/>
      </w:docPartObj>
    </w:sdtPr>
    <w:sdtEndPr/>
    <w:sdtContent>
      <w:p w14:paraId="68D1733B" w14:textId="77777777" w:rsidR="00D02A75" w:rsidRDefault="00EB5144">
        <w:pPr>
          <w:pStyle w:val="Header"/>
        </w:pPr>
        <w:r>
          <w:rPr>
            <w:noProof/>
          </w:rPr>
          <w:pict w14:anchorId="2CDB01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412.4pt;height:247.45pt;rotation:315;z-index:-25165670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65045917"/>
      <w:docPartObj>
        <w:docPartGallery w:val="Watermarks"/>
        <w:docPartUnique/>
      </w:docPartObj>
    </w:sdtPr>
    <w:sdtEndPr/>
    <w:sdtContent>
      <w:p w14:paraId="249E8596" w14:textId="1E9412BB" w:rsidR="00D02A75" w:rsidRDefault="00EB5144">
        <w:pPr>
          <w:pStyle w:val="Header"/>
        </w:pPr>
        <w:r>
          <w:rPr>
            <w:noProof/>
          </w:rPr>
          <w:pict w14:anchorId="4A9EEC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2" type="#_x0000_t136" style="position:absolute;margin-left:0;margin-top:0;width:412.4pt;height:247.45pt;rotation:315;z-index:-25165465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52D654" w14:textId="77777777" w:rsidR="00D5457B" w:rsidRDefault="00D5457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D3F268" w14:textId="77777777" w:rsidR="009B791E" w:rsidRDefault="009B791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07824E" w14:textId="77777777" w:rsidR="009B791E" w:rsidRDefault="009B791E" w:rsidP="00DB764E">
    <w:pPr>
      <w:pStyle w:val="Header"/>
      <w:jc w:val="center"/>
      <w:rPr>
        <w:b/>
      </w:rPr>
    </w:pPr>
    <w:r>
      <w:rPr>
        <w:b/>
      </w:rPr>
      <w:t>Built Environment Taskforce – Sustainable Development Goal 9</w:t>
    </w:r>
  </w:p>
  <w:p w14:paraId="621ED45C" w14:textId="77777777" w:rsidR="009B791E" w:rsidRPr="00A4179E" w:rsidRDefault="009B791E" w:rsidP="00DB764E">
    <w:pPr>
      <w:pStyle w:val="Header"/>
      <w:jc w:val="center"/>
      <w:rPr>
        <w:b/>
      </w:rPr>
    </w:pPr>
  </w:p>
  <w:p w14:paraId="53C5A816" w14:textId="77777777" w:rsidR="009B791E" w:rsidRDefault="009B791E" w:rsidP="00DB764E">
    <w:pPr>
      <w:pStyle w:val="Header"/>
    </w:pPr>
  </w:p>
  <w:p w14:paraId="60CE2596" w14:textId="77777777" w:rsidR="009B791E" w:rsidRPr="008479CE" w:rsidRDefault="009B791E" w:rsidP="00DB764E">
    <w:pPr>
      <w:pStyle w:val="Header"/>
      <w:rPr>
        <w:b/>
      </w:rPr>
    </w:pPr>
  </w:p>
  <w:p w14:paraId="5F84E446" w14:textId="77777777" w:rsidR="009B791E" w:rsidRDefault="009B791E" w:rsidP="00DB764E">
    <w:pPr>
      <w:pStyle w:val="Header"/>
    </w:pPr>
  </w:p>
  <w:p w14:paraId="08364A25" w14:textId="77777777" w:rsidR="009B791E" w:rsidRPr="002F0E6A" w:rsidRDefault="009B791E" w:rsidP="00DB764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67B4D9" w14:textId="0BD66C6C" w:rsidR="00D02A75" w:rsidRDefault="00D02A7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5F23BF" w14:textId="77777777" w:rsidR="00D02A75" w:rsidRDefault="00D02A75" w:rsidP="00DB764E">
    <w:pPr>
      <w:pStyle w:val="Header"/>
      <w:jc w:val="center"/>
      <w:rPr>
        <w:b/>
      </w:rPr>
    </w:pPr>
    <w:r>
      <w:rPr>
        <w:b/>
      </w:rPr>
      <w:t>Built Environment Taskforce – Sustainable Development Goal 9</w:t>
    </w:r>
  </w:p>
  <w:p w14:paraId="70EB20CA" w14:textId="77777777" w:rsidR="00D02A75" w:rsidRPr="00A4179E" w:rsidRDefault="00D02A75" w:rsidP="00DB764E">
    <w:pPr>
      <w:pStyle w:val="Header"/>
      <w:jc w:val="center"/>
      <w:rPr>
        <w:b/>
      </w:rPr>
    </w:pPr>
  </w:p>
  <w:p w14:paraId="0755CD63" w14:textId="77777777" w:rsidR="00D02A75" w:rsidRDefault="00D02A75" w:rsidP="00DB764E">
    <w:pPr>
      <w:pStyle w:val="Header"/>
    </w:pPr>
  </w:p>
  <w:p w14:paraId="01B506F1" w14:textId="77777777" w:rsidR="00D02A75" w:rsidRPr="008479CE" w:rsidRDefault="00D02A75" w:rsidP="00DB764E">
    <w:pPr>
      <w:pStyle w:val="Header"/>
      <w:rPr>
        <w:b/>
      </w:rPr>
    </w:pPr>
  </w:p>
  <w:p w14:paraId="18D7F2F7" w14:textId="77777777" w:rsidR="00D02A75" w:rsidRDefault="00D02A75" w:rsidP="00DB764E">
    <w:pPr>
      <w:pStyle w:val="Header"/>
    </w:pPr>
  </w:p>
  <w:p w14:paraId="2F90B60A" w14:textId="77777777" w:rsidR="00D02A75" w:rsidRPr="002F0E6A" w:rsidRDefault="00D02A75" w:rsidP="00DB764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D61C00" w14:textId="77777777" w:rsidR="00D02A75" w:rsidRDefault="00D02A7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D6CD4" w14:textId="77777777" w:rsidR="00D02A75" w:rsidRDefault="00D02A75" w:rsidP="00DB764E">
    <w:pPr>
      <w:pStyle w:val="Header"/>
      <w:jc w:val="center"/>
      <w:rPr>
        <w:b/>
      </w:rPr>
    </w:pPr>
    <w:r>
      <w:rPr>
        <w:b/>
      </w:rPr>
      <w:t>Built Environment Taskforce – Sustainable Development Goal 9</w:t>
    </w:r>
  </w:p>
  <w:p w14:paraId="57C4CA12" w14:textId="77777777" w:rsidR="00D02A75" w:rsidRPr="00A4179E" w:rsidRDefault="00D02A75" w:rsidP="00DB764E">
    <w:pPr>
      <w:pStyle w:val="Header"/>
      <w:jc w:val="center"/>
      <w:rPr>
        <w:b/>
      </w:rPr>
    </w:pPr>
  </w:p>
  <w:p w14:paraId="3388F233" w14:textId="77777777" w:rsidR="00D02A75" w:rsidRDefault="00D02A75" w:rsidP="00DB764E">
    <w:pPr>
      <w:pStyle w:val="Header"/>
    </w:pPr>
  </w:p>
  <w:p w14:paraId="27C06A51" w14:textId="77777777" w:rsidR="00D02A75" w:rsidRPr="008479CE" w:rsidRDefault="00D02A75" w:rsidP="00DB764E">
    <w:pPr>
      <w:pStyle w:val="Header"/>
      <w:rPr>
        <w:b/>
      </w:rPr>
    </w:pPr>
  </w:p>
  <w:p w14:paraId="1BBB6C76" w14:textId="77777777" w:rsidR="00D02A75" w:rsidRDefault="00D02A75" w:rsidP="00DB764E">
    <w:pPr>
      <w:pStyle w:val="Header"/>
    </w:pPr>
  </w:p>
  <w:p w14:paraId="003CA5D7" w14:textId="77777777" w:rsidR="00D02A75" w:rsidRPr="002F0E6A" w:rsidRDefault="00D02A75" w:rsidP="00DB76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35C57"/>
    <w:multiLevelType w:val="hybridMultilevel"/>
    <w:tmpl w:val="BFAEF7DA"/>
    <w:lvl w:ilvl="0" w:tplc="1C5E9DCC">
      <w:start w:val="10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D837BD"/>
    <w:multiLevelType w:val="hybridMultilevel"/>
    <w:tmpl w:val="F64A179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0737743D"/>
    <w:multiLevelType w:val="hybridMultilevel"/>
    <w:tmpl w:val="2E6E77EA"/>
    <w:lvl w:ilvl="0" w:tplc="02189D18">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E44BF8"/>
    <w:multiLevelType w:val="hybridMultilevel"/>
    <w:tmpl w:val="012C672C"/>
    <w:lvl w:ilvl="0" w:tplc="EE6418A0">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01206"/>
    <w:multiLevelType w:val="hybridMultilevel"/>
    <w:tmpl w:val="256630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F12BD9"/>
    <w:multiLevelType w:val="hybridMultilevel"/>
    <w:tmpl w:val="6EC4F4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716FDA"/>
    <w:multiLevelType w:val="hybridMultilevel"/>
    <w:tmpl w:val="E5A8FDCC"/>
    <w:lvl w:ilvl="0" w:tplc="D3504F2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4D4E6E"/>
    <w:multiLevelType w:val="hybridMultilevel"/>
    <w:tmpl w:val="A2A29BE4"/>
    <w:lvl w:ilvl="0" w:tplc="C86097C4">
      <w:start w:val="1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1011E1"/>
    <w:multiLevelType w:val="hybridMultilevel"/>
    <w:tmpl w:val="49A80258"/>
    <w:lvl w:ilvl="0" w:tplc="D3504F2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AC0303"/>
    <w:multiLevelType w:val="hybridMultilevel"/>
    <w:tmpl w:val="E8F0B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8843DB"/>
    <w:multiLevelType w:val="hybridMultilevel"/>
    <w:tmpl w:val="F8D825FA"/>
    <w:lvl w:ilvl="0" w:tplc="94E0FD9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0051F9"/>
    <w:multiLevelType w:val="hybridMultilevel"/>
    <w:tmpl w:val="FDF41216"/>
    <w:lvl w:ilvl="0" w:tplc="3FC6F4B4">
      <w:start w:val="1"/>
      <w:numFmt w:val="bullet"/>
      <w:lvlText w:val=""/>
      <w:lvlJc w:val="left"/>
      <w:pPr>
        <w:tabs>
          <w:tab w:val="num" w:pos="720"/>
        </w:tabs>
        <w:ind w:left="720" w:hanging="360"/>
      </w:pPr>
      <w:rPr>
        <w:rFonts w:ascii="Wingdings 3" w:hAnsi="Wingdings 3" w:hint="default"/>
      </w:rPr>
    </w:lvl>
    <w:lvl w:ilvl="1" w:tplc="4CCEFC86" w:tentative="1">
      <w:start w:val="1"/>
      <w:numFmt w:val="bullet"/>
      <w:lvlText w:val=""/>
      <w:lvlJc w:val="left"/>
      <w:pPr>
        <w:tabs>
          <w:tab w:val="num" w:pos="1440"/>
        </w:tabs>
        <w:ind w:left="1440" w:hanging="360"/>
      </w:pPr>
      <w:rPr>
        <w:rFonts w:ascii="Wingdings 3" w:hAnsi="Wingdings 3" w:hint="default"/>
      </w:rPr>
    </w:lvl>
    <w:lvl w:ilvl="2" w:tplc="691CDF14" w:tentative="1">
      <w:start w:val="1"/>
      <w:numFmt w:val="bullet"/>
      <w:lvlText w:val=""/>
      <w:lvlJc w:val="left"/>
      <w:pPr>
        <w:tabs>
          <w:tab w:val="num" w:pos="2160"/>
        </w:tabs>
        <w:ind w:left="2160" w:hanging="360"/>
      </w:pPr>
      <w:rPr>
        <w:rFonts w:ascii="Wingdings 3" w:hAnsi="Wingdings 3" w:hint="default"/>
      </w:rPr>
    </w:lvl>
    <w:lvl w:ilvl="3" w:tplc="98AA3862" w:tentative="1">
      <w:start w:val="1"/>
      <w:numFmt w:val="bullet"/>
      <w:lvlText w:val=""/>
      <w:lvlJc w:val="left"/>
      <w:pPr>
        <w:tabs>
          <w:tab w:val="num" w:pos="2880"/>
        </w:tabs>
        <w:ind w:left="2880" w:hanging="360"/>
      </w:pPr>
      <w:rPr>
        <w:rFonts w:ascii="Wingdings 3" w:hAnsi="Wingdings 3" w:hint="default"/>
      </w:rPr>
    </w:lvl>
    <w:lvl w:ilvl="4" w:tplc="55622652" w:tentative="1">
      <w:start w:val="1"/>
      <w:numFmt w:val="bullet"/>
      <w:lvlText w:val=""/>
      <w:lvlJc w:val="left"/>
      <w:pPr>
        <w:tabs>
          <w:tab w:val="num" w:pos="3600"/>
        </w:tabs>
        <w:ind w:left="3600" w:hanging="360"/>
      </w:pPr>
      <w:rPr>
        <w:rFonts w:ascii="Wingdings 3" w:hAnsi="Wingdings 3" w:hint="default"/>
      </w:rPr>
    </w:lvl>
    <w:lvl w:ilvl="5" w:tplc="7B8AD6AE" w:tentative="1">
      <w:start w:val="1"/>
      <w:numFmt w:val="bullet"/>
      <w:lvlText w:val=""/>
      <w:lvlJc w:val="left"/>
      <w:pPr>
        <w:tabs>
          <w:tab w:val="num" w:pos="4320"/>
        </w:tabs>
        <w:ind w:left="4320" w:hanging="360"/>
      </w:pPr>
      <w:rPr>
        <w:rFonts w:ascii="Wingdings 3" w:hAnsi="Wingdings 3" w:hint="default"/>
      </w:rPr>
    </w:lvl>
    <w:lvl w:ilvl="6" w:tplc="78D87C74" w:tentative="1">
      <w:start w:val="1"/>
      <w:numFmt w:val="bullet"/>
      <w:lvlText w:val=""/>
      <w:lvlJc w:val="left"/>
      <w:pPr>
        <w:tabs>
          <w:tab w:val="num" w:pos="5040"/>
        </w:tabs>
        <w:ind w:left="5040" w:hanging="360"/>
      </w:pPr>
      <w:rPr>
        <w:rFonts w:ascii="Wingdings 3" w:hAnsi="Wingdings 3" w:hint="default"/>
      </w:rPr>
    </w:lvl>
    <w:lvl w:ilvl="7" w:tplc="DFE2618A" w:tentative="1">
      <w:start w:val="1"/>
      <w:numFmt w:val="bullet"/>
      <w:lvlText w:val=""/>
      <w:lvlJc w:val="left"/>
      <w:pPr>
        <w:tabs>
          <w:tab w:val="num" w:pos="5760"/>
        </w:tabs>
        <w:ind w:left="5760" w:hanging="360"/>
      </w:pPr>
      <w:rPr>
        <w:rFonts w:ascii="Wingdings 3" w:hAnsi="Wingdings 3" w:hint="default"/>
      </w:rPr>
    </w:lvl>
    <w:lvl w:ilvl="8" w:tplc="864A5A72" w:tentative="1">
      <w:start w:val="1"/>
      <w:numFmt w:val="bullet"/>
      <w:lvlText w:val=""/>
      <w:lvlJc w:val="left"/>
      <w:pPr>
        <w:tabs>
          <w:tab w:val="num" w:pos="6480"/>
        </w:tabs>
        <w:ind w:left="6480" w:hanging="360"/>
      </w:pPr>
      <w:rPr>
        <w:rFonts w:ascii="Wingdings 3" w:hAnsi="Wingdings 3" w:hint="default"/>
      </w:rPr>
    </w:lvl>
  </w:abstractNum>
  <w:abstractNum w:abstractNumId="12" w15:restartNumberingAfterBreak="0">
    <w:nsid w:val="383F18C5"/>
    <w:multiLevelType w:val="multilevel"/>
    <w:tmpl w:val="FBA0B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DDE2C8B"/>
    <w:multiLevelType w:val="hybridMultilevel"/>
    <w:tmpl w:val="FCDAC8FE"/>
    <w:lvl w:ilvl="0" w:tplc="5FE8D25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17B5FD0"/>
    <w:multiLevelType w:val="hybridMultilevel"/>
    <w:tmpl w:val="01927602"/>
    <w:lvl w:ilvl="0" w:tplc="44CA681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2D77036"/>
    <w:multiLevelType w:val="multilevel"/>
    <w:tmpl w:val="DE26DF4A"/>
    <w:lvl w:ilvl="0">
      <w:start w:val="1"/>
      <w:numFmt w:val="upperLetter"/>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6" w15:restartNumberingAfterBreak="0">
    <w:nsid w:val="4BE856F2"/>
    <w:multiLevelType w:val="hybridMultilevel"/>
    <w:tmpl w:val="85F68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51608E"/>
    <w:multiLevelType w:val="hybridMultilevel"/>
    <w:tmpl w:val="10FE3656"/>
    <w:lvl w:ilvl="0" w:tplc="071064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E77EFA"/>
    <w:multiLevelType w:val="multilevel"/>
    <w:tmpl w:val="2C04046E"/>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9" w15:restartNumberingAfterBreak="0">
    <w:nsid w:val="54907001"/>
    <w:multiLevelType w:val="multilevel"/>
    <w:tmpl w:val="582E4C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A9546F9"/>
    <w:multiLevelType w:val="multilevel"/>
    <w:tmpl w:val="DE26DF4A"/>
    <w:lvl w:ilvl="0">
      <w:start w:val="1"/>
      <w:numFmt w:val="upperLetter"/>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1" w15:restartNumberingAfterBreak="0">
    <w:nsid w:val="5D462104"/>
    <w:multiLevelType w:val="hybridMultilevel"/>
    <w:tmpl w:val="78E679F0"/>
    <w:lvl w:ilvl="0" w:tplc="D3504F26">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2" w15:restartNumberingAfterBreak="0">
    <w:nsid w:val="63131A45"/>
    <w:multiLevelType w:val="hybridMultilevel"/>
    <w:tmpl w:val="CA0A8232"/>
    <w:lvl w:ilvl="0" w:tplc="108630B4">
      <w:start w:val="2019"/>
      <w:numFmt w:val="bullet"/>
      <w:lvlText w:val="-"/>
      <w:lvlJc w:val="left"/>
      <w:pPr>
        <w:ind w:left="788" w:hanging="360"/>
      </w:pPr>
      <w:rPr>
        <w:rFonts w:ascii="Calibri" w:eastAsiaTheme="minorHAnsi" w:hAnsi="Calibri" w:cs="Calibri"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23" w15:restartNumberingAfterBreak="0">
    <w:nsid w:val="647C3EFC"/>
    <w:multiLevelType w:val="hybridMultilevel"/>
    <w:tmpl w:val="038C5510"/>
    <w:lvl w:ilvl="0" w:tplc="B53AE984">
      <w:start w:val="7"/>
      <w:numFmt w:val="decimal"/>
      <w:lvlText w:val="%1"/>
      <w:lvlJc w:val="left"/>
      <w:pPr>
        <w:ind w:left="1656" w:hanging="576"/>
      </w:pPr>
      <w:rPr>
        <w:rFonts w:hint="default"/>
      </w:rPr>
    </w:lvl>
    <w:lvl w:ilvl="1" w:tplc="338CDF48">
      <w:numFmt w:val="decimal"/>
      <w:lvlText w:val="%1.%2"/>
      <w:lvlJc w:val="left"/>
      <w:pPr>
        <w:ind w:left="1656" w:hanging="576"/>
        <w:jc w:val="right"/>
      </w:pPr>
      <w:rPr>
        <w:rFonts w:hint="default"/>
        <w:spacing w:val="-1"/>
        <w:w w:val="99"/>
      </w:rPr>
    </w:lvl>
    <w:lvl w:ilvl="2" w:tplc="4BC424A6">
      <w:numFmt w:val="bullet"/>
      <w:lvlText w:val=""/>
      <w:lvlJc w:val="left"/>
      <w:pPr>
        <w:ind w:left="1690" w:hanging="360"/>
      </w:pPr>
      <w:rPr>
        <w:rFonts w:ascii="Symbol" w:eastAsia="Symbol" w:hAnsi="Symbol" w:cs="Symbol" w:hint="default"/>
        <w:w w:val="100"/>
        <w:sz w:val="22"/>
        <w:szCs w:val="22"/>
      </w:rPr>
    </w:lvl>
    <w:lvl w:ilvl="3" w:tplc="4E5815B8">
      <w:numFmt w:val="bullet"/>
      <w:lvlText w:val="•"/>
      <w:lvlJc w:val="left"/>
      <w:pPr>
        <w:ind w:left="3757" w:hanging="360"/>
      </w:pPr>
      <w:rPr>
        <w:rFonts w:hint="default"/>
      </w:rPr>
    </w:lvl>
    <w:lvl w:ilvl="4" w:tplc="74E4C3DC">
      <w:numFmt w:val="bullet"/>
      <w:lvlText w:val="•"/>
      <w:lvlJc w:val="left"/>
      <w:pPr>
        <w:ind w:left="4786" w:hanging="360"/>
      </w:pPr>
      <w:rPr>
        <w:rFonts w:hint="default"/>
      </w:rPr>
    </w:lvl>
    <w:lvl w:ilvl="5" w:tplc="4E1C10DA">
      <w:numFmt w:val="bullet"/>
      <w:lvlText w:val="•"/>
      <w:lvlJc w:val="left"/>
      <w:pPr>
        <w:ind w:left="5815" w:hanging="360"/>
      </w:pPr>
      <w:rPr>
        <w:rFonts w:hint="default"/>
      </w:rPr>
    </w:lvl>
    <w:lvl w:ilvl="6" w:tplc="E6889082">
      <w:numFmt w:val="bullet"/>
      <w:lvlText w:val="•"/>
      <w:lvlJc w:val="left"/>
      <w:pPr>
        <w:ind w:left="6844" w:hanging="360"/>
      </w:pPr>
      <w:rPr>
        <w:rFonts w:hint="default"/>
      </w:rPr>
    </w:lvl>
    <w:lvl w:ilvl="7" w:tplc="33189042">
      <w:numFmt w:val="bullet"/>
      <w:lvlText w:val="•"/>
      <w:lvlJc w:val="left"/>
      <w:pPr>
        <w:ind w:left="7873" w:hanging="360"/>
      </w:pPr>
      <w:rPr>
        <w:rFonts w:hint="default"/>
      </w:rPr>
    </w:lvl>
    <w:lvl w:ilvl="8" w:tplc="A064CAF2">
      <w:numFmt w:val="bullet"/>
      <w:lvlText w:val="•"/>
      <w:lvlJc w:val="left"/>
      <w:pPr>
        <w:ind w:left="8902" w:hanging="360"/>
      </w:pPr>
      <w:rPr>
        <w:rFonts w:hint="default"/>
      </w:rPr>
    </w:lvl>
  </w:abstractNum>
  <w:abstractNum w:abstractNumId="24" w15:restartNumberingAfterBreak="0">
    <w:nsid w:val="67EB5F05"/>
    <w:multiLevelType w:val="multilevel"/>
    <w:tmpl w:val="F924A5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12F65FA"/>
    <w:multiLevelType w:val="hybridMultilevel"/>
    <w:tmpl w:val="F3EAEE3A"/>
    <w:lvl w:ilvl="0" w:tplc="CD864D26">
      <w:start w:val="1"/>
      <w:numFmt w:val="bullet"/>
      <w:lvlText w:val="-"/>
      <w:lvlJc w:val="left"/>
      <w:pPr>
        <w:tabs>
          <w:tab w:val="num" w:pos="720"/>
        </w:tabs>
        <w:ind w:left="720" w:hanging="360"/>
      </w:pPr>
      <w:rPr>
        <w:rFonts w:ascii="Calibri" w:hAnsi="Calibri" w:hint="default"/>
      </w:rPr>
    </w:lvl>
    <w:lvl w:ilvl="1" w:tplc="0610F80A" w:tentative="1">
      <w:start w:val="1"/>
      <w:numFmt w:val="bullet"/>
      <w:lvlText w:val="-"/>
      <w:lvlJc w:val="left"/>
      <w:pPr>
        <w:tabs>
          <w:tab w:val="num" w:pos="1440"/>
        </w:tabs>
        <w:ind w:left="1440" w:hanging="360"/>
      </w:pPr>
      <w:rPr>
        <w:rFonts w:ascii="Calibri" w:hAnsi="Calibri" w:hint="default"/>
      </w:rPr>
    </w:lvl>
    <w:lvl w:ilvl="2" w:tplc="3690A048" w:tentative="1">
      <w:start w:val="1"/>
      <w:numFmt w:val="bullet"/>
      <w:lvlText w:val="-"/>
      <w:lvlJc w:val="left"/>
      <w:pPr>
        <w:tabs>
          <w:tab w:val="num" w:pos="2160"/>
        </w:tabs>
        <w:ind w:left="2160" w:hanging="360"/>
      </w:pPr>
      <w:rPr>
        <w:rFonts w:ascii="Calibri" w:hAnsi="Calibri" w:hint="default"/>
      </w:rPr>
    </w:lvl>
    <w:lvl w:ilvl="3" w:tplc="8CE46928" w:tentative="1">
      <w:start w:val="1"/>
      <w:numFmt w:val="bullet"/>
      <w:lvlText w:val="-"/>
      <w:lvlJc w:val="left"/>
      <w:pPr>
        <w:tabs>
          <w:tab w:val="num" w:pos="2880"/>
        </w:tabs>
        <w:ind w:left="2880" w:hanging="360"/>
      </w:pPr>
      <w:rPr>
        <w:rFonts w:ascii="Calibri" w:hAnsi="Calibri" w:hint="default"/>
      </w:rPr>
    </w:lvl>
    <w:lvl w:ilvl="4" w:tplc="BBAC4F26" w:tentative="1">
      <w:start w:val="1"/>
      <w:numFmt w:val="bullet"/>
      <w:lvlText w:val="-"/>
      <w:lvlJc w:val="left"/>
      <w:pPr>
        <w:tabs>
          <w:tab w:val="num" w:pos="3600"/>
        </w:tabs>
        <w:ind w:left="3600" w:hanging="360"/>
      </w:pPr>
      <w:rPr>
        <w:rFonts w:ascii="Calibri" w:hAnsi="Calibri" w:hint="default"/>
      </w:rPr>
    </w:lvl>
    <w:lvl w:ilvl="5" w:tplc="F97A8542" w:tentative="1">
      <w:start w:val="1"/>
      <w:numFmt w:val="bullet"/>
      <w:lvlText w:val="-"/>
      <w:lvlJc w:val="left"/>
      <w:pPr>
        <w:tabs>
          <w:tab w:val="num" w:pos="4320"/>
        </w:tabs>
        <w:ind w:left="4320" w:hanging="360"/>
      </w:pPr>
      <w:rPr>
        <w:rFonts w:ascii="Calibri" w:hAnsi="Calibri" w:hint="default"/>
      </w:rPr>
    </w:lvl>
    <w:lvl w:ilvl="6" w:tplc="CD90B5F4" w:tentative="1">
      <w:start w:val="1"/>
      <w:numFmt w:val="bullet"/>
      <w:lvlText w:val="-"/>
      <w:lvlJc w:val="left"/>
      <w:pPr>
        <w:tabs>
          <w:tab w:val="num" w:pos="5040"/>
        </w:tabs>
        <w:ind w:left="5040" w:hanging="360"/>
      </w:pPr>
      <w:rPr>
        <w:rFonts w:ascii="Calibri" w:hAnsi="Calibri" w:hint="default"/>
      </w:rPr>
    </w:lvl>
    <w:lvl w:ilvl="7" w:tplc="CBF40340" w:tentative="1">
      <w:start w:val="1"/>
      <w:numFmt w:val="bullet"/>
      <w:lvlText w:val="-"/>
      <w:lvlJc w:val="left"/>
      <w:pPr>
        <w:tabs>
          <w:tab w:val="num" w:pos="5760"/>
        </w:tabs>
        <w:ind w:left="5760" w:hanging="360"/>
      </w:pPr>
      <w:rPr>
        <w:rFonts w:ascii="Calibri" w:hAnsi="Calibri" w:hint="default"/>
      </w:rPr>
    </w:lvl>
    <w:lvl w:ilvl="8" w:tplc="14403B34" w:tentative="1">
      <w:start w:val="1"/>
      <w:numFmt w:val="bullet"/>
      <w:lvlText w:val="-"/>
      <w:lvlJc w:val="left"/>
      <w:pPr>
        <w:tabs>
          <w:tab w:val="num" w:pos="6480"/>
        </w:tabs>
        <w:ind w:left="6480" w:hanging="360"/>
      </w:pPr>
      <w:rPr>
        <w:rFonts w:ascii="Calibri" w:hAnsi="Calibri" w:hint="default"/>
      </w:rPr>
    </w:lvl>
  </w:abstractNum>
  <w:abstractNum w:abstractNumId="26" w15:restartNumberingAfterBreak="0">
    <w:nsid w:val="72631452"/>
    <w:multiLevelType w:val="hybridMultilevel"/>
    <w:tmpl w:val="95F43C2E"/>
    <w:lvl w:ilvl="0" w:tplc="02189D18">
      <w:start w:val="2"/>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7" w15:restartNumberingAfterBreak="0">
    <w:nsid w:val="7BE71232"/>
    <w:multiLevelType w:val="hybridMultilevel"/>
    <w:tmpl w:val="F8BA8E8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15"/>
  </w:num>
  <w:num w:numId="4">
    <w:abstractNumId w:val="18"/>
  </w:num>
  <w:num w:numId="5">
    <w:abstractNumId w:val="10"/>
  </w:num>
  <w:num w:numId="6">
    <w:abstractNumId w:val="0"/>
  </w:num>
  <w:num w:numId="7">
    <w:abstractNumId w:val="7"/>
  </w:num>
  <w:num w:numId="8">
    <w:abstractNumId w:val="6"/>
  </w:num>
  <w:num w:numId="9">
    <w:abstractNumId w:val="17"/>
  </w:num>
  <w:num w:numId="10">
    <w:abstractNumId w:val="14"/>
  </w:num>
  <w:num w:numId="11">
    <w:abstractNumId w:val="22"/>
  </w:num>
  <w:num w:numId="12">
    <w:abstractNumId w:val="3"/>
  </w:num>
  <w:num w:numId="13">
    <w:abstractNumId w:val="16"/>
  </w:num>
  <w:num w:numId="14">
    <w:abstractNumId w:val="1"/>
  </w:num>
  <w:num w:numId="15">
    <w:abstractNumId w:val="23"/>
  </w:num>
  <w:num w:numId="16">
    <w:abstractNumId w:val="19"/>
  </w:num>
  <w:num w:numId="17">
    <w:abstractNumId w:val="24"/>
  </w:num>
  <w:num w:numId="18">
    <w:abstractNumId w:val="27"/>
  </w:num>
  <w:num w:numId="19">
    <w:abstractNumId w:val="2"/>
  </w:num>
  <w:num w:numId="20">
    <w:abstractNumId w:val="13"/>
  </w:num>
  <w:num w:numId="21">
    <w:abstractNumId w:val="5"/>
  </w:num>
  <w:num w:numId="22">
    <w:abstractNumId w:val="11"/>
  </w:num>
  <w:num w:numId="23">
    <w:abstractNumId w:val="26"/>
  </w:num>
  <w:num w:numId="24">
    <w:abstractNumId w:val="8"/>
  </w:num>
  <w:num w:numId="25">
    <w:abstractNumId w:val="21"/>
  </w:num>
  <w:num w:numId="26">
    <w:abstractNumId w:val="12"/>
  </w:num>
  <w:num w:numId="27">
    <w:abstractNumId w:val="25"/>
  </w:num>
  <w:num w:numId="28">
    <w:abstractNumId w:val="20"/>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n D">
    <w15:presenceInfo w15:providerId="Windows Live" w15:userId="2a86163f859a96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sTC2NDa3NDY0NjJQ0lEKTi0uzszPAykwMa8FAJDaABItAAAA"/>
  </w:docVars>
  <w:rsids>
    <w:rsidRoot w:val="009C4B5E"/>
    <w:rsid w:val="0000040F"/>
    <w:rsid w:val="00002163"/>
    <w:rsid w:val="000027B1"/>
    <w:rsid w:val="00003B01"/>
    <w:rsid w:val="00004C12"/>
    <w:rsid w:val="000052C1"/>
    <w:rsid w:val="0000575C"/>
    <w:rsid w:val="00006102"/>
    <w:rsid w:val="000062B6"/>
    <w:rsid w:val="000062C6"/>
    <w:rsid w:val="00010758"/>
    <w:rsid w:val="00010F35"/>
    <w:rsid w:val="00011954"/>
    <w:rsid w:val="00012A19"/>
    <w:rsid w:val="00012BFD"/>
    <w:rsid w:val="0001364E"/>
    <w:rsid w:val="00014A2B"/>
    <w:rsid w:val="00014CE6"/>
    <w:rsid w:val="00014FB9"/>
    <w:rsid w:val="00015F9D"/>
    <w:rsid w:val="0001742A"/>
    <w:rsid w:val="00020C46"/>
    <w:rsid w:val="000232E0"/>
    <w:rsid w:val="00023B1F"/>
    <w:rsid w:val="00023E4A"/>
    <w:rsid w:val="0002419B"/>
    <w:rsid w:val="00024693"/>
    <w:rsid w:val="00024F96"/>
    <w:rsid w:val="00025C41"/>
    <w:rsid w:val="0002679F"/>
    <w:rsid w:val="00026BB3"/>
    <w:rsid w:val="00027F67"/>
    <w:rsid w:val="000311BD"/>
    <w:rsid w:val="000313B7"/>
    <w:rsid w:val="000316F1"/>
    <w:rsid w:val="00032534"/>
    <w:rsid w:val="00032F11"/>
    <w:rsid w:val="0003304E"/>
    <w:rsid w:val="0003381C"/>
    <w:rsid w:val="00033DD2"/>
    <w:rsid w:val="00034F8D"/>
    <w:rsid w:val="000358A6"/>
    <w:rsid w:val="00035AC1"/>
    <w:rsid w:val="00035EC0"/>
    <w:rsid w:val="00036802"/>
    <w:rsid w:val="0003705E"/>
    <w:rsid w:val="0003727F"/>
    <w:rsid w:val="00037A57"/>
    <w:rsid w:val="00040684"/>
    <w:rsid w:val="00040E46"/>
    <w:rsid w:val="00041755"/>
    <w:rsid w:val="0004176A"/>
    <w:rsid w:val="0004182C"/>
    <w:rsid w:val="000425C8"/>
    <w:rsid w:val="00042F59"/>
    <w:rsid w:val="0004302F"/>
    <w:rsid w:val="00043087"/>
    <w:rsid w:val="000431ED"/>
    <w:rsid w:val="000443AE"/>
    <w:rsid w:val="00044523"/>
    <w:rsid w:val="00045040"/>
    <w:rsid w:val="00045B79"/>
    <w:rsid w:val="00046BD2"/>
    <w:rsid w:val="00046D93"/>
    <w:rsid w:val="00047246"/>
    <w:rsid w:val="00050C7E"/>
    <w:rsid w:val="000526CE"/>
    <w:rsid w:val="00052D0E"/>
    <w:rsid w:val="00052D1F"/>
    <w:rsid w:val="000531CE"/>
    <w:rsid w:val="000541A0"/>
    <w:rsid w:val="0005460F"/>
    <w:rsid w:val="00055094"/>
    <w:rsid w:val="000556FA"/>
    <w:rsid w:val="000558DB"/>
    <w:rsid w:val="00056289"/>
    <w:rsid w:val="00056E82"/>
    <w:rsid w:val="00057A0F"/>
    <w:rsid w:val="00060444"/>
    <w:rsid w:val="00060AF7"/>
    <w:rsid w:val="00061671"/>
    <w:rsid w:val="00062175"/>
    <w:rsid w:val="0006229A"/>
    <w:rsid w:val="0006243E"/>
    <w:rsid w:val="00062D6D"/>
    <w:rsid w:val="00062F8B"/>
    <w:rsid w:val="0006339B"/>
    <w:rsid w:val="000633F6"/>
    <w:rsid w:val="000636FC"/>
    <w:rsid w:val="00064A3C"/>
    <w:rsid w:val="000668D4"/>
    <w:rsid w:val="00066AD3"/>
    <w:rsid w:val="00066B74"/>
    <w:rsid w:val="000704DC"/>
    <w:rsid w:val="00072428"/>
    <w:rsid w:val="00072681"/>
    <w:rsid w:val="000739D8"/>
    <w:rsid w:val="00074E8D"/>
    <w:rsid w:val="000762E4"/>
    <w:rsid w:val="00076CE4"/>
    <w:rsid w:val="00080549"/>
    <w:rsid w:val="000817DC"/>
    <w:rsid w:val="00081A07"/>
    <w:rsid w:val="00081F10"/>
    <w:rsid w:val="00083151"/>
    <w:rsid w:val="000832B3"/>
    <w:rsid w:val="00083C33"/>
    <w:rsid w:val="0008416E"/>
    <w:rsid w:val="00084448"/>
    <w:rsid w:val="00084A4A"/>
    <w:rsid w:val="00084F85"/>
    <w:rsid w:val="0008502B"/>
    <w:rsid w:val="00085583"/>
    <w:rsid w:val="00085E08"/>
    <w:rsid w:val="00086B93"/>
    <w:rsid w:val="00087993"/>
    <w:rsid w:val="000879C4"/>
    <w:rsid w:val="00091A46"/>
    <w:rsid w:val="00091AF9"/>
    <w:rsid w:val="000927ED"/>
    <w:rsid w:val="00092BE3"/>
    <w:rsid w:val="000932A9"/>
    <w:rsid w:val="00093F80"/>
    <w:rsid w:val="0009486A"/>
    <w:rsid w:val="000949BF"/>
    <w:rsid w:val="00094DDD"/>
    <w:rsid w:val="000959B1"/>
    <w:rsid w:val="000963E0"/>
    <w:rsid w:val="00096B43"/>
    <w:rsid w:val="00096D19"/>
    <w:rsid w:val="00096EFC"/>
    <w:rsid w:val="00097713"/>
    <w:rsid w:val="00097BD7"/>
    <w:rsid w:val="000A0271"/>
    <w:rsid w:val="000A0A75"/>
    <w:rsid w:val="000A157B"/>
    <w:rsid w:val="000A200C"/>
    <w:rsid w:val="000A2F6D"/>
    <w:rsid w:val="000A3687"/>
    <w:rsid w:val="000A4029"/>
    <w:rsid w:val="000A40B5"/>
    <w:rsid w:val="000A44CD"/>
    <w:rsid w:val="000A58FD"/>
    <w:rsid w:val="000A681E"/>
    <w:rsid w:val="000A6D68"/>
    <w:rsid w:val="000A701E"/>
    <w:rsid w:val="000B13D3"/>
    <w:rsid w:val="000B356F"/>
    <w:rsid w:val="000B36E6"/>
    <w:rsid w:val="000B5CDD"/>
    <w:rsid w:val="000B71B0"/>
    <w:rsid w:val="000C0E2B"/>
    <w:rsid w:val="000C16B3"/>
    <w:rsid w:val="000C1BA4"/>
    <w:rsid w:val="000C2689"/>
    <w:rsid w:val="000C2D93"/>
    <w:rsid w:val="000C31BB"/>
    <w:rsid w:val="000C5762"/>
    <w:rsid w:val="000C5BCB"/>
    <w:rsid w:val="000C6542"/>
    <w:rsid w:val="000C6C2A"/>
    <w:rsid w:val="000C7260"/>
    <w:rsid w:val="000C76CA"/>
    <w:rsid w:val="000D0A56"/>
    <w:rsid w:val="000D0C27"/>
    <w:rsid w:val="000D0FD9"/>
    <w:rsid w:val="000D114D"/>
    <w:rsid w:val="000D1C45"/>
    <w:rsid w:val="000D2ED4"/>
    <w:rsid w:val="000D32E4"/>
    <w:rsid w:val="000D3459"/>
    <w:rsid w:val="000D3A60"/>
    <w:rsid w:val="000D3AAB"/>
    <w:rsid w:val="000D5252"/>
    <w:rsid w:val="000D5A9E"/>
    <w:rsid w:val="000D6C55"/>
    <w:rsid w:val="000D6C88"/>
    <w:rsid w:val="000D6C93"/>
    <w:rsid w:val="000D739E"/>
    <w:rsid w:val="000E231C"/>
    <w:rsid w:val="000E2CA0"/>
    <w:rsid w:val="000E3A3D"/>
    <w:rsid w:val="000E4F57"/>
    <w:rsid w:val="000E51BD"/>
    <w:rsid w:val="000E52A4"/>
    <w:rsid w:val="000E57E8"/>
    <w:rsid w:val="000E5FCA"/>
    <w:rsid w:val="000E6227"/>
    <w:rsid w:val="000E65A8"/>
    <w:rsid w:val="000E670E"/>
    <w:rsid w:val="000E6F27"/>
    <w:rsid w:val="000E732E"/>
    <w:rsid w:val="000F00CA"/>
    <w:rsid w:val="000F0239"/>
    <w:rsid w:val="000F11F0"/>
    <w:rsid w:val="000F29D6"/>
    <w:rsid w:val="000F3612"/>
    <w:rsid w:val="000F39F8"/>
    <w:rsid w:val="000F479A"/>
    <w:rsid w:val="000F6627"/>
    <w:rsid w:val="000F672C"/>
    <w:rsid w:val="000F6C06"/>
    <w:rsid w:val="000F7238"/>
    <w:rsid w:val="000F76A1"/>
    <w:rsid w:val="001001FB"/>
    <w:rsid w:val="001005A9"/>
    <w:rsid w:val="001009FD"/>
    <w:rsid w:val="0010234F"/>
    <w:rsid w:val="00102915"/>
    <w:rsid w:val="0010302A"/>
    <w:rsid w:val="001044FF"/>
    <w:rsid w:val="001048F6"/>
    <w:rsid w:val="00104A79"/>
    <w:rsid w:val="00105046"/>
    <w:rsid w:val="001050E7"/>
    <w:rsid w:val="00105A40"/>
    <w:rsid w:val="00107644"/>
    <w:rsid w:val="00107FF4"/>
    <w:rsid w:val="0011023E"/>
    <w:rsid w:val="00111690"/>
    <w:rsid w:val="00111FD8"/>
    <w:rsid w:val="001127F2"/>
    <w:rsid w:val="00112AD7"/>
    <w:rsid w:val="00113B43"/>
    <w:rsid w:val="00113D70"/>
    <w:rsid w:val="00113EAA"/>
    <w:rsid w:val="00114B9C"/>
    <w:rsid w:val="00115038"/>
    <w:rsid w:val="001160EC"/>
    <w:rsid w:val="00116C09"/>
    <w:rsid w:val="001202AB"/>
    <w:rsid w:val="0012059A"/>
    <w:rsid w:val="00121456"/>
    <w:rsid w:val="001218A9"/>
    <w:rsid w:val="00121FCD"/>
    <w:rsid w:val="00123C07"/>
    <w:rsid w:val="00124264"/>
    <w:rsid w:val="001245C4"/>
    <w:rsid w:val="00124DE9"/>
    <w:rsid w:val="0012507E"/>
    <w:rsid w:val="00125606"/>
    <w:rsid w:val="00125710"/>
    <w:rsid w:val="001262E3"/>
    <w:rsid w:val="0012705F"/>
    <w:rsid w:val="00127E4F"/>
    <w:rsid w:val="001302E1"/>
    <w:rsid w:val="00130376"/>
    <w:rsid w:val="001307DD"/>
    <w:rsid w:val="00130811"/>
    <w:rsid w:val="00131C5E"/>
    <w:rsid w:val="001324E5"/>
    <w:rsid w:val="001328CB"/>
    <w:rsid w:val="00133571"/>
    <w:rsid w:val="001336CF"/>
    <w:rsid w:val="001337C4"/>
    <w:rsid w:val="00133BA1"/>
    <w:rsid w:val="00134B8B"/>
    <w:rsid w:val="00134E59"/>
    <w:rsid w:val="001352E1"/>
    <w:rsid w:val="00135E19"/>
    <w:rsid w:val="0013619F"/>
    <w:rsid w:val="001367CA"/>
    <w:rsid w:val="00137A91"/>
    <w:rsid w:val="00140BC5"/>
    <w:rsid w:val="00141D71"/>
    <w:rsid w:val="00141DC1"/>
    <w:rsid w:val="001429FC"/>
    <w:rsid w:val="00143223"/>
    <w:rsid w:val="001433FC"/>
    <w:rsid w:val="001438BB"/>
    <w:rsid w:val="001442C1"/>
    <w:rsid w:val="00144E89"/>
    <w:rsid w:val="0014525C"/>
    <w:rsid w:val="00145829"/>
    <w:rsid w:val="00146645"/>
    <w:rsid w:val="00146A8C"/>
    <w:rsid w:val="00146A9D"/>
    <w:rsid w:val="00147AF7"/>
    <w:rsid w:val="00150766"/>
    <w:rsid w:val="0015091C"/>
    <w:rsid w:val="0015120A"/>
    <w:rsid w:val="00151891"/>
    <w:rsid w:val="00151D93"/>
    <w:rsid w:val="0015241C"/>
    <w:rsid w:val="00153586"/>
    <w:rsid w:val="00154CD9"/>
    <w:rsid w:val="00154E8B"/>
    <w:rsid w:val="00155A9A"/>
    <w:rsid w:val="00155BE2"/>
    <w:rsid w:val="001568F5"/>
    <w:rsid w:val="00157881"/>
    <w:rsid w:val="00157A85"/>
    <w:rsid w:val="001607A8"/>
    <w:rsid w:val="00161581"/>
    <w:rsid w:val="00161D17"/>
    <w:rsid w:val="001622D6"/>
    <w:rsid w:val="00162775"/>
    <w:rsid w:val="001627EE"/>
    <w:rsid w:val="001628F7"/>
    <w:rsid w:val="0016296F"/>
    <w:rsid w:val="0016297D"/>
    <w:rsid w:val="00162A90"/>
    <w:rsid w:val="001638F2"/>
    <w:rsid w:val="00163AC1"/>
    <w:rsid w:val="00163B70"/>
    <w:rsid w:val="001641BA"/>
    <w:rsid w:val="00164282"/>
    <w:rsid w:val="0016443A"/>
    <w:rsid w:val="001656D1"/>
    <w:rsid w:val="0016609A"/>
    <w:rsid w:val="00166C54"/>
    <w:rsid w:val="00167352"/>
    <w:rsid w:val="00167A62"/>
    <w:rsid w:val="00167D03"/>
    <w:rsid w:val="001707F6"/>
    <w:rsid w:val="001708BD"/>
    <w:rsid w:val="00171D01"/>
    <w:rsid w:val="0017244F"/>
    <w:rsid w:val="00172C21"/>
    <w:rsid w:val="00173D7E"/>
    <w:rsid w:val="001747A2"/>
    <w:rsid w:val="00174CB4"/>
    <w:rsid w:val="00175611"/>
    <w:rsid w:val="00175857"/>
    <w:rsid w:val="001768B3"/>
    <w:rsid w:val="00176A2E"/>
    <w:rsid w:val="00176C15"/>
    <w:rsid w:val="0017763C"/>
    <w:rsid w:val="001778FA"/>
    <w:rsid w:val="00177D95"/>
    <w:rsid w:val="001806B5"/>
    <w:rsid w:val="00180CF7"/>
    <w:rsid w:val="001811D5"/>
    <w:rsid w:val="00181A22"/>
    <w:rsid w:val="00182096"/>
    <w:rsid w:val="00182177"/>
    <w:rsid w:val="001830BC"/>
    <w:rsid w:val="00183EFD"/>
    <w:rsid w:val="00183FC6"/>
    <w:rsid w:val="0018420A"/>
    <w:rsid w:val="00184A6F"/>
    <w:rsid w:val="00185624"/>
    <w:rsid w:val="00186F41"/>
    <w:rsid w:val="001872CA"/>
    <w:rsid w:val="00187C72"/>
    <w:rsid w:val="00187F13"/>
    <w:rsid w:val="00187FE3"/>
    <w:rsid w:val="0019024C"/>
    <w:rsid w:val="001914A9"/>
    <w:rsid w:val="0019193F"/>
    <w:rsid w:val="00191E24"/>
    <w:rsid w:val="00192875"/>
    <w:rsid w:val="0019349C"/>
    <w:rsid w:val="00194319"/>
    <w:rsid w:val="0019468E"/>
    <w:rsid w:val="001955C4"/>
    <w:rsid w:val="0019774E"/>
    <w:rsid w:val="001A0078"/>
    <w:rsid w:val="001A046B"/>
    <w:rsid w:val="001A12B0"/>
    <w:rsid w:val="001A12B2"/>
    <w:rsid w:val="001A262D"/>
    <w:rsid w:val="001A2EB2"/>
    <w:rsid w:val="001A3B8D"/>
    <w:rsid w:val="001A3E1D"/>
    <w:rsid w:val="001A40B2"/>
    <w:rsid w:val="001A69B7"/>
    <w:rsid w:val="001A727A"/>
    <w:rsid w:val="001A7568"/>
    <w:rsid w:val="001A77D9"/>
    <w:rsid w:val="001A7FBF"/>
    <w:rsid w:val="001B042A"/>
    <w:rsid w:val="001B083D"/>
    <w:rsid w:val="001B13B9"/>
    <w:rsid w:val="001B37DA"/>
    <w:rsid w:val="001B39CA"/>
    <w:rsid w:val="001B39F6"/>
    <w:rsid w:val="001B4AC5"/>
    <w:rsid w:val="001B4B56"/>
    <w:rsid w:val="001B4DF5"/>
    <w:rsid w:val="001B54EF"/>
    <w:rsid w:val="001B6856"/>
    <w:rsid w:val="001B6BC9"/>
    <w:rsid w:val="001B7FAE"/>
    <w:rsid w:val="001C0953"/>
    <w:rsid w:val="001C0B8B"/>
    <w:rsid w:val="001C0FD1"/>
    <w:rsid w:val="001C22BC"/>
    <w:rsid w:val="001C263D"/>
    <w:rsid w:val="001C2AD5"/>
    <w:rsid w:val="001C2CB2"/>
    <w:rsid w:val="001C3DF3"/>
    <w:rsid w:val="001C555E"/>
    <w:rsid w:val="001C5C3D"/>
    <w:rsid w:val="001C5EF2"/>
    <w:rsid w:val="001C60B7"/>
    <w:rsid w:val="001C61C5"/>
    <w:rsid w:val="001C63DB"/>
    <w:rsid w:val="001C7E7B"/>
    <w:rsid w:val="001C7FD4"/>
    <w:rsid w:val="001D01BD"/>
    <w:rsid w:val="001D027B"/>
    <w:rsid w:val="001D1FF1"/>
    <w:rsid w:val="001D358F"/>
    <w:rsid w:val="001D58B1"/>
    <w:rsid w:val="001D6DC9"/>
    <w:rsid w:val="001E0479"/>
    <w:rsid w:val="001E06D8"/>
    <w:rsid w:val="001E15FB"/>
    <w:rsid w:val="001E178D"/>
    <w:rsid w:val="001E17C1"/>
    <w:rsid w:val="001E220C"/>
    <w:rsid w:val="001E2593"/>
    <w:rsid w:val="001E439E"/>
    <w:rsid w:val="001E4B00"/>
    <w:rsid w:val="001E5BD9"/>
    <w:rsid w:val="001E5C09"/>
    <w:rsid w:val="001E6160"/>
    <w:rsid w:val="001E6DCB"/>
    <w:rsid w:val="001E7173"/>
    <w:rsid w:val="001F05C7"/>
    <w:rsid w:val="001F243F"/>
    <w:rsid w:val="001F275A"/>
    <w:rsid w:val="001F2DC3"/>
    <w:rsid w:val="001F3432"/>
    <w:rsid w:val="001F3DC1"/>
    <w:rsid w:val="001F49C6"/>
    <w:rsid w:val="001F4EB5"/>
    <w:rsid w:val="001F4F3E"/>
    <w:rsid w:val="001F51B2"/>
    <w:rsid w:val="001F64B7"/>
    <w:rsid w:val="001F71D9"/>
    <w:rsid w:val="001F7290"/>
    <w:rsid w:val="002009CD"/>
    <w:rsid w:val="00200E38"/>
    <w:rsid w:val="002017A7"/>
    <w:rsid w:val="00201AD7"/>
    <w:rsid w:val="00202113"/>
    <w:rsid w:val="00203D04"/>
    <w:rsid w:val="00205566"/>
    <w:rsid w:val="00206034"/>
    <w:rsid w:val="002066DF"/>
    <w:rsid w:val="00206EBE"/>
    <w:rsid w:val="0020701D"/>
    <w:rsid w:val="00210968"/>
    <w:rsid w:val="002127E6"/>
    <w:rsid w:val="00212FA0"/>
    <w:rsid w:val="00213188"/>
    <w:rsid w:val="00213677"/>
    <w:rsid w:val="00213C12"/>
    <w:rsid w:val="00214165"/>
    <w:rsid w:val="00214546"/>
    <w:rsid w:val="00214DD4"/>
    <w:rsid w:val="00215162"/>
    <w:rsid w:val="00215F97"/>
    <w:rsid w:val="00217043"/>
    <w:rsid w:val="00217263"/>
    <w:rsid w:val="002172A2"/>
    <w:rsid w:val="00221885"/>
    <w:rsid w:val="002220C6"/>
    <w:rsid w:val="00222584"/>
    <w:rsid w:val="002229B6"/>
    <w:rsid w:val="00222E2B"/>
    <w:rsid w:val="00223A26"/>
    <w:rsid w:val="00223B1B"/>
    <w:rsid w:val="00223CFF"/>
    <w:rsid w:val="00224005"/>
    <w:rsid w:val="00224378"/>
    <w:rsid w:val="00224779"/>
    <w:rsid w:val="00224EC5"/>
    <w:rsid w:val="00225E18"/>
    <w:rsid w:val="00225E47"/>
    <w:rsid w:val="0022627D"/>
    <w:rsid w:val="0022691D"/>
    <w:rsid w:val="0022694E"/>
    <w:rsid w:val="00227678"/>
    <w:rsid w:val="002322E1"/>
    <w:rsid w:val="00232600"/>
    <w:rsid w:val="00233577"/>
    <w:rsid w:val="00233716"/>
    <w:rsid w:val="002347E9"/>
    <w:rsid w:val="00234C3F"/>
    <w:rsid w:val="0023664A"/>
    <w:rsid w:val="002371DC"/>
    <w:rsid w:val="002379B8"/>
    <w:rsid w:val="002400B0"/>
    <w:rsid w:val="00240424"/>
    <w:rsid w:val="0024096E"/>
    <w:rsid w:val="00240D46"/>
    <w:rsid w:val="00240DE2"/>
    <w:rsid w:val="00241532"/>
    <w:rsid w:val="00241A5B"/>
    <w:rsid w:val="0024249B"/>
    <w:rsid w:val="00242CD2"/>
    <w:rsid w:val="002435E6"/>
    <w:rsid w:val="00243F71"/>
    <w:rsid w:val="00244309"/>
    <w:rsid w:val="00244702"/>
    <w:rsid w:val="00245599"/>
    <w:rsid w:val="002469E7"/>
    <w:rsid w:val="00247C58"/>
    <w:rsid w:val="00250191"/>
    <w:rsid w:val="0025189D"/>
    <w:rsid w:val="002519FF"/>
    <w:rsid w:val="00251A94"/>
    <w:rsid w:val="00251D3E"/>
    <w:rsid w:val="00252133"/>
    <w:rsid w:val="002523EA"/>
    <w:rsid w:val="002534A3"/>
    <w:rsid w:val="00254517"/>
    <w:rsid w:val="002552AC"/>
    <w:rsid w:val="00255707"/>
    <w:rsid w:val="002558AE"/>
    <w:rsid w:val="002559DE"/>
    <w:rsid w:val="00255DD4"/>
    <w:rsid w:val="00256100"/>
    <w:rsid w:val="00256E30"/>
    <w:rsid w:val="002575C8"/>
    <w:rsid w:val="0026082F"/>
    <w:rsid w:val="00260991"/>
    <w:rsid w:val="0026129C"/>
    <w:rsid w:val="00261C65"/>
    <w:rsid w:val="00261FE6"/>
    <w:rsid w:val="00262A60"/>
    <w:rsid w:val="0026302F"/>
    <w:rsid w:val="00263C25"/>
    <w:rsid w:val="00264BCD"/>
    <w:rsid w:val="0026521D"/>
    <w:rsid w:val="0026584F"/>
    <w:rsid w:val="00266A02"/>
    <w:rsid w:val="0027047B"/>
    <w:rsid w:val="002705F0"/>
    <w:rsid w:val="0027101A"/>
    <w:rsid w:val="00271332"/>
    <w:rsid w:val="0027198C"/>
    <w:rsid w:val="002719B0"/>
    <w:rsid w:val="00272070"/>
    <w:rsid w:val="00272851"/>
    <w:rsid w:val="00272B96"/>
    <w:rsid w:val="00272C55"/>
    <w:rsid w:val="002739D9"/>
    <w:rsid w:val="00273A32"/>
    <w:rsid w:val="00275124"/>
    <w:rsid w:val="00275182"/>
    <w:rsid w:val="00276315"/>
    <w:rsid w:val="00277679"/>
    <w:rsid w:val="0027777A"/>
    <w:rsid w:val="00277DDD"/>
    <w:rsid w:val="002814BC"/>
    <w:rsid w:val="00281A1A"/>
    <w:rsid w:val="00281B4A"/>
    <w:rsid w:val="00281D3D"/>
    <w:rsid w:val="00282546"/>
    <w:rsid w:val="0028303D"/>
    <w:rsid w:val="00284036"/>
    <w:rsid w:val="002841CE"/>
    <w:rsid w:val="0028552C"/>
    <w:rsid w:val="00285F85"/>
    <w:rsid w:val="0028608F"/>
    <w:rsid w:val="00287101"/>
    <w:rsid w:val="00290036"/>
    <w:rsid w:val="002901E4"/>
    <w:rsid w:val="00290983"/>
    <w:rsid w:val="00291DEC"/>
    <w:rsid w:val="0029326A"/>
    <w:rsid w:val="00293C7B"/>
    <w:rsid w:val="002944CF"/>
    <w:rsid w:val="002948CB"/>
    <w:rsid w:val="00294904"/>
    <w:rsid w:val="0029496F"/>
    <w:rsid w:val="00294A28"/>
    <w:rsid w:val="00294EC3"/>
    <w:rsid w:val="00295E80"/>
    <w:rsid w:val="0029658E"/>
    <w:rsid w:val="002968EC"/>
    <w:rsid w:val="00297000"/>
    <w:rsid w:val="00297AC0"/>
    <w:rsid w:val="002A04EB"/>
    <w:rsid w:val="002A095E"/>
    <w:rsid w:val="002A1704"/>
    <w:rsid w:val="002A2534"/>
    <w:rsid w:val="002A2A32"/>
    <w:rsid w:val="002A3223"/>
    <w:rsid w:val="002A3AAD"/>
    <w:rsid w:val="002A3C45"/>
    <w:rsid w:val="002A3E7C"/>
    <w:rsid w:val="002A410E"/>
    <w:rsid w:val="002A41CA"/>
    <w:rsid w:val="002A41CB"/>
    <w:rsid w:val="002A510B"/>
    <w:rsid w:val="002A621D"/>
    <w:rsid w:val="002A6904"/>
    <w:rsid w:val="002A79F2"/>
    <w:rsid w:val="002B07F7"/>
    <w:rsid w:val="002B0EFB"/>
    <w:rsid w:val="002B11B7"/>
    <w:rsid w:val="002B2802"/>
    <w:rsid w:val="002B2BEF"/>
    <w:rsid w:val="002B316C"/>
    <w:rsid w:val="002B3689"/>
    <w:rsid w:val="002B3747"/>
    <w:rsid w:val="002B3CAE"/>
    <w:rsid w:val="002B53EB"/>
    <w:rsid w:val="002B5A78"/>
    <w:rsid w:val="002B64A0"/>
    <w:rsid w:val="002B6B92"/>
    <w:rsid w:val="002C0561"/>
    <w:rsid w:val="002C1EE9"/>
    <w:rsid w:val="002C21FB"/>
    <w:rsid w:val="002C2DEB"/>
    <w:rsid w:val="002C5257"/>
    <w:rsid w:val="002C525E"/>
    <w:rsid w:val="002C54B4"/>
    <w:rsid w:val="002C5560"/>
    <w:rsid w:val="002C55A8"/>
    <w:rsid w:val="002C5B02"/>
    <w:rsid w:val="002C6915"/>
    <w:rsid w:val="002C7ADA"/>
    <w:rsid w:val="002D0386"/>
    <w:rsid w:val="002D0565"/>
    <w:rsid w:val="002D17BD"/>
    <w:rsid w:val="002D17EC"/>
    <w:rsid w:val="002D1F98"/>
    <w:rsid w:val="002D2CB2"/>
    <w:rsid w:val="002D2CB8"/>
    <w:rsid w:val="002D3189"/>
    <w:rsid w:val="002D351B"/>
    <w:rsid w:val="002D3830"/>
    <w:rsid w:val="002D40BE"/>
    <w:rsid w:val="002D48C0"/>
    <w:rsid w:val="002D4BD6"/>
    <w:rsid w:val="002D52A2"/>
    <w:rsid w:val="002D62B6"/>
    <w:rsid w:val="002D718B"/>
    <w:rsid w:val="002D7419"/>
    <w:rsid w:val="002D7F81"/>
    <w:rsid w:val="002E03E0"/>
    <w:rsid w:val="002E0B65"/>
    <w:rsid w:val="002E1D22"/>
    <w:rsid w:val="002E26EE"/>
    <w:rsid w:val="002E36F6"/>
    <w:rsid w:val="002E4658"/>
    <w:rsid w:val="002E494E"/>
    <w:rsid w:val="002E49B0"/>
    <w:rsid w:val="002E4CC4"/>
    <w:rsid w:val="002E6D06"/>
    <w:rsid w:val="002E7BC4"/>
    <w:rsid w:val="002F1176"/>
    <w:rsid w:val="002F2760"/>
    <w:rsid w:val="002F2C18"/>
    <w:rsid w:val="002F3289"/>
    <w:rsid w:val="002F37CF"/>
    <w:rsid w:val="002F38C1"/>
    <w:rsid w:val="002F3A97"/>
    <w:rsid w:val="002F47A5"/>
    <w:rsid w:val="002F4BEE"/>
    <w:rsid w:val="002F52E9"/>
    <w:rsid w:val="002F5BFD"/>
    <w:rsid w:val="002F692C"/>
    <w:rsid w:val="002F6A3E"/>
    <w:rsid w:val="002F6CCE"/>
    <w:rsid w:val="002F6D51"/>
    <w:rsid w:val="002F7015"/>
    <w:rsid w:val="002F7034"/>
    <w:rsid w:val="003009DC"/>
    <w:rsid w:val="0030195F"/>
    <w:rsid w:val="00301D46"/>
    <w:rsid w:val="003023B8"/>
    <w:rsid w:val="00302817"/>
    <w:rsid w:val="003034D1"/>
    <w:rsid w:val="00303FE8"/>
    <w:rsid w:val="00304085"/>
    <w:rsid w:val="0030413A"/>
    <w:rsid w:val="0030560F"/>
    <w:rsid w:val="0030609E"/>
    <w:rsid w:val="0030610A"/>
    <w:rsid w:val="003067A8"/>
    <w:rsid w:val="003067B8"/>
    <w:rsid w:val="003069DB"/>
    <w:rsid w:val="00306CCB"/>
    <w:rsid w:val="00307227"/>
    <w:rsid w:val="00307A5E"/>
    <w:rsid w:val="003101B5"/>
    <w:rsid w:val="0031108A"/>
    <w:rsid w:val="00311365"/>
    <w:rsid w:val="00312D51"/>
    <w:rsid w:val="00313BC8"/>
    <w:rsid w:val="00314314"/>
    <w:rsid w:val="003145CF"/>
    <w:rsid w:val="00314E57"/>
    <w:rsid w:val="00315592"/>
    <w:rsid w:val="003156A3"/>
    <w:rsid w:val="003162EE"/>
    <w:rsid w:val="003169C3"/>
    <w:rsid w:val="003174E6"/>
    <w:rsid w:val="00317AF0"/>
    <w:rsid w:val="0032099D"/>
    <w:rsid w:val="00321C76"/>
    <w:rsid w:val="00322A73"/>
    <w:rsid w:val="00322AFE"/>
    <w:rsid w:val="003231F6"/>
    <w:rsid w:val="003238E6"/>
    <w:rsid w:val="00323CB1"/>
    <w:rsid w:val="0032403E"/>
    <w:rsid w:val="00324253"/>
    <w:rsid w:val="00324A39"/>
    <w:rsid w:val="00324EF5"/>
    <w:rsid w:val="00325CBC"/>
    <w:rsid w:val="00325E0B"/>
    <w:rsid w:val="00327E32"/>
    <w:rsid w:val="0033106E"/>
    <w:rsid w:val="00331459"/>
    <w:rsid w:val="00332A6E"/>
    <w:rsid w:val="00332C26"/>
    <w:rsid w:val="0033324B"/>
    <w:rsid w:val="00333F43"/>
    <w:rsid w:val="00335B16"/>
    <w:rsid w:val="003367E1"/>
    <w:rsid w:val="00336B8B"/>
    <w:rsid w:val="0033797C"/>
    <w:rsid w:val="0034035C"/>
    <w:rsid w:val="00340C97"/>
    <w:rsid w:val="00341BD7"/>
    <w:rsid w:val="00341E25"/>
    <w:rsid w:val="003432EE"/>
    <w:rsid w:val="003436F6"/>
    <w:rsid w:val="0034489C"/>
    <w:rsid w:val="00344BEA"/>
    <w:rsid w:val="00344FC2"/>
    <w:rsid w:val="003450D4"/>
    <w:rsid w:val="00345657"/>
    <w:rsid w:val="00346291"/>
    <w:rsid w:val="00346312"/>
    <w:rsid w:val="003467D5"/>
    <w:rsid w:val="00346EB2"/>
    <w:rsid w:val="003471EF"/>
    <w:rsid w:val="0034748D"/>
    <w:rsid w:val="00351249"/>
    <w:rsid w:val="00351F71"/>
    <w:rsid w:val="003523A0"/>
    <w:rsid w:val="003525B4"/>
    <w:rsid w:val="003526AE"/>
    <w:rsid w:val="003544B8"/>
    <w:rsid w:val="0035517C"/>
    <w:rsid w:val="0035543B"/>
    <w:rsid w:val="003568E9"/>
    <w:rsid w:val="00363218"/>
    <w:rsid w:val="0036377D"/>
    <w:rsid w:val="003637A3"/>
    <w:rsid w:val="003647B6"/>
    <w:rsid w:val="00365386"/>
    <w:rsid w:val="00365A71"/>
    <w:rsid w:val="003660D1"/>
    <w:rsid w:val="0036691F"/>
    <w:rsid w:val="00366C54"/>
    <w:rsid w:val="00367092"/>
    <w:rsid w:val="003677B9"/>
    <w:rsid w:val="00370238"/>
    <w:rsid w:val="003703A8"/>
    <w:rsid w:val="00370CC6"/>
    <w:rsid w:val="00371305"/>
    <w:rsid w:val="00371384"/>
    <w:rsid w:val="003715A4"/>
    <w:rsid w:val="00371A8D"/>
    <w:rsid w:val="00371B0C"/>
    <w:rsid w:val="00371DA1"/>
    <w:rsid w:val="003739EE"/>
    <w:rsid w:val="00373A19"/>
    <w:rsid w:val="00373BD7"/>
    <w:rsid w:val="00373F61"/>
    <w:rsid w:val="00374C3D"/>
    <w:rsid w:val="00376746"/>
    <w:rsid w:val="0037684C"/>
    <w:rsid w:val="0037725E"/>
    <w:rsid w:val="0037770F"/>
    <w:rsid w:val="00381AA7"/>
    <w:rsid w:val="00381B04"/>
    <w:rsid w:val="00381F0E"/>
    <w:rsid w:val="003828E1"/>
    <w:rsid w:val="00383098"/>
    <w:rsid w:val="00383312"/>
    <w:rsid w:val="003838FD"/>
    <w:rsid w:val="00383A7A"/>
    <w:rsid w:val="00384CCC"/>
    <w:rsid w:val="00385CCC"/>
    <w:rsid w:val="003864CB"/>
    <w:rsid w:val="00386990"/>
    <w:rsid w:val="0039067D"/>
    <w:rsid w:val="003909EA"/>
    <w:rsid w:val="003919D7"/>
    <w:rsid w:val="00392E3F"/>
    <w:rsid w:val="00393510"/>
    <w:rsid w:val="00394391"/>
    <w:rsid w:val="00395374"/>
    <w:rsid w:val="00395603"/>
    <w:rsid w:val="00395D09"/>
    <w:rsid w:val="00397287"/>
    <w:rsid w:val="0039788E"/>
    <w:rsid w:val="003A01F9"/>
    <w:rsid w:val="003A0A9B"/>
    <w:rsid w:val="003A19B2"/>
    <w:rsid w:val="003A1B24"/>
    <w:rsid w:val="003A1BA1"/>
    <w:rsid w:val="003A1D88"/>
    <w:rsid w:val="003A2028"/>
    <w:rsid w:val="003A3773"/>
    <w:rsid w:val="003A3B6E"/>
    <w:rsid w:val="003A405D"/>
    <w:rsid w:val="003A4306"/>
    <w:rsid w:val="003A4B17"/>
    <w:rsid w:val="003A51CF"/>
    <w:rsid w:val="003A5506"/>
    <w:rsid w:val="003A5BF1"/>
    <w:rsid w:val="003A63F3"/>
    <w:rsid w:val="003A702D"/>
    <w:rsid w:val="003A713C"/>
    <w:rsid w:val="003A723B"/>
    <w:rsid w:val="003A7633"/>
    <w:rsid w:val="003A7732"/>
    <w:rsid w:val="003A7FCF"/>
    <w:rsid w:val="003B018B"/>
    <w:rsid w:val="003B0240"/>
    <w:rsid w:val="003B026A"/>
    <w:rsid w:val="003B0E56"/>
    <w:rsid w:val="003B1279"/>
    <w:rsid w:val="003B175C"/>
    <w:rsid w:val="003B23C3"/>
    <w:rsid w:val="003B2561"/>
    <w:rsid w:val="003B3B2C"/>
    <w:rsid w:val="003B439B"/>
    <w:rsid w:val="003B5934"/>
    <w:rsid w:val="003B5ABA"/>
    <w:rsid w:val="003B5D24"/>
    <w:rsid w:val="003B68E7"/>
    <w:rsid w:val="003B746A"/>
    <w:rsid w:val="003C0A98"/>
    <w:rsid w:val="003C1721"/>
    <w:rsid w:val="003C1827"/>
    <w:rsid w:val="003C19F3"/>
    <w:rsid w:val="003C2AC3"/>
    <w:rsid w:val="003C3108"/>
    <w:rsid w:val="003C3F8F"/>
    <w:rsid w:val="003C5D38"/>
    <w:rsid w:val="003C67F1"/>
    <w:rsid w:val="003C77C6"/>
    <w:rsid w:val="003C79D3"/>
    <w:rsid w:val="003D07A8"/>
    <w:rsid w:val="003D2224"/>
    <w:rsid w:val="003D2A17"/>
    <w:rsid w:val="003D320A"/>
    <w:rsid w:val="003D3308"/>
    <w:rsid w:val="003D3496"/>
    <w:rsid w:val="003D3ABC"/>
    <w:rsid w:val="003D3D2C"/>
    <w:rsid w:val="003D4873"/>
    <w:rsid w:val="003D4CE1"/>
    <w:rsid w:val="003D5EFD"/>
    <w:rsid w:val="003D630A"/>
    <w:rsid w:val="003D6CE7"/>
    <w:rsid w:val="003D6D90"/>
    <w:rsid w:val="003D7543"/>
    <w:rsid w:val="003D7CEF"/>
    <w:rsid w:val="003E032D"/>
    <w:rsid w:val="003E0C19"/>
    <w:rsid w:val="003E1E43"/>
    <w:rsid w:val="003E275A"/>
    <w:rsid w:val="003E2D1C"/>
    <w:rsid w:val="003E3282"/>
    <w:rsid w:val="003E4075"/>
    <w:rsid w:val="003E46AA"/>
    <w:rsid w:val="003E46F5"/>
    <w:rsid w:val="003E4A97"/>
    <w:rsid w:val="003E65EC"/>
    <w:rsid w:val="003F006D"/>
    <w:rsid w:val="003F0A45"/>
    <w:rsid w:val="003F1F46"/>
    <w:rsid w:val="003F2A70"/>
    <w:rsid w:val="003F39D6"/>
    <w:rsid w:val="003F3F8C"/>
    <w:rsid w:val="003F40A5"/>
    <w:rsid w:val="003F60CB"/>
    <w:rsid w:val="003F6396"/>
    <w:rsid w:val="003F70DF"/>
    <w:rsid w:val="003F738C"/>
    <w:rsid w:val="003F77EB"/>
    <w:rsid w:val="0040087A"/>
    <w:rsid w:val="00400E9B"/>
    <w:rsid w:val="00400ECA"/>
    <w:rsid w:val="00401F42"/>
    <w:rsid w:val="004026F0"/>
    <w:rsid w:val="00402F4C"/>
    <w:rsid w:val="0040334F"/>
    <w:rsid w:val="004033BB"/>
    <w:rsid w:val="00403629"/>
    <w:rsid w:val="00403FAF"/>
    <w:rsid w:val="00405CE6"/>
    <w:rsid w:val="00406171"/>
    <w:rsid w:val="00406375"/>
    <w:rsid w:val="004067BB"/>
    <w:rsid w:val="0040701C"/>
    <w:rsid w:val="0041060B"/>
    <w:rsid w:val="00410B8E"/>
    <w:rsid w:val="00410BB0"/>
    <w:rsid w:val="00410E25"/>
    <w:rsid w:val="00410F7E"/>
    <w:rsid w:val="0041191A"/>
    <w:rsid w:val="004122C5"/>
    <w:rsid w:val="00413034"/>
    <w:rsid w:val="0041380A"/>
    <w:rsid w:val="00415B9D"/>
    <w:rsid w:val="00415F5A"/>
    <w:rsid w:val="004179F6"/>
    <w:rsid w:val="004221DB"/>
    <w:rsid w:val="0042223D"/>
    <w:rsid w:val="00423F57"/>
    <w:rsid w:val="00424646"/>
    <w:rsid w:val="00424787"/>
    <w:rsid w:val="00425979"/>
    <w:rsid w:val="00427F72"/>
    <w:rsid w:val="0043072E"/>
    <w:rsid w:val="004307C8"/>
    <w:rsid w:val="004311D2"/>
    <w:rsid w:val="00431BC1"/>
    <w:rsid w:val="00432154"/>
    <w:rsid w:val="00433C32"/>
    <w:rsid w:val="0043481E"/>
    <w:rsid w:val="00434AFD"/>
    <w:rsid w:val="00435448"/>
    <w:rsid w:val="00435496"/>
    <w:rsid w:val="00435E75"/>
    <w:rsid w:val="004374E5"/>
    <w:rsid w:val="00437A12"/>
    <w:rsid w:val="0044048D"/>
    <w:rsid w:val="004407E7"/>
    <w:rsid w:val="00440948"/>
    <w:rsid w:val="00440BBA"/>
    <w:rsid w:val="00440C38"/>
    <w:rsid w:val="0044107D"/>
    <w:rsid w:val="00441659"/>
    <w:rsid w:val="00442F89"/>
    <w:rsid w:val="0044358B"/>
    <w:rsid w:val="00443997"/>
    <w:rsid w:val="00444264"/>
    <w:rsid w:val="00444B57"/>
    <w:rsid w:val="00446C70"/>
    <w:rsid w:val="00446DCC"/>
    <w:rsid w:val="00446E09"/>
    <w:rsid w:val="00447617"/>
    <w:rsid w:val="00447EBC"/>
    <w:rsid w:val="0045082D"/>
    <w:rsid w:val="00451B38"/>
    <w:rsid w:val="00451D00"/>
    <w:rsid w:val="004523B1"/>
    <w:rsid w:val="00452EFC"/>
    <w:rsid w:val="00454821"/>
    <w:rsid w:val="00454E51"/>
    <w:rsid w:val="004556C4"/>
    <w:rsid w:val="00455A14"/>
    <w:rsid w:val="00455CB1"/>
    <w:rsid w:val="00455F08"/>
    <w:rsid w:val="00455F67"/>
    <w:rsid w:val="00455FBB"/>
    <w:rsid w:val="004560EF"/>
    <w:rsid w:val="00457A38"/>
    <w:rsid w:val="004609BE"/>
    <w:rsid w:val="00460A07"/>
    <w:rsid w:val="0046147A"/>
    <w:rsid w:val="00461986"/>
    <w:rsid w:val="004621AC"/>
    <w:rsid w:val="0046237C"/>
    <w:rsid w:val="00462A87"/>
    <w:rsid w:val="00462D3E"/>
    <w:rsid w:val="0046305E"/>
    <w:rsid w:val="004631A0"/>
    <w:rsid w:val="00463792"/>
    <w:rsid w:val="00464058"/>
    <w:rsid w:val="004647CB"/>
    <w:rsid w:val="00464BEF"/>
    <w:rsid w:val="00467E24"/>
    <w:rsid w:val="00470456"/>
    <w:rsid w:val="0047147C"/>
    <w:rsid w:val="00471723"/>
    <w:rsid w:val="004720AA"/>
    <w:rsid w:val="00473DF6"/>
    <w:rsid w:val="0047411D"/>
    <w:rsid w:val="004741E7"/>
    <w:rsid w:val="00474222"/>
    <w:rsid w:val="00474469"/>
    <w:rsid w:val="0047477E"/>
    <w:rsid w:val="00474A66"/>
    <w:rsid w:val="0047508C"/>
    <w:rsid w:val="00475555"/>
    <w:rsid w:val="004757EE"/>
    <w:rsid w:val="004758F6"/>
    <w:rsid w:val="00475EF5"/>
    <w:rsid w:val="00476079"/>
    <w:rsid w:val="00476FE4"/>
    <w:rsid w:val="0047731A"/>
    <w:rsid w:val="004773BE"/>
    <w:rsid w:val="004779EA"/>
    <w:rsid w:val="00477BC7"/>
    <w:rsid w:val="00477C7A"/>
    <w:rsid w:val="00481738"/>
    <w:rsid w:val="004823B1"/>
    <w:rsid w:val="00482458"/>
    <w:rsid w:val="004834D0"/>
    <w:rsid w:val="00483DB8"/>
    <w:rsid w:val="00484FA1"/>
    <w:rsid w:val="004858F9"/>
    <w:rsid w:val="00485E81"/>
    <w:rsid w:val="0048698E"/>
    <w:rsid w:val="00487E82"/>
    <w:rsid w:val="00490AFB"/>
    <w:rsid w:val="0049134A"/>
    <w:rsid w:val="00491BBA"/>
    <w:rsid w:val="00491C0C"/>
    <w:rsid w:val="00491C5D"/>
    <w:rsid w:val="00491EF9"/>
    <w:rsid w:val="0049331B"/>
    <w:rsid w:val="004936FA"/>
    <w:rsid w:val="00493B69"/>
    <w:rsid w:val="00493D89"/>
    <w:rsid w:val="0049460D"/>
    <w:rsid w:val="00494BE0"/>
    <w:rsid w:val="00495473"/>
    <w:rsid w:val="00496106"/>
    <w:rsid w:val="00496B82"/>
    <w:rsid w:val="00497C6A"/>
    <w:rsid w:val="004A053F"/>
    <w:rsid w:val="004A1A6B"/>
    <w:rsid w:val="004A239D"/>
    <w:rsid w:val="004A2E55"/>
    <w:rsid w:val="004A32E0"/>
    <w:rsid w:val="004A3873"/>
    <w:rsid w:val="004A4F8D"/>
    <w:rsid w:val="004A5143"/>
    <w:rsid w:val="004A532A"/>
    <w:rsid w:val="004A58D3"/>
    <w:rsid w:val="004A5DE3"/>
    <w:rsid w:val="004A7012"/>
    <w:rsid w:val="004A73BE"/>
    <w:rsid w:val="004A76CC"/>
    <w:rsid w:val="004B01AF"/>
    <w:rsid w:val="004B0486"/>
    <w:rsid w:val="004B1ADF"/>
    <w:rsid w:val="004B1CDF"/>
    <w:rsid w:val="004B2ED0"/>
    <w:rsid w:val="004B3795"/>
    <w:rsid w:val="004B4C29"/>
    <w:rsid w:val="004B4D92"/>
    <w:rsid w:val="004B60FB"/>
    <w:rsid w:val="004B7943"/>
    <w:rsid w:val="004C066D"/>
    <w:rsid w:val="004C1C6B"/>
    <w:rsid w:val="004C29A6"/>
    <w:rsid w:val="004C2A86"/>
    <w:rsid w:val="004C2CE2"/>
    <w:rsid w:val="004C3622"/>
    <w:rsid w:val="004C3B00"/>
    <w:rsid w:val="004C3C22"/>
    <w:rsid w:val="004C4C07"/>
    <w:rsid w:val="004C535D"/>
    <w:rsid w:val="004C54D9"/>
    <w:rsid w:val="004C5518"/>
    <w:rsid w:val="004C562A"/>
    <w:rsid w:val="004C5D78"/>
    <w:rsid w:val="004C5DB3"/>
    <w:rsid w:val="004C6351"/>
    <w:rsid w:val="004C64E9"/>
    <w:rsid w:val="004C7595"/>
    <w:rsid w:val="004C77F0"/>
    <w:rsid w:val="004D04D7"/>
    <w:rsid w:val="004D089A"/>
    <w:rsid w:val="004D0FF9"/>
    <w:rsid w:val="004D12F1"/>
    <w:rsid w:val="004D163A"/>
    <w:rsid w:val="004D1734"/>
    <w:rsid w:val="004D285C"/>
    <w:rsid w:val="004D2E4C"/>
    <w:rsid w:val="004D3CF3"/>
    <w:rsid w:val="004D5427"/>
    <w:rsid w:val="004D5628"/>
    <w:rsid w:val="004D67C3"/>
    <w:rsid w:val="004D68F2"/>
    <w:rsid w:val="004D721F"/>
    <w:rsid w:val="004D7267"/>
    <w:rsid w:val="004D7A78"/>
    <w:rsid w:val="004E00FB"/>
    <w:rsid w:val="004E11AE"/>
    <w:rsid w:val="004E1B78"/>
    <w:rsid w:val="004E24DD"/>
    <w:rsid w:val="004E30C2"/>
    <w:rsid w:val="004E3387"/>
    <w:rsid w:val="004E42EC"/>
    <w:rsid w:val="004E44AC"/>
    <w:rsid w:val="004E4CF0"/>
    <w:rsid w:val="004E4FAB"/>
    <w:rsid w:val="004E523D"/>
    <w:rsid w:val="004E587D"/>
    <w:rsid w:val="004E58F4"/>
    <w:rsid w:val="004E783D"/>
    <w:rsid w:val="004F06E0"/>
    <w:rsid w:val="004F0F35"/>
    <w:rsid w:val="004F1351"/>
    <w:rsid w:val="004F23D2"/>
    <w:rsid w:val="004F2BE3"/>
    <w:rsid w:val="004F32C0"/>
    <w:rsid w:val="004F7888"/>
    <w:rsid w:val="005013E4"/>
    <w:rsid w:val="00502D5C"/>
    <w:rsid w:val="00503D07"/>
    <w:rsid w:val="0050474B"/>
    <w:rsid w:val="00504A17"/>
    <w:rsid w:val="00504E07"/>
    <w:rsid w:val="005056DD"/>
    <w:rsid w:val="005061A4"/>
    <w:rsid w:val="00506A12"/>
    <w:rsid w:val="00506BE1"/>
    <w:rsid w:val="005070CE"/>
    <w:rsid w:val="00510278"/>
    <w:rsid w:val="00510A4D"/>
    <w:rsid w:val="00511499"/>
    <w:rsid w:val="005114D6"/>
    <w:rsid w:val="00511936"/>
    <w:rsid w:val="00512181"/>
    <w:rsid w:val="0051260E"/>
    <w:rsid w:val="005129F8"/>
    <w:rsid w:val="00512A15"/>
    <w:rsid w:val="005138AD"/>
    <w:rsid w:val="005153DE"/>
    <w:rsid w:val="00515640"/>
    <w:rsid w:val="00515A19"/>
    <w:rsid w:val="005164A6"/>
    <w:rsid w:val="0051660E"/>
    <w:rsid w:val="00516814"/>
    <w:rsid w:val="00517440"/>
    <w:rsid w:val="005175D0"/>
    <w:rsid w:val="00517899"/>
    <w:rsid w:val="00517F13"/>
    <w:rsid w:val="00522372"/>
    <w:rsid w:val="00522FF6"/>
    <w:rsid w:val="005237AA"/>
    <w:rsid w:val="00523B84"/>
    <w:rsid w:val="00524091"/>
    <w:rsid w:val="00524464"/>
    <w:rsid w:val="00525D4F"/>
    <w:rsid w:val="005269D9"/>
    <w:rsid w:val="00526F16"/>
    <w:rsid w:val="0052794A"/>
    <w:rsid w:val="00531500"/>
    <w:rsid w:val="00531CF5"/>
    <w:rsid w:val="00531E37"/>
    <w:rsid w:val="00533420"/>
    <w:rsid w:val="00533C6B"/>
    <w:rsid w:val="005349E3"/>
    <w:rsid w:val="00535B79"/>
    <w:rsid w:val="00536B3B"/>
    <w:rsid w:val="00536C10"/>
    <w:rsid w:val="00536CB7"/>
    <w:rsid w:val="005372D8"/>
    <w:rsid w:val="005374DE"/>
    <w:rsid w:val="00537A02"/>
    <w:rsid w:val="005403B4"/>
    <w:rsid w:val="00540A64"/>
    <w:rsid w:val="00540FA8"/>
    <w:rsid w:val="005411C9"/>
    <w:rsid w:val="0054144D"/>
    <w:rsid w:val="00542715"/>
    <w:rsid w:val="00543631"/>
    <w:rsid w:val="00543776"/>
    <w:rsid w:val="005458F9"/>
    <w:rsid w:val="00545FD3"/>
    <w:rsid w:val="00547458"/>
    <w:rsid w:val="005501DD"/>
    <w:rsid w:val="00550A82"/>
    <w:rsid w:val="00550BE6"/>
    <w:rsid w:val="0055177F"/>
    <w:rsid w:val="0055226D"/>
    <w:rsid w:val="0055306F"/>
    <w:rsid w:val="00553EF9"/>
    <w:rsid w:val="0055493B"/>
    <w:rsid w:val="005554C2"/>
    <w:rsid w:val="00555B0E"/>
    <w:rsid w:val="00555F02"/>
    <w:rsid w:val="00557142"/>
    <w:rsid w:val="00557417"/>
    <w:rsid w:val="00560011"/>
    <w:rsid w:val="00560F17"/>
    <w:rsid w:val="0056186D"/>
    <w:rsid w:val="0056198B"/>
    <w:rsid w:val="00561FB5"/>
    <w:rsid w:val="00562752"/>
    <w:rsid w:val="00562BEF"/>
    <w:rsid w:val="00562D36"/>
    <w:rsid w:val="00563484"/>
    <w:rsid w:val="00563657"/>
    <w:rsid w:val="005648B0"/>
    <w:rsid w:val="00564DDB"/>
    <w:rsid w:val="00566118"/>
    <w:rsid w:val="005663A7"/>
    <w:rsid w:val="00567F54"/>
    <w:rsid w:val="00570898"/>
    <w:rsid w:val="00570F87"/>
    <w:rsid w:val="005716F1"/>
    <w:rsid w:val="005718BE"/>
    <w:rsid w:val="00573B7F"/>
    <w:rsid w:val="00573CDF"/>
    <w:rsid w:val="00574A07"/>
    <w:rsid w:val="00574C37"/>
    <w:rsid w:val="00576250"/>
    <w:rsid w:val="005762C5"/>
    <w:rsid w:val="005805E7"/>
    <w:rsid w:val="00580910"/>
    <w:rsid w:val="005816C7"/>
    <w:rsid w:val="00581C80"/>
    <w:rsid w:val="005842BB"/>
    <w:rsid w:val="0058437F"/>
    <w:rsid w:val="0058452D"/>
    <w:rsid w:val="00584869"/>
    <w:rsid w:val="00584ADC"/>
    <w:rsid w:val="0058757F"/>
    <w:rsid w:val="00590379"/>
    <w:rsid w:val="0059059D"/>
    <w:rsid w:val="005911FF"/>
    <w:rsid w:val="00592519"/>
    <w:rsid w:val="005926CB"/>
    <w:rsid w:val="005936DA"/>
    <w:rsid w:val="00593ED2"/>
    <w:rsid w:val="005944A9"/>
    <w:rsid w:val="005946F7"/>
    <w:rsid w:val="005950F7"/>
    <w:rsid w:val="00595247"/>
    <w:rsid w:val="00595DC9"/>
    <w:rsid w:val="0059683B"/>
    <w:rsid w:val="00597DEB"/>
    <w:rsid w:val="005A03B8"/>
    <w:rsid w:val="005A0706"/>
    <w:rsid w:val="005A0C95"/>
    <w:rsid w:val="005A1604"/>
    <w:rsid w:val="005A194C"/>
    <w:rsid w:val="005A1A00"/>
    <w:rsid w:val="005A259A"/>
    <w:rsid w:val="005A283E"/>
    <w:rsid w:val="005A3060"/>
    <w:rsid w:val="005A35CF"/>
    <w:rsid w:val="005A35D0"/>
    <w:rsid w:val="005A3FE9"/>
    <w:rsid w:val="005A4E00"/>
    <w:rsid w:val="005A5116"/>
    <w:rsid w:val="005A517C"/>
    <w:rsid w:val="005A6052"/>
    <w:rsid w:val="005A6BF5"/>
    <w:rsid w:val="005A745F"/>
    <w:rsid w:val="005A7A0D"/>
    <w:rsid w:val="005A7E87"/>
    <w:rsid w:val="005B0154"/>
    <w:rsid w:val="005B0B23"/>
    <w:rsid w:val="005B14E7"/>
    <w:rsid w:val="005B1E5A"/>
    <w:rsid w:val="005B3050"/>
    <w:rsid w:val="005B372A"/>
    <w:rsid w:val="005B384F"/>
    <w:rsid w:val="005B5A3D"/>
    <w:rsid w:val="005B6511"/>
    <w:rsid w:val="005B65D8"/>
    <w:rsid w:val="005B6BCB"/>
    <w:rsid w:val="005B7182"/>
    <w:rsid w:val="005B7FB5"/>
    <w:rsid w:val="005C0A00"/>
    <w:rsid w:val="005C0AD0"/>
    <w:rsid w:val="005C2118"/>
    <w:rsid w:val="005C270D"/>
    <w:rsid w:val="005C2AA2"/>
    <w:rsid w:val="005C30AA"/>
    <w:rsid w:val="005C3626"/>
    <w:rsid w:val="005C40C6"/>
    <w:rsid w:val="005C54D3"/>
    <w:rsid w:val="005C5934"/>
    <w:rsid w:val="005C765B"/>
    <w:rsid w:val="005C7703"/>
    <w:rsid w:val="005C7925"/>
    <w:rsid w:val="005C7D84"/>
    <w:rsid w:val="005D03AE"/>
    <w:rsid w:val="005D0CA0"/>
    <w:rsid w:val="005D11B6"/>
    <w:rsid w:val="005D1515"/>
    <w:rsid w:val="005D1A42"/>
    <w:rsid w:val="005D1B2D"/>
    <w:rsid w:val="005D221A"/>
    <w:rsid w:val="005D31E7"/>
    <w:rsid w:val="005D380A"/>
    <w:rsid w:val="005D3A97"/>
    <w:rsid w:val="005D3FC7"/>
    <w:rsid w:val="005D54C4"/>
    <w:rsid w:val="005D6533"/>
    <w:rsid w:val="005D74D9"/>
    <w:rsid w:val="005D7ADA"/>
    <w:rsid w:val="005E053C"/>
    <w:rsid w:val="005E1CCF"/>
    <w:rsid w:val="005E26F7"/>
    <w:rsid w:val="005E3183"/>
    <w:rsid w:val="005E39FA"/>
    <w:rsid w:val="005E3CBF"/>
    <w:rsid w:val="005E3EF5"/>
    <w:rsid w:val="005E4744"/>
    <w:rsid w:val="005E4EB2"/>
    <w:rsid w:val="005E5DE4"/>
    <w:rsid w:val="005E5DEA"/>
    <w:rsid w:val="005E618B"/>
    <w:rsid w:val="005E6BD2"/>
    <w:rsid w:val="005E7263"/>
    <w:rsid w:val="005F05C1"/>
    <w:rsid w:val="005F37C1"/>
    <w:rsid w:val="005F39A8"/>
    <w:rsid w:val="005F3D75"/>
    <w:rsid w:val="005F48F5"/>
    <w:rsid w:val="005F4997"/>
    <w:rsid w:val="005F4CCB"/>
    <w:rsid w:val="005F542E"/>
    <w:rsid w:val="005F5C68"/>
    <w:rsid w:val="005F5E1F"/>
    <w:rsid w:val="005F72B0"/>
    <w:rsid w:val="00600159"/>
    <w:rsid w:val="006004F3"/>
    <w:rsid w:val="00600528"/>
    <w:rsid w:val="00600BDC"/>
    <w:rsid w:val="006017D8"/>
    <w:rsid w:val="00601FE4"/>
    <w:rsid w:val="0060210D"/>
    <w:rsid w:val="006026E9"/>
    <w:rsid w:val="00602902"/>
    <w:rsid w:val="00602AB8"/>
    <w:rsid w:val="006030B7"/>
    <w:rsid w:val="0060338E"/>
    <w:rsid w:val="00603B5B"/>
    <w:rsid w:val="0060502B"/>
    <w:rsid w:val="00605ECA"/>
    <w:rsid w:val="006069A3"/>
    <w:rsid w:val="00606E0E"/>
    <w:rsid w:val="006079DE"/>
    <w:rsid w:val="00607CDB"/>
    <w:rsid w:val="0061023B"/>
    <w:rsid w:val="00610FE6"/>
    <w:rsid w:val="00611B78"/>
    <w:rsid w:val="00611D55"/>
    <w:rsid w:val="00611F78"/>
    <w:rsid w:val="00612301"/>
    <w:rsid w:val="0061425B"/>
    <w:rsid w:val="00614827"/>
    <w:rsid w:val="00615850"/>
    <w:rsid w:val="00615DC4"/>
    <w:rsid w:val="00616D16"/>
    <w:rsid w:val="0061762A"/>
    <w:rsid w:val="00617EAB"/>
    <w:rsid w:val="006216E8"/>
    <w:rsid w:val="006219B6"/>
    <w:rsid w:val="00622306"/>
    <w:rsid w:val="006240CE"/>
    <w:rsid w:val="0062461B"/>
    <w:rsid w:val="00625C23"/>
    <w:rsid w:val="00626A10"/>
    <w:rsid w:val="00626B22"/>
    <w:rsid w:val="00627A00"/>
    <w:rsid w:val="00627E55"/>
    <w:rsid w:val="00627F1D"/>
    <w:rsid w:val="00627FD8"/>
    <w:rsid w:val="006300F3"/>
    <w:rsid w:val="00631521"/>
    <w:rsid w:val="006317D2"/>
    <w:rsid w:val="00632B60"/>
    <w:rsid w:val="006340A7"/>
    <w:rsid w:val="006354EF"/>
    <w:rsid w:val="0063586D"/>
    <w:rsid w:val="00635B1C"/>
    <w:rsid w:val="00635B95"/>
    <w:rsid w:val="006361A1"/>
    <w:rsid w:val="006363F5"/>
    <w:rsid w:val="00637D63"/>
    <w:rsid w:val="00637F37"/>
    <w:rsid w:val="006415E4"/>
    <w:rsid w:val="0064204B"/>
    <w:rsid w:val="0064208E"/>
    <w:rsid w:val="006421D8"/>
    <w:rsid w:val="006428F9"/>
    <w:rsid w:val="00643A3E"/>
    <w:rsid w:val="00644907"/>
    <w:rsid w:val="006457D0"/>
    <w:rsid w:val="00645A28"/>
    <w:rsid w:val="00646244"/>
    <w:rsid w:val="00646853"/>
    <w:rsid w:val="006469E2"/>
    <w:rsid w:val="006478FA"/>
    <w:rsid w:val="00650B34"/>
    <w:rsid w:val="006516B4"/>
    <w:rsid w:val="00652551"/>
    <w:rsid w:val="006528C8"/>
    <w:rsid w:val="00652B05"/>
    <w:rsid w:val="006538B6"/>
    <w:rsid w:val="00654809"/>
    <w:rsid w:val="00654E13"/>
    <w:rsid w:val="006556CF"/>
    <w:rsid w:val="00655A7D"/>
    <w:rsid w:val="006600D5"/>
    <w:rsid w:val="006601F7"/>
    <w:rsid w:val="006615C9"/>
    <w:rsid w:val="00661A41"/>
    <w:rsid w:val="00661EBC"/>
    <w:rsid w:val="006628AA"/>
    <w:rsid w:val="0066335F"/>
    <w:rsid w:val="0066375E"/>
    <w:rsid w:val="00663B63"/>
    <w:rsid w:val="00664E16"/>
    <w:rsid w:val="006650CE"/>
    <w:rsid w:val="006652CF"/>
    <w:rsid w:val="00665ED6"/>
    <w:rsid w:val="00666371"/>
    <w:rsid w:val="00666570"/>
    <w:rsid w:val="00666BEB"/>
    <w:rsid w:val="006673AE"/>
    <w:rsid w:val="00667955"/>
    <w:rsid w:val="006679AE"/>
    <w:rsid w:val="00667C4A"/>
    <w:rsid w:val="00667E50"/>
    <w:rsid w:val="0067022A"/>
    <w:rsid w:val="00671031"/>
    <w:rsid w:val="0067172F"/>
    <w:rsid w:val="00673CB5"/>
    <w:rsid w:val="00674738"/>
    <w:rsid w:val="00674BD1"/>
    <w:rsid w:val="00674EAB"/>
    <w:rsid w:val="00675AAE"/>
    <w:rsid w:val="006761BE"/>
    <w:rsid w:val="00676237"/>
    <w:rsid w:val="0067628D"/>
    <w:rsid w:val="00676645"/>
    <w:rsid w:val="00676814"/>
    <w:rsid w:val="006769C6"/>
    <w:rsid w:val="00676E9C"/>
    <w:rsid w:val="0067753F"/>
    <w:rsid w:val="00677FCA"/>
    <w:rsid w:val="00680484"/>
    <w:rsid w:val="00680D78"/>
    <w:rsid w:val="00680E6F"/>
    <w:rsid w:val="00681B0A"/>
    <w:rsid w:val="00681DC8"/>
    <w:rsid w:val="00681F98"/>
    <w:rsid w:val="00682DBA"/>
    <w:rsid w:val="00683142"/>
    <w:rsid w:val="006834D4"/>
    <w:rsid w:val="00683549"/>
    <w:rsid w:val="006837DC"/>
    <w:rsid w:val="00683D9A"/>
    <w:rsid w:val="0068462F"/>
    <w:rsid w:val="0068490A"/>
    <w:rsid w:val="00684A3D"/>
    <w:rsid w:val="0068798E"/>
    <w:rsid w:val="00687E5A"/>
    <w:rsid w:val="00687F4F"/>
    <w:rsid w:val="0069138D"/>
    <w:rsid w:val="006913BA"/>
    <w:rsid w:val="006913F1"/>
    <w:rsid w:val="00691BA2"/>
    <w:rsid w:val="00691DBD"/>
    <w:rsid w:val="006924D8"/>
    <w:rsid w:val="006925BE"/>
    <w:rsid w:val="00692866"/>
    <w:rsid w:val="00692C59"/>
    <w:rsid w:val="006932C1"/>
    <w:rsid w:val="006937BC"/>
    <w:rsid w:val="00693ACD"/>
    <w:rsid w:val="00693B71"/>
    <w:rsid w:val="006950C8"/>
    <w:rsid w:val="00695299"/>
    <w:rsid w:val="00695A79"/>
    <w:rsid w:val="00696417"/>
    <w:rsid w:val="006967EE"/>
    <w:rsid w:val="00696E5B"/>
    <w:rsid w:val="00696F2B"/>
    <w:rsid w:val="006977EC"/>
    <w:rsid w:val="00697BE2"/>
    <w:rsid w:val="00697CF0"/>
    <w:rsid w:val="006A08FA"/>
    <w:rsid w:val="006A0954"/>
    <w:rsid w:val="006A0A97"/>
    <w:rsid w:val="006A1567"/>
    <w:rsid w:val="006A2AFC"/>
    <w:rsid w:val="006A3198"/>
    <w:rsid w:val="006A32D0"/>
    <w:rsid w:val="006A3973"/>
    <w:rsid w:val="006A569B"/>
    <w:rsid w:val="006A6263"/>
    <w:rsid w:val="006A66F9"/>
    <w:rsid w:val="006A7B8A"/>
    <w:rsid w:val="006A7E4A"/>
    <w:rsid w:val="006B0085"/>
    <w:rsid w:val="006B0BAF"/>
    <w:rsid w:val="006B1105"/>
    <w:rsid w:val="006B14E5"/>
    <w:rsid w:val="006B2833"/>
    <w:rsid w:val="006B2C90"/>
    <w:rsid w:val="006B3090"/>
    <w:rsid w:val="006B3CAB"/>
    <w:rsid w:val="006B527C"/>
    <w:rsid w:val="006B5492"/>
    <w:rsid w:val="006B573C"/>
    <w:rsid w:val="006B7203"/>
    <w:rsid w:val="006B742E"/>
    <w:rsid w:val="006C03B3"/>
    <w:rsid w:val="006C0883"/>
    <w:rsid w:val="006C3112"/>
    <w:rsid w:val="006C3D48"/>
    <w:rsid w:val="006C4562"/>
    <w:rsid w:val="006C5963"/>
    <w:rsid w:val="006C60B2"/>
    <w:rsid w:val="006D00BC"/>
    <w:rsid w:val="006D0745"/>
    <w:rsid w:val="006D1BA6"/>
    <w:rsid w:val="006D2719"/>
    <w:rsid w:val="006D340B"/>
    <w:rsid w:val="006D3486"/>
    <w:rsid w:val="006D3A58"/>
    <w:rsid w:val="006D4BD9"/>
    <w:rsid w:val="006D5596"/>
    <w:rsid w:val="006D5972"/>
    <w:rsid w:val="006D5EDA"/>
    <w:rsid w:val="006D6DEB"/>
    <w:rsid w:val="006D7CB5"/>
    <w:rsid w:val="006E01DA"/>
    <w:rsid w:val="006E0A4A"/>
    <w:rsid w:val="006E1C27"/>
    <w:rsid w:val="006E1CE3"/>
    <w:rsid w:val="006E24A4"/>
    <w:rsid w:val="006E42C2"/>
    <w:rsid w:val="006E4613"/>
    <w:rsid w:val="006E610D"/>
    <w:rsid w:val="006E6A7D"/>
    <w:rsid w:val="006F03BB"/>
    <w:rsid w:val="006F059E"/>
    <w:rsid w:val="006F0F44"/>
    <w:rsid w:val="006F103C"/>
    <w:rsid w:val="006F1DAE"/>
    <w:rsid w:val="006F251B"/>
    <w:rsid w:val="006F277D"/>
    <w:rsid w:val="006F28F3"/>
    <w:rsid w:val="006F28F4"/>
    <w:rsid w:val="006F2E70"/>
    <w:rsid w:val="006F3912"/>
    <w:rsid w:val="006F3E1C"/>
    <w:rsid w:val="006F5186"/>
    <w:rsid w:val="006F5D2C"/>
    <w:rsid w:val="006F5DD5"/>
    <w:rsid w:val="006F6080"/>
    <w:rsid w:val="006F737D"/>
    <w:rsid w:val="006F766F"/>
    <w:rsid w:val="006F7DB8"/>
    <w:rsid w:val="006F7FB9"/>
    <w:rsid w:val="00700562"/>
    <w:rsid w:val="0070156A"/>
    <w:rsid w:val="00702E8E"/>
    <w:rsid w:val="00704094"/>
    <w:rsid w:val="00704111"/>
    <w:rsid w:val="00704314"/>
    <w:rsid w:val="00704AE2"/>
    <w:rsid w:val="00704C7B"/>
    <w:rsid w:val="0070534E"/>
    <w:rsid w:val="00705B95"/>
    <w:rsid w:val="00705CBC"/>
    <w:rsid w:val="00705F3D"/>
    <w:rsid w:val="00706387"/>
    <w:rsid w:val="00706B30"/>
    <w:rsid w:val="00706DB5"/>
    <w:rsid w:val="00706FC3"/>
    <w:rsid w:val="007123BF"/>
    <w:rsid w:val="0071272C"/>
    <w:rsid w:val="0071352F"/>
    <w:rsid w:val="007145E8"/>
    <w:rsid w:val="00714C17"/>
    <w:rsid w:val="00715942"/>
    <w:rsid w:val="00715D4D"/>
    <w:rsid w:val="0071602A"/>
    <w:rsid w:val="00716D97"/>
    <w:rsid w:val="0071709C"/>
    <w:rsid w:val="00717333"/>
    <w:rsid w:val="00717420"/>
    <w:rsid w:val="0071773D"/>
    <w:rsid w:val="007204A6"/>
    <w:rsid w:val="00720600"/>
    <w:rsid w:val="00720893"/>
    <w:rsid w:val="00720B31"/>
    <w:rsid w:val="007214DB"/>
    <w:rsid w:val="00722C4F"/>
    <w:rsid w:val="00722F7A"/>
    <w:rsid w:val="00724868"/>
    <w:rsid w:val="00724CEB"/>
    <w:rsid w:val="00727BC8"/>
    <w:rsid w:val="0073187D"/>
    <w:rsid w:val="00731C95"/>
    <w:rsid w:val="00732FFB"/>
    <w:rsid w:val="00733191"/>
    <w:rsid w:val="00733C2D"/>
    <w:rsid w:val="007340D0"/>
    <w:rsid w:val="00734335"/>
    <w:rsid w:val="007344C0"/>
    <w:rsid w:val="007365ED"/>
    <w:rsid w:val="007369D3"/>
    <w:rsid w:val="00736A3E"/>
    <w:rsid w:val="007370BF"/>
    <w:rsid w:val="00737275"/>
    <w:rsid w:val="00737B3E"/>
    <w:rsid w:val="00740CB6"/>
    <w:rsid w:val="00740F3F"/>
    <w:rsid w:val="00741216"/>
    <w:rsid w:val="0074122E"/>
    <w:rsid w:val="00743053"/>
    <w:rsid w:val="00743096"/>
    <w:rsid w:val="00743836"/>
    <w:rsid w:val="00743879"/>
    <w:rsid w:val="00743CFA"/>
    <w:rsid w:val="007441CC"/>
    <w:rsid w:val="007446FC"/>
    <w:rsid w:val="00744BDC"/>
    <w:rsid w:val="00745066"/>
    <w:rsid w:val="00745A61"/>
    <w:rsid w:val="00745B3A"/>
    <w:rsid w:val="007465DF"/>
    <w:rsid w:val="00747227"/>
    <w:rsid w:val="0075013B"/>
    <w:rsid w:val="0075161D"/>
    <w:rsid w:val="0075270C"/>
    <w:rsid w:val="00752930"/>
    <w:rsid w:val="00752D26"/>
    <w:rsid w:val="00753631"/>
    <w:rsid w:val="007542E9"/>
    <w:rsid w:val="00754401"/>
    <w:rsid w:val="00754E7B"/>
    <w:rsid w:val="007550EF"/>
    <w:rsid w:val="0075535D"/>
    <w:rsid w:val="007559CE"/>
    <w:rsid w:val="00755F30"/>
    <w:rsid w:val="0075634F"/>
    <w:rsid w:val="007566D5"/>
    <w:rsid w:val="00757276"/>
    <w:rsid w:val="00757375"/>
    <w:rsid w:val="00760515"/>
    <w:rsid w:val="00760E47"/>
    <w:rsid w:val="007612E5"/>
    <w:rsid w:val="00762344"/>
    <w:rsid w:val="00762B8D"/>
    <w:rsid w:val="00763CA8"/>
    <w:rsid w:val="007645B5"/>
    <w:rsid w:val="00765338"/>
    <w:rsid w:val="007654B3"/>
    <w:rsid w:val="007662FC"/>
    <w:rsid w:val="00766673"/>
    <w:rsid w:val="007669B8"/>
    <w:rsid w:val="007678E9"/>
    <w:rsid w:val="00767AD2"/>
    <w:rsid w:val="00767F28"/>
    <w:rsid w:val="00770521"/>
    <w:rsid w:val="00770848"/>
    <w:rsid w:val="00770B78"/>
    <w:rsid w:val="00770E78"/>
    <w:rsid w:val="00771322"/>
    <w:rsid w:val="00772364"/>
    <w:rsid w:val="0077290E"/>
    <w:rsid w:val="0077312E"/>
    <w:rsid w:val="007742BA"/>
    <w:rsid w:val="00774983"/>
    <w:rsid w:val="00774C29"/>
    <w:rsid w:val="00775A78"/>
    <w:rsid w:val="00775D43"/>
    <w:rsid w:val="00775E3D"/>
    <w:rsid w:val="007764BF"/>
    <w:rsid w:val="00776732"/>
    <w:rsid w:val="00776A0C"/>
    <w:rsid w:val="00776B4D"/>
    <w:rsid w:val="00776CCE"/>
    <w:rsid w:val="00777057"/>
    <w:rsid w:val="0077732D"/>
    <w:rsid w:val="00777533"/>
    <w:rsid w:val="00777E4B"/>
    <w:rsid w:val="0078225D"/>
    <w:rsid w:val="00782772"/>
    <w:rsid w:val="0078448B"/>
    <w:rsid w:val="00784E57"/>
    <w:rsid w:val="00785148"/>
    <w:rsid w:val="00785213"/>
    <w:rsid w:val="00786405"/>
    <w:rsid w:val="00786473"/>
    <w:rsid w:val="00786B46"/>
    <w:rsid w:val="00787518"/>
    <w:rsid w:val="0079052D"/>
    <w:rsid w:val="00790761"/>
    <w:rsid w:val="0079088E"/>
    <w:rsid w:val="00791230"/>
    <w:rsid w:val="0079150A"/>
    <w:rsid w:val="00791517"/>
    <w:rsid w:val="00792A36"/>
    <w:rsid w:val="007940DD"/>
    <w:rsid w:val="00794309"/>
    <w:rsid w:val="0079441E"/>
    <w:rsid w:val="00795132"/>
    <w:rsid w:val="0079531E"/>
    <w:rsid w:val="00795C76"/>
    <w:rsid w:val="0079618B"/>
    <w:rsid w:val="007A0CB9"/>
    <w:rsid w:val="007A199B"/>
    <w:rsid w:val="007A1DE9"/>
    <w:rsid w:val="007A2215"/>
    <w:rsid w:val="007A25C3"/>
    <w:rsid w:val="007A37C9"/>
    <w:rsid w:val="007A3876"/>
    <w:rsid w:val="007A3D2C"/>
    <w:rsid w:val="007A43FF"/>
    <w:rsid w:val="007A46A4"/>
    <w:rsid w:val="007A4C98"/>
    <w:rsid w:val="007A61D6"/>
    <w:rsid w:val="007A6589"/>
    <w:rsid w:val="007A7271"/>
    <w:rsid w:val="007A7538"/>
    <w:rsid w:val="007A75DF"/>
    <w:rsid w:val="007A79DE"/>
    <w:rsid w:val="007A7A99"/>
    <w:rsid w:val="007B11B9"/>
    <w:rsid w:val="007B19C9"/>
    <w:rsid w:val="007B19F4"/>
    <w:rsid w:val="007B1D62"/>
    <w:rsid w:val="007B20D7"/>
    <w:rsid w:val="007B22F8"/>
    <w:rsid w:val="007B2FD2"/>
    <w:rsid w:val="007B3403"/>
    <w:rsid w:val="007B3560"/>
    <w:rsid w:val="007B356B"/>
    <w:rsid w:val="007B37E2"/>
    <w:rsid w:val="007B3FC3"/>
    <w:rsid w:val="007B4500"/>
    <w:rsid w:val="007B47FC"/>
    <w:rsid w:val="007B4C01"/>
    <w:rsid w:val="007B528B"/>
    <w:rsid w:val="007B535B"/>
    <w:rsid w:val="007B5387"/>
    <w:rsid w:val="007B5A40"/>
    <w:rsid w:val="007B7221"/>
    <w:rsid w:val="007C042D"/>
    <w:rsid w:val="007C07FE"/>
    <w:rsid w:val="007C0A6C"/>
    <w:rsid w:val="007C0F3D"/>
    <w:rsid w:val="007C10B5"/>
    <w:rsid w:val="007C185D"/>
    <w:rsid w:val="007C18A9"/>
    <w:rsid w:val="007C1C93"/>
    <w:rsid w:val="007C1D6E"/>
    <w:rsid w:val="007C24AC"/>
    <w:rsid w:val="007C2A1B"/>
    <w:rsid w:val="007C3BCD"/>
    <w:rsid w:val="007C47ED"/>
    <w:rsid w:val="007C4A90"/>
    <w:rsid w:val="007C52AE"/>
    <w:rsid w:val="007C5327"/>
    <w:rsid w:val="007C5B37"/>
    <w:rsid w:val="007C5E73"/>
    <w:rsid w:val="007C63EB"/>
    <w:rsid w:val="007C6B11"/>
    <w:rsid w:val="007C6B8B"/>
    <w:rsid w:val="007C72D7"/>
    <w:rsid w:val="007C73C3"/>
    <w:rsid w:val="007C7CF3"/>
    <w:rsid w:val="007D04F9"/>
    <w:rsid w:val="007D0771"/>
    <w:rsid w:val="007D186E"/>
    <w:rsid w:val="007D1E58"/>
    <w:rsid w:val="007D2224"/>
    <w:rsid w:val="007D27F6"/>
    <w:rsid w:val="007D2C19"/>
    <w:rsid w:val="007D315A"/>
    <w:rsid w:val="007D40D4"/>
    <w:rsid w:val="007D4298"/>
    <w:rsid w:val="007D51C9"/>
    <w:rsid w:val="007D6470"/>
    <w:rsid w:val="007D6BE3"/>
    <w:rsid w:val="007D779D"/>
    <w:rsid w:val="007D788D"/>
    <w:rsid w:val="007E051F"/>
    <w:rsid w:val="007E0563"/>
    <w:rsid w:val="007E0671"/>
    <w:rsid w:val="007E0EBF"/>
    <w:rsid w:val="007E1456"/>
    <w:rsid w:val="007E16F6"/>
    <w:rsid w:val="007E1846"/>
    <w:rsid w:val="007E1E43"/>
    <w:rsid w:val="007E256D"/>
    <w:rsid w:val="007E2A3A"/>
    <w:rsid w:val="007E49DE"/>
    <w:rsid w:val="007E5C86"/>
    <w:rsid w:val="007E5E95"/>
    <w:rsid w:val="007E66AA"/>
    <w:rsid w:val="007E687B"/>
    <w:rsid w:val="007E77C2"/>
    <w:rsid w:val="007E7F17"/>
    <w:rsid w:val="007F03C3"/>
    <w:rsid w:val="007F09A2"/>
    <w:rsid w:val="007F0FC0"/>
    <w:rsid w:val="007F1DA5"/>
    <w:rsid w:val="007F1EED"/>
    <w:rsid w:val="007F2007"/>
    <w:rsid w:val="007F38C0"/>
    <w:rsid w:val="007F3AC0"/>
    <w:rsid w:val="007F455B"/>
    <w:rsid w:val="007F4B79"/>
    <w:rsid w:val="007F67C0"/>
    <w:rsid w:val="007F7643"/>
    <w:rsid w:val="0080022E"/>
    <w:rsid w:val="0080158C"/>
    <w:rsid w:val="008015F3"/>
    <w:rsid w:val="00803503"/>
    <w:rsid w:val="008035FA"/>
    <w:rsid w:val="00803B93"/>
    <w:rsid w:val="00803B99"/>
    <w:rsid w:val="0080467F"/>
    <w:rsid w:val="008059EE"/>
    <w:rsid w:val="00805A6F"/>
    <w:rsid w:val="00805E95"/>
    <w:rsid w:val="008061C2"/>
    <w:rsid w:val="00807B43"/>
    <w:rsid w:val="0081235F"/>
    <w:rsid w:val="008127B7"/>
    <w:rsid w:val="00813CAB"/>
    <w:rsid w:val="008141ED"/>
    <w:rsid w:val="008144F1"/>
    <w:rsid w:val="00815126"/>
    <w:rsid w:val="008155CD"/>
    <w:rsid w:val="00815777"/>
    <w:rsid w:val="0081605E"/>
    <w:rsid w:val="00816D08"/>
    <w:rsid w:val="0081796D"/>
    <w:rsid w:val="008207E8"/>
    <w:rsid w:val="00820CE9"/>
    <w:rsid w:val="0082336A"/>
    <w:rsid w:val="00823588"/>
    <w:rsid w:val="00825AF2"/>
    <w:rsid w:val="008262A8"/>
    <w:rsid w:val="008264D1"/>
    <w:rsid w:val="0082703F"/>
    <w:rsid w:val="0082774D"/>
    <w:rsid w:val="00830649"/>
    <w:rsid w:val="00831E5A"/>
    <w:rsid w:val="00833176"/>
    <w:rsid w:val="008336BF"/>
    <w:rsid w:val="0083383E"/>
    <w:rsid w:val="00835F98"/>
    <w:rsid w:val="008362A2"/>
    <w:rsid w:val="00836399"/>
    <w:rsid w:val="00836DF4"/>
    <w:rsid w:val="0083750A"/>
    <w:rsid w:val="00837602"/>
    <w:rsid w:val="008379C7"/>
    <w:rsid w:val="00837E78"/>
    <w:rsid w:val="00840659"/>
    <w:rsid w:val="0084087D"/>
    <w:rsid w:val="0084137B"/>
    <w:rsid w:val="00841920"/>
    <w:rsid w:val="008420E5"/>
    <w:rsid w:val="00842522"/>
    <w:rsid w:val="0084258F"/>
    <w:rsid w:val="00842DA9"/>
    <w:rsid w:val="0084325C"/>
    <w:rsid w:val="0084344F"/>
    <w:rsid w:val="008435F4"/>
    <w:rsid w:val="00843F75"/>
    <w:rsid w:val="0084483F"/>
    <w:rsid w:val="00844DB9"/>
    <w:rsid w:val="008453EA"/>
    <w:rsid w:val="0084562E"/>
    <w:rsid w:val="00846356"/>
    <w:rsid w:val="00847748"/>
    <w:rsid w:val="008501B8"/>
    <w:rsid w:val="00852292"/>
    <w:rsid w:val="00852C61"/>
    <w:rsid w:val="00852C7C"/>
    <w:rsid w:val="008533EB"/>
    <w:rsid w:val="008536FD"/>
    <w:rsid w:val="0085505C"/>
    <w:rsid w:val="008558C4"/>
    <w:rsid w:val="0085606D"/>
    <w:rsid w:val="008574D4"/>
    <w:rsid w:val="00857826"/>
    <w:rsid w:val="00860280"/>
    <w:rsid w:val="00860CA6"/>
    <w:rsid w:val="008611CD"/>
    <w:rsid w:val="00861AAD"/>
    <w:rsid w:val="00862935"/>
    <w:rsid w:val="00862D3E"/>
    <w:rsid w:val="00863173"/>
    <w:rsid w:val="008649F7"/>
    <w:rsid w:val="00864E03"/>
    <w:rsid w:val="00864FD3"/>
    <w:rsid w:val="00865A81"/>
    <w:rsid w:val="008665DC"/>
    <w:rsid w:val="00866C25"/>
    <w:rsid w:val="00866C6C"/>
    <w:rsid w:val="00867A84"/>
    <w:rsid w:val="00867BA0"/>
    <w:rsid w:val="00870267"/>
    <w:rsid w:val="008709EC"/>
    <w:rsid w:val="0087125B"/>
    <w:rsid w:val="00871503"/>
    <w:rsid w:val="00871806"/>
    <w:rsid w:val="008719B4"/>
    <w:rsid w:val="00871B2F"/>
    <w:rsid w:val="0087252D"/>
    <w:rsid w:val="00872755"/>
    <w:rsid w:val="00872AA0"/>
    <w:rsid w:val="00872FFF"/>
    <w:rsid w:val="00873BE7"/>
    <w:rsid w:val="00874B0E"/>
    <w:rsid w:val="00874F5A"/>
    <w:rsid w:val="008752D0"/>
    <w:rsid w:val="00875437"/>
    <w:rsid w:val="00876D3C"/>
    <w:rsid w:val="00877358"/>
    <w:rsid w:val="008802A2"/>
    <w:rsid w:val="0088090C"/>
    <w:rsid w:val="008813E3"/>
    <w:rsid w:val="0088150A"/>
    <w:rsid w:val="0088249D"/>
    <w:rsid w:val="00882F26"/>
    <w:rsid w:val="00883D4D"/>
    <w:rsid w:val="00884EF2"/>
    <w:rsid w:val="00885FDD"/>
    <w:rsid w:val="00886208"/>
    <w:rsid w:val="0088750A"/>
    <w:rsid w:val="0088772E"/>
    <w:rsid w:val="00887FBC"/>
    <w:rsid w:val="0089029D"/>
    <w:rsid w:val="00891794"/>
    <w:rsid w:val="008924BE"/>
    <w:rsid w:val="00892F0F"/>
    <w:rsid w:val="0089302F"/>
    <w:rsid w:val="00893717"/>
    <w:rsid w:val="008942FB"/>
    <w:rsid w:val="00896A1F"/>
    <w:rsid w:val="00897695"/>
    <w:rsid w:val="00897A9B"/>
    <w:rsid w:val="008A0265"/>
    <w:rsid w:val="008A0D34"/>
    <w:rsid w:val="008A0E9E"/>
    <w:rsid w:val="008A0FB2"/>
    <w:rsid w:val="008A1696"/>
    <w:rsid w:val="008A1784"/>
    <w:rsid w:val="008A251D"/>
    <w:rsid w:val="008A271D"/>
    <w:rsid w:val="008A3752"/>
    <w:rsid w:val="008A4656"/>
    <w:rsid w:val="008A4AB8"/>
    <w:rsid w:val="008A4DB8"/>
    <w:rsid w:val="008A582B"/>
    <w:rsid w:val="008A5E32"/>
    <w:rsid w:val="008A6A08"/>
    <w:rsid w:val="008A6AEE"/>
    <w:rsid w:val="008A6DAC"/>
    <w:rsid w:val="008A708D"/>
    <w:rsid w:val="008A763F"/>
    <w:rsid w:val="008A7FAA"/>
    <w:rsid w:val="008B1C58"/>
    <w:rsid w:val="008B1FAF"/>
    <w:rsid w:val="008B29A2"/>
    <w:rsid w:val="008B36B1"/>
    <w:rsid w:val="008B39CE"/>
    <w:rsid w:val="008B40CD"/>
    <w:rsid w:val="008B4547"/>
    <w:rsid w:val="008B57D2"/>
    <w:rsid w:val="008B6933"/>
    <w:rsid w:val="008B7C91"/>
    <w:rsid w:val="008C0205"/>
    <w:rsid w:val="008C1CBD"/>
    <w:rsid w:val="008C1D41"/>
    <w:rsid w:val="008C1F2E"/>
    <w:rsid w:val="008C2036"/>
    <w:rsid w:val="008C2612"/>
    <w:rsid w:val="008C284E"/>
    <w:rsid w:val="008C2B77"/>
    <w:rsid w:val="008C45CE"/>
    <w:rsid w:val="008C4ADF"/>
    <w:rsid w:val="008C55EB"/>
    <w:rsid w:val="008C570D"/>
    <w:rsid w:val="008C5F37"/>
    <w:rsid w:val="008C6089"/>
    <w:rsid w:val="008C6B23"/>
    <w:rsid w:val="008C76C2"/>
    <w:rsid w:val="008D03A1"/>
    <w:rsid w:val="008D18A6"/>
    <w:rsid w:val="008D1A18"/>
    <w:rsid w:val="008D21CC"/>
    <w:rsid w:val="008D2AC2"/>
    <w:rsid w:val="008D352A"/>
    <w:rsid w:val="008D360B"/>
    <w:rsid w:val="008D43CB"/>
    <w:rsid w:val="008D4839"/>
    <w:rsid w:val="008D4F30"/>
    <w:rsid w:val="008D5218"/>
    <w:rsid w:val="008D5441"/>
    <w:rsid w:val="008D596B"/>
    <w:rsid w:val="008D5BCB"/>
    <w:rsid w:val="008D5FEB"/>
    <w:rsid w:val="008D624C"/>
    <w:rsid w:val="008D6B54"/>
    <w:rsid w:val="008D734C"/>
    <w:rsid w:val="008D76B2"/>
    <w:rsid w:val="008D7756"/>
    <w:rsid w:val="008E0387"/>
    <w:rsid w:val="008E0B90"/>
    <w:rsid w:val="008E127D"/>
    <w:rsid w:val="008E17DA"/>
    <w:rsid w:val="008E1BAE"/>
    <w:rsid w:val="008E2E1E"/>
    <w:rsid w:val="008E2FE3"/>
    <w:rsid w:val="008E3A1A"/>
    <w:rsid w:val="008E4440"/>
    <w:rsid w:val="008E560A"/>
    <w:rsid w:val="008E5EC2"/>
    <w:rsid w:val="008E6230"/>
    <w:rsid w:val="008E7B2C"/>
    <w:rsid w:val="008F02A7"/>
    <w:rsid w:val="008F040C"/>
    <w:rsid w:val="008F0806"/>
    <w:rsid w:val="008F098A"/>
    <w:rsid w:val="008F0BA5"/>
    <w:rsid w:val="008F26D2"/>
    <w:rsid w:val="008F2B6E"/>
    <w:rsid w:val="008F318B"/>
    <w:rsid w:val="008F4513"/>
    <w:rsid w:val="008F46BE"/>
    <w:rsid w:val="008F479D"/>
    <w:rsid w:val="008F4EF4"/>
    <w:rsid w:val="008F5A15"/>
    <w:rsid w:val="008F679D"/>
    <w:rsid w:val="008F6B88"/>
    <w:rsid w:val="008F6D81"/>
    <w:rsid w:val="009017F6"/>
    <w:rsid w:val="00902CA5"/>
    <w:rsid w:val="00902F2C"/>
    <w:rsid w:val="0090316E"/>
    <w:rsid w:val="00903E7E"/>
    <w:rsid w:val="00904448"/>
    <w:rsid w:val="00904B25"/>
    <w:rsid w:val="00905055"/>
    <w:rsid w:val="00905177"/>
    <w:rsid w:val="009057F3"/>
    <w:rsid w:val="00906020"/>
    <w:rsid w:val="00906C22"/>
    <w:rsid w:val="009070C5"/>
    <w:rsid w:val="00910EE8"/>
    <w:rsid w:val="009113A2"/>
    <w:rsid w:val="00911996"/>
    <w:rsid w:val="00911E20"/>
    <w:rsid w:val="0091253A"/>
    <w:rsid w:val="0091293C"/>
    <w:rsid w:val="00912AAF"/>
    <w:rsid w:val="00912C38"/>
    <w:rsid w:val="00912D2F"/>
    <w:rsid w:val="00912ECF"/>
    <w:rsid w:val="0091309D"/>
    <w:rsid w:val="00914642"/>
    <w:rsid w:val="00914690"/>
    <w:rsid w:val="00914BD5"/>
    <w:rsid w:val="00915881"/>
    <w:rsid w:val="00915FC3"/>
    <w:rsid w:val="0091626F"/>
    <w:rsid w:val="00916C65"/>
    <w:rsid w:val="00916C77"/>
    <w:rsid w:val="0092007F"/>
    <w:rsid w:val="00920895"/>
    <w:rsid w:val="00920C18"/>
    <w:rsid w:val="009217E7"/>
    <w:rsid w:val="00921EC2"/>
    <w:rsid w:val="009234BE"/>
    <w:rsid w:val="00924F1B"/>
    <w:rsid w:val="009251A7"/>
    <w:rsid w:val="00926D92"/>
    <w:rsid w:val="00927395"/>
    <w:rsid w:val="00931E66"/>
    <w:rsid w:val="009333D3"/>
    <w:rsid w:val="00933883"/>
    <w:rsid w:val="00934956"/>
    <w:rsid w:val="00934CD7"/>
    <w:rsid w:val="00936C94"/>
    <w:rsid w:val="00937EC9"/>
    <w:rsid w:val="00941695"/>
    <w:rsid w:val="009424E3"/>
    <w:rsid w:val="009427F1"/>
    <w:rsid w:val="00943765"/>
    <w:rsid w:val="00943833"/>
    <w:rsid w:val="00944EE4"/>
    <w:rsid w:val="009472FA"/>
    <w:rsid w:val="00947E19"/>
    <w:rsid w:val="00947E5C"/>
    <w:rsid w:val="0095007B"/>
    <w:rsid w:val="00951638"/>
    <w:rsid w:val="0095173B"/>
    <w:rsid w:val="00951C69"/>
    <w:rsid w:val="0095220C"/>
    <w:rsid w:val="00952235"/>
    <w:rsid w:val="00952F71"/>
    <w:rsid w:val="0095314D"/>
    <w:rsid w:val="00955E79"/>
    <w:rsid w:val="009561E0"/>
    <w:rsid w:val="00956E75"/>
    <w:rsid w:val="0095740C"/>
    <w:rsid w:val="00960C3C"/>
    <w:rsid w:val="0096108C"/>
    <w:rsid w:val="0096256E"/>
    <w:rsid w:val="009625D6"/>
    <w:rsid w:val="00962AC3"/>
    <w:rsid w:val="009631CA"/>
    <w:rsid w:val="00964B67"/>
    <w:rsid w:val="00964DC5"/>
    <w:rsid w:val="00965800"/>
    <w:rsid w:val="0096685A"/>
    <w:rsid w:val="00966C02"/>
    <w:rsid w:val="0097016B"/>
    <w:rsid w:val="0097038F"/>
    <w:rsid w:val="00971A89"/>
    <w:rsid w:val="00972592"/>
    <w:rsid w:val="0097334D"/>
    <w:rsid w:val="009738F5"/>
    <w:rsid w:val="00974AA9"/>
    <w:rsid w:val="0097573E"/>
    <w:rsid w:val="009760AE"/>
    <w:rsid w:val="00976C01"/>
    <w:rsid w:val="0098040C"/>
    <w:rsid w:val="0098216F"/>
    <w:rsid w:val="00982916"/>
    <w:rsid w:val="00982D92"/>
    <w:rsid w:val="00983A83"/>
    <w:rsid w:val="00983A8A"/>
    <w:rsid w:val="009848BE"/>
    <w:rsid w:val="00985089"/>
    <w:rsid w:val="0098531E"/>
    <w:rsid w:val="0098567F"/>
    <w:rsid w:val="00986865"/>
    <w:rsid w:val="00986A29"/>
    <w:rsid w:val="009875B4"/>
    <w:rsid w:val="00987C2D"/>
    <w:rsid w:val="0099002F"/>
    <w:rsid w:val="00990151"/>
    <w:rsid w:val="00990592"/>
    <w:rsid w:val="00991293"/>
    <w:rsid w:val="009917CC"/>
    <w:rsid w:val="00991CBA"/>
    <w:rsid w:val="00992354"/>
    <w:rsid w:val="00992605"/>
    <w:rsid w:val="009933AC"/>
    <w:rsid w:val="00993983"/>
    <w:rsid w:val="00993B58"/>
    <w:rsid w:val="009946E1"/>
    <w:rsid w:val="00994889"/>
    <w:rsid w:val="009952AD"/>
    <w:rsid w:val="00995A95"/>
    <w:rsid w:val="00995E11"/>
    <w:rsid w:val="00996A12"/>
    <w:rsid w:val="00997BA4"/>
    <w:rsid w:val="009A15A0"/>
    <w:rsid w:val="009A2B54"/>
    <w:rsid w:val="009A313D"/>
    <w:rsid w:val="009A38E2"/>
    <w:rsid w:val="009A5690"/>
    <w:rsid w:val="009A668B"/>
    <w:rsid w:val="009A69C3"/>
    <w:rsid w:val="009A6CEE"/>
    <w:rsid w:val="009A7622"/>
    <w:rsid w:val="009A7C75"/>
    <w:rsid w:val="009B15A9"/>
    <w:rsid w:val="009B16D5"/>
    <w:rsid w:val="009B16FF"/>
    <w:rsid w:val="009B19A1"/>
    <w:rsid w:val="009B2949"/>
    <w:rsid w:val="009B4A47"/>
    <w:rsid w:val="009B55E4"/>
    <w:rsid w:val="009B5851"/>
    <w:rsid w:val="009B619F"/>
    <w:rsid w:val="009B6361"/>
    <w:rsid w:val="009B6545"/>
    <w:rsid w:val="009B68DA"/>
    <w:rsid w:val="009B6A74"/>
    <w:rsid w:val="009B6CA6"/>
    <w:rsid w:val="009B6F3B"/>
    <w:rsid w:val="009B791E"/>
    <w:rsid w:val="009C1461"/>
    <w:rsid w:val="009C2852"/>
    <w:rsid w:val="009C3956"/>
    <w:rsid w:val="009C4B5E"/>
    <w:rsid w:val="009C4E62"/>
    <w:rsid w:val="009C50E6"/>
    <w:rsid w:val="009C5432"/>
    <w:rsid w:val="009C5B8B"/>
    <w:rsid w:val="009C621C"/>
    <w:rsid w:val="009C67B7"/>
    <w:rsid w:val="009C68E1"/>
    <w:rsid w:val="009C695E"/>
    <w:rsid w:val="009C6D25"/>
    <w:rsid w:val="009C7475"/>
    <w:rsid w:val="009C779E"/>
    <w:rsid w:val="009C7B67"/>
    <w:rsid w:val="009D0835"/>
    <w:rsid w:val="009D10FC"/>
    <w:rsid w:val="009D1C50"/>
    <w:rsid w:val="009D2244"/>
    <w:rsid w:val="009D3FDD"/>
    <w:rsid w:val="009D45ED"/>
    <w:rsid w:val="009D46E4"/>
    <w:rsid w:val="009D51E8"/>
    <w:rsid w:val="009D56D6"/>
    <w:rsid w:val="009D6996"/>
    <w:rsid w:val="009D7FB9"/>
    <w:rsid w:val="009E0614"/>
    <w:rsid w:val="009E1226"/>
    <w:rsid w:val="009E16F9"/>
    <w:rsid w:val="009E256C"/>
    <w:rsid w:val="009E2A1B"/>
    <w:rsid w:val="009E2E16"/>
    <w:rsid w:val="009E367C"/>
    <w:rsid w:val="009E411F"/>
    <w:rsid w:val="009E4FFE"/>
    <w:rsid w:val="009E5607"/>
    <w:rsid w:val="009E58C6"/>
    <w:rsid w:val="009E5A5E"/>
    <w:rsid w:val="009E734D"/>
    <w:rsid w:val="009F174D"/>
    <w:rsid w:val="009F17CA"/>
    <w:rsid w:val="009F19D8"/>
    <w:rsid w:val="009F28B6"/>
    <w:rsid w:val="009F3635"/>
    <w:rsid w:val="009F4C65"/>
    <w:rsid w:val="009F6E79"/>
    <w:rsid w:val="00A00127"/>
    <w:rsid w:val="00A0042E"/>
    <w:rsid w:val="00A020FC"/>
    <w:rsid w:val="00A02802"/>
    <w:rsid w:val="00A02BB5"/>
    <w:rsid w:val="00A03254"/>
    <w:rsid w:val="00A033FC"/>
    <w:rsid w:val="00A03487"/>
    <w:rsid w:val="00A038BC"/>
    <w:rsid w:val="00A04AE3"/>
    <w:rsid w:val="00A05F47"/>
    <w:rsid w:val="00A06473"/>
    <w:rsid w:val="00A112E1"/>
    <w:rsid w:val="00A12D3B"/>
    <w:rsid w:val="00A12E2F"/>
    <w:rsid w:val="00A132D8"/>
    <w:rsid w:val="00A160CB"/>
    <w:rsid w:val="00A16186"/>
    <w:rsid w:val="00A17551"/>
    <w:rsid w:val="00A206F4"/>
    <w:rsid w:val="00A2107B"/>
    <w:rsid w:val="00A21718"/>
    <w:rsid w:val="00A21E32"/>
    <w:rsid w:val="00A228E9"/>
    <w:rsid w:val="00A22DCC"/>
    <w:rsid w:val="00A2304C"/>
    <w:rsid w:val="00A23B72"/>
    <w:rsid w:val="00A249B3"/>
    <w:rsid w:val="00A2610E"/>
    <w:rsid w:val="00A26519"/>
    <w:rsid w:val="00A268EA"/>
    <w:rsid w:val="00A27394"/>
    <w:rsid w:val="00A27526"/>
    <w:rsid w:val="00A30EFE"/>
    <w:rsid w:val="00A3111D"/>
    <w:rsid w:val="00A31A1B"/>
    <w:rsid w:val="00A31C07"/>
    <w:rsid w:val="00A33335"/>
    <w:rsid w:val="00A3394F"/>
    <w:rsid w:val="00A33C38"/>
    <w:rsid w:val="00A33DC6"/>
    <w:rsid w:val="00A344B1"/>
    <w:rsid w:val="00A35CC3"/>
    <w:rsid w:val="00A36348"/>
    <w:rsid w:val="00A37AFC"/>
    <w:rsid w:val="00A4361B"/>
    <w:rsid w:val="00A43D58"/>
    <w:rsid w:val="00A43E81"/>
    <w:rsid w:val="00A448DF"/>
    <w:rsid w:val="00A44EEE"/>
    <w:rsid w:val="00A4523E"/>
    <w:rsid w:val="00A45583"/>
    <w:rsid w:val="00A455CC"/>
    <w:rsid w:val="00A45CB7"/>
    <w:rsid w:val="00A46E7D"/>
    <w:rsid w:val="00A470FB"/>
    <w:rsid w:val="00A477F8"/>
    <w:rsid w:val="00A4795D"/>
    <w:rsid w:val="00A500F0"/>
    <w:rsid w:val="00A50F55"/>
    <w:rsid w:val="00A51349"/>
    <w:rsid w:val="00A51B67"/>
    <w:rsid w:val="00A5212F"/>
    <w:rsid w:val="00A53376"/>
    <w:rsid w:val="00A54B74"/>
    <w:rsid w:val="00A553DF"/>
    <w:rsid w:val="00A558CE"/>
    <w:rsid w:val="00A563C0"/>
    <w:rsid w:val="00A564E1"/>
    <w:rsid w:val="00A57EAE"/>
    <w:rsid w:val="00A6180B"/>
    <w:rsid w:val="00A6271D"/>
    <w:rsid w:val="00A63147"/>
    <w:rsid w:val="00A63948"/>
    <w:rsid w:val="00A64A5B"/>
    <w:rsid w:val="00A65498"/>
    <w:rsid w:val="00A65AE0"/>
    <w:rsid w:val="00A66B67"/>
    <w:rsid w:val="00A66E97"/>
    <w:rsid w:val="00A66EA1"/>
    <w:rsid w:val="00A6706E"/>
    <w:rsid w:val="00A670B9"/>
    <w:rsid w:val="00A6750C"/>
    <w:rsid w:val="00A6764E"/>
    <w:rsid w:val="00A6797F"/>
    <w:rsid w:val="00A70008"/>
    <w:rsid w:val="00A70365"/>
    <w:rsid w:val="00A70C73"/>
    <w:rsid w:val="00A73820"/>
    <w:rsid w:val="00A73B0D"/>
    <w:rsid w:val="00A74774"/>
    <w:rsid w:val="00A74C0F"/>
    <w:rsid w:val="00A76922"/>
    <w:rsid w:val="00A77153"/>
    <w:rsid w:val="00A77327"/>
    <w:rsid w:val="00A80950"/>
    <w:rsid w:val="00A80E4F"/>
    <w:rsid w:val="00A811DA"/>
    <w:rsid w:val="00A81378"/>
    <w:rsid w:val="00A819EE"/>
    <w:rsid w:val="00A82CB8"/>
    <w:rsid w:val="00A832E4"/>
    <w:rsid w:val="00A834A0"/>
    <w:rsid w:val="00A8445C"/>
    <w:rsid w:val="00A848AE"/>
    <w:rsid w:val="00A84CD4"/>
    <w:rsid w:val="00A8502A"/>
    <w:rsid w:val="00A85446"/>
    <w:rsid w:val="00A85C19"/>
    <w:rsid w:val="00A8686A"/>
    <w:rsid w:val="00A86B03"/>
    <w:rsid w:val="00A86DBA"/>
    <w:rsid w:val="00A87172"/>
    <w:rsid w:val="00A90216"/>
    <w:rsid w:val="00A90676"/>
    <w:rsid w:val="00A90DB0"/>
    <w:rsid w:val="00A90E2C"/>
    <w:rsid w:val="00A91D00"/>
    <w:rsid w:val="00A921D3"/>
    <w:rsid w:val="00A92274"/>
    <w:rsid w:val="00A942E2"/>
    <w:rsid w:val="00A94396"/>
    <w:rsid w:val="00A94703"/>
    <w:rsid w:val="00A9475D"/>
    <w:rsid w:val="00A949A2"/>
    <w:rsid w:val="00A94DDF"/>
    <w:rsid w:val="00A952D2"/>
    <w:rsid w:val="00A96AEE"/>
    <w:rsid w:val="00A96F51"/>
    <w:rsid w:val="00A971F3"/>
    <w:rsid w:val="00A9754D"/>
    <w:rsid w:val="00A97BD6"/>
    <w:rsid w:val="00AA0337"/>
    <w:rsid w:val="00AA0C42"/>
    <w:rsid w:val="00AA15E7"/>
    <w:rsid w:val="00AA1A1A"/>
    <w:rsid w:val="00AA2C9C"/>
    <w:rsid w:val="00AA3139"/>
    <w:rsid w:val="00AA35F4"/>
    <w:rsid w:val="00AA46BF"/>
    <w:rsid w:val="00AA565B"/>
    <w:rsid w:val="00AA56C0"/>
    <w:rsid w:val="00AA56C1"/>
    <w:rsid w:val="00AA5F10"/>
    <w:rsid w:val="00AA6403"/>
    <w:rsid w:val="00AA65D6"/>
    <w:rsid w:val="00AA6771"/>
    <w:rsid w:val="00AA7D93"/>
    <w:rsid w:val="00AA7E7E"/>
    <w:rsid w:val="00AB3638"/>
    <w:rsid w:val="00AB3775"/>
    <w:rsid w:val="00AB3AD1"/>
    <w:rsid w:val="00AB3C83"/>
    <w:rsid w:val="00AB3F6B"/>
    <w:rsid w:val="00AB5057"/>
    <w:rsid w:val="00AB5340"/>
    <w:rsid w:val="00AB582C"/>
    <w:rsid w:val="00AB6947"/>
    <w:rsid w:val="00AB7787"/>
    <w:rsid w:val="00AB7A75"/>
    <w:rsid w:val="00AC11F6"/>
    <w:rsid w:val="00AC17AC"/>
    <w:rsid w:val="00AC1914"/>
    <w:rsid w:val="00AC1994"/>
    <w:rsid w:val="00AC4205"/>
    <w:rsid w:val="00AC45A0"/>
    <w:rsid w:val="00AC5470"/>
    <w:rsid w:val="00AC5569"/>
    <w:rsid w:val="00AC568B"/>
    <w:rsid w:val="00AC677B"/>
    <w:rsid w:val="00AC6A11"/>
    <w:rsid w:val="00AC78A4"/>
    <w:rsid w:val="00AC7B02"/>
    <w:rsid w:val="00AD20C9"/>
    <w:rsid w:val="00AD3317"/>
    <w:rsid w:val="00AD46E3"/>
    <w:rsid w:val="00AD506E"/>
    <w:rsid w:val="00AD5C9F"/>
    <w:rsid w:val="00AD6958"/>
    <w:rsid w:val="00AD69D2"/>
    <w:rsid w:val="00AD6F42"/>
    <w:rsid w:val="00AD73B0"/>
    <w:rsid w:val="00AD73E5"/>
    <w:rsid w:val="00AD741C"/>
    <w:rsid w:val="00AE0F04"/>
    <w:rsid w:val="00AE18AC"/>
    <w:rsid w:val="00AE20C8"/>
    <w:rsid w:val="00AE25BA"/>
    <w:rsid w:val="00AE25EA"/>
    <w:rsid w:val="00AE2EA8"/>
    <w:rsid w:val="00AE3AD5"/>
    <w:rsid w:val="00AE40AA"/>
    <w:rsid w:val="00AE4143"/>
    <w:rsid w:val="00AE4385"/>
    <w:rsid w:val="00AE52EA"/>
    <w:rsid w:val="00AE5D5D"/>
    <w:rsid w:val="00AE6C0B"/>
    <w:rsid w:val="00AF0798"/>
    <w:rsid w:val="00AF0C63"/>
    <w:rsid w:val="00AF16F6"/>
    <w:rsid w:val="00AF1DCE"/>
    <w:rsid w:val="00AF40EB"/>
    <w:rsid w:val="00AF4751"/>
    <w:rsid w:val="00AF509C"/>
    <w:rsid w:val="00AF5260"/>
    <w:rsid w:val="00AF52D3"/>
    <w:rsid w:val="00AF57EF"/>
    <w:rsid w:val="00AF5B3A"/>
    <w:rsid w:val="00AF5B73"/>
    <w:rsid w:val="00AF643A"/>
    <w:rsid w:val="00AF6711"/>
    <w:rsid w:val="00AF72C1"/>
    <w:rsid w:val="00B008C0"/>
    <w:rsid w:val="00B013C0"/>
    <w:rsid w:val="00B0187C"/>
    <w:rsid w:val="00B038DD"/>
    <w:rsid w:val="00B03CF2"/>
    <w:rsid w:val="00B05641"/>
    <w:rsid w:val="00B05A98"/>
    <w:rsid w:val="00B060A1"/>
    <w:rsid w:val="00B06E7D"/>
    <w:rsid w:val="00B077B9"/>
    <w:rsid w:val="00B07AC6"/>
    <w:rsid w:val="00B1214D"/>
    <w:rsid w:val="00B123C2"/>
    <w:rsid w:val="00B123D1"/>
    <w:rsid w:val="00B14B3F"/>
    <w:rsid w:val="00B14D79"/>
    <w:rsid w:val="00B14EC9"/>
    <w:rsid w:val="00B15A14"/>
    <w:rsid w:val="00B162E7"/>
    <w:rsid w:val="00B16ABA"/>
    <w:rsid w:val="00B16CA1"/>
    <w:rsid w:val="00B16F1E"/>
    <w:rsid w:val="00B1770B"/>
    <w:rsid w:val="00B17D9F"/>
    <w:rsid w:val="00B2064D"/>
    <w:rsid w:val="00B20FAA"/>
    <w:rsid w:val="00B210DE"/>
    <w:rsid w:val="00B21503"/>
    <w:rsid w:val="00B22030"/>
    <w:rsid w:val="00B2266F"/>
    <w:rsid w:val="00B23533"/>
    <w:rsid w:val="00B241E6"/>
    <w:rsid w:val="00B24688"/>
    <w:rsid w:val="00B24A36"/>
    <w:rsid w:val="00B24CD4"/>
    <w:rsid w:val="00B25363"/>
    <w:rsid w:val="00B25BF3"/>
    <w:rsid w:val="00B263E0"/>
    <w:rsid w:val="00B26AF9"/>
    <w:rsid w:val="00B30AE3"/>
    <w:rsid w:val="00B32668"/>
    <w:rsid w:val="00B327D8"/>
    <w:rsid w:val="00B328B0"/>
    <w:rsid w:val="00B33A5A"/>
    <w:rsid w:val="00B33A65"/>
    <w:rsid w:val="00B34B27"/>
    <w:rsid w:val="00B353BA"/>
    <w:rsid w:val="00B35EFF"/>
    <w:rsid w:val="00B3692F"/>
    <w:rsid w:val="00B36B33"/>
    <w:rsid w:val="00B37C2C"/>
    <w:rsid w:val="00B37EED"/>
    <w:rsid w:val="00B40DBF"/>
    <w:rsid w:val="00B4108A"/>
    <w:rsid w:val="00B41252"/>
    <w:rsid w:val="00B4182A"/>
    <w:rsid w:val="00B41C94"/>
    <w:rsid w:val="00B42076"/>
    <w:rsid w:val="00B42C25"/>
    <w:rsid w:val="00B42CF6"/>
    <w:rsid w:val="00B42F17"/>
    <w:rsid w:val="00B43B94"/>
    <w:rsid w:val="00B43D99"/>
    <w:rsid w:val="00B440A4"/>
    <w:rsid w:val="00B4415E"/>
    <w:rsid w:val="00B44C4D"/>
    <w:rsid w:val="00B44E25"/>
    <w:rsid w:val="00B45CC6"/>
    <w:rsid w:val="00B45FAC"/>
    <w:rsid w:val="00B461BA"/>
    <w:rsid w:val="00B463A3"/>
    <w:rsid w:val="00B46A31"/>
    <w:rsid w:val="00B4741C"/>
    <w:rsid w:val="00B47485"/>
    <w:rsid w:val="00B5302A"/>
    <w:rsid w:val="00B53195"/>
    <w:rsid w:val="00B53540"/>
    <w:rsid w:val="00B53FE2"/>
    <w:rsid w:val="00B541DA"/>
    <w:rsid w:val="00B55A30"/>
    <w:rsid w:val="00B55EA0"/>
    <w:rsid w:val="00B573E1"/>
    <w:rsid w:val="00B57508"/>
    <w:rsid w:val="00B575E2"/>
    <w:rsid w:val="00B57A09"/>
    <w:rsid w:val="00B57A56"/>
    <w:rsid w:val="00B60104"/>
    <w:rsid w:val="00B60443"/>
    <w:rsid w:val="00B60617"/>
    <w:rsid w:val="00B606E3"/>
    <w:rsid w:val="00B60BF3"/>
    <w:rsid w:val="00B613FF"/>
    <w:rsid w:val="00B6151C"/>
    <w:rsid w:val="00B61875"/>
    <w:rsid w:val="00B61C3C"/>
    <w:rsid w:val="00B61E47"/>
    <w:rsid w:val="00B62477"/>
    <w:rsid w:val="00B6266A"/>
    <w:rsid w:val="00B631CD"/>
    <w:rsid w:val="00B63940"/>
    <w:rsid w:val="00B640AA"/>
    <w:rsid w:val="00B64969"/>
    <w:rsid w:val="00B654F0"/>
    <w:rsid w:val="00B65856"/>
    <w:rsid w:val="00B66019"/>
    <w:rsid w:val="00B66367"/>
    <w:rsid w:val="00B665D5"/>
    <w:rsid w:val="00B66C90"/>
    <w:rsid w:val="00B67289"/>
    <w:rsid w:val="00B67ABD"/>
    <w:rsid w:val="00B70051"/>
    <w:rsid w:val="00B703DB"/>
    <w:rsid w:val="00B70542"/>
    <w:rsid w:val="00B711BC"/>
    <w:rsid w:val="00B713ED"/>
    <w:rsid w:val="00B71513"/>
    <w:rsid w:val="00B715F8"/>
    <w:rsid w:val="00B71906"/>
    <w:rsid w:val="00B71E63"/>
    <w:rsid w:val="00B72487"/>
    <w:rsid w:val="00B73C28"/>
    <w:rsid w:val="00B73DDA"/>
    <w:rsid w:val="00B73E0D"/>
    <w:rsid w:val="00B74120"/>
    <w:rsid w:val="00B74603"/>
    <w:rsid w:val="00B7556C"/>
    <w:rsid w:val="00B76D0C"/>
    <w:rsid w:val="00B77A53"/>
    <w:rsid w:val="00B77A9C"/>
    <w:rsid w:val="00B80256"/>
    <w:rsid w:val="00B80619"/>
    <w:rsid w:val="00B809AF"/>
    <w:rsid w:val="00B8157F"/>
    <w:rsid w:val="00B82480"/>
    <w:rsid w:val="00B82F07"/>
    <w:rsid w:val="00B82FA8"/>
    <w:rsid w:val="00B83088"/>
    <w:rsid w:val="00B8443D"/>
    <w:rsid w:val="00B84E26"/>
    <w:rsid w:val="00B8522D"/>
    <w:rsid w:val="00B85F9D"/>
    <w:rsid w:val="00B8644C"/>
    <w:rsid w:val="00B870BE"/>
    <w:rsid w:val="00B872F3"/>
    <w:rsid w:val="00B90245"/>
    <w:rsid w:val="00B910BE"/>
    <w:rsid w:val="00B91242"/>
    <w:rsid w:val="00B91AEA"/>
    <w:rsid w:val="00B931DD"/>
    <w:rsid w:val="00B94C3D"/>
    <w:rsid w:val="00B94D2A"/>
    <w:rsid w:val="00B957E3"/>
    <w:rsid w:val="00B959AA"/>
    <w:rsid w:val="00B95B6B"/>
    <w:rsid w:val="00B95F28"/>
    <w:rsid w:val="00B962A1"/>
    <w:rsid w:val="00B96734"/>
    <w:rsid w:val="00B969F2"/>
    <w:rsid w:val="00B97095"/>
    <w:rsid w:val="00BA14CD"/>
    <w:rsid w:val="00BA1D07"/>
    <w:rsid w:val="00BA1EE2"/>
    <w:rsid w:val="00BA2131"/>
    <w:rsid w:val="00BA329E"/>
    <w:rsid w:val="00BA538C"/>
    <w:rsid w:val="00BA543C"/>
    <w:rsid w:val="00BA54A6"/>
    <w:rsid w:val="00BA5EEC"/>
    <w:rsid w:val="00BA632A"/>
    <w:rsid w:val="00BA6353"/>
    <w:rsid w:val="00BA7107"/>
    <w:rsid w:val="00BA779F"/>
    <w:rsid w:val="00BA794A"/>
    <w:rsid w:val="00BA7DF8"/>
    <w:rsid w:val="00BB0170"/>
    <w:rsid w:val="00BB076D"/>
    <w:rsid w:val="00BB08B2"/>
    <w:rsid w:val="00BB0D4E"/>
    <w:rsid w:val="00BB10D0"/>
    <w:rsid w:val="00BB2099"/>
    <w:rsid w:val="00BB2DA3"/>
    <w:rsid w:val="00BB329E"/>
    <w:rsid w:val="00BB33D2"/>
    <w:rsid w:val="00BB467F"/>
    <w:rsid w:val="00BB4A1F"/>
    <w:rsid w:val="00BB5DD0"/>
    <w:rsid w:val="00BB6B98"/>
    <w:rsid w:val="00BB76C4"/>
    <w:rsid w:val="00BB7E70"/>
    <w:rsid w:val="00BC03A5"/>
    <w:rsid w:val="00BC08D7"/>
    <w:rsid w:val="00BC0B7C"/>
    <w:rsid w:val="00BC1A17"/>
    <w:rsid w:val="00BC49AD"/>
    <w:rsid w:val="00BC4D67"/>
    <w:rsid w:val="00BC53DD"/>
    <w:rsid w:val="00BC55AC"/>
    <w:rsid w:val="00BC5D0D"/>
    <w:rsid w:val="00BD09DC"/>
    <w:rsid w:val="00BD0A67"/>
    <w:rsid w:val="00BD1FFD"/>
    <w:rsid w:val="00BD4D1A"/>
    <w:rsid w:val="00BD4EEB"/>
    <w:rsid w:val="00BD56AF"/>
    <w:rsid w:val="00BD667B"/>
    <w:rsid w:val="00BD6D57"/>
    <w:rsid w:val="00BD6DF4"/>
    <w:rsid w:val="00BD73A9"/>
    <w:rsid w:val="00BD7DFA"/>
    <w:rsid w:val="00BD7E23"/>
    <w:rsid w:val="00BE0799"/>
    <w:rsid w:val="00BE0A68"/>
    <w:rsid w:val="00BE1A25"/>
    <w:rsid w:val="00BE1DD2"/>
    <w:rsid w:val="00BE2112"/>
    <w:rsid w:val="00BE275E"/>
    <w:rsid w:val="00BE388C"/>
    <w:rsid w:val="00BE38B4"/>
    <w:rsid w:val="00BE4448"/>
    <w:rsid w:val="00BE4564"/>
    <w:rsid w:val="00BE4827"/>
    <w:rsid w:val="00BE5A42"/>
    <w:rsid w:val="00BE5DB4"/>
    <w:rsid w:val="00BE5E1D"/>
    <w:rsid w:val="00BE67E3"/>
    <w:rsid w:val="00BE6EA9"/>
    <w:rsid w:val="00BE6FAB"/>
    <w:rsid w:val="00BE7130"/>
    <w:rsid w:val="00BE73C5"/>
    <w:rsid w:val="00BE75CB"/>
    <w:rsid w:val="00BF0B94"/>
    <w:rsid w:val="00BF23BD"/>
    <w:rsid w:val="00BF2EEB"/>
    <w:rsid w:val="00BF30CC"/>
    <w:rsid w:val="00BF32C0"/>
    <w:rsid w:val="00BF3911"/>
    <w:rsid w:val="00BF3B64"/>
    <w:rsid w:val="00BF4CA6"/>
    <w:rsid w:val="00BF6CB7"/>
    <w:rsid w:val="00BF702C"/>
    <w:rsid w:val="00BF705F"/>
    <w:rsid w:val="00BF7332"/>
    <w:rsid w:val="00BF7EBC"/>
    <w:rsid w:val="00C009DF"/>
    <w:rsid w:val="00C02618"/>
    <w:rsid w:val="00C02773"/>
    <w:rsid w:val="00C03932"/>
    <w:rsid w:val="00C039B1"/>
    <w:rsid w:val="00C03FCF"/>
    <w:rsid w:val="00C04382"/>
    <w:rsid w:val="00C043F8"/>
    <w:rsid w:val="00C048FB"/>
    <w:rsid w:val="00C06375"/>
    <w:rsid w:val="00C068A4"/>
    <w:rsid w:val="00C068EA"/>
    <w:rsid w:val="00C074C2"/>
    <w:rsid w:val="00C076EE"/>
    <w:rsid w:val="00C1091E"/>
    <w:rsid w:val="00C12081"/>
    <w:rsid w:val="00C12924"/>
    <w:rsid w:val="00C12E6F"/>
    <w:rsid w:val="00C136B3"/>
    <w:rsid w:val="00C14173"/>
    <w:rsid w:val="00C1473A"/>
    <w:rsid w:val="00C160EF"/>
    <w:rsid w:val="00C1661F"/>
    <w:rsid w:val="00C16CE6"/>
    <w:rsid w:val="00C1720E"/>
    <w:rsid w:val="00C175AB"/>
    <w:rsid w:val="00C17847"/>
    <w:rsid w:val="00C208B0"/>
    <w:rsid w:val="00C20A74"/>
    <w:rsid w:val="00C20E96"/>
    <w:rsid w:val="00C2193B"/>
    <w:rsid w:val="00C23F99"/>
    <w:rsid w:val="00C2506E"/>
    <w:rsid w:val="00C25379"/>
    <w:rsid w:val="00C26306"/>
    <w:rsid w:val="00C26C6B"/>
    <w:rsid w:val="00C26DFC"/>
    <w:rsid w:val="00C2799A"/>
    <w:rsid w:val="00C31303"/>
    <w:rsid w:val="00C31AC1"/>
    <w:rsid w:val="00C32339"/>
    <w:rsid w:val="00C329B1"/>
    <w:rsid w:val="00C33581"/>
    <w:rsid w:val="00C33B4C"/>
    <w:rsid w:val="00C34C87"/>
    <w:rsid w:val="00C35786"/>
    <w:rsid w:val="00C35AAD"/>
    <w:rsid w:val="00C35AC3"/>
    <w:rsid w:val="00C361C3"/>
    <w:rsid w:val="00C36821"/>
    <w:rsid w:val="00C3734E"/>
    <w:rsid w:val="00C3771A"/>
    <w:rsid w:val="00C37C8D"/>
    <w:rsid w:val="00C37EA4"/>
    <w:rsid w:val="00C4061F"/>
    <w:rsid w:val="00C407E6"/>
    <w:rsid w:val="00C41AE3"/>
    <w:rsid w:val="00C42122"/>
    <w:rsid w:val="00C424F5"/>
    <w:rsid w:val="00C4293B"/>
    <w:rsid w:val="00C42C9F"/>
    <w:rsid w:val="00C42E3E"/>
    <w:rsid w:val="00C43CB1"/>
    <w:rsid w:val="00C441D3"/>
    <w:rsid w:val="00C44357"/>
    <w:rsid w:val="00C44F78"/>
    <w:rsid w:val="00C45D00"/>
    <w:rsid w:val="00C46198"/>
    <w:rsid w:val="00C465AC"/>
    <w:rsid w:val="00C472B4"/>
    <w:rsid w:val="00C50026"/>
    <w:rsid w:val="00C50957"/>
    <w:rsid w:val="00C51572"/>
    <w:rsid w:val="00C51868"/>
    <w:rsid w:val="00C51A09"/>
    <w:rsid w:val="00C52393"/>
    <w:rsid w:val="00C52432"/>
    <w:rsid w:val="00C52703"/>
    <w:rsid w:val="00C53A19"/>
    <w:rsid w:val="00C53A8E"/>
    <w:rsid w:val="00C544D3"/>
    <w:rsid w:val="00C54B3E"/>
    <w:rsid w:val="00C551F8"/>
    <w:rsid w:val="00C55204"/>
    <w:rsid w:val="00C5547A"/>
    <w:rsid w:val="00C5722D"/>
    <w:rsid w:val="00C578D1"/>
    <w:rsid w:val="00C57BE0"/>
    <w:rsid w:val="00C57E0E"/>
    <w:rsid w:val="00C601C5"/>
    <w:rsid w:val="00C607C7"/>
    <w:rsid w:val="00C60DF4"/>
    <w:rsid w:val="00C61262"/>
    <w:rsid w:val="00C61496"/>
    <w:rsid w:val="00C61511"/>
    <w:rsid w:val="00C62AA1"/>
    <w:rsid w:val="00C62CB5"/>
    <w:rsid w:val="00C632AD"/>
    <w:rsid w:val="00C6530C"/>
    <w:rsid w:val="00C65429"/>
    <w:rsid w:val="00C6573A"/>
    <w:rsid w:val="00C65A63"/>
    <w:rsid w:val="00C719C0"/>
    <w:rsid w:val="00C734EF"/>
    <w:rsid w:val="00C73D01"/>
    <w:rsid w:val="00C746C4"/>
    <w:rsid w:val="00C748CE"/>
    <w:rsid w:val="00C75F1E"/>
    <w:rsid w:val="00C7661D"/>
    <w:rsid w:val="00C76AB3"/>
    <w:rsid w:val="00C771C1"/>
    <w:rsid w:val="00C775B6"/>
    <w:rsid w:val="00C77A71"/>
    <w:rsid w:val="00C807AE"/>
    <w:rsid w:val="00C80920"/>
    <w:rsid w:val="00C82A0B"/>
    <w:rsid w:val="00C8616A"/>
    <w:rsid w:val="00C87063"/>
    <w:rsid w:val="00C900EF"/>
    <w:rsid w:val="00C90206"/>
    <w:rsid w:val="00C909F9"/>
    <w:rsid w:val="00C90B04"/>
    <w:rsid w:val="00C91730"/>
    <w:rsid w:val="00C921D9"/>
    <w:rsid w:val="00C92781"/>
    <w:rsid w:val="00C929B6"/>
    <w:rsid w:val="00C92E0E"/>
    <w:rsid w:val="00C92EB5"/>
    <w:rsid w:val="00C93130"/>
    <w:rsid w:val="00C9503D"/>
    <w:rsid w:val="00C95B75"/>
    <w:rsid w:val="00C97822"/>
    <w:rsid w:val="00CA017D"/>
    <w:rsid w:val="00CA0B14"/>
    <w:rsid w:val="00CA11FC"/>
    <w:rsid w:val="00CA1E11"/>
    <w:rsid w:val="00CA2481"/>
    <w:rsid w:val="00CA28C0"/>
    <w:rsid w:val="00CA3203"/>
    <w:rsid w:val="00CA33E2"/>
    <w:rsid w:val="00CA3A27"/>
    <w:rsid w:val="00CA41A7"/>
    <w:rsid w:val="00CA4232"/>
    <w:rsid w:val="00CA45D6"/>
    <w:rsid w:val="00CA4647"/>
    <w:rsid w:val="00CA5538"/>
    <w:rsid w:val="00CA55B5"/>
    <w:rsid w:val="00CA5999"/>
    <w:rsid w:val="00CA5D03"/>
    <w:rsid w:val="00CA7405"/>
    <w:rsid w:val="00CB0928"/>
    <w:rsid w:val="00CB0AAD"/>
    <w:rsid w:val="00CB158D"/>
    <w:rsid w:val="00CB1659"/>
    <w:rsid w:val="00CB18D2"/>
    <w:rsid w:val="00CB19BC"/>
    <w:rsid w:val="00CB1FC6"/>
    <w:rsid w:val="00CB22F2"/>
    <w:rsid w:val="00CB29D4"/>
    <w:rsid w:val="00CB32C5"/>
    <w:rsid w:val="00CB3621"/>
    <w:rsid w:val="00CB3B2B"/>
    <w:rsid w:val="00CB3F23"/>
    <w:rsid w:val="00CB41F4"/>
    <w:rsid w:val="00CB4BF9"/>
    <w:rsid w:val="00CB6AE8"/>
    <w:rsid w:val="00CB72B6"/>
    <w:rsid w:val="00CB762B"/>
    <w:rsid w:val="00CC0566"/>
    <w:rsid w:val="00CC0D9B"/>
    <w:rsid w:val="00CC1ACE"/>
    <w:rsid w:val="00CC2035"/>
    <w:rsid w:val="00CC31F8"/>
    <w:rsid w:val="00CC3B9C"/>
    <w:rsid w:val="00CC51B0"/>
    <w:rsid w:val="00CC52AC"/>
    <w:rsid w:val="00CC62BD"/>
    <w:rsid w:val="00CC791B"/>
    <w:rsid w:val="00CC7D71"/>
    <w:rsid w:val="00CD14C1"/>
    <w:rsid w:val="00CD187F"/>
    <w:rsid w:val="00CD1E05"/>
    <w:rsid w:val="00CD1F34"/>
    <w:rsid w:val="00CD25AE"/>
    <w:rsid w:val="00CD28D0"/>
    <w:rsid w:val="00CD2AF4"/>
    <w:rsid w:val="00CD2EBF"/>
    <w:rsid w:val="00CD3DBB"/>
    <w:rsid w:val="00CD486C"/>
    <w:rsid w:val="00CD4F7F"/>
    <w:rsid w:val="00CD601C"/>
    <w:rsid w:val="00CD67DA"/>
    <w:rsid w:val="00CD6AF4"/>
    <w:rsid w:val="00CD7812"/>
    <w:rsid w:val="00CD7BB1"/>
    <w:rsid w:val="00CE1A4A"/>
    <w:rsid w:val="00CE25B5"/>
    <w:rsid w:val="00CE38B6"/>
    <w:rsid w:val="00CE4E2C"/>
    <w:rsid w:val="00CE5046"/>
    <w:rsid w:val="00CE61B8"/>
    <w:rsid w:val="00CE6227"/>
    <w:rsid w:val="00CE70EA"/>
    <w:rsid w:val="00CF074C"/>
    <w:rsid w:val="00CF0F2A"/>
    <w:rsid w:val="00CF1204"/>
    <w:rsid w:val="00CF128E"/>
    <w:rsid w:val="00CF17BC"/>
    <w:rsid w:val="00CF2B3F"/>
    <w:rsid w:val="00CF3033"/>
    <w:rsid w:val="00CF30E0"/>
    <w:rsid w:val="00CF3698"/>
    <w:rsid w:val="00CF3AD2"/>
    <w:rsid w:val="00CF40ED"/>
    <w:rsid w:val="00CF446B"/>
    <w:rsid w:val="00CF4887"/>
    <w:rsid w:val="00CF5B22"/>
    <w:rsid w:val="00CF5F25"/>
    <w:rsid w:val="00CF722A"/>
    <w:rsid w:val="00CF7C0C"/>
    <w:rsid w:val="00CF7F50"/>
    <w:rsid w:val="00D00C29"/>
    <w:rsid w:val="00D01612"/>
    <w:rsid w:val="00D01742"/>
    <w:rsid w:val="00D02A75"/>
    <w:rsid w:val="00D040DF"/>
    <w:rsid w:val="00D048CF"/>
    <w:rsid w:val="00D04C8E"/>
    <w:rsid w:val="00D04FCF"/>
    <w:rsid w:val="00D055C1"/>
    <w:rsid w:val="00D0574E"/>
    <w:rsid w:val="00D064A4"/>
    <w:rsid w:val="00D068AA"/>
    <w:rsid w:val="00D10067"/>
    <w:rsid w:val="00D104E8"/>
    <w:rsid w:val="00D10C9A"/>
    <w:rsid w:val="00D111A3"/>
    <w:rsid w:val="00D11C78"/>
    <w:rsid w:val="00D1208E"/>
    <w:rsid w:val="00D12788"/>
    <w:rsid w:val="00D153B8"/>
    <w:rsid w:val="00D1612B"/>
    <w:rsid w:val="00D1634E"/>
    <w:rsid w:val="00D175B2"/>
    <w:rsid w:val="00D20167"/>
    <w:rsid w:val="00D20DB1"/>
    <w:rsid w:val="00D212A7"/>
    <w:rsid w:val="00D2133C"/>
    <w:rsid w:val="00D216B2"/>
    <w:rsid w:val="00D216BF"/>
    <w:rsid w:val="00D217F5"/>
    <w:rsid w:val="00D21F88"/>
    <w:rsid w:val="00D22818"/>
    <w:rsid w:val="00D22823"/>
    <w:rsid w:val="00D22C33"/>
    <w:rsid w:val="00D230D7"/>
    <w:rsid w:val="00D23A55"/>
    <w:rsid w:val="00D24670"/>
    <w:rsid w:val="00D24F8C"/>
    <w:rsid w:val="00D25063"/>
    <w:rsid w:val="00D251D0"/>
    <w:rsid w:val="00D255A7"/>
    <w:rsid w:val="00D25AE0"/>
    <w:rsid w:val="00D26109"/>
    <w:rsid w:val="00D261ED"/>
    <w:rsid w:val="00D263E2"/>
    <w:rsid w:val="00D264E3"/>
    <w:rsid w:val="00D278E2"/>
    <w:rsid w:val="00D305A7"/>
    <w:rsid w:val="00D30FDA"/>
    <w:rsid w:val="00D31180"/>
    <w:rsid w:val="00D3134F"/>
    <w:rsid w:val="00D31D33"/>
    <w:rsid w:val="00D32941"/>
    <w:rsid w:val="00D32AD1"/>
    <w:rsid w:val="00D342E6"/>
    <w:rsid w:val="00D34C4D"/>
    <w:rsid w:val="00D34D20"/>
    <w:rsid w:val="00D363D2"/>
    <w:rsid w:val="00D371ED"/>
    <w:rsid w:val="00D412AD"/>
    <w:rsid w:val="00D41438"/>
    <w:rsid w:val="00D41BAC"/>
    <w:rsid w:val="00D4226A"/>
    <w:rsid w:val="00D42F54"/>
    <w:rsid w:val="00D42FA3"/>
    <w:rsid w:val="00D433C2"/>
    <w:rsid w:val="00D44850"/>
    <w:rsid w:val="00D4691F"/>
    <w:rsid w:val="00D46A12"/>
    <w:rsid w:val="00D4798F"/>
    <w:rsid w:val="00D47AEA"/>
    <w:rsid w:val="00D50C34"/>
    <w:rsid w:val="00D50C5C"/>
    <w:rsid w:val="00D52762"/>
    <w:rsid w:val="00D52F10"/>
    <w:rsid w:val="00D53310"/>
    <w:rsid w:val="00D542D8"/>
    <w:rsid w:val="00D5457B"/>
    <w:rsid w:val="00D562F0"/>
    <w:rsid w:val="00D567B1"/>
    <w:rsid w:val="00D57A4B"/>
    <w:rsid w:val="00D57DD4"/>
    <w:rsid w:val="00D57EC8"/>
    <w:rsid w:val="00D57EEF"/>
    <w:rsid w:val="00D60345"/>
    <w:rsid w:val="00D609D4"/>
    <w:rsid w:val="00D60BA9"/>
    <w:rsid w:val="00D60C06"/>
    <w:rsid w:val="00D60EDB"/>
    <w:rsid w:val="00D61757"/>
    <w:rsid w:val="00D62092"/>
    <w:rsid w:val="00D62157"/>
    <w:rsid w:val="00D6284B"/>
    <w:rsid w:val="00D62B8C"/>
    <w:rsid w:val="00D64869"/>
    <w:rsid w:val="00D65755"/>
    <w:rsid w:val="00D664AE"/>
    <w:rsid w:val="00D705C1"/>
    <w:rsid w:val="00D713BB"/>
    <w:rsid w:val="00D71A73"/>
    <w:rsid w:val="00D71AC3"/>
    <w:rsid w:val="00D723EE"/>
    <w:rsid w:val="00D72A42"/>
    <w:rsid w:val="00D73CF1"/>
    <w:rsid w:val="00D743A2"/>
    <w:rsid w:val="00D74987"/>
    <w:rsid w:val="00D74A20"/>
    <w:rsid w:val="00D74AD5"/>
    <w:rsid w:val="00D7537A"/>
    <w:rsid w:val="00D75709"/>
    <w:rsid w:val="00D7573F"/>
    <w:rsid w:val="00D75DAD"/>
    <w:rsid w:val="00D75FA8"/>
    <w:rsid w:val="00D76A28"/>
    <w:rsid w:val="00D7702E"/>
    <w:rsid w:val="00D77E7E"/>
    <w:rsid w:val="00D8057D"/>
    <w:rsid w:val="00D8081C"/>
    <w:rsid w:val="00D80AE1"/>
    <w:rsid w:val="00D82CE2"/>
    <w:rsid w:val="00D84357"/>
    <w:rsid w:val="00D863DC"/>
    <w:rsid w:val="00D86629"/>
    <w:rsid w:val="00D87601"/>
    <w:rsid w:val="00D901AB"/>
    <w:rsid w:val="00D904A5"/>
    <w:rsid w:val="00D9246A"/>
    <w:rsid w:val="00D93082"/>
    <w:rsid w:val="00D93B74"/>
    <w:rsid w:val="00D93B86"/>
    <w:rsid w:val="00D93CC7"/>
    <w:rsid w:val="00D95ADB"/>
    <w:rsid w:val="00D95E28"/>
    <w:rsid w:val="00D966E2"/>
    <w:rsid w:val="00D96FEE"/>
    <w:rsid w:val="00D97058"/>
    <w:rsid w:val="00D978FA"/>
    <w:rsid w:val="00D97C2C"/>
    <w:rsid w:val="00D97F83"/>
    <w:rsid w:val="00DA065C"/>
    <w:rsid w:val="00DA0BD9"/>
    <w:rsid w:val="00DA0E51"/>
    <w:rsid w:val="00DA1A6F"/>
    <w:rsid w:val="00DA2A9C"/>
    <w:rsid w:val="00DA3433"/>
    <w:rsid w:val="00DA53CB"/>
    <w:rsid w:val="00DA5979"/>
    <w:rsid w:val="00DA5B1E"/>
    <w:rsid w:val="00DA7A67"/>
    <w:rsid w:val="00DA7C09"/>
    <w:rsid w:val="00DB0219"/>
    <w:rsid w:val="00DB06F5"/>
    <w:rsid w:val="00DB093D"/>
    <w:rsid w:val="00DB11F3"/>
    <w:rsid w:val="00DB23DF"/>
    <w:rsid w:val="00DB2CCA"/>
    <w:rsid w:val="00DB3F01"/>
    <w:rsid w:val="00DB4058"/>
    <w:rsid w:val="00DB4509"/>
    <w:rsid w:val="00DB55CE"/>
    <w:rsid w:val="00DB6359"/>
    <w:rsid w:val="00DB764E"/>
    <w:rsid w:val="00DB7F73"/>
    <w:rsid w:val="00DC01A0"/>
    <w:rsid w:val="00DC0260"/>
    <w:rsid w:val="00DC12C5"/>
    <w:rsid w:val="00DC163C"/>
    <w:rsid w:val="00DC1B01"/>
    <w:rsid w:val="00DC2526"/>
    <w:rsid w:val="00DC2980"/>
    <w:rsid w:val="00DC2C63"/>
    <w:rsid w:val="00DC35DE"/>
    <w:rsid w:val="00DC3F11"/>
    <w:rsid w:val="00DC4374"/>
    <w:rsid w:val="00DC4B08"/>
    <w:rsid w:val="00DC4B3D"/>
    <w:rsid w:val="00DC4B5A"/>
    <w:rsid w:val="00DC62E7"/>
    <w:rsid w:val="00DC6F68"/>
    <w:rsid w:val="00DC7D4A"/>
    <w:rsid w:val="00DD08C1"/>
    <w:rsid w:val="00DD0A78"/>
    <w:rsid w:val="00DD1048"/>
    <w:rsid w:val="00DD1740"/>
    <w:rsid w:val="00DD211E"/>
    <w:rsid w:val="00DD21D7"/>
    <w:rsid w:val="00DD2568"/>
    <w:rsid w:val="00DD2FB6"/>
    <w:rsid w:val="00DD31D1"/>
    <w:rsid w:val="00DD422A"/>
    <w:rsid w:val="00DD42B5"/>
    <w:rsid w:val="00DD4303"/>
    <w:rsid w:val="00DD46FC"/>
    <w:rsid w:val="00DD47D4"/>
    <w:rsid w:val="00DD518E"/>
    <w:rsid w:val="00DD5F8C"/>
    <w:rsid w:val="00DD718E"/>
    <w:rsid w:val="00DD776E"/>
    <w:rsid w:val="00DD7FC3"/>
    <w:rsid w:val="00DE3BD9"/>
    <w:rsid w:val="00DE3D92"/>
    <w:rsid w:val="00DE3E8B"/>
    <w:rsid w:val="00DE4E61"/>
    <w:rsid w:val="00DE5142"/>
    <w:rsid w:val="00DE5A1E"/>
    <w:rsid w:val="00DE6052"/>
    <w:rsid w:val="00DE6203"/>
    <w:rsid w:val="00DE6FD1"/>
    <w:rsid w:val="00DE7367"/>
    <w:rsid w:val="00DF03E4"/>
    <w:rsid w:val="00DF065A"/>
    <w:rsid w:val="00DF1452"/>
    <w:rsid w:val="00DF2391"/>
    <w:rsid w:val="00DF256F"/>
    <w:rsid w:val="00DF313A"/>
    <w:rsid w:val="00DF3D43"/>
    <w:rsid w:val="00DF3E6D"/>
    <w:rsid w:val="00DF41A4"/>
    <w:rsid w:val="00DF45CD"/>
    <w:rsid w:val="00DF5CED"/>
    <w:rsid w:val="00DF690F"/>
    <w:rsid w:val="00DF6F53"/>
    <w:rsid w:val="00DF70BD"/>
    <w:rsid w:val="00E0052F"/>
    <w:rsid w:val="00E00A53"/>
    <w:rsid w:val="00E012AF"/>
    <w:rsid w:val="00E0162F"/>
    <w:rsid w:val="00E01B7A"/>
    <w:rsid w:val="00E01D69"/>
    <w:rsid w:val="00E0371D"/>
    <w:rsid w:val="00E039CC"/>
    <w:rsid w:val="00E04890"/>
    <w:rsid w:val="00E04B68"/>
    <w:rsid w:val="00E05D03"/>
    <w:rsid w:val="00E0639C"/>
    <w:rsid w:val="00E0651D"/>
    <w:rsid w:val="00E0726E"/>
    <w:rsid w:val="00E07E7E"/>
    <w:rsid w:val="00E07F7B"/>
    <w:rsid w:val="00E1031E"/>
    <w:rsid w:val="00E105A6"/>
    <w:rsid w:val="00E108CD"/>
    <w:rsid w:val="00E10BBE"/>
    <w:rsid w:val="00E12082"/>
    <w:rsid w:val="00E1224D"/>
    <w:rsid w:val="00E13018"/>
    <w:rsid w:val="00E13771"/>
    <w:rsid w:val="00E13B4E"/>
    <w:rsid w:val="00E13FF1"/>
    <w:rsid w:val="00E14481"/>
    <w:rsid w:val="00E14806"/>
    <w:rsid w:val="00E14DBC"/>
    <w:rsid w:val="00E14FEF"/>
    <w:rsid w:val="00E150D2"/>
    <w:rsid w:val="00E15323"/>
    <w:rsid w:val="00E15CB2"/>
    <w:rsid w:val="00E15FB5"/>
    <w:rsid w:val="00E16139"/>
    <w:rsid w:val="00E169B5"/>
    <w:rsid w:val="00E16E6E"/>
    <w:rsid w:val="00E16EFD"/>
    <w:rsid w:val="00E17DC1"/>
    <w:rsid w:val="00E20B36"/>
    <w:rsid w:val="00E20EDD"/>
    <w:rsid w:val="00E21E7C"/>
    <w:rsid w:val="00E22557"/>
    <w:rsid w:val="00E22A74"/>
    <w:rsid w:val="00E22E26"/>
    <w:rsid w:val="00E230CC"/>
    <w:rsid w:val="00E23955"/>
    <w:rsid w:val="00E24795"/>
    <w:rsid w:val="00E248C2"/>
    <w:rsid w:val="00E24BCB"/>
    <w:rsid w:val="00E24FFA"/>
    <w:rsid w:val="00E25875"/>
    <w:rsid w:val="00E25FA2"/>
    <w:rsid w:val="00E26932"/>
    <w:rsid w:val="00E26CCA"/>
    <w:rsid w:val="00E27ABA"/>
    <w:rsid w:val="00E27B6F"/>
    <w:rsid w:val="00E30F78"/>
    <w:rsid w:val="00E318E3"/>
    <w:rsid w:val="00E3337A"/>
    <w:rsid w:val="00E33C53"/>
    <w:rsid w:val="00E34036"/>
    <w:rsid w:val="00E3480E"/>
    <w:rsid w:val="00E35F5B"/>
    <w:rsid w:val="00E35F7D"/>
    <w:rsid w:val="00E36874"/>
    <w:rsid w:val="00E36D0E"/>
    <w:rsid w:val="00E408D5"/>
    <w:rsid w:val="00E40926"/>
    <w:rsid w:val="00E40FD7"/>
    <w:rsid w:val="00E4160D"/>
    <w:rsid w:val="00E41BD6"/>
    <w:rsid w:val="00E424CE"/>
    <w:rsid w:val="00E42E3E"/>
    <w:rsid w:val="00E43158"/>
    <w:rsid w:val="00E43C80"/>
    <w:rsid w:val="00E43F4F"/>
    <w:rsid w:val="00E443BD"/>
    <w:rsid w:val="00E44495"/>
    <w:rsid w:val="00E444CF"/>
    <w:rsid w:val="00E44C46"/>
    <w:rsid w:val="00E459BE"/>
    <w:rsid w:val="00E45D34"/>
    <w:rsid w:val="00E46260"/>
    <w:rsid w:val="00E46892"/>
    <w:rsid w:val="00E47902"/>
    <w:rsid w:val="00E5003D"/>
    <w:rsid w:val="00E500CF"/>
    <w:rsid w:val="00E5088A"/>
    <w:rsid w:val="00E50DA4"/>
    <w:rsid w:val="00E5120D"/>
    <w:rsid w:val="00E515EF"/>
    <w:rsid w:val="00E516FA"/>
    <w:rsid w:val="00E521FD"/>
    <w:rsid w:val="00E5251A"/>
    <w:rsid w:val="00E52BC8"/>
    <w:rsid w:val="00E53950"/>
    <w:rsid w:val="00E542A3"/>
    <w:rsid w:val="00E54595"/>
    <w:rsid w:val="00E545A8"/>
    <w:rsid w:val="00E54634"/>
    <w:rsid w:val="00E54A3D"/>
    <w:rsid w:val="00E550BF"/>
    <w:rsid w:val="00E555D9"/>
    <w:rsid w:val="00E56215"/>
    <w:rsid w:val="00E56219"/>
    <w:rsid w:val="00E564E5"/>
    <w:rsid w:val="00E56883"/>
    <w:rsid w:val="00E56EAE"/>
    <w:rsid w:val="00E57566"/>
    <w:rsid w:val="00E605F2"/>
    <w:rsid w:val="00E617E3"/>
    <w:rsid w:val="00E61E7B"/>
    <w:rsid w:val="00E63496"/>
    <w:rsid w:val="00E648E7"/>
    <w:rsid w:val="00E65B85"/>
    <w:rsid w:val="00E65CEB"/>
    <w:rsid w:val="00E666B7"/>
    <w:rsid w:val="00E668B8"/>
    <w:rsid w:val="00E672BB"/>
    <w:rsid w:val="00E67C2C"/>
    <w:rsid w:val="00E701AC"/>
    <w:rsid w:val="00E708AC"/>
    <w:rsid w:val="00E708B7"/>
    <w:rsid w:val="00E7108C"/>
    <w:rsid w:val="00E71B3A"/>
    <w:rsid w:val="00E730E8"/>
    <w:rsid w:val="00E73E0B"/>
    <w:rsid w:val="00E74B0C"/>
    <w:rsid w:val="00E75109"/>
    <w:rsid w:val="00E7530F"/>
    <w:rsid w:val="00E754DA"/>
    <w:rsid w:val="00E7597E"/>
    <w:rsid w:val="00E75AF1"/>
    <w:rsid w:val="00E825E8"/>
    <w:rsid w:val="00E832EA"/>
    <w:rsid w:val="00E845FC"/>
    <w:rsid w:val="00E8478D"/>
    <w:rsid w:val="00E86F73"/>
    <w:rsid w:val="00E875DA"/>
    <w:rsid w:val="00E8777B"/>
    <w:rsid w:val="00E90A5E"/>
    <w:rsid w:val="00E9111E"/>
    <w:rsid w:val="00E9174E"/>
    <w:rsid w:val="00E91767"/>
    <w:rsid w:val="00E926EF"/>
    <w:rsid w:val="00E9438D"/>
    <w:rsid w:val="00E95153"/>
    <w:rsid w:val="00E95BEC"/>
    <w:rsid w:val="00E95E06"/>
    <w:rsid w:val="00E962B7"/>
    <w:rsid w:val="00E96A3F"/>
    <w:rsid w:val="00E971E4"/>
    <w:rsid w:val="00EA0414"/>
    <w:rsid w:val="00EA07CB"/>
    <w:rsid w:val="00EA1C2A"/>
    <w:rsid w:val="00EA33FA"/>
    <w:rsid w:val="00EA3469"/>
    <w:rsid w:val="00EA460E"/>
    <w:rsid w:val="00EA4BD6"/>
    <w:rsid w:val="00EA4D35"/>
    <w:rsid w:val="00EA50A8"/>
    <w:rsid w:val="00EA5675"/>
    <w:rsid w:val="00EA56A7"/>
    <w:rsid w:val="00EA5FC1"/>
    <w:rsid w:val="00EA6140"/>
    <w:rsid w:val="00EA6482"/>
    <w:rsid w:val="00EA65CC"/>
    <w:rsid w:val="00EA6F49"/>
    <w:rsid w:val="00EA7244"/>
    <w:rsid w:val="00EA79E5"/>
    <w:rsid w:val="00EA7A97"/>
    <w:rsid w:val="00EA7B74"/>
    <w:rsid w:val="00EB0589"/>
    <w:rsid w:val="00EB0EB0"/>
    <w:rsid w:val="00EB18C7"/>
    <w:rsid w:val="00EB2800"/>
    <w:rsid w:val="00EB2D9D"/>
    <w:rsid w:val="00EB4A77"/>
    <w:rsid w:val="00EB5144"/>
    <w:rsid w:val="00EB5895"/>
    <w:rsid w:val="00EB5981"/>
    <w:rsid w:val="00EB5C06"/>
    <w:rsid w:val="00EB6B29"/>
    <w:rsid w:val="00EC0232"/>
    <w:rsid w:val="00EC03CA"/>
    <w:rsid w:val="00EC15C9"/>
    <w:rsid w:val="00EC17E3"/>
    <w:rsid w:val="00EC210E"/>
    <w:rsid w:val="00EC23D5"/>
    <w:rsid w:val="00EC2F45"/>
    <w:rsid w:val="00EC3145"/>
    <w:rsid w:val="00EC3766"/>
    <w:rsid w:val="00EC4123"/>
    <w:rsid w:val="00EC468C"/>
    <w:rsid w:val="00EC5E5D"/>
    <w:rsid w:val="00EC6DAC"/>
    <w:rsid w:val="00EC768F"/>
    <w:rsid w:val="00EC7E5B"/>
    <w:rsid w:val="00ED0521"/>
    <w:rsid w:val="00ED0BE8"/>
    <w:rsid w:val="00ED0D3B"/>
    <w:rsid w:val="00ED0D41"/>
    <w:rsid w:val="00ED1944"/>
    <w:rsid w:val="00ED38D0"/>
    <w:rsid w:val="00ED38DC"/>
    <w:rsid w:val="00ED3CE8"/>
    <w:rsid w:val="00ED56B8"/>
    <w:rsid w:val="00ED5EB5"/>
    <w:rsid w:val="00ED5ECE"/>
    <w:rsid w:val="00ED602E"/>
    <w:rsid w:val="00ED6443"/>
    <w:rsid w:val="00ED6B94"/>
    <w:rsid w:val="00ED6ED6"/>
    <w:rsid w:val="00ED721D"/>
    <w:rsid w:val="00ED7581"/>
    <w:rsid w:val="00ED7A7A"/>
    <w:rsid w:val="00ED7AA1"/>
    <w:rsid w:val="00EE040B"/>
    <w:rsid w:val="00EE041D"/>
    <w:rsid w:val="00EE1430"/>
    <w:rsid w:val="00EE2BA6"/>
    <w:rsid w:val="00EE2D8A"/>
    <w:rsid w:val="00EE34BC"/>
    <w:rsid w:val="00EE357D"/>
    <w:rsid w:val="00EE4C5F"/>
    <w:rsid w:val="00EE52E0"/>
    <w:rsid w:val="00EE56C0"/>
    <w:rsid w:val="00EE57E3"/>
    <w:rsid w:val="00EE583A"/>
    <w:rsid w:val="00EE62E7"/>
    <w:rsid w:val="00EE6D1F"/>
    <w:rsid w:val="00EE6D98"/>
    <w:rsid w:val="00EF080C"/>
    <w:rsid w:val="00EF2840"/>
    <w:rsid w:val="00EF2DF8"/>
    <w:rsid w:val="00EF3159"/>
    <w:rsid w:val="00EF32CD"/>
    <w:rsid w:val="00EF3408"/>
    <w:rsid w:val="00EF3451"/>
    <w:rsid w:val="00EF36B4"/>
    <w:rsid w:val="00EF3BEF"/>
    <w:rsid w:val="00EF43FA"/>
    <w:rsid w:val="00EF511F"/>
    <w:rsid w:val="00EF592C"/>
    <w:rsid w:val="00EF5E39"/>
    <w:rsid w:val="00EF609E"/>
    <w:rsid w:val="00EF76D5"/>
    <w:rsid w:val="00EF78D6"/>
    <w:rsid w:val="00EF7AA6"/>
    <w:rsid w:val="00F002FB"/>
    <w:rsid w:val="00F0068F"/>
    <w:rsid w:val="00F0076E"/>
    <w:rsid w:val="00F00ED0"/>
    <w:rsid w:val="00F0102A"/>
    <w:rsid w:val="00F011F4"/>
    <w:rsid w:val="00F01B6B"/>
    <w:rsid w:val="00F02A08"/>
    <w:rsid w:val="00F02C24"/>
    <w:rsid w:val="00F02DDA"/>
    <w:rsid w:val="00F0326C"/>
    <w:rsid w:val="00F034FC"/>
    <w:rsid w:val="00F0413B"/>
    <w:rsid w:val="00F043DD"/>
    <w:rsid w:val="00F052BC"/>
    <w:rsid w:val="00F057EB"/>
    <w:rsid w:val="00F058DA"/>
    <w:rsid w:val="00F05CCF"/>
    <w:rsid w:val="00F06116"/>
    <w:rsid w:val="00F06208"/>
    <w:rsid w:val="00F06276"/>
    <w:rsid w:val="00F07024"/>
    <w:rsid w:val="00F07233"/>
    <w:rsid w:val="00F1040B"/>
    <w:rsid w:val="00F10AE5"/>
    <w:rsid w:val="00F12B42"/>
    <w:rsid w:val="00F135F6"/>
    <w:rsid w:val="00F13B49"/>
    <w:rsid w:val="00F13E30"/>
    <w:rsid w:val="00F143FD"/>
    <w:rsid w:val="00F1450D"/>
    <w:rsid w:val="00F14547"/>
    <w:rsid w:val="00F15107"/>
    <w:rsid w:val="00F1620E"/>
    <w:rsid w:val="00F16BDD"/>
    <w:rsid w:val="00F17485"/>
    <w:rsid w:val="00F2001E"/>
    <w:rsid w:val="00F20DEE"/>
    <w:rsid w:val="00F20FC1"/>
    <w:rsid w:val="00F21062"/>
    <w:rsid w:val="00F215F3"/>
    <w:rsid w:val="00F21634"/>
    <w:rsid w:val="00F22EAE"/>
    <w:rsid w:val="00F23B7A"/>
    <w:rsid w:val="00F2402D"/>
    <w:rsid w:val="00F24085"/>
    <w:rsid w:val="00F24BA7"/>
    <w:rsid w:val="00F25D4F"/>
    <w:rsid w:val="00F266AB"/>
    <w:rsid w:val="00F26A68"/>
    <w:rsid w:val="00F26DE3"/>
    <w:rsid w:val="00F2719B"/>
    <w:rsid w:val="00F2728C"/>
    <w:rsid w:val="00F30936"/>
    <w:rsid w:val="00F30AC9"/>
    <w:rsid w:val="00F3104A"/>
    <w:rsid w:val="00F312C5"/>
    <w:rsid w:val="00F317DF"/>
    <w:rsid w:val="00F3191E"/>
    <w:rsid w:val="00F31C6B"/>
    <w:rsid w:val="00F3212E"/>
    <w:rsid w:val="00F330B6"/>
    <w:rsid w:val="00F331CF"/>
    <w:rsid w:val="00F331F1"/>
    <w:rsid w:val="00F33537"/>
    <w:rsid w:val="00F3383B"/>
    <w:rsid w:val="00F341DD"/>
    <w:rsid w:val="00F3439E"/>
    <w:rsid w:val="00F34EC1"/>
    <w:rsid w:val="00F34EE6"/>
    <w:rsid w:val="00F34F75"/>
    <w:rsid w:val="00F36EA5"/>
    <w:rsid w:val="00F37093"/>
    <w:rsid w:val="00F3755C"/>
    <w:rsid w:val="00F37C33"/>
    <w:rsid w:val="00F40317"/>
    <w:rsid w:val="00F4092C"/>
    <w:rsid w:val="00F41A38"/>
    <w:rsid w:val="00F41C31"/>
    <w:rsid w:val="00F41F5F"/>
    <w:rsid w:val="00F43B32"/>
    <w:rsid w:val="00F43C49"/>
    <w:rsid w:val="00F43EC8"/>
    <w:rsid w:val="00F44D47"/>
    <w:rsid w:val="00F475B6"/>
    <w:rsid w:val="00F50F1B"/>
    <w:rsid w:val="00F52701"/>
    <w:rsid w:val="00F529B0"/>
    <w:rsid w:val="00F534D0"/>
    <w:rsid w:val="00F53A4D"/>
    <w:rsid w:val="00F5479D"/>
    <w:rsid w:val="00F554A6"/>
    <w:rsid w:val="00F55A69"/>
    <w:rsid w:val="00F55AAF"/>
    <w:rsid w:val="00F5613B"/>
    <w:rsid w:val="00F56919"/>
    <w:rsid w:val="00F571C6"/>
    <w:rsid w:val="00F60983"/>
    <w:rsid w:val="00F61164"/>
    <w:rsid w:val="00F61935"/>
    <w:rsid w:val="00F61F07"/>
    <w:rsid w:val="00F62C92"/>
    <w:rsid w:val="00F63281"/>
    <w:rsid w:val="00F639AA"/>
    <w:rsid w:val="00F65329"/>
    <w:rsid w:val="00F6574A"/>
    <w:rsid w:val="00F66611"/>
    <w:rsid w:val="00F668F2"/>
    <w:rsid w:val="00F66C36"/>
    <w:rsid w:val="00F66DF8"/>
    <w:rsid w:val="00F67BAD"/>
    <w:rsid w:val="00F70349"/>
    <w:rsid w:val="00F713FF"/>
    <w:rsid w:val="00F71760"/>
    <w:rsid w:val="00F71C8A"/>
    <w:rsid w:val="00F71D00"/>
    <w:rsid w:val="00F7227D"/>
    <w:rsid w:val="00F7311D"/>
    <w:rsid w:val="00F732D9"/>
    <w:rsid w:val="00F73E64"/>
    <w:rsid w:val="00F73FFA"/>
    <w:rsid w:val="00F74114"/>
    <w:rsid w:val="00F753BA"/>
    <w:rsid w:val="00F75577"/>
    <w:rsid w:val="00F75826"/>
    <w:rsid w:val="00F80DE7"/>
    <w:rsid w:val="00F8122C"/>
    <w:rsid w:val="00F8138D"/>
    <w:rsid w:val="00F813D3"/>
    <w:rsid w:val="00F81582"/>
    <w:rsid w:val="00F8181E"/>
    <w:rsid w:val="00F81E12"/>
    <w:rsid w:val="00F81F88"/>
    <w:rsid w:val="00F820AE"/>
    <w:rsid w:val="00F821C8"/>
    <w:rsid w:val="00F82E96"/>
    <w:rsid w:val="00F82F22"/>
    <w:rsid w:val="00F854E7"/>
    <w:rsid w:val="00F859C9"/>
    <w:rsid w:val="00F865CE"/>
    <w:rsid w:val="00F87B47"/>
    <w:rsid w:val="00F87DA5"/>
    <w:rsid w:val="00F90D40"/>
    <w:rsid w:val="00F9124F"/>
    <w:rsid w:val="00F9215F"/>
    <w:rsid w:val="00F92774"/>
    <w:rsid w:val="00F92AD9"/>
    <w:rsid w:val="00F92BF1"/>
    <w:rsid w:val="00F9408E"/>
    <w:rsid w:val="00F94D27"/>
    <w:rsid w:val="00F95180"/>
    <w:rsid w:val="00F969CD"/>
    <w:rsid w:val="00FA01BB"/>
    <w:rsid w:val="00FA06E7"/>
    <w:rsid w:val="00FA0A2C"/>
    <w:rsid w:val="00FA0C4D"/>
    <w:rsid w:val="00FA0F9D"/>
    <w:rsid w:val="00FA0FFB"/>
    <w:rsid w:val="00FA1F9C"/>
    <w:rsid w:val="00FA214E"/>
    <w:rsid w:val="00FA4062"/>
    <w:rsid w:val="00FA4BD9"/>
    <w:rsid w:val="00FA5F63"/>
    <w:rsid w:val="00FA6473"/>
    <w:rsid w:val="00FA7448"/>
    <w:rsid w:val="00FA7E18"/>
    <w:rsid w:val="00FB02AB"/>
    <w:rsid w:val="00FB0CE4"/>
    <w:rsid w:val="00FB0E4A"/>
    <w:rsid w:val="00FB0EF2"/>
    <w:rsid w:val="00FB116A"/>
    <w:rsid w:val="00FB1853"/>
    <w:rsid w:val="00FB1983"/>
    <w:rsid w:val="00FB2302"/>
    <w:rsid w:val="00FB2B5A"/>
    <w:rsid w:val="00FB2C64"/>
    <w:rsid w:val="00FB2DF2"/>
    <w:rsid w:val="00FB31D2"/>
    <w:rsid w:val="00FB493F"/>
    <w:rsid w:val="00FB4EC9"/>
    <w:rsid w:val="00FB4FA2"/>
    <w:rsid w:val="00FB5D98"/>
    <w:rsid w:val="00FB7005"/>
    <w:rsid w:val="00FB7B41"/>
    <w:rsid w:val="00FB7C32"/>
    <w:rsid w:val="00FB7D87"/>
    <w:rsid w:val="00FC0BE3"/>
    <w:rsid w:val="00FC0FE6"/>
    <w:rsid w:val="00FC1AFB"/>
    <w:rsid w:val="00FC200B"/>
    <w:rsid w:val="00FC2EC9"/>
    <w:rsid w:val="00FC2F27"/>
    <w:rsid w:val="00FC35F5"/>
    <w:rsid w:val="00FC3AF4"/>
    <w:rsid w:val="00FC46E5"/>
    <w:rsid w:val="00FC4D05"/>
    <w:rsid w:val="00FC53B6"/>
    <w:rsid w:val="00FC5F82"/>
    <w:rsid w:val="00FC6031"/>
    <w:rsid w:val="00FC71CB"/>
    <w:rsid w:val="00FC79C3"/>
    <w:rsid w:val="00FC7E3C"/>
    <w:rsid w:val="00FD08C7"/>
    <w:rsid w:val="00FD126D"/>
    <w:rsid w:val="00FD1752"/>
    <w:rsid w:val="00FD185E"/>
    <w:rsid w:val="00FD1D10"/>
    <w:rsid w:val="00FD2177"/>
    <w:rsid w:val="00FD238C"/>
    <w:rsid w:val="00FD2B69"/>
    <w:rsid w:val="00FD2D71"/>
    <w:rsid w:val="00FD3BEF"/>
    <w:rsid w:val="00FD4609"/>
    <w:rsid w:val="00FD4B66"/>
    <w:rsid w:val="00FD58B9"/>
    <w:rsid w:val="00FD591B"/>
    <w:rsid w:val="00FE086E"/>
    <w:rsid w:val="00FE0D58"/>
    <w:rsid w:val="00FE0F9B"/>
    <w:rsid w:val="00FE19F0"/>
    <w:rsid w:val="00FE1CF2"/>
    <w:rsid w:val="00FE254A"/>
    <w:rsid w:val="00FE2719"/>
    <w:rsid w:val="00FE2EA1"/>
    <w:rsid w:val="00FE32A8"/>
    <w:rsid w:val="00FE452C"/>
    <w:rsid w:val="00FE5EBB"/>
    <w:rsid w:val="00FE6644"/>
    <w:rsid w:val="00FE67C6"/>
    <w:rsid w:val="00FE6BE9"/>
    <w:rsid w:val="00FF2DBB"/>
    <w:rsid w:val="00FF3DBF"/>
    <w:rsid w:val="00FF4721"/>
    <w:rsid w:val="00FF4B62"/>
    <w:rsid w:val="00FF5F81"/>
    <w:rsid w:val="00FF6E6E"/>
    <w:rsid w:val="00FF7AB6"/>
    <w:rsid w:val="00FF7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2519CFBE"/>
  <w15:chartTrackingRefBased/>
  <w15:docId w15:val="{EDF79763-1842-4DCC-AF42-2071375A11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0C34"/>
  </w:style>
  <w:style w:type="paragraph" w:styleId="Heading1">
    <w:name w:val="heading 1"/>
    <w:basedOn w:val="Normal"/>
    <w:next w:val="Normal"/>
    <w:link w:val="Heading1Char"/>
    <w:uiPriority w:val="9"/>
    <w:qFormat/>
    <w:rsid w:val="00CD601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D601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6528C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4B4C29"/>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95314D"/>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7C1D6E"/>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D20DB1"/>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E25B5"/>
    <w:rPr>
      <w:sz w:val="16"/>
      <w:szCs w:val="16"/>
    </w:rPr>
  </w:style>
  <w:style w:type="paragraph" w:styleId="CommentText">
    <w:name w:val="annotation text"/>
    <w:basedOn w:val="Normal"/>
    <w:link w:val="CommentTextChar"/>
    <w:uiPriority w:val="99"/>
    <w:unhideWhenUsed/>
    <w:rsid w:val="00CE25B5"/>
    <w:pPr>
      <w:spacing w:line="240" w:lineRule="auto"/>
    </w:pPr>
    <w:rPr>
      <w:sz w:val="20"/>
      <w:szCs w:val="20"/>
    </w:rPr>
  </w:style>
  <w:style w:type="character" w:customStyle="1" w:styleId="CommentTextChar">
    <w:name w:val="Comment Text Char"/>
    <w:basedOn w:val="DefaultParagraphFont"/>
    <w:link w:val="CommentText"/>
    <w:uiPriority w:val="99"/>
    <w:rsid w:val="00CE25B5"/>
    <w:rPr>
      <w:sz w:val="20"/>
      <w:szCs w:val="20"/>
    </w:rPr>
  </w:style>
  <w:style w:type="paragraph" w:styleId="CommentSubject">
    <w:name w:val="annotation subject"/>
    <w:basedOn w:val="CommentText"/>
    <w:next w:val="CommentText"/>
    <w:link w:val="CommentSubjectChar"/>
    <w:uiPriority w:val="99"/>
    <w:semiHidden/>
    <w:unhideWhenUsed/>
    <w:rsid w:val="00CE25B5"/>
    <w:rPr>
      <w:b/>
      <w:bCs/>
    </w:rPr>
  </w:style>
  <w:style w:type="character" w:customStyle="1" w:styleId="CommentSubjectChar">
    <w:name w:val="Comment Subject Char"/>
    <w:basedOn w:val="CommentTextChar"/>
    <w:link w:val="CommentSubject"/>
    <w:uiPriority w:val="99"/>
    <w:semiHidden/>
    <w:rsid w:val="00CE25B5"/>
    <w:rPr>
      <w:b/>
      <w:bCs/>
      <w:sz w:val="20"/>
      <w:szCs w:val="20"/>
    </w:rPr>
  </w:style>
  <w:style w:type="paragraph" w:styleId="BalloonText">
    <w:name w:val="Balloon Text"/>
    <w:basedOn w:val="Normal"/>
    <w:link w:val="BalloonTextChar"/>
    <w:uiPriority w:val="99"/>
    <w:semiHidden/>
    <w:unhideWhenUsed/>
    <w:rsid w:val="00CE25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25B5"/>
    <w:rPr>
      <w:rFonts w:ascii="Segoe UI" w:hAnsi="Segoe UI" w:cs="Segoe UI"/>
      <w:sz w:val="18"/>
      <w:szCs w:val="18"/>
    </w:rPr>
  </w:style>
  <w:style w:type="character" w:customStyle="1" w:styleId="Heading1Char">
    <w:name w:val="Heading 1 Char"/>
    <w:basedOn w:val="DefaultParagraphFont"/>
    <w:link w:val="Heading1"/>
    <w:uiPriority w:val="9"/>
    <w:rsid w:val="00CD601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CD601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6528C8"/>
    <w:rPr>
      <w:rFonts w:asciiTheme="majorHAnsi" w:eastAsiaTheme="majorEastAsia" w:hAnsiTheme="majorHAnsi" w:cstheme="majorBidi"/>
      <w:color w:val="243F60" w:themeColor="accent1" w:themeShade="7F"/>
      <w:sz w:val="24"/>
      <w:szCs w:val="24"/>
    </w:rPr>
  </w:style>
  <w:style w:type="paragraph" w:styleId="ListParagraph">
    <w:name w:val="List Paragraph"/>
    <w:aliases w:val="Puces,Resume Title,texte de base,Lettre d'introduction,Numbered paragraph 1,Citation List,Ha,List Paragraph1,List Paragraph_Table bullets,Liste 1"/>
    <w:basedOn w:val="Normal"/>
    <w:link w:val="ListParagraphChar"/>
    <w:uiPriority w:val="1"/>
    <w:qFormat/>
    <w:rsid w:val="00EA6482"/>
    <w:pPr>
      <w:ind w:left="720"/>
      <w:contextualSpacing/>
    </w:pPr>
  </w:style>
  <w:style w:type="paragraph" w:styleId="Revision">
    <w:name w:val="Revision"/>
    <w:hidden/>
    <w:uiPriority w:val="99"/>
    <w:semiHidden/>
    <w:rsid w:val="000F39F8"/>
    <w:pPr>
      <w:spacing w:after="0" w:line="240" w:lineRule="auto"/>
    </w:pPr>
  </w:style>
  <w:style w:type="paragraph" w:styleId="Header">
    <w:name w:val="header"/>
    <w:basedOn w:val="Normal"/>
    <w:link w:val="HeaderChar"/>
    <w:uiPriority w:val="99"/>
    <w:unhideWhenUsed/>
    <w:rsid w:val="00AE20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20C8"/>
  </w:style>
  <w:style w:type="paragraph" w:styleId="Footer">
    <w:name w:val="footer"/>
    <w:basedOn w:val="Normal"/>
    <w:link w:val="FooterChar"/>
    <w:uiPriority w:val="99"/>
    <w:unhideWhenUsed/>
    <w:rsid w:val="00AE20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20C8"/>
  </w:style>
  <w:style w:type="paragraph" w:styleId="NoSpacing">
    <w:name w:val="No Spacing"/>
    <w:link w:val="NoSpacingChar"/>
    <w:uiPriority w:val="1"/>
    <w:qFormat/>
    <w:rsid w:val="00AE20C8"/>
    <w:pPr>
      <w:spacing w:after="0" w:line="240" w:lineRule="auto"/>
    </w:pPr>
    <w:rPr>
      <w:rFonts w:eastAsiaTheme="minorEastAsia"/>
    </w:rPr>
  </w:style>
  <w:style w:type="character" w:customStyle="1" w:styleId="NoSpacingChar">
    <w:name w:val="No Spacing Char"/>
    <w:basedOn w:val="DefaultParagraphFont"/>
    <w:link w:val="NoSpacing"/>
    <w:uiPriority w:val="1"/>
    <w:rsid w:val="00AE20C8"/>
    <w:rPr>
      <w:rFonts w:eastAsiaTheme="minorEastAsia"/>
    </w:rPr>
  </w:style>
  <w:style w:type="character" w:styleId="Hyperlink">
    <w:name w:val="Hyperlink"/>
    <w:basedOn w:val="DefaultParagraphFont"/>
    <w:uiPriority w:val="99"/>
    <w:unhideWhenUsed/>
    <w:rsid w:val="004D12F1"/>
    <w:rPr>
      <w:color w:val="0000FF" w:themeColor="hyperlink"/>
      <w:u w:val="single"/>
    </w:rPr>
  </w:style>
  <w:style w:type="character" w:customStyle="1" w:styleId="UnresolvedMention1">
    <w:name w:val="Unresolved Mention1"/>
    <w:basedOn w:val="DefaultParagraphFont"/>
    <w:uiPriority w:val="99"/>
    <w:semiHidden/>
    <w:unhideWhenUsed/>
    <w:rsid w:val="004D12F1"/>
    <w:rPr>
      <w:color w:val="605E5C"/>
      <w:shd w:val="clear" w:color="auto" w:fill="E1DFDD"/>
    </w:rPr>
  </w:style>
  <w:style w:type="character" w:styleId="FollowedHyperlink">
    <w:name w:val="FollowedHyperlink"/>
    <w:basedOn w:val="DefaultParagraphFont"/>
    <w:uiPriority w:val="99"/>
    <w:semiHidden/>
    <w:unhideWhenUsed/>
    <w:rsid w:val="004D12F1"/>
    <w:rPr>
      <w:color w:val="800080" w:themeColor="followedHyperlink"/>
      <w:u w:val="single"/>
    </w:rPr>
  </w:style>
  <w:style w:type="character" w:customStyle="1" w:styleId="Heading4Char">
    <w:name w:val="Heading 4 Char"/>
    <w:basedOn w:val="DefaultParagraphFont"/>
    <w:link w:val="Heading4"/>
    <w:uiPriority w:val="9"/>
    <w:rsid w:val="004B4C29"/>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95314D"/>
    <w:rPr>
      <w:rFonts w:asciiTheme="majorHAnsi" w:eastAsiaTheme="majorEastAsia" w:hAnsiTheme="majorHAnsi" w:cstheme="majorBidi"/>
      <w:color w:val="365F91" w:themeColor="accent1" w:themeShade="BF"/>
    </w:rPr>
  </w:style>
  <w:style w:type="table" w:styleId="TableGrid">
    <w:name w:val="Table Grid"/>
    <w:basedOn w:val="TableNormal"/>
    <w:uiPriority w:val="39"/>
    <w:rsid w:val="00493B69"/>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B8644C"/>
    <w:rPr>
      <w:color w:val="605E5C"/>
      <w:shd w:val="clear" w:color="auto" w:fill="E1DFDD"/>
    </w:rPr>
  </w:style>
  <w:style w:type="paragraph" w:styleId="Caption">
    <w:name w:val="caption"/>
    <w:basedOn w:val="Normal"/>
    <w:next w:val="Normal"/>
    <w:link w:val="CaptionChar"/>
    <w:uiPriority w:val="35"/>
    <w:unhideWhenUsed/>
    <w:qFormat/>
    <w:rsid w:val="00CC0D9B"/>
    <w:pPr>
      <w:spacing w:after="200" w:line="240" w:lineRule="auto"/>
    </w:pPr>
    <w:rPr>
      <w:i/>
      <w:iCs/>
      <w:color w:val="1F497D" w:themeColor="text2"/>
      <w:sz w:val="18"/>
      <w:szCs w:val="18"/>
    </w:rPr>
  </w:style>
  <w:style w:type="character" w:styleId="PlaceholderText">
    <w:name w:val="Placeholder Text"/>
    <w:basedOn w:val="DefaultParagraphFont"/>
    <w:uiPriority w:val="99"/>
    <w:semiHidden/>
    <w:rsid w:val="00FB493F"/>
    <w:rPr>
      <w:color w:val="808080"/>
    </w:rPr>
  </w:style>
  <w:style w:type="paragraph" w:styleId="TOCHeading">
    <w:name w:val="TOC Heading"/>
    <w:basedOn w:val="Heading1"/>
    <w:next w:val="Normal"/>
    <w:uiPriority w:val="39"/>
    <w:unhideWhenUsed/>
    <w:qFormat/>
    <w:rsid w:val="00517899"/>
    <w:pPr>
      <w:outlineLvl w:val="9"/>
    </w:pPr>
  </w:style>
  <w:style w:type="paragraph" w:styleId="TOC2">
    <w:name w:val="toc 2"/>
    <w:basedOn w:val="Normal"/>
    <w:next w:val="Normal"/>
    <w:autoRedefine/>
    <w:uiPriority w:val="39"/>
    <w:unhideWhenUsed/>
    <w:rsid w:val="00CB4BF9"/>
    <w:pPr>
      <w:tabs>
        <w:tab w:val="right" w:leader="dot" w:pos="9350"/>
      </w:tabs>
      <w:spacing w:after="100"/>
      <w:ind w:left="220"/>
    </w:pPr>
    <w:rPr>
      <w:rFonts w:eastAsiaTheme="minorEastAsia" w:cs="Times New Roman"/>
      <w:noProof/>
    </w:rPr>
  </w:style>
  <w:style w:type="paragraph" w:styleId="TOC1">
    <w:name w:val="toc 1"/>
    <w:basedOn w:val="Normal"/>
    <w:next w:val="Normal"/>
    <w:autoRedefine/>
    <w:uiPriority w:val="39"/>
    <w:unhideWhenUsed/>
    <w:rsid w:val="00C16CE6"/>
    <w:pPr>
      <w:tabs>
        <w:tab w:val="right" w:leader="dot" w:pos="9350"/>
      </w:tabs>
      <w:spacing w:after="100"/>
      <w:ind w:firstLine="180"/>
    </w:pPr>
    <w:rPr>
      <w:rFonts w:eastAsiaTheme="minorEastAsia" w:cstheme="minorHAnsi"/>
      <w:b/>
      <w:bCs/>
      <w:noProof/>
    </w:rPr>
  </w:style>
  <w:style w:type="paragraph" w:styleId="TOC3">
    <w:name w:val="toc 3"/>
    <w:basedOn w:val="Normal"/>
    <w:next w:val="Normal"/>
    <w:autoRedefine/>
    <w:uiPriority w:val="39"/>
    <w:unhideWhenUsed/>
    <w:rsid w:val="00517899"/>
    <w:pPr>
      <w:spacing w:after="100"/>
      <w:ind w:left="440"/>
    </w:pPr>
    <w:rPr>
      <w:rFonts w:eastAsiaTheme="minorEastAsia" w:cs="Times New Roman"/>
    </w:rPr>
  </w:style>
  <w:style w:type="paragraph" w:styleId="TOC4">
    <w:name w:val="toc 4"/>
    <w:basedOn w:val="Normal"/>
    <w:next w:val="Normal"/>
    <w:autoRedefine/>
    <w:uiPriority w:val="39"/>
    <w:unhideWhenUsed/>
    <w:rsid w:val="00517899"/>
    <w:pPr>
      <w:spacing w:after="100"/>
      <w:ind w:left="660"/>
    </w:pPr>
    <w:rPr>
      <w:rFonts w:eastAsiaTheme="minorEastAsia"/>
    </w:rPr>
  </w:style>
  <w:style w:type="paragraph" w:styleId="TOC5">
    <w:name w:val="toc 5"/>
    <w:basedOn w:val="Normal"/>
    <w:next w:val="Normal"/>
    <w:autoRedefine/>
    <w:uiPriority w:val="39"/>
    <w:unhideWhenUsed/>
    <w:rsid w:val="00517899"/>
    <w:pPr>
      <w:spacing w:after="100"/>
      <w:ind w:left="880"/>
    </w:pPr>
    <w:rPr>
      <w:rFonts w:eastAsiaTheme="minorEastAsia"/>
    </w:rPr>
  </w:style>
  <w:style w:type="paragraph" w:styleId="TOC6">
    <w:name w:val="toc 6"/>
    <w:basedOn w:val="Normal"/>
    <w:next w:val="Normal"/>
    <w:autoRedefine/>
    <w:uiPriority w:val="39"/>
    <w:unhideWhenUsed/>
    <w:rsid w:val="00517899"/>
    <w:pPr>
      <w:spacing w:after="100"/>
      <w:ind w:left="1100"/>
    </w:pPr>
    <w:rPr>
      <w:rFonts w:eastAsiaTheme="minorEastAsia"/>
    </w:rPr>
  </w:style>
  <w:style w:type="paragraph" w:styleId="TOC7">
    <w:name w:val="toc 7"/>
    <w:basedOn w:val="Normal"/>
    <w:next w:val="Normal"/>
    <w:autoRedefine/>
    <w:uiPriority w:val="39"/>
    <w:unhideWhenUsed/>
    <w:rsid w:val="00517899"/>
    <w:pPr>
      <w:spacing w:after="100"/>
      <w:ind w:left="1320"/>
    </w:pPr>
    <w:rPr>
      <w:rFonts w:eastAsiaTheme="minorEastAsia"/>
    </w:rPr>
  </w:style>
  <w:style w:type="paragraph" w:styleId="TOC8">
    <w:name w:val="toc 8"/>
    <w:basedOn w:val="Normal"/>
    <w:next w:val="Normal"/>
    <w:autoRedefine/>
    <w:uiPriority w:val="39"/>
    <w:unhideWhenUsed/>
    <w:rsid w:val="00517899"/>
    <w:pPr>
      <w:spacing w:after="100"/>
      <w:ind w:left="1540"/>
    </w:pPr>
    <w:rPr>
      <w:rFonts w:eastAsiaTheme="minorEastAsia"/>
    </w:rPr>
  </w:style>
  <w:style w:type="paragraph" w:styleId="TOC9">
    <w:name w:val="toc 9"/>
    <w:basedOn w:val="Normal"/>
    <w:next w:val="Normal"/>
    <w:autoRedefine/>
    <w:uiPriority w:val="39"/>
    <w:unhideWhenUsed/>
    <w:rsid w:val="00E86F73"/>
    <w:pPr>
      <w:spacing w:after="100"/>
      <w:ind w:left="90" w:right="255"/>
    </w:pPr>
    <w:rPr>
      <w:rFonts w:eastAsiaTheme="minorEastAsia"/>
      <w:sz w:val="18"/>
      <w:szCs w:val="18"/>
    </w:rPr>
  </w:style>
  <w:style w:type="paragraph" w:styleId="TableofFigures">
    <w:name w:val="table of figures"/>
    <w:basedOn w:val="Normal"/>
    <w:next w:val="Normal"/>
    <w:uiPriority w:val="99"/>
    <w:semiHidden/>
    <w:unhideWhenUsed/>
    <w:rsid w:val="000D6C88"/>
    <w:pPr>
      <w:spacing w:after="0"/>
    </w:pPr>
  </w:style>
  <w:style w:type="table" w:styleId="GridTable4-Accent1">
    <w:name w:val="Grid Table 4 Accent 1"/>
    <w:basedOn w:val="TableNormal"/>
    <w:uiPriority w:val="49"/>
    <w:rsid w:val="00E50DA4"/>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Subtitle">
    <w:name w:val="Subtitle"/>
    <w:basedOn w:val="Normal"/>
    <w:next w:val="Normal"/>
    <w:link w:val="SubtitleChar"/>
    <w:uiPriority w:val="11"/>
    <w:qFormat/>
    <w:rsid w:val="009B68D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B68DA"/>
    <w:rPr>
      <w:rFonts w:eastAsiaTheme="minorEastAsia"/>
      <w:color w:val="5A5A5A" w:themeColor="text1" w:themeTint="A5"/>
      <w:spacing w:val="15"/>
    </w:rPr>
  </w:style>
  <w:style w:type="table" w:styleId="GridTable1Light-Accent1">
    <w:name w:val="Grid Table 1 Light Accent 1"/>
    <w:basedOn w:val="TableNormal"/>
    <w:uiPriority w:val="46"/>
    <w:rsid w:val="00BD7E23"/>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BC4D67"/>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A1D07"/>
    <w:rPr>
      <w:color w:val="605E5C"/>
      <w:shd w:val="clear" w:color="auto" w:fill="E1DFDD"/>
    </w:rPr>
  </w:style>
  <w:style w:type="character" w:customStyle="1" w:styleId="e24kjd">
    <w:name w:val="e24kjd"/>
    <w:basedOn w:val="DefaultParagraphFont"/>
    <w:rsid w:val="00A50F55"/>
  </w:style>
  <w:style w:type="character" w:styleId="Strong">
    <w:name w:val="Strong"/>
    <w:basedOn w:val="DefaultParagraphFont"/>
    <w:uiPriority w:val="22"/>
    <w:qFormat/>
    <w:rsid w:val="00A50F55"/>
    <w:rPr>
      <w:b/>
      <w:bCs/>
    </w:rPr>
  </w:style>
  <w:style w:type="character" w:customStyle="1" w:styleId="ListParagraphChar">
    <w:name w:val="List Paragraph Char"/>
    <w:aliases w:val="Puces Char,Resume Title Char,texte de base Char,Lettre d'introduction Char,Numbered paragraph 1 Char,Citation List Char,Ha Char,List Paragraph1 Char,List Paragraph_Table bullets Char,Liste 1 Char"/>
    <w:basedOn w:val="DefaultParagraphFont"/>
    <w:link w:val="ListParagraph"/>
    <w:uiPriority w:val="34"/>
    <w:rsid w:val="00CB158D"/>
  </w:style>
  <w:style w:type="character" w:customStyle="1" w:styleId="st">
    <w:name w:val="st"/>
    <w:basedOn w:val="DefaultParagraphFont"/>
    <w:rsid w:val="00187FE3"/>
  </w:style>
  <w:style w:type="character" w:styleId="Emphasis">
    <w:name w:val="Emphasis"/>
    <w:basedOn w:val="DefaultParagraphFont"/>
    <w:uiPriority w:val="20"/>
    <w:qFormat/>
    <w:rsid w:val="00187FE3"/>
    <w:rPr>
      <w:i/>
      <w:iCs/>
    </w:rPr>
  </w:style>
  <w:style w:type="character" w:customStyle="1" w:styleId="Heading6Char">
    <w:name w:val="Heading 6 Char"/>
    <w:basedOn w:val="DefaultParagraphFont"/>
    <w:link w:val="Heading6"/>
    <w:uiPriority w:val="9"/>
    <w:rsid w:val="007C1D6E"/>
    <w:rPr>
      <w:rFonts w:asciiTheme="majorHAnsi" w:eastAsiaTheme="majorEastAsia" w:hAnsiTheme="majorHAnsi" w:cstheme="majorBidi"/>
      <w:color w:val="243F60" w:themeColor="accent1" w:themeShade="7F"/>
    </w:rPr>
  </w:style>
  <w:style w:type="character" w:customStyle="1" w:styleId="halyaf">
    <w:name w:val="halyaf"/>
    <w:basedOn w:val="DefaultParagraphFont"/>
    <w:rsid w:val="00D22C33"/>
  </w:style>
  <w:style w:type="table" w:styleId="GridTable4-Accent6">
    <w:name w:val="Grid Table 4 Accent 6"/>
    <w:basedOn w:val="TableNormal"/>
    <w:uiPriority w:val="49"/>
    <w:rsid w:val="00F0413B"/>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Heading7Char">
    <w:name w:val="Heading 7 Char"/>
    <w:basedOn w:val="DefaultParagraphFont"/>
    <w:link w:val="Heading7"/>
    <w:uiPriority w:val="9"/>
    <w:rsid w:val="00D20DB1"/>
    <w:rPr>
      <w:rFonts w:asciiTheme="majorHAnsi" w:eastAsiaTheme="majorEastAsia" w:hAnsiTheme="majorHAnsi" w:cstheme="majorBidi"/>
      <w:i/>
      <w:iCs/>
      <w:color w:val="243F60" w:themeColor="accent1" w:themeShade="7F"/>
    </w:rPr>
  </w:style>
  <w:style w:type="character" w:customStyle="1" w:styleId="CaptionChar">
    <w:name w:val="Caption Char"/>
    <w:basedOn w:val="DefaultParagraphFont"/>
    <w:link w:val="Caption"/>
    <w:uiPriority w:val="35"/>
    <w:rsid w:val="00D20DB1"/>
    <w:rPr>
      <w:i/>
      <w:iCs/>
      <w:color w:val="1F497D" w:themeColor="text2"/>
      <w:sz w:val="18"/>
      <w:szCs w:val="18"/>
    </w:rPr>
  </w:style>
  <w:style w:type="paragraph" w:customStyle="1" w:styleId="Alphabulletlist">
    <w:name w:val="Alpha bullet list"/>
    <w:basedOn w:val="Normal"/>
    <w:link w:val="AlphabulletlistChar"/>
    <w:qFormat/>
    <w:rsid w:val="00D20DB1"/>
    <w:pPr>
      <w:widowControl w:val="0"/>
      <w:suppressAutoHyphens/>
      <w:autoSpaceDE w:val="0"/>
      <w:autoSpaceDN w:val="0"/>
      <w:adjustRightInd w:val="0"/>
      <w:spacing w:after="0" w:line="288" w:lineRule="auto"/>
      <w:textAlignment w:val="center"/>
    </w:pPr>
    <w:rPr>
      <w:rFonts w:asciiTheme="majorHAnsi" w:eastAsia="Calibri" w:hAnsiTheme="majorHAnsi" w:cs="Tahoma"/>
      <w:color w:val="000000"/>
      <w:szCs w:val="18"/>
      <w:lang w:val="en-GB" w:bidi="en-US"/>
    </w:rPr>
  </w:style>
  <w:style w:type="character" w:customStyle="1" w:styleId="AlphabulletlistChar">
    <w:name w:val="Alpha bullet list Char"/>
    <w:basedOn w:val="DefaultParagraphFont"/>
    <w:link w:val="Alphabulletlist"/>
    <w:rsid w:val="00D20DB1"/>
    <w:rPr>
      <w:rFonts w:asciiTheme="majorHAnsi" w:eastAsia="Calibri" w:hAnsiTheme="majorHAnsi" w:cs="Tahoma"/>
      <w:color w:val="000000"/>
      <w:szCs w:val="18"/>
      <w:lang w:val="en-GB" w:bidi="en-US"/>
    </w:rPr>
  </w:style>
  <w:style w:type="table" w:styleId="GridTable4-Accent3">
    <w:name w:val="Grid Table 4 Accent 3"/>
    <w:basedOn w:val="TableNormal"/>
    <w:uiPriority w:val="49"/>
    <w:rsid w:val="00060AF7"/>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2">
    <w:name w:val="Grid Table 4 Accent 2"/>
    <w:basedOn w:val="TableNormal"/>
    <w:uiPriority w:val="49"/>
    <w:rsid w:val="001C0FD1"/>
    <w:pPr>
      <w:spacing w:after="0" w:line="240" w:lineRule="auto"/>
    </w:pPr>
    <w:tblPr>
      <w:tblStyleRowBandSize w:val="1"/>
      <w:tblStyleColBandSize w:val="1"/>
      <w:tblBorders>
        <w:top w:val="single" w:sz="4" w:space="0" w:color="92CDDC" w:themeColor="accent2" w:themeTint="99"/>
        <w:left w:val="single" w:sz="4" w:space="0" w:color="92CDDC" w:themeColor="accent2" w:themeTint="99"/>
        <w:bottom w:val="single" w:sz="4" w:space="0" w:color="92CDDC" w:themeColor="accent2" w:themeTint="99"/>
        <w:right w:val="single" w:sz="4" w:space="0" w:color="92CDDC" w:themeColor="accent2" w:themeTint="99"/>
        <w:insideH w:val="single" w:sz="4" w:space="0" w:color="92CDDC" w:themeColor="accent2" w:themeTint="99"/>
        <w:insideV w:val="single" w:sz="4" w:space="0" w:color="92CDDC" w:themeColor="accent2" w:themeTint="99"/>
      </w:tblBorders>
    </w:tblPr>
    <w:tblStylePr w:type="firstRow">
      <w:rPr>
        <w:b/>
        <w:bCs/>
        <w:color w:val="FFFFFF" w:themeColor="background1"/>
      </w:rPr>
      <w:tblPr/>
      <w:tcPr>
        <w:tcBorders>
          <w:top w:val="single" w:sz="4" w:space="0" w:color="4BACC6" w:themeColor="accent2"/>
          <w:left w:val="single" w:sz="4" w:space="0" w:color="4BACC6" w:themeColor="accent2"/>
          <w:bottom w:val="single" w:sz="4" w:space="0" w:color="4BACC6" w:themeColor="accent2"/>
          <w:right w:val="single" w:sz="4" w:space="0" w:color="4BACC6" w:themeColor="accent2"/>
          <w:insideH w:val="nil"/>
          <w:insideV w:val="nil"/>
        </w:tcBorders>
        <w:shd w:val="clear" w:color="auto" w:fill="4BACC6" w:themeFill="accent2"/>
      </w:tcPr>
    </w:tblStylePr>
    <w:tblStylePr w:type="lastRow">
      <w:rPr>
        <w:b/>
        <w:bCs/>
      </w:rPr>
      <w:tblPr/>
      <w:tcPr>
        <w:tcBorders>
          <w:top w:val="double" w:sz="4" w:space="0" w:color="4BACC6" w:themeColor="accent2"/>
        </w:tcBorders>
      </w:tcPr>
    </w:tblStylePr>
    <w:tblStylePr w:type="firstCol">
      <w:rPr>
        <w:b/>
        <w:bCs/>
      </w:rPr>
    </w:tblStylePr>
    <w:tblStylePr w:type="lastCol">
      <w:rPr>
        <w:b/>
        <w:bCs/>
      </w:rPr>
    </w:tblStylePr>
    <w:tblStylePr w:type="band1Vert">
      <w:tblPr/>
      <w:tcPr>
        <w:shd w:val="clear" w:color="auto" w:fill="DAEEF3" w:themeFill="accent2" w:themeFillTint="33"/>
      </w:tcPr>
    </w:tblStylePr>
    <w:tblStylePr w:type="band1Horz">
      <w:tblPr/>
      <w:tcPr>
        <w:shd w:val="clear" w:color="auto" w:fill="DAEEF3" w:themeFill="accent2" w:themeFillTint="33"/>
      </w:tcPr>
    </w:tblStylePr>
  </w:style>
  <w:style w:type="table" w:styleId="GridTable4-Accent4">
    <w:name w:val="Grid Table 4 Accent 4"/>
    <w:basedOn w:val="TableNormal"/>
    <w:uiPriority w:val="49"/>
    <w:rsid w:val="00224005"/>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Default">
    <w:name w:val="Default"/>
    <w:rsid w:val="009760AE"/>
    <w:pPr>
      <w:autoSpaceDE w:val="0"/>
      <w:autoSpaceDN w:val="0"/>
      <w:adjustRightInd w:val="0"/>
      <w:spacing w:after="0" w:line="240" w:lineRule="auto"/>
    </w:pPr>
    <w:rPr>
      <w:rFonts w:ascii="Arial" w:hAnsi="Arial" w:cs="Arial"/>
      <w:color w:val="000000"/>
      <w:sz w:val="24"/>
      <w:szCs w:val="24"/>
    </w:rPr>
  </w:style>
  <w:style w:type="paragraph" w:styleId="BodyText">
    <w:name w:val="Body Text"/>
    <w:basedOn w:val="Normal"/>
    <w:link w:val="BodyTextChar"/>
    <w:uiPriority w:val="1"/>
    <w:qFormat/>
    <w:rsid w:val="006361A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6361A1"/>
    <w:rPr>
      <w:rFonts w:ascii="Arial" w:eastAsia="Arial" w:hAnsi="Arial" w:cs="Arial"/>
    </w:rPr>
  </w:style>
  <w:style w:type="paragraph" w:customStyle="1" w:styleId="TableParagraph">
    <w:name w:val="Table Paragraph"/>
    <w:basedOn w:val="Normal"/>
    <w:uiPriority w:val="1"/>
    <w:qFormat/>
    <w:rsid w:val="006361A1"/>
    <w:pPr>
      <w:widowControl w:val="0"/>
      <w:autoSpaceDE w:val="0"/>
      <w:autoSpaceDN w:val="0"/>
      <w:spacing w:after="0" w:line="240" w:lineRule="auto"/>
    </w:pPr>
    <w:rPr>
      <w:rFonts w:ascii="Arial" w:eastAsia="Arial" w:hAnsi="Arial" w:cs="Arial"/>
    </w:rPr>
  </w:style>
  <w:style w:type="table" w:styleId="PlainTable1">
    <w:name w:val="Plain Table 1"/>
    <w:basedOn w:val="TableNormal"/>
    <w:uiPriority w:val="41"/>
    <w:rsid w:val="0061230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2edcug0">
    <w:name w:val="d2edcug0"/>
    <w:basedOn w:val="DefaultParagraphFont"/>
  </w:style>
  <w:style w:type="character" w:customStyle="1" w:styleId="freebirdanalyticsviewquestiontitle">
    <w:name w:val="freebirdanalyticsviewquestiontitle"/>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955925">
      <w:bodyDiv w:val="1"/>
      <w:marLeft w:val="0"/>
      <w:marRight w:val="0"/>
      <w:marTop w:val="0"/>
      <w:marBottom w:val="0"/>
      <w:divBdr>
        <w:top w:val="none" w:sz="0" w:space="0" w:color="auto"/>
        <w:left w:val="none" w:sz="0" w:space="0" w:color="auto"/>
        <w:bottom w:val="none" w:sz="0" w:space="0" w:color="auto"/>
        <w:right w:val="none" w:sz="0" w:space="0" w:color="auto"/>
      </w:divBdr>
    </w:div>
    <w:div w:id="91170641">
      <w:bodyDiv w:val="1"/>
      <w:marLeft w:val="0"/>
      <w:marRight w:val="0"/>
      <w:marTop w:val="0"/>
      <w:marBottom w:val="0"/>
      <w:divBdr>
        <w:top w:val="none" w:sz="0" w:space="0" w:color="auto"/>
        <w:left w:val="none" w:sz="0" w:space="0" w:color="auto"/>
        <w:bottom w:val="none" w:sz="0" w:space="0" w:color="auto"/>
        <w:right w:val="none" w:sz="0" w:space="0" w:color="auto"/>
      </w:divBdr>
    </w:div>
    <w:div w:id="119764302">
      <w:bodyDiv w:val="1"/>
      <w:marLeft w:val="0"/>
      <w:marRight w:val="0"/>
      <w:marTop w:val="0"/>
      <w:marBottom w:val="0"/>
      <w:divBdr>
        <w:top w:val="none" w:sz="0" w:space="0" w:color="auto"/>
        <w:left w:val="none" w:sz="0" w:space="0" w:color="auto"/>
        <w:bottom w:val="none" w:sz="0" w:space="0" w:color="auto"/>
        <w:right w:val="none" w:sz="0" w:space="0" w:color="auto"/>
      </w:divBdr>
      <w:divsChild>
        <w:div w:id="41833631">
          <w:marLeft w:val="547"/>
          <w:marRight w:val="0"/>
          <w:marTop w:val="200"/>
          <w:marBottom w:val="0"/>
          <w:divBdr>
            <w:top w:val="none" w:sz="0" w:space="0" w:color="auto"/>
            <w:left w:val="none" w:sz="0" w:space="0" w:color="auto"/>
            <w:bottom w:val="none" w:sz="0" w:space="0" w:color="auto"/>
            <w:right w:val="none" w:sz="0" w:space="0" w:color="auto"/>
          </w:divBdr>
        </w:div>
      </w:divsChild>
    </w:div>
    <w:div w:id="122238617">
      <w:bodyDiv w:val="1"/>
      <w:marLeft w:val="0"/>
      <w:marRight w:val="0"/>
      <w:marTop w:val="0"/>
      <w:marBottom w:val="0"/>
      <w:divBdr>
        <w:top w:val="none" w:sz="0" w:space="0" w:color="auto"/>
        <w:left w:val="none" w:sz="0" w:space="0" w:color="auto"/>
        <w:bottom w:val="none" w:sz="0" w:space="0" w:color="auto"/>
        <w:right w:val="none" w:sz="0" w:space="0" w:color="auto"/>
      </w:divBdr>
    </w:div>
    <w:div w:id="219556308">
      <w:bodyDiv w:val="1"/>
      <w:marLeft w:val="0"/>
      <w:marRight w:val="0"/>
      <w:marTop w:val="0"/>
      <w:marBottom w:val="0"/>
      <w:divBdr>
        <w:top w:val="none" w:sz="0" w:space="0" w:color="auto"/>
        <w:left w:val="none" w:sz="0" w:space="0" w:color="auto"/>
        <w:bottom w:val="none" w:sz="0" w:space="0" w:color="auto"/>
        <w:right w:val="none" w:sz="0" w:space="0" w:color="auto"/>
      </w:divBdr>
      <w:divsChild>
        <w:div w:id="287397453">
          <w:marLeft w:val="0"/>
          <w:marRight w:val="0"/>
          <w:marTop w:val="0"/>
          <w:marBottom w:val="0"/>
          <w:divBdr>
            <w:top w:val="none" w:sz="0" w:space="0" w:color="auto"/>
            <w:left w:val="none" w:sz="0" w:space="0" w:color="auto"/>
            <w:bottom w:val="none" w:sz="0" w:space="0" w:color="auto"/>
            <w:right w:val="none" w:sz="0" w:space="0" w:color="auto"/>
          </w:divBdr>
        </w:div>
        <w:div w:id="1563518700">
          <w:marLeft w:val="0"/>
          <w:marRight w:val="0"/>
          <w:marTop w:val="0"/>
          <w:marBottom w:val="0"/>
          <w:divBdr>
            <w:top w:val="none" w:sz="0" w:space="0" w:color="auto"/>
            <w:left w:val="none" w:sz="0" w:space="0" w:color="auto"/>
            <w:bottom w:val="none" w:sz="0" w:space="0" w:color="auto"/>
            <w:right w:val="none" w:sz="0" w:space="0" w:color="auto"/>
          </w:divBdr>
        </w:div>
        <w:div w:id="1608542978">
          <w:marLeft w:val="0"/>
          <w:marRight w:val="0"/>
          <w:marTop w:val="0"/>
          <w:marBottom w:val="0"/>
          <w:divBdr>
            <w:top w:val="none" w:sz="0" w:space="0" w:color="auto"/>
            <w:left w:val="none" w:sz="0" w:space="0" w:color="auto"/>
            <w:bottom w:val="none" w:sz="0" w:space="0" w:color="auto"/>
            <w:right w:val="none" w:sz="0" w:space="0" w:color="auto"/>
          </w:divBdr>
        </w:div>
      </w:divsChild>
    </w:div>
    <w:div w:id="223952596">
      <w:bodyDiv w:val="1"/>
      <w:marLeft w:val="0"/>
      <w:marRight w:val="0"/>
      <w:marTop w:val="0"/>
      <w:marBottom w:val="0"/>
      <w:divBdr>
        <w:top w:val="none" w:sz="0" w:space="0" w:color="auto"/>
        <w:left w:val="none" w:sz="0" w:space="0" w:color="auto"/>
        <w:bottom w:val="none" w:sz="0" w:space="0" w:color="auto"/>
        <w:right w:val="none" w:sz="0" w:space="0" w:color="auto"/>
      </w:divBdr>
    </w:div>
    <w:div w:id="255017648">
      <w:bodyDiv w:val="1"/>
      <w:marLeft w:val="0"/>
      <w:marRight w:val="0"/>
      <w:marTop w:val="0"/>
      <w:marBottom w:val="0"/>
      <w:divBdr>
        <w:top w:val="none" w:sz="0" w:space="0" w:color="auto"/>
        <w:left w:val="none" w:sz="0" w:space="0" w:color="auto"/>
        <w:bottom w:val="none" w:sz="0" w:space="0" w:color="auto"/>
        <w:right w:val="none" w:sz="0" w:space="0" w:color="auto"/>
      </w:divBdr>
      <w:divsChild>
        <w:div w:id="110174983">
          <w:marLeft w:val="0"/>
          <w:marRight w:val="0"/>
          <w:marTop w:val="15"/>
          <w:marBottom w:val="0"/>
          <w:divBdr>
            <w:top w:val="none" w:sz="0" w:space="0" w:color="auto"/>
            <w:left w:val="none" w:sz="0" w:space="0" w:color="auto"/>
            <w:bottom w:val="none" w:sz="0" w:space="0" w:color="auto"/>
            <w:right w:val="none" w:sz="0" w:space="0" w:color="auto"/>
          </w:divBdr>
          <w:divsChild>
            <w:div w:id="1936593274">
              <w:marLeft w:val="0"/>
              <w:marRight w:val="0"/>
              <w:marTop w:val="0"/>
              <w:marBottom w:val="0"/>
              <w:divBdr>
                <w:top w:val="none" w:sz="0" w:space="0" w:color="auto"/>
                <w:left w:val="none" w:sz="0" w:space="0" w:color="auto"/>
                <w:bottom w:val="none" w:sz="0" w:space="0" w:color="auto"/>
                <w:right w:val="none" w:sz="0" w:space="0" w:color="auto"/>
              </w:divBdr>
              <w:divsChild>
                <w:div w:id="256912425">
                  <w:marLeft w:val="0"/>
                  <w:marRight w:val="0"/>
                  <w:marTop w:val="0"/>
                  <w:marBottom w:val="0"/>
                  <w:divBdr>
                    <w:top w:val="none" w:sz="0" w:space="0" w:color="auto"/>
                    <w:left w:val="none" w:sz="0" w:space="0" w:color="auto"/>
                    <w:bottom w:val="none" w:sz="0" w:space="0" w:color="auto"/>
                    <w:right w:val="none" w:sz="0" w:space="0" w:color="auto"/>
                  </w:divBdr>
                </w:div>
                <w:div w:id="353002619">
                  <w:marLeft w:val="0"/>
                  <w:marRight w:val="0"/>
                  <w:marTop w:val="0"/>
                  <w:marBottom w:val="0"/>
                  <w:divBdr>
                    <w:top w:val="none" w:sz="0" w:space="0" w:color="auto"/>
                    <w:left w:val="none" w:sz="0" w:space="0" w:color="auto"/>
                    <w:bottom w:val="none" w:sz="0" w:space="0" w:color="auto"/>
                    <w:right w:val="none" w:sz="0" w:space="0" w:color="auto"/>
                  </w:divBdr>
                </w:div>
                <w:div w:id="424689246">
                  <w:marLeft w:val="0"/>
                  <w:marRight w:val="0"/>
                  <w:marTop w:val="0"/>
                  <w:marBottom w:val="0"/>
                  <w:divBdr>
                    <w:top w:val="none" w:sz="0" w:space="0" w:color="auto"/>
                    <w:left w:val="none" w:sz="0" w:space="0" w:color="auto"/>
                    <w:bottom w:val="none" w:sz="0" w:space="0" w:color="auto"/>
                    <w:right w:val="none" w:sz="0" w:space="0" w:color="auto"/>
                  </w:divBdr>
                </w:div>
                <w:div w:id="430200726">
                  <w:marLeft w:val="0"/>
                  <w:marRight w:val="0"/>
                  <w:marTop w:val="0"/>
                  <w:marBottom w:val="0"/>
                  <w:divBdr>
                    <w:top w:val="none" w:sz="0" w:space="0" w:color="auto"/>
                    <w:left w:val="none" w:sz="0" w:space="0" w:color="auto"/>
                    <w:bottom w:val="none" w:sz="0" w:space="0" w:color="auto"/>
                    <w:right w:val="none" w:sz="0" w:space="0" w:color="auto"/>
                  </w:divBdr>
                </w:div>
                <w:div w:id="433789586">
                  <w:marLeft w:val="0"/>
                  <w:marRight w:val="0"/>
                  <w:marTop w:val="0"/>
                  <w:marBottom w:val="0"/>
                  <w:divBdr>
                    <w:top w:val="none" w:sz="0" w:space="0" w:color="auto"/>
                    <w:left w:val="none" w:sz="0" w:space="0" w:color="auto"/>
                    <w:bottom w:val="none" w:sz="0" w:space="0" w:color="auto"/>
                    <w:right w:val="none" w:sz="0" w:space="0" w:color="auto"/>
                  </w:divBdr>
                </w:div>
                <w:div w:id="485514989">
                  <w:marLeft w:val="0"/>
                  <w:marRight w:val="0"/>
                  <w:marTop w:val="0"/>
                  <w:marBottom w:val="0"/>
                  <w:divBdr>
                    <w:top w:val="none" w:sz="0" w:space="0" w:color="auto"/>
                    <w:left w:val="none" w:sz="0" w:space="0" w:color="auto"/>
                    <w:bottom w:val="none" w:sz="0" w:space="0" w:color="auto"/>
                    <w:right w:val="none" w:sz="0" w:space="0" w:color="auto"/>
                  </w:divBdr>
                </w:div>
                <w:div w:id="538009458">
                  <w:marLeft w:val="0"/>
                  <w:marRight w:val="0"/>
                  <w:marTop w:val="0"/>
                  <w:marBottom w:val="0"/>
                  <w:divBdr>
                    <w:top w:val="none" w:sz="0" w:space="0" w:color="auto"/>
                    <w:left w:val="none" w:sz="0" w:space="0" w:color="auto"/>
                    <w:bottom w:val="none" w:sz="0" w:space="0" w:color="auto"/>
                    <w:right w:val="none" w:sz="0" w:space="0" w:color="auto"/>
                  </w:divBdr>
                </w:div>
                <w:div w:id="553470563">
                  <w:marLeft w:val="0"/>
                  <w:marRight w:val="0"/>
                  <w:marTop w:val="0"/>
                  <w:marBottom w:val="0"/>
                  <w:divBdr>
                    <w:top w:val="none" w:sz="0" w:space="0" w:color="auto"/>
                    <w:left w:val="none" w:sz="0" w:space="0" w:color="auto"/>
                    <w:bottom w:val="none" w:sz="0" w:space="0" w:color="auto"/>
                    <w:right w:val="none" w:sz="0" w:space="0" w:color="auto"/>
                  </w:divBdr>
                </w:div>
                <w:div w:id="579828032">
                  <w:marLeft w:val="0"/>
                  <w:marRight w:val="0"/>
                  <w:marTop w:val="0"/>
                  <w:marBottom w:val="0"/>
                  <w:divBdr>
                    <w:top w:val="none" w:sz="0" w:space="0" w:color="auto"/>
                    <w:left w:val="none" w:sz="0" w:space="0" w:color="auto"/>
                    <w:bottom w:val="none" w:sz="0" w:space="0" w:color="auto"/>
                    <w:right w:val="none" w:sz="0" w:space="0" w:color="auto"/>
                  </w:divBdr>
                </w:div>
                <w:div w:id="659121834">
                  <w:marLeft w:val="0"/>
                  <w:marRight w:val="0"/>
                  <w:marTop w:val="0"/>
                  <w:marBottom w:val="0"/>
                  <w:divBdr>
                    <w:top w:val="none" w:sz="0" w:space="0" w:color="auto"/>
                    <w:left w:val="none" w:sz="0" w:space="0" w:color="auto"/>
                    <w:bottom w:val="none" w:sz="0" w:space="0" w:color="auto"/>
                    <w:right w:val="none" w:sz="0" w:space="0" w:color="auto"/>
                  </w:divBdr>
                </w:div>
                <w:div w:id="702751562">
                  <w:marLeft w:val="0"/>
                  <w:marRight w:val="0"/>
                  <w:marTop w:val="0"/>
                  <w:marBottom w:val="0"/>
                  <w:divBdr>
                    <w:top w:val="none" w:sz="0" w:space="0" w:color="auto"/>
                    <w:left w:val="none" w:sz="0" w:space="0" w:color="auto"/>
                    <w:bottom w:val="none" w:sz="0" w:space="0" w:color="auto"/>
                    <w:right w:val="none" w:sz="0" w:space="0" w:color="auto"/>
                  </w:divBdr>
                </w:div>
                <w:div w:id="717704256">
                  <w:marLeft w:val="0"/>
                  <w:marRight w:val="0"/>
                  <w:marTop w:val="0"/>
                  <w:marBottom w:val="0"/>
                  <w:divBdr>
                    <w:top w:val="none" w:sz="0" w:space="0" w:color="auto"/>
                    <w:left w:val="none" w:sz="0" w:space="0" w:color="auto"/>
                    <w:bottom w:val="none" w:sz="0" w:space="0" w:color="auto"/>
                    <w:right w:val="none" w:sz="0" w:space="0" w:color="auto"/>
                  </w:divBdr>
                </w:div>
                <w:div w:id="744841762">
                  <w:marLeft w:val="0"/>
                  <w:marRight w:val="0"/>
                  <w:marTop w:val="0"/>
                  <w:marBottom w:val="0"/>
                  <w:divBdr>
                    <w:top w:val="none" w:sz="0" w:space="0" w:color="auto"/>
                    <w:left w:val="none" w:sz="0" w:space="0" w:color="auto"/>
                    <w:bottom w:val="none" w:sz="0" w:space="0" w:color="auto"/>
                    <w:right w:val="none" w:sz="0" w:space="0" w:color="auto"/>
                  </w:divBdr>
                </w:div>
                <w:div w:id="745028501">
                  <w:marLeft w:val="0"/>
                  <w:marRight w:val="0"/>
                  <w:marTop w:val="0"/>
                  <w:marBottom w:val="0"/>
                  <w:divBdr>
                    <w:top w:val="none" w:sz="0" w:space="0" w:color="auto"/>
                    <w:left w:val="none" w:sz="0" w:space="0" w:color="auto"/>
                    <w:bottom w:val="none" w:sz="0" w:space="0" w:color="auto"/>
                    <w:right w:val="none" w:sz="0" w:space="0" w:color="auto"/>
                  </w:divBdr>
                </w:div>
                <w:div w:id="759986258">
                  <w:marLeft w:val="0"/>
                  <w:marRight w:val="0"/>
                  <w:marTop w:val="0"/>
                  <w:marBottom w:val="0"/>
                  <w:divBdr>
                    <w:top w:val="none" w:sz="0" w:space="0" w:color="auto"/>
                    <w:left w:val="none" w:sz="0" w:space="0" w:color="auto"/>
                    <w:bottom w:val="none" w:sz="0" w:space="0" w:color="auto"/>
                    <w:right w:val="none" w:sz="0" w:space="0" w:color="auto"/>
                  </w:divBdr>
                </w:div>
                <w:div w:id="856818162">
                  <w:marLeft w:val="0"/>
                  <w:marRight w:val="0"/>
                  <w:marTop w:val="0"/>
                  <w:marBottom w:val="0"/>
                  <w:divBdr>
                    <w:top w:val="none" w:sz="0" w:space="0" w:color="auto"/>
                    <w:left w:val="none" w:sz="0" w:space="0" w:color="auto"/>
                    <w:bottom w:val="none" w:sz="0" w:space="0" w:color="auto"/>
                    <w:right w:val="none" w:sz="0" w:space="0" w:color="auto"/>
                  </w:divBdr>
                </w:div>
                <w:div w:id="872579040">
                  <w:marLeft w:val="0"/>
                  <w:marRight w:val="0"/>
                  <w:marTop w:val="0"/>
                  <w:marBottom w:val="0"/>
                  <w:divBdr>
                    <w:top w:val="none" w:sz="0" w:space="0" w:color="auto"/>
                    <w:left w:val="none" w:sz="0" w:space="0" w:color="auto"/>
                    <w:bottom w:val="none" w:sz="0" w:space="0" w:color="auto"/>
                    <w:right w:val="none" w:sz="0" w:space="0" w:color="auto"/>
                  </w:divBdr>
                </w:div>
                <w:div w:id="892234387">
                  <w:marLeft w:val="0"/>
                  <w:marRight w:val="0"/>
                  <w:marTop w:val="0"/>
                  <w:marBottom w:val="0"/>
                  <w:divBdr>
                    <w:top w:val="none" w:sz="0" w:space="0" w:color="auto"/>
                    <w:left w:val="none" w:sz="0" w:space="0" w:color="auto"/>
                    <w:bottom w:val="none" w:sz="0" w:space="0" w:color="auto"/>
                    <w:right w:val="none" w:sz="0" w:space="0" w:color="auto"/>
                  </w:divBdr>
                </w:div>
                <w:div w:id="915357748">
                  <w:marLeft w:val="0"/>
                  <w:marRight w:val="0"/>
                  <w:marTop w:val="0"/>
                  <w:marBottom w:val="0"/>
                  <w:divBdr>
                    <w:top w:val="none" w:sz="0" w:space="0" w:color="auto"/>
                    <w:left w:val="none" w:sz="0" w:space="0" w:color="auto"/>
                    <w:bottom w:val="none" w:sz="0" w:space="0" w:color="auto"/>
                    <w:right w:val="none" w:sz="0" w:space="0" w:color="auto"/>
                  </w:divBdr>
                </w:div>
                <w:div w:id="1001009593">
                  <w:marLeft w:val="0"/>
                  <w:marRight w:val="0"/>
                  <w:marTop w:val="0"/>
                  <w:marBottom w:val="0"/>
                  <w:divBdr>
                    <w:top w:val="none" w:sz="0" w:space="0" w:color="auto"/>
                    <w:left w:val="none" w:sz="0" w:space="0" w:color="auto"/>
                    <w:bottom w:val="none" w:sz="0" w:space="0" w:color="auto"/>
                    <w:right w:val="none" w:sz="0" w:space="0" w:color="auto"/>
                  </w:divBdr>
                </w:div>
                <w:div w:id="1003094198">
                  <w:marLeft w:val="0"/>
                  <w:marRight w:val="0"/>
                  <w:marTop w:val="0"/>
                  <w:marBottom w:val="0"/>
                  <w:divBdr>
                    <w:top w:val="none" w:sz="0" w:space="0" w:color="auto"/>
                    <w:left w:val="none" w:sz="0" w:space="0" w:color="auto"/>
                    <w:bottom w:val="none" w:sz="0" w:space="0" w:color="auto"/>
                    <w:right w:val="none" w:sz="0" w:space="0" w:color="auto"/>
                  </w:divBdr>
                </w:div>
                <w:div w:id="1165589562">
                  <w:marLeft w:val="0"/>
                  <w:marRight w:val="0"/>
                  <w:marTop w:val="0"/>
                  <w:marBottom w:val="0"/>
                  <w:divBdr>
                    <w:top w:val="none" w:sz="0" w:space="0" w:color="auto"/>
                    <w:left w:val="none" w:sz="0" w:space="0" w:color="auto"/>
                    <w:bottom w:val="none" w:sz="0" w:space="0" w:color="auto"/>
                    <w:right w:val="none" w:sz="0" w:space="0" w:color="auto"/>
                  </w:divBdr>
                </w:div>
                <w:div w:id="1173910917">
                  <w:marLeft w:val="0"/>
                  <w:marRight w:val="0"/>
                  <w:marTop w:val="0"/>
                  <w:marBottom w:val="0"/>
                  <w:divBdr>
                    <w:top w:val="none" w:sz="0" w:space="0" w:color="auto"/>
                    <w:left w:val="none" w:sz="0" w:space="0" w:color="auto"/>
                    <w:bottom w:val="none" w:sz="0" w:space="0" w:color="auto"/>
                    <w:right w:val="none" w:sz="0" w:space="0" w:color="auto"/>
                  </w:divBdr>
                </w:div>
                <w:div w:id="1193374189">
                  <w:marLeft w:val="0"/>
                  <w:marRight w:val="0"/>
                  <w:marTop w:val="0"/>
                  <w:marBottom w:val="0"/>
                  <w:divBdr>
                    <w:top w:val="none" w:sz="0" w:space="0" w:color="auto"/>
                    <w:left w:val="none" w:sz="0" w:space="0" w:color="auto"/>
                    <w:bottom w:val="none" w:sz="0" w:space="0" w:color="auto"/>
                    <w:right w:val="none" w:sz="0" w:space="0" w:color="auto"/>
                  </w:divBdr>
                </w:div>
                <w:div w:id="1236739351">
                  <w:marLeft w:val="0"/>
                  <w:marRight w:val="0"/>
                  <w:marTop w:val="0"/>
                  <w:marBottom w:val="0"/>
                  <w:divBdr>
                    <w:top w:val="none" w:sz="0" w:space="0" w:color="auto"/>
                    <w:left w:val="none" w:sz="0" w:space="0" w:color="auto"/>
                    <w:bottom w:val="none" w:sz="0" w:space="0" w:color="auto"/>
                    <w:right w:val="none" w:sz="0" w:space="0" w:color="auto"/>
                  </w:divBdr>
                </w:div>
                <w:div w:id="1243442715">
                  <w:marLeft w:val="0"/>
                  <w:marRight w:val="0"/>
                  <w:marTop w:val="0"/>
                  <w:marBottom w:val="0"/>
                  <w:divBdr>
                    <w:top w:val="none" w:sz="0" w:space="0" w:color="auto"/>
                    <w:left w:val="none" w:sz="0" w:space="0" w:color="auto"/>
                    <w:bottom w:val="none" w:sz="0" w:space="0" w:color="auto"/>
                    <w:right w:val="none" w:sz="0" w:space="0" w:color="auto"/>
                  </w:divBdr>
                </w:div>
                <w:div w:id="1303583101">
                  <w:marLeft w:val="0"/>
                  <w:marRight w:val="0"/>
                  <w:marTop w:val="0"/>
                  <w:marBottom w:val="0"/>
                  <w:divBdr>
                    <w:top w:val="none" w:sz="0" w:space="0" w:color="auto"/>
                    <w:left w:val="none" w:sz="0" w:space="0" w:color="auto"/>
                    <w:bottom w:val="none" w:sz="0" w:space="0" w:color="auto"/>
                    <w:right w:val="none" w:sz="0" w:space="0" w:color="auto"/>
                  </w:divBdr>
                </w:div>
                <w:div w:id="1305087454">
                  <w:marLeft w:val="0"/>
                  <w:marRight w:val="0"/>
                  <w:marTop w:val="0"/>
                  <w:marBottom w:val="0"/>
                  <w:divBdr>
                    <w:top w:val="none" w:sz="0" w:space="0" w:color="auto"/>
                    <w:left w:val="none" w:sz="0" w:space="0" w:color="auto"/>
                    <w:bottom w:val="none" w:sz="0" w:space="0" w:color="auto"/>
                    <w:right w:val="none" w:sz="0" w:space="0" w:color="auto"/>
                  </w:divBdr>
                </w:div>
                <w:div w:id="1321156485">
                  <w:marLeft w:val="0"/>
                  <w:marRight w:val="0"/>
                  <w:marTop w:val="0"/>
                  <w:marBottom w:val="0"/>
                  <w:divBdr>
                    <w:top w:val="none" w:sz="0" w:space="0" w:color="auto"/>
                    <w:left w:val="none" w:sz="0" w:space="0" w:color="auto"/>
                    <w:bottom w:val="none" w:sz="0" w:space="0" w:color="auto"/>
                    <w:right w:val="none" w:sz="0" w:space="0" w:color="auto"/>
                  </w:divBdr>
                </w:div>
                <w:div w:id="1328244151">
                  <w:marLeft w:val="0"/>
                  <w:marRight w:val="0"/>
                  <w:marTop w:val="0"/>
                  <w:marBottom w:val="0"/>
                  <w:divBdr>
                    <w:top w:val="none" w:sz="0" w:space="0" w:color="auto"/>
                    <w:left w:val="none" w:sz="0" w:space="0" w:color="auto"/>
                    <w:bottom w:val="none" w:sz="0" w:space="0" w:color="auto"/>
                    <w:right w:val="none" w:sz="0" w:space="0" w:color="auto"/>
                  </w:divBdr>
                </w:div>
                <w:div w:id="1387101375">
                  <w:marLeft w:val="0"/>
                  <w:marRight w:val="0"/>
                  <w:marTop w:val="0"/>
                  <w:marBottom w:val="0"/>
                  <w:divBdr>
                    <w:top w:val="none" w:sz="0" w:space="0" w:color="auto"/>
                    <w:left w:val="none" w:sz="0" w:space="0" w:color="auto"/>
                    <w:bottom w:val="none" w:sz="0" w:space="0" w:color="auto"/>
                    <w:right w:val="none" w:sz="0" w:space="0" w:color="auto"/>
                  </w:divBdr>
                </w:div>
                <w:div w:id="1483815673">
                  <w:marLeft w:val="0"/>
                  <w:marRight w:val="0"/>
                  <w:marTop w:val="0"/>
                  <w:marBottom w:val="0"/>
                  <w:divBdr>
                    <w:top w:val="none" w:sz="0" w:space="0" w:color="auto"/>
                    <w:left w:val="none" w:sz="0" w:space="0" w:color="auto"/>
                    <w:bottom w:val="none" w:sz="0" w:space="0" w:color="auto"/>
                    <w:right w:val="none" w:sz="0" w:space="0" w:color="auto"/>
                  </w:divBdr>
                </w:div>
                <w:div w:id="1501584111">
                  <w:marLeft w:val="0"/>
                  <w:marRight w:val="0"/>
                  <w:marTop w:val="0"/>
                  <w:marBottom w:val="0"/>
                  <w:divBdr>
                    <w:top w:val="none" w:sz="0" w:space="0" w:color="auto"/>
                    <w:left w:val="none" w:sz="0" w:space="0" w:color="auto"/>
                    <w:bottom w:val="none" w:sz="0" w:space="0" w:color="auto"/>
                    <w:right w:val="none" w:sz="0" w:space="0" w:color="auto"/>
                  </w:divBdr>
                </w:div>
                <w:div w:id="1524053297">
                  <w:marLeft w:val="0"/>
                  <w:marRight w:val="0"/>
                  <w:marTop w:val="0"/>
                  <w:marBottom w:val="0"/>
                  <w:divBdr>
                    <w:top w:val="none" w:sz="0" w:space="0" w:color="auto"/>
                    <w:left w:val="none" w:sz="0" w:space="0" w:color="auto"/>
                    <w:bottom w:val="none" w:sz="0" w:space="0" w:color="auto"/>
                    <w:right w:val="none" w:sz="0" w:space="0" w:color="auto"/>
                  </w:divBdr>
                </w:div>
                <w:div w:id="1551184315">
                  <w:marLeft w:val="0"/>
                  <w:marRight w:val="0"/>
                  <w:marTop w:val="0"/>
                  <w:marBottom w:val="0"/>
                  <w:divBdr>
                    <w:top w:val="none" w:sz="0" w:space="0" w:color="auto"/>
                    <w:left w:val="none" w:sz="0" w:space="0" w:color="auto"/>
                    <w:bottom w:val="none" w:sz="0" w:space="0" w:color="auto"/>
                    <w:right w:val="none" w:sz="0" w:space="0" w:color="auto"/>
                  </w:divBdr>
                </w:div>
                <w:div w:id="1569459223">
                  <w:marLeft w:val="0"/>
                  <w:marRight w:val="0"/>
                  <w:marTop w:val="0"/>
                  <w:marBottom w:val="0"/>
                  <w:divBdr>
                    <w:top w:val="none" w:sz="0" w:space="0" w:color="auto"/>
                    <w:left w:val="none" w:sz="0" w:space="0" w:color="auto"/>
                    <w:bottom w:val="none" w:sz="0" w:space="0" w:color="auto"/>
                    <w:right w:val="none" w:sz="0" w:space="0" w:color="auto"/>
                  </w:divBdr>
                </w:div>
                <w:div w:id="1570266185">
                  <w:marLeft w:val="0"/>
                  <w:marRight w:val="0"/>
                  <w:marTop w:val="0"/>
                  <w:marBottom w:val="0"/>
                  <w:divBdr>
                    <w:top w:val="none" w:sz="0" w:space="0" w:color="auto"/>
                    <w:left w:val="none" w:sz="0" w:space="0" w:color="auto"/>
                    <w:bottom w:val="none" w:sz="0" w:space="0" w:color="auto"/>
                    <w:right w:val="none" w:sz="0" w:space="0" w:color="auto"/>
                  </w:divBdr>
                </w:div>
                <w:div w:id="1653831103">
                  <w:marLeft w:val="0"/>
                  <w:marRight w:val="0"/>
                  <w:marTop w:val="0"/>
                  <w:marBottom w:val="0"/>
                  <w:divBdr>
                    <w:top w:val="none" w:sz="0" w:space="0" w:color="auto"/>
                    <w:left w:val="none" w:sz="0" w:space="0" w:color="auto"/>
                    <w:bottom w:val="none" w:sz="0" w:space="0" w:color="auto"/>
                    <w:right w:val="none" w:sz="0" w:space="0" w:color="auto"/>
                  </w:divBdr>
                </w:div>
                <w:div w:id="1659335017">
                  <w:marLeft w:val="0"/>
                  <w:marRight w:val="0"/>
                  <w:marTop w:val="0"/>
                  <w:marBottom w:val="0"/>
                  <w:divBdr>
                    <w:top w:val="none" w:sz="0" w:space="0" w:color="auto"/>
                    <w:left w:val="none" w:sz="0" w:space="0" w:color="auto"/>
                    <w:bottom w:val="none" w:sz="0" w:space="0" w:color="auto"/>
                    <w:right w:val="none" w:sz="0" w:space="0" w:color="auto"/>
                  </w:divBdr>
                </w:div>
                <w:div w:id="1686979264">
                  <w:marLeft w:val="0"/>
                  <w:marRight w:val="0"/>
                  <w:marTop w:val="0"/>
                  <w:marBottom w:val="0"/>
                  <w:divBdr>
                    <w:top w:val="none" w:sz="0" w:space="0" w:color="auto"/>
                    <w:left w:val="none" w:sz="0" w:space="0" w:color="auto"/>
                    <w:bottom w:val="none" w:sz="0" w:space="0" w:color="auto"/>
                    <w:right w:val="none" w:sz="0" w:space="0" w:color="auto"/>
                  </w:divBdr>
                </w:div>
                <w:div w:id="1727871896">
                  <w:marLeft w:val="0"/>
                  <w:marRight w:val="0"/>
                  <w:marTop w:val="0"/>
                  <w:marBottom w:val="0"/>
                  <w:divBdr>
                    <w:top w:val="none" w:sz="0" w:space="0" w:color="auto"/>
                    <w:left w:val="none" w:sz="0" w:space="0" w:color="auto"/>
                    <w:bottom w:val="none" w:sz="0" w:space="0" w:color="auto"/>
                    <w:right w:val="none" w:sz="0" w:space="0" w:color="auto"/>
                  </w:divBdr>
                </w:div>
                <w:div w:id="1747342325">
                  <w:marLeft w:val="0"/>
                  <w:marRight w:val="0"/>
                  <w:marTop w:val="0"/>
                  <w:marBottom w:val="0"/>
                  <w:divBdr>
                    <w:top w:val="none" w:sz="0" w:space="0" w:color="auto"/>
                    <w:left w:val="none" w:sz="0" w:space="0" w:color="auto"/>
                    <w:bottom w:val="none" w:sz="0" w:space="0" w:color="auto"/>
                    <w:right w:val="none" w:sz="0" w:space="0" w:color="auto"/>
                  </w:divBdr>
                </w:div>
                <w:div w:id="1786121285">
                  <w:marLeft w:val="0"/>
                  <w:marRight w:val="0"/>
                  <w:marTop w:val="0"/>
                  <w:marBottom w:val="0"/>
                  <w:divBdr>
                    <w:top w:val="none" w:sz="0" w:space="0" w:color="auto"/>
                    <w:left w:val="none" w:sz="0" w:space="0" w:color="auto"/>
                    <w:bottom w:val="none" w:sz="0" w:space="0" w:color="auto"/>
                    <w:right w:val="none" w:sz="0" w:space="0" w:color="auto"/>
                  </w:divBdr>
                </w:div>
                <w:div w:id="1813212653">
                  <w:marLeft w:val="0"/>
                  <w:marRight w:val="0"/>
                  <w:marTop w:val="0"/>
                  <w:marBottom w:val="0"/>
                  <w:divBdr>
                    <w:top w:val="none" w:sz="0" w:space="0" w:color="auto"/>
                    <w:left w:val="none" w:sz="0" w:space="0" w:color="auto"/>
                    <w:bottom w:val="none" w:sz="0" w:space="0" w:color="auto"/>
                    <w:right w:val="none" w:sz="0" w:space="0" w:color="auto"/>
                  </w:divBdr>
                </w:div>
                <w:div w:id="1867674270">
                  <w:marLeft w:val="0"/>
                  <w:marRight w:val="0"/>
                  <w:marTop w:val="0"/>
                  <w:marBottom w:val="0"/>
                  <w:divBdr>
                    <w:top w:val="none" w:sz="0" w:space="0" w:color="auto"/>
                    <w:left w:val="none" w:sz="0" w:space="0" w:color="auto"/>
                    <w:bottom w:val="none" w:sz="0" w:space="0" w:color="auto"/>
                    <w:right w:val="none" w:sz="0" w:space="0" w:color="auto"/>
                  </w:divBdr>
                </w:div>
                <w:div w:id="1878272049">
                  <w:marLeft w:val="0"/>
                  <w:marRight w:val="0"/>
                  <w:marTop w:val="0"/>
                  <w:marBottom w:val="0"/>
                  <w:divBdr>
                    <w:top w:val="none" w:sz="0" w:space="0" w:color="auto"/>
                    <w:left w:val="none" w:sz="0" w:space="0" w:color="auto"/>
                    <w:bottom w:val="none" w:sz="0" w:space="0" w:color="auto"/>
                    <w:right w:val="none" w:sz="0" w:space="0" w:color="auto"/>
                  </w:divBdr>
                </w:div>
                <w:div w:id="1880431922">
                  <w:marLeft w:val="0"/>
                  <w:marRight w:val="0"/>
                  <w:marTop w:val="0"/>
                  <w:marBottom w:val="0"/>
                  <w:divBdr>
                    <w:top w:val="none" w:sz="0" w:space="0" w:color="auto"/>
                    <w:left w:val="none" w:sz="0" w:space="0" w:color="auto"/>
                    <w:bottom w:val="none" w:sz="0" w:space="0" w:color="auto"/>
                    <w:right w:val="none" w:sz="0" w:space="0" w:color="auto"/>
                  </w:divBdr>
                </w:div>
                <w:div w:id="1938638345">
                  <w:marLeft w:val="0"/>
                  <w:marRight w:val="0"/>
                  <w:marTop w:val="0"/>
                  <w:marBottom w:val="0"/>
                  <w:divBdr>
                    <w:top w:val="none" w:sz="0" w:space="0" w:color="auto"/>
                    <w:left w:val="none" w:sz="0" w:space="0" w:color="auto"/>
                    <w:bottom w:val="none" w:sz="0" w:space="0" w:color="auto"/>
                    <w:right w:val="none" w:sz="0" w:space="0" w:color="auto"/>
                  </w:divBdr>
                </w:div>
                <w:div w:id="2032224756">
                  <w:marLeft w:val="0"/>
                  <w:marRight w:val="0"/>
                  <w:marTop w:val="0"/>
                  <w:marBottom w:val="0"/>
                  <w:divBdr>
                    <w:top w:val="none" w:sz="0" w:space="0" w:color="auto"/>
                    <w:left w:val="none" w:sz="0" w:space="0" w:color="auto"/>
                    <w:bottom w:val="none" w:sz="0" w:space="0" w:color="auto"/>
                    <w:right w:val="none" w:sz="0" w:space="0" w:color="auto"/>
                  </w:divBdr>
                </w:div>
                <w:div w:id="2034530863">
                  <w:marLeft w:val="0"/>
                  <w:marRight w:val="0"/>
                  <w:marTop w:val="0"/>
                  <w:marBottom w:val="0"/>
                  <w:divBdr>
                    <w:top w:val="none" w:sz="0" w:space="0" w:color="auto"/>
                    <w:left w:val="none" w:sz="0" w:space="0" w:color="auto"/>
                    <w:bottom w:val="none" w:sz="0" w:space="0" w:color="auto"/>
                    <w:right w:val="none" w:sz="0" w:space="0" w:color="auto"/>
                  </w:divBdr>
                </w:div>
                <w:div w:id="2039117631">
                  <w:marLeft w:val="0"/>
                  <w:marRight w:val="0"/>
                  <w:marTop w:val="0"/>
                  <w:marBottom w:val="0"/>
                  <w:divBdr>
                    <w:top w:val="none" w:sz="0" w:space="0" w:color="auto"/>
                    <w:left w:val="none" w:sz="0" w:space="0" w:color="auto"/>
                    <w:bottom w:val="none" w:sz="0" w:space="0" w:color="auto"/>
                    <w:right w:val="none" w:sz="0" w:space="0" w:color="auto"/>
                  </w:divBdr>
                </w:div>
                <w:div w:id="204721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8706">
          <w:marLeft w:val="0"/>
          <w:marRight w:val="0"/>
          <w:marTop w:val="15"/>
          <w:marBottom w:val="0"/>
          <w:divBdr>
            <w:top w:val="none" w:sz="0" w:space="0" w:color="auto"/>
            <w:left w:val="none" w:sz="0" w:space="0" w:color="auto"/>
            <w:bottom w:val="none" w:sz="0" w:space="0" w:color="auto"/>
            <w:right w:val="none" w:sz="0" w:space="0" w:color="auto"/>
          </w:divBdr>
          <w:divsChild>
            <w:div w:id="817890285">
              <w:marLeft w:val="0"/>
              <w:marRight w:val="0"/>
              <w:marTop w:val="0"/>
              <w:marBottom w:val="0"/>
              <w:divBdr>
                <w:top w:val="none" w:sz="0" w:space="0" w:color="auto"/>
                <w:left w:val="none" w:sz="0" w:space="0" w:color="auto"/>
                <w:bottom w:val="none" w:sz="0" w:space="0" w:color="auto"/>
                <w:right w:val="none" w:sz="0" w:space="0" w:color="auto"/>
              </w:divBdr>
              <w:divsChild>
                <w:div w:id="288707135">
                  <w:marLeft w:val="0"/>
                  <w:marRight w:val="0"/>
                  <w:marTop w:val="0"/>
                  <w:marBottom w:val="0"/>
                  <w:divBdr>
                    <w:top w:val="none" w:sz="0" w:space="0" w:color="auto"/>
                    <w:left w:val="none" w:sz="0" w:space="0" w:color="auto"/>
                    <w:bottom w:val="none" w:sz="0" w:space="0" w:color="auto"/>
                    <w:right w:val="none" w:sz="0" w:space="0" w:color="auto"/>
                  </w:divBdr>
                </w:div>
                <w:div w:id="406003967">
                  <w:marLeft w:val="0"/>
                  <w:marRight w:val="0"/>
                  <w:marTop w:val="0"/>
                  <w:marBottom w:val="0"/>
                  <w:divBdr>
                    <w:top w:val="none" w:sz="0" w:space="0" w:color="auto"/>
                    <w:left w:val="none" w:sz="0" w:space="0" w:color="auto"/>
                    <w:bottom w:val="none" w:sz="0" w:space="0" w:color="auto"/>
                    <w:right w:val="none" w:sz="0" w:space="0" w:color="auto"/>
                  </w:divBdr>
                </w:div>
                <w:div w:id="734475486">
                  <w:marLeft w:val="0"/>
                  <w:marRight w:val="0"/>
                  <w:marTop w:val="0"/>
                  <w:marBottom w:val="0"/>
                  <w:divBdr>
                    <w:top w:val="none" w:sz="0" w:space="0" w:color="auto"/>
                    <w:left w:val="none" w:sz="0" w:space="0" w:color="auto"/>
                    <w:bottom w:val="none" w:sz="0" w:space="0" w:color="auto"/>
                    <w:right w:val="none" w:sz="0" w:space="0" w:color="auto"/>
                  </w:divBdr>
                </w:div>
                <w:div w:id="768499995">
                  <w:marLeft w:val="0"/>
                  <w:marRight w:val="0"/>
                  <w:marTop w:val="0"/>
                  <w:marBottom w:val="0"/>
                  <w:divBdr>
                    <w:top w:val="none" w:sz="0" w:space="0" w:color="auto"/>
                    <w:left w:val="none" w:sz="0" w:space="0" w:color="auto"/>
                    <w:bottom w:val="none" w:sz="0" w:space="0" w:color="auto"/>
                    <w:right w:val="none" w:sz="0" w:space="0" w:color="auto"/>
                  </w:divBdr>
                </w:div>
                <w:div w:id="815488290">
                  <w:marLeft w:val="0"/>
                  <w:marRight w:val="0"/>
                  <w:marTop w:val="0"/>
                  <w:marBottom w:val="0"/>
                  <w:divBdr>
                    <w:top w:val="none" w:sz="0" w:space="0" w:color="auto"/>
                    <w:left w:val="none" w:sz="0" w:space="0" w:color="auto"/>
                    <w:bottom w:val="none" w:sz="0" w:space="0" w:color="auto"/>
                    <w:right w:val="none" w:sz="0" w:space="0" w:color="auto"/>
                  </w:divBdr>
                </w:div>
                <w:div w:id="931278997">
                  <w:marLeft w:val="0"/>
                  <w:marRight w:val="0"/>
                  <w:marTop w:val="0"/>
                  <w:marBottom w:val="0"/>
                  <w:divBdr>
                    <w:top w:val="none" w:sz="0" w:space="0" w:color="auto"/>
                    <w:left w:val="none" w:sz="0" w:space="0" w:color="auto"/>
                    <w:bottom w:val="none" w:sz="0" w:space="0" w:color="auto"/>
                    <w:right w:val="none" w:sz="0" w:space="0" w:color="auto"/>
                  </w:divBdr>
                </w:div>
                <w:div w:id="1066759816">
                  <w:marLeft w:val="0"/>
                  <w:marRight w:val="0"/>
                  <w:marTop w:val="0"/>
                  <w:marBottom w:val="0"/>
                  <w:divBdr>
                    <w:top w:val="none" w:sz="0" w:space="0" w:color="auto"/>
                    <w:left w:val="none" w:sz="0" w:space="0" w:color="auto"/>
                    <w:bottom w:val="none" w:sz="0" w:space="0" w:color="auto"/>
                    <w:right w:val="none" w:sz="0" w:space="0" w:color="auto"/>
                  </w:divBdr>
                </w:div>
                <w:div w:id="1268121641">
                  <w:marLeft w:val="0"/>
                  <w:marRight w:val="0"/>
                  <w:marTop w:val="0"/>
                  <w:marBottom w:val="0"/>
                  <w:divBdr>
                    <w:top w:val="none" w:sz="0" w:space="0" w:color="auto"/>
                    <w:left w:val="none" w:sz="0" w:space="0" w:color="auto"/>
                    <w:bottom w:val="none" w:sz="0" w:space="0" w:color="auto"/>
                    <w:right w:val="none" w:sz="0" w:space="0" w:color="auto"/>
                  </w:divBdr>
                </w:div>
                <w:div w:id="1298487404">
                  <w:marLeft w:val="0"/>
                  <w:marRight w:val="0"/>
                  <w:marTop w:val="0"/>
                  <w:marBottom w:val="0"/>
                  <w:divBdr>
                    <w:top w:val="none" w:sz="0" w:space="0" w:color="auto"/>
                    <w:left w:val="none" w:sz="0" w:space="0" w:color="auto"/>
                    <w:bottom w:val="none" w:sz="0" w:space="0" w:color="auto"/>
                    <w:right w:val="none" w:sz="0" w:space="0" w:color="auto"/>
                  </w:divBdr>
                </w:div>
                <w:div w:id="1395742525">
                  <w:marLeft w:val="0"/>
                  <w:marRight w:val="0"/>
                  <w:marTop w:val="0"/>
                  <w:marBottom w:val="0"/>
                  <w:divBdr>
                    <w:top w:val="none" w:sz="0" w:space="0" w:color="auto"/>
                    <w:left w:val="none" w:sz="0" w:space="0" w:color="auto"/>
                    <w:bottom w:val="none" w:sz="0" w:space="0" w:color="auto"/>
                    <w:right w:val="none" w:sz="0" w:space="0" w:color="auto"/>
                  </w:divBdr>
                </w:div>
                <w:div w:id="1421370826">
                  <w:marLeft w:val="0"/>
                  <w:marRight w:val="0"/>
                  <w:marTop w:val="0"/>
                  <w:marBottom w:val="0"/>
                  <w:divBdr>
                    <w:top w:val="none" w:sz="0" w:space="0" w:color="auto"/>
                    <w:left w:val="none" w:sz="0" w:space="0" w:color="auto"/>
                    <w:bottom w:val="none" w:sz="0" w:space="0" w:color="auto"/>
                    <w:right w:val="none" w:sz="0" w:space="0" w:color="auto"/>
                  </w:divBdr>
                </w:div>
                <w:div w:id="1470243676">
                  <w:marLeft w:val="0"/>
                  <w:marRight w:val="0"/>
                  <w:marTop w:val="0"/>
                  <w:marBottom w:val="0"/>
                  <w:divBdr>
                    <w:top w:val="none" w:sz="0" w:space="0" w:color="auto"/>
                    <w:left w:val="none" w:sz="0" w:space="0" w:color="auto"/>
                    <w:bottom w:val="none" w:sz="0" w:space="0" w:color="auto"/>
                    <w:right w:val="none" w:sz="0" w:space="0" w:color="auto"/>
                  </w:divBdr>
                </w:div>
                <w:div w:id="1533612795">
                  <w:marLeft w:val="0"/>
                  <w:marRight w:val="0"/>
                  <w:marTop w:val="0"/>
                  <w:marBottom w:val="0"/>
                  <w:divBdr>
                    <w:top w:val="none" w:sz="0" w:space="0" w:color="auto"/>
                    <w:left w:val="none" w:sz="0" w:space="0" w:color="auto"/>
                    <w:bottom w:val="none" w:sz="0" w:space="0" w:color="auto"/>
                    <w:right w:val="none" w:sz="0" w:space="0" w:color="auto"/>
                  </w:divBdr>
                </w:div>
                <w:div w:id="1661499219">
                  <w:marLeft w:val="0"/>
                  <w:marRight w:val="0"/>
                  <w:marTop w:val="0"/>
                  <w:marBottom w:val="0"/>
                  <w:divBdr>
                    <w:top w:val="none" w:sz="0" w:space="0" w:color="auto"/>
                    <w:left w:val="none" w:sz="0" w:space="0" w:color="auto"/>
                    <w:bottom w:val="none" w:sz="0" w:space="0" w:color="auto"/>
                    <w:right w:val="none" w:sz="0" w:space="0" w:color="auto"/>
                  </w:divBdr>
                </w:div>
                <w:div w:id="1789424473">
                  <w:marLeft w:val="0"/>
                  <w:marRight w:val="0"/>
                  <w:marTop w:val="0"/>
                  <w:marBottom w:val="0"/>
                  <w:divBdr>
                    <w:top w:val="none" w:sz="0" w:space="0" w:color="auto"/>
                    <w:left w:val="none" w:sz="0" w:space="0" w:color="auto"/>
                    <w:bottom w:val="none" w:sz="0" w:space="0" w:color="auto"/>
                    <w:right w:val="none" w:sz="0" w:space="0" w:color="auto"/>
                  </w:divBdr>
                </w:div>
                <w:div w:id="1826823601">
                  <w:marLeft w:val="0"/>
                  <w:marRight w:val="0"/>
                  <w:marTop w:val="0"/>
                  <w:marBottom w:val="0"/>
                  <w:divBdr>
                    <w:top w:val="none" w:sz="0" w:space="0" w:color="auto"/>
                    <w:left w:val="none" w:sz="0" w:space="0" w:color="auto"/>
                    <w:bottom w:val="none" w:sz="0" w:space="0" w:color="auto"/>
                    <w:right w:val="none" w:sz="0" w:space="0" w:color="auto"/>
                  </w:divBdr>
                </w:div>
                <w:div w:id="1951160170">
                  <w:marLeft w:val="0"/>
                  <w:marRight w:val="0"/>
                  <w:marTop w:val="0"/>
                  <w:marBottom w:val="0"/>
                  <w:divBdr>
                    <w:top w:val="none" w:sz="0" w:space="0" w:color="auto"/>
                    <w:left w:val="none" w:sz="0" w:space="0" w:color="auto"/>
                    <w:bottom w:val="none" w:sz="0" w:space="0" w:color="auto"/>
                    <w:right w:val="none" w:sz="0" w:space="0" w:color="auto"/>
                  </w:divBdr>
                </w:div>
                <w:div w:id="214342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465623">
      <w:bodyDiv w:val="1"/>
      <w:marLeft w:val="0"/>
      <w:marRight w:val="0"/>
      <w:marTop w:val="0"/>
      <w:marBottom w:val="0"/>
      <w:divBdr>
        <w:top w:val="none" w:sz="0" w:space="0" w:color="auto"/>
        <w:left w:val="none" w:sz="0" w:space="0" w:color="auto"/>
        <w:bottom w:val="none" w:sz="0" w:space="0" w:color="auto"/>
        <w:right w:val="none" w:sz="0" w:space="0" w:color="auto"/>
      </w:divBdr>
    </w:div>
    <w:div w:id="270548096">
      <w:bodyDiv w:val="1"/>
      <w:marLeft w:val="0"/>
      <w:marRight w:val="0"/>
      <w:marTop w:val="0"/>
      <w:marBottom w:val="0"/>
      <w:divBdr>
        <w:top w:val="none" w:sz="0" w:space="0" w:color="auto"/>
        <w:left w:val="none" w:sz="0" w:space="0" w:color="auto"/>
        <w:bottom w:val="none" w:sz="0" w:space="0" w:color="auto"/>
        <w:right w:val="none" w:sz="0" w:space="0" w:color="auto"/>
      </w:divBdr>
    </w:div>
    <w:div w:id="350835245">
      <w:bodyDiv w:val="1"/>
      <w:marLeft w:val="0"/>
      <w:marRight w:val="0"/>
      <w:marTop w:val="0"/>
      <w:marBottom w:val="0"/>
      <w:divBdr>
        <w:top w:val="none" w:sz="0" w:space="0" w:color="auto"/>
        <w:left w:val="none" w:sz="0" w:space="0" w:color="auto"/>
        <w:bottom w:val="none" w:sz="0" w:space="0" w:color="auto"/>
        <w:right w:val="none" w:sz="0" w:space="0" w:color="auto"/>
      </w:divBdr>
    </w:div>
    <w:div w:id="368142181">
      <w:bodyDiv w:val="1"/>
      <w:marLeft w:val="0"/>
      <w:marRight w:val="0"/>
      <w:marTop w:val="0"/>
      <w:marBottom w:val="0"/>
      <w:divBdr>
        <w:top w:val="none" w:sz="0" w:space="0" w:color="auto"/>
        <w:left w:val="none" w:sz="0" w:space="0" w:color="auto"/>
        <w:bottom w:val="none" w:sz="0" w:space="0" w:color="auto"/>
        <w:right w:val="none" w:sz="0" w:space="0" w:color="auto"/>
      </w:divBdr>
      <w:divsChild>
        <w:div w:id="420680155">
          <w:marLeft w:val="0"/>
          <w:marRight w:val="0"/>
          <w:marTop w:val="0"/>
          <w:marBottom w:val="0"/>
          <w:divBdr>
            <w:top w:val="none" w:sz="0" w:space="0" w:color="auto"/>
            <w:left w:val="none" w:sz="0" w:space="0" w:color="auto"/>
            <w:bottom w:val="none" w:sz="0" w:space="0" w:color="auto"/>
            <w:right w:val="none" w:sz="0" w:space="0" w:color="auto"/>
          </w:divBdr>
        </w:div>
      </w:divsChild>
    </w:div>
    <w:div w:id="375160027">
      <w:bodyDiv w:val="1"/>
      <w:marLeft w:val="0"/>
      <w:marRight w:val="0"/>
      <w:marTop w:val="0"/>
      <w:marBottom w:val="0"/>
      <w:divBdr>
        <w:top w:val="none" w:sz="0" w:space="0" w:color="auto"/>
        <w:left w:val="none" w:sz="0" w:space="0" w:color="auto"/>
        <w:bottom w:val="none" w:sz="0" w:space="0" w:color="auto"/>
        <w:right w:val="none" w:sz="0" w:space="0" w:color="auto"/>
      </w:divBdr>
    </w:div>
    <w:div w:id="376131291">
      <w:bodyDiv w:val="1"/>
      <w:marLeft w:val="0"/>
      <w:marRight w:val="0"/>
      <w:marTop w:val="0"/>
      <w:marBottom w:val="0"/>
      <w:divBdr>
        <w:top w:val="none" w:sz="0" w:space="0" w:color="auto"/>
        <w:left w:val="none" w:sz="0" w:space="0" w:color="auto"/>
        <w:bottom w:val="none" w:sz="0" w:space="0" w:color="auto"/>
        <w:right w:val="none" w:sz="0" w:space="0" w:color="auto"/>
      </w:divBdr>
    </w:div>
    <w:div w:id="511338816">
      <w:bodyDiv w:val="1"/>
      <w:marLeft w:val="0"/>
      <w:marRight w:val="0"/>
      <w:marTop w:val="0"/>
      <w:marBottom w:val="0"/>
      <w:divBdr>
        <w:top w:val="none" w:sz="0" w:space="0" w:color="auto"/>
        <w:left w:val="none" w:sz="0" w:space="0" w:color="auto"/>
        <w:bottom w:val="none" w:sz="0" w:space="0" w:color="auto"/>
        <w:right w:val="none" w:sz="0" w:space="0" w:color="auto"/>
      </w:divBdr>
      <w:divsChild>
        <w:div w:id="1912882889">
          <w:marLeft w:val="0"/>
          <w:marRight w:val="0"/>
          <w:marTop w:val="0"/>
          <w:marBottom w:val="0"/>
          <w:divBdr>
            <w:top w:val="none" w:sz="0" w:space="0" w:color="auto"/>
            <w:left w:val="none" w:sz="0" w:space="0" w:color="auto"/>
            <w:bottom w:val="none" w:sz="0" w:space="0" w:color="auto"/>
            <w:right w:val="none" w:sz="0" w:space="0" w:color="auto"/>
          </w:divBdr>
        </w:div>
      </w:divsChild>
    </w:div>
    <w:div w:id="655911917">
      <w:bodyDiv w:val="1"/>
      <w:marLeft w:val="0"/>
      <w:marRight w:val="0"/>
      <w:marTop w:val="0"/>
      <w:marBottom w:val="0"/>
      <w:divBdr>
        <w:top w:val="none" w:sz="0" w:space="0" w:color="auto"/>
        <w:left w:val="none" w:sz="0" w:space="0" w:color="auto"/>
        <w:bottom w:val="none" w:sz="0" w:space="0" w:color="auto"/>
        <w:right w:val="none" w:sz="0" w:space="0" w:color="auto"/>
      </w:divBdr>
    </w:div>
    <w:div w:id="733552479">
      <w:bodyDiv w:val="1"/>
      <w:marLeft w:val="0"/>
      <w:marRight w:val="0"/>
      <w:marTop w:val="0"/>
      <w:marBottom w:val="0"/>
      <w:divBdr>
        <w:top w:val="none" w:sz="0" w:space="0" w:color="auto"/>
        <w:left w:val="none" w:sz="0" w:space="0" w:color="auto"/>
        <w:bottom w:val="none" w:sz="0" w:space="0" w:color="auto"/>
        <w:right w:val="none" w:sz="0" w:space="0" w:color="auto"/>
      </w:divBdr>
    </w:div>
    <w:div w:id="769160135">
      <w:bodyDiv w:val="1"/>
      <w:marLeft w:val="0"/>
      <w:marRight w:val="0"/>
      <w:marTop w:val="0"/>
      <w:marBottom w:val="0"/>
      <w:divBdr>
        <w:top w:val="none" w:sz="0" w:space="0" w:color="auto"/>
        <w:left w:val="none" w:sz="0" w:space="0" w:color="auto"/>
        <w:bottom w:val="none" w:sz="0" w:space="0" w:color="auto"/>
        <w:right w:val="none" w:sz="0" w:space="0" w:color="auto"/>
      </w:divBdr>
    </w:div>
    <w:div w:id="820773698">
      <w:bodyDiv w:val="1"/>
      <w:marLeft w:val="0"/>
      <w:marRight w:val="0"/>
      <w:marTop w:val="0"/>
      <w:marBottom w:val="0"/>
      <w:divBdr>
        <w:top w:val="none" w:sz="0" w:space="0" w:color="auto"/>
        <w:left w:val="none" w:sz="0" w:space="0" w:color="auto"/>
        <w:bottom w:val="none" w:sz="0" w:space="0" w:color="auto"/>
        <w:right w:val="none" w:sz="0" w:space="0" w:color="auto"/>
      </w:divBdr>
      <w:divsChild>
        <w:div w:id="597255573">
          <w:marLeft w:val="547"/>
          <w:marRight w:val="0"/>
          <w:marTop w:val="200"/>
          <w:marBottom w:val="0"/>
          <w:divBdr>
            <w:top w:val="none" w:sz="0" w:space="0" w:color="auto"/>
            <w:left w:val="none" w:sz="0" w:space="0" w:color="auto"/>
            <w:bottom w:val="none" w:sz="0" w:space="0" w:color="auto"/>
            <w:right w:val="none" w:sz="0" w:space="0" w:color="auto"/>
          </w:divBdr>
        </w:div>
      </w:divsChild>
    </w:div>
    <w:div w:id="858470766">
      <w:bodyDiv w:val="1"/>
      <w:marLeft w:val="0"/>
      <w:marRight w:val="0"/>
      <w:marTop w:val="0"/>
      <w:marBottom w:val="0"/>
      <w:divBdr>
        <w:top w:val="none" w:sz="0" w:space="0" w:color="auto"/>
        <w:left w:val="none" w:sz="0" w:space="0" w:color="auto"/>
        <w:bottom w:val="none" w:sz="0" w:space="0" w:color="auto"/>
        <w:right w:val="none" w:sz="0" w:space="0" w:color="auto"/>
      </w:divBdr>
    </w:div>
    <w:div w:id="894656025">
      <w:bodyDiv w:val="1"/>
      <w:marLeft w:val="0"/>
      <w:marRight w:val="0"/>
      <w:marTop w:val="0"/>
      <w:marBottom w:val="0"/>
      <w:divBdr>
        <w:top w:val="none" w:sz="0" w:space="0" w:color="auto"/>
        <w:left w:val="none" w:sz="0" w:space="0" w:color="auto"/>
        <w:bottom w:val="none" w:sz="0" w:space="0" w:color="auto"/>
        <w:right w:val="none" w:sz="0" w:space="0" w:color="auto"/>
      </w:divBdr>
    </w:div>
    <w:div w:id="895243909">
      <w:bodyDiv w:val="1"/>
      <w:marLeft w:val="0"/>
      <w:marRight w:val="0"/>
      <w:marTop w:val="0"/>
      <w:marBottom w:val="0"/>
      <w:divBdr>
        <w:top w:val="none" w:sz="0" w:space="0" w:color="auto"/>
        <w:left w:val="none" w:sz="0" w:space="0" w:color="auto"/>
        <w:bottom w:val="none" w:sz="0" w:space="0" w:color="auto"/>
        <w:right w:val="none" w:sz="0" w:space="0" w:color="auto"/>
      </w:divBdr>
      <w:divsChild>
        <w:div w:id="1533883574">
          <w:marLeft w:val="547"/>
          <w:marRight w:val="0"/>
          <w:marTop w:val="200"/>
          <w:marBottom w:val="0"/>
          <w:divBdr>
            <w:top w:val="none" w:sz="0" w:space="0" w:color="auto"/>
            <w:left w:val="none" w:sz="0" w:space="0" w:color="auto"/>
            <w:bottom w:val="none" w:sz="0" w:space="0" w:color="auto"/>
            <w:right w:val="none" w:sz="0" w:space="0" w:color="auto"/>
          </w:divBdr>
        </w:div>
      </w:divsChild>
    </w:div>
    <w:div w:id="970138485">
      <w:bodyDiv w:val="1"/>
      <w:marLeft w:val="0"/>
      <w:marRight w:val="0"/>
      <w:marTop w:val="0"/>
      <w:marBottom w:val="0"/>
      <w:divBdr>
        <w:top w:val="none" w:sz="0" w:space="0" w:color="auto"/>
        <w:left w:val="none" w:sz="0" w:space="0" w:color="auto"/>
        <w:bottom w:val="none" w:sz="0" w:space="0" w:color="auto"/>
        <w:right w:val="none" w:sz="0" w:space="0" w:color="auto"/>
      </w:divBdr>
    </w:div>
    <w:div w:id="1007908314">
      <w:bodyDiv w:val="1"/>
      <w:marLeft w:val="0"/>
      <w:marRight w:val="0"/>
      <w:marTop w:val="0"/>
      <w:marBottom w:val="0"/>
      <w:divBdr>
        <w:top w:val="none" w:sz="0" w:space="0" w:color="auto"/>
        <w:left w:val="none" w:sz="0" w:space="0" w:color="auto"/>
        <w:bottom w:val="none" w:sz="0" w:space="0" w:color="auto"/>
        <w:right w:val="none" w:sz="0" w:space="0" w:color="auto"/>
      </w:divBdr>
      <w:divsChild>
        <w:div w:id="131405">
          <w:marLeft w:val="0"/>
          <w:marRight w:val="0"/>
          <w:marTop w:val="0"/>
          <w:marBottom w:val="0"/>
          <w:divBdr>
            <w:top w:val="none" w:sz="0" w:space="0" w:color="auto"/>
            <w:left w:val="none" w:sz="0" w:space="0" w:color="auto"/>
            <w:bottom w:val="none" w:sz="0" w:space="0" w:color="auto"/>
            <w:right w:val="none" w:sz="0" w:space="0" w:color="auto"/>
          </w:divBdr>
        </w:div>
        <w:div w:id="161359969">
          <w:marLeft w:val="0"/>
          <w:marRight w:val="0"/>
          <w:marTop w:val="0"/>
          <w:marBottom w:val="0"/>
          <w:divBdr>
            <w:top w:val="none" w:sz="0" w:space="0" w:color="auto"/>
            <w:left w:val="none" w:sz="0" w:space="0" w:color="auto"/>
            <w:bottom w:val="none" w:sz="0" w:space="0" w:color="auto"/>
            <w:right w:val="none" w:sz="0" w:space="0" w:color="auto"/>
          </w:divBdr>
        </w:div>
        <w:div w:id="190386023">
          <w:marLeft w:val="0"/>
          <w:marRight w:val="0"/>
          <w:marTop w:val="0"/>
          <w:marBottom w:val="0"/>
          <w:divBdr>
            <w:top w:val="none" w:sz="0" w:space="0" w:color="auto"/>
            <w:left w:val="none" w:sz="0" w:space="0" w:color="auto"/>
            <w:bottom w:val="none" w:sz="0" w:space="0" w:color="auto"/>
            <w:right w:val="none" w:sz="0" w:space="0" w:color="auto"/>
          </w:divBdr>
        </w:div>
        <w:div w:id="194582208">
          <w:marLeft w:val="0"/>
          <w:marRight w:val="0"/>
          <w:marTop w:val="0"/>
          <w:marBottom w:val="0"/>
          <w:divBdr>
            <w:top w:val="none" w:sz="0" w:space="0" w:color="auto"/>
            <w:left w:val="none" w:sz="0" w:space="0" w:color="auto"/>
            <w:bottom w:val="none" w:sz="0" w:space="0" w:color="auto"/>
            <w:right w:val="none" w:sz="0" w:space="0" w:color="auto"/>
          </w:divBdr>
        </w:div>
        <w:div w:id="209342699">
          <w:marLeft w:val="0"/>
          <w:marRight w:val="0"/>
          <w:marTop w:val="0"/>
          <w:marBottom w:val="0"/>
          <w:divBdr>
            <w:top w:val="none" w:sz="0" w:space="0" w:color="auto"/>
            <w:left w:val="none" w:sz="0" w:space="0" w:color="auto"/>
            <w:bottom w:val="none" w:sz="0" w:space="0" w:color="auto"/>
            <w:right w:val="none" w:sz="0" w:space="0" w:color="auto"/>
          </w:divBdr>
        </w:div>
        <w:div w:id="244657224">
          <w:marLeft w:val="0"/>
          <w:marRight w:val="0"/>
          <w:marTop w:val="0"/>
          <w:marBottom w:val="0"/>
          <w:divBdr>
            <w:top w:val="none" w:sz="0" w:space="0" w:color="auto"/>
            <w:left w:val="none" w:sz="0" w:space="0" w:color="auto"/>
            <w:bottom w:val="none" w:sz="0" w:space="0" w:color="auto"/>
            <w:right w:val="none" w:sz="0" w:space="0" w:color="auto"/>
          </w:divBdr>
        </w:div>
        <w:div w:id="305748269">
          <w:marLeft w:val="0"/>
          <w:marRight w:val="0"/>
          <w:marTop w:val="0"/>
          <w:marBottom w:val="0"/>
          <w:divBdr>
            <w:top w:val="none" w:sz="0" w:space="0" w:color="auto"/>
            <w:left w:val="none" w:sz="0" w:space="0" w:color="auto"/>
            <w:bottom w:val="none" w:sz="0" w:space="0" w:color="auto"/>
            <w:right w:val="none" w:sz="0" w:space="0" w:color="auto"/>
          </w:divBdr>
        </w:div>
        <w:div w:id="352079401">
          <w:marLeft w:val="0"/>
          <w:marRight w:val="0"/>
          <w:marTop w:val="0"/>
          <w:marBottom w:val="0"/>
          <w:divBdr>
            <w:top w:val="none" w:sz="0" w:space="0" w:color="auto"/>
            <w:left w:val="none" w:sz="0" w:space="0" w:color="auto"/>
            <w:bottom w:val="none" w:sz="0" w:space="0" w:color="auto"/>
            <w:right w:val="none" w:sz="0" w:space="0" w:color="auto"/>
          </w:divBdr>
        </w:div>
        <w:div w:id="386879436">
          <w:marLeft w:val="0"/>
          <w:marRight w:val="0"/>
          <w:marTop w:val="0"/>
          <w:marBottom w:val="0"/>
          <w:divBdr>
            <w:top w:val="none" w:sz="0" w:space="0" w:color="auto"/>
            <w:left w:val="none" w:sz="0" w:space="0" w:color="auto"/>
            <w:bottom w:val="none" w:sz="0" w:space="0" w:color="auto"/>
            <w:right w:val="none" w:sz="0" w:space="0" w:color="auto"/>
          </w:divBdr>
        </w:div>
        <w:div w:id="431171694">
          <w:marLeft w:val="0"/>
          <w:marRight w:val="0"/>
          <w:marTop w:val="0"/>
          <w:marBottom w:val="0"/>
          <w:divBdr>
            <w:top w:val="none" w:sz="0" w:space="0" w:color="auto"/>
            <w:left w:val="none" w:sz="0" w:space="0" w:color="auto"/>
            <w:bottom w:val="none" w:sz="0" w:space="0" w:color="auto"/>
            <w:right w:val="none" w:sz="0" w:space="0" w:color="auto"/>
          </w:divBdr>
        </w:div>
        <w:div w:id="440490586">
          <w:marLeft w:val="0"/>
          <w:marRight w:val="0"/>
          <w:marTop w:val="0"/>
          <w:marBottom w:val="0"/>
          <w:divBdr>
            <w:top w:val="none" w:sz="0" w:space="0" w:color="auto"/>
            <w:left w:val="none" w:sz="0" w:space="0" w:color="auto"/>
            <w:bottom w:val="none" w:sz="0" w:space="0" w:color="auto"/>
            <w:right w:val="none" w:sz="0" w:space="0" w:color="auto"/>
          </w:divBdr>
        </w:div>
        <w:div w:id="465509271">
          <w:marLeft w:val="0"/>
          <w:marRight w:val="0"/>
          <w:marTop w:val="0"/>
          <w:marBottom w:val="0"/>
          <w:divBdr>
            <w:top w:val="none" w:sz="0" w:space="0" w:color="auto"/>
            <w:left w:val="none" w:sz="0" w:space="0" w:color="auto"/>
            <w:bottom w:val="none" w:sz="0" w:space="0" w:color="auto"/>
            <w:right w:val="none" w:sz="0" w:space="0" w:color="auto"/>
          </w:divBdr>
        </w:div>
        <w:div w:id="469980244">
          <w:marLeft w:val="0"/>
          <w:marRight w:val="0"/>
          <w:marTop w:val="0"/>
          <w:marBottom w:val="0"/>
          <w:divBdr>
            <w:top w:val="none" w:sz="0" w:space="0" w:color="auto"/>
            <w:left w:val="none" w:sz="0" w:space="0" w:color="auto"/>
            <w:bottom w:val="none" w:sz="0" w:space="0" w:color="auto"/>
            <w:right w:val="none" w:sz="0" w:space="0" w:color="auto"/>
          </w:divBdr>
        </w:div>
        <w:div w:id="510222997">
          <w:marLeft w:val="0"/>
          <w:marRight w:val="0"/>
          <w:marTop w:val="0"/>
          <w:marBottom w:val="0"/>
          <w:divBdr>
            <w:top w:val="none" w:sz="0" w:space="0" w:color="auto"/>
            <w:left w:val="none" w:sz="0" w:space="0" w:color="auto"/>
            <w:bottom w:val="none" w:sz="0" w:space="0" w:color="auto"/>
            <w:right w:val="none" w:sz="0" w:space="0" w:color="auto"/>
          </w:divBdr>
        </w:div>
        <w:div w:id="519708633">
          <w:marLeft w:val="0"/>
          <w:marRight w:val="0"/>
          <w:marTop w:val="0"/>
          <w:marBottom w:val="0"/>
          <w:divBdr>
            <w:top w:val="none" w:sz="0" w:space="0" w:color="auto"/>
            <w:left w:val="none" w:sz="0" w:space="0" w:color="auto"/>
            <w:bottom w:val="none" w:sz="0" w:space="0" w:color="auto"/>
            <w:right w:val="none" w:sz="0" w:space="0" w:color="auto"/>
          </w:divBdr>
        </w:div>
        <w:div w:id="551581490">
          <w:marLeft w:val="0"/>
          <w:marRight w:val="0"/>
          <w:marTop w:val="0"/>
          <w:marBottom w:val="0"/>
          <w:divBdr>
            <w:top w:val="none" w:sz="0" w:space="0" w:color="auto"/>
            <w:left w:val="none" w:sz="0" w:space="0" w:color="auto"/>
            <w:bottom w:val="none" w:sz="0" w:space="0" w:color="auto"/>
            <w:right w:val="none" w:sz="0" w:space="0" w:color="auto"/>
          </w:divBdr>
        </w:div>
        <w:div w:id="590892166">
          <w:marLeft w:val="0"/>
          <w:marRight w:val="0"/>
          <w:marTop w:val="0"/>
          <w:marBottom w:val="0"/>
          <w:divBdr>
            <w:top w:val="none" w:sz="0" w:space="0" w:color="auto"/>
            <w:left w:val="none" w:sz="0" w:space="0" w:color="auto"/>
            <w:bottom w:val="none" w:sz="0" w:space="0" w:color="auto"/>
            <w:right w:val="none" w:sz="0" w:space="0" w:color="auto"/>
          </w:divBdr>
        </w:div>
        <w:div w:id="622467172">
          <w:marLeft w:val="0"/>
          <w:marRight w:val="0"/>
          <w:marTop w:val="0"/>
          <w:marBottom w:val="0"/>
          <w:divBdr>
            <w:top w:val="none" w:sz="0" w:space="0" w:color="auto"/>
            <w:left w:val="none" w:sz="0" w:space="0" w:color="auto"/>
            <w:bottom w:val="none" w:sz="0" w:space="0" w:color="auto"/>
            <w:right w:val="none" w:sz="0" w:space="0" w:color="auto"/>
          </w:divBdr>
        </w:div>
        <w:div w:id="644775109">
          <w:marLeft w:val="0"/>
          <w:marRight w:val="0"/>
          <w:marTop w:val="0"/>
          <w:marBottom w:val="0"/>
          <w:divBdr>
            <w:top w:val="none" w:sz="0" w:space="0" w:color="auto"/>
            <w:left w:val="none" w:sz="0" w:space="0" w:color="auto"/>
            <w:bottom w:val="none" w:sz="0" w:space="0" w:color="auto"/>
            <w:right w:val="none" w:sz="0" w:space="0" w:color="auto"/>
          </w:divBdr>
        </w:div>
        <w:div w:id="817308575">
          <w:marLeft w:val="0"/>
          <w:marRight w:val="0"/>
          <w:marTop w:val="0"/>
          <w:marBottom w:val="0"/>
          <w:divBdr>
            <w:top w:val="none" w:sz="0" w:space="0" w:color="auto"/>
            <w:left w:val="none" w:sz="0" w:space="0" w:color="auto"/>
            <w:bottom w:val="none" w:sz="0" w:space="0" w:color="auto"/>
            <w:right w:val="none" w:sz="0" w:space="0" w:color="auto"/>
          </w:divBdr>
        </w:div>
        <w:div w:id="850725862">
          <w:marLeft w:val="0"/>
          <w:marRight w:val="0"/>
          <w:marTop w:val="0"/>
          <w:marBottom w:val="0"/>
          <w:divBdr>
            <w:top w:val="none" w:sz="0" w:space="0" w:color="auto"/>
            <w:left w:val="none" w:sz="0" w:space="0" w:color="auto"/>
            <w:bottom w:val="none" w:sz="0" w:space="0" w:color="auto"/>
            <w:right w:val="none" w:sz="0" w:space="0" w:color="auto"/>
          </w:divBdr>
        </w:div>
        <w:div w:id="868563584">
          <w:marLeft w:val="0"/>
          <w:marRight w:val="0"/>
          <w:marTop w:val="0"/>
          <w:marBottom w:val="0"/>
          <w:divBdr>
            <w:top w:val="none" w:sz="0" w:space="0" w:color="auto"/>
            <w:left w:val="none" w:sz="0" w:space="0" w:color="auto"/>
            <w:bottom w:val="none" w:sz="0" w:space="0" w:color="auto"/>
            <w:right w:val="none" w:sz="0" w:space="0" w:color="auto"/>
          </w:divBdr>
        </w:div>
        <w:div w:id="930510751">
          <w:marLeft w:val="0"/>
          <w:marRight w:val="0"/>
          <w:marTop w:val="0"/>
          <w:marBottom w:val="0"/>
          <w:divBdr>
            <w:top w:val="none" w:sz="0" w:space="0" w:color="auto"/>
            <w:left w:val="none" w:sz="0" w:space="0" w:color="auto"/>
            <w:bottom w:val="none" w:sz="0" w:space="0" w:color="auto"/>
            <w:right w:val="none" w:sz="0" w:space="0" w:color="auto"/>
          </w:divBdr>
        </w:div>
        <w:div w:id="936863108">
          <w:marLeft w:val="0"/>
          <w:marRight w:val="0"/>
          <w:marTop w:val="0"/>
          <w:marBottom w:val="0"/>
          <w:divBdr>
            <w:top w:val="none" w:sz="0" w:space="0" w:color="auto"/>
            <w:left w:val="none" w:sz="0" w:space="0" w:color="auto"/>
            <w:bottom w:val="none" w:sz="0" w:space="0" w:color="auto"/>
            <w:right w:val="none" w:sz="0" w:space="0" w:color="auto"/>
          </w:divBdr>
        </w:div>
        <w:div w:id="937180215">
          <w:marLeft w:val="0"/>
          <w:marRight w:val="0"/>
          <w:marTop w:val="0"/>
          <w:marBottom w:val="0"/>
          <w:divBdr>
            <w:top w:val="none" w:sz="0" w:space="0" w:color="auto"/>
            <w:left w:val="none" w:sz="0" w:space="0" w:color="auto"/>
            <w:bottom w:val="none" w:sz="0" w:space="0" w:color="auto"/>
            <w:right w:val="none" w:sz="0" w:space="0" w:color="auto"/>
          </w:divBdr>
        </w:div>
        <w:div w:id="974987374">
          <w:marLeft w:val="0"/>
          <w:marRight w:val="0"/>
          <w:marTop w:val="0"/>
          <w:marBottom w:val="0"/>
          <w:divBdr>
            <w:top w:val="none" w:sz="0" w:space="0" w:color="auto"/>
            <w:left w:val="none" w:sz="0" w:space="0" w:color="auto"/>
            <w:bottom w:val="none" w:sz="0" w:space="0" w:color="auto"/>
            <w:right w:val="none" w:sz="0" w:space="0" w:color="auto"/>
          </w:divBdr>
        </w:div>
        <w:div w:id="1037657663">
          <w:marLeft w:val="0"/>
          <w:marRight w:val="0"/>
          <w:marTop w:val="0"/>
          <w:marBottom w:val="0"/>
          <w:divBdr>
            <w:top w:val="none" w:sz="0" w:space="0" w:color="auto"/>
            <w:left w:val="none" w:sz="0" w:space="0" w:color="auto"/>
            <w:bottom w:val="none" w:sz="0" w:space="0" w:color="auto"/>
            <w:right w:val="none" w:sz="0" w:space="0" w:color="auto"/>
          </w:divBdr>
        </w:div>
        <w:div w:id="1101795918">
          <w:marLeft w:val="0"/>
          <w:marRight w:val="0"/>
          <w:marTop w:val="0"/>
          <w:marBottom w:val="0"/>
          <w:divBdr>
            <w:top w:val="none" w:sz="0" w:space="0" w:color="auto"/>
            <w:left w:val="none" w:sz="0" w:space="0" w:color="auto"/>
            <w:bottom w:val="none" w:sz="0" w:space="0" w:color="auto"/>
            <w:right w:val="none" w:sz="0" w:space="0" w:color="auto"/>
          </w:divBdr>
        </w:div>
        <w:div w:id="1145392500">
          <w:marLeft w:val="0"/>
          <w:marRight w:val="0"/>
          <w:marTop w:val="0"/>
          <w:marBottom w:val="0"/>
          <w:divBdr>
            <w:top w:val="none" w:sz="0" w:space="0" w:color="auto"/>
            <w:left w:val="none" w:sz="0" w:space="0" w:color="auto"/>
            <w:bottom w:val="none" w:sz="0" w:space="0" w:color="auto"/>
            <w:right w:val="none" w:sz="0" w:space="0" w:color="auto"/>
          </w:divBdr>
        </w:div>
        <w:div w:id="1157651169">
          <w:marLeft w:val="0"/>
          <w:marRight w:val="0"/>
          <w:marTop w:val="0"/>
          <w:marBottom w:val="0"/>
          <w:divBdr>
            <w:top w:val="none" w:sz="0" w:space="0" w:color="auto"/>
            <w:left w:val="none" w:sz="0" w:space="0" w:color="auto"/>
            <w:bottom w:val="none" w:sz="0" w:space="0" w:color="auto"/>
            <w:right w:val="none" w:sz="0" w:space="0" w:color="auto"/>
          </w:divBdr>
        </w:div>
        <w:div w:id="1242057954">
          <w:marLeft w:val="0"/>
          <w:marRight w:val="0"/>
          <w:marTop w:val="0"/>
          <w:marBottom w:val="0"/>
          <w:divBdr>
            <w:top w:val="none" w:sz="0" w:space="0" w:color="auto"/>
            <w:left w:val="none" w:sz="0" w:space="0" w:color="auto"/>
            <w:bottom w:val="none" w:sz="0" w:space="0" w:color="auto"/>
            <w:right w:val="none" w:sz="0" w:space="0" w:color="auto"/>
          </w:divBdr>
        </w:div>
        <w:div w:id="1245801431">
          <w:marLeft w:val="0"/>
          <w:marRight w:val="0"/>
          <w:marTop w:val="0"/>
          <w:marBottom w:val="0"/>
          <w:divBdr>
            <w:top w:val="none" w:sz="0" w:space="0" w:color="auto"/>
            <w:left w:val="none" w:sz="0" w:space="0" w:color="auto"/>
            <w:bottom w:val="none" w:sz="0" w:space="0" w:color="auto"/>
            <w:right w:val="none" w:sz="0" w:space="0" w:color="auto"/>
          </w:divBdr>
        </w:div>
        <w:div w:id="1267545260">
          <w:marLeft w:val="0"/>
          <w:marRight w:val="0"/>
          <w:marTop w:val="0"/>
          <w:marBottom w:val="0"/>
          <w:divBdr>
            <w:top w:val="none" w:sz="0" w:space="0" w:color="auto"/>
            <w:left w:val="none" w:sz="0" w:space="0" w:color="auto"/>
            <w:bottom w:val="none" w:sz="0" w:space="0" w:color="auto"/>
            <w:right w:val="none" w:sz="0" w:space="0" w:color="auto"/>
          </w:divBdr>
        </w:div>
        <w:div w:id="1301109280">
          <w:marLeft w:val="0"/>
          <w:marRight w:val="0"/>
          <w:marTop w:val="0"/>
          <w:marBottom w:val="0"/>
          <w:divBdr>
            <w:top w:val="none" w:sz="0" w:space="0" w:color="auto"/>
            <w:left w:val="none" w:sz="0" w:space="0" w:color="auto"/>
            <w:bottom w:val="none" w:sz="0" w:space="0" w:color="auto"/>
            <w:right w:val="none" w:sz="0" w:space="0" w:color="auto"/>
          </w:divBdr>
        </w:div>
        <w:div w:id="1304772647">
          <w:marLeft w:val="0"/>
          <w:marRight w:val="0"/>
          <w:marTop w:val="0"/>
          <w:marBottom w:val="0"/>
          <w:divBdr>
            <w:top w:val="none" w:sz="0" w:space="0" w:color="auto"/>
            <w:left w:val="none" w:sz="0" w:space="0" w:color="auto"/>
            <w:bottom w:val="none" w:sz="0" w:space="0" w:color="auto"/>
            <w:right w:val="none" w:sz="0" w:space="0" w:color="auto"/>
          </w:divBdr>
        </w:div>
        <w:div w:id="1307196692">
          <w:marLeft w:val="0"/>
          <w:marRight w:val="0"/>
          <w:marTop w:val="0"/>
          <w:marBottom w:val="0"/>
          <w:divBdr>
            <w:top w:val="none" w:sz="0" w:space="0" w:color="auto"/>
            <w:left w:val="none" w:sz="0" w:space="0" w:color="auto"/>
            <w:bottom w:val="none" w:sz="0" w:space="0" w:color="auto"/>
            <w:right w:val="none" w:sz="0" w:space="0" w:color="auto"/>
          </w:divBdr>
        </w:div>
        <w:div w:id="1361517883">
          <w:marLeft w:val="0"/>
          <w:marRight w:val="0"/>
          <w:marTop w:val="0"/>
          <w:marBottom w:val="0"/>
          <w:divBdr>
            <w:top w:val="none" w:sz="0" w:space="0" w:color="auto"/>
            <w:left w:val="none" w:sz="0" w:space="0" w:color="auto"/>
            <w:bottom w:val="none" w:sz="0" w:space="0" w:color="auto"/>
            <w:right w:val="none" w:sz="0" w:space="0" w:color="auto"/>
          </w:divBdr>
        </w:div>
        <w:div w:id="1394044013">
          <w:marLeft w:val="0"/>
          <w:marRight w:val="0"/>
          <w:marTop w:val="0"/>
          <w:marBottom w:val="0"/>
          <w:divBdr>
            <w:top w:val="none" w:sz="0" w:space="0" w:color="auto"/>
            <w:left w:val="none" w:sz="0" w:space="0" w:color="auto"/>
            <w:bottom w:val="none" w:sz="0" w:space="0" w:color="auto"/>
            <w:right w:val="none" w:sz="0" w:space="0" w:color="auto"/>
          </w:divBdr>
        </w:div>
        <w:div w:id="1537422594">
          <w:marLeft w:val="0"/>
          <w:marRight w:val="0"/>
          <w:marTop w:val="0"/>
          <w:marBottom w:val="0"/>
          <w:divBdr>
            <w:top w:val="none" w:sz="0" w:space="0" w:color="auto"/>
            <w:left w:val="none" w:sz="0" w:space="0" w:color="auto"/>
            <w:bottom w:val="none" w:sz="0" w:space="0" w:color="auto"/>
            <w:right w:val="none" w:sz="0" w:space="0" w:color="auto"/>
          </w:divBdr>
        </w:div>
        <w:div w:id="1654749329">
          <w:marLeft w:val="0"/>
          <w:marRight w:val="0"/>
          <w:marTop w:val="0"/>
          <w:marBottom w:val="0"/>
          <w:divBdr>
            <w:top w:val="none" w:sz="0" w:space="0" w:color="auto"/>
            <w:left w:val="none" w:sz="0" w:space="0" w:color="auto"/>
            <w:bottom w:val="none" w:sz="0" w:space="0" w:color="auto"/>
            <w:right w:val="none" w:sz="0" w:space="0" w:color="auto"/>
          </w:divBdr>
        </w:div>
        <w:div w:id="1655529919">
          <w:marLeft w:val="0"/>
          <w:marRight w:val="0"/>
          <w:marTop w:val="0"/>
          <w:marBottom w:val="0"/>
          <w:divBdr>
            <w:top w:val="none" w:sz="0" w:space="0" w:color="auto"/>
            <w:left w:val="none" w:sz="0" w:space="0" w:color="auto"/>
            <w:bottom w:val="none" w:sz="0" w:space="0" w:color="auto"/>
            <w:right w:val="none" w:sz="0" w:space="0" w:color="auto"/>
          </w:divBdr>
        </w:div>
        <w:div w:id="1673724181">
          <w:marLeft w:val="0"/>
          <w:marRight w:val="0"/>
          <w:marTop w:val="0"/>
          <w:marBottom w:val="0"/>
          <w:divBdr>
            <w:top w:val="none" w:sz="0" w:space="0" w:color="auto"/>
            <w:left w:val="none" w:sz="0" w:space="0" w:color="auto"/>
            <w:bottom w:val="none" w:sz="0" w:space="0" w:color="auto"/>
            <w:right w:val="none" w:sz="0" w:space="0" w:color="auto"/>
          </w:divBdr>
        </w:div>
        <w:div w:id="1712605621">
          <w:marLeft w:val="0"/>
          <w:marRight w:val="0"/>
          <w:marTop w:val="0"/>
          <w:marBottom w:val="0"/>
          <w:divBdr>
            <w:top w:val="none" w:sz="0" w:space="0" w:color="auto"/>
            <w:left w:val="none" w:sz="0" w:space="0" w:color="auto"/>
            <w:bottom w:val="none" w:sz="0" w:space="0" w:color="auto"/>
            <w:right w:val="none" w:sz="0" w:space="0" w:color="auto"/>
          </w:divBdr>
        </w:div>
        <w:div w:id="1847017531">
          <w:marLeft w:val="0"/>
          <w:marRight w:val="0"/>
          <w:marTop w:val="0"/>
          <w:marBottom w:val="0"/>
          <w:divBdr>
            <w:top w:val="none" w:sz="0" w:space="0" w:color="auto"/>
            <w:left w:val="none" w:sz="0" w:space="0" w:color="auto"/>
            <w:bottom w:val="none" w:sz="0" w:space="0" w:color="auto"/>
            <w:right w:val="none" w:sz="0" w:space="0" w:color="auto"/>
          </w:divBdr>
        </w:div>
        <w:div w:id="1911041598">
          <w:marLeft w:val="0"/>
          <w:marRight w:val="0"/>
          <w:marTop w:val="0"/>
          <w:marBottom w:val="0"/>
          <w:divBdr>
            <w:top w:val="none" w:sz="0" w:space="0" w:color="auto"/>
            <w:left w:val="none" w:sz="0" w:space="0" w:color="auto"/>
            <w:bottom w:val="none" w:sz="0" w:space="0" w:color="auto"/>
            <w:right w:val="none" w:sz="0" w:space="0" w:color="auto"/>
          </w:divBdr>
        </w:div>
        <w:div w:id="1926038870">
          <w:marLeft w:val="0"/>
          <w:marRight w:val="0"/>
          <w:marTop w:val="0"/>
          <w:marBottom w:val="0"/>
          <w:divBdr>
            <w:top w:val="none" w:sz="0" w:space="0" w:color="auto"/>
            <w:left w:val="none" w:sz="0" w:space="0" w:color="auto"/>
            <w:bottom w:val="none" w:sz="0" w:space="0" w:color="auto"/>
            <w:right w:val="none" w:sz="0" w:space="0" w:color="auto"/>
          </w:divBdr>
        </w:div>
        <w:div w:id="1984506231">
          <w:marLeft w:val="0"/>
          <w:marRight w:val="0"/>
          <w:marTop w:val="0"/>
          <w:marBottom w:val="0"/>
          <w:divBdr>
            <w:top w:val="none" w:sz="0" w:space="0" w:color="auto"/>
            <w:left w:val="none" w:sz="0" w:space="0" w:color="auto"/>
            <w:bottom w:val="none" w:sz="0" w:space="0" w:color="auto"/>
            <w:right w:val="none" w:sz="0" w:space="0" w:color="auto"/>
          </w:divBdr>
        </w:div>
        <w:div w:id="1997027485">
          <w:marLeft w:val="0"/>
          <w:marRight w:val="0"/>
          <w:marTop w:val="0"/>
          <w:marBottom w:val="0"/>
          <w:divBdr>
            <w:top w:val="none" w:sz="0" w:space="0" w:color="auto"/>
            <w:left w:val="none" w:sz="0" w:space="0" w:color="auto"/>
            <w:bottom w:val="none" w:sz="0" w:space="0" w:color="auto"/>
            <w:right w:val="none" w:sz="0" w:space="0" w:color="auto"/>
          </w:divBdr>
        </w:div>
        <w:div w:id="2002345137">
          <w:marLeft w:val="0"/>
          <w:marRight w:val="0"/>
          <w:marTop w:val="0"/>
          <w:marBottom w:val="0"/>
          <w:divBdr>
            <w:top w:val="none" w:sz="0" w:space="0" w:color="auto"/>
            <w:left w:val="none" w:sz="0" w:space="0" w:color="auto"/>
            <w:bottom w:val="none" w:sz="0" w:space="0" w:color="auto"/>
            <w:right w:val="none" w:sz="0" w:space="0" w:color="auto"/>
          </w:divBdr>
        </w:div>
        <w:div w:id="2008481855">
          <w:marLeft w:val="0"/>
          <w:marRight w:val="0"/>
          <w:marTop w:val="0"/>
          <w:marBottom w:val="0"/>
          <w:divBdr>
            <w:top w:val="none" w:sz="0" w:space="0" w:color="auto"/>
            <w:left w:val="none" w:sz="0" w:space="0" w:color="auto"/>
            <w:bottom w:val="none" w:sz="0" w:space="0" w:color="auto"/>
            <w:right w:val="none" w:sz="0" w:space="0" w:color="auto"/>
          </w:divBdr>
        </w:div>
        <w:div w:id="2057006116">
          <w:marLeft w:val="0"/>
          <w:marRight w:val="0"/>
          <w:marTop w:val="0"/>
          <w:marBottom w:val="0"/>
          <w:divBdr>
            <w:top w:val="none" w:sz="0" w:space="0" w:color="auto"/>
            <w:left w:val="none" w:sz="0" w:space="0" w:color="auto"/>
            <w:bottom w:val="none" w:sz="0" w:space="0" w:color="auto"/>
            <w:right w:val="none" w:sz="0" w:space="0" w:color="auto"/>
          </w:divBdr>
        </w:div>
        <w:div w:id="2140757295">
          <w:marLeft w:val="0"/>
          <w:marRight w:val="0"/>
          <w:marTop w:val="0"/>
          <w:marBottom w:val="0"/>
          <w:divBdr>
            <w:top w:val="none" w:sz="0" w:space="0" w:color="auto"/>
            <w:left w:val="none" w:sz="0" w:space="0" w:color="auto"/>
            <w:bottom w:val="none" w:sz="0" w:space="0" w:color="auto"/>
            <w:right w:val="none" w:sz="0" w:space="0" w:color="auto"/>
          </w:divBdr>
        </w:div>
        <w:div w:id="2145534891">
          <w:marLeft w:val="0"/>
          <w:marRight w:val="0"/>
          <w:marTop w:val="0"/>
          <w:marBottom w:val="0"/>
          <w:divBdr>
            <w:top w:val="none" w:sz="0" w:space="0" w:color="auto"/>
            <w:left w:val="none" w:sz="0" w:space="0" w:color="auto"/>
            <w:bottom w:val="none" w:sz="0" w:space="0" w:color="auto"/>
            <w:right w:val="none" w:sz="0" w:space="0" w:color="auto"/>
          </w:divBdr>
        </w:div>
      </w:divsChild>
    </w:div>
    <w:div w:id="1010185951">
      <w:bodyDiv w:val="1"/>
      <w:marLeft w:val="0"/>
      <w:marRight w:val="0"/>
      <w:marTop w:val="0"/>
      <w:marBottom w:val="0"/>
      <w:divBdr>
        <w:top w:val="none" w:sz="0" w:space="0" w:color="auto"/>
        <w:left w:val="none" w:sz="0" w:space="0" w:color="auto"/>
        <w:bottom w:val="none" w:sz="0" w:space="0" w:color="auto"/>
        <w:right w:val="none" w:sz="0" w:space="0" w:color="auto"/>
      </w:divBdr>
      <w:divsChild>
        <w:div w:id="1568149632">
          <w:marLeft w:val="0"/>
          <w:marRight w:val="0"/>
          <w:marTop w:val="0"/>
          <w:marBottom w:val="0"/>
          <w:divBdr>
            <w:top w:val="none" w:sz="0" w:space="0" w:color="auto"/>
            <w:left w:val="none" w:sz="0" w:space="0" w:color="auto"/>
            <w:bottom w:val="none" w:sz="0" w:space="0" w:color="auto"/>
            <w:right w:val="none" w:sz="0" w:space="0" w:color="auto"/>
          </w:divBdr>
          <w:divsChild>
            <w:div w:id="1333142593">
              <w:marLeft w:val="0"/>
              <w:marRight w:val="0"/>
              <w:marTop w:val="0"/>
              <w:marBottom w:val="0"/>
              <w:divBdr>
                <w:top w:val="none" w:sz="0" w:space="0" w:color="auto"/>
                <w:left w:val="none" w:sz="0" w:space="0" w:color="auto"/>
                <w:bottom w:val="none" w:sz="0" w:space="0" w:color="auto"/>
                <w:right w:val="none" w:sz="0" w:space="0" w:color="auto"/>
              </w:divBdr>
            </w:div>
          </w:divsChild>
        </w:div>
        <w:div w:id="699477787">
          <w:marLeft w:val="0"/>
          <w:marRight w:val="0"/>
          <w:marTop w:val="0"/>
          <w:marBottom w:val="0"/>
          <w:divBdr>
            <w:top w:val="none" w:sz="0" w:space="0" w:color="auto"/>
            <w:left w:val="none" w:sz="0" w:space="0" w:color="auto"/>
            <w:bottom w:val="none" w:sz="0" w:space="0" w:color="auto"/>
            <w:right w:val="none" w:sz="0" w:space="0" w:color="auto"/>
          </w:divBdr>
          <w:divsChild>
            <w:div w:id="371803962">
              <w:marLeft w:val="0"/>
              <w:marRight w:val="0"/>
              <w:marTop w:val="0"/>
              <w:marBottom w:val="0"/>
              <w:divBdr>
                <w:top w:val="none" w:sz="0" w:space="0" w:color="auto"/>
                <w:left w:val="none" w:sz="0" w:space="0" w:color="auto"/>
                <w:bottom w:val="none" w:sz="0" w:space="0" w:color="auto"/>
                <w:right w:val="none" w:sz="0" w:space="0" w:color="auto"/>
              </w:divBdr>
            </w:div>
          </w:divsChild>
        </w:div>
        <w:div w:id="2114937810">
          <w:marLeft w:val="0"/>
          <w:marRight w:val="0"/>
          <w:marTop w:val="0"/>
          <w:marBottom w:val="0"/>
          <w:divBdr>
            <w:top w:val="none" w:sz="0" w:space="0" w:color="auto"/>
            <w:left w:val="none" w:sz="0" w:space="0" w:color="auto"/>
            <w:bottom w:val="none" w:sz="0" w:space="0" w:color="auto"/>
            <w:right w:val="none" w:sz="0" w:space="0" w:color="auto"/>
          </w:divBdr>
          <w:divsChild>
            <w:div w:id="1146121237">
              <w:marLeft w:val="0"/>
              <w:marRight w:val="0"/>
              <w:marTop w:val="0"/>
              <w:marBottom w:val="0"/>
              <w:divBdr>
                <w:top w:val="none" w:sz="0" w:space="0" w:color="auto"/>
                <w:left w:val="none" w:sz="0" w:space="0" w:color="auto"/>
                <w:bottom w:val="none" w:sz="0" w:space="0" w:color="auto"/>
                <w:right w:val="none" w:sz="0" w:space="0" w:color="auto"/>
              </w:divBdr>
            </w:div>
          </w:divsChild>
        </w:div>
        <w:div w:id="92215809">
          <w:marLeft w:val="0"/>
          <w:marRight w:val="0"/>
          <w:marTop w:val="0"/>
          <w:marBottom w:val="0"/>
          <w:divBdr>
            <w:top w:val="none" w:sz="0" w:space="0" w:color="auto"/>
            <w:left w:val="none" w:sz="0" w:space="0" w:color="auto"/>
            <w:bottom w:val="none" w:sz="0" w:space="0" w:color="auto"/>
            <w:right w:val="none" w:sz="0" w:space="0" w:color="auto"/>
          </w:divBdr>
          <w:divsChild>
            <w:div w:id="612790053">
              <w:marLeft w:val="0"/>
              <w:marRight w:val="0"/>
              <w:marTop w:val="0"/>
              <w:marBottom w:val="0"/>
              <w:divBdr>
                <w:top w:val="none" w:sz="0" w:space="0" w:color="auto"/>
                <w:left w:val="none" w:sz="0" w:space="0" w:color="auto"/>
                <w:bottom w:val="none" w:sz="0" w:space="0" w:color="auto"/>
                <w:right w:val="none" w:sz="0" w:space="0" w:color="auto"/>
              </w:divBdr>
            </w:div>
          </w:divsChild>
        </w:div>
        <w:div w:id="329407552">
          <w:marLeft w:val="0"/>
          <w:marRight w:val="0"/>
          <w:marTop w:val="0"/>
          <w:marBottom w:val="0"/>
          <w:divBdr>
            <w:top w:val="none" w:sz="0" w:space="0" w:color="auto"/>
            <w:left w:val="none" w:sz="0" w:space="0" w:color="auto"/>
            <w:bottom w:val="none" w:sz="0" w:space="0" w:color="auto"/>
            <w:right w:val="none" w:sz="0" w:space="0" w:color="auto"/>
          </w:divBdr>
          <w:divsChild>
            <w:div w:id="655456972">
              <w:marLeft w:val="0"/>
              <w:marRight w:val="0"/>
              <w:marTop w:val="0"/>
              <w:marBottom w:val="0"/>
              <w:divBdr>
                <w:top w:val="none" w:sz="0" w:space="0" w:color="auto"/>
                <w:left w:val="none" w:sz="0" w:space="0" w:color="auto"/>
                <w:bottom w:val="none" w:sz="0" w:space="0" w:color="auto"/>
                <w:right w:val="none" w:sz="0" w:space="0" w:color="auto"/>
              </w:divBdr>
            </w:div>
          </w:divsChild>
        </w:div>
        <w:div w:id="2093432174">
          <w:marLeft w:val="0"/>
          <w:marRight w:val="0"/>
          <w:marTop w:val="0"/>
          <w:marBottom w:val="0"/>
          <w:divBdr>
            <w:top w:val="none" w:sz="0" w:space="0" w:color="auto"/>
            <w:left w:val="none" w:sz="0" w:space="0" w:color="auto"/>
            <w:bottom w:val="none" w:sz="0" w:space="0" w:color="auto"/>
            <w:right w:val="none" w:sz="0" w:space="0" w:color="auto"/>
          </w:divBdr>
          <w:divsChild>
            <w:div w:id="782841976">
              <w:marLeft w:val="0"/>
              <w:marRight w:val="0"/>
              <w:marTop w:val="0"/>
              <w:marBottom w:val="0"/>
              <w:divBdr>
                <w:top w:val="none" w:sz="0" w:space="0" w:color="auto"/>
                <w:left w:val="none" w:sz="0" w:space="0" w:color="auto"/>
                <w:bottom w:val="none" w:sz="0" w:space="0" w:color="auto"/>
                <w:right w:val="none" w:sz="0" w:space="0" w:color="auto"/>
              </w:divBdr>
            </w:div>
          </w:divsChild>
        </w:div>
        <w:div w:id="1189028174">
          <w:marLeft w:val="0"/>
          <w:marRight w:val="0"/>
          <w:marTop w:val="0"/>
          <w:marBottom w:val="0"/>
          <w:divBdr>
            <w:top w:val="none" w:sz="0" w:space="0" w:color="auto"/>
            <w:left w:val="none" w:sz="0" w:space="0" w:color="auto"/>
            <w:bottom w:val="none" w:sz="0" w:space="0" w:color="auto"/>
            <w:right w:val="none" w:sz="0" w:space="0" w:color="auto"/>
          </w:divBdr>
          <w:divsChild>
            <w:div w:id="928196849">
              <w:marLeft w:val="0"/>
              <w:marRight w:val="0"/>
              <w:marTop w:val="0"/>
              <w:marBottom w:val="0"/>
              <w:divBdr>
                <w:top w:val="none" w:sz="0" w:space="0" w:color="auto"/>
                <w:left w:val="none" w:sz="0" w:space="0" w:color="auto"/>
                <w:bottom w:val="none" w:sz="0" w:space="0" w:color="auto"/>
                <w:right w:val="none" w:sz="0" w:space="0" w:color="auto"/>
              </w:divBdr>
            </w:div>
          </w:divsChild>
        </w:div>
        <w:div w:id="744106845">
          <w:marLeft w:val="0"/>
          <w:marRight w:val="0"/>
          <w:marTop w:val="0"/>
          <w:marBottom w:val="0"/>
          <w:divBdr>
            <w:top w:val="none" w:sz="0" w:space="0" w:color="auto"/>
            <w:left w:val="none" w:sz="0" w:space="0" w:color="auto"/>
            <w:bottom w:val="none" w:sz="0" w:space="0" w:color="auto"/>
            <w:right w:val="none" w:sz="0" w:space="0" w:color="auto"/>
          </w:divBdr>
          <w:divsChild>
            <w:div w:id="960184839">
              <w:marLeft w:val="0"/>
              <w:marRight w:val="0"/>
              <w:marTop w:val="0"/>
              <w:marBottom w:val="0"/>
              <w:divBdr>
                <w:top w:val="none" w:sz="0" w:space="0" w:color="auto"/>
                <w:left w:val="none" w:sz="0" w:space="0" w:color="auto"/>
                <w:bottom w:val="none" w:sz="0" w:space="0" w:color="auto"/>
                <w:right w:val="none" w:sz="0" w:space="0" w:color="auto"/>
              </w:divBdr>
            </w:div>
          </w:divsChild>
        </w:div>
        <w:div w:id="985083047">
          <w:marLeft w:val="0"/>
          <w:marRight w:val="0"/>
          <w:marTop w:val="0"/>
          <w:marBottom w:val="0"/>
          <w:divBdr>
            <w:top w:val="none" w:sz="0" w:space="0" w:color="auto"/>
            <w:left w:val="none" w:sz="0" w:space="0" w:color="auto"/>
            <w:bottom w:val="none" w:sz="0" w:space="0" w:color="auto"/>
            <w:right w:val="none" w:sz="0" w:space="0" w:color="auto"/>
          </w:divBdr>
          <w:divsChild>
            <w:div w:id="643433357">
              <w:marLeft w:val="0"/>
              <w:marRight w:val="0"/>
              <w:marTop w:val="0"/>
              <w:marBottom w:val="0"/>
              <w:divBdr>
                <w:top w:val="none" w:sz="0" w:space="0" w:color="auto"/>
                <w:left w:val="none" w:sz="0" w:space="0" w:color="auto"/>
                <w:bottom w:val="none" w:sz="0" w:space="0" w:color="auto"/>
                <w:right w:val="none" w:sz="0" w:space="0" w:color="auto"/>
              </w:divBdr>
            </w:div>
          </w:divsChild>
        </w:div>
        <w:div w:id="1506048704">
          <w:marLeft w:val="0"/>
          <w:marRight w:val="0"/>
          <w:marTop w:val="0"/>
          <w:marBottom w:val="0"/>
          <w:divBdr>
            <w:top w:val="none" w:sz="0" w:space="0" w:color="auto"/>
            <w:left w:val="none" w:sz="0" w:space="0" w:color="auto"/>
            <w:bottom w:val="none" w:sz="0" w:space="0" w:color="auto"/>
            <w:right w:val="none" w:sz="0" w:space="0" w:color="auto"/>
          </w:divBdr>
          <w:divsChild>
            <w:div w:id="71423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063220">
      <w:bodyDiv w:val="1"/>
      <w:marLeft w:val="0"/>
      <w:marRight w:val="0"/>
      <w:marTop w:val="0"/>
      <w:marBottom w:val="0"/>
      <w:divBdr>
        <w:top w:val="none" w:sz="0" w:space="0" w:color="auto"/>
        <w:left w:val="none" w:sz="0" w:space="0" w:color="auto"/>
        <w:bottom w:val="none" w:sz="0" w:space="0" w:color="auto"/>
        <w:right w:val="none" w:sz="0" w:space="0" w:color="auto"/>
      </w:divBdr>
      <w:divsChild>
        <w:div w:id="1921282905">
          <w:marLeft w:val="547"/>
          <w:marRight w:val="0"/>
          <w:marTop w:val="200"/>
          <w:marBottom w:val="0"/>
          <w:divBdr>
            <w:top w:val="none" w:sz="0" w:space="0" w:color="auto"/>
            <w:left w:val="none" w:sz="0" w:space="0" w:color="auto"/>
            <w:bottom w:val="none" w:sz="0" w:space="0" w:color="auto"/>
            <w:right w:val="none" w:sz="0" w:space="0" w:color="auto"/>
          </w:divBdr>
        </w:div>
      </w:divsChild>
    </w:div>
    <w:div w:id="1169174567">
      <w:bodyDiv w:val="1"/>
      <w:marLeft w:val="0"/>
      <w:marRight w:val="0"/>
      <w:marTop w:val="0"/>
      <w:marBottom w:val="0"/>
      <w:divBdr>
        <w:top w:val="none" w:sz="0" w:space="0" w:color="auto"/>
        <w:left w:val="none" w:sz="0" w:space="0" w:color="auto"/>
        <w:bottom w:val="none" w:sz="0" w:space="0" w:color="auto"/>
        <w:right w:val="none" w:sz="0" w:space="0" w:color="auto"/>
      </w:divBdr>
    </w:div>
    <w:div w:id="1201281183">
      <w:bodyDiv w:val="1"/>
      <w:marLeft w:val="0"/>
      <w:marRight w:val="0"/>
      <w:marTop w:val="0"/>
      <w:marBottom w:val="0"/>
      <w:divBdr>
        <w:top w:val="none" w:sz="0" w:space="0" w:color="auto"/>
        <w:left w:val="none" w:sz="0" w:space="0" w:color="auto"/>
        <w:bottom w:val="none" w:sz="0" w:space="0" w:color="auto"/>
        <w:right w:val="none" w:sz="0" w:space="0" w:color="auto"/>
      </w:divBdr>
    </w:div>
    <w:div w:id="1201283299">
      <w:bodyDiv w:val="1"/>
      <w:marLeft w:val="0"/>
      <w:marRight w:val="0"/>
      <w:marTop w:val="0"/>
      <w:marBottom w:val="0"/>
      <w:divBdr>
        <w:top w:val="none" w:sz="0" w:space="0" w:color="auto"/>
        <w:left w:val="none" w:sz="0" w:space="0" w:color="auto"/>
        <w:bottom w:val="none" w:sz="0" w:space="0" w:color="auto"/>
        <w:right w:val="none" w:sz="0" w:space="0" w:color="auto"/>
      </w:divBdr>
      <w:divsChild>
        <w:div w:id="245891444">
          <w:marLeft w:val="0"/>
          <w:marRight w:val="0"/>
          <w:marTop w:val="0"/>
          <w:marBottom w:val="0"/>
          <w:divBdr>
            <w:top w:val="none" w:sz="0" w:space="0" w:color="auto"/>
            <w:left w:val="none" w:sz="0" w:space="0" w:color="auto"/>
            <w:bottom w:val="none" w:sz="0" w:space="0" w:color="auto"/>
            <w:right w:val="none" w:sz="0" w:space="0" w:color="auto"/>
          </w:divBdr>
        </w:div>
        <w:div w:id="628390625">
          <w:marLeft w:val="0"/>
          <w:marRight w:val="0"/>
          <w:marTop w:val="0"/>
          <w:marBottom w:val="0"/>
          <w:divBdr>
            <w:top w:val="none" w:sz="0" w:space="0" w:color="auto"/>
            <w:left w:val="none" w:sz="0" w:space="0" w:color="auto"/>
            <w:bottom w:val="none" w:sz="0" w:space="0" w:color="auto"/>
            <w:right w:val="none" w:sz="0" w:space="0" w:color="auto"/>
          </w:divBdr>
        </w:div>
        <w:div w:id="1190140857">
          <w:marLeft w:val="0"/>
          <w:marRight w:val="0"/>
          <w:marTop w:val="0"/>
          <w:marBottom w:val="0"/>
          <w:divBdr>
            <w:top w:val="none" w:sz="0" w:space="0" w:color="auto"/>
            <w:left w:val="none" w:sz="0" w:space="0" w:color="auto"/>
            <w:bottom w:val="none" w:sz="0" w:space="0" w:color="auto"/>
            <w:right w:val="none" w:sz="0" w:space="0" w:color="auto"/>
          </w:divBdr>
        </w:div>
        <w:div w:id="1702365888">
          <w:marLeft w:val="0"/>
          <w:marRight w:val="0"/>
          <w:marTop w:val="0"/>
          <w:marBottom w:val="0"/>
          <w:divBdr>
            <w:top w:val="none" w:sz="0" w:space="0" w:color="auto"/>
            <w:left w:val="none" w:sz="0" w:space="0" w:color="auto"/>
            <w:bottom w:val="none" w:sz="0" w:space="0" w:color="auto"/>
            <w:right w:val="none" w:sz="0" w:space="0" w:color="auto"/>
          </w:divBdr>
        </w:div>
        <w:div w:id="1935017454">
          <w:marLeft w:val="0"/>
          <w:marRight w:val="0"/>
          <w:marTop w:val="0"/>
          <w:marBottom w:val="0"/>
          <w:divBdr>
            <w:top w:val="none" w:sz="0" w:space="0" w:color="auto"/>
            <w:left w:val="none" w:sz="0" w:space="0" w:color="auto"/>
            <w:bottom w:val="none" w:sz="0" w:space="0" w:color="auto"/>
            <w:right w:val="none" w:sz="0" w:space="0" w:color="auto"/>
          </w:divBdr>
        </w:div>
      </w:divsChild>
    </w:div>
    <w:div w:id="1219822016">
      <w:bodyDiv w:val="1"/>
      <w:marLeft w:val="0"/>
      <w:marRight w:val="0"/>
      <w:marTop w:val="0"/>
      <w:marBottom w:val="0"/>
      <w:divBdr>
        <w:top w:val="none" w:sz="0" w:space="0" w:color="auto"/>
        <w:left w:val="none" w:sz="0" w:space="0" w:color="auto"/>
        <w:bottom w:val="none" w:sz="0" w:space="0" w:color="auto"/>
        <w:right w:val="none" w:sz="0" w:space="0" w:color="auto"/>
      </w:divBdr>
      <w:divsChild>
        <w:div w:id="25445879">
          <w:marLeft w:val="0"/>
          <w:marRight w:val="0"/>
          <w:marTop w:val="0"/>
          <w:marBottom w:val="0"/>
          <w:divBdr>
            <w:top w:val="none" w:sz="0" w:space="0" w:color="auto"/>
            <w:left w:val="none" w:sz="0" w:space="0" w:color="auto"/>
            <w:bottom w:val="none" w:sz="0" w:space="0" w:color="auto"/>
            <w:right w:val="none" w:sz="0" w:space="0" w:color="auto"/>
          </w:divBdr>
        </w:div>
        <w:div w:id="631179544">
          <w:marLeft w:val="0"/>
          <w:marRight w:val="0"/>
          <w:marTop w:val="0"/>
          <w:marBottom w:val="0"/>
          <w:divBdr>
            <w:top w:val="none" w:sz="0" w:space="0" w:color="auto"/>
            <w:left w:val="none" w:sz="0" w:space="0" w:color="auto"/>
            <w:bottom w:val="none" w:sz="0" w:space="0" w:color="auto"/>
            <w:right w:val="none" w:sz="0" w:space="0" w:color="auto"/>
          </w:divBdr>
        </w:div>
        <w:div w:id="892160107">
          <w:marLeft w:val="0"/>
          <w:marRight w:val="0"/>
          <w:marTop w:val="0"/>
          <w:marBottom w:val="0"/>
          <w:divBdr>
            <w:top w:val="none" w:sz="0" w:space="0" w:color="auto"/>
            <w:left w:val="none" w:sz="0" w:space="0" w:color="auto"/>
            <w:bottom w:val="none" w:sz="0" w:space="0" w:color="auto"/>
            <w:right w:val="none" w:sz="0" w:space="0" w:color="auto"/>
          </w:divBdr>
        </w:div>
        <w:div w:id="1456099632">
          <w:marLeft w:val="0"/>
          <w:marRight w:val="0"/>
          <w:marTop w:val="0"/>
          <w:marBottom w:val="0"/>
          <w:divBdr>
            <w:top w:val="none" w:sz="0" w:space="0" w:color="auto"/>
            <w:left w:val="none" w:sz="0" w:space="0" w:color="auto"/>
            <w:bottom w:val="none" w:sz="0" w:space="0" w:color="auto"/>
            <w:right w:val="none" w:sz="0" w:space="0" w:color="auto"/>
          </w:divBdr>
        </w:div>
      </w:divsChild>
    </w:div>
    <w:div w:id="1330593150">
      <w:bodyDiv w:val="1"/>
      <w:marLeft w:val="0"/>
      <w:marRight w:val="0"/>
      <w:marTop w:val="0"/>
      <w:marBottom w:val="0"/>
      <w:divBdr>
        <w:top w:val="none" w:sz="0" w:space="0" w:color="auto"/>
        <w:left w:val="none" w:sz="0" w:space="0" w:color="auto"/>
        <w:bottom w:val="none" w:sz="0" w:space="0" w:color="auto"/>
        <w:right w:val="none" w:sz="0" w:space="0" w:color="auto"/>
      </w:divBdr>
    </w:div>
    <w:div w:id="1334914473">
      <w:bodyDiv w:val="1"/>
      <w:marLeft w:val="0"/>
      <w:marRight w:val="0"/>
      <w:marTop w:val="0"/>
      <w:marBottom w:val="0"/>
      <w:divBdr>
        <w:top w:val="none" w:sz="0" w:space="0" w:color="auto"/>
        <w:left w:val="none" w:sz="0" w:space="0" w:color="auto"/>
        <w:bottom w:val="none" w:sz="0" w:space="0" w:color="auto"/>
        <w:right w:val="none" w:sz="0" w:space="0" w:color="auto"/>
      </w:divBdr>
    </w:div>
    <w:div w:id="1337003642">
      <w:bodyDiv w:val="1"/>
      <w:marLeft w:val="0"/>
      <w:marRight w:val="0"/>
      <w:marTop w:val="0"/>
      <w:marBottom w:val="0"/>
      <w:divBdr>
        <w:top w:val="none" w:sz="0" w:space="0" w:color="auto"/>
        <w:left w:val="none" w:sz="0" w:space="0" w:color="auto"/>
        <w:bottom w:val="none" w:sz="0" w:space="0" w:color="auto"/>
        <w:right w:val="none" w:sz="0" w:space="0" w:color="auto"/>
      </w:divBdr>
    </w:div>
    <w:div w:id="1337151876">
      <w:bodyDiv w:val="1"/>
      <w:marLeft w:val="0"/>
      <w:marRight w:val="0"/>
      <w:marTop w:val="0"/>
      <w:marBottom w:val="0"/>
      <w:divBdr>
        <w:top w:val="none" w:sz="0" w:space="0" w:color="auto"/>
        <w:left w:val="none" w:sz="0" w:space="0" w:color="auto"/>
        <w:bottom w:val="none" w:sz="0" w:space="0" w:color="auto"/>
        <w:right w:val="none" w:sz="0" w:space="0" w:color="auto"/>
      </w:divBdr>
    </w:div>
    <w:div w:id="1339310961">
      <w:bodyDiv w:val="1"/>
      <w:marLeft w:val="0"/>
      <w:marRight w:val="0"/>
      <w:marTop w:val="0"/>
      <w:marBottom w:val="0"/>
      <w:divBdr>
        <w:top w:val="none" w:sz="0" w:space="0" w:color="auto"/>
        <w:left w:val="none" w:sz="0" w:space="0" w:color="auto"/>
        <w:bottom w:val="none" w:sz="0" w:space="0" w:color="auto"/>
        <w:right w:val="none" w:sz="0" w:space="0" w:color="auto"/>
      </w:divBdr>
    </w:div>
    <w:div w:id="1345596466">
      <w:bodyDiv w:val="1"/>
      <w:marLeft w:val="0"/>
      <w:marRight w:val="0"/>
      <w:marTop w:val="0"/>
      <w:marBottom w:val="0"/>
      <w:divBdr>
        <w:top w:val="none" w:sz="0" w:space="0" w:color="auto"/>
        <w:left w:val="none" w:sz="0" w:space="0" w:color="auto"/>
        <w:bottom w:val="none" w:sz="0" w:space="0" w:color="auto"/>
        <w:right w:val="none" w:sz="0" w:space="0" w:color="auto"/>
      </w:divBdr>
      <w:divsChild>
        <w:div w:id="2045593650">
          <w:marLeft w:val="0"/>
          <w:marRight w:val="0"/>
          <w:marTop w:val="0"/>
          <w:marBottom w:val="0"/>
          <w:divBdr>
            <w:top w:val="none" w:sz="0" w:space="0" w:color="auto"/>
            <w:left w:val="none" w:sz="0" w:space="0" w:color="auto"/>
            <w:bottom w:val="none" w:sz="0" w:space="0" w:color="auto"/>
            <w:right w:val="none" w:sz="0" w:space="0" w:color="auto"/>
          </w:divBdr>
        </w:div>
        <w:div w:id="1152790305">
          <w:marLeft w:val="0"/>
          <w:marRight w:val="0"/>
          <w:marTop w:val="0"/>
          <w:marBottom w:val="0"/>
          <w:divBdr>
            <w:top w:val="none" w:sz="0" w:space="0" w:color="auto"/>
            <w:left w:val="none" w:sz="0" w:space="0" w:color="auto"/>
            <w:bottom w:val="none" w:sz="0" w:space="0" w:color="auto"/>
            <w:right w:val="none" w:sz="0" w:space="0" w:color="auto"/>
          </w:divBdr>
        </w:div>
        <w:div w:id="599414603">
          <w:marLeft w:val="0"/>
          <w:marRight w:val="0"/>
          <w:marTop w:val="0"/>
          <w:marBottom w:val="0"/>
          <w:divBdr>
            <w:top w:val="none" w:sz="0" w:space="0" w:color="auto"/>
            <w:left w:val="none" w:sz="0" w:space="0" w:color="auto"/>
            <w:bottom w:val="none" w:sz="0" w:space="0" w:color="auto"/>
            <w:right w:val="none" w:sz="0" w:space="0" w:color="auto"/>
          </w:divBdr>
        </w:div>
        <w:div w:id="866018303">
          <w:marLeft w:val="0"/>
          <w:marRight w:val="0"/>
          <w:marTop w:val="0"/>
          <w:marBottom w:val="0"/>
          <w:divBdr>
            <w:top w:val="none" w:sz="0" w:space="0" w:color="auto"/>
            <w:left w:val="none" w:sz="0" w:space="0" w:color="auto"/>
            <w:bottom w:val="none" w:sz="0" w:space="0" w:color="auto"/>
            <w:right w:val="none" w:sz="0" w:space="0" w:color="auto"/>
          </w:divBdr>
        </w:div>
      </w:divsChild>
    </w:div>
    <w:div w:id="1374696069">
      <w:bodyDiv w:val="1"/>
      <w:marLeft w:val="0"/>
      <w:marRight w:val="0"/>
      <w:marTop w:val="0"/>
      <w:marBottom w:val="0"/>
      <w:divBdr>
        <w:top w:val="none" w:sz="0" w:space="0" w:color="auto"/>
        <w:left w:val="none" w:sz="0" w:space="0" w:color="auto"/>
        <w:bottom w:val="none" w:sz="0" w:space="0" w:color="auto"/>
        <w:right w:val="none" w:sz="0" w:space="0" w:color="auto"/>
      </w:divBdr>
    </w:div>
    <w:div w:id="1397895107">
      <w:bodyDiv w:val="1"/>
      <w:marLeft w:val="0"/>
      <w:marRight w:val="0"/>
      <w:marTop w:val="0"/>
      <w:marBottom w:val="0"/>
      <w:divBdr>
        <w:top w:val="none" w:sz="0" w:space="0" w:color="auto"/>
        <w:left w:val="none" w:sz="0" w:space="0" w:color="auto"/>
        <w:bottom w:val="none" w:sz="0" w:space="0" w:color="auto"/>
        <w:right w:val="none" w:sz="0" w:space="0" w:color="auto"/>
      </w:divBdr>
      <w:divsChild>
        <w:div w:id="1131555694">
          <w:marLeft w:val="0"/>
          <w:marRight w:val="0"/>
          <w:marTop w:val="0"/>
          <w:marBottom w:val="0"/>
          <w:divBdr>
            <w:top w:val="none" w:sz="0" w:space="0" w:color="auto"/>
            <w:left w:val="none" w:sz="0" w:space="0" w:color="auto"/>
            <w:bottom w:val="none" w:sz="0" w:space="0" w:color="auto"/>
            <w:right w:val="none" w:sz="0" w:space="0" w:color="auto"/>
          </w:divBdr>
          <w:divsChild>
            <w:div w:id="1910573959">
              <w:marLeft w:val="0"/>
              <w:marRight w:val="0"/>
              <w:marTop w:val="0"/>
              <w:marBottom w:val="0"/>
              <w:divBdr>
                <w:top w:val="none" w:sz="0" w:space="0" w:color="auto"/>
                <w:left w:val="none" w:sz="0" w:space="0" w:color="auto"/>
                <w:bottom w:val="none" w:sz="0" w:space="0" w:color="auto"/>
                <w:right w:val="none" w:sz="0" w:space="0" w:color="auto"/>
              </w:divBdr>
            </w:div>
          </w:divsChild>
        </w:div>
        <w:div w:id="2071884393">
          <w:marLeft w:val="0"/>
          <w:marRight w:val="0"/>
          <w:marTop w:val="0"/>
          <w:marBottom w:val="0"/>
          <w:divBdr>
            <w:top w:val="none" w:sz="0" w:space="0" w:color="auto"/>
            <w:left w:val="none" w:sz="0" w:space="0" w:color="auto"/>
            <w:bottom w:val="none" w:sz="0" w:space="0" w:color="auto"/>
            <w:right w:val="none" w:sz="0" w:space="0" w:color="auto"/>
          </w:divBdr>
          <w:divsChild>
            <w:div w:id="932934637">
              <w:marLeft w:val="0"/>
              <w:marRight w:val="0"/>
              <w:marTop w:val="0"/>
              <w:marBottom w:val="0"/>
              <w:divBdr>
                <w:top w:val="none" w:sz="0" w:space="0" w:color="auto"/>
                <w:left w:val="none" w:sz="0" w:space="0" w:color="auto"/>
                <w:bottom w:val="none" w:sz="0" w:space="0" w:color="auto"/>
                <w:right w:val="none" w:sz="0" w:space="0" w:color="auto"/>
              </w:divBdr>
            </w:div>
          </w:divsChild>
        </w:div>
        <w:div w:id="1690374013">
          <w:marLeft w:val="0"/>
          <w:marRight w:val="0"/>
          <w:marTop w:val="0"/>
          <w:marBottom w:val="0"/>
          <w:divBdr>
            <w:top w:val="none" w:sz="0" w:space="0" w:color="auto"/>
            <w:left w:val="none" w:sz="0" w:space="0" w:color="auto"/>
            <w:bottom w:val="none" w:sz="0" w:space="0" w:color="auto"/>
            <w:right w:val="none" w:sz="0" w:space="0" w:color="auto"/>
          </w:divBdr>
          <w:divsChild>
            <w:div w:id="1157528177">
              <w:marLeft w:val="0"/>
              <w:marRight w:val="0"/>
              <w:marTop w:val="0"/>
              <w:marBottom w:val="0"/>
              <w:divBdr>
                <w:top w:val="none" w:sz="0" w:space="0" w:color="auto"/>
                <w:left w:val="none" w:sz="0" w:space="0" w:color="auto"/>
                <w:bottom w:val="none" w:sz="0" w:space="0" w:color="auto"/>
                <w:right w:val="none" w:sz="0" w:space="0" w:color="auto"/>
              </w:divBdr>
            </w:div>
          </w:divsChild>
        </w:div>
        <w:div w:id="614865879">
          <w:marLeft w:val="0"/>
          <w:marRight w:val="0"/>
          <w:marTop w:val="0"/>
          <w:marBottom w:val="0"/>
          <w:divBdr>
            <w:top w:val="none" w:sz="0" w:space="0" w:color="auto"/>
            <w:left w:val="none" w:sz="0" w:space="0" w:color="auto"/>
            <w:bottom w:val="none" w:sz="0" w:space="0" w:color="auto"/>
            <w:right w:val="none" w:sz="0" w:space="0" w:color="auto"/>
          </w:divBdr>
          <w:divsChild>
            <w:div w:id="1106804385">
              <w:marLeft w:val="0"/>
              <w:marRight w:val="0"/>
              <w:marTop w:val="0"/>
              <w:marBottom w:val="0"/>
              <w:divBdr>
                <w:top w:val="none" w:sz="0" w:space="0" w:color="auto"/>
                <w:left w:val="none" w:sz="0" w:space="0" w:color="auto"/>
                <w:bottom w:val="none" w:sz="0" w:space="0" w:color="auto"/>
                <w:right w:val="none" w:sz="0" w:space="0" w:color="auto"/>
              </w:divBdr>
            </w:div>
          </w:divsChild>
        </w:div>
        <w:div w:id="1005790947">
          <w:marLeft w:val="0"/>
          <w:marRight w:val="0"/>
          <w:marTop w:val="0"/>
          <w:marBottom w:val="0"/>
          <w:divBdr>
            <w:top w:val="none" w:sz="0" w:space="0" w:color="auto"/>
            <w:left w:val="none" w:sz="0" w:space="0" w:color="auto"/>
            <w:bottom w:val="none" w:sz="0" w:space="0" w:color="auto"/>
            <w:right w:val="none" w:sz="0" w:space="0" w:color="auto"/>
          </w:divBdr>
          <w:divsChild>
            <w:div w:id="367265991">
              <w:marLeft w:val="0"/>
              <w:marRight w:val="0"/>
              <w:marTop w:val="0"/>
              <w:marBottom w:val="0"/>
              <w:divBdr>
                <w:top w:val="none" w:sz="0" w:space="0" w:color="auto"/>
                <w:left w:val="none" w:sz="0" w:space="0" w:color="auto"/>
                <w:bottom w:val="none" w:sz="0" w:space="0" w:color="auto"/>
                <w:right w:val="none" w:sz="0" w:space="0" w:color="auto"/>
              </w:divBdr>
            </w:div>
          </w:divsChild>
        </w:div>
        <w:div w:id="1950700207">
          <w:marLeft w:val="0"/>
          <w:marRight w:val="0"/>
          <w:marTop w:val="0"/>
          <w:marBottom w:val="0"/>
          <w:divBdr>
            <w:top w:val="none" w:sz="0" w:space="0" w:color="auto"/>
            <w:left w:val="none" w:sz="0" w:space="0" w:color="auto"/>
            <w:bottom w:val="none" w:sz="0" w:space="0" w:color="auto"/>
            <w:right w:val="none" w:sz="0" w:space="0" w:color="auto"/>
          </w:divBdr>
          <w:divsChild>
            <w:div w:id="1456799970">
              <w:marLeft w:val="0"/>
              <w:marRight w:val="0"/>
              <w:marTop w:val="0"/>
              <w:marBottom w:val="0"/>
              <w:divBdr>
                <w:top w:val="none" w:sz="0" w:space="0" w:color="auto"/>
                <w:left w:val="none" w:sz="0" w:space="0" w:color="auto"/>
                <w:bottom w:val="none" w:sz="0" w:space="0" w:color="auto"/>
                <w:right w:val="none" w:sz="0" w:space="0" w:color="auto"/>
              </w:divBdr>
            </w:div>
          </w:divsChild>
        </w:div>
        <w:div w:id="1793208226">
          <w:marLeft w:val="0"/>
          <w:marRight w:val="0"/>
          <w:marTop w:val="0"/>
          <w:marBottom w:val="0"/>
          <w:divBdr>
            <w:top w:val="none" w:sz="0" w:space="0" w:color="auto"/>
            <w:left w:val="none" w:sz="0" w:space="0" w:color="auto"/>
            <w:bottom w:val="none" w:sz="0" w:space="0" w:color="auto"/>
            <w:right w:val="none" w:sz="0" w:space="0" w:color="auto"/>
          </w:divBdr>
          <w:divsChild>
            <w:div w:id="679235919">
              <w:marLeft w:val="0"/>
              <w:marRight w:val="0"/>
              <w:marTop w:val="0"/>
              <w:marBottom w:val="0"/>
              <w:divBdr>
                <w:top w:val="none" w:sz="0" w:space="0" w:color="auto"/>
                <w:left w:val="none" w:sz="0" w:space="0" w:color="auto"/>
                <w:bottom w:val="none" w:sz="0" w:space="0" w:color="auto"/>
                <w:right w:val="none" w:sz="0" w:space="0" w:color="auto"/>
              </w:divBdr>
            </w:div>
          </w:divsChild>
        </w:div>
        <w:div w:id="877935143">
          <w:marLeft w:val="0"/>
          <w:marRight w:val="0"/>
          <w:marTop w:val="0"/>
          <w:marBottom w:val="0"/>
          <w:divBdr>
            <w:top w:val="none" w:sz="0" w:space="0" w:color="auto"/>
            <w:left w:val="none" w:sz="0" w:space="0" w:color="auto"/>
            <w:bottom w:val="none" w:sz="0" w:space="0" w:color="auto"/>
            <w:right w:val="none" w:sz="0" w:space="0" w:color="auto"/>
          </w:divBdr>
          <w:divsChild>
            <w:div w:id="13465650">
              <w:marLeft w:val="0"/>
              <w:marRight w:val="0"/>
              <w:marTop w:val="0"/>
              <w:marBottom w:val="0"/>
              <w:divBdr>
                <w:top w:val="none" w:sz="0" w:space="0" w:color="auto"/>
                <w:left w:val="none" w:sz="0" w:space="0" w:color="auto"/>
                <w:bottom w:val="none" w:sz="0" w:space="0" w:color="auto"/>
                <w:right w:val="none" w:sz="0" w:space="0" w:color="auto"/>
              </w:divBdr>
            </w:div>
          </w:divsChild>
        </w:div>
        <w:div w:id="991177227">
          <w:marLeft w:val="0"/>
          <w:marRight w:val="0"/>
          <w:marTop w:val="0"/>
          <w:marBottom w:val="0"/>
          <w:divBdr>
            <w:top w:val="none" w:sz="0" w:space="0" w:color="auto"/>
            <w:left w:val="none" w:sz="0" w:space="0" w:color="auto"/>
            <w:bottom w:val="none" w:sz="0" w:space="0" w:color="auto"/>
            <w:right w:val="none" w:sz="0" w:space="0" w:color="auto"/>
          </w:divBdr>
          <w:divsChild>
            <w:div w:id="2005888122">
              <w:marLeft w:val="0"/>
              <w:marRight w:val="0"/>
              <w:marTop w:val="0"/>
              <w:marBottom w:val="0"/>
              <w:divBdr>
                <w:top w:val="none" w:sz="0" w:space="0" w:color="auto"/>
                <w:left w:val="none" w:sz="0" w:space="0" w:color="auto"/>
                <w:bottom w:val="none" w:sz="0" w:space="0" w:color="auto"/>
                <w:right w:val="none" w:sz="0" w:space="0" w:color="auto"/>
              </w:divBdr>
            </w:div>
          </w:divsChild>
        </w:div>
        <w:div w:id="2061511484">
          <w:marLeft w:val="0"/>
          <w:marRight w:val="0"/>
          <w:marTop w:val="0"/>
          <w:marBottom w:val="0"/>
          <w:divBdr>
            <w:top w:val="none" w:sz="0" w:space="0" w:color="auto"/>
            <w:left w:val="none" w:sz="0" w:space="0" w:color="auto"/>
            <w:bottom w:val="none" w:sz="0" w:space="0" w:color="auto"/>
            <w:right w:val="none" w:sz="0" w:space="0" w:color="auto"/>
          </w:divBdr>
          <w:divsChild>
            <w:div w:id="181629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16343">
      <w:bodyDiv w:val="1"/>
      <w:marLeft w:val="0"/>
      <w:marRight w:val="0"/>
      <w:marTop w:val="0"/>
      <w:marBottom w:val="0"/>
      <w:divBdr>
        <w:top w:val="none" w:sz="0" w:space="0" w:color="auto"/>
        <w:left w:val="none" w:sz="0" w:space="0" w:color="auto"/>
        <w:bottom w:val="none" w:sz="0" w:space="0" w:color="auto"/>
        <w:right w:val="none" w:sz="0" w:space="0" w:color="auto"/>
      </w:divBdr>
    </w:div>
    <w:div w:id="1420830622">
      <w:bodyDiv w:val="1"/>
      <w:marLeft w:val="0"/>
      <w:marRight w:val="0"/>
      <w:marTop w:val="0"/>
      <w:marBottom w:val="0"/>
      <w:divBdr>
        <w:top w:val="none" w:sz="0" w:space="0" w:color="auto"/>
        <w:left w:val="none" w:sz="0" w:space="0" w:color="auto"/>
        <w:bottom w:val="none" w:sz="0" w:space="0" w:color="auto"/>
        <w:right w:val="none" w:sz="0" w:space="0" w:color="auto"/>
      </w:divBdr>
    </w:div>
    <w:div w:id="1474298633">
      <w:bodyDiv w:val="1"/>
      <w:marLeft w:val="0"/>
      <w:marRight w:val="0"/>
      <w:marTop w:val="0"/>
      <w:marBottom w:val="0"/>
      <w:divBdr>
        <w:top w:val="none" w:sz="0" w:space="0" w:color="auto"/>
        <w:left w:val="none" w:sz="0" w:space="0" w:color="auto"/>
        <w:bottom w:val="none" w:sz="0" w:space="0" w:color="auto"/>
        <w:right w:val="none" w:sz="0" w:space="0" w:color="auto"/>
      </w:divBdr>
    </w:div>
    <w:div w:id="1501502055">
      <w:bodyDiv w:val="1"/>
      <w:marLeft w:val="0"/>
      <w:marRight w:val="0"/>
      <w:marTop w:val="0"/>
      <w:marBottom w:val="0"/>
      <w:divBdr>
        <w:top w:val="none" w:sz="0" w:space="0" w:color="auto"/>
        <w:left w:val="none" w:sz="0" w:space="0" w:color="auto"/>
        <w:bottom w:val="none" w:sz="0" w:space="0" w:color="auto"/>
        <w:right w:val="none" w:sz="0" w:space="0" w:color="auto"/>
      </w:divBdr>
    </w:div>
    <w:div w:id="1501853438">
      <w:bodyDiv w:val="1"/>
      <w:marLeft w:val="0"/>
      <w:marRight w:val="0"/>
      <w:marTop w:val="0"/>
      <w:marBottom w:val="0"/>
      <w:divBdr>
        <w:top w:val="none" w:sz="0" w:space="0" w:color="auto"/>
        <w:left w:val="none" w:sz="0" w:space="0" w:color="auto"/>
        <w:bottom w:val="none" w:sz="0" w:space="0" w:color="auto"/>
        <w:right w:val="none" w:sz="0" w:space="0" w:color="auto"/>
      </w:divBdr>
    </w:div>
    <w:div w:id="1507478346">
      <w:bodyDiv w:val="1"/>
      <w:marLeft w:val="0"/>
      <w:marRight w:val="0"/>
      <w:marTop w:val="0"/>
      <w:marBottom w:val="0"/>
      <w:divBdr>
        <w:top w:val="none" w:sz="0" w:space="0" w:color="auto"/>
        <w:left w:val="none" w:sz="0" w:space="0" w:color="auto"/>
        <w:bottom w:val="none" w:sz="0" w:space="0" w:color="auto"/>
        <w:right w:val="none" w:sz="0" w:space="0" w:color="auto"/>
      </w:divBdr>
    </w:div>
    <w:div w:id="1526334116">
      <w:bodyDiv w:val="1"/>
      <w:marLeft w:val="0"/>
      <w:marRight w:val="0"/>
      <w:marTop w:val="0"/>
      <w:marBottom w:val="0"/>
      <w:divBdr>
        <w:top w:val="none" w:sz="0" w:space="0" w:color="auto"/>
        <w:left w:val="none" w:sz="0" w:space="0" w:color="auto"/>
        <w:bottom w:val="none" w:sz="0" w:space="0" w:color="auto"/>
        <w:right w:val="none" w:sz="0" w:space="0" w:color="auto"/>
      </w:divBdr>
    </w:div>
    <w:div w:id="1588729133">
      <w:bodyDiv w:val="1"/>
      <w:marLeft w:val="0"/>
      <w:marRight w:val="0"/>
      <w:marTop w:val="0"/>
      <w:marBottom w:val="0"/>
      <w:divBdr>
        <w:top w:val="none" w:sz="0" w:space="0" w:color="auto"/>
        <w:left w:val="none" w:sz="0" w:space="0" w:color="auto"/>
        <w:bottom w:val="none" w:sz="0" w:space="0" w:color="auto"/>
        <w:right w:val="none" w:sz="0" w:space="0" w:color="auto"/>
      </w:divBdr>
    </w:div>
    <w:div w:id="1588809307">
      <w:bodyDiv w:val="1"/>
      <w:marLeft w:val="0"/>
      <w:marRight w:val="0"/>
      <w:marTop w:val="0"/>
      <w:marBottom w:val="0"/>
      <w:divBdr>
        <w:top w:val="none" w:sz="0" w:space="0" w:color="auto"/>
        <w:left w:val="none" w:sz="0" w:space="0" w:color="auto"/>
        <w:bottom w:val="none" w:sz="0" w:space="0" w:color="auto"/>
        <w:right w:val="none" w:sz="0" w:space="0" w:color="auto"/>
      </w:divBdr>
    </w:div>
    <w:div w:id="1631399775">
      <w:bodyDiv w:val="1"/>
      <w:marLeft w:val="0"/>
      <w:marRight w:val="0"/>
      <w:marTop w:val="0"/>
      <w:marBottom w:val="0"/>
      <w:divBdr>
        <w:top w:val="none" w:sz="0" w:space="0" w:color="auto"/>
        <w:left w:val="none" w:sz="0" w:space="0" w:color="auto"/>
        <w:bottom w:val="none" w:sz="0" w:space="0" w:color="auto"/>
        <w:right w:val="none" w:sz="0" w:space="0" w:color="auto"/>
      </w:divBdr>
    </w:div>
    <w:div w:id="1665625621">
      <w:bodyDiv w:val="1"/>
      <w:marLeft w:val="0"/>
      <w:marRight w:val="0"/>
      <w:marTop w:val="0"/>
      <w:marBottom w:val="0"/>
      <w:divBdr>
        <w:top w:val="none" w:sz="0" w:space="0" w:color="auto"/>
        <w:left w:val="none" w:sz="0" w:space="0" w:color="auto"/>
        <w:bottom w:val="none" w:sz="0" w:space="0" w:color="auto"/>
        <w:right w:val="none" w:sz="0" w:space="0" w:color="auto"/>
      </w:divBdr>
    </w:div>
    <w:div w:id="1705593090">
      <w:bodyDiv w:val="1"/>
      <w:marLeft w:val="0"/>
      <w:marRight w:val="0"/>
      <w:marTop w:val="0"/>
      <w:marBottom w:val="0"/>
      <w:divBdr>
        <w:top w:val="none" w:sz="0" w:space="0" w:color="auto"/>
        <w:left w:val="none" w:sz="0" w:space="0" w:color="auto"/>
        <w:bottom w:val="none" w:sz="0" w:space="0" w:color="auto"/>
        <w:right w:val="none" w:sz="0" w:space="0" w:color="auto"/>
      </w:divBdr>
    </w:div>
    <w:div w:id="1706518472">
      <w:bodyDiv w:val="1"/>
      <w:marLeft w:val="0"/>
      <w:marRight w:val="0"/>
      <w:marTop w:val="0"/>
      <w:marBottom w:val="0"/>
      <w:divBdr>
        <w:top w:val="none" w:sz="0" w:space="0" w:color="auto"/>
        <w:left w:val="none" w:sz="0" w:space="0" w:color="auto"/>
        <w:bottom w:val="none" w:sz="0" w:space="0" w:color="auto"/>
        <w:right w:val="none" w:sz="0" w:space="0" w:color="auto"/>
      </w:divBdr>
    </w:div>
    <w:div w:id="1723601688">
      <w:bodyDiv w:val="1"/>
      <w:marLeft w:val="0"/>
      <w:marRight w:val="0"/>
      <w:marTop w:val="0"/>
      <w:marBottom w:val="0"/>
      <w:divBdr>
        <w:top w:val="none" w:sz="0" w:space="0" w:color="auto"/>
        <w:left w:val="none" w:sz="0" w:space="0" w:color="auto"/>
        <w:bottom w:val="none" w:sz="0" w:space="0" w:color="auto"/>
        <w:right w:val="none" w:sz="0" w:space="0" w:color="auto"/>
      </w:divBdr>
      <w:divsChild>
        <w:div w:id="1082987491">
          <w:marLeft w:val="0"/>
          <w:marRight w:val="0"/>
          <w:marTop w:val="0"/>
          <w:marBottom w:val="0"/>
          <w:divBdr>
            <w:top w:val="none" w:sz="0" w:space="0" w:color="auto"/>
            <w:left w:val="none" w:sz="0" w:space="0" w:color="auto"/>
            <w:bottom w:val="none" w:sz="0" w:space="0" w:color="auto"/>
            <w:right w:val="none" w:sz="0" w:space="0" w:color="auto"/>
          </w:divBdr>
          <w:divsChild>
            <w:div w:id="1080518698">
              <w:marLeft w:val="0"/>
              <w:marRight w:val="0"/>
              <w:marTop w:val="0"/>
              <w:marBottom w:val="0"/>
              <w:divBdr>
                <w:top w:val="none" w:sz="0" w:space="0" w:color="auto"/>
                <w:left w:val="none" w:sz="0" w:space="0" w:color="auto"/>
                <w:bottom w:val="none" w:sz="0" w:space="0" w:color="auto"/>
                <w:right w:val="none" w:sz="0" w:space="0" w:color="auto"/>
              </w:divBdr>
            </w:div>
          </w:divsChild>
        </w:div>
        <w:div w:id="1819762463">
          <w:marLeft w:val="0"/>
          <w:marRight w:val="0"/>
          <w:marTop w:val="0"/>
          <w:marBottom w:val="0"/>
          <w:divBdr>
            <w:top w:val="none" w:sz="0" w:space="0" w:color="auto"/>
            <w:left w:val="none" w:sz="0" w:space="0" w:color="auto"/>
            <w:bottom w:val="none" w:sz="0" w:space="0" w:color="auto"/>
            <w:right w:val="none" w:sz="0" w:space="0" w:color="auto"/>
          </w:divBdr>
          <w:divsChild>
            <w:div w:id="207375682">
              <w:marLeft w:val="0"/>
              <w:marRight w:val="0"/>
              <w:marTop w:val="0"/>
              <w:marBottom w:val="0"/>
              <w:divBdr>
                <w:top w:val="none" w:sz="0" w:space="0" w:color="auto"/>
                <w:left w:val="none" w:sz="0" w:space="0" w:color="auto"/>
                <w:bottom w:val="none" w:sz="0" w:space="0" w:color="auto"/>
                <w:right w:val="none" w:sz="0" w:space="0" w:color="auto"/>
              </w:divBdr>
            </w:div>
          </w:divsChild>
        </w:div>
        <w:div w:id="906693591">
          <w:marLeft w:val="0"/>
          <w:marRight w:val="0"/>
          <w:marTop w:val="0"/>
          <w:marBottom w:val="0"/>
          <w:divBdr>
            <w:top w:val="none" w:sz="0" w:space="0" w:color="auto"/>
            <w:left w:val="none" w:sz="0" w:space="0" w:color="auto"/>
            <w:bottom w:val="none" w:sz="0" w:space="0" w:color="auto"/>
            <w:right w:val="none" w:sz="0" w:space="0" w:color="auto"/>
          </w:divBdr>
          <w:divsChild>
            <w:div w:id="982319175">
              <w:marLeft w:val="0"/>
              <w:marRight w:val="0"/>
              <w:marTop w:val="0"/>
              <w:marBottom w:val="0"/>
              <w:divBdr>
                <w:top w:val="none" w:sz="0" w:space="0" w:color="auto"/>
                <w:left w:val="none" w:sz="0" w:space="0" w:color="auto"/>
                <w:bottom w:val="none" w:sz="0" w:space="0" w:color="auto"/>
                <w:right w:val="none" w:sz="0" w:space="0" w:color="auto"/>
              </w:divBdr>
            </w:div>
          </w:divsChild>
        </w:div>
        <w:div w:id="2013531452">
          <w:marLeft w:val="0"/>
          <w:marRight w:val="0"/>
          <w:marTop w:val="0"/>
          <w:marBottom w:val="0"/>
          <w:divBdr>
            <w:top w:val="none" w:sz="0" w:space="0" w:color="auto"/>
            <w:left w:val="none" w:sz="0" w:space="0" w:color="auto"/>
            <w:bottom w:val="none" w:sz="0" w:space="0" w:color="auto"/>
            <w:right w:val="none" w:sz="0" w:space="0" w:color="auto"/>
          </w:divBdr>
          <w:divsChild>
            <w:div w:id="1387991678">
              <w:marLeft w:val="0"/>
              <w:marRight w:val="0"/>
              <w:marTop w:val="0"/>
              <w:marBottom w:val="0"/>
              <w:divBdr>
                <w:top w:val="none" w:sz="0" w:space="0" w:color="auto"/>
                <w:left w:val="none" w:sz="0" w:space="0" w:color="auto"/>
                <w:bottom w:val="none" w:sz="0" w:space="0" w:color="auto"/>
                <w:right w:val="none" w:sz="0" w:space="0" w:color="auto"/>
              </w:divBdr>
            </w:div>
          </w:divsChild>
        </w:div>
        <w:div w:id="1409157609">
          <w:marLeft w:val="0"/>
          <w:marRight w:val="0"/>
          <w:marTop w:val="0"/>
          <w:marBottom w:val="0"/>
          <w:divBdr>
            <w:top w:val="none" w:sz="0" w:space="0" w:color="auto"/>
            <w:left w:val="none" w:sz="0" w:space="0" w:color="auto"/>
            <w:bottom w:val="none" w:sz="0" w:space="0" w:color="auto"/>
            <w:right w:val="none" w:sz="0" w:space="0" w:color="auto"/>
          </w:divBdr>
          <w:divsChild>
            <w:div w:id="857616479">
              <w:marLeft w:val="0"/>
              <w:marRight w:val="0"/>
              <w:marTop w:val="0"/>
              <w:marBottom w:val="0"/>
              <w:divBdr>
                <w:top w:val="none" w:sz="0" w:space="0" w:color="auto"/>
                <w:left w:val="none" w:sz="0" w:space="0" w:color="auto"/>
                <w:bottom w:val="none" w:sz="0" w:space="0" w:color="auto"/>
                <w:right w:val="none" w:sz="0" w:space="0" w:color="auto"/>
              </w:divBdr>
            </w:div>
          </w:divsChild>
        </w:div>
        <w:div w:id="1494296202">
          <w:marLeft w:val="0"/>
          <w:marRight w:val="0"/>
          <w:marTop w:val="0"/>
          <w:marBottom w:val="0"/>
          <w:divBdr>
            <w:top w:val="none" w:sz="0" w:space="0" w:color="auto"/>
            <w:left w:val="none" w:sz="0" w:space="0" w:color="auto"/>
            <w:bottom w:val="none" w:sz="0" w:space="0" w:color="auto"/>
            <w:right w:val="none" w:sz="0" w:space="0" w:color="auto"/>
          </w:divBdr>
          <w:divsChild>
            <w:div w:id="1089034609">
              <w:marLeft w:val="0"/>
              <w:marRight w:val="0"/>
              <w:marTop w:val="0"/>
              <w:marBottom w:val="0"/>
              <w:divBdr>
                <w:top w:val="none" w:sz="0" w:space="0" w:color="auto"/>
                <w:left w:val="none" w:sz="0" w:space="0" w:color="auto"/>
                <w:bottom w:val="none" w:sz="0" w:space="0" w:color="auto"/>
                <w:right w:val="none" w:sz="0" w:space="0" w:color="auto"/>
              </w:divBdr>
            </w:div>
          </w:divsChild>
        </w:div>
        <w:div w:id="1462923248">
          <w:marLeft w:val="0"/>
          <w:marRight w:val="0"/>
          <w:marTop w:val="0"/>
          <w:marBottom w:val="0"/>
          <w:divBdr>
            <w:top w:val="none" w:sz="0" w:space="0" w:color="auto"/>
            <w:left w:val="none" w:sz="0" w:space="0" w:color="auto"/>
            <w:bottom w:val="none" w:sz="0" w:space="0" w:color="auto"/>
            <w:right w:val="none" w:sz="0" w:space="0" w:color="auto"/>
          </w:divBdr>
          <w:divsChild>
            <w:div w:id="145703609">
              <w:marLeft w:val="0"/>
              <w:marRight w:val="0"/>
              <w:marTop w:val="0"/>
              <w:marBottom w:val="0"/>
              <w:divBdr>
                <w:top w:val="none" w:sz="0" w:space="0" w:color="auto"/>
                <w:left w:val="none" w:sz="0" w:space="0" w:color="auto"/>
                <w:bottom w:val="none" w:sz="0" w:space="0" w:color="auto"/>
                <w:right w:val="none" w:sz="0" w:space="0" w:color="auto"/>
              </w:divBdr>
            </w:div>
          </w:divsChild>
        </w:div>
        <w:div w:id="786774237">
          <w:marLeft w:val="0"/>
          <w:marRight w:val="0"/>
          <w:marTop w:val="0"/>
          <w:marBottom w:val="0"/>
          <w:divBdr>
            <w:top w:val="none" w:sz="0" w:space="0" w:color="auto"/>
            <w:left w:val="none" w:sz="0" w:space="0" w:color="auto"/>
            <w:bottom w:val="none" w:sz="0" w:space="0" w:color="auto"/>
            <w:right w:val="none" w:sz="0" w:space="0" w:color="auto"/>
          </w:divBdr>
          <w:divsChild>
            <w:div w:id="2083673018">
              <w:marLeft w:val="0"/>
              <w:marRight w:val="0"/>
              <w:marTop w:val="0"/>
              <w:marBottom w:val="0"/>
              <w:divBdr>
                <w:top w:val="none" w:sz="0" w:space="0" w:color="auto"/>
                <w:left w:val="none" w:sz="0" w:space="0" w:color="auto"/>
                <w:bottom w:val="none" w:sz="0" w:space="0" w:color="auto"/>
                <w:right w:val="none" w:sz="0" w:space="0" w:color="auto"/>
              </w:divBdr>
            </w:div>
          </w:divsChild>
        </w:div>
        <w:div w:id="572739668">
          <w:marLeft w:val="0"/>
          <w:marRight w:val="0"/>
          <w:marTop w:val="0"/>
          <w:marBottom w:val="0"/>
          <w:divBdr>
            <w:top w:val="none" w:sz="0" w:space="0" w:color="auto"/>
            <w:left w:val="none" w:sz="0" w:space="0" w:color="auto"/>
            <w:bottom w:val="none" w:sz="0" w:space="0" w:color="auto"/>
            <w:right w:val="none" w:sz="0" w:space="0" w:color="auto"/>
          </w:divBdr>
          <w:divsChild>
            <w:div w:id="395779905">
              <w:marLeft w:val="0"/>
              <w:marRight w:val="0"/>
              <w:marTop w:val="0"/>
              <w:marBottom w:val="0"/>
              <w:divBdr>
                <w:top w:val="none" w:sz="0" w:space="0" w:color="auto"/>
                <w:left w:val="none" w:sz="0" w:space="0" w:color="auto"/>
                <w:bottom w:val="none" w:sz="0" w:space="0" w:color="auto"/>
                <w:right w:val="none" w:sz="0" w:space="0" w:color="auto"/>
              </w:divBdr>
            </w:div>
          </w:divsChild>
        </w:div>
        <w:div w:id="44183798">
          <w:marLeft w:val="0"/>
          <w:marRight w:val="0"/>
          <w:marTop w:val="0"/>
          <w:marBottom w:val="0"/>
          <w:divBdr>
            <w:top w:val="none" w:sz="0" w:space="0" w:color="auto"/>
            <w:left w:val="none" w:sz="0" w:space="0" w:color="auto"/>
            <w:bottom w:val="none" w:sz="0" w:space="0" w:color="auto"/>
            <w:right w:val="none" w:sz="0" w:space="0" w:color="auto"/>
          </w:divBdr>
          <w:divsChild>
            <w:div w:id="1327515082">
              <w:marLeft w:val="0"/>
              <w:marRight w:val="0"/>
              <w:marTop w:val="0"/>
              <w:marBottom w:val="0"/>
              <w:divBdr>
                <w:top w:val="none" w:sz="0" w:space="0" w:color="auto"/>
                <w:left w:val="none" w:sz="0" w:space="0" w:color="auto"/>
                <w:bottom w:val="none" w:sz="0" w:space="0" w:color="auto"/>
                <w:right w:val="none" w:sz="0" w:space="0" w:color="auto"/>
              </w:divBdr>
            </w:div>
          </w:divsChild>
        </w:div>
        <w:div w:id="1861359710">
          <w:marLeft w:val="0"/>
          <w:marRight w:val="0"/>
          <w:marTop w:val="0"/>
          <w:marBottom w:val="0"/>
          <w:divBdr>
            <w:top w:val="none" w:sz="0" w:space="0" w:color="auto"/>
            <w:left w:val="none" w:sz="0" w:space="0" w:color="auto"/>
            <w:bottom w:val="none" w:sz="0" w:space="0" w:color="auto"/>
            <w:right w:val="none" w:sz="0" w:space="0" w:color="auto"/>
          </w:divBdr>
          <w:divsChild>
            <w:div w:id="1499542951">
              <w:marLeft w:val="0"/>
              <w:marRight w:val="0"/>
              <w:marTop w:val="0"/>
              <w:marBottom w:val="0"/>
              <w:divBdr>
                <w:top w:val="none" w:sz="0" w:space="0" w:color="auto"/>
                <w:left w:val="none" w:sz="0" w:space="0" w:color="auto"/>
                <w:bottom w:val="none" w:sz="0" w:space="0" w:color="auto"/>
                <w:right w:val="none" w:sz="0" w:space="0" w:color="auto"/>
              </w:divBdr>
            </w:div>
          </w:divsChild>
        </w:div>
        <w:div w:id="1186677022">
          <w:marLeft w:val="0"/>
          <w:marRight w:val="0"/>
          <w:marTop w:val="0"/>
          <w:marBottom w:val="0"/>
          <w:divBdr>
            <w:top w:val="none" w:sz="0" w:space="0" w:color="auto"/>
            <w:left w:val="none" w:sz="0" w:space="0" w:color="auto"/>
            <w:bottom w:val="none" w:sz="0" w:space="0" w:color="auto"/>
            <w:right w:val="none" w:sz="0" w:space="0" w:color="auto"/>
          </w:divBdr>
          <w:divsChild>
            <w:div w:id="1340231861">
              <w:marLeft w:val="0"/>
              <w:marRight w:val="0"/>
              <w:marTop w:val="0"/>
              <w:marBottom w:val="0"/>
              <w:divBdr>
                <w:top w:val="none" w:sz="0" w:space="0" w:color="auto"/>
                <w:left w:val="none" w:sz="0" w:space="0" w:color="auto"/>
                <w:bottom w:val="none" w:sz="0" w:space="0" w:color="auto"/>
                <w:right w:val="none" w:sz="0" w:space="0" w:color="auto"/>
              </w:divBdr>
            </w:div>
          </w:divsChild>
        </w:div>
        <w:div w:id="93675598">
          <w:marLeft w:val="0"/>
          <w:marRight w:val="0"/>
          <w:marTop w:val="0"/>
          <w:marBottom w:val="0"/>
          <w:divBdr>
            <w:top w:val="none" w:sz="0" w:space="0" w:color="auto"/>
            <w:left w:val="none" w:sz="0" w:space="0" w:color="auto"/>
            <w:bottom w:val="none" w:sz="0" w:space="0" w:color="auto"/>
            <w:right w:val="none" w:sz="0" w:space="0" w:color="auto"/>
          </w:divBdr>
          <w:divsChild>
            <w:div w:id="967204377">
              <w:marLeft w:val="0"/>
              <w:marRight w:val="0"/>
              <w:marTop w:val="0"/>
              <w:marBottom w:val="0"/>
              <w:divBdr>
                <w:top w:val="none" w:sz="0" w:space="0" w:color="auto"/>
                <w:left w:val="none" w:sz="0" w:space="0" w:color="auto"/>
                <w:bottom w:val="none" w:sz="0" w:space="0" w:color="auto"/>
                <w:right w:val="none" w:sz="0" w:space="0" w:color="auto"/>
              </w:divBdr>
            </w:div>
          </w:divsChild>
        </w:div>
        <w:div w:id="233901027">
          <w:marLeft w:val="0"/>
          <w:marRight w:val="0"/>
          <w:marTop w:val="0"/>
          <w:marBottom w:val="0"/>
          <w:divBdr>
            <w:top w:val="none" w:sz="0" w:space="0" w:color="auto"/>
            <w:left w:val="none" w:sz="0" w:space="0" w:color="auto"/>
            <w:bottom w:val="none" w:sz="0" w:space="0" w:color="auto"/>
            <w:right w:val="none" w:sz="0" w:space="0" w:color="auto"/>
          </w:divBdr>
          <w:divsChild>
            <w:div w:id="987901899">
              <w:marLeft w:val="0"/>
              <w:marRight w:val="0"/>
              <w:marTop w:val="0"/>
              <w:marBottom w:val="0"/>
              <w:divBdr>
                <w:top w:val="none" w:sz="0" w:space="0" w:color="auto"/>
                <w:left w:val="none" w:sz="0" w:space="0" w:color="auto"/>
                <w:bottom w:val="none" w:sz="0" w:space="0" w:color="auto"/>
                <w:right w:val="none" w:sz="0" w:space="0" w:color="auto"/>
              </w:divBdr>
            </w:div>
          </w:divsChild>
        </w:div>
        <w:div w:id="1829516233">
          <w:marLeft w:val="0"/>
          <w:marRight w:val="0"/>
          <w:marTop w:val="0"/>
          <w:marBottom w:val="0"/>
          <w:divBdr>
            <w:top w:val="none" w:sz="0" w:space="0" w:color="auto"/>
            <w:left w:val="none" w:sz="0" w:space="0" w:color="auto"/>
            <w:bottom w:val="none" w:sz="0" w:space="0" w:color="auto"/>
            <w:right w:val="none" w:sz="0" w:space="0" w:color="auto"/>
          </w:divBdr>
          <w:divsChild>
            <w:div w:id="78258902">
              <w:marLeft w:val="0"/>
              <w:marRight w:val="0"/>
              <w:marTop w:val="0"/>
              <w:marBottom w:val="0"/>
              <w:divBdr>
                <w:top w:val="none" w:sz="0" w:space="0" w:color="auto"/>
                <w:left w:val="none" w:sz="0" w:space="0" w:color="auto"/>
                <w:bottom w:val="none" w:sz="0" w:space="0" w:color="auto"/>
                <w:right w:val="none" w:sz="0" w:space="0" w:color="auto"/>
              </w:divBdr>
            </w:div>
          </w:divsChild>
        </w:div>
        <w:div w:id="1246837463">
          <w:marLeft w:val="0"/>
          <w:marRight w:val="0"/>
          <w:marTop w:val="0"/>
          <w:marBottom w:val="0"/>
          <w:divBdr>
            <w:top w:val="none" w:sz="0" w:space="0" w:color="auto"/>
            <w:left w:val="none" w:sz="0" w:space="0" w:color="auto"/>
            <w:bottom w:val="none" w:sz="0" w:space="0" w:color="auto"/>
            <w:right w:val="none" w:sz="0" w:space="0" w:color="auto"/>
          </w:divBdr>
          <w:divsChild>
            <w:div w:id="1308245842">
              <w:marLeft w:val="0"/>
              <w:marRight w:val="0"/>
              <w:marTop w:val="0"/>
              <w:marBottom w:val="0"/>
              <w:divBdr>
                <w:top w:val="none" w:sz="0" w:space="0" w:color="auto"/>
                <w:left w:val="none" w:sz="0" w:space="0" w:color="auto"/>
                <w:bottom w:val="none" w:sz="0" w:space="0" w:color="auto"/>
                <w:right w:val="none" w:sz="0" w:space="0" w:color="auto"/>
              </w:divBdr>
            </w:div>
          </w:divsChild>
        </w:div>
        <w:div w:id="1079865471">
          <w:marLeft w:val="0"/>
          <w:marRight w:val="0"/>
          <w:marTop w:val="0"/>
          <w:marBottom w:val="0"/>
          <w:divBdr>
            <w:top w:val="none" w:sz="0" w:space="0" w:color="auto"/>
            <w:left w:val="none" w:sz="0" w:space="0" w:color="auto"/>
            <w:bottom w:val="none" w:sz="0" w:space="0" w:color="auto"/>
            <w:right w:val="none" w:sz="0" w:space="0" w:color="auto"/>
          </w:divBdr>
          <w:divsChild>
            <w:div w:id="1951737010">
              <w:marLeft w:val="0"/>
              <w:marRight w:val="0"/>
              <w:marTop w:val="0"/>
              <w:marBottom w:val="0"/>
              <w:divBdr>
                <w:top w:val="none" w:sz="0" w:space="0" w:color="auto"/>
                <w:left w:val="none" w:sz="0" w:space="0" w:color="auto"/>
                <w:bottom w:val="none" w:sz="0" w:space="0" w:color="auto"/>
                <w:right w:val="none" w:sz="0" w:space="0" w:color="auto"/>
              </w:divBdr>
            </w:div>
          </w:divsChild>
        </w:div>
        <w:div w:id="1363634326">
          <w:marLeft w:val="0"/>
          <w:marRight w:val="0"/>
          <w:marTop w:val="0"/>
          <w:marBottom w:val="0"/>
          <w:divBdr>
            <w:top w:val="none" w:sz="0" w:space="0" w:color="auto"/>
            <w:left w:val="none" w:sz="0" w:space="0" w:color="auto"/>
            <w:bottom w:val="none" w:sz="0" w:space="0" w:color="auto"/>
            <w:right w:val="none" w:sz="0" w:space="0" w:color="auto"/>
          </w:divBdr>
          <w:divsChild>
            <w:div w:id="1934699198">
              <w:marLeft w:val="0"/>
              <w:marRight w:val="0"/>
              <w:marTop w:val="0"/>
              <w:marBottom w:val="0"/>
              <w:divBdr>
                <w:top w:val="none" w:sz="0" w:space="0" w:color="auto"/>
                <w:left w:val="none" w:sz="0" w:space="0" w:color="auto"/>
                <w:bottom w:val="none" w:sz="0" w:space="0" w:color="auto"/>
                <w:right w:val="none" w:sz="0" w:space="0" w:color="auto"/>
              </w:divBdr>
            </w:div>
          </w:divsChild>
        </w:div>
        <w:div w:id="136150686">
          <w:marLeft w:val="0"/>
          <w:marRight w:val="0"/>
          <w:marTop w:val="0"/>
          <w:marBottom w:val="0"/>
          <w:divBdr>
            <w:top w:val="none" w:sz="0" w:space="0" w:color="auto"/>
            <w:left w:val="none" w:sz="0" w:space="0" w:color="auto"/>
            <w:bottom w:val="none" w:sz="0" w:space="0" w:color="auto"/>
            <w:right w:val="none" w:sz="0" w:space="0" w:color="auto"/>
          </w:divBdr>
          <w:divsChild>
            <w:div w:id="1989087884">
              <w:marLeft w:val="0"/>
              <w:marRight w:val="0"/>
              <w:marTop w:val="0"/>
              <w:marBottom w:val="0"/>
              <w:divBdr>
                <w:top w:val="none" w:sz="0" w:space="0" w:color="auto"/>
                <w:left w:val="none" w:sz="0" w:space="0" w:color="auto"/>
                <w:bottom w:val="none" w:sz="0" w:space="0" w:color="auto"/>
                <w:right w:val="none" w:sz="0" w:space="0" w:color="auto"/>
              </w:divBdr>
            </w:div>
          </w:divsChild>
        </w:div>
        <w:div w:id="967904240">
          <w:marLeft w:val="0"/>
          <w:marRight w:val="0"/>
          <w:marTop w:val="0"/>
          <w:marBottom w:val="0"/>
          <w:divBdr>
            <w:top w:val="none" w:sz="0" w:space="0" w:color="auto"/>
            <w:left w:val="none" w:sz="0" w:space="0" w:color="auto"/>
            <w:bottom w:val="none" w:sz="0" w:space="0" w:color="auto"/>
            <w:right w:val="none" w:sz="0" w:space="0" w:color="auto"/>
          </w:divBdr>
          <w:divsChild>
            <w:div w:id="435635897">
              <w:marLeft w:val="0"/>
              <w:marRight w:val="0"/>
              <w:marTop w:val="0"/>
              <w:marBottom w:val="0"/>
              <w:divBdr>
                <w:top w:val="none" w:sz="0" w:space="0" w:color="auto"/>
                <w:left w:val="none" w:sz="0" w:space="0" w:color="auto"/>
                <w:bottom w:val="none" w:sz="0" w:space="0" w:color="auto"/>
                <w:right w:val="none" w:sz="0" w:space="0" w:color="auto"/>
              </w:divBdr>
            </w:div>
          </w:divsChild>
        </w:div>
        <w:div w:id="752747849">
          <w:marLeft w:val="0"/>
          <w:marRight w:val="0"/>
          <w:marTop w:val="0"/>
          <w:marBottom w:val="0"/>
          <w:divBdr>
            <w:top w:val="none" w:sz="0" w:space="0" w:color="auto"/>
            <w:left w:val="none" w:sz="0" w:space="0" w:color="auto"/>
            <w:bottom w:val="none" w:sz="0" w:space="0" w:color="auto"/>
            <w:right w:val="none" w:sz="0" w:space="0" w:color="auto"/>
          </w:divBdr>
          <w:divsChild>
            <w:div w:id="86313185">
              <w:marLeft w:val="0"/>
              <w:marRight w:val="0"/>
              <w:marTop w:val="0"/>
              <w:marBottom w:val="0"/>
              <w:divBdr>
                <w:top w:val="none" w:sz="0" w:space="0" w:color="auto"/>
                <w:left w:val="none" w:sz="0" w:space="0" w:color="auto"/>
                <w:bottom w:val="none" w:sz="0" w:space="0" w:color="auto"/>
                <w:right w:val="none" w:sz="0" w:space="0" w:color="auto"/>
              </w:divBdr>
            </w:div>
          </w:divsChild>
        </w:div>
        <w:div w:id="326785396">
          <w:marLeft w:val="0"/>
          <w:marRight w:val="0"/>
          <w:marTop w:val="0"/>
          <w:marBottom w:val="0"/>
          <w:divBdr>
            <w:top w:val="none" w:sz="0" w:space="0" w:color="auto"/>
            <w:left w:val="none" w:sz="0" w:space="0" w:color="auto"/>
            <w:bottom w:val="none" w:sz="0" w:space="0" w:color="auto"/>
            <w:right w:val="none" w:sz="0" w:space="0" w:color="auto"/>
          </w:divBdr>
          <w:divsChild>
            <w:div w:id="950823604">
              <w:marLeft w:val="0"/>
              <w:marRight w:val="0"/>
              <w:marTop w:val="0"/>
              <w:marBottom w:val="0"/>
              <w:divBdr>
                <w:top w:val="none" w:sz="0" w:space="0" w:color="auto"/>
                <w:left w:val="none" w:sz="0" w:space="0" w:color="auto"/>
                <w:bottom w:val="none" w:sz="0" w:space="0" w:color="auto"/>
                <w:right w:val="none" w:sz="0" w:space="0" w:color="auto"/>
              </w:divBdr>
            </w:div>
          </w:divsChild>
        </w:div>
        <w:div w:id="717050774">
          <w:marLeft w:val="0"/>
          <w:marRight w:val="0"/>
          <w:marTop w:val="0"/>
          <w:marBottom w:val="0"/>
          <w:divBdr>
            <w:top w:val="none" w:sz="0" w:space="0" w:color="auto"/>
            <w:left w:val="none" w:sz="0" w:space="0" w:color="auto"/>
            <w:bottom w:val="none" w:sz="0" w:space="0" w:color="auto"/>
            <w:right w:val="none" w:sz="0" w:space="0" w:color="auto"/>
          </w:divBdr>
          <w:divsChild>
            <w:div w:id="1597520474">
              <w:marLeft w:val="0"/>
              <w:marRight w:val="0"/>
              <w:marTop w:val="0"/>
              <w:marBottom w:val="0"/>
              <w:divBdr>
                <w:top w:val="none" w:sz="0" w:space="0" w:color="auto"/>
                <w:left w:val="none" w:sz="0" w:space="0" w:color="auto"/>
                <w:bottom w:val="none" w:sz="0" w:space="0" w:color="auto"/>
                <w:right w:val="none" w:sz="0" w:space="0" w:color="auto"/>
              </w:divBdr>
            </w:div>
          </w:divsChild>
        </w:div>
        <w:div w:id="2144731789">
          <w:marLeft w:val="0"/>
          <w:marRight w:val="0"/>
          <w:marTop w:val="0"/>
          <w:marBottom w:val="0"/>
          <w:divBdr>
            <w:top w:val="none" w:sz="0" w:space="0" w:color="auto"/>
            <w:left w:val="none" w:sz="0" w:space="0" w:color="auto"/>
            <w:bottom w:val="none" w:sz="0" w:space="0" w:color="auto"/>
            <w:right w:val="none" w:sz="0" w:space="0" w:color="auto"/>
          </w:divBdr>
          <w:divsChild>
            <w:div w:id="1318804393">
              <w:marLeft w:val="0"/>
              <w:marRight w:val="0"/>
              <w:marTop w:val="0"/>
              <w:marBottom w:val="0"/>
              <w:divBdr>
                <w:top w:val="none" w:sz="0" w:space="0" w:color="auto"/>
                <w:left w:val="none" w:sz="0" w:space="0" w:color="auto"/>
                <w:bottom w:val="none" w:sz="0" w:space="0" w:color="auto"/>
                <w:right w:val="none" w:sz="0" w:space="0" w:color="auto"/>
              </w:divBdr>
            </w:div>
          </w:divsChild>
        </w:div>
        <w:div w:id="1689140749">
          <w:marLeft w:val="0"/>
          <w:marRight w:val="0"/>
          <w:marTop w:val="0"/>
          <w:marBottom w:val="0"/>
          <w:divBdr>
            <w:top w:val="none" w:sz="0" w:space="0" w:color="auto"/>
            <w:left w:val="none" w:sz="0" w:space="0" w:color="auto"/>
            <w:bottom w:val="none" w:sz="0" w:space="0" w:color="auto"/>
            <w:right w:val="none" w:sz="0" w:space="0" w:color="auto"/>
          </w:divBdr>
          <w:divsChild>
            <w:div w:id="1594975899">
              <w:marLeft w:val="0"/>
              <w:marRight w:val="0"/>
              <w:marTop w:val="0"/>
              <w:marBottom w:val="0"/>
              <w:divBdr>
                <w:top w:val="none" w:sz="0" w:space="0" w:color="auto"/>
                <w:left w:val="none" w:sz="0" w:space="0" w:color="auto"/>
                <w:bottom w:val="none" w:sz="0" w:space="0" w:color="auto"/>
                <w:right w:val="none" w:sz="0" w:space="0" w:color="auto"/>
              </w:divBdr>
            </w:div>
          </w:divsChild>
        </w:div>
        <w:div w:id="547842537">
          <w:marLeft w:val="0"/>
          <w:marRight w:val="0"/>
          <w:marTop w:val="0"/>
          <w:marBottom w:val="0"/>
          <w:divBdr>
            <w:top w:val="none" w:sz="0" w:space="0" w:color="auto"/>
            <w:left w:val="none" w:sz="0" w:space="0" w:color="auto"/>
            <w:bottom w:val="none" w:sz="0" w:space="0" w:color="auto"/>
            <w:right w:val="none" w:sz="0" w:space="0" w:color="auto"/>
          </w:divBdr>
          <w:divsChild>
            <w:div w:id="274823998">
              <w:marLeft w:val="0"/>
              <w:marRight w:val="0"/>
              <w:marTop w:val="0"/>
              <w:marBottom w:val="0"/>
              <w:divBdr>
                <w:top w:val="none" w:sz="0" w:space="0" w:color="auto"/>
                <w:left w:val="none" w:sz="0" w:space="0" w:color="auto"/>
                <w:bottom w:val="none" w:sz="0" w:space="0" w:color="auto"/>
                <w:right w:val="none" w:sz="0" w:space="0" w:color="auto"/>
              </w:divBdr>
            </w:div>
          </w:divsChild>
        </w:div>
        <w:div w:id="1608543127">
          <w:marLeft w:val="0"/>
          <w:marRight w:val="0"/>
          <w:marTop w:val="0"/>
          <w:marBottom w:val="0"/>
          <w:divBdr>
            <w:top w:val="none" w:sz="0" w:space="0" w:color="auto"/>
            <w:left w:val="none" w:sz="0" w:space="0" w:color="auto"/>
            <w:bottom w:val="none" w:sz="0" w:space="0" w:color="auto"/>
            <w:right w:val="none" w:sz="0" w:space="0" w:color="auto"/>
          </w:divBdr>
          <w:divsChild>
            <w:div w:id="653264695">
              <w:marLeft w:val="0"/>
              <w:marRight w:val="0"/>
              <w:marTop w:val="0"/>
              <w:marBottom w:val="0"/>
              <w:divBdr>
                <w:top w:val="none" w:sz="0" w:space="0" w:color="auto"/>
                <w:left w:val="none" w:sz="0" w:space="0" w:color="auto"/>
                <w:bottom w:val="none" w:sz="0" w:space="0" w:color="auto"/>
                <w:right w:val="none" w:sz="0" w:space="0" w:color="auto"/>
              </w:divBdr>
            </w:div>
          </w:divsChild>
        </w:div>
        <w:div w:id="1689987053">
          <w:marLeft w:val="0"/>
          <w:marRight w:val="0"/>
          <w:marTop w:val="0"/>
          <w:marBottom w:val="0"/>
          <w:divBdr>
            <w:top w:val="none" w:sz="0" w:space="0" w:color="auto"/>
            <w:left w:val="none" w:sz="0" w:space="0" w:color="auto"/>
            <w:bottom w:val="none" w:sz="0" w:space="0" w:color="auto"/>
            <w:right w:val="none" w:sz="0" w:space="0" w:color="auto"/>
          </w:divBdr>
          <w:divsChild>
            <w:div w:id="927618417">
              <w:marLeft w:val="0"/>
              <w:marRight w:val="0"/>
              <w:marTop w:val="0"/>
              <w:marBottom w:val="0"/>
              <w:divBdr>
                <w:top w:val="none" w:sz="0" w:space="0" w:color="auto"/>
                <w:left w:val="none" w:sz="0" w:space="0" w:color="auto"/>
                <w:bottom w:val="none" w:sz="0" w:space="0" w:color="auto"/>
                <w:right w:val="none" w:sz="0" w:space="0" w:color="auto"/>
              </w:divBdr>
            </w:div>
          </w:divsChild>
        </w:div>
        <w:div w:id="1413507854">
          <w:marLeft w:val="0"/>
          <w:marRight w:val="0"/>
          <w:marTop w:val="0"/>
          <w:marBottom w:val="0"/>
          <w:divBdr>
            <w:top w:val="none" w:sz="0" w:space="0" w:color="auto"/>
            <w:left w:val="none" w:sz="0" w:space="0" w:color="auto"/>
            <w:bottom w:val="none" w:sz="0" w:space="0" w:color="auto"/>
            <w:right w:val="none" w:sz="0" w:space="0" w:color="auto"/>
          </w:divBdr>
          <w:divsChild>
            <w:div w:id="1272476976">
              <w:marLeft w:val="0"/>
              <w:marRight w:val="0"/>
              <w:marTop w:val="0"/>
              <w:marBottom w:val="0"/>
              <w:divBdr>
                <w:top w:val="none" w:sz="0" w:space="0" w:color="auto"/>
                <w:left w:val="none" w:sz="0" w:space="0" w:color="auto"/>
                <w:bottom w:val="none" w:sz="0" w:space="0" w:color="auto"/>
                <w:right w:val="none" w:sz="0" w:space="0" w:color="auto"/>
              </w:divBdr>
            </w:div>
          </w:divsChild>
        </w:div>
        <w:div w:id="265618998">
          <w:marLeft w:val="0"/>
          <w:marRight w:val="0"/>
          <w:marTop w:val="0"/>
          <w:marBottom w:val="0"/>
          <w:divBdr>
            <w:top w:val="none" w:sz="0" w:space="0" w:color="auto"/>
            <w:left w:val="none" w:sz="0" w:space="0" w:color="auto"/>
            <w:bottom w:val="none" w:sz="0" w:space="0" w:color="auto"/>
            <w:right w:val="none" w:sz="0" w:space="0" w:color="auto"/>
          </w:divBdr>
          <w:divsChild>
            <w:div w:id="750350998">
              <w:marLeft w:val="0"/>
              <w:marRight w:val="0"/>
              <w:marTop w:val="0"/>
              <w:marBottom w:val="0"/>
              <w:divBdr>
                <w:top w:val="none" w:sz="0" w:space="0" w:color="auto"/>
                <w:left w:val="none" w:sz="0" w:space="0" w:color="auto"/>
                <w:bottom w:val="none" w:sz="0" w:space="0" w:color="auto"/>
                <w:right w:val="none" w:sz="0" w:space="0" w:color="auto"/>
              </w:divBdr>
            </w:div>
          </w:divsChild>
        </w:div>
        <w:div w:id="256986276">
          <w:marLeft w:val="0"/>
          <w:marRight w:val="0"/>
          <w:marTop w:val="0"/>
          <w:marBottom w:val="0"/>
          <w:divBdr>
            <w:top w:val="none" w:sz="0" w:space="0" w:color="auto"/>
            <w:left w:val="none" w:sz="0" w:space="0" w:color="auto"/>
            <w:bottom w:val="none" w:sz="0" w:space="0" w:color="auto"/>
            <w:right w:val="none" w:sz="0" w:space="0" w:color="auto"/>
          </w:divBdr>
          <w:divsChild>
            <w:div w:id="1469207331">
              <w:marLeft w:val="0"/>
              <w:marRight w:val="0"/>
              <w:marTop w:val="0"/>
              <w:marBottom w:val="0"/>
              <w:divBdr>
                <w:top w:val="none" w:sz="0" w:space="0" w:color="auto"/>
                <w:left w:val="none" w:sz="0" w:space="0" w:color="auto"/>
                <w:bottom w:val="none" w:sz="0" w:space="0" w:color="auto"/>
                <w:right w:val="none" w:sz="0" w:space="0" w:color="auto"/>
              </w:divBdr>
            </w:div>
          </w:divsChild>
        </w:div>
        <w:div w:id="701516156">
          <w:marLeft w:val="0"/>
          <w:marRight w:val="0"/>
          <w:marTop w:val="0"/>
          <w:marBottom w:val="0"/>
          <w:divBdr>
            <w:top w:val="none" w:sz="0" w:space="0" w:color="auto"/>
            <w:left w:val="none" w:sz="0" w:space="0" w:color="auto"/>
            <w:bottom w:val="none" w:sz="0" w:space="0" w:color="auto"/>
            <w:right w:val="none" w:sz="0" w:space="0" w:color="auto"/>
          </w:divBdr>
          <w:divsChild>
            <w:div w:id="153079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408426">
      <w:bodyDiv w:val="1"/>
      <w:marLeft w:val="0"/>
      <w:marRight w:val="0"/>
      <w:marTop w:val="0"/>
      <w:marBottom w:val="0"/>
      <w:divBdr>
        <w:top w:val="none" w:sz="0" w:space="0" w:color="auto"/>
        <w:left w:val="none" w:sz="0" w:space="0" w:color="auto"/>
        <w:bottom w:val="none" w:sz="0" w:space="0" w:color="auto"/>
        <w:right w:val="none" w:sz="0" w:space="0" w:color="auto"/>
      </w:divBdr>
    </w:div>
    <w:div w:id="1790005133">
      <w:bodyDiv w:val="1"/>
      <w:marLeft w:val="0"/>
      <w:marRight w:val="0"/>
      <w:marTop w:val="0"/>
      <w:marBottom w:val="0"/>
      <w:divBdr>
        <w:top w:val="none" w:sz="0" w:space="0" w:color="auto"/>
        <w:left w:val="none" w:sz="0" w:space="0" w:color="auto"/>
        <w:bottom w:val="none" w:sz="0" w:space="0" w:color="auto"/>
        <w:right w:val="none" w:sz="0" w:space="0" w:color="auto"/>
      </w:divBdr>
      <w:divsChild>
        <w:div w:id="396974823">
          <w:marLeft w:val="547"/>
          <w:marRight w:val="0"/>
          <w:marTop w:val="200"/>
          <w:marBottom w:val="0"/>
          <w:divBdr>
            <w:top w:val="none" w:sz="0" w:space="0" w:color="auto"/>
            <w:left w:val="none" w:sz="0" w:space="0" w:color="auto"/>
            <w:bottom w:val="none" w:sz="0" w:space="0" w:color="auto"/>
            <w:right w:val="none" w:sz="0" w:space="0" w:color="auto"/>
          </w:divBdr>
        </w:div>
      </w:divsChild>
    </w:div>
    <w:div w:id="1976642469">
      <w:bodyDiv w:val="1"/>
      <w:marLeft w:val="0"/>
      <w:marRight w:val="0"/>
      <w:marTop w:val="0"/>
      <w:marBottom w:val="0"/>
      <w:divBdr>
        <w:top w:val="none" w:sz="0" w:space="0" w:color="auto"/>
        <w:left w:val="none" w:sz="0" w:space="0" w:color="auto"/>
        <w:bottom w:val="none" w:sz="0" w:space="0" w:color="auto"/>
        <w:right w:val="none" w:sz="0" w:space="0" w:color="auto"/>
      </w:divBdr>
    </w:div>
    <w:div w:id="2025742235">
      <w:bodyDiv w:val="1"/>
      <w:marLeft w:val="0"/>
      <w:marRight w:val="0"/>
      <w:marTop w:val="0"/>
      <w:marBottom w:val="0"/>
      <w:divBdr>
        <w:top w:val="none" w:sz="0" w:space="0" w:color="auto"/>
        <w:left w:val="none" w:sz="0" w:space="0" w:color="auto"/>
        <w:bottom w:val="none" w:sz="0" w:space="0" w:color="auto"/>
        <w:right w:val="none" w:sz="0" w:space="0" w:color="auto"/>
      </w:divBdr>
    </w:div>
    <w:div w:id="2037540348">
      <w:bodyDiv w:val="1"/>
      <w:marLeft w:val="0"/>
      <w:marRight w:val="0"/>
      <w:marTop w:val="0"/>
      <w:marBottom w:val="0"/>
      <w:divBdr>
        <w:top w:val="none" w:sz="0" w:space="0" w:color="auto"/>
        <w:left w:val="none" w:sz="0" w:space="0" w:color="auto"/>
        <w:bottom w:val="none" w:sz="0" w:space="0" w:color="auto"/>
        <w:right w:val="none" w:sz="0" w:space="0" w:color="auto"/>
      </w:divBdr>
    </w:div>
    <w:div w:id="2119906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0.jpeg"/><Relationship Id="rId21" Type="http://schemas.openxmlformats.org/officeDocument/2006/relationships/image" Target="media/image12.png"/><Relationship Id="rId42" Type="http://schemas.openxmlformats.org/officeDocument/2006/relationships/image" Target="media/image24.png"/><Relationship Id="rId63" Type="http://schemas.openxmlformats.org/officeDocument/2006/relationships/image" Target="media/image45.png"/><Relationship Id="rId84" Type="http://schemas.openxmlformats.org/officeDocument/2006/relationships/image" Target="media/image62.jpeg"/><Relationship Id="rId138" Type="http://schemas.openxmlformats.org/officeDocument/2006/relationships/image" Target="media/image97.png"/><Relationship Id="rId159" Type="http://schemas.openxmlformats.org/officeDocument/2006/relationships/hyperlink" Target="https://opd.gov.mp/wp-content/uploads/opd/RotaWestHarborMasterPlanCPA-RS-001-15-April2018.pdf" TargetMode="External"/><Relationship Id="rId170" Type="http://schemas.openxmlformats.org/officeDocument/2006/relationships/hyperlink" Target="https://opd.gov.mp/wp-content/uploads/opd/2013_StrategicEnergyPlan.pdf" TargetMode="External"/><Relationship Id="rId191" Type="http://schemas.openxmlformats.org/officeDocument/2006/relationships/image" Target="media/image111.png"/><Relationship Id="rId205" Type="http://schemas.openxmlformats.org/officeDocument/2006/relationships/image" Target="media/image125.png"/><Relationship Id="rId226" Type="http://schemas.openxmlformats.org/officeDocument/2006/relationships/fontTable" Target="fontTable.xml"/><Relationship Id="rId107" Type="http://schemas.openxmlformats.org/officeDocument/2006/relationships/image" Target="media/image70.png"/><Relationship Id="rId11" Type="http://schemas.openxmlformats.org/officeDocument/2006/relationships/image" Target="media/image3.jpeg"/><Relationship Id="rId32" Type="http://schemas.openxmlformats.org/officeDocument/2006/relationships/footer" Target="footer3.xml"/><Relationship Id="rId53" Type="http://schemas.openxmlformats.org/officeDocument/2006/relationships/image" Target="media/image35.png"/><Relationship Id="rId74" Type="http://schemas.openxmlformats.org/officeDocument/2006/relationships/image" Target="media/image56.png"/><Relationship Id="rId128" Type="http://schemas.openxmlformats.org/officeDocument/2006/relationships/image" Target="media/image91.png"/><Relationship Id="rId149" Type="http://schemas.openxmlformats.org/officeDocument/2006/relationships/image" Target="media/image105.png"/><Relationship Id="rId5" Type="http://schemas.openxmlformats.org/officeDocument/2006/relationships/settings" Target="settings.xml"/><Relationship Id="rId95" Type="http://schemas.openxmlformats.org/officeDocument/2006/relationships/hyperlink" Target="https://sanitationandwaterforall.org/news/new-infographic-how-wash-influences-other-sdgs" TargetMode="External"/><Relationship Id="rId160" Type="http://schemas.openxmlformats.org/officeDocument/2006/relationships/hyperlink" Target="https://opd.gov.mp/wp-content/uploads/opd/TinianHarborMasterPlanCPA-TS-001-15-April2018.pdf" TargetMode="External"/><Relationship Id="rId181" Type="http://schemas.openxmlformats.org/officeDocument/2006/relationships/hyperlink" Target="https://opd.gov.mp/wp-content/uploads/opd/Anon_11_CNMI_Aquaculture_Plan.pdf" TargetMode="External"/><Relationship Id="rId216" Type="http://schemas.openxmlformats.org/officeDocument/2006/relationships/image" Target="media/image136.png"/><Relationship Id="rId22" Type="http://schemas.openxmlformats.org/officeDocument/2006/relationships/image" Target="media/image13.png"/><Relationship Id="rId43" Type="http://schemas.openxmlformats.org/officeDocument/2006/relationships/image" Target="media/image25.png"/><Relationship Id="rId64" Type="http://schemas.openxmlformats.org/officeDocument/2006/relationships/image" Target="media/image46.png"/><Relationship Id="rId118" Type="http://schemas.openxmlformats.org/officeDocument/2006/relationships/image" Target="media/image81.jpeg"/><Relationship Id="rId139" Type="http://schemas.openxmlformats.org/officeDocument/2006/relationships/image" Target="media/image98.png"/><Relationship Id="rId85" Type="http://schemas.openxmlformats.org/officeDocument/2006/relationships/image" Target="media/image63.png"/><Relationship Id="rId150" Type="http://schemas.openxmlformats.org/officeDocument/2006/relationships/image" Target="media/image106.png"/><Relationship Id="rId171" Type="http://schemas.openxmlformats.org/officeDocument/2006/relationships/hyperlink" Target="https://opd.gov.mp/wp-content/uploads/opd/CNMI-Rhino-Beetle-Plan.pdf" TargetMode="External"/><Relationship Id="rId192" Type="http://schemas.openxmlformats.org/officeDocument/2006/relationships/image" Target="media/image112.png"/><Relationship Id="rId206" Type="http://schemas.openxmlformats.org/officeDocument/2006/relationships/image" Target="media/image126.png"/><Relationship Id="rId227" Type="http://schemas.microsoft.com/office/2011/relationships/people" Target="people.xml"/><Relationship Id="rId12" Type="http://schemas.openxmlformats.org/officeDocument/2006/relationships/image" Target="media/image4.jpg"/><Relationship Id="rId33" Type="http://schemas.openxmlformats.org/officeDocument/2006/relationships/image" Target="media/image16.jpeg"/><Relationship Id="rId108" Type="http://schemas.openxmlformats.org/officeDocument/2006/relationships/image" Target="media/image71.png"/><Relationship Id="rId129" Type="http://schemas.openxmlformats.org/officeDocument/2006/relationships/image" Target="media/image92.png"/><Relationship Id="rId54" Type="http://schemas.openxmlformats.org/officeDocument/2006/relationships/image" Target="media/image36.png"/><Relationship Id="rId75" Type="http://schemas.openxmlformats.org/officeDocument/2006/relationships/hyperlink" Target="https://www.facebook.com/Gof-Mangge-Marianas-169596640120782/" TargetMode="External"/><Relationship Id="rId96" Type="http://schemas.openxmlformats.org/officeDocument/2006/relationships/hyperlink" Target="https://sanitationandwaterforall.org/news/new-infographic-how-wash-influences-other-sdgs" TargetMode="External"/><Relationship Id="rId140" Type="http://schemas.openxmlformats.org/officeDocument/2006/relationships/image" Target="media/image99.jpeg"/><Relationship Id="rId161" Type="http://schemas.openxmlformats.org/officeDocument/2006/relationships/hyperlink" Target="https://opd.gov.mp/wp-content/uploads/opd/Pagan-Airfield-Master-Plan.pdf" TargetMode="External"/><Relationship Id="rId182" Type="http://schemas.openxmlformats.org/officeDocument/2006/relationships/hyperlink" Target="https://opd.gov.mp/wp-content/uploads/opd/CNMI_Tourism_Master_Plan-2012-to-2016.pdf" TargetMode="External"/><Relationship Id="rId217" Type="http://schemas.openxmlformats.org/officeDocument/2006/relationships/image" Target="media/image137.png"/><Relationship Id="rId6" Type="http://schemas.openxmlformats.org/officeDocument/2006/relationships/webSettings" Target="webSettings.xml"/><Relationship Id="rId23" Type="http://schemas.openxmlformats.org/officeDocument/2006/relationships/image" Target="media/image14.png"/><Relationship Id="rId119" Type="http://schemas.openxmlformats.org/officeDocument/2006/relationships/image" Target="media/image82.jpeg"/><Relationship Id="rId44" Type="http://schemas.openxmlformats.org/officeDocument/2006/relationships/image" Target="media/image26.png"/><Relationship Id="rId65" Type="http://schemas.openxmlformats.org/officeDocument/2006/relationships/image" Target="media/image47.png"/><Relationship Id="rId86" Type="http://schemas.openxmlformats.org/officeDocument/2006/relationships/hyperlink" Target="https://www.cdc.gov/violenceprevention/sexualviolence/fastfact.html" TargetMode="External"/><Relationship Id="rId130" Type="http://schemas.openxmlformats.org/officeDocument/2006/relationships/image" Target="media/image93.png"/><Relationship Id="rId151" Type="http://schemas.openxmlformats.org/officeDocument/2006/relationships/hyperlink" Target="https://opd.gov.mp/wp-content/uploads/opd/Final-2017-SLUMP-Update_wAppendices.pdf" TargetMode="External"/><Relationship Id="rId172" Type="http://schemas.openxmlformats.org/officeDocument/2006/relationships/hyperlink" Target="https://opd.gov.mp/wp-content/uploads/opd/2009-Fishery-Ecosystem-Plan-for-the-Mariana-Archipelago.pdf" TargetMode="External"/><Relationship Id="rId193" Type="http://schemas.openxmlformats.org/officeDocument/2006/relationships/image" Target="media/image113.png"/><Relationship Id="rId207" Type="http://schemas.openxmlformats.org/officeDocument/2006/relationships/image" Target="media/image127.png"/><Relationship Id="rId228" Type="http://schemas.openxmlformats.org/officeDocument/2006/relationships/theme" Target="theme/theme1.xml"/><Relationship Id="rId13" Type="http://schemas.openxmlformats.org/officeDocument/2006/relationships/image" Target="media/image5.jpeg"/><Relationship Id="rId109" Type="http://schemas.openxmlformats.org/officeDocument/2006/relationships/image" Target="media/image72.png"/><Relationship Id="rId34" Type="http://schemas.openxmlformats.org/officeDocument/2006/relationships/image" Target="media/image17.png"/><Relationship Id="rId55" Type="http://schemas.openxmlformats.org/officeDocument/2006/relationships/image" Target="media/image37.png"/><Relationship Id="rId76" Type="http://schemas.openxmlformats.org/officeDocument/2006/relationships/hyperlink" Target="https://www.facebook.com/Gof-Mangge-Marianas-169596640120782/" TargetMode="External"/><Relationship Id="rId97" Type="http://schemas.openxmlformats.org/officeDocument/2006/relationships/image" Target="media/image67.png"/><Relationship Id="rId120" Type="http://schemas.openxmlformats.org/officeDocument/2006/relationships/image" Target="media/image83.png"/><Relationship Id="rId141" Type="http://schemas.openxmlformats.org/officeDocument/2006/relationships/image" Target="media/image100.png"/><Relationship Id="rId7" Type="http://schemas.openxmlformats.org/officeDocument/2006/relationships/footnotes" Target="footnotes.xml"/><Relationship Id="rId162" Type="http://schemas.openxmlformats.org/officeDocument/2006/relationships/hyperlink" Target="https://opd.gov.mp/wp-content/uploads/opd/Tarmac-Delay-Contingency-Plan-Saipan.pdf" TargetMode="External"/><Relationship Id="rId183" Type="http://schemas.openxmlformats.org/officeDocument/2006/relationships/hyperlink" Target="https://opd.gov.mp/wp-content/uploads/opd/3011_001.pdf" TargetMode="External"/><Relationship Id="rId218" Type="http://schemas.openxmlformats.org/officeDocument/2006/relationships/image" Target="media/image138.png"/><Relationship Id="rId24" Type="http://schemas.openxmlformats.org/officeDocument/2006/relationships/image" Target="media/image15.png"/><Relationship Id="rId45" Type="http://schemas.openxmlformats.org/officeDocument/2006/relationships/image" Target="media/image27.png"/><Relationship Id="rId66" Type="http://schemas.openxmlformats.org/officeDocument/2006/relationships/image" Target="media/image48.png"/><Relationship Id="rId87" Type="http://schemas.openxmlformats.org/officeDocument/2006/relationships/hyperlink" Target="https://www.cdc.gov/violenceprevention/sexualviolence/fastfact.html" TargetMode="External"/><Relationship Id="rId110" Type="http://schemas.openxmlformats.org/officeDocument/2006/relationships/image" Target="media/image73.png"/><Relationship Id="rId131" Type="http://schemas.openxmlformats.org/officeDocument/2006/relationships/image" Target="media/image94.png"/><Relationship Id="rId152" Type="http://schemas.openxmlformats.org/officeDocument/2006/relationships/hyperlink" Target="https://opd.gov.mp/wp-content/uploads/opd/ERCE-1991-Saipan-Comprehensive-Wetland-Management-Plan_small.pdf" TargetMode="External"/><Relationship Id="rId173" Type="http://schemas.openxmlformats.org/officeDocument/2006/relationships/hyperlink" Target="https://opd.gov.mp/wp-content/uploads/opd/Draft-State-Wildland-Fire-Plan.pdf" TargetMode="External"/><Relationship Id="rId194" Type="http://schemas.openxmlformats.org/officeDocument/2006/relationships/image" Target="media/image114.png"/><Relationship Id="rId208" Type="http://schemas.openxmlformats.org/officeDocument/2006/relationships/image" Target="media/image128.png"/><Relationship Id="rId14" Type="http://schemas.openxmlformats.org/officeDocument/2006/relationships/image" Target="media/image6.jpeg"/><Relationship Id="rId35" Type="http://schemas.openxmlformats.org/officeDocument/2006/relationships/hyperlink" Target="www.opd.gov.mp" TargetMode="External"/><Relationship Id="rId56" Type="http://schemas.openxmlformats.org/officeDocument/2006/relationships/image" Target="media/image38.png"/><Relationship Id="rId77" Type="http://schemas.openxmlformats.org/officeDocument/2006/relationships/image" Target="media/image57.png"/><Relationship Id="rId100" Type="http://schemas.openxmlformats.org/officeDocument/2006/relationships/header" Target="header10.xml"/><Relationship Id="rId8" Type="http://schemas.openxmlformats.org/officeDocument/2006/relationships/endnotes" Target="endnotes.xml"/><Relationship Id="rId98" Type="http://schemas.openxmlformats.org/officeDocument/2006/relationships/header" Target="header8.xml"/><Relationship Id="rId121" Type="http://schemas.openxmlformats.org/officeDocument/2006/relationships/image" Target="media/image84.png"/><Relationship Id="rId142" Type="http://schemas.openxmlformats.org/officeDocument/2006/relationships/image" Target="media/image101.jpeg"/><Relationship Id="rId163" Type="http://schemas.openxmlformats.org/officeDocument/2006/relationships/hyperlink" Target="https://opd.gov.mp/wp-content/uploads/opd/Tarmac-Delay-Contingency-Plan-Rota.pdf" TargetMode="External"/><Relationship Id="rId184" Type="http://schemas.openxmlformats.org/officeDocument/2006/relationships/hyperlink" Target="https://opd.gov.mp/wp-content/uploads/opd/Garapan-and-Beach-Rd-Revitalization-Plan-9-6-07.pdf" TargetMode="External"/><Relationship Id="rId219" Type="http://schemas.openxmlformats.org/officeDocument/2006/relationships/image" Target="media/image139.png"/><Relationship Id="rId3" Type="http://schemas.openxmlformats.org/officeDocument/2006/relationships/numbering" Target="numbering.xml"/><Relationship Id="rId214" Type="http://schemas.openxmlformats.org/officeDocument/2006/relationships/image" Target="media/image134.png"/><Relationship Id="rId25" Type="http://schemas.openxmlformats.org/officeDocument/2006/relationships/hyperlink" Target="mailto:planning@opd.gov.mp" TargetMode="External"/><Relationship Id="rId46" Type="http://schemas.openxmlformats.org/officeDocument/2006/relationships/image" Target="media/image28.png"/><Relationship Id="rId67" Type="http://schemas.openxmlformats.org/officeDocument/2006/relationships/image" Target="media/image49.png"/><Relationship Id="rId116" Type="http://schemas.openxmlformats.org/officeDocument/2006/relationships/image" Target="media/image79.png"/><Relationship Id="rId137" Type="http://schemas.openxmlformats.org/officeDocument/2006/relationships/header" Target="header15.xml"/><Relationship Id="rId158" Type="http://schemas.openxmlformats.org/officeDocument/2006/relationships/hyperlink" Target="https://opd.gov.mp/wp-content/uploads/opd/CHCC-Strategic-Plan_WestCare_low1.pdf" TargetMode="External"/><Relationship Id="rId20" Type="http://schemas.openxmlformats.org/officeDocument/2006/relationships/image" Target="media/image11.png"/><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1.png"/><Relationship Id="rId88" Type="http://schemas.openxmlformats.org/officeDocument/2006/relationships/image" Target="media/image64.png"/><Relationship Id="rId111" Type="http://schemas.openxmlformats.org/officeDocument/2006/relationships/image" Target="media/image74.png"/><Relationship Id="rId132" Type="http://schemas.openxmlformats.org/officeDocument/2006/relationships/image" Target="media/image95.jpeg"/><Relationship Id="rId153" Type="http://schemas.openxmlformats.org/officeDocument/2006/relationships/hyperlink" Target="https://opd.gov.mp/wp-content/uploads/opd/Laolao-Bay-CAP-2009.pdf" TargetMode="External"/><Relationship Id="rId174" Type="http://schemas.openxmlformats.org/officeDocument/2006/relationships/hyperlink" Target="https://opd.gov.mp/wp-content/uploads/opd/Managaha_Management_Plan.pdf" TargetMode="External"/><Relationship Id="rId179" Type="http://schemas.openxmlformats.org/officeDocument/2006/relationships/hyperlink" Target="https://opd.gov.mp/wp-content/uploads/opd/2018-CNMI-SSMP-Update.pdf" TargetMode="External"/><Relationship Id="rId195" Type="http://schemas.openxmlformats.org/officeDocument/2006/relationships/image" Target="media/image115.png"/><Relationship Id="rId209" Type="http://schemas.openxmlformats.org/officeDocument/2006/relationships/image" Target="media/image129.png"/><Relationship Id="rId190" Type="http://schemas.openxmlformats.org/officeDocument/2006/relationships/image" Target="media/image110.png"/><Relationship Id="rId204" Type="http://schemas.openxmlformats.org/officeDocument/2006/relationships/image" Target="media/image124.png"/><Relationship Id="rId220" Type="http://schemas.openxmlformats.org/officeDocument/2006/relationships/image" Target="media/image140.png"/><Relationship Id="rId225" Type="http://schemas.openxmlformats.org/officeDocument/2006/relationships/image" Target="media/image145.png"/><Relationship Id="rId15" Type="http://schemas.openxmlformats.org/officeDocument/2006/relationships/image" Target="media/image7.png"/><Relationship Id="rId36" Type="http://schemas.openxmlformats.org/officeDocument/2006/relationships/image" Target="media/image18.emf"/><Relationship Id="rId57" Type="http://schemas.openxmlformats.org/officeDocument/2006/relationships/image" Target="media/image39.png"/><Relationship Id="rId106" Type="http://schemas.openxmlformats.org/officeDocument/2006/relationships/image" Target="media/image69.png"/><Relationship Id="rId127" Type="http://schemas.openxmlformats.org/officeDocument/2006/relationships/image" Target="media/image90.png"/><Relationship Id="rId10" Type="http://schemas.openxmlformats.org/officeDocument/2006/relationships/image" Target="media/image2.jpeg"/><Relationship Id="rId31" Type="http://schemas.openxmlformats.org/officeDocument/2006/relationships/header" Target="header3.xml"/><Relationship Id="rId52" Type="http://schemas.openxmlformats.org/officeDocument/2006/relationships/image" Target="media/image34.png"/><Relationship Id="rId73" Type="http://schemas.openxmlformats.org/officeDocument/2006/relationships/image" Target="media/image55.png"/><Relationship Id="rId78" Type="http://schemas.openxmlformats.org/officeDocument/2006/relationships/image" Target="media/image58.jpeg"/><Relationship Id="rId94" Type="http://schemas.openxmlformats.org/officeDocument/2006/relationships/header" Target="header7.xml"/><Relationship Id="rId99" Type="http://schemas.openxmlformats.org/officeDocument/2006/relationships/header" Target="header9.xml"/><Relationship Id="rId101" Type="http://schemas.openxmlformats.org/officeDocument/2006/relationships/header" Target="header11.xml"/><Relationship Id="rId122" Type="http://schemas.openxmlformats.org/officeDocument/2006/relationships/image" Target="media/image85.png"/><Relationship Id="rId143" Type="http://schemas.openxmlformats.org/officeDocument/2006/relationships/image" Target="media/image101.png"/><Relationship Id="rId148" Type="http://schemas.openxmlformats.org/officeDocument/2006/relationships/hyperlink" Target="https://opd.gov.mp/library/reports/opd-safe-smart-growth-guidance-for-cnmi" TargetMode="External"/><Relationship Id="rId164" Type="http://schemas.openxmlformats.org/officeDocument/2006/relationships/hyperlink" Target="https://opd.gov.mp/wp-content/uploads/opd/Tarmac-Delay-Contingency-Plan-Tinian.pdf" TargetMode="External"/><Relationship Id="rId169" Type="http://schemas.openxmlformats.org/officeDocument/2006/relationships/hyperlink" Target="https://opd.gov.mp/wp-content/uploads/opd/CNMI-StrategicPlan2009-2014.pdf" TargetMode="External"/><Relationship Id="rId185" Type="http://schemas.openxmlformats.org/officeDocument/2006/relationships/header" Target="header16.xm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hyperlink" Target="https://opd.gov.mp/wp-content/uploads/opd/CNMI-State-Plan-2011-2015.pdf" TargetMode="External"/><Relationship Id="rId210" Type="http://schemas.openxmlformats.org/officeDocument/2006/relationships/image" Target="media/image130.png"/><Relationship Id="rId215" Type="http://schemas.openxmlformats.org/officeDocument/2006/relationships/image" Target="media/image135.png"/><Relationship Id="rId26" Type="http://schemas.openxmlformats.org/officeDocument/2006/relationships/hyperlink" Target="https://creativecommons.org/licenses/by/4.0/" TargetMode="External"/><Relationship Id="rId47" Type="http://schemas.openxmlformats.org/officeDocument/2006/relationships/image" Target="media/image29.png"/><Relationship Id="rId68" Type="http://schemas.openxmlformats.org/officeDocument/2006/relationships/image" Target="media/image50.png"/><Relationship Id="rId89" Type="http://schemas.openxmlformats.org/officeDocument/2006/relationships/image" Target="media/image65.png"/><Relationship Id="rId112" Type="http://schemas.openxmlformats.org/officeDocument/2006/relationships/image" Target="media/image75.png"/><Relationship Id="rId133" Type="http://schemas.openxmlformats.org/officeDocument/2006/relationships/hyperlink" Target="https://opd.gov.mp/library/reports/opd-safe-smart-growth-guidance-for-cnmi/" TargetMode="External"/><Relationship Id="rId154" Type="http://schemas.openxmlformats.org/officeDocument/2006/relationships/hyperlink" Target="https://opd.gov.mp/wp-content/uploads/opd/Talakhaya-CAP-final-with-signatures.pdf" TargetMode="External"/><Relationship Id="rId175" Type="http://schemas.openxmlformats.org/officeDocument/2006/relationships/hyperlink" Target="https://opd.gov.mp/wp-content/uploads/opd/CNMI-SWAP-2015-FINAL.pdf" TargetMode="External"/><Relationship Id="rId196" Type="http://schemas.openxmlformats.org/officeDocument/2006/relationships/image" Target="media/image116.png"/><Relationship Id="rId200" Type="http://schemas.openxmlformats.org/officeDocument/2006/relationships/image" Target="media/image120.png"/><Relationship Id="rId16" Type="http://schemas.openxmlformats.org/officeDocument/2006/relationships/image" Target="media/image8.gif"/><Relationship Id="rId221" Type="http://schemas.openxmlformats.org/officeDocument/2006/relationships/image" Target="media/image141.png"/><Relationship Id="rId37" Type="http://schemas.openxmlformats.org/officeDocument/2006/relationships/image" Target="media/image19.png"/><Relationship Id="rId58" Type="http://schemas.openxmlformats.org/officeDocument/2006/relationships/image" Target="media/image40.png"/><Relationship Id="rId79" Type="http://schemas.openxmlformats.org/officeDocument/2006/relationships/header" Target="header4.xml"/><Relationship Id="rId102" Type="http://schemas.openxmlformats.org/officeDocument/2006/relationships/image" Target="media/image68.jpeg"/><Relationship Id="rId123" Type="http://schemas.openxmlformats.org/officeDocument/2006/relationships/image" Target="media/image86.jpeg"/><Relationship Id="rId144" Type="http://schemas.openxmlformats.org/officeDocument/2006/relationships/image" Target="media/image102.jpeg"/><Relationship Id="rId90" Type="http://schemas.openxmlformats.org/officeDocument/2006/relationships/image" Target="media/image66.jpeg"/><Relationship Id="rId165" Type="http://schemas.openxmlformats.org/officeDocument/2006/relationships/hyperlink" Target="https://opd.gov.mp/wp-content/uploads/opd/Rota-Master-Plan_Draft-Final_June-2015.pdf" TargetMode="External"/><Relationship Id="rId186" Type="http://schemas.openxmlformats.org/officeDocument/2006/relationships/footer" Target="footer4.xml"/><Relationship Id="rId211" Type="http://schemas.openxmlformats.org/officeDocument/2006/relationships/image" Target="media/image131.png"/><Relationship Id="rId27" Type="http://schemas.openxmlformats.org/officeDocument/2006/relationships/header" Target="header1.xml"/><Relationship Id="rId48" Type="http://schemas.openxmlformats.org/officeDocument/2006/relationships/image" Target="media/image30.png"/><Relationship Id="rId69" Type="http://schemas.openxmlformats.org/officeDocument/2006/relationships/image" Target="media/image51.png"/><Relationship Id="rId113" Type="http://schemas.openxmlformats.org/officeDocument/2006/relationships/image" Target="media/image76.jpeg"/><Relationship Id="rId134" Type="http://schemas.openxmlformats.org/officeDocument/2006/relationships/image" Target="media/image96.png"/><Relationship Id="rId80" Type="http://schemas.openxmlformats.org/officeDocument/2006/relationships/header" Target="header5.xml"/><Relationship Id="rId155" Type="http://schemas.openxmlformats.org/officeDocument/2006/relationships/hyperlink" Target="https://opd.gov.mp/wp-content/uploads/opd/Garapan-CAP_2013.pdf" TargetMode="External"/><Relationship Id="rId176" Type="http://schemas.openxmlformats.org/officeDocument/2006/relationships/hyperlink" Target="https://opd.gov.mp/wp-content/uploads/opd/SaipanPRFirstStrategicPlanA_2019-2022.pdf" TargetMode="External"/><Relationship Id="rId197" Type="http://schemas.openxmlformats.org/officeDocument/2006/relationships/image" Target="media/image117.png"/><Relationship Id="rId201" Type="http://schemas.openxmlformats.org/officeDocument/2006/relationships/image" Target="media/image121.png"/><Relationship Id="rId222" Type="http://schemas.openxmlformats.org/officeDocument/2006/relationships/image" Target="media/image142.png"/><Relationship Id="rId17" Type="http://schemas.openxmlformats.org/officeDocument/2006/relationships/image" Target="media/image9.png"/><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hyperlink" Target="https://www.emergency.nsw.gov.au/Pages/emergency-management/local-government/nsw-critical-infrastructure-resilience-strategy/resilience-priority-three-provide/infrastructure-resilience-asset-management.aspx" TargetMode="External"/><Relationship Id="rId124" Type="http://schemas.openxmlformats.org/officeDocument/2006/relationships/image" Target="media/image87.png"/><Relationship Id="rId70" Type="http://schemas.openxmlformats.org/officeDocument/2006/relationships/image" Target="media/image52.png"/><Relationship Id="rId91" Type="http://schemas.openxmlformats.org/officeDocument/2006/relationships/hyperlink" Target="https://sanitationandwaterforall.org/news/new-infographic-how-wash-influences-other-sdgs" TargetMode="External"/><Relationship Id="rId145" Type="http://schemas.openxmlformats.org/officeDocument/2006/relationships/image" Target="media/image104.png"/><Relationship Id="rId166" Type="http://schemas.openxmlformats.org/officeDocument/2006/relationships/hyperlink" Target="https://opd.gov.mp/wp-content/uploads/opd/Tinian-Master-Plan_Draft-Final_June-2015.pdf" TargetMode="External"/><Relationship Id="rId187" Type="http://schemas.openxmlformats.org/officeDocument/2006/relationships/image" Target="media/image107.png"/><Relationship Id="rId1" Type="http://schemas.openxmlformats.org/officeDocument/2006/relationships/customXml" Target="../customXml/item1.xml"/><Relationship Id="rId212" Type="http://schemas.openxmlformats.org/officeDocument/2006/relationships/image" Target="media/image132.png"/><Relationship Id="rId28" Type="http://schemas.openxmlformats.org/officeDocument/2006/relationships/header" Target="header2.xml"/><Relationship Id="rId49" Type="http://schemas.openxmlformats.org/officeDocument/2006/relationships/image" Target="media/image31.png"/><Relationship Id="rId114" Type="http://schemas.openxmlformats.org/officeDocument/2006/relationships/image" Target="media/image77.png"/><Relationship Id="rId60" Type="http://schemas.openxmlformats.org/officeDocument/2006/relationships/image" Target="media/image42.png"/><Relationship Id="rId81" Type="http://schemas.openxmlformats.org/officeDocument/2006/relationships/image" Target="media/image59.jpeg"/><Relationship Id="rId135" Type="http://schemas.openxmlformats.org/officeDocument/2006/relationships/hyperlink" Target="http://www.dcrm.gov.mp" TargetMode="External"/><Relationship Id="rId156" Type="http://schemas.openxmlformats.org/officeDocument/2006/relationships/hyperlink" Target="https://opd.gov.mp/wp-content/uploads/opd/Contents.pdf" TargetMode="External"/><Relationship Id="rId177" Type="http://schemas.openxmlformats.org/officeDocument/2006/relationships/hyperlink" Target="https://opd.gov.mp/wp-content/uploads/opd/2017-CNMI-Catastrophic-Typhoon-Response-Plan-1.pdf" TargetMode="External"/><Relationship Id="rId198" Type="http://schemas.openxmlformats.org/officeDocument/2006/relationships/image" Target="media/image118.png"/><Relationship Id="rId202" Type="http://schemas.openxmlformats.org/officeDocument/2006/relationships/image" Target="media/image122.png"/><Relationship Id="rId223" Type="http://schemas.openxmlformats.org/officeDocument/2006/relationships/image" Target="media/image143.png"/><Relationship Id="rId18" Type="http://schemas.microsoft.com/office/2007/relationships/hdphoto" Target="media/hdphoto1.wdp"/><Relationship Id="rId39" Type="http://schemas.openxmlformats.org/officeDocument/2006/relationships/image" Target="media/image21.png"/><Relationship Id="rId50" Type="http://schemas.openxmlformats.org/officeDocument/2006/relationships/image" Target="media/image32.png"/><Relationship Id="rId104" Type="http://schemas.openxmlformats.org/officeDocument/2006/relationships/header" Target="header12.xml"/><Relationship Id="rId125" Type="http://schemas.openxmlformats.org/officeDocument/2006/relationships/image" Target="media/image88.png"/><Relationship Id="rId146" Type="http://schemas.openxmlformats.org/officeDocument/2006/relationships/image" Target="media/image105.jpeg"/><Relationship Id="rId167" Type="http://schemas.openxmlformats.org/officeDocument/2006/relationships/hyperlink" Target="https://opd.gov.mp/wp-content/uploads/opd/wastewater_master.pdf" TargetMode="External"/><Relationship Id="rId188" Type="http://schemas.openxmlformats.org/officeDocument/2006/relationships/image" Target="media/image108.png"/><Relationship Id="rId71" Type="http://schemas.openxmlformats.org/officeDocument/2006/relationships/image" Target="media/image53.png"/><Relationship Id="rId92" Type="http://schemas.openxmlformats.org/officeDocument/2006/relationships/hyperlink" Target="https://sanitationandwaterforall.org/news/new-infographic-how-wash-influences-other-sdgs" TargetMode="External"/><Relationship Id="rId213" Type="http://schemas.openxmlformats.org/officeDocument/2006/relationships/image" Target="media/image133.png"/><Relationship Id="rId2" Type="http://schemas.openxmlformats.org/officeDocument/2006/relationships/customXml" Target="../customXml/item2.xml"/><Relationship Id="rId29" Type="http://schemas.openxmlformats.org/officeDocument/2006/relationships/footer" Target="footer1.xml"/><Relationship Id="rId40" Type="http://schemas.openxmlformats.org/officeDocument/2006/relationships/image" Target="media/image22.png"/><Relationship Id="rId115" Type="http://schemas.openxmlformats.org/officeDocument/2006/relationships/image" Target="media/image78.png"/><Relationship Id="rId136" Type="http://schemas.openxmlformats.org/officeDocument/2006/relationships/header" Target="header14.xml"/><Relationship Id="rId157" Type="http://schemas.openxmlformats.org/officeDocument/2006/relationships/hyperlink" Target="https://opd.gov.mp/wp-content/uploads/opd/cnmi_ccc_plan_-2007_2012.pdf" TargetMode="External"/><Relationship Id="rId178" Type="http://schemas.openxmlformats.org/officeDocument/2006/relationships/hyperlink" Target="https://opd.gov.mp/wp-content/uploads/opd/Maritime-transport-system-2014-RECOVERY-PLAN.pdf" TargetMode="External"/><Relationship Id="rId61" Type="http://schemas.openxmlformats.org/officeDocument/2006/relationships/image" Target="media/image43.png"/><Relationship Id="rId82" Type="http://schemas.openxmlformats.org/officeDocument/2006/relationships/image" Target="media/image60.jpeg"/><Relationship Id="rId199" Type="http://schemas.openxmlformats.org/officeDocument/2006/relationships/image" Target="media/image119.png"/><Relationship Id="rId203" Type="http://schemas.openxmlformats.org/officeDocument/2006/relationships/image" Target="media/image123.png"/><Relationship Id="rId19" Type="http://schemas.openxmlformats.org/officeDocument/2006/relationships/image" Target="media/image10.jpeg"/><Relationship Id="rId224" Type="http://schemas.openxmlformats.org/officeDocument/2006/relationships/image" Target="media/image144.png"/><Relationship Id="rId30" Type="http://schemas.openxmlformats.org/officeDocument/2006/relationships/footer" Target="footer2.xml"/><Relationship Id="rId105" Type="http://schemas.openxmlformats.org/officeDocument/2006/relationships/header" Target="header13.xml"/><Relationship Id="rId126" Type="http://schemas.openxmlformats.org/officeDocument/2006/relationships/image" Target="media/image89.jpeg"/><Relationship Id="rId147" Type="http://schemas.openxmlformats.org/officeDocument/2006/relationships/image" Target="media/image103.png"/><Relationship Id="rId168" Type="http://schemas.openxmlformats.org/officeDocument/2006/relationships/hyperlink" Target="https://opd.gov.mp/wp-content/uploads/opd/Groundwater-Management-and-Protection-Plan-Commonwealth-of-the-Northern-Mariana-Islands.pdf" TargetMode="External"/><Relationship Id="rId51" Type="http://schemas.openxmlformats.org/officeDocument/2006/relationships/image" Target="media/image33.png"/><Relationship Id="rId72" Type="http://schemas.openxmlformats.org/officeDocument/2006/relationships/image" Target="media/image54.png"/><Relationship Id="rId93" Type="http://schemas.openxmlformats.org/officeDocument/2006/relationships/header" Target="header6.xml"/><Relationship Id="rId189" Type="http://schemas.openxmlformats.org/officeDocument/2006/relationships/image" Target="media/image109.png"/></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1F497D"/>
      </a:dk2>
      <a:lt2>
        <a:srgbClr val="EEECE1"/>
      </a:lt2>
      <a:accent1>
        <a:srgbClr val="4F81BD"/>
      </a:accent1>
      <a:accent2>
        <a:srgbClr val="4BACC6"/>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CED3C5D-D980-4EAF-91EA-A191FBD79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9</TotalTime>
  <Pages>102</Pages>
  <Words>73331</Words>
  <Characters>417990</Characters>
  <Application>Microsoft Office Word</Application>
  <DocSecurity>0</DocSecurity>
  <Lines>3483</Lines>
  <Paragraphs>980</Paragraphs>
  <ScaleCrop>false</ScaleCrop>
  <HeadingPairs>
    <vt:vector size="2" baseType="variant">
      <vt:variant>
        <vt:lpstr>Title</vt:lpstr>
      </vt:variant>
      <vt:variant>
        <vt:i4>1</vt:i4>
      </vt:variant>
    </vt:vector>
  </HeadingPairs>
  <TitlesOfParts>
    <vt:vector size="1" baseType="lpstr">
      <vt:lpstr>Comprehensive Sustainable Development Plan</vt:lpstr>
    </vt:vector>
  </TitlesOfParts>
  <Company>National coral reef management fellow for the cnmi 2017-2019</Company>
  <LinksUpToDate>false</LinksUpToDate>
  <CharactersWithSpaces>490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ustainable Development Plan</dc:title>
  <dc:subject>2020 – 2030</dc:subject>
  <dc:creator>OPD</dc:creator>
  <cp:keywords/>
  <dc:description/>
  <cp:lastModifiedBy>Erin D</cp:lastModifiedBy>
  <cp:revision>3</cp:revision>
  <cp:lastPrinted>2020-11-05T06:55:00Z</cp:lastPrinted>
  <dcterms:created xsi:type="dcterms:W3CDTF">2020-08-29T11:19:00Z</dcterms:created>
  <dcterms:modified xsi:type="dcterms:W3CDTF">2021-03-16T21:09:00Z</dcterms:modified>
</cp:coreProperties>
</file>